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7184" w:rsidRPr="00AF0B50" w:rsidRDefault="00D11921" w:rsidP="00981A90">
      <w:pPr>
        <w:pStyle w:val="Title"/>
        <w:rPr>
          <w:lang w:val="es-MX"/>
        </w:rPr>
      </w:pPr>
      <w:r>
        <w:rPr>
          <w:lang w:val="es-MX"/>
        </w:rPr>
        <w:t>Inventa tus p</w:t>
      </w:r>
      <w:r w:rsidR="00AF0B50" w:rsidRPr="00AF0B50">
        <w:rPr>
          <w:lang w:val="es-MX"/>
        </w:rPr>
        <w:t xml:space="preserve">ropios </w:t>
      </w:r>
      <w:r>
        <w:rPr>
          <w:lang w:val="es-MX"/>
        </w:rPr>
        <w:t>j</w:t>
      </w:r>
      <w:r w:rsidR="00AF0B50" w:rsidRPr="00AF0B50">
        <w:rPr>
          <w:lang w:val="es-MX"/>
        </w:rPr>
        <w:t xml:space="preserve">uegos de </w:t>
      </w:r>
      <w:r>
        <w:rPr>
          <w:lang w:val="es-MX"/>
        </w:rPr>
        <w:t>c</w:t>
      </w:r>
      <w:r w:rsidR="00AF0B50" w:rsidRPr="00AF0B50">
        <w:rPr>
          <w:lang w:val="es-MX"/>
        </w:rPr>
        <w:t>omputadora con Python</w:t>
      </w:r>
    </w:p>
    <w:p w:rsidR="00981A90" w:rsidRPr="001971B7" w:rsidRDefault="00AF0B50" w:rsidP="00981A90">
      <w:pPr>
        <w:pStyle w:val="Title"/>
        <w:rPr>
          <w:lang w:val="es-MX"/>
        </w:rPr>
      </w:pPr>
      <w:r w:rsidRPr="001971B7">
        <w:rPr>
          <w:lang w:val="es-MX"/>
        </w:rPr>
        <w:t xml:space="preserve">3ª </w:t>
      </w:r>
      <w:r w:rsidR="00D11921" w:rsidRPr="001971B7">
        <w:rPr>
          <w:lang w:val="es-MX"/>
        </w:rPr>
        <w:t>e</w:t>
      </w:r>
      <w:r w:rsidRPr="001971B7">
        <w:rPr>
          <w:lang w:val="es-MX"/>
        </w:rPr>
        <w:t>dición</w:t>
      </w:r>
    </w:p>
    <w:p w:rsidR="00981A90" w:rsidRPr="001971B7" w:rsidRDefault="00981A90" w:rsidP="00981A90">
      <w:pPr>
        <w:rPr>
          <w:rFonts w:ascii="Franklin Gothic Demi" w:hAnsi="Franklin Gothic Demi"/>
          <w:sz w:val="36"/>
          <w:szCs w:val="36"/>
          <w:lang w:val="es-MX"/>
        </w:rPr>
      </w:pPr>
    </w:p>
    <w:p w:rsidR="00981A90" w:rsidRPr="001971B7" w:rsidRDefault="00981A90" w:rsidP="00981A90">
      <w:pPr>
        <w:rPr>
          <w:lang w:val="es-MX"/>
        </w:rPr>
      </w:pPr>
    </w:p>
    <w:p w:rsidR="00981A90" w:rsidRPr="001971B7" w:rsidRDefault="00981A90" w:rsidP="00981A90">
      <w:pPr>
        <w:rPr>
          <w:lang w:val="es-MX"/>
        </w:rPr>
      </w:pPr>
    </w:p>
    <w:p w:rsidR="00AF0B50" w:rsidRPr="001971B7" w:rsidRDefault="00AF0B50" w:rsidP="00981A90">
      <w:pPr>
        <w:rPr>
          <w:lang w:val="es-MX"/>
        </w:rPr>
      </w:pPr>
    </w:p>
    <w:p w:rsidR="00AF0B50" w:rsidRPr="001971B7" w:rsidRDefault="00AF0B50" w:rsidP="00981A90">
      <w:pPr>
        <w:rPr>
          <w:lang w:val="es-MX"/>
        </w:rPr>
      </w:pPr>
    </w:p>
    <w:p w:rsidR="00981A90" w:rsidRPr="001971B7" w:rsidRDefault="00981A90" w:rsidP="00981A90">
      <w:pPr>
        <w:rPr>
          <w:lang w:val="es-MX"/>
        </w:rPr>
      </w:pPr>
    </w:p>
    <w:p w:rsidR="00AF0B50" w:rsidRPr="00AF0B50" w:rsidRDefault="00183344" w:rsidP="00981A90">
      <w:pPr>
        <w:jc w:val="right"/>
        <w:rPr>
          <w:rFonts w:ascii="Franklin Gothic Demi" w:hAnsi="Franklin Gothic Demi"/>
          <w:sz w:val="36"/>
          <w:szCs w:val="36"/>
          <w:lang w:val="es-MX"/>
        </w:rPr>
      </w:pPr>
      <w:r w:rsidRPr="00183344">
        <w:rPr>
          <w:rFonts w:ascii="Franklin Gothic Demi" w:hAnsi="Franklin Gothic Demi"/>
          <w:sz w:val="36"/>
          <w:szCs w:val="36"/>
          <w:lang w:val="es-MX"/>
        </w:rPr>
        <w:t>Traducido por</w:t>
      </w:r>
      <w:r w:rsidR="00AF0B50" w:rsidRPr="00AF0B50">
        <w:rPr>
          <w:rFonts w:ascii="Franklin Gothic Demi" w:hAnsi="Franklin Gothic Demi"/>
          <w:sz w:val="36"/>
          <w:szCs w:val="36"/>
          <w:lang w:val="es-MX"/>
        </w:rPr>
        <w:t xml:space="preserve"> Alfredo Carella</w:t>
      </w:r>
    </w:p>
    <w:p w:rsidR="00AF0B50" w:rsidRDefault="00AF0B50" w:rsidP="00981A90">
      <w:pPr>
        <w:jc w:val="right"/>
        <w:rPr>
          <w:rFonts w:ascii="Franklin Gothic Demi" w:hAnsi="Franklin Gothic Demi"/>
          <w:sz w:val="36"/>
          <w:szCs w:val="36"/>
          <w:lang w:val="es-MX"/>
        </w:rPr>
      </w:pPr>
      <w:r w:rsidRPr="00AF0B50">
        <w:rPr>
          <w:rFonts w:ascii="Franklin Gothic Demi" w:hAnsi="Franklin Gothic Demi"/>
          <w:sz w:val="36"/>
          <w:szCs w:val="36"/>
          <w:lang w:val="es-MX"/>
        </w:rPr>
        <w:t>Alejandro Pernin</w:t>
      </w:r>
    </w:p>
    <w:p w:rsidR="00AF0B50" w:rsidRPr="004B07B3" w:rsidRDefault="00AF0B50" w:rsidP="00981A90">
      <w:pPr>
        <w:jc w:val="right"/>
        <w:rPr>
          <w:rFonts w:ascii="Franklin Gothic Demi" w:hAnsi="Franklin Gothic Demi"/>
          <w:sz w:val="36"/>
          <w:szCs w:val="36"/>
          <w:lang w:val="es-MX"/>
        </w:rPr>
      </w:pPr>
      <w:r w:rsidRPr="004B07B3">
        <w:rPr>
          <w:rFonts w:ascii="Franklin Gothic Demi" w:hAnsi="Franklin Gothic Demi"/>
          <w:sz w:val="36"/>
          <w:szCs w:val="36"/>
          <w:lang w:val="es-MX"/>
        </w:rPr>
        <w:t>Francisco Palm</w:t>
      </w:r>
    </w:p>
    <w:p w:rsidR="00981A90" w:rsidRPr="004B07B3" w:rsidRDefault="00183344" w:rsidP="00981A90">
      <w:pPr>
        <w:jc w:val="right"/>
        <w:rPr>
          <w:rFonts w:ascii="Franklin Gothic Demi" w:hAnsi="Franklin Gothic Demi"/>
          <w:sz w:val="36"/>
          <w:szCs w:val="36"/>
          <w:lang w:val="es-MX"/>
        </w:rPr>
      </w:pPr>
      <w:r w:rsidRPr="004B07B3">
        <w:rPr>
          <w:rFonts w:ascii="Franklin Gothic Demi" w:hAnsi="Franklin Gothic Demi"/>
          <w:sz w:val="36"/>
          <w:szCs w:val="36"/>
          <w:lang w:val="es-MX"/>
        </w:rPr>
        <w:t>Escrito por</w:t>
      </w:r>
      <w:r w:rsidR="00981A90" w:rsidRPr="004B07B3">
        <w:rPr>
          <w:rFonts w:ascii="Franklin Gothic Demi" w:hAnsi="Franklin Gothic Demi"/>
          <w:sz w:val="36"/>
          <w:szCs w:val="36"/>
          <w:lang w:val="es-MX"/>
        </w:rPr>
        <w:t xml:space="preserve"> Al Sweigart</w:t>
      </w:r>
    </w:p>
    <w:p w:rsidR="0067663A" w:rsidRPr="004B07B3" w:rsidRDefault="0067663A" w:rsidP="00981A90">
      <w:pPr>
        <w:rPr>
          <w:lang w:val="es-MX"/>
        </w:rPr>
      </w:pPr>
      <w:r w:rsidRPr="004B07B3">
        <w:rPr>
          <w:lang w:val="es-MX"/>
        </w:rPr>
        <w:br w:type="page"/>
      </w:r>
    </w:p>
    <w:p w:rsidR="00EA3874" w:rsidRPr="00EA3874" w:rsidRDefault="00EA3874" w:rsidP="00EA3874">
      <w:pPr>
        <w:rPr>
          <w:lang w:val="es-MX"/>
        </w:rPr>
      </w:pPr>
      <w:r w:rsidRPr="00EA3874">
        <w:rPr>
          <w:lang w:val="es-MX"/>
        </w:rPr>
        <w:lastRenderedPageBreak/>
        <w:t>Copyright © 2008-2015 por Albert Sweigart</w:t>
      </w:r>
    </w:p>
    <w:p w:rsidR="001E1B09" w:rsidRPr="00D45553" w:rsidRDefault="00EA3874" w:rsidP="00EA3874">
      <w:pPr>
        <w:rPr>
          <w:lang w:val="es-MX"/>
        </w:rPr>
      </w:pPr>
      <w:r w:rsidRPr="00EA3874">
        <w:rPr>
          <w:lang w:val="es-MX"/>
        </w:rPr>
        <w:t>Algunos Derechos Reserva</w:t>
      </w:r>
      <w:r>
        <w:rPr>
          <w:lang w:val="es-MX"/>
        </w:rPr>
        <w:t>dos. “</w:t>
      </w:r>
      <w:r w:rsidRPr="00EA3874">
        <w:rPr>
          <w:lang w:val="es-MX"/>
        </w:rPr>
        <w:t>Inventa tus Propios Ju</w:t>
      </w:r>
      <w:r>
        <w:rPr>
          <w:lang w:val="es-MX"/>
        </w:rPr>
        <w:t xml:space="preserve">egos de computadora con Python” </w:t>
      </w:r>
      <w:r w:rsidRPr="00EA3874">
        <w:rPr>
          <w:lang w:val="es-MX"/>
        </w:rPr>
        <w:t>se distribuye bajo la licencia “Creative Commons Attribution-Noncommercial-Share Alike 3.0 United States License”.</w:t>
      </w:r>
    </w:p>
    <w:p w:rsidR="001E1B09" w:rsidRPr="00D45553" w:rsidRDefault="00EA3874" w:rsidP="001E1B09">
      <w:pPr>
        <w:rPr>
          <w:b/>
          <w:lang w:val="es-MX"/>
        </w:rPr>
      </w:pPr>
      <w:r w:rsidRPr="00EA3874">
        <w:rPr>
          <w:b/>
          <w:lang w:val="es-MX"/>
        </w:rPr>
        <w:t>Usted es libre para:</w:t>
      </w:r>
    </w:p>
    <w:p w:rsidR="00D45553" w:rsidRDefault="001E1B09" w:rsidP="001E1B09">
      <w:pPr>
        <w:ind w:left="720"/>
        <w:rPr>
          <w:lang w:val="es-MX"/>
        </w:rPr>
      </w:pPr>
      <w:r w:rsidRPr="001E1B09">
        <w:rPr>
          <w:noProof/>
        </w:rPr>
        <w:drawing>
          <wp:inline distT="0" distB="0" distL="0" distR="0" wp14:anchorId="75F3A414" wp14:editId="1EEA95F1">
            <wp:extent cx="237490" cy="237490"/>
            <wp:effectExtent l="0" t="0" r="0" b="0"/>
            <wp:docPr id="131" name="Picture 131" descr="C:\book1svn\4thed\images\cc_sh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ook1svn\4thed\images\cc_sha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Compartir — copiar y redistribuir el material en cualquier medio o formato</w:t>
      </w:r>
    </w:p>
    <w:p w:rsidR="001E1B09" w:rsidRPr="00D45553" w:rsidRDefault="001E1B09" w:rsidP="001E1B09">
      <w:pPr>
        <w:ind w:left="720"/>
        <w:rPr>
          <w:lang w:val="es-MX"/>
        </w:rPr>
      </w:pPr>
      <w:r w:rsidRPr="001E1B09">
        <w:rPr>
          <w:noProof/>
        </w:rPr>
        <w:drawing>
          <wp:inline distT="0" distB="0" distL="0" distR="0" wp14:anchorId="28871000" wp14:editId="607D947C">
            <wp:extent cx="237490" cy="237490"/>
            <wp:effectExtent l="0" t="0" r="0" b="0"/>
            <wp:docPr id="70" name="Picture 70" descr="C:\book1svn\4thed\images\cc_rem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ook1svn\4thed\images\cc_remi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Adaptar — remezclar, transformar y crear a partir del material</w:t>
      </w:r>
    </w:p>
    <w:p w:rsidR="001E1B09" w:rsidRPr="00D45553" w:rsidRDefault="00D45553" w:rsidP="001E1B09">
      <w:pPr>
        <w:rPr>
          <w:b/>
          <w:lang w:val="es-MX"/>
        </w:rPr>
      </w:pPr>
      <w:r w:rsidRPr="00D45553">
        <w:rPr>
          <w:b/>
          <w:lang w:val="es-MX"/>
        </w:rPr>
        <w:t>Ayúdenos Bajo las condiciones</w:t>
      </w:r>
      <w:r w:rsidR="001E1B09" w:rsidRPr="00D45553">
        <w:rPr>
          <w:b/>
          <w:lang w:val="es-MX"/>
        </w:rPr>
        <w:t>:</w:t>
      </w:r>
    </w:p>
    <w:p w:rsidR="001E1B09" w:rsidRPr="00D45553" w:rsidRDefault="001E1B09" w:rsidP="001E1B09">
      <w:pPr>
        <w:ind w:left="720"/>
        <w:rPr>
          <w:lang w:val="es-MX"/>
        </w:rPr>
      </w:pPr>
      <w:r w:rsidRPr="001E1B09">
        <w:rPr>
          <w:noProof/>
        </w:rPr>
        <w:drawing>
          <wp:inline distT="0" distB="0" distL="0" distR="0" wp14:anchorId="4CB633A2" wp14:editId="04E7BED9">
            <wp:extent cx="237490" cy="237490"/>
            <wp:effectExtent l="0" t="0" r="0" b="0"/>
            <wp:docPr id="134" name="Picture 134" descr="C:\book1svn\4thed\images\cc_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book1svn\4thed\images\cc_b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Reconocimiento — Usted debe reconocer adecuadamente la autoría, proporcionar un enlace a la licencia e indicar si se han realizado cambios. Puede hacer esto de cualquier forma razonable, pero no de una manera que sugiera que usted o el uso que hace del material tienen el apoyo del licenciante.</w:t>
      </w:r>
    </w:p>
    <w:p w:rsidR="001E1B09" w:rsidRPr="00D45553" w:rsidRDefault="001E1B09" w:rsidP="001E1B09">
      <w:pPr>
        <w:ind w:left="720"/>
        <w:rPr>
          <w:lang w:val="es-MX"/>
        </w:rPr>
      </w:pPr>
      <w:r w:rsidRPr="001E1B09">
        <w:rPr>
          <w:noProof/>
        </w:rPr>
        <w:drawing>
          <wp:inline distT="0" distB="0" distL="0" distR="0" wp14:anchorId="49913B03" wp14:editId="6391B40F">
            <wp:extent cx="237490" cy="237490"/>
            <wp:effectExtent l="0" t="0" r="0" b="0"/>
            <wp:docPr id="133" name="Picture 133" descr="C:\book1svn\4thed\images\cc_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book1svn\4thed\images\cc_n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No Comercial — Usted no puede hacer uso del material con fines comerciales.</w:t>
      </w:r>
    </w:p>
    <w:p w:rsidR="001E1B09" w:rsidRPr="00D45553" w:rsidRDefault="001E1B09" w:rsidP="001E1B09">
      <w:pPr>
        <w:ind w:left="720"/>
        <w:rPr>
          <w:lang w:val="es-MX"/>
        </w:rPr>
      </w:pPr>
      <w:r w:rsidRPr="001E1B09">
        <w:rPr>
          <w:noProof/>
        </w:rPr>
        <w:drawing>
          <wp:inline distT="0" distB="0" distL="0" distR="0" wp14:anchorId="67B598B6" wp14:editId="3CB06239">
            <wp:extent cx="237490" cy="237490"/>
            <wp:effectExtent l="0" t="0" r="0" b="0"/>
            <wp:docPr id="132" name="Picture 132" descr="C:\book1svn\4thed\images\cc_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ook1svn\4thed\images\cc_s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a:ln>
                      <a:noFill/>
                    </a:ln>
                  </pic:spPr>
                </pic:pic>
              </a:graphicData>
            </a:graphic>
          </wp:inline>
        </w:drawing>
      </w:r>
      <w:r w:rsidRPr="00D45553">
        <w:rPr>
          <w:lang w:val="es-MX"/>
        </w:rPr>
        <w:t> </w:t>
      </w:r>
      <w:r w:rsidR="00EA3874" w:rsidRPr="00EA3874">
        <w:rPr>
          <w:lang w:val="es-MX"/>
        </w:rPr>
        <w:t>Compartir Igual — Si usted mezcla, transforma o crea nuevo material a partir de esta obra, usted podrá distribuir su contribución siempre que utilice la misma licencia que la obra original.</w:t>
      </w:r>
    </w:p>
    <w:p w:rsidR="007F6282" w:rsidRPr="00D45553" w:rsidRDefault="00EA3874" w:rsidP="004A7A12">
      <w:pPr>
        <w:rPr>
          <w:lang w:val="es-MX"/>
        </w:rPr>
      </w:pPr>
      <w:r w:rsidRPr="00EA3874">
        <w:rPr>
          <w:lang w:val="es-MX"/>
        </w:rPr>
        <w:t>Su legítimo uso y otros derechos no son de ninguna manera afectados por lo anterior. Hay un resumen fácilmente legible del texto legal (la licencia completa) en el siguiente enlace:</w:t>
      </w:r>
      <w:r w:rsidR="001E1B09" w:rsidRPr="00D45553">
        <w:rPr>
          <w:lang w:val="es-MX"/>
        </w:rPr>
        <w:br/>
      </w:r>
      <w:r w:rsidR="00D45553" w:rsidRPr="00D45553">
        <w:rPr>
          <w:rStyle w:val="URL"/>
          <w:lang w:val="es-MX"/>
        </w:rPr>
        <w:t>http://creativecommons.org/licenses/by-nc-sa/3.0/us/legalcode</w:t>
      </w:r>
      <w:r w:rsidR="00234AD7" w:rsidRPr="00D45553">
        <w:rPr>
          <w:lang w:val="es-MX"/>
        </w:rPr>
        <w:br/>
      </w:r>
      <w:r w:rsidR="00234AD7" w:rsidRPr="00D45553">
        <w:rPr>
          <w:lang w:val="es-MX"/>
        </w:rPr>
        <w:br/>
      </w:r>
      <w:r w:rsidR="00D45553" w:rsidRPr="00D45553">
        <w:rPr>
          <w:lang w:val="es-MX"/>
        </w:rPr>
        <w:t>El código fuente de este libro se publica bajo una licencia BSD Cláusula 2, que se encuentra aquí</w:t>
      </w:r>
      <w:r w:rsidR="007F6282" w:rsidRPr="00D45553">
        <w:rPr>
          <w:lang w:val="es-MX"/>
        </w:rPr>
        <w:t xml:space="preserve">: </w:t>
      </w:r>
      <w:r w:rsidR="007F6282" w:rsidRPr="00D45553">
        <w:rPr>
          <w:rStyle w:val="URL"/>
          <w:lang w:val="es-MX"/>
        </w:rPr>
        <w:t>http://opensource.org/licenses/BSD-2-Clause</w:t>
      </w:r>
    </w:p>
    <w:p w:rsidR="006347D0" w:rsidRDefault="00D45553" w:rsidP="00EA3874">
      <w:pPr>
        <w:rPr>
          <w:lang w:val="es-MX"/>
        </w:rPr>
      </w:pPr>
      <w:r>
        <w:rPr>
          <w:lang w:val="es-MX"/>
        </w:rPr>
        <w:t>L</w:t>
      </w:r>
      <w:r w:rsidRPr="00D45553">
        <w:rPr>
          <w:lang w:val="es-MX"/>
        </w:rPr>
        <w:t xml:space="preserve">ibro Version </w:t>
      </w:r>
      <w:r w:rsidR="00D450EE">
        <w:rPr>
          <w:lang w:val="es-MX"/>
        </w:rPr>
        <w:t>ES.0</w:t>
      </w:r>
      <w:r w:rsidR="009B655B" w:rsidRPr="009B655B">
        <w:rPr>
          <w:lang w:val="es-MX"/>
        </w:rPr>
        <w:t>.</w:t>
      </w:r>
      <w:r w:rsidR="00D450EE">
        <w:rPr>
          <w:lang w:val="es-MX"/>
        </w:rPr>
        <w:t>1</w:t>
      </w:r>
      <w:r w:rsidR="007F6282" w:rsidRPr="009B655B">
        <w:rPr>
          <w:lang w:val="es-MX"/>
        </w:rPr>
        <w:t xml:space="preserve">, ISBN </w:t>
      </w:r>
      <w:r w:rsidR="00EA3874" w:rsidRPr="00EA3874">
        <w:rPr>
          <w:lang w:val="es-MX"/>
        </w:rPr>
        <w:t>978-1514370926</w:t>
      </w:r>
    </w:p>
    <w:p w:rsidR="00F13E13" w:rsidRPr="00D45553" w:rsidRDefault="001E1B09" w:rsidP="00EA3874">
      <w:pPr>
        <w:rPr>
          <w:lang w:val="es-MX"/>
        </w:rPr>
      </w:pPr>
      <w:r w:rsidRPr="00D45553">
        <w:rPr>
          <w:lang w:val="es-MX"/>
        </w:rPr>
        <w:br/>
      </w:r>
      <w:r w:rsidR="00EA3874" w:rsidRPr="00EA3874">
        <w:rPr>
          <w:rFonts w:asciiTheme="minorHAnsi" w:hAnsiTheme="minorHAnsi" w:cstheme="minorHAnsi"/>
          <w:sz w:val="28"/>
          <w:szCs w:val="28"/>
          <w:lang w:val="es-MX"/>
        </w:rPr>
        <w:t>Si ha descargado este libro de un archivo torrent, probablemente se encuentre desactualizado.</w:t>
      </w:r>
      <w:r w:rsidR="006347D0">
        <w:rPr>
          <w:rFonts w:asciiTheme="minorHAnsi" w:hAnsiTheme="minorHAnsi" w:cstheme="minorHAnsi"/>
          <w:sz w:val="28"/>
          <w:szCs w:val="28"/>
          <w:lang w:val="es-MX"/>
        </w:rPr>
        <w:t xml:space="preserve"> </w:t>
      </w:r>
      <w:r w:rsidR="00EA3874" w:rsidRPr="00EA3874">
        <w:rPr>
          <w:rFonts w:asciiTheme="minorHAnsi" w:hAnsiTheme="minorHAnsi" w:cstheme="minorHAnsi"/>
          <w:sz w:val="28"/>
          <w:szCs w:val="28"/>
          <w:lang w:val="es-MX"/>
        </w:rPr>
        <w:t xml:space="preserve">Diríjase a </w:t>
      </w:r>
      <w:r w:rsidR="00D45553" w:rsidRPr="00D45553">
        <w:rPr>
          <w:rFonts w:asciiTheme="minorHAnsi" w:hAnsiTheme="minorHAnsi" w:cstheme="minorHAnsi"/>
          <w:sz w:val="28"/>
          <w:szCs w:val="28"/>
          <w:lang w:val="es-MX"/>
        </w:rPr>
        <w:t>http://inventwithpython.com</w:t>
      </w:r>
      <w:r w:rsidR="00D45553">
        <w:rPr>
          <w:rFonts w:asciiTheme="minorHAnsi" w:hAnsiTheme="minorHAnsi" w:cstheme="minorHAnsi"/>
          <w:sz w:val="28"/>
          <w:szCs w:val="28"/>
          <w:lang w:val="es-MX"/>
        </w:rPr>
        <w:t>/es</w:t>
      </w:r>
      <w:r w:rsidR="00D45553" w:rsidRPr="00D45553">
        <w:rPr>
          <w:rFonts w:asciiTheme="minorHAnsi" w:hAnsiTheme="minorHAnsi" w:cstheme="minorHAnsi"/>
          <w:sz w:val="28"/>
          <w:szCs w:val="28"/>
          <w:lang w:val="es-MX"/>
        </w:rPr>
        <w:t xml:space="preserve"> para descargar la última versión.</w:t>
      </w:r>
      <w:r w:rsidRPr="00D45553">
        <w:rPr>
          <w:lang w:val="es-MX"/>
        </w:rPr>
        <w:br/>
      </w:r>
      <w:r w:rsidRPr="00D45553">
        <w:rPr>
          <w:lang w:val="es-MX"/>
        </w:rPr>
        <w:lastRenderedPageBreak/>
        <w:br/>
      </w:r>
    </w:p>
    <w:p w:rsidR="00F13E13" w:rsidRPr="00D45553" w:rsidRDefault="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D45553" w:rsidRDefault="00F13E13" w:rsidP="00F13E13">
      <w:pPr>
        <w:rPr>
          <w:lang w:val="es-MX"/>
        </w:rPr>
      </w:pPr>
    </w:p>
    <w:p w:rsidR="00F13E13" w:rsidRPr="00EC35C2" w:rsidRDefault="00EA3874" w:rsidP="00F13E13">
      <w:pPr>
        <w:jc w:val="center"/>
        <w:rPr>
          <w:lang w:val="es-MX"/>
        </w:rPr>
      </w:pPr>
      <w:r w:rsidRPr="00EA3874">
        <w:rPr>
          <w:i/>
          <w:lang w:val="es-MX"/>
        </w:rPr>
        <w:t>Para Caro, con más amor que el que nunca supe que tenía.</w:t>
      </w:r>
    </w:p>
    <w:p w:rsidR="00F13E13" w:rsidRPr="00EC35C2" w:rsidRDefault="00F13E13">
      <w:pPr>
        <w:rPr>
          <w:lang w:val="es-MX"/>
        </w:rPr>
      </w:pPr>
      <w:r w:rsidRPr="00EC35C2">
        <w:rPr>
          <w:lang w:val="es-MX"/>
        </w:rPr>
        <w:br w:type="page"/>
      </w:r>
    </w:p>
    <w:p w:rsidR="00F13E13" w:rsidRPr="00D45553" w:rsidRDefault="00D45553" w:rsidP="00FF31A5">
      <w:pPr>
        <w:spacing w:after="0" w:line="240" w:lineRule="auto"/>
        <w:rPr>
          <w:rFonts w:ascii="Arial Rounded MT Bold" w:hAnsi="Arial Rounded MT Bold"/>
          <w:sz w:val="40"/>
          <w:szCs w:val="40"/>
          <w:lang w:val="es-MX"/>
        </w:rPr>
      </w:pPr>
      <w:r w:rsidRPr="00D45553">
        <w:rPr>
          <w:rFonts w:ascii="Arial Rounded MT Bold" w:hAnsi="Arial Rounded MT Bold"/>
          <w:sz w:val="32"/>
          <w:szCs w:val="40"/>
          <w:lang w:val="es-MX"/>
        </w:rPr>
        <w:lastRenderedPageBreak/>
        <w:t>Nota para los padres y los compañeros programadores</w:t>
      </w:r>
      <w:r w:rsidR="00F13E13" w:rsidRPr="00D45553">
        <w:rPr>
          <w:rFonts w:ascii="Arial Rounded MT Bold" w:hAnsi="Arial Rounded MT Bold"/>
          <w:sz w:val="40"/>
          <w:szCs w:val="40"/>
          <w:lang w:val="es-MX"/>
        </w:rPr>
        <w:t xml:space="preserve"> </w:t>
      </w:r>
    </w:p>
    <w:p w:rsidR="00A159BF" w:rsidRPr="00D45553" w:rsidRDefault="00A159BF" w:rsidP="00541E0A">
      <w:pPr>
        <w:pStyle w:val="Body"/>
        <w:rPr>
          <w:lang w:val="es-MX"/>
        </w:rPr>
      </w:pPr>
    </w:p>
    <w:p w:rsidR="00D45553" w:rsidRPr="00D45553" w:rsidRDefault="00EA3874" w:rsidP="00D45553">
      <w:pPr>
        <w:pStyle w:val="Body"/>
        <w:rPr>
          <w:lang w:val="es-MX"/>
        </w:rPr>
      </w:pPr>
      <w:r w:rsidRPr="00EA3874">
        <w:rPr>
          <w:lang w:val="es-MX"/>
        </w:rPr>
        <w:t>Gracias por leer este libro. Mi motivación para escribirlo viene de una brecha que detecté en la literatura contemporánea para niños interesados en aprender a programar. Yo comencé a programar en lenguaje BASIC a los 9 años con un libro similar a este.</w:t>
      </w:r>
    </w:p>
    <w:p w:rsidR="00D45553" w:rsidRPr="00D45553" w:rsidRDefault="00EA3874" w:rsidP="00D45553">
      <w:pPr>
        <w:pStyle w:val="Body"/>
        <w:rPr>
          <w:lang w:val="es-MX"/>
        </w:rPr>
      </w:pPr>
      <w:r w:rsidRPr="00EA3874">
        <w:rPr>
          <w:lang w:val="es-MX"/>
        </w:rPr>
        <w:t>La generación actual de libros de programación para niños que he visto se divide en dos categorías. La primera son libros que no enseñan programación sino "software de creación de juegos", o una versión simplificada para hacer la programación "fácil" (tanto que ya no es programación). La segunda categoría consiste en los libros que abordan la programación como un libro de referencia de matemática: sólo principios y conceptos muy poco aplicables para el lector. Este libro toma un enfoque diferente: mostrar el código fuente de los juegos desde el principio y explicar los principios de programación a partir de ejemplos.</w:t>
      </w:r>
    </w:p>
    <w:p w:rsidR="00F13E13" w:rsidRPr="00D45553" w:rsidRDefault="00EA3874" w:rsidP="00D45553">
      <w:pPr>
        <w:pStyle w:val="Body"/>
        <w:rPr>
          <w:lang w:val="es-MX"/>
        </w:rPr>
      </w:pPr>
      <w:r w:rsidRPr="00EA3874">
        <w:rPr>
          <w:lang w:val="es-MX"/>
        </w:rPr>
        <w:t>Este libro también está disponible bajo la licencia Creative Commons, la cual permite hacer copias y distribuir este libro (o fragmentos del mismo) con mi plena autorización siempre y cuando se me reconozca como autor y se use sin propósitos comerciales. (Ver la página de derechos de autor.) Quiero que este libro sea un regalo para el mundo que tanto me ha dado.</w:t>
      </w:r>
    </w:p>
    <w:p w:rsidR="002C0673" w:rsidRPr="00D45553" w:rsidRDefault="00EA3874" w:rsidP="002C0673">
      <w:pPr>
        <w:ind w:right="2340"/>
        <w:rPr>
          <w:rFonts w:ascii="Arial Rounded MT Bold" w:hAnsi="Arial Rounded MT Bold"/>
          <w:sz w:val="28"/>
          <w:szCs w:val="40"/>
          <w:lang w:val="es-MX"/>
        </w:rPr>
      </w:pPr>
      <w:r w:rsidRPr="00EA3874">
        <w:rPr>
          <w:rFonts w:ascii="Arial Rounded MT Bold" w:hAnsi="Arial Rounded MT Bold"/>
          <w:sz w:val="28"/>
          <w:szCs w:val="40"/>
          <w:lang w:val="es-MX"/>
        </w:rPr>
        <w:t>¿Qué hay de nuevo en la tercera edición?</w:t>
      </w:r>
    </w:p>
    <w:p w:rsidR="002C0673" w:rsidRDefault="00EA3874" w:rsidP="00D45553">
      <w:pPr>
        <w:pStyle w:val="Body"/>
        <w:rPr>
          <w:lang w:val="es-MX"/>
        </w:rPr>
      </w:pPr>
      <w:r w:rsidRPr="00EA3874">
        <w:rPr>
          <w:lang w:val="es-MX"/>
        </w:rPr>
        <w:t>La tercera edición no agrega nuevos contenidos a la segunda edición. Sin embargo, la escritura ha sido simplificada a modo de reducir en un 20% la cantidad de páginas. Las explicaciones han sido ampliadas en los casos en que ha sido necesario, y se han eliminado ambigüedades.</w:t>
      </w:r>
    </w:p>
    <w:p w:rsidR="00EA3874" w:rsidRPr="00EA3874" w:rsidRDefault="00EA3874" w:rsidP="00EA3874">
      <w:pPr>
        <w:pStyle w:val="Body"/>
        <w:rPr>
          <w:lang w:val="es-MX"/>
        </w:rPr>
      </w:pPr>
      <w:r w:rsidRPr="00EA3874">
        <w:rPr>
          <w:lang w:val="es-MX"/>
        </w:rPr>
        <w:t>El capítulo 9 ha sido dividido en los capítulos 9 y 9½ para mantener la numeración de los capítulos preexistentes.</w:t>
      </w:r>
    </w:p>
    <w:p w:rsidR="00EA3874" w:rsidRPr="00D45553" w:rsidRDefault="00EA3874" w:rsidP="00EA3874">
      <w:pPr>
        <w:pStyle w:val="Body"/>
        <w:rPr>
          <w:lang w:val="es-MX"/>
        </w:rPr>
      </w:pPr>
      <w:r w:rsidRPr="00EA3874">
        <w:rPr>
          <w:lang w:val="es-MX"/>
        </w:rPr>
        <w:t>El código fuente ha sido intencionalmente mantenido igual que el de la segunda edición para evitar posibles confusiones. Si ya has leído la segunda edición, no hay razón para que leas este libro. Sin embargo, si recién empiezas a programar o tienes un amigo que quiere aprender programación, esta tercera edición hará que el proceso sea más fácil, agradable y divertido.</w:t>
      </w:r>
    </w:p>
    <w:p w:rsidR="002C0673" w:rsidRPr="00D45553" w:rsidRDefault="002C0673" w:rsidP="002C0673">
      <w:pPr>
        <w:rPr>
          <w:lang w:val="es-MX"/>
        </w:rPr>
      </w:pPr>
      <w:r w:rsidRPr="00D45553">
        <w:rPr>
          <w:lang w:val="es-MX"/>
        </w:rPr>
        <w:br w:type="page"/>
      </w:r>
    </w:p>
    <w:p w:rsidR="00315403" w:rsidRPr="00D45553" w:rsidRDefault="00EA3874" w:rsidP="00315403">
      <w:pPr>
        <w:rPr>
          <w:rFonts w:ascii="Arial Rounded MT Bold" w:hAnsi="Arial Rounded MT Bold"/>
          <w:sz w:val="40"/>
          <w:szCs w:val="40"/>
          <w:lang w:val="es-MX"/>
        </w:rPr>
      </w:pPr>
      <w:r w:rsidRPr="00EA3874">
        <w:rPr>
          <w:rFonts w:ascii="Arial Rounded MT Bold" w:hAnsi="Arial Rounded MT Bold"/>
          <w:sz w:val="40"/>
          <w:szCs w:val="40"/>
          <w:lang w:val="es-MX"/>
        </w:rPr>
        <w:lastRenderedPageBreak/>
        <w:t>¿Para quién es este libro?</w:t>
      </w:r>
      <w:r w:rsidR="00315403" w:rsidRPr="00D45553">
        <w:rPr>
          <w:rFonts w:ascii="Arial Rounded MT Bold" w:hAnsi="Arial Rounded MT Bold"/>
          <w:sz w:val="40"/>
          <w:szCs w:val="40"/>
          <w:lang w:val="es-MX"/>
        </w:rPr>
        <w:t xml:space="preserve"> </w:t>
      </w:r>
    </w:p>
    <w:p w:rsidR="00315403" w:rsidRDefault="00EA3874" w:rsidP="004D52B7">
      <w:pPr>
        <w:pStyle w:val="Body"/>
      </w:pPr>
      <w:r w:rsidRPr="00EA3874">
        <w:rPr>
          <w:lang w:val="es-MX"/>
        </w:rPr>
        <w:t>La programación no es difícil. Lo difícil es encontrar materiales de aprendizaje que te enseñen a hacer cosas interesantes programando. Otros libros de computadoras tratan muchos temas que la mayoría de los programadores novatos no necesita. Este libro te enseñará a programar tus propios juegos de computadora. Adquirirás una habilidad útil y podrás hacer juegos divertidos para demostrarlo! Este libro es para:</w:t>
      </w:r>
      <w:r w:rsidR="00315403">
        <w:t xml:space="preserve"> </w:t>
      </w:r>
    </w:p>
    <w:p w:rsidR="00EA3874" w:rsidRPr="00EA3874" w:rsidRDefault="00EA3874" w:rsidP="00EA3874">
      <w:pPr>
        <w:pStyle w:val="ListParagraph"/>
        <w:numPr>
          <w:ilvl w:val="0"/>
          <w:numId w:val="24"/>
        </w:numPr>
        <w:rPr>
          <w:lang w:val="es-MX"/>
        </w:rPr>
      </w:pPr>
      <w:r w:rsidRPr="00EA3874">
        <w:rPr>
          <w:lang w:val="es-MX"/>
        </w:rPr>
        <w:t>Principiantes que quieran aprender a programar por sí mismos, incluso si no tienen ninguna experiencia en programación.</w:t>
      </w:r>
    </w:p>
    <w:p w:rsidR="00EA3874" w:rsidRPr="00EA3874" w:rsidRDefault="00EA3874" w:rsidP="00EA3874">
      <w:pPr>
        <w:pStyle w:val="ListParagraph"/>
        <w:numPr>
          <w:ilvl w:val="0"/>
          <w:numId w:val="24"/>
        </w:numPr>
        <w:rPr>
          <w:lang w:val="es-MX"/>
        </w:rPr>
      </w:pPr>
      <w:r w:rsidRPr="00EA3874">
        <w:rPr>
          <w:lang w:val="es-MX"/>
        </w:rPr>
        <w:t>Niños y adolescentes que quieran aprender a programar a través de la creación de juegos.</w:t>
      </w:r>
    </w:p>
    <w:p w:rsidR="00EA3874" w:rsidRPr="00EA3874" w:rsidRDefault="00EA3874" w:rsidP="00EA3874">
      <w:pPr>
        <w:pStyle w:val="ListParagraph"/>
        <w:numPr>
          <w:ilvl w:val="0"/>
          <w:numId w:val="24"/>
        </w:numPr>
        <w:rPr>
          <w:lang w:val="es-MX"/>
        </w:rPr>
      </w:pPr>
      <w:r w:rsidRPr="00EA3874">
        <w:rPr>
          <w:lang w:val="es-MX"/>
        </w:rPr>
        <w:t>Adultos y los profesores que quieran enseñar a otros a programar.</w:t>
      </w:r>
    </w:p>
    <w:p w:rsidR="001E1B09" w:rsidRPr="00D45553" w:rsidRDefault="00EA3874" w:rsidP="00EA3874">
      <w:pPr>
        <w:pStyle w:val="ListParagraph"/>
        <w:numPr>
          <w:ilvl w:val="0"/>
          <w:numId w:val="24"/>
        </w:numPr>
        <w:rPr>
          <w:lang w:val="es-MX"/>
        </w:rPr>
      </w:pPr>
      <w:r w:rsidRPr="00EA3874">
        <w:rPr>
          <w:lang w:val="es-MX"/>
        </w:rPr>
        <w:t>Cualquier persona, joven o viejo, que quiera aprender a programar a través de un lenguaje de programación de uso profesional.</w:t>
      </w:r>
      <w:r w:rsidR="001E1B09" w:rsidRPr="00D45553">
        <w:rPr>
          <w:lang w:val="es-MX"/>
        </w:rPr>
        <w:br w:type="page"/>
      </w:r>
    </w:p>
    <w:sdt>
      <w:sdtPr>
        <w:rPr>
          <w:rFonts w:ascii="Times New Roman" w:eastAsiaTheme="minorHAnsi" w:hAnsi="Times New Roman" w:cstheme="minorBidi"/>
          <w:b w:val="0"/>
          <w:bCs w:val="0"/>
          <w:smallCaps w:val="0"/>
          <w:sz w:val="22"/>
          <w:szCs w:val="22"/>
          <w:lang w:eastAsia="en-US"/>
        </w:rPr>
        <w:id w:val="-1757275805"/>
        <w:docPartObj>
          <w:docPartGallery w:val="Table of Contents"/>
          <w:docPartUnique/>
        </w:docPartObj>
      </w:sdtPr>
      <w:sdtEndPr>
        <w:rPr>
          <w:noProof/>
        </w:rPr>
      </w:sdtEndPr>
      <w:sdtContent>
        <w:p w:rsidR="005C2732" w:rsidRDefault="001971B7">
          <w:pPr>
            <w:pStyle w:val="TOCHeading"/>
          </w:pPr>
          <w:r w:rsidRPr="001971B7">
            <w:t>Tabl</w:t>
          </w:r>
          <w:r w:rsidR="00EA3874">
            <w:t>a</w:t>
          </w:r>
          <w:r w:rsidRPr="001971B7">
            <w:t xml:space="preserve"> de Contenido</w:t>
          </w:r>
        </w:p>
        <w:p w:rsidR="00D30D4D" w:rsidRDefault="005C2732">
          <w:pPr>
            <w:pStyle w:val="TOC1"/>
            <w:tabs>
              <w:tab w:val="right" w:leader="dot" w:pos="8630"/>
            </w:tabs>
            <w:rPr>
              <w:rFonts w:asciiTheme="minorHAnsi" w:eastAsiaTheme="minorEastAsia" w:hAnsiTheme="minorHAnsi"/>
              <w:noProof/>
            </w:rPr>
          </w:pPr>
          <w:r>
            <w:fldChar w:fldCharType="begin"/>
          </w:r>
          <w:r>
            <w:instrText xml:space="preserve"> TOC \o "1-3" \h \z \u </w:instrText>
          </w:r>
          <w:r>
            <w:fldChar w:fldCharType="separate"/>
          </w:r>
          <w:hyperlink w:anchor="_Toc428114030" w:history="1">
            <w:r w:rsidR="00D30D4D" w:rsidRPr="005C0052">
              <w:rPr>
                <w:rStyle w:val="Hyperlink"/>
                <w:noProof/>
              </w:rPr>
              <w:t>Instalando Python</w:t>
            </w:r>
            <w:r w:rsidR="00D30D4D">
              <w:rPr>
                <w:noProof/>
                <w:webHidden/>
              </w:rPr>
              <w:tab/>
            </w:r>
            <w:r w:rsidR="00D30D4D">
              <w:rPr>
                <w:noProof/>
                <w:webHidden/>
              </w:rPr>
              <w:fldChar w:fldCharType="begin"/>
            </w:r>
            <w:r w:rsidR="00D30D4D">
              <w:rPr>
                <w:noProof/>
                <w:webHidden/>
              </w:rPr>
              <w:instrText xml:space="preserve"> PAGEREF _Toc428114030 \h </w:instrText>
            </w:r>
            <w:r w:rsidR="00D30D4D">
              <w:rPr>
                <w:noProof/>
                <w:webHidden/>
              </w:rPr>
            </w:r>
            <w:r w:rsidR="00D30D4D">
              <w:rPr>
                <w:noProof/>
                <w:webHidden/>
              </w:rPr>
              <w:fldChar w:fldCharType="separate"/>
            </w:r>
            <w:r w:rsidR="00E94615">
              <w:rPr>
                <w:noProof/>
                <w:webHidden/>
              </w:rPr>
              <w:t>1</w:t>
            </w:r>
            <w:r w:rsidR="00D30D4D">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31" w:history="1">
            <w:r w:rsidRPr="005C0052">
              <w:rPr>
                <w:rStyle w:val="Hyperlink"/>
                <w:noProof/>
                <w:lang w:val="es-MX"/>
              </w:rPr>
              <w:t>Descargar e Instalar Python</w:t>
            </w:r>
            <w:r>
              <w:rPr>
                <w:noProof/>
                <w:webHidden/>
              </w:rPr>
              <w:tab/>
            </w:r>
            <w:r>
              <w:rPr>
                <w:noProof/>
                <w:webHidden/>
              </w:rPr>
              <w:fldChar w:fldCharType="begin"/>
            </w:r>
            <w:r>
              <w:rPr>
                <w:noProof/>
                <w:webHidden/>
              </w:rPr>
              <w:instrText xml:space="preserve"> PAGEREF _Toc428114031 \h </w:instrText>
            </w:r>
            <w:r>
              <w:rPr>
                <w:noProof/>
                <w:webHidden/>
              </w:rPr>
            </w:r>
            <w:r>
              <w:rPr>
                <w:noProof/>
                <w:webHidden/>
              </w:rPr>
              <w:fldChar w:fldCharType="separate"/>
            </w:r>
            <w:r w:rsidR="00E94615">
              <w:rPr>
                <w:noProof/>
                <w:webHidden/>
              </w:rPr>
              <w:t>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32" w:history="1">
            <w:r w:rsidRPr="005C0052">
              <w:rPr>
                <w:rStyle w:val="Hyperlink"/>
                <w:noProof/>
                <w:lang w:val="es-MX"/>
              </w:rPr>
              <w:t>Iniciando IDLE</w:t>
            </w:r>
            <w:r>
              <w:rPr>
                <w:noProof/>
                <w:webHidden/>
              </w:rPr>
              <w:tab/>
            </w:r>
            <w:r>
              <w:rPr>
                <w:noProof/>
                <w:webHidden/>
              </w:rPr>
              <w:fldChar w:fldCharType="begin"/>
            </w:r>
            <w:r>
              <w:rPr>
                <w:noProof/>
                <w:webHidden/>
              </w:rPr>
              <w:instrText xml:space="preserve"> PAGEREF _Toc428114032 \h </w:instrText>
            </w:r>
            <w:r>
              <w:rPr>
                <w:noProof/>
                <w:webHidden/>
              </w:rPr>
            </w:r>
            <w:r>
              <w:rPr>
                <w:noProof/>
                <w:webHidden/>
              </w:rPr>
              <w:fldChar w:fldCharType="separate"/>
            </w:r>
            <w:r w:rsidR="00E94615">
              <w:rPr>
                <w:noProof/>
                <w:webHidden/>
              </w:rPr>
              <w:t>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33" w:history="1">
            <w:r w:rsidRPr="005C0052">
              <w:rPr>
                <w:rStyle w:val="Hyperlink"/>
                <w:noProof/>
                <w:lang w:val="es-MX"/>
              </w:rPr>
              <w:t>Cómo Usar este Libro</w:t>
            </w:r>
            <w:r>
              <w:rPr>
                <w:noProof/>
                <w:webHidden/>
              </w:rPr>
              <w:tab/>
            </w:r>
            <w:r>
              <w:rPr>
                <w:noProof/>
                <w:webHidden/>
              </w:rPr>
              <w:fldChar w:fldCharType="begin"/>
            </w:r>
            <w:r>
              <w:rPr>
                <w:noProof/>
                <w:webHidden/>
              </w:rPr>
              <w:instrText xml:space="preserve"> PAGEREF _Toc428114033 \h </w:instrText>
            </w:r>
            <w:r>
              <w:rPr>
                <w:noProof/>
                <w:webHidden/>
              </w:rPr>
            </w:r>
            <w:r>
              <w:rPr>
                <w:noProof/>
                <w:webHidden/>
              </w:rPr>
              <w:fldChar w:fldCharType="separate"/>
            </w:r>
            <w:r w:rsidR="00E94615">
              <w:rPr>
                <w:noProof/>
                <w:webHidden/>
              </w:rPr>
              <w:t>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34" w:history="1">
            <w:r w:rsidRPr="005C0052">
              <w:rPr>
                <w:rStyle w:val="Hyperlink"/>
                <w:noProof/>
                <w:lang w:val="es-MX"/>
              </w:rPr>
              <w:t>Buscando Ayuda Online</w:t>
            </w:r>
            <w:r>
              <w:rPr>
                <w:noProof/>
                <w:webHidden/>
              </w:rPr>
              <w:tab/>
            </w:r>
            <w:r>
              <w:rPr>
                <w:noProof/>
                <w:webHidden/>
              </w:rPr>
              <w:fldChar w:fldCharType="begin"/>
            </w:r>
            <w:r>
              <w:rPr>
                <w:noProof/>
                <w:webHidden/>
              </w:rPr>
              <w:instrText xml:space="preserve"> PAGEREF _Toc428114034 \h </w:instrText>
            </w:r>
            <w:r>
              <w:rPr>
                <w:noProof/>
                <w:webHidden/>
              </w:rPr>
            </w:r>
            <w:r>
              <w:rPr>
                <w:noProof/>
                <w:webHidden/>
              </w:rPr>
              <w:fldChar w:fldCharType="separate"/>
            </w:r>
            <w:r w:rsidR="00E94615">
              <w:rPr>
                <w:noProof/>
                <w:webHidden/>
              </w:rPr>
              <w:t>5</w:t>
            </w:r>
            <w:r>
              <w:rPr>
                <w:noProof/>
                <w:webHidden/>
              </w:rPr>
              <w:fldChar w:fldCharType="end"/>
            </w:r>
          </w:hyperlink>
        </w:p>
        <w:p w:rsidR="00D30D4D" w:rsidRDefault="00D30D4D">
          <w:pPr>
            <w:pStyle w:val="TOC3"/>
            <w:tabs>
              <w:tab w:val="right" w:leader="dot" w:pos="8630"/>
            </w:tabs>
            <w:rPr>
              <w:rFonts w:asciiTheme="minorHAnsi" w:eastAsiaTheme="minorEastAsia" w:hAnsiTheme="minorHAnsi"/>
              <w:noProof/>
            </w:rPr>
          </w:pPr>
          <w:hyperlink w:anchor="_Toc428114035" w:history="1">
            <w:r w:rsidRPr="005C0052">
              <w:rPr>
                <w:rStyle w:val="Hyperlink"/>
                <w:noProof/>
                <w:lang w:val="es-MX"/>
              </w:rPr>
              <w:t>Resumen</w:t>
            </w:r>
            <w:r>
              <w:rPr>
                <w:noProof/>
                <w:webHidden/>
              </w:rPr>
              <w:tab/>
            </w:r>
            <w:r>
              <w:rPr>
                <w:noProof/>
                <w:webHidden/>
              </w:rPr>
              <w:fldChar w:fldCharType="begin"/>
            </w:r>
            <w:r>
              <w:rPr>
                <w:noProof/>
                <w:webHidden/>
              </w:rPr>
              <w:instrText xml:space="preserve"> PAGEREF _Toc428114035 \h </w:instrText>
            </w:r>
            <w:r>
              <w:rPr>
                <w:noProof/>
                <w:webHidden/>
              </w:rPr>
            </w:r>
            <w:r>
              <w:rPr>
                <w:noProof/>
                <w:webHidden/>
              </w:rPr>
              <w:fldChar w:fldCharType="separate"/>
            </w:r>
            <w:r w:rsidR="00E94615">
              <w:rPr>
                <w:noProof/>
                <w:webHidden/>
              </w:rPr>
              <w:t>6</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36" w:history="1">
            <w:r w:rsidRPr="005C0052">
              <w:rPr>
                <w:rStyle w:val="Hyperlink"/>
                <w:noProof/>
              </w:rPr>
              <w:t>La Consola Interactiva</w:t>
            </w:r>
            <w:r>
              <w:rPr>
                <w:noProof/>
                <w:webHidden/>
              </w:rPr>
              <w:tab/>
            </w:r>
            <w:r>
              <w:rPr>
                <w:noProof/>
                <w:webHidden/>
              </w:rPr>
              <w:fldChar w:fldCharType="begin"/>
            </w:r>
            <w:r>
              <w:rPr>
                <w:noProof/>
                <w:webHidden/>
              </w:rPr>
              <w:instrText xml:space="preserve"> PAGEREF _Toc428114036 \h </w:instrText>
            </w:r>
            <w:r>
              <w:rPr>
                <w:noProof/>
                <w:webHidden/>
              </w:rPr>
            </w:r>
            <w:r>
              <w:rPr>
                <w:noProof/>
                <w:webHidden/>
              </w:rPr>
              <w:fldChar w:fldCharType="separate"/>
            </w:r>
            <w:r w:rsidR="00E94615">
              <w:rPr>
                <w:noProof/>
                <w:webHidden/>
              </w:rPr>
              <w:t>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37" w:history="1">
            <w:r w:rsidRPr="005C0052">
              <w:rPr>
                <w:rStyle w:val="Hyperlink"/>
                <w:noProof/>
                <w:lang w:val="es-MX"/>
              </w:rPr>
              <w:t>Operaciones Matemáticas Sencillas</w:t>
            </w:r>
            <w:r>
              <w:rPr>
                <w:noProof/>
                <w:webHidden/>
              </w:rPr>
              <w:tab/>
            </w:r>
            <w:r>
              <w:rPr>
                <w:noProof/>
                <w:webHidden/>
              </w:rPr>
              <w:fldChar w:fldCharType="begin"/>
            </w:r>
            <w:r>
              <w:rPr>
                <w:noProof/>
                <w:webHidden/>
              </w:rPr>
              <w:instrText xml:space="preserve"> PAGEREF _Toc428114037 \h </w:instrText>
            </w:r>
            <w:r>
              <w:rPr>
                <w:noProof/>
                <w:webHidden/>
              </w:rPr>
            </w:r>
            <w:r>
              <w:rPr>
                <w:noProof/>
                <w:webHidden/>
              </w:rPr>
              <w:fldChar w:fldCharType="separate"/>
            </w:r>
            <w:r w:rsidR="00E94615">
              <w:rPr>
                <w:noProof/>
                <w:webHidden/>
              </w:rPr>
              <w:t>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38" w:history="1">
            <w:r w:rsidRPr="005C0052">
              <w:rPr>
                <w:rStyle w:val="Hyperlink"/>
                <w:noProof/>
                <w:lang w:val="es-MX"/>
              </w:rPr>
              <w:t>Almacenamiento de Valores en Variables</w:t>
            </w:r>
            <w:r>
              <w:rPr>
                <w:noProof/>
                <w:webHidden/>
              </w:rPr>
              <w:tab/>
            </w:r>
            <w:r>
              <w:rPr>
                <w:noProof/>
                <w:webHidden/>
              </w:rPr>
              <w:fldChar w:fldCharType="begin"/>
            </w:r>
            <w:r>
              <w:rPr>
                <w:noProof/>
                <w:webHidden/>
              </w:rPr>
              <w:instrText xml:space="preserve"> PAGEREF _Toc428114038 \h </w:instrText>
            </w:r>
            <w:r>
              <w:rPr>
                <w:noProof/>
                <w:webHidden/>
              </w:rPr>
            </w:r>
            <w:r>
              <w:rPr>
                <w:noProof/>
                <w:webHidden/>
              </w:rPr>
              <w:fldChar w:fldCharType="separate"/>
            </w:r>
            <w:r w:rsidR="00E94615">
              <w:rPr>
                <w:noProof/>
                <w:webHidden/>
              </w:rPr>
              <w:t>10</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39" w:history="1">
            <w:r w:rsidRPr="005C0052">
              <w:rPr>
                <w:rStyle w:val="Hyperlink"/>
                <w:noProof/>
              </w:rPr>
              <w:t>Escribiendo Programas</w:t>
            </w:r>
            <w:r>
              <w:rPr>
                <w:noProof/>
                <w:webHidden/>
              </w:rPr>
              <w:tab/>
            </w:r>
            <w:r>
              <w:rPr>
                <w:noProof/>
                <w:webHidden/>
              </w:rPr>
              <w:fldChar w:fldCharType="begin"/>
            </w:r>
            <w:r>
              <w:rPr>
                <w:noProof/>
                <w:webHidden/>
              </w:rPr>
              <w:instrText xml:space="preserve"> PAGEREF _Toc428114039 \h </w:instrText>
            </w:r>
            <w:r>
              <w:rPr>
                <w:noProof/>
                <w:webHidden/>
              </w:rPr>
            </w:r>
            <w:r>
              <w:rPr>
                <w:noProof/>
                <w:webHidden/>
              </w:rPr>
              <w:fldChar w:fldCharType="separate"/>
            </w:r>
            <w:r w:rsidR="00E94615">
              <w:rPr>
                <w:noProof/>
                <w:webHidden/>
              </w:rPr>
              <w:t>1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0" w:history="1">
            <w:r w:rsidRPr="005C0052">
              <w:rPr>
                <w:rStyle w:val="Hyperlink"/>
                <w:noProof/>
                <w:lang w:val="es-MX"/>
              </w:rPr>
              <w:t>Cadenas</w:t>
            </w:r>
            <w:r>
              <w:rPr>
                <w:noProof/>
                <w:webHidden/>
              </w:rPr>
              <w:tab/>
            </w:r>
            <w:r>
              <w:rPr>
                <w:noProof/>
                <w:webHidden/>
              </w:rPr>
              <w:fldChar w:fldCharType="begin"/>
            </w:r>
            <w:r>
              <w:rPr>
                <w:noProof/>
                <w:webHidden/>
              </w:rPr>
              <w:instrText xml:space="preserve"> PAGEREF _Toc428114040 \h </w:instrText>
            </w:r>
            <w:r>
              <w:rPr>
                <w:noProof/>
                <w:webHidden/>
              </w:rPr>
            </w:r>
            <w:r>
              <w:rPr>
                <w:noProof/>
                <w:webHidden/>
              </w:rPr>
              <w:fldChar w:fldCharType="separate"/>
            </w:r>
            <w:r w:rsidR="00E94615">
              <w:rPr>
                <w:noProof/>
                <w:webHidden/>
              </w:rPr>
              <w:t>1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1" w:history="1">
            <w:r w:rsidRPr="005C0052">
              <w:rPr>
                <w:rStyle w:val="Hyperlink"/>
                <w:noProof/>
                <w:lang w:val="es-MX"/>
              </w:rPr>
              <w:t>Concatenación de cadenas</w:t>
            </w:r>
            <w:r>
              <w:rPr>
                <w:noProof/>
                <w:webHidden/>
              </w:rPr>
              <w:tab/>
            </w:r>
            <w:r>
              <w:rPr>
                <w:noProof/>
                <w:webHidden/>
              </w:rPr>
              <w:fldChar w:fldCharType="begin"/>
            </w:r>
            <w:r>
              <w:rPr>
                <w:noProof/>
                <w:webHidden/>
              </w:rPr>
              <w:instrText xml:space="preserve"> PAGEREF _Toc428114041 \h </w:instrText>
            </w:r>
            <w:r>
              <w:rPr>
                <w:noProof/>
                <w:webHidden/>
              </w:rPr>
            </w:r>
            <w:r>
              <w:rPr>
                <w:noProof/>
                <w:webHidden/>
              </w:rPr>
              <w:fldChar w:fldCharType="separate"/>
            </w:r>
            <w:r w:rsidR="00E94615">
              <w:rPr>
                <w:noProof/>
                <w:webHidden/>
              </w:rPr>
              <w:t>1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2" w:history="1">
            <w:r w:rsidRPr="005C0052">
              <w:rPr>
                <w:rStyle w:val="Hyperlink"/>
                <w:noProof/>
                <w:lang w:val="es-MX"/>
              </w:rPr>
              <w:t>Escribir Programas en el Editor de Archivos de IDLE</w:t>
            </w:r>
            <w:r>
              <w:rPr>
                <w:noProof/>
                <w:webHidden/>
              </w:rPr>
              <w:tab/>
            </w:r>
            <w:r>
              <w:rPr>
                <w:noProof/>
                <w:webHidden/>
              </w:rPr>
              <w:fldChar w:fldCharType="begin"/>
            </w:r>
            <w:r>
              <w:rPr>
                <w:noProof/>
                <w:webHidden/>
              </w:rPr>
              <w:instrText xml:space="preserve"> PAGEREF _Toc428114042 \h </w:instrText>
            </w:r>
            <w:r>
              <w:rPr>
                <w:noProof/>
                <w:webHidden/>
              </w:rPr>
            </w:r>
            <w:r>
              <w:rPr>
                <w:noProof/>
                <w:webHidden/>
              </w:rPr>
              <w:fldChar w:fldCharType="separate"/>
            </w:r>
            <w:r w:rsidR="00E94615">
              <w:rPr>
                <w:noProof/>
                <w:webHidden/>
              </w:rPr>
              <w:t>1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3" w:history="1">
            <w:r w:rsidRPr="005C0052">
              <w:rPr>
                <w:rStyle w:val="Hyperlink"/>
                <w:noProof/>
                <w:lang w:val="es-MX"/>
              </w:rPr>
              <w:t>¡Hola Mundo!</w:t>
            </w:r>
            <w:r>
              <w:rPr>
                <w:noProof/>
                <w:webHidden/>
              </w:rPr>
              <w:tab/>
            </w:r>
            <w:r>
              <w:rPr>
                <w:noProof/>
                <w:webHidden/>
              </w:rPr>
              <w:fldChar w:fldCharType="begin"/>
            </w:r>
            <w:r>
              <w:rPr>
                <w:noProof/>
                <w:webHidden/>
              </w:rPr>
              <w:instrText xml:space="preserve"> PAGEREF _Toc428114043 \h </w:instrText>
            </w:r>
            <w:r>
              <w:rPr>
                <w:noProof/>
                <w:webHidden/>
              </w:rPr>
            </w:r>
            <w:r>
              <w:rPr>
                <w:noProof/>
                <w:webHidden/>
              </w:rPr>
              <w:fldChar w:fldCharType="separate"/>
            </w:r>
            <w:r w:rsidR="00E94615">
              <w:rPr>
                <w:noProof/>
                <w:webHidden/>
              </w:rPr>
              <w:t>1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4" w:history="1">
            <w:r w:rsidRPr="005C0052">
              <w:rPr>
                <w:rStyle w:val="Hyperlink"/>
                <w:noProof/>
                <w:lang w:val="es-MX"/>
              </w:rPr>
              <w:t>Guardando el programa.</w:t>
            </w:r>
            <w:r>
              <w:rPr>
                <w:noProof/>
                <w:webHidden/>
              </w:rPr>
              <w:tab/>
            </w:r>
            <w:r>
              <w:rPr>
                <w:noProof/>
                <w:webHidden/>
              </w:rPr>
              <w:fldChar w:fldCharType="begin"/>
            </w:r>
            <w:r>
              <w:rPr>
                <w:noProof/>
                <w:webHidden/>
              </w:rPr>
              <w:instrText xml:space="preserve"> PAGEREF _Toc428114044 \h </w:instrText>
            </w:r>
            <w:r>
              <w:rPr>
                <w:noProof/>
                <w:webHidden/>
              </w:rPr>
            </w:r>
            <w:r>
              <w:rPr>
                <w:noProof/>
                <w:webHidden/>
              </w:rPr>
              <w:fldChar w:fldCharType="separate"/>
            </w:r>
            <w:r w:rsidR="00E94615">
              <w:rPr>
                <w:noProof/>
                <w:webHidden/>
              </w:rPr>
              <w:t>1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5" w:history="1">
            <w:r w:rsidRPr="005C0052">
              <w:rPr>
                <w:rStyle w:val="Hyperlink"/>
                <w:noProof/>
                <w:lang w:val="es-MX"/>
              </w:rPr>
              <w:t>Abriendo tus Programas Guardados</w:t>
            </w:r>
            <w:r>
              <w:rPr>
                <w:noProof/>
                <w:webHidden/>
              </w:rPr>
              <w:tab/>
            </w:r>
            <w:r>
              <w:rPr>
                <w:noProof/>
                <w:webHidden/>
              </w:rPr>
              <w:fldChar w:fldCharType="begin"/>
            </w:r>
            <w:r>
              <w:rPr>
                <w:noProof/>
                <w:webHidden/>
              </w:rPr>
              <w:instrText xml:space="preserve"> PAGEREF _Toc428114045 \h </w:instrText>
            </w:r>
            <w:r>
              <w:rPr>
                <w:noProof/>
                <w:webHidden/>
              </w:rPr>
            </w:r>
            <w:r>
              <w:rPr>
                <w:noProof/>
                <w:webHidden/>
              </w:rPr>
              <w:fldChar w:fldCharType="separate"/>
            </w:r>
            <w:r w:rsidR="00E94615">
              <w:rPr>
                <w:noProof/>
                <w:webHidden/>
              </w:rPr>
              <w:t>1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6" w:history="1">
            <w:r w:rsidRPr="005C0052">
              <w:rPr>
                <w:rStyle w:val="Hyperlink"/>
                <w:noProof/>
                <w:lang w:val="es-MX"/>
              </w:rPr>
              <w:t>Cómo Funciona el Programa “Hola Mundo”</w:t>
            </w:r>
            <w:r>
              <w:rPr>
                <w:noProof/>
                <w:webHidden/>
              </w:rPr>
              <w:tab/>
            </w:r>
            <w:r>
              <w:rPr>
                <w:noProof/>
                <w:webHidden/>
              </w:rPr>
              <w:fldChar w:fldCharType="begin"/>
            </w:r>
            <w:r>
              <w:rPr>
                <w:noProof/>
                <w:webHidden/>
              </w:rPr>
              <w:instrText xml:space="preserve"> PAGEREF _Toc428114046 \h </w:instrText>
            </w:r>
            <w:r>
              <w:rPr>
                <w:noProof/>
                <w:webHidden/>
              </w:rPr>
            </w:r>
            <w:r>
              <w:rPr>
                <w:noProof/>
                <w:webHidden/>
              </w:rPr>
              <w:fldChar w:fldCharType="separate"/>
            </w:r>
            <w:r w:rsidR="00E94615">
              <w:rPr>
                <w:noProof/>
                <w:webHidden/>
              </w:rPr>
              <w:t>2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7" w:history="1">
            <w:r w:rsidRPr="005C0052">
              <w:rPr>
                <w:rStyle w:val="Hyperlink"/>
                <w:noProof/>
                <w:lang w:val="es-MX"/>
              </w:rPr>
              <w:t>Nombres de Variables</w:t>
            </w:r>
            <w:r>
              <w:rPr>
                <w:noProof/>
                <w:webHidden/>
              </w:rPr>
              <w:tab/>
            </w:r>
            <w:r>
              <w:rPr>
                <w:noProof/>
                <w:webHidden/>
              </w:rPr>
              <w:fldChar w:fldCharType="begin"/>
            </w:r>
            <w:r>
              <w:rPr>
                <w:noProof/>
                <w:webHidden/>
              </w:rPr>
              <w:instrText xml:space="preserve"> PAGEREF _Toc428114047 \h </w:instrText>
            </w:r>
            <w:r>
              <w:rPr>
                <w:noProof/>
                <w:webHidden/>
              </w:rPr>
            </w:r>
            <w:r>
              <w:rPr>
                <w:noProof/>
                <w:webHidden/>
              </w:rPr>
              <w:fldChar w:fldCharType="separate"/>
            </w:r>
            <w:r w:rsidR="00E94615">
              <w:rPr>
                <w:noProof/>
                <w:webHidden/>
              </w:rPr>
              <w:t>23</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48" w:history="1">
            <w:r w:rsidRPr="005C0052">
              <w:rPr>
                <w:rStyle w:val="Hyperlink"/>
                <w:noProof/>
              </w:rPr>
              <w:t>Adivina el Número</w:t>
            </w:r>
            <w:r>
              <w:rPr>
                <w:noProof/>
                <w:webHidden/>
              </w:rPr>
              <w:tab/>
            </w:r>
            <w:r>
              <w:rPr>
                <w:noProof/>
                <w:webHidden/>
              </w:rPr>
              <w:fldChar w:fldCharType="begin"/>
            </w:r>
            <w:r>
              <w:rPr>
                <w:noProof/>
                <w:webHidden/>
              </w:rPr>
              <w:instrText xml:space="preserve"> PAGEREF _Toc428114048 \h </w:instrText>
            </w:r>
            <w:r>
              <w:rPr>
                <w:noProof/>
                <w:webHidden/>
              </w:rPr>
            </w:r>
            <w:r>
              <w:rPr>
                <w:noProof/>
                <w:webHidden/>
              </w:rPr>
              <w:fldChar w:fldCharType="separate"/>
            </w:r>
            <w:r w:rsidR="00E94615">
              <w:rPr>
                <w:noProof/>
                <w:webHidden/>
              </w:rPr>
              <w:t>2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49" w:history="1">
            <w:r w:rsidRPr="005C0052">
              <w:rPr>
                <w:rStyle w:val="Hyperlink"/>
                <w:noProof/>
                <w:lang w:val="es-MX"/>
              </w:rPr>
              <w:t>Muestra de ejecución de “Adivina el Número”</w:t>
            </w:r>
            <w:r>
              <w:rPr>
                <w:noProof/>
                <w:webHidden/>
              </w:rPr>
              <w:tab/>
            </w:r>
            <w:r>
              <w:rPr>
                <w:noProof/>
                <w:webHidden/>
              </w:rPr>
              <w:fldChar w:fldCharType="begin"/>
            </w:r>
            <w:r>
              <w:rPr>
                <w:noProof/>
                <w:webHidden/>
              </w:rPr>
              <w:instrText xml:space="preserve"> PAGEREF _Toc428114049 \h </w:instrText>
            </w:r>
            <w:r>
              <w:rPr>
                <w:noProof/>
                <w:webHidden/>
              </w:rPr>
            </w:r>
            <w:r>
              <w:rPr>
                <w:noProof/>
                <w:webHidden/>
              </w:rPr>
              <w:fldChar w:fldCharType="separate"/>
            </w:r>
            <w:r w:rsidR="00E94615">
              <w:rPr>
                <w:noProof/>
                <w:webHidden/>
              </w:rPr>
              <w:t>2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0" w:history="1">
            <w:r w:rsidRPr="005C0052">
              <w:rPr>
                <w:rStyle w:val="Hyperlink"/>
                <w:noProof/>
                <w:lang w:val="es-MX"/>
              </w:rPr>
              <w:t>Código Fuente de Adivina el Número</w:t>
            </w:r>
            <w:r>
              <w:rPr>
                <w:noProof/>
                <w:webHidden/>
              </w:rPr>
              <w:tab/>
            </w:r>
            <w:r>
              <w:rPr>
                <w:noProof/>
                <w:webHidden/>
              </w:rPr>
              <w:fldChar w:fldCharType="begin"/>
            </w:r>
            <w:r>
              <w:rPr>
                <w:noProof/>
                <w:webHidden/>
              </w:rPr>
              <w:instrText xml:space="preserve"> PAGEREF _Toc428114050 \h </w:instrText>
            </w:r>
            <w:r>
              <w:rPr>
                <w:noProof/>
                <w:webHidden/>
              </w:rPr>
            </w:r>
            <w:r>
              <w:rPr>
                <w:noProof/>
                <w:webHidden/>
              </w:rPr>
              <w:fldChar w:fldCharType="separate"/>
            </w:r>
            <w:r w:rsidR="00E94615">
              <w:rPr>
                <w:noProof/>
                <w:webHidden/>
              </w:rPr>
              <w:t>2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1" w:history="1">
            <w:r w:rsidRPr="005C0052">
              <w:rPr>
                <w:rStyle w:val="Hyperlink"/>
                <w:noProof/>
                <w:lang w:val="es-MX"/>
              </w:rPr>
              <w:t xml:space="preserve">Sentencias </w:t>
            </w:r>
            <w:r w:rsidRPr="005C0052">
              <w:rPr>
                <w:rStyle w:val="Hyperlink"/>
                <w:rFonts w:ascii="Lucida Sans Typewriter" w:hAnsi="Lucida Sans Typewriter"/>
                <w:noProof/>
                <w:lang w:val="es-MX"/>
              </w:rPr>
              <w:t>import</w:t>
            </w:r>
            <w:r>
              <w:rPr>
                <w:noProof/>
                <w:webHidden/>
              </w:rPr>
              <w:tab/>
            </w:r>
            <w:r>
              <w:rPr>
                <w:noProof/>
                <w:webHidden/>
              </w:rPr>
              <w:fldChar w:fldCharType="begin"/>
            </w:r>
            <w:r>
              <w:rPr>
                <w:noProof/>
                <w:webHidden/>
              </w:rPr>
              <w:instrText xml:space="preserve"> PAGEREF _Toc428114051 \h </w:instrText>
            </w:r>
            <w:r>
              <w:rPr>
                <w:noProof/>
                <w:webHidden/>
              </w:rPr>
            </w:r>
            <w:r>
              <w:rPr>
                <w:noProof/>
                <w:webHidden/>
              </w:rPr>
              <w:fldChar w:fldCharType="separate"/>
            </w:r>
            <w:r w:rsidR="00E94615">
              <w:rPr>
                <w:noProof/>
                <w:webHidden/>
              </w:rPr>
              <w:t>2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2" w:history="1">
            <w:r w:rsidRPr="005C0052">
              <w:rPr>
                <w:rStyle w:val="Hyperlink"/>
                <w:noProof/>
                <w:lang w:val="es-MX"/>
              </w:rPr>
              <w:t xml:space="preserve">La Función </w:t>
            </w:r>
            <w:r w:rsidRPr="005C0052">
              <w:rPr>
                <w:rStyle w:val="Hyperlink"/>
                <w:rFonts w:ascii="Lucida Sans Typewriter" w:hAnsi="Lucida Sans Typewriter"/>
                <w:noProof/>
                <w:lang w:val="es-MX"/>
              </w:rPr>
              <w:t>random.randint()</w:t>
            </w:r>
            <w:r>
              <w:rPr>
                <w:noProof/>
                <w:webHidden/>
              </w:rPr>
              <w:tab/>
            </w:r>
            <w:r>
              <w:rPr>
                <w:noProof/>
                <w:webHidden/>
              </w:rPr>
              <w:fldChar w:fldCharType="begin"/>
            </w:r>
            <w:r>
              <w:rPr>
                <w:noProof/>
                <w:webHidden/>
              </w:rPr>
              <w:instrText xml:space="preserve"> PAGEREF _Toc428114052 \h </w:instrText>
            </w:r>
            <w:r>
              <w:rPr>
                <w:noProof/>
                <w:webHidden/>
              </w:rPr>
            </w:r>
            <w:r>
              <w:rPr>
                <w:noProof/>
                <w:webHidden/>
              </w:rPr>
              <w:fldChar w:fldCharType="separate"/>
            </w:r>
            <w:r w:rsidR="00E94615">
              <w:rPr>
                <w:noProof/>
                <w:webHidden/>
              </w:rPr>
              <w:t>2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3" w:history="1">
            <w:r w:rsidRPr="005C0052">
              <w:rPr>
                <w:rStyle w:val="Hyperlink"/>
                <w:noProof/>
                <w:lang w:val="es-MX"/>
              </w:rPr>
              <w:t>Bucles</w:t>
            </w:r>
            <w:r>
              <w:rPr>
                <w:noProof/>
                <w:webHidden/>
              </w:rPr>
              <w:tab/>
            </w:r>
            <w:r>
              <w:rPr>
                <w:noProof/>
                <w:webHidden/>
              </w:rPr>
              <w:fldChar w:fldCharType="begin"/>
            </w:r>
            <w:r>
              <w:rPr>
                <w:noProof/>
                <w:webHidden/>
              </w:rPr>
              <w:instrText xml:space="preserve"> PAGEREF _Toc428114053 \h </w:instrText>
            </w:r>
            <w:r>
              <w:rPr>
                <w:noProof/>
                <w:webHidden/>
              </w:rPr>
            </w:r>
            <w:r>
              <w:rPr>
                <w:noProof/>
                <w:webHidden/>
              </w:rPr>
              <w:fldChar w:fldCharType="separate"/>
            </w:r>
            <w:r w:rsidR="00E94615">
              <w:rPr>
                <w:noProof/>
                <w:webHidden/>
              </w:rPr>
              <w:t>3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4" w:history="1">
            <w:r w:rsidRPr="005C0052">
              <w:rPr>
                <w:rStyle w:val="Hyperlink"/>
                <w:noProof/>
                <w:lang w:val="es-MX"/>
              </w:rPr>
              <w:t>Bloques</w:t>
            </w:r>
            <w:r>
              <w:rPr>
                <w:noProof/>
                <w:webHidden/>
              </w:rPr>
              <w:tab/>
            </w:r>
            <w:r>
              <w:rPr>
                <w:noProof/>
                <w:webHidden/>
              </w:rPr>
              <w:fldChar w:fldCharType="begin"/>
            </w:r>
            <w:r>
              <w:rPr>
                <w:noProof/>
                <w:webHidden/>
              </w:rPr>
              <w:instrText xml:space="preserve"> PAGEREF _Toc428114054 \h </w:instrText>
            </w:r>
            <w:r>
              <w:rPr>
                <w:noProof/>
                <w:webHidden/>
              </w:rPr>
            </w:r>
            <w:r>
              <w:rPr>
                <w:noProof/>
                <w:webHidden/>
              </w:rPr>
              <w:fldChar w:fldCharType="separate"/>
            </w:r>
            <w:r w:rsidR="00E94615">
              <w:rPr>
                <w:noProof/>
                <w:webHidden/>
              </w:rPr>
              <w:t>3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5" w:history="1">
            <w:r w:rsidRPr="005C0052">
              <w:rPr>
                <w:rStyle w:val="Hyperlink"/>
                <w:noProof/>
                <w:lang w:val="es-MX"/>
              </w:rPr>
              <w:t>El Tipo de Datos Booleano</w:t>
            </w:r>
            <w:r>
              <w:rPr>
                <w:noProof/>
                <w:webHidden/>
              </w:rPr>
              <w:tab/>
            </w:r>
            <w:r>
              <w:rPr>
                <w:noProof/>
                <w:webHidden/>
              </w:rPr>
              <w:fldChar w:fldCharType="begin"/>
            </w:r>
            <w:r>
              <w:rPr>
                <w:noProof/>
                <w:webHidden/>
              </w:rPr>
              <w:instrText xml:space="preserve"> PAGEREF _Toc428114055 \h </w:instrText>
            </w:r>
            <w:r>
              <w:rPr>
                <w:noProof/>
                <w:webHidden/>
              </w:rPr>
            </w:r>
            <w:r>
              <w:rPr>
                <w:noProof/>
                <w:webHidden/>
              </w:rPr>
              <w:fldChar w:fldCharType="separate"/>
            </w:r>
            <w:r w:rsidR="00E94615">
              <w:rPr>
                <w:noProof/>
                <w:webHidden/>
              </w:rPr>
              <w:t>3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6" w:history="1">
            <w:r w:rsidRPr="005C0052">
              <w:rPr>
                <w:rStyle w:val="Hyperlink"/>
                <w:noProof/>
                <w:lang w:val="es-MX"/>
              </w:rPr>
              <w:t>Operadores de Comparación</w:t>
            </w:r>
            <w:r>
              <w:rPr>
                <w:noProof/>
                <w:webHidden/>
              </w:rPr>
              <w:tab/>
            </w:r>
            <w:r>
              <w:rPr>
                <w:noProof/>
                <w:webHidden/>
              </w:rPr>
              <w:fldChar w:fldCharType="begin"/>
            </w:r>
            <w:r>
              <w:rPr>
                <w:noProof/>
                <w:webHidden/>
              </w:rPr>
              <w:instrText xml:space="preserve"> PAGEREF _Toc428114056 \h </w:instrText>
            </w:r>
            <w:r>
              <w:rPr>
                <w:noProof/>
                <w:webHidden/>
              </w:rPr>
            </w:r>
            <w:r>
              <w:rPr>
                <w:noProof/>
                <w:webHidden/>
              </w:rPr>
              <w:fldChar w:fldCharType="separate"/>
            </w:r>
            <w:r w:rsidR="00E94615">
              <w:rPr>
                <w:noProof/>
                <w:webHidden/>
              </w:rPr>
              <w:t>3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7" w:history="1">
            <w:r w:rsidRPr="005C0052">
              <w:rPr>
                <w:rStyle w:val="Hyperlink"/>
                <w:noProof/>
                <w:lang w:val="es-MX"/>
              </w:rPr>
              <w:t>Condiciones</w:t>
            </w:r>
            <w:r>
              <w:rPr>
                <w:noProof/>
                <w:webHidden/>
              </w:rPr>
              <w:tab/>
            </w:r>
            <w:r>
              <w:rPr>
                <w:noProof/>
                <w:webHidden/>
              </w:rPr>
              <w:fldChar w:fldCharType="begin"/>
            </w:r>
            <w:r>
              <w:rPr>
                <w:noProof/>
                <w:webHidden/>
              </w:rPr>
              <w:instrText xml:space="preserve"> PAGEREF _Toc428114057 \h </w:instrText>
            </w:r>
            <w:r>
              <w:rPr>
                <w:noProof/>
                <w:webHidden/>
              </w:rPr>
            </w:r>
            <w:r>
              <w:rPr>
                <w:noProof/>
                <w:webHidden/>
              </w:rPr>
              <w:fldChar w:fldCharType="separate"/>
            </w:r>
            <w:r w:rsidR="00E94615">
              <w:rPr>
                <w:noProof/>
                <w:webHidden/>
              </w:rPr>
              <w:t>3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8" w:history="1">
            <w:r w:rsidRPr="005C0052">
              <w:rPr>
                <w:rStyle w:val="Hyperlink"/>
                <w:noProof/>
                <w:lang w:val="es-MX"/>
              </w:rPr>
              <w:t xml:space="preserve">La Diferencia Entre </w:t>
            </w:r>
            <w:r w:rsidRPr="005C0052">
              <w:rPr>
                <w:rStyle w:val="Hyperlink"/>
                <w:rFonts w:ascii="Lucida Sans Typewriter" w:hAnsi="Lucida Sans Typewriter"/>
                <w:noProof/>
                <w:lang w:val="es-MX"/>
              </w:rPr>
              <w:t>=</w:t>
            </w:r>
            <w:r w:rsidRPr="005C0052">
              <w:rPr>
                <w:rStyle w:val="Hyperlink"/>
                <w:noProof/>
                <w:lang w:val="es-MX"/>
              </w:rPr>
              <w:t xml:space="preserve"> y </w:t>
            </w:r>
            <w:r w:rsidRPr="005C0052">
              <w:rPr>
                <w:rStyle w:val="Hyperlink"/>
                <w:rFonts w:ascii="Lucida Sans Typewriter" w:hAnsi="Lucida Sans Typewriter"/>
                <w:noProof/>
                <w:lang w:val="es-MX"/>
              </w:rPr>
              <w:t>==</w:t>
            </w:r>
            <w:r>
              <w:rPr>
                <w:noProof/>
                <w:webHidden/>
              </w:rPr>
              <w:tab/>
            </w:r>
            <w:r>
              <w:rPr>
                <w:noProof/>
                <w:webHidden/>
              </w:rPr>
              <w:fldChar w:fldCharType="begin"/>
            </w:r>
            <w:r>
              <w:rPr>
                <w:noProof/>
                <w:webHidden/>
              </w:rPr>
              <w:instrText xml:space="preserve"> PAGEREF _Toc428114058 \h </w:instrText>
            </w:r>
            <w:r>
              <w:rPr>
                <w:noProof/>
                <w:webHidden/>
              </w:rPr>
            </w:r>
            <w:r>
              <w:rPr>
                <w:noProof/>
                <w:webHidden/>
              </w:rPr>
              <w:fldChar w:fldCharType="separate"/>
            </w:r>
            <w:r w:rsidR="00E94615">
              <w:rPr>
                <w:noProof/>
                <w:webHidden/>
              </w:rPr>
              <w:t>3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59" w:history="1">
            <w:r w:rsidRPr="005C0052">
              <w:rPr>
                <w:rStyle w:val="Hyperlink"/>
                <w:noProof/>
                <w:lang w:val="es-MX"/>
              </w:rPr>
              <w:t xml:space="preserve">Creabdo Bucles con sentencias </w:t>
            </w:r>
            <w:r w:rsidRPr="005C0052">
              <w:rPr>
                <w:rStyle w:val="Hyperlink"/>
                <w:rFonts w:ascii="Lucida Sans Typewriter" w:hAnsi="Lucida Sans Typewriter"/>
                <w:noProof/>
                <w:lang w:val="es-MX"/>
              </w:rPr>
              <w:t>while</w:t>
            </w:r>
            <w:r>
              <w:rPr>
                <w:noProof/>
                <w:webHidden/>
              </w:rPr>
              <w:tab/>
            </w:r>
            <w:r>
              <w:rPr>
                <w:noProof/>
                <w:webHidden/>
              </w:rPr>
              <w:fldChar w:fldCharType="begin"/>
            </w:r>
            <w:r>
              <w:rPr>
                <w:noProof/>
                <w:webHidden/>
              </w:rPr>
              <w:instrText xml:space="preserve"> PAGEREF _Toc428114059 \h </w:instrText>
            </w:r>
            <w:r>
              <w:rPr>
                <w:noProof/>
                <w:webHidden/>
              </w:rPr>
            </w:r>
            <w:r>
              <w:rPr>
                <w:noProof/>
                <w:webHidden/>
              </w:rPr>
              <w:fldChar w:fldCharType="separate"/>
            </w:r>
            <w:r w:rsidR="00E94615">
              <w:rPr>
                <w:noProof/>
                <w:webHidden/>
              </w:rPr>
              <w:t>3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0" w:history="1">
            <w:r w:rsidRPr="005C0052">
              <w:rPr>
                <w:rStyle w:val="Hyperlink"/>
                <w:noProof/>
                <w:lang w:val="es-MX"/>
              </w:rPr>
              <w:t xml:space="preserve">Conversión de Cadenas a Enteros con la función </w:t>
            </w:r>
            <w:r w:rsidRPr="005C0052">
              <w:rPr>
                <w:rStyle w:val="Hyperlink"/>
                <w:rFonts w:ascii="Lucida Sans Typewriter" w:hAnsi="Lucida Sans Typewriter"/>
                <w:noProof/>
                <w:lang w:val="es-MX"/>
              </w:rPr>
              <w:t>int()</w:t>
            </w:r>
            <w:r w:rsidRPr="005C0052">
              <w:rPr>
                <w:rStyle w:val="Hyperlink"/>
                <w:noProof/>
                <w:lang w:val="es-MX"/>
              </w:rPr>
              <w:t xml:space="preserve">, </w:t>
            </w:r>
            <w:r w:rsidRPr="005C0052">
              <w:rPr>
                <w:rStyle w:val="Hyperlink"/>
                <w:rFonts w:ascii="Lucida Sans Typewriter" w:hAnsi="Lucida Sans Typewriter"/>
                <w:noProof/>
                <w:lang w:val="es-MX"/>
              </w:rPr>
              <w:t>float()</w:t>
            </w:r>
            <w:r w:rsidRPr="005C0052">
              <w:rPr>
                <w:rStyle w:val="Hyperlink"/>
                <w:noProof/>
                <w:lang w:val="es-MX"/>
              </w:rPr>
              <w:t xml:space="preserve">, </w:t>
            </w:r>
            <w:r w:rsidRPr="005C0052">
              <w:rPr>
                <w:rStyle w:val="Hyperlink"/>
                <w:rFonts w:ascii="Lucida Sans Typewriter" w:hAnsi="Lucida Sans Typewriter"/>
                <w:noProof/>
                <w:lang w:val="es-MX"/>
              </w:rPr>
              <w:t>str()</w:t>
            </w:r>
            <w:r w:rsidRPr="005C0052">
              <w:rPr>
                <w:rStyle w:val="Hyperlink"/>
                <w:noProof/>
                <w:lang w:val="es-MX"/>
              </w:rPr>
              <w:t xml:space="preserve">, </w:t>
            </w:r>
            <w:r w:rsidRPr="005C0052">
              <w:rPr>
                <w:rStyle w:val="Hyperlink"/>
                <w:rFonts w:ascii="Lucida Sans Typewriter" w:hAnsi="Lucida Sans Typewriter"/>
                <w:noProof/>
                <w:lang w:val="es-MX"/>
              </w:rPr>
              <w:t>bool()</w:t>
            </w:r>
            <w:r>
              <w:rPr>
                <w:noProof/>
                <w:webHidden/>
              </w:rPr>
              <w:tab/>
            </w:r>
            <w:r>
              <w:rPr>
                <w:noProof/>
                <w:webHidden/>
              </w:rPr>
              <w:fldChar w:fldCharType="begin"/>
            </w:r>
            <w:r>
              <w:rPr>
                <w:noProof/>
                <w:webHidden/>
              </w:rPr>
              <w:instrText xml:space="preserve"> PAGEREF _Toc428114060 \h </w:instrText>
            </w:r>
            <w:r>
              <w:rPr>
                <w:noProof/>
                <w:webHidden/>
              </w:rPr>
            </w:r>
            <w:r>
              <w:rPr>
                <w:noProof/>
                <w:webHidden/>
              </w:rPr>
              <w:fldChar w:fldCharType="separate"/>
            </w:r>
            <w:r w:rsidR="00E94615">
              <w:rPr>
                <w:noProof/>
                <w:webHidden/>
              </w:rPr>
              <w:t>3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1" w:history="1">
            <w:r w:rsidRPr="005C0052">
              <w:rPr>
                <w:rStyle w:val="Hyperlink"/>
                <w:noProof/>
                <w:lang w:val="es-MX"/>
              </w:rPr>
              <w:t xml:space="preserve">Sentencias </w:t>
            </w:r>
            <w:r w:rsidRPr="005C0052">
              <w:rPr>
                <w:rStyle w:val="Hyperlink"/>
                <w:rFonts w:ascii="Lucida Sans Typewriter" w:hAnsi="Lucida Sans Typewriter"/>
                <w:noProof/>
                <w:lang w:val="es-MX"/>
              </w:rPr>
              <w:t>if</w:t>
            </w:r>
            <w:r>
              <w:rPr>
                <w:noProof/>
                <w:webHidden/>
              </w:rPr>
              <w:tab/>
            </w:r>
            <w:r>
              <w:rPr>
                <w:noProof/>
                <w:webHidden/>
              </w:rPr>
              <w:fldChar w:fldCharType="begin"/>
            </w:r>
            <w:r>
              <w:rPr>
                <w:noProof/>
                <w:webHidden/>
              </w:rPr>
              <w:instrText xml:space="preserve"> PAGEREF _Toc428114061 \h </w:instrText>
            </w:r>
            <w:r>
              <w:rPr>
                <w:noProof/>
                <w:webHidden/>
              </w:rPr>
            </w:r>
            <w:r>
              <w:rPr>
                <w:noProof/>
                <w:webHidden/>
              </w:rPr>
              <w:fldChar w:fldCharType="separate"/>
            </w:r>
            <w:r w:rsidR="00E94615">
              <w:rPr>
                <w:noProof/>
                <w:webHidden/>
              </w:rPr>
              <w:t>3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2" w:history="1">
            <w:r w:rsidRPr="005C0052">
              <w:rPr>
                <w:rStyle w:val="Hyperlink"/>
                <w:noProof/>
                <w:lang w:val="es-MX"/>
              </w:rPr>
              <w:t xml:space="preserve">Abandonando los Bucles Anticipadamente con la sentencia </w:t>
            </w:r>
            <w:r w:rsidRPr="005C0052">
              <w:rPr>
                <w:rStyle w:val="Hyperlink"/>
                <w:rFonts w:ascii="Lucida Sans Typewriter" w:hAnsi="Lucida Sans Typewriter"/>
                <w:noProof/>
                <w:lang w:val="es-MX"/>
              </w:rPr>
              <w:t>break</w:t>
            </w:r>
            <w:r>
              <w:rPr>
                <w:noProof/>
                <w:webHidden/>
              </w:rPr>
              <w:tab/>
            </w:r>
            <w:r>
              <w:rPr>
                <w:noProof/>
                <w:webHidden/>
              </w:rPr>
              <w:fldChar w:fldCharType="begin"/>
            </w:r>
            <w:r>
              <w:rPr>
                <w:noProof/>
                <w:webHidden/>
              </w:rPr>
              <w:instrText xml:space="preserve"> PAGEREF _Toc428114062 \h </w:instrText>
            </w:r>
            <w:r>
              <w:rPr>
                <w:noProof/>
                <w:webHidden/>
              </w:rPr>
            </w:r>
            <w:r>
              <w:rPr>
                <w:noProof/>
                <w:webHidden/>
              </w:rPr>
              <w:fldChar w:fldCharType="separate"/>
            </w:r>
            <w:r w:rsidR="00E94615">
              <w:rPr>
                <w:noProof/>
                <w:webHidden/>
              </w:rPr>
              <w:t>3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3" w:history="1">
            <w:r w:rsidRPr="005C0052">
              <w:rPr>
                <w:rStyle w:val="Hyperlink"/>
                <w:noProof/>
                <w:lang w:val="es-MX"/>
              </w:rPr>
              <w:t>Sentencias de Control de Flujo</w:t>
            </w:r>
            <w:r>
              <w:rPr>
                <w:noProof/>
                <w:webHidden/>
              </w:rPr>
              <w:tab/>
            </w:r>
            <w:r>
              <w:rPr>
                <w:noProof/>
                <w:webHidden/>
              </w:rPr>
              <w:fldChar w:fldCharType="begin"/>
            </w:r>
            <w:r>
              <w:rPr>
                <w:noProof/>
                <w:webHidden/>
              </w:rPr>
              <w:instrText xml:space="preserve"> PAGEREF _Toc428114063 \h </w:instrText>
            </w:r>
            <w:r>
              <w:rPr>
                <w:noProof/>
                <w:webHidden/>
              </w:rPr>
            </w:r>
            <w:r>
              <w:rPr>
                <w:noProof/>
                <w:webHidden/>
              </w:rPr>
              <w:fldChar w:fldCharType="separate"/>
            </w:r>
            <w:r w:rsidR="00E94615">
              <w:rPr>
                <w:noProof/>
                <w:webHidden/>
              </w:rPr>
              <w:t>41</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64" w:history="1">
            <w:r w:rsidRPr="005C0052">
              <w:rPr>
                <w:rStyle w:val="Hyperlink"/>
                <w:noProof/>
              </w:rPr>
              <w:t>Chistes</w:t>
            </w:r>
            <w:r>
              <w:rPr>
                <w:noProof/>
                <w:webHidden/>
              </w:rPr>
              <w:tab/>
            </w:r>
            <w:r>
              <w:rPr>
                <w:noProof/>
                <w:webHidden/>
              </w:rPr>
              <w:fldChar w:fldCharType="begin"/>
            </w:r>
            <w:r>
              <w:rPr>
                <w:noProof/>
                <w:webHidden/>
              </w:rPr>
              <w:instrText xml:space="preserve"> PAGEREF _Toc428114064 \h </w:instrText>
            </w:r>
            <w:r>
              <w:rPr>
                <w:noProof/>
                <w:webHidden/>
              </w:rPr>
            </w:r>
            <w:r>
              <w:rPr>
                <w:noProof/>
                <w:webHidden/>
              </w:rPr>
              <w:fldChar w:fldCharType="separate"/>
            </w:r>
            <w:r w:rsidR="00E94615">
              <w:rPr>
                <w:noProof/>
                <w:webHidden/>
              </w:rPr>
              <w:t>4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5" w:history="1">
            <w:r w:rsidRPr="005C0052">
              <w:rPr>
                <w:rStyle w:val="Hyperlink"/>
                <w:noProof/>
                <w:lang w:val="es-MX"/>
              </w:rPr>
              <w:t xml:space="preserve">Aprovechar </w:t>
            </w:r>
            <w:r w:rsidRPr="005C0052">
              <w:rPr>
                <w:rStyle w:val="Hyperlink"/>
                <w:rFonts w:ascii="Lucida Sans Typewriter" w:hAnsi="Lucida Sans Typewriter"/>
                <w:noProof/>
                <w:lang w:val="es-MX"/>
              </w:rPr>
              <w:t>print()</w:t>
            </w:r>
            <w:r w:rsidRPr="005C0052">
              <w:rPr>
                <w:rStyle w:val="Hyperlink"/>
                <w:noProof/>
                <w:lang w:val="es-MX"/>
              </w:rPr>
              <w:t xml:space="preserve"> al Máximo</w:t>
            </w:r>
            <w:r>
              <w:rPr>
                <w:noProof/>
                <w:webHidden/>
              </w:rPr>
              <w:tab/>
            </w:r>
            <w:r>
              <w:rPr>
                <w:noProof/>
                <w:webHidden/>
              </w:rPr>
              <w:fldChar w:fldCharType="begin"/>
            </w:r>
            <w:r>
              <w:rPr>
                <w:noProof/>
                <w:webHidden/>
              </w:rPr>
              <w:instrText xml:space="preserve"> PAGEREF _Toc428114065 \h </w:instrText>
            </w:r>
            <w:r>
              <w:rPr>
                <w:noProof/>
                <w:webHidden/>
              </w:rPr>
            </w:r>
            <w:r>
              <w:rPr>
                <w:noProof/>
                <w:webHidden/>
              </w:rPr>
              <w:fldChar w:fldCharType="separate"/>
            </w:r>
            <w:r w:rsidR="00E94615">
              <w:rPr>
                <w:noProof/>
                <w:webHidden/>
              </w:rPr>
              <w:t>4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6" w:history="1">
            <w:r w:rsidRPr="005C0052">
              <w:rPr>
                <w:rStyle w:val="Hyperlink"/>
                <w:noProof/>
                <w:lang w:val="es-MX"/>
              </w:rPr>
              <w:t>Ejecución de Muestra de Chistes</w:t>
            </w:r>
            <w:r>
              <w:rPr>
                <w:noProof/>
                <w:webHidden/>
              </w:rPr>
              <w:tab/>
            </w:r>
            <w:r>
              <w:rPr>
                <w:noProof/>
                <w:webHidden/>
              </w:rPr>
              <w:fldChar w:fldCharType="begin"/>
            </w:r>
            <w:r>
              <w:rPr>
                <w:noProof/>
                <w:webHidden/>
              </w:rPr>
              <w:instrText xml:space="preserve"> PAGEREF _Toc428114066 \h </w:instrText>
            </w:r>
            <w:r>
              <w:rPr>
                <w:noProof/>
                <w:webHidden/>
              </w:rPr>
            </w:r>
            <w:r>
              <w:rPr>
                <w:noProof/>
                <w:webHidden/>
              </w:rPr>
              <w:fldChar w:fldCharType="separate"/>
            </w:r>
            <w:r w:rsidR="00E94615">
              <w:rPr>
                <w:noProof/>
                <w:webHidden/>
              </w:rPr>
              <w:t>4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7" w:history="1">
            <w:r w:rsidRPr="005C0052">
              <w:rPr>
                <w:rStyle w:val="Hyperlink"/>
                <w:noProof/>
                <w:lang w:val="es-MX"/>
              </w:rPr>
              <w:t>Source Code of Jokes</w:t>
            </w:r>
            <w:r>
              <w:rPr>
                <w:noProof/>
                <w:webHidden/>
              </w:rPr>
              <w:tab/>
            </w:r>
            <w:r>
              <w:rPr>
                <w:noProof/>
                <w:webHidden/>
              </w:rPr>
              <w:fldChar w:fldCharType="begin"/>
            </w:r>
            <w:r>
              <w:rPr>
                <w:noProof/>
                <w:webHidden/>
              </w:rPr>
              <w:instrText xml:space="preserve"> PAGEREF _Toc428114067 \h </w:instrText>
            </w:r>
            <w:r>
              <w:rPr>
                <w:noProof/>
                <w:webHidden/>
              </w:rPr>
            </w:r>
            <w:r>
              <w:rPr>
                <w:noProof/>
                <w:webHidden/>
              </w:rPr>
              <w:fldChar w:fldCharType="separate"/>
            </w:r>
            <w:r w:rsidR="00E94615">
              <w:rPr>
                <w:noProof/>
                <w:webHidden/>
              </w:rPr>
              <w:t>4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8" w:history="1">
            <w:r w:rsidRPr="005C0052">
              <w:rPr>
                <w:rStyle w:val="Hyperlink"/>
                <w:noProof/>
                <w:lang w:val="es-MX"/>
              </w:rPr>
              <w:t>Caracteres de Escape</w:t>
            </w:r>
            <w:r>
              <w:rPr>
                <w:noProof/>
                <w:webHidden/>
              </w:rPr>
              <w:tab/>
            </w:r>
            <w:r>
              <w:rPr>
                <w:noProof/>
                <w:webHidden/>
              </w:rPr>
              <w:fldChar w:fldCharType="begin"/>
            </w:r>
            <w:r>
              <w:rPr>
                <w:noProof/>
                <w:webHidden/>
              </w:rPr>
              <w:instrText xml:space="preserve"> PAGEREF _Toc428114068 \h </w:instrText>
            </w:r>
            <w:r>
              <w:rPr>
                <w:noProof/>
                <w:webHidden/>
              </w:rPr>
            </w:r>
            <w:r>
              <w:rPr>
                <w:noProof/>
                <w:webHidden/>
              </w:rPr>
              <w:fldChar w:fldCharType="separate"/>
            </w:r>
            <w:r w:rsidR="00E94615">
              <w:rPr>
                <w:noProof/>
                <w:webHidden/>
              </w:rPr>
              <w:t>4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69" w:history="1">
            <w:r w:rsidRPr="005C0052">
              <w:rPr>
                <w:rStyle w:val="Hyperlink"/>
                <w:noProof/>
              </w:rPr>
              <w:t>Comillas Simples y Dobles</w:t>
            </w:r>
            <w:r>
              <w:rPr>
                <w:noProof/>
                <w:webHidden/>
              </w:rPr>
              <w:tab/>
            </w:r>
            <w:r>
              <w:rPr>
                <w:noProof/>
                <w:webHidden/>
              </w:rPr>
              <w:fldChar w:fldCharType="begin"/>
            </w:r>
            <w:r>
              <w:rPr>
                <w:noProof/>
                <w:webHidden/>
              </w:rPr>
              <w:instrText xml:space="preserve"> PAGEREF _Toc428114069 \h </w:instrText>
            </w:r>
            <w:r>
              <w:rPr>
                <w:noProof/>
                <w:webHidden/>
              </w:rPr>
            </w:r>
            <w:r>
              <w:rPr>
                <w:noProof/>
                <w:webHidden/>
              </w:rPr>
              <w:fldChar w:fldCharType="separate"/>
            </w:r>
            <w:r w:rsidR="00E94615">
              <w:rPr>
                <w:noProof/>
                <w:webHidden/>
              </w:rPr>
              <w:t>4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0" w:history="1">
            <w:r w:rsidRPr="005C0052">
              <w:rPr>
                <w:rStyle w:val="Hyperlink"/>
                <w:noProof/>
                <w:lang w:val="es-MX"/>
              </w:rPr>
              <w:t xml:space="preserve">El Argumento de Palabra </w:t>
            </w:r>
            <w:r w:rsidRPr="005C0052">
              <w:rPr>
                <w:rStyle w:val="Hyperlink"/>
                <w:rFonts w:ascii="Lucida Sans Typewriter" w:hAnsi="Lucida Sans Typewriter"/>
                <w:noProof/>
                <w:lang w:val="es-MX"/>
              </w:rPr>
              <w:t>end</w:t>
            </w:r>
            <w:r>
              <w:rPr>
                <w:noProof/>
                <w:webHidden/>
              </w:rPr>
              <w:tab/>
            </w:r>
            <w:r>
              <w:rPr>
                <w:noProof/>
                <w:webHidden/>
              </w:rPr>
              <w:fldChar w:fldCharType="begin"/>
            </w:r>
            <w:r>
              <w:rPr>
                <w:noProof/>
                <w:webHidden/>
              </w:rPr>
              <w:instrText xml:space="preserve"> PAGEREF _Toc428114070 \h </w:instrText>
            </w:r>
            <w:r>
              <w:rPr>
                <w:noProof/>
                <w:webHidden/>
              </w:rPr>
            </w:r>
            <w:r>
              <w:rPr>
                <w:noProof/>
                <w:webHidden/>
              </w:rPr>
              <w:fldChar w:fldCharType="separate"/>
            </w:r>
            <w:r w:rsidR="00E94615">
              <w:rPr>
                <w:noProof/>
                <w:webHidden/>
              </w:rPr>
              <w:t>47</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71" w:history="1">
            <w:r w:rsidRPr="005C0052">
              <w:rPr>
                <w:rStyle w:val="Hyperlink"/>
                <w:noProof/>
              </w:rPr>
              <w:t>Reino de Dragones</w:t>
            </w:r>
            <w:r>
              <w:rPr>
                <w:noProof/>
                <w:webHidden/>
              </w:rPr>
              <w:tab/>
            </w:r>
            <w:r>
              <w:rPr>
                <w:noProof/>
                <w:webHidden/>
              </w:rPr>
              <w:fldChar w:fldCharType="begin"/>
            </w:r>
            <w:r>
              <w:rPr>
                <w:noProof/>
                <w:webHidden/>
              </w:rPr>
              <w:instrText xml:space="preserve"> PAGEREF _Toc428114071 \h </w:instrText>
            </w:r>
            <w:r>
              <w:rPr>
                <w:noProof/>
                <w:webHidden/>
              </w:rPr>
            </w:r>
            <w:r>
              <w:rPr>
                <w:noProof/>
                <w:webHidden/>
              </w:rPr>
              <w:fldChar w:fldCharType="separate"/>
            </w:r>
            <w:r w:rsidR="00E94615">
              <w:rPr>
                <w:noProof/>
                <w:webHidden/>
              </w:rPr>
              <w:t>4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2" w:history="1">
            <w:r w:rsidRPr="005C0052">
              <w:rPr>
                <w:rStyle w:val="Hyperlink"/>
                <w:noProof/>
              </w:rPr>
              <w:t>Las Funciones</w:t>
            </w:r>
            <w:r>
              <w:rPr>
                <w:noProof/>
                <w:webHidden/>
              </w:rPr>
              <w:tab/>
            </w:r>
            <w:r>
              <w:rPr>
                <w:noProof/>
                <w:webHidden/>
              </w:rPr>
              <w:fldChar w:fldCharType="begin"/>
            </w:r>
            <w:r>
              <w:rPr>
                <w:noProof/>
                <w:webHidden/>
              </w:rPr>
              <w:instrText xml:space="preserve"> PAGEREF _Toc428114072 \h </w:instrText>
            </w:r>
            <w:r>
              <w:rPr>
                <w:noProof/>
                <w:webHidden/>
              </w:rPr>
            </w:r>
            <w:r>
              <w:rPr>
                <w:noProof/>
                <w:webHidden/>
              </w:rPr>
              <w:fldChar w:fldCharType="separate"/>
            </w:r>
            <w:r w:rsidR="00E94615">
              <w:rPr>
                <w:noProof/>
                <w:webHidden/>
              </w:rPr>
              <w:t>4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3" w:history="1">
            <w:r w:rsidRPr="005C0052">
              <w:rPr>
                <w:rStyle w:val="Hyperlink"/>
                <w:noProof/>
                <w:lang w:val="es-MX"/>
              </w:rPr>
              <w:t>Cómo Jugar a Reino de Dragones</w:t>
            </w:r>
            <w:r>
              <w:rPr>
                <w:noProof/>
                <w:webHidden/>
              </w:rPr>
              <w:tab/>
            </w:r>
            <w:r>
              <w:rPr>
                <w:noProof/>
                <w:webHidden/>
              </w:rPr>
              <w:fldChar w:fldCharType="begin"/>
            </w:r>
            <w:r>
              <w:rPr>
                <w:noProof/>
                <w:webHidden/>
              </w:rPr>
              <w:instrText xml:space="preserve"> PAGEREF _Toc428114073 \h </w:instrText>
            </w:r>
            <w:r>
              <w:rPr>
                <w:noProof/>
                <w:webHidden/>
              </w:rPr>
            </w:r>
            <w:r>
              <w:rPr>
                <w:noProof/>
                <w:webHidden/>
              </w:rPr>
              <w:fldChar w:fldCharType="separate"/>
            </w:r>
            <w:r w:rsidR="00E94615">
              <w:rPr>
                <w:noProof/>
                <w:webHidden/>
              </w:rPr>
              <w:t>4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4" w:history="1">
            <w:r w:rsidRPr="005C0052">
              <w:rPr>
                <w:rStyle w:val="Hyperlink"/>
                <w:noProof/>
                <w:lang w:val="es-MX"/>
              </w:rPr>
              <w:t>Prueba de Ejecución de Reino de Dragones</w:t>
            </w:r>
            <w:r>
              <w:rPr>
                <w:noProof/>
                <w:webHidden/>
              </w:rPr>
              <w:tab/>
            </w:r>
            <w:r>
              <w:rPr>
                <w:noProof/>
                <w:webHidden/>
              </w:rPr>
              <w:fldChar w:fldCharType="begin"/>
            </w:r>
            <w:r>
              <w:rPr>
                <w:noProof/>
                <w:webHidden/>
              </w:rPr>
              <w:instrText xml:space="preserve"> PAGEREF _Toc428114074 \h </w:instrText>
            </w:r>
            <w:r>
              <w:rPr>
                <w:noProof/>
                <w:webHidden/>
              </w:rPr>
            </w:r>
            <w:r>
              <w:rPr>
                <w:noProof/>
                <w:webHidden/>
              </w:rPr>
              <w:fldChar w:fldCharType="separate"/>
            </w:r>
            <w:r w:rsidR="00E94615">
              <w:rPr>
                <w:noProof/>
                <w:webHidden/>
              </w:rPr>
              <w:t>4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5" w:history="1">
            <w:r w:rsidRPr="005C0052">
              <w:rPr>
                <w:rStyle w:val="Hyperlink"/>
                <w:noProof/>
                <w:lang w:val="es-MX"/>
              </w:rPr>
              <w:t>El Código Fuente de Reino de Dragones</w:t>
            </w:r>
            <w:r>
              <w:rPr>
                <w:noProof/>
                <w:webHidden/>
              </w:rPr>
              <w:tab/>
            </w:r>
            <w:r>
              <w:rPr>
                <w:noProof/>
                <w:webHidden/>
              </w:rPr>
              <w:fldChar w:fldCharType="begin"/>
            </w:r>
            <w:r>
              <w:rPr>
                <w:noProof/>
                <w:webHidden/>
              </w:rPr>
              <w:instrText xml:space="preserve"> PAGEREF _Toc428114075 \h </w:instrText>
            </w:r>
            <w:r>
              <w:rPr>
                <w:noProof/>
                <w:webHidden/>
              </w:rPr>
            </w:r>
            <w:r>
              <w:rPr>
                <w:noProof/>
                <w:webHidden/>
              </w:rPr>
              <w:fldChar w:fldCharType="separate"/>
            </w:r>
            <w:r w:rsidR="00E94615">
              <w:rPr>
                <w:noProof/>
                <w:webHidden/>
              </w:rPr>
              <w:t>4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6" w:history="1">
            <w:r w:rsidRPr="005C0052">
              <w:rPr>
                <w:rStyle w:val="Hyperlink"/>
                <w:noProof/>
                <w:lang w:val="es-MX"/>
              </w:rPr>
              <w:t xml:space="preserve">Sentencias </w:t>
            </w:r>
            <w:r w:rsidRPr="005C0052">
              <w:rPr>
                <w:rStyle w:val="Hyperlink"/>
                <w:rFonts w:ascii="Lucida Sans Typewriter" w:hAnsi="Lucida Sans Typewriter"/>
                <w:noProof/>
                <w:lang w:val="es-MX"/>
              </w:rPr>
              <w:t>def</w:t>
            </w:r>
            <w:r>
              <w:rPr>
                <w:noProof/>
                <w:webHidden/>
              </w:rPr>
              <w:tab/>
            </w:r>
            <w:r>
              <w:rPr>
                <w:noProof/>
                <w:webHidden/>
              </w:rPr>
              <w:fldChar w:fldCharType="begin"/>
            </w:r>
            <w:r>
              <w:rPr>
                <w:noProof/>
                <w:webHidden/>
              </w:rPr>
              <w:instrText xml:space="preserve"> PAGEREF _Toc428114076 \h </w:instrText>
            </w:r>
            <w:r>
              <w:rPr>
                <w:noProof/>
                <w:webHidden/>
              </w:rPr>
            </w:r>
            <w:r>
              <w:rPr>
                <w:noProof/>
                <w:webHidden/>
              </w:rPr>
              <w:fldChar w:fldCharType="separate"/>
            </w:r>
            <w:r w:rsidR="00E94615">
              <w:rPr>
                <w:noProof/>
                <w:webHidden/>
              </w:rPr>
              <w:t>5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7" w:history="1">
            <w:r w:rsidRPr="005C0052">
              <w:rPr>
                <w:rStyle w:val="Hyperlink"/>
                <w:noProof/>
                <w:lang w:val="es-MX"/>
              </w:rPr>
              <w:t>Operadores Booleanos</w:t>
            </w:r>
            <w:r>
              <w:rPr>
                <w:noProof/>
                <w:webHidden/>
              </w:rPr>
              <w:tab/>
            </w:r>
            <w:r>
              <w:rPr>
                <w:noProof/>
                <w:webHidden/>
              </w:rPr>
              <w:fldChar w:fldCharType="begin"/>
            </w:r>
            <w:r>
              <w:rPr>
                <w:noProof/>
                <w:webHidden/>
              </w:rPr>
              <w:instrText xml:space="preserve"> PAGEREF _Toc428114077 \h </w:instrText>
            </w:r>
            <w:r>
              <w:rPr>
                <w:noProof/>
                <w:webHidden/>
              </w:rPr>
            </w:r>
            <w:r>
              <w:rPr>
                <w:noProof/>
                <w:webHidden/>
              </w:rPr>
              <w:fldChar w:fldCharType="separate"/>
            </w:r>
            <w:r w:rsidR="00E94615">
              <w:rPr>
                <w:noProof/>
                <w:webHidden/>
              </w:rPr>
              <w:t>5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8" w:history="1">
            <w:r w:rsidRPr="005C0052">
              <w:rPr>
                <w:rStyle w:val="Hyperlink"/>
                <w:noProof/>
                <w:lang w:val="es-MX"/>
              </w:rPr>
              <w:t>Retorno de Valores</w:t>
            </w:r>
            <w:r>
              <w:rPr>
                <w:noProof/>
                <w:webHidden/>
              </w:rPr>
              <w:tab/>
            </w:r>
            <w:r>
              <w:rPr>
                <w:noProof/>
                <w:webHidden/>
              </w:rPr>
              <w:fldChar w:fldCharType="begin"/>
            </w:r>
            <w:r>
              <w:rPr>
                <w:noProof/>
                <w:webHidden/>
              </w:rPr>
              <w:instrText xml:space="preserve"> PAGEREF _Toc428114078 \h </w:instrText>
            </w:r>
            <w:r>
              <w:rPr>
                <w:noProof/>
                <w:webHidden/>
              </w:rPr>
            </w:r>
            <w:r>
              <w:rPr>
                <w:noProof/>
                <w:webHidden/>
              </w:rPr>
              <w:fldChar w:fldCharType="separate"/>
            </w:r>
            <w:r w:rsidR="00E94615">
              <w:rPr>
                <w:noProof/>
                <w:webHidden/>
              </w:rPr>
              <w:t>5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79" w:history="1">
            <w:r w:rsidRPr="005C0052">
              <w:rPr>
                <w:rStyle w:val="Hyperlink"/>
                <w:noProof/>
                <w:lang w:val="es-MX"/>
              </w:rPr>
              <w:t>Entorno Global y Entorno Local</w:t>
            </w:r>
            <w:r>
              <w:rPr>
                <w:noProof/>
                <w:webHidden/>
              </w:rPr>
              <w:tab/>
            </w:r>
            <w:r>
              <w:rPr>
                <w:noProof/>
                <w:webHidden/>
              </w:rPr>
              <w:fldChar w:fldCharType="begin"/>
            </w:r>
            <w:r>
              <w:rPr>
                <w:noProof/>
                <w:webHidden/>
              </w:rPr>
              <w:instrText xml:space="preserve"> PAGEREF _Toc428114079 \h </w:instrText>
            </w:r>
            <w:r>
              <w:rPr>
                <w:noProof/>
                <w:webHidden/>
              </w:rPr>
            </w:r>
            <w:r>
              <w:rPr>
                <w:noProof/>
                <w:webHidden/>
              </w:rPr>
              <w:fldChar w:fldCharType="separate"/>
            </w:r>
            <w:r w:rsidR="00E94615">
              <w:rPr>
                <w:noProof/>
                <w:webHidden/>
              </w:rPr>
              <w:t>5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0" w:history="1">
            <w:r w:rsidRPr="005C0052">
              <w:rPr>
                <w:rStyle w:val="Hyperlink"/>
                <w:noProof/>
                <w:lang w:val="es-MX"/>
              </w:rPr>
              <w:t>Parámetros</w:t>
            </w:r>
            <w:r>
              <w:rPr>
                <w:noProof/>
                <w:webHidden/>
              </w:rPr>
              <w:tab/>
            </w:r>
            <w:r>
              <w:rPr>
                <w:noProof/>
                <w:webHidden/>
              </w:rPr>
              <w:fldChar w:fldCharType="begin"/>
            </w:r>
            <w:r>
              <w:rPr>
                <w:noProof/>
                <w:webHidden/>
              </w:rPr>
              <w:instrText xml:space="preserve"> PAGEREF _Toc428114080 \h </w:instrText>
            </w:r>
            <w:r>
              <w:rPr>
                <w:noProof/>
                <w:webHidden/>
              </w:rPr>
            </w:r>
            <w:r>
              <w:rPr>
                <w:noProof/>
                <w:webHidden/>
              </w:rPr>
              <w:fldChar w:fldCharType="separate"/>
            </w:r>
            <w:r w:rsidR="00E94615">
              <w:rPr>
                <w:noProof/>
                <w:webHidden/>
              </w:rPr>
              <w:t>5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1" w:history="1">
            <w:r w:rsidRPr="005C0052">
              <w:rPr>
                <w:rStyle w:val="Hyperlink"/>
                <w:noProof/>
                <w:lang w:val="es-MX"/>
              </w:rPr>
              <w:t>Diseñando el Programa</w:t>
            </w:r>
            <w:r>
              <w:rPr>
                <w:noProof/>
                <w:webHidden/>
              </w:rPr>
              <w:tab/>
            </w:r>
            <w:r>
              <w:rPr>
                <w:noProof/>
                <w:webHidden/>
              </w:rPr>
              <w:fldChar w:fldCharType="begin"/>
            </w:r>
            <w:r>
              <w:rPr>
                <w:noProof/>
                <w:webHidden/>
              </w:rPr>
              <w:instrText xml:space="preserve"> PAGEREF _Toc428114081 \h </w:instrText>
            </w:r>
            <w:r>
              <w:rPr>
                <w:noProof/>
                <w:webHidden/>
              </w:rPr>
            </w:r>
            <w:r>
              <w:rPr>
                <w:noProof/>
                <w:webHidden/>
              </w:rPr>
              <w:fldChar w:fldCharType="separate"/>
            </w:r>
            <w:r w:rsidR="00E94615">
              <w:rPr>
                <w:noProof/>
                <w:webHidden/>
              </w:rPr>
              <w:t>63</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82" w:history="1">
            <w:r w:rsidRPr="005C0052">
              <w:rPr>
                <w:rStyle w:val="Hyperlink"/>
                <w:noProof/>
              </w:rPr>
              <w:t>Usando el Depurador</w:t>
            </w:r>
            <w:r>
              <w:rPr>
                <w:noProof/>
                <w:webHidden/>
              </w:rPr>
              <w:tab/>
            </w:r>
            <w:r>
              <w:rPr>
                <w:noProof/>
                <w:webHidden/>
              </w:rPr>
              <w:fldChar w:fldCharType="begin"/>
            </w:r>
            <w:r>
              <w:rPr>
                <w:noProof/>
                <w:webHidden/>
              </w:rPr>
              <w:instrText xml:space="preserve"> PAGEREF _Toc428114082 \h </w:instrText>
            </w:r>
            <w:r>
              <w:rPr>
                <w:noProof/>
                <w:webHidden/>
              </w:rPr>
            </w:r>
            <w:r>
              <w:rPr>
                <w:noProof/>
                <w:webHidden/>
              </w:rPr>
              <w:fldChar w:fldCharType="separate"/>
            </w:r>
            <w:r w:rsidR="00E94615">
              <w:rPr>
                <w:noProof/>
                <w:webHidden/>
              </w:rPr>
              <w:t>6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3" w:history="1">
            <w:r w:rsidRPr="005C0052">
              <w:rPr>
                <w:rStyle w:val="Hyperlink"/>
                <w:noProof/>
              </w:rPr>
              <w:t>Bugs!</w:t>
            </w:r>
            <w:r>
              <w:rPr>
                <w:noProof/>
                <w:webHidden/>
              </w:rPr>
              <w:tab/>
            </w:r>
            <w:r>
              <w:rPr>
                <w:noProof/>
                <w:webHidden/>
              </w:rPr>
              <w:fldChar w:fldCharType="begin"/>
            </w:r>
            <w:r>
              <w:rPr>
                <w:noProof/>
                <w:webHidden/>
              </w:rPr>
              <w:instrText xml:space="preserve"> PAGEREF _Toc428114083 \h </w:instrText>
            </w:r>
            <w:r>
              <w:rPr>
                <w:noProof/>
                <w:webHidden/>
              </w:rPr>
            </w:r>
            <w:r>
              <w:rPr>
                <w:noProof/>
                <w:webHidden/>
              </w:rPr>
              <w:fldChar w:fldCharType="separate"/>
            </w:r>
            <w:r w:rsidR="00E94615">
              <w:rPr>
                <w:noProof/>
                <w:webHidden/>
              </w:rPr>
              <w:t>6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4" w:history="1">
            <w:r w:rsidRPr="005C0052">
              <w:rPr>
                <w:rStyle w:val="Hyperlink"/>
                <w:noProof/>
                <w:lang w:val="es-MX"/>
              </w:rPr>
              <w:t>El Depurador</w:t>
            </w:r>
            <w:r>
              <w:rPr>
                <w:noProof/>
                <w:webHidden/>
              </w:rPr>
              <w:tab/>
            </w:r>
            <w:r>
              <w:rPr>
                <w:noProof/>
                <w:webHidden/>
              </w:rPr>
              <w:fldChar w:fldCharType="begin"/>
            </w:r>
            <w:r>
              <w:rPr>
                <w:noProof/>
                <w:webHidden/>
              </w:rPr>
              <w:instrText xml:space="preserve"> PAGEREF _Toc428114084 \h </w:instrText>
            </w:r>
            <w:r>
              <w:rPr>
                <w:noProof/>
                <w:webHidden/>
              </w:rPr>
            </w:r>
            <w:r>
              <w:rPr>
                <w:noProof/>
                <w:webHidden/>
              </w:rPr>
              <w:fldChar w:fldCharType="separate"/>
            </w:r>
            <w:r w:rsidR="00E94615">
              <w:rPr>
                <w:noProof/>
                <w:webHidden/>
              </w:rPr>
              <w:t>6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5" w:history="1">
            <w:r w:rsidRPr="005C0052">
              <w:rPr>
                <w:rStyle w:val="Hyperlink"/>
                <w:noProof/>
                <w:lang w:val="es-MX"/>
              </w:rPr>
              <w:t>Paso a Paso</w:t>
            </w:r>
            <w:r>
              <w:rPr>
                <w:noProof/>
                <w:webHidden/>
              </w:rPr>
              <w:tab/>
            </w:r>
            <w:r>
              <w:rPr>
                <w:noProof/>
                <w:webHidden/>
              </w:rPr>
              <w:fldChar w:fldCharType="begin"/>
            </w:r>
            <w:r>
              <w:rPr>
                <w:noProof/>
                <w:webHidden/>
              </w:rPr>
              <w:instrText xml:space="preserve"> PAGEREF _Toc428114085 \h </w:instrText>
            </w:r>
            <w:r>
              <w:rPr>
                <w:noProof/>
                <w:webHidden/>
              </w:rPr>
            </w:r>
            <w:r>
              <w:rPr>
                <w:noProof/>
                <w:webHidden/>
              </w:rPr>
              <w:fldChar w:fldCharType="separate"/>
            </w:r>
            <w:r w:rsidR="00E94615">
              <w:rPr>
                <w:noProof/>
                <w:webHidden/>
              </w:rPr>
              <w:t>6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6" w:history="1">
            <w:r w:rsidRPr="005C0052">
              <w:rPr>
                <w:rStyle w:val="Hyperlink"/>
                <w:noProof/>
                <w:lang w:val="es-MX"/>
              </w:rPr>
              <w:t>Encuentra el Bug</w:t>
            </w:r>
            <w:r>
              <w:rPr>
                <w:noProof/>
                <w:webHidden/>
              </w:rPr>
              <w:tab/>
            </w:r>
            <w:r>
              <w:rPr>
                <w:noProof/>
                <w:webHidden/>
              </w:rPr>
              <w:fldChar w:fldCharType="begin"/>
            </w:r>
            <w:r>
              <w:rPr>
                <w:noProof/>
                <w:webHidden/>
              </w:rPr>
              <w:instrText xml:space="preserve"> PAGEREF _Toc428114086 \h </w:instrText>
            </w:r>
            <w:r>
              <w:rPr>
                <w:noProof/>
                <w:webHidden/>
              </w:rPr>
            </w:r>
            <w:r>
              <w:rPr>
                <w:noProof/>
                <w:webHidden/>
              </w:rPr>
              <w:fldChar w:fldCharType="separate"/>
            </w:r>
            <w:r w:rsidR="00E94615">
              <w:rPr>
                <w:noProof/>
                <w:webHidden/>
              </w:rPr>
              <w:t>7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7" w:history="1">
            <w:r w:rsidRPr="005C0052">
              <w:rPr>
                <w:rStyle w:val="Hyperlink"/>
                <w:noProof/>
                <w:lang w:val="es-MX"/>
              </w:rPr>
              <w:t>Puntos de Quiebre</w:t>
            </w:r>
            <w:r>
              <w:rPr>
                <w:noProof/>
                <w:webHidden/>
              </w:rPr>
              <w:tab/>
            </w:r>
            <w:r>
              <w:rPr>
                <w:noProof/>
                <w:webHidden/>
              </w:rPr>
              <w:fldChar w:fldCharType="begin"/>
            </w:r>
            <w:r>
              <w:rPr>
                <w:noProof/>
                <w:webHidden/>
              </w:rPr>
              <w:instrText xml:space="preserve"> PAGEREF _Toc428114087 \h </w:instrText>
            </w:r>
            <w:r>
              <w:rPr>
                <w:noProof/>
                <w:webHidden/>
              </w:rPr>
            </w:r>
            <w:r>
              <w:rPr>
                <w:noProof/>
                <w:webHidden/>
              </w:rPr>
              <w:fldChar w:fldCharType="separate"/>
            </w:r>
            <w:r w:rsidR="00E94615">
              <w:rPr>
                <w:noProof/>
                <w:webHidden/>
              </w:rPr>
              <w:t>7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88" w:history="1">
            <w:r w:rsidRPr="005C0052">
              <w:rPr>
                <w:rStyle w:val="Hyperlink"/>
                <w:noProof/>
                <w:lang w:val="es-MX"/>
              </w:rPr>
              <w:t>Ejemplos de Puntos Quiebre</w:t>
            </w:r>
            <w:r>
              <w:rPr>
                <w:noProof/>
                <w:webHidden/>
              </w:rPr>
              <w:tab/>
            </w:r>
            <w:r>
              <w:rPr>
                <w:noProof/>
                <w:webHidden/>
              </w:rPr>
              <w:fldChar w:fldCharType="begin"/>
            </w:r>
            <w:r>
              <w:rPr>
                <w:noProof/>
                <w:webHidden/>
              </w:rPr>
              <w:instrText xml:space="preserve"> PAGEREF _Toc428114088 \h </w:instrText>
            </w:r>
            <w:r>
              <w:rPr>
                <w:noProof/>
                <w:webHidden/>
              </w:rPr>
            </w:r>
            <w:r>
              <w:rPr>
                <w:noProof/>
                <w:webHidden/>
              </w:rPr>
              <w:fldChar w:fldCharType="separate"/>
            </w:r>
            <w:r w:rsidR="00E94615">
              <w:rPr>
                <w:noProof/>
                <w:webHidden/>
              </w:rPr>
              <w:t>75</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89" w:history="1">
            <w:r w:rsidRPr="005C0052">
              <w:rPr>
                <w:rStyle w:val="Hyperlink"/>
                <w:noProof/>
              </w:rPr>
              <w:t>Diagramas de Flujo</w:t>
            </w:r>
            <w:r>
              <w:rPr>
                <w:noProof/>
                <w:webHidden/>
              </w:rPr>
              <w:tab/>
            </w:r>
            <w:r>
              <w:rPr>
                <w:noProof/>
                <w:webHidden/>
              </w:rPr>
              <w:fldChar w:fldCharType="begin"/>
            </w:r>
            <w:r>
              <w:rPr>
                <w:noProof/>
                <w:webHidden/>
              </w:rPr>
              <w:instrText xml:space="preserve"> PAGEREF _Toc428114089 \h </w:instrText>
            </w:r>
            <w:r>
              <w:rPr>
                <w:noProof/>
                <w:webHidden/>
              </w:rPr>
            </w:r>
            <w:r>
              <w:rPr>
                <w:noProof/>
                <w:webHidden/>
              </w:rPr>
              <w:fldChar w:fldCharType="separate"/>
            </w:r>
            <w:r w:rsidR="00E94615">
              <w:rPr>
                <w:noProof/>
                <w:webHidden/>
              </w:rPr>
              <w:t>7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0" w:history="1">
            <w:r w:rsidRPr="005C0052">
              <w:rPr>
                <w:rStyle w:val="Hyperlink"/>
                <w:noProof/>
                <w:lang w:val="es-MX"/>
              </w:rPr>
              <w:t>Cómo jugar al Ahorcado</w:t>
            </w:r>
            <w:r>
              <w:rPr>
                <w:noProof/>
                <w:webHidden/>
              </w:rPr>
              <w:tab/>
            </w:r>
            <w:r>
              <w:rPr>
                <w:noProof/>
                <w:webHidden/>
              </w:rPr>
              <w:fldChar w:fldCharType="begin"/>
            </w:r>
            <w:r>
              <w:rPr>
                <w:noProof/>
                <w:webHidden/>
              </w:rPr>
              <w:instrText xml:space="preserve"> PAGEREF _Toc428114090 \h </w:instrText>
            </w:r>
            <w:r>
              <w:rPr>
                <w:noProof/>
                <w:webHidden/>
              </w:rPr>
            </w:r>
            <w:r>
              <w:rPr>
                <w:noProof/>
                <w:webHidden/>
              </w:rPr>
              <w:fldChar w:fldCharType="separate"/>
            </w:r>
            <w:r w:rsidR="00E94615">
              <w:rPr>
                <w:noProof/>
                <w:webHidden/>
              </w:rPr>
              <w:t>7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1" w:history="1">
            <w:r w:rsidRPr="005C0052">
              <w:rPr>
                <w:rStyle w:val="Hyperlink"/>
                <w:noProof/>
                <w:lang w:val="es-MX"/>
              </w:rPr>
              <w:t>Prueba de ejecución del Ahorcado</w:t>
            </w:r>
            <w:r>
              <w:rPr>
                <w:noProof/>
                <w:webHidden/>
              </w:rPr>
              <w:tab/>
            </w:r>
            <w:r>
              <w:rPr>
                <w:noProof/>
                <w:webHidden/>
              </w:rPr>
              <w:fldChar w:fldCharType="begin"/>
            </w:r>
            <w:r>
              <w:rPr>
                <w:noProof/>
                <w:webHidden/>
              </w:rPr>
              <w:instrText xml:space="preserve"> PAGEREF _Toc428114091 \h </w:instrText>
            </w:r>
            <w:r>
              <w:rPr>
                <w:noProof/>
                <w:webHidden/>
              </w:rPr>
            </w:r>
            <w:r>
              <w:rPr>
                <w:noProof/>
                <w:webHidden/>
              </w:rPr>
              <w:fldChar w:fldCharType="separate"/>
            </w:r>
            <w:r w:rsidR="00E94615">
              <w:rPr>
                <w:noProof/>
                <w:webHidden/>
              </w:rPr>
              <w:t>7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2" w:history="1">
            <w:r w:rsidRPr="005C0052">
              <w:rPr>
                <w:rStyle w:val="Hyperlink"/>
                <w:noProof/>
                <w:lang w:val="es-MX"/>
              </w:rPr>
              <w:t>Arte ASCII</w:t>
            </w:r>
            <w:r>
              <w:rPr>
                <w:noProof/>
                <w:webHidden/>
              </w:rPr>
              <w:tab/>
            </w:r>
            <w:r>
              <w:rPr>
                <w:noProof/>
                <w:webHidden/>
              </w:rPr>
              <w:fldChar w:fldCharType="begin"/>
            </w:r>
            <w:r>
              <w:rPr>
                <w:noProof/>
                <w:webHidden/>
              </w:rPr>
              <w:instrText xml:space="preserve"> PAGEREF _Toc428114092 \h </w:instrText>
            </w:r>
            <w:r>
              <w:rPr>
                <w:noProof/>
                <w:webHidden/>
              </w:rPr>
            </w:r>
            <w:r>
              <w:rPr>
                <w:noProof/>
                <w:webHidden/>
              </w:rPr>
              <w:fldChar w:fldCharType="separate"/>
            </w:r>
            <w:r w:rsidR="00E94615">
              <w:rPr>
                <w:noProof/>
                <w:webHidden/>
              </w:rPr>
              <w:t>8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3" w:history="1">
            <w:r w:rsidRPr="005C0052">
              <w:rPr>
                <w:rStyle w:val="Hyperlink"/>
                <w:noProof/>
                <w:lang w:val="es-MX"/>
              </w:rPr>
              <w:t>Diseño de un Programa mediante Diagramas de Flujo</w:t>
            </w:r>
            <w:r>
              <w:rPr>
                <w:noProof/>
                <w:webHidden/>
              </w:rPr>
              <w:tab/>
            </w:r>
            <w:r>
              <w:rPr>
                <w:noProof/>
                <w:webHidden/>
              </w:rPr>
              <w:fldChar w:fldCharType="begin"/>
            </w:r>
            <w:r>
              <w:rPr>
                <w:noProof/>
                <w:webHidden/>
              </w:rPr>
              <w:instrText xml:space="preserve"> PAGEREF _Toc428114093 \h </w:instrText>
            </w:r>
            <w:r>
              <w:rPr>
                <w:noProof/>
                <w:webHidden/>
              </w:rPr>
            </w:r>
            <w:r>
              <w:rPr>
                <w:noProof/>
                <w:webHidden/>
              </w:rPr>
              <w:fldChar w:fldCharType="separate"/>
            </w:r>
            <w:r w:rsidR="00E94615">
              <w:rPr>
                <w:noProof/>
                <w:webHidden/>
              </w:rPr>
              <w:t>8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4" w:history="1">
            <w:r w:rsidRPr="005C0052">
              <w:rPr>
                <w:rStyle w:val="Hyperlink"/>
                <w:noProof/>
                <w:lang w:val="es-MX"/>
              </w:rPr>
              <w:t>Crear el Diagrama de Flujo</w:t>
            </w:r>
            <w:r>
              <w:rPr>
                <w:noProof/>
                <w:webHidden/>
              </w:rPr>
              <w:tab/>
            </w:r>
            <w:r>
              <w:rPr>
                <w:noProof/>
                <w:webHidden/>
              </w:rPr>
              <w:fldChar w:fldCharType="begin"/>
            </w:r>
            <w:r>
              <w:rPr>
                <w:noProof/>
                <w:webHidden/>
              </w:rPr>
              <w:instrText xml:space="preserve"> PAGEREF _Toc428114094 \h </w:instrText>
            </w:r>
            <w:r>
              <w:rPr>
                <w:noProof/>
                <w:webHidden/>
              </w:rPr>
            </w:r>
            <w:r>
              <w:rPr>
                <w:noProof/>
                <w:webHidden/>
              </w:rPr>
              <w:fldChar w:fldCharType="separate"/>
            </w:r>
            <w:r w:rsidR="00E94615">
              <w:rPr>
                <w:noProof/>
                <w:webHidden/>
              </w:rPr>
              <w:t>82</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095" w:history="1">
            <w:r w:rsidRPr="005C0052">
              <w:rPr>
                <w:rStyle w:val="Hyperlink"/>
                <w:noProof/>
              </w:rPr>
              <w:t>El Ahorcado</w:t>
            </w:r>
            <w:r>
              <w:rPr>
                <w:noProof/>
                <w:webHidden/>
              </w:rPr>
              <w:tab/>
            </w:r>
            <w:r>
              <w:rPr>
                <w:noProof/>
                <w:webHidden/>
              </w:rPr>
              <w:fldChar w:fldCharType="begin"/>
            </w:r>
            <w:r>
              <w:rPr>
                <w:noProof/>
                <w:webHidden/>
              </w:rPr>
              <w:instrText xml:space="preserve"> PAGEREF _Toc428114095 \h </w:instrText>
            </w:r>
            <w:r>
              <w:rPr>
                <w:noProof/>
                <w:webHidden/>
              </w:rPr>
            </w:r>
            <w:r>
              <w:rPr>
                <w:noProof/>
                <w:webHidden/>
              </w:rPr>
              <w:fldChar w:fldCharType="separate"/>
            </w:r>
            <w:r w:rsidR="00E94615">
              <w:rPr>
                <w:noProof/>
                <w:webHidden/>
              </w:rPr>
              <w:t>9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6" w:history="1">
            <w:r w:rsidRPr="005C0052">
              <w:rPr>
                <w:rStyle w:val="Hyperlink"/>
                <w:noProof/>
                <w:lang w:val="es-MX"/>
              </w:rPr>
              <w:t>Código Fuente de El Ahorcado</w:t>
            </w:r>
            <w:r>
              <w:rPr>
                <w:noProof/>
                <w:webHidden/>
              </w:rPr>
              <w:tab/>
            </w:r>
            <w:r>
              <w:rPr>
                <w:noProof/>
                <w:webHidden/>
              </w:rPr>
              <w:fldChar w:fldCharType="begin"/>
            </w:r>
            <w:r>
              <w:rPr>
                <w:noProof/>
                <w:webHidden/>
              </w:rPr>
              <w:instrText xml:space="preserve"> PAGEREF _Toc428114096 \h </w:instrText>
            </w:r>
            <w:r>
              <w:rPr>
                <w:noProof/>
                <w:webHidden/>
              </w:rPr>
            </w:r>
            <w:r>
              <w:rPr>
                <w:noProof/>
                <w:webHidden/>
              </w:rPr>
              <w:fldChar w:fldCharType="separate"/>
            </w:r>
            <w:r w:rsidR="00E94615">
              <w:rPr>
                <w:noProof/>
                <w:webHidden/>
              </w:rPr>
              <w:t>9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7" w:history="1">
            <w:r w:rsidRPr="005C0052">
              <w:rPr>
                <w:rStyle w:val="Hyperlink"/>
                <w:noProof/>
                <w:lang w:val="es-MX"/>
              </w:rPr>
              <w:t>Cadenas Multi-Línea</w:t>
            </w:r>
            <w:r>
              <w:rPr>
                <w:noProof/>
                <w:webHidden/>
              </w:rPr>
              <w:tab/>
            </w:r>
            <w:r>
              <w:rPr>
                <w:noProof/>
                <w:webHidden/>
              </w:rPr>
              <w:fldChar w:fldCharType="begin"/>
            </w:r>
            <w:r>
              <w:rPr>
                <w:noProof/>
                <w:webHidden/>
              </w:rPr>
              <w:instrText xml:space="preserve"> PAGEREF _Toc428114097 \h </w:instrText>
            </w:r>
            <w:r>
              <w:rPr>
                <w:noProof/>
                <w:webHidden/>
              </w:rPr>
            </w:r>
            <w:r>
              <w:rPr>
                <w:noProof/>
                <w:webHidden/>
              </w:rPr>
              <w:fldChar w:fldCharType="separate"/>
            </w:r>
            <w:r w:rsidR="00E94615">
              <w:rPr>
                <w:noProof/>
                <w:webHidden/>
              </w:rPr>
              <w:t>9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8" w:history="1">
            <w:r w:rsidRPr="005C0052">
              <w:rPr>
                <w:rStyle w:val="Hyperlink"/>
                <w:noProof/>
                <w:lang w:val="es-MX"/>
              </w:rPr>
              <w:t>Variables Constantes</w:t>
            </w:r>
            <w:r>
              <w:rPr>
                <w:noProof/>
                <w:webHidden/>
              </w:rPr>
              <w:tab/>
            </w:r>
            <w:r>
              <w:rPr>
                <w:noProof/>
                <w:webHidden/>
              </w:rPr>
              <w:fldChar w:fldCharType="begin"/>
            </w:r>
            <w:r>
              <w:rPr>
                <w:noProof/>
                <w:webHidden/>
              </w:rPr>
              <w:instrText xml:space="preserve"> PAGEREF _Toc428114098 \h </w:instrText>
            </w:r>
            <w:r>
              <w:rPr>
                <w:noProof/>
                <w:webHidden/>
              </w:rPr>
            </w:r>
            <w:r>
              <w:rPr>
                <w:noProof/>
                <w:webHidden/>
              </w:rPr>
              <w:fldChar w:fldCharType="separate"/>
            </w:r>
            <w:r w:rsidR="00E94615">
              <w:rPr>
                <w:noProof/>
                <w:webHidden/>
              </w:rPr>
              <w:t>9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099" w:history="1">
            <w:r w:rsidRPr="005C0052">
              <w:rPr>
                <w:rStyle w:val="Hyperlink"/>
                <w:noProof/>
                <w:lang w:val="es-MX"/>
              </w:rPr>
              <w:t>Listas</w:t>
            </w:r>
            <w:r>
              <w:rPr>
                <w:noProof/>
                <w:webHidden/>
              </w:rPr>
              <w:tab/>
            </w:r>
            <w:r>
              <w:rPr>
                <w:noProof/>
                <w:webHidden/>
              </w:rPr>
              <w:fldChar w:fldCharType="begin"/>
            </w:r>
            <w:r>
              <w:rPr>
                <w:noProof/>
                <w:webHidden/>
              </w:rPr>
              <w:instrText xml:space="preserve"> PAGEREF _Toc428114099 \h </w:instrText>
            </w:r>
            <w:r>
              <w:rPr>
                <w:noProof/>
                <w:webHidden/>
              </w:rPr>
            </w:r>
            <w:r>
              <w:rPr>
                <w:noProof/>
                <w:webHidden/>
              </w:rPr>
              <w:fldChar w:fldCharType="separate"/>
            </w:r>
            <w:r w:rsidR="00E94615">
              <w:rPr>
                <w:noProof/>
                <w:webHidden/>
              </w:rPr>
              <w:t>9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0" w:history="1">
            <w:r w:rsidRPr="005C0052">
              <w:rPr>
                <w:rStyle w:val="Hyperlink"/>
                <w:noProof/>
                <w:lang w:val="es-MX"/>
              </w:rPr>
              <w:t>Métodos</w:t>
            </w:r>
            <w:r>
              <w:rPr>
                <w:noProof/>
                <w:webHidden/>
              </w:rPr>
              <w:tab/>
            </w:r>
            <w:r>
              <w:rPr>
                <w:noProof/>
                <w:webHidden/>
              </w:rPr>
              <w:fldChar w:fldCharType="begin"/>
            </w:r>
            <w:r>
              <w:rPr>
                <w:noProof/>
                <w:webHidden/>
              </w:rPr>
              <w:instrText xml:space="preserve"> PAGEREF _Toc428114100 \h </w:instrText>
            </w:r>
            <w:r>
              <w:rPr>
                <w:noProof/>
                <w:webHidden/>
              </w:rPr>
            </w:r>
            <w:r>
              <w:rPr>
                <w:noProof/>
                <w:webHidden/>
              </w:rPr>
              <w:fldChar w:fldCharType="separate"/>
            </w:r>
            <w:r w:rsidR="00E94615">
              <w:rPr>
                <w:noProof/>
                <w:webHidden/>
              </w:rPr>
              <w:t>10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1" w:history="1">
            <w:r w:rsidRPr="005C0052">
              <w:rPr>
                <w:rStyle w:val="Hyperlink"/>
                <w:noProof/>
                <w:lang w:val="es-MX"/>
              </w:rPr>
              <w:t xml:space="preserve">Los métodos de cadena </w:t>
            </w:r>
            <w:r w:rsidRPr="005C0052">
              <w:rPr>
                <w:rStyle w:val="Hyperlink"/>
                <w:rFonts w:ascii="Lucida Sans Typewriter" w:hAnsi="Lucida Sans Typewriter"/>
                <w:noProof/>
                <w:lang w:val="es-MX"/>
              </w:rPr>
              <w:t>lower()</w:t>
            </w:r>
            <w:r w:rsidRPr="005C0052">
              <w:rPr>
                <w:rStyle w:val="Hyperlink"/>
                <w:noProof/>
                <w:lang w:val="es-MX"/>
              </w:rPr>
              <w:t xml:space="preserve"> y </w:t>
            </w:r>
            <w:r w:rsidRPr="005C0052">
              <w:rPr>
                <w:rStyle w:val="Hyperlink"/>
                <w:rFonts w:ascii="Lucida Sans Typewriter" w:hAnsi="Lucida Sans Typewriter"/>
                <w:noProof/>
                <w:lang w:val="es-MX"/>
              </w:rPr>
              <w:t>upper()</w:t>
            </w:r>
            <w:r>
              <w:rPr>
                <w:noProof/>
                <w:webHidden/>
              </w:rPr>
              <w:tab/>
            </w:r>
            <w:r>
              <w:rPr>
                <w:noProof/>
                <w:webHidden/>
              </w:rPr>
              <w:fldChar w:fldCharType="begin"/>
            </w:r>
            <w:r>
              <w:rPr>
                <w:noProof/>
                <w:webHidden/>
              </w:rPr>
              <w:instrText xml:space="preserve"> PAGEREF _Toc428114101 \h </w:instrText>
            </w:r>
            <w:r>
              <w:rPr>
                <w:noProof/>
                <w:webHidden/>
              </w:rPr>
            </w:r>
            <w:r>
              <w:rPr>
                <w:noProof/>
                <w:webHidden/>
              </w:rPr>
              <w:fldChar w:fldCharType="separate"/>
            </w:r>
            <w:r w:rsidR="00E94615">
              <w:rPr>
                <w:noProof/>
                <w:webHidden/>
              </w:rPr>
              <w:t>10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2" w:history="1">
            <w:r w:rsidRPr="005C0052">
              <w:rPr>
                <w:rStyle w:val="Hyperlink"/>
                <w:noProof/>
                <w:lang w:val="es-MX"/>
              </w:rPr>
              <w:t xml:space="preserve">Los métodos de lista </w:t>
            </w:r>
            <w:r w:rsidRPr="005C0052">
              <w:rPr>
                <w:rStyle w:val="Hyperlink"/>
                <w:rFonts w:ascii="Lucida Sans Typewriter" w:hAnsi="Lucida Sans Typewriter"/>
                <w:noProof/>
                <w:lang w:val="es-MX"/>
              </w:rPr>
              <w:t>reverse()</w:t>
            </w:r>
            <w:r w:rsidRPr="005C0052">
              <w:rPr>
                <w:rStyle w:val="Hyperlink"/>
                <w:noProof/>
                <w:lang w:val="es-MX"/>
              </w:rPr>
              <w:t xml:space="preserve"> y </w:t>
            </w:r>
            <w:r w:rsidRPr="005C0052">
              <w:rPr>
                <w:rStyle w:val="Hyperlink"/>
                <w:rFonts w:ascii="Lucida Sans Typewriter" w:hAnsi="Lucida Sans Typewriter"/>
                <w:noProof/>
                <w:lang w:val="es-MX"/>
              </w:rPr>
              <w:t>append()</w:t>
            </w:r>
            <w:r>
              <w:rPr>
                <w:noProof/>
                <w:webHidden/>
              </w:rPr>
              <w:tab/>
            </w:r>
            <w:r>
              <w:rPr>
                <w:noProof/>
                <w:webHidden/>
              </w:rPr>
              <w:fldChar w:fldCharType="begin"/>
            </w:r>
            <w:r>
              <w:rPr>
                <w:noProof/>
                <w:webHidden/>
              </w:rPr>
              <w:instrText xml:space="preserve"> PAGEREF _Toc428114102 \h </w:instrText>
            </w:r>
            <w:r>
              <w:rPr>
                <w:noProof/>
                <w:webHidden/>
              </w:rPr>
            </w:r>
            <w:r>
              <w:rPr>
                <w:noProof/>
                <w:webHidden/>
              </w:rPr>
              <w:fldChar w:fldCharType="separate"/>
            </w:r>
            <w:r w:rsidR="00E94615">
              <w:rPr>
                <w:noProof/>
                <w:webHidden/>
              </w:rPr>
              <w:t>10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3" w:history="1">
            <w:r w:rsidRPr="005C0052">
              <w:rPr>
                <w:rStyle w:val="Hyperlink"/>
                <w:noProof/>
                <w:lang w:val="es-MX"/>
              </w:rPr>
              <w:t xml:space="preserve">El método de lista </w:t>
            </w:r>
            <w:r w:rsidRPr="005C0052">
              <w:rPr>
                <w:rStyle w:val="Hyperlink"/>
                <w:rFonts w:ascii="Lucida Sans Typewriter" w:hAnsi="Lucida Sans Typewriter"/>
                <w:noProof/>
                <w:lang w:val="es-MX"/>
              </w:rPr>
              <w:t>split()</w:t>
            </w:r>
            <w:r>
              <w:rPr>
                <w:noProof/>
                <w:webHidden/>
              </w:rPr>
              <w:tab/>
            </w:r>
            <w:r>
              <w:rPr>
                <w:noProof/>
                <w:webHidden/>
              </w:rPr>
              <w:fldChar w:fldCharType="begin"/>
            </w:r>
            <w:r>
              <w:rPr>
                <w:noProof/>
                <w:webHidden/>
              </w:rPr>
              <w:instrText xml:space="preserve"> PAGEREF _Toc428114103 \h </w:instrText>
            </w:r>
            <w:r>
              <w:rPr>
                <w:noProof/>
                <w:webHidden/>
              </w:rPr>
            </w:r>
            <w:r>
              <w:rPr>
                <w:noProof/>
                <w:webHidden/>
              </w:rPr>
              <w:fldChar w:fldCharType="separate"/>
            </w:r>
            <w:r w:rsidR="00E94615">
              <w:rPr>
                <w:noProof/>
                <w:webHidden/>
              </w:rPr>
              <w:t>10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4" w:history="1">
            <w:r w:rsidRPr="005C0052">
              <w:rPr>
                <w:rStyle w:val="Hyperlink"/>
                <w:noProof/>
                <w:lang w:val="es-MX"/>
              </w:rPr>
              <w:t xml:space="preserve">Las Funciones </w:t>
            </w:r>
            <w:r w:rsidRPr="005C0052">
              <w:rPr>
                <w:rStyle w:val="Hyperlink"/>
                <w:rFonts w:ascii="Lucida Sans Typewriter" w:hAnsi="Lucida Sans Typewriter"/>
                <w:noProof/>
                <w:lang w:val="es-MX"/>
              </w:rPr>
              <w:t>range()</w:t>
            </w:r>
            <w:r w:rsidRPr="005C0052">
              <w:rPr>
                <w:rStyle w:val="Hyperlink"/>
                <w:noProof/>
                <w:lang w:val="es-MX"/>
              </w:rPr>
              <w:t xml:space="preserve"> y </w:t>
            </w:r>
            <w:r w:rsidRPr="005C0052">
              <w:rPr>
                <w:rStyle w:val="Hyperlink"/>
                <w:rFonts w:ascii="Lucida Sans Typewriter" w:hAnsi="Lucida Sans Typewriter"/>
                <w:noProof/>
                <w:lang w:val="es-MX"/>
              </w:rPr>
              <w:t>list()</w:t>
            </w:r>
            <w:r>
              <w:rPr>
                <w:noProof/>
                <w:webHidden/>
              </w:rPr>
              <w:tab/>
            </w:r>
            <w:r>
              <w:rPr>
                <w:noProof/>
                <w:webHidden/>
              </w:rPr>
              <w:fldChar w:fldCharType="begin"/>
            </w:r>
            <w:r>
              <w:rPr>
                <w:noProof/>
                <w:webHidden/>
              </w:rPr>
              <w:instrText xml:space="preserve"> PAGEREF _Toc428114104 \h </w:instrText>
            </w:r>
            <w:r>
              <w:rPr>
                <w:noProof/>
                <w:webHidden/>
              </w:rPr>
            </w:r>
            <w:r>
              <w:rPr>
                <w:noProof/>
                <w:webHidden/>
              </w:rPr>
              <w:fldChar w:fldCharType="separate"/>
            </w:r>
            <w:r w:rsidR="00E94615">
              <w:rPr>
                <w:noProof/>
                <w:webHidden/>
              </w:rPr>
              <w:t>10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5" w:history="1">
            <w:r w:rsidRPr="005C0052">
              <w:rPr>
                <w:rStyle w:val="Hyperlink"/>
                <w:noProof/>
                <w:lang w:val="es-MX"/>
              </w:rPr>
              <w:t xml:space="preserve">Los bucles </w:t>
            </w:r>
            <w:r w:rsidRPr="005C0052">
              <w:rPr>
                <w:rStyle w:val="Hyperlink"/>
                <w:rFonts w:ascii="Lucida Sans Typewriter" w:hAnsi="Lucida Sans Typewriter"/>
                <w:noProof/>
                <w:lang w:val="es-MX"/>
              </w:rPr>
              <w:t>for</w:t>
            </w:r>
            <w:r>
              <w:rPr>
                <w:noProof/>
                <w:webHidden/>
              </w:rPr>
              <w:tab/>
            </w:r>
            <w:r>
              <w:rPr>
                <w:noProof/>
                <w:webHidden/>
              </w:rPr>
              <w:fldChar w:fldCharType="begin"/>
            </w:r>
            <w:r>
              <w:rPr>
                <w:noProof/>
                <w:webHidden/>
              </w:rPr>
              <w:instrText xml:space="preserve"> PAGEREF _Toc428114105 \h </w:instrText>
            </w:r>
            <w:r>
              <w:rPr>
                <w:noProof/>
                <w:webHidden/>
              </w:rPr>
            </w:r>
            <w:r>
              <w:rPr>
                <w:noProof/>
                <w:webHidden/>
              </w:rPr>
              <w:fldChar w:fldCharType="separate"/>
            </w:r>
            <w:r w:rsidR="00E94615">
              <w:rPr>
                <w:noProof/>
                <w:webHidden/>
              </w:rPr>
              <w:t>10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6" w:history="1">
            <w:r w:rsidRPr="005C0052">
              <w:rPr>
                <w:rStyle w:val="Hyperlink"/>
                <w:noProof/>
                <w:lang w:val="es-MX"/>
              </w:rPr>
              <w:t>Cortes</w:t>
            </w:r>
            <w:r>
              <w:rPr>
                <w:noProof/>
                <w:webHidden/>
              </w:rPr>
              <w:tab/>
            </w:r>
            <w:r>
              <w:rPr>
                <w:noProof/>
                <w:webHidden/>
              </w:rPr>
              <w:fldChar w:fldCharType="begin"/>
            </w:r>
            <w:r>
              <w:rPr>
                <w:noProof/>
                <w:webHidden/>
              </w:rPr>
              <w:instrText xml:space="preserve"> PAGEREF _Toc428114106 \h </w:instrText>
            </w:r>
            <w:r>
              <w:rPr>
                <w:noProof/>
                <w:webHidden/>
              </w:rPr>
            </w:r>
            <w:r>
              <w:rPr>
                <w:noProof/>
                <w:webHidden/>
              </w:rPr>
              <w:fldChar w:fldCharType="separate"/>
            </w:r>
            <w:r w:rsidR="00E94615">
              <w:rPr>
                <w:noProof/>
                <w:webHidden/>
              </w:rPr>
              <w:t>10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7" w:history="1">
            <w:r w:rsidRPr="005C0052">
              <w:rPr>
                <w:rStyle w:val="Hyperlink"/>
                <w:noProof/>
                <w:lang w:val="es-MX"/>
              </w:rPr>
              <w:t xml:space="preserve">Sentencias </w:t>
            </w:r>
            <w:r w:rsidRPr="005C0052">
              <w:rPr>
                <w:rStyle w:val="Hyperlink"/>
                <w:rFonts w:ascii="Lucida Sans Typewriter" w:hAnsi="Lucida Sans Typewriter"/>
                <w:noProof/>
                <w:lang w:val="es-MX"/>
              </w:rPr>
              <w:t>elif</w:t>
            </w:r>
            <w:r w:rsidRPr="005C0052">
              <w:rPr>
                <w:rStyle w:val="Hyperlink"/>
                <w:noProof/>
                <w:lang w:val="es-MX"/>
              </w:rPr>
              <w:t xml:space="preserve"> ("Else If")</w:t>
            </w:r>
            <w:r>
              <w:rPr>
                <w:noProof/>
                <w:webHidden/>
              </w:rPr>
              <w:tab/>
            </w:r>
            <w:r>
              <w:rPr>
                <w:noProof/>
                <w:webHidden/>
              </w:rPr>
              <w:fldChar w:fldCharType="begin"/>
            </w:r>
            <w:r>
              <w:rPr>
                <w:noProof/>
                <w:webHidden/>
              </w:rPr>
              <w:instrText xml:space="preserve"> PAGEREF _Toc428114107 \h </w:instrText>
            </w:r>
            <w:r>
              <w:rPr>
                <w:noProof/>
                <w:webHidden/>
              </w:rPr>
            </w:r>
            <w:r>
              <w:rPr>
                <w:noProof/>
                <w:webHidden/>
              </w:rPr>
              <w:fldChar w:fldCharType="separate"/>
            </w:r>
            <w:r w:rsidR="00E94615">
              <w:rPr>
                <w:noProof/>
                <w:webHidden/>
              </w:rPr>
              <w:t>113</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08" w:history="1">
            <w:r w:rsidRPr="005C0052">
              <w:rPr>
                <w:rStyle w:val="Hyperlink"/>
                <w:noProof/>
              </w:rPr>
              <w:t>Extendiendo Ahorcado</w:t>
            </w:r>
            <w:r>
              <w:rPr>
                <w:noProof/>
                <w:webHidden/>
              </w:rPr>
              <w:tab/>
            </w:r>
            <w:r>
              <w:rPr>
                <w:noProof/>
                <w:webHidden/>
              </w:rPr>
              <w:fldChar w:fldCharType="begin"/>
            </w:r>
            <w:r>
              <w:rPr>
                <w:noProof/>
                <w:webHidden/>
              </w:rPr>
              <w:instrText xml:space="preserve"> PAGEREF _Toc428114108 \h </w:instrText>
            </w:r>
            <w:r>
              <w:rPr>
                <w:noProof/>
                <w:webHidden/>
              </w:rPr>
            </w:r>
            <w:r>
              <w:rPr>
                <w:noProof/>
                <w:webHidden/>
              </w:rPr>
              <w:fldChar w:fldCharType="separate"/>
            </w:r>
            <w:r w:rsidR="00E94615">
              <w:rPr>
                <w:noProof/>
                <w:webHidden/>
              </w:rPr>
              <w:t>12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09" w:history="1">
            <w:r w:rsidRPr="005C0052">
              <w:rPr>
                <w:rStyle w:val="Hyperlink"/>
                <w:noProof/>
                <w:lang w:val="es-MX"/>
              </w:rPr>
              <w:t>Diccionarios</w:t>
            </w:r>
            <w:r>
              <w:rPr>
                <w:noProof/>
                <w:webHidden/>
              </w:rPr>
              <w:tab/>
            </w:r>
            <w:r>
              <w:rPr>
                <w:noProof/>
                <w:webHidden/>
              </w:rPr>
              <w:fldChar w:fldCharType="begin"/>
            </w:r>
            <w:r>
              <w:rPr>
                <w:noProof/>
                <w:webHidden/>
              </w:rPr>
              <w:instrText xml:space="preserve"> PAGEREF _Toc428114109 \h </w:instrText>
            </w:r>
            <w:r>
              <w:rPr>
                <w:noProof/>
                <w:webHidden/>
              </w:rPr>
            </w:r>
            <w:r>
              <w:rPr>
                <w:noProof/>
                <w:webHidden/>
              </w:rPr>
              <w:fldChar w:fldCharType="separate"/>
            </w:r>
            <w:r w:rsidR="00E94615">
              <w:rPr>
                <w:noProof/>
                <w:webHidden/>
              </w:rPr>
              <w:t>12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0" w:history="1">
            <w:r w:rsidRPr="005C0052">
              <w:rPr>
                <w:rStyle w:val="Hyperlink"/>
                <w:noProof/>
                <w:lang w:val="es-MX"/>
              </w:rPr>
              <w:t xml:space="preserve">La Función </w:t>
            </w:r>
            <w:r w:rsidRPr="005C0052">
              <w:rPr>
                <w:rStyle w:val="Hyperlink"/>
                <w:rFonts w:ascii="Lucida Sans Typewriter" w:hAnsi="Lucida Sans Typewriter"/>
                <w:noProof/>
                <w:lang w:val="es-MX"/>
              </w:rPr>
              <w:t>random.choice()</w:t>
            </w:r>
            <w:r>
              <w:rPr>
                <w:noProof/>
                <w:webHidden/>
              </w:rPr>
              <w:tab/>
            </w:r>
            <w:r>
              <w:rPr>
                <w:noProof/>
                <w:webHidden/>
              </w:rPr>
              <w:fldChar w:fldCharType="begin"/>
            </w:r>
            <w:r>
              <w:rPr>
                <w:noProof/>
                <w:webHidden/>
              </w:rPr>
              <w:instrText xml:space="preserve"> PAGEREF _Toc428114110 \h </w:instrText>
            </w:r>
            <w:r>
              <w:rPr>
                <w:noProof/>
                <w:webHidden/>
              </w:rPr>
            </w:r>
            <w:r>
              <w:rPr>
                <w:noProof/>
                <w:webHidden/>
              </w:rPr>
              <w:fldChar w:fldCharType="separate"/>
            </w:r>
            <w:r w:rsidR="00E94615">
              <w:rPr>
                <w:noProof/>
                <w:webHidden/>
              </w:rPr>
              <w:t>12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1" w:history="1">
            <w:r w:rsidRPr="005C0052">
              <w:rPr>
                <w:rStyle w:val="Hyperlink"/>
                <w:noProof/>
                <w:lang w:val="es-MX"/>
              </w:rPr>
              <w:t>Asignación Múltiple</w:t>
            </w:r>
            <w:r>
              <w:rPr>
                <w:noProof/>
                <w:webHidden/>
              </w:rPr>
              <w:tab/>
            </w:r>
            <w:r>
              <w:rPr>
                <w:noProof/>
                <w:webHidden/>
              </w:rPr>
              <w:fldChar w:fldCharType="begin"/>
            </w:r>
            <w:r>
              <w:rPr>
                <w:noProof/>
                <w:webHidden/>
              </w:rPr>
              <w:instrText xml:space="preserve"> PAGEREF _Toc428114111 \h </w:instrText>
            </w:r>
            <w:r>
              <w:rPr>
                <w:noProof/>
                <w:webHidden/>
              </w:rPr>
            </w:r>
            <w:r>
              <w:rPr>
                <w:noProof/>
                <w:webHidden/>
              </w:rPr>
              <w:fldChar w:fldCharType="separate"/>
            </w:r>
            <w:r w:rsidR="00E94615">
              <w:rPr>
                <w:noProof/>
                <w:webHidden/>
              </w:rPr>
              <w:t>127</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12" w:history="1">
            <w:r w:rsidRPr="005C0052">
              <w:rPr>
                <w:rStyle w:val="Hyperlink"/>
                <w:noProof/>
              </w:rPr>
              <w:t>Ta Te Ti</w:t>
            </w:r>
            <w:r>
              <w:rPr>
                <w:noProof/>
                <w:webHidden/>
              </w:rPr>
              <w:tab/>
            </w:r>
            <w:r>
              <w:rPr>
                <w:noProof/>
                <w:webHidden/>
              </w:rPr>
              <w:fldChar w:fldCharType="begin"/>
            </w:r>
            <w:r>
              <w:rPr>
                <w:noProof/>
                <w:webHidden/>
              </w:rPr>
              <w:instrText xml:space="preserve"> PAGEREF _Toc428114112 \h </w:instrText>
            </w:r>
            <w:r>
              <w:rPr>
                <w:noProof/>
                <w:webHidden/>
              </w:rPr>
            </w:r>
            <w:r>
              <w:rPr>
                <w:noProof/>
                <w:webHidden/>
              </w:rPr>
              <w:fldChar w:fldCharType="separate"/>
            </w:r>
            <w:r w:rsidR="00E94615">
              <w:rPr>
                <w:noProof/>
                <w:webHidden/>
              </w:rPr>
              <w:t>12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3" w:history="1">
            <w:r w:rsidRPr="005C0052">
              <w:rPr>
                <w:rStyle w:val="Hyperlink"/>
                <w:noProof/>
                <w:lang w:val="es-MX"/>
              </w:rPr>
              <w:t>Prueba de Ejecución de Ta Te Ti</w:t>
            </w:r>
            <w:r>
              <w:rPr>
                <w:noProof/>
                <w:webHidden/>
              </w:rPr>
              <w:tab/>
            </w:r>
            <w:r>
              <w:rPr>
                <w:noProof/>
                <w:webHidden/>
              </w:rPr>
              <w:fldChar w:fldCharType="begin"/>
            </w:r>
            <w:r>
              <w:rPr>
                <w:noProof/>
                <w:webHidden/>
              </w:rPr>
              <w:instrText xml:space="preserve"> PAGEREF _Toc428114113 \h </w:instrText>
            </w:r>
            <w:r>
              <w:rPr>
                <w:noProof/>
                <w:webHidden/>
              </w:rPr>
            </w:r>
            <w:r>
              <w:rPr>
                <w:noProof/>
                <w:webHidden/>
              </w:rPr>
              <w:fldChar w:fldCharType="separate"/>
            </w:r>
            <w:r w:rsidR="00E94615">
              <w:rPr>
                <w:noProof/>
                <w:webHidden/>
              </w:rPr>
              <w:t>12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4" w:history="1">
            <w:r w:rsidRPr="005C0052">
              <w:rPr>
                <w:rStyle w:val="Hyperlink"/>
                <w:noProof/>
                <w:lang w:val="es-MX"/>
              </w:rPr>
              <w:t>Código Fuente del Ta Te Ti</w:t>
            </w:r>
            <w:r>
              <w:rPr>
                <w:noProof/>
                <w:webHidden/>
              </w:rPr>
              <w:tab/>
            </w:r>
            <w:r>
              <w:rPr>
                <w:noProof/>
                <w:webHidden/>
              </w:rPr>
              <w:fldChar w:fldCharType="begin"/>
            </w:r>
            <w:r>
              <w:rPr>
                <w:noProof/>
                <w:webHidden/>
              </w:rPr>
              <w:instrText xml:space="preserve"> PAGEREF _Toc428114114 \h </w:instrText>
            </w:r>
            <w:r>
              <w:rPr>
                <w:noProof/>
                <w:webHidden/>
              </w:rPr>
            </w:r>
            <w:r>
              <w:rPr>
                <w:noProof/>
                <w:webHidden/>
              </w:rPr>
              <w:fldChar w:fldCharType="separate"/>
            </w:r>
            <w:r w:rsidR="00E94615">
              <w:rPr>
                <w:noProof/>
                <w:webHidden/>
              </w:rPr>
              <w:t>13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5" w:history="1">
            <w:r w:rsidRPr="005C0052">
              <w:rPr>
                <w:rStyle w:val="Hyperlink"/>
                <w:noProof/>
                <w:lang w:val="es-MX"/>
              </w:rPr>
              <w:t>Diseñando el Programa</w:t>
            </w:r>
            <w:r>
              <w:rPr>
                <w:noProof/>
                <w:webHidden/>
              </w:rPr>
              <w:tab/>
            </w:r>
            <w:r>
              <w:rPr>
                <w:noProof/>
                <w:webHidden/>
              </w:rPr>
              <w:fldChar w:fldCharType="begin"/>
            </w:r>
            <w:r>
              <w:rPr>
                <w:noProof/>
                <w:webHidden/>
              </w:rPr>
              <w:instrText xml:space="preserve"> PAGEREF _Toc428114115 \h </w:instrText>
            </w:r>
            <w:r>
              <w:rPr>
                <w:noProof/>
                <w:webHidden/>
              </w:rPr>
            </w:r>
            <w:r>
              <w:rPr>
                <w:noProof/>
                <w:webHidden/>
              </w:rPr>
              <w:fldChar w:fldCharType="separate"/>
            </w:r>
            <w:r w:rsidR="00E94615">
              <w:rPr>
                <w:noProof/>
                <w:webHidden/>
              </w:rPr>
              <w:t>13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6" w:history="1">
            <w:r w:rsidRPr="005C0052">
              <w:rPr>
                <w:rStyle w:val="Hyperlink"/>
                <w:noProof/>
                <w:lang w:val="es-MX"/>
              </w:rPr>
              <w:t>IA del Juego</w:t>
            </w:r>
            <w:r>
              <w:rPr>
                <w:noProof/>
                <w:webHidden/>
              </w:rPr>
              <w:tab/>
            </w:r>
            <w:r>
              <w:rPr>
                <w:noProof/>
                <w:webHidden/>
              </w:rPr>
              <w:fldChar w:fldCharType="begin"/>
            </w:r>
            <w:r>
              <w:rPr>
                <w:noProof/>
                <w:webHidden/>
              </w:rPr>
              <w:instrText xml:space="preserve"> PAGEREF _Toc428114116 \h </w:instrText>
            </w:r>
            <w:r>
              <w:rPr>
                <w:noProof/>
                <w:webHidden/>
              </w:rPr>
            </w:r>
            <w:r>
              <w:rPr>
                <w:noProof/>
                <w:webHidden/>
              </w:rPr>
              <w:fldChar w:fldCharType="separate"/>
            </w:r>
            <w:r w:rsidR="00E94615">
              <w:rPr>
                <w:noProof/>
                <w:webHidden/>
              </w:rPr>
              <w:t>13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7" w:history="1">
            <w:r w:rsidRPr="005C0052">
              <w:rPr>
                <w:rStyle w:val="Hyperlink"/>
                <w:noProof/>
                <w:lang w:val="es-MX"/>
              </w:rPr>
              <w:t>Referencias</w:t>
            </w:r>
            <w:r>
              <w:rPr>
                <w:noProof/>
                <w:webHidden/>
              </w:rPr>
              <w:tab/>
            </w:r>
            <w:r>
              <w:rPr>
                <w:noProof/>
                <w:webHidden/>
              </w:rPr>
              <w:fldChar w:fldCharType="begin"/>
            </w:r>
            <w:r>
              <w:rPr>
                <w:noProof/>
                <w:webHidden/>
              </w:rPr>
              <w:instrText xml:space="preserve"> PAGEREF _Toc428114117 \h </w:instrText>
            </w:r>
            <w:r>
              <w:rPr>
                <w:noProof/>
                <w:webHidden/>
              </w:rPr>
            </w:r>
            <w:r>
              <w:rPr>
                <w:noProof/>
                <w:webHidden/>
              </w:rPr>
              <w:fldChar w:fldCharType="separate"/>
            </w:r>
            <w:r w:rsidR="00E94615">
              <w:rPr>
                <w:noProof/>
                <w:webHidden/>
              </w:rPr>
              <w:t>14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8" w:history="1">
            <w:r w:rsidRPr="005C0052">
              <w:rPr>
                <w:rStyle w:val="Hyperlink"/>
                <w:noProof/>
                <w:lang w:val="es-MX"/>
              </w:rPr>
              <w:t>Evaluación en Cortocircuito</w:t>
            </w:r>
            <w:r>
              <w:rPr>
                <w:noProof/>
                <w:webHidden/>
              </w:rPr>
              <w:tab/>
            </w:r>
            <w:r>
              <w:rPr>
                <w:noProof/>
                <w:webHidden/>
              </w:rPr>
              <w:fldChar w:fldCharType="begin"/>
            </w:r>
            <w:r>
              <w:rPr>
                <w:noProof/>
                <w:webHidden/>
              </w:rPr>
              <w:instrText xml:space="preserve"> PAGEREF _Toc428114118 \h </w:instrText>
            </w:r>
            <w:r>
              <w:rPr>
                <w:noProof/>
                <w:webHidden/>
              </w:rPr>
            </w:r>
            <w:r>
              <w:rPr>
                <w:noProof/>
                <w:webHidden/>
              </w:rPr>
              <w:fldChar w:fldCharType="separate"/>
            </w:r>
            <w:r w:rsidR="00E94615">
              <w:rPr>
                <w:noProof/>
                <w:webHidden/>
              </w:rPr>
              <w:t>15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19" w:history="1">
            <w:r w:rsidRPr="005C0052">
              <w:rPr>
                <w:rStyle w:val="Hyperlink"/>
                <w:noProof/>
                <w:lang w:val="es-MX"/>
              </w:rPr>
              <w:t xml:space="preserve">El Valor </w:t>
            </w:r>
            <w:r w:rsidRPr="005C0052">
              <w:rPr>
                <w:rStyle w:val="Hyperlink"/>
                <w:rFonts w:ascii="Lucida Sans Typewriter" w:hAnsi="Lucida Sans Typewriter"/>
                <w:noProof/>
                <w:lang w:val="es-MX"/>
              </w:rPr>
              <w:t>None</w:t>
            </w:r>
            <w:r>
              <w:rPr>
                <w:noProof/>
                <w:webHidden/>
              </w:rPr>
              <w:tab/>
            </w:r>
            <w:r>
              <w:rPr>
                <w:noProof/>
                <w:webHidden/>
              </w:rPr>
              <w:fldChar w:fldCharType="begin"/>
            </w:r>
            <w:r>
              <w:rPr>
                <w:noProof/>
                <w:webHidden/>
              </w:rPr>
              <w:instrText xml:space="preserve"> PAGEREF _Toc428114119 \h </w:instrText>
            </w:r>
            <w:r>
              <w:rPr>
                <w:noProof/>
                <w:webHidden/>
              </w:rPr>
            </w:r>
            <w:r>
              <w:rPr>
                <w:noProof/>
                <w:webHidden/>
              </w:rPr>
              <w:fldChar w:fldCharType="separate"/>
            </w:r>
            <w:r w:rsidR="00E94615">
              <w:rPr>
                <w:noProof/>
                <w:webHidden/>
              </w:rPr>
              <w:t>153</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20" w:history="1">
            <w:r w:rsidRPr="005C0052">
              <w:rPr>
                <w:rStyle w:val="Hyperlink"/>
                <w:noProof/>
              </w:rPr>
              <w:t>Panecillos</w:t>
            </w:r>
            <w:r>
              <w:rPr>
                <w:noProof/>
                <w:webHidden/>
              </w:rPr>
              <w:tab/>
            </w:r>
            <w:r>
              <w:rPr>
                <w:noProof/>
                <w:webHidden/>
              </w:rPr>
              <w:fldChar w:fldCharType="begin"/>
            </w:r>
            <w:r>
              <w:rPr>
                <w:noProof/>
                <w:webHidden/>
              </w:rPr>
              <w:instrText xml:space="preserve"> PAGEREF _Toc428114120 \h </w:instrText>
            </w:r>
            <w:r>
              <w:rPr>
                <w:noProof/>
                <w:webHidden/>
              </w:rPr>
            </w:r>
            <w:r>
              <w:rPr>
                <w:noProof/>
                <w:webHidden/>
              </w:rPr>
              <w:fldChar w:fldCharType="separate"/>
            </w:r>
            <w:r w:rsidR="00E94615">
              <w:rPr>
                <w:noProof/>
                <w:webHidden/>
              </w:rPr>
              <w:t>16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1" w:history="1">
            <w:r w:rsidRPr="005C0052">
              <w:rPr>
                <w:rStyle w:val="Hyperlink"/>
                <w:noProof/>
                <w:lang w:val="es-MX"/>
              </w:rPr>
              <w:t>Prueba de Ejecución</w:t>
            </w:r>
            <w:r>
              <w:rPr>
                <w:noProof/>
                <w:webHidden/>
              </w:rPr>
              <w:tab/>
            </w:r>
            <w:r>
              <w:rPr>
                <w:noProof/>
                <w:webHidden/>
              </w:rPr>
              <w:fldChar w:fldCharType="begin"/>
            </w:r>
            <w:r>
              <w:rPr>
                <w:noProof/>
                <w:webHidden/>
              </w:rPr>
              <w:instrText xml:space="preserve"> PAGEREF _Toc428114121 \h </w:instrText>
            </w:r>
            <w:r>
              <w:rPr>
                <w:noProof/>
                <w:webHidden/>
              </w:rPr>
            </w:r>
            <w:r>
              <w:rPr>
                <w:noProof/>
                <w:webHidden/>
              </w:rPr>
              <w:fldChar w:fldCharType="separate"/>
            </w:r>
            <w:r w:rsidR="00E94615">
              <w:rPr>
                <w:noProof/>
                <w:webHidden/>
              </w:rPr>
              <w:t>16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2" w:history="1">
            <w:r w:rsidRPr="005C0052">
              <w:rPr>
                <w:rStyle w:val="Hyperlink"/>
                <w:noProof/>
                <w:lang w:val="es-MX"/>
              </w:rPr>
              <w:t>Código Fuente de Panecillos</w:t>
            </w:r>
            <w:r>
              <w:rPr>
                <w:noProof/>
                <w:webHidden/>
              </w:rPr>
              <w:tab/>
            </w:r>
            <w:r>
              <w:rPr>
                <w:noProof/>
                <w:webHidden/>
              </w:rPr>
              <w:fldChar w:fldCharType="begin"/>
            </w:r>
            <w:r>
              <w:rPr>
                <w:noProof/>
                <w:webHidden/>
              </w:rPr>
              <w:instrText xml:space="preserve"> PAGEREF _Toc428114122 \h </w:instrText>
            </w:r>
            <w:r>
              <w:rPr>
                <w:noProof/>
                <w:webHidden/>
              </w:rPr>
            </w:r>
            <w:r>
              <w:rPr>
                <w:noProof/>
                <w:webHidden/>
              </w:rPr>
              <w:fldChar w:fldCharType="separate"/>
            </w:r>
            <w:r w:rsidR="00E94615">
              <w:rPr>
                <w:noProof/>
                <w:webHidden/>
              </w:rPr>
              <w:t>16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3" w:history="1">
            <w:r w:rsidRPr="005C0052">
              <w:rPr>
                <w:rStyle w:val="Hyperlink"/>
                <w:noProof/>
                <w:lang w:val="es-MX"/>
              </w:rPr>
              <w:t>Diseñando el Programa</w:t>
            </w:r>
            <w:r>
              <w:rPr>
                <w:noProof/>
                <w:webHidden/>
              </w:rPr>
              <w:tab/>
            </w:r>
            <w:r>
              <w:rPr>
                <w:noProof/>
                <w:webHidden/>
              </w:rPr>
              <w:fldChar w:fldCharType="begin"/>
            </w:r>
            <w:r>
              <w:rPr>
                <w:noProof/>
                <w:webHidden/>
              </w:rPr>
              <w:instrText xml:space="preserve"> PAGEREF _Toc428114123 \h </w:instrText>
            </w:r>
            <w:r>
              <w:rPr>
                <w:noProof/>
                <w:webHidden/>
              </w:rPr>
            </w:r>
            <w:r>
              <w:rPr>
                <w:noProof/>
                <w:webHidden/>
              </w:rPr>
              <w:fldChar w:fldCharType="separate"/>
            </w:r>
            <w:r w:rsidR="00E94615">
              <w:rPr>
                <w:noProof/>
                <w:webHidden/>
              </w:rPr>
              <w:t>16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4" w:history="1">
            <w:r w:rsidRPr="005C0052">
              <w:rPr>
                <w:rStyle w:val="Hyperlink"/>
                <w:noProof/>
                <w:lang w:val="es-MX"/>
              </w:rPr>
              <w:t xml:space="preserve">La función </w:t>
            </w:r>
            <w:r w:rsidRPr="005C0052">
              <w:rPr>
                <w:rStyle w:val="Hyperlink"/>
                <w:rFonts w:ascii="Lucida Sans Typewriter" w:hAnsi="Lucida Sans Typewriter"/>
                <w:noProof/>
                <w:lang w:val="es-MX"/>
              </w:rPr>
              <w:t>random.shuffle()</w:t>
            </w:r>
            <w:r>
              <w:rPr>
                <w:noProof/>
                <w:webHidden/>
              </w:rPr>
              <w:tab/>
            </w:r>
            <w:r>
              <w:rPr>
                <w:noProof/>
                <w:webHidden/>
              </w:rPr>
              <w:fldChar w:fldCharType="begin"/>
            </w:r>
            <w:r>
              <w:rPr>
                <w:noProof/>
                <w:webHidden/>
              </w:rPr>
              <w:instrText xml:space="preserve"> PAGEREF _Toc428114124 \h </w:instrText>
            </w:r>
            <w:r>
              <w:rPr>
                <w:noProof/>
                <w:webHidden/>
              </w:rPr>
            </w:r>
            <w:r>
              <w:rPr>
                <w:noProof/>
                <w:webHidden/>
              </w:rPr>
              <w:fldChar w:fldCharType="separate"/>
            </w:r>
            <w:r w:rsidR="00E94615">
              <w:rPr>
                <w:noProof/>
                <w:webHidden/>
              </w:rPr>
              <w:t>16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5" w:history="1">
            <w:r w:rsidRPr="005C0052">
              <w:rPr>
                <w:rStyle w:val="Hyperlink"/>
                <w:noProof/>
                <w:lang w:val="es-MX"/>
              </w:rPr>
              <w:t>Operadores de Asignación Aumentada</w:t>
            </w:r>
            <w:r>
              <w:rPr>
                <w:noProof/>
                <w:webHidden/>
              </w:rPr>
              <w:tab/>
            </w:r>
            <w:r>
              <w:rPr>
                <w:noProof/>
                <w:webHidden/>
              </w:rPr>
              <w:fldChar w:fldCharType="begin"/>
            </w:r>
            <w:r>
              <w:rPr>
                <w:noProof/>
                <w:webHidden/>
              </w:rPr>
              <w:instrText xml:space="preserve"> PAGEREF _Toc428114125 \h </w:instrText>
            </w:r>
            <w:r>
              <w:rPr>
                <w:noProof/>
                <w:webHidden/>
              </w:rPr>
            </w:r>
            <w:r>
              <w:rPr>
                <w:noProof/>
                <w:webHidden/>
              </w:rPr>
              <w:fldChar w:fldCharType="separate"/>
            </w:r>
            <w:r w:rsidR="00E94615">
              <w:rPr>
                <w:noProof/>
                <w:webHidden/>
              </w:rPr>
              <w:t>16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6" w:history="1">
            <w:r w:rsidRPr="005C0052">
              <w:rPr>
                <w:rStyle w:val="Hyperlink"/>
                <w:noProof/>
                <w:lang w:val="es-MX"/>
              </w:rPr>
              <w:t xml:space="preserve">El Método de Lista </w:t>
            </w:r>
            <w:r w:rsidRPr="005C0052">
              <w:rPr>
                <w:rStyle w:val="Hyperlink"/>
                <w:rFonts w:ascii="Lucida Sans Typewriter" w:hAnsi="Lucida Sans Typewriter"/>
                <w:noProof/>
                <w:lang w:val="es-MX"/>
              </w:rPr>
              <w:t>sort()</w:t>
            </w:r>
            <w:r>
              <w:rPr>
                <w:noProof/>
                <w:webHidden/>
              </w:rPr>
              <w:tab/>
            </w:r>
            <w:r>
              <w:rPr>
                <w:noProof/>
                <w:webHidden/>
              </w:rPr>
              <w:fldChar w:fldCharType="begin"/>
            </w:r>
            <w:r>
              <w:rPr>
                <w:noProof/>
                <w:webHidden/>
              </w:rPr>
              <w:instrText xml:space="preserve"> PAGEREF _Toc428114126 \h </w:instrText>
            </w:r>
            <w:r>
              <w:rPr>
                <w:noProof/>
                <w:webHidden/>
              </w:rPr>
            </w:r>
            <w:r>
              <w:rPr>
                <w:noProof/>
                <w:webHidden/>
              </w:rPr>
              <w:fldChar w:fldCharType="separate"/>
            </w:r>
            <w:r w:rsidR="00E94615">
              <w:rPr>
                <w:noProof/>
                <w:webHidden/>
              </w:rPr>
              <w:t>16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7" w:history="1">
            <w:r w:rsidRPr="005C0052">
              <w:rPr>
                <w:rStyle w:val="Hyperlink"/>
                <w:noProof/>
                <w:lang w:val="es-MX"/>
              </w:rPr>
              <w:t xml:space="preserve">El Método de Cadena </w:t>
            </w:r>
            <w:r w:rsidRPr="005C0052">
              <w:rPr>
                <w:rStyle w:val="Hyperlink"/>
                <w:rFonts w:ascii="Lucida Sans Typewriter" w:hAnsi="Lucida Sans Typewriter"/>
                <w:noProof/>
                <w:lang w:val="es-MX"/>
              </w:rPr>
              <w:t>join()</w:t>
            </w:r>
            <w:r>
              <w:rPr>
                <w:noProof/>
                <w:webHidden/>
              </w:rPr>
              <w:tab/>
            </w:r>
            <w:r>
              <w:rPr>
                <w:noProof/>
                <w:webHidden/>
              </w:rPr>
              <w:fldChar w:fldCharType="begin"/>
            </w:r>
            <w:r>
              <w:rPr>
                <w:noProof/>
                <w:webHidden/>
              </w:rPr>
              <w:instrText xml:space="preserve"> PAGEREF _Toc428114127 \h </w:instrText>
            </w:r>
            <w:r>
              <w:rPr>
                <w:noProof/>
                <w:webHidden/>
              </w:rPr>
            </w:r>
            <w:r>
              <w:rPr>
                <w:noProof/>
                <w:webHidden/>
              </w:rPr>
              <w:fldChar w:fldCharType="separate"/>
            </w:r>
            <w:r w:rsidR="00E94615">
              <w:rPr>
                <w:noProof/>
                <w:webHidden/>
              </w:rPr>
              <w:t>17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28" w:history="1">
            <w:r w:rsidRPr="005C0052">
              <w:rPr>
                <w:rStyle w:val="Hyperlink"/>
                <w:noProof/>
                <w:lang w:val="es-MX"/>
              </w:rPr>
              <w:t>Interpolación de Cadenas</w:t>
            </w:r>
            <w:r>
              <w:rPr>
                <w:noProof/>
                <w:webHidden/>
              </w:rPr>
              <w:tab/>
            </w:r>
            <w:r>
              <w:rPr>
                <w:noProof/>
                <w:webHidden/>
              </w:rPr>
              <w:fldChar w:fldCharType="begin"/>
            </w:r>
            <w:r>
              <w:rPr>
                <w:noProof/>
                <w:webHidden/>
              </w:rPr>
              <w:instrText xml:space="preserve"> PAGEREF _Toc428114128 \h </w:instrText>
            </w:r>
            <w:r>
              <w:rPr>
                <w:noProof/>
                <w:webHidden/>
              </w:rPr>
            </w:r>
            <w:r>
              <w:rPr>
                <w:noProof/>
                <w:webHidden/>
              </w:rPr>
              <w:fldChar w:fldCharType="separate"/>
            </w:r>
            <w:r w:rsidR="00E94615">
              <w:rPr>
                <w:noProof/>
                <w:webHidden/>
              </w:rPr>
              <w:t>172</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29" w:history="1">
            <w:r w:rsidRPr="005C0052">
              <w:rPr>
                <w:rStyle w:val="Hyperlink"/>
                <w:noProof/>
              </w:rPr>
              <w:t>Coordenadas Cartesianas</w:t>
            </w:r>
            <w:r>
              <w:rPr>
                <w:noProof/>
                <w:webHidden/>
              </w:rPr>
              <w:tab/>
            </w:r>
            <w:r>
              <w:rPr>
                <w:noProof/>
                <w:webHidden/>
              </w:rPr>
              <w:fldChar w:fldCharType="begin"/>
            </w:r>
            <w:r>
              <w:rPr>
                <w:noProof/>
                <w:webHidden/>
              </w:rPr>
              <w:instrText xml:space="preserve"> PAGEREF _Toc428114129 \h </w:instrText>
            </w:r>
            <w:r>
              <w:rPr>
                <w:noProof/>
                <w:webHidden/>
              </w:rPr>
            </w:r>
            <w:r>
              <w:rPr>
                <w:noProof/>
                <w:webHidden/>
              </w:rPr>
              <w:fldChar w:fldCharType="separate"/>
            </w:r>
            <w:r w:rsidR="00E94615">
              <w:rPr>
                <w:noProof/>
                <w:webHidden/>
              </w:rPr>
              <w:t>17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0" w:history="1">
            <w:r w:rsidRPr="005C0052">
              <w:rPr>
                <w:rStyle w:val="Hyperlink"/>
                <w:noProof/>
              </w:rPr>
              <w:t>Cuadrículas y Coordenadas Cartesianas</w:t>
            </w:r>
            <w:r>
              <w:rPr>
                <w:noProof/>
                <w:webHidden/>
              </w:rPr>
              <w:tab/>
            </w:r>
            <w:r>
              <w:rPr>
                <w:noProof/>
                <w:webHidden/>
              </w:rPr>
              <w:fldChar w:fldCharType="begin"/>
            </w:r>
            <w:r>
              <w:rPr>
                <w:noProof/>
                <w:webHidden/>
              </w:rPr>
              <w:instrText xml:space="preserve"> PAGEREF _Toc428114130 \h </w:instrText>
            </w:r>
            <w:r>
              <w:rPr>
                <w:noProof/>
                <w:webHidden/>
              </w:rPr>
            </w:r>
            <w:r>
              <w:rPr>
                <w:noProof/>
                <w:webHidden/>
              </w:rPr>
              <w:fldChar w:fldCharType="separate"/>
            </w:r>
            <w:r w:rsidR="00E94615">
              <w:rPr>
                <w:noProof/>
                <w:webHidden/>
              </w:rPr>
              <w:t>17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1" w:history="1">
            <w:r w:rsidRPr="005C0052">
              <w:rPr>
                <w:rStyle w:val="Hyperlink"/>
                <w:noProof/>
                <w:lang w:val="es-MX"/>
              </w:rPr>
              <w:t>Números Negativos</w:t>
            </w:r>
            <w:r>
              <w:rPr>
                <w:noProof/>
                <w:webHidden/>
              </w:rPr>
              <w:tab/>
            </w:r>
            <w:r>
              <w:rPr>
                <w:noProof/>
                <w:webHidden/>
              </w:rPr>
              <w:fldChar w:fldCharType="begin"/>
            </w:r>
            <w:r>
              <w:rPr>
                <w:noProof/>
                <w:webHidden/>
              </w:rPr>
              <w:instrText xml:space="preserve"> PAGEREF _Toc428114131 \h </w:instrText>
            </w:r>
            <w:r>
              <w:rPr>
                <w:noProof/>
                <w:webHidden/>
              </w:rPr>
            </w:r>
            <w:r>
              <w:rPr>
                <w:noProof/>
                <w:webHidden/>
              </w:rPr>
              <w:fldChar w:fldCharType="separate"/>
            </w:r>
            <w:r w:rsidR="00E94615">
              <w:rPr>
                <w:noProof/>
                <w:webHidden/>
              </w:rPr>
              <w:t>17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2" w:history="1">
            <w:r w:rsidRPr="005C0052">
              <w:rPr>
                <w:rStyle w:val="Hyperlink"/>
                <w:noProof/>
                <w:lang w:val="es-MX"/>
              </w:rPr>
              <w:t>Trucos Matemáticos</w:t>
            </w:r>
            <w:r>
              <w:rPr>
                <w:noProof/>
                <w:webHidden/>
              </w:rPr>
              <w:tab/>
            </w:r>
            <w:r>
              <w:rPr>
                <w:noProof/>
                <w:webHidden/>
              </w:rPr>
              <w:fldChar w:fldCharType="begin"/>
            </w:r>
            <w:r>
              <w:rPr>
                <w:noProof/>
                <w:webHidden/>
              </w:rPr>
              <w:instrText xml:space="preserve"> PAGEREF _Toc428114132 \h </w:instrText>
            </w:r>
            <w:r>
              <w:rPr>
                <w:noProof/>
                <w:webHidden/>
              </w:rPr>
            </w:r>
            <w:r>
              <w:rPr>
                <w:noProof/>
                <w:webHidden/>
              </w:rPr>
              <w:fldChar w:fldCharType="separate"/>
            </w:r>
            <w:r w:rsidR="00E94615">
              <w:rPr>
                <w:noProof/>
                <w:webHidden/>
              </w:rPr>
              <w:t>18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3" w:history="1">
            <w:r w:rsidRPr="005C0052">
              <w:rPr>
                <w:rStyle w:val="Hyperlink"/>
                <w:noProof/>
                <w:lang w:val="es-MX"/>
              </w:rPr>
              <w:t>Valores Absolutos y la Función abs()</w:t>
            </w:r>
            <w:r>
              <w:rPr>
                <w:noProof/>
                <w:webHidden/>
              </w:rPr>
              <w:tab/>
            </w:r>
            <w:r>
              <w:rPr>
                <w:noProof/>
                <w:webHidden/>
              </w:rPr>
              <w:fldChar w:fldCharType="begin"/>
            </w:r>
            <w:r>
              <w:rPr>
                <w:noProof/>
                <w:webHidden/>
              </w:rPr>
              <w:instrText xml:space="preserve"> PAGEREF _Toc428114133 \h </w:instrText>
            </w:r>
            <w:r>
              <w:rPr>
                <w:noProof/>
                <w:webHidden/>
              </w:rPr>
            </w:r>
            <w:r>
              <w:rPr>
                <w:noProof/>
                <w:webHidden/>
              </w:rPr>
              <w:fldChar w:fldCharType="separate"/>
            </w:r>
            <w:r w:rsidR="00E94615">
              <w:rPr>
                <w:noProof/>
                <w:webHidden/>
              </w:rPr>
              <w:t>18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4" w:history="1">
            <w:r w:rsidRPr="005C0052">
              <w:rPr>
                <w:rStyle w:val="Hyperlink"/>
                <w:noProof/>
                <w:lang w:val="es-MX"/>
              </w:rPr>
              <w:t>Sistema de Coordenadas de un Monitor de Computadora</w:t>
            </w:r>
            <w:r>
              <w:rPr>
                <w:noProof/>
                <w:webHidden/>
              </w:rPr>
              <w:tab/>
            </w:r>
            <w:r>
              <w:rPr>
                <w:noProof/>
                <w:webHidden/>
              </w:rPr>
              <w:fldChar w:fldCharType="begin"/>
            </w:r>
            <w:r>
              <w:rPr>
                <w:noProof/>
                <w:webHidden/>
              </w:rPr>
              <w:instrText xml:space="preserve"> PAGEREF _Toc428114134 \h </w:instrText>
            </w:r>
            <w:r>
              <w:rPr>
                <w:noProof/>
                <w:webHidden/>
              </w:rPr>
            </w:r>
            <w:r>
              <w:rPr>
                <w:noProof/>
                <w:webHidden/>
              </w:rPr>
              <w:fldChar w:fldCharType="separate"/>
            </w:r>
            <w:r w:rsidR="00E94615">
              <w:rPr>
                <w:noProof/>
                <w:webHidden/>
              </w:rPr>
              <w:t>182</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35" w:history="1">
            <w:r w:rsidRPr="005C0052">
              <w:rPr>
                <w:rStyle w:val="Hyperlink"/>
                <w:noProof/>
                <w:lang w:val="es-MX"/>
              </w:rPr>
              <w:t>Búsqueda del Tesoro con Sonar</w:t>
            </w:r>
            <w:r>
              <w:rPr>
                <w:noProof/>
                <w:webHidden/>
              </w:rPr>
              <w:tab/>
            </w:r>
            <w:r>
              <w:rPr>
                <w:noProof/>
                <w:webHidden/>
              </w:rPr>
              <w:fldChar w:fldCharType="begin"/>
            </w:r>
            <w:r>
              <w:rPr>
                <w:noProof/>
                <w:webHidden/>
              </w:rPr>
              <w:instrText xml:space="preserve"> PAGEREF _Toc428114135 \h </w:instrText>
            </w:r>
            <w:r>
              <w:rPr>
                <w:noProof/>
                <w:webHidden/>
              </w:rPr>
            </w:r>
            <w:r>
              <w:rPr>
                <w:noProof/>
                <w:webHidden/>
              </w:rPr>
              <w:fldChar w:fldCharType="separate"/>
            </w:r>
            <w:r w:rsidR="00E94615">
              <w:rPr>
                <w:noProof/>
                <w:webHidden/>
              </w:rPr>
              <w:t>18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6" w:history="1">
            <w:r w:rsidRPr="005C0052">
              <w:rPr>
                <w:rStyle w:val="Hyperlink"/>
                <w:noProof/>
                <w:lang w:val="es-MX"/>
              </w:rPr>
              <w:t>Ejecución de prueba de Búsqueda del Tesoro con Sonar</w:t>
            </w:r>
            <w:r>
              <w:rPr>
                <w:noProof/>
                <w:webHidden/>
              </w:rPr>
              <w:tab/>
            </w:r>
            <w:r>
              <w:rPr>
                <w:noProof/>
                <w:webHidden/>
              </w:rPr>
              <w:fldChar w:fldCharType="begin"/>
            </w:r>
            <w:r>
              <w:rPr>
                <w:noProof/>
                <w:webHidden/>
              </w:rPr>
              <w:instrText xml:space="preserve"> PAGEREF _Toc428114136 \h </w:instrText>
            </w:r>
            <w:r>
              <w:rPr>
                <w:noProof/>
                <w:webHidden/>
              </w:rPr>
            </w:r>
            <w:r>
              <w:rPr>
                <w:noProof/>
                <w:webHidden/>
              </w:rPr>
              <w:fldChar w:fldCharType="separate"/>
            </w:r>
            <w:r w:rsidR="00E94615">
              <w:rPr>
                <w:noProof/>
                <w:webHidden/>
              </w:rPr>
              <w:t>18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7" w:history="1">
            <w:r w:rsidRPr="005C0052">
              <w:rPr>
                <w:rStyle w:val="Hyperlink"/>
                <w:noProof/>
                <w:lang w:val="es-MX"/>
              </w:rPr>
              <w:t>Código Fuente de Búsqueda del Tesoro con Sonar</w:t>
            </w:r>
            <w:r>
              <w:rPr>
                <w:noProof/>
                <w:webHidden/>
              </w:rPr>
              <w:tab/>
            </w:r>
            <w:r>
              <w:rPr>
                <w:noProof/>
                <w:webHidden/>
              </w:rPr>
              <w:fldChar w:fldCharType="begin"/>
            </w:r>
            <w:r>
              <w:rPr>
                <w:noProof/>
                <w:webHidden/>
              </w:rPr>
              <w:instrText xml:space="preserve"> PAGEREF _Toc428114137 \h </w:instrText>
            </w:r>
            <w:r>
              <w:rPr>
                <w:noProof/>
                <w:webHidden/>
              </w:rPr>
            </w:r>
            <w:r>
              <w:rPr>
                <w:noProof/>
                <w:webHidden/>
              </w:rPr>
              <w:fldChar w:fldCharType="separate"/>
            </w:r>
            <w:r w:rsidR="00E94615">
              <w:rPr>
                <w:noProof/>
                <w:webHidden/>
              </w:rPr>
              <w:t>18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8" w:history="1">
            <w:r w:rsidRPr="005C0052">
              <w:rPr>
                <w:rStyle w:val="Hyperlink"/>
                <w:noProof/>
                <w:lang w:val="es-MX"/>
              </w:rPr>
              <w:t>Diseñando el Programa</w:t>
            </w:r>
            <w:r>
              <w:rPr>
                <w:noProof/>
                <w:webHidden/>
              </w:rPr>
              <w:tab/>
            </w:r>
            <w:r>
              <w:rPr>
                <w:noProof/>
                <w:webHidden/>
              </w:rPr>
              <w:fldChar w:fldCharType="begin"/>
            </w:r>
            <w:r>
              <w:rPr>
                <w:noProof/>
                <w:webHidden/>
              </w:rPr>
              <w:instrText xml:space="preserve"> PAGEREF _Toc428114138 \h </w:instrText>
            </w:r>
            <w:r>
              <w:rPr>
                <w:noProof/>
                <w:webHidden/>
              </w:rPr>
            </w:r>
            <w:r>
              <w:rPr>
                <w:noProof/>
                <w:webHidden/>
              </w:rPr>
              <w:fldChar w:fldCharType="separate"/>
            </w:r>
            <w:r w:rsidR="00E94615">
              <w:rPr>
                <w:noProof/>
                <w:webHidden/>
              </w:rPr>
              <w:t>19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39" w:history="1">
            <w:r w:rsidRPr="005C0052">
              <w:rPr>
                <w:rStyle w:val="Hyperlink"/>
                <w:noProof/>
                <w:lang w:val="es-MX"/>
              </w:rPr>
              <w:t>Un algoritmo para Encontrar el Cofre de Tesoro más Cercano</w:t>
            </w:r>
            <w:r>
              <w:rPr>
                <w:noProof/>
                <w:webHidden/>
              </w:rPr>
              <w:tab/>
            </w:r>
            <w:r>
              <w:rPr>
                <w:noProof/>
                <w:webHidden/>
              </w:rPr>
              <w:fldChar w:fldCharType="begin"/>
            </w:r>
            <w:r>
              <w:rPr>
                <w:noProof/>
                <w:webHidden/>
              </w:rPr>
              <w:instrText xml:space="preserve"> PAGEREF _Toc428114139 \h </w:instrText>
            </w:r>
            <w:r>
              <w:rPr>
                <w:noProof/>
                <w:webHidden/>
              </w:rPr>
            </w:r>
            <w:r>
              <w:rPr>
                <w:noProof/>
                <w:webHidden/>
              </w:rPr>
              <w:fldChar w:fldCharType="separate"/>
            </w:r>
            <w:r w:rsidR="00E94615">
              <w:rPr>
                <w:noProof/>
                <w:webHidden/>
              </w:rPr>
              <w:t>20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0" w:history="1">
            <w:r w:rsidRPr="005C0052">
              <w:rPr>
                <w:rStyle w:val="Hyperlink"/>
                <w:noProof/>
                <w:lang w:val="es-MX"/>
              </w:rPr>
              <w:t xml:space="preserve">El Método de Lista </w:t>
            </w:r>
            <w:r w:rsidRPr="005C0052">
              <w:rPr>
                <w:rStyle w:val="Hyperlink"/>
                <w:rFonts w:ascii="Lucida Sans Typewriter" w:hAnsi="Lucida Sans Typewriter"/>
                <w:noProof/>
                <w:lang w:val="es-MX"/>
              </w:rPr>
              <w:t>remove()</w:t>
            </w:r>
            <w:r>
              <w:rPr>
                <w:noProof/>
                <w:webHidden/>
              </w:rPr>
              <w:tab/>
            </w:r>
            <w:r>
              <w:rPr>
                <w:noProof/>
                <w:webHidden/>
              </w:rPr>
              <w:fldChar w:fldCharType="begin"/>
            </w:r>
            <w:r>
              <w:rPr>
                <w:noProof/>
                <w:webHidden/>
              </w:rPr>
              <w:instrText xml:space="preserve"> PAGEREF _Toc428114140 \h </w:instrText>
            </w:r>
            <w:r>
              <w:rPr>
                <w:noProof/>
                <w:webHidden/>
              </w:rPr>
            </w:r>
            <w:r>
              <w:rPr>
                <w:noProof/>
                <w:webHidden/>
              </w:rPr>
              <w:fldChar w:fldCharType="separate"/>
            </w:r>
            <w:r w:rsidR="00E94615">
              <w:rPr>
                <w:noProof/>
                <w:webHidden/>
              </w:rPr>
              <w:t>203</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41" w:history="1">
            <w:r w:rsidRPr="005C0052">
              <w:rPr>
                <w:rStyle w:val="Hyperlink"/>
                <w:noProof/>
              </w:rPr>
              <w:t>Cifrado César</w:t>
            </w:r>
            <w:r>
              <w:rPr>
                <w:noProof/>
                <w:webHidden/>
              </w:rPr>
              <w:tab/>
            </w:r>
            <w:r>
              <w:rPr>
                <w:noProof/>
                <w:webHidden/>
              </w:rPr>
              <w:fldChar w:fldCharType="begin"/>
            </w:r>
            <w:r>
              <w:rPr>
                <w:noProof/>
                <w:webHidden/>
              </w:rPr>
              <w:instrText xml:space="preserve"> PAGEREF _Toc428114141 \h </w:instrText>
            </w:r>
            <w:r>
              <w:rPr>
                <w:noProof/>
                <w:webHidden/>
              </w:rPr>
            </w:r>
            <w:r>
              <w:rPr>
                <w:noProof/>
                <w:webHidden/>
              </w:rPr>
              <w:fldChar w:fldCharType="separate"/>
            </w:r>
            <w:r w:rsidR="00E94615">
              <w:rPr>
                <w:noProof/>
                <w:webHidden/>
              </w:rPr>
              <w:t>21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2" w:history="1">
            <w:r w:rsidRPr="005C0052">
              <w:rPr>
                <w:rStyle w:val="Hyperlink"/>
                <w:noProof/>
                <w:lang w:val="es-MX"/>
              </w:rPr>
              <w:t>Criptografía</w:t>
            </w:r>
            <w:r>
              <w:rPr>
                <w:noProof/>
                <w:webHidden/>
              </w:rPr>
              <w:tab/>
            </w:r>
            <w:r>
              <w:rPr>
                <w:noProof/>
                <w:webHidden/>
              </w:rPr>
              <w:fldChar w:fldCharType="begin"/>
            </w:r>
            <w:r>
              <w:rPr>
                <w:noProof/>
                <w:webHidden/>
              </w:rPr>
              <w:instrText xml:space="preserve"> PAGEREF _Toc428114142 \h </w:instrText>
            </w:r>
            <w:r>
              <w:rPr>
                <w:noProof/>
                <w:webHidden/>
              </w:rPr>
            </w:r>
            <w:r>
              <w:rPr>
                <w:noProof/>
                <w:webHidden/>
              </w:rPr>
              <w:fldChar w:fldCharType="separate"/>
            </w:r>
            <w:r w:rsidR="00E94615">
              <w:rPr>
                <w:noProof/>
                <w:webHidden/>
              </w:rPr>
              <w:t>21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3" w:history="1">
            <w:r w:rsidRPr="005C0052">
              <w:rPr>
                <w:rStyle w:val="Hyperlink"/>
                <w:noProof/>
                <w:lang w:val="es-MX"/>
              </w:rPr>
              <w:t>El Cifrado César</w:t>
            </w:r>
            <w:r>
              <w:rPr>
                <w:noProof/>
                <w:webHidden/>
              </w:rPr>
              <w:tab/>
            </w:r>
            <w:r>
              <w:rPr>
                <w:noProof/>
                <w:webHidden/>
              </w:rPr>
              <w:fldChar w:fldCharType="begin"/>
            </w:r>
            <w:r>
              <w:rPr>
                <w:noProof/>
                <w:webHidden/>
              </w:rPr>
              <w:instrText xml:space="preserve"> PAGEREF _Toc428114143 \h </w:instrText>
            </w:r>
            <w:r>
              <w:rPr>
                <w:noProof/>
                <w:webHidden/>
              </w:rPr>
            </w:r>
            <w:r>
              <w:rPr>
                <w:noProof/>
                <w:webHidden/>
              </w:rPr>
              <w:fldChar w:fldCharType="separate"/>
            </w:r>
            <w:r w:rsidR="00E94615">
              <w:rPr>
                <w:noProof/>
                <w:webHidden/>
              </w:rPr>
              <w:t>21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4" w:history="1">
            <w:r w:rsidRPr="005C0052">
              <w:rPr>
                <w:rStyle w:val="Hyperlink"/>
                <w:noProof/>
                <w:lang w:val="es-MX"/>
              </w:rPr>
              <w:t>ASCII, y Usando Números por Letras</w:t>
            </w:r>
            <w:r>
              <w:rPr>
                <w:noProof/>
                <w:webHidden/>
              </w:rPr>
              <w:tab/>
            </w:r>
            <w:r>
              <w:rPr>
                <w:noProof/>
                <w:webHidden/>
              </w:rPr>
              <w:fldChar w:fldCharType="begin"/>
            </w:r>
            <w:r>
              <w:rPr>
                <w:noProof/>
                <w:webHidden/>
              </w:rPr>
              <w:instrText xml:space="preserve"> PAGEREF _Toc428114144 \h </w:instrText>
            </w:r>
            <w:r>
              <w:rPr>
                <w:noProof/>
                <w:webHidden/>
              </w:rPr>
            </w:r>
            <w:r>
              <w:rPr>
                <w:noProof/>
                <w:webHidden/>
              </w:rPr>
              <w:fldChar w:fldCharType="separate"/>
            </w:r>
            <w:r w:rsidR="00E94615">
              <w:rPr>
                <w:noProof/>
                <w:webHidden/>
              </w:rPr>
              <w:t>21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5" w:history="1">
            <w:r w:rsidRPr="005C0052">
              <w:rPr>
                <w:rStyle w:val="Hyperlink"/>
                <w:noProof/>
                <w:lang w:val="es-MX"/>
              </w:rPr>
              <w:t xml:space="preserve">Las Funciones </w:t>
            </w:r>
            <w:r w:rsidRPr="005C0052">
              <w:rPr>
                <w:rStyle w:val="Hyperlink"/>
                <w:rFonts w:ascii="Lucida Sans Typewriter" w:hAnsi="Lucida Sans Typewriter"/>
                <w:noProof/>
                <w:lang w:val="es-MX"/>
              </w:rPr>
              <w:t>chr()</w:t>
            </w:r>
            <w:r w:rsidRPr="005C0052">
              <w:rPr>
                <w:rStyle w:val="Hyperlink"/>
                <w:noProof/>
                <w:lang w:val="es-MX"/>
              </w:rPr>
              <w:t xml:space="preserve"> y </w:t>
            </w:r>
            <w:r w:rsidRPr="005C0052">
              <w:rPr>
                <w:rStyle w:val="Hyperlink"/>
                <w:rFonts w:ascii="Lucida Sans Typewriter" w:hAnsi="Lucida Sans Typewriter"/>
                <w:noProof/>
                <w:lang w:val="es-MX"/>
              </w:rPr>
              <w:t>ord()</w:t>
            </w:r>
            <w:r>
              <w:rPr>
                <w:noProof/>
                <w:webHidden/>
              </w:rPr>
              <w:tab/>
            </w:r>
            <w:r>
              <w:rPr>
                <w:noProof/>
                <w:webHidden/>
              </w:rPr>
              <w:fldChar w:fldCharType="begin"/>
            </w:r>
            <w:r>
              <w:rPr>
                <w:noProof/>
                <w:webHidden/>
              </w:rPr>
              <w:instrText xml:space="preserve"> PAGEREF _Toc428114145 \h </w:instrText>
            </w:r>
            <w:r>
              <w:rPr>
                <w:noProof/>
                <w:webHidden/>
              </w:rPr>
            </w:r>
            <w:r>
              <w:rPr>
                <w:noProof/>
                <w:webHidden/>
              </w:rPr>
              <w:fldChar w:fldCharType="separate"/>
            </w:r>
            <w:r w:rsidR="00E94615">
              <w:rPr>
                <w:noProof/>
                <w:webHidden/>
              </w:rPr>
              <w:t>21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6" w:history="1">
            <w:r w:rsidRPr="005C0052">
              <w:rPr>
                <w:rStyle w:val="Hyperlink"/>
                <w:noProof/>
                <w:lang w:val="es-MX"/>
              </w:rPr>
              <w:t>Prueba de Ejecución de Cifrado César</w:t>
            </w:r>
            <w:r>
              <w:rPr>
                <w:noProof/>
                <w:webHidden/>
              </w:rPr>
              <w:tab/>
            </w:r>
            <w:r>
              <w:rPr>
                <w:noProof/>
                <w:webHidden/>
              </w:rPr>
              <w:fldChar w:fldCharType="begin"/>
            </w:r>
            <w:r>
              <w:rPr>
                <w:noProof/>
                <w:webHidden/>
              </w:rPr>
              <w:instrText xml:space="preserve"> PAGEREF _Toc428114146 \h </w:instrText>
            </w:r>
            <w:r>
              <w:rPr>
                <w:noProof/>
                <w:webHidden/>
              </w:rPr>
            </w:r>
            <w:r>
              <w:rPr>
                <w:noProof/>
                <w:webHidden/>
              </w:rPr>
              <w:fldChar w:fldCharType="separate"/>
            </w:r>
            <w:r w:rsidR="00E94615">
              <w:rPr>
                <w:noProof/>
                <w:webHidden/>
              </w:rPr>
              <w:t>21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7" w:history="1">
            <w:r w:rsidRPr="005C0052">
              <w:rPr>
                <w:rStyle w:val="Hyperlink"/>
                <w:noProof/>
                <w:lang w:val="es-MX"/>
              </w:rPr>
              <w:t>Código Fuente de Cifrado César</w:t>
            </w:r>
            <w:r>
              <w:rPr>
                <w:noProof/>
                <w:webHidden/>
              </w:rPr>
              <w:tab/>
            </w:r>
            <w:r>
              <w:rPr>
                <w:noProof/>
                <w:webHidden/>
              </w:rPr>
              <w:fldChar w:fldCharType="begin"/>
            </w:r>
            <w:r>
              <w:rPr>
                <w:noProof/>
                <w:webHidden/>
              </w:rPr>
              <w:instrText xml:space="preserve"> PAGEREF _Toc428114147 \h </w:instrText>
            </w:r>
            <w:r>
              <w:rPr>
                <w:noProof/>
                <w:webHidden/>
              </w:rPr>
            </w:r>
            <w:r>
              <w:rPr>
                <w:noProof/>
                <w:webHidden/>
              </w:rPr>
              <w:fldChar w:fldCharType="separate"/>
            </w:r>
            <w:r w:rsidR="00E94615">
              <w:rPr>
                <w:noProof/>
                <w:webHidden/>
              </w:rPr>
              <w:t>21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8" w:history="1">
            <w:r w:rsidRPr="005C0052">
              <w:rPr>
                <w:rStyle w:val="Hyperlink"/>
                <w:noProof/>
                <w:lang w:val="es-MX"/>
              </w:rPr>
              <w:t>Cómo Funciona el Código</w:t>
            </w:r>
            <w:r>
              <w:rPr>
                <w:noProof/>
                <w:webHidden/>
              </w:rPr>
              <w:tab/>
            </w:r>
            <w:r>
              <w:rPr>
                <w:noProof/>
                <w:webHidden/>
              </w:rPr>
              <w:fldChar w:fldCharType="begin"/>
            </w:r>
            <w:r>
              <w:rPr>
                <w:noProof/>
                <w:webHidden/>
              </w:rPr>
              <w:instrText xml:space="preserve"> PAGEREF _Toc428114148 \h </w:instrText>
            </w:r>
            <w:r>
              <w:rPr>
                <w:noProof/>
                <w:webHidden/>
              </w:rPr>
            </w:r>
            <w:r>
              <w:rPr>
                <w:noProof/>
                <w:webHidden/>
              </w:rPr>
              <w:fldChar w:fldCharType="separate"/>
            </w:r>
            <w:r w:rsidR="00E94615">
              <w:rPr>
                <w:noProof/>
                <w:webHidden/>
              </w:rPr>
              <w:t>22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49" w:history="1">
            <w:r w:rsidRPr="005C0052">
              <w:rPr>
                <w:rStyle w:val="Hyperlink"/>
                <w:noProof/>
                <w:lang w:val="es-MX"/>
              </w:rPr>
              <w:t xml:space="preserve">El Método de Cadena </w:t>
            </w:r>
            <w:r w:rsidRPr="005C0052">
              <w:rPr>
                <w:rStyle w:val="Hyperlink"/>
                <w:rFonts w:ascii="Lucida Sans Typewriter" w:hAnsi="Lucida Sans Typewriter"/>
                <w:noProof/>
                <w:lang w:val="es-MX"/>
              </w:rPr>
              <w:t>isalpha()</w:t>
            </w:r>
            <w:r>
              <w:rPr>
                <w:noProof/>
                <w:webHidden/>
              </w:rPr>
              <w:tab/>
            </w:r>
            <w:r>
              <w:rPr>
                <w:noProof/>
                <w:webHidden/>
              </w:rPr>
              <w:fldChar w:fldCharType="begin"/>
            </w:r>
            <w:r>
              <w:rPr>
                <w:noProof/>
                <w:webHidden/>
              </w:rPr>
              <w:instrText xml:space="preserve"> PAGEREF _Toc428114149 \h </w:instrText>
            </w:r>
            <w:r>
              <w:rPr>
                <w:noProof/>
                <w:webHidden/>
              </w:rPr>
            </w:r>
            <w:r>
              <w:rPr>
                <w:noProof/>
                <w:webHidden/>
              </w:rPr>
              <w:fldChar w:fldCharType="separate"/>
            </w:r>
            <w:r w:rsidR="00E94615">
              <w:rPr>
                <w:noProof/>
                <w:webHidden/>
              </w:rPr>
              <w:t>22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0" w:history="1">
            <w:r w:rsidRPr="005C0052">
              <w:rPr>
                <w:rStyle w:val="Hyperlink"/>
                <w:noProof/>
                <w:lang w:val="es-MX"/>
              </w:rPr>
              <w:t xml:space="preserve">Los Métodos de Cadena </w:t>
            </w:r>
            <w:r w:rsidRPr="005C0052">
              <w:rPr>
                <w:rStyle w:val="Hyperlink"/>
                <w:rFonts w:ascii="Lucida Sans Typewriter" w:hAnsi="Lucida Sans Typewriter"/>
                <w:noProof/>
                <w:lang w:val="es-MX"/>
              </w:rPr>
              <w:t>isupper()</w:t>
            </w:r>
            <w:r w:rsidRPr="005C0052">
              <w:rPr>
                <w:rStyle w:val="Hyperlink"/>
                <w:noProof/>
                <w:lang w:val="es-MX"/>
              </w:rPr>
              <w:t xml:space="preserve"> e </w:t>
            </w:r>
            <w:r w:rsidRPr="005C0052">
              <w:rPr>
                <w:rStyle w:val="Hyperlink"/>
                <w:rFonts w:ascii="Lucida Sans Typewriter" w:hAnsi="Lucida Sans Typewriter"/>
                <w:noProof/>
                <w:lang w:val="es-MX"/>
              </w:rPr>
              <w:t>islower()</w:t>
            </w:r>
            <w:r>
              <w:rPr>
                <w:noProof/>
                <w:webHidden/>
              </w:rPr>
              <w:tab/>
            </w:r>
            <w:r>
              <w:rPr>
                <w:noProof/>
                <w:webHidden/>
              </w:rPr>
              <w:fldChar w:fldCharType="begin"/>
            </w:r>
            <w:r>
              <w:rPr>
                <w:noProof/>
                <w:webHidden/>
              </w:rPr>
              <w:instrText xml:space="preserve"> PAGEREF _Toc428114150 \h </w:instrText>
            </w:r>
            <w:r>
              <w:rPr>
                <w:noProof/>
                <w:webHidden/>
              </w:rPr>
            </w:r>
            <w:r>
              <w:rPr>
                <w:noProof/>
                <w:webHidden/>
              </w:rPr>
              <w:fldChar w:fldCharType="separate"/>
            </w:r>
            <w:r w:rsidR="00E94615">
              <w:rPr>
                <w:noProof/>
                <w:webHidden/>
              </w:rPr>
              <w:t>22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1" w:history="1">
            <w:r w:rsidRPr="005C0052">
              <w:rPr>
                <w:rStyle w:val="Hyperlink"/>
                <w:noProof/>
                <w:lang w:val="es-MX"/>
              </w:rPr>
              <w:t>Fuerza Bruta</w:t>
            </w:r>
            <w:r>
              <w:rPr>
                <w:noProof/>
                <w:webHidden/>
              </w:rPr>
              <w:tab/>
            </w:r>
            <w:r>
              <w:rPr>
                <w:noProof/>
                <w:webHidden/>
              </w:rPr>
              <w:fldChar w:fldCharType="begin"/>
            </w:r>
            <w:r>
              <w:rPr>
                <w:noProof/>
                <w:webHidden/>
              </w:rPr>
              <w:instrText xml:space="preserve"> PAGEREF _Toc428114151 \h </w:instrText>
            </w:r>
            <w:r>
              <w:rPr>
                <w:noProof/>
                <w:webHidden/>
              </w:rPr>
            </w:r>
            <w:r>
              <w:rPr>
                <w:noProof/>
                <w:webHidden/>
              </w:rPr>
              <w:fldChar w:fldCharType="separate"/>
            </w:r>
            <w:r w:rsidR="00E94615">
              <w:rPr>
                <w:noProof/>
                <w:webHidden/>
              </w:rPr>
              <w:t>225</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52" w:history="1">
            <w:r w:rsidRPr="005C0052">
              <w:rPr>
                <w:rStyle w:val="Hyperlink"/>
                <w:noProof/>
              </w:rPr>
              <w:t>Reversi</w:t>
            </w:r>
            <w:r>
              <w:rPr>
                <w:noProof/>
                <w:webHidden/>
              </w:rPr>
              <w:tab/>
            </w:r>
            <w:r>
              <w:rPr>
                <w:noProof/>
                <w:webHidden/>
              </w:rPr>
              <w:fldChar w:fldCharType="begin"/>
            </w:r>
            <w:r>
              <w:rPr>
                <w:noProof/>
                <w:webHidden/>
              </w:rPr>
              <w:instrText xml:space="preserve"> PAGEREF _Toc428114152 \h </w:instrText>
            </w:r>
            <w:r>
              <w:rPr>
                <w:noProof/>
                <w:webHidden/>
              </w:rPr>
            </w:r>
            <w:r>
              <w:rPr>
                <w:noProof/>
                <w:webHidden/>
              </w:rPr>
              <w:fldChar w:fldCharType="separate"/>
            </w:r>
            <w:r w:rsidR="00E94615">
              <w:rPr>
                <w:noProof/>
                <w:webHidden/>
              </w:rPr>
              <w:t>22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3" w:history="1">
            <w:r w:rsidRPr="005C0052">
              <w:rPr>
                <w:rStyle w:val="Hyperlink"/>
                <w:noProof/>
                <w:lang w:val="es-MX"/>
              </w:rPr>
              <w:t>Prueba de Ejecución de Reversi</w:t>
            </w:r>
            <w:r>
              <w:rPr>
                <w:noProof/>
                <w:webHidden/>
              </w:rPr>
              <w:tab/>
            </w:r>
            <w:r>
              <w:rPr>
                <w:noProof/>
                <w:webHidden/>
              </w:rPr>
              <w:fldChar w:fldCharType="begin"/>
            </w:r>
            <w:r>
              <w:rPr>
                <w:noProof/>
                <w:webHidden/>
              </w:rPr>
              <w:instrText xml:space="preserve"> PAGEREF _Toc428114153 \h </w:instrText>
            </w:r>
            <w:r>
              <w:rPr>
                <w:noProof/>
                <w:webHidden/>
              </w:rPr>
            </w:r>
            <w:r>
              <w:rPr>
                <w:noProof/>
                <w:webHidden/>
              </w:rPr>
              <w:fldChar w:fldCharType="separate"/>
            </w:r>
            <w:r w:rsidR="00E94615">
              <w:rPr>
                <w:noProof/>
                <w:webHidden/>
              </w:rPr>
              <w:t>23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4" w:history="1">
            <w:r w:rsidRPr="005C0052">
              <w:rPr>
                <w:rStyle w:val="Hyperlink"/>
                <w:noProof/>
                <w:lang w:val="es-MX"/>
              </w:rPr>
              <w:t>Código Fuente de Reversi</w:t>
            </w:r>
            <w:r>
              <w:rPr>
                <w:noProof/>
                <w:webHidden/>
              </w:rPr>
              <w:tab/>
            </w:r>
            <w:r>
              <w:rPr>
                <w:noProof/>
                <w:webHidden/>
              </w:rPr>
              <w:fldChar w:fldCharType="begin"/>
            </w:r>
            <w:r>
              <w:rPr>
                <w:noProof/>
                <w:webHidden/>
              </w:rPr>
              <w:instrText xml:space="preserve"> PAGEREF _Toc428114154 \h </w:instrText>
            </w:r>
            <w:r>
              <w:rPr>
                <w:noProof/>
                <w:webHidden/>
              </w:rPr>
            </w:r>
            <w:r>
              <w:rPr>
                <w:noProof/>
                <w:webHidden/>
              </w:rPr>
              <w:fldChar w:fldCharType="separate"/>
            </w:r>
            <w:r w:rsidR="00E94615">
              <w:rPr>
                <w:noProof/>
                <w:webHidden/>
              </w:rPr>
              <w:t>23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5" w:history="1">
            <w:r w:rsidRPr="005C0052">
              <w:rPr>
                <w:rStyle w:val="Hyperlink"/>
                <w:noProof/>
                <w:lang w:val="es-MX"/>
              </w:rPr>
              <w:t>Cómo Funciona el Código</w:t>
            </w:r>
            <w:r>
              <w:rPr>
                <w:noProof/>
                <w:webHidden/>
              </w:rPr>
              <w:tab/>
            </w:r>
            <w:r>
              <w:rPr>
                <w:noProof/>
                <w:webHidden/>
              </w:rPr>
              <w:fldChar w:fldCharType="begin"/>
            </w:r>
            <w:r>
              <w:rPr>
                <w:noProof/>
                <w:webHidden/>
              </w:rPr>
              <w:instrText xml:space="preserve"> PAGEREF _Toc428114155 \h </w:instrText>
            </w:r>
            <w:r>
              <w:rPr>
                <w:noProof/>
                <w:webHidden/>
              </w:rPr>
            </w:r>
            <w:r>
              <w:rPr>
                <w:noProof/>
                <w:webHidden/>
              </w:rPr>
              <w:fldChar w:fldCharType="separate"/>
            </w:r>
            <w:r w:rsidR="00E94615">
              <w:rPr>
                <w:noProof/>
                <w:webHidden/>
              </w:rPr>
              <w:t>24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6" w:history="1">
            <w:r w:rsidRPr="005C0052">
              <w:rPr>
                <w:rStyle w:val="Hyperlink"/>
                <w:noProof/>
                <w:lang w:val="es-MX"/>
              </w:rPr>
              <w:t xml:space="preserve">La Función </w:t>
            </w:r>
            <w:r w:rsidRPr="005C0052">
              <w:rPr>
                <w:rStyle w:val="Hyperlink"/>
                <w:rFonts w:ascii="Lucida Sans Typewriter" w:hAnsi="Lucida Sans Typewriter"/>
                <w:noProof/>
                <w:lang w:val="es-MX"/>
              </w:rPr>
              <w:t>bool()</w:t>
            </w:r>
            <w:r>
              <w:rPr>
                <w:noProof/>
                <w:webHidden/>
              </w:rPr>
              <w:tab/>
            </w:r>
            <w:r>
              <w:rPr>
                <w:noProof/>
                <w:webHidden/>
              </w:rPr>
              <w:fldChar w:fldCharType="begin"/>
            </w:r>
            <w:r>
              <w:rPr>
                <w:noProof/>
                <w:webHidden/>
              </w:rPr>
              <w:instrText xml:space="preserve"> PAGEREF _Toc428114156 \h </w:instrText>
            </w:r>
            <w:r>
              <w:rPr>
                <w:noProof/>
                <w:webHidden/>
              </w:rPr>
            </w:r>
            <w:r>
              <w:rPr>
                <w:noProof/>
                <w:webHidden/>
              </w:rPr>
              <w:fldChar w:fldCharType="separate"/>
            </w:r>
            <w:r w:rsidR="00E94615">
              <w:rPr>
                <w:noProof/>
                <w:webHidden/>
              </w:rPr>
              <w:t>252</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57" w:history="1">
            <w:r w:rsidRPr="005C0052">
              <w:rPr>
                <w:rStyle w:val="Hyperlink"/>
                <w:noProof/>
                <w:lang w:val="es-MX"/>
              </w:rPr>
              <w:t>Simulación de IA para Reversi</w:t>
            </w:r>
            <w:r>
              <w:rPr>
                <w:noProof/>
                <w:webHidden/>
              </w:rPr>
              <w:tab/>
            </w:r>
            <w:r>
              <w:rPr>
                <w:noProof/>
                <w:webHidden/>
              </w:rPr>
              <w:fldChar w:fldCharType="begin"/>
            </w:r>
            <w:r>
              <w:rPr>
                <w:noProof/>
                <w:webHidden/>
              </w:rPr>
              <w:instrText xml:space="preserve"> PAGEREF _Toc428114157 \h </w:instrText>
            </w:r>
            <w:r>
              <w:rPr>
                <w:noProof/>
                <w:webHidden/>
              </w:rPr>
            </w:r>
            <w:r>
              <w:rPr>
                <w:noProof/>
                <w:webHidden/>
              </w:rPr>
              <w:fldChar w:fldCharType="separate"/>
            </w:r>
            <w:r w:rsidR="00E94615">
              <w:rPr>
                <w:noProof/>
                <w:webHidden/>
              </w:rPr>
              <w:t>26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8" w:history="1">
            <w:r w:rsidRPr="005C0052">
              <w:rPr>
                <w:rStyle w:val="Hyperlink"/>
                <w:noProof/>
                <w:lang w:val="es-MX"/>
              </w:rPr>
              <w:t>Haciendo que la Computadora Juegue contra sí Misma</w:t>
            </w:r>
            <w:r>
              <w:rPr>
                <w:noProof/>
                <w:webHidden/>
              </w:rPr>
              <w:tab/>
            </w:r>
            <w:r>
              <w:rPr>
                <w:noProof/>
                <w:webHidden/>
              </w:rPr>
              <w:fldChar w:fldCharType="begin"/>
            </w:r>
            <w:r>
              <w:rPr>
                <w:noProof/>
                <w:webHidden/>
              </w:rPr>
              <w:instrText xml:space="preserve"> PAGEREF _Toc428114158 \h </w:instrText>
            </w:r>
            <w:r>
              <w:rPr>
                <w:noProof/>
                <w:webHidden/>
              </w:rPr>
            </w:r>
            <w:r>
              <w:rPr>
                <w:noProof/>
                <w:webHidden/>
              </w:rPr>
              <w:fldChar w:fldCharType="separate"/>
            </w:r>
            <w:r w:rsidR="00E94615">
              <w:rPr>
                <w:noProof/>
                <w:webHidden/>
              </w:rPr>
              <w:t>26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59" w:history="1">
            <w:r w:rsidRPr="005C0052">
              <w:rPr>
                <w:rStyle w:val="Hyperlink"/>
                <w:noProof/>
              </w:rPr>
              <w:t>Porcentajes</w:t>
            </w:r>
            <w:r>
              <w:rPr>
                <w:noProof/>
                <w:webHidden/>
              </w:rPr>
              <w:tab/>
            </w:r>
            <w:r>
              <w:rPr>
                <w:noProof/>
                <w:webHidden/>
              </w:rPr>
              <w:fldChar w:fldCharType="begin"/>
            </w:r>
            <w:r>
              <w:rPr>
                <w:noProof/>
                <w:webHidden/>
              </w:rPr>
              <w:instrText xml:space="preserve"> PAGEREF _Toc428114159 \h </w:instrText>
            </w:r>
            <w:r>
              <w:rPr>
                <w:noProof/>
                <w:webHidden/>
              </w:rPr>
            </w:r>
            <w:r>
              <w:rPr>
                <w:noProof/>
                <w:webHidden/>
              </w:rPr>
              <w:fldChar w:fldCharType="separate"/>
            </w:r>
            <w:r w:rsidR="00E94615">
              <w:rPr>
                <w:noProof/>
                <w:webHidden/>
              </w:rPr>
              <w:t>27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0" w:history="1">
            <w:r w:rsidRPr="005C0052">
              <w:rPr>
                <w:rStyle w:val="Hyperlink"/>
                <w:noProof/>
                <w:lang w:val="es-MX"/>
              </w:rPr>
              <w:t xml:space="preserve">The </w:t>
            </w:r>
            <w:r w:rsidRPr="005C0052">
              <w:rPr>
                <w:rStyle w:val="Hyperlink"/>
                <w:rFonts w:ascii="Lucida Sans Typewriter" w:hAnsi="Lucida Sans Typewriter"/>
                <w:noProof/>
                <w:lang w:val="es-MX"/>
              </w:rPr>
              <w:t>round()</w:t>
            </w:r>
            <w:r w:rsidRPr="005C0052">
              <w:rPr>
                <w:rStyle w:val="Hyperlink"/>
                <w:noProof/>
                <w:lang w:val="es-MX"/>
              </w:rPr>
              <w:t xml:space="preserve"> function</w:t>
            </w:r>
            <w:r>
              <w:rPr>
                <w:noProof/>
                <w:webHidden/>
              </w:rPr>
              <w:tab/>
            </w:r>
            <w:r>
              <w:rPr>
                <w:noProof/>
                <w:webHidden/>
              </w:rPr>
              <w:fldChar w:fldCharType="begin"/>
            </w:r>
            <w:r>
              <w:rPr>
                <w:noProof/>
                <w:webHidden/>
              </w:rPr>
              <w:instrText xml:space="preserve"> PAGEREF _Toc428114160 \h </w:instrText>
            </w:r>
            <w:r>
              <w:rPr>
                <w:noProof/>
                <w:webHidden/>
              </w:rPr>
            </w:r>
            <w:r>
              <w:rPr>
                <w:noProof/>
                <w:webHidden/>
              </w:rPr>
              <w:fldChar w:fldCharType="separate"/>
            </w:r>
            <w:r w:rsidR="00E94615">
              <w:rPr>
                <w:noProof/>
                <w:webHidden/>
              </w:rPr>
              <w:t>27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1" w:history="1">
            <w:r w:rsidRPr="005C0052">
              <w:rPr>
                <w:rStyle w:val="Hyperlink"/>
                <w:noProof/>
                <w:lang w:val="es-MX"/>
              </w:rPr>
              <w:t>Prueba de Ejecución de AISim2.py</w:t>
            </w:r>
            <w:r>
              <w:rPr>
                <w:noProof/>
                <w:webHidden/>
              </w:rPr>
              <w:tab/>
            </w:r>
            <w:r>
              <w:rPr>
                <w:noProof/>
                <w:webHidden/>
              </w:rPr>
              <w:fldChar w:fldCharType="begin"/>
            </w:r>
            <w:r>
              <w:rPr>
                <w:noProof/>
                <w:webHidden/>
              </w:rPr>
              <w:instrText xml:space="preserve"> PAGEREF _Toc428114161 \h </w:instrText>
            </w:r>
            <w:r>
              <w:rPr>
                <w:noProof/>
                <w:webHidden/>
              </w:rPr>
            </w:r>
            <w:r>
              <w:rPr>
                <w:noProof/>
                <w:webHidden/>
              </w:rPr>
              <w:fldChar w:fldCharType="separate"/>
            </w:r>
            <w:r w:rsidR="00E94615">
              <w:rPr>
                <w:noProof/>
                <w:webHidden/>
              </w:rPr>
              <w:t>27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2" w:history="1">
            <w:r w:rsidRPr="005C0052">
              <w:rPr>
                <w:rStyle w:val="Hyperlink"/>
                <w:noProof/>
                <w:lang w:val="es-MX"/>
              </w:rPr>
              <w:t>Comparando Diferentes Algoritmos IA</w:t>
            </w:r>
            <w:r>
              <w:rPr>
                <w:noProof/>
                <w:webHidden/>
              </w:rPr>
              <w:tab/>
            </w:r>
            <w:r>
              <w:rPr>
                <w:noProof/>
                <w:webHidden/>
              </w:rPr>
              <w:fldChar w:fldCharType="begin"/>
            </w:r>
            <w:r>
              <w:rPr>
                <w:noProof/>
                <w:webHidden/>
              </w:rPr>
              <w:instrText xml:space="preserve"> PAGEREF _Toc428114162 \h </w:instrText>
            </w:r>
            <w:r>
              <w:rPr>
                <w:noProof/>
                <w:webHidden/>
              </w:rPr>
            </w:r>
            <w:r>
              <w:rPr>
                <w:noProof/>
                <w:webHidden/>
              </w:rPr>
              <w:fldChar w:fldCharType="separate"/>
            </w:r>
            <w:r w:rsidR="00E94615">
              <w:rPr>
                <w:noProof/>
                <w:webHidden/>
              </w:rPr>
              <w:t>276</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63" w:history="1">
            <w:r w:rsidRPr="005C0052">
              <w:rPr>
                <w:rStyle w:val="Hyperlink"/>
                <w:noProof/>
              </w:rPr>
              <w:t>Gráficos y Animación</w:t>
            </w:r>
            <w:r>
              <w:rPr>
                <w:noProof/>
                <w:webHidden/>
              </w:rPr>
              <w:tab/>
            </w:r>
            <w:r>
              <w:rPr>
                <w:noProof/>
                <w:webHidden/>
              </w:rPr>
              <w:fldChar w:fldCharType="begin"/>
            </w:r>
            <w:r>
              <w:rPr>
                <w:noProof/>
                <w:webHidden/>
              </w:rPr>
              <w:instrText xml:space="preserve"> PAGEREF _Toc428114163 \h </w:instrText>
            </w:r>
            <w:r>
              <w:rPr>
                <w:noProof/>
                <w:webHidden/>
              </w:rPr>
            </w:r>
            <w:r>
              <w:rPr>
                <w:noProof/>
                <w:webHidden/>
              </w:rPr>
              <w:fldChar w:fldCharType="separate"/>
            </w:r>
            <w:r w:rsidR="00E94615">
              <w:rPr>
                <w:noProof/>
                <w:webHidden/>
              </w:rPr>
              <w:t>28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4" w:history="1">
            <w:r w:rsidRPr="005C0052">
              <w:rPr>
                <w:rStyle w:val="Hyperlink"/>
                <w:noProof/>
                <w:lang w:val="es-MX"/>
              </w:rPr>
              <w:t>Instalando Pygame</w:t>
            </w:r>
            <w:r>
              <w:rPr>
                <w:noProof/>
                <w:webHidden/>
              </w:rPr>
              <w:tab/>
            </w:r>
            <w:r>
              <w:rPr>
                <w:noProof/>
                <w:webHidden/>
              </w:rPr>
              <w:fldChar w:fldCharType="begin"/>
            </w:r>
            <w:r>
              <w:rPr>
                <w:noProof/>
                <w:webHidden/>
              </w:rPr>
              <w:instrText xml:space="preserve"> PAGEREF _Toc428114164 \h </w:instrText>
            </w:r>
            <w:r>
              <w:rPr>
                <w:noProof/>
                <w:webHidden/>
              </w:rPr>
            </w:r>
            <w:r>
              <w:rPr>
                <w:noProof/>
                <w:webHidden/>
              </w:rPr>
              <w:fldChar w:fldCharType="separate"/>
            </w:r>
            <w:r w:rsidR="00E94615">
              <w:rPr>
                <w:noProof/>
                <w:webHidden/>
              </w:rPr>
              <w:t>28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5" w:history="1">
            <w:r w:rsidRPr="005C0052">
              <w:rPr>
                <w:rStyle w:val="Hyperlink"/>
                <w:noProof/>
                <w:lang w:val="es-MX"/>
              </w:rPr>
              <w:t>Hola Mundo en Pygame</w:t>
            </w:r>
            <w:r>
              <w:rPr>
                <w:noProof/>
                <w:webHidden/>
              </w:rPr>
              <w:tab/>
            </w:r>
            <w:r>
              <w:rPr>
                <w:noProof/>
                <w:webHidden/>
              </w:rPr>
              <w:fldChar w:fldCharType="begin"/>
            </w:r>
            <w:r>
              <w:rPr>
                <w:noProof/>
                <w:webHidden/>
              </w:rPr>
              <w:instrText xml:space="preserve"> PAGEREF _Toc428114165 \h </w:instrText>
            </w:r>
            <w:r>
              <w:rPr>
                <w:noProof/>
                <w:webHidden/>
              </w:rPr>
            </w:r>
            <w:r>
              <w:rPr>
                <w:noProof/>
                <w:webHidden/>
              </w:rPr>
              <w:fldChar w:fldCharType="separate"/>
            </w:r>
            <w:r w:rsidR="00E94615">
              <w:rPr>
                <w:noProof/>
                <w:webHidden/>
              </w:rPr>
              <w:t>28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6" w:history="1">
            <w:r w:rsidRPr="005C0052">
              <w:rPr>
                <w:rStyle w:val="Hyperlink"/>
                <w:noProof/>
                <w:lang w:val="es-MX"/>
              </w:rPr>
              <w:t>Código Fuente de Hola Mundo</w:t>
            </w:r>
            <w:r>
              <w:rPr>
                <w:noProof/>
                <w:webHidden/>
              </w:rPr>
              <w:tab/>
            </w:r>
            <w:r>
              <w:rPr>
                <w:noProof/>
                <w:webHidden/>
              </w:rPr>
              <w:fldChar w:fldCharType="begin"/>
            </w:r>
            <w:r>
              <w:rPr>
                <w:noProof/>
                <w:webHidden/>
              </w:rPr>
              <w:instrText xml:space="preserve"> PAGEREF _Toc428114166 \h </w:instrText>
            </w:r>
            <w:r>
              <w:rPr>
                <w:noProof/>
                <w:webHidden/>
              </w:rPr>
            </w:r>
            <w:r>
              <w:rPr>
                <w:noProof/>
                <w:webHidden/>
              </w:rPr>
              <w:fldChar w:fldCharType="separate"/>
            </w:r>
            <w:r w:rsidR="00E94615">
              <w:rPr>
                <w:noProof/>
                <w:webHidden/>
              </w:rPr>
              <w:t>28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7" w:history="1">
            <w:r w:rsidRPr="005C0052">
              <w:rPr>
                <w:rStyle w:val="Hyperlink"/>
                <w:noProof/>
                <w:lang w:val="es-MX"/>
              </w:rPr>
              <w:t>Ejecutando el Programa Hola Mundo</w:t>
            </w:r>
            <w:r>
              <w:rPr>
                <w:noProof/>
                <w:webHidden/>
              </w:rPr>
              <w:tab/>
            </w:r>
            <w:r>
              <w:rPr>
                <w:noProof/>
                <w:webHidden/>
              </w:rPr>
              <w:fldChar w:fldCharType="begin"/>
            </w:r>
            <w:r>
              <w:rPr>
                <w:noProof/>
                <w:webHidden/>
              </w:rPr>
              <w:instrText xml:space="preserve"> PAGEREF _Toc428114167 \h </w:instrText>
            </w:r>
            <w:r>
              <w:rPr>
                <w:noProof/>
                <w:webHidden/>
              </w:rPr>
            </w:r>
            <w:r>
              <w:rPr>
                <w:noProof/>
                <w:webHidden/>
              </w:rPr>
              <w:fldChar w:fldCharType="separate"/>
            </w:r>
            <w:r w:rsidR="00E94615">
              <w:rPr>
                <w:noProof/>
                <w:webHidden/>
              </w:rPr>
              <w:t>28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8" w:history="1">
            <w:r w:rsidRPr="005C0052">
              <w:rPr>
                <w:rStyle w:val="Hyperlink"/>
                <w:noProof/>
                <w:lang w:val="es-MX"/>
              </w:rPr>
              <w:t>Tuplas</w:t>
            </w:r>
            <w:r>
              <w:rPr>
                <w:noProof/>
                <w:webHidden/>
              </w:rPr>
              <w:tab/>
            </w:r>
            <w:r>
              <w:rPr>
                <w:noProof/>
                <w:webHidden/>
              </w:rPr>
              <w:fldChar w:fldCharType="begin"/>
            </w:r>
            <w:r>
              <w:rPr>
                <w:noProof/>
                <w:webHidden/>
              </w:rPr>
              <w:instrText xml:space="preserve"> PAGEREF _Toc428114168 \h </w:instrText>
            </w:r>
            <w:r>
              <w:rPr>
                <w:noProof/>
                <w:webHidden/>
              </w:rPr>
            </w:r>
            <w:r>
              <w:rPr>
                <w:noProof/>
                <w:webHidden/>
              </w:rPr>
              <w:fldChar w:fldCharType="separate"/>
            </w:r>
            <w:r w:rsidR="00E94615">
              <w:rPr>
                <w:noProof/>
                <w:webHidden/>
              </w:rPr>
              <w:t>28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69" w:history="1">
            <w:r w:rsidRPr="005C0052">
              <w:rPr>
                <w:rStyle w:val="Hyperlink"/>
                <w:noProof/>
                <w:lang w:val="es-MX"/>
              </w:rPr>
              <w:t>Colores RVA</w:t>
            </w:r>
            <w:r>
              <w:rPr>
                <w:noProof/>
                <w:webHidden/>
              </w:rPr>
              <w:tab/>
            </w:r>
            <w:r>
              <w:rPr>
                <w:noProof/>
                <w:webHidden/>
              </w:rPr>
              <w:fldChar w:fldCharType="begin"/>
            </w:r>
            <w:r>
              <w:rPr>
                <w:noProof/>
                <w:webHidden/>
              </w:rPr>
              <w:instrText xml:space="preserve"> PAGEREF _Toc428114169 \h </w:instrText>
            </w:r>
            <w:r>
              <w:rPr>
                <w:noProof/>
                <w:webHidden/>
              </w:rPr>
            </w:r>
            <w:r>
              <w:rPr>
                <w:noProof/>
                <w:webHidden/>
              </w:rPr>
              <w:fldChar w:fldCharType="separate"/>
            </w:r>
            <w:r w:rsidR="00E94615">
              <w:rPr>
                <w:noProof/>
                <w:webHidden/>
              </w:rPr>
              <w:t>28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0" w:history="1">
            <w:r w:rsidRPr="005C0052">
              <w:rPr>
                <w:rStyle w:val="Hyperlink"/>
                <w:noProof/>
                <w:lang w:val="es-MX"/>
              </w:rPr>
              <w:t xml:space="preserve">Fuentes, y la Función </w:t>
            </w:r>
            <w:r w:rsidRPr="005C0052">
              <w:rPr>
                <w:rStyle w:val="Hyperlink"/>
                <w:rFonts w:ascii="Lucida Sans Typewriter" w:hAnsi="Lucida Sans Typewriter"/>
                <w:noProof/>
                <w:lang w:val="es-MX"/>
              </w:rPr>
              <w:t>pygame.font.SysFont()</w:t>
            </w:r>
            <w:r>
              <w:rPr>
                <w:noProof/>
                <w:webHidden/>
              </w:rPr>
              <w:tab/>
            </w:r>
            <w:r>
              <w:rPr>
                <w:noProof/>
                <w:webHidden/>
              </w:rPr>
              <w:fldChar w:fldCharType="begin"/>
            </w:r>
            <w:r>
              <w:rPr>
                <w:noProof/>
                <w:webHidden/>
              </w:rPr>
              <w:instrText xml:space="preserve"> PAGEREF _Toc428114170 \h </w:instrText>
            </w:r>
            <w:r>
              <w:rPr>
                <w:noProof/>
                <w:webHidden/>
              </w:rPr>
            </w:r>
            <w:r>
              <w:rPr>
                <w:noProof/>
                <w:webHidden/>
              </w:rPr>
              <w:fldChar w:fldCharType="separate"/>
            </w:r>
            <w:r w:rsidR="00E94615">
              <w:rPr>
                <w:noProof/>
                <w:webHidden/>
              </w:rPr>
              <w:t>29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1" w:history="1">
            <w:r w:rsidRPr="005C0052">
              <w:rPr>
                <w:rStyle w:val="Hyperlink"/>
                <w:noProof/>
              </w:rPr>
              <w:t>Atributos</w:t>
            </w:r>
            <w:r>
              <w:rPr>
                <w:noProof/>
                <w:webHidden/>
              </w:rPr>
              <w:tab/>
            </w:r>
            <w:r>
              <w:rPr>
                <w:noProof/>
                <w:webHidden/>
              </w:rPr>
              <w:fldChar w:fldCharType="begin"/>
            </w:r>
            <w:r>
              <w:rPr>
                <w:noProof/>
                <w:webHidden/>
              </w:rPr>
              <w:instrText xml:space="preserve"> PAGEREF _Toc428114171 \h </w:instrText>
            </w:r>
            <w:r>
              <w:rPr>
                <w:noProof/>
                <w:webHidden/>
              </w:rPr>
            </w:r>
            <w:r>
              <w:rPr>
                <w:noProof/>
                <w:webHidden/>
              </w:rPr>
              <w:fldChar w:fldCharType="separate"/>
            </w:r>
            <w:r w:rsidR="00E94615">
              <w:rPr>
                <w:noProof/>
                <w:webHidden/>
              </w:rPr>
              <w:t>29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2" w:history="1">
            <w:r w:rsidRPr="005C0052">
              <w:rPr>
                <w:rStyle w:val="Hyperlink"/>
                <w:noProof/>
                <w:lang w:val="es-MX"/>
              </w:rPr>
              <w:t>Funciones Constructor</w:t>
            </w:r>
            <w:r>
              <w:rPr>
                <w:noProof/>
                <w:webHidden/>
              </w:rPr>
              <w:tab/>
            </w:r>
            <w:r>
              <w:rPr>
                <w:noProof/>
                <w:webHidden/>
              </w:rPr>
              <w:fldChar w:fldCharType="begin"/>
            </w:r>
            <w:r>
              <w:rPr>
                <w:noProof/>
                <w:webHidden/>
              </w:rPr>
              <w:instrText xml:space="preserve"> PAGEREF _Toc428114172 \h </w:instrText>
            </w:r>
            <w:r>
              <w:rPr>
                <w:noProof/>
                <w:webHidden/>
              </w:rPr>
            </w:r>
            <w:r>
              <w:rPr>
                <w:noProof/>
                <w:webHidden/>
              </w:rPr>
              <w:fldChar w:fldCharType="separate"/>
            </w:r>
            <w:r w:rsidR="00E94615">
              <w:rPr>
                <w:noProof/>
                <w:webHidden/>
              </w:rPr>
              <w:t>29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3" w:history="1">
            <w:r w:rsidRPr="005C0052">
              <w:rPr>
                <w:rStyle w:val="Hyperlink"/>
                <w:noProof/>
                <w:lang w:val="es-MX"/>
              </w:rPr>
              <w:t>Las Funciones de Dibujo de Pygame</w:t>
            </w:r>
            <w:r>
              <w:rPr>
                <w:noProof/>
                <w:webHidden/>
              </w:rPr>
              <w:tab/>
            </w:r>
            <w:r>
              <w:rPr>
                <w:noProof/>
                <w:webHidden/>
              </w:rPr>
              <w:fldChar w:fldCharType="begin"/>
            </w:r>
            <w:r>
              <w:rPr>
                <w:noProof/>
                <w:webHidden/>
              </w:rPr>
              <w:instrText xml:space="preserve"> PAGEREF _Toc428114173 \h </w:instrText>
            </w:r>
            <w:r>
              <w:rPr>
                <w:noProof/>
                <w:webHidden/>
              </w:rPr>
            </w:r>
            <w:r>
              <w:rPr>
                <w:noProof/>
                <w:webHidden/>
              </w:rPr>
              <w:fldChar w:fldCharType="separate"/>
            </w:r>
            <w:r w:rsidR="00E94615">
              <w:rPr>
                <w:noProof/>
                <w:webHidden/>
              </w:rPr>
              <w:t>29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4" w:history="1">
            <w:r w:rsidRPr="005C0052">
              <w:rPr>
                <w:rStyle w:val="Hyperlink"/>
                <w:noProof/>
                <w:lang w:val="es-MX"/>
              </w:rPr>
              <w:t>Eventos y el Bucle del Juego</w:t>
            </w:r>
            <w:r>
              <w:rPr>
                <w:noProof/>
                <w:webHidden/>
              </w:rPr>
              <w:tab/>
            </w:r>
            <w:r>
              <w:rPr>
                <w:noProof/>
                <w:webHidden/>
              </w:rPr>
              <w:fldChar w:fldCharType="begin"/>
            </w:r>
            <w:r>
              <w:rPr>
                <w:noProof/>
                <w:webHidden/>
              </w:rPr>
              <w:instrText xml:space="preserve"> PAGEREF _Toc428114174 \h </w:instrText>
            </w:r>
            <w:r>
              <w:rPr>
                <w:noProof/>
                <w:webHidden/>
              </w:rPr>
            </w:r>
            <w:r>
              <w:rPr>
                <w:noProof/>
                <w:webHidden/>
              </w:rPr>
              <w:fldChar w:fldCharType="separate"/>
            </w:r>
            <w:r w:rsidR="00E94615">
              <w:rPr>
                <w:noProof/>
                <w:webHidden/>
              </w:rPr>
              <w:t>298</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5" w:history="1">
            <w:r w:rsidRPr="005C0052">
              <w:rPr>
                <w:rStyle w:val="Hyperlink"/>
                <w:noProof/>
                <w:lang w:val="es-MX"/>
              </w:rPr>
              <w:t>Animación</w:t>
            </w:r>
            <w:r>
              <w:rPr>
                <w:noProof/>
                <w:webHidden/>
              </w:rPr>
              <w:tab/>
            </w:r>
            <w:r>
              <w:rPr>
                <w:noProof/>
                <w:webHidden/>
              </w:rPr>
              <w:fldChar w:fldCharType="begin"/>
            </w:r>
            <w:r>
              <w:rPr>
                <w:noProof/>
                <w:webHidden/>
              </w:rPr>
              <w:instrText xml:space="preserve"> PAGEREF _Toc428114175 \h </w:instrText>
            </w:r>
            <w:r>
              <w:rPr>
                <w:noProof/>
                <w:webHidden/>
              </w:rPr>
            </w:r>
            <w:r>
              <w:rPr>
                <w:noProof/>
                <w:webHidden/>
              </w:rPr>
              <w:fldChar w:fldCharType="separate"/>
            </w:r>
            <w:r w:rsidR="00E94615">
              <w:rPr>
                <w:noProof/>
                <w:webHidden/>
              </w:rPr>
              <w:t>299</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6" w:history="1">
            <w:r w:rsidRPr="005C0052">
              <w:rPr>
                <w:rStyle w:val="Hyperlink"/>
                <w:noProof/>
                <w:lang w:val="es-MX"/>
              </w:rPr>
              <w:t>Código Fuente del Programa Animación</w:t>
            </w:r>
            <w:r>
              <w:rPr>
                <w:noProof/>
                <w:webHidden/>
              </w:rPr>
              <w:tab/>
            </w:r>
            <w:r>
              <w:rPr>
                <w:noProof/>
                <w:webHidden/>
              </w:rPr>
              <w:fldChar w:fldCharType="begin"/>
            </w:r>
            <w:r>
              <w:rPr>
                <w:noProof/>
                <w:webHidden/>
              </w:rPr>
              <w:instrText xml:space="preserve"> PAGEREF _Toc428114176 \h </w:instrText>
            </w:r>
            <w:r>
              <w:rPr>
                <w:noProof/>
                <w:webHidden/>
              </w:rPr>
            </w:r>
            <w:r>
              <w:rPr>
                <w:noProof/>
                <w:webHidden/>
              </w:rPr>
              <w:fldChar w:fldCharType="separate"/>
            </w:r>
            <w:r w:rsidR="00E94615">
              <w:rPr>
                <w:noProof/>
                <w:webHidden/>
              </w:rPr>
              <w:t>30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7" w:history="1">
            <w:r w:rsidRPr="005C0052">
              <w:rPr>
                <w:rStyle w:val="Hyperlink"/>
                <w:noProof/>
                <w:lang w:val="es-MX"/>
              </w:rPr>
              <w:t>Cómo Funciona el Programa Animación</w:t>
            </w:r>
            <w:r>
              <w:rPr>
                <w:noProof/>
                <w:webHidden/>
              </w:rPr>
              <w:tab/>
            </w:r>
            <w:r>
              <w:rPr>
                <w:noProof/>
                <w:webHidden/>
              </w:rPr>
              <w:fldChar w:fldCharType="begin"/>
            </w:r>
            <w:r>
              <w:rPr>
                <w:noProof/>
                <w:webHidden/>
              </w:rPr>
              <w:instrText xml:space="preserve"> PAGEREF _Toc428114177 \h </w:instrText>
            </w:r>
            <w:r>
              <w:rPr>
                <w:noProof/>
                <w:webHidden/>
              </w:rPr>
            </w:r>
            <w:r>
              <w:rPr>
                <w:noProof/>
                <w:webHidden/>
              </w:rPr>
              <w:fldChar w:fldCharType="separate"/>
            </w:r>
            <w:r w:rsidR="00E94615">
              <w:rPr>
                <w:noProof/>
                <w:webHidden/>
              </w:rPr>
              <w:t>30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78" w:history="1">
            <w:r w:rsidRPr="005C0052">
              <w:rPr>
                <w:rStyle w:val="Hyperlink"/>
                <w:noProof/>
                <w:lang w:val="es-MX"/>
              </w:rPr>
              <w:t>Ejecutando el Bucle del Juego</w:t>
            </w:r>
            <w:r>
              <w:rPr>
                <w:noProof/>
                <w:webHidden/>
              </w:rPr>
              <w:tab/>
            </w:r>
            <w:r>
              <w:rPr>
                <w:noProof/>
                <w:webHidden/>
              </w:rPr>
              <w:fldChar w:fldCharType="begin"/>
            </w:r>
            <w:r>
              <w:rPr>
                <w:noProof/>
                <w:webHidden/>
              </w:rPr>
              <w:instrText xml:space="preserve"> PAGEREF _Toc428114178 \h </w:instrText>
            </w:r>
            <w:r>
              <w:rPr>
                <w:noProof/>
                <w:webHidden/>
              </w:rPr>
            </w:r>
            <w:r>
              <w:rPr>
                <w:noProof/>
                <w:webHidden/>
              </w:rPr>
              <w:fldChar w:fldCharType="separate"/>
            </w:r>
            <w:r w:rsidR="00E94615">
              <w:rPr>
                <w:noProof/>
                <w:webHidden/>
              </w:rPr>
              <w:t>306</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79" w:history="1">
            <w:r w:rsidRPr="005C0052">
              <w:rPr>
                <w:rStyle w:val="Hyperlink"/>
                <w:noProof/>
                <w:lang w:val="es-MX"/>
              </w:rPr>
              <w:t>Detección de Colisiones Y Entradas de Teclado/Ratón</w:t>
            </w:r>
            <w:r>
              <w:rPr>
                <w:noProof/>
                <w:webHidden/>
              </w:rPr>
              <w:tab/>
            </w:r>
            <w:r>
              <w:rPr>
                <w:noProof/>
                <w:webHidden/>
              </w:rPr>
              <w:fldChar w:fldCharType="begin"/>
            </w:r>
            <w:r>
              <w:rPr>
                <w:noProof/>
                <w:webHidden/>
              </w:rPr>
              <w:instrText xml:space="preserve"> PAGEREF _Toc428114179 \h </w:instrText>
            </w:r>
            <w:r>
              <w:rPr>
                <w:noProof/>
                <w:webHidden/>
              </w:rPr>
            </w:r>
            <w:r>
              <w:rPr>
                <w:noProof/>
                <w:webHidden/>
              </w:rPr>
              <w:fldChar w:fldCharType="separate"/>
            </w:r>
            <w:r w:rsidR="00E94615">
              <w:rPr>
                <w:noProof/>
                <w:webHidden/>
              </w:rPr>
              <w:t>31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0" w:history="1">
            <w:r w:rsidRPr="005C0052">
              <w:rPr>
                <w:rStyle w:val="Hyperlink"/>
                <w:noProof/>
                <w:lang w:val="es-MX"/>
              </w:rPr>
              <w:t>Código Fuente del Programa de Detección de Colisiones</w:t>
            </w:r>
            <w:r>
              <w:rPr>
                <w:noProof/>
                <w:webHidden/>
              </w:rPr>
              <w:tab/>
            </w:r>
            <w:r>
              <w:rPr>
                <w:noProof/>
                <w:webHidden/>
              </w:rPr>
              <w:fldChar w:fldCharType="begin"/>
            </w:r>
            <w:r>
              <w:rPr>
                <w:noProof/>
                <w:webHidden/>
              </w:rPr>
              <w:instrText xml:space="preserve"> PAGEREF _Toc428114180 \h </w:instrText>
            </w:r>
            <w:r>
              <w:rPr>
                <w:noProof/>
                <w:webHidden/>
              </w:rPr>
            </w:r>
            <w:r>
              <w:rPr>
                <w:noProof/>
                <w:webHidden/>
              </w:rPr>
              <w:fldChar w:fldCharType="separate"/>
            </w:r>
            <w:r w:rsidR="00E94615">
              <w:rPr>
                <w:noProof/>
                <w:webHidden/>
              </w:rPr>
              <w:t>311</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1" w:history="1">
            <w:r w:rsidRPr="005C0052">
              <w:rPr>
                <w:rStyle w:val="Hyperlink"/>
                <w:noProof/>
                <w:lang w:val="es-MX"/>
              </w:rPr>
              <w:t>El Algoritmo de Detección de Colisiones</w:t>
            </w:r>
            <w:r>
              <w:rPr>
                <w:noProof/>
                <w:webHidden/>
              </w:rPr>
              <w:tab/>
            </w:r>
            <w:r>
              <w:rPr>
                <w:noProof/>
                <w:webHidden/>
              </w:rPr>
              <w:fldChar w:fldCharType="begin"/>
            </w:r>
            <w:r>
              <w:rPr>
                <w:noProof/>
                <w:webHidden/>
              </w:rPr>
              <w:instrText xml:space="preserve"> PAGEREF _Toc428114181 \h </w:instrText>
            </w:r>
            <w:r>
              <w:rPr>
                <w:noProof/>
                <w:webHidden/>
              </w:rPr>
            </w:r>
            <w:r>
              <w:rPr>
                <w:noProof/>
                <w:webHidden/>
              </w:rPr>
              <w:fldChar w:fldCharType="separate"/>
            </w:r>
            <w:r w:rsidR="00E94615">
              <w:rPr>
                <w:noProof/>
                <w:webHidden/>
              </w:rPr>
              <w:t>315</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2" w:history="1">
            <w:r w:rsidRPr="005C0052">
              <w:rPr>
                <w:rStyle w:val="Hyperlink"/>
                <w:noProof/>
                <w:lang w:val="es-MX"/>
              </w:rPr>
              <w:t>No Agregues o Borres elementos de una Lista mientras Iteras Sobre Ella</w:t>
            </w:r>
            <w:r>
              <w:rPr>
                <w:noProof/>
                <w:webHidden/>
              </w:rPr>
              <w:tab/>
            </w:r>
            <w:r>
              <w:rPr>
                <w:noProof/>
                <w:webHidden/>
              </w:rPr>
              <w:fldChar w:fldCharType="begin"/>
            </w:r>
            <w:r>
              <w:rPr>
                <w:noProof/>
                <w:webHidden/>
              </w:rPr>
              <w:instrText xml:space="preserve"> PAGEREF _Toc428114182 \h </w:instrText>
            </w:r>
            <w:r>
              <w:rPr>
                <w:noProof/>
                <w:webHidden/>
              </w:rPr>
            </w:r>
            <w:r>
              <w:rPr>
                <w:noProof/>
                <w:webHidden/>
              </w:rPr>
              <w:fldChar w:fldCharType="separate"/>
            </w:r>
            <w:r w:rsidR="00E94615">
              <w:rPr>
                <w:noProof/>
                <w:webHidden/>
              </w:rPr>
              <w:t>32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3" w:history="1">
            <w:r w:rsidRPr="005C0052">
              <w:rPr>
                <w:rStyle w:val="Hyperlink"/>
                <w:noProof/>
                <w:lang w:val="es-MX"/>
              </w:rPr>
              <w:t>Código Fuente del Programa de Entradas de Teclado</w:t>
            </w:r>
            <w:r>
              <w:rPr>
                <w:noProof/>
                <w:webHidden/>
              </w:rPr>
              <w:tab/>
            </w:r>
            <w:r>
              <w:rPr>
                <w:noProof/>
                <w:webHidden/>
              </w:rPr>
              <w:fldChar w:fldCharType="begin"/>
            </w:r>
            <w:r>
              <w:rPr>
                <w:noProof/>
                <w:webHidden/>
              </w:rPr>
              <w:instrText xml:space="preserve"> PAGEREF _Toc428114183 \h </w:instrText>
            </w:r>
            <w:r>
              <w:rPr>
                <w:noProof/>
                <w:webHidden/>
              </w:rPr>
            </w:r>
            <w:r>
              <w:rPr>
                <w:noProof/>
                <w:webHidden/>
              </w:rPr>
              <w:fldChar w:fldCharType="separate"/>
            </w:r>
            <w:r w:rsidR="00E94615">
              <w:rPr>
                <w:noProof/>
                <w:webHidden/>
              </w:rPr>
              <w:t>32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4" w:history="1">
            <w:r w:rsidRPr="005C0052">
              <w:rPr>
                <w:rStyle w:val="Hyperlink"/>
                <w:noProof/>
                <w:lang w:val="es-MX"/>
              </w:rPr>
              <w:t xml:space="preserve">El Método </w:t>
            </w:r>
            <w:r w:rsidRPr="005C0052">
              <w:rPr>
                <w:rStyle w:val="Hyperlink"/>
                <w:rFonts w:ascii="Lucida Sans Typewriter" w:hAnsi="Lucida Sans Typewriter"/>
                <w:noProof/>
                <w:lang w:val="es-MX"/>
              </w:rPr>
              <w:t>colliderect()</w:t>
            </w:r>
            <w:r>
              <w:rPr>
                <w:noProof/>
                <w:webHidden/>
              </w:rPr>
              <w:tab/>
            </w:r>
            <w:r>
              <w:rPr>
                <w:noProof/>
                <w:webHidden/>
              </w:rPr>
              <w:fldChar w:fldCharType="begin"/>
            </w:r>
            <w:r>
              <w:rPr>
                <w:noProof/>
                <w:webHidden/>
              </w:rPr>
              <w:instrText xml:space="preserve"> PAGEREF _Toc428114184 \h </w:instrText>
            </w:r>
            <w:r>
              <w:rPr>
                <w:noProof/>
                <w:webHidden/>
              </w:rPr>
            </w:r>
            <w:r>
              <w:rPr>
                <w:noProof/>
                <w:webHidden/>
              </w:rPr>
              <w:fldChar w:fldCharType="separate"/>
            </w:r>
            <w:r w:rsidR="00E94615">
              <w:rPr>
                <w:noProof/>
                <w:webHidden/>
              </w:rPr>
              <w:t>330</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85" w:history="1">
            <w:r w:rsidRPr="005C0052">
              <w:rPr>
                <w:rStyle w:val="Hyperlink"/>
                <w:noProof/>
              </w:rPr>
              <w:t>Sonidos e Imágenes</w:t>
            </w:r>
            <w:r>
              <w:rPr>
                <w:noProof/>
                <w:webHidden/>
              </w:rPr>
              <w:tab/>
            </w:r>
            <w:r>
              <w:rPr>
                <w:noProof/>
                <w:webHidden/>
              </w:rPr>
              <w:fldChar w:fldCharType="begin"/>
            </w:r>
            <w:r>
              <w:rPr>
                <w:noProof/>
                <w:webHidden/>
              </w:rPr>
              <w:instrText xml:space="preserve"> PAGEREF _Toc428114185 \h </w:instrText>
            </w:r>
            <w:r>
              <w:rPr>
                <w:noProof/>
                <w:webHidden/>
              </w:rPr>
            </w:r>
            <w:r>
              <w:rPr>
                <w:noProof/>
                <w:webHidden/>
              </w:rPr>
              <w:fldChar w:fldCharType="separate"/>
            </w:r>
            <w:r w:rsidR="00E94615">
              <w:rPr>
                <w:noProof/>
                <w:webHidden/>
              </w:rPr>
              <w:t>33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6" w:history="1">
            <w:r w:rsidRPr="005C0052">
              <w:rPr>
                <w:rStyle w:val="Hyperlink"/>
                <w:noProof/>
                <w:lang w:val="es-MX"/>
              </w:rPr>
              <w:t>Archivos de Sonido e Imagen</w:t>
            </w:r>
            <w:r>
              <w:rPr>
                <w:noProof/>
                <w:webHidden/>
              </w:rPr>
              <w:tab/>
            </w:r>
            <w:r>
              <w:rPr>
                <w:noProof/>
                <w:webHidden/>
              </w:rPr>
              <w:fldChar w:fldCharType="begin"/>
            </w:r>
            <w:r>
              <w:rPr>
                <w:noProof/>
                <w:webHidden/>
              </w:rPr>
              <w:instrText xml:space="preserve"> PAGEREF _Toc428114186 \h </w:instrText>
            </w:r>
            <w:r>
              <w:rPr>
                <w:noProof/>
                <w:webHidden/>
              </w:rPr>
            </w:r>
            <w:r>
              <w:rPr>
                <w:noProof/>
                <w:webHidden/>
              </w:rPr>
              <w:fldChar w:fldCharType="separate"/>
            </w:r>
            <w:r w:rsidR="00E94615">
              <w:rPr>
                <w:noProof/>
                <w:webHidden/>
              </w:rPr>
              <w:t>33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7" w:history="1">
            <w:r w:rsidRPr="005C0052">
              <w:rPr>
                <w:rStyle w:val="Hyperlink"/>
                <w:noProof/>
                <w:lang w:val="es-MX"/>
              </w:rPr>
              <w:t>Programa Sprites y Sonidos</w:t>
            </w:r>
            <w:r>
              <w:rPr>
                <w:noProof/>
                <w:webHidden/>
              </w:rPr>
              <w:tab/>
            </w:r>
            <w:r>
              <w:rPr>
                <w:noProof/>
                <w:webHidden/>
              </w:rPr>
              <w:fldChar w:fldCharType="begin"/>
            </w:r>
            <w:r>
              <w:rPr>
                <w:noProof/>
                <w:webHidden/>
              </w:rPr>
              <w:instrText xml:space="preserve"> PAGEREF _Toc428114187 \h </w:instrText>
            </w:r>
            <w:r>
              <w:rPr>
                <w:noProof/>
                <w:webHidden/>
              </w:rPr>
            </w:r>
            <w:r>
              <w:rPr>
                <w:noProof/>
                <w:webHidden/>
              </w:rPr>
              <w:fldChar w:fldCharType="separate"/>
            </w:r>
            <w:r w:rsidR="00E94615">
              <w:rPr>
                <w:noProof/>
                <w:webHidden/>
              </w:rPr>
              <w:t>33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8" w:history="1">
            <w:r w:rsidRPr="005C0052">
              <w:rPr>
                <w:rStyle w:val="Hyperlink"/>
                <w:noProof/>
                <w:lang w:val="es-MX"/>
              </w:rPr>
              <w:t>Código Fuente del Programa Sprites y Sonidos</w:t>
            </w:r>
            <w:r>
              <w:rPr>
                <w:noProof/>
                <w:webHidden/>
              </w:rPr>
              <w:tab/>
            </w:r>
            <w:r>
              <w:rPr>
                <w:noProof/>
                <w:webHidden/>
              </w:rPr>
              <w:fldChar w:fldCharType="begin"/>
            </w:r>
            <w:r>
              <w:rPr>
                <w:noProof/>
                <w:webHidden/>
              </w:rPr>
              <w:instrText xml:space="preserve"> PAGEREF _Toc428114188 \h </w:instrText>
            </w:r>
            <w:r>
              <w:rPr>
                <w:noProof/>
                <w:webHidden/>
              </w:rPr>
            </w:r>
            <w:r>
              <w:rPr>
                <w:noProof/>
                <w:webHidden/>
              </w:rPr>
              <w:fldChar w:fldCharType="separate"/>
            </w:r>
            <w:r w:rsidR="00E94615">
              <w:rPr>
                <w:noProof/>
                <w:webHidden/>
              </w:rPr>
              <w:t>334</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89" w:history="1">
            <w:r w:rsidRPr="005C0052">
              <w:rPr>
                <w:rStyle w:val="Hyperlink"/>
                <w:noProof/>
                <w:lang w:val="es-MX"/>
              </w:rPr>
              <w:t xml:space="preserve">La Función </w:t>
            </w:r>
            <w:r w:rsidRPr="005C0052">
              <w:rPr>
                <w:rStyle w:val="Hyperlink"/>
                <w:rFonts w:ascii="Lucida Sans Typewriter" w:hAnsi="Lucida Sans Typewriter"/>
                <w:noProof/>
                <w:lang w:val="es-MX"/>
              </w:rPr>
              <w:t>pygame.transform.scale()</w:t>
            </w:r>
            <w:r>
              <w:rPr>
                <w:noProof/>
                <w:webHidden/>
              </w:rPr>
              <w:tab/>
            </w:r>
            <w:r>
              <w:rPr>
                <w:noProof/>
                <w:webHidden/>
              </w:rPr>
              <w:fldChar w:fldCharType="begin"/>
            </w:r>
            <w:r>
              <w:rPr>
                <w:noProof/>
                <w:webHidden/>
              </w:rPr>
              <w:instrText xml:space="preserve"> PAGEREF _Toc428114189 \h </w:instrText>
            </w:r>
            <w:r>
              <w:rPr>
                <w:noProof/>
                <w:webHidden/>
              </w:rPr>
            </w:r>
            <w:r>
              <w:rPr>
                <w:noProof/>
                <w:webHidden/>
              </w:rPr>
              <w:fldChar w:fldCharType="separate"/>
            </w:r>
            <w:r w:rsidR="00E94615">
              <w:rPr>
                <w:noProof/>
                <w:webHidden/>
              </w:rPr>
              <w:t>338</w:t>
            </w:r>
            <w:r>
              <w:rPr>
                <w:noProof/>
                <w:webHidden/>
              </w:rPr>
              <w:fldChar w:fldCharType="end"/>
            </w:r>
          </w:hyperlink>
        </w:p>
        <w:p w:rsidR="00D30D4D" w:rsidRDefault="00D30D4D">
          <w:pPr>
            <w:pStyle w:val="TOC1"/>
            <w:tabs>
              <w:tab w:val="right" w:leader="dot" w:pos="8630"/>
            </w:tabs>
            <w:rPr>
              <w:rFonts w:asciiTheme="minorHAnsi" w:eastAsiaTheme="minorEastAsia" w:hAnsiTheme="minorHAnsi"/>
              <w:noProof/>
            </w:rPr>
          </w:pPr>
          <w:hyperlink w:anchor="_Toc428114190" w:history="1">
            <w:r w:rsidRPr="005C0052">
              <w:rPr>
                <w:rStyle w:val="Hyperlink"/>
                <w:noProof/>
              </w:rPr>
              <w:t>Evasor</w:t>
            </w:r>
            <w:r>
              <w:rPr>
                <w:noProof/>
                <w:webHidden/>
              </w:rPr>
              <w:tab/>
            </w:r>
            <w:r>
              <w:rPr>
                <w:noProof/>
                <w:webHidden/>
              </w:rPr>
              <w:fldChar w:fldCharType="begin"/>
            </w:r>
            <w:r>
              <w:rPr>
                <w:noProof/>
                <w:webHidden/>
              </w:rPr>
              <w:instrText xml:space="preserve"> PAGEREF _Toc428114190 \h </w:instrText>
            </w:r>
            <w:r>
              <w:rPr>
                <w:noProof/>
                <w:webHidden/>
              </w:rPr>
            </w:r>
            <w:r>
              <w:rPr>
                <w:noProof/>
                <w:webHidden/>
              </w:rPr>
              <w:fldChar w:fldCharType="separate"/>
            </w:r>
            <w:r w:rsidR="00E94615">
              <w:rPr>
                <w:noProof/>
                <w:webHidden/>
              </w:rPr>
              <w:t>34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1" w:history="1">
            <w:r w:rsidRPr="005C0052">
              <w:rPr>
                <w:rStyle w:val="Hyperlink"/>
                <w:noProof/>
                <w:lang w:val="es-MX"/>
              </w:rPr>
              <w:t>Revisión de los Tipos de Datos Básicos Pygame</w:t>
            </w:r>
            <w:r>
              <w:rPr>
                <w:noProof/>
                <w:webHidden/>
              </w:rPr>
              <w:tab/>
            </w:r>
            <w:r>
              <w:rPr>
                <w:noProof/>
                <w:webHidden/>
              </w:rPr>
              <w:fldChar w:fldCharType="begin"/>
            </w:r>
            <w:r>
              <w:rPr>
                <w:noProof/>
                <w:webHidden/>
              </w:rPr>
              <w:instrText xml:space="preserve"> PAGEREF _Toc428114191 \h </w:instrText>
            </w:r>
            <w:r>
              <w:rPr>
                <w:noProof/>
                <w:webHidden/>
              </w:rPr>
            </w:r>
            <w:r>
              <w:rPr>
                <w:noProof/>
                <w:webHidden/>
              </w:rPr>
              <w:fldChar w:fldCharType="separate"/>
            </w:r>
            <w:r w:rsidR="00E94615">
              <w:rPr>
                <w:noProof/>
                <w:webHidden/>
              </w:rPr>
              <w:t>342</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2" w:history="1">
            <w:r w:rsidRPr="005C0052">
              <w:rPr>
                <w:rStyle w:val="Hyperlink"/>
                <w:noProof/>
                <w:lang w:val="es-MX"/>
              </w:rPr>
              <w:t>Source Code of Dodger</w:t>
            </w:r>
            <w:r>
              <w:rPr>
                <w:noProof/>
                <w:webHidden/>
              </w:rPr>
              <w:tab/>
            </w:r>
            <w:r>
              <w:rPr>
                <w:noProof/>
                <w:webHidden/>
              </w:rPr>
              <w:fldChar w:fldCharType="begin"/>
            </w:r>
            <w:r>
              <w:rPr>
                <w:noProof/>
                <w:webHidden/>
              </w:rPr>
              <w:instrText xml:space="preserve"> PAGEREF _Toc428114192 \h </w:instrText>
            </w:r>
            <w:r>
              <w:rPr>
                <w:noProof/>
                <w:webHidden/>
              </w:rPr>
            </w:r>
            <w:r>
              <w:rPr>
                <w:noProof/>
                <w:webHidden/>
              </w:rPr>
              <w:fldChar w:fldCharType="separate"/>
            </w:r>
            <w:r w:rsidR="00E94615">
              <w:rPr>
                <w:noProof/>
                <w:webHidden/>
              </w:rPr>
              <w:t>34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3" w:history="1">
            <w:r w:rsidRPr="005C0052">
              <w:rPr>
                <w:rStyle w:val="Hyperlink"/>
                <w:noProof/>
                <w:lang w:val="es-MX"/>
              </w:rPr>
              <w:t>Modo Pantalla Completa</w:t>
            </w:r>
            <w:r>
              <w:rPr>
                <w:noProof/>
                <w:webHidden/>
              </w:rPr>
              <w:tab/>
            </w:r>
            <w:r>
              <w:rPr>
                <w:noProof/>
                <w:webHidden/>
              </w:rPr>
              <w:fldChar w:fldCharType="begin"/>
            </w:r>
            <w:r>
              <w:rPr>
                <w:noProof/>
                <w:webHidden/>
              </w:rPr>
              <w:instrText xml:space="preserve"> PAGEREF _Toc428114193 \h </w:instrText>
            </w:r>
            <w:r>
              <w:rPr>
                <w:noProof/>
                <w:webHidden/>
              </w:rPr>
            </w:r>
            <w:r>
              <w:rPr>
                <w:noProof/>
                <w:webHidden/>
              </w:rPr>
              <w:fldChar w:fldCharType="separate"/>
            </w:r>
            <w:r w:rsidR="00E94615">
              <w:rPr>
                <w:noProof/>
                <w:webHidden/>
              </w:rPr>
              <w:t>35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4" w:history="1">
            <w:r w:rsidRPr="005C0052">
              <w:rPr>
                <w:rStyle w:val="Hyperlink"/>
                <w:noProof/>
                <w:lang w:val="es-MX"/>
              </w:rPr>
              <w:t>El Bucle del Juego</w:t>
            </w:r>
            <w:r>
              <w:rPr>
                <w:noProof/>
                <w:webHidden/>
              </w:rPr>
              <w:tab/>
            </w:r>
            <w:r>
              <w:rPr>
                <w:noProof/>
                <w:webHidden/>
              </w:rPr>
              <w:fldChar w:fldCharType="begin"/>
            </w:r>
            <w:r>
              <w:rPr>
                <w:noProof/>
                <w:webHidden/>
              </w:rPr>
              <w:instrText xml:space="preserve"> PAGEREF _Toc428114194 \h </w:instrText>
            </w:r>
            <w:r>
              <w:rPr>
                <w:noProof/>
                <w:webHidden/>
              </w:rPr>
            </w:r>
            <w:r>
              <w:rPr>
                <w:noProof/>
                <w:webHidden/>
              </w:rPr>
              <w:fldChar w:fldCharType="separate"/>
            </w:r>
            <w:r w:rsidR="00E94615">
              <w:rPr>
                <w:noProof/>
                <w:webHidden/>
              </w:rPr>
              <w:t>356</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5" w:history="1">
            <w:r w:rsidRPr="005C0052">
              <w:rPr>
                <w:rStyle w:val="Hyperlink"/>
                <w:noProof/>
                <w:lang w:val="es-MX"/>
              </w:rPr>
              <w:t>Gestión de Eventos</w:t>
            </w:r>
            <w:r>
              <w:rPr>
                <w:noProof/>
                <w:webHidden/>
              </w:rPr>
              <w:tab/>
            </w:r>
            <w:r>
              <w:rPr>
                <w:noProof/>
                <w:webHidden/>
              </w:rPr>
              <w:fldChar w:fldCharType="begin"/>
            </w:r>
            <w:r>
              <w:rPr>
                <w:noProof/>
                <w:webHidden/>
              </w:rPr>
              <w:instrText xml:space="preserve"> PAGEREF _Toc428114195 \h </w:instrText>
            </w:r>
            <w:r>
              <w:rPr>
                <w:noProof/>
                <w:webHidden/>
              </w:rPr>
            </w:r>
            <w:r>
              <w:rPr>
                <w:noProof/>
                <w:webHidden/>
              </w:rPr>
              <w:fldChar w:fldCharType="separate"/>
            </w:r>
            <w:r w:rsidR="00E94615">
              <w:rPr>
                <w:noProof/>
                <w:webHidden/>
              </w:rPr>
              <w:t>357</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6" w:history="1">
            <w:r w:rsidRPr="005C0052">
              <w:rPr>
                <w:rStyle w:val="Hyperlink"/>
                <w:noProof/>
              </w:rPr>
              <w:t xml:space="preserve">El Método </w:t>
            </w:r>
            <w:r w:rsidRPr="005C0052">
              <w:rPr>
                <w:rStyle w:val="Hyperlink"/>
                <w:rFonts w:ascii="Lucida Sans Typewriter" w:hAnsi="Lucida Sans Typewriter"/>
                <w:noProof/>
              </w:rPr>
              <w:t>move_ip()</w:t>
            </w:r>
            <w:r>
              <w:rPr>
                <w:noProof/>
                <w:webHidden/>
              </w:rPr>
              <w:tab/>
            </w:r>
            <w:r>
              <w:rPr>
                <w:noProof/>
                <w:webHidden/>
              </w:rPr>
              <w:fldChar w:fldCharType="begin"/>
            </w:r>
            <w:r>
              <w:rPr>
                <w:noProof/>
                <w:webHidden/>
              </w:rPr>
              <w:instrText xml:space="preserve"> PAGEREF _Toc428114196 \h </w:instrText>
            </w:r>
            <w:r>
              <w:rPr>
                <w:noProof/>
                <w:webHidden/>
              </w:rPr>
            </w:r>
            <w:r>
              <w:rPr>
                <w:noProof/>
                <w:webHidden/>
              </w:rPr>
              <w:fldChar w:fldCharType="separate"/>
            </w:r>
            <w:r w:rsidR="00E94615">
              <w:rPr>
                <w:noProof/>
                <w:webHidden/>
              </w:rPr>
              <w:t>360</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7" w:history="1">
            <w:r w:rsidRPr="005C0052">
              <w:rPr>
                <w:rStyle w:val="Hyperlink"/>
                <w:noProof/>
                <w:lang w:val="es-MX"/>
              </w:rPr>
              <w:t xml:space="preserve">La Función </w:t>
            </w:r>
            <w:r w:rsidRPr="005C0052">
              <w:rPr>
                <w:rStyle w:val="Hyperlink"/>
                <w:rFonts w:ascii="Lucida Sans Typewriter" w:hAnsi="Lucida Sans Typewriter"/>
                <w:noProof/>
                <w:lang w:val="es-MX"/>
              </w:rPr>
              <w:t>pygame.mouse.set_pos()</w:t>
            </w:r>
            <w:r>
              <w:rPr>
                <w:noProof/>
                <w:webHidden/>
              </w:rPr>
              <w:tab/>
            </w:r>
            <w:r>
              <w:rPr>
                <w:noProof/>
                <w:webHidden/>
              </w:rPr>
              <w:fldChar w:fldCharType="begin"/>
            </w:r>
            <w:r>
              <w:rPr>
                <w:noProof/>
                <w:webHidden/>
              </w:rPr>
              <w:instrText xml:space="preserve"> PAGEREF _Toc428114197 \h </w:instrText>
            </w:r>
            <w:r>
              <w:rPr>
                <w:noProof/>
                <w:webHidden/>
              </w:rPr>
            </w:r>
            <w:r>
              <w:rPr>
                <w:noProof/>
                <w:webHidden/>
              </w:rPr>
              <w:fldChar w:fldCharType="separate"/>
            </w:r>
            <w:r w:rsidR="00E94615">
              <w:rPr>
                <w:noProof/>
                <w:webHidden/>
              </w:rPr>
              <w:t>363</w:t>
            </w:r>
            <w:r>
              <w:rPr>
                <w:noProof/>
                <w:webHidden/>
              </w:rPr>
              <w:fldChar w:fldCharType="end"/>
            </w:r>
          </w:hyperlink>
        </w:p>
        <w:p w:rsidR="00D30D4D" w:rsidRDefault="00D30D4D">
          <w:pPr>
            <w:pStyle w:val="TOC2"/>
            <w:tabs>
              <w:tab w:val="right" w:leader="dot" w:pos="8630"/>
            </w:tabs>
            <w:rPr>
              <w:rFonts w:asciiTheme="minorHAnsi" w:eastAsiaTheme="minorEastAsia" w:hAnsiTheme="minorHAnsi"/>
              <w:noProof/>
            </w:rPr>
          </w:pPr>
          <w:hyperlink w:anchor="_Toc428114198" w:history="1">
            <w:r w:rsidRPr="005C0052">
              <w:rPr>
                <w:rStyle w:val="Hyperlink"/>
                <w:noProof/>
                <w:lang w:val="es-MX"/>
              </w:rPr>
              <w:t>Modificando el Juego Evasor</w:t>
            </w:r>
            <w:r>
              <w:rPr>
                <w:noProof/>
                <w:webHidden/>
              </w:rPr>
              <w:tab/>
            </w:r>
            <w:r>
              <w:rPr>
                <w:noProof/>
                <w:webHidden/>
              </w:rPr>
              <w:fldChar w:fldCharType="begin"/>
            </w:r>
            <w:r>
              <w:rPr>
                <w:noProof/>
                <w:webHidden/>
              </w:rPr>
              <w:instrText xml:space="preserve"> PAGEREF _Toc428114198 \h </w:instrText>
            </w:r>
            <w:r>
              <w:rPr>
                <w:noProof/>
                <w:webHidden/>
              </w:rPr>
            </w:r>
            <w:r>
              <w:rPr>
                <w:noProof/>
                <w:webHidden/>
              </w:rPr>
              <w:fldChar w:fldCharType="separate"/>
            </w:r>
            <w:r w:rsidR="00E94615">
              <w:rPr>
                <w:noProof/>
                <w:webHidden/>
              </w:rPr>
              <w:t>368</w:t>
            </w:r>
            <w:r>
              <w:rPr>
                <w:noProof/>
                <w:webHidden/>
              </w:rPr>
              <w:fldChar w:fldCharType="end"/>
            </w:r>
          </w:hyperlink>
        </w:p>
        <w:p w:rsidR="005213FE" w:rsidRDefault="005C2732" w:rsidP="00081486">
          <w:pPr>
            <w:rPr>
              <w:noProof/>
            </w:rPr>
          </w:pPr>
          <w:r>
            <w:rPr>
              <w:b/>
              <w:bCs/>
              <w:noProof/>
            </w:rPr>
            <w:fldChar w:fldCharType="end"/>
          </w:r>
        </w:p>
      </w:sdtContent>
    </w:sdt>
    <w:p w:rsidR="008D7CD0" w:rsidRDefault="00D10B04" w:rsidP="00081486">
      <w:pPr>
        <w:sectPr w:rsidR="008D7CD0" w:rsidSect="000E51E4">
          <w:headerReference w:type="even" r:id="rId15"/>
          <w:headerReference w:type="default" r:id="rId16"/>
          <w:pgSz w:w="11520" w:h="14400" w:code="32767"/>
          <w:pgMar w:top="1440" w:right="1440" w:bottom="1440" w:left="1440" w:header="720" w:footer="720" w:gutter="0"/>
          <w:pgNumType w:fmt="lowerRoman"/>
          <w:cols w:space="720"/>
          <w:docGrid w:linePitch="360"/>
        </w:sectPr>
      </w:pPr>
      <w:r>
        <w:br w:type="page"/>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C923EA" w:rsidTr="0033001B">
        <w:tc>
          <w:tcPr>
            <w:tcW w:w="1217" w:type="dxa"/>
            <w:vMerge w:val="restart"/>
          </w:tcPr>
          <w:p w:rsidR="00C923EA" w:rsidRDefault="00C923EA" w:rsidP="00A10C87">
            <w:pPr>
              <w:pStyle w:val="ChapterNumber"/>
            </w:pPr>
            <w:r>
              <w:rPr>
                <w:noProof/>
              </w:rPr>
              <w:lastRenderedPageBreak/>
              <w:drawing>
                <wp:inline distT="0" distB="0" distL="0" distR="0" wp14:anchorId="37541105" wp14:editId="2F1DBAE5">
                  <wp:extent cx="635954" cy="73155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C923EA" w:rsidRDefault="0033001B" w:rsidP="00A10C87">
            <w:pPr>
              <w:pStyle w:val="ChapterNumber"/>
            </w:pPr>
            <w:r w:rsidRPr="0033001B">
              <w:t>Capítulo</w:t>
            </w:r>
            <w:r>
              <w:t xml:space="preserve"> </w:t>
            </w:r>
            <w:r w:rsidR="00C923EA">
              <w:t>1</w:t>
            </w:r>
          </w:p>
        </w:tc>
      </w:tr>
      <w:tr w:rsidR="00C923EA" w:rsidTr="0033001B">
        <w:tc>
          <w:tcPr>
            <w:tcW w:w="1217" w:type="dxa"/>
            <w:vMerge/>
          </w:tcPr>
          <w:p w:rsidR="00C923EA" w:rsidRDefault="00C923EA" w:rsidP="00A10C87">
            <w:pPr>
              <w:pStyle w:val="Heading1"/>
              <w:outlineLvl w:val="0"/>
            </w:pPr>
          </w:p>
        </w:tc>
        <w:tc>
          <w:tcPr>
            <w:tcW w:w="7639" w:type="dxa"/>
          </w:tcPr>
          <w:p w:rsidR="00C923EA" w:rsidRDefault="0033001B" w:rsidP="00A10C87">
            <w:pPr>
              <w:pStyle w:val="Heading1"/>
              <w:outlineLvl w:val="0"/>
            </w:pPr>
            <w:bookmarkStart w:id="0" w:name="_Toc428114030"/>
            <w:r>
              <w:t>Instalando</w:t>
            </w:r>
            <w:r w:rsidR="00C923EA">
              <w:t xml:space="preserve"> Python</w:t>
            </w:r>
            <w:bookmarkEnd w:id="0"/>
          </w:p>
        </w:tc>
      </w:tr>
    </w:tbl>
    <w:p w:rsidR="00C923EA" w:rsidRPr="00C97A50" w:rsidRDefault="0033001B" w:rsidP="00C923EA">
      <w:pPr>
        <w:pStyle w:val="TopicsCoveredbox"/>
        <w:rPr>
          <w:lang w:val="es-MX"/>
        </w:rPr>
      </w:pPr>
      <w:r w:rsidRPr="00C97A50">
        <w:rPr>
          <w:lang w:val="es-MX"/>
        </w:rPr>
        <w:t>Temas Tratados En Este Capítulo</w:t>
      </w:r>
      <w:r w:rsidR="00C923EA" w:rsidRPr="00C97A50">
        <w:rPr>
          <w:lang w:val="es-MX"/>
        </w:rPr>
        <w:t>:</w:t>
      </w:r>
    </w:p>
    <w:p w:rsidR="0033001B" w:rsidRPr="00C97A50" w:rsidRDefault="0033001B" w:rsidP="0033001B">
      <w:pPr>
        <w:pStyle w:val="TopicsCoveredbox"/>
        <w:numPr>
          <w:ilvl w:val="0"/>
          <w:numId w:val="2"/>
        </w:numPr>
        <w:rPr>
          <w:lang w:val="es-MX"/>
        </w:rPr>
      </w:pPr>
      <w:r w:rsidRPr="00C97A50">
        <w:rPr>
          <w:lang w:val="es-MX"/>
        </w:rPr>
        <w:t>Descargar e instalar el intérprete de Python</w:t>
      </w:r>
    </w:p>
    <w:p w:rsidR="0033001B" w:rsidRDefault="0033001B" w:rsidP="0033001B">
      <w:pPr>
        <w:pStyle w:val="TopicsCoveredbox"/>
        <w:numPr>
          <w:ilvl w:val="0"/>
          <w:numId w:val="2"/>
        </w:numPr>
      </w:pPr>
      <w:r w:rsidRPr="0033001B">
        <w:t>Cómo usar este libro</w:t>
      </w:r>
    </w:p>
    <w:p w:rsidR="0033001B" w:rsidRPr="00C97A50" w:rsidRDefault="0033001B" w:rsidP="0033001B">
      <w:pPr>
        <w:pStyle w:val="TopicsCoveredbox"/>
        <w:numPr>
          <w:ilvl w:val="0"/>
          <w:numId w:val="2"/>
        </w:numPr>
        <w:rPr>
          <w:lang w:val="es-MX"/>
        </w:rPr>
      </w:pPr>
      <w:r w:rsidRPr="00C97A50">
        <w:rPr>
          <w:lang w:val="es-MX"/>
        </w:rPr>
        <w:t xml:space="preserve">La página web de este libro en </w:t>
      </w:r>
      <w:r w:rsidRPr="00C97A50">
        <w:rPr>
          <w:rStyle w:val="URL"/>
          <w:lang w:val="es-MX"/>
        </w:rPr>
        <w:t>http://inventwithpython.com/es</w:t>
      </w:r>
    </w:p>
    <w:p w:rsidR="0033001B" w:rsidRPr="00C97A50" w:rsidRDefault="0033001B" w:rsidP="0033001B">
      <w:pPr>
        <w:pStyle w:val="Body"/>
        <w:rPr>
          <w:lang w:val="es-MX"/>
        </w:rPr>
      </w:pPr>
      <w:r w:rsidRPr="00C97A50">
        <w:rPr>
          <w:lang w:val="es-MX"/>
        </w:rPr>
        <w:t>¡Hola! Este libro te enseñará a programar creando videojuegos. Una vez que aprendas cómo funcionan los juegos en este libro, serás capaz de crear tus propios juegos. Todo lo que necesitas es una computadora, un software llamado el intérprete de Python, y este libro. El intérprete de Python es libre para descargar de Internet.</w:t>
      </w:r>
    </w:p>
    <w:p w:rsidR="0033001B" w:rsidRPr="00C97A50" w:rsidRDefault="0033001B" w:rsidP="0033001B">
      <w:pPr>
        <w:pStyle w:val="Body"/>
        <w:rPr>
          <w:lang w:val="es-MX"/>
        </w:rPr>
      </w:pPr>
      <w:r w:rsidRPr="00C97A50">
        <w:rPr>
          <w:lang w:val="es-MX"/>
        </w:rPr>
        <w:t>Cuando era niño, un libro como este me enseñó cómo escribir mis primeros programas y juegos. Era divertido y fácil. Ahora, siendo un adulto, sigo divirtiéndome programando y me pagan por hacerlo. Pero incluso si no te conviertes en un programador cuando crezcas, programar es una habilidad divertida y útil para tener.</w:t>
      </w:r>
    </w:p>
    <w:p w:rsidR="006505BE" w:rsidRPr="00C97A50" w:rsidRDefault="0033001B" w:rsidP="006505BE">
      <w:pPr>
        <w:pStyle w:val="Body"/>
        <w:rPr>
          <w:lang w:val="es-MX"/>
        </w:rPr>
      </w:pPr>
      <w:r w:rsidRPr="00C97A50">
        <w:rPr>
          <w:lang w:val="es-MX"/>
        </w:rPr>
        <w:t xml:space="preserve">Las computadoras son máquinas increíbles, y aprender a programarlas no es tan difícil como la gente cree. Si puedes leer este libro, puedes programar una computadora. Un </w:t>
      </w:r>
      <w:r w:rsidRPr="00C97A50">
        <w:rPr>
          <w:rStyle w:val="Definition"/>
          <w:lang w:val="es-MX"/>
        </w:rPr>
        <w:t>programa de computadora</w:t>
      </w:r>
      <w:r w:rsidRPr="00C97A50">
        <w:rPr>
          <w:lang w:val="es-MX"/>
        </w:rPr>
        <w:t xml:space="preserve"> es un conjunto de instrucciones que la computadora puede entender, igual que un libro de cuentos es un conjunto de oraciones que el lector entiende. Ya que los videojuegos no son más que programas de computadora, también están compuestos por instrucciones.</w:t>
      </w:r>
    </w:p>
    <w:p w:rsidR="006505BE" w:rsidRPr="00C97A50" w:rsidRDefault="0033001B" w:rsidP="006505BE">
      <w:pPr>
        <w:pStyle w:val="Body"/>
        <w:rPr>
          <w:lang w:val="es-MX"/>
        </w:rPr>
      </w:pPr>
      <w:r w:rsidRPr="00C97A50">
        <w:rPr>
          <w:lang w:val="es-MX"/>
        </w:rPr>
        <w:t>Para dar instrucciones a una computadora, escribes un programa en un lenguaje que la computadora comprende. Este libro enseña un lenguaje de programación llamado Python. Hay muchos otros lenguajes de programación, incluyendo BASIC, Java, JavaScript, PHP y C++.</w:t>
      </w:r>
    </w:p>
    <w:p w:rsidR="006505BE" w:rsidRPr="00C97A50" w:rsidRDefault="0033001B" w:rsidP="006505BE">
      <w:pPr>
        <w:pStyle w:val="Body"/>
        <w:rPr>
          <w:lang w:val="es-MX"/>
        </w:rPr>
      </w:pPr>
      <w:r w:rsidRPr="00C97A50">
        <w:rPr>
          <w:lang w:val="es-MX"/>
        </w:rPr>
        <w:t>Cuando era niño, era común aprender BASIC como un primer lenguaje. Sin embargo, nuevos lenguajes de programación tales como Python han sido inventados desde entonces. ¡Python es aún más fácil de aprender que BASIC! Pero sigue siendo un lenguaje de programación muy útil utilizado por programadores profesionales. Muchos adultos usan Python en su trabajo y cuando programan por diversión.</w:t>
      </w:r>
    </w:p>
    <w:p w:rsidR="0033001B" w:rsidRPr="00C97A50" w:rsidRDefault="0033001B" w:rsidP="006505BE">
      <w:pPr>
        <w:pStyle w:val="Body"/>
        <w:rPr>
          <w:lang w:val="es-MX"/>
        </w:rPr>
      </w:pPr>
      <w:r w:rsidRPr="00C97A50">
        <w:rPr>
          <w:lang w:val="es-MX"/>
        </w:rPr>
        <w:t xml:space="preserve">Los juegos que crearás a partir de este libro parecen simples comparados con los juegos para Xbox, PlayStation, o Nintendo. Estos juegos no tienen gráficos sofisticados porque están pensados para enseñar conceptos básicos de programación. Son deliberadamente sencillos de </w:t>
      </w:r>
      <w:r w:rsidRPr="00C97A50">
        <w:rPr>
          <w:lang w:val="es-MX"/>
        </w:rPr>
        <w:lastRenderedPageBreak/>
        <w:t>modo que puedas enfocarte en aprender a programar. Los juegos no precisan ser complicados para ser divertidos.</w:t>
      </w:r>
    </w:p>
    <w:p w:rsidR="00C923EA" w:rsidRPr="00C97A50" w:rsidRDefault="0033001B" w:rsidP="0033001B">
      <w:pPr>
        <w:pStyle w:val="Heading2"/>
        <w:rPr>
          <w:lang w:val="es-MX"/>
        </w:rPr>
      </w:pPr>
      <w:bookmarkStart w:id="1" w:name="_Toc428114031"/>
      <w:r w:rsidRPr="00C97A50">
        <w:rPr>
          <w:lang w:val="es-MX"/>
        </w:rPr>
        <w:t>Descargar e Instalar Python</w:t>
      </w:r>
      <w:bookmarkEnd w:id="1"/>
    </w:p>
    <w:p w:rsidR="00C923EA" w:rsidRPr="00C97A50" w:rsidRDefault="0033001B" w:rsidP="00C923EA">
      <w:pPr>
        <w:pStyle w:val="Body"/>
        <w:rPr>
          <w:lang w:val="es-MX"/>
        </w:rPr>
      </w:pPr>
      <w:r w:rsidRPr="00C97A50">
        <w:rPr>
          <w:lang w:val="es-MX"/>
        </w:rPr>
        <w:t xml:space="preserve">Necesitarás instalar un software llamado el intérprete de Python. </w:t>
      </w:r>
      <w:r w:rsidRPr="00C97A50">
        <w:rPr>
          <w:rStyle w:val="Definition"/>
          <w:lang w:val="es-MX"/>
        </w:rPr>
        <w:t>El programa intérprete</w:t>
      </w:r>
      <w:r w:rsidRPr="00C97A50">
        <w:rPr>
          <w:lang w:val="es-MX"/>
        </w:rPr>
        <w:t xml:space="preserve"> entiende las instrucciones que escribirás en lenguaje Python. De ahora en adelante me referiré al "software intérprete de Python" simplemente como "Python".</w:t>
      </w:r>
    </w:p>
    <w:p w:rsidR="00C923EA" w:rsidRPr="00C97A50" w:rsidRDefault="0033001B" w:rsidP="00C923EA">
      <w:pPr>
        <w:pStyle w:val="ImportantNote"/>
        <w:rPr>
          <w:lang w:val="es-MX"/>
        </w:rPr>
      </w:pPr>
      <w:r w:rsidRPr="00C97A50">
        <w:rPr>
          <w:rStyle w:val="Strong"/>
          <w:lang w:val="es-MX"/>
        </w:rPr>
        <w:t>¡Nota importante!</w:t>
      </w:r>
      <w:r w:rsidRPr="00C97A50">
        <w:rPr>
          <w:lang w:val="es-MX"/>
        </w:rPr>
        <w:t xml:space="preserve"> Asegúrate de instalar Python 3, y no Python 2. Los programas en este libro usan Python 3, y obtendrás errores si intentas ejecutarlos con Python 2. Esto es tan importante que he agregado la caricatura de un pingüino en la Figura 1-1 para decirte que instales Python 3 así no te pierdes este mensaje.</w:t>
      </w:r>
    </w:p>
    <w:p w:rsidR="00C923EA" w:rsidRDefault="006505BE" w:rsidP="00C923EA">
      <w:pPr>
        <w:jc w:val="center"/>
      </w:pPr>
      <w:r>
        <w:rPr>
          <w:noProof/>
        </w:rPr>
        <w:drawing>
          <wp:inline distT="0" distB="0" distL="0" distR="0">
            <wp:extent cx="2489782" cy="2223762"/>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penguin.png"/>
                    <pic:cNvPicPr/>
                  </pic:nvPicPr>
                  <pic:blipFill>
                    <a:blip r:embed="rId18">
                      <a:extLst>
                        <a:ext uri="{28A0092B-C50C-407E-A947-70E740481C1C}">
                          <a14:useLocalDpi xmlns:a14="http://schemas.microsoft.com/office/drawing/2010/main" val="0"/>
                        </a:ext>
                      </a:extLst>
                    </a:blip>
                    <a:stretch>
                      <a:fillRect/>
                    </a:stretch>
                  </pic:blipFill>
                  <pic:spPr>
                    <a:xfrm>
                      <a:off x="0" y="0"/>
                      <a:ext cx="2489782" cy="2223762"/>
                    </a:xfrm>
                    <a:prstGeom prst="rect">
                      <a:avLst/>
                    </a:prstGeom>
                  </pic:spPr>
                </pic:pic>
              </a:graphicData>
            </a:graphic>
          </wp:inline>
        </w:drawing>
      </w:r>
    </w:p>
    <w:p w:rsidR="00C923EA" w:rsidRPr="00C97A50" w:rsidRDefault="0033001B" w:rsidP="00C923EA">
      <w:pPr>
        <w:pStyle w:val="Caption"/>
        <w:rPr>
          <w:lang w:val="es-MX"/>
        </w:rPr>
      </w:pPr>
      <w:r w:rsidRPr="00C97A50">
        <w:rPr>
          <w:lang w:val="es-MX"/>
        </w:rPr>
        <w:t>Figura 1-1: Un pingüino extravagante te dice que instales Python 3.</w:t>
      </w:r>
    </w:p>
    <w:p w:rsidR="00BA1F68" w:rsidRDefault="0033001B" w:rsidP="00BA1F68">
      <w:pPr>
        <w:pStyle w:val="Body"/>
      </w:pPr>
      <w:r w:rsidRPr="00C97A50">
        <w:rPr>
          <w:lang w:val="es-MX"/>
        </w:rPr>
        <w:t xml:space="preserve">Si usas Windows, descarga el instalador de Python (el archivo tendrá la extensión .msi) y haz doble clic sobre él. </w:t>
      </w:r>
      <w:r w:rsidRPr="0033001B">
        <w:t>Sigue las instrucciones que el instalador muestra en pantalla</w:t>
      </w:r>
      <w:r w:rsidR="00BA1F68">
        <w:t>:</w:t>
      </w:r>
    </w:p>
    <w:p w:rsidR="00BA1F68" w:rsidRPr="00C97A50" w:rsidRDefault="0033001B" w:rsidP="0033001B">
      <w:pPr>
        <w:pStyle w:val="Body"/>
        <w:numPr>
          <w:ilvl w:val="0"/>
          <w:numId w:val="52"/>
        </w:numPr>
        <w:rPr>
          <w:lang w:val="es-MX"/>
        </w:rPr>
      </w:pPr>
      <w:r w:rsidRPr="00C97A50">
        <w:rPr>
          <w:lang w:val="es-MX"/>
        </w:rPr>
        <w:t xml:space="preserve">Selecciona Instalar para Todos los Usuarios y haz clic en </w:t>
      </w:r>
      <w:r w:rsidRPr="00C97A50">
        <w:rPr>
          <w:rStyle w:val="Strong"/>
          <w:lang w:val="es-MX"/>
        </w:rPr>
        <w:t>Next</w:t>
      </w:r>
      <w:r w:rsidRPr="00C97A50">
        <w:rPr>
          <w:lang w:val="es-MX"/>
        </w:rPr>
        <w:t xml:space="preserve"> (Siguiente)</w:t>
      </w:r>
      <w:r w:rsidR="00BA1F68" w:rsidRPr="00C97A50">
        <w:rPr>
          <w:lang w:val="es-MX"/>
        </w:rPr>
        <w:t>.</w:t>
      </w:r>
    </w:p>
    <w:p w:rsidR="00BA1F68" w:rsidRPr="00C97A50" w:rsidRDefault="0033001B" w:rsidP="0033001B">
      <w:pPr>
        <w:pStyle w:val="Body"/>
        <w:numPr>
          <w:ilvl w:val="0"/>
          <w:numId w:val="52"/>
        </w:numPr>
        <w:rPr>
          <w:lang w:val="es-MX"/>
        </w:rPr>
      </w:pPr>
      <w:r w:rsidRPr="00C97A50">
        <w:rPr>
          <w:lang w:val="es-MX"/>
        </w:rPr>
        <w:t xml:space="preserve">Elige </w:t>
      </w:r>
      <w:r w:rsidRPr="00C97A50">
        <w:rPr>
          <w:rStyle w:val="Emphasis"/>
          <w:lang w:val="es-MX"/>
        </w:rPr>
        <w:t>C:\Python34</w:t>
      </w:r>
      <w:r w:rsidRPr="00C97A50">
        <w:rPr>
          <w:lang w:val="es-MX"/>
        </w:rPr>
        <w:t xml:space="preserve"> como carpeta de instalación haciendo clic en </w:t>
      </w:r>
      <w:r w:rsidRPr="00C97A50">
        <w:rPr>
          <w:rStyle w:val="Strong"/>
          <w:lang w:val="es-MX"/>
        </w:rPr>
        <w:t>Next</w:t>
      </w:r>
      <w:r w:rsidRPr="00C97A50">
        <w:rPr>
          <w:lang w:val="es-MX"/>
        </w:rPr>
        <w:t xml:space="preserve"> (Siguiente)</w:t>
      </w:r>
      <w:r w:rsidR="00BA1F68" w:rsidRPr="00C97A50">
        <w:rPr>
          <w:lang w:val="es-MX"/>
        </w:rPr>
        <w:t>.</w:t>
      </w:r>
    </w:p>
    <w:p w:rsidR="00BA1F68" w:rsidRPr="00C97A50" w:rsidRDefault="0033001B" w:rsidP="0033001B">
      <w:pPr>
        <w:pStyle w:val="Body"/>
        <w:numPr>
          <w:ilvl w:val="0"/>
          <w:numId w:val="52"/>
        </w:numPr>
        <w:rPr>
          <w:lang w:val="es-MX"/>
        </w:rPr>
      </w:pPr>
      <w:r w:rsidRPr="00C97A50">
        <w:rPr>
          <w:lang w:val="es-MX"/>
        </w:rPr>
        <w:t xml:space="preserve">Haz clic en </w:t>
      </w:r>
      <w:r w:rsidRPr="00C97A50">
        <w:rPr>
          <w:rStyle w:val="Strong"/>
          <w:lang w:val="es-MX"/>
        </w:rPr>
        <w:t>Next</w:t>
      </w:r>
      <w:r w:rsidRPr="00C97A50">
        <w:rPr>
          <w:lang w:val="es-MX"/>
        </w:rPr>
        <w:t xml:space="preserve"> (Siguiente) para omitir la sección de configuración de Python</w:t>
      </w:r>
      <w:r w:rsidR="00BA1F68" w:rsidRPr="00C97A50">
        <w:rPr>
          <w:lang w:val="es-MX"/>
        </w:rPr>
        <w:t>.</w:t>
      </w:r>
    </w:p>
    <w:p w:rsidR="00BA1F68" w:rsidRDefault="0033001B" w:rsidP="00BA1F68">
      <w:pPr>
        <w:pStyle w:val="Body"/>
      </w:pPr>
      <w:r w:rsidRPr="00C97A50">
        <w:rPr>
          <w:lang w:val="es-MX"/>
        </w:rPr>
        <w:t xml:space="preserve">Si usas Mac OS X, descarga el archivo </w:t>
      </w:r>
      <w:r w:rsidRPr="00C97A50">
        <w:rPr>
          <w:rStyle w:val="Emphasis"/>
          <w:lang w:val="es-MX"/>
        </w:rPr>
        <w:t>.dmg</w:t>
      </w:r>
      <w:r w:rsidRPr="00C97A50">
        <w:rPr>
          <w:lang w:val="es-MX"/>
        </w:rPr>
        <w:t xml:space="preserve"> indicado para tu versión de OS X del sitio web y haz doble clic sobre él. </w:t>
      </w:r>
      <w:r w:rsidRPr="0033001B">
        <w:t>Sigue las instrucciones que el instalador muestra en pantalla:</w:t>
      </w:r>
    </w:p>
    <w:p w:rsidR="00BA1F68" w:rsidRPr="00C97A50" w:rsidRDefault="0033001B" w:rsidP="0033001B">
      <w:pPr>
        <w:pStyle w:val="Body"/>
        <w:numPr>
          <w:ilvl w:val="0"/>
          <w:numId w:val="53"/>
        </w:numPr>
        <w:rPr>
          <w:lang w:val="es-MX"/>
        </w:rPr>
      </w:pPr>
      <w:r w:rsidRPr="00C97A50">
        <w:rPr>
          <w:lang w:val="es-MX"/>
        </w:rPr>
        <w:lastRenderedPageBreak/>
        <w:t xml:space="preserve">Cuando el paquete DMG se abra en una nueva ventana, haz doble clic sobre el archivo </w:t>
      </w:r>
      <w:r w:rsidRPr="00C97A50">
        <w:rPr>
          <w:rStyle w:val="Emphasis"/>
          <w:lang w:val="es-MX"/>
        </w:rPr>
        <w:t>Python.mpkg</w:t>
      </w:r>
      <w:r w:rsidRPr="00C97A50">
        <w:rPr>
          <w:lang w:val="es-MX"/>
        </w:rPr>
        <w:t>. Es posible que necesites ingresar la clave de administrador.</w:t>
      </w:r>
    </w:p>
    <w:p w:rsidR="00BA1F68" w:rsidRPr="00C97A50" w:rsidRDefault="0033001B" w:rsidP="0033001B">
      <w:pPr>
        <w:pStyle w:val="Body"/>
        <w:numPr>
          <w:ilvl w:val="0"/>
          <w:numId w:val="53"/>
        </w:numPr>
        <w:rPr>
          <w:lang w:val="es-MX"/>
        </w:rPr>
      </w:pPr>
      <w:r w:rsidRPr="00C97A50">
        <w:rPr>
          <w:lang w:val="es-MX"/>
        </w:rPr>
        <w:t xml:space="preserve">Haz clic en </w:t>
      </w:r>
      <w:r w:rsidRPr="00C97A50">
        <w:rPr>
          <w:rStyle w:val="Strong"/>
          <w:lang w:val="es-MX"/>
        </w:rPr>
        <w:t>Continue</w:t>
      </w:r>
      <w:r w:rsidRPr="00C97A50">
        <w:rPr>
          <w:lang w:val="es-MX"/>
        </w:rPr>
        <w:t xml:space="preserve"> (Continuar) para pasar la sección Bienvenido y en </w:t>
      </w:r>
      <w:r w:rsidRPr="00C97A50">
        <w:rPr>
          <w:rStyle w:val="Strong"/>
          <w:lang w:val="es-MX"/>
        </w:rPr>
        <w:t>Agree</w:t>
      </w:r>
      <w:r w:rsidRPr="00C97A50">
        <w:rPr>
          <w:lang w:val="es-MX"/>
        </w:rPr>
        <w:t xml:space="preserve"> (Aceptar) para aceptar la licencia</w:t>
      </w:r>
      <w:r w:rsidR="00BA1F68" w:rsidRPr="00C97A50">
        <w:rPr>
          <w:lang w:val="es-MX"/>
        </w:rPr>
        <w:t>.</w:t>
      </w:r>
    </w:p>
    <w:p w:rsidR="00BA1F68" w:rsidRPr="00C97A50" w:rsidRDefault="0033001B" w:rsidP="0033001B">
      <w:pPr>
        <w:pStyle w:val="Body"/>
        <w:numPr>
          <w:ilvl w:val="0"/>
          <w:numId w:val="53"/>
        </w:numPr>
        <w:rPr>
          <w:lang w:val="es-MX"/>
        </w:rPr>
      </w:pPr>
      <w:r w:rsidRPr="00C97A50">
        <w:rPr>
          <w:lang w:val="es-MX"/>
        </w:rPr>
        <w:t xml:space="preserve">Selecciona HD Macintosh (o como sea que se llame tu disco rígido) y haz clic en </w:t>
      </w:r>
      <w:r w:rsidRPr="00C97A50">
        <w:rPr>
          <w:rStyle w:val="Strong"/>
          <w:lang w:val="es-MX"/>
        </w:rPr>
        <w:t>Install</w:t>
      </w:r>
      <w:r w:rsidRPr="00C97A50">
        <w:rPr>
          <w:lang w:val="es-MX"/>
        </w:rPr>
        <w:t xml:space="preserve"> (Instalar)</w:t>
      </w:r>
      <w:r w:rsidR="00BA1F68" w:rsidRPr="00C97A50">
        <w:rPr>
          <w:lang w:val="es-MX"/>
        </w:rPr>
        <w:t>.</w:t>
      </w:r>
    </w:p>
    <w:p w:rsidR="00BA1F68" w:rsidRPr="00C97A50" w:rsidRDefault="0033001B" w:rsidP="00BA1F68">
      <w:pPr>
        <w:pStyle w:val="Body"/>
        <w:rPr>
          <w:lang w:val="es-MX"/>
        </w:rPr>
      </w:pPr>
      <w:r w:rsidRPr="00C97A50">
        <w:rPr>
          <w:lang w:val="es-MX"/>
        </w:rPr>
        <w:t>Si usas Ubuntu, puedes instalar Python del Centro de Software de Ubuntu siguiendo estos pasos:</w:t>
      </w:r>
    </w:p>
    <w:p w:rsidR="00BA1F68" w:rsidRPr="00C97A50" w:rsidRDefault="0033001B" w:rsidP="0033001B">
      <w:pPr>
        <w:pStyle w:val="Body"/>
        <w:numPr>
          <w:ilvl w:val="0"/>
          <w:numId w:val="54"/>
        </w:numPr>
        <w:rPr>
          <w:lang w:val="es-MX"/>
        </w:rPr>
      </w:pPr>
      <w:r w:rsidRPr="00C97A50">
        <w:rPr>
          <w:lang w:val="es-MX"/>
        </w:rPr>
        <w:t>Abre el Centro de Software de Ubuntu</w:t>
      </w:r>
      <w:r w:rsidR="00BA1F68" w:rsidRPr="00C97A50">
        <w:rPr>
          <w:lang w:val="es-MX"/>
        </w:rPr>
        <w:t>.</w:t>
      </w:r>
    </w:p>
    <w:p w:rsidR="00BA1F68" w:rsidRPr="00C97A50" w:rsidRDefault="0033001B" w:rsidP="0033001B">
      <w:pPr>
        <w:pStyle w:val="Body"/>
        <w:numPr>
          <w:ilvl w:val="0"/>
          <w:numId w:val="54"/>
        </w:numPr>
        <w:rPr>
          <w:lang w:val="es-MX"/>
        </w:rPr>
      </w:pPr>
      <w:r w:rsidRPr="00C97A50">
        <w:rPr>
          <w:lang w:val="es-MX"/>
        </w:rPr>
        <w:t xml:space="preserve">Escribe </w:t>
      </w:r>
      <w:r w:rsidRPr="00C97A50">
        <w:rPr>
          <w:rStyle w:val="Emphasis"/>
          <w:lang w:val="es-MX"/>
        </w:rPr>
        <w:t>Python</w:t>
      </w:r>
      <w:r w:rsidRPr="00C97A50">
        <w:rPr>
          <w:lang w:val="es-MX"/>
        </w:rPr>
        <w:t xml:space="preserve"> en el cuadro de búsqueda en la esquina superior derecha de la ventana</w:t>
      </w:r>
      <w:r w:rsidR="00BA1F68" w:rsidRPr="00C97A50">
        <w:rPr>
          <w:lang w:val="es-MX"/>
        </w:rPr>
        <w:t>.</w:t>
      </w:r>
    </w:p>
    <w:p w:rsidR="00BA1F68" w:rsidRPr="00C97A50" w:rsidRDefault="0033001B" w:rsidP="0033001B">
      <w:pPr>
        <w:pStyle w:val="Body"/>
        <w:numPr>
          <w:ilvl w:val="0"/>
          <w:numId w:val="54"/>
        </w:numPr>
        <w:rPr>
          <w:lang w:val="es-MX"/>
        </w:rPr>
      </w:pPr>
      <w:r w:rsidRPr="00C97A50">
        <w:rPr>
          <w:lang w:val="es-MX"/>
        </w:rPr>
        <w:t>Elige</w:t>
      </w:r>
      <w:r w:rsidR="00BA1F68" w:rsidRPr="00C97A50">
        <w:rPr>
          <w:lang w:val="es-MX"/>
        </w:rPr>
        <w:t xml:space="preserve"> </w:t>
      </w:r>
      <w:r w:rsidR="00BA1F68" w:rsidRPr="00C97A50">
        <w:rPr>
          <w:rStyle w:val="Strong"/>
          <w:lang w:val="es-MX"/>
        </w:rPr>
        <w:t>IDLE (using Python 3.4)</w:t>
      </w:r>
      <w:r w:rsidR="00BA1F68" w:rsidRPr="00C97A50">
        <w:rPr>
          <w:lang w:val="es-MX"/>
        </w:rPr>
        <w:t xml:space="preserve">, </w:t>
      </w:r>
      <w:r w:rsidRPr="00C97A50">
        <w:rPr>
          <w:lang w:val="es-MX"/>
        </w:rPr>
        <w:t>o la que sea la última versión en este momento</w:t>
      </w:r>
      <w:r w:rsidR="00BA1F68" w:rsidRPr="00C97A50">
        <w:rPr>
          <w:lang w:val="es-MX"/>
        </w:rPr>
        <w:t>.</w:t>
      </w:r>
    </w:p>
    <w:p w:rsidR="00BA1F68" w:rsidRPr="00C97A50" w:rsidRDefault="0033001B" w:rsidP="0033001B">
      <w:pPr>
        <w:pStyle w:val="Body"/>
        <w:numPr>
          <w:ilvl w:val="0"/>
          <w:numId w:val="54"/>
        </w:numPr>
        <w:rPr>
          <w:lang w:val="es-MX"/>
        </w:rPr>
      </w:pPr>
      <w:r w:rsidRPr="00C97A50">
        <w:rPr>
          <w:lang w:val="es-MX"/>
        </w:rPr>
        <w:t xml:space="preserve">Haz clic en </w:t>
      </w:r>
      <w:r w:rsidR="00BA1F68" w:rsidRPr="00C97A50">
        <w:rPr>
          <w:rStyle w:val="Strong"/>
          <w:lang w:val="es-MX"/>
        </w:rPr>
        <w:t>Install</w:t>
      </w:r>
      <w:r w:rsidRPr="00C97A50">
        <w:rPr>
          <w:lang w:val="es-MX"/>
        </w:rPr>
        <w:t xml:space="preserve"> (Instalar)</w:t>
      </w:r>
      <w:r w:rsidR="00BA1F68" w:rsidRPr="00C97A50">
        <w:rPr>
          <w:lang w:val="es-MX"/>
        </w:rPr>
        <w:t>.</w:t>
      </w:r>
      <w:r w:rsidR="009D5B93" w:rsidRPr="00C97A50">
        <w:rPr>
          <w:lang w:val="es-MX"/>
        </w:rPr>
        <w:t xml:space="preserve"> </w:t>
      </w:r>
      <w:r w:rsidRPr="00C97A50">
        <w:rPr>
          <w:lang w:val="es-MX"/>
        </w:rPr>
        <w:t>Tal vez necesites la clave de administrador para completar la instalación</w:t>
      </w:r>
      <w:r w:rsidR="00BA1F68" w:rsidRPr="00C97A50">
        <w:rPr>
          <w:lang w:val="es-MX"/>
        </w:rPr>
        <w:t>.</w:t>
      </w:r>
    </w:p>
    <w:p w:rsidR="00C923EA" w:rsidRPr="00C97A50" w:rsidRDefault="0033001B" w:rsidP="00C923EA">
      <w:pPr>
        <w:pStyle w:val="Heading2"/>
        <w:rPr>
          <w:lang w:val="es-MX"/>
        </w:rPr>
      </w:pPr>
      <w:bookmarkStart w:id="2" w:name="_Toc428114032"/>
      <w:r w:rsidRPr="00C97A50">
        <w:rPr>
          <w:lang w:val="es-MX"/>
        </w:rPr>
        <w:t>Iniciando IDLE</w:t>
      </w:r>
      <w:bookmarkEnd w:id="2"/>
    </w:p>
    <w:p w:rsidR="00C923EA" w:rsidRPr="00C97A50" w:rsidRDefault="0033001B" w:rsidP="00C923EA">
      <w:pPr>
        <w:pStyle w:val="Body"/>
        <w:rPr>
          <w:lang w:val="es-MX"/>
        </w:rPr>
      </w:pPr>
      <w:r w:rsidRPr="00C97A50">
        <w:rPr>
          <w:lang w:val="es-MX"/>
        </w:rPr>
        <w:t>La sigla IDLE (</w:t>
      </w:r>
      <w:r w:rsidRPr="00C97A50">
        <w:rPr>
          <w:rStyle w:val="Strong"/>
          <w:lang w:val="es-MX"/>
        </w:rPr>
        <w:t>I</w:t>
      </w:r>
      <w:r w:rsidRPr="00C97A50">
        <w:rPr>
          <w:lang w:val="es-MX"/>
        </w:rPr>
        <w:t xml:space="preserve">nteractive </w:t>
      </w:r>
      <w:r w:rsidRPr="00C97A50">
        <w:rPr>
          <w:rStyle w:val="Strong"/>
          <w:lang w:val="es-MX"/>
        </w:rPr>
        <w:t>D</w:t>
      </w:r>
      <w:r w:rsidRPr="00C97A50">
        <w:rPr>
          <w:lang w:val="es-MX"/>
        </w:rPr>
        <w:t>eve</w:t>
      </w:r>
      <w:r w:rsidRPr="00C97A50">
        <w:rPr>
          <w:rStyle w:val="Strong"/>
          <w:lang w:val="es-MX"/>
        </w:rPr>
        <w:t>L</w:t>
      </w:r>
      <w:r w:rsidRPr="00C97A50">
        <w:rPr>
          <w:lang w:val="es-MX"/>
        </w:rPr>
        <w:t xml:space="preserve">opment </w:t>
      </w:r>
      <w:r w:rsidRPr="00C97A50">
        <w:rPr>
          <w:rStyle w:val="Strong"/>
          <w:lang w:val="es-MX"/>
        </w:rPr>
        <w:t>E</w:t>
      </w:r>
      <w:r w:rsidRPr="00C97A50">
        <w:rPr>
          <w:lang w:val="es-MX"/>
        </w:rPr>
        <w:t>nvironment en inglés) significa Entorno Interactivo de Desarrollo. El entorno de desarrollo es como un software procesador de palabras para escribir programas de Python. Iniciar IDLE es diferente para cada sistema operativo.</w:t>
      </w:r>
    </w:p>
    <w:p w:rsidR="00C923EA" w:rsidRPr="00C97A50" w:rsidRDefault="0033001B" w:rsidP="00C923EA">
      <w:pPr>
        <w:pStyle w:val="Body"/>
        <w:rPr>
          <w:lang w:val="es-MX"/>
        </w:rPr>
      </w:pPr>
      <w:r w:rsidRPr="00C97A50">
        <w:rPr>
          <w:lang w:val="es-MX"/>
        </w:rPr>
        <w:t xml:space="preserve">Sobre Windows, haz clic en el botón Inicio en la esquina inferior izquierda, teclea “IDLE” y selecciona </w:t>
      </w:r>
      <w:r w:rsidR="00C923EA" w:rsidRPr="00C97A50">
        <w:rPr>
          <w:rStyle w:val="Strong"/>
          <w:lang w:val="es-MX"/>
        </w:rPr>
        <w:t>IDLE (Python GUI)</w:t>
      </w:r>
      <w:r w:rsidR="00C923EA" w:rsidRPr="00C97A50">
        <w:rPr>
          <w:lang w:val="es-MX"/>
        </w:rPr>
        <w:t>.</w:t>
      </w:r>
    </w:p>
    <w:p w:rsidR="00C923EA" w:rsidRPr="00C97A50" w:rsidRDefault="0033001B" w:rsidP="00C923EA">
      <w:pPr>
        <w:pStyle w:val="Body"/>
        <w:rPr>
          <w:lang w:val="es-MX"/>
        </w:rPr>
      </w:pPr>
      <w:r w:rsidRPr="00C97A50">
        <w:rPr>
          <w:lang w:val="es-MX"/>
        </w:rPr>
        <w:t xml:space="preserve">Sobre Mac OS X, abre la ventana de Finder y haz clic en </w:t>
      </w:r>
      <w:r w:rsidR="00C923EA" w:rsidRPr="00C97A50">
        <w:rPr>
          <w:rStyle w:val="Strong"/>
          <w:lang w:val="es-MX"/>
        </w:rPr>
        <w:t>Applications</w:t>
      </w:r>
      <w:r w:rsidR="00C923EA" w:rsidRPr="00C97A50">
        <w:rPr>
          <w:lang w:val="es-MX"/>
        </w:rPr>
        <w:t xml:space="preserve">. </w:t>
      </w:r>
      <w:r w:rsidRPr="00C97A50">
        <w:rPr>
          <w:lang w:val="es-MX"/>
        </w:rPr>
        <w:t xml:space="preserve">Luego haz clic en </w:t>
      </w:r>
      <w:r w:rsidR="00C923EA" w:rsidRPr="00C97A50">
        <w:rPr>
          <w:rStyle w:val="Strong"/>
          <w:lang w:val="es-MX"/>
        </w:rPr>
        <w:t>Python 3.4</w:t>
      </w:r>
      <w:r w:rsidR="00C923EA" w:rsidRPr="00C97A50">
        <w:rPr>
          <w:lang w:val="es-MX"/>
        </w:rPr>
        <w:t xml:space="preserve">. </w:t>
      </w:r>
      <w:r w:rsidRPr="00C97A50">
        <w:rPr>
          <w:lang w:val="es-MX"/>
        </w:rPr>
        <w:t>Luego clic sobre el ícono de IDLE.</w:t>
      </w:r>
    </w:p>
    <w:p w:rsidR="00C923EA" w:rsidRPr="00C97A50" w:rsidRDefault="0033001B" w:rsidP="00C923EA">
      <w:pPr>
        <w:pStyle w:val="Body"/>
        <w:rPr>
          <w:lang w:val="es-MX"/>
        </w:rPr>
      </w:pPr>
      <w:r w:rsidRPr="00C97A50">
        <w:rPr>
          <w:lang w:val="es-MX"/>
        </w:rPr>
        <w:t xml:space="preserve">Sobre Ubuntu o Linux, abre una terminal y teclea “idle3”. También puede ser posible hacer clic en </w:t>
      </w:r>
      <w:r w:rsidR="00C923EA" w:rsidRPr="00C97A50">
        <w:rPr>
          <w:rStyle w:val="Strong"/>
          <w:lang w:val="es-MX"/>
        </w:rPr>
        <w:t>Applications</w:t>
      </w:r>
      <w:r w:rsidR="00C923EA" w:rsidRPr="00C97A50">
        <w:rPr>
          <w:lang w:val="es-MX"/>
        </w:rPr>
        <w:t xml:space="preserve"> </w:t>
      </w:r>
      <w:r w:rsidRPr="00C97A50">
        <w:rPr>
          <w:lang w:val="es-MX"/>
        </w:rPr>
        <w:t xml:space="preserve">en el borde superior de la pantalla. Luego haz clic sobre </w:t>
      </w:r>
      <w:r w:rsidR="00C923EA" w:rsidRPr="00C97A50">
        <w:rPr>
          <w:rStyle w:val="Strong"/>
          <w:lang w:val="es-MX"/>
        </w:rPr>
        <w:t>Programming</w:t>
      </w:r>
      <w:r w:rsidR="00C923EA" w:rsidRPr="00C97A50">
        <w:rPr>
          <w:lang w:val="es-MX"/>
        </w:rPr>
        <w:t xml:space="preserve"> </w:t>
      </w:r>
      <w:r w:rsidRPr="00C97A50">
        <w:rPr>
          <w:lang w:val="es-MX"/>
        </w:rPr>
        <w:t xml:space="preserve">y después </w:t>
      </w:r>
      <w:r w:rsidR="00C923EA" w:rsidRPr="00C97A50">
        <w:rPr>
          <w:rStyle w:val="Strong"/>
          <w:lang w:val="es-MX"/>
        </w:rPr>
        <w:t>IDLE 3</w:t>
      </w:r>
      <w:r w:rsidR="00C923EA" w:rsidRPr="00C97A50">
        <w:rPr>
          <w:lang w:val="es-MX"/>
        </w:rPr>
        <w:t>.</w:t>
      </w:r>
    </w:p>
    <w:p w:rsidR="0033001B" w:rsidRPr="00C97A50" w:rsidRDefault="0033001B" w:rsidP="00C923EA">
      <w:pPr>
        <w:pStyle w:val="Body"/>
        <w:rPr>
          <w:lang w:val="es-MX"/>
        </w:rPr>
      </w:pPr>
      <w:r w:rsidRPr="00C97A50">
        <w:rPr>
          <w:lang w:val="es-MX"/>
        </w:rPr>
        <w:t xml:space="preserve">La ventana que aparece la primera vez que ejecutas IDLE es </w:t>
      </w:r>
      <w:r w:rsidRPr="00C97A50">
        <w:rPr>
          <w:rStyle w:val="Definition"/>
          <w:lang w:val="es-MX"/>
        </w:rPr>
        <w:t>la consola interactiva</w:t>
      </w:r>
      <w:r w:rsidRPr="00C97A50">
        <w:rPr>
          <w:lang w:val="es-MX"/>
        </w:rPr>
        <w:t xml:space="preserve">, como se muestra en la Figura 1-2. Puedes ingresar instrucciones de Python en la consola interactiva a a la derecha del prompt </w:t>
      </w:r>
      <w:r w:rsidRPr="00C97A50">
        <w:rPr>
          <w:rStyle w:val="Literal"/>
          <w:lang w:val="es-MX"/>
        </w:rPr>
        <w:t>&gt;&gt;&gt;</w:t>
      </w:r>
      <w:r w:rsidRPr="00C97A50">
        <w:rPr>
          <w:lang w:val="es-MX"/>
        </w:rPr>
        <w:t xml:space="preserve"> y Python las ejecutará. Luego de mostrar los resultados de la instrucción, un nuevo prompt </w:t>
      </w:r>
      <w:r w:rsidRPr="00C97A50">
        <w:rPr>
          <w:rStyle w:val="Literal"/>
          <w:lang w:val="es-MX"/>
        </w:rPr>
        <w:t>&gt;&gt;&gt;</w:t>
      </w:r>
      <w:r w:rsidRPr="00C97A50">
        <w:rPr>
          <w:lang w:val="es-MX"/>
        </w:rPr>
        <w:t xml:space="preserve"> estará esperando por tu próxima instrucción.</w:t>
      </w:r>
    </w:p>
    <w:p w:rsidR="00C25C44" w:rsidRPr="00C97A50" w:rsidRDefault="00C25C44" w:rsidP="00C25C44">
      <w:pPr>
        <w:jc w:val="center"/>
        <w:rPr>
          <w:lang w:val="es-MX"/>
        </w:rPr>
      </w:pPr>
      <w:r>
        <w:rPr>
          <w:noProof/>
        </w:rPr>
        <w:lastRenderedPageBreak/>
        <w:drawing>
          <wp:inline distT="0" distB="0" distL="0" distR="0" wp14:anchorId="5324EDFE" wp14:editId="4ACB068F">
            <wp:extent cx="1399031"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windows.png"/>
                    <pic:cNvPicPr/>
                  </pic:nvPicPr>
                  <pic:blipFill>
                    <a:blip r:embed="rId19">
                      <a:extLst>
                        <a:ext uri="{28A0092B-C50C-407E-A947-70E740481C1C}">
                          <a14:useLocalDpi xmlns:a14="http://schemas.microsoft.com/office/drawing/2010/main" val="0"/>
                        </a:ext>
                      </a:extLst>
                    </a:blip>
                    <a:stretch>
                      <a:fillRect/>
                    </a:stretch>
                  </pic:blipFill>
                  <pic:spPr>
                    <a:xfrm>
                      <a:off x="0" y="0"/>
                      <a:ext cx="1408080" cy="1380472"/>
                    </a:xfrm>
                    <a:prstGeom prst="rect">
                      <a:avLst/>
                    </a:prstGeom>
                  </pic:spPr>
                </pic:pic>
              </a:graphicData>
            </a:graphic>
          </wp:inline>
        </w:drawing>
      </w:r>
      <w:r w:rsidRPr="00C97A50">
        <w:rPr>
          <w:lang w:val="es-MX"/>
        </w:rPr>
        <w:t xml:space="preserve">  </w:t>
      </w:r>
      <w:r>
        <w:rPr>
          <w:noProof/>
        </w:rPr>
        <w:drawing>
          <wp:inline distT="0" distB="0" distL="0" distR="0" wp14:anchorId="69C77B41" wp14:editId="24D06E9E">
            <wp:extent cx="1833376" cy="1376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macosx.png"/>
                    <pic:cNvPicPr/>
                  </pic:nvPicPr>
                  <pic:blipFill>
                    <a:blip r:embed="rId20">
                      <a:extLst>
                        <a:ext uri="{28A0092B-C50C-407E-A947-70E740481C1C}">
                          <a14:useLocalDpi xmlns:a14="http://schemas.microsoft.com/office/drawing/2010/main" val="0"/>
                        </a:ext>
                      </a:extLst>
                    </a:blip>
                    <a:stretch>
                      <a:fillRect/>
                    </a:stretch>
                  </pic:blipFill>
                  <pic:spPr>
                    <a:xfrm>
                      <a:off x="0" y="0"/>
                      <a:ext cx="1833376" cy="1376175"/>
                    </a:xfrm>
                    <a:prstGeom prst="rect">
                      <a:avLst/>
                    </a:prstGeom>
                  </pic:spPr>
                </pic:pic>
              </a:graphicData>
            </a:graphic>
          </wp:inline>
        </w:drawing>
      </w:r>
      <w:r w:rsidRPr="00C97A50">
        <w:rPr>
          <w:lang w:val="es-MX"/>
        </w:rPr>
        <w:t xml:space="preserve">  </w:t>
      </w:r>
      <w:r>
        <w:rPr>
          <w:noProof/>
        </w:rPr>
        <w:drawing>
          <wp:inline distT="0" distB="0" distL="0" distR="0" wp14:anchorId="6B305C7E" wp14:editId="39593759">
            <wp:extent cx="1828804" cy="136703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ubuntu.png"/>
                    <pic:cNvPicPr/>
                  </pic:nvPicPr>
                  <pic:blipFill>
                    <a:blip r:embed="rId21">
                      <a:extLst>
                        <a:ext uri="{28A0092B-C50C-407E-A947-70E740481C1C}">
                          <a14:useLocalDpi xmlns:a14="http://schemas.microsoft.com/office/drawing/2010/main" val="0"/>
                        </a:ext>
                      </a:extLst>
                    </a:blip>
                    <a:stretch>
                      <a:fillRect/>
                    </a:stretch>
                  </pic:blipFill>
                  <pic:spPr>
                    <a:xfrm>
                      <a:off x="0" y="0"/>
                      <a:ext cx="1828804" cy="1367031"/>
                    </a:xfrm>
                    <a:prstGeom prst="rect">
                      <a:avLst/>
                    </a:prstGeom>
                  </pic:spPr>
                </pic:pic>
              </a:graphicData>
            </a:graphic>
          </wp:inline>
        </w:drawing>
      </w:r>
    </w:p>
    <w:p w:rsidR="00C25C44" w:rsidRPr="00C97A50" w:rsidRDefault="00C25C44" w:rsidP="00C25C44">
      <w:pPr>
        <w:pStyle w:val="Caption"/>
        <w:rPr>
          <w:lang w:val="es-MX"/>
        </w:rPr>
      </w:pPr>
      <w:r w:rsidRPr="00C97A50">
        <w:rPr>
          <w:lang w:val="es-MX"/>
        </w:rPr>
        <w:t xml:space="preserve">Figure 1-2: </w:t>
      </w:r>
      <w:r w:rsidR="0033001B" w:rsidRPr="00C97A50">
        <w:rPr>
          <w:lang w:val="es-MX"/>
        </w:rPr>
        <w:t>La consola interactiva del programa IDLE en Windows, OS X, y Ubuntu Linux</w:t>
      </w:r>
      <w:r w:rsidRPr="00C97A50">
        <w:rPr>
          <w:lang w:val="es-MX"/>
        </w:rPr>
        <w:t>.</w:t>
      </w:r>
    </w:p>
    <w:p w:rsidR="00C923EA" w:rsidRPr="00C97A50" w:rsidRDefault="0033001B" w:rsidP="00C923EA">
      <w:pPr>
        <w:pStyle w:val="Heading2"/>
        <w:rPr>
          <w:lang w:val="es-MX"/>
        </w:rPr>
      </w:pPr>
      <w:bookmarkStart w:id="3" w:name="_Toc428114033"/>
      <w:r w:rsidRPr="00C97A50">
        <w:rPr>
          <w:lang w:val="es-MX"/>
        </w:rPr>
        <w:t>Cómo Usar este Libro</w:t>
      </w:r>
      <w:bookmarkEnd w:id="3"/>
    </w:p>
    <w:p w:rsidR="00C923EA" w:rsidRPr="00C97A50" w:rsidRDefault="0033001B" w:rsidP="00C923EA">
      <w:pPr>
        <w:pStyle w:val="Body"/>
        <w:rPr>
          <w:lang w:val="es-MX"/>
        </w:rPr>
      </w:pPr>
      <w:r w:rsidRPr="00C97A50">
        <w:rPr>
          <w:lang w:val="es-MX"/>
        </w:rPr>
        <w:t xml:space="preserve">La mayoría de los capítulos en este libro comenzará con una muestra de ejecución del programa presentado en el capítulo en cuestión. Esta demostración revela cómo se ve el programa cuando lo ejecutas. El texto introducido por el usuario se </w:t>
      </w:r>
      <w:r w:rsidRPr="00C97A50">
        <w:rPr>
          <w:rStyle w:val="Strong"/>
          <w:lang w:val="es-MX"/>
        </w:rPr>
        <w:t>muestra en negrita</w:t>
      </w:r>
      <w:r w:rsidRPr="00C97A50">
        <w:rPr>
          <w:lang w:val="es-MX"/>
        </w:rPr>
        <w:t>.</w:t>
      </w:r>
    </w:p>
    <w:p w:rsidR="0033001B" w:rsidRPr="00C97A50" w:rsidRDefault="0033001B" w:rsidP="008868DC">
      <w:pPr>
        <w:pStyle w:val="Non-TOCHeading3"/>
        <w:rPr>
          <w:rFonts w:ascii="Times New Roman" w:eastAsiaTheme="minorHAnsi" w:hAnsi="Times New Roman" w:cstheme="minorBidi"/>
          <w:b w:val="0"/>
          <w:bCs w:val="0"/>
          <w:i w:val="0"/>
          <w:color w:val="auto"/>
          <w:sz w:val="22"/>
          <w:lang w:val="es-MX"/>
        </w:rPr>
      </w:pPr>
      <w:r w:rsidRPr="00C97A50">
        <w:rPr>
          <w:rFonts w:ascii="Times New Roman" w:eastAsiaTheme="minorHAnsi" w:hAnsi="Times New Roman" w:cstheme="minorBidi"/>
          <w:b w:val="0"/>
          <w:bCs w:val="0"/>
          <w:i w:val="0"/>
          <w:color w:val="auto"/>
          <w:sz w:val="22"/>
          <w:lang w:val="es-MX"/>
        </w:rPr>
        <w:t>Teclea tú mismo el código del programa en el editor de archivos de IDLE, en lugar de descargarlo o copiarlo y pegarlo. Recordarás mejor cómo programar si te tomas el tiempo para escribir tú mismo el código.</w:t>
      </w:r>
    </w:p>
    <w:p w:rsidR="00C923EA" w:rsidRPr="00C97A50" w:rsidRDefault="0033001B" w:rsidP="008868DC">
      <w:pPr>
        <w:pStyle w:val="Non-TOCHeading3"/>
        <w:rPr>
          <w:lang w:val="es-MX"/>
        </w:rPr>
      </w:pPr>
      <w:r w:rsidRPr="00C97A50">
        <w:rPr>
          <w:lang w:val="es-MX"/>
        </w:rPr>
        <w:t>Números de Línea y Espacios</w:t>
      </w:r>
    </w:p>
    <w:p w:rsidR="00C923EA" w:rsidRPr="00C97A50" w:rsidRDefault="0033001B" w:rsidP="00C923EA">
      <w:pPr>
        <w:pStyle w:val="Body"/>
        <w:rPr>
          <w:lang w:val="es-MX"/>
        </w:rPr>
      </w:pPr>
      <w:r w:rsidRPr="00C97A50">
        <w:rPr>
          <w:lang w:val="es-MX"/>
        </w:rPr>
        <w:t xml:space="preserve">Al teclear el código de este libro, </w:t>
      </w:r>
      <w:r w:rsidRPr="00C97A50">
        <w:rPr>
          <w:rStyle w:val="Strong"/>
          <w:lang w:val="es-MX"/>
        </w:rPr>
        <w:t>no escribas</w:t>
      </w:r>
      <w:r w:rsidRPr="00C97A50">
        <w:rPr>
          <w:lang w:val="es-MX"/>
        </w:rPr>
        <w:t xml:space="preserve"> los números de línea que aparecen al principio de cada línea. Por ejemplo, si ves esto en el libro:</w:t>
      </w:r>
    </w:p>
    <w:p w:rsidR="00C923EA" w:rsidRPr="00C97A50" w:rsidRDefault="00C923EA" w:rsidP="00C923EA">
      <w:pPr>
        <w:pStyle w:val="CodeExample"/>
        <w:rPr>
          <w:lang w:val="es-MX"/>
        </w:rPr>
      </w:pPr>
      <w:r w:rsidRPr="00C97A50">
        <w:rPr>
          <w:lang w:val="es-MX"/>
        </w:rPr>
        <w:t xml:space="preserve">9. </w:t>
      </w:r>
      <w:r w:rsidR="0033001B" w:rsidRPr="00C97A50">
        <w:rPr>
          <w:lang w:val="es-MX"/>
        </w:rPr>
        <w:t xml:space="preserve">número </w:t>
      </w:r>
      <w:r w:rsidRPr="00C97A50">
        <w:rPr>
          <w:lang w:val="es-MX"/>
        </w:rPr>
        <w:t>= random.randint(1, 20)</w:t>
      </w:r>
    </w:p>
    <w:p w:rsidR="00C923EA" w:rsidRPr="00C97A50" w:rsidRDefault="0033001B" w:rsidP="00C923EA">
      <w:pPr>
        <w:pStyle w:val="Body"/>
        <w:rPr>
          <w:lang w:val="es-MX"/>
        </w:rPr>
      </w:pPr>
      <w:r w:rsidRPr="00C97A50">
        <w:rPr>
          <w:lang w:val="es-MX"/>
        </w:rPr>
        <w:t>o necesitas teclear el “9.” a la izquierda, o el espacio a continuación. Sólo tecléalo así</w:t>
      </w:r>
      <w:r w:rsidR="00C923EA" w:rsidRPr="00C97A50">
        <w:rPr>
          <w:lang w:val="es-MX"/>
        </w:rPr>
        <w:t>:</w:t>
      </w:r>
    </w:p>
    <w:p w:rsidR="00C923EA" w:rsidRPr="00C97A50" w:rsidRDefault="0033001B" w:rsidP="00C923EA">
      <w:pPr>
        <w:pStyle w:val="CodeExample"/>
        <w:rPr>
          <w:lang w:val="es-MX"/>
        </w:rPr>
      </w:pPr>
      <w:r w:rsidRPr="00C97A50">
        <w:rPr>
          <w:lang w:val="es-MX"/>
        </w:rPr>
        <w:t xml:space="preserve">número </w:t>
      </w:r>
      <w:r w:rsidR="00C923EA" w:rsidRPr="00C97A50">
        <w:rPr>
          <w:lang w:val="es-MX"/>
        </w:rPr>
        <w:t>= random.randint(1, 20)</w:t>
      </w:r>
    </w:p>
    <w:p w:rsidR="0033001B" w:rsidRPr="00C97A50" w:rsidRDefault="0033001B" w:rsidP="0033001B">
      <w:pPr>
        <w:pStyle w:val="Body"/>
        <w:rPr>
          <w:lang w:val="es-MX"/>
        </w:rPr>
      </w:pPr>
      <w:r w:rsidRPr="00C97A50">
        <w:rPr>
          <w:lang w:val="es-MX"/>
        </w:rPr>
        <w:t>Esos números están ahí sólo para que este libro pueda referir a líneas específicas del programa. No son parte del código fuente de un programa real.</w:t>
      </w:r>
    </w:p>
    <w:p w:rsidR="0033001B" w:rsidRPr="00C97A50" w:rsidRDefault="0033001B" w:rsidP="0033001B">
      <w:pPr>
        <w:pStyle w:val="Body"/>
        <w:rPr>
          <w:lang w:val="es-MX"/>
        </w:rPr>
      </w:pPr>
      <w:r w:rsidRPr="00C97A50">
        <w:rPr>
          <w:lang w:val="es-MX"/>
        </w:rPr>
        <w:t>Aparte de los números de línea, escribe el código exactamente como aparece. Ten en cuenta que algunas de las líneas de código están indentadas por cuatro u ocho espacios. Cada caracter en IDLE ocupa el mismo ancho, de modo que puedes contar el número de espacios contando el número de caracteres en las líneas arriba o abajo.</w:t>
      </w:r>
    </w:p>
    <w:p w:rsidR="00C923EA" w:rsidRPr="00C97A50" w:rsidRDefault="0033001B" w:rsidP="0033001B">
      <w:pPr>
        <w:pStyle w:val="Body"/>
        <w:rPr>
          <w:lang w:val="es-MX"/>
        </w:rPr>
      </w:pPr>
      <w:r w:rsidRPr="00C97A50">
        <w:rPr>
          <w:lang w:val="es-MX"/>
        </w:rPr>
        <w:t>Por ejemplo, los espacios indentados aquí están marcados con un ▪ cuadrado negro para que puedas verlos:</w:t>
      </w:r>
    </w:p>
    <w:p w:rsidR="00C923EA" w:rsidRPr="00C97A50" w:rsidRDefault="00C923EA" w:rsidP="00C923EA">
      <w:pPr>
        <w:pStyle w:val="CodeExample"/>
        <w:rPr>
          <w:lang w:val="es-MX"/>
        </w:rPr>
      </w:pPr>
      <w:r w:rsidRPr="00C97A50">
        <w:rPr>
          <w:lang w:val="es-MX"/>
        </w:rPr>
        <w:lastRenderedPageBreak/>
        <w:t xml:space="preserve">while </w:t>
      </w:r>
      <w:r w:rsidR="0033001B" w:rsidRPr="00C97A50">
        <w:rPr>
          <w:lang w:val="es-MX"/>
        </w:rPr>
        <w:t xml:space="preserve">intentos </w:t>
      </w:r>
      <w:r w:rsidRPr="00C97A50">
        <w:rPr>
          <w:lang w:val="es-MX"/>
        </w:rPr>
        <w:t>&lt; 10:</w:t>
      </w:r>
    </w:p>
    <w:p w:rsidR="00C923EA" w:rsidRPr="00C97A50" w:rsidRDefault="00C923EA" w:rsidP="00C923EA">
      <w:pPr>
        <w:pStyle w:val="CodeExample"/>
        <w:rPr>
          <w:lang w:val="es-MX"/>
        </w:rPr>
      </w:pPr>
      <w:r w:rsidRPr="00C97A50">
        <w:rPr>
          <w:rFonts w:ascii="Courier New" w:hAnsi="Courier New" w:cs="Courier New"/>
          <w:lang w:val="es-MX"/>
        </w:rPr>
        <w:t>▪▪▪▪</w:t>
      </w:r>
      <w:r w:rsidRPr="00C97A50">
        <w:rPr>
          <w:lang w:val="es-MX"/>
        </w:rPr>
        <w:t xml:space="preserve">if </w:t>
      </w:r>
      <w:r w:rsidR="0033001B" w:rsidRPr="00C97A50">
        <w:rPr>
          <w:lang w:val="es-MX"/>
        </w:rPr>
        <w:t xml:space="preserve">número </w:t>
      </w:r>
      <w:r w:rsidRPr="00C97A50">
        <w:rPr>
          <w:lang w:val="es-MX"/>
        </w:rPr>
        <w:t>== 42:</w:t>
      </w:r>
    </w:p>
    <w:p w:rsidR="00C923EA" w:rsidRPr="00C97A50" w:rsidRDefault="00C923EA" w:rsidP="00C923EA">
      <w:pPr>
        <w:pStyle w:val="CodeExample"/>
        <w:rPr>
          <w:lang w:val="es-MX"/>
        </w:rPr>
      </w:pPr>
      <w:r w:rsidRPr="00C97A50">
        <w:rPr>
          <w:rFonts w:ascii="Courier New" w:hAnsi="Courier New" w:cs="Courier New"/>
          <w:lang w:val="es-MX"/>
        </w:rPr>
        <w:t>▪▪▪▪▪▪▪▪</w:t>
      </w:r>
      <w:r w:rsidRPr="00C97A50">
        <w:rPr>
          <w:lang w:val="es-MX"/>
        </w:rPr>
        <w:t>print('</w:t>
      </w:r>
      <w:r w:rsidR="0033001B" w:rsidRPr="00C97A50">
        <w:rPr>
          <w:lang w:val="es-MX"/>
        </w:rPr>
        <w:t>Hola</w:t>
      </w:r>
      <w:r w:rsidRPr="00C97A50">
        <w:rPr>
          <w:lang w:val="es-MX"/>
        </w:rPr>
        <w:t>')</w:t>
      </w:r>
    </w:p>
    <w:p w:rsidR="00C923EA" w:rsidRPr="00C97A50" w:rsidRDefault="0033001B" w:rsidP="008868DC">
      <w:pPr>
        <w:pStyle w:val="Non-TOCHeading3"/>
        <w:rPr>
          <w:lang w:val="es-MX"/>
        </w:rPr>
      </w:pPr>
      <w:r w:rsidRPr="00C97A50">
        <w:rPr>
          <w:lang w:val="es-MX"/>
        </w:rPr>
        <w:t>Ajuste de Texto en Este Libro</w:t>
      </w:r>
    </w:p>
    <w:p w:rsidR="00C923EA" w:rsidRPr="00C97A50" w:rsidRDefault="0033001B" w:rsidP="00C923EA">
      <w:pPr>
        <w:pStyle w:val="Body"/>
        <w:rPr>
          <w:lang w:val="es-MX"/>
        </w:rPr>
      </w:pPr>
      <w:r w:rsidRPr="00C97A50">
        <w:rPr>
          <w:lang w:val="es-MX"/>
        </w:rPr>
        <w:t xml:space="preserve">Algunas instrucciones son demasiado largas para caber en una línea de la página por lo que continuarán en la línea siguiente. Al tipear este código, escríbelo todo en una línea sin pulsar </w:t>
      </w:r>
      <w:r w:rsidR="00C97A50">
        <w:rPr>
          <w:rStyle w:val="Keycap"/>
          <w:lang w:val="es-MX"/>
        </w:rPr>
        <w:t>i</w:t>
      </w:r>
      <w:r w:rsidRPr="00C97A50">
        <w:rPr>
          <w:rStyle w:val="Keycap"/>
          <w:lang w:val="es-MX"/>
        </w:rPr>
        <w:t>ntro</w:t>
      </w:r>
      <w:r w:rsidRPr="00C97A50">
        <w:rPr>
          <w:lang w:val="es-MX"/>
        </w:rPr>
        <w:t>. Puedes darte cuenta cuándo comienza una nueva instrucción mirando los números de línea a la izquierda del código. El ejemplo mostrado a continuación contiene sólo dos líneas:</w:t>
      </w:r>
    </w:p>
    <w:p w:rsidR="00C923EA" w:rsidRPr="00C97A50" w:rsidRDefault="00C923EA" w:rsidP="00C923EA">
      <w:pPr>
        <w:pStyle w:val="SourceCode"/>
        <w:rPr>
          <w:lang w:val="es-MX"/>
        </w:rPr>
      </w:pPr>
      <w:r w:rsidRPr="00C97A50">
        <w:rPr>
          <w:rStyle w:val="SourceLineNumber"/>
          <w:lang w:val="es-MX"/>
        </w:rPr>
        <w:t>1.</w:t>
      </w:r>
      <w:r w:rsidRPr="00C97A50">
        <w:rPr>
          <w:lang w:val="es-MX"/>
        </w:rPr>
        <w:t xml:space="preserve"> print(</w:t>
      </w:r>
      <w:r w:rsidR="0033001B" w:rsidRPr="00C97A50">
        <w:rPr>
          <w:lang w:val="es-MX"/>
        </w:rPr>
        <w:t xml:space="preserve">¡Esta es la primera instrucción! </w:t>
      </w:r>
      <w:r w:rsidRPr="00C97A50">
        <w:rPr>
          <w:lang w:val="es-MX"/>
        </w:rPr>
        <w:t>xxxxxxxxxxxxxxxxxxxxxxxxxxxxxxxxxxxxx</w:t>
      </w:r>
    </w:p>
    <w:p w:rsidR="00C923EA" w:rsidRPr="00C97A50" w:rsidRDefault="00C923EA" w:rsidP="00C923EA">
      <w:pPr>
        <w:pStyle w:val="SourceCode"/>
        <w:rPr>
          <w:lang w:val="es-MX"/>
        </w:rPr>
      </w:pPr>
      <w:r w:rsidRPr="00C97A50">
        <w:rPr>
          <w:lang w:val="es-MX"/>
        </w:rPr>
        <w:t>xxxxxxxxxxxx')</w:t>
      </w:r>
    </w:p>
    <w:p w:rsidR="00C923EA" w:rsidRPr="00C97A50" w:rsidRDefault="00C923EA" w:rsidP="00C923EA">
      <w:pPr>
        <w:pStyle w:val="SourceCode"/>
        <w:rPr>
          <w:lang w:val="es-MX"/>
        </w:rPr>
      </w:pPr>
      <w:r w:rsidRPr="00C97A50">
        <w:rPr>
          <w:rStyle w:val="SourceLineNumber"/>
          <w:lang w:val="es-MX"/>
        </w:rPr>
        <w:t>2.</w:t>
      </w:r>
      <w:r w:rsidRPr="00C97A50">
        <w:rPr>
          <w:lang w:val="es-MX"/>
        </w:rPr>
        <w:t xml:space="preserve"> print('</w:t>
      </w:r>
      <w:r w:rsidR="0033001B" w:rsidRPr="00C97A50">
        <w:rPr>
          <w:lang w:val="es-MX"/>
        </w:rPr>
        <w:t>Esta es la segunda instrucción, no la tercera.</w:t>
      </w:r>
      <w:r w:rsidRPr="00C97A50">
        <w:rPr>
          <w:lang w:val="es-MX"/>
        </w:rPr>
        <w:t>')</w:t>
      </w:r>
    </w:p>
    <w:p w:rsidR="00C923EA" w:rsidRPr="00C97A50" w:rsidRDefault="0033001B" w:rsidP="00C923EA">
      <w:pPr>
        <w:pStyle w:val="Body"/>
        <w:rPr>
          <w:lang w:val="es-MX"/>
        </w:rPr>
      </w:pPr>
      <w:r w:rsidRPr="00C97A50">
        <w:rPr>
          <w:lang w:val="es-MX"/>
        </w:rPr>
        <w:t>La primera instrucción continúa en el siguiente renglón y da el aspecto de que hubiera tres instrucciones en total. Esto es sólo porque las páginas de este libro no son lo suficientemente anchas para contener la primera instrucción en una sola línea de texto.</w:t>
      </w:r>
    </w:p>
    <w:p w:rsidR="00C923EA" w:rsidRPr="00C97A50" w:rsidRDefault="0033001B" w:rsidP="00C923EA">
      <w:pPr>
        <w:pStyle w:val="Heading2"/>
        <w:rPr>
          <w:lang w:val="es-MX"/>
        </w:rPr>
      </w:pPr>
      <w:bookmarkStart w:id="4" w:name="_Toc428114034"/>
      <w:r w:rsidRPr="00C97A50">
        <w:rPr>
          <w:lang w:val="es-MX"/>
        </w:rPr>
        <w:t>Buscando Ayuda Online</w:t>
      </w:r>
      <w:bookmarkEnd w:id="4"/>
    </w:p>
    <w:p w:rsidR="0033001B" w:rsidRPr="00C97A50" w:rsidRDefault="0033001B" w:rsidP="00C923EA">
      <w:pPr>
        <w:rPr>
          <w:lang w:val="es-MX"/>
        </w:rPr>
      </w:pPr>
      <w:r w:rsidRPr="00C97A50">
        <w:rPr>
          <w:lang w:val="es-MX"/>
        </w:rPr>
        <w:t xml:space="preserve">El sitio web de este libro es </w:t>
      </w:r>
      <w:r w:rsidRPr="00C97A50">
        <w:rPr>
          <w:rStyle w:val="URL"/>
          <w:lang w:val="es-MX"/>
        </w:rPr>
        <w:t>http://inventwithpython.com/es</w:t>
      </w:r>
      <w:r w:rsidRPr="00C97A50">
        <w:rPr>
          <w:lang w:val="es-MX"/>
        </w:rPr>
        <w:t xml:space="preserve">. Puedes encontrar varios recursos relacionados con este libro allí. Varios enlaces de este libro utilizan el dominio </w:t>
      </w:r>
      <w:r w:rsidRPr="00C97A50">
        <w:rPr>
          <w:rStyle w:val="URL"/>
          <w:lang w:val="es-MX"/>
        </w:rPr>
        <w:t>invpy.com</w:t>
      </w:r>
      <w:r w:rsidRPr="00C97A50">
        <w:rPr>
          <w:lang w:val="es-MX"/>
        </w:rPr>
        <w:t xml:space="preserve"> para direcciones URL acortadas.</w:t>
      </w:r>
    </w:p>
    <w:p w:rsidR="0033001B" w:rsidRPr="00C97A50" w:rsidRDefault="0033001B" w:rsidP="00C923EA">
      <w:pPr>
        <w:rPr>
          <w:lang w:val="es-MX"/>
        </w:rPr>
      </w:pPr>
      <w:r w:rsidRPr="00C97A50">
        <w:rPr>
          <w:lang w:val="es-MX"/>
        </w:rPr>
        <w:t xml:space="preserve">El sitio web en </w:t>
      </w:r>
      <w:r w:rsidRPr="00C97A50">
        <w:rPr>
          <w:rStyle w:val="URL"/>
          <w:lang w:val="es-MX"/>
        </w:rPr>
        <w:t>http://reddit.com/r/inventwithpython</w:t>
      </w:r>
      <w:r w:rsidRPr="00C97A50">
        <w:rPr>
          <w:lang w:val="es-MX"/>
        </w:rPr>
        <w:t xml:space="preserve"> es un lugar estupendo para para hacer preguntas de programación relacionadas con este libro. Publica preguntas generales sobre Python en los sitios web LearnProgramming y LearnPython en </w:t>
      </w:r>
      <w:r w:rsidRPr="00C97A50">
        <w:rPr>
          <w:rStyle w:val="URL"/>
          <w:lang w:val="es-MX"/>
        </w:rPr>
        <w:t>http://reddit.com/r/learnprogramming</w:t>
      </w:r>
      <w:r w:rsidRPr="00C97A50">
        <w:rPr>
          <w:lang w:val="es-MX"/>
        </w:rPr>
        <w:t xml:space="preserve"> y </w:t>
      </w:r>
      <w:r w:rsidRPr="00C97A50">
        <w:rPr>
          <w:rStyle w:val="URL"/>
          <w:lang w:val="es-MX"/>
        </w:rPr>
        <w:t>http://reddit.com/r/learnpython</w:t>
      </w:r>
      <w:r w:rsidRPr="00C97A50">
        <w:rPr>
          <w:lang w:val="es-MX"/>
        </w:rPr>
        <w:t xml:space="preserve"> respectivamente. </w:t>
      </w:r>
      <w:r w:rsidRPr="00C97A50">
        <w:rPr>
          <w:rStyle w:val="URL"/>
          <w:lang w:val="es-MX"/>
        </w:rPr>
        <w:t>http://translate.google.com</w:t>
      </w:r>
      <w:r w:rsidRPr="00C97A50">
        <w:rPr>
          <w:lang w:val="es-MX"/>
        </w:rPr>
        <w:t xml:space="preserve"> puede realizar la traducción de Inglés para usted.</w:t>
      </w:r>
    </w:p>
    <w:p w:rsidR="00C923EA" w:rsidRPr="00C97A50" w:rsidRDefault="0033001B" w:rsidP="00C923EA">
      <w:pPr>
        <w:rPr>
          <w:lang w:val="es-MX"/>
        </w:rPr>
      </w:pPr>
      <w:r w:rsidRPr="00C97A50">
        <w:rPr>
          <w:lang w:val="es-MX"/>
        </w:rPr>
        <w:t xml:space="preserve">Asimismo, envíame por correo electrónico tus preguntas de programación a </w:t>
      </w:r>
      <w:r w:rsidR="00C923EA" w:rsidRPr="00C97A50">
        <w:rPr>
          <w:rStyle w:val="Emphasis"/>
          <w:lang w:val="es-MX"/>
        </w:rPr>
        <w:t>al@inventwithpython.com</w:t>
      </w:r>
      <w:r w:rsidR="00C923EA" w:rsidRPr="00C97A50">
        <w:rPr>
          <w:lang w:val="es-MX"/>
        </w:rPr>
        <w:t>.</w:t>
      </w:r>
    </w:p>
    <w:p w:rsidR="00C923EA" w:rsidRDefault="0033001B" w:rsidP="00C923EA">
      <w:r w:rsidRPr="00C97A50">
        <w:rPr>
          <w:lang w:val="es-MX"/>
        </w:rPr>
        <w:t xml:space="preserve">Ten presente que hay formas inteligentes para hacer preguntas de programación que ayudan otros a ayudarte. Asegúrate de leer las secciones de Preguntas Frecuentes que estos sitios web tienen acerca de la forma correcta de publicar preguntas. </w:t>
      </w:r>
      <w:r w:rsidRPr="0033001B">
        <w:t>Cuando hagas preguntas de programación, haz lo siguiente:</w:t>
      </w:r>
    </w:p>
    <w:p w:rsidR="00C923EA" w:rsidRPr="00C97A50" w:rsidRDefault="0033001B" w:rsidP="0033001B">
      <w:pPr>
        <w:pStyle w:val="ListParagraph"/>
        <w:numPr>
          <w:ilvl w:val="0"/>
          <w:numId w:val="37"/>
        </w:numPr>
        <w:rPr>
          <w:lang w:val="es-MX"/>
        </w:rPr>
      </w:pPr>
      <w:r w:rsidRPr="00C97A50">
        <w:rPr>
          <w:lang w:val="es-MX"/>
        </w:rPr>
        <w:t xml:space="preserve">Si estás escribiendo a mano los programas de este libro y obtienes un error, primero busca errores tipográficos con la herramienta diff en </w:t>
      </w:r>
      <w:r w:rsidRPr="00C97A50">
        <w:rPr>
          <w:rStyle w:val="URL"/>
          <w:lang w:val="es-MX"/>
        </w:rPr>
        <w:t>http://invpy.com/es/diff</w:t>
      </w:r>
      <w:r w:rsidRPr="00C97A50">
        <w:rPr>
          <w:lang w:val="es-MX"/>
        </w:rPr>
        <w:t xml:space="preserve">. Copia y </w:t>
      </w:r>
      <w:r w:rsidRPr="00C97A50">
        <w:rPr>
          <w:lang w:val="es-MX"/>
        </w:rPr>
        <w:lastRenderedPageBreak/>
        <w:t>pega tu código en la herramienta diff para encontrar las diferencias entre el código del libro y tu programa.</w:t>
      </w:r>
    </w:p>
    <w:p w:rsidR="00C923EA" w:rsidRPr="00C97A50" w:rsidRDefault="0033001B" w:rsidP="0033001B">
      <w:pPr>
        <w:pStyle w:val="ListParagraph"/>
        <w:numPr>
          <w:ilvl w:val="0"/>
          <w:numId w:val="37"/>
        </w:numPr>
        <w:rPr>
          <w:lang w:val="es-MX"/>
        </w:rPr>
      </w:pPr>
      <w:r w:rsidRPr="00C97A50">
        <w:rPr>
          <w:lang w:val="es-MX"/>
        </w:rPr>
        <w:t>Explica lo que estás intentando hacer cuando expliques el error. Esto permitirá a quien te ayuda saber si estás equivocándote por completo.</w:t>
      </w:r>
    </w:p>
    <w:p w:rsidR="00C923EA" w:rsidRPr="00C97A50" w:rsidRDefault="0033001B" w:rsidP="0033001B">
      <w:pPr>
        <w:pStyle w:val="ListParagraph"/>
        <w:numPr>
          <w:ilvl w:val="0"/>
          <w:numId w:val="37"/>
        </w:numPr>
        <w:rPr>
          <w:lang w:val="es-MX"/>
        </w:rPr>
      </w:pPr>
      <w:r w:rsidRPr="00C97A50">
        <w:rPr>
          <w:lang w:val="es-MX"/>
        </w:rPr>
        <w:t>Copia y pega el mensaje de error completo y tu código.</w:t>
      </w:r>
    </w:p>
    <w:p w:rsidR="00C923EA" w:rsidRPr="00C97A50" w:rsidRDefault="0033001B" w:rsidP="0033001B">
      <w:pPr>
        <w:pStyle w:val="ListParagraph"/>
        <w:numPr>
          <w:ilvl w:val="0"/>
          <w:numId w:val="37"/>
        </w:numPr>
        <w:rPr>
          <w:lang w:val="es-MX"/>
        </w:rPr>
      </w:pPr>
      <w:r w:rsidRPr="00C97A50">
        <w:rPr>
          <w:lang w:val="es-MX"/>
        </w:rPr>
        <w:t>Busca en la web para ver si alguien ya ha formulado (y respondido) tu pregunta.</w:t>
      </w:r>
    </w:p>
    <w:p w:rsidR="00C923EA" w:rsidRPr="00C97A50" w:rsidRDefault="0033001B" w:rsidP="0033001B">
      <w:pPr>
        <w:pStyle w:val="ListParagraph"/>
        <w:numPr>
          <w:ilvl w:val="0"/>
          <w:numId w:val="37"/>
        </w:numPr>
        <w:rPr>
          <w:lang w:val="es-MX"/>
        </w:rPr>
      </w:pPr>
      <w:r w:rsidRPr="00C97A50">
        <w:rPr>
          <w:lang w:val="es-MX"/>
        </w:rPr>
        <w:t>Explica lo que ya has intentado hacer para resolver tu problema. Esto muestra a la gente que ya has hecho algo de trabajo para tratar de entender las cosas por tí mismo</w:t>
      </w:r>
      <w:r w:rsidR="00C923EA" w:rsidRPr="00C97A50">
        <w:rPr>
          <w:lang w:val="es-MX"/>
        </w:rPr>
        <w:t>.</w:t>
      </w:r>
    </w:p>
    <w:p w:rsidR="00EB6897" w:rsidRPr="00C97A50" w:rsidRDefault="0033001B" w:rsidP="0033001B">
      <w:pPr>
        <w:pStyle w:val="ListParagraph"/>
        <w:numPr>
          <w:ilvl w:val="0"/>
          <w:numId w:val="37"/>
        </w:numPr>
        <w:rPr>
          <w:lang w:val="es-MX"/>
        </w:rPr>
      </w:pPr>
      <w:r w:rsidRPr="00C97A50">
        <w:rPr>
          <w:lang w:val="es-MX"/>
        </w:rPr>
        <w:t>Sé amable. No exijas ayuda o presiones a quienes te ayudan para que respondan rápido</w:t>
      </w:r>
      <w:r w:rsidR="00C923EA" w:rsidRPr="00C97A50">
        <w:rPr>
          <w:lang w:val="es-MX"/>
        </w:rPr>
        <w:t>.</w:t>
      </w:r>
    </w:p>
    <w:p w:rsidR="00EB6897" w:rsidRPr="00C97A50" w:rsidRDefault="0033001B" w:rsidP="00EB6897">
      <w:pPr>
        <w:pStyle w:val="Body"/>
        <w:rPr>
          <w:lang w:val="es-MX"/>
        </w:rPr>
      </w:pPr>
      <w:r w:rsidRPr="00C97A50">
        <w:rPr>
          <w:lang w:val="es-MX"/>
        </w:rPr>
        <w:t>Preguntar a alguien, “¿Por qué no está funcionando mi programa?” no le brinda ninguna información. Comunica a la persona qué es lo que estás intentando hacer, exactamente qué mensaje de error obtienes y qué versión de sistema operativo estás usando.</w:t>
      </w:r>
    </w:p>
    <w:p w:rsidR="006505BE" w:rsidRPr="00C97A50" w:rsidRDefault="006505BE" w:rsidP="001E1D22">
      <w:pPr>
        <w:pStyle w:val="Heading3"/>
        <w:rPr>
          <w:lang w:val="es-MX"/>
        </w:rPr>
      </w:pPr>
      <w:bookmarkStart w:id="5" w:name="_Toc428114035"/>
      <w:r w:rsidRPr="00C97A50">
        <w:rPr>
          <w:lang w:val="es-MX"/>
        </w:rPr>
        <w:t>Resumen</w:t>
      </w:r>
      <w:bookmarkEnd w:id="5"/>
    </w:p>
    <w:p w:rsidR="006505BE" w:rsidRPr="00C97A50" w:rsidRDefault="006505BE" w:rsidP="006505BE">
      <w:pPr>
        <w:pStyle w:val="Body"/>
        <w:rPr>
          <w:lang w:val="es-MX"/>
        </w:rPr>
      </w:pPr>
      <w:r w:rsidRPr="00C97A50">
        <w:rPr>
          <w:lang w:val="es-MX"/>
        </w:rPr>
        <w:t xml:space="preserve">Este capítulo te ha ayudado a comenzar con el software Python mostrándote el sitio web </w:t>
      </w:r>
      <w:r w:rsidRPr="00C97A50">
        <w:rPr>
          <w:rStyle w:val="URL"/>
          <w:lang w:val="es-MX"/>
        </w:rPr>
        <w:t>http://python.org</w:t>
      </w:r>
      <w:r w:rsidRPr="00C97A50">
        <w:rPr>
          <w:lang w:val="es-MX"/>
        </w:rPr>
        <w:t>, de donde puedes descargarlo gratis. Luego de instalar y lanzar el software Python IDLE, estarás listo para aprender a programar a comenzando en el próximo capítulo.</w:t>
      </w:r>
    </w:p>
    <w:p w:rsidR="006505BE" w:rsidRPr="00C97A50" w:rsidRDefault="006505BE" w:rsidP="006505BE">
      <w:pPr>
        <w:pStyle w:val="Body"/>
        <w:rPr>
          <w:lang w:val="es-MX"/>
        </w:rPr>
        <w:sectPr w:rsidR="006505BE" w:rsidRPr="00C97A50" w:rsidSect="000E51E4">
          <w:headerReference w:type="default" r:id="rId22"/>
          <w:pgSz w:w="11520" w:h="14400" w:code="32767"/>
          <w:pgMar w:top="1440" w:right="1440" w:bottom="1440" w:left="1440" w:header="720" w:footer="720" w:gutter="0"/>
          <w:pgNumType w:start="1"/>
          <w:cols w:space="720"/>
          <w:docGrid w:linePitch="360"/>
        </w:sectPr>
      </w:pPr>
      <w:r w:rsidRPr="00C97A50">
        <w:rPr>
          <w:lang w:val="es-MX"/>
        </w:rPr>
        <w:t xml:space="preserve">El sitio web de este libro en </w:t>
      </w:r>
      <w:r w:rsidRPr="00C97A50">
        <w:rPr>
          <w:rStyle w:val="URL"/>
          <w:lang w:val="es-MX"/>
        </w:rPr>
        <w:t>http://inventwithpython.com/es</w:t>
      </w:r>
      <w:r w:rsidRPr="00C97A50">
        <w:rPr>
          <w:lang w:val="es-MX"/>
        </w:rPr>
        <w:t xml:space="preserve"> contiene más información sobre cada uno de los capítulos, incluyendo un sitio web de trazado en línea y una herramienta diff que puede ayudarte a entender los programas de este libr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BA1676" w:rsidTr="005945D2">
        <w:tc>
          <w:tcPr>
            <w:tcW w:w="1217" w:type="dxa"/>
            <w:vMerge w:val="restart"/>
          </w:tcPr>
          <w:p w:rsidR="00BA1676" w:rsidRDefault="00BA1676" w:rsidP="00A10C87">
            <w:pPr>
              <w:pStyle w:val="ChapterNumber"/>
            </w:pPr>
            <w:r>
              <w:rPr>
                <w:noProof/>
              </w:rPr>
              <w:lastRenderedPageBreak/>
              <w:drawing>
                <wp:inline distT="0" distB="0" distL="0" distR="0" wp14:anchorId="7A1B21A3" wp14:editId="7DE65DFA">
                  <wp:extent cx="635954" cy="73155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BA1676" w:rsidRDefault="00C97A50" w:rsidP="00A10C87">
            <w:pPr>
              <w:pStyle w:val="ChapterNumber"/>
            </w:pPr>
            <w:r w:rsidRPr="00C97A50">
              <w:t>Capítulo</w:t>
            </w:r>
            <w:r w:rsidR="00BA1676">
              <w:t xml:space="preserve"> 2</w:t>
            </w:r>
          </w:p>
        </w:tc>
      </w:tr>
      <w:tr w:rsidR="00BA1676" w:rsidTr="005945D2">
        <w:tc>
          <w:tcPr>
            <w:tcW w:w="1217" w:type="dxa"/>
            <w:vMerge/>
          </w:tcPr>
          <w:p w:rsidR="00BA1676" w:rsidRDefault="00BA1676" w:rsidP="00A10C87">
            <w:pPr>
              <w:pStyle w:val="Heading1"/>
              <w:outlineLvl w:val="0"/>
            </w:pPr>
          </w:p>
        </w:tc>
        <w:tc>
          <w:tcPr>
            <w:tcW w:w="7639" w:type="dxa"/>
          </w:tcPr>
          <w:p w:rsidR="00BA1676" w:rsidRDefault="00C97A50" w:rsidP="00A10C87">
            <w:pPr>
              <w:pStyle w:val="Heading1"/>
              <w:outlineLvl w:val="0"/>
            </w:pPr>
            <w:bookmarkStart w:id="6" w:name="_Toc428114036"/>
            <w:r>
              <w:t>La Consola Interactiva</w:t>
            </w:r>
            <w:bookmarkEnd w:id="6"/>
          </w:p>
        </w:tc>
      </w:tr>
    </w:tbl>
    <w:p w:rsidR="00BA1676" w:rsidRPr="00C97A50" w:rsidRDefault="00C97A50" w:rsidP="00BA1676">
      <w:pPr>
        <w:pStyle w:val="TopicsCoveredbox"/>
        <w:rPr>
          <w:lang w:val="es-MX"/>
        </w:rPr>
      </w:pPr>
      <w:r w:rsidRPr="00C97A50">
        <w:rPr>
          <w:lang w:val="es-MX"/>
        </w:rPr>
        <w:t>Temas Tratados En Este Capítulo:</w:t>
      </w:r>
    </w:p>
    <w:p w:rsidR="00C97A50" w:rsidRPr="00C97A50" w:rsidRDefault="00C97A50" w:rsidP="00C97A50">
      <w:pPr>
        <w:pStyle w:val="TopicsCoveredbox"/>
        <w:numPr>
          <w:ilvl w:val="0"/>
          <w:numId w:val="3"/>
        </w:numPr>
        <w:rPr>
          <w:lang w:val="es-MX"/>
        </w:rPr>
      </w:pPr>
      <w:r w:rsidRPr="00C97A50">
        <w:rPr>
          <w:lang w:val="es-MX"/>
        </w:rPr>
        <w:t>Enteros y Números de Punto Flotante</w:t>
      </w:r>
    </w:p>
    <w:p w:rsidR="00BA1676" w:rsidRDefault="00C97A50" w:rsidP="00C97A50">
      <w:pPr>
        <w:pStyle w:val="TopicsCoveredbox"/>
        <w:numPr>
          <w:ilvl w:val="0"/>
          <w:numId w:val="3"/>
        </w:numPr>
      </w:pPr>
      <w:r w:rsidRPr="00C97A50">
        <w:t>Expresiones</w:t>
      </w:r>
    </w:p>
    <w:p w:rsidR="00C97A50" w:rsidRDefault="00C97A50" w:rsidP="00C97A50">
      <w:pPr>
        <w:pStyle w:val="TopicsCoveredbox"/>
        <w:numPr>
          <w:ilvl w:val="0"/>
          <w:numId w:val="3"/>
        </w:numPr>
      </w:pPr>
      <w:r w:rsidRPr="00C97A50">
        <w:t>Valores</w:t>
      </w:r>
    </w:p>
    <w:p w:rsidR="00C97A50" w:rsidRDefault="00C97A50" w:rsidP="00C97A50">
      <w:pPr>
        <w:pStyle w:val="TopicsCoveredbox"/>
        <w:numPr>
          <w:ilvl w:val="0"/>
          <w:numId w:val="3"/>
        </w:numPr>
      </w:pPr>
      <w:r w:rsidRPr="00C97A50">
        <w:t>Operadores</w:t>
      </w:r>
    </w:p>
    <w:p w:rsidR="00C97A50" w:rsidRDefault="00C97A50" w:rsidP="00C97A50">
      <w:pPr>
        <w:pStyle w:val="TopicsCoveredbox"/>
        <w:numPr>
          <w:ilvl w:val="0"/>
          <w:numId w:val="3"/>
        </w:numPr>
      </w:pPr>
      <w:r w:rsidRPr="00C97A50">
        <w:t>Evaluación de Expresiones</w:t>
      </w:r>
    </w:p>
    <w:p w:rsidR="00C97A50" w:rsidRDefault="00C97A50" w:rsidP="00C97A50">
      <w:pPr>
        <w:pStyle w:val="TopicsCoveredbox"/>
        <w:numPr>
          <w:ilvl w:val="0"/>
          <w:numId w:val="3"/>
        </w:numPr>
      </w:pPr>
      <w:r w:rsidRPr="00C97A50">
        <w:t>Almacenamiento de Valores en Variables</w:t>
      </w:r>
    </w:p>
    <w:p w:rsidR="00BA1676" w:rsidRPr="00C97A50" w:rsidRDefault="00C97A50" w:rsidP="00BA1676">
      <w:pPr>
        <w:pStyle w:val="Body"/>
        <w:rPr>
          <w:lang w:val="es-MX"/>
        </w:rPr>
      </w:pPr>
      <w:r w:rsidRPr="00C97A50">
        <w:rPr>
          <w:lang w:val="es-MX"/>
        </w:rPr>
        <w:t>Antes de poder crear juegos, necesitas aprender algunos conceptos básicos de programación. No crearás juegos en este capítulo, pero aprender estos conceptos es el primer paso para programar videojuegos. Comenzaremos por aprender cómo usar la consola interactiva de Python.</w:t>
      </w:r>
    </w:p>
    <w:p w:rsidR="00BA1676" w:rsidRPr="00C97A50" w:rsidRDefault="00C97A50" w:rsidP="00BA1676">
      <w:pPr>
        <w:pStyle w:val="Heading2"/>
        <w:rPr>
          <w:lang w:val="es-MX"/>
        </w:rPr>
      </w:pPr>
      <w:bookmarkStart w:id="7" w:name="_Toc428114037"/>
      <w:r w:rsidRPr="00C97A50">
        <w:rPr>
          <w:lang w:val="es-MX"/>
        </w:rPr>
        <w:t>Operaciones Matemáticas Sencillas</w:t>
      </w:r>
      <w:bookmarkEnd w:id="7"/>
    </w:p>
    <w:p w:rsidR="00C97A50" w:rsidRDefault="00C97A50" w:rsidP="00BA1676">
      <w:pPr>
        <w:pStyle w:val="Body"/>
        <w:rPr>
          <w:lang w:val="es-MX"/>
        </w:rPr>
      </w:pPr>
      <w:r w:rsidRPr="00C97A50">
        <w:rPr>
          <w:lang w:val="es-MX"/>
        </w:rPr>
        <w:t xml:space="preserve">Abre IDLE usando los pasos en el Capítulo 1, y haz que Python resuelva algunas operaciones matemáticas sencillas. La consola interactiva puede funcionar como una calculadora. Escribe </w:t>
      </w:r>
      <w:r w:rsidRPr="00C97A50">
        <w:rPr>
          <w:rStyle w:val="Literal"/>
          <w:lang w:val="es-MX"/>
        </w:rPr>
        <w:t>2 + 2</w:t>
      </w:r>
      <w:r w:rsidRPr="00C97A50">
        <w:rPr>
          <w:lang w:val="es-MX"/>
        </w:rPr>
        <w:t xml:space="preserve"> en la consola interactiva y presiona la tecla </w:t>
      </w:r>
      <w:r>
        <w:rPr>
          <w:rStyle w:val="Keycap"/>
          <w:lang w:val="es-MX"/>
        </w:rPr>
        <w:t>intro</w:t>
      </w:r>
      <w:r w:rsidRPr="00C97A50">
        <w:rPr>
          <w:lang w:val="es-MX"/>
        </w:rPr>
        <w:t xml:space="preserve"> en tu teclado. (En algunos teclados, esta tecla se llama </w:t>
      </w:r>
      <w:r w:rsidRPr="00C97A50">
        <w:rPr>
          <w:rStyle w:val="Keycap"/>
          <w:lang w:val="es-MX"/>
        </w:rPr>
        <w:t>return</w:t>
      </w:r>
      <w:r w:rsidRPr="00C97A50">
        <w:rPr>
          <w:lang w:val="es-MX"/>
        </w:rPr>
        <w:t>.) La Figura 2-1 muestra cómo IDLE responde con el número 4.</w:t>
      </w:r>
    </w:p>
    <w:p w:rsidR="00BA1676" w:rsidRDefault="00BA1676" w:rsidP="00BA1676">
      <w:pPr>
        <w:jc w:val="center"/>
      </w:pPr>
      <w:r>
        <w:rPr>
          <w:noProof/>
        </w:rPr>
        <w:drawing>
          <wp:inline distT="0" distB="0" distL="0" distR="0" wp14:anchorId="4124DE23" wp14:editId="3E6ACC91">
            <wp:extent cx="2768272" cy="13384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2plus2.png"/>
                    <pic:cNvPicPr/>
                  </pic:nvPicPr>
                  <pic:blipFill>
                    <a:blip r:embed="rId23">
                      <a:extLst>
                        <a:ext uri="{28A0092B-C50C-407E-A947-70E740481C1C}">
                          <a14:useLocalDpi xmlns:a14="http://schemas.microsoft.com/office/drawing/2010/main" val="0"/>
                        </a:ext>
                      </a:extLst>
                    </a:blip>
                    <a:stretch>
                      <a:fillRect/>
                    </a:stretch>
                  </pic:blipFill>
                  <pic:spPr>
                    <a:xfrm>
                      <a:off x="0" y="0"/>
                      <a:ext cx="2768272" cy="1338414"/>
                    </a:xfrm>
                    <a:prstGeom prst="rect">
                      <a:avLst/>
                    </a:prstGeom>
                  </pic:spPr>
                </pic:pic>
              </a:graphicData>
            </a:graphic>
          </wp:inline>
        </w:drawing>
      </w:r>
    </w:p>
    <w:p w:rsidR="00BA1676" w:rsidRPr="00C97A50" w:rsidRDefault="00BA1676" w:rsidP="00BA1676">
      <w:pPr>
        <w:pStyle w:val="Caption"/>
        <w:rPr>
          <w:lang w:val="es-MX"/>
        </w:rPr>
      </w:pPr>
      <w:r w:rsidRPr="00C97A50">
        <w:rPr>
          <w:lang w:val="es-MX"/>
        </w:rPr>
        <w:t>Figur</w:t>
      </w:r>
      <w:r w:rsidR="00C97A50" w:rsidRPr="00C97A50">
        <w:rPr>
          <w:lang w:val="es-MX"/>
        </w:rPr>
        <w:t>a</w:t>
      </w:r>
      <w:r w:rsidRPr="00C97A50">
        <w:rPr>
          <w:lang w:val="es-MX"/>
        </w:rPr>
        <w:t xml:space="preserve"> 2-1: </w:t>
      </w:r>
      <w:r w:rsidR="00C97A50" w:rsidRPr="00C97A50">
        <w:rPr>
          <w:lang w:val="es-MX"/>
        </w:rPr>
        <w:t>Escribe 2+2 en la consola interactiva</w:t>
      </w:r>
      <w:r w:rsidRPr="00C97A50">
        <w:rPr>
          <w:lang w:val="es-MX"/>
        </w:rPr>
        <w:t>.</w:t>
      </w:r>
    </w:p>
    <w:p w:rsidR="002A383F" w:rsidRDefault="00C97A50" w:rsidP="00BA1676">
      <w:pPr>
        <w:pStyle w:val="Body"/>
        <w:rPr>
          <w:lang w:val="es-MX"/>
        </w:rPr>
      </w:pPr>
      <w:r w:rsidRPr="00C97A50">
        <w:rPr>
          <w:lang w:val="es-MX"/>
        </w:rPr>
        <w:t>Este problema matemático es una simple instrucción de programación. El signo + le dice a la computadora que sume los números 2 y 2. La Tabla 2-1 presenta los otros operadores matemáticos disponibles en Python. El signo - restará números. El asterisco * los multiplicará. La barra / los dividirá.</w:t>
      </w:r>
    </w:p>
    <w:p w:rsidR="00453A2D" w:rsidRPr="00C97A50" w:rsidRDefault="00453A2D" w:rsidP="00BA1676">
      <w:pPr>
        <w:pStyle w:val="Body"/>
        <w:rPr>
          <w:lang w:val="es-MX"/>
        </w:rPr>
      </w:pPr>
    </w:p>
    <w:p w:rsidR="00BA1676" w:rsidRPr="00C97A50" w:rsidRDefault="00BA1676" w:rsidP="00BA1676">
      <w:pPr>
        <w:pStyle w:val="TableListing"/>
        <w:rPr>
          <w:lang w:val="es-MX"/>
        </w:rPr>
      </w:pPr>
      <w:r w:rsidRPr="00C97A50">
        <w:rPr>
          <w:lang w:val="es-MX"/>
        </w:rPr>
        <w:lastRenderedPageBreak/>
        <w:t>Tabl</w:t>
      </w:r>
      <w:r w:rsidR="00C97A50" w:rsidRPr="00C97A50">
        <w:rPr>
          <w:lang w:val="es-MX"/>
        </w:rPr>
        <w:t>a</w:t>
      </w:r>
      <w:r w:rsidRPr="00C97A50">
        <w:rPr>
          <w:lang w:val="es-MX"/>
        </w:rPr>
        <w:t xml:space="preserve"> 2-1: </w:t>
      </w:r>
      <w:r w:rsidR="00C97A50" w:rsidRPr="00C97A50">
        <w:rPr>
          <w:lang w:val="es-MX"/>
        </w:rPr>
        <w:t>Los diferentes operadores matemáticos en Python.</w:t>
      </w:r>
    </w:p>
    <w:tbl>
      <w:tblPr>
        <w:tblW w:w="0" w:type="auto"/>
        <w:jc w:val="center"/>
        <w:tblLook w:val="04A0" w:firstRow="1" w:lastRow="0" w:firstColumn="1" w:lastColumn="0" w:noHBand="0" w:noVBand="1"/>
      </w:tblPr>
      <w:tblGrid>
        <w:gridCol w:w="1291"/>
        <w:gridCol w:w="1473"/>
      </w:tblGrid>
      <w:tr w:rsidR="00BA1676" w:rsidTr="00A10C87">
        <w:trPr>
          <w:trHeight w:val="262"/>
          <w:jc w:val="center"/>
        </w:trPr>
        <w:tc>
          <w:tcPr>
            <w:tcW w:w="1291" w:type="dxa"/>
            <w:tcBorders>
              <w:top w:val="double" w:sz="4" w:space="0" w:color="auto"/>
              <w:bottom w:val="single" w:sz="4" w:space="0" w:color="auto"/>
            </w:tcBorders>
          </w:tcPr>
          <w:p w:rsidR="00BA1676" w:rsidRDefault="00C97A50" w:rsidP="00A10C87">
            <w:pPr>
              <w:pStyle w:val="TableHeading"/>
              <w:keepNext/>
            </w:pPr>
            <w:r w:rsidRPr="00C97A50">
              <w:t>Operador</w:t>
            </w:r>
          </w:p>
        </w:tc>
        <w:tc>
          <w:tcPr>
            <w:tcW w:w="1291" w:type="dxa"/>
            <w:tcBorders>
              <w:top w:val="double" w:sz="4" w:space="0" w:color="auto"/>
              <w:bottom w:val="single" w:sz="4" w:space="0" w:color="auto"/>
            </w:tcBorders>
          </w:tcPr>
          <w:p w:rsidR="00BA1676" w:rsidRDefault="00C97A50" w:rsidP="00A10C87">
            <w:pPr>
              <w:pStyle w:val="TableHeading"/>
              <w:keepNext/>
            </w:pPr>
            <w:r w:rsidRPr="00C97A50">
              <w:t>Operación</w:t>
            </w:r>
          </w:p>
        </w:tc>
      </w:tr>
      <w:tr w:rsidR="00BA1676" w:rsidTr="00A10C87">
        <w:trPr>
          <w:trHeight w:val="262"/>
          <w:jc w:val="center"/>
        </w:trPr>
        <w:tc>
          <w:tcPr>
            <w:tcW w:w="1291" w:type="dxa"/>
            <w:tcBorders>
              <w:top w:val="single" w:sz="4" w:space="0" w:color="auto"/>
            </w:tcBorders>
          </w:tcPr>
          <w:p w:rsidR="00BA1676" w:rsidRDefault="00BA1676" w:rsidP="00A10C87">
            <w:pPr>
              <w:pStyle w:val="TableListing"/>
              <w:keepNext/>
            </w:pPr>
            <w:r>
              <w:t>+</w:t>
            </w:r>
          </w:p>
        </w:tc>
        <w:tc>
          <w:tcPr>
            <w:tcW w:w="1291" w:type="dxa"/>
            <w:tcBorders>
              <w:top w:val="single" w:sz="4" w:space="0" w:color="auto"/>
            </w:tcBorders>
          </w:tcPr>
          <w:p w:rsidR="00BA1676" w:rsidRDefault="00C97A50" w:rsidP="00A10C87">
            <w:pPr>
              <w:pStyle w:val="TableListing"/>
              <w:keepNext/>
            </w:pPr>
            <w:r w:rsidRPr="00C97A50">
              <w:t>suma</w:t>
            </w:r>
          </w:p>
        </w:tc>
      </w:tr>
      <w:tr w:rsidR="00BA1676" w:rsidTr="00A10C87">
        <w:trPr>
          <w:trHeight w:val="247"/>
          <w:jc w:val="center"/>
        </w:trPr>
        <w:tc>
          <w:tcPr>
            <w:tcW w:w="1291" w:type="dxa"/>
          </w:tcPr>
          <w:p w:rsidR="00BA1676" w:rsidRDefault="00BA1676" w:rsidP="00A10C87">
            <w:pPr>
              <w:pStyle w:val="TableListing"/>
              <w:keepNext/>
            </w:pPr>
            <w:r>
              <w:t>-</w:t>
            </w:r>
          </w:p>
        </w:tc>
        <w:tc>
          <w:tcPr>
            <w:tcW w:w="1291" w:type="dxa"/>
          </w:tcPr>
          <w:p w:rsidR="00BA1676" w:rsidRDefault="00C97A50" w:rsidP="00A10C87">
            <w:pPr>
              <w:pStyle w:val="TableListing"/>
              <w:keepNext/>
            </w:pPr>
            <w:r w:rsidRPr="00C97A50">
              <w:t>resta</w:t>
            </w:r>
          </w:p>
        </w:tc>
      </w:tr>
      <w:tr w:rsidR="00BA1676" w:rsidTr="00A10C87">
        <w:trPr>
          <w:trHeight w:val="262"/>
          <w:jc w:val="center"/>
        </w:trPr>
        <w:tc>
          <w:tcPr>
            <w:tcW w:w="1291" w:type="dxa"/>
          </w:tcPr>
          <w:p w:rsidR="00BA1676" w:rsidRDefault="00BA1676" w:rsidP="00A10C87">
            <w:pPr>
              <w:pStyle w:val="TableListing"/>
              <w:keepNext/>
            </w:pPr>
            <w:r>
              <w:t>*</w:t>
            </w:r>
          </w:p>
        </w:tc>
        <w:tc>
          <w:tcPr>
            <w:tcW w:w="1291" w:type="dxa"/>
          </w:tcPr>
          <w:p w:rsidR="00BA1676" w:rsidRDefault="00C97A50" w:rsidP="00A10C87">
            <w:pPr>
              <w:pStyle w:val="TableListing"/>
              <w:keepNext/>
            </w:pPr>
            <w:r w:rsidRPr="00C97A50">
              <w:t>multiplicación</w:t>
            </w:r>
          </w:p>
        </w:tc>
      </w:tr>
      <w:tr w:rsidR="00BA1676" w:rsidTr="00A10C87">
        <w:trPr>
          <w:trHeight w:val="262"/>
          <w:jc w:val="center"/>
        </w:trPr>
        <w:tc>
          <w:tcPr>
            <w:tcW w:w="1291" w:type="dxa"/>
            <w:tcBorders>
              <w:bottom w:val="double" w:sz="4" w:space="0" w:color="auto"/>
            </w:tcBorders>
          </w:tcPr>
          <w:p w:rsidR="00BA1676" w:rsidRDefault="00BA1676" w:rsidP="00A10C87">
            <w:pPr>
              <w:pStyle w:val="TableListing"/>
            </w:pPr>
            <w:r>
              <w:t>/</w:t>
            </w:r>
          </w:p>
        </w:tc>
        <w:tc>
          <w:tcPr>
            <w:tcW w:w="1291" w:type="dxa"/>
            <w:tcBorders>
              <w:bottom w:val="double" w:sz="4" w:space="0" w:color="auto"/>
            </w:tcBorders>
          </w:tcPr>
          <w:p w:rsidR="00BA1676" w:rsidRDefault="00C97A50" w:rsidP="00A10C87">
            <w:pPr>
              <w:pStyle w:val="TableListing"/>
            </w:pPr>
            <w:r w:rsidRPr="00C97A50">
              <w:t>división</w:t>
            </w:r>
          </w:p>
        </w:tc>
      </w:tr>
    </w:tbl>
    <w:p w:rsidR="00BA1676" w:rsidRDefault="00BA1676" w:rsidP="00BA1676"/>
    <w:p w:rsidR="00C97A50" w:rsidRPr="00C97A50" w:rsidRDefault="00C97A50" w:rsidP="00BA1676">
      <w:pPr>
        <w:pStyle w:val="Body"/>
        <w:rPr>
          <w:lang w:val="es-MX"/>
        </w:rPr>
      </w:pPr>
      <w:r w:rsidRPr="00C97A50">
        <w:rPr>
          <w:lang w:val="es-MX"/>
        </w:rPr>
        <w:t xml:space="preserve">Cuando se usan de esta forma, +, -, *, y / se llama </w:t>
      </w:r>
      <w:r w:rsidRPr="00C97A50">
        <w:rPr>
          <w:rStyle w:val="Definition"/>
          <w:lang w:val="es-MX"/>
        </w:rPr>
        <w:t>operadores</w:t>
      </w:r>
      <w:r w:rsidRPr="00C97A50">
        <w:rPr>
          <w:lang w:val="es-MX"/>
        </w:rPr>
        <w:t>. Los operadores le dicen a Python qué hacer con los números que los rodean.</w:t>
      </w:r>
    </w:p>
    <w:p w:rsidR="00BA1676" w:rsidRPr="00C97A50" w:rsidRDefault="00C97A50" w:rsidP="008868DC">
      <w:pPr>
        <w:pStyle w:val="Non-TOCHeading3"/>
        <w:rPr>
          <w:lang w:val="es-MX"/>
        </w:rPr>
      </w:pPr>
      <w:r w:rsidRPr="00C97A50">
        <w:rPr>
          <w:lang w:val="es-MX"/>
        </w:rPr>
        <w:t>Enteros y Números de Punto Flotante</w:t>
      </w:r>
    </w:p>
    <w:p w:rsidR="00C97A50" w:rsidRPr="00833B82" w:rsidRDefault="00C97A50" w:rsidP="00C97A50">
      <w:pPr>
        <w:pStyle w:val="Body"/>
        <w:rPr>
          <w:rStyle w:val="Definition"/>
          <w:rFonts w:ascii="Times New Roman" w:hAnsi="Times New Roman"/>
          <w:b w:val="0"/>
          <w:lang w:val="es-MX"/>
        </w:rPr>
      </w:pPr>
      <w:r w:rsidRPr="00833B82">
        <w:rPr>
          <w:rStyle w:val="Definition"/>
          <w:lang w:val="es-MX"/>
        </w:rPr>
        <w:t>Los enteros</w:t>
      </w:r>
      <w:r w:rsidRPr="00833B82">
        <w:rPr>
          <w:rStyle w:val="Definition"/>
          <w:rFonts w:ascii="Times New Roman" w:hAnsi="Times New Roman"/>
          <w:b w:val="0"/>
          <w:lang w:val="es-MX"/>
        </w:rPr>
        <w:t xml:space="preserve"> (o </w:t>
      </w:r>
      <w:r w:rsidRPr="00833B82">
        <w:rPr>
          <w:rStyle w:val="Definition"/>
          <w:lang w:val="es-MX"/>
        </w:rPr>
        <w:t>ints</w:t>
      </w:r>
      <w:r w:rsidRPr="00833B82">
        <w:rPr>
          <w:rStyle w:val="Definition"/>
          <w:rFonts w:ascii="Times New Roman" w:hAnsi="Times New Roman"/>
          <w:b w:val="0"/>
          <w:lang w:val="es-MX"/>
        </w:rPr>
        <w:t xml:space="preserve"> para abreviar) son precisamente números enteros como 4, 99, y 0. </w:t>
      </w:r>
      <w:r w:rsidRPr="00833B82">
        <w:rPr>
          <w:rStyle w:val="Definition"/>
          <w:lang w:val="es-MX"/>
        </w:rPr>
        <w:t>Los números de punto flotante</w:t>
      </w:r>
      <w:r w:rsidRPr="00833B82">
        <w:rPr>
          <w:rStyle w:val="Definition"/>
          <w:rFonts w:ascii="Times New Roman" w:hAnsi="Times New Roman"/>
          <w:b w:val="0"/>
          <w:lang w:val="es-MX"/>
        </w:rPr>
        <w:t xml:space="preserve"> (o </w:t>
      </w:r>
      <w:r w:rsidRPr="00833B82">
        <w:rPr>
          <w:rStyle w:val="Definition"/>
          <w:lang w:val="es-MX"/>
        </w:rPr>
        <w:t>floats</w:t>
      </w:r>
      <w:r w:rsidRPr="00833B82">
        <w:rPr>
          <w:rStyle w:val="Definition"/>
          <w:rFonts w:ascii="Times New Roman" w:hAnsi="Times New Roman"/>
          <w:b w:val="0"/>
          <w:lang w:val="es-MX"/>
        </w:rPr>
        <w:t xml:space="preserve"> para abreviar) son fracciones o números con punto decimal como 3.5, 42.1 y 5.0. En Python, el número 5 is an integer, pero 5.0 es un float. A estos números se los llama </w:t>
      </w:r>
      <w:r w:rsidRPr="00833B82">
        <w:rPr>
          <w:rStyle w:val="Definition"/>
          <w:lang w:val="es-MX"/>
        </w:rPr>
        <w:t>valores</w:t>
      </w:r>
      <w:r w:rsidRPr="00833B82">
        <w:rPr>
          <w:rStyle w:val="Definition"/>
          <w:rFonts w:ascii="Times New Roman" w:hAnsi="Times New Roman"/>
          <w:b w:val="0"/>
          <w:lang w:val="es-MX"/>
        </w:rPr>
        <w:t>.</w:t>
      </w:r>
    </w:p>
    <w:p w:rsidR="00C97A50" w:rsidRPr="00C97A50" w:rsidRDefault="00C97A50" w:rsidP="00BA1676">
      <w:pPr>
        <w:pStyle w:val="Body"/>
        <w:rPr>
          <w:rFonts w:asciiTheme="minorHAnsi" w:eastAsiaTheme="majorEastAsia" w:hAnsiTheme="minorHAnsi" w:cstheme="majorBidi"/>
          <w:b/>
          <w:bCs/>
          <w:i/>
          <w:color w:val="1F497D" w:themeColor="text2"/>
          <w:sz w:val="28"/>
          <w:lang w:val="es-MX"/>
        </w:rPr>
      </w:pPr>
      <w:r w:rsidRPr="00C97A50">
        <w:rPr>
          <w:rFonts w:asciiTheme="minorHAnsi" w:eastAsiaTheme="majorEastAsia" w:hAnsiTheme="minorHAnsi" w:cstheme="majorBidi"/>
          <w:b/>
          <w:bCs/>
          <w:i/>
          <w:color w:val="1F497D" w:themeColor="text2"/>
          <w:sz w:val="28"/>
          <w:lang w:val="es-MX"/>
        </w:rPr>
        <w:t>Expresiones</w:t>
      </w:r>
    </w:p>
    <w:p w:rsidR="00C97A50" w:rsidRDefault="00C97A50" w:rsidP="00BA1676">
      <w:pPr>
        <w:pStyle w:val="Body"/>
        <w:rPr>
          <w:lang w:val="es-MX"/>
        </w:rPr>
      </w:pPr>
      <w:r w:rsidRPr="00C97A50">
        <w:rPr>
          <w:lang w:val="es-MX"/>
        </w:rPr>
        <w:t xml:space="preserve">Estos problemas matemáticos son ejemplos de expresiones. Las computadoras pueden resolver millones de estos problemas en segundos. </w:t>
      </w:r>
      <w:r w:rsidRPr="00C97A50">
        <w:rPr>
          <w:rStyle w:val="Definition"/>
          <w:lang w:val="es-MX"/>
        </w:rPr>
        <w:t>Las expresiones</w:t>
      </w:r>
      <w:r w:rsidRPr="00C97A50">
        <w:rPr>
          <w:lang w:val="es-MX"/>
        </w:rPr>
        <w:t xml:space="preserve"> se componen de valores (los números) conectadas por operadores (los símbolos matemáticos). Prueba escribir algunos de estos problemas matemáticos en la consola interactiva, presiona la tecla </w:t>
      </w:r>
      <w:r>
        <w:rPr>
          <w:rStyle w:val="Keycap"/>
          <w:lang w:val="es-MX"/>
        </w:rPr>
        <w:t>intro</w:t>
      </w:r>
      <w:r w:rsidRPr="00C97A50">
        <w:rPr>
          <w:lang w:val="es-MX"/>
        </w:rPr>
        <w:t xml:space="preserve"> después de cada uno.</w:t>
      </w:r>
    </w:p>
    <w:p w:rsidR="00BA1676" w:rsidRPr="00833B82" w:rsidRDefault="00BA1676" w:rsidP="00BA1676">
      <w:pPr>
        <w:pStyle w:val="CodeExample"/>
        <w:rPr>
          <w:lang w:val="es-MX"/>
        </w:rPr>
      </w:pPr>
      <w:r w:rsidRPr="00833B82">
        <w:rPr>
          <w:lang w:val="es-MX"/>
        </w:rPr>
        <w:t>2+2+2+2+2</w:t>
      </w:r>
    </w:p>
    <w:p w:rsidR="00BA1676" w:rsidRPr="00833B82" w:rsidRDefault="00BA1676" w:rsidP="00BA1676">
      <w:pPr>
        <w:pStyle w:val="CodeExample"/>
        <w:rPr>
          <w:lang w:val="es-MX"/>
        </w:rPr>
      </w:pPr>
      <w:r w:rsidRPr="00833B82">
        <w:rPr>
          <w:lang w:val="es-MX"/>
        </w:rPr>
        <w:t>8*6</w:t>
      </w:r>
    </w:p>
    <w:p w:rsidR="00BA1676" w:rsidRPr="00833B82" w:rsidRDefault="00BA1676" w:rsidP="00BA1676">
      <w:pPr>
        <w:pStyle w:val="CodeExample"/>
        <w:rPr>
          <w:lang w:val="es-MX"/>
        </w:rPr>
      </w:pPr>
      <w:r w:rsidRPr="00833B82">
        <w:rPr>
          <w:lang w:val="es-MX"/>
        </w:rPr>
        <w:t>10-5+6</w:t>
      </w:r>
    </w:p>
    <w:p w:rsidR="00BA1676" w:rsidRPr="00833B82" w:rsidRDefault="00BA1676" w:rsidP="00BA1676">
      <w:pPr>
        <w:pStyle w:val="CodeExample"/>
        <w:rPr>
          <w:lang w:val="es-MX"/>
        </w:rPr>
      </w:pPr>
      <w:r w:rsidRPr="00833B82">
        <w:rPr>
          <w:lang w:val="es-MX"/>
        </w:rPr>
        <w:t>2  +       2</w:t>
      </w:r>
    </w:p>
    <w:p w:rsidR="00BA1676" w:rsidRPr="00C97A50" w:rsidRDefault="00C97A50" w:rsidP="00BA1676">
      <w:pPr>
        <w:pStyle w:val="Body"/>
        <w:rPr>
          <w:lang w:val="es-MX"/>
        </w:rPr>
      </w:pPr>
      <w:r w:rsidRPr="00C97A50">
        <w:rPr>
          <w:lang w:val="es-MX"/>
        </w:rPr>
        <w:t>Luego de introducir estas instrucciones, la consola interactiva se verá como la Figura 2-2.</w:t>
      </w:r>
    </w:p>
    <w:p w:rsidR="00BA1676" w:rsidRDefault="00BA1676" w:rsidP="00BA1676">
      <w:pPr>
        <w:jc w:val="center"/>
      </w:pPr>
      <w:r>
        <w:rPr>
          <w:noProof/>
        </w:rPr>
        <w:drawing>
          <wp:inline distT="0" distB="0" distL="0" distR="0" wp14:anchorId="2236A713" wp14:editId="25B459EC">
            <wp:extent cx="2947004" cy="166678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mathproblems.png"/>
                    <pic:cNvPicPr/>
                  </pic:nvPicPr>
                  <pic:blipFill>
                    <a:blip r:embed="rId24">
                      <a:extLst>
                        <a:ext uri="{28A0092B-C50C-407E-A947-70E740481C1C}">
                          <a14:useLocalDpi xmlns:a14="http://schemas.microsoft.com/office/drawing/2010/main" val="0"/>
                        </a:ext>
                      </a:extLst>
                    </a:blip>
                    <a:stretch>
                      <a:fillRect/>
                    </a:stretch>
                  </pic:blipFill>
                  <pic:spPr>
                    <a:xfrm>
                      <a:off x="0" y="0"/>
                      <a:ext cx="2947004" cy="1666782"/>
                    </a:xfrm>
                    <a:prstGeom prst="rect">
                      <a:avLst/>
                    </a:prstGeom>
                  </pic:spPr>
                </pic:pic>
              </a:graphicData>
            </a:graphic>
          </wp:inline>
        </w:drawing>
      </w:r>
    </w:p>
    <w:p w:rsidR="00BA1676" w:rsidRPr="00C97A50" w:rsidRDefault="00C97A50" w:rsidP="00BA1676">
      <w:pPr>
        <w:pStyle w:val="Caption"/>
        <w:rPr>
          <w:lang w:val="es-MX"/>
        </w:rPr>
      </w:pPr>
      <w:r>
        <w:rPr>
          <w:lang w:val="es-MX"/>
        </w:rPr>
        <w:lastRenderedPageBreak/>
        <w:t>Figura</w:t>
      </w:r>
      <w:r w:rsidR="00BA1676" w:rsidRPr="00C97A50">
        <w:rPr>
          <w:lang w:val="es-MX"/>
        </w:rPr>
        <w:t xml:space="preserve"> 2-2: </w:t>
      </w:r>
      <w:r w:rsidRPr="00C97A50">
        <w:rPr>
          <w:lang w:val="es-MX"/>
        </w:rPr>
        <w:t>Así se ve la ventana de IDLE luego de introducir las instrucciones.</w:t>
      </w:r>
    </w:p>
    <w:p w:rsidR="00BA1676" w:rsidRDefault="00D45553" w:rsidP="00BA1676">
      <w:pPr>
        <w:jc w:val="center"/>
      </w:pPr>
      <w:r>
        <w:rPr>
          <w:noProof/>
        </w:rPr>
        <w:drawing>
          <wp:inline distT="0" distB="0" distL="0" distR="0">
            <wp:extent cx="1912620" cy="13503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expression.png"/>
                    <pic:cNvPicPr/>
                  </pic:nvPicPr>
                  <pic:blipFill>
                    <a:blip r:embed="rId25">
                      <a:extLst>
                        <a:ext uri="{28A0092B-C50C-407E-A947-70E740481C1C}">
                          <a14:useLocalDpi xmlns:a14="http://schemas.microsoft.com/office/drawing/2010/main" val="0"/>
                        </a:ext>
                      </a:extLst>
                    </a:blip>
                    <a:stretch>
                      <a:fillRect/>
                    </a:stretch>
                  </pic:blipFill>
                  <pic:spPr>
                    <a:xfrm>
                      <a:off x="0" y="0"/>
                      <a:ext cx="1914307" cy="1351501"/>
                    </a:xfrm>
                    <a:prstGeom prst="rect">
                      <a:avLst/>
                    </a:prstGeom>
                  </pic:spPr>
                </pic:pic>
              </a:graphicData>
            </a:graphic>
          </wp:inline>
        </w:drawing>
      </w:r>
    </w:p>
    <w:p w:rsidR="00BA1676" w:rsidRPr="00C97A50" w:rsidRDefault="00C97A50" w:rsidP="00BA1676">
      <w:pPr>
        <w:pStyle w:val="Caption"/>
        <w:rPr>
          <w:lang w:val="es-MX"/>
        </w:rPr>
      </w:pPr>
      <w:r w:rsidRPr="00C97A50">
        <w:rPr>
          <w:lang w:val="es-MX"/>
        </w:rPr>
        <w:t>Figura 2-3: Una expresión se compone de valores y operadores.</w:t>
      </w:r>
    </w:p>
    <w:p w:rsidR="00C97A50" w:rsidRDefault="00C97A50" w:rsidP="00EC35C2">
      <w:pPr>
        <w:pStyle w:val="Body"/>
        <w:rPr>
          <w:b/>
          <w:bCs/>
          <w:lang w:val="es-MX"/>
        </w:rPr>
      </w:pPr>
      <w:r w:rsidRPr="00C97A50">
        <w:rPr>
          <w:lang w:val="es-MX"/>
        </w:rPr>
        <w:t xml:space="preserve">En el ejemplo </w:t>
      </w:r>
      <w:r w:rsidRPr="00C97A50">
        <w:rPr>
          <w:rStyle w:val="Literal"/>
          <w:lang w:val="es-MX"/>
        </w:rPr>
        <w:t>2  +       2</w:t>
      </w:r>
      <w:r w:rsidRPr="00C97A50">
        <w:rPr>
          <w:lang w:val="es-MX"/>
        </w:rPr>
        <w:t>, se ve que puede haber cualquier cantidad de espacios entre los valores y los operadores. Pero cada instrucción que escribas en la consola interactiva debe comenzar una línea.</w:t>
      </w:r>
    </w:p>
    <w:p w:rsidR="00C97A50" w:rsidRDefault="00C97A50" w:rsidP="00BA1676">
      <w:pPr>
        <w:pStyle w:val="Body"/>
        <w:rPr>
          <w:rFonts w:asciiTheme="minorHAnsi" w:eastAsiaTheme="majorEastAsia" w:hAnsiTheme="minorHAnsi" w:cstheme="majorBidi"/>
          <w:b/>
          <w:bCs/>
          <w:color w:val="1F497D" w:themeColor="text2"/>
          <w:sz w:val="32"/>
          <w:szCs w:val="26"/>
          <w:lang w:val="es-MX"/>
        </w:rPr>
      </w:pPr>
      <w:r w:rsidRPr="00C97A50">
        <w:rPr>
          <w:rFonts w:asciiTheme="minorHAnsi" w:eastAsiaTheme="majorEastAsia" w:hAnsiTheme="minorHAnsi" w:cstheme="majorBidi"/>
          <w:b/>
          <w:bCs/>
          <w:color w:val="1F497D" w:themeColor="text2"/>
          <w:sz w:val="32"/>
          <w:szCs w:val="26"/>
          <w:lang w:val="es-MX"/>
        </w:rPr>
        <w:t>Evaluación de Expresiones</w:t>
      </w:r>
    </w:p>
    <w:p w:rsidR="00C97A50" w:rsidRPr="00833B82" w:rsidRDefault="00C97A50" w:rsidP="00BA1676">
      <w:pPr>
        <w:pStyle w:val="Body"/>
        <w:rPr>
          <w:lang w:val="es-MX"/>
        </w:rPr>
      </w:pPr>
      <w:r w:rsidRPr="00C97A50">
        <w:rPr>
          <w:lang w:val="es-MX"/>
        </w:rPr>
        <w:t xml:space="preserve">Cuando una computadora resuelve la expresión 10 + 5 y obtiene el valor 15, ha </w:t>
      </w:r>
      <w:r w:rsidRPr="00C97A50">
        <w:rPr>
          <w:rStyle w:val="Definition"/>
          <w:lang w:val="es-MX"/>
        </w:rPr>
        <w:t>evaluado</w:t>
      </w:r>
      <w:r w:rsidRPr="00C97A50">
        <w:rPr>
          <w:lang w:val="es-MX"/>
        </w:rPr>
        <w:t xml:space="preserve"> la expresión. Evaluar una expresión </w:t>
      </w:r>
      <w:r w:rsidRPr="00C97A50">
        <w:rPr>
          <w:rStyle w:val="Emphasis"/>
          <w:lang w:val="es-MX"/>
        </w:rPr>
        <w:t>la reduce a un único valor</w:t>
      </w:r>
      <w:r w:rsidRPr="00C97A50">
        <w:rPr>
          <w:lang w:val="es-MX"/>
        </w:rPr>
        <w:t xml:space="preserve">, igual que resolver un problema de matemática lo reduce a un único número: la respuesta. </w:t>
      </w:r>
      <w:r w:rsidRPr="00833B82">
        <w:rPr>
          <w:lang w:val="es-MX"/>
        </w:rPr>
        <w:t xml:space="preserve">Ambas expresiones </w:t>
      </w:r>
      <w:r w:rsidRPr="00833B82">
        <w:rPr>
          <w:rStyle w:val="Literal"/>
          <w:lang w:val="es-MX"/>
        </w:rPr>
        <w:t>10 + 5</w:t>
      </w:r>
      <w:r w:rsidRPr="00833B82">
        <w:rPr>
          <w:lang w:val="es-MX"/>
        </w:rPr>
        <w:t xml:space="preserve"> y </w:t>
      </w:r>
      <w:r w:rsidRPr="00833B82">
        <w:rPr>
          <w:rStyle w:val="Literal"/>
          <w:lang w:val="es-MX"/>
        </w:rPr>
        <w:t>10 + 3 + 2</w:t>
      </w:r>
      <w:r w:rsidRPr="00833B82">
        <w:rPr>
          <w:lang w:val="es-MX"/>
        </w:rPr>
        <w:t xml:space="preserve"> son evaluadas a </w:t>
      </w:r>
      <w:r w:rsidRPr="00833B82">
        <w:rPr>
          <w:rStyle w:val="Literal"/>
          <w:lang w:val="es-MX"/>
        </w:rPr>
        <w:t>15</w:t>
      </w:r>
      <w:r w:rsidRPr="00833B82">
        <w:rPr>
          <w:lang w:val="es-MX"/>
        </w:rPr>
        <w:t>.</w:t>
      </w:r>
    </w:p>
    <w:p w:rsidR="00BA1676" w:rsidRPr="00C97A50" w:rsidRDefault="00C97A50" w:rsidP="00BA1676">
      <w:pPr>
        <w:pStyle w:val="Body"/>
        <w:rPr>
          <w:lang w:val="es-MX"/>
        </w:rPr>
      </w:pPr>
      <w:r w:rsidRPr="00C97A50">
        <w:rPr>
          <w:lang w:val="es-MX"/>
        </w:rPr>
        <w:t xml:space="preserve">Las expresiones pueden ser de cualquier tamaño, pero siempre serán evaluadas a un valor único. Incluso valores únicos son expresiones: La expresión </w:t>
      </w:r>
      <w:r w:rsidRPr="00C97A50">
        <w:rPr>
          <w:rStyle w:val="Literal"/>
          <w:lang w:val="es-MX"/>
        </w:rPr>
        <w:t>15</w:t>
      </w:r>
      <w:r w:rsidRPr="00C97A50">
        <w:rPr>
          <w:lang w:val="es-MX"/>
        </w:rPr>
        <w:t xml:space="preserve"> se evalúa al valor </w:t>
      </w:r>
      <w:r w:rsidRPr="00C97A50">
        <w:rPr>
          <w:rStyle w:val="Literal"/>
          <w:lang w:val="es-MX"/>
        </w:rPr>
        <w:t>15</w:t>
      </w:r>
      <w:r w:rsidRPr="00C97A50">
        <w:rPr>
          <w:lang w:val="es-MX"/>
        </w:rPr>
        <w:t xml:space="preserve">. Por ejemplo, la expresión </w:t>
      </w:r>
      <w:r w:rsidRPr="00C97A50">
        <w:rPr>
          <w:rStyle w:val="Literal"/>
          <w:lang w:val="es-MX"/>
        </w:rPr>
        <w:t>8 * 3 / 2 + 2 + 7 - 9</w:t>
      </w:r>
      <w:r w:rsidRPr="00C97A50">
        <w:rPr>
          <w:lang w:val="es-MX"/>
        </w:rPr>
        <w:t xml:space="preserve"> se evalúa al valor </w:t>
      </w:r>
      <w:r w:rsidRPr="00C97A50">
        <w:rPr>
          <w:rStyle w:val="Literal"/>
          <w:lang w:val="es-MX"/>
        </w:rPr>
        <w:t>12.0</w:t>
      </w:r>
      <w:r w:rsidRPr="00C97A50">
        <w:rPr>
          <w:lang w:val="es-MX"/>
        </w:rPr>
        <w:t xml:space="preserve"> a través de los siguientes pasos:</w:t>
      </w:r>
    </w:p>
    <w:p w:rsidR="00BA1676" w:rsidRPr="00833B82" w:rsidRDefault="00BA1676" w:rsidP="00BA1676">
      <w:pPr>
        <w:pStyle w:val="CodeExample"/>
        <w:rPr>
          <w:rStyle w:val="Literal"/>
          <w:lang w:val="es-MX"/>
        </w:rPr>
      </w:pPr>
      <w:r w:rsidRPr="00833B82">
        <w:rPr>
          <w:rStyle w:val="Literal"/>
          <w:lang w:val="es-MX"/>
        </w:rPr>
        <w:t>8 * 3 / 2 + 2 + 7 – 9</w:t>
      </w:r>
    </w:p>
    <w:p w:rsidR="00BA1676" w:rsidRPr="00833B82" w:rsidRDefault="00BA1676" w:rsidP="00BA1676">
      <w:pPr>
        <w:pStyle w:val="CodeExample"/>
        <w:rPr>
          <w:rStyle w:val="Literal"/>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rStyle w:val="Literal"/>
          <w:lang w:val="es-MX"/>
        </w:rPr>
      </w:pPr>
      <w:r w:rsidRPr="00833B82">
        <w:rPr>
          <w:rStyle w:val="Literal"/>
          <w:lang w:val="es-MX"/>
        </w:rPr>
        <w:t xml:space="preserve">   24 / 2 + 2 + 7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12.0 + 2 + 7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14.0 + 7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21.0 – 9</w:t>
      </w:r>
    </w:p>
    <w:p w:rsidR="00BA1676" w:rsidRPr="00833B82" w:rsidRDefault="00BA1676" w:rsidP="00BA1676">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BA1676" w:rsidRPr="00833B82" w:rsidRDefault="00BA1676" w:rsidP="00BA1676">
      <w:pPr>
        <w:pStyle w:val="CodeExample"/>
        <w:rPr>
          <w:lang w:val="es-MX"/>
        </w:rPr>
      </w:pPr>
      <w:r w:rsidRPr="00833B82">
        <w:rPr>
          <w:lang w:val="es-MX"/>
        </w:rPr>
        <w:t xml:space="preserve">                 12.0</w:t>
      </w:r>
    </w:p>
    <w:p w:rsidR="00BA1676" w:rsidRPr="00C97A50" w:rsidRDefault="00C97A50" w:rsidP="00BA1676">
      <w:pPr>
        <w:pStyle w:val="Body"/>
        <w:rPr>
          <w:lang w:val="es-MX"/>
        </w:rPr>
      </w:pPr>
      <w:r>
        <w:rPr>
          <w:lang w:val="es-MX"/>
        </w:rPr>
        <w:t>N</w:t>
      </w:r>
      <w:r w:rsidRPr="00C97A50">
        <w:rPr>
          <w:lang w:val="es-MX"/>
        </w:rPr>
        <w:t>o puedes ver todos estos pasos en la consola interactiva. La consola los realiza y sólo te muestra los resultados:</w:t>
      </w:r>
    </w:p>
    <w:p w:rsidR="00BA1676" w:rsidRPr="00833B82" w:rsidRDefault="00BA1676" w:rsidP="00BA1676">
      <w:pPr>
        <w:pStyle w:val="CodeExample"/>
        <w:rPr>
          <w:lang w:val="es-MX"/>
        </w:rPr>
      </w:pPr>
      <w:r w:rsidRPr="00833B82">
        <w:rPr>
          <w:lang w:val="es-MX"/>
        </w:rPr>
        <w:t>&gt;&gt;&gt; 8 * 3 / 2 + 2 + 7 - 9</w:t>
      </w:r>
    </w:p>
    <w:p w:rsidR="00BA1676" w:rsidRPr="00833B82" w:rsidRDefault="00BA1676" w:rsidP="00BA1676">
      <w:pPr>
        <w:pStyle w:val="CodeExample"/>
        <w:rPr>
          <w:lang w:val="es-MX"/>
        </w:rPr>
      </w:pPr>
      <w:r w:rsidRPr="00833B82">
        <w:rPr>
          <w:lang w:val="es-MX"/>
        </w:rPr>
        <w:t>12.0</w:t>
      </w:r>
    </w:p>
    <w:p w:rsidR="00C97A50" w:rsidRPr="00C97A50" w:rsidRDefault="00C97A50" w:rsidP="00BA1676">
      <w:pPr>
        <w:pStyle w:val="Body"/>
        <w:rPr>
          <w:lang w:val="es-MX"/>
        </w:rPr>
      </w:pPr>
      <w:r w:rsidRPr="00C97A50">
        <w:rPr>
          <w:lang w:val="es-MX"/>
        </w:rPr>
        <w:lastRenderedPageBreak/>
        <w:t xml:space="preserve">Observa que el operador división </w:t>
      </w:r>
      <w:r w:rsidRPr="00C97A50">
        <w:rPr>
          <w:rStyle w:val="Literal"/>
          <w:lang w:val="es-MX"/>
        </w:rPr>
        <w:t>/</w:t>
      </w:r>
      <w:r w:rsidRPr="00C97A50">
        <w:rPr>
          <w:lang w:val="es-MX"/>
        </w:rPr>
        <w:t xml:space="preserve"> se evalúa a un valor float, como ocurre cuando </w:t>
      </w:r>
      <w:r w:rsidRPr="00C97A50">
        <w:rPr>
          <w:rStyle w:val="Literal"/>
          <w:lang w:val="es-MX"/>
        </w:rPr>
        <w:t>24 / 2</w:t>
      </w:r>
      <w:r w:rsidRPr="00C97A50">
        <w:rPr>
          <w:lang w:val="es-MX"/>
        </w:rPr>
        <w:t xml:space="preserve"> devuelve </w:t>
      </w:r>
      <w:r w:rsidRPr="00C97A50">
        <w:rPr>
          <w:rStyle w:val="Literal"/>
          <w:lang w:val="es-MX"/>
        </w:rPr>
        <w:t>12.0</w:t>
      </w:r>
      <w:r w:rsidRPr="00C97A50">
        <w:rPr>
          <w:lang w:val="es-MX"/>
        </w:rPr>
        <w:t xml:space="preserve">. Las operaciones matemáticas con valores flotantes también devuelven valores flotantes, como cuando </w:t>
      </w:r>
      <w:r w:rsidRPr="00C97A50">
        <w:rPr>
          <w:rStyle w:val="Literal"/>
          <w:lang w:val="es-MX"/>
        </w:rPr>
        <w:t>12.0 + 2</w:t>
      </w:r>
      <w:r w:rsidRPr="00C97A50">
        <w:rPr>
          <w:lang w:val="es-MX"/>
        </w:rPr>
        <w:t xml:space="preserve"> devuelve </w:t>
      </w:r>
      <w:r w:rsidRPr="00C97A50">
        <w:rPr>
          <w:rStyle w:val="Literal"/>
          <w:lang w:val="es-MX"/>
        </w:rPr>
        <w:t>14.0</w:t>
      </w:r>
      <w:r w:rsidRPr="00C97A50">
        <w:rPr>
          <w:lang w:val="es-MX"/>
        </w:rPr>
        <w:t>.</w:t>
      </w:r>
    </w:p>
    <w:p w:rsidR="00BA1676" w:rsidRDefault="00BA1676" w:rsidP="00BA1676">
      <w:pPr>
        <w:pStyle w:val="Body"/>
      </w:pPr>
      <w:r>
        <w:t xml:space="preserve">Notice that the </w:t>
      </w:r>
      <w:r w:rsidRPr="00125A83">
        <w:rPr>
          <w:rStyle w:val="Literal"/>
        </w:rPr>
        <w:t>/</w:t>
      </w:r>
      <w:r>
        <w:t xml:space="preserve"> division operator evaluates to a float value, as in </w:t>
      </w:r>
      <w:r w:rsidRPr="00125A83">
        <w:rPr>
          <w:rStyle w:val="Literal"/>
        </w:rPr>
        <w:t>24 / 2</w:t>
      </w:r>
      <w:r>
        <w:t xml:space="preserve"> evaluating to </w:t>
      </w:r>
      <w:r w:rsidRPr="00125A83">
        <w:rPr>
          <w:rStyle w:val="Literal"/>
        </w:rPr>
        <w:t>12.0</w:t>
      </w:r>
      <w:r>
        <w:t>.</w:t>
      </w:r>
      <w:r w:rsidR="005213FE">
        <w:t xml:space="preserve"> M</w:t>
      </w:r>
      <w:r>
        <w:t xml:space="preserve">ath operations with float values also evaluate to float values, as in </w:t>
      </w:r>
      <w:r w:rsidRPr="00125A83">
        <w:rPr>
          <w:rStyle w:val="Literal"/>
        </w:rPr>
        <w:t>12.0 + 2</w:t>
      </w:r>
      <w:r>
        <w:t xml:space="preserve"> evaluating to </w:t>
      </w:r>
      <w:r w:rsidRPr="00125A83">
        <w:rPr>
          <w:rStyle w:val="Literal"/>
        </w:rPr>
        <w:t>14.0</w:t>
      </w:r>
      <w:r>
        <w:t>.</w:t>
      </w:r>
    </w:p>
    <w:p w:rsidR="00C97A50" w:rsidRPr="00C97A50" w:rsidRDefault="00C97A50" w:rsidP="00BA1676">
      <w:pPr>
        <w:pStyle w:val="Body"/>
        <w:rPr>
          <w:rFonts w:asciiTheme="minorHAnsi" w:eastAsiaTheme="majorEastAsia" w:hAnsiTheme="minorHAnsi" w:cstheme="majorBidi"/>
          <w:b/>
          <w:bCs/>
          <w:i/>
          <w:color w:val="1F497D" w:themeColor="text2"/>
          <w:sz w:val="28"/>
          <w:lang w:val="es-MX"/>
        </w:rPr>
      </w:pPr>
      <w:r w:rsidRPr="00C97A50">
        <w:rPr>
          <w:rFonts w:asciiTheme="minorHAnsi" w:eastAsiaTheme="majorEastAsia" w:hAnsiTheme="minorHAnsi" w:cstheme="majorBidi"/>
          <w:b/>
          <w:bCs/>
          <w:i/>
          <w:color w:val="1F497D" w:themeColor="text2"/>
          <w:sz w:val="28"/>
          <w:lang w:val="es-MX"/>
        </w:rPr>
        <w:t>Errores de Sintaxis</w:t>
      </w:r>
    </w:p>
    <w:p w:rsidR="00BA1676" w:rsidRPr="00C97A50" w:rsidRDefault="00C97A50" w:rsidP="00BA1676">
      <w:pPr>
        <w:pStyle w:val="Body"/>
        <w:rPr>
          <w:lang w:val="es-MX"/>
        </w:rPr>
      </w:pPr>
      <w:r w:rsidRPr="00C97A50">
        <w:rPr>
          <w:lang w:val="es-MX"/>
        </w:rPr>
        <w:t xml:space="preserve">Si escribes </w:t>
      </w:r>
      <w:r w:rsidRPr="00C97A50">
        <w:rPr>
          <w:rStyle w:val="Literal"/>
          <w:lang w:val="es-MX"/>
        </w:rPr>
        <w:t>5 +</w:t>
      </w:r>
      <w:r w:rsidRPr="00C97A50">
        <w:rPr>
          <w:lang w:val="es-MX"/>
        </w:rPr>
        <w:t xml:space="preserve"> en la consola interactiva, obtendrás un mensaje de error.</w:t>
      </w:r>
    </w:p>
    <w:p w:rsidR="00BA1676" w:rsidRPr="00833B82" w:rsidRDefault="00BA1676" w:rsidP="00BA1676">
      <w:pPr>
        <w:pStyle w:val="CodeExample"/>
        <w:rPr>
          <w:lang w:val="es-MX"/>
        </w:rPr>
      </w:pPr>
      <w:r w:rsidRPr="00833B82">
        <w:rPr>
          <w:lang w:val="es-MX"/>
        </w:rPr>
        <w:t>&gt;&gt;&gt; 5 +</w:t>
      </w:r>
    </w:p>
    <w:p w:rsidR="00BA1676" w:rsidRPr="00833B82" w:rsidRDefault="00BA1676" w:rsidP="00BA1676">
      <w:pPr>
        <w:pStyle w:val="CodeExample"/>
        <w:rPr>
          <w:lang w:val="es-MX"/>
        </w:rPr>
      </w:pPr>
      <w:r w:rsidRPr="00833B82">
        <w:rPr>
          <w:lang w:val="es-MX"/>
        </w:rPr>
        <w:t>SyntaxError: invalid syntax</w:t>
      </w:r>
    </w:p>
    <w:p w:rsidR="00C97A50" w:rsidRPr="00C97A50" w:rsidRDefault="00C97A50" w:rsidP="00BA1676">
      <w:pPr>
        <w:pStyle w:val="Body"/>
        <w:rPr>
          <w:lang w:val="es-MX"/>
        </w:rPr>
      </w:pPr>
      <w:r w:rsidRPr="00C97A50">
        <w:rPr>
          <w:lang w:val="es-MX"/>
        </w:rPr>
        <w:t xml:space="preserve">Este ocurre porque </w:t>
      </w:r>
      <w:r w:rsidRPr="00C97A50">
        <w:rPr>
          <w:rStyle w:val="Literal"/>
          <w:lang w:val="es-MX"/>
        </w:rPr>
        <w:t>5 +</w:t>
      </w:r>
      <w:r w:rsidRPr="00C97A50">
        <w:rPr>
          <w:lang w:val="es-MX"/>
        </w:rPr>
        <w:t xml:space="preserve"> no es una expresión. Las expresiones conectan valores mediante operadores. Pero el operador </w:t>
      </w:r>
      <w:r w:rsidRPr="00C97A50">
        <w:rPr>
          <w:rStyle w:val="Literal"/>
          <w:lang w:val="es-MX"/>
        </w:rPr>
        <w:t>+</w:t>
      </w:r>
      <w:r w:rsidRPr="00C97A50">
        <w:rPr>
          <w:lang w:val="es-MX"/>
        </w:rPr>
        <w:t xml:space="preserve"> espera un valor después del signo </w:t>
      </w:r>
      <w:r w:rsidRPr="00C97A50">
        <w:rPr>
          <w:rStyle w:val="Literal"/>
          <w:lang w:val="es-MX"/>
        </w:rPr>
        <w:t>+</w:t>
      </w:r>
      <w:r w:rsidRPr="00C97A50">
        <w:rPr>
          <w:lang w:val="es-MX"/>
        </w:rPr>
        <w:t>. Cuando este valor no se encuentra, aparece un mensaje de error.</w:t>
      </w:r>
    </w:p>
    <w:p w:rsidR="00BA1676" w:rsidRPr="00C97A50" w:rsidRDefault="00BA1676" w:rsidP="00BA1676">
      <w:pPr>
        <w:pStyle w:val="Body"/>
        <w:rPr>
          <w:lang w:val="es-MX"/>
        </w:rPr>
      </w:pPr>
      <w:r w:rsidRPr="00C97A50">
        <w:rPr>
          <w:rStyle w:val="Literal"/>
          <w:lang w:val="es-MX"/>
        </w:rPr>
        <w:t>SyntaxError</w:t>
      </w:r>
      <w:r w:rsidRPr="00C97A50">
        <w:rPr>
          <w:lang w:val="es-MX"/>
        </w:rPr>
        <w:t xml:space="preserve"> </w:t>
      </w:r>
      <w:r w:rsidR="00C97A50" w:rsidRPr="00C97A50">
        <w:rPr>
          <w:lang w:val="es-MX"/>
        </w:rPr>
        <w:t xml:space="preserve">significa que Python no entiende la instrucción porque la has escrito de forma incorrecta. Una gran parte de programar computadoras se trata no sólo de decirle a la computadora qué hacer, sino </w:t>
      </w:r>
      <w:r w:rsidR="00C97A50">
        <w:rPr>
          <w:lang w:val="es-MX"/>
        </w:rPr>
        <w:t>también de saber cómo decírselo</w:t>
      </w:r>
      <w:r w:rsidRPr="00C97A50">
        <w:rPr>
          <w:lang w:val="es-MX"/>
        </w:rPr>
        <w:t>.</w:t>
      </w:r>
    </w:p>
    <w:p w:rsidR="00BA1676" w:rsidRPr="00C97A50" w:rsidRDefault="00C97A50" w:rsidP="00BA1676">
      <w:pPr>
        <w:pStyle w:val="Body"/>
        <w:rPr>
          <w:lang w:val="es-MX"/>
        </w:rPr>
      </w:pPr>
      <w:r w:rsidRPr="00C97A50">
        <w:rPr>
          <w:lang w:val="es-MX"/>
        </w:rPr>
        <w:t xml:space="preserve">Pero no te preocupes por cometer errores. Los errores no dañan tu computadora. Simplemente vuelve a escribir la instrucción correctamente en la consola interactiva luego del siguiente indicador </w:t>
      </w:r>
      <w:r w:rsidRPr="00C97A50">
        <w:rPr>
          <w:rStyle w:val="Literal"/>
          <w:lang w:val="es-MX"/>
        </w:rPr>
        <w:t>&gt;&gt;&gt;</w:t>
      </w:r>
      <w:r w:rsidRPr="00C97A50">
        <w:rPr>
          <w:lang w:val="es-MX"/>
        </w:rPr>
        <w:t xml:space="preserve"> de consola.</w:t>
      </w:r>
    </w:p>
    <w:p w:rsidR="00BA1676" w:rsidRPr="00C97A50" w:rsidRDefault="00C97A50" w:rsidP="00BA1676">
      <w:pPr>
        <w:pStyle w:val="Heading2"/>
        <w:rPr>
          <w:lang w:val="es-MX"/>
        </w:rPr>
      </w:pPr>
      <w:bookmarkStart w:id="8" w:name="_Toc428114038"/>
      <w:r w:rsidRPr="00C97A50">
        <w:rPr>
          <w:lang w:val="es-MX"/>
        </w:rPr>
        <w:t>Almacenamiento de Valores en Variables</w:t>
      </w:r>
      <w:bookmarkEnd w:id="8"/>
    </w:p>
    <w:p w:rsidR="00C97A50" w:rsidRDefault="00C97A50" w:rsidP="00BA1676">
      <w:pPr>
        <w:pStyle w:val="Body"/>
        <w:rPr>
          <w:lang w:val="es-MX"/>
        </w:rPr>
      </w:pPr>
      <w:r w:rsidRPr="00C97A50">
        <w:rPr>
          <w:lang w:val="es-MX"/>
        </w:rPr>
        <w:t xml:space="preserve">Puedes guardar el valor al cual al cual una expresión es evaluada para poder usarlo más adelante en el programa, almacenándolo en una </w:t>
      </w:r>
      <w:r w:rsidRPr="00C97A50">
        <w:rPr>
          <w:rStyle w:val="Definition"/>
          <w:lang w:val="es-MX"/>
        </w:rPr>
        <w:t>variable</w:t>
      </w:r>
      <w:r w:rsidRPr="00C97A50">
        <w:rPr>
          <w:lang w:val="es-MX"/>
        </w:rPr>
        <w:t>. Piensa una variable como una caja capaz de contener un valor.</w:t>
      </w:r>
    </w:p>
    <w:p w:rsidR="00C97A50" w:rsidRPr="00833B82" w:rsidRDefault="00C97A50" w:rsidP="00BA1676">
      <w:pPr>
        <w:pStyle w:val="Body"/>
        <w:rPr>
          <w:lang w:val="es-MX"/>
        </w:rPr>
      </w:pPr>
      <w:r w:rsidRPr="00C97A50">
        <w:rPr>
          <w:lang w:val="es-MX"/>
        </w:rPr>
        <w:t xml:space="preserve">Una </w:t>
      </w:r>
      <w:r w:rsidRPr="00C97A50">
        <w:rPr>
          <w:rStyle w:val="Definition"/>
          <w:lang w:val="es-MX"/>
        </w:rPr>
        <w:t>instrucción de asignación</w:t>
      </w:r>
      <w:r w:rsidRPr="00C97A50">
        <w:rPr>
          <w:lang w:val="es-MX"/>
        </w:rPr>
        <w:t xml:space="preserve"> guardará un valor dentro de una variable. Escribe el nombre de una variable seguido por el signo </w:t>
      </w:r>
      <w:r w:rsidRPr="00C97A50">
        <w:rPr>
          <w:rStyle w:val="Literal"/>
          <w:lang w:val="es-MX"/>
        </w:rPr>
        <w:t>=</w:t>
      </w:r>
      <w:r w:rsidRPr="00C97A50">
        <w:rPr>
          <w:lang w:val="es-MX"/>
        </w:rPr>
        <w:t xml:space="preserve"> (llamado </w:t>
      </w:r>
      <w:r w:rsidRPr="00C97A50">
        <w:rPr>
          <w:rStyle w:val="Definition"/>
          <w:lang w:val="es-MX"/>
        </w:rPr>
        <w:t>operador de asignación</w:t>
      </w:r>
      <w:r w:rsidRPr="00C97A50">
        <w:rPr>
          <w:lang w:val="es-MX"/>
        </w:rPr>
        <w:t xml:space="preserve">), y luego el valor a almacenar en la variable. </w:t>
      </w:r>
      <w:r w:rsidRPr="00833B82">
        <w:rPr>
          <w:lang w:val="es-MX"/>
        </w:rPr>
        <w:t xml:space="preserve">Por ejemplo, ingresa </w:t>
      </w:r>
      <w:r w:rsidRPr="00833B82">
        <w:rPr>
          <w:rStyle w:val="Literal"/>
          <w:lang w:val="es-MX"/>
        </w:rPr>
        <w:t>spam = 15</w:t>
      </w:r>
      <w:r w:rsidRPr="00833B82">
        <w:rPr>
          <w:lang w:val="es-MX"/>
        </w:rPr>
        <w:t xml:space="preserve"> en la consola interactiva:</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w:t>
      </w:r>
    </w:p>
    <w:p w:rsidR="00C97A50" w:rsidRDefault="00C97A50" w:rsidP="008F5657">
      <w:pPr>
        <w:pStyle w:val="Body"/>
        <w:rPr>
          <w:lang w:val="es-MX"/>
        </w:rPr>
      </w:pPr>
      <w:r w:rsidRPr="00C97A50">
        <w:rPr>
          <w:lang w:val="es-MX"/>
        </w:rPr>
        <w:t xml:space="preserve">La caja de la variable </w:t>
      </w:r>
      <w:r w:rsidRPr="00C97A50">
        <w:rPr>
          <w:rStyle w:val="Literal"/>
          <w:lang w:val="es-MX"/>
        </w:rPr>
        <w:t>spam</w:t>
      </w:r>
      <w:r w:rsidRPr="00C97A50">
        <w:rPr>
          <w:lang w:val="es-MX"/>
        </w:rPr>
        <w:t xml:space="preserve"> tendrá guardado el valor </w:t>
      </w:r>
      <w:r w:rsidRPr="00C97A50">
        <w:rPr>
          <w:rStyle w:val="Literal"/>
          <w:lang w:val="es-MX"/>
        </w:rPr>
        <w:t>15</w:t>
      </w:r>
      <w:r w:rsidRPr="00C97A50">
        <w:rPr>
          <w:lang w:val="es-MX"/>
        </w:rPr>
        <w:t xml:space="preserve">, como se muestra en la Figura 2-4. El nombre “spam” es la etiqueta en la caja (para que Python pueda distinguir las variables) y el valor está escrito en una pequeña nota dentro de la caja. </w:t>
      </w:r>
    </w:p>
    <w:p w:rsidR="00C97A50" w:rsidRDefault="00C97A50" w:rsidP="008F5657">
      <w:pPr>
        <w:pStyle w:val="Body"/>
        <w:rPr>
          <w:lang w:val="es-MX"/>
        </w:rPr>
      </w:pPr>
      <w:r w:rsidRPr="00C97A50">
        <w:rPr>
          <w:lang w:val="es-MX"/>
        </w:rPr>
        <w:lastRenderedPageBreak/>
        <w:t xml:space="preserve">Cuando presiones </w:t>
      </w:r>
      <w:r>
        <w:rPr>
          <w:rStyle w:val="Keycap"/>
          <w:lang w:val="es-MX"/>
        </w:rPr>
        <w:t>intro</w:t>
      </w:r>
      <w:r w:rsidRPr="00C97A50">
        <w:rPr>
          <w:lang w:val="es-MX"/>
        </w:rPr>
        <w:t xml:space="preserve"> no recibirás ninguna respuesta. En Python, si no aparece ningún mensaje de error significa que la instrucción se ha ejecutado correctamente. El indicador de consola </w:t>
      </w:r>
      <w:r w:rsidRPr="00C97A50">
        <w:rPr>
          <w:rStyle w:val="Literal"/>
          <w:lang w:val="es-MX"/>
        </w:rPr>
        <w:t>&gt;&gt;&gt;</w:t>
      </w:r>
      <w:r w:rsidRPr="00C97A50">
        <w:rPr>
          <w:lang w:val="es-MX"/>
        </w:rPr>
        <w:t xml:space="preserve"> aparecerá para que puedas tipear la próxima instrucción. </w:t>
      </w:r>
    </w:p>
    <w:p w:rsidR="008F5657" w:rsidRPr="00833B82" w:rsidRDefault="008F5657" w:rsidP="008F5657">
      <w:pPr>
        <w:pStyle w:val="Body"/>
        <w:rPr>
          <w:lang w:val="es-MX"/>
        </w:rPr>
      </w:pPr>
    </w:p>
    <w:p w:rsidR="00BA1676" w:rsidRDefault="005213FE" w:rsidP="00BA1676">
      <w:pPr>
        <w:jc w:val="center"/>
      </w:pPr>
      <w:r>
        <w:rPr>
          <w:noProof/>
        </w:rPr>
        <w:drawing>
          <wp:inline distT="0" distB="0" distL="0" distR="0" wp14:anchorId="7F5585F7" wp14:editId="0F016100">
            <wp:extent cx="1844200" cy="164606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ng"/>
                    <pic:cNvPicPr/>
                  </pic:nvPicPr>
                  <pic:blipFill>
                    <a:blip r:embed="rId26">
                      <a:extLst>
                        <a:ext uri="{28A0092B-C50C-407E-A947-70E740481C1C}">
                          <a14:useLocalDpi xmlns:a14="http://schemas.microsoft.com/office/drawing/2010/main" val="0"/>
                        </a:ext>
                      </a:extLst>
                    </a:blip>
                    <a:stretch>
                      <a:fillRect/>
                    </a:stretch>
                  </pic:blipFill>
                  <pic:spPr>
                    <a:xfrm>
                      <a:off x="0" y="0"/>
                      <a:ext cx="1844200" cy="1646063"/>
                    </a:xfrm>
                    <a:prstGeom prst="rect">
                      <a:avLst/>
                    </a:prstGeom>
                  </pic:spPr>
                </pic:pic>
              </a:graphicData>
            </a:graphic>
          </wp:inline>
        </w:drawing>
      </w:r>
    </w:p>
    <w:p w:rsidR="00BA1676" w:rsidRPr="00C97A50" w:rsidRDefault="00C97A50" w:rsidP="00BA1676">
      <w:pPr>
        <w:pStyle w:val="Caption"/>
        <w:rPr>
          <w:lang w:val="es-MX"/>
        </w:rPr>
      </w:pPr>
      <w:r w:rsidRPr="00C97A50">
        <w:rPr>
          <w:lang w:val="es-MX"/>
        </w:rPr>
        <w:t>Figura 2-4: Las variables son como cajas que pueden contener valores.</w:t>
      </w:r>
    </w:p>
    <w:p w:rsidR="00C97A50" w:rsidRDefault="00C97A50" w:rsidP="00BA1676">
      <w:pPr>
        <w:pStyle w:val="Body"/>
        <w:rPr>
          <w:lang w:val="es-MX"/>
        </w:rPr>
      </w:pPr>
      <w:r w:rsidRPr="00C97A50">
        <w:rPr>
          <w:lang w:val="es-MX"/>
        </w:rPr>
        <w:t xml:space="preserve">A diferencia de las expresiones, </w:t>
      </w:r>
      <w:r w:rsidRPr="00C97A50">
        <w:rPr>
          <w:rStyle w:val="Definition"/>
          <w:lang w:val="es-MX"/>
        </w:rPr>
        <w:t>las sentencias</w:t>
      </w:r>
      <w:r w:rsidRPr="00C97A50">
        <w:rPr>
          <w:lang w:val="es-MX"/>
        </w:rPr>
        <w:t xml:space="preserve"> no son evaluadas a ningún valor. Es por eso que no se muestra ningún valor en la siguiente línea de la consola interactiva a continuación de </w:t>
      </w:r>
      <w:r w:rsidRPr="00C97A50">
        <w:rPr>
          <w:rStyle w:val="Literal"/>
          <w:lang w:val="es-MX"/>
        </w:rPr>
        <w:t>spam = 15</w:t>
      </w:r>
      <w:r w:rsidRPr="00C97A50">
        <w:rPr>
          <w:lang w:val="es-MX"/>
        </w:rPr>
        <w:t xml:space="preserve">. Puede ser confuso diferenciar cuáles instrucciones son expresiones y cuáles son sentencias. Sólo recuerda que las expresiones son evaluadas a un valor único. Cualquier otro tipo de instrucción es una sentencia. </w:t>
      </w:r>
    </w:p>
    <w:p w:rsidR="00C97A50" w:rsidRPr="00C97A50" w:rsidRDefault="00C97A50" w:rsidP="00BA1676">
      <w:pPr>
        <w:pStyle w:val="Body"/>
        <w:rPr>
          <w:lang w:val="es-MX"/>
        </w:rPr>
      </w:pPr>
      <w:r w:rsidRPr="00C97A50">
        <w:rPr>
          <w:lang w:val="es-MX"/>
        </w:rPr>
        <w:t xml:space="preserve">Las variables almacenan valores, no expresiones. Por ejemplo, considera la expresión en las sentencias </w:t>
      </w:r>
      <w:r w:rsidRPr="00C97A50">
        <w:rPr>
          <w:rStyle w:val="Literal"/>
          <w:lang w:val="es-MX"/>
        </w:rPr>
        <w:t>spam = 10 + 5</w:t>
      </w:r>
      <w:r w:rsidRPr="00C97A50">
        <w:rPr>
          <w:lang w:val="es-MX"/>
        </w:rPr>
        <w:t xml:space="preserve"> y </w:t>
      </w:r>
      <w:r w:rsidRPr="00C97A50">
        <w:rPr>
          <w:rStyle w:val="Literal"/>
          <w:lang w:val="es-MX"/>
        </w:rPr>
        <w:t>spam = 10 + 7 - 2</w:t>
      </w:r>
      <w:r w:rsidRPr="00C97A50">
        <w:rPr>
          <w:lang w:val="es-MX"/>
        </w:rPr>
        <w:t xml:space="preserve">. Ambas son evaluadas a </w:t>
      </w:r>
      <w:r w:rsidRPr="00C97A50">
        <w:rPr>
          <w:rStyle w:val="Literal"/>
          <w:lang w:val="es-MX"/>
        </w:rPr>
        <w:t>15</w:t>
      </w:r>
      <w:r w:rsidRPr="00C97A50">
        <w:rPr>
          <w:lang w:val="es-MX"/>
        </w:rPr>
        <w:t xml:space="preserve">. El resultado final es el mismo: Las dos sentencias de asignación almacenan el valor </w:t>
      </w:r>
      <w:r w:rsidRPr="00C97A50">
        <w:rPr>
          <w:rStyle w:val="Literal"/>
          <w:lang w:val="es-MX"/>
        </w:rPr>
        <w:t>15</w:t>
      </w:r>
      <w:r w:rsidRPr="00C97A50">
        <w:rPr>
          <w:lang w:val="es-MX"/>
        </w:rPr>
        <w:t xml:space="preserve"> en la variables </w:t>
      </w:r>
      <w:r w:rsidRPr="00C97A50">
        <w:rPr>
          <w:rStyle w:val="Literal"/>
          <w:lang w:val="es-MX"/>
        </w:rPr>
        <w:t>spam</w:t>
      </w:r>
      <w:r w:rsidRPr="00C97A50">
        <w:rPr>
          <w:lang w:val="es-MX"/>
        </w:rPr>
        <w:t>.</w:t>
      </w:r>
    </w:p>
    <w:p w:rsidR="00BA1676" w:rsidRPr="00C97A50" w:rsidRDefault="00C97A50" w:rsidP="00BA1676">
      <w:pPr>
        <w:pStyle w:val="Body"/>
        <w:rPr>
          <w:lang w:val="es-MX"/>
        </w:rPr>
      </w:pPr>
      <w:r w:rsidRPr="00C97A50">
        <w:rPr>
          <w:lang w:val="es-MX"/>
        </w:rPr>
        <w:t>La primera vez que una variables es usada en una sentencia de asignación, Python creará esa variable. Para comprobar qué valor contiene una variable dada, escribe el nombre de la variable en la consola interactiva:</w:t>
      </w:r>
    </w:p>
    <w:p w:rsidR="00BA1676" w:rsidRPr="00747D35" w:rsidRDefault="00BA1676" w:rsidP="00BA1676">
      <w:pPr>
        <w:pStyle w:val="CodeExample"/>
        <w:rPr>
          <w:lang w:val="es-MX"/>
        </w:rPr>
      </w:pPr>
      <w:r w:rsidRPr="00747D35">
        <w:rPr>
          <w:lang w:val="es-MX"/>
        </w:rPr>
        <w:t>&gt;&gt;&gt; spam = 15</w:t>
      </w:r>
    </w:p>
    <w:p w:rsidR="00BA1676" w:rsidRPr="00747D35" w:rsidRDefault="00BA1676" w:rsidP="00BA1676">
      <w:pPr>
        <w:pStyle w:val="CodeExample"/>
        <w:rPr>
          <w:lang w:val="es-MX"/>
        </w:rPr>
      </w:pPr>
      <w:r w:rsidRPr="00747D35">
        <w:rPr>
          <w:lang w:val="es-MX"/>
        </w:rPr>
        <w:t>&gt;&gt;&gt; spam</w:t>
      </w:r>
    </w:p>
    <w:p w:rsidR="00BA1676" w:rsidRPr="00747D35" w:rsidRDefault="00BA1676" w:rsidP="00BA1676">
      <w:pPr>
        <w:pStyle w:val="CodeExample"/>
        <w:rPr>
          <w:lang w:val="es-MX"/>
        </w:rPr>
      </w:pPr>
      <w:r w:rsidRPr="00747D35">
        <w:rPr>
          <w:lang w:val="es-MX"/>
        </w:rPr>
        <w:t>15</w:t>
      </w:r>
    </w:p>
    <w:p w:rsidR="00BA1676" w:rsidRPr="00747D35" w:rsidRDefault="00747D35" w:rsidP="00BA1676">
      <w:pPr>
        <w:pStyle w:val="Body"/>
        <w:rPr>
          <w:lang w:val="es-MX"/>
        </w:rPr>
      </w:pPr>
      <w:r w:rsidRPr="00747D35">
        <w:rPr>
          <w:lang w:val="es-MX"/>
        </w:rPr>
        <w:t xml:space="preserve">La expresión </w:t>
      </w:r>
      <w:r w:rsidRPr="00747D35">
        <w:rPr>
          <w:rStyle w:val="Literal"/>
          <w:lang w:val="es-MX"/>
        </w:rPr>
        <w:t>spam</w:t>
      </w:r>
      <w:r w:rsidRPr="00747D35">
        <w:rPr>
          <w:lang w:val="es-MX"/>
        </w:rPr>
        <w:t xml:space="preserve"> se evalúa al valor dentro de la variable </w:t>
      </w:r>
      <w:r w:rsidRPr="00747D35">
        <w:rPr>
          <w:rStyle w:val="Literal"/>
          <w:lang w:val="es-MX"/>
        </w:rPr>
        <w:t>spam</w:t>
      </w:r>
      <w:r w:rsidRPr="00747D35">
        <w:rPr>
          <w:lang w:val="es-MX"/>
        </w:rPr>
        <w:t xml:space="preserve">: </w:t>
      </w:r>
      <w:r w:rsidRPr="00747D35">
        <w:rPr>
          <w:rStyle w:val="Literal"/>
          <w:lang w:val="es-MX"/>
        </w:rPr>
        <w:t>15</w:t>
      </w:r>
      <w:r w:rsidRPr="00747D35">
        <w:rPr>
          <w:lang w:val="es-MX"/>
        </w:rPr>
        <w:t>. Puedes usar variables en expresiones. Prueba escribir lo siguiente en la consola interactiva:</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 spam + 5</w:t>
      </w:r>
    </w:p>
    <w:p w:rsidR="00BA1676" w:rsidRPr="00833B82" w:rsidRDefault="00BA1676" w:rsidP="00BA1676">
      <w:pPr>
        <w:pStyle w:val="CodeExample"/>
        <w:rPr>
          <w:lang w:val="es-MX"/>
        </w:rPr>
      </w:pPr>
      <w:r w:rsidRPr="00833B82">
        <w:rPr>
          <w:lang w:val="es-MX"/>
        </w:rPr>
        <w:t>20</w:t>
      </w:r>
    </w:p>
    <w:p w:rsidR="00C97A50" w:rsidRPr="00833B82" w:rsidRDefault="00C97A50" w:rsidP="00BA1676">
      <w:pPr>
        <w:pStyle w:val="Body"/>
        <w:rPr>
          <w:lang w:val="es-MX"/>
        </w:rPr>
      </w:pPr>
      <w:r w:rsidRPr="00C97A50">
        <w:rPr>
          <w:lang w:val="es-MX"/>
        </w:rPr>
        <w:lastRenderedPageBreak/>
        <w:t xml:space="preserve">Haz fijado el valor de la variable spam en </w:t>
      </w:r>
      <w:r w:rsidRPr="00C97A50">
        <w:rPr>
          <w:rStyle w:val="Literal"/>
          <w:lang w:val="es-MX"/>
        </w:rPr>
        <w:t>15</w:t>
      </w:r>
      <w:r w:rsidRPr="00C97A50">
        <w:rPr>
          <w:lang w:val="es-MX"/>
        </w:rPr>
        <w:t xml:space="preserve">, por lo que escribir </w:t>
      </w:r>
      <w:r w:rsidRPr="00C97A50">
        <w:rPr>
          <w:rStyle w:val="Literal"/>
          <w:lang w:val="es-MX"/>
        </w:rPr>
        <w:t>spam + 5</w:t>
      </w:r>
      <w:r w:rsidRPr="00C97A50">
        <w:rPr>
          <w:lang w:val="es-MX"/>
        </w:rPr>
        <w:t xml:space="preserve"> es como escribir la expresión </w:t>
      </w:r>
      <w:r w:rsidRPr="00C97A50">
        <w:rPr>
          <w:rStyle w:val="Literal"/>
          <w:lang w:val="es-MX"/>
        </w:rPr>
        <w:t>15 + 5</w:t>
      </w:r>
      <w:r w:rsidRPr="00C97A50">
        <w:rPr>
          <w:lang w:val="es-MX"/>
        </w:rPr>
        <w:t xml:space="preserve">. </w:t>
      </w:r>
      <w:r w:rsidRPr="00833B82">
        <w:rPr>
          <w:lang w:val="es-MX"/>
        </w:rPr>
        <w:t xml:space="preserve">Aquí se muestran los pasos para la evaluación de </w:t>
      </w:r>
      <w:r w:rsidRPr="00833B82">
        <w:rPr>
          <w:rStyle w:val="Literal"/>
          <w:lang w:val="es-MX"/>
        </w:rPr>
        <w:t>spam + 5</w:t>
      </w:r>
      <w:r w:rsidRPr="00833B82">
        <w:rPr>
          <w:lang w:val="es-MX"/>
        </w:rPr>
        <w:t xml:space="preserve">: </w:t>
      </w:r>
    </w:p>
    <w:p w:rsidR="00EB6897" w:rsidRPr="00833B82" w:rsidRDefault="00EB6897" w:rsidP="00EB6897">
      <w:pPr>
        <w:pStyle w:val="CodeExample"/>
        <w:rPr>
          <w:lang w:val="es-MX"/>
        </w:rPr>
      </w:pPr>
      <w:r w:rsidRPr="00833B82">
        <w:rPr>
          <w:lang w:val="es-MX"/>
        </w:rPr>
        <w:t>spam + 5</w:t>
      </w:r>
    </w:p>
    <w:p w:rsidR="00EB6897" w:rsidRPr="00833B82" w:rsidRDefault="00EB6897" w:rsidP="00EB6897">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EB6897" w:rsidRPr="00833B82" w:rsidRDefault="00EB6897" w:rsidP="00EB6897">
      <w:pPr>
        <w:pStyle w:val="CodeExample"/>
        <w:rPr>
          <w:lang w:val="es-MX"/>
        </w:rPr>
      </w:pPr>
      <w:r w:rsidRPr="00833B82">
        <w:rPr>
          <w:lang w:val="es-MX"/>
        </w:rPr>
        <w:t xml:space="preserve"> 15  + 5</w:t>
      </w:r>
    </w:p>
    <w:p w:rsidR="00EB6897" w:rsidRPr="00833B82" w:rsidRDefault="00EB6897" w:rsidP="00EB6897">
      <w:pPr>
        <w:pStyle w:val="CodeExample"/>
        <w:rPr>
          <w:lang w:val="es-MX"/>
        </w:rPr>
      </w:pPr>
      <w:r w:rsidRPr="00833B82">
        <w:rPr>
          <w:rStyle w:val="Literal"/>
          <w:lang w:val="es-MX"/>
        </w:rPr>
        <w:t xml:space="preserve">     </w:t>
      </w:r>
      <w:r w:rsidRPr="00833B82">
        <w:rPr>
          <w:rStyle w:val="Literal"/>
          <w:rFonts w:ascii="Courier New" w:hAnsi="Courier New" w:cs="Courier New"/>
          <w:lang w:val="es-MX"/>
        </w:rPr>
        <w:t>▼</w:t>
      </w:r>
    </w:p>
    <w:p w:rsidR="00EB6897" w:rsidRPr="00833B82" w:rsidRDefault="00EB6897" w:rsidP="00EB6897">
      <w:pPr>
        <w:pStyle w:val="CodeExample"/>
        <w:rPr>
          <w:lang w:val="es-MX"/>
        </w:rPr>
      </w:pPr>
      <w:r w:rsidRPr="00833B82">
        <w:rPr>
          <w:lang w:val="es-MX"/>
        </w:rPr>
        <w:t xml:space="preserve">    20</w:t>
      </w:r>
    </w:p>
    <w:p w:rsidR="00BA1676" w:rsidRPr="00C97A50" w:rsidRDefault="00C97A50" w:rsidP="00BA1676">
      <w:pPr>
        <w:pStyle w:val="Body"/>
        <w:rPr>
          <w:lang w:val="es-MX"/>
        </w:rPr>
      </w:pPr>
      <w:r w:rsidRPr="00C97A50">
        <w:rPr>
          <w:lang w:val="es-MX"/>
        </w:rPr>
        <w:t xml:space="preserve">No puedes usar una variable antes de que sea creada por una sentencia de asignación. Python responderá con </w:t>
      </w:r>
      <w:r w:rsidRPr="00C97A50">
        <w:rPr>
          <w:rStyle w:val="Literal"/>
          <w:lang w:val="es-MX"/>
        </w:rPr>
        <w:t>NameError</w:t>
      </w:r>
      <w:r w:rsidRPr="00C97A50">
        <w:rPr>
          <w:lang w:val="es-MX"/>
        </w:rPr>
        <w:t xml:space="preserve"> porque todavía no existe una variable con ese nombre. Escribir mal el nombre de una variable también causa este error:</w:t>
      </w:r>
    </w:p>
    <w:p w:rsidR="00BA1676" w:rsidRDefault="00BA1676" w:rsidP="00BA1676">
      <w:pPr>
        <w:pStyle w:val="CodeExample"/>
      </w:pPr>
      <w:r>
        <w:t>&gt;&gt;&gt; spam = 15</w:t>
      </w:r>
    </w:p>
    <w:p w:rsidR="00BA1676" w:rsidRDefault="00BA1676" w:rsidP="00BA1676">
      <w:pPr>
        <w:pStyle w:val="CodeExample"/>
      </w:pPr>
      <w:r>
        <w:t>&gt;&gt;&gt; spma</w:t>
      </w:r>
    </w:p>
    <w:p w:rsidR="00BA1676" w:rsidRDefault="00BA1676" w:rsidP="00BA1676">
      <w:pPr>
        <w:pStyle w:val="CodeExample"/>
      </w:pPr>
      <w:r>
        <w:t>Traceback (most recent call last):</w:t>
      </w:r>
    </w:p>
    <w:p w:rsidR="00BA1676" w:rsidRDefault="00BA1676" w:rsidP="00BA1676">
      <w:pPr>
        <w:pStyle w:val="CodeExample"/>
      </w:pPr>
      <w:r>
        <w:t xml:space="preserve">  File "&lt;pyshell#8&gt;", line 1, in &lt;module&gt;</w:t>
      </w:r>
    </w:p>
    <w:p w:rsidR="00BA1676" w:rsidRDefault="00BA1676" w:rsidP="00BA1676">
      <w:pPr>
        <w:pStyle w:val="CodeExample"/>
      </w:pPr>
      <w:r>
        <w:t xml:space="preserve">    spma</w:t>
      </w:r>
    </w:p>
    <w:p w:rsidR="00BA1676" w:rsidRDefault="00BA1676" w:rsidP="00BA1676">
      <w:pPr>
        <w:pStyle w:val="CodeExample"/>
      </w:pPr>
      <w:r>
        <w:t>NameError: name 'spma' is not defined</w:t>
      </w:r>
    </w:p>
    <w:p w:rsidR="00974521" w:rsidRPr="00C97A50" w:rsidRDefault="00C97A50" w:rsidP="00BA1676">
      <w:pPr>
        <w:pStyle w:val="Body"/>
        <w:rPr>
          <w:lang w:val="es-MX"/>
        </w:rPr>
      </w:pPr>
      <w:r w:rsidRPr="00C97A50">
        <w:rPr>
          <w:lang w:val="es-MX"/>
        </w:rPr>
        <w:t xml:space="preserve">El error aparece porque hay una variable llamada </w:t>
      </w:r>
      <w:r w:rsidRPr="00C97A50">
        <w:rPr>
          <w:rStyle w:val="Literal"/>
          <w:lang w:val="es-MX"/>
        </w:rPr>
        <w:t>spam</w:t>
      </w:r>
      <w:r w:rsidRPr="00C97A50">
        <w:rPr>
          <w:lang w:val="es-MX"/>
        </w:rPr>
        <w:t xml:space="preserve">, pero ninguna llamada </w:t>
      </w:r>
      <w:r w:rsidRPr="00C97A50">
        <w:rPr>
          <w:rStyle w:val="Literal"/>
          <w:lang w:val="es-MX"/>
        </w:rPr>
        <w:t>spma</w:t>
      </w:r>
      <w:r w:rsidRPr="00C97A50">
        <w:rPr>
          <w:lang w:val="es-MX"/>
        </w:rPr>
        <w:t>.</w:t>
      </w:r>
    </w:p>
    <w:p w:rsidR="00BA1676" w:rsidRPr="00C97A50" w:rsidRDefault="00C97A50" w:rsidP="00BA1676">
      <w:pPr>
        <w:pStyle w:val="Body"/>
        <w:rPr>
          <w:lang w:val="es-MX"/>
        </w:rPr>
      </w:pPr>
      <w:r w:rsidRPr="00C97A50">
        <w:rPr>
          <w:lang w:val="es-MX"/>
        </w:rPr>
        <w:t>Puedes cambiar el valor almacenado en una variable escribiendo otra sentencia de asignación. Por ejemplo, prueba escribir lo siguiente en la consola interactiva:</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 spam + 5</w:t>
      </w:r>
    </w:p>
    <w:p w:rsidR="00BA1676" w:rsidRPr="00833B82" w:rsidRDefault="00BA1676" w:rsidP="00BA1676">
      <w:pPr>
        <w:pStyle w:val="CodeExample"/>
        <w:rPr>
          <w:lang w:val="es-MX"/>
        </w:rPr>
      </w:pPr>
      <w:r w:rsidRPr="00833B82">
        <w:rPr>
          <w:lang w:val="es-MX"/>
        </w:rPr>
        <w:t>20</w:t>
      </w:r>
    </w:p>
    <w:p w:rsidR="00BA1676" w:rsidRPr="00833B82" w:rsidRDefault="00BA1676" w:rsidP="00BA1676">
      <w:pPr>
        <w:pStyle w:val="CodeExample"/>
        <w:rPr>
          <w:lang w:val="es-MX"/>
        </w:rPr>
      </w:pPr>
      <w:r w:rsidRPr="00833B82">
        <w:rPr>
          <w:lang w:val="es-MX"/>
        </w:rPr>
        <w:t>&gt;&gt;&gt; spam = 3</w:t>
      </w:r>
    </w:p>
    <w:p w:rsidR="00BA1676" w:rsidRPr="00833B82" w:rsidRDefault="00BA1676" w:rsidP="00BA1676">
      <w:pPr>
        <w:pStyle w:val="CodeExample"/>
        <w:rPr>
          <w:lang w:val="es-MX"/>
        </w:rPr>
      </w:pPr>
      <w:r w:rsidRPr="00833B82">
        <w:rPr>
          <w:lang w:val="es-MX"/>
        </w:rPr>
        <w:t>&gt;&gt;&gt; spam + 5</w:t>
      </w:r>
    </w:p>
    <w:p w:rsidR="00BA1676" w:rsidRPr="00833B82" w:rsidRDefault="00BA1676" w:rsidP="00BA1676">
      <w:pPr>
        <w:pStyle w:val="CodeExample"/>
        <w:rPr>
          <w:lang w:val="es-MX"/>
        </w:rPr>
      </w:pPr>
      <w:r w:rsidRPr="00833B82">
        <w:rPr>
          <w:lang w:val="es-MX"/>
        </w:rPr>
        <w:t>8</w:t>
      </w:r>
    </w:p>
    <w:p w:rsidR="00BA1676" w:rsidRDefault="00C97A50" w:rsidP="00BA1676">
      <w:pPr>
        <w:pStyle w:val="Body"/>
      </w:pPr>
      <w:r w:rsidRPr="00C97A50">
        <w:rPr>
          <w:lang w:val="es-MX"/>
        </w:rPr>
        <w:t xml:space="preserve">La primera vez que escribes </w:t>
      </w:r>
      <w:r w:rsidRPr="00C97A50">
        <w:rPr>
          <w:rStyle w:val="Literal"/>
          <w:lang w:val="es-MX"/>
        </w:rPr>
        <w:t>spam + 5</w:t>
      </w:r>
      <w:r w:rsidRPr="00C97A50">
        <w:rPr>
          <w:lang w:val="es-MX"/>
        </w:rPr>
        <w:t xml:space="preserve">, la expresión se evalúa a </w:t>
      </w:r>
      <w:r w:rsidRPr="00C97A50">
        <w:rPr>
          <w:rStyle w:val="Literal"/>
          <w:lang w:val="es-MX"/>
        </w:rPr>
        <w:t>20</w:t>
      </w:r>
      <w:r w:rsidRPr="00C97A50">
        <w:rPr>
          <w:lang w:val="es-MX"/>
        </w:rPr>
        <w:t xml:space="preserve"> porque has guardado </w:t>
      </w:r>
      <w:r w:rsidRPr="00C97A50">
        <w:rPr>
          <w:rStyle w:val="Literal"/>
          <w:lang w:val="es-MX"/>
        </w:rPr>
        <w:t>15</w:t>
      </w:r>
      <w:r w:rsidRPr="00C97A50">
        <w:rPr>
          <w:lang w:val="es-MX"/>
        </w:rPr>
        <w:t xml:space="preserve"> dentro de </w:t>
      </w:r>
      <w:r w:rsidRPr="00C97A50">
        <w:rPr>
          <w:rStyle w:val="Literal"/>
          <w:lang w:val="es-MX"/>
        </w:rPr>
        <w:t>spam</w:t>
      </w:r>
      <w:r w:rsidRPr="00C97A50">
        <w:rPr>
          <w:lang w:val="es-MX"/>
        </w:rPr>
        <w:t xml:space="preserve">. Sin embargo, cuando escribes </w:t>
      </w:r>
      <w:r w:rsidRPr="00C97A50">
        <w:rPr>
          <w:rStyle w:val="Literal"/>
          <w:lang w:val="es-MX"/>
        </w:rPr>
        <w:t>spam = 3</w:t>
      </w:r>
      <w:r w:rsidRPr="00C97A50">
        <w:rPr>
          <w:lang w:val="es-MX"/>
        </w:rPr>
        <w:t xml:space="preserve">, el valor </w:t>
      </w:r>
      <w:r w:rsidRPr="00C97A50">
        <w:rPr>
          <w:rStyle w:val="Literal"/>
          <w:lang w:val="es-MX"/>
        </w:rPr>
        <w:t>15</w:t>
      </w:r>
      <w:r w:rsidRPr="00C97A50">
        <w:rPr>
          <w:lang w:val="es-MX"/>
        </w:rPr>
        <w:t xml:space="preserve"> es reemplazado, o </w:t>
      </w:r>
      <w:r w:rsidRPr="00C97A50">
        <w:rPr>
          <w:rStyle w:val="Definition"/>
          <w:lang w:val="es-MX"/>
        </w:rPr>
        <w:t>sobrescrito</w:t>
      </w:r>
      <w:r w:rsidRPr="00C97A50">
        <w:rPr>
          <w:lang w:val="es-MX"/>
        </w:rPr>
        <w:t xml:space="preserve">, con el valor </w:t>
      </w:r>
      <w:r w:rsidRPr="00C97A50">
        <w:rPr>
          <w:rStyle w:val="Literal"/>
          <w:lang w:val="es-MX"/>
        </w:rPr>
        <w:t>3</w:t>
      </w:r>
      <w:r w:rsidRPr="00C97A50">
        <w:rPr>
          <w:lang w:val="es-MX"/>
        </w:rPr>
        <w:t xml:space="preserve">. Ahora cuando escribes </w:t>
      </w:r>
      <w:r w:rsidRPr="00C97A50">
        <w:rPr>
          <w:rStyle w:val="Literal"/>
          <w:lang w:val="es-MX"/>
        </w:rPr>
        <w:t>spam + 5</w:t>
      </w:r>
      <w:r w:rsidRPr="00C97A50">
        <w:rPr>
          <w:lang w:val="es-MX"/>
        </w:rPr>
        <w:t xml:space="preserve">, la expresión se evalúa a </w:t>
      </w:r>
      <w:r w:rsidRPr="00C97A50">
        <w:rPr>
          <w:rStyle w:val="Literal"/>
          <w:lang w:val="es-MX"/>
        </w:rPr>
        <w:t>8</w:t>
      </w:r>
      <w:r w:rsidRPr="00C97A50">
        <w:rPr>
          <w:lang w:val="es-MX"/>
        </w:rPr>
        <w:t xml:space="preserve"> porque el valor de </w:t>
      </w:r>
      <w:r w:rsidRPr="00C97A50">
        <w:rPr>
          <w:rStyle w:val="Literal"/>
          <w:lang w:val="es-MX"/>
        </w:rPr>
        <w:t>spam</w:t>
      </w:r>
      <w:r w:rsidRPr="00C97A50">
        <w:rPr>
          <w:lang w:val="es-MX"/>
        </w:rPr>
        <w:t xml:space="preserve"> es ahora </w:t>
      </w:r>
      <w:r w:rsidRPr="00C97A50">
        <w:rPr>
          <w:rStyle w:val="Literal"/>
          <w:lang w:val="es-MX"/>
        </w:rPr>
        <w:t>3</w:t>
      </w:r>
      <w:r w:rsidRPr="00C97A50">
        <w:rPr>
          <w:lang w:val="es-MX"/>
        </w:rPr>
        <w:t xml:space="preserve">. </w:t>
      </w:r>
      <w:r w:rsidRPr="00C97A50">
        <w:t xml:space="preserve">La sobrescritura se muestra en la Figura 2-5. </w:t>
      </w:r>
    </w:p>
    <w:p w:rsidR="00EB6897" w:rsidRDefault="00EB6897" w:rsidP="00EB6897">
      <w:pPr>
        <w:pStyle w:val="Body"/>
        <w:jc w:val="center"/>
      </w:pPr>
      <w:r>
        <w:rPr>
          <w:noProof/>
        </w:rPr>
        <w:lastRenderedPageBreak/>
        <w:drawing>
          <wp:inline distT="0" distB="0" distL="0" distR="0">
            <wp:extent cx="1737444" cy="2190509"/>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overwriting.png"/>
                    <pic:cNvPicPr/>
                  </pic:nvPicPr>
                  <pic:blipFill>
                    <a:blip r:embed="rId27">
                      <a:extLst>
                        <a:ext uri="{28A0092B-C50C-407E-A947-70E740481C1C}">
                          <a14:useLocalDpi xmlns:a14="http://schemas.microsoft.com/office/drawing/2010/main" val="0"/>
                        </a:ext>
                      </a:extLst>
                    </a:blip>
                    <a:stretch>
                      <a:fillRect/>
                    </a:stretch>
                  </pic:blipFill>
                  <pic:spPr>
                    <a:xfrm>
                      <a:off x="0" y="0"/>
                      <a:ext cx="1737444" cy="2190509"/>
                    </a:xfrm>
                    <a:prstGeom prst="rect">
                      <a:avLst/>
                    </a:prstGeom>
                  </pic:spPr>
                </pic:pic>
              </a:graphicData>
            </a:graphic>
          </wp:inline>
        </w:drawing>
      </w:r>
    </w:p>
    <w:p w:rsidR="00EB6897" w:rsidRPr="00C97A50" w:rsidRDefault="00C97A50" w:rsidP="00EB6897">
      <w:pPr>
        <w:pStyle w:val="Caption"/>
        <w:rPr>
          <w:lang w:val="es-MX"/>
        </w:rPr>
      </w:pPr>
      <w:r w:rsidRPr="00C97A50">
        <w:rPr>
          <w:lang w:val="es-MX"/>
        </w:rPr>
        <w:t>Figura 2-5: El valor 15 en spam es sobrescrito por el valor 3.</w:t>
      </w:r>
    </w:p>
    <w:p w:rsidR="00BA1676" w:rsidRPr="00C97A50" w:rsidRDefault="00C97A50" w:rsidP="00BA1676">
      <w:pPr>
        <w:pStyle w:val="Body"/>
        <w:rPr>
          <w:lang w:val="es-MX"/>
        </w:rPr>
      </w:pPr>
      <w:r w:rsidRPr="00C97A50">
        <w:rPr>
          <w:lang w:val="es-MX"/>
        </w:rPr>
        <w:t xml:space="preserve">Puedes incluso usar el valor en la variable </w:t>
      </w:r>
      <w:r w:rsidRPr="00C97A50">
        <w:rPr>
          <w:rStyle w:val="Literal"/>
          <w:lang w:val="es-MX"/>
        </w:rPr>
        <w:t>spam</w:t>
      </w:r>
      <w:r w:rsidRPr="00C97A50">
        <w:rPr>
          <w:lang w:val="es-MX"/>
        </w:rPr>
        <w:t xml:space="preserve"> para asignar un nuevo valor a </w:t>
      </w:r>
      <w:r w:rsidRPr="00C97A50">
        <w:rPr>
          <w:rStyle w:val="Literal"/>
          <w:lang w:val="es-MX"/>
        </w:rPr>
        <w:t>spam</w:t>
      </w:r>
      <w:r w:rsidRPr="00C97A50">
        <w:rPr>
          <w:lang w:val="es-MX"/>
        </w:rPr>
        <w:t>:</w:t>
      </w:r>
    </w:p>
    <w:p w:rsidR="00BA1676" w:rsidRPr="00833B82" w:rsidRDefault="00BA1676" w:rsidP="00BA1676">
      <w:pPr>
        <w:pStyle w:val="CodeExample"/>
        <w:rPr>
          <w:lang w:val="es-MX"/>
        </w:rPr>
      </w:pPr>
      <w:r w:rsidRPr="00833B82">
        <w:rPr>
          <w:lang w:val="es-MX"/>
        </w:rPr>
        <w:t>&gt;&gt;&gt; spam = 15</w:t>
      </w:r>
    </w:p>
    <w:p w:rsidR="00BA1676" w:rsidRPr="00833B82" w:rsidRDefault="00BA1676" w:rsidP="00BA1676">
      <w:pPr>
        <w:pStyle w:val="CodeExample"/>
        <w:rPr>
          <w:lang w:val="es-MX"/>
        </w:rPr>
      </w:pPr>
      <w:r w:rsidRPr="00833B82">
        <w:rPr>
          <w:lang w:val="es-MX"/>
        </w:rPr>
        <w:t>&gt;&gt;&gt; spam = spam + 5</w:t>
      </w:r>
    </w:p>
    <w:p w:rsidR="00BA1676" w:rsidRPr="00833B82" w:rsidRDefault="00BA1676" w:rsidP="00BA1676">
      <w:pPr>
        <w:pStyle w:val="CodeExample"/>
        <w:rPr>
          <w:lang w:val="es-MX"/>
        </w:rPr>
      </w:pPr>
      <w:r w:rsidRPr="00833B82">
        <w:rPr>
          <w:lang w:val="es-MX"/>
        </w:rPr>
        <w:t>20</w:t>
      </w:r>
    </w:p>
    <w:p w:rsidR="00BA1676" w:rsidRPr="00C97A50" w:rsidRDefault="00C97A50" w:rsidP="00BA1676">
      <w:pPr>
        <w:pStyle w:val="Body"/>
        <w:rPr>
          <w:lang w:val="es-MX"/>
        </w:rPr>
      </w:pPr>
      <w:r w:rsidRPr="00C97A50">
        <w:rPr>
          <w:lang w:val="es-MX"/>
        </w:rPr>
        <w:t xml:space="preserve">La sentencia de asignación </w:t>
      </w:r>
      <w:r w:rsidRPr="00C97A50">
        <w:rPr>
          <w:rStyle w:val="Literal"/>
          <w:lang w:val="es-MX"/>
        </w:rPr>
        <w:t>spam = spam + 5</w:t>
      </w:r>
      <w:r w:rsidRPr="00C97A50">
        <w:rPr>
          <w:lang w:val="es-MX"/>
        </w:rPr>
        <w:t xml:space="preserve"> es como decir, “el nuevo valor de la variable spam será el valor actual de </w:t>
      </w:r>
      <w:r w:rsidRPr="00C97A50">
        <w:rPr>
          <w:rStyle w:val="Literal"/>
          <w:lang w:val="es-MX"/>
        </w:rPr>
        <w:t>spam</w:t>
      </w:r>
      <w:r w:rsidRPr="00C97A50">
        <w:rPr>
          <w:lang w:val="es-MX"/>
        </w:rPr>
        <w:t xml:space="preserve"> más cinco”. Continúa incrementando el valor de </w:t>
      </w:r>
      <w:r w:rsidRPr="00C97A50">
        <w:rPr>
          <w:rStyle w:val="Literal"/>
          <w:lang w:val="es-MX"/>
        </w:rPr>
        <w:t>spam</w:t>
      </w:r>
      <w:r w:rsidRPr="00C97A50">
        <w:rPr>
          <w:lang w:val="es-MX"/>
        </w:rPr>
        <w:t xml:space="preserve"> en </w:t>
      </w:r>
      <w:r w:rsidRPr="00C97A50">
        <w:rPr>
          <w:rStyle w:val="Literal"/>
          <w:lang w:val="es-MX"/>
        </w:rPr>
        <w:t>5</w:t>
      </w:r>
      <w:r w:rsidRPr="00C97A50">
        <w:rPr>
          <w:lang w:val="es-MX"/>
        </w:rPr>
        <w:t xml:space="preserve"> varias veces escribiendo lo siguiente en la consola interactiva: </w:t>
      </w:r>
    </w:p>
    <w:p w:rsidR="00BA1676" w:rsidRPr="007B14C7" w:rsidRDefault="00BA1676" w:rsidP="00BA1676">
      <w:pPr>
        <w:pStyle w:val="CodeExample"/>
        <w:rPr>
          <w:lang w:val="es-MX"/>
        </w:rPr>
      </w:pPr>
      <w:r w:rsidRPr="007B14C7">
        <w:rPr>
          <w:lang w:val="es-MX"/>
        </w:rPr>
        <w:t>&gt;&gt;&gt; spam = 15</w:t>
      </w:r>
    </w:p>
    <w:p w:rsidR="00BA1676" w:rsidRPr="007B14C7" w:rsidRDefault="00BA1676" w:rsidP="00BA1676">
      <w:pPr>
        <w:pStyle w:val="CodeExample"/>
        <w:rPr>
          <w:lang w:val="es-MX"/>
        </w:rPr>
      </w:pPr>
      <w:r w:rsidRPr="007B14C7">
        <w:rPr>
          <w:lang w:val="es-MX"/>
        </w:rPr>
        <w:t>&gt;&gt;&gt; spam = spam + 5</w:t>
      </w:r>
    </w:p>
    <w:p w:rsidR="00BA1676" w:rsidRPr="007B14C7" w:rsidRDefault="00BA1676" w:rsidP="00BA1676">
      <w:pPr>
        <w:pStyle w:val="CodeExample"/>
        <w:rPr>
          <w:lang w:val="es-MX"/>
        </w:rPr>
      </w:pPr>
      <w:r w:rsidRPr="007B14C7">
        <w:rPr>
          <w:lang w:val="es-MX"/>
        </w:rPr>
        <w:t>&gt;&gt;&gt; spam = spam + 5</w:t>
      </w:r>
    </w:p>
    <w:p w:rsidR="00BA1676" w:rsidRPr="00833B82" w:rsidRDefault="00BA1676" w:rsidP="00BA1676">
      <w:pPr>
        <w:pStyle w:val="CodeExample"/>
        <w:rPr>
          <w:lang w:val="es-MX"/>
        </w:rPr>
      </w:pPr>
      <w:r w:rsidRPr="00833B82">
        <w:rPr>
          <w:lang w:val="es-MX"/>
        </w:rPr>
        <w:t>&gt;&gt;&gt; spam = spam + 5</w:t>
      </w:r>
    </w:p>
    <w:p w:rsidR="00BA1676" w:rsidRPr="00833B82" w:rsidRDefault="00BA1676" w:rsidP="00BA1676">
      <w:pPr>
        <w:pStyle w:val="CodeExample"/>
        <w:rPr>
          <w:lang w:val="es-MX"/>
        </w:rPr>
      </w:pPr>
      <w:r w:rsidRPr="00833B82">
        <w:rPr>
          <w:lang w:val="es-MX"/>
        </w:rPr>
        <w:t>&gt;&gt;&gt; spam</w:t>
      </w:r>
    </w:p>
    <w:p w:rsidR="00BA1676" w:rsidRPr="00833B82" w:rsidRDefault="00BA1676" w:rsidP="00BA1676">
      <w:pPr>
        <w:pStyle w:val="CodeExample"/>
        <w:rPr>
          <w:lang w:val="es-MX"/>
        </w:rPr>
      </w:pPr>
      <w:r w:rsidRPr="00833B82">
        <w:rPr>
          <w:lang w:val="es-MX"/>
        </w:rPr>
        <w:t>30</w:t>
      </w:r>
    </w:p>
    <w:p w:rsidR="00C97A50" w:rsidRPr="00C97A50" w:rsidRDefault="00C97A50" w:rsidP="00BA1676">
      <w:pPr>
        <w:pStyle w:val="Body"/>
        <w:rPr>
          <w:rFonts w:asciiTheme="minorHAnsi" w:eastAsiaTheme="majorEastAsia" w:hAnsiTheme="minorHAnsi" w:cstheme="majorBidi"/>
          <w:b/>
          <w:bCs/>
          <w:i/>
          <w:color w:val="1F497D" w:themeColor="text2"/>
          <w:sz w:val="28"/>
          <w:lang w:val="es-MX"/>
        </w:rPr>
      </w:pPr>
      <w:r w:rsidRPr="00C97A50">
        <w:rPr>
          <w:rFonts w:asciiTheme="minorHAnsi" w:eastAsiaTheme="majorEastAsia" w:hAnsiTheme="minorHAnsi" w:cstheme="majorBidi"/>
          <w:b/>
          <w:bCs/>
          <w:i/>
          <w:color w:val="1F497D" w:themeColor="text2"/>
          <w:sz w:val="28"/>
          <w:lang w:val="es-MX"/>
        </w:rPr>
        <w:t>Usando Más De Una Variable</w:t>
      </w:r>
    </w:p>
    <w:p w:rsidR="00BA1676" w:rsidRPr="00C97A50" w:rsidRDefault="00C97A50" w:rsidP="00BA1676">
      <w:pPr>
        <w:pStyle w:val="Body"/>
        <w:rPr>
          <w:lang w:val="es-MX"/>
        </w:rPr>
      </w:pPr>
      <w:r w:rsidRPr="00C97A50">
        <w:rPr>
          <w:lang w:val="es-MX"/>
        </w:rPr>
        <w:t xml:space="preserve">Crea tantas variables como necesites en tus programas. Por ejemplo, asignemos diferentes valores a dos variables llamadas </w:t>
      </w:r>
      <w:r w:rsidRPr="00C97A50">
        <w:rPr>
          <w:rStyle w:val="Literal"/>
          <w:lang w:val="es-MX"/>
        </w:rPr>
        <w:t>eggs</w:t>
      </w:r>
      <w:r w:rsidRPr="00C97A50">
        <w:rPr>
          <w:lang w:val="es-MX"/>
        </w:rPr>
        <w:t xml:space="preserve"> y </w:t>
      </w:r>
      <w:r w:rsidRPr="00C97A50">
        <w:rPr>
          <w:rStyle w:val="Literal"/>
          <w:lang w:val="es-MX"/>
        </w:rPr>
        <w:t>bacon</w:t>
      </w:r>
      <w:r w:rsidRPr="00C97A50">
        <w:rPr>
          <w:lang w:val="es-MX"/>
        </w:rPr>
        <w:t>, de esta forma:</w:t>
      </w:r>
    </w:p>
    <w:p w:rsidR="00BA1676" w:rsidRPr="00833B82" w:rsidRDefault="00BA1676" w:rsidP="00BA1676">
      <w:pPr>
        <w:pStyle w:val="CodeExample"/>
        <w:rPr>
          <w:lang w:val="es-MX"/>
        </w:rPr>
      </w:pPr>
      <w:r w:rsidRPr="00833B82">
        <w:rPr>
          <w:lang w:val="es-MX"/>
        </w:rPr>
        <w:t xml:space="preserve">&gt;&gt;&gt; </w:t>
      </w:r>
      <w:r w:rsidR="00EB6897" w:rsidRPr="00833B82">
        <w:rPr>
          <w:lang w:val="es-MX"/>
        </w:rPr>
        <w:t>bacon</w:t>
      </w:r>
      <w:r w:rsidRPr="00833B82">
        <w:rPr>
          <w:lang w:val="es-MX"/>
        </w:rPr>
        <w:t xml:space="preserve"> = 10</w:t>
      </w:r>
    </w:p>
    <w:p w:rsidR="00BA1676" w:rsidRPr="00833B82" w:rsidRDefault="00BA1676" w:rsidP="00BA1676">
      <w:pPr>
        <w:pStyle w:val="CodeExample"/>
        <w:rPr>
          <w:lang w:val="es-MX"/>
        </w:rPr>
      </w:pPr>
      <w:r w:rsidRPr="00833B82">
        <w:rPr>
          <w:lang w:val="es-MX"/>
        </w:rPr>
        <w:t>&gt;&gt;&gt; eggs = 15</w:t>
      </w:r>
    </w:p>
    <w:p w:rsidR="00C97A50" w:rsidRPr="00C97A50" w:rsidRDefault="00C97A50" w:rsidP="00BA1676">
      <w:pPr>
        <w:pStyle w:val="Body"/>
        <w:rPr>
          <w:lang w:val="es-MX"/>
        </w:rPr>
      </w:pPr>
      <w:r w:rsidRPr="00C97A50">
        <w:rPr>
          <w:lang w:val="es-MX"/>
        </w:rPr>
        <w:t xml:space="preserve">Ahora la variable </w:t>
      </w:r>
      <w:r w:rsidRPr="00C97A50">
        <w:rPr>
          <w:rStyle w:val="Literal"/>
          <w:lang w:val="es-MX"/>
        </w:rPr>
        <w:t>bacon</w:t>
      </w:r>
      <w:r w:rsidRPr="00C97A50">
        <w:rPr>
          <w:lang w:val="es-MX"/>
        </w:rPr>
        <w:t xml:space="preserve"> almacena el valor </w:t>
      </w:r>
      <w:r w:rsidRPr="00C97A50">
        <w:rPr>
          <w:rStyle w:val="Literal"/>
          <w:lang w:val="es-MX"/>
        </w:rPr>
        <w:t>10</w:t>
      </w:r>
      <w:r w:rsidRPr="00C97A50">
        <w:rPr>
          <w:lang w:val="es-MX"/>
        </w:rPr>
        <w:t xml:space="preserve">, y </w:t>
      </w:r>
      <w:r w:rsidRPr="00C97A50">
        <w:rPr>
          <w:rStyle w:val="Literal"/>
          <w:lang w:val="es-MX"/>
        </w:rPr>
        <w:t>eggs</w:t>
      </w:r>
      <w:r w:rsidRPr="00C97A50">
        <w:rPr>
          <w:lang w:val="es-MX"/>
        </w:rPr>
        <w:t xml:space="preserve"> almacena el valor </w:t>
      </w:r>
      <w:r w:rsidRPr="00C97A50">
        <w:rPr>
          <w:rStyle w:val="Literal"/>
          <w:lang w:val="es-MX"/>
        </w:rPr>
        <w:t>15</w:t>
      </w:r>
      <w:r w:rsidRPr="00C97A50">
        <w:rPr>
          <w:lang w:val="es-MX"/>
        </w:rPr>
        <w:t>. Cada variable es una caja independiente con su propio valor, como en la Figura 2-6.</w:t>
      </w:r>
    </w:p>
    <w:p w:rsidR="00BA1676" w:rsidRDefault="00EB6897" w:rsidP="00BA1676">
      <w:pPr>
        <w:jc w:val="center"/>
      </w:pPr>
      <w:r>
        <w:rPr>
          <w:noProof/>
        </w:rPr>
        <w:lastRenderedPageBreak/>
        <w:drawing>
          <wp:inline distT="0" distB="0" distL="0" distR="0">
            <wp:extent cx="2706400" cy="1578734"/>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bacon.png"/>
                    <pic:cNvPicPr/>
                  </pic:nvPicPr>
                  <pic:blipFill>
                    <a:blip r:embed="rId28">
                      <a:extLst>
                        <a:ext uri="{28A0092B-C50C-407E-A947-70E740481C1C}">
                          <a14:useLocalDpi xmlns:a14="http://schemas.microsoft.com/office/drawing/2010/main" val="0"/>
                        </a:ext>
                      </a:extLst>
                    </a:blip>
                    <a:stretch>
                      <a:fillRect/>
                    </a:stretch>
                  </pic:blipFill>
                  <pic:spPr>
                    <a:xfrm>
                      <a:off x="0" y="0"/>
                      <a:ext cx="2706400" cy="1578734"/>
                    </a:xfrm>
                    <a:prstGeom prst="rect">
                      <a:avLst/>
                    </a:prstGeom>
                  </pic:spPr>
                </pic:pic>
              </a:graphicData>
            </a:graphic>
          </wp:inline>
        </w:drawing>
      </w:r>
    </w:p>
    <w:p w:rsidR="00BA1676" w:rsidRPr="00C97A50" w:rsidRDefault="00C97A50" w:rsidP="00BA1676">
      <w:pPr>
        <w:pStyle w:val="Caption"/>
        <w:rPr>
          <w:lang w:val="es-MX"/>
        </w:rPr>
      </w:pPr>
      <w:r w:rsidRPr="00C97A50">
        <w:rPr>
          <w:lang w:val="es-MX"/>
        </w:rPr>
        <w:t>Figura 2-6: Las variables “</w:t>
      </w:r>
      <w:r w:rsidRPr="00C97A50">
        <w:rPr>
          <w:rStyle w:val="Literal"/>
          <w:lang w:val="es-MX"/>
        </w:rPr>
        <w:t>bacon</w:t>
      </w:r>
      <w:r w:rsidRPr="00C97A50">
        <w:rPr>
          <w:lang w:val="es-MX"/>
        </w:rPr>
        <w:t>” y “</w:t>
      </w:r>
      <w:r w:rsidRPr="00C97A50">
        <w:rPr>
          <w:rStyle w:val="Literal"/>
          <w:lang w:val="es-MX"/>
        </w:rPr>
        <w:t>eggs</w:t>
      </w:r>
      <w:r w:rsidRPr="00C97A50">
        <w:rPr>
          <w:lang w:val="es-MX"/>
        </w:rPr>
        <w:t>” almacenan valores dentro de ellas.</w:t>
      </w:r>
    </w:p>
    <w:p w:rsidR="00BA1676" w:rsidRPr="00C97A50" w:rsidRDefault="00C97A50" w:rsidP="00BA1676">
      <w:pPr>
        <w:pStyle w:val="Body"/>
        <w:rPr>
          <w:lang w:val="es-MX"/>
        </w:rPr>
      </w:pPr>
      <w:r w:rsidRPr="00C97A50">
        <w:rPr>
          <w:lang w:val="es-MX"/>
        </w:rPr>
        <w:t xml:space="preserve">Intenta escribir </w:t>
      </w:r>
      <w:r w:rsidRPr="00C97A50">
        <w:rPr>
          <w:rStyle w:val="Literal"/>
          <w:lang w:val="es-MX"/>
        </w:rPr>
        <w:t>spam = bacon + eggs</w:t>
      </w:r>
      <w:r w:rsidRPr="00C97A50">
        <w:rPr>
          <w:lang w:val="es-MX"/>
        </w:rPr>
        <w:t xml:space="preserve"> en la consola interactiva, luego comprueba el nuevo valor de </w:t>
      </w:r>
      <w:r w:rsidRPr="00C97A50">
        <w:rPr>
          <w:rStyle w:val="Literal"/>
          <w:lang w:val="es-MX"/>
        </w:rPr>
        <w:t>spam</w:t>
      </w:r>
      <w:r w:rsidRPr="00C97A50">
        <w:rPr>
          <w:lang w:val="es-MX"/>
        </w:rPr>
        <w:t>:</w:t>
      </w:r>
    </w:p>
    <w:p w:rsidR="00BA1676" w:rsidRPr="00833B82" w:rsidRDefault="00BA1676" w:rsidP="00BA1676">
      <w:pPr>
        <w:pStyle w:val="CodeExample"/>
      </w:pPr>
      <w:r w:rsidRPr="00833B82">
        <w:t xml:space="preserve">&gt;&gt;&gt; </w:t>
      </w:r>
      <w:r w:rsidR="00EB6897" w:rsidRPr="00833B82">
        <w:t>bacon</w:t>
      </w:r>
      <w:r w:rsidRPr="00833B82">
        <w:t xml:space="preserve"> = 10</w:t>
      </w:r>
    </w:p>
    <w:p w:rsidR="00BA1676" w:rsidRDefault="00BA1676" w:rsidP="00BA1676">
      <w:pPr>
        <w:pStyle w:val="CodeExample"/>
      </w:pPr>
      <w:r>
        <w:t>&gt;&gt;&gt; eggs = 15</w:t>
      </w:r>
    </w:p>
    <w:p w:rsidR="00BA1676" w:rsidRDefault="00BA1676" w:rsidP="00BA1676">
      <w:pPr>
        <w:pStyle w:val="CodeExample"/>
      </w:pPr>
      <w:r>
        <w:t xml:space="preserve">&gt;&gt;&gt; spam = </w:t>
      </w:r>
      <w:r w:rsidR="00EB6897">
        <w:t>bacon</w:t>
      </w:r>
      <w:r>
        <w:t xml:space="preserve"> + eggs</w:t>
      </w:r>
    </w:p>
    <w:p w:rsidR="00BA1676" w:rsidRDefault="00BA1676" w:rsidP="00BA1676">
      <w:pPr>
        <w:pStyle w:val="CodeExample"/>
      </w:pPr>
      <w:r>
        <w:t>&gt;&gt;&gt; spam</w:t>
      </w:r>
    </w:p>
    <w:p w:rsidR="00BA1676" w:rsidRPr="00833B82" w:rsidRDefault="00BA1676" w:rsidP="00BA1676">
      <w:pPr>
        <w:pStyle w:val="CodeExample"/>
        <w:rPr>
          <w:lang w:val="es-MX"/>
        </w:rPr>
      </w:pPr>
      <w:r w:rsidRPr="00833B82">
        <w:rPr>
          <w:lang w:val="es-MX"/>
        </w:rPr>
        <w:t>25</w:t>
      </w:r>
    </w:p>
    <w:p w:rsidR="00C97A50" w:rsidRPr="00C97A50" w:rsidRDefault="00C97A50" w:rsidP="00BA1676">
      <w:pPr>
        <w:pStyle w:val="Body"/>
        <w:rPr>
          <w:lang w:val="es-MX"/>
        </w:rPr>
      </w:pPr>
      <w:r w:rsidRPr="00C97A50">
        <w:rPr>
          <w:lang w:val="es-MX"/>
        </w:rPr>
        <w:t xml:space="preserve">El valor de </w:t>
      </w:r>
      <w:r w:rsidRPr="00C97A50">
        <w:rPr>
          <w:rStyle w:val="Literal"/>
          <w:lang w:val="es-MX"/>
        </w:rPr>
        <w:t>spam</w:t>
      </w:r>
      <w:r w:rsidRPr="00C97A50">
        <w:rPr>
          <w:lang w:val="es-MX"/>
        </w:rPr>
        <w:t xml:space="preserve"> es ahora </w:t>
      </w:r>
      <w:r w:rsidRPr="00C97A50">
        <w:rPr>
          <w:rStyle w:val="Literal"/>
          <w:lang w:val="es-MX"/>
        </w:rPr>
        <w:t>25</w:t>
      </w:r>
      <w:r w:rsidRPr="00C97A50">
        <w:rPr>
          <w:lang w:val="es-MX"/>
        </w:rPr>
        <w:t xml:space="preserve">. Cuando sumas </w:t>
      </w:r>
      <w:r w:rsidRPr="00C97A50">
        <w:rPr>
          <w:rStyle w:val="Literal"/>
          <w:lang w:val="es-MX"/>
        </w:rPr>
        <w:t>bacon</w:t>
      </w:r>
      <w:r w:rsidRPr="00C97A50">
        <w:rPr>
          <w:lang w:val="es-MX"/>
        </w:rPr>
        <w:t xml:space="preserve"> y </w:t>
      </w:r>
      <w:r w:rsidRPr="00C97A50">
        <w:rPr>
          <w:rStyle w:val="Literal"/>
          <w:lang w:val="es-MX"/>
        </w:rPr>
        <w:t>eggs</w:t>
      </w:r>
      <w:r w:rsidRPr="00C97A50">
        <w:rPr>
          <w:lang w:val="es-MX"/>
        </w:rPr>
        <w:t xml:space="preserve"> estás sumando sus valores, que son </w:t>
      </w:r>
      <w:r w:rsidRPr="00C97A50">
        <w:rPr>
          <w:rStyle w:val="Literal"/>
          <w:lang w:val="es-MX"/>
        </w:rPr>
        <w:t>10</w:t>
      </w:r>
      <w:r w:rsidRPr="00C97A50">
        <w:rPr>
          <w:lang w:val="es-MX"/>
        </w:rPr>
        <w:t xml:space="preserve"> y </w:t>
      </w:r>
      <w:r w:rsidRPr="00C97A50">
        <w:rPr>
          <w:rStyle w:val="Literal"/>
          <w:lang w:val="es-MX"/>
        </w:rPr>
        <w:t>15</w:t>
      </w:r>
      <w:r w:rsidRPr="00C97A50">
        <w:rPr>
          <w:lang w:val="es-MX"/>
        </w:rPr>
        <w:t xml:space="preserve"> respectivamente. Las variables contienen valores, no expresiones. La variable </w:t>
      </w:r>
      <w:r w:rsidRPr="00C97A50">
        <w:rPr>
          <w:rStyle w:val="Literal"/>
          <w:lang w:val="es-MX"/>
        </w:rPr>
        <w:t>spam</w:t>
      </w:r>
      <w:r w:rsidRPr="00C97A50">
        <w:rPr>
          <w:lang w:val="es-MX"/>
        </w:rPr>
        <w:t xml:space="preserve"> recibió el valor </w:t>
      </w:r>
      <w:r w:rsidRPr="00C97A50">
        <w:rPr>
          <w:rStyle w:val="Literal"/>
          <w:lang w:val="es-MX"/>
        </w:rPr>
        <w:t>25</w:t>
      </w:r>
      <w:r w:rsidRPr="00C97A50">
        <w:rPr>
          <w:lang w:val="es-MX"/>
        </w:rPr>
        <w:t xml:space="preserve">, y no la expresión </w:t>
      </w:r>
      <w:r w:rsidRPr="00C97A50">
        <w:rPr>
          <w:rStyle w:val="Literal"/>
          <w:lang w:val="es-MX"/>
        </w:rPr>
        <w:t>bacon + eggs</w:t>
      </w:r>
      <w:r w:rsidRPr="00C97A50">
        <w:rPr>
          <w:lang w:val="es-MX"/>
        </w:rPr>
        <w:t xml:space="preserve">. Luego de la sentencia de asignación </w:t>
      </w:r>
      <w:r w:rsidRPr="00C97A50">
        <w:rPr>
          <w:rStyle w:val="Literal"/>
          <w:lang w:val="es-MX"/>
        </w:rPr>
        <w:t>spam = bacon +</w:t>
      </w:r>
      <w:r w:rsidRPr="00C97A50">
        <w:rPr>
          <w:lang w:val="es-MX"/>
        </w:rPr>
        <w:t xml:space="preserve"> </w:t>
      </w:r>
      <w:r w:rsidRPr="00C97A50">
        <w:rPr>
          <w:rStyle w:val="Literal"/>
          <w:lang w:val="es-MX"/>
        </w:rPr>
        <w:t>eggs</w:t>
      </w:r>
      <w:r w:rsidRPr="00C97A50">
        <w:rPr>
          <w:lang w:val="es-MX"/>
        </w:rPr>
        <w:t xml:space="preserve">, cambiar </w:t>
      </w:r>
      <w:r w:rsidRPr="00C97A50">
        <w:rPr>
          <w:rStyle w:val="Literal"/>
          <w:lang w:val="es-MX"/>
        </w:rPr>
        <w:t>bacon</w:t>
      </w:r>
      <w:r w:rsidRPr="00C97A50">
        <w:rPr>
          <w:lang w:val="es-MX"/>
        </w:rPr>
        <w:t xml:space="preserve"> o </w:t>
      </w:r>
      <w:r w:rsidRPr="00C97A50">
        <w:rPr>
          <w:rStyle w:val="Literal"/>
          <w:lang w:val="es-MX"/>
        </w:rPr>
        <w:t>eggs</w:t>
      </w:r>
      <w:r w:rsidRPr="00C97A50">
        <w:rPr>
          <w:lang w:val="es-MX"/>
        </w:rPr>
        <w:t xml:space="preserve"> no afecta a </w:t>
      </w:r>
      <w:r w:rsidRPr="00C97A50">
        <w:rPr>
          <w:rStyle w:val="Literal"/>
          <w:lang w:val="es-MX"/>
        </w:rPr>
        <w:t>spam</w:t>
      </w:r>
      <w:r w:rsidRPr="00C97A50">
        <w:rPr>
          <w:lang w:val="es-MX"/>
        </w:rPr>
        <w:t>.</w:t>
      </w:r>
    </w:p>
    <w:p w:rsidR="00BA1676" w:rsidRPr="00C97A50" w:rsidRDefault="00C97A50" w:rsidP="002A3D5E">
      <w:pPr>
        <w:pStyle w:val="Non-TOCHeading3"/>
        <w:rPr>
          <w:lang w:val="es-MX"/>
        </w:rPr>
      </w:pPr>
      <w:r w:rsidRPr="00C97A50">
        <w:rPr>
          <w:lang w:val="es-MX"/>
        </w:rPr>
        <w:t>Resumen</w:t>
      </w:r>
    </w:p>
    <w:p w:rsidR="00C97A50" w:rsidRPr="00C97A50" w:rsidRDefault="00747D35" w:rsidP="00C97A50">
      <w:pPr>
        <w:pStyle w:val="Body"/>
        <w:rPr>
          <w:lang w:val="es-MX"/>
        </w:rPr>
      </w:pPr>
      <w:r>
        <w:rPr>
          <w:lang w:val="es-MX"/>
        </w:rPr>
        <w:t>E</w:t>
      </w:r>
      <w:r w:rsidR="00C97A50" w:rsidRPr="00C97A50">
        <w:rPr>
          <w:lang w:val="es-MX"/>
        </w:rPr>
        <w:t>n este capítulo has aprendido los conceptos básicos para escribir instrucciones en Python. Python necesita que le digas exactamente qué hacer de forma estricta. Las computadoras no tienen sentido común y sólo entienden instrucciones específicas.</w:t>
      </w:r>
    </w:p>
    <w:p w:rsidR="00C97A50" w:rsidRDefault="00C97A50" w:rsidP="00C97A50">
      <w:pPr>
        <w:pStyle w:val="Body"/>
        <w:rPr>
          <w:lang w:val="es-MX"/>
        </w:rPr>
      </w:pPr>
      <w:r w:rsidRPr="00C97A50">
        <w:rPr>
          <w:lang w:val="es-MX"/>
        </w:rPr>
        <w:t xml:space="preserve">Las expresiones son valores (tales como </w:t>
      </w:r>
      <w:r w:rsidRPr="00C97A50">
        <w:rPr>
          <w:rStyle w:val="Literal"/>
          <w:lang w:val="es-MX"/>
        </w:rPr>
        <w:t>2</w:t>
      </w:r>
      <w:r w:rsidRPr="00C97A50">
        <w:rPr>
          <w:lang w:val="es-MX"/>
        </w:rPr>
        <w:t xml:space="preserve"> ó </w:t>
      </w:r>
      <w:r w:rsidRPr="00C97A50">
        <w:rPr>
          <w:rStyle w:val="Literal"/>
          <w:lang w:val="es-MX"/>
        </w:rPr>
        <w:t>5</w:t>
      </w:r>
      <w:r w:rsidRPr="00C97A50">
        <w:rPr>
          <w:lang w:val="es-MX"/>
        </w:rPr>
        <w:t xml:space="preserve">) combinados con operadores (tales como </w:t>
      </w:r>
      <w:r w:rsidRPr="00C97A50">
        <w:rPr>
          <w:rStyle w:val="Literal"/>
          <w:lang w:val="es-MX"/>
        </w:rPr>
        <w:t>+</w:t>
      </w:r>
      <w:r w:rsidRPr="00C97A50">
        <w:rPr>
          <w:lang w:val="es-MX"/>
        </w:rPr>
        <w:t xml:space="preserve"> o </w:t>
      </w:r>
      <w:r w:rsidRPr="00C97A50">
        <w:rPr>
          <w:rStyle w:val="Literal"/>
          <w:lang w:val="es-MX"/>
        </w:rPr>
        <w:t>-</w:t>
      </w:r>
      <w:r w:rsidRPr="00C97A50">
        <w:rPr>
          <w:lang w:val="es-MX"/>
        </w:rPr>
        <w:t>). Python puede evaluar expresiones, es decir, reducirlas a un valor único. Puedes almacenar valores dentro de las variables de modo que tu programa sea capaz de recordarlas y usarlas más adelante.</w:t>
      </w:r>
    </w:p>
    <w:p w:rsidR="005213FE" w:rsidRPr="00C97A50" w:rsidRDefault="00C97A50" w:rsidP="00C97A50">
      <w:pPr>
        <w:pStyle w:val="Body"/>
        <w:rPr>
          <w:lang w:val="es-MX"/>
        </w:rPr>
      </w:pPr>
      <w:r w:rsidRPr="00C97A50">
        <w:rPr>
          <w:lang w:val="es-MX"/>
        </w:rPr>
        <w:t>Hay muchos otros tipos de operadores y valores en Python. En el próximo capítulo, repasaras algunos  conceptos más y escribirás tu primer programa. Aprenderás a trabajar con texto en expresiones. Python no está limitado a números; ¡es más que sólo una calculadora!</w:t>
      </w:r>
    </w:p>
    <w:p w:rsidR="005945D2" w:rsidRPr="00C97A50" w:rsidRDefault="005945D2" w:rsidP="00BA1676">
      <w:pPr>
        <w:pStyle w:val="Body"/>
        <w:rPr>
          <w:lang w:val="es-MX"/>
        </w:rPr>
        <w:sectPr w:rsidR="005945D2" w:rsidRPr="00C97A50" w:rsidSect="00A21103">
          <w:headerReference w:type="default" r:id="rId29"/>
          <w:pgSz w:w="11520" w:h="14400" w:code="32767"/>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37237F" w:rsidTr="005945D2">
        <w:tc>
          <w:tcPr>
            <w:tcW w:w="1217" w:type="dxa"/>
            <w:vMerge w:val="restart"/>
          </w:tcPr>
          <w:p w:rsidR="0037237F" w:rsidRDefault="0037237F" w:rsidP="00A10C87">
            <w:pPr>
              <w:pStyle w:val="ChapterNumber"/>
            </w:pPr>
            <w:r>
              <w:rPr>
                <w:noProof/>
              </w:rPr>
              <w:lastRenderedPageBreak/>
              <w:drawing>
                <wp:inline distT="0" distB="0" distL="0" distR="0" wp14:anchorId="44A79FB3" wp14:editId="6DA68225">
                  <wp:extent cx="635954" cy="7315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37237F" w:rsidRDefault="00885F76" w:rsidP="00A10C87">
            <w:pPr>
              <w:pStyle w:val="ChapterNumber"/>
            </w:pPr>
            <w:r w:rsidRPr="00885F76">
              <w:t>Capítulo</w:t>
            </w:r>
            <w:r w:rsidR="0037237F">
              <w:t xml:space="preserve"> 3</w:t>
            </w:r>
          </w:p>
        </w:tc>
      </w:tr>
      <w:tr w:rsidR="0037237F" w:rsidTr="005945D2">
        <w:tc>
          <w:tcPr>
            <w:tcW w:w="1217" w:type="dxa"/>
            <w:vMerge/>
          </w:tcPr>
          <w:p w:rsidR="0037237F" w:rsidRDefault="0037237F" w:rsidP="00A10C87">
            <w:pPr>
              <w:pStyle w:val="Heading1"/>
              <w:outlineLvl w:val="0"/>
            </w:pPr>
          </w:p>
        </w:tc>
        <w:tc>
          <w:tcPr>
            <w:tcW w:w="7639" w:type="dxa"/>
          </w:tcPr>
          <w:p w:rsidR="0037237F" w:rsidRDefault="00885F76" w:rsidP="00A10C87">
            <w:pPr>
              <w:pStyle w:val="Heading1"/>
              <w:outlineLvl w:val="0"/>
            </w:pPr>
            <w:bookmarkStart w:id="9" w:name="_Toc428114039"/>
            <w:r>
              <w:t>Escribiendo Programas</w:t>
            </w:r>
            <w:bookmarkEnd w:id="9"/>
          </w:p>
        </w:tc>
      </w:tr>
    </w:tbl>
    <w:p w:rsidR="0037237F" w:rsidRPr="00885F76" w:rsidRDefault="00885F76" w:rsidP="0037237F">
      <w:pPr>
        <w:pStyle w:val="TopicsCoveredbox"/>
        <w:rPr>
          <w:lang w:val="es-MX"/>
        </w:rPr>
      </w:pPr>
      <w:r w:rsidRPr="00885F76">
        <w:rPr>
          <w:lang w:val="es-MX"/>
        </w:rPr>
        <w:t>Temas Tratados En Este Capítulo</w:t>
      </w:r>
      <w:r w:rsidR="0037237F" w:rsidRPr="00885F76">
        <w:rPr>
          <w:lang w:val="es-MX"/>
        </w:rPr>
        <w:t>:</w:t>
      </w:r>
    </w:p>
    <w:p w:rsidR="0037237F" w:rsidRDefault="00885F76" w:rsidP="00885F76">
      <w:pPr>
        <w:pStyle w:val="TopicsCoveredbox"/>
        <w:numPr>
          <w:ilvl w:val="0"/>
          <w:numId w:val="4"/>
        </w:numPr>
      </w:pPr>
      <w:r w:rsidRPr="00885F76">
        <w:t>Flujo de ejecución</w:t>
      </w:r>
    </w:p>
    <w:p w:rsidR="0037237F" w:rsidRDefault="00885F76" w:rsidP="00885F76">
      <w:pPr>
        <w:pStyle w:val="TopicsCoveredbox"/>
        <w:numPr>
          <w:ilvl w:val="0"/>
          <w:numId w:val="4"/>
        </w:numPr>
      </w:pPr>
      <w:r w:rsidRPr="00885F76">
        <w:t>Cadenas</w:t>
      </w:r>
    </w:p>
    <w:p w:rsidR="0037237F" w:rsidRDefault="00885F76" w:rsidP="00885F76">
      <w:pPr>
        <w:pStyle w:val="TopicsCoveredbox"/>
        <w:numPr>
          <w:ilvl w:val="0"/>
          <w:numId w:val="4"/>
        </w:numPr>
      </w:pPr>
      <w:r w:rsidRPr="00885F76">
        <w:t>Concatenación de cadenas</w:t>
      </w:r>
    </w:p>
    <w:p w:rsidR="0037237F" w:rsidRPr="00885F76" w:rsidRDefault="00885F76" w:rsidP="00885F76">
      <w:pPr>
        <w:pStyle w:val="TopicsCoveredbox"/>
        <w:numPr>
          <w:ilvl w:val="0"/>
          <w:numId w:val="4"/>
        </w:numPr>
        <w:rPr>
          <w:lang w:val="es-MX"/>
        </w:rPr>
      </w:pPr>
      <w:r w:rsidRPr="00885F76">
        <w:rPr>
          <w:lang w:val="es-MX"/>
        </w:rPr>
        <w:t>Tipos de datos (como cadenas o enteros)</w:t>
      </w:r>
    </w:p>
    <w:p w:rsidR="00885F76" w:rsidRPr="00885F76" w:rsidRDefault="00885F76" w:rsidP="00885F76">
      <w:pPr>
        <w:pStyle w:val="TopicsCoveredbox"/>
        <w:numPr>
          <w:ilvl w:val="0"/>
          <w:numId w:val="4"/>
        </w:numPr>
        <w:rPr>
          <w:lang w:val="es-MX"/>
        </w:rPr>
      </w:pPr>
      <w:r w:rsidRPr="00885F76">
        <w:rPr>
          <w:lang w:val="es-MX"/>
        </w:rPr>
        <w:t xml:space="preserve">Usando el editor de archivos para escribir programas </w:t>
      </w:r>
    </w:p>
    <w:p w:rsidR="00885F76" w:rsidRPr="00885F76" w:rsidRDefault="00885F76" w:rsidP="00885F76">
      <w:pPr>
        <w:pStyle w:val="TopicsCoveredbox"/>
        <w:numPr>
          <w:ilvl w:val="0"/>
          <w:numId w:val="4"/>
        </w:numPr>
        <w:rPr>
          <w:lang w:val="es-MX"/>
        </w:rPr>
      </w:pPr>
      <w:r w:rsidRPr="00885F76">
        <w:rPr>
          <w:lang w:val="es-MX"/>
        </w:rPr>
        <w:t>Guardar y ejecutar programas en IDLE</w:t>
      </w:r>
    </w:p>
    <w:p w:rsidR="00885F76" w:rsidRDefault="00885F76" w:rsidP="00885F76">
      <w:pPr>
        <w:pStyle w:val="TopicsCoveredbox"/>
        <w:numPr>
          <w:ilvl w:val="0"/>
          <w:numId w:val="4"/>
        </w:numPr>
      </w:pPr>
      <w:r>
        <w:t>La función print()</w:t>
      </w:r>
    </w:p>
    <w:p w:rsidR="00885F76" w:rsidRDefault="00885F76" w:rsidP="00885F76">
      <w:pPr>
        <w:pStyle w:val="TopicsCoveredbox"/>
        <w:numPr>
          <w:ilvl w:val="0"/>
          <w:numId w:val="4"/>
        </w:numPr>
      </w:pPr>
      <w:r>
        <w:t>La función input()</w:t>
      </w:r>
    </w:p>
    <w:p w:rsidR="00885F76" w:rsidRDefault="00885F76" w:rsidP="00885F76">
      <w:pPr>
        <w:pStyle w:val="TopicsCoveredbox"/>
        <w:numPr>
          <w:ilvl w:val="0"/>
          <w:numId w:val="4"/>
        </w:numPr>
      </w:pPr>
      <w:r>
        <w:t>Comentarios</w:t>
      </w:r>
    </w:p>
    <w:p w:rsidR="0037237F" w:rsidRDefault="00885F76" w:rsidP="00885F76">
      <w:pPr>
        <w:pStyle w:val="TopicsCoveredbox"/>
        <w:numPr>
          <w:ilvl w:val="0"/>
          <w:numId w:val="4"/>
        </w:numPr>
      </w:pPr>
      <w:r>
        <w:t>Sensibilidad a mayúsculas</w:t>
      </w:r>
    </w:p>
    <w:p w:rsidR="00885F76" w:rsidRPr="00885F76" w:rsidRDefault="00885F76" w:rsidP="00885F76">
      <w:pPr>
        <w:pStyle w:val="Body"/>
        <w:rPr>
          <w:lang w:val="es-MX"/>
        </w:rPr>
      </w:pPr>
      <w:r w:rsidRPr="00885F76">
        <w:rPr>
          <w:lang w:val="es-MX"/>
        </w:rPr>
        <w:t xml:space="preserve">Suficiente matemática por ahora. Ahora veamos qué puede hacer Python con texto. En este capítulo, aprenderás cómo almacenar texto en variables, combinar textos, y mostrar texto en pantalla. </w:t>
      </w:r>
    </w:p>
    <w:p w:rsidR="0037237F" w:rsidRPr="00885F76" w:rsidRDefault="00885F76" w:rsidP="00885F76">
      <w:pPr>
        <w:pStyle w:val="Body"/>
        <w:rPr>
          <w:lang w:val="es-MX"/>
        </w:rPr>
      </w:pPr>
      <w:r w:rsidRPr="00885F76">
        <w:rPr>
          <w:lang w:val="es-MX"/>
        </w:rPr>
        <w:t>Casi todos los programas muestran texto al usuario, y el usuario ingresa texto en tus programas a través del teclado. En este capítulo crearás tu primer programa. Este programa muestra el saludo “¡Hola Mundo!” y te pregunta tu nombre.</w:t>
      </w:r>
    </w:p>
    <w:p w:rsidR="0037237F" w:rsidRPr="009D6D2E" w:rsidRDefault="00885F76" w:rsidP="0037237F">
      <w:pPr>
        <w:pStyle w:val="Heading2"/>
        <w:rPr>
          <w:lang w:val="es-MX"/>
        </w:rPr>
      </w:pPr>
      <w:bookmarkStart w:id="10" w:name="_Toc428114040"/>
      <w:r w:rsidRPr="009D6D2E">
        <w:rPr>
          <w:lang w:val="es-MX"/>
        </w:rPr>
        <w:t>Cadenas</w:t>
      </w:r>
      <w:bookmarkEnd w:id="10"/>
    </w:p>
    <w:p w:rsidR="0037237F" w:rsidRPr="009D6D2E" w:rsidRDefault="009D6D2E" w:rsidP="0037237F">
      <w:pPr>
        <w:pStyle w:val="Body"/>
        <w:rPr>
          <w:lang w:val="es-MX"/>
        </w:rPr>
      </w:pPr>
      <w:r w:rsidRPr="009D6D2E">
        <w:rPr>
          <w:lang w:val="es-MX"/>
        </w:rPr>
        <w:t xml:space="preserve">En Python, los valores de texto se llaman </w:t>
      </w:r>
      <w:r w:rsidRPr="009D6D2E">
        <w:rPr>
          <w:rStyle w:val="Definition"/>
          <w:lang w:val="es-MX"/>
        </w:rPr>
        <w:t>cadenas</w:t>
      </w:r>
      <w:r w:rsidRPr="009D6D2E">
        <w:rPr>
          <w:lang w:val="es-MX"/>
        </w:rPr>
        <w:t>. Los valores cadena pueden usarse igual que valores enteros o float. Puedes almacenar cadenas en variables. En código, las cadenas comienzan y terminan con una comilla simple (</w:t>
      </w:r>
      <w:r w:rsidRPr="009D6D2E">
        <w:rPr>
          <w:rStyle w:val="Literal"/>
          <w:lang w:val="es-MX"/>
        </w:rPr>
        <w:t>'</w:t>
      </w:r>
      <w:r w:rsidRPr="009D6D2E">
        <w:rPr>
          <w:lang w:val="es-MX"/>
        </w:rPr>
        <w:t>). Prueba introducir este código en la consola interactiva:</w:t>
      </w:r>
    </w:p>
    <w:p w:rsidR="0037237F" w:rsidRPr="009D6D2E" w:rsidRDefault="0037237F" w:rsidP="0037237F">
      <w:pPr>
        <w:pStyle w:val="CodeExample"/>
        <w:rPr>
          <w:lang w:val="es-MX"/>
        </w:rPr>
      </w:pPr>
      <w:r w:rsidRPr="009D6D2E">
        <w:rPr>
          <w:lang w:val="es-MX"/>
        </w:rPr>
        <w:t>&gt;&gt;&gt; spam = '</w:t>
      </w:r>
      <w:r w:rsidR="009D6D2E" w:rsidRPr="009D6D2E">
        <w:rPr>
          <w:lang w:val="es-MX"/>
        </w:rPr>
        <w:t>hola</w:t>
      </w:r>
      <w:r w:rsidRPr="009D6D2E">
        <w:rPr>
          <w:lang w:val="es-MX"/>
        </w:rPr>
        <w:t>'</w:t>
      </w:r>
    </w:p>
    <w:p w:rsidR="0037237F" w:rsidRPr="009D6D2E" w:rsidRDefault="009D6D2E" w:rsidP="0037237F">
      <w:pPr>
        <w:pStyle w:val="Body"/>
        <w:rPr>
          <w:lang w:val="es-MX"/>
        </w:rPr>
      </w:pPr>
      <w:r w:rsidRPr="009D6D2E">
        <w:rPr>
          <w:lang w:val="es-MX"/>
        </w:rPr>
        <w:t xml:space="preserve">Las comillas simples le dicen a Python dónde comienza y termina la cadena, pero no son parte del texto del valor de cadena. Ahora bien, si escribes </w:t>
      </w:r>
      <w:r w:rsidRPr="009D6D2E">
        <w:rPr>
          <w:rStyle w:val="Literal"/>
          <w:lang w:val="es-MX"/>
        </w:rPr>
        <w:t>spam</w:t>
      </w:r>
      <w:r w:rsidRPr="009D6D2E">
        <w:rPr>
          <w:lang w:val="es-MX"/>
        </w:rPr>
        <w:t xml:space="preserve"> en la consola interactiva, podrás ver el contenido de la variable </w:t>
      </w:r>
      <w:r w:rsidRPr="009D6D2E">
        <w:rPr>
          <w:rStyle w:val="Literal"/>
          <w:lang w:val="es-MX"/>
        </w:rPr>
        <w:t>spam</w:t>
      </w:r>
      <w:r w:rsidRPr="009D6D2E">
        <w:rPr>
          <w:lang w:val="es-MX"/>
        </w:rPr>
        <w:t xml:space="preserve">. Recuerda, Python evalúa las variables al valor almacenado dentro de las mismas. En este caso, la cadena </w:t>
      </w:r>
      <w:r w:rsidRPr="009D6D2E">
        <w:rPr>
          <w:rStyle w:val="Literal"/>
          <w:lang w:val="es-MX"/>
        </w:rPr>
        <w:t>'hola'</w:t>
      </w:r>
      <w:r w:rsidRPr="009D6D2E">
        <w:rPr>
          <w:lang w:val="es-MX"/>
        </w:rPr>
        <w:t>:</w:t>
      </w:r>
    </w:p>
    <w:p w:rsidR="0037237F" w:rsidRPr="00833B82" w:rsidRDefault="0037237F" w:rsidP="0037237F">
      <w:pPr>
        <w:pStyle w:val="CodeExample"/>
        <w:rPr>
          <w:lang w:val="es-MX"/>
        </w:rPr>
      </w:pPr>
      <w:r w:rsidRPr="00833B82">
        <w:rPr>
          <w:lang w:val="es-MX"/>
        </w:rPr>
        <w:t>&gt;&gt;&gt; spam = 'h</w:t>
      </w:r>
      <w:r w:rsidR="009D6D2E" w:rsidRPr="00833B82">
        <w:rPr>
          <w:lang w:val="es-MX"/>
        </w:rPr>
        <w:t>ola</w:t>
      </w:r>
      <w:r w:rsidRPr="00833B82">
        <w:rPr>
          <w:lang w:val="es-MX"/>
        </w:rPr>
        <w:t>'</w:t>
      </w:r>
    </w:p>
    <w:p w:rsidR="0037237F" w:rsidRPr="00833B82" w:rsidRDefault="0037237F" w:rsidP="0037237F">
      <w:pPr>
        <w:pStyle w:val="CodeExample"/>
        <w:rPr>
          <w:lang w:val="es-MX"/>
        </w:rPr>
      </w:pPr>
      <w:r w:rsidRPr="00833B82">
        <w:rPr>
          <w:lang w:val="es-MX"/>
        </w:rPr>
        <w:t>&gt;&gt;&gt; spam</w:t>
      </w:r>
    </w:p>
    <w:p w:rsidR="0037237F" w:rsidRPr="009D6D2E" w:rsidRDefault="0037237F" w:rsidP="0037237F">
      <w:pPr>
        <w:pStyle w:val="CodeExample"/>
        <w:rPr>
          <w:lang w:val="es-MX"/>
        </w:rPr>
      </w:pPr>
      <w:r w:rsidRPr="009D6D2E">
        <w:rPr>
          <w:lang w:val="es-MX"/>
        </w:rPr>
        <w:lastRenderedPageBreak/>
        <w:t>'h</w:t>
      </w:r>
      <w:r w:rsidR="009D6D2E" w:rsidRPr="009D6D2E">
        <w:rPr>
          <w:lang w:val="es-MX"/>
        </w:rPr>
        <w:t>ola</w:t>
      </w:r>
      <w:r w:rsidRPr="009D6D2E">
        <w:rPr>
          <w:lang w:val="es-MX"/>
        </w:rPr>
        <w:t>'</w:t>
      </w:r>
    </w:p>
    <w:p w:rsidR="0037237F" w:rsidRPr="009D6D2E" w:rsidRDefault="009D6D2E" w:rsidP="0037237F">
      <w:pPr>
        <w:pStyle w:val="Body"/>
        <w:rPr>
          <w:lang w:val="es-MX"/>
        </w:rPr>
      </w:pPr>
      <w:r w:rsidRPr="009D6D2E">
        <w:rPr>
          <w:lang w:val="es-MX"/>
        </w:rPr>
        <w:t>Las cadenas pueden contener cualquier caracter del teclado y pueden ser tan largas como quieras. Todos estos son ejemplos de cadenas</w:t>
      </w:r>
      <w:r w:rsidR="0037237F" w:rsidRPr="009D6D2E">
        <w:rPr>
          <w:lang w:val="es-MX"/>
        </w:rPr>
        <w:t>:</w:t>
      </w:r>
    </w:p>
    <w:p w:rsidR="009D6D2E" w:rsidRPr="009D6D2E" w:rsidRDefault="009D6D2E" w:rsidP="009D6D2E">
      <w:pPr>
        <w:pStyle w:val="CodeExample"/>
        <w:rPr>
          <w:lang w:val="es-MX"/>
        </w:rPr>
      </w:pPr>
      <w:r w:rsidRPr="009D6D2E">
        <w:rPr>
          <w:lang w:val="es-MX"/>
        </w:rPr>
        <w:t>'hola'</w:t>
      </w:r>
    </w:p>
    <w:p w:rsidR="009D6D2E" w:rsidRPr="009D6D2E" w:rsidRDefault="009D6D2E" w:rsidP="009D6D2E">
      <w:pPr>
        <w:pStyle w:val="CodeExample"/>
        <w:rPr>
          <w:lang w:val="es-MX"/>
        </w:rPr>
      </w:pPr>
      <w:r w:rsidRPr="009D6D2E">
        <w:rPr>
          <w:lang w:val="es-MX"/>
        </w:rPr>
        <w:t>'¡Oye tú!'</w:t>
      </w:r>
    </w:p>
    <w:p w:rsidR="009D6D2E" w:rsidRPr="009D6D2E" w:rsidRDefault="009D6D2E" w:rsidP="009D6D2E">
      <w:pPr>
        <w:pStyle w:val="CodeExample"/>
        <w:rPr>
          <w:lang w:val="es-MX"/>
        </w:rPr>
      </w:pPr>
      <w:r w:rsidRPr="009D6D2E">
        <w:rPr>
          <w:lang w:val="es-MX"/>
        </w:rPr>
        <w:t>'GATITOS'</w:t>
      </w:r>
    </w:p>
    <w:p w:rsidR="009D6D2E" w:rsidRPr="009D6D2E" w:rsidRDefault="009D6D2E" w:rsidP="009D6D2E">
      <w:pPr>
        <w:pStyle w:val="CodeExample"/>
        <w:rPr>
          <w:lang w:val="es-MX"/>
        </w:rPr>
      </w:pPr>
      <w:r w:rsidRPr="009D6D2E">
        <w:rPr>
          <w:lang w:val="es-MX"/>
        </w:rPr>
        <w:t>'7 manzanas, 14 naranjas, 3 limones'</w:t>
      </w:r>
    </w:p>
    <w:p w:rsidR="009D6D2E" w:rsidRPr="009D6D2E" w:rsidRDefault="009D6D2E" w:rsidP="009D6D2E">
      <w:pPr>
        <w:pStyle w:val="CodeExample"/>
        <w:rPr>
          <w:lang w:val="es-MX"/>
        </w:rPr>
      </w:pPr>
      <w:r w:rsidRPr="009D6D2E">
        <w:rPr>
          <w:lang w:val="es-MX"/>
        </w:rPr>
        <w:t>'Si no está relacionado con elefantes es irrelefante.'</w:t>
      </w:r>
    </w:p>
    <w:p w:rsidR="009D6D2E" w:rsidRPr="009D6D2E" w:rsidRDefault="009D6D2E" w:rsidP="009D6D2E">
      <w:pPr>
        <w:pStyle w:val="CodeExample"/>
        <w:rPr>
          <w:lang w:val="es-MX"/>
        </w:rPr>
      </w:pPr>
      <w:r w:rsidRPr="009D6D2E">
        <w:rPr>
          <w:lang w:val="es-MX"/>
        </w:rPr>
        <w:t>'Hace mucho tiempo</w:t>
      </w:r>
      <w:r>
        <w:rPr>
          <w:lang w:val="es-MX"/>
        </w:rPr>
        <w:t>,</w:t>
      </w:r>
      <w:r w:rsidRPr="009D6D2E">
        <w:rPr>
          <w:lang w:val="es-MX"/>
        </w:rPr>
        <w:t xml:space="preserve"> en una galaxia muy, muy lejana...'</w:t>
      </w:r>
    </w:p>
    <w:p w:rsidR="0037237F" w:rsidRPr="009D6D2E" w:rsidRDefault="009D6D2E" w:rsidP="009D6D2E">
      <w:pPr>
        <w:pStyle w:val="CodeExample"/>
        <w:rPr>
          <w:lang w:val="es-MX"/>
        </w:rPr>
      </w:pPr>
      <w:r w:rsidRPr="009D6D2E">
        <w:rPr>
          <w:lang w:val="es-MX"/>
        </w:rPr>
        <w:t>'O*&amp;#wY%*&amp;OCfsdYO*&amp;gfC%YO*&amp;%3yc8r2'</w:t>
      </w:r>
    </w:p>
    <w:p w:rsidR="0037237F" w:rsidRPr="00FB0AF8" w:rsidRDefault="00FB0AF8" w:rsidP="0037237F">
      <w:pPr>
        <w:pStyle w:val="Heading2"/>
        <w:rPr>
          <w:lang w:val="es-MX"/>
        </w:rPr>
      </w:pPr>
      <w:bookmarkStart w:id="11" w:name="_Toc428114041"/>
      <w:r w:rsidRPr="00FB0AF8">
        <w:rPr>
          <w:lang w:val="es-MX"/>
        </w:rPr>
        <w:t>Concatenación de cadenas</w:t>
      </w:r>
      <w:bookmarkEnd w:id="11"/>
    </w:p>
    <w:p w:rsidR="00FB0AF8" w:rsidRPr="00FB0AF8" w:rsidRDefault="00FB0AF8" w:rsidP="0037237F">
      <w:pPr>
        <w:pStyle w:val="Body"/>
        <w:rPr>
          <w:lang w:val="es-MX"/>
        </w:rPr>
      </w:pPr>
      <w:r w:rsidRPr="00FB0AF8">
        <w:rPr>
          <w:lang w:val="es-MX"/>
        </w:rPr>
        <w:t xml:space="preserve">Las cadenas pueden combinarse con operadores para generar expresiones, al igual que los números enteros y floats. Puedes combinar dos cadenas con el operador </w:t>
      </w:r>
      <w:r w:rsidRPr="00FB0AF8">
        <w:rPr>
          <w:rStyle w:val="Literal"/>
          <w:lang w:val="es-MX"/>
        </w:rPr>
        <w:t>+</w:t>
      </w:r>
      <w:r w:rsidRPr="00FB0AF8">
        <w:rPr>
          <w:lang w:val="es-MX"/>
        </w:rPr>
        <w:t xml:space="preserve">. Esto es </w:t>
      </w:r>
      <w:r w:rsidRPr="00FB0AF8">
        <w:rPr>
          <w:rStyle w:val="Definition"/>
          <w:lang w:val="es-MX"/>
        </w:rPr>
        <w:t>concatenación de cadenas</w:t>
      </w:r>
      <w:r w:rsidRPr="00FB0AF8">
        <w:rPr>
          <w:lang w:val="es-MX"/>
        </w:rPr>
        <w:t xml:space="preserve">. Prueba ingresando </w:t>
      </w:r>
      <w:r w:rsidRPr="00FB0AF8">
        <w:rPr>
          <w:rStyle w:val="Literal"/>
          <w:lang w:val="es-MX"/>
        </w:rPr>
        <w:t>'¡Hola' + 'Mundo!'</w:t>
      </w:r>
      <w:r w:rsidRPr="00FB0AF8">
        <w:rPr>
          <w:lang w:val="es-MX"/>
        </w:rPr>
        <w:t xml:space="preserve"> into the interactive shell:</w:t>
      </w:r>
    </w:p>
    <w:p w:rsidR="0037237F" w:rsidRPr="00FB0AF8" w:rsidRDefault="0037237F" w:rsidP="0037237F">
      <w:pPr>
        <w:pStyle w:val="CodeExample"/>
        <w:rPr>
          <w:lang w:val="es-MX"/>
        </w:rPr>
      </w:pPr>
      <w:r w:rsidRPr="00FB0AF8">
        <w:rPr>
          <w:lang w:val="es-MX"/>
        </w:rPr>
        <w:t>&gt;&gt;&gt; '</w:t>
      </w:r>
      <w:r w:rsidR="00FB0AF8" w:rsidRPr="00FB0AF8">
        <w:rPr>
          <w:rStyle w:val="Literal"/>
          <w:lang w:val="es-MX"/>
        </w:rPr>
        <w:t>¡Hola</w:t>
      </w:r>
      <w:r w:rsidRPr="00FB0AF8">
        <w:rPr>
          <w:lang w:val="es-MX"/>
        </w:rPr>
        <w:t xml:space="preserve">' + </w:t>
      </w:r>
      <w:r w:rsidR="00FB0AF8" w:rsidRPr="00FB0AF8">
        <w:rPr>
          <w:rStyle w:val="Literal"/>
          <w:lang w:val="es-MX"/>
        </w:rPr>
        <w:t>'Mundo!</w:t>
      </w:r>
      <w:r w:rsidRPr="00FB0AF8">
        <w:rPr>
          <w:lang w:val="es-MX"/>
        </w:rPr>
        <w:t>'</w:t>
      </w:r>
    </w:p>
    <w:p w:rsidR="0037237F" w:rsidRPr="00FB0AF8" w:rsidRDefault="0037237F" w:rsidP="0037237F">
      <w:pPr>
        <w:pStyle w:val="CodeExample"/>
        <w:rPr>
          <w:lang w:val="es-MX"/>
        </w:rPr>
      </w:pPr>
      <w:r w:rsidRPr="00FB0AF8">
        <w:rPr>
          <w:lang w:val="es-MX"/>
        </w:rPr>
        <w:t>'</w:t>
      </w:r>
      <w:r w:rsidR="00FB0AF8" w:rsidRPr="00FB0AF8">
        <w:rPr>
          <w:rStyle w:val="Literal"/>
          <w:lang w:val="es-MX"/>
        </w:rPr>
        <w:t>¡Hola</w:t>
      </w:r>
      <w:r w:rsidR="00FB0AF8">
        <w:rPr>
          <w:rStyle w:val="Literal"/>
          <w:lang w:val="es-MX"/>
        </w:rPr>
        <w:t>Mundo</w:t>
      </w:r>
      <w:r w:rsidRPr="00FB0AF8">
        <w:rPr>
          <w:lang w:val="es-MX"/>
        </w:rPr>
        <w:t>!'</w:t>
      </w:r>
    </w:p>
    <w:p w:rsidR="0037237F" w:rsidRPr="00833B82" w:rsidRDefault="00FB0AF8" w:rsidP="00FB0AF8">
      <w:pPr>
        <w:pStyle w:val="Body"/>
        <w:rPr>
          <w:lang w:val="es-MX"/>
        </w:rPr>
      </w:pPr>
      <w:r w:rsidRPr="00FB0AF8">
        <w:rPr>
          <w:lang w:val="es-MX"/>
        </w:rPr>
        <w:t xml:space="preserve">La expresión se evalúa a un valor único de cadena, </w:t>
      </w:r>
      <w:r w:rsidRPr="00FB0AF8">
        <w:rPr>
          <w:rStyle w:val="Literal"/>
          <w:lang w:val="es-MX"/>
        </w:rPr>
        <w:t>'¡HolaMundo!'</w:t>
      </w:r>
      <w:r w:rsidRPr="00FB0AF8">
        <w:rPr>
          <w:lang w:val="es-MX"/>
        </w:rPr>
        <w:t>. No hay un espacio entre las palabras porque no había espacios en ninguna de las cadenas concatenadas, a diferencia del siguiente ejemplo:</w:t>
      </w:r>
    </w:p>
    <w:p w:rsidR="0037237F" w:rsidRPr="00FB0AF8" w:rsidRDefault="0037237F" w:rsidP="0037237F">
      <w:pPr>
        <w:pStyle w:val="CodeExample"/>
        <w:rPr>
          <w:lang w:val="es-MX"/>
        </w:rPr>
      </w:pPr>
      <w:r w:rsidRPr="00FB0AF8">
        <w:rPr>
          <w:lang w:val="es-MX"/>
        </w:rPr>
        <w:t xml:space="preserve">&gt;&gt;&gt; </w:t>
      </w:r>
      <w:r w:rsidR="00FB0AF8" w:rsidRPr="00FB0AF8">
        <w:rPr>
          <w:lang w:val="es-MX"/>
        </w:rPr>
        <w:t>'</w:t>
      </w:r>
      <w:r w:rsidR="00FB0AF8" w:rsidRPr="00FB0AF8">
        <w:rPr>
          <w:rStyle w:val="Literal"/>
          <w:lang w:val="es-MX"/>
        </w:rPr>
        <w:t>¡Hola</w:t>
      </w:r>
      <w:r w:rsidR="00FB0AF8">
        <w:rPr>
          <w:rStyle w:val="Literal"/>
          <w:lang w:val="es-MX"/>
        </w:rPr>
        <w:t xml:space="preserve"> </w:t>
      </w:r>
      <w:r w:rsidR="00FB0AF8" w:rsidRPr="00FB0AF8">
        <w:rPr>
          <w:lang w:val="es-MX"/>
        </w:rPr>
        <w:t xml:space="preserve">' + </w:t>
      </w:r>
      <w:r w:rsidR="00FB0AF8" w:rsidRPr="00FB0AF8">
        <w:rPr>
          <w:rStyle w:val="Literal"/>
          <w:lang w:val="es-MX"/>
        </w:rPr>
        <w:t>'Mundo!</w:t>
      </w:r>
      <w:r w:rsidR="00FB0AF8" w:rsidRPr="00FB0AF8">
        <w:rPr>
          <w:lang w:val="es-MX"/>
        </w:rPr>
        <w:t>'</w:t>
      </w:r>
    </w:p>
    <w:p w:rsidR="0037237F" w:rsidRPr="00FB0AF8" w:rsidRDefault="00FB0AF8" w:rsidP="0037237F">
      <w:pPr>
        <w:pStyle w:val="CodeExample"/>
        <w:rPr>
          <w:lang w:val="es-MX"/>
        </w:rPr>
      </w:pPr>
      <w:r w:rsidRPr="00FB0AF8">
        <w:rPr>
          <w:lang w:val="es-MX"/>
        </w:rPr>
        <w:t>'</w:t>
      </w:r>
      <w:r w:rsidRPr="00FB0AF8">
        <w:rPr>
          <w:rStyle w:val="Literal"/>
          <w:lang w:val="es-MX"/>
        </w:rPr>
        <w:t>¡Hola</w:t>
      </w:r>
      <w:r>
        <w:rPr>
          <w:rStyle w:val="Literal"/>
          <w:lang w:val="es-MX"/>
        </w:rPr>
        <w:t xml:space="preserve"> Mundo</w:t>
      </w:r>
      <w:r w:rsidRPr="00FB0AF8">
        <w:rPr>
          <w:lang w:val="es-MX"/>
        </w:rPr>
        <w:t>!'</w:t>
      </w:r>
    </w:p>
    <w:p w:rsidR="00FB0AF8" w:rsidRPr="00FB0AF8" w:rsidRDefault="00FB0AF8" w:rsidP="0037237F">
      <w:pPr>
        <w:pStyle w:val="Body"/>
        <w:rPr>
          <w:lang w:val="es-MX"/>
        </w:rPr>
      </w:pPr>
      <w:r w:rsidRPr="00FB0AF8">
        <w:rPr>
          <w:lang w:val="es-MX"/>
        </w:rPr>
        <w:t xml:space="preserve">El operador </w:t>
      </w:r>
      <w:r w:rsidRPr="00FB0AF8">
        <w:rPr>
          <w:rStyle w:val="Literal"/>
          <w:lang w:val="es-MX"/>
        </w:rPr>
        <w:t>+</w:t>
      </w:r>
      <w:r w:rsidRPr="00FB0AF8">
        <w:rPr>
          <w:lang w:val="es-MX"/>
        </w:rPr>
        <w:t xml:space="preserve"> funciona de forma diferente sobre valores enteros y cadenas, ya que son distintos tipos de datos. Todos los valores tienen un tipo de datos. El tipo de datos del valor </w:t>
      </w:r>
      <w:r w:rsidRPr="00FB0AF8">
        <w:rPr>
          <w:rStyle w:val="Literal"/>
          <w:lang w:val="es-MX"/>
        </w:rPr>
        <w:t>'Hola'</w:t>
      </w:r>
      <w:r w:rsidRPr="00FB0AF8">
        <w:rPr>
          <w:lang w:val="es-MX"/>
        </w:rPr>
        <w:t xml:space="preserve"> es una cadena. El tipo de datos del valor </w:t>
      </w:r>
      <w:r w:rsidRPr="00FB0AF8">
        <w:rPr>
          <w:rStyle w:val="Literal"/>
          <w:lang w:val="es-MX"/>
        </w:rPr>
        <w:t>5</w:t>
      </w:r>
      <w:r w:rsidRPr="00FB0AF8">
        <w:rPr>
          <w:lang w:val="es-MX"/>
        </w:rPr>
        <w:t xml:space="preserve"> es un entero. El tipo de datos le dice a Python qué deben hacer los operadores al evaluar expresiones. El operador </w:t>
      </w:r>
      <w:r w:rsidRPr="00FB0AF8">
        <w:rPr>
          <w:rStyle w:val="Literal"/>
          <w:lang w:val="es-MX"/>
        </w:rPr>
        <w:t>+</w:t>
      </w:r>
      <w:r w:rsidRPr="00FB0AF8">
        <w:rPr>
          <w:lang w:val="es-MX"/>
        </w:rPr>
        <w:t xml:space="preserve"> concatena valores de tipo cadena, pero suma valores de tipo entero (o float).</w:t>
      </w:r>
    </w:p>
    <w:p w:rsidR="0037237F" w:rsidRPr="00FB0AF8" w:rsidRDefault="00FB0AF8" w:rsidP="0037237F">
      <w:pPr>
        <w:pStyle w:val="Heading2"/>
        <w:rPr>
          <w:lang w:val="es-MX"/>
        </w:rPr>
      </w:pPr>
      <w:bookmarkStart w:id="12" w:name="_Toc428114042"/>
      <w:r w:rsidRPr="00FB0AF8">
        <w:rPr>
          <w:lang w:val="es-MX"/>
        </w:rPr>
        <w:t>Escribir Programas en el Editor de Archivos de IDLE</w:t>
      </w:r>
      <w:bookmarkEnd w:id="12"/>
    </w:p>
    <w:p w:rsidR="0037237F" w:rsidRPr="00833B82" w:rsidRDefault="00FB0AF8" w:rsidP="0037237F">
      <w:pPr>
        <w:pStyle w:val="Body"/>
        <w:rPr>
          <w:lang w:val="es-MX"/>
        </w:rPr>
      </w:pPr>
      <w:r w:rsidRPr="00FB0AF8">
        <w:rPr>
          <w:lang w:val="es-MX"/>
        </w:rPr>
        <w:t xml:space="preserve">Hasta ahora has estado escribiendo instrucciones, una a la vez, en la consola interactiva de IDLE. Cuando escribes programas, sin embargo, escribes varias instrucciones y haces que se ejecuten a la vez. </w:t>
      </w:r>
      <w:r w:rsidRPr="00833B82">
        <w:rPr>
          <w:lang w:val="es-MX"/>
        </w:rPr>
        <w:t>¡Escribamos ahora tu primer programa!</w:t>
      </w:r>
    </w:p>
    <w:p w:rsidR="0037237F" w:rsidRPr="00FB0AF8" w:rsidRDefault="00FB0AF8" w:rsidP="0037237F">
      <w:pPr>
        <w:pStyle w:val="Body"/>
        <w:rPr>
          <w:lang w:val="es-MX"/>
        </w:rPr>
      </w:pPr>
      <w:r w:rsidRPr="00FB0AF8">
        <w:rPr>
          <w:lang w:val="es-MX"/>
        </w:rPr>
        <w:t xml:space="preserve">IDLE tiene otra parte llamada </w:t>
      </w:r>
      <w:r w:rsidRPr="00FB0AF8">
        <w:rPr>
          <w:rStyle w:val="Definition"/>
          <w:lang w:val="es-MX"/>
        </w:rPr>
        <w:t>el editor de archivos</w:t>
      </w:r>
      <w:r w:rsidRPr="00FB0AF8">
        <w:rPr>
          <w:lang w:val="es-MX"/>
        </w:rPr>
        <w:t xml:space="preserve">. Haz clic en el menú </w:t>
      </w:r>
      <w:r w:rsidRPr="00833B82">
        <w:rPr>
          <w:rStyle w:val="Strong"/>
          <w:lang w:val="es-MX"/>
        </w:rPr>
        <w:t>File</w:t>
      </w:r>
      <w:r>
        <w:rPr>
          <w:lang w:val="es-MX"/>
        </w:rPr>
        <w:t xml:space="preserve"> (</w:t>
      </w:r>
      <w:r w:rsidRPr="00FB0AF8">
        <w:rPr>
          <w:lang w:val="es-MX"/>
        </w:rPr>
        <w:t>Archivo</w:t>
      </w:r>
      <w:r>
        <w:rPr>
          <w:lang w:val="es-MX"/>
        </w:rPr>
        <w:t>)</w:t>
      </w:r>
      <w:r w:rsidRPr="00FB0AF8">
        <w:rPr>
          <w:lang w:val="es-MX"/>
        </w:rPr>
        <w:t xml:space="preserve"> en la parte superior de la ventana de la consola interactiva. Luego selecciona </w:t>
      </w:r>
      <w:r w:rsidRPr="00FB0AF8">
        <w:rPr>
          <w:rStyle w:val="Strong"/>
          <w:lang w:val="es-MX"/>
        </w:rPr>
        <w:t>New Window</w:t>
      </w:r>
      <w:r>
        <w:rPr>
          <w:lang w:val="es-MX"/>
        </w:rPr>
        <w:t xml:space="preserve"> (</w:t>
      </w:r>
      <w:r w:rsidRPr="00FB0AF8">
        <w:rPr>
          <w:lang w:val="es-MX"/>
        </w:rPr>
        <w:t xml:space="preserve">Nueva </w:t>
      </w:r>
      <w:r w:rsidRPr="00FB0AF8">
        <w:rPr>
          <w:lang w:val="es-MX"/>
        </w:rPr>
        <w:lastRenderedPageBreak/>
        <w:t>Ventana</w:t>
      </w:r>
      <w:r>
        <w:rPr>
          <w:lang w:val="es-MX"/>
        </w:rPr>
        <w:t>)</w:t>
      </w:r>
      <w:r w:rsidRPr="00FB0AF8">
        <w:rPr>
          <w:lang w:val="es-MX"/>
        </w:rPr>
        <w:t>. Aparecerá una ventana vacía para que escribas el código de tu programa, como se ve en la Figura 3-1.</w:t>
      </w:r>
    </w:p>
    <w:p w:rsidR="0037237F" w:rsidRPr="00FB0AF8" w:rsidRDefault="005213FE" w:rsidP="0037237F">
      <w:pPr>
        <w:jc w:val="center"/>
        <w:rPr>
          <w:lang w:val="es-MX"/>
        </w:rPr>
      </w:pPr>
      <w:r>
        <w:rPr>
          <w:noProof/>
        </w:rPr>
        <w:drawing>
          <wp:inline distT="0" distB="0" distL="0" distR="0" wp14:anchorId="2DBC0E26" wp14:editId="2277A637">
            <wp:extent cx="2491740" cy="1981473"/>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fileeditor.png"/>
                    <pic:cNvPicPr/>
                  </pic:nvPicPr>
                  <pic:blipFill>
                    <a:blip r:embed="rId30">
                      <a:extLst>
                        <a:ext uri="{28A0092B-C50C-407E-A947-70E740481C1C}">
                          <a14:useLocalDpi xmlns:a14="http://schemas.microsoft.com/office/drawing/2010/main" val="0"/>
                        </a:ext>
                      </a:extLst>
                    </a:blip>
                    <a:stretch>
                      <a:fillRect/>
                    </a:stretch>
                  </pic:blipFill>
                  <pic:spPr>
                    <a:xfrm>
                      <a:off x="0" y="0"/>
                      <a:ext cx="2493422" cy="1982811"/>
                    </a:xfrm>
                    <a:prstGeom prst="rect">
                      <a:avLst/>
                    </a:prstGeom>
                  </pic:spPr>
                </pic:pic>
              </a:graphicData>
            </a:graphic>
          </wp:inline>
        </w:drawing>
      </w:r>
      <w:r w:rsidRPr="00FB0AF8">
        <w:rPr>
          <w:noProof/>
          <w:lang w:val="es-MX"/>
        </w:rPr>
        <w:t xml:space="preserve">    </w:t>
      </w:r>
      <w:r>
        <w:rPr>
          <w:noProof/>
        </w:rPr>
        <w:drawing>
          <wp:inline distT="0" distB="0" distL="0" distR="0" wp14:anchorId="633060B9" wp14:editId="51FB83C1">
            <wp:extent cx="2499360" cy="198314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interactiveshell.png"/>
                    <pic:cNvPicPr/>
                  </pic:nvPicPr>
                  <pic:blipFill>
                    <a:blip r:embed="rId31">
                      <a:extLst>
                        <a:ext uri="{28A0092B-C50C-407E-A947-70E740481C1C}">
                          <a14:useLocalDpi xmlns:a14="http://schemas.microsoft.com/office/drawing/2010/main" val="0"/>
                        </a:ext>
                      </a:extLst>
                    </a:blip>
                    <a:stretch>
                      <a:fillRect/>
                    </a:stretch>
                  </pic:blipFill>
                  <pic:spPr>
                    <a:xfrm>
                      <a:off x="0" y="0"/>
                      <a:ext cx="2493306" cy="1978344"/>
                    </a:xfrm>
                    <a:prstGeom prst="rect">
                      <a:avLst/>
                    </a:prstGeom>
                  </pic:spPr>
                </pic:pic>
              </a:graphicData>
            </a:graphic>
          </wp:inline>
        </w:drawing>
      </w:r>
    </w:p>
    <w:p w:rsidR="0037237F" w:rsidRPr="00FB0AF8" w:rsidRDefault="00FB0AF8" w:rsidP="0037237F">
      <w:pPr>
        <w:pStyle w:val="Caption"/>
        <w:rPr>
          <w:lang w:val="es-MX"/>
        </w:rPr>
      </w:pPr>
      <w:r w:rsidRPr="00FB0AF8">
        <w:rPr>
          <w:lang w:val="es-MX"/>
        </w:rPr>
        <w:t>Figura 3-1: La ventana del editor de archivos (izquierda) y la consola interactiva (derecha).</w:t>
      </w:r>
    </w:p>
    <w:p w:rsidR="00FB0AF8" w:rsidRPr="00C32EE0" w:rsidRDefault="00FB0AF8" w:rsidP="0037237F">
      <w:pPr>
        <w:pStyle w:val="Body"/>
        <w:rPr>
          <w:lang w:val="es-MX"/>
        </w:rPr>
      </w:pPr>
      <w:r w:rsidRPr="00FB0AF8">
        <w:rPr>
          <w:lang w:val="es-MX"/>
        </w:rPr>
        <w:t xml:space="preserve">Las dos ventanas se ven parecidas, pero sólo recuerda esto: </w:t>
      </w:r>
      <w:r w:rsidRPr="00FB0AF8">
        <w:rPr>
          <w:rStyle w:val="Strong"/>
          <w:lang w:val="es-MX"/>
        </w:rPr>
        <w:t>La ventana de la consola interactiva</w:t>
      </w:r>
      <w:r w:rsidRPr="00FB0AF8">
        <w:rPr>
          <w:lang w:val="es-MX"/>
        </w:rPr>
        <w:t xml:space="preserve"> tendrá el símbolo de sistema </w:t>
      </w:r>
      <w:r w:rsidRPr="00FB0AF8">
        <w:rPr>
          <w:rStyle w:val="Literal"/>
          <w:lang w:val="es-MX"/>
        </w:rPr>
        <w:t>&gt;&gt;&gt;</w:t>
      </w:r>
      <w:r w:rsidRPr="00FB0AF8">
        <w:rPr>
          <w:lang w:val="es-MX"/>
        </w:rPr>
        <w:t xml:space="preserve">. </w:t>
      </w:r>
      <w:r w:rsidRPr="00C32EE0">
        <w:rPr>
          <w:rStyle w:val="Strong"/>
          <w:lang w:val="es-MX"/>
        </w:rPr>
        <w:t>La ventana del editor de archivos</w:t>
      </w:r>
      <w:r w:rsidRPr="00C32EE0">
        <w:rPr>
          <w:lang w:val="es-MX"/>
        </w:rPr>
        <w:t xml:space="preserve"> no lo tendrá. </w:t>
      </w:r>
    </w:p>
    <w:p w:rsidR="0037237F" w:rsidRPr="00FB0AF8" w:rsidRDefault="00FB0AF8" w:rsidP="0037237F">
      <w:pPr>
        <w:pStyle w:val="Heading2"/>
        <w:rPr>
          <w:lang w:val="es-MX"/>
        </w:rPr>
      </w:pPr>
      <w:bookmarkStart w:id="13" w:name="_Toc428114043"/>
      <w:r w:rsidRPr="00FB0AF8">
        <w:rPr>
          <w:lang w:val="es-MX"/>
        </w:rPr>
        <w:t>¡Hola Mundo!</w:t>
      </w:r>
      <w:bookmarkEnd w:id="13"/>
    </w:p>
    <w:p w:rsidR="00FB0AF8" w:rsidRPr="00FB0AF8" w:rsidRDefault="00FB0AF8" w:rsidP="0037237F">
      <w:pPr>
        <w:pStyle w:val="Body"/>
        <w:rPr>
          <w:lang w:val="es-MX"/>
        </w:rPr>
      </w:pPr>
      <w:r w:rsidRPr="00FB0AF8">
        <w:rPr>
          <w:lang w:val="es-MX"/>
        </w:rPr>
        <w:t>Es tradición entre programadores hacer que su primer programa muestre “¡Hola Mundo!” en la pantalla. Ahora crearás tu propio programa Hola Mundo.</w:t>
      </w:r>
    </w:p>
    <w:p w:rsidR="0037237F" w:rsidRPr="00FB0AF8" w:rsidRDefault="00FB0AF8" w:rsidP="0037237F">
      <w:pPr>
        <w:pStyle w:val="Body"/>
        <w:rPr>
          <w:lang w:val="es-MX"/>
        </w:rPr>
      </w:pPr>
      <w:r w:rsidRPr="00FB0AF8">
        <w:rPr>
          <w:lang w:val="es-MX"/>
        </w:rPr>
        <w:t>Al ingresar tu programa, no escribas los números a la izquierda del código. Están allí sólo para que este libro pueda referirse al código por número de línea. La esquina inferior derecha de la ventana del editor de archivos te indicará dónde está el cursor intermitente. La Figura 3-2 muestra que el cursor se encuentra sobre la línea 1 y sobre la columna 0.</w:t>
      </w:r>
    </w:p>
    <w:p w:rsidR="0037237F" w:rsidRPr="00B61776" w:rsidRDefault="0037237F" w:rsidP="0037237F">
      <w:pPr>
        <w:jc w:val="center"/>
      </w:pPr>
      <w:r w:rsidRPr="00006C95">
        <w:rPr>
          <w:rStyle w:val="FigureImageBorder"/>
        </w:rPr>
        <w:drawing>
          <wp:inline distT="0" distB="0" distL="0" distR="0" wp14:anchorId="38FA6831" wp14:editId="797BFAE9">
            <wp:extent cx="1476833" cy="119062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editor_linenumber.png"/>
                    <pic:cNvPicPr/>
                  </pic:nvPicPr>
                  <pic:blipFill>
                    <a:blip r:embed="rId32">
                      <a:extLst>
                        <a:ext uri="{28A0092B-C50C-407E-A947-70E740481C1C}">
                          <a14:useLocalDpi xmlns:a14="http://schemas.microsoft.com/office/drawing/2010/main" val="0"/>
                        </a:ext>
                      </a:extLst>
                    </a:blip>
                    <a:stretch>
                      <a:fillRect/>
                    </a:stretch>
                  </pic:blipFill>
                  <pic:spPr>
                    <a:xfrm>
                      <a:off x="0" y="0"/>
                      <a:ext cx="1489437" cy="1200786"/>
                    </a:xfrm>
                    <a:prstGeom prst="rect">
                      <a:avLst/>
                    </a:prstGeom>
                  </pic:spPr>
                </pic:pic>
              </a:graphicData>
            </a:graphic>
          </wp:inline>
        </w:drawing>
      </w:r>
    </w:p>
    <w:p w:rsidR="0037237F" w:rsidRDefault="00FB0AF8" w:rsidP="0037237F">
      <w:pPr>
        <w:pStyle w:val="Caption"/>
        <w:rPr>
          <w:lang w:val="es-MX"/>
        </w:rPr>
      </w:pPr>
      <w:r w:rsidRPr="00FB0AF8">
        <w:rPr>
          <w:lang w:val="es-MX"/>
        </w:rPr>
        <w:t>Figura 3-2: La parte inferior derecha de la ventana del editor de archivos te indica en qué línea está el cursor.</w:t>
      </w:r>
    </w:p>
    <w:p w:rsidR="000A58D1" w:rsidRPr="000A58D1" w:rsidRDefault="000A58D1" w:rsidP="000A58D1">
      <w:pPr>
        <w:pStyle w:val="Body"/>
        <w:rPr>
          <w:lang w:val="es-MX"/>
        </w:rPr>
      </w:pPr>
    </w:p>
    <w:p w:rsidR="0037237F" w:rsidRPr="00FB0AF8" w:rsidRDefault="00FB0AF8" w:rsidP="008868DC">
      <w:pPr>
        <w:pStyle w:val="Non-TOCHeading3"/>
        <w:rPr>
          <w:lang w:val="es-MX"/>
        </w:rPr>
      </w:pPr>
      <w:r w:rsidRPr="00FB0AF8">
        <w:rPr>
          <w:lang w:val="es-MX"/>
        </w:rPr>
        <w:lastRenderedPageBreak/>
        <w:t>hola</w:t>
      </w:r>
      <w:r w:rsidR="0037237F" w:rsidRPr="00FB0AF8">
        <w:rPr>
          <w:lang w:val="es-MX"/>
        </w:rPr>
        <w:t>.py</w:t>
      </w:r>
    </w:p>
    <w:p w:rsidR="0037237F" w:rsidRPr="00FB0AF8" w:rsidRDefault="00FB0AF8" w:rsidP="0037237F">
      <w:pPr>
        <w:pStyle w:val="Body"/>
        <w:rPr>
          <w:lang w:val="es-MX"/>
        </w:rPr>
      </w:pPr>
      <w:r w:rsidRPr="00FB0AF8">
        <w:rPr>
          <w:lang w:val="es-MX"/>
        </w:rPr>
        <w:t xml:space="preserve">Ingresa el siguiente texto en la nueva ventana del editor de archivos. Este es el </w:t>
      </w:r>
      <w:r w:rsidRPr="00FB0AF8">
        <w:rPr>
          <w:rStyle w:val="Definition"/>
          <w:lang w:val="es-MX"/>
        </w:rPr>
        <w:t>código fuente del programa</w:t>
      </w:r>
      <w:r w:rsidRPr="00FB0AF8">
        <w:rPr>
          <w:lang w:val="es-MX"/>
        </w:rPr>
        <w:t>. Contiene las instrucciones que Python seguirá cuando el programa se ejecute.</w:t>
      </w:r>
    </w:p>
    <w:p w:rsidR="0037237F" w:rsidRPr="00FB0AF8" w:rsidRDefault="00FB0AF8" w:rsidP="0037237F">
      <w:pPr>
        <w:pStyle w:val="ImportantNote"/>
        <w:rPr>
          <w:lang w:val="es-MX"/>
        </w:rPr>
      </w:pPr>
      <w:r w:rsidRPr="00FB0AF8">
        <w:rPr>
          <w:rStyle w:val="Strong"/>
          <w:lang w:val="es-MX"/>
        </w:rPr>
        <w:t>¡NOTA IMPORTANTE!</w:t>
      </w:r>
      <w:r w:rsidR="0037237F" w:rsidRPr="00FB0AF8">
        <w:rPr>
          <w:lang w:val="es-MX"/>
        </w:rPr>
        <w:t xml:space="preserve"> </w:t>
      </w:r>
      <w:r w:rsidRPr="00FB0AF8">
        <w:rPr>
          <w:lang w:val="es-MX"/>
        </w:rPr>
        <w:t xml:space="preserve">Los programas de este libro sólo podrán ejecutarse sobre Python 3, no Python 2. Al iniciar la ventana IDLE, dirá algo como “Python 3.4.2” en la parte superior. Si tienes Python 2 instalado, es posible instalar también Python 3 a la vez. Para descargar Python 3, dirígete a </w:t>
      </w:r>
      <w:r w:rsidRPr="00FB0AF8">
        <w:rPr>
          <w:rStyle w:val="URL"/>
          <w:lang w:val="es-MX"/>
        </w:rPr>
        <w:t>https://python.org/download/</w:t>
      </w:r>
      <w:r w:rsidRPr="00FB0AF8">
        <w:rPr>
          <w:lang w:val="es-MX"/>
        </w:rPr>
        <w:t>.</w:t>
      </w:r>
    </w:p>
    <w:p w:rsidR="005421AA" w:rsidRPr="00AF0B50" w:rsidRDefault="005421AA" w:rsidP="005421AA">
      <w:pPr>
        <w:pStyle w:val="SourceCodeFilename"/>
        <w:rPr>
          <w:rStyle w:val="SourceLineNumber"/>
          <w:color w:val="auto"/>
          <w:lang w:val="es-MX"/>
        </w:rPr>
      </w:pPr>
      <w:r w:rsidRPr="00AF0B50">
        <w:rPr>
          <w:lang w:val="es-MX"/>
        </w:rPr>
        <w:t>hola.py</w:t>
      </w:r>
    </w:p>
    <w:p w:rsidR="0037237F" w:rsidRPr="00FB0AF8" w:rsidRDefault="0037237F" w:rsidP="0037237F">
      <w:pPr>
        <w:pStyle w:val="SourceCode"/>
        <w:rPr>
          <w:rStyle w:val="SourceCodeComment"/>
          <w:lang w:val="es-MX"/>
        </w:rPr>
      </w:pPr>
      <w:r w:rsidRPr="00FB0AF8">
        <w:rPr>
          <w:rStyle w:val="SourceLineNumber"/>
          <w:lang w:val="es-MX"/>
        </w:rPr>
        <w:t>1.</w:t>
      </w:r>
      <w:r w:rsidRPr="00FB0AF8">
        <w:rPr>
          <w:rStyle w:val="SourceCodeComment"/>
          <w:lang w:val="es-MX"/>
        </w:rPr>
        <w:t xml:space="preserve"> </w:t>
      </w:r>
      <w:r w:rsidR="00FB0AF8" w:rsidRPr="00FB0AF8">
        <w:rPr>
          <w:rStyle w:val="SourceCodeComment"/>
          <w:lang w:val="es-MX"/>
        </w:rPr>
        <w:t># Este programa saluda y pregunta por mi nombre.</w:t>
      </w:r>
    </w:p>
    <w:p w:rsidR="0037237F" w:rsidRPr="00FB0AF8" w:rsidRDefault="0037237F" w:rsidP="0037237F">
      <w:pPr>
        <w:pStyle w:val="SourceCode"/>
        <w:rPr>
          <w:lang w:val="es-MX"/>
        </w:rPr>
      </w:pPr>
      <w:r w:rsidRPr="00FB0AF8">
        <w:rPr>
          <w:rStyle w:val="SourceLineNumber"/>
          <w:lang w:val="es-MX"/>
        </w:rPr>
        <w:t>2.</w:t>
      </w:r>
      <w:r w:rsidRPr="00FB0AF8">
        <w:rPr>
          <w:lang w:val="es-MX"/>
        </w:rPr>
        <w:t xml:space="preserve"> </w:t>
      </w:r>
      <w:r w:rsidR="00FB0AF8" w:rsidRPr="00FB0AF8">
        <w:rPr>
          <w:lang w:val="es-MX"/>
        </w:rPr>
        <w:t>print('¡Hola mundo!')</w:t>
      </w:r>
    </w:p>
    <w:p w:rsidR="0037237F" w:rsidRPr="00FB0AF8" w:rsidRDefault="0037237F" w:rsidP="0037237F">
      <w:pPr>
        <w:pStyle w:val="SourceCode"/>
        <w:rPr>
          <w:lang w:val="es-MX"/>
        </w:rPr>
      </w:pPr>
      <w:r w:rsidRPr="00FB0AF8">
        <w:rPr>
          <w:rStyle w:val="SourceLineNumber"/>
          <w:lang w:val="es-MX"/>
        </w:rPr>
        <w:t>3.</w:t>
      </w:r>
      <w:r w:rsidRPr="00FB0AF8">
        <w:rPr>
          <w:lang w:val="es-MX"/>
        </w:rPr>
        <w:t xml:space="preserve"> </w:t>
      </w:r>
      <w:r w:rsidR="00FB0AF8" w:rsidRPr="00FB0AF8">
        <w:rPr>
          <w:lang w:val="es-MX"/>
        </w:rPr>
        <w:t>print('¿Cómo te llamas?')</w:t>
      </w:r>
    </w:p>
    <w:p w:rsidR="0037237F" w:rsidRPr="00FB0AF8" w:rsidRDefault="0037237F" w:rsidP="0037237F">
      <w:pPr>
        <w:pStyle w:val="SourceCode"/>
        <w:rPr>
          <w:lang w:val="es-MX"/>
        </w:rPr>
      </w:pPr>
      <w:r w:rsidRPr="00FB0AF8">
        <w:rPr>
          <w:rStyle w:val="SourceLineNumber"/>
          <w:lang w:val="es-MX"/>
        </w:rPr>
        <w:t>4.</w:t>
      </w:r>
      <w:r w:rsidRPr="00FB0AF8">
        <w:rPr>
          <w:lang w:val="es-MX"/>
        </w:rPr>
        <w:t xml:space="preserve"> </w:t>
      </w:r>
      <w:r w:rsidR="00FB0AF8" w:rsidRPr="00FB0AF8">
        <w:rPr>
          <w:lang w:val="es-MX"/>
        </w:rPr>
        <w:t>miNombre = input()</w:t>
      </w:r>
    </w:p>
    <w:p w:rsidR="0037237F" w:rsidRPr="00FB0AF8" w:rsidRDefault="0037237F" w:rsidP="0037237F">
      <w:pPr>
        <w:pStyle w:val="SourceCode"/>
        <w:rPr>
          <w:lang w:val="es-MX"/>
        </w:rPr>
      </w:pPr>
      <w:r w:rsidRPr="00FB0AF8">
        <w:rPr>
          <w:rStyle w:val="SourceLineNumber"/>
          <w:lang w:val="es-MX"/>
        </w:rPr>
        <w:t>5.</w:t>
      </w:r>
      <w:r w:rsidRPr="00FB0AF8">
        <w:rPr>
          <w:lang w:val="es-MX"/>
        </w:rPr>
        <w:t xml:space="preserve"> </w:t>
      </w:r>
      <w:r w:rsidR="00FB0AF8" w:rsidRPr="00FB0AF8">
        <w:rPr>
          <w:lang w:val="es-MX"/>
        </w:rPr>
        <w:t>print('Es un placer conocerte, ' + miNombre)</w:t>
      </w:r>
    </w:p>
    <w:p w:rsidR="0037237F" w:rsidRPr="00FB0AF8" w:rsidRDefault="00FB0AF8" w:rsidP="0037237F">
      <w:pPr>
        <w:pStyle w:val="Body"/>
        <w:rPr>
          <w:lang w:val="es-MX"/>
        </w:rPr>
      </w:pPr>
      <w:r w:rsidRPr="00FB0AF8">
        <w:rPr>
          <w:lang w:val="es-MX"/>
        </w:rPr>
        <w:t>El programa IDLE escribirá diferentes tipos de instrucciones en diferentes colores. Cuando hayas terminado de escribir el código, la ventana debería verse así:</w:t>
      </w:r>
    </w:p>
    <w:p w:rsidR="0037237F" w:rsidRDefault="00FB0AF8" w:rsidP="0037237F">
      <w:pPr>
        <w:jc w:val="center"/>
      </w:pPr>
      <w:r>
        <w:rPr>
          <w:noProof/>
        </w:rPr>
        <w:drawing>
          <wp:inline distT="0" distB="0" distL="0" distR="0">
            <wp:extent cx="2859716" cy="1384136"/>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holapy.png"/>
                    <pic:cNvPicPr/>
                  </pic:nvPicPr>
                  <pic:blipFill>
                    <a:blip r:embed="rId33">
                      <a:extLst>
                        <a:ext uri="{28A0092B-C50C-407E-A947-70E740481C1C}">
                          <a14:useLocalDpi xmlns:a14="http://schemas.microsoft.com/office/drawing/2010/main" val="0"/>
                        </a:ext>
                      </a:extLst>
                    </a:blip>
                    <a:stretch>
                      <a:fillRect/>
                    </a:stretch>
                  </pic:blipFill>
                  <pic:spPr>
                    <a:xfrm>
                      <a:off x="0" y="0"/>
                      <a:ext cx="2859716" cy="1384136"/>
                    </a:xfrm>
                    <a:prstGeom prst="rect">
                      <a:avLst/>
                    </a:prstGeom>
                  </pic:spPr>
                </pic:pic>
              </a:graphicData>
            </a:graphic>
          </wp:inline>
        </w:drawing>
      </w:r>
    </w:p>
    <w:p w:rsidR="0037237F" w:rsidRPr="00981B00" w:rsidRDefault="00981B00" w:rsidP="0037237F">
      <w:pPr>
        <w:pStyle w:val="Caption"/>
        <w:rPr>
          <w:lang w:val="es-MX"/>
        </w:rPr>
      </w:pPr>
      <w:r w:rsidRPr="00981B00">
        <w:rPr>
          <w:lang w:val="es-MX"/>
        </w:rPr>
        <w:t>Figura 3-3: La ventana del editor de archivos se verá así luego de haber ingresado el código.</w:t>
      </w:r>
    </w:p>
    <w:p w:rsidR="0037237F" w:rsidRPr="00981B00" w:rsidRDefault="00981B00" w:rsidP="0037237F">
      <w:pPr>
        <w:pStyle w:val="Heading2"/>
        <w:rPr>
          <w:lang w:val="es-MX"/>
        </w:rPr>
      </w:pPr>
      <w:bookmarkStart w:id="14" w:name="_Toc428114044"/>
      <w:r w:rsidRPr="00981B00">
        <w:rPr>
          <w:lang w:val="es-MX"/>
        </w:rPr>
        <w:t>Guardando el programa.</w:t>
      </w:r>
      <w:bookmarkEnd w:id="14"/>
    </w:p>
    <w:p w:rsidR="0037237F" w:rsidRPr="00DD6BB1" w:rsidRDefault="00981B00" w:rsidP="0037237F">
      <w:pPr>
        <w:pStyle w:val="Body"/>
        <w:rPr>
          <w:lang w:val="es-MX"/>
        </w:rPr>
      </w:pPr>
      <w:r>
        <w:rPr>
          <w:lang w:val="es-MX"/>
        </w:rPr>
        <w:t>U</w:t>
      </w:r>
      <w:r w:rsidRPr="00981B00">
        <w:rPr>
          <w:lang w:val="es-MX"/>
        </w:rPr>
        <w:t xml:space="preserve">na vez que hayas ingresado tu código fuente, guárdalo haciendo clic en </w:t>
      </w:r>
      <w:r w:rsidRPr="00833B82">
        <w:rPr>
          <w:rStyle w:val="Strong"/>
          <w:lang w:val="es-MX"/>
        </w:rPr>
        <w:t>File</w:t>
      </w:r>
      <w:r w:rsidRPr="00833B82">
        <w:rPr>
          <w:lang w:val="es-MX"/>
        </w:rPr>
        <w:t xml:space="preserve"> (</w:t>
      </w:r>
      <w:r w:rsidRPr="00C32EE0">
        <w:rPr>
          <w:lang w:val="es-MX"/>
        </w:rPr>
        <w:t>Archivo</w:t>
      </w:r>
      <w:r w:rsidRPr="00833B82">
        <w:rPr>
          <w:lang w:val="es-MX"/>
        </w:rPr>
        <w:t>)</w:t>
      </w:r>
      <w:r w:rsidRPr="00981B00">
        <w:rPr>
          <w:rStyle w:val="Strong"/>
          <w:lang w:val="es-MX"/>
        </w:rPr>
        <w:t xml:space="preserve"> ► </w:t>
      </w:r>
      <w:r w:rsidRPr="00833B82">
        <w:rPr>
          <w:rStyle w:val="Strong"/>
          <w:lang w:val="es-MX"/>
        </w:rPr>
        <w:t>Save As</w:t>
      </w:r>
      <w:r w:rsidRPr="00833B82">
        <w:rPr>
          <w:lang w:val="es-MX"/>
        </w:rPr>
        <w:t xml:space="preserve"> (</w:t>
      </w:r>
      <w:r w:rsidRPr="00C32EE0">
        <w:rPr>
          <w:lang w:val="es-MX"/>
        </w:rPr>
        <w:t>Guardar</w:t>
      </w:r>
      <w:r w:rsidRPr="00981B00">
        <w:rPr>
          <w:lang w:val="es-MX"/>
        </w:rPr>
        <w:t xml:space="preserve"> </w:t>
      </w:r>
      <w:r w:rsidR="00C32EE0">
        <w:rPr>
          <w:lang w:val="es-MX"/>
        </w:rPr>
        <w:t>C</w:t>
      </w:r>
      <w:r w:rsidRPr="00981B00">
        <w:rPr>
          <w:lang w:val="es-MX"/>
        </w:rPr>
        <w:t>omo</w:t>
      </w:r>
      <w:r w:rsidR="00C32EE0">
        <w:rPr>
          <w:lang w:val="es-MX"/>
        </w:rPr>
        <w:t>)</w:t>
      </w:r>
      <w:r w:rsidRPr="00981B00">
        <w:rPr>
          <w:lang w:val="es-MX"/>
        </w:rPr>
        <w:t xml:space="preserve">. O pulsa Ctrl-S para guardar usando un acceso directo del teclado. La Figura 3-4 muestra la ventana Guardar </w:t>
      </w:r>
      <w:r w:rsidR="00C32EE0">
        <w:rPr>
          <w:lang w:val="es-MX"/>
        </w:rPr>
        <w:t>C</w:t>
      </w:r>
      <w:r w:rsidRPr="00981B00">
        <w:rPr>
          <w:lang w:val="es-MX"/>
        </w:rPr>
        <w:t xml:space="preserve">omo que se abrirá. Escribe </w:t>
      </w:r>
      <w:r w:rsidRPr="00981B00">
        <w:rPr>
          <w:rStyle w:val="Emphasis"/>
          <w:lang w:val="es-MX"/>
        </w:rPr>
        <w:t>hola.py</w:t>
      </w:r>
      <w:r w:rsidRPr="00981B00">
        <w:rPr>
          <w:lang w:val="es-MX"/>
        </w:rPr>
        <w:t xml:space="preserve"> en el campo de texto </w:t>
      </w:r>
      <w:r w:rsidRPr="00DD6BB1">
        <w:rPr>
          <w:rStyle w:val="Strong"/>
          <w:lang w:val="es-MX"/>
        </w:rPr>
        <w:t>Nombre</w:t>
      </w:r>
      <w:r w:rsidRPr="00981B00">
        <w:rPr>
          <w:lang w:val="es-MX"/>
        </w:rPr>
        <w:t xml:space="preserve"> y haz clic en </w:t>
      </w:r>
      <w:r w:rsidRPr="00DD6BB1">
        <w:rPr>
          <w:rStyle w:val="Strong"/>
          <w:lang w:val="es-MX"/>
        </w:rPr>
        <w:t>Guardar</w:t>
      </w:r>
      <w:r w:rsidRPr="00981B00">
        <w:rPr>
          <w:lang w:val="es-MX"/>
        </w:rPr>
        <w:t>.</w:t>
      </w:r>
    </w:p>
    <w:p w:rsidR="0037237F" w:rsidRPr="005855F7" w:rsidRDefault="00DD6BB1" w:rsidP="0037237F">
      <w:pPr>
        <w:jc w:val="center"/>
      </w:pPr>
      <w:r>
        <w:rPr>
          <w:noProof/>
        </w:rPr>
        <w:lastRenderedPageBreak/>
        <w:drawing>
          <wp:inline distT="0" distB="0" distL="0" distR="0">
            <wp:extent cx="3158989" cy="216141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saveas.png"/>
                    <pic:cNvPicPr/>
                  </pic:nvPicPr>
                  <pic:blipFill>
                    <a:blip r:embed="rId34">
                      <a:extLst>
                        <a:ext uri="{28A0092B-C50C-407E-A947-70E740481C1C}">
                          <a14:useLocalDpi xmlns:a14="http://schemas.microsoft.com/office/drawing/2010/main" val="0"/>
                        </a:ext>
                      </a:extLst>
                    </a:blip>
                    <a:stretch>
                      <a:fillRect/>
                    </a:stretch>
                  </pic:blipFill>
                  <pic:spPr>
                    <a:xfrm>
                      <a:off x="0" y="0"/>
                      <a:ext cx="3158989" cy="2161413"/>
                    </a:xfrm>
                    <a:prstGeom prst="rect">
                      <a:avLst/>
                    </a:prstGeom>
                  </pic:spPr>
                </pic:pic>
              </a:graphicData>
            </a:graphic>
          </wp:inline>
        </w:drawing>
      </w:r>
    </w:p>
    <w:p w:rsidR="0037237F" w:rsidRPr="00B67FCF" w:rsidRDefault="00B67FCF" w:rsidP="0037237F">
      <w:pPr>
        <w:pStyle w:val="Caption"/>
        <w:rPr>
          <w:lang w:val="es-MX"/>
        </w:rPr>
      </w:pPr>
      <w:r w:rsidRPr="00B67FCF">
        <w:rPr>
          <w:lang w:val="es-MX"/>
        </w:rPr>
        <w:t>Figura 3-4: Guardando el programa.</w:t>
      </w:r>
    </w:p>
    <w:p w:rsidR="0037237F" w:rsidRPr="00B67FCF" w:rsidRDefault="00B67FCF" w:rsidP="0037237F">
      <w:pPr>
        <w:pStyle w:val="Body"/>
        <w:rPr>
          <w:lang w:val="es-MX"/>
        </w:rPr>
      </w:pPr>
      <w:r w:rsidRPr="00B67FCF">
        <w:rPr>
          <w:lang w:val="es-MX"/>
        </w:rPr>
        <w:t>Deberías guardar tus programas a menudo. De esta manera, si el ordenador se bloquea o accidentalmente sales de IDLE no perderás mucho trabajo.</w:t>
      </w:r>
      <w:r w:rsidR="0037237F" w:rsidRPr="00B67FCF">
        <w:rPr>
          <w:lang w:val="es-MX"/>
        </w:rPr>
        <w:t xml:space="preserve"> </w:t>
      </w:r>
    </w:p>
    <w:p w:rsidR="0037237F" w:rsidRPr="004F6025" w:rsidRDefault="00B67FCF" w:rsidP="0037237F">
      <w:pPr>
        <w:pStyle w:val="Heading2"/>
        <w:rPr>
          <w:lang w:val="es-MX"/>
        </w:rPr>
      </w:pPr>
      <w:bookmarkStart w:id="15" w:name="_Toc428114045"/>
      <w:r w:rsidRPr="004F6025">
        <w:rPr>
          <w:lang w:val="es-MX"/>
        </w:rPr>
        <w:t>Abriendo tus Programas Guardados</w:t>
      </w:r>
      <w:bookmarkEnd w:id="15"/>
    </w:p>
    <w:p w:rsidR="004F6025" w:rsidRPr="004F6025" w:rsidRDefault="004F6025" w:rsidP="0037237F">
      <w:pPr>
        <w:pStyle w:val="Body"/>
        <w:rPr>
          <w:lang w:val="es-MX"/>
        </w:rPr>
      </w:pPr>
      <w:r w:rsidRPr="004F6025">
        <w:rPr>
          <w:lang w:val="es-MX"/>
        </w:rPr>
        <w:t xml:space="preserve">Para cargar un programa guardado, haz clic en </w:t>
      </w:r>
      <w:r w:rsidRPr="008E7EBC">
        <w:rPr>
          <w:rStyle w:val="Strong"/>
          <w:lang w:val="es-MX"/>
        </w:rPr>
        <w:t>File</w:t>
      </w:r>
      <w:r>
        <w:rPr>
          <w:lang w:val="es-MX"/>
        </w:rPr>
        <w:t xml:space="preserve"> (</w:t>
      </w:r>
      <w:r w:rsidRPr="004F6025">
        <w:rPr>
          <w:lang w:val="es-MX"/>
        </w:rPr>
        <w:t>Archivo</w:t>
      </w:r>
      <w:r>
        <w:rPr>
          <w:lang w:val="es-MX"/>
        </w:rPr>
        <w:t>)</w:t>
      </w:r>
      <w:r w:rsidRPr="004F6025">
        <w:rPr>
          <w:lang w:val="es-MX"/>
        </w:rPr>
        <w:t xml:space="preserve"> ► </w:t>
      </w:r>
      <w:r w:rsidRPr="008E7EBC">
        <w:rPr>
          <w:rStyle w:val="Strong"/>
          <w:lang w:val="es-MX"/>
        </w:rPr>
        <w:t>Open</w:t>
      </w:r>
      <w:r>
        <w:rPr>
          <w:lang w:val="es-MX"/>
        </w:rPr>
        <w:t xml:space="preserve"> (</w:t>
      </w:r>
      <w:r w:rsidRPr="004F6025">
        <w:rPr>
          <w:lang w:val="es-MX"/>
        </w:rPr>
        <w:t>Abrir</w:t>
      </w:r>
      <w:r>
        <w:rPr>
          <w:lang w:val="es-MX"/>
        </w:rPr>
        <w:t>)</w:t>
      </w:r>
      <w:r w:rsidRPr="004F6025">
        <w:rPr>
          <w:lang w:val="es-MX"/>
        </w:rPr>
        <w:t xml:space="preserve">. Elige el archivo en la ventana que aparece y haz clic en el botón </w:t>
      </w:r>
      <w:r w:rsidRPr="008E7EBC">
        <w:rPr>
          <w:rStyle w:val="Strong"/>
          <w:lang w:val="es-MX"/>
        </w:rPr>
        <w:t>Open</w:t>
      </w:r>
      <w:r>
        <w:rPr>
          <w:lang w:val="es-MX"/>
        </w:rPr>
        <w:t xml:space="preserve"> (</w:t>
      </w:r>
      <w:r w:rsidRPr="004F6025">
        <w:rPr>
          <w:lang w:val="es-MX"/>
        </w:rPr>
        <w:t>Abrir</w:t>
      </w:r>
      <w:r>
        <w:rPr>
          <w:lang w:val="es-MX"/>
        </w:rPr>
        <w:t>)</w:t>
      </w:r>
      <w:r w:rsidRPr="004F6025">
        <w:rPr>
          <w:lang w:val="es-MX"/>
        </w:rPr>
        <w:t xml:space="preserve">. Tu programa </w:t>
      </w:r>
      <w:r w:rsidRPr="004F6025">
        <w:rPr>
          <w:rStyle w:val="Emphasis"/>
          <w:lang w:val="es-MX"/>
        </w:rPr>
        <w:t>hola.py</w:t>
      </w:r>
      <w:r w:rsidRPr="004F6025">
        <w:rPr>
          <w:lang w:val="es-MX"/>
        </w:rPr>
        <w:t xml:space="preserve"> se abrirá en la ventana del Editor de Archivos.</w:t>
      </w:r>
    </w:p>
    <w:p w:rsidR="004F6025" w:rsidRDefault="004F6025" w:rsidP="0037237F">
      <w:pPr>
        <w:pStyle w:val="Body"/>
        <w:rPr>
          <w:lang w:val="es-MX"/>
        </w:rPr>
      </w:pPr>
      <w:r w:rsidRPr="004F6025">
        <w:rPr>
          <w:lang w:val="es-MX"/>
        </w:rPr>
        <w:t xml:space="preserve">Es hora de ejecutar el programa. Haz clic en </w:t>
      </w:r>
      <w:r w:rsidRPr="008E7EBC">
        <w:rPr>
          <w:rStyle w:val="Strong"/>
          <w:lang w:val="es-MX"/>
        </w:rPr>
        <w:t>File</w:t>
      </w:r>
      <w:r>
        <w:rPr>
          <w:lang w:val="es-MX"/>
        </w:rPr>
        <w:t xml:space="preserve"> (</w:t>
      </w:r>
      <w:r w:rsidRPr="004F6025">
        <w:rPr>
          <w:lang w:val="es-MX"/>
        </w:rPr>
        <w:t>Archivo</w:t>
      </w:r>
      <w:r>
        <w:rPr>
          <w:lang w:val="es-MX"/>
        </w:rPr>
        <w:t>)</w:t>
      </w:r>
      <w:r w:rsidRPr="004F6025">
        <w:rPr>
          <w:lang w:val="es-MX"/>
        </w:rPr>
        <w:t xml:space="preserve"> ► </w:t>
      </w:r>
      <w:r w:rsidRPr="008E7EBC">
        <w:rPr>
          <w:rStyle w:val="Strong"/>
          <w:lang w:val="es-MX"/>
        </w:rPr>
        <w:t>Run</w:t>
      </w:r>
      <w:r>
        <w:rPr>
          <w:lang w:val="es-MX"/>
        </w:rPr>
        <w:t xml:space="preserve"> (</w:t>
      </w:r>
      <w:r w:rsidRPr="004F6025">
        <w:rPr>
          <w:lang w:val="es-MX"/>
        </w:rPr>
        <w:t>Ejecutar</w:t>
      </w:r>
      <w:r>
        <w:rPr>
          <w:lang w:val="es-MX"/>
        </w:rPr>
        <w:t>)</w:t>
      </w:r>
      <w:r w:rsidRPr="004F6025">
        <w:rPr>
          <w:lang w:val="es-MX"/>
        </w:rPr>
        <w:t xml:space="preserve"> ► </w:t>
      </w:r>
      <w:r w:rsidRPr="008E7EBC">
        <w:rPr>
          <w:rStyle w:val="Strong"/>
          <w:lang w:val="es-MX"/>
        </w:rPr>
        <w:t>Run Module</w:t>
      </w:r>
      <w:r>
        <w:rPr>
          <w:lang w:val="es-MX"/>
        </w:rPr>
        <w:t xml:space="preserve"> (</w:t>
      </w:r>
      <w:r w:rsidRPr="004F6025">
        <w:rPr>
          <w:lang w:val="es-MX"/>
        </w:rPr>
        <w:t>Ejecutar Módulo</w:t>
      </w:r>
      <w:r>
        <w:rPr>
          <w:lang w:val="es-MX"/>
        </w:rPr>
        <w:t>)</w:t>
      </w:r>
      <w:r w:rsidRPr="004F6025">
        <w:rPr>
          <w:lang w:val="es-MX"/>
        </w:rPr>
        <w:t xml:space="preserve"> o simplemente pulsa </w:t>
      </w:r>
      <w:r w:rsidRPr="004F6025">
        <w:rPr>
          <w:rStyle w:val="Keycap"/>
          <w:lang w:val="es-MX"/>
        </w:rPr>
        <w:t>F5</w:t>
      </w:r>
      <w:r w:rsidRPr="004F6025">
        <w:rPr>
          <w:lang w:val="es-MX"/>
        </w:rPr>
        <w:t xml:space="preserve"> desde la ventana del editor de archivos. Tu programa se ejecutará en la ventana de la consola interactiva.</w:t>
      </w:r>
    </w:p>
    <w:p w:rsidR="0037237F" w:rsidRPr="004F6025" w:rsidRDefault="004F6025" w:rsidP="0037237F">
      <w:pPr>
        <w:pStyle w:val="Body"/>
        <w:rPr>
          <w:lang w:val="es-MX"/>
        </w:rPr>
      </w:pPr>
      <w:r w:rsidRPr="004F6025">
        <w:rPr>
          <w:lang w:val="es-MX"/>
        </w:rPr>
        <w:t>Escribe tu nombre cuando el programa lo pida. Esto se verá como en la Figura 3-5:</w:t>
      </w:r>
    </w:p>
    <w:p w:rsidR="0037237F" w:rsidRDefault="004F6025" w:rsidP="0037237F">
      <w:pPr>
        <w:jc w:val="center"/>
      </w:pPr>
      <w:r>
        <w:rPr>
          <w:noProof/>
        </w:rPr>
        <w:drawing>
          <wp:inline distT="0" distB="0" distL="0" distR="0">
            <wp:extent cx="2207135" cy="1542085"/>
            <wp:effectExtent l="0" t="0" r="317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runninghola.png"/>
                    <pic:cNvPicPr/>
                  </pic:nvPicPr>
                  <pic:blipFill>
                    <a:blip r:embed="rId35">
                      <a:extLst>
                        <a:ext uri="{28A0092B-C50C-407E-A947-70E740481C1C}">
                          <a14:useLocalDpi xmlns:a14="http://schemas.microsoft.com/office/drawing/2010/main" val="0"/>
                        </a:ext>
                      </a:extLst>
                    </a:blip>
                    <a:stretch>
                      <a:fillRect/>
                    </a:stretch>
                  </pic:blipFill>
                  <pic:spPr>
                    <a:xfrm>
                      <a:off x="0" y="0"/>
                      <a:ext cx="2207135" cy="1542085"/>
                    </a:xfrm>
                    <a:prstGeom prst="rect">
                      <a:avLst/>
                    </a:prstGeom>
                  </pic:spPr>
                </pic:pic>
              </a:graphicData>
            </a:graphic>
          </wp:inline>
        </w:drawing>
      </w:r>
    </w:p>
    <w:p w:rsidR="0037237F" w:rsidRPr="004F6025" w:rsidRDefault="004F6025" w:rsidP="0037237F">
      <w:pPr>
        <w:pStyle w:val="Caption"/>
        <w:rPr>
          <w:lang w:val="es-MX"/>
        </w:rPr>
      </w:pPr>
      <w:r w:rsidRPr="004F6025">
        <w:rPr>
          <w:lang w:val="es-MX"/>
        </w:rPr>
        <w:t>Figura 3-5: La consola interactiva luego de ejecutar hola.py</w:t>
      </w:r>
      <w:r w:rsidR="0037237F" w:rsidRPr="004F6025">
        <w:rPr>
          <w:lang w:val="es-MX"/>
        </w:rPr>
        <w:t>.</w:t>
      </w:r>
    </w:p>
    <w:p w:rsidR="004F6025" w:rsidRDefault="004F6025" w:rsidP="0037237F">
      <w:pPr>
        <w:pStyle w:val="Body"/>
        <w:rPr>
          <w:lang w:val="es-MX"/>
        </w:rPr>
      </w:pPr>
      <w:r w:rsidRPr="004F6025">
        <w:rPr>
          <w:lang w:val="es-MX"/>
        </w:rPr>
        <w:lastRenderedPageBreak/>
        <w:t xml:space="preserve">Cuando escribas tu nombre y pulses </w:t>
      </w:r>
      <w:r w:rsidRPr="008E7EBC">
        <w:rPr>
          <w:rStyle w:val="Keycap"/>
          <w:lang w:val="es-MX"/>
        </w:rPr>
        <w:t>intro</w:t>
      </w:r>
      <w:r w:rsidRPr="004F6025">
        <w:rPr>
          <w:lang w:val="es-MX"/>
        </w:rPr>
        <w:t xml:space="preserve">, el programa te saludará por tu nombre. ¡Felicitaciones! Haz escrito tu primer programa y ya eres un programador. Pulsa </w:t>
      </w:r>
      <w:r w:rsidRPr="004F6025">
        <w:rPr>
          <w:rStyle w:val="Keycap"/>
          <w:lang w:val="es-MX"/>
        </w:rPr>
        <w:t>F5</w:t>
      </w:r>
      <w:r w:rsidRPr="004F6025">
        <w:rPr>
          <w:lang w:val="es-MX"/>
        </w:rPr>
        <w:t xml:space="preserve"> de nuevo para volver a ejecutar el programa y esta vez escribe otro nombre.</w:t>
      </w:r>
    </w:p>
    <w:p w:rsidR="004F6025" w:rsidRPr="004F6025" w:rsidRDefault="004F6025" w:rsidP="0037237F">
      <w:pPr>
        <w:pStyle w:val="Body"/>
        <w:rPr>
          <w:lang w:val="es-MX"/>
        </w:rPr>
      </w:pPr>
      <w:r w:rsidRPr="004F6025">
        <w:rPr>
          <w:lang w:val="es-MX"/>
        </w:rPr>
        <w:t xml:space="preserve">Si has obtenido un error, compara tu código con el de este libro usando la herramienta online diff en </w:t>
      </w:r>
      <w:r w:rsidRPr="004F6025">
        <w:rPr>
          <w:rStyle w:val="URL"/>
          <w:lang w:val="es-MX"/>
        </w:rPr>
        <w:t>http://invpy.com/es/diff/hola</w:t>
      </w:r>
      <w:r w:rsidRPr="004F6025">
        <w:rPr>
          <w:lang w:val="es-MX"/>
        </w:rPr>
        <w:t xml:space="preserve">. Copia y pega tu código del editor de archivos en la página web y haz clic en el botón </w:t>
      </w:r>
      <w:r w:rsidRPr="004F6025">
        <w:rPr>
          <w:rStyle w:val="Strong"/>
          <w:lang w:val="es-MX"/>
        </w:rPr>
        <w:t>Comparar</w:t>
      </w:r>
      <w:r w:rsidRPr="004F6025">
        <w:rPr>
          <w:lang w:val="es-MX"/>
        </w:rPr>
        <w:t>. Esta herramienta resaltará cualquier diferencia entre tu código y el código en este libro, como en la Figura 3-6.</w:t>
      </w:r>
    </w:p>
    <w:p w:rsidR="00F80822" w:rsidRDefault="00566F7D" w:rsidP="00F80822">
      <w:pPr>
        <w:jc w:val="center"/>
      </w:pPr>
      <w:r>
        <w:rPr>
          <w:noProof/>
        </w:rPr>
        <w:drawing>
          <wp:inline distT="0" distB="0" distL="0" distR="0">
            <wp:extent cx="4701074" cy="316314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diff.png"/>
                    <pic:cNvPicPr/>
                  </pic:nvPicPr>
                  <pic:blipFill>
                    <a:blip r:embed="rId36">
                      <a:extLst>
                        <a:ext uri="{28A0092B-C50C-407E-A947-70E740481C1C}">
                          <a14:useLocalDpi xmlns:a14="http://schemas.microsoft.com/office/drawing/2010/main" val="0"/>
                        </a:ext>
                      </a:extLst>
                    </a:blip>
                    <a:stretch>
                      <a:fillRect/>
                    </a:stretch>
                  </pic:blipFill>
                  <pic:spPr>
                    <a:xfrm>
                      <a:off x="0" y="0"/>
                      <a:ext cx="4701074" cy="3163145"/>
                    </a:xfrm>
                    <a:prstGeom prst="rect">
                      <a:avLst/>
                    </a:prstGeom>
                  </pic:spPr>
                </pic:pic>
              </a:graphicData>
            </a:graphic>
          </wp:inline>
        </w:drawing>
      </w:r>
    </w:p>
    <w:p w:rsidR="00F80822" w:rsidRPr="004F6025" w:rsidRDefault="004F6025" w:rsidP="00F80822">
      <w:pPr>
        <w:pStyle w:val="Caption"/>
        <w:rPr>
          <w:lang w:val="es-MX"/>
        </w:rPr>
      </w:pPr>
      <w:r w:rsidRPr="004F6025">
        <w:rPr>
          <w:lang w:val="es-MX"/>
        </w:rPr>
        <w:t xml:space="preserve">Figure 3-6: La herramienta diff en </w:t>
      </w:r>
      <w:r w:rsidRPr="004F6025">
        <w:rPr>
          <w:rStyle w:val="URL"/>
          <w:lang w:val="es-MX"/>
        </w:rPr>
        <w:t>http://invpy.com/</w:t>
      </w:r>
      <w:r>
        <w:rPr>
          <w:rStyle w:val="URL"/>
          <w:lang w:val="es-MX"/>
        </w:rPr>
        <w:t>es/</w:t>
      </w:r>
      <w:r w:rsidRPr="004F6025">
        <w:rPr>
          <w:rStyle w:val="URL"/>
          <w:lang w:val="es-MX"/>
        </w:rPr>
        <w:t>diff</w:t>
      </w:r>
      <w:r>
        <w:rPr>
          <w:lang w:val="es-MX"/>
        </w:rPr>
        <w:t>.</w:t>
      </w:r>
    </w:p>
    <w:p w:rsidR="0037237F" w:rsidRPr="00E94615" w:rsidRDefault="00E94615" w:rsidP="0037237F">
      <w:pPr>
        <w:pStyle w:val="Body"/>
        <w:rPr>
          <w:lang w:val="es-MX"/>
        </w:rPr>
      </w:pPr>
      <w:r w:rsidRPr="00E94615">
        <w:rPr>
          <w:lang w:val="es-MX"/>
        </w:rPr>
        <w:t xml:space="preserve">Mientras </w:t>
      </w:r>
      <w:r>
        <w:rPr>
          <w:lang w:val="es-MX"/>
        </w:rPr>
        <w:t>escribes código, si obtienes un</w:t>
      </w:r>
      <w:r w:rsidR="00451AB4" w:rsidRPr="00E94615">
        <w:rPr>
          <w:lang w:val="es-MX"/>
        </w:rPr>
        <w:t xml:space="preserve"> </w:t>
      </w:r>
      <w:r w:rsidR="00451AB4" w:rsidRPr="00E94615">
        <w:rPr>
          <w:rStyle w:val="Literal"/>
          <w:lang w:val="es-MX"/>
        </w:rPr>
        <w:t>NameError</w:t>
      </w:r>
      <w:r w:rsidR="00451AB4" w:rsidRPr="00E94615">
        <w:rPr>
          <w:lang w:val="es-MX"/>
        </w:rPr>
        <w:t xml:space="preserve"> </w:t>
      </w:r>
      <w:r w:rsidRPr="00E94615">
        <w:rPr>
          <w:lang w:val="es-MX"/>
        </w:rPr>
        <w:t>que se ve así</w:t>
      </w:r>
      <w:r w:rsidR="0037237F" w:rsidRPr="00E94615">
        <w:rPr>
          <w:lang w:val="es-MX"/>
        </w:rPr>
        <w:t>:</w:t>
      </w:r>
    </w:p>
    <w:p w:rsidR="004F6025" w:rsidRPr="008E7EBC" w:rsidRDefault="004F6025" w:rsidP="004F6025">
      <w:pPr>
        <w:pStyle w:val="SampleRun"/>
        <w:rPr>
          <w:lang w:val="es-MX"/>
        </w:rPr>
      </w:pPr>
      <w:r w:rsidRPr="008E7EBC">
        <w:rPr>
          <w:lang w:val="es-MX"/>
        </w:rPr>
        <w:t>¡Hola mundo!</w:t>
      </w:r>
    </w:p>
    <w:p w:rsidR="004F6025" w:rsidRPr="008E7EBC" w:rsidRDefault="004F6025" w:rsidP="004F6025">
      <w:pPr>
        <w:pStyle w:val="SampleRun"/>
        <w:rPr>
          <w:lang w:val="es-MX"/>
        </w:rPr>
      </w:pPr>
      <w:r w:rsidRPr="008E7EBC">
        <w:rPr>
          <w:lang w:val="es-MX"/>
        </w:rPr>
        <w:t>¿Cómo te llamas?</w:t>
      </w:r>
    </w:p>
    <w:p w:rsidR="0037237F" w:rsidRPr="001638F5" w:rsidRDefault="0037237F" w:rsidP="004F6025">
      <w:pPr>
        <w:pStyle w:val="SampleRun"/>
        <w:rPr>
          <w:rStyle w:val="SampleRunResponse"/>
        </w:rPr>
      </w:pPr>
      <w:r w:rsidRPr="001638F5">
        <w:rPr>
          <w:rStyle w:val="SampleRunResponse"/>
        </w:rPr>
        <w:t>Albert</w:t>
      </w:r>
      <w:r w:rsidR="004F6025">
        <w:rPr>
          <w:rStyle w:val="SampleRunResponse"/>
        </w:rPr>
        <w:t>o</w:t>
      </w:r>
    </w:p>
    <w:p w:rsidR="004F6025" w:rsidRDefault="004F6025" w:rsidP="004F6025">
      <w:pPr>
        <w:pStyle w:val="SampleRun"/>
      </w:pPr>
      <w:r>
        <w:t>Traceback (most recent call last):</w:t>
      </w:r>
    </w:p>
    <w:p w:rsidR="004F6025" w:rsidRDefault="004F6025" w:rsidP="004F6025">
      <w:pPr>
        <w:pStyle w:val="SampleRun"/>
      </w:pPr>
      <w:r>
        <w:t xml:space="preserve">  File "C:/Python26/test1.py", line 4, in &lt;module&gt;</w:t>
      </w:r>
    </w:p>
    <w:p w:rsidR="004F6025" w:rsidRDefault="004F6025" w:rsidP="004F6025">
      <w:pPr>
        <w:pStyle w:val="SampleRun"/>
      </w:pPr>
      <w:r>
        <w:t xml:space="preserve">    miNombre = input()</w:t>
      </w:r>
    </w:p>
    <w:p w:rsidR="004F6025" w:rsidRDefault="004F6025" w:rsidP="004F6025">
      <w:pPr>
        <w:pStyle w:val="SampleRun"/>
      </w:pPr>
      <w:r>
        <w:t xml:space="preserve">  File "&lt;string&gt;", line 1, in &lt;module&gt;</w:t>
      </w:r>
    </w:p>
    <w:p w:rsidR="0037237F" w:rsidRDefault="004F6025" w:rsidP="004F6025">
      <w:pPr>
        <w:pStyle w:val="SampleRun"/>
      </w:pPr>
      <w:r>
        <w:t>NameError: name 'Alberto' is not defined</w:t>
      </w:r>
    </w:p>
    <w:p w:rsidR="008E7EBC" w:rsidRPr="008E7EBC" w:rsidRDefault="008E7EBC" w:rsidP="008E7EBC">
      <w:pPr>
        <w:pStyle w:val="Body"/>
        <w:rPr>
          <w:lang w:val="es-MX"/>
        </w:rPr>
      </w:pPr>
      <w:r w:rsidRPr="008E7EBC">
        <w:rPr>
          <w:lang w:val="es-MX"/>
        </w:rPr>
        <w:t xml:space="preserve">...quiere decir que estás usando Python 2, en lugar de Python 3. Instala una versión de Python 3 de </w:t>
      </w:r>
      <w:r w:rsidRPr="008E7EBC">
        <w:rPr>
          <w:rStyle w:val="URL"/>
          <w:lang w:val="es-MX"/>
        </w:rPr>
        <w:t>http://python.org</w:t>
      </w:r>
      <w:r w:rsidRPr="008E7EBC">
        <w:rPr>
          <w:lang w:val="es-MX"/>
        </w:rPr>
        <w:t>. Luego, re-ejecuta el programa con Python 3.</w:t>
      </w:r>
    </w:p>
    <w:p w:rsidR="0037237F" w:rsidRPr="008E7EBC" w:rsidRDefault="008E7EBC" w:rsidP="0037237F">
      <w:pPr>
        <w:pStyle w:val="Heading2"/>
        <w:rPr>
          <w:lang w:val="es-MX"/>
        </w:rPr>
      </w:pPr>
      <w:bookmarkStart w:id="16" w:name="_Toc428114046"/>
      <w:r w:rsidRPr="008E7EBC">
        <w:rPr>
          <w:lang w:val="es-MX"/>
        </w:rPr>
        <w:lastRenderedPageBreak/>
        <w:t>Cómo Funciona el Programa “Hola Mundo”</w:t>
      </w:r>
      <w:bookmarkEnd w:id="16"/>
    </w:p>
    <w:p w:rsidR="008E7EBC" w:rsidRDefault="008E7EBC" w:rsidP="0037237F">
      <w:pPr>
        <w:pStyle w:val="Body"/>
        <w:rPr>
          <w:lang w:val="es-MX"/>
        </w:rPr>
      </w:pPr>
      <w:r w:rsidRPr="008E7EBC">
        <w:rPr>
          <w:lang w:val="es-MX"/>
        </w:rPr>
        <w:t xml:space="preserve">Cada línea de código es una instrucción interpretada por Python. Estas instrucciones constituyen el programa. Las instrucciones de un programa de computadora son como los pasos en una receta de un libro de cocina. Cada instrucción se ejecuta en orden, comenzando por la parte superior del programa y en dirección descendente hasta el final de la lista de instrucciones. </w:t>
      </w:r>
    </w:p>
    <w:p w:rsidR="0037237F" w:rsidRPr="008E7EBC" w:rsidRDefault="008E7EBC" w:rsidP="0037237F">
      <w:pPr>
        <w:pStyle w:val="Body"/>
        <w:rPr>
          <w:lang w:val="es-MX"/>
        </w:rPr>
      </w:pPr>
      <w:r w:rsidRPr="008E7EBC">
        <w:rPr>
          <w:lang w:val="es-MX"/>
        </w:rPr>
        <w:t xml:space="preserve">El paso del programa en el cual Python se encuentra se llama </w:t>
      </w:r>
      <w:r w:rsidRPr="008E7EBC">
        <w:rPr>
          <w:rStyle w:val="Definition"/>
          <w:lang w:val="es-MX"/>
        </w:rPr>
        <w:t>ejecución</w:t>
      </w:r>
      <w:r w:rsidRPr="008E7EBC">
        <w:rPr>
          <w:lang w:val="es-MX"/>
        </w:rPr>
        <w:t>. Cuando el programa comienza, la ejecución se encuentra en la primera instrucción. Luego de ejecutarla, la ejecución baja hasta la próxima instrucción.</w:t>
      </w:r>
    </w:p>
    <w:p w:rsidR="0037237F" w:rsidRPr="008E7EBC" w:rsidRDefault="008E7EBC" w:rsidP="0037237F">
      <w:pPr>
        <w:pStyle w:val="Body"/>
        <w:rPr>
          <w:lang w:val="es-MX"/>
        </w:rPr>
      </w:pPr>
      <w:r w:rsidRPr="008E7EBC">
        <w:rPr>
          <w:lang w:val="es-MX"/>
        </w:rPr>
        <w:t>Veamos cada línea de código para entender qué es lo que hace. Com</w:t>
      </w:r>
      <w:r>
        <w:rPr>
          <w:lang w:val="es-MX"/>
        </w:rPr>
        <w:t>enzaremos por la línea número 1</w:t>
      </w:r>
      <w:r w:rsidR="0037237F" w:rsidRPr="008E7EBC">
        <w:rPr>
          <w:lang w:val="es-MX"/>
        </w:rPr>
        <w:t>.</w:t>
      </w:r>
    </w:p>
    <w:p w:rsidR="0037237F" w:rsidRPr="00833B82" w:rsidRDefault="008E7EBC" w:rsidP="008868DC">
      <w:pPr>
        <w:pStyle w:val="Non-TOCHeading3"/>
        <w:rPr>
          <w:lang w:val="es-MX"/>
        </w:rPr>
      </w:pPr>
      <w:r w:rsidRPr="008E7EBC">
        <w:rPr>
          <w:lang w:val="es-MX"/>
        </w:rPr>
        <w:t>Comentarios</w:t>
      </w:r>
    </w:p>
    <w:p w:rsidR="0037237F" w:rsidRPr="00FB0AF8" w:rsidRDefault="0037237F" w:rsidP="0037237F">
      <w:pPr>
        <w:pStyle w:val="SourceCode"/>
        <w:rPr>
          <w:rStyle w:val="SourceCodeComment"/>
          <w:lang w:val="es-MX"/>
        </w:rPr>
      </w:pPr>
      <w:r w:rsidRPr="00FB0AF8">
        <w:rPr>
          <w:rStyle w:val="SourceLineNumber"/>
          <w:lang w:val="es-MX"/>
        </w:rPr>
        <w:t>1.</w:t>
      </w:r>
      <w:r w:rsidRPr="00FB0AF8">
        <w:rPr>
          <w:rStyle w:val="SourceCodeComment"/>
          <w:lang w:val="es-MX"/>
        </w:rPr>
        <w:t xml:space="preserve"> </w:t>
      </w:r>
      <w:r w:rsidR="00FB0AF8" w:rsidRPr="00FB0AF8">
        <w:rPr>
          <w:rStyle w:val="SourceCodeComment"/>
          <w:lang w:val="es-MX"/>
        </w:rPr>
        <w:t># Este programa saluda y pregunta por mi nombre.</w:t>
      </w:r>
    </w:p>
    <w:p w:rsidR="008E7EBC" w:rsidRDefault="008E7EBC" w:rsidP="0037237F">
      <w:pPr>
        <w:pStyle w:val="Body"/>
        <w:rPr>
          <w:lang w:val="es-MX"/>
        </w:rPr>
      </w:pPr>
      <w:r w:rsidRPr="008E7EBC">
        <w:rPr>
          <w:lang w:val="es-MX"/>
        </w:rPr>
        <w:t xml:space="preserve">Esta instrucción es un </w:t>
      </w:r>
      <w:r w:rsidRPr="008E7EBC">
        <w:rPr>
          <w:rStyle w:val="Definition"/>
          <w:lang w:val="es-MX"/>
        </w:rPr>
        <w:t>comentario</w:t>
      </w:r>
      <w:r w:rsidRPr="008E7EBC">
        <w:rPr>
          <w:lang w:val="es-MX"/>
        </w:rPr>
        <w:t xml:space="preserve">. Cualquier texto a continuación del signo # (llamado </w:t>
      </w:r>
      <w:r w:rsidRPr="008E7EBC">
        <w:rPr>
          <w:rStyle w:val="Definition"/>
          <w:lang w:val="es-MX"/>
        </w:rPr>
        <w:t>símbolo almohadilla</w:t>
      </w:r>
      <w:r w:rsidRPr="008E7EBC">
        <w:rPr>
          <w:lang w:val="es-MX"/>
        </w:rPr>
        <w:t xml:space="preserve">) es un comentario. Los comentarios no son para Python, sino para tí, el programador. Python ignora los comentarios. Los comentarios son notas del programador acerca de lo que el código hace. Puedes escribir lo que quieras en un comentario. Para facilitar la lectura del código fuente, este libro muestra los comentarios en texto de color gris claro. </w:t>
      </w:r>
    </w:p>
    <w:p w:rsidR="0037237F" w:rsidRPr="008E7EBC" w:rsidRDefault="008E7EBC" w:rsidP="0037237F">
      <w:pPr>
        <w:pStyle w:val="Body"/>
        <w:rPr>
          <w:lang w:val="es-MX"/>
        </w:rPr>
      </w:pPr>
      <w:r w:rsidRPr="008E7EBC">
        <w:rPr>
          <w:lang w:val="es-MX"/>
        </w:rPr>
        <w:t>Los programadores usualmente colocan un comentario en la parte superior de su código para dar un título a su programa.</w:t>
      </w:r>
    </w:p>
    <w:p w:rsidR="0037237F" w:rsidRPr="008E7EBC" w:rsidRDefault="008E7EBC" w:rsidP="008868DC">
      <w:pPr>
        <w:pStyle w:val="Non-TOCHeading3"/>
        <w:rPr>
          <w:lang w:val="es-MX"/>
        </w:rPr>
      </w:pPr>
      <w:r w:rsidRPr="008E7EBC">
        <w:rPr>
          <w:lang w:val="es-MX"/>
        </w:rPr>
        <w:t>Funciones</w:t>
      </w:r>
    </w:p>
    <w:p w:rsidR="008E7EBC" w:rsidRPr="008E7EBC" w:rsidRDefault="008E7EBC" w:rsidP="0037237F">
      <w:pPr>
        <w:pStyle w:val="Body"/>
        <w:rPr>
          <w:lang w:val="es-MX"/>
        </w:rPr>
      </w:pPr>
      <w:r>
        <w:rPr>
          <w:lang w:val="es-MX"/>
        </w:rPr>
        <w:t>U</w:t>
      </w:r>
      <w:r w:rsidRPr="008E7EBC">
        <w:rPr>
          <w:lang w:val="es-MX"/>
        </w:rPr>
        <w:t xml:space="preserve">na </w:t>
      </w:r>
      <w:r w:rsidRPr="008E7EBC">
        <w:rPr>
          <w:rStyle w:val="Definition"/>
          <w:lang w:val="es-MX"/>
        </w:rPr>
        <w:t>función</w:t>
      </w:r>
      <w:r w:rsidRPr="008E7EBC">
        <w:rPr>
          <w:lang w:val="es-MX"/>
        </w:rPr>
        <w:t xml:space="preserve"> es una especie de mini-programa dentro de tu programa. Las funciones contienen instrucciones que se ejecutan cuando la función es llamada. Python ya tiene algunas funciones integradas. Dos funciones, </w:t>
      </w:r>
      <w:r w:rsidRPr="008E7EBC">
        <w:rPr>
          <w:rStyle w:val="Literal"/>
          <w:lang w:val="es-MX"/>
        </w:rPr>
        <w:t>print()</w:t>
      </w:r>
      <w:r w:rsidRPr="008E7EBC">
        <w:rPr>
          <w:lang w:val="es-MX"/>
        </w:rPr>
        <w:t xml:space="preserve"> e </w:t>
      </w:r>
      <w:r w:rsidRPr="008E7EBC">
        <w:rPr>
          <w:rStyle w:val="Literal"/>
          <w:lang w:val="es-MX"/>
        </w:rPr>
        <w:t>input()</w:t>
      </w:r>
      <w:r w:rsidRPr="008E7EBC">
        <w:rPr>
          <w:lang w:val="es-MX"/>
        </w:rPr>
        <w:t>, son descriptas a continuación. Lo maravilloso acerca de las funciones es que sólo necesitas saber lo que la función hace, pero no cómo lo hace.</w:t>
      </w:r>
    </w:p>
    <w:p w:rsidR="008E7EBC" w:rsidRDefault="008E7EBC" w:rsidP="0037237F">
      <w:pPr>
        <w:pStyle w:val="Body"/>
        <w:rPr>
          <w:lang w:val="es-MX"/>
        </w:rPr>
      </w:pPr>
      <w:r w:rsidRPr="008E7EBC">
        <w:rPr>
          <w:lang w:val="es-MX"/>
        </w:rPr>
        <w:t xml:space="preserve">Una </w:t>
      </w:r>
      <w:r w:rsidRPr="008E7EBC">
        <w:rPr>
          <w:rStyle w:val="Definition"/>
          <w:lang w:val="es-MX"/>
        </w:rPr>
        <w:t>llamada a una función</w:t>
      </w:r>
      <w:r w:rsidRPr="008E7EBC">
        <w:rPr>
          <w:lang w:val="es-MX"/>
        </w:rPr>
        <w:t xml:space="preserve"> es un fragmento de código que dice a Python que ejecute el código dentro de una función. Por ejemplo, tu programa llama a la función </w:t>
      </w:r>
      <w:r w:rsidRPr="008E7EBC">
        <w:rPr>
          <w:rStyle w:val="Literal"/>
          <w:lang w:val="es-MX"/>
        </w:rPr>
        <w:t>print()</w:t>
      </w:r>
      <w:r w:rsidRPr="008E7EBC">
        <w:rPr>
          <w:lang w:val="es-MX"/>
        </w:rPr>
        <w:t xml:space="preserve"> para mostrar una cadena en la pantalla. La función </w:t>
      </w:r>
      <w:r w:rsidRPr="008E7EBC">
        <w:rPr>
          <w:rStyle w:val="Literal"/>
          <w:lang w:val="es-MX"/>
        </w:rPr>
        <w:t>print()</w:t>
      </w:r>
      <w:r w:rsidRPr="008E7EBC">
        <w:rPr>
          <w:lang w:val="es-MX"/>
        </w:rPr>
        <w:t xml:space="preserve"> toma la cadena que tú escribes entre los paréntesis como entrada y muestra el texto en la pantalla. </w:t>
      </w:r>
    </w:p>
    <w:p w:rsidR="0037237F" w:rsidRPr="008E7EBC" w:rsidRDefault="008E7EBC" w:rsidP="0037237F">
      <w:pPr>
        <w:pStyle w:val="Body"/>
        <w:rPr>
          <w:lang w:val="es-MX"/>
        </w:rPr>
      </w:pPr>
      <w:r w:rsidRPr="008E7EBC">
        <w:rPr>
          <w:lang w:val="es-MX"/>
        </w:rPr>
        <w:t xml:space="preserve">Para mostrar </w:t>
      </w:r>
      <w:r w:rsidRPr="008E7EBC">
        <w:rPr>
          <w:rStyle w:val="Literal"/>
          <w:lang w:val="es-MX"/>
        </w:rPr>
        <w:t>¡Hola mundo!</w:t>
      </w:r>
      <w:r w:rsidRPr="008E7EBC">
        <w:rPr>
          <w:lang w:val="es-MX"/>
        </w:rPr>
        <w:t xml:space="preserve"> en la pantalla, escribe el nombre de la función print, seguido por un paréntesis de apertura, seguido por la cadena </w:t>
      </w:r>
      <w:r w:rsidRPr="008E7EBC">
        <w:rPr>
          <w:rStyle w:val="Literal"/>
          <w:lang w:val="es-MX"/>
        </w:rPr>
        <w:t>'¡Hola mundo!'</w:t>
      </w:r>
      <w:r w:rsidRPr="008E7EBC">
        <w:rPr>
          <w:lang w:val="es-MX"/>
        </w:rPr>
        <w:t xml:space="preserve"> y un paréntesis de cierre.</w:t>
      </w:r>
    </w:p>
    <w:p w:rsidR="0037237F" w:rsidRPr="008E7EBC" w:rsidRDefault="008E7EBC" w:rsidP="008868DC">
      <w:pPr>
        <w:pStyle w:val="Non-TOCHeading3"/>
        <w:rPr>
          <w:lang w:val="es-MX"/>
        </w:rPr>
      </w:pPr>
      <w:r w:rsidRPr="008E7EBC">
        <w:rPr>
          <w:lang w:val="es-MX"/>
        </w:rPr>
        <w:lastRenderedPageBreak/>
        <w:t xml:space="preserve">La función </w:t>
      </w:r>
      <w:r w:rsidRPr="008E7EBC">
        <w:rPr>
          <w:rStyle w:val="Literal"/>
          <w:lang w:val="es-MX"/>
        </w:rPr>
        <w:t>print()</w:t>
      </w:r>
    </w:p>
    <w:p w:rsidR="0037237F" w:rsidRPr="008E7EBC" w:rsidRDefault="0037237F" w:rsidP="0037237F">
      <w:pPr>
        <w:pStyle w:val="SourceCode"/>
        <w:rPr>
          <w:lang w:val="es-MX"/>
        </w:rPr>
      </w:pPr>
      <w:r w:rsidRPr="008E7EBC">
        <w:rPr>
          <w:rStyle w:val="SourceLineNumber"/>
          <w:lang w:val="es-MX"/>
        </w:rPr>
        <w:t>2.</w:t>
      </w:r>
      <w:r w:rsidRPr="008E7EBC">
        <w:rPr>
          <w:lang w:val="es-MX"/>
        </w:rPr>
        <w:t xml:space="preserve"> </w:t>
      </w:r>
      <w:r w:rsidR="008E7EBC" w:rsidRPr="008E7EBC">
        <w:rPr>
          <w:lang w:val="es-MX"/>
        </w:rPr>
        <w:t>print('¡Hola mundo!')</w:t>
      </w:r>
    </w:p>
    <w:p w:rsidR="0037237F" w:rsidRPr="008E7EBC" w:rsidRDefault="0037237F" w:rsidP="0037237F">
      <w:pPr>
        <w:pStyle w:val="SourceCode"/>
        <w:rPr>
          <w:lang w:val="es-MX"/>
        </w:rPr>
      </w:pPr>
      <w:r w:rsidRPr="008E7EBC">
        <w:rPr>
          <w:rStyle w:val="SourceLineNumber"/>
          <w:lang w:val="es-MX"/>
        </w:rPr>
        <w:t>3.</w:t>
      </w:r>
      <w:r w:rsidRPr="008E7EBC">
        <w:rPr>
          <w:lang w:val="es-MX"/>
        </w:rPr>
        <w:t xml:space="preserve"> </w:t>
      </w:r>
      <w:r w:rsidR="008E7EBC" w:rsidRPr="008E7EBC">
        <w:rPr>
          <w:lang w:val="es-MX"/>
        </w:rPr>
        <w:t>print('¿Cómo te llamas?')</w:t>
      </w:r>
    </w:p>
    <w:p w:rsidR="005A0A7A" w:rsidRPr="005A0A7A" w:rsidRDefault="005A0A7A" w:rsidP="0037237F">
      <w:pPr>
        <w:pStyle w:val="Body"/>
        <w:rPr>
          <w:lang w:val="es-MX"/>
        </w:rPr>
      </w:pPr>
      <w:r w:rsidRPr="005A0A7A">
        <w:rPr>
          <w:lang w:val="es-MX"/>
        </w:rPr>
        <w:t xml:space="preserve">Las líneas 2 y 3 son llamadas a la función </w:t>
      </w:r>
      <w:r w:rsidRPr="005A0A7A">
        <w:rPr>
          <w:rStyle w:val="Literal"/>
          <w:lang w:val="es-MX"/>
        </w:rPr>
        <w:t>print()</w:t>
      </w:r>
      <w:r w:rsidRPr="005A0A7A">
        <w:rPr>
          <w:lang w:val="es-MX"/>
        </w:rPr>
        <w:t xml:space="preserve">. Un valor entre los paréntesis de la llamada a una función es un </w:t>
      </w:r>
      <w:r w:rsidRPr="005A0A7A">
        <w:rPr>
          <w:rStyle w:val="Definition"/>
          <w:lang w:val="es-MX"/>
        </w:rPr>
        <w:t>argumento</w:t>
      </w:r>
      <w:r w:rsidRPr="005A0A7A">
        <w:rPr>
          <w:lang w:val="es-MX"/>
        </w:rPr>
        <w:t xml:space="preserve">. El argumento en la llamada a la función </w:t>
      </w:r>
      <w:r w:rsidRPr="005A0A7A">
        <w:rPr>
          <w:rStyle w:val="Literal"/>
          <w:lang w:val="es-MX"/>
        </w:rPr>
        <w:t>print()</w:t>
      </w:r>
      <w:r w:rsidRPr="005A0A7A">
        <w:rPr>
          <w:lang w:val="es-MX"/>
        </w:rPr>
        <w:t xml:space="preserve"> de la línea 2 es </w:t>
      </w:r>
      <w:r w:rsidRPr="005A0A7A">
        <w:rPr>
          <w:rStyle w:val="Literal"/>
          <w:lang w:val="es-MX"/>
        </w:rPr>
        <w:t>'¡Hola mundo!'</w:t>
      </w:r>
      <w:r w:rsidRPr="005A0A7A">
        <w:rPr>
          <w:lang w:val="es-MX"/>
        </w:rPr>
        <w:t xml:space="preserve">. El argumento en la llamada a </w:t>
      </w:r>
      <w:r w:rsidRPr="005A0A7A">
        <w:rPr>
          <w:rStyle w:val="Literal"/>
          <w:lang w:val="es-MX"/>
        </w:rPr>
        <w:t>print()</w:t>
      </w:r>
      <w:r w:rsidRPr="005A0A7A">
        <w:rPr>
          <w:lang w:val="es-MX"/>
        </w:rPr>
        <w:t xml:space="preserve"> de la línea 3 es </w:t>
      </w:r>
      <w:r w:rsidRPr="005A0A7A">
        <w:rPr>
          <w:rStyle w:val="Literal"/>
          <w:lang w:val="es-MX"/>
        </w:rPr>
        <w:t>'¿Cómo te llamas?'</w:t>
      </w:r>
      <w:r w:rsidRPr="005A0A7A">
        <w:rPr>
          <w:lang w:val="es-MX"/>
        </w:rPr>
        <w:t xml:space="preserve">. Esto se llama </w:t>
      </w:r>
      <w:r w:rsidRPr="005A0A7A">
        <w:rPr>
          <w:rStyle w:val="Definition"/>
          <w:lang w:val="es-MX"/>
        </w:rPr>
        <w:t>pasar</w:t>
      </w:r>
      <w:r w:rsidRPr="005A0A7A">
        <w:rPr>
          <w:lang w:val="es-MX"/>
        </w:rPr>
        <w:t xml:space="preserve"> el argumento a la función </w:t>
      </w:r>
      <w:r w:rsidRPr="005A0A7A">
        <w:rPr>
          <w:rStyle w:val="Literal"/>
          <w:lang w:val="es-MX"/>
        </w:rPr>
        <w:t>print()</w:t>
      </w:r>
      <w:r w:rsidRPr="005A0A7A">
        <w:rPr>
          <w:lang w:val="es-MX"/>
        </w:rPr>
        <w:t>.</w:t>
      </w:r>
    </w:p>
    <w:p w:rsidR="005A0A7A" w:rsidRPr="005A0A7A" w:rsidRDefault="005A0A7A" w:rsidP="0037237F">
      <w:pPr>
        <w:pStyle w:val="Body"/>
        <w:rPr>
          <w:lang w:val="es-MX"/>
        </w:rPr>
      </w:pPr>
      <w:r w:rsidRPr="005A0A7A">
        <w:rPr>
          <w:lang w:val="es-MX"/>
        </w:rPr>
        <w:t xml:space="preserve">En este libro, los nombres de funciones tienen paréntesis al final. Esto deja en claro que </w:t>
      </w:r>
      <w:r w:rsidRPr="005A0A7A">
        <w:rPr>
          <w:rStyle w:val="Literal"/>
          <w:lang w:val="es-MX"/>
        </w:rPr>
        <w:t>print()</w:t>
      </w:r>
      <w:r w:rsidRPr="005A0A7A">
        <w:rPr>
          <w:lang w:val="es-MX"/>
        </w:rPr>
        <w:t xml:space="preserve"> hace referencia a una función llamada </w:t>
      </w:r>
      <w:r w:rsidRPr="005A0A7A">
        <w:rPr>
          <w:rStyle w:val="Literal"/>
          <w:lang w:val="es-MX"/>
        </w:rPr>
        <w:t>print()</w:t>
      </w:r>
      <w:r w:rsidRPr="005A0A7A">
        <w:rPr>
          <w:lang w:val="es-MX"/>
        </w:rPr>
        <w:t xml:space="preserve">, y no a una variable llamada </w:t>
      </w:r>
      <w:r w:rsidRPr="005A0A7A">
        <w:rPr>
          <w:rStyle w:val="Literal"/>
          <w:lang w:val="es-MX"/>
        </w:rPr>
        <w:t>print</w:t>
      </w:r>
      <w:r w:rsidRPr="005A0A7A">
        <w:rPr>
          <w:lang w:val="es-MX"/>
        </w:rPr>
        <w:t xml:space="preserve">. Esto es como el uso de comillas alrededor del número </w:t>
      </w:r>
      <w:r w:rsidRPr="005A0A7A">
        <w:rPr>
          <w:rStyle w:val="Literal"/>
          <w:lang w:val="es-MX"/>
        </w:rPr>
        <w:t>'42'</w:t>
      </w:r>
      <w:r w:rsidRPr="005A0A7A">
        <w:rPr>
          <w:lang w:val="es-MX"/>
        </w:rPr>
        <w:t xml:space="preserve"> para indicar a Python that que estás refiriéndote a la cadena </w:t>
      </w:r>
      <w:r w:rsidRPr="005A0A7A">
        <w:rPr>
          <w:rStyle w:val="Literal"/>
          <w:lang w:val="es-MX"/>
        </w:rPr>
        <w:t>'42'</w:t>
      </w:r>
      <w:r w:rsidRPr="005A0A7A">
        <w:rPr>
          <w:lang w:val="es-MX"/>
        </w:rPr>
        <w:t xml:space="preserve"> y no al entero </w:t>
      </w:r>
      <w:r w:rsidRPr="005A0A7A">
        <w:rPr>
          <w:rStyle w:val="Literal"/>
          <w:lang w:val="es-MX"/>
        </w:rPr>
        <w:t>42</w:t>
      </w:r>
      <w:r w:rsidRPr="005A0A7A">
        <w:rPr>
          <w:lang w:val="es-MX"/>
        </w:rPr>
        <w:t>.</w:t>
      </w:r>
    </w:p>
    <w:p w:rsidR="0037237F" w:rsidRPr="005A0A7A" w:rsidRDefault="005A0A7A" w:rsidP="008868DC">
      <w:pPr>
        <w:pStyle w:val="Non-TOCHeading3"/>
        <w:rPr>
          <w:lang w:val="es-MX"/>
        </w:rPr>
      </w:pPr>
      <w:r w:rsidRPr="005A0A7A">
        <w:rPr>
          <w:lang w:val="es-MX"/>
        </w:rPr>
        <w:t xml:space="preserve">La función </w:t>
      </w:r>
      <w:r w:rsidRPr="005A0A7A">
        <w:rPr>
          <w:rStyle w:val="Literal"/>
          <w:lang w:val="es-MX"/>
        </w:rPr>
        <w:t>input()</w:t>
      </w:r>
    </w:p>
    <w:p w:rsidR="0037237F" w:rsidRPr="005A0A7A" w:rsidRDefault="0037237F" w:rsidP="0037237F">
      <w:pPr>
        <w:pStyle w:val="SourceCode"/>
        <w:rPr>
          <w:lang w:val="es-MX"/>
        </w:rPr>
      </w:pPr>
      <w:r w:rsidRPr="005A0A7A">
        <w:rPr>
          <w:rStyle w:val="SourceLineNumber"/>
          <w:lang w:val="es-MX"/>
        </w:rPr>
        <w:t>4.</w:t>
      </w:r>
      <w:r w:rsidRPr="005A0A7A">
        <w:rPr>
          <w:lang w:val="es-MX"/>
        </w:rPr>
        <w:t xml:space="preserve"> </w:t>
      </w:r>
      <w:r w:rsidR="005A0A7A" w:rsidRPr="005A0A7A">
        <w:rPr>
          <w:lang w:val="es-MX"/>
        </w:rPr>
        <w:t>miNombre = input()</w:t>
      </w:r>
    </w:p>
    <w:p w:rsidR="005A0A7A" w:rsidRPr="005A0A7A" w:rsidRDefault="005A0A7A" w:rsidP="005A0A7A">
      <w:pPr>
        <w:pStyle w:val="Body"/>
        <w:rPr>
          <w:lang w:val="es-MX"/>
        </w:rPr>
      </w:pPr>
      <w:r w:rsidRPr="005A0A7A">
        <w:rPr>
          <w:lang w:val="es-MX"/>
        </w:rPr>
        <w:t>La línea 4 es una sentencia de asignación con una variable (</w:t>
      </w:r>
      <w:r w:rsidRPr="005A0A7A">
        <w:rPr>
          <w:rStyle w:val="Literal"/>
          <w:lang w:val="es-MX"/>
        </w:rPr>
        <w:t>miNombre</w:t>
      </w:r>
      <w:r w:rsidRPr="005A0A7A">
        <w:rPr>
          <w:lang w:val="es-MX"/>
        </w:rPr>
        <w:t>) y una llamada a una función (</w:t>
      </w:r>
      <w:r w:rsidRPr="005A0A7A">
        <w:rPr>
          <w:rStyle w:val="Literal"/>
          <w:lang w:val="es-MX"/>
        </w:rPr>
        <w:t>input()</w:t>
      </w:r>
      <w:r w:rsidRPr="005A0A7A">
        <w:rPr>
          <w:lang w:val="es-MX"/>
        </w:rPr>
        <w:t xml:space="preserve">). Cuando </w:t>
      </w:r>
      <w:r w:rsidRPr="005A0A7A">
        <w:rPr>
          <w:rStyle w:val="Literal"/>
          <w:lang w:val="es-MX"/>
        </w:rPr>
        <w:t>input()</w:t>
      </w:r>
      <w:r w:rsidRPr="005A0A7A">
        <w:rPr>
          <w:lang w:val="es-MX"/>
        </w:rPr>
        <w:t xml:space="preserve"> es llamada, el programa espera a que el usuario ingrese texto. La cadena de texto que el usuario ingresa se convierte en el valor al que se evalúa la llamada a la función. Las llamadas a funciones pueden usarse en expresiones, en cualquier lugar en que pueda usarse un valor.</w:t>
      </w:r>
    </w:p>
    <w:p w:rsidR="0037237F" w:rsidRPr="005A0A7A" w:rsidRDefault="005A0A7A" w:rsidP="0037237F">
      <w:pPr>
        <w:pStyle w:val="Body"/>
        <w:rPr>
          <w:lang w:val="es-MX"/>
        </w:rPr>
      </w:pPr>
      <w:r w:rsidRPr="005A0A7A">
        <w:rPr>
          <w:lang w:val="es-MX"/>
        </w:rPr>
        <w:t xml:space="preserve">El valor al cual se evalúa la llamada a la función es llamado </w:t>
      </w:r>
      <w:r w:rsidRPr="005A0A7A">
        <w:rPr>
          <w:rStyle w:val="Definition"/>
          <w:lang w:val="es-MX"/>
        </w:rPr>
        <w:t>valor de retorno</w:t>
      </w:r>
      <w:r w:rsidRPr="005A0A7A">
        <w:rPr>
          <w:lang w:val="es-MX"/>
        </w:rPr>
        <w:t xml:space="preserve">. (De hecho, “el valor devuelto por la llamada a una función” significa lo mismo que “el valor al que se evalúa la llamada a la función”.) En este caso, el valor devuelto por la función </w:t>
      </w:r>
      <w:r w:rsidRPr="005A0A7A">
        <w:rPr>
          <w:rStyle w:val="Literal"/>
          <w:lang w:val="es-MX"/>
        </w:rPr>
        <w:t>input()</w:t>
      </w:r>
      <w:r w:rsidRPr="005A0A7A">
        <w:rPr>
          <w:lang w:val="es-MX"/>
        </w:rPr>
        <w:t xml:space="preserve"> es la cadena que el usuario ha escrito (su nombre). Si el usuario ha ingresado “Albert</w:t>
      </w:r>
      <w:r>
        <w:rPr>
          <w:lang w:val="es-MX"/>
        </w:rPr>
        <w:t>o</w:t>
      </w:r>
      <w:r w:rsidRPr="005A0A7A">
        <w:rPr>
          <w:lang w:val="es-MX"/>
        </w:rPr>
        <w:t xml:space="preserve">”, la llamada a la función </w:t>
      </w:r>
      <w:r w:rsidRPr="005A0A7A">
        <w:rPr>
          <w:rStyle w:val="Literal"/>
          <w:lang w:val="es-MX"/>
        </w:rPr>
        <w:t>input()</w:t>
      </w:r>
      <w:r w:rsidRPr="005A0A7A">
        <w:rPr>
          <w:lang w:val="es-MX"/>
        </w:rPr>
        <w:t xml:space="preserve"> se evalúa a la cadena </w:t>
      </w:r>
      <w:r w:rsidRPr="005A0A7A">
        <w:rPr>
          <w:rStyle w:val="Literal"/>
          <w:lang w:val="es-MX"/>
        </w:rPr>
        <w:t>'Albert</w:t>
      </w:r>
      <w:r>
        <w:rPr>
          <w:rStyle w:val="Literal"/>
          <w:lang w:val="es-MX"/>
        </w:rPr>
        <w:t>o</w:t>
      </w:r>
      <w:r w:rsidRPr="005A0A7A">
        <w:rPr>
          <w:rStyle w:val="Literal"/>
          <w:lang w:val="es-MX"/>
        </w:rPr>
        <w:t>'</w:t>
      </w:r>
      <w:r w:rsidRPr="005A0A7A">
        <w:rPr>
          <w:lang w:val="es-MX"/>
        </w:rPr>
        <w:t>. La evaluación se ve así:</w:t>
      </w:r>
    </w:p>
    <w:p w:rsidR="0037237F" w:rsidRPr="005A0A7A" w:rsidRDefault="005A0A7A" w:rsidP="0037237F">
      <w:pPr>
        <w:pStyle w:val="CodeExample"/>
        <w:rPr>
          <w:lang w:val="es-MX"/>
        </w:rPr>
      </w:pPr>
      <w:r w:rsidRPr="005A0A7A">
        <w:rPr>
          <w:lang w:val="es-MX"/>
        </w:rPr>
        <w:t>miNombre</w:t>
      </w:r>
      <w:r>
        <w:rPr>
          <w:lang w:val="es-MX"/>
        </w:rPr>
        <w:t xml:space="preserve"> </w:t>
      </w:r>
      <w:r w:rsidR="0037237F" w:rsidRPr="005A0A7A">
        <w:rPr>
          <w:lang w:val="es-MX"/>
        </w:rPr>
        <w:t>= input()</w:t>
      </w:r>
    </w:p>
    <w:p w:rsidR="0037237F" w:rsidRPr="00AF0B50" w:rsidRDefault="0037237F" w:rsidP="0037237F">
      <w:pPr>
        <w:pStyle w:val="CodeExample"/>
        <w:rPr>
          <w:lang w:val="es-MX"/>
        </w:rPr>
      </w:pPr>
      <w:r w:rsidRPr="005A0A7A">
        <w:rPr>
          <w:lang w:val="es-MX"/>
        </w:rPr>
        <w:t xml:space="preserve">            </w:t>
      </w:r>
      <w:r w:rsidRPr="00AF0B50">
        <w:rPr>
          <w:rStyle w:val="Literal"/>
          <w:rFonts w:ascii="Courier New" w:hAnsi="Courier New" w:cs="Courier New"/>
          <w:lang w:val="es-MX"/>
        </w:rPr>
        <w:t>▼</w:t>
      </w:r>
    </w:p>
    <w:p w:rsidR="0037237F" w:rsidRPr="005A0A7A" w:rsidRDefault="005A0A7A" w:rsidP="0037237F">
      <w:pPr>
        <w:pStyle w:val="CodeExample"/>
        <w:rPr>
          <w:lang w:val="es-MX"/>
        </w:rPr>
      </w:pPr>
      <w:r w:rsidRPr="005A0A7A">
        <w:rPr>
          <w:lang w:val="es-MX"/>
        </w:rPr>
        <w:t xml:space="preserve">miNombre </w:t>
      </w:r>
      <w:r w:rsidR="0037237F" w:rsidRPr="005A0A7A">
        <w:rPr>
          <w:lang w:val="es-MX"/>
        </w:rPr>
        <w:t>= 'Albert</w:t>
      </w:r>
      <w:r w:rsidRPr="005A0A7A">
        <w:rPr>
          <w:lang w:val="es-MX"/>
        </w:rPr>
        <w:t>o</w:t>
      </w:r>
      <w:r w:rsidR="0037237F" w:rsidRPr="005A0A7A">
        <w:rPr>
          <w:lang w:val="es-MX"/>
        </w:rPr>
        <w:t>'</w:t>
      </w:r>
    </w:p>
    <w:p w:rsidR="0037237F" w:rsidRPr="005A0A7A" w:rsidRDefault="005A0A7A" w:rsidP="0037237F">
      <w:pPr>
        <w:pStyle w:val="Body"/>
        <w:rPr>
          <w:lang w:val="es-MX"/>
        </w:rPr>
      </w:pPr>
      <w:r w:rsidRPr="005A0A7A">
        <w:rPr>
          <w:lang w:val="es-MX"/>
        </w:rPr>
        <w:t xml:space="preserve">Así es como el valor de cadena </w:t>
      </w:r>
      <w:r w:rsidRPr="005A0A7A">
        <w:rPr>
          <w:rStyle w:val="Literal"/>
          <w:lang w:val="es-MX"/>
        </w:rPr>
        <w:t>'Albert</w:t>
      </w:r>
      <w:r>
        <w:rPr>
          <w:rStyle w:val="Literal"/>
          <w:lang w:val="es-MX"/>
        </w:rPr>
        <w:t>o</w:t>
      </w:r>
      <w:r w:rsidRPr="005A0A7A">
        <w:rPr>
          <w:rStyle w:val="Literal"/>
          <w:lang w:val="es-MX"/>
        </w:rPr>
        <w:t>'</w:t>
      </w:r>
      <w:r w:rsidRPr="005A0A7A">
        <w:rPr>
          <w:lang w:val="es-MX"/>
        </w:rPr>
        <w:t xml:space="preserve"> es almacenado en la variable </w:t>
      </w:r>
      <w:r w:rsidRPr="005A0A7A">
        <w:rPr>
          <w:rStyle w:val="Literal"/>
          <w:lang w:val="es-MX"/>
        </w:rPr>
        <w:t>miNombre</w:t>
      </w:r>
      <w:r w:rsidRPr="005A0A7A">
        <w:rPr>
          <w:lang w:val="es-MX"/>
        </w:rPr>
        <w:t>.</w:t>
      </w:r>
    </w:p>
    <w:p w:rsidR="0037237F" w:rsidRPr="005A0A7A" w:rsidRDefault="005A0A7A" w:rsidP="008868DC">
      <w:pPr>
        <w:pStyle w:val="Non-TOCHeading3"/>
        <w:rPr>
          <w:lang w:val="es-MX"/>
        </w:rPr>
      </w:pPr>
      <w:r w:rsidRPr="005A0A7A">
        <w:rPr>
          <w:lang w:val="es-MX"/>
        </w:rPr>
        <w:t>Uso de Expresiones en Llamadas a Funciones</w:t>
      </w:r>
    </w:p>
    <w:p w:rsidR="0037237F" w:rsidRPr="005A0A7A" w:rsidRDefault="0037237F" w:rsidP="0037237F">
      <w:pPr>
        <w:pStyle w:val="SourceCode"/>
        <w:rPr>
          <w:lang w:val="es-MX"/>
        </w:rPr>
      </w:pPr>
      <w:r w:rsidRPr="005A0A7A">
        <w:rPr>
          <w:rStyle w:val="SourceLineNumber"/>
          <w:lang w:val="es-MX"/>
        </w:rPr>
        <w:t>5.</w:t>
      </w:r>
      <w:r w:rsidRPr="005A0A7A">
        <w:rPr>
          <w:lang w:val="es-MX"/>
        </w:rPr>
        <w:t xml:space="preserve"> </w:t>
      </w:r>
      <w:r w:rsidR="005A0A7A" w:rsidRPr="005A0A7A">
        <w:rPr>
          <w:lang w:val="es-MX"/>
        </w:rPr>
        <w:t>print('Es un placer conocerte, ' + miNombre)</w:t>
      </w:r>
    </w:p>
    <w:p w:rsidR="005A0A7A" w:rsidRPr="005A0A7A" w:rsidRDefault="005A0A7A" w:rsidP="0037237F">
      <w:pPr>
        <w:pStyle w:val="Body"/>
        <w:rPr>
          <w:lang w:val="es-MX"/>
        </w:rPr>
      </w:pPr>
      <w:r w:rsidRPr="005A0A7A">
        <w:rPr>
          <w:lang w:val="es-MX"/>
        </w:rPr>
        <w:lastRenderedPageBreak/>
        <w:t xml:space="preserve">La última línea es otra llamada a la función </w:t>
      </w:r>
      <w:r w:rsidRPr="005A0A7A">
        <w:rPr>
          <w:rStyle w:val="Literal"/>
          <w:lang w:val="es-MX"/>
        </w:rPr>
        <w:t>print()</w:t>
      </w:r>
      <w:r w:rsidRPr="005A0A7A">
        <w:rPr>
          <w:lang w:val="es-MX"/>
        </w:rPr>
        <w:t xml:space="preserve">. La expresión </w:t>
      </w:r>
      <w:r w:rsidRPr="005A0A7A">
        <w:rPr>
          <w:rStyle w:val="Literal"/>
          <w:lang w:val="es-MX"/>
        </w:rPr>
        <w:t>'Es un placer conocerte, ' + miNombre</w:t>
      </w:r>
      <w:r w:rsidRPr="005A0A7A">
        <w:rPr>
          <w:lang w:val="es-MX"/>
        </w:rPr>
        <w:t xml:space="preserve"> entre los paréntesis de </w:t>
      </w:r>
      <w:r w:rsidRPr="005A0A7A">
        <w:rPr>
          <w:rStyle w:val="Literal"/>
          <w:lang w:val="es-MX"/>
        </w:rPr>
        <w:t>print()</w:t>
      </w:r>
      <w:r w:rsidRPr="005A0A7A">
        <w:rPr>
          <w:lang w:val="es-MX"/>
        </w:rPr>
        <w:t xml:space="preserve">. Sin embargo, los argumentos son siempre valores individuales. Python evaluará primero esta expresión y luego pasará este valor como argumento. Si </w:t>
      </w:r>
      <w:r w:rsidRPr="005A0A7A">
        <w:rPr>
          <w:rStyle w:val="Literal"/>
          <w:lang w:val="es-MX"/>
        </w:rPr>
        <w:t>'Albert</w:t>
      </w:r>
      <w:r>
        <w:rPr>
          <w:rStyle w:val="Literal"/>
          <w:lang w:val="es-MX"/>
        </w:rPr>
        <w:t>o</w:t>
      </w:r>
      <w:r w:rsidRPr="005A0A7A">
        <w:rPr>
          <w:rStyle w:val="Literal"/>
          <w:lang w:val="es-MX"/>
        </w:rPr>
        <w:t>'</w:t>
      </w:r>
      <w:r w:rsidRPr="005A0A7A">
        <w:rPr>
          <w:lang w:val="es-MX"/>
        </w:rPr>
        <w:t xml:space="preserve"> está almacenado en </w:t>
      </w:r>
      <w:r w:rsidRPr="005A0A7A">
        <w:rPr>
          <w:rStyle w:val="Literal"/>
          <w:lang w:val="es-MX"/>
        </w:rPr>
        <w:t>miNombre</w:t>
      </w:r>
      <w:r w:rsidRPr="005A0A7A">
        <w:rPr>
          <w:lang w:val="es-MX"/>
        </w:rPr>
        <w:t>, la evaluación ocurre así:</w:t>
      </w:r>
    </w:p>
    <w:p w:rsidR="0037237F" w:rsidRPr="00AF0B50" w:rsidRDefault="0037237F" w:rsidP="0037237F">
      <w:pPr>
        <w:pStyle w:val="CodeExample"/>
        <w:rPr>
          <w:lang w:val="es-MX"/>
        </w:rPr>
      </w:pPr>
      <w:r w:rsidRPr="00AF0B50">
        <w:rPr>
          <w:lang w:val="es-MX"/>
        </w:rPr>
        <w:t>print(</w:t>
      </w:r>
      <w:r w:rsidR="005A0A7A" w:rsidRPr="00AF0B50">
        <w:rPr>
          <w:lang w:val="es-MX"/>
        </w:rPr>
        <w:t xml:space="preserve">Es un placer conocerte, </w:t>
      </w:r>
      <w:r w:rsidRPr="00AF0B50">
        <w:rPr>
          <w:lang w:val="es-MX"/>
        </w:rPr>
        <w:t xml:space="preserve">' + </w:t>
      </w:r>
      <w:r w:rsidR="005A0A7A" w:rsidRPr="00AF0B50">
        <w:rPr>
          <w:lang w:val="es-MX"/>
        </w:rPr>
        <w:t>miNombre</w:t>
      </w:r>
      <w:r w:rsidRPr="00AF0B50">
        <w:rPr>
          <w:lang w:val="es-MX"/>
        </w:rPr>
        <w:t>)</w:t>
      </w:r>
    </w:p>
    <w:p w:rsidR="0037237F" w:rsidRPr="00AF0B50" w:rsidRDefault="0037237F" w:rsidP="0037237F">
      <w:pPr>
        <w:pStyle w:val="CodeExample"/>
        <w:rPr>
          <w:lang w:val="es-MX"/>
        </w:rPr>
      </w:pPr>
      <w:r w:rsidRPr="00AF0B50">
        <w:rPr>
          <w:lang w:val="es-MX"/>
        </w:rPr>
        <w:t xml:space="preserve">                         </w:t>
      </w:r>
      <w:r w:rsidRPr="00AF0B50">
        <w:rPr>
          <w:rStyle w:val="Literal"/>
          <w:rFonts w:ascii="Courier New" w:hAnsi="Courier New" w:cs="Courier New"/>
          <w:lang w:val="es-MX"/>
        </w:rPr>
        <w:t>▼</w:t>
      </w:r>
    </w:p>
    <w:p w:rsidR="0037237F" w:rsidRPr="00AF0B50" w:rsidRDefault="0037237F" w:rsidP="0037237F">
      <w:pPr>
        <w:pStyle w:val="CodeExample"/>
        <w:rPr>
          <w:lang w:val="es-MX"/>
        </w:rPr>
      </w:pPr>
      <w:r w:rsidRPr="00AF0B50">
        <w:rPr>
          <w:lang w:val="es-MX"/>
        </w:rPr>
        <w:t>print(</w:t>
      </w:r>
      <w:r w:rsidR="005A0A7A" w:rsidRPr="00AF0B50">
        <w:rPr>
          <w:lang w:val="es-MX"/>
        </w:rPr>
        <w:t xml:space="preserve">Es un placer conocerte, </w:t>
      </w:r>
      <w:r w:rsidRPr="00AF0B50">
        <w:rPr>
          <w:lang w:val="es-MX"/>
        </w:rPr>
        <w:t>' + 'Albert</w:t>
      </w:r>
      <w:r w:rsidR="005A0A7A" w:rsidRPr="00AF0B50">
        <w:rPr>
          <w:lang w:val="es-MX"/>
        </w:rPr>
        <w:t>o</w:t>
      </w:r>
      <w:r w:rsidRPr="00AF0B50">
        <w:rPr>
          <w:lang w:val="es-MX"/>
        </w:rPr>
        <w:t>')</w:t>
      </w:r>
    </w:p>
    <w:p w:rsidR="0037237F" w:rsidRPr="00AF0B50" w:rsidRDefault="0037237F" w:rsidP="0037237F">
      <w:pPr>
        <w:pStyle w:val="CodeExample"/>
        <w:rPr>
          <w:lang w:val="es-MX"/>
        </w:rPr>
      </w:pPr>
      <w:r w:rsidRPr="00AF0B50">
        <w:rPr>
          <w:lang w:val="es-MX"/>
        </w:rPr>
        <w:t xml:space="preserve">                         </w:t>
      </w:r>
      <w:r w:rsidRPr="00AF0B50">
        <w:rPr>
          <w:rStyle w:val="Literal"/>
          <w:rFonts w:ascii="Courier New" w:hAnsi="Courier New" w:cs="Courier New"/>
          <w:lang w:val="es-MX"/>
        </w:rPr>
        <w:t>▼</w:t>
      </w:r>
    </w:p>
    <w:p w:rsidR="0037237F" w:rsidRPr="005A0A7A" w:rsidRDefault="0037237F" w:rsidP="0037237F">
      <w:pPr>
        <w:pStyle w:val="CodeExample"/>
        <w:rPr>
          <w:lang w:val="es-MX"/>
        </w:rPr>
      </w:pPr>
      <w:r w:rsidRPr="005A0A7A">
        <w:rPr>
          <w:lang w:val="es-MX"/>
        </w:rPr>
        <w:t>print(</w:t>
      </w:r>
      <w:r w:rsidR="005A0A7A" w:rsidRPr="005A0A7A">
        <w:rPr>
          <w:lang w:val="es-MX"/>
        </w:rPr>
        <w:t xml:space="preserve">Es un placer conocerte, </w:t>
      </w:r>
      <w:r w:rsidRPr="005A0A7A">
        <w:rPr>
          <w:lang w:val="es-MX"/>
        </w:rPr>
        <w:t>Albert</w:t>
      </w:r>
      <w:r w:rsidR="005A0A7A" w:rsidRPr="005A0A7A">
        <w:rPr>
          <w:lang w:val="es-MX"/>
        </w:rPr>
        <w:t>o</w:t>
      </w:r>
      <w:r w:rsidRPr="005A0A7A">
        <w:rPr>
          <w:lang w:val="es-MX"/>
        </w:rPr>
        <w:t>')</w:t>
      </w:r>
    </w:p>
    <w:p w:rsidR="0037237F" w:rsidRPr="005A0A7A" w:rsidRDefault="005A0A7A" w:rsidP="0037237F">
      <w:pPr>
        <w:pStyle w:val="Body"/>
        <w:rPr>
          <w:lang w:val="es-MX"/>
        </w:rPr>
      </w:pPr>
      <w:r w:rsidRPr="005A0A7A">
        <w:rPr>
          <w:lang w:val="es-MX"/>
        </w:rPr>
        <w:t>Así es como el programa saluda al usuario por su nombre.</w:t>
      </w:r>
    </w:p>
    <w:p w:rsidR="0037237F" w:rsidRPr="005A0A7A" w:rsidRDefault="005A0A7A" w:rsidP="008868DC">
      <w:pPr>
        <w:pStyle w:val="Non-TOCHeading3"/>
        <w:rPr>
          <w:lang w:val="es-MX"/>
        </w:rPr>
      </w:pPr>
      <w:r w:rsidRPr="005A0A7A">
        <w:rPr>
          <w:lang w:val="es-MX"/>
        </w:rPr>
        <w:t>Terminando el Programa</w:t>
      </w:r>
    </w:p>
    <w:p w:rsidR="0037237F" w:rsidRPr="005A0A7A" w:rsidRDefault="005A0A7A" w:rsidP="0037237F">
      <w:pPr>
        <w:pStyle w:val="Body"/>
        <w:rPr>
          <w:lang w:val="es-MX"/>
        </w:rPr>
      </w:pPr>
      <w:r w:rsidRPr="005A0A7A">
        <w:rPr>
          <w:lang w:val="es-MX"/>
        </w:rPr>
        <w:t xml:space="preserve">Una vez que el programa ejecuta la última línea, </w:t>
      </w:r>
      <w:r w:rsidRPr="005A0A7A">
        <w:rPr>
          <w:rStyle w:val="Definition"/>
          <w:lang w:val="es-MX"/>
        </w:rPr>
        <w:t>termina</w:t>
      </w:r>
      <w:r w:rsidRPr="005A0A7A">
        <w:rPr>
          <w:lang w:val="es-MX"/>
        </w:rPr>
        <w:t xml:space="preserve"> y se </w:t>
      </w:r>
      <w:r w:rsidRPr="005A0A7A">
        <w:rPr>
          <w:rStyle w:val="Definition"/>
          <w:lang w:val="es-MX"/>
        </w:rPr>
        <w:t>sale</w:t>
      </w:r>
      <w:r w:rsidRPr="005A0A7A">
        <w:rPr>
          <w:lang w:val="es-MX"/>
        </w:rPr>
        <w:t xml:space="preserve"> del programa. Esto quiere decir que el programa deja de ejecutarse. Python olvida todos los valores almacenados en variables, incluyendo la cadena almacenada en </w:t>
      </w:r>
      <w:r w:rsidRPr="005A0A7A">
        <w:rPr>
          <w:rStyle w:val="Literal"/>
          <w:lang w:val="es-MX"/>
        </w:rPr>
        <w:t>miNombre</w:t>
      </w:r>
      <w:r w:rsidRPr="005A0A7A">
        <w:rPr>
          <w:lang w:val="es-MX"/>
        </w:rPr>
        <w:t>. Si ejecutas el programa de nuevo y escribes un nombre diferente, el programa pensará que esa otra cadena es tu nombre.</w:t>
      </w:r>
    </w:p>
    <w:p w:rsidR="0037237F" w:rsidRPr="005A0A7A" w:rsidRDefault="005A0A7A" w:rsidP="0037237F">
      <w:pPr>
        <w:pStyle w:val="SampleRun"/>
        <w:rPr>
          <w:lang w:val="es-MX"/>
        </w:rPr>
      </w:pPr>
      <w:r w:rsidRPr="005A0A7A">
        <w:rPr>
          <w:lang w:val="es-MX"/>
        </w:rPr>
        <w:t>¡Hola mundo!</w:t>
      </w:r>
    </w:p>
    <w:p w:rsidR="0037237F" w:rsidRPr="005A0A7A" w:rsidRDefault="005A0A7A" w:rsidP="0037237F">
      <w:pPr>
        <w:pStyle w:val="SampleRun"/>
        <w:rPr>
          <w:lang w:val="es-MX"/>
        </w:rPr>
      </w:pPr>
      <w:r w:rsidRPr="005A0A7A">
        <w:rPr>
          <w:lang w:val="es-MX"/>
        </w:rPr>
        <w:t>¿Cómo te llamas?</w:t>
      </w:r>
    </w:p>
    <w:p w:rsidR="0037237F" w:rsidRPr="00AF0B50" w:rsidRDefault="0037237F" w:rsidP="0037237F">
      <w:pPr>
        <w:pStyle w:val="SampleRun"/>
        <w:rPr>
          <w:rStyle w:val="SampleRunResponse"/>
          <w:lang w:val="es-MX"/>
        </w:rPr>
      </w:pPr>
      <w:r w:rsidRPr="00AF0B50">
        <w:rPr>
          <w:rStyle w:val="SampleRunResponse"/>
          <w:lang w:val="es-MX"/>
        </w:rPr>
        <w:t>Carolyn</w:t>
      </w:r>
    </w:p>
    <w:p w:rsidR="0037237F" w:rsidRPr="005A0A7A" w:rsidRDefault="005A0A7A" w:rsidP="0037237F">
      <w:pPr>
        <w:pStyle w:val="SampleRun"/>
        <w:rPr>
          <w:lang w:val="es-MX"/>
        </w:rPr>
      </w:pPr>
      <w:r w:rsidRPr="005A0A7A">
        <w:rPr>
          <w:lang w:val="es-MX"/>
        </w:rPr>
        <w:t>Es un placer conocerte</w:t>
      </w:r>
      <w:r w:rsidR="0037237F" w:rsidRPr="005A0A7A">
        <w:rPr>
          <w:lang w:val="es-MX"/>
        </w:rPr>
        <w:t>, Carolyn</w:t>
      </w:r>
    </w:p>
    <w:p w:rsidR="0037237F" w:rsidRPr="005A0A7A" w:rsidRDefault="005A0A7A" w:rsidP="0037237F">
      <w:pPr>
        <w:pStyle w:val="Body"/>
        <w:rPr>
          <w:lang w:val="es-MX"/>
        </w:rPr>
      </w:pPr>
      <w:r w:rsidRPr="005A0A7A">
        <w:rPr>
          <w:lang w:val="es-MX"/>
        </w:rPr>
        <w:t>Recuerda, la computadora hace exactamente lo que la programas para hacer. Las computadoras son tontas y sólo siguen tus instrucciones al pie de la letra. A la computadora no le importa si escribes tu nombre, el nombre de otra persona, o sólo algo absurdo. Escribe lo que quieras. La computadora lo tratará de la misma forma:</w:t>
      </w:r>
    </w:p>
    <w:p w:rsidR="00747D35" w:rsidRPr="005A0A7A" w:rsidRDefault="00747D35" w:rsidP="00747D35">
      <w:pPr>
        <w:pStyle w:val="SampleRun"/>
        <w:rPr>
          <w:lang w:val="es-MX"/>
        </w:rPr>
      </w:pPr>
      <w:r w:rsidRPr="005A0A7A">
        <w:rPr>
          <w:lang w:val="es-MX"/>
        </w:rPr>
        <w:t>¡Hola mundo!</w:t>
      </w:r>
    </w:p>
    <w:p w:rsidR="0037237F" w:rsidRPr="00D30D4D" w:rsidRDefault="00747D35" w:rsidP="00747D35">
      <w:pPr>
        <w:pStyle w:val="SampleRun"/>
        <w:rPr>
          <w:lang w:val="es-MX"/>
        </w:rPr>
      </w:pPr>
      <w:r w:rsidRPr="005A0A7A">
        <w:rPr>
          <w:lang w:val="es-MX"/>
        </w:rPr>
        <w:t>¿Cómo te llamas?</w:t>
      </w:r>
    </w:p>
    <w:p w:rsidR="0037237F" w:rsidRPr="005A0A7A" w:rsidRDefault="005A0A7A" w:rsidP="0037237F">
      <w:pPr>
        <w:pStyle w:val="SampleRun"/>
        <w:rPr>
          <w:rStyle w:val="SampleRunResponse"/>
          <w:lang w:val="es-MX"/>
        </w:rPr>
      </w:pPr>
      <w:r w:rsidRPr="005A0A7A">
        <w:rPr>
          <w:rStyle w:val="SampleRunResponse"/>
          <w:lang w:val="es-MX"/>
        </w:rPr>
        <w:t>popó</w:t>
      </w:r>
    </w:p>
    <w:p w:rsidR="0037237F" w:rsidRPr="005A0A7A" w:rsidRDefault="005A0A7A" w:rsidP="0037237F">
      <w:pPr>
        <w:pStyle w:val="SampleRun"/>
        <w:rPr>
          <w:lang w:val="es-MX"/>
        </w:rPr>
      </w:pPr>
      <w:r w:rsidRPr="005A0A7A">
        <w:rPr>
          <w:lang w:val="es-MX"/>
        </w:rPr>
        <w:t>Es un placer conocerte, popó</w:t>
      </w:r>
    </w:p>
    <w:p w:rsidR="0037237F" w:rsidRPr="005A0A7A" w:rsidRDefault="005A0A7A" w:rsidP="0037237F">
      <w:pPr>
        <w:pStyle w:val="Heading2"/>
        <w:rPr>
          <w:lang w:val="es-MX"/>
        </w:rPr>
      </w:pPr>
      <w:bookmarkStart w:id="17" w:name="_Toc428114047"/>
      <w:r w:rsidRPr="005A0A7A">
        <w:rPr>
          <w:lang w:val="es-MX"/>
        </w:rPr>
        <w:t>Nombres de Variables</w:t>
      </w:r>
      <w:bookmarkEnd w:id="17"/>
    </w:p>
    <w:p w:rsidR="0037237F" w:rsidRPr="005A0A7A" w:rsidRDefault="005A0A7A" w:rsidP="0037237F">
      <w:pPr>
        <w:pStyle w:val="Body"/>
        <w:rPr>
          <w:lang w:val="es-MX"/>
        </w:rPr>
      </w:pPr>
      <w:r w:rsidRPr="005A0A7A">
        <w:rPr>
          <w:lang w:val="es-MX"/>
        </w:rPr>
        <w:t>Dar nombres descriptivos a las variables facilita entender qué es lo que hace un programa. Imagina si estuvieses mudándote a una nueva casa y hubieses colocado a cada una de tus cajas la etiqueta “Cosas”. ¡Eso no sería útil en lo absoluto!</w:t>
      </w:r>
    </w:p>
    <w:p w:rsidR="0037237F" w:rsidRPr="005A0A7A" w:rsidRDefault="005A0A7A" w:rsidP="0037237F">
      <w:pPr>
        <w:pStyle w:val="Body"/>
        <w:rPr>
          <w:lang w:val="es-MX"/>
        </w:rPr>
      </w:pPr>
      <w:r w:rsidRPr="005A0A7A">
        <w:rPr>
          <w:lang w:val="es-MX"/>
        </w:rPr>
        <w:t xml:space="preserve">En lugar de </w:t>
      </w:r>
      <w:r w:rsidRPr="005A0A7A">
        <w:rPr>
          <w:rStyle w:val="Literal"/>
          <w:lang w:val="es-MX"/>
        </w:rPr>
        <w:t>miNombre</w:t>
      </w:r>
      <w:r w:rsidRPr="005A0A7A">
        <w:rPr>
          <w:lang w:val="es-MX"/>
        </w:rPr>
        <w:t xml:space="preserve">, podrías haber llamado a esta variable </w:t>
      </w:r>
      <w:r w:rsidRPr="005A0A7A">
        <w:rPr>
          <w:rStyle w:val="Literal"/>
          <w:lang w:val="es-MX"/>
        </w:rPr>
        <w:t>abrahamLincoln</w:t>
      </w:r>
      <w:r w:rsidRPr="005A0A7A">
        <w:rPr>
          <w:lang w:val="es-MX"/>
        </w:rPr>
        <w:t xml:space="preserve"> o </w:t>
      </w:r>
      <w:r w:rsidRPr="005A0A7A">
        <w:rPr>
          <w:rStyle w:val="Literal"/>
          <w:lang w:val="es-MX"/>
        </w:rPr>
        <w:t>nOmBrE</w:t>
      </w:r>
      <w:r w:rsidRPr="005A0A7A">
        <w:rPr>
          <w:lang w:val="es-MX"/>
        </w:rPr>
        <w:t>. A Python no le importa. Ejecutar</w:t>
      </w:r>
      <w:r>
        <w:rPr>
          <w:lang w:val="es-MX"/>
        </w:rPr>
        <w:t>á el programa de la misma forma</w:t>
      </w:r>
      <w:r w:rsidR="0037237F" w:rsidRPr="005A0A7A">
        <w:rPr>
          <w:lang w:val="es-MX"/>
        </w:rPr>
        <w:t>.</w:t>
      </w:r>
    </w:p>
    <w:p w:rsidR="005A0A7A" w:rsidRPr="005A0A7A" w:rsidRDefault="005A0A7A" w:rsidP="0037237F">
      <w:pPr>
        <w:pStyle w:val="Body"/>
        <w:rPr>
          <w:lang w:val="es-MX"/>
        </w:rPr>
      </w:pPr>
      <w:r w:rsidRPr="005A0A7A">
        <w:rPr>
          <w:lang w:val="es-MX"/>
        </w:rPr>
        <w:lastRenderedPageBreak/>
        <w:t xml:space="preserve">Los nombres de variables son sensibles a mayúsculas. </w:t>
      </w:r>
      <w:r w:rsidRPr="005A0A7A">
        <w:rPr>
          <w:rStyle w:val="Definition"/>
          <w:lang w:val="es-MX"/>
        </w:rPr>
        <w:t>Sensible a mayúsculas</w:t>
      </w:r>
      <w:r w:rsidRPr="005A0A7A">
        <w:rPr>
          <w:lang w:val="es-MX"/>
        </w:rPr>
        <w:t xml:space="preserve"> significa que el mismo nombre de variable con diferente capitalización se considera una variable diferente. De modo que </w:t>
      </w:r>
      <w:r w:rsidRPr="005A0A7A">
        <w:rPr>
          <w:rStyle w:val="Literal"/>
          <w:lang w:val="es-MX"/>
        </w:rPr>
        <w:t>spam</w:t>
      </w:r>
      <w:r w:rsidRPr="005A0A7A">
        <w:rPr>
          <w:lang w:val="es-MX"/>
        </w:rPr>
        <w:t xml:space="preserve">, </w:t>
      </w:r>
      <w:r w:rsidRPr="005A0A7A">
        <w:rPr>
          <w:rStyle w:val="Literal"/>
          <w:lang w:val="es-MX"/>
        </w:rPr>
        <w:t>SPAM</w:t>
      </w:r>
      <w:r w:rsidRPr="005A0A7A">
        <w:rPr>
          <w:lang w:val="es-MX"/>
        </w:rPr>
        <w:t xml:space="preserve">, </w:t>
      </w:r>
      <w:r w:rsidRPr="005A0A7A">
        <w:rPr>
          <w:rStyle w:val="Literal"/>
          <w:lang w:val="es-MX"/>
        </w:rPr>
        <w:t>Spam</w:t>
      </w:r>
      <w:r w:rsidRPr="005A0A7A">
        <w:rPr>
          <w:lang w:val="es-MX"/>
        </w:rPr>
        <w:t xml:space="preserve">, y </w:t>
      </w:r>
      <w:r w:rsidRPr="005A0A7A">
        <w:rPr>
          <w:rStyle w:val="Literal"/>
          <w:lang w:val="es-MX"/>
        </w:rPr>
        <w:t>sPAM</w:t>
      </w:r>
      <w:r w:rsidRPr="005A0A7A">
        <w:rPr>
          <w:lang w:val="es-MX"/>
        </w:rPr>
        <w:t xml:space="preserve"> son cuatro variables diferentes en Python. Cada una de ellas contiene su propio valor independiente. Es una mala idea tener variables con diferente capitalización en tu programa. En lugar de ello, usa nombres descriptivos para tus variables.</w:t>
      </w:r>
    </w:p>
    <w:p w:rsidR="005A0A7A" w:rsidRPr="005A0A7A" w:rsidRDefault="005A0A7A" w:rsidP="0037237F">
      <w:pPr>
        <w:pStyle w:val="Body"/>
        <w:rPr>
          <w:lang w:val="es-MX"/>
        </w:rPr>
      </w:pPr>
      <w:r w:rsidRPr="005A0A7A">
        <w:rPr>
          <w:lang w:val="es-MX"/>
        </w:rPr>
        <w:t xml:space="preserve">Los nombres de variables se escriben habitualmente en minúscula. Si hay más de una palabra en el nombre de la variable, escribe en mayúscula la primera letra de cada palabra después de la primera. Esto hace que tu código sea más legible. Por ejemplo, el nombre de variable </w:t>
      </w:r>
      <w:r w:rsidRPr="005A0A7A">
        <w:rPr>
          <w:rStyle w:val="Literal"/>
          <w:lang w:val="es-MX"/>
        </w:rPr>
        <w:t>loQueHeDesayunadoEstaMañana</w:t>
      </w:r>
      <w:r w:rsidRPr="005A0A7A">
        <w:rPr>
          <w:lang w:val="es-MX"/>
        </w:rPr>
        <w:t xml:space="preserve"> es mucho más fácil de leer que </w:t>
      </w:r>
      <w:r w:rsidRPr="005A0A7A">
        <w:rPr>
          <w:rStyle w:val="Literal"/>
          <w:lang w:val="es-MX"/>
        </w:rPr>
        <w:t>loquehedesayunadoestamañana</w:t>
      </w:r>
      <w:r w:rsidRPr="005A0A7A">
        <w:rPr>
          <w:lang w:val="es-MX"/>
        </w:rPr>
        <w:t xml:space="preserve">. Esto es una </w:t>
      </w:r>
      <w:r w:rsidRPr="005A0A7A">
        <w:rPr>
          <w:rStyle w:val="Definition"/>
          <w:lang w:val="es-MX"/>
        </w:rPr>
        <w:t>convención</w:t>
      </w:r>
      <w:r>
        <w:rPr>
          <w:lang w:val="es-MX"/>
        </w:rPr>
        <w:t xml:space="preserve">: </w:t>
      </w:r>
      <w:r w:rsidRPr="005A0A7A">
        <w:rPr>
          <w:lang w:val="es-MX"/>
        </w:rPr>
        <w:t>una forma opcional pero estándar de hacer las cosas en Python.</w:t>
      </w:r>
    </w:p>
    <w:p w:rsidR="005A0A7A" w:rsidRDefault="005A0A7A" w:rsidP="0037237F">
      <w:pPr>
        <w:pStyle w:val="Body"/>
        <w:rPr>
          <w:lang w:val="es-MX"/>
        </w:rPr>
      </w:pPr>
      <w:r w:rsidRPr="005A0A7A">
        <w:rPr>
          <w:lang w:val="es-MX"/>
        </w:rPr>
        <w:t xml:space="preserve">Es preferible usar nombres cortos antes que largos a las variables: </w:t>
      </w:r>
      <w:r w:rsidRPr="005A0A7A">
        <w:rPr>
          <w:rStyle w:val="Literal"/>
          <w:lang w:val="es-MX"/>
        </w:rPr>
        <w:t>desayuno</w:t>
      </w:r>
      <w:r w:rsidRPr="005A0A7A">
        <w:rPr>
          <w:lang w:val="es-MX"/>
        </w:rPr>
        <w:t xml:space="preserve"> o </w:t>
      </w:r>
      <w:r w:rsidRPr="005A0A7A">
        <w:rPr>
          <w:rStyle w:val="Literal"/>
          <w:lang w:val="es-MX"/>
        </w:rPr>
        <w:t>comidaEstaMañana</w:t>
      </w:r>
      <w:r w:rsidRPr="005A0A7A">
        <w:rPr>
          <w:lang w:val="es-MX"/>
        </w:rPr>
        <w:t xml:space="preserve"> son más fáciles de leer que </w:t>
      </w:r>
      <w:r w:rsidRPr="005A0A7A">
        <w:rPr>
          <w:rStyle w:val="Literal"/>
          <w:lang w:val="es-MX"/>
        </w:rPr>
        <w:t>loQueHeDesayunadoEstaMañana</w:t>
      </w:r>
      <w:r w:rsidRPr="005A0A7A">
        <w:rPr>
          <w:lang w:val="es-MX"/>
        </w:rPr>
        <w:t>.</w:t>
      </w:r>
    </w:p>
    <w:p w:rsidR="0037237F" w:rsidRPr="00AF0B50" w:rsidRDefault="005A0A7A" w:rsidP="0037237F">
      <w:pPr>
        <w:pStyle w:val="Body"/>
        <w:rPr>
          <w:lang w:val="es-MX"/>
        </w:rPr>
      </w:pPr>
      <w:r w:rsidRPr="005A0A7A">
        <w:rPr>
          <w:lang w:val="es-MX"/>
        </w:rPr>
        <w:t xml:space="preserve">Los ejemplos en este libro de la consola interactiva usan nombres de variables como </w:t>
      </w:r>
      <w:r w:rsidRPr="005A0A7A">
        <w:rPr>
          <w:rStyle w:val="Literal"/>
          <w:lang w:val="es-MX"/>
        </w:rPr>
        <w:t>spam</w:t>
      </w:r>
      <w:r w:rsidRPr="005A0A7A">
        <w:rPr>
          <w:lang w:val="es-MX"/>
        </w:rPr>
        <w:t xml:space="preserve">, </w:t>
      </w:r>
      <w:r w:rsidRPr="005A0A7A">
        <w:rPr>
          <w:rStyle w:val="Literal"/>
          <w:lang w:val="es-MX"/>
        </w:rPr>
        <w:t>eggs</w:t>
      </w:r>
      <w:r w:rsidRPr="005A0A7A">
        <w:rPr>
          <w:lang w:val="es-MX"/>
        </w:rPr>
        <w:t xml:space="preserve">, </w:t>
      </w:r>
      <w:r w:rsidRPr="005A0A7A">
        <w:rPr>
          <w:rStyle w:val="Literal"/>
          <w:lang w:val="es-MX"/>
        </w:rPr>
        <w:t>ham</w:t>
      </w:r>
      <w:r w:rsidRPr="005A0A7A">
        <w:rPr>
          <w:lang w:val="es-MX"/>
        </w:rPr>
        <w:t xml:space="preserve">, y </w:t>
      </w:r>
      <w:r w:rsidRPr="005A0A7A">
        <w:rPr>
          <w:rStyle w:val="Literal"/>
          <w:lang w:val="es-MX"/>
        </w:rPr>
        <w:t>bacon</w:t>
      </w:r>
      <w:r w:rsidRPr="005A0A7A">
        <w:rPr>
          <w:lang w:val="es-MX"/>
        </w:rPr>
        <w:t xml:space="preserve">. Esto es porque los nombres de variables en estos ejemplos no importan. Sin embargo, todos los programas de este libro usan nombres descriptivos. </w:t>
      </w:r>
      <w:r w:rsidRPr="00AF0B50">
        <w:rPr>
          <w:lang w:val="es-MX"/>
        </w:rPr>
        <w:t>Tus programas también deberían usar nombres de variables descriptivos.</w:t>
      </w:r>
    </w:p>
    <w:p w:rsidR="0037237F" w:rsidRPr="005A0A7A" w:rsidRDefault="0027719E" w:rsidP="002A3D5E">
      <w:pPr>
        <w:pStyle w:val="Non-TOCHeading3"/>
        <w:rPr>
          <w:lang w:val="es-MX"/>
        </w:rPr>
      </w:pPr>
      <w:r>
        <w:rPr>
          <w:lang w:val="es-MX"/>
        </w:rPr>
        <w:t>Resumen</w:t>
      </w:r>
    </w:p>
    <w:p w:rsidR="005A0A7A" w:rsidRPr="005A0A7A" w:rsidRDefault="005A0A7A" w:rsidP="005A0A7A">
      <w:pPr>
        <w:rPr>
          <w:lang w:val="es-MX"/>
        </w:rPr>
      </w:pPr>
      <w:r w:rsidRPr="005A0A7A">
        <w:rPr>
          <w:lang w:val="es-MX"/>
        </w:rPr>
        <w:t xml:space="preserve">Luego de haber aprendido acerca de cadenas y funciones, puedes empezar a crear programas que interactúan con usuarios. Esto es importante porque texto es la principal vía de comunicación entre el usuario y la computadora. El usuario ingresa texto a través el teclado mediante la función </w:t>
      </w:r>
      <w:r w:rsidRPr="005A0A7A">
        <w:rPr>
          <w:rStyle w:val="Literal"/>
          <w:lang w:val="es-MX"/>
        </w:rPr>
        <w:t>input()</w:t>
      </w:r>
      <w:r w:rsidRPr="005A0A7A">
        <w:rPr>
          <w:lang w:val="es-MX"/>
        </w:rPr>
        <w:t xml:space="preserve">, y la computadora muestra texto en la pantalla usando la función </w:t>
      </w:r>
      <w:r w:rsidRPr="005A0A7A">
        <w:rPr>
          <w:rStyle w:val="Literal"/>
          <w:lang w:val="es-MX"/>
        </w:rPr>
        <w:t>print()</w:t>
      </w:r>
      <w:r w:rsidRPr="005A0A7A">
        <w:rPr>
          <w:lang w:val="es-MX"/>
        </w:rPr>
        <w:t>.</w:t>
      </w:r>
    </w:p>
    <w:p w:rsidR="005A0A7A" w:rsidRPr="005A0A7A" w:rsidRDefault="005A0A7A" w:rsidP="005A0A7A">
      <w:pPr>
        <w:rPr>
          <w:lang w:val="es-MX"/>
        </w:rPr>
      </w:pPr>
      <w:r w:rsidRPr="005A0A7A">
        <w:rPr>
          <w:lang w:val="es-MX"/>
        </w:rPr>
        <w:t xml:space="preserve">Las cadenas son simplemente valores de un nuevo tipo de datos. Todos los valores tienen un tipo de datos, y hay muchos tipos de datos en Python. El operador </w:t>
      </w:r>
      <w:r w:rsidRPr="005A0A7A">
        <w:rPr>
          <w:rStyle w:val="Literal"/>
          <w:lang w:val="es-MX"/>
        </w:rPr>
        <w:t>+</w:t>
      </w:r>
      <w:r w:rsidRPr="005A0A7A">
        <w:rPr>
          <w:lang w:val="es-MX"/>
        </w:rPr>
        <w:t xml:space="preserve"> se usa para unir cadenas.</w:t>
      </w:r>
    </w:p>
    <w:p w:rsidR="005A0A7A" w:rsidRPr="005A0A7A" w:rsidRDefault="005A0A7A" w:rsidP="005A0A7A">
      <w:pPr>
        <w:rPr>
          <w:lang w:val="es-MX"/>
        </w:rPr>
      </w:pPr>
      <w:r w:rsidRPr="005A0A7A">
        <w:rPr>
          <w:lang w:val="es-MX"/>
        </w:rPr>
        <w:t>Las funciones se usan para llevar a cabo alguna instrucción complicada como parte de nuestro programa. Python tiene muchas funciones integradas acerca de las cuales aprenderás en este libro. Las llamadas a funciones pueden ser usadas en expresiones en cualquier lugar donde se usa un valor.</w:t>
      </w:r>
    </w:p>
    <w:p w:rsidR="005945D2" w:rsidRPr="005A0A7A" w:rsidRDefault="005A0A7A" w:rsidP="005A0A7A">
      <w:pPr>
        <w:rPr>
          <w:lang w:val="es-MX"/>
        </w:rPr>
        <w:sectPr w:rsidR="005945D2" w:rsidRPr="005A0A7A" w:rsidSect="00A21103">
          <w:headerReference w:type="default" r:id="rId37"/>
          <w:pgSz w:w="11520" w:h="14400" w:code="32767"/>
          <w:pgMar w:top="1440" w:right="1440" w:bottom="1440" w:left="1440" w:header="720" w:footer="720" w:gutter="0"/>
          <w:cols w:space="720"/>
          <w:docGrid w:linePitch="360"/>
        </w:sectPr>
      </w:pPr>
      <w:r w:rsidRPr="005A0A7A">
        <w:rPr>
          <w:lang w:val="es-MX"/>
        </w:rPr>
        <w:t>La instrucción de tu programa en que Python se encuentra se denomina ejecución. En el próximo capítulo, aprenderás más acerca de cómo hacer que la ejecución proceda de otras formas que simplemente en forma descendente a través del programa. Una vez que aprendas esto, podrás comenzar a crear jueg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344FB8" w:rsidTr="005945D2">
        <w:tc>
          <w:tcPr>
            <w:tcW w:w="1217" w:type="dxa"/>
            <w:vMerge w:val="restart"/>
          </w:tcPr>
          <w:p w:rsidR="00344FB8" w:rsidRDefault="00344FB8" w:rsidP="00A10C87">
            <w:pPr>
              <w:pStyle w:val="ChapterNumber"/>
            </w:pPr>
            <w:r>
              <w:rPr>
                <w:noProof/>
              </w:rPr>
              <w:lastRenderedPageBreak/>
              <w:drawing>
                <wp:inline distT="0" distB="0" distL="0" distR="0" wp14:anchorId="3CC28AF2" wp14:editId="0E594AC5">
                  <wp:extent cx="635954" cy="7315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344FB8" w:rsidRDefault="00344FB8" w:rsidP="00A10C87">
            <w:pPr>
              <w:pStyle w:val="ChapterNumber"/>
            </w:pPr>
            <w:r>
              <w:t>C</w:t>
            </w:r>
            <w:r w:rsidR="005421AA" w:rsidRPr="005421AA">
              <w:t>apítulo</w:t>
            </w:r>
            <w:r>
              <w:t xml:space="preserve"> 4</w:t>
            </w:r>
          </w:p>
        </w:tc>
      </w:tr>
      <w:tr w:rsidR="00344FB8" w:rsidTr="005945D2">
        <w:tc>
          <w:tcPr>
            <w:tcW w:w="1217" w:type="dxa"/>
            <w:vMerge/>
          </w:tcPr>
          <w:p w:rsidR="00344FB8" w:rsidRDefault="00344FB8" w:rsidP="00A10C87">
            <w:pPr>
              <w:pStyle w:val="Heading1"/>
              <w:outlineLvl w:val="0"/>
            </w:pPr>
          </w:p>
        </w:tc>
        <w:tc>
          <w:tcPr>
            <w:tcW w:w="7639" w:type="dxa"/>
          </w:tcPr>
          <w:p w:rsidR="00344FB8" w:rsidRDefault="005421AA" w:rsidP="00A10C87">
            <w:pPr>
              <w:pStyle w:val="Heading1"/>
              <w:outlineLvl w:val="0"/>
            </w:pPr>
            <w:bookmarkStart w:id="18" w:name="_Toc428114048"/>
            <w:r w:rsidRPr="005421AA">
              <w:t>Adivina el Número</w:t>
            </w:r>
            <w:bookmarkEnd w:id="18"/>
          </w:p>
        </w:tc>
      </w:tr>
    </w:tbl>
    <w:p w:rsidR="00344FB8" w:rsidRPr="005421AA" w:rsidRDefault="005421AA" w:rsidP="00344FB8">
      <w:pPr>
        <w:pStyle w:val="TopicsCoveredbox"/>
        <w:rPr>
          <w:lang w:val="es-MX"/>
        </w:rPr>
      </w:pPr>
      <w:r w:rsidRPr="005421AA">
        <w:rPr>
          <w:lang w:val="es-MX"/>
        </w:rPr>
        <w:t>Temas Tratados En Este Capítulo:</w:t>
      </w:r>
    </w:p>
    <w:p w:rsidR="005421AA" w:rsidRDefault="005421AA" w:rsidP="005421AA">
      <w:pPr>
        <w:pStyle w:val="TopicsCoveredbox"/>
        <w:numPr>
          <w:ilvl w:val="0"/>
          <w:numId w:val="5"/>
        </w:numPr>
      </w:pPr>
      <w:r w:rsidRPr="005421AA">
        <w:t xml:space="preserve">Sentencias </w:t>
      </w:r>
      <w:r w:rsidRPr="005421AA">
        <w:rPr>
          <w:rStyle w:val="Literal"/>
        </w:rPr>
        <w:t>import</w:t>
      </w:r>
    </w:p>
    <w:p w:rsidR="005421AA" w:rsidRDefault="005421AA" w:rsidP="005421AA">
      <w:pPr>
        <w:pStyle w:val="TopicsCoveredbox"/>
        <w:numPr>
          <w:ilvl w:val="0"/>
          <w:numId w:val="5"/>
        </w:numPr>
      </w:pPr>
      <w:r>
        <w:t>Módulos</w:t>
      </w:r>
    </w:p>
    <w:p w:rsidR="005421AA" w:rsidRDefault="005421AA" w:rsidP="005421AA">
      <w:pPr>
        <w:pStyle w:val="TopicsCoveredbox"/>
        <w:numPr>
          <w:ilvl w:val="0"/>
          <w:numId w:val="5"/>
        </w:numPr>
      </w:pPr>
      <w:r>
        <w:t xml:space="preserve">Sentencias </w:t>
      </w:r>
      <w:r w:rsidRPr="005421AA">
        <w:rPr>
          <w:rStyle w:val="Literal"/>
        </w:rPr>
        <w:t>while</w:t>
      </w:r>
    </w:p>
    <w:p w:rsidR="005421AA" w:rsidRDefault="005421AA" w:rsidP="005421AA">
      <w:pPr>
        <w:pStyle w:val="TopicsCoveredbox"/>
        <w:numPr>
          <w:ilvl w:val="0"/>
          <w:numId w:val="5"/>
        </w:numPr>
      </w:pPr>
      <w:r>
        <w:t>Condiciones</w:t>
      </w:r>
    </w:p>
    <w:p w:rsidR="005421AA" w:rsidRDefault="005421AA" w:rsidP="005421AA">
      <w:pPr>
        <w:pStyle w:val="TopicsCoveredbox"/>
        <w:numPr>
          <w:ilvl w:val="0"/>
          <w:numId w:val="5"/>
        </w:numPr>
      </w:pPr>
      <w:r>
        <w:t>Bloques</w:t>
      </w:r>
    </w:p>
    <w:p w:rsidR="005421AA" w:rsidRDefault="005421AA" w:rsidP="005421AA">
      <w:pPr>
        <w:pStyle w:val="TopicsCoveredbox"/>
        <w:numPr>
          <w:ilvl w:val="0"/>
          <w:numId w:val="5"/>
        </w:numPr>
      </w:pPr>
      <w:r>
        <w:t>Booleanos</w:t>
      </w:r>
    </w:p>
    <w:p w:rsidR="005421AA" w:rsidRDefault="005421AA" w:rsidP="005421AA">
      <w:pPr>
        <w:pStyle w:val="TopicsCoveredbox"/>
        <w:numPr>
          <w:ilvl w:val="0"/>
          <w:numId w:val="5"/>
        </w:numPr>
      </w:pPr>
      <w:r>
        <w:t>Operadores de comparación</w:t>
      </w:r>
    </w:p>
    <w:p w:rsidR="005421AA" w:rsidRDefault="005421AA" w:rsidP="005421AA">
      <w:pPr>
        <w:pStyle w:val="TopicsCoveredbox"/>
        <w:numPr>
          <w:ilvl w:val="0"/>
          <w:numId w:val="5"/>
        </w:numPr>
      </w:pPr>
      <w:r>
        <w:t xml:space="preserve">La diferencia entre </w:t>
      </w:r>
      <w:r w:rsidRPr="005421AA">
        <w:rPr>
          <w:rStyle w:val="Literal"/>
        </w:rPr>
        <w:t>=</w:t>
      </w:r>
      <w:r>
        <w:t xml:space="preserve"> y </w:t>
      </w:r>
      <w:r w:rsidRPr="005421AA">
        <w:rPr>
          <w:rStyle w:val="Literal"/>
        </w:rPr>
        <w:t>==</w:t>
      </w:r>
    </w:p>
    <w:p w:rsidR="005421AA" w:rsidRDefault="005421AA" w:rsidP="005421AA">
      <w:pPr>
        <w:pStyle w:val="TopicsCoveredbox"/>
        <w:numPr>
          <w:ilvl w:val="0"/>
          <w:numId w:val="5"/>
        </w:numPr>
      </w:pPr>
      <w:r>
        <w:t xml:space="preserve">Sentencias </w:t>
      </w:r>
      <w:r w:rsidRPr="005421AA">
        <w:rPr>
          <w:rStyle w:val="Literal"/>
        </w:rPr>
        <w:t>if</w:t>
      </w:r>
    </w:p>
    <w:p w:rsidR="005421AA" w:rsidRDefault="005421AA" w:rsidP="005421AA">
      <w:pPr>
        <w:pStyle w:val="TopicsCoveredbox"/>
        <w:numPr>
          <w:ilvl w:val="0"/>
          <w:numId w:val="5"/>
        </w:numPr>
      </w:pPr>
      <w:r>
        <w:t xml:space="preserve">La palabra reservada </w:t>
      </w:r>
      <w:r w:rsidRPr="005421AA">
        <w:rPr>
          <w:rStyle w:val="Literal"/>
        </w:rPr>
        <w:t>break</w:t>
      </w:r>
    </w:p>
    <w:p w:rsidR="005421AA" w:rsidRPr="005421AA" w:rsidRDefault="005421AA" w:rsidP="005421AA">
      <w:pPr>
        <w:pStyle w:val="TopicsCoveredbox"/>
        <w:numPr>
          <w:ilvl w:val="0"/>
          <w:numId w:val="5"/>
        </w:numPr>
        <w:rPr>
          <w:lang w:val="es-MX"/>
        </w:rPr>
      </w:pPr>
      <w:r w:rsidRPr="005421AA">
        <w:rPr>
          <w:lang w:val="es-MX"/>
        </w:rPr>
        <w:t xml:space="preserve">Las funciones </w:t>
      </w:r>
      <w:r w:rsidRPr="005421AA">
        <w:rPr>
          <w:rStyle w:val="Literal"/>
          <w:lang w:val="es-MX"/>
        </w:rPr>
        <w:t>str()</w:t>
      </w:r>
      <w:r w:rsidRPr="005421AA">
        <w:rPr>
          <w:lang w:val="es-MX"/>
        </w:rPr>
        <w:t xml:space="preserve">, </w:t>
      </w:r>
      <w:r w:rsidRPr="005421AA">
        <w:rPr>
          <w:rStyle w:val="Literal"/>
          <w:lang w:val="es-MX"/>
        </w:rPr>
        <w:t>int()</w:t>
      </w:r>
      <w:r w:rsidRPr="005421AA">
        <w:rPr>
          <w:lang w:val="es-MX"/>
        </w:rPr>
        <w:t xml:space="preserve"> y </w:t>
      </w:r>
      <w:r w:rsidRPr="005421AA">
        <w:rPr>
          <w:rStyle w:val="Literal"/>
          <w:lang w:val="es-MX"/>
        </w:rPr>
        <w:t>float()</w:t>
      </w:r>
    </w:p>
    <w:p w:rsidR="005421AA" w:rsidRDefault="005421AA" w:rsidP="005421AA">
      <w:pPr>
        <w:pStyle w:val="TopicsCoveredbox"/>
        <w:numPr>
          <w:ilvl w:val="0"/>
          <w:numId w:val="5"/>
        </w:numPr>
        <w:rPr>
          <w:lang w:val="es-MX"/>
        </w:rPr>
      </w:pPr>
      <w:r w:rsidRPr="005421AA">
        <w:rPr>
          <w:lang w:val="es-MX"/>
        </w:rPr>
        <w:t xml:space="preserve">La función </w:t>
      </w:r>
      <w:r w:rsidRPr="005421AA">
        <w:rPr>
          <w:rStyle w:val="Literal"/>
          <w:lang w:val="es-MX"/>
        </w:rPr>
        <w:t>random.randint()</w:t>
      </w:r>
    </w:p>
    <w:p w:rsidR="005421AA" w:rsidRPr="005421AA" w:rsidRDefault="005421AA" w:rsidP="005421AA">
      <w:pPr>
        <w:pStyle w:val="Body"/>
        <w:rPr>
          <w:lang w:val="es-MX"/>
        </w:rPr>
      </w:pPr>
      <w:r w:rsidRPr="005421AA">
        <w:rPr>
          <w:lang w:val="es-MX"/>
        </w:rPr>
        <w:t>En este capítulo crearás el juego “Adivina el Número”. La computadora pensará un número aleatorio entre 1 y 20, y te pedirá que intentes adivinarlo. La computadora te dirá si cada intento es muy alto o muy bajo. Tú ganas si adivinas el número en seis intentos o menos.</w:t>
      </w:r>
    </w:p>
    <w:p w:rsidR="00344FB8" w:rsidRPr="005421AA" w:rsidRDefault="005421AA" w:rsidP="005421AA">
      <w:pPr>
        <w:pStyle w:val="Body"/>
        <w:rPr>
          <w:lang w:val="es-MX"/>
        </w:rPr>
      </w:pPr>
      <w:r w:rsidRPr="005421AA">
        <w:rPr>
          <w:lang w:val="es-MX"/>
        </w:rPr>
        <w:t xml:space="preserve">Este es un buen juego para codificar ya que usa números aleatorios y bucles, y recibe entradas del usuario en un programa corto. Aprenderás cómo convertir valores a diferentes tipos de datos, y por qué es necesario hacer esto. Dado que este programa es un juego, nos referiremos al usuario como </w:t>
      </w:r>
      <w:r w:rsidRPr="005421AA">
        <w:rPr>
          <w:rStyle w:val="Definition"/>
          <w:lang w:val="es-MX"/>
        </w:rPr>
        <w:t>el jugador</w:t>
      </w:r>
      <w:r w:rsidRPr="005421AA">
        <w:rPr>
          <w:lang w:val="es-MX"/>
        </w:rPr>
        <w:t>. Pero llamarlo “usuario” también sería correcto.</w:t>
      </w:r>
    </w:p>
    <w:p w:rsidR="00344FB8" w:rsidRPr="005421AA" w:rsidRDefault="005421AA" w:rsidP="00344FB8">
      <w:pPr>
        <w:pStyle w:val="Heading2"/>
        <w:rPr>
          <w:lang w:val="es-MX"/>
        </w:rPr>
      </w:pPr>
      <w:bookmarkStart w:id="19" w:name="_Toc428114049"/>
      <w:r w:rsidRPr="005421AA">
        <w:rPr>
          <w:lang w:val="es-MX"/>
        </w:rPr>
        <w:t>Muestra de ejecución de “Adivina el Número”</w:t>
      </w:r>
      <w:bookmarkEnd w:id="19"/>
    </w:p>
    <w:p w:rsidR="00344FB8" w:rsidRPr="005421AA" w:rsidRDefault="005421AA" w:rsidP="00344FB8">
      <w:pPr>
        <w:pStyle w:val="Body"/>
        <w:rPr>
          <w:lang w:val="es-MX"/>
        </w:rPr>
      </w:pPr>
      <w:r w:rsidRPr="005421AA">
        <w:rPr>
          <w:lang w:val="es-MX"/>
        </w:rPr>
        <w:t xml:space="preserve">Así es como el programa se muestra al jugador al ejecutarse. El texto que el jugador ingresa está en </w:t>
      </w:r>
      <w:r w:rsidRPr="005421AA">
        <w:rPr>
          <w:rStyle w:val="Strong"/>
          <w:lang w:val="es-MX"/>
        </w:rPr>
        <w:t>negrita</w:t>
      </w:r>
      <w:r w:rsidRPr="005421AA">
        <w:rPr>
          <w:lang w:val="es-MX"/>
        </w:rPr>
        <w:t>.</w:t>
      </w:r>
    </w:p>
    <w:p w:rsidR="005421AA" w:rsidRPr="005421AA" w:rsidRDefault="005421AA" w:rsidP="005421AA">
      <w:pPr>
        <w:pStyle w:val="SampleRun"/>
        <w:rPr>
          <w:lang w:val="es-MX"/>
        </w:rPr>
      </w:pPr>
      <w:r w:rsidRPr="005421AA">
        <w:rPr>
          <w:lang w:val="es-MX"/>
        </w:rPr>
        <w:t>¡Hola! ¿Cómo te llamas?</w:t>
      </w:r>
    </w:p>
    <w:p w:rsidR="005421AA" w:rsidRPr="005421AA" w:rsidRDefault="005421AA" w:rsidP="005421AA">
      <w:pPr>
        <w:pStyle w:val="SampleRun"/>
        <w:rPr>
          <w:rStyle w:val="SampleRunResponse"/>
          <w:lang w:val="es-MX"/>
        </w:rPr>
      </w:pPr>
      <w:r w:rsidRPr="005421AA">
        <w:rPr>
          <w:rStyle w:val="SampleRunResponse"/>
          <w:lang w:val="es-MX"/>
        </w:rPr>
        <w:t>Albert</w:t>
      </w:r>
      <w:r w:rsidRPr="00AF0B50">
        <w:rPr>
          <w:rStyle w:val="SampleRunResponse"/>
          <w:lang w:val="es-MX"/>
        </w:rPr>
        <w:t>o</w:t>
      </w:r>
    </w:p>
    <w:p w:rsidR="005421AA" w:rsidRPr="005421AA" w:rsidRDefault="005421AA" w:rsidP="005421AA">
      <w:pPr>
        <w:pStyle w:val="SampleRun"/>
        <w:rPr>
          <w:lang w:val="es-MX"/>
        </w:rPr>
      </w:pPr>
      <w:r w:rsidRPr="005421AA">
        <w:rPr>
          <w:lang w:val="es-MX"/>
        </w:rPr>
        <w:t>Bueno, Albert</w:t>
      </w:r>
      <w:r>
        <w:rPr>
          <w:lang w:val="es-MX"/>
        </w:rPr>
        <w:t>o</w:t>
      </w:r>
      <w:r w:rsidRPr="005421AA">
        <w:rPr>
          <w:lang w:val="es-MX"/>
        </w:rPr>
        <w:t>, estoy pensando en un número entre 1 y 20.</w:t>
      </w:r>
    </w:p>
    <w:p w:rsidR="005421AA" w:rsidRPr="00AF0B50" w:rsidRDefault="005421AA" w:rsidP="005421AA">
      <w:pPr>
        <w:pStyle w:val="SampleRun"/>
        <w:rPr>
          <w:lang w:val="es-MX"/>
        </w:rPr>
      </w:pPr>
      <w:r w:rsidRPr="00AF0B50">
        <w:rPr>
          <w:lang w:val="es-MX"/>
        </w:rPr>
        <w:t>Intenta adivinar.</w:t>
      </w:r>
    </w:p>
    <w:p w:rsidR="005421AA" w:rsidRPr="00AF0B50" w:rsidRDefault="005421AA" w:rsidP="005421AA">
      <w:pPr>
        <w:pStyle w:val="SampleRun"/>
        <w:rPr>
          <w:rStyle w:val="SampleRunResponse"/>
          <w:lang w:val="es-MX"/>
        </w:rPr>
      </w:pPr>
      <w:r w:rsidRPr="00AF0B50">
        <w:rPr>
          <w:rStyle w:val="SampleRunResponse"/>
          <w:lang w:val="es-MX"/>
        </w:rPr>
        <w:t>10</w:t>
      </w:r>
    </w:p>
    <w:p w:rsidR="005421AA" w:rsidRPr="005421AA" w:rsidRDefault="005421AA" w:rsidP="005421AA">
      <w:pPr>
        <w:pStyle w:val="SampleRun"/>
        <w:rPr>
          <w:lang w:val="es-MX"/>
        </w:rPr>
      </w:pPr>
      <w:r w:rsidRPr="005421AA">
        <w:rPr>
          <w:lang w:val="es-MX"/>
        </w:rPr>
        <w:t>Tu estimación es muy alta.</w:t>
      </w:r>
    </w:p>
    <w:p w:rsidR="005421AA" w:rsidRPr="005421AA" w:rsidRDefault="005421AA" w:rsidP="005421AA">
      <w:pPr>
        <w:pStyle w:val="SampleRun"/>
        <w:rPr>
          <w:lang w:val="es-MX"/>
        </w:rPr>
      </w:pPr>
      <w:r w:rsidRPr="005421AA">
        <w:rPr>
          <w:lang w:val="es-MX"/>
        </w:rPr>
        <w:t>Intenta adivinar.</w:t>
      </w:r>
    </w:p>
    <w:p w:rsidR="005421AA" w:rsidRPr="005421AA" w:rsidRDefault="005421AA" w:rsidP="005421AA">
      <w:pPr>
        <w:pStyle w:val="SampleRun"/>
        <w:rPr>
          <w:rStyle w:val="SampleRunResponse"/>
          <w:lang w:val="es-MX"/>
        </w:rPr>
      </w:pPr>
      <w:r w:rsidRPr="005421AA">
        <w:rPr>
          <w:rStyle w:val="SampleRunResponse"/>
          <w:lang w:val="es-MX"/>
        </w:rPr>
        <w:t>2</w:t>
      </w:r>
    </w:p>
    <w:p w:rsidR="005421AA" w:rsidRPr="005421AA" w:rsidRDefault="005421AA" w:rsidP="005421AA">
      <w:pPr>
        <w:pStyle w:val="SampleRun"/>
        <w:rPr>
          <w:lang w:val="es-MX"/>
        </w:rPr>
      </w:pPr>
      <w:r w:rsidRPr="005421AA">
        <w:rPr>
          <w:lang w:val="es-MX"/>
        </w:rPr>
        <w:lastRenderedPageBreak/>
        <w:t>Tu estimación es muy baja.</w:t>
      </w:r>
    </w:p>
    <w:p w:rsidR="005421AA" w:rsidRPr="00AF0B50" w:rsidRDefault="005421AA" w:rsidP="005421AA">
      <w:pPr>
        <w:pStyle w:val="SampleRun"/>
        <w:rPr>
          <w:lang w:val="es-MX"/>
        </w:rPr>
      </w:pPr>
      <w:r w:rsidRPr="00AF0B50">
        <w:rPr>
          <w:lang w:val="es-MX"/>
        </w:rPr>
        <w:t>Intenta adivinar.</w:t>
      </w:r>
    </w:p>
    <w:p w:rsidR="005421AA" w:rsidRPr="00AF0B50" w:rsidRDefault="005421AA" w:rsidP="005421AA">
      <w:pPr>
        <w:pStyle w:val="SampleRun"/>
        <w:rPr>
          <w:rStyle w:val="SampleRunResponse"/>
          <w:lang w:val="es-MX"/>
        </w:rPr>
      </w:pPr>
      <w:r w:rsidRPr="00AF0B50">
        <w:rPr>
          <w:rStyle w:val="SampleRunResponse"/>
          <w:lang w:val="es-MX"/>
        </w:rPr>
        <w:t>4</w:t>
      </w:r>
    </w:p>
    <w:p w:rsidR="00344FB8" w:rsidRPr="005421AA" w:rsidRDefault="005421AA" w:rsidP="005421AA">
      <w:pPr>
        <w:pStyle w:val="SampleRun"/>
        <w:rPr>
          <w:lang w:val="es-MX"/>
        </w:rPr>
      </w:pPr>
      <w:r w:rsidRPr="005421AA">
        <w:rPr>
          <w:lang w:val="es-MX"/>
        </w:rPr>
        <w:t>¡Buen trabajo, Albert</w:t>
      </w:r>
      <w:r w:rsidR="00747D35">
        <w:rPr>
          <w:lang w:val="es-MX"/>
        </w:rPr>
        <w:t>o</w:t>
      </w:r>
      <w:r w:rsidRPr="005421AA">
        <w:rPr>
          <w:lang w:val="es-MX"/>
        </w:rPr>
        <w:t>! ¡Has adivinado mi número en 3 intentos!</w:t>
      </w:r>
    </w:p>
    <w:p w:rsidR="00344FB8" w:rsidRPr="005421AA" w:rsidRDefault="005421AA" w:rsidP="00344FB8">
      <w:pPr>
        <w:pStyle w:val="Heading2"/>
        <w:rPr>
          <w:lang w:val="es-MX"/>
        </w:rPr>
      </w:pPr>
      <w:bookmarkStart w:id="20" w:name="_Toc428114050"/>
      <w:r w:rsidRPr="005421AA">
        <w:rPr>
          <w:lang w:val="es-MX"/>
        </w:rPr>
        <w:t>Código Fuente de Adivina el Número</w:t>
      </w:r>
      <w:bookmarkEnd w:id="20"/>
    </w:p>
    <w:p w:rsidR="00000DBE" w:rsidRPr="005421AA" w:rsidRDefault="005421AA" w:rsidP="00344FB8">
      <w:pPr>
        <w:pStyle w:val="Body"/>
        <w:rPr>
          <w:lang w:val="es-MX"/>
        </w:rPr>
      </w:pPr>
      <w:r w:rsidRPr="005421AA">
        <w:rPr>
          <w:lang w:val="es-MX"/>
        </w:rPr>
        <w:t xml:space="preserve">Abre una nueva ventana del editor de archivos haciendo clic en </w:t>
      </w:r>
      <w:r w:rsidRPr="00AF0B50">
        <w:rPr>
          <w:rStyle w:val="Strong"/>
          <w:lang w:val="es-MX"/>
        </w:rPr>
        <w:t>File</w:t>
      </w:r>
      <w:r>
        <w:rPr>
          <w:lang w:val="es-MX"/>
        </w:rPr>
        <w:t xml:space="preserve"> (</w:t>
      </w:r>
      <w:r w:rsidRPr="005421AA">
        <w:rPr>
          <w:lang w:val="es-MX"/>
        </w:rPr>
        <w:t>Archivo</w:t>
      </w:r>
      <w:r>
        <w:rPr>
          <w:lang w:val="es-MX"/>
        </w:rPr>
        <w:t>)</w:t>
      </w:r>
      <w:r w:rsidRPr="005421AA">
        <w:rPr>
          <w:lang w:val="es-MX"/>
        </w:rPr>
        <w:t xml:space="preserve"> ► </w:t>
      </w:r>
      <w:r w:rsidRPr="00AF0B50">
        <w:rPr>
          <w:rStyle w:val="Strong"/>
          <w:lang w:val="es-MX"/>
        </w:rPr>
        <w:t>New Window</w:t>
      </w:r>
      <w:r>
        <w:rPr>
          <w:lang w:val="es-MX"/>
        </w:rPr>
        <w:t xml:space="preserve"> (</w:t>
      </w:r>
      <w:r w:rsidRPr="005421AA">
        <w:rPr>
          <w:lang w:val="es-MX"/>
        </w:rPr>
        <w:t xml:space="preserve">Nueva </w:t>
      </w:r>
      <w:r>
        <w:rPr>
          <w:lang w:val="es-MX"/>
        </w:rPr>
        <w:t>V</w:t>
      </w:r>
      <w:r w:rsidRPr="005421AA">
        <w:rPr>
          <w:lang w:val="es-MX"/>
        </w:rPr>
        <w:t>entana</w:t>
      </w:r>
      <w:r>
        <w:rPr>
          <w:lang w:val="es-MX"/>
        </w:rPr>
        <w:t>)</w:t>
      </w:r>
      <w:r w:rsidRPr="005421AA">
        <w:rPr>
          <w:lang w:val="es-MX"/>
        </w:rPr>
        <w:t xml:space="preserve">. En la ventana vacía que aparece, escribe el código fuente y guárdalo como </w:t>
      </w:r>
      <w:r w:rsidRPr="005421AA">
        <w:rPr>
          <w:rStyle w:val="Emphasis"/>
          <w:lang w:val="es-MX"/>
        </w:rPr>
        <w:t>adivinaElNúmero.py</w:t>
      </w:r>
      <w:r w:rsidRPr="005421AA">
        <w:rPr>
          <w:lang w:val="es-MX"/>
        </w:rPr>
        <w:t xml:space="preserve">. Luego ejecuta el programa pulsando </w:t>
      </w:r>
      <w:r w:rsidRPr="005421AA">
        <w:rPr>
          <w:rStyle w:val="Keycap"/>
          <w:lang w:val="es-MX"/>
        </w:rPr>
        <w:t>F5</w:t>
      </w:r>
      <w:r w:rsidRPr="005421AA">
        <w:rPr>
          <w:lang w:val="es-MX"/>
        </w:rPr>
        <w:t>. Cuando escribas este código en el editor de archivos, asegúrate de prestar atención a la cantidad de espacios delante de algunas de las líneas. Algunas líneas están indentadas por cuatro u ocho espacios.</w:t>
      </w:r>
    </w:p>
    <w:p w:rsidR="00344FB8" w:rsidRPr="005421AA" w:rsidRDefault="005421AA" w:rsidP="005421AA">
      <w:pPr>
        <w:pStyle w:val="ImportantNote"/>
        <w:rPr>
          <w:lang w:val="es-MX"/>
        </w:rPr>
      </w:pPr>
      <w:r w:rsidRPr="00FB0AF8">
        <w:rPr>
          <w:rStyle w:val="Strong"/>
          <w:lang w:val="es-MX"/>
        </w:rPr>
        <w:t>¡NOTA IMPORTANTE!</w:t>
      </w:r>
      <w:r w:rsidRPr="00FB0AF8">
        <w:rPr>
          <w:lang w:val="es-MX"/>
        </w:rPr>
        <w:t xml:space="preserve"> Los programas de este libro sólo podrán ejecutarse sobre Python 3, no Python 2. Al iniciar la ventana IDLE, dirá algo como “Python 3.4.2” en la parte superior. Si tienes Python 2 instalado, es posible instalar también Python 3 a la vez. Para descargar Python 3, dirígete a </w:t>
      </w:r>
      <w:r w:rsidRPr="00FB0AF8">
        <w:rPr>
          <w:rStyle w:val="URL"/>
          <w:lang w:val="es-MX"/>
        </w:rPr>
        <w:t>https://python.org/download/</w:t>
      </w:r>
      <w:r w:rsidRPr="00FB0AF8">
        <w:rPr>
          <w:lang w:val="es-MX"/>
        </w:rPr>
        <w:t>.</w:t>
      </w:r>
    </w:p>
    <w:p w:rsidR="00344FB8" w:rsidRPr="005421AA" w:rsidRDefault="005421AA" w:rsidP="00344FB8">
      <w:pPr>
        <w:pStyle w:val="Body"/>
        <w:rPr>
          <w:lang w:val="es-MX"/>
        </w:rPr>
      </w:pPr>
      <w:r w:rsidRPr="005421AA">
        <w:rPr>
          <w:lang w:val="es-MX"/>
        </w:rPr>
        <w:t xml:space="preserve">Si obtienes errores luego de copiar este código, compáralo con el código del libro usando la herramienta diff online en </w:t>
      </w:r>
      <w:r w:rsidRPr="005421AA">
        <w:rPr>
          <w:rStyle w:val="URL"/>
          <w:lang w:val="es-MX"/>
        </w:rPr>
        <w:t>http://invpy.com/</w:t>
      </w:r>
      <w:r w:rsidR="00E62A2E">
        <w:rPr>
          <w:rStyle w:val="URL"/>
          <w:lang w:val="es-MX"/>
        </w:rPr>
        <w:t>es/</w:t>
      </w:r>
      <w:r w:rsidRPr="005421AA">
        <w:rPr>
          <w:rStyle w:val="URL"/>
          <w:lang w:val="es-MX"/>
        </w:rPr>
        <w:t>diff/adivinaElNúmero</w:t>
      </w:r>
      <w:r w:rsidRPr="005421AA">
        <w:rPr>
          <w:lang w:val="es-MX"/>
        </w:rPr>
        <w:t>.</w:t>
      </w:r>
    </w:p>
    <w:p w:rsidR="00344FB8" w:rsidRPr="005421AA" w:rsidRDefault="005421AA" w:rsidP="00344FB8">
      <w:pPr>
        <w:pStyle w:val="SourceCodeFilename"/>
        <w:rPr>
          <w:lang w:val="es-MX"/>
        </w:rPr>
      </w:pPr>
      <w:r w:rsidRPr="005421AA">
        <w:rPr>
          <w:lang w:val="es-MX"/>
        </w:rPr>
        <w:t>adivinaElNúmero.py</w:t>
      </w:r>
    </w:p>
    <w:p w:rsidR="005421AA" w:rsidRPr="005421AA" w:rsidRDefault="005421AA" w:rsidP="005421AA">
      <w:pPr>
        <w:pStyle w:val="SourceCode"/>
        <w:rPr>
          <w:lang w:val="es-MX"/>
        </w:rPr>
      </w:pPr>
      <w:r w:rsidRPr="005421AA">
        <w:rPr>
          <w:rStyle w:val="SourceLineNumber"/>
          <w:lang w:val="es-MX"/>
        </w:rPr>
        <w:t xml:space="preserve"> 1.</w:t>
      </w:r>
      <w:r w:rsidRPr="005421AA">
        <w:rPr>
          <w:lang w:val="es-MX"/>
        </w:rPr>
        <w:t xml:space="preserve"> </w:t>
      </w:r>
      <w:r w:rsidRPr="005421AA">
        <w:rPr>
          <w:rStyle w:val="SourceCodeComment"/>
          <w:lang w:val="es-MX"/>
        </w:rPr>
        <w:t># Este es el juego de adivinar el número.</w:t>
      </w:r>
    </w:p>
    <w:p w:rsidR="005421AA" w:rsidRPr="005421AA" w:rsidRDefault="005421AA" w:rsidP="005421AA">
      <w:pPr>
        <w:pStyle w:val="SourceCode"/>
        <w:rPr>
          <w:lang w:val="es-MX"/>
        </w:rPr>
      </w:pPr>
      <w:r w:rsidRPr="005421AA">
        <w:rPr>
          <w:rStyle w:val="SourceLineNumber"/>
          <w:lang w:val="es-MX"/>
        </w:rPr>
        <w:t xml:space="preserve"> 2.</w:t>
      </w:r>
      <w:r w:rsidRPr="005421AA">
        <w:rPr>
          <w:lang w:val="es-MX"/>
        </w:rPr>
        <w:t xml:space="preserve"> import random</w:t>
      </w:r>
    </w:p>
    <w:p w:rsidR="005421AA" w:rsidRPr="005421AA" w:rsidRDefault="005421AA" w:rsidP="005421AA">
      <w:pPr>
        <w:pStyle w:val="SourceCode"/>
        <w:rPr>
          <w:rStyle w:val="SourceLineNumber"/>
          <w:lang w:val="es-MX"/>
        </w:rPr>
      </w:pPr>
      <w:r w:rsidRPr="005421AA">
        <w:rPr>
          <w:rStyle w:val="SourceLineNumber"/>
          <w:lang w:val="es-MX"/>
        </w:rPr>
        <w:t xml:space="preserve"> 3.</w:t>
      </w:r>
    </w:p>
    <w:p w:rsidR="005421AA" w:rsidRPr="005421AA" w:rsidRDefault="005421AA" w:rsidP="005421AA">
      <w:pPr>
        <w:pStyle w:val="SourceCode"/>
        <w:rPr>
          <w:lang w:val="es-MX"/>
        </w:rPr>
      </w:pPr>
      <w:r w:rsidRPr="005421AA">
        <w:rPr>
          <w:rStyle w:val="SourceLineNumber"/>
          <w:lang w:val="es-MX"/>
        </w:rPr>
        <w:t xml:space="preserve"> 4.</w:t>
      </w:r>
      <w:r w:rsidRPr="005421AA">
        <w:rPr>
          <w:lang w:val="es-MX"/>
        </w:rPr>
        <w:t xml:space="preserve"> intentosRealizados = 0</w:t>
      </w:r>
    </w:p>
    <w:p w:rsidR="005421AA" w:rsidRPr="005421AA" w:rsidRDefault="005421AA" w:rsidP="005421AA">
      <w:pPr>
        <w:pStyle w:val="SourceCode"/>
        <w:rPr>
          <w:rStyle w:val="SourceLineNumber"/>
          <w:lang w:val="es-MX"/>
        </w:rPr>
      </w:pPr>
      <w:r w:rsidRPr="005421AA">
        <w:rPr>
          <w:rStyle w:val="SourceLineNumber"/>
          <w:lang w:val="es-MX"/>
        </w:rPr>
        <w:t xml:space="preserve"> 5.</w:t>
      </w:r>
    </w:p>
    <w:p w:rsidR="005421AA" w:rsidRPr="00AF0B50" w:rsidRDefault="005421AA" w:rsidP="005421AA">
      <w:pPr>
        <w:pStyle w:val="SourceCode"/>
        <w:rPr>
          <w:lang w:val="es-MX"/>
        </w:rPr>
      </w:pPr>
      <w:r w:rsidRPr="005421AA">
        <w:rPr>
          <w:rStyle w:val="SourceLineNumber"/>
          <w:lang w:val="es-MX"/>
        </w:rPr>
        <w:t xml:space="preserve"> 6.</w:t>
      </w:r>
      <w:r w:rsidRPr="005421AA">
        <w:rPr>
          <w:lang w:val="es-MX"/>
        </w:rPr>
        <w:t xml:space="preserve"> print('¡Hola! </w:t>
      </w:r>
      <w:r w:rsidRPr="00AF0B50">
        <w:rPr>
          <w:lang w:val="es-MX"/>
        </w:rPr>
        <w:t>¿Cómo te llamas?')</w:t>
      </w:r>
    </w:p>
    <w:p w:rsidR="005421AA" w:rsidRPr="00AF0B50" w:rsidRDefault="005421AA" w:rsidP="005421AA">
      <w:pPr>
        <w:pStyle w:val="SourceCode"/>
        <w:rPr>
          <w:lang w:val="es-MX"/>
        </w:rPr>
      </w:pPr>
      <w:r w:rsidRPr="005421AA">
        <w:rPr>
          <w:rStyle w:val="SourceLineNumber"/>
          <w:lang w:val="es-MX"/>
        </w:rPr>
        <w:t xml:space="preserve"> </w:t>
      </w:r>
      <w:r w:rsidRPr="00AF0B50">
        <w:rPr>
          <w:rStyle w:val="SourceLineNumber"/>
          <w:lang w:val="es-MX"/>
        </w:rPr>
        <w:t>7.</w:t>
      </w:r>
      <w:r w:rsidRPr="00AF0B50">
        <w:rPr>
          <w:lang w:val="es-MX"/>
        </w:rPr>
        <w:t xml:space="preserve"> miNombre = input()</w:t>
      </w:r>
    </w:p>
    <w:p w:rsidR="005421AA" w:rsidRPr="00AF0B50" w:rsidRDefault="005421AA" w:rsidP="005421AA">
      <w:pPr>
        <w:pStyle w:val="SourceCode"/>
        <w:rPr>
          <w:rStyle w:val="SourceLineNumber"/>
          <w:lang w:val="es-MX"/>
        </w:rPr>
      </w:pPr>
      <w:r w:rsidRPr="00AF0B50">
        <w:rPr>
          <w:rStyle w:val="SourceLineNumber"/>
          <w:lang w:val="es-MX"/>
        </w:rPr>
        <w:t xml:space="preserve"> 8.</w:t>
      </w:r>
    </w:p>
    <w:p w:rsidR="005421AA" w:rsidRPr="005421AA" w:rsidRDefault="005421AA" w:rsidP="005421AA">
      <w:pPr>
        <w:pStyle w:val="SourceCode"/>
        <w:rPr>
          <w:lang w:val="es-MX"/>
        </w:rPr>
      </w:pPr>
      <w:r w:rsidRPr="005421AA">
        <w:rPr>
          <w:rStyle w:val="SourceLineNumber"/>
          <w:lang w:val="es-MX"/>
        </w:rPr>
        <w:t xml:space="preserve"> 9.</w:t>
      </w:r>
      <w:r w:rsidRPr="005421AA">
        <w:rPr>
          <w:lang w:val="es-MX"/>
        </w:rPr>
        <w:t xml:space="preserve"> número = random.randint(1, 20)</w:t>
      </w:r>
    </w:p>
    <w:p w:rsidR="005421AA" w:rsidRPr="005421AA" w:rsidRDefault="005421AA" w:rsidP="005421AA">
      <w:pPr>
        <w:pStyle w:val="SourceCode"/>
        <w:rPr>
          <w:lang w:val="es-MX"/>
        </w:rPr>
      </w:pPr>
      <w:r w:rsidRPr="005421AA">
        <w:rPr>
          <w:rStyle w:val="SourceLineNumber"/>
          <w:lang w:val="es-MX"/>
        </w:rPr>
        <w:t>10.</w:t>
      </w:r>
      <w:r w:rsidRPr="005421AA">
        <w:rPr>
          <w:lang w:val="es-MX"/>
        </w:rPr>
        <w:t xml:space="preserve"> print('Bueno, ' + miNombre + ', estoy pensando en un número entre 1 y 20.')</w:t>
      </w:r>
    </w:p>
    <w:p w:rsidR="005421AA" w:rsidRPr="00AF0B50" w:rsidRDefault="005421AA" w:rsidP="005421AA">
      <w:pPr>
        <w:pStyle w:val="SourceCode"/>
        <w:rPr>
          <w:rStyle w:val="SourceLineNumber"/>
          <w:lang w:val="es-MX"/>
        </w:rPr>
      </w:pPr>
      <w:r w:rsidRPr="00AF0B50">
        <w:rPr>
          <w:rStyle w:val="SourceLineNumber"/>
          <w:lang w:val="es-MX"/>
        </w:rPr>
        <w:t>11.</w:t>
      </w:r>
    </w:p>
    <w:p w:rsidR="005421AA" w:rsidRPr="00AF0B50" w:rsidRDefault="005421AA" w:rsidP="005421AA">
      <w:pPr>
        <w:pStyle w:val="SourceCode"/>
        <w:rPr>
          <w:lang w:val="es-MX"/>
        </w:rPr>
      </w:pPr>
      <w:r w:rsidRPr="00AF0B50">
        <w:rPr>
          <w:rStyle w:val="SourceLineNumber"/>
          <w:lang w:val="es-MX"/>
        </w:rPr>
        <w:t>12.</w:t>
      </w:r>
      <w:r w:rsidRPr="00AF0B50">
        <w:rPr>
          <w:lang w:val="es-MX"/>
        </w:rPr>
        <w:t xml:space="preserve"> while intentosRealizados &lt; 6:</w:t>
      </w:r>
    </w:p>
    <w:p w:rsidR="005421AA" w:rsidRPr="00AF0B50" w:rsidRDefault="005421AA" w:rsidP="005421AA">
      <w:pPr>
        <w:pStyle w:val="SourceCode"/>
        <w:rPr>
          <w:lang w:val="es-MX"/>
        </w:rPr>
      </w:pPr>
      <w:r w:rsidRPr="00AF0B50">
        <w:rPr>
          <w:rStyle w:val="SourceLineNumber"/>
          <w:lang w:val="es-MX"/>
        </w:rPr>
        <w:t>13.</w:t>
      </w:r>
      <w:r w:rsidRPr="00AF0B50">
        <w:rPr>
          <w:lang w:val="es-MX"/>
        </w:rPr>
        <w:t xml:space="preserve">     print('Intenta adivinar.') </w:t>
      </w:r>
      <w:r w:rsidRPr="00AF0B50">
        <w:rPr>
          <w:rStyle w:val="SourceCodeComment"/>
          <w:lang w:val="es-MX"/>
        </w:rPr>
        <w:t># Hay cuatro espacios delante de print.</w:t>
      </w:r>
    </w:p>
    <w:p w:rsidR="005421AA" w:rsidRPr="00AF0B50" w:rsidRDefault="005421AA" w:rsidP="005421AA">
      <w:pPr>
        <w:pStyle w:val="SourceCode"/>
        <w:rPr>
          <w:lang w:val="es-MX"/>
        </w:rPr>
      </w:pPr>
      <w:r w:rsidRPr="00AF0B50">
        <w:rPr>
          <w:rStyle w:val="SourceLineNumber"/>
          <w:lang w:val="es-MX"/>
        </w:rPr>
        <w:t>14.</w:t>
      </w:r>
      <w:r w:rsidRPr="00AF0B50">
        <w:rPr>
          <w:lang w:val="es-MX"/>
        </w:rPr>
        <w:t xml:space="preserve">     estimación = input()</w:t>
      </w:r>
    </w:p>
    <w:p w:rsidR="005421AA" w:rsidRPr="00AF0B50" w:rsidRDefault="005421AA" w:rsidP="005421AA">
      <w:pPr>
        <w:pStyle w:val="SourceCode"/>
        <w:rPr>
          <w:lang w:val="es-MX"/>
        </w:rPr>
      </w:pPr>
      <w:r w:rsidRPr="00AF0B50">
        <w:rPr>
          <w:rStyle w:val="SourceLineNumber"/>
          <w:lang w:val="es-MX"/>
        </w:rPr>
        <w:t>15.</w:t>
      </w:r>
      <w:r w:rsidRPr="00AF0B50">
        <w:rPr>
          <w:lang w:val="es-MX"/>
        </w:rPr>
        <w:t xml:space="preserve">     estimación = int(estimación)</w:t>
      </w:r>
    </w:p>
    <w:p w:rsidR="005421AA" w:rsidRPr="005421AA" w:rsidRDefault="005421AA" w:rsidP="005421AA">
      <w:pPr>
        <w:pStyle w:val="SourceCode"/>
        <w:rPr>
          <w:rStyle w:val="SourceLineNumber"/>
          <w:lang w:val="es-MX"/>
        </w:rPr>
      </w:pPr>
      <w:r w:rsidRPr="005421AA">
        <w:rPr>
          <w:rStyle w:val="SourceLineNumber"/>
          <w:lang w:val="es-MX"/>
        </w:rPr>
        <w:t>16.</w:t>
      </w:r>
    </w:p>
    <w:p w:rsidR="005421AA" w:rsidRPr="005421AA" w:rsidRDefault="005421AA" w:rsidP="005421AA">
      <w:pPr>
        <w:pStyle w:val="SourceCode"/>
        <w:rPr>
          <w:lang w:val="es-MX"/>
        </w:rPr>
      </w:pPr>
      <w:r w:rsidRPr="005421AA">
        <w:rPr>
          <w:rStyle w:val="SourceLineNumber"/>
          <w:lang w:val="es-MX"/>
        </w:rPr>
        <w:t>17.</w:t>
      </w:r>
      <w:r w:rsidRPr="005421AA">
        <w:rPr>
          <w:lang w:val="es-MX"/>
        </w:rPr>
        <w:t xml:space="preserve">     intentosRealizados = intentosRealizados + 1</w:t>
      </w:r>
    </w:p>
    <w:p w:rsidR="005421AA" w:rsidRPr="005421AA" w:rsidRDefault="005421AA" w:rsidP="005421AA">
      <w:pPr>
        <w:pStyle w:val="SourceCode"/>
        <w:rPr>
          <w:rStyle w:val="SourceLineNumber"/>
          <w:lang w:val="es-MX"/>
        </w:rPr>
      </w:pPr>
      <w:r w:rsidRPr="005421AA">
        <w:rPr>
          <w:rStyle w:val="SourceLineNumber"/>
          <w:lang w:val="es-MX"/>
        </w:rPr>
        <w:t>18.</w:t>
      </w:r>
    </w:p>
    <w:p w:rsidR="005421AA" w:rsidRPr="005421AA" w:rsidRDefault="005421AA" w:rsidP="005421AA">
      <w:pPr>
        <w:pStyle w:val="SourceCode"/>
        <w:rPr>
          <w:lang w:val="es-MX"/>
        </w:rPr>
      </w:pPr>
      <w:r w:rsidRPr="005421AA">
        <w:rPr>
          <w:rStyle w:val="SourceLineNumber"/>
          <w:lang w:val="es-MX"/>
        </w:rPr>
        <w:t>19.</w:t>
      </w:r>
      <w:r w:rsidRPr="005421AA">
        <w:rPr>
          <w:lang w:val="es-MX"/>
        </w:rPr>
        <w:t xml:space="preserve">     if estimación &lt; número:</w:t>
      </w:r>
    </w:p>
    <w:p w:rsidR="005421AA" w:rsidRPr="00AF0B50" w:rsidRDefault="005421AA" w:rsidP="005421AA">
      <w:pPr>
        <w:pStyle w:val="SourceCode"/>
        <w:rPr>
          <w:lang w:val="es-MX"/>
        </w:rPr>
      </w:pPr>
      <w:r w:rsidRPr="005421AA">
        <w:rPr>
          <w:rStyle w:val="SourceLineNumber"/>
          <w:lang w:val="es-MX"/>
        </w:rPr>
        <w:t>20.</w:t>
      </w:r>
      <w:r w:rsidRPr="005421AA">
        <w:rPr>
          <w:lang w:val="es-MX"/>
        </w:rPr>
        <w:t xml:space="preserve">         </w:t>
      </w:r>
      <w:r w:rsidRPr="00AF0B50">
        <w:rPr>
          <w:lang w:val="es-MX"/>
        </w:rPr>
        <w:t xml:space="preserve">print('Tu estimación es muy baja.') </w:t>
      </w:r>
      <w:r w:rsidRPr="00AF0B50">
        <w:rPr>
          <w:rStyle w:val="SourceCodeComment"/>
          <w:lang w:val="es-MX"/>
        </w:rPr>
        <w:t># Hay ocho espacios delante de print.</w:t>
      </w:r>
    </w:p>
    <w:p w:rsidR="005421AA" w:rsidRPr="00AF0B50" w:rsidRDefault="005421AA" w:rsidP="005421AA">
      <w:pPr>
        <w:pStyle w:val="SourceCode"/>
        <w:rPr>
          <w:rStyle w:val="SourceLineNumber"/>
          <w:lang w:val="es-MX"/>
        </w:rPr>
      </w:pPr>
      <w:r w:rsidRPr="00AF0B50">
        <w:rPr>
          <w:rStyle w:val="SourceLineNumber"/>
          <w:lang w:val="es-MX"/>
        </w:rPr>
        <w:lastRenderedPageBreak/>
        <w:t>21.</w:t>
      </w:r>
    </w:p>
    <w:p w:rsidR="005421AA" w:rsidRPr="00AF0B50" w:rsidRDefault="005421AA" w:rsidP="005421AA">
      <w:pPr>
        <w:pStyle w:val="SourceCode"/>
        <w:rPr>
          <w:lang w:val="es-MX"/>
        </w:rPr>
      </w:pPr>
      <w:r w:rsidRPr="00AF0B50">
        <w:rPr>
          <w:rStyle w:val="SourceLineNumber"/>
          <w:lang w:val="es-MX"/>
        </w:rPr>
        <w:t>22.</w:t>
      </w:r>
      <w:r w:rsidRPr="00AF0B50">
        <w:rPr>
          <w:lang w:val="es-MX"/>
        </w:rPr>
        <w:t xml:space="preserve">     if estimación &gt; número:</w:t>
      </w:r>
    </w:p>
    <w:p w:rsidR="005421AA" w:rsidRPr="00AF0B50" w:rsidRDefault="005421AA" w:rsidP="005421AA">
      <w:pPr>
        <w:pStyle w:val="SourceCode"/>
        <w:rPr>
          <w:lang w:val="es-MX"/>
        </w:rPr>
      </w:pPr>
      <w:r w:rsidRPr="00AF0B50">
        <w:rPr>
          <w:rStyle w:val="SourceLineNumber"/>
          <w:lang w:val="es-MX"/>
        </w:rPr>
        <w:t>23.</w:t>
      </w:r>
      <w:r w:rsidRPr="00AF0B50">
        <w:rPr>
          <w:lang w:val="es-MX"/>
        </w:rPr>
        <w:t xml:space="preserve">         print('Tu estimación es muy alta.')</w:t>
      </w:r>
    </w:p>
    <w:p w:rsidR="005421AA" w:rsidRPr="00AF0B50" w:rsidRDefault="005421AA" w:rsidP="005421AA">
      <w:pPr>
        <w:pStyle w:val="SourceCode"/>
        <w:rPr>
          <w:rStyle w:val="SourceLineNumber"/>
          <w:lang w:val="es-MX"/>
        </w:rPr>
      </w:pPr>
      <w:r w:rsidRPr="00AF0B50">
        <w:rPr>
          <w:rStyle w:val="SourceLineNumber"/>
          <w:lang w:val="es-MX"/>
        </w:rPr>
        <w:t>24.</w:t>
      </w:r>
    </w:p>
    <w:p w:rsidR="005421AA" w:rsidRPr="00AF0B50" w:rsidRDefault="005421AA" w:rsidP="005421AA">
      <w:pPr>
        <w:pStyle w:val="SourceCode"/>
        <w:rPr>
          <w:lang w:val="es-MX"/>
        </w:rPr>
      </w:pPr>
      <w:r w:rsidRPr="00AF0B50">
        <w:rPr>
          <w:rStyle w:val="SourceLineNumber"/>
          <w:lang w:val="es-MX"/>
        </w:rPr>
        <w:t>25.</w:t>
      </w:r>
      <w:r w:rsidRPr="00AF0B50">
        <w:rPr>
          <w:lang w:val="es-MX"/>
        </w:rPr>
        <w:t xml:space="preserve">     if estimación == número:</w:t>
      </w:r>
    </w:p>
    <w:p w:rsidR="005421AA" w:rsidRPr="00AF0B50" w:rsidRDefault="005421AA" w:rsidP="005421AA">
      <w:pPr>
        <w:pStyle w:val="SourceCode"/>
        <w:rPr>
          <w:lang w:val="es-MX"/>
        </w:rPr>
      </w:pPr>
      <w:r w:rsidRPr="00AF0B50">
        <w:rPr>
          <w:rStyle w:val="SourceLineNumber"/>
          <w:lang w:val="es-MX"/>
        </w:rPr>
        <w:t>26.</w:t>
      </w:r>
      <w:r w:rsidRPr="00AF0B50">
        <w:rPr>
          <w:lang w:val="es-MX"/>
        </w:rPr>
        <w:t xml:space="preserve">         break</w:t>
      </w:r>
    </w:p>
    <w:p w:rsidR="005421AA" w:rsidRPr="00AF0B50" w:rsidRDefault="005421AA" w:rsidP="005421AA">
      <w:pPr>
        <w:pStyle w:val="SourceCode"/>
        <w:rPr>
          <w:rStyle w:val="SourceLineNumber"/>
          <w:lang w:val="es-MX"/>
        </w:rPr>
      </w:pPr>
      <w:r w:rsidRPr="00AF0B50">
        <w:rPr>
          <w:rStyle w:val="SourceLineNumber"/>
          <w:lang w:val="es-MX"/>
        </w:rPr>
        <w:t>27.</w:t>
      </w:r>
    </w:p>
    <w:p w:rsidR="005421AA" w:rsidRPr="00AF0B50" w:rsidRDefault="005421AA" w:rsidP="005421AA">
      <w:pPr>
        <w:pStyle w:val="SourceCode"/>
        <w:rPr>
          <w:lang w:val="es-MX"/>
        </w:rPr>
      </w:pPr>
      <w:r w:rsidRPr="00AF0B50">
        <w:rPr>
          <w:rStyle w:val="SourceLineNumber"/>
          <w:lang w:val="es-MX"/>
        </w:rPr>
        <w:t>28.</w:t>
      </w:r>
      <w:r w:rsidRPr="00AF0B50">
        <w:rPr>
          <w:lang w:val="es-MX"/>
        </w:rPr>
        <w:t xml:space="preserve"> if estimación == número:</w:t>
      </w:r>
    </w:p>
    <w:p w:rsidR="005421AA" w:rsidRPr="00AF0B50" w:rsidRDefault="005421AA" w:rsidP="005421AA">
      <w:pPr>
        <w:pStyle w:val="SourceCode"/>
        <w:rPr>
          <w:lang w:val="es-MX"/>
        </w:rPr>
      </w:pPr>
      <w:r w:rsidRPr="00AF0B50">
        <w:rPr>
          <w:rStyle w:val="SourceLineNumber"/>
          <w:lang w:val="es-MX"/>
        </w:rPr>
        <w:t>29.</w:t>
      </w:r>
      <w:r w:rsidRPr="00AF0B50">
        <w:rPr>
          <w:lang w:val="es-MX"/>
        </w:rPr>
        <w:t xml:space="preserve">     intentosRealizados = str(intentosRealizados)</w:t>
      </w:r>
    </w:p>
    <w:p w:rsidR="005421AA" w:rsidRPr="00AF0B50" w:rsidRDefault="005421AA" w:rsidP="005421AA">
      <w:pPr>
        <w:pStyle w:val="SourceCode"/>
        <w:rPr>
          <w:lang w:val="es-MX"/>
        </w:rPr>
      </w:pPr>
      <w:r w:rsidRPr="00AF0B50">
        <w:rPr>
          <w:rStyle w:val="SourceLineNumber"/>
          <w:lang w:val="es-MX"/>
        </w:rPr>
        <w:t>30.</w:t>
      </w:r>
      <w:r w:rsidRPr="00AF0B50">
        <w:rPr>
          <w:lang w:val="es-MX"/>
        </w:rPr>
        <w:t xml:space="preserve">     print('¡Buen trabajo, ' + miNombre + '! ¡Has adivinado mi número en ' + intentosRealizados + ' intentos!')</w:t>
      </w:r>
    </w:p>
    <w:p w:rsidR="005421AA" w:rsidRPr="00AF0B50" w:rsidRDefault="005421AA" w:rsidP="005421AA">
      <w:pPr>
        <w:pStyle w:val="SourceCode"/>
        <w:rPr>
          <w:rStyle w:val="SourceLineNumber"/>
          <w:lang w:val="es-MX"/>
        </w:rPr>
      </w:pPr>
      <w:r w:rsidRPr="00AF0B50">
        <w:rPr>
          <w:rStyle w:val="SourceLineNumber"/>
          <w:lang w:val="es-MX"/>
        </w:rPr>
        <w:t>31.</w:t>
      </w:r>
    </w:p>
    <w:p w:rsidR="005421AA" w:rsidRPr="00AF0B50" w:rsidRDefault="005421AA" w:rsidP="005421AA">
      <w:pPr>
        <w:pStyle w:val="SourceCode"/>
        <w:rPr>
          <w:lang w:val="es-MX"/>
        </w:rPr>
      </w:pPr>
      <w:r w:rsidRPr="00AF0B50">
        <w:rPr>
          <w:rStyle w:val="SourceLineNumber"/>
          <w:lang w:val="es-MX"/>
        </w:rPr>
        <w:t>32.</w:t>
      </w:r>
      <w:r w:rsidRPr="00AF0B50">
        <w:rPr>
          <w:lang w:val="es-MX"/>
        </w:rPr>
        <w:t xml:space="preserve"> if estimación != número:</w:t>
      </w:r>
    </w:p>
    <w:p w:rsidR="005421AA" w:rsidRPr="00AF0B50" w:rsidRDefault="005421AA" w:rsidP="005421AA">
      <w:pPr>
        <w:pStyle w:val="SourceCode"/>
        <w:rPr>
          <w:lang w:val="es-MX"/>
        </w:rPr>
      </w:pPr>
      <w:r w:rsidRPr="00AF0B50">
        <w:rPr>
          <w:rStyle w:val="SourceLineNumber"/>
          <w:lang w:val="es-MX"/>
        </w:rPr>
        <w:t>33.</w:t>
      </w:r>
      <w:r w:rsidRPr="00AF0B50">
        <w:rPr>
          <w:lang w:val="es-MX"/>
        </w:rPr>
        <w:t xml:space="preserve">     número = str(número)</w:t>
      </w:r>
    </w:p>
    <w:p w:rsidR="00344FB8" w:rsidRPr="00AF0B50" w:rsidRDefault="005421AA" w:rsidP="005421AA">
      <w:pPr>
        <w:pStyle w:val="SourceCode"/>
        <w:rPr>
          <w:lang w:val="es-MX"/>
        </w:rPr>
      </w:pPr>
      <w:r w:rsidRPr="00AF0B50">
        <w:rPr>
          <w:rStyle w:val="SourceLineNumber"/>
          <w:lang w:val="es-MX"/>
        </w:rPr>
        <w:t>34.</w:t>
      </w:r>
      <w:r w:rsidRPr="00AF0B50">
        <w:rPr>
          <w:lang w:val="es-MX"/>
        </w:rPr>
        <w:t xml:space="preserve">     print('Pues no. El número que estaba pensando era ' + número)</w:t>
      </w:r>
    </w:p>
    <w:p w:rsidR="00344FB8" w:rsidRPr="00D21761" w:rsidRDefault="00D21761" w:rsidP="00344FB8">
      <w:pPr>
        <w:pStyle w:val="Heading2"/>
        <w:rPr>
          <w:lang w:val="es-MX"/>
        </w:rPr>
      </w:pPr>
      <w:bookmarkStart w:id="21" w:name="_Toc428114051"/>
      <w:r w:rsidRPr="00D21761">
        <w:rPr>
          <w:lang w:val="es-MX"/>
        </w:rPr>
        <w:t xml:space="preserve">Sentencias </w:t>
      </w:r>
      <w:r w:rsidRPr="00D21761">
        <w:rPr>
          <w:rStyle w:val="Literal"/>
          <w:lang w:val="es-MX"/>
        </w:rPr>
        <w:t>import</w:t>
      </w:r>
      <w:bookmarkEnd w:id="21"/>
    </w:p>
    <w:p w:rsidR="005421AA" w:rsidRPr="005421AA" w:rsidRDefault="005421AA" w:rsidP="005421AA">
      <w:pPr>
        <w:pStyle w:val="SourceCode"/>
        <w:rPr>
          <w:lang w:val="es-MX"/>
        </w:rPr>
      </w:pPr>
      <w:r w:rsidRPr="005421AA">
        <w:rPr>
          <w:rStyle w:val="SourceLineNumber"/>
          <w:lang w:val="es-MX"/>
        </w:rPr>
        <w:t>1.</w:t>
      </w:r>
      <w:r w:rsidRPr="005421AA">
        <w:rPr>
          <w:lang w:val="es-MX"/>
        </w:rPr>
        <w:t xml:space="preserve"> </w:t>
      </w:r>
      <w:r w:rsidRPr="005421AA">
        <w:rPr>
          <w:rStyle w:val="SourceCodeComment"/>
          <w:lang w:val="es-MX"/>
        </w:rPr>
        <w:t># Este es el juego de adivinar el número.</w:t>
      </w:r>
    </w:p>
    <w:p w:rsidR="005421AA" w:rsidRPr="00D21761" w:rsidRDefault="005421AA" w:rsidP="005421AA">
      <w:pPr>
        <w:pStyle w:val="SourceCode"/>
        <w:rPr>
          <w:lang w:val="es-MX"/>
        </w:rPr>
      </w:pPr>
      <w:r w:rsidRPr="00D21761">
        <w:rPr>
          <w:rStyle w:val="SourceLineNumber"/>
          <w:lang w:val="es-MX"/>
        </w:rPr>
        <w:t>2.</w:t>
      </w:r>
      <w:r w:rsidRPr="00D21761">
        <w:rPr>
          <w:lang w:val="es-MX"/>
        </w:rPr>
        <w:t xml:space="preserve"> import random</w:t>
      </w:r>
    </w:p>
    <w:p w:rsidR="00D21761" w:rsidRPr="00D21761" w:rsidRDefault="00D21761" w:rsidP="00D21761">
      <w:pPr>
        <w:pStyle w:val="Body"/>
        <w:rPr>
          <w:lang w:val="es-MX"/>
        </w:rPr>
      </w:pPr>
      <w:r w:rsidRPr="00D21761">
        <w:rPr>
          <w:lang w:val="es-MX"/>
        </w:rPr>
        <w:t xml:space="preserve">La primera línea es un comentario. Recuerda que Python ignorará todo lo que esté precedido por el signo </w:t>
      </w:r>
      <w:r w:rsidRPr="00D21761">
        <w:rPr>
          <w:rStyle w:val="Literal"/>
          <w:lang w:val="es-MX"/>
        </w:rPr>
        <w:t>#</w:t>
      </w:r>
      <w:r w:rsidRPr="00D21761">
        <w:rPr>
          <w:lang w:val="es-MX"/>
        </w:rPr>
        <w:t>. Esto sólo nos indica qué es lo que hace el programa.</w:t>
      </w:r>
    </w:p>
    <w:p w:rsidR="00D21761" w:rsidRPr="00D21761" w:rsidRDefault="00D21761" w:rsidP="00D21761">
      <w:pPr>
        <w:pStyle w:val="Body"/>
        <w:rPr>
          <w:lang w:val="es-MX"/>
        </w:rPr>
      </w:pPr>
      <w:r w:rsidRPr="00D21761">
        <w:rPr>
          <w:lang w:val="es-MX"/>
        </w:rPr>
        <w:t xml:space="preserve">La segunda línea es una sentencia </w:t>
      </w:r>
      <w:r w:rsidRPr="00D21761">
        <w:rPr>
          <w:rStyle w:val="Definition"/>
          <w:lang w:val="es-MX"/>
        </w:rPr>
        <w:t>import</w:t>
      </w:r>
      <w:r w:rsidRPr="00D21761">
        <w:rPr>
          <w:lang w:val="es-MX"/>
        </w:rPr>
        <w:t>. Recuerda, las sentencias son instrucciones que realizan alguna acción, pero no son evaluadas a un valor como las expresiones. Ya has visto sentencias antes: las sentencias de asignación almacenan un valor en una variable.</w:t>
      </w:r>
    </w:p>
    <w:p w:rsidR="00D21761" w:rsidRPr="00D21761" w:rsidRDefault="00D21761" w:rsidP="00D21761">
      <w:pPr>
        <w:pStyle w:val="Body"/>
        <w:rPr>
          <w:lang w:val="es-MX"/>
        </w:rPr>
      </w:pPr>
      <w:r w:rsidRPr="00D21761">
        <w:rPr>
          <w:lang w:val="es-MX"/>
        </w:rPr>
        <w:t xml:space="preserve">Aunque Python incluye muchas funciones integradas, algunas funciones existen en programas separados llamados </w:t>
      </w:r>
      <w:r w:rsidRPr="00D21761">
        <w:rPr>
          <w:rStyle w:val="Definition"/>
          <w:lang w:val="es-MX"/>
        </w:rPr>
        <w:t>módulos</w:t>
      </w:r>
      <w:r w:rsidRPr="00D21761">
        <w:rPr>
          <w:lang w:val="es-MX"/>
        </w:rPr>
        <w:t xml:space="preserve">. Puedes usar estas funciones importando sus módulos en tu programa con una sentencia </w:t>
      </w:r>
      <w:r w:rsidRPr="00D21761">
        <w:rPr>
          <w:rStyle w:val="Literal"/>
          <w:lang w:val="es-MX"/>
        </w:rPr>
        <w:t>import</w:t>
      </w:r>
      <w:r w:rsidRPr="00D21761">
        <w:rPr>
          <w:lang w:val="es-MX"/>
        </w:rPr>
        <w:t>.</w:t>
      </w:r>
    </w:p>
    <w:p w:rsidR="00344FB8" w:rsidRPr="00D21761" w:rsidRDefault="00D21761" w:rsidP="00D21761">
      <w:pPr>
        <w:pStyle w:val="Body"/>
        <w:rPr>
          <w:lang w:val="es-MX"/>
        </w:rPr>
      </w:pPr>
      <w:r w:rsidRPr="00D21761">
        <w:rPr>
          <w:lang w:val="es-MX"/>
        </w:rPr>
        <w:t xml:space="preserve">La línea 2 importa el módulo llamado </w:t>
      </w:r>
      <w:r w:rsidRPr="00D21761">
        <w:rPr>
          <w:rStyle w:val="Literal"/>
          <w:lang w:val="es-MX"/>
        </w:rPr>
        <w:t>random</w:t>
      </w:r>
      <w:r w:rsidRPr="00D21761">
        <w:rPr>
          <w:lang w:val="es-MX"/>
        </w:rPr>
        <w:t xml:space="preserve"> de modo que el programa pueda llamar a </w:t>
      </w:r>
      <w:r w:rsidRPr="00D21761">
        <w:rPr>
          <w:rStyle w:val="Literal"/>
          <w:lang w:val="es-MX"/>
        </w:rPr>
        <w:t>random.randint()</w:t>
      </w:r>
      <w:r w:rsidRPr="00D21761">
        <w:rPr>
          <w:lang w:val="es-MX"/>
        </w:rPr>
        <w:t>. Esta función generará un número aleatorio para que el usuario adivine.</w:t>
      </w:r>
    </w:p>
    <w:p w:rsidR="005421AA" w:rsidRPr="00D21761" w:rsidRDefault="005421AA" w:rsidP="005421AA">
      <w:pPr>
        <w:pStyle w:val="SourceCode"/>
        <w:rPr>
          <w:lang w:val="es-MX"/>
        </w:rPr>
      </w:pPr>
      <w:r w:rsidRPr="00D21761">
        <w:rPr>
          <w:rStyle w:val="SourceLineNumber"/>
          <w:lang w:val="es-MX"/>
        </w:rPr>
        <w:t>4.</w:t>
      </w:r>
      <w:r w:rsidRPr="00D21761">
        <w:rPr>
          <w:lang w:val="es-MX"/>
        </w:rPr>
        <w:t xml:space="preserve"> intentosRealizados = 0</w:t>
      </w:r>
    </w:p>
    <w:p w:rsidR="00344FB8" w:rsidRPr="00D21761" w:rsidRDefault="00D21761" w:rsidP="00344FB8">
      <w:pPr>
        <w:pStyle w:val="Body"/>
        <w:rPr>
          <w:lang w:val="es-MX"/>
        </w:rPr>
      </w:pPr>
      <w:r w:rsidRPr="00D21761">
        <w:rPr>
          <w:lang w:val="es-MX"/>
        </w:rPr>
        <w:t xml:space="preserve">La línea 4 crea una nueva variable llamada </w:t>
      </w:r>
      <w:r w:rsidRPr="00D21761">
        <w:rPr>
          <w:rStyle w:val="Literal"/>
          <w:lang w:val="es-MX"/>
        </w:rPr>
        <w:t>intentosRealizados</w:t>
      </w:r>
      <w:r w:rsidRPr="00D21761">
        <w:rPr>
          <w:lang w:val="es-MX"/>
        </w:rPr>
        <w:t xml:space="preserve">. Guardaremos en esta variable el número de veces que el jugador ha intentado adivinar el número. Ya que el jugador no ha realizado ningún intento a esta altura del programa, guardaremos aquí el entero </w:t>
      </w:r>
      <w:r w:rsidRPr="00D21761">
        <w:rPr>
          <w:rStyle w:val="Literal"/>
          <w:lang w:val="es-MX"/>
        </w:rPr>
        <w:t>0</w:t>
      </w:r>
      <w:r w:rsidRPr="00D21761">
        <w:rPr>
          <w:lang w:val="es-MX"/>
        </w:rPr>
        <w:t>.</w:t>
      </w:r>
    </w:p>
    <w:p w:rsidR="005421AA" w:rsidRPr="00C61B09" w:rsidRDefault="005421AA" w:rsidP="005421AA">
      <w:pPr>
        <w:pStyle w:val="SourceCode"/>
        <w:rPr>
          <w:lang w:val="es-MX"/>
        </w:rPr>
      </w:pPr>
      <w:r w:rsidRPr="005421AA">
        <w:rPr>
          <w:rStyle w:val="SourceLineNumber"/>
          <w:lang w:val="es-MX"/>
        </w:rPr>
        <w:t>6.</w:t>
      </w:r>
      <w:r w:rsidRPr="005421AA">
        <w:rPr>
          <w:lang w:val="es-MX"/>
        </w:rPr>
        <w:t xml:space="preserve"> print('¡Hola! </w:t>
      </w:r>
      <w:r w:rsidRPr="00C61B09">
        <w:rPr>
          <w:lang w:val="es-MX"/>
        </w:rPr>
        <w:t>¿Cómo te llamas?')</w:t>
      </w:r>
    </w:p>
    <w:p w:rsidR="005421AA" w:rsidRPr="00D21761" w:rsidRDefault="005421AA" w:rsidP="005421AA">
      <w:pPr>
        <w:pStyle w:val="SourceCode"/>
        <w:rPr>
          <w:lang w:val="es-MX"/>
        </w:rPr>
      </w:pPr>
      <w:r w:rsidRPr="00D21761">
        <w:rPr>
          <w:rStyle w:val="SourceLineNumber"/>
          <w:lang w:val="es-MX"/>
        </w:rPr>
        <w:lastRenderedPageBreak/>
        <w:t>7.</w:t>
      </w:r>
      <w:r w:rsidRPr="00D21761">
        <w:rPr>
          <w:lang w:val="es-MX"/>
        </w:rPr>
        <w:t xml:space="preserve"> miNombre = input()</w:t>
      </w:r>
    </w:p>
    <w:p w:rsidR="00D21761" w:rsidRPr="00D21761" w:rsidRDefault="00D21761" w:rsidP="00D21761">
      <w:pPr>
        <w:pStyle w:val="Body"/>
        <w:rPr>
          <w:lang w:val="es-MX"/>
        </w:rPr>
      </w:pPr>
      <w:r w:rsidRPr="00D21761">
        <w:rPr>
          <w:lang w:val="es-MX"/>
        </w:rPr>
        <w:t>Las líneas 6 y 7 son iguales a las líneas en el programa Hola Mundo que viste en el Capítulo 3. Los programadores a menudo reutilizan código de sus otros programas para ahorrarse trabajo.</w:t>
      </w:r>
    </w:p>
    <w:p w:rsidR="00D21761" w:rsidRPr="00D21761" w:rsidRDefault="00D21761" w:rsidP="00D21761">
      <w:pPr>
        <w:pStyle w:val="Body"/>
        <w:rPr>
          <w:lang w:val="es-MX"/>
        </w:rPr>
      </w:pPr>
      <w:r w:rsidRPr="00D21761">
        <w:rPr>
          <w:lang w:val="es-MX"/>
        </w:rPr>
        <w:t xml:space="preserve">La línea 6 es una llamada a la función </w:t>
      </w:r>
      <w:r w:rsidRPr="00D21761">
        <w:rPr>
          <w:rStyle w:val="Literal"/>
          <w:lang w:val="es-MX"/>
        </w:rPr>
        <w:t>print()</w:t>
      </w:r>
      <w:r w:rsidRPr="00D21761">
        <w:rPr>
          <w:lang w:val="es-MX"/>
        </w:rPr>
        <w:t xml:space="preserve">. Recuerda que una función es como un mini-programa dentro de tu programa. Cuando tu programa llama a una función, ejecuta este mini-programa. El código dentro de la función </w:t>
      </w:r>
      <w:r w:rsidRPr="00D21761">
        <w:rPr>
          <w:rStyle w:val="Literal"/>
          <w:lang w:val="es-MX"/>
        </w:rPr>
        <w:t>print()</w:t>
      </w:r>
      <w:r w:rsidRPr="00D21761">
        <w:rPr>
          <w:lang w:val="es-MX"/>
        </w:rPr>
        <w:t xml:space="preserve"> muestra en la pantalla la cadena que ha recibido como argumento.</w:t>
      </w:r>
    </w:p>
    <w:p w:rsidR="00344FB8" w:rsidRPr="00D21761" w:rsidRDefault="00D21761" w:rsidP="00D21761">
      <w:pPr>
        <w:pStyle w:val="Body"/>
        <w:rPr>
          <w:lang w:val="es-MX"/>
        </w:rPr>
      </w:pPr>
      <w:r w:rsidRPr="00D21761">
        <w:rPr>
          <w:lang w:val="es-MX"/>
        </w:rPr>
        <w:t xml:space="preserve">La línea 7 permite al usuario escribir su nombre y lo almacena en la variable </w:t>
      </w:r>
      <w:r w:rsidRPr="00D21761">
        <w:rPr>
          <w:rStyle w:val="Literal"/>
          <w:lang w:val="es-MX"/>
        </w:rPr>
        <w:t>miNombre</w:t>
      </w:r>
      <w:r w:rsidRPr="00D21761">
        <w:rPr>
          <w:lang w:val="es-MX"/>
        </w:rPr>
        <w:t>. (Recuerda, la cadena podría no ser realmente el nombre del jugador. Es simplemente cualquier cadena que el jugador haya introducido. Las computadoras son tontas, y sólo siguen sus instrucciones sin importarles nada más.)</w:t>
      </w:r>
    </w:p>
    <w:p w:rsidR="00344FB8" w:rsidRPr="00DD65ED" w:rsidRDefault="00DD65ED" w:rsidP="00344FB8">
      <w:pPr>
        <w:pStyle w:val="Heading2"/>
        <w:rPr>
          <w:lang w:val="es-MX"/>
        </w:rPr>
      </w:pPr>
      <w:bookmarkStart w:id="22" w:name="_Toc428114052"/>
      <w:r w:rsidRPr="00DD65ED">
        <w:rPr>
          <w:lang w:val="es-MX"/>
        </w:rPr>
        <w:t>La Función</w:t>
      </w:r>
      <w:r w:rsidR="00344FB8" w:rsidRPr="00DD65ED">
        <w:rPr>
          <w:lang w:val="es-MX"/>
        </w:rPr>
        <w:t xml:space="preserve"> </w:t>
      </w:r>
      <w:r w:rsidR="00344FB8" w:rsidRPr="00DD65ED">
        <w:rPr>
          <w:rStyle w:val="Literal"/>
          <w:lang w:val="es-MX"/>
        </w:rPr>
        <w:t>random.randint()</w:t>
      </w:r>
      <w:bookmarkEnd w:id="22"/>
    </w:p>
    <w:p w:rsidR="005421AA" w:rsidRPr="00DD65ED" w:rsidRDefault="005421AA" w:rsidP="005421AA">
      <w:pPr>
        <w:pStyle w:val="SourceCode"/>
        <w:rPr>
          <w:lang w:val="es-MX"/>
        </w:rPr>
      </w:pPr>
      <w:r w:rsidRPr="00DD65ED">
        <w:rPr>
          <w:rStyle w:val="SourceLineNumber"/>
          <w:lang w:val="es-MX"/>
        </w:rPr>
        <w:t>9.</w:t>
      </w:r>
      <w:r w:rsidRPr="00DD65ED">
        <w:rPr>
          <w:lang w:val="es-MX"/>
        </w:rPr>
        <w:t xml:space="preserve"> número = random.randint(1, 20)</w:t>
      </w:r>
    </w:p>
    <w:p w:rsidR="00DD65ED" w:rsidRPr="00DD65ED" w:rsidRDefault="00DD65ED" w:rsidP="00DD65ED">
      <w:pPr>
        <w:pStyle w:val="Body"/>
        <w:rPr>
          <w:lang w:val="es-MX"/>
        </w:rPr>
      </w:pPr>
      <w:r w:rsidRPr="00DD65ED">
        <w:rPr>
          <w:lang w:val="es-MX"/>
        </w:rPr>
        <w:t xml:space="preserve">La línea 9 llama a una nueva función denominada </w:t>
      </w:r>
      <w:r w:rsidRPr="00DD65ED">
        <w:rPr>
          <w:rStyle w:val="Literal"/>
          <w:lang w:val="es-MX"/>
        </w:rPr>
        <w:t>randint()</w:t>
      </w:r>
      <w:r w:rsidRPr="00DD65ED">
        <w:rPr>
          <w:lang w:val="es-MX"/>
        </w:rPr>
        <w:t xml:space="preserve"> y guarda el valor que ésta devuelve en la variable </w:t>
      </w:r>
      <w:r w:rsidRPr="00DD65ED">
        <w:rPr>
          <w:rStyle w:val="Literal"/>
          <w:lang w:val="es-MX"/>
        </w:rPr>
        <w:t>número</w:t>
      </w:r>
      <w:r w:rsidRPr="00DD65ED">
        <w:rPr>
          <w:lang w:val="es-MX"/>
        </w:rPr>
        <w:t>. Recuerda, las llamadas a funciones pueden ser parte de expresiones, ya que son evaluadas a un valor.</w:t>
      </w:r>
    </w:p>
    <w:p w:rsidR="00DD65ED" w:rsidRPr="00DD65ED" w:rsidRDefault="00DD65ED" w:rsidP="00DD65ED">
      <w:pPr>
        <w:pStyle w:val="Body"/>
        <w:rPr>
          <w:lang w:val="es-MX"/>
        </w:rPr>
      </w:pPr>
      <w:r w:rsidRPr="00DD65ED">
        <w:rPr>
          <w:lang w:val="es-MX"/>
        </w:rPr>
        <w:t xml:space="preserve">La función </w:t>
      </w:r>
      <w:r w:rsidRPr="00DD65ED">
        <w:rPr>
          <w:rStyle w:val="Literal"/>
          <w:lang w:val="es-MX"/>
        </w:rPr>
        <w:t>randint()</w:t>
      </w:r>
      <w:r w:rsidRPr="00DD65ED">
        <w:rPr>
          <w:lang w:val="es-MX"/>
        </w:rPr>
        <w:t xml:space="preserve"> es parte del módulo random, por lo que debes colocar </w:t>
      </w:r>
      <w:r w:rsidRPr="00DD65ED">
        <w:rPr>
          <w:rStyle w:val="Literal"/>
          <w:lang w:val="es-MX"/>
        </w:rPr>
        <w:t>random.</w:t>
      </w:r>
      <w:r w:rsidRPr="00DD65ED">
        <w:rPr>
          <w:lang w:val="es-MX"/>
        </w:rPr>
        <w:t xml:space="preserve"> delante de ella (¡no olvides colocar el punto!) para decirle a Python que la función </w:t>
      </w:r>
      <w:r w:rsidRPr="00DD65ED">
        <w:rPr>
          <w:rStyle w:val="Literal"/>
          <w:lang w:val="es-MX"/>
        </w:rPr>
        <w:t>randint()</w:t>
      </w:r>
      <w:r w:rsidRPr="00DD65ED">
        <w:rPr>
          <w:lang w:val="es-MX"/>
        </w:rPr>
        <w:t xml:space="preserve"> está en el módulo random.</w:t>
      </w:r>
    </w:p>
    <w:p w:rsidR="00DD65ED" w:rsidRPr="00DD65ED" w:rsidRDefault="00DD65ED" w:rsidP="00DD65ED">
      <w:pPr>
        <w:pStyle w:val="Body"/>
        <w:rPr>
          <w:lang w:val="es-MX"/>
        </w:rPr>
      </w:pPr>
      <w:r w:rsidRPr="00DD65ED">
        <w:rPr>
          <w:lang w:val="es-MX"/>
        </w:rPr>
        <w:t xml:space="preserve">La función </w:t>
      </w:r>
      <w:r w:rsidRPr="00DD65ED">
        <w:rPr>
          <w:rStyle w:val="Literal"/>
          <w:lang w:val="es-MX"/>
        </w:rPr>
        <w:t>randint()</w:t>
      </w:r>
      <w:r w:rsidRPr="00DD65ED">
        <w:rPr>
          <w:lang w:val="es-MX"/>
        </w:rPr>
        <w:t xml:space="preserve"> devolverá un entero aleatorio en el intervalo comprendido (incluidos los bordes) entre los dos argumentos enteros que le pases. La línea 9 pasa </w:t>
      </w:r>
      <w:r w:rsidRPr="00DD65ED">
        <w:rPr>
          <w:rStyle w:val="Literal"/>
          <w:lang w:val="es-MX"/>
        </w:rPr>
        <w:t>1</w:t>
      </w:r>
      <w:r w:rsidRPr="00DD65ED">
        <w:rPr>
          <w:lang w:val="es-MX"/>
        </w:rPr>
        <w:t xml:space="preserve"> y </w:t>
      </w:r>
      <w:r w:rsidRPr="00DD65ED">
        <w:rPr>
          <w:rStyle w:val="Literal"/>
          <w:lang w:val="es-MX"/>
        </w:rPr>
        <w:t>20</w:t>
      </w:r>
      <w:r w:rsidRPr="00DD65ED">
        <w:rPr>
          <w:lang w:val="es-MX"/>
        </w:rPr>
        <w:t xml:space="preserve"> separados por una coma y entre los paréntesis que siguen al nombre de la función. El entero aleatorio devuelto por </w:t>
      </w:r>
      <w:r w:rsidRPr="00DD65ED">
        <w:rPr>
          <w:rStyle w:val="Literal"/>
          <w:lang w:val="es-MX"/>
        </w:rPr>
        <w:t>randint()</w:t>
      </w:r>
      <w:r w:rsidRPr="00DD65ED">
        <w:rPr>
          <w:lang w:val="es-MX"/>
        </w:rPr>
        <w:t xml:space="preserve"> es almacenado en una variable llamada </w:t>
      </w:r>
      <w:r w:rsidRPr="00DD65ED">
        <w:rPr>
          <w:rStyle w:val="Literal"/>
          <w:lang w:val="es-MX"/>
        </w:rPr>
        <w:t>número</w:t>
      </w:r>
      <w:r w:rsidRPr="00DD65ED">
        <w:rPr>
          <w:lang w:val="es-MX"/>
        </w:rPr>
        <w:t>; este es el número secreto que el jugador intentará adivinar.</w:t>
      </w:r>
    </w:p>
    <w:p w:rsidR="00344FB8" w:rsidRPr="00DD65ED" w:rsidRDefault="00DD65ED" w:rsidP="00344FB8">
      <w:pPr>
        <w:pStyle w:val="Body"/>
        <w:rPr>
          <w:lang w:val="es-MX"/>
        </w:rPr>
      </w:pPr>
      <w:r w:rsidRPr="00DD65ED">
        <w:rPr>
          <w:lang w:val="es-MX"/>
        </w:rPr>
        <w:t xml:space="preserve">Sólo por un momento, vuelve a la consola interactiva y escribe </w:t>
      </w:r>
      <w:r w:rsidRPr="00DD65ED">
        <w:rPr>
          <w:rStyle w:val="Literal"/>
          <w:lang w:val="es-MX"/>
        </w:rPr>
        <w:t>import random</w:t>
      </w:r>
      <w:r w:rsidRPr="00DD65ED">
        <w:rPr>
          <w:lang w:val="es-MX"/>
        </w:rPr>
        <w:t xml:space="preserve"> para importar el módulo </w:t>
      </w:r>
      <w:r w:rsidRPr="00AF0B50">
        <w:rPr>
          <w:rStyle w:val="Literal"/>
          <w:lang w:val="es-MX"/>
        </w:rPr>
        <w:t>random</w:t>
      </w:r>
      <w:r w:rsidRPr="00DD65ED">
        <w:rPr>
          <w:lang w:val="es-MX"/>
        </w:rPr>
        <w:t xml:space="preserve">. Luego escribe </w:t>
      </w:r>
      <w:r w:rsidRPr="00DD65ED">
        <w:rPr>
          <w:rStyle w:val="Literal"/>
          <w:lang w:val="es-MX"/>
        </w:rPr>
        <w:t>random.randint(1, 20)</w:t>
      </w:r>
      <w:r w:rsidRPr="00DD65ED">
        <w:rPr>
          <w:lang w:val="es-MX"/>
        </w:rPr>
        <w:t xml:space="preserve"> para ver a qué se evalúa la llamada a la función. Devolverá un entero entre </w:t>
      </w:r>
      <w:r w:rsidRPr="00DD65ED">
        <w:rPr>
          <w:rStyle w:val="Literal"/>
          <w:lang w:val="es-MX"/>
        </w:rPr>
        <w:t>1</w:t>
      </w:r>
      <w:r w:rsidRPr="00DD65ED">
        <w:rPr>
          <w:lang w:val="es-MX"/>
        </w:rPr>
        <w:t xml:space="preserve"> y </w:t>
      </w:r>
      <w:r w:rsidRPr="00DD65ED">
        <w:rPr>
          <w:rStyle w:val="Literal"/>
          <w:lang w:val="es-MX"/>
        </w:rPr>
        <w:t>20</w:t>
      </w:r>
      <w:r w:rsidRPr="00DD65ED">
        <w:rPr>
          <w:lang w:val="es-MX"/>
        </w:rPr>
        <w:t xml:space="preserve">. Repite el código nuevamente y la llamada a la función probablemente devolverá un entero diferente. La función </w:t>
      </w:r>
      <w:r w:rsidRPr="00DD65ED">
        <w:rPr>
          <w:rStyle w:val="Literal"/>
          <w:lang w:val="es-MX"/>
        </w:rPr>
        <w:t>randint()</w:t>
      </w:r>
      <w:r w:rsidRPr="00DD65ED">
        <w:rPr>
          <w:lang w:val="es-MX"/>
        </w:rPr>
        <w:t xml:space="preserve"> devuelve un entero aleatorio cada vez, de la misma forma en que tirando un dado obtendrías un número aleatorio cada vez:</w:t>
      </w:r>
    </w:p>
    <w:p w:rsidR="00344FB8" w:rsidRPr="00AF0B50" w:rsidRDefault="00344FB8" w:rsidP="00344FB8">
      <w:pPr>
        <w:pStyle w:val="CodeExample"/>
        <w:rPr>
          <w:lang w:val="es-MX"/>
        </w:rPr>
      </w:pPr>
      <w:r w:rsidRPr="00AF0B50">
        <w:rPr>
          <w:lang w:val="es-MX"/>
        </w:rPr>
        <w:t>&gt;&gt;&gt; import random</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12</w:t>
      </w:r>
    </w:p>
    <w:p w:rsidR="00344FB8" w:rsidRPr="00AF0B50" w:rsidRDefault="00344FB8" w:rsidP="00344FB8">
      <w:pPr>
        <w:pStyle w:val="CodeExample"/>
        <w:rPr>
          <w:lang w:val="es-MX"/>
        </w:rPr>
      </w:pPr>
      <w:r w:rsidRPr="00AF0B50">
        <w:rPr>
          <w:lang w:val="es-MX"/>
        </w:rPr>
        <w:lastRenderedPageBreak/>
        <w:t>&gt;&gt;&gt; random.randint(1, 20)</w:t>
      </w:r>
    </w:p>
    <w:p w:rsidR="00344FB8" w:rsidRPr="00AF0B50" w:rsidRDefault="00344FB8" w:rsidP="00344FB8">
      <w:pPr>
        <w:pStyle w:val="CodeExample"/>
        <w:rPr>
          <w:lang w:val="es-MX"/>
        </w:rPr>
      </w:pPr>
      <w:r w:rsidRPr="00AF0B50">
        <w:rPr>
          <w:lang w:val="es-MX"/>
        </w:rPr>
        <w:t>18</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3</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18</w:t>
      </w:r>
    </w:p>
    <w:p w:rsidR="00344FB8" w:rsidRPr="00AF0B50" w:rsidRDefault="00344FB8" w:rsidP="00344FB8">
      <w:pPr>
        <w:pStyle w:val="CodeExample"/>
        <w:rPr>
          <w:lang w:val="es-MX"/>
        </w:rPr>
      </w:pPr>
      <w:r w:rsidRPr="00AF0B50">
        <w:rPr>
          <w:lang w:val="es-MX"/>
        </w:rPr>
        <w:t>&gt;&gt;&gt; random.randint(1, 20)</w:t>
      </w:r>
    </w:p>
    <w:p w:rsidR="00344FB8" w:rsidRPr="00AF0B50" w:rsidRDefault="00344FB8" w:rsidP="00344FB8">
      <w:pPr>
        <w:pStyle w:val="CodeExample"/>
        <w:rPr>
          <w:lang w:val="es-MX"/>
        </w:rPr>
      </w:pPr>
      <w:r w:rsidRPr="00AF0B50">
        <w:rPr>
          <w:lang w:val="es-MX"/>
        </w:rPr>
        <w:t>7</w:t>
      </w:r>
    </w:p>
    <w:p w:rsidR="00DD65ED" w:rsidRPr="00DD65ED" w:rsidRDefault="00DD65ED" w:rsidP="00DD65ED">
      <w:pPr>
        <w:pStyle w:val="Body"/>
        <w:rPr>
          <w:lang w:val="es-MX"/>
        </w:rPr>
      </w:pPr>
      <w:r w:rsidRPr="00DD65ED">
        <w:rPr>
          <w:lang w:val="es-MX"/>
        </w:rPr>
        <w:t xml:space="preserve">Usa la función </w:t>
      </w:r>
      <w:r w:rsidRPr="00DD65ED">
        <w:rPr>
          <w:rStyle w:val="Literal"/>
          <w:lang w:val="es-MX"/>
        </w:rPr>
        <w:t>randint()</w:t>
      </w:r>
      <w:r w:rsidRPr="00DD65ED">
        <w:rPr>
          <w:lang w:val="es-MX"/>
        </w:rPr>
        <w:t xml:space="preserve"> cuando quieras agregar aleatoriedad a tus juegos. Y vas a usar aleatoriedad en muchos juegos. (Piensa en la cantidad de juegos de mesa que utilizan dados.)</w:t>
      </w:r>
    </w:p>
    <w:p w:rsidR="00DD65ED" w:rsidRPr="00AF0B50" w:rsidRDefault="00DD65ED" w:rsidP="00DD65ED">
      <w:pPr>
        <w:pStyle w:val="Body"/>
        <w:rPr>
          <w:lang w:val="es-MX"/>
        </w:rPr>
      </w:pPr>
      <w:r w:rsidRPr="00DD65ED">
        <w:rPr>
          <w:lang w:val="es-MX"/>
        </w:rPr>
        <w:t xml:space="preserve">También puedes probar diferentes intervalos de números cambiando los argumentos. Por ejemplo, escribe </w:t>
      </w:r>
      <w:r w:rsidRPr="00DD65ED">
        <w:rPr>
          <w:rStyle w:val="Literal"/>
          <w:lang w:val="es-MX"/>
        </w:rPr>
        <w:t>random.randint(1, 4)</w:t>
      </w:r>
      <w:r w:rsidRPr="00DD65ED">
        <w:rPr>
          <w:lang w:val="es-MX"/>
        </w:rPr>
        <w:t xml:space="preserve"> para obtener sólo enteros entre </w:t>
      </w:r>
      <w:r w:rsidRPr="00DD65ED">
        <w:rPr>
          <w:rStyle w:val="Literal"/>
          <w:lang w:val="es-MX"/>
        </w:rPr>
        <w:t>1</w:t>
      </w:r>
      <w:r w:rsidRPr="00DD65ED">
        <w:rPr>
          <w:lang w:val="es-MX"/>
        </w:rPr>
        <w:t xml:space="preserve"> y </w:t>
      </w:r>
      <w:r w:rsidRPr="00DD65ED">
        <w:rPr>
          <w:rStyle w:val="Literal"/>
          <w:lang w:val="es-MX"/>
        </w:rPr>
        <w:t>4</w:t>
      </w:r>
      <w:r w:rsidRPr="00DD65ED">
        <w:rPr>
          <w:lang w:val="es-MX"/>
        </w:rPr>
        <w:t xml:space="preserve"> (incluyendo </w:t>
      </w:r>
      <w:r w:rsidRPr="00DD65ED">
        <w:rPr>
          <w:rStyle w:val="Literal"/>
          <w:lang w:val="es-MX"/>
        </w:rPr>
        <w:t>1</w:t>
      </w:r>
      <w:r w:rsidRPr="00DD65ED">
        <w:rPr>
          <w:lang w:val="es-MX"/>
        </w:rPr>
        <w:t xml:space="preserve"> y </w:t>
      </w:r>
      <w:r w:rsidRPr="00DD65ED">
        <w:rPr>
          <w:rStyle w:val="Literal"/>
          <w:lang w:val="es-MX"/>
        </w:rPr>
        <w:t>4</w:t>
      </w:r>
      <w:r w:rsidRPr="00DD65ED">
        <w:rPr>
          <w:lang w:val="es-MX"/>
        </w:rPr>
        <w:t xml:space="preserve">). </w:t>
      </w:r>
      <w:r w:rsidRPr="00AF0B50">
        <w:rPr>
          <w:lang w:val="es-MX"/>
        </w:rPr>
        <w:t xml:space="preserve">O prueba </w:t>
      </w:r>
      <w:r w:rsidRPr="00AF0B50">
        <w:rPr>
          <w:rStyle w:val="Literal"/>
          <w:lang w:val="es-MX"/>
        </w:rPr>
        <w:t>random.randint(1000, 2000)</w:t>
      </w:r>
      <w:r w:rsidRPr="00AF0B50">
        <w:rPr>
          <w:lang w:val="es-MX"/>
        </w:rPr>
        <w:t xml:space="preserve"> para obtener enteros entre </w:t>
      </w:r>
      <w:r w:rsidRPr="00AF0B50">
        <w:rPr>
          <w:rStyle w:val="Literal"/>
          <w:lang w:val="es-MX"/>
        </w:rPr>
        <w:t>1000</w:t>
      </w:r>
      <w:r w:rsidRPr="00AF0B50">
        <w:rPr>
          <w:lang w:val="es-MX"/>
        </w:rPr>
        <w:t xml:space="preserve"> y </w:t>
      </w:r>
      <w:r w:rsidRPr="00AF0B50">
        <w:rPr>
          <w:rStyle w:val="Literal"/>
          <w:lang w:val="es-MX"/>
        </w:rPr>
        <w:t>2000</w:t>
      </w:r>
      <w:r w:rsidRPr="00AF0B50">
        <w:rPr>
          <w:lang w:val="es-MX"/>
        </w:rPr>
        <w:t xml:space="preserve">. </w:t>
      </w:r>
    </w:p>
    <w:p w:rsidR="00344FB8" w:rsidRPr="00DD65ED" w:rsidRDefault="00DD65ED" w:rsidP="00344FB8">
      <w:pPr>
        <w:pStyle w:val="Body"/>
        <w:rPr>
          <w:lang w:val="es-MX"/>
        </w:rPr>
      </w:pPr>
      <w:r w:rsidRPr="00DD65ED">
        <w:rPr>
          <w:lang w:val="es-MX"/>
        </w:rPr>
        <w:t xml:space="preserve">Por ejemplo, escribe lo siguiente en la consola interactiva. Los resultados que obtienes cuando llamas a la función </w:t>
      </w:r>
      <w:r w:rsidRPr="00DD65ED">
        <w:rPr>
          <w:rStyle w:val="Literal"/>
          <w:lang w:val="es-MX"/>
        </w:rPr>
        <w:t>random.randint()</w:t>
      </w:r>
      <w:r w:rsidRPr="00DD65ED">
        <w:rPr>
          <w:lang w:val="es-MX"/>
        </w:rPr>
        <w:t xml:space="preserve"> serán seguramente diferentes (después de todo es aleatorio).</w:t>
      </w:r>
    </w:p>
    <w:p w:rsidR="00344FB8" w:rsidRPr="00AF0B50" w:rsidRDefault="00344FB8" w:rsidP="00344FB8">
      <w:pPr>
        <w:pStyle w:val="CodeExample"/>
        <w:rPr>
          <w:lang w:val="es-MX"/>
        </w:rPr>
      </w:pPr>
      <w:r w:rsidRPr="00AF0B50">
        <w:rPr>
          <w:lang w:val="es-MX"/>
        </w:rPr>
        <w:t>&gt;&gt;&gt; random.randint(1, 4)</w:t>
      </w:r>
    </w:p>
    <w:p w:rsidR="00344FB8" w:rsidRPr="00AF0B50" w:rsidRDefault="00344FB8" w:rsidP="00344FB8">
      <w:pPr>
        <w:pStyle w:val="CodeExample"/>
        <w:rPr>
          <w:lang w:val="es-MX"/>
        </w:rPr>
      </w:pPr>
      <w:r w:rsidRPr="00AF0B50">
        <w:rPr>
          <w:lang w:val="es-MX"/>
        </w:rPr>
        <w:t>3</w:t>
      </w:r>
    </w:p>
    <w:p w:rsidR="00344FB8" w:rsidRPr="00AF0B50" w:rsidRDefault="00344FB8" w:rsidP="00344FB8">
      <w:pPr>
        <w:pStyle w:val="CodeExample"/>
        <w:rPr>
          <w:lang w:val="es-MX"/>
        </w:rPr>
      </w:pPr>
      <w:r w:rsidRPr="00AF0B50">
        <w:rPr>
          <w:lang w:val="es-MX"/>
        </w:rPr>
        <w:t>&gt;&gt;&gt; random.randint(1000, 2000)</w:t>
      </w:r>
    </w:p>
    <w:p w:rsidR="00344FB8" w:rsidRPr="00AF0B50" w:rsidRDefault="00344FB8" w:rsidP="00344FB8">
      <w:pPr>
        <w:pStyle w:val="CodeExample"/>
        <w:rPr>
          <w:lang w:val="es-MX"/>
        </w:rPr>
      </w:pPr>
      <w:r w:rsidRPr="00AF0B50">
        <w:rPr>
          <w:lang w:val="es-MX"/>
        </w:rPr>
        <w:t>1294</w:t>
      </w:r>
    </w:p>
    <w:p w:rsidR="00DD65ED" w:rsidRPr="00AF0B50" w:rsidRDefault="00DD65ED" w:rsidP="00344FB8">
      <w:pPr>
        <w:pStyle w:val="Body"/>
        <w:rPr>
          <w:lang w:val="es-MX"/>
        </w:rPr>
      </w:pPr>
      <w:r w:rsidRPr="00DD65ED">
        <w:rPr>
          <w:lang w:val="es-MX"/>
        </w:rPr>
        <w:t xml:space="preserve">Puedes cambiar ligeramente el código fuente del juego para hacer que el programa se comporte de forma diferente. </w:t>
      </w:r>
      <w:r w:rsidRPr="00AF0B50">
        <w:rPr>
          <w:lang w:val="es-MX"/>
        </w:rPr>
        <w:t>Prueba cambiar las líneas 9 y 10 de:</w:t>
      </w:r>
    </w:p>
    <w:p w:rsidR="005421AA" w:rsidRPr="005421AA" w:rsidRDefault="00DD65ED" w:rsidP="005421AA">
      <w:pPr>
        <w:pStyle w:val="SourceCode"/>
        <w:rPr>
          <w:lang w:val="es-MX"/>
        </w:rPr>
      </w:pPr>
      <w:r>
        <w:rPr>
          <w:rStyle w:val="SourceLineNumber"/>
          <w:lang w:val="es-MX"/>
        </w:rPr>
        <w:t xml:space="preserve"> </w:t>
      </w:r>
      <w:r w:rsidR="005421AA" w:rsidRPr="005421AA">
        <w:rPr>
          <w:rStyle w:val="SourceLineNumber"/>
          <w:lang w:val="es-MX"/>
        </w:rPr>
        <w:t>9.</w:t>
      </w:r>
      <w:r w:rsidR="005421AA" w:rsidRPr="005421AA">
        <w:rPr>
          <w:lang w:val="es-MX"/>
        </w:rPr>
        <w:t xml:space="preserve"> número = random.randint(1, 20)</w:t>
      </w:r>
    </w:p>
    <w:p w:rsidR="005421AA" w:rsidRPr="005421AA" w:rsidRDefault="005421AA" w:rsidP="005421AA">
      <w:pPr>
        <w:pStyle w:val="SourceCode"/>
        <w:rPr>
          <w:lang w:val="es-MX"/>
        </w:rPr>
      </w:pPr>
      <w:r w:rsidRPr="005421AA">
        <w:rPr>
          <w:rStyle w:val="SourceLineNumber"/>
          <w:lang w:val="es-MX"/>
        </w:rPr>
        <w:t>10.</w:t>
      </w:r>
      <w:r w:rsidRPr="005421AA">
        <w:rPr>
          <w:lang w:val="es-MX"/>
        </w:rPr>
        <w:t xml:space="preserve"> print('Bueno, ' + miNombre + ', estoy pensando en un número entre 1 y 20.')</w:t>
      </w:r>
    </w:p>
    <w:p w:rsidR="00344FB8" w:rsidRPr="00AF0B50" w:rsidRDefault="00344FB8" w:rsidP="00344FB8">
      <w:pPr>
        <w:pStyle w:val="Body"/>
        <w:rPr>
          <w:lang w:val="es-MX"/>
        </w:rPr>
      </w:pPr>
      <w:r w:rsidRPr="00AF0B50">
        <w:rPr>
          <w:lang w:val="es-MX"/>
        </w:rPr>
        <w:t>…</w:t>
      </w:r>
      <w:r w:rsidR="00DD65ED" w:rsidRPr="00AF0B50">
        <w:rPr>
          <w:lang w:val="es-MX"/>
        </w:rPr>
        <w:t>a lo siguiente</w:t>
      </w:r>
      <w:r w:rsidRPr="00AF0B50">
        <w:rPr>
          <w:lang w:val="es-MX"/>
        </w:rPr>
        <w:t>:</w:t>
      </w:r>
    </w:p>
    <w:p w:rsidR="005421AA" w:rsidRPr="005421AA" w:rsidRDefault="005421AA" w:rsidP="005421AA">
      <w:pPr>
        <w:pStyle w:val="SourceCode"/>
        <w:rPr>
          <w:lang w:val="es-MX"/>
        </w:rPr>
      </w:pPr>
      <w:r w:rsidRPr="005421AA">
        <w:rPr>
          <w:rStyle w:val="SourceLineNumber"/>
          <w:lang w:val="es-MX"/>
        </w:rPr>
        <w:t xml:space="preserve"> 9.</w:t>
      </w:r>
      <w:r w:rsidRPr="005421AA">
        <w:rPr>
          <w:lang w:val="es-MX"/>
        </w:rPr>
        <w:t xml:space="preserve"> número = random.randint(1, </w:t>
      </w:r>
      <w:r w:rsidRPr="005421AA">
        <w:rPr>
          <w:rStyle w:val="Strong"/>
          <w:lang w:val="es-MX"/>
        </w:rPr>
        <w:t>100</w:t>
      </w:r>
      <w:r w:rsidRPr="005421AA">
        <w:rPr>
          <w:lang w:val="es-MX"/>
        </w:rPr>
        <w:t>)</w:t>
      </w:r>
    </w:p>
    <w:p w:rsidR="005421AA" w:rsidRPr="005421AA" w:rsidRDefault="005421AA" w:rsidP="005421AA">
      <w:pPr>
        <w:pStyle w:val="SourceCode"/>
        <w:rPr>
          <w:lang w:val="es-MX"/>
        </w:rPr>
      </w:pPr>
      <w:r w:rsidRPr="005421AA">
        <w:rPr>
          <w:rStyle w:val="SourceLineNumber"/>
          <w:lang w:val="es-MX"/>
        </w:rPr>
        <w:t>10.</w:t>
      </w:r>
      <w:r w:rsidRPr="005421AA">
        <w:rPr>
          <w:lang w:val="es-MX"/>
        </w:rPr>
        <w:t xml:space="preserve"> print('Bueno, ' + miNombre + ', estoy pensando en un número entre 1 y </w:t>
      </w:r>
      <w:r w:rsidRPr="00AF0B50">
        <w:rPr>
          <w:rStyle w:val="Strong"/>
          <w:lang w:val="es-MX"/>
        </w:rPr>
        <w:t>10</w:t>
      </w:r>
      <w:r w:rsidRPr="005421AA">
        <w:rPr>
          <w:rStyle w:val="Strong"/>
          <w:lang w:val="es-MX"/>
        </w:rPr>
        <w:t>0</w:t>
      </w:r>
      <w:r w:rsidRPr="005421AA">
        <w:rPr>
          <w:lang w:val="es-MX"/>
        </w:rPr>
        <w:t>.')</w:t>
      </w:r>
    </w:p>
    <w:p w:rsidR="00344FB8" w:rsidRDefault="00DD65ED" w:rsidP="00344FB8">
      <w:pPr>
        <w:pStyle w:val="Body"/>
        <w:rPr>
          <w:lang w:val="es-MX"/>
        </w:rPr>
      </w:pPr>
      <w:r w:rsidRPr="00DD65ED">
        <w:rPr>
          <w:lang w:val="es-MX"/>
        </w:rPr>
        <w:t xml:space="preserve">Y ahora la computadora pensará en un entero comprendido entre </w:t>
      </w:r>
      <w:r w:rsidRPr="00DD65ED">
        <w:rPr>
          <w:rStyle w:val="Literal"/>
          <w:lang w:val="es-MX"/>
        </w:rPr>
        <w:t>1</w:t>
      </w:r>
      <w:r w:rsidRPr="00DD65ED">
        <w:rPr>
          <w:lang w:val="es-MX"/>
        </w:rPr>
        <w:t xml:space="preserve"> y </w:t>
      </w:r>
      <w:r w:rsidRPr="00DD65ED">
        <w:rPr>
          <w:rStyle w:val="Literal"/>
          <w:lang w:val="es-MX"/>
        </w:rPr>
        <w:t>100</w:t>
      </w:r>
      <w:r w:rsidRPr="00DD65ED">
        <w:rPr>
          <w:lang w:val="es-MX"/>
        </w:rPr>
        <w:t xml:space="preserve"> en lugar de entre </w:t>
      </w:r>
      <w:r w:rsidRPr="00DD65ED">
        <w:rPr>
          <w:rStyle w:val="Literal"/>
          <w:lang w:val="es-MX"/>
        </w:rPr>
        <w:t>1</w:t>
      </w:r>
      <w:r w:rsidRPr="00DD65ED">
        <w:rPr>
          <w:lang w:val="es-MX"/>
        </w:rPr>
        <w:t xml:space="preserve"> y </w:t>
      </w:r>
      <w:r w:rsidRPr="00DD65ED">
        <w:rPr>
          <w:rStyle w:val="Literal"/>
          <w:lang w:val="es-MX"/>
        </w:rPr>
        <w:t>20</w:t>
      </w:r>
      <w:r w:rsidRPr="00DD65ED">
        <w:rPr>
          <w:lang w:val="es-MX"/>
        </w:rPr>
        <w:t>. Cambiar la línea 9 cambiará el intervalo del número aleatorio, pero recuerda cambiar también la línea 10 para que el juego le diga al jugador el nuevo rango en lugar del viejo.</w:t>
      </w:r>
    </w:p>
    <w:p w:rsidR="00185E82" w:rsidRDefault="00185E82" w:rsidP="00344FB8">
      <w:pPr>
        <w:pStyle w:val="Body"/>
        <w:rPr>
          <w:lang w:val="es-MX"/>
        </w:rPr>
      </w:pPr>
    </w:p>
    <w:p w:rsidR="00185E82" w:rsidRPr="00DD65ED" w:rsidRDefault="00185E82" w:rsidP="00344FB8">
      <w:pPr>
        <w:pStyle w:val="Body"/>
        <w:rPr>
          <w:lang w:val="es-MX"/>
        </w:rPr>
      </w:pPr>
    </w:p>
    <w:p w:rsidR="00344FB8" w:rsidRPr="00AF0B50" w:rsidRDefault="00DD65ED" w:rsidP="002A3D5E">
      <w:pPr>
        <w:pStyle w:val="Non-TOCHeading3"/>
        <w:rPr>
          <w:lang w:val="es-MX"/>
        </w:rPr>
      </w:pPr>
      <w:r w:rsidRPr="00AF0B50">
        <w:rPr>
          <w:lang w:val="es-MX"/>
        </w:rPr>
        <w:lastRenderedPageBreak/>
        <w:t>Recibiendo al Jugador</w:t>
      </w:r>
    </w:p>
    <w:p w:rsidR="005421AA" w:rsidRPr="005421AA" w:rsidRDefault="005421AA" w:rsidP="005421AA">
      <w:pPr>
        <w:pStyle w:val="SourceCode"/>
        <w:rPr>
          <w:rStyle w:val="SourceLineNumber"/>
          <w:color w:val="auto"/>
          <w:lang w:val="es-MX"/>
        </w:rPr>
      </w:pPr>
      <w:r w:rsidRPr="005421AA">
        <w:rPr>
          <w:rStyle w:val="SourceLineNumber"/>
          <w:lang w:val="es-MX"/>
        </w:rPr>
        <w:t>10.</w:t>
      </w:r>
      <w:r w:rsidRPr="005421AA">
        <w:rPr>
          <w:lang w:val="es-MX"/>
        </w:rPr>
        <w:t xml:space="preserve"> print('Bueno, ' + miNombre + ', estoy pensando en un número entre 1 y 20.')</w:t>
      </w:r>
    </w:p>
    <w:p w:rsidR="00DD65ED" w:rsidRPr="00DD65ED" w:rsidRDefault="00DD65ED" w:rsidP="00344FB8">
      <w:pPr>
        <w:pStyle w:val="Body"/>
        <w:rPr>
          <w:lang w:val="es-MX"/>
        </w:rPr>
      </w:pPr>
      <w:r w:rsidRPr="00DD65ED">
        <w:rPr>
          <w:lang w:val="es-MX"/>
        </w:rPr>
        <w:t xml:space="preserve">En la línea 10 la función </w:t>
      </w:r>
      <w:r w:rsidRPr="00DD65ED">
        <w:rPr>
          <w:rStyle w:val="Literal"/>
          <w:lang w:val="es-MX"/>
        </w:rPr>
        <w:t>print()</w:t>
      </w:r>
      <w:r w:rsidRPr="00DD65ED">
        <w:rPr>
          <w:lang w:val="es-MX"/>
        </w:rPr>
        <w:t xml:space="preserve"> recibe al jugador llamándolo por su nombre, y le dice que la computadora está pensando un número aleatorio.</w:t>
      </w:r>
    </w:p>
    <w:p w:rsidR="00344FB8" w:rsidRPr="00DD65ED" w:rsidRDefault="00DD65ED" w:rsidP="00344FB8">
      <w:pPr>
        <w:pStyle w:val="Body"/>
        <w:rPr>
          <w:lang w:val="es-MX"/>
        </w:rPr>
      </w:pPr>
      <w:r w:rsidRPr="00DD65ED">
        <w:rPr>
          <w:lang w:val="es-MX"/>
        </w:rPr>
        <w:t xml:space="preserve">Puede parecer que hay más de un argumento cadena en la línea 10, pero observa la línea con cuidado. El signo suma concatena las tres cadenas de modo que son evaluadas a una única cadena. Y esa única cadena es el argumento que se pasa a la función </w:t>
      </w:r>
      <w:r w:rsidRPr="00DD65ED">
        <w:rPr>
          <w:rStyle w:val="Literal"/>
          <w:lang w:val="es-MX"/>
        </w:rPr>
        <w:t>print()</w:t>
      </w:r>
      <w:r w:rsidRPr="00DD65ED">
        <w:rPr>
          <w:lang w:val="es-MX"/>
        </w:rPr>
        <w:t>. Si miras detenidamente, verás que las comas están dentro de las comillas, por lo que son parte de las cadenas y no un separador.</w:t>
      </w:r>
    </w:p>
    <w:p w:rsidR="00344FB8" w:rsidRPr="00DD65ED" w:rsidRDefault="00DD65ED" w:rsidP="00344FB8">
      <w:pPr>
        <w:pStyle w:val="Heading2"/>
        <w:rPr>
          <w:lang w:val="es-MX"/>
        </w:rPr>
      </w:pPr>
      <w:bookmarkStart w:id="23" w:name="_Toc428114053"/>
      <w:r w:rsidRPr="00DD65ED">
        <w:rPr>
          <w:lang w:val="es-MX"/>
        </w:rPr>
        <w:t>Bucles</w:t>
      </w:r>
      <w:bookmarkEnd w:id="23"/>
    </w:p>
    <w:p w:rsidR="00344FB8" w:rsidRPr="005421AA" w:rsidRDefault="005421AA" w:rsidP="00344FB8">
      <w:pPr>
        <w:pStyle w:val="SourceCode"/>
        <w:rPr>
          <w:lang w:val="es-MX"/>
        </w:rPr>
      </w:pPr>
      <w:r w:rsidRPr="00C61B09">
        <w:rPr>
          <w:rStyle w:val="SourceLineNumber"/>
          <w:lang w:val="es-MX"/>
        </w:rPr>
        <w:t>12.</w:t>
      </w:r>
      <w:r w:rsidRPr="00C61B09">
        <w:rPr>
          <w:lang w:val="es-MX"/>
        </w:rPr>
        <w:t xml:space="preserve"> while intentosRealizados &lt; 6:</w:t>
      </w:r>
    </w:p>
    <w:p w:rsidR="00DD65ED" w:rsidRPr="00DD65ED" w:rsidRDefault="00DD65ED" w:rsidP="00344FB8">
      <w:pPr>
        <w:pStyle w:val="Body"/>
        <w:rPr>
          <w:lang w:val="es-MX"/>
        </w:rPr>
      </w:pPr>
      <w:r w:rsidRPr="00DD65ED">
        <w:rPr>
          <w:lang w:val="es-MX"/>
        </w:rPr>
        <w:t xml:space="preserve">La línea 12 es una sentencia </w:t>
      </w:r>
      <w:r w:rsidRPr="00DD65ED">
        <w:rPr>
          <w:rStyle w:val="Literal"/>
          <w:lang w:val="es-MX"/>
        </w:rPr>
        <w:t>while</w:t>
      </w:r>
      <w:r>
        <w:rPr>
          <w:lang w:val="es-MX"/>
        </w:rPr>
        <w:t xml:space="preserve"> (m</w:t>
      </w:r>
      <w:r w:rsidRPr="00DD65ED">
        <w:rPr>
          <w:lang w:val="es-MX"/>
        </w:rPr>
        <w:t>ientras</w:t>
      </w:r>
      <w:r>
        <w:rPr>
          <w:lang w:val="es-MX"/>
        </w:rPr>
        <w:t>),</w:t>
      </w:r>
      <w:r w:rsidRPr="00DD65ED">
        <w:rPr>
          <w:lang w:val="es-MX"/>
        </w:rPr>
        <w:t xml:space="preserve"> que indica el comienzo de un bucle </w:t>
      </w:r>
      <w:r w:rsidRPr="00DD65ED">
        <w:rPr>
          <w:rStyle w:val="Literal"/>
          <w:lang w:val="es-MX"/>
        </w:rPr>
        <w:t>while</w:t>
      </w:r>
      <w:r w:rsidRPr="00DD65ED">
        <w:rPr>
          <w:lang w:val="es-MX"/>
        </w:rPr>
        <w:t xml:space="preserve">. </w:t>
      </w:r>
      <w:r w:rsidRPr="00DD65ED">
        <w:rPr>
          <w:rStyle w:val="Definition"/>
          <w:lang w:val="es-MX"/>
        </w:rPr>
        <w:t>Los bucles</w:t>
      </w:r>
      <w:r w:rsidRPr="00DD65ED">
        <w:rPr>
          <w:lang w:val="es-MX"/>
        </w:rPr>
        <w:t xml:space="preserve"> te permiten ejecuta código una y otra vez. Sin embargo, necesitas aprender algunos otros conceptos antes de aprender acerca de los bucles. Estos conceptos son bloques, booleanos, operadores de comparación, condiciones, y la sentencia </w:t>
      </w:r>
      <w:r w:rsidRPr="00DD65ED">
        <w:rPr>
          <w:rStyle w:val="Literal"/>
          <w:lang w:val="es-MX"/>
        </w:rPr>
        <w:t>while</w:t>
      </w:r>
      <w:r w:rsidRPr="00DD65ED">
        <w:rPr>
          <w:lang w:val="es-MX"/>
        </w:rPr>
        <w:t>.</w:t>
      </w:r>
    </w:p>
    <w:p w:rsidR="00344FB8" w:rsidRPr="00DD65ED" w:rsidRDefault="00DD65ED" w:rsidP="00344FB8">
      <w:pPr>
        <w:pStyle w:val="Heading2"/>
        <w:rPr>
          <w:lang w:val="es-MX"/>
        </w:rPr>
      </w:pPr>
      <w:bookmarkStart w:id="24" w:name="_Toc428114054"/>
      <w:r w:rsidRPr="00DD65ED">
        <w:rPr>
          <w:lang w:val="es-MX"/>
        </w:rPr>
        <w:t>Bloques</w:t>
      </w:r>
      <w:bookmarkEnd w:id="24"/>
    </w:p>
    <w:p w:rsidR="00DD65ED" w:rsidRPr="00DD65ED" w:rsidRDefault="00DD65ED" w:rsidP="00344FB8">
      <w:pPr>
        <w:pStyle w:val="Body"/>
        <w:rPr>
          <w:lang w:val="es-MX"/>
        </w:rPr>
      </w:pPr>
      <w:r w:rsidRPr="00DD65ED">
        <w:rPr>
          <w:lang w:val="es-MX"/>
        </w:rPr>
        <w:t xml:space="preserve">Varias líneas de código pueden ser agrupadas en un bloque. Un </w:t>
      </w:r>
      <w:r w:rsidRPr="00DD65ED">
        <w:rPr>
          <w:rStyle w:val="Definition"/>
          <w:lang w:val="es-MX"/>
        </w:rPr>
        <w:t>bloque</w:t>
      </w:r>
      <w:r w:rsidRPr="00DD65ED">
        <w:rPr>
          <w:lang w:val="es-MX"/>
        </w:rPr>
        <w:t xml:space="preserve"> consiste en líneas de código que comparten mínima indentación posible. Puedes ver dónde comienza y termina un bloque de código mirando el número de espacios antes de las líneas. Esto se llama la </w:t>
      </w:r>
      <w:r w:rsidRPr="00DD65ED">
        <w:rPr>
          <w:rStyle w:val="Definition"/>
          <w:lang w:val="es-MX"/>
        </w:rPr>
        <w:t>indentación</w:t>
      </w:r>
      <w:r w:rsidRPr="00DD65ED">
        <w:rPr>
          <w:lang w:val="es-MX"/>
        </w:rPr>
        <w:t xml:space="preserve"> de la línea.</w:t>
      </w:r>
    </w:p>
    <w:p w:rsidR="00DD65ED" w:rsidRPr="00DD65ED" w:rsidRDefault="00DD65ED" w:rsidP="00DD65ED">
      <w:pPr>
        <w:pStyle w:val="Body"/>
        <w:rPr>
          <w:lang w:val="es-MX"/>
        </w:rPr>
      </w:pPr>
      <w:r w:rsidRPr="00DD65ED">
        <w:rPr>
          <w:lang w:val="es-MX"/>
        </w:rPr>
        <w:t>Un bloque comienza cuando la indentación de una línea se incrementa (usualmente en cuatro espacios). Cualquier línea subsiguiente que también esté indentada por cuatro espacios es parte del bloque. El bloque termina cuando hay una línea de código con la misma indentación que antes de empezar el bloque. Esto significa que pueden existir bloques dentro de otros bloques. La Figura 4-1 es un diagrama de código con los bloques delineados y numerados. Los espacios son cuadrados negros para que sean más fáciles de contar.</w:t>
      </w:r>
    </w:p>
    <w:p w:rsidR="00DD65ED" w:rsidRPr="00DD65ED" w:rsidRDefault="00DD65ED" w:rsidP="00DD65ED">
      <w:pPr>
        <w:pStyle w:val="Body"/>
        <w:rPr>
          <w:lang w:val="es-MX"/>
        </w:rPr>
      </w:pPr>
      <w:r w:rsidRPr="00DD65ED">
        <w:rPr>
          <w:lang w:val="es-MX"/>
        </w:rPr>
        <w:t xml:space="preserve">En la Figura 4-1, la línea 12 no tiene indentación y no se encuentra dentro de ningún bloque. La línea 13 tiene una indentación de cuatro espacios. Como esta indentación es mayor que la indentación de la línea anterior, ha comenzado un nuevo bloque. Este bloque tiene la etiqueta (1) </w:t>
      </w:r>
      <w:r w:rsidRPr="00DD65ED">
        <w:rPr>
          <w:lang w:val="es-MX"/>
        </w:rPr>
        <w:lastRenderedPageBreak/>
        <w:t>en la Figura 4-1. Este bloque continuará hasta una línea sin espacios (la indentación original antes de que comenzara el bloque). Las líneas vacías son ignoradas.</w:t>
      </w:r>
    </w:p>
    <w:p w:rsidR="00694420" w:rsidRPr="00DD65ED" w:rsidRDefault="00DD65ED" w:rsidP="00DD65ED">
      <w:pPr>
        <w:pStyle w:val="Body"/>
        <w:rPr>
          <w:lang w:val="es-MX"/>
        </w:rPr>
      </w:pPr>
      <w:r w:rsidRPr="00DD65ED">
        <w:rPr>
          <w:lang w:val="es-MX"/>
        </w:rPr>
        <w:t>La línea 20 tiene una indentación de ocho espacios. Ocho espacios es más que cuatro espacios, lo que comienza un nuevo bloque. Este bloque se señala con (2) en la Figura 4-1. Este bloque se encuentra dentro de otro bloque.</w:t>
      </w:r>
    </w:p>
    <w:p w:rsidR="00344FB8" w:rsidRDefault="002922B1" w:rsidP="00344FB8">
      <w:pPr>
        <w:jc w:val="center"/>
      </w:pPr>
      <w:r>
        <w:rPr>
          <w:noProof/>
        </w:rPr>
        <w:drawing>
          <wp:inline distT="0" distB="0" distL="0" distR="0">
            <wp:extent cx="4053840" cy="2106684"/>
            <wp:effectExtent l="0" t="0" r="381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blocks.png"/>
                    <pic:cNvPicPr/>
                  </pic:nvPicPr>
                  <pic:blipFill>
                    <a:blip r:embed="rId38">
                      <a:extLst>
                        <a:ext uri="{28A0092B-C50C-407E-A947-70E740481C1C}">
                          <a14:useLocalDpi xmlns:a14="http://schemas.microsoft.com/office/drawing/2010/main" val="0"/>
                        </a:ext>
                      </a:extLst>
                    </a:blip>
                    <a:stretch>
                      <a:fillRect/>
                    </a:stretch>
                  </pic:blipFill>
                  <pic:spPr>
                    <a:xfrm>
                      <a:off x="0" y="0"/>
                      <a:ext cx="4055646" cy="2107623"/>
                    </a:xfrm>
                    <a:prstGeom prst="rect">
                      <a:avLst/>
                    </a:prstGeom>
                  </pic:spPr>
                </pic:pic>
              </a:graphicData>
            </a:graphic>
          </wp:inline>
        </w:drawing>
      </w:r>
    </w:p>
    <w:p w:rsidR="00344FB8" w:rsidRPr="00DD65ED" w:rsidRDefault="00DD65ED" w:rsidP="00344FB8">
      <w:pPr>
        <w:pStyle w:val="Caption"/>
        <w:rPr>
          <w:lang w:val="es-MX"/>
        </w:rPr>
      </w:pPr>
      <w:r w:rsidRPr="00DD65ED">
        <w:rPr>
          <w:lang w:val="es-MX"/>
        </w:rPr>
        <w:t>Figura 4-1: Bloques y su indentación. Los puntos negros representan espacios.</w:t>
      </w:r>
    </w:p>
    <w:p w:rsidR="00DD65ED" w:rsidRDefault="00DD65ED" w:rsidP="00344FB8">
      <w:pPr>
        <w:pStyle w:val="Body"/>
        <w:rPr>
          <w:lang w:val="es-MX"/>
        </w:rPr>
      </w:pPr>
      <w:r w:rsidRPr="00DD65ED">
        <w:rPr>
          <w:lang w:val="es-MX"/>
        </w:rPr>
        <w:t>La línea 22 sólo tiene cuatro espacios. Al ver que la indentación se ha reducido, sabes que el bloque ha terminado. La línea 20 es la única línea del bloque. La línea 22 está en el mismo bloque que las otras líneas con cuatro espacios.</w:t>
      </w:r>
    </w:p>
    <w:p w:rsidR="00DD65ED" w:rsidRPr="00DD65ED" w:rsidRDefault="00DD65ED" w:rsidP="00DD65ED">
      <w:pPr>
        <w:pStyle w:val="Body"/>
        <w:rPr>
          <w:lang w:val="es-MX"/>
        </w:rPr>
      </w:pPr>
      <w:r w:rsidRPr="00DD65ED">
        <w:rPr>
          <w:lang w:val="es-MX"/>
        </w:rPr>
        <w:t>La línea 23 incrementa la indentación a ocho espacios, de modo que otra vez comienza un nuevo bloque. Es el que tiene la etiqueta (3) en la Figura 4-1.</w:t>
      </w:r>
    </w:p>
    <w:p w:rsidR="00344FB8" w:rsidRPr="00DD65ED" w:rsidRDefault="00DD65ED" w:rsidP="00DD65ED">
      <w:pPr>
        <w:pStyle w:val="Body"/>
        <w:rPr>
          <w:lang w:val="es-MX"/>
        </w:rPr>
      </w:pPr>
      <w:r w:rsidRPr="00DD65ED">
        <w:rPr>
          <w:lang w:val="es-MX"/>
        </w:rPr>
        <w:t>Para r</w:t>
      </w:r>
      <w:r w:rsidR="00747D35">
        <w:rPr>
          <w:lang w:val="es-MX"/>
        </w:rPr>
        <w:t>ecapitular, la línea 12 no está</w:t>
      </w:r>
      <w:r w:rsidRPr="00DD65ED">
        <w:rPr>
          <w:lang w:val="es-MX"/>
        </w:rPr>
        <w:t xml:space="preserve"> en ningún bloque. Las líneas 13 a 23 pertenecen al mismo bloque (marcado como bloque 1). La línea 20 está en un bloque dentro de un bloque marcado con (2). Y la línea 23 es la única línea en otro bloque dentro de un bloque marcado con (3).</w:t>
      </w:r>
    </w:p>
    <w:p w:rsidR="00344FB8" w:rsidRPr="00DD65ED" w:rsidRDefault="00DD65ED" w:rsidP="00344FB8">
      <w:pPr>
        <w:pStyle w:val="Heading2"/>
        <w:rPr>
          <w:lang w:val="es-MX"/>
        </w:rPr>
      </w:pPr>
      <w:bookmarkStart w:id="25" w:name="_Toc428114055"/>
      <w:r w:rsidRPr="00DD65ED">
        <w:rPr>
          <w:lang w:val="es-MX"/>
        </w:rPr>
        <w:t>El Tipo de Datos Booleano</w:t>
      </w:r>
      <w:bookmarkEnd w:id="25"/>
    </w:p>
    <w:p w:rsidR="00DD65ED" w:rsidRPr="00AF0B50" w:rsidRDefault="00DD65ED" w:rsidP="00344FB8">
      <w:pPr>
        <w:pStyle w:val="Body"/>
        <w:rPr>
          <w:lang w:val="es-MX"/>
        </w:rPr>
      </w:pPr>
      <w:r w:rsidRPr="00DD65ED">
        <w:rPr>
          <w:lang w:val="es-MX"/>
        </w:rPr>
        <w:t xml:space="preserve">El tipo de datos Booleano tiene sólo dos valores: </w:t>
      </w:r>
      <w:r w:rsidRPr="00DD65ED">
        <w:rPr>
          <w:rStyle w:val="Literal"/>
          <w:lang w:val="es-MX"/>
        </w:rPr>
        <w:t>True</w:t>
      </w:r>
      <w:r w:rsidRPr="00DD65ED">
        <w:rPr>
          <w:lang w:val="es-MX"/>
        </w:rPr>
        <w:t xml:space="preserve"> </w:t>
      </w:r>
      <w:r>
        <w:rPr>
          <w:lang w:val="es-MX"/>
        </w:rPr>
        <w:t>(V</w:t>
      </w:r>
      <w:r w:rsidRPr="00DD65ED">
        <w:rPr>
          <w:lang w:val="es-MX"/>
        </w:rPr>
        <w:t>erdadero</w:t>
      </w:r>
      <w:r>
        <w:rPr>
          <w:lang w:val="es-MX"/>
        </w:rPr>
        <w:t xml:space="preserve">) </w:t>
      </w:r>
      <w:r w:rsidRPr="00DD65ED">
        <w:rPr>
          <w:lang w:val="es-MX"/>
        </w:rPr>
        <w:t xml:space="preserve">o </w:t>
      </w:r>
      <w:r w:rsidRPr="00DD65ED">
        <w:rPr>
          <w:rStyle w:val="Literal"/>
          <w:lang w:val="es-MX"/>
        </w:rPr>
        <w:t>False</w:t>
      </w:r>
      <w:r>
        <w:rPr>
          <w:lang w:val="es-MX"/>
        </w:rPr>
        <w:t xml:space="preserve"> (F</w:t>
      </w:r>
      <w:r w:rsidRPr="00DD65ED">
        <w:rPr>
          <w:lang w:val="es-MX"/>
        </w:rPr>
        <w:t>also</w:t>
      </w:r>
      <w:r>
        <w:rPr>
          <w:lang w:val="es-MX"/>
        </w:rPr>
        <w:t>).</w:t>
      </w:r>
      <w:r w:rsidRPr="00DD65ED">
        <w:rPr>
          <w:lang w:val="es-MX"/>
        </w:rPr>
        <w:t xml:space="preserve"> Estos valores deben escribirse con “T” y “F” mayúsculas. El resto del nombre del valor debe estar en minúscula. Usarás valores Booleanos (llamados </w:t>
      </w:r>
      <w:r w:rsidRPr="00DD65ED">
        <w:rPr>
          <w:rStyle w:val="Definition"/>
          <w:lang w:val="es-MX"/>
        </w:rPr>
        <w:t>bools</w:t>
      </w:r>
      <w:r w:rsidRPr="00DD65ED">
        <w:rPr>
          <w:lang w:val="es-MX"/>
        </w:rPr>
        <w:t xml:space="preserve"> por brevedad) con operadores de comparación para formar condiciones. </w:t>
      </w:r>
      <w:r w:rsidRPr="00AF0B50">
        <w:rPr>
          <w:lang w:val="es-MX"/>
        </w:rPr>
        <w:t>(Las condiciones serán explicadas más adelante.)</w:t>
      </w:r>
    </w:p>
    <w:p w:rsidR="00451AB4" w:rsidRPr="00AF0B50" w:rsidRDefault="00DD65ED" w:rsidP="00344FB8">
      <w:pPr>
        <w:pStyle w:val="Body"/>
        <w:rPr>
          <w:lang w:val="es-MX"/>
        </w:rPr>
      </w:pPr>
      <w:r w:rsidRPr="00AF0B50">
        <w:rPr>
          <w:lang w:val="es-MX"/>
        </w:rPr>
        <w:t>Por ejemplo</w:t>
      </w:r>
      <w:r w:rsidR="00451AB4" w:rsidRPr="00AF0B50">
        <w:rPr>
          <w:lang w:val="es-MX"/>
        </w:rPr>
        <w:t>:</w:t>
      </w:r>
    </w:p>
    <w:p w:rsidR="00451AB4" w:rsidRPr="00AF0B50" w:rsidRDefault="00451AB4" w:rsidP="00451AB4">
      <w:pPr>
        <w:pStyle w:val="CodeExample"/>
        <w:rPr>
          <w:lang w:val="es-MX"/>
        </w:rPr>
      </w:pPr>
      <w:r w:rsidRPr="00AF0B50">
        <w:rPr>
          <w:lang w:val="es-MX"/>
        </w:rPr>
        <w:t>&gt;&gt;&gt; spam = True</w:t>
      </w:r>
    </w:p>
    <w:p w:rsidR="00451AB4" w:rsidRPr="00AF0B50" w:rsidRDefault="00451AB4" w:rsidP="00451AB4">
      <w:pPr>
        <w:pStyle w:val="CodeExample"/>
        <w:rPr>
          <w:lang w:val="es-MX"/>
        </w:rPr>
      </w:pPr>
      <w:r w:rsidRPr="00AF0B50">
        <w:rPr>
          <w:lang w:val="es-MX"/>
        </w:rPr>
        <w:lastRenderedPageBreak/>
        <w:t>&gt;&gt;&gt; eggs = False</w:t>
      </w:r>
    </w:p>
    <w:p w:rsidR="00344FB8" w:rsidRPr="00DD65ED" w:rsidRDefault="00DD65ED" w:rsidP="00344FB8">
      <w:pPr>
        <w:pStyle w:val="Body"/>
        <w:rPr>
          <w:lang w:val="es-MX"/>
        </w:rPr>
      </w:pPr>
      <w:r w:rsidRPr="00DD65ED">
        <w:rPr>
          <w:lang w:val="es-MX"/>
        </w:rPr>
        <w:t>Los tipos de datos que han sido introducidos hasta ahora son enteros, floats, cadenas, y ahora bools.</w:t>
      </w:r>
    </w:p>
    <w:p w:rsidR="00344FB8" w:rsidRPr="00DD65ED" w:rsidRDefault="00DD65ED" w:rsidP="00344FB8">
      <w:pPr>
        <w:pStyle w:val="Heading2"/>
        <w:rPr>
          <w:lang w:val="es-MX"/>
        </w:rPr>
      </w:pPr>
      <w:bookmarkStart w:id="26" w:name="_Toc428114056"/>
      <w:r w:rsidRPr="00DD65ED">
        <w:rPr>
          <w:lang w:val="es-MX"/>
        </w:rPr>
        <w:t>Operadores de Comparación</w:t>
      </w:r>
      <w:bookmarkEnd w:id="26"/>
    </w:p>
    <w:p w:rsidR="00344FB8" w:rsidRPr="00DD65ED" w:rsidRDefault="00DD65ED" w:rsidP="00344FB8">
      <w:pPr>
        <w:pStyle w:val="Body"/>
        <w:rPr>
          <w:lang w:val="es-MX"/>
        </w:rPr>
      </w:pPr>
      <w:r w:rsidRPr="00DD65ED">
        <w:rPr>
          <w:lang w:val="es-MX"/>
        </w:rPr>
        <w:t xml:space="preserve">La línea 12 tiene una sentencia </w:t>
      </w:r>
      <w:r w:rsidRPr="00DD65ED">
        <w:rPr>
          <w:rStyle w:val="Literal"/>
          <w:lang w:val="es-MX"/>
        </w:rPr>
        <w:t>while</w:t>
      </w:r>
      <w:r w:rsidR="00344FB8" w:rsidRPr="00DD65ED">
        <w:rPr>
          <w:lang w:val="es-MX"/>
        </w:rPr>
        <w:t>:</w:t>
      </w:r>
    </w:p>
    <w:p w:rsidR="00344FB8" w:rsidRPr="005421AA" w:rsidRDefault="005421AA" w:rsidP="00344FB8">
      <w:pPr>
        <w:pStyle w:val="SourceCode"/>
        <w:rPr>
          <w:lang w:val="es-MX"/>
        </w:rPr>
      </w:pPr>
      <w:r w:rsidRPr="00C61B09">
        <w:rPr>
          <w:rStyle w:val="SourceLineNumber"/>
          <w:lang w:val="es-MX"/>
        </w:rPr>
        <w:t>12.</w:t>
      </w:r>
      <w:r w:rsidRPr="00C61B09">
        <w:rPr>
          <w:lang w:val="es-MX"/>
        </w:rPr>
        <w:t xml:space="preserve"> while intentosRealizados &lt; 6:</w:t>
      </w:r>
    </w:p>
    <w:p w:rsidR="00DD65ED" w:rsidRPr="00DD65ED" w:rsidRDefault="00DD65ED" w:rsidP="00344FB8">
      <w:pPr>
        <w:pStyle w:val="Body"/>
        <w:rPr>
          <w:lang w:val="es-MX"/>
        </w:rPr>
      </w:pPr>
      <w:r w:rsidRPr="00DD65ED">
        <w:rPr>
          <w:lang w:val="es-MX"/>
        </w:rPr>
        <w:t xml:space="preserve">La expresión que sigue a la palabra reservada while (la parte </w:t>
      </w:r>
      <w:r w:rsidRPr="00DD65ED">
        <w:rPr>
          <w:rStyle w:val="Literal"/>
          <w:lang w:val="es-MX"/>
        </w:rPr>
        <w:t>intentosRealizados &lt; 6</w:t>
      </w:r>
      <w:r w:rsidRPr="00DD65ED">
        <w:rPr>
          <w:lang w:val="es-MX"/>
        </w:rPr>
        <w:t xml:space="preserve">) contiene dos valores (el valor en la variable </w:t>
      </w:r>
      <w:r w:rsidRPr="00DD65ED">
        <w:rPr>
          <w:rStyle w:val="Literal"/>
          <w:lang w:val="es-MX"/>
        </w:rPr>
        <w:t>intentosRealizados</w:t>
      </w:r>
      <w:r w:rsidRPr="00DD65ED">
        <w:rPr>
          <w:lang w:val="es-MX"/>
        </w:rPr>
        <w:t xml:space="preserve">, y el valor entero </w:t>
      </w:r>
      <w:r w:rsidRPr="00DD65ED">
        <w:rPr>
          <w:rStyle w:val="Literal"/>
          <w:lang w:val="es-MX"/>
        </w:rPr>
        <w:t>6</w:t>
      </w:r>
      <w:r w:rsidRPr="00DD65ED">
        <w:rPr>
          <w:lang w:val="es-MX"/>
        </w:rPr>
        <w:t xml:space="preserve">) conectados por un operador (el símbolo </w:t>
      </w:r>
      <w:r w:rsidRPr="00DD65ED">
        <w:rPr>
          <w:rStyle w:val="Literal"/>
          <w:lang w:val="es-MX"/>
        </w:rPr>
        <w:t>&lt;</w:t>
      </w:r>
      <w:r w:rsidRPr="00DD65ED">
        <w:rPr>
          <w:lang w:val="es-MX"/>
        </w:rPr>
        <w:t xml:space="preserve">, llamado el símbolo “menor que”). El símbolo </w:t>
      </w:r>
      <w:r w:rsidRPr="00DD65ED">
        <w:rPr>
          <w:rStyle w:val="Literal"/>
          <w:lang w:val="es-MX"/>
        </w:rPr>
        <w:t>&lt;</w:t>
      </w:r>
      <w:r w:rsidRPr="00DD65ED">
        <w:rPr>
          <w:lang w:val="es-MX"/>
        </w:rPr>
        <w:t xml:space="preserve"> se llama un </w:t>
      </w:r>
      <w:r w:rsidRPr="00DD65ED">
        <w:rPr>
          <w:rStyle w:val="Definition"/>
          <w:lang w:val="es-MX"/>
        </w:rPr>
        <w:t>operador de comparación</w:t>
      </w:r>
      <w:r w:rsidRPr="00DD65ED">
        <w:rPr>
          <w:lang w:val="es-MX"/>
        </w:rPr>
        <w:t>.</w:t>
      </w:r>
    </w:p>
    <w:p w:rsidR="00344FB8" w:rsidRPr="00DD65ED" w:rsidRDefault="00DD65ED" w:rsidP="00344FB8">
      <w:pPr>
        <w:pStyle w:val="Body"/>
        <w:rPr>
          <w:lang w:val="es-MX"/>
        </w:rPr>
      </w:pPr>
      <w:r w:rsidRPr="00DD65ED">
        <w:rPr>
          <w:lang w:val="es-MX"/>
        </w:rPr>
        <w:t>Los operadores de comparación comparan dos valores y se evalúan a un valor Booleano True o False. En la Tabla 4-1 se muestra una lista de todos los operadores de comparación.</w:t>
      </w:r>
    </w:p>
    <w:p w:rsidR="00344FB8" w:rsidRDefault="00344FB8" w:rsidP="00344FB8">
      <w:pPr>
        <w:pStyle w:val="TableListing"/>
      </w:pPr>
      <w:r>
        <w:t xml:space="preserve">Table 4-1: </w:t>
      </w:r>
      <w:r w:rsidR="00DD65ED" w:rsidRPr="00DD65ED">
        <w:t>Operadores de comparación</w:t>
      </w:r>
      <w:r>
        <w:t>.</w:t>
      </w:r>
    </w:p>
    <w:tbl>
      <w:tblPr>
        <w:tblW w:w="0" w:type="auto"/>
        <w:jc w:val="center"/>
        <w:tblInd w:w="2220" w:type="dxa"/>
        <w:tblLook w:val="04A0" w:firstRow="1" w:lastRow="0" w:firstColumn="1" w:lastColumn="0" w:noHBand="0" w:noVBand="1"/>
      </w:tblPr>
      <w:tblGrid>
        <w:gridCol w:w="2122"/>
        <w:gridCol w:w="2516"/>
      </w:tblGrid>
      <w:tr w:rsidR="00344FB8" w:rsidTr="00DD65ED">
        <w:trPr>
          <w:trHeight w:val="255"/>
          <w:jc w:val="center"/>
        </w:trPr>
        <w:tc>
          <w:tcPr>
            <w:tcW w:w="2122" w:type="dxa"/>
            <w:tcBorders>
              <w:top w:val="double" w:sz="4" w:space="0" w:color="auto"/>
              <w:bottom w:val="single" w:sz="4" w:space="0" w:color="auto"/>
            </w:tcBorders>
          </w:tcPr>
          <w:p w:rsidR="00344FB8" w:rsidRDefault="00DD65ED" w:rsidP="00A10C87">
            <w:pPr>
              <w:pStyle w:val="TableHeading"/>
              <w:keepNext/>
            </w:pPr>
            <w:r w:rsidRPr="00DD65ED">
              <w:t>Signo del Operador</w:t>
            </w:r>
          </w:p>
        </w:tc>
        <w:tc>
          <w:tcPr>
            <w:tcW w:w="2516" w:type="dxa"/>
            <w:tcBorders>
              <w:top w:val="double" w:sz="4" w:space="0" w:color="auto"/>
              <w:bottom w:val="single" w:sz="4" w:space="0" w:color="auto"/>
            </w:tcBorders>
          </w:tcPr>
          <w:p w:rsidR="00344FB8" w:rsidRDefault="00DD65ED" w:rsidP="00DD65ED">
            <w:pPr>
              <w:pStyle w:val="TableHeading"/>
              <w:keepNext/>
            </w:pPr>
            <w:r w:rsidRPr="00DD65ED">
              <w:t xml:space="preserve">Nombre del </w:t>
            </w:r>
            <w:r>
              <w:t>O</w:t>
            </w:r>
            <w:r w:rsidRPr="00DD65ED">
              <w:t>perador</w:t>
            </w:r>
          </w:p>
        </w:tc>
      </w:tr>
      <w:tr w:rsidR="00344FB8" w:rsidTr="00DD65ED">
        <w:trPr>
          <w:trHeight w:val="273"/>
          <w:jc w:val="center"/>
        </w:trPr>
        <w:tc>
          <w:tcPr>
            <w:tcW w:w="2122" w:type="dxa"/>
            <w:tcBorders>
              <w:top w:val="single" w:sz="4" w:space="0" w:color="auto"/>
            </w:tcBorders>
          </w:tcPr>
          <w:p w:rsidR="00344FB8" w:rsidRPr="000C01DE" w:rsidRDefault="00344FB8" w:rsidP="00A10C87">
            <w:pPr>
              <w:pStyle w:val="TableListing"/>
              <w:keepNext/>
              <w:rPr>
                <w:rStyle w:val="Literal"/>
              </w:rPr>
            </w:pPr>
            <w:r w:rsidRPr="000C01DE">
              <w:rPr>
                <w:rStyle w:val="Literal"/>
              </w:rPr>
              <w:t>&lt;</w:t>
            </w:r>
          </w:p>
        </w:tc>
        <w:tc>
          <w:tcPr>
            <w:tcW w:w="2516" w:type="dxa"/>
            <w:tcBorders>
              <w:top w:val="single" w:sz="4" w:space="0" w:color="auto"/>
            </w:tcBorders>
          </w:tcPr>
          <w:p w:rsidR="00344FB8" w:rsidRDefault="00DD65ED" w:rsidP="00A10C87">
            <w:pPr>
              <w:pStyle w:val="TableListing"/>
              <w:keepNext/>
            </w:pPr>
            <w:r w:rsidRPr="00DD65ED">
              <w:t>Menor que</w:t>
            </w:r>
          </w:p>
        </w:tc>
      </w:tr>
      <w:tr w:rsidR="00344FB8" w:rsidTr="00DD65ED">
        <w:trPr>
          <w:trHeight w:val="273"/>
          <w:jc w:val="center"/>
        </w:trPr>
        <w:tc>
          <w:tcPr>
            <w:tcW w:w="2122" w:type="dxa"/>
          </w:tcPr>
          <w:p w:rsidR="00344FB8" w:rsidRPr="000C01DE" w:rsidRDefault="00344FB8" w:rsidP="00A10C87">
            <w:pPr>
              <w:pStyle w:val="TableListing"/>
              <w:keepNext/>
              <w:rPr>
                <w:rStyle w:val="Literal"/>
              </w:rPr>
            </w:pPr>
            <w:r w:rsidRPr="000C01DE">
              <w:rPr>
                <w:rStyle w:val="Literal"/>
              </w:rPr>
              <w:t>&gt;</w:t>
            </w:r>
          </w:p>
        </w:tc>
        <w:tc>
          <w:tcPr>
            <w:tcW w:w="2516" w:type="dxa"/>
          </w:tcPr>
          <w:p w:rsidR="00344FB8" w:rsidRDefault="00DD65ED" w:rsidP="00A10C87">
            <w:pPr>
              <w:pStyle w:val="TableListing"/>
              <w:keepNext/>
            </w:pPr>
            <w:r w:rsidRPr="00DD65ED">
              <w:t>Mayor que</w:t>
            </w:r>
          </w:p>
        </w:tc>
      </w:tr>
      <w:tr w:rsidR="00344FB8" w:rsidTr="00DD65ED">
        <w:trPr>
          <w:trHeight w:val="273"/>
          <w:jc w:val="center"/>
        </w:trPr>
        <w:tc>
          <w:tcPr>
            <w:tcW w:w="2122" w:type="dxa"/>
          </w:tcPr>
          <w:p w:rsidR="00344FB8" w:rsidRPr="000C01DE" w:rsidRDefault="00344FB8" w:rsidP="00A10C87">
            <w:pPr>
              <w:pStyle w:val="TableListing"/>
              <w:keepNext/>
              <w:rPr>
                <w:rStyle w:val="Literal"/>
              </w:rPr>
            </w:pPr>
            <w:r w:rsidRPr="000C01DE">
              <w:rPr>
                <w:rStyle w:val="Literal"/>
              </w:rPr>
              <w:t>&lt;=</w:t>
            </w:r>
          </w:p>
        </w:tc>
        <w:tc>
          <w:tcPr>
            <w:tcW w:w="2516" w:type="dxa"/>
          </w:tcPr>
          <w:p w:rsidR="00344FB8" w:rsidRDefault="00DD65ED" w:rsidP="00A10C87">
            <w:pPr>
              <w:pStyle w:val="TableListing"/>
              <w:keepNext/>
            </w:pPr>
            <w:r w:rsidRPr="00DD65ED">
              <w:t>Menor o igual a</w:t>
            </w:r>
          </w:p>
        </w:tc>
      </w:tr>
      <w:tr w:rsidR="00344FB8" w:rsidTr="00DD65ED">
        <w:trPr>
          <w:trHeight w:val="255"/>
          <w:jc w:val="center"/>
        </w:trPr>
        <w:tc>
          <w:tcPr>
            <w:tcW w:w="2122" w:type="dxa"/>
          </w:tcPr>
          <w:p w:rsidR="00344FB8" w:rsidRPr="000C01DE" w:rsidRDefault="00344FB8" w:rsidP="00A10C87">
            <w:pPr>
              <w:pStyle w:val="TableListing"/>
              <w:keepNext/>
              <w:rPr>
                <w:rStyle w:val="Literal"/>
              </w:rPr>
            </w:pPr>
            <w:r w:rsidRPr="000C01DE">
              <w:rPr>
                <w:rStyle w:val="Literal"/>
              </w:rPr>
              <w:t>&gt;=</w:t>
            </w:r>
          </w:p>
        </w:tc>
        <w:tc>
          <w:tcPr>
            <w:tcW w:w="2516" w:type="dxa"/>
          </w:tcPr>
          <w:p w:rsidR="00344FB8" w:rsidRDefault="00DD65ED" w:rsidP="00A10C87">
            <w:pPr>
              <w:pStyle w:val="TableListing"/>
              <w:keepNext/>
            </w:pPr>
            <w:r w:rsidRPr="00DD65ED">
              <w:t>Mayor o igual a</w:t>
            </w:r>
          </w:p>
        </w:tc>
      </w:tr>
      <w:tr w:rsidR="00344FB8" w:rsidTr="00DD65ED">
        <w:trPr>
          <w:trHeight w:val="273"/>
          <w:jc w:val="center"/>
        </w:trPr>
        <w:tc>
          <w:tcPr>
            <w:tcW w:w="2122" w:type="dxa"/>
          </w:tcPr>
          <w:p w:rsidR="00344FB8" w:rsidRPr="000C01DE" w:rsidRDefault="00344FB8" w:rsidP="00A10C87">
            <w:pPr>
              <w:pStyle w:val="TableListing"/>
              <w:keepNext/>
              <w:rPr>
                <w:rStyle w:val="Literal"/>
              </w:rPr>
            </w:pPr>
            <w:r w:rsidRPr="000C01DE">
              <w:rPr>
                <w:rStyle w:val="Literal"/>
              </w:rPr>
              <w:t>==</w:t>
            </w:r>
          </w:p>
        </w:tc>
        <w:tc>
          <w:tcPr>
            <w:tcW w:w="2516" w:type="dxa"/>
          </w:tcPr>
          <w:p w:rsidR="00344FB8" w:rsidRDefault="00DD65ED" w:rsidP="00A10C87">
            <w:pPr>
              <w:pStyle w:val="TableListing"/>
              <w:keepNext/>
            </w:pPr>
            <w:r w:rsidRPr="00DD65ED">
              <w:t>Igual a</w:t>
            </w:r>
          </w:p>
        </w:tc>
      </w:tr>
      <w:tr w:rsidR="00344FB8" w:rsidTr="00DD65ED">
        <w:trPr>
          <w:trHeight w:val="273"/>
          <w:jc w:val="center"/>
        </w:trPr>
        <w:tc>
          <w:tcPr>
            <w:tcW w:w="2122" w:type="dxa"/>
            <w:tcBorders>
              <w:bottom w:val="double" w:sz="4" w:space="0" w:color="auto"/>
            </w:tcBorders>
          </w:tcPr>
          <w:p w:rsidR="00344FB8" w:rsidRPr="000C01DE" w:rsidRDefault="00344FB8" w:rsidP="00A10C87">
            <w:pPr>
              <w:pStyle w:val="TableListing"/>
              <w:rPr>
                <w:rStyle w:val="Literal"/>
              </w:rPr>
            </w:pPr>
            <w:r w:rsidRPr="000C01DE">
              <w:rPr>
                <w:rStyle w:val="Literal"/>
              </w:rPr>
              <w:t>!=</w:t>
            </w:r>
          </w:p>
        </w:tc>
        <w:tc>
          <w:tcPr>
            <w:tcW w:w="2516" w:type="dxa"/>
            <w:tcBorders>
              <w:bottom w:val="double" w:sz="4" w:space="0" w:color="auto"/>
            </w:tcBorders>
          </w:tcPr>
          <w:p w:rsidR="00344FB8" w:rsidRDefault="00DD65ED" w:rsidP="00A10C87">
            <w:pPr>
              <w:pStyle w:val="TableListing"/>
            </w:pPr>
            <w:r w:rsidRPr="00DD65ED">
              <w:t>Diferente a</w:t>
            </w:r>
          </w:p>
        </w:tc>
      </w:tr>
    </w:tbl>
    <w:p w:rsidR="00694420" w:rsidRDefault="00694420" w:rsidP="00344FB8">
      <w:pPr>
        <w:pStyle w:val="Body"/>
      </w:pPr>
    </w:p>
    <w:p w:rsidR="00DD65ED" w:rsidRPr="00DD65ED" w:rsidRDefault="00DD65ED" w:rsidP="00344FB8">
      <w:pPr>
        <w:pStyle w:val="Body"/>
        <w:rPr>
          <w:lang w:val="es-MX"/>
        </w:rPr>
      </w:pPr>
      <w:r w:rsidRPr="00DD65ED">
        <w:rPr>
          <w:lang w:val="es-MX"/>
        </w:rPr>
        <w:t xml:space="preserve">Ya has leído acerca de los operadores matemáticos </w:t>
      </w:r>
      <w:r w:rsidRPr="00DD65ED">
        <w:rPr>
          <w:rStyle w:val="Literal"/>
          <w:lang w:val="es-MX"/>
        </w:rPr>
        <w:t>+</w:t>
      </w:r>
      <w:r w:rsidRPr="00DD65ED">
        <w:rPr>
          <w:lang w:val="es-MX"/>
        </w:rPr>
        <w:t xml:space="preserve">, </w:t>
      </w:r>
      <w:r w:rsidRPr="00DD65ED">
        <w:rPr>
          <w:rStyle w:val="Literal"/>
          <w:lang w:val="es-MX"/>
        </w:rPr>
        <w:t>-</w:t>
      </w:r>
      <w:r w:rsidRPr="00DD65ED">
        <w:rPr>
          <w:lang w:val="es-MX"/>
        </w:rPr>
        <w:t xml:space="preserve">, </w:t>
      </w:r>
      <w:r w:rsidRPr="00DD65ED">
        <w:rPr>
          <w:rStyle w:val="Literal"/>
          <w:lang w:val="es-MX"/>
        </w:rPr>
        <w:t>*</w:t>
      </w:r>
      <w:r w:rsidRPr="00DD65ED">
        <w:rPr>
          <w:lang w:val="es-MX"/>
        </w:rPr>
        <w:t xml:space="preserve">, y </w:t>
      </w:r>
      <w:r w:rsidRPr="00DD65ED">
        <w:rPr>
          <w:rStyle w:val="Literal"/>
          <w:lang w:val="es-MX"/>
        </w:rPr>
        <w:t>/</w:t>
      </w:r>
      <w:r w:rsidRPr="00DD65ED">
        <w:rPr>
          <w:lang w:val="es-MX"/>
        </w:rPr>
        <w:t xml:space="preserve">. Como cualquier operador, los operadores de comparación se combinan con valores ara formar expresiones tales como </w:t>
      </w:r>
      <w:r w:rsidRPr="00DD65ED">
        <w:rPr>
          <w:rStyle w:val="Literal"/>
          <w:lang w:val="es-MX"/>
        </w:rPr>
        <w:t>intentosRealizados &lt; 6</w:t>
      </w:r>
      <w:r w:rsidRPr="00DD65ED">
        <w:rPr>
          <w:lang w:val="es-MX"/>
        </w:rPr>
        <w:t>.</w:t>
      </w:r>
    </w:p>
    <w:p w:rsidR="00344FB8" w:rsidRPr="00DD65ED" w:rsidRDefault="00DD65ED" w:rsidP="00344FB8">
      <w:pPr>
        <w:pStyle w:val="Heading2"/>
        <w:rPr>
          <w:lang w:val="es-MX"/>
        </w:rPr>
      </w:pPr>
      <w:bookmarkStart w:id="27" w:name="_Toc428114057"/>
      <w:r w:rsidRPr="00DD65ED">
        <w:rPr>
          <w:lang w:val="es-MX"/>
        </w:rPr>
        <w:t>Condiciones</w:t>
      </w:r>
      <w:bookmarkEnd w:id="27"/>
    </w:p>
    <w:p w:rsidR="00DD65ED" w:rsidRDefault="00DD65ED" w:rsidP="00344FB8">
      <w:pPr>
        <w:pStyle w:val="Body"/>
        <w:rPr>
          <w:lang w:val="es-MX"/>
        </w:rPr>
      </w:pPr>
      <w:r w:rsidRPr="00DD65ED">
        <w:rPr>
          <w:lang w:val="es-MX"/>
        </w:rPr>
        <w:t xml:space="preserve">Una </w:t>
      </w:r>
      <w:r w:rsidRPr="00DD65ED">
        <w:rPr>
          <w:rStyle w:val="Definition"/>
          <w:lang w:val="es-MX"/>
        </w:rPr>
        <w:t>condición</w:t>
      </w:r>
      <w:r w:rsidRPr="00DD65ED">
        <w:rPr>
          <w:lang w:val="es-MX"/>
        </w:rPr>
        <w:t xml:space="preserve"> es una expresión que combina dos valores con un operador de comparación (tal como </w:t>
      </w:r>
      <w:r w:rsidRPr="00DD65ED">
        <w:rPr>
          <w:rStyle w:val="Literal"/>
          <w:lang w:val="es-MX"/>
        </w:rPr>
        <w:t>&lt;</w:t>
      </w:r>
      <w:r w:rsidRPr="00DD65ED">
        <w:rPr>
          <w:lang w:val="es-MX"/>
        </w:rPr>
        <w:t xml:space="preserve"> o </w:t>
      </w:r>
      <w:r w:rsidRPr="00DD65ED">
        <w:rPr>
          <w:rStyle w:val="Literal"/>
          <w:lang w:val="es-MX"/>
        </w:rPr>
        <w:t>&gt;</w:t>
      </w:r>
      <w:r w:rsidRPr="00DD65ED">
        <w:rPr>
          <w:lang w:val="es-MX"/>
        </w:rPr>
        <w:t xml:space="preserve">) y se evalúa a un valor Booleano. Una condición es sólo otro nombre para una expresión que se evalúa a </w:t>
      </w:r>
      <w:r w:rsidRPr="00DD65ED">
        <w:rPr>
          <w:rStyle w:val="Literal"/>
          <w:lang w:val="es-MX"/>
        </w:rPr>
        <w:t>True</w:t>
      </w:r>
      <w:r w:rsidRPr="00DD65ED">
        <w:rPr>
          <w:lang w:val="es-MX"/>
        </w:rPr>
        <w:t xml:space="preserve"> o </w:t>
      </w:r>
      <w:r w:rsidRPr="00DD65ED">
        <w:rPr>
          <w:rStyle w:val="Literal"/>
          <w:lang w:val="es-MX"/>
        </w:rPr>
        <w:t>False</w:t>
      </w:r>
      <w:r w:rsidRPr="00DD65ED">
        <w:rPr>
          <w:lang w:val="es-MX"/>
        </w:rPr>
        <w:t xml:space="preserve">. Las condiciones se usan en sentencias </w:t>
      </w:r>
      <w:r w:rsidRPr="00DD65ED">
        <w:rPr>
          <w:rStyle w:val="Literal"/>
          <w:lang w:val="es-MX"/>
        </w:rPr>
        <w:t>while</w:t>
      </w:r>
      <w:r w:rsidRPr="00DD65ED">
        <w:rPr>
          <w:lang w:val="es-MX"/>
        </w:rPr>
        <w:t xml:space="preserve"> (y en algunas otras situaciones, explicadas más adelante.)</w:t>
      </w:r>
    </w:p>
    <w:p w:rsidR="00DD65ED" w:rsidRPr="00DD65ED" w:rsidRDefault="00DD65ED" w:rsidP="00344FB8">
      <w:pPr>
        <w:pStyle w:val="Body"/>
        <w:rPr>
          <w:lang w:val="es-MX"/>
        </w:rPr>
      </w:pPr>
      <w:r w:rsidRPr="00DD65ED">
        <w:rPr>
          <w:lang w:val="es-MX"/>
        </w:rPr>
        <w:lastRenderedPageBreak/>
        <w:t xml:space="preserve">Por ejemplo, la condición </w:t>
      </w:r>
      <w:r w:rsidRPr="00DD65ED">
        <w:rPr>
          <w:rStyle w:val="Literal"/>
          <w:lang w:val="es-MX"/>
        </w:rPr>
        <w:t>intentosRealizados &lt; 6</w:t>
      </w:r>
      <w:r w:rsidRPr="00DD65ED">
        <w:rPr>
          <w:lang w:val="es-MX"/>
        </w:rPr>
        <w:t xml:space="preserve"> pregunta, “¿es el valor almacenado en </w:t>
      </w:r>
      <w:r w:rsidRPr="00DD65ED">
        <w:rPr>
          <w:rStyle w:val="Literal"/>
          <w:lang w:val="es-MX"/>
        </w:rPr>
        <w:t>intentosRealizados</w:t>
      </w:r>
      <w:r w:rsidRPr="00DD65ED">
        <w:rPr>
          <w:lang w:val="es-MX"/>
        </w:rPr>
        <w:t xml:space="preserve"> menor que el número 6?” Si es así, entonces la condición se evalúa a </w:t>
      </w:r>
      <w:r w:rsidRPr="00DD65ED">
        <w:rPr>
          <w:rStyle w:val="Literal"/>
          <w:lang w:val="es-MX"/>
        </w:rPr>
        <w:t>True</w:t>
      </w:r>
      <w:r>
        <w:rPr>
          <w:lang w:val="es-MX"/>
        </w:rPr>
        <w:t xml:space="preserve"> (Verdadero)</w:t>
      </w:r>
      <w:r w:rsidRPr="00DD65ED">
        <w:rPr>
          <w:lang w:val="es-MX"/>
        </w:rPr>
        <w:t xml:space="preserve">. </w:t>
      </w:r>
      <w:r>
        <w:rPr>
          <w:lang w:val="es-MX"/>
        </w:rPr>
        <w:t>E</w:t>
      </w:r>
      <w:r w:rsidRPr="00DD65ED">
        <w:rPr>
          <w:lang w:val="es-MX"/>
        </w:rPr>
        <w:t xml:space="preserve">n caso contrario, la condición se evalúa a </w:t>
      </w:r>
      <w:r w:rsidRPr="00DD65ED">
        <w:rPr>
          <w:rStyle w:val="Literal"/>
          <w:lang w:val="es-MX"/>
        </w:rPr>
        <w:t>False</w:t>
      </w:r>
      <w:r>
        <w:rPr>
          <w:lang w:val="es-MX"/>
        </w:rPr>
        <w:t xml:space="preserve"> (Falso)</w:t>
      </w:r>
      <w:r w:rsidRPr="00DD65ED">
        <w:rPr>
          <w:lang w:val="es-MX"/>
        </w:rPr>
        <w:t>.</w:t>
      </w:r>
    </w:p>
    <w:p w:rsidR="00DD65ED" w:rsidRPr="00AF0B50" w:rsidRDefault="00DD65ED" w:rsidP="00344FB8">
      <w:pPr>
        <w:pStyle w:val="Body"/>
        <w:rPr>
          <w:lang w:val="es-MX"/>
        </w:rPr>
      </w:pPr>
      <w:r w:rsidRPr="00DD65ED">
        <w:rPr>
          <w:lang w:val="es-MX"/>
        </w:rPr>
        <w:t xml:space="preserve">En el caso del programa “Adivina el Número”, en la línea 4 has almacenado el valor </w:t>
      </w:r>
      <w:r w:rsidRPr="00DD65ED">
        <w:rPr>
          <w:rStyle w:val="Literal"/>
          <w:lang w:val="es-MX"/>
        </w:rPr>
        <w:t>0</w:t>
      </w:r>
      <w:r w:rsidRPr="00DD65ED">
        <w:rPr>
          <w:lang w:val="es-MX"/>
        </w:rPr>
        <w:t xml:space="preserve"> en </w:t>
      </w:r>
      <w:r w:rsidRPr="00DD65ED">
        <w:rPr>
          <w:rStyle w:val="Literal"/>
          <w:lang w:val="es-MX"/>
        </w:rPr>
        <w:t>intentosRealizados</w:t>
      </w:r>
      <w:r w:rsidRPr="00DD65ED">
        <w:rPr>
          <w:lang w:val="es-MX"/>
        </w:rPr>
        <w:t xml:space="preserve">. Como </w:t>
      </w:r>
      <w:r w:rsidRPr="00DD65ED">
        <w:rPr>
          <w:rStyle w:val="Literal"/>
          <w:lang w:val="es-MX"/>
        </w:rPr>
        <w:t>0</w:t>
      </w:r>
      <w:r w:rsidRPr="00DD65ED">
        <w:rPr>
          <w:lang w:val="es-MX"/>
        </w:rPr>
        <w:t xml:space="preserve"> es menor que </w:t>
      </w:r>
      <w:r w:rsidRPr="00DD65ED">
        <w:rPr>
          <w:rStyle w:val="Literal"/>
          <w:lang w:val="es-MX"/>
        </w:rPr>
        <w:t>6</w:t>
      </w:r>
      <w:r w:rsidRPr="00DD65ED">
        <w:rPr>
          <w:lang w:val="es-MX"/>
        </w:rPr>
        <w:t xml:space="preserve">, esta condición se evalúa al valor Booleano </w:t>
      </w:r>
      <w:r w:rsidRPr="00DD65ED">
        <w:rPr>
          <w:rStyle w:val="Literal"/>
          <w:lang w:val="es-MX"/>
        </w:rPr>
        <w:t>True</w:t>
      </w:r>
      <w:r w:rsidRPr="00DD65ED">
        <w:rPr>
          <w:lang w:val="es-MX"/>
        </w:rPr>
        <w:t xml:space="preserve">. </w:t>
      </w:r>
      <w:r w:rsidRPr="00AF0B50">
        <w:rPr>
          <w:lang w:val="es-MX"/>
        </w:rPr>
        <w:t>La evaluación ocurre así:</w:t>
      </w:r>
    </w:p>
    <w:p w:rsidR="00344FB8" w:rsidRPr="00DD65ED" w:rsidRDefault="00DD65ED" w:rsidP="00344FB8">
      <w:pPr>
        <w:pStyle w:val="CodeExample"/>
        <w:rPr>
          <w:lang w:val="es-MX"/>
        </w:rPr>
      </w:pPr>
      <w:r w:rsidRPr="00DD65ED">
        <w:rPr>
          <w:lang w:val="es-MX"/>
        </w:rPr>
        <w:t>intentosRealizados</w:t>
      </w:r>
      <w:r w:rsidR="00344FB8" w:rsidRPr="00DD65ED">
        <w:rPr>
          <w:lang w:val="es-MX"/>
        </w:rPr>
        <w:t xml:space="preserve"> &lt; 6</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w:t>
      </w:r>
      <w:r w:rsidRPr="00DD65ED">
        <w:rPr>
          <w:rStyle w:val="Literal"/>
          <w:rFonts w:ascii="Courier New" w:hAnsi="Courier New" w:cs="Courier New"/>
          <w:lang w:val="es-MX"/>
        </w:rPr>
        <w:t>▼</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0 &lt; 6</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w:t>
      </w:r>
      <w:r w:rsidRPr="00DD65ED">
        <w:rPr>
          <w:rStyle w:val="Literal"/>
          <w:rFonts w:ascii="Courier New" w:hAnsi="Courier New" w:cs="Courier New"/>
          <w:lang w:val="es-MX"/>
        </w:rPr>
        <w:t>▼</w:t>
      </w:r>
    </w:p>
    <w:p w:rsidR="00344FB8" w:rsidRPr="00DD65ED" w:rsidRDefault="00344FB8" w:rsidP="00344FB8">
      <w:pPr>
        <w:pStyle w:val="CodeExample"/>
        <w:rPr>
          <w:lang w:val="es-MX"/>
        </w:rPr>
      </w:pPr>
      <w:r w:rsidRPr="00DD65ED">
        <w:rPr>
          <w:lang w:val="es-MX"/>
        </w:rPr>
        <w:t xml:space="preserve">          </w:t>
      </w:r>
      <w:r w:rsidR="00DD65ED" w:rsidRPr="00DD65ED">
        <w:rPr>
          <w:lang w:val="es-MX"/>
        </w:rPr>
        <w:t xml:space="preserve">      </w:t>
      </w:r>
      <w:r w:rsidRPr="00DD65ED">
        <w:rPr>
          <w:lang w:val="es-MX"/>
        </w:rPr>
        <w:t xml:space="preserve">  True</w:t>
      </w:r>
    </w:p>
    <w:p w:rsidR="00344FB8" w:rsidRPr="00DD65ED" w:rsidRDefault="00DD65ED" w:rsidP="00DB523A">
      <w:pPr>
        <w:pStyle w:val="Non-TOCHeading3"/>
        <w:rPr>
          <w:lang w:val="es-MX"/>
        </w:rPr>
      </w:pPr>
      <w:r w:rsidRPr="00DD65ED">
        <w:rPr>
          <w:lang w:val="es-MX"/>
        </w:rPr>
        <w:t>Experimentando con Booleans, Operadores de Comparación y Condiciones</w:t>
      </w:r>
    </w:p>
    <w:p w:rsidR="00344FB8" w:rsidRPr="00DD65ED" w:rsidRDefault="00DD65ED" w:rsidP="00344FB8">
      <w:pPr>
        <w:pStyle w:val="Body"/>
        <w:rPr>
          <w:lang w:val="es-MX"/>
        </w:rPr>
      </w:pPr>
      <w:r w:rsidRPr="00DD65ED">
        <w:rPr>
          <w:lang w:val="es-MX"/>
        </w:rPr>
        <w:t>Escribe las siguientes expresiones en la consola interactiva para ver sus resultados Booleanos:</w:t>
      </w:r>
    </w:p>
    <w:p w:rsidR="00344FB8" w:rsidRPr="00AF0B50" w:rsidRDefault="00344FB8" w:rsidP="00344FB8">
      <w:pPr>
        <w:pStyle w:val="CodeExample"/>
        <w:rPr>
          <w:lang w:val="es-MX"/>
        </w:rPr>
      </w:pPr>
      <w:r w:rsidRPr="00AF0B50">
        <w:rPr>
          <w:lang w:val="es-MX"/>
        </w:rPr>
        <w:t>&gt;&gt;&gt; 0 &lt; 6</w:t>
      </w:r>
    </w:p>
    <w:p w:rsidR="00344FB8" w:rsidRPr="00AF0B50" w:rsidRDefault="00344FB8" w:rsidP="00344FB8">
      <w:pPr>
        <w:pStyle w:val="CodeExample"/>
        <w:rPr>
          <w:lang w:val="es-MX"/>
        </w:rPr>
      </w:pPr>
      <w:r w:rsidRPr="00AF0B50">
        <w:rPr>
          <w:lang w:val="es-MX"/>
        </w:rPr>
        <w:t>True</w:t>
      </w:r>
    </w:p>
    <w:p w:rsidR="00344FB8" w:rsidRPr="00AF0B50" w:rsidRDefault="00344FB8" w:rsidP="00344FB8">
      <w:pPr>
        <w:pStyle w:val="CodeExample"/>
        <w:rPr>
          <w:lang w:val="es-MX"/>
        </w:rPr>
      </w:pPr>
      <w:r w:rsidRPr="00AF0B50">
        <w:rPr>
          <w:lang w:val="es-MX"/>
        </w:rPr>
        <w:t>&gt;&gt;&gt; 6 &lt; 0</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50 &lt; 10</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10 &lt; 11</w:t>
      </w:r>
    </w:p>
    <w:p w:rsidR="00344FB8" w:rsidRPr="00AF0B50" w:rsidRDefault="00344FB8" w:rsidP="00344FB8">
      <w:pPr>
        <w:pStyle w:val="CodeExample"/>
        <w:rPr>
          <w:lang w:val="es-MX"/>
        </w:rPr>
      </w:pPr>
      <w:r w:rsidRPr="00AF0B50">
        <w:rPr>
          <w:lang w:val="es-MX"/>
        </w:rPr>
        <w:t>True</w:t>
      </w:r>
    </w:p>
    <w:p w:rsidR="00344FB8" w:rsidRPr="00AF0B50" w:rsidRDefault="00344FB8" w:rsidP="00344FB8">
      <w:pPr>
        <w:pStyle w:val="CodeExample"/>
        <w:rPr>
          <w:lang w:val="es-MX"/>
        </w:rPr>
      </w:pPr>
      <w:r w:rsidRPr="00AF0B50">
        <w:rPr>
          <w:lang w:val="es-MX"/>
        </w:rPr>
        <w:t>&gt;&gt;&gt; 10 &lt; 10</w:t>
      </w:r>
    </w:p>
    <w:p w:rsidR="00344FB8" w:rsidRPr="00AF0B50" w:rsidRDefault="00344FB8" w:rsidP="00344FB8">
      <w:pPr>
        <w:pStyle w:val="CodeExample"/>
        <w:rPr>
          <w:lang w:val="es-MX"/>
        </w:rPr>
      </w:pPr>
      <w:r w:rsidRPr="00AF0B50">
        <w:rPr>
          <w:lang w:val="es-MX"/>
        </w:rPr>
        <w:t>False</w:t>
      </w:r>
    </w:p>
    <w:p w:rsidR="00DD65ED" w:rsidRPr="00DD65ED" w:rsidRDefault="00DD65ED" w:rsidP="00344FB8">
      <w:pPr>
        <w:pStyle w:val="Body"/>
        <w:rPr>
          <w:lang w:val="es-MX"/>
        </w:rPr>
      </w:pPr>
      <w:r w:rsidRPr="00DD65ED">
        <w:rPr>
          <w:lang w:val="es-MX"/>
        </w:rPr>
        <w:t xml:space="preserve">La condición </w:t>
      </w:r>
      <w:r w:rsidRPr="00DD65ED">
        <w:rPr>
          <w:rStyle w:val="Literal"/>
          <w:lang w:val="es-MX"/>
        </w:rPr>
        <w:t>0 &lt; 6</w:t>
      </w:r>
      <w:r w:rsidRPr="00DD65ED">
        <w:rPr>
          <w:lang w:val="es-MX"/>
        </w:rPr>
        <w:t xml:space="preserve"> devuelve el valor Booleano </w:t>
      </w:r>
      <w:r w:rsidRPr="00DD65ED">
        <w:rPr>
          <w:rStyle w:val="Literal"/>
          <w:lang w:val="es-MX"/>
        </w:rPr>
        <w:t>True</w:t>
      </w:r>
      <w:r w:rsidRPr="00DD65ED">
        <w:rPr>
          <w:lang w:val="es-MX"/>
        </w:rPr>
        <w:t xml:space="preserve"> porque el número </w:t>
      </w:r>
      <w:r w:rsidRPr="00DD65ED">
        <w:rPr>
          <w:rStyle w:val="Literal"/>
          <w:lang w:val="es-MX"/>
        </w:rPr>
        <w:t>0</w:t>
      </w:r>
      <w:r w:rsidRPr="00DD65ED">
        <w:rPr>
          <w:lang w:val="es-MX"/>
        </w:rPr>
        <w:t xml:space="preserve"> es menor que el número </w:t>
      </w:r>
      <w:r w:rsidRPr="00DD65ED">
        <w:rPr>
          <w:rStyle w:val="Literal"/>
          <w:lang w:val="es-MX"/>
        </w:rPr>
        <w:t>6</w:t>
      </w:r>
      <w:r w:rsidRPr="00DD65ED">
        <w:rPr>
          <w:lang w:val="es-MX"/>
        </w:rPr>
        <w:t xml:space="preserve">. Pero como </w:t>
      </w:r>
      <w:r w:rsidRPr="00DD65ED">
        <w:rPr>
          <w:rStyle w:val="Literal"/>
          <w:lang w:val="es-MX"/>
        </w:rPr>
        <w:t>6</w:t>
      </w:r>
      <w:r w:rsidRPr="00DD65ED">
        <w:rPr>
          <w:lang w:val="es-MX"/>
        </w:rPr>
        <w:t xml:space="preserve"> no es menor que </w:t>
      </w:r>
      <w:r w:rsidRPr="00DD65ED">
        <w:rPr>
          <w:rStyle w:val="Literal"/>
          <w:lang w:val="es-MX"/>
        </w:rPr>
        <w:t>0</w:t>
      </w:r>
      <w:r w:rsidRPr="00DD65ED">
        <w:rPr>
          <w:lang w:val="es-MX"/>
        </w:rPr>
        <w:t xml:space="preserve">, la condición </w:t>
      </w:r>
      <w:r w:rsidRPr="00DD65ED">
        <w:rPr>
          <w:rStyle w:val="Literal"/>
          <w:lang w:val="es-MX"/>
        </w:rPr>
        <w:t>6 &lt; 0</w:t>
      </w:r>
      <w:r w:rsidRPr="00DD65ED">
        <w:rPr>
          <w:lang w:val="es-MX"/>
        </w:rPr>
        <w:t xml:space="preserve"> se evalúa a </w:t>
      </w:r>
      <w:r w:rsidRPr="00DD65ED">
        <w:rPr>
          <w:rStyle w:val="Literal"/>
          <w:lang w:val="es-MX"/>
        </w:rPr>
        <w:t>False</w:t>
      </w:r>
      <w:r w:rsidRPr="00DD65ED">
        <w:rPr>
          <w:lang w:val="es-MX"/>
        </w:rPr>
        <w:t xml:space="preserve">. </w:t>
      </w:r>
      <w:r w:rsidRPr="00DD65ED">
        <w:rPr>
          <w:rStyle w:val="Literal"/>
          <w:lang w:val="es-MX"/>
        </w:rPr>
        <w:t>50</w:t>
      </w:r>
      <w:r w:rsidRPr="00DD65ED">
        <w:rPr>
          <w:lang w:val="es-MX"/>
        </w:rPr>
        <w:t xml:space="preserve"> no es menor que </w:t>
      </w:r>
      <w:r w:rsidRPr="00DD65ED">
        <w:rPr>
          <w:rStyle w:val="Literal"/>
          <w:lang w:val="es-MX"/>
        </w:rPr>
        <w:t>10</w:t>
      </w:r>
      <w:r w:rsidRPr="00DD65ED">
        <w:rPr>
          <w:lang w:val="es-MX"/>
        </w:rPr>
        <w:t xml:space="preserve">, luego </w:t>
      </w:r>
      <w:r w:rsidRPr="00DD65ED">
        <w:rPr>
          <w:rStyle w:val="Literal"/>
          <w:lang w:val="es-MX"/>
        </w:rPr>
        <w:t>50 &lt; 10</w:t>
      </w:r>
      <w:r w:rsidRPr="00DD65ED">
        <w:rPr>
          <w:lang w:val="es-MX"/>
        </w:rPr>
        <w:t xml:space="preserve"> es </w:t>
      </w:r>
      <w:r w:rsidRPr="00DD65ED">
        <w:rPr>
          <w:rStyle w:val="Literal"/>
          <w:lang w:val="es-MX"/>
        </w:rPr>
        <w:t>False</w:t>
      </w:r>
      <w:r w:rsidRPr="00DD65ED">
        <w:rPr>
          <w:lang w:val="es-MX"/>
        </w:rPr>
        <w:t xml:space="preserve">. </w:t>
      </w:r>
      <w:r w:rsidRPr="00DD65ED">
        <w:rPr>
          <w:rStyle w:val="Literal"/>
          <w:lang w:val="es-MX"/>
        </w:rPr>
        <w:t>10</w:t>
      </w:r>
      <w:r w:rsidRPr="00DD65ED">
        <w:rPr>
          <w:lang w:val="es-MX"/>
        </w:rPr>
        <w:t xml:space="preserve"> es menor que </w:t>
      </w:r>
      <w:r w:rsidRPr="00DD65ED">
        <w:rPr>
          <w:rStyle w:val="Literal"/>
          <w:lang w:val="es-MX"/>
        </w:rPr>
        <w:t>11</w:t>
      </w:r>
      <w:r w:rsidRPr="00DD65ED">
        <w:rPr>
          <w:lang w:val="es-MX"/>
        </w:rPr>
        <w:t xml:space="preserve">, entonces </w:t>
      </w:r>
      <w:r w:rsidRPr="00DD65ED">
        <w:rPr>
          <w:rStyle w:val="Literal"/>
          <w:lang w:val="es-MX"/>
        </w:rPr>
        <w:t>10 &lt; 11</w:t>
      </w:r>
      <w:r w:rsidRPr="00DD65ED">
        <w:rPr>
          <w:lang w:val="es-MX"/>
        </w:rPr>
        <w:t xml:space="preserve"> es </w:t>
      </w:r>
      <w:r w:rsidRPr="00DD65ED">
        <w:rPr>
          <w:rStyle w:val="Literal"/>
          <w:lang w:val="es-MX"/>
        </w:rPr>
        <w:t>True</w:t>
      </w:r>
      <w:r w:rsidRPr="00DD65ED">
        <w:rPr>
          <w:lang w:val="es-MX"/>
        </w:rPr>
        <w:t>.</w:t>
      </w:r>
    </w:p>
    <w:p w:rsidR="00344FB8" w:rsidRPr="00DD65ED" w:rsidRDefault="00DD65ED" w:rsidP="00344FB8">
      <w:pPr>
        <w:pStyle w:val="Body"/>
        <w:rPr>
          <w:lang w:val="es-MX"/>
        </w:rPr>
      </w:pPr>
      <w:r w:rsidRPr="00DD65ED">
        <w:rPr>
          <w:lang w:val="es-MX"/>
        </w:rPr>
        <w:t xml:space="preserve">Observa que </w:t>
      </w:r>
      <w:r w:rsidRPr="00DD65ED">
        <w:rPr>
          <w:rStyle w:val="Literal"/>
          <w:lang w:val="es-MX"/>
        </w:rPr>
        <w:t>10 &lt; 10</w:t>
      </w:r>
      <w:r w:rsidRPr="00DD65ED">
        <w:rPr>
          <w:lang w:val="es-MX"/>
        </w:rPr>
        <w:t xml:space="preserve"> se evalúa a </w:t>
      </w:r>
      <w:r w:rsidRPr="00DD65ED">
        <w:rPr>
          <w:rStyle w:val="Literal"/>
          <w:lang w:val="es-MX"/>
        </w:rPr>
        <w:t>False</w:t>
      </w:r>
      <w:r w:rsidRPr="00DD65ED">
        <w:rPr>
          <w:lang w:val="es-MX"/>
        </w:rPr>
        <w:t xml:space="preserve"> porque el número </w:t>
      </w:r>
      <w:r w:rsidRPr="00DD65ED">
        <w:rPr>
          <w:rStyle w:val="Literal"/>
          <w:lang w:val="es-MX"/>
        </w:rPr>
        <w:t>10</w:t>
      </w:r>
      <w:r w:rsidRPr="00DD65ED">
        <w:rPr>
          <w:lang w:val="es-MX"/>
        </w:rPr>
        <w:t xml:space="preserve"> no es más pequeño que el número </w:t>
      </w:r>
      <w:r w:rsidRPr="00DD65ED">
        <w:rPr>
          <w:rStyle w:val="Literal"/>
          <w:lang w:val="es-MX"/>
        </w:rPr>
        <w:t>10</w:t>
      </w:r>
      <w:r w:rsidRPr="00DD65ED">
        <w:rPr>
          <w:lang w:val="es-MX"/>
        </w:rPr>
        <w:t>. Son exactamente del mismo tamaño. Si Alic</w:t>
      </w:r>
      <w:r w:rsidR="00F40D45">
        <w:rPr>
          <w:lang w:val="es-MX"/>
        </w:rPr>
        <w:t>ia fuera igual de alta que Berto, no dirías que Alicia</w:t>
      </w:r>
      <w:r w:rsidRPr="00DD65ED">
        <w:rPr>
          <w:lang w:val="es-MX"/>
        </w:rPr>
        <w:t xml:space="preserve"> es más alta q</w:t>
      </w:r>
      <w:r w:rsidR="00F40D45">
        <w:rPr>
          <w:lang w:val="es-MX"/>
        </w:rPr>
        <w:t>ue Berto</w:t>
      </w:r>
      <w:r w:rsidRPr="00DD65ED">
        <w:rPr>
          <w:lang w:val="es-MX"/>
        </w:rPr>
        <w:t xml:space="preserve"> o que Alic</w:t>
      </w:r>
      <w:r w:rsidR="00F40D45">
        <w:rPr>
          <w:lang w:val="es-MX"/>
        </w:rPr>
        <w:t>ia más baja que Berto</w:t>
      </w:r>
      <w:r w:rsidRPr="00DD65ED">
        <w:rPr>
          <w:lang w:val="es-MX"/>
        </w:rPr>
        <w:t>. Ambas afirmaciones serían falsas.</w:t>
      </w:r>
    </w:p>
    <w:p w:rsidR="00344FB8" w:rsidRPr="00DD65ED" w:rsidRDefault="00DD65ED" w:rsidP="00344FB8">
      <w:pPr>
        <w:pStyle w:val="Body"/>
        <w:rPr>
          <w:lang w:val="es-MX"/>
        </w:rPr>
      </w:pPr>
      <w:r w:rsidRPr="00DD65ED">
        <w:rPr>
          <w:lang w:val="es-MX"/>
        </w:rPr>
        <w:t>Ahora prueba introducir estas expres</w:t>
      </w:r>
      <w:r>
        <w:rPr>
          <w:lang w:val="es-MX"/>
        </w:rPr>
        <w:t>iones en la consola interactiva</w:t>
      </w:r>
      <w:r w:rsidR="00344FB8" w:rsidRPr="00DD65ED">
        <w:rPr>
          <w:lang w:val="es-MX"/>
        </w:rPr>
        <w:t>:</w:t>
      </w:r>
    </w:p>
    <w:p w:rsidR="00344FB8" w:rsidRDefault="00344FB8" w:rsidP="00344FB8">
      <w:pPr>
        <w:pStyle w:val="CodeExample"/>
      </w:pPr>
      <w:r>
        <w:t>&gt;&gt;&gt; 10 == 10</w:t>
      </w:r>
    </w:p>
    <w:p w:rsidR="00344FB8" w:rsidRDefault="00344FB8" w:rsidP="00344FB8">
      <w:pPr>
        <w:pStyle w:val="CodeExample"/>
      </w:pPr>
      <w:r>
        <w:t>True</w:t>
      </w:r>
    </w:p>
    <w:p w:rsidR="00344FB8" w:rsidRDefault="00344FB8" w:rsidP="00344FB8">
      <w:pPr>
        <w:pStyle w:val="CodeExample"/>
      </w:pPr>
      <w:r>
        <w:t>&gt;&gt;&gt; 10 == 11</w:t>
      </w:r>
    </w:p>
    <w:p w:rsidR="00344FB8" w:rsidRDefault="00344FB8" w:rsidP="00344FB8">
      <w:pPr>
        <w:pStyle w:val="CodeExample"/>
      </w:pPr>
      <w:r>
        <w:t>False</w:t>
      </w:r>
    </w:p>
    <w:p w:rsidR="00344FB8" w:rsidRDefault="00344FB8" w:rsidP="00344FB8">
      <w:pPr>
        <w:pStyle w:val="CodeExample"/>
      </w:pPr>
      <w:r>
        <w:t>&gt;&gt;&gt; 11 == 10</w:t>
      </w:r>
    </w:p>
    <w:p w:rsidR="00344FB8" w:rsidRDefault="00344FB8" w:rsidP="00344FB8">
      <w:pPr>
        <w:pStyle w:val="CodeExample"/>
      </w:pPr>
      <w:r>
        <w:t>False</w:t>
      </w:r>
    </w:p>
    <w:p w:rsidR="00344FB8" w:rsidRDefault="00344FB8" w:rsidP="00344FB8">
      <w:pPr>
        <w:pStyle w:val="CodeExample"/>
      </w:pPr>
      <w:r>
        <w:lastRenderedPageBreak/>
        <w:t>&gt;&gt;&gt; 10 != 10</w:t>
      </w:r>
    </w:p>
    <w:p w:rsidR="00344FB8" w:rsidRDefault="00344FB8" w:rsidP="00344FB8">
      <w:pPr>
        <w:pStyle w:val="CodeExample"/>
      </w:pPr>
      <w:r>
        <w:t>False</w:t>
      </w:r>
    </w:p>
    <w:p w:rsidR="00344FB8" w:rsidRDefault="00344FB8" w:rsidP="00344FB8">
      <w:pPr>
        <w:pStyle w:val="CodeExample"/>
      </w:pPr>
      <w:r>
        <w:t>&gt;&gt;&gt; 10 != 11</w:t>
      </w:r>
    </w:p>
    <w:p w:rsidR="00344FB8" w:rsidRDefault="00344FB8" w:rsidP="00344FB8">
      <w:pPr>
        <w:pStyle w:val="CodeExample"/>
      </w:pPr>
      <w:r>
        <w:t>True</w:t>
      </w:r>
    </w:p>
    <w:p w:rsidR="00344FB8" w:rsidRDefault="00344FB8" w:rsidP="00344FB8">
      <w:pPr>
        <w:pStyle w:val="CodeExample"/>
      </w:pPr>
      <w:r>
        <w:t>&gt;&gt;&gt; 'H</w:t>
      </w:r>
      <w:r w:rsidR="00DD65ED">
        <w:t>ola' == 'Hola</w:t>
      </w:r>
      <w:r>
        <w:t>'</w:t>
      </w:r>
    </w:p>
    <w:p w:rsidR="00344FB8" w:rsidRPr="00AF0B50" w:rsidRDefault="00344FB8" w:rsidP="00344FB8">
      <w:pPr>
        <w:pStyle w:val="CodeExample"/>
        <w:rPr>
          <w:lang w:val="es-MX"/>
        </w:rPr>
      </w:pPr>
      <w:r w:rsidRPr="00AF0B50">
        <w:rPr>
          <w:lang w:val="es-MX"/>
        </w:rPr>
        <w:t>True</w:t>
      </w:r>
    </w:p>
    <w:p w:rsidR="00344FB8" w:rsidRPr="00AF0B50" w:rsidRDefault="00344FB8" w:rsidP="00344FB8">
      <w:pPr>
        <w:pStyle w:val="CodeExample"/>
        <w:rPr>
          <w:lang w:val="es-MX"/>
        </w:rPr>
      </w:pPr>
      <w:r w:rsidRPr="00AF0B50">
        <w:rPr>
          <w:lang w:val="es-MX"/>
        </w:rPr>
        <w:t>&gt;&gt;&gt; 'H</w:t>
      </w:r>
      <w:r w:rsidR="00DD65ED" w:rsidRPr="00AF0B50">
        <w:rPr>
          <w:lang w:val="es-MX"/>
        </w:rPr>
        <w:t>ola</w:t>
      </w:r>
      <w:r w:rsidRPr="00AF0B50">
        <w:rPr>
          <w:lang w:val="es-MX"/>
        </w:rPr>
        <w:t>' == '</w:t>
      </w:r>
      <w:r w:rsidR="00DD65ED" w:rsidRPr="00AF0B50">
        <w:rPr>
          <w:lang w:val="es-MX"/>
        </w:rPr>
        <w:t>Adios</w:t>
      </w:r>
      <w:r w:rsidRPr="00AF0B50">
        <w:rPr>
          <w:lang w:val="es-MX"/>
        </w:rPr>
        <w:t>'</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H</w:t>
      </w:r>
      <w:r w:rsidR="00DD65ED" w:rsidRPr="00AF0B50">
        <w:rPr>
          <w:lang w:val="es-MX"/>
        </w:rPr>
        <w:t>ola</w:t>
      </w:r>
      <w:r w:rsidRPr="00AF0B50">
        <w:rPr>
          <w:lang w:val="es-MX"/>
        </w:rPr>
        <w:t>' == 'H</w:t>
      </w:r>
      <w:r w:rsidR="00DD65ED" w:rsidRPr="00AF0B50">
        <w:rPr>
          <w:lang w:val="es-MX"/>
        </w:rPr>
        <w:t>OLA</w:t>
      </w:r>
      <w:r w:rsidRPr="00AF0B50">
        <w:rPr>
          <w:lang w:val="es-MX"/>
        </w:rPr>
        <w:t>'</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w:t>
      </w:r>
      <w:r w:rsidR="00DD65ED" w:rsidRPr="00AF0B50">
        <w:rPr>
          <w:lang w:val="es-MX"/>
        </w:rPr>
        <w:t>Adios' != 'Hola</w:t>
      </w:r>
      <w:r w:rsidRPr="00AF0B50">
        <w:rPr>
          <w:lang w:val="es-MX"/>
        </w:rPr>
        <w:t>'</w:t>
      </w:r>
    </w:p>
    <w:p w:rsidR="00344FB8" w:rsidRPr="00AF0B50" w:rsidRDefault="00344FB8" w:rsidP="00344FB8">
      <w:pPr>
        <w:pStyle w:val="CodeExample"/>
        <w:rPr>
          <w:lang w:val="es-MX"/>
        </w:rPr>
      </w:pPr>
      <w:r w:rsidRPr="00AF0B50">
        <w:rPr>
          <w:lang w:val="es-MX"/>
        </w:rPr>
        <w:t>True</w:t>
      </w:r>
    </w:p>
    <w:p w:rsidR="00451AB4" w:rsidRPr="00AF0B50" w:rsidRDefault="001876F6" w:rsidP="00451AB4">
      <w:pPr>
        <w:pStyle w:val="Heading2"/>
        <w:rPr>
          <w:lang w:val="es-MX"/>
        </w:rPr>
      </w:pPr>
      <w:bookmarkStart w:id="28" w:name="_Toc428114058"/>
      <w:r w:rsidRPr="00AF0B50">
        <w:rPr>
          <w:lang w:val="es-MX"/>
        </w:rPr>
        <w:t xml:space="preserve">La Diferencia Entre </w:t>
      </w:r>
      <w:r w:rsidRPr="00AF0B50">
        <w:rPr>
          <w:rStyle w:val="Literal"/>
          <w:lang w:val="es-MX"/>
        </w:rPr>
        <w:t>=</w:t>
      </w:r>
      <w:r w:rsidRPr="00AF0B50">
        <w:rPr>
          <w:lang w:val="es-MX"/>
        </w:rPr>
        <w:t xml:space="preserve"> y </w:t>
      </w:r>
      <w:r w:rsidRPr="00AF0B50">
        <w:rPr>
          <w:rStyle w:val="Literal"/>
          <w:lang w:val="es-MX"/>
        </w:rPr>
        <w:t>==</w:t>
      </w:r>
      <w:bookmarkEnd w:id="28"/>
    </w:p>
    <w:p w:rsidR="001876F6" w:rsidRPr="001876F6" w:rsidRDefault="001876F6" w:rsidP="00344FB8">
      <w:pPr>
        <w:pStyle w:val="Body"/>
        <w:rPr>
          <w:lang w:val="es-MX"/>
        </w:rPr>
      </w:pPr>
      <w:r w:rsidRPr="001876F6">
        <w:rPr>
          <w:lang w:val="es-MX"/>
        </w:rPr>
        <w:t>Intenta no confundir el operador asignación (</w:t>
      </w:r>
      <w:r w:rsidRPr="001876F6">
        <w:rPr>
          <w:rStyle w:val="Literal"/>
          <w:lang w:val="es-MX"/>
        </w:rPr>
        <w:t>=</w:t>
      </w:r>
      <w:r w:rsidRPr="001876F6">
        <w:rPr>
          <w:lang w:val="es-MX"/>
        </w:rPr>
        <w:t>) y el operador de comparación “igual a” (</w:t>
      </w:r>
      <w:r w:rsidRPr="001876F6">
        <w:rPr>
          <w:rStyle w:val="Literal"/>
          <w:lang w:val="es-MX"/>
        </w:rPr>
        <w:t>==</w:t>
      </w:r>
      <w:r w:rsidRPr="001876F6">
        <w:rPr>
          <w:lang w:val="es-MX"/>
        </w:rPr>
        <w:t>). El signo igual (</w:t>
      </w:r>
      <w:r w:rsidRPr="001876F6">
        <w:rPr>
          <w:rStyle w:val="Literal"/>
          <w:lang w:val="es-MX"/>
        </w:rPr>
        <w:t>=</w:t>
      </w:r>
      <w:r w:rsidRPr="001876F6">
        <w:rPr>
          <w:lang w:val="es-MX"/>
        </w:rPr>
        <w:t>) se usa en sentencias de asignación para almacenar un valor en una variable, mientras que el signo igual-igual (</w:t>
      </w:r>
      <w:r w:rsidRPr="001876F6">
        <w:rPr>
          <w:rStyle w:val="Literal"/>
          <w:lang w:val="es-MX"/>
        </w:rPr>
        <w:t>==</w:t>
      </w:r>
      <w:r w:rsidRPr="001876F6">
        <w:rPr>
          <w:lang w:val="es-MX"/>
        </w:rPr>
        <w:t>) se usa en expresiones para ver si dos valores son iguales. Es fácil usar uno accidentalmente cuando quieres usar el otro.</w:t>
      </w:r>
    </w:p>
    <w:p w:rsidR="004C7044" w:rsidRPr="004C7044" w:rsidRDefault="004C7044" w:rsidP="00344FB8">
      <w:pPr>
        <w:pStyle w:val="Body"/>
        <w:rPr>
          <w:lang w:val="es-MX"/>
        </w:rPr>
      </w:pPr>
      <w:r w:rsidRPr="004C7044">
        <w:rPr>
          <w:lang w:val="es-MX"/>
        </w:rPr>
        <w:t>Sólo recuerda que el operador de comparación “igual a” (</w:t>
      </w:r>
      <w:r w:rsidRPr="004C7044">
        <w:rPr>
          <w:rStyle w:val="Literal"/>
          <w:lang w:val="es-MX"/>
        </w:rPr>
        <w:t>==</w:t>
      </w:r>
      <w:r w:rsidRPr="004C7044">
        <w:rPr>
          <w:lang w:val="es-MX"/>
        </w:rPr>
        <w:t>) está compuesto por dos caracteres, igual que el operador de comparación “diferente a” (</w:t>
      </w:r>
      <w:r w:rsidRPr="004C7044">
        <w:rPr>
          <w:rStyle w:val="Literal"/>
          <w:lang w:val="es-MX"/>
        </w:rPr>
        <w:t>!=</w:t>
      </w:r>
      <w:r w:rsidRPr="004C7044">
        <w:rPr>
          <w:lang w:val="es-MX"/>
        </w:rPr>
        <w:t>) que también está compuesto por dos caracteres.</w:t>
      </w:r>
    </w:p>
    <w:p w:rsidR="00344FB8" w:rsidRPr="004C7044" w:rsidRDefault="004C7044" w:rsidP="00344FB8">
      <w:pPr>
        <w:pStyle w:val="Body"/>
        <w:rPr>
          <w:lang w:val="es-MX"/>
        </w:rPr>
      </w:pPr>
      <w:r w:rsidRPr="004C7044">
        <w:rPr>
          <w:lang w:val="es-MX"/>
        </w:rPr>
        <w:t>Cadenas y valores enteros no pueden ser iguales. Por ejemplo, prueba escribiendo lo siguiente en la consola interactiva:</w:t>
      </w:r>
    </w:p>
    <w:p w:rsidR="00344FB8" w:rsidRPr="00AF0B50" w:rsidRDefault="004C7044" w:rsidP="00344FB8">
      <w:pPr>
        <w:pStyle w:val="CodeExample"/>
        <w:rPr>
          <w:lang w:val="es-MX"/>
        </w:rPr>
      </w:pPr>
      <w:r w:rsidRPr="00AF0B50">
        <w:rPr>
          <w:lang w:val="es-MX"/>
        </w:rPr>
        <w:t>&gt;&gt;&gt; 42 == 'Hola</w:t>
      </w:r>
      <w:r w:rsidR="00344FB8" w:rsidRPr="00AF0B50">
        <w:rPr>
          <w:lang w:val="es-MX"/>
        </w:rPr>
        <w:t>'</w:t>
      </w:r>
    </w:p>
    <w:p w:rsidR="00344FB8" w:rsidRPr="00AF0B50" w:rsidRDefault="00344FB8" w:rsidP="00344FB8">
      <w:pPr>
        <w:pStyle w:val="CodeExample"/>
        <w:rPr>
          <w:lang w:val="es-MX"/>
        </w:rPr>
      </w:pPr>
      <w:r w:rsidRPr="00AF0B50">
        <w:rPr>
          <w:lang w:val="es-MX"/>
        </w:rPr>
        <w:t>False</w:t>
      </w:r>
    </w:p>
    <w:p w:rsidR="00344FB8" w:rsidRPr="00AF0B50" w:rsidRDefault="00344FB8" w:rsidP="00344FB8">
      <w:pPr>
        <w:pStyle w:val="CodeExample"/>
        <w:rPr>
          <w:lang w:val="es-MX"/>
        </w:rPr>
      </w:pPr>
      <w:r w:rsidRPr="00AF0B50">
        <w:rPr>
          <w:lang w:val="es-MX"/>
        </w:rPr>
        <w:t>&gt;&gt;&gt; 42 != '42'</w:t>
      </w:r>
    </w:p>
    <w:p w:rsidR="00344FB8" w:rsidRPr="00AF0B50" w:rsidRDefault="00344FB8" w:rsidP="00344FB8">
      <w:pPr>
        <w:pStyle w:val="CodeExample"/>
        <w:rPr>
          <w:lang w:val="es-MX"/>
        </w:rPr>
      </w:pPr>
      <w:r w:rsidRPr="00AF0B50">
        <w:rPr>
          <w:lang w:val="es-MX"/>
        </w:rPr>
        <w:t>True</w:t>
      </w:r>
    </w:p>
    <w:p w:rsidR="00344FB8" w:rsidRPr="004C7044" w:rsidRDefault="004C7044" w:rsidP="00344FB8">
      <w:pPr>
        <w:pStyle w:val="Heading2"/>
        <w:rPr>
          <w:lang w:val="es-MX"/>
        </w:rPr>
      </w:pPr>
      <w:bookmarkStart w:id="29" w:name="_Toc428114059"/>
      <w:r w:rsidRPr="004C7044">
        <w:rPr>
          <w:lang w:val="es-MX"/>
        </w:rPr>
        <w:t xml:space="preserve">Creabdo Bucles con sentencias </w:t>
      </w:r>
      <w:r w:rsidR="00344FB8" w:rsidRPr="004C7044">
        <w:rPr>
          <w:rStyle w:val="Literal"/>
          <w:lang w:val="es-MX"/>
        </w:rPr>
        <w:t>while</w:t>
      </w:r>
      <w:bookmarkEnd w:id="29"/>
    </w:p>
    <w:p w:rsidR="00344FB8" w:rsidRPr="004C7044" w:rsidRDefault="004C7044" w:rsidP="00344FB8">
      <w:pPr>
        <w:pStyle w:val="Body"/>
        <w:rPr>
          <w:lang w:val="es-MX"/>
        </w:rPr>
      </w:pPr>
      <w:r w:rsidRPr="004C7044">
        <w:rPr>
          <w:lang w:val="es-MX"/>
        </w:rPr>
        <w:t xml:space="preserve">La sentencia </w:t>
      </w:r>
      <w:r w:rsidRPr="004C7044">
        <w:rPr>
          <w:rStyle w:val="Literal"/>
          <w:lang w:val="es-MX"/>
        </w:rPr>
        <w:t>while</w:t>
      </w:r>
      <w:r w:rsidRPr="004C7044">
        <w:rPr>
          <w:lang w:val="es-MX"/>
        </w:rPr>
        <w:t xml:space="preserve"> </w:t>
      </w:r>
      <w:r>
        <w:rPr>
          <w:lang w:val="es-MX"/>
        </w:rPr>
        <w:t>(</w:t>
      </w:r>
      <w:r w:rsidRPr="004C7044">
        <w:rPr>
          <w:lang w:val="es-MX"/>
        </w:rPr>
        <w:t>mientras</w:t>
      </w:r>
      <w:r>
        <w:rPr>
          <w:lang w:val="es-MX"/>
        </w:rPr>
        <w:t xml:space="preserve">) </w:t>
      </w:r>
      <w:r w:rsidRPr="004C7044">
        <w:rPr>
          <w:lang w:val="es-MX"/>
        </w:rPr>
        <w:t xml:space="preserve">indica el comienzo de un bucle. Los bucles pueden ejecutar el mismo código repetidas veces. Cuando la ejecución llega hasta una sentencia </w:t>
      </w:r>
      <w:r w:rsidRPr="004C7044">
        <w:rPr>
          <w:rStyle w:val="Literal"/>
          <w:lang w:val="es-MX"/>
        </w:rPr>
        <w:t>while</w:t>
      </w:r>
      <w:r w:rsidRPr="004C7044">
        <w:rPr>
          <w:lang w:val="es-MX"/>
        </w:rPr>
        <w:t xml:space="preserve">, evalúa la condición junto a la palabra reservada </w:t>
      </w:r>
      <w:r w:rsidRPr="004C7044">
        <w:rPr>
          <w:rStyle w:val="Literal"/>
          <w:lang w:val="es-MX"/>
        </w:rPr>
        <w:t>while</w:t>
      </w:r>
      <w:r w:rsidRPr="004C7044">
        <w:rPr>
          <w:lang w:val="es-MX"/>
        </w:rPr>
        <w:t xml:space="preserve">. Si la condición se evalúa a </w:t>
      </w:r>
      <w:r w:rsidRPr="004C7044">
        <w:rPr>
          <w:rStyle w:val="Literal"/>
          <w:lang w:val="es-MX"/>
        </w:rPr>
        <w:t>True</w:t>
      </w:r>
      <w:r w:rsidRPr="004C7044">
        <w:rPr>
          <w:lang w:val="es-MX"/>
        </w:rPr>
        <w:t xml:space="preserve">, la ejecución se mueve dentro del bloque </w:t>
      </w:r>
      <w:r w:rsidRPr="004C7044">
        <w:rPr>
          <w:rStyle w:val="Literal"/>
          <w:lang w:val="es-MX"/>
        </w:rPr>
        <w:t>while</w:t>
      </w:r>
      <w:r w:rsidRPr="004C7044">
        <w:rPr>
          <w:lang w:val="es-MX"/>
        </w:rPr>
        <w:t xml:space="preserve">. (En tu programa, el bloque while comienza en la línea 13.) Si la condición se evalúa a </w:t>
      </w:r>
      <w:r w:rsidRPr="004C7044">
        <w:rPr>
          <w:rStyle w:val="Literal"/>
          <w:lang w:val="es-MX"/>
        </w:rPr>
        <w:t>False</w:t>
      </w:r>
      <w:r w:rsidRPr="004C7044">
        <w:rPr>
          <w:lang w:val="es-MX"/>
        </w:rPr>
        <w:t xml:space="preserve">, la ejecución se mueve hasta debajo del bloque </w:t>
      </w:r>
      <w:r w:rsidRPr="004C7044">
        <w:rPr>
          <w:rStyle w:val="Literal"/>
          <w:lang w:val="es-MX"/>
        </w:rPr>
        <w:t>while</w:t>
      </w:r>
      <w:r w:rsidRPr="004C7044">
        <w:rPr>
          <w:lang w:val="es-MX"/>
        </w:rPr>
        <w:t xml:space="preserve">. (En “Adivina el Número”, la primera línea luego del bloque </w:t>
      </w:r>
      <w:r w:rsidRPr="004C7044">
        <w:rPr>
          <w:rStyle w:val="Literal"/>
          <w:lang w:val="es-MX"/>
        </w:rPr>
        <w:t>while</w:t>
      </w:r>
      <w:r w:rsidRPr="004C7044">
        <w:rPr>
          <w:lang w:val="es-MX"/>
        </w:rPr>
        <w:t xml:space="preserve"> es la línea 28.)</w:t>
      </w:r>
    </w:p>
    <w:p w:rsidR="00055A3E" w:rsidRPr="00055A3E" w:rsidRDefault="00055A3E" w:rsidP="00344FB8">
      <w:pPr>
        <w:rPr>
          <w:lang w:val="es-MX"/>
        </w:rPr>
      </w:pPr>
      <w:r w:rsidRPr="00055A3E">
        <w:rPr>
          <w:lang w:val="es-MX"/>
        </w:rPr>
        <w:t xml:space="preserve">Una sentencia </w:t>
      </w:r>
      <w:r w:rsidRPr="00055A3E">
        <w:rPr>
          <w:rStyle w:val="Literal"/>
          <w:lang w:val="es-MX"/>
        </w:rPr>
        <w:t>while</w:t>
      </w:r>
      <w:r w:rsidRPr="00055A3E">
        <w:rPr>
          <w:lang w:val="es-MX"/>
        </w:rPr>
        <w:t xml:space="preserve"> siempre incluye dos punos (el signo :) después de la condición.</w:t>
      </w:r>
    </w:p>
    <w:p w:rsidR="00344FB8" w:rsidRPr="005421AA" w:rsidRDefault="005421AA" w:rsidP="00344FB8">
      <w:pPr>
        <w:pStyle w:val="SourceCode"/>
        <w:rPr>
          <w:lang w:val="es-MX"/>
        </w:rPr>
      </w:pPr>
      <w:r w:rsidRPr="00C61B09">
        <w:rPr>
          <w:rStyle w:val="SourceLineNumber"/>
          <w:lang w:val="es-MX"/>
        </w:rPr>
        <w:lastRenderedPageBreak/>
        <w:t>12.</w:t>
      </w:r>
      <w:r w:rsidRPr="00C61B09">
        <w:rPr>
          <w:lang w:val="es-MX"/>
        </w:rPr>
        <w:t xml:space="preserve"> while intentosRealizados &lt; 6:</w:t>
      </w:r>
    </w:p>
    <w:p w:rsidR="00344FB8" w:rsidRDefault="00185E82" w:rsidP="00344FB8">
      <w:pPr>
        <w:jc w:val="center"/>
      </w:pPr>
      <w:r>
        <w:rPr>
          <w:noProof/>
        </w:rPr>
        <w:drawing>
          <wp:inline distT="0" distB="0" distL="0" distR="0">
            <wp:extent cx="4419600" cy="29366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2.png"/>
                    <pic:cNvPicPr/>
                  </pic:nvPicPr>
                  <pic:blipFill>
                    <a:blip r:embed="rId39">
                      <a:extLst>
                        <a:ext uri="{28A0092B-C50C-407E-A947-70E740481C1C}">
                          <a14:useLocalDpi xmlns:a14="http://schemas.microsoft.com/office/drawing/2010/main" val="0"/>
                        </a:ext>
                      </a:extLst>
                    </a:blip>
                    <a:stretch>
                      <a:fillRect/>
                    </a:stretch>
                  </pic:blipFill>
                  <pic:spPr>
                    <a:xfrm>
                      <a:off x="0" y="0"/>
                      <a:ext cx="4423453" cy="2939241"/>
                    </a:xfrm>
                    <a:prstGeom prst="rect">
                      <a:avLst/>
                    </a:prstGeom>
                  </pic:spPr>
                </pic:pic>
              </a:graphicData>
            </a:graphic>
          </wp:inline>
        </w:drawing>
      </w:r>
    </w:p>
    <w:p w:rsidR="00344FB8" w:rsidRPr="00055A3E" w:rsidRDefault="00055A3E" w:rsidP="00344FB8">
      <w:pPr>
        <w:pStyle w:val="Caption"/>
        <w:rPr>
          <w:lang w:val="es-MX"/>
        </w:rPr>
      </w:pPr>
      <w:r w:rsidRPr="00055A3E">
        <w:rPr>
          <w:lang w:val="es-MX"/>
        </w:rPr>
        <w:t xml:space="preserve">Figura 4-2: La condición del bucle </w:t>
      </w:r>
      <w:r w:rsidRPr="00055A3E">
        <w:rPr>
          <w:rStyle w:val="Literal"/>
          <w:lang w:val="es-MX"/>
        </w:rPr>
        <w:t>while</w:t>
      </w:r>
      <w:r w:rsidRPr="00055A3E">
        <w:rPr>
          <w:lang w:val="es-MX"/>
        </w:rPr>
        <w:t>.</w:t>
      </w:r>
    </w:p>
    <w:p w:rsidR="00055A3E" w:rsidRPr="00055A3E" w:rsidRDefault="00055A3E" w:rsidP="00344FB8">
      <w:pPr>
        <w:pStyle w:val="Body"/>
        <w:rPr>
          <w:lang w:val="es-MX"/>
        </w:rPr>
      </w:pPr>
      <w:r w:rsidRPr="00055A3E">
        <w:rPr>
          <w:lang w:val="es-MX"/>
        </w:rPr>
        <w:t xml:space="preserve">La Figura 4-2 muestra como transcurre la ejecución dependiendo de la condición. Si la condición se evalúa a True (lo cual hace la primera vez, porque el valor de </w:t>
      </w:r>
      <w:r w:rsidRPr="00055A3E">
        <w:rPr>
          <w:rStyle w:val="Literal"/>
          <w:lang w:val="es-MX"/>
        </w:rPr>
        <w:t>intentosRealizados</w:t>
      </w:r>
      <w:r w:rsidRPr="00055A3E">
        <w:rPr>
          <w:lang w:val="es-MX"/>
        </w:rPr>
        <w:t xml:space="preserve"> es </w:t>
      </w:r>
      <w:r w:rsidRPr="00055A3E">
        <w:rPr>
          <w:rStyle w:val="Literal"/>
          <w:lang w:val="es-MX"/>
        </w:rPr>
        <w:t>0</w:t>
      </w:r>
      <w:r w:rsidRPr="00055A3E">
        <w:rPr>
          <w:lang w:val="es-MX"/>
        </w:rPr>
        <w:t xml:space="preserve">), la ejecución entrará al bloque </w:t>
      </w:r>
      <w:r w:rsidRPr="00055A3E">
        <w:rPr>
          <w:rStyle w:val="Literal"/>
          <w:lang w:val="es-MX"/>
        </w:rPr>
        <w:t>while</w:t>
      </w:r>
      <w:r w:rsidRPr="00055A3E">
        <w:rPr>
          <w:lang w:val="es-MX"/>
        </w:rPr>
        <w:t xml:space="preserve"> en la línea 13 y continuará moviéndose hacia abajo. Una vez que el programa llegue al final del bloque </w:t>
      </w:r>
      <w:r w:rsidRPr="00055A3E">
        <w:rPr>
          <w:rStyle w:val="Literal"/>
          <w:lang w:val="es-MX"/>
        </w:rPr>
        <w:t>while</w:t>
      </w:r>
      <w:r w:rsidRPr="00055A3E">
        <w:rPr>
          <w:lang w:val="es-MX"/>
        </w:rPr>
        <w:t xml:space="preserve">, en lugar de ir hacia abajo hasta la siguiente línea, la ejecución vuelve atrás hasta la línea de la sentencia while (línea 12) y reevalúa la condición. Como antes, si la condición es </w:t>
      </w:r>
      <w:r w:rsidRPr="00055A3E">
        <w:rPr>
          <w:rStyle w:val="Literal"/>
          <w:lang w:val="es-MX"/>
        </w:rPr>
        <w:t>True</w:t>
      </w:r>
      <w:r w:rsidRPr="00055A3E">
        <w:rPr>
          <w:lang w:val="es-MX"/>
        </w:rPr>
        <w:t xml:space="preserve"> la ejecución vuelve a entrar al bloque </w:t>
      </w:r>
      <w:r w:rsidRPr="00055A3E">
        <w:rPr>
          <w:rStyle w:val="Literal"/>
          <w:lang w:val="es-MX"/>
        </w:rPr>
        <w:t>while</w:t>
      </w:r>
      <w:r w:rsidRPr="00055A3E">
        <w:rPr>
          <w:lang w:val="es-MX"/>
        </w:rPr>
        <w:t xml:space="preserve">. Cada vez que la ejecución recorre el bucle se llama una </w:t>
      </w:r>
      <w:r w:rsidRPr="00055A3E">
        <w:rPr>
          <w:rStyle w:val="Definition"/>
          <w:lang w:val="es-MX"/>
        </w:rPr>
        <w:t>iteración</w:t>
      </w:r>
      <w:r w:rsidRPr="00055A3E">
        <w:rPr>
          <w:lang w:val="es-MX"/>
        </w:rPr>
        <w:t>.</w:t>
      </w:r>
    </w:p>
    <w:p w:rsidR="00055A3E" w:rsidRPr="00055A3E" w:rsidRDefault="00055A3E" w:rsidP="00344FB8">
      <w:pPr>
        <w:pStyle w:val="Body"/>
        <w:rPr>
          <w:lang w:val="es-MX"/>
        </w:rPr>
      </w:pPr>
      <w:r w:rsidRPr="00055A3E">
        <w:rPr>
          <w:lang w:val="es-MX"/>
        </w:rPr>
        <w:t xml:space="preserve">Así es como funciona el bucle. Mientras que la condición sea True, el programa sigue ejecutando el código dentro del bloque while en forma repetida hasta la primera vez que la condición sea </w:t>
      </w:r>
      <w:r w:rsidRPr="00055A3E">
        <w:rPr>
          <w:rStyle w:val="Literal"/>
          <w:lang w:val="es-MX"/>
        </w:rPr>
        <w:t>False</w:t>
      </w:r>
      <w:r w:rsidRPr="00055A3E">
        <w:rPr>
          <w:lang w:val="es-MX"/>
        </w:rPr>
        <w:t xml:space="preserve">. Piensa en la sentencia </w:t>
      </w:r>
      <w:r w:rsidRPr="00055A3E">
        <w:rPr>
          <w:rStyle w:val="Literal"/>
          <w:lang w:val="es-MX"/>
        </w:rPr>
        <w:t>while</w:t>
      </w:r>
      <w:r w:rsidRPr="00055A3E">
        <w:rPr>
          <w:lang w:val="es-MX"/>
        </w:rPr>
        <w:t xml:space="preserve"> como decir, “mientras esta condición sea verdadera, sigue iterando a través del código en este bloque”.</w:t>
      </w:r>
    </w:p>
    <w:p w:rsidR="00344FB8" w:rsidRPr="00AF0B50" w:rsidRDefault="004B48EC" w:rsidP="00DB523A">
      <w:pPr>
        <w:pStyle w:val="Non-TOCHeading3"/>
        <w:rPr>
          <w:lang w:val="es-MX"/>
        </w:rPr>
      </w:pPr>
      <w:r w:rsidRPr="00AF0B50">
        <w:rPr>
          <w:lang w:val="es-MX"/>
        </w:rPr>
        <w:t>El Jugador Adivina</w:t>
      </w:r>
    </w:p>
    <w:p w:rsidR="005421AA" w:rsidRPr="00C61B09" w:rsidRDefault="005421AA" w:rsidP="005421AA">
      <w:pPr>
        <w:pStyle w:val="SourceCode"/>
        <w:rPr>
          <w:lang w:val="es-MX"/>
        </w:rPr>
      </w:pPr>
      <w:r w:rsidRPr="00C61B09">
        <w:rPr>
          <w:rStyle w:val="SourceLineNumber"/>
          <w:lang w:val="es-MX"/>
        </w:rPr>
        <w:t>13.</w:t>
      </w:r>
      <w:r w:rsidRPr="00C61B09">
        <w:rPr>
          <w:lang w:val="es-MX"/>
        </w:rPr>
        <w:t xml:space="preserve">     print('Intenta adivinar.') </w:t>
      </w:r>
      <w:r w:rsidRPr="00C61B09">
        <w:rPr>
          <w:rStyle w:val="SourceCodeComment"/>
          <w:lang w:val="es-MX"/>
        </w:rPr>
        <w:t># Hay cuatro espacios delante de print.</w:t>
      </w:r>
    </w:p>
    <w:p w:rsidR="00451AB4" w:rsidRPr="004B48EC" w:rsidRDefault="005421AA" w:rsidP="005421AA">
      <w:pPr>
        <w:pStyle w:val="SourceCode"/>
        <w:rPr>
          <w:lang w:val="es-MX"/>
        </w:rPr>
      </w:pPr>
      <w:r w:rsidRPr="00C61B09">
        <w:rPr>
          <w:rStyle w:val="SourceLineNumber"/>
          <w:lang w:val="es-MX"/>
        </w:rPr>
        <w:t>14.</w:t>
      </w:r>
      <w:r w:rsidRPr="00C61B09">
        <w:rPr>
          <w:lang w:val="es-MX"/>
        </w:rPr>
        <w:t xml:space="preserve">     estimación = input()</w:t>
      </w:r>
    </w:p>
    <w:p w:rsidR="00344FB8" w:rsidRPr="004B48EC" w:rsidRDefault="004B48EC" w:rsidP="00344FB8">
      <w:pPr>
        <w:pStyle w:val="Body"/>
        <w:rPr>
          <w:lang w:val="es-MX"/>
        </w:rPr>
      </w:pPr>
      <w:r w:rsidRPr="004B48EC">
        <w:rPr>
          <w:lang w:val="es-MX"/>
        </w:rPr>
        <w:lastRenderedPageBreak/>
        <w:t xml:space="preserve">Las líneas 13 a 17 piden al jugador que adivine cuál es el númeo secreto y le permiten formular su intento. Este número se almacena en una variable llamada </w:t>
      </w:r>
      <w:r w:rsidRPr="004B48EC">
        <w:rPr>
          <w:rStyle w:val="Literal"/>
          <w:lang w:val="es-MX"/>
        </w:rPr>
        <w:t>estimación</w:t>
      </w:r>
      <w:r w:rsidRPr="004B48EC">
        <w:rPr>
          <w:lang w:val="es-MX"/>
        </w:rPr>
        <w:t>.</w:t>
      </w:r>
    </w:p>
    <w:p w:rsidR="00344FB8" w:rsidRPr="004B48EC" w:rsidRDefault="004B48EC" w:rsidP="00344FB8">
      <w:pPr>
        <w:pStyle w:val="Heading2"/>
        <w:rPr>
          <w:lang w:val="es-MX"/>
        </w:rPr>
      </w:pPr>
      <w:bookmarkStart w:id="30" w:name="_Toc428114060"/>
      <w:r w:rsidRPr="004B48EC">
        <w:rPr>
          <w:lang w:val="es-MX"/>
        </w:rPr>
        <w:t xml:space="preserve">Conversión de Cadenas a Enteros con la función </w:t>
      </w:r>
      <w:r w:rsidRPr="004B48EC">
        <w:rPr>
          <w:rStyle w:val="Literal"/>
          <w:lang w:val="es-MX"/>
        </w:rPr>
        <w:t>int()</w:t>
      </w:r>
      <w:r>
        <w:rPr>
          <w:lang w:val="es-MX"/>
        </w:rPr>
        <w:t xml:space="preserve">, </w:t>
      </w:r>
      <w:r w:rsidRPr="00AF0B50">
        <w:rPr>
          <w:rStyle w:val="Literal"/>
          <w:lang w:val="es-MX"/>
        </w:rPr>
        <w:t>float()</w:t>
      </w:r>
      <w:r>
        <w:rPr>
          <w:lang w:val="es-MX"/>
        </w:rPr>
        <w:t xml:space="preserve">, </w:t>
      </w:r>
      <w:r w:rsidRPr="00AF0B50">
        <w:rPr>
          <w:rStyle w:val="Literal"/>
          <w:lang w:val="es-MX"/>
        </w:rPr>
        <w:t>str()</w:t>
      </w:r>
      <w:r>
        <w:rPr>
          <w:lang w:val="es-MX"/>
        </w:rPr>
        <w:t xml:space="preserve">, </w:t>
      </w:r>
      <w:r w:rsidRPr="00AF0B50">
        <w:rPr>
          <w:rStyle w:val="Literal"/>
          <w:lang w:val="es-MX"/>
        </w:rPr>
        <w:t>bool()</w:t>
      </w:r>
      <w:bookmarkEnd w:id="30"/>
    </w:p>
    <w:p w:rsidR="00344FB8" w:rsidRPr="001971B7" w:rsidRDefault="005421AA" w:rsidP="00344FB8">
      <w:pPr>
        <w:pStyle w:val="SourceCode"/>
        <w:rPr>
          <w:lang w:val="es-MX"/>
        </w:rPr>
      </w:pPr>
      <w:r w:rsidRPr="001971B7">
        <w:rPr>
          <w:rStyle w:val="SourceLineNumber"/>
          <w:lang w:val="es-MX"/>
        </w:rPr>
        <w:t>15.</w:t>
      </w:r>
      <w:r w:rsidRPr="001971B7">
        <w:rPr>
          <w:lang w:val="es-MX"/>
        </w:rPr>
        <w:t xml:space="preserve">     estimación = int(estimación)</w:t>
      </w:r>
    </w:p>
    <w:p w:rsidR="00344FB8" w:rsidRPr="001971B7" w:rsidRDefault="00D11921" w:rsidP="00344FB8">
      <w:pPr>
        <w:pStyle w:val="Body"/>
        <w:rPr>
          <w:lang w:val="es-MX"/>
        </w:rPr>
      </w:pPr>
      <w:r w:rsidRPr="00D11921">
        <w:rPr>
          <w:lang w:val="es-MX"/>
        </w:rPr>
        <w:t xml:space="preserve">En la línea 15, llamas a una función llamada </w:t>
      </w:r>
      <w:r w:rsidRPr="00D11921">
        <w:rPr>
          <w:rStyle w:val="Literal"/>
          <w:lang w:val="es-MX"/>
        </w:rPr>
        <w:t>int()</w:t>
      </w:r>
      <w:r w:rsidRPr="00D11921">
        <w:rPr>
          <w:lang w:val="es-MX"/>
        </w:rPr>
        <w:t xml:space="preserve">. La función </w:t>
      </w:r>
      <w:r w:rsidRPr="00D11921">
        <w:rPr>
          <w:rStyle w:val="Literal"/>
          <w:lang w:val="es-MX"/>
        </w:rPr>
        <w:t>int()</w:t>
      </w:r>
      <w:r w:rsidRPr="00D11921">
        <w:rPr>
          <w:lang w:val="es-MX"/>
        </w:rPr>
        <w:t xml:space="preserve"> toma un argumento y devuelve un valor entero de ese argumento. </w:t>
      </w:r>
      <w:r w:rsidRPr="001971B7">
        <w:rPr>
          <w:lang w:val="es-MX"/>
        </w:rPr>
        <w:t>Prueba escribir lo siguiente en la consola interactiva:</w:t>
      </w:r>
    </w:p>
    <w:p w:rsidR="00344FB8" w:rsidRPr="001971B7" w:rsidRDefault="00344FB8" w:rsidP="00344FB8">
      <w:pPr>
        <w:pStyle w:val="CodeExample"/>
        <w:rPr>
          <w:lang w:val="es-MX"/>
        </w:rPr>
      </w:pPr>
      <w:r w:rsidRPr="001971B7">
        <w:rPr>
          <w:lang w:val="es-MX"/>
        </w:rPr>
        <w:t>&gt;&gt;&gt; int('42')</w:t>
      </w:r>
    </w:p>
    <w:p w:rsidR="00344FB8" w:rsidRPr="001971B7" w:rsidRDefault="00344FB8" w:rsidP="00344FB8">
      <w:pPr>
        <w:pStyle w:val="CodeExample"/>
        <w:rPr>
          <w:lang w:val="es-MX"/>
        </w:rPr>
      </w:pPr>
      <w:r w:rsidRPr="001971B7">
        <w:rPr>
          <w:lang w:val="es-MX"/>
        </w:rPr>
        <w:t>42</w:t>
      </w:r>
    </w:p>
    <w:p w:rsidR="00344FB8" w:rsidRPr="001971B7" w:rsidRDefault="00344FB8" w:rsidP="00344FB8">
      <w:pPr>
        <w:pStyle w:val="CodeExample"/>
        <w:rPr>
          <w:lang w:val="es-MX"/>
        </w:rPr>
      </w:pPr>
      <w:r w:rsidRPr="001971B7">
        <w:rPr>
          <w:lang w:val="es-MX"/>
        </w:rPr>
        <w:t>&gt;&gt;&gt; 3 + int('2')</w:t>
      </w:r>
    </w:p>
    <w:p w:rsidR="00344FB8" w:rsidRPr="001971B7" w:rsidRDefault="00344FB8" w:rsidP="00344FB8">
      <w:pPr>
        <w:pStyle w:val="CodeExample"/>
        <w:rPr>
          <w:lang w:val="es-MX"/>
        </w:rPr>
      </w:pPr>
      <w:r w:rsidRPr="001971B7">
        <w:rPr>
          <w:lang w:val="es-MX"/>
        </w:rPr>
        <w:t>5</w:t>
      </w:r>
    </w:p>
    <w:p w:rsidR="00D11921" w:rsidRPr="00D11921" w:rsidRDefault="00D11921" w:rsidP="00344FB8">
      <w:pPr>
        <w:pStyle w:val="Body"/>
        <w:rPr>
          <w:lang w:val="es-MX"/>
        </w:rPr>
      </w:pPr>
      <w:r w:rsidRPr="00D11921">
        <w:rPr>
          <w:lang w:val="es-MX"/>
        </w:rPr>
        <w:t xml:space="preserve">La llamada a </w:t>
      </w:r>
      <w:r w:rsidRPr="00D11921">
        <w:rPr>
          <w:rStyle w:val="Literal"/>
          <w:lang w:val="es-MX"/>
        </w:rPr>
        <w:t>int('42')</w:t>
      </w:r>
      <w:r w:rsidRPr="00D11921">
        <w:rPr>
          <w:lang w:val="es-MX"/>
        </w:rPr>
        <w:t xml:space="preserve"> devolverá el valor entero </w:t>
      </w:r>
      <w:r w:rsidRPr="00D11921">
        <w:rPr>
          <w:rStyle w:val="Literal"/>
          <w:lang w:val="es-MX"/>
        </w:rPr>
        <w:t>42</w:t>
      </w:r>
      <w:r w:rsidRPr="00D11921">
        <w:rPr>
          <w:lang w:val="es-MX"/>
        </w:rPr>
        <w:t xml:space="preserve">. La llamada </w:t>
      </w:r>
      <w:r w:rsidRPr="00D11921">
        <w:rPr>
          <w:rStyle w:val="Literal"/>
          <w:lang w:val="es-MX"/>
        </w:rPr>
        <w:t>int(42)</w:t>
      </w:r>
      <w:r w:rsidRPr="00D11921">
        <w:rPr>
          <w:lang w:val="es-MX"/>
        </w:rPr>
        <w:t xml:space="preserve"> hará lo mismo (a pesar de que no tiene mucho sentido obtener la forma de valor entero de un valor que ya es entero). Sin embargo, aunque la función </w:t>
      </w:r>
      <w:r w:rsidRPr="00D11921">
        <w:rPr>
          <w:rStyle w:val="Literal"/>
          <w:lang w:val="es-MX"/>
        </w:rPr>
        <w:t>int()</w:t>
      </w:r>
      <w:r w:rsidRPr="00D11921">
        <w:rPr>
          <w:lang w:val="es-MX"/>
        </w:rPr>
        <w:t xml:space="preserve"> acepta cadenas, no puedes pasarle cualquier cadena. Pasarle </w:t>
      </w:r>
      <w:r w:rsidRPr="00D11921">
        <w:rPr>
          <w:rStyle w:val="Literal"/>
          <w:lang w:val="es-MX"/>
        </w:rPr>
        <w:t>'cuarenta-y-dos'</w:t>
      </w:r>
      <w:r w:rsidRPr="00D11921">
        <w:rPr>
          <w:lang w:val="es-MX"/>
        </w:rPr>
        <w:t xml:space="preserve"> a </w:t>
      </w:r>
      <w:r w:rsidRPr="00D11921">
        <w:rPr>
          <w:rStyle w:val="Literal"/>
          <w:lang w:val="es-MX"/>
        </w:rPr>
        <w:t>int()</w:t>
      </w:r>
      <w:r w:rsidRPr="00D11921">
        <w:rPr>
          <w:lang w:val="es-MX"/>
        </w:rPr>
        <w:t xml:space="preserve"> resultará en un error. La cadena que recibe </w:t>
      </w:r>
      <w:r w:rsidRPr="00D11921">
        <w:rPr>
          <w:rStyle w:val="Literal"/>
          <w:lang w:val="es-MX"/>
        </w:rPr>
        <w:t>int()</w:t>
      </w:r>
      <w:r w:rsidRPr="00D11921">
        <w:rPr>
          <w:lang w:val="es-MX"/>
        </w:rPr>
        <w:t xml:space="preserve"> debe estar compuesta por números.</w:t>
      </w:r>
    </w:p>
    <w:p w:rsidR="00D875F3" w:rsidRDefault="00D875F3" w:rsidP="00D875F3">
      <w:pPr>
        <w:pStyle w:val="CodeExample"/>
      </w:pPr>
      <w:r>
        <w:t>&gt;&gt;&gt; int('</w:t>
      </w:r>
      <w:r w:rsidR="00D11921" w:rsidRPr="00D11921">
        <w:t>cuarenta-y-dos</w:t>
      </w:r>
      <w:r>
        <w:t>')</w:t>
      </w:r>
    </w:p>
    <w:p w:rsidR="00D875F3" w:rsidRDefault="00D875F3" w:rsidP="00D875F3">
      <w:pPr>
        <w:pStyle w:val="CodeExample"/>
      </w:pPr>
      <w:r>
        <w:t>Traceback (most recent call last):</w:t>
      </w:r>
    </w:p>
    <w:p w:rsidR="00D875F3" w:rsidRDefault="00D875F3" w:rsidP="00D875F3">
      <w:pPr>
        <w:pStyle w:val="CodeExample"/>
      </w:pPr>
      <w:r>
        <w:t xml:space="preserve">  File "&lt;pyshell#5&gt;", line 1, in &lt;module&gt;</w:t>
      </w:r>
    </w:p>
    <w:p w:rsidR="00D875F3" w:rsidRPr="00D11921" w:rsidRDefault="00D875F3" w:rsidP="00D875F3">
      <w:pPr>
        <w:pStyle w:val="CodeExample"/>
        <w:rPr>
          <w:lang w:val="es-MX"/>
        </w:rPr>
      </w:pPr>
      <w:r w:rsidRPr="00D11921">
        <w:rPr>
          <w:lang w:val="es-MX"/>
        </w:rPr>
        <w:t>int('</w:t>
      </w:r>
      <w:r w:rsidR="00D11921" w:rsidRPr="00D11921">
        <w:rPr>
          <w:lang w:val="es-MX"/>
        </w:rPr>
        <w:t>cuarenta-y-dos</w:t>
      </w:r>
      <w:r w:rsidRPr="00D11921">
        <w:rPr>
          <w:lang w:val="es-MX"/>
        </w:rPr>
        <w:t>')</w:t>
      </w:r>
    </w:p>
    <w:p w:rsidR="00D875F3" w:rsidRPr="00D11921" w:rsidRDefault="00D875F3" w:rsidP="00D875F3">
      <w:pPr>
        <w:pStyle w:val="CodeExample"/>
        <w:rPr>
          <w:lang w:val="es-MX"/>
        </w:rPr>
      </w:pPr>
      <w:r w:rsidRPr="00D11921">
        <w:rPr>
          <w:lang w:val="es-MX"/>
        </w:rPr>
        <w:t>ValueError: invalid literal for int() with base 10: '</w:t>
      </w:r>
      <w:r w:rsidR="00D11921" w:rsidRPr="00D11921">
        <w:rPr>
          <w:lang w:val="es-MX"/>
        </w:rPr>
        <w:t>cuarenta-y-dos</w:t>
      </w:r>
      <w:r w:rsidRPr="00D11921">
        <w:rPr>
          <w:lang w:val="es-MX"/>
        </w:rPr>
        <w:t>'</w:t>
      </w:r>
    </w:p>
    <w:p w:rsidR="00D11921" w:rsidRPr="00F40D45" w:rsidRDefault="00D11921" w:rsidP="00344FB8">
      <w:pPr>
        <w:pStyle w:val="Body"/>
        <w:rPr>
          <w:lang w:val="es-MX"/>
        </w:rPr>
      </w:pPr>
      <w:r w:rsidRPr="00D11921">
        <w:rPr>
          <w:lang w:val="es-MX"/>
        </w:rPr>
        <w:t xml:space="preserve">La línea </w:t>
      </w:r>
      <w:r w:rsidRPr="00D11921">
        <w:rPr>
          <w:rStyle w:val="Literal"/>
          <w:lang w:val="es-MX"/>
        </w:rPr>
        <w:t>3 + int('2')</w:t>
      </w:r>
      <w:r w:rsidRPr="00D11921">
        <w:rPr>
          <w:lang w:val="es-MX"/>
        </w:rPr>
        <w:t xml:space="preserve"> muestra una expresión que usa el valor de retorno de </w:t>
      </w:r>
      <w:r w:rsidRPr="00D11921">
        <w:rPr>
          <w:rStyle w:val="Literal"/>
          <w:lang w:val="es-MX"/>
        </w:rPr>
        <w:t>int()</w:t>
      </w:r>
      <w:r w:rsidRPr="00D11921">
        <w:rPr>
          <w:lang w:val="es-MX"/>
        </w:rPr>
        <w:t xml:space="preserve"> como parte de una expresión. </w:t>
      </w:r>
      <w:r w:rsidRPr="00F40D45">
        <w:rPr>
          <w:lang w:val="es-MX"/>
        </w:rPr>
        <w:t xml:space="preserve">Se evalúa al valor entero </w:t>
      </w:r>
      <w:r w:rsidRPr="00F40D45">
        <w:rPr>
          <w:rStyle w:val="Literal"/>
          <w:lang w:val="es-MX"/>
        </w:rPr>
        <w:t>5</w:t>
      </w:r>
      <w:r w:rsidRPr="00F40D45">
        <w:rPr>
          <w:lang w:val="es-MX"/>
        </w:rPr>
        <w:t>:</w:t>
      </w:r>
    </w:p>
    <w:p w:rsidR="00344FB8" w:rsidRPr="00F40D45" w:rsidRDefault="00344FB8" w:rsidP="00344FB8">
      <w:pPr>
        <w:pStyle w:val="CodeExample"/>
        <w:rPr>
          <w:rStyle w:val="Literal"/>
          <w:lang w:val="es-MX"/>
        </w:rPr>
      </w:pPr>
      <w:r w:rsidRPr="00F40D45">
        <w:rPr>
          <w:rStyle w:val="Literal"/>
          <w:lang w:val="es-MX"/>
        </w:rPr>
        <w:t>3 + int('2')</w:t>
      </w:r>
    </w:p>
    <w:p w:rsidR="00344FB8" w:rsidRPr="00F40D45" w:rsidRDefault="00344FB8" w:rsidP="00344FB8">
      <w:pPr>
        <w:pStyle w:val="CodeExample"/>
        <w:rPr>
          <w:rStyle w:val="Literal"/>
          <w:lang w:val="es-MX"/>
        </w:rPr>
      </w:pPr>
      <w:r w:rsidRPr="00F40D45">
        <w:rPr>
          <w:rStyle w:val="Literal"/>
          <w:rFonts w:ascii="Courier New" w:hAnsi="Courier New" w:cs="Courier New"/>
          <w:lang w:val="es-MX"/>
        </w:rPr>
        <w:t xml:space="preserve">  ▼</w:t>
      </w:r>
    </w:p>
    <w:p w:rsidR="00344FB8" w:rsidRPr="00F40D45" w:rsidRDefault="00344FB8" w:rsidP="00344FB8">
      <w:pPr>
        <w:pStyle w:val="CodeExample"/>
        <w:rPr>
          <w:rStyle w:val="Literal"/>
          <w:lang w:val="es-MX"/>
        </w:rPr>
      </w:pPr>
      <w:r w:rsidRPr="00F40D45">
        <w:rPr>
          <w:rStyle w:val="Literal"/>
          <w:lang w:val="es-MX"/>
        </w:rPr>
        <w:t>3 + 2</w:t>
      </w:r>
    </w:p>
    <w:p w:rsidR="00344FB8" w:rsidRPr="00F40D45" w:rsidRDefault="00344FB8" w:rsidP="00344FB8">
      <w:pPr>
        <w:pStyle w:val="CodeExample"/>
        <w:rPr>
          <w:rStyle w:val="Literal"/>
          <w:lang w:val="es-MX"/>
        </w:rPr>
      </w:pPr>
      <w:r w:rsidRPr="00F40D45">
        <w:rPr>
          <w:rStyle w:val="Literal"/>
          <w:rFonts w:ascii="Courier New" w:hAnsi="Courier New" w:cs="Courier New"/>
          <w:lang w:val="es-MX"/>
        </w:rPr>
        <w:t xml:space="preserve">  ▼</w:t>
      </w:r>
    </w:p>
    <w:p w:rsidR="00344FB8" w:rsidRPr="00F40D45" w:rsidRDefault="00344FB8" w:rsidP="00344FB8">
      <w:pPr>
        <w:pStyle w:val="CodeExample"/>
        <w:rPr>
          <w:lang w:val="es-MX"/>
        </w:rPr>
      </w:pPr>
      <w:r w:rsidRPr="00F40D45">
        <w:rPr>
          <w:rStyle w:val="Literal"/>
          <w:lang w:val="es-MX"/>
        </w:rPr>
        <w:t xml:space="preserve">  5</w:t>
      </w:r>
    </w:p>
    <w:p w:rsidR="00CF3805" w:rsidRDefault="00CF3805" w:rsidP="00344FB8">
      <w:pPr>
        <w:pStyle w:val="Body"/>
        <w:rPr>
          <w:lang w:val="es-MX"/>
        </w:rPr>
      </w:pPr>
      <w:r w:rsidRPr="00CF3805">
        <w:rPr>
          <w:lang w:val="es-MX"/>
        </w:rPr>
        <w:t xml:space="preserve">Recuerda, la función input() devuelve </w:t>
      </w:r>
      <w:r w:rsidRPr="00CF3805">
        <w:rPr>
          <w:rStyle w:val="Strong"/>
          <w:lang w:val="es-MX"/>
        </w:rPr>
        <w:t>una cadena</w:t>
      </w:r>
      <w:r w:rsidRPr="00CF3805">
        <w:rPr>
          <w:lang w:val="es-MX"/>
        </w:rPr>
        <w:t xml:space="preserve"> de texto que el jugador ha escrito. Si el jugador escribe </w:t>
      </w:r>
      <w:r w:rsidRPr="00CF3805">
        <w:rPr>
          <w:rStyle w:val="Literal"/>
          <w:lang w:val="es-MX"/>
        </w:rPr>
        <w:t>5</w:t>
      </w:r>
      <w:r w:rsidRPr="00CF3805">
        <w:rPr>
          <w:lang w:val="es-MX"/>
        </w:rPr>
        <w:t xml:space="preserve">, la función </w:t>
      </w:r>
      <w:r w:rsidRPr="00CF3805">
        <w:rPr>
          <w:rStyle w:val="Literal"/>
          <w:lang w:val="es-MX"/>
        </w:rPr>
        <w:t>input()</w:t>
      </w:r>
      <w:r w:rsidRPr="00CF3805">
        <w:rPr>
          <w:lang w:val="es-MX"/>
        </w:rPr>
        <w:t xml:space="preserve"> devolverá el valor de cadena </w:t>
      </w:r>
      <w:r w:rsidRPr="00CF3805">
        <w:rPr>
          <w:rStyle w:val="Literal"/>
          <w:lang w:val="es-MX"/>
        </w:rPr>
        <w:t>'5'</w:t>
      </w:r>
      <w:r w:rsidRPr="00CF3805">
        <w:rPr>
          <w:lang w:val="es-MX"/>
        </w:rPr>
        <w:t xml:space="preserve">, no el valor entero </w:t>
      </w:r>
      <w:r w:rsidRPr="00CF3805">
        <w:rPr>
          <w:rStyle w:val="Literal"/>
          <w:lang w:val="es-MX"/>
        </w:rPr>
        <w:t>5</w:t>
      </w:r>
      <w:r w:rsidRPr="00CF3805">
        <w:rPr>
          <w:lang w:val="es-MX"/>
        </w:rPr>
        <w:t xml:space="preserve">. Python no puede usar los operadores de comparación </w:t>
      </w:r>
      <w:r w:rsidRPr="00CF3805">
        <w:rPr>
          <w:rStyle w:val="Literal"/>
          <w:lang w:val="es-MX"/>
        </w:rPr>
        <w:t>&lt;</w:t>
      </w:r>
      <w:r w:rsidRPr="00CF3805">
        <w:rPr>
          <w:lang w:val="es-MX"/>
        </w:rPr>
        <w:t xml:space="preserve"> y </w:t>
      </w:r>
      <w:r w:rsidRPr="00CF3805">
        <w:rPr>
          <w:rStyle w:val="Literal"/>
          <w:lang w:val="es-MX"/>
        </w:rPr>
        <w:t>&gt;</w:t>
      </w:r>
      <w:r w:rsidRPr="00CF3805">
        <w:rPr>
          <w:lang w:val="es-MX"/>
        </w:rPr>
        <w:t xml:space="preserve"> para comparar una cadena y un valor entero:</w:t>
      </w:r>
    </w:p>
    <w:p w:rsidR="00185E82" w:rsidRPr="00CF3805" w:rsidRDefault="00185E82" w:rsidP="00344FB8">
      <w:pPr>
        <w:pStyle w:val="Body"/>
        <w:rPr>
          <w:lang w:val="es-MX"/>
        </w:rPr>
      </w:pPr>
    </w:p>
    <w:p w:rsidR="00344FB8" w:rsidRDefault="00344FB8" w:rsidP="00344FB8">
      <w:pPr>
        <w:pStyle w:val="CodeExample"/>
      </w:pPr>
      <w:r>
        <w:lastRenderedPageBreak/>
        <w:t>&gt;&gt;&gt; 4 &lt; '5'</w:t>
      </w:r>
    </w:p>
    <w:p w:rsidR="00344FB8" w:rsidRDefault="00344FB8" w:rsidP="00344FB8">
      <w:pPr>
        <w:pStyle w:val="CodeExample"/>
      </w:pPr>
      <w:r>
        <w:t>Traceback (most recent call last):</w:t>
      </w:r>
    </w:p>
    <w:p w:rsidR="00344FB8" w:rsidRDefault="00344FB8" w:rsidP="00344FB8">
      <w:pPr>
        <w:pStyle w:val="CodeExample"/>
      </w:pPr>
      <w:r>
        <w:t xml:space="preserve">  File "&lt;pyshell#0&gt;", line 1, in &lt;module&gt;</w:t>
      </w:r>
    </w:p>
    <w:p w:rsidR="00344FB8" w:rsidRDefault="00344FB8" w:rsidP="00344FB8">
      <w:pPr>
        <w:pStyle w:val="CodeExample"/>
      </w:pPr>
      <w:r>
        <w:t xml:space="preserve">    4 &lt; '5'</w:t>
      </w:r>
    </w:p>
    <w:p w:rsidR="00344FB8" w:rsidRDefault="00344FB8" w:rsidP="00344FB8">
      <w:pPr>
        <w:pStyle w:val="CodeExample"/>
      </w:pPr>
      <w:r>
        <w:t>TypeError: unorderable types: int() &lt; str()</w:t>
      </w:r>
    </w:p>
    <w:p w:rsidR="00CF3805" w:rsidRPr="00AF0B50" w:rsidRDefault="00CF3805" w:rsidP="00CF3805">
      <w:pPr>
        <w:pStyle w:val="SourceCode"/>
        <w:rPr>
          <w:lang w:val="es-MX"/>
        </w:rPr>
      </w:pPr>
      <w:r w:rsidRPr="00AF0B50">
        <w:rPr>
          <w:rStyle w:val="SourceLineNumber"/>
          <w:lang w:val="es-MX"/>
        </w:rPr>
        <w:t>14.</w:t>
      </w:r>
      <w:r w:rsidRPr="00AF0B50">
        <w:rPr>
          <w:lang w:val="es-MX"/>
        </w:rPr>
        <w:t xml:space="preserve">     estimación = input()</w:t>
      </w:r>
    </w:p>
    <w:p w:rsidR="00CF3805" w:rsidRDefault="00CF3805" w:rsidP="00CF3805">
      <w:pPr>
        <w:pStyle w:val="SourceCode"/>
        <w:rPr>
          <w:lang w:val="es-MX"/>
        </w:rPr>
      </w:pPr>
      <w:r w:rsidRPr="00AF0B50">
        <w:rPr>
          <w:rStyle w:val="SourceLineNumber"/>
          <w:lang w:val="es-MX"/>
        </w:rPr>
        <w:t>15.</w:t>
      </w:r>
      <w:r w:rsidRPr="00AF0B50">
        <w:rPr>
          <w:lang w:val="es-MX"/>
        </w:rPr>
        <w:t xml:space="preserve">     estimación = int(estimación)</w:t>
      </w:r>
    </w:p>
    <w:p w:rsidR="00CF3805" w:rsidRDefault="00CF3805" w:rsidP="00344FB8">
      <w:pPr>
        <w:pStyle w:val="Body"/>
        <w:rPr>
          <w:lang w:val="es-MX"/>
        </w:rPr>
      </w:pPr>
      <w:r w:rsidRPr="00CF3805">
        <w:rPr>
          <w:lang w:val="es-MX"/>
        </w:rPr>
        <w:t xml:space="preserve">En la línea 14 la variable </w:t>
      </w:r>
      <w:r w:rsidRPr="00CF3805">
        <w:rPr>
          <w:rStyle w:val="Literal"/>
          <w:lang w:val="es-MX"/>
        </w:rPr>
        <w:t>estimación</w:t>
      </w:r>
      <w:r w:rsidRPr="00CF3805">
        <w:rPr>
          <w:lang w:val="es-MX"/>
        </w:rPr>
        <w:t xml:space="preserve"> contenía originalmente el valor de cadena ingresado por el jugador. La línea 15 sobrescribe el valor de cadena en </w:t>
      </w:r>
      <w:r w:rsidRPr="00CF3805">
        <w:rPr>
          <w:rStyle w:val="Literal"/>
          <w:lang w:val="es-MX"/>
        </w:rPr>
        <w:t>estimación</w:t>
      </w:r>
      <w:r w:rsidRPr="00CF3805">
        <w:rPr>
          <w:lang w:val="es-MX"/>
        </w:rPr>
        <w:t xml:space="preserve"> con el valor entero devuelto por </w:t>
      </w:r>
      <w:r w:rsidRPr="00CF3805">
        <w:rPr>
          <w:rStyle w:val="Literal"/>
          <w:lang w:val="es-MX"/>
        </w:rPr>
        <w:t>int()</w:t>
      </w:r>
      <w:r w:rsidRPr="00CF3805">
        <w:rPr>
          <w:lang w:val="es-MX"/>
        </w:rPr>
        <w:t xml:space="preserve">. Esto permite al código más adelante en el programa comparar si </w:t>
      </w:r>
      <w:r w:rsidRPr="00CF3805">
        <w:rPr>
          <w:rStyle w:val="Literal"/>
          <w:lang w:val="es-MX"/>
        </w:rPr>
        <w:t>estimación</w:t>
      </w:r>
      <w:r w:rsidRPr="00CF3805">
        <w:rPr>
          <w:lang w:val="es-MX"/>
        </w:rPr>
        <w:t xml:space="preserve"> es mayor, menor o igual al </w:t>
      </w:r>
      <w:r w:rsidRPr="00CF3805">
        <w:rPr>
          <w:rStyle w:val="Literal"/>
          <w:lang w:val="es-MX"/>
        </w:rPr>
        <w:t>número</w:t>
      </w:r>
      <w:r w:rsidRPr="00CF3805">
        <w:rPr>
          <w:lang w:val="es-MX"/>
        </w:rPr>
        <w:t xml:space="preserve"> secreto en la variable número.</w:t>
      </w:r>
    </w:p>
    <w:p w:rsidR="00CF3805" w:rsidRPr="00CF3805" w:rsidRDefault="00CF3805" w:rsidP="00344FB8">
      <w:pPr>
        <w:pStyle w:val="Body"/>
        <w:rPr>
          <w:lang w:val="es-MX"/>
        </w:rPr>
      </w:pPr>
      <w:r w:rsidRPr="00CF3805">
        <w:rPr>
          <w:lang w:val="es-MX"/>
        </w:rPr>
        <w:t xml:space="preserve">Una última cosa: La llamada </w:t>
      </w:r>
      <w:r w:rsidRPr="00CF3805">
        <w:rPr>
          <w:rStyle w:val="Literal"/>
          <w:lang w:val="es-MX"/>
        </w:rPr>
        <w:t>int(estimación)</w:t>
      </w:r>
      <w:r w:rsidRPr="00CF3805">
        <w:rPr>
          <w:lang w:val="es-MX"/>
        </w:rPr>
        <w:t xml:space="preserve"> no cambia el valor de la variable </w:t>
      </w:r>
      <w:r w:rsidRPr="00CF3805">
        <w:rPr>
          <w:rStyle w:val="Literal"/>
          <w:lang w:val="es-MX"/>
        </w:rPr>
        <w:t>estimación</w:t>
      </w:r>
      <w:r w:rsidRPr="00CF3805">
        <w:rPr>
          <w:lang w:val="es-MX"/>
        </w:rPr>
        <w:t xml:space="preserve">. El código </w:t>
      </w:r>
      <w:r w:rsidRPr="00CF3805">
        <w:rPr>
          <w:rStyle w:val="Literal"/>
          <w:lang w:val="es-MX"/>
        </w:rPr>
        <w:t>int(estimación)</w:t>
      </w:r>
      <w:r w:rsidRPr="00CF3805">
        <w:rPr>
          <w:lang w:val="es-MX"/>
        </w:rPr>
        <w:t xml:space="preserve"> es una expresión que se evalúa a la forma de valor entero de la cadena guardada en la variable </w:t>
      </w:r>
      <w:r w:rsidRPr="00CF3805">
        <w:rPr>
          <w:rStyle w:val="Literal"/>
          <w:lang w:val="es-MX"/>
        </w:rPr>
        <w:t>estimación</w:t>
      </w:r>
      <w:r w:rsidRPr="00CF3805">
        <w:rPr>
          <w:lang w:val="es-MX"/>
        </w:rPr>
        <w:t xml:space="preserve">. Lo que cambia </w:t>
      </w:r>
      <w:r w:rsidRPr="00CF3805">
        <w:rPr>
          <w:rStyle w:val="Literal"/>
          <w:lang w:val="es-MX"/>
        </w:rPr>
        <w:t>estimación</w:t>
      </w:r>
      <w:r w:rsidRPr="00CF3805">
        <w:rPr>
          <w:lang w:val="es-MX"/>
        </w:rPr>
        <w:t xml:space="preserve"> es la sentencia de asignación: </w:t>
      </w:r>
      <w:r w:rsidRPr="00CF3805">
        <w:rPr>
          <w:rStyle w:val="Literal"/>
          <w:lang w:val="es-MX"/>
        </w:rPr>
        <w:t>estimación = int(estimación)</w:t>
      </w:r>
    </w:p>
    <w:p w:rsidR="00D875F3" w:rsidRPr="00CF3805" w:rsidRDefault="00CF3805" w:rsidP="00D875F3">
      <w:pPr>
        <w:pStyle w:val="Body"/>
        <w:rPr>
          <w:lang w:val="es-MX"/>
        </w:rPr>
      </w:pPr>
      <w:r w:rsidRPr="00CF3805">
        <w:rPr>
          <w:lang w:val="es-MX"/>
        </w:rPr>
        <w:t xml:space="preserve">El </w:t>
      </w:r>
      <w:r w:rsidRPr="00F40D45">
        <w:rPr>
          <w:rStyle w:val="Literal"/>
          <w:lang w:val="es-MX"/>
        </w:rPr>
        <w:t>float()</w:t>
      </w:r>
      <w:r>
        <w:rPr>
          <w:lang w:val="es-MX"/>
        </w:rPr>
        <w:t xml:space="preserve">, </w:t>
      </w:r>
      <w:r w:rsidRPr="00F40D45">
        <w:rPr>
          <w:rStyle w:val="Literal"/>
          <w:lang w:val="es-MX"/>
        </w:rPr>
        <w:t>str()</w:t>
      </w:r>
      <w:r>
        <w:rPr>
          <w:lang w:val="es-MX"/>
        </w:rPr>
        <w:t xml:space="preserve">, y </w:t>
      </w:r>
      <w:r w:rsidRPr="00F40D45">
        <w:rPr>
          <w:rStyle w:val="Literal"/>
          <w:lang w:val="es-MX"/>
        </w:rPr>
        <w:t>bool</w:t>
      </w:r>
      <w:r w:rsidRPr="00CF3805">
        <w:rPr>
          <w:rStyle w:val="Literal"/>
          <w:lang w:val="es-MX"/>
        </w:rPr>
        <w:t>()</w:t>
      </w:r>
      <w:r w:rsidRPr="00CF3805">
        <w:rPr>
          <w:lang w:val="es-MX"/>
        </w:rPr>
        <w:t xml:space="preserve"> funciona de manera </w:t>
      </w:r>
      <w:r>
        <w:rPr>
          <w:lang w:val="es-MX"/>
        </w:rPr>
        <w:t>similar se volverá float, str</w:t>
      </w:r>
      <w:r w:rsidRPr="00CF3805">
        <w:rPr>
          <w:lang w:val="es-MX"/>
        </w:rPr>
        <w:t xml:space="preserve">, y las versiones de Boole de los </w:t>
      </w:r>
      <w:r>
        <w:rPr>
          <w:lang w:val="es-MX"/>
        </w:rPr>
        <w:t>argumentos que se pasan a ellos:</w:t>
      </w:r>
    </w:p>
    <w:p w:rsidR="00D875F3" w:rsidRPr="00D875F3" w:rsidRDefault="00D875F3" w:rsidP="00D875F3">
      <w:pPr>
        <w:pStyle w:val="CodeExample"/>
      </w:pPr>
      <w:r w:rsidRPr="00D875F3">
        <w:t>&gt;&gt;&gt; float('42')</w:t>
      </w:r>
    </w:p>
    <w:p w:rsidR="00D875F3" w:rsidRPr="00D875F3" w:rsidRDefault="00D875F3" w:rsidP="00D875F3">
      <w:pPr>
        <w:pStyle w:val="CodeExample"/>
      </w:pPr>
      <w:r w:rsidRPr="00D875F3">
        <w:t>42.0</w:t>
      </w:r>
    </w:p>
    <w:p w:rsidR="00D875F3" w:rsidRPr="00D875F3" w:rsidRDefault="00D875F3" w:rsidP="00D875F3">
      <w:pPr>
        <w:pStyle w:val="CodeExample"/>
      </w:pPr>
      <w:r w:rsidRPr="00D875F3">
        <w:t>&gt;&gt;&gt; float(42)</w:t>
      </w:r>
    </w:p>
    <w:p w:rsidR="00D875F3" w:rsidRPr="00D875F3" w:rsidRDefault="00D875F3" w:rsidP="00D875F3">
      <w:pPr>
        <w:pStyle w:val="CodeExample"/>
      </w:pPr>
      <w:r w:rsidRPr="00D875F3">
        <w:t>42.0</w:t>
      </w:r>
    </w:p>
    <w:p w:rsidR="00D875F3" w:rsidRPr="00D875F3" w:rsidRDefault="00D875F3" w:rsidP="00D875F3">
      <w:pPr>
        <w:pStyle w:val="CodeExample"/>
      </w:pPr>
      <w:r w:rsidRPr="00D875F3">
        <w:t>&gt;&gt;&gt; str(42)</w:t>
      </w:r>
    </w:p>
    <w:p w:rsidR="00D875F3" w:rsidRPr="00D875F3" w:rsidRDefault="00D875F3" w:rsidP="00D875F3">
      <w:pPr>
        <w:pStyle w:val="CodeExample"/>
      </w:pPr>
      <w:r w:rsidRPr="00D875F3">
        <w:t>'42'</w:t>
      </w:r>
    </w:p>
    <w:p w:rsidR="00D875F3" w:rsidRPr="00D875F3" w:rsidRDefault="00D875F3" w:rsidP="00D875F3">
      <w:pPr>
        <w:pStyle w:val="CodeExample"/>
      </w:pPr>
      <w:r w:rsidRPr="00D875F3">
        <w:t>&gt;&gt;&gt; str(42.0)</w:t>
      </w:r>
    </w:p>
    <w:p w:rsidR="00D875F3" w:rsidRDefault="00D875F3" w:rsidP="00D875F3">
      <w:pPr>
        <w:pStyle w:val="CodeExample"/>
      </w:pPr>
      <w:r w:rsidRPr="00D875F3">
        <w:t>'42.0'</w:t>
      </w:r>
    </w:p>
    <w:p w:rsidR="00451AB4" w:rsidRDefault="00451AB4" w:rsidP="00D875F3">
      <w:pPr>
        <w:pStyle w:val="CodeExample"/>
      </w:pPr>
      <w:r>
        <w:t>&gt;&gt;&gt; str(False)</w:t>
      </w:r>
    </w:p>
    <w:p w:rsidR="00451AB4" w:rsidRDefault="00451AB4" w:rsidP="00D875F3">
      <w:pPr>
        <w:pStyle w:val="CodeExample"/>
      </w:pPr>
      <w:r>
        <w:t>'False'</w:t>
      </w:r>
    </w:p>
    <w:p w:rsidR="00451AB4" w:rsidRDefault="00451AB4" w:rsidP="00D875F3">
      <w:pPr>
        <w:pStyle w:val="CodeExample"/>
      </w:pPr>
      <w:r>
        <w:t>&gt;&gt;&gt; bool('')</w:t>
      </w:r>
    </w:p>
    <w:p w:rsidR="00451AB4" w:rsidRPr="00D30D4D" w:rsidRDefault="00451AB4" w:rsidP="00D875F3">
      <w:pPr>
        <w:pStyle w:val="CodeExample"/>
        <w:rPr>
          <w:lang w:val="es-MX"/>
        </w:rPr>
      </w:pPr>
      <w:r w:rsidRPr="00D30D4D">
        <w:rPr>
          <w:lang w:val="es-MX"/>
        </w:rPr>
        <w:t>False</w:t>
      </w:r>
    </w:p>
    <w:p w:rsidR="00451AB4" w:rsidRPr="00747D35" w:rsidRDefault="00451AB4" w:rsidP="00D875F3">
      <w:pPr>
        <w:pStyle w:val="CodeExample"/>
        <w:rPr>
          <w:lang w:val="es-MX"/>
        </w:rPr>
      </w:pPr>
      <w:r w:rsidRPr="00747D35">
        <w:rPr>
          <w:lang w:val="es-MX"/>
        </w:rPr>
        <w:t>&gt;&gt;&gt; bool('</w:t>
      </w:r>
      <w:r w:rsidR="00747D35" w:rsidRPr="00747D35">
        <w:rPr>
          <w:lang w:val="es-MX"/>
        </w:rPr>
        <w:t>cualquier cadena no vacía</w:t>
      </w:r>
      <w:r w:rsidRPr="00747D35">
        <w:rPr>
          <w:lang w:val="es-MX"/>
        </w:rPr>
        <w:t>')</w:t>
      </w:r>
    </w:p>
    <w:p w:rsidR="00451AB4" w:rsidRPr="00F40D45" w:rsidRDefault="00451AB4" w:rsidP="00D875F3">
      <w:pPr>
        <w:pStyle w:val="CodeExample"/>
        <w:rPr>
          <w:lang w:val="es-MX"/>
        </w:rPr>
      </w:pPr>
      <w:r w:rsidRPr="00F40D45">
        <w:rPr>
          <w:lang w:val="es-MX"/>
        </w:rPr>
        <w:t>True</w:t>
      </w:r>
    </w:p>
    <w:p w:rsidR="00344FB8" w:rsidRPr="00F40D45" w:rsidRDefault="00CF3805" w:rsidP="00DB523A">
      <w:pPr>
        <w:pStyle w:val="Non-TOCHeading3"/>
        <w:rPr>
          <w:lang w:val="es-MX"/>
        </w:rPr>
      </w:pPr>
      <w:r w:rsidRPr="00F40D45">
        <w:rPr>
          <w:lang w:val="es-MX"/>
        </w:rPr>
        <w:t>Incrementando las Variables</w:t>
      </w:r>
    </w:p>
    <w:p w:rsidR="00344FB8" w:rsidRPr="00F40D45" w:rsidRDefault="005421AA" w:rsidP="00344FB8">
      <w:pPr>
        <w:pStyle w:val="SourceCode"/>
        <w:rPr>
          <w:lang w:val="es-MX"/>
        </w:rPr>
      </w:pPr>
      <w:r w:rsidRPr="00F40D45">
        <w:rPr>
          <w:rStyle w:val="SourceLineNumber"/>
          <w:lang w:val="es-MX"/>
        </w:rPr>
        <w:t>17.</w:t>
      </w:r>
      <w:r w:rsidRPr="00F40D45">
        <w:rPr>
          <w:lang w:val="es-MX"/>
        </w:rPr>
        <w:t xml:space="preserve">     intentosRealizados = intentosRealizados + 1</w:t>
      </w:r>
    </w:p>
    <w:p w:rsidR="00CF3805" w:rsidRDefault="00CF3805" w:rsidP="00344FB8">
      <w:pPr>
        <w:pStyle w:val="Body"/>
        <w:rPr>
          <w:lang w:val="es-MX"/>
        </w:rPr>
      </w:pPr>
      <w:r w:rsidRPr="00CF3805">
        <w:rPr>
          <w:lang w:val="es-MX"/>
        </w:rPr>
        <w:t>Una vez que el jugador ha realizado un intento, el número de intentos debería incrementarse en uno.</w:t>
      </w:r>
    </w:p>
    <w:p w:rsidR="00CF3805" w:rsidRPr="00CF3805" w:rsidRDefault="00CF3805" w:rsidP="00344FB8">
      <w:pPr>
        <w:pStyle w:val="Body"/>
        <w:rPr>
          <w:lang w:val="es-MX"/>
        </w:rPr>
      </w:pPr>
      <w:r w:rsidRPr="00CF3805">
        <w:rPr>
          <w:lang w:val="es-MX"/>
        </w:rPr>
        <w:lastRenderedPageBreak/>
        <w:t xml:space="preserve">En la primera iteración del bucle, </w:t>
      </w:r>
      <w:r w:rsidRPr="00CF3805">
        <w:rPr>
          <w:rStyle w:val="Literal"/>
          <w:lang w:val="es-MX"/>
        </w:rPr>
        <w:t>intentosRealizados</w:t>
      </w:r>
      <w:r w:rsidRPr="00CF3805">
        <w:rPr>
          <w:lang w:val="es-MX"/>
        </w:rPr>
        <w:t xml:space="preserve"> tiene el valor </w:t>
      </w:r>
      <w:r w:rsidRPr="00CF3805">
        <w:rPr>
          <w:rStyle w:val="Literal"/>
          <w:lang w:val="es-MX"/>
        </w:rPr>
        <w:t>0</w:t>
      </w:r>
      <w:r w:rsidRPr="00CF3805">
        <w:rPr>
          <w:lang w:val="es-MX"/>
        </w:rPr>
        <w:t xml:space="preserve">. Python tomará este valor y le sumará 1. </w:t>
      </w:r>
      <w:r w:rsidRPr="00CF3805">
        <w:rPr>
          <w:rStyle w:val="Literal"/>
          <w:lang w:val="es-MX"/>
        </w:rPr>
        <w:t>0 + 1</w:t>
      </w:r>
      <w:r w:rsidRPr="00CF3805">
        <w:rPr>
          <w:lang w:val="es-MX"/>
        </w:rPr>
        <w:t xml:space="preserve"> se evalúa a </w:t>
      </w:r>
      <w:r w:rsidRPr="00CF3805">
        <w:rPr>
          <w:rStyle w:val="Literal"/>
          <w:lang w:val="es-MX"/>
        </w:rPr>
        <w:t>1</w:t>
      </w:r>
      <w:r w:rsidRPr="00CF3805">
        <w:rPr>
          <w:lang w:val="es-MX"/>
        </w:rPr>
        <w:t xml:space="preserve">, el cual se almacena como nuevo valor de </w:t>
      </w:r>
      <w:r w:rsidRPr="00CF3805">
        <w:rPr>
          <w:rStyle w:val="Literal"/>
          <w:lang w:val="es-MX"/>
        </w:rPr>
        <w:t>intentosRealizados</w:t>
      </w:r>
      <w:r w:rsidRPr="00CF3805">
        <w:rPr>
          <w:lang w:val="es-MX"/>
        </w:rPr>
        <w:t xml:space="preserve">. Piensa en la línea 17 como diciendo, “la variable </w:t>
      </w:r>
      <w:r w:rsidRPr="00CF3805">
        <w:rPr>
          <w:rStyle w:val="Literal"/>
          <w:lang w:val="es-MX"/>
        </w:rPr>
        <w:t>intentosRealizados</w:t>
      </w:r>
      <w:r w:rsidRPr="00CF3805">
        <w:rPr>
          <w:lang w:val="es-MX"/>
        </w:rPr>
        <w:t xml:space="preserve"> debería ser uno más que lo que es ahora”.</w:t>
      </w:r>
    </w:p>
    <w:p w:rsidR="00CF3805" w:rsidRPr="00CF3805" w:rsidRDefault="00CF3805" w:rsidP="00344FB8">
      <w:pPr>
        <w:pStyle w:val="Body"/>
        <w:rPr>
          <w:lang w:val="es-MX"/>
        </w:rPr>
      </w:pPr>
      <w:r w:rsidRPr="00CF3805">
        <w:rPr>
          <w:lang w:val="es-MX"/>
        </w:rPr>
        <w:t xml:space="preserve">Sumarle uno al valor entero o float de una variable es lo que se llama </w:t>
      </w:r>
      <w:r w:rsidRPr="00CF3805">
        <w:rPr>
          <w:rStyle w:val="Definition"/>
          <w:lang w:val="es-MX"/>
        </w:rPr>
        <w:t>incrementar</w:t>
      </w:r>
      <w:r w:rsidRPr="00CF3805">
        <w:rPr>
          <w:lang w:val="es-MX"/>
        </w:rPr>
        <w:t xml:space="preserve"> la variable. Restarle uno al valor entero o float de una variable es </w:t>
      </w:r>
      <w:r w:rsidRPr="00CF3805">
        <w:rPr>
          <w:rStyle w:val="Definition"/>
          <w:lang w:val="es-MX"/>
        </w:rPr>
        <w:t>decrementar</w:t>
      </w:r>
      <w:r w:rsidRPr="00CF3805">
        <w:rPr>
          <w:lang w:val="es-MX"/>
        </w:rPr>
        <w:t xml:space="preserve"> la variable.</w:t>
      </w:r>
    </w:p>
    <w:p w:rsidR="00344FB8" w:rsidRPr="00F40D45" w:rsidRDefault="00CF3805" w:rsidP="00344FB8">
      <w:pPr>
        <w:pStyle w:val="Heading2"/>
        <w:rPr>
          <w:lang w:val="es-MX"/>
        </w:rPr>
      </w:pPr>
      <w:bookmarkStart w:id="31" w:name="_Toc428114061"/>
      <w:r w:rsidRPr="00F40D45">
        <w:rPr>
          <w:lang w:val="es-MX"/>
        </w:rPr>
        <w:t xml:space="preserve">Sentencias </w:t>
      </w:r>
      <w:r w:rsidRPr="00F40D45">
        <w:rPr>
          <w:rStyle w:val="Literal"/>
          <w:lang w:val="es-MX"/>
        </w:rPr>
        <w:t>if</w:t>
      </w:r>
      <w:bookmarkEnd w:id="31"/>
    </w:p>
    <w:p w:rsidR="005421AA" w:rsidRPr="00F40D45" w:rsidRDefault="005421AA" w:rsidP="005421AA">
      <w:pPr>
        <w:pStyle w:val="SourceCode"/>
        <w:rPr>
          <w:lang w:val="es-MX"/>
        </w:rPr>
      </w:pPr>
      <w:r w:rsidRPr="00F40D45">
        <w:rPr>
          <w:rStyle w:val="SourceLineNumber"/>
          <w:lang w:val="es-MX"/>
        </w:rPr>
        <w:t>19.</w:t>
      </w:r>
      <w:r w:rsidRPr="00F40D45">
        <w:rPr>
          <w:lang w:val="es-MX"/>
        </w:rPr>
        <w:t xml:space="preserve">     if estimación &lt; número:</w:t>
      </w:r>
    </w:p>
    <w:p w:rsidR="005421AA" w:rsidRPr="00C61B09" w:rsidRDefault="005421AA" w:rsidP="005421AA">
      <w:pPr>
        <w:pStyle w:val="SourceCode"/>
        <w:rPr>
          <w:lang w:val="es-MX"/>
        </w:rPr>
      </w:pPr>
      <w:r w:rsidRPr="005421AA">
        <w:rPr>
          <w:rStyle w:val="SourceLineNumber"/>
          <w:lang w:val="es-MX"/>
        </w:rPr>
        <w:t>20.</w:t>
      </w:r>
      <w:r w:rsidRPr="005421AA">
        <w:rPr>
          <w:lang w:val="es-MX"/>
        </w:rPr>
        <w:t xml:space="preserve">         </w:t>
      </w:r>
      <w:r w:rsidRPr="00C61B09">
        <w:rPr>
          <w:lang w:val="es-MX"/>
        </w:rPr>
        <w:t xml:space="preserve">print('Tu estimación es muy baja.') </w:t>
      </w:r>
      <w:r w:rsidRPr="005421AA">
        <w:rPr>
          <w:rStyle w:val="SourceCodeComment"/>
          <w:lang w:val="es-MX"/>
        </w:rPr>
        <w:t># Hay ocho espacios delante de print.</w:t>
      </w:r>
    </w:p>
    <w:p w:rsidR="00CF3805" w:rsidRPr="00CF3805" w:rsidRDefault="00CF3805" w:rsidP="00344FB8">
      <w:pPr>
        <w:pStyle w:val="Body"/>
        <w:rPr>
          <w:lang w:val="es-MX"/>
        </w:rPr>
      </w:pPr>
      <w:r w:rsidRPr="00CF3805">
        <w:rPr>
          <w:lang w:val="es-MX"/>
        </w:rPr>
        <w:t xml:space="preserve">La línea 19 es una sentencia </w:t>
      </w:r>
      <w:r w:rsidRPr="00CF3805">
        <w:rPr>
          <w:rStyle w:val="Literal"/>
          <w:lang w:val="es-MX"/>
        </w:rPr>
        <w:t>if</w:t>
      </w:r>
      <w:r w:rsidRPr="00CF3805">
        <w:rPr>
          <w:lang w:val="es-MX"/>
        </w:rPr>
        <w:t xml:space="preserve">. La ejecución correrá el código en el siguiente bloque si la condición de la sentencia </w:t>
      </w:r>
      <w:r w:rsidRPr="00CF3805">
        <w:rPr>
          <w:rStyle w:val="Literal"/>
          <w:lang w:val="es-MX"/>
        </w:rPr>
        <w:t>if</w:t>
      </w:r>
      <w:r w:rsidRPr="00CF3805">
        <w:rPr>
          <w:lang w:val="es-MX"/>
        </w:rPr>
        <w:t xml:space="preserve"> se evalúa a </w:t>
      </w:r>
      <w:r w:rsidRPr="00CF3805">
        <w:rPr>
          <w:rStyle w:val="Literal"/>
          <w:lang w:val="es-MX"/>
        </w:rPr>
        <w:t>True</w:t>
      </w:r>
      <w:r w:rsidRPr="00CF3805">
        <w:rPr>
          <w:lang w:val="es-MX"/>
        </w:rPr>
        <w:t xml:space="preserve">. Si la condición es </w:t>
      </w:r>
      <w:r w:rsidRPr="00CF3805">
        <w:rPr>
          <w:rStyle w:val="Literal"/>
          <w:lang w:val="es-MX"/>
        </w:rPr>
        <w:t>False</w:t>
      </w:r>
      <w:r w:rsidRPr="00CF3805">
        <w:rPr>
          <w:lang w:val="es-MX"/>
        </w:rPr>
        <w:t xml:space="preserve">, entonces el código en el bloque </w:t>
      </w:r>
      <w:r w:rsidRPr="00CF3805">
        <w:rPr>
          <w:rStyle w:val="Literal"/>
          <w:lang w:val="es-MX"/>
        </w:rPr>
        <w:t>if</w:t>
      </w:r>
      <w:r w:rsidRPr="00CF3805">
        <w:rPr>
          <w:lang w:val="es-MX"/>
        </w:rPr>
        <w:t xml:space="preserve"> se omite. Mediante el uso de sentencias </w:t>
      </w:r>
      <w:r w:rsidRPr="00CF3805">
        <w:rPr>
          <w:rStyle w:val="Literal"/>
          <w:lang w:val="es-MX"/>
        </w:rPr>
        <w:t>if</w:t>
      </w:r>
      <w:r w:rsidRPr="00CF3805">
        <w:rPr>
          <w:lang w:val="es-MX"/>
        </w:rPr>
        <w:t>, puedes hacer que el programa sólo ejecute ciertas partes del código cuando tú quieras.</w:t>
      </w:r>
    </w:p>
    <w:p w:rsidR="00CF3805" w:rsidRDefault="00CF3805" w:rsidP="00344FB8">
      <w:pPr>
        <w:pStyle w:val="Body"/>
        <w:rPr>
          <w:lang w:val="es-MX"/>
        </w:rPr>
      </w:pPr>
      <w:r w:rsidRPr="00CF3805">
        <w:rPr>
          <w:lang w:val="es-MX"/>
        </w:rPr>
        <w:t xml:space="preserve">La sentencia </w:t>
      </w:r>
      <w:r w:rsidRPr="00CF3805">
        <w:rPr>
          <w:rStyle w:val="Literal"/>
          <w:lang w:val="es-MX"/>
        </w:rPr>
        <w:t>if</w:t>
      </w:r>
      <w:r w:rsidRPr="00CF3805">
        <w:rPr>
          <w:lang w:val="es-MX"/>
        </w:rPr>
        <w:t xml:space="preserve"> funciona casi igual que una sentencia while. Pero a diferencia del bloque while, la ejecución no vuelve atrás hasta la sentencia </w:t>
      </w:r>
      <w:r w:rsidRPr="00CF3805">
        <w:rPr>
          <w:rStyle w:val="Literal"/>
          <w:lang w:val="es-MX"/>
        </w:rPr>
        <w:t>if</w:t>
      </w:r>
      <w:r w:rsidRPr="00CF3805">
        <w:rPr>
          <w:lang w:val="es-MX"/>
        </w:rPr>
        <w:t xml:space="preserve"> cuando termina de ejecutarse el bloque if. Simplemente continúa en la línea siguiente. En otras palabras, las sentencias </w:t>
      </w:r>
      <w:r w:rsidRPr="00CF3805">
        <w:rPr>
          <w:rStyle w:val="Literal"/>
          <w:lang w:val="es-MX"/>
        </w:rPr>
        <w:t>if</w:t>
      </w:r>
      <w:r w:rsidRPr="00CF3805">
        <w:rPr>
          <w:lang w:val="es-MX"/>
        </w:rPr>
        <w:t xml:space="preserve"> no generan un bucle. Mira la Figura 4-3 para ver una comparación de las dos sentencias. </w:t>
      </w:r>
    </w:p>
    <w:p w:rsidR="00344FB8" w:rsidRDefault="001A5BC4" w:rsidP="00D875F3">
      <w:pPr>
        <w:jc w:val="center"/>
      </w:pPr>
      <w:r>
        <w:rPr>
          <w:noProof/>
        </w:rPr>
        <w:drawing>
          <wp:inline distT="0" distB="0" distL="0" distR="0" wp14:anchorId="5D88FC40" wp14:editId="6B41FF1C">
            <wp:extent cx="2287649" cy="1920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if_while.png"/>
                    <pic:cNvPicPr/>
                  </pic:nvPicPr>
                  <pic:blipFill>
                    <a:blip r:embed="rId40">
                      <a:extLst>
                        <a:ext uri="{28A0092B-C50C-407E-A947-70E740481C1C}">
                          <a14:useLocalDpi xmlns:a14="http://schemas.microsoft.com/office/drawing/2010/main" val="0"/>
                        </a:ext>
                      </a:extLst>
                    </a:blip>
                    <a:stretch>
                      <a:fillRect/>
                    </a:stretch>
                  </pic:blipFill>
                  <pic:spPr>
                    <a:xfrm>
                      <a:off x="0" y="0"/>
                      <a:ext cx="2292460" cy="1924279"/>
                    </a:xfrm>
                    <a:prstGeom prst="rect">
                      <a:avLst/>
                    </a:prstGeom>
                  </pic:spPr>
                </pic:pic>
              </a:graphicData>
            </a:graphic>
          </wp:inline>
        </w:drawing>
      </w:r>
    </w:p>
    <w:p w:rsidR="00344FB8" w:rsidRPr="00F40D45" w:rsidRDefault="00CF3805" w:rsidP="00344FB8">
      <w:pPr>
        <w:pStyle w:val="Caption"/>
        <w:rPr>
          <w:lang w:val="es-MX"/>
        </w:rPr>
      </w:pPr>
      <w:r w:rsidRPr="00F40D45">
        <w:rPr>
          <w:lang w:val="es-MX"/>
        </w:rPr>
        <w:t xml:space="preserve">Figura 4-3: Sentencias </w:t>
      </w:r>
      <w:r w:rsidRPr="00F40D45">
        <w:rPr>
          <w:rStyle w:val="Literal"/>
          <w:lang w:val="es-MX"/>
        </w:rPr>
        <w:t>if</w:t>
      </w:r>
      <w:r w:rsidRPr="00F40D45">
        <w:rPr>
          <w:lang w:val="es-MX"/>
        </w:rPr>
        <w:t xml:space="preserve"> y </w:t>
      </w:r>
      <w:r w:rsidRPr="00F40D45">
        <w:rPr>
          <w:rStyle w:val="Literal"/>
          <w:lang w:val="es-MX"/>
        </w:rPr>
        <w:t>while</w:t>
      </w:r>
      <w:r w:rsidRPr="00F40D45">
        <w:rPr>
          <w:lang w:val="es-MX"/>
        </w:rPr>
        <w:t>.</w:t>
      </w:r>
      <w:r w:rsidR="00344FB8" w:rsidRPr="00F40D45">
        <w:rPr>
          <w:lang w:val="es-MX"/>
        </w:rPr>
        <w:t xml:space="preserve"> </w:t>
      </w:r>
    </w:p>
    <w:p w:rsidR="005421AA" w:rsidRPr="00C61B09" w:rsidRDefault="005421AA" w:rsidP="005421AA">
      <w:pPr>
        <w:pStyle w:val="SourceCode"/>
        <w:rPr>
          <w:lang w:val="es-MX"/>
        </w:rPr>
      </w:pPr>
      <w:r w:rsidRPr="00C61B09">
        <w:rPr>
          <w:rStyle w:val="SourceLineNumber"/>
          <w:lang w:val="es-MX"/>
        </w:rPr>
        <w:t>22.</w:t>
      </w:r>
      <w:r w:rsidRPr="00C61B09">
        <w:rPr>
          <w:lang w:val="es-MX"/>
        </w:rPr>
        <w:t xml:space="preserve">     if estimación &gt; número:</w:t>
      </w:r>
    </w:p>
    <w:p w:rsidR="005421AA" w:rsidRPr="00C61B09" w:rsidRDefault="005421AA" w:rsidP="005421AA">
      <w:pPr>
        <w:pStyle w:val="SourceCode"/>
        <w:rPr>
          <w:lang w:val="es-MX"/>
        </w:rPr>
      </w:pPr>
      <w:r w:rsidRPr="00C61B09">
        <w:rPr>
          <w:rStyle w:val="SourceLineNumber"/>
          <w:lang w:val="es-MX"/>
        </w:rPr>
        <w:t>23.</w:t>
      </w:r>
      <w:r w:rsidRPr="00C61B09">
        <w:rPr>
          <w:lang w:val="es-MX"/>
        </w:rPr>
        <w:t xml:space="preserve">         print('Tu estimación es muy alta.')</w:t>
      </w:r>
    </w:p>
    <w:p w:rsidR="00344FB8" w:rsidRPr="00CF3805" w:rsidRDefault="00CF3805" w:rsidP="00344FB8">
      <w:pPr>
        <w:pStyle w:val="Body"/>
        <w:rPr>
          <w:lang w:val="es-MX"/>
        </w:rPr>
      </w:pPr>
      <w:r w:rsidRPr="00CF3805">
        <w:rPr>
          <w:lang w:val="es-MX"/>
        </w:rPr>
        <w:lastRenderedPageBreak/>
        <w:t xml:space="preserve">La línea 22 comprueba si la estimación del jugador es mayor que el entero aleatorio. Si esta condición es </w:t>
      </w:r>
      <w:r w:rsidRPr="00CF3805">
        <w:rPr>
          <w:rStyle w:val="Literal"/>
          <w:lang w:val="es-MX"/>
        </w:rPr>
        <w:t>True</w:t>
      </w:r>
      <w:r w:rsidRPr="00CF3805">
        <w:rPr>
          <w:lang w:val="es-MX"/>
        </w:rPr>
        <w:t xml:space="preserve">, entonces la llamada a la función </w:t>
      </w:r>
      <w:r w:rsidRPr="00CF3805">
        <w:rPr>
          <w:rStyle w:val="Literal"/>
          <w:lang w:val="es-MX"/>
        </w:rPr>
        <w:t>print()</w:t>
      </w:r>
      <w:r w:rsidRPr="00CF3805">
        <w:rPr>
          <w:lang w:val="es-MX"/>
        </w:rPr>
        <w:t xml:space="preserve"> indica al jugador que su estimación es demasiado alta.</w:t>
      </w:r>
      <w:r w:rsidR="00344FB8" w:rsidRPr="00CF3805">
        <w:rPr>
          <w:lang w:val="es-MX"/>
        </w:rPr>
        <w:t xml:space="preserve"> </w:t>
      </w:r>
    </w:p>
    <w:p w:rsidR="00344FB8" w:rsidRPr="00CF3805" w:rsidRDefault="00CF3805" w:rsidP="00344FB8">
      <w:pPr>
        <w:pStyle w:val="Heading2"/>
        <w:rPr>
          <w:lang w:val="es-MX"/>
        </w:rPr>
      </w:pPr>
      <w:bookmarkStart w:id="32" w:name="_Toc428114062"/>
      <w:r w:rsidRPr="00CF3805">
        <w:rPr>
          <w:lang w:val="es-MX"/>
        </w:rPr>
        <w:t xml:space="preserve">Abandonando los Bucles Anticipadamente con la sentencia </w:t>
      </w:r>
      <w:r w:rsidRPr="00CF3805">
        <w:rPr>
          <w:rStyle w:val="Literal"/>
          <w:lang w:val="es-MX"/>
        </w:rPr>
        <w:t>break</w:t>
      </w:r>
      <w:bookmarkEnd w:id="32"/>
    </w:p>
    <w:p w:rsidR="005421AA" w:rsidRPr="00F40D45" w:rsidRDefault="005421AA" w:rsidP="005421AA">
      <w:pPr>
        <w:pStyle w:val="SourceCode"/>
        <w:rPr>
          <w:lang w:val="es-MX"/>
        </w:rPr>
      </w:pPr>
      <w:r w:rsidRPr="00F40D45">
        <w:rPr>
          <w:rStyle w:val="SourceLineNumber"/>
          <w:lang w:val="es-MX"/>
        </w:rPr>
        <w:t>25.</w:t>
      </w:r>
      <w:r w:rsidRPr="00F40D45">
        <w:rPr>
          <w:lang w:val="es-MX"/>
        </w:rPr>
        <w:t xml:space="preserve">     if estimación == número:</w:t>
      </w:r>
    </w:p>
    <w:p w:rsidR="00344FB8" w:rsidRPr="00F40D45" w:rsidRDefault="005421AA" w:rsidP="005421AA">
      <w:pPr>
        <w:pStyle w:val="SourceCode"/>
        <w:rPr>
          <w:lang w:val="es-MX"/>
        </w:rPr>
      </w:pPr>
      <w:r w:rsidRPr="00F40D45">
        <w:rPr>
          <w:rStyle w:val="SourceLineNumber"/>
          <w:lang w:val="es-MX"/>
        </w:rPr>
        <w:t>26.</w:t>
      </w:r>
      <w:r w:rsidRPr="00F40D45">
        <w:rPr>
          <w:lang w:val="es-MX"/>
        </w:rPr>
        <w:t xml:space="preserve">         break</w:t>
      </w:r>
    </w:p>
    <w:p w:rsidR="00CF3805" w:rsidRDefault="00CF3805" w:rsidP="00344FB8">
      <w:pPr>
        <w:pStyle w:val="Body"/>
        <w:rPr>
          <w:lang w:val="es-MX"/>
        </w:rPr>
      </w:pPr>
      <w:r w:rsidRPr="00CF3805">
        <w:rPr>
          <w:lang w:val="es-MX"/>
        </w:rPr>
        <w:t xml:space="preserve">La sentencia if en la línea 25 comprueba si la estimación es igual al entero aleatorio. Si lo es, el programa ejecuta la sentencia break de la línea 26. </w:t>
      </w:r>
    </w:p>
    <w:p w:rsidR="00344FB8" w:rsidRPr="00CF3805" w:rsidRDefault="00CF3805" w:rsidP="00344FB8">
      <w:pPr>
        <w:pStyle w:val="Body"/>
        <w:rPr>
          <w:lang w:val="es-MX"/>
        </w:rPr>
      </w:pPr>
      <w:r w:rsidRPr="00CF3805">
        <w:rPr>
          <w:lang w:val="es-MX"/>
        </w:rPr>
        <w:t xml:space="preserve">Una sentencia </w:t>
      </w:r>
      <w:r w:rsidRPr="00CF3805">
        <w:rPr>
          <w:rStyle w:val="Definition"/>
          <w:lang w:val="es-MX"/>
        </w:rPr>
        <w:t>break</w:t>
      </w:r>
      <w:r w:rsidRPr="00CF3805">
        <w:rPr>
          <w:lang w:val="es-MX"/>
        </w:rPr>
        <w:t xml:space="preserve"> indica a la ejecución que salga inmediatamente del bucle </w:t>
      </w:r>
      <w:r w:rsidRPr="00CF3805">
        <w:rPr>
          <w:rStyle w:val="Literal"/>
          <w:lang w:val="es-MX"/>
        </w:rPr>
        <w:t>while</w:t>
      </w:r>
      <w:r w:rsidRPr="00CF3805">
        <w:rPr>
          <w:lang w:val="es-MX"/>
        </w:rPr>
        <w:t xml:space="preserve"> y se mueva a la primera línea a continuación del mismo. (Las sentencias break no se molestan en volver a revisar la condición del bucle </w:t>
      </w:r>
      <w:r w:rsidRPr="00CF3805">
        <w:rPr>
          <w:rStyle w:val="Literal"/>
          <w:lang w:val="es-MX"/>
        </w:rPr>
        <w:t>while</w:t>
      </w:r>
      <w:r w:rsidRPr="00CF3805">
        <w:rPr>
          <w:lang w:val="es-MX"/>
        </w:rPr>
        <w:t>, sólo salen del bucle instantaneamente.)</w:t>
      </w:r>
    </w:p>
    <w:p w:rsidR="00344FB8" w:rsidRDefault="00CF3805" w:rsidP="00344FB8">
      <w:pPr>
        <w:pStyle w:val="Body"/>
        <w:rPr>
          <w:lang w:val="es-MX"/>
        </w:rPr>
      </w:pPr>
      <w:r w:rsidRPr="00CF3805">
        <w:rPr>
          <w:lang w:val="es-MX"/>
        </w:rPr>
        <w:t xml:space="preserve">La sentencia </w:t>
      </w:r>
      <w:r w:rsidRPr="00CF3805">
        <w:rPr>
          <w:rStyle w:val="Literal"/>
          <w:lang w:val="es-MX"/>
        </w:rPr>
        <w:t>break</w:t>
      </w:r>
      <w:r w:rsidRPr="00CF3805">
        <w:rPr>
          <w:lang w:val="es-MX"/>
        </w:rPr>
        <w:t xml:space="preserve"> es simplemente la palabra reservada </w:t>
      </w:r>
      <w:r w:rsidRPr="00CF3805">
        <w:rPr>
          <w:rStyle w:val="Literal"/>
          <w:lang w:val="es-MX"/>
        </w:rPr>
        <w:t>break</w:t>
      </w:r>
      <w:r w:rsidRPr="00CF3805">
        <w:rPr>
          <w:lang w:val="es-MX"/>
        </w:rPr>
        <w:t xml:space="preserve"> en sí misma, sin condición o dos puntos.</w:t>
      </w:r>
    </w:p>
    <w:p w:rsidR="00CF3805" w:rsidRPr="00CF3805" w:rsidRDefault="00CF3805" w:rsidP="00344FB8">
      <w:pPr>
        <w:pStyle w:val="Body"/>
        <w:rPr>
          <w:lang w:val="es-MX"/>
        </w:rPr>
      </w:pPr>
      <w:r w:rsidRPr="00CF3805">
        <w:rPr>
          <w:lang w:val="es-MX"/>
        </w:rPr>
        <w:t xml:space="preserve">Si el jugador adivinó el número no es igual al número entero aleatorio, la ejecución alcanza la parte inferior del </w:t>
      </w:r>
      <w:r w:rsidRPr="00913C12">
        <w:rPr>
          <w:lang w:val="es-MX"/>
        </w:rPr>
        <w:t>bloque</w:t>
      </w:r>
      <w:r w:rsidRPr="00CF3805">
        <w:rPr>
          <w:lang w:val="es-MX"/>
        </w:rPr>
        <w:t xml:space="preserve"> </w:t>
      </w:r>
      <w:r w:rsidRPr="00CF3805">
        <w:rPr>
          <w:rStyle w:val="Literal"/>
          <w:lang w:val="es-MX"/>
        </w:rPr>
        <w:t>while</w:t>
      </w:r>
      <w:r w:rsidRPr="00CF3805">
        <w:rPr>
          <w:lang w:val="es-MX"/>
        </w:rPr>
        <w:t>. Esto significa se repetirá la ejecución de nuevo a la parte superior y vuelva a comprobar el estado de la línea 12 (</w:t>
      </w:r>
      <w:r w:rsidRPr="00CF3805">
        <w:rPr>
          <w:rStyle w:val="Literal"/>
          <w:lang w:val="es-MX"/>
        </w:rPr>
        <w:t>intentosRealizados &lt;</w:t>
      </w:r>
      <w:r>
        <w:rPr>
          <w:rStyle w:val="Literal"/>
          <w:lang w:val="es-MX"/>
        </w:rPr>
        <w:t xml:space="preserve"> </w:t>
      </w:r>
      <w:r w:rsidRPr="00CF3805">
        <w:rPr>
          <w:rStyle w:val="Literal"/>
          <w:lang w:val="es-MX"/>
        </w:rPr>
        <w:t>6</w:t>
      </w:r>
      <w:r w:rsidRPr="00CF3805">
        <w:rPr>
          <w:lang w:val="es-MX"/>
        </w:rPr>
        <w:t xml:space="preserve">). Recuerdo que después de los </w:t>
      </w:r>
      <w:r w:rsidRPr="00CF3805">
        <w:rPr>
          <w:rStyle w:val="Literal"/>
          <w:lang w:val="es-MX"/>
        </w:rPr>
        <w:t>intentosRealizados = intentosRealizados + 1</w:t>
      </w:r>
      <w:r w:rsidRPr="00CF3805">
        <w:rPr>
          <w:lang w:val="es-MX"/>
        </w:rPr>
        <w:t xml:space="preserve"> línea de código se ejecuta, el nuevo valor de </w:t>
      </w:r>
      <w:r w:rsidRPr="00CF3805">
        <w:rPr>
          <w:rStyle w:val="Literal"/>
          <w:lang w:val="es-MX"/>
        </w:rPr>
        <w:t>intentosRealizados</w:t>
      </w:r>
      <w:r w:rsidRPr="00CF3805">
        <w:rPr>
          <w:lang w:val="es-MX"/>
        </w:rPr>
        <w:t xml:space="preserve"> es </w:t>
      </w:r>
      <w:r w:rsidRPr="00CF3805">
        <w:rPr>
          <w:rStyle w:val="Literal"/>
          <w:lang w:val="es-MX"/>
        </w:rPr>
        <w:t>1</w:t>
      </w:r>
      <w:r w:rsidRPr="00CF3805">
        <w:rPr>
          <w:lang w:val="es-MX"/>
        </w:rPr>
        <w:t xml:space="preserve">. Porque </w:t>
      </w:r>
      <w:r w:rsidRPr="00CF3805">
        <w:rPr>
          <w:rStyle w:val="Literal"/>
          <w:lang w:val="es-MX"/>
        </w:rPr>
        <w:t>1 &lt;6</w:t>
      </w:r>
      <w:r w:rsidRPr="00CF3805">
        <w:rPr>
          <w:lang w:val="es-MX"/>
        </w:rPr>
        <w:t xml:space="preserve"> es cierto que la ejecución entra en el bucle de nuevo.</w:t>
      </w:r>
    </w:p>
    <w:p w:rsidR="00344FB8" w:rsidRPr="00CF3805" w:rsidRDefault="00CF3805" w:rsidP="00344FB8">
      <w:pPr>
        <w:pStyle w:val="Body"/>
        <w:rPr>
          <w:lang w:val="es-MX"/>
        </w:rPr>
      </w:pPr>
      <w:r w:rsidRPr="00CF3805">
        <w:rPr>
          <w:lang w:val="es-MX"/>
        </w:rPr>
        <w:t xml:space="preserve">Si el jugador continúa realizando intentos demasiado altos o bajos, el valor de </w:t>
      </w:r>
      <w:r w:rsidRPr="00CF3805">
        <w:rPr>
          <w:rStyle w:val="Literal"/>
          <w:lang w:val="es-MX"/>
        </w:rPr>
        <w:t>intentosRealizados</w:t>
      </w:r>
      <w:r w:rsidRPr="00CF3805">
        <w:rPr>
          <w:lang w:val="es-MX"/>
        </w:rPr>
        <w:t xml:space="preserve"> cambiará a </w:t>
      </w:r>
      <w:r w:rsidRPr="00CF3805">
        <w:rPr>
          <w:rStyle w:val="Literal"/>
          <w:lang w:val="es-MX"/>
        </w:rPr>
        <w:t>2</w:t>
      </w:r>
      <w:r w:rsidRPr="00CF3805">
        <w:rPr>
          <w:lang w:val="es-MX"/>
        </w:rPr>
        <w:t xml:space="preserve">, luego </w:t>
      </w:r>
      <w:r w:rsidRPr="00CF3805">
        <w:rPr>
          <w:rStyle w:val="Literal"/>
          <w:lang w:val="es-MX"/>
        </w:rPr>
        <w:t>3</w:t>
      </w:r>
      <w:r w:rsidRPr="00CF3805">
        <w:rPr>
          <w:lang w:val="es-MX"/>
        </w:rPr>
        <w:t xml:space="preserve">, luego </w:t>
      </w:r>
      <w:r w:rsidRPr="00CF3805">
        <w:rPr>
          <w:rStyle w:val="Literal"/>
          <w:lang w:val="es-MX"/>
        </w:rPr>
        <w:t>4</w:t>
      </w:r>
      <w:r w:rsidRPr="00CF3805">
        <w:rPr>
          <w:lang w:val="es-MX"/>
        </w:rPr>
        <w:t xml:space="preserve">, luego </w:t>
      </w:r>
      <w:r w:rsidRPr="00CF3805">
        <w:rPr>
          <w:rStyle w:val="Literal"/>
          <w:lang w:val="es-MX"/>
        </w:rPr>
        <w:t>5</w:t>
      </w:r>
      <w:r w:rsidRPr="00CF3805">
        <w:rPr>
          <w:lang w:val="es-MX"/>
        </w:rPr>
        <w:t xml:space="preserve">, luego </w:t>
      </w:r>
      <w:r w:rsidRPr="00CF3805">
        <w:rPr>
          <w:rStyle w:val="Literal"/>
          <w:lang w:val="es-MX"/>
        </w:rPr>
        <w:t>6</w:t>
      </w:r>
      <w:r w:rsidRPr="00CF3805">
        <w:rPr>
          <w:lang w:val="es-MX"/>
        </w:rPr>
        <w:t xml:space="preserve">. Cuando </w:t>
      </w:r>
      <w:r w:rsidRPr="00CF3805">
        <w:rPr>
          <w:rStyle w:val="Literal"/>
          <w:lang w:val="es-MX"/>
        </w:rPr>
        <w:t>intentosRealizados</w:t>
      </w:r>
      <w:r w:rsidRPr="00CF3805">
        <w:rPr>
          <w:lang w:val="es-MX"/>
        </w:rPr>
        <w:t xml:space="preserve"> tiene almacenado el número </w:t>
      </w:r>
      <w:r w:rsidRPr="00CF3805">
        <w:rPr>
          <w:rStyle w:val="Literal"/>
          <w:lang w:val="es-MX"/>
        </w:rPr>
        <w:t>6</w:t>
      </w:r>
      <w:r w:rsidRPr="00CF3805">
        <w:rPr>
          <w:lang w:val="es-MX"/>
        </w:rPr>
        <w:t xml:space="preserve">, la condición de la sentencia while es </w:t>
      </w:r>
      <w:r w:rsidRPr="00CF3805">
        <w:rPr>
          <w:rStyle w:val="Literal"/>
          <w:lang w:val="es-MX"/>
        </w:rPr>
        <w:t>False</w:t>
      </w:r>
      <w:r w:rsidRPr="00CF3805">
        <w:rPr>
          <w:lang w:val="es-MX"/>
        </w:rPr>
        <w:t xml:space="preserve">, dado que </w:t>
      </w:r>
      <w:r w:rsidRPr="00CF3805">
        <w:rPr>
          <w:rStyle w:val="Literal"/>
          <w:lang w:val="es-MX"/>
        </w:rPr>
        <w:t>6</w:t>
      </w:r>
      <w:r w:rsidRPr="00CF3805">
        <w:rPr>
          <w:lang w:val="es-MX"/>
        </w:rPr>
        <w:t xml:space="preserve"> no es menor que </w:t>
      </w:r>
      <w:r w:rsidRPr="00CF3805">
        <w:rPr>
          <w:rStyle w:val="Literal"/>
          <w:lang w:val="es-MX"/>
        </w:rPr>
        <w:t>6</w:t>
      </w:r>
      <w:r w:rsidRPr="00CF3805">
        <w:rPr>
          <w:lang w:val="es-MX"/>
        </w:rPr>
        <w:t xml:space="preserve">. Como la condición de la sentencia </w:t>
      </w:r>
      <w:r w:rsidRPr="00CF3805">
        <w:rPr>
          <w:rStyle w:val="Literal"/>
          <w:lang w:val="es-MX"/>
        </w:rPr>
        <w:t>while</w:t>
      </w:r>
      <w:r w:rsidRPr="00CF3805">
        <w:rPr>
          <w:lang w:val="es-MX"/>
        </w:rPr>
        <w:t xml:space="preserve"> es </w:t>
      </w:r>
      <w:r w:rsidRPr="00CF3805">
        <w:rPr>
          <w:rStyle w:val="Literal"/>
          <w:lang w:val="es-MX"/>
        </w:rPr>
        <w:t>False</w:t>
      </w:r>
      <w:r w:rsidRPr="00CF3805">
        <w:rPr>
          <w:lang w:val="es-MX"/>
        </w:rPr>
        <w:t xml:space="preserve">, la ejecución se mueve a la primera línea después del bloque </w:t>
      </w:r>
      <w:r w:rsidRPr="00CF3805">
        <w:rPr>
          <w:rStyle w:val="Literal"/>
          <w:lang w:val="es-MX"/>
        </w:rPr>
        <w:t>while</w:t>
      </w:r>
      <w:r>
        <w:rPr>
          <w:lang w:val="es-MX"/>
        </w:rPr>
        <w:t>, l</w:t>
      </w:r>
      <w:r w:rsidRPr="00CF3805">
        <w:rPr>
          <w:lang w:val="es-MX"/>
        </w:rPr>
        <w:t>ínea</w:t>
      </w:r>
      <w:r>
        <w:rPr>
          <w:lang w:val="es-MX"/>
        </w:rPr>
        <w:t xml:space="preserve"> 28.</w:t>
      </w:r>
    </w:p>
    <w:p w:rsidR="00344FB8" w:rsidRPr="00CF3805" w:rsidRDefault="00CF3805" w:rsidP="00DB523A">
      <w:pPr>
        <w:pStyle w:val="Non-TOCHeading3"/>
        <w:rPr>
          <w:lang w:val="es-MX"/>
        </w:rPr>
      </w:pPr>
      <w:r w:rsidRPr="00CF3805">
        <w:rPr>
          <w:lang w:val="es-MX"/>
        </w:rPr>
        <w:t>Comprobar si el Jugador ha Ganado</w:t>
      </w:r>
    </w:p>
    <w:p w:rsidR="00344FB8" w:rsidRPr="00F40D45" w:rsidRDefault="005421AA" w:rsidP="00344FB8">
      <w:pPr>
        <w:pStyle w:val="SourceCode"/>
        <w:rPr>
          <w:lang w:val="es-MX"/>
        </w:rPr>
      </w:pPr>
      <w:r w:rsidRPr="00F40D45">
        <w:rPr>
          <w:rStyle w:val="SourceLineNumber"/>
          <w:lang w:val="es-MX"/>
        </w:rPr>
        <w:t>28.</w:t>
      </w:r>
      <w:r w:rsidRPr="00F40D45">
        <w:rPr>
          <w:lang w:val="es-MX"/>
        </w:rPr>
        <w:t xml:space="preserve"> if estimación == número:</w:t>
      </w:r>
    </w:p>
    <w:p w:rsidR="00CF3805" w:rsidRDefault="00CF3805" w:rsidP="00344FB8">
      <w:pPr>
        <w:pStyle w:val="Body"/>
        <w:rPr>
          <w:lang w:val="es-MX"/>
        </w:rPr>
      </w:pPr>
      <w:r w:rsidRPr="00CF3805">
        <w:rPr>
          <w:lang w:val="es-MX"/>
        </w:rPr>
        <w:t xml:space="preserve">La línea 28 no tiene indentación, lo que significa que el bloque </w:t>
      </w:r>
      <w:r w:rsidRPr="00CF3805">
        <w:rPr>
          <w:rStyle w:val="Literal"/>
          <w:lang w:val="es-MX"/>
        </w:rPr>
        <w:t>while</w:t>
      </w:r>
      <w:r w:rsidRPr="00CF3805">
        <w:rPr>
          <w:lang w:val="es-MX"/>
        </w:rPr>
        <w:t xml:space="preserve"> ha terminado y esta es la primera línea luego del mismo. La ejecución ha abandonado el bloque </w:t>
      </w:r>
      <w:r w:rsidRPr="00CF3805">
        <w:rPr>
          <w:rStyle w:val="Literal"/>
          <w:lang w:val="es-MX"/>
        </w:rPr>
        <w:t>while</w:t>
      </w:r>
      <w:r w:rsidRPr="00CF3805">
        <w:rPr>
          <w:lang w:val="es-MX"/>
        </w:rPr>
        <w:t xml:space="preserve">, sea porque la condición de la sentencia while era </w:t>
      </w:r>
      <w:r w:rsidRPr="00CF3805">
        <w:rPr>
          <w:rStyle w:val="Literal"/>
          <w:lang w:val="es-MX"/>
        </w:rPr>
        <w:t>False</w:t>
      </w:r>
      <w:r w:rsidRPr="00CF3805">
        <w:rPr>
          <w:lang w:val="es-MX"/>
        </w:rPr>
        <w:t xml:space="preserve"> (cuando el jugador se quedó sin intentos) o porque se ejecutó la sentencia break (cuando el jugador ad</w:t>
      </w:r>
      <w:r>
        <w:rPr>
          <w:lang w:val="es-MX"/>
        </w:rPr>
        <w:t>ivina el número correctamente).</w:t>
      </w:r>
    </w:p>
    <w:p w:rsidR="00D875F3" w:rsidRPr="00CF3805" w:rsidRDefault="00CF3805" w:rsidP="00344FB8">
      <w:pPr>
        <w:pStyle w:val="Body"/>
        <w:rPr>
          <w:lang w:val="es-MX"/>
        </w:rPr>
      </w:pPr>
      <w:r w:rsidRPr="00CF3805">
        <w:rPr>
          <w:lang w:val="es-MX"/>
        </w:rPr>
        <w:lastRenderedPageBreak/>
        <w:t xml:space="preserve">La línea 28 comprueba a ver si el jugador ha adivinado correctamente. Si es así, la ejecución entra al bloque </w:t>
      </w:r>
      <w:r w:rsidRPr="00CF3805">
        <w:rPr>
          <w:rStyle w:val="Literal"/>
          <w:lang w:val="es-MX"/>
        </w:rPr>
        <w:t>if</w:t>
      </w:r>
      <w:r w:rsidRPr="00CF3805">
        <w:rPr>
          <w:lang w:val="es-MX"/>
        </w:rPr>
        <w:t xml:space="preserve"> de la línea 29.</w:t>
      </w:r>
    </w:p>
    <w:p w:rsidR="005421AA" w:rsidRPr="00C61B09" w:rsidRDefault="005421AA" w:rsidP="005421AA">
      <w:pPr>
        <w:pStyle w:val="SourceCode"/>
        <w:rPr>
          <w:lang w:val="es-MX"/>
        </w:rPr>
      </w:pPr>
      <w:r w:rsidRPr="00C61B09">
        <w:rPr>
          <w:rStyle w:val="SourceLineNumber"/>
          <w:lang w:val="es-MX"/>
        </w:rPr>
        <w:t>29.</w:t>
      </w:r>
      <w:r w:rsidRPr="00C61B09">
        <w:rPr>
          <w:lang w:val="es-MX"/>
        </w:rPr>
        <w:t xml:space="preserve">     intentosRealizados = str(intentosRealizados)</w:t>
      </w:r>
    </w:p>
    <w:p w:rsidR="00344FB8" w:rsidRPr="005421AA" w:rsidRDefault="005421AA" w:rsidP="005421AA">
      <w:pPr>
        <w:pStyle w:val="SourceCode"/>
        <w:rPr>
          <w:lang w:val="es-MX"/>
        </w:rPr>
      </w:pPr>
      <w:r w:rsidRPr="00C61B09">
        <w:rPr>
          <w:rStyle w:val="SourceLineNumber"/>
          <w:lang w:val="es-MX"/>
        </w:rPr>
        <w:t>30.</w:t>
      </w:r>
      <w:r w:rsidRPr="00C61B09">
        <w:rPr>
          <w:lang w:val="es-MX"/>
        </w:rPr>
        <w:t xml:space="preserve">     print('¡Buen trabajo, ' + miNombre + '! ¡Has adivinado mi número en ' + intentosRealizados + ' intentos!')</w:t>
      </w:r>
    </w:p>
    <w:p w:rsidR="00CF3805" w:rsidRPr="00CF3805" w:rsidRDefault="00CF3805" w:rsidP="00344FB8">
      <w:pPr>
        <w:pStyle w:val="Body"/>
        <w:rPr>
          <w:lang w:val="es-MX"/>
        </w:rPr>
      </w:pPr>
      <w:r w:rsidRPr="00CF3805">
        <w:rPr>
          <w:lang w:val="es-MX"/>
        </w:rPr>
        <w:t xml:space="preserve">Las líneas 29 y 30 sólo se ejecutan si la condición en la sentencia if de la línea 28 es </w:t>
      </w:r>
      <w:r w:rsidRPr="00CF3805">
        <w:rPr>
          <w:rStyle w:val="Literal"/>
          <w:lang w:val="es-MX"/>
        </w:rPr>
        <w:t>True</w:t>
      </w:r>
      <w:r w:rsidRPr="00CF3805">
        <w:rPr>
          <w:lang w:val="es-MX"/>
        </w:rPr>
        <w:t xml:space="preserve"> (es decir, si el jugador ha adivinado correctamente el número de la computadora).</w:t>
      </w:r>
    </w:p>
    <w:p w:rsidR="00CF3805" w:rsidRDefault="00CF3805" w:rsidP="00344FB8">
      <w:pPr>
        <w:pStyle w:val="Body"/>
        <w:rPr>
          <w:lang w:val="es-MX"/>
        </w:rPr>
      </w:pPr>
      <w:r w:rsidRPr="00CF3805">
        <w:rPr>
          <w:lang w:val="es-MX"/>
        </w:rPr>
        <w:t xml:space="preserve">La línea 29 llama a la nueva función </w:t>
      </w:r>
      <w:r w:rsidRPr="00CF3805">
        <w:rPr>
          <w:rStyle w:val="Literal"/>
          <w:lang w:val="es-MX"/>
        </w:rPr>
        <w:t>str()</w:t>
      </w:r>
      <w:r w:rsidRPr="00CF3805">
        <w:rPr>
          <w:lang w:val="es-MX"/>
        </w:rPr>
        <w:t>, qu</w:t>
      </w:r>
      <w:r>
        <w:rPr>
          <w:lang w:val="es-MX"/>
        </w:rPr>
        <w:t xml:space="preserve">e devuelve la forma cadena de </w:t>
      </w:r>
      <w:r w:rsidRPr="00CF3805">
        <w:rPr>
          <w:rStyle w:val="Literal"/>
          <w:lang w:val="es-MX"/>
        </w:rPr>
        <w:t>intentosRealizados</w:t>
      </w:r>
      <w:r w:rsidRPr="00CF3805">
        <w:rPr>
          <w:lang w:val="es-MX"/>
        </w:rPr>
        <w:t xml:space="preserve">. Este código obtiene la forma cadena del entero en </w:t>
      </w:r>
      <w:r w:rsidRPr="00CF3805">
        <w:rPr>
          <w:rStyle w:val="Literal"/>
          <w:lang w:val="es-MX"/>
        </w:rPr>
        <w:t>intentosRealizados</w:t>
      </w:r>
      <w:r w:rsidRPr="00CF3805">
        <w:rPr>
          <w:lang w:val="es-MX"/>
        </w:rPr>
        <w:t xml:space="preserve"> ya que sólo cadenas pueden ser concatenadas con otras cadenas.</w:t>
      </w:r>
    </w:p>
    <w:p w:rsidR="00344FB8" w:rsidRPr="00CF3805" w:rsidRDefault="00CF3805" w:rsidP="00DB523A">
      <w:pPr>
        <w:pStyle w:val="Non-TOCHeading3"/>
        <w:rPr>
          <w:lang w:val="es-MX"/>
        </w:rPr>
      </w:pPr>
      <w:r w:rsidRPr="00CF3805">
        <w:rPr>
          <w:lang w:val="es-MX"/>
        </w:rPr>
        <w:t>Comprobar si el Jugador ha Perdido</w:t>
      </w:r>
    </w:p>
    <w:p w:rsidR="00344FB8" w:rsidRPr="00F40D45" w:rsidRDefault="005421AA" w:rsidP="00344FB8">
      <w:pPr>
        <w:pStyle w:val="SourceCode"/>
        <w:rPr>
          <w:lang w:val="es-MX"/>
        </w:rPr>
      </w:pPr>
      <w:r w:rsidRPr="00F40D45">
        <w:rPr>
          <w:rStyle w:val="SourceLineNumber"/>
          <w:lang w:val="es-MX"/>
        </w:rPr>
        <w:t>32.</w:t>
      </w:r>
      <w:r w:rsidRPr="00F40D45">
        <w:rPr>
          <w:lang w:val="es-MX"/>
        </w:rPr>
        <w:t xml:space="preserve"> if estimación != número:</w:t>
      </w:r>
    </w:p>
    <w:p w:rsidR="00CF3805" w:rsidRPr="00CF3805" w:rsidRDefault="00CF3805" w:rsidP="00CF3805">
      <w:pPr>
        <w:pStyle w:val="Body"/>
        <w:rPr>
          <w:lang w:val="es-MX"/>
        </w:rPr>
      </w:pPr>
      <w:r w:rsidRPr="00CF3805">
        <w:rPr>
          <w:lang w:val="es-MX"/>
        </w:rPr>
        <w:t xml:space="preserve">La línea 32 usa el operador comparación </w:t>
      </w:r>
      <w:r w:rsidRPr="00CF3805">
        <w:rPr>
          <w:rStyle w:val="Literal"/>
          <w:lang w:val="es-MX"/>
        </w:rPr>
        <w:t>!=</w:t>
      </w:r>
      <w:r w:rsidRPr="00CF3805">
        <w:rPr>
          <w:lang w:val="es-MX"/>
        </w:rPr>
        <w:t xml:space="preserve"> para comprobar si el último intento del jugador no es igual al número secreto. Si esta condición se evalúa a </w:t>
      </w:r>
      <w:r w:rsidRPr="00CF3805">
        <w:rPr>
          <w:rStyle w:val="Literal"/>
          <w:lang w:val="es-MX"/>
        </w:rPr>
        <w:t>True</w:t>
      </w:r>
      <w:r w:rsidRPr="00CF3805">
        <w:rPr>
          <w:lang w:val="es-MX"/>
        </w:rPr>
        <w:t>, la ejecución se mueve dentro del bloque if de la línea 33.</w:t>
      </w:r>
    </w:p>
    <w:p w:rsidR="00344FB8" w:rsidRPr="00CF3805" w:rsidRDefault="00CF3805" w:rsidP="00344FB8">
      <w:pPr>
        <w:pStyle w:val="Body"/>
        <w:rPr>
          <w:lang w:val="es-MX"/>
        </w:rPr>
      </w:pPr>
      <w:r w:rsidRPr="00CF3805">
        <w:rPr>
          <w:lang w:val="es-MX"/>
        </w:rPr>
        <w:t xml:space="preserve">Las líneas 33 y 34 están dentro del bloque </w:t>
      </w:r>
      <w:r w:rsidRPr="00CF3805">
        <w:rPr>
          <w:rStyle w:val="Literal"/>
          <w:lang w:val="es-MX"/>
        </w:rPr>
        <w:t>if</w:t>
      </w:r>
      <w:r w:rsidRPr="00CF3805">
        <w:rPr>
          <w:lang w:val="es-MX"/>
        </w:rPr>
        <w:t xml:space="preserve">, y sólo se ejecutan si la condición de la línea 32 es </w:t>
      </w:r>
      <w:r w:rsidRPr="00CF3805">
        <w:rPr>
          <w:rStyle w:val="Literal"/>
          <w:lang w:val="es-MX"/>
        </w:rPr>
        <w:t>True</w:t>
      </w:r>
      <w:r w:rsidRPr="00CF3805">
        <w:rPr>
          <w:lang w:val="es-MX"/>
        </w:rPr>
        <w:t>.</w:t>
      </w:r>
    </w:p>
    <w:p w:rsidR="005421AA" w:rsidRPr="00C61B09" w:rsidRDefault="005421AA" w:rsidP="005421AA">
      <w:pPr>
        <w:pStyle w:val="SourceCode"/>
        <w:rPr>
          <w:lang w:val="es-MX"/>
        </w:rPr>
      </w:pPr>
      <w:r w:rsidRPr="00C61B09">
        <w:rPr>
          <w:rStyle w:val="SourceLineNumber"/>
          <w:lang w:val="es-MX"/>
        </w:rPr>
        <w:t>33.</w:t>
      </w:r>
      <w:r w:rsidRPr="00C61B09">
        <w:rPr>
          <w:lang w:val="es-MX"/>
        </w:rPr>
        <w:t xml:space="preserve">     número = str(número)</w:t>
      </w:r>
    </w:p>
    <w:p w:rsidR="00344FB8" w:rsidRPr="005421AA" w:rsidRDefault="005421AA" w:rsidP="005421AA">
      <w:pPr>
        <w:pStyle w:val="SourceCode"/>
        <w:rPr>
          <w:lang w:val="es-MX"/>
        </w:rPr>
      </w:pPr>
      <w:r w:rsidRPr="00C61B09">
        <w:rPr>
          <w:rStyle w:val="SourceLineNumber"/>
          <w:lang w:val="es-MX"/>
        </w:rPr>
        <w:t>34.</w:t>
      </w:r>
      <w:r w:rsidRPr="00C61B09">
        <w:rPr>
          <w:lang w:val="es-MX"/>
        </w:rPr>
        <w:t xml:space="preserve">     print('Pues no. El número que estaba pensando era ' + número)</w:t>
      </w:r>
    </w:p>
    <w:p w:rsidR="00CF3805" w:rsidRPr="00CF3805" w:rsidRDefault="00CF3805" w:rsidP="00CF3805">
      <w:pPr>
        <w:pStyle w:val="Body"/>
        <w:rPr>
          <w:lang w:val="es-MX"/>
        </w:rPr>
      </w:pPr>
      <w:r w:rsidRPr="00CF3805">
        <w:rPr>
          <w:lang w:val="es-MX"/>
        </w:rPr>
        <w:t xml:space="preserve">En este bloque, el programa indica al jugador cuál era el número secreto que no ha podido adivinar correctamente. Esto requiere concatenar cadenas, pero número almacena un valor entero. La línea 33 reemplazará </w:t>
      </w:r>
      <w:r w:rsidRPr="00CF3805">
        <w:rPr>
          <w:rStyle w:val="Literal"/>
          <w:lang w:val="es-MX"/>
        </w:rPr>
        <w:t>número</w:t>
      </w:r>
      <w:r w:rsidRPr="00CF3805">
        <w:rPr>
          <w:lang w:val="es-MX"/>
        </w:rPr>
        <w:t xml:space="preserve"> con una forma cadena, de modo que pueda ser concatenada con la cadena </w:t>
      </w:r>
      <w:r w:rsidRPr="00CF3805">
        <w:rPr>
          <w:rStyle w:val="Literal"/>
          <w:lang w:val="es-MX"/>
        </w:rPr>
        <w:t>'Pues no. El número que estaba</w:t>
      </w:r>
      <w:r w:rsidRPr="00F40D45">
        <w:rPr>
          <w:rStyle w:val="Literal"/>
          <w:lang w:val="es-MX"/>
        </w:rPr>
        <w:t xml:space="preserve"> pensando era '</w:t>
      </w:r>
      <w:r>
        <w:rPr>
          <w:lang w:val="es-MX"/>
        </w:rPr>
        <w:t xml:space="preserve"> de la línea 34.</w:t>
      </w:r>
    </w:p>
    <w:p w:rsidR="00344FB8" w:rsidRPr="00F40D45" w:rsidRDefault="00CF3805" w:rsidP="00344FB8">
      <w:pPr>
        <w:pStyle w:val="Body"/>
        <w:rPr>
          <w:lang w:val="es-MX"/>
        </w:rPr>
      </w:pPr>
      <w:r w:rsidRPr="00CF3805">
        <w:rPr>
          <w:lang w:val="es-MX"/>
        </w:rPr>
        <w:t xml:space="preserve">En este punto, la ejecución ha alcanzado el final del código, y el programa termina. </w:t>
      </w:r>
      <w:r w:rsidRPr="00F40D45">
        <w:rPr>
          <w:lang w:val="es-MX"/>
        </w:rPr>
        <w:t>¡Felicitaciones! ¡Acabas de programar tu primer juego de verdad!</w:t>
      </w:r>
    </w:p>
    <w:p w:rsidR="00D875F3" w:rsidRPr="00913C12" w:rsidRDefault="00913C12" w:rsidP="00D875F3">
      <w:pPr>
        <w:pStyle w:val="Body"/>
        <w:rPr>
          <w:lang w:val="es-MX"/>
        </w:rPr>
      </w:pPr>
      <w:r w:rsidRPr="00913C12">
        <w:rPr>
          <w:lang w:val="es-MX"/>
        </w:rPr>
        <w:t>Puedes cambiar la dificultad del juego modificando el número de intentos que el jugador recibe. Para dar al jugador sólo cuatro intentos, cambia esta línea:</w:t>
      </w:r>
      <w:r w:rsidR="00D875F3" w:rsidRPr="00913C12">
        <w:rPr>
          <w:lang w:val="es-MX"/>
        </w:rPr>
        <w:t>:</w:t>
      </w:r>
    </w:p>
    <w:p w:rsidR="00D875F3" w:rsidRPr="00AF0B50" w:rsidRDefault="005421AA" w:rsidP="00D875F3">
      <w:pPr>
        <w:pStyle w:val="SourceCode"/>
        <w:rPr>
          <w:lang w:val="es-MX"/>
        </w:rPr>
      </w:pPr>
      <w:r w:rsidRPr="00AF0B50">
        <w:rPr>
          <w:rStyle w:val="SourceLineNumber"/>
          <w:lang w:val="es-MX"/>
        </w:rPr>
        <w:t>12.</w:t>
      </w:r>
      <w:r w:rsidRPr="00AF0B50">
        <w:rPr>
          <w:lang w:val="es-MX"/>
        </w:rPr>
        <w:t xml:space="preserve"> while intentosRealizados &lt; 6:</w:t>
      </w:r>
    </w:p>
    <w:p w:rsidR="00D875F3" w:rsidRPr="00AF0B50" w:rsidRDefault="00913C12" w:rsidP="00D875F3">
      <w:pPr>
        <w:pStyle w:val="Body"/>
        <w:rPr>
          <w:lang w:val="es-MX"/>
        </w:rPr>
      </w:pPr>
      <w:r w:rsidRPr="00AF0B50">
        <w:rPr>
          <w:lang w:val="es-MX"/>
        </w:rPr>
        <w:t>...por esta otra:</w:t>
      </w:r>
    </w:p>
    <w:p w:rsidR="005421AA" w:rsidRPr="00AF0B50" w:rsidRDefault="005421AA" w:rsidP="005421AA">
      <w:pPr>
        <w:pStyle w:val="SourceCode"/>
        <w:rPr>
          <w:lang w:val="es-MX"/>
        </w:rPr>
      </w:pPr>
      <w:r w:rsidRPr="00AF0B50">
        <w:rPr>
          <w:rStyle w:val="SourceLineNumber"/>
          <w:lang w:val="es-MX"/>
        </w:rPr>
        <w:lastRenderedPageBreak/>
        <w:t>12.</w:t>
      </w:r>
      <w:r w:rsidRPr="00AF0B50">
        <w:rPr>
          <w:lang w:val="es-MX"/>
        </w:rPr>
        <w:t xml:space="preserve"> while intentosRealizados &lt; 4:</w:t>
      </w:r>
    </w:p>
    <w:p w:rsidR="00913C12" w:rsidRPr="00913C12" w:rsidRDefault="00913C12" w:rsidP="00344FB8">
      <w:pPr>
        <w:pStyle w:val="Body"/>
        <w:rPr>
          <w:lang w:val="es-MX"/>
        </w:rPr>
      </w:pPr>
      <w:r w:rsidRPr="00913C12">
        <w:rPr>
          <w:lang w:val="es-MX"/>
        </w:rPr>
        <w:t xml:space="preserve">El código más adelante en el bloque while incrementa la variable </w:t>
      </w:r>
      <w:r w:rsidRPr="00913C12">
        <w:rPr>
          <w:rStyle w:val="Literal"/>
          <w:lang w:val="es-MX"/>
        </w:rPr>
        <w:t>intentosRealizados</w:t>
      </w:r>
      <w:r w:rsidRPr="00913C12">
        <w:rPr>
          <w:lang w:val="es-MX"/>
        </w:rPr>
        <w:t xml:space="preserve"> en </w:t>
      </w:r>
      <w:r w:rsidRPr="00913C12">
        <w:rPr>
          <w:rStyle w:val="Literal"/>
          <w:lang w:val="es-MX"/>
        </w:rPr>
        <w:t>1</w:t>
      </w:r>
      <w:r w:rsidRPr="00913C12">
        <w:rPr>
          <w:lang w:val="es-MX"/>
        </w:rPr>
        <w:t xml:space="preserve"> en cada iteración. Al imponer la condición </w:t>
      </w:r>
      <w:r w:rsidRPr="00913C12">
        <w:rPr>
          <w:rStyle w:val="Literal"/>
          <w:lang w:val="es-MX"/>
        </w:rPr>
        <w:t>intentosRealizados &lt; 4</w:t>
      </w:r>
      <w:r w:rsidRPr="00913C12">
        <w:rPr>
          <w:lang w:val="es-MX"/>
        </w:rPr>
        <w:t xml:space="preserve">, te aseguras de que el código dentro del bucle sólo se ejecuta cuatro veces en lugar de seis. Esto hace al juego mucho más difícil. Para hacer el juego más fácil, cambia la condición a </w:t>
      </w:r>
      <w:r w:rsidRPr="00913C12">
        <w:rPr>
          <w:rStyle w:val="Literal"/>
          <w:lang w:val="es-MX"/>
        </w:rPr>
        <w:t>intentosRealizados &lt; 8</w:t>
      </w:r>
      <w:r w:rsidRPr="00913C12">
        <w:rPr>
          <w:lang w:val="es-MX"/>
        </w:rPr>
        <w:t xml:space="preserve"> o </w:t>
      </w:r>
      <w:r w:rsidRPr="00913C12">
        <w:rPr>
          <w:rStyle w:val="Literal"/>
          <w:lang w:val="es-MX"/>
        </w:rPr>
        <w:t>intentosRealizados &lt; 10</w:t>
      </w:r>
      <w:r w:rsidRPr="00913C12">
        <w:rPr>
          <w:lang w:val="es-MX"/>
        </w:rPr>
        <w:t xml:space="preserve">. Esto permitirá que el bucle se ejecute algunas veces </w:t>
      </w:r>
      <w:r w:rsidRPr="00913C12">
        <w:rPr>
          <w:rStyle w:val="Emphasis"/>
          <w:lang w:val="es-MX"/>
        </w:rPr>
        <w:t>más</w:t>
      </w:r>
      <w:r w:rsidRPr="00913C12">
        <w:rPr>
          <w:lang w:val="es-MX"/>
        </w:rPr>
        <w:t xml:space="preserve"> y acepte </w:t>
      </w:r>
      <w:r w:rsidRPr="00913C12">
        <w:rPr>
          <w:rStyle w:val="Emphasis"/>
          <w:lang w:val="es-MX"/>
        </w:rPr>
        <w:t>más</w:t>
      </w:r>
      <w:r w:rsidRPr="00913C12">
        <w:rPr>
          <w:lang w:val="es-MX"/>
        </w:rPr>
        <w:t xml:space="preserve"> intentos del jugador.</w:t>
      </w:r>
    </w:p>
    <w:p w:rsidR="00344FB8" w:rsidRPr="00CF3805" w:rsidRDefault="00CF3805" w:rsidP="00344FB8">
      <w:pPr>
        <w:pStyle w:val="Heading2"/>
        <w:rPr>
          <w:lang w:val="es-MX"/>
        </w:rPr>
      </w:pPr>
      <w:bookmarkStart w:id="33" w:name="_Toc428114063"/>
      <w:r w:rsidRPr="00CF3805">
        <w:rPr>
          <w:lang w:val="es-MX"/>
        </w:rPr>
        <w:t>Sentencias de Control de Flujo</w:t>
      </w:r>
      <w:bookmarkEnd w:id="33"/>
    </w:p>
    <w:p w:rsidR="00344FB8" w:rsidRPr="00CF3805" w:rsidRDefault="00CF3805" w:rsidP="00344FB8">
      <w:pPr>
        <w:rPr>
          <w:lang w:val="es-MX"/>
        </w:rPr>
      </w:pPr>
      <w:r w:rsidRPr="00CF3805">
        <w:rPr>
          <w:lang w:val="es-MX"/>
        </w:rPr>
        <w:t xml:space="preserve">En capítulos anteriores, la ejecución del programa comenzaba por la instrucción de más arriba e iba directo hacia abajo, ejecutando cada instrucción en orden. Pero con las sentencias </w:t>
      </w:r>
      <w:r w:rsidRPr="00CF3805">
        <w:rPr>
          <w:rStyle w:val="Literal"/>
          <w:lang w:val="es-MX"/>
        </w:rPr>
        <w:t>while</w:t>
      </w:r>
      <w:r w:rsidRPr="00CF3805">
        <w:rPr>
          <w:lang w:val="es-MX"/>
        </w:rPr>
        <w:t xml:space="preserve">, </w:t>
      </w:r>
      <w:r w:rsidRPr="00CF3805">
        <w:rPr>
          <w:rStyle w:val="Literal"/>
          <w:lang w:val="es-MX"/>
        </w:rPr>
        <w:t>if</w:t>
      </w:r>
      <w:r w:rsidRPr="00CF3805">
        <w:rPr>
          <w:lang w:val="es-MX"/>
        </w:rPr>
        <w:t xml:space="preserve">, </w:t>
      </w:r>
      <w:r w:rsidRPr="00CF3805">
        <w:rPr>
          <w:rStyle w:val="Literal"/>
          <w:lang w:val="es-MX"/>
        </w:rPr>
        <w:t>else</w:t>
      </w:r>
      <w:r w:rsidRPr="00CF3805">
        <w:rPr>
          <w:lang w:val="es-MX"/>
        </w:rPr>
        <w:t xml:space="preserve">, y </w:t>
      </w:r>
      <w:r w:rsidRPr="00CF3805">
        <w:rPr>
          <w:rStyle w:val="Literal"/>
          <w:lang w:val="es-MX"/>
        </w:rPr>
        <w:t>break</w:t>
      </w:r>
      <w:r w:rsidRPr="00CF3805">
        <w:rPr>
          <w:lang w:val="es-MX"/>
        </w:rPr>
        <w:t xml:space="preserve">, puedes hacer que la ejecución repita u omita instrucciones basándose en condiciones. Este tipo de sentencia se llama </w:t>
      </w:r>
      <w:r w:rsidRPr="00CF3805">
        <w:rPr>
          <w:rStyle w:val="Definition"/>
          <w:lang w:val="es-MX"/>
        </w:rPr>
        <w:t>sentencia de control de flujo</w:t>
      </w:r>
      <w:r w:rsidRPr="00CF3805">
        <w:rPr>
          <w:lang w:val="es-MX"/>
        </w:rPr>
        <w:t>, ya que modifican el “flujo” de la ejecución a medida que esta se desplaza por tu programa.</w:t>
      </w:r>
    </w:p>
    <w:p w:rsidR="00344FB8" w:rsidRPr="00CF3805" w:rsidRDefault="00CF3805" w:rsidP="002A3D5E">
      <w:pPr>
        <w:pStyle w:val="Non-TOCHeading3"/>
        <w:rPr>
          <w:lang w:val="es-MX"/>
        </w:rPr>
      </w:pPr>
      <w:r w:rsidRPr="00CF3805">
        <w:rPr>
          <w:lang w:val="es-MX"/>
        </w:rPr>
        <w:t>Resumen</w:t>
      </w:r>
    </w:p>
    <w:p w:rsidR="00CF3805" w:rsidRPr="00CF3805" w:rsidRDefault="00CF3805" w:rsidP="00CF3805">
      <w:pPr>
        <w:pStyle w:val="Body"/>
        <w:rPr>
          <w:lang w:val="es-MX"/>
        </w:rPr>
      </w:pPr>
      <w:r w:rsidRPr="00CF3805">
        <w:rPr>
          <w:lang w:val="es-MX"/>
        </w:rPr>
        <w:t xml:space="preserve">Si alguien te preguntase </w:t>
      </w:r>
      <w:r w:rsidRPr="00CF3805">
        <w:rPr>
          <w:rStyle w:val="Strong"/>
          <w:lang w:val="es-MX"/>
        </w:rPr>
        <w:t>“¿Qué es exactamente programar de todos modos?”</w:t>
      </w:r>
      <w:r w:rsidRPr="00CF3805">
        <w:rPr>
          <w:lang w:val="es-MX"/>
        </w:rPr>
        <w:t>, ¿qué podrías decirle? Programar es simplemente la acción de escribir código para programas, es decir, crear programas que puedan ser ejecutados por una computadora.</w:t>
      </w:r>
    </w:p>
    <w:p w:rsidR="00CF3805" w:rsidRPr="00CF3805" w:rsidRDefault="00CF3805" w:rsidP="00CF3805">
      <w:pPr>
        <w:pStyle w:val="Body"/>
        <w:rPr>
          <w:lang w:val="es-MX"/>
        </w:rPr>
      </w:pPr>
      <w:r w:rsidRPr="00CF3805">
        <w:rPr>
          <w:rStyle w:val="Strong"/>
          <w:lang w:val="es-MX"/>
        </w:rPr>
        <w:t>“Pero ¿qué es exactamente un programa?”</w:t>
      </w:r>
      <w:r w:rsidRPr="00CF3805">
        <w:rPr>
          <w:lang w:val="es-MX"/>
        </w:rPr>
        <w:t xml:space="preserve"> Cuando ves a alguien usando un programa de computadora (por ejemplo, jugando tu juego “Adivina el Número”), todo lo que ves es texto apareciendo en la pantalla. El programa decide exactamente qué texto mostrar en la pantalla (</w:t>
      </w:r>
      <w:r w:rsidRPr="00CF3805">
        <w:rPr>
          <w:rStyle w:val="Definition"/>
          <w:lang w:val="es-MX"/>
        </w:rPr>
        <w:t>las salidas</w:t>
      </w:r>
      <w:r w:rsidRPr="00CF3805">
        <w:rPr>
          <w:lang w:val="es-MX"/>
        </w:rPr>
        <w:t xml:space="preserve"> del programa), basado en instrucciones y en el texto que el jugador ha escrito mediante el teclado (</w:t>
      </w:r>
      <w:r w:rsidRPr="00CF3805">
        <w:rPr>
          <w:rStyle w:val="Definition"/>
          <w:lang w:val="es-MX"/>
        </w:rPr>
        <w:t>las entradas</w:t>
      </w:r>
      <w:r w:rsidRPr="00CF3805">
        <w:rPr>
          <w:lang w:val="es-MX"/>
        </w:rPr>
        <w:t xml:space="preserve"> del programa). Un programa es sólo una colección de instrucciones que actúan sobre las entradas provistas por el usuario.</w:t>
      </w:r>
    </w:p>
    <w:p w:rsidR="00344FB8" w:rsidRPr="00CF3805" w:rsidRDefault="00CF3805" w:rsidP="00344FB8">
      <w:pPr>
        <w:pStyle w:val="Body"/>
        <w:rPr>
          <w:lang w:val="es-MX"/>
        </w:rPr>
      </w:pPr>
      <w:r w:rsidRPr="00CF3805">
        <w:rPr>
          <w:rStyle w:val="Strong"/>
          <w:lang w:val="es-MX"/>
        </w:rPr>
        <w:t>“¿Qué tipo de instrucciones?”</w:t>
      </w:r>
      <w:r w:rsidRPr="00CF3805">
        <w:rPr>
          <w:lang w:val="es-MX"/>
        </w:rPr>
        <w:t xml:space="preserve"> Hay sólo unos pocos tipos diferentes de instrucciones, de verdad.</w:t>
      </w:r>
    </w:p>
    <w:p w:rsidR="00344FB8" w:rsidRPr="00CF3805" w:rsidRDefault="00CF3805" w:rsidP="00CF3805">
      <w:pPr>
        <w:pStyle w:val="ListParagraph"/>
        <w:numPr>
          <w:ilvl w:val="0"/>
          <w:numId w:val="23"/>
        </w:numPr>
        <w:rPr>
          <w:lang w:val="es-MX"/>
        </w:rPr>
      </w:pPr>
      <w:r w:rsidRPr="00CF3805">
        <w:rPr>
          <w:lang w:val="es-MX"/>
        </w:rPr>
        <w:t xml:space="preserve">Expresiones. Las expresiones son valores conectados por operadores. Todas las expresiones son evaluadas a un único valor, así como </w:t>
      </w:r>
      <w:r w:rsidRPr="00CF3805">
        <w:rPr>
          <w:rStyle w:val="Literal"/>
          <w:lang w:val="es-MX"/>
        </w:rPr>
        <w:t>2 + 2</w:t>
      </w:r>
      <w:r w:rsidRPr="00CF3805">
        <w:rPr>
          <w:lang w:val="es-MX"/>
        </w:rPr>
        <w:t xml:space="preserve"> se evalúa a </w:t>
      </w:r>
      <w:r w:rsidRPr="00CF3805">
        <w:rPr>
          <w:rStyle w:val="Literal"/>
          <w:lang w:val="es-MX"/>
        </w:rPr>
        <w:t>4</w:t>
      </w:r>
      <w:r w:rsidRPr="00CF3805">
        <w:rPr>
          <w:lang w:val="es-MX"/>
        </w:rPr>
        <w:t xml:space="preserve"> o </w:t>
      </w:r>
      <w:r w:rsidRPr="00CF3805">
        <w:rPr>
          <w:rStyle w:val="Literal"/>
          <w:lang w:val="es-MX"/>
        </w:rPr>
        <w:t>'Hola' + ' ' + 'Mundo'</w:t>
      </w:r>
      <w:r w:rsidRPr="00CF3805">
        <w:rPr>
          <w:lang w:val="es-MX"/>
        </w:rPr>
        <w:t xml:space="preserve"> se evalúa a </w:t>
      </w:r>
      <w:r w:rsidRPr="00CF3805">
        <w:rPr>
          <w:rStyle w:val="Literal"/>
          <w:lang w:val="es-MX"/>
        </w:rPr>
        <w:t>'Hola Mundo'</w:t>
      </w:r>
      <w:r w:rsidRPr="00CF3805">
        <w:rPr>
          <w:lang w:val="es-MX"/>
        </w:rPr>
        <w:t xml:space="preserve">. Cuando las expresiones están al lado de las palabras reservadas </w:t>
      </w:r>
      <w:r w:rsidRPr="00CF3805">
        <w:rPr>
          <w:rStyle w:val="Literal"/>
          <w:lang w:val="es-MX"/>
        </w:rPr>
        <w:t>if</w:t>
      </w:r>
      <w:r w:rsidRPr="00CF3805">
        <w:rPr>
          <w:lang w:val="es-MX"/>
        </w:rPr>
        <w:t xml:space="preserve"> y </w:t>
      </w:r>
      <w:r w:rsidRPr="00CF3805">
        <w:rPr>
          <w:rStyle w:val="Literal"/>
          <w:lang w:val="es-MX"/>
        </w:rPr>
        <w:t>while</w:t>
      </w:r>
      <w:r w:rsidRPr="00CF3805">
        <w:rPr>
          <w:lang w:val="es-MX"/>
        </w:rPr>
        <w:t>, pueden recibir también el nombre de condiciones.</w:t>
      </w:r>
    </w:p>
    <w:p w:rsidR="00344FB8" w:rsidRPr="00CF3805" w:rsidRDefault="00CF3805" w:rsidP="00CF3805">
      <w:pPr>
        <w:pStyle w:val="ListParagraph"/>
        <w:numPr>
          <w:ilvl w:val="0"/>
          <w:numId w:val="23"/>
        </w:numPr>
        <w:rPr>
          <w:lang w:val="es-MX"/>
        </w:rPr>
      </w:pPr>
      <w:r w:rsidRPr="00CF3805">
        <w:rPr>
          <w:rStyle w:val="Strong"/>
          <w:lang w:val="es-MX"/>
        </w:rPr>
        <w:t>Sentencias de asignación</w:t>
      </w:r>
      <w:r w:rsidRPr="00CF3805">
        <w:rPr>
          <w:lang w:val="es-MX"/>
        </w:rPr>
        <w:t>. Las sentencias de asignación almacenan valores en variables para que puedas recordar los valores más adelante en el programa.</w:t>
      </w:r>
    </w:p>
    <w:p w:rsidR="00344FB8" w:rsidRPr="00CF3805" w:rsidRDefault="00CF3805" w:rsidP="00CF3805">
      <w:pPr>
        <w:pStyle w:val="ListParagraph"/>
        <w:numPr>
          <w:ilvl w:val="0"/>
          <w:numId w:val="23"/>
        </w:numPr>
        <w:rPr>
          <w:lang w:val="es-MX"/>
        </w:rPr>
      </w:pPr>
      <w:r w:rsidRPr="00CF3805">
        <w:rPr>
          <w:rStyle w:val="Strong"/>
          <w:lang w:val="es-MX"/>
        </w:rPr>
        <w:t xml:space="preserve">Sentencias de control de flujo </w:t>
      </w:r>
      <w:r w:rsidRPr="00CF3805">
        <w:rPr>
          <w:rStyle w:val="Literal"/>
          <w:lang w:val="es-MX"/>
        </w:rPr>
        <w:t>if</w:t>
      </w:r>
      <w:r w:rsidRPr="00CF3805">
        <w:rPr>
          <w:rStyle w:val="Strong"/>
          <w:lang w:val="es-MX"/>
        </w:rPr>
        <w:t xml:space="preserve">, </w:t>
      </w:r>
      <w:r w:rsidRPr="00CF3805">
        <w:rPr>
          <w:rStyle w:val="Literal"/>
          <w:lang w:val="es-MX"/>
        </w:rPr>
        <w:t>while</w:t>
      </w:r>
      <w:r w:rsidRPr="00CF3805">
        <w:rPr>
          <w:rStyle w:val="Strong"/>
          <w:lang w:val="es-MX"/>
        </w:rPr>
        <w:t xml:space="preserve">, y </w:t>
      </w:r>
      <w:r w:rsidRPr="00CF3805">
        <w:rPr>
          <w:rStyle w:val="Literal"/>
          <w:lang w:val="es-MX"/>
        </w:rPr>
        <w:t>break</w:t>
      </w:r>
      <w:r w:rsidRPr="00CF3805">
        <w:rPr>
          <w:rStyle w:val="Strong"/>
          <w:lang w:val="es-MX"/>
        </w:rPr>
        <w:t>.</w:t>
      </w:r>
      <w:r w:rsidRPr="00CF3805">
        <w:rPr>
          <w:lang w:val="es-MX"/>
        </w:rPr>
        <w:t xml:space="preserve"> Las sentencias de control de flujo pueden hacer que el flujo omita instrucciones, genere un bucle sobre un bloque de </w:t>
      </w:r>
      <w:r w:rsidRPr="00CF3805">
        <w:rPr>
          <w:lang w:val="es-MX"/>
        </w:rPr>
        <w:lastRenderedPageBreak/>
        <w:t>instrucciones o salga del bucle en el que se encuentra. Las llamadas a funciones también cambian el flujo de ejecución moviéndose al comienzo de una función.</w:t>
      </w:r>
    </w:p>
    <w:p w:rsidR="00344FB8" w:rsidRPr="00CF3805" w:rsidRDefault="00CF3805" w:rsidP="00CF3805">
      <w:pPr>
        <w:pStyle w:val="ListParagraph"/>
        <w:numPr>
          <w:ilvl w:val="0"/>
          <w:numId w:val="23"/>
        </w:numPr>
        <w:rPr>
          <w:lang w:val="es-MX"/>
        </w:rPr>
      </w:pPr>
      <w:r w:rsidRPr="00CF3805">
        <w:rPr>
          <w:rStyle w:val="Strong"/>
          <w:lang w:val="es-MX"/>
        </w:rPr>
        <w:t xml:space="preserve">Las funciones </w:t>
      </w:r>
      <w:r w:rsidRPr="00CF3805">
        <w:rPr>
          <w:rStyle w:val="Literal"/>
          <w:lang w:val="es-MX"/>
        </w:rPr>
        <w:t>print()</w:t>
      </w:r>
      <w:r w:rsidRPr="00CF3805">
        <w:rPr>
          <w:rStyle w:val="Strong"/>
          <w:lang w:val="es-MX"/>
        </w:rPr>
        <w:t xml:space="preserve"> e </w:t>
      </w:r>
      <w:r w:rsidRPr="00CF3805">
        <w:rPr>
          <w:rStyle w:val="Literal"/>
          <w:lang w:val="es-MX"/>
        </w:rPr>
        <w:t>input()</w:t>
      </w:r>
      <w:r w:rsidRPr="00CF3805">
        <w:rPr>
          <w:rStyle w:val="Strong"/>
          <w:lang w:val="es-MX"/>
        </w:rPr>
        <w:t>.</w:t>
      </w:r>
      <w:r w:rsidRPr="00CF3805">
        <w:rPr>
          <w:lang w:val="es-MX"/>
        </w:rPr>
        <w:t xml:space="preserve"> Estas funciones muestran texto en la pantalla y reciben texto del teclado. Esto se llama </w:t>
      </w:r>
      <w:r w:rsidRPr="00CF3805">
        <w:rPr>
          <w:rStyle w:val="Definition"/>
          <w:lang w:val="es-MX"/>
        </w:rPr>
        <w:t>E/S</w:t>
      </w:r>
      <w:r w:rsidRPr="00CF3805">
        <w:rPr>
          <w:lang w:val="es-MX"/>
        </w:rPr>
        <w:t xml:space="preserve"> (o en inglés I/O), porque tiene que ver con las Entradas y Salidas del programa.</w:t>
      </w:r>
    </w:p>
    <w:p w:rsidR="00CF3805" w:rsidRPr="00CF3805" w:rsidRDefault="00CF3805" w:rsidP="00CF3805">
      <w:pPr>
        <w:rPr>
          <w:lang w:val="es-MX"/>
        </w:rPr>
      </w:pPr>
      <w:r w:rsidRPr="00CF3805">
        <w:rPr>
          <w:lang w:val="es-MX"/>
        </w:rPr>
        <w:t>Y eso es todo, sólo estas cuatro cosas. Por supuesto, hay muchos detalles acerca de estos cuatro tipos de instrucciones. En este libro aprenderás acerca de nuevos tipos de datos y operadores, nuevas sentencias de controlo de flujo, y muchas otras funciones que vienen con Python. También hay diferentes tipos de E/S tales como entradas provistas por el ratón o salidas de sonido y gráficos en lugar de sólo texto.</w:t>
      </w:r>
    </w:p>
    <w:p w:rsidR="005945D2" w:rsidRPr="00CF3805" w:rsidRDefault="00CF3805" w:rsidP="00CF3805">
      <w:pPr>
        <w:rPr>
          <w:lang w:val="es-MX"/>
        </w:rPr>
        <w:sectPr w:rsidR="005945D2" w:rsidRPr="00CF3805" w:rsidSect="00A21103">
          <w:headerReference w:type="default" r:id="rId41"/>
          <w:pgSz w:w="11520" w:h="14400" w:code="32767"/>
          <w:pgMar w:top="1440" w:right="1440" w:bottom="1440" w:left="1440" w:header="720" w:footer="720" w:gutter="0"/>
          <w:cols w:space="720"/>
          <w:docGrid w:linePitch="360"/>
        </w:sectPr>
      </w:pPr>
      <w:r w:rsidRPr="00CF3805">
        <w:rPr>
          <w:lang w:val="es-MX"/>
        </w:rPr>
        <w:t>En cuanto a la persona que usa tus programas, sólo se preocupa acerca del último tipo, E/S. El usuario escribe con el teclado y luego ve cosas en la pantalla u oye sonidos de los altavoces. Pero para que la computadora pueda saber qué imágenes mostrar y qué sonidos reproducir, necesita un programa, y los programas son sólo un manojo de instrucciones que tú, el programador, has escrit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203864" w:rsidTr="005945D2">
        <w:tc>
          <w:tcPr>
            <w:tcW w:w="1217" w:type="dxa"/>
            <w:vMerge w:val="restart"/>
          </w:tcPr>
          <w:p w:rsidR="00203864" w:rsidRDefault="00203864" w:rsidP="00A10C87">
            <w:pPr>
              <w:pStyle w:val="ChapterNumber"/>
            </w:pPr>
            <w:r>
              <w:rPr>
                <w:noProof/>
              </w:rPr>
              <w:lastRenderedPageBreak/>
              <w:drawing>
                <wp:inline distT="0" distB="0" distL="0" distR="0" wp14:anchorId="71405756" wp14:editId="4C6370BB">
                  <wp:extent cx="635954" cy="73155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203864" w:rsidRDefault="00203864" w:rsidP="00A10C87">
            <w:pPr>
              <w:pStyle w:val="ChapterNumber"/>
            </w:pPr>
            <w:r>
              <w:t>C</w:t>
            </w:r>
            <w:r w:rsidR="00CB7057" w:rsidRPr="00CB7057">
              <w:t>apítulo</w:t>
            </w:r>
            <w:r>
              <w:t xml:space="preserve"> 5</w:t>
            </w:r>
          </w:p>
        </w:tc>
      </w:tr>
      <w:tr w:rsidR="00203864" w:rsidTr="005945D2">
        <w:tc>
          <w:tcPr>
            <w:tcW w:w="1217" w:type="dxa"/>
            <w:vMerge/>
          </w:tcPr>
          <w:p w:rsidR="00203864" w:rsidRDefault="00203864" w:rsidP="00A10C87">
            <w:pPr>
              <w:pStyle w:val="Heading1"/>
              <w:outlineLvl w:val="0"/>
            </w:pPr>
          </w:p>
        </w:tc>
        <w:tc>
          <w:tcPr>
            <w:tcW w:w="7639" w:type="dxa"/>
          </w:tcPr>
          <w:p w:rsidR="00203864" w:rsidRDefault="00CB7057" w:rsidP="00A10C87">
            <w:pPr>
              <w:pStyle w:val="Heading1"/>
              <w:outlineLvl w:val="0"/>
            </w:pPr>
            <w:bookmarkStart w:id="34" w:name="_Toc428114064"/>
            <w:r>
              <w:t>Chistes</w:t>
            </w:r>
            <w:bookmarkEnd w:id="34"/>
          </w:p>
        </w:tc>
      </w:tr>
    </w:tbl>
    <w:p w:rsidR="00203864" w:rsidRPr="00CB7057" w:rsidRDefault="00CB7057" w:rsidP="00203864">
      <w:pPr>
        <w:pStyle w:val="TopicsCoveredbox"/>
        <w:rPr>
          <w:lang w:val="es-MX"/>
        </w:rPr>
      </w:pPr>
      <w:r w:rsidRPr="00CB7057">
        <w:rPr>
          <w:lang w:val="es-MX"/>
        </w:rPr>
        <w:t>Temas Tratados En Este Capítulo</w:t>
      </w:r>
      <w:r w:rsidR="00203864" w:rsidRPr="00CB7057">
        <w:rPr>
          <w:lang w:val="es-MX"/>
        </w:rPr>
        <w:t>:</w:t>
      </w:r>
    </w:p>
    <w:p w:rsidR="00203864" w:rsidRDefault="00CB7057" w:rsidP="00CB7057">
      <w:pPr>
        <w:pStyle w:val="TopicsCoveredbox"/>
        <w:numPr>
          <w:ilvl w:val="0"/>
          <w:numId w:val="6"/>
        </w:numPr>
      </w:pPr>
      <w:r w:rsidRPr="00CB7057">
        <w:t>Caracteres de escape</w:t>
      </w:r>
    </w:p>
    <w:p w:rsidR="00CB7057" w:rsidRDefault="00CB7057" w:rsidP="00CB7057">
      <w:pPr>
        <w:pStyle w:val="TopicsCoveredbox"/>
        <w:numPr>
          <w:ilvl w:val="0"/>
          <w:numId w:val="6"/>
        </w:numPr>
        <w:rPr>
          <w:lang w:val="es-MX"/>
        </w:rPr>
      </w:pPr>
      <w:r w:rsidRPr="00CB7057">
        <w:rPr>
          <w:lang w:val="es-MX"/>
        </w:rPr>
        <w:t>Utilizando comillas simples y comillas dobles para las cadenas.</w:t>
      </w:r>
    </w:p>
    <w:p w:rsidR="00451AB4" w:rsidRPr="00CB7057" w:rsidRDefault="00CB7057" w:rsidP="00CB7057">
      <w:pPr>
        <w:pStyle w:val="TopicsCoveredbox"/>
        <w:numPr>
          <w:ilvl w:val="0"/>
          <w:numId w:val="6"/>
        </w:numPr>
        <w:rPr>
          <w:lang w:val="es-MX"/>
        </w:rPr>
      </w:pPr>
      <w:r w:rsidRPr="00CB7057">
        <w:rPr>
          <w:lang w:val="es-MX"/>
        </w:rPr>
        <w:t>Utilizando el argumento palabra clave final (end) de print() para evitar nuevas lineas</w:t>
      </w:r>
    </w:p>
    <w:p w:rsidR="00203864" w:rsidRPr="00CB7057" w:rsidRDefault="00CB7057" w:rsidP="00203864">
      <w:pPr>
        <w:pStyle w:val="Heading2"/>
        <w:rPr>
          <w:lang w:val="es-MX"/>
        </w:rPr>
      </w:pPr>
      <w:bookmarkStart w:id="35" w:name="_Toc428114065"/>
      <w:r w:rsidRPr="003A3F86">
        <w:rPr>
          <w:lang w:val="es-MX"/>
        </w:rPr>
        <w:t xml:space="preserve">Aprovechar </w:t>
      </w:r>
      <w:r w:rsidRPr="003A3F86">
        <w:rPr>
          <w:rStyle w:val="Literal"/>
          <w:lang w:val="es-MX"/>
        </w:rPr>
        <w:t>print()</w:t>
      </w:r>
      <w:r w:rsidRPr="003A3F86">
        <w:rPr>
          <w:lang w:val="es-MX"/>
        </w:rPr>
        <w:t xml:space="preserve"> al Máximo</w:t>
      </w:r>
      <w:bookmarkEnd w:id="35"/>
    </w:p>
    <w:p w:rsidR="003A3F86" w:rsidRPr="003A3F86" w:rsidRDefault="003A3F86" w:rsidP="00203864">
      <w:pPr>
        <w:pStyle w:val="Body"/>
        <w:rPr>
          <w:lang w:val="es-MX"/>
        </w:rPr>
      </w:pPr>
      <w:r w:rsidRPr="003A3F86">
        <w:rPr>
          <w:lang w:val="es-MX"/>
        </w:rPr>
        <w:t xml:space="preserve">La mayoría de los juegos en este libro tendrán un texto simple de entrada y salida. La entrada es escrita por el usuario desde el teclado e introducida a la computadora. La salida es el texto mostrado en la pantalla. En Python, la función </w:t>
      </w:r>
      <w:r w:rsidRPr="003A3F86">
        <w:rPr>
          <w:rStyle w:val="Literal"/>
          <w:lang w:val="es-MX"/>
        </w:rPr>
        <w:t>print()</w:t>
      </w:r>
      <w:r w:rsidRPr="003A3F86">
        <w:rPr>
          <w:lang w:val="es-MX"/>
        </w:rPr>
        <w:t xml:space="preserve"> se puede usar para mostrar salidas de texto en la pantalla. Pero hay m</w:t>
      </w:r>
      <w:r w:rsidR="00747D35" w:rsidRPr="00747D35">
        <w:rPr>
          <w:lang w:val="es-MX"/>
        </w:rPr>
        <w:t>á</w:t>
      </w:r>
      <w:r w:rsidRPr="003A3F86">
        <w:rPr>
          <w:lang w:val="es-MX"/>
        </w:rPr>
        <w:t xml:space="preserve">s para aprender sobre cómo funcionan las cadenas y el </w:t>
      </w:r>
      <w:r w:rsidRPr="003A3F86">
        <w:rPr>
          <w:rStyle w:val="Literal"/>
          <w:lang w:val="es-MX"/>
        </w:rPr>
        <w:t>print()</w:t>
      </w:r>
      <w:r w:rsidRPr="003A3F86">
        <w:rPr>
          <w:lang w:val="es-MX"/>
        </w:rPr>
        <w:t xml:space="preserve"> en Python.</w:t>
      </w:r>
    </w:p>
    <w:p w:rsidR="00203864" w:rsidRPr="003A3F86" w:rsidRDefault="003A3F86" w:rsidP="00203864">
      <w:pPr>
        <w:pStyle w:val="Body"/>
        <w:rPr>
          <w:lang w:val="es-MX"/>
        </w:rPr>
      </w:pPr>
      <w:r w:rsidRPr="003A3F86">
        <w:rPr>
          <w:lang w:val="es-MX"/>
        </w:rPr>
        <w:t>El programa de este capítulo le cuenta chistes al usuario.</w:t>
      </w:r>
    </w:p>
    <w:p w:rsidR="00203864" w:rsidRPr="003A3F86" w:rsidRDefault="003A3F86" w:rsidP="00203864">
      <w:pPr>
        <w:pStyle w:val="Heading2"/>
        <w:rPr>
          <w:lang w:val="es-MX"/>
        </w:rPr>
      </w:pPr>
      <w:bookmarkStart w:id="36" w:name="_Toc428114066"/>
      <w:r w:rsidRPr="003A3F86">
        <w:rPr>
          <w:lang w:val="es-MX"/>
        </w:rPr>
        <w:t>Ejecución de Muestra de Chistes</w:t>
      </w:r>
      <w:bookmarkEnd w:id="36"/>
    </w:p>
    <w:p w:rsidR="003A3F86" w:rsidRPr="003A3F86" w:rsidRDefault="003A3F86" w:rsidP="003A3F86">
      <w:pPr>
        <w:pStyle w:val="SampleRun"/>
        <w:rPr>
          <w:lang w:val="es-MX"/>
        </w:rPr>
      </w:pPr>
      <w:r w:rsidRPr="003A3F86">
        <w:rPr>
          <w:lang w:val="es-MX"/>
        </w:rPr>
        <w:t>¿Qué sale de la cruza entre un mono y un pato?</w:t>
      </w:r>
    </w:p>
    <w:p w:rsidR="003A3F86" w:rsidRPr="003A3F86" w:rsidRDefault="003A3F86" w:rsidP="003A3F86">
      <w:pPr>
        <w:pStyle w:val="SampleRun"/>
        <w:rPr>
          <w:lang w:val="es-MX"/>
        </w:rPr>
      </w:pPr>
      <w:r w:rsidRPr="003A3F86">
        <w:rPr>
          <w:lang w:val="es-MX"/>
        </w:rPr>
        <w:t>¡Un monopatín!</w:t>
      </w:r>
    </w:p>
    <w:p w:rsidR="003A3F86" w:rsidRPr="003A3F86" w:rsidRDefault="003A3F86" w:rsidP="003A3F86">
      <w:pPr>
        <w:pStyle w:val="SampleRun"/>
        <w:rPr>
          <w:lang w:val="es-MX"/>
        </w:rPr>
      </w:pPr>
      <w:r w:rsidRPr="003A3F86">
        <w:rPr>
          <w:lang w:val="es-MX"/>
        </w:rPr>
        <w:t>¿Porqué vuelan los pájaros pa'l sur?</w:t>
      </w:r>
    </w:p>
    <w:p w:rsidR="003A3F86" w:rsidRPr="003A3F86" w:rsidRDefault="003A3F86" w:rsidP="003A3F86">
      <w:pPr>
        <w:pStyle w:val="SampleRun"/>
        <w:rPr>
          <w:lang w:val="es-MX"/>
        </w:rPr>
      </w:pPr>
      <w:r w:rsidRPr="003A3F86">
        <w:rPr>
          <w:lang w:val="es-MX"/>
        </w:rPr>
        <w:t>¡Porque caminando tardarían muchísimo!</w:t>
      </w:r>
    </w:p>
    <w:p w:rsidR="003A3F86" w:rsidRPr="003A3F86" w:rsidRDefault="003A3F86" w:rsidP="003A3F86">
      <w:pPr>
        <w:pStyle w:val="SampleRun"/>
        <w:rPr>
          <w:lang w:val="es-MX"/>
        </w:rPr>
      </w:pPr>
      <w:r w:rsidRPr="003A3F86">
        <w:rPr>
          <w:lang w:val="es-MX"/>
        </w:rPr>
        <w:t>¿En qué se parecen una familia, un bombero y un barco?</w:t>
      </w:r>
    </w:p>
    <w:p w:rsidR="003A3F86" w:rsidRPr="003A3F86" w:rsidRDefault="003A3F86" w:rsidP="003A3F86">
      <w:pPr>
        <w:pStyle w:val="SampleRun"/>
        <w:rPr>
          <w:lang w:val="es-MX"/>
        </w:rPr>
      </w:pPr>
      <w:r w:rsidRPr="003A3F86">
        <w:rPr>
          <w:lang w:val="es-MX"/>
        </w:rPr>
        <w:t>No sé... ¿en qué se parecen?</w:t>
      </w:r>
    </w:p>
    <w:p w:rsidR="003A3F86" w:rsidRPr="003A3F86" w:rsidRDefault="003A3F86" w:rsidP="003A3F86">
      <w:pPr>
        <w:pStyle w:val="SampleRun"/>
        <w:rPr>
          <w:lang w:val="es-MX"/>
        </w:rPr>
      </w:pPr>
      <w:r w:rsidRPr="003A3F86">
        <w:rPr>
          <w:lang w:val="es-MX"/>
        </w:rPr>
        <w:t>En que el bombero y el barco tienen casco.</w:t>
      </w:r>
    </w:p>
    <w:p w:rsidR="00203864" w:rsidRPr="003A3F86" w:rsidRDefault="003A3F86" w:rsidP="003A3F86">
      <w:pPr>
        <w:pStyle w:val="SampleRun"/>
        <w:rPr>
          <w:lang w:val="es-MX"/>
        </w:rPr>
      </w:pPr>
      <w:r w:rsidRPr="003A3F86">
        <w:rPr>
          <w:lang w:val="es-MX"/>
        </w:rPr>
        <w:t>¿Y la familia? -Bien, gracias.</w:t>
      </w:r>
    </w:p>
    <w:p w:rsidR="00203864" w:rsidRPr="00F40D45" w:rsidRDefault="00203864" w:rsidP="00203864">
      <w:pPr>
        <w:pStyle w:val="Heading2"/>
        <w:rPr>
          <w:lang w:val="es-MX"/>
        </w:rPr>
      </w:pPr>
      <w:bookmarkStart w:id="37" w:name="_Toc428114067"/>
      <w:r w:rsidRPr="00F40D45">
        <w:rPr>
          <w:lang w:val="es-MX"/>
        </w:rPr>
        <w:t>Source Code</w:t>
      </w:r>
      <w:r w:rsidR="002A3D5E" w:rsidRPr="00F40D45">
        <w:rPr>
          <w:lang w:val="es-MX"/>
        </w:rPr>
        <w:t xml:space="preserve"> of Jokes</w:t>
      </w:r>
      <w:bookmarkEnd w:id="37"/>
    </w:p>
    <w:p w:rsidR="00000DBE" w:rsidRPr="003A3F86" w:rsidRDefault="003A3F86" w:rsidP="00000DBE">
      <w:pPr>
        <w:pStyle w:val="Body"/>
        <w:rPr>
          <w:lang w:val="es-MX"/>
        </w:rPr>
      </w:pPr>
      <w:r w:rsidRPr="003A3F86">
        <w:rPr>
          <w:lang w:val="es-MX"/>
        </w:rPr>
        <w:t>Escrib</w:t>
      </w:r>
      <w:r w:rsidR="00747D35">
        <w:rPr>
          <w:lang w:val="es-MX"/>
        </w:rPr>
        <w:t>e</w:t>
      </w:r>
      <w:r w:rsidRPr="003A3F86">
        <w:rPr>
          <w:lang w:val="es-MX"/>
        </w:rPr>
        <w:t xml:space="preserve"> el siguiente código fuente e</w:t>
      </w:r>
      <w:r w:rsidR="00747D35">
        <w:rPr>
          <w:lang w:val="es-MX"/>
        </w:rPr>
        <w:t>n el editor de archivos y guárda</w:t>
      </w:r>
      <w:r w:rsidRPr="003A3F86">
        <w:rPr>
          <w:lang w:val="es-MX"/>
        </w:rPr>
        <w:t xml:space="preserve">lo como </w:t>
      </w:r>
      <w:r w:rsidRPr="003A3F86">
        <w:rPr>
          <w:rStyle w:val="Emphasis"/>
          <w:lang w:val="es-MX"/>
        </w:rPr>
        <w:t>chistes.py</w:t>
      </w:r>
      <w:r>
        <w:rPr>
          <w:lang w:val="es-MX"/>
        </w:rPr>
        <w:t>.</w:t>
      </w:r>
    </w:p>
    <w:p w:rsidR="00203864" w:rsidRPr="00F40D45" w:rsidRDefault="005421AA" w:rsidP="005421AA">
      <w:pPr>
        <w:pStyle w:val="ImportantNote"/>
        <w:rPr>
          <w:lang w:val="es-MX"/>
        </w:rPr>
      </w:pPr>
      <w:r w:rsidRPr="00FB0AF8">
        <w:rPr>
          <w:rStyle w:val="Strong"/>
          <w:lang w:val="es-MX"/>
        </w:rPr>
        <w:t>¡NOTA IMPORTANTE!</w:t>
      </w:r>
      <w:r w:rsidRPr="00FB0AF8">
        <w:rPr>
          <w:lang w:val="es-MX"/>
        </w:rPr>
        <w:t xml:space="preserve"> Los programas de este libro sólo podrán ejecutarse sobre Python 3, no Python 2. Al iniciar la ventana IDLE, dirá algo como “Python 3.4.2” en la parte superior. Si tienes Python 2 instalado, es posible instalar también Python 3 a la vez. </w:t>
      </w:r>
      <w:r w:rsidRPr="00F40D45">
        <w:rPr>
          <w:lang w:val="es-MX"/>
        </w:rPr>
        <w:t xml:space="preserve">Para descargar Python 3, dirígete a </w:t>
      </w:r>
      <w:r w:rsidRPr="00F40D45">
        <w:rPr>
          <w:rStyle w:val="URL"/>
          <w:lang w:val="es-MX"/>
        </w:rPr>
        <w:t>https://python.org/download/</w:t>
      </w:r>
      <w:r w:rsidRPr="00F40D45">
        <w:rPr>
          <w:lang w:val="es-MX"/>
        </w:rPr>
        <w:t>.</w:t>
      </w:r>
    </w:p>
    <w:p w:rsidR="00203864" w:rsidRPr="003A3F86" w:rsidRDefault="003A3F86" w:rsidP="00203864">
      <w:pPr>
        <w:pStyle w:val="Body"/>
        <w:rPr>
          <w:lang w:val="es-MX"/>
        </w:rPr>
      </w:pPr>
      <w:r w:rsidRPr="003A3F86">
        <w:rPr>
          <w:lang w:val="es-MX"/>
        </w:rPr>
        <w:lastRenderedPageBreak/>
        <w:t>Si obtiene</w:t>
      </w:r>
      <w:r w:rsidR="00747D35">
        <w:rPr>
          <w:lang w:val="es-MX"/>
        </w:rPr>
        <w:t>s</w:t>
      </w:r>
      <w:r w:rsidRPr="003A3F86">
        <w:rPr>
          <w:lang w:val="es-MX"/>
        </w:rPr>
        <w:t xml:space="preserve"> errores después </w:t>
      </w:r>
      <w:r w:rsidR="00747D35">
        <w:rPr>
          <w:lang w:val="es-MX"/>
        </w:rPr>
        <w:t>de escribir este código, compára</w:t>
      </w:r>
      <w:r w:rsidRPr="003A3F86">
        <w:rPr>
          <w:lang w:val="es-MX"/>
        </w:rPr>
        <w:t xml:space="preserve">lo con el código del libro con la herramienta diff en línea en </w:t>
      </w:r>
      <w:r w:rsidRPr="003A3F86">
        <w:rPr>
          <w:rStyle w:val="URL"/>
          <w:lang w:val="es-MX"/>
        </w:rPr>
        <w:t>http://invpy.com/es/diff/chistes</w:t>
      </w:r>
      <w:r w:rsidRPr="003A3F86">
        <w:rPr>
          <w:lang w:val="es-MX"/>
        </w:rPr>
        <w:t>.</w:t>
      </w:r>
    </w:p>
    <w:p w:rsidR="00203864" w:rsidRPr="00F40D45" w:rsidRDefault="00B3087C" w:rsidP="00203864">
      <w:pPr>
        <w:pStyle w:val="SourceCodeFilename"/>
        <w:rPr>
          <w:lang w:val="es-MX"/>
        </w:rPr>
      </w:pPr>
      <w:r>
        <w:rPr>
          <w:lang w:val="es-MX"/>
        </w:rPr>
        <w:t>chistes</w:t>
      </w:r>
      <w:r w:rsidR="00203864" w:rsidRPr="00F40D45">
        <w:rPr>
          <w:lang w:val="es-MX"/>
        </w:rPr>
        <w:t>.py</w:t>
      </w:r>
    </w:p>
    <w:p w:rsidR="003A3F86" w:rsidRPr="003A3F86" w:rsidRDefault="003A3F86" w:rsidP="003A3F86">
      <w:pPr>
        <w:pStyle w:val="SourceCode"/>
        <w:rPr>
          <w:lang w:val="es-MX"/>
        </w:rPr>
      </w:pPr>
      <w:r w:rsidRPr="003A3F86">
        <w:rPr>
          <w:rStyle w:val="SourceLineNumber"/>
          <w:lang w:val="es-MX"/>
        </w:rPr>
        <w:t xml:space="preserve"> 1.</w:t>
      </w:r>
      <w:r w:rsidRPr="003A3F86">
        <w:rPr>
          <w:lang w:val="es-MX"/>
        </w:rPr>
        <w:t xml:space="preserve"> print('¿Qué sale de la cruza entre un mono y un pato?')</w:t>
      </w:r>
    </w:p>
    <w:p w:rsidR="003A3F86" w:rsidRPr="00F40D45" w:rsidRDefault="003A3F86" w:rsidP="003A3F86">
      <w:pPr>
        <w:pStyle w:val="SourceCode"/>
        <w:rPr>
          <w:lang w:val="es-MX"/>
        </w:rPr>
      </w:pPr>
      <w:r w:rsidRPr="003A3F86">
        <w:rPr>
          <w:rStyle w:val="SourceLineNumber"/>
          <w:lang w:val="es-MX"/>
        </w:rPr>
        <w:t xml:space="preserve"> </w:t>
      </w:r>
      <w:r w:rsidRPr="00F40D45">
        <w:rPr>
          <w:rStyle w:val="SourceLineNumber"/>
          <w:lang w:val="es-MX"/>
        </w:rPr>
        <w:t>2.</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 xml:space="preserve"> 3.</w:t>
      </w:r>
      <w:r w:rsidRPr="00F40D45">
        <w:rPr>
          <w:lang w:val="es-MX"/>
        </w:rPr>
        <w:t xml:space="preserve"> print('¡Un monopatín!')</w:t>
      </w:r>
    </w:p>
    <w:p w:rsidR="003A3F86" w:rsidRPr="00F40D45" w:rsidRDefault="003A3F86" w:rsidP="003A3F86">
      <w:pPr>
        <w:pStyle w:val="SourceCode"/>
        <w:rPr>
          <w:lang w:val="es-MX"/>
        </w:rPr>
      </w:pPr>
      <w:r w:rsidRPr="00F40D45">
        <w:rPr>
          <w:rStyle w:val="SourceLineNumber"/>
          <w:lang w:val="es-MX"/>
        </w:rPr>
        <w:t xml:space="preserve"> 4.</w:t>
      </w:r>
      <w:r w:rsidRPr="00F40D45">
        <w:rPr>
          <w:lang w:val="es-MX"/>
        </w:rPr>
        <w:t xml:space="preserve"> print()</w:t>
      </w:r>
    </w:p>
    <w:p w:rsidR="003A3F86" w:rsidRPr="00F40D45" w:rsidRDefault="003A3F86" w:rsidP="003A3F86">
      <w:pPr>
        <w:pStyle w:val="SourceCode"/>
        <w:rPr>
          <w:lang w:val="es-MX"/>
        </w:rPr>
      </w:pPr>
      <w:r w:rsidRPr="00F40D45">
        <w:rPr>
          <w:rStyle w:val="SourceLineNumber"/>
          <w:lang w:val="es-MX"/>
        </w:rPr>
        <w:t xml:space="preserve"> 5.</w:t>
      </w:r>
      <w:r w:rsidRPr="00F40D45">
        <w:rPr>
          <w:lang w:val="es-MX"/>
        </w:rPr>
        <w:t xml:space="preserve"> print('¿Porqué vuelan los pájaros pa\'l sur?')</w:t>
      </w:r>
    </w:p>
    <w:p w:rsidR="003A3F86" w:rsidRPr="00F40D45" w:rsidRDefault="003A3F86" w:rsidP="003A3F86">
      <w:pPr>
        <w:pStyle w:val="SourceCode"/>
        <w:rPr>
          <w:lang w:val="es-MX"/>
        </w:rPr>
      </w:pPr>
      <w:r w:rsidRPr="00F40D45">
        <w:rPr>
          <w:rStyle w:val="SourceLineNumber"/>
          <w:lang w:val="es-MX"/>
        </w:rPr>
        <w:t xml:space="preserve"> 6.</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 xml:space="preserve"> 7.</w:t>
      </w:r>
      <w:r w:rsidRPr="00F40D45">
        <w:rPr>
          <w:lang w:val="es-MX"/>
        </w:rPr>
        <w:t xml:space="preserve"> print('¡Porque caminando tardarían muchísimo!')</w:t>
      </w:r>
    </w:p>
    <w:p w:rsidR="003A3F86" w:rsidRPr="00F40D45" w:rsidRDefault="003A3F86" w:rsidP="003A3F86">
      <w:pPr>
        <w:pStyle w:val="SourceCode"/>
        <w:rPr>
          <w:lang w:val="es-MX"/>
        </w:rPr>
      </w:pPr>
      <w:r w:rsidRPr="00F40D45">
        <w:rPr>
          <w:rStyle w:val="SourceLineNumber"/>
          <w:lang w:val="es-MX"/>
        </w:rPr>
        <w:t xml:space="preserve"> 8.</w:t>
      </w:r>
      <w:r w:rsidRPr="00F40D45">
        <w:rPr>
          <w:lang w:val="es-MX"/>
        </w:rPr>
        <w:t xml:space="preserve"> print()</w:t>
      </w:r>
    </w:p>
    <w:p w:rsidR="003A3F86" w:rsidRPr="00F40D45" w:rsidRDefault="003A3F86" w:rsidP="003A3F86">
      <w:pPr>
        <w:pStyle w:val="SourceCode"/>
        <w:rPr>
          <w:lang w:val="es-MX"/>
        </w:rPr>
      </w:pPr>
      <w:r w:rsidRPr="00F40D45">
        <w:rPr>
          <w:rStyle w:val="SourceLineNumber"/>
          <w:lang w:val="es-MX"/>
        </w:rPr>
        <w:t xml:space="preserve"> 9.</w:t>
      </w:r>
      <w:r w:rsidRPr="00F40D45">
        <w:rPr>
          <w:lang w:val="es-MX"/>
        </w:rPr>
        <w:t xml:space="preserve"> print('¿En qué se parecen una familia, un bombero y un barco?')</w:t>
      </w:r>
    </w:p>
    <w:p w:rsidR="003A3F86" w:rsidRPr="00F40D45" w:rsidRDefault="003A3F86" w:rsidP="003A3F86">
      <w:pPr>
        <w:pStyle w:val="SourceCode"/>
        <w:rPr>
          <w:lang w:val="es-MX"/>
        </w:rPr>
      </w:pPr>
      <w:r w:rsidRPr="00F40D45">
        <w:rPr>
          <w:rStyle w:val="SourceLineNumber"/>
          <w:lang w:val="es-MX"/>
        </w:rPr>
        <w:t>10.</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11.</w:t>
      </w:r>
      <w:r w:rsidRPr="00F40D45">
        <w:rPr>
          <w:lang w:val="es-MX"/>
        </w:rPr>
        <w:t xml:space="preserve"> print("No sé... ¿en qué se parecen?")</w:t>
      </w:r>
    </w:p>
    <w:p w:rsidR="003A3F86" w:rsidRPr="00F40D45" w:rsidRDefault="003A3F86" w:rsidP="003A3F86">
      <w:pPr>
        <w:pStyle w:val="SourceCode"/>
        <w:rPr>
          <w:lang w:val="es-MX"/>
        </w:rPr>
      </w:pPr>
      <w:r w:rsidRPr="00F40D45">
        <w:rPr>
          <w:rStyle w:val="SourceLineNumber"/>
          <w:lang w:val="es-MX"/>
        </w:rPr>
        <w:t>12.</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13.</w:t>
      </w:r>
      <w:r w:rsidRPr="00F40D45">
        <w:rPr>
          <w:lang w:val="es-MX"/>
        </w:rPr>
        <w:t xml:space="preserve"> print('En que el bombero y el barco tienen casco.')</w:t>
      </w:r>
    </w:p>
    <w:p w:rsidR="003A3F86" w:rsidRPr="00F40D45" w:rsidRDefault="003A3F86" w:rsidP="003A3F86">
      <w:pPr>
        <w:pStyle w:val="SourceCode"/>
        <w:rPr>
          <w:lang w:val="es-MX"/>
        </w:rPr>
      </w:pPr>
      <w:r w:rsidRPr="00F40D45">
        <w:rPr>
          <w:rStyle w:val="SourceLineNumber"/>
          <w:lang w:val="es-MX"/>
        </w:rPr>
        <w:t>14.</w:t>
      </w:r>
      <w:r w:rsidRPr="00F40D45">
        <w:rPr>
          <w:lang w:val="es-MX"/>
        </w:rPr>
        <w:t xml:space="preserve"> input()</w:t>
      </w:r>
    </w:p>
    <w:p w:rsidR="003A3F86" w:rsidRPr="00F40D45" w:rsidRDefault="003A3F86" w:rsidP="003A3F86">
      <w:pPr>
        <w:pStyle w:val="SourceCode"/>
        <w:rPr>
          <w:lang w:val="es-MX"/>
        </w:rPr>
      </w:pPr>
      <w:r w:rsidRPr="00F40D45">
        <w:rPr>
          <w:rStyle w:val="SourceLineNumber"/>
          <w:lang w:val="es-MX"/>
        </w:rPr>
        <w:t>15.</w:t>
      </w:r>
      <w:r w:rsidRPr="00F40D45">
        <w:rPr>
          <w:lang w:val="es-MX"/>
        </w:rPr>
        <w:t xml:space="preserve"> print('¿Y la familia?', end='')</w:t>
      </w:r>
    </w:p>
    <w:p w:rsidR="003A3F86" w:rsidRPr="00F40D45" w:rsidRDefault="003A3F86" w:rsidP="003A3F86">
      <w:pPr>
        <w:pStyle w:val="SourceCode"/>
        <w:rPr>
          <w:lang w:val="es-MX"/>
        </w:rPr>
      </w:pPr>
      <w:r w:rsidRPr="00F40D45">
        <w:rPr>
          <w:rStyle w:val="SourceLineNumber"/>
          <w:lang w:val="es-MX"/>
        </w:rPr>
        <w:t>16.</w:t>
      </w:r>
      <w:r w:rsidRPr="00F40D45">
        <w:rPr>
          <w:lang w:val="es-MX"/>
        </w:rPr>
        <w:t xml:space="preserve"> print(' -Bien, gracias.') </w:t>
      </w:r>
    </w:p>
    <w:p w:rsidR="00203864" w:rsidRPr="003A3F86" w:rsidRDefault="003A3F86" w:rsidP="003A3F86">
      <w:pPr>
        <w:pStyle w:val="Non-TOCHeading3"/>
        <w:rPr>
          <w:lang w:val="es-MX"/>
        </w:rPr>
      </w:pPr>
      <w:r w:rsidRPr="003A3F86">
        <w:rPr>
          <w:lang w:val="es-MX"/>
        </w:rPr>
        <w:t>Cómo Funciona el Código</w:t>
      </w:r>
    </w:p>
    <w:p w:rsidR="003A3F86" w:rsidRPr="003A3F86" w:rsidRDefault="003A3F86" w:rsidP="003A3F86">
      <w:pPr>
        <w:pStyle w:val="SourceCode"/>
        <w:rPr>
          <w:lang w:val="es-MX"/>
        </w:rPr>
      </w:pPr>
      <w:r>
        <w:rPr>
          <w:rStyle w:val="SourceLineNumber"/>
          <w:lang w:val="es-MX"/>
        </w:rPr>
        <w:t xml:space="preserve"> </w:t>
      </w:r>
      <w:r w:rsidRPr="003A3F86">
        <w:rPr>
          <w:rStyle w:val="SourceLineNumber"/>
          <w:lang w:val="es-MX"/>
        </w:rPr>
        <w:t>1.</w:t>
      </w:r>
      <w:r w:rsidRPr="003A3F86">
        <w:rPr>
          <w:lang w:val="es-MX"/>
        </w:rPr>
        <w:t xml:space="preserve"> print('¿Qué sale de la cruza entre un mono y un pato?')</w:t>
      </w:r>
    </w:p>
    <w:p w:rsidR="003A3F86" w:rsidRPr="003A3F86" w:rsidRDefault="003A3F86" w:rsidP="003A3F86">
      <w:pPr>
        <w:pStyle w:val="SourceCode"/>
        <w:rPr>
          <w:lang w:val="es-MX"/>
        </w:rPr>
      </w:pPr>
      <w:r w:rsidRPr="003A3F86">
        <w:rPr>
          <w:rStyle w:val="SourceLineNumber"/>
          <w:lang w:val="es-MX"/>
        </w:rPr>
        <w:t xml:space="preserve"> 2.</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 xml:space="preserve"> 3.</w:t>
      </w:r>
      <w:r w:rsidRPr="003A3F86">
        <w:rPr>
          <w:lang w:val="es-MX"/>
        </w:rPr>
        <w:t xml:space="preserve"> print('¡Un monopatín!')</w:t>
      </w:r>
    </w:p>
    <w:p w:rsidR="00203864" w:rsidRPr="003A3F86" w:rsidRDefault="003A3F86" w:rsidP="00203864">
      <w:pPr>
        <w:pStyle w:val="SourceCode"/>
        <w:rPr>
          <w:lang w:val="es-MX"/>
        </w:rPr>
      </w:pPr>
      <w:r w:rsidRPr="003A3F86">
        <w:rPr>
          <w:rStyle w:val="SourceLineNumber"/>
          <w:lang w:val="es-MX"/>
        </w:rPr>
        <w:t xml:space="preserve"> 4.</w:t>
      </w:r>
      <w:r w:rsidRPr="003A3F86">
        <w:rPr>
          <w:lang w:val="es-MX"/>
        </w:rPr>
        <w:t xml:space="preserve"> print()</w:t>
      </w:r>
    </w:p>
    <w:p w:rsidR="003A3F86" w:rsidRPr="003A3F86" w:rsidRDefault="003A3F86" w:rsidP="00203864">
      <w:pPr>
        <w:pStyle w:val="Body"/>
        <w:rPr>
          <w:lang w:val="es-MX"/>
        </w:rPr>
      </w:pPr>
      <w:r w:rsidRPr="003A3F86">
        <w:rPr>
          <w:lang w:val="es-MX"/>
        </w:rPr>
        <w:t xml:space="preserve">Las líneas de la 1 a la 4 tienen tres llamadas a la función </w:t>
      </w:r>
      <w:r w:rsidRPr="003A3F86">
        <w:rPr>
          <w:rStyle w:val="Literal"/>
          <w:lang w:val="es-MX"/>
        </w:rPr>
        <w:t>print()</w:t>
      </w:r>
      <w:r w:rsidRPr="003A3F86">
        <w:rPr>
          <w:lang w:val="es-MX"/>
        </w:rPr>
        <w:t xml:space="preserve">. No quieres que el jugador lea de inmediato el remate del chiste, así que hay una llamada a la función </w:t>
      </w:r>
      <w:r w:rsidRPr="003A3F86">
        <w:rPr>
          <w:rStyle w:val="Literal"/>
          <w:lang w:val="es-MX"/>
        </w:rPr>
        <w:t>print()</w:t>
      </w:r>
      <w:r w:rsidRPr="003A3F86">
        <w:rPr>
          <w:lang w:val="es-MX"/>
        </w:rPr>
        <w:t xml:space="preserve"> después del primer </w:t>
      </w:r>
      <w:r w:rsidRPr="003A3F86">
        <w:rPr>
          <w:rStyle w:val="Literal"/>
          <w:lang w:val="es-MX"/>
        </w:rPr>
        <w:t>print()</w:t>
      </w:r>
      <w:r w:rsidRPr="003A3F86">
        <w:rPr>
          <w:lang w:val="es-MX"/>
        </w:rPr>
        <w:t>. El jugador puede le</w:t>
      </w:r>
      <w:r>
        <w:rPr>
          <w:lang w:val="es-MX"/>
        </w:rPr>
        <w:t xml:space="preserve">er la primera línea, presionar </w:t>
      </w:r>
      <w:r w:rsidRPr="00F40D45">
        <w:rPr>
          <w:rStyle w:val="Keycap"/>
          <w:lang w:val="es-MX"/>
        </w:rPr>
        <w:t>i</w:t>
      </w:r>
      <w:r w:rsidRPr="003A3F86">
        <w:rPr>
          <w:rStyle w:val="Keycap"/>
          <w:lang w:val="es-MX"/>
        </w:rPr>
        <w:t>ntro</w:t>
      </w:r>
      <w:r w:rsidRPr="003A3F86">
        <w:rPr>
          <w:lang w:val="es-MX"/>
        </w:rPr>
        <w:t>, y entonces leer el remate del chiste.</w:t>
      </w:r>
    </w:p>
    <w:p w:rsidR="003A3F86" w:rsidRPr="003A3F86" w:rsidRDefault="003A3F86" w:rsidP="003A3F86">
      <w:pPr>
        <w:pStyle w:val="Body"/>
        <w:rPr>
          <w:lang w:val="es-MX"/>
        </w:rPr>
      </w:pPr>
      <w:r w:rsidRPr="003A3F86">
        <w:rPr>
          <w:lang w:val="es-MX"/>
        </w:rPr>
        <w:t>El usuario todavía pued</w:t>
      </w:r>
      <w:r>
        <w:rPr>
          <w:lang w:val="es-MX"/>
        </w:rPr>
        <w:t xml:space="preserve">e escribir una cadena y pulsar </w:t>
      </w:r>
      <w:r w:rsidRPr="00F40D45">
        <w:rPr>
          <w:rStyle w:val="Keycap"/>
          <w:lang w:val="es-MX"/>
        </w:rPr>
        <w:t>i</w:t>
      </w:r>
      <w:r w:rsidRPr="003A3F86">
        <w:rPr>
          <w:rStyle w:val="Keycap"/>
          <w:lang w:val="es-MX"/>
        </w:rPr>
        <w:t>ntro</w:t>
      </w:r>
      <w:r w:rsidRPr="003A3F86">
        <w:rPr>
          <w:lang w:val="es-MX"/>
        </w:rPr>
        <w:t>, pero esta cadena devuelta no está siendo almacenada en ninguna variable. El programa tan solo lo olvidará y se moverá a la siguiente línea de código.</w:t>
      </w:r>
    </w:p>
    <w:p w:rsidR="003A3F86" w:rsidRPr="003A3F86" w:rsidRDefault="003A3F86" w:rsidP="003A3F86">
      <w:pPr>
        <w:pStyle w:val="Body"/>
        <w:rPr>
          <w:lang w:val="es-MX"/>
        </w:rPr>
      </w:pPr>
      <w:r w:rsidRPr="003A3F86">
        <w:rPr>
          <w:lang w:val="es-MX"/>
        </w:rPr>
        <w:t xml:space="preserve">La última llamada a la función </w:t>
      </w:r>
      <w:r w:rsidRPr="003A3F86">
        <w:rPr>
          <w:rStyle w:val="Literal"/>
          <w:lang w:val="es-MX"/>
        </w:rPr>
        <w:t>print()</w:t>
      </w:r>
      <w:r w:rsidRPr="003A3F86">
        <w:rPr>
          <w:lang w:val="es-MX"/>
        </w:rPr>
        <w:t xml:space="preserve"> no tiene argumento de cadena. Esto le indica al programa que solamente escriba una línea en blanco. Las líneas en blanco pueden ser útiles para evitar que el texto quede unido.</w:t>
      </w:r>
    </w:p>
    <w:p w:rsidR="00203864" w:rsidRPr="00F40D45" w:rsidRDefault="003A3F86" w:rsidP="00203864">
      <w:pPr>
        <w:pStyle w:val="Heading2"/>
        <w:rPr>
          <w:lang w:val="es-MX"/>
        </w:rPr>
      </w:pPr>
      <w:bookmarkStart w:id="38" w:name="_Toc428114068"/>
      <w:r w:rsidRPr="00F40D45">
        <w:rPr>
          <w:lang w:val="es-MX"/>
        </w:rPr>
        <w:lastRenderedPageBreak/>
        <w:t>Caracteres de Escape</w:t>
      </w:r>
      <w:bookmarkEnd w:id="38"/>
    </w:p>
    <w:p w:rsidR="003A3F86" w:rsidRPr="003A3F86" w:rsidRDefault="003A3F86" w:rsidP="003A3F86">
      <w:pPr>
        <w:pStyle w:val="SourceCode"/>
        <w:rPr>
          <w:lang w:val="es-MX"/>
        </w:rPr>
      </w:pPr>
      <w:r>
        <w:rPr>
          <w:rStyle w:val="SourceLineNumber"/>
          <w:lang w:val="es-MX"/>
        </w:rPr>
        <w:t xml:space="preserve"> </w:t>
      </w:r>
      <w:r w:rsidRPr="003A3F86">
        <w:rPr>
          <w:rStyle w:val="SourceLineNumber"/>
          <w:lang w:val="es-MX"/>
        </w:rPr>
        <w:t>5.</w:t>
      </w:r>
      <w:r w:rsidRPr="003A3F86">
        <w:rPr>
          <w:lang w:val="es-MX"/>
        </w:rPr>
        <w:t xml:space="preserve"> print('¿Porqué vuelan los pájaros pa\'l sur?')</w:t>
      </w:r>
    </w:p>
    <w:p w:rsidR="003A3F86" w:rsidRPr="003A3F86" w:rsidRDefault="003A3F86" w:rsidP="003A3F86">
      <w:pPr>
        <w:pStyle w:val="SourceCode"/>
        <w:rPr>
          <w:lang w:val="es-MX"/>
        </w:rPr>
      </w:pPr>
      <w:r w:rsidRPr="003A3F86">
        <w:rPr>
          <w:rStyle w:val="SourceLineNumber"/>
          <w:lang w:val="es-MX"/>
        </w:rPr>
        <w:t xml:space="preserve"> 6.</w:t>
      </w:r>
      <w:r w:rsidRPr="003A3F86">
        <w:rPr>
          <w:lang w:val="es-MX"/>
        </w:rPr>
        <w:t xml:space="preserve"> input()</w:t>
      </w:r>
    </w:p>
    <w:p w:rsidR="00203864" w:rsidRPr="003A3F86" w:rsidRDefault="003A3F86" w:rsidP="00203864">
      <w:pPr>
        <w:pStyle w:val="SourceCode"/>
        <w:rPr>
          <w:lang w:val="es-MX"/>
        </w:rPr>
      </w:pPr>
      <w:r w:rsidRPr="003A3F86">
        <w:rPr>
          <w:rStyle w:val="SourceLineNumber"/>
          <w:lang w:val="es-MX"/>
        </w:rPr>
        <w:t xml:space="preserve"> 7.</w:t>
      </w:r>
      <w:r w:rsidRPr="003A3F86">
        <w:rPr>
          <w:lang w:val="es-MX"/>
        </w:rPr>
        <w:t xml:space="preserve"> print('¡Porque caminando tardarían muchísimo!')</w:t>
      </w:r>
    </w:p>
    <w:p w:rsidR="00203864" w:rsidRPr="00F40D45" w:rsidRDefault="00203864" w:rsidP="00203864">
      <w:pPr>
        <w:pStyle w:val="SourceCode"/>
        <w:rPr>
          <w:lang w:val="es-MX"/>
        </w:rPr>
      </w:pPr>
      <w:r w:rsidRPr="003A3F86">
        <w:rPr>
          <w:rStyle w:val="SourceLineNumber"/>
          <w:lang w:val="es-MX"/>
        </w:rPr>
        <w:t xml:space="preserve"> </w:t>
      </w:r>
      <w:r w:rsidRPr="00F40D45">
        <w:rPr>
          <w:rStyle w:val="SourceLineNumber"/>
          <w:lang w:val="es-MX"/>
        </w:rPr>
        <w:t>8.</w:t>
      </w:r>
      <w:r w:rsidRPr="00F40D45">
        <w:rPr>
          <w:lang w:val="es-MX"/>
        </w:rPr>
        <w:t xml:space="preserve"> print()</w:t>
      </w:r>
    </w:p>
    <w:p w:rsidR="003A3F86" w:rsidRPr="003A3F86" w:rsidRDefault="003A3F86" w:rsidP="003A3F86">
      <w:pPr>
        <w:pStyle w:val="Body"/>
        <w:rPr>
          <w:lang w:val="es-MX"/>
        </w:rPr>
      </w:pPr>
      <w:r w:rsidRPr="003A3F86">
        <w:rPr>
          <w:lang w:val="es-MX"/>
        </w:rPr>
        <w:t xml:space="preserve">En el primer </w:t>
      </w:r>
      <w:r w:rsidRPr="003A3F86">
        <w:rPr>
          <w:rStyle w:val="Literal"/>
          <w:lang w:val="es-MX"/>
        </w:rPr>
        <w:t>print()</w:t>
      </w:r>
      <w:r w:rsidRPr="003A3F86">
        <w:rPr>
          <w:lang w:val="es-MX"/>
        </w:rPr>
        <w:t xml:space="preserve"> de arriba, ha una barra invertida justo antes de la comillas simple (esto es, el apóstrofo). Not</w:t>
      </w:r>
      <w:r w:rsidR="00747D35">
        <w:rPr>
          <w:lang w:val="es-MX"/>
        </w:rPr>
        <w:t>a</w:t>
      </w:r>
      <w:r w:rsidRPr="003A3F86">
        <w:rPr>
          <w:lang w:val="es-MX"/>
        </w:rPr>
        <w:t xml:space="preserve"> que </w:t>
      </w:r>
      <w:r w:rsidRPr="003A3F86">
        <w:rPr>
          <w:rStyle w:val="Literal"/>
          <w:lang w:val="es-MX"/>
        </w:rPr>
        <w:t>\</w:t>
      </w:r>
      <w:r w:rsidRPr="003A3F86">
        <w:rPr>
          <w:lang w:val="es-MX"/>
        </w:rPr>
        <w:t xml:space="preserve"> es una barra inversa, y </w:t>
      </w:r>
      <w:r w:rsidRPr="003A3F86">
        <w:rPr>
          <w:rStyle w:val="Literal"/>
          <w:lang w:val="es-MX"/>
        </w:rPr>
        <w:t>/</w:t>
      </w:r>
      <w:r w:rsidRPr="003A3F86">
        <w:rPr>
          <w:lang w:val="es-MX"/>
        </w:rPr>
        <w:t xml:space="preserve"> es una barra inclinada. Esta barra inversa indica que la letra que está a su derecha es una caracter de escape. Un </w:t>
      </w:r>
      <w:r w:rsidRPr="003A3F86">
        <w:rPr>
          <w:rStyle w:val="Definition"/>
          <w:lang w:val="es-MX"/>
        </w:rPr>
        <w:t>caracter de escape</w:t>
      </w:r>
      <w:r w:rsidRPr="003A3F86">
        <w:rPr>
          <w:lang w:val="es-MX"/>
        </w:rPr>
        <w:t xml:space="preserve"> te permite imprimir caracteres que son difíciles de introducir en el código fuente. En esta llamada a </w:t>
      </w:r>
      <w:r w:rsidRPr="003A3F86">
        <w:rPr>
          <w:rStyle w:val="Literal"/>
          <w:lang w:val="es-MX"/>
        </w:rPr>
        <w:t>print()</w:t>
      </w:r>
      <w:r w:rsidRPr="003A3F86">
        <w:rPr>
          <w:lang w:val="es-MX"/>
        </w:rPr>
        <w:t xml:space="preserve"> el caracter de escape es una comilla simple.</w:t>
      </w:r>
    </w:p>
    <w:p w:rsidR="003A3F86" w:rsidRPr="003A3F86" w:rsidRDefault="003A3F86" w:rsidP="003A3F86">
      <w:pPr>
        <w:pStyle w:val="Body"/>
        <w:rPr>
          <w:lang w:val="es-MX"/>
        </w:rPr>
      </w:pPr>
      <w:r w:rsidRPr="003A3F86">
        <w:rPr>
          <w:lang w:val="es-MX"/>
        </w:rPr>
        <w:t xml:space="preserve">El caracter de escape comilla simple está allí porque de otra manera Python pensaría que la comilla indica el final de la cadena. Pero esta comilla necesita </w:t>
      </w:r>
      <w:r w:rsidRPr="003A3F86">
        <w:rPr>
          <w:rStyle w:val="Emphasis"/>
          <w:lang w:val="es-MX"/>
        </w:rPr>
        <w:t>formar parte de</w:t>
      </w:r>
      <w:r w:rsidRPr="003A3F86">
        <w:rPr>
          <w:lang w:val="es-MX"/>
        </w:rPr>
        <w:t xml:space="preserve"> la cadena. La comilla simple de escape le indica a Python que la comilla simple es literalmente una parte de la cadena en lugar de indicar el final del valor de la cadena.</w:t>
      </w:r>
    </w:p>
    <w:p w:rsidR="00203864" w:rsidRPr="003A3F86" w:rsidRDefault="003A3F86" w:rsidP="00DB523A">
      <w:pPr>
        <w:pStyle w:val="Non-TOCHeading3"/>
        <w:rPr>
          <w:lang w:val="es-MX"/>
        </w:rPr>
      </w:pPr>
      <w:r w:rsidRPr="003A3F86">
        <w:rPr>
          <w:lang w:val="es-MX"/>
        </w:rPr>
        <w:t>Algunos Otros Caracteres de Escape</w:t>
      </w:r>
    </w:p>
    <w:p w:rsidR="00203864" w:rsidRPr="00F40D45" w:rsidRDefault="003A3F86" w:rsidP="00203864">
      <w:pPr>
        <w:pStyle w:val="Body"/>
        <w:rPr>
          <w:lang w:val="es-MX"/>
        </w:rPr>
      </w:pPr>
      <w:r w:rsidRPr="003A3F86">
        <w:rPr>
          <w:lang w:val="es-MX"/>
        </w:rPr>
        <w:t xml:space="preserve">¿Qué pasa si realmente quisieras escribir una barra invertida?. </w:t>
      </w:r>
      <w:r w:rsidRPr="00F40D45">
        <w:rPr>
          <w:lang w:val="es-MX"/>
        </w:rPr>
        <w:t>Esta línea de código no funcionaría:</w:t>
      </w:r>
    </w:p>
    <w:p w:rsidR="00203864" w:rsidRPr="003A3F86" w:rsidRDefault="00203864" w:rsidP="00203864">
      <w:pPr>
        <w:pStyle w:val="CodeExample"/>
        <w:rPr>
          <w:lang w:val="es-MX"/>
        </w:rPr>
      </w:pPr>
      <w:r w:rsidRPr="003A3F86">
        <w:rPr>
          <w:lang w:val="es-MX"/>
        </w:rPr>
        <w:t>&gt;&gt;&gt; print('</w:t>
      </w:r>
      <w:r w:rsidR="003A3F86" w:rsidRPr="003A3F86">
        <w:rPr>
          <w:lang w:val="es-MX"/>
        </w:rPr>
        <w:t>Él se fue volando en un helicóptero verde\turquesa.</w:t>
      </w:r>
      <w:r w:rsidRPr="003A3F86">
        <w:rPr>
          <w:lang w:val="es-MX"/>
        </w:rPr>
        <w:t>')</w:t>
      </w:r>
    </w:p>
    <w:p w:rsidR="00203864" w:rsidRPr="003A3F86" w:rsidRDefault="003A3F86" w:rsidP="00203864">
      <w:pPr>
        <w:pStyle w:val="CodeExample"/>
        <w:rPr>
          <w:lang w:val="es-MX"/>
        </w:rPr>
      </w:pPr>
      <w:r w:rsidRPr="003A3F86">
        <w:rPr>
          <w:lang w:val="es-MX"/>
        </w:rPr>
        <w:t>Él se fue volando en un helicóptero verde    urquesa.</w:t>
      </w:r>
    </w:p>
    <w:p w:rsidR="003A3F86" w:rsidRDefault="003A3F86" w:rsidP="00203864">
      <w:pPr>
        <w:pStyle w:val="Body"/>
        <w:rPr>
          <w:lang w:val="es-MX"/>
        </w:rPr>
      </w:pPr>
      <w:r w:rsidRPr="003A3F86">
        <w:rPr>
          <w:lang w:val="es-MX"/>
        </w:rPr>
        <w:t xml:space="preserve">Esto es porque la "t" en "turquesa" fue vista como un caracter de escape debido a que estaba después de una barra inversa. El caracter de escape t simula la pulsación de la tecla </w:t>
      </w:r>
      <w:r>
        <w:rPr>
          <w:rStyle w:val="Keycap"/>
          <w:lang w:val="es-MX"/>
        </w:rPr>
        <w:t>t</w:t>
      </w:r>
      <w:r w:rsidRPr="003A3F86">
        <w:rPr>
          <w:rStyle w:val="Keycap"/>
          <w:lang w:val="es-MX"/>
        </w:rPr>
        <w:t>ab</w:t>
      </w:r>
      <w:r w:rsidRPr="003A3F86">
        <w:rPr>
          <w:lang w:val="es-MX"/>
        </w:rPr>
        <w:t xml:space="preserve"> de tu teclado. Hay caracteres de escape para que las cadenas puedan tener caracteres que no se pueden escribir.</w:t>
      </w:r>
    </w:p>
    <w:p w:rsidR="003A3F86" w:rsidRPr="003A3F86" w:rsidRDefault="003A3F86" w:rsidP="00203864">
      <w:pPr>
        <w:pStyle w:val="Body"/>
        <w:rPr>
          <w:lang w:val="es-MX"/>
        </w:rPr>
      </w:pPr>
      <w:r w:rsidRPr="003A3F86">
        <w:rPr>
          <w:lang w:val="es-MX"/>
        </w:rPr>
        <w:t>En lugar de eso, prueba con esta línea:</w:t>
      </w:r>
    </w:p>
    <w:p w:rsidR="00203864" w:rsidRPr="003A3F86" w:rsidRDefault="00203864" w:rsidP="00203864">
      <w:pPr>
        <w:pStyle w:val="CodeExample"/>
        <w:rPr>
          <w:lang w:val="es-MX"/>
        </w:rPr>
      </w:pPr>
      <w:r w:rsidRPr="003A3F86">
        <w:rPr>
          <w:lang w:val="es-MX"/>
        </w:rPr>
        <w:t>&gt;&gt;&gt; print('</w:t>
      </w:r>
      <w:r w:rsidR="003A3F86" w:rsidRPr="003A3F86">
        <w:rPr>
          <w:lang w:val="es-MX"/>
        </w:rPr>
        <w:t>Él se fue volando en un helicóptero verde\\turquesa.</w:t>
      </w:r>
      <w:r w:rsidRPr="003A3F86">
        <w:rPr>
          <w:lang w:val="es-MX"/>
        </w:rPr>
        <w:t>')</w:t>
      </w:r>
    </w:p>
    <w:p w:rsidR="00203864" w:rsidRPr="003A3F86" w:rsidRDefault="003A3F86" w:rsidP="00203864">
      <w:pPr>
        <w:pStyle w:val="CodeExample"/>
        <w:rPr>
          <w:lang w:val="es-MX"/>
        </w:rPr>
      </w:pPr>
      <w:r w:rsidRPr="003A3F86">
        <w:rPr>
          <w:lang w:val="es-MX"/>
        </w:rPr>
        <w:t>Él se fue volando en un helicóptero verde\turquesa.</w:t>
      </w:r>
    </w:p>
    <w:p w:rsidR="00203864" w:rsidRDefault="003A3F86" w:rsidP="00203864">
      <w:pPr>
        <w:pStyle w:val="Body"/>
        <w:rPr>
          <w:lang w:val="es-MX"/>
        </w:rPr>
      </w:pPr>
      <w:r w:rsidRPr="003A3F86">
        <w:rPr>
          <w:lang w:val="es-MX"/>
        </w:rPr>
        <w:t>La tabla 5-1 es una lista de caracteres de escape en Python.</w:t>
      </w:r>
    </w:p>
    <w:p w:rsidR="00453A2D" w:rsidRDefault="00453A2D" w:rsidP="00203864">
      <w:pPr>
        <w:pStyle w:val="Body"/>
        <w:rPr>
          <w:lang w:val="es-MX"/>
        </w:rPr>
      </w:pPr>
    </w:p>
    <w:p w:rsidR="00453A2D" w:rsidRDefault="00453A2D" w:rsidP="00203864">
      <w:pPr>
        <w:pStyle w:val="Body"/>
        <w:rPr>
          <w:lang w:val="es-MX"/>
        </w:rPr>
      </w:pPr>
    </w:p>
    <w:p w:rsidR="00453A2D" w:rsidRPr="003A3F86" w:rsidRDefault="00453A2D" w:rsidP="00203864">
      <w:pPr>
        <w:pStyle w:val="Body"/>
        <w:rPr>
          <w:lang w:val="es-MX"/>
        </w:rPr>
      </w:pPr>
    </w:p>
    <w:p w:rsidR="00203864" w:rsidRDefault="00203864" w:rsidP="00203864">
      <w:pPr>
        <w:jc w:val="center"/>
      </w:pPr>
      <w:r>
        <w:lastRenderedPageBreak/>
        <w:t>Tabl</w:t>
      </w:r>
      <w:r w:rsidR="003A3F86">
        <w:t>a</w:t>
      </w:r>
      <w:r>
        <w:t xml:space="preserve"> 5-1: </w:t>
      </w:r>
      <w:r w:rsidR="003A3F86" w:rsidRPr="003A3F86">
        <w:t>Caracteres de Escape</w:t>
      </w:r>
    </w:p>
    <w:tbl>
      <w:tblPr>
        <w:tblW w:w="0" w:type="auto"/>
        <w:tblInd w:w="2118" w:type="dxa"/>
        <w:tblLook w:val="04A0" w:firstRow="1" w:lastRow="0" w:firstColumn="1" w:lastColumn="0" w:noHBand="0" w:noVBand="1"/>
      </w:tblPr>
      <w:tblGrid>
        <w:gridCol w:w="2178"/>
        <w:gridCol w:w="2970"/>
      </w:tblGrid>
      <w:tr w:rsidR="00203864" w:rsidTr="00A10C87">
        <w:tc>
          <w:tcPr>
            <w:tcW w:w="2178" w:type="dxa"/>
            <w:tcBorders>
              <w:top w:val="double" w:sz="4" w:space="0" w:color="auto"/>
              <w:bottom w:val="single" w:sz="4" w:space="0" w:color="auto"/>
            </w:tcBorders>
          </w:tcPr>
          <w:p w:rsidR="00203864" w:rsidRDefault="003A3F86" w:rsidP="00A10C87">
            <w:pPr>
              <w:pStyle w:val="TableHeading"/>
              <w:keepNext/>
            </w:pPr>
            <w:r w:rsidRPr="003A3F86">
              <w:t>Caracter de Escape</w:t>
            </w:r>
          </w:p>
        </w:tc>
        <w:tc>
          <w:tcPr>
            <w:tcW w:w="2970" w:type="dxa"/>
            <w:tcBorders>
              <w:top w:val="double" w:sz="4" w:space="0" w:color="auto"/>
              <w:bottom w:val="single" w:sz="4" w:space="0" w:color="auto"/>
            </w:tcBorders>
          </w:tcPr>
          <w:p w:rsidR="00203864" w:rsidRDefault="003A3F86" w:rsidP="003A3F86">
            <w:pPr>
              <w:pStyle w:val="TableHeading"/>
              <w:keepNext/>
            </w:pPr>
            <w:r w:rsidRPr="003A3F86">
              <w:t xml:space="preserve">Lo </w:t>
            </w:r>
            <w:r>
              <w:t>Q</w:t>
            </w:r>
            <w:r w:rsidRPr="003A3F86">
              <w:t xml:space="preserve">ue </w:t>
            </w:r>
            <w:r>
              <w:t>I</w:t>
            </w:r>
            <w:r w:rsidRPr="003A3F86">
              <w:t>mprime</w:t>
            </w:r>
          </w:p>
        </w:tc>
      </w:tr>
      <w:tr w:rsidR="00203864" w:rsidTr="00A10C87">
        <w:tc>
          <w:tcPr>
            <w:tcW w:w="2178" w:type="dxa"/>
            <w:tcBorders>
              <w:top w:val="single" w:sz="4" w:space="0" w:color="auto"/>
            </w:tcBorders>
          </w:tcPr>
          <w:p w:rsidR="00203864" w:rsidRPr="001572AF" w:rsidRDefault="00203864" w:rsidP="00A10C87">
            <w:pPr>
              <w:pStyle w:val="TableListing"/>
              <w:keepNext/>
              <w:rPr>
                <w:rStyle w:val="Literal"/>
              </w:rPr>
            </w:pPr>
            <w:r w:rsidRPr="001572AF">
              <w:rPr>
                <w:rStyle w:val="Literal"/>
              </w:rPr>
              <w:t>\\</w:t>
            </w:r>
          </w:p>
        </w:tc>
        <w:tc>
          <w:tcPr>
            <w:tcW w:w="2970" w:type="dxa"/>
            <w:tcBorders>
              <w:top w:val="single" w:sz="4" w:space="0" w:color="auto"/>
            </w:tcBorders>
          </w:tcPr>
          <w:p w:rsidR="00203864" w:rsidRDefault="003A3F86" w:rsidP="00A10C87">
            <w:pPr>
              <w:pStyle w:val="TableListing"/>
              <w:keepNext/>
            </w:pPr>
            <w:r w:rsidRPr="003A3F86">
              <w:t>Barra inversa</w:t>
            </w:r>
            <w:r w:rsidR="00203864">
              <w:t xml:space="preserve"> (\)</w:t>
            </w:r>
          </w:p>
        </w:tc>
      </w:tr>
      <w:tr w:rsidR="00203864" w:rsidTr="00A10C87">
        <w:tc>
          <w:tcPr>
            <w:tcW w:w="2178" w:type="dxa"/>
          </w:tcPr>
          <w:p w:rsidR="00203864" w:rsidRPr="001572AF" w:rsidRDefault="00203864" w:rsidP="00A10C87">
            <w:pPr>
              <w:pStyle w:val="TableListing"/>
              <w:keepNext/>
              <w:rPr>
                <w:rStyle w:val="Literal"/>
              </w:rPr>
            </w:pPr>
            <w:r w:rsidRPr="001572AF">
              <w:rPr>
                <w:rStyle w:val="Literal"/>
              </w:rPr>
              <w:t>\'</w:t>
            </w:r>
          </w:p>
        </w:tc>
        <w:tc>
          <w:tcPr>
            <w:tcW w:w="2970" w:type="dxa"/>
          </w:tcPr>
          <w:p w:rsidR="00203864" w:rsidRDefault="003A3F86" w:rsidP="00A10C87">
            <w:pPr>
              <w:pStyle w:val="TableListing"/>
              <w:keepNext/>
            </w:pPr>
            <w:r w:rsidRPr="003A3F86">
              <w:t>Comilla simple</w:t>
            </w:r>
            <w:r w:rsidR="00203864">
              <w:t xml:space="preserve"> (')</w:t>
            </w:r>
          </w:p>
        </w:tc>
      </w:tr>
      <w:tr w:rsidR="00203864" w:rsidTr="00A10C87">
        <w:tc>
          <w:tcPr>
            <w:tcW w:w="2178" w:type="dxa"/>
          </w:tcPr>
          <w:p w:rsidR="00203864" w:rsidRPr="001572AF" w:rsidRDefault="00203864" w:rsidP="00A10C87">
            <w:pPr>
              <w:pStyle w:val="TableListing"/>
              <w:keepNext/>
              <w:rPr>
                <w:rStyle w:val="Literal"/>
              </w:rPr>
            </w:pPr>
            <w:r w:rsidRPr="001572AF">
              <w:rPr>
                <w:rStyle w:val="Literal"/>
              </w:rPr>
              <w:t>\"</w:t>
            </w:r>
          </w:p>
        </w:tc>
        <w:tc>
          <w:tcPr>
            <w:tcW w:w="2970" w:type="dxa"/>
          </w:tcPr>
          <w:p w:rsidR="00203864" w:rsidRDefault="003A3F86" w:rsidP="00A10C87">
            <w:pPr>
              <w:pStyle w:val="TableListing"/>
              <w:keepNext/>
            </w:pPr>
            <w:r>
              <w:t>Comilla doble</w:t>
            </w:r>
            <w:r w:rsidR="00203864">
              <w:t xml:space="preserve"> (")</w:t>
            </w:r>
          </w:p>
        </w:tc>
      </w:tr>
      <w:tr w:rsidR="00203864" w:rsidTr="00A10C87">
        <w:tc>
          <w:tcPr>
            <w:tcW w:w="2178" w:type="dxa"/>
          </w:tcPr>
          <w:p w:rsidR="00203864" w:rsidRPr="001572AF" w:rsidRDefault="00203864" w:rsidP="00A10C87">
            <w:pPr>
              <w:pStyle w:val="TableListing"/>
              <w:keepNext/>
              <w:rPr>
                <w:rStyle w:val="Literal"/>
              </w:rPr>
            </w:pPr>
            <w:r w:rsidRPr="001572AF">
              <w:rPr>
                <w:rStyle w:val="Literal"/>
              </w:rPr>
              <w:t>\n</w:t>
            </w:r>
          </w:p>
        </w:tc>
        <w:tc>
          <w:tcPr>
            <w:tcW w:w="2970" w:type="dxa"/>
          </w:tcPr>
          <w:p w:rsidR="00203864" w:rsidRDefault="003A3F86" w:rsidP="00A10C87">
            <w:pPr>
              <w:pStyle w:val="TableListing"/>
              <w:keepNext/>
            </w:pPr>
            <w:r w:rsidRPr="003A3F86">
              <w:t>Salto de línea</w:t>
            </w:r>
          </w:p>
        </w:tc>
      </w:tr>
      <w:tr w:rsidR="00203864" w:rsidTr="00A10C87">
        <w:tc>
          <w:tcPr>
            <w:tcW w:w="2178" w:type="dxa"/>
            <w:tcBorders>
              <w:bottom w:val="double" w:sz="4" w:space="0" w:color="auto"/>
            </w:tcBorders>
          </w:tcPr>
          <w:p w:rsidR="00203864" w:rsidRPr="001572AF" w:rsidRDefault="00203864" w:rsidP="00A10C87">
            <w:pPr>
              <w:pStyle w:val="TableListing"/>
              <w:rPr>
                <w:rStyle w:val="Literal"/>
              </w:rPr>
            </w:pPr>
            <w:r w:rsidRPr="001572AF">
              <w:rPr>
                <w:rStyle w:val="Literal"/>
              </w:rPr>
              <w:t>\t</w:t>
            </w:r>
          </w:p>
        </w:tc>
        <w:tc>
          <w:tcPr>
            <w:tcW w:w="2970" w:type="dxa"/>
            <w:tcBorders>
              <w:bottom w:val="double" w:sz="4" w:space="0" w:color="auto"/>
            </w:tcBorders>
          </w:tcPr>
          <w:p w:rsidR="00203864" w:rsidRDefault="003A3F86" w:rsidP="00A10C87">
            <w:pPr>
              <w:pStyle w:val="TableListing"/>
            </w:pPr>
            <w:r w:rsidRPr="003A3F86">
              <w:t>Tabulador</w:t>
            </w:r>
          </w:p>
        </w:tc>
      </w:tr>
    </w:tbl>
    <w:p w:rsidR="00203864" w:rsidRDefault="003A3F86" w:rsidP="00203864">
      <w:pPr>
        <w:pStyle w:val="Heading2"/>
      </w:pPr>
      <w:bookmarkStart w:id="39" w:name="_Toc428114069"/>
      <w:r w:rsidRPr="003A3F86">
        <w:t>Comillas Simples y Dobles</w:t>
      </w:r>
      <w:bookmarkEnd w:id="39"/>
    </w:p>
    <w:p w:rsidR="00203864" w:rsidRPr="003A3F86" w:rsidRDefault="003A3F86" w:rsidP="00203864">
      <w:pPr>
        <w:pStyle w:val="Body"/>
        <w:rPr>
          <w:lang w:val="es-MX"/>
        </w:rPr>
      </w:pPr>
      <w:r w:rsidRPr="003A3F86">
        <w:rPr>
          <w:lang w:val="es-MX"/>
        </w:rPr>
        <w:t>La cadenas en Python no tienen que estar siempre entre comillas simples. También puedes poner</w:t>
      </w:r>
      <w:r w:rsidR="00747D35">
        <w:rPr>
          <w:lang w:val="es-MX"/>
        </w:rPr>
        <w:t>las entre comilas dobles. Esta</w:t>
      </w:r>
      <w:r w:rsidRPr="003A3F86">
        <w:rPr>
          <w:lang w:val="es-MX"/>
        </w:rPr>
        <w:t>s dos líneas imprimen lo mismo:</w:t>
      </w:r>
    </w:p>
    <w:p w:rsidR="00203864" w:rsidRPr="003A3F86" w:rsidRDefault="00203864" w:rsidP="00203864">
      <w:pPr>
        <w:pStyle w:val="CodeExample"/>
        <w:rPr>
          <w:lang w:val="es-MX"/>
        </w:rPr>
      </w:pPr>
      <w:r w:rsidRPr="003A3F86">
        <w:rPr>
          <w:lang w:val="es-MX"/>
        </w:rPr>
        <w:t>&gt;&gt;&gt; print('H</w:t>
      </w:r>
      <w:r w:rsidR="003A3F86" w:rsidRPr="003A3F86">
        <w:rPr>
          <w:lang w:val="es-MX"/>
        </w:rPr>
        <w:t>ola mundo</w:t>
      </w:r>
      <w:r w:rsidRPr="003A3F86">
        <w:rPr>
          <w:lang w:val="es-MX"/>
        </w:rPr>
        <w:t>')</w:t>
      </w:r>
    </w:p>
    <w:p w:rsidR="003A3F86" w:rsidRPr="003A3F86" w:rsidRDefault="003A3F86" w:rsidP="00203864">
      <w:pPr>
        <w:pStyle w:val="CodeExample"/>
        <w:rPr>
          <w:lang w:val="es-MX"/>
        </w:rPr>
      </w:pPr>
      <w:r w:rsidRPr="003A3F86">
        <w:rPr>
          <w:lang w:val="es-MX"/>
        </w:rPr>
        <w:t>Hola mundo</w:t>
      </w:r>
    </w:p>
    <w:p w:rsidR="00203864" w:rsidRPr="003A3F86" w:rsidRDefault="00203864" w:rsidP="00203864">
      <w:pPr>
        <w:pStyle w:val="CodeExample"/>
        <w:rPr>
          <w:lang w:val="es-MX"/>
        </w:rPr>
      </w:pPr>
      <w:r w:rsidRPr="003A3F86">
        <w:rPr>
          <w:lang w:val="es-MX"/>
        </w:rPr>
        <w:t>&gt;&gt;&gt; print("</w:t>
      </w:r>
      <w:r w:rsidR="003A3F86" w:rsidRPr="003A3F86">
        <w:rPr>
          <w:lang w:val="es-MX"/>
        </w:rPr>
        <w:t>Hola mundo</w:t>
      </w:r>
      <w:r w:rsidRPr="003A3F86">
        <w:rPr>
          <w:lang w:val="es-MX"/>
        </w:rPr>
        <w:t>")</w:t>
      </w:r>
    </w:p>
    <w:p w:rsidR="00203864" w:rsidRPr="003A3F86" w:rsidRDefault="003A3F86" w:rsidP="00203864">
      <w:pPr>
        <w:pStyle w:val="CodeExample"/>
        <w:rPr>
          <w:lang w:val="es-MX"/>
        </w:rPr>
      </w:pPr>
      <w:r w:rsidRPr="003A3F86">
        <w:rPr>
          <w:lang w:val="es-MX"/>
        </w:rPr>
        <w:t>Hola mundo</w:t>
      </w:r>
    </w:p>
    <w:p w:rsidR="00203864" w:rsidRPr="003A3F86" w:rsidRDefault="003A3F86" w:rsidP="00203864">
      <w:pPr>
        <w:pStyle w:val="Body"/>
        <w:rPr>
          <w:lang w:val="es-MX"/>
        </w:rPr>
      </w:pPr>
      <w:r w:rsidRPr="003A3F86">
        <w:rPr>
          <w:lang w:val="es-MX"/>
        </w:rPr>
        <w:t>Pero no puedes mexzclar las comillas. Esta línea devolverá un error si intentas utilizarla:</w:t>
      </w:r>
    </w:p>
    <w:p w:rsidR="00203864" w:rsidRDefault="00203864" w:rsidP="00203864">
      <w:pPr>
        <w:pStyle w:val="CodeExample"/>
      </w:pPr>
      <w:r>
        <w:t>&gt;&gt;&gt; print('H</w:t>
      </w:r>
      <w:r w:rsidR="003A3F86">
        <w:t>ola mundo</w:t>
      </w:r>
      <w:r>
        <w:t>")</w:t>
      </w:r>
    </w:p>
    <w:p w:rsidR="00203864" w:rsidRDefault="00203864" w:rsidP="00203864">
      <w:pPr>
        <w:pStyle w:val="CodeExample"/>
      </w:pPr>
      <w:r>
        <w:t>SyntaxError: EOL while scanning single-quoted string</w:t>
      </w:r>
    </w:p>
    <w:p w:rsidR="003A3F86" w:rsidRPr="003A3F86" w:rsidRDefault="003A3F86" w:rsidP="003A3F86">
      <w:pPr>
        <w:pStyle w:val="Body"/>
        <w:rPr>
          <w:lang w:val="es-MX"/>
        </w:rPr>
      </w:pPr>
      <w:r w:rsidRPr="003A3F86">
        <w:rPr>
          <w:lang w:val="es-MX"/>
        </w:rPr>
        <w:t>Me gusta utilizar las comillas simples, así no tengo que pulsar la tecla shift (mayúsculas) para escribirlas. Es más fácil de escribir, y a Python le da igual de cualquier manera.</w:t>
      </w:r>
    </w:p>
    <w:p w:rsidR="00203864" w:rsidRPr="003A3F86" w:rsidRDefault="003A3F86" w:rsidP="003A3F86">
      <w:pPr>
        <w:pStyle w:val="Body"/>
        <w:rPr>
          <w:lang w:val="es-MX"/>
        </w:rPr>
      </w:pPr>
      <w:r w:rsidRPr="003A3F86">
        <w:rPr>
          <w:lang w:val="es-MX"/>
        </w:rPr>
        <w:t xml:space="preserve">Del mismo modo en que necesitas el caracter de escape </w:t>
      </w:r>
      <w:r w:rsidRPr="003A3F86">
        <w:rPr>
          <w:rStyle w:val="Literal"/>
          <w:lang w:val="es-MX"/>
        </w:rPr>
        <w:t>\'</w:t>
      </w:r>
      <w:r w:rsidRPr="003A3F86">
        <w:rPr>
          <w:lang w:val="es-MX"/>
        </w:rPr>
        <w:t xml:space="preserve"> para obtener una comilla simple en una cadena rodeada de comillas simples, se necesita un caracter de escape </w:t>
      </w:r>
      <w:r w:rsidRPr="003A3F86">
        <w:rPr>
          <w:rStyle w:val="Literal"/>
          <w:lang w:val="es-MX"/>
        </w:rPr>
        <w:t>\"</w:t>
      </w:r>
      <w:r w:rsidRPr="003A3F86">
        <w:rPr>
          <w:lang w:val="es-MX"/>
        </w:rPr>
        <w:t xml:space="preserve"> para imprimir una comilla doble en una cadena rodeada de comillas dobles. Por ejemplo, mira estas dos líneas:</w:t>
      </w:r>
    </w:p>
    <w:p w:rsidR="00203864" w:rsidRPr="003A3F86" w:rsidRDefault="00203864" w:rsidP="00203864">
      <w:pPr>
        <w:pStyle w:val="CodeExample"/>
        <w:rPr>
          <w:lang w:val="es-MX"/>
        </w:rPr>
      </w:pPr>
      <w:r w:rsidRPr="003A3F86">
        <w:rPr>
          <w:lang w:val="es-MX"/>
        </w:rPr>
        <w:t>&gt;&gt;&gt; print('</w:t>
      </w:r>
      <w:r w:rsidR="003A3F86" w:rsidRPr="003A3F86">
        <w:rPr>
          <w:lang w:val="es-MX"/>
        </w:rPr>
        <w:t>Le pedí prestado el carro a Pedro pa\'i</w:t>
      </w:r>
      <w:r w:rsidR="003A3F86">
        <w:rPr>
          <w:lang w:val="es-MX"/>
        </w:rPr>
        <w:t>r al pueblo. El dijo, "Seguro."</w:t>
      </w:r>
      <w:r w:rsidRPr="003A3F86">
        <w:rPr>
          <w:lang w:val="es-MX"/>
        </w:rPr>
        <w:t>')</w:t>
      </w:r>
    </w:p>
    <w:p w:rsidR="00203864" w:rsidRPr="003A3F86" w:rsidRDefault="003A3F86" w:rsidP="00203864">
      <w:pPr>
        <w:pStyle w:val="CodeExample"/>
        <w:rPr>
          <w:lang w:val="es-MX"/>
        </w:rPr>
      </w:pPr>
      <w:r w:rsidRPr="003A3F86">
        <w:rPr>
          <w:lang w:val="es-MX"/>
        </w:rPr>
        <w:t>Le pedí prestado el carro a Pedro pa'ir al pueblo. El dijo, "Seguro."</w:t>
      </w:r>
    </w:p>
    <w:p w:rsidR="00451AB4" w:rsidRPr="003A3F86" w:rsidRDefault="00451AB4" w:rsidP="00203864">
      <w:pPr>
        <w:pStyle w:val="CodeExample"/>
        <w:rPr>
          <w:lang w:val="es-MX"/>
        </w:rPr>
      </w:pPr>
    </w:p>
    <w:p w:rsidR="00203864" w:rsidRPr="003A3F86" w:rsidRDefault="00203864" w:rsidP="00203864">
      <w:pPr>
        <w:pStyle w:val="CodeExample"/>
        <w:rPr>
          <w:lang w:val="es-MX"/>
        </w:rPr>
      </w:pPr>
      <w:r w:rsidRPr="003A3F86">
        <w:rPr>
          <w:lang w:val="es-MX"/>
        </w:rPr>
        <w:t>&gt;&gt;&gt; print("</w:t>
      </w:r>
      <w:r w:rsidR="003A3F86" w:rsidRPr="003A3F86">
        <w:rPr>
          <w:lang w:val="es-MX"/>
        </w:rPr>
        <w:t>Él dijo, \"No puedo creer que lo dejaste llevarse el carro pa'l pueblo\"</w:t>
      </w:r>
      <w:r w:rsidRPr="003A3F86">
        <w:rPr>
          <w:lang w:val="es-MX"/>
        </w:rPr>
        <w:t>")</w:t>
      </w:r>
    </w:p>
    <w:p w:rsidR="00203864" w:rsidRPr="003A3F86" w:rsidRDefault="003A3F86" w:rsidP="00203864">
      <w:pPr>
        <w:pStyle w:val="CodeExample"/>
        <w:rPr>
          <w:lang w:val="es-MX"/>
        </w:rPr>
      </w:pPr>
      <w:r w:rsidRPr="003A3F86">
        <w:rPr>
          <w:lang w:val="es-MX"/>
        </w:rPr>
        <w:t>Él dijo, "No puedo creer que lo dejaste llevarse el carro pa'l pueblo"</w:t>
      </w:r>
    </w:p>
    <w:p w:rsidR="00203864" w:rsidRPr="003A3F86" w:rsidRDefault="003A3F86" w:rsidP="00203864">
      <w:pPr>
        <w:pStyle w:val="Body"/>
        <w:rPr>
          <w:lang w:val="es-MX"/>
        </w:rPr>
      </w:pPr>
      <w:r w:rsidRPr="003A3F86">
        <w:rPr>
          <w:lang w:val="es-MX"/>
        </w:rPr>
        <w:t>En las cadenas de comillas simples no necesitas escapar las comillas dobles, y en las cadenas de comillas dobles no necesitas escapar las comillas simples. El intérprete de Python tiene inteligencia suficiente para saber que si una cadena comienza con un tipo de comillas, el otro tipo de comillas no signifi</w:t>
      </w:r>
      <w:r w:rsidR="00747D35">
        <w:rPr>
          <w:lang w:val="es-MX"/>
        </w:rPr>
        <w:t>ca que la cadena está terminada</w:t>
      </w:r>
      <w:r w:rsidRPr="003A3F86">
        <w:rPr>
          <w:lang w:val="es-MX"/>
        </w:rPr>
        <w:t>.</w:t>
      </w:r>
    </w:p>
    <w:p w:rsidR="00203864" w:rsidRPr="003A3F86" w:rsidRDefault="003A3F86" w:rsidP="00203864">
      <w:pPr>
        <w:pStyle w:val="Heading2"/>
        <w:rPr>
          <w:lang w:val="es-MX"/>
        </w:rPr>
      </w:pPr>
      <w:bookmarkStart w:id="40" w:name="_Toc428114070"/>
      <w:r w:rsidRPr="003A3F86">
        <w:rPr>
          <w:lang w:val="es-MX"/>
        </w:rPr>
        <w:lastRenderedPageBreak/>
        <w:t>El Argumento</w:t>
      </w:r>
      <w:r>
        <w:rPr>
          <w:lang w:val="es-MX"/>
        </w:rPr>
        <w:t xml:space="preserve"> de Palabra</w:t>
      </w:r>
      <w:r w:rsidRPr="003A3F86">
        <w:rPr>
          <w:lang w:val="es-MX"/>
        </w:rPr>
        <w:t xml:space="preserve"> </w:t>
      </w:r>
      <w:r w:rsidRPr="003A3F86">
        <w:rPr>
          <w:rStyle w:val="Literal"/>
          <w:lang w:val="es-MX"/>
        </w:rPr>
        <w:t>end</w:t>
      </w:r>
      <w:bookmarkEnd w:id="40"/>
    </w:p>
    <w:p w:rsidR="003A3F86" w:rsidRPr="003A3F86" w:rsidRDefault="003A3F86" w:rsidP="003A3F86">
      <w:pPr>
        <w:pStyle w:val="SourceCode"/>
        <w:rPr>
          <w:lang w:val="es-MX"/>
        </w:rPr>
      </w:pPr>
      <w:r>
        <w:rPr>
          <w:rStyle w:val="SourceLineNumber"/>
          <w:lang w:val="es-MX"/>
        </w:rPr>
        <w:t xml:space="preserve"> </w:t>
      </w:r>
      <w:r w:rsidRPr="003A3F86">
        <w:rPr>
          <w:rStyle w:val="SourceLineNumber"/>
          <w:lang w:val="es-MX"/>
        </w:rPr>
        <w:t>9.</w:t>
      </w:r>
      <w:r w:rsidRPr="003A3F86">
        <w:rPr>
          <w:lang w:val="es-MX"/>
        </w:rPr>
        <w:t xml:space="preserve"> print('¿En qué se parecen una familia, un bombero y un barco?')</w:t>
      </w:r>
    </w:p>
    <w:p w:rsidR="003A3F86" w:rsidRPr="003A3F86" w:rsidRDefault="003A3F86" w:rsidP="003A3F86">
      <w:pPr>
        <w:pStyle w:val="SourceCode"/>
        <w:rPr>
          <w:lang w:val="es-MX"/>
        </w:rPr>
      </w:pPr>
      <w:r w:rsidRPr="003A3F86">
        <w:rPr>
          <w:rStyle w:val="SourceLineNumber"/>
          <w:lang w:val="es-MX"/>
        </w:rPr>
        <w:t>10.</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11.</w:t>
      </w:r>
      <w:r w:rsidRPr="003A3F86">
        <w:rPr>
          <w:lang w:val="es-MX"/>
        </w:rPr>
        <w:t xml:space="preserve"> print("No sé... ¿en qué se parecen?")</w:t>
      </w:r>
    </w:p>
    <w:p w:rsidR="003A3F86" w:rsidRPr="003A3F86" w:rsidRDefault="003A3F86" w:rsidP="003A3F86">
      <w:pPr>
        <w:pStyle w:val="SourceCode"/>
        <w:rPr>
          <w:lang w:val="es-MX"/>
        </w:rPr>
      </w:pPr>
      <w:r w:rsidRPr="003A3F86">
        <w:rPr>
          <w:rStyle w:val="SourceLineNumber"/>
          <w:lang w:val="es-MX"/>
        </w:rPr>
        <w:t>12.</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13.</w:t>
      </w:r>
      <w:r w:rsidRPr="003A3F86">
        <w:rPr>
          <w:lang w:val="es-MX"/>
        </w:rPr>
        <w:t xml:space="preserve"> print('En que el bombero y el barco tienen casco.')</w:t>
      </w:r>
    </w:p>
    <w:p w:rsidR="003A3F86" w:rsidRPr="003A3F86" w:rsidRDefault="003A3F86" w:rsidP="003A3F86">
      <w:pPr>
        <w:pStyle w:val="SourceCode"/>
        <w:rPr>
          <w:lang w:val="es-MX"/>
        </w:rPr>
      </w:pPr>
      <w:r w:rsidRPr="003A3F86">
        <w:rPr>
          <w:rStyle w:val="SourceLineNumber"/>
          <w:lang w:val="es-MX"/>
        </w:rPr>
        <w:t>14.</w:t>
      </w:r>
      <w:r w:rsidRPr="003A3F86">
        <w:rPr>
          <w:lang w:val="es-MX"/>
        </w:rPr>
        <w:t xml:space="preserve"> input()</w:t>
      </w:r>
    </w:p>
    <w:p w:rsidR="003A3F86" w:rsidRPr="003A3F86" w:rsidRDefault="003A3F86" w:rsidP="003A3F86">
      <w:pPr>
        <w:pStyle w:val="SourceCode"/>
        <w:rPr>
          <w:lang w:val="es-MX"/>
        </w:rPr>
      </w:pPr>
      <w:r w:rsidRPr="003A3F86">
        <w:rPr>
          <w:rStyle w:val="SourceLineNumber"/>
          <w:lang w:val="es-MX"/>
        </w:rPr>
        <w:t>15.</w:t>
      </w:r>
      <w:r w:rsidRPr="003A3F86">
        <w:rPr>
          <w:lang w:val="es-MX"/>
        </w:rPr>
        <w:t xml:space="preserve"> print('¿Y la familia?', end='')</w:t>
      </w:r>
    </w:p>
    <w:p w:rsidR="003A3F86" w:rsidRPr="00F40D45" w:rsidRDefault="003A3F86" w:rsidP="003A3F86">
      <w:pPr>
        <w:pStyle w:val="SourceCode"/>
        <w:rPr>
          <w:lang w:val="es-MX"/>
        </w:rPr>
      </w:pPr>
      <w:r w:rsidRPr="00F40D45">
        <w:rPr>
          <w:rStyle w:val="SourceLineNumber"/>
          <w:lang w:val="es-MX"/>
        </w:rPr>
        <w:t>16.</w:t>
      </w:r>
      <w:r w:rsidRPr="00F40D45">
        <w:rPr>
          <w:lang w:val="es-MX"/>
        </w:rPr>
        <w:t xml:space="preserve"> print(' -Bien, gracias.') </w:t>
      </w:r>
    </w:p>
    <w:p w:rsidR="00203864" w:rsidRPr="003A3F86" w:rsidRDefault="003A3F86" w:rsidP="00203864">
      <w:pPr>
        <w:pStyle w:val="Body"/>
        <w:rPr>
          <w:lang w:val="es-MX"/>
        </w:rPr>
      </w:pPr>
      <w:r w:rsidRPr="003A3F86">
        <w:rPr>
          <w:lang w:val="es-MX"/>
        </w:rPr>
        <w:t xml:space="preserve">¿Te diste cuenta del segundo parámetro en el print de la línea 15?. Normalmente, </w:t>
      </w:r>
      <w:r w:rsidRPr="003A3F86">
        <w:rPr>
          <w:rStyle w:val="Literal"/>
          <w:lang w:val="es-MX"/>
        </w:rPr>
        <w:t>print()</w:t>
      </w:r>
      <w:r w:rsidRPr="003A3F86">
        <w:rPr>
          <w:lang w:val="es-MX"/>
        </w:rPr>
        <w:t xml:space="preserve"> añade un salto de línea al final de la cadena que imprime. Por esta razón, una función </w:t>
      </w:r>
      <w:r w:rsidRPr="003A3F86">
        <w:rPr>
          <w:rStyle w:val="Literal"/>
          <w:lang w:val="es-MX"/>
        </w:rPr>
        <w:t>print()</w:t>
      </w:r>
      <w:r w:rsidRPr="003A3F86">
        <w:rPr>
          <w:lang w:val="es-MX"/>
        </w:rPr>
        <w:t xml:space="preserve"> en blanco tan solo imprimirá una nueva línea. Pero la función </w:t>
      </w:r>
      <w:r w:rsidRPr="003A3F86">
        <w:rPr>
          <w:rStyle w:val="Literal"/>
          <w:lang w:val="es-MX"/>
        </w:rPr>
        <w:t>print()</w:t>
      </w:r>
      <w:r w:rsidRPr="003A3F86">
        <w:rPr>
          <w:lang w:val="es-MX"/>
        </w:rPr>
        <w:t xml:space="preserve"> tiene la opción de un segundo parámetro (q</w:t>
      </w:r>
      <w:r>
        <w:rPr>
          <w:lang w:val="es-MX"/>
        </w:rPr>
        <w:t>ue tiene nombre “</w:t>
      </w:r>
      <w:r w:rsidRPr="003A3F86">
        <w:rPr>
          <w:lang w:val="es-MX"/>
        </w:rPr>
        <w:t>end</w:t>
      </w:r>
      <w:r>
        <w:rPr>
          <w:lang w:val="es-MX"/>
        </w:rPr>
        <w:t>” (fin)</w:t>
      </w:r>
      <w:r w:rsidRPr="003A3F86">
        <w:rPr>
          <w:lang w:val="es-MX"/>
        </w:rPr>
        <w:t>).</w:t>
      </w:r>
    </w:p>
    <w:p w:rsidR="00203864" w:rsidRPr="003A3F86" w:rsidRDefault="003A3F86" w:rsidP="00203864">
      <w:pPr>
        <w:pStyle w:val="Body"/>
        <w:rPr>
          <w:lang w:val="es-MX"/>
        </w:rPr>
      </w:pPr>
      <w:r w:rsidRPr="003A3F86">
        <w:rPr>
          <w:lang w:val="es-MX"/>
        </w:rPr>
        <w:t xml:space="preserve">La cadena en blanco dada se llama </w:t>
      </w:r>
      <w:r w:rsidRPr="003A3F86">
        <w:rPr>
          <w:rStyle w:val="Definition"/>
          <w:lang w:val="es-MX"/>
        </w:rPr>
        <w:t>argumento de palabra clave</w:t>
      </w:r>
      <w:r w:rsidRPr="003A3F86">
        <w:rPr>
          <w:lang w:val="es-MX"/>
        </w:rPr>
        <w:t xml:space="preserve">. El parámetro final tiene un nombre específico, y para pasar un argumento a ese parámetro en particular necesitamos utilizar la sintáxis </w:t>
      </w:r>
      <w:r w:rsidRPr="003A3F86">
        <w:rPr>
          <w:rStyle w:val="Literal"/>
          <w:lang w:val="es-MX"/>
        </w:rPr>
        <w:t>end=</w:t>
      </w:r>
      <w:r w:rsidRPr="003A3F86">
        <w:rPr>
          <w:lang w:val="es-MX"/>
        </w:rPr>
        <w:t>.</w:t>
      </w:r>
    </w:p>
    <w:p w:rsidR="003A3F86" w:rsidRPr="003A3F86" w:rsidRDefault="003A3F86" w:rsidP="00203864">
      <w:pPr>
        <w:pStyle w:val="Body"/>
        <w:rPr>
          <w:lang w:val="es-MX"/>
        </w:rPr>
      </w:pPr>
      <w:r w:rsidRPr="003A3F86">
        <w:rPr>
          <w:lang w:val="es-MX"/>
        </w:rPr>
        <w:t xml:space="preserve">Pasando una cadena en blanco usando end, la función </w:t>
      </w:r>
      <w:r w:rsidRPr="003A3F86">
        <w:rPr>
          <w:rStyle w:val="Literal"/>
          <w:lang w:val="es-MX"/>
        </w:rPr>
        <w:t>print()</w:t>
      </w:r>
      <w:r w:rsidRPr="003A3F86">
        <w:rPr>
          <w:lang w:val="es-MX"/>
        </w:rPr>
        <w:t xml:space="preserve"> no añadirá un salto de linea al final de la cadena, en lugar de esto añadirá una cadena en blanco. Por esta razón </w:t>
      </w:r>
      <w:r w:rsidRPr="003A3F86">
        <w:rPr>
          <w:rStyle w:val="Literal"/>
          <w:lang w:val="es-MX"/>
        </w:rPr>
        <w:t>' -Bien, gracias.'</w:t>
      </w:r>
      <w:r w:rsidRPr="003A3F86">
        <w:rPr>
          <w:lang w:val="es-MX"/>
        </w:rPr>
        <w:t xml:space="preserve"> aparece junto a la línea anterior, en lugar </w:t>
      </w:r>
      <w:r w:rsidR="00747D35">
        <w:rPr>
          <w:lang w:val="es-MX"/>
        </w:rPr>
        <w:t>de sobre una nueva línea</w:t>
      </w:r>
      <w:r w:rsidRPr="003A3F86">
        <w:rPr>
          <w:lang w:val="es-MX"/>
        </w:rPr>
        <w:t xml:space="preserve">. No hubo salto de línea después de la cadena </w:t>
      </w:r>
      <w:r w:rsidRPr="003A3F86">
        <w:rPr>
          <w:rStyle w:val="Literal"/>
          <w:lang w:val="es-MX"/>
        </w:rPr>
        <w:t>'¿Y la familia?'</w:t>
      </w:r>
      <w:r w:rsidRPr="003A3F86">
        <w:rPr>
          <w:lang w:val="es-MX"/>
        </w:rPr>
        <w:t>.</w:t>
      </w:r>
    </w:p>
    <w:p w:rsidR="00203864" w:rsidRPr="003A3F86" w:rsidRDefault="003A3F86" w:rsidP="002A3D5E">
      <w:pPr>
        <w:pStyle w:val="Non-TOCHeading3"/>
        <w:rPr>
          <w:lang w:val="es-MX"/>
        </w:rPr>
      </w:pPr>
      <w:r w:rsidRPr="003A3F86">
        <w:rPr>
          <w:lang w:val="es-MX"/>
        </w:rPr>
        <w:t>Resumen</w:t>
      </w:r>
    </w:p>
    <w:p w:rsidR="003A3F86" w:rsidRPr="003A3F86" w:rsidRDefault="003A3F86" w:rsidP="003A3F86">
      <w:pPr>
        <w:pStyle w:val="Body"/>
        <w:rPr>
          <w:lang w:val="es-MX"/>
        </w:rPr>
      </w:pPr>
      <w:r w:rsidRPr="003A3F86">
        <w:rPr>
          <w:lang w:val="es-MX"/>
        </w:rPr>
        <w:t xml:space="preserve">Este capítulo explora las diferentes formas en las que se puede utilizar la función </w:t>
      </w:r>
      <w:r w:rsidRPr="003A3F86">
        <w:rPr>
          <w:rStyle w:val="Literal"/>
          <w:lang w:val="es-MX"/>
        </w:rPr>
        <w:t>print()</w:t>
      </w:r>
      <w:r w:rsidRPr="003A3F86">
        <w:rPr>
          <w:lang w:val="es-MX"/>
        </w:rPr>
        <w:t xml:space="preserve">. Los caracteres de escape se utilizan para los caracteres que son difíciles o imposibles de escribir en código usando el teclado. Los caracteres de escape se escriben en las cadenas comienzando con una barra inversa </w:t>
      </w:r>
      <w:r w:rsidRPr="003A3F86">
        <w:rPr>
          <w:rStyle w:val="Literal"/>
          <w:lang w:val="es-MX"/>
        </w:rPr>
        <w:t>\</w:t>
      </w:r>
      <w:r w:rsidRPr="003A3F86">
        <w:rPr>
          <w:lang w:val="es-MX"/>
        </w:rPr>
        <w:t xml:space="preserve"> seguida de una sola letra para el carácter de escape. Por ejemplo, </w:t>
      </w:r>
      <w:r w:rsidRPr="003A3F86">
        <w:rPr>
          <w:rStyle w:val="Literal"/>
          <w:lang w:val="es-MX"/>
        </w:rPr>
        <w:t>\n</w:t>
      </w:r>
      <w:r w:rsidRPr="003A3F86">
        <w:rPr>
          <w:lang w:val="es-MX"/>
        </w:rPr>
        <w:t xml:space="preserve"> sería un salto de línea. Para incluir una barra invertida en una cadena, deberás utilizar el carácter de escape </w:t>
      </w:r>
      <w:r w:rsidRPr="003A3F86">
        <w:rPr>
          <w:rStyle w:val="Literal"/>
          <w:lang w:val="es-MX"/>
        </w:rPr>
        <w:t>\\</w:t>
      </w:r>
      <w:r w:rsidRPr="003A3F86">
        <w:rPr>
          <w:lang w:val="es-MX"/>
        </w:rPr>
        <w:t>.</w:t>
      </w:r>
    </w:p>
    <w:p w:rsidR="003A3F86" w:rsidRPr="003A3F86" w:rsidRDefault="003A3F86" w:rsidP="003A3F86">
      <w:pPr>
        <w:pStyle w:val="Body"/>
        <w:rPr>
          <w:lang w:val="es-MX"/>
        </w:rPr>
      </w:pPr>
      <w:r w:rsidRPr="003A3F86">
        <w:rPr>
          <w:lang w:val="es-MX"/>
        </w:rPr>
        <w:t xml:space="preserve">La función </w:t>
      </w:r>
      <w:r w:rsidRPr="003A3F86">
        <w:rPr>
          <w:rStyle w:val="Literal"/>
          <w:lang w:val="es-MX"/>
        </w:rPr>
        <w:t>print()</w:t>
      </w:r>
      <w:r w:rsidRPr="003A3F86">
        <w:rPr>
          <w:lang w:val="es-MX"/>
        </w:rPr>
        <w:t xml:space="preserve"> añade automáticamente un carácter de salto de línea al final de la cadena que se pasa para imprimr en pantalla. La mayor parte del tiempo, es un atajo útil. Pero a veces no quieres un carácter de salto de línea al final. Para cambiar esto, puedes pasar el argumento de palabra clave end con una cadena en blan</w:t>
      </w:r>
      <w:r>
        <w:rPr>
          <w:lang w:val="es-MX"/>
        </w:rPr>
        <w:t>co. Por ejemplo, para imprimir “</w:t>
      </w:r>
      <w:r w:rsidRPr="003A3F86">
        <w:rPr>
          <w:lang w:val="es-MX"/>
        </w:rPr>
        <w:t>spam</w:t>
      </w:r>
      <w:r>
        <w:rPr>
          <w:lang w:val="es-MX"/>
        </w:rPr>
        <w:t>”</w:t>
      </w:r>
      <w:r w:rsidRPr="003A3F86">
        <w:rPr>
          <w:lang w:val="es-MX"/>
        </w:rPr>
        <w:t xml:space="preserve"> en la pantalla sin un carácter de salto de línea, podrías hacer el llamado </w:t>
      </w:r>
      <w:r>
        <w:rPr>
          <w:rStyle w:val="Literal"/>
          <w:lang w:val="es-MX"/>
        </w:rPr>
        <w:t>print('spam'</w:t>
      </w:r>
      <w:r w:rsidRPr="003A3F86">
        <w:rPr>
          <w:rStyle w:val="Literal"/>
          <w:lang w:val="es-MX"/>
        </w:rPr>
        <w:t>, end='')</w:t>
      </w:r>
      <w:r w:rsidRPr="003A3F86">
        <w:rPr>
          <w:lang w:val="es-MX"/>
        </w:rPr>
        <w:t>.</w:t>
      </w:r>
    </w:p>
    <w:p w:rsidR="005945D2" w:rsidRPr="003A3F86" w:rsidRDefault="003A3F86" w:rsidP="003A3F86">
      <w:pPr>
        <w:pStyle w:val="Body"/>
        <w:rPr>
          <w:lang w:val="es-MX"/>
        </w:rPr>
        <w:sectPr w:rsidR="005945D2" w:rsidRPr="003A3F86" w:rsidSect="00A21103">
          <w:headerReference w:type="default" r:id="rId42"/>
          <w:pgSz w:w="11520" w:h="14400" w:code="32767"/>
          <w:pgMar w:top="1440" w:right="1440" w:bottom="1440" w:left="1440" w:header="720" w:footer="720" w:gutter="0"/>
          <w:cols w:space="720"/>
          <w:docGrid w:linePitch="360"/>
        </w:sectPr>
      </w:pPr>
      <w:r w:rsidRPr="003A3F86">
        <w:rPr>
          <w:lang w:val="es-MX"/>
        </w:rPr>
        <w:t>Al añadir este nivel de control sobre el texto que mostraremos en la pantalla, puedes tener formas más flexibles para hacerl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F724E1" w:rsidTr="005945D2">
        <w:tc>
          <w:tcPr>
            <w:tcW w:w="1217" w:type="dxa"/>
            <w:vMerge w:val="restart"/>
          </w:tcPr>
          <w:p w:rsidR="00F724E1" w:rsidRDefault="00F724E1" w:rsidP="00225187">
            <w:pPr>
              <w:pStyle w:val="ChapterNumber"/>
            </w:pPr>
            <w:r>
              <w:rPr>
                <w:noProof/>
              </w:rPr>
              <w:lastRenderedPageBreak/>
              <w:drawing>
                <wp:inline distT="0" distB="0" distL="0" distR="0" wp14:anchorId="631A82B9" wp14:editId="0B15ED32">
                  <wp:extent cx="635954" cy="7315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F724E1" w:rsidRDefault="00F724E1" w:rsidP="00225187">
            <w:pPr>
              <w:pStyle w:val="ChapterNumber"/>
            </w:pPr>
            <w:r>
              <w:t>C</w:t>
            </w:r>
            <w:r w:rsidR="00B05551" w:rsidRPr="00B05551">
              <w:t>apítulo</w:t>
            </w:r>
            <w:r>
              <w:t xml:space="preserve"> 6</w:t>
            </w:r>
          </w:p>
        </w:tc>
      </w:tr>
      <w:tr w:rsidR="00F724E1" w:rsidTr="005945D2">
        <w:tc>
          <w:tcPr>
            <w:tcW w:w="1217" w:type="dxa"/>
            <w:vMerge/>
          </w:tcPr>
          <w:p w:rsidR="00F724E1" w:rsidRDefault="00F724E1" w:rsidP="00225187">
            <w:pPr>
              <w:pStyle w:val="Heading1"/>
              <w:outlineLvl w:val="0"/>
            </w:pPr>
          </w:p>
        </w:tc>
        <w:tc>
          <w:tcPr>
            <w:tcW w:w="7639" w:type="dxa"/>
          </w:tcPr>
          <w:p w:rsidR="00F724E1" w:rsidRDefault="00B05551" w:rsidP="00225187">
            <w:pPr>
              <w:pStyle w:val="Heading1"/>
              <w:outlineLvl w:val="0"/>
            </w:pPr>
            <w:bookmarkStart w:id="41" w:name="_Toc428114071"/>
            <w:r>
              <w:t>Reino de Dragones</w:t>
            </w:r>
            <w:bookmarkEnd w:id="41"/>
          </w:p>
        </w:tc>
      </w:tr>
    </w:tbl>
    <w:p w:rsidR="00F724E1" w:rsidRPr="00016AAB" w:rsidRDefault="00016AAB" w:rsidP="00F724E1">
      <w:pPr>
        <w:pStyle w:val="TopicsCoveredbox"/>
        <w:rPr>
          <w:lang w:val="es-MX"/>
        </w:rPr>
      </w:pPr>
      <w:r w:rsidRPr="00016AAB">
        <w:rPr>
          <w:lang w:val="es-MX"/>
        </w:rPr>
        <w:t>Temas Tratados En Este Capítulo</w:t>
      </w:r>
      <w:r w:rsidR="00F724E1" w:rsidRPr="00016AAB">
        <w:rPr>
          <w:lang w:val="es-MX"/>
        </w:rPr>
        <w:t>:</w:t>
      </w:r>
    </w:p>
    <w:p w:rsidR="00F724E1" w:rsidRDefault="009B655B" w:rsidP="009B655B">
      <w:pPr>
        <w:pStyle w:val="TopicsCoveredbox"/>
        <w:numPr>
          <w:ilvl w:val="0"/>
          <w:numId w:val="7"/>
        </w:numPr>
      </w:pPr>
      <w:r>
        <w:t xml:space="preserve">La función </w:t>
      </w:r>
      <w:r w:rsidRPr="009B655B">
        <w:rPr>
          <w:rStyle w:val="Literal"/>
        </w:rPr>
        <w:t>time.sleep()</w:t>
      </w:r>
    </w:p>
    <w:p w:rsidR="00F724E1" w:rsidRPr="009B655B" w:rsidRDefault="009B655B" w:rsidP="009B655B">
      <w:pPr>
        <w:pStyle w:val="TopicsCoveredbox"/>
        <w:numPr>
          <w:ilvl w:val="0"/>
          <w:numId w:val="7"/>
        </w:numPr>
        <w:rPr>
          <w:lang w:val="es-MX"/>
        </w:rPr>
      </w:pPr>
      <w:r w:rsidRPr="009B655B">
        <w:rPr>
          <w:lang w:val="es-MX"/>
        </w:rPr>
        <w:t xml:space="preserve">Creando nuestras propias funciones con la palabra reservada </w:t>
      </w:r>
      <w:r w:rsidRPr="009B655B">
        <w:rPr>
          <w:rStyle w:val="Literal"/>
          <w:lang w:val="es-MX"/>
        </w:rPr>
        <w:t>def</w:t>
      </w:r>
    </w:p>
    <w:p w:rsidR="00107C09" w:rsidRDefault="009B655B" w:rsidP="009B655B">
      <w:pPr>
        <w:pStyle w:val="TopicsCoveredbox"/>
        <w:numPr>
          <w:ilvl w:val="0"/>
          <w:numId w:val="7"/>
        </w:numPr>
      </w:pPr>
      <w:r w:rsidRPr="009B655B">
        <w:t xml:space="preserve">La palabra reservada </w:t>
      </w:r>
      <w:r w:rsidRPr="009B655B">
        <w:rPr>
          <w:rStyle w:val="Literal"/>
        </w:rPr>
        <w:t>return</w:t>
      </w:r>
    </w:p>
    <w:p w:rsidR="00F724E1" w:rsidRDefault="009B655B" w:rsidP="009B655B">
      <w:pPr>
        <w:pStyle w:val="TopicsCoveredbox"/>
        <w:numPr>
          <w:ilvl w:val="0"/>
          <w:numId w:val="7"/>
        </w:numPr>
      </w:pPr>
      <w:r w:rsidRPr="009B655B">
        <w:t>Los ope</w:t>
      </w:r>
      <w:r>
        <w:t xml:space="preserve">radores Booleanos </w:t>
      </w:r>
      <w:r w:rsidRPr="009B655B">
        <w:rPr>
          <w:rStyle w:val="Literal"/>
        </w:rPr>
        <w:t>and</w:t>
      </w:r>
      <w:r>
        <w:t xml:space="preserve">, </w:t>
      </w:r>
      <w:r w:rsidRPr="009B655B">
        <w:rPr>
          <w:rStyle w:val="Literal"/>
        </w:rPr>
        <w:t>or</w:t>
      </w:r>
      <w:r>
        <w:t xml:space="preserve"> y </w:t>
      </w:r>
      <w:r w:rsidRPr="009B655B">
        <w:rPr>
          <w:rStyle w:val="Literal"/>
        </w:rPr>
        <w:t>not</w:t>
      </w:r>
    </w:p>
    <w:p w:rsidR="00F724E1" w:rsidRDefault="009B655B" w:rsidP="009B655B">
      <w:pPr>
        <w:pStyle w:val="TopicsCoveredbox"/>
        <w:numPr>
          <w:ilvl w:val="0"/>
          <w:numId w:val="7"/>
        </w:numPr>
      </w:pPr>
      <w:r w:rsidRPr="009B655B">
        <w:t>Tablas de verdad</w:t>
      </w:r>
    </w:p>
    <w:p w:rsidR="00F724E1" w:rsidRPr="009B655B" w:rsidRDefault="009B655B" w:rsidP="009B655B">
      <w:pPr>
        <w:pStyle w:val="TopicsCoveredbox"/>
        <w:numPr>
          <w:ilvl w:val="0"/>
          <w:numId w:val="7"/>
        </w:numPr>
        <w:rPr>
          <w:lang w:val="es-MX"/>
        </w:rPr>
      </w:pPr>
      <w:r w:rsidRPr="009B655B">
        <w:rPr>
          <w:lang w:val="es-MX"/>
        </w:rPr>
        <w:t>Entorno de variables (Global y Local)</w:t>
      </w:r>
    </w:p>
    <w:p w:rsidR="00F724E1" w:rsidRDefault="009B655B" w:rsidP="009B655B">
      <w:pPr>
        <w:pStyle w:val="TopicsCoveredbox"/>
        <w:numPr>
          <w:ilvl w:val="0"/>
          <w:numId w:val="7"/>
        </w:numPr>
      </w:pPr>
      <w:r w:rsidRPr="009B655B">
        <w:t>Parámetros y Argumentos</w:t>
      </w:r>
    </w:p>
    <w:p w:rsidR="00F724E1" w:rsidRDefault="009B655B" w:rsidP="009B655B">
      <w:pPr>
        <w:pStyle w:val="TopicsCoveredbox"/>
        <w:numPr>
          <w:ilvl w:val="0"/>
          <w:numId w:val="7"/>
        </w:numPr>
      </w:pPr>
      <w:r w:rsidRPr="009B655B">
        <w:t>Diagramas de Flujo</w:t>
      </w:r>
    </w:p>
    <w:p w:rsidR="00F724E1" w:rsidRDefault="009B655B" w:rsidP="00F724E1">
      <w:pPr>
        <w:pStyle w:val="Heading2"/>
      </w:pPr>
      <w:bookmarkStart w:id="42" w:name="_Toc428114072"/>
      <w:r>
        <w:t>L</w:t>
      </w:r>
      <w:r w:rsidRPr="009B655B">
        <w:t>as Funciones</w:t>
      </w:r>
      <w:bookmarkEnd w:id="42"/>
    </w:p>
    <w:p w:rsidR="009B655B" w:rsidRPr="009B655B" w:rsidRDefault="009B655B" w:rsidP="009B655B">
      <w:pPr>
        <w:pStyle w:val="Body"/>
        <w:rPr>
          <w:lang w:val="es-MX"/>
        </w:rPr>
      </w:pPr>
      <w:r w:rsidRPr="009B655B">
        <w:rPr>
          <w:lang w:val="es-MX"/>
        </w:rPr>
        <w:t xml:space="preserve">Ya hemos usado dos funciones en nuestros programas anteriores: </w:t>
      </w:r>
      <w:r w:rsidRPr="009B655B">
        <w:rPr>
          <w:rStyle w:val="Literal"/>
          <w:lang w:val="es-MX"/>
        </w:rPr>
        <w:t>input()</w:t>
      </w:r>
      <w:r w:rsidRPr="009B655B">
        <w:rPr>
          <w:lang w:val="es-MX"/>
        </w:rPr>
        <w:t xml:space="preserve"> y </w:t>
      </w:r>
      <w:r w:rsidRPr="009B655B">
        <w:rPr>
          <w:rStyle w:val="Literal"/>
          <w:lang w:val="es-MX"/>
        </w:rPr>
        <w:t>print()</w:t>
      </w:r>
      <w:r w:rsidRPr="009B655B">
        <w:rPr>
          <w:lang w:val="es-MX"/>
        </w:rPr>
        <w:t>. En los programas anteriores, hemos llamado a estas funciones para ejecutar el código dentro de ellas. En este capítulo, escribiremos nuestras propias funciones para que sean llamadas por programas. Una función es como un mini-programa dentro de nuestro p</w:t>
      </w:r>
      <w:r>
        <w:rPr>
          <w:lang w:val="es-MX"/>
        </w:rPr>
        <w:t>rograma.</w:t>
      </w:r>
    </w:p>
    <w:p w:rsidR="009B655B" w:rsidRPr="009B655B" w:rsidRDefault="009B655B" w:rsidP="009B655B">
      <w:pPr>
        <w:pStyle w:val="Body"/>
        <w:rPr>
          <w:lang w:val="es-MX"/>
        </w:rPr>
      </w:pPr>
      <w:r w:rsidRPr="009B655B">
        <w:rPr>
          <w:lang w:val="es-MX"/>
        </w:rPr>
        <w:t>El juego que crearemos para presentar las funciones se llama "Reino de Dragones", y permite al jugador elegir entre dos cuevas, en una de las cuales encontrará un tesoro y en la otra su perdición.</w:t>
      </w:r>
    </w:p>
    <w:p w:rsidR="00F724E1" w:rsidRPr="009B655B" w:rsidRDefault="009B655B" w:rsidP="00F724E1">
      <w:pPr>
        <w:pStyle w:val="Heading2"/>
        <w:rPr>
          <w:lang w:val="es-MX"/>
        </w:rPr>
      </w:pPr>
      <w:bookmarkStart w:id="43" w:name="_Toc428114073"/>
      <w:r>
        <w:rPr>
          <w:lang w:val="es-MX"/>
        </w:rPr>
        <w:t>Cómo Jugar a Reino de Dragones</w:t>
      </w:r>
      <w:bookmarkEnd w:id="43"/>
    </w:p>
    <w:p w:rsidR="009B655B" w:rsidRPr="009B655B" w:rsidRDefault="009B655B" w:rsidP="009B655B">
      <w:pPr>
        <w:pStyle w:val="Body"/>
        <w:rPr>
          <w:lang w:val="es-MX"/>
        </w:rPr>
      </w:pPr>
      <w:r w:rsidRPr="009B655B">
        <w:rPr>
          <w:lang w:val="es-MX"/>
        </w:rPr>
        <w:t>En este juego, el jugador está en una tierra llena de dragones. Todos los dragones viven en cuevas junto a sus grandes montones de tesoros encontrados. Algunos dragones son amigables, y compartirán sus tesoros contigo. Otros son codiciosos y hambrientos, y se comerán a cualquiera que entre a su cueva. El jugador se encuentra frente a dos cuevas, una con un dragón amigable y la otra con un dragón hambriento. El jugador tiene que elegir entre las dos.</w:t>
      </w:r>
    </w:p>
    <w:p w:rsidR="00F724E1" w:rsidRPr="009B655B" w:rsidRDefault="009B655B" w:rsidP="009B655B">
      <w:pPr>
        <w:pStyle w:val="Body"/>
        <w:rPr>
          <w:lang w:val="es-MX"/>
        </w:rPr>
      </w:pPr>
      <w:r w:rsidRPr="009B655B">
        <w:rPr>
          <w:lang w:val="es-MX"/>
        </w:rPr>
        <w:t xml:space="preserve">Abre una nueva ventana del editor de archivos haciendo clic en el menú </w:t>
      </w:r>
      <w:r w:rsidRPr="009B655B">
        <w:rPr>
          <w:rStyle w:val="Strong"/>
          <w:lang w:val="es-MX"/>
        </w:rPr>
        <w:t>File</w:t>
      </w:r>
      <w:r w:rsidRPr="009B655B">
        <w:rPr>
          <w:lang w:val="es-MX"/>
        </w:rPr>
        <w:t xml:space="preserve"> (Archivo</w:t>
      </w:r>
      <w:r>
        <w:rPr>
          <w:lang w:val="es-MX"/>
        </w:rPr>
        <w:t>)</w:t>
      </w:r>
      <w:r w:rsidRPr="009B655B">
        <w:rPr>
          <w:lang w:val="es-MX"/>
        </w:rPr>
        <w:t xml:space="preserve"> ► </w:t>
      </w:r>
      <w:r w:rsidRPr="009B655B">
        <w:rPr>
          <w:rStyle w:val="Strong"/>
          <w:lang w:val="es-MX"/>
        </w:rPr>
        <w:t>New Window</w:t>
      </w:r>
      <w:r w:rsidRPr="009B655B">
        <w:rPr>
          <w:lang w:val="es-MX"/>
        </w:rPr>
        <w:t xml:space="preserve"> (Nueva Ventana</w:t>
      </w:r>
      <w:r>
        <w:rPr>
          <w:lang w:val="es-MX"/>
        </w:rPr>
        <w:t>)</w:t>
      </w:r>
      <w:r w:rsidRPr="009B655B">
        <w:rPr>
          <w:lang w:val="es-MX"/>
        </w:rPr>
        <w:t xml:space="preserve">. En la ventana vacía que aparece escribe el código fuente y guárdalo como </w:t>
      </w:r>
      <w:r w:rsidRPr="009B655B">
        <w:rPr>
          <w:rStyle w:val="Emphasis"/>
          <w:lang w:val="es-MX"/>
        </w:rPr>
        <w:t>dragón.py</w:t>
      </w:r>
      <w:r w:rsidRPr="009B655B">
        <w:rPr>
          <w:lang w:val="es-MX"/>
        </w:rPr>
        <w:t xml:space="preserve">. Luego ejecuta el programa pulsando </w:t>
      </w:r>
      <w:r w:rsidRPr="009B655B">
        <w:rPr>
          <w:rStyle w:val="Keycap"/>
          <w:lang w:val="es-MX"/>
        </w:rPr>
        <w:t>F5</w:t>
      </w:r>
      <w:r w:rsidRPr="009B655B">
        <w:rPr>
          <w:lang w:val="es-MX"/>
        </w:rPr>
        <w:t>.</w:t>
      </w:r>
    </w:p>
    <w:p w:rsidR="00F724E1" w:rsidRPr="009B655B" w:rsidRDefault="009B655B" w:rsidP="00F724E1">
      <w:pPr>
        <w:pStyle w:val="Heading2"/>
        <w:rPr>
          <w:lang w:val="es-MX"/>
        </w:rPr>
      </w:pPr>
      <w:bookmarkStart w:id="44" w:name="_Toc428114074"/>
      <w:r w:rsidRPr="009B655B">
        <w:rPr>
          <w:lang w:val="es-MX"/>
        </w:rPr>
        <w:lastRenderedPageBreak/>
        <w:t>Prueba de Ejecución de Reino de Dragones</w:t>
      </w:r>
      <w:bookmarkEnd w:id="44"/>
    </w:p>
    <w:p w:rsidR="009B655B" w:rsidRPr="009B655B" w:rsidRDefault="009B655B" w:rsidP="009B655B">
      <w:pPr>
        <w:pStyle w:val="SampleRun"/>
        <w:rPr>
          <w:lang w:val="es-MX"/>
        </w:rPr>
      </w:pPr>
      <w:r w:rsidRPr="009B655B">
        <w:rPr>
          <w:lang w:val="es-MX"/>
        </w:rPr>
        <w:t>Estás en una tierra llena de dragones. Frente a tí</w:t>
      </w:r>
    </w:p>
    <w:p w:rsidR="009B655B" w:rsidRPr="009B655B" w:rsidRDefault="009B655B" w:rsidP="009B655B">
      <w:pPr>
        <w:pStyle w:val="SampleRun"/>
        <w:rPr>
          <w:lang w:val="es-MX"/>
        </w:rPr>
      </w:pPr>
      <w:r w:rsidRPr="009B655B">
        <w:rPr>
          <w:lang w:val="es-MX"/>
        </w:rPr>
        <w:t>hay dos cuevas. En una de ellas, el dragón es generoso y amigable</w:t>
      </w:r>
    </w:p>
    <w:p w:rsidR="009B655B" w:rsidRPr="009B655B" w:rsidRDefault="009B655B" w:rsidP="009B655B">
      <w:pPr>
        <w:pStyle w:val="SampleRun"/>
        <w:rPr>
          <w:lang w:val="es-MX"/>
        </w:rPr>
      </w:pPr>
      <w:r w:rsidRPr="009B655B">
        <w:rPr>
          <w:lang w:val="es-MX"/>
        </w:rPr>
        <w:t>y compartirá su tesoro contigo. El otro dragón</w:t>
      </w:r>
    </w:p>
    <w:p w:rsidR="009B655B" w:rsidRPr="009B655B" w:rsidRDefault="009B655B" w:rsidP="009B655B">
      <w:pPr>
        <w:pStyle w:val="SampleRun"/>
        <w:rPr>
          <w:lang w:val="es-MX"/>
        </w:rPr>
      </w:pPr>
      <w:r w:rsidRPr="009B655B">
        <w:rPr>
          <w:lang w:val="es-MX"/>
        </w:rPr>
        <w:t>es codicioso y está hambriento, y te devorará inmediatamente.</w:t>
      </w:r>
    </w:p>
    <w:p w:rsidR="009B655B" w:rsidRPr="009B655B" w:rsidRDefault="009B655B" w:rsidP="009B655B">
      <w:pPr>
        <w:pStyle w:val="SampleRun"/>
        <w:rPr>
          <w:lang w:val="es-MX"/>
        </w:rPr>
      </w:pPr>
      <w:r w:rsidRPr="009B655B">
        <w:rPr>
          <w:lang w:val="es-MX"/>
        </w:rPr>
        <w:t>¿A qué cueva quieres entrar? (1 ó 2)</w:t>
      </w:r>
    </w:p>
    <w:p w:rsidR="009B655B" w:rsidRPr="009B655B" w:rsidRDefault="009B655B" w:rsidP="009B655B">
      <w:pPr>
        <w:pStyle w:val="SampleRun"/>
        <w:rPr>
          <w:rStyle w:val="SampleRunResponse"/>
          <w:lang w:val="es-MX"/>
        </w:rPr>
      </w:pPr>
      <w:r w:rsidRPr="009B655B">
        <w:rPr>
          <w:rStyle w:val="SampleRunResponse"/>
          <w:lang w:val="es-MX"/>
        </w:rPr>
        <w:t>1</w:t>
      </w:r>
    </w:p>
    <w:p w:rsidR="009B655B" w:rsidRPr="009B655B" w:rsidRDefault="009B655B" w:rsidP="009B655B">
      <w:pPr>
        <w:pStyle w:val="SampleRun"/>
        <w:rPr>
          <w:lang w:val="es-MX"/>
        </w:rPr>
      </w:pPr>
      <w:r w:rsidRPr="009B655B">
        <w:rPr>
          <w:lang w:val="es-MX"/>
        </w:rPr>
        <w:t>Te aproximas a la cueva...</w:t>
      </w:r>
    </w:p>
    <w:p w:rsidR="009B655B" w:rsidRPr="009B655B" w:rsidRDefault="009B655B" w:rsidP="009B655B">
      <w:pPr>
        <w:pStyle w:val="SampleRun"/>
        <w:rPr>
          <w:lang w:val="es-MX"/>
        </w:rPr>
      </w:pPr>
      <w:r w:rsidRPr="009B655B">
        <w:rPr>
          <w:lang w:val="es-MX"/>
        </w:rPr>
        <w:t>Es oscura y espeluznante...</w:t>
      </w:r>
    </w:p>
    <w:p w:rsidR="009B655B" w:rsidRPr="009B655B" w:rsidRDefault="009B655B" w:rsidP="009B655B">
      <w:pPr>
        <w:pStyle w:val="SampleRun"/>
        <w:rPr>
          <w:lang w:val="es-MX"/>
        </w:rPr>
      </w:pPr>
      <w:r w:rsidRPr="009B655B">
        <w:rPr>
          <w:lang w:val="es-MX"/>
        </w:rPr>
        <w:t>¡Un gran dragon aparece súbitamente frente a tí! Abre sus fauces y...</w:t>
      </w:r>
    </w:p>
    <w:p w:rsidR="009B655B" w:rsidRPr="009B655B" w:rsidRDefault="009B655B" w:rsidP="009B655B">
      <w:pPr>
        <w:pStyle w:val="SampleRun"/>
        <w:rPr>
          <w:lang w:val="es-MX"/>
        </w:rPr>
      </w:pPr>
      <w:r w:rsidRPr="009B655B">
        <w:rPr>
          <w:lang w:val="es-MX"/>
        </w:rPr>
        <w:t>¡Te engulle de un bocado!</w:t>
      </w:r>
    </w:p>
    <w:p w:rsidR="009B655B" w:rsidRPr="009B655B" w:rsidRDefault="009B655B" w:rsidP="009B655B">
      <w:pPr>
        <w:pStyle w:val="SampleRun"/>
        <w:rPr>
          <w:lang w:val="es-MX"/>
        </w:rPr>
      </w:pPr>
      <w:r w:rsidRPr="009B655B">
        <w:rPr>
          <w:lang w:val="es-MX"/>
        </w:rPr>
        <w:t>¿Quieres jugar de nuevo? (sí or no)</w:t>
      </w:r>
    </w:p>
    <w:p w:rsidR="00F724E1" w:rsidRPr="009B655B" w:rsidRDefault="009B655B" w:rsidP="009B655B">
      <w:pPr>
        <w:pStyle w:val="SampleRun"/>
        <w:rPr>
          <w:rStyle w:val="SampleRunResponse"/>
          <w:lang w:val="es-MX"/>
        </w:rPr>
      </w:pPr>
      <w:r w:rsidRPr="009B655B">
        <w:rPr>
          <w:rStyle w:val="SampleRunResponse"/>
          <w:lang w:val="es-MX"/>
        </w:rPr>
        <w:t>no</w:t>
      </w:r>
    </w:p>
    <w:p w:rsidR="00F724E1" w:rsidRPr="009B655B" w:rsidRDefault="009B655B" w:rsidP="00F724E1">
      <w:pPr>
        <w:pStyle w:val="Heading2"/>
        <w:rPr>
          <w:lang w:val="es-MX"/>
        </w:rPr>
      </w:pPr>
      <w:bookmarkStart w:id="45" w:name="_Toc428114075"/>
      <w:r w:rsidRPr="009B655B">
        <w:rPr>
          <w:lang w:val="es-MX"/>
        </w:rPr>
        <w:t>El Código Fuente de Reino de Dragones</w:t>
      </w:r>
      <w:bookmarkEnd w:id="45"/>
    </w:p>
    <w:p w:rsidR="00F724E1" w:rsidRPr="00AF0B50" w:rsidRDefault="005421AA" w:rsidP="005421AA">
      <w:pPr>
        <w:pStyle w:val="ImportantNote"/>
      </w:pPr>
      <w:r w:rsidRPr="00FB0AF8">
        <w:rPr>
          <w:rStyle w:val="Strong"/>
          <w:lang w:val="es-MX"/>
        </w:rPr>
        <w:t>¡NOTA IMPORTANTE!</w:t>
      </w:r>
      <w:r w:rsidRPr="00FB0AF8">
        <w:rPr>
          <w:lang w:val="es-MX"/>
        </w:rPr>
        <w:t xml:space="preserve"> Los programas de este libro sólo podrán ejecutarse sobre Python 3, no Python 2. Al iniciar la ventana IDLE, dirá algo como “Python 3.4.2” en la parte superior. Si tienes Python 2 instalado, es posible instalar también Python 3 a la vez. </w:t>
      </w:r>
      <w:r w:rsidRPr="00AF0B50">
        <w:t xml:space="preserve">Para descargar Python 3, dirígete a </w:t>
      </w:r>
      <w:r w:rsidRPr="00AF0B50">
        <w:rPr>
          <w:rStyle w:val="URL"/>
        </w:rPr>
        <w:t>https://python.org/download/</w:t>
      </w:r>
      <w:r w:rsidRPr="00AF0B50">
        <w:t>.</w:t>
      </w:r>
    </w:p>
    <w:p w:rsidR="00F724E1" w:rsidRPr="00B3087C" w:rsidRDefault="00B3087C" w:rsidP="00B3087C">
      <w:pPr>
        <w:pStyle w:val="Body"/>
        <w:rPr>
          <w:lang w:val="es-MX"/>
        </w:rPr>
      </w:pPr>
      <w:r w:rsidRPr="00B3087C">
        <w:rPr>
          <w:lang w:val="es-MX"/>
        </w:rPr>
        <w:t>Si obtienes errores luego de copiar este códi</w:t>
      </w:r>
      <w:r>
        <w:rPr>
          <w:lang w:val="es-MX"/>
        </w:rPr>
        <w:t xml:space="preserve">go, compáralo con el código del </w:t>
      </w:r>
      <w:r w:rsidRPr="00B3087C">
        <w:rPr>
          <w:lang w:val="es-MX"/>
        </w:rPr>
        <w:t>libro usando la herramienta diff online en</w:t>
      </w:r>
      <w:r w:rsidR="00F724E1" w:rsidRPr="00B3087C">
        <w:rPr>
          <w:lang w:val="es-MX"/>
        </w:rPr>
        <w:t xml:space="preserve"> </w:t>
      </w:r>
      <w:r w:rsidR="00F724E1" w:rsidRPr="00B3087C">
        <w:rPr>
          <w:rStyle w:val="URL"/>
          <w:lang w:val="es-MX"/>
        </w:rPr>
        <w:t>http://invpy.com/</w:t>
      </w:r>
      <w:r w:rsidR="00E62A2E" w:rsidRPr="00B3087C">
        <w:rPr>
          <w:rStyle w:val="URL"/>
          <w:lang w:val="es-MX"/>
        </w:rPr>
        <w:t>es/</w:t>
      </w:r>
      <w:r w:rsidR="00F724E1" w:rsidRPr="00B3087C">
        <w:rPr>
          <w:rStyle w:val="URL"/>
          <w:lang w:val="es-MX"/>
        </w:rPr>
        <w:t>diff/</w:t>
      </w:r>
      <w:r w:rsidR="009B655B" w:rsidRPr="00B3087C">
        <w:rPr>
          <w:rStyle w:val="URL"/>
          <w:lang w:val="es-MX"/>
        </w:rPr>
        <w:t>dragón</w:t>
      </w:r>
      <w:r w:rsidR="00F724E1" w:rsidRPr="00B3087C">
        <w:rPr>
          <w:lang w:val="es-MX"/>
        </w:rPr>
        <w:t>.</w:t>
      </w:r>
    </w:p>
    <w:p w:rsidR="00F724E1" w:rsidRPr="00732137" w:rsidRDefault="009B655B" w:rsidP="00F724E1">
      <w:pPr>
        <w:pStyle w:val="SourceCodeFilename"/>
      </w:pPr>
      <w:r w:rsidRPr="009B655B">
        <w:t>dragón</w:t>
      </w:r>
      <w:r w:rsidR="00F724E1" w:rsidRPr="00732137">
        <w:t>.py</w:t>
      </w:r>
    </w:p>
    <w:p w:rsidR="009B655B" w:rsidRPr="009B655B" w:rsidRDefault="009B655B" w:rsidP="009B655B">
      <w:pPr>
        <w:pStyle w:val="SourceCode"/>
      </w:pPr>
      <w:r w:rsidRPr="009B655B">
        <w:rPr>
          <w:rStyle w:val="SourceLineNumber"/>
        </w:rPr>
        <w:t xml:space="preserve"> 1.</w:t>
      </w:r>
      <w:r w:rsidRPr="009B655B">
        <w:t xml:space="preserve"> import random</w:t>
      </w:r>
    </w:p>
    <w:p w:rsidR="009B655B" w:rsidRPr="009B655B" w:rsidRDefault="009B655B" w:rsidP="009B655B">
      <w:pPr>
        <w:pStyle w:val="SourceCode"/>
      </w:pPr>
      <w:r w:rsidRPr="009B655B">
        <w:rPr>
          <w:rStyle w:val="SourceLineNumber"/>
        </w:rPr>
        <w:t xml:space="preserve"> 2.</w:t>
      </w:r>
      <w:r w:rsidRPr="009B655B">
        <w:t xml:space="preserve"> import time</w:t>
      </w:r>
    </w:p>
    <w:p w:rsidR="009B655B" w:rsidRPr="00F40D45" w:rsidRDefault="009B655B" w:rsidP="009B655B">
      <w:pPr>
        <w:pStyle w:val="SourceCode"/>
        <w:rPr>
          <w:rStyle w:val="SourceLineNumber"/>
          <w:lang w:val="es-MX"/>
        </w:rPr>
      </w:pPr>
      <w:r w:rsidRPr="009B655B">
        <w:rPr>
          <w:rStyle w:val="SourceLineNumber"/>
        </w:rPr>
        <w:t xml:space="preserve"> </w:t>
      </w:r>
      <w:r w:rsidRPr="00F40D45">
        <w:rPr>
          <w:rStyle w:val="SourceLineNumber"/>
          <w:lang w:val="es-MX"/>
        </w:rPr>
        <w:t>3.</w:t>
      </w:r>
    </w:p>
    <w:p w:rsidR="009B655B" w:rsidRPr="00F40D45" w:rsidRDefault="009B655B" w:rsidP="009B655B">
      <w:pPr>
        <w:pStyle w:val="SourceCode"/>
        <w:rPr>
          <w:lang w:val="es-MX"/>
        </w:rPr>
      </w:pPr>
      <w:r w:rsidRPr="00F40D45">
        <w:rPr>
          <w:rStyle w:val="SourceLineNumber"/>
          <w:lang w:val="es-MX"/>
        </w:rPr>
        <w:t xml:space="preserve"> 4.</w:t>
      </w:r>
      <w:r w:rsidRPr="00F40D45">
        <w:rPr>
          <w:lang w:val="es-MX"/>
        </w:rPr>
        <w:t xml:space="preserve"> def mostrarIntroducción():</w:t>
      </w:r>
    </w:p>
    <w:p w:rsidR="009B655B" w:rsidRPr="00F40D45" w:rsidRDefault="009B655B" w:rsidP="009B655B">
      <w:pPr>
        <w:pStyle w:val="SourceCode"/>
        <w:rPr>
          <w:lang w:val="es-MX"/>
        </w:rPr>
      </w:pPr>
      <w:r w:rsidRPr="00F40D45">
        <w:rPr>
          <w:rStyle w:val="SourceLineNumber"/>
          <w:lang w:val="es-MX"/>
        </w:rPr>
        <w:t xml:space="preserve"> 5.</w:t>
      </w:r>
      <w:r w:rsidRPr="00F40D45">
        <w:rPr>
          <w:lang w:val="es-MX"/>
        </w:rPr>
        <w:t xml:space="preserve">     print('Estás en una tierra llena de dragones. Frente a tí')</w:t>
      </w:r>
    </w:p>
    <w:p w:rsidR="009B655B" w:rsidRPr="009B655B" w:rsidRDefault="009B655B" w:rsidP="009B655B">
      <w:pPr>
        <w:pStyle w:val="SourceCode"/>
        <w:rPr>
          <w:lang w:val="es-MX"/>
        </w:rPr>
      </w:pPr>
      <w:r w:rsidRPr="00F40D45">
        <w:rPr>
          <w:rStyle w:val="SourceLineNumber"/>
          <w:lang w:val="es-MX"/>
        </w:rPr>
        <w:t xml:space="preserve"> 6.</w:t>
      </w:r>
      <w:r w:rsidRPr="00F40D45">
        <w:rPr>
          <w:lang w:val="es-MX"/>
        </w:rPr>
        <w:t xml:space="preserve">     print('hay dos cuevas. </w:t>
      </w:r>
      <w:r w:rsidRPr="009B655B">
        <w:rPr>
          <w:lang w:val="es-MX"/>
        </w:rPr>
        <w:t>En una de</w:t>
      </w:r>
      <w:r>
        <w:rPr>
          <w:lang w:val="es-MX"/>
        </w:rPr>
        <w:t xml:space="preserve"> ellas, el dragón es generoso y</w:t>
      </w:r>
      <w:r w:rsidRPr="009B655B">
        <w:rPr>
          <w:lang w:val="es-MX"/>
        </w:rPr>
        <w:t>')</w:t>
      </w:r>
    </w:p>
    <w:p w:rsidR="009B655B" w:rsidRPr="00F40D45" w:rsidRDefault="009B655B" w:rsidP="009B655B">
      <w:pPr>
        <w:pStyle w:val="SourceCode"/>
        <w:rPr>
          <w:lang w:val="es-MX"/>
        </w:rPr>
      </w:pPr>
      <w:r w:rsidRPr="009B655B">
        <w:rPr>
          <w:rStyle w:val="SourceLineNumber"/>
          <w:lang w:val="es-MX"/>
        </w:rPr>
        <w:t xml:space="preserve"> </w:t>
      </w:r>
      <w:r w:rsidRPr="00F40D45">
        <w:rPr>
          <w:rStyle w:val="SourceLineNumber"/>
          <w:lang w:val="es-MX"/>
        </w:rPr>
        <w:t>7.</w:t>
      </w:r>
      <w:r w:rsidRPr="00F40D45">
        <w:rPr>
          <w:lang w:val="es-MX"/>
        </w:rPr>
        <w:t xml:space="preserve">     </w:t>
      </w:r>
      <w:r w:rsidRPr="009B655B">
        <w:rPr>
          <w:lang w:val="es-MX"/>
        </w:rPr>
        <w:t xml:space="preserve">print('amigable y compartirá su tesoro contigo. </w:t>
      </w:r>
      <w:r w:rsidRPr="00F40D45">
        <w:rPr>
          <w:lang w:val="es-MX"/>
        </w:rPr>
        <w:t>El otro dragón')</w:t>
      </w:r>
    </w:p>
    <w:p w:rsidR="009B655B" w:rsidRPr="00F40D45" w:rsidRDefault="009B655B" w:rsidP="009B655B">
      <w:pPr>
        <w:pStyle w:val="SourceCode"/>
        <w:rPr>
          <w:lang w:val="es-MX"/>
        </w:rPr>
      </w:pPr>
      <w:r w:rsidRPr="00F40D45">
        <w:rPr>
          <w:rStyle w:val="SourceLineNumber"/>
          <w:lang w:val="es-MX"/>
        </w:rPr>
        <w:t xml:space="preserve"> 8.</w:t>
      </w:r>
      <w:r w:rsidRPr="00F40D45">
        <w:rPr>
          <w:lang w:val="es-MX"/>
        </w:rPr>
        <w:t xml:space="preserve">     print('es codicioso y está hambriento, y te devorará inmediatamente.')</w:t>
      </w:r>
    </w:p>
    <w:p w:rsidR="009B655B" w:rsidRPr="00F40D45" w:rsidRDefault="009B655B" w:rsidP="009B655B">
      <w:pPr>
        <w:pStyle w:val="SourceCode"/>
        <w:rPr>
          <w:lang w:val="es-MX"/>
        </w:rPr>
      </w:pPr>
      <w:r w:rsidRPr="00F40D45">
        <w:rPr>
          <w:rStyle w:val="SourceLineNumber"/>
          <w:lang w:val="es-MX"/>
        </w:rPr>
        <w:t xml:space="preserve"> 9.</w:t>
      </w:r>
      <w:r w:rsidRPr="00F40D45">
        <w:rPr>
          <w:lang w:val="es-MX"/>
        </w:rPr>
        <w:t xml:space="preserve">     print()</w:t>
      </w:r>
    </w:p>
    <w:p w:rsidR="009B655B" w:rsidRPr="00F40D45" w:rsidRDefault="009B655B" w:rsidP="009B655B">
      <w:pPr>
        <w:pStyle w:val="SourceCode"/>
        <w:rPr>
          <w:rStyle w:val="SourceLineNumber"/>
          <w:lang w:val="es-MX"/>
        </w:rPr>
      </w:pPr>
      <w:r w:rsidRPr="00F40D45">
        <w:rPr>
          <w:rStyle w:val="SourceLineNumber"/>
          <w:lang w:val="es-MX"/>
        </w:rPr>
        <w:t>10.</w:t>
      </w:r>
    </w:p>
    <w:p w:rsidR="009B655B" w:rsidRPr="00F40D45" w:rsidRDefault="009B655B" w:rsidP="009B655B">
      <w:pPr>
        <w:pStyle w:val="SourceCode"/>
        <w:rPr>
          <w:lang w:val="es-MX"/>
        </w:rPr>
      </w:pPr>
      <w:r w:rsidRPr="00F40D45">
        <w:rPr>
          <w:rStyle w:val="SourceLineNumber"/>
          <w:lang w:val="es-MX"/>
        </w:rPr>
        <w:t>11.</w:t>
      </w:r>
      <w:r w:rsidRPr="00F40D45">
        <w:rPr>
          <w:lang w:val="es-MX"/>
        </w:rPr>
        <w:t xml:space="preserve"> def elegirCueva():</w:t>
      </w:r>
    </w:p>
    <w:p w:rsidR="009B655B" w:rsidRPr="00F40D45" w:rsidRDefault="009B655B" w:rsidP="009B655B">
      <w:pPr>
        <w:pStyle w:val="SourceCode"/>
        <w:rPr>
          <w:lang w:val="es-MX"/>
        </w:rPr>
      </w:pPr>
      <w:r w:rsidRPr="00F40D45">
        <w:rPr>
          <w:rStyle w:val="SourceLineNumber"/>
          <w:lang w:val="es-MX"/>
        </w:rPr>
        <w:t>12.</w:t>
      </w:r>
      <w:r w:rsidRPr="00F40D45">
        <w:rPr>
          <w:lang w:val="es-MX"/>
        </w:rPr>
        <w:t xml:space="preserve">     cueva = ''</w:t>
      </w:r>
    </w:p>
    <w:p w:rsidR="009B655B" w:rsidRPr="00F40D45" w:rsidRDefault="009B655B" w:rsidP="009B655B">
      <w:pPr>
        <w:pStyle w:val="SourceCode"/>
        <w:rPr>
          <w:lang w:val="es-MX"/>
        </w:rPr>
      </w:pPr>
      <w:r w:rsidRPr="00F40D45">
        <w:rPr>
          <w:rStyle w:val="SourceLineNumber"/>
          <w:lang w:val="es-MX"/>
        </w:rPr>
        <w:t>13.</w:t>
      </w:r>
      <w:r w:rsidRPr="00F40D45">
        <w:rPr>
          <w:lang w:val="es-MX"/>
        </w:rPr>
        <w:t xml:space="preserve">     </w:t>
      </w:r>
      <w:r w:rsidRPr="009B655B">
        <w:t xml:space="preserve">while cueva != '1' and cueva != </w:t>
      </w:r>
      <w:r w:rsidRPr="00F40D45">
        <w:rPr>
          <w:lang w:val="es-MX"/>
        </w:rPr>
        <w:t>'2':</w:t>
      </w:r>
    </w:p>
    <w:p w:rsidR="009B655B" w:rsidRPr="009B655B" w:rsidRDefault="009B655B" w:rsidP="009B655B">
      <w:pPr>
        <w:pStyle w:val="SourceCode"/>
      </w:pPr>
      <w:r w:rsidRPr="00F40D45">
        <w:rPr>
          <w:rStyle w:val="SourceLineNumber"/>
          <w:lang w:val="es-MX"/>
        </w:rPr>
        <w:t>14.</w:t>
      </w:r>
      <w:r w:rsidRPr="00F40D45">
        <w:rPr>
          <w:lang w:val="es-MX"/>
        </w:rPr>
        <w:t xml:space="preserve">         print('¿A qué cueva quieres entrar? </w:t>
      </w:r>
      <w:r w:rsidRPr="009B655B">
        <w:t>(1 ó 2)')</w:t>
      </w:r>
    </w:p>
    <w:p w:rsidR="009B655B" w:rsidRPr="009B655B" w:rsidRDefault="009B655B" w:rsidP="009B655B">
      <w:pPr>
        <w:pStyle w:val="SourceCode"/>
      </w:pPr>
      <w:r w:rsidRPr="009B655B">
        <w:rPr>
          <w:rStyle w:val="SourceLineNumber"/>
        </w:rPr>
        <w:t>15.</w:t>
      </w:r>
      <w:r w:rsidRPr="009B655B">
        <w:t xml:space="preserve">         cueva = input()</w:t>
      </w:r>
    </w:p>
    <w:p w:rsidR="009B655B" w:rsidRPr="009B655B" w:rsidRDefault="009B655B" w:rsidP="009B655B">
      <w:pPr>
        <w:pStyle w:val="SourceCode"/>
        <w:rPr>
          <w:rStyle w:val="SourceLineNumber"/>
        </w:rPr>
      </w:pPr>
      <w:r w:rsidRPr="009B655B">
        <w:rPr>
          <w:rStyle w:val="SourceLineNumber"/>
        </w:rPr>
        <w:t>16.</w:t>
      </w:r>
    </w:p>
    <w:p w:rsidR="009B655B" w:rsidRPr="009B655B" w:rsidRDefault="009B655B" w:rsidP="009B655B">
      <w:pPr>
        <w:pStyle w:val="SourceCode"/>
      </w:pPr>
      <w:r w:rsidRPr="009B655B">
        <w:rPr>
          <w:rStyle w:val="SourceLineNumber"/>
        </w:rPr>
        <w:lastRenderedPageBreak/>
        <w:t>17.</w:t>
      </w:r>
      <w:r w:rsidRPr="009B655B">
        <w:t xml:space="preserve">     return cueva</w:t>
      </w:r>
    </w:p>
    <w:p w:rsidR="009B655B" w:rsidRPr="00F40D45" w:rsidRDefault="009B655B" w:rsidP="009B655B">
      <w:pPr>
        <w:pStyle w:val="SourceCode"/>
        <w:rPr>
          <w:rStyle w:val="SourceLineNumber"/>
          <w:lang w:val="es-MX"/>
        </w:rPr>
      </w:pPr>
      <w:r w:rsidRPr="00F40D45">
        <w:rPr>
          <w:rStyle w:val="SourceLineNumber"/>
          <w:lang w:val="es-MX"/>
        </w:rPr>
        <w:t>18.</w:t>
      </w:r>
    </w:p>
    <w:p w:rsidR="009B655B" w:rsidRPr="00F40D45" w:rsidRDefault="009B655B" w:rsidP="009B655B">
      <w:pPr>
        <w:pStyle w:val="SourceCode"/>
        <w:rPr>
          <w:lang w:val="es-MX"/>
        </w:rPr>
      </w:pPr>
      <w:r w:rsidRPr="00F40D45">
        <w:rPr>
          <w:rStyle w:val="SourceLineNumber"/>
          <w:lang w:val="es-MX"/>
        </w:rPr>
        <w:t>19.</w:t>
      </w:r>
      <w:r w:rsidRPr="00F40D45">
        <w:rPr>
          <w:lang w:val="es-MX"/>
        </w:rPr>
        <w:t xml:space="preserve"> def explorarCueva(cuevaElegida):</w:t>
      </w:r>
    </w:p>
    <w:p w:rsidR="009B655B" w:rsidRPr="00F40D45" w:rsidRDefault="009B655B" w:rsidP="009B655B">
      <w:pPr>
        <w:pStyle w:val="SourceCode"/>
        <w:rPr>
          <w:lang w:val="es-MX"/>
        </w:rPr>
      </w:pPr>
      <w:r w:rsidRPr="00F40D45">
        <w:rPr>
          <w:rStyle w:val="SourceLineNumber"/>
          <w:lang w:val="es-MX"/>
        </w:rPr>
        <w:t>20.</w:t>
      </w:r>
      <w:r w:rsidRPr="00F40D45">
        <w:rPr>
          <w:lang w:val="es-MX"/>
        </w:rPr>
        <w:t xml:space="preserve">     print('Te aproximas a la cueva...')</w:t>
      </w:r>
    </w:p>
    <w:p w:rsidR="009B655B" w:rsidRPr="00F40D45" w:rsidRDefault="009B655B" w:rsidP="009B655B">
      <w:pPr>
        <w:pStyle w:val="SourceCode"/>
        <w:rPr>
          <w:lang w:val="es-MX"/>
        </w:rPr>
      </w:pPr>
      <w:r w:rsidRPr="00F40D45">
        <w:rPr>
          <w:rStyle w:val="SourceLineNumber"/>
          <w:lang w:val="es-MX"/>
        </w:rPr>
        <w:t>21.</w:t>
      </w:r>
      <w:r w:rsidRPr="00F40D45">
        <w:rPr>
          <w:lang w:val="es-MX"/>
        </w:rPr>
        <w:t xml:space="preserve">     time.sleep(2)</w:t>
      </w:r>
    </w:p>
    <w:p w:rsidR="009B655B" w:rsidRPr="00F40D45" w:rsidRDefault="009B655B" w:rsidP="009B655B">
      <w:pPr>
        <w:pStyle w:val="SourceCode"/>
        <w:rPr>
          <w:lang w:val="es-MX"/>
        </w:rPr>
      </w:pPr>
      <w:r w:rsidRPr="00F40D45">
        <w:rPr>
          <w:rStyle w:val="SourceLineNumber"/>
          <w:lang w:val="es-MX"/>
        </w:rPr>
        <w:t>22.</w:t>
      </w:r>
      <w:r w:rsidRPr="00F40D45">
        <w:rPr>
          <w:lang w:val="es-MX"/>
        </w:rPr>
        <w:t xml:space="preserve">     print('Es oscura y espeluznante...')</w:t>
      </w:r>
    </w:p>
    <w:p w:rsidR="009B655B" w:rsidRPr="00F40D45" w:rsidRDefault="009B655B" w:rsidP="009B655B">
      <w:pPr>
        <w:pStyle w:val="SourceCode"/>
        <w:rPr>
          <w:lang w:val="es-MX"/>
        </w:rPr>
      </w:pPr>
      <w:r w:rsidRPr="00F40D45">
        <w:rPr>
          <w:rStyle w:val="SourceLineNumber"/>
          <w:lang w:val="es-MX"/>
        </w:rPr>
        <w:t>23.</w:t>
      </w:r>
      <w:r w:rsidRPr="00F40D45">
        <w:rPr>
          <w:lang w:val="es-MX"/>
        </w:rPr>
        <w:t xml:space="preserve">     time.sleep(2)</w:t>
      </w:r>
    </w:p>
    <w:p w:rsidR="009B655B" w:rsidRPr="00F40D45" w:rsidRDefault="009B655B" w:rsidP="009B655B">
      <w:pPr>
        <w:pStyle w:val="SourceCode"/>
        <w:rPr>
          <w:lang w:val="es-MX"/>
        </w:rPr>
      </w:pPr>
      <w:r w:rsidRPr="00F40D45">
        <w:rPr>
          <w:rStyle w:val="SourceLineNumber"/>
          <w:lang w:val="es-MX"/>
        </w:rPr>
        <w:t>24.</w:t>
      </w:r>
      <w:r w:rsidRPr="00F40D45">
        <w:rPr>
          <w:lang w:val="es-MX"/>
        </w:rPr>
        <w:t xml:space="preserve">     print('¡Un gran dragon aparece súbitamente frente a tí! Abre sus fauces </w:t>
      </w:r>
      <w:r w:rsidRPr="00F40D45">
        <w:rPr>
          <w:rStyle w:val="SourceLineNumber"/>
          <w:lang w:val="es-MX"/>
        </w:rPr>
        <w:t>y..</w:t>
      </w:r>
      <w:r w:rsidRPr="00F40D45">
        <w:rPr>
          <w:lang w:val="es-MX"/>
        </w:rPr>
        <w:t>.')</w:t>
      </w:r>
    </w:p>
    <w:p w:rsidR="009B655B" w:rsidRPr="00F40D45" w:rsidRDefault="009B655B" w:rsidP="009B655B">
      <w:pPr>
        <w:pStyle w:val="SourceCode"/>
        <w:rPr>
          <w:lang w:val="es-MX"/>
        </w:rPr>
      </w:pPr>
      <w:r w:rsidRPr="00F40D45">
        <w:rPr>
          <w:rStyle w:val="SourceLineNumber"/>
          <w:lang w:val="es-MX"/>
        </w:rPr>
        <w:t>25.</w:t>
      </w:r>
      <w:r w:rsidRPr="00F40D45">
        <w:rPr>
          <w:lang w:val="es-MX"/>
        </w:rPr>
        <w:t xml:space="preserve">     print()</w:t>
      </w:r>
    </w:p>
    <w:p w:rsidR="009B655B" w:rsidRPr="00F40D45" w:rsidRDefault="009B655B" w:rsidP="009B655B">
      <w:pPr>
        <w:pStyle w:val="SourceCode"/>
        <w:rPr>
          <w:lang w:val="es-MX"/>
        </w:rPr>
      </w:pPr>
      <w:r w:rsidRPr="00F40D45">
        <w:rPr>
          <w:rStyle w:val="SourceLineNumber"/>
          <w:lang w:val="es-MX"/>
        </w:rPr>
        <w:t>26.</w:t>
      </w:r>
      <w:r w:rsidRPr="00F40D45">
        <w:rPr>
          <w:lang w:val="es-MX"/>
        </w:rPr>
        <w:t xml:space="preserve">     time.sleep(2)</w:t>
      </w:r>
    </w:p>
    <w:p w:rsidR="009B655B" w:rsidRPr="00F40D45" w:rsidRDefault="009B655B" w:rsidP="009B655B">
      <w:pPr>
        <w:pStyle w:val="SourceCode"/>
        <w:rPr>
          <w:rStyle w:val="SourceLineNumber"/>
          <w:lang w:val="es-MX"/>
        </w:rPr>
      </w:pPr>
      <w:r w:rsidRPr="00F40D45">
        <w:rPr>
          <w:rStyle w:val="SourceLineNumber"/>
          <w:lang w:val="es-MX"/>
        </w:rPr>
        <w:t>27.</w:t>
      </w:r>
    </w:p>
    <w:p w:rsidR="009B655B" w:rsidRPr="00F40D45" w:rsidRDefault="009B655B" w:rsidP="009B655B">
      <w:pPr>
        <w:pStyle w:val="SourceCode"/>
        <w:rPr>
          <w:lang w:val="es-MX"/>
        </w:rPr>
      </w:pPr>
      <w:r w:rsidRPr="00F40D45">
        <w:rPr>
          <w:rStyle w:val="SourceLineNumber"/>
          <w:lang w:val="es-MX"/>
        </w:rPr>
        <w:t>28.</w:t>
      </w:r>
      <w:r w:rsidRPr="00F40D45">
        <w:rPr>
          <w:lang w:val="es-MX"/>
        </w:rPr>
        <w:t xml:space="preserve">     cuevaAmigable = random.randint(1, 2)</w:t>
      </w:r>
    </w:p>
    <w:p w:rsidR="009B655B" w:rsidRPr="00F40D45" w:rsidRDefault="009B655B" w:rsidP="009B655B">
      <w:pPr>
        <w:pStyle w:val="SourceCode"/>
        <w:rPr>
          <w:rStyle w:val="SourceLineNumber"/>
          <w:lang w:val="es-MX"/>
        </w:rPr>
      </w:pPr>
      <w:r w:rsidRPr="00F40D45">
        <w:rPr>
          <w:rStyle w:val="SourceLineNumber"/>
          <w:lang w:val="es-MX"/>
        </w:rPr>
        <w:t>29.</w:t>
      </w:r>
    </w:p>
    <w:p w:rsidR="009B655B" w:rsidRPr="00F40D45" w:rsidRDefault="009B655B" w:rsidP="009B655B">
      <w:pPr>
        <w:pStyle w:val="SourceCode"/>
        <w:rPr>
          <w:lang w:val="es-MX"/>
        </w:rPr>
      </w:pPr>
      <w:r w:rsidRPr="00F40D45">
        <w:rPr>
          <w:rStyle w:val="SourceLineNumber"/>
          <w:lang w:val="es-MX"/>
        </w:rPr>
        <w:t>30.</w:t>
      </w:r>
      <w:r w:rsidRPr="00F40D45">
        <w:rPr>
          <w:lang w:val="es-MX"/>
        </w:rPr>
        <w:t xml:space="preserve">     if cuevaElegida == str(cuevaAmigable):</w:t>
      </w:r>
    </w:p>
    <w:p w:rsidR="009B655B" w:rsidRPr="00F40D45" w:rsidRDefault="009B655B" w:rsidP="009B655B">
      <w:pPr>
        <w:pStyle w:val="SourceCode"/>
        <w:rPr>
          <w:lang w:val="es-MX"/>
        </w:rPr>
      </w:pPr>
      <w:r w:rsidRPr="00F40D45">
        <w:rPr>
          <w:rStyle w:val="SourceLineNumber"/>
          <w:lang w:val="es-MX"/>
        </w:rPr>
        <w:t>31.</w:t>
      </w:r>
      <w:r w:rsidRPr="00F40D45">
        <w:rPr>
          <w:lang w:val="es-MX"/>
        </w:rPr>
        <w:t xml:space="preserve">          print('¡Te regala su tesoro!')</w:t>
      </w:r>
    </w:p>
    <w:p w:rsidR="009B655B" w:rsidRPr="00F40D45" w:rsidRDefault="009B655B" w:rsidP="009B655B">
      <w:pPr>
        <w:pStyle w:val="SourceCode"/>
        <w:rPr>
          <w:lang w:val="es-MX"/>
        </w:rPr>
      </w:pPr>
      <w:r w:rsidRPr="00F40D45">
        <w:rPr>
          <w:rStyle w:val="SourceLineNumber"/>
          <w:lang w:val="es-MX"/>
        </w:rPr>
        <w:t>32.</w:t>
      </w:r>
      <w:r w:rsidRPr="00F40D45">
        <w:rPr>
          <w:lang w:val="es-MX"/>
        </w:rPr>
        <w:t xml:space="preserve">     else:</w:t>
      </w:r>
    </w:p>
    <w:p w:rsidR="009B655B" w:rsidRPr="00F40D45" w:rsidRDefault="009B655B" w:rsidP="009B655B">
      <w:pPr>
        <w:pStyle w:val="SourceCode"/>
        <w:rPr>
          <w:lang w:val="es-MX"/>
        </w:rPr>
      </w:pPr>
      <w:r w:rsidRPr="00F40D45">
        <w:rPr>
          <w:rStyle w:val="SourceLineNumber"/>
          <w:lang w:val="es-MX"/>
        </w:rPr>
        <w:t>33.</w:t>
      </w:r>
      <w:r w:rsidRPr="00F40D45">
        <w:rPr>
          <w:lang w:val="es-MX"/>
        </w:rPr>
        <w:t xml:space="preserve">          print('¡Te engulle de un bocado!')</w:t>
      </w:r>
    </w:p>
    <w:p w:rsidR="009B655B" w:rsidRPr="00F40D45" w:rsidRDefault="009B655B" w:rsidP="009B655B">
      <w:pPr>
        <w:pStyle w:val="SourceCode"/>
        <w:rPr>
          <w:rStyle w:val="SourceLineNumber"/>
          <w:lang w:val="es-MX"/>
        </w:rPr>
      </w:pPr>
      <w:r w:rsidRPr="00F40D45">
        <w:rPr>
          <w:rStyle w:val="SourceLineNumber"/>
          <w:lang w:val="es-MX"/>
        </w:rPr>
        <w:t>34.</w:t>
      </w:r>
    </w:p>
    <w:p w:rsidR="009B655B" w:rsidRPr="00F40D45" w:rsidRDefault="009B655B" w:rsidP="009B655B">
      <w:pPr>
        <w:pStyle w:val="SourceCode"/>
        <w:rPr>
          <w:lang w:val="es-MX"/>
        </w:rPr>
      </w:pPr>
      <w:r w:rsidRPr="00F40D45">
        <w:rPr>
          <w:rStyle w:val="SourceLineNumber"/>
          <w:lang w:val="es-MX"/>
        </w:rPr>
        <w:t>35.</w:t>
      </w:r>
      <w:r w:rsidRPr="00F40D45">
        <w:rPr>
          <w:lang w:val="es-MX"/>
        </w:rPr>
        <w:t xml:space="preserve"> jugarDeNuevo = 'sí'</w:t>
      </w:r>
    </w:p>
    <w:p w:rsidR="009B655B" w:rsidRPr="00F40D45" w:rsidRDefault="009B655B" w:rsidP="009B655B">
      <w:pPr>
        <w:pStyle w:val="SourceCode"/>
        <w:rPr>
          <w:lang w:val="es-MX"/>
        </w:rPr>
      </w:pPr>
      <w:r w:rsidRPr="00F40D45">
        <w:rPr>
          <w:rStyle w:val="SourceLineNumber"/>
          <w:lang w:val="es-MX"/>
        </w:rPr>
        <w:t>36.</w:t>
      </w:r>
      <w:r w:rsidRPr="00F40D45">
        <w:rPr>
          <w:lang w:val="es-MX"/>
        </w:rPr>
        <w:t xml:space="preserve"> while jugarDeNuevo == 'sí' or jugarDeNuevo == 's':</w:t>
      </w:r>
    </w:p>
    <w:p w:rsidR="009B655B" w:rsidRPr="00F40D45" w:rsidRDefault="009B655B" w:rsidP="009B655B">
      <w:pPr>
        <w:pStyle w:val="SourceCode"/>
        <w:rPr>
          <w:rStyle w:val="SourceLineNumber"/>
          <w:lang w:val="es-MX"/>
        </w:rPr>
      </w:pPr>
      <w:r w:rsidRPr="00F40D45">
        <w:rPr>
          <w:rStyle w:val="SourceLineNumber"/>
          <w:lang w:val="es-MX"/>
        </w:rPr>
        <w:t>37.</w:t>
      </w:r>
    </w:p>
    <w:p w:rsidR="009B655B" w:rsidRPr="00F40D45" w:rsidRDefault="009B655B" w:rsidP="009B655B">
      <w:pPr>
        <w:pStyle w:val="SourceCode"/>
        <w:rPr>
          <w:lang w:val="es-MX"/>
        </w:rPr>
      </w:pPr>
      <w:r w:rsidRPr="00F40D45">
        <w:rPr>
          <w:rStyle w:val="SourceLineNumber"/>
          <w:lang w:val="es-MX"/>
        </w:rPr>
        <w:t>38.</w:t>
      </w:r>
      <w:r w:rsidRPr="00F40D45">
        <w:rPr>
          <w:lang w:val="es-MX"/>
        </w:rPr>
        <w:t xml:space="preserve">     mostrarIntroducción()</w:t>
      </w:r>
    </w:p>
    <w:p w:rsidR="009B655B" w:rsidRPr="00F40D45" w:rsidRDefault="009B655B" w:rsidP="009B655B">
      <w:pPr>
        <w:pStyle w:val="SourceCode"/>
        <w:rPr>
          <w:rStyle w:val="SourceLineNumber"/>
          <w:lang w:val="es-MX"/>
        </w:rPr>
      </w:pPr>
      <w:r w:rsidRPr="00F40D45">
        <w:rPr>
          <w:rStyle w:val="SourceLineNumber"/>
          <w:lang w:val="es-MX"/>
        </w:rPr>
        <w:t>39.</w:t>
      </w:r>
    </w:p>
    <w:p w:rsidR="009B655B" w:rsidRPr="00F40D45" w:rsidRDefault="009B655B" w:rsidP="009B655B">
      <w:pPr>
        <w:pStyle w:val="SourceCode"/>
        <w:rPr>
          <w:lang w:val="es-MX"/>
        </w:rPr>
      </w:pPr>
      <w:r w:rsidRPr="00F40D45">
        <w:rPr>
          <w:rStyle w:val="SourceLineNumber"/>
          <w:lang w:val="es-MX"/>
        </w:rPr>
        <w:t>40.</w:t>
      </w:r>
      <w:r w:rsidRPr="00F40D45">
        <w:rPr>
          <w:lang w:val="es-MX"/>
        </w:rPr>
        <w:t xml:space="preserve">     númeroDeCueva = elegirCueva()</w:t>
      </w:r>
    </w:p>
    <w:p w:rsidR="009B655B" w:rsidRPr="00F40D45" w:rsidRDefault="009B655B" w:rsidP="009B655B">
      <w:pPr>
        <w:pStyle w:val="SourceCode"/>
        <w:rPr>
          <w:rStyle w:val="SourceLineNumber"/>
          <w:lang w:val="es-MX"/>
        </w:rPr>
      </w:pPr>
      <w:r w:rsidRPr="00F40D45">
        <w:rPr>
          <w:rStyle w:val="SourceLineNumber"/>
          <w:lang w:val="es-MX"/>
        </w:rPr>
        <w:t>41.</w:t>
      </w:r>
    </w:p>
    <w:p w:rsidR="009B655B" w:rsidRPr="00F40D45" w:rsidRDefault="009B655B" w:rsidP="009B655B">
      <w:pPr>
        <w:pStyle w:val="SourceCode"/>
        <w:rPr>
          <w:lang w:val="es-MX"/>
        </w:rPr>
      </w:pPr>
      <w:r w:rsidRPr="00F40D45">
        <w:rPr>
          <w:rStyle w:val="SourceLineNumber"/>
          <w:lang w:val="es-MX"/>
        </w:rPr>
        <w:t>42.</w:t>
      </w:r>
      <w:r w:rsidRPr="00F40D45">
        <w:rPr>
          <w:lang w:val="es-MX"/>
        </w:rPr>
        <w:t xml:space="preserve">     explorarCueva(númeroDeCueva)</w:t>
      </w:r>
    </w:p>
    <w:p w:rsidR="009B655B" w:rsidRPr="00F40D45" w:rsidRDefault="009B655B" w:rsidP="009B655B">
      <w:pPr>
        <w:pStyle w:val="SourceCode"/>
        <w:rPr>
          <w:rStyle w:val="SourceLineNumber"/>
          <w:lang w:val="es-MX"/>
        </w:rPr>
      </w:pPr>
      <w:r w:rsidRPr="00F40D45">
        <w:rPr>
          <w:rStyle w:val="SourceLineNumber"/>
          <w:lang w:val="es-MX"/>
        </w:rPr>
        <w:t>43.</w:t>
      </w:r>
    </w:p>
    <w:p w:rsidR="009B655B" w:rsidRPr="009B655B" w:rsidRDefault="009B655B" w:rsidP="009B655B">
      <w:pPr>
        <w:pStyle w:val="SourceCode"/>
        <w:rPr>
          <w:lang w:val="es-MX"/>
        </w:rPr>
      </w:pPr>
      <w:r w:rsidRPr="00F40D45">
        <w:rPr>
          <w:rStyle w:val="SourceLineNumber"/>
          <w:lang w:val="es-MX"/>
        </w:rPr>
        <w:t>44.</w:t>
      </w:r>
      <w:r w:rsidRPr="00F40D45">
        <w:rPr>
          <w:lang w:val="es-MX"/>
        </w:rPr>
        <w:t xml:space="preserve">     print('¿Quieres jugar de nuevo? </w:t>
      </w:r>
      <w:r w:rsidRPr="009B655B">
        <w:rPr>
          <w:lang w:val="es-MX"/>
        </w:rPr>
        <w:t>(sí o no)')</w:t>
      </w:r>
    </w:p>
    <w:p w:rsidR="00F724E1" w:rsidRPr="009B655B" w:rsidRDefault="009B655B" w:rsidP="009B655B">
      <w:pPr>
        <w:pStyle w:val="SourceCode"/>
        <w:rPr>
          <w:lang w:val="es-MX"/>
        </w:rPr>
      </w:pPr>
      <w:r w:rsidRPr="009B655B">
        <w:rPr>
          <w:rStyle w:val="SourceLineNumber"/>
          <w:lang w:val="es-MX"/>
        </w:rPr>
        <w:t>45.</w:t>
      </w:r>
      <w:r w:rsidRPr="009B655B">
        <w:rPr>
          <w:lang w:val="es-MX"/>
        </w:rPr>
        <w:t xml:space="preserve">     jugarDeNuevo = input()</w:t>
      </w:r>
    </w:p>
    <w:p w:rsidR="00F724E1" w:rsidRPr="009B655B" w:rsidRDefault="009B655B" w:rsidP="002A3D5E">
      <w:pPr>
        <w:pStyle w:val="Non-TOCHeading3"/>
        <w:rPr>
          <w:lang w:val="es-MX"/>
        </w:rPr>
      </w:pPr>
      <w:r w:rsidRPr="009B655B">
        <w:rPr>
          <w:lang w:val="es-MX"/>
        </w:rPr>
        <w:t>Cómo Funciona el Código</w:t>
      </w:r>
    </w:p>
    <w:p w:rsidR="00F724E1" w:rsidRPr="009B655B" w:rsidRDefault="009B655B" w:rsidP="00F724E1">
      <w:pPr>
        <w:pStyle w:val="Body"/>
        <w:rPr>
          <w:lang w:val="es-MX"/>
        </w:rPr>
      </w:pPr>
      <w:r w:rsidRPr="009B655B">
        <w:rPr>
          <w:lang w:val="es-MX"/>
        </w:rPr>
        <w:t>Veamos el código fuente en más detalle.</w:t>
      </w:r>
    </w:p>
    <w:p w:rsidR="00F724E1" w:rsidRPr="00F40D45" w:rsidRDefault="00F724E1" w:rsidP="00F724E1">
      <w:pPr>
        <w:pStyle w:val="SourceCode"/>
        <w:rPr>
          <w:lang w:val="es-MX"/>
        </w:rPr>
      </w:pPr>
      <w:r w:rsidRPr="009B655B">
        <w:rPr>
          <w:rStyle w:val="SourceLineNumber"/>
          <w:lang w:val="es-MX"/>
        </w:rPr>
        <w:t xml:space="preserve"> </w:t>
      </w:r>
      <w:r w:rsidRPr="00F40D45">
        <w:rPr>
          <w:rStyle w:val="SourceLineNumber"/>
          <w:lang w:val="es-MX"/>
        </w:rPr>
        <w:t>1.</w:t>
      </w:r>
      <w:r w:rsidRPr="00F40D45">
        <w:rPr>
          <w:lang w:val="es-MX"/>
        </w:rPr>
        <w:t xml:space="preserve"> import random</w:t>
      </w:r>
    </w:p>
    <w:p w:rsidR="00F724E1" w:rsidRPr="00F40D45" w:rsidRDefault="00F724E1" w:rsidP="00F724E1">
      <w:pPr>
        <w:pStyle w:val="SourceCode"/>
        <w:rPr>
          <w:lang w:val="es-MX"/>
        </w:rPr>
      </w:pPr>
      <w:r w:rsidRPr="00F40D45">
        <w:rPr>
          <w:rStyle w:val="SourceLineNumber"/>
          <w:lang w:val="es-MX"/>
        </w:rPr>
        <w:t xml:space="preserve"> 2.</w:t>
      </w:r>
      <w:r w:rsidRPr="00F40D45">
        <w:rPr>
          <w:lang w:val="es-MX"/>
        </w:rPr>
        <w:t xml:space="preserve"> import time </w:t>
      </w:r>
    </w:p>
    <w:p w:rsidR="00F724E1" w:rsidRDefault="009B655B" w:rsidP="00F724E1">
      <w:pPr>
        <w:pStyle w:val="Body"/>
        <w:rPr>
          <w:lang w:val="es-MX"/>
        </w:rPr>
      </w:pPr>
      <w:r w:rsidRPr="009B655B">
        <w:rPr>
          <w:lang w:val="es-MX"/>
        </w:rPr>
        <w:t xml:space="preserve">El programa importa dos módulos. El módulo random proveerá la función </w:t>
      </w:r>
      <w:r w:rsidRPr="009B655B">
        <w:rPr>
          <w:rStyle w:val="Literal"/>
          <w:lang w:val="es-MX"/>
        </w:rPr>
        <w:t>random.randint()</w:t>
      </w:r>
      <w:r w:rsidRPr="009B655B">
        <w:rPr>
          <w:lang w:val="es-MX"/>
        </w:rPr>
        <w:t xml:space="preserve"> como lo hizo en el juego “Adivina el Número”. También precisarás funciones relacionadas con tiempo, que están incluidas en el módulo </w:t>
      </w:r>
      <w:r w:rsidRPr="009B655B">
        <w:rPr>
          <w:rStyle w:val="Literal"/>
          <w:lang w:val="es-MX"/>
        </w:rPr>
        <w:t>time</w:t>
      </w:r>
      <w:r w:rsidRPr="009B655B">
        <w:rPr>
          <w:lang w:val="es-MX"/>
        </w:rPr>
        <w:t>, de modo que t</w:t>
      </w:r>
      <w:r>
        <w:rPr>
          <w:lang w:val="es-MX"/>
        </w:rPr>
        <w:t>ambién importaremos este módulo</w:t>
      </w:r>
      <w:r w:rsidR="00F724E1" w:rsidRPr="009B655B">
        <w:rPr>
          <w:lang w:val="es-MX"/>
        </w:rPr>
        <w:t>.</w:t>
      </w:r>
    </w:p>
    <w:p w:rsidR="00747D35" w:rsidRPr="009B655B" w:rsidRDefault="00747D35" w:rsidP="00F724E1">
      <w:pPr>
        <w:pStyle w:val="Body"/>
        <w:rPr>
          <w:lang w:val="es-MX"/>
        </w:rPr>
      </w:pPr>
    </w:p>
    <w:p w:rsidR="00F724E1" w:rsidRPr="00F40D45" w:rsidRDefault="009B655B" w:rsidP="00F724E1">
      <w:pPr>
        <w:pStyle w:val="Heading2"/>
        <w:rPr>
          <w:lang w:val="es-MX"/>
        </w:rPr>
      </w:pPr>
      <w:bookmarkStart w:id="46" w:name="_Toc428114076"/>
      <w:r w:rsidRPr="00F40D45">
        <w:rPr>
          <w:lang w:val="es-MX"/>
        </w:rPr>
        <w:lastRenderedPageBreak/>
        <w:t xml:space="preserve">Sentencias </w:t>
      </w:r>
      <w:r w:rsidRPr="00F40D45">
        <w:rPr>
          <w:rStyle w:val="Literal"/>
          <w:lang w:val="es-MX"/>
        </w:rPr>
        <w:t>def</w:t>
      </w:r>
      <w:bookmarkEnd w:id="46"/>
    </w:p>
    <w:p w:rsidR="009B655B" w:rsidRPr="009B655B" w:rsidRDefault="009B655B" w:rsidP="009B655B">
      <w:pPr>
        <w:pStyle w:val="SourceCode"/>
        <w:rPr>
          <w:lang w:val="es-MX"/>
        </w:rPr>
      </w:pPr>
      <w:r>
        <w:rPr>
          <w:rStyle w:val="SourceLineNumber"/>
          <w:lang w:val="es-MX"/>
        </w:rPr>
        <w:t xml:space="preserve"> </w:t>
      </w:r>
      <w:r w:rsidRPr="009B655B">
        <w:rPr>
          <w:rStyle w:val="SourceLineNumber"/>
          <w:lang w:val="es-MX"/>
        </w:rPr>
        <w:t>4.</w:t>
      </w:r>
      <w:r w:rsidRPr="009B655B">
        <w:rPr>
          <w:lang w:val="es-MX"/>
        </w:rPr>
        <w:t xml:space="preserve"> def mostrarIntroducción():</w:t>
      </w:r>
    </w:p>
    <w:p w:rsidR="009B655B" w:rsidRPr="007552A2" w:rsidRDefault="009B655B" w:rsidP="009B655B">
      <w:pPr>
        <w:pStyle w:val="SourceCode"/>
        <w:rPr>
          <w:lang w:val="es-MX"/>
        </w:rPr>
      </w:pPr>
      <w:r w:rsidRPr="009B655B">
        <w:rPr>
          <w:rStyle w:val="SourceLineNumber"/>
          <w:lang w:val="es-MX"/>
        </w:rPr>
        <w:t xml:space="preserve"> </w:t>
      </w:r>
      <w:r w:rsidRPr="007552A2">
        <w:rPr>
          <w:rStyle w:val="SourceLineNumber"/>
          <w:lang w:val="es-MX"/>
        </w:rPr>
        <w:t>5.</w:t>
      </w:r>
      <w:r w:rsidRPr="007552A2">
        <w:rPr>
          <w:lang w:val="es-MX"/>
        </w:rPr>
        <w:t xml:space="preserve">     print('Estás en una tierra llena de dragones. Frente a tí')</w:t>
      </w:r>
    </w:p>
    <w:p w:rsidR="009B655B" w:rsidRPr="009B655B" w:rsidRDefault="009B655B" w:rsidP="009B655B">
      <w:pPr>
        <w:pStyle w:val="SourceCode"/>
        <w:rPr>
          <w:lang w:val="es-MX"/>
        </w:rPr>
      </w:pPr>
      <w:r w:rsidRPr="007552A2">
        <w:rPr>
          <w:rStyle w:val="SourceLineNumber"/>
          <w:lang w:val="es-MX"/>
        </w:rPr>
        <w:t xml:space="preserve"> 6.</w:t>
      </w:r>
      <w:r w:rsidRPr="007552A2">
        <w:rPr>
          <w:lang w:val="es-MX"/>
        </w:rPr>
        <w:t xml:space="preserve">     print('hay dos cuevas. </w:t>
      </w:r>
      <w:r w:rsidRPr="009B655B">
        <w:rPr>
          <w:lang w:val="es-MX"/>
        </w:rPr>
        <w:t>En una de</w:t>
      </w:r>
      <w:r>
        <w:rPr>
          <w:lang w:val="es-MX"/>
        </w:rPr>
        <w:t xml:space="preserve"> ellas, el dragón es generoso y</w:t>
      </w:r>
      <w:r w:rsidRPr="009B655B">
        <w:rPr>
          <w:lang w:val="es-MX"/>
        </w:rPr>
        <w:t>')</w:t>
      </w:r>
    </w:p>
    <w:p w:rsidR="009B655B" w:rsidRPr="007552A2" w:rsidRDefault="009B655B" w:rsidP="009B655B">
      <w:pPr>
        <w:pStyle w:val="SourceCode"/>
        <w:rPr>
          <w:lang w:val="es-MX"/>
        </w:rPr>
      </w:pPr>
      <w:r w:rsidRPr="009B655B">
        <w:rPr>
          <w:rStyle w:val="SourceLineNumber"/>
          <w:lang w:val="es-MX"/>
        </w:rPr>
        <w:t xml:space="preserve"> </w:t>
      </w:r>
      <w:r w:rsidRPr="007552A2">
        <w:rPr>
          <w:rStyle w:val="SourceLineNumber"/>
          <w:lang w:val="es-MX"/>
        </w:rPr>
        <w:t>7.</w:t>
      </w:r>
      <w:r w:rsidRPr="007552A2">
        <w:rPr>
          <w:lang w:val="es-MX"/>
        </w:rPr>
        <w:t xml:space="preserve">     </w:t>
      </w:r>
      <w:r w:rsidRPr="009B655B">
        <w:rPr>
          <w:lang w:val="es-MX"/>
        </w:rPr>
        <w:t xml:space="preserve">print('amigable y compartirá su tesoro contigo. </w:t>
      </w:r>
      <w:r w:rsidRPr="007552A2">
        <w:rPr>
          <w:lang w:val="es-MX"/>
        </w:rPr>
        <w:t>El otro dragón')</w:t>
      </w:r>
    </w:p>
    <w:p w:rsidR="009B655B" w:rsidRPr="007552A2" w:rsidRDefault="009B655B" w:rsidP="009B655B">
      <w:pPr>
        <w:pStyle w:val="SourceCode"/>
        <w:rPr>
          <w:lang w:val="es-MX"/>
        </w:rPr>
      </w:pPr>
      <w:r w:rsidRPr="007552A2">
        <w:rPr>
          <w:rStyle w:val="SourceLineNumber"/>
          <w:lang w:val="es-MX"/>
        </w:rPr>
        <w:t xml:space="preserve"> 8.</w:t>
      </w:r>
      <w:r w:rsidRPr="007552A2">
        <w:rPr>
          <w:lang w:val="es-MX"/>
        </w:rPr>
        <w:t xml:space="preserve">     print('es codicioso y está hambriento, y te devorará inmediatamente.')</w:t>
      </w:r>
    </w:p>
    <w:p w:rsidR="009B655B" w:rsidRPr="00F40D45" w:rsidRDefault="009B655B" w:rsidP="009B655B">
      <w:pPr>
        <w:pStyle w:val="SourceCode"/>
        <w:rPr>
          <w:lang w:val="es-MX"/>
        </w:rPr>
      </w:pPr>
      <w:r w:rsidRPr="007552A2">
        <w:rPr>
          <w:rStyle w:val="SourceLineNumber"/>
          <w:lang w:val="es-MX"/>
        </w:rPr>
        <w:t xml:space="preserve"> </w:t>
      </w:r>
      <w:r w:rsidRPr="00F40D45">
        <w:rPr>
          <w:rStyle w:val="SourceLineNumber"/>
          <w:lang w:val="es-MX"/>
        </w:rPr>
        <w:t>9.</w:t>
      </w:r>
      <w:r w:rsidRPr="00F40D45">
        <w:rPr>
          <w:lang w:val="es-MX"/>
        </w:rPr>
        <w:t xml:space="preserve">     print()</w:t>
      </w:r>
    </w:p>
    <w:p w:rsidR="009B655B" w:rsidRPr="009B655B" w:rsidRDefault="009B655B" w:rsidP="009B655B">
      <w:pPr>
        <w:pStyle w:val="Body"/>
        <w:rPr>
          <w:lang w:val="es-MX"/>
        </w:rPr>
      </w:pPr>
      <w:r w:rsidRPr="009B655B">
        <w:rPr>
          <w:lang w:val="es-MX"/>
        </w:rPr>
        <w:t xml:space="preserve">La línea 4 es una sentencia </w:t>
      </w:r>
      <w:r w:rsidRPr="009B655B">
        <w:rPr>
          <w:rStyle w:val="Literal"/>
          <w:lang w:val="es-MX"/>
        </w:rPr>
        <w:t>def</w:t>
      </w:r>
      <w:r w:rsidRPr="009B655B">
        <w:rPr>
          <w:lang w:val="es-MX"/>
        </w:rPr>
        <w:t xml:space="preserve">. La </w:t>
      </w:r>
      <w:r w:rsidRPr="009B655B">
        <w:rPr>
          <w:rStyle w:val="Definition"/>
          <w:lang w:val="es-MX"/>
        </w:rPr>
        <w:t>sentencia def</w:t>
      </w:r>
      <w:r w:rsidRPr="009B655B">
        <w:rPr>
          <w:lang w:val="es-MX"/>
        </w:rPr>
        <w:t xml:space="preserve"> crea, es decir, una nueva función que puede ser llamada más adelante en el programa. Luego de </w:t>
      </w:r>
      <w:r w:rsidRPr="009B655B">
        <w:rPr>
          <w:rStyle w:val="Emphasis"/>
          <w:lang w:val="es-MX"/>
        </w:rPr>
        <w:t>haber definido</w:t>
      </w:r>
      <w:r w:rsidRPr="009B655B">
        <w:rPr>
          <w:lang w:val="es-MX"/>
        </w:rPr>
        <w:t xml:space="preserve"> esta función, puedes llamarla de la misma forma en que llamas a otras funciones. Cuando </w:t>
      </w:r>
      <w:r w:rsidRPr="009B655B">
        <w:rPr>
          <w:rStyle w:val="Emphasis"/>
          <w:lang w:val="es-MX"/>
        </w:rPr>
        <w:t>llamas</w:t>
      </w:r>
      <w:r w:rsidRPr="009B655B">
        <w:rPr>
          <w:lang w:val="es-MX"/>
        </w:rPr>
        <w:t xml:space="preserve"> a esta función, el código dentro del bloque </w:t>
      </w:r>
      <w:r w:rsidRPr="009B655B">
        <w:rPr>
          <w:rStyle w:val="Literal"/>
          <w:lang w:val="es-MX"/>
        </w:rPr>
        <w:t>def</w:t>
      </w:r>
      <w:r w:rsidRPr="009B655B">
        <w:rPr>
          <w:lang w:val="es-MX"/>
        </w:rPr>
        <w:t xml:space="preserve"> se ejecuta.</w:t>
      </w:r>
    </w:p>
    <w:p w:rsidR="009B655B" w:rsidRPr="009B655B" w:rsidRDefault="009B655B" w:rsidP="009B655B">
      <w:pPr>
        <w:pStyle w:val="Body"/>
        <w:rPr>
          <w:lang w:val="es-MX"/>
        </w:rPr>
      </w:pPr>
      <w:r w:rsidRPr="009B655B">
        <w:rPr>
          <w:lang w:val="es-MX"/>
        </w:rPr>
        <w:t xml:space="preserve">La Figura 6-1 muestra las partes de una sentencia </w:t>
      </w:r>
      <w:r w:rsidRPr="009B655B">
        <w:rPr>
          <w:rStyle w:val="Literal"/>
          <w:lang w:val="es-MX"/>
        </w:rPr>
        <w:t>def</w:t>
      </w:r>
      <w:r w:rsidRPr="009B655B">
        <w:rPr>
          <w:lang w:val="es-MX"/>
        </w:rPr>
        <w:t xml:space="preserve">. Comienza con la palabra reservada </w:t>
      </w:r>
      <w:r w:rsidRPr="009B655B">
        <w:rPr>
          <w:rStyle w:val="Literal"/>
          <w:lang w:val="es-MX"/>
        </w:rPr>
        <w:t>def</w:t>
      </w:r>
      <w:r w:rsidRPr="009B655B">
        <w:rPr>
          <w:lang w:val="es-MX"/>
        </w:rPr>
        <w:t xml:space="preserve"> seguida por un nombre de función con paréntesis y luego dos puntos. El bloque a continuación de la sentencia def se llama el bloque </w:t>
      </w:r>
      <w:r w:rsidRPr="009B655B">
        <w:rPr>
          <w:rStyle w:val="Literal"/>
          <w:lang w:val="es-MX"/>
        </w:rPr>
        <w:t>def</w:t>
      </w:r>
      <w:r w:rsidRPr="009B655B">
        <w:rPr>
          <w:lang w:val="es-MX"/>
        </w:rPr>
        <w:t>.</w:t>
      </w:r>
    </w:p>
    <w:p w:rsidR="00F724E1" w:rsidRDefault="00D55E36" w:rsidP="00F724E1">
      <w:pPr>
        <w:jc w:val="center"/>
      </w:pPr>
      <w:r>
        <w:rPr>
          <w:noProof/>
        </w:rPr>
        <w:drawing>
          <wp:inline distT="0" distB="0" distL="0" distR="0">
            <wp:extent cx="2583180" cy="1072043"/>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png"/>
                    <pic:cNvPicPr/>
                  </pic:nvPicPr>
                  <pic:blipFill>
                    <a:blip r:embed="rId43">
                      <a:extLst>
                        <a:ext uri="{28A0092B-C50C-407E-A947-70E740481C1C}">
                          <a14:useLocalDpi xmlns:a14="http://schemas.microsoft.com/office/drawing/2010/main" val="0"/>
                        </a:ext>
                      </a:extLst>
                    </a:blip>
                    <a:stretch>
                      <a:fillRect/>
                    </a:stretch>
                  </pic:blipFill>
                  <pic:spPr>
                    <a:xfrm>
                      <a:off x="0" y="0"/>
                      <a:ext cx="2587062" cy="1073654"/>
                    </a:xfrm>
                    <a:prstGeom prst="rect">
                      <a:avLst/>
                    </a:prstGeom>
                  </pic:spPr>
                </pic:pic>
              </a:graphicData>
            </a:graphic>
          </wp:inline>
        </w:drawing>
      </w:r>
    </w:p>
    <w:p w:rsidR="00F724E1" w:rsidRPr="009B655B" w:rsidRDefault="009B655B" w:rsidP="00F724E1">
      <w:pPr>
        <w:pStyle w:val="Caption"/>
        <w:rPr>
          <w:lang w:val="es-MX"/>
        </w:rPr>
      </w:pPr>
      <w:r w:rsidRPr="009B655B">
        <w:rPr>
          <w:lang w:val="es-MX"/>
        </w:rPr>
        <w:t xml:space="preserve">Figura 6-1: Las partes de una sentencia </w:t>
      </w:r>
      <w:r w:rsidRPr="009B655B">
        <w:rPr>
          <w:rStyle w:val="Literal"/>
          <w:lang w:val="es-MX"/>
        </w:rPr>
        <w:t>def</w:t>
      </w:r>
      <w:r w:rsidR="00F724E1" w:rsidRPr="009B655B">
        <w:rPr>
          <w:lang w:val="es-MX"/>
        </w:rPr>
        <w:t>.</w:t>
      </w:r>
    </w:p>
    <w:p w:rsidR="009B655B" w:rsidRDefault="009B655B" w:rsidP="00F724E1">
      <w:pPr>
        <w:pStyle w:val="Body"/>
        <w:rPr>
          <w:lang w:val="es-MX"/>
        </w:rPr>
      </w:pPr>
      <w:r w:rsidRPr="009B655B">
        <w:rPr>
          <w:lang w:val="es-MX"/>
        </w:rPr>
        <w:t xml:space="preserve">Recuerda, la sentencia def no ejecuta el código. Sólo define qué código se ejecutará cuando llames a la función. Cuando la ejecución llega a una sentencia </w:t>
      </w:r>
      <w:r w:rsidRPr="009B655B">
        <w:rPr>
          <w:rStyle w:val="Literal"/>
          <w:lang w:val="es-MX"/>
        </w:rPr>
        <w:t>def</w:t>
      </w:r>
      <w:r w:rsidRPr="009B655B">
        <w:rPr>
          <w:lang w:val="es-MX"/>
        </w:rPr>
        <w:t xml:space="preserve">, omite lo que sigue hasta la primera línea a continuación del bloque </w:t>
      </w:r>
      <w:r w:rsidRPr="009B655B">
        <w:rPr>
          <w:rStyle w:val="Literal"/>
          <w:lang w:val="es-MX"/>
        </w:rPr>
        <w:t>def</w:t>
      </w:r>
      <w:r w:rsidRPr="009B655B">
        <w:rPr>
          <w:lang w:val="es-MX"/>
        </w:rPr>
        <w:t xml:space="preserve">. </w:t>
      </w:r>
    </w:p>
    <w:p w:rsidR="00F724E1" w:rsidRPr="009B655B" w:rsidRDefault="009B655B" w:rsidP="00F724E1">
      <w:pPr>
        <w:pStyle w:val="Body"/>
        <w:rPr>
          <w:lang w:val="es-MX"/>
        </w:rPr>
      </w:pPr>
      <w:r w:rsidRPr="009B655B">
        <w:rPr>
          <w:lang w:val="es-MX"/>
        </w:rPr>
        <w:t xml:space="preserve">Pero cuando la función </w:t>
      </w:r>
      <w:r w:rsidRPr="009B655B">
        <w:rPr>
          <w:rStyle w:val="Literal"/>
          <w:lang w:val="es-MX"/>
        </w:rPr>
        <w:t>mostrarIntroducción()</w:t>
      </w:r>
      <w:r w:rsidRPr="009B655B">
        <w:rPr>
          <w:lang w:val="es-MX"/>
        </w:rPr>
        <w:t xml:space="preserve"> es llamada (como en la línea 38), la ejecución entra a la función </w:t>
      </w:r>
      <w:r w:rsidRPr="009B655B">
        <w:rPr>
          <w:rStyle w:val="Literal"/>
          <w:lang w:val="es-MX"/>
        </w:rPr>
        <w:t>mostrarIntroducción()</w:t>
      </w:r>
      <w:r w:rsidRPr="009B655B">
        <w:rPr>
          <w:lang w:val="es-MX"/>
        </w:rPr>
        <w:t xml:space="preserve">  y se posiciona en la primera línea del bloque </w:t>
      </w:r>
      <w:r w:rsidRPr="009B655B">
        <w:rPr>
          <w:rStyle w:val="Literal"/>
          <w:lang w:val="es-MX"/>
        </w:rPr>
        <w:t>def</w:t>
      </w:r>
      <w:r w:rsidRPr="009B655B">
        <w:rPr>
          <w:lang w:val="es-MX"/>
        </w:rPr>
        <w:t>.</w:t>
      </w:r>
    </w:p>
    <w:p w:rsidR="009B655B" w:rsidRPr="00F40D45" w:rsidRDefault="009B655B" w:rsidP="009B655B">
      <w:pPr>
        <w:pStyle w:val="SourceCode"/>
        <w:rPr>
          <w:lang w:val="es-MX"/>
        </w:rPr>
      </w:pPr>
      <w:r w:rsidRPr="00F40D45">
        <w:rPr>
          <w:rStyle w:val="SourceLineNumber"/>
          <w:lang w:val="es-MX"/>
        </w:rPr>
        <w:t>38.</w:t>
      </w:r>
      <w:r w:rsidRPr="00F40D45">
        <w:rPr>
          <w:lang w:val="es-MX"/>
        </w:rPr>
        <w:t xml:space="preserve">     mostrarIntroducción()</w:t>
      </w:r>
    </w:p>
    <w:p w:rsidR="00747D35" w:rsidRDefault="009B655B" w:rsidP="00F724E1">
      <w:pPr>
        <w:pStyle w:val="Body"/>
        <w:rPr>
          <w:lang w:val="es-MX"/>
        </w:rPr>
      </w:pPr>
      <w:r w:rsidRPr="009B655B">
        <w:rPr>
          <w:lang w:val="es-MX"/>
        </w:rPr>
        <w:t xml:space="preserve">Entonces todas las llamadas a </w:t>
      </w:r>
      <w:r w:rsidRPr="009B655B">
        <w:rPr>
          <w:rStyle w:val="Literal"/>
          <w:lang w:val="es-MX"/>
        </w:rPr>
        <w:t>print()</w:t>
      </w:r>
      <w:r w:rsidRPr="009B655B">
        <w:rPr>
          <w:lang w:val="es-MX"/>
        </w:rPr>
        <w:t xml:space="preserve"> se ejecutan, y se muestra la introducción “Estás en una tierra llena de dragones...”.</w:t>
      </w:r>
    </w:p>
    <w:p w:rsidR="00747D35" w:rsidRDefault="00747D35" w:rsidP="00F724E1">
      <w:pPr>
        <w:pStyle w:val="Body"/>
        <w:rPr>
          <w:lang w:val="es-MX"/>
        </w:rPr>
      </w:pPr>
    </w:p>
    <w:p w:rsidR="00747D35" w:rsidRDefault="00747D35" w:rsidP="00F724E1">
      <w:pPr>
        <w:pStyle w:val="Body"/>
        <w:rPr>
          <w:lang w:val="es-MX"/>
        </w:rPr>
      </w:pPr>
    </w:p>
    <w:p w:rsidR="00F724E1" w:rsidRPr="009B655B" w:rsidRDefault="009B655B" w:rsidP="00F724E1">
      <w:pPr>
        <w:pStyle w:val="Non-TOCHeading3"/>
        <w:rPr>
          <w:lang w:val="es-MX"/>
        </w:rPr>
      </w:pPr>
      <w:r w:rsidRPr="009B655B">
        <w:rPr>
          <w:lang w:val="es-MX"/>
        </w:rPr>
        <w:lastRenderedPageBreak/>
        <w:t>Dónde Colocar las Definiciones de Funciones</w:t>
      </w:r>
    </w:p>
    <w:p w:rsidR="00F724E1" w:rsidRPr="009B655B" w:rsidRDefault="009B655B" w:rsidP="00F724E1">
      <w:pPr>
        <w:pStyle w:val="Body"/>
        <w:rPr>
          <w:lang w:val="es-MX"/>
        </w:rPr>
      </w:pPr>
      <w:r w:rsidRPr="009B655B">
        <w:rPr>
          <w:lang w:val="es-MX"/>
        </w:rPr>
        <w:t xml:space="preserve">La sentencia def y el bloque </w:t>
      </w:r>
      <w:r w:rsidRPr="009B655B">
        <w:rPr>
          <w:rStyle w:val="Literal"/>
          <w:lang w:val="es-MX"/>
        </w:rPr>
        <w:t>def</w:t>
      </w:r>
      <w:r w:rsidRPr="009B655B">
        <w:rPr>
          <w:lang w:val="es-MX"/>
        </w:rPr>
        <w:t xml:space="preserve"> de una función deben aparecer </w:t>
      </w:r>
      <w:r w:rsidRPr="009B655B">
        <w:rPr>
          <w:rStyle w:val="Emphasis"/>
          <w:lang w:val="es-MX"/>
        </w:rPr>
        <w:t>antes</w:t>
      </w:r>
      <w:r w:rsidRPr="009B655B">
        <w:rPr>
          <w:lang w:val="es-MX"/>
        </w:rPr>
        <w:t xml:space="preserve"> de llamar a la función. Esto es igual que cuando tienes que asignarle un valor a una variable antes de usar la variable. Si colocas la llamada a la función antes que la definición de la función, obtendrás un error. Por ejemplo, mira este código: </w:t>
      </w:r>
    </w:p>
    <w:p w:rsidR="009B655B" w:rsidRPr="009B655B" w:rsidRDefault="009B655B" w:rsidP="009B655B">
      <w:pPr>
        <w:pStyle w:val="CodeExample"/>
        <w:rPr>
          <w:lang w:val="es-MX"/>
        </w:rPr>
      </w:pPr>
      <w:r w:rsidRPr="009B655B">
        <w:rPr>
          <w:lang w:val="es-MX"/>
        </w:rPr>
        <w:t>decirAdios()</w:t>
      </w:r>
    </w:p>
    <w:p w:rsidR="009B655B" w:rsidRPr="009B655B" w:rsidRDefault="009B655B" w:rsidP="009B655B">
      <w:pPr>
        <w:pStyle w:val="CodeExample"/>
        <w:rPr>
          <w:lang w:val="es-MX"/>
        </w:rPr>
      </w:pPr>
    </w:p>
    <w:p w:rsidR="009B655B" w:rsidRPr="009B655B" w:rsidRDefault="009B655B" w:rsidP="009B655B">
      <w:pPr>
        <w:pStyle w:val="CodeExample"/>
        <w:rPr>
          <w:lang w:val="es-MX"/>
        </w:rPr>
      </w:pPr>
      <w:r w:rsidRPr="009B655B">
        <w:rPr>
          <w:lang w:val="es-MX"/>
        </w:rPr>
        <w:t>def decirAdios():</w:t>
      </w:r>
    </w:p>
    <w:p w:rsidR="00F724E1" w:rsidRPr="009B655B" w:rsidRDefault="009B655B" w:rsidP="009B655B">
      <w:pPr>
        <w:pStyle w:val="CodeExample"/>
        <w:rPr>
          <w:lang w:val="es-MX"/>
        </w:rPr>
      </w:pPr>
      <w:r w:rsidRPr="009B655B">
        <w:rPr>
          <w:lang w:val="es-MX"/>
        </w:rPr>
        <w:t xml:space="preserve">    print('¡Adios!')</w:t>
      </w:r>
    </w:p>
    <w:p w:rsidR="00F724E1" w:rsidRPr="009B655B" w:rsidRDefault="009B655B" w:rsidP="00F724E1">
      <w:pPr>
        <w:pStyle w:val="Body"/>
        <w:rPr>
          <w:lang w:val="es-MX"/>
        </w:rPr>
      </w:pPr>
      <w:r w:rsidRPr="009B655B">
        <w:rPr>
          <w:lang w:val="es-MX"/>
        </w:rPr>
        <w:t>Si tratas de ejecutarlo, Python te dará un mensaje de error como este:</w:t>
      </w:r>
    </w:p>
    <w:p w:rsidR="00F724E1" w:rsidRDefault="00F724E1" w:rsidP="00F724E1">
      <w:pPr>
        <w:pStyle w:val="CodeExample"/>
      </w:pPr>
      <w:r>
        <w:t>Traceback (most recent call last):</w:t>
      </w:r>
    </w:p>
    <w:p w:rsidR="00F724E1" w:rsidRDefault="00F724E1" w:rsidP="00F724E1">
      <w:pPr>
        <w:pStyle w:val="CodeExample"/>
      </w:pPr>
      <w:r>
        <w:t xml:space="preserve">  File "C:\Python34\spam.py", line 1, in &lt;module&gt;</w:t>
      </w:r>
    </w:p>
    <w:p w:rsidR="00F724E1" w:rsidRPr="007B14C7" w:rsidRDefault="009B655B" w:rsidP="00F724E1">
      <w:pPr>
        <w:pStyle w:val="CodeExample"/>
        <w:rPr>
          <w:lang w:val="es-MX"/>
        </w:rPr>
      </w:pPr>
      <w:r w:rsidRPr="007B14C7">
        <w:rPr>
          <w:lang w:val="es-MX"/>
        </w:rPr>
        <w:t>decirAdios</w:t>
      </w:r>
      <w:r w:rsidR="00F724E1" w:rsidRPr="007B14C7">
        <w:rPr>
          <w:lang w:val="es-MX"/>
        </w:rPr>
        <w:t>()</w:t>
      </w:r>
    </w:p>
    <w:p w:rsidR="00F724E1" w:rsidRPr="007B14C7" w:rsidRDefault="00F724E1" w:rsidP="00F724E1">
      <w:pPr>
        <w:pStyle w:val="CodeExample"/>
        <w:rPr>
          <w:lang w:val="es-MX"/>
        </w:rPr>
      </w:pPr>
      <w:r w:rsidRPr="007B14C7">
        <w:rPr>
          <w:lang w:val="es-MX"/>
        </w:rPr>
        <w:t>NameError: name '</w:t>
      </w:r>
      <w:r w:rsidR="009B655B" w:rsidRPr="007B14C7">
        <w:rPr>
          <w:lang w:val="es-MX"/>
        </w:rPr>
        <w:t>decirAdios</w:t>
      </w:r>
      <w:r w:rsidRPr="007B14C7">
        <w:rPr>
          <w:lang w:val="es-MX"/>
        </w:rPr>
        <w:t>' is not defined</w:t>
      </w:r>
    </w:p>
    <w:p w:rsidR="00F724E1" w:rsidRPr="009B655B" w:rsidRDefault="009B655B" w:rsidP="00F724E1">
      <w:pPr>
        <w:pStyle w:val="Body"/>
        <w:rPr>
          <w:lang w:val="es-MX"/>
        </w:rPr>
      </w:pPr>
      <w:r>
        <w:rPr>
          <w:lang w:val="es-MX"/>
        </w:rPr>
        <w:t>P</w:t>
      </w:r>
      <w:r w:rsidRPr="009B655B">
        <w:rPr>
          <w:lang w:val="es-MX"/>
        </w:rPr>
        <w:t>ara arreglar esto, coloca la definición de la función antes de llamar a la función:</w:t>
      </w:r>
    </w:p>
    <w:p w:rsidR="00F724E1" w:rsidRDefault="00F724E1" w:rsidP="00F724E1">
      <w:pPr>
        <w:pStyle w:val="CodeExample"/>
      </w:pPr>
      <w:r>
        <w:t>def sayGoodbye():</w:t>
      </w:r>
    </w:p>
    <w:p w:rsidR="00F724E1" w:rsidRDefault="00F724E1" w:rsidP="00F724E1">
      <w:pPr>
        <w:pStyle w:val="CodeExample"/>
      </w:pPr>
      <w:r>
        <w:t xml:space="preserve">    print('Goodbye!')</w:t>
      </w:r>
    </w:p>
    <w:p w:rsidR="00F724E1" w:rsidRDefault="00F724E1" w:rsidP="00F724E1">
      <w:pPr>
        <w:pStyle w:val="CodeExample"/>
      </w:pPr>
    </w:p>
    <w:p w:rsidR="00F724E1" w:rsidRPr="00F40D45" w:rsidRDefault="00F724E1" w:rsidP="00F724E1">
      <w:pPr>
        <w:pStyle w:val="CodeExample"/>
        <w:rPr>
          <w:lang w:val="es-MX"/>
        </w:rPr>
      </w:pPr>
      <w:r w:rsidRPr="00F40D45">
        <w:rPr>
          <w:lang w:val="es-MX"/>
        </w:rPr>
        <w:t>sayGoodbye()</w:t>
      </w:r>
    </w:p>
    <w:p w:rsidR="00F724E1" w:rsidRPr="009B655B" w:rsidRDefault="009B655B" w:rsidP="001522F0">
      <w:pPr>
        <w:pStyle w:val="Non-TOCHeading3"/>
        <w:rPr>
          <w:lang w:val="es-MX"/>
        </w:rPr>
      </w:pPr>
      <w:r w:rsidRPr="009B655B">
        <w:rPr>
          <w:lang w:val="es-MX"/>
        </w:rPr>
        <w:t xml:space="preserve">Definiendo la Función </w:t>
      </w:r>
      <w:r w:rsidRPr="009B655B">
        <w:rPr>
          <w:rStyle w:val="Literal"/>
          <w:lang w:val="es-MX"/>
        </w:rPr>
        <w:t>elegirCueva()</w:t>
      </w:r>
    </w:p>
    <w:p w:rsidR="009B655B" w:rsidRPr="00F40D45" w:rsidRDefault="009B655B" w:rsidP="009B655B">
      <w:pPr>
        <w:pStyle w:val="SourceCode"/>
        <w:rPr>
          <w:lang w:val="es-MX"/>
        </w:rPr>
      </w:pPr>
      <w:r w:rsidRPr="009B655B">
        <w:rPr>
          <w:rStyle w:val="SourceLineNumber"/>
          <w:lang w:val="es-MX"/>
        </w:rPr>
        <w:t>11.</w:t>
      </w:r>
      <w:r w:rsidRPr="009B655B">
        <w:rPr>
          <w:lang w:val="es-MX"/>
        </w:rPr>
        <w:t xml:space="preserve"> def elegirCueva():</w:t>
      </w:r>
    </w:p>
    <w:p w:rsidR="00F724E1" w:rsidRPr="009B655B" w:rsidRDefault="009B655B" w:rsidP="00F724E1">
      <w:pPr>
        <w:pStyle w:val="Body"/>
        <w:rPr>
          <w:lang w:val="es-MX"/>
        </w:rPr>
      </w:pPr>
      <w:r w:rsidRPr="009B655B">
        <w:rPr>
          <w:lang w:val="es-MX"/>
        </w:rPr>
        <w:t xml:space="preserve">La línea 11 define otra función llamada </w:t>
      </w:r>
      <w:r w:rsidRPr="009B655B">
        <w:rPr>
          <w:rStyle w:val="Literal"/>
          <w:lang w:val="es-MX"/>
        </w:rPr>
        <w:t>elegirCueva()</w:t>
      </w:r>
      <w:r w:rsidRPr="009B655B">
        <w:rPr>
          <w:lang w:val="es-MX"/>
        </w:rPr>
        <w:t>. El código de esta función pregunta al jugador a qué cueva quiere entrar, 1 ó 2.</w:t>
      </w:r>
    </w:p>
    <w:p w:rsidR="009B655B" w:rsidRPr="00F40D45" w:rsidRDefault="009B655B" w:rsidP="009B655B">
      <w:pPr>
        <w:pStyle w:val="SourceCode"/>
        <w:rPr>
          <w:lang w:val="es-MX"/>
        </w:rPr>
      </w:pPr>
      <w:r w:rsidRPr="00F40D45">
        <w:rPr>
          <w:rStyle w:val="SourceLineNumber"/>
          <w:lang w:val="es-MX"/>
        </w:rPr>
        <w:t>12.</w:t>
      </w:r>
      <w:r w:rsidRPr="00F40D45">
        <w:rPr>
          <w:lang w:val="es-MX"/>
        </w:rPr>
        <w:t xml:space="preserve">     cueva = ''</w:t>
      </w:r>
    </w:p>
    <w:p w:rsidR="009B655B" w:rsidRPr="00F40D45" w:rsidRDefault="009B655B" w:rsidP="009B655B">
      <w:pPr>
        <w:pStyle w:val="SourceCode"/>
        <w:rPr>
          <w:lang w:val="es-MX"/>
        </w:rPr>
      </w:pPr>
      <w:r w:rsidRPr="00F40D45">
        <w:rPr>
          <w:rStyle w:val="SourceLineNumber"/>
          <w:lang w:val="es-MX"/>
        </w:rPr>
        <w:t>13.</w:t>
      </w:r>
      <w:r w:rsidRPr="00F40D45">
        <w:rPr>
          <w:lang w:val="es-MX"/>
        </w:rPr>
        <w:t xml:space="preserve">     while cueva != '1' and cueva != '2':</w:t>
      </w:r>
    </w:p>
    <w:p w:rsidR="009B655B" w:rsidRDefault="009B655B" w:rsidP="00F724E1">
      <w:pPr>
        <w:pStyle w:val="Body"/>
        <w:rPr>
          <w:lang w:val="es-MX"/>
        </w:rPr>
      </w:pPr>
      <w:r w:rsidRPr="009B655B">
        <w:rPr>
          <w:lang w:val="es-MX"/>
        </w:rPr>
        <w:t xml:space="preserve">Esta función necesita asegurar que el jugador haya respondido 1 ó 2, y no otra cosa. Un bucle aquí seguirá preguntando al jugador hasta que escriba alguna de estas dos respuestas válidas. Esto se llama </w:t>
      </w:r>
      <w:r w:rsidRPr="009B655B">
        <w:rPr>
          <w:rStyle w:val="Definition"/>
          <w:lang w:val="es-MX"/>
        </w:rPr>
        <w:t>validación de entrada</w:t>
      </w:r>
      <w:r w:rsidRPr="009B655B">
        <w:rPr>
          <w:lang w:val="es-MX"/>
        </w:rPr>
        <w:t>.</w:t>
      </w:r>
    </w:p>
    <w:p w:rsidR="00F724E1" w:rsidRPr="009B655B" w:rsidRDefault="009B655B" w:rsidP="00F724E1">
      <w:pPr>
        <w:pStyle w:val="Body"/>
        <w:rPr>
          <w:lang w:val="es-MX"/>
        </w:rPr>
      </w:pPr>
      <w:r w:rsidRPr="009B655B">
        <w:rPr>
          <w:lang w:val="es-MX"/>
        </w:rPr>
        <w:t xml:space="preserve">La línea 12 crea una nueva variable llamada </w:t>
      </w:r>
      <w:r w:rsidRPr="009B655B">
        <w:rPr>
          <w:rStyle w:val="Literal"/>
          <w:lang w:val="es-MX"/>
        </w:rPr>
        <w:t>cueva</w:t>
      </w:r>
      <w:r w:rsidRPr="009B655B">
        <w:rPr>
          <w:lang w:val="es-MX"/>
        </w:rPr>
        <w:t xml:space="preserve"> y guarda en ella una cadena vacía. Luego un bucle </w:t>
      </w:r>
      <w:r w:rsidRPr="009B655B">
        <w:rPr>
          <w:rStyle w:val="Literal"/>
          <w:lang w:val="es-MX"/>
        </w:rPr>
        <w:t>while</w:t>
      </w:r>
      <w:r w:rsidRPr="009B655B">
        <w:rPr>
          <w:lang w:val="es-MX"/>
        </w:rPr>
        <w:t xml:space="preserve"> comienza en la línea 13. La condición contiene un nuevo operador que no has visto </w:t>
      </w:r>
      <w:r w:rsidRPr="009B655B">
        <w:rPr>
          <w:lang w:val="es-MX"/>
        </w:rPr>
        <w:lastRenderedPageBreak/>
        <w:t xml:space="preserve">antes llamado </w:t>
      </w:r>
      <w:r w:rsidRPr="009B655B">
        <w:rPr>
          <w:rStyle w:val="Literal"/>
          <w:lang w:val="es-MX"/>
        </w:rPr>
        <w:t>and</w:t>
      </w:r>
      <w:r w:rsidRPr="00F40D45">
        <w:rPr>
          <w:lang w:val="es-MX"/>
        </w:rPr>
        <w:t xml:space="preserve"> (y)</w:t>
      </w:r>
      <w:r w:rsidRPr="009B655B">
        <w:rPr>
          <w:lang w:val="es-MX"/>
        </w:rPr>
        <w:t xml:space="preserve">. Igual que los signos </w:t>
      </w:r>
      <w:r w:rsidRPr="009B655B">
        <w:rPr>
          <w:rStyle w:val="Literal"/>
          <w:lang w:val="es-MX"/>
        </w:rPr>
        <w:t>-</w:t>
      </w:r>
      <w:r w:rsidRPr="009B655B">
        <w:rPr>
          <w:lang w:val="es-MX"/>
        </w:rPr>
        <w:t xml:space="preserve"> o </w:t>
      </w:r>
      <w:r w:rsidRPr="009B655B">
        <w:rPr>
          <w:rStyle w:val="Literal"/>
          <w:lang w:val="es-MX"/>
        </w:rPr>
        <w:t>*</w:t>
      </w:r>
      <w:r w:rsidRPr="009B655B">
        <w:rPr>
          <w:lang w:val="es-MX"/>
        </w:rPr>
        <w:t xml:space="preserve"> son operadores matemáticos y los signos </w:t>
      </w:r>
      <w:r w:rsidRPr="009B655B">
        <w:rPr>
          <w:rStyle w:val="Literal"/>
          <w:lang w:val="es-MX"/>
        </w:rPr>
        <w:t>==</w:t>
      </w:r>
      <w:r w:rsidRPr="009B655B">
        <w:rPr>
          <w:lang w:val="es-MX"/>
        </w:rPr>
        <w:t xml:space="preserve"> o </w:t>
      </w:r>
      <w:r w:rsidRPr="009B655B">
        <w:rPr>
          <w:rStyle w:val="Literal"/>
          <w:lang w:val="es-MX"/>
        </w:rPr>
        <w:t>!=</w:t>
      </w:r>
      <w:r w:rsidRPr="009B655B">
        <w:rPr>
          <w:lang w:val="es-MX"/>
        </w:rPr>
        <w:t xml:space="preserve"> son operadores de comparación, el operador </w:t>
      </w:r>
      <w:r w:rsidRPr="009B655B">
        <w:rPr>
          <w:rStyle w:val="Literal"/>
          <w:lang w:val="es-MX"/>
        </w:rPr>
        <w:t>and</w:t>
      </w:r>
      <w:r w:rsidRPr="009B655B">
        <w:rPr>
          <w:lang w:val="es-MX"/>
        </w:rPr>
        <w:t xml:space="preserve"> es un operador Booleano.</w:t>
      </w:r>
    </w:p>
    <w:p w:rsidR="00F724E1" w:rsidRPr="009B655B" w:rsidRDefault="009B655B" w:rsidP="00F724E1">
      <w:pPr>
        <w:pStyle w:val="Heading2"/>
        <w:rPr>
          <w:lang w:val="es-MX"/>
        </w:rPr>
      </w:pPr>
      <w:bookmarkStart w:id="47" w:name="_Toc428114077"/>
      <w:r w:rsidRPr="009B655B">
        <w:rPr>
          <w:lang w:val="es-MX"/>
        </w:rPr>
        <w:t>Operadores Booleanos</w:t>
      </w:r>
      <w:bookmarkEnd w:id="47"/>
    </w:p>
    <w:p w:rsidR="009B655B" w:rsidRPr="009B655B" w:rsidRDefault="009B655B" w:rsidP="009B655B">
      <w:pPr>
        <w:pStyle w:val="Body"/>
        <w:rPr>
          <w:lang w:val="es-MX"/>
        </w:rPr>
      </w:pPr>
      <w:r w:rsidRPr="009B655B">
        <w:rPr>
          <w:lang w:val="es-MX"/>
        </w:rPr>
        <w:t>La lógica Booleana se ocupa de enunciados que son verdaderas (</w:t>
      </w:r>
      <w:r w:rsidRPr="009B655B">
        <w:rPr>
          <w:rStyle w:val="Literal"/>
          <w:lang w:val="es-MX"/>
        </w:rPr>
        <w:t>True</w:t>
      </w:r>
      <w:r w:rsidRPr="009B655B">
        <w:rPr>
          <w:lang w:val="es-MX"/>
        </w:rPr>
        <w:t>) o falsos (</w:t>
      </w:r>
      <w:r w:rsidRPr="009B655B">
        <w:rPr>
          <w:rStyle w:val="Literal"/>
          <w:lang w:val="es-MX"/>
        </w:rPr>
        <w:t>False</w:t>
      </w:r>
      <w:r w:rsidRPr="009B655B">
        <w:rPr>
          <w:lang w:val="es-MX"/>
        </w:rPr>
        <w:t>). Los operadores Booleanos comparan dos valores Booleanos y se evalúan a un único valor Booleano.</w:t>
      </w:r>
    </w:p>
    <w:p w:rsidR="009B655B" w:rsidRPr="009B655B" w:rsidRDefault="009B655B" w:rsidP="009B655B">
      <w:pPr>
        <w:pStyle w:val="Body"/>
        <w:rPr>
          <w:lang w:val="es-MX"/>
        </w:rPr>
      </w:pPr>
      <w:r w:rsidRPr="009B655B">
        <w:rPr>
          <w:lang w:val="es-MX"/>
        </w:rPr>
        <w:t xml:space="preserve">Piensa en este enunciado, “Los gatos tienen bigotes y los perros tienen colas.” “Los gatos tienen bigotes” es verdadero y “los perros tienen colas” también es verdadero, luego el enunciado completo “Los gatos tienen bigotes </w:t>
      </w:r>
      <w:r w:rsidRPr="009B655B">
        <w:rPr>
          <w:rStyle w:val="Strong"/>
          <w:lang w:val="es-MX"/>
        </w:rPr>
        <w:t>y</w:t>
      </w:r>
      <w:r w:rsidRPr="009B655B">
        <w:rPr>
          <w:lang w:val="es-MX"/>
        </w:rPr>
        <w:t xml:space="preserve"> los perros tienen colas” es verdadero.</w:t>
      </w:r>
    </w:p>
    <w:p w:rsidR="00F724E1" w:rsidRPr="009B655B" w:rsidRDefault="009B655B" w:rsidP="00F724E1">
      <w:pPr>
        <w:pStyle w:val="Body"/>
        <w:rPr>
          <w:lang w:val="es-MX"/>
        </w:rPr>
      </w:pPr>
      <w:r w:rsidRPr="009B655B">
        <w:rPr>
          <w:lang w:val="es-MX"/>
        </w:rPr>
        <w:t xml:space="preserve">Pero el enunciado “Los gatos tienen bigotes y los perros tienen alas” sería falso. Incluso si “los gatos tienen bigotes” es verdadero, los perros no tienen alas, luego “los perros tienen alas” es falso. En lógica Booleana, los enunciados sólo pueden ser completamente verdaderos o completamente falsos. Debido a la conjunción “y”, el enunciado completo es verdadero sólo </w:t>
      </w:r>
      <w:r w:rsidRPr="009B655B">
        <w:rPr>
          <w:rStyle w:val="Strong"/>
          <w:lang w:val="es-MX"/>
        </w:rPr>
        <w:t>si ambas partes</w:t>
      </w:r>
      <w:r w:rsidRPr="009B655B">
        <w:rPr>
          <w:lang w:val="es-MX"/>
        </w:rPr>
        <w:t xml:space="preserve"> son verdaderas. Si una o ambas partes son falsas, entonces el enunciado completo es falso.</w:t>
      </w:r>
    </w:p>
    <w:p w:rsidR="00F724E1" w:rsidRPr="009B655B" w:rsidRDefault="009B655B" w:rsidP="00F724E1">
      <w:pPr>
        <w:pStyle w:val="Non-TOCHeading3"/>
        <w:rPr>
          <w:lang w:val="es-MX"/>
        </w:rPr>
      </w:pPr>
      <w:r w:rsidRPr="009B655B">
        <w:rPr>
          <w:lang w:val="es-MX"/>
        </w:rPr>
        <w:t>Los operadores</w:t>
      </w:r>
      <w:r w:rsidR="00F724E1" w:rsidRPr="009B655B">
        <w:rPr>
          <w:lang w:val="es-MX"/>
        </w:rPr>
        <w:t xml:space="preserve"> </w:t>
      </w:r>
      <w:r w:rsidR="00F724E1" w:rsidRPr="009B655B">
        <w:rPr>
          <w:rStyle w:val="Literal"/>
          <w:lang w:val="es-MX"/>
        </w:rPr>
        <w:t>and</w:t>
      </w:r>
      <w:r w:rsidR="00F724E1" w:rsidRPr="009B655B">
        <w:rPr>
          <w:lang w:val="es-MX"/>
        </w:rPr>
        <w:t xml:space="preserve"> </w:t>
      </w:r>
      <w:r w:rsidRPr="009B655B">
        <w:rPr>
          <w:lang w:val="es-MX"/>
        </w:rPr>
        <w:t>y</w:t>
      </w:r>
      <w:r w:rsidR="00F724E1" w:rsidRPr="009B655B">
        <w:rPr>
          <w:lang w:val="es-MX"/>
        </w:rPr>
        <w:t xml:space="preserve"> </w:t>
      </w:r>
      <w:r w:rsidR="00F724E1" w:rsidRPr="009B655B">
        <w:rPr>
          <w:rStyle w:val="Literal"/>
          <w:lang w:val="es-MX"/>
        </w:rPr>
        <w:t>or</w:t>
      </w:r>
    </w:p>
    <w:p w:rsidR="009B655B" w:rsidRPr="009B655B" w:rsidRDefault="009B655B" w:rsidP="00F724E1">
      <w:pPr>
        <w:pStyle w:val="Body"/>
        <w:rPr>
          <w:lang w:val="es-MX"/>
        </w:rPr>
      </w:pPr>
      <w:r w:rsidRPr="009B655B">
        <w:rPr>
          <w:lang w:val="es-MX"/>
        </w:rPr>
        <w:t xml:space="preserve">El operador </w:t>
      </w:r>
      <w:r w:rsidRPr="009B655B">
        <w:rPr>
          <w:rStyle w:val="Literal"/>
          <w:lang w:val="es-MX"/>
        </w:rPr>
        <w:t>and</w:t>
      </w:r>
      <w:r w:rsidRPr="009B655B">
        <w:rPr>
          <w:lang w:val="es-MX"/>
        </w:rPr>
        <w:t xml:space="preserve"> en Python es igual que la conjunción </w:t>
      </w:r>
      <w:r>
        <w:rPr>
          <w:lang w:val="es-MX"/>
        </w:rPr>
        <w:t>“</w:t>
      </w:r>
      <w:r w:rsidRPr="009B655B">
        <w:rPr>
          <w:lang w:val="es-MX"/>
        </w:rPr>
        <w:t>y</w:t>
      </w:r>
      <w:r>
        <w:rPr>
          <w:lang w:val="es-MX"/>
        </w:rPr>
        <w:t>”</w:t>
      </w:r>
      <w:r w:rsidRPr="009B655B">
        <w:rPr>
          <w:lang w:val="es-MX"/>
        </w:rPr>
        <w:t xml:space="preserve">. Si los valores Booleanos a ambos lados de la palabra reservada and son </w:t>
      </w:r>
      <w:r w:rsidRPr="009B655B">
        <w:rPr>
          <w:rStyle w:val="Literal"/>
          <w:lang w:val="es-MX"/>
        </w:rPr>
        <w:t>True</w:t>
      </w:r>
      <w:r w:rsidRPr="009B655B">
        <w:rPr>
          <w:lang w:val="es-MX"/>
        </w:rPr>
        <w:t xml:space="preserve">, entonces la expresión se evalúa a </w:t>
      </w:r>
      <w:r w:rsidRPr="009B655B">
        <w:rPr>
          <w:rStyle w:val="Literal"/>
          <w:lang w:val="es-MX"/>
        </w:rPr>
        <w:t>True</w:t>
      </w:r>
      <w:r w:rsidRPr="009B655B">
        <w:rPr>
          <w:lang w:val="es-MX"/>
        </w:rPr>
        <w:t xml:space="preserve">. Si alguno o ambos valores Booleanos es </w:t>
      </w:r>
      <w:r w:rsidRPr="009B655B">
        <w:rPr>
          <w:rStyle w:val="Literal"/>
          <w:lang w:val="es-MX"/>
        </w:rPr>
        <w:t>False</w:t>
      </w:r>
      <w:r w:rsidRPr="009B655B">
        <w:rPr>
          <w:lang w:val="es-MX"/>
        </w:rPr>
        <w:t xml:space="preserve">, la expresión se evalúa a </w:t>
      </w:r>
      <w:r w:rsidRPr="009B655B">
        <w:rPr>
          <w:rStyle w:val="Literal"/>
          <w:lang w:val="es-MX"/>
        </w:rPr>
        <w:t>False</w:t>
      </w:r>
      <w:r w:rsidRPr="009B655B">
        <w:rPr>
          <w:lang w:val="es-MX"/>
        </w:rPr>
        <w:t>.</w:t>
      </w:r>
    </w:p>
    <w:p w:rsidR="00F724E1" w:rsidRPr="009B655B" w:rsidRDefault="009B655B" w:rsidP="00F724E1">
      <w:pPr>
        <w:pStyle w:val="Body"/>
        <w:rPr>
          <w:lang w:val="es-MX"/>
        </w:rPr>
      </w:pPr>
      <w:r w:rsidRPr="009B655B">
        <w:rPr>
          <w:lang w:val="es-MX"/>
        </w:rPr>
        <w:t>Prueba escribir las siguientes expresiones con el operado</w:t>
      </w:r>
      <w:r>
        <w:rPr>
          <w:lang w:val="es-MX"/>
        </w:rPr>
        <w:t>r and en la consola interactiva</w:t>
      </w:r>
      <w:r w:rsidR="00F724E1" w:rsidRPr="009B655B">
        <w:rPr>
          <w:lang w:val="es-MX"/>
        </w:rPr>
        <w:t>:</w:t>
      </w:r>
    </w:p>
    <w:p w:rsidR="00F724E1" w:rsidRDefault="00F724E1" w:rsidP="00F724E1">
      <w:pPr>
        <w:pStyle w:val="CodeExample"/>
      </w:pPr>
      <w:r>
        <w:t>&gt;&gt;&gt; True and True</w:t>
      </w:r>
    </w:p>
    <w:p w:rsidR="00F724E1" w:rsidRDefault="00F724E1" w:rsidP="00F724E1">
      <w:pPr>
        <w:pStyle w:val="CodeExample"/>
      </w:pPr>
      <w:r>
        <w:t>True</w:t>
      </w:r>
    </w:p>
    <w:p w:rsidR="00F724E1" w:rsidRDefault="00F724E1" w:rsidP="00F724E1">
      <w:pPr>
        <w:pStyle w:val="CodeExample"/>
      </w:pPr>
      <w:r>
        <w:t>&gt;&gt;&gt; True and False</w:t>
      </w:r>
    </w:p>
    <w:p w:rsidR="00F724E1" w:rsidRDefault="00F724E1" w:rsidP="00F724E1">
      <w:pPr>
        <w:pStyle w:val="CodeExample"/>
      </w:pPr>
      <w:r>
        <w:t>False</w:t>
      </w:r>
    </w:p>
    <w:p w:rsidR="00F724E1" w:rsidRDefault="00F724E1" w:rsidP="00F724E1">
      <w:pPr>
        <w:pStyle w:val="CodeExample"/>
      </w:pPr>
      <w:r>
        <w:t>&gt;&gt;&gt; False and True</w:t>
      </w:r>
    </w:p>
    <w:p w:rsidR="00F724E1" w:rsidRDefault="00F724E1" w:rsidP="00F724E1">
      <w:pPr>
        <w:pStyle w:val="CodeExample"/>
      </w:pPr>
      <w:r>
        <w:t>False</w:t>
      </w:r>
    </w:p>
    <w:p w:rsidR="00F724E1" w:rsidRDefault="00F724E1" w:rsidP="00F724E1">
      <w:pPr>
        <w:pStyle w:val="CodeExample"/>
      </w:pPr>
      <w:r>
        <w:t>&gt;&gt;&gt; False and False</w:t>
      </w:r>
    </w:p>
    <w:p w:rsidR="00F724E1" w:rsidRDefault="00F724E1" w:rsidP="00F724E1">
      <w:pPr>
        <w:pStyle w:val="CodeExample"/>
      </w:pPr>
      <w:r>
        <w:t>False</w:t>
      </w:r>
    </w:p>
    <w:p w:rsidR="00107C09" w:rsidRDefault="00107C09" w:rsidP="00F724E1">
      <w:pPr>
        <w:pStyle w:val="CodeExample"/>
      </w:pPr>
      <w:r>
        <w:t>&gt;&gt;&gt; spam = 'H</w:t>
      </w:r>
      <w:r w:rsidR="009B655B">
        <w:t>ola</w:t>
      </w:r>
      <w:r>
        <w:t>'</w:t>
      </w:r>
    </w:p>
    <w:p w:rsidR="00F724E1" w:rsidRDefault="00F724E1" w:rsidP="00F724E1">
      <w:pPr>
        <w:pStyle w:val="CodeExample"/>
      </w:pPr>
      <w:r>
        <w:t xml:space="preserve">&gt;&gt;&gt; 10 &lt; 20 and </w:t>
      </w:r>
      <w:r w:rsidR="00107C09">
        <w:t>spam</w:t>
      </w:r>
      <w:r w:rsidR="009B655B">
        <w:t xml:space="preserve"> == 'Hola</w:t>
      </w:r>
      <w:r>
        <w:t>'</w:t>
      </w:r>
    </w:p>
    <w:p w:rsidR="00F724E1" w:rsidRPr="00F40D45" w:rsidRDefault="00F724E1" w:rsidP="00F724E1">
      <w:pPr>
        <w:pStyle w:val="CodeExample"/>
        <w:rPr>
          <w:lang w:val="es-MX"/>
        </w:rPr>
      </w:pPr>
      <w:r w:rsidRPr="00F40D45">
        <w:rPr>
          <w:lang w:val="es-MX"/>
        </w:rPr>
        <w:t>True</w:t>
      </w:r>
    </w:p>
    <w:p w:rsidR="009B655B" w:rsidRPr="009B655B" w:rsidRDefault="009B655B" w:rsidP="00F724E1">
      <w:pPr>
        <w:pStyle w:val="Body"/>
        <w:rPr>
          <w:lang w:val="es-MX"/>
        </w:rPr>
      </w:pPr>
      <w:r w:rsidRPr="009B655B">
        <w:rPr>
          <w:lang w:val="es-MX"/>
        </w:rPr>
        <w:t xml:space="preserve">El operador </w:t>
      </w:r>
      <w:r w:rsidRPr="009B655B">
        <w:rPr>
          <w:rStyle w:val="Literal"/>
          <w:lang w:val="es-MX"/>
        </w:rPr>
        <w:t>or</w:t>
      </w:r>
      <w:r w:rsidRPr="009B655B">
        <w:rPr>
          <w:lang w:val="es-MX"/>
        </w:rPr>
        <w:t xml:space="preserve"> es similar al operador and, excepto que se evaluará a </w:t>
      </w:r>
      <w:r w:rsidRPr="009B655B">
        <w:rPr>
          <w:rStyle w:val="Literal"/>
          <w:lang w:val="es-MX"/>
        </w:rPr>
        <w:t>True</w:t>
      </w:r>
      <w:r w:rsidRPr="009B655B">
        <w:rPr>
          <w:lang w:val="es-MX"/>
        </w:rPr>
        <w:t xml:space="preserve"> si </w:t>
      </w:r>
      <w:r w:rsidRPr="009B655B">
        <w:rPr>
          <w:rStyle w:val="Emphasis"/>
          <w:lang w:val="es-MX"/>
        </w:rPr>
        <w:t>cualquiera de los dos</w:t>
      </w:r>
      <w:r w:rsidRPr="009B655B">
        <w:rPr>
          <w:lang w:val="es-MX"/>
        </w:rPr>
        <w:t xml:space="preserve"> valores Booleanos es </w:t>
      </w:r>
      <w:r w:rsidRPr="009B655B">
        <w:rPr>
          <w:rStyle w:val="Literal"/>
          <w:lang w:val="es-MX"/>
        </w:rPr>
        <w:t>True</w:t>
      </w:r>
      <w:r w:rsidRPr="009B655B">
        <w:rPr>
          <w:lang w:val="es-MX"/>
        </w:rPr>
        <w:t xml:space="preserve">. La única vez en que el operador or se evalúa a </w:t>
      </w:r>
      <w:r w:rsidRPr="009B655B">
        <w:rPr>
          <w:rStyle w:val="Literal"/>
          <w:lang w:val="es-MX"/>
        </w:rPr>
        <w:t>False</w:t>
      </w:r>
      <w:r w:rsidRPr="009B655B">
        <w:rPr>
          <w:lang w:val="es-MX"/>
        </w:rPr>
        <w:t xml:space="preserve"> es si </w:t>
      </w:r>
      <w:r w:rsidRPr="009B655B">
        <w:rPr>
          <w:rStyle w:val="Emphasis"/>
          <w:lang w:val="es-MX"/>
        </w:rPr>
        <w:t>los dos</w:t>
      </w:r>
      <w:r w:rsidRPr="009B655B">
        <w:rPr>
          <w:lang w:val="es-MX"/>
        </w:rPr>
        <w:t xml:space="preserve"> valores Booleanos son </w:t>
      </w:r>
      <w:r w:rsidRPr="009B655B">
        <w:rPr>
          <w:rStyle w:val="Literal"/>
          <w:lang w:val="es-MX"/>
        </w:rPr>
        <w:t>False</w:t>
      </w:r>
      <w:r w:rsidRPr="009B655B">
        <w:rPr>
          <w:lang w:val="es-MX"/>
        </w:rPr>
        <w:t>.</w:t>
      </w:r>
    </w:p>
    <w:p w:rsidR="00F724E1" w:rsidRPr="009B655B" w:rsidRDefault="009B655B" w:rsidP="00F724E1">
      <w:pPr>
        <w:pStyle w:val="Body"/>
        <w:rPr>
          <w:lang w:val="es-MX"/>
        </w:rPr>
      </w:pPr>
      <w:r w:rsidRPr="009B655B">
        <w:rPr>
          <w:lang w:val="es-MX"/>
        </w:rPr>
        <w:t>Prueba escribir lo siguiente en la consola interactiva</w:t>
      </w:r>
      <w:r w:rsidR="00F724E1" w:rsidRPr="009B655B">
        <w:rPr>
          <w:lang w:val="es-MX"/>
        </w:rPr>
        <w:t>:</w:t>
      </w:r>
    </w:p>
    <w:p w:rsidR="00F724E1" w:rsidRDefault="00F724E1" w:rsidP="00F724E1">
      <w:pPr>
        <w:pStyle w:val="CodeExample"/>
      </w:pPr>
      <w:r>
        <w:lastRenderedPageBreak/>
        <w:t>&gt;&gt;&gt; True or True</w:t>
      </w:r>
    </w:p>
    <w:p w:rsidR="00F724E1" w:rsidRDefault="00F724E1" w:rsidP="00F724E1">
      <w:pPr>
        <w:pStyle w:val="CodeExample"/>
      </w:pPr>
      <w:r>
        <w:t>True</w:t>
      </w:r>
    </w:p>
    <w:p w:rsidR="00F724E1" w:rsidRDefault="00F724E1" w:rsidP="00F724E1">
      <w:pPr>
        <w:pStyle w:val="CodeExample"/>
      </w:pPr>
      <w:r>
        <w:t>&gt;&gt;&gt; True or False</w:t>
      </w:r>
    </w:p>
    <w:p w:rsidR="00F724E1" w:rsidRDefault="00F724E1" w:rsidP="00F724E1">
      <w:pPr>
        <w:pStyle w:val="CodeExample"/>
      </w:pPr>
      <w:r>
        <w:t>True</w:t>
      </w:r>
    </w:p>
    <w:p w:rsidR="00F724E1" w:rsidRDefault="00F724E1" w:rsidP="00F724E1">
      <w:pPr>
        <w:pStyle w:val="CodeExample"/>
      </w:pPr>
      <w:r>
        <w:t>&gt;&gt;&gt; False or True</w:t>
      </w:r>
    </w:p>
    <w:p w:rsidR="00F724E1" w:rsidRDefault="00F724E1" w:rsidP="00F724E1">
      <w:pPr>
        <w:pStyle w:val="CodeExample"/>
      </w:pPr>
      <w:r>
        <w:t>True</w:t>
      </w:r>
    </w:p>
    <w:p w:rsidR="00F724E1" w:rsidRDefault="00F724E1" w:rsidP="00F724E1">
      <w:pPr>
        <w:pStyle w:val="CodeExample"/>
      </w:pPr>
      <w:r>
        <w:t>&gt;&gt;&gt; False or False</w:t>
      </w:r>
    </w:p>
    <w:p w:rsidR="00F724E1" w:rsidRPr="007B14C7" w:rsidRDefault="00F724E1" w:rsidP="00F724E1">
      <w:pPr>
        <w:pStyle w:val="CodeExample"/>
      </w:pPr>
      <w:r w:rsidRPr="007B14C7">
        <w:t>False</w:t>
      </w:r>
    </w:p>
    <w:p w:rsidR="00F724E1" w:rsidRPr="007B14C7" w:rsidRDefault="00F724E1" w:rsidP="00F724E1">
      <w:pPr>
        <w:pStyle w:val="CodeExample"/>
      </w:pPr>
      <w:r w:rsidRPr="007B14C7">
        <w:t>&gt;&gt;&gt; 10 &gt; 20 or 20 &gt; 10</w:t>
      </w:r>
    </w:p>
    <w:p w:rsidR="00F724E1" w:rsidRPr="007B14C7" w:rsidRDefault="00F724E1" w:rsidP="00F724E1">
      <w:pPr>
        <w:pStyle w:val="CodeExample"/>
      </w:pPr>
      <w:r w:rsidRPr="007B14C7">
        <w:t>True</w:t>
      </w:r>
    </w:p>
    <w:p w:rsidR="00F724E1" w:rsidRPr="007B14C7" w:rsidRDefault="009B655B" w:rsidP="00F724E1">
      <w:pPr>
        <w:pStyle w:val="Non-TOCHeading3"/>
      </w:pPr>
      <w:r w:rsidRPr="007B14C7">
        <w:t xml:space="preserve">El Operador </w:t>
      </w:r>
      <w:r w:rsidR="00F724E1" w:rsidRPr="007B14C7">
        <w:t xml:space="preserve"> </w:t>
      </w:r>
      <w:r w:rsidR="00F724E1" w:rsidRPr="007B14C7">
        <w:rPr>
          <w:rStyle w:val="Literal"/>
        </w:rPr>
        <w:t>not</w:t>
      </w:r>
    </w:p>
    <w:p w:rsidR="009B655B" w:rsidRPr="009B655B" w:rsidRDefault="009B655B" w:rsidP="00F724E1">
      <w:pPr>
        <w:pStyle w:val="Body"/>
        <w:rPr>
          <w:lang w:val="es-MX"/>
        </w:rPr>
      </w:pPr>
      <w:r w:rsidRPr="009B655B">
        <w:rPr>
          <w:lang w:val="es-MX"/>
        </w:rPr>
        <w:t xml:space="preserve">El operador </w:t>
      </w:r>
      <w:r w:rsidRPr="009B655B">
        <w:rPr>
          <w:rStyle w:val="Literal"/>
          <w:lang w:val="es-MX"/>
        </w:rPr>
        <w:t>not</w:t>
      </w:r>
      <w:r w:rsidRPr="009B655B">
        <w:rPr>
          <w:lang w:val="es-MX"/>
        </w:rPr>
        <w:t xml:space="preserve"> sólo actúa sobre un valor, en lugar de combinar dos valores. El operador </w:t>
      </w:r>
      <w:r w:rsidRPr="009B655B">
        <w:rPr>
          <w:rStyle w:val="Literal"/>
          <w:lang w:val="es-MX"/>
        </w:rPr>
        <w:t>not</w:t>
      </w:r>
      <w:r w:rsidRPr="009B655B">
        <w:rPr>
          <w:lang w:val="es-MX"/>
        </w:rPr>
        <w:t xml:space="preserve"> </w:t>
      </w:r>
      <w:r>
        <w:rPr>
          <w:lang w:val="es-MX"/>
        </w:rPr>
        <w:t xml:space="preserve">(no) </w:t>
      </w:r>
      <w:r w:rsidRPr="009B655B">
        <w:rPr>
          <w:lang w:val="es-MX"/>
        </w:rPr>
        <w:t xml:space="preserve">se evalúa al valor Booleano opuesto. La expresión </w:t>
      </w:r>
      <w:r w:rsidRPr="009B655B">
        <w:rPr>
          <w:rStyle w:val="Literal"/>
          <w:lang w:val="es-MX"/>
        </w:rPr>
        <w:t>not True</w:t>
      </w:r>
      <w:r w:rsidRPr="009B655B">
        <w:rPr>
          <w:lang w:val="es-MX"/>
        </w:rPr>
        <w:t xml:space="preserve"> se evaluará a </w:t>
      </w:r>
      <w:r w:rsidRPr="009B655B">
        <w:rPr>
          <w:rStyle w:val="Literal"/>
          <w:lang w:val="es-MX"/>
        </w:rPr>
        <w:t>False</w:t>
      </w:r>
      <w:r w:rsidRPr="009B655B">
        <w:rPr>
          <w:lang w:val="es-MX"/>
        </w:rPr>
        <w:t xml:space="preserve"> y </w:t>
      </w:r>
      <w:r w:rsidRPr="009B655B">
        <w:rPr>
          <w:rStyle w:val="Literal"/>
          <w:lang w:val="es-MX"/>
        </w:rPr>
        <w:t>not False</w:t>
      </w:r>
      <w:r w:rsidRPr="009B655B">
        <w:rPr>
          <w:lang w:val="es-MX"/>
        </w:rPr>
        <w:t xml:space="preserve"> se evaluará a </w:t>
      </w:r>
      <w:r w:rsidRPr="009B655B">
        <w:rPr>
          <w:rStyle w:val="Literal"/>
          <w:lang w:val="es-MX"/>
        </w:rPr>
        <w:t>True</w:t>
      </w:r>
      <w:r w:rsidRPr="009B655B">
        <w:rPr>
          <w:lang w:val="es-MX"/>
        </w:rPr>
        <w:t>.</w:t>
      </w:r>
    </w:p>
    <w:p w:rsidR="00F724E1" w:rsidRPr="009B655B" w:rsidRDefault="009B655B" w:rsidP="00F724E1">
      <w:pPr>
        <w:pStyle w:val="Body"/>
        <w:rPr>
          <w:lang w:val="es-MX"/>
        </w:rPr>
      </w:pPr>
      <w:r w:rsidRPr="009B655B">
        <w:rPr>
          <w:lang w:val="es-MX"/>
        </w:rPr>
        <w:t>Prueba escribir lo siguiente en la consola interactiva</w:t>
      </w:r>
      <w:r w:rsidR="00F724E1" w:rsidRPr="009B655B">
        <w:rPr>
          <w:lang w:val="es-MX"/>
        </w:rPr>
        <w:t>:</w:t>
      </w:r>
    </w:p>
    <w:p w:rsidR="00F724E1" w:rsidRDefault="00F724E1" w:rsidP="00F724E1">
      <w:pPr>
        <w:pStyle w:val="CodeExample"/>
      </w:pPr>
      <w:r>
        <w:t>&gt;&gt;&gt; not True</w:t>
      </w:r>
    </w:p>
    <w:p w:rsidR="00F724E1" w:rsidRDefault="00F724E1" w:rsidP="00F724E1">
      <w:pPr>
        <w:pStyle w:val="CodeExample"/>
      </w:pPr>
      <w:r>
        <w:t>False</w:t>
      </w:r>
    </w:p>
    <w:p w:rsidR="00F724E1" w:rsidRDefault="00F724E1" w:rsidP="00F724E1">
      <w:pPr>
        <w:pStyle w:val="CodeExample"/>
      </w:pPr>
      <w:r>
        <w:t>&gt;&gt;&gt; not False</w:t>
      </w:r>
    </w:p>
    <w:p w:rsidR="00F724E1" w:rsidRDefault="00F724E1" w:rsidP="00F724E1">
      <w:pPr>
        <w:pStyle w:val="CodeExample"/>
      </w:pPr>
      <w:r>
        <w:t>True</w:t>
      </w:r>
    </w:p>
    <w:p w:rsidR="00F724E1" w:rsidRPr="00F40D45" w:rsidRDefault="00F724E1" w:rsidP="00F724E1">
      <w:pPr>
        <w:pStyle w:val="CodeExample"/>
        <w:rPr>
          <w:lang w:val="es-MX"/>
        </w:rPr>
      </w:pPr>
      <w:r w:rsidRPr="00F40D45">
        <w:rPr>
          <w:lang w:val="es-MX"/>
        </w:rPr>
        <w:t xml:space="preserve">&gt;&gt;&gt; not </w:t>
      </w:r>
      <w:r w:rsidR="00107C09" w:rsidRPr="00F40D45">
        <w:rPr>
          <w:lang w:val="es-MX"/>
        </w:rPr>
        <w:t>(</w:t>
      </w:r>
      <w:r w:rsidRPr="00F40D45">
        <w:rPr>
          <w:lang w:val="es-MX"/>
        </w:rPr>
        <w:t>'</w:t>
      </w:r>
      <w:r w:rsidR="009B655B" w:rsidRPr="00F40D45">
        <w:rPr>
          <w:lang w:val="es-MX"/>
        </w:rPr>
        <w:t>negro</w:t>
      </w:r>
      <w:r w:rsidRPr="00F40D45">
        <w:rPr>
          <w:lang w:val="es-MX"/>
        </w:rPr>
        <w:t>' == '</w:t>
      </w:r>
      <w:r w:rsidR="009B655B" w:rsidRPr="00F40D45">
        <w:rPr>
          <w:lang w:val="es-MX"/>
        </w:rPr>
        <w:t>blanco</w:t>
      </w:r>
      <w:r w:rsidRPr="00F40D45">
        <w:rPr>
          <w:lang w:val="es-MX"/>
        </w:rPr>
        <w:t>'</w:t>
      </w:r>
      <w:r w:rsidR="00107C09" w:rsidRPr="00F40D45">
        <w:rPr>
          <w:lang w:val="es-MX"/>
        </w:rPr>
        <w:t>)</w:t>
      </w:r>
    </w:p>
    <w:p w:rsidR="00F724E1" w:rsidRPr="00F40D45" w:rsidRDefault="00F724E1" w:rsidP="00F724E1">
      <w:pPr>
        <w:pStyle w:val="CodeExample"/>
        <w:rPr>
          <w:lang w:val="es-MX"/>
        </w:rPr>
      </w:pPr>
      <w:r w:rsidRPr="00F40D45">
        <w:rPr>
          <w:lang w:val="es-MX"/>
        </w:rPr>
        <w:t>True</w:t>
      </w:r>
    </w:p>
    <w:p w:rsidR="00F724E1" w:rsidRPr="009B655B" w:rsidRDefault="009B655B" w:rsidP="00F724E1">
      <w:pPr>
        <w:pStyle w:val="Non-TOCHeading3"/>
        <w:rPr>
          <w:lang w:val="es-MX"/>
        </w:rPr>
      </w:pPr>
      <w:r w:rsidRPr="009B655B">
        <w:rPr>
          <w:lang w:val="es-MX"/>
        </w:rPr>
        <w:t>Tablas de Verdad</w:t>
      </w:r>
    </w:p>
    <w:p w:rsidR="00F724E1" w:rsidRPr="009B655B" w:rsidRDefault="009B655B" w:rsidP="00F724E1">
      <w:pPr>
        <w:pStyle w:val="Body"/>
        <w:rPr>
          <w:lang w:val="es-MX"/>
        </w:rPr>
      </w:pPr>
      <w:r w:rsidRPr="009B655B">
        <w:rPr>
          <w:lang w:val="es-MX"/>
        </w:rPr>
        <w:t xml:space="preserve">Si alguna vez te olvidas cóno funcionan los operadores Booleanos, puedes mirar estas </w:t>
      </w:r>
      <w:r w:rsidRPr="009B655B">
        <w:rPr>
          <w:rStyle w:val="Definition"/>
          <w:lang w:val="es-MX"/>
        </w:rPr>
        <w:t>tablas de verdad</w:t>
      </w:r>
      <w:r w:rsidR="00F724E1" w:rsidRPr="009B655B">
        <w:rPr>
          <w:lang w:val="es-MX"/>
        </w:rPr>
        <w:t>:</w:t>
      </w:r>
    </w:p>
    <w:p w:rsidR="00F724E1" w:rsidRPr="009B655B" w:rsidRDefault="009B655B" w:rsidP="00EC343C">
      <w:pPr>
        <w:pStyle w:val="TableListing"/>
        <w:rPr>
          <w:lang w:val="es-MX"/>
        </w:rPr>
      </w:pPr>
      <w:r w:rsidRPr="009B655B">
        <w:rPr>
          <w:lang w:val="es-MX"/>
        </w:rPr>
        <w:t>Tabla</w:t>
      </w:r>
      <w:r w:rsidR="00F724E1" w:rsidRPr="009B655B">
        <w:rPr>
          <w:lang w:val="es-MX"/>
        </w:rPr>
        <w:t xml:space="preserve"> 6-1: </w:t>
      </w:r>
      <w:r w:rsidRPr="009B655B">
        <w:rPr>
          <w:lang w:val="es-MX"/>
        </w:rPr>
        <w:t xml:space="preserve">La tabla de verdad del operador </w:t>
      </w:r>
      <w:r w:rsidR="00F724E1" w:rsidRPr="009B655B">
        <w:rPr>
          <w:rStyle w:val="Literal"/>
          <w:lang w:val="es-MX"/>
        </w:rPr>
        <w:t>and</w:t>
      </w:r>
      <w:r w:rsidR="00F724E1" w:rsidRPr="009B655B">
        <w:rPr>
          <w:lang w:val="es-MX"/>
        </w:rPr>
        <w:t>.</w:t>
      </w:r>
    </w:p>
    <w:tbl>
      <w:tblPr>
        <w:tblW w:w="0" w:type="auto"/>
        <w:tblInd w:w="1850" w:type="dxa"/>
        <w:tblBorders>
          <w:top w:val="double" w:sz="4" w:space="0" w:color="auto"/>
          <w:bottom w:val="double" w:sz="4" w:space="0" w:color="auto"/>
        </w:tblBorders>
        <w:tblLook w:val="04A0" w:firstRow="1" w:lastRow="0" w:firstColumn="1" w:lastColumn="0" w:noHBand="0" w:noVBand="1"/>
      </w:tblPr>
      <w:tblGrid>
        <w:gridCol w:w="1098"/>
        <w:gridCol w:w="810"/>
        <w:gridCol w:w="990"/>
        <w:gridCol w:w="630"/>
        <w:gridCol w:w="2160"/>
      </w:tblGrid>
      <w:tr w:rsidR="00F724E1" w:rsidTr="00225187">
        <w:tc>
          <w:tcPr>
            <w:tcW w:w="1098" w:type="dxa"/>
            <w:tcBorders>
              <w:top w:val="double" w:sz="4" w:space="0" w:color="auto"/>
              <w:bottom w:val="single" w:sz="4" w:space="0" w:color="auto"/>
            </w:tcBorders>
          </w:tcPr>
          <w:p w:rsidR="00F724E1" w:rsidRDefault="00F724E1" w:rsidP="00225187">
            <w:pPr>
              <w:pStyle w:val="TableHeading"/>
              <w:keepNext/>
            </w:pPr>
            <w:r>
              <w:t>A</w:t>
            </w:r>
          </w:p>
        </w:tc>
        <w:tc>
          <w:tcPr>
            <w:tcW w:w="810" w:type="dxa"/>
            <w:tcBorders>
              <w:top w:val="double" w:sz="4" w:space="0" w:color="auto"/>
              <w:bottom w:val="single" w:sz="4" w:space="0" w:color="auto"/>
            </w:tcBorders>
          </w:tcPr>
          <w:p w:rsidR="00F724E1" w:rsidRDefault="00107C09" w:rsidP="00225187">
            <w:pPr>
              <w:pStyle w:val="TableHeading"/>
              <w:keepNext/>
            </w:pPr>
            <w:r>
              <w:t>and</w:t>
            </w:r>
          </w:p>
        </w:tc>
        <w:tc>
          <w:tcPr>
            <w:tcW w:w="990" w:type="dxa"/>
            <w:tcBorders>
              <w:top w:val="double" w:sz="4" w:space="0" w:color="auto"/>
              <w:bottom w:val="single" w:sz="4" w:space="0" w:color="auto"/>
            </w:tcBorders>
          </w:tcPr>
          <w:p w:rsidR="00F724E1" w:rsidRDefault="00F724E1" w:rsidP="00225187">
            <w:pPr>
              <w:pStyle w:val="TableHeading"/>
              <w:keepNext/>
            </w:pPr>
            <w:r>
              <w:t>B</w:t>
            </w:r>
          </w:p>
        </w:tc>
        <w:tc>
          <w:tcPr>
            <w:tcW w:w="630" w:type="dxa"/>
            <w:tcBorders>
              <w:top w:val="double" w:sz="4" w:space="0" w:color="auto"/>
              <w:bottom w:val="single" w:sz="4" w:space="0" w:color="auto"/>
            </w:tcBorders>
          </w:tcPr>
          <w:p w:rsidR="00F724E1" w:rsidRDefault="00107C09" w:rsidP="00225187">
            <w:pPr>
              <w:pStyle w:val="TableHeading"/>
              <w:keepNext/>
            </w:pPr>
            <w:r>
              <w:t>i</w:t>
            </w:r>
            <w:r w:rsidR="00F724E1">
              <w:t>s</w:t>
            </w:r>
          </w:p>
        </w:tc>
        <w:tc>
          <w:tcPr>
            <w:tcW w:w="2160" w:type="dxa"/>
            <w:tcBorders>
              <w:top w:val="double" w:sz="4" w:space="0" w:color="auto"/>
              <w:bottom w:val="single" w:sz="4" w:space="0" w:color="auto"/>
            </w:tcBorders>
          </w:tcPr>
          <w:p w:rsidR="00F724E1" w:rsidRDefault="009B655B" w:rsidP="00225187">
            <w:pPr>
              <w:pStyle w:val="TableHeading"/>
              <w:keepNext/>
            </w:pPr>
            <w:r w:rsidRPr="009B655B">
              <w:t>Enunciado completo</w:t>
            </w:r>
          </w:p>
        </w:tc>
      </w:tr>
      <w:tr w:rsidR="00F724E1" w:rsidTr="00225187">
        <w:tc>
          <w:tcPr>
            <w:tcW w:w="1098" w:type="dxa"/>
            <w:tcBorders>
              <w:top w:val="single" w:sz="4" w:space="0" w:color="auto"/>
            </w:tcBorders>
          </w:tcPr>
          <w:p w:rsidR="00F724E1" w:rsidRDefault="00F724E1" w:rsidP="00225187">
            <w:pPr>
              <w:pStyle w:val="TableListing"/>
              <w:keepNext/>
            </w:pPr>
            <w:r>
              <w:t>True</w:t>
            </w:r>
          </w:p>
        </w:tc>
        <w:tc>
          <w:tcPr>
            <w:tcW w:w="810" w:type="dxa"/>
            <w:tcBorders>
              <w:top w:val="single" w:sz="4" w:space="0" w:color="auto"/>
            </w:tcBorders>
          </w:tcPr>
          <w:p w:rsidR="00F724E1" w:rsidRDefault="00107C09" w:rsidP="00225187">
            <w:pPr>
              <w:pStyle w:val="TableListing"/>
              <w:keepNext/>
            </w:pPr>
            <w:r>
              <w:t>a</w:t>
            </w:r>
            <w:r w:rsidR="00F724E1">
              <w:t>nd</w:t>
            </w:r>
          </w:p>
        </w:tc>
        <w:tc>
          <w:tcPr>
            <w:tcW w:w="990" w:type="dxa"/>
            <w:tcBorders>
              <w:top w:val="single" w:sz="4" w:space="0" w:color="auto"/>
            </w:tcBorders>
          </w:tcPr>
          <w:p w:rsidR="00F724E1" w:rsidRDefault="00F724E1" w:rsidP="00225187">
            <w:pPr>
              <w:pStyle w:val="TableListing"/>
              <w:keepNext/>
            </w:pPr>
            <w:r>
              <w:t>True</w:t>
            </w:r>
          </w:p>
        </w:tc>
        <w:tc>
          <w:tcPr>
            <w:tcW w:w="630" w:type="dxa"/>
            <w:tcBorders>
              <w:top w:val="single" w:sz="4" w:space="0" w:color="auto"/>
            </w:tcBorders>
          </w:tcPr>
          <w:p w:rsidR="00F724E1" w:rsidRDefault="009B655B" w:rsidP="00225187">
            <w:pPr>
              <w:pStyle w:val="TableListing"/>
              <w:keepNext/>
            </w:pPr>
            <w:r>
              <w:t>e</w:t>
            </w:r>
            <w:r w:rsidR="00F724E1">
              <w:t>s</w:t>
            </w:r>
          </w:p>
        </w:tc>
        <w:tc>
          <w:tcPr>
            <w:tcW w:w="2160" w:type="dxa"/>
            <w:tcBorders>
              <w:top w:val="single" w:sz="4" w:space="0" w:color="auto"/>
            </w:tcBorders>
          </w:tcPr>
          <w:p w:rsidR="00F724E1" w:rsidRDefault="00F724E1" w:rsidP="00225187">
            <w:pPr>
              <w:pStyle w:val="TableListing"/>
              <w:keepNext/>
            </w:pPr>
            <w:r>
              <w:t>True</w:t>
            </w:r>
          </w:p>
        </w:tc>
      </w:tr>
      <w:tr w:rsidR="00F724E1" w:rsidTr="00225187">
        <w:tc>
          <w:tcPr>
            <w:tcW w:w="1098" w:type="dxa"/>
          </w:tcPr>
          <w:p w:rsidR="00F724E1" w:rsidRDefault="00F724E1" w:rsidP="00225187">
            <w:pPr>
              <w:pStyle w:val="TableListing"/>
              <w:keepNext/>
            </w:pPr>
            <w:r>
              <w:t>True</w:t>
            </w:r>
          </w:p>
        </w:tc>
        <w:tc>
          <w:tcPr>
            <w:tcW w:w="810" w:type="dxa"/>
          </w:tcPr>
          <w:p w:rsidR="00F724E1" w:rsidRDefault="00107C09" w:rsidP="00225187">
            <w:pPr>
              <w:pStyle w:val="TableListing"/>
              <w:keepNext/>
            </w:pPr>
            <w:r>
              <w:t>a</w:t>
            </w:r>
            <w:r w:rsidR="00F724E1">
              <w:t>nd</w:t>
            </w:r>
          </w:p>
        </w:tc>
        <w:tc>
          <w:tcPr>
            <w:tcW w:w="990" w:type="dxa"/>
          </w:tcPr>
          <w:p w:rsidR="00F724E1" w:rsidRDefault="00F724E1" w:rsidP="00225187">
            <w:pPr>
              <w:pStyle w:val="TableListing"/>
              <w:keepNext/>
            </w:pPr>
            <w:r>
              <w:t>False</w:t>
            </w:r>
          </w:p>
        </w:tc>
        <w:tc>
          <w:tcPr>
            <w:tcW w:w="630" w:type="dxa"/>
          </w:tcPr>
          <w:p w:rsidR="00F724E1" w:rsidRDefault="009B655B" w:rsidP="00225187">
            <w:pPr>
              <w:pStyle w:val="TableListing"/>
              <w:keepNext/>
            </w:pPr>
            <w:r>
              <w:t>e</w:t>
            </w:r>
            <w:r w:rsidR="00F724E1">
              <w:t>s</w:t>
            </w:r>
          </w:p>
        </w:tc>
        <w:tc>
          <w:tcPr>
            <w:tcW w:w="2160" w:type="dxa"/>
          </w:tcPr>
          <w:p w:rsidR="00F724E1" w:rsidRDefault="00F724E1" w:rsidP="00225187">
            <w:pPr>
              <w:pStyle w:val="TableListing"/>
              <w:keepNext/>
            </w:pPr>
            <w:r>
              <w:t>False</w:t>
            </w:r>
          </w:p>
        </w:tc>
      </w:tr>
      <w:tr w:rsidR="00F724E1" w:rsidTr="00225187">
        <w:tc>
          <w:tcPr>
            <w:tcW w:w="1098" w:type="dxa"/>
          </w:tcPr>
          <w:p w:rsidR="00F724E1" w:rsidRDefault="00F724E1" w:rsidP="00225187">
            <w:pPr>
              <w:pStyle w:val="TableListing"/>
              <w:keepNext/>
            </w:pPr>
            <w:r>
              <w:t>False</w:t>
            </w:r>
          </w:p>
        </w:tc>
        <w:tc>
          <w:tcPr>
            <w:tcW w:w="810" w:type="dxa"/>
          </w:tcPr>
          <w:p w:rsidR="00F724E1" w:rsidRDefault="00107C09" w:rsidP="00225187">
            <w:pPr>
              <w:pStyle w:val="TableListing"/>
              <w:keepNext/>
            </w:pPr>
            <w:r>
              <w:t>a</w:t>
            </w:r>
            <w:r w:rsidR="00F724E1">
              <w:t>nd</w:t>
            </w:r>
          </w:p>
        </w:tc>
        <w:tc>
          <w:tcPr>
            <w:tcW w:w="990" w:type="dxa"/>
          </w:tcPr>
          <w:p w:rsidR="00F724E1" w:rsidRDefault="00F724E1" w:rsidP="00225187">
            <w:pPr>
              <w:pStyle w:val="TableListing"/>
              <w:keepNext/>
            </w:pPr>
            <w:r>
              <w:t>True</w:t>
            </w:r>
          </w:p>
        </w:tc>
        <w:tc>
          <w:tcPr>
            <w:tcW w:w="630" w:type="dxa"/>
          </w:tcPr>
          <w:p w:rsidR="00F724E1" w:rsidRDefault="009B655B" w:rsidP="00225187">
            <w:pPr>
              <w:pStyle w:val="TableListing"/>
              <w:keepNext/>
            </w:pPr>
            <w:r>
              <w:t>e</w:t>
            </w:r>
            <w:r w:rsidR="00F724E1">
              <w:t>s</w:t>
            </w:r>
          </w:p>
        </w:tc>
        <w:tc>
          <w:tcPr>
            <w:tcW w:w="2160" w:type="dxa"/>
          </w:tcPr>
          <w:p w:rsidR="00F724E1" w:rsidRDefault="00F724E1" w:rsidP="00225187">
            <w:pPr>
              <w:pStyle w:val="TableListing"/>
              <w:keepNext/>
            </w:pPr>
            <w:r>
              <w:t>False</w:t>
            </w:r>
          </w:p>
        </w:tc>
      </w:tr>
      <w:tr w:rsidR="00F724E1" w:rsidTr="00225187">
        <w:tc>
          <w:tcPr>
            <w:tcW w:w="1098" w:type="dxa"/>
          </w:tcPr>
          <w:p w:rsidR="00F724E1" w:rsidRDefault="00F724E1" w:rsidP="00225187">
            <w:pPr>
              <w:pStyle w:val="TableListing"/>
            </w:pPr>
            <w:r>
              <w:t>False</w:t>
            </w:r>
          </w:p>
        </w:tc>
        <w:tc>
          <w:tcPr>
            <w:tcW w:w="810" w:type="dxa"/>
          </w:tcPr>
          <w:p w:rsidR="00F724E1" w:rsidRDefault="00107C09" w:rsidP="00225187">
            <w:pPr>
              <w:pStyle w:val="TableListing"/>
            </w:pPr>
            <w:r>
              <w:t>a</w:t>
            </w:r>
            <w:r w:rsidR="00F724E1">
              <w:t>nd</w:t>
            </w:r>
          </w:p>
        </w:tc>
        <w:tc>
          <w:tcPr>
            <w:tcW w:w="990" w:type="dxa"/>
          </w:tcPr>
          <w:p w:rsidR="00F724E1" w:rsidRDefault="00F724E1" w:rsidP="00225187">
            <w:pPr>
              <w:pStyle w:val="TableListing"/>
            </w:pPr>
            <w:r>
              <w:t>False</w:t>
            </w:r>
          </w:p>
        </w:tc>
        <w:tc>
          <w:tcPr>
            <w:tcW w:w="630" w:type="dxa"/>
          </w:tcPr>
          <w:p w:rsidR="00F724E1" w:rsidRDefault="009B655B" w:rsidP="00225187">
            <w:pPr>
              <w:pStyle w:val="TableListing"/>
            </w:pPr>
            <w:r>
              <w:t>e</w:t>
            </w:r>
            <w:r w:rsidR="00F724E1">
              <w:t>s</w:t>
            </w:r>
          </w:p>
        </w:tc>
        <w:tc>
          <w:tcPr>
            <w:tcW w:w="2160" w:type="dxa"/>
          </w:tcPr>
          <w:p w:rsidR="00F724E1" w:rsidRDefault="00F724E1" w:rsidP="00225187">
            <w:pPr>
              <w:pStyle w:val="TableListing"/>
            </w:pPr>
            <w:r>
              <w:t>False</w:t>
            </w:r>
          </w:p>
        </w:tc>
      </w:tr>
    </w:tbl>
    <w:p w:rsidR="00F724E1" w:rsidRDefault="00F724E1" w:rsidP="00F724E1"/>
    <w:p w:rsidR="00453A2D" w:rsidRDefault="00453A2D" w:rsidP="00EC343C">
      <w:pPr>
        <w:pStyle w:val="TableListing"/>
        <w:rPr>
          <w:lang w:val="es-MX"/>
        </w:rPr>
      </w:pPr>
    </w:p>
    <w:p w:rsidR="00453A2D" w:rsidRDefault="00453A2D" w:rsidP="00EC343C">
      <w:pPr>
        <w:pStyle w:val="TableListing"/>
        <w:rPr>
          <w:lang w:val="es-MX"/>
        </w:rPr>
      </w:pPr>
    </w:p>
    <w:p w:rsidR="00453A2D" w:rsidRDefault="00453A2D" w:rsidP="00EC343C">
      <w:pPr>
        <w:pStyle w:val="TableListing"/>
        <w:rPr>
          <w:lang w:val="es-MX"/>
        </w:rPr>
      </w:pPr>
    </w:p>
    <w:p w:rsidR="00453A2D" w:rsidRDefault="00453A2D" w:rsidP="00EC343C">
      <w:pPr>
        <w:pStyle w:val="TableListing"/>
        <w:rPr>
          <w:lang w:val="es-MX"/>
        </w:rPr>
      </w:pPr>
    </w:p>
    <w:p w:rsidR="00453A2D" w:rsidRDefault="00453A2D" w:rsidP="00EC343C">
      <w:pPr>
        <w:pStyle w:val="TableListing"/>
        <w:rPr>
          <w:lang w:val="es-MX"/>
        </w:rPr>
      </w:pPr>
    </w:p>
    <w:p w:rsidR="00F724E1" w:rsidRPr="009B655B" w:rsidRDefault="00F724E1" w:rsidP="00EC343C">
      <w:pPr>
        <w:pStyle w:val="TableListing"/>
        <w:rPr>
          <w:lang w:val="es-MX"/>
        </w:rPr>
      </w:pPr>
      <w:r w:rsidRPr="009B655B">
        <w:rPr>
          <w:lang w:val="es-MX"/>
        </w:rPr>
        <w:lastRenderedPageBreak/>
        <w:t>Tabl</w:t>
      </w:r>
      <w:r w:rsidR="009B655B" w:rsidRPr="009B655B">
        <w:rPr>
          <w:lang w:val="es-MX"/>
        </w:rPr>
        <w:t>a</w:t>
      </w:r>
      <w:r w:rsidRPr="009B655B">
        <w:rPr>
          <w:lang w:val="es-MX"/>
        </w:rPr>
        <w:t xml:space="preserve"> 6-2: </w:t>
      </w:r>
      <w:r w:rsidR="009B655B" w:rsidRPr="009B655B">
        <w:rPr>
          <w:lang w:val="es-MX"/>
        </w:rPr>
        <w:t>La tabla de verdad del operador</w:t>
      </w:r>
      <w:r w:rsidR="009B655B">
        <w:rPr>
          <w:lang w:val="es-MX"/>
        </w:rPr>
        <w:t xml:space="preserve"> or</w:t>
      </w:r>
      <w:r w:rsidRPr="009B655B">
        <w:rPr>
          <w:lang w:val="es-MX"/>
        </w:rPr>
        <w:t>.</w:t>
      </w:r>
    </w:p>
    <w:tbl>
      <w:tblPr>
        <w:tblW w:w="0" w:type="auto"/>
        <w:tblInd w:w="1850" w:type="dxa"/>
        <w:tblBorders>
          <w:top w:val="double" w:sz="4" w:space="0" w:color="auto"/>
          <w:bottom w:val="double" w:sz="4" w:space="0" w:color="auto"/>
        </w:tblBorders>
        <w:tblLook w:val="04A0" w:firstRow="1" w:lastRow="0" w:firstColumn="1" w:lastColumn="0" w:noHBand="0" w:noVBand="1"/>
      </w:tblPr>
      <w:tblGrid>
        <w:gridCol w:w="1098"/>
        <w:gridCol w:w="810"/>
        <w:gridCol w:w="990"/>
        <w:gridCol w:w="630"/>
        <w:gridCol w:w="2160"/>
      </w:tblGrid>
      <w:tr w:rsidR="00F724E1" w:rsidTr="00225187">
        <w:tc>
          <w:tcPr>
            <w:tcW w:w="1098" w:type="dxa"/>
            <w:tcBorders>
              <w:top w:val="double" w:sz="4" w:space="0" w:color="auto"/>
              <w:bottom w:val="single" w:sz="4" w:space="0" w:color="auto"/>
            </w:tcBorders>
          </w:tcPr>
          <w:p w:rsidR="00F724E1" w:rsidRDefault="00F724E1" w:rsidP="00225187">
            <w:pPr>
              <w:pStyle w:val="TableHeading"/>
              <w:keepNext/>
            </w:pPr>
            <w:r>
              <w:t>A</w:t>
            </w:r>
          </w:p>
        </w:tc>
        <w:tc>
          <w:tcPr>
            <w:tcW w:w="810" w:type="dxa"/>
            <w:tcBorders>
              <w:top w:val="double" w:sz="4" w:space="0" w:color="auto"/>
              <w:bottom w:val="single" w:sz="4" w:space="0" w:color="auto"/>
            </w:tcBorders>
          </w:tcPr>
          <w:p w:rsidR="00F724E1" w:rsidRDefault="00107C09" w:rsidP="00225187">
            <w:pPr>
              <w:pStyle w:val="TableHeading"/>
              <w:keepNext/>
            </w:pPr>
            <w:r>
              <w:t>or</w:t>
            </w:r>
          </w:p>
        </w:tc>
        <w:tc>
          <w:tcPr>
            <w:tcW w:w="990" w:type="dxa"/>
            <w:tcBorders>
              <w:top w:val="double" w:sz="4" w:space="0" w:color="auto"/>
              <w:bottom w:val="single" w:sz="4" w:space="0" w:color="auto"/>
            </w:tcBorders>
          </w:tcPr>
          <w:p w:rsidR="00F724E1" w:rsidRDefault="00F724E1" w:rsidP="00225187">
            <w:pPr>
              <w:pStyle w:val="TableHeading"/>
              <w:keepNext/>
            </w:pPr>
            <w:r>
              <w:t>B</w:t>
            </w:r>
          </w:p>
        </w:tc>
        <w:tc>
          <w:tcPr>
            <w:tcW w:w="630" w:type="dxa"/>
            <w:tcBorders>
              <w:top w:val="double" w:sz="4" w:space="0" w:color="auto"/>
              <w:bottom w:val="single" w:sz="4" w:space="0" w:color="auto"/>
            </w:tcBorders>
          </w:tcPr>
          <w:p w:rsidR="00F724E1" w:rsidRDefault="009B655B" w:rsidP="00225187">
            <w:pPr>
              <w:pStyle w:val="TableHeading"/>
              <w:keepNext/>
            </w:pPr>
            <w:r>
              <w:t>e</w:t>
            </w:r>
            <w:r w:rsidR="00F724E1">
              <w:t>s</w:t>
            </w:r>
          </w:p>
        </w:tc>
        <w:tc>
          <w:tcPr>
            <w:tcW w:w="2160" w:type="dxa"/>
            <w:tcBorders>
              <w:top w:val="double" w:sz="4" w:space="0" w:color="auto"/>
              <w:bottom w:val="single" w:sz="4" w:space="0" w:color="auto"/>
            </w:tcBorders>
          </w:tcPr>
          <w:p w:rsidR="00F724E1" w:rsidRDefault="009B655B" w:rsidP="00225187">
            <w:pPr>
              <w:pStyle w:val="TableHeading"/>
              <w:keepNext/>
            </w:pPr>
            <w:r w:rsidRPr="009B655B">
              <w:t>Enunciado completo</w:t>
            </w:r>
          </w:p>
        </w:tc>
      </w:tr>
      <w:tr w:rsidR="00F724E1" w:rsidTr="00225187">
        <w:tc>
          <w:tcPr>
            <w:tcW w:w="1098" w:type="dxa"/>
            <w:tcBorders>
              <w:top w:val="single" w:sz="4" w:space="0" w:color="auto"/>
            </w:tcBorders>
          </w:tcPr>
          <w:p w:rsidR="00F724E1" w:rsidRDefault="00F724E1" w:rsidP="00225187">
            <w:pPr>
              <w:pStyle w:val="TableListing"/>
              <w:keepNext/>
            </w:pPr>
            <w:r>
              <w:t>True</w:t>
            </w:r>
          </w:p>
        </w:tc>
        <w:tc>
          <w:tcPr>
            <w:tcW w:w="810" w:type="dxa"/>
            <w:tcBorders>
              <w:top w:val="single" w:sz="4" w:space="0" w:color="auto"/>
            </w:tcBorders>
          </w:tcPr>
          <w:p w:rsidR="00F724E1" w:rsidRDefault="00107C09" w:rsidP="00225187">
            <w:pPr>
              <w:pStyle w:val="TableListing"/>
              <w:keepNext/>
            </w:pPr>
            <w:r>
              <w:t>or</w:t>
            </w:r>
          </w:p>
        </w:tc>
        <w:tc>
          <w:tcPr>
            <w:tcW w:w="990" w:type="dxa"/>
            <w:tcBorders>
              <w:top w:val="single" w:sz="4" w:space="0" w:color="auto"/>
            </w:tcBorders>
          </w:tcPr>
          <w:p w:rsidR="00F724E1" w:rsidRDefault="00F724E1" w:rsidP="00225187">
            <w:pPr>
              <w:pStyle w:val="TableListing"/>
              <w:keepNext/>
            </w:pPr>
            <w:r>
              <w:t>True</w:t>
            </w:r>
          </w:p>
        </w:tc>
        <w:tc>
          <w:tcPr>
            <w:tcW w:w="630" w:type="dxa"/>
            <w:tcBorders>
              <w:top w:val="single" w:sz="4" w:space="0" w:color="auto"/>
            </w:tcBorders>
          </w:tcPr>
          <w:p w:rsidR="00F724E1" w:rsidRDefault="009B655B" w:rsidP="00225187">
            <w:pPr>
              <w:pStyle w:val="TableListing"/>
              <w:keepNext/>
            </w:pPr>
            <w:r>
              <w:t>e</w:t>
            </w:r>
            <w:r w:rsidR="00F724E1">
              <w:t>s</w:t>
            </w:r>
          </w:p>
        </w:tc>
        <w:tc>
          <w:tcPr>
            <w:tcW w:w="2160" w:type="dxa"/>
            <w:tcBorders>
              <w:top w:val="single" w:sz="4" w:space="0" w:color="auto"/>
            </w:tcBorders>
          </w:tcPr>
          <w:p w:rsidR="00F724E1" w:rsidRDefault="00F724E1" w:rsidP="00225187">
            <w:pPr>
              <w:pStyle w:val="TableListing"/>
              <w:keepNext/>
            </w:pPr>
            <w:r>
              <w:t>True</w:t>
            </w:r>
          </w:p>
        </w:tc>
      </w:tr>
      <w:tr w:rsidR="00F724E1" w:rsidTr="00225187">
        <w:tc>
          <w:tcPr>
            <w:tcW w:w="1098" w:type="dxa"/>
          </w:tcPr>
          <w:p w:rsidR="00F724E1" w:rsidRDefault="00F724E1" w:rsidP="00225187">
            <w:pPr>
              <w:pStyle w:val="TableListing"/>
              <w:keepNext/>
            </w:pPr>
            <w:r>
              <w:t>True</w:t>
            </w:r>
          </w:p>
        </w:tc>
        <w:tc>
          <w:tcPr>
            <w:tcW w:w="810" w:type="dxa"/>
          </w:tcPr>
          <w:p w:rsidR="00F724E1" w:rsidRDefault="00107C09" w:rsidP="00225187">
            <w:pPr>
              <w:pStyle w:val="TableListing"/>
              <w:keepNext/>
            </w:pPr>
            <w:r>
              <w:t>or</w:t>
            </w:r>
          </w:p>
        </w:tc>
        <w:tc>
          <w:tcPr>
            <w:tcW w:w="990" w:type="dxa"/>
          </w:tcPr>
          <w:p w:rsidR="00F724E1" w:rsidRDefault="00F724E1" w:rsidP="00225187">
            <w:pPr>
              <w:pStyle w:val="TableListing"/>
              <w:keepNext/>
            </w:pPr>
            <w:r>
              <w:t>False</w:t>
            </w:r>
          </w:p>
        </w:tc>
        <w:tc>
          <w:tcPr>
            <w:tcW w:w="630" w:type="dxa"/>
          </w:tcPr>
          <w:p w:rsidR="00F724E1" w:rsidRDefault="009B655B" w:rsidP="00225187">
            <w:pPr>
              <w:pStyle w:val="TableListing"/>
              <w:keepNext/>
            </w:pPr>
            <w:r>
              <w:t>e</w:t>
            </w:r>
            <w:r w:rsidR="00F724E1">
              <w:t>s</w:t>
            </w:r>
          </w:p>
        </w:tc>
        <w:tc>
          <w:tcPr>
            <w:tcW w:w="2160" w:type="dxa"/>
          </w:tcPr>
          <w:p w:rsidR="00F724E1" w:rsidRDefault="00107C09" w:rsidP="00225187">
            <w:pPr>
              <w:pStyle w:val="TableListing"/>
              <w:keepNext/>
            </w:pPr>
            <w:r>
              <w:t>True</w:t>
            </w:r>
          </w:p>
        </w:tc>
      </w:tr>
      <w:tr w:rsidR="00F724E1" w:rsidTr="00225187">
        <w:tc>
          <w:tcPr>
            <w:tcW w:w="1098" w:type="dxa"/>
          </w:tcPr>
          <w:p w:rsidR="00F724E1" w:rsidRDefault="00F724E1" w:rsidP="00225187">
            <w:pPr>
              <w:pStyle w:val="TableListing"/>
              <w:keepNext/>
            </w:pPr>
            <w:r>
              <w:t>False</w:t>
            </w:r>
          </w:p>
        </w:tc>
        <w:tc>
          <w:tcPr>
            <w:tcW w:w="810" w:type="dxa"/>
          </w:tcPr>
          <w:p w:rsidR="00F724E1" w:rsidRDefault="00107C09" w:rsidP="00225187">
            <w:pPr>
              <w:pStyle w:val="TableListing"/>
              <w:keepNext/>
            </w:pPr>
            <w:r>
              <w:t>or</w:t>
            </w:r>
          </w:p>
        </w:tc>
        <w:tc>
          <w:tcPr>
            <w:tcW w:w="990" w:type="dxa"/>
          </w:tcPr>
          <w:p w:rsidR="00F724E1" w:rsidRDefault="00F724E1" w:rsidP="00225187">
            <w:pPr>
              <w:pStyle w:val="TableListing"/>
              <w:keepNext/>
            </w:pPr>
            <w:r>
              <w:t>True</w:t>
            </w:r>
          </w:p>
        </w:tc>
        <w:tc>
          <w:tcPr>
            <w:tcW w:w="630" w:type="dxa"/>
          </w:tcPr>
          <w:p w:rsidR="00F724E1" w:rsidRDefault="009B655B" w:rsidP="00225187">
            <w:pPr>
              <w:pStyle w:val="TableListing"/>
              <w:keepNext/>
            </w:pPr>
            <w:r>
              <w:t>e</w:t>
            </w:r>
            <w:r w:rsidR="00F724E1">
              <w:t>s</w:t>
            </w:r>
          </w:p>
        </w:tc>
        <w:tc>
          <w:tcPr>
            <w:tcW w:w="2160" w:type="dxa"/>
          </w:tcPr>
          <w:p w:rsidR="00F724E1" w:rsidRDefault="00107C09" w:rsidP="00225187">
            <w:pPr>
              <w:pStyle w:val="TableListing"/>
              <w:keepNext/>
            </w:pPr>
            <w:r>
              <w:t>True</w:t>
            </w:r>
          </w:p>
        </w:tc>
      </w:tr>
      <w:tr w:rsidR="00F724E1" w:rsidTr="00225187">
        <w:tc>
          <w:tcPr>
            <w:tcW w:w="1098" w:type="dxa"/>
          </w:tcPr>
          <w:p w:rsidR="00F724E1" w:rsidRDefault="00F724E1" w:rsidP="00225187">
            <w:pPr>
              <w:pStyle w:val="TableListing"/>
            </w:pPr>
            <w:r>
              <w:t>False</w:t>
            </w:r>
          </w:p>
        </w:tc>
        <w:tc>
          <w:tcPr>
            <w:tcW w:w="810" w:type="dxa"/>
          </w:tcPr>
          <w:p w:rsidR="00F724E1" w:rsidRDefault="00107C09" w:rsidP="00225187">
            <w:pPr>
              <w:pStyle w:val="TableListing"/>
            </w:pPr>
            <w:r>
              <w:t>or</w:t>
            </w:r>
          </w:p>
        </w:tc>
        <w:tc>
          <w:tcPr>
            <w:tcW w:w="990" w:type="dxa"/>
          </w:tcPr>
          <w:p w:rsidR="00F724E1" w:rsidRDefault="00F724E1" w:rsidP="00225187">
            <w:pPr>
              <w:pStyle w:val="TableListing"/>
            </w:pPr>
            <w:r>
              <w:t>False</w:t>
            </w:r>
          </w:p>
        </w:tc>
        <w:tc>
          <w:tcPr>
            <w:tcW w:w="630" w:type="dxa"/>
          </w:tcPr>
          <w:p w:rsidR="00F724E1" w:rsidRDefault="009B655B" w:rsidP="00225187">
            <w:pPr>
              <w:pStyle w:val="TableListing"/>
            </w:pPr>
            <w:r>
              <w:t>e</w:t>
            </w:r>
            <w:r w:rsidR="00F724E1">
              <w:t>s</w:t>
            </w:r>
          </w:p>
        </w:tc>
        <w:tc>
          <w:tcPr>
            <w:tcW w:w="2160" w:type="dxa"/>
          </w:tcPr>
          <w:p w:rsidR="00F724E1" w:rsidRDefault="00F724E1" w:rsidP="00225187">
            <w:pPr>
              <w:pStyle w:val="TableListing"/>
            </w:pPr>
            <w:r>
              <w:t>False</w:t>
            </w:r>
          </w:p>
        </w:tc>
      </w:tr>
    </w:tbl>
    <w:p w:rsidR="00F724E1" w:rsidRDefault="00F724E1" w:rsidP="00F724E1"/>
    <w:p w:rsidR="00F724E1" w:rsidRPr="009B655B" w:rsidRDefault="00F724E1" w:rsidP="00EC343C">
      <w:pPr>
        <w:pStyle w:val="TableListing"/>
        <w:rPr>
          <w:lang w:val="es-MX"/>
        </w:rPr>
      </w:pPr>
      <w:r w:rsidRPr="009B655B">
        <w:rPr>
          <w:lang w:val="es-MX"/>
        </w:rPr>
        <w:t xml:space="preserve">Table 6-3: </w:t>
      </w:r>
      <w:r w:rsidR="009B655B" w:rsidRPr="009B655B">
        <w:rPr>
          <w:lang w:val="es-MX"/>
        </w:rPr>
        <w:t>La tabla de verdad del operador</w:t>
      </w:r>
      <w:r w:rsidR="009B655B">
        <w:rPr>
          <w:lang w:val="es-MX"/>
        </w:rPr>
        <w:t xml:space="preserve"> not</w:t>
      </w:r>
      <w:r w:rsidRPr="009B655B">
        <w:rPr>
          <w:lang w:val="es-MX"/>
        </w:rPr>
        <w:t>.</w:t>
      </w:r>
    </w:p>
    <w:tbl>
      <w:tblPr>
        <w:tblW w:w="0" w:type="auto"/>
        <w:jc w:val="center"/>
        <w:tblInd w:w="2796" w:type="dxa"/>
        <w:tblBorders>
          <w:top w:val="double" w:sz="4" w:space="0" w:color="auto"/>
          <w:bottom w:val="double" w:sz="4" w:space="0" w:color="auto"/>
        </w:tblBorders>
        <w:tblLook w:val="04A0" w:firstRow="1" w:lastRow="0" w:firstColumn="1" w:lastColumn="0" w:noHBand="0" w:noVBand="1"/>
      </w:tblPr>
      <w:tblGrid>
        <w:gridCol w:w="1272"/>
        <w:gridCol w:w="456"/>
        <w:gridCol w:w="2334"/>
      </w:tblGrid>
      <w:tr w:rsidR="00F724E1" w:rsidTr="009B655B">
        <w:trPr>
          <w:jc w:val="center"/>
        </w:trPr>
        <w:tc>
          <w:tcPr>
            <w:tcW w:w="1272" w:type="dxa"/>
            <w:tcBorders>
              <w:top w:val="double" w:sz="4" w:space="0" w:color="auto"/>
              <w:bottom w:val="single" w:sz="4" w:space="0" w:color="auto"/>
            </w:tcBorders>
          </w:tcPr>
          <w:p w:rsidR="00F724E1" w:rsidRDefault="00F724E1" w:rsidP="00225187">
            <w:pPr>
              <w:pStyle w:val="TableHeading"/>
              <w:keepNext/>
            </w:pPr>
            <w:r>
              <w:t>not A</w:t>
            </w:r>
          </w:p>
        </w:tc>
        <w:tc>
          <w:tcPr>
            <w:tcW w:w="456" w:type="dxa"/>
            <w:tcBorders>
              <w:top w:val="double" w:sz="4" w:space="0" w:color="auto"/>
              <w:bottom w:val="single" w:sz="4" w:space="0" w:color="auto"/>
            </w:tcBorders>
          </w:tcPr>
          <w:p w:rsidR="00F724E1" w:rsidRDefault="009B655B" w:rsidP="00225187">
            <w:pPr>
              <w:pStyle w:val="TableHeading"/>
              <w:keepNext/>
            </w:pPr>
            <w:r>
              <w:t>e</w:t>
            </w:r>
            <w:r w:rsidR="00F724E1">
              <w:t>s</w:t>
            </w:r>
          </w:p>
        </w:tc>
        <w:tc>
          <w:tcPr>
            <w:tcW w:w="2334" w:type="dxa"/>
            <w:tcBorders>
              <w:top w:val="double" w:sz="4" w:space="0" w:color="auto"/>
              <w:bottom w:val="single" w:sz="4" w:space="0" w:color="auto"/>
            </w:tcBorders>
          </w:tcPr>
          <w:p w:rsidR="00F724E1" w:rsidRDefault="009B655B" w:rsidP="00225187">
            <w:pPr>
              <w:pStyle w:val="TableHeading"/>
              <w:keepNext/>
            </w:pPr>
            <w:r w:rsidRPr="009B655B">
              <w:t>Enunciado completo</w:t>
            </w:r>
          </w:p>
        </w:tc>
      </w:tr>
      <w:tr w:rsidR="00F724E1" w:rsidTr="009B655B">
        <w:trPr>
          <w:jc w:val="center"/>
        </w:trPr>
        <w:tc>
          <w:tcPr>
            <w:tcW w:w="1272" w:type="dxa"/>
            <w:tcBorders>
              <w:top w:val="single" w:sz="4" w:space="0" w:color="auto"/>
            </w:tcBorders>
          </w:tcPr>
          <w:p w:rsidR="00F724E1" w:rsidRDefault="00F724E1" w:rsidP="00225187">
            <w:pPr>
              <w:pStyle w:val="TableListing"/>
              <w:keepNext/>
            </w:pPr>
            <w:r>
              <w:t>not True</w:t>
            </w:r>
          </w:p>
        </w:tc>
        <w:tc>
          <w:tcPr>
            <w:tcW w:w="456" w:type="dxa"/>
            <w:tcBorders>
              <w:top w:val="single" w:sz="4" w:space="0" w:color="auto"/>
            </w:tcBorders>
          </w:tcPr>
          <w:p w:rsidR="00F724E1" w:rsidRDefault="009B655B" w:rsidP="00225187">
            <w:pPr>
              <w:pStyle w:val="TableListing"/>
              <w:keepNext/>
            </w:pPr>
            <w:r>
              <w:t>e</w:t>
            </w:r>
            <w:r w:rsidR="00F724E1">
              <w:t>s</w:t>
            </w:r>
          </w:p>
        </w:tc>
        <w:tc>
          <w:tcPr>
            <w:tcW w:w="2334" w:type="dxa"/>
            <w:tcBorders>
              <w:top w:val="single" w:sz="4" w:space="0" w:color="auto"/>
            </w:tcBorders>
          </w:tcPr>
          <w:p w:rsidR="00F724E1" w:rsidRDefault="00F724E1" w:rsidP="00225187">
            <w:pPr>
              <w:pStyle w:val="TableListing"/>
              <w:keepNext/>
            </w:pPr>
            <w:r>
              <w:t>False</w:t>
            </w:r>
          </w:p>
        </w:tc>
      </w:tr>
      <w:tr w:rsidR="00F724E1" w:rsidTr="009B655B">
        <w:trPr>
          <w:jc w:val="center"/>
        </w:trPr>
        <w:tc>
          <w:tcPr>
            <w:tcW w:w="1272" w:type="dxa"/>
          </w:tcPr>
          <w:p w:rsidR="00F724E1" w:rsidRDefault="00F724E1" w:rsidP="00225187">
            <w:pPr>
              <w:pStyle w:val="TableListing"/>
            </w:pPr>
            <w:r>
              <w:t>not False</w:t>
            </w:r>
          </w:p>
        </w:tc>
        <w:tc>
          <w:tcPr>
            <w:tcW w:w="456" w:type="dxa"/>
          </w:tcPr>
          <w:p w:rsidR="00F724E1" w:rsidRDefault="009B655B" w:rsidP="00225187">
            <w:pPr>
              <w:pStyle w:val="TableListing"/>
            </w:pPr>
            <w:r>
              <w:t>e</w:t>
            </w:r>
            <w:r w:rsidR="00F724E1">
              <w:t>s</w:t>
            </w:r>
          </w:p>
        </w:tc>
        <w:tc>
          <w:tcPr>
            <w:tcW w:w="2334" w:type="dxa"/>
          </w:tcPr>
          <w:p w:rsidR="00F724E1" w:rsidRDefault="00F724E1" w:rsidP="00225187">
            <w:pPr>
              <w:pStyle w:val="TableListing"/>
            </w:pPr>
            <w:r>
              <w:t>True</w:t>
            </w:r>
          </w:p>
        </w:tc>
      </w:tr>
    </w:tbl>
    <w:p w:rsidR="00694420" w:rsidRDefault="00694420" w:rsidP="00694420">
      <w:pPr>
        <w:pStyle w:val="Body"/>
      </w:pPr>
    </w:p>
    <w:p w:rsidR="00694420" w:rsidRDefault="00694420" w:rsidP="00694420">
      <w:pPr>
        <w:pStyle w:val="Body"/>
      </w:pPr>
    </w:p>
    <w:p w:rsidR="00F724E1" w:rsidRDefault="009B655B" w:rsidP="00F724E1">
      <w:pPr>
        <w:pStyle w:val="Non-TOCHeading3"/>
      </w:pPr>
      <w:r w:rsidRPr="009B655B">
        <w:t>Evaluando Operadores Booleanos</w:t>
      </w:r>
    </w:p>
    <w:p w:rsidR="00F724E1" w:rsidRPr="009B655B" w:rsidRDefault="009B655B" w:rsidP="00F724E1">
      <w:pPr>
        <w:pStyle w:val="Body"/>
        <w:rPr>
          <w:lang w:val="es-MX"/>
        </w:rPr>
      </w:pPr>
      <w:r w:rsidRPr="009B655B">
        <w:rPr>
          <w:lang w:val="es-MX"/>
        </w:rPr>
        <w:t>Miremos otra vez la línea 13:</w:t>
      </w:r>
    </w:p>
    <w:p w:rsidR="009B655B" w:rsidRPr="00F40D45" w:rsidRDefault="009B655B" w:rsidP="009B655B">
      <w:pPr>
        <w:pStyle w:val="SourceCode"/>
        <w:rPr>
          <w:lang w:val="es-MX"/>
        </w:rPr>
      </w:pPr>
      <w:r w:rsidRPr="009B655B">
        <w:rPr>
          <w:rStyle w:val="SourceLineNumber"/>
        </w:rPr>
        <w:t>13.</w:t>
      </w:r>
      <w:r w:rsidRPr="009B655B">
        <w:t xml:space="preserve">     while cueva != '1' and cueva != </w:t>
      </w:r>
      <w:r w:rsidRPr="00F40D45">
        <w:rPr>
          <w:lang w:val="es-MX"/>
        </w:rPr>
        <w:t>'2':</w:t>
      </w:r>
    </w:p>
    <w:p w:rsidR="009B655B" w:rsidRPr="009B655B" w:rsidRDefault="009B655B" w:rsidP="00F724E1">
      <w:pPr>
        <w:pStyle w:val="Body"/>
        <w:rPr>
          <w:lang w:val="es-MX"/>
        </w:rPr>
      </w:pPr>
      <w:r w:rsidRPr="009B655B">
        <w:rPr>
          <w:lang w:val="es-MX"/>
        </w:rPr>
        <w:t xml:space="preserve">La condición tiene dos partes conectadas por el operador Booleano </w:t>
      </w:r>
      <w:r w:rsidRPr="009B655B">
        <w:rPr>
          <w:rStyle w:val="Literal"/>
          <w:lang w:val="es-MX"/>
        </w:rPr>
        <w:t>and</w:t>
      </w:r>
      <w:r w:rsidRPr="009B655B">
        <w:rPr>
          <w:lang w:val="es-MX"/>
        </w:rPr>
        <w:t xml:space="preserve">. La condición es </w:t>
      </w:r>
      <w:r w:rsidRPr="009B655B">
        <w:rPr>
          <w:rStyle w:val="Literal"/>
          <w:lang w:val="es-MX"/>
        </w:rPr>
        <w:t>True</w:t>
      </w:r>
      <w:r w:rsidRPr="009B655B">
        <w:rPr>
          <w:lang w:val="es-MX"/>
        </w:rPr>
        <w:t xml:space="preserve"> sólo si ambas partes son </w:t>
      </w:r>
      <w:r w:rsidRPr="009B655B">
        <w:rPr>
          <w:rStyle w:val="Literal"/>
          <w:lang w:val="es-MX"/>
        </w:rPr>
        <w:t>True</w:t>
      </w:r>
      <w:r w:rsidRPr="009B655B">
        <w:rPr>
          <w:lang w:val="es-MX"/>
        </w:rPr>
        <w:t>.</w:t>
      </w:r>
    </w:p>
    <w:p w:rsidR="009B655B" w:rsidRPr="009B655B" w:rsidRDefault="009B655B" w:rsidP="009B655B">
      <w:pPr>
        <w:pStyle w:val="Body"/>
        <w:rPr>
          <w:lang w:val="es-MX"/>
        </w:rPr>
      </w:pPr>
      <w:r w:rsidRPr="009B655B">
        <w:rPr>
          <w:lang w:val="es-MX"/>
        </w:rPr>
        <w:t xml:space="preserve">La primera vez que se comprueba la condición de la sentencia </w:t>
      </w:r>
      <w:r w:rsidRPr="009B655B">
        <w:rPr>
          <w:rStyle w:val="Literal"/>
          <w:lang w:val="es-MX"/>
        </w:rPr>
        <w:t>while</w:t>
      </w:r>
      <w:r w:rsidRPr="009B655B">
        <w:rPr>
          <w:lang w:val="es-MX"/>
        </w:rPr>
        <w:t xml:space="preserve">, </w:t>
      </w:r>
      <w:r w:rsidRPr="009B655B">
        <w:rPr>
          <w:rStyle w:val="Literal"/>
          <w:lang w:val="es-MX"/>
        </w:rPr>
        <w:t>cueva</w:t>
      </w:r>
      <w:r w:rsidRPr="009B655B">
        <w:rPr>
          <w:lang w:val="es-MX"/>
        </w:rPr>
        <w:t xml:space="preserve"> está definida como la cadena vacía, </w:t>
      </w:r>
      <w:r w:rsidRPr="009B655B">
        <w:rPr>
          <w:rStyle w:val="Literal"/>
          <w:lang w:val="es-MX"/>
        </w:rPr>
        <w:t>''</w:t>
      </w:r>
      <w:r w:rsidRPr="009B655B">
        <w:rPr>
          <w:lang w:val="es-MX"/>
        </w:rPr>
        <w:t xml:space="preserve">. La cadena vacía no es igual a la cadena </w:t>
      </w:r>
      <w:r w:rsidRPr="009B655B">
        <w:rPr>
          <w:rStyle w:val="Literal"/>
          <w:lang w:val="es-MX"/>
        </w:rPr>
        <w:t>'1'</w:t>
      </w:r>
      <w:r w:rsidRPr="009B655B">
        <w:rPr>
          <w:lang w:val="es-MX"/>
        </w:rPr>
        <w:t xml:space="preserve">, luego el lado izquierdo se evalúa a </w:t>
      </w:r>
      <w:r w:rsidRPr="009B655B">
        <w:rPr>
          <w:rStyle w:val="Literal"/>
          <w:lang w:val="es-MX"/>
        </w:rPr>
        <w:t>True</w:t>
      </w:r>
      <w:r w:rsidRPr="009B655B">
        <w:rPr>
          <w:lang w:val="es-MX"/>
        </w:rPr>
        <w:t xml:space="preserve">. La cadena vacía tampoco es igual a la cadena </w:t>
      </w:r>
      <w:r w:rsidRPr="009B655B">
        <w:rPr>
          <w:rStyle w:val="Literal"/>
          <w:lang w:val="es-MX"/>
        </w:rPr>
        <w:t>'2'</w:t>
      </w:r>
      <w:r w:rsidRPr="009B655B">
        <w:rPr>
          <w:lang w:val="es-MX"/>
        </w:rPr>
        <w:t xml:space="preserve">, por lo que el lado derecho se evalúa a </w:t>
      </w:r>
      <w:r w:rsidRPr="009B655B">
        <w:rPr>
          <w:rStyle w:val="Literal"/>
          <w:lang w:val="es-MX"/>
        </w:rPr>
        <w:t>True</w:t>
      </w:r>
      <w:r w:rsidRPr="009B655B">
        <w:rPr>
          <w:lang w:val="es-MX"/>
        </w:rPr>
        <w:t>.</w:t>
      </w:r>
    </w:p>
    <w:p w:rsidR="009B655B" w:rsidRPr="009B655B" w:rsidRDefault="009B655B" w:rsidP="009B655B">
      <w:pPr>
        <w:pStyle w:val="Body"/>
        <w:rPr>
          <w:lang w:val="es-MX"/>
        </w:rPr>
      </w:pPr>
      <w:r w:rsidRPr="009B655B">
        <w:rPr>
          <w:lang w:val="es-MX"/>
        </w:rPr>
        <w:t xml:space="preserve">Entonces la condición se transforma en </w:t>
      </w:r>
      <w:r w:rsidRPr="009B655B">
        <w:rPr>
          <w:rStyle w:val="Literal"/>
          <w:lang w:val="es-MX"/>
        </w:rPr>
        <w:t>True and True</w:t>
      </w:r>
      <w:r w:rsidRPr="009B655B">
        <w:rPr>
          <w:lang w:val="es-MX"/>
        </w:rPr>
        <w:t xml:space="preserve">. Como ambos valores Booleanos son </w:t>
      </w:r>
      <w:r w:rsidRPr="009B655B">
        <w:rPr>
          <w:rStyle w:val="Literal"/>
          <w:lang w:val="es-MX"/>
        </w:rPr>
        <w:t>True</w:t>
      </w:r>
      <w:r w:rsidRPr="009B655B">
        <w:rPr>
          <w:lang w:val="es-MX"/>
        </w:rPr>
        <w:t xml:space="preserve">, la condición finalmente se evalúa a </w:t>
      </w:r>
      <w:r w:rsidRPr="009B655B">
        <w:rPr>
          <w:rStyle w:val="Literal"/>
          <w:lang w:val="es-MX"/>
        </w:rPr>
        <w:t>True</w:t>
      </w:r>
      <w:r w:rsidRPr="009B655B">
        <w:rPr>
          <w:lang w:val="es-MX"/>
        </w:rPr>
        <w:t xml:space="preserve">. Luego la ejecución del programa entra al bloque </w:t>
      </w:r>
      <w:r w:rsidRPr="009B655B">
        <w:rPr>
          <w:rStyle w:val="Literal"/>
          <w:lang w:val="es-MX"/>
        </w:rPr>
        <w:t>while</w:t>
      </w:r>
      <w:r w:rsidRPr="009B655B">
        <w:rPr>
          <w:lang w:val="es-MX"/>
        </w:rPr>
        <w:t>.</w:t>
      </w:r>
    </w:p>
    <w:p w:rsidR="00F724E1" w:rsidRPr="009B655B" w:rsidRDefault="009B655B" w:rsidP="00F724E1">
      <w:pPr>
        <w:pStyle w:val="Body"/>
        <w:rPr>
          <w:lang w:val="es-MX"/>
        </w:rPr>
      </w:pPr>
      <w:r w:rsidRPr="009B655B">
        <w:rPr>
          <w:lang w:val="es-MX"/>
        </w:rPr>
        <w:t xml:space="preserve">Así es como se ve la evaluación de la condición (si el valor de </w:t>
      </w:r>
      <w:r w:rsidRPr="009B655B">
        <w:rPr>
          <w:rStyle w:val="Literal"/>
          <w:lang w:val="es-MX"/>
        </w:rPr>
        <w:t>cueva</w:t>
      </w:r>
      <w:r w:rsidRPr="009B655B">
        <w:rPr>
          <w:lang w:val="es-MX"/>
        </w:rPr>
        <w:t xml:space="preserve"> es la cadena vacía):</w:t>
      </w:r>
    </w:p>
    <w:p w:rsidR="00F724E1" w:rsidRDefault="00F724E1" w:rsidP="00F724E1">
      <w:pPr>
        <w:pStyle w:val="CodeExample"/>
      </w:pPr>
      <w:r>
        <w:t xml:space="preserve">while </w:t>
      </w:r>
      <w:r w:rsidR="009B655B" w:rsidRPr="009B655B">
        <w:t>cueva</w:t>
      </w:r>
      <w:r w:rsidR="009B655B">
        <w:t xml:space="preserve"> </w:t>
      </w:r>
      <w:r>
        <w:t xml:space="preserve">!= '1' and </w:t>
      </w:r>
      <w:r w:rsidR="009B655B" w:rsidRPr="009B655B">
        <w:t>cueva</w:t>
      </w:r>
      <w:r w:rsidR="009B655B">
        <w:t xml:space="preserve"> </w:t>
      </w:r>
      <w:r>
        <w:t>!= '2':</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t>while  ''  != '1'</w:t>
      </w:r>
      <w:r w:rsidR="009B655B">
        <w:t xml:space="preserve"> </w:t>
      </w:r>
      <w:r>
        <w:t xml:space="preserve"> and </w:t>
      </w:r>
      <w:r w:rsidR="009B655B" w:rsidRPr="009B655B">
        <w:t>cueva</w:t>
      </w:r>
      <w:r w:rsidR="009B655B">
        <w:t xml:space="preserve"> </w:t>
      </w:r>
      <w:r>
        <w:t>!= '2':</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t xml:space="preserve">while     True   </w:t>
      </w:r>
      <w:r w:rsidRPr="008C79D1">
        <w:t xml:space="preserve"> </w:t>
      </w:r>
      <w:r w:rsidR="009B655B">
        <w:t xml:space="preserve"> </w:t>
      </w:r>
      <w:r w:rsidRPr="008C79D1">
        <w:t xml:space="preserve">and </w:t>
      </w:r>
      <w:r w:rsidR="009B655B" w:rsidRPr="009B655B">
        <w:t>cueva</w:t>
      </w:r>
      <w:r w:rsidR="009B655B">
        <w:t xml:space="preserve"> </w:t>
      </w:r>
      <w:r w:rsidRPr="008C79D1">
        <w:t>!= '2'</w:t>
      </w:r>
      <w:r>
        <w:t>:</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t xml:space="preserve">while     True  </w:t>
      </w:r>
      <w:r w:rsidR="009B655B">
        <w:t xml:space="preserve"> </w:t>
      </w:r>
      <w:r>
        <w:t xml:space="preserve">  and  ''  != '2':</w:t>
      </w:r>
    </w:p>
    <w:p w:rsidR="00F724E1" w:rsidRDefault="00F724E1" w:rsidP="00F724E1">
      <w:pPr>
        <w:pStyle w:val="CodeExample"/>
      </w:pPr>
      <w:r>
        <w:t xml:space="preserve">                 </w:t>
      </w:r>
      <w:r w:rsidR="009B655B">
        <w:t xml:space="preserve"> </w:t>
      </w:r>
      <w:r>
        <w:t xml:space="preserve">  </w:t>
      </w:r>
      <w:r w:rsidRPr="008C79D1">
        <w:t>▼</w:t>
      </w:r>
    </w:p>
    <w:p w:rsidR="00F724E1" w:rsidRDefault="00F724E1" w:rsidP="00F724E1">
      <w:pPr>
        <w:pStyle w:val="CodeExample"/>
      </w:pPr>
      <w:r>
        <w:lastRenderedPageBreak/>
        <w:t>while</w:t>
      </w:r>
      <w:r w:rsidRPr="008C79D1">
        <w:t xml:space="preserve">    </w:t>
      </w:r>
      <w:r>
        <w:t xml:space="preserve"> </w:t>
      </w:r>
      <w:r w:rsidRPr="008C79D1">
        <w:t xml:space="preserve">True    </w:t>
      </w:r>
      <w:r w:rsidR="009B655B">
        <w:t xml:space="preserve"> </w:t>
      </w:r>
      <w:r w:rsidRPr="008C79D1">
        <w:t xml:space="preserve">and  </w:t>
      </w:r>
      <w:r>
        <w:t xml:space="preserve">   True:</w:t>
      </w:r>
    </w:p>
    <w:p w:rsidR="00F724E1" w:rsidRPr="009B655B" w:rsidRDefault="00F724E1" w:rsidP="00F724E1">
      <w:pPr>
        <w:pStyle w:val="CodeExample"/>
        <w:rPr>
          <w:lang w:val="es-MX"/>
        </w:rPr>
      </w:pPr>
      <w:r w:rsidRPr="00F40D45">
        <w:t xml:space="preserve">                   </w:t>
      </w:r>
      <w:r w:rsidR="009B655B" w:rsidRPr="00F40D45">
        <w:t xml:space="preserve"> </w:t>
      </w:r>
      <w:r w:rsidRPr="009B655B">
        <w:rPr>
          <w:lang w:val="es-MX"/>
        </w:rPr>
        <w:t>▼</w:t>
      </w:r>
    </w:p>
    <w:p w:rsidR="00F724E1" w:rsidRPr="009B655B" w:rsidRDefault="00F724E1" w:rsidP="00F724E1">
      <w:pPr>
        <w:pStyle w:val="CodeExample"/>
        <w:rPr>
          <w:lang w:val="es-MX"/>
        </w:rPr>
      </w:pPr>
      <w:r w:rsidRPr="009B655B">
        <w:rPr>
          <w:lang w:val="es-MX"/>
        </w:rPr>
        <w:t xml:space="preserve">while             </w:t>
      </w:r>
      <w:r w:rsidR="009B655B" w:rsidRPr="009B655B">
        <w:rPr>
          <w:lang w:val="es-MX"/>
        </w:rPr>
        <w:t xml:space="preserve"> </w:t>
      </w:r>
      <w:r w:rsidRPr="009B655B">
        <w:rPr>
          <w:lang w:val="es-MX"/>
        </w:rPr>
        <w:t>True:</w:t>
      </w:r>
    </w:p>
    <w:p w:rsidR="00F724E1" w:rsidRPr="009B655B" w:rsidRDefault="009B655B" w:rsidP="002A3D5E">
      <w:pPr>
        <w:pStyle w:val="Non-TOCHeading3"/>
        <w:rPr>
          <w:lang w:val="es-MX"/>
        </w:rPr>
      </w:pPr>
      <w:r w:rsidRPr="009B655B">
        <w:rPr>
          <w:lang w:val="es-MX"/>
        </w:rPr>
        <w:t>Obteniendo la Entrada de Datos del Jugador</w:t>
      </w:r>
    </w:p>
    <w:p w:rsidR="009B655B" w:rsidRPr="007552A2" w:rsidRDefault="009B655B" w:rsidP="009B655B">
      <w:pPr>
        <w:pStyle w:val="SourceCode"/>
        <w:rPr>
          <w:lang w:val="es-MX"/>
        </w:rPr>
      </w:pPr>
      <w:r w:rsidRPr="009B655B">
        <w:rPr>
          <w:rStyle w:val="SourceLineNumber"/>
        </w:rPr>
        <w:t>13.</w:t>
      </w:r>
      <w:r w:rsidRPr="009B655B">
        <w:t xml:space="preserve">     while cueva != '1' and cueva != </w:t>
      </w:r>
      <w:r w:rsidRPr="007552A2">
        <w:rPr>
          <w:lang w:val="es-MX"/>
        </w:rPr>
        <w:t>'2':</w:t>
      </w:r>
    </w:p>
    <w:p w:rsidR="009B655B" w:rsidRPr="00F40D45" w:rsidRDefault="009B655B" w:rsidP="009B655B">
      <w:pPr>
        <w:pStyle w:val="SourceCode"/>
        <w:rPr>
          <w:lang w:val="es-MX"/>
        </w:rPr>
      </w:pPr>
      <w:r w:rsidRPr="007552A2">
        <w:rPr>
          <w:rStyle w:val="SourceLineNumber"/>
          <w:lang w:val="es-MX"/>
        </w:rPr>
        <w:t>14.</w:t>
      </w:r>
      <w:r w:rsidRPr="007552A2">
        <w:rPr>
          <w:lang w:val="es-MX"/>
        </w:rPr>
        <w:t xml:space="preserve">         print('¿A qué cueva quieres entrar? </w:t>
      </w:r>
      <w:r w:rsidRPr="00F40D45">
        <w:rPr>
          <w:lang w:val="es-MX"/>
        </w:rPr>
        <w:t>(1 ó 2)')</w:t>
      </w:r>
    </w:p>
    <w:p w:rsidR="009B655B" w:rsidRPr="00F40D45" w:rsidRDefault="009B655B" w:rsidP="009B655B">
      <w:pPr>
        <w:pStyle w:val="SourceCode"/>
        <w:rPr>
          <w:lang w:val="es-MX"/>
        </w:rPr>
      </w:pPr>
      <w:r w:rsidRPr="00F40D45">
        <w:rPr>
          <w:rStyle w:val="SourceLineNumber"/>
          <w:lang w:val="es-MX"/>
        </w:rPr>
        <w:t>15.</w:t>
      </w:r>
      <w:r w:rsidRPr="00F40D45">
        <w:rPr>
          <w:lang w:val="es-MX"/>
        </w:rPr>
        <w:t xml:space="preserve">         cueva = input()</w:t>
      </w:r>
    </w:p>
    <w:p w:rsidR="00F40D45" w:rsidRPr="00F40D45" w:rsidRDefault="00F40D45" w:rsidP="00F40D45">
      <w:pPr>
        <w:pStyle w:val="Body"/>
        <w:rPr>
          <w:lang w:val="es-MX"/>
        </w:rPr>
      </w:pPr>
      <w:r w:rsidRPr="00F40D45">
        <w:rPr>
          <w:lang w:val="es-MX"/>
        </w:rPr>
        <w:t xml:space="preserve">La línea 14 pregunta al jugador qué cueva quiere elegir. La línea 15 permite al jugador escribir la respuesta y pulsar </w:t>
      </w:r>
      <w:r w:rsidRPr="00CF053C">
        <w:rPr>
          <w:rStyle w:val="Keycap"/>
          <w:lang w:val="es-MX"/>
        </w:rPr>
        <w:t>intro</w:t>
      </w:r>
      <w:r w:rsidRPr="00F40D45">
        <w:rPr>
          <w:lang w:val="es-MX"/>
        </w:rPr>
        <w:t>. Esta respuesta es almacenada en cueva. Después de ejecutar este código, la ejecución vuelve a la parte superior de la sentencia while y vuelve a comprobar la condición.</w:t>
      </w:r>
    </w:p>
    <w:p w:rsidR="00F724E1" w:rsidRPr="00F40D45" w:rsidRDefault="00F40D45" w:rsidP="00F724E1">
      <w:pPr>
        <w:pStyle w:val="Body"/>
        <w:rPr>
          <w:lang w:val="es-MX"/>
        </w:rPr>
      </w:pPr>
      <w:r w:rsidRPr="00F40D45">
        <w:rPr>
          <w:lang w:val="es-MX"/>
        </w:rPr>
        <w:t xml:space="preserve">Si el jugador ha ingresado </w:t>
      </w:r>
      <w:r w:rsidRPr="00F40D45">
        <w:rPr>
          <w:rStyle w:val="Literal"/>
          <w:lang w:val="es-MX"/>
        </w:rPr>
        <w:t>1</w:t>
      </w:r>
      <w:r w:rsidRPr="00F40D45">
        <w:rPr>
          <w:lang w:val="es-MX"/>
        </w:rPr>
        <w:t xml:space="preserve"> ó </w:t>
      </w:r>
      <w:r w:rsidRPr="00F40D45">
        <w:rPr>
          <w:rStyle w:val="Literal"/>
          <w:lang w:val="es-MX"/>
        </w:rPr>
        <w:t>2</w:t>
      </w:r>
      <w:r w:rsidRPr="00F40D45">
        <w:rPr>
          <w:lang w:val="es-MX"/>
        </w:rPr>
        <w:t xml:space="preserve">, entonces cueva será </w:t>
      </w:r>
      <w:r w:rsidRPr="00F40D45">
        <w:rPr>
          <w:rStyle w:val="Literal"/>
          <w:lang w:val="es-MX"/>
        </w:rPr>
        <w:t>'1'</w:t>
      </w:r>
      <w:r w:rsidRPr="00F40D45">
        <w:rPr>
          <w:lang w:val="es-MX"/>
        </w:rPr>
        <w:t xml:space="preserve"> or </w:t>
      </w:r>
      <w:r w:rsidRPr="00F40D45">
        <w:rPr>
          <w:rStyle w:val="Literal"/>
          <w:lang w:val="es-MX"/>
        </w:rPr>
        <w:t>'2'</w:t>
      </w:r>
      <w:r w:rsidRPr="00F40D45">
        <w:rPr>
          <w:lang w:val="es-MX"/>
        </w:rPr>
        <w:t xml:space="preserve"> (ya que </w:t>
      </w:r>
      <w:r w:rsidRPr="00F40D45">
        <w:rPr>
          <w:rStyle w:val="Literal"/>
          <w:lang w:val="es-MX"/>
        </w:rPr>
        <w:t>input()</w:t>
      </w:r>
      <w:r w:rsidRPr="00F40D45">
        <w:rPr>
          <w:lang w:val="es-MX"/>
        </w:rPr>
        <w:t xml:space="preserve"> siempre devuelve cadenas). Esto hace que la condición sea </w:t>
      </w:r>
      <w:r w:rsidRPr="00F40D45">
        <w:rPr>
          <w:rStyle w:val="Literal"/>
          <w:lang w:val="es-MX"/>
        </w:rPr>
        <w:t>False</w:t>
      </w:r>
      <w:r w:rsidRPr="00F40D45">
        <w:rPr>
          <w:lang w:val="es-MX"/>
        </w:rPr>
        <w:t xml:space="preserve">, y la ejecución del programa continuará debajo del bucle </w:t>
      </w:r>
      <w:r w:rsidRPr="00F40D45">
        <w:rPr>
          <w:rStyle w:val="Literal"/>
          <w:lang w:val="es-MX"/>
        </w:rPr>
        <w:t>while</w:t>
      </w:r>
      <w:r w:rsidRPr="00F40D45">
        <w:rPr>
          <w:lang w:val="es-MX"/>
        </w:rPr>
        <w:t xml:space="preserve">. Por ejemplo, si el usuario escribiese </w:t>
      </w:r>
      <w:r w:rsidRPr="00F40D45">
        <w:rPr>
          <w:rStyle w:val="Literal"/>
          <w:lang w:val="es-MX"/>
        </w:rPr>
        <w:t>'1'</w:t>
      </w:r>
      <w:r w:rsidRPr="00F40D45">
        <w:rPr>
          <w:lang w:val="es-MX"/>
        </w:rPr>
        <w:t xml:space="preserve"> la evaluación se vería así:</w:t>
      </w:r>
    </w:p>
    <w:p w:rsidR="00F724E1" w:rsidRDefault="00F724E1" w:rsidP="00F724E1">
      <w:pPr>
        <w:pStyle w:val="CodeExample"/>
      </w:pPr>
      <w:r>
        <w:t xml:space="preserve">while </w:t>
      </w:r>
      <w:r w:rsidR="00F40D45" w:rsidRPr="00F40D45">
        <w:t>cueva</w:t>
      </w:r>
      <w:r>
        <w:t xml:space="preserve"> != '1' and </w:t>
      </w:r>
      <w:r w:rsidR="00F40D45" w:rsidRPr="00F40D45">
        <w:t>cueva</w:t>
      </w:r>
      <w:r>
        <w:t xml:space="preserve"> != '2':</w:t>
      </w:r>
    </w:p>
    <w:p w:rsidR="00F724E1" w:rsidRDefault="00F724E1" w:rsidP="00F724E1">
      <w:pPr>
        <w:pStyle w:val="CodeExample"/>
      </w:pPr>
      <w:r>
        <w:t xml:space="preserve">            </w:t>
      </w:r>
      <w:r w:rsidR="00F40D45">
        <w:t xml:space="preserve"> </w:t>
      </w:r>
      <w:r>
        <w:t xml:space="preserve">       </w:t>
      </w:r>
      <w:r w:rsidRPr="008C79D1">
        <w:t>▼</w:t>
      </w:r>
    </w:p>
    <w:p w:rsidR="00F724E1" w:rsidRDefault="00F724E1" w:rsidP="00F724E1">
      <w:pPr>
        <w:pStyle w:val="CodeExample"/>
      </w:pPr>
      <w:r>
        <w:t xml:space="preserve">while  </w:t>
      </w:r>
      <w:r w:rsidR="00F40D45">
        <w:t xml:space="preserve"> </w:t>
      </w:r>
      <w:r>
        <w:t xml:space="preserve">'1' != '1' and </w:t>
      </w:r>
      <w:r w:rsidR="00F40D45" w:rsidRPr="00F40D45">
        <w:t>cueva</w:t>
      </w:r>
      <w:r>
        <w:t xml:space="preserve"> != '2':</w:t>
      </w:r>
    </w:p>
    <w:p w:rsidR="00F724E1" w:rsidRDefault="00F724E1" w:rsidP="00F724E1">
      <w:pPr>
        <w:pStyle w:val="CodeExample"/>
      </w:pPr>
      <w:r>
        <w:t xml:space="preserve">         </w:t>
      </w:r>
      <w:r w:rsidR="00F40D45">
        <w:t xml:space="preserve"> </w:t>
      </w:r>
      <w:r>
        <w:t xml:space="preserve">          </w:t>
      </w:r>
      <w:r w:rsidRPr="008C79D1">
        <w:t>▼</w:t>
      </w:r>
    </w:p>
    <w:p w:rsidR="00F724E1" w:rsidRDefault="00F724E1" w:rsidP="00F724E1">
      <w:pPr>
        <w:pStyle w:val="CodeExample"/>
      </w:pPr>
      <w:r>
        <w:t xml:space="preserve">while   </w:t>
      </w:r>
      <w:r w:rsidR="00F40D45">
        <w:t xml:space="preserve"> </w:t>
      </w:r>
      <w:r>
        <w:t xml:space="preserve">  False  </w:t>
      </w:r>
      <w:r w:rsidRPr="008C79D1">
        <w:t xml:space="preserve"> and </w:t>
      </w:r>
      <w:r w:rsidR="00F40D45" w:rsidRPr="00F40D45">
        <w:t>cueva</w:t>
      </w:r>
      <w:r w:rsidRPr="008C79D1">
        <w:t xml:space="preserve"> != '2'</w:t>
      </w:r>
      <w:r>
        <w:t>:</w:t>
      </w:r>
    </w:p>
    <w:p w:rsidR="00F724E1" w:rsidRDefault="00F724E1" w:rsidP="00F724E1">
      <w:pPr>
        <w:pStyle w:val="CodeExample"/>
      </w:pPr>
      <w:r>
        <w:t xml:space="preserve">          </w:t>
      </w:r>
      <w:r w:rsidR="00F40D45">
        <w:t xml:space="preserve"> </w:t>
      </w:r>
      <w:r>
        <w:t xml:space="preserve">         </w:t>
      </w:r>
      <w:r w:rsidRPr="008C79D1">
        <w:rPr>
          <w:rFonts w:ascii="Courier New" w:hAnsi="Courier New" w:cs="Courier New"/>
        </w:rPr>
        <w:t>▼</w:t>
      </w:r>
    </w:p>
    <w:p w:rsidR="00F724E1" w:rsidRDefault="00F724E1" w:rsidP="00F724E1">
      <w:pPr>
        <w:pStyle w:val="CodeExample"/>
      </w:pPr>
      <w:r>
        <w:t xml:space="preserve">while   </w:t>
      </w:r>
      <w:r w:rsidR="00F40D45">
        <w:t xml:space="preserve"> </w:t>
      </w:r>
      <w:r>
        <w:t xml:space="preserve">  False   and  '1' != '2':</w:t>
      </w:r>
    </w:p>
    <w:p w:rsidR="00F724E1" w:rsidRDefault="00F724E1" w:rsidP="00F724E1">
      <w:pPr>
        <w:pStyle w:val="CodeExample"/>
      </w:pPr>
      <w:r>
        <w:t xml:space="preserve">         </w:t>
      </w:r>
      <w:r w:rsidR="00F40D45">
        <w:t xml:space="preserve"> </w:t>
      </w:r>
      <w:r>
        <w:t xml:space="preserve">          </w:t>
      </w:r>
      <w:r w:rsidRPr="008C79D1">
        <w:rPr>
          <w:rFonts w:ascii="Courier New" w:hAnsi="Courier New" w:cs="Courier New"/>
        </w:rPr>
        <w:t>▼</w:t>
      </w:r>
    </w:p>
    <w:p w:rsidR="00F724E1" w:rsidRDefault="00F724E1" w:rsidP="00F724E1">
      <w:pPr>
        <w:pStyle w:val="CodeExample"/>
      </w:pPr>
      <w:r>
        <w:t>while</w:t>
      </w:r>
      <w:r w:rsidRPr="008C79D1">
        <w:t xml:space="preserve">    </w:t>
      </w:r>
      <w:r w:rsidR="00F40D45">
        <w:t xml:space="preserve"> </w:t>
      </w:r>
      <w:r>
        <w:t xml:space="preserve"> False</w:t>
      </w:r>
      <w:r w:rsidRPr="008C79D1">
        <w:t xml:space="preserve">   and  </w:t>
      </w:r>
      <w:r>
        <w:t xml:space="preserve">   True:</w:t>
      </w:r>
    </w:p>
    <w:p w:rsidR="00F724E1" w:rsidRPr="00CF053C" w:rsidRDefault="00F724E1" w:rsidP="00F724E1">
      <w:pPr>
        <w:pStyle w:val="CodeExample"/>
        <w:rPr>
          <w:lang w:val="es-MX"/>
        </w:rPr>
      </w:pPr>
      <w:r>
        <w:t xml:space="preserve">          </w:t>
      </w:r>
      <w:r w:rsidR="00F40D45">
        <w:t xml:space="preserve"> </w:t>
      </w:r>
      <w:r>
        <w:t xml:space="preserve">         </w:t>
      </w:r>
      <w:r w:rsidRPr="00CF053C">
        <w:rPr>
          <w:rFonts w:ascii="Courier New" w:hAnsi="Courier New" w:cs="Courier New"/>
          <w:lang w:val="es-MX"/>
        </w:rPr>
        <w:t>▼</w:t>
      </w:r>
    </w:p>
    <w:p w:rsidR="00F724E1" w:rsidRPr="00CF053C" w:rsidRDefault="00F724E1" w:rsidP="00F724E1">
      <w:pPr>
        <w:pStyle w:val="CodeExample"/>
        <w:rPr>
          <w:lang w:val="es-MX"/>
        </w:rPr>
      </w:pPr>
      <w:r w:rsidRPr="00CF053C">
        <w:rPr>
          <w:lang w:val="es-MX"/>
        </w:rPr>
        <w:t xml:space="preserve">while      </w:t>
      </w:r>
      <w:r w:rsidR="00F40D45" w:rsidRPr="00CF053C">
        <w:rPr>
          <w:lang w:val="es-MX"/>
        </w:rPr>
        <w:t xml:space="preserve"> </w:t>
      </w:r>
      <w:r w:rsidRPr="00CF053C">
        <w:rPr>
          <w:lang w:val="es-MX"/>
        </w:rPr>
        <w:t xml:space="preserve">      False:</w:t>
      </w:r>
    </w:p>
    <w:p w:rsidR="00F724E1" w:rsidRPr="00F40D45" w:rsidRDefault="00F40D45" w:rsidP="00F724E1">
      <w:pPr>
        <w:pStyle w:val="Body"/>
        <w:rPr>
          <w:lang w:val="es-MX"/>
        </w:rPr>
      </w:pPr>
      <w:r w:rsidRPr="00F40D45">
        <w:rPr>
          <w:lang w:val="es-MX"/>
        </w:rPr>
        <w:t xml:space="preserve">Pero si el jugador hubiese escrito 3 o 4 o HOLA, esa respuesta habría sido inválida. La condición seguiría siendo True y entrando al bloque </w:t>
      </w:r>
      <w:r w:rsidRPr="00F40D45">
        <w:rPr>
          <w:rStyle w:val="Literal"/>
          <w:lang w:val="es-MX"/>
        </w:rPr>
        <w:t>while</w:t>
      </w:r>
      <w:r w:rsidRPr="00F40D45">
        <w:rPr>
          <w:lang w:val="es-MX"/>
        </w:rPr>
        <w:t xml:space="preserve"> para preguntar de nuevo al jugador. El programa simplemente continúa preguntando hasta que el jugador responda 1 or 2. Esto garantiza que cuando la ejecución continúe avanzando la variable cueva contendrá una respuesta válida.</w:t>
      </w:r>
    </w:p>
    <w:p w:rsidR="00F724E1" w:rsidRPr="00CF053C" w:rsidRDefault="00F40D45" w:rsidP="00F724E1">
      <w:pPr>
        <w:pStyle w:val="Heading2"/>
        <w:rPr>
          <w:lang w:val="es-MX"/>
        </w:rPr>
      </w:pPr>
      <w:bookmarkStart w:id="48" w:name="_Toc428114078"/>
      <w:r w:rsidRPr="00CF053C">
        <w:rPr>
          <w:lang w:val="es-MX"/>
        </w:rPr>
        <w:t>Retorno de Valores</w:t>
      </w:r>
      <w:bookmarkEnd w:id="48"/>
    </w:p>
    <w:p w:rsidR="009B655B" w:rsidRPr="00CF053C" w:rsidRDefault="009B655B" w:rsidP="009B655B">
      <w:pPr>
        <w:pStyle w:val="SourceCode"/>
        <w:rPr>
          <w:lang w:val="es-MX"/>
        </w:rPr>
      </w:pPr>
      <w:r w:rsidRPr="00CF053C">
        <w:rPr>
          <w:rStyle w:val="SourceLineNumber"/>
          <w:lang w:val="es-MX"/>
        </w:rPr>
        <w:t>17.</w:t>
      </w:r>
      <w:r w:rsidRPr="00CF053C">
        <w:rPr>
          <w:lang w:val="es-MX"/>
        </w:rPr>
        <w:t xml:space="preserve">     return cueva</w:t>
      </w:r>
    </w:p>
    <w:p w:rsidR="00F40D45" w:rsidRPr="00F40D45" w:rsidRDefault="00F40D45" w:rsidP="00F724E1">
      <w:pPr>
        <w:pStyle w:val="Body"/>
        <w:rPr>
          <w:lang w:val="es-MX"/>
        </w:rPr>
      </w:pPr>
      <w:r w:rsidRPr="00F40D45">
        <w:rPr>
          <w:lang w:val="es-MX"/>
        </w:rPr>
        <w:t xml:space="preserve">Esta es una </w:t>
      </w:r>
      <w:r w:rsidRPr="00F40D45">
        <w:rPr>
          <w:rStyle w:val="Definition"/>
          <w:lang w:val="es-MX"/>
        </w:rPr>
        <w:t>sentencia return</w:t>
      </w:r>
      <w:r w:rsidRPr="00F40D45">
        <w:rPr>
          <w:lang w:val="es-MX"/>
        </w:rPr>
        <w:t xml:space="preserve">, la cual sólo aparece dentro de bloques </w:t>
      </w:r>
      <w:r w:rsidRPr="00F40D45">
        <w:rPr>
          <w:rStyle w:val="Literal"/>
          <w:lang w:val="es-MX"/>
        </w:rPr>
        <w:t>def</w:t>
      </w:r>
      <w:r w:rsidRPr="00F40D45">
        <w:rPr>
          <w:lang w:val="es-MX"/>
        </w:rPr>
        <w:t xml:space="preserve">. ¿Recuerdas como la función </w:t>
      </w:r>
      <w:r w:rsidRPr="00F40D45">
        <w:rPr>
          <w:rStyle w:val="Literal"/>
          <w:lang w:val="es-MX"/>
        </w:rPr>
        <w:t>input()</w:t>
      </w:r>
      <w:r w:rsidRPr="00F40D45">
        <w:rPr>
          <w:lang w:val="es-MX"/>
        </w:rPr>
        <w:t xml:space="preserve"> devuelve un valor de cadena que el jugador ha ingresado? La función </w:t>
      </w:r>
      <w:r w:rsidRPr="00F40D45">
        <w:rPr>
          <w:rStyle w:val="Literal"/>
          <w:lang w:val="es-MX"/>
        </w:rPr>
        <w:lastRenderedPageBreak/>
        <w:t>elegirCueva()</w:t>
      </w:r>
      <w:r w:rsidRPr="00F40D45">
        <w:rPr>
          <w:lang w:val="es-MX"/>
        </w:rPr>
        <w:t xml:space="preserve"> también devuelve un valor. La línea 17 devuelve la cadena almacenada en cueva, sea </w:t>
      </w:r>
      <w:r w:rsidRPr="00F40D45">
        <w:rPr>
          <w:rStyle w:val="Literal"/>
          <w:lang w:val="es-MX"/>
        </w:rPr>
        <w:t>'1'</w:t>
      </w:r>
      <w:r w:rsidRPr="00F40D45">
        <w:rPr>
          <w:lang w:val="es-MX"/>
        </w:rPr>
        <w:t xml:space="preserve"> o </w:t>
      </w:r>
      <w:r w:rsidRPr="00F40D45">
        <w:rPr>
          <w:rStyle w:val="Literal"/>
          <w:lang w:val="es-MX"/>
        </w:rPr>
        <w:t>'2'</w:t>
      </w:r>
      <w:r w:rsidRPr="00F40D45">
        <w:rPr>
          <w:lang w:val="es-MX"/>
        </w:rPr>
        <w:t>.</w:t>
      </w:r>
    </w:p>
    <w:p w:rsidR="00F724E1" w:rsidRPr="00F40D45" w:rsidRDefault="00F40D45" w:rsidP="00F724E1">
      <w:pPr>
        <w:pStyle w:val="Body"/>
        <w:rPr>
          <w:lang w:val="es-MX"/>
        </w:rPr>
      </w:pPr>
      <w:r w:rsidRPr="00F40D45">
        <w:rPr>
          <w:lang w:val="es-MX"/>
        </w:rPr>
        <w:t xml:space="preserve">Una vez ejecutada la sentencia </w:t>
      </w:r>
      <w:r w:rsidRPr="00F40D45">
        <w:rPr>
          <w:rStyle w:val="Literal"/>
          <w:lang w:val="es-MX"/>
        </w:rPr>
        <w:t>return</w:t>
      </w:r>
      <w:r w:rsidRPr="00F40D45">
        <w:rPr>
          <w:lang w:val="es-MX"/>
        </w:rPr>
        <w:t xml:space="preserve">, la ejecución del programa sale inmediatamente del bloque </w:t>
      </w:r>
      <w:r w:rsidRPr="00F40D45">
        <w:rPr>
          <w:rStyle w:val="Literal"/>
          <w:lang w:val="es-MX"/>
        </w:rPr>
        <w:t>def</w:t>
      </w:r>
      <w:r w:rsidRPr="00F40D45">
        <w:rPr>
          <w:lang w:val="es-MX"/>
        </w:rPr>
        <w:t xml:space="preserve">. (Esto es como cuando la sentencia </w:t>
      </w:r>
      <w:r w:rsidRPr="00F40D45">
        <w:rPr>
          <w:rStyle w:val="Literal"/>
          <w:lang w:val="es-MX"/>
        </w:rPr>
        <w:t>break</w:t>
      </w:r>
      <w:r w:rsidRPr="00F40D45">
        <w:rPr>
          <w:lang w:val="es-MX"/>
        </w:rPr>
        <w:t xml:space="preserve"> hace que la ejecución salga de un bloque </w:t>
      </w:r>
      <w:r w:rsidRPr="00F40D45">
        <w:rPr>
          <w:rStyle w:val="Literal"/>
          <w:lang w:val="es-MX"/>
        </w:rPr>
        <w:t>while</w:t>
      </w:r>
      <w:r w:rsidRPr="00F40D45">
        <w:rPr>
          <w:lang w:val="es-MX"/>
        </w:rPr>
        <w:t>.) La ejecución del programa vuelve a la línea que contiene la llamada a la función. La llamada a la función será entonces evaluada al valor de retorno.</w:t>
      </w:r>
    </w:p>
    <w:p w:rsidR="00F724E1" w:rsidRPr="00F40D45" w:rsidRDefault="00F40D45" w:rsidP="00F724E1">
      <w:pPr>
        <w:pStyle w:val="Body"/>
        <w:rPr>
          <w:lang w:val="es-MX"/>
        </w:rPr>
      </w:pPr>
      <w:r w:rsidRPr="00F40D45">
        <w:rPr>
          <w:lang w:val="es-MX"/>
        </w:rPr>
        <w:t>Ve ahora hacia abajo y observa la línea 40 por un momento</w:t>
      </w:r>
      <w:r w:rsidR="00F724E1" w:rsidRPr="00F40D45">
        <w:rPr>
          <w:lang w:val="es-MX"/>
        </w:rPr>
        <w:t>:</w:t>
      </w:r>
    </w:p>
    <w:p w:rsidR="009B655B" w:rsidRPr="00CF053C" w:rsidRDefault="009B655B" w:rsidP="009B655B">
      <w:pPr>
        <w:pStyle w:val="SourceCode"/>
        <w:rPr>
          <w:lang w:val="es-MX"/>
        </w:rPr>
      </w:pPr>
      <w:r w:rsidRPr="00CF053C">
        <w:rPr>
          <w:rStyle w:val="SourceLineNumber"/>
          <w:lang w:val="es-MX"/>
        </w:rPr>
        <w:t>40.</w:t>
      </w:r>
      <w:r w:rsidRPr="00CF053C">
        <w:rPr>
          <w:lang w:val="es-MX"/>
        </w:rPr>
        <w:t xml:space="preserve">     númeroDeCueva = elegirCueva()</w:t>
      </w:r>
    </w:p>
    <w:p w:rsidR="00F40D45" w:rsidRDefault="00F40D45" w:rsidP="00F724E1">
      <w:pPr>
        <w:pStyle w:val="Body"/>
        <w:rPr>
          <w:lang w:val="es-MX"/>
        </w:rPr>
      </w:pPr>
      <w:r w:rsidRPr="00F40D45">
        <w:rPr>
          <w:lang w:val="es-MX"/>
        </w:rPr>
        <w:t xml:space="preserve">Cuando </w:t>
      </w:r>
      <w:r w:rsidRPr="00F40D45">
        <w:rPr>
          <w:rStyle w:val="Literal"/>
          <w:lang w:val="es-MX"/>
        </w:rPr>
        <w:t>elegirCueva()</w:t>
      </w:r>
      <w:r w:rsidRPr="00F40D45">
        <w:rPr>
          <w:lang w:val="es-MX"/>
        </w:rPr>
        <w:t xml:space="preserve"> es llamada más adelante por el programa en la línea 40, el valor de retorno es almacenado en la variable </w:t>
      </w:r>
      <w:r w:rsidRPr="00F40D45">
        <w:rPr>
          <w:rStyle w:val="Literal"/>
          <w:lang w:val="es-MX"/>
        </w:rPr>
        <w:t>númeroDeCueva</w:t>
      </w:r>
      <w:r w:rsidRPr="00F40D45">
        <w:rPr>
          <w:lang w:val="es-MX"/>
        </w:rPr>
        <w:t xml:space="preserve">. El bucle while garantiza que </w:t>
      </w:r>
      <w:r w:rsidRPr="00F40D45">
        <w:rPr>
          <w:rStyle w:val="Literal"/>
          <w:lang w:val="es-MX"/>
        </w:rPr>
        <w:t>elegirCueva()</w:t>
      </w:r>
      <w:r w:rsidRPr="00F40D45">
        <w:rPr>
          <w:lang w:val="es-MX"/>
        </w:rPr>
        <w:t xml:space="preserve"> devolverá sólo </w:t>
      </w:r>
      <w:r w:rsidRPr="00F40D45">
        <w:rPr>
          <w:rStyle w:val="Literal"/>
          <w:lang w:val="es-MX"/>
        </w:rPr>
        <w:t>'1'</w:t>
      </w:r>
      <w:r w:rsidRPr="00F40D45">
        <w:rPr>
          <w:lang w:val="es-MX"/>
        </w:rPr>
        <w:t xml:space="preserve"> o </w:t>
      </w:r>
      <w:r w:rsidRPr="00F40D45">
        <w:rPr>
          <w:rStyle w:val="Literal"/>
          <w:lang w:val="es-MX"/>
        </w:rPr>
        <w:t>'2'</w:t>
      </w:r>
      <w:r w:rsidRPr="00F40D45">
        <w:rPr>
          <w:lang w:val="es-MX"/>
        </w:rPr>
        <w:t xml:space="preserve"> como valor de retorno. </w:t>
      </w:r>
    </w:p>
    <w:p w:rsidR="00F724E1" w:rsidRPr="00F40D45" w:rsidRDefault="00F40D45" w:rsidP="00F724E1">
      <w:pPr>
        <w:pStyle w:val="Body"/>
        <w:rPr>
          <w:lang w:val="es-MX"/>
        </w:rPr>
      </w:pPr>
      <w:r w:rsidRPr="00F40D45">
        <w:rPr>
          <w:lang w:val="es-MX"/>
        </w:rPr>
        <w:t xml:space="preserve">Entonces cuando la línea 17 devuelve una cadena, la llamada a la función en la línea 40 es evaluada a esa cadena, la cual se almacena en </w:t>
      </w:r>
      <w:r w:rsidRPr="00F40D45">
        <w:rPr>
          <w:rStyle w:val="Literal"/>
          <w:lang w:val="es-MX"/>
        </w:rPr>
        <w:t>númeroDeCueva</w:t>
      </w:r>
      <w:r w:rsidRPr="00F40D45">
        <w:rPr>
          <w:lang w:val="es-MX"/>
        </w:rPr>
        <w:t xml:space="preserve">. </w:t>
      </w:r>
    </w:p>
    <w:p w:rsidR="00F724E1" w:rsidRPr="00F40D45" w:rsidRDefault="00F40D45" w:rsidP="00F724E1">
      <w:pPr>
        <w:pStyle w:val="Heading2"/>
        <w:rPr>
          <w:lang w:val="es-MX"/>
        </w:rPr>
      </w:pPr>
      <w:bookmarkStart w:id="49" w:name="_Toc428114079"/>
      <w:r w:rsidRPr="00F40D45">
        <w:rPr>
          <w:lang w:val="es-MX"/>
        </w:rPr>
        <w:t>Entorno Global y Entorno Local</w:t>
      </w:r>
      <w:bookmarkEnd w:id="49"/>
    </w:p>
    <w:p w:rsidR="00F40D45" w:rsidRPr="00F40D45" w:rsidRDefault="00F40D45" w:rsidP="00F724E1">
      <w:pPr>
        <w:pStyle w:val="Body"/>
        <w:rPr>
          <w:lang w:val="es-MX"/>
        </w:rPr>
      </w:pPr>
      <w:r w:rsidRPr="00F40D45">
        <w:rPr>
          <w:lang w:val="es-MX"/>
        </w:rPr>
        <w:t>Las variables de tu programa son olvidadas en cuanto el programa termina. Lo mismo ocure con estas variables creadas mientras la ejecución está dentro de la llamada a una función. Las variables se crean cuando la función es llamada y se olvidan cuando la función devuelve un valor. Recuerda, las funciones son como mini-programas dentro de tu programa.</w:t>
      </w:r>
    </w:p>
    <w:p w:rsidR="00F40D45" w:rsidRDefault="00F40D45" w:rsidP="00F724E1">
      <w:pPr>
        <w:pStyle w:val="Body"/>
        <w:rPr>
          <w:lang w:val="es-MX"/>
        </w:rPr>
      </w:pPr>
      <w:r w:rsidRPr="00F40D45">
        <w:rPr>
          <w:lang w:val="es-MX"/>
        </w:rPr>
        <w:t xml:space="preserve">Cuando la ejecución está dentro de una función, no puedes modificar las variables fuera de la función, incluidas variables de otras funciones. Esto es porque esas variables existen en un “entorno” diferente. todas las variables existen en el entorno global o en el entorno local de la llamada a una función. </w:t>
      </w:r>
    </w:p>
    <w:p w:rsidR="00F40D45" w:rsidRPr="00F40D45" w:rsidRDefault="00F40D45" w:rsidP="00F40D45">
      <w:pPr>
        <w:pStyle w:val="Body"/>
        <w:rPr>
          <w:lang w:val="es-MX"/>
        </w:rPr>
      </w:pPr>
      <w:r w:rsidRPr="00F40D45">
        <w:rPr>
          <w:lang w:val="es-MX"/>
        </w:rPr>
        <w:t xml:space="preserve">El entorno exterior a todas las funciones se llama </w:t>
      </w:r>
      <w:r w:rsidRPr="00F40D45">
        <w:rPr>
          <w:rStyle w:val="Definition"/>
          <w:lang w:val="es-MX"/>
        </w:rPr>
        <w:t>entorno global</w:t>
      </w:r>
      <w:r w:rsidRPr="00F40D45">
        <w:rPr>
          <w:lang w:val="es-MX"/>
        </w:rPr>
        <w:t xml:space="preserve">. El entorno dentro de una función (por la duración de una llamada específica a la función) se llama </w:t>
      </w:r>
      <w:r w:rsidRPr="00F40D45">
        <w:rPr>
          <w:rStyle w:val="Definition"/>
          <w:lang w:val="es-MX"/>
        </w:rPr>
        <w:t>entorno local</w:t>
      </w:r>
      <w:r w:rsidRPr="00F40D45">
        <w:rPr>
          <w:lang w:val="es-MX"/>
        </w:rPr>
        <w:t>.</w:t>
      </w:r>
    </w:p>
    <w:p w:rsidR="00F724E1" w:rsidRPr="00F40D45" w:rsidRDefault="00F40D45" w:rsidP="00F40D45">
      <w:pPr>
        <w:pStyle w:val="Body"/>
        <w:rPr>
          <w:lang w:val="es-MX"/>
        </w:rPr>
      </w:pPr>
      <w:r w:rsidRPr="00F40D45">
        <w:rPr>
          <w:lang w:val="es-MX"/>
        </w:rPr>
        <w:t>El programa entero tiene un solo entorno global. Las variables definidas en el entorno global puede ser leídas fuera y dentro de las funciones, pero sólo pueden ser modificadas fuera de todas las funciones. Las variables creadas en la llamada a una función sólo pueden ser leídas o modificadas durante esa llamada a la función.</w:t>
      </w:r>
    </w:p>
    <w:p w:rsidR="00F724E1" w:rsidRPr="00F40D45" w:rsidRDefault="00F40D45" w:rsidP="00F724E1">
      <w:pPr>
        <w:pStyle w:val="Body"/>
        <w:rPr>
          <w:lang w:val="es-MX"/>
        </w:rPr>
      </w:pPr>
      <w:r w:rsidRPr="00F40D45">
        <w:rPr>
          <w:lang w:val="es-MX"/>
        </w:rPr>
        <w:t xml:space="preserve">Puedes leer el valor de las variables globales desde el entorno local, pero intentar modificar una variable global desde el entorno local no funcionará. Lo que Python hace en ese caso es crear una variable local </w:t>
      </w:r>
      <w:r w:rsidRPr="00F40D45">
        <w:rPr>
          <w:rStyle w:val="Strong"/>
          <w:lang w:val="es-MX"/>
        </w:rPr>
        <w:t>con el mismo nombre</w:t>
      </w:r>
      <w:r w:rsidRPr="00F40D45">
        <w:rPr>
          <w:lang w:val="es-MX"/>
        </w:rPr>
        <w:t xml:space="preserve"> que la variable global. Sería posible, por ejemplo, tener una </w:t>
      </w:r>
      <w:r w:rsidRPr="00F40D45">
        <w:rPr>
          <w:lang w:val="es-MX"/>
        </w:rPr>
        <w:lastRenderedPageBreak/>
        <w:t>variable local llamada spam al mismo tienpo que existe una variable global llamada spam. Python las considerará dos variables distintas.</w:t>
      </w:r>
    </w:p>
    <w:p w:rsidR="00F724E1" w:rsidRPr="00CF053C" w:rsidRDefault="00F40D45" w:rsidP="00F724E1">
      <w:pPr>
        <w:pStyle w:val="Body"/>
        <w:rPr>
          <w:lang w:val="es-MX"/>
        </w:rPr>
      </w:pPr>
      <w:r w:rsidRPr="00F40D45">
        <w:rPr>
          <w:lang w:val="es-MX"/>
        </w:rPr>
        <w:t xml:space="preserve">Mira el siguiente ejemplo para ver qué pasa cuando intentas modificar una variable global desde dentro de un entorno local. </w:t>
      </w:r>
      <w:r w:rsidRPr="00CF053C">
        <w:rPr>
          <w:lang w:val="es-MX"/>
        </w:rPr>
        <w:t>Los comentarios explican qué es lo que está ocurriendo</w:t>
      </w:r>
      <w:r w:rsidR="00F724E1" w:rsidRPr="00CF053C">
        <w:rPr>
          <w:lang w:val="es-MX"/>
        </w:rPr>
        <w:t>:</w:t>
      </w:r>
    </w:p>
    <w:p w:rsidR="00F724E1" w:rsidRPr="00CF053C" w:rsidRDefault="00F724E1" w:rsidP="00F724E1">
      <w:pPr>
        <w:pStyle w:val="CodeExample"/>
        <w:rPr>
          <w:lang w:val="es-MX"/>
        </w:rPr>
      </w:pPr>
      <w:r w:rsidRPr="00CF053C">
        <w:rPr>
          <w:lang w:val="es-MX"/>
        </w:rPr>
        <w:t>def bacon():</w:t>
      </w:r>
    </w:p>
    <w:p w:rsidR="00F724E1"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 xml:space="preserve">Creamos una variable local llamada </w:t>
      </w:r>
      <w:r w:rsidRPr="00F40D45">
        <w:rPr>
          <w:rStyle w:val="SourceCodeComment"/>
          <w:lang w:val="es-MX"/>
        </w:rPr>
        <w:t>"spam"</w:t>
      </w:r>
    </w:p>
    <w:p w:rsidR="00F40D45"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en lugar de cambiar el valor de la</w:t>
      </w:r>
    </w:p>
    <w:p w:rsidR="00F724E1" w:rsidRPr="00CF053C" w:rsidRDefault="00F724E1" w:rsidP="00F724E1">
      <w:pPr>
        <w:pStyle w:val="CodeExample"/>
        <w:rPr>
          <w:rStyle w:val="SourceCodeComment"/>
          <w:lang w:val="es-MX"/>
        </w:rPr>
      </w:pPr>
      <w:r w:rsidRPr="00F40D45">
        <w:rPr>
          <w:lang w:val="es-MX"/>
        </w:rPr>
        <w:t xml:space="preserve">    </w:t>
      </w:r>
      <w:r w:rsidRPr="00CF053C">
        <w:rPr>
          <w:rStyle w:val="SourceCodeComment"/>
          <w:lang w:val="es-MX"/>
        </w:rPr>
        <w:t xml:space="preserve"># variable </w:t>
      </w:r>
      <w:r w:rsidR="00F40D45" w:rsidRPr="00CF053C">
        <w:rPr>
          <w:rStyle w:val="SourceCodeComment"/>
          <w:lang w:val="es-MX"/>
        </w:rPr>
        <w:t xml:space="preserve">global </w:t>
      </w:r>
      <w:r w:rsidRPr="00CF053C">
        <w:rPr>
          <w:rStyle w:val="SourceCodeComment"/>
          <w:lang w:val="es-MX"/>
        </w:rPr>
        <w:t>"spam":</w:t>
      </w:r>
    </w:p>
    <w:p w:rsidR="00F724E1" w:rsidRPr="00CF053C" w:rsidRDefault="00F724E1" w:rsidP="00F724E1">
      <w:pPr>
        <w:pStyle w:val="CodeExample"/>
        <w:rPr>
          <w:lang w:val="es-MX"/>
        </w:rPr>
      </w:pPr>
      <w:r w:rsidRPr="00CF053C">
        <w:rPr>
          <w:lang w:val="es-MX"/>
        </w:rPr>
        <w:t xml:space="preserve">    spam = 99</w:t>
      </w:r>
    </w:p>
    <w:p w:rsidR="00F724E1"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El nombre "spam" se refiere ahora sólo a la</w:t>
      </w:r>
    </w:p>
    <w:p w:rsidR="00F724E1" w:rsidRPr="00F40D45" w:rsidRDefault="00F724E1" w:rsidP="00F724E1">
      <w:pPr>
        <w:pStyle w:val="CodeExample"/>
        <w:rPr>
          <w:rStyle w:val="SourceCodeComment"/>
          <w:lang w:val="es-MX"/>
        </w:rPr>
      </w:pPr>
      <w:r w:rsidRPr="00F40D45">
        <w:rPr>
          <w:lang w:val="es-MX"/>
        </w:rPr>
        <w:t xml:space="preserve">    </w:t>
      </w:r>
      <w:r w:rsidRPr="00F40D45">
        <w:rPr>
          <w:rStyle w:val="SourceCodeComment"/>
          <w:lang w:val="es-MX"/>
        </w:rPr>
        <w:t xml:space="preserve"># </w:t>
      </w:r>
      <w:r w:rsidR="00F40D45" w:rsidRPr="00F40D45">
        <w:rPr>
          <w:rStyle w:val="SourceCodeComment"/>
          <w:lang w:val="es-MX"/>
        </w:rPr>
        <w:t>variable local por el resto de esta</w:t>
      </w:r>
    </w:p>
    <w:p w:rsidR="00F724E1" w:rsidRPr="00CF053C" w:rsidRDefault="00F724E1" w:rsidP="00F724E1">
      <w:pPr>
        <w:pStyle w:val="CodeExample"/>
        <w:rPr>
          <w:rStyle w:val="SourceCodeComment"/>
          <w:lang w:val="es-MX"/>
        </w:rPr>
      </w:pPr>
      <w:r w:rsidRPr="00F40D45">
        <w:rPr>
          <w:lang w:val="es-MX"/>
        </w:rPr>
        <w:t xml:space="preserve">    </w:t>
      </w:r>
      <w:r w:rsidRPr="00CF053C">
        <w:rPr>
          <w:rStyle w:val="SourceCodeComment"/>
          <w:lang w:val="es-MX"/>
        </w:rPr>
        <w:t xml:space="preserve"># </w:t>
      </w:r>
      <w:r w:rsidR="00F40D45" w:rsidRPr="00CF053C">
        <w:rPr>
          <w:rStyle w:val="SourceCodeComment"/>
          <w:lang w:val="es-MX"/>
        </w:rPr>
        <w:t>función</w:t>
      </w:r>
      <w:r w:rsidRPr="00CF053C">
        <w:rPr>
          <w:rStyle w:val="SourceCodeComment"/>
          <w:lang w:val="es-MX"/>
        </w:rPr>
        <w:t>:</w:t>
      </w:r>
    </w:p>
    <w:p w:rsidR="00F724E1" w:rsidRPr="00CF053C" w:rsidRDefault="00F724E1" w:rsidP="00F724E1">
      <w:pPr>
        <w:pStyle w:val="CodeExample"/>
        <w:rPr>
          <w:lang w:val="es-MX"/>
        </w:rPr>
      </w:pPr>
      <w:r w:rsidRPr="00CF053C">
        <w:rPr>
          <w:lang w:val="es-MX"/>
        </w:rPr>
        <w:t xml:space="preserve">    print(spam)    </w:t>
      </w:r>
      <w:r w:rsidRPr="00CF053C">
        <w:rPr>
          <w:rStyle w:val="SourceCodeComment"/>
          <w:lang w:val="es-MX"/>
        </w:rPr>
        <w:t># 99</w:t>
      </w:r>
    </w:p>
    <w:p w:rsidR="00F724E1" w:rsidRPr="00CF053C" w:rsidRDefault="00F724E1" w:rsidP="00F724E1">
      <w:pPr>
        <w:pStyle w:val="CodeExample"/>
        <w:rPr>
          <w:lang w:val="es-MX"/>
        </w:rPr>
      </w:pPr>
    </w:p>
    <w:p w:rsidR="00F724E1" w:rsidRPr="00F40D45" w:rsidRDefault="00F724E1" w:rsidP="00F724E1">
      <w:pPr>
        <w:pStyle w:val="CodeExample"/>
        <w:rPr>
          <w:color w:val="7F7F7F" w:themeColor="text1" w:themeTint="80"/>
          <w:lang w:val="es-MX"/>
        </w:rPr>
      </w:pPr>
      <w:r w:rsidRPr="00F40D45">
        <w:rPr>
          <w:lang w:val="es-MX"/>
        </w:rPr>
        <w:t xml:space="preserve">spam = 42 </w:t>
      </w:r>
      <w:r w:rsidRPr="00F40D45">
        <w:rPr>
          <w:rStyle w:val="SourceCodeComment"/>
          <w:lang w:val="es-MX"/>
        </w:rPr>
        <w:t xml:space="preserve"># </w:t>
      </w:r>
      <w:r w:rsidR="00F40D45" w:rsidRPr="00F40D45">
        <w:rPr>
          <w:rStyle w:val="SourceCodeComment"/>
          <w:lang w:val="es-MX"/>
        </w:rPr>
        <w:t xml:space="preserve">Una variable global llamada </w:t>
      </w:r>
      <w:r w:rsidRPr="00F40D45">
        <w:rPr>
          <w:rStyle w:val="SourceCodeComment"/>
          <w:lang w:val="es-MX"/>
        </w:rPr>
        <w:t>"spam":</w:t>
      </w:r>
    </w:p>
    <w:p w:rsidR="00F724E1" w:rsidRPr="00CF053C" w:rsidRDefault="00F724E1" w:rsidP="00F724E1">
      <w:pPr>
        <w:pStyle w:val="CodeExample"/>
        <w:rPr>
          <w:lang w:val="es-MX"/>
        </w:rPr>
      </w:pPr>
      <w:r w:rsidRPr="00CF053C">
        <w:rPr>
          <w:lang w:val="es-MX"/>
        </w:rPr>
        <w:t xml:space="preserve">print(spam) </w:t>
      </w:r>
      <w:r w:rsidRPr="00CF053C">
        <w:rPr>
          <w:rStyle w:val="SourceCodeComment"/>
          <w:lang w:val="es-MX"/>
        </w:rPr>
        <w:t># 42</w:t>
      </w:r>
    </w:p>
    <w:p w:rsidR="00F724E1" w:rsidRPr="00F40D45" w:rsidRDefault="00F724E1" w:rsidP="00F724E1">
      <w:pPr>
        <w:pStyle w:val="CodeExample"/>
        <w:rPr>
          <w:color w:val="7F7F7F" w:themeColor="text1" w:themeTint="80"/>
          <w:lang w:val="es-MX"/>
        </w:rPr>
      </w:pPr>
      <w:r w:rsidRPr="00F40D45">
        <w:rPr>
          <w:lang w:val="es-MX"/>
        </w:rPr>
        <w:t xml:space="preserve">bacon() </w:t>
      </w:r>
      <w:r w:rsidRPr="00F40D45">
        <w:rPr>
          <w:rStyle w:val="SourceCodeComment"/>
          <w:lang w:val="es-MX"/>
        </w:rPr>
        <w:t xml:space="preserve"># </w:t>
      </w:r>
      <w:r w:rsidR="00F40D45" w:rsidRPr="00F40D45">
        <w:rPr>
          <w:rStyle w:val="SourceCodeComment"/>
          <w:lang w:val="es-MX"/>
        </w:rPr>
        <w:t>Llama a la función bacon()</w:t>
      </w:r>
      <w:r w:rsidRPr="00F40D45">
        <w:rPr>
          <w:rStyle w:val="SourceCodeComment"/>
          <w:lang w:val="es-MX"/>
        </w:rPr>
        <w:t>:</w:t>
      </w:r>
    </w:p>
    <w:p w:rsidR="00F724E1" w:rsidRPr="00F40D45" w:rsidRDefault="00F724E1" w:rsidP="00F724E1">
      <w:pPr>
        <w:pStyle w:val="CodeExample"/>
        <w:rPr>
          <w:rStyle w:val="SourceCodeComment"/>
          <w:lang w:val="es-MX"/>
        </w:rPr>
      </w:pPr>
      <w:r w:rsidRPr="00F40D45">
        <w:rPr>
          <w:rStyle w:val="SourceCodeComment"/>
          <w:lang w:val="es-MX"/>
        </w:rPr>
        <w:t xml:space="preserve"># </w:t>
      </w:r>
      <w:r w:rsidR="00F40D45" w:rsidRPr="00F40D45">
        <w:rPr>
          <w:rStyle w:val="SourceCodeComment"/>
          <w:lang w:val="es-MX"/>
        </w:rPr>
        <w:t>La variable global no fue cambiada en bacon():</w:t>
      </w:r>
    </w:p>
    <w:p w:rsidR="00F724E1" w:rsidRPr="00CF053C" w:rsidRDefault="00F724E1" w:rsidP="00F724E1">
      <w:pPr>
        <w:pStyle w:val="CodeExample"/>
        <w:rPr>
          <w:lang w:val="es-MX"/>
        </w:rPr>
      </w:pPr>
      <w:r w:rsidRPr="00CF053C">
        <w:rPr>
          <w:lang w:val="es-MX"/>
        </w:rPr>
        <w:t xml:space="preserve">print(spam)    </w:t>
      </w:r>
      <w:r w:rsidRPr="00CF053C">
        <w:rPr>
          <w:rStyle w:val="SourceCodeComment"/>
          <w:lang w:val="es-MX"/>
        </w:rPr>
        <w:t># 42</w:t>
      </w:r>
    </w:p>
    <w:p w:rsidR="00F724E1" w:rsidRPr="00F40D45" w:rsidRDefault="00F40D45" w:rsidP="00F724E1">
      <w:pPr>
        <w:pStyle w:val="Body"/>
        <w:rPr>
          <w:lang w:val="es-MX"/>
        </w:rPr>
      </w:pPr>
      <w:r w:rsidRPr="00F40D45">
        <w:rPr>
          <w:lang w:val="es-MX"/>
        </w:rPr>
        <w:t>Al ser ejecutado, este código mostrará las siguientes salidas:</w:t>
      </w:r>
    </w:p>
    <w:p w:rsidR="00F724E1" w:rsidRPr="00CF053C" w:rsidRDefault="00F724E1" w:rsidP="00F724E1">
      <w:pPr>
        <w:pStyle w:val="CodeExample"/>
        <w:rPr>
          <w:lang w:val="es-MX"/>
        </w:rPr>
      </w:pPr>
      <w:r w:rsidRPr="00CF053C">
        <w:rPr>
          <w:lang w:val="es-MX"/>
        </w:rPr>
        <w:t>42</w:t>
      </w:r>
    </w:p>
    <w:p w:rsidR="00F724E1" w:rsidRPr="00CF053C" w:rsidRDefault="00F724E1" w:rsidP="00F724E1">
      <w:pPr>
        <w:pStyle w:val="CodeExample"/>
        <w:rPr>
          <w:lang w:val="es-MX"/>
        </w:rPr>
      </w:pPr>
      <w:r w:rsidRPr="00CF053C">
        <w:rPr>
          <w:lang w:val="es-MX"/>
        </w:rPr>
        <w:t>99</w:t>
      </w:r>
    </w:p>
    <w:p w:rsidR="00F724E1" w:rsidRPr="00CF053C" w:rsidRDefault="00F724E1" w:rsidP="00F724E1">
      <w:pPr>
        <w:pStyle w:val="CodeExample"/>
        <w:rPr>
          <w:lang w:val="es-MX"/>
        </w:rPr>
      </w:pPr>
      <w:r w:rsidRPr="00CF053C">
        <w:rPr>
          <w:lang w:val="es-MX"/>
        </w:rPr>
        <w:t>42</w:t>
      </w:r>
    </w:p>
    <w:p w:rsidR="00F724E1" w:rsidRPr="00F40D45" w:rsidRDefault="00F40D45" w:rsidP="00F724E1">
      <w:pPr>
        <w:pStyle w:val="Body"/>
        <w:rPr>
          <w:lang w:val="es-MX"/>
        </w:rPr>
      </w:pPr>
      <w:r w:rsidRPr="00F40D45">
        <w:rPr>
          <w:lang w:val="es-MX"/>
        </w:rPr>
        <w:t>Dónde se crea una variables determina en qué entorno se encuentra. Cuando el programa Reino de Dragones e</w:t>
      </w:r>
      <w:r>
        <w:rPr>
          <w:lang w:val="es-MX"/>
        </w:rPr>
        <w:t>jecuta por primera vez la línea</w:t>
      </w:r>
      <w:r w:rsidR="00F724E1" w:rsidRPr="00F40D45">
        <w:rPr>
          <w:lang w:val="es-MX"/>
        </w:rPr>
        <w:t>:</w:t>
      </w:r>
    </w:p>
    <w:p w:rsidR="009B655B" w:rsidRPr="00CF053C" w:rsidRDefault="009B655B" w:rsidP="009B655B">
      <w:pPr>
        <w:pStyle w:val="SourceCode"/>
        <w:rPr>
          <w:lang w:val="es-MX"/>
        </w:rPr>
      </w:pPr>
      <w:r w:rsidRPr="00CF053C">
        <w:rPr>
          <w:rStyle w:val="SourceLineNumber"/>
          <w:lang w:val="es-MX"/>
        </w:rPr>
        <w:t>12.</w:t>
      </w:r>
      <w:r w:rsidRPr="00CF053C">
        <w:rPr>
          <w:lang w:val="es-MX"/>
        </w:rPr>
        <w:t xml:space="preserve">     cueva = ''</w:t>
      </w:r>
    </w:p>
    <w:p w:rsidR="00F40D45" w:rsidRPr="00F40D45" w:rsidRDefault="00F40D45" w:rsidP="00F724E1">
      <w:pPr>
        <w:rPr>
          <w:lang w:val="es-MX"/>
        </w:rPr>
      </w:pPr>
      <w:r w:rsidRPr="00F40D45">
        <w:rPr>
          <w:lang w:val="es-MX"/>
        </w:rPr>
        <w:t xml:space="preserve">...la variable cueva se crea dentro de la función </w:t>
      </w:r>
      <w:r w:rsidRPr="00F40D45">
        <w:rPr>
          <w:rStyle w:val="Literal"/>
          <w:lang w:val="es-MX"/>
        </w:rPr>
        <w:t>elegirCueva()</w:t>
      </w:r>
      <w:r w:rsidRPr="00F40D45">
        <w:rPr>
          <w:lang w:val="es-MX"/>
        </w:rPr>
        <w:t xml:space="preserve">. Esto significa que es creada en el entorno local de la función </w:t>
      </w:r>
      <w:r w:rsidRPr="00F40D45">
        <w:rPr>
          <w:rStyle w:val="Literal"/>
          <w:lang w:val="es-MX"/>
        </w:rPr>
        <w:t>elegirCueva()</w:t>
      </w:r>
      <w:r w:rsidRPr="00F40D45">
        <w:rPr>
          <w:lang w:val="es-MX"/>
        </w:rPr>
        <w:t xml:space="preserve">. Será olvidada cuando </w:t>
      </w:r>
      <w:r w:rsidRPr="00F40D45">
        <w:rPr>
          <w:rStyle w:val="Literal"/>
          <w:lang w:val="es-MX"/>
        </w:rPr>
        <w:t>elegirCueva()</w:t>
      </w:r>
      <w:r w:rsidRPr="00F40D45">
        <w:rPr>
          <w:lang w:val="es-MX"/>
        </w:rPr>
        <w:t xml:space="preserve"> finalice, y será recreada si </w:t>
      </w:r>
      <w:r w:rsidRPr="00F40D45">
        <w:rPr>
          <w:rStyle w:val="Literal"/>
          <w:lang w:val="es-MX"/>
        </w:rPr>
        <w:t>elegirCueva()</w:t>
      </w:r>
      <w:r w:rsidRPr="00F40D45">
        <w:rPr>
          <w:lang w:val="es-MX"/>
        </w:rPr>
        <w:t xml:space="preserve"> es llamada por segunda vez. El valor de una variable local no es recordado entre una llamada a una función local y otra.</w:t>
      </w:r>
    </w:p>
    <w:p w:rsidR="00107C09" w:rsidRPr="00F40D45" w:rsidRDefault="00F40D45" w:rsidP="00107C09">
      <w:pPr>
        <w:pStyle w:val="Heading2"/>
        <w:rPr>
          <w:lang w:val="es-MX"/>
        </w:rPr>
      </w:pPr>
      <w:bookmarkStart w:id="50" w:name="_Toc428114080"/>
      <w:r w:rsidRPr="00F40D45">
        <w:rPr>
          <w:lang w:val="es-MX"/>
        </w:rPr>
        <w:t>Parámetros</w:t>
      </w:r>
      <w:bookmarkEnd w:id="50"/>
    </w:p>
    <w:p w:rsidR="009B655B" w:rsidRPr="00F40D45" w:rsidRDefault="009B655B" w:rsidP="009B655B">
      <w:pPr>
        <w:pStyle w:val="SourceCode"/>
        <w:rPr>
          <w:lang w:val="es-MX"/>
        </w:rPr>
      </w:pPr>
      <w:r w:rsidRPr="00F40D45">
        <w:rPr>
          <w:rStyle w:val="SourceLineNumber"/>
          <w:lang w:val="es-MX"/>
        </w:rPr>
        <w:t>19.</w:t>
      </w:r>
      <w:r w:rsidRPr="00F40D45">
        <w:rPr>
          <w:lang w:val="es-MX"/>
        </w:rPr>
        <w:t xml:space="preserve"> def explorarCueva(cuevaElegida):</w:t>
      </w:r>
    </w:p>
    <w:p w:rsidR="00F724E1" w:rsidRPr="00F40D45" w:rsidRDefault="00F40D45" w:rsidP="00F724E1">
      <w:pPr>
        <w:pStyle w:val="Body"/>
        <w:rPr>
          <w:lang w:val="es-MX"/>
        </w:rPr>
      </w:pPr>
      <w:r w:rsidRPr="00F40D45">
        <w:rPr>
          <w:lang w:val="es-MX"/>
        </w:rPr>
        <w:lastRenderedPageBreak/>
        <w:t xml:space="preserve">La siguiente función que el programa define se llama </w:t>
      </w:r>
      <w:r w:rsidRPr="00F40D45">
        <w:rPr>
          <w:rStyle w:val="Literal"/>
          <w:lang w:val="es-MX"/>
        </w:rPr>
        <w:t>explorarCueva()</w:t>
      </w:r>
      <w:r w:rsidRPr="00F40D45">
        <w:rPr>
          <w:lang w:val="es-MX"/>
        </w:rPr>
        <w:t xml:space="preserve">. Nota el texto </w:t>
      </w:r>
      <w:r w:rsidRPr="00F40D45">
        <w:rPr>
          <w:rStyle w:val="Literal"/>
          <w:lang w:val="es-MX"/>
        </w:rPr>
        <w:t>cuevaElegida</w:t>
      </w:r>
      <w:r w:rsidRPr="00F40D45">
        <w:rPr>
          <w:lang w:val="es-MX"/>
        </w:rPr>
        <w:t xml:space="preserve"> entre paréntesis. Esto es un </w:t>
      </w:r>
      <w:r w:rsidRPr="00F40D45">
        <w:rPr>
          <w:rStyle w:val="Definition"/>
          <w:lang w:val="es-MX"/>
        </w:rPr>
        <w:t>parámetro</w:t>
      </w:r>
      <w:r w:rsidRPr="00F40D45">
        <w:rPr>
          <w:lang w:val="es-MX"/>
        </w:rPr>
        <w:t>: una variable local a la que se asigna el argumento pasado cuando esta función es llamada.</w:t>
      </w:r>
    </w:p>
    <w:p w:rsidR="00F40D45" w:rsidRDefault="00F40D45" w:rsidP="00F724E1">
      <w:pPr>
        <w:pStyle w:val="Body"/>
        <w:rPr>
          <w:lang w:val="es-MX"/>
        </w:rPr>
      </w:pPr>
      <w:r>
        <w:rPr>
          <w:lang w:val="es-MX"/>
        </w:rPr>
        <w:t>R</w:t>
      </w:r>
      <w:r w:rsidRPr="00F40D45">
        <w:rPr>
          <w:lang w:val="es-MX"/>
        </w:rPr>
        <w:t xml:space="preserve">ecuerda cómo para algunas llamadas a funciones como </w:t>
      </w:r>
      <w:r w:rsidRPr="00F40D45">
        <w:rPr>
          <w:rStyle w:val="Literal"/>
          <w:lang w:val="es-MX"/>
        </w:rPr>
        <w:t>str()</w:t>
      </w:r>
      <w:r w:rsidRPr="00F40D45">
        <w:rPr>
          <w:lang w:val="es-MX"/>
        </w:rPr>
        <w:t xml:space="preserve"> o </w:t>
      </w:r>
      <w:r w:rsidRPr="00F40D45">
        <w:rPr>
          <w:rStyle w:val="Literal"/>
          <w:lang w:val="es-MX"/>
        </w:rPr>
        <w:t>randint()</w:t>
      </w:r>
      <w:r w:rsidRPr="00F40D45">
        <w:rPr>
          <w:lang w:val="es-MX"/>
        </w:rPr>
        <w:t>, pasarías un argumento entre paréntesis:</w:t>
      </w:r>
    </w:p>
    <w:p w:rsidR="00F724E1" w:rsidRPr="00CF053C" w:rsidRDefault="00F724E1" w:rsidP="00F724E1">
      <w:pPr>
        <w:pStyle w:val="CodeExample"/>
        <w:rPr>
          <w:lang w:val="es-MX"/>
        </w:rPr>
      </w:pPr>
      <w:r w:rsidRPr="00CF053C">
        <w:rPr>
          <w:lang w:val="es-MX"/>
        </w:rPr>
        <w:t>&gt;&gt;&gt; str(5)</w:t>
      </w:r>
    </w:p>
    <w:p w:rsidR="00F724E1" w:rsidRPr="00CF053C" w:rsidRDefault="00F724E1" w:rsidP="00F724E1">
      <w:pPr>
        <w:pStyle w:val="CodeExample"/>
        <w:rPr>
          <w:lang w:val="es-MX"/>
        </w:rPr>
      </w:pPr>
      <w:r w:rsidRPr="00CF053C">
        <w:rPr>
          <w:lang w:val="es-MX"/>
        </w:rPr>
        <w:t>'5'</w:t>
      </w:r>
    </w:p>
    <w:p w:rsidR="00F724E1" w:rsidRPr="00CF053C" w:rsidRDefault="00F724E1" w:rsidP="00F724E1">
      <w:pPr>
        <w:pStyle w:val="CodeExample"/>
        <w:rPr>
          <w:lang w:val="es-MX"/>
        </w:rPr>
      </w:pPr>
      <w:r w:rsidRPr="00CF053C">
        <w:rPr>
          <w:lang w:val="es-MX"/>
        </w:rPr>
        <w:t>&gt;&gt;&gt; random.randint(1, 20)</w:t>
      </w:r>
    </w:p>
    <w:p w:rsidR="00F724E1" w:rsidRPr="00CF053C" w:rsidRDefault="00F724E1" w:rsidP="00F724E1">
      <w:pPr>
        <w:pStyle w:val="CodeExample"/>
        <w:rPr>
          <w:lang w:val="es-MX"/>
        </w:rPr>
      </w:pPr>
      <w:r w:rsidRPr="00CF053C">
        <w:rPr>
          <w:lang w:val="es-MX"/>
        </w:rPr>
        <w:t>14</w:t>
      </w:r>
    </w:p>
    <w:p w:rsidR="00F724E1" w:rsidRPr="00F40D45" w:rsidRDefault="00F40D45" w:rsidP="00F724E1">
      <w:pPr>
        <w:pStyle w:val="Body"/>
        <w:rPr>
          <w:lang w:val="es-MX"/>
        </w:rPr>
      </w:pPr>
      <w:r w:rsidRPr="00F40D45">
        <w:rPr>
          <w:lang w:val="es-MX"/>
        </w:rPr>
        <w:t xml:space="preserve">También pasarás un argumento al llamar a </w:t>
      </w:r>
      <w:r w:rsidRPr="00F40D45">
        <w:rPr>
          <w:rStyle w:val="Literal"/>
          <w:lang w:val="es-MX"/>
        </w:rPr>
        <w:t>explorarCueva()</w:t>
      </w:r>
      <w:r w:rsidRPr="00F40D45">
        <w:rPr>
          <w:lang w:val="es-MX"/>
        </w:rPr>
        <w:t xml:space="preserve">. Este argumento es almacenado en una nueva variable llamada </w:t>
      </w:r>
      <w:r w:rsidRPr="00F40D45">
        <w:rPr>
          <w:rStyle w:val="Literal"/>
          <w:lang w:val="es-MX"/>
        </w:rPr>
        <w:t>cuevaElegida</w:t>
      </w:r>
      <w:r w:rsidRPr="00F40D45">
        <w:rPr>
          <w:lang w:val="es-MX"/>
        </w:rPr>
        <w:t>. Estas variables también se denominan parámetros.</w:t>
      </w:r>
    </w:p>
    <w:p w:rsidR="00F724E1" w:rsidRPr="00F40D45" w:rsidRDefault="00F40D45" w:rsidP="00F724E1">
      <w:pPr>
        <w:pStyle w:val="Body"/>
        <w:rPr>
          <w:lang w:val="es-MX"/>
        </w:rPr>
      </w:pPr>
      <w:r w:rsidRPr="00F40D45">
        <w:rPr>
          <w:lang w:val="es-MX"/>
        </w:rPr>
        <w:t>Por ejemplo, aquí hay un pequeño programa que demuestra cómo se defi</w:t>
      </w:r>
      <w:r>
        <w:rPr>
          <w:lang w:val="es-MX"/>
        </w:rPr>
        <w:t>ne una función con un parámetro</w:t>
      </w:r>
      <w:r w:rsidR="00F724E1" w:rsidRPr="00F40D45">
        <w:rPr>
          <w:lang w:val="es-MX"/>
        </w:rPr>
        <w:t>:</w:t>
      </w:r>
    </w:p>
    <w:p w:rsidR="00F724E1" w:rsidRPr="00F40D45" w:rsidRDefault="00F724E1" w:rsidP="00F724E1">
      <w:pPr>
        <w:pStyle w:val="CodeExample"/>
        <w:rPr>
          <w:lang w:val="es-MX"/>
        </w:rPr>
      </w:pPr>
      <w:r w:rsidRPr="00F40D45">
        <w:rPr>
          <w:lang w:val="es-MX"/>
        </w:rPr>
        <w:t xml:space="preserve">def </w:t>
      </w:r>
      <w:r w:rsidR="00F40D45" w:rsidRPr="00F40D45">
        <w:rPr>
          <w:lang w:val="es-MX"/>
        </w:rPr>
        <w:t xml:space="preserve">decirHola </w:t>
      </w:r>
      <w:r w:rsidRPr="00F40D45">
        <w:rPr>
          <w:lang w:val="es-MX"/>
        </w:rPr>
        <w:t>(</w:t>
      </w:r>
      <w:r w:rsidR="00F40D45" w:rsidRPr="00F40D45">
        <w:rPr>
          <w:lang w:val="es-MX"/>
        </w:rPr>
        <w:t>nombre</w:t>
      </w:r>
      <w:r w:rsidRPr="00F40D45">
        <w:rPr>
          <w:lang w:val="es-MX"/>
        </w:rPr>
        <w:t>):</w:t>
      </w:r>
    </w:p>
    <w:p w:rsidR="00F724E1" w:rsidRPr="007B14C7" w:rsidRDefault="00F724E1" w:rsidP="00F724E1">
      <w:pPr>
        <w:pStyle w:val="CodeExample"/>
        <w:rPr>
          <w:lang w:val="fr-FR"/>
        </w:rPr>
      </w:pPr>
      <w:r w:rsidRPr="00F40D45">
        <w:rPr>
          <w:lang w:val="es-MX"/>
        </w:rPr>
        <w:t xml:space="preserve">    print(</w:t>
      </w:r>
      <w:r w:rsidR="00F40D45" w:rsidRPr="00F40D45">
        <w:rPr>
          <w:lang w:val="es-MX"/>
        </w:rPr>
        <w:t>Hola</w:t>
      </w:r>
      <w:r w:rsidRPr="00F40D45">
        <w:rPr>
          <w:lang w:val="es-MX"/>
        </w:rPr>
        <w:t xml:space="preserve">, ' + </w:t>
      </w:r>
      <w:r w:rsidR="00F40D45" w:rsidRPr="00F40D45">
        <w:rPr>
          <w:lang w:val="es-MX"/>
        </w:rPr>
        <w:t>nombre</w:t>
      </w:r>
      <w:r w:rsidRPr="00F40D45">
        <w:rPr>
          <w:lang w:val="es-MX"/>
        </w:rPr>
        <w:t xml:space="preserve"> + '. </w:t>
      </w:r>
      <w:r w:rsidR="00F40D45" w:rsidRPr="007B14C7">
        <w:rPr>
          <w:lang w:val="fr-FR"/>
        </w:rPr>
        <w:t>Tu nombre tiene</w:t>
      </w:r>
      <w:r w:rsidRPr="007B14C7">
        <w:rPr>
          <w:lang w:val="fr-FR"/>
        </w:rPr>
        <w:t xml:space="preserve"> ' + str(len(</w:t>
      </w:r>
      <w:r w:rsidR="00F40D45" w:rsidRPr="007B14C7">
        <w:rPr>
          <w:lang w:val="fr-FR"/>
        </w:rPr>
        <w:t>nombre</w:t>
      </w:r>
      <w:r w:rsidRPr="007B14C7">
        <w:rPr>
          <w:lang w:val="fr-FR"/>
        </w:rPr>
        <w:t>)) + '</w:t>
      </w:r>
      <w:r w:rsidR="00F40D45" w:rsidRPr="007B14C7">
        <w:rPr>
          <w:lang w:val="fr-FR"/>
        </w:rPr>
        <w:t>letras</w:t>
      </w:r>
      <w:r w:rsidRPr="007B14C7">
        <w:rPr>
          <w:lang w:val="fr-FR"/>
        </w:rPr>
        <w:t>.')</w:t>
      </w:r>
    </w:p>
    <w:p w:rsidR="00F724E1" w:rsidRPr="007B14C7" w:rsidRDefault="00F724E1" w:rsidP="00F724E1">
      <w:pPr>
        <w:pStyle w:val="CodeExample"/>
        <w:rPr>
          <w:lang w:val="fr-FR"/>
        </w:rPr>
      </w:pPr>
    </w:p>
    <w:p w:rsidR="00F724E1" w:rsidRPr="00F40D45" w:rsidRDefault="00F40D45" w:rsidP="00F724E1">
      <w:pPr>
        <w:pStyle w:val="CodeExample"/>
        <w:rPr>
          <w:lang w:val="es-MX"/>
        </w:rPr>
      </w:pPr>
      <w:r w:rsidRPr="00F40D45">
        <w:rPr>
          <w:lang w:val="es-MX"/>
        </w:rPr>
        <w:t>sayHello('Alicia</w:t>
      </w:r>
      <w:r w:rsidR="00F724E1" w:rsidRPr="00F40D45">
        <w:rPr>
          <w:lang w:val="es-MX"/>
        </w:rPr>
        <w:t>')</w:t>
      </w:r>
    </w:p>
    <w:p w:rsidR="00F724E1" w:rsidRPr="00F40D45" w:rsidRDefault="00F724E1" w:rsidP="00F724E1">
      <w:pPr>
        <w:pStyle w:val="CodeExample"/>
        <w:rPr>
          <w:lang w:val="es-MX"/>
        </w:rPr>
      </w:pPr>
      <w:r w:rsidRPr="00F40D45">
        <w:rPr>
          <w:lang w:val="es-MX"/>
        </w:rPr>
        <w:t>sayHello('B</w:t>
      </w:r>
      <w:r w:rsidR="00F40D45" w:rsidRPr="00F40D45">
        <w:rPr>
          <w:lang w:val="es-MX"/>
        </w:rPr>
        <w:t>erto</w:t>
      </w:r>
      <w:r w:rsidRPr="00F40D45">
        <w:rPr>
          <w:lang w:val="es-MX"/>
        </w:rPr>
        <w:t>')</w:t>
      </w:r>
    </w:p>
    <w:p w:rsidR="00F724E1" w:rsidRPr="00CF053C" w:rsidRDefault="00F724E1" w:rsidP="00F724E1">
      <w:pPr>
        <w:pStyle w:val="CodeExample"/>
        <w:rPr>
          <w:lang w:val="es-MX"/>
        </w:rPr>
      </w:pPr>
      <w:r w:rsidRPr="00CF053C">
        <w:rPr>
          <w:lang w:val="es-MX"/>
        </w:rPr>
        <w:t>spam = 'Carol</w:t>
      </w:r>
      <w:r w:rsidR="00F40D45" w:rsidRPr="00CF053C">
        <w:rPr>
          <w:lang w:val="es-MX"/>
        </w:rPr>
        <w:t>ina</w:t>
      </w:r>
      <w:r w:rsidRPr="00CF053C">
        <w:rPr>
          <w:lang w:val="es-MX"/>
        </w:rPr>
        <w:t>'</w:t>
      </w:r>
    </w:p>
    <w:p w:rsidR="00F724E1" w:rsidRPr="00CF053C" w:rsidRDefault="00F724E1" w:rsidP="00F724E1">
      <w:pPr>
        <w:pStyle w:val="CodeExample"/>
        <w:rPr>
          <w:lang w:val="es-MX"/>
        </w:rPr>
      </w:pPr>
      <w:r w:rsidRPr="00CF053C">
        <w:rPr>
          <w:lang w:val="es-MX"/>
        </w:rPr>
        <w:t>sayHello(spam)</w:t>
      </w:r>
    </w:p>
    <w:p w:rsidR="00F724E1" w:rsidRPr="00F40D45" w:rsidRDefault="00F40D45" w:rsidP="00F724E1">
      <w:pPr>
        <w:pStyle w:val="Body"/>
        <w:rPr>
          <w:lang w:val="es-MX"/>
        </w:rPr>
      </w:pPr>
      <w:r w:rsidRPr="00F40D45">
        <w:rPr>
          <w:lang w:val="es-MX"/>
        </w:rPr>
        <w:t>Si ejecutas este programa, verás algo así</w:t>
      </w:r>
      <w:r w:rsidR="00F724E1" w:rsidRPr="00F40D45">
        <w:rPr>
          <w:lang w:val="es-MX"/>
        </w:rPr>
        <w:t>:</w:t>
      </w:r>
    </w:p>
    <w:p w:rsidR="00F724E1" w:rsidRPr="00F40D45" w:rsidRDefault="00F40D45" w:rsidP="00F724E1">
      <w:pPr>
        <w:pStyle w:val="CodeExample"/>
        <w:rPr>
          <w:lang w:val="es-MX"/>
        </w:rPr>
      </w:pPr>
      <w:r w:rsidRPr="00F40D45">
        <w:rPr>
          <w:lang w:val="es-MX"/>
        </w:rPr>
        <w:t>Hola</w:t>
      </w:r>
      <w:r w:rsidR="00F724E1" w:rsidRPr="00F40D45">
        <w:rPr>
          <w:lang w:val="es-MX"/>
        </w:rPr>
        <w:t>, Alic</w:t>
      </w:r>
      <w:r w:rsidRPr="00F40D45">
        <w:rPr>
          <w:lang w:val="es-MX"/>
        </w:rPr>
        <w:t>ia</w:t>
      </w:r>
      <w:r w:rsidR="00F724E1" w:rsidRPr="00F40D45">
        <w:rPr>
          <w:lang w:val="es-MX"/>
        </w:rPr>
        <w:t xml:space="preserve">. </w:t>
      </w:r>
      <w:r w:rsidRPr="00F40D45">
        <w:rPr>
          <w:lang w:val="es-MX"/>
        </w:rPr>
        <w:t>Tu nombre tiene 6</w:t>
      </w:r>
      <w:r w:rsidR="00F724E1" w:rsidRPr="00F40D45">
        <w:rPr>
          <w:lang w:val="es-MX"/>
        </w:rPr>
        <w:t xml:space="preserve"> </w:t>
      </w:r>
      <w:r w:rsidRPr="00F40D45">
        <w:rPr>
          <w:lang w:val="es-MX"/>
        </w:rPr>
        <w:t>letras</w:t>
      </w:r>
      <w:r w:rsidR="00F724E1" w:rsidRPr="00F40D45">
        <w:rPr>
          <w:lang w:val="es-MX"/>
        </w:rPr>
        <w:t>.</w:t>
      </w:r>
    </w:p>
    <w:p w:rsidR="00F724E1" w:rsidRPr="00F40D45" w:rsidRDefault="00F40D45" w:rsidP="00F724E1">
      <w:pPr>
        <w:pStyle w:val="CodeExample"/>
        <w:rPr>
          <w:lang w:val="es-MX"/>
        </w:rPr>
      </w:pPr>
      <w:r w:rsidRPr="00F40D45">
        <w:rPr>
          <w:lang w:val="es-MX"/>
        </w:rPr>
        <w:t>Hola, Berto. Tu nombre tiene 5</w:t>
      </w:r>
      <w:r w:rsidR="00F724E1" w:rsidRPr="00F40D45">
        <w:rPr>
          <w:lang w:val="es-MX"/>
        </w:rPr>
        <w:t xml:space="preserve"> </w:t>
      </w:r>
      <w:r w:rsidRPr="00F40D45">
        <w:rPr>
          <w:lang w:val="es-MX"/>
        </w:rPr>
        <w:t>letras</w:t>
      </w:r>
      <w:r w:rsidR="00F724E1" w:rsidRPr="00F40D45">
        <w:rPr>
          <w:lang w:val="es-MX"/>
        </w:rPr>
        <w:t>.</w:t>
      </w:r>
    </w:p>
    <w:p w:rsidR="00F724E1" w:rsidRPr="00F40D45" w:rsidRDefault="00F40D45" w:rsidP="00F724E1">
      <w:pPr>
        <w:pStyle w:val="CodeExample"/>
        <w:rPr>
          <w:lang w:val="es-MX"/>
        </w:rPr>
      </w:pPr>
      <w:r w:rsidRPr="00F40D45">
        <w:rPr>
          <w:lang w:val="es-MX"/>
        </w:rPr>
        <w:t>Hola</w:t>
      </w:r>
      <w:r w:rsidR="00F724E1" w:rsidRPr="00F40D45">
        <w:rPr>
          <w:lang w:val="es-MX"/>
        </w:rPr>
        <w:t xml:space="preserve">, </w:t>
      </w:r>
      <w:r w:rsidRPr="00F40D45">
        <w:rPr>
          <w:lang w:val="es-MX"/>
        </w:rPr>
        <w:t>Carolina</w:t>
      </w:r>
      <w:r w:rsidR="00F724E1" w:rsidRPr="00F40D45">
        <w:rPr>
          <w:lang w:val="es-MX"/>
        </w:rPr>
        <w:t xml:space="preserve">. </w:t>
      </w:r>
      <w:r w:rsidRPr="00F40D45">
        <w:rPr>
          <w:lang w:val="es-MX"/>
        </w:rPr>
        <w:t>Tu nombre tiene 8</w:t>
      </w:r>
      <w:r w:rsidR="00F724E1" w:rsidRPr="00F40D45">
        <w:rPr>
          <w:lang w:val="es-MX"/>
        </w:rPr>
        <w:t xml:space="preserve"> </w:t>
      </w:r>
      <w:r w:rsidRPr="00F40D45">
        <w:rPr>
          <w:lang w:val="es-MX"/>
        </w:rPr>
        <w:t>letras</w:t>
      </w:r>
      <w:r w:rsidR="00F724E1" w:rsidRPr="00F40D45">
        <w:rPr>
          <w:lang w:val="es-MX"/>
        </w:rPr>
        <w:t>.</w:t>
      </w:r>
    </w:p>
    <w:p w:rsidR="00F724E1" w:rsidRPr="00F40D45" w:rsidRDefault="00F40D45" w:rsidP="00F724E1">
      <w:pPr>
        <w:pStyle w:val="Body"/>
        <w:rPr>
          <w:lang w:val="es-MX"/>
        </w:rPr>
      </w:pPr>
      <w:r w:rsidRPr="00F40D45">
        <w:rPr>
          <w:lang w:val="es-MX"/>
        </w:rPr>
        <w:t xml:space="preserve">Cuando llamas a </w:t>
      </w:r>
      <w:r w:rsidRPr="00F40D45">
        <w:rPr>
          <w:rStyle w:val="Literal"/>
          <w:lang w:val="es-MX"/>
        </w:rPr>
        <w:t>decirHola()</w:t>
      </w:r>
      <w:r w:rsidRPr="00F40D45">
        <w:rPr>
          <w:lang w:val="es-MX"/>
        </w:rPr>
        <w:t xml:space="preserve">, el argumento se asigna al parámetro </w:t>
      </w:r>
      <w:r w:rsidRPr="00F40D45">
        <w:rPr>
          <w:rStyle w:val="Literal"/>
          <w:lang w:val="es-MX"/>
        </w:rPr>
        <w:t>nombre</w:t>
      </w:r>
      <w:r w:rsidRPr="00F40D45">
        <w:rPr>
          <w:lang w:val="es-MX"/>
        </w:rPr>
        <w:t xml:space="preserve">. Los parámetros son simplemente variables locales ordinarias. Como todas las variables locales, los valores en los parámetros serán olvidados cuando la llamada a la función retorne. </w:t>
      </w:r>
    </w:p>
    <w:p w:rsidR="00F724E1" w:rsidRPr="00F40D45" w:rsidRDefault="00F40D45" w:rsidP="00F724E1">
      <w:pPr>
        <w:pStyle w:val="Non-TOCHeading3"/>
        <w:rPr>
          <w:lang w:val="es-MX"/>
        </w:rPr>
      </w:pPr>
      <w:r w:rsidRPr="00F40D45">
        <w:rPr>
          <w:lang w:val="es-MX"/>
        </w:rPr>
        <w:t>Mostrando los Resultados del Juego</w:t>
      </w:r>
    </w:p>
    <w:p w:rsidR="00F724E1" w:rsidRPr="00F40D45" w:rsidRDefault="00F40D45" w:rsidP="00F724E1">
      <w:pPr>
        <w:pStyle w:val="Body"/>
        <w:rPr>
          <w:lang w:val="es-MX"/>
        </w:rPr>
      </w:pPr>
      <w:r w:rsidRPr="00F40D45">
        <w:rPr>
          <w:lang w:val="es-MX"/>
        </w:rPr>
        <w:t>Volviendo al código fuente del juego</w:t>
      </w:r>
      <w:r w:rsidR="00F724E1" w:rsidRPr="00F40D45">
        <w:rPr>
          <w:lang w:val="es-MX"/>
        </w:rPr>
        <w:t>:</w:t>
      </w:r>
    </w:p>
    <w:p w:rsidR="009B655B" w:rsidRPr="007552A2" w:rsidRDefault="009B655B" w:rsidP="009B655B">
      <w:pPr>
        <w:pStyle w:val="SourceCode"/>
        <w:rPr>
          <w:lang w:val="es-MX"/>
        </w:rPr>
      </w:pPr>
      <w:r w:rsidRPr="007552A2">
        <w:rPr>
          <w:rStyle w:val="SourceLineNumber"/>
          <w:lang w:val="es-MX"/>
        </w:rPr>
        <w:t>20.</w:t>
      </w:r>
      <w:r w:rsidRPr="007552A2">
        <w:rPr>
          <w:lang w:val="es-MX"/>
        </w:rPr>
        <w:t xml:space="preserve">     print('Te aproximas a la cueva...')</w:t>
      </w:r>
    </w:p>
    <w:p w:rsidR="009B655B" w:rsidRPr="00CF053C" w:rsidRDefault="009B655B" w:rsidP="009B655B">
      <w:pPr>
        <w:pStyle w:val="SourceCode"/>
        <w:rPr>
          <w:lang w:val="es-MX"/>
        </w:rPr>
      </w:pPr>
      <w:r w:rsidRPr="00CF053C">
        <w:rPr>
          <w:rStyle w:val="SourceLineNumber"/>
          <w:lang w:val="es-MX"/>
        </w:rPr>
        <w:t>21.</w:t>
      </w:r>
      <w:r w:rsidRPr="00CF053C">
        <w:rPr>
          <w:lang w:val="es-MX"/>
        </w:rPr>
        <w:t xml:space="preserve">     time.sleep(2)</w:t>
      </w:r>
    </w:p>
    <w:p w:rsidR="00F724E1" w:rsidRPr="00F40D45" w:rsidRDefault="00F40D45" w:rsidP="00F724E1">
      <w:pPr>
        <w:pStyle w:val="Body"/>
        <w:rPr>
          <w:lang w:val="es-MX"/>
        </w:rPr>
      </w:pPr>
      <w:r w:rsidRPr="00F40D45">
        <w:rPr>
          <w:lang w:val="es-MX"/>
        </w:rPr>
        <w:lastRenderedPageBreak/>
        <w:t xml:space="preserve">El módulo time tiene una función llamada </w:t>
      </w:r>
      <w:r w:rsidRPr="00F40D45">
        <w:rPr>
          <w:rStyle w:val="Literal"/>
          <w:lang w:val="es-MX"/>
        </w:rPr>
        <w:t>sleep()</w:t>
      </w:r>
      <w:r w:rsidRPr="00F40D45">
        <w:rPr>
          <w:lang w:val="es-MX"/>
        </w:rPr>
        <w:t xml:space="preserve"> que pone al programa en pausa. La línea 21 pasa el valor entero </w:t>
      </w:r>
      <w:r w:rsidRPr="00F40D45">
        <w:rPr>
          <w:rStyle w:val="Literal"/>
          <w:lang w:val="es-MX"/>
        </w:rPr>
        <w:t>2</w:t>
      </w:r>
      <w:r w:rsidRPr="00F40D45">
        <w:rPr>
          <w:lang w:val="es-MX"/>
        </w:rPr>
        <w:t xml:space="preserve"> de modo que </w:t>
      </w:r>
      <w:r w:rsidRPr="00F40D45">
        <w:rPr>
          <w:rStyle w:val="Literal"/>
          <w:lang w:val="es-MX"/>
        </w:rPr>
        <w:t>time.sleep()</w:t>
      </w:r>
      <w:r w:rsidRPr="00F40D45">
        <w:rPr>
          <w:lang w:val="es-MX"/>
        </w:rPr>
        <w:t xml:space="preserve"> pondrá al programa en pausa por 2 segundos</w:t>
      </w:r>
      <w:r w:rsidR="00F724E1" w:rsidRPr="00F40D45">
        <w:rPr>
          <w:lang w:val="es-MX"/>
        </w:rPr>
        <w:t>.</w:t>
      </w:r>
    </w:p>
    <w:p w:rsidR="009B655B" w:rsidRPr="007552A2" w:rsidRDefault="009B655B" w:rsidP="009B655B">
      <w:pPr>
        <w:pStyle w:val="SourceCode"/>
        <w:rPr>
          <w:lang w:val="es-MX"/>
        </w:rPr>
      </w:pPr>
      <w:r w:rsidRPr="007552A2">
        <w:rPr>
          <w:rStyle w:val="SourceLineNumber"/>
          <w:lang w:val="es-MX"/>
        </w:rPr>
        <w:t>22.</w:t>
      </w:r>
      <w:r w:rsidRPr="007552A2">
        <w:rPr>
          <w:lang w:val="es-MX"/>
        </w:rPr>
        <w:t xml:space="preserve">     print('Es oscura y espeluznante...')</w:t>
      </w:r>
    </w:p>
    <w:p w:rsidR="009B655B" w:rsidRPr="00CF053C" w:rsidRDefault="009B655B" w:rsidP="009B655B">
      <w:pPr>
        <w:pStyle w:val="SourceCode"/>
        <w:rPr>
          <w:lang w:val="es-MX"/>
        </w:rPr>
      </w:pPr>
      <w:r w:rsidRPr="00CF053C">
        <w:rPr>
          <w:rStyle w:val="SourceLineNumber"/>
          <w:lang w:val="es-MX"/>
        </w:rPr>
        <w:t>23.</w:t>
      </w:r>
      <w:r w:rsidRPr="00CF053C">
        <w:rPr>
          <w:lang w:val="es-MX"/>
        </w:rPr>
        <w:t xml:space="preserve">     time.sleep(2)</w:t>
      </w:r>
    </w:p>
    <w:p w:rsidR="00F40D45" w:rsidRDefault="00F40D45" w:rsidP="00F724E1">
      <w:pPr>
        <w:pStyle w:val="Body"/>
        <w:rPr>
          <w:lang w:val="es-MX"/>
        </w:rPr>
      </w:pPr>
      <w:r w:rsidRPr="00F40D45">
        <w:rPr>
          <w:lang w:val="es-MX"/>
        </w:rPr>
        <w:t xml:space="preserve">Aquí el código imprime algo más de texto y espera por otros 2 segundos. Estas pequeñas pausas agregan suspenso al juego, en lugar de mostrar todo el texto a la vez. En el programa Chistes del capítulo anterior, has llamado a la función </w:t>
      </w:r>
      <w:r w:rsidRPr="00F40D45">
        <w:rPr>
          <w:rStyle w:val="Literal"/>
          <w:lang w:val="es-MX"/>
        </w:rPr>
        <w:t>input()</w:t>
      </w:r>
      <w:r w:rsidRPr="00F40D45">
        <w:rPr>
          <w:lang w:val="es-MX"/>
        </w:rPr>
        <w:t xml:space="preserve"> para poner el juego en pausa hasta que el jugador pulsara la tecla </w:t>
      </w:r>
      <w:r w:rsidRPr="00CF053C">
        <w:rPr>
          <w:rStyle w:val="Keycap"/>
          <w:lang w:val="es-MX"/>
        </w:rPr>
        <w:t>intro</w:t>
      </w:r>
      <w:r w:rsidRPr="00F40D45">
        <w:rPr>
          <w:lang w:val="es-MX"/>
        </w:rPr>
        <w:t xml:space="preserve">. Aquí, el jugador no tiene que hacer nada excepto esperar un par de segundos. </w:t>
      </w:r>
    </w:p>
    <w:p w:rsidR="009B655B" w:rsidRPr="007552A2" w:rsidRDefault="009B655B" w:rsidP="009B655B">
      <w:pPr>
        <w:pStyle w:val="SourceCode"/>
        <w:rPr>
          <w:lang w:val="es-MX"/>
        </w:rPr>
      </w:pPr>
      <w:r w:rsidRPr="007552A2">
        <w:rPr>
          <w:rStyle w:val="SourceLineNumber"/>
          <w:lang w:val="es-MX"/>
        </w:rPr>
        <w:t>24.</w:t>
      </w:r>
      <w:r w:rsidRPr="007552A2">
        <w:rPr>
          <w:lang w:val="es-MX"/>
        </w:rPr>
        <w:t xml:space="preserve">     print('¡Un gran dragon aparece súbitamente frente a tí! Abre sus fauces </w:t>
      </w:r>
      <w:r w:rsidRPr="007552A2">
        <w:rPr>
          <w:rStyle w:val="SourceLineNumber"/>
          <w:lang w:val="es-MX"/>
        </w:rPr>
        <w:t>y..</w:t>
      </w:r>
      <w:r w:rsidRPr="007552A2">
        <w:rPr>
          <w:lang w:val="es-MX"/>
        </w:rPr>
        <w:t>.')</w:t>
      </w:r>
    </w:p>
    <w:p w:rsidR="009B655B" w:rsidRPr="00CF053C" w:rsidRDefault="009B655B" w:rsidP="009B655B">
      <w:pPr>
        <w:pStyle w:val="SourceCode"/>
        <w:rPr>
          <w:lang w:val="es-MX"/>
        </w:rPr>
      </w:pPr>
      <w:r w:rsidRPr="00CF053C">
        <w:rPr>
          <w:rStyle w:val="SourceLineNumber"/>
          <w:lang w:val="es-MX"/>
        </w:rPr>
        <w:t>25.</w:t>
      </w:r>
      <w:r w:rsidRPr="00CF053C">
        <w:rPr>
          <w:lang w:val="es-MX"/>
        </w:rPr>
        <w:t xml:space="preserve">     print()</w:t>
      </w:r>
    </w:p>
    <w:p w:rsidR="009B655B" w:rsidRPr="00CF053C" w:rsidRDefault="009B655B" w:rsidP="009B655B">
      <w:pPr>
        <w:pStyle w:val="SourceCode"/>
        <w:rPr>
          <w:lang w:val="es-MX"/>
        </w:rPr>
      </w:pPr>
      <w:r w:rsidRPr="00CF053C">
        <w:rPr>
          <w:rStyle w:val="SourceLineNumber"/>
          <w:lang w:val="es-MX"/>
        </w:rPr>
        <w:t>26.</w:t>
      </w:r>
      <w:r w:rsidRPr="00CF053C">
        <w:rPr>
          <w:lang w:val="es-MX"/>
        </w:rPr>
        <w:t xml:space="preserve">     time.sleep(2)</w:t>
      </w:r>
    </w:p>
    <w:p w:rsidR="00F724E1" w:rsidRPr="00F40D45" w:rsidRDefault="00F40D45" w:rsidP="00F724E1">
      <w:pPr>
        <w:pStyle w:val="Body"/>
        <w:rPr>
          <w:lang w:val="es-MX"/>
        </w:rPr>
      </w:pPr>
      <w:r w:rsidRPr="00F40D45">
        <w:rPr>
          <w:lang w:val="es-MX"/>
        </w:rPr>
        <w:t>¿Qué ocurre a continuación? ¿Y cómo decide el programa? Esto se explica en la siguiente sección.</w:t>
      </w:r>
    </w:p>
    <w:p w:rsidR="00F724E1" w:rsidRPr="00F40D45" w:rsidRDefault="00F40D45" w:rsidP="00F724E1">
      <w:pPr>
        <w:pStyle w:val="Non-TOCHeading3"/>
        <w:rPr>
          <w:lang w:val="es-MX"/>
        </w:rPr>
      </w:pPr>
      <w:r w:rsidRPr="00F40D45">
        <w:rPr>
          <w:lang w:val="es-MX"/>
        </w:rPr>
        <w:t>Decidiendo Qué Cueva tiene el Dragón Amigable</w:t>
      </w:r>
    </w:p>
    <w:p w:rsidR="009B655B" w:rsidRPr="00CF053C" w:rsidRDefault="009B655B" w:rsidP="009B655B">
      <w:pPr>
        <w:pStyle w:val="SourceCode"/>
        <w:rPr>
          <w:lang w:val="es-MX"/>
        </w:rPr>
      </w:pPr>
      <w:r w:rsidRPr="00CF053C">
        <w:rPr>
          <w:rStyle w:val="SourceLineNumber"/>
          <w:lang w:val="es-MX"/>
        </w:rPr>
        <w:t>28.</w:t>
      </w:r>
      <w:r w:rsidRPr="00CF053C">
        <w:rPr>
          <w:lang w:val="es-MX"/>
        </w:rPr>
        <w:t xml:space="preserve">     cuevaAmigable = random.randint(1, 2)</w:t>
      </w:r>
    </w:p>
    <w:p w:rsidR="00F724E1" w:rsidRPr="00F40D45" w:rsidRDefault="00F40D45" w:rsidP="00F724E1">
      <w:pPr>
        <w:pStyle w:val="Body"/>
        <w:rPr>
          <w:lang w:val="es-MX"/>
        </w:rPr>
      </w:pPr>
      <w:r w:rsidRPr="00F40D45">
        <w:rPr>
          <w:lang w:val="es-MX"/>
        </w:rPr>
        <w:t xml:space="preserve">La línea 28 llama a la función </w:t>
      </w:r>
      <w:r w:rsidRPr="00F40D45">
        <w:rPr>
          <w:rStyle w:val="Literal"/>
          <w:lang w:val="es-MX"/>
        </w:rPr>
        <w:t>random.randint()</w:t>
      </w:r>
      <w:r w:rsidRPr="00F40D45">
        <w:rPr>
          <w:lang w:val="es-MX"/>
        </w:rPr>
        <w:t xml:space="preserve"> que devolverá </w:t>
      </w:r>
      <w:r w:rsidRPr="00F40D45">
        <w:rPr>
          <w:rStyle w:val="Literal"/>
          <w:lang w:val="es-MX"/>
        </w:rPr>
        <w:t>1</w:t>
      </w:r>
      <w:r w:rsidRPr="00F40D45">
        <w:rPr>
          <w:lang w:val="es-MX"/>
        </w:rPr>
        <w:t xml:space="preserve"> ó </w:t>
      </w:r>
      <w:r w:rsidRPr="00F40D45">
        <w:rPr>
          <w:rStyle w:val="Literal"/>
          <w:lang w:val="es-MX"/>
        </w:rPr>
        <w:t>2</w:t>
      </w:r>
      <w:r w:rsidRPr="00F40D45">
        <w:rPr>
          <w:lang w:val="es-MX"/>
        </w:rPr>
        <w:t xml:space="preserve">. Este valor entero se almacena en </w:t>
      </w:r>
      <w:r w:rsidRPr="00F40D45">
        <w:rPr>
          <w:rStyle w:val="Literal"/>
          <w:lang w:val="es-MX"/>
        </w:rPr>
        <w:t>cuevaAmigable</w:t>
      </w:r>
      <w:r w:rsidRPr="00F40D45">
        <w:rPr>
          <w:lang w:val="es-MX"/>
        </w:rPr>
        <w:t xml:space="preserve"> y representa la cueva con el dragón amigable.</w:t>
      </w:r>
    </w:p>
    <w:p w:rsidR="009B655B" w:rsidRPr="007552A2" w:rsidRDefault="009B655B" w:rsidP="009B655B">
      <w:pPr>
        <w:pStyle w:val="SourceCode"/>
        <w:rPr>
          <w:lang w:val="es-MX"/>
        </w:rPr>
      </w:pPr>
      <w:r w:rsidRPr="007552A2">
        <w:rPr>
          <w:rStyle w:val="SourceLineNumber"/>
          <w:lang w:val="es-MX"/>
        </w:rPr>
        <w:t>30.</w:t>
      </w:r>
      <w:r w:rsidRPr="007552A2">
        <w:rPr>
          <w:lang w:val="es-MX"/>
        </w:rPr>
        <w:t xml:space="preserve">     if cuevaElegida == str(cuevaAmigable):</w:t>
      </w:r>
    </w:p>
    <w:p w:rsidR="009B655B" w:rsidRPr="007552A2" w:rsidRDefault="009B655B" w:rsidP="009B655B">
      <w:pPr>
        <w:pStyle w:val="SourceCode"/>
        <w:rPr>
          <w:lang w:val="es-MX"/>
        </w:rPr>
      </w:pPr>
      <w:r w:rsidRPr="007552A2">
        <w:rPr>
          <w:rStyle w:val="SourceLineNumber"/>
          <w:lang w:val="es-MX"/>
        </w:rPr>
        <w:t>31.</w:t>
      </w:r>
      <w:r w:rsidRPr="007552A2">
        <w:rPr>
          <w:lang w:val="es-MX"/>
        </w:rPr>
        <w:t xml:space="preserve">          print('¡Te regala su tesoro!')</w:t>
      </w:r>
    </w:p>
    <w:p w:rsidR="00F724E1" w:rsidRPr="00F40D45" w:rsidRDefault="00F40D45" w:rsidP="00F724E1">
      <w:pPr>
        <w:pStyle w:val="Body"/>
        <w:rPr>
          <w:lang w:val="es-MX"/>
        </w:rPr>
      </w:pPr>
      <w:r w:rsidRPr="00F40D45">
        <w:rPr>
          <w:lang w:val="es-MX"/>
        </w:rPr>
        <w:t xml:space="preserve">La línea 30 comprueba si la cueva elegida por el jugador en la variable </w:t>
      </w:r>
      <w:r w:rsidRPr="00F40D45">
        <w:rPr>
          <w:rStyle w:val="Literal"/>
          <w:lang w:val="es-MX"/>
        </w:rPr>
        <w:t>cuevaElegida</w:t>
      </w:r>
      <w:r w:rsidRPr="00F40D45">
        <w:rPr>
          <w:lang w:val="es-MX"/>
        </w:rPr>
        <w:t xml:space="preserve"> (</w:t>
      </w:r>
      <w:r w:rsidRPr="00F40D45">
        <w:rPr>
          <w:rStyle w:val="Literal"/>
          <w:lang w:val="es-MX"/>
        </w:rPr>
        <w:t>'1'</w:t>
      </w:r>
      <w:r w:rsidRPr="00F40D45">
        <w:rPr>
          <w:lang w:val="es-MX"/>
        </w:rPr>
        <w:t xml:space="preserve"> or </w:t>
      </w:r>
      <w:r w:rsidRPr="00F40D45">
        <w:rPr>
          <w:rStyle w:val="Literal"/>
          <w:lang w:val="es-MX"/>
        </w:rPr>
        <w:t>'2'</w:t>
      </w:r>
      <w:r w:rsidRPr="00F40D45">
        <w:rPr>
          <w:lang w:val="es-MX"/>
        </w:rPr>
        <w:t>) es igual a la cueva del dragón amistoso.</w:t>
      </w:r>
    </w:p>
    <w:p w:rsidR="00F40D45" w:rsidRPr="00F40D45" w:rsidRDefault="00F40D45" w:rsidP="00F724E1">
      <w:pPr>
        <w:pStyle w:val="Body"/>
        <w:rPr>
          <w:lang w:val="es-MX"/>
        </w:rPr>
      </w:pPr>
      <w:r w:rsidRPr="00F40D45">
        <w:rPr>
          <w:lang w:val="es-MX"/>
        </w:rPr>
        <w:t xml:space="preserve">Pero el valor en </w:t>
      </w:r>
      <w:r w:rsidRPr="00F40D45">
        <w:rPr>
          <w:rStyle w:val="Literal"/>
          <w:lang w:val="es-MX"/>
        </w:rPr>
        <w:t>cuevaAmigable</w:t>
      </w:r>
      <w:r w:rsidRPr="00F40D45">
        <w:rPr>
          <w:lang w:val="es-MX"/>
        </w:rPr>
        <w:t xml:space="preserve"> es un entero porque </w:t>
      </w:r>
      <w:r w:rsidRPr="00F40D45">
        <w:rPr>
          <w:rStyle w:val="Literal"/>
          <w:lang w:val="es-MX"/>
        </w:rPr>
        <w:t>random.randint()</w:t>
      </w:r>
      <w:r w:rsidRPr="00F40D45">
        <w:rPr>
          <w:lang w:val="es-MX"/>
        </w:rPr>
        <w:t xml:space="preserve"> devuelve enteros. No puedes comparar cadenas y enteros con el signo </w:t>
      </w:r>
      <w:r w:rsidRPr="00F40D45">
        <w:rPr>
          <w:rStyle w:val="Literal"/>
          <w:lang w:val="es-MX"/>
        </w:rPr>
        <w:t>==</w:t>
      </w:r>
      <w:r w:rsidRPr="00F40D45">
        <w:rPr>
          <w:lang w:val="es-MX"/>
        </w:rPr>
        <w:t xml:space="preserve">, porque </w:t>
      </w:r>
      <w:r w:rsidRPr="00F40D45">
        <w:rPr>
          <w:rStyle w:val="Strong"/>
          <w:lang w:val="es-MX"/>
        </w:rPr>
        <w:t>siempre</w:t>
      </w:r>
      <w:r w:rsidRPr="00F40D45">
        <w:rPr>
          <w:lang w:val="es-MX"/>
        </w:rPr>
        <w:t xml:space="preserve"> resultarán distintas. </w:t>
      </w:r>
      <w:r w:rsidRPr="00F40D45">
        <w:rPr>
          <w:rStyle w:val="Literal"/>
          <w:lang w:val="es-MX"/>
        </w:rPr>
        <w:t>'1'</w:t>
      </w:r>
      <w:r w:rsidRPr="00F40D45">
        <w:rPr>
          <w:lang w:val="es-MX"/>
        </w:rPr>
        <w:t xml:space="preserve"> no es igual a </w:t>
      </w:r>
      <w:r w:rsidRPr="00F40D45">
        <w:rPr>
          <w:rStyle w:val="Literal"/>
          <w:lang w:val="es-MX"/>
        </w:rPr>
        <w:t>1</w:t>
      </w:r>
      <w:r w:rsidRPr="00F40D45">
        <w:rPr>
          <w:lang w:val="es-MX"/>
        </w:rPr>
        <w:t xml:space="preserve"> y </w:t>
      </w:r>
      <w:r w:rsidRPr="00F40D45">
        <w:rPr>
          <w:rStyle w:val="Literal"/>
          <w:lang w:val="es-MX"/>
        </w:rPr>
        <w:t>'2'</w:t>
      </w:r>
      <w:r w:rsidRPr="00F40D45">
        <w:rPr>
          <w:lang w:val="es-MX"/>
        </w:rPr>
        <w:t xml:space="preserve"> no es igual a </w:t>
      </w:r>
      <w:r w:rsidRPr="00F40D45">
        <w:rPr>
          <w:rStyle w:val="Literal"/>
          <w:lang w:val="es-MX"/>
        </w:rPr>
        <w:t>2</w:t>
      </w:r>
      <w:r w:rsidRPr="00F40D45">
        <w:rPr>
          <w:lang w:val="es-MX"/>
        </w:rPr>
        <w:t>.</w:t>
      </w:r>
    </w:p>
    <w:p w:rsidR="00F724E1" w:rsidRPr="00F40D45" w:rsidRDefault="00F40D45" w:rsidP="00F724E1">
      <w:pPr>
        <w:pStyle w:val="Body"/>
        <w:rPr>
          <w:lang w:val="es-MX"/>
        </w:rPr>
      </w:pPr>
      <w:r w:rsidRPr="00F40D45">
        <w:rPr>
          <w:lang w:val="es-MX"/>
        </w:rPr>
        <w:t xml:space="preserve">Entonces se pasa </w:t>
      </w:r>
      <w:r w:rsidRPr="00F40D45">
        <w:rPr>
          <w:rStyle w:val="Literal"/>
          <w:lang w:val="es-MX"/>
        </w:rPr>
        <w:t>cuevaAmigable</w:t>
      </w:r>
      <w:r w:rsidRPr="00F40D45">
        <w:rPr>
          <w:lang w:val="es-MX"/>
        </w:rPr>
        <w:t xml:space="preserve"> a la función </w:t>
      </w:r>
      <w:r w:rsidRPr="00F40D45">
        <w:rPr>
          <w:rStyle w:val="Literal"/>
          <w:lang w:val="es-MX"/>
        </w:rPr>
        <w:t>str()</w:t>
      </w:r>
      <w:r w:rsidRPr="00F40D45">
        <w:rPr>
          <w:lang w:val="es-MX"/>
        </w:rPr>
        <w:t xml:space="preserve">, la cual devuelve el valor de cadena de </w:t>
      </w:r>
      <w:r w:rsidRPr="00F40D45">
        <w:rPr>
          <w:rStyle w:val="Literal"/>
          <w:lang w:val="es-MX"/>
        </w:rPr>
        <w:t>cuevaAmigable</w:t>
      </w:r>
      <w:r w:rsidRPr="00F40D45">
        <w:rPr>
          <w:lang w:val="es-MX"/>
        </w:rPr>
        <w:t xml:space="preserve">. De esta manera los valores serán el mismo tipo de datos y pueden ser comparados en forma relevante. También podríamos haber usado el siguiente código para convertir </w:t>
      </w:r>
      <w:r w:rsidRPr="00F40D45">
        <w:rPr>
          <w:rStyle w:val="Literal"/>
          <w:lang w:val="es-MX"/>
        </w:rPr>
        <w:t>cuevaElegida</w:t>
      </w:r>
      <w:r w:rsidRPr="00F40D45">
        <w:rPr>
          <w:lang w:val="es-MX"/>
        </w:rPr>
        <w:t xml:space="preserve"> a un valor entero:</w:t>
      </w:r>
    </w:p>
    <w:p w:rsidR="00F724E1" w:rsidRPr="00F40D45" w:rsidRDefault="00F724E1" w:rsidP="00F724E1">
      <w:pPr>
        <w:pStyle w:val="CodeExample"/>
        <w:rPr>
          <w:lang w:val="es-MX"/>
        </w:rPr>
      </w:pPr>
      <w:r w:rsidRPr="00F40D45">
        <w:rPr>
          <w:lang w:val="es-MX"/>
        </w:rPr>
        <w:lastRenderedPageBreak/>
        <w:t xml:space="preserve">    </w:t>
      </w:r>
      <w:r w:rsidR="00F40D45" w:rsidRPr="00F40D45">
        <w:rPr>
          <w:lang w:val="es-MX"/>
        </w:rPr>
        <w:t>if int(cuevaElegida) == cuevaAmigable</w:t>
      </w:r>
      <w:r w:rsidRPr="00F40D45">
        <w:rPr>
          <w:lang w:val="es-MX"/>
        </w:rPr>
        <w:t>:</w:t>
      </w:r>
    </w:p>
    <w:p w:rsidR="00F724E1" w:rsidRPr="00F40D45" w:rsidRDefault="00F40D45" w:rsidP="00F724E1">
      <w:pPr>
        <w:pStyle w:val="Body"/>
        <w:rPr>
          <w:lang w:val="es-MX"/>
        </w:rPr>
      </w:pPr>
      <w:r w:rsidRPr="00F40D45">
        <w:rPr>
          <w:lang w:val="es-MX"/>
        </w:rPr>
        <w:t xml:space="preserve">Si la condición es </w:t>
      </w:r>
      <w:r w:rsidRPr="00F40D45">
        <w:rPr>
          <w:rStyle w:val="Literal"/>
          <w:lang w:val="es-MX"/>
        </w:rPr>
        <w:t>True</w:t>
      </w:r>
      <w:r w:rsidRPr="00F40D45">
        <w:rPr>
          <w:lang w:val="es-MX"/>
        </w:rPr>
        <w:t>, la línea 31 comunica al jugador que ha ganado el tesoro.</w:t>
      </w:r>
    </w:p>
    <w:p w:rsidR="009B655B" w:rsidRPr="007552A2" w:rsidRDefault="009B655B" w:rsidP="009B655B">
      <w:pPr>
        <w:pStyle w:val="SourceCode"/>
        <w:rPr>
          <w:lang w:val="es-MX"/>
        </w:rPr>
      </w:pPr>
      <w:r w:rsidRPr="007552A2">
        <w:rPr>
          <w:rStyle w:val="SourceLineNumber"/>
          <w:lang w:val="es-MX"/>
        </w:rPr>
        <w:t>32.</w:t>
      </w:r>
      <w:r w:rsidRPr="007552A2">
        <w:rPr>
          <w:lang w:val="es-MX"/>
        </w:rPr>
        <w:t xml:space="preserve">     else:</w:t>
      </w:r>
    </w:p>
    <w:p w:rsidR="009B655B" w:rsidRPr="007552A2" w:rsidRDefault="009B655B" w:rsidP="009B655B">
      <w:pPr>
        <w:pStyle w:val="SourceCode"/>
        <w:rPr>
          <w:lang w:val="es-MX"/>
        </w:rPr>
      </w:pPr>
      <w:r w:rsidRPr="007552A2">
        <w:rPr>
          <w:rStyle w:val="SourceLineNumber"/>
          <w:lang w:val="es-MX"/>
        </w:rPr>
        <w:t>33.</w:t>
      </w:r>
      <w:r w:rsidRPr="007552A2">
        <w:rPr>
          <w:lang w:val="es-MX"/>
        </w:rPr>
        <w:t xml:space="preserve">          print('¡Te engulle de un bocado!')</w:t>
      </w:r>
    </w:p>
    <w:p w:rsidR="00F40D45" w:rsidRPr="00F40D45" w:rsidRDefault="00F40D45" w:rsidP="00F724E1">
      <w:pPr>
        <w:pStyle w:val="Body"/>
        <w:rPr>
          <w:lang w:val="es-MX"/>
        </w:rPr>
      </w:pPr>
      <w:r w:rsidRPr="00F40D45">
        <w:rPr>
          <w:lang w:val="es-MX"/>
        </w:rPr>
        <w:t xml:space="preserve">La línea 32 es una sentencia </w:t>
      </w:r>
      <w:r w:rsidRPr="00F40D45">
        <w:rPr>
          <w:rStyle w:val="Definition"/>
          <w:lang w:val="es-MX"/>
        </w:rPr>
        <w:t>else</w:t>
      </w:r>
      <w:r w:rsidRPr="00CF053C">
        <w:rPr>
          <w:lang w:val="es-MX"/>
        </w:rPr>
        <w:t xml:space="preserve"> (si no)</w:t>
      </w:r>
      <w:r w:rsidRPr="00F40D45">
        <w:rPr>
          <w:lang w:val="es-MX"/>
        </w:rPr>
        <w:t xml:space="preserve">. La palabra reservada else siempre viene a continuación del bloque </w:t>
      </w:r>
      <w:r w:rsidRPr="00F40D45">
        <w:rPr>
          <w:rStyle w:val="Literal"/>
          <w:lang w:val="es-MX"/>
        </w:rPr>
        <w:t>if</w:t>
      </w:r>
      <w:r w:rsidRPr="00F40D45">
        <w:rPr>
          <w:lang w:val="es-MX"/>
        </w:rPr>
        <w:t xml:space="preserve">. El bloque else se ejecuta si la condición de la sentencia if fue </w:t>
      </w:r>
      <w:r w:rsidRPr="00F40D45">
        <w:rPr>
          <w:rStyle w:val="Literal"/>
          <w:lang w:val="es-MX"/>
        </w:rPr>
        <w:t>False</w:t>
      </w:r>
      <w:r w:rsidRPr="00F40D45">
        <w:rPr>
          <w:lang w:val="es-MX"/>
        </w:rPr>
        <w:t xml:space="preserve">. Piensa en esto como la forma del programa de decir, “Si esta condición es verdadera entonces ejecuta el bloque </w:t>
      </w:r>
      <w:r w:rsidRPr="00F40D45">
        <w:rPr>
          <w:rStyle w:val="Literal"/>
          <w:lang w:val="es-MX"/>
        </w:rPr>
        <w:t>if</w:t>
      </w:r>
      <w:r w:rsidRPr="00F40D45">
        <w:rPr>
          <w:lang w:val="es-MX"/>
        </w:rPr>
        <w:t xml:space="preserve">, en caso contrario ejecuta el bloque </w:t>
      </w:r>
      <w:r w:rsidRPr="00F40D45">
        <w:rPr>
          <w:rStyle w:val="Literal"/>
          <w:lang w:val="es-MX"/>
        </w:rPr>
        <w:t>else</w:t>
      </w:r>
      <w:r w:rsidRPr="00F40D45">
        <w:rPr>
          <w:lang w:val="es-MX"/>
        </w:rPr>
        <w:t>.”</w:t>
      </w:r>
    </w:p>
    <w:p w:rsidR="00F724E1" w:rsidRPr="00F40D45" w:rsidRDefault="00F40D45" w:rsidP="00F724E1">
      <w:pPr>
        <w:pStyle w:val="Body"/>
        <w:rPr>
          <w:lang w:val="es-MX"/>
        </w:rPr>
      </w:pPr>
      <w:r w:rsidRPr="00F40D45">
        <w:rPr>
          <w:lang w:val="es-MX"/>
        </w:rPr>
        <w:t xml:space="preserve">Recuerda colocar los dos puntos (el signo : ) luego de la palabra reservada </w:t>
      </w:r>
      <w:r w:rsidRPr="00F40D45">
        <w:rPr>
          <w:rStyle w:val="Literal"/>
          <w:lang w:val="es-MX"/>
        </w:rPr>
        <w:t>else</w:t>
      </w:r>
      <w:r w:rsidRPr="00F40D45">
        <w:rPr>
          <w:lang w:val="es-MX"/>
        </w:rPr>
        <w:t>.</w:t>
      </w:r>
    </w:p>
    <w:p w:rsidR="00F724E1" w:rsidRPr="00CF053C" w:rsidRDefault="00F40D45" w:rsidP="00F724E1">
      <w:pPr>
        <w:pStyle w:val="Non-TOCHeading3"/>
        <w:rPr>
          <w:lang w:val="es-MX"/>
        </w:rPr>
      </w:pPr>
      <w:r w:rsidRPr="00CF053C">
        <w:rPr>
          <w:lang w:val="es-MX"/>
        </w:rPr>
        <w:t>Donde Comienza la Parte Principal</w:t>
      </w:r>
    </w:p>
    <w:p w:rsidR="009B655B" w:rsidRPr="00CF053C" w:rsidRDefault="009B655B" w:rsidP="009B655B">
      <w:pPr>
        <w:pStyle w:val="SourceCode"/>
        <w:rPr>
          <w:lang w:val="es-MX"/>
        </w:rPr>
      </w:pPr>
      <w:r w:rsidRPr="00CF053C">
        <w:rPr>
          <w:rStyle w:val="SourceLineNumber"/>
          <w:lang w:val="es-MX"/>
        </w:rPr>
        <w:t>35.</w:t>
      </w:r>
      <w:r w:rsidRPr="00CF053C">
        <w:rPr>
          <w:lang w:val="es-MX"/>
        </w:rPr>
        <w:t xml:space="preserve"> jugarDeNuevo = 'sí'</w:t>
      </w:r>
    </w:p>
    <w:p w:rsidR="009B655B" w:rsidRPr="007552A2" w:rsidRDefault="009B655B" w:rsidP="009B655B">
      <w:pPr>
        <w:pStyle w:val="SourceCode"/>
        <w:rPr>
          <w:lang w:val="es-MX"/>
        </w:rPr>
      </w:pPr>
      <w:r w:rsidRPr="007552A2">
        <w:rPr>
          <w:rStyle w:val="SourceLineNumber"/>
          <w:lang w:val="es-MX"/>
        </w:rPr>
        <w:t>36.</w:t>
      </w:r>
      <w:r w:rsidRPr="007552A2">
        <w:rPr>
          <w:lang w:val="es-MX"/>
        </w:rPr>
        <w:t xml:space="preserve"> while jugarDeNuevo == 'sí' or jugarDeNuevo == 's':</w:t>
      </w:r>
    </w:p>
    <w:p w:rsidR="00F40D45" w:rsidRPr="00F40D45" w:rsidRDefault="00F40D45" w:rsidP="00F724E1">
      <w:pPr>
        <w:pStyle w:val="Body"/>
        <w:rPr>
          <w:lang w:val="es-MX"/>
        </w:rPr>
      </w:pPr>
      <w:r w:rsidRPr="00F40D45">
        <w:rPr>
          <w:lang w:val="es-MX"/>
        </w:rPr>
        <w:t xml:space="preserve">La línea 35 es la primera línea que no es una sentencia </w:t>
      </w:r>
      <w:r w:rsidRPr="00F40D45">
        <w:rPr>
          <w:rStyle w:val="Literal"/>
          <w:lang w:val="es-MX"/>
        </w:rPr>
        <w:t>def</w:t>
      </w:r>
      <w:r w:rsidRPr="00F40D45">
        <w:rPr>
          <w:lang w:val="es-MX"/>
        </w:rPr>
        <w:t xml:space="preserve"> ni pertenece a un bloque </w:t>
      </w:r>
      <w:r w:rsidRPr="00F40D45">
        <w:rPr>
          <w:rStyle w:val="Literal"/>
          <w:lang w:val="es-MX"/>
        </w:rPr>
        <w:t>def</w:t>
      </w:r>
      <w:r w:rsidRPr="00F40D45">
        <w:rPr>
          <w:lang w:val="es-MX"/>
        </w:rPr>
        <w:t>. Esta línea es donde la parte principal del programa comienza. Las sentencias def anteriores sólo definen las funciones, pero sin ejecutarlas.</w:t>
      </w:r>
    </w:p>
    <w:p w:rsidR="00F40D45" w:rsidRDefault="00F40D45" w:rsidP="00F724E1">
      <w:pPr>
        <w:pStyle w:val="Body"/>
        <w:rPr>
          <w:lang w:val="es-MX"/>
        </w:rPr>
      </w:pPr>
      <w:r w:rsidRPr="00F40D45">
        <w:rPr>
          <w:lang w:val="es-MX"/>
        </w:rPr>
        <w:t xml:space="preserve">Las líneas 35 y 36 configuran un bucle que contiene al resto del juego. Al final del juego, el jugador puede escribir si desea jugar de nuevo. Si es así, la ejecución vuelve a entrar al bucle </w:t>
      </w:r>
      <w:r w:rsidRPr="00F40D45">
        <w:rPr>
          <w:rStyle w:val="Literal"/>
          <w:lang w:val="es-MX"/>
        </w:rPr>
        <w:t>while</w:t>
      </w:r>
      <w:r w:rsidRPr="00F40D45">
        <w:rPr>
          <w:lang w:val="es-MX"/>
        </w:rPr>
        <w:t xml:space="preserve"> para ejecutar todo el juego otra vez. En caso contrario, la condición de la sentencia </w:t>
      </w:r>
      <w:r w:rsidRPr="00F40D45">
        <w:rPr>
          <w:rStyle w:val="Literal"/>
          <w:lang w:val="es-MX"/>
        </w:rPr>
        <w:t>while</w:t>
      </w:r>
      <w:r w:rsidRPr="00F40D45">
        <w:rPr>
          <w:lang w:val="es-MX"/>
        </w:rPr>
        <w:t xml:space="preserve"> será </w:t>
      </w:r>
      <w:r w:rsidRPr="00F40D45">
        <w:rPr>
          <w:rStyle w:val="Literal"/>
          <w:lang w:val="es-MX"/>
        </w:rPr>
        <w:t>False</w:t>
      </w:r>
      <w:r w:rsidRPr="00F40D45">
        <w:rPr>
          <w:lang w:val="es-MX"/>
        </w:rPr>
        <w:t xml:space="preserve"> y la ejecución continuará hasta el final del programa y terminará. </w:t>
      </w:r>
    </w:p>
    <w:p w:rsidR="00F724E1" w:rsidRPr="00F40D45" w:rsidRDefault="00F40D45" w:rsidP="00F724E1">
      <w:pPr>
        <w:pStyle w:val="Body"/>
        <w:rPr>
          <w:lang w:val="es-MX"/>
        </w:rPr>
      </w:pPr>
      <w:r w:rsidRPr="00F40D45">
        <w:rPr>
          <w:lang w:val="es-MX"/>
        </w:rPr>
        <w:t xml:space="preserve">La primera vez que la ejecución llega a esta sentencia </w:t>
      </w:r>
      <w:r w:rsidRPr="00F40D45">
        <w:rPr>
          <w:rStyle w:val="Literal"/>
          <w:lang w:val="es-MX"/>
        </w:rPr>
        <w:t>while</w:t>
      </w:r>
      <w:r w:rsidRPr="00F40D45">
        <w:rPr>
          <w:lang w:val="es-MX"/>
        </w:rPr>
        <w:t xml:space="preserve">, la línea 35 ha acabado de asignar </w:t>
      </w:r>
      <w:r w:rsidRPr="00F40D45">
        <w:rPr>
          <w:rStyle w:val="Literal"/>
          <w:lang w:val="es-MX"/>
        </w:rPr>
        <w:t>'sí'</w:t>
      </w:r>
      <w:r w:rsidRPr="00F40D45">
        <w:rPr>
          <w:lang w:val="es-MX"/>
        </w:rPr>
        <w:t xml:space="preserve"> a la variable </w:t>
      </w:r>
      <w:r w:rsidRPr="00F40D45">
        <w:rPr>
          <w:rStyle w:val="Literal"/>
          <w:lang w:val="es-MX"/>
        </w:rPr>
        <w:t>jugarDeNuevo</w:t>
      </w:r>
      <w:r w:rsidRPr="00F40D45">
        <w:rPr>
          <w:lang w:val="es-MX"/>
        </w:rPr>
        <w:t xml:space="preserve">. Esto significa que la condición será </w:t>
      </w:r>
      <w:r w:rsidRPr="00F40D45">
        <w:rPr>
          <w:rStyle w:val="Literal"/>
          <w:lang w:val="es-MX"/>
        </w:rPr>
        <w:t>True</w:t>
      </w:r>
      <w:r w:rsidRPr="00F40D45">
        <w:rPr>
          <w:lang w:val="es-MX"/>
        </w:rPr>
        <w:t>. De esta forma se garantiza que la ejecución entrará al bucle al menos una vez.</w:t>
      </w:r>
    </w:p>
    <w:p w:rsidR="00F724E1" w:rsidRPr="00F40D45" w:rsidRDefault="00F40D45" w:rsidP="00F724E1">
      <w:pPr>
        <w:pStyle w:val="Non-TOCHeading3"/>
        <w:rPr>
          <w:lang w:val="es-MX"/>
        </w:rPr>
      </w:pPr>
      <w:r w:rsidRPr="00F40D45">
        <w:rPr>
          <w:lang w:val="es-MX"/>
        </w:rPr>
        <w:t>Llamando a las Funciones en el Programa</w:t>
      </w:r>
    </w:p>
    <w:p w:rsidR="009B655B" w:rsidRPr="00CF053C" w:rsidRDefault="009B655B" w:rsidP="009B655B">
      <w:pPr>
        <w:pStyle w:val="SourceCode"/>
        <w:rPr>
          <w:lang w:val="es-MX"/>
        </w:rPr>
      </w:pPr>
      <w:r w:rsidRPr="00CF053C">
        <w:rPr>
          <w:rStyle w:val="SourceLineNumber"/>
          <w:lang w:val="es-MX"/>
        </w:rPr>
        <w:t>38.</w:t>
      </w:r>
      <w:r w:rsidRPr="00CF053C">
        <w:rPr>
          <w:lang w:val="es-MX"/>
        </w:rPr>
        <w:t xml:space="preserve">     mostrarIntroducción()</w:t>
      </w:r>
    </w:p>
    <w:p w:rsidR="00F40D45" w:rsidRPr="00F40D45" w:rsidRDefault="00F40D45" w:rsidP="00F724E1">
      <w:pPr>
        <w:pStyle w:val="Body"/>
        <w:rPr>
          <w:lang w:val="es-MX"/>
        </w:rPr>
      </w:pPr>
      <w:r w:rsidRPr="00F40D45">
        <w:rPr>
          <w:lang w:val="es-MX"/>
        </w:rPr>
        <w:t xml:space="preserve">La línea 38 llama a la función </w:t>
      </w:r>
      <w:r w:rsidRPr="00F40D45">
        <w:rPr>
          <w:rStyle w:val="Literal"/>
          <w:lang w:val="es-MX"/>
        </w:rPr>
        <w:t>mostrarIntroducción()</w:t>
      </w:r>
      <w:r w:rsidRPr="00F40D45">
        <w:rPr>
          <w:lang w:val="es-MX"/>
        </w:rPr>
        <w:t xml:space="preserve">. Esta no es una función de Python, es la función que has definido anteriormente en la línea 4. Cuando se llama a esta función, la ejecución del programa salta a la primera línea en la función </w:t>
      </w:r>
      <w:r w:rsidRPr="00F40D45">
        <w:rPr>
          <w:rStyle w:val="Literal"/>
          <w:lang w:val="es-MX"/>
        </w:rPr>
        <w:t>mostrarIntroducción()</w:t>
      </w:r>
      <w:r w:rsidRPr="00F40D45">
        <w:rPr>
          <w:lang w:val="es-MX"/>
        </w:rPr>
        <w:t xml:space="preserve"> en la línea 5. Cuando todas las líneas en la función han sido ejecutadas, la ejecución vuelve a la línea 38 y continúa bajando.</w:t>
      </w:r>
    </w:p>
    <w:p w:rsidR="009B655B" w:rsidRPr="00CF053C" w:rsidRDefault="009B655B" w:rsidP="009B655B">
      <w:pPr>
        <w:pStyle w:val="SourceCode"/>
        <w:rPr>
          <w:lang w:val="es-MX"/>
        </w:rPr>
      </w:pPr>
      <w:r w:rsidRPr="00CF053C">
        <w:rPr>
          <w:rStyle w:val="SourceLineNumber"/>
          <w:lang w:val="es-MX"/>
        </w:rPr>
        <w:lastRenderedPageBreak/>
        <w:t>40.</w:t>
      </w:r>
      <w:r w:rsidRPr="00CF053C">
        <w:rPr>
          <w:lang w:val="es-MX"/>
        </w:rPr>
        <w:t xml:space="preserve">     númeroDeCueva = elegirCueva()</w:t>
      </w:r>
    </w:p>
    <w:p w:rsidR="00F724E1" w:rsidRPr="00CF053C" w:rsidRDefault="00F40D45" w:rsidP="00F724E1">
      <w:pPr>
        <w:pStyle w:val="Body"/>
        <w:rPr>
          <w:lang w:val="es-MX"/>
        </w:rPr>
      </w:pPr>
      <w:r w:rsidRPr="00F40D45">
        <w:rPr>
          <w:lang w:val="es-MX"/>
        </w:rPr>
        <w:t xml:space="preserve">La línea 40 también llama a una función que tú has definido. Recuerda que la función </w:t>
      </w:r>
      <w:r w:rsidRPr="00F40D45">
        <w:rPr>
          <w:rStyle w:val="Literal"/>
          <w:lang w:val="es-MX"/>
        </w:rPr>
        <w:t>elegirCueva()</w:t>
      </w:r>
      <w:r w:rsidRPr="00F40D45">
        <w:rPr>
          <w:lang w:val="es-MX"/>
        </w:rPr>
        <w:t xml:space="preserve"> permite al jugador elegir la cueva a la que desea entrar. Cuando se ejecuta </w:t>
      </w:r>
      <w:r w:rsidRPr="00F40D45">
        <w:rPr>
          <w:rStyle w:val="Literal"/>
          <w:lang w:val="es-MX"/>
        </w:rPr>
        <w:t>return cueva</w:t>
      </w:r>
      <w:r w:rsidRPr="00F40D45">
        <w:rPr>
          <w:lang w:val="es-MX"/>
        </w:rPr>
        <w:t xml:space="preserve"> en la línea 17, la ejecución del programa vuelve a la línea 40, y la llamada a </w:t>
      </w:r>
      <w:r w:rsidRPr="00F40D45">
        <w:rPr>
          <w:rStyle w:val="Literal"/>
          <w:lang w:val="es-MX"/>
        </w:rPr>
        <w:t>elegirCueva()</w:t>
      </w:r>
      <w:r w:rsidRPr="00F40D45">
        <w:rPr>
          <w:lang w:val="es-MX"/>
        </w:rPr>
        <w:t xml:space="preserve"> se evalúa al valor de retorno. Este valor de retorno es almacenado en una nueva variable llamada </w:t>
      </w:r>
      <w:r w:rsidRPr="00F40D45">
        <w:rPr>
          <w:rStyle w:val="Literal"/>
          <w:lang w:val="es-MX"/>
        </w:rPr>
        <w:t>númeroDeCueva</w:t>
      </w:r>
      <w:r w:rsidRPr="00F40D45">
        <w:rPr>
          <w:lang w:val="es-MX"/>
        </w:rPr>
        <w:t xml:space="preserve">. </w:t>
      </w:r>
      <w:r w:rsidRPr="00CF053C">
        <w:rPr>
          <w:lang w:val="es-MX"/>
        </w:rPr>
        <w:t>Entonces la ejecución del programa continúa en la línea 42.</w:t>
      </w:r>
    </w:p>
    <w:p w:rsidR="009B655B" w:rsidRPr="00CF053C" w:rsidRDefault="009B655B" w:rsidP="009B655B">
      <w:pPr>
        <w:pStyle w:val="SourceCode"/>
        <w:rPr>
          <w:lang w:val="es-MX"/>
        </w:rPr>
      </w:pPr>
      <w:r w:rsidRPr="00CF053C">
        <w:rPr>
          <w:rStyle w:val="SourceLineNumber"/>
          <w:lang w:val="es-MX"/>
        </w:rPr>
        <w:t>42.</w:t>
      </w:r>
      <w:r w:rsidRPr="00CF053C">
        <w:rPr>
          <w:lang w:val="es-MX"/>
        </w:rPr>
        <w:t xml:space="preserve">     explorarCueva(númeroDeCueva)</w:t>
      </w:r>
    </w:p>
    <w:p w:rsidR="00F40D45" w:rsidRPr="00F40D45" w:rsidRDefault="00F40D45" w:rsidP="00F724E1">
      <w:pPr>
        <w:pStyle w:val="Body"/>
        <w:rPr>
          <w:lang w:val="es-MX"/>
        </w:rPr>
      </w:pPr>
      <w:r w:rsidRPr="00F40D45">
        <w:rPr>
          <w:lang w:val="es-MX"/>
        </w:rPr>
        <w:t xml:space="preserve">La línea 42 llama a tu función </w:t>
      </w:r>
      <w:r w:rsidRPr="00F40D45">
        <w:rPr>
          <w:rStyle w:val="Literal"/>
          <w:lang w:val="es-MX"/>
        </w:rPr>
        <w:t>explorarCueva()</w:t>
      </w:r>
      <w:r w:rsidRPr="00F40D45">
        <w:rPr>
          <w:lang w:val="es-MX"/>
        </w:rPr>
        <w:t xml:space="preserve">, pasándole el valor en </w:t>
      </w:r>
      <w:r w:rsidRPr="00F40D45">
        <w:rPr>
          <w:rStyle w:val="Literal"/>
          <w:lang w:val="es-MX"/>
        </w:rPr>
        <w:t>númeroDeCueva</w:t>
      </w:r>
      <w:r w:rsidRPr="00F40D45">
        <w:rPr>
          <w:lang w:val="es-MX"/>
        </w:rPr>
        <w:t xml:space="preserve"> como argument. No sólo la ejecución salta a la línea 20, sino que el valor en </w:t>
      </w:r>
      <w:r w:rsidRPr="00F40D45">
        <w:rPr>
          <w:rStyle w:val="Literal"/>
          <w:lang w:val="es-MX"/>
        </w:rPr>
        <w:t>númeroDeCueva</w:t>
      </w:r>
      <w:r w:rsidRPr="00F40D45">
        <w:rPr>
          <w:lang w:val="es-MX"/>
        </w:rPr>
        <w:t xml:space="preserve"> se copia al parámetro </w:t>
      </w:r>
      <w:r w:rsidRPr="00F40D45">
        <w:rPr>
          <w:rStyle w:val="Literal"/>
          <w:lang w:val="es-MX"/>
        </w:rPr>
        <w:t>cuevaElegida</w:t>
      </w:r>
      <w:r w:rsidRPr="00F40D45">
        <w:rPr>
          <w:lang w:val="es-MX"/>
        </w:rPr>
        <w:t xml:space="preserve"> dentro de la función </w:t>
      </w:r>
      <w:r w:rsidRPr="00F40D45">
        <w:rPr>
          <w:rStyle w:val="Literal"/>
          <w:lang w:val="es-MX"/>
        </w:rPr>
        <w:t>explorarCueva()</w:t>
      </w:r>
      <w:r w:rsidRPr="00F40D45">
        <w:rPr>
          <w:lang w:val="es-MX"/>
        </w:rPr>
        <w:t xml:space="preserve">. Esta es la función que mostrará </w:t>
      </w:r>
      <w:r w:rsidRPr="00F40D45">
        <w:rPr>
          <w:rStyle w:val="Literal"/>
          <w:lang w:val="es-MX"/>
        </w:rPr>
        <w:t>'¡Te regala su tesoro!'</w:t>
      </w:r>
      <w:r w:rsidRPr="00F40D45">
        <w:rPr>
          <w:lang w:val="es-MX"/>
        </w:rPr>
        <w:t xml:space="preserve"> o </w:t>
      </w:r>
      <w:r w:rsidRPr="00F40D45">
        <w:rPr>
          <w:rStyle w:val="Literal"/>
          <w:lang w:val="es-MX"/>
        </w:rPr>
        <w:t>'¡Te engulle de un bocado!'</w:t>
      </w:r>
      <w:r w:rsidRPr="00F40D45">
        <w:rPr>
          <w:lang w:val="es-MX"/>
        </w:rPr>
        <w:t xml:space="preserve"> dependiendo de la cueva que el jugador elija.</w:t>
      </w:r>
    </w:p>
    <w:p w:rsidR="00F724E1" w:rsidRPr="00F40D45" w:rsidRDefault="00F40D45" w:rsidP="00F724E1">
      <w:pPr>
        <w:pStyle w:val="Non-TOCHeading3"/>
        <w:rPr>
          <w:lang w:val="es-MX"/>
        </w:rPr>
      </w:pPr>
      <w:r w:rsidRPr="00F40D45">
        <w:rPr>
          <w:lang w:val="es-MX"/>
        </w:rPr>
        <w:t>Preguntando al Jugador si quiere Jugar de Nuevo</w:t>
      </w:r>
    </w:p>
    <w:p w:rsidR="009B655B" w:rsidRPr="007552A2" w:rsidRDefault="009B655B" w:rsidP="009B655B">
      <w:pPr>
        <w:pStyle w:val="SourceCode"/>
        <w:rPr>
          <w:lang w:val="es-MX"/>
        </w:rPr>
      </w:pPr>
      <w:r w:rsidRPr="007552A2">
        <w:rPr>
          <w:rStyle w:val="SourceLineNumber"/>
          <w:lang w:val="es-MX"/>
        </w:rPr>
        <w:t>44.</w:t>
      </w:r>
      <w:r w:rsidRPr="007552A2">
        <w:rPr>
          <w:lang w:val="es-MX"/>
        </w:rPr>
        <w:t xml:space="preserve">     print('¿Quieres jugar de nuevo? (sí o no)')</w:t>
      </w:r>
    </w:p>
    <w:p w:rsidR="009B655B" w:rsidRPr="007552A2" w:rsidRDefault="009B655B" w:rsidP="009B655B">
      <w:pPr>
        <w:pStyle w:val="SourceCode"/>
        <w:rPr>
          <w:lang w:val="es-MX"/>
        </w:rPr>
      </w:pPr>
      <w:r w:rsidRPr="007552A2">
        <w:rPr>
          <w:rStyle w:val="SourceLineNumber"/>
          <w:lang w:val="es-MX"/>
        </w:rPr>
        <w:t>45.</w:t>
      </w:r>
      <w:r w:rsidRPr="007552A2">
        <w:rPr>
          <w:lang w:val="es-MX"/>
        </w:rPr>
        <w:t xml:space="preserve">     jugarDeNuevo = input()</w:t>
      </w:r>
    </w:p>
    <w:p w:rsidR="00F40D45" w:rsidRPr="00F40D45" w:rsidRDefault="00F40D45" w:rsidP="00F724E1">
      <w:pPr>
        <w:pStyle w:val="Body"/>
        <w:rPr>
          <w:lang w:val="es-MX"/>
        </w:rPr>
      </w:pPr>
      <w:r w:rsidRPr="00F40D45">
        <w:rPr>
          <w:lang w:val="es-MX"/>
        </w:rPr>
        <w:t xml:space="preserve">Sin importar si el jugador gana o pierde, se le pregunta si quiere jugar de nuevo. La variable </w:t>
      </w:r>
      <w:r w:rsidRPr="00F40D45">
        <w:rPr>
          <w:rStyle w:val="Literal"/>
          <w:lang w:val="es-MX"/>
        </w:rPr>
        <w:t>jugarDeNuevo</w:t>
      </w:r>
      <w:r w:rsidRPr="00F40D45">
        <w:rPr>
          <w:lang w:val="es-MX"/>
        </w:rPr>
        <w:t xml:space="preserve"> almacena lo que haya ingresado el jugador. La línea 45 es la última línea del bloque </w:t>
      </w:r>
      <w:r w:rsidRPr="00F40D45">
        <w:rPr>
          <w:rStyle w:val="Literal"/>
          <w:lang w:val="es-MX"/>
        </w:rPr>
        <w:t>while</w:t>
      </w:r>
      <w:r w:rsidRPr="00F40D45">
        <w:rPr>
          <w:lang w:val="es-MX"/>
        </w:rPr>
        <w:t xml:space="preserve">, de modo que el programa vuelve a la línea 36 para comprobar la condición del bucle </w:t>
      </w:r>
      <w:r w:rsidRPr="00F40D45">
        <w:rPr>
          <w:rStyle w:val="Literal"/>
          <w:lang w:val="es-MX"/>
        </w:rPr>
        <w:t>while</w:t>
      </w:r>
      <w:r w:rsidRPr="00F40D45">
        <w:rPr>
          <w:lang w:val="es-MX"/>
        </w:rPr>
        <w:t xml:space="preserve">: </w:t>
      </w:r>
      <w:r w:rsidRPr="00F40D45">
        <w:rPr>
          <w:rStyle w:val="Literal"/>
          <w:lang w:val="es-MX"/>
        </w:rPr>
        <w:t>jugarDeNuevo == 'sí' or jugarDeNuevo == 's'</w:t>
      </w:r>
    </w:p>
    <w:p w:rsidR="00F40D45" w:rsidRDefault="00F40D45" w:rsidP="00F724E1">
      <w:pPr>
        <w:pStyle w:val="Body"/>
        <w:rPr>
          <w:lang w:val="es-MX"/>
        </w:rPr>
      </w:pPr>
      <w:r w:rsidRPr="00F40D45">
        <w:rPr>
          <w:lang w:val="es-MX"/>
        </w:rPr>
        <w:t xml:space="preserve">Si el jugador ingresa la cadena </w:t>
      </w:r>
      <w:r w:rsidRPr="00F40D45">
        <w:rPr>
          <w:rStyle w:val="Literal"/>
          <w:lang w:val="es-MX"/>
        </w:rPr>
        <w:t>'sí'</w:t>
      </w:r>
      <w:r w:rsidRPr="00F40D45">
        <w:rPr>
          <w:lang w:val="es-MX"/>
        </w:rPr>
        <w:t xml:space="preserve"> o </w:t>
      </w:r>
      <w:r w:rsidRPr="00F40D45">
        <w:rPr>
          <w:rStyle w:val="Literal"/>
          <w:lang w:val="es-MX"/>
        </w:rPr>
        <w:t>'s'</w:t>
      </w:r>
      <w:r w:rsidRPr="00F40D45">
        <w:rPr>
          <w:lang w:val="es-MX"/>
        </w:rPr>
        <w:t xml:space="preserve">, la ejecución entrará nuevamente al bucle en la línea 38. </w:t>
      </w:r>
    </w:p>
    <w:p w:rsidR="00F40D45" w:rsidRDefault="00F40D45" w:rsidP="00F724E1">
      <w:pPr>
        <w:pStyle w:val="Body"/>
        <w:rPr>
          <w:lang w:val="es-MX"/>
        </w:rPr>
      </w:pPr>
      <w:r w:rsidRPr="00F40D45">
        <w:rPr>
          <w:lang w:val="es-MX"/>
        </w:rPr>
        <w:t xml:space="preserve">Si el jugador ingresa </w:t>
      </w:r>
      <w:r w:rsidRPr="00F40D45">
        <w:rPr>
          <w:rStyle w:val="Literal"/>
          <w:lang w:val="es-MX"/>
        </w:rPr>
        <w:t>'no'</w:t>
      </w:r>
      <w:r w:rsidRPr="00F40D45">
        <w:rPr>
          <w:lang w:val="es-MX"/>
        </w:rPr>
        <w:t xml:space="preserve"> o </w:t>
      </w:r>
      <w:r w:rsidRPr="00F40D45">
        <w:rPr>
          <w:rStyle w:val="Literal"/>
          <w:lang w:val="es-MX"/>
        </w:rPr>
        <w:t>'n'</w:t>
      </w:r>
      <w:r w:rsidRPr="00F40D45">
        <w:rPr>
          <w:lang w:val="es-MX"/>
        </w:rPr>
        <w:t xml:space="preserve">, o una tontería como </w:t>
      </w:r>
      <w:r w:rsidRPr="00F40D45">
        <w:rPr>
          <w:rStyle w:val="Literal"/>
          <w:lang w:val="es-MX"/>
        </w:rPr>
        <w:t>'Abraham Lincoln'</w:t>
      </w:r>
      <w:r w:rsidRPr="00F40D45">
        <w:rPr>
          <w:lang w:val="es-MX"/>
        </w:rPr>
        <w:t xml:space="preserve">, entonces la condición será </w:t>
      </w:r>
      <w:r w:rsidRPr="00F40D45">
        <w:rPr>
          <w:rStyle w:val="Literal"/>
          <w:lang w:val="es-MX"/>
        </w:rPr>
        <w:t>False</w:t>
      </w:r>
      <w:r w:rsidRPr="00F40D45">
        <w:rPr>
          <w:lang w:val="es-MX"/>
        </w:rPr>
        <w:t xml:space="preserve">. La ejecución del programa continúa a la línea a continuación del bloque </w:t>
      </w:r>
      <w:r w:rsidRPr="00F40D45">
        <w:rPr>
          <w:rStyle w:val="Literal"/>
          <w:lang w:val="es-MX"/>
        </w:rPr>
        <w:t>while</w:t>
      </w:r>
      <w:r w:rsidRPr="00F40D45">
        <w:rPr>
          <w:lang w:val="es-MX"/>
        </w:rPr>
        <w:t xml:space="preserve">. Pero dado que no hay más líneas después del bloque </w:t>
      </w:r>
      <w:r w:rsidRPr="00F40D45">
        <w:rPr>
          <w:rStyle w:val="Literal"/>
          <w:lang w:val="es-MX"/>
        </w:rPr>
        <w:t>while</w:t>
      </w:r>
      <w:r w:rsidRPr="00F40D45">
        <w:rPr>
          <w:lang w:val="es-MX"/>
        </w:rPr>
        <w:t xml:space="preserve">, el programa termina. </w:t>
      </w:r>
    </w:p>
    <w:p w:rsidR="00F40D45" w:rsidRDefault="00F40D45" w:rsidP="00F724E1">
      <w:pPr>
        <w:pStyle w:val="Body"/>
        <w:rPr>
          <w:lang w:val="es-MX"/>
        </w:rPr>
      </w:pPr>
      <w:r w:rsidRPr="00F40D45">
        <w:rPr>
          <w:lang w:val="es-MX"/>
        </w:rPr>
        <w:t xml:space="preserve">Una cosa a tener en cuenta: la cadena </w:t>
      </w:r>
      <w:r w:rsidRPr="00F40D45">
        <w:rPr>
          <w:rStyle w:val="Literal"/>
          <w:lang w:val="es-MX"/>
        </w:rPr>
        <w:t>'SÍ'</w:t>
      </w:r>
      <w:r w:rsidRPr="00F40D45">
        <w:rPr>
          <w:lang w:val="es-MX"/>
        </w:rPr>
        <w:t xml:space="preserve"> no es igual a la cadena </w:t>
      </w:r>
      <w:r w:rsidRPr="00F40D45">
        <w:rPr>
          <w:rStyle w:val="Literal"/>
          <w:lang w:val="es-MX"/>
        </w:rPr>
        <w:t>'sí'</w:t>
      </w:r>
      <w:r w:rsidRPr="00F40D45">
        <w:rPr>
          <w:lang w:val="es-MX"/>
        </w:rPr>
        <w:t xml:space="preserve">. Si el jugador ingresa la cadena </w:t>
      </w:r>
      <w:r w:rsidRPr="00F40D45">
        <w:rPr>
          <w:rStyle w:val="Literal"/>
          <w:lang w:val="es-MX"/>
        </w:rPr>
        <w:t>'SÍ'</w:t>
      </w:r>
      <w:r w:rsidRPr="00F40D45">
        <w:rPr>
          <w:lang w:val="es-MX"/>
        </w:rPr>
        <w:t xml:space="preserve">, entonces la condición de la sentencia </w:t>
      </w:r>
      <w:r w:rsidRPr="00F40D45">
        <w:rPr>
          <w:rStyle w:val="Literal"/>
          <w:lang w:val="es-MX"/>
        </w:rPr>
        <w:t>while</w:t>
      </w:r>
      <w:r w:rsidRPr="00F40D45">
        <w:rPr>
          <w:lang w:val="es-MX"/>
        </w:rPr>
        <w:t xml:space="preserve"> se evaluará a </w:t>
      </w:r>
      <w:r w:rsidRPr="00F40D45">
        <w:rPr>
          <w:rStyle w:val="Literal"/>
          <w:lang w:val="es-MX"/>
        </w:rPr>
        <w:t>False</w:t>
      </w:r>
      <w:r w:rsidRPr="00F40D45">
        <w:rPr>
          <w:lang w:val="es-MX"/>
        </w:rPr>
        <w:t xml:space="preserve"> y el programa terminará igualmente. Otros programas más adelante en este libro te mostrarán cómo evitar este problema. </w:t>
      </w:r>
    </w:p>
    <w:p w:rsidR="00F40D45" w:rsidRPr="00F40D45" w:rsidRDefault="00F40D45" w:rsidP="00F724E1">
      <w:pPr>
        <w:pStyle w:val="Body"/>
        <w:rPr>
          <w:lang w:val="es-MX"/>
        </w:rPr>
      </w:pPr>
      <w:r w:rsidRPr="00F40D45">
        <w:rPr>
          <w:lang w:val="es-MX"/>
        </w:rPr>
        <w:t xml:space="preserve">¡Acabas de completar tu segundo juego! En Reino de Dragones, has usado mucho de cuanto aprendiste en el juego “Adivina el Número” y has aprendido unos cuantos trucos nuevos. Si no </w:t>
      </w:r>
      <w:r w:rsidRPr="00F40D45">
        <w:rPr>
          <w:lang w:val="es-MX"/>
        </w:rPr>
        <w:lastRenderedPageBreak/>
        <w:t>entendiste algunos de los conceptos en este programa, recorre cada línea del código fuente otra vez e intenta modificar el código fuente viendo cómo cambia el programa.</w:t>
      </w:r>
    </w:p>
    <w:p w:rsidR="00F724E1" w:rsidRPr="00F40D45" w:rsidRDefault="00F40D45" w:rsidP="00F724E1">
      <w:pPr>
        <w:pStyle w:val="Body"/>
        <w:rPr>
          <w:lang w:val="es-MX"/>
        </w:rPr>
      </w:pPr>
      <w:r w:rsidRPr="00F40D45">
        <w:rPr>
          <w:lang w:val="es-MX"/>
        </w:rPr>
        <w:t>En el siguiente capítulo no crearás un juego, pero aprenderás cómo usar una funciona</w:t>
      </w:r>
      <w:r>
        <w:rPr>
          <w:lang w:val="es-MX"/>
        </w:rPr>
        <w:t>lidad de IDLE llamada depurador</w:t>
      </w:r>
      <w:r w:rsidR="00F724E1" w:rsidRPr="00F40D45">
        <w:rPr>
          <w:lang w:val="es-MX"/>
        </w:rPr>
        <w:t xml:space="preserve">. </w:t>
      </w:r>
    </w:p>
    <w:p w:rsidR="00F724E1" w:rsidRPr="00F40D45" w:rsidRDefault="00F40D45" w:rsidP="00F724E1">
      <w:pPr>
        <w:pStyle w:val="Heading2"/>
        <w:rPr>
          <w:lang w:val="es-MX"/>
        </w:rPr>
      </w:pPr>
      <w:bookmarkStart w:id="51" w:name="_Toc428114081"/>
      <w:r w:rsidRPr="00F40D45">
        <w:rPr>
          <w:lang w:val="es-MX"/>
        </w:rPr>
        <w:t>Diseñando el Programa</w:t>
      </w:r>
      <w:bookmarkEnd w:id="51"/>
    </w:p>
    <w:p w:rsidR="00F724E1" w:rsidRPr="00F40D45" w:rsidRDefault="00F40D45" w:rsidP="00F724E1">
      <w:pPr>
        <w:pStyle w:val="Body"/>
        <w:rPr>
          <w:lang w:val="es-MX"/>
        </w:rPr>
      </w:pPr>
      <w:r w:rsidRPr="00F40D45">
        <w:rPr>
          <w:lang w:val="es-MX"/>
        </w:rPr>
        <w:t>Reino de Dragones es un juego simple. El resto de los juegos en este libro serán un poco más complicados. A veces ayuda escribir en papel todo lo que quieres que tu juego o programa haga antes de comenzar a escribir el código. Esto se llama “diseñar el programa”.</w:t>
      </w:r>
    </w:p>
    <w:p w:rsidR="00F40D45" w:rsidRPr="00F40D45" w:rsidRDefault="00F40D45" w:rsidP="00F40D45">
      <w:pPr>
        <w:pStyle w:val="Body"/>
        <w:rPr>
          <w:lang w:val="es-MX"/>
        </w:rPr>
      </w:pPr>
      <w:r w:rsidRPr="00F40D45">
        <w:rPr>
          <w:lang w:val="es-MX"/>
        </w:rPr>
        <w:t xml:space="preserve">Por ejemplo, puede ayudar dibujar un diagrama de flujo. Un </w:t>
      </w:r>
      <w:r w:rsidRPr="00F40D45">
        <w:rPr>
          <w:rStyle w:val="Definition"/>
          <w:lang w:val="es-MX"/>
        </w:rPr>
        <w:t>diagrama de flujo</w:t>
      </w:r>
      <w:r w:rsidRPr="00F40D45">
        <w:rPr>
          <w:lang w:val="es-MX"/>
        </w:rPr>
        <w:t xml:space="preserve"> es una ilustración que muestra cada posible acción que puede ocurrir en el juego, y qué acciones llevan a qué otras acciones. La Figura 6-2 es un diagrama de flujo para Reino de Dragones.</w:t>
      </w:r>
    </w:p>
    <w:p w:rsidR="00F40D45" w:rsidRPr="00F40D45" w:rsidRDefault="00F40D45" w:rsidP="00F40D45">
      <w:pPr>
        <w:pStyle w:val="Body"/>
        <w:rPr>
          <w:lang w:val="es-MX"/>
        </w:rPr>
      </w:pPr>
      <w:r w:rsidRPr="00F40D45">
        <w:rPr>
          <w:lang w:val="es-MX"/>
        </w:rPr>
        <w:t>Para ver qué pasa en el juego, coloca tu dedo sobre el recuadro “Inicio”. Luego sigue una flecha desde ese recuadro hasta otro recuadro. Tu dedo es como la ejecución del programa. El programa termina cuando tu dedo llega al recuadro “Fin”.</w:t>
      </w:r>
    </w:p>
    <w:p w:rsidR="009D5B93" w:rsidRPr="00F40D45" w:rsidRDefault="00F40D45" w:rsidP="00F40D45">
      <w:pPr>
        <w:pStyle w:val="Body"/>
        <w:rPr>
          <w:lang w:val="es-MX"/>
        </w:rPr>
      </w:pPr>
      <w:r w:rsidRPr="00F40D45">
        <w:rPr>
          <w:lang w:val="es-MX"/>
        </w:rPr>
        <w:t>Cuando llegas al recuadro “Comprobar dragón amistoso o hambriento”, puedes ir al recuadro “Jugador gana” o al recuadro “Jugador pierde”. Esta bifurcación muestra cómo el programa puede hacer diferentes cosas. De cualquier forma, ambos caminos conducirán al recuadro “Ofrece jugar de nuevo”.</w:t>
      </w:r>
    </w:p>
    <w:p w:rsidR="009D5B93" w:rsidRPr="00F40D45" w:rsidRDefault="00F40D45" w:rsidP="009D5B93">
      <w:pPr>
        <w:pStyle w:val="Non-TOCHeading3"/>
        <w:rPr>
          <w:lang w:val="es-MX"/>
        </w:rPr>
      </w:pPr>
      <w:r w:rsidRPr="00F40D45">
        <w:rPr>
          <w:lang w:val="es-MX"/>
        </w:rPr>
        <w:t>Resumen</w:t>
      </w:r>
    </w:p>
    <w:p w:rsidR="00F40D45" w:rsidRPr="00F40D45" w:rsidRDefault="00F40D45" w:rsidP="00F40D45">
      <w:pPr>
        <w:pStyle w:val="Body"/>
        <w:rPr>
          <w:lang w:val="es-MX"/>
        </w:rPr>
      </w:pPr>
      <w:r w:rsidRPr="00F40D45">
        <w:rPr>
          <w:lang w:val="es-MX"/>
        </w:rPr>
        <w:t xml:space="preserve">En el juego “Reino de Dragones”, has creado tus propias funciones. Las funciones son un mini-programa dentro de tu programa. El código dentro de la función se ejecuta cuando la función es llamada. Al descomponer tu código en funciones, puedes organizar tu código en secciones más </w:t>
      </w:r>
      <w:r>
        <w:rPr>
          <w:lang w:val="es-MX"/>
        </w:rPr>
        <w:t>pequeñas y fáciles de entender.</w:t>
      </w:r>
    </w:p>
    <w:p w:rsidR="009D5B93" w:rsidRPr="00F40D45" w:rsidRDefault="00F40D45" w:rsidP="00F40D45">
      <w:pPr>
        <w:pStyle w:val="Body"/>
        <w:rPr>
          <w:lang w:val="es-MX"/>
        </w:rPr>
      </w:pPr>
      <w:r w:rsidRPr="00F40D45">
        <w:rPr>
          <w:lang w:val="es-MX"/>
        </w:rPr>
        <w:t>Los argumentos son valores pasados al código de la función cuando la función es llamada. La propia llamada a la función se evalúa al valor de retorno.</w:t>
      </w:r>
    </w:p>
    <w:p w:rsidR="00F724E1" w:rsidRDefault="00162A9E" w:rsidP="00F724E1">
      <w:pPr>
        <w:jc w:val="center"/>
      </w:pPr>
      <w:r>
        <w:rPr>
          <w:noProof/>
        </w:rPr>
        <w:lastRenderedPageBreak/>
        <w:drawing>
          <wp:inline distT="0" distB="0" distL="0" distR="0">
            <wp:extent cx="4030980" cy="40309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2.png"/>
                    <pic:cNvPicPr/>
                  </pic:nvPicPr>
                  <pic:blipFill>
                    <a:blip r:embed="rId44">
                      <a:extLst>
                        <a:ext uri="{28A0092B-C50C-407E-A947-70E740481C1C}">
                          <a14:useLocalDpi xmlns:a14="http://schemas.microsoft.com/office/drawing/2010/main" val="0"/>
                        </a:ext>
                      </a:extLst>
                    </a:blip>
                    <a:stretch>
                      <a:fillRect/>
                    </a:stretch>
                  </pic:blipFill>
                  <pic:spPr>
                    <a:xfrm>
                      <a:off x="0" y="0"/>
                      <a:ext cx="4030980" cy="4030980"/>
                    </a:xfrm>
                    <a:prstGeom prst="rect">
                      <a:avLst/>
                    </a:prstGeom>
                  </pic:spPr>
                </pic:pic>
              </a:graphicData>
            </a:graphic>
          </wp:inline>
        </w:drawing>
      </w:r>
    </w:p>
    <w:p w:rsidR="00F724E1" w:rsidRPr="00F40D45" w:rsidRDefault="00F40D45" w:rsidP="00F724E1">
      <w:pPr>
        <w:pStyle w:val="Caption"/>
        <w:rPr>
          <w:lang w:val="es-MX"/>
        </w:rPr>
      </w:pPr>
      <w:r w:rsidRPr="00F40D45">
        <w:rPr>
          <w:lang w:val="es-MX"/>
        </w:rPr>
        <w:t>Figura 6-2: Diagrama de flujo para el juego Reino de Dragones</w:t>
      </w:r>
      <w:r w:rsidR="00F724E1" w:rsidRPr="00F40D45">
        <w:rPr>
          <w:lang w:val="es-MX"/>
        </w:rPr>
        <w:t>.</w:t>
      </w:r>
    </w:p>
    <w:p w:rsidR="00F40D45" w:rsidRPr="00F40D45" w:rsidRDefault="00F40D45" w:rsidP="00F40D45">
      <w:pPr>
        <w:rPr>
          <w:lang w:val="es-MX"/>
        </w:rPr>
      </w:pPr>
      <w:r w:rsidRPr="00F40D45">
        <w:rPr>
          <w:lang w:val="es-MX"/>
        </w:rPr>
        <w:t>También has aprendido acerca de entornos de variables. Las variables creadas dentro de una función existen en el entorno local, y las variables creadas fuera de todas las funciones existen en el entorno global. El código en el entorno global no puede usar las variables locales. Si una variable local tiene el mismo nombre que una variable en el entorno global, Python la considera una variables separada y asignar nuevos valores a la variable local no cambiará el valor de la variable global.</w:t>
      </w:r>
    </w:p>
    <w:p w:rsidR="00F40D45" w:rsidRPr="00F40D45" w:rsidRDefault="00F40D45" w:rsidP="00F40D45">
      <w:pPr>
        <w:rPr>
          <w:lang w:val="es-MX"/>
        </w:rPr>
      </w:pPr>
      <w:r w:rsidRPr="00F40D45">
        <w:rPr>
          <w:lang w:val="es-MX"/>
        </w:rPr>
        <w:t>Los entornos de variables pueden parecer complicados, pero son útiles para organizar funciones como fragmentos de código separados del resto del programa. Dado que cada función tiene su propio entorno local, puedes estar seguro de que el código en una función no ocasionará errores en otras funciones.</w:t>
      </w:r>
    </w:p>
    <w:p w:rsidR="005945D2" w:rsidRPr="00F40D45" w:rsidRDefault="00F40D45" w:rsidP="00F40D45">
      <w:pPr>
        <w:rPr>
          <w:lang w:val="es-MX"/>
        </w:rPr>
        <w:sectPr w:rsidR="005945D2" w:rsidRPr="00F40D45" w:rsidSect="009D6EB8">
          <w:headerReference w:type="default" r:id="rId45"/>
          <w:pgSz w:w="11520" w:h="14400" w:code="32767"/>
          <w:pgMar w:top="1440" w:right="1440" w:bottom="1440" w:left="1440" w:header="720" w:footer="720" w:gutter="0"/>
          <w:cols w:space="720"/>
          <w:docGrid w:linePitch="360"/>
        </w:sectPr>
      </w:pPr>
      <w:r w:rsidRPr="00F40D45">
        <w:rPr>
          <w:lang w:val="es-MX"/>
        </w:rPr>
        <w:t>Las funciones son tan útiles que casi todos los programas las usan. Entendiendo cómo funcionan las funciones, podemos ahorrarnos escribir muchas líneas de código y hacer que los errores sean más fáciles de arreglar.</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A14EB9" w:rsidTr="005945D2">
        <w:tc>
          <w:tcPr>
            <w:tcW w:w="1217" w:type="dxa"/>
            <w:vMerge w:val="restart"/>
          </w:tcPr>
          <w:p w:rsidR="00A14EB9" w:rsidRDefault="00A14EB9" w:rsidP="002F64A8">
            <w:pPr>
              <w:pStyle w:val="ChapterNumber"/>
            </w:pPr>
            <w:r>
              <w:rPr>
                <w:noProof/>
              </w:rPr>
              <w:lastRenderedPageBreak/>
              <w:drawing>
                <wp:inline distT="0" distB="0" distL="0" distR="0" wp14:anchorId="43DDB5EF" wp14:editId="2B9964FF">
                  <wp:extent cx="635954" cy="73155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A14EB9" w:rsidRDefault="00F40D45" w:rsidP="002F64A8">
            <w:pPr>
              <w:pStyle w:val="ChapterNumber"/>
            </w:pPr>
            <w:r w:rsidRPr="00F40D45">
              <w:t>Capítulo</w:t>
            </w:r>
            <w:r w:rsidR="00A14EB9">
              <w:t xml:space="preserve"> 7</w:t>
            </w:r>
          </w:p>
        </w:tc>
      </w:tr>
      <w:tr w:rsidR="00A14EB9" w:rsidTr="005945D2">
        <w:tc>
          <w:tcPr>
            <w:tcW w:w="1217" w:type="dxa"/>
            <w:vMerge/>
          </w:tcPr>
          <w:p w:rsidR="00A14EB9" w:rsidRDefault="00A14EB9" w:rsidP="002F64A8">
            <w:pPr>
              <w:pStyle w:val="Heading1"/>
              <w:outlineLvl w:val="0"/>
            </w:pPr>
          </w:p>
        </w:tc>
        <w:tc>
          <w:tcPr>
            <w:tcW w:w="7639" w:type="dxa"/>
          </w:tcPr>
          <w:p w:rsidR="00A14EB9" w:rsidRDefault="00F40D45" w:rsidP="00F40D45">
            <w:pPr>
              <w:pStyle w:val="Heading1"/>
              <w:outlineLvl w:val="0"/>
            </w:pPr>
            <w:bookmarkStart w:id="52" w:name="_Toc428114082"/>
            <w:r>
              <w:t>Usando el Depurador</w:t>
            </w:r>
            <w:bookmarkEnd w:id="52"/>
          </w:p>
        </w:tc>
      </w:tr>
    </w:tbl>
    <w:p w:rsidR="00A14EB9" w:rsidRPr="00F40D45" w:rsidRDefault="00F40D45" w:rsidP="00A14EB9">
      <w:pPr>
        <w:pStyle w:val="TopicsCoveredbox"/>
        <w:rPr>
          <w:lang w:val="es-MX"/>
        </w:rPr>
      </w:pPr>
      <w:r w:rsidRPr="00F40D45">
        <w:rPr>
          <w:lang w:val="es-MX"/>
        </w:rPr>
        <w:t>Los tópicos cubiertos en este capítulo</w:t>
      </w:r>
      <w:r w:rsidR="00A14EB9" w:rsidRPr="00F40D45">
        <w:rPr>
          <w:lang w:val="es-MX"/>
        </w:rPr>
        <w:t>:</w:t>
      </w:r>
    </w:p>
    <w:p w:rsidR="00A14EB9" w:rsidRDefault="00F40D45" w:rsidP="00F40D45">
      <w:pPr>
        <w:pStyle w:val="TopicsCoveredbox"/>
        <w:numPr>
          <w:ilvl w:val="0"/>
          <w:numId w:val="8"/>
        </w:numPr>
      </w:pPr>
      <w:r w:rsidRPr="00F40D45">
        <w:t xml:space="preserve">3 </w:t>
      </w:r>
      <w:r>
        <w:t>t</w:t>
      </w:r>
      <w:r w:rsidRPr="00F40D45">
        <w:t xml:space="preserve">ipos </w:t>
      </w:r>
      <w:r>
        <w:t>d</w:t>
      </w:r>
      <w:r w:rsidRPr="00F40D45">
        <w:t xml:space="preserve">iferentes de </w:t>
      </w:r>
      <w:r>
        <w:t>e</w:t>
      </w:r>
      <w:r w:rsidRPr="00F40D45">
        <w:t>rrores</w:t>
      </w:r>
    </w:p>
    <w:p w:rsidR="00A14EB9" w:rsidRDefault="00F40D45" w:rsidP="00F40D45">
      <w:pPr>
        <w:pStyle w:val="TopicsCoveredbox"/>
        <w:numPr>
          <w:ilvl w:val="0"/>
          <w:numId w:val="8"/>
        </w:numPr>
      </w:pPr>
      <w:r w:rsidRPr="00F40D45">
        <w:t xml:space="preserve">Depurador </w:t>
      </w:r>
      <w:r>
        <w:t xml:space="preserve">de </w:t>
      </w:r>
      <w:r w:rsidRPr="00F40D45">
        <w:t>IDLE</w:t>
      </w:r>
    </w:p>
    <w:p w:rsidR="00A14EB9" w:rsidRDefault="00F40D45" w:rsidP="00F40D45">
      <w:pPr>
        <w:pStyle w:val="TopicsCoveredbox"/>
        <w:numPr>
          <w:ilvl w:val="0"/>
          <w:numId w:val="8"/>
        </w:numPr>
      </w:pPr>
      <w:r w:rsidRPr="00F40D45">
        <w:t xml:space="preserve">Entrar </w:t>
      </w:r>
      <w:r>
        <w:t>e</w:t>
      </w:r>
      <w:r w:rsidRPr="00F40D45">
        <w:t xml:space="preserve">n, </w:t>
      </w:r>
      <w:r>
        <w:t>s</w:t>
      </w:r>
      <w:r w:rsidRPr="00F40D45">
        <w:t xml:space="preserve">obre, </w:t>
      </w:r>
      <w:r>
        <w:t>salir</w:t>
      </w:r>
    </w:p>
    <w:p w:rsidR="00A14EB9" w:rsidRDefault="00F40D45" w:rsidP="00693AF9">
      <w:pPr>
        <w:pStyle w:val="TopicsCoveredbox"/>
        <w:numPr>
          <w:ilvl w:val="0"/>
          <w:numId w:val="8"/>
        </w:numPr>
      </w:pPr>
      <w:r>
        <w:t>Ir y salir</w:t>
      </w:r>
    </w:p>
    <w:p w:rsidR="00A14EB9" w:rsidRDefault="00F40D45" w:rsidP="00693AF9">
      <w:pPr>
        <w:pStyle w:val="TopicsCoveredbox"/>
        <w:numPr>
          <w:ilvl w:val="0"/>
          <w:numId w:val="8"/>
        </w:numPr>
      </w:pPr>
      <w:r>
        <w:t>Puntos de quiebre</w:t>
      </w:r>
    </w:p>
    <w:p w:rsidR="00A14EB9" w:rsidRDefault="00A14EB9" w:rsidP="00A14EB9">
      <w:pPr>
        <w:pStyle w:val="Heading2"/>
      </w:pPr>
      <w:bookmarkStart w:id="53" w:name="_Toc428114083"/>
      <w:r>
        <w:t>Bugs!</w:t>
      </w:r>
      <w:bookmarkEnd w:id="53"/>
    </w:p>
    <w:p w:rsidR="00A14EB9" w:rsidRPr="00F40D45" w:rsidRDefault="00A14EB9" w:rsidP="00A14EB9">
      <w:pPr>
        <w:pStyle w:val="Body"/>
        <w:rPr>
          <w:lang w:val="es-MX"/>
        </w:rPr>
      </w:pPr>
      <w:r w:rsidRPr="00F40D45">
        <w:rPr>
          <w:lang w:val="es-MX"/>
        </w:rPr>
        <w:t>“</w:t>
      </w:r>
      <w:r w:rsidR="00F40D45" w:rsidRPr="00F40D45">
        <w:rPr>
          <w:lang w:val="es-MX"/>
        </w:rPr>
        <w:t>En dos ocaciones me han preguntado 'Reza, Sr. Babbage ¿si pones en la máquina las figuras incorrectas, saldrán las respuestas correctas?' No consigo comprender correctamente el grado de confusión de ideas que puedan provocar dicha pregunta.</w:t>
      </w:r>
      <w:r w:rsidRPr="00F40D45">
        <w:rPr>
          <w:lang w:val="es-MX"/>
        </w:rPr>
        <w:t>”</w:t>
      </w:r>
    </w:p>
    <w:p w:rsidR="00A14EB9" w:rsidRPr="00F40D45" w:rsidRDefault="00A14EB9" w:rsidP="00A14EB9">
      <w:pPr>
        <w:pStyle w:val="Body"/>
        <w:jc w:val="right"/>
        <w:rPr>
          <w:rStyle w:val="Emphasis"/>
          <w:lang w:val="es-MX"/>
        </w:rPr>
      </w:pPr>
      <w:r w:rsidRPr="00F40D45">
        <w:rPr>
          <w:rStyle w:val="Emphasis"/>
          <w:lang w:val="es-MX"/>
        </w:rPr>
        <w:t xml:space="preserve">-Charles Babbage, </w:t>
      </w:r>
      <w:r w:rsidR="00F40D45" w:rsidRPr="00F40D45">
        <w:rPr>
          <w:rStyle w:val="Emphasis"/>
          <w:lang w:val="es-MX"/>
        </w:rPr>
        <w:t>originador del concepto de una co</w:t>
      </w:r>
      <w:r w:rsidR="00F40D45">
        <w:rPr>
          <w:rStyle w:val="Emphasis"/>
          <w:lang w:val="es-MX"/>
        </w:rPr>
        <w:t>mputadora programable, siglo 19</w:t>
      </w:r>
      <w:r w:rsidRPr="00F40D45">
        <w:rPr>
          <w:rStyle w:val="Emphasis"/>
          <w:lang w:val="es-MX"/>
        </w:rPr>
        <w:t>.</w:t>
      </w:r>
    </w:p>
    <w:p w:rsidR="00A14EB9" w:rsidRPr="00F40D45" w:rsidRDefault="00F40D45" w:rsidP="00A14EB9">
      <w:pPr>
        <w:pStyle w:val="Body"/>
        <w:rPr>
          <w:lang w:val="es-MX"/>
        </w:rPr>
      </w:pPr>
      <w:r w:rsidRPr="00F40D45">
        <w:rPr>
          <w:lang w:val="es-MX"/>
        </w:rPr>
        <w:t>Si ingresas el código erróneo, la computadora no dará el programa correcto. Un programa de computadora siempre hará lo que tu le digas, pero lo que tu le digas al programa que haga pu</w:t>
      </w:r>
      <w:r w:rsidR="00747D35">
        <w:rPr>
          <w:lang w:val="es-MX"/>
        </w:rPr>
        <w:t>ede que no sea lo que tu quieres</w:t>
      </w:r>
      <w:r w:rsidRPr="00F40D45">
        <w:rPr>
          <w:lang w:val="es-MX"/>
        </w:rPr>
        <w:t xml:space="preserve"> que haga. Estos errores son bugs de un programa de computadora. Los bugs ocurren cuando el programador no pensó cuidadosamente lo que el programa hace. Hay tres tipos de bugs qu</w:t>
      </w:r>
      <w:r>
        <w:rPr>
          <w:lang w:val="es-MX"/>
        </w:rPr>
        <w:t>e pueden ocurrir en tu programa</w:t>
      </w:r>
      <w:r w:rsidR="00A14EB9" w:rsidRPr="00F40D45">
        <w:rPr>
          <w:lang w:val="es-MX"/>
        </w:rPr>
        <w:t>:</w:t>
      </w:r>
    </w:p>
    <w:p w:rsidR="00A14EB9" w:rsidRPr="00F40D45" w:rsidRDefault="00F40D45" w:rsidP="00F40D45">
      <w:pPr>
        <w:pStyle w:val="ListParagraph"/>
        <w:numPr>
          <w:ilvl w:val="0"/>
          <w:numId w:val="25"/>
        </w:numPr>
        <w:rPr>
          <w:lang w:val="es-MX"/>
        </w:rPr>
      </w:pPr>
      <w:r w:rsidRPr="00F40D45">
        <w:rPr>
          <w:rStyle w:val="Definition"/>
          <w:lang w:val="es-MX"/>
        </w:rPr>
        <w:t>Errores de Sintaxis</w:t>
      </w:r>
      <w:r w:rsidRPr="00F40D45">
        <w:rPr>
          <w:lang w:val="es-MX"/>
        </w:rPr>
        <w:t>, estos provienen de errores de tipografía. Cuando el intérprete de Python vé un error de sintaxis, es porque tu código no se encuentra escrito correctamente en lenguaje Python. Un programa en Python aún con tan sólo un error de sintaxis no correrá</w:t>
      </w:r>
      <w:r w:rsidR="00A14EB9" w:rsidRPr="00F40D45">
        <w:rPr>
          <w:lang w:val="es-MX"/>
        </w:rPr>
        <w:t>.</w:t>
      </w:r>
    </w:p>
    <w:p w:rsidR="00A14EB9" w:rsidRPr="00F40D45" w:rsidRDefault="00F40D45" w:rsidP="00F40D45">
      <w:pPr>
        <w:pStyle w:val="ListParagraph"/>
        <w:numPr>
          <w:ilvl w:val="0"/>
          <w:numId w:val="25"/>
        </w:numPr>
        <w:rPr>
          <w:lang w:val="es-MX"/>
        </w:rPr>
      </w:pPr>
      <w:r w:rsidRPr="00F40D45">
        <w:rPr>
          <w:rStyle w:val="Definition"/>
          <w:lang w:val="es-MX"/>
        </w:rPr>
        <w:t>Errores de Ejecución</w:t>
      </w:r>
      <w:r w:rsidRPr="00F40D45">
        <w:rPr>
          <w:lang w:val="es-MX"/>
        </w:rPr>
        <w:t xml:space="preserve">, estos ocurren mientras el programa está corriendo. El programa funcionará hasta que alcanza la línea de código con el error y luego el programa terminará con un mensaje de error (eso se le llama </w:t>
      </w:r>
      <w:r w:rsidRPr="00F40D45">
        <w:rPr>
          <w:rStyle w:val="Definition"/>
          <w:lang w:val="es-MX"/>
        </w:rPr>
        <w:t>colapsar</w:t>
      </w:r>
      <w:r>
        <w:rPr>
          <w:lang w:val="es-MX"/>
        </w:rPr>
        <w:t>, del ingés “crashing”</w:t>
      </w:r>
      <w:r w:rsidRPr="00F40D45">
        <w:rPr>
          <w:lang w:val="es-MX"/>
        </w:rPr>
        <w:t xml:space="preserve">). El intérprete mostrará un </w:t>
      </w:r>
      <w:r>
        <w:rPr>
          <w:lang w:val="es-MX"/>
        </w:rPr>
        <w:t>“</w:t>
      </w:r>
      <w:r w:rsidRPr="00F40D45">
        <w:rPr>
          <w:lang w:val="es-MX"/>
        </w:rPr>
        <w:t>traceback</w:t>
      </w:r>
      <w:r>
        <w:rPr>
          <w:lang w:val="es-MX"/>
        </w:rPr>
        <w:t>”</w:t>
      </w:r>
      <w:r w:rsidRPr="00F40D45">
        <w:rPr>
          <w:lang w:val="es-MX"/>
        </w:rPr>
        <w:t xml:space="preserve"> (rastreo) y mostrará la línea donde ocurre el problema</w:t>
      </w:r>
      <w:r w:rsidR="00A14EB9" w:rsidRPr="00F40D45">
        <w:rPr>
          <w:lang w:val="es-MX"/>
        </w:rPr>
        <w:t>.</w:t>
      </w:r>
    </w:p>
    <w:p w:rsidR="00A14EB9" w:rsidRPr="00F40D45" w:rsidRDefault="00F40D45" w:rsidP="00F40D45">
      <w:pPr>
        <w:pStyle w:val="ListParagraph"/>
        <w:numPr>
          <w:ilvl w:val="0"/>
          <w:numId w:val="25"/>
        </w:numPr>
        <w:rPr>
          <w:lang w:val="es-MX"/>
        </w:rPr>
      </w:pPr>
      <w:r w:rsidRPr="00F40D45">
        <w:rPr>
          <w:rStyle w:val="Definition"/>
          <w:lang w:val="es-MX"/>
        </w:rPr>
        <w:t>Errores de Semántica</w:t>
      </w:r>
      <w:r w:rsidRPr="00F40D45">
        <w:rPr>
          <w:lang w:val="es-MX"/>
        </w:rPr>
        <w:t xml:space="preserve"> son los más difíciles de solucionar. Estos errores no 'crashean' un programa, pero este no hará lo que el programador </w:t>
      </w:r>
      <w:r w:rsidR="00747D35">
        <w:rPr>
          <w:lang w:val="es-MX"/>
        </w:rPr>
        <w:t>espera</w:t>
      </w:r>
      <w:r w:rsidRPr="00F40D45">
        <w:rPr>
          <w:lang w:val="es-MX"/>
        </w:rPr>
        <w:t xml:space="preserve">. Por ejemplo, si el programador desea la variable </w:t>
      </w:r>
      <w:r w:rsidRPr="00F40D45">
        <w:rPr>
          <w:rStyle w:val="Literal"/>
          <w:lang w:val="es-MX"/>
        </w:rPr>
        <w:t>total</w:t>
      </w:r>
      <w:r w:rsidRPr="00F40D45">
        <w:rPr>
          <w:lang w:val="es-MX"/>
        </w:rPr>
        <w:t xml:space="preserve"> sea la suma de los valores en las variables </w:t>
      </w:r>
      <w:r w:rsidRPr="00F40D45">
        <w:rPr>
          <w:rStyle w:val="Literal"/>
          <w:lang w:val="es-MX"/>
        </w:rPr>
        <w:t>a</w:t>
      </w:r>
      <w:r w:rsidRPr="00F40D45">
        <w:rPr>
          <w:lang w:val="es-MX"/>
        </w:rPr>
        <w:t xml:space="preserve">, </w:t>
      </w:r>
      <w:r w:rsidRPr="00F40D45">
        <w:rPr>
          <w:rStyle w:val="Literal"/>
          <w:lang w:val="es-MX"/>
        </w:rPr>
        <w:t>b</w:t>
      </w:r>
      <w:r w:rsidRPr="00F40D45">
        <w:rPr>
          <w:lang w:val="es-MX"/>
        </w:rPr>
        <w:t xml:space="preserve"> y </w:t>
      </w:r>
      <w:r w:rsidRPr="00F40D45">
        <w:rPr>
          <w:rStyle w:val="Literal"/>
          <w:lang w:val="es-MX"/>
        </w:rPr>
        <w:t>c</w:t>
      </w:r>
      <w:r w:rsidRPr="00F40D45">
        <w:rPr>
          <w:lang w:val="es-MX"/>
        </w:rPr>
        <w:t xml:space="preserve"> pero escribe </w:t>
      </w:r>
      <w:r w:rsidRPr="00F40D45">
        <w:rPr>
          <w:rStyle w:val="Literal"/>
          <w:lang w:val="es-MX"/>
        </w:rPr>
        <w:t>total = a * b * c</w:t>
      </w:r>
      <w:r w:rsidRPr="00F40D45">
        <w:rPr>
          <w:lang w:val="es-MX"/>
        </w:rPr>
        <w:t xml:space="preserve">, entonces el valor en total será erróneo. Esto podría colapsar el </w:t>
      </w:r>
      <w:r w:rsidRPr="00F40D45">
        <w:rPr>
          <w:lang w:val="es-MX"/>
        </w:rPr>
        <w:lastRenderedPageBreak/>
        <w:t>programa más adelante, pero no es inmediatamente obvio donde el error de semántica ocurre</w:t>
      </w:r>
      <w:r w:rsidR="00A14EB9" w:rsidRPr="00F40D45">
        <w:rPr>
          <w:lang w:val="es-MX"/>
        </w:rPr>
        <w:t>.</w:t>
      </w:r>
    </w:p>
    <w:p w:rsidR="00F40D45" w:rsidRPr="00F40D45" w:rsidRDefault="00F40D45" w:rsidP="00F40D45">
      <w:pPr>
        <w:pStyle w:val="Body"/>
        <w:rPr>
          <w:lang w:val="es-MX"/>
        </w:rPr>
      </w:pPr>
      <w:r w:rsidRPr="00F40D45">
        <w:rPr>
          <w:lang w:val="es-MX"/>
        </w:rPr>
        <w:t xml:space="preserve">Hallar los bugs en un programa puede ser árduo ¡si es que siquiera los notas! Cuando corres tu programa, puedes descubrir que a veces ciertas funciones no son llamadas cuando deberían serlo, o tal vez son llamadas demasiadas veces. Puedes condicionar un ciclo while incorrectamente, ocacionando un número de ciclos incorrecto. (Un ciclo que nunca termina en tu programa es llamado </w:t>
      </w:r>
      <w:r w:rsidRPr="00F40D45">
        <w:rPr>
          <w:rStyle w:val="Definition"/>
          <w:lang w:val="es-MX"/>
        </w:rPr>
        <w:t>ciclo infinito</w:t>
      </w:r>
      <w:r w:rsidRPr="00F40D45">
        <w:rPr>
          <w:lang w:val="es-MX"/>
        </w:rPr>
        <w:t xml:space="preserve">. Para parar este pgorama, puedes presionar </w:t>
      </w:r>
      <w:r w:rsidRPr="00F40D45">
        <w:rPr>
          <w:rStyle w:val="Strong"/>
          <w:lang w:val="es-MX"/>
        </w:rPr>
        <w:t>Ctrl-C</w:t>
      </w:r>
      <w:r w:rsidRPr="00F40D45">
        <w:rPr>
          <w:lang w:val="es-MX"/>
        </w:rPr>
        <w:t xml:space="preserve"> en la consola interactiva.) Cualquiera de estos pueden ocurrir accidentalmente en tu código si no eres cuidadoso.</w:t>
      </w:r>
    </w:p>
    <w:p w:rsidR="00A14EB9" w:rsidRPr="00F40D45" w:rsidRDefault="00F40D45" w:rsidP="00F40D45">
      <w:pPr>
        <w:pStyle w:val="Body"/>
        <w:rPr>
          <w:lang w:val="es-MX"/>
        </w:rPr>
      </w:pPr>
      <w:r w:rsidRPr="00F40D45">
        <w:rPr>
          <w:lang w:val="es-MX"/>
        </w:rPr>
        <w:t xml:space="preserve">De hecho, desde la consola interactiva, vé y crea un ciclo infinito al escribir el siguiente código (debes apretar </w:t>
      </w:r>
      <w:r w:rsidRPr="00CF053C">
        <w:rPr>
          <w:rStyle w:val="Keycap"/>
          <w:lang w:val="es-MX"/>
        </w:rPr>
        <w:t>intro</w:t>
      </w:r>
      <w:r w:rsidRPr="00F40D45">
        <w:rPr>
          <w:lang w:val="es-MX"/>
        </w:rPr>
        <w:t xml:space="preserve"> dos veces para indicarle a la consola que has terminado de tipear el código del ciclo)</w:t>
      </w:r>
      <w:r w:rsidR="00A14EB9" w:rsidRPr="00F40D45">
        <w:rPr>
          <w:lang w:val="es-MX"/>
        </w:rPr>
        <w:t>:</w:t>
      </w:r>
    </w:p>
    <w:p w:rsidR="00107C09" w:rsidRPr="00CF053C" w:rsidRDefault="00107C09" w:rsidP="00A14EB9">
      <w:pPr>
        <w:pStyle w:val="CodeExample"/>
        <w:rPr>
          <w:lang w:val="es-MX"/>
        </w:rPr>
      </w:pPr>
      <w:r w:rsidRPr="00CF053C">
        <w:rPr>
          <w:lang w:val="es-MX"/>
        </w:rPr>
        <w:t>&gt;&gt;&gt; while True:</w:t>
      </w:r>
    </w:p>
    <w:p w:rsidR="00A14EB9" w:rsidRPr="00F40D45" w:rsidRDefault="00107C09" w:rsidP="00A14EB9">
      <w:pPr>
        <w:pStyle w:val="CodeExample"/>
        <w:rPr>
          <w:lang w:val="es-MX"/>
        </w:rPr>
      </w:pPr>
      <w:r w:rsidRPr="00CF053C">
        <w:rPr>
          <w:lang w:val="es-MX"/>
        </w:rPr>
        <w:t xml:space="preserve">...     </w:t>
      </w:r>
      <w:r w:rsidR="00A14EB9" w:rsidRPr="00F40D45">
        <w:rPr>
          <w:lang w:val="es-MX"/>
        </w:rPr>
        <w:t>print('</w:t>
      </w:r>
      <w:r w:rsidR="00F40D45" w:rsidRPr="00F40D45">
        <w:rPr>
          <w:lang w:val="es-MX"/>
        </w:rPr>
        <w:t>¡¡¡Presiona Ctrl-C para parar este ciclo infinito!!!</w:t>
      </w:r>
      <w:r w:rsidR="00A14EB9" w:rsidRPr="00F40D45">
        <w:rPr>
          <w:lang w:val="es-MX"/>
        </w:rPr>
        <w:t>')</w:t>
      </w:r>
    </w:p>
    <w:p w:rsidR="00A14EB9" w:rsidRPr="00CF053C" w:rsidRDefault="00A14EB9" w:rsidP="00A14EB9">
      <w:pPr>
        <w:pStyle w:val="CodeExample"/>
        <w:rPr>
          <w:lang w:val="es-MX"/>
        </w:rPr>
      </w:pPr>
      <w:r w:rsidRPr="00CF053C">
        <w:rPr>
          <w:lang w:val="es-MX"/>
        </w:rPr>
        <w:t>...</w:t>
      </w:r>
    </w:p>
    <w:p w:rsidR="00A14EB9" w:rsidRPr="00CF053C" w:rsidRDefault="00F40D45" w:rsidP="00A14EB9">
      <w:pPr>
        <w:pStyle w:val="Body"/>
        <w:rPr>
          <w:lang w:val="es-MX"/>
        </w:rPr>
      </w:pPr>
      <w:r w:rsidRPr="00F40D45">
        <w:rPr>
          <w:lang w:val="es-MX"/>
        </w:rPr>
        <w:t xml:space="preserve">Ahora presione y mantenga la tecla Ctrl y presiona la tecla C para parar el programa. </w:t>
      </w:r>
      <w:r w:rsidRPr="00CF053C">
        <w:rPr>
          <w:lang w:val="es-MX"/>
        </w:rPr>
        <w:t>La consola interactiva se verá así</w:t>
      </w:r>
      <w:r w:rsidR="00A14EB9" w:rsidRPr="00CF053C">
        <w:rPr>
          <w:lang w:val="es-MX"/>
        </w:rPr>
        <w:t>:</w:t>
      </w:r>
    </w:p>
    <w:p w:rsidR="00A14EB9" w:rsidRDefault="00F40D45" w:rsidP="00A14EB9">
      <w:pPr>
        <w:pStyle w:val="SampleRun"/>
        <w:rPr>
          <w:lang w:val="es-MX"/>
        </w:rPr>
      </w:pPr>
      <w:r w:rsidRPr="00F40D45">
        <w:rPr>
          <w:lang w:val="es-MX"/>
        </w:rPr>
        <w:t>¡¡¡Presiona Ctrl-C para parar este ciclo infinito!!!</w:t>
      </w:r>
    </w:p>
    <w:p w:rsidR="00F40D45" w:rsidRDefault="00F40D45" w:rsidP="00A14EB9">
      <w:pPr>
        <w:pStyle w:val="SampleRun"/>
        <w:rPr>
          <w:lang w:val="es-MX"/>
        </w:rPr>
      </w:pPr>
      <w:r w:rsidRPr="00F40D45">
        <w:rPr>
          <w:lang w:val="es-MX"/>
        </w:rPr>
        <w:t>¡¡¡Presiona Ctrl-C para parar este ciclo infinito!!!</w:t>
      </w:r>
    </w:p>
    <w:p w:rsidR="00F40D45" w:rsidRDefault="00F40D45" w:rsidP="00A14EB9">
      <w:pPr>
        <w:pStyle w:val="SampleRun"/>
        <w:rPr>
          <w:lang w:val="es-MX"/>
        </w:rPr>
      </w:pPr>
      <w:r w:rsidRPr="00F40D45">
        <w:rPr>
          <w:lang w:val="es-MX"/>
        </w:rPr>
        <w:t>¡¡¡Presiona Ctrl-C para parar este ciclo infinito!!!</w:t>
      </w:r>
    </w:p>
    <w:p w:rsidR="00F40D45" w:rsidRDefault="00F40D45" w:rsidP="00A14EB9">
      <w:pPr>
        <w:pStyle w:val="SampleRun"/>
        <w:rPr>
          <w:lang w:val="es-MX"/>
        </w:rPr>
      </w:pPr>
      <w:r w:rsidRPr="00F40D45">
        <w:rPr>
          <w:lang w:val="es-MX"/>
        </w:rPr>
        <w:t>¡¡¡Presiona Ctrl-C para parar este ciclo infinito!!!</w:t>
      </w:r>
    </w:p>
    <w:p w:rsidR="00F40D45" w:rsidRPr="00F40D45" w:rsidRDefault="00F40D45" w:rsidP="00A14EB9">
      <w:pPr>
        <w:pStyle w:val="SampleRun"/>
        <w:rPr>
          <w:lang w:val="es-MX"/>
        </w:rPr>
      </w:pPr>
      <w:r w:rsidRPr="00F40D45">
        <w:rPr>
          <w:lang w:val="es-MX"/>
        </w:rPr>
        <w:t>¡¡¡Presiona Ctrl-C para parar este ciclo infinito!!!</w:t>
      </w:r>
    </w:p>
    <w:p w:rsidR="00A14EB9" w:rsidRDefault="00A14EB9" w:rsidP="00A14EB9">
      <w:pPr>
        <w:pStyle w:val="SampleRun"/>
      </w:pPr>
      <w:r>
        <w:t>Traceback (most recent call last):</w:t>
      </w:r>
    </w:p>
    <w:p w:rsidR="00A14EB9" w:rsidRDefault="00A14EB9" w:rsidP="00A14EB9">
      <w:pPr>
        <w:pStyle w:val="SampleRun"/>
      </w:pPr>
      <w:r>
        <w:t xml:space="preserve">  File "&lt;pyshell#1&gt;", line 1, in &lt;module&gt;</w:t>
      </w:r>
    </w:p>
    <w:p w:rsidR="00A14EB9" w:rsidRPr="00F40D45" w:rsidRDefault="00A14EB9" w:rsidP="00A14EB9">
      <w:pPr>
        <w:pStyle w:val="SampleRun"/>
        <w:rPr>
          <w:lang w:val="es-MX"/>
        </w:rPr>
      </w:pPr>
      <w:r w:rsidRPr="00CF053C">
        <w:t xml:space="preserve">    </w:t>
      </w:r>
      <w:r w:rsidRPr="00F40D45">
        <w:rPr>
          <w:lang w:val="es-MX"/>
        </w:rPr>
        <w:t>while True: print('</w:t>
      </w:r>
      <w:r w:rsidR="00F40D45" w:rsidRPr="00F40D45">
        <w:rPr>
          <w:lang w:val="es-MX"/>
        </w:rPr>
        <w:t>¡¡¡Presiona Ctrl-C para parar este ciclo infinito!!!</w:t>
      </w:r>
      <w:r w:rsidRPr="00F40D45">
        <w:rPr>
          <w:lang w:val="es-MX"/>
        </w:rPr>
        <w:t>')</w:t>
      </w:r>
    </w:p>
    <w:p w:rsidR="00A14EB9" w:rsidRPr="00CF053C" w:rsidRDefault="00A14EB9" w:rsidP="00A14EB9">
      <w:pPr>
        <w:pStyle w:val="SampleRun"/>
        <w:rPr>
          <w:lang w:val="es-MX"/>
        </w:rPr>
      </w:pPr>
      <w:r w:rsidRPr="00CF053C">
        <w:rPr>
          <w:lang w:val="es-MX"/>
        </w:rPr>
        <w:t>KeyboardInterrupt</w:t>
      </w:r>
    </w:p>
    <w:p w:rsidR="00A14EB9" w:rsidRPr="00693E3F" w:rsidRDefault="00F40D45" w:rsidP="00A14EB9">
      <w:pPr>
        <w:pStyle w:val="Heading2"/>
        <w:rPr>
          <w:lang w:val="es-MX"/>
        </w:rPr>
      </w:pPr>
      <w:bookmarkStart w:id="54" w:name="_Toc428114084"/>
      <w:r w:rsidRPr="00693E3F">
        <w:rPr>
          <w:lang w:val="es-MX"/>
        </w:rPr>
        <w:t>El Depurador</w:t>
      </w:r>
      <w:bookmarkEnd w:id="54"/>
    </w:p>
    <w:p w:rsidR="00A14EB9" w:rsidRDefault="00693E3F" w:rsidP="00A14EB9">
      <w:pPr>
        <w:pStyle w:val="Body"/>
        <w:rPr>
          <w:lang w:val="es-MX"/>
        </w:rPr>
      </w:pPr>
      <w:r w:rsidRPr="00693E3F">
        <w:rPr>
          <w:lang w:val="es-MX"/>
        </w:rPr>
        <w:t xml:space="preserve">Puede ser difícil darse cuenta cómo el código está causando un bug. Las líneas de código se ejecutan rápidamente y los valores en las variables cambian frecuentemente. Un </w:t>
      </w:r>
      <w:r w:rsidRPr="00693E3F">
        <w:rPr>
          <w:rStyle w:val="Definition"/>
          <w:lang w:val="es-MX"/>
        </w:rPr>
        <w:t>depurador</w:t>
      </w:r>
      <w:r w:rsidRPr="00693E3F">
        <w:rPr>
          <w:lang w:val="es-MX"/>
        </w:rPr>
        <w:t xml:space="preserve"> es un programa que te permite correr tu programa una línea de código a la vez en el mismo orden que Python. En depurador tambíen muestra en cada paso cuales son los valor</w:t>
      </w:r>
      <w:r>
        <w:rPr>
          <w:lang w:val="es-MX"/>
        </w:rPr>
        <w:t>es almacenados en las variables</w:t>
      </w:r>
      <w:r w:rsidR="00A14EB9" w:rsidRPr="00693E3F">
        <w:rPr>
          <w:lang w:val="es-MX"/>
        </w:rPr>
        <w:t>.</w:t>
      </w:r>
    </w:p>
    <w:p w:rsidR="00453A2D" w:rsidRDefault="00453A2D" w:rsidP="00A14EB9">
      <w:pPr>
        <w:pStyle w:val="Body"/>
        <w:rPr>
          <w:lang w:val="es-MX"/>
        </w:rPr>
      </w:pPr>
    </w:p>
    <w:p w:rsidR="00453A2D" w:rsidRPr="00693E3F" w:rsidRDefault="00453A2D" w:rsidP="00A14EB9">
      <w:pPr>
        <w:pStyle w:val="Body"/>
        <w:rPr>
          <w:lang w:val="es-MX"/>
        </w:rPr>
      </w:pPr>
    </w:p>
    <w:p w:rsidR="00A14EB9" w:rsidRPr="006C68D6" w:rsidRDefault="00B42D02" w:rsidP="002A3D5E">
      <w:pPr>
        <w:pStyle w:val="Non-TOCHeading3"/>
        <w:rPr>
          <w:lang w:val="es-MX"/>
        </w:rPr>
      </w:pPr>
      <w:r w:rsidRPr="006C68D6">
        <w:rPr>
          <w:lang w:val="es-MX"/>
        </w:rPr>
        <w:lastRenderedPageBreak/>
        <w:t>Iniciando el Depurador</w:t>
      </w:r>
    </w:p>
    <w:p w:rsidR="00A14EB9" w:rsidRPr="006C68D6" w:rsidRDefault="006C68D6" w:rsidP="00A14EB9">
      <w:pPr>
        <w:pStyle w:val="Body"/>
        <w:rPr>
          <w:lang w:val="es-MX"/>
        </w:rPr>
      </w:pPr>
      <w:r w:rsidRPr="006C68D6">
        <w:rPr>
          <w:lang w:val="es-MX"/>
        </w:rPr>
        <w:t xml:space="preserve">Luego de abrir el archivo </w:t>
      </w:r>
      <w:r w:rsidRPr="006C68D6">
        <w:rPr>
          <w:rStyle w:val="Emphasis"/>
          <w:lang w:val="es-MX"/>
        </w:rPr>
        <w:t>dragón.py</w:t>
      </w:r>
      <w:r w:rsidRPr="006C68D6">
        <w:rPr>
          <w:lang w:val="es-MX"/>
        </w:rPr>
        <w:t xml:space="preserve">, presona </w:t>
      </w:r>
      <w:r w:rsidRPr="006C68D6">
        <w:rPr>
          <w:rStyle w:val="Strong"/>
          <w:lang w:val="es-MX"/>
        </w:rPr>
        <w:t>Debug ► Debugger</w:t>
      </w:r>
      <w:r w:rsidRPr="006C68D6">
        <w:rPr>
          <w:lang w:val="es-MX"/>
        </w:rPr>
        <w:t xml:space="preserve"> para hacer aparecer el </w:t>
      </w:r>
      <w:r>
        <w:rPr>
          <w:lang w:val="es-MX"/>
        </w:rPr>
        <w:t>Debug Control (</w:t>
      </w:r>
      <w:r w:rsidRPr="006C68D6">
        <w:rPr>
          <w:lang w:val="es-MX"/>
        </w:rPr>
        <w:t>Control de Depuración</w:t>
      </w:r>
      <w:r>
        <w:rPr>
          <w:lang w:val="es-MX"/>
        </w:rPr>
        <w:t>)</w:t>
      </w:r>
      <w:r w:rsidRPr="006C68D6">
        <w:rPr>
          <w:lang w:val="es-MX"/>
        </w:rPr>
        <w:t xml:space="preserve"> (Figura 7-1).</w:t>
      </w:r>
    </w:p>
    <w:p w:rsidR="00A14EB9" w:rsidRDefault="00A14EB9" w:rsidP="00A14EB9">
      <w:pPr>
        <w:jc w:val="center"/>
      </w:pPr>
      <w:r>
        <w:rPr>
          <w:noProof/>
        </w:rPr>
        <w:drawing>
          <wp:inline distT="0" distB="0" distL="0" distR="0" wp14:anchorId="65E4712B" wp14:editId="07D6625B">
            <wp:extent cx="2838933" cy="22902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debug_control_window.png"/>
                    <pic:cNvPicPr/>
                  </pic:nvPicPr>
                  <pic:blipFill>
                    <a:blip r:embed="rId46">
                      <a:extLst>
                        <a:ext uri="{28A0092B-C50C-407E-A947-70E740481C1C}">
                          <a14:useLocalDpi xmlns:a14="http://schemas.microsoft.com/office/drawing/2010/main" val="0"/>
                        </a:ext>
                      </a:extLst>
                    </a:blip>
                    <a:stretch>
                      <a:fillRect/>
                    </a:stretch>
                  </pic:blipFill>
                  <pic:spPr>
                    <a:xfrm>
                      <a:off x="0" y="0"/>
                      <a:ext cx="2838933" cy="2290267"/>
                    </a:xfrm>
                    <a:prstGeom prst="rect">
                      <a:avLst/>
                    </a:prstGeom>
                  </pic:spPr>
                </pic:pic>
              </a:graphicData>
            </a:graphic>
          </wp:inline>
        </w:drawing>
      </w:r>
    </w:p>
    <w:p w:rsidR="00A14EB9" w:rsidRPr="006C68D6" w:rsidRDefault="006C68D6" w:rsidP="00A14EB9">
      <w:pPr>
        <w:pStyle w:val="Caption"/>
        <w:rPr>
          <w:lang w:val="es-MX"/>
        </w:rPr>
      </w:pPr>
      <w:r w:rsidRPr="006C68D6">
        <w:rPr>
          <w:lang w:val="es-MX"/>
        </w:rPr>
        <w:t>Figura 7-1: Ventana de Control de Depuración</w:t>
      </w:r>
      <w:r w:rsidR="00A14EB9" w:rsidRPr="006C68D6">
        <w:rPr>
          <w:lang w:val="es-MX"/>
        </w:rPr>
        <w:t>.</w:t>
      </w:r>
    </w:p>
    <w:p w:rsidR="00A14EB9" w:rsidRDefault="00A14EB9" w:rsidP="00A14EB9">
      <w:pPr>
        <w:jc w:val="center"/>
      </w:pPr>
      <w:r>
        <w:rPr>
          <w:noProof/>
        </w:rPr>
        <w:drawing>
          <wp:inline distT="0" distB="0" distL="0" distR="0" wp14:anchorId="4687E778" wp14:editId="66C7B916">
            <wp:extent cx="2941908" cy="3111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running_Dragon_under_debugger.png"/>
                    <pic:cNvPicPr/>
                  </pic:nvPicPr>
                  <pic:blipFill>
                    <a:blip r:embed="rId47">
                      <a:extLst>
                        <a:ext uri="{28A0092B-C50C-407E-A947-70E740481C1C}">
                          <a14:useLocalDpi xmlns:a14="http://schemas.microsoft.com/office/drawing/2010/main" val="0"/>
                        </a:ext>
                      </a:extLst>
                    </a:blip>
                    <a:stretch>
                      <a:fillRect/>
                    </a:stretch>
                  </pic:blipFill>
                  <pic:spPr>
                    <a:xfrm>
                      <a:off x="0" y="0"/>
                      <a:ext cx="2944233" cy="3113959"/>
                    </a:xfrm>
                    <a:prstGeom prst="rect">
                      <a:avLst/>
                    </a:prstGeom>
                  </pic:spPr>
                </pic:pic>
              </a:graphicData>
            </a:graphic>
          </wp:inline>
        </w:drawing>
      </w:r>
    </w:p>
    <w:p w:rsidR="00A14EB9" w:rsidRPr="006C68D6" w:rsidRDefault="006C68D6" w:rsidP="00A14EB9">
      <w:pPr>
        <w:pStyle w:val="Caption"/>
        <w:rPr>
          <w:lang w:val="es-MX"/>
        </w:rPr>
      </w:pPr>
      <w:r w:rsidRPr="006C68D6">
        <w:rPr>
          <w:lang w:val="es-MX"/>
        </w:rPr>
        <w:t>Figura 7-2: Coriendo Reino de Dragones bajo el depurador</w:t>
      </w:r>
      <w:r w:rsidR="00A14EB9" w:rsidRPr="006C68D6">
        <w:rPr>
          <w:lang w:val="es-MX"/>
        </w:rPr>
        <w:t>.</w:t>
      </w:r>
    </w:p>
    <w:p w:rsidR="006C68D6" w:rsidRDefault="006C68D6" w:rsidP="00694420">
      <w:pPr>
        <w:pStyle w:val="Body"/>
        <w:rPr>
          <w:lang w:val="es-MX"/>
        </w:rPr>
      </w:pPr>
      <w:r w:rsidRPr="006C68D6">
        <w:rPr>
          <w:lang w:val="es-MX"/>
        </w:rPr>
        <w:lastRenderedPageBreak/>
        <w:t xml:space="preserve">Ahora cuando corras el juego Reino de Dragones presionando </w:t>
      </w:r>
      <w:r w:rsidRPr="006C68D6">
        <w:rPr>
          <w:rStyle w:val="Keycap"/>
          <w:lang w:val="es-MX"/>
        </w:rPr>
        <w:t>F5</w:t>
      </w:r>
      <w:r w:rsidRPr="006C68D6">
        <w:rPr>
          <w:lang w:val="es-MX"/>
        </w:rPr>
        <w:t xml:space="preserve">, el depurador IDLE se activará. Esto es conocido como correr un programa </w:t>
      </w:r>
      <w:r>
        <w:rPr>
          <w:lang w:val="es-MX"/>
        </w:rPr>
        <w:t>“</w:t>
      </w:r>
      <w:r w:rsidRPr="006C68D6">
        <w:rPr>
          <w:lang w:val="es-MX"/>
        </w:rPr>
        <w:t>bajo un depurador</w:t>
      </w:r>
      <w:r>
        <w:rPr>
          <w:lang w:val="es-MX"/>
        </w:rPr>
        <w:t>”</w:t>
      </w:r>
      <w:r w:rsidRPr="006C68D6">
        <w:rPr>
          <w:lang w:val="es-MX"/>
        </w:rPr>
        <w:t xml:space="preserve">. En la Ventana de </w:t>
      </w:r>
      <w:r>
        <w:rPr>
          <w:lang w:val="es-MX"/>
        </w:rPr>
        <w:t>Debug Control (</w:t>
      </w:r>
      <w:r w:rsidRPr="006C68D6">
        <w:rPr>
          <w:lang w:val="es-MX"/>
        </w:rPr>
        <w:t>Control de Depuración</w:t>
      </w:r>
      <w:r>
        <w:rPr>
          <w:lang w:val="es-MX"/>
        </w:rPr>
        <w:t>)</w:t>
      </w:r>
      <w:r w:rsidRPr="006C68D6">
        <w:rPr>
          <w:lang w:val="es-MX"/>
        </w:rPr>
        <w:t xml:space="preserve">, selecciona los campos </w:t>
      </w:r>
      <w:r w:rsidRPr="006C68D6">
        <w:rPr>
          <w:rStyle w:val="Strong"/>
          <w:lang w:val="es-MX"/>
        </w:rPr>
        <w:t>Source</w:t>
      </w:r>
      <w:r w:rsidRPr="006C68D6">
        <w:rPr>
          <w:lang w:val="es-MX"/>
        </w:rPr>
        <w:t xml:space="preserve"> y </w:t>
      </w:r>
      <w:r w:rsidRPr="006C68D6">
        <w:rPr>
          <w:rStyle w:val="Strong"/>
          <w:lang w:val="es-MX"/>
        </w:rPr>
        <w:t>Globals</w:t>
      </w:r>
      <w:r w:rsidRPr="006C68D6">
        <w:rPr>
          <w:lang w:val="es-MX"/>
        </w:rPr>
        <w:t xml:space="preserve">. </w:t>
      </w:r>
    </w:p>
    <w:p w:rsidR="00A14EB9" w:rsidRPr="006C68D6" w:rsidRDefault="006C68D6" w:rsidP="00A14EB9">
      <w:pPr>
        <w:pStyle w:val="Body"/>
        <w:rPr>
          <w:lang w:val="es-MX"/>
        </w:rPr>
      </w:pPr>
      <w:r w:rsidRPr="006C68D6">
        <w:rPr>
          <w:lang w:val="es-MX"/>
        </w:rPr>
        <w:t xml:space="preserve">Cuando corres programas en Python con el depurador activado, el programa se frenará antes de ejecutar la primer línea de código. Si presionas sobre la barra del título del editor del archivo (y has seleccionado el campo </w:t>
      </w:r>
      <w:r w:rsidRPr="006C68D6">
        <w:rPr>
          <w:rStyle w:val="Strong"/>
          <w:lang w:val="es-MX"/>
        </w:rPr>
        <w:t>Source</w:t>
      </w:r>
      <w:r w:rsidR="00747D35">
        <w:rPr>
          <w:lang w:val="es-MX"/>
        </w:rPr>
        <w:t xml:space="preserve"> en la ventan</w:t>
      </w:r>
      <w:r w:rsidRPr="006C68D6">
        <w:rPr>
          <w:lang w:val="es-MX"/>
        </w:rPr>
        <w:t>a del Control de Depuración), la primera línea de codigo estará resaltada en gris. La ventana del Control de Depuración muestra que la ejecución se encuentra en la línea 1, la cu</w:t>
      </w:r>
      <w:r w:rsidR="00747D35">
        <w:rPr>
          <w:lang w:val="es-MX"/>
        </w:rPr>
        <w:t>a</w:t>
      </w:r>
      <w:r w:rsidRPr="006C68D6">
        <w:rPr>
          <w:lang w:val="es-MX"/>
        </w:rPr>
        <w:t xml:space="preserve">l es </w:t>
      </w:r>
      <w:r w:rsidRPr="006C68D6">
        <w:rPr>
          <w:rStyle w:val="Literal"/>
          <w:lang w:val="es-MX"/>
        </w:rPr>
        <w:t>import random</w:t>
      </w:r>
      <w:r w:rsidRPr="006C68D6">
        <w:rPr>
          <w:lang w:val="es-MX"/>
        </w:rPr>
        <w:t xml:space="preserve">. </w:t>
      </w:r>
    </w:p>
    <w:p w:rsidR="00A14EB9" w:rsidRPr="006C68D6" w:rsidRDefault="006C68D6" w:rsidP="00A14EB9">
      <w:pPr>
        <w:pStyle w:val="Heading2"/>
        <w:rPr>
          <w:lang w:val="es-MX"/>
        </w:rPr>
      </w:pPr>
      <w:bookmarkStart w:id="55" w:name="_Toc428114085"/>
      <w:r w:rsidRPr="006C68D6">
        <w:rPr>
          <w:lang w:val="es-MX"/>
        </w:rPr>
        <w:t>Paso a Paso</w:t>
      </w:r>
      <w:bookmarkEnd w:id="55"/>
    </w:p>
    <w:p w:rsidR="006C68D6" w:rsidRPr="006C68D6" w:rsidRDefault="006C68D6" w:rsidP="006C68D6">
      <w:pPr>
        <w:pStyle w:val="Body"/>
        <w:rPr>
          <w:lang w:val="es-MX"/>
        </w:rPr>
      </w:pPr>
      <w:r w:rsidRPr="006C68D6">
        <w:rPr>
          <w:lang w:val="es-MX"/>
        </w:rPr>
        <w:t xml:space="preserve">El depurador te permite ejecutar una línea de código a la vez, llamado </w:t>
      </w:r>
      <w:r w:rsidRPr="006C68D6">
        <w:rPr>
          <w:rStyle w:val="Strong"/>
          <w:lang w:val="es-MX"/>
        </w:rPr>
        <w:t>paso a paso</w:t>
      </w:r>
      <w:r w:rsidRPr="006C68D6">
        <w:rPr>
          <w:lang w:val="es-MX"/>
        </w:rPr>
        <w:t xml:space="preserve"> (stepping en inglés). Para ejecutar una sola instrucción, presiona el botón </w:t>
      </w:r>
      <w:r w:rsidRPr="006C68D6">
        <w:rPr>
          <w:rStyle w:val="Strong"/>
          <w:lang w:val="es-MX"/>
        </w:rPr>
        <w:t>Step</w:t>
      </w:r>
      <w:r w:rsidRPr="006C68D6">
        <w:rPr>
          <w:lang w:val="es-MX"/>
        </w:rPr>
        <w:t xml:space="preserve"> en la ventana del Depurador. Vé y hazlo ahora. Python ejecutará la instrucción import random, y luego parará antes de ejecutar la próxima instrucción. La ventana de control ahora mostrará que la ejecucción ahora se encuentra en la línea 2, en import time. Presiona el botón </w:t>
      </w:r>
      <w:r w:rsidRPr="006C68D6">
        <w:rPr>
          <w:rStyle w:val="Strong"/>
          <w:lang w:val="es-MX"/>
        </w:rPr>
        <w:t>Quit</w:t>
      </w:r>
      <w:r w:rsidRPr="006C68D6">
        <w:rPr>
          <w:lang w:val="es-MX"/>
        </w:rPr>
        <w:t xml:space="preserve"> </w:t>
      </w:r>
      <w:r>
        <w:rPr>
          <w:lang w:val="es-MX"/>
        </w:rPr>
        <w:t xml:space="preserve">(Salir) </w:t>
      </w:r>
      <w:r w:rsidRPr="006C68D6">
        <w:rPr>
          <w:lang w:val="es-MX"/>
        </w:rPr>
        <w:t>para terminar el programa por ahora.</w:t>
      </w:r>
    </w:p>
    <w:p w:rsidR="00A14EB9" w:rsidRPr="006C68D6" w:rsidRDefault="006C68D6" w:rsidP="00A14EB9">
      <w:pPr>
        <w:pStyle w:val="Body"/>
        <w:rPr>
          <w:lang w:val="es-MX"/>
        </w:rPr>
      </w:pPr>
      <w:r w:rsidRPr="006C68D6">
        <w:rPr>
          <w:lang w:val="es-MX"/>
        </w:rPr>
        <w:t xml:space="preserve">Aquí hay un resumen de lo que pasa cuando presionas el botón Step mientras corres el juego Reino de Dragones bajo el depurador. Presiona </w:t>
      </w:r>
      <w:r w:rsidRPr="006C68D6">
        <w:rPr>
          <w:rStyle w:val="Keycap"/>
          <w:lang w:val="es-MX"/>
        </w:rPr>
        <w:t>F5</w:t>
      </w:r>
      <w:r w:rsidRPr="006C68D6">
        <w:rPr>
          <w:lang w:val="es-MX"/>
        </w:rPr>
        <w:t xml:space="preserve"> para correr Reino de Dragones otra vez, </w:t>
      </w:r>
      <w:r>
        <w:rPr>
          <w:lang w:val="es-MX"/>
        </w:rPr>
        <w:t>luego sigue estas instrucciones:</w:t>
      </w:r>
    </w:p>
    <w:p w:rsidR="006C68D6" w:rsidRPr="006C68D6" w:rsidRDefault="006C68D6" w:rsidP="006C68D6">
      <w:pPr>
        <w:pStyle w:val="ListParagraph"/>
        <w:numPr>
          <w:ilvl w:val="0"/>
          <w:numId w:val="26"/>
        </w:numPr>
        <w:rPr>
          <w:lang w:val="es-MX"/>
        </w:rPr>
      </w:pPr>
      <w:r w:rsidRPr="006C68D6">
        <w:rPr>
          <w:lang w:val="es-MX"/>
        </w:rPr>
        <w:t xml:space="preserve">Presiona el botón </w:t>
      </w:r>
      <w:r w:rsidRPr="006C68D6">
        <w:rPr>
          <w:rStyle w:val="Strong"/>
          <w:lang w:val="es-MX"/>
        </w:rPr>
        <w:t>Step</w:t>
      </w:r>
      <w:r w:rsidRPr="006C68D6">
        <w:rPr>
          <w:lang w:val="es-MX"/>
        </w:rPr>
        <w:t xml:space="preserve"> dos veces para ejecutar las dos líneas de </w:t>
      </w:r>
      <w:r w:rsidRPr="006C68D6">
        <w:rPr>
          <w:rStyle w:val="Literal"/>
          <w:lang w:val="es-MX"/>
        </w:rPr>
        <w:t>import</w:t>
      </w:r>
      <w:r w:rsidRPr="006C68D6">
        <w:rPr>
          <w:lang w:val="es-MX"/>
        </w:rPr>
        <w:t>.</w:t>
      </w:r>
    </w:p>
    <w:p w:rsidR="00A14EB9" w:rsidRPr="006C68D6" w:rsidRDefault="006C68D6" w:rsidP="006C68D6">
      <w:pPr>
        <w:pStyle w:val="ListParagraph"/>
        <w:numPr>
          <w:ilvl w:val="0"/>
          <w:numId w:val="26"/>
        </w:numPr>
        <w:rPr>
          <w:lang w:val="es-MX"/>
        </w:rPr>
      </w:pPr>
      <w:r w:rsidRPr="006C68D6">
        <w:rPr>
          <w:lang w:val="es-MX"/>
        </w:rPr>
        <w:t xml:space="preserve">Presiona el botón </w:t>
      </w:r>
      <w:r w:rsidRPr="006C68D6">
        <w:rPr>
          <w:rStyle w:val="Strong"/>
          <w:lang w:val="es-MX"/>
        </w:rPr>
        <w:t>Step</w:t>
      </w:r>
      <w:r w:rsidRPr="006C68D6">
        <w:rPr>
          <w:lang w:val="es-MX"/>
        </w:rPr>
        <w:t xml:space="preserve"> otras tres veces para ejec</w:t>
      </w:r>
      <w:r>
        <w:rPr>
          <w:lang w:val="es-MX"/>
        </w:rPr>
        <w:t xml:space="preserve">utar las tres declaraciones </w:t>
      </w:r>
      <w:r w:rsidRPr="00CF053C">
        <w:rPr>
          <w:rStyle w:val="Literal"/>
          <w:lang w:val="es-MX"/>
        </w:rPr>
        <w:t>def</w:t>
      </w:r>
      <w:r w:rsidR="00A14EB9" w:rsidRPr="006C68D6">
        <w:rPr>
          <w:lang w:val="es-MX"/>
        </w:rPr>
        <w:t>.</w:t>
      </w:r>
    </w:p>
    <w:p w:rsidR="00A14EB9" w:rsidRPr="006C68D6" w:rsidRDefault="006C68D6" w:rsidP="006C68D6">
      <w:pPr>
        <w:pStyle w:val="ListParagraph"/>
        <w:numPr>
          <w:ilvl w:val="0"/>
          <w:numId w:val="26"/>
        </w:numPr>
        <w:rPr>
          <w:lang w:val="es-MX"/>
        </w:rPr>
      </w:pPr>
      <w:r w:rsidRPr="006C68D6">
        <w:rPr>
          <w:lang w:val="es-MX"/>
        </w:rPr>
        <w:t xml:space="preserve">Presiona el botón </w:t>
      </w:r>
      <w:r w:rsidRPr="006C68D6">
        <w:rPr>
          <w:rStyle w:val="Strong"/>
          <w:lang w:val="es-MX"/>
        </w:rPr>
        <w:t>Step</w:t>
      </w:r>
      <w:r w:rsidRPr="006C68D6">
        <w:rPr>
          <w:lang w:val="es-MX"/>
        </w:rPr>
        <w:t xml:space="preserve"> otra vez para definir la variable </w:t>
      </w:r>
      <w:r w:rsidRPr="006C68D6">
        <w:rPr>
          <w:rStyle w:val="Literal"/>
          <w:lang w:val="es-MX"/>
        </w:rPr>
        <w:t>jugarDeNuevo</w:t>
      </w:r>
      <w:r w:rsidR="00A14EB9" w:rsidRPr="006C68D6">
        <w:rPr>
          <w:lang w:val="es-MX"/>
        </w:rPr>
        <w:t>.</w:t>
      </w:r>
    </w:p>
    <w:p w:rsidR="00A14EB9" w:rsidRPr="00E54934" w:rsidRDefault="00E54934" w:rsidP="00E54934">
      <w:pPr>
        <w:pStyle w:val="ListParagraph"/>
        <w:numPr>
          <w:ilvl w:val="0"/>
          <w:numId w:val="26"/>
        </w:numPr>
        <w:rPr>
          <w:lang w:val="es-MX"/>
        </w:rPr>
      </w:pPr>
      <w:r w:rsidRPr="00E54934">
        <w:rPr>
          <w:lang w:val="es-MX"/>
        </w:rPr>
        <w:t xml:space="preserve">Presiona </w:t>
      </w:r>
      <w:r w:rsidRPr="00E54934">
        <w:rPr>
          <w:rStyle w:val="Strong"/>
          <w:lang w:val="es-MX"/>
        </w:rPr>
        <w:t>Go</w:t>
      </w:r>
      <w:r w:rsidRPr="00E54934">
        <w:rPr>
          <w:lang w:val="es-MX"/>
        </w:rPr>
        <w:t xml:space="preserve"> para correr el resto del programa, o presiona </w:t>
      </w:r>
      <w:r w:rsidRPr="00E54934">
        <w:rPr>
          <w:rStyle w:val="Strong"/>
          <w:lang w:val="es-MX"/>
        </w:rPr>
        <w:t>Quit</w:t>
      </w:r>
      <w:r w:rsidRPr="00E54934">
        <w:rPr>
          <w:lang w:val="es-MX"/>
        </w:rPr>
        <w:t xml:space="preserve"> para terminar el mismo.</w:t>
      </w:r>
    </w:p>
    <w:p w:rsidR="00E54934" w:rsidRPr="00E54934" w:rsidRDefault="00E54934" w:rsidP="00A14EB9">
      <w:pPr>
        <w:pStyle w:val="Body"/>
        <w:rPr>
          <w:lang w:val="es-MX"/>
        </w:rPr>
      </w:pPr>
      <w:r w:rsidRPr="00E54934">
        <w:rPr>
          <w:lang w:val="es-MX"/>
        </w:rPr>
        <w:t xml:space="preserve">La ventana del Control de Depuración mostrará que linea </w:t>
      </w:r>
      <w:r w:rsidRPr="00E54934">
        <w:rPr>
          <w:rStyle w:val="Emphasis"/>
          <w:lang w:val="es-MX"/>
        </w:rPr>
        <w:t>está por ser</w:t>
      </w:r>
      <w:r w:rsidRPr="00E54934">
        <w:rPr>
          <w:lang w:val="es-MX"/>
        </w:rPr>
        <w:t xml:space="preserve"> ejecutada cuando presiones Step. El depurador salteó la línea 3 debido a que es una línea en blanco. Notar que sólo se puede avanzar con el depurador, no puedes retroceder.</w:t>
      </w:r>
    </w:p>
    <w:p w:rsidR="00A14EB9" w:rsidRPr="00E54934" w:rsidRDefault="00E54934" w:rsidP="00A14EB9">
      <w:pPr>
        <w:pStyle w:val="Non-TOCHeading3"/>
        <w:rPr>
          <w:lang w:val="es-MX"/>
        </w:rPr>
      </w:pPr>
      <w:r w:rsidRPr="00E54934">
        <w:rPr>
          <w:lang w:val="es-MX"/>
        </w:rPr>
        <w:t>Área Globales</w:t>
      </w:r>
    </w:p>
    <w:p w:rsidR="00E54934" w:rsidRPr="00E54934" w:rsidRDefault="00E54934" w:rsidP="00E54934">
      <w:pPr>
        <w:pStyle w:val="Body"/>
        <w:rPr>
          <w:lang w:val="es-MX"/>
        </w:rPr>
      </w:pPr>
      <w:r w:rsidRPr="00E54934">
        <w:rPr>
          <w:lang w:val="es-MX"/>
        </w:rPr>
        <w:t>El área de Globales en la ventana de control del depurador es donde se guardan todas las variables globales. Recuerda, las variables globales son aquellas creadas fuera de cualquier función (es decir, de alcalce global).</w:t>
      </w:r>
    </w:p>
    <w:p w:rsidR="00E54934" w:rsidRPr="00E54934" w:rsidRDefault="00E54934" w:rsidP="00E54934">
      <w:pPr>
        <w:pStyle w:val="Body"/>
        <w:rPr>
          <w:lang w:val="es-MX"/>
        </w:rPr>
      </w:pPr>
      <w:r w:rsidRPr="00E54934">
        <w:rPr>
          <w:lang w:val="es-MX"/>
        </w:rPr>
        <w:t xml:space="preserve">Debido a que las tres sentencias def ejecutan y definen funciones, </w:t>
      </w:r>
      <w:r w:rsidR="00747D35" w:rsidRPr="00747D35">
        <w:rPr>
          <w:lang w:val="es-MX"/>
        </w:rPr>
        <w:t>aparecerán</w:t>
      </w:r>
      <w:r w:rsidRPr="00E54934">
        <w:rPr>
          <w:lang w:val="es-MX"/>
        </w:rPr>
        <w:t xml:space="preserve"> en el area de globales.</w:t>
      </w:r>
    </w:p>
    <w:p w:rsidR="00E54934" w:rsidRPr="00E54934" w:rsidRDefault="00E54934" w:rsidP="00E54934">
      <w:pPr>
        <w:pStyle w:val="Body"/>
        <w:rPr>
          <w:lang w:val="es-MX"/>
        </w:rPr>
      </w:pPr>
      <w:r w:rsidRPr="00E54934">
        <w:rPr>
          <w:lang w:val="es-MX"/>
        </w:rPr>
        <w:lastRenderedPageBreak/>
        <w:t xml:space="preserve">Eĺ texto junto a los nombres de las funciones se verá como "&lt;function </w:t>
      </w:r>
      <w:r w:rsidR="00747D35">
        <w:rPr>
          <w:lang w:val="es-MX"/>
        </w:rPr>
        <w:t>explorarCueva</w:t>
      </w:r>
      <w:r w:rsidRPr="00E54934">
        <w:rPr>
          <w:lang w:val="es-MX"/>
        </w:rPr>
        <w:t xml:space="preserve"> at 0x012859B0&gt;". Los nombres de módulos también tienen texto de aspecto confuso junto a ellos, tales como “&lt;module 'random' from 'C:\\Python31\\lib\\random.pyc'&gt;“. Esta información detallada es útil para los programadores avanzados, pero no necesitas saber que significa para depurar tus programas. Tan sólo con ver que las funciones y los módulos se encuentran en el área de globales te dirá que la función fue definida o el módulo importado.</w:t>
      </w:r>
    </w:p>
    <w:p w:rsidR="00E54934" w:rsidRPr="00CF053C" w:rsidRDefault="00E54934" w:rsidP="00E54934">
      <w:pPr>
        <w:pStyle w:val="Body"/>
        <w:rPr>
          <w:lang w:val="es-MX"/>
        </w:rPr>
      </w:pPr>
      <w:r w:rsidRPr="00E54934">
        <w:rPr>
          <w:lang w:val="es-MX"/>
        </w:rPr>
        <w:t xml:space="preserve">También puedes ingorar las líneas </w:t>
      </w:r>
      <w:r w:rsidRPr="00E54934">
        <w:rPr>
          <w:rStyle w:val="Literal"/>
          <w:lang w:val="es-MX"/>
        </w:rPr>
        <w:t>__builtins__</w:t>
      </w:r>
      <w:r w:rsidRPr="00E54934">
        <w:rPr>
          <w:lang w:val="es-MX"/>
        </w:rPr>
        <w:t xml:space="preserve">, </w:t>
      </w:r>
      <w:r w:rsidRPr="00E54934">
        <w:rPr>
          <w:rStyle w:val="Literal"/>
          <w:lang w:val="es-MX"/>
        </w:rPr>
        <w:t>__doc__</w:t>
      </w:r>
      <w:r w:rsidRPr="00E54934">
        <w:rPr>
          <w:lang w:val="es-MX"/>
        </w:rPr>
        <w:t xml:space="preserve">, and </w:t>
      </w:r>
      <w:r w:rsidRPr="00E54934">
        <w:rPr>
          <w:rStyle w:val="Literal"/>
          <w:lang w:val="es-MX"/>
        </w:rPr>
        <w:t>__name__</w:t>
      </w:r>
      <w:r w:rsidRPr="00E54934">
        <w:rPr>
          <w:lang w:val="es-MX"/>
        </w:rPr>
        <w:t xml:space="preserve">. </w:t>
      </w:r>
      <w:r w:rsidRPr="00CF053C">
        <w:rPr>
          <w:lang w:val="es-MX"/>
        </w:rPr>
        <w:t>(Son variables que aparecen en todo programa en Python.)</w:t>
      </w:r>
    </w:p>
    <w:p w:rsidR="00A14EB9" w:rsidRPr="00E54934" w:rsidRDefault="00E54934" w:rsidP="00E54934">
      <w:pPr>
        <w:pStyle w:val="Body"/>
        <w:rPr>
          <w:lang w:val="es-MX"/>
        </w:rPr>
      </w:pPr>
      <w:r w:rsidRPr="00E54934">
        <w:rPr>
          <w:lang w:val="es-MX"/>
        </w:rPr>
        <w:t xml:space="preserve">Cuando la variable </w:t>
      </w:r>
      <w:r w:rsidRPr="00E54934">
        <w:rPr>
          <w:rStyle w:val="Literal"/>
          <w:lang w:val="es-MX"/>
        </w:rPr>
        <w:t>jugarDeNuevo</w:t>
      </w:r>
      <w:r w:rsidRPr="00E54934">
        <w:rPr>
          <w:lang w:val="es-MX"/>
        </w:rPr>
        <w:t xml:space="preserve"> es creada, aparecerá en la sección Global. A su lado aparecerá el valor alojado en ella, </w:t>
      </w:r>
      <w:r w:rsidR="007A692D">
        <w:rPr>
          <w:lang w:val="es-MX"/>
        </w:rPr>
        <w:t>la cadena</w:t>
      </w:r>
      <w:r w:rsidRPr="00E54934">
        <w:rPr>
          <w:lang w:val="es-MX"/>
        </w:rPr>
        <w:t xml:space="preserve"> </w:t>
      </w:r>
      <w:r w:rsidRPr="00E54934">
        <w:rPr>
          <w:rStyle w:val="Literal"/>
          <w:lang w:val="es-MX"/>
        </w:rPr>
        <w:t>'si'</w:t>
      </w:r>
      <w:r w:rsidRPr="00E54934">
        <w:rPr>
          <w:lang w:val="es-MX"/>
        </w:rPr>
        <w:t>. El depurador te permite ver los valores de todas las variables en el programa mientras el mismo corre. Esto es útil para solucionar bugs en tu programa.</w:t>
      </w:r>
    </w:p>
    <w:p w:rsidR="00A14EB9" w:rsidRPr="00E54934" w:rsidRDefault="00E54934" w:rsidP="00A14EB9">
      <w:pPr>
        <w:pStyle w:val="Non-TOCHeading3"/>
        <w:rPr>
          <w:lang w:val="es-MX"/>
        </w:rPr>
      </w:pPr>
      <w:r w:rsidRPr="00E54934">
        <w:rPr>
          <w:lang w:val="es-MX"/>
        </w:rPr>
        <w:t>Área Locales</w:t>
      </w:r>
    </w:p>
    <w:p w:rsidR="00A14EB9" w:rsidRPr="00E54934" w:rsidRDefault="00E54934" w:rsidP="00A14EB9">
      <w:pPr>
        <w:pStyle w:val="Body"/>
        <w:rPr>
          <w:lang w:val="es-MX"/>
        </w:rPr>
      </w:pPr>
      <w:r w:rsidRPr="00E54934">
        <w:rPr>
          <w:lang w:val="es-MX"/>
        </w:rPr>
        <w:t>Existe también un área Local, la cuál muestra el ámbito local de las variables y sus valores. El área local sólo tendrá variables cuando la ejecución del programa se encuentre dentro de una función. Cuando la ejecución se encuentre en el ámbito global, esta área estará en blanco.</w:t>
      </w:r>
    </w:p>
    <w:p w:rsidR="00A14EB9" w:rsidRPr="00E54934" w:rsidRDefault="00E54934" w:rsidP="00A159BF">
      <w:pPr>
        <w:pStyle w:val="Non-TOCHeading3"/>
        <w:rPr>
          <w:lang w:val="es-MX"/>
        </w:rPr>
      </w:pPr>
      <w:r w:rsidRPr="00E54934">
        <w:rPr>
          <w:lang w:val="es-MX"/>
        </w:rPr>
        <w:t>Los botones Ir y Quitar (Go y Quit)</w:t>
      </w:r>
    </w:p>
    <w:p w:rsidR="00E54934" w:rsidRPr="00E54934" w:rsidRDefault="00E54934" w:rsidP="00E54934">
      <w:pPr>
        <w:pStyle w:val="Body"/>
        <w:rPr>
          <w:lang w:val="es-MX"/>
        </w:rPr>
      </w:pPr>
      <w:r w:rsidRPr="00E54934">
        <w:rPr>
          <w:lang w:val="es-MX"/>
        </w:rPr>
        <w:t xml:space="preserve">Si te cansas de presionar el botón </w:t>
      </w:r>
      <w:r w:rsidRPr="00E54934">
        <w:rPr>
          <w:rStyle w:val="Strong"/>
          <w:lang w:val="es-MX"/>
        </w:rPr>
        <w:t>Step</w:t>
      </w:r>
      <w:r w:rsidRPr="00E54934">
        <w:rPr>
          <w:lang w:val="es-MX"/>
        </w:rPr>
        <w:t xml:space="preserve"> repetitivamente y solo quieres correr el programa normalmente, presiona el botón </w:t>
      </w:r>
      <w:r w:rsidRPr="00E54934">
        <w:rPr>
          <w:rStyle w:val="Strong"/>
          <w:lang w:val="es-MX"/>
        </w:rPr>
        <w:t>Go</w:t>
      </w:r>
      <w:r w:rsidRPr="00E54934">
        <w:rPr>
          <w:lang w:val="es-MX"/>
        </w:rPr>
        <w:t xml:space="preserve"> en la parte superior de la ventana de Control del Depurador. Esto le dirá al programa que corra normalmente en vez de paso a paso.</w:t>
      </w:r>
    </w:p>
    <w:p w:rsidR="00A14EB9" w:rsidRPr="00E54934" w:rsidRDefault="00E54934" w:rsidP="00E54934">
      <w:pPr>
        <w:pStyle w:val="Body"/>
        <w:rPr>
          <w:lang w:val="es-MX"/>
        </w:rPr>
      </w:pPr>
      <w:r w:rsidRPr="00E54934">
        <w:rPr>
          <w:lang w:val="es-MX"/>
        </w:rPr>
        <w:t xml:space="preserve">Para terminar el programa completamente, sólo presiona el botón </w:t>
      </w:r>
      <w:r w:rsidRPr="00E54934">
        <w:rPr>
          <w:rStyle w:val="Strong"/>
          <w:lang w:val="es-MX"/>
        </w:rPr>
        <w:t>Quit</w:t>
      </w:r>
      <w:r w:rsidRPr="00E54934">
        <w:rPr>
          <w:lang w:val="es-MX"/>
        </w:rPr>
        <w:t xml:space="preserve"> en la parte superior de la ventana de control. El programa terminará inmediatamente. Esto es útil si necesitas empezar a depurar de nuevo desde el comienzo del programa.</w:t>
      </w:r>
    </w:p>
    <w:p w:rsidR="00A14EB9" w:rsidRPr="00E54934" w:rsidRDefault="00E54934" w:rsidP="00A159BF">
      <w:pPr>
        <w:pStyle w:val="Non-TOCHeading3"/>
        <w:rPr>
          <w:lang w:val="es-MX"/>
        </w:rPr>
      </w:pPr>
      <w:r w:rsidRPr="00E54934">
        <w:rPr>
          <w:lang w:val="es-MX"/>
        </w:rPr>
        <w:t>Entrar en, por encima, y salir</w:t>
      </w:r>
    </w:p>
    <w:p w:rsidR="00A14EB9" w:rsidRPr="00E54934" w:rsidRDefault="00E54934" w:rsidP="00A14EB9">
      <w:pPr>
        <w:pStyle w:val="Body"/>
        <w:rPr>
          <w:lang w:val="es-MX"/>
        </w:rPr>
      </w:pPr>
      <w:r w:rsidRPr="00E54934">
        <w:rPr>
          <w:lang w:val="es-MX"/>
        </w:rPr>
        <w:t xml:space="preserve">Ejecuta el programa Reino de Dragones con el depurador. Ejecuta el programa paso a paso hasta que el depurador se encuentre en la línea 38. Como se muestra en la </w:t>
      </w:r>
      <w:r w:rsidR="007947B0">
        <w:rPr>
          <w:lang w:val="es-MX"/>
        </w:rPr>
        <w:t>F</w:t>
      </w:r>
      <w:r w:rsidRPr="00E54934">
        <w:rPr>
          <w:lang w:val="es-MX"/>
        </w:rPr>
        <w:t xml:space="preserve">igura 7-3, esta es la línea de la función </w:t>
      </w:r>
      <w:r w:rsidRPr="00E54934">
        <w:rPr>
          <w:rStyle w:val="Literal"/>
          <w:lang w:val="es-MX"/>
        </w:rPr>
        <w:t>mostrarIntroduccion()</w:t>
      </w:r>
      <w:r w:rsidRPr="00E54934">
        <w:rPr>
          <w:lang w:val="es-MX"/>
        </w:rPr>
        <w:t xml:space="preserve">. El modo de paso a paso que has estado realizando se llama </w:t>
      </w:r>
      <w:r w:rsidRPr="00E54934">
        <w:rPr>
          <w:rStyle w:val="Strong"/>
          <w:lang w:val="es-MX"/>
        </w:rPr>
        <w:t>Entrar En</w:t>
      </w:r>
      <w:r w:rsidRPr="00E54934">
        <w:rPr>
          <w:lang w:val="es-MX"/>
        </w:rPr>
        <w:t xml:space="preserve"> (Stepping Into en ingles), porque el depurador entrará en la función cuando la misma es llamada. Esto es diferente a </w:t>
      </w:r>
      <w:r>
        <w:rPr>
          <w:lang w:val="es-MX"/>
        </w:rPr>
        <w:t>“</w:t>
      </w:r>
      <w:r w:rsidRPr="00E54934">
        <w:rPr>
          <w:lang w:val="es-MX"/>
        </w:rPr>
        <w:t>Por Encima</w:t>
      </w:r>
      <w:r>
        <w:rPr>
          <w:lang w:val="es-MX"/>
        </w:rPr>
        <w:t>”</w:t>
      </w:r>
      <w:r w:rsidRPr="00E54934">
        <w:rPr>
          <w:lang w:val="es-MX"/>
        </w:rPr>
        <w:t xml:space="preserve"> (step over), que se explicará luego.</w:t>
      </w:r>
    </w:p>
    <w:p w:rsidR="00A14EB9" w:rsidRDefault="00A14EB9" w:rsidP="00A14EB9">
      <w:pPr>
        <w:jc w:val="center"/>
      </w:pPr>
      <w:r>
        <w:rPr>
          <w:noProof/>
        </w:rPr>
        <w:lastRenderedPageBreak/>
        <w:drawing>
          <wp:inline distT="0" distB="0" distL="0" distR="0" wp14:anchorId="171480AC" wp14:editId="08990DBF">
            <wp:extent cx="3728438" cy="3287842"/>
            <wp:effectExtent l="0" t="0" r="571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keep_stepping.png"/>
                    <pic:cNvPicPr/>
                  </pic:nvPicPr>
                  <pic:blipFill>
                    <a:blip r:embed="rId48">
                      <a:extLst>
                        <a:ext uri="{28A0092B-C50C-407E-A947-70E740481C1C}">
                          <a14:useLocalDpi xmlns:a14="http://schemas.microsoft.com/office/drawing/2010/main" val="0"/>
                        </a:ext>
                      </a:extLst>
                    </a:blip>
                    <a:stretch>
                      <a:fillRect/>
                    </a:stretch>
                  </pic:blipFill>
                  <pic:spPr>
                    <a:xfrm>
                      <a:off x="0" y="0"/>
                      <a:ext cx="3728438" cy="3287842"/>
                    </a:xfrm>
                    <a:prstGeom prst="rect">
                      <a:avLst/>
                    </a:prstGeom>
                  </pic:spPr>
                </pic:pic>
              </a:graphicData>
            </a:graphic>
          </wp:inline>
        </w:drawing>
      </w:r>
    </w:p>
    <w:p w:rsidR="00A14EB9" w:rsidRPr="00E54934" w:rsidRDefault="00E54934" w:rsidP="00A14EB9">
      <w:pPr>
        <w:pStyle w:val="Caption"/>
        <w:rPr>
          <w:lang w:val="es-MX"/>
        </w:rPr>
      </w:pPr>
      <w:r w:rsidRPr="00E54934">
        <w:rPr>
          <w:lang w:val="es-MX"/>
        </w:rPr>
        <w:t>Figura 7-3: Continua el paso a paso hasta la línea 38.</w:t>
      </w:r>
    </w:p>
    <w:p w:rsidR="00E54934" w:rsidRPr="00E54934" w:rsidRDefault="00E54934" w:rsidP="00A14EB9">
      <w:pPr>
        <w:pStyle w:val="Body"/>
        <w:rPr>
          <w:lang w:val="es-MX"/>
        </w:rPr>
      </w:pPr>
      <w:r w:rsidRPr="00E54934">
        <w:rPr>
          <w:lang w:val="es-MX"/>
        </w:rPr>
        <w:t xml:space="preserve">Cuando la ejecución se pause en la línea 5, presionando </w:t>
      </w:r>
      <w:r w:rsidRPr="00E54934">
        <w:rPr>
          <w:rStyle w:val="Strong"/>
          <w:lang w:val="es-MX"/>
        </w:rPr>
        <w:t>Step</w:t>
      </w:r>
      <w:r w:rsidRPr="00E54934">
        <w:rPr>
          <w:lang w:val="es-MX"/>
        </w:rPr>
        <w:t xml:space="preserve"> </w:t>
      </w:r>
      <w:r w:rsidR="00062906">
        <w:rPr>
          <w:lang w:val="es-MX"/>
        </w:rPr>
        <w:t>(“Paso” en ingl</w:t>
      </w:r>
      <w:r w:rsidR="00062906" w:rsidRPr="00062906">
        <w:rPr>
          <w:lang w:val="es-MX"/>
        </w:rPr>
        <w:t>é</w:t>
      </w:r>
      <w:r w:rsidR="00062906">
        <w:rPr>
          <w:lang w:val="es-MX"/>
        </w:rPr>
        <w:t xml:space="preserve">s) </w:t>
      </w:r>
      <w:r w:rsidRPr="00E54934">
        <w:rPr>
          <w:lang w:val="es-MX"/>
        </w:rPr>
        <w:t xml:space="preserve">una vez más se ingresará en la función </w:t>
      </w:r>
      <w:r w:rsidRPr="00E54934">
        <w:rPr>
          <w:rStyle w:val="Literal"/>
          <w:lang w:val="es-MX"/>
        </w:rPr>
        <w:t>print()</w:t>
      </w:r>
      <w:r w:rsidRPr="00E54934">
        <w:rPr>
          <w:lang w:val="es-MX"/>
        </w:rPr>
        <w:t xml:space="preserve">. La función </w:t>
      </w:r>
      <w:r w:rsidRPr="00E54934">
        <w:rPr>
          <w:rStyle w:val="Literal"/>
          <w:lang w:val="es-MX"/>
        </w:rPr>
        <w:t>print()</w:t>
      </w:r>
      <w:r w:rsidRPr="00E54934">
        <w:rPr>
          <w:lang w:val="es-MX"/>
        </w:rPr>
        <w:t xml:space="preserve"> es una de las funciones incorporadas de Python, así que no es muy útil ingresar en ella con el depurador. Las funciones propias de Python como </w:t>
      </w:r>
      <w:r w:rsidRPr="00E54934">
        <w:rPr>
          <w:rStyle w:val="Literal"/>
          <w:lang w:val="es-MX"/>
        </w:rPr>
        <w:t>print()</w:t>
      </w:r>
      <w:r w:rsidRPr="00E54934">
        <w:rPr>
          <w:lang w:val="es-MX"/>
        </w:rPr>
        <w:t xml:space="preserve">, </w:t>
      </w:r>
      <w:r w:rsidRPr="00E54934">
        <w:rPr>
          <w:rStyle w:val="Literal"/>
          <w:lang w:val="es-MX"/>
        </w:rPr>
        <w:t>input()</w:t>
      </w:r>
      <w:r w:rsidRPr="00E54934">
        <w:rPr>
          <w:lang w:val="es-MX"/>
        </w:rPr>
        <w:t xml:space="preserve">, </w:t>
      </w:r>
      <w:r w:rsidRPr="00E54934">
        <w:rPr>
          <w:rStyle w:val="Literal"/>
          <w:lang w:val="es-MX"/>
        </w:rPr>
        <w:t>str()</w:t>
      </w:r>
      <w:r w:rsidRPr="00E54934">
        <w:rPr>
          <w:lang w:val="es-MX"/>
        </w:rPr>
        <w:t xml:space="preserve">, o </w:t>
      </w:r>
      <w:r w:rsidRPr="00E54934">
        <w:rPr>
          <w:rStyle w:val="Literal"/>
          <w:lang w:val="es-MX"/>
        </w:rPr>
        <w:t>random.randint()</w:t>
      </w:r>
      <w:r w:rsidRPr="00E54934">
        <w:rPr>
          <w:lang w:val="es-MX"/>
        </w:rPr>
        <w:t xml:space="preserve"> ya fueron revisadas por errores. Puedes asumir que no son las partes causantes de bugs en tu programa.</w:t>
      </w:r>
    </w:p>
    <w:p w:rsidR="00E54934" w:rsidRPr="00E54934" w:rsidRDefault="00E54934" w:rsidP="00A14EB9">
      <w:pPr>
        <w:pStyle w:val="Body"/>
        <w:rPr>
          <w:lang w:val="es-MX"/>
        </w:rPr>
      </w:pPr>
      <w:r w:rsidRPr="00E54934">
        <w:rPr>
          <w:lang w:val="es-MX"/>
        </w:rPr>
        <w:t xml:space="preserve">Así que no quieres perder tiempo ingresando en el interior de la función </w:t>
      </w:r>
      <w:r w:rsidRPr="00E54934">
        <w:rPr>
          <w:rStyle w:val="Literal"/>
          <w:lang w:val="es-MX"/>
        </w:rPr>
        <w:t>print()</w:t>
      </w:r>
      <w:r w:rsidRPr="00E54934">
        <w:rPr>
          <w:lang w:val="es-MX"/>
        </w:rPr>
        <w:t xml:space="preserve">. Entonces en vez de presionar </w:t>
      </w:r>
      <w:r>
        <w:rPr>
          <w:rStyle w:val="Strong"/>
          <w:lang w:val="es-MX"/>
        </w:rPr>
        <w:t>S</w:t>
      </w:r>
      <w:r w:rsidRPr="00E54934">
        <w:rPr>
          <w:rStyle w:val="Strong"/>
          <w:lang w:val="es-MX"/>
        </w:rPr>
        <w:t>tep</w:t>
      </w:r>
      <w:r w:rsidRPr="00E54934">
        <w:rPr>
          <w:lang w:val="es-MX"/>
        </w:rPr>
        <w:t xml:space="preserve"> para ingresar en el código de la función </w:t>
      </w:r>
      <w:r w:rsidRPr="00E54934">
        <w:rPr>
          <w:rStyle w:val="Literal"/>
          <w:lang w:val="es-MX"/>
        </w:rPr>
        <w:t>print()</w:t>
      </w:r>
      <w:r w:rsidRPr="00E54934">
        <w:rPr>
          <w:lang w:val="es-MX"/>
        </w:rPr>
        <w:t xml:space="preserve">, presiona </w:t>
      </w:r>
      <w:r w:rsidRPr="00E54934">
        <w:rPr>
          <w:rStyle w:val="Strong"/>
          <w:lang w:val="es-MX"/>
        </w:rPr>
        <w:t>Over</w:t>
      </w:r>
      <w:r w:rsidRPr="00E54934">
        <w:rPr>
          <w:lang w:val="es-MX"/>
        </w:rPr>
        <w:t xml:space="preserve">. Esto pasará por encima el código dentro de la función </w:t>
      </w:r>
      <w:r w:rsidRPr="00E54934">
        <w:rPr>
          <w:rStyle w:val="Literal"/>
          <w:lang w:val="es-MX"/>
        </w:rPr>
        <w:t>print()</w:t>
      </w:r>
      <w:r w:rsidRPr="00E54934">
        <w:rPr>
          <w:lang w:val="es-MX"/>
        </w:rPr>
        <w:t xml:space="preserve">. El código dentro de </w:t>
      </w:r>
      <w:r w:rsidRPr="00E54934">
        <w:rPr>
          <w:rStyle w:val="Literal"/>
          <w:lang w:val="es-MX"/>
        </w:rPr>
        <w:t>print()</w:t>
      </w:r>
      <w:r w:rsidRPr="00E54934">
        <w:rPr>
          <w:lang w:val="es-MX"/>
        </w:rPr>
        <w:t xml:space="preserve"> será ejecutado a velocidad normal, y luego el depurador se pausará una vez que la ejecución vuelva de </w:t>
      </w:r>
      <w:r w:rsidRPr="00E54934">
        <w:rPr>
          <w:rStyle w:val="Literal"/>
          <w:lang w:val="es-MX"/>
        </w:rPr>
        <w:t>print()</w:t>
      </w:r>
      <w:r w:rsidRPr="00E54934">
        <w:rPr>
          <w:lang w:val="es-MX"/>
        </w:rPr>
        <w:t>.</w:t>
      </w:r>
    </w:p>
    <w:p w:rsidR="00E54934" w:rsidRPr="00E54934" w:rsidRDefault="00E54934" w:rsidP="00E54934">
      <w:pPr>
        <w:pStyle w:val="Body"/>
        <w:rPr>
          <w:lang w:val="es-MX"/>
        </w:rPr>
      </w:pPr>
      <w:r w:rsidRPr="00E54934">
        <w:rPr>
          <w:lang w:val="es-MX"/>
        </w:rPr>
        <w:t>Pasar por encima es una manera conveniente de evitar pasar por código dentro de una función. E</w:t>
      </w:r>
      <w:r>
        <w:rPr>
          <w:lang w:val="es-MX"/>
        </w:rPr>
        <w:t>l</w:t>
      </w:r>
      <w:r w:rsidRPr="00E54934">
        <w:rPr>
          <w:lang w:val="es-MX"/>
        </w:rPr>
        <w:t xml:space="preserve"> depurador ahora estará pausado en la línea 40, la línea con </w:t>
      </w:r>
      <w:r w:rsidRPr="00E54934">
        <w:rPr>
          <w:rStyle w:val="Literal"/>
          <w:lang w:val="es-MX"/>
        </w:rPr>
        <w:t>númeroDeCueva = elegirCueva()</w:t>
      </w:r>
      <w:r w:rsidRPr="00E54934">
        <w:rPr>
          <w:lang w:val="es-MX"/>
        </w:rPr>
        <w:t>.</w:t>
      </w:r>
    </w:p>
    <w:p w:rsidR="00E54934" w:rsidRDefault="00E54934" w:rsidP="00E54934">
      <w:pPr>
        <w:pStyle w:val="Body"/>
        <w:rPr>
          <w:lang w:val="es-MX"/>
        </w:rPr>
      </w:pPr>
      <w:r w:rsidRPr="00E54934">
        <w:rPr>
          <w:lang w:val="es-MX"/>
        </w:rPr>
        <w:t xml:space="preserve">Presiona </w:t>
      </w:r>
      <w:r w:rsidRPr="00D30D4D">
        <w:rPr>
          <w:rStyle w:val="Strong"/>
          <w:lang w:val="es-MX"/>
        </w:rPr>
        <w:t>Step</w:t>
      </w:r>
      <w:r w:rsidRPr="00E54934">
        <w:rPr>
          <w:lang w:val="es-MX"/>
        </w:rPr>
        <w:t xml:space="preserve"> una vez mas para ingresar en la función </w:t>
      </w:r>
      <w:r w:rsidRPr="00E54934">
        <w:rPr>
          <w:rStyle w:val="Literal"/>
          <w:lang w:val="es-MX"/>
        </w:rPr>
        <w:t>elegurCueva()</w:t>
      </w:r>
      <w:r w:rsidRPr="00E54934">
        <w:rPr>
          <w:lang w:val="es-MX"/>
        </w:rPr>
        <w:t xml:space="preserve">. Continua el paso a paso hasta la línea 15, la llamada a </w:t>
      </w:r>
      <w:r w:rsidRPr="00E54934">
        <w:rPr>
          <w:rStyle w:val="Literal"/>
          <w:lang w:val="es-MX"/>
        </w:rPr>
        <w:t>input()</w:t>
      </w:r>
      <w:r w:rsidRPr="00E54934">
        <w:rPr>
          <w:lang w:val="es-MX"/>
        </w:rPr>
        <w:t xml:space="preserve">. El programa esperará hasta que ingreses una respuesta en la shell interactiva, tal como lo haría corriendo el programa normalmente. Si intentas presionando Step, nada pasará porque el programa esperará una respuesta del teclado. </w:t>
      </w:r>
    </w:p>
    <w:p w:rsidR="00A14EB9" w:rsidRPr="00CF053C" w:rsidRDefault="00CF053C" w:rsidP="00A14EB9">
      <w:pPr>
        <w:pStyle w:val="Body"/>
        <w:rPr>
          <w:lang w:val="es-MX"/>
        </w:rPr>
      </w:pPr>
      <w:r w:rsidRPr="00CF053C">
        <w:rPr>
          <w:lang w:val="es-MX"/>
        </w:rPr>
        <w:lastRenderedPageBreak/>
        <w:t xml:space="preserve">Vé a la consola interactiva y tipea cuál cueva deseas </w:t>
      </w:r>
      <w:r w:rsidR="00747D35">
        <w:rPr>
          <w:lang w:val="es-MX"/>
        </w:rPr>
        <w:t>explorar</w:t>
      </w:r>
      <w:r w:rsidRPr="00CF053C">
        <w:rPr>
          <w:lang w:val="es-MX"/>
        </w:rPr>
        <w:t>. El cursor parpadeante debe estar en la línea inferior en la consola interactva antes de que puedas tipear. Caso contrario el texto que ingreses no aparecerá.</w:t>
      </w:r>
    </w:p>
    <w:p w:rsidR="00CF053C" w:rsidRPr="00CF053C" w:rsidRDefault="00CF053C" w:rsidP="00CF053C">
      <w:pPr>
        <w:pStyle w:val="Body"/>
        <w:rPr>
          <w:lang w:val="es-MX"/>
        </w:rPr>
      </w:pPr>
      <w:r w:rsidRPr="00CF053C">
        <w:rPr>
          <w:lang w:val="es-MX"/>
        </w:rPr>
        <w:t xml:space="preserve">Una vez que presiones </w:t>
      </w:r>
      <w:r w:rsidRPr="001E1D22">
        <w:rPr>
          <w:rStyle w:val="Keycap"/>
          <w:lang w:val="es-MX"/>
        </w:rPr>
        <w:t>intro</w:t>
      </w:r>
      <w:r w:rsidRPr="00CF053C">
        <w:rPr>
          <w:lang w:val="es-MX"/>
        </w:rPr>
        <w:t xml:space="preserve">, el depurador continuará el paso sobre las líneas. Presiona el botón </w:t>
      </w:r>
      <w:r w:rsidRPr="00CF053C">
        <w:rPr>
          <w:rStyle w:val="Strong"/>
          <w:lang w:val="es-MX"/>
        </w:rPr>
        <w:t>Out</w:t>
      </w:r>
      <w:r w:rsidRPr="00CF053C">
        <w:rPr>
          <w:lang w:val="es-MX"/>
        </w:rPr>
        <w:t xml:space="preserve"> en la ventana de control. A esto se le llama </w:t>
      </w:r>
      <w:r w:rsidRPr="00CF053C">
        <w:rPr>
          <w:rStyle w:val="Definition"/>
          <w:lang w:val="es-MX"/>
        </w:rPr>
        <w:t>Salir</w:t>
      </w:r>
      <w:r w:rsidRPr="00CF053C">
        <w:rPr>
          <w:lang w:val="es-MX"/>
        </w:rPr>
        <w:t xml:space="preserve"> (Step</w:t>
      </w:r>
      <w:r>
        <w:rPr>
          <w:lang w:val="es-MX"/>
        </w:rPr>
        <w:t>ping</w:t>
      </w:r>
      <w:r w:rsidRPr="00CF053C">
        <w:rPr>
          <w:lang w:val="es-MX"/>
        </w:rPr>
        <w:t xml:space="preserve"> Out) porque hará que el depurador corra cuantas líneas sean necesarias hata salir de la función en la que se ecuentra. Luego de que sale, la ejecución debe estar en la línea siguiente a la línea que llamó la función.</w:t>
      </w:r>
    </w:p>
    <w:p w:rsidR="00CF053C" w:rsidRPr="00CF053C" w:rsidRDefault="00CF053C" w:rsidP="00CF053C">
      <w:pPr>
        <w:pStyle w:val="Body"/>
        <w:rPr>
          <w:lang w:val="es-MX"/>
        </w:rPr>
      </w:pPr>
      <w:r w:rsidRPr="00CF053C">
        <w:rPr>
          <w:lang w:val="es-MX"/>
        </w:rPr>
        <w:t xml:space="preserve">Por ejemplo, al presionar </w:t>
      </w:r>
      <w:r w:rsidRPr="001E1D22">
        <w:rPr>
          <w:rStyle w:val="Strong"/>
          <w:lang w:val="es-MX"/>
        </w:rPr>
        <w:t>Out</w:t>
      </w:r>
      <w:r w:rsidRPr="00CF053C">
        <w:rPr>
          <w:lang w:val="es-MX"/>
        </w:rPr>
        <w:t xml:space="preserve"> dentro de la función </w:t>
      </w:r>
      <w:r w:rsidRPr="00CF053C">
        <w:rPr>
          <w:rStyle w:val="Literal"/>
          <w:lang w:val="es-MX"/>
        </w:rPr>
        <w:t>mostrarIntroducción()</w:t>
      </w:r>
      <w:r w:rsidRPr="00CF053C">
        <w:rPr>
          <w:lang w:val="es-MX"/>
        </w:rPr>
        <w:t xml:space="preserve"> en la línea 6, se correrá hasta que la función retorne a la línea posterior a la llamada a </w:t>
      </w:r>
      <w:r w:rsidRPr="00CF053C">
        <w:rPr>
          <w:rStyle w:val="Literal"/>
          <w:lang w:val="es-MX"/>
        </w:rPr>
        <w:t>mostrarIntroducción()</w:t>
      </w:r>
      <w:r w:rsidRPr="00CF053C">
        <w:rPr>
          <w:lang w:val="es-MX"/>
        </w:rPr>
        <w:t>.</w:t>
      </w:r>
    </w:p>
    <w:p w:rsidR="00CF053C" w:rsidRPr="00CF053C" w:rsidRDefault="00CF053C" w:rsidP="00CF053C">
      <w:pPr>
        <w:pStyle w:val="Body"/>
        <w:rPr>
          <w:lang w:val="es-MX"/>
        </w:rPr>
      </w:pPr>
      <w:r w:rsidRPr="00CF053C">
        <w:rPr>
          <w:lang w:val="es-MX"/>
        </w:rPr>
        <w:t xml:space="preserve">Si no te encuentras dentro de una función, presionar </w:t>
      </w:r>
      <w:r w:rsidRPr="001E1D22">
        <w:rPr>
          <w:rStyle w:val="Strong"/>
          <w:lang w:val="es-MX"/>
        </w:rPr>
        <w:t>Out</w:t>
      </w:r>
      <w:r w:rsidRPr="00CF053C">
        <w:rPr>
          <w:lang w:val="es-MX"/>
        </w:rPr>
        <w:t xml:space="preserve"> hará que el depurador ejecute todas las líneas restantes del programa. Este es el mismo comportamiento a presionar el botón </w:t>
      </w:r>
      <w:r w:rsidRPr="00CF053C">
        <w:rPr>
          <w:rStyle w:val="Strong"/>
          <w:lang w:val="es-MX"/>
        </w:rPr>
        <w:t>Go</w:t>
      </w:r>
      <w:r w:rsidRPr="00CF053C">
        <w:rPr>
          <w:lang w:val="es-MX"/>
        </w:rPr>
        <w:t>.</w:t>
      </w:r>
    </w:p>
    <w:p w:rsidR="00A14EB9" w:rsidRPr="00CF053C" w:rsidRDefault="00CF053C" w:rsidP="00A14EB9">
      <w:pPr>
        <w:pStyle w:val="Body"/>
        <w:rPr>
          <w:lang w:val="es-MX"/>
        </w:rPr>
      </w:pPr>
      <w:r w:rsidRPr="00CF053C">
        <w:rPr>
          <w:lang w:val="es-MX"/>
        </w:rPr>
        <w:t xml:space="preserve">Aquí un resumen de lo que cada botón hace: </w:t>
      </w:r>
    </w:p>
    <w:p w:rsidR="00A14EB9" w:rsidRPr="00CF053C" w:rsidRDefault="00A14EB9" w:rsidP="00CF053C">
      <w:pPr>
        <w:pStyle w:val="ListParagraph"/>
        <w:numPr>
          <w:ilvl w:val="0"/>
          <w:numId w:val="27"/>
        </w:numPr>
        <w:rPr>
          <w:lang w:val="es-MX"/>
        </w:rPr>
      </w:pPr>
      <w:r w:rsidRPr="00CF053C">
        <w:rPr>
          <w:rStyle w:val="Strong"/>
          <w:lang w:val="es-MX"/>
        </w:rPr>
        <w:t>Go</w:t>
      </w:r>
      <w:r w:rsidRPr="00CF053C">
        <w:rPr>
          <w:lang w:val="es-MX"/>
        </w:rPr>
        <w:t xml:space="preserve"> - </w:t>
      </w:r>
      <w:r w:rsidR="00CF053C" w:rsidRPr="00CF053C">
        <w:rPr>
          <w:lang w:val="es-MX"/>
        </w:rPr>
        <w:t>Ejecuta el resto del código normalmente, o hasta que alcanza un punto de quiebre (break, que será descripto luego).</w:t>
      </w:r>
    </w:p>
    <w:p w:rsidR="00A14EB9" w:rsidRPr="00CF053C" w:rsidRDefault="00A14EB9" w:rsidP="00CF053C">
      <w:pPr>
        <w:pStyle w:val="ListParagraph"/>
        <w:numPr>
          <w:ilvl w:val="0"/>
          <w:numId w:val="27"/>
        </w:numPr>
        <w:rPr>
          <w:lang w:val="es-MX"/>
        </w:rPr>
      </w:pPr>
      <w:r w:rsidRPr="00CF053C">
        <w:rPr>
          <w:rStyle w:val="Strong"/>
          <w:lang w:val="es-MX"/>
        </w:rPr>
        <w:t>Step</w:t>
      </w:r>
      <w:r w:rsidRPr="00CF053C">
        <w:rPr>
          <w:lang w:val="es-MX"/>
        </w:rPr>
        <w:t xml:space="preserve"> - </w:t>
      </w:r>
      <w:r w:rsidR="00CF053C" w:rsidRPr="00CF053C">
        <w:rPr>
          <w:lang w:val="es-MX"/>
        </w:rPr>
        <w:t>Ejecuta una línea de código. Si la línea es una llamada a una función, el depurador ingresará dentro de la función.</w:t>
      </w:r>
    </w:p>
    <w:p w:rsidR="00A14EB9" w:rsidRPr="00CF053C" w:rsidRDefault="00A14EB9" w:rsidP="00CF053C">
      <w:pPr>
        <w:pStyle w:val="ListParagraph"/>
        <w:numPr>
          <w:ilvl w:val="0"/>
          <w:numId w:val="27"/>
        </w:numPr>
        <w:rPr>
          <w:lang w:val="es-MX"/>
        </w:rPr>
      </w:pPr>
      <w:r w:rsidRPr="00CF053C">
        <w:rPr>
          <w:rStyle w:val="Strong"/>
          <w:lang w:val="es-MX"/>
        </w:rPr>
        <w:t>Over</w:t>
      </w:r>
      <w:r w:rsidRPr="00CF053C">
        <w:rPr>
          <w:lang w:val="es-MX"/>
        </w:rPr>
        <w:t xml:space="preserve"> - </w:t>
      </w:r>
      <w:r w:rsidR="00CF053C" w:rsidRPr="00CF053C">
        <w:rPr>
          <w:lang w:val="es-MX"/>
        </w:rPr>
        <w:t>Ejecuta una línea de código. Si la línea es una llamada a una función, el depurador no ingresará dentro de la función.</w:t>
      </w:r>
    </w:p>
    <w:p w:rsidR="00A14EB9" w:rsidRDefault="00A14EB9" w:rsidP="00CF053C">
      <w:pPr>
        <w:pStyle w:val="ListParagraph"/>
        <w:numPr>
          <w:ilvl w:val="0"/>
          <w:numId w:val="27"/>
        </w:numPr>
      </w:pPr>
      <w:r w:rsidRPr="00CF053C">
        <w:rPr>
          <w:rStyle w:val="Strong"/>
          <w:lang w:val="es-MX"/>
        </w:rPr>
        <w:t>Out</w:t>
      </w:r>
      <w:r w:rsidRPr="00CF053C">
        <w:rPr>
          <w:lang w:val="es-MX"/>
        </w:rPr>
        <w:t xml:space="preserve"> - </w:t>
      </w:r>
      <w:r w:rsidR="00CF053C" w:rsidRPr="00CF053C">
        <w:rPr>
          <w:lang w:val="es-MX"/>
        </w:rPr>
        <w:t xml:space="preserve">Ejecuta líneas de código hasta que el depurador salga de la función en la que estaba cuando se presionó </w:t>
      </w:r>
      <w:r w:rsidR="00CF053C" w:rsidRPr="00CF053C">
        <w:rPr>
          <w:rStyle w:val="Strong"/>
          <w:lang w:val="es-MX"/>
        </w:rPr>
        <w:t>Out</w:t>
      </w:r>
      <w:r w:rsidR="00CF053C" w:rsidRPr="00CF053C">
        <w:rPr>
          <w:lang w:val="es-MX"/>
        </w:rPr>
        <w:t xml:space="preserve">. </w:t>
      </w:r>
      <w:r w:rsidR="00CF053C" w:rsidRPr="00CF053C">
        <w:t>Esto sale de la función.</w:t>
      </w:r>
    </w:p>
    <w:p w:rsidR="00A14EB9" w:rsidRPr="00CF053C" w:rsidRDefault="00A14EB9" w:rsidP="00CF053C">
      <w:pPr>
        <w:pStyle w:val="ListParagraph"/>
        <w:numPr>
          <w:ilvl w:val="0"/>
          <w:numId w:val="27"/>
        </w:numPr>
        <w:rPr>
          <w:lang w:val="es-MX"/>
        </w:rPr>
      </w:pPr>
      <w:r w:rsidRPr="00CF053C">
        <w:rPr>
          <w:rStyle w:val="Strong"/>
          <w:lang w:val="es-MX"/>
        </w:rPr>
        <w:t>Quit</w:t>
      </w:r>
      <w:r w:rsidRPr="00CF053C">
        <w:rPr>
          <w:lang w:val="es-MX"/>
        </w:rPr>
        <w:t xml:space="preserve"> - </w:t>
      </w:r>
      <w:r w:rsidR="00CF053C" w:rsidRPr="00CF053C">
        <w:rPr>
          <w:lang w:val="es-MX"/>
        </w:rPr>
        <w:t>Termina el programa inmediatamente</w:t>
      </w:r>
      <w:r w:rsidRPr="00CF053C">
        <w:rPr>
          <w:lang w:val="es-MX"/>
        </w:rPr>
        <w:t>.</w:t>
      </w:r>
    </w:p>
    <w:p w:rsidR="00A14EB9" w:rsidRPr="00CF053C" w:rsidRDefault="00CF053C" w:rsidP="00A14EB9">
      <w:pPr>
        <w:pStyle w:val="Heading2"/>
        <w:rPr>
          <w:lang w:val="es-MX"/>
        </w:rPr>
      </w:pPr>
      <w:bookmarkStart w:id="56" w:name="_Toc428114086"/>
      <w:r w:rsidRPr="00CF053C">
        <w:rPr>
          <w:lang w:val="es-MX"/>
        </w:rPr>
        <w:t>Encuentra el Bug</w:t>
      </w:r>
      <w:bookmarkEnd w:id="56"/>
    </w:p>
    <w:p w:rsidR="00A14EB9" w:rsidRPr="00CF053C" w:rsidRDefault="00CF053C" w:rsidP="00A14EB9">
      <w:pPr>
        <w:pStyle w:val="Body"/>
        <w:rPr>
          <w:lang w:val="es-MX"/>
        </w:rPr>
      </w:pPr>
      <w:r w:rsidRPr="00CF053C">
        <w:rPr>
          <w:lang w:val="es-MX"/>
        </w:rPr>
        <w:t xml:space="preserve">El depurador puede ayudarte a encontrar la causa de bugs en tu programa. Por ejemplo, aquí hay un pequeño programa con un bug. El programa brinda un problema de suma aleatoria para que el usuario resuelva. En la consola interactiva, presiona en File, luego en New Window para abrir un nuevo editor de archivos. Tipea este programa en dicha ventana, y guarda el programa como </w:t>
      </w:r>
      <w:r w:rsidRPr="00CF053C">
        <w:rPr>
          <w:rStyle w:val="Emphasis"/>
          <w:lang w:val="es-MX"/>
        </w:rPr>
        <w:t>bugs.py</w:t>
      </w:r>
      <w:r w:rsidRPr="00CF053C">
        <w:rPr>
          <w:lang w:val="es-MX"/>
        </w:rPr>
        <w:t>.</w:t>
      </w:r>
    </w:p>
    <w:p w:rsidR="00107C09" w:rsidRPr="00107C09" w:rsidRDefault="00CF053C" w:rsidP="00107C09">
      <w:pPr>
        <w:pStyle w:val="SourceCodeFilename"/>
        <w:rPr>
          <w:rStyle w:val="SourceLineNumber"/>
          <w:color w:val="auto"/>
        </w:rPr>
      </w:pPr>
      <w:r>
        <w:rPr>
          <w:rStyle w:val="SourceLineNumber"/>
          <w:color w:val="auto"/>
        </w:rPr>
        <w:t>bugs</w:t>
      </w:r>
      <w:r w:rsidR="00107C09" w:rsidRPr="00107C09">
        <w:rPr>
          <w:rStyle w:val="SourceLineNumber"/>
          <w:color w:val="auto"/>
        </w:rPr>
        <w:t>.py</w:t>
      </w:r>
    </w:p>
    <w:p w:rsidR="00A14EB9" w:rsidRDefault="00A14EB9" w:rsidP="00A14EB9">
      <w:pPr>
        <w:pStyle w:val="SourceCode"/>
      </w:pPr>
      <w:r w:rsidRPr="004E6A6B">
        <w:rPr>
          <w:rStyle w:val="SourceLineNumber"/>
        </w:rPr>
        <w:t>1.</w:t>
      </w:r>
      <w:r>
        <w:t xml:space="preserve"> import random</w:t>
      </w:r>
    </w:p>
    <w:p w:rsidR="00A14EB9" w:rsidRDefault="00A14EB9" w:rsidP="00A14EB9">
      <w:pPr>
        <w:pStyle w:val="SourceCode"/>
      </w:pPr>
      <w:r w:rsidRPr="004E6A6B">
        <w:rPr>
          <w:rStyle w:val="SourceLineNumber"/>
        </w:rPr>
        <w:t>2.</w:t>
      </w:r>
      <w:r>
        <w:t xml:space="preserve"> </w:t>
      </w:r>
      <w:r w:rsidR="00CF053C" w:rsidRPr="00CF053C">
        <w:t xml:space="preserve">numero1 </w:t>
      </w:r>
      <w:r>
        <w:t>= random.randint(1, 10)</w:t>
      </w:r>
    </w:p>
    <w:p w:rsidR="00A14EB9" w:rsidRPr="001E1D22" w:rsidRDefault="00A14EB9" w:rsidP="00A14EB9">
      <w:pPr>
        <w:pStyle w:val="SourceCode"/>
        <w:rPr>
          <w:lang w:val="es-MX"/>
        </w:rPr>
      </w:pPr>
      <w:r w:rsidRPr="001E1D22">
        <w:rPr>
          <w:rStyle w:val="SourceLineNumber"/>
          <w:lang w:val="es-MX"/>
        </w:rPr>
        <w:t>3.</w:t>
      </w:r>
      <w:r w:rsidRPr="001E1D22">
        <w:rPr>
          <w:lang w:val="es-MX"/>
        </w:rPr>
        <w:t xml:space="preserve"> </w:t>
      </w:r>
      <w:r w:rsidR="00CF053C" w:rsidRPr="001E1D22">
        <w:rPr>
          <w:lang w:val="es-MX"/>
        </w:rPr>
        <w:t xml:space="preserve">numero2 </w:t>
      </w:r>
      <w:r w:rsidRPr="001E1D22">
        <w:rPr>
          <w:lang w:val="es-MX"/>
        </w:rPr>
        <w:t>= random.randint(1, 10)</w:t>
      </w:r>
    </w:p>
    <w:p w:rsidR="00A14EB9" w:rsidRPr="00CF053C" w:rsidRDefault="00A14EB9" w:rsidP="00A14EB9">
      <w:pPr>
        <w:pStyle w:val="SourceCode"/>
        <w:rPr>
          <w:lang w:val="es-MX"/>
        </w:rPr>
      </w:pPr>
      <w:r w:rsidRPr="00CF053C">
        <w:rPr>
          <w:rStyle w:val="SourceLineNumber"/>
          <w:lang w:val="es-MX"/>
        </w:rPr>
        <w:t>4.</w:t>
      </w:r>
      <w:r w:rsidRPr="00CF053C">
        <w:rPr>
          <w:lang w:val="es-MX"/>
        </w:rPr>
        <w:t xml:space="preserve"> print('</w:t>
      </w:r>
      <w:r w:rsidR="00CF053C" w:rsidRPr="00CF053C">
        <w:rPr>
          <w:lang w:val="es-MX"/>
        </w:rPr>
        <w:t xml:space="preserve">¿Cuánto es </w:t>
      </w:r>
      <w:r w:rsidRPr="00CF053C">
        <w:rPr>
          <w:lang w:val="es-MX"/>
        </w:rPr>
        <w:t>' + str(</w:t>
      </w:r>
      <w:r w:rsidR="00CF053C" w:rsidRPr="00CF053C">
        <w:rPr>
          <w:lang w:val="es-MX"/>
        </w:rPr>
        <w:t>numero1</w:t>
      </w:r>
      <w:r w:rsidRPr="00CF053C">
        <w:rPr>
          <w:lang w:val="es-MX"/>
        </w:rPr>
        <w:t>) + ' + ' + str(</w:t>
      </w:r>
      <w:r w:rsidR="00CF053C" w:rsidRPr="00CF053C">
        <w:rPr>
          <w:lang w:val="es-MX"/>
        </w:rPr>
        <w:t>numero2</w:t>
      </w:r>
      <w:r w:rsidRPr="00CF053C">
        <w:rPr>
          <w:lang w:val="es-MX"/>
        </w:rPr>
        <w:t>) + '?')</w:t>
      </w:r>
    </w:p>
    <w:p w:rsidR="00A14EB9" w:rsidRPr="00CF053C" w:rsidRDefault="00A14EB9" w:rsidP="00A14EB9">
      <w:pPr>
        <w:pStyle w:val="SourceCode"/>
        <w:rPr>
          <w:lang w:val="es-MX"/>
        </w:rPr>
      </w:pPr>
      <w:r w:rsidRPr="00CF053C">
        <w:rPr>
          <w:rStyle w:val="SourceLineNumber"/>
          <w:lang w:val="es-MX"/>
        </w:rPr>
        <w:t>5.</w:t>
      </w:r>
      <w:r w:rsidRPr="00CF053C">
        <w:rPr>
          <w:lang w:val="es-MX"/>
        </w:rPr>
        <w:t xml:space="preserve"> </w:t>
      </w:r>
      <w:r w:rsidR="00CF053C" w:rsidRPr="00CF053C">
        <w:rPr>
          <w:lang w:val="es-MX"/>
        </w:rPr>
        <w:t xml:space="preserve">respuesta </w:t>
      </w:r>
      <w:r w:rsidRPr="00CF053C">
        <w:rPr>
          <w:lang w:val="es-MX"/>
        </w:rPr>
        <w:t>= input()</w:t>
      </w:r>
    </w:p>
    <w:p w:rsidR="00A14EB9" w:rsidRPr="00CF053C" w:rsidRDefault="00A14EB9" w:rsidP="00A14EB9">
      <w:pPr>
        <w:pStyle w:val="SourceCode"/>
        <w:rPr>
          <w:lang w:val="es-MX"/>
        </w:rPr>
      </w:pPr>
      <w:r w:rsidRPr="00CF053C">
        <w:rPr>
          <w:rStyle w:val="SourceLineNumber"/>
          <w:lang w:val="es-MX"/>
        </w:rPr>
        <w:t>6.</w:t>
      </w:r>
      <w:r w:rsidRPr="00CF053C">
        <w:rPr>
          <w:lang w:val="es-MX"/>
        </w:rPr>
        <w:t xml:space="preserve"> if </w:t>
      </w:r>
      <w:r w:rsidR="00CF053C" w:rsidRPr="00CF053C">
        <w:rPr>
          <w:lang w:val="es-MX"/>
        </w:rPr>
        <w:t xml:space="preserve">respuesta </w:t>
      </w:r>
      <w:r w:rsidRPr="00CF053C">
        <w:rPr>
          <w:lang w:val="es-MX"/>
        </w:rPr>
        <w:t xml:space="preserve">== </w:t>
      </w:r>
      <w:r w:rsidR="00CF053C" w:rsidRPr="00CF053C">
        <w:rPr>
          <w:lang w:val="es-MX"/>
        </w:rPr>
        <w:t xml:space="preserve">numero1 </w:t>
      </w:r>
      <w:r w:rsidRPr="00CF053C">
        <w:rPr>
          <w:lang w:val="es-MX"/>
        </w:rPr>
        <w:t xml:space="preserve">+ </w:t>
      </w:r>
      <w:r w:rsidR="00CF053C" w:rsidRPr="00CF053C">
        <w:rPr>
          <w:lang w:val="es-MX"/>
        </w:rPr>
        <w:t>numero2</w:t>
      </w:r>
      <w:r w:rsidRPr="00CF053C">
        <w:rPr>
          <w:lang w:val="es-MX"/>
        </w:rPr>
        <w:t>:</w:t>
      </w:r>
    </w:p>
    <w:p w:rsidR="00A14EB9" w:rsidRPr="001E1D22" w:rsidRDefault="00A14EB9" w:rsidP="00A14EB9">
      <w:pPr>
        <w:pStyle w:val="SourceCode"/>
        <w:rPr>
          <w:lang w:val="es-MX"/>
        </w:rPr>
      </w:pPr>
      <w:r w:rsidRPr="001E1D22">
        <w:rPr>
          <w:rStyle w:val="SourceLineNumber"/>
          <w:lang w:val="es-MX"/>
        </w:rPr>
        <w:lastRenderedPageBreak/>
        <w:t>7.</w:t>
      </w:r>
      <w:r w:rsidRPr="001E1D22">
        <w:rPr>
          <w:lang w:val="es-MX"/>
        </w:rPr>
        <w:t xml:space="preserve">     print('</w:t>
      </w:r>
      <w:r w:rsidR="00CF053C" w:rsidRPr="001E1D22">
        <w:rPr>
          <w:lang w:val="es-MX"/>
        </w:rPr>
        <w:t>¡Correcto</w:t>
      </w:r>
      <w:r w:rsidRPr="001E1D22">
        <w:rPr>
          <w:lang w:val="es-MX"/>
        </w:rPr>
        <w:t>!')</w:t>
      </w:r>
    </w:p>
    <w:p w:rsidR="00A14EB9" w:rsidRPr="001E1D22" w:rsidRDefault="00A14EB9" w:rsidP="00A14EB9">
      <w:pPr>
        <w:pStyle w:val="SourceCode"/>
        <w:rPr>
          <w:lang w:val="es-MX"/>
        </w:rPr>
      </w:pPr>
      <w:r w:rsidRPr="001E1D22">
        <w:rPr>
          <w:rStyle w:val="SourceLineNumber"/>
          <w:lang w:val="es-MX"/>
        </w:rPr>
        <w:t>8.</w:t>
      </w:r>
      <w:r w:rsidRPr="001E1D22">
        <w:rPr>
          <w:lang w:val="es-MX"/>
        </w:rPr>
        <w:t xml:space="preserve"> else:</w:t>
      </w:r>
    </w:p>
    <w:p w:rsidR="00A14EB9" w:rsidRPr="00CF053C" w:rsidRDefault="00A14EB9" w:rsidP="00A14EB9">
      <w:pPr>
        <w:pStyle w:val="SourceCode"/>
        <w:rPr>
          <w:lang w:val="es-MX"/>
        </w:rPr>
      </w:pPr>
      <w:r w:rsidRPr="001E1D22">
        <w:rPr>
          <w:rStyle w:val="SourceLineNumber"/>
          <w:lang w:val="es-MX"/>
        </w:rPr>
        <w:t>9.</w:t>
      </w:r>
      <w:r w:rsidRPr="001E1D22">
        <w:rPr>
          <w:lang w:val="es-MX"/>
        </w:rPr>
        <w:t xml:space="preserve">     </w:t>
      </w:r>
      <w:r w:rsidRPr="00CF053C">
        <w:rPr>
          <w:lang w:val="es-MX"/>
        </w:rPr>
        <w:t>print(</w:t>
      </w:r>
      <w:r w:rsidR="00CF053C">
        <w:rPr>
          <w:lang w:val="es-MX"/>
        </w:rPr>
        <w:t>'</w:t>
      </w:r>
      <w:r w:rsidR="00CF053C" w:rsidRPr="00CF053C">
        <w:rPr>
          <w:lang w:val="es-MX"/>
        </w:rPr>
        <w:t xml:space="preserve">¡Nops! La respuesta es </w:t>
      </w:r>
      <w:r w:rsidRPr="00CF053C">
        <w:rPr>
          <w:lang w:val="es-MX"/>
        </w:rPr>
        <w:t>' + str(</w:t>
      </w:r>
      <w:r w:rsidR="00CF053C" w:rsidRPr="00CF053C">
        <w:rPr>
          <w:lang w:val="es-MX"/>
        </w:rPr>
        <w:t xml:space="preserve">numero1 </w:t>
      </w:r>
      <w:r w:rsidRPr="00CF053C">
        <w:rPr>
          <w:lang w:val="es-MX"/>
        </w:rPr>
        <w:t xml:space="preserve">+ </w:t>
      </w:r>
      <w:r w:rsidR="00CF053C" w:rsidRPr="00CF053C">
        <w:rPr>
          <w:lang w:val="es-MX"/>
        </w:rPr>
        <w:t>numero2</w:t>
      </w:r>
      <w:r w:rsidRPr="00CF053C">
        <w:rPr>
          <w:lang w:val="es-MX"/>
        </w:rPr>
        <w:t>))</w:t>
      </w:r>
    </w:p>
    <w:p w:rsidR="00A14EB9" w:rsidRPr="00CF053C" w:rsidRDefault="00CF053C" w:rsidP="00A14EB9">
      <w:pPr>
        <w:pStyle w:val="Body"/>
        <w:rPr>
          <w:lang w:val="es-MX"/>
        </w:rPr>
      </w:pPr>
      <w:r w:rsidRPr="00CF053C">
        <w:rPr>
          <w:lang w:val="es-MX"/>
        </w:rPr>
        <w:t xml:space="preserve">Tipea el programa exáctamente como se muestra, incluso si ya sabes cuál es el bug. Luego intenta corer el programa presionando </w:t>
      </w:r>
      <w:r w:rsidRPr="00CF053C">
        <w:rPr>
          <w:rStyle w:val="Keycap"/>
          <w:lang w:val="es-MX"/>
        </w:rPr>
        <w:t>F5</w:t>
      </w:r>
      <w:r w:rsidRPr="00CF053C">
        <w:rPr>
          <w:lang w:val="es-MX"/>
        </w:rPr>
        <w:t>. Este es una simple pregunta aritmetica que te pide sumer dos números aleatorios. Aquí es lo que es posible</w:t>
      </w:r>
      <w:r>
        <w:rPr>
          <w:lang w:val="es-MX"/>
        </w:rPr>
        <w:t xml:space="preserve"> que veas al correr el programa</w:t>
      </w:r>
      <w:r w:rsidR="00A14EB9" w:rsidRPr="00CF053C">
        <w:rPr>
          <w:lang w:val="es-MX"/>
        </w:rPr>
        <w:t>:</w:t>
      </w:r>
    </w:p>
    <w:p w:rsidR="00A14EB9" w:rsidRPr="001E1D22" w:rsidRDefault="00CF053C" w:rsidP="00A14EB9">
      <w:pPr>
        <w:pStyle w:val="SampleRun"/>
        <w:rPr>
          <w:lang w:val="es-MX"/>
        </w:rPr>
      </w:pPr>
      <w:r w:rsidRPr="00CF053C">
        <w:rPr>
          <w:lang w:val="es-MX"/>
        </w:rPr>
        <w:t xml:space="preserve">¿Cuánto es </w:t>
      </w:r>
      <w:r w:rsidR="00A14EB9" w:rsidRPr="001E1D22">
        <w:rPr>
          <w:lang w:val="es-MX"/>
        </w:rPr>
        <w:t>5 + 1?</w:t>
      </w:r>
    </w:p>
    <w:p w:rsidR="00A14EB9" w:rsidRPr="001E1D22" w:rsidRDefault="00A14EB9" w:rsidP="00A14EB9">
      <w:pPr>
        <w:pStyle w:val="SampleRun"/>
        <w:rPr>
          <w:rStyle w:val="SampleRunResponse"/>
          <w:lang w:val="es-MX"/>
        </w:rPr>
      </w:pPr>
      <w:r w:rsidRPr="001E1D22">
        <w:rPr>
          <w:rStyle w:val="SampleRunResponse"/>
          <w:lang w:val="es-MX"/>
        </w:rPr>
        <w:t>6</w:t>
      </w:r>
    </w:p>
    <w:p w:rsidR="00A14EB9" w:rsidRPr="00CF053C" w:rsidRDefault="00CF053C" w:rsidP="00A14EB9">
      <w:pPr>
        <w:pStyle w:val="SampleRun"/>
        <w:rPr>
          <w:lang w:val="es-MX"/>
        </w:rPr>
      </w:pPr>
      <w:r w:rsidRPr="00CF053C">
        <w:rPr>
          <w:lang w:val="es-MX"/>
        </w:rPr>
        <w:t xml:space="preserve">¡Nops! La respuesta es </w:t>
      </w:r>
      <w:r w:rsidR="00A14EB9" w:rsidRPr="00CF053C">
        <w:rPr>
          <w:lang w:val="es-MX"/>
        </w:rPr>
        <w:t>6</w:t>
      </w:r>
    </w:p>
    <w:p w:rsidR="00CF053C" w:rsidRPr="00CF053C" w:rsidRDefault="00CF053C" w:rsidP="00CF053C">
      <w:pPr>
        <w:pStyle w:val="Body"/>
        <w:rPr>
          <w:lang w:val="es-MX"/>
        </w:rPr>
      </w:pPr>
      <w:r w:rsidRPr="00CF053C">
        <w:rPr>
          <w:lang w:val="es-MX"/>
        </w:rPr>
        <w:t>¡Eso es un bug! El programa no colisiona pero no está trabajando correctamente. El programa dice que el usuario está equivocado incluso si ingresa la respuesta correcta.</w:t>
      </w:r>
    </w:p>
    <w:p w:rsidR="00A14EB9" w:rsidRPr="001E1D22" w:rsidRDefault="00CF053C" w:rsidP="00CF053C">
      <w:pPr>
        <w:pStyle w:val="Body"/>
        <w:rPr>
          <w:lang w:val="es-MX"/>
        </w:rPr>
      </w:pPr>
      <w:r w:rsidRPr="00CF053C">
        <w:rPr>
          <w:lang w:val="es-MX"/>
        </w:rPr>
        <w:t xml:space="preserve">Correr el programa en un depurador ayudará a encontrar la causa del bog. En la parte superior de la consola interactiva, presiona </w:t>
      </w:r>
      <w:r w:rsidRPr="00CF053C">
        <w:rPr>
          <w:rStyle w:val="Strong"/>
          <w:lang w:val="es-MX"/>
        </w:rPr>
        <w:t>Debug ► Debugger</w:t>
      </w:r>
      <w:r w:rsidRPr="00CF053C">
        <w:rPr>
          <w:lang w:val="es-MX"/>
        </w:rPr>
        <w:t xml:space="preserve"> para mostrar el control del depurador. En ella, selecciona las cuatro casillas (Stack, Source, Locals, y Globals). Esto hará que la ventana de control provea la mayor cantidad de información. Luego presiona </w:t>
      </w:r>
      <w:r w:rsidRPr="00CF053C">
        <w:rPr>
          <w:rStyle w:val="Keycap"/>
          <w:lang w:val="es-MX"/>
        </w:rPr>
        <w:t>F5</w:t>
      </w:r>
      <w:r w:rsidRPr="00CF053C">
        <w:rPr>
          <w:lang w:val="es-MX"/>
        </w:rPr>
        <w:t xml:space="preserve"> en la ventana del editor para correr el programa. </w:t>
      </w:r>
      <w:r w:rsidRPr="001E1D22">
        <w:rPr>
          <w:lang w:val="es-MX"/>
        </w:rPr>
        <w:t>Esta vez correra bajo el depurador.</w:t>
      </w:r>
    </w:p>
    <w:p w:rsidR="00107C09" w:rsidRPr="001E1D22" w:rsidRDefault="00107C09" w:rsidP="00107C09">
      <w:pPr>
        <w:pStyle w:val="SourceCode"/>
        <w:rPr>
          <w:lang w:val="es-MX"/>
        </w:rPr>
      </w:pPr>
      <w:r w:rsidRPr="001E1D22">
        <w:rPr>
          <w:rStyle w:val="SourceLineNumber"/>
          <w:lang w:val="es-MX"/>
        </w:rPr>
        <w:t>1.</w:t>
      </w:r>
      <w:r w:rsidRPr="001E1D22">
        <w:rPr>
          <w:lang w:val="es-MX"/>
        </w:rPr>
        <w:t xml:space="preserve"> import random</w:t>
      </w:r>
    </w:p>
    <w:p w:rsidR="00A14EB9" w:rsidRPr="00CF053C" w:rsidRDefault="00CF053C" w:rsidP="00A14EB9">
      <w:pPr>
        <w:pStyle w:val="Body"/>
        <w:rPr>
          <w:lang w:val="es-MX"/>
        </w:rPr>
      </w:pPr>
      <w:r w:rsidRPr="00CF053C">
        <w:rPr>
          <w:lang w:val="es-MX"/>
        </w:rPr>
        <w:t xml:space="preserve">El depurador comenzará en la línea </w:t>
      </w:r>
      <w:r w:rsidRPr="00CF053C">
        <w:rPr>
          <w:rStyle w:val="Literal"/>
          <w:lang w:val="es-MX"/>
        </w:rPr>
        <w:t>import random</w:t>
      </w:r>
      <w:r w:rsidRPr="00CF053C">
        <w:rPr>
          <w:lang w:val="es-MX"/>
        </w:rPr>
        <w:t xml:space="preserve">. Nada especial sucede aquí, así que presiona </w:t>
      </w:r>
      <w:r w:rsidRPr="00CF053C">
        <w:rPr>
          <w:rStyle w:val="Strong"/>
          <w:lang w:val="es-MX"/>
        </w:rPr>
        <w:t>Step</w:t>
      </w:r>
      <w:r w:rsidRPr="00CF053C">
        <w:rPr>
          <w:lang w:val="es-MX"/>
        </w:rPr>
        <w:t xml:space="preserve"> para ejecutarlo. Verás que el módulo </w:t>
      </w:r>
      <w:r w:rsidRPr="00CF053C">
        <w:rPr>
          <w:rStyle w:val="Literal"/>
          <w:lang w:val="es-MX"/>
        </w:rPr>
        <w:t>random</w:t>
      </w:r>
      <w:r w:rsidRPr="00CF053C">
        <w:rPr>
          <w:lang w:val="es-MX"/>
        </w:rPr>
        <w:t xml:space="preserve"> </w:t>
      </w:r>
      <w:r>
        <w:rPr>
          <w:lang w:val="es-MX"/>
        </w:rPr>
        <w:t>es agregado al área de globales (Globals)</w:t>
      </w:r>
      <w:r w:rsidR="00A14EB9" w:rsidRPr="00CF053C">
        <w:rPr>
          <w:lang w:val="es-MX"/>
        </w:rPr>
        <w:t>.</w:t>
      </w:r>
    </w:p>
    <w:p w:rsidR="00107C09" w:rsidRPr="001E1D22" w:rsidRDefault="00107C09" w:rsidP="00107C09">
      <w:pPr>
        <w:pStyle w:val="SourceCode"/>
        <w:rPr>
          <w:lang w:val="es-MX"/>
        </w:rPr>
      </w:pPr>
      <w:r w:rsidRPr="001E1D22">
        <w:rPr>
          <w:rStyle w:val="SourceLineNumber"/>
          <w:lang w:val="es-MX"/>
        </w:rPr>
        <w:t>2.</w:t>
      </w:r>
      <w:r w:rsidRPr="001E1D22">
        <w:rPr>
          <w:lang w:val="es-MX"/>
        </w:rPr>
        <w:t xml:space="preserve"> </w:t>
      </w:r>
      <w:r w:rsidR="00CF053C" w:rsidRPr="001E1D22">
        <w:rPr>
          <w:lang w:val="es-MX"/>
        </w:rPr>
        <w:t xml:space="preserve">numero1 </w:t>
      </w:r>
      <w:r w:rsidRPr="001E1D22">
        <w:rPr>
          <w:lang w:val="es-MX"/>
        </w:rPr>
        <w:t>= random.randint(1, 10)</w:t>
      </w:r>
    </w:p>
    <w:p w:rsidR="00CF053C" w:rsidRPr="00D30D4D" w:rsidRDefault="00CF053C" w:rsidP="00A14EB9">
      <w:pPr>
        <w:pStyle w:val="Body"/>
        <w:rPr>
          <w:lang w:val="es-MX"/>
        </w:rPr>
      </w:pPr>
      <w:r w:rsidRPr="00CF053C">
        <w:rPr>
          <w:lang w:val="es-MX"/>
        </w:rPr>
        <w:t xml:space="preserve">Presiona </w:t>
      </w:r>
      <w:r w:rsidRPr="00CF053C">
        <w:rPr>
          <w:rStyle w:val="Strong"/>
          <w:lang w:val="es-MX"/>
        </w:rPr>
        <w:t>Step</w:t>
      </w:r>
      <w:r w:rsidRPr="00CF053C">
        <w:rPr>
          <w:lang w:val="es-MX"/>
        </w:rPr>
        <w:t xml:space="preserve"> otra vez para ejecutar la línea 2. Una nueva ventana de edición aparecera con el archivo </w:t>
      </w:r>
      <w:r w:rsidRPr="00CF053C">
        <w:rPr>
          <w:rStyle w:val="Emphasis"/>
          <w:lang w:val="es-MX"/>
        </w:rPr>
        <w:t>random.py</w:t>
      </w:r>
      <w:r w:rsidRPr="00CF053C">
        <w:rPr>
          <w:lang w:val="es-MX"/>
        </w:rPr>
        <w:t xml:space="preserve"> . Has ingresado dentro de la función </w:t>
      </w:r>
      <w:r w:rsidRPr="00CF053C">
        <w:rPr>
          <w:rStyle w:val="Literal"/>
          <w:lang w:val="es-MX"/>
        </w:rPr>
        <w:t>randint()</w:t>
      </w:r>
      <w:r w:rsidRPr="00CF053C">
        <w:rPr>
          <w:lang w:val="es-MX"/>
        </w:rPr>
        <w:t xml:space="preserve"> dentro del módulo random. Las funciones incorporadas en Python no serán fuente de tus errores, así que puedes presionar Out para salir de la función </w:t>
      </w:r>
      <w:r w:rsidRPr="00CF053C">
        <w:rPr>
          <w:rStyle w:val="Literal"/>
          <w:lang w:val="es-MX"/>
        </w:rPr>
        <w:t>randint()</w:t>
      </w:r>
      <w:r w:rsidRPr="00CF053C">
        <w:rPr>
          <w:lang w:val="es-MX"/>
        </w:rPr>
        <w:t xml:space="preserve"> y volver a tu programa. </w:t>
      </w:r>
      <w:r w:rsidRPr="00D30D4D">
        <w:rPr>
          <w:lang w:val="es-MX"/>
        </w:rPr>
        <w:t xml:space="preserve">Luego cierra la ventana de </w:t>
      </w:r>
      <w:r w:rsidRPr="00D30D4D">
        <w:rPr>
          <w:rStyle w:val="Emphasis"/>
          <w:lang w:val="es-MX"/>
        </w:rPr>
        <w:t>random.py</w:t>
      </w:r>
      <w:r w:rsidRPr="00D30D4D">
        <w:rPr>
          <w:lang w:val="es-MX"/>
        </w:rPr>
        <w:t>.</w:t>
      </w:r>
    </w:p>
    <w:p w:rsidR="00107C09" w:rsidRPr="00D30D4D" w:rsidRDefault="00107C09" w:rsidP="00107C09">
      <w:pPr>
        <w:pStyle w:val="SourceCode"/>
        <w:rPr>
          <w:lang w:val="es-MX"/>
        </w:rPr>
      </w:pPr>
      <w:r w:rsidRPr="00D30D4D">
        <w:rPr>
          <w:rStyle w:val="SourceLineNumber"/>
          <w:lang w:val="es-MX"/>
        </w:rPr>
        <w:t>3.</w:t>
      </w:r>
      <w:r w:rsidRPr="00D30D4D">
        <w:rPr>
          <w:lang w:val="es-MX"/>
        </w:rPr>
        <w:t xml:space="preserve"> </w:t>
      </w:r>
      <w:r w:rsidR="00CF053C" w:rsidRPr="00D30D4D">
        <w:rPr>
          <w:lang w:val="es-MX"/>
        </w:rPr>
        <w:t xml:space="preserve">numero2 </w:t>
      </w:r>
      <w:r w:rsidRPr="00D30D4D">
        <w:rPr>
          <w:lang w:val="es-MX"/>
        </w:rPr>
        <w:t>= random.randint(1, 10)</w:t>
      </w:r>
    </w:p>
    <w:p w:rsidR="00CF053C" w:rsidRPr="00CF053C" w:rsidRDefault="00CF053C" w:rsidP="00A14EB9">
      <w:pPr>
        <w:pStyle w:val="Body"/>
        <w:rPr>
          <w:lang w:val="es-MX"/>
        </w:rPr>
      </w:pPr>
      <w:r w:rsidRPr="00CF053C">
        <w:rPr>
          <w:lang w:val="es-MX"/>
        </w:rPr>
        <w:t xml:space="preserve">La próxima vez, puedes presionar </w:t>
      </w:r>
      <w:r w:rsidRPr="00CF053C">
        <w:rPr>
          <w:rStyle w:val="Strong"/>
          <w:lang w:val="es-MX"/>
        </w:rPr>
        <w:t>Over</w:t>
      </w:r>
      <w:r w:rsidRPr="00CF053C">
        <w:rPr>
          <w:lang w:val="es-MX"/>
        </w:rPr>
        <w:t xml:space="preserve"> para saltar la función </w:t>
      </w:r>
      <w:r w:rsidRPr="00CF053C">
        <w:rPr>
          <w:rStyle w:val="Literal"/>
          <w:lang w:val="es-MX"/>
        </w:rPr>
        <w:t>randint()</w:t>
      </w:r>
      <w:r w:rsidRPr="00CF053C">
        <w:rPr>
          <w:lang w:val="es-MX"/>
        </w:rPr>
        <w:t xml:space="preserve"> en vez de ingresar en ella. La línea 3 también es una llamada a </w:t>
      </w:r>
      <w:r w:rsidRPr="00CF053C">
        <w:rPr>
          <w:rStyle w:val="Literal"/>
          <w:lang w:val="es-MX"/>
        </w:rPr>
        <w:t>randint()</w:t>
      </w:r>
      <w:r w:rsidRPr="00CF053C">
        <w:rPr>
          <w:lang w:val="es-MX"/>
        </w:rPr>
        <w:t xml:space="preserve">. Evita ingresar en su código presionando </w:t>
      </w:r>
      <w:r w:rsidRPr="00CF053C">
        <w:rPr>
          <w:rStyle w:val="Strong"/>
          <w:lang w:val="es-MX"/>
        </w:rPr>
        <w:t>Over</w:t>
      </w:r>
      <w:r w:rsidRPr="00CF053C">
        <w:rPr>
          <w:lang w:val="es-MX"/>
        </w:rPr>
        <w:t>.</w:t>
      </w:r>
    </w:p>
    <w:p w:rsidR="00107C09" w:rsidRPr="00385687" w:rsidRDefault="00107C09" w:rsidP="00107C09">
      <w:pPr>
        <w:pStyle w:val="SourceCode"/>
        <w:rPr>
          <w:lang w:val="es-MX"/>
        </w:rPr>
      </w:pPr>
      <w:r w:rsidRPr="00385687">
        <w:rPr>
          <w:rStyle w:val="SourceLineNumber"/>
          <w:lang w:val="es-MX"/>
        </w:rPr>
        <w:t>4.</w:t>
      </w:r>
      <w:r w:rsidRPr="00385687">
        <w:rPr>
          <w:lang w:val="es-MX"/>
        </w:rPr>
        <w:t xml:space="preserve"> print('</w:t>
      </w:r>
      <w:r w:rsidR="002454EB" w:rsidRPr="00385687">
        <w:rPr>
          <w:lang w:val="es-MX"/>
        </w:rPr>
        <w:t>¿Cuánto es</w:t>
      </w:r>
      <w:r w:rsidRPr="00385687">
        <w:rPr>
          <w:lang w:val="es-MX"/>
        </w:rPr>
        <w:t xml:space="preserve"> ' + str(</w:t>
      </w:r>
      <w:r w:rsidR="00CF053C" w:rsidRPr="00385687">
        <w:rPr>
          <w:lang w:val="es-MX"/>
        </w:rPr>
        <w:t>numero1</w:t>
      </w:r>
      <w:r w:rsidRPr="00385687">
        <w:rPr>
          <w:lang w:val="es-MX"/>
        </w:rPr>
        <w:t>) + ' + ' + str(</w:t>
      </w:r>
      <w:r w:rsidR="00CF053C" w:rsidRPr="00385687">
        <w:rPr>
          <w:lang w:val="es-MX"/>
        </w:rPr>
        <w:t>numero2</w:t>
      </w:r>
      <w:r w:rsidRPr="00385687">
        <w:rPr>
          <w:lang w:val="es-MX"/>
        </w:rPr>
        <w:t>) + '?')</w:t>
      </w:r>
    </w:p>
    <w:p w:rsidR="00CF053C" w:rsidRPr="00CF053C" w:rsidRDefault="00CF053C" w:rsidP="00A14EB9">
      <w:pPr>
        <w:pStyle w:val="Body"/>
        <w:rPr>
          <w:lang w:val="es-MX"/>
        </w:rPr>
      </w:pPr>
      <w:r w:rsidRPr="00CF053C">
        <w:rPr>
          <w:lang w:val="es-MX"/>
        </w:rPr>
        <w:lastRenderedPageBreak/>
        <w:t xml:space="preserve">La línea 4 es una llamada a </w:t>
      </w:r>
      <w:r w:rsidRPr="00CF053C">
        <w:rPr>
          <w:rStyle w:val="Literal"/>
          <w:lang w:val="es-MX"/>
        </w:rPr>
        <w:t>print()</w:t>
      </w:r>
      <w:r w:rsidRPr="00CF053C">
        <w:rPr>
          <w:lang w:val="es-MX"/>
        </w:rPr>
        <w:t xml:space="preserve"> para mostrarle al jugador los números aleatorios. ¡Tu sabes que números el programa mostrará incluso antes de que los imprima! Tan sólo mira el área de globales en la ventana de contro. Puedes ver las variables </w:t>
      </w:r>
      <w:r w:rsidRPr="00CF053C">
        <w:rPr>
          <w:rStyle w:val="Literal"/>
          <w:lang w:val="es-MX"/>
        </w:rPr>
        <w:t>numero1</w:t>
      </w:r>
      <w:r w:rsidRPr="00CF053C">
        <w:rPr>
          <w:lang w:val="es-MX"/>
        </w:rPr>
        <w:t xml:space="preserve"> y </w:t>
      </w:r>
      <w:r w:rsidRPr="00CF053C">
        <w:rPr>
          <w:rStyle w:val="Literal"/>
          <w:lang w:val="es-MX"/>
        </w:rPr>
        <w:t>numero2</w:t>
      </w:r>
      <w:r w:rsidRPr="00CF053C">
        <w:rPr>
          <w:lang w:val="es-MX"/>
        </w:rPr>
        <w:t>, y a su lado los valores enteros guardados en ellas.</w:t>
      </w:r>
    </w:p>
    <w:p w:rsidR="00CF053C" w:rsidRPr="00CF053C" w:rsidRDefault="00CF053C" w:rsidP="00A14EB9">
      <w:pPr>
        <w:pStyle w:val="Body"/>
        <w:rPr>
          <w:lang w:val="es-MX"/>
        </w:rPr>
      </w:pPr>
      <w:r w:rsidRPr="00CF053C">
        <w:rPr>
          <w:lang w:val="es-MX"/>
        </w:rPr>
        <w:t xml:space="preserve">La variable </w:t>
      </w:r>
      <w:r w:rsidRPr="00CF053C">
        <w:rPr>
          <w:rStyle w:val="Literal"/>
          <w:lang w:val="es-MX"/>
        </w:rPr>
        <w:t>numero1</w:t>
      </w:r>
      <w:r w:rsidRPr="00CF053C">
        <w:rPr>
          <w:lang w:val="es-MX"/>
        </w:rPr>
        <w:t xml:space="preserve"> posee el valor </w:t>
      </w:r>
      <w:r w:rsidRPr="00CF053C">
        <w:rPr>
          <w:rStyle w:val="Literal"/>
          <w:lang w:val="es-MX"/>
        </w:rPr>
        <w:t>4</w:t>
      </w:r>
      <w:r w:rsidRPr="00CF053C">
        <w:rPr>
          <w:lang w:val="es-MX"/>
        </w:rPr>
        <w:t xml:space="preserve"> y la variable </w:t>
      </w:r>
      <w:r w:rsidRPr="00CF053C">
        <w:rPr>
          <w:rStyle w:val="Literal"/>
          <w:lang w:val="es-MX"/>
        </w:rPr>
        <w:t>numero2</w:t>
      </w:r>
      <w:r w:rsidRPr="00CF053C">
        <w:rPr>
          <w:lang w:val="es-MX"/>
        </w:rPr>
        <w:t xml:space="preserve"> el valor </w:t>
      </w:r>
      <w:r w:rsidRPr="00CF053C">
        <w:rPr>
          <w:rStyle w:val="Literal"/>
          <w:lang w:val="es-MX"/>
        </w:rPr>
        <w:t>8</w:t>
      </w:r>
      <w:r w:rsidRPr="00CF053C">
        <w:rPr>
          <w:lang w:val="es-MX"/>
        </w:rPr>
        <w:t xml:space="preserve">. Cuando presiones </w:t>
      </w:r>
      <w:r w:rsidRPr="00CF053C">
        <w:rPr>
          <w:rStyle w:val="Strong"/>
          <w:lang w:val="es-MX"/>
        </w:rPr>
        <w:t>Step</w:t>
      </w:r>
      <w:r w:rsidRPr="00CF053C">
        <w:rPr>
          <w:lang w:val="es-MX"/>
        </w:rPr>
        <w:t xml:space="preserve">, el programa mostrará </w:t>
      </w:r>
      <w:r w:rsidR="007A692D">
        <w:rPr>
          <w:lang w:val="es-MX"/>
        </w:rPr>
        <w:t>la cadena</w:t>
      </w:r>
      <w:r w:rsidRPr="00CF053C">
        <w:rPr>
          <w:lang w:val="es-MX"/>
        </w:rPr>
        <w:t xml:space="preserve"> en la llamada </w:t>
      </w:r>
      <w:r w:rsidRPr="00CF053C">
        <w:rPr>
          <w:rStyle w:val="Literal"/>
          <w:lang w:val="es-MX"/>
        </w:rPr>
        <w:t>print()</w:t>
      </w:r>
      <w:r w:rsidRPr="00CF053C">
        <w:rPr>
          <w:lang w:val="es-MX"/>
        </w:rPr>
        <w:t xml:space="preserve"> con estosvalores. La función </w:t>
      </w:r>
      <w:r w:rsidRPr="00CF053C">
        <w:rPr>
          <w:rStyle w:val="Literal"/>
          <w:lang w:val="es-MX"/>
        </w:rPr>
        <w:t>str()</w:t>
      </w:r>
      <w:r w:rsidRPr="00CF053C">
        <w:rPr>
          <w:lang w:val="es-MX"/>
        </w:rPr>
        <w:t xml:space="preserve"> concatenará las versiones </w:t>
      </w:r>
      <w:r w:rsidR="007A692D">
        <w:rPr>
          <w:lang w:val="es-MX"/>
        </w:rPr>
        <w:t>cadena</w:t>
      </w:r>
      <w:r w:rsidRPr="00CF053C">
        <w:rPr>
          <w:lang w:val="es-MX"/>
        </w:rPr>
        <w:t xml:space="preserve"> de estos enteros. Cuando corrí el depurador, se vió como la Figura 7-4. (Tus valores aleatorios probablemente sean diferentes.)</w:t>
      </w:r>
    </w:p>
    <w:p w:rsidR="00A14EB9" w:rsidRDefault="00A14EB9" w:rsidP="00A14EB9">
      <w:pPr>
        <w:jc w:val="center"/>
      </w:pPr>
      <w:r>
        <w:rPr>
          <w:noProof/>
        </w:rPr>
        <w:drawing>
          <wp:inline distT="0" distB="0" distL="0" distR="0" wp14:anchorId="72B101E5" wp14:editId="0BA2A029">
            <wp:extent cx="2553784" cy="28117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buggy.png"/>
                    <pic:cNvPicPr/>
                  </pic:nvPicPr>
                  <pic:blipFill>
                    <a:blip r:embed="rId49">
                      <a:extLst>
                        <a:ext uri="{28A0092B-C50C-407E-A947-70E740481C1C}">
                          <a14:useLocalDpi xmlns:a14="http://schemas.microsoft.com/office/drawing/2010/main" val="0"/>
                        </a:ext>
                      </a:extLst>
                    </a:blip>
                    <a:stretch>
                      <a:fillRect/>
                    </a:stretch>
                  </pic:blipFill>
                  <pic:spPr>
                    <a:xfrm>
                      <a:off x="0" y="0"/>
                      <a:ext cx="2555040" cy="2813162"/>
                    </a:xfrm>
                    <a:prstGeom prst="rect">
                      <a:avLst/>
                    </a:prstGeom>
                  </pic:spPr>
                </pic:pic>
              </a:graphicData>
            </a:graphic>
          </wp:inline>
        </w:drawing>
      </w:r>
    </w:p>
    <w:p w:rsidR="00A14EB9" w:rsidRPr="00CF053C" w:rsidRDefault="00CF053C" w:rsidP="00A14EB9">
      <w:pPr>
        <w:pStyle w:val="Caption"/>
        <w:rPr>
          <w:lang w:val="es-MX"/>
        </w:rPr>
      </w:pPr>
      <w:r w:rsidRPr="00CF053C">
        <w:rPr>
          <w:lang w:val="es-MX"/>
        </w:rPr>
        <w:t>Figura 7-4: numero1 establecido en 4 y numero2 en 8.</w:t>
      </w:r>
    </w:p>
    <w:p w:rsidR="00107C09" w:rsidRPr="00CF053C" w:rsidRDefault="00107C09" w:rsidP="00107C09">
      <w:pPr>
        <w:pStyle w:val="SourceCode"/>
        <w:rPr>
          <w:lang w:val="es-MX"/>
        </w:rPr>
      </w:pPr>
      <w:r w:rsidRPr="00CF053C">
        <w:rPr>
          <w:rStyle w:val="SourceLineNumber"/>
          <w:lang w:val="es-MX"/>
        </w:rPr>
        <w:t>5.</w:t>
      </w:r>
      <w:r w:rsidRPr="00CF053C">
        <w:rPr>
          <w:lang w:val="es-MX"/>
        </w:rPr>
        <w:t xml:space="preserve"> </w:t>
      </w:r>
      <w:r w:rsidR="00CF053C" w:rsidRPr="00CF053C">
        <w:rPr>
          <w:lang w:val="es-MX"/>
        </w:rPr>
        <w:t xml:space="preserve">respuesta </w:t>
      </w:r>
      <w:r w:rsidRPr="00CF053C">
        <w:rPr>
          <w:lang w:val="es-MX"/>
        </w:rPr>
        <w:t>= input()</w:t>
      </w:r>
    </w:p>
    <w:p w:rsidR="00A14EB9" w:rsidRPr="00CF053C" w:rsidRDefault="00CF053C" w:rsidP="00A14EB9">
      <w:pPr>
        <w:pStyle w:val="Body"/>
        <w:rPr>
          <w:lang w:val="es-MX"/>
        </w:rPr>
      </w:pPr>
      <w:r w:rsidRPr="00CF053C">
        <w:rPr>
          <w:lang w:val="es-MX"/>
        </w:rPr>
        <w:t xml:space="preserve">Presionando </w:t>
      </w:r>
      <w:r w:rsidRPr="00CF053C">
        <w:rPr>
          <w:rStyle w:val="Strong"/>
          <w:lang w:val="es-MX"/>
        </w:rPr>
        <w:t>Step</w:t>
      </w:r>
      <w:r w:rsidRPr="00CF053C">
        <w:rPr>
          <w:lang w:val="es-MX"/>
        </w:rPr>
        <w:t xml:space="preserve"> desde la línea 5 ejecutará </w:t>
      </w:r>
      <w:r w:rsidRPr="00CF053C">
        <w:rPr>
          <w:rStyle w:val="Literal"/>
          <w:lang w:val="es-MX"/>
        </w:rPr>
        <w:t>input()</w:t>
      </w:r>
      <w:r w:rsidRPr="00CF053C">
        <w:rPr>
          <w:lang w:val="es-MX"/>
        </w:rPr>
        <w:t>. El depurador esperará hasta que el jugador ingrese una respuesta al programa. Ingresa la respuesta correcta (en mi caso, 19) en la consola interactiva. El depurador continuará y se moverá a la línea 6</w:t>
      </w:r>
      <w:r w:rsidR="00A14EB9" w:rsidRPr="00CF053C">
        <w:rPr>
          <w:lang w:val="es-MX"/>
        </w:rPr>
        <w:t>.</w:t>
      </w:r>
    </w:p>
    <w:p w:rsidR="00107C09" w:rsidRPr="00CF053C" w:rsidRDefault="00107C09" w:rsidP="00107C09">
      <w:pPr>
        <w:pStyle w:val="SourceCode"/>
        <w:rPr>
          <w:lang w:val="es-MX"/>
        </w:rPr>
      </w:pPr>
      <w:r w:rsidRPr="00CF053C">
        <w:rPr>
          <w:rStyle w:val="SourceLineNumber"/>
          <w:lang w:val="es-MX"/>
        </w:rPr>
        <w:t>6.</w:t>
      </w:r>
      <w:r w:rsidRPr="00CF053C">
        <w:rPr>
          <w:lang w:val="es-MX"/>
        </w:rPr>
        <w:t xml:space="preserve"> if </w:t>
      </w:r>
      <w:r w:rsidR="00CF053C" w:rsidRPr="00CF053C">
        <w:rPr>
          <w:lang w:val="es-MX"/>
        </w:rPr>
        <w:t xml:space="preserve">respuesta </w:t>
      </w:r>
      <w:r w:rsidRPr="00CF053C">
        <w:rPr>
          <w:lang w:val="es-MX"/>
        </w:rPr>
        <w:t xml:space="preserve">== </w:t>
      </w:r>
      <w:r w:rsidR="00CF053C" w:rsidRPr="00CF053C">
        <w:rPr>
          <w:lang w:val="es-MX"/>
        </w:rPr>
        <w:t xml:space="preserve">numero1 </w:t>
      </w:r>
      <w:r w:rsidRPr="00CF053C">
        <w:rPr>
          <w:lang w:val="es-MX"/>
        </w:rPr>
        <w:t xml:space="preserve">+ </w:t>
      </w:r>
      <w:r w:rsidR="00CF053C" w:rsidRPr="00CF053C">
        <w:rPr>
          <w:lang w:val="es-MX"/>
        </w:rPr>
        <w:t>numero2</w:t>
      </w:r>
      <w:r w:rsidRPr="00CF053C">
        <w:rPr>
          <w:lang w:val="es-MX"/>
        </w:rPr>
        <w:t>:</w:t>
      </w:r>
    </w:p>
    <w:p w:rsidR="00107C09" w:rsidRPr="001E1D22" w:rsidRDefault="00107C09" w:rsidP="00107C09">
      <w:pPr>
        <w:pStyle w:val="SourceCode"/>
        <w:rPr>
          <w:lang w:val="es-MX"/>
        </w:rPr>
      </w:pPr>
      <w:r w:rsidRPr="001E1D22">
        <w:rPr>
          <w:rStyle w:val="SourceLineNumber"/>
          <w:lang w:val="es-MX"/>
        </w:rPr>
        <w:t>7.</w:t>
      </w:r>
      <w:r w:rsidRPr="001E1D22">
        <w:rPr>
          <w:lang w:val="es-MX"/>
        </w:rPr>
        <w:t xml:space="preserve">     print('</w:t>
      </w:r>
      <w:r w:rsidR="00385687" w:rsidRPr="00385687">
        <w:rPr>
          <w:lang w:val="es-MX"/>
        </w:rPr>
        <w:t>¡</w:t>
      </w:r>
      <w:r w:rsidRPr="001E1D22">
        <w:rPr>
          <w:lang w:val="es-MX"/>
        </w:rPr>
        <w:t>Correct</w:t>
      </w:r>
      <w:r w:rsidR="00385687">
        <w:rPr>
          <w:lang w:val="es-MX"/>
        </w:rPr>
        <w:t>o</w:t>
      </w:r>
      <w:r w:rsidRPr="001E1D22">
        <w:rPr>
          <w:lang w:val="es-MX"/>
        </w:rPr>
        <w:t>!')</w:t>
      </w:r>
    </w:p>
    <w:p w:rsidR="00A14EB9" w:rsidRPr="00CF053C" w:rsidRDefault="00CF053C" w:rsidP="00A14EB9">
      <w:pPr>
        <w:pStyle w:val="Body"/>
        <w:rPr>
          <w:lang w:val="es-MX"/>
        </w:rPr>
      </w:pPr>
      <w:r w:rsidRPr="00CF053C">
        <w:rPr>
          <w:lang w:val="es-MX"/>
        </w:rPr>
        <w:t xml:space="preserve">La línea 6 es un condicional </w:t>
      </w:r>
      <w:r w:rsidRPr="00CF053C">
        <w:rPr>
          <w:rStyle w:val="Literal"/>
          <w:lang w:val="es-MX"/>
        </w:rPr>
        <w:t>if</w:t>
      </w:r>
      <w:r w:rsidRPr="00CF053C">
        <w:rPr>
          <w:lang w:val="es-MX"/>
        </w:rPr>
        <w:t xml:space="preserve">. La condición es que el valor en la </w:t>
      </w:r>
      <w:r w:rsidRPr="00CF053C">
        <w:rPr>
          <w:rStyle w:val="Literal"/>
          <w:lang w:val="es-MX"/>
        </w:rPr>
        <w:t>respuesta</w:t>
      </w:r>
      <w:r w:rsidRPr="00CF053C">
        <w:rPr>
          <w:lang w:val="es-MX"/>
        </w:rPr>
        <w:t xml:space="preserve"> debe coincidir con la suma de </w:t>
      </w:r>
      <w:r w:rsidRPr="00CF053C">
        <w:rPr>
          <w:rStyle w:val="Literal"/>
          <w:lang w:val="es-MX"/>
        </w:rPr>
        <w:t>numero</w:t>
      </w:r>
      <w:r w:rsidRPr="00CF053C">
        <w:rPr>
          <w:lang w:val="es-MX"/>
        </w:rPr>
        <w:t xml:space="preserve">1 y </w:t>
      </w:r>
      <w:r w:rsidRPr="00CF053C">
        <w:rPr>
          <w:rStyle w:val="Literal"/>
          <w:lang w:val="es-MX"/>
        </w:rPr>
        <w:t>numero2</w:t>
      </w:r>
      <w:r w:rsidRPr="00CF053C">
        <w:rPr>
          <w:lang w:val="es-MX"/>
        </w:rPr>
        <w:t xml:space="preserve">. Si la condicion es </w:t>
      </w:r>
      <w:r>
        <w:rPr>
          <w:rStyle w:val="Literal"/>
          <w:lang w:val="es-MX"/>
        </w:rPr>
        <w:t>True</w:t>
      </w:r>
      <w:r w:rsidRPr="00CF053C">
        <w:rPr>
          <w:lang w:val="es-MX"/>
        </w:rPr>
        <w:t xml:space="preserve">, el depurador se moverá a la línea 7. Si es </w:t>
      </w:r>
      <w:r>
        <w:rPr>
          <w:rStyle w:val="Literal"/>
          <w:lang w:val="es-MX"/>
        </w:rPr>
        <w:lastRenderedPageBreak/>
        <w:t>False</w:t>
      </w:r>
      <w:r w:rsidRPr="00CF053C">
        <w:rPr>
          <w:lang w:val="es-MX"/>
        </w:rPr>
        <w:t xml:space="preserve">, el depurador se moverá a la línea 9. Presiona </w:t>
      </w:r>
      <w:r w:rsidRPr="00CF053C">
        <w:rPr>
          <w:rStyle w:val="Strong"/>
          <w:lang w:val="es-MX"/>
        </w:rPr>
        <w:t>Step</w:t>
      </w:r>
      <w:r w:rsidRPr="00CF053C">
        <w:rPr>
          <w:lang w:val="es-MX"/>
        </w:rPr>
        <w:t xml:space="preserve"> una vez mas para descubrir adonde se moverá.</w:t>
      </w:r>
    </w:p>
    <w:p w:rsidR="00107C09" w:rsidRDefault="00107C09" w:rsidP="00107C09">
      <w:pPr>
        <w:pStyle w:val="SourceCode"/>
      </w:pPr>
      <w:r w:rsidRPr="004E6A6B">
        <w:rPr>
          <w:rStyle w:val="SourceLineNumber"/>
        </w:rPr>
        <w:t>8.</w:t>
      </w:r>
      <w:r>
        <w:t xml:space="preserve"> else:</w:t>
      </w:r>
    </w:p>
    <w:p w:rsidR="00107C09" w:rsidRPr="00385687" w:rsidRDefault="00107C09" w:rsidP="00107C09">
      <w:pPr>
        <w:pStyle w:val="SourceCode"/>
        <w:rPr>
          <w:lang w:val="es-MX"/>
        </w:rPr>
      </w:pPr>
      <w:r w:rsidRPr="004E6A6B">
        <w:rPr>
          <w:rStyle w:val="SourceLineNumber"/>
        </w:rPr>
        <w:t>9.</w:t>
      </w:r>
      <w:r>
        <w:t xml:space="preserve">     </w:t>
      </w:r>
      <w:r w:rsidRPr="00385687">
        <w:rPr>
          <w:lang w:val="es-MX"/>
        </w:rPr>
        <w:t>print('</w:t>
      </w:r>
      <w:r w:rsidR="00385687" w:rsidRPr="00385687">
        <w:rPr>
          <w:lang w:val="es-MX"/>
        </w:rPr>
        <w:t>¡Nops! La respuesta es</w:t>
      </w:r>
      <w:r w:rsidRPr="00385687">
        <w:rPr>
          <w:lang w:val="es-MX"/>
        </w:rPr>
        <w:t xml:space="preserve"> ' + str(</w:t>
      </w:r>
      <w:r w:rsidR="00CF053C" w:rsidRPr="00385687">
        <w:rPr>
          <w:lang w:val="es-MX"/>
        </w:rPr>
        <w:t xml:space="preserve">numero1 </w:t>
      </w:r>
      <w:r w:rsidRPr="00385687">
        <w:rPr>
          <w:lang w:val="es-MX"/>
        </w:rPr>
        <w:t xml:space="preserve">+ </w:t>
      </w:r>
      <w:r w:rsidR="00CF053C" w:rsidRPr="00385687">
        <w:rPr>
          <w:lang w:val="es-MX"/>
        </w:rPr>
        <w:t>numero2</w:t>
      </w:r>
      <w:r w:rsidRPr="00385687">
        <w:rPr>
          <w:lang w:val="es-MX"/>
        </w:rPr>
        <w:t>))</w:t>
      </w:r>
    </w:p>
    <w:p w:rsidR="00CF053C" w:rsidRPr="00CF053C" w:rsidRDefault="00CF053C" w:rsidP="00A14EB9">
      <w:pPr>
        <w:pStyle w:val="Body"/>
        <w:rPr>
          <w:lang w:val="es-MX"/>
        </w:rPr>
      </w:pPr>
      <w:r w:rsidRPr="00CF053C">
        <w:rPr>
          <w:lang w:val="es-MX"/>
        </w:rPr>
        <w:t xml:space="preserve">¡El depurador ahora se encuentra en la línea 9! ¿Que sucedió? La condición en el if debe haber sido </w:t>
      </w:r>
      <w:r w:rsidRPr="00CF053C">
        <w:rPr>
          <w:rStyle w:val="Literal"/>
          <w:lang w:val="es-MX"/>
        </w:rPr>
        <w:t>Fals</w:t>
      </w:r>
      <w:r>
        <w:rPr>
          <w:rStyle w:val="Literal"/>
          <w:lang w:val="es-MX"/>
        </w:rPr>
        <w:t>e</w:t>
      </w:r>
      <w:r w:rsidRPr="00CF053C">
        <w:rPr>
          <w:lang w:val="es-MX"/>
        </w:rPr>
        <w:t xml:space="preserve">. Mira los valores en </w:t>
      </w:r>
      <w:r w:rsidRPr="00CF053C">
        <w:rPr>
          <w:rStyle w:val="Literal"/>
          <w:lang w:val="es-MX"/>
        </w:rPr>
        <w:t>numero1</w:t>
      </w:r>
      <w:r w:rsidRPr="00CF053C">
        <w:rPr>
          <w:lang w:val="es-MX"/>
        </w:rPr>
        <w:t xml:space="preserve">, </w:t>
      </w:r>
      <w:r w:rsidRPr="00CF053C">
        <w:rPr>
          <w:rStyle w:val="Literal"/>
          <w:lang w:val="es-MX"/>
        </w:rPr>
        <w:t>numero2</w:t>
      </w:r>
      <w:r w:rsidRPr="00CF053C">
        <w:rPr>
          <w:lang w:val="es-MX"/>
        </w:rPr>
        <w:t xml:space="preserve">, y </w:t>
      </w:r>
      <w:r w:rsidRPr="00CF053C">
        <w:rPr>
          <w:rStyle w:val="Literal"/>
          <w:lang w:val="es-MX"/>
        </w:rPr>
        <w:t>respuesta</w:t>
      </w:r>
      <w:r w:rsidRPr="00CF053C">
        <w:rPr>
          <w:lang w:val="es-MX"/>
        </w:rPr>
        <w:t xml:space="preserve">. Nota que </w:t>
      </w:r>
      <w:r w:rsidRPr="00CF053C">
        <w:rPr>
          <w:rStyle w:val="Literal"/>
          <w:lang w:val="es-MX"/>
        </w:rPr>
        <w:t>numero1</w:t>
      </w:r>
      <w:r w:rsidRPr="00CF053C">
        <w:rPr>
          <w:lang w:val="es-MX"/>
        </w:rPr>
        <w:t xml:space="preserve"> y </w:t>
      </w:r>
      <w:r>
        <w:rPr>
          <w:rStyle w:val="Literal"/>
          <w:lang w:val="es-MX"/>
        </w:rPr>
        <w:t>numero</w:t>
      </w:r>
      <w:r w:rsidRPr="00CF053C">
        <w:rPr>
          <w:rStyle w:val="Literal"/>
          <w:lang w:val="es-MX"/>
        </w:rPr>
        <w:t>2</w:t>
      </w:r>
      <w:r w:rsidRPr="00CF053C">
        <w:rPr>
          <w:lang w:val="es-MX"/>
        </w:rPr>
        <w:t xml:space="preserve"> son enteros, así que su suma también debe ser un entero. Pero respuesta es una cadena.</w:t>
      </w:r>
    </w:p>
    <w:p w:rsidR="00CF053C" w:rsidRPr="00CF053C" w:rsidRDefault="00CF053C" w:rsidP="00A14EB9">
      <w:pPr>
        <w:pStyle w:val="Body"/>
        <w:rPr>
          <w:lang w:val="es-MX"/>
        </w:rPr>
      </w:pPr>
      <w:r w:rsidRPr="00CF053C">
        <w:rPr>
          <w:lang w:val="es-MX"/>
        </w:rPr>
        <w:t xml:space="preserve">Esto significa que </w:t>
      </w:r>
      <w:r w:rsidRPr="00CF053C">
        <w:rPr>
          <w:rStyle w:val="Literal"/>
          <w:lang w:val="es-MX"/>
        </w:rPr>
        <w:t>respuesta == numero1 + numero2</w:t>
      </w:r>
      <w:r w:rsidRPr="00CF053C">
        <w:rPr>
          <w:lang w:val="es-MX"/>
        </w:rPr>
        <w:t xml:space="preserve"> debio ser evaluado como </w:t>
      </w:r>
      <w:r w:rsidRPr="00CF053C">
        <w:rPr>
          <w:rStyle w:val="Literal"/>
          <w:lang w:val="es-MX"/>
        </w:rPr>
        <w:t>'12' == 12</w:t>
      </w:r>
      <w:r w:rsidRPr="00CF053C">
        <w:rPr>
          <w:lang w:val="es-MX"/>
        </w:rPr>
        <w:t xml:space="preserve">. Una valor cadena y un valor entero siempre serán no iguales, así que la condición se evalua como </w:t>
      </w:r>
      <w:r w:rsidRPr="00CF053C">
        <w:rPr>
          <w:rStyle w:val="Literal"/>
          <w:lang w:val="es-MX"/>
        </w:rPr>
        <w:t>False</w:t>
      </w:r>
      <w:r w:rsidRPr="00CF053C">
        <w:rPr>
          <w:lang w:val="es-MX"/>
        </w:rPr>
        <w:t>.</w:t>
      </w:r>
    </w:p>
    <w:p w:rsidR="00A14EB9" w:rsidRPr="00CF053C" w:rsidRDefault="00CF053C" w:rsidP="00A14EB9">
      <w:pPr>
        <w:pStyle w:val="Body"/>
        <w:rPr>
          <w:lang w:val="es-MX"/>
        </w:rPr>
      </w:pPr>
      <w:r w:rsidRPr="00CF053C">
        <w:rPr>
          <w:lang w:val="es-MX"/>
        </w:rPr>
        <w:t xml:space="preserve">Este es el bug en el programa. El bug está en que usamos una respuesta cuando debimos usar </w:t>
      </w:r>
      <w:r w:rsidRPr="00CF053C">
        <w:rPr>
          <w:rStyle w:val="Literal"/>
          <w:lang w:val="es-MX"/>
        </w:rPr>
        <w:t>int(respuesta)</w:t>
      </w:r>
      <w:r w:rsidRPr="00CF053C">
        <w:rPr>
          <w:lang w:val="es-MX"/>
        </w:rPr>
        <w:t xml:space="preserve">. Cambia la línea 6 para usar </w:t>
      </w:r>
      <w:r w:rsidRPr="00CF053C">
        <w:rPr>
          <w:rStyle w:val="Literal"/>
          <w:lang w:val="es-MX"/>
        </w:rPr>
        <w:t>int(respuesta) == numero1 + numero2</w:t>
      </w:r>
      <w:r w:rsidRPr="00CF053C">
        <w:rPr>
          <w:lang w:val="es-MX"/>
        </w:rPr>
        <w:t xml:space="preserve"> en vez de </w:t>
      </w:r>
      <w:r w:rsidRPr="00CF053C">
        <w:rPr>
          <w:rStyle w:val="Literal"/>
          <w:lang w:val="es-MX"/>
        </w:rPr>
        <w:t>respuesta == numero1 + numero2</w:t>
      </w:r>
      <w:r w:rsidRPr="00CF053C">
        <w:rPr>
          <w:lang w:val="es-MX"/>
        </w:rPr>
        <w:t>, y corre el programa.</w:t>
      </w:r>
    </w:p>
    <w:p w:rsidR="00CF053C" w:rsidRPr="00CF053C" w:rsidRDefault="00CF053C" w:rsidP="00A14EB9">
      <w:pPr>
        <w:pStyle w:val="SampleRun"/>
        <w:rPr>
          <w:rStyle w:val="SampleRunResponse"/>
          <w:b w:val="0"/>
          <w:color w:val="auto"/>
          <w:lang w:val="es-MX"/>
        </w:rPr>
      </w:pPr>
      <w:r w:rsidRPr="00CF053C">
        <w:rPr>
          <w:lang w:val="es-MX"/>
        </w:rPr>
        <w:t>¿Cuanto es 2 + 3?</w:t>
      </w:r>
    </w:p>
    <w:p w:rsidR="00A14EB9" w:rsidRPr="00CF053C" w:rsidRDefault="00A14EB9" w:rsidP="00A14EB9">
      <w:pPr>
        <w:pStyle w:val="SampleRun"/>
        <w:rPr>
          <w:rStyle w:val="SampleRunResponse"/>
          <w:lang w:val="es-MX"/>
        </w:rPr>
      </w:pPr>
      <w:r w:rsidRPr="00CF053C">
        <w:rPr>
          <w:rStyle w:val="SampleRunResponse"/>
          <w:lang w:val="es-MX"/>
        </w:rPr>
        <w:t>5</w:t>
      </w:r>
    </w:p>
    <w:p w:rsidR="00A14EB9" w:rsidRPr="00CF053C" w:rsidRDefault="00CF053C" w:rsidP="00A14EB9">
      <w:pPr>
        <w:pStyle w:val="SampleRun"/>
        <w:rPr>
          <w:lang w:val="es-MX"/>
        </w:rPr>
      </w:pPr>
      <w:r w:rsidRPr="00CF053C">
        <w:rPr>
          <w:lang w:val="es-MX"/>
        </w:rPr>
        <w:t>¡</w:t>
      </w:r>
      <w:r w:rsidR="00A14EB9" w:rsidRPr="00CF053C">
        <w:rPr>
          <w:lang w:val="es-MX"/>
        </w:rPr>
        <w:t>Correct</w:t>
      </w:r>
      <w:r w:rsidRPr="00CF053C">
        <w:rPr>
          <w:lang w:val="es-MX"/>
        </w:rPr>
        <w:t>o</w:t>
      </w:r>
      <w:r w:rsidR="00A14EB9" w:rsidRPr="00CF053C">
        <w:rPr>
          <w:lang w:val="es-MX"/>
        </w:rPr>
        <w:t>!</w:t>
      </w:r>
    </w:p>
    <w:p w:rsidR="00A14EB9" w:rsidRPr="00CF053C" w:rsidRDefault="00CF053C" w:rsidP="00A14EB9">
      <w:pPr>
        <w:pStyle w:val="Body"/>
        <w:rPr>
          <w:lang w:val="es-MX"/>
        </w:rPr>
      </w:pPr>
      <w:r w:rsidRPr="00CF053C">
        <w:rPr>
          <w:lang w:val="es-MX"/>
        </w:rPr>
        <w:t>Esta vez, el programa funcionó correctamente. Córrelo una vez más e ingresa una respuesta errónea a propósito. Esto comprobará el programa completamente. ¡Ahora habrás depurado este programa! Recuerda, la computadora correrá tus programas exactamente como los tipeaste, incluso si lo que tipeaste no es lo que querias.</w:t>
      </w:r>
    </w:p>
    <w:p w:rsidR="00A14EB9" w:rsidRPr="00CF053C" w:rsidRDefault="00CF053C" w:rsidP="00A14EB9">
      <w:pPr>
        <w:pStyle w:val="Heading2"/>
        <w:rPr>
          <w:lang w:val="es-MX"/>
        </w:rPr>
      </w:pPr>
      <w:bookmarkStart w:id="57" w:name="_Toc428114087"/>
      <w:r w:rsidRPr="00CF053C">
        <w:rPr>
          <w:lang w:val="es-MX"/>
        </w:rPr>
        <w:t>Puntos de Quiebre</w:t>
      </w:r>
      <w:bookmarkEnd w:id="57"/>
    </w:p>
    <w:p w:rsidR="00A14EB9" w:rsidRPr="00CF053C" w:rsidRDefault="00CF053C" w:rsidP="00A14EB9">
      <w:pPr>
        <w:pStyle w:val="Body"/>
        <w:rPr>
          <w:lang w:val="es-MX"/>
        </w:rPr>
      </w:pPr>
      <w:r w:rsidRPr="00CF053C">
        <w:rPr>
          <w:lang w:val="es-MX"/>
        </w:rPr>
        <w:t xml:space="preserve">Ejecutar el código una línea a la vez puede ser demasiado lento. Con frecuencia quieres correr el programa normalmente hasta que alcance cierta línea. Un </w:t>
      </w:r>
      <w:r w:rsidRPr="00CF053C">
        <w:rPr>
          <w:rStyle w:val="Definition"/>
          <w:lang w:val="es-MX"/>
        </w:rPr>
        <w:t>punto quiebre</w:t>
      </w:r>
      <w:r w:rsidRPr="00CF053C">
        <w:rPr>
          <w:lang w:val="es-MX"/>
        </w:rPr>
        <w:t xml:space="preserve"> se establece en una línea donde quieres que el depurador tome el control una vez que la ejecución alcanzó dicha línea. Si crees que hay un programa en tu código, digamos, en la línea 17, tan sólo estableces un punto de quiebre en esa línea (o tal vez unas líneas atrás). </w:t>
      </w:r>
    </w:p>
    <w:p w:rsidR="00CF053C" w:rsidRPr="00CF053C" w:rsidRDefault="00CF053C" w:rsidP="00A14EB9">
      <w:pPr>
        <w:pStyle w:val="Body"/>
        <w:rPr>
          <w:lang w:val="es-MX"/>
        </w:rPr>
      </w:pPr>
      <w:r w:rsidRPr="00CF053C">
        <w:rPr>
          <w:lang w:val="es-MX"/>
        </w:rPr>
        <w:t xml:space="preserve">Cuando la ejecución alcance esa línea, el depurador </w:t>
      </w:r>
      <w:r>
        <w:rPr>
          <w:lang w:val="es-MX"/>
        </w:rPr>
        <w:t>“</w:t>
      </w:r>
      <w:r w:rsidRPr="00CF053C">
        <w:rPr>
          <w:lang w:val="es-MX"/>
        </w:rPr>
        <w:t>romperá hacia el depurador</w:t>
      </w:r>
      <w:r>
        <w:rPr>
          <w:lang w:val="es-MX"/>
        </w:rPr>
        <w:t>”</w:t>
      </w:r>
      <w:r w:rsidRPr="00CF053C">
        <w:rPr>
          <w:lang w:val="es-MX"/>
        </w:rPr>
        <w:t xml:space="preserve">. Luego podrás correr las líneas una a la vez para ver que sucede. Presionar </w:t>
      </w:r>
      <w:r w:rsidRPr="00CF053C">
        <w:rPr>
          <w:rStyle w:val="Strong"/>
          <w:lang w:val="es-MX"/>
        </w:rPr>
        <w:t>Go</w:t>
      </w:r>
      <w:r w:rsidRPr="00CF053C">
        <w:rPr>
          <w:lang w:val="es-MX"/>
        </w:rPr>
        <w:t xml:space="preserve"> ejecutará el programa normalmente hasta que alcance otro punto quiebre o el final del programa.</w:t>
      </w:r>
    </w:p>
    <w:p w:rsidR="00CF053C" w:rsidRPr="00CF053C" w:rsidRDefault="00CF053C" w:rsidP="00A14EB9">
      <w:pPr>
        <w:pStyle w:val="Body"/>
        <w:rPr>
          <w:lang w:val="es-MX"/>
        </w:rPr>
      </w:pPr>
      <w:r w:rsidRPr="00CF053C">
        <w:rPr>
          <w:lang w:val="es-MX"/>
        </w:rPr>
        <w:t>Para establecer un punto quiebre, en el editor de texto haz click derech</w:t>
      </w:r>
      <w:r>
        <w:rPr>
          <w:lang w:val="es-MX"/>
        </w:rPr>
        <w:t xml:space="preserve">o sobre una línea y selecciona </w:t>
      </w:r>
      <w:r w:rsidRPr="00CF053C">
        <w:rPr>
          <w:rStyle w:val="Strong"/>
          <w:lang w:val="es-MX"/>
        </w:rPr>
        <w:t>Set Breakpoint</w:t>
      </w:r>
      <w:r w:rsidRPr="00CF053C">
        <w:rPr>
          <w:lang w:val="es-MX"/>
        </w:rPr>
        <w:t xml:space="preserve"> en el menú. Ahora el editor resaltará la línea en amarillo. Puedes </w:t>
      </w:r>
      <w:r w:rsidRPr="00CF053C">
        <w:rPr>
          <w:lang w:val="es-MX"/>
        </w:rPr>
        <w:lastRenderedPageBreak/>
        <w:t xml:space="preserve">establecer tantos puntos quiebre como desees. Para remover uno, clickea en la línea y selecciona </w:t>
      </w:r>
      <w:r w:rsidRPr="00CF053C">
        <w:rPr>
          <w:rStyle w:val="Strong"/>
          <w:lang w:val="es-MX"/>
        </w:rPr>
        <w:t>Clear Breakpoint</w:t>
      </w:r>
      <w:r w:rsidRPr="00CF053C">
        <w:rPr>
          <w:lang w:val="es-MX"/>
        </w:rPr>
        <w:t xml:space="preserve"> en el menú que aparece.</w:t>
      </w:r>
    </w:p>
    <w:p w:rsidR="00A14EB9" w:rsidRDefault="00062906" w:rsidP="00A14EB9">
      <w:pPr>
        <w:jc w:val="center"/>
      </w:pPr>
      <w:r>
        <w:rPr>
          <w:noProof/>
        </w:rPr>
        <w:drawing>
          <wp:inline distT="0" distB="0" distL="0" distR="0">
            <wp:extent cx="3117423" cy="1666782"/>
            <wp:effectExtent l="0" t="0" r="698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gon_break_points.png"/>
                    <pic:cNvPicPr/>
                  </pic:nvPicPr>
                  <pic:blipFill>
                    <a:blip r:embed="rId50">
                      <a:extLst>
                        <a:ext uri="{28A0092B-C50C-407E-A947-70E740481C1C}">
                          <a14:useLocalDpi xmlns:a14="http://schemas.microsoft.com/office/drawing/2010/main" val="0"/>
                        </a:ext>
                      </a:extLst>
                    </a:blip>
                    <a:stretch>
                      <a:fillRect/>
                    </a:stretch>
                  </pic:blipFill>
                  <pic:spPr>
                    <a:xfrm>
                      <a:off x="0" y="0"/>
                      <a:ext cx="3117423" cy="1666782"/>
                    </a:xfrm>
                    <a:prstGeom prst="rect">
                      <a:avLst/>
                    </a:prstGeom>
                  </pic:spPr>
                </pic:pic>
              </a:graphicData>
            </a:graphic>
          </wp:inline>
        </w:drawing>
      </w:r>
    </w:p>
    <w:p w:rsidR="00A14EB9" w:rsidRPr="00CF053C" w:rsidRDefault="00CF053C" w:rsidP="00A14EB9">
      <w:pPr>
        <w:pStyle w:val="Caption"/>
        <w:rPr>
          <w:lang w:val="es-MX"/>
        </w:rPr>
      </w:pPr>
      <w:r w:rsidRPr="00CF053C">
        <w:rPr>
          <w:lang w:val="es-MX"/>
        </w:rPr>
        <w:t>Figura 7-5: El editor con dos puntos quiebre establecidos</w:t>
      </w:r>
      <w:r w:rsidR="00A14EB9" w:rsidRPr="00CF053C">
        <w:rPr>
          <w:lang w:val="es-MX"/>
        </w:rPr>
        <w:t>.</w:t>
      </w:r>
    </w:p>
    <w:p w:rsidR="00A14EB9" w:rsidRPr="00CF053C" w:rsidRDefault="00CF053C" w:rsidP="00A14EB9">
      <w:pPr>
        <w:pStyle w:val="Heading2"/>
        <w:rPr>
          <w:lang w:val="es-MX"/>
        </w:rPr>
      </w:pPr>
      <w:bookmarkStart w:id="58" w:name="_Toc428114088"/>
      <w:r w:rsidRPr="00CF053C">
        <w:rPr>
          <w:lang w:val="es-MX"/>
        </w:rPr>
        <w:t>Ejemplos de Puntos Quiebre</w:t>
      </w:r>
      <w:bookmarkEnd w:id="58"/>
    </w:p>
    <w:p w:rsidR="00CF053C" w:rsidRPr="00CF053C" w:rsidRDefault="00CF053C" w:rsidP="00A14EB9">
      <w:pPr>
        <w:pStyle w:val="Body"/>
        <w:rPr>
          <w:lang w:val="es-MX"/>
        </w:rPr>
      </w:pPr>
      <w:r w:rsidRPr="00CF053C">
        <w:rPr>
          <w:lang w:val="es-MX"/>
        </w:rPr>
        <w:t xml:space="preserve">Aquí una programa que simula lanzamientos de moneda llamando un </w:t>
      </w:r>
      <w:r w:rsidRPr="00CF053C">
        <w:rPr>
          <w:rStyle w:val="Literal"/>
          <w:lang w:val="es-MX"/>
        </w:rPr>
        <w:t>random.randint(0,1)</w:t>
      </w:r>
      <w:r w:rsidRPr="00CF053C">
        <w:rPr>
          <w:lang w:val="es-MX"/>
        </w:rPr>
        <w:t xml:space="preserve">. La función al retornar </w:t>
      </w:r>
      <w:r w:rsidRPr="00CF053C">
        <w:rPr>
          <w:rStyle w:val="Literal"/>
          <w:lang w:val="es-MX"/>
        </w:rPr>
        <w:t>1</w:t>
      </w:r>
      <w:r>
        <w:rPr>
          <w:lang w:val="es-MX"/>
        </w:rPr>
        <w:t xml:space="preserve"> será “</w:t>
      </w:r>
      <w:r w:rsidRPr="00CF053C">
        <w:rPr>
          <w:lang w:val="es-MX"/>
        </w:rPr>
        <w:t>cara</w:t>
      </w:r>
      <w:r>
        <w:rPr>
          <w:lang w:val="es-MX"/>
        </w:rPr>
        <w:t>”</w:t>
      </w:r>
      <w:r w:rsidRPr="00CF053C">
        <w:rPr>
          <w:lang w:val="es-MX"/>
        </w:rPr>
        <w:t xml:space="preserve"> y </w:t>
      </w:r>
      <w:r w:rsidRPr="00CF053C">
        <w:rPr>
          <w:rStyle w:val="Literal"/>
          <w:lang w:val="es-MX"/>
        </w:rPr>
        <w:t>0</w:t>
      </w:r>
      <w:r w:rsidRPr="00CF053C">
        <w:rPr>
          <w:lang w:val="es-MX"/>
        </w:rPr>
        <w:t xml:space="preserve"> será </w:t>
      </w:r>
      <w:r>
        <w:rPr>
          <w:lang w:val="es-MX"/>
        </w:rPr>
        <w:t>“</w:t>
      </w:r>
      <w:r w:rsidRPr="00CF053C">
        <w:rPr>
          <w:lang w:val="es-MX"/>
        </w:rPr>
        <w:t>cruz</w:t>
      </w:r>
      <w:r>
        <w:rPr>
          <w:lang w:val="es-MX"/>
        </w:rPr>
        <w:t>”</w:t>
      </w:r>
      <w:r w:rsidRPr="00CF053C">
        <w:rPr>
          <w:lang w:val="es-MX"/>
        </w:rPr>
        <w:t xml:space="preserve">. La variable </w:t>
      </w:r>
      <w:r w:rsidRPr="00CF053C">
        <w:rPr>
          <w:rStyle w:val="Literal"/>
          <w:lang w:val="es-MX"/>
        </w:rPr>
        <w:t>lanzamientos</w:t>
      </w:r>
      <w:r w:rsidRPr="00CF053C">
        <w:rPr>
          <w:lang w:val="es-MX"/>
        </w:rPr>
        <w:t xml:space="preserve"> registará cuantos lanzamientos se efectuaron. La variable cara registará cuantos han salido cara.</w:t>
      </w:r>
    </w:p>
    <w:p w:rsidR="00CF053C" w:rsidRPr="00CF053C" w:rsidRDefault="00CF053C" w:rsidP="00CF053C">
      <w:pPr>
        <w:pStyle w:val="Body"/>
        <w:rPr>
          <w:lang w:val="es-MX"/>
        </w:rPr>
      </w:pPr>
      <w:r>
        <w:rPr>
          <w:lang w:val="es-MX"/>
        </w:rPr>
        <w:t>El programa hará “</w:t>
      </w:r>
      <w:r w:rsidRPr="00CF053C">
        <w:rPr>
          <w:lang w:val="es-MX"/>
        </w:rPr>
        <w:t>lanzamientos de moneda</w:t>
      </w:r>
      <w:r>
        <w:rPr>
          <w:lang w:val="es-MX"/>
        </w:rPr>
        <w:t>”</w:t>
      </w:r>
      <w:r w:rsidRPr="00CF053C">
        <w:rPr>
          <w:lang w:val="es-MX"/>
        </w:rPr>
        <w:t xml:space="preserve"> mil veces. Esto le tomaría a una persona </w:t>
      </w:r>
      <w:r>
        <w:rPr>
          <w:lang w:val="es-MX"/>
        </w:rPr>
        <w:t xml:space="preserve">más de una hora. </w:t>
      </w:r>
      <w:r w:rsidRPr="00CF053C">
        <w:rPr>
          <w:lang w:val="es-MX"/>
        </w:rPr>
        <w:t>¡</w:t>
      </w:r>
      <w:r>
        <w:rPr>
          <w:lang w:val="es-MX"/>
        </w:rPr>
        <w:t>P</w:t>
      </w:r>
      <w:r w:rsidRPr="00CF053C">
        <w:rPr>
          <w:lang w:val="es-MX"/>
        </w:rPr>
        <w:t xml:space="preserve">ero la computadora puede hacerlo en un segundo! Escribe el siguiente código en el editor y guardalo como </w:t>
      </w:r>
      <w:r w:rsidRPr="00CF053C">
        <w:rPr>
          <w:rStyle w:val="Emphasis"/>
          <w:lang w:val="es-MX"/>
        </w:rPr>
        <w:t>lanzarMoneda.py</w:t>
      </w:r>
      <w:r w:rsidRPr="00CF053C">
        <w:rPr>
          <w:lang w:val="es-MX"/>
        </w:rPr>
        <w:t xml:space="preserve">. También puedes descargar este código desde </w:t>
      </w:r>
      <w:r w:rsidRPr="00CF053C">
        <w:rPr>
          <w:rStyle w:val="URL"/>
          <w:lang w:val="es-MX"/>
        </w:rPr>
        <w:t>http://invpy.com/</w:t>
      </w:r>
      <w:r w:rsidR="005100FD">
        <w:rPr>
          <w:rStyle w:val="URL"/>
          <w:lang w:val="es-MX"/>
        </w:rPr>
        <w:t>es/</w:t>
      </w:r>
      <w:r w:rsidRPr="00CF053C">
        <w:rPr>
          <w:rStyle w:val="URL"/>
          <w:lang w:val="es-MX"/>
        </w:rPr>
        <w:t>lanzarMoneda.py</w:t>
      </w:r>
      <w:r w:rsidRPr="00CF053C">
        <w:rPr>
          <w:lang w:val="es-MX"/>
        </w:rPr>
        <w:t>.</w:t>
      </w:r>
    </w:p>
    <w:p w:rsidR="00CF053C" w:rsidRPr="00CF053C" w:rsidRDefault="00CF053C" w:rsidP="00CF053C">
      <w:pPr>
        <w:pStyle w:val="Body"/>
        <w:rPr>
          <w:lang w:val="es-MX"/>
        </w:rPr>
      </w:pPr>
      <w:r w:rsidRPr="00CF053C">
        <w:rPr>
          <w:lang w:val="es-MX"/>
        </w:rPr>
        <w:t xml:space="preserve">Si obtienes errores luego de escribir este código, compáralo con el código del libro con la herramienta online diff en </w:t>
      </w:r>
      <w:r w:rsidRPr="00CF053C">
        <w:rPr>
          <w:rStyle w:val="URL"/>
          <w:lang w:val="es-MX"/>
        </w:rPr>
        <w:t>http://invpy.com/</w:t>
      </w:r>
      <w:r w:rsidR="005100FD">
        <w:rPr>
          <w:rStyle w:val="URL"/>
          <w:lang w:val="es-MX"/>
        </w:rPr>
        <w:t>es/</w:t>
      </w:r>
      <w:r w:rsidRPr="00CF053C">
        <w:rPr>
          <w:rStyle w:val="URL"/>
          <w:lang w:val="es-MX"/>
        </w:rPr>
        <w:t>diff/lanzarMoneda</w:t>
      </w:r>
      <w:r w:rsidRPr="00CF053C">
        <w:rPr>
          <w:lang w:val="es-MX"/>
        </w:rPr>
        <w:t>.</w:t>
      </w:r>
    </w:p>
    <w:p w:rsidR="00A14EB9" w:rsidRPr="00CF053C" w:rsidRDefault="00CF053C" w:rsidP="00A14EB9">
      <w:pPr>
        <w:pStyle w:val="SourceCodeFilename"/>
        <w:rPr>
          <w:lang w:val="es-MX"/>
        </w:rPr>
      </w:pPr>
      <w:r w:rsidRPr="00CF053C">
        <w:rPr>
          <w:lang w:val="es-MX"/>
        </w:rPr>
        <w:t>lanzarMoneda</w:t>
      </w:r>
      <w:r w:rsidR="00A14EB9" w:rsidRPr="00CF053C">
        <w:rPr>
          <w:lang w:val="es-MX"/>
        </w:rPr>
        <w:t>.py</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1.</w:t>
      </w:r>
      <w:r w:rsidRPr="00CF053C">
        <w:rPr>
          <w:lang w:val="es-MX"/>
        </w:rPr>
        <w:t xml:space="preserve"> import random</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2.</w:t>
      </w:r>
      <w:r w:rsidRPr="00CF053C">
        <w:rPr>
          <w:lang w:val="es-MX"/>
        </w:rPr>
        <w:t xml:space="preserve"> print('Lanzaré una moneda 1000 veces. Adivina cuantas veces caerá Cara. (Presiona enter para comenzar)')</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3.</w:t>
      </w:r>
      <w:r w:rsidRPr="00CF053C">
        <w:rPr>
          <w:lang w:val="es-MX"/>
        </w:rPr>
        <w:t xml:space="preserve"> input()</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4.</w:t>
      </w:r>
      <w:r w:rsidRPr="00CF053C">
        <w:rPr>
          <w:lang w:val="es-MX"/>
        </w:rPr>
        <w:t xml:space="preserve"> lanzamientos = 0</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5.</w:t>
      </w:r>
      <w:r w:rsidRPr="00CF053C">
        <w:rPr>
          <w:lang w:val="es-MX"/>
        </w:rPr>
        <w:t xml:space="preserve"> caras = 0</w:t>
      </w:r>
    </w:p>
    <w:p w:rsidR="00CF053C" w:rsidRPr="00CF053C" w:rsidRDefault="00CF053C" w:rsidP="00CF053C">
      <w:pPr>
        <w:pStyle w:val="SourceCode"/>
        <w:rPr>
          <w:lang w:val="es-MX"/>
        </w:rPr>
      </w:pPr>
      <w:r w:rsidRPr="001E1D22">
        <w:rPr>
          <w:rStyle w:val="SourceLineNumber"/>
          <w:lang w:val="es-MX"/>
        </w:rPr>
        <w:t xml:space="preserve"> </w:t>
      </w:r>
      <w:r w:rsidRPr="00CF053C">
        <w:rPr>
          <w:rStyle w:val="SourceLineNumber"/>
          <w:lang w:val="es-MX"/>
        </w:rPr>
        <w:t>6.</w:t>
      </w:r>
      <w:r w:rsidRPr="00CF053C">
        <w:rPr>
          <w:lang w:val="es-MX"/>
        </w:rPr>
        <w:t xml:space="preserve"> while lanzamientos &lt; 1000:</w:t>
      </w:r>
    </w:p>
    <w:p w:rsidR="00CF053C" w:rsidRPr="00CF053C" w:rsidRDefault="00CF053C" w:rsidP="00CF053C">
      <w:pPr>
        <w:pStyle w:val="SourceCode"/>
        <w:rPr>
          <w:lang w:val="fr-FR"/>
        </w:rPr>
      </w:pPr>
      <w:r w:rsidRPr="00CF053C">
        <w:rPr>
          <w:rStyle w:val="SourceLineNumber"/>
          <w:lang w:val="es-MX"/>
        </w:rPr>
        <w:t xml:space="preserve"> </w:t>
      </w:r>
      <w:r w:rsidRPr="00CF053C">
        <w:rPr>
          <w:rStyle w:val="SourceLineNumber"/>
          <w:lang w:val="fr-FR"/>
        </w:rPr>
        <w:t>7.</w:t>
      </w:r>
      <w:r w:rsidRPr="00CF053C">
        <w:rPr>
          <w:lang w:val="fr-FR"/>
        </w:rPr>
        <w:t xml:space="preserve">     if random.randint(0, 1) == 1:</w:t>
      </w:r>
    </w:p>
    <w:p w:rsidR="00CF053C" w:rsidRPr="00CF053C" w:rsidRDefault="00CF053C" w:rsidP="00CF053C">
      <w:pPr>
        <w:pStyle w:val="SourceCode"/>
        <w:rPr>
          <w:lang w:val="fr-FR"/>
        </w:rPr>
      </w:pPr>
      <w:r w:rsidRPr="001E1D22">
        <w:rPr>
          <w:rStyle w:val="SourceLineNumber"/>
          <w:lang w:val="fr-FR"/>
        </w:rPr>
        <w:t xml:space="preserve"> </w:t>
      </w:r>
      <w:r w:rsidRPr="00CF053C">
        <w:rPr>
          <w:rStyle w:val="SourceLineNumber"/>
          <w:lang w:val="fr-FR"/>
        </w:rPr>
        <w:t>8.</w:t>
      </w:r>
      <w:r w:rsidRPr="00CF053C">
        <w:rPr>
          <w:lang w:val="fr-FR"/>
        </w:rPr>
        <w:t xml:space="preserve">         caras = caras + 1</w:t>
      </w:r>
    </w:p>
    <w:p w:rsidR="00CF053C" w:rsidRPr="00CF053C" w:rsidRDefault="00CF053C" w:rsidP="00CF053C">
      <w:pPr>
        <w:pStyle w:val="SourceCode"/>
        <w:rPr>
          <w:lang w:val="es-MX"/>
        </w:rPr>
      </w:pPr>
      <w:r w:rsidRPr="00CF053C">
        <w:rPr>
          <w:rStyle w:val="SourceLineNumber"/>
          <w:lang w:val="fr-FR"/>
        </w:rPr>
        <w:t xml:space="preserve"> </w:t>
      </w:r>
      <w:r w:rsidRPr="00CF053C">
        <w:rPr>
          <w:rStyle w:val="SourceLineNumber"/>
          <w:lang w:val="es-MX"/>
        </w:rPr>
        <w:t>9.</w:t>
      </w:r>
      <w:r w:rsidRPr="00CF053C">
        <w:rPr>
          <w:lang w:val="es-MX"/>
        </w:rPr>
        <w:t xml:space="preserve">     lanzamientos = lanzamientos + 1</w:t>
      </w:r>
    </w:p>
    <w:p w:rsidR="00CF053C" w:rsidRPr="00CF053C" w:rsidRDefault="00CF053C" w:rsidP="00CF053C">
      <w:pPr>
        <w:pStyle w:val="SourceCode"/>
        <w:rPr>
          <w:rStyle w:val="SourceLineNumber"/>
          <w:lang w:val="es-MX"/>
        </w:rPr>
      </w:pPr>
      <w:r w:rsidRPr="00CF053C">
        <w:rPr>
          <w:rStyle w:val="SourceLineNumber"/>
          <w:lang w:val="es-MX"/>
        </w:rPr>
        <w:t>10.</w:t>
      </w:r>
    </w:p>
    <w:p w:rsidR="00CF053C" w:rsidRPr="00CF053C" w:rsidRDefault="00CF053C" w:rsidP="00CF053C">
      <w:pPr>
        <w:pStyle w:val="SourceCode"/>
        <w:rPr>
          <w:lang w:val="es-MX"/>
        </w:rPr>
      </w:pPr>
      <w:r w:rsidRPr="00CF053C">
        <w:rPr>
          <w:rStyle w:val="SourceLineNumber"/>
          <w:lang w:val="es-MX"/>
        </w:rPr>
        <w:t>11.</w:t>
      </w:r>
      <w:r w:rsidRPr="00CF053C">
        <w:rPr>
          <w:lang w:val="es-MX"/>
        </w:rPr>
        <w:t xml:space="preserve">     if lanzamientos == 900:</w:t>
      </w:r>
    </w:p>
    <w:p w:rsidR="00CF053C" w:rsidRPr="00CF053C" w:rsidRDefault="00CF053C" w:rsidP="00CF053C">
      <w:pPr>
        <w:pStyle w:val="SourceCode"/>
        <w:rPr>
          <w:lang w:val="es-MX"/>
        </w:rPr>
      </w:pPr>
      <w:r w:rsidRPr="00CF053C">
        <w:rPr>
          <w:rStyle w:val="SourceLineNumber"/>
          <w:lang w:val="es-MX"/>
        </w:rPr>
        <w:t>12.</w:t>
      </w:r>
      <w:r w:rsidRPr="00CF053C">
        <w:rPr>
          <w:lang w:val="es-MX"/>
        </w:rPr>
        <w:t xml:space="preserve">         print('900 lanzamientos y hubo ' + str(caras) + ' caras.')</w:t>
      </w:r>
    </w:p>
    <w:p w:rsidR="00CF053C" w:rsidRPr="00CF053C" w:rsidRDefault="00CF053C" w:rsidP="00CF053C">
      <w:pPr>
        <w:pStyle w:val="SourceCode"/>
        <w:rPr>
          <w:lang w:val="es-MX"/>
        </w:rPr>
      </w:pPr>
      <w:r w:rsidRPr="00CF053C">
        <w:rPr>
          <w:rStyle w:val="SourceLineNumber"/>
          <w:lang w:val="es-MX"/>
        </w:rPr>
        <w:lastRenderedPageBreak/>
        <w:t>13.</w:t>
      </w:r>
      <w:r w:rsidRPr="00CF053C">
        <w:rPr>
          <w:lang w:val="es-MX"/>
        </w:rPr>
        <w:t xml:space="preserve">     if lanzamientos == 100:</w:t>
      </w:r>
    </w:p>
    <w:p w:rsidR="00CF053C" w:rsidRPr="00CF053C" w:rsidRDefault="00CF053C" w:rsidP="00CF053C">
      <w:pPr>
        <w:pStyle w:val="SourceCode"/>
        <w:rPr>
          <w:lang w:val="es-MX"/>
        </w:rPr>
      </w:pPr>
      <w:r w:rsidRPr="00CF053C">
        <w:rPr>
          <w:rStyle w:val="SourceLineNumber"/>
          <w:lang w:val="es-MX"/>
        </w:rPr>
        <w:t>14.</w:t>
      </w:r>
      <w:r w:rsidRPr="00CF053C">
        <w:rPr>
          <w:lang w:val="es-MX"/>
        </w:rPr>
        <w:t xml:space="preserve">         print('En 100 lanzamientos, cara salió ' + str(caras) + ' veces.')</w:t>
      </w:r>
    </w:p>
    <w:p w:rsidR="00CF053C" w:rsidRPr="00CF053C" w:rsidRDefault="00CF053C" w:rsidP="00CF053C">
      <w:pPr>
        <w:pStyle w:val="SourceCode"/>
        <w:rPr>
          <w:lang w:val="es-MX"/>
        </w:rPr>
      </w:pPr>
      <w:r w:rsidRPr="00CF053C">
        <w:rPr>
          <w:rStyle w:val="SourceLineNumber"/>
          <w:lang w:val="es-MX"/>
        </w:rPr>
        <w:t>15.</w:t>
      </w:r>
      <w:r w:rsidRPr="00CF053C">
        <w:rPr>
          <w:lang w:val="es-MX"/>
        </w:rPr>
        <w:t xml:space="preserve">     if lanzamientos == 500:</w:t>
      </w:r>
    </w:p>
    <w:p w:rsidR="00CF053C" w:rsidRPr="00CF053C" w:rsidRDefault="00CF053C" w:rsidP="00CF053C">
      <w:pPr>
        <w:pStyle w:val="SourceCode"/>
        <w:rPr>
          <w:lang w:val="es-MX"/>
        </w:rPr>
      </w:pPr>
      <w:r w:rsidRPr="00CF053C">
        <w:rPr>
          <w:rStyle w:val="SourceLineNumber"/>
          <w:lang w:val="es-MX"/>
        </w:rPr>
        <w:t>16.</w:t>
      </w:r>
      <w:r w:rsidRPr="00CF053C">
        <w:rPr>
          <w:lang w:val="es-MX"/>
        </w:rPr>
        <w:t xml:space="preserve">         print('La mitad de los lanzamientos y cara salió ' + str(caras) + ' veces.')</w:t>
      </w:r>
    </w:p>
    <w:p w:rsidR="00CF053C" w:rsidRPr="00CF053C" w:rsidRDefault="00CF053C" w:rsidP="00CF053C">
      <w:pPr>
        <w:pStyle w:val="SourceCode"/>
        <w:rPr>
          <w:rStyle w:val="SourceLineNumber"/>
          <w:lang w:val="es-MX"/>
        </w:rPr>
      </w:pPr>
      <w:r w:rsidRPr="00CF053C">
        <w:rPr>
          <w:rStyle w:val="SourceLineNumber"/>
          <w:lang w:val="es-MX"/>
        </w:rPr>
        <w:t>17.</w:t>
      </w:r>
    </w:p>
    <w:p w:rsidR="00CF053C" w:rsidRPr="00CF053C" w:rsidRDefault="00CF053C" w:rsidP="00CF053C">
      <w:pPr>
        <w:pStyle w:val="SourceCode"/>
        <w:rPr>
          <w:lang w:val="es-MX"/>
        </w:rPr>
      </w:pPr>
      <w:r w:rsidRPr="00CF053C">
        <w:rPr>
          <w:rStyle w:val="SourceLineNumber"/>
          <w:lang w:val="es-MX"/>
        </w:rPr>
        <w:t>18.</w:t>
      </w:r>
      <w:r w:rsidRPr="00CF053C">
        <w:rPr>
          <w:lang w:val="es-MX"/>
        </w:rPr>
        <w:t xml:space="preserve"> print()</w:t>
      </w:r>
    </w:p>
    <w:p w:rsidR="00CF053C" w:rsidRPr="00CF053C" w:rsidRDefault="00CF053C" w:rsidP="00CF053C">
      <w:pPr>
        <w:pStyle w:val="SourceCode"/>
        <w:rPr>
          <w:lang w:val="es-MX"/>
        </w:rPr>
      </w:pPr>
      <w:r w:rsidRPr="00CF053C">
        <w:rPr>
          <w:rStyle w:val="SourceLineNumber"/>
          <w:lang w:val="es-MX"/>
        </w:rPr>
        <w:t>19.</w:t>
      </w:r>
      <w:r w:rsidRPr="00CF053C">
        <w:rPr>
          <w:lang w:val="es-MX"/>
        </w:rPr>
        <w:t xml:space="preserve"> print('De 1000 lanzamientos, al final cara salió ' + str(caras) + ' veces!')</w:t>
      </w:r>
    </w:p>
    <w:p w:rsidR="00A14EB9" w:rsidRPr="00CF053C" w:rsidRDefault="00CF053C" w:rsidP="00CF053C">
      <w:pPr>
        <w:pStyle w:val="SourceCode"/>
        <w:rPr>
          <w:lang w:val="es-MX"/>
        </w:rPr>
      </w:pPr>
      <w:r w:rsidRPr="00CF053C">
        <w:rPr>
          <w:rStyle w:val="SourceLineNumber"/>
          <w:lang w:val="es-MX"/>
        </w:rPr>
        <w:t>20.</w:t>
      </w:r>
      <w:r w:rsidRPr="00CF053C">
        <w:rPr>
          <w:lang w:val="es-MX"/>
        </w:rPr>
        <w:t xml:space="preserve"> print('¿Estuviste cerca?')</w:t>
      </w:r>
    </w:p>
    <w:p w:rsidR="007947B0" w:rsidRPr="007947B0" w:rsidRDefault="007947B0" w:rsidP="007947B0">
      <w:pPr>
        <w:pStyle w:val="Body"/>
        <w:rPr>
          <w:lang w:val="es-MX"/>
        </w:rPr>
      </w:pPr>
      <w:r w:rsidRPr="007947B0">
        <w:rPr>
          <w:lang w:val="es-MX"/>
        </w:rPr>
        <w:t xml:space="preserve">El programa corre bastante rápido. Toma más tiempo esperar a que el usuario presione </w:t>
      </w:r>
      <w:r w:rsidRPr="001E1D22">
        <w:rPr>
          <w:rStyle w:val="Keycap"/>
          <w:lang w:val="es-MX"/>
        </w:rPr>
        <w:t>intro</w:t>
      </w:r>
      <w:r w:rsidRPr="007947B0">
        <w:rPr>
          <w:lang w:val="es-MX"/>
        </w:rPr>
        <w:t xml:space="preserve"> que realizar los lanzamientos. Digamos que deseamos ver los lanzamientos de moneda uno a uno. En la consola interactiva, presiona </w:t>
      </w:r>
      <w:r w:rsidRPr="007947B0">
        <w:rPr>
          <w:rStyle w:val="Strong"/>
          <w:lang w:val="es-MX"/>
        </w:rPr>
        <w:t>Debug ► Debugger</w:t>
      </w:r>
      <w:r w:rsidRPr="007947B0">
        <w:rPr>
          <w:lang w:val="es-MX"/>
        </w:rPr>
        <w:t xml:space="preserve"> para abrir la ventana de control del depurador. Luego presiona </w:t>
      </w:r>
      <w:r w:rsidRPr="007947B0">
        <w:rPr>
          <w:rStyle w:val="Keycap"/>
          <w:lang w:val="es-MX"/>
        </w:rPr>
        <w:t>F5</w:t>
      </w:r>
      <w:r w:rsidRPr="007947B0">
        <w:rPr>
          <w:lang w:val="es-MX"/>
        </w:rPr>
        <w:t xml:space="preserve"> para correr el programa.</w:t>
      </w:r>
    </w:p>
    <w:p w:rsidR="007947B0" w:rsidRPr="007947B0" w:rsidRDefault="007947B0" w:rsidP="007947B0">
      <w:pPr>
        <w:pStyle w:val="Body"/>
        <w:rPr>
          <w:lang w:val="es-MX"/>
        </w:rPr>
      </w:pPr>
      <w:r w:rsidRPr="007947B0">
        <w:rPr>
          <w:lang w:val="es-MX"/>
        </w:rPr>
        <w:t xml:space="preserve">El programa comienza dentro del depurador en la línea 1. Presiona </w:t>
      </w:r>
      <w:r w:rsidRPr="007947B0">
        <w:rPr>
          <w:rStyle w:val="Strong"/>
          <w:lang w:val="es-MX"/>
        </w:rPr>
        <w:t>Step</w:t>
      </w:r>
      <w:r w:rsidRPr="007947B0">
        <w:rPr>
          <w:lang w:val="es-MX"/>
        </w:rPr>
        <w:t xml:space="preserve"> tres veces en la ventana de control para ejecutar las primeras tres líneas (estas son, líneas 1, 2 y 3). Notaras que los botones se deshabilitaran porque la función </w:t>
      </w:r>
      <w:r w:rsidRPr="007947B0">
        <w:rPr>
          <w:rStyle w:val="Literal"/>
          <w:lang w:val="es-MX"/>
        </w:rPr>
        <w:t>input()</w:t>
      </w:r>
      <w:r w:rsidRPr="007947B0">
        <w:rPr>
          <w:lang w:val="es-MX"/>
        </w:rPr>
        <w:t xml:space="preserve"> fue llamada y la consola interactiva está esperando al usuario. Clickea en la ventana de la consola y presiona </w:t>
      </w:r>
      <w:r w:rsidRPr="001E1D22">
        <w:rPr>
          <w:rStyle w:val="Keycap"/>
          <w:lang w:val="es-MX"/>
        </w:rPr>
        <w:t>intro</w:t>
      </w:r>
      <w:r w:rsidRPr="007947B0">
        <w:rPr>
          <w:lang w:val="es-MX"/>
        </w:rPr>
        <w:t>. (</w:t>
      </w:r>
      <w:r w:rsidR="00385687" w:rsidRPr="00385687">
        <w:rPr>
          <w:lang w:val="es-MX"/>
        </w:rPr>
        <w:t>Asegúrate</w:t>
      </w:r>
      <w:r w:rsidRPr="007947B0">
        <w:rPr>
          <w:lang w:val="es-MX"/>
        </w:rPr>
        <w:t xml:space="preserve"> de presionar debajo del texto en la consola interactiva, de lo contrario puede que IDLE no reciba tu tecla.)</w:t>
      </w:r>
    </w:p>
    <w:p w:rsidR="007947B0" w:rsidRPr="007947B0" w:rsidRDefault="007947B0" w:rsidP="007947B0">
      <w:pPr>
        <w:pStyle w:val="Body"/>
        <w:rPr>
          <w:lang w:val="es-MX"/>
        </w:rPr>
      </w:pPr>
      <w:r w:rsidRPr="007947B0">
        <w:rPr>
          <w:lang w:val="es-MX"/>
        </w:rPr>
        <w:t xml:space="preserve">Puedes presionar </w:t>
      </w:r>
      <w:r w:rsidRPr="007947B0">
        <w:rPr>
          <w:rStyle w:val="Strong"/>
          <w:lang w:val="es-MX"/>
        </w:rPr>
        <w:t>Step</w:t>
      </w:r>
      <w:r w:rsidRPr="007947B0">
        <w:rPr>
          <w:lang w:val="es-MX"/>
        </w:rPr>
        <w:t xml:space="preserve"> un par de veces mas, pero te encontarás que tardará un tiempo atravesar todo el programa. En vez, establece un punto de quiebre en las lí</w:t>
      </w:r>
      <w:r w:rsidR="00747D35">
        <w:rPr>
          <w:lang w:val="es-MX"/>
        </w:rPr>
        <w:t>neas 12, 14 y 16. El editor resa</w:t>
      </w:r>
      <w:r w:rsidRPr="007947B0">
        <w:rPr>
          <w:lang w:val="es-MX"/>
        </w:rPr>
        <w:t xml:space="preserve">ltará estas tres líneas como se muestra en la </w:t>
      </w:r>
      <w:r>
        <w:rPr>
          <w:lang w:val="es-MX"/>
        </w:rPr>
        <w:t>F</w:t>
      </w:r>
      <w:r w:rsidRPr="007947B0">
        <w:rPr>
          <w:lang w:val="es-MX"/>
        </w:rPr>
        <w:t>igura 7-6.</w:t>
      </w:r>
    </w:p>
    <w:p w:rsidR="00A14EB9" w:rsidRDefault="00062906" w:rsidP="00A14EB9">
      <w:pPr>
        <w:jc w:val="center"/>
      </w:pPr>
      <w:r>
        <w:rPr>
          <w:noProof/>
        </w:rPr>
        <w:drawing>
          <wp:inline distT="0" distB="0" distL="0" distR="0">
            <wp:extent cx="3786630" cy="1799792"/>
            <wp:effectExtent l="0" t="0" r="444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in_toss.png"/>
                    <pic:cNvPicPr/>
                  </pic:nvPicPr>
                  <pic:blipFill>
                    <a:blip r:embed="rId51">
                      <a:extLst>
                        <a:ext uri="{28A0092B-C50C-407E-A947-70E740481C1C}">
                          <a14:useLocalDpi xmlns:a14="http://schemas.microsoft.com/office/drawing/2010/main" val="0"/>
                        </a:ext>
                      </a:extLst>
                    </a:blip>
                    <a:stretch>
                      <a:fillRect/>
                    </a:stretch>
                  </pic:blipFill>
                  <pic:spPr>
                    <a:xfrm>
                      <a:off x="0" y="0"/>
                      <a:ext cx="3786630" cy="1799792"/>
                    </a:xfrm>
                    <a:prstGeom prst="rect">
                      <a:avLst/>
                    </a:prstGeom>
                  </pic:spPr>
                </pic:pic>
              </a:graphicData>
            </a:graphic>
          </wp:inline>
        </w:drawing>
      </w:r>
    </w:p>
    <w:p w:rsidR="00A14EB9" w:rsidRPr="007947B0" w:rsidRDefault="007947B0" w:rsidP="00A14EB9">
      <w:pPr>
        <w:pStyle w:val="Caption"/>
        <w:rPr>
          <w:lang w:val="es-MX"/>
        </w:rPr>
      </w:pPr>
      <w:r w:rsidRPr="007947B0">
        <w:rPr>
          <w:lang w:val="es-MX"/>
        </w:rPr>
        <w:t>Figura 7-6: Tres puntos quiebre establecidos</w:t>
      </w:r>
      <w:r w:rsidR="00A14EB9" w:rsidRPr="007947B0">
        <w:rPr>
          <w:lang w:val="es-MX"/>
        </w:rPr>
        <w:t>.</w:t>
      </w:r>
    </w:p>
    <w:p w:rsidR="007947B0" w:rsidRPr="007947B0" w:rsidRDefault="007947B0" w:rsidP="007947B0">
      <w:pPr>
        <w:pStyle w:val="Body"/>
        <w:rPr>
          <w:lang w:val="es-MX"/>
        </w:rPr>
      </w:pPr>
      <w:r w:rsidRPr="007947B0">
        <w:rPr>
          <w:lang w:val="es-MX"/>
        </w:rPr>
        <w:t xml:space="preserve">Luego de establecer los puntos quiebre, presiona </w:t>
      </w:r>
      <w:r w:rsidRPr="007947B0">
        <w:rPr>
          <w:rStyle w:val="Strong"/>
          <w:lang w:val="es-MX"/>
        </w:rPr>
        <w:t>Go</w:t>
      </w:r>
      <w:r w:rsidRPr="007947B0">
        <w:rPr>
          <w:lang w:val="es-MX"/>
        </w:rPr>
        <w:t xml:space="preserve"> en la ventana de control. El programa correrá a velocidad normal hasta toparse con el siguiente punto quiebre. Cuando </w:t>
      </w:r>
      <w:r w:rsidRPr="007947B0">
        <w:rPr>
          <w:rStyle w:val="Literal"/>
          <w:lang w:val="es-MX"/>
        </w:rPr>
        <w:t>lanzamientos</w:t>
      </w:r>
      <w:r w:rsidRPr="007947B0">
        <w:rPr>
          <w:lang w:val="es-MX"/>
        </w:rPr>
        <w:t xml:space="preserve"> se encuentra en </w:t>
      </w:r>
      <w:r w:rsidRPr="007947B0">
        <w:rPr>
          <w:rStyle w:val="Literal"/>
          <w:lang w:val="es-MX"/>
        </w:rPr>
        <w:t>100</w:t>
      </w:r>
      <w:r w:rsidRPr="007947B0">
        <w:rPr>
          <w:lang w:val="es-MX"/>
        </w:rPr>
        <w:t xml:space="preserve">, el condicional del if en la línea 13 es </w:t>
      </w:r>
      <w:r w:rsidRPr="007947B0">
        <w:rPr>
          <w:rStyle w:val="Literal"/>
          <w:lang w:val="es-MX"/>
        </w:rPr>
        <w:t>True</w:t>
      </w:r>
      <w:r w:rsidRPr="007947B0">
        <w:rPr>
          <w:lang w:val="es-MX"/>
        </w:rPr>
        <w:t xml:space="preserve">. Esto causa que la línea 14 (donde </w:t>
      </w:r>
      <w:r w:rsidRPr="007947B0">
        <w:rPr>
          <w:lang w:val="es-MX"/>
        </w:rPr>
        <w:lastRenderedPageBreak/>
        <w:t xml:space="preserve">tenemos un break point) se ejecute, lo que le dice al depurador que frene el programa y tome el control. Mira la ventana de control del depurador en la sección de Globales para ver cuál es el valor de </w:t>
      </w:r>
      <w:r w:rsidRPr="007947B0">
        <w:rPr>
          <w:rStyle w:val="Literal"/>
          <w:lang w:val="es-MX"/>
        </w:rPr>
        <w:t>lanzamientos</w:t>
      </w:r>
      <w:r w:rsidRPr="007947B0">
        <w:rPr>
          <w:lang w:val="es-MX"/>
        </w:rPr>
        <w:t xml:space="preserve"> y </w:t>
      </w:r>
      <w:r w:rsidRPr="007947B0">
        <w:rPr>
          <w:rStyle w:val="Literal"/>
          <w:lang w:val="es-MX"/>
        </w:rPr>
        <w:t>caras</w:t>
      </w:r>
      <w:r w:rsidRPr="007947B0">
        <w:rPr>
          <w:lang w:val="es-MX"/>
        </w:rPr>
        <w:t>.</w:t>
      </w:r>
    </w:p>
    <w:p w:rsidR="007947B0" w:rsidRPr="007947B0" w:rsidRDefault="007947B0" w:rsidP="007947B0">
      <w:pPr>
        <w:pStyle w:val="Body"/>
        <w:rPr>
          <w:lang w:val="es-MX"/>
        </w:rPr>
      </w:pPr>
      <w:r w:rsidRPr="007947B0">
        <w:rPr>
          <w:lang w:val="es-MX"/>
        </w:rPr>
        <w:t xml:space="preserve">Presiona nuevamente </w:t>
      </w:r>
      <w:r w:rsidRPr="007947B0">
        <w:rPr>
          <w:rStyle w:val="Strong"/>
          <w:lang w:val="es-MX"/>
        </w:rPr>
        <w:t>Go</w:t>
      </w:r>
      <w:r w:rsidRPr="007947B0">
        <w:rPr>
          <w:lang w:val="es-MX"/>
        </w:rPr>
        <w:t xml:space="preserve"> y el programa continuará hasta el siguiente punto quiebre en la línea 16. Otra vez, mira cómo los valores en </w:t>
      </w:r>
      <w:r w:rsidRPr="007947B0">
        <w:rPr>
          <w:rStyle w:val="Literal"/>
          <w:lang w:val="es-MX"/>
        </w:rPr>
        <w:t>lanzamientos</w:t>
      </w:r>
      <w:r w:rsidRPr="007947B0">
        <w:rPr>
          <w:lang w:val="es-MX"/>
        </w:rPr>
        <w:t xml:space="preserve"> y caras han cambiado.</w:t>
      </w:r>
    </w:p>
    <w:p w:rsidR="007947B0" w:rsidRDefault="007947B0" w:rsidP="007947B0">
      <w:pPr>
        <w:pStyle w:val="Body"/>
        <w:rPr>
          <w:lang w:val="es-MX"/>
        </w:rPr>
      </w:pPr>
      <w:r w:rsidRPr="007947B0">
        <w:rPr>
          <w:lang w:val="es-MX"/>
        </w:rPr>
        <w:t xml:space="preserve">Si presionas </w:t>
      </w:r>
      <w:r w:rsidRPr="007947B0">
        <w:rPr>
          <w:rStyle w:val="Strong"/>
          <w:lang w:val="es-MX"/>
        </w:rPr>
        <w:t>Go</w:t>
      </w:r>
      <w:r w:rsidRPr="007947B0">
        <w:rPr>
          <w:lang w:val="es-MX"/>
        </w:rPr>
        <w:t xml:space="preserve"> otra vez, la ejecución continuará hasta el último punto quiebre en la línea 12. </w:t>
      </w:r>
    </w:p>
    <w:p w:rsidR="00A14EB9" w:rsidRPr="00154742" w:rsidRDefault="007947B0" w:rsidP="002A3D5E">
      <w:pPr>
        <w:pStyle w:val="Non-TOCHeading3"/>
        <w:rPr>
          <w:lang w:val="es-MX"/>
        </w:rPr>
      </w:pPr>
      <w:r w:rsidRPr="00154742">
        <w:rPr>
          <w:lang w:val="es-MX"/>
        </w:rPr>
        <w:t>Resumen</w:t>
      </w:r>
    </w:p>
    <w:p w:rsidR="001E1D22" w:rsidRPr="001E1D22" w:rsidRDefault="001E1D22" w:rsidP="001E1D22">
      <w:pPr>
        <w:rPr>
          <w:lang w:val="es-MX"/>
        </w:rPr>
      </w:pPr>
      <w:r w:rsidRPr="001E1D22">
        <w:rPr>
          <w:lang w:val="es-MX"/>
        </w:rPr>
        <w:t xml:space="preserve">Escribir un programa es sólo la primer parte de programar. La siguiente parte es cerciorarse que lo escrito realmente funciona. Los depuradores te permiten atravesar el código una línea a la vez. Puedes examinar qué lineas se ejecutan en qué orden, y qué valores contienen las variables. Cuando esto es demasiado lento, puedes establecer </w:t>
      </w:r>
      <w:r w:rsidR="00385687" w:rsidRPr="00385687">
        <w:rPr>
          <w:lang w:val="es-MX"/>
        </w:rPr>
        <w:t>puntos de quiebre</w:t>
      </w:r>
      <w:r w:rsidRPr="001E1D22">
        <w:rPr>
          <w:lang w:val="es-MX"/>
        </w:rPr>
        <w:t xml:space="preserve"> para frenar el depurador sólo en las línas que deseas.</w:t>
      </w:r>
    </w:p>
    <w:p w:rsidR="005945D2" w:rsidRPr="001E1D22" w:rsidRDefault="001E1D22" w:rsidP="001E1D22">
      <w:pPr>
        <w:rPr>
          <w:lang w:val="es-MX"/>
        </w:rPr>
        <w:sectPr w:rsidR="005945D2" w:rsidRPr="001E1D22" w:rsidSect="009D6EB8">
          <w:headerReference w:type="default" r:id="rId52"/>
          <w:pgSz w:w="11520" w:h="14400" w:code="32767"/>
          <w:pgMar w:top="1440" w:right="1440" w:bottom="1440" w:left="1440" w:header="720" w:footer="720" w:gutter="0"/>
          <w:cols w:space="720"/>
          <w:docGrid w:linePitch="360"/>
        </w:sectPr>
      </w:pPr>
      <w:r w:rsidRPr="001E1D22">
        <w:rPr>
          <w:lang w:val="es-MX"/>
        </w:rPr>
        <w:t>Utilizar el depurador es una gran forma de entender exactamente lo que el programa está haciendo. Mientras que este libro explica todo el código dentro del mismo, el depurador puede ayudarte a encontrar más por tu cuent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877A95" w:rsidTr="005945D2">
        <w:tc>
          <w:tcPr>
            <w:tcW w:w="1217" w:type="dxa"/>
            <w:vMerge w:val="restart"/>
          </w:tcPr>
          <w:p w:rsidR="00877A95" w:rsidRDefault="00877A95" w:rsidP="002F64A8">
            <w:pPr>
              <w:pStyle w:val="ChapterNumber"/>
            </w:pPr>
            <w:r>
              <w:rPr>
                <w:noProof/>
              </w:rPr>
              <w:lastRenderedPageBreak/>
              <w:drawing>
                <wp:inline distT="0" distB="0" distL="0" distR="0" wp14:anchorId="22592160" wp14:editId="50622C60">
                  <wp:extent cx="635954" cy="731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877A95" w:rsidRDefault="00185E82" w:rsidP="002F64A8">
            <w:pPr>
              <w:pStyle w:val="ChapterNumber"/>
            </w:pPr>
            <w:r w:rsidRPr="00185E82">
              <w:t>Capítulo</w:t>
            </w:r>
            <w:r w:rsidR="00877A95">
              <w:t xml:space="preserve"> 8</w:t>
            </w:r>
          </w:p>
        </w:tc>
      </w:tr>
      <w:tr w:rsidR="00877A95" w:rsidTr="005945D2">
        <w:tc>
          <w:tcPr>
            <w:tcW w:w="1217" w:type="dxa"/>
            <w:vMerge/>
          </w:tcPr>
          <w:p w:rsidR="00877A95" w:rsidRDefault="00877A95" w:rsidP="002F64A8">
            <w:pPr>
              <w:pStyle w:val="Heading1"/>
              <w:outlineLvl w:val="0"/>
            </w:pPr>
          </w:p>
        </w:tc>
        <w:tc>
          <w:tcPr>
            <w:tcW w:w="7639" w:type="dxa"/>
          </w:tcPr>
          <w:p w:rsidR="00877A95" w:rsidRDefault="00185E82" w:rsidP="002F64A8">
            <w:pPr>
              <w:pStyle w:val="Heading1"/>
              <w:outlineLvl w:val="0"/>
            </w:pPr>
            <w:bookmarkStart w:id="59" w:name="_Toc428114089"/>
            <w:r>
              <w:t>Diagramas de Flujo</w:t>
            </w:r>
            <w:bookmarkEnd w:id="59"/>
          </w:p>
        </w:tc>
      </w:tr>
    </w:tbl>
    <w:p w:rsidR="00877A95" w:rsidRPr="00185E82" w:rsidRDefault="00185E82" w:rsidP="00877A95">
      <w:pPr>
        <w:pStyle w:val="TopicsCoveredbox"/>
        <w:rPr>
          <w:lang w:val="es-MX"/>
        </w:rPr>
      </w:pPr>
      <w:r w:rsidRPr="00185E82">
        <w:rPr>
          <w:lang w:val="es-MX"/>
        </w:rPr>
        <w:t>Temas Tratados En Este Capítulo</w:t>
      </w:r>
      <w:r w:rsidR="00877A95" w:rsidRPr="00185E82">
        <w:rPr>
          <w:lang w:val="es-MX"/>
        </w:rPr>
        <w:t>:</w:t>
      </w:r>
    </w:p>
    <w:p w:rsidR="00877A95" w:rsidRDefault="00185E82" w:rsidP="00185E82">
      <w:pPr>
        <w:pStyle w:val="TopicsCoveredbox"/>
        <w:numPr>
          <w:ilvl w:val="0"/>
          <w:numId w:val="9"/>
        </w:numPr>
      </w:pPr>
      <w:r w:rsidRPr="00185E82">
        <w:t>Cómo jugar al Ahorcado</w:t>
      </w:r>
    </w:p>
    <w:p w:rsidR="00877A95" w:rsidRDefault="00185E82" w:rsidP="00185E82">
      <w:pPr>
        <w:pStyle w:val="TopicsCoveredbox"/>
        <w:numPr>
          <w:ilvl w:val="0"/>
          <w:numId w:val="9"/>
        </w:numPr>
      </w:pPr>
      <w:r w:rsidRPr="00185E82">
        <w:t>Arte ASCII</w:t>
      </w:r>
    </w:p>
    <w:p w:rsidR="00877A95" w:rsidRPr="00185E82" w:rsidRDefault="00185E82" w:rsidP="00185E82">
      <w:pPr>
        <w:pStyle w:val="TopicsCoveredbox"/>
        <w:numPr>
          <w:ilvl w:val="0"/>
          <w:numId w:val="9"/>
        </w:numPr>
        <w:rPr>
          <w:lang w:val="es-MX"/>
        </w:rPr>
      </w:pPr>
      <w:r w:rsidRPr="00185E82">
        <w:rPr>
          <w:lang w:val="es-MX"/>
        </w:rPr>
        <w:t>Diseño de un Programa mediante Diagramas de Flujo.</w:t>
      </w:r>
    </w:p>
    <w:p w:rsidR="00877A95" w:rsidRPr="00185E82" w:rsidRDefault="00185E82" w:rsidP="00877A95">
      <w:pPr>
        <w:pStyle w:val="Body"/>
        <w:rPr>
          <w:lang w:val="es-MX"/>
        </w:rPr>
      </w:pPr>
      <w:r w:rsidRPr="00185E82">
        <w:rPr>
          <w:lang w:val="es-MX"/>
        </w:rPr>
        <w:t>En este capítulo, diseñarás el juego del Ahorcado. Este juego es más complicado que nuestro juego anterior, pero también más divertido. Como este juego es avanzado, deberías planearlo cuidadosamente antes creando un diagrama de flujo</w:t>
      </w:r>
      <w:r w:rsidR="00CE4D15">
        <w:rPr>
          <w:lang w:val="es-MX"/>
        </w:rPr>
        <w:t xml:space="preserve"> </w:t>
      </w:r>
      <w:r w:rsidRPr="00185E82">
        <w:rPr>
          <w:lang w:val="es-MX"/>
        </w:rPr>
        <w:t>(explicado más adelante). En el siguiente capítulo, escribiremos el código para el Ahorcado.</w:t>
      </w:r>
    </w:p>
    <w:p w:rsidR="00877A95" w:rsidRPr="00185E82" w:rsidRDefault="00185E82" w:rsidP="00877A95">
      <w:pPr>
        <w:pStyle w:val="Heading2"/>
        <w:rPr>
          <w:lang w:val="es-MX"/>
        </w:rPr>
      </w:pPr>
      <w:bookmarkStart w:id="60" w:name="_Toc428114090"/>
      <w:r w:rsidRPr="00185E82">
        <w:rPr>
          <w:lang w:val="es-MX"/>
        </w:rPr>
        <w:t>Cómo jugar al Ahorcado</w:t>
      </w:r>
      <w:bookmarkEnd w:id="60"/>
    </w:p>
    <w:p w:rsidR="00877A95" w:rsidRPr="00185E82" w:rsidRDefault="00185E82" w:rsidP="00877A95">
      <w:pPr>
        <w:pStyle w:val="Body"/>
        <w:rPr>
          <w:lang w:val="es-MX"/>
        </w:rPr>
      </w:pPr>
      <w:r w:rsidRPr="00185E82">
        <w:rPr>
          <w:lang w:val="es-MX"/>
        </w:rPr>
        <w:t>El Ahorcado es un juego para dos personas, usualmente jugado con lápiz y papel. Un jugador piensa en una palabra y dibuja un espacio en la página por cada letra de la palabra. Entonces el segundo jugador intenta adivinar letras de la palabra.</w:t>
      </w:r>
    </w:p>
    <w:p w:rsidR="00877A95" w:rsidRPr="00185E82" w:rsidRDefault="00185E82" w:rsidP="00877A95">
      <w:pPr>
        <w:pStyle w:val="Body"/>
        <w:rPr>
          <w:lang w:val="es-MX"/>
        </w:rPr>
      </w:pPr>
      <w:r w:rsidRPr="00185E82">
        <w:rPr>
          <w:lang w:val="es-MX"/>
        </w:rPr>
        <w:t>Si adivina correctamente, el primer jugador escribe la letra en el espacio correspondiente. Si la letra no está en la palabra, el primer jugador dibuja una parte del cuerpo del ahorcado. Si el segundo jugador consigue adivinar todas las letras de la palabra antes de que el dibujo del ahorcado esté completo, gana. ¡Pero si no consigue adivinar la palabra a tiempo el segundo jugador pierde!</w:t>
      </w:r>
    </w:p>
    <w:p w:rsidR="00877A95" w:rsidRPr="00185E82" w:rsidRDefault="00185E82" w:rsidP="00877A95">
      <w:pPr>
        <w:pStyle w:val="Heading2"/>
        <w:rPr>
          <w:lang w:val="es-MX"/>
        </w:rPr>
      </w:pPr>
      <w:bookmarkStart w:id="61" w:name="_Toc428114091"/>
      <w:r w:rsidRPr="00185E82">
        <w:rPr>
          <w:lang w:val="es-MX"/>
        </w:rPr>
        <w:t>Prueba de ejecución del Ahorcado</w:t>
      </w:r>
      <w:bookmarkEnd w:id="61"/>
    </w:p>
    <w:p w:rsidR="00877A95" w:rsidRPr="00185E82" w:rsidRDefault="00185E82" w:rsidP="00877A95">
      <w:pPr>
        <w:pStyle w:val="Body"/>
        <w:rPr>
          <w:lang w:val="es-MX"/>
        </w:rPr>
      </w:pPr>
      <w:r w:rsidRPr="00185E82">
        <w:rPr>
          <w:lang w:val="es-MX"/>
        </w:rPr>
        <w:t>Aquí hay un ejemplo de lo que el jugador podría ver al ejecutar el programa Ahorcado que escribiremos en el próximo capítulo. El texto que el jugador ingresa se muestra en negrita.</w:t>
      </w:r>
    </w:p>
    <w:p w:rsidR="00185E82" w:rsidRPr="00185E82" w:rsidRDefault="00185E82" w:rsidP="00185E82">
      <w:pPr>
        <w:pStyle w:val="SampleRun"/>
        <w:rPr>
          <w:lang w:val="es-MX"/>
        </w:rPr>
      </w:pPr>
      <w:r w:rsidRPr="00185E82">
        <w:rPr>
          <w:lang w:val="es-MX"/>
        </w:rPr>
        <w:t>A H O R C A D O</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lastRenderedPageBreak/>
        <w:t>Letras incorrectas:</w:t>
      </w:r>
    </w:p>
    <w:p w:rsidR="00185E82" w:rsidRPr="00185E82" w:rsidRDefault="00185E82" w:rsidP="00185E82">
      <w:pPr>
        <w:pStyle w:val="SampleRun"/>
        <w:rPr>
          <w:lang w:val="es-MX"/>
        </w:rPr>
      </w:pPr>
      <w:r w:rsidRPr="00185E82">
        <w:rPr>
          <w:lang w:val="es-MX"/>
        </w:rPr>
        <w:t>_ _ _ _</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o</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w:t>
      </w:r>
    </w:p>
    <w:p w:rsidR="00185E82" w:rsidRPr="00185E82" w:rsidRDefault="00185E82" w:rsidP="00185E82">
      <w:pPr>
        <w:pStyle w:val="SampleRun"/>
        <w:rPr>
          <w:lang w:val="es-MX"/>
        </w:rPr>
      </w:pPr>
      <w:r w:rsidRPr="00185E82">
        <w:rPr>
          <w:lang w:val="es-MX"/>
        </w:rPr>
        <w:t>_ o _ o</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l</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O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 l</w:t>
      </w:r>
    </w:p>
    <w:p w:rsidR="00185E82" w:rsidRPr="00185E82" w:rsidRDefault="00185E82" w:rsidP="00185E82">
      <w:pPr>
        <w:pStyle w:val="SampleRun"/>
        <w:rPr>
          <w:lang w:val="es-MX"/>
        </w:rPr>
      </w:pPr>
      <w:r w:rsidRPr="00185E82">
        <w:rPr>
          <w:lang w:val="es-MX"/>
        </w:rPr>
        <w:t>_ o _ o</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r</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O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 lr</w:t>
      </w:r>
    </w:p>
    <w:p w:rsidR="00185E82" w:rsidRPr="00185E82" w:rsidRDefault="00185E82" w:rsidP="00185E82">
      <w:pPr>
        <w:pStyle w:val="SampleRun"/>
        <w:rPr>
          <w:lang w:val="es-MX"/>
        </w:rPr>
      </w:pPr>
      <w:r w:rsidRPr="00185E82">
        <w:rPr>
          <w:lang w:val="es-MX"/>
        </w:rPr>
        <w:t>_ o _ o</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n</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O   |</w:t>
      </w:r>
    </w:p>
    <w:p w:rsidR="00185E82" w:rsidRPr="00185E82" w:rsidRDefault="00185E82" w:rsidP="00185E82">
      <w:pPr>
        <w:pStyle w:val="SampleRun"/>
        <w:rPr>
          <w:lang w:val="es-MX"/>
        </w:rPr>
      </w:pPr>
      <w:r w:rsidRPr="00185E82">
        <w:rPr>
          <w:lang w:val="es-MX"/>
        </w:rPr>
        <w:t xml:space="preserve">  |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 xml:space="preserve">      |</w:t>
      </w:r>
    </w:p>
    <w:p w:rsidR="00185E82" w:rsidRPr="00185E82" w:rsidRDefault="00185E82" w:rsidP="00185E82">
      <w:pPr>
        <w:pStyle w:val="SampleRun"/>
        <w:rPr>
          <w:lang w:val="es-MX"/>
        </w:rPr>
      </w:pPr>
      <w:r w:rsidRPr="00185E82">
        <w:rPr>
          <w:lang w:val="es-MX"/>
        </w:rPr>
        <w:t>=========</w:t>
      </w:r>
    </w:p>
    <w:p w:rsidR="00185E82" w:rsidRPr="00185E82" w:rsidRDefault="00185E82" w:rsidP="00185E82">
      <w:pPr>
        <w:pStyle w:val="SampleRun"/>
        <w:rPr>
          <w:lang w:val="es-MX"/>
        </w:rPr>
      </w:pPr>
      <w:r w:rsidRPr="00185E82">
        <w:rPr>
          <w:lang w:val="es-MX"/>
        </w:rPr>
        <w:t>Letras incorrectas: lr</w:t>
      </w:r>
    </w:p>
    <w:p w:rsidR="00185E82" w:rsidRPr="00185E82" w:rsidRDefault="00185E82" w:rsidP="00185E82">
      <w:pPr>
        <w:pStyle w:val="SampleRun"/>
        <w:rPr>
          <w:lang w:val="es-MX"/>
        </w:rPr>
      </w:pPr>
      <w:r w:rsidRPr="00185E82">
        <w:rPr>
          <w:lang w:val="es-MX"/>
        </w:rPr>
        <w:t>_ o n o</w:t>
      </w:r>
    </w:p>
    <w:p w:rsidR="00185E82" w:rsidRPr="0027719E" w:rsidRDefault="00185E82" w:rsidP="00185E82">
      <w:pPr>
        <w:pStyle w:val="SampleRun"/>
        <w:rPr>
          <w:lang w:val="es-MX"/>
        </w:rPr>
      </w:pPr>
      <w:r w:rsidRPr="0027719E">
        <w:rPr>
          <w:lang w:val="es-MX"/>
        </w:rPr>
        <w:t>Adivina una letra.</w:t>
      </w:r>
    </w:p>
    <w:p w:rsidR="00185E82" w:rsidRPr="0027719E" w:rsidRDefault="00185E82" w:rsidP="00185E82">
      <w:pPr>
        <w:pStyle w:val="SampleRun"/>
        <w:rPr>
          <w:rStyle w:val="SampleRunResponse"/>
          <w:lang w:val="es-MX"/>
        </w:rPr>
      </w:pPr>
      <w:r w:rsidRPr="0027719E">
        <w:rPr>
          <w:rStyle w:val="SampleRunResponse"/>
          <w:lang w:val="es-MX"/>
        </w:rPr>
        <w:lastRenderedPageBreak/>
        <w:t>o</w:t>
      </w:r>
    </w:p>
    <w:p w:rsidR="00185E82" w:rsidRPr="00185E82" w:rsidRDefault="00185E82" w:rsidP="00185E82">
      <w:pPr>
        <w:pStyle w:val="SampleRun"/>
        <w:rPr>
          <w:lang w:val="es-MX"/>
        </w:rPr>
      </w:pPr>
      <w:r w:rsidRPr="00185E82">
        <w:rPr>
          <w:lang w:val="es-MX"/>
        </w:rPr>
        <w:t>Ya has probado esa letra. Elige otra.</w:t>
      </w:r>
    </w:p>
    <w:p w:rsidR="00185E82" w:rsidRPr="00185E82" w:rsidRDefault="00185E82" w:rsidP="00185E82">
      <w:pPr>
        <w:pStyle w:val="SampleRun"/>
        <w:rPr>
          <w:lang w:val="es-MX"/>
        </w:rPr>
      </w:pPr>
      <w:r w:rsidRPr="00185E82">
        <w:rPr>
          <w:lang w:val="es-MX"/>
        </w:rPr>
        <w:t>Adivina una letra.</w:t>
      </w:r>
    </w:p>
    <w:p w:rsidR="00185E82" w:rsidRPr="00185E82" w:rsidRDefault="00185E82" w:rsidP="00185E82">
      <w:pPr>
        <w:pStyle w:val="SampleRun"/>
        <w:rPr>
          <w:rStyle w:val="SampleRunResponse"/>
          <w:lang w:val="es-MX"/>
        </w:rPr>
      </w:pPr>
      <w:r w:rsidRPr="00185E82">
        <w:rPr>
          <w:rStyle w:val="SampleRunResponse"/>
          <w:lang w:val="es-MX"/>
        </w:rPr>
        <w:t>m</w:t>
      </w:r>
    </w:p>
    <w:p w:rsidR="00185E82" w:rsidRPr="00185E82" w:rsidRDefault="00185E82" w:rsidP="00185E82">
      <w:pPr>
        <w:pStyle w:val="SampleRun"/>
        <w:rPr>
          <w:lang w:val="es-MX"/>
        </w:rPr>
      </w:pPr>
      <w:r w:rsidRPr="00185E82">
        <w:rPr>
          <w:lang w:val="es-MX"/>
        </w:rPr>
        <w:t>¡Sí! ¡La palabra secreta es "mono"! ¡Has ganado!</w:t>
      </w:r>
    </w:p>
    <w:p w:rsidR="00185E82" w:rsidRPr="00185E82" w:rsidRDefault="00185E82" w:rsidP="00185E82">
      <w:pPr>
        <w:pStyle w:val="SampleRun"/>
        <w:rPr>
          <w:lang w:val="es-MX"/>
        </w:rPr>
      </w:pPr>
      <w:r w:rsidRPr="00185E82">
        <w:rPr>
          <w:lang w:val="es-MX"/>
        </w:rPr>
        <w:t>¿Quieres jugar de nuevo? (sí o no)</w:t>
      </w:r>
    </w:p>
    <w:p w:rsidR="00877A95" w:rsidRPr="00185E82" w:rsidRDefault="00185E82" w:rsidP="00185E82">
      <w:pPr>
        <w:pStyle w:val="SampleRun"/>
        <w:rPr>
          <w:rStyle w:val="SampleRunResponse"/>
          <w:lang w:val="es-MX"/>
        </w:rPr>
      </w:pPr>
      <w:r w:rsidRPr="00185E82">
        <w:rPr>
          <w:rStyle w:val="SampleRunResponse"/>
          <w:lang w:val="es-MX"/>
        </w:rPr>
        <w:t>no</w:t>
      </w:r>
    </w:p>
    <w:p w:rsidR="00877A95" w:rsidRPr="00185E82" w:rsidRDefault="00185E82" w:rsidP="00877A95">
      <w:pPr>
        <w:pStyle w:val="Heading2"/>
        <w:rPr>
          <w:lang w:val="es-MX"/>
        </w:rPr>
      </w:pPr>
      <w:bookmarkStart w:id="62" w:name="_Toc428114092"/>
      <w:r w:rsidRPr="00185E82">
        <w:rPr>
          <w:lang w:val="es-MX"/>
        </w:rPr>
        <w:t>Arte ASCII</w:t>
      </w:r>
      <w:bookmarkEnd w:id="62"/>
    </w:p>
    <w:p w:rsidR="00877A95" w:rsidRPr="0027719E" w:rsidRDefault="00185E82" w:rsidP="00877A95">
      <w:pPr>
        <w:pStyle w:val="Body"/>
        <w:rPr>
          <w:lang w:val="es-MX"/>
        </w:rPr>
      </w:pPr>
      <w:r w:rsidRPr="00185E82">
        <w:rPr>
          <w:lang w:val="es-MX"/>
        </w:rPr>
        <w:t xml:space="preserve">Los gráficos para el Ahorcado son caracteres del teclado impresos en la pantalla. Este tipo de gráficos se llama </w:t>
      </w:r>
      <w:r w:rsidRPr="00185E82">
        <w:rPr>
          <w:rStyle w:val="Definition"/>
          <w:lang w:val="es-MX"/>
        </w:rPr>
        <w:t>arte ASCII</w:t>
      </w:r>
      <w:r w:rsidRPr="00185E82">
        <w:rPr>
          <w:lang w:val="es-MX"/>
        </w:rPr>
        <w:t xml:space="preserve"> (se pronuncia “asqui”), y fue una especie de precursor a emojii. </w:t>
      </w:r>
      <w:r w:rsidRPr="0027719E">
        <w:rPr>
          <w:lang w:val="es-MX"/>
        </w:rPr>
        <w:t>Aquí hay un gato dibujado con arte ASCII:</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__________________</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_____/   xx      xxx    \____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_/xxx       xx      xxx   xxx   \_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__/     xxx     xxx     xx    xxx     \_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xxxxxxxxx   xx     xx      xx    xx    xx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w:t>
      </w:r>
      <w:r w:rsidRPr="0027719E">
        <w:rPr>
          <w:rStyle w:val="Literal"/>
          <w:sz w:val="16"/>
          <w:szCs w:val="16"/>
          <w:lang w:val="es-MX"/>
        </w:rPr>
        <w:t xml:space="preserve">      </w:t>
      </w:r>
      <w:r w:rsidR="00877A95" w:rsidRPr="0027719E">
        <w:rPr>
          <w:rStyle w:val="Literal"/>
          <w:sz w:val="16"/>
          <w:szCs w:val="16"/>
          <w:lang w:val="es-MX"/>
        </w:rPr>
        <w:t xml:space="preserve">     /          xx  /\                    xx     xx\</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  \                   x      xx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    /\       |    \                        xx  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w:t>
      </w:r>
      <w:r w:rsidRPr="0027719E">
        <w:rPr>
          <w:rStyle w:val="Literal"/>
          <w:sz w:val="16"/>
          <w:szCs w:val="16"/>
          <w:lang w:val="es-MX"/>
        </w:rPr>
        <w:t xml:space="preserve">      </w:t>
      </w:r>
      <w:r w:rsidR="00877A95" w:rsidRPr="0027719E">
        <w:rPr>
          <w:rStyle w:val="Literal"/>
          <w:sz w:val="16"/>
          <w:szCs w:val="16"/>
          <w:lang w:val="es-MX"/>
        </w:rPr>
        <w:t xml:space="preserve">   |   |  \      |     \____        Z            x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   \____/           \     z            xxx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  z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____/    |                      |</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__|        \____              |                   xx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___   ___-------          __/     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              |   |   _______       ____/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o\    --------   \_/       _/     ___/          xx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oo  \      _____/          _/______/              xx/</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__                __/                    xx  /</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       \______________/                        x_/</w:t>
      </w:r>
    </w:p>
    <w:p w:rsidR="00877A95" w:rsidRPr="0027719E" w:rsidRDefault="00877A95" w:rsidP="001522F0">
      <w:pPr>
        <w:pStyle w:val="CodeExample"/>
        <w:rPr>
          <w:rStyle w:val="Literal"/>
          <w:sz w:val="16"/>
          <w:szCs w:val="16"/>
          <w:lang w:val="es-MX"/>
        </w:rPr>
      </w:pPr>
      <w:r w:rsidRPr="0027719E">
        <w:rPr>
          <w:rStyle w:val="Literal"/>
          <w:sz w:val="16"/>
          <w:szCs w:val="16"/>
          <w:lang w:val="es-MX"/>
        </w:rPr>
        <w:t xml:space="preserve"> </w:t>
      </w:r>
      <w:r w:rsidR="001522F0" w:rsidRPr="0027719E">
        <w:rPr>
          <w:rStyle w:val="Literal"/>
          <w:sz w:val="16"/>
          <w:szCs w:val="16"/>
          <w:lang w:val="es-MX"/>
        </w:rPr>
        <w:t xml:space="preserve">            </w:t>
      </w:r>
      <w:r w:rsidRPr="0027719E">
        <w:rPr>
          <w:rStyle w:val="Literal"/>
          <w:sz w:val="16"/>
          <w:szCs w:val="16"/>
          <w:lang w:val="es-MX"/>
        </w:rPr>
        <w:t xml:space="preserve">   \____                                 _______/</w:t>
      </w:r>
    </w:p>
    <w:p w:rsidR="00877A95" w:rsidRPr="0027719E" w:rsidRDefault="001522F0" w:rsidP="001522F0">
      <w:pPr>
        <w:pStyle w:val="CodeExample"/>
        <w:rPr>
          <w:rStyle w:val="Literal"/>
          <w:sz w:val="16"/>
          <w:szCs w:val="16"/>
          <w:lang w:val="es-MX"/>
        </w:rPr>
      </w:pPr>
      <w:r w:rsidRPr="0027719E">
        <w:rPr>
          <w:rStyle w:val="Literal"/>
          <w:sz w:val="16"/>
          <w:szCs w:val="16"/>
          <w:lang w:val="es-MX"/>
        </w:rPr>
        <w:t xml:space="preserve">      </w:t>
      </w:r>
      <w:r w:rsidR="00877A95" w:rsidRPr="0027719E">
        <w:rPr>
          <w:rStyle w:val="Literal"/>
          <w:sz w:val="16"/>
          <w:szCs w:val="16"/>
          <w:lang w:val="es-MX"/>
        </w:rPr>
        <w:t xml:space="preserve">  </w:t>
      </w:r>
      <w:r w:rsidRPr="0027719E">
        <w:rPr>
          <w:rStyle w:val="Literal"/>
          <w:sz w:val="16"/>
          <w:szCs w:val="16"/>
          <w:lang w:val="es-MX"/>
        </w:rPr>
        <w:t xml:space="preserve">      </w:t>
      </w:r>
      <w:r w:rsidR="00877A95" w:rsidRPr="0027719E">
        <w:rPr>
          <w:rStyle w:val="Literal"/>
          <w:sz w:val="16"/>
          <w:szCs w:val="16"/>
          <w:lang w:val="es-MX"/>
        </w:rPr>
        <w:t xml:space="preserve">       \_______________________________/</w:t>
      </w:r>
    </w:p>
    <w:p w:rsidR="00877A95" w:rsidRPr="00185E82" w:rsidRDefault="00185E82" w:rsidP="00877A95">
      <w:pPr>
        <w:pStyle w:val="Heading2"/>
        <w:rPr>
          <w:lang w:val="es-MX"/>
        </w:rPr>
      </w:pPr>
      <w:bookmarkStart w:id="63" w:name="_Toc428114093"/>
      <w:r w:rsidRPr="00185E82">
        <w:rPr>
          <w:lang w:val="es-MX"/>
        </w:rPr>
        <w:t>Diseño de un Programa mediante Diagramas de Flujo</w:t>
      </w:r>
      <w:bookmarkEnd w:id="63"/>
    </w:p>
    <w:p w:rsidR="00185E82" w:rsidRPr="00185E82" w:rsidRDefault="00185E82" w:rsidP="00185E82">
      <w:pPr>
        <w:pStyle w:val="Body"/>
        <w:rPr>
          <w:lang w:val="es-MX"/>
        </w:rPr>
      </w:pPr>
      <w:r w:rsidRPr="00185E82">
        <w:rPr>
          <w:lang w:val="es-MX"/>
        </w:rPr>
        <w:t>Este juego es un poco más complicado que los que hemos visto hasta ahora, de modo que tómate un momento para pensar cómo está implementado. Primero necesitarás crear un diagrama de flujo (como el que hay al final del capítulo Reino de Dragones) para ayudar a visualizar lo que este programa hará. Este capítulo explicará lo que son los diagramas de flujo y por qué son útiles. El siguiente capítulo explicará el código fuente para el juego del Ahorcado.</w:t>
      </w:r>
    </w:p>
    <w:p w:rsidR="00185E82" w:rsidRPr="00185E82" w:rsidRDefault="00185E82" w:rsidP="00185E82">
      <w:pPr>
        <w:pStyle w:val="Body"/>
        <w:rPr>
          <w:lang w:val="es-MX"/>
        </w:rPr>
      </w:pPr>
    </w:p>
    <w:p w:rsidR="00877A95" w:rsidRPr="00185E82" w:rsidRDefault="00185E82" w:rsidP="00185E82">
      <w:pPr>
        <w:pStyle w:val="Body"/>
        <w:rPr>
          <w:lang w:val="es-MX"/>
        </w:rPr>
      </w:pPr>
      <w:r w:rsidRPr="00185E82">
        <w:rPr>
          <w:lang w:val="es-MX"/>
        </w:rPr>
        <w:lastRenderedPageBreak/>
        <w:t xml:space="preserve">Un </w:t>
      </w:r>
      <w:r w:rsidRPr="00185E82">
        <w:rPr>
          <w:rStyle w:val="Definition"/>
          <w:lang w:val="es-MX"/>
        </w:rPr>
        <w:t>diagrama de flujo</w:t>
      </w:r>
      <w:r w:rsidRPr="00185E82">
        <w:rPr>
          <w:lang w:val="es-MX"/>
        </w:rPr>
        <w:t xml:space="preserve"> es un diagrama que muestra una serie de pasos como recuadros conectados por flechas. Cada recuadro representa un paso, y las flechas muestran qué pasos llevan a qué otros pasos. Coloca tu dedo sobre el recuadro "Inicio" del diagrama de flujo y recorre el programa siguiendo las flechas a los otros recuadros hasta que llegues al recuadro “Fin”.</w:t>
      </w:r>
    </w:p>
    <w:p w:rsidR="00877A95" w:rsidRPr="00185E82" w:rsidRDefault="00185E82" w:rsidP="00877A95">
      <w:pPr>
        <w:pStyle w:val="Body"/>
        <w:rPr>
          <w:lang w:val="es-MX"/>
        </w:rPr>
      </w:pPr>
      <w:r w:rsidRPr="00185E82">
        <w:rPr>
          <w:lang w:val="es-MX"/>
        </w:rPr>
        <w:t>La Figura 8-1 es un diagrama de flujo completo para el Ahorcado. Sólo puedes moverte de un recuadro a otro en la dirección de la flecha. Nunca puedes volver hacia atrás a menos que haya una segunda flecha apuntando en dirección opuesta, como en el recuadro “El jugador ya ha probado esa letra”.</w:t>
      </w:r>
    </w:p>
    <w:p w:rsidR="00877A95" w:rsidRDefault="00747D35" w:rsidP="00877A95">
      <w:pPr>
        <w:jc w:val="center"/>
      </w:pPr>
      <w:r>
        <w:rPr>
          <w:noProof/>
        </w:rPr>
        <w:drawing>
          <wp:inline distT="0" distB="0" distL="0" distR="0">
            <wp:extent cx="4636977" cy="426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1.png"/>
                    <pic:cNvPicPr/>
                  </pic:nvPicPr>
                  <pic:blipFill>
                    <a:blip r:embed="rId53">
                      <a:extLst>
                        <a:ext uri="{28A0092B-C50C-407E-A947-70E740481C1C}">
                          <a14:useLocalDpi xmlns:a14="http://schemas.microsoft.com/office/drawing/2010/main" val="0"/>
                        </a:ext>
                      </a:extLst>
                    </a:blip>
                    <a:stretch>
                      <a:fillRect/>
                    </a:stretch>
                  </pic:blipFill>
                  <pic:spPr>
                    <a:xfrm>
                      <a:off x="0" y="0"/>
                      <a:ext cx="4636977" cy="426720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1: El diagrama de flujo completo del juego del Ahorcado.</w:t>
      </w:r>
    </w:p>
    <w:p w:rsidR="00877A95" w:rsidRPr="00185E82" w:rsidRDefault="00185E82" w:rsidP="00877A95">
      <w:pPr>
        <w:pStyle w:val="Body"/>
        <w:rPr>
          <w:lang w:val="es-MX"/>
        </w:rPr>
      </w:pPr>
      <w:r w:rsidRPr="00185E82">
        <w:rPr>
          <w:lang w:val="es-MX"/>
        </w:rPr>
        <w:t xml:space="preserve">Por supuesto, no es estrictamente </w:t>
      </w:r>
      <w:r w:rsidRPr="00185E82">
        <w:rPr>
          <w:rStyle w:val="Emphasis"/>
          <w:lang w:val="es-MX"/>
        </w:rPr>
        <w:t>necesario</w:t>
      </w:r>
      <w:r w:rsidRPr="00185E82">
        <w:rPr>
          <w:lang w:val="es-MX"/>
        </w:rPr>
        <w:t xml:space="preserve"> que hagas un diagrama de flujo. Podrías simplemente comenzar escribiendo código. Pero a menudo una vez que comiences a programar pensarás en cosas que es necesario agregar o cambiar. Podrías terminar teniendo que borrar una gran parte de tu código, lo que sería un desperdicio de esfuerzo. Para evitar esto, siempre es mejor planear cómo el programa va a funcionar antes de comenzar a escribirlo.</w:t>
      </w:r>
    </w:p>
    <w:p w:rsidR="00877A95" w:rsidRPr="00185E82" w:rsidRDefault="00185E82" w:rsidP="00877A95">
      <w:pPr>
        <w:pStyle w:val="Heading2"/>
        <w:rPr>
          <w:lang w:val="es-MX"/>
        </w:rPr>
      </w:pPr>
      <w:bookmarkStart w:id="64" w:name="_Toc428114094"/>
      <w:r w:rsidRPr="00185E82">
        <w:rPr>
          <w:lang w:val="es-MX"/>
        </w:rPr>
        <w:lastRenderedPageBreak/>
        <w:t>Crear el Diagrama de Flujo</w:t>
      </w:r>
      <w:bookmarkEnd w:id="64"/>
    </w:p>
    <w:p w:rsidR="00877A95" w:rsidRPr="00185E82" w:rsidRDefault="00185E82" w:rsidP="00877A95">
      <w:pPr>
        <w:pStyle w:val="Body"/>
        <w:rPr>
          <w:lang w:val="es-MX"/>
        </w:rPr>
      </w:pPr>
      <w:r w:rsidRPr="00185E82">
        <w:rPr>
          <w:lang w:val="es-MX"/>
        </w:rPr>
        <w:t>Tus diagramas de flujo no siempre tienen que verse exactamente como este. Siempre y cuando entiendas el diagrama de flujo que has hecho, será útil cuando comiences a escribir código. En la Figura 8-2 se muestra un diagrama de flujo que comienza con sólo un recuadro “Inicio” y un recuadro “Fin”:</w:t>
      </w:r>
    </w:p>
    <w:p w:rsidR="00877A95" w:rsidRDefault="00E85127" w:rsidP="00877A95">
      <w:pPr>
        <w:jc w:val="center"/>
      </w:pPr>
      <w:r>
        <w:rPr>
          <w:noProof/>
        </w:rPr>
        <w:drawing>
          <wp:inline distT="0" distB="0" distL="0" distR="0">
            <wp:extent cx="1770696" cy="3591271"/>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2.png"/>
                    <pic:cNvPicPr/>
                  </pic:nvPicPr>
                  <pic:blipFill>
                    <a:blip r:embed="rId54">
                      <a:extLst>
                        <a:ext uri="{28A0092B-C50C-407E-A947-70E740481C1C}">
                          <a14:useLocalDpi xmlns:a14="http://schemas.microsoft.com/office/drawing/2010/main" val="0"/>
                        </a:ext>
                      </a:extLst>
                    </a:blip>
                    <a:stretch>
                      <a:fillRect/>
                    </a:stretch>
                  </pic:blipFill>
                  <pic:spPr>
                    <a:xfrm>
                      <a:off x="0" y="0"/>
                      <a:ext cx="1770696" cy="3591271"/>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2: Comienza tu diagrama de flujo con los recuadros Inicio y Fin.</w:t>
      </w:r>
    </w:p>
    <w:p w:rsidR="00694420" w:rsidRPr="00185E82" w:rsidRDefault="00694420">
      <w:pPr>
        <w:rPr>
          <w:lang w:val="es-MX"/>
        </w:rPr>
      </w:pPr>
      <w:r w:rsidRPr="00185E82">
        <w:rPr>
          <w:lang w:val="es-MX"/>
        </w:rPr>
        <w:br w:type="page"/>
      </w:r>
    </w:p>
    <w:p w:rsidR="00185E82" w:rsidRPr="00185E82" w:rsidRDefault="00185E82" w:rsidP="00185E82">
      <w:pPr>
        <w:pStyle w:val="Body"/>
        <w:rPr>
          <w:lang w:val="es-MX"/>
        </w:rPr>
      </w:pPr>
      <w:r w:rsidRPr="00185E82">
        <w:rPr>
          <w:lang w:val="es-MX"/>
        </w:rPr>
        <w:lastRenderedPageBreak/>
        <w:t>Ahora piensa en lo que ocurre cuando juegas al Ahorcado. Primero, la computadora piensa en una palabra secreta. Luego el jugador intentará adivinar las letras. Agrega recuadros para estos eventos, como se muestra en la Figura 8-3. Los recuadros que son nuevos para cada diagrama de flujo se dibujan con bordes en línea quebrada.</w:t>
      </w:r>
    </w:p>
    <w:p w:rsidR="00877A95" w:rsidRPr="00185E82" w:rsidRDefault="00185E82" w:rsidP="00185E82">
      <w:pPr>
        <w:pStyle w:val="Body"/>
        <w:rPr>
          <w:lang w:val="es-MX"/>
        </w:rPr>
      </w:pPr>
      <w:r w:rsidRPr="00185E82">
        <w:rPr>
          <w:lang w:val="es-MX"/>
        </w:rPr>
        <w:t>Las flechas muestran el orden en que el programa debería moverse. Es decir, primero el programa debería generar una palabra secreta, y luego de eso debería invitar al jugador a adivinar una letra.</w:t>
      </w:r>
    </w:p>
    <w:p w:rsidR="00877A95" w:rsidRDefault="00E85127" w:rsidP="00877A95">
      <w:pPr>
        <w:jc w:val="center"/>
      </w:pPr>
      <w:r>
        <w:rPr>
          <w:noProof/>
        </w:rPr>
        <w:drawing>
          <wp:inline distT="0" distB="0" distL="0" distR="0">
            <wp:extent cx="2134580" cy="3528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3.png"/>
                    <pic:cNvPicPr/>
                  </pic:nvPicPr>
                  <pic:blipFill>
                    <a:blip r:embed="rId55">
                      <a:extLst>
                        <a:ext uri="{28A0092B-C50C-407E-A947-70E740481C1C}">
                          <a14:useLocalDpi xmlns:a14="http://schemas.microsoft.com/office/drawing/2010/main" val="0"/>
                        </a:ext>
                      </a:extLst>
                    </a:blip>
                    <a:stretch>
                      <a:fillRect/>
                    </a:stretch>
                  </pic:blipFill>
                  <pic:spPr>
                    <a:xfrm>
                      <a:off x="0" y="0"/>
                      <a:ext cx="2135553" cy="3529668"/>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3: Dibuja los dos primeros pasos del Ahorcado como recuadros con descripciones.</w:t>
      </w:r>
    </w:p>
    <w:p w:rsidR="00877A95" w:rsidRPr="00185E82" w:rsidRDefault="00185E82" w:rsidP="00877A95">
      <w:pPr>
        <w:pStyle w:val="Body"/>
        <w:rPr>
          <w:lang w:val="es-MX"/>
        </w:rPr>
      </w:pPr>
      <w:r w:rsidRPr="00185E82">
        <w:rPr>
          <w:lang w:val="es-MX"/>
        </w:rPr>
        <w:t>Pero el juego no termina después de que el jugador prueba una letra. Necesita comprobar si esa letra pertenece o no a la palabra secreta.</w:t>
      </w:r>
    </w:p>
    <w:p w:rsidR="00694420" w:rsidRPr="00185E82" w:rsidRDefault="00694420">
      <w:pPr>
        <w:rPr>
          <w:rFonts w:asciiTheme="minorHAnsi" w:eastAsiaTheme="majorEastAsia" w:hAnsiTheme="minorHAnsi" w:cstheme="majorBidi"/>
          <w:b/>
          <w:bCs/>
          <w:i/>
          <w:color w:val="1F497D" w:themeColor="text2"/>
          <w:sz w:val="28"/>
          <w:lang w:val="es-MX"/>
        </w:rPr>
      </w:pPr>
      <w:r w:rsidRPr="00185E82">
        <w:rPr>
          <w:lang w:val="es-MX"/>
        </w:rPr>
        <w:br w:type="page"/>
      </w:r>
    </w:p>
    <w:p w:rsidR="00877A95" w:rsidRPr="00185E82" w:rsidRDefault="00185E82" w:rsidP="00877A95">
      <w:pPr>
        <w:pStyle w:val="Non-TOCHeading3"/>
        <w:rPr>
          <w:lang w:val="es-MX"/>
        </w:rPr>
      </w:pPr>
      <w:r w:rsidRPr="00185E82">
        <w:rPr>
          <w:lang w:val="es-MX"/>
        </w:rPr>
        <w:lastRenderedPageBreak/>
        <w:t>Creando Ramificaciones a partir de un Recuadro del Diagrama de Flujo</w:t>
      </w:r>
    </w:p>
    <w:p w:rsidR="00877A95" w:rsidRPr="00185E82" w:rsidRDefault="00185E82" w:rsidP="00877A95">
      <w:pPr>
        <w:pStyle w:val="Body"/>
        <w:rPr>
          <w:lang w:val="es-MX"/>
        </w:rPr>
      </w:pPr>
      <w:r w:rsidRPr="00185E82">
        <w:rPr>
          <w:lang w:val="es-MX"/>
        </w:rPr>
        <w:t>Hay dos posibilidades: la letra puede estar en la palabra o no. Esto significa que necesitas agregar dos nuevos recuadros al diagrama de flujo, uno por cada caso. Esto crea una ramificación en el diagrama de flujo, como se muestra en la Figura 8-4:</w:t>
      </w:r>
    </w:p>
    <w:p w:rsidR="00877A95" w:rsidRDefault="00747D35" w:rsidP="00877A95">
      <w:pPr>
        <w:jc w:val="center"/>
      </w:pPr>
      <w:r>
        <w:rPr>
          <w:noProof/>
        </w:rPr>
        <w:drawing>
          <wp:inline distT="0" distB="0" distL="0" distR="0">
            <wp:extent cx="54864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4.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4: La rama consiste en dos flechas hacia recuadros diferentes.</w:t>
      </w:r>
    </w:p>
    <w:p w:rsidR="00694420" w:rsidRPr="00185E82" w:rsidRDefault="00694420">
      <w:pPr>
        <w:rPr>
          <w:lang w:val="es-MX"/>
        </w:rPr>
      </w:pPr>
      <w:r w:rsidRPr="00185E82">
        <w:rPr>
          <w:lang w:val="es-MX"/>
        </w:rPr>
        <w:br w:type="page"/>
      </w:r>
    </w:p>
    <w:p w:rsidR="00877A95" w:rsidRPr="00185E82" w:rsidRDefault="00185E82" w:rsidP="00877A95">
      <w:pPr>
        <w:pStyle w:val="Body"/>
        <w:rPr>
          <w:lang w:val="es-MX"/>
        </w:rPr>
      </w:pPr>
      <w:r w:rsidRPr="00185E82">
        <w:rPr>
          <w:lang w:val="es-MX"/>
        </w:rPr>
        <w:lastRenderedPageBreak/>
        <w:t>Si la letra está en la pantalla secreta, comprueba si el jugador ha adivinado todas las letras y ha ganado. Si la letra no está en la palabra del juego, se agrega otra parte del cuerpo al ahorcado. Agrega recuadros para esos casos también.</w:t>
      </w:r>
    </w:p>
    <w:p w:rsidR="00877A95" w:rsidRPr="00185E82" w:rsidRDefault="00185E82" w:rsidP="00877A95">
      <w:pPr>
        <w:pStyle w:val="Body"/>
        <w:rPr>
          <w:lang w:val="es-MX"/>
        </w:rPr>
      </w:pPr>
      <w:r w:rsidRPr="00185E82">
        <w:rPr>
          <w:lang w:val="es-MX"/>
        </w:rPr>
        <w:t xml:space="preserve">No </w:t>
      </w:r>
      <w:r w:rsidRPr="00185E82">
        <w:rPr>
          <w:rStyle w:val="Strong"/>
          <w:lang w:val="es-MX"/>
        </w:rPr>
        <w:t>necesitas</w:t>
      </w:r>
      <w:r w:rsidRPr="00185E82">
        <w:rPr>
          <w:lang w:val="es-MX"/>
        </w:rPr>
        <w:t xml:space="preserve"> una flecha desde el casillero “La letra está en la palabra secreta” al casillero “El jugador se ha quedado sin partes del cuerpo y pierde”, porque es imposible perder mientras el jugador acierte. También es imposible ganar mientras el jugador no acierte, de modo que tampoco precisamos dibujar esa otra flecha. El diagrama de flujo se ve ahora como la Figura 8-5.</w:t>
      </w:r>
    </w:p>
    <w:p w:rsidR="00877A95" w:rsidRDefault="00747D35" w:rsidP="00877A95">
      <w:pPr>
        <w:jc w:val="center"/>
      </w:pPr>
      <w:r>
        <w:rPr>
          <w:noProof/>
        </w:rPr>
        <w:drawing>
          <wp:inline distT="0" distB="0" distL="0" distR="0">
            <wp:extent cx="4907280" cy="49072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5.png"/>
                    <pic:cNvPicPr/>
                  </pic:nvPicPr>
                  <pic:blipFill>
                    <a:blip r:embed="rId57">
                      <a:extLst>
                        <a:ext uri="{28A0092B-C50C-407E-A947-70E740481C1C}">
                          <a14:useLocalDpi xmlns:a14="http://schemas.microsoft.com/office/drawing/2010/main" val="0"/>
                        </a:ext>
                      </a:extLst>
                    </a:blip>
                    <a:stretch>
                      <a:fillRect/>
                    </a:stretch>
                  </pic:blipFill>
                  <pic:spPr>
                    <a:xfrm>
                      <a:off x="0" y="0"/>
                      <a:ext cx="4907280" cy="490728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5: Luego de la ramificación, los pasos continúan por caminos separados.</w:t>
      </w:r>
    </w:p>
    <w:p w:rsidR="00694420" w:rsidRPr="00185E82" w:rsidRDefault="00694420">
      <w:pPr>
        <w:rPr>
          <w:rFonts w:asciiTheme="minorHAnsi" w:eastAsiaTheme="majorEastAsia" w:hAnsiTheme="minorHAnsi" w:cstheme="majorBidi"/>
          <w:b/>
          <w:bCs/>
          <w:i/>
          <w:color w:val="1F497D" w:themeColor="text2"/>
          <w:sz w:val="28"/>
          <w:lang w:val="es-MX"/>
        </w:rPr>
      </w:pPr>
      <w:r w:rsidRPr="00185E82">
        <w:rPr>
          <w:lang w:val="es-MX"/>
        </w:rPr>
        <w:br w:type="page"/>
      </w:r>
    </w:p>
    <w:p w:rsidR="00877A95" w:rsidRPr="00185E82" w:rsidRDefault="00185E82" w:rsidP="00877A95">
      <w:pPr>
        <w:pStyle w:val="Non-TOCHeading3"/>
        <w:rPr>
          <w:lang w:val="es-MX"/>
        </w:rPr>
      </w:pPr>
      <w:r w:rsidRPr="00185E82">
        <w:rPr>
          <w:lang w:val="es-MX"/>
        </w:rPr>
        <w:lastRenderedPageBreak/>
        <w:t>Finalizar o Reiniciar el Juego</w:t>
      </w:r>
    </w:p>
    <w:p w:rsidR="00877A95" w:rsidRDefault="00185E82" w:rsidP="00877A95">
      <w:pPr>
        <w:pStyle w:val="Body"/>
      </w:pPr>
      <w:r w:rsidRPr="00185E82">
        <w:rPr>
          <w:lang w:val="es-MX"/>
        </w:rPr>
        <w:t xml:space="preserve">Una vez que el jugador ha ganado o perdido, pregúntale si desea jugar de nuevo con una nueva palabra secreta. Si el jugador no quiere jugar de nuevo, el programa termina. Si el programa no termina, pensamos una nueva palabra secreta. </w:t>
      </w:r>
      <w:r w:rsidRPr="00185E82">
        <w:t>Esto se muestra en la Figura 8-6.</w:t>
      </w:r>
    </w:p>
    <w:p w:rsidR="00877A95" w:rsidRDefault="00747D35" w:rsidP="00877A95">
      <w:pPr>
        <w:jc w:val="center"/>
      </w:pPr>
      <w:r>
        <w:rPr>
          <w:noProof/>
        </w:rPr>
        <w:drawing>
          <wp:inline distT="0" distB="0" distL="0" distR="0">
            <wp:extent cx="4526280" cy="5361337"/>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6.png"/>
                    <pic:cNvPicPr/>
                  </pic:nvPicPr>
                  <pic:blipFill>
                    <a:blip r:embed="rId58">
                      <a:extLst>
                        <a:ext uri="{28A0092B-C50C-407E-A947-70E740481C1C}">
                          <a14:useLocalDpi xmlns:a14="http://schemas.microsoft.com/office/drawing/2010/main" val="0"/>
                        </a:ext>
                      </a:extLst>
                    </a:blip>
                    <a:stretch>
                      <a:fillRect/>
                    </a:stretch>
                  </pic:blipFill>
                  <pic:spPr>
                    <a:xfrm>
                      <a:off x="0" y="0"/>
                      <a:ext cx="4529570" cy="5365234"/>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6: El diagrama de flujo se ramifica al preguntar al jugador si quiere jugar de nuevo.</w:t>
      </w:r>
    </w:p>
    <w:p w:rsidR="00694420" w:rsidRPr="00185E82" w:rsidRDefault="00694420">
      <w:pPr>
        <w:rPr>
          <w:rFonts w:asciiTheme="minorHAnsi" w:eastAsiaTheme="majorEastAsia" w:hAnsiTheme="minorHAnsi" w:cstheme="majorBidi"/>
          <w:b/>
          <w:bCs/>
          <w:i/>
          <w:color w:val="1F497D" w:themeColor="text2"/>
          <w:sz w:val="28"/>
          <w:lang w:val="es-MX"/>
        </w:rPr>
      </w:pPr>
      <w:r w:rsidRPr="00185E82">
        <w:rPr>
          <w:lang w:val="es-MX"/>
        </w:rPr>
        <w:br w:type="page"/>
      </w:r>
    </w:p>
    <w:p w:rsidR="00877A95" w:rsidRPr="00185E82" w:rsidRDefault="00185E82" w:rsidP="00877A95">
      <w:pPr>
        <w:pStyle w:val="Non-TOCHeading3"/>
        <w:rPr>
          <w:lang w:val="es-MX"/>
        </w:rPr>
      </w:pPr>
      <w:r w:rsidRPr="00185E82">
        <w:rPr>
          <w:lang w:val="es-MX"/>
        </w:rPr>
        <w:lastRenderedPageBreak/>
        <w:t>Adivinando Nuevamente</w:t>
      </w:r>
    </w:p>
    <w:p w:rsidR="00107C09" w:rsidRPr="00185E82" w:rsidRDefault="00185E82" w:rsidP="00107C09">
      <w:pPr>
        <w:pStyle w:val="Body"/>
        <w:rPr>
          <w:lang w:val="es-MX"/>
        </w:rPr>
      </w:pPr>
      <w:r w:rsidRPr="00185E82">
        <w:rPr>
          <w:lang w:val="es-MX"/>
        </w:rPr>
        <w:t>El jugador no adivina una letra sólo una vez. Tiene que continuar probando letras hasta que gane o pierda. Necesitarás dibujar dos nuevas flechas, como se muestra en la Figura 8-7.</w:t>
      </w:r>
    </w:p>
    <w:p w:rsidR="00877A95" w:rsidRDefault="00747D35" w:rsidP="00107C09">
      <w:pPr>
        <w:pStyle w:val="Body"/>
        <w:jc w:val="center"/>
      </w:pPr>
      <w:r>
        <w:rPr>
          <w:noProof/>
        </w:rPr>
        <w:drawing>
          <wp:inline distT="0" distB="0" distL="0" distR="0">
            <wp:extent cx="4413137" cy="522732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7.png"/>
                    <pic:cNvPicPr/>
                  </pic:nvPicPr>
                  <pic:blipFill>
                    <a:blip r:embed="rId59">
                      <a:extLst>
                        <a:ext uri="{28A0092B-C50C-407E-A947-70E740481C1C}">
                          <a14:useLocalDpi xmlns:a14="http://schemas.microsoft.com/office/drawing/2010/main" val="0"/>
                        </a:ext>
                      </a:extLst>
                    </a:blip>
                    <a:stretch>
                      <a:fillRect/>
                    </a:stretch>
                  </pic:blipFill>
                  <pic:spPr>
                    <a:xfrm>
                      <a:off x="0" y="0"/>
                      <a:ext cx="4413137" cy="522732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7: Las nuevas flechas (resaltadas) denotan que el jugador puede adivinar otra vez.</w:t>
      </w:r>
    </w:p>
    <w:p w:rsidR="00694420" w:rsidRPr="00185E82" w:rsidRDefault="00694420">
      <w:pPr>
        <w:rPr>
          <w:lang w:val="es-MX"/>
        </w:rPr>
      </w:pPr>
      <w:r w:rsidRPr="00185E82">
        <w:rPr>
          <w:lang w:val="es-MX"/>
        </w:rPr>
        <w:br w:type="page"/>
      </w:r>
    </w:p>
    <w:p w:rsidR="00877A95" w:rsidRDefault="00185E82" w:rsidP="00877A95">
      <w:pPr>
        <w:pStyle w:val="Body"/>
      </w:pPr>
      <w:r w:rsidRPr="00185E82">
        <w:rPr>
          <w:lang w:val="es-MX"/>
        </w:rPr>
        <w:lastRenderedPageBreak/>
        <w:t xml:space="preserve">¿Qué ocurre si el jugador prueba la misma letra más de una vez? En lugar de ganar o perder en este caso, le permitiremos probar una nueva letra. </w:t>
      </w:r>
      <w:r w:rsidRPr="00185E82">
        <w:t>Este nuevo recuadro se muestra en la Figura 8-8.</w:t>
      </w:r>
    </w:p>
    <w:p w:rsidR="00877A95" w:rsidRDefault="00747D35" w:rsidP="00877A95">
      <w:pPr>
        <w:jc w:val="center"/>
      </w:pPr>
      <w:r>
        <w:rPr>
          <w:noProof/>
        </w:rPr>
        <w:drawing>
          <wp:inline distT="0" distB="0" distL="0" distR="0">
            <wp:extent cx="4920106" cy="49377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8.png"/>
                    <pic:cNvPicPr/>
                  </pic:nvPicPr>
                  <pic:blipFill>
                    <a:blip r:embed="rId60">
                      <a:extLst>
                        <a:ext uri="{28A0092B-C50C-407E-A947-70E740481C1C}">
                          <a14:useLocalDpi xmlns:a14="http://schemas.microsoft.com/office/drawing/2010/main" val="0"/>
                        </a:ext>
                      </a:extLst>
                    </a:blip>
                    <a:stretch>
                      <a:fillRect/>
                    </a:stretch>
                  </pic:blipFill>
                  <pic:spPr>
                    <a:xfrm>
                      <a:off x="0" y="0"/>
                      <a:ext cx="4923289" cy="4940954"/>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8: Agregamos un paso en caso de que el jugador pruebe una letra por segunda vez.</w:t>
      </w:r>
    </w:p>
    <w:p w:rsidR="00877A95" w:rsidRPr="00185E82" w:rsidRDefault="00185E82" w:rsidP="00877A95">
      <w:pPr>
        <w:pStyle w:val="Non-TOCHeading3"/>
        <w:rPr>
          <w:lang w:val="es-MX"/>
        </w:rPr>
      </w:pPr>
      <w:r w:rsidRPr="00185E82">
        <w:rPr>
          <w:lang w:val="es-MX"/>
        </w:rPr>
        <w:t>Ofreciendo Retroalimentación al Jugador</w:t>
      </w:r>
    </w:p>
    <w:p w:rsidR="00877A95" w:rsidRPr="00185E82" w:rsidRDefault="00185E82" w:rsidP="00877A95">
      <w:pPr>
        <w:pStyle w:val="Body"/>
        <w:rPr>
          <w:lang w:val="es-MX"/>
        </w:rPr>
      </w:pPr>
      <w:r w:rsidRPr="00185E82">
        <w:rPr>
          <w:lang w:val="es-MX"/>
        </w:rPr>
        <w:t>El jugador necesita saber qué está pasando en el juego. El programa debería mostrar el tablero del Ahorcado y la palabra secreta (con espacios en blanco en las letras que aún no ha adivinado). Estas ayudas visuales permitirán que el jugador sepa qué tan cerca está de ganar o perder el juego.</w:t>
      </w:r>
    </w:p>
    <w:p w:rsidR="00694420" w:rsidRPr="00185E82" w:rsidRDefault="00694420">
      <w:pPr>
        <w:rPr>
          <w:lang w:val="es-MX"/>
        </w:rPr>
      </w:pPr>
      <w:r w:rsidRPr="00185E82">
        <w:rPr>
          <w:lang w:val="es-MX"/>
        </w:rPr>
        <w:br w:type="page"/>
      </w:r>
    </w:p>
    <w:p w:rsidR="00877A95" w:rsidRDefault="00185E82" w:rsidP="00877A95">
      <w:pPr>
        <w:pStyle w:val="Body"/>
      </w:pPr>
      <w:r w:rsidRPr="00185E82">
        <w:rPr>
          <w:lang w:val="es-MX"/>
        </w:rPr>
        <w:lastRenderedPageBreak/>
        <w:t xml:space="preserve">Esta información deberá ser actualizada cada vez que el jugador pruebe una letra. Agrega un recuadro “Mostrar el tablero y los espacios vacíos al jugador” al diagrama de flujo entre los recuadros “Generar una palabra secreta” e “Invitar al jugador a adivinar una letra”. </w:t>
      </w:r>
      <w:r w:rsidRPr="00185E82">
        <w:t>Estos recuadros se muestran en la Figura 8-9.</w:t>
      </w:r>
    </w:p>
    <w:p w:rsidR="00877A95" w:rsidRDefault="00E85127" w:rsidP="00877A95">
      <w:pPr>
        <w:jc w:val="center"/>
      </w:pPr>
      <w:r>
        <w:rPr>
          <w:noProof/>
        </w:rPr>
        <w:drawing>
          <wp:inline distT="0" distB="0" distL="0" distR="0">
            <wp:extent cx="4024234" cy="3703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9.png"/>
                    <pic:cNvPicPr/>
                  </pic:nvPicPr>
                  <pic:blipFill>
                    <a:blip r:embed="rId61">
                      <a:extLst>
                        <a:ext uri="{28A0092B-C50C-407E-A947-70E740481C1C}">
                          <a14:useLocalDpi xmlns:a14="http://schemas.microsoft.com/office/drawing/2010/main" val="0"/>
                        </a:ext>
                      </a:extLst>
                    </a:blip>
                    <a:stretch>
                      <a:fillRect/>
                    </a:stretch>
                  </pic:blipFill>
                  <pic:spPr>
                    <a:xfrm>
                      <a:off x="0" y="0"/>
                      <a:ext cx="4024234" cy="3703320"/>
                    </a:xfrm>
                    <a:prstGeom prst="rect">
                      <a:avLst/>
                    </a:prstGeom>
                  </pic:spPr>
                </pic:pic>
              </a:graphicData>
            </a:graphic>
          </wp:inline>
        </w:drawing>
      </w:r>
    </w:p>
    <w:p w:rsidR="00877A95" w:rsidRPr="00185E82" w:rsidRDefault="00185E82" w:rsidP="00877A95">
      <w:pPr>
        <w:pStyle w:val="Caption"/>
        <w:rPr>
          <w:lang w:val="es-MX"/>
        </w:rPr>
      </w:pPr>
      <w:r w:rsidRPr="00185E82">
        <w:rPr>
          <w:lang w:val="es-MX"/>
        </w:rPr>
        <w:t>Figura 8-9: Agregamos “Mostrar el tablero y los espacios vacíos al jugador” para dar información al jugador.</w:t>
      </w:r>
    </w:p>
    <w:p w:rsidR="00694420" w:rsidRPr="00185E82" w:rsidRDefault="00185E82" w:rsidP="00185E82">
      <w:pPr>
        <w:pStyle w:val="Body"/>
        <w:rPr>
          <w:rFonts w:asciiTheme="minorHAnsi" w:eastAsiaTheme="majorEastAsia" w:hAnsiTheme="minorHAnsi" w:cstheme="majorBidi"/>
          <w:b/>
          <w:bCs/>
          <w:i/>
          <w:color w:val="1F497D" w:themeColor="text2"/>
          <w:sz w:val="28"/>
          <w:lang w:val="es-MX"/>
        </w:rPr>
      </w:pPr>
      <w:r w:rsidRPr="00185E82">
        <w:rPr>
          <w:lang w:val="es-MX"/>
        </w:rPr>
        <w:t>¡Eso se ve bien! Este diagrama de flujo reproduce completamente todo lo que puede ocurrir en el Ahorcado y en qué orden. Cuando diseñes tus propios juegos, un diagrama de flujo puede ayudarte a recordar todo lo que necesitas codificar.</w:t>
      </w:r>
      <w:r w:rsidR="00694420" w:rsidRPr="00185E82">
        <w:rPr>
          <w:lang w:val="es-MX"/>
        </w:rPr>
        <w:br w:type="page"/>
      </w:r>
    </w:p>
    <w:p w:rsidR="00877A95" w:rsidRPr="00185E82" w:rsidRDefault="00185E82" w:rsidP="002A3D5E">
      <w:pPr>
        <w:pStyle w:val="Non-TOCHeading3"/>
        <w:rPr>
          <w:lang w:val="es-MX"/>
        </w:rPr>
      </w:pPr>
      <w:r w:rsidRPr="00185E82">
        <w:rPr>
          <w:lang w:val="es-MX"/>
        </w:rPr>
        <w:lastRenderedPageBreak/>
        <w:t>Resumen</w:t>
      </w:r>
    </w:p>
    <w:p w:rsidR="00877A95" w:rsidRPr="00185E82" w:rsidRDefault="00185E82" w:rsidP="00877A95">
      <w:pPr>
        <w:pStyle w:val="Body"/>
        <w:rPr>
          <w:lang w:val="es-MX"/>
        </w:rPr>
      </w:pPr>
      <w:r w:rsidRPr="00185E82">
        <w:rPr>
          <w:lang w:val="es-MX"/>
        </w:rPr>
        <w:t>Puede parecer muchísimo trabajo dibujar un diagrama de flujo del programa primero. Después de todo, ¡la gente quiere jugar juegos, no mirar diagramas de flujo! Pero es mucho más fácil hacer cambios y notar problemas pensando un poco sobre cómo funciona el programa antes de escribir el código.</w:t>
      </w:r>
    </w:p>
    <w:p w:rsidR="005945D2" w:rsidRPr="00185E82" w:rsidRDefault="00185E82">
      <w:pPr>
        <w:rPr>
          <w:lang w:val="es-MX"/>
        </w:rPr>
        <w:sectPr w:rsidR="005945D2" w:rsidRPr="00185E82" w:rsidSect="009D6EB8">
          <w:headerReference w:type="default" r:id="rId62"/>
          <w:pgSz w:w="11520" w:h="14400" w:code="32767"/>
          <w:pgMar w:top="1440" w:right="1440" w:bottom="1440" w:left="1440" w:header="720" w:footer="720" w:gutter="0"/>
          <w:cols w:space="720"/>
          <w:docGrid w:linePitch="360"/>
        </w:sectPr>
      </w:pPr>
      <w:r w:rsidRPr="00185E82">
        <w:rPr>
          <w:lang w:val="es-MX"/>
        </w:rPr>
        <w:t>Si te lanzas a escribir el código primero, puedes llegar a descubrir problemas que requieren que cambies el código que has escrito. Cada vez que cambias tu código, estás corriendo el riesgo de introducir nuevos errores por cambiar demasiado, o demasiado poco. Es mucho mejor saber qué es lo que quieres construir antes de construirl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BB241E" w:rsidTr="005945D2">
        <w:tc>
          <w:tcPr>
            <w:tcW w:w="1217" w:type="dxa"/>
            <w:vMerge w:val="restart"/>
          </w:tcPr>
          <w:p w:rsidR="00BB241E" w:rsidRDefault="00BB241E" w:rsidP="00B21852">
            <w:pPr>
              <w:pStyle w:val="ChapterNumber"/>
            </w:pPr>
            <w:r>
              <w:rPr>
                <w:noProof/>
              </w:rPr>
              <w:lastRenderedPageBreak/>
              <w:drawing>
                <wp:inline distT="0" distB="0" distL="0" distR="0" wp14:anchorId="170BEE56" wp14:editId="3FC30AC5">
                  <wp:extent cx="635954" cy="73155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BB241E" w:rsidRDefault="007B14C7" w:rsidP="00B21852">
            <w:pPr>
              <w:pStyle w:val="ChapterNumber"/>
            </w:pPr>
            <w:r w:rsidRPr="007B14C7">
              <w:t>Capítulo</w:t>
            </w:r>
            <w:r w:rsidR="00BB241E">
              <w:t xml:space="preserve"> 9</w:t>
            </w:r>
          </w:p>
        </w:tc>
      </w:tr>
      <w:tr w:rsidR="00BB241E" w:rsidTr="005945D2">
        <w:tc>
          <w:tcPr>
            <w:tcW w:w="1217" w:type="dxa"/>
            <w:vMerge/>
          </w:tcPr>
          <w:p w:rsidR="00BB241E" w:rsidRDefault="00BB241E" w:rsidP="00B21852">
            <w:pPr>
              <w:pStyle w:val="Heading1"/>
              <w:outlineLvl w:val="0"/>
            </w:pPr>
          </w:p>
        </w:tc>
        <w:tc>
          <w:tcPr>
            <w:tcW w:w="7639" w:type="dxa"/>
          </w:tcPr>
          <w:p w:rsidR="00BB241E" w:rsidRDefault="00A05972" w:rsidP="00B21852">
            <w:pPr>
              <w:pStyle w:val="Heading1"/>
              <w:outlineLvl w:val="0"/>
            </w:pPr>
            <w:bookmarkStart w:id="65" w:name="_Toc428114095"/>
            <w:r>
              <w:t>El Ahorcado</w:t>
            </w:r>
            <w:bookmarkEnd w:id="65"/>
          </w:p>
        </w:tc>
      </w:tr>
    </w:tbl>
    <w:p w:rsidR="00BB241E" w:rsidRPr="00A05972" w:rsidRDefault="00A05972" w:rsidP="00BB241E">
      <w:pPr>
        <w:pStyle w:val="TopicsCoveredbox"/>
        <w:rPr>
          <w:lang w:val="es-MX"/>
        </w:rPr>
      </w:pPr>
      <w:r w:rsidRPr="00A05972">
        <w:rPr>
          <w:lang w:val="es-MX"/>
        </w:rPr>
        <w:t>Temas Tratados en este Capítulo:</w:t>
      </w:r>
    </w:p>
    <w:p w:rsidR="00A05972" w:rsidRDefault="00A05972" w:rsidP="00A05972">
      <w:pPr>
        <w:pStyle w:val="TopicsCoveredbox"/>
        <w:numPr>
          <w:ilvl w:val="0"/>
          <w:numId w:val="10"/>
        </w:numPr>
      </w:pPr>
      <w:r>
        <w:t>Cadenas multi-línea</w:t>
      </w:r>
    </w:p>
    <w:p w:rsidR="00A05972" w:rsidRDefault="00A05972" w:rsidP="00A05972">
      <w:pPr>
        <w:pStyle w:val="TopicsCoveredbox"/>
        <w:numPr>
          <w:ilvl w:val="0"/>
          <w:numId w:val="10"/>
        </w:numPr>
      </w:pPr>
      <w:r>
        <w:t>Métodos</w:t>
      </w:r>
    </w:p>
    <w:p w:rsidR="00A05972" w:rsidRDefault="00A05972" w:rsidP="00A05972">
      <w:pPr>
        <w:pStyle w:val="TopicsCoveredbox"/>
        <w:numPr>
          <w:ilvl w:val="0"/>
          <w:numId w:val="10"/>
        </w:numPr>
      </w:pPr>
      <w:r>
        <w:t>Listas</w:t>
      </w:r>
    </w:p>
    <w:p w:rsidR="00A05972" w:rsidRPr="00A05972" w:rsidRDefault="00A05972" w:rsidP="00A05972">
      <w:pPr>
        <w:pStyle w:val="TopicsCoveredbox"/>
        <w:numPr>
          <w:ilvl w:val="0"/>
          <w:numId w:val="10"/>
        </w:numPr>
        <w:rPr>
          <w:lang w:val="es-MX"/>
        </w:rPr>
      </w:pPr>
      <w:r w:rsidRPr="00A05972">
        <w:rPr>
          <w:lang w:val="es-MX"/>
        </w:rPr>
        <w:t xml:space="preserve">Los métodos de lista </w:t>
      </w:r>
      <w:r w:rsidRPr="00A05972">
        <w:rPr>
          <w:rStyle w:val="Literal"/>
          <w:lang w:val="es-MX"/>
        </w:rPr>
        <w:t>append()</w:t>
      </w:r>
      <w:r w:rsidRPr="00A05972">
        <w:rPr>
          <w:lang w:val="es-MX"/>
        </w:rPr>
        <w:t xml:space="preserve"> y </w:t>
      </w:r>
      <w:r w:rsidRPr="00A05972">
        <w:rPr>
          <w:rStyle w:val="Literal"/>
          <w:lang w:val="es-MX"/>
        </w:rPr>
        <w:t>reverse()</w:t>
      </w:r>
    </w:p>
    <w:p w:rsidR="00A05972" w:rsidRPr="00A05972" w:rsidRDefault="00A05972" w:rsidP="00A05972">
      <w:pPr>
        <w:pStyle w:val="TopicsCoveredbox"/>
        <w:numPr>
          <w:ilvl w:val="0"/>
          <w:numId w:val="10"/>
        </w:numPr>
        <w:rPr>
          <w:lang w:val="es-MX"/>
        </w:rPr>
      </w:pPr>
      <w:r w:rsidRPr="00A05972">
        <w:rPr>
          <w:lang w:val="es-MX"/>
        </w:rPr>
        <w:t xml:space="preserve">Los métodos de cadena </w:t>
      </w:r>
      <w:r w:rsidRPr="00A05972">
        <w:rPr>
          <w:rStyle w:val="Literal"/>
          <w:lang w:val="es-MX"/>
        </w:rPr>
        <w:t>lower()</w:t>
      </w:r>
      <w:r w:rsidRPr="00A05972">
        <w:rPr>
          <w:lang w:val="es-MX"/>
        </w:rPr>
        <w:t xml:space="preserve">, </w:t>
      </w:r>
      <w:r w:rsidRPr="00A05972">
        <w:rPr>
          <w:rStyle w:val="Literal"/>
          <w:lang w:val="es-MX"/>
        </w:rPr>
        <w:t>upper()</w:t>
      </w:r>
      <w:r w:rsidRPr="00A05972">
        <w:rPr>
          <w:lang w:val="es-MX"/>
        </w:rPr>
        <w:t xml:space="preserve">, </w:t>
      </w:r>
      <w:r w:rsidRPr="00A05972">
        <w:rPr>
          <w:rStyle w:val="Literal"/>
          <w:lang w:val="es-MX"/>
        </w:rPr>
        <w:t>split()</w:t>
      </w:r>
      <w:r w:rsidRPr="00A05972">
        <w:rPr>
          <w:lang w:val="es-MX"/>
        </w:rPr>
        <w:t xml:space="preserve">, </w:t>
      </w:r>
      <w:r w:rsidRPr="00A05972">
        <w:rPr>
          <w:rStyle w:val="Literal"/>
          <w:lang w:val="es-MX"/>
        </w:rPr>
        <w:t>startswith()</w:t>
      </w:r>
      <w:r w:rsidRPr="00A05972">
        <w:rPr>
          <w:lang w:val="es-MX"/>
        </w:rPr>
        <w:t xml:space="preserve">, y </w:t>
      </w:r>
      <w:r w:rsidRPr="00A05972">
        <w:rPr>
          <w:rStyle w:val="Literal"/>
          <w:lang w:val="es-MX"/>
        </w:rPr>
        <w:t>endswith()</w:t>
      </w:r>
    </w:p>
    <w:p w:rsidR="00A05972" w:rsidRDefault="00A05972" w:rsidP="00A05972">
      <w:pPr>
        <w:pStyle w:val="TopicsCoveredbox"/>
        <w:numPr>
          <w:ilvl w:val="0"/>
          <w:numId w:val="10"/>
        </w:numPr>
      </w:pPr>
      <w:r>
        <w:t xml:space="preserve">Los operadores </w:t>
      </w:r>
      <w:r w:rsidRPr="00A05972">
        <w:rPr>
          <w:rStyle w:val="Literal"/>
        </w:rPr>
        <w:t>in</w:t>
      </w:r>
      <w:r>
        <w:t xml:space="preserve"> y </w:t>
      </w:r>
      <w:r w:rsidRPr="00A05972">
        <w:rPr>
          <w:rStyle w:val="Literal"/>
        </w:rPr>
        <w:t>not in</w:t>
      </w:r>
    </w:p>
    <w:p w:rsidR="00A05972" w:rsidRPr="00A05972" w:rsidRDefault="00A05972" w:rsidP="00A05972">
      <w:pPr>
        <w:pStyle w:val="TopicsCoveredbox"/>
        <w:numPr>
          <w:ilvl w:val="0"/>
          <w:numId w:val="10"/>
        </w:numPr>
        <w:rPr>
          <w:lang w:val="es-MX"/>
        </w:rPr>
      </w:pPr>
      <w:r w:rsidRPr="00A05972">
        <w:rPr>
          <w:lang w:val="es-MX"/>
        </w:rPr>
        <w:t xml:space="preserve">Las funciones </w:t>
      </w:r>
      <w:r w:rsidRPr="00A05972">
        <w:rPr>
          <w:rStyle w:val="Literal"/>
          <w:lang w:val="es-MX"/>
        </w:rPr>
        <w:t>range()</w:t>
      </w:r>
      <w:r w:rsidRPr="00A05972">
        <w:rPr>
          <w:lang w:val="es-MX"/>
        </w:rPr>
        <w:t xml:space="preserve"> y </w:t>
      </w:r>
      <w:r w:rsidRPr="00A05972">
        <w:rPr>
          <w:rStyle w:val="Literal"/>
          <w:lang w:val="es-MX"/>
        </w:rPr>
        <w:t>list()</w:t>
      </w:r>
    </w:p>
    <w:p w:rsidR="00A05972" w:rsidRDefault="00A05972" w:rsidP="00A05972">
      <w:pPr>
        <w:pStyle w:val="TopicsCoveredbox"/>
        <w:numPr>
          <w:ilvl w:val="0"/>
          <w:numId w:val="10"/>
        </w:numPr>
      </w:pPr>
      <w:r>
        <w:t xml:space="preserve">Las sentencias </w:t>
      </w:r>
      <w:r w:rsidRPr="00A05972">
        <w:rPr>
          <w:rStyle w:val="Literal"/>
        </w:rPr>
        <w:t>del</w:t>
      </w:r>
    </w:p>
    <w:p w:rsidR="00A05972" w:rsidRDefault="00A05972" w:rsidP="00A05972">
      <w:pPr>
        <w:pStyle w:val="TopicsCoveredbox"/>
        <w:numPr>
          <w:ilvl w:val="0"/>
          <w:numId w:val="10"/>
        </w:numPr>
      </w:pPr>
      <w:r>
        <w:t xml:space="preserve">Los bucles </w:t>
      </w:r>
      <w:r w:rsidRPr="00A05972">
        <w:rPr>
          <w:rStyle w:val="Literal"/>
        </w:rPr>
        <w:t>for</w:t>
      </w:r>
    </w:p>
    <w:p w:rsidR="00496D0B" w:rsidRDefault="00A05972" w:rsidP="00A05972">
      <w:pPr>
        <w:pStyle w:val="TopicsCoveredbox"/>
        <w:numPr>
          <w:ilvl w:val="0"/>
          <w:numId w:val="10"/>
        </w:numPr>
      </w:pPr>
      <w:r>
        <w:t xml:space="preserve">Las sentencias </w:t>
      </w:r>
      <w:r w:rsidRPr="00A05972">
        <w:rPr>
          <w:rStyle w:val="Literal"/>
        </w:rPr>
        <w:t>elif</w:t>
      </w:r>
    </w:p>
    <w:p w:rsidR="00BB241E" w:rsidRPr="00A05972" w:rsidRDefault="00A05972" w:rsidP="00BB241E">
      <w:pPr>
        <w:pStyle w:val="Body"/>
        <w:rPr>
          <w:lang w:val="es-MX"/>
        </w:rPr>
      </w:pPr>
      <w:r w:rsidRPr="00A05972">
        <w:rPr>
          <w:lang w:val="es-MX"/>
        </w:rPr>
        <w:t>El juego de este capítulo introduce muchos conceptos nuevos, pero no te preocupes. Experimentarás antes con estos conceptos de programación en el terminal interactivo. Aprenderás sobre los métodos, que son funciones vinculadas a valores. Aprenderás también acerca de un nuevo tipo de lazo de repetición llamado el bucle for y un nuevo tipo de dato llamado lista. Una vez entiendas estos conceptos, será mucho mas fácil programar El Ahorcado.</w:t>
      </w:r>
    </w:p>
    <w:p w:rsidR="00BB241E" w:rsidRPr="00A05972" w:rsidRDefault="00A05972" w:rsidP="00BB241E">
      <w:pPr>
        <w:pStyle w:val="Heading2"/>
        <w:rPr>
          <w:lang w:val="es-MX"/>
        </w:rPr>
      </w:pPr>
      <w:bookmarkStart w:id="66" w:name="_Toc428114096"/>
      <w:r w:rsidRPr="00A05972">
        <w:rPr>
          <w:lang w:val="es-MX"/>
        </w:rPr>
        <w:t>Código Fuente de El Ahorcado</w:t>
      </w:r>
      <w:bookmarkEnd w:id="66"/>
    </w:p>
    <w:p w:rsidR="00BB241E" w:rsidRPr="00A05972" w:rsidRDefault="00A05972" w:rsidP="00BB241E">
      <w:pPr>
        <w:pStyle w:val="Body"/>
        <w:rPr>
          <w:lang w:val="es-MX"/>
        </w:rPr>
      </w:pPr>
      <w:r w:rsidRPr="00A05972">
        <w:rPr>
          <w:lang w:val="es-MX"/>
        </w:rPr>
        <w:t>El juego de este capítulo es un poco más largo que el de los juegos anteriores, pero una buena parte de este es arte ASCII para las fi</w:t>
      </w:r>
      <w:r w:rsidR="00747D35">
        <w:rPr>
          <w:lang w:val="es-MX"/>
        </w:rPr>
        <w:t>guras de el ahorcado. Introduce</w:t>
      </w:r>
      <w:r w:rsidRPr="00A05972">
        <w:rPr>
          <w:lang w:val="es-MX"/>
        </w:rPr>
        <w:t xml:space="preserve"> lo siguiente en el editor de archivos y guárd</w:t>
      </w:r>
      <w:r w:rsidR="00747D35">
        <w:rPr>
          <w:lang w:val="es-MX"/>
        </w:rPr>
        <w:t>a</w:t>
      </w:r>
      <w:r w:rsidRPr="00A05972">
        <w:rPr>
          <w:lang w:val="es-MX"/>
        </w:rPr>
        <w:t xml:space="preserve">lo como </w:t>
      </w:r>
      <w:r w:rsidRPr="00A05972">
        <w:rPr>
          <w:rStyle w:val="Emphasis"/>
          <w:lang w:val="es-MX"/>
        </w:rPr>
        <w:t>ahorcado.py</w:t>
      </w:r>
      <w:r w:rsidRPr="00A05972">
        <w:rPr>
          <w:lang w:val="es-MX"/>
        </w:rPr>
        <w:t>.</w:t>
      </w:r>
    </w:p>
    <w:p w:rsidR="00BB241E" w:rsidRPr="00EA3874" w:rsidRDefault="00A05972" w:rsidP="00BB241E">
      <w:pPr>
        <w:pStyle w:val="SourceCodeFilename"/>
        <w:rPr>
          <w:lang w:val="es-MX"/>
        </w:rPr>
      </w:pPr>
      <w:r w:rsidRPr="00EA3874">
        <w:rPr>
          <w:lang w:val="es-MX"/>
        </w:rPr>
        <w:t>ahorcado</w:t>
      </w:r>
      <w:r w:rsidR="00BB241E" w:rsidRPr="00EA3874">
        <w:rPr>
          <w:lang w:val="es-MX"/>
        </w:rPr>
        <w:t>.py</w:t>
      </w:r>
    </w:p>
    <w:p w:rsidR="00BB241E" w:rsidRPr="00EA3874" w:rsidRDefault="00BB241E" w:rsidP="00BB241E">
      <w:pPr>
        <w:pStyle w:val="SourceCode"/>
        <w:rPr>
          <w:lang w:val="es-MX"/>
        </w:rPr>
      </w:pPr>
      <w:r w:rsidRPr="00EA3874">
        <w:rPr>
          <w:rStyle w:val="SourceLineNumber"/>
          <w:lang w:val="es-MX"/>
        </w:rPr>
        <w:t xml:space="preserve">  1.</w:t>
      </w:r>
      <w:r w:rsidRPr="00EA3874">
        <w:rPr>
          <w:lang w:val="es-MX"/>
        </w:rPr>
        <w:t xml:space="preserve"> import random</w:t>
      </w:r>
    </w:p>
    <w:p w:rsidR="00BB241E" w:rsidRPr="00EA3874" w:rsidRDefault="00BB241E" w:rsidP="00BB241E">
      <w:pPr>
        <w:pStyle w:val="SourceCode"/>
        <w:rPr>
          <w:lang w:val="es-MX"/>
        </w:rPr>
      </w:pPr>
      <w:r w:rsidRPr="00EA3874">
        <w:rPr>
          <w:rStyle w:val="SourceLineNumber"/>
          <w:lang w:val="es-MX"/>
        </w:rPr>
        <w:t xml:space="preserve">  2.</w:t>
      </w:r>
      <w:r w:rsidRPr="00EA3874">
        <w:rPr>
          <w:lang w:val="es-MX"/>
        </w:rPr>
        <w:t xml:space="preserve"> </w:t>
      </w:r>
      <w:r w:rsidR="00A05972" w:rsidRPr="00EA3874">
        <w:rPr>
          <w:lang w:val="es-MX"/>
        </w:rPr>
        <w:t>IMÁGENES_AHORCADO</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3. </w:t>
      </w:r>
    </w:p>
    <w:p w:rsidR="00BB241E" w:rsidRPr="00EA3874" w:rsidRDefault="00BB241E" w:rsidP="00BB241E">
      <w:pPr>
        <w:pStyle w:val="SourceCode"/>
        <w:rPr>
          <w:lang w:val="es-MX"/>
        </w:rPr>
      </w:pPr>
      <w:r w:rsidRPr="00EA3874">
        <w:rPr>
          <w:rStyle w:val="SourceLineNumber"/>
          <w:lang w:val="es-MX"/>
        </w:rPr>
        <w:t xml:space="preserve">  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8.</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9.</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0.</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11. </w:t>
      </w:r>
    </w:p>
    <w:p w:rsidR="00BB241E" w:rsidRPr="00EA3874" w:rsidRDefault="00BB241E" w:rsidP="00BB241E">
      <w:pPr>
        <w:pStyle w:val="SourceCode"/>
        <w:rPr>
          <w:lang w:val="es-MX"/>
        </w:rPr>
      </w:pPr>
      <w:r w:rsidRPr="00EA3874">
        <w:rPr>
          <w:rStyle w:val="SourceLineNumber"/>
          <w:lang w:val="es-MX"/>
        </w:rPr>
        <w:lastRenderedPageBreak/>
        <w:t xml:space="preserve"> 12.</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3.</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14.</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15.</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8.</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19. </w:t>
      </w:r>
    </w:p>
    <w:p w:rsidR="00BB241E" w:rsidRPr="00EA3874" w:rsidRDefault="00BB241E" w:rsidP="00BB241E">
      <w:pPr>
        <w:pStyle w:val="SourceCode"/>
        <w:rPr>
          <w:lang w:val="es-MX"/>
        </w:rPr>
      </w:pPr>
      <w:r w:rsidRPr="00EA3874">
        <w:rPr>
          <w:rStyle w:val="SourceLineNumber"/>
          <w:lang w:val="es-MX"/>
        </w:rPr>
        <w:t xml:space="preserve"> 20.</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1.</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22.</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23.</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2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5.</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6.</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27. </w:t>
      </w:r>
    </w:p>
    <w:p w:rsidR="00BB241E" w:rsidRPr="00EA3874" w:rsidRDefault="00BB241E" w:rsidP="00BB241E">
      <w:pPr>
        <w:pStyle w:val="SourceCode"/>
        <w:rPr>
          <w:lang w:val="es-MX"/>
        </w:rPr>
      </w:pPr>
      <w:r w:rsidRPr="00EA3874">
        <w:rPr>
          <w:rStyle w:val="SourceLineNumber"/>
          <w:lang w:val="es-MX"/>
        </w:rPr>
        <w:t xml:space="preserve"> 28.</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29.</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30.</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31.</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32.</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33.</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34.</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35. </w:t>
      </w:r>
    </w:p>
    <w:p w:rsidR="00BB241E" w:rsidRPr="00EA3874" w:rsidRDefault="00BB241E" w:rsidP="00BB241E">
      <w:pPr>
        <w:pStyle w:val="SourceCode"/>
        <w:rPr>
          <w:lang w:val="es-MX"/>
        </w:rPr>
      </w:pPr>
      <w:r w:rsidRPr="00EA3874">
        <w:rPr>
          <w:rStyle w:val="SourceLineNumber"/>
          <w:lang w:val="es-MX"/>
        </w:rPr>
        <w:t xml:space="preserve"> 3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37.</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38.</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39.</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0.</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41.</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42.</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43. </w:t>
      </w:r>
    </w:p>
    <w:p w:rsidR="00BB241E" w:rsidRPr="00EA3874" w:rsidRDefault="00BB241E" w:rsidP="00BB241E">
      <w:pPr>
        <w:pStyle w:val="SourceCode"/>
        <w:rPr>
          <w:lang w:val="es-MX"/>
        </w:rPr>
      </w:pPr>
      <w:r w:rsidRPr="00EA3874">
        <w:rPr>
          <w:rStyle w:val="SourceLineNumber"/>
          <w:lang w:val="es-MX"/>
        </w:rPr>
        <w:t xml:space="preserve"> 4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4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6.</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47.</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8.</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49.</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0.</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51. </w:t>
      </w:r>
    </w:p>
    <w:p w:rsidR="00BB241E" w:rsidRPr="00EA3874" w:rsidRDefault="00BB241E" w:rsidP="00BB241E">
      <w:pPr>
        <w:pStyle w:val="SourceCode"/>
        <w:rPr>
          <w:lang w:val="es-MX"/>
        </w:rPr>
      </w:pPr>
      <w:r w:rsidRPr="00EA3874">
        <w:rPr>
          <w:rStyle w:val="SourceLineNumber"/>
          <w:lang w:val="es-MX"/>
        </w:rPr>
        <w:t xml:space="preserve"> 52.</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3.</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54.</w:t>
      </w:r>
      <w:r w:rsidRPr="00EA3874">
        <w:rPr>
          <w:lang w:val="es-MX"/>
        </w:rPr>
        <w:t xml:space="preserve">   O   |</w:t>
      </w:r>
    </w:p>
    <w:p w:rsidR="00BB241E" w:rsidRPr="00EA3874" w:rsidRDefault="00BB241E" w:rsidP="00BB241E">
      <w:pPr>
        <w:pStyle w:val="SourceCode"/>
        <w:rPr>
          <w:lang w:val="es-MX"/>
        </w:rPr>
      </w:pPr>
      <w:r w:rsidRPr="00EA3874">
        <w:rPr>
          <w:rStyle w:val="SourceLineNumber"/>
          <w:lang w:val="es-MX"/>
        </w:rPr>
        <w:t xml:space="preserve"> 5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56.</w:t>
      </w:r>
      <w:r w:rsidRPr="00EA3874">
        <w:rPr>
          <w:lang w:val="es-MX"/>
        </w:rPr>
        <w:t xml:space="preserve">  / \  |</w:t>
      </w:r>
    </w:p>
    <w:p w:rsidR="00BB241E" w:rsidRPr="00EA3874" w:rsidRDefault="00BB241E" w:rsidP="00BB241E">
      <w:pPr>
        <w:pStyle w:val="SourceCode"/>
        <w:rPr>
          <w:lang w:val="es-MX"/>
        </w:rPr>
      </w:pPr>
      <w:r w:rsidRPr="00EA3874">
        <w:rPr>
          <w:rStyle w:val="SourceLineNumber"/>
          <w:lang w:val="es-MX"/>
        </w:rPr>
        <w:t xml:space="preserve"> 5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8.</w:t>
      </w:r>
      <w:r w:rsidRPr="00EA3874">
        <w:rPr>
          <w:lang w:val="es-MX"/>
        </w:rPr>
        <w:t xml:space="preserve"> =========''']</w:t>
      </w:r>
    </w:p>
    <w:p w:rsidR="00BB241E" w:rsidRPr="00A05972" w:rsidRDefault="00BB241E" w:rsidP="00BB241E">
      <w:pPr>
        <w:pStyle w:val="SourceCode"/>
        <w:rPr>
          <w:lang w:val="es-MX"/>
        </w:rPr>
      </w:pPr>
      <w:r w:rsidRPr="00EA3874">
        <w:rPr>
          <w:rStyle w:val="SourceLineNumber"/>
          <w:lang w:val="es-MX"/>
        </w:rPr>
        <w:lastRenderedPageBreak/>
        <w:t xml:space="preserve"> </w:t>
      </w:r>
      <w:r w:rsidRPr="00A05972">
        <w:rPr>
          <w:rStyle w:val="SourceLineNumber"/>
          <w:lang w:val="es-MX"/>
        </w:rPr>
        <w:t>59.</w:t>
      </w:r>
      <w:r w:rsidRPr="00A05972">
        <w:rPr>
          <w:lang w:val="es-MX"/>
        </w:rPr>
        <w:t xml:space="preserve"> </w:t>
      </w:r>
      <w:r w:rsidR="00A05972" w:rsidRPr="00A05972">
        <w:rPr>
          <w:lang w:val="es-MX"/>
        </w:rPr>
        <w:t>palabras = 'hormiga babuino tejon murcielago oso castor camello gato almeja cobra pantera coyote cuervo ciervo perro burro pato aguila huron zorro rana cabra ganso halcon leon lagarto llama topo mono alce raton mula salamandra nutria buho panda loro paloma piton conejo carnero rata cuervo rinoceronte salmon foca tiburon oveja mofeta perezoso serpiente araña cigüeña cisne tigre sapo trucha pavo tortuga comadreja ballena lobo wombat cebra'.split()</w:t>
      </w:r>
    </w:p>
    <w:p w:rsidR="00BB241E" w:rsidRPr="00EA3874" w:rsidRDefault="00BB241E" w:rsidP="00BB241E">
      <w:pPr>
        <w:pStyle w:val="SourceCode"/>
        <w:rPr>
          <w:rStyle w:val="SourceLineNumber"/>
          <w:lang w:val="es-MX"/>
        </w:rPr>
      </w:pPr>
      <w:r w:rsidRPr="00A05972">
        <w:rPr>
          <w:rStyle w:val="SourceLineNumber"/>
          <w:lang w:val="es-MX"/>
        </w:rPr>
        <w:t xml:space="preserve"> </w:t>
      </w:r>
      <w:r w:rsidRPr="00EA3874">
        <w:rPr>
          <w:rStyle w:val="SourceLineNumber"/>
          <w:lang w:val="es-MX"/>
        </w:rPr>
        <w:t xml:space="preserve">60. </w:t>
      </w:r>
    </w:p>
    <w:p w:rsidR="00BB241E" w:rsidRPr="00EA3874" w:rsidRDefault="00BB241E" w:rsidP="00BB241E">
      <w:pPr>
        <w:pStyle w:val="SourceCode"/>
        <w:rPr>
          <w:lang w:val="es-MX"/>
        </w:rPr>
      </w:pPr>
      <w:r w:rsidRPr="00EA3874">
        <w:rPr>
          <w:rStyle w:val="SourceLineNumber"/>
          <w:lang w:val="es-MX"/>
        </w:rPr>
        <w:t xml:space="preserve"> 61.</w:t>
      </w:r>
      <w:r w:rsidRPr="00EA3874">
        <w:rPr>
          <w:lang w:val="es-MX"/>
        </w:rPr>
        <w:t xml:space="preserve"> def </w:t>
      </w:r>
      <w:r w:rsidR="00A05972" w:rsidRPr="00EA3874">
        <w:rPr>
          <w:lang w:val="es-MX"/>
        </w:rPr>
        <w:t>obtenerPalabraAlAzar(listaDePalabras):</w:t>
      </w:r>
    </w:p>
    <w:p w:rsidR="00BB241E" w:rsidRPr="00A05972" w:rsidRDefault="00BB241E" w:rsidP="00BB241E">
      <w:pPr>
        <w:pStyle w:val="SourceCode"/>
        <w:rPr>
          <w:rStyle w:val="SourceCodeComment"/>
          <w:lang w:val="es-MX"/>
        </w:rPr>
      </w:pPr>
      <w:r w:rsidRPr="00EA3874">
        <w:rPr>
          <w:rStyle w:val="SourceLineNumber"/>
          <w:lang w:val="es-MX"/>
        </w:rPr>
        <w:t xml:space="preserve"> 62.</w:t>
      </w:r>
      <w:r w:rsidRPr="00EA3874">
        <w:rPr>
          <w:lang w:val="es-MX"/>
        </w:rPr>
        <w:t xml:space="preserve">     </w:t>
      </w:r>
      <w:r w:rsidRPr="00A05972">
        <w:rPr>
          <w:rStyle w:val="SourceCodeComment"/>
          <w:lang w:val="es-MX"/>
        </w:rPr>
        <w:t xml:space="preserve"># </w:t>
      </w:r>
      <w:r w:rsidR="00A05972" w:rsidRPr="00A05972">
        <w:rPr>
          <w:rStyle w:val="SourceCodeComment"/>
          <w:lang w:val="es-MX"/>
        </w:rPr>
        <w:t>Esta función devuelve una cadena al azar de la lista de cadenas pasada como argumento.</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63.</w:t>
      </w:r>
      <w:r w:rsidRPr="00EA3874">
        <w:rPr>
          <w:lang w:val="es-MX"/>
        </w:rPr>
        <w:t xml:space="preserve">     </w:t>
      </w:r>
      <w:r w:rsidR="00A05972" w:rsidRPr="00A05972">
        <w:rPr>
          <w:lang w:val="es-MX"/>
        </w:rPr>
        <w:t>índiceDePalabras = random.randint(0, len(listaDePalabras) - 1)</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64.</w:t>
      </w:r>
      <w:r w:rsidRPr="00EA3874">
        <w:rPr>
          <w:lang w:val="es-MX"/>
        </w:rPr>
        <w:t xml:space="preserve">     </w:t>
      </w:r>
      <w:r w:rsidR="00A05972" w:rsidRPr="00EA3874">
        <w:rPr>
          <w:lang w:val="es-MX"/>
        </w:rPr>
        <w:t>return listaDePalabras[índiceDePalabras]</w:t>
      </w:r>
    </w:p>
    <w:p w:rsidR="00BB241E" w:rsidRPr="00EA3874" w:rsidRDefault="00BB241E" w:rsidP="00BB241E">
      <w:pPr>
        <w:pStyle w:val="SourceCode"/>
        <w:rPr>
          <w:rStyle w:val="SourceLineNumber"/>
          <w:lang w:val="es-MX"/>
        </w:rPr>
      </w:pPr>
      <w:r w:rsidRPr="00EA3874">
        <w:rPr>
          <w:rStyle w:val="SourceLineNumber"/>
          <w:lang w:val="es-MX"/>
        </w:rPr>
        <w:t xml:space="preserve"> 65. </w:t>
      </w:r>
    </w:p>
    <w:p w:rsidR="00BB241E" w:rsidRPr="00A05972" w:rsidRDefault="00BB241E" w:rsidP="00BB241E">
      <w:pPr>
        <w:pStyle w:val="SourceCode"/>
        <w:rPr>
          <w:lang w:val="es-MX"/>
        </w:rPr>
      </w:pPr>
      <w:r w:rsidRPr="00EA3874">
        <w:rPr>
          <w:rStyle w:val="SourceLineNumber"/>
          <w:lang w:val="es-MX"/>
        </w:rPr>
        <w:t xml:space="preserve"> </w:t>
      </w:r>
      <w:r w:rsidRPr="00A05972">
        <w:rPr>
          <w:rStyle w:val="SourceLineNumber"/>
          <w:lang w:val="es-MX"/>
        </w:rPr>
        <w:t>66.</w:t>
      </w:r>
      <w:r w:rsidRPr="00A05972">
        <w:rPr>
          <w:lang w:val="es-MX"/>
        </w:rPr>
        <w:t xml:space="preserve"> def </w:t>
      </w:r>
      <w:r w:rsidR="00A05972" w:rsidRPr="00A05972">
        <w:rPr>
          <w:lang w:val="es-MX"/>
        </w:rPr>
        <w:t>mostrarTablero(IMÁGENES_AHORCADO, letrasIncorrectas, letrasCorrectas, palabraSecreta):</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67.</w:t>
      </w:r>
      <w:r w:rsidRPr="00EA3874">
        <w:rPr>
          <w:lang w:val="es-MX"/>
        </w:rPr>
        <w:t xml:space="preserve">     </w:t>
      </w:r>
      <w:r w:rsidRPr="00A05972">
        <w:rPr>
          <w:lang w:val="es-MX"/>
        </w:rPr>
        <w:t>print(</w:t>
      </w:r>
      <w:r w:rsidR="00A05972" w:rsidRPr="00A05972">
        <w:rPr>
          <w:lang w:val="es-MX"/>
        </w:rPr>
        <w:t>IMÁGENES_AHORCADO[len(letrasIncorrectas)]</w:t>
      </w:r>
      <w:r w:rsidRPr="00A05972">
        <w:rPr>
          <w:lang w:val="es-MX"/>
        </w:rPr>
        <w:t>)</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68.</w:t>
      </w:r>
      <w:r w:rsidRPr="00EA3874">
        <w:rPr>
          <w:lang w:val="es-MX"/>
        </w:rPr>
        <w:t xml:space="preserve">     print()</w:t>
      </w:r>
    </w:p>
    <w:p w:rsidR="00BB241E" w:rsidRPr="00EA3874" w:rsidRDefault="00BB241E" w:rsidP="00BB241E">
      <w:pPr>
        <w:pStyle w:val="SourceCode"/>
        <w:rPr>
          <w:rStyle w:val="SourceLineNumber"/>
          <w:lang w:val="es-MX"/>
        </w:rPr>
      </w:pPr>
      <w:r w:rsidRPr="00EA3874">
        <w:rPr>
          <w:rStyle w:val="SourceLineNumber"/>
          <w:lang w:val="es-MX"/>
        </w:rPr>
        <w:t xml:space="preserve"> 69. </w:t>
      </w:r>
    </w:p>
    <w:p w:rsidR="00BB241E" w:rsidRPr="00EA3874" w:rsidRDefault="00BB241E" w:rsidP="00BB241E">
      <w:pPr>
        <w:pStyle w:val="SourceCode"/>
        <w:rPr>
          <w:lang w:val="es-MX"/>
        </w:rPr>
      </w:pPr>
      <w:r w:rsidRPr="00EA3874">
        <w:rPr>
          <w:rStyle w:val="SourceLineNumber"/>
          <w:lang w:val="es-MX"/>
        </w:rPr>
        <w:t xml:space="preserve"> 70.</w:t>
      </w:r>
      <w:r w:rsidRPr="00EA3874">
        <w:rPr>
          <w:lang w:val="es-MX"/>
        </w:rPr>
        <w:t xml:space="preserve">     print(</w:t>
      </w:r>
      <w:r w:rsidR="00A05972" w:rsidRPr="00EA3874">
        <w:rPr>
          <w:lang w:val="es-MX"/>
        </w:rPr>
        <w:t>'Letras incorrectas:', end=' '</w:t>
      </w:r>
      <w:r w:rsidRPr="00EA3874">
        <w:rPr>
          <w:lang w:val="es-MX"/>
        </w:rPr>
        <w:t>)</w:t>
      </w:r>
    </w:p>
    <w:p w:rsidR="00BB241E" w:rsidRPr="00EA3874" w:rsidRDefault="00BB241E" w:rsidP="00BB241E">
      <w:pPr>
        <w:pStyle w:val="SourceCode"/>
        <w:rPr>
          <w:lang w:val="es-MX"/>
        </w:rPr>
      </w:pPr>
      <w:r w:rsidRPr="00EA3874">
        <w:rPr>
          <w:rStyle w:val="SourceLineNumber"/>
          <w:lang w:val="es-MX"/>
        </w:rPr>
        <w:t xml:space="preserve"> 71.</w:t>
      </w:r>
      <w:r w:rsidRPr="00EA3874">
        <w:rPr>
          <w:lang w:val="es-MX"/>
        </w:rPr>
        <w:t xml:space="preserve">     for </w:t>
      </w:r>
      <w:r w:rsidR="00A05972" w:rsidRPr="00EA3874">
        <w:rPr>
          <w:lang w:val="es-MX"/>
        </w:rPr>
        <w:t>letra in letrasIncorrectas:</w:t>
      </w:r>
    </w:p>
    <w:p w:rsidR="00BB241E" w:rsidRPr="00EA3874" w:rsidRDefault="00BB241E" w:rsidP="00BB241E">
      <w:pPr>
        <w:pStyle w:val="SourceCode"/>
        <w:rPr>
          <w:lang w:val="es-MX"/>
        </w:rPr>
      </w:pPr>
      <w:r w:rsidRPr="00EA3874">
        <w:rPr>
          <w:rStyle w:val="SourceLineNumber"/>
          <w:lang w:val="es-MX"/>
        </w:rPr>
        <w:t xml:space="preserve"> 72.</w:t>
      </w:r>
      <w:r w:rsidRPr="00EA3874">
        <w:rPr>
          <w:lang w:val="es-MX"/>
        </w:rPr>
        <w:t xml:space="preserve">         print(</w:t>
      </w:r>
      <w:r w:rsidR="00A05972" w:rsidRPr="00EA3874">
        <w:rPr>
          <w:lang w:val="es-MX"/>
        </w:rPr>
        <w:t>letra, end=' '</w:t>
      </w:r>
      <w:r w:rsidRPr="00EA3874">
        <w:rPr>
          <w:lang w:val="es-MX"/>
        </w:rPr>
        <w:t>)</w:t>
      </w:r>
    </w:p>
    <w:p w:rsidR="00BB241E" w:rsidRPr="00EA3874" w:rsidRDefault="00BB241E" w:rsidP="00BB241E">
      <w:pPr>
        <w:pStyle w:val="SourceCode"/>
        <w:rPr>
          <w:lang w:val="es-MX"/>
        </w:rPr>
      </w:pPr>
      <w:r w:rsidRPr="00EA3874">
        <w:rPr>
          <w:rStyle w:val="SourceLineNumber"/>
          <w:lang w:val="es-MX"/>
        </w:rPr>
        <w:t xml:space="preserve"> 73.</w:t>
      </w:r>
      <w:r w:rsidRPr="00EA3874">
        <w:rPr>
          <w:lang w:val="es-MX"/>
        </w:rPr>
        <w:t xml:space="preserve">     print()</w:t>
      </w:r>
    </w:p>
    <w:p w:rsidR="00BB241E" w:rsidRPr="00EA3874" w:rsidRDefault="00BB241E" w:rsidP="00BB241E">
      <w:pPr>
        <w:pStyle w:val="SourceCode"/>
        <w:rPr>
          <w:rStyle w:val="SourceLineNumber"/>
          <w:lang w:val="es-MX"/>
        </w:rPr>
      </w:pPr>
      <w:r w:rsidRPr="00EA3874">
        <w:rPr>
          <w:rStyle w:val="SourceLineNumber"/>
          <w:lang w:val="es-MX"/>
        </w:rPr>
        <w:t xml:space="preserve"> 74. </w:t>
      </w:r>
    </w:p>
    <w:p w:rsidR="00BB241E" w:rsidRPr="00A05972" w:rsidRDefault="00BB241E" w:rsidP="00BB241E">
      <w:pPr>
        <w:pStyle w:val="SourceCode"/>
        <w:rPr>
          <w:lang w:val="es-MX"/>
        </w:rPr>
      </w:pPr>
      <w:r w:rsidRPr="00EA3874">
        <w:rPr>
          <w:rStyle w:val="SourceLineNumber"/>
          <w:lang w:val="es-MX"/>
        </w:rPr>
        <w:t xml:space="preserve"> 75.</w:t>
      </w:r>
      <w:r w:rsidRPr="00EA3874">
        <w:rPr>
          <w:lang w:val="es-MX"/>
        </w:rPr>
        <w:t xml:space="preserve">     </w:t>
      </w:r>
      <w:r w:rsidR="00A05972" w:rsidRPr="00A05972">
        <w:rPr>
          <w:lang w:val="es-MX"/>
        </w:rPr>
        <w:t>espaciosVacíos = '_' * len(palabraSecreta)</w:t>
      </w:r>
    </w:p>
    <w:p w:rsidR="00BB241E" w:rsidRPr="00EA3874" w:rsidRDefault="00BB241E" w:rsidP="00BB241E">
      <w:pPr>
        <w:pStyle w:val="SourceCode"/>
        <w:rPr>
          <w:rStyle w:val="SourceLineNumber"/>
          <w:lang w:val="es-MX"/>
        </w:rPr>
      </w:pPr>
      <w:r w:rsidRPr="00A05972">
        <w:rPr>
          <w:rStyle w:val="SourceLineNumber"/>
          <w:lang w:val="es-MX"/>
        </w:rPr>
        <w:t xml:space="preserve"> </w:t>
      </w:r>
      <w:r w:rsidRPr="00EA3874">
        <w:rPr>
          <w:rStyle w:val="SourceLineNumber"/>
          <w:lang w:val="es-MX"/>
        </w:rPr>
        <w:t xml:space="preserve">76. </w:t>
      </w:r>
    </w:p>
    <w:p w:rsidR="00BB241E" w:rsidRPr="00A05972" w:rsidRDefault="00BB241E" w:rsidP="00BB241E">
      <w:pPr>
        <w:pStyle w:val="SourceCode"/>
        <w:rPr>
          <w:rStyle w:val="SourceCodeComment"/>
          <w:lang w:val="es-MX"/>
        </w:rPr>
      </w:pPr>
      <w:r w:rsidRPr="00EA3874">
        <w:rPr>
          <w:rStyle w:val="SourceLineNumber"/>
          <w:lang w:val="es-MX"/>
        </w:rPr>
        <w:t xml:space="preserve"> 77.</w:t>
      </w:r>
      <w:r w:rsidRPr="00EA3874">
        <w:rPr>
          <w:lang w:val="es-MX"/>
        </w:rPr>
        <w:t xml:space="preserve">     </w:t>
      </w:r>
      <w:r w:rsidR="00A05972" w:rsidRPr="00A05972">
        <w:rPr>
          <w:lang w:val="es-MX"/>
        </w:rPr>
        <w:t>for i in range(len(palabraSecreta)):</w:t>
      </w:r>
      <w:r w:rsidRPr="00A05972">
        <w:rPr>
          <w:lang w:val="es-MX"/>
        </w:rPr>
        <w:t xml:space="preserve"> </w:t>
      </w:r>
      <w:r w:rsidRPr="00A05972">
        <w:rPr>
          <w:rStyle w:val="SourceCodeComment"/>
          <w:lang w:val="es-MX"/>
        </w:rPr>
        <w:t xml:space="preserve"># </w:t>
      </w:r>
      <w:r w:rsidR="00A05972" w:rsidRPr="00A05972">
        <w:rPr>
          <w:rStyle w:val="SourceCodeComment"/>
          <w:lang w:val="es-MX"/>
        </w:rPr>
        <w:t>completar los espacios vacíos con las letras adivinadas</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78.</w:t>
      </w:r>
      <w:r w:rsidRPr="00EA3874">
        <w:rPr>
          <w:lang w:val="es-MX"/>
        </w:rPr>
        <w:t xml:space="preserve">         </w:t>
      </w:r>
      <w:r w:rsidRPr="00A05972">
        <w:rPr>
          <w:lang w:val="es-MX"/>
        </w:rPr>
        <w:t xml:space="preserve">if </w:t>
      </w:r>
      <w:r w:rsidR="00A05972" w:rsidRPr="00A05972">
        <w:rPr>
          <w:lang w:val="es-MX"/>
        </w:rPr>
        <w:t>palabraSecreta[i] in letrasCorrectas:</w:t>
      </w:r>
    </w:p>
    <w:p w:rsidR="00BB241E" w:rsidRPr="00A05972" w:rsidRDefault="00BB241E" w:rsidP="00BB241E">
      <w:pPr>
        <w:pStyle w:val="SourceCode"/>
        <w:rPr>
          <w:lang w:val="es-MX"/>
        </w:rPr>
      </w:pPr>
      <w:r w:rsidRPr="00A05972">
        <w:rPr>
          <w:rStyle w:val="SourceLineNumber"/>
          <w:lang w:val="es-MX"/>
        </w:rPr>
        <w:t xml:space="preserve"> </w:t>
      </w:r>
      <w:r w:rsidRPr="00EA3874">
        <w:rPr>
          <w:rStyle w:val="SourceLineNumber"/>
          <w:lang w:val="es-MX"/>
        </w:rPr>
        <w:t>79.</w:t>
      </w:r>
      <w:r w:rsidRPr="00EA3874">
        <w:rPr>
          <w:lang w:val="es-MX"/>
        </w:rPr>
        <w:t xml:space="preserve">             </w:t>
      </w:r>
      <w:r w:rsidR="00A05972" w:rsidRPr="00A05972">
        <w:rPr>
          <w:lang w:val="es-MX"/>
        </w:rPr>
        <w:t>espaciosVacíos = espaciosVacíos[:i] + palabraSecreta[i] + espaciosVacíos[i+1:]</w:t>
      </w:r>
    </w:p>
    <w:p w:rsidR="00BB241E" w:rsidRPr="00EA3874" w:rsidRDefault="00BB241E" w:rsidP="00BB241E">
      <w:pPr>
        <w:pStyle w:val="SourceCode"/>
        <w:rPr>
          <w:rStyle w:val="SourceLineNumber"/>
          <w:lang w:val="es-MX"/>
        </w:rPr>
      </w:pPr>
      <w:r w:rsidRPr="00A05972">
        <w:rPr>
          <w:rStyle w:val="SourceLineNumber"/>
          <w:lang w:val="es-MX"/>
        </w:rPr>
        <w:t xml:space="preserve"> </w:t>
      </w:r>
      <w:r w:rsidRPr="00EA3874">
        <w:rPr>
          <w:rStyle w:val="SourceLineNumber"/>
          <w:lang w:val="es-MX"/>
        </w:rPr>
        <w:t xml:space="preserve">80. </w:t>
      </w:r>
    </w:p>
    <w:p w:rsidR="00BB241E" w:rsidRPr="00A05972" w:rsidRDefault="00BB241E" w:rsidP="00BB241E">
      <w:pPr>
        <w:pStyle w:val="SourceCode"/>
        <w:rPr>
          <w:rStyle w:val="SourceCodeComment"/>
          <w:lang w:val="es-MX"/>
        </w:rPr>
      </w:pPr>
      <w:r w:rsidRPr="00EA3874">
        <w:rPr>
          <w:rStyle w:val="SourceLineNumber"/>
          <w:lang w:val="es-MX"/>
        </w:rPr>
        <w:t xml:space="preserve"> 81.</w:t>
      </w:r>
      <w:r w:rsidRPr="00EA3874">
        <w:rPr>
          <w:lang w:val="es-MX"/>
        </w:rPr>
        <w:t xml:space="preserve">     </w:t>
      </w:r>
      <w:r w:rsidRPr="00A05972">
        <w:rPr>
          <w:lang w:val="es-MX"/>
        </w:rPr>
        <w:t xml:space="preserve">for </w:t>
      </w:r>
      <w:r w:rsidR="00A05972" w:rsidRPr="00A05972">
        <w:rPr>
          <w:lang w:val="es-MX"/>
        </w:rPr>
        <w:t>letra in espaciosVacíos</w:t>
      </w:r>
      <w:r w:rsidRPr="00A05972">
        <w:rPr>
          <w:lang w:val="es-MX"/>
        </w:rPr>
        <w:t xml:space="preserve">: </w:t>
      </w:r>
      <w:r w:rsidRPr="00A05972">
        <w:rPr>
          <w:rStyle w:val="SourceCodeComment"/>
          <w:lang w:val="es-MX"/>
        </w:rPr>
        <w:t xml:space="preserve"># </w:t>
      </w:r>
      <w:r w:rsidR="00A05972" w:rsidRPr="00A05972">
        <w:rPr>
          <w:rStyle w:val="SourceCodeComment"/>
          <w:lang w:val="es-MX"/>
        </w:rPr>
        <w:t>mostrar la palabra secreta con espacios entre cada letra</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82.</w:t>
      </w:r>
      <w:r w:rsidRPr="00EA3874">
        <w:rPr>
          <w:lang w:val="es-MX"/>
        </w:rPr>
        <w:t xml:space="preserve">         print(</w:t>
      </w:r>
      <w:r w:rsidR="00A05972" w:rsidRPr="00EA3874">
        <w:rPr>
          <w:lang w:val="es-MX"/>
        </w:rPr>
        <w:t>letra</w:t>
      </w:r>
      <w:r w:rsidRPr="00EA3874">
        <w:rPr>
          <w:lang w:val="es-MX"/>
        </w:rPr>
        <w:t>, end=' ')</w:t>
      </w:r>
    </w:p>
    <w:p w:rsidR="00BB241E" w:rsidRPr="00EA3874" w:rsidRDefault="00BB241E" w:rsidP="00BB241E">
      <w:pPr>
        <w:pStyle w:val="SourceCode"/>
        <w:rPr>
          <w:lang w:val="es-MX"/>
        </w:rPr>
      </w:pPr>
      <w:r w:rsidRPr="00EA3874">
        <w:rPr>
          <w:rStyle w:val="SourceLineNumber"/>
          <w:lang w:val="es-MX"/>
        </w:rPr>
        <w:t xml:space="preserve"> 83.</w:t>
      </w:r>
      <w:r w:rsidRPr="00EA3874">
        <w:rPr>
          <w:lang w:val="es-MX"/>
        </w:rPr>
        <w:t xml:space="preserve">     print()</w:t>
      </w:r>
    </w:p>
    <w:p w:rsidR="00BB241E" w:rsidRPr="00EA3874" w:rsidRDefault="00BB241E" w:rsidP="00BB241E">
      <w:pPr>
        <w:pStyle w:val="SourceCode"/>
        <w:rPr>
          <w:rStyle w:val="SourceLineNumber"/>
          <w:lang w:val="es-MX"/>
        </w:rPr>
      </w:pPr>
      <w:r w:rsidRPr="00EA3874">
        <w:rPr>
          <w:rStyle w:val="SourceLineNumber"/>
          <w:lang w:val="es-MX"/>
        </w:rPr>
        <w:t xml:space="preserve"> 84. </w:t>
      </w:r>
    </w:p>
    <w:p w:rsidR="00BB241E" w:rsidRPr="00EA3874" w:rsidRDefault="00BB241E" w:rsidP="00BB241E">
      <w:pPr>
        <w:pStyle w:val="SourceCode"/>
        <w:rPr>
          <w:lang w:val="es-MX"/>
        </w:rPr>
      </w:pPr>
      <w:r w:rsidRPr="00EA3874">
        <w:rPr>
          <w:rStyle w:val="SourceLineNumber"/>
          <w:lang w:val="es-MX"/>
        </w:rPr>
        <w:t xml:space="preserve"> 85.</w:t>
      </w:r>
      <w:r w:rsidRPr="00EA3874">
        <w:rPr>
          <w:lang w:val="es-MX"/>
        </w:rPr>
        <w:t xml:space="preserve"> def </w:t>
      </w:r>
      <w:r w:rsidR="00A05972" w:rsidRPr="00EA3874">
        <w:rPr>
          <w:lang w:val="es-MX"/>
        </w:rPr>
        <w:t>obtenerIntento(letrasProbadas):</w:t>
      </w:r>
    </w:p>
    <w:p w:rsidR="00BB241E" w:rsidRPr="00A05972" w:rsidRDefault="00BB241E" w:rsidP="00BB241E">
      <w:pPr>
        <w:pStyle w:val="SourceCode"/>
        <w:rPr>
          <w:rStyle w:val="SourceCodeComment"/>
          <w:lang w:val="es-MX"/>
        </w:rPr>
      </w:pPr>
      <w:r w:rsidRPr="00EA3874">
        <w:rPr>
          <w:rStyle w:val="SourceLineNumber"/>
          <w:lang w:val="es-MX"/>
        </w:rPr>
        <w:t xml:space="preserve"> 86.</w:t>
      </w:r>
      <w:r w:rsidRPr="00EA3874">
        <w:rPr>
          <w:lang w:val="es-MX"/>
        </w:rPr>
        <w:t xml:space="preserve">     </w:t>
      </w:r>
      <w:r w:rsidRPr="00A05972">
        <w:rPr>
          <w:rStyle w:val="SourceCodeComment"/>
          <w:lang w:val="es-MX"/>
        </w:rPr>
        <w:t xml:space="preserve"># </w:t>
      </w:r>
      <w:r w:rsidR="00A05972" w:rsidRPr="00A05972">
        <w:rPr>
          <w:rStyle w:val="SourceCodeComment"/>
          <w:lang w:val="es-MX"/>
        </w:rPr>
        <w:t>Devuelve la letra ingresada por el jugador. Verifica que el jugador ha ingresado sólo una letra, y no otra cosa.</w:t>
      </w:r>
    </w:p>
    <w:p w:rsidR="00BB241E" w:rsidRDefault="00BB241E" w:rsidP="00BB241E">
      <w:pPr>
        <w:pStyle w:val="SourceCode"/>
      </w:pPr>
      <w:r w:rsidRPr="00A05972">
        <w:rPr>
          <w:rStyle w:val="SourceLineNumber"/>
          <w:lang w:val="es-MX"/>
        </w:rPr>
        <w:t xml:space="preserve"> </w:t>
      </w:r>
      <w:r w:rsidRPr="00C53515">
        <w:rPr>
          <w:rStyle w:val="SourceLineNumber"/>
        </w:rPr>
        <w:t>87.</w:t>
      </w:r>
      <w:r>
        <w:t xml:space="preserve">     while True:</w:t>
      </w:r>
    </w:p>
    <w:p w:rsidR="00BB241E" w:rsidRPr="00EA3874" w:rsidRDefault="00BB241E" w:rsidP="00BB241E">
      <w:pPr>
        <w:pStyle w:val="SourceCode"/>
      </w:pPr>
      <w:r w:rsidRPr="00C53515">
        <w:rPr>
          <w:rStyle w:val="SourceLineNumber"/>
        </w:rPr>
        <w:t xml:space="preserve"> 88.</w:t>
      </w:r>
      <w:r>
        <w:t xml:space="preserve">         </w:t>
      </w:r>
      <w:r w:rsidRPr="00EA3874">
        <w:t>print('</w:t>
      </w:r>
      <w:r w:rsidR="00A05972" w:rsidRPr="00EA3874">
        <w:t>Adivina una letra.</w:t>
      </w:r>
      <w:r w:rsidRPr="00EA3874">
        <w:t>')</w:t>
      </w:r>
    </w:p>
    <w:p w:rsidR="00BB241E" w:rsidRDefault="00BB241E" w:rsidP="00BB241E">
      <w:pPr>
        <w:pStyle w:val="SourceCode"/>
      </w:pPr>
      <w:r w:rsidRPr="00EA3874">
        <w:rPr>
          <w:rStyle w:val="SourceLineNumber"/>
        </w:rPr>
        <w:t xml:space="preserve"> </w:t>
      </w:r>
      <w:r w:rsidRPr="00C53515">
        <w:rPr>
          <w:rStyle w:val="SourceLineNumber"/>
        </w:rPr>
        <w:t>89.</w:t>
      </w:r>
      <w:r>
        <w:t xml:space="preserve">         </w:t>
      </w:r>
      <w:r w:rsidR="00A05972" w:rsidRPr="00A05972">
        <w:t>intento</w:t>
      </w:r>
      <w:r w:rsidR="00A05972">
        <w:t xml:space="preserve"> </w:t>
      </w:r>
      <w:r>
        <w:t>= input()</w:t>
      </w:r>
    </w:p>
    <w:p w:rsidR="00BB241E" w:rsidRDefault="00BB241E" w:rsidP="00BB241E">
      <w:pPr>
        <w:pStyle w:val="SourceCode"/>
      </w:pPr>
      <w:r w:rsidRPr="00C53515">
        <w:rPr>
          <w:rStyle w:val="SourceLineNumber"/>
        </w:rPr>
        <w:t xml:space="preserve"> 90.</w:t>
      </w:r>
      <w:r>
        <w:t xml:space="preserve">         </w:t>
      </w:r>
      <w:r w:rsidR="00A05972" w:rsidRPr="00A05972">
        <w:t>intento</w:t>
      </w:r>
      <w:r w:rsidR="00A05972">
        <w:t xml:space="preserve"> </w:t>
      </w:r>
      <w:r>
        <w:t xml:space="preserve">= </w:t>
      </w:r>
      <w:r w:rsidR="00A05972" w:rsidRPr="00A05972">
        <w:t>intento</w:t>
      </w:r>
      <w:r>
        <w:t>.lower()</w:t>
      </w:r>
    </w:p>
    <w:p w:rsidR="00BB241E" w:rsidRPr="00EA3874" w:rsidRDefault="00BB241E" w:rsidP="00BB241E">
      <w:pPr>
        <w:pStyle w:val="SourceCode"/>
        <w:rPr>
          <w:lang w:val="es-MX"/>
        </w:rPr>
      </w:pPr>
      <w:r w:rsidRPr="00C53515">
        <w:rPr>
          <w:rStyle w:val="SourceLineNumber"/>
        </w:rPr>
        <w:t xml:space="preserve"> 91.</w:t>
      </w:r>
      <w:r>
        <w:t xml:space="preserve">         if len(</w:t>
      </w:r>
      <w:r w:rsidR="00A05972" w:rsidRPr="00A05972">
        <w:t>intento</w:t>
      </w:r>
      <w:r>
        <w:t xml:space="preserve">) != </w:t>
      </w:r>
      <w:r w:rsidRPr="00EA3874">
        <w:rPr>
          <w:lang w:val="es-MX"/>
        </w:rPr>
        <w:t>1:</w:t>
      </w:r>
    </w:p>
    <w:p w:rsidR="00BB241E" w:rsidRPr="00A05972" w:rsidRDefault="00BB241E" w:rsidP="00BB241E">
      <w:pPr>
        <w:pStyle w:val="SourceCode"/>
        <w:rPr>
          <w:lang w:val="es-MX"/>
        </w:rPr>
      </w:pPr>
      <w:r w:rsidRPr="00EA3874">
        <w:rPr>
          <w:rStyle w:val="SourceLineNumber"/>
          <w:lang w:val="es-MX"/>
        </w:rPr>
        <w:t xml:space="preserve"> 92.</w:t>
      </w:r>
      <w:r w:rsidRPr="00EA3874">
        <w:rPr>
          <w:lang w:val="es-MX"/>
        </w:rPr>
        <w:t xml:space="preserve">             </w:t>
      </w:r>
      <w:r w:rsidRPr="00A05972">
        <w:rPr>
          <w:lang w:val="es-MX"/>
        </w:rPr>
        <w:t>print(</w:t>
      </w:r>
      <w:r w:rsidR="00A05972" w:rsidRPr="00A05972">
        <w:rPr>
          <w:lang w:val="es-MX"/>
        </w:rPr>
        <w:t>'Por favor, introduce una letra.'</w:t>
      </w:r>
      <w:r w:rsidRPr="00A05972">
        <w:rPr>
          <w:lang w:val="es-MX"/>
        </w:rPr>
        <w:t>)</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93.</w:t>
      </w:r>
      <w:r w:rsidRPr="00EA3874">
        <w:rPr>
          <w:lang w:val="es-MX"/>
        </w:rPr>
        <w:t xml:space="preserve">         </w:t>
      </w:r>
      <w:r w:rsidR="00A05972" w:rsidRPr="00EA3874">
        <w:rPr>
          <w:lang w:val="es-MX"/>
        </w:rPr>
        <w:t>elif intento in letrasProbadas:</w:t>
      </w:r>
    </w:p>
    <w:p w:rsidR="00BB241E" w:rsidRDefault="00BB241E" w:rsidP="00BB241E">
      <w:pPr>
        <w:pStyle w:val="SourceCode"/>
      </w:pPr>
      <w:r w:rsidRPr="00EA3874">
        <w:rPr>
          <w:rStyle w:val="SourceLineNumber"/>
          <w:lang w:val="es-MX"/>
        </w:rPr>
        <w:t xml:space="preserve"> 94.</w:t>
      </w:r>
      <w:r w:rsidRPr="00EA3874">
        <w:rPr>
          <w:lang w:val="es-MX"/>
        </w:rPr>
        <w:t xml:space="preserve">             </w:t>
      </w:r>
      <w:r w:rsidRPr="00A05972">
        <w:rPr>
          <w:lang w:val="es-MX"/>
        </w:rPr>
        <w:t>print(</w:t>
      </w:r>
      <w:r w:rsidR="00A05972" w:rsidRPr="00A05972">
        <w:rPr>
          <w:lang w:val="es-MX"/>
        </w:rPr>
        <w:t xml:space="preserve">'Ya has probado esa letra. </w:t>
      </w:r>
      <w:r w:rsidR="00A05972" w:rsidRPr="00A05972">
        <w:t>Elige otra.'</w:t>
      </w:r>
      <w:r>
        <w:t>)</w:t>
      </w:r>
    </w:p>
    <w:p w:rsidR="00BB241E" w:rsidRDefault="00BB241E" w:rsidP="00BB241E">
      <w:pPr>
        <w:pStyle w:val="SourceCode"/>
      </w:pPr>
      <w:r w:rsidRPr="00C53515">
        <w:rPr>
          <w:rStyle w:val="SourceLineNumber"/>
        </w:rPr>
        <w:lastRenderedPageBreak/>
        <w:t xml:space="preserve"> 95.</w:t>
      </w:r>
      <w:r>
        <w:t xml:space="preserve">         elif </w:t>
      </w:r>
      <w:r w:rsidR="00A05972" w:rsidRPr="00A05972">
        <w:t>intento not in 'abcdefghijklmnñopqrstuvwxyz':</w:t>
      </w:r>
    </w:p>
    <w:p w:rsidR="00BB241E" w:rsidRPr="00A05972" w:rsidRDefault="00BB241E" w:rsidP="00BB241E">
      <w:pPr>
        <w:pStyle w:val="SourceCode"/>
        <w:rPr>
          <w:lang w:val="es-MX"/>
        </w:rPr>
      </w:pPr>
      <w:r w:rsidRPr="00C53515">
        <w:rPr>
          <w:rStyle w:val="SourceLineNumber"/>
        </w:rPr>
        <w:t xml:space="preserve"> </w:t>
      </w:r>
      <w:r w:rsidRPr="00EA3874">
        <w:rPr>
          <w:rStyle w:val="SourceLineNumber"/>
          <w:lang w:val="es-MX"/>
        </w:rPr>
        <w:t>96.</w:t>
      </w:r>
      <w:r w:rsidRPr="00EA3874">
        <w:rPr>
          <w:lang w:val="es-MX"/>
        </w:rPr>
        <w:t xml:space="preserve">             </w:t>
      </w:r>
      <w:r w:rsidRPr="00A05972">
        <w:rPr>
          <w:lang w:val="es-MX"/>
        </w:rPr>
        <w:t>print(</w:t>
      </w:r>
      <w:r w:rsidR="00A05972" w:rsidRPr="00A05972">
        <w:rPr>
          <w:lang w:val="es-MX"/>
        </w:rPr>
        <w:t>'Por favor ingresa una LETRA.'</w:t>
      </w:r>
      <w:r w:rsidRPr="00A05972">
        <w:rPr>
          <w:lang w:val="es-MX"/>
        </w:rPr>
        <w:t>)</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97.</w:t>
      </w:r>
      <w:r w:rsidRPr="00EA3874">
        <w:rPr>
          <w:lang w:val="es-MX"/>
        </w:rPr>
        <w:t xml:space="preserve">         else:</w:t>
      </w:r>
    </w:p>
    <w:p w:rsidR="00BB241E" w:rsidRPr="00EA3874" w:rsidRDefault="00BB241E" w:rsidP="00BB241E">
      <w:pPr>
        <w:pStyle w:val="SourceCode"/>
        <w:rPr>
          <w:lang w:val="es-MX"/>
        </w:rPr>
      </w:pPr>
      <w:r w:rsidRPr="00EA3874">
        <w:rPr>
          <w:rStyle w:val="SourceLineNumber"/>
          <w:lang w:val="es-MX"/>
        </w:rPr>
        <w:t xml:space="preserve"> 98.</w:t>
      </w:r>
      <w:r w:rsidRPr="00EA3874">
        <w:rPr>
          <w:lang w:val="es-MX"/>
        </w:rPr>
        <w:t xml:space="preserve">             return </w:t>
      </w:r>
      <w:r w:rsidR="00A05972" w:rsidRPr="00EA3874">
        <w:rPr>
          <w:lang w:val="es-MX"/>
        </w:rPr>
        <w:t>intento</w:t>
      </w:r>
    </w:p>
    <w:p w:rsidR="00BB241E" w:rsidRPr="00EA3874" w:rsidRDefault="00BB241E" w:rsidP="00BB241E">
      <w:pPr>
        <w:pStyle w:val="SourceCode"/>
        <w:rPr>
          <w:rStyle w:val="SourceLineNumber"/>
          <w:lang w:val="es-MX"/>
        </w:rPr>
      </w:pPr>
      <w:r w:rsidRPr="00EA3874">
        <w:rPr>
          <w:rStyle w:val="SourceLineNumber"/>
          <w:lang w:val="es-MX"/>
        </w:rPr>
        <w:t xml:space="preserve"> 99. </w:t>
      </w:r>
    </w:p>
    <w:p w:rsidR="00BB241E" w:rsidRPr="00EA3874" w:rsidRDefault="00BB241E" w:rsidP="00BB241E">
      <w:pPr>
        <w:pStyle w:val="SourceCode"/>
        <w:rPr>
          <w:lang w:val="es-MX"/>
        </w:rPr>
      </w:pPr>
      <w:r w:rsidRPr="00EA3874">
        <w:rPr>
          <w:rStyle w:val="SourceLineNumber"/>
          <w:lang w:val="es-MX"/>
        </w:rPr>
        <w:t>100.</w:t>
      </w:r>
      <w:r w:rsidRPr="00EA3874">
        <w:rPr>
          <w:lang w:val="es-MX"/>
        </w:rPr>
        <w:t xml:space="preserve"> def </w:t>
      </w:r>
      <w:r w:rsidR="00A05972" w:rsidRPr="00EA3874">
        <w:rPr>
          <w:lang w:val="es-MX"/>
        </w:rPr>
        <w:t>jugarDeNuevo</w:t>
      </w:r>
      <w:r w:rsidRPr="00EA3874">
        <w:rPr>
          <w:lang w:val="es-MX"/>
        </w:rPr>
        <w:t>():</w:t>
      </w:r>
    </w:p>
    <w:p w:rsidR="00BB241E" w:rsidRPr="00A05972" w:rsidRDefault="00BB241E" w:rsidP="00BB241E">
      <w:pPr>
        <w:pStyle w:val="SourceCode"/>
        <w:rPr>
          <w:rStyle w:val="SourceCodeComment"/>
          <w:lang w:val="es-MX"/>
        </w:rPr>
      </w:pPr>
      <w:r w:rsidRPr="00EA3874">
        <w:rPr>
          <w:rStyle w:val="SourceLineNumber"/>
          <w:lang w:val="es-MX"/>
        </w:rPr>
        <w:t>101.</w:t>
      </w:r>
      <w:r w:rsidRPr="00EA3874">
        <w:rPr>
          <w:lang w:val="es-MX"/>
        </w:rPr>
        <w:t xml:space="preserve">     </w:t>
      </w:r>
      <w:r w:rsidRPr="00A05972">
        <w:rPr>
          <w:rStyle w:val="SourceCodeComment"/>
          <w:lang w:val="es-MX"/>
        </w:rPr>
        <w:t xml:space="preserve"># </w:t>
      </w:r>
      <w:r w:rsidR="00A05972" w:rsidRPr="00A05972">
        <w:rPr>
          <w:rStyle w:val="SourceCodeComment"/>
          <w:lang w:val="es-MX"/>
        </w:rPr>
        <w:t>Esta función devuelve True si el jugador quiere volver a jugar, en caso contrario devuelve False.</w:t>
      </w:r>
    </w:p>
    <w:p w:rsidR="00BB241E" w:rsidRDefault="00BB241E" w:rsidP="00BB241E">
      <w:pPr>
        <w:pStyle w:val="SourceCode"/>
      </w:pPr>
      <w:r w:rsidRPr="00EA3874">
        <w:rPr>
          <w:rStyle w:val="SourceLineNumber"/>
          <w:lang w:val="es-MX"/>
        </w:rPr>
        <w:t>102.</w:t>
      </w:r>
      <w:r w:rsidRPr="00EA3874">
        <w:rPr>
          <w:lang w:val="es-MX"/>
        </w:rPr>
        <w:t xml:space="preserve">     </w:t>
      </w:r>
      <w:r w:rsidRPr="00A05972">
        <w:rPr>
          <w:lang w:val="es-MX"/>
        </w:rPr>
        <w:t>print('</w:t>
      </w:r>
      <w:r w:rsidR="00A05972" w:rsidRPr="00A05972">
        <w:rPr>
          <w:lang w:val="es-MX"/>
        </w:rPr>
        <w:t xml:space="preserve">¿Quieres jugar de nuevo? </w:t>
      </w:r>
      <w:r w:rsidR="00A05972" w:rsidRPr="00A05972">
        <w:t>(sí o no)</w:t>
      </w:r>
      <w:r>
        <w:t>')</w:t>
      </w:r>
    </w:p>
    <w:p w:rsidR="00BB241E" w:rsidRDefault="00BB241E" w:rsidP="00BB241E">
      <w:pPr>
        <w:pStyle w:val="SourceCode"/>
      </w:pPr>
      <w:r w:rsidRPr="00C53515">
        <w:rPr>
          <w:rStyle w:val="SourceLineNumber"/>
        </w:rPr>
        <w:t>103.</w:t>
      </w:r>
      <w:r>
        <w:t xml:space="preserve">     return input().lower().startswith('</w:t>
      </w:r>
      <w:r w:rsidR="00A05972">
        <w:t>s</w:t>
      </w:r>
      <w:r>
        <w:t>')</w:t>
      </w:r>
    </w:p>
    <w:p w:rsidR="00BB241E" w:rsidRPr="00EA3874" w:rsidRDefault="00BB241E" w:rsidP="00BB241E">
      <w:pPr>
        <w:pStyle w:val="SourceCode"/>
        <w:rPr>
          <w:rStyle w:val="SourceLineNumber"/>
          <w:lang w:val="es-MX"/>
        </w:rPr>
      </w:pPr>
      <w:r w:rsidRPr="00EA3874">
        <w:rPr>
          <w:rStyle w:val="SourceLineNumber"/>
          <w:lang w:val="es-MX"/>
        </w:rPr>
        <w:t xml:space="preserve">104. </w:t>
      </w:r>
    </w:p>
    <w:p w:rsidR="00BB241E" w:rsidRPr="00EA3874" w:rsidRDefault="00BB241E" w:rsidP="00BB241E">
      <w:pPr>
        <w:pStyle w:val="SourceCode"/>
        <w:rPr>
          <w:rStyle w:val="SourceLineNumber"/>
          <w:lang w:val="es-MX"/>
        </w:rPr>
      </w:pPr>
      <w:r w:rsidRPr="00EA3874">
        <w:rPr>
          <w:rStyle w:val="SourceLineNumber"/>
          <w:lang w:val="es-MX"/>
        </w:rPr>
        <w:t xml:space="preserve">105. </w:t>
      </w:r>
    </w:p>
    <w:p w:rsidR="00BB241E" w:rsidRPr="00A05972" w:rsidRDefault="00BB241E" w:rsidP="00BB241E">
      <w:pPr>
        <w:pStyle w:val="SourceCode"/>
        <w:rPr>
          <w:lang w:val="es-MX"/>
        </w:rPr>
      </w:pPr>
      <w:r w:rsidRPr="00A05972">
        <w:rPr>
          <w:rStyle w:val="SourceLineNumber"/>
          <w:lang w:val="es-MX"/>
        </w:rPr>
        <w:t>106.</w:t>
      </w:r>
      <w:r w:rsidRPr="00A05972">
        <w:rPr>
          <w:lang w:val="es-MX"/>
        </w:rPr>
        <w:t xml:space="preserve"> print('</w:t>
      </w:r>
      <w:r w:rsidR="00A05972" w:rsidRPr="00A05972">
        <w:rPr>
          <w:lang w:val="es-MX"/>
        </w:rPr>
        <w:t>A H O R C A D O</w:t>
      </w:r>
      <w:r w:rsidRPr="00A05972">
        <w:rPr>
          <w:lang w:val="es-MX"/>
        </w:rPr>
        <w:t>')</w:t>
      </w:r>
    </w:p>
    <w:p w:rsidR="00BB241E" w:rsidRPr="00A05972" w:rsidRDefault="00BB241E" w:rsidP="00BB241E">
      <w:pPr>
        <w:pStyle w:val="SourceCode"/>
        <w:rPr>
          <w:lang w:val="es-MX"/>
        </w:rPr>
      </w:pPr>
      <w:r w:rsidRPr="00A05972">
        <w:rPr>
          <w:rStyle w:val="SourceLineNumber"/>
          <w:lang w:val="es-MX"/>
        </w:rPr>
        <w:t>107.</w:t>
      </w:r>
      <w:r w:rsidRPr="00A05972">
        <w:rPr>
          <w:lang w:val="es-MX"/>
        </w:rPr>
        <w:t xml:space="preserve"> </w:t>
      </w:r>
      <w:r w:rsidR="00A05972" w:rsidRPr="00A05972">
        <w:rPr>
          <w:lang w:val="es-MX"/>
        </w:rPr>
        <w:t xml:space="preserve">letrasIncorrectas </w:t>
      </w:r>
      <w:r w:rsidRPr="00A05972">
        <w:rPr>
          <w:lang w:val="es-MX"/>
        </w:rPr>
        <w:t>= ''</w:t>
      </w:r>
    </w:p>
    <w:p w:rsidR="00BB241E" w:rsidRPr="00A05972" w:rsidRDefault="00BB241E" w:rsidP="00BB241E">
      <w:pPr>
        <w:pStyle w:val="SourceCode"/>
        <w:rPr>
          <w:lang w:val="es-MX"/>
        </w:rPr>
      </w:pPr>
      <w:r w:rsidRPr="00A05972">
        <w:rPr>
          <w:rStyle w:val="SourceLineNumber"/>
          <w:lang w:val="es-MX"/>
        </w:rPr>
        <w:t>108.</w:t>
      </w:r>
      <w:r w:rsidRPr="00A05972">
        <w:rPr>
          <w:lang w:val="es-MX"/>
        </w:rPr>
        <w:t xml:space="preserve"> </w:t>
      </w:r>
      <w:r w:rsidR="00A05972" w:rsidRPr="00A05972">
        <w:rPr>
          <w:lang w:val="es-MX"/>
        </w:rPr>
        <w:t xml:space="preserve">letrasCorrectas </w:t>
      </w:r>
      <w:r w:rsidRPr="00A05972">
        <w:rPr>
          <w:lang w:val="es-MX"/>
        </w:rPr>
        <w:t>= ''</w:t>
      </w:r>
    </w:p>
    <w:p w:rsidR="00BB241E" w:rsidRPr="00A05972" w:rsidRDefault="00BB241E" w:rsidP="00BB241E">
      <w:pPr>
        <w:pStyle w:val="SourceCode"/>
        <w:rPr>
          <w:lang w:val="es-MX"/>
        </w:rPr>
      </w:pPr>
      <w:r w:rsidRPr="00A05972">
        <w:rPr>
          <w:rStyle w:val="SourceLineNumber"/>
          <w:lang w:val="es-MX"/>
        </w:rPr>
        <w:t>109.</w:t>
      </w:r>
      <w:r w:rsidRPr="00A05972">
        <w:rPr>
          <w:lang w:val="es-MX"/>
        </w:rPr>
        <w:t xml:space="preserve"> </w:t>
      </w:r>
      <w:r w:rsidR="00A05972" w:rsidRPr="00A05972">
        <w:rPr>
          <w:lang w:val="es-MX"/>
        </w:rPr>
        <w:t xml:space="preserve">palabraSecreta </w:t>
      </w:r>
      <w:r w:rsidRPr="00A05972">
        <w:rPr>
          <w:lang w:val="es-MX"/>
        </w:rPr>
        <w:t xml:space="preserve">= </w:t>
      </w:r>
      <w:r w:rsidR="00A05972" w:rsidRPr="00A05972">
        <w:rPr>
          <w:lang w:val="es-MX"/>
        </w:rPr>
        <w:t>obtenerPalabraAlAzar</w:t>
      </w:r>
      <w:r w:rsidRPr="00A05972">
        <w:rPr>
          <w:lang w:val="es-MX"/>
        </w:rPr>
        <w:t>(words)</w:t>
      </w:r>
    </w:p>
    <w:p w:rsidR="00BB241E" w:rsidRPr="00EA3874" w:rsidRDefault="00BB241E" w:rsidP="00BB241E">
      <w:pPr>
        <w:pStyle w:val="SourceCode"/>
        <w:rPr>
          <w:lang w:val="es-MX"/>
        </w:rPr>
      </w:pPr>
      <w:r w:rsidRPr="00EA3874">
        <w:rPr>
          <w:rStyle w:val="SourceLineNumber"/>
          <w:lang w:val="es-MX"/>
        </w:rPr>
        <w:t>110.</w:t>
      </w:r>
      <w:r w:rsidRPr="00EA3874">
        <w:rPr>
          <w:lang w:val="es-MX"/>
        </w:rPr>
        <w:t xml:space="preserve"> </w:t>
      </w:r>
      <w:r w:rsidR="00A05972" w:rsidRPr="00EA3874">
        <w:rPr>
          <w:lang w:val="es-MX"/>
        </w:rPr>
        <w:t xml:space="preserve">juegoTerminado </w:t>
      </w:r>
      <w:r w:rsidRPr="00EA3874">
        <w:rPr>
          <w:lang w:val="es-MX"/>
        </w:rPr>
        <w:t>= False</w:t>
      </w:r>
    </w:p>
    <w:p w:rsidR="00BB241E" w:rsidRPr="00EA3874" w:rsidRDefault="00BB241E" w:rsidP="00BB241E">
      <w:pPr>
        <w:pStyle w:val="SourceCode"/>
        <w:rPr>
          <w:rStyle w:val="SourceLineNumber"/>
          <w:lang w:val="es-MX"/>
        </w:rPr>
      </w:pPr>
      <w:r w:rsidRPr="00EA3874">
        <w:rPr>
          <w:rStyle w:val="SourceLineNumber"/>
          <w:lang w:val="es-MX"/>
        </w:rPr>
        <w:t xml:space="preserve">111. </w:t>
      </w:r>
    </w:p>
    <w:p w:rsidR="00BB241E" w:rsidRPr="00EA3874" w:rsidRDefault="00BB241E" w:rsidP="00BB241E">
      <w:pPr>
        <w:pStyle w:val="SourceCode"/>
        <w:rPr>
          <w:lang w:val="es-MX"/>
        </w:rPr>
      </w:pPr>
      <w:r w:rsidRPr="00EA3874">
        <w:rPr>
          <w:rStyle w:val="SourceLineNumber"/>
          <w:lang w:val="es-MX"/>
        </w:rPr>
        <w:t>1</w:t>
      </w:r>
      <w:r w:rsidR="00BD3721" w:rsidRPr="00EA3874">
        <w:rPr>
          <w:rStyle w:val="SourceLineNumber"/>
          <w:lang w:val="es-MX"/>
        </w:rPr>
        <w:t>12.</w:t>
      </w:r>
      <w:r w:rsidR="00BD3721" w:rsidRPr="00EA3874">
        <w:rPr>
          <w:lang w:val="es-MX"/>
        </w:rPr>
        <w:t xml:space="preserve"> </w:t>
      </w:r>
      <w:r w:rsidR="00A05972" w:rsidRPr="00EA3874">
        <w:rPr>
          <w:lang w:val="es-MX"/>
        </w:rPr>
        <w:t>while</w:t>
      </w:r>
      <w:r w:rsidRPr="00EA3874">
        <w:rPr>
          <w:lang w:val="es-MX"/>
        </w:rPr>
        <w:t xml:space="preserve"> True:</w:t>
      </w:r>
    </w:p>
    <w:p w:rsidR="00BB241E" w:rsidRPr="00A05972" w:rsidRDefault="00BB241E" w:rsidP="00BB241E">
      <w:pPr>
        <w:pStyle w:val="SourceCode"/>
        <w:rPr>
          <w:lang w:val="es-MX"/>
        </w:rPr>
      </w:pPr>
      <w:r w:rsidRPr="00EA3874">
        <w:rPr>
          <w:rStyle w:val="SourceLineNumber"/>
          <w:lang w:val="es-MX"/>
        </w:rPr>
        <w:t>113.</w:t>
      </w:r>
      <w:r w:rsidRPr="00EA3874">
        <w:rPr>
          <w:lang w:val="es-MX"/>
        </w:rPr>
        <w:t xml:space="preserve">     </w:t>
      </w:r>
      <w:r w:rsidR="00A05972" w:rsidRPr="00A05972">
        <w:rPr>
          <w:lang w:val="es-MX"/>
        </w:rPr>
        <w:t>mostrarTablero(IMÁGENES_AHORCADO, letrasIncorrectas, letrasCorrectas, palabraSecreta)</w:t>
      </w:r>
    </w:p>
    <w:p w:rsidR="00BB241E" w:rsidRPr="00EA3874" w:rsidRDefault="00BB241E" w:rsidP="00BB241E">
      <w:pPr>
        <w:pStyle w:val="SourceCode"/>
        <w:rPr>
          <w:rStyle w:val="SourceLineNumber"/>
          <w:lang w:val="es-MX"/>
        </w:rPr>
      </w:pPr>
      <w:r w:rsidRPr="00EA3874">
        <w:rPr>
          <w:rStyle w:val="SourceLineNumber"/>
          <w:lang w:val="es-MX"/>
        </w:rPr>
        <w:t xml:space="preserve">114. </w:t>
      </w:r>
    </w:p>
    <w:p w:rsidR="00BB241E" w:rsidRPr="00A05972" w:rsidRDefault="00BB241E" w:rsidP="00BB241E">
      <w:pPr>
        <w:pStyle w:val="SourceCode"/>
        <w:rPr>
          <w:rStyle w:val="SourceCodeComment"/>
          <w:lang w:val="es-MX"/>
        </w:rPr>
      </w:pPr>
      <w:r w:rsidRPr="00EA3874">
        <w:rPr>
          <w:rStyle w:val="SourceLineNumber"/>
          <w:lang w:val="es-MX"/>
        </w:rPr>
        <w:t>115.</w:t>
      </w:r>
      <w:r w:rsidRPr="00EA3874">
        <w:rPr>
          <w:lang w:val="es-MX"/>
        </w:rPr>
        <w:t xml:space="preserve">     </w:t>
      </w:r>
      <w:r w:rsidRPr="00A05972">
        <w:rPr>
          <w:rStyle w:val="SourceCodeComment"/>
          <w:lang w:val="es-MX"/>
        </w:rPr>
        <w:t xml:space="preserve"># </w:t>
      </w:r>
      <w:r w:rsidR="00A05972" w:rsidRPr="00A05972">
        <w:rPr>
          <w:rStyle w:val="SourceCodeComment"/>
          <w:lang w:val="es-MX"/>
        </w:rPr>
        <w:t>Permite al jugador escribir una letra.</w:t>
      </w:r>
    </w:p>
    <w:p w:rsidR="00BB241E" w:rsidRPr="00EA3874" w:rsidRDefault="00BB241E" w:rsidP="00BB241E">
      <w:pPr>
        <w:pStyle w:val="SourceCode"/>
        <w:rPr>
          <w:lang w:val="es-MX"/>
        </w:rPr>
      </w:pPr>
      <w:r w:rsidRPr="00EA3874">
        <w:rPr>
          <w:rStyle w:val="SourceLineNumber"/>
          <w:lang w:val="es-MX"/>
        </w:rPr>
        <w:t>116.</w:t>
      </w:r>
      <w:r w:rsidRPr="00EA3874">
        <w:rPr>
          <w:lang w:val="es-MX"/>
        </w:rPr>
        <w:t xml:space="preserve">     </w:t>
      </w:r>
      <w:r w:rsidR="00A05972" w:rsidRPr="00EA3874">
        <w:rPr>
          <w:lang w:val="es-MX"/>
        </w:rPr>
        <w:t>intento = obtenerIntento(letrasIncorrectas + letrasCorrectas)</w:t>
      </w:r>
    </w:p>
    <w:p w:rsidR="00BB241E" w:rsidRPr="00EA3874" w:rsidRDefault="00BB241E" w:rsidP="00BB241E">
      <w:pPr>
        <w:pStyle w:val="SourceCode"/>
        <w:rPr>
          <w:rStyle w:val="SourceLineNumber"/>
          <w:lang w:val="es-MX"/>
        </w:rPr>
      </w:pPr>
      <w:r w:rsidRPr="00EA3874">
        <w:rPr>
          <w:rStyle w:val="SourceLineNumber"/>
          <w:lang w:val="es-MX"/>
        </w:rPr>
        <w:t xml:space="preserve">117. </w:t>
      </w:r>
    </w:p>
    <w:p w:rsidR="00BB241E" w:rsidRPr="00A05972" w:rsidRDefault="00BB241E" w:rsidP="00BB241E">
      <w:pPr>
        <w:pStyle w:val="SourceCode"/>
        <w:rPr>
          <w:lang w:val="es-MX"/>
        </w:rPr>
      </w:pPr>
      <w:r w:rsidRPr="00EA3874">
        <w:rPr>
          <w:rStyle w:val="SourceLineNumber"/>
          <w:lang w:val="es-MX"/>
        </w:rPr>
        <w:t>118.</w:t>
      </w:r>
      <w:r w:rsidRPr="00EA3874">
        <w:rPr>
          <w:lang w:val="es-MX"/>
        </w:rPr>
        <w:t xml:space="preserve">     </w:t>
      </w:r>
      <w:r w:rsidRPr="00A05972">
        <w:rPr>
          <w:lang w:val="es-MX"/>
        </w:rPr>
        <w:t xml:space="preserve">if </w:t>
      </w:r>
      <w:r w:rsidR="00A05972" w:rsidRPr="00A05972">
        <w:rPr>
          <w:lang w:val="es-MX"/>
        </w:rPr>
        <w:t>intento in palabraSecreta:</w:t>
      </w:r>
    </w:p>
    <w:p w:rsidR="00BB241E" w:rsidRPr="00A05972" w:rsidRDefault="00BB241E" w:rsidP="00BB241E">
      <w:pPr>
        <w:pStyle w:val="SourceCode"/>
        <w:rPr>
          <w:lang w:val="es-MX"/>
        </w:rPr>
      </w:pPr>
      <w:r w:rsidRPr="00A05972">
        <w:rPr>
          <w:rStyle w:val="SourceLineNumber"/>
          <w:lang w:val="es-MX"/>
        </w:rPr>
        <w:t>119.</w:t>
      </w:r>
      <w:r w:rsidRPr="00A05972">
        <w:rPr>
          <w:lang w:val="es-MX"/>
        </w:rPr>
        <w:t xml:space="preserve">         </w:t>
      </w:r>
      <w:r w:rsidR="00A05972" w:rsidRPr="00A05972">
        <w:rPr>
          <w:lang w:val="es-MX"/>
        </w:rPr>
        <w:t>letrasCorrectas = letrasCorrectas + intento</w:t>
      </w:r>
    </w:p>
    <w:p w:rsidR="00BB241E" w:rsidRPr="00EA3874" w:rsidRDefault="00BB241E" w:rsidP="00BB241E">
      <w:pPr>
        <w:pStyle w:val="SourceCode"/>
        <w:rPr>
          <w:rStyle w:val="SourceLineNumber"/>
          <w:lang w:val="es-MX"/>
        </w:rPr>
      </w:pPr>
      <w:r w:rsidRPr="00EA3874">
        <w:rPr>
          <w:rStyle w:val="SourceLineNumber"/>
          <w:lang w:val="es-MX"/>
        </w:rPr>
        <w:t xml:space="preserve">120. </w:t>
      </w:r>
    </w:p>
    <w:p w:rsidR="00BB241E" w:rsidRPr="00A05972" w:rsidRDefault="00BB241E" w:rsidP="00BB241E">
      <w:pPr>
        <w:pStyle w:val="SourceCode"/>
        <w:rPr>
          <w:rStyle w:val="SourceCodeComment"/>
          <w:lang w:val="es-MX"/>
        </w:rPr>
      </w:pPr>
      <w:r w:rsidRPr="00EA3874">
        <w:rPr>
          <w:rStyle w:val="SourceLineNumber"/>
          <w:lang w:val="es-MX"/>
        </w:rPr>
        <w:t>121.</w:t>
      </w:r>
      <w:r w:rsidRPr="00EA3874">
        <w:rPr>
          <w:lang w:val="es-MX"/>
        </w:rPr>
        <w:t xml:space="preserve">         </w:t>
      </w:r>
      <w:r w:rsidRPr="00A05972">
        <w:rPr>
          <w:rStyle w:val="SourceCodeComment"/>
          <w:lang w:val="es-MX"/>
        </w:rPr>
        <w:t xml:space="preserve"># </w:t>
      </w:r>
      <w:r w:rsidR="00A05972" w:rsidRPr="00A05972">
        <w:rPr>
          <w:rStyle w:val="SourceCodeComment"/>
          <w:lang w:val="es-MX"/>
        </w:rPr>
        <w:t>Verifica si el jugador ha ganado.</w:t>
      </w:r>
    </w:p>
    <w:p w:rsidR="00BB241E" w:rsidRPr="00EA3874" w:rsidRDefault="00BB241E" w:rsidP="00BB241E">
      <w:pPr>
        <w:pStyle w:val="SourceCode"/>
        <w:rPr>
          <w:lang w:val="es-MX"/>
        </w:rPr>
      </w:pPr>
      <w:r w:rsidRPr="00EA3874">
        <w:rPr>
          <w:rStyle w:val="SourceLineNumber"/>
          <w:lang w:val="es-MX"/>
        </w:rPr>
        <w:t>122.</w:t>
      </w:r>
      <w:r w:rsidRPr="00EA3874">
        <w:rPr>
          <w:lang w:val="es-MX"/>
        </w:rPr>
        <w:t xml:space="preserve">         </w:t>
      </w:r>
      <w:r w:rsidR="00A05972" w:rsidRPr="00EA3874">
        <w:rPr>
          <w:lang w:val="es-MX"/>
        </w:rPr>
        <w:t>encontradoTodasLasLetras = True</w:t>
      </w:r>
    </w:p>
    <w:p w:rsidR="00BB241E" w:rsidRPr="00EA3874" w:rsidRDefault="00BB241E" w:rsidP="00BB241E">
      <w:pPr>
        <w:pStyle w:val="SourceCode"/>
        <w:rPr>
          <w:lang w:val="es-MX"/>
        </w:rPr>
      </w:pPr>
      <w:r w:rsidRPr="00EA3874">
        <w:rPr>
          <w:rStyle w:val="SourceLineNumber"/>
          <w:lang w:val="es-MX"/>
        </w:rPr>
        <w:t>123.</w:t>
      </w:r>
      <w:r w:rsidRPr="00EA3874">
        <w:rPr>
          <w:lang w:val="es-MX"/>
        </w:rPr>
        <w:t xml:space="preserve">         </w:t>
      </w:r>
      <w:r w:rsidR="00A05972" w:rsidRPr="00EA3874">
        <w:rPr>
          <w:lang w:val="es-MX"/>
        </w:rPr>
        <w:t>for i in range(len(palabraSecreta)):</w:t>
      </w:r>
    </w:p>
    <w:p w:rsidR="00BB241E" w:rsidRPr="00EA3874" w:rsidRDefault="00BB241E" w:rsidP="00BB241E">
      <w:pPr>
        <w:pStyle w:val="SourceCode"/>
        <w:rPr>
          <w:lang w:val="es-MX"/>
        </w:rPr>
      </w:pPr>
      <w:r w:rsidRPr="00EA3874">
        <w:rPr>
          <w:rStyle w:val="SourceLineNumber"/>
          <w:lang w:val="es-MX"/>
        </w:rPr>
        <w:t>124.</w:t>
      </w:r>
      <w:r w:rsidRPr="00EA3874">
        <w:rPr>
          <w:lang w:val="es-MX"/>
        </w:rPr>
        <w:t xml:space="preserve">             </w:t>
      </w:r>
      <w:r w:rsidR="00A05972" w:rsidRPr="00EA3874">
        <w:rPr>
          <w:lang w:val="es-MX"/>
        </w:rPr>
        <w:t>if palabraSecreta[i] not in letrasCorrectas:</w:t>
      </w:r>
    </w:p>
    <w:p w:rsidR="00BB241E" w:rsidRPr="00EA3874" w:rsidRDefault="00BB241E" w:rsidP="00BB241E">
      <w:pPr>
        <w:pStyle w:val="SourceCode"/>
        <w:rPr>
          <w:lang w:val="es-MX"/>
        </w:rPr>
      </w:pPr>
      <w:r w:rsidRPr="00EA3874">
        <w:rPr>
          <w:rStyle w:val="SourceLineNumber"/>
          <w:lang w:val="es-MX"/>
        </w:rPr>
        <w:t>125.</w:t>
      </w:r>
      <w:r w:rsidRPr="00EA3874">
        <w:rPr>
          <w:lang w:val="es-MX"/>
        </w:rPr>
        <w:t xml:space="preserve">                 </w:t>
      </w:r>
      <w:r w:rsidR="00A05972" w:rsidRPr="00EA3874">
        <w:rPr>
          <w:lang w:val="es-MX"/>
        </w:rPr>
        <w:t xml:space="preserve">encontradoTodasLasLetras </w:t>
      </w:r>
      <w:r w:rsidRPr="00EA3874">
        <w:rPr>
          <w:lang w:val="es-MX"/>
        </w:rPr>
        <w:t>= False</w:t>
      </w:r>
    </w:p>
    <w:p w:rsidR="00BB241E" w:rsidRPr="00EA3874" w:rsidRDefault="00BB241E" w:rsidP="00BB241E">
      <w:pPr>
        <w:pStyle w:val="SourceCode"/>
        <w:rPr>
          <w:lang w:val="es-MX"/>
        </w:rPr>
      </w:pPr>
      <w:r w:rsidRPr="00EA3874">
        <w:rPr>
          <w:rStyle w:val="SourceLineNumber"/>
          <w:lang w:val="es-MX"/>
        </w:rPr>
        <w:t>126.</w:t>
      </w:r>
      <w:r w:rsidRPr="00EA3874">
        <w:rPr>
          <w:lang w:val="es-MX"/>
        </w:rPr>
        <w:t xml:space="preserve">                 break</w:t>
      </w:r>
    </w:p>
    <w:p w:rsidR="00BB241E" w:rsidRPr="00EA3874" w:rsidRDefault="00BB241E" w:rsidP="00BB241E">
      <w:pPr>
        <w:pStyle w:val="SourceCode"/>
        <w:rPr>
          <w:lang w:val="es-MX"/>
        </w:rPr>
      </w:pPr>
      <w:r w:rsidRPr="00EA3874">
        <w:rPr>
          <w:rStyle w:val="SourceLineNumber"/>
          <w:lang w:val="es-MX"/>
        </w:rPr>
        <w:t>127.</w:t>
      </w:r>
      <w:r w:rsidRPr="00EA3874">
        <w:rPr>
          <w:lang w:val="es-MX"/>
        </w:rPr>
        <w:t xml:space="preserve">         if </w:t>
      </w:r>
      <w:r w:rsidR="00A05972" w:rsidRPr="00EA3874">
        <w:rPr>
          <w:lang w:val="es-MX"/>
        </w:rPr>
        <w:t>encontradoTodasLasLetras</w:t>
      </w:r>
      <w:r w:rsidRPr="00EA3874">
        <w:rPr>
          <w:lang w:val="es-MX"/>
        </w:rPr>
        <w:t>:</w:t>
      </w:r>
    </w:p>
    <w:p w:rsidR="00BB241E" w:rsidRPr="00EA3874" w:rsidRDefault="00BB241E" w:rsidP="00BB241E">
      <w:pPr>
        <w:pStyle w:val="SourceCode"/>
        <w:rPr>
          <w:lang w:val="es-MX"/>
        </w:rPr>
      </w:pPr>
      <w:r w:rsidRPr="00EA3874">
        <w:rPr>
          <w:rStyle w:val="SourceLineNumber"/>
          <w:lang w:val="es-MX"/>
        </w:rPr>
        <w:t>128.</w:t>
      </w:r>
      <w:r w:rsidRPr="00EA3874">
        <w:rPr>
          <w:lang w:val="es-MX"/>
        </w:rPr>
        <w:t xml:space="preserve">             </w:t>
      </w:r>
      <w:r w:rsidRPr="00A05972">
        <w:rPr>
          <w:lang w:val="es-MX"/>
        </w:rPr>
        <w:t>print(</w:t>
      </w:r>
      <w:r w:rsidR="00A05972" w:rsidRPr="00A05972">
        <w:rPr>
          <w:lang w:val="es-MX"/>
        </w:rPr>
        <w:t xml:space="preserve">'¡Sí! ¡La palabra secreta es "' + palabraSecreta + '"! </w:t>
      </w:r>
      <w:r w:rsidR="00A05972" w:rsidRPr="00EA3874">
        <w:rPr>
          <w:lang w:val="es-MX"/>
        </w:rPr>
        <w:t>¡Has ganado!'</w:t>
      </w:r>
      <w:r w:rsidRPr="00EA3874">
        <w:rPr>
          <w:lang w:val="es-MX"/>
        </w:rPr>
        <w:t>)</w:t>
      </w:r>
    </w:p>
    <w:p w:rsidR="00BB241E" w:rsidRPr="00EA3874" w:rsidRDefault="00BB241E" w:rsidP="00BB241E">
      <w:pPr>
        <w:pStyle w:val="SourceCode"/>
        <w:rPr>
          <w:lang w:val="es-MX"/>
        </w:rPr>
      </w:pPr>
      <w:r w:rsidRPr="00EA3874">
        <w:rPr>
          <w:rStyle w:val="SourceLineNumber"/>
          <w:lang w:val="es-MX"/>
        </w:rPr>
        <w:t>129.</w:t>
      </w:r>
      <w:r w:rsidRPr="00EA3874">
        <w:rPr>
          <w:lang w:val="es-MX"/>
        </w:rPr>
        <w:t xml:space="preserve">             </w:t>
      </w:r>
      <w:r w:rsidR="00A05972" w:rsidRPr="00EA3874">
        <w:rPr>
          <w:lang w:val="es-MX"/>
        </w:rPr>
        <w:t xml:space="preserve">juegoTerminado </w:t>
      </w:r>
      <w:r w:rsidRPr="00EA3874">
        <w:rPr>
          <w:lang w:val="es-MX"/>
        </w:rPr>
        <w:t>= True</w:t>
      </w:r>
    </w:p>
    <w:p w:rsidR="00BB241E" w:rsidRPr="00EA3874" w:rsidRDefault="00BB241E" w:rsidP="00BB241E">
      <w:pPr>
        <w:pStyle w:val="SourceCode"/>
        <w:rPr>
          <w:lang w:val="es-MX"/>
        </w:rPr>
      </w:pPr>
      <w:r w:rsidRPr="00EA3874">
        <w:rPr>
          <w:rStyle w:val="SourceLineNumber"/>
          <w:lang w:val="es-MX"/>
        </w:rPr>
        <w:t>130.</w:t>
      </w:r>
      <w:r w:rsidRPr="00EA3874">
        <w:rPr>
          <w:lang w:val="es-MX"/>
        </w:rPr>
        <w:t xml:space="preserve">     else:</w:t>
      </w:r>
    </w:p>
    <w:p w:rsidR="00BB241E" w:rsidRPr="00EA3874" w:rsidRDefault="00BB241E" w:rsidP="00BB241E">
      <w:pPr>
        <w:pStyle w:val="SourceCode"/>
        <w:rPr>
          <w:lang w:val="es-MX"/>
        </w:rPr>
      </w:pPr>
      <w:r w:rsidRPr="00EA3874">
        <w:rPr>
          <w:rStyle w:val="SourceLineNumber"/>
          <w:lang w:val="es-MX"/>
        </w:rPr>
        <w:t>131.</w:t>
      </w:r>
      <w:r w:rsidRPr="00EA3874">
        <w:rPr>
          <w:lang w:val="es-MX"/>
        </w:rPr>
        <w:t xml:space="preserve">         </w:t>
      </w:r>
      <w:r w:rsidR="00A05972" w:rsidRPr="00EA3874">
        <w:rPr>
          <w:lang w:val="es-MX"/>
        </w:rPr>
        <w:t>letrasIncorrectas = letrasIncorrectas + intento</w:t>
      </w:r>
    </w:p>
    <w:p w:rsidR="00BB241E" w:rsidRPr="00EA3874" w:rsidRDefault="00BB241E" w:rsidP="00BB241E">
      <w:pPr>
        <w:pStyle w:val="SourceCode"/>
        <w:rPr>
          <w:rStyle w:val="SourceLineNumber"/>
          <w:lang w:val="es-MX"/>
        </w:rPr>
      </w:pPr>
      <w:r w:rsidRPr="00EA3874">
        <w:rPr>
          <w:rStyle w:val="SourceLineNumber"/>
          <w:lang w:val="es-MX"/>
        </w:rPr>
        <w:t xml:space="preserve">132. </w:t>
      </w:r>
    </w:p>
    <w:p w:rsidR="00BB241E" w:rsidRPr="00A05972" w:rsidRDefault="00BB241E" w:rsidP="00BB241E">
      <w:pPr>
        <w:pStyle w:val="SourceCode"/>
        <w:rPr>
          <w:lang w:val="es-MX"/>
        </w:rPr>
      </w:pPr>
      <w:r w:rsidRPr="00EA3874">
        <w:rPr>
          <w:rStyle w:val="SourceLineNumber"/>
          <w:lang w:val="es-MX"/>
        </w:rPr>
        <w:t>133.</w:t>
      </w:r>
      <w:r w:rsidRPr="00EA3874">
        <w:rPr>
          <w:lang w:val="es-MX"/>
        </w:rPr>
        <w:t xml:space="preserve">         </w:t>
      </w:r>
      <w:r w:rsidRPr="00A05972">
        <w:rPr>
          <w:rStyle w:val="SourceCodeComment"/>
          <w:lang w:val="es-MX"/>
        </w:rPr>
        <w:t xml:space="preserve"># </w:t>
      </w:r>
      <w:r w:rsidR="00A05972" w:rsidRPr="00A05972">
        <w:rPr>
          <w:rStyle w:val="SourceCodeComment"/>
          <w:lang w:val="es-MX"/>
        </w:rPr>
        <w:t>Comprobar si el jugador ha agotado sus intentos y ha perdido.</w:t>
      </w:r>
    </w:p>
    <w:p w:rsidR="00BB241E" w:rsidRPr="00A05972" w:rsidRDefault="00BB241E" w:rsidP="00BB241E">
      <w:pPr>
        <w:pStyle w:val="SourceCode"/>
        <w:rPr>
          <w:lang w:val="es-MX"/>
        </w:rPr>
      </w:pPr>
      <w:r w:rsidRPr="00EA3874">
        <w:rPr>
          <w:rStyle w:val="SourceLineNumber"/>
          <w:lang w:val="es-MX"/>
        </w:rPr>
        <w:t>134.</w:t>
      </w:r>
      <w:r w:rsidRPr="00EA3874">
        <w:rPr>
          <w:lang w:val="es-MX"/>
        </w:rPr>
        <w:t xml:space="preserve">         </w:t>
      </w:r>
      <w:r w:rsidR="00A05972" w:rsidRPr="00A05972">
        <w:rPr>
          <w:lang w:val="es-MX"/>
        </w:rPr>
        <w:t>if len(letrasIncorrectas) == len(IMÁGENES_AHORCADO) - 1:</w:t>
      </w:r>
    </w:p>
    <w:p w:rsidR="00BB241E" w:rsidRPr="00A05972" w:rsidRDefault="00BB241E" w:rsidP="00BB241E">
      <w:pPr>
        <w:pStyle w:val="SourceCode"/>
        <w:rPr>
          <w:lang w:val="es-MX"/>
        </w:rPr>
      </w:pPr>
      <w:r w:rsidRPr="00EA3874">
        <w:rPr>
          <w:rStyle w:val="SourceLineNumber"/>
          <w:lang w:val="es-MX"/>
        </w:rPr>
        <w:t>135.</w:t>
      </w:r>
      <w:r w:rsidRPr="00EA3874">
        <w:rPr>
          <w:lang w:val="es-MX"/>
        </w:rPr>
        <w:t xml:space="preserve">             </w:t>
      </w:r>
      <w:r w:rsidR="00A05972" w:rsidRPr="00A05972">
        <w:rPr>
          <w:lang w:val="es-MX"/>
        </w:rPr>
        <w:t>mostrarTablero(IMÁGENES_AHORCADO, letrasIncorrectas, letrasCorrectas, palabraSecreta)</w:t>
      </w:r>
    </w:p>
    <w:p w:rsidR="00BB241E" w:rsidRPr="00A05972" w:rsidRDefault="00BB241E" w:rsidP="00BB241E">
      <w:pPr>
        <w:pStyle w:val="SourceCode"/>
        <w:rPr>
          <w:lang w:val="es-MX"/>
        </w:rPr>
      </w:pPr>
      <w:r w:rsidRPr="00EA3874">
        <w:rPr>
          <w:rStyle w:val="SourceLineNumber"/>
          <w:lang w:val="es-MX"/>
        </w:rPr>
        <w:t>136.</w:t>
      </w:r>
      <w:r w:rsidRPr="00EA3874">
        <w:rPr>
          <w:lang w:val="es-MX"/>
        </w:rPr>
        <w:t xml:space="preserve">             </w:t>
      </w:r>
      <w:r w:rsidR="00A05972" w:rsidRPr="00A05972">
        <w:rPr>
          <w:lang w:val="es-MX"/>
        </w:rPr>
        <w:t xml:space="preserve">print('¡Te has quedado sin intentos!\nDespués de ' + str(len(letrasIncorrectas)) + ' intentos fallidos y ' + </w:t>
      </w:r>
      <w:r w:rsidR="00A05972" w:rsidRPr="00A05972">
        <w:rPr>
          <w:lang w:val="es-MX"/>
        </w:rPr>
        <w:lastRenderedPageBreak/>
        <w:t>str(len(letrasCorrectas)) + ' aciertos, la palabra era "' + palabraSecreta + '"')</w:t>
      </w:r>
    </w:p>
    <w:p w:rsidR="00BB241E" w:rsidRPr="00EA3874" w:rsidRDefault="00BB241E" w:rsidP="00BB241E">
      <w:pPr>
        <w:pStyle w:val="SourceCode"/>
        <w:rPr>
          <w:lang w:val="es-MX"/>
        </w:rPr>
      </w:pPr>
      <w:r w:rsidRPr="00EA3874">
        <w:rPr>
          <w:rStyle w:val="SourceLineNumber"/>
          <w:lang w:val="es-MX"/>
        </w:rPr>
        <w:t>137.</w:t>
      </w:r>
      <w:r w:rsidRPr="00EA3874">
        <w:rPr>
          <w:lang w:val="es-MX"/>
        </w:rPr>
        <w:t xml:space="preserve">             </w:t>
      </w:r>
      <w:r w:rsidR="00A05972" w:rsidRPr="00EA3874">
        <w:rPr>
          <w:lang w:val="es-MX"/>
        </w:rPr>
        <w:t xml:space="preserve">juegoTerminado </w:t>
      </w:r>
      <w:r w:rsidRPr="00EA3874">
        <w:rPr>
          <w:lang w:val="es-MX"/>
        </w:rPr>
        <w:t>= True</w:t>
      </w:r>
    </w:p>
    <w:p w:rsidR="00BB241E" w:rsidRPr="00EA3874" w:rsidRDefault="00BB241E" w:rsidP="00BB241E">
      <w:pPr>
        <w:pStyle w:val="SourceCode"/>
        <w:rPr>
          <w:rStyle w:val="SourceLineNumber"/>
          <w:lang w:val="es-MX"/>
        </w:rPr>
      </w:pPr>
      <w:r w:rsidRPr="00EA3874">
        <w:rPr>
          <w:rStyle w:val="SourceLineNumber"/>
          <w:lang w:val="es-MX"/>
        </w:rPr>
        <w:t xml:space="preserve">138. </w:t>
      </w:r>
    </w:p>
    <w:p w:rsidR="00BB241E" w:rsidRPr="00A05972" w:rsidRDefault="00BB241E" w:rsidP="00BB241E">
      <w:pPr>
        <w:pStyle w:val="SourceCode"/>
        <w:rPr>
          <w:rStyle w:val="SourceCodeComment"/>
          <w:lang w:val="es-MX"/>
        </w:rPr>
      </w:pPr>
      <w:r w:rsidRPr="00EA3874">
        <w:rPr>
          <w:rStyle w:val="SourceLineNumber"/>
          <w:lang w:val="es-MX"/>
        </w:rPr>
        <w:t>139.</w:t>
      </w:r>
      <w:r w:rsidRPr="00EA3874">
        <w:rPr>
          <w:lang w:val="es-MX"/>
        </w:rPr>
        <w:t xml:space="preserve">     </w:t>
      </w:r>
      <w:r w:rsidRPr="00A05972">
        <w:rPr>
          <w:rStyle w:val="SourceCodeComment"/>
          <w:lang w:val="es-MX"/>
        </w:rPr>
        <w:t xml:space="preserve"># </w:t>
      </w:r>
      <w:r w:rsidR="00A05972" w:rsidRPr="00A05972">
        <w:rPr>
          <w:rStyle w:val="SourceCodeComment"/>
          <w:lang w:val="es-MX"/>
        </w:rPr>
        <w:t>Preguntar al jugador si quiere volver a jugar (pero sólo si el juego ha terminado).</w:t>
      </w:r>
    </w:p>
    <w:p w:rsidR="00BB241E" w:rsidRPr="00EA3874" w:rsidRDefault="00BB241E" w:rsidP="00BB241E">
      <w:pPr>
        <w:pStyle w:val="SourceCode"/>
        <w:rPr>
          <w:lang w:val="es-MX"/>
        </w:rPr>
      </w:pPr>
      <w:r w:rsidRPr="00EA3874">
        <w:rPr>
          <w:rStyle w:val="SourceLineNumber"/>
          <w:lang w:val="es-MX"/>
        </w:rPr>
        <w:t>140.</w:t>
      </w:r>
      <w:r w:rsidRPr="00EA3874">
        <w:rPr>
          <w:lang w:val="es-MX"/>
        </w:rPr>
        <w:t xml:space="preserve">     if </w:t>
      </w:r>
      <w:r w:rsidR="00A05972" w:rsidRPr="00EA3874">
        <w:rPr>
          <w:lang w:val="es-MX"/>
        </w:rPr>
        <w:t>juegoTerminado</w:t>
      </w:r>
      <w:r w:rsidRPr="00EA3874">
        <w:rPr>
          <w:lang w:val="es-MX"/>
        </w:rPr>
        <w:t>:</w:t>
      </w:r>
    </w:p>
    <w:p w:rsidR="00BB241E" w:rsidRPr="00EA3874" w:rsidRDefault="00BB241E" w:rsidP="00BB241E">
      <w:pPr>
        <w:pStyle w:val="SourceCode"/>
        <w:rPr>
          <w:lang w:val="es-MX"/>
        </w:rPr>
      </w:pPr>
      <w:r w:rsidRPr="00EA3874">
        <w:rPr>
          <w:rStyle w:val="SourceLineNumber"/>
          <w:lang w:val="es-MX"/>
        </w:rPr>
        <w:t>141.</w:t>
      </w:r>
      <w:r w:rsidRPr="00EA3874">
        <w:rPr>
          <w:lang w:val="es-MX"/>
        </w:rPr>
        <w:t xml:space="preserve">         if </w:t>
      </w:r>
      <w:r w:rsidR="00A05972" w:rsidRPr="00EA3874">
        <w:rPr>
          <w:lang w:val="es-MX"/>
        </w:rPr>
        <w:t>jugarDeNuevo</w:t>
      </w:r>
      <w:r w:rsidRPr="00EA3874">
        <w:rPr>
          <w:lang w:val="es-MX"/>
        </w:rPr>
        <w:t>():</w:t>
      </w:r>
    </w:p>
    <w:p w:rsidR="00BB241E" w:rsidRPr="00EA3874" w:rsidRDefault="00BB241E" w:rsidP="00BB241E">
      <w:pPr>
        <w:pStyle w:val="SourceCode"/>
        <w:rPr>
          <w:lang w:val="es-MX"/>
        </w:rPr>
      </w:pPr>
      <w:r w:rsidRPr="00EA3874">
        <w:rPr>
          <w:rStyle w:val="SourceLineNumber"/>
          <w:lang w:val="es-MX"/>
        </w:rPr>
        <w:t>142.</w:t>
      </w:r>
      <w:r w:rsidRPr="00EA3874">
        <w:rPr>
          <w:lang w:val="es-MX"/>
        </w:rPr>
        <w:t xml:space="preserve">             </w:t>
      </w:r>
      <w:r w:rsidR="00A05972" w:rsidRPr="00EA3874">
        <w:rPr>
          <w:lang w:val="es-MX"/>
        </w:rPr>
        <w:t xml:space="preserve">letrasIncorrectas </w:t>
      </w:r>
      <w:r w:rsidRPr="00EA3874">
        <w:rPr>
          <w:lang w:val="es-MX"/>
        </w:rPr>
        <w:t>= ''</w:t>
      </w:r>
    </w:p>
    <w:p w:rsidR="00BB241E" w:rsidRPr="00EA3874" w:rsidRDefault="00BB241E" w:rsidP="00BB241E">
      <w:pPr>
        <w:pStyle w:val="SourceCode"/>
        <w:rPr>
          <w:lang w:val="es-MX"/>
        </w:rPr>
      </w:pPr>
      <w:r w:rsidRPr="00EA3874">
        <w:rPr>
          <w:rStyle w:val="SourceLineNumber"/>
          <w:lang w:val="es-MX"/>
        </w:rPr>
        <w:t>143.</w:t>
      </w:r>
      <w:r w:rsidRPr="00EA3874">
        <w:rPr>
          <w:lang w:val="es-MX"/>
        </w:rPr>
        <w:t xml:space="preserve">             </w:t>
      </w:r>
      <w:r w:rsidR="00A05972" w:rsidRPr="00EA3874">
        <w:rPr>
          <w:lang w:val="es-MX"/>
        </w:rPr>
        <w:t xml:space="preserve">letrasCorrectas </w:t>
      </w:r>
      <w:r w:rsidRPr="00EA3874">
        <w:rPr>
          <w:lang w:val="es-MX"/>
        </w:rPr>
        <w:t>= ''</w:t>
      </w:r>
    </w:p>
    <w:p w:rsidR="00BB241E" w:rsidRPr="00EA3874" w:rsidRDefault="00BB241E" w:rsidP="00BB241E">
      <w:pPr>
        <w:pStyle w:val="SourceCode"/>
        <w:rPr>
          <w:lang w:val="es-MX"/>
        </w:rPr>
      </w:pPr>
      <w:r w:rsidRPr="00EA3874">
        <w:rPr>
          <w:rStyle w:val="SourceLineNumber"/>
          <w:lang w:val="es-MX"/>
        </w:rPr>
        <w:t>144.</w:t>
      </w:r>
      <w:r w:rsidRPr="00EA3874">
        <w:rPr>
          <w:lang w:val="es-MX"/>
        </w:rPr>
        <w:t xml:space="preserve">             </w:t>
      </w:r>
      <w:r w:rsidR="00A05972" w:rsidRPr="00EA3874">
        <w:rPr>
          <w:lang w:val="es-MX"/>
        </w:rPr>
        <w:t xml:space="preserve">juegoTerminado </w:t>
      </w:r>
      <w:r w:rsidRPr="00EA3874">
        <w:rPr>
          <w:lang w:val="es-MX"/>
        </w:rPr>
        <w:t>= False</w:t>
      </w:r>
    </w:p>
    <w:p w:rsidR="00BB241E" w:rsidRPr="00EA3874" w:rsidRDefault="00BB241E" w:rsidP="00BB241E">
      <w:pPr>
        <w:pStyle w:val="SourceCode"/>
        <w:rPr>
          <w:lang w:val="es-MX"/>
        </w:rPr>
      </w:pPr>
      <w:r w:rsidRPr="00EA3874">
        <w:rPr>
          <w:rStyle w:val="SourceLineNumber"/>
          <w:lang w:val="es-MX"/>
        </w:rPr>
        <w:t>145.</w:t>
      </w:r>
      <w:r w:rsidRPr="00EA3874">
        <w:rPr>
          <w:lang w:val="es-MX"/>
        </w:rPr>
        <w:t xml:space="preserve">             </w:t>
      </w:r>
      <w:r w:rsidR="00A05972" w:rsidRPr="00EA3874">
        <w:rPr>
          <w:lang w:val="es-MX"/>
        </w:rPr>
        <w:t>palabraSecreta = obtenerPalabraAlAzar(palabras)</w:t>
      </w:r>
    </w:p>
    <w:p w:rsidR="00BB241E" w:rsidRPr="00EA3874" w:rsidRDefault="00BB241E" w:rsidP="00BB241E">
      <w:pPr>
        <w:pStyle w:val="SourceCode"/>
        <w:rPr>
          <w:lang w:val="es-MX"/>
        </w:rPr>
      </w:pPr>
      <w:r w:rsidRPr="00EA3874">
        <w:rPr>
          <w:rStyle w:val="SourceLineNumber"/>
          <w:lang w:val="es-MX"/>
        </w:rPr>
        <w:t>146.</w:t>
      </w:r>
      <w:r w:rsidRPr="00EA3874">
        <w:rPr>
          <w:lang w:val="es-MX"/>
        </w:rPr>
        <w:t xml:space="preserve">         else:</w:t>
      </w:r>
    </w:p>
    <w:p w:rsidR="00BB241E" w:rsidRPr="00EA3874" w:rsidRDefault="00BB241E" w:rsidP="00BB241E">
      <w:pPr>
        <w:pStyle w:val="SourceCode"/>
        <w:rPr>
          <w:lang w:val="es-MX"/>
        </w:rPr>
      </w:pPr>
      <w:r w:rsidRPr="00EA3874">
        <w:rPr>
          <w:rStyle w:val="SourceLineNumber"/>
          <w:lang w:val="es-MX"/>
        </w:rPr>
        <w:t>147.</w:t>
      </w:r>
      <w:r w:rsidRPr="00EA3874">
        <w:rPr>
          <w:lang w:val="es-MX"/>
        </w:rPr>
        <w:t xml:space="preserve">             break</w:t>
      </w:r>
    </w:p>
    <w:p w:rsidR="00BB241E" w:rsidRPr="00EA3874" w:rsidRDefault="00A05972" w:rsidP="002A3D5E">
      <w:pPr>
        <w:pStyle w:val="Non-TOCHeading3"/>
        <w:rPr>
          <w:lang w:val="es-MX"/>
        </w:rPr>
      </w:pPr>
      <w:r w:rsidRPr="00EA3874">
        <w:rPr>
          <w:lang w:val="es-MX"/>
        </w:rPr>
        <w:t>C</w:t>
      </w:r>
      <w:r w:rsidR="00547D76" w:rsidRPr="00EA3874">
        <w:rPr>
          <w:lang w:val="es-MX"/>
        </w:rPr>
        <w:t>ó</w:t>
      </w:r>
      <w:r w:rsidRPr="00EA3874">
        <w:rPr>
          <w:lang w:val="es-MX"/>
        </w:rPr>
        <w:t>mo Funciona el Código</w:t>
      </w:r>
    </w:p>
    <w:p w:rsidR="00BB241E" w:rsidRPr="00EA3874" w:rsidRDefault="00BB241E" w:rsidP="00BB241E">
      <w:pPr>
        <w:pStyle w:val="SourceCode"/>
        <w:rPr>
          <w:lang w:val="es-MX"/>
        </w:rPr>
      </w:pPr>
      <w:r w:rsidRPr="00EA3874">
        <w:rPr>
          <w:rStyle w:val="SourceLineNumber"/>
          <w:lang w:val="es-MX"/>
        </w:rPr>
        <w:t xml:space="preserve">  1.</w:t>
      </w:r>
      <w:r w:rsidRPr="00EA3874">
        <w:rPr>
          <w:lang w:val="es-MX"/>
        </w:rPr>
        <w:t xml:space="preserve"> import random</w:t>
      </w:r>
    </w:p>
    <w:p w:rsidR="00BB241E" w:rsidRPr="00A05972" w:rsidRDefault="00A05972" w:rsidP="00BB241E">
      <w:pPr>
        <w:pStyle w:val="Body"/>
        <w:rPr>
          <w:lang w:val="es-MX"/>
        </w:rPr>
      </w:pPr>
      <w:r w:rsidRPr="00A05972">
        <w:rPr>
          <w:lang w:val="es-MX"/>
        </w:rPr>
        <w:t>El programa El Ahorcado selecciona aleatoriamente una palabra secreta a partir de una lista secreta de palabras. El módulo random provee está habilidad, por lo que la línea 1 lo importa.</w:t>
      </w:r>
    </w:p>
    <w:p w:rsidR="00BB241E" w:rsidRPr="00EA3874" w:rsidRDefault="00BB241E" w:rsidP="00BB241E">
      <w:pPr>
        <w:pStyle w:val="SourceCode"/>
        <w:rPr>
          <w:lang w:val="es-MX"/>
        </w:rPr>
      </w:pPr>
      <w:r w:rsidRPr="00A05972">
        <w:rPr>
          <w:rStyle w:val="SourceLineNumber"/>
          <w:lang w:val="es-MX"/>
        </w:rPr>
        <w:t xml:space="preserve">  </w:t>
      </w:r>
      <w:r w:rsidRPr="00EA3874">
        <w:rPr>
          <w:rStyle w:val="SourceLineNumber"/>
          <w:lang w:val="es-MX"/>
        </w:rPr>
        <w:t>2.</w:t>
      </w:r>
      <w:r w:rsidRPr="00EA3874">
        <w:rPr>
          <w:lang w:val="es-MX"/>
        </w:rPr>
        <w:t xml:space="preserve"> </w:t>
      </w:r>
      <w:r w:rsidR="00D9533C" w:rsidRPr="00FE393E">
        <w:rPr>
          <w:lang w:val="es-MX"/>
        </w:rPr>
        <w:t>IMÁGENES_AHORCADO</w:t>
      </w:r>
      <w:r w:rsidRPr="00EA3874">
        <w:rPr>
          <w:lang w:val="es-MX"/>
        </w:rPr>
        <w:t xml:space="preserve"> = ['''</w:t>
      </w:r>
    </w:p>
    <w:p w:rsidR="00BB241E" w:rsidRPr="00EA3874" w:rsidRDefault="00BB241E" w:rsidP="00BB241E">
      <w:pPr>
        <w:pStyle w:val="SourceCode"/>
        <w:rPr>
          <w:rStyle w:val="SourceLineNumber"/>
          <w:lang w:val="es-MX"/>
        </w:rPr>
      </w:pPr>
      <w:r w:rsidRPr="00EA3874">
        <w:rPr>
          <w:rStyle w:val="SourceLineNumber"/>
          <w:lang w:val="es-MX"/>
        </w:rPr>
        <w:t xml:space="preserve">  3. </w:t>
      </w:r>
    </w:p>
    <w:p w:rsidR="00BB241E" w:rsidRPr="00EA3874" w:rsidRDefault="00BB241E" w:rsidP="00BB241E">
      <w:pPr>
        <w:pStyle w:val="SourceCode"/>
        <w:rPr>
          <w:lang w:val="es-MX"/>
        </w:rPr>
      </w:pPr>
      <w:r w:rsidRPr="00EA3874">
        <w:rPr>
          <w:rStyle w:val="SourceLineNumber"/>
          <w:lang w:val="es-MX"/>
        </w:rPr>
        <w:t xml:space="preserve">  4.</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5.</w:t>
      </w:r>
      <w:r w:rsidRPr="00EA3874">
        <w:rPr>
          <w:lang w:val="es-MX"/>
        </w:rPr>
        <w:t xml:space="preserve">   |   |</w:t>
      </w:r>
    </w:p>
    <w:p w:rsidR="00BB241E" w:rsidRPr="00EA3874" w:rsidRDefault="00BB241E" w:rsidP="00BB241E">
      <w:pPr>
        <w:pStyle w:val="SourceCode"/>
        <w:rPr>
          <w:lang w:val="es-MX"/>
        </w:rPr>
      </w:pPr>
      <w:r w:rsidRPr="00EA3874">
        <w:rPr>
          <w:rStyle w:val="SourceLineNumber"/>
          <w:lang w:val="es-MX"/>
        </w:rPr>
        <w:t xml:space="preserve">  6.</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7.</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8.</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9.</w:t>
      </w:r>
      <w:r w:rsidRPr="00EA3874">
        <w:rPr>
          <w:lang w:val="es-MX"/>
        </w:rPr>
        <w:t xml:space="preserve">       |</w:t>
      </w:r>
    </w:p>
    <w:p w:rsidR="00BB241E" w:rsidRPr="00EA3874" w:rsidRDefault="00BB241E" w:rsidP="00BB241E">
      <w:pPr>
        <w:pStyle w:val="SourceCode"/>
        <w:rPr>
          <w:lang w:val="es-MX"/>
        </w:rPr>
      </w:pPr>
      <w:r w:rsidRPr="00EA3874">
        <w:rPr>
          <w:rStyle w:val="SourceLineNumber"/>
          <w:lang w:val="es-MX"/>
        </w:rPr>
        <w:t xml:space="preserve"> 10.</w:t>
      </w:r>
      <w:r w:rsidRPr="00EA3874">
        <w:rPr>
          <w:lang w:val="es-MX"/>
        </w:rPr>
        <w:t xml:space="preserve"> =========''', '''</w:t>
      </w:r>
    </w:p>
    <w:p w:rsidR="00BB241E" w:rsidRPr="00EA3874" w:rsidRDefault="00BB241E" w:rsidP="00BB241E">
      <w:pPr>
        <w:pStyle w:val="SourceCode"/>
        <w:rPr>
          <w:lang w:val="es-MX"/>
        </w:rPr>
      </w:pPr>
    </w:p>
    <w:p w:rsidR="00BB241E" w:rsidRPr="00D9533C" w:rsidRDefault="00D9533C" w:rsidP="00BB241E">
      <w:pPr>
        <w:pStyle w:val="SourceCode"/>
        <w:rPr>
          <w:lang w:val="es-MX"/>
        </w:rPr>
      </w:pPr>
      <w:r w:rsidRPr="00D9533C">
        <w:rPr>
          <w:lang w:val="es-MX"/>
        </w:rPr>
        <w:t>...el resto del código es demasiado largo para mostrarlo acá...</w:t>
      </w:r>
    </w:p>
    <w:p w:rsidR="00BB241E" w:rsidRPr="00221658" w:rsidRDefault="00221658" w:rsidP="00BB241E">
      <w:pPr>
        <w:pStyle w:val="Body"/>
        <w:rPr>
          <w:lang w:val="es-MX"/>
        </w:rPr>
      </w:pPr>
      <w:r w:rsidRPr="00221658">
        <w:rPr>
          <w:lang w:val="es-MX"/>
        </w:rPr>
        <w:t>Esta nueva sentencia de asignación se extiende a lo largo de las líneas 2 a la 58 en el código fuente. Para ayudarte a entender los que este código significa, aprendamos acerca de cadenas multi-línea.</w:t>
      </w:r>
    </w:p>
    <w:p w:rsidR="00BB241E" w:rsidRPr="00221658" w:rsidRDefault="00221658" w:rsidP="00BB241E">
      <w:pPr>
        <w:pStyle w:val="Heading2"/>
        <w:rPr>
          <w:lang w:val="es-MX"/>
        </w:rPr>
      </w:pPr>
      <w:bookmarkStart w:id="67" w:name="_Toc428114097"/>
      <w:r w:rsidRPr="00221658">
        <w:rPr>
          <w:lang w:val="es-MX"/>
        </w:rPr>
        <w:t>Cadenas Multi-Línea</w:t>
      </w:r>
      <w:bookmarkEnd w:id="67"/>
    </w:p>
    <w:p w:rsidR="00BB241E" w:rsidRPr="00221658" w:rsidRDefault="00221658" w:rsidP="00BB241E">
      <w:pPr>
        <w:pStyle w:val="Body"/>
        <w:rPr>
          <w:lang w:val="es-MX"/>
        </w:rPr>
      </w:pPr>
      <w:r w:rsidRPr="00221658">
        <w:rPr>
          <w:lang w:val="es-MX"/>
        </w:rPr>
        <w:t>Hasta ahora todas las cadenas han sido de una sola línea y tenían un carácter de comillas al principio y al final. Sin embargo, si utiliza comillas triples al comienzo y al final entonces la cadena puede ir a lo largo de varias líneas:</w:t>
      </w:r>
    </w:p>
    <w:p w:rsidR="00221658" w:rsidRPr="00221658" w:rsidRDefault="00221658" w:rsidP="00221658">
      <w:pPr>
        <w:pStyle w:val="CodeExample"/>
        <w:rPr>
          <w:lang w:val="es-MX"/>
        </w:rPr>
      </w:pPr>
      <w:r w:rsidRPr="00221658">
        <w:rPr>
          <w:lang w:val="es-MX"/>
        </w:rPr>
        <w:lastRenderedPageBreak/>
        <w:t>&gt;&gt;&gt; burbuja = '''Querida Alicia,</w:t>
      </w:r>
    </w:p>
    <w:p w:rsidR="00221658" w:rsidRPr="00221658" w:rsidRDefault="00221658" w:rsidP="00221658">
      <w:pPr>
        <w:pStyle w:val="CodeExample"/>
        <w:rPr>
          <w:lang w:val="es-MX"/>
        </w:rPr>
      </w:pPr>
      <w:r w:rsidRPr="00221658">
        <w:rPr>
          <w:lang w:val="es-MX"/>
        </w:rPr>
        <w:t>Volveré a la casa de Carol al final del mes. Te veré luego.</w:t>
      </w:r>
    </w:p>
    <w:p w:rsidR="00221658" w:rsidRPr="00221658" w:rsidRDefault="00221658" w:rsidP="00221658">
      <w:pPr>
        <w:pStyle w:val="CodeExample"/>
        <w:rPr>
          <w:lang w:val="es-MX"/>
        </w:rPr>
      </w:pPr>
      <w:r w:rsidRPr="00221658">
        <w:rPr>
          <w:lang w:val="es-MX"/>
        </w:rPr>
        <w:t>Tu amigo,</w:t>
      </w:r>
    </w:p>
    <w:p w:rsidR="00221658" w:rsidRPr="00221658" w:rsidRDefault="00221658" w:rsidP="00221658">
      <w:pPr>
        <w:pStyle w:val="CodeExample"/>
        <w:rPr>
          <w:lang w:val="es-MX"/>
        </w:rPr>
      </w:pPr>
      <w:r w:rsidRPr="00221658">
        <w:rPr>
          <w:lang w:val="es-MX"/>
        </w:rPr>
        <w:t>Bob '''</w:t>
      </w:r>
    </w:p>
    <w:p w:rsidR="00221658" w:rsidRPr="00221658" w:rsidRDefault="00221658" w:rsidP="00221658">
      <w:pPr>
        <w:pStyle w:val="CodeExample"/>
        <w:rPr>
          <w:lang w:val="es-MX"/>
        </w:rPr>
      </w:pPr>
      <w:r w:rsidRPr="00221658">
        <w:rPr>
          <w:lang w:val="es-MX"/>
        </w:rPr>
        <w:t>&gt;&gt;&gt; print(burbuja)</w:t>
      </w:r>
    </w:p>
    <w:p w:rsidR="00221658" w:rsidRPr="00221658" w:rsidRDefault="00221658" w:rsidP="00221658">
      <w:pPr>
        <w:pStyle w:val="CodeExample"/>
        <w:rPr>
          <w:lang w:val="es-MX"/>
        </w:rPr>
      </w:pPr>
      <w:r w:rsidRPr="00221658">
        <w:rPr>
          <w:lang w:val="es-MX"/>
        </w:rPr>
        <w:t>Querida Alicia,</w:t>
      </w:r>
    </w:p>
    <w:p w:rsidR="00221658" w:rsidRPr="00221658" w:rsidRDefault="00221658" w:rsidP="00221658">
      <w:pPr>
        <w:pStyle w:val="CodeExample"/>
        <w:rPr>
          <w:lang w:val="es-MX"/>
        </w:rPr>
      </w:pPr>
      <w:r w:rsidRPr="00221658">
        <w:rPr>
          <w:lang w:val="es-MX"/>
        </w:rPr>
        <w:t>Volveré a la casa de Carol al final del mes. Te veré luego.</w:t>
      </w:r>
    </w:p>
    <w:p w:rsidR="00221658" w:rsidRPr="00221658" w:rsidRDefault="00221658" w:rsidP="00221658">
      <w:pPr>
        <w:pStyle w:val="CodeExample"/>
        <w:rPr>
          <w:lang w:val="es-MX"/>
        </w:rPr>
      </w:pPr>
      <w:r w:rsidRPr="00221658">
        <w:rPr>
          <w:lang w:val="es-MX"/>
        </w:rPr>
        <w:t>Tu amigo,</w:t>
      </w:r>
    </w:p>
    <w:p w:rsidR="00BB241E" w:rsidRPr="00221658" w:rsidRDefault="00221658" w:rsidP="00221658">
      <w:pPr>
        <w:pStyle w:val="CodeExample"/>
        <w:rPr>
          <w:lang w:val="es-MX"/>
        </w:rPr>
      </w:pPr>
      <w:r w:rsidRPr="00221658">
        <w:rPr>
          <w:lang w:val="es-MX"/>
        </w:rPr>
        <w:t>Bob</w:t>
      </w:r>
    </w:p>
    <w:p w:rsidR="00107C09" w:rsidRPr="00221658" w:rsidRDefault="00221658" w:rsidP="00BB241E">
      <w:pPr>
        <w:pStyle w:val="Body"/>
        <w:rPr>
          <w:lang w:val="es-MX"/>
        </w:rPr>
      </w:pPr>
      <w:r w:rsidRPr="00221658">
        <w:rPr>
          <w:lang w:val="es-MX"/>
        </w:rPr>
        <w:t xml:space="preserve">Estas son </w:t>
      </w:r>
      <w:r w:rsidRPr="00221658">
        <w:rPr>
          <w:rStyle w:val="Definition"/>
          <w:lang w:val="es-MX"/>
        </w:rPr>
        <w:t>cadenas multi-línea</w:t>
      </w:r>
      <w:r w:rsidRPr="00221658">
        <w:rPr>
          <w:lang w:val="es-MX"/>
        </w:rPr>
        <w:t xml:space="preserve">. En una cadena multi-línea, los caracteres de nueva línea son incluidos como parte de la cadena. No tienes que utilizar el caracter de escape \n, o las comillas de escape siempre que no utilices tres comillas juntas. Esto hace que el código sea fácil de leer para </w:t>
      </w:r>
      <w:r w:rsidR="00747D35">
        <w:rPr>
          <w:lang w:val="es-MX"/>
        </w:rPr>
        <w:t>grandes</w:t>
      </w:r>
      <w:r w:rsidRPr="00221658">
        <w:rPr>
          <w:lang w:val="es-MX"/>
        </w:rPr>
        <w:t xml:space="preserve"> cantidades de texto.</w:t>
      </w:r>
    </w:p>
    <w:p w:rsidR="00BB241E" w:rsidRPr="00221658" w:rsidRDefault="00221658" w:rsidP="00BB241E">
      <w:pPr>
        <w:pStyle w:val="Heading2"/>
        <w:rPr>
          <w:lang w:val="es-MX"/>
        </w:rPr>
      </w:pPr>
      <w:bookmarkStart w:id="68" w:name="_Toc428114098"/>
      <w:r w:rsidRPr="00221658">
        <w:rPr>
          <w:lang w:val="es-MX"/>
        </w:rPr>
        <w:t>Variables Constantes</w:t>
      </w:r>
      <w:bookmarkEnd w:id="68"/>
    </w:p>
    <w:p w:rsidR="00221658" w:rsidRPr="00221658" w:rsidRDefault="00221658" w:rsidP="00BB241E">
      <w:pPr>
        <w:pStyle w:val="Body"/>
        <w:rPr>
          <w:lang w:val="es-MX"/>
        </w:rPr>
      </w:pPr>
      <w:r w:rsidRPr="00221658">
        <w:rPr>
          <w:lang w:val="es-MX"/>
        </w:rPr>
        <w:t xml:space="preserve">El nombre de variable </w:t>
      </w:r>
      <w:r w:rsidRPr="00221658">
        <w:rPr>
          <w:rStyle w:val="Literal"/>
          <w:lang w:val="es-MX"/>
        </w:rPr>
        <w:t>IMÁGENES_AHORCADO</w:t>
      </w:r>
      <w:r w:rsidRPr="00221658">
        <w:rPr>
          <w:lang w:val="es-MX"/>
        </w:rPr>
        <w:t xml:space="preserve"> está todo en mayúsculas. Esta es una convención en programación para variables constantes. Las </w:t>
      </w:r>
      <w:r w:rsidRPr="00221658">
        <w:rPr>
          <w:rStyle w:val="Definition"/>
          <w:lang w:val="es-MX"/>
        </w:rPr>
        <w:t>constantes</w:t>
      </w:r>
      <w:r w:rsidRPr="00221658">
        <w:rPr>
          <w:lang w:val="es-MX"/>
        </w:rPr>
        <w:t xml:space="preserve"> son variables que tienen por finalidad almacenar valores que nunca cambian desde la primera sentencia de asignación.  Aunque puedes cambiar el valor de </w:t>
      </w:r>
      <w:r w:rsidRPr="00221658">
        <w:rPr>
          <w:rStyle w:val="Literal"/>
          <w:lang w:val="es-MX"/>
        </w:rPr>
        <w:t>IMÁGENES_AHORCADO</w:t>
      </w:r>
      <w:r w:rsidRPr="00221658">
        <w:rPr>
          <w:lang w:val="es-MX"/>
        </w:rPr>
        <w:t xml:space="preserve"> como con cualquier otra variable, un nombre con todas las mayúsculas te recuerda no hacerlo. Dado que la variable </w:t>
      </w:r>
      <w:r w:rsidRPr="00221658">
        <w:rPr>
          <w:rStyle w:val="Literal"/>
          <w:lang w:val="es-MX"/>
        </w:rPr>
        <w:t>IMÁGENES_AHORCADO</w:t>
      </w:r>
      <w:r w:rsidRPr="00221658">
        <w:rPr>
          <w:lang w:val="es-MX"/>
        </w:rPr>
        <w:t xml:space="preserve"> nunca necesita ser cambiada, es marcada como constante.</w:t>
      </w:r>
    </w:p>
    <w:p w:rsidR="00221658" w:rsidRPr="00221658" w:rsidRDefault="00221658" w:rsidP="00BB241E">
      <w:pPr>
        <w:pStyle w:val="Body"/>
        <w:rPr>
          <w:lang w:val="es-MX"/>
        </w:rPr>
      </w:pPr>
      <w:r w:rsidRPr="00221658">
        <w:rPr>
          <w:lang w:val="es-MX"/>
        </w:rPr>
        <w:t xml:space="preserve">Como todas las convenciones, es tu decisión seguirla. Pero siguiendo esta convención le haces mas fácil a otras y otros programadores leer tu código. Sabrán que </w:t>
      </w:r>
      <w:r w:rsidRPr="00221658">
        <w:rPr>
          <w:rStyle w:val="Literal"/>
          <w:lang w:val="es-MX"/>
        </w:rPr>
        <w:t>IMÁGENES_AHORCADO</w:t>
      </w:r>
      <w:r w:rsidRPr="00221658">
        <w:rPr>
          <w:lang w:val="es-MX"/>
        </w:rPr>
        <w:t xml:space="preserve"> siempre tendrá el valor que se le asignó en la línea 2.</w:t>
      </w:r>
    </w:p>
    <w:p w:rsidR="00BB241E" w:rsidRPr="00221658" w:rsidRDefault="00221658" w:rsidP="00BB241E">
      <w:pPr>
        <w:pStyle w:val="Heading2"/>
        <w:rPr>
          <w:lang w:val="es-MX"/>
        </w:rPr>
      </w:pPr>
      <w:bookmarkStart w:id="69" w:name="_Toc428114099"/>
      <w:r w:rsidRPr="00221658">
        <w:rPr>
          <w:lang w:val="es-MX"/>
        </w:rPr>
        <w:t>Listas</w:t>
      </w:r>
      <w:bookmarkEnd w:id="69"/>
    </w:p>
    <w:p w:rsidR="00BB241E" w:rsidRPr="00221658" w:rsidRDefault="00221658" w:rsidP="00BB241E">
      <w:pPr>
        <w:pStyle w:val="Body"/>
        <w:rPr>
          <w:lang w:val="es-MX"/>
        </w:rPr>
      </w:pPr>
      <w:r w:rsidRPr="00221658">
        <w:rPr>
          <w:lang w:val="es-MX"/>
        </w:rPr>
        <w:t xml:space="preserve">Un valor de </w:t>
      </w:r>
      <w:r w:rsidRPr="00221658">
        <w:rPr>
          <w:rStyle w:val="Definition"/>
          <w:lang w:val="es-MX"/>
        </w:rPr>
        <w:t>lista</w:t>
      </w:r>
      <w:r w:rsidRPr="00221658">
        <w:rPr>
          <w:lang w:val="es-MX"/>
        </w:rPr>
        <w:t xml:space="preserve"> puede contener otros valores dentro. Intenta introducir esto en el terminal interactivo:</w:t>
      </w:r>
    </w:p>
    <w:p w:rsidR="00221658" w:rsidRPr="00221658" w:rsidRDefault="00221658" w:rsidP="00221658">
      <w:pPr>
        <w:pStyle w:val="CodeExample"/>
        <w:rPr>
          <w:lang w:val="es-MX"/>
        </w:rPr>
      </w:pPr>
      <w:r w:rsidRPr="00221658">
        <w:rPr>
          <w:lang w:val="es-MX"/>
        </w:rPr>
        <w:t>&gt;&gt;&gt; spam = ['Vida', 'El Universo', 'Todo', 42]</w:t>
      </w:r>
    </w:p>
    <w:p w:rsidR="00221658" w:rsidRPr="00221658" w:rsidRDefault="00221658" w:rsidP="00221658">
      <w:pPr>
        <w:pStyle w:val="CodeExample"/>
        <w:rPr>
          <w:lang w:val="es-MX"/>
        </w:rPr>
      </w:pPr>
      <w:r w:rsidRPr="00221658">
        <w:rPr>
          <w:lang w:val="es-MX"/>
        </w:rPr>
        <w:t>&gt;&gt;&gt; spam</w:t>
      </w:r>
    </w:p>
    <w:p w:rsidR="00BB241E" w:rsidRPr="00221658" w:rsidRDefault="00221658" w:rsidP="00221658">
      <w:pPr>
        <w:pStyle w:val="CodeExample"/>
        <w:rPr>
          <w:lang w:val="es-MX"/>
        </w:rPr>
      </w:pPr>
      <w:r w:rsidRPr="00221658">
        <w:rPr>
          <w:lang w:val="es-MX"/>
        </w:rPr>
        <w:t>['Vida', 'El Universo', 'Todo', 42]</w:t>
      </w:r>
    </w:p>
    <w:p w:rsidR="00221658" w:rsidRPr="00221658" w:rsidRDefault="00221658" w:rsidP="00221658">
      <w:pPr>
        <w:pStyle w:val="Body"/>
        <w:rPr>
          <w:lang w:val="es-MX"/>
        </w:rPr>
      </w:pPr>
      <w:r w:rsidRPr="00221658">
        <w:rPr>
          <w:lang w:val="es-MX"/>
        </w:rPr>
        <w:t>Este valor lista en spam contiene cuatro valores. Cuando escribes el valor lista en tu código, comienza con un [ corchete y termina con otro corchete. Esto es igual a las cadenas que terminan y empiezan con un caracter de comillas.</w:t>
      </w:r>
    </w:p>
    <w:p w:rsidR="003447BB" w:rsidRPr="00221658" w:rsidRDefault="00221658" w:rsidP="00221658">
      <w:pPr>
        <w:pStyle w:val="Body"/>
        <w:rPr>
          <w:lang w:val="es-MX"/>
        </w:rPr>
      </w:pPr>
      <w:r w:rsidRPr="00221658">
        <w:rPr>
          <w:lang w:val="es-MX"/>
        </w:rPr>
        <w:lastRenderedPageBreak/>
        <w:t xml:space="preserve">Se separan con comas los valores individuales dentro de una lista. Estos valores son llamados elementos o </w:t>
      </w:r>
      <w:r w:rsidRPr="00221658">
        <w:rPr>
          <w:rStyle w:val="Definition"/>
          <w:lang w:val="es-MX"/>
        </w:rPr>
        <w:t>ítems</w:t>
      </w:r>
      <w:r w:rsidRPr="00221658">
        <w:rPr>
          <w:lang w:val="es-MX"/>
        </w:rPr>
        <w:t>.</w:t>
      </w:r>
    </w:p>
    <w:p w:rsidR="00107C09" w:rsidRPr="00221658" w:rsidRDefault="00221658" w:rsidP="00107C09">
      <w:pPr>
        <w:pStyle w:val="Non-TOCHeading3"/>
        <w:rPr>
          <w:lang w:val="es-MX"/>
        </w:rPr>
      </w:pPr>
      <w:r w:rsidRPr="00221658">
        <w:rPr>
          <w:lang w:val="es-MX"/>
        </w:rPr>
        <w:t>Índices</w:t>
      </w:r>
    </w:p>
    <w:p w:rsidR="00BB241E" w:rsidRPr="00747D35" w:rsidRDefault="00221658" w:rsidP="00BB241E">
      <w:pPr>
        <w:pStyle w:val="Body"/>
        <w:rPr>
          <w:lang w:val="es-MX"/>
        </w:rPr>
      </w:pPr>
      <w:r w:rsidRPr="00221658">
        <w:rPr>
          <w:lang w:val="es-MX"/>
        </w:rPr>
        <w:t>Intenta introducir animales = ['águila', 'alce', 'antílope', 'albert'] en el terminal interactivo para alamcenar una lista en la variable animales. Los corchetes son usados también para acceder al elemento dentro de una lista. Intenta introducir animales[0], animales[1], animales[2], animales[3] en un terminal interactivo para ver qu</w:t>
      </w:r>
      <w:r w:rsidR="00747D35" w:rsidRPr="00221658">
        <w:rPr>
          <w:lang w:val="es-MX"/>
        </w:rPr>
        <w:t>é</w:t>
      </w:r>
      <w:r w:rsidRPr="00221658">
        <w:rPr>
          <w:lang w:val="es-MX"/>
        </w:rPr>
        <w:t xml:space="preserve"> devuelven:</w:t>
      </w:r>
    </w:p>
    <w:p w:rsidR="00221658" w:rsidRPr="00221658" w:rsidRDefault="00221658" w:rsidP="00221658">
      <w:pPr>
        <w:pStyle w:val="CodeExample"/>
        <w:rPr>
          <w:lang w:val="es-MX"/>
        </w:rPr>
      </w:pPr>
      <w:r w:rsidRPr="00221658">
        <w:rPr>
          <w:lang w:val="es-MX"/>
        </w:rPr>
        <w:t>&gt;&gt;&gt; animales = ['águila', 'alce', 'antílope', 'albert']</w:t>
      </w:r>
    </w:p>
    <w:p w:rsidR="00221658" w:rsidRDefault="00221658" w:rsidP="00221658">
      <w:pPr>
        <w:pStyle w:val="CodeExample"/>
      </w:pPr>
      <w:r>
        <w:t>&gt;&gt;&gt; animals[0]</w:t>
      </w:r>
    </w:p>
    <w:p w:rsidR="00221658" w:rsidRDefault="00221658" w:rsidP="00221658">
      <w:pPr>
        <w:pStyle w:val="CodeExample"/>
      </w:pPr>
      <w:r>
        <w:t>'águila'</w:t>
      </w:r>
    </w:p>
    <w:p w:rsidR="00221658" w:rsidRDefault="00221658" w:rsidP="00221658">
      <w:pPr>
        <w:pStyle w:val="CodeExample"/>
      </w:pPr>
      <w:r>
        <w:t>&gt;&gt;&gt; animals[1]</w:t>
      </w:r>
    </w:p>
    <w:p w:rsidR="00221658" w:rsidRDefault="00221658" w:rsidP="00221658">
      <w:pPr>
        <w:pStyle w:val="CodeExample"/>
      </w:pPr>
      <w:r>
        <w:t>'alce'</w:t>
      </w:r>
    </w:p>
    <w:p w:rsidR="00221658" w:rsidRDefault="00221658" w:rsidP="00221658">
      <w:pPr>
        <w:pStyle w:val="CodeExample"/>
      </w:pPr>
      <w:r>
        <w:t>&gt;&gt;&gt; animals[2]</w:t>
      </w:r>
    </w:p>
    <w:p w:rsidR="00221658" w:rsidRPr="00221658" w:rsidRDefault="00221658" w:rsidP="00221658">
      <w:pPr>
        <w:pStyle w:val="CodeExample"/>
        <w:rPr>
          <w:lang w:val="es-MX"/>
        </w:rPr>
      </w:pPr>
      <w:r w:rsidRPr="00221658">
        <w:rPr>
          <w:lang w:val="es-MX"/>
        </w:rPr>
        <w:t>'antílope'</w:t>
      </w:r>
    </w:p>
    <w:p w:rsidR="00221658" w:rsidRPr="00221658" w:rsidRDefault="00221658" w:rsidP="00221658">
      <w:pPr>
        <w:pStyle w:val="CodeExample"/>
        <w:rPr>
          <w:lang w:val="es-MX"/>
        </w:rPr>
      </w:pPr>
      <w:r w:rsidRPr="00221658">
        <w:rPr>
          <w:lang w:val="es-MX"/>
        </w:rPr>
        <w:t>&gt;&gt;&gt; animals[3] # ¡el autor de este libro!</w:t>
      </w:r>
    </w:p>
    <w:p w:rsidR="00BB241E" w:rsidRPr="00221658" w:rsidRDefault="00221658" w:rsidP="00221658">
      <w:pPr>
        <w:pStyle w:val="CodeExample"/>
        <w:rPr>
          <w:lang w:val="es-MX"/>
        </w:rPr>
      </w:pPr>
      <w:r w:rsidRPr="00221658">
        <w:rPr>
          <w:lang w:val="es-MX"/>
        </w:rPr>
        <w:t>'albert'</w:t>
      </w:r>
    </w:p>
    <w:p w:rsidR="00221658" w:rsidRPr="00221658" w:rsidRDefault="00221658" w:rsidP="00BB241E">
      <w:pPr>
        <w:pStyle w:val="Body"/>
        <w:rPr>
          <w:lang w:val="es-MX"/>
        </w:rPr>
      </w:pPr>
      <w:r w:rsidRPr="00221658">
        <w:rPr>
          <w:lang w:val="es-MX"/>
        </w:rPr>
        <w:t xml:space="preserve">El número entre los corchetes es el </w:t>
      </w:r>
      <w:r w:rsidRPr="00221658">
        <w:rPr>
          <w:rStyle w:val="Definition"/>
          <w:lang w:val="es-MX"/>
        </w:rPr>
        <w:t>índice</w:t>
      </w:r>
      <w:r w:rsidRPr="00221658">
        <w:rPr>
          <w:lang w:val="es-MX"/>
        </w:rPr>
        <w:t xml:space="preserve">. En Python, el índice del primer elemento en una lista es 0. El segundo elemento está en el índice </w:t>
      </w:r>
      <w:r w:rsidRPr="00221658">
        <w:rPr>
          <w:rStyle w:val="Literal"/>
          <w:lang w:val="es-MX"/>
        </w:rPr>
        <w:t>1</w:t>
      </w:r>
      <w:r w:rsidRPr="00221658">
        <w:rPr>
          <w:lang w:val="es-MX"/>
        </w:rPr>
        <w:t xml:space="preserve">, el tercer elemento está en el índice </w:t>
      </w:r>
      <w:r w:rsidRPr="00221658">
        <w:rPr>
          <w:rStyle w:val="Literal"/>
          <w:lang w:val="es-MX"/>
        </w:rPr>
        <w:t>2</w:t>
      </w:r>
      <w:r w:rsidRPr="00221658">
        <w:rPr>
          <w:lang w:val="es-MX"/>
        </w:rPr>
        <w:t xml:space="preserve"> y así. Debido a que los índices comienzan en </w:t>
      </w:r>
      <w:r w:rsidRPr="00221658">
        <w:rPr>
          <w:rStyle w:val="Literal"/>
          <w:lang w:val="es-MX"/>
        </w:rPr>
        <w:t>0</w:t>
      </w:r>
      <w:r w:rsidRPr="00221658">
        <w:rPr>
          <w:lang w:val="es-MX"/>
        </w:rPr>
        <w:t xml:space="preserve"> y no en </w:t>
      </w:r>
      <w:r w:rsidRPr="00221658">
        <w:rPr>
          <w:rStyle w:val="Literal"/>
          <w:lang w:val="es-MX"/>
        </w:rPr>
        <w:t>1</w:t>
      </w:r>
      <w:r w:rsidRPr="00221658">
        <w:rPr>
          <w:lang w:val="es-MX"/>
        </w:rPr>
        <w:t xml:space="preserve">, decimos que las listas de Python tiene </w:t>
      </w:r>
      <w:r w:rsidRPr="00221658">
        <w:rPr>
          <w:rStyle w:val="Definition"/>
          <w:lang w:val="es-MX"/>
        </w:rPr>
        <w:t>índices de base cero</w:t>
      </w:r>
      <w:r w:rsidRPr="00221658">
        <w:rPr>
          <w:lang w:val="es-MX"/>
        </w:rPr>
        <w:t>.</w:t>
      </w:r>
    </w:p>
    <w:p w:rsidR="00BB241E" w:rsidRPr="00221658" w:rsidRDefault="00221658" w:rsidP="00BB241E">
      <w:pPr>
        <w:pStyle w:val="Body"/>
        <w:rPr>
          <w:lang w:val="es-MX"/>
        </w:rPr>
      </w:pPr>
      <w:r w:rsidRPr="00221658">
        <w:rPr>
          <w:lang w:val="es-MX"/>
        </w:rPr>
        <w:t>Las listas son buenas para almacenar varios valores sin usar una variable para cada uno. En otro caso, el código se vería como esto:</w:t>
      </w:r>
    </w:p>
    <w:p w:rsidR="00221658" w:rsidRPr="00221658" w:rsidRDefault="00221658" w:rsidP="00221658">
      <w:pPr>
        <w:pStyle w:val="CodeExample"/>
        <w:rPr>
          <w:lang w:val="es-MX"/>
        </w:rPr>
      </w:pPr>
      <w:r w:rsidRPr="00221658">
        <w:rPr>
          <w:lang w:val="es-MX"/>
        </w:rPr>
        <w:t>&gt;&gt;&gt; animales1 = 'águila'</w:t>
      </w:r>
    </w:p>
    <w:p w:rsidR="00221658" w:rsidRPr="00221658" w:rsidRDefault="00221658" w:rsidP="00221658">
      <w:pPr>
        <w:pStyle w:val="CodeExample"/>
        <w:rPr>
          <w:lang w:val="es-MX"/>
        </w:rPr>
      </w:pPr>
      <w:r w:rsidRPr="00221658">
        <w:rPr>
          <w:lang w:val="es-MX"/>
        </w:rPr>
        <w:t>&gt;&gt;&gt; animales2 = 'alce'</w:t>
      </w:r>
    </w:p>
    <w:p w:rsidR="00221658" w:rsidRPr="00221658" w:rsidRDefault="00221658" w:rsidP="00221658">
      <w:pPr>
        <w:pStyle w:val="CodeExample"/>
        <w:rPr>
          <w:lang w:val="es-MX"/>
        </w:rPr>
      </w:pPr>
      <w:r w:rsidRPr="00221658">
        <w:rPr>
          <w:lang w:val="es-MX"/>
        </w:rPr>
        <w:t>&gt;&gt;&gt; animales3 = 'antílope'</w:t>
      </w:r>
    </w:p>
    <w:p w:rsidR="00BB241E" w:rsidRPr="00221658" w:rsidRDefault="00221658" w:rsidP="00221658">
      <w:pPr>
        <w:pStyle w:val="CodeExample"/>
        <w:rPr>
          <w:lang w:val="es-MX"/>
        </w:rPr>
      </w:pPr>
      <w:r w:rsidRPr="00221658">
        <w:rPr>
          <w:lang w:val="es-MX"/>
        </w:rPr>
        <w:t>&gt;&gt;&gt; animales4 = 'albert'</w:t>
      </w:r>
    </w:p>
    <w:p w:rsidR="00BB241E" w:rsidRPr="00221658" w:rsidRDefault="00221658" w:rsidP="00BB241E">
      <w:pPr>
        <w:pStyle w:val="Body"/>
        <w:rPr>
          <w:lang w:val="es-MX"/>
        </w:rPr>
      </w:pPr>
      <w:r w:rsidRPr="00221658">
        <w:rPr>
          <w:lang w:val="es-MX"/>
        </w:rPr>
        <w:t xml:space="preserve">Este código podría ser difícil de manejar si tiene ciento o miles de cadenas. Pero una lista puede fácilmente contener cualquier número de valores. Utilizando corchetes, puedes tratar los elementos en la lista como cualquie rotro valor. Intenta introducir </w:t>
      </w:r>
      <w:r w:rsidRPr="00221658">
        <w:rPr>
          <w:rStyle w:val="Literal"/>
          <w:lang w:val="es-MX"/>
        </w:rPr>
        <w:t>animales[0] + animales[2]</w:t>
      </w:r>
      <w:r w:rsidRPr="00221658">
        <w:rPr>
          <w:lang w:val="es-MX"/>
        </w:rPr>
        <w:t xml:space="preserve"> en el intérprete interactivo:</w:t>
      </w:r>
    </w:p>
    <w:p w:rsidR="00221658" w:rsidRPr="00221658" w:rsidRDefault="00221658" w:rsidP="00221658">
      <w:pPr>
        <w:pStyle w:val="CodeExample"/>
        <w:rPr>
          <w:lang w:val="es-MX"/>
        </w:rPr>
      </w:pPr>
      <w:r w:rsidRPr="00221658">
        <w:rPr>
          <w:lang w:val="es-MX"/>
        </w:rPr>
        <w:t>&gt;&gt;&gt; animales[0] + animales[2]</w:t>
      </w:r>
    </w:p>
    <w:p w:rsidR="00BB241E" w:rsidRPr="00221658" w:rsidRDefault="00221658" w:rsidP="00221658">
      <w:pPr>
        <w:pStyle w:val="CodeExample"/>
        <w:rPr>
          <w:lang w:val="es-MX"/>
        </w:rPr>
      </w:pPr>
      <w:r w:rsidRPr="00221658">
        <w:rPr>
          <w:lang w:val="es-MX"/>
        </w:rPr>
        <w:t>'águilaantílope'</w:t>
      </w:r>
    </w:p>
    <w:p w:rsidR="00BB241E" w:rsidRPr="00221658" w:rsidRDefault="00221658" w:rsidP="00BB241E">
      <w:pPr>
        <w:pStyle w:val="Body"/>
        <w:rPr>
          <w:lang w:val="es-MX"/>
        </w:rPr>
      </w:pPr>
      <w:r w:rsidRPr="00221658">
        <w:rPr>
          <w:lang w:val="es-MX"/>
        </w:rPr>
        <w:t>La evaluación sería como esto:</w:t>
      </w:r>
    </w:p>
    <w:p w:rsidR="00221658" w:rsidRPr="00221658" w:rsidRDefault="00221658" w:rsidP="00221658">
      <w:pPr>
        <w:pStyle w:val="CodeExample"/>
        <w:rPr>
          <w:lang w:val="es-MX"/>
        </w:rPr>
      </w:pPr>
      <w:r w:rsidRPr="00221658">
        <w:rPr>
          <w:lang w:val="es-MX"/>
        </w:rPr>
        <w:t>animales[0] + animales[2]</w:t>
      </w:r>
    </w:p>
    <w:p w:rsidR="00221658" w:rsidRPr="00221658" w:rsidRDefault="00221658" w:rsidP="00221658">
      <w:pPr>
        <w:pStyle w:val="CodeExample"/>
        <w:rPr>
          <w:lang w:val="es-MX"/>
        </w:rPr>
      </w:pPr>
      <w:r w:rsidRPr="00221658">
        <w:rPr>
          <w:lang w:val="es-MX"/>
        </w:rPr>
        <w:lastRenderedPageBreak/>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águila' + animals[2]</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águila' + 'antílope'</w:t>
      </w:r>
    </w:p>
    <w:p w:rsidR="00221658" w:rsidRPr="00EA3874" w:rsidRDefault="00221658" w:rsidP="00221658">
      <w:pPr>
        <w:pStyle w:val="CodeExample"/>
        <w:rPr>
          <w:lang w:val="es-MX"/>
        </w:rPr>
      </w:pPr>
      <w:r w:rsidRPr="00221658">
        <w:rPr>
          <w:lang w:val="es-MX"/>
        </w:rPr>
        <w:t xml:space="preserve">           </w:t>
      </w:r>
      <w:r w:rsidRPr="00EA3874">
        <w:rPr>
          <w:rFonts w:ascii="Courier New" w:hAnsi="Courier New" w:cs="Courier New"/>
          <w:lang w:val="es-MX"/>
        </w:rPr>
        <w:t>▼</w:t>
      </w:r>
    </w:p>
    <w:p w:rsidR="00BB241E" w:rsidRPr="00EA3874" w:rsidRDefault="00221658" w:rsidP="00221658">
      <w:pPr>
        <w:pStyle w:val="CodeExample"/>
        <w:rPr>
          <w:lang w:val="es-MX"/>
        </w:rPr>
      </w:pPr>
      <w:r w:rsidRPr="00EA3874">
        <w:rPr>
          <w:lang w:val="es-MX"/>
        </w:rPr>
        <w:t xml:space="preserve">   'águilaantílope'</w:t>
      </w:r>
    </w:p>
    <w:p w:rsidR="00373747" w:rsidRPr="00EA3874" w:rsidRDefault="00373747" w:rsidP="00373747">
      <w:pPr>
        <w:pStyle w:val="Non-TOCHeading3"/>
        <w:rPr>
          <w:lang w:val="es-MX"/>
        </w:rPr>
      </w:pPr>
      <w:r w:rsidRPr="00EA3874">
        <w:rPr>
          <w:lang w:val="es-MX"/>
        </w:rPr>
        <w:t>IndexError</w:t>
      </w:r>
    </w:p>
    <w:p w:rsidR="00BB241E" w:rsidRPr="00221658" w:rsidRDefault="00221658" w:rsidP="00BB241E">
      <w:pPr>
        <w:pStyle w:val="Body"/>
        <w:rPr>
          <w:lang w:val="es-MX"/>
        </w:rPr>
      </w:pPr>
      <w:r w:rsidRPr="00221658">
        <w:rPr>
          <w:lang w:val="es-MX"/>
        </w:rPr>
        <w:t xml:space="preserve">Si intentas acceder a un índice que es demasiado grande, obtendrás un </w:t>
      </w:r>
      <w:r w:rsidRPr="00221658">
        <w:rPr>
          <w:rStyle w:val="Definition"/>
          <w:lang w:val="es-MX"/>
        </w:rPr>
        <w:t>IndexError</w:t>
      </w:r>
      <w:r w:rsidRPr="00221658">
        <w:rPr>
          <w:lang w:val="es-MX"/>
        </w:rPr>
        <w:t xml:space="preserve"> que colgará tu programa. Intenta introducir lo siguiente en el intérprete interactivo:</w:t>
      </w:r>
    </w:p>
    <w:p w:rsidR="00221658" w:rsidRPr="00221658" w:rsidRDefault="00221658" w:rsidP="00221658">
      <w:pPr>
        <w:pStyle w:val="CodeExample"/>
        <w:rPr>
          <w:lang w:val="es-MX"/>
        </w:rPr>
      </w:pPr>
      <w:r w:rsidRPr="00221658">
        <w:rPr>
          <w:lang w:val="es-MX"/>
        </w:rPr>
        <w:t>&gt;&gt;&gt; animales = ['águila', 'alce', 'antílope', 'albert']</w:t>
      </w:r>
    </w:p>
    <w:p w:rsidR="00221658" w:rsidRDefault="00221658" w:rsidP="00221658">
      <w:pPr>
        <w:pStyle w:val="CodeExample"/>
      </w:pPr>
      <w:r>
        <w:t>&gt;&gt;&gt; animales[9999]</w:t>
      </w:r>
    </w:p>
    <w:p w:rsidR="00221658" w:rsidRDefault="00221658" w:rsidP="00221658">
      <w:pPr>
        <w:pStyle w:val="CodeExample"/>
      </w:pPr>
      <w:r>
        <w:t>Traceback (most recent call last):</w:t>
      </w:r>
    </w:p>
    <w:p w:rsidR="00221658" w:rsidRDefault="00221658" w:rsidP="00221658">
      <w:pPr>
        <w:pStyle w:val="CodeExample"/>
      </w:pPr>
      <w:r>
        <w:t>File "", line 1, in</w:t>
      </w:r>
    </w:p>
    <w:p w:rsidR="00221658" w:rsidRDefault="00221658" w:rsidP="00221658">
      <w:pPr>
        <w:pStyle w:val="CodeExample"/>
      </w:pPr>
      <w:r>
        <w:t>animales[9999]</w:t>
      </w:r>
    </w:p>
    <w:p w:rsidR="00BB241E" w:rsidRDefault="00221658" w:rsidP="00221658">
      <w:pPr>
        <w:pStyle w:val="CodeExample"/>
      </w:pPr>
      <w:r>
        <w:t>IndexError: list index out of range</w:t>
      </w:r>
    </w:p>
    <w:p w:rsidR="00BB241E" w:rsidRPr="00221658" w:rsidRDefault="00221658" w:rsidP="00BB241E">
      <w:pPr>
        <w:pStyle w:val="Non-TOCHeading3"/>
        <w:rPr>
          <w:lang w:val="es-MX"/>
        </w:rPr>
      </w:pPr>
      <w:r w:rsidRPr="00221658">
        <w:rPr>
          <w:lang w:val="es-MX"/>
        </w:rPr>
        <w:t>Cambiando los Valores de los Elementos de una Lista con asignación por Índice</w:t>
      </w:r>
    </w:p>
    <w:p w:rsidR="00BB241E" w:rsidRPr="00221658" w:rsidRDefault="00221658" w:rsidP="00BB241E">
      <w:pPr>
        <w:pStyle w:val="Body"/>
        <w:rPr>
          <w:lang w:val="es-MX"/>
        </w:rPr>
      </w:pPr>
      <w:r w:rsidRPr="00221658">
        <w:rPr>
          <w:lang w:val="es-MX"/>
        </w:rPr>
        <w:t>También puedes usar los corchetes para cambiar el valor de un elemento en una lista. Intenta introducir lo siguiente en el intérprete interactivo:</w:t>
      </w:r>
    </w:p>
    <w:p w:rsidR="00221658" w:rsidRPr="00221658" w:rsidRDefault="00221658" w:rsidP="00221658">
      <w:pPr>
        <w:pStyle w:val="CodeExample"/>
        <w:rPr>
          <w:lang w:val="es-MX"/>
        </w:rPr>
      </w:pPr>
      <w:r w:rsidRPr="00221658">
        <w:rPr>
          <w:lang w:val="es-MX"/>
        </w:rPr>
        <w:t>&gt;&gt;&gt; animales = ['águila', 'alce', 'antílope', 'albert']</w:t>
      </w:r>
    </w:p>
    <w:p w:rsidR="00221658" w:rsidRPr="00221658" w:rsidRDefault="00221658" w:rsidP="00221658">
      <w:pPr>
        <w:pStyle w:val="CodeExample"/>
        <w:rPr>
          <w:lang w:val="es-MX"/>
        </w:rPr>
      </w:pPr>
      <w:r w:rsidRPr="00221658">
        <w:rPr>
          <w:lang w:val="es-MX"/>
        </w:rPr>
        <w:t>&gt;&gt;&gt; animales[1] = 'ALCE'</w:t>
      </w:r>
    </w:p>
    <w:p w:rsidR="00221658" w:rsidRPr="00221658" w:rsidRDefault="00221658" w:rsidP="00221658">
      <w:pPr>
        <w:pStyle w:val="CodeExample"/>
        <w:rPr>
          <w:lang w:val="es-MX"/>
        </w:rPr>
      </w:pPr>
      <w:r w:rsidRPr="00221658">
        <w:rPr>
          <w:lang w:val="es-MX"/>
        </w:rPr>
        <w:t>&gt;&gt;&gt; animales</w:t>
      </w:r>
    </w:p>
    <w:p w:rsidR="00BB241E" w:rsidRPr="00221658" w:rsidRDefault="00221658" w:rsidP="00221658">
      <w:pPr>
        <w:pStyle w:val="CodeExample"/>
        <w:rPr>
          <w:lang w:val="es-MX"/>
        </w:rPr>
      </w:pPr>
      <w:r w:rsidRPr="00221658">
        <w:rPr>
          <w:lang w:val="es-MX"/>
        </w:rPr>
        <w:t>['águila', 'ALCE', 'antílope', 'albert']</w:t>
      </w:r>
    </w:p>
    <w:p w:rsidR="00BB241E" w:rsidRPr="00221658" w:rsidRDefault="00221658" w:rsidP="00BB241E">
      <w:pPr>
        <w:pStyle w:val="Body"/>
        <w:rPr>
          <w:lang w:val="es-MX"/>
        </w:rPr>
      </w:pPr>
      <w:r w:rsidRPr="00221658">
        <w:rPr>
          <w:lang w:val="es-MX"/>
        </w:rPr>
        <w:t xml:space="preserve">La nueva cadena </w:t>
      </w:r>
      <w:r w:rsidRPr="00221658">
        <w:rPr>
          <w:rStyle w:val="Literal"/>
          <w:lang w:val="es-MX"/>
        </w:rPr>
        <w:t>'ALCE'</w:t>
      </w:r>
      <w:r w:rsidRPr="00221658">
        <w:rPr>
          <w:lang w:val="es-MX"/>
        </w:rPr>
        <w:t xml:space="preserve"> sobreescribe el segundo elemento en la lista animales. De manera que </w:t>
      </w:r>
      <w:r w:rsidRPr="00221658">
        <w:rPr>
          <w:rStyle w:val="Literal"/>
          <w:lang w:val="es-MX"/>
        </w:rPr>
        <w:t>animales[1]</w:t>
      </w:r>
      <w:r w:rsidRPr="00221658">
        <w:rPr>
          <w:lang w:val="es-MX"/>
        </w:rPr>
        <w:t xml:space="preserve"> devolverá el segundo elemento de la lista en las expresiones, pero también puedes usarlo en el lado izquierdo de una sentencia de asignación para asignar un valor como el segundo elemento de la lista.</w:t>
      </w:r>
    </w:p>
    <w:p w:rsidR="00BB241E" w:rsidRPr="00221658" w:rsidRDefault="00221658" w:rsidP="00BB241E">
      <w:pPr>
        <w:pStyle w:val="Non-TOCHeading3"/>
        <w:rPr>
          <w:lang w:val="es-MX"/>
        </w:rPr>
      </w:pPr>
      <w:r w:rsidRPr="00221658">
        <w:rPr>
          <w:lang w:val="es-MX"/>
        </w:rPr>
        <w:t>Concatenación de Listas</w:t>
      </w:r>
    </w:p>
    <w:p w:rsidR="00BB241E" w:rsidRPr="00221658" w:rsidRDefault="00221658" w:rsidP="00BB241E">
      <w:pPr>
        <w:pStyle w:val="Body"/>
        <w:rPr>
          <w:lang w:val="es-MX"/>
        </w:rPr>
      </w:pPr>
      <w:r w:rsidRPr="00221658">
        <w:rPr>
          <w:lang w:val="es-MX"/>
        </w:rPr>
        <w:t xml:space="preserve">Puedes unir listas en una sola lista con el operador +, del mismo modo como puedes unir cadenas. Unir listas con el operador </w:t>
      </w:r>
      <w:r w:rsidRPr="00221658">
        <w:rPr>
          <w:rStyle w:val="Literal"/>
          <w:lang w:val="es-MX"/>
        </w:rPr>
        <w:t>+</w:t>
      </w:r>
      <w:r w:rsidRPr="00221658">
        <w:rPr>
          <w:lang w:val="es-MX"/>
        </w:rPr>
        <w:t xml:space="preserve"> es una concatenación de listas. Intenta introducir lo siguiente en el intérprete interactivo:</w:t>
      </w:r>
    </w:p>
    <w:p w:rsidR="00221658" w:rsidRPr="00221658" w:rsidRDefault="00221658" w:rsidP="00221658">
      <w:pPr>
        <w:pStyle w:val="CodeExample"/>
        <w:rPr>
          <w:lang w:val="es-MX"/>
        </w:rPr>
      </w:pPr>
      <w:r w:rsidRPr="00221658">
        <w:rPr>
          <w:lang w:val="es-MX"/>
        </w:rPr>
        <w:t>&gt;&gt;&gt; [1, 2, 3, 4] + ['manzanas', 'naranjas'] + ['Alicia', 'Beto']</w:t>
      </w:r>
    </w:p>
    <w:p w:rsidR="00BB241E" w:rsidRPr="00D30D4D" w:rsidRDefault="00221658" w:rsidP="00221658">
      <w:pPr>
        <w:pStyle w:val="CodeExample"/>
        <w:rPr>
          <w:lang w:val="es-MX"/>
        </w:rPr>
      </w:pPr>
      <w:r w:rsidRPr="00D30D4D">
        <w:rPr>
          <w:lang w:val="es-MX"/>
        </w:rPr>
        <w:t>[1, 2, 3, 4, 'manzanas', 'naranjas', 'Alicia', 'Beto']</w:t>
      </w:r>
    </w:p>
    <w:p w:rsidR="00BB241E" w:rsidRPr="00747D35" w:rsidRDefault="00747D35" w:rsidP="00747D35">
      <w:pPr>
        <w:pStyle w:val="Body"/>
        <w:rPr>
          <w:lang w:val="es-MX"/>
        </w:rPr>
      </w:pPr>
      <w:r w:rsidRPr="00747D35">
        <w:rPr>
          <w:rStyle w:val="Literal"/>
          <w:lang w:val="es-MX"/>
        </w:rPr>
        <w:lastRenderedPageBreak/>
        <w:t>[</w:t>
      </w:r>
      <w:r w:rsidRPr="00D30D4D">
        <w:rPr>
          <w:rStyle w:val="Literal"/>
          <w:lang w:val="es-MX"/>
        </w:rPr>
        <w:t>'manzanas'] + ['naranjas']</w:t>
      </w:r>
      <w:r>
        <w:rPr>
          <w:lang w:val="es-MX"/>
        </w:rPr>
        <w:t xml:space="preserve"> se evaluará a </w:t>
      </w:r>
      <w:r w:rsidRPr="00D30D4D">
        <w:rPr>
          <w:rStyle w:val="Literal"/>
          <w:lang w:val="es-MX"/>
        </w:rPr>
        <w:t>['manzanas', 'naranjas']</w:t>
      </w:r>
      <w:r>
        <w:rPr>
          <w:lang w:val="es-MX"/>
        </w:rPr>
        <w:t xml:space="preserve">. Pero </w:t>
      </w:r>
      <w:r w:rsidRPr="00D30D4D">
        <w:rPr>
          <w:rStyle w:val="Literal"/>
          <w:lang w:val="es-MX"/>
        </w:rPr>
        <w:t>['manzanas'</w:t>
      </w:r>
      <w:r w:rsidRPr="00747D35">
        <w:rPr>
          <w:rStyle w:val="Literal"/>
          <w:lang w:val="es-MX"/>
        </w:rPr>
        <w:t>] +</w:t>
      </w:r>
      <w:r w:rsidRPr="00D30D4D">
        <w:rPr>
          <w:rStyle w:val="Literal"/>
          <w:lang w:val="es-MX"/>
        </w:rPr>
        <w:t xml:space="preserve"> 'naranjas'</w:t>
      </w:r>
      <w:r w:rsidRPr="00747D35">
        <w:rPr>
          <w:lang w:val="es-MX"/>
        </w:rPr>
        <w:t xml:space="preserve"> resultará en un error. No puedes sumar una lista y una cadena en lugar de dos listas. Si</w:t>
      </w:r>
      <w:r w:rsidRPr="00747D35">
        <w:rPr>
          <w:lang w:val="es-MX"/>
        </w:rPr>
        <w:t xml:space="preserve"> </w:t>
      </w:r>
      <w:r w:rsidRPr="00747D35">
        <w:rPr>
          <w:lang w:val="es-MX"/>
        </w:rPr>
        <w:t xml:space="preserve">quieres agregar valores que no son listas a una lista, usa el método </w:t>
      </w:r>
      <w:r w:rsidRPr="00747D35">
        <w:rPr>
          <w:rStyle w:val="Literal"/>
          <w:lang w:val="es-MX"/>
        </w:rPr>
        <w:t>append()</w:t>
      </w:r>
      <w:r w:rsidRPr="00747D35">
        <w:rPr>
          <w:lang w:val="es-MX"/>
        </w:rPr>
        <w:t xml:space="preserve"> (descripto más adelante).</w:t>
      </w:r>
    </w:p>
    <w:p w:rsidR="00BB241E" w:rsidRPr="00221658" w:rsidRDefault="00221658" w:rsidP="00BB241E">
      <w:pPr>
        <w:pStyle w:val="Non-TOCHeading3"/>
        <w:rPr>
          <w:lang w:val="es-MX"/>
        </w:rPr>
      </w:pPr>
      <w:bookmarkStart w:id="70" w:name="_Toc401098578"/>
      <w:r w:rsidRPr="00221658">
        <w:rPr>
          <w:lang w:val="es-MX"/>
        </w:rPr>
        <w:t>El Operador</w:t>
      </w:r>
      <w:r w:rsidR="00BB241E" w:rsidRPr="00221658">
        <w:rPr>
          <w:lang w:val="es-MX"/>
        </w:rPr>
        <w:t xml:space="preserve"> </w:t>
      </w:r>
      <w:r w:rsidR="00BB241E" w:rsidRPr="00221658">
        <w:rPr>
          <w:rStyle w:val="Literal"/>
          <w:lang w:val="es-MX"/>
        </w:rPr>
        <w:t>in</w:t>
      </w:r>
      <w:bookmarkEnd w:id="70"/>
    </w:p>
    <w:p w:rsidR="00BB241E" w:rsidRPr="00221658" w:rsidRDefault="00221658" w:rsidP="00BB241E">
      <w:pPr>
        <w:pStyle w:val="Body"/>
        <w:rPr>
          <w:lang w:val="es-MX"/>
        </w:rPr>
      </w:pPr>
      <w:r w:rsidRPr="00221658">
        <w:rPr>
          <w:lang w:val="es-MX"/>
        </w:rPr>
        <w:t xml:space="preserve">El operador </w:t>
      </w:r>
      <w:r w:rsidRPr="00221658">
        <w:rPr>
          <w:rStyle w:val="Literal"/>
          <w:lang w:val="es-MX"/>
        </w:rPr>
        <w:t>in</w:t>
      </w:r>
      <w:r w:rsidRPr="00221658">
        <w:rPr>
          <w:lang w:val="es-MX"/>
        </w:rPr>
        <w:t xml:space="preserve"> te puede decir si un valor está en una lista o no. Las expresiones que usan el operador in devuelven un valor lógico: </w:t>
      </w:r>
      <w:r w:rsidRPr="00221658">
        <w:rPr>
          <w:rStyle w:val="Literal"/>
          <w:lang w:val="es-MX"/>
        </w:rPr>
        <w:t>True</w:t>
      </w:r>
      <w:r w:rsidRPr="00221658">
        <w:rPr>
          <w:lang w:val="es-MX"/>
        </w:rPr>
        <w:t xml:space="preserve"> si el valor está en la lista y </w:t>
      </w:r>
      <w:r w:rsidRPr="00221658">
        <w:rPr>
          <w:rStyle w:val="Literal"/>
          <w:lang w:val="es-MX"/>
        </w:rPr>
        <w:t>False</w:t>
      </w:r>
      <w:r w:rsidRPr="00221658">
        <w:rPr>
          <w:lang w:val="es-MX"/>
        </w:rPr>
        <w:t xml:space="preserve"> si no está. Intenta introducir lo siguiente en el intérprete interactivo:</w:t>
      </w:r>
    </w:p>
    <w:p w:rsidR="00221658" w:rsidRPr="00221658" w:rsidRDefault="00221658" w:rsidP="00221658">
      <w:pPr>
        <w:pStyle w:val="CodeExample"/>
        <w:rPr>
          <w:lang w:val="es-MX"/>
        </w:rPr>
      </w:pPr>
      <w:r w:rsidRPr="00221658">
        <w:rPr>
          <w:lang w:val="es-MX"/>
        </w:rPr>
        <w:t>&gt;&gt;&gt; animales = ['águila', 'alce', 'antílope', 'albert']</w:t>
      </w:r>
    </w:p>
    <w:p w:rsidR="00221658" w:rsidRPr="00221658" w:rsidRDefault="00221658" w:rsidP="00221658">
      <w:pPr>
        <w:pStyle w:val="CodeExample"/>
        <w:rPr>
          <w:lang w:val="es-MX"/>
        </w:rPr>
      </w:pPr>
      <w:r w:rsidRPr="00221658">
        <w:rPr>
          <w:lang w:val="es-MX"/>
        </w:rPr>
        <w:t>&gt;&gt;&gt; 'antílope' in animales</w:t>
      </w:r>
    </w:p>
    <w:p w:rsidR="00BB241E" w:rsidRPr="00221658" w:rsidRDefault="00221658" w:rsidP="00221658">
      <w:pPr>
        <w:pStyle w:val="CodeExample"/>
        <w:rPr>
          <w:lang w:val="es-MX"/>
        </w:rPr>
      </w:pPr>
      <w:r w:rsidRPr="00221658">
        <w:rPr>
          <w:lang w:val="es-MX"/>
        </w:rPr>
        <w:t>True</w:t>
      </w:r>
    </w:p>
    <w:p w:rsidR="00221658" w:rsidRPr="00221658" w:rsidRDefault="00221658" w:rsidP="00BB241E">
      <w:pPr>
        <w:pStyle w:val="Body"/>
        <w:rPr>
          <w:lang w:val="es-MX"/>
        </w:rPr>
      </w:pPr>
      <w:r w:rsidRPr="00221658">
        <w:rPr>
          <w:lang w:val="es-MX"/>
        </w:rPr>
        <w:t xml:space="preserve">La expresión </w:t>
      </w:r>
      <w:r w:rsidRPr="00221658">
        <w:rPr>
          <w:rStyle w:val="Literal"/>
          <w:lang w:val="es-MX"/>
        </w:rPr>
        <w:t>'antílope'</w:t>
      </w:r>
      <w:r w:rsidRPr="00221658">
        <w:rPr>
          <w:lang w:val="es-MX"/>
        </w:rPr>
        <w:t xml:space="preserve"> en animales devuelve </w:t>
      </w:r>
      <w:r w:rsidRPr="00221658">
        <w:rPr>
          <w:rStyle w:val="Literal"/>
          <w:lang w:val="es-MX"/>
        </w:rPr>
        <w:t>True</w:t>
      </w:r>
      <w:r w:rsidRPr="00221658">
        <w:rPr>
          <w:lang w:val="es-MX"/>
        </w:rPr>
        <w:t xml:space="preserve"> porque la cadena </w:t>
      </w:r>
      <w:r w:rsidRPr="00221658">
        <w:rPr>
          <w:rStyle w:val="Literal"/>
          <w:lang w:val="es-MX"/>
        </w:rPr>
        <w:t>'antílope'</w:t>
      </w:r>
      <w:r w:rsidRPr="00221658">
        <w:rPr>
          <w:lang w:val="es-MX"/>
        </w:rPr>
        <w:t xml:space="preserve"> es uno de los valores en la lista </w:t>
      </w:r>
      <w:r w:rsidRPr="00221658">
        <w:rPr>
          <w:rStyle w:val="Literal"/>
          <w:lang w:val="es-MX"/>
        </w:rPr>
        <w:t>animales</w:t>
      </w:r>
      <w:r w:rsidRPr="00221658">
        <w:rPr>
          <w:lang w:val="es-MX"/>
        </w:rPr>
        <w:t xml:space="preserve">. Estña localizado en el índice </w:t>
      </w:r>
      <w:r w:rsidRPr="00221658">
        <w:rPr>
          <w:rStyle w:val="Literal"/>
          <w:lang w:val="es-MX"/>
        </w:rPr>
        <w:t>2</w:t>
      </w:r>
      <w:r w:rsidRPr="00221658">
        <w:rPr>
          <w:lang w:val="es-MX"/>
        </w:rPr>
        <w:t>.</w:t>
      </w:r>
    </w:p>
    <w:p w:rsidR="00221658" w:rsidRPr="00221658" w:rsidRDefault="00221658" w:rsidP="00BB241E">
      <w:pPr>
        <w:pStyle w:val="Body"/>
        <w:rPr>
          <w:lang w:val="es-MX"/>
        </w:rPr>
      </w:pPr>
      <w:r w:rsidRPr="00221658">
        <w:rPr>
          <w:lang w:val="es-MX"/>
        </w:rPr>
        <w:t xml:space="preserve">Pero si escribes la expresión </w:t>
      </w:r>
      <w:r w:rsidRPr="00221658">
        <w:rPr>
          <w:rStyle w:val="Literal"/>
          <w:lang w:val="es-MX"/>
        </w:rPr>
        <w:t>'atún' in animales</w:t>
      </w:r>
      <w:r w:rsidRPr="00221658">
        <w:rPr>
          <w:lang w:val="es-MX"/>
        </w:rPr>
        <w:t xml:space="preserve">, esto devolverá </w:t>
      </w:r>
      <w:r w:rsidRPr="00221658">
        <w:rPr>
          <w:rStyle w:val="Literal"/>
          <w:lang w:val="es-MX"/>
        </w:rPr>
        <w:t>False</w:t>
      </w:r>
      <w:r w:rsidRPr="00221658">
        <w:rPr>
          <w:lang w:val="es-MX"/>
        </w:rPr>
        <w:t xml:space="preserve"> porque la cadena </w:t>
      </w:r>
      <w:r w:rsidRPr="00221658">
        <w:rPr>
          <w:rStyle w:val="Literal"/>
          <w:lang w:val="es-MX"/>
        </w:rPr>
        <w:t>'atún'</w:t>
      </w:r>
      <w:r w:rsidRPr="00221658">
        <w:rPr>
          <w:lang w:val="es-MX"/>
        </w:rPr>
        <w:t xml:space="preserve"> no existe en la lista.</w:t>
      </w:r>
    </w:p>
    <w:p w:rsidR="00221658" w:rsidRPr="00221658" w:rsidRDefault="00221658" w:rsidP="00221658">
      <w:pPr>
        <w:pStyle w:val="CodeExample"/>
        <w:rPr>
          <w:lang w:val="es-MX"/>
        </w:rPr>
      </w:pPr>
      <w:r w:rsidRPr="00221658">
        <w:rPr>
          <w:lang w:val="es-MX"/>
        </w:rPr>
        <w:t>&gt;&gt;&gt; animales = ['águila', 'alce', 'antílope', 'albert']</w:t>
      </w:r>
    </w:p>
    <w:p w:rsidR="00221658" w:rsidRDefault="00221658" w:rsidP="00221658">
      <w:pPr>
        <w:pStyle w:val="CodeExample"/>
      </w:pPr>
      <w:r>
        <w:t>&gt;&gt;&gt; 'antílope' in animales</w:t>
      </w:r>
    </w:p>
    <w:p w:rsidR="00221658" w:rsidRDefault="00221658" w:rsidP="00221658">
      <w:pPr>
        <w:pStyle w:val="CodeExample"/>
      </w:pPr>
      <w:r>
        <w:t>True</w:t>
      </w:r>
    </w:p>
    <w:p w:rsidR="00221658" w:rsidRDefault="00221658" w:rsidP="00221658">
      <w:pPr>
        <w:pStyle w:val="CodeExample"/>
      </w:pPr>
      <w:r>
        <w:t>&gt;&gt;&gt; 'atún' in animales</w:t>
      </w:r>
    </w:p>
    <w:p w:rsidR="00BB241E" w:rsidRPr="00221658" w:rsidRDefault="00221658" w:rsidP="00221658">
      <w:pPr>
        <w:pStyle w:val="CodeExample"/>
        <w:rPr>
          <w:lang w:val="es-MX"/>
        </w:rPr>
      </w:pPr>
      <w:r w:rsidRPr="00221658">
        <w:rPr>
          <w:lang w:val="es-MX"/>
        </w:rPr>
        <w:t>False</w:t>
      </w:r>
    </w:p>
    <w:p w:rsidR="00BB241E" w:rsidRPr="00221658" w:rsidRDefault="00221658" w:rsidP="00BB241E">
      <w:pPr>
        <w:pStyle w:val="Body"/>
        <w:rPr>
          <w:lang w:val="es-MX"/>
        </w:rPr>
      </w:pPr>
      <w:r w:rsidRPr="00221658">
        <w:rPr>
          <w:lang w:val="es-MX"/>
        </w:rPr>
        <w:t xml:space="preserve">El operador </w:t>
      </w:r>
      <w:r w:rsidRPr="00221658">
        <w:rPr>
          <w:rStyle w:val="Literal"/>
          <w:lang w:val="es-MX"/>
        </w:rPr>
        <w:t>in</w:t>
      </w:r>
      <w:r w:rsidRPr="00221658">
        <w:rPr>
          <w:lang w:val="es-MX"/>
        </w:rPr>
        <w:t xml:space="preserve"> también </w:t>
      </w:r>
      <w:r w:rsidR="00747D35">
        <w:rPr>
          <w:lang w:val="es-MX"/>
        </w:rPr>
        <w:t>funciona</w:t>
      </w:r>
      <w:r w:rsidRPr="00221658">
        <w:rPr>
          <w:lang w:val="es-MX"/>
        </w:rPr>
        <w:t xml:space="preserve"> para las cadenas. Verifica si una cadena existe en otra. Intenta introducir lo siguiente en el intérprete interactivo:</w:t>
      </w:r>
    </w:p>
    <w:p w:rsidR="00221658" w:rsidRPr="00221658" w:rsidRDefault="00221658" w:rsidP="00221658">
      <w:pPr>
        <w:pStyle w:val="CodeExample"/>
        <w:rPr>
          <w:lang w:val="es-MX"/>
        </w:rPr>
      </w:pPr>
      <w:r w:rsidRPr="00221658">
        <w:rPr>
          <w:lang w:val="es-MX"/>
        </w:rPr>
        <w:t>&gt;&gt;&gt; 'hola' in 'Alicia le dice hola a Beto.'</w:t>
      </w:r>
    </w:p>
    <w:p w:rsidR="00BB241E" w:rsidRDefault="00221658" w:rsidP="00221658">
      <w:pPr>
        <w:pStyle w:val="CodeExample"/>
        <w:rPr>
          <w:lang w:val="es-MX"/>
        </w:rPr>
      </w:pPr>
      <w:r w:rsidRPr="00221658">
        <w:rPr>
          <w:lang w:val="es-MX"/>
        </w:rPr>
        <w:t>True</w:t>
      </w:r>
    </w:p>
    <w:p w:rsidR="00BB241E" w:rsidRPr="00221658" w:rsidRDefault="00221658" w:rsidP="00BB241E">
      <w:pPr>
        <w:pStyle w:val="Non-TOCHeading3"/>
        <w:rPr>
          <w:lang w:val="es-MX"/>
        </w:rPr>
      </w:pPr>
      <w:r w:rsidRPr="00221658">
        <w:rPr>
          <w:lang w:val="es-MX"/>
        </w:rPr>
        <w:t xml:space="preserve">Eliminando Elementos de Listas con Sentencias </w:t>
      </w:r>
      <w:r w:rsidRPr="00221658">
        <w:rPr>
          <w:rStyle w:val="Literal"/>
          <w:lang w:val="es-MX"/>
        </w:rPr>
        <w:t>del</w:t>
      </w:r>
    </w:p>
    <w:p w:rsidR="00BB241E" w:rsidRPr="00221658" w:rsidRDefault="00221658" w:rsidP="00BB241E">
      <w:pPr>
        <w:pStyle w:val="Body"/>
        <w:rPr>
          <w:lang w:val="es-MX"/>
        </w:rPr>
      </w:pPr>
      <w:r w:rsidRPr="00221658">
        <w:rPr>
          <w:lang w:val="es-MX"/>
        </w:rPr>
        <w:t xml:space="preserve">Una sentencia </w:t>
      </w:r>
      <w:r w:rsidRPr="00221658">
        <w:rPr>
          <w:rStyle w:val="Literal"/>
          <w:lang w:val="es-MX"/>
        </w:rPr>
        <w:t>del</w:t>
      </w:r>
      <w:r w:rsidRPr="00221658">
        <w:rPr>
          <w:lang w:val="es-MX"/>
        </w:rPr>
        <w:t xml:space="preserve"> eliminará un elemento en un índice determinado de una lista. Intenta introducir lo siguiente en el intérprete interactivo:</w:t>
      </w:r>
    </w:p>
    <w:p w:rsidR="00221658" w:rsidRPr="00221658" w:rsidRDefault="00221658" w:rsidP="00221658">
      <w:pPr>
        <w:pStyle w:val="CodeExample"/>
        <w:rPr>
          <w:lang w:val="es-MX"/>
        </w:rPr>
      </w:pPr>
      <w:r w:rsidRPr="00221658">
        <w:rPr>
          <w:lang w:val="es-MX"/>
        </w:rPr>
        <w:t>&gt;&gt;&gt; spam = [2, 4, 6, 8, 10]</w:t>
      </w:r>
    </w:p>
    <w:p w:rsidR="00221658" w:rsidRPr="00221658" w:rsidRDefault="00221658" w:rsidP="00221658">
      <w:pPr>
        <w:pStyle w:val="CodeExample"/>
        <w:rPr>
          <w:lang w:val="es-MX"/>
        </w:rPr>
      </w:pPr>
      <w:r w:rsidRPr="00221658">
        <w:rPr>
          <w:lang w:val="es-MX"/>
        </w:rPr>
        <w:t>&gt;&gt;&gt; del spam[1]</w:t>
      </w:r>
    </w:p>
    <w:p w:rsidR="00221658" w:rsidRPr="00221658" w:rsidRDefault="00221658" w:rsidP="00221658">
      <w:pPr>
        <w:pStyle w:val="CodeExample"/>
        <w:rPr>
          <w:lang w:val="es-MX"/>
        </w:rPr>
      </w:pPr>
      <w:r w:rsidRPr="00221658">
        <w:rPr>
          <w:lang w:val="es-MX"/>
        </w:rPr>
        <w:t>&gt;&gt;&gt; spam</w:t>
      </w:r>
    </w:p>
    <w:p w:rsidR="00BB241E" w:rsidRPr="00221658" w:rsidRDefault="00221658" w:rsidP="00221658">
      <w:pPr>
        <w:pStyle w:val="CodeExample"/>
        <w:rPr>
          <w:lang w:val="es-MX"/>
        </w:rPr>
      </w:pPr>
      <w:r w:rsidRPr="00221658">
        <w:rPr>
          <w:lang w:val="es-MX"/>
        </w:rPr>
        <w:t>[2, 6, 8, 10]</w:t>
      </w:r>
    </w:p>
    <w:p w:rsidR="00221658" w:rsidRPr="00221658" w:rsidRDefault="00221658" w:rsidP="00BB241E">
      <w:pPr>
        <w:pStyle w:val="Body"/>
        <w:rPr>
          <w:lang w:val="es-MX"/>
        </w:rPr>
      </w:pPr>
      <w:r w:rsidRPr="00221658">
        <w:rPr>
          <w:lang w:val="es-MX"/>
        </w:rPr>
        <w:lastRenderedPageBreak/>
        <w:t xml:space="preserve">Nota que cuando eliminas un elemento en el índice </w:t>
      </w:r>
      <w:r w:rsidRPr="00221658">
        <w:rPr>
          <w:rStyle w:val="Literal"/>
          <w:lang w:val="es-MX"/>
        </w:rPr>
        <w:t>1</w:t>
      </w:r>
      <w:r w:rsidRPr="00221658">
        <w:rPr>
          <w:lang w:val="es-MX"/>
        </w:rPr>
        <w:t xml:space="preserve">, el elemento que estaba en el índice </w:t>
      </w:r>
      <w:r w:rsidRPr="00221658">
        <w:rPr>
          <w:rStyle w:val="Literal"/>
          <w:lang w:val="es-MX"/>
        </w:rPr>
        <w:t>2</w:t>
      </w:r>
      <w:r w:rsidRPr="00221658">
        <w:rPr>
          <w:lang w:val="es-MX"/>
        </w:rPr>
        <w:t xml:space="preserve"> ahora es el nuevo valor en el índice </w:t>
      </w:r>
      <w:r w:rsidRPr="00221658">
        <w:rPr>
          <w:rStyle w:val="Literal"/>
          <w:lang w:val="es-MX"/>
        </w:rPr>
        <w:t>1</w:t>
      </w:r>
      <w:r w:rsidRPr="00221658">
        <w:rPr>
          <w:lang w:val="es-MX"/>
        </w:rPr>
        <w:t xml:space="preserve">. El elemento que estaba en el índice </w:t>
      </w:r>
      <w:r w:rsidRPr="00221658">
        <w:rPr>
          <w:rStyle w:val="Literal"/>
          <w:lang w:val="es-MX"/>
        </w:rPr>
        <w:t>3</w:t>
      </w:r>
      <w:r w:rsidRPr="00221658">
        <w:rPr>
          <w:lang w:val="es-MX"/>
        </w:rPr>
        <w:t xml:space="preserve"> pasa a ser el nuevo valor en el índice </w:t>
      </w:r>
      <w:r w:rsidRPr="00221658">
        <w:rPr>
          <w:rStyle w:val="Literal"/>
          <w:lang w:val="es-MX"/>
        </w:rPr>
        <w:t>2</w:t>
      </w:r>
      <w:r w:rsidRPr="00221658">
        <w:rPr>
          <w:lang w:val="es-MX"/>
        </w:rPr>
        <w:t>. Todo lo que estaba por encima del elemento eliminado se mueve un índice hacia abajo.</w:t>
      </w:r>
    </w:p>
    <w:p w:rsidR="00BB241E" w:rsidRPr="00221658" w:rsidRDefault="00221658" w:rsidP="00BB241E">
      <w:pPr>
        <w:pStyle w:val="Body"/>
        <w:rPr>
          <w:lang w:val="es-MX"/>
        </w:rPr>
      </w:pPr>
      <w:r w:rsidRPr="00221658">
        <w:rPr>
          <w:lang w:val="es-MX"/>
        </w:rPr>
        <w:t xml:space="preserve">Puedes escribir </w:t>
      </w:r>
      <w:r w:rsidRPr="00221658">
        <w:rPr>
          <w:rStyle w:val="Literal"/>
          <w:lang w:val="es-MX"/>
        </w:rPr>
        <w:t>del spam[1]</w:t>
      </w:r>
      <w:r w:rsidRPr="00221658">
        <w:rPr>
          <w:lang w:val="es-MX"/>
        </w:rPr>
        <w:t xml:space="preserve"> una y otra vez para seguir eliminando elementos de la lista:</w:t>
      </w:r>
    </w:p>
    <w:p w:rsidR="00BB241E" w:rsidRPr="007B14C7" w:rsidRDefault="00BB241E" w:rsidP="00BB241E">
      <w:pPr>
        <w:pStyle w:val="CodeExample"/>
        <w:rPr>
          <w:lang w:val="de-DE"/>
        </w:rPr>
      </w:pPr>
      <w:r w:rsidRPr="007B14C7">
        <w:rPr>
          <w:lang w:val="de-DE"/>
        </w:rPr>
        <w:t>&gt;&gt;&gt; spam = [2, 4, 6, 8, 10]</w:t>
      </w:r>
    </w:p>
    <w:p w:rsidR="00BB241E" w:rsidRPr="007B14C7" w:rsidRDefault="00BB241E" w:rsidP="00BB241E">
      <w:pPr>
        <w:pStyle w:val="CodeExample"/>
        <w:rPr>
          <w:lang w:val="de-DE"/>
        </w:rPr>
      </w:pPr>
      <w:r w:rsidRPr="007B14C7">
        <w:rPr>
          <w:lang w:val="de-DE"/>
        </w:rPr>
        <w:t>&gt;&gt;&gt; del spam[1]</w:t>
      </w:r>
    </w:p>
    <w:p w:rsidR="00BB241E" w:rsidRPr="007B14C7" w:rsidRDefault="00BB241E" w:rsidP="00BB241E">
      <w:pPr>
        <w:pStyle w:val="CodeExample"/>
        <w:rPr>
          <w:lang w:val="de-DE"/>
        </w:rPr>
      </w:pPr>
      <w:r w:rsidRPr="007B14C7">
        <w:rPr>
          <w:lang w:val="de-DE"/>
        </w:rPr>
        <w:t>&gt;&gt;&gt; spam</w:t>
      </w:r>
    </w:p>
    <w:p w:rsidR="00BB241E" w:rsidRPr="007B14C7" w:rsidRDefault="00BB241E" w:rsidP="00BB241E">
      <w:pPr>
        <w:pStyle w:val="CodeExample"/>
        <w:rPr>
          <w:lang w:val="de-DE"/>
        </w:rPr>
      </w:pPr>
      <w:r w:rsidRPr="007B14C7">
        <w:rPr>
          <w:lang w:val="de-DE"/>
        </w:rPr>
        <w:t>[2, 6, 8, 10]</w:t>
      </w:r>
    </w:p>
    <w:p w:rsidR="00BB241E" w:rsidRPr="007B14C7" w:rsidRDefault="00BB241E" w:rsidP="00BB241E">
      <w:pPr>
        <w:pStyle w:val="CodeExample"/>
        <w:rPr>
          <w:lang w:val="de-DE"/>
        </w:rPr>
      </w:pPr>
      <w:r w:rsidRPr="007B14C7">
        <w:rPr>
          <w:lang w:val="de-DE"/>
        </w:rPr>
        <w:t>&gt;&gt;&gt; del spam[1]</w:t>
      </w:r>
    </w:p>
    <w:p w:rsidR="00BB241E" w:rsidRPr="00EA3874" w:rsidRDefault="00BB241E" w:rsidP="00BB241E">
      <w:pPr>
        <w:pStyle w:val="CodeExample"/>
        <w:rPr>
          <w:lang w:val="es-MX"/>
        </w:rPr>
      </w:pPr>
      <w:r w:rsidRPr="00EA3874">
        <w:rPr>
          <w:lang w:val="es-MX"/>
        </w:rPr>
        <w:t>&gt;&gt;&gt; spam</w:t>
      </w:r>
    </w:p>
    <w:p w:rsidR="00BB241E" w:rsidRPr="00EA3874" w:rsidRDefault="00BB241E" w:rsidP="00BB241E">
      <w:pPr>
        <w:pStyle w:val="CodeExample"/>
        <w:rPr>
          <w:lang w:val="es-MX"/>
        </w:rPr>
      </w:pPr>
      <w:r w:rsidRPr="00EA3874">
        <w:rPr>
          <w:lang w:val="es-MX"/>
        </w:rPr>
        <w:t>[2, 8, 10]</w:t>
      </w:r>
    </w:p>
    <w:p w:rsidR="00BB241E" w:rsidRPr="00EA3874" w:rsidRDefault="00BB241E" w:rsidP="00BB241E">
      <w:pPr>
        <w:pStyle w:val="CodeExample"/>
        <w:rPr>
          <w:lang w:val="es-MX"/>
        </w:rPr>
      </w:pPr>
      <w:r w:rsidRPr="00EA3874">
        <w:rPr>
          <w:lang w:val="es-MX"/>
        </w:rPr>
        <w:t>&gt;&gt;&gt; del spam[1]</w:t>
      </w:r>
    </w:p>
    <w:p w:rsidR="00BB241E" w:rsidRPr="00EA3874" w:rsidRDefault="00BB241E" w:rsidP="00BB241E">
      <w:pPr>
        <w:pStyle w:val="CodeExample"/>
        <w:rPr>
          <w:lang w:val="es-MX"/>
        </w:rPr>
      </w:pPr>
      <w:r w:rsidRPr="00EA3874">
        <w:rPr>
          <w:lang w:val="es-MX"/>
        </w:rPr>
        <w:t>&gt;&gt;&gt; spam</w:t>
      </w:r>
    </w:p>
    <w:p w:rsidR="00BB241E" w:rsidRPr="00EA3874" w:rsidRDefault="00BB241E" w:rsidP="00BB241E">
      <w:pPr>
        <w:pStyle w:val="CodeExample"/>
        <w:rPr>
          <w:lang w:val="es-MX"/>
        </w:rPr>
      </w:pPr>
      <w:r w:rsidRPr="00EA3874">
        <w:rPr>
          <w:lang w:val="es-MX"/>
        </w:rPr>
        <w:t>[2, 10]</w:t>
      </w:r>
    </w:p>
    <w:p w:rsidR="00BB241E" w:rsidRPr="00221658" w:rsidRDefault="00221658" w:rsidP="00BB241E">
      <w:pPr>
        <w:pStyle w:val="Body"/>
        <w:rPr>
          <w:lang w:val="es-MX"/>
        </w:rPr>
      </w:pPr>
      <w:r w:rsidRPr="00221658">
        <w:rPr>
          <w:lang w:val="es-MX"/>
        </w:rPr>
        <w:t xml:space="preserve">La sentencia </w:t>
      </w:r>
      <w:r w:rsidRPr="00221658">
        <w:rPr>
          <w:rStyle w:val="Literal"/>
          <w:lang w:val="es-MX"/>
        </w:rPr>
        <w:t>del</w:t>
      </w:r>
      <w:r w:rsidRPr="00221658">
        <w:rPr>
          <w:lang w:val="es-MX"/>
        </w:rPr>
        <w:t xml:space="preserve"> es una sentencia, no una función ni un operador. No tiene paréntesis ni devuelve un valor.</w:t>
      </w:r>
    </w:p>
    <w:p w:rsidR="00BB241E" w:rsidRPr="00221658" w:rsidRDefault="00221658" w:rsidP="002A3D5E">
      <w:pPr>
        <w:pStyle w:val="Non-TOCHeading3"/>
        <w:rPr>
          <w:lang w:val="es-MX"/>
        </w:rPr>
      </w:pPr>
      <w:r w:rsidRPr="00221658">
        <w:rPr>
          <w:lang w:val="es-MX"/>
        </w:rPr>
        <w:t>Listas de Listas</w:t>
      </w:r>
    </w:p>
    <w:p w:rsidR="00BB241E" w:rsidRPr="00221658" w:rsidRDefault="00221658" w:rsidP="00BB241E">
      <w:pPr>
        <w:pStyle w:val="Body"/>
        <w:rPr>
          <w:lang w:val="es-MX"/>
        </w:rPr>
      </w:pPr>
      <w:r w:rsidRPr="00221658">
        <w:rPr>
          <w:lang w:val="es-MX"/>
        </w:rPr>
        <w:t>Las listas pueden contener otros valores, incluyendo otras listas. Digamos que tienes una lista de comestibles, una lista de tareas domesticas, y una lista de tus pasteles favoritos. Puedes poner las tres listas en una sola lista. Intenta introducir lo siguiente en el intérprete interactivo:</w:t>
      </w:r>
    </w:p>
    <w:p w:rsidR="00221658" w:rsidRPr="00221658" w:rsidRDefault="00221658" w:rsidP="00221658">
      <w:pPr>
        <w:pStyle w:val="CodeExample"/>
        <w:rPr>
          <w:lang w:val="es-MX"/>
        </w:rPr>
      </w:pPr>
      <w:r w:rsidRPr="00221658">
        <w:rPr>
          <w:lang w:val="es-MX"/>
        </w:rPr>
        <w:t>&gt;&gt;&gt; comestibles = ['huevos', 'leche', 'sopa', 'manzanas', 'pan']</w:t>
      </w:r>
    </w:p>
    <w:p w:rsidR="00221658" w:rsidRPr="00221658" w:rsidRDefault="00221658" w:rsidP="00221658">
      <w:pPr>
        <w:pStyle w:val="CodeExample"/>
        <w:rPr>
          <w:lang w:val="es-MX"/>
        </w:rPr>
      </w:pPr>
      <w:r w:rsidRPr="00221658">
        <w:rPr>
          <w:lang w:val="es-MX"/>
        </w:rPr>
        <w:t>&gt;&gt;&gt; tareas = ['limpiar', 'cortar el césped', 'ir al supermercado']</w:t>
      </w:r>
    </w:p>
    <w:p w:rsidR="00221658" w:rsidRPr="00221658" w:rsidRDefault="00221658" w:rsidP="00221658">
      <w:pPr>
        <w:pStyle w:val="CodeExample"/>
        <w:rPr>
          <w:lang w:val="es-MX"/>
        </w:rPr>
      </w:pPr>
      <w:r w:rsidRPr="00221658">
        <w:rPr>
          <w:lang w:val="es-MX"/>
        </w:rPr>
        <w:t>&gt;&gt;&gt; pastelesFavoritos = ['manzanas', 'zarzamora']</w:t>
      </w:r>
    </w:p>
    <w:p w:rsidR="00221658" w:rsidRPr="00221658" w:rsidRDefault="00221658" w:rsidP="00221658">
      <w:pPr>
        <w:pStyle w:val="CodeExample"/>
        <w:rPr>
          <w:lang w:val="es-MX"/>
        </w:rPr>
      </w:pPr>
      <w:r w:rsidRPr="00221658">
        <w:rPr>
          <w:lang w:val="es-MX"/>
        </w:rPr>
        <w:t>&gt;&gt;&gt; listaDeListas = [comestibles, tareas, pastelesFavoritos]</w:t>
      </w:r>
    </w:p>
    <w:p w:rsidR="00221658" w:rsidRPr="00EA3874" w:rsidRDefault="00221658" w:rsidP="00221658">
      <w:pPr>
        <w:pStyle w:val="CodeExample"/>
        <w:rPr>
          <w:lang w:val="es-MX"/>
        </w:rPr>
      </w:pPr>
      <w:r w:rsidRPr="00EA3874">
        <w:rPr>
          <w:lang w:val="es-MX"/>
        </w:rPr>
        <w:t>&gt;&gt;&gt; listaDeListas</w:t>
      </w:r>
    </w:p>
    <w:p w:rsidR="00BB241E" w:rsidRPr="00221658" w:rsidRDefault="00221658" w:rsidP="00221658">
      <w:pPr>
        <w:pStyle w:val="CodeExample"/>
        <w:rPr>
          <w:lang w:val="es-MX"/>
        </w:rPr>
      </w:pPr>
      <w:r w:rsidRPr="00221658">
        <w:rPr>
          <w:lang w:val="es-MX"/>
        </w:rPr>
        <w:t>[['huevos', 'leche', 'sopa', 'manzanas', 'pan'], ['limpiar', 'cortar el césped', 'ir al supermercado'], ['manzanas', 'zarzamora']]</w:t>
      </w:r>
    </w:p>
    <w:p w:rsidR="00BB241E" w:rsidRPr="00221658" w:rsidRDefault="00221658" w:rsidP="00BB241E">
      <w:pPr>
        <w:pStyle w:val="Body"/>
        <w:rPr>
          <w:lang w:val="es-MX"/>
        </w:rPr>
      </w:pPr>
      <w:r w:rsidRPr="00221658">
        <w:rPr>
          <w:lang w:val="es-MX"/>
        </w:rPr>
        <w:t xml:space="preserve">Para obtener un elemento dentro de una lista de listas, usarías dos conjuntos de corchetes como este: </w:t>
      </w:r>
      <w:r w:rsidRPr="00221658">
        <w:rPr>
          <w:rStyle w:val="Literal"/>
          <w:lang w:val="es-MX"/>
        </w:rPr>
        <w:t>listaDeListas[1][2]</w:t>
      </w:r>
      <w:r w:rsidRPr="00221658">
        <w:rPr>
          <w:lang w:val="es-MX"/>
        </w:rPr>
        <w:t xml:space="preserve"> que devolvería la cadena </w:t>
      </w:r>
      <w:r w:rsidRPr="00221658">
        <w:rPr>
          <w:rStyle w:val="Literal"/>
          <w:lang w:val="es-MX"/>
        </w:rPr>
        <w:t>'ir al supermercado'</w:t>
      </w:r>
      <w:r w:rsidRPr="00221658">
        <w:rPr>
          <w:lang w:val="es-MX"/>
        </w:rPr>
        <w:t>.</w:t>
      </w:r>
    </w:p>
    <w:p w:rsidR="00BB241E" w:rsidRPr="00221658" w:rsidRDefault="00221658" w:rsidP="00BB241E">
      <w:pPr>
        <w:pStyle w:val="Body"/>
        <w:rPr>
          <w:lang w:val="es-MX"/>
        </w:rPr>
      </w:pPr>
      <w:r w:rsidRPr="00221658">
        <w:rPr>
          <w:lang w:val="es-MX"/>
        </w:rPr>
        <w:t xml:space="preserve">Esto es porque </w:t>
      </w:r>
      <w:r w:rsidRPr="00221658">
        <w:rPr>
          <w:rStyle w:val="Literal"/>
          <w:lang w:val="es-MX"/>
        </w:rPr>
        <w:t>listaDeListas[1][2]</w:t>
      </w:r>
      <w:r w:rsidRPr="00221658">
        <w:rPr>
          <w:lang w:val="es-MX"/>
        </w:rPr>
        <w:t xml:space="preserve"> devuelve </w:t>
      </w:r>
      <w:r w:rsidRPr="00221658">
        <w:rPr>
          <w:rStyle w:val="Literal"/>
          <w:lang w:val="es-MX"/>
        </w:rPr>
        <w:t>['limpiar', 'cortar el césped', 'ir al supermercado'][2]</w:t>
      </w:r>
      <w:r w:rsidRPr="00221658">
        <w:rPr>
          <w:lang w:val="es-MX"/>
        </w:rPr>
        <w:t xml:space="preserve">. Lo que finalmente devuelve </w:t>
      </w:r>
      <w:r w:rsidRPr="00221658">
        <w:rPr>
          <w:rStyle w:val="Literal"/>
          <w:lang w:val="es-MX"/>
        </w:rPr>
        <w:t>'ir al supermercado'</w:t>
      </w:r>
      <w:r w:rsidRPr="00221658">
        <w:rPr>
          <w:lang w:val="es-MX"/>
        </w:rPr>
        <w:t>:</w:t>
      </w:r>
    </w:p>
    <w:p w:rsidR="00221658" w:rsidRPr="00221658" w:rsidRDefault="00221658" w:rsidP="00221658">
      <w:pPr>
        <w:pStyle w:val="CodeExample"/>
        <w:rPr>
          <w:rStyle w:val="Literal"/>
          <w:lang w:val="es-MX"/>
        </w:rPr>
      </w:pPr>
      <w:r w:rsidRPr="00221658">
        <w:rPr>
          <w:rStyle w:val="Literal"/>
          <w:lang w:val="es-MX"/>
        </w:rPr>
        <w:t>listaDeListas[1][2]</w:t>
      </w:r>
    </w:p>
    <w:p w:rsidR="00221658" w:rsidRPr="00221658" w:rsidRDefault="00221658" w:rsidP="00221658">
      <w:pPr>
        <w:pStyle w:val="CodeExample"/>
        <w:rPr>
          <w:rStyle w:val="Literal"/>
          <w:lang w:val="es-MX"/>
        </w:rPr>
      </w:pPr>
      <w:r w:rsidRPr="00221658">
        <w:rPr>
          <w:rStyle w:val="Literal"/>
          <w:lang w:val="es-MX"/>
        </w:rPr>
        <w:t xml:space="preserve">         </w:t>
      </w:r>
      <w:r w:rsidRPr="00221658">
        <w:rPr>
          <w:rStyle w:val="Literal"/>
          <w:rFonts w:ascii="Courier New" w:hAnsi="Courier New" w:cs="Courier New"/>
          <w:lang w:val="es-MX"/>
        </w:rPr>
        <w:t>▼</w:t>
      </w:r>
    </w:p>
    <w:p w:rsidR="00221658" w:rsidRPr="00221658" w:rsidRDefault="00221658" w:rsidP="00221658">
      <w:pPr>
        <w:pStyle w:val="CodeExample"/>
        <w:rPr>
          <w:rStyle w:val="Literal"/>
          <w:lang w:val="es-MX"/>
        </w:rPr>
      </w:pPr>
      <w:r w:rsidRPr="00221658">
        <w:rPr>
          <w:rStyle w:val="Literal"/>
          <w:lang w:val="es-MX"/>
        </w:rPr>
        <w:t>[['huevos', 'leche', 'sopa', 'manzanas', 'pan'], ['limpiar', 'cortar el césped', 'ir al supermercado'], ['manzanas', 'zarzamora']][1][2]</w:t>
      </w:r>
    </w:p>
    <w:p w:rsidR="00221658" w:rsidRPr="00221658" w:rsidRDefault="00221658" w:rsidP="00221658">
      <w:pPr>
        <w:pStyle w:val="CodeExample"/>
        <w:rPr>
          <w:rStyle w:val="Literal"/>
          <w:lang w:val="es-MX"/>
        </w:rPr>
      </w:pPr>
      <w:r w:rsidRPr="00221658">
        <w:rPr>
          <w:rStyle w:val="Literal"/>
          <w:lang w:val="es-MX"/>
        </w:rPr>
        <w:lastRenderedPageBreak/>
        <w:t xml:space="preserve">         </w:t>
      </w:r>
      <w:r w:rsidRPr="00221658">
        <w:rPr>
          <w:rStyle w:val="Literal"/>
          <w:rFonts w:ascii="Courier New" w:hAnsi="Courier New" w:cs="Courier New"/>
          <w:lang w:val="es-MX"/>
        </w:rPr>
        <w:t>▼</w:t>
      </w:r>
    </w:p>
    <w:p w:rsidR="00221658" w:rsidRPr="00221658" w:rsidRDefault="00221658" w:rsidP="00221658">
      <w:pPr>
        <w:pStyle w:val="CodeExample"/>
        <w:rPr>
          <w:rStyle w:val="Literal"/>
          <w:lang w:val="es-MX"/>
        </w:rPr>
      </w:pPr>
      <w:r w:rsidRPr="00221658">
        <w:rPr>
          <w:rStyle w:val="Literal"/>
          <w:lang w:val="es-MX"/>
        </w:rPr>
        <w:t>['limpiar', 'cortar el césped', 'ir al supermercado'][2]</w:t>
      </w:r>
    </w:p>
    <w:p w:rsidR="00221658" w:rsidRPr="00221658" w:rsidRDefault="00221658" w:rsidP="00221658">
      <w:pPr>
        <w:pStyle w:val="CodeExample"/>
        <w:rPr>
          <w:rStyle w:val="Literal"/>
          <w:lang w:val="es-MX"/>
        </w:rPr>
      </w:pPr>
      <w:r w:rsidRPr="00221658">
        <w:rPr>
          <w:rStyle w:val="Literal"/>
          <w:lang w:val="es-MX"/>
        </w:rPr>
        <w:t xml:space="preserve">         </w:t>
      </w:r>
      <w:r w:rsidRPr="00221658">
        <w:rPr>
          <w:rStyle w:val="Literal"/>
          <w:rFonts w:ascii="Courier New" w:hAnsi="Courier New" w:cs="Courier New"/>
          <w:lang w:val="es-MX"/>
        </w:rPr>
        <w:t>▼</w:t>
      </w:r>
    </w:p>
    <w:p w:rsidR="00BB241E" w:rsidRPr="00221658" w:rsidRDefault="00221658" w:rsidP="00221658">
      <w:pPr>
        <w:pStyle w:val="CodeExample"/>
        <w:rPr>
          <w:lang w:val="es-MX"/>
        </w:rPr>
      </w:pPr>
      <w:r w:rsidRPr="00221658">
        <w:rPr>
          <w:rStyle w:val="Literal"/>
          <w:lang w:val="es-MX"/>
        </w:rPr>
        <w:t>'ir al supermercado'</w:t>
      </w:r>
    </w:p>
    <w:p w:rsidR="00BB241E" w:rsidRPr="00EA3874" w:rsidRDefault="00221658" w:rsidP="00BB241E">
      <w:pPr>
        <w:pStyle w:val="Body"/>
        <w:rPr>
          <w:lang w:val="es-MX"/>
        </w:rPr>
      </w:pPr>
      <w:r w:rsidRPr="00221658">
        <w:rPr>
          <w:lang w:val="es-MX"/>
        </w:rPr>
        <w:t xml:space="preserve">La Figura 9-1 es otro ejemplo de una lista de listas, a lo largo de alguno de los índices que apuntan a los elementos. Las flechas apuntan a índices de las propias listas internas. </w:t>
      </w:r>
      <w:r w:rsidRPr="00EA3874">
        <w:rPr>
          <w:lang w:val="es-MX"/>
        </w:rPr>
        <w:t>La imagen está invertida lateralmente para facilitar su lectura.</w:t>
      </w:r>
    </w:p>
    <w:p w:rsidR="00303725" w:rsidRPr="00221658" w:rsidRDefault="00221658" w:rsidP="00303725">
      <w:pPr>
        <w:pStyle w:val="Heading2"/>
        <w:rPr>
          <w:lang w:val="es-MX"/>
        </w:rPr>
      </w:pPr>
      <w:bookmarkStart w:id="71" w:name="_Toc428114100"/>
      <w:r w:rsidRPr="00221658">
        <w:rPr>
          <w:lang w:val="es-MX"/>
        </w:rPr>
        <w:t>Métodos</w:t>
      </w:r>
      <w:bookmarkEnd w:id="71"/>
    </w:p>
    <w:p w:rsidR="00303725" w:rsidRPr="00221658" w:rsidRDefault="00221658" w:rsidP="00BB241E">
      <w:pPr>
        <w:pStyle w:val="Body"/>
        <w:rPr>
          <w:lang w:val="es-MX"/>
        </w:rPr>
      </w:pPr>
      <w:r w:rsidRPr="00221658">
        <w:rPr>
          <w:lang w:val="es-MX"/>
        </w:rPr>
        <w:t xml:space="preserve">Los </w:t>
      </w:r>
      <w:r w:rsidRPr="00221658">
        <w:rPr>
          <w:rStyle w:val="Definition"/>
          <w:lang w:val="es-MX"/>
        </w:rPr>
        <w:t>métodos</w:t>
      </w:r>
      <w:r w:rsidRPr="00221658">
        <w:rPr>
          <w:lang w:val="es-MX"/>
        </w:rPr>
        <w:t xml:space="preserve"> son funciones adjuntas a un valor. Por ejemplo, todos los valores de cadena tienen el método </w:t>
      </w:r>
      <w:r w:rsidRPr="00221658">
        <w:rPr>
          <w:rStyle w:val="Literal"/>
          <w:lang w:val="es-MX"/>
        </w:rPr>
        <w:t>lower()</w:t>
      </w:r>
      <w:r w:rsidRPr="00221658">
        <w:rPr>
          <w:lang w:val="es-MX"/>
        </w:rPr>
        <w:t>, el cuál devuelve una copia de la cadena e</w:t>
      </w:r>
      <w:r w:rsidR="00747D35">
        <w:rPr>
          <w:lang w:val="es-MX"/>
        </w:rPr>
        <w:t>n minúsculas. Lo puedes llamar</w:t>
      </w:r>
      <w:r w:rsidRPr="00221658">
        <w:rPr>
          <w:lang w:val="es-MX"/>
        </w:rPr>
        <w:t xml:space="preserve"> como </w:t>
      </w:r>
      <w:r w:rsidRPr="00221658">
        <w:rPr>
          <w:rStyle w:val="Literal"/>
          <w:lang w:val="es-MX"/>
        </w:rPr>
        <w:t>'Hola.lower()'</w:t>
      </w:r>
      <w:r w:rsidRPr="00221658">
        <w:rPr>
          <w:lang w:val="es-MX"/>
        </w:rPr>
        <w:t xml:space="preserve">, lo cual devuelve </w:t>
      </w:r>
      <w:r w:rsidRPr="00221658">
        <w:rPr>
          <w:rStyle w:val="Literal"/>
          <w:lang w:val="es-MX"/>
        </w:rPr>
        <w:t>'hola'</w:t>
      </w:r>
      <w:r w:rsidRPr="00221658">
        <w:rPr>
          <w:lang w:val="es-MX"/>
        </w:rPr>
        <w:t xml:space="preserve">. No puedes llamar a </w:t>
      </w:r>
      <w:r w:rsidRPr="00221658">
        <w:rPr>
          <w:rStyle w:val="Literal"/>
          <w:lang w:val="es-MX"/>
        </w:rPr>
        <w:t>lower()</w:t>
      </w:r>
      <w:r w:rsidRPr="00221658">
        <w:rPr>
          <w:lang w:val="es-MX"/>
        </w:rPr>
        <w:t xml:space="preserve"> por sí mismo y no puedes pasar un argumento a </w:t>
      </w:r>
      <w:r w:rsidRPr="00221658">
        <w:rPr>
          <w:rStyle w:val="Literal"/>
          <w:lang w:val="es-MX"/>
        </w:rPr>
        <w:t>lower()</w:t>
      </w:r>
      <w:r w:rsidRPr="00221658">
        <w:rPr>
          <w:lang w:val="es-MX"/>
        </w:rPr>
        <w:t xml:space="preserve"> (como en </w:t>
      </w:r>
      <w:r w:rsidRPr="00221658">
        <w:rPr>
          <w:rStyle w:val="Literal"/>
          <w:lang w:val="es-MX"/>
        </w:rPr>
        <w:t>lower('Hola')</w:t>
      </w:r>
      <w:r w:rsidRPr="00221658">
        <w:rPr>
          <w:lang w:val="es-MX"/>
        </w:rPr>
        <w:t>). Debes añadir el método a una cadena especifica usando un punto. La siguiente sección describe en mayor profundidad los métodos de cadena.</w:t>
      </w:r>
    </w:p>
    <w:p w:rsidR="00BB241E" w:rsidRDefault="00BB241E" w:rsidP="00BB241E">
      <w:pPr>
        <w:jc w:val="center"/>
      </w:pPr>
      <w:r>
        <w:rPr>
          <w:noProof/>
        </w:rPr>
        <w:drawing>
          <wp:inline distT="0" distB="0" distL="0" distR="0" wp14:anchorId="1E20EFD8" wp14:editId="709DE2B2">
            <wp:extent cx="5715000" cy="3752850"/>
            <wp:effectExtent l="0" t="0" r="0" b="0"/>
            <wp:docPr id="100" name="Picture 100" descr="C:\book1svn\4thed\image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book1svn\4thed\images\9-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15000" cy="3752850"/>
                    </a:xfrm>
                    <a:prstGeom prst="rect">
                      <a:avLst/>
                    </a:prstGeom>
                    <a:noFill/>
                    <a:ln>
                      <a:noFill/>
                    </a:ln>
                  </pic:spPr>
                </pic:pic>
              </a:graphicData>
            </a:graphic>
          </wp:inline>
        </w:drawing>
      </w:r>
    </w:p>
    <w:p w:rsidR="00BB241E" w:rsidRPr="00221658" w:rsidRDefault="00221658" w:rsidP="00BB241E">
      <w:pPr>
        <w:pStyle w:val="Caption"/>
        <w:rPr>
          <w:lang w:val="es-MX"/>
        </w:rPr>
      </w:pPr>
      <w:r w:rsidRPr="00221658">
        <w:rPr>
          <w:lang w:val="es-MX"/>
        </w:rPr>
        <w:t>Figura 9-1: Los índices de una Lista de listas.</w:t>
      </w:r>
    </w:p>
    <w:p w:rsidR="00BB241E" w:rsidRPr="00221658" w:rsidRDefault="00221658" w:rsidP="00BB241E">
      <w:pPr>
        <w:pStyle w:val="Heading2"/>
        <w:rPr>
          <w:lang w:val="es-MX"/>
        </w:rPr>
      </w:pPr>
      <w:bookmarkStart w:id="72" w:name="_Toc401098582"/>
      <w:bookmarkStart w:id="73" w:name="_Toc428114101"/>
      <w:r w:rsidRPr="00221658">
        <w:rPr>
          <w:lang w:val="es-MX"/>
        </w:rPr>
        <w:lastRenderedPageBreak/>
        <w:t>Los métodos de cadena</w:t>
      </w:r>
      <w:r w:rsidR="00BB241E" w:rsidRPr="00221658">
        <w:rPr>
          <w:lang w:val="es-MX"/>
        </w:rPr>
        <w:t xml:space="preserve"> </w:t>
      </w:r>
      <w:r w:rsidR="00BB241E" w:rsidRPr="00221658">
        <w:rPr>
          <w:rStyle w:val="Literal"/>
          <w:lang w:val="es-MX"/>
        </w:rPr>
        <w:t>lower()</w:t>
      </w:r>
      <w:r w:rsidR="00BB241E" w:rsidRPr="00221658">
        <w:rPr>
          <w:lang w:val="es-MX"/>
        </w:rPr>
        <w:t xml:space="preserve"> </w:t>
      </w:r>
      <w:r w:rsidRPr="00221658">
        <w:rPr>
          <w:lang w:val="es-MX"/>
        </w:rPr>
        <w:t>y</w:t>
      </w:r>
      <w:r w:rsidR="00BB241E" w:rsidRPr="00221658">
        <w:rPr>
          <w:lang w:val="es-MX"/>
        </w:rPr>
        <w:t xml:space="preserve"> </w:t>
      </w:r>
      <w:r w:rsidR="00BB241E" w:rsidRPr="00221658">
        <w:rPr>
          <w:rStyle w:val="Literal"/>
          <w:lang w:val="es-MX"/>
        </w:rPr>
        <w:t>upper()</w:t>
      </w:r>
      <w:bookmarkEnd w:id="72"/>
      <w:bookmarkEnd w:id="73"/>
    </w:p>
    <w:p w:rsidR="00BB241E" w:rsidRPr="00221658" w:rsidRDefault="00221658" w:rsidP="00BB241E">
      <w:pPr>
        <w:pStyle w:val="Body"/>
        <w:rPr>
          <w:lang w:val="es-MX"/>
        </w:rPr>
      </w:pPr>
      <w:r w:rsidRPr="00221658">
        <w:rPr>
          <w:lang w:val="es-MX"/>
        </w:rPr>
        <w:t xml:space="preserve">Intenta introducir </w:t>
      </w:r>
      <w:r w:rsidRPr="00221658">
        <w:rPr>
          <w:rStyle w:val="Literal"/>
          <w:lang w:val="es-MX"/>
        </w:rPr>
        <w:t>'¡Hola mundo!'.lower()</w:t>
      </w:r>
      <w:r w:rsidRPr="00221658">
        <w:rPr>
          <w:lang w:val="es-MX"/>
        </w:rPr>
        <w:t xml:space="preserve"> en el intérprete interactivo para ver un ejemplo de este método:</w:t>
      </w:r>
    </w:p>
    <w:p w:rsidR="00221658" w:rsidRPr="00221658" w:rsidRDefault="00221658" w:rsidP="00221658">
      <w:pPr>
        <w:pStyle w:val="CodeExample"/>
        <w:rPr>
          <w:lang w:val="es-MX"/>
        </w:rPr>
      </w:pPr>
      <w:r w:rsidRPr="00221658">
        <w:rPr>
          <w:lang w:val="es-MX"/>
        </w:rPr>
        <w:t>&gt;&gt;&gt; '¡Hola mundo!'.lower()</w:t>
      </w:r>
    </w:p>
    <w:p w:rsidR="00BB241E" w:rsidRPr="00221658" w:rsidRDefault="00221658" w:rsidP="00221658">
      <w:pPr>
        <w:pStyle w:val="CodeExample"/>
        <w:rPr>
          <w:lang w:val="es-MX"/>
        </w:rPr>
      </w:pPr>
      <w:r w:rsidRPr="00221658">
        <w:rPr>
          <w:lang w:val="es-MX"/>
        </w:rPr>
        <w:t>'¡hola mundo!'</w:t>
      </w:r>
    </w:p>
    <w:p w:rsidR="00BB241E" w:rsidRPr="00221658" w:rsidRDefault="00221658" w:rsidP="00BB241E">
      <w:pPr>
        <w:pStyle w:val="Body"/>
        <w:rPr>
          <w:lang w:val="es-MX"/>
        </w:rPr>
      </w:pPr>
      <w:r w:rsidRPr="00221658">
        <w:rPr>
          <w:lang w:val="es-MX"/>
        </w:rPr>
        <w:t xml:space="preserve">También hay un método </w:t>
      </w:r>
      <w:r w:rsidRPr="00221658">
        <w:rPr>
          <w:rStyle w:val="Literal"/>
          <w:lang w:val="es-MX"/>
        </w:rPr>
        <w:t>upper()</w:t>
      </w:r>
      <w:r w:rsidRPr="00221658">
        <w:rPr>
          <w:lang w:val="es-MX"/>
        </w:rPr>
        <w:t xml:space="preserve"> para cadenas, el cual devuelve una cadena con todos los caracteres en mayúsculas. Intenta introducir </w:t>
      </w:r>
      <w:r w:rsidRPr="00221658">
        <w:rPr>
          <w:rStyle w:val="Literal"/>
          <w:lang w:val="es-MX"/>
        </w:rPr>
        <w:t>'¡Hola mundo!.upper()</w:t>
      </w:r>
      <w:r w:rsidRPr="00221658">
        <w:rPr>
          <w:lang w:val="es-MX"/>
        </w:rPr>
        <w:t xml:space="preserve"> en el intérprete interactivo:</w:t>
      </w:r>
    </w:p>
    <w:p w:rsidR="00221658" w:rsidRPr="00221658" w:rsidRDefault="00221658" w:rsidP="00221658">
      <w:pPr>
        <w:pStyle w:val="CodeExample"/>
        <w:rPr>
          <w:lang w:val="es-MX"/>
        </w:rPr>
      </w:pPr>
      <w:r w:rsidRPr="00221658">
        <w:rPr>
          <w:lang w:val="es-MX"/>
        </w:rPr>
        <w:t>&gt;&gt;&gt; '!Hola mundo!'.upper()</w:t>
      </w:r>
    </w:p>
    <w:p w:rsidR="00BB241E" w:rsidRPr="00EA3874" w:rsidRDefault="00221658" w:rsidP="00221658">
      <w:pPr>
        <w:pStyle w:val="CodeExample"/>
        <w:rPr>
          <w:lang w:val="es-MX"/>
        </w:rPr>
      </w:pPr>
      <w:r w:rsidRPr="00EA3874">
        <w:rPr>
          <w:lang w:val="es-MX"/>
        </w:rPr>
        <w:t>'!HOLA MUNDO!'</w:t>
      </w:r>
    </w:p>
    <w:p w:rsidR="00BB241E" w:rsidRPr="00221658" w:rsidRDefault="00221658" w:rsidP="00BB241E">
      <w:pPr>
        <w:pStyle w:val="Body"/>
        <w:rPr>
          <w:lang w:val="es-MX"/>
        </w:rPr>
      </w:pPr>
      <w:r w:rsidRPr="00221658">
        <w:rPr>
          <w:lang w:val="es-MX"/>
        </w:rPr>
        <w:t xml:space="preserve">Ya que el método </w:t>
      </w:r>
      <w:r w:rsidRPr="00221658">
        <w:rPr>
          <w:rStyle w:val="Literal"/>
          <w:lang w:val="es-MX"/>
        </w:rPr>
        <w:t>upper()</w:t>
      </w:r>
      <w:r w:rsidRPr="00221658">
        <w:rPr>
          <w:lang w:val="es-MX"/>
        </w:rPr>
        <w:t xml:space="preserve"> devuelve una cadena, también puedes llamar un método en esa cadena también. Intenta introducir </w:t>
      </w:r>
      <w:r w:rsidRPr="00221658">
        <w:rPr>
          <w:rStyle w:val="Literal"/>
          <w:lang w:val="es-MX"/>
        </w:rPr>
        <w:t>'¡Hola mundo!'.upper().lower()</w:t>
      </w:r>
      <w:r w:rsidRPr="00221658">
        <w:rPr>
          <w:lang w:val="es-MX"/>
        </w:rPr>
        <w:t xml:space="preserve"> en el intérprete interactivo:</w:t>
      </w:r>
    </w:p>
    <w:p w:rsidR="00221658" w:rsidRPr="00221658" w:rsidRDefault="00221658" w:rsidP="00221658">
      <w:pPr>
        <w:pStyle w:val="CodeExample"/>
        <w:rPr>
          <w:lang w:val="es-MX"/>
        </w:rPr>
      </w:pPr>
      <w:r w:rsidRPr="00221658">
        <w:rPr>
          <w:lang w:val="es-MX"/>
        </w:rPr>
        <w:t>&gt;&gt;&gt; '¡Hola mundo!'.upper().lower()</w:t>
      </w:r>
    </w:p>
    <w:p w:rsidR="00BB241E" w:rsidRPr="00221658" w:rsidRDefault="00221658" w:rsidP="00221658">
      <w:pPr>
        <w:pStyle w:val="CodeExample"/>
        <w:rPr>
          <w:lang w:val="es-MX"/>
        </w:rPr>
      </w:pPr>
      <w:r w:rsidRPr="00221658">
        <w:rPr>
          <w:lang w:val="es-MX"/>
        </w:rPr>
        <w:t>'¡hola mundo!'</w:t>
      </w:r>
    </w:p>
    <w:p w:rsidR="00221658" w:rsidRPr="00221658" w:rsidRDefault="00221658" w:rsidP="00BB241E">
      <w:pPr>
        <w:pStyle w:val="Body"/>
        <w:rPr>
          <w:lang w:val="es-MX"/>
        </w:rPr>
      </w:pPr>
      <w:r w:rsidRPr="00221658">
        <w:rPr>
          <w:rStyle w:val="Literal"/>
          <w:lang w:val="es-MX"/>
        </w:rPr>
        <w:t>'¡Hola mundo!'.upper()</w:t>
      </w:r>
      <w:r w:rsidRPr="00221658">
        <w:rPr>
          <w:lang w:val="es-MX"/>
        </w:rPr>
        <w:t xml:space="preserve"> devuelve la cadena </w:t>
      </w:r>
      <w:r w:rsidRPr="00221658">
        <w:rPr>
          <w:rStyle w:val="Literal"/>
          <w:lang w:val="es-MX"/>
        </w:rPr>
        <w:t>'¡HOAL MUNDO!'</w:t>
      </w:r>
      <w:r w:rsidRPr="00221658">
        <w:rPr>
          <w:lang w:val="es-MX"/>
        </w:rPr>
        <w:t xml:space="preserve">, y entonces se llama el método </w:t>
      </w:r>
      <w:r w:rsidRPr="00221658">
        <w:rPr>
          <w:rStyle w:val="Literal"/>
          <w:lang w:val="es-MX"/>
        </w:rPr>
        <w:t>lower()</w:t>
      </w:r>
      <w:r w:rsidRPr="00221658">
        <w:rPr>
          <w:lang w:val="es-MX"/>
        </w:rPr>
        <w:t xml:space="preserve"> de esta cadena. Esto devuelve la cadena </w:t>
      </w:r>
      <w:r w:rsidRPr="00221658">
        <w:rPr>
          <w:rStyle w:val="Literal"/>
          <w:lang w:val="es-MX"/>
        </w:rPr>
        <w:t>'¡hola mundo!'</w:t>
      </w:r>
      <w:r w:rsidRPr="00221658">
        <w:rPr>
          <w:lang w:val="es-MX"/>
        </w:rPr>
        <w:t>, que es el valor final de la evaluación.</w:t>
      </w:r>
    </w:p>
    <w:p w:rsidR="00221658" w:rsidRPr="00221658" w:rsidRDefault="00221658" w:rsidP="00221658">
      <w:pPr>
        <w:pStyle w:val="CodeExample"/>
        <w:rPr>
          <w:lang w:val="es-MX"/>
        </w:rPr>
      </w:pPr>
      <w:r w:rsidRPr="00221658">
        <w:rPr>
          <w:lang w:val="es-MX"/>
        </w:rPr>
        <w:t>¡Hola mundo!'.upper().lower()</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HOLA MUNDO!'.lower()</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BB241E" w:rsidRPr="00221658" w:rsidRDefault="00221658" w:rsidP="00221658">
      <w:pPr>
        <w:pStyle w:val="CodeExample"/>
        <w:rPr>
          <w:lang w:val="es-MX"/>
        </w:rPr>
      </w:pPr>
      <w:r w:rsidRPr="00221658">
        <w:rPr>
          <w:lang w:val="es-MX"/>
        </w:rPr>
        <w:t xml:space="preserve">                '¡hola mundo!'</w:t>
      </w:r>
    </w:p>
    <w:p w:rsidR="00BB241E" w:rsidRPr="00221658" w:rsidRDefault="00221658" w:rsidP="00BB241E">
      <w:pPr>
        <w:pStyle w:val="Body"/>
        <w:rPr>
          <w:lang w:val="es-MX"/>
        </w:rPr>
      </w:pPr>
      <w:r w:rsidRPr="00221658">
        <w:rPr>
          <w:lang w:val="es-MX"/>
        </w:rPr>
        <w:t xml:space="preserve">El orden es importante. </w:t>
      </w:r>
      <w:r w:rsidRPr="00221658">
        <w:rPr>
          <w:rStyle w:val="Literal"/>
          <w:lang w:val="es-MX"/>
        </w:rPr>
        <w:t>'¡Hola mundo!'.lower().upper()</w:t>
      </w:r>
      <w:r w:rsidRPr="00221658">
        <w:rPr>
          <w:lang w:val="es-MX"/>
        </w:rPr>
        <w:t xml:space="preserve"> no es lo mismo que </w:t>
      </w:r>
      <w:r w:rsidRPr="00221658">
        <w:rPr>
          <w:rStyle w:val="Literal"/>
          <w:lang w:val="es-MX"/>
        </w:rPr>
        <w:t>'¡Hola mundo!'.upper().lower()</w:t>
      </w:r>
      <w:r w:rsidRPr="00221658">
        <w:rPr>
          <w:lang w:val="es-MX"/>
        </w:rPr>
        <w:t>:</w:t>
      </w:r>
    </w:p>
    <w:p w:rsidR="00221658" w:rsidRPr="00221658" w:rsidRDefault="00221658" w:rsidP="00221658">
      <w:pPr>
        <w:pStyle w:val="CodeExample"/>
        <w:rPr>
          <w:lang w:val="es-MX"/>
        </w:rPr>
      </w:pPr>
      <w:r w:rsidRPr="00221658">
        <w:rPr>
          <w:lang w:val="es-MX"/>
        </w:rPr>
        <w:t>&gt;&gt;&gt; '!Hola mundo!'.lower().upper()</w:t>
      </w:r>
    </w:p>
    <w:p w:rsidR="00BB241E" w:rsidRPr="00221658" w:rsidRDefault="00221658" w:rsidP="00221658">
      <w:pPr>
        <w:pStyle w:val="CodeExample"/>
        <w:rPr>
          <w:lang w:val="es-MX"/>
        </w:rPr>
      </w:pPr>
      <w:r w:rsidRPr="00221658">
        <w:rPr>
          <w:lang w:val="es-MX"/>
        </w:rPr>
        <w:t>'!HOLA MUNDO!'</w:t>
      </w:r>
    </w:p>
    <w:p w:rsidR="00BB241E" w:rsidRPr="00221658" w:rsidRDefault="00221658" w:rsidP="00BB241E">
      <w:pPr>
        <w:pStyle w:val="Body"/>
        <w:rPr>
          <w:lang w:val="es-MX"/>
        </w:rPr>
      </w:pPr>
      <w:r w:rsidRPr="00221658">
        <w:rPr>
          <w:lang w:val="es-MX"/>
        </w:rPr>
        <w:t>Esta evaluación sería:</w:t>
      </w:r>
    </w:p>
    <w:p w:rsidR="00221658" w:rsidRPr="00221658" w:rsidRDefault="00221658" w:rsidP="00221658">
      <w:pPr>
        <w:pStyle w:val="CodeExample"/>
        <w:rPr>
          <w:lang w:val="es-MX"/>
        </w:rPr>
      </w:pPr>
      <w:r w:rsidRPr="00221658">
        <w:rPr>
          <w:lang w:val="es-MX"/>
        </w:rPr>
        <w:t>'¡Hola mundo!'.</w:t>
      </w:r>
      <w:r w:rsidR="00747D35">
        <w:rPr>
          <w:lang w:val="es-MX"/>
        </w:rPr>
        <w:t>lower</w:t>
      </w:r>
      <w:r w:rsidRPr="00221658">
        <w:rPr>
          <w:lang w:val="es-MX"/>
        </w:rPr>
        <w:t>().</w:t>
      </w:r>
      <w:r w:rsidR="00747D35">
        <w:rPr>
          <w:lang w:val="es-MX"/>
        </w:rPr>
        <w:t>upper</w:t>
      </w:r>
      <w:r w:rsidRPr="00221658">
        <w:rPr>
          <w:lang w:val="es-MX"/>
        </w:rPr>
        <w:t>()</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221658" w:rsidRPr="00221658" w:rsidRDefault="00221658" w:rsidP="00221658">
      <w:pPr>
        <w:pStyle w:val="CodeExample"/>
        <w:rPr>
          <w:lang w:val="es-MX"/>
        </w:rPr>
      </w:pPr>
      <w:r w:rsidRPr="00221658">
        <w:rPr>
          <w:lang w:val="es-MX"/>
        </w:rPr>
        <w:t xml:space="preserve">        '¡hola mundo!'.upper()</w:t>
      </w:r>
    </w:p>
    <w:p w:rsidR="00221658" w:rsidRPr="00221658" w:rsidRDefault="00221658" w:rsidP="00221658">
      <w:pPr>
        <w:pStyle w:val="CodeExample"/>
        <w:rPr>
          <w:lang w:val="es-MX"/>
        </w:rPr>
      </w:pPr>
      <w:r w:rsidRPr="00221658">
        <w:rPr>
          <w:lang w:val="es-MX"/>
        </w:rPr>
        <w:t xml:space="preserve">                    </w:t>
      </w:r>
      <w:r w:rsidRPr="00221658">
        <w:rPr>
          <w:rFonts w:ascii="Courier New" w:hAnsi="Courier New" w:cs="Courier New"/>
          <w:lang w:val="es-MX"/>
        </w:rPr>
        <w:t>▼</w:t>
      </w:r>
    </w:p>
    <w:p w:rsidR="00BB241E" w:rsidRPr="00221658" w:rsidRDefault="00221658" w:rsidP="00221658">
      <w:pPr>
        <w:pStyle w:val="CodeExample"/>
        <w:rPr>
          <w:lang w:val="es-MX"/>
        </w:rPr>
      </w:pPr>
      <w:r w:rsidRPr="00221658">
        <w:rPr>
          <w:lang w:val="es-MX"/>
        </w:rPr>
        <w:t xml:space="preserve">                '!HOLA MUNDO!'</w:t>
      </w:r>
    </w:p>
    <w:p w:rsidR="00BB241E" w:rsidRPr="00221658" w:rsidRDefault="00221658" w:rsidP="00BB241E">
      <w:pPr>
        <w:pStyle w:val="Body"/>
        <w:rPr>
          <w:lang w:val="es-MX"/>
        </w:rPr>
      </w:pPr>
      <w:r w:rsidRPr="00221658">
        <w:rPr>
          <w:lang w:val="es-MX"/>
        </w:rPr>
        <w:lastRenderedPageBreak/>
        <w:t>Si se almacena una cadena en una variable, puedes llamar un método de cadena en esa variable. Mira este ejemplo:</w:t>
      </w:r>
    </w:p>
    <w:p w:rsidR="00221658" w:rsidRPr="00221658" w:rsidRDefault="00221658" w:rsidP="00221658">
      <w:pPr>
        <w:pStyle w:val="CodeExample"/>
        <w:rPr>
          <w:lang w:val="es-MX"/>
        </w:rPr>
      </w:pPr>
      <w:r w:rsidRPr="00221658">
        <w:rPr>
          <w:lang w:val="es-MX"/>
        </w:rPr>
        <w:t>&gt;&gt;&gt; spam = '¡Hola mundo!'</w:t>
      </w:r>
    </w:p>
    <w:p w:rsidR="00221658" w:rsidRPr="00221658" w:rsidRDefault="00221658" w:rsidP="00221658">
      <w:pPr>
        <w:pStyle w:val="CodeExample"/>
        <w:rPr>
          <w:lang w:val="es-MX"/>
        </w:rPr>
      </w:pPr>
      <w:r w:rsidRPr="00221658">
        <w:rPr>
          <w:lang w:val="es-MX"/>
        </w:rPr>
        <w:t>&gt;&gt;&gt; spam.upper()</w:t>
      </w:r>
    </w:p>
    <w:p w:rsidR="00BB241E" w:rsidRPr="00221658" w:rsidRDefault="00221658" w:rsidP="00221658">
      <w:pPr>
        <w:pStyle w:val="CodeExample"/>
        <w:rPr>
          <w:lang w:val="es-MX"/>
        </w:rPr>
      </w:pPr>
      <w:r w:rsidRPr="00221658">
        <w:rPr>
          <w:lang w:val="es-MX"/>
        </w:rPr>
        <w:t>'!HOLA MUNDO!'</w:t>
      </w:r>
    </w:p>
    <w:p w:rsidR="00221658" w:rsidRPr="00221658" w:rsidRDefault="00221658" w:rsidP="00221658">
      <w:pPr>
        <w:pStyle w:val="Body"/>
        <w:rPr>
          <w:lang w:val="es-MX"/>
        </w:rPr>
      </w:pPr>
      <w:r w:rsidRPr="00221658">
        <w:rPr>
          <w:lang w:val="es-MX"/>
        </w:rPr>
        <w:t xml:space="preserve">Esto no cambia el valor en </w:t>
      </w:r>
      <w:r w:rsidRPr="00221658">
        <w:rPr>
          <w:rStyle w:val="Literal"/>
          <w:lang w:val="es-MX"/>
        </w:rPr>
        <w:t>spam</w:t>
      </w:r>
      <w:r w:rsidRPr="00221658">
        <w:rPr>
          <w:lang w:val="es-MX"/>
        </w:rPr>
        <w:t xml:space="preserve">. La variable </w:t>
      </w:r>
      <w:r w:rsidRPr="00221658">
        <w:rPr>
          <w:rStyle w:val="Literal"/>
          <w:lang w:val="es-MX"/>
        </w:rPr>
        <w:t>spam</w:t>
      </w:r>
      <w:r w:rsidRPr="00221658">
        <w:rPr>
          <w:lang w:val="es-MX"/>
        </w:rPr>
        <w:t xml:space="preserve"> seguirá conteniendo </w:t>
      </w:r>
      <w:r w:rsidRPr="00221658">
        <w:rPr>
          <w:rStyle w:val="Literal"/>
          <w:lang w:val="es-MX"/>
        </w:rPr>
        <w:t>'¡Hola mundo!'</w:t>
      </w:r>
      <w:r w:rsidRPr="00221658">
        <w:rPr>
          <w:lang w:val="es-MX"/>
        </w:rPr>
        <w:t>.</w:t>
      </w:r>
    </w:p>
    <w:p w:rsidR="00A1783A" w:rsidRPr="00221658" w:rsidRDefault="00221658" w:rsidP="00221658">
      <w:pPr>
        <w:pStyle w:val="Body"/>
        <w:rPr>
          <w:lang w:val="es-MX"/>
        </w:rPr>
      </w:pPr>
      <w:r w:rsidRPr="00221658">
        <w:rPr>
          <w:lang w:val="es-MX"/>
        </w:rPr>
        <w:t>Note que los tipos de dato integer y float no tienen ningún método.</w:t>
      </w:r>
    </w:p>
    <w:p w:rsidR="00BB241E" w:rsidRPr="00221658" w:rsidRDefault="00221658" w:rsidP="00BB241E">
      <w:pPr>
        <w:pStyle w:val="Heading2"/>
        <w:rPr>
          <w:lang w:val="es-MX"/>
        </w:rPr>
      </w:pPr>
      <w:bookmarkStart w:id="74" w:name="_Toc401098583"/>
      <w:bookmarkStart w:id="75" w:name="_Toc428114102"/>
      <w:r w:rsidRPr="00221658">
        <w:rPr>
          <w:lang w:val="es-MX"/>
        </w:rPr>
        <w:t>Los métodos de lista</w:t>
      </w:r>
      <w:r w:rsidR="00BB241E" w:rsidRPr="00221658">
        <w:rPr>
          <w:lang w:val="es-MX"/>
        </w:rPr>
        <w:t xml:space="preserve"> </w:t>
      </w:r>
      <w:r w:rsidR="00BB241E" w:rsidRPr="00221658">
        <w:rPr>
          <w:rStyle w:val="Literal"/>
          <w:lang w:val="es-MX"/>
        </w:rPr>
        <w:t>reverse()</w:t>
      </w:r>
      <w:r w:rsidR="00BB241E" w:rsidRPr="00221658">
        <w:rPr>
          <w:lang w:val="es-MX"/>
        </w:rPr>
        <w:t xml:space="preserve"> </w:t>
      </w:r>
      <w:r>
        <w:rPr>
          <w:lang w:val="es-MX"/>
        </w:rPr>
        <w:t>y</w:t>
      </w:r>
      <w:r w:rsidR="00BB241E" w:rsidRPr="00221658">
        <w:rPr>
          <w:lang w:val="es-MX"/>
        </w:rPr>
        <w:t xml:space="preserve"> </w:t>
      </w:r>
      <w:r w:rsidR="00BB241E" w:rsidRPr="00221658">
        <w:rPr>
          <w:rStyle w:val="Literal"/>
          <w:lang w:val="es-MX"/>
        </w:rPr>
        <w:t>append()</w:t>
      </w:r>
      <w:bookmarkEnd w:id="74"/>
      <w:bookmarkEnd w:id="75"/>
    </w:p>
    <w:p w:rsidR="00BB241E" w:rsidRDefault="00C06AEF" w:rsidP="00BB241E">
      <w:pPr>
        <w:pStyle w:val="Body"/>
        <w:rPr>
          <w:lang w:val="es-MX"/>
        </w:rPr>
      </w:pPr>
      <w:r w:rsidRPr="00C06AEF">
        <w:rPr>
          <w:lang w:val="es-MX"/>
        </w:rPr>
        <w:t xml:space="preserve">El tipo de datos list también tiene métodos. El método </w:t>
      </w:r>
      <w:r w:rsidRPr="00C06AEF">
        <w:rPr>
          <w:rStyle w:val="Literal"/>
          <w:lang w:val="es-MX"/>
        </w:rPr>
        <w:t>reverse()</w:t>
      </w:r>
      <w:r w:rsidRPr="00C06AEF">
        <w:rPr>
          <w:lang w:val="es-MX"/>
        </w:rPr>
        <w:t xml:space="preserve"> invertirá el orden de los elementos en la lista. Intenta introducir </w:t>
      </w:r>
      <w:r w:rsidRPr="00C06AEF">
        <w:rPr>
          <w:rStyle w:val="Literal"/>
          <w:lang w:val="es-MX"/>
        </w:rPr>
        <w:t>spam = [1, 2, 3, 4, 5, 6, 'miau', 'guau']</w:t>
      </w:r>
      <w:r w:rsidRPr="00C06AEF">
        <w:rPr>
          <w:lang w:val="es-MX"/>
        </w:rPr>
        <w:t xml:space="preserve">, y después </w:t>
      </w:r>
      <w:r w:rsidRPr="00C06AEF">
        <w:rPr>
          <w:rStyle w:val="Literal"/>
          <w:lang w:val="es-MX"/>
        </w:rPr>
        <w:t>spam.reverse()</w:t>
      </w:r>
      <w:r w:rsidRPr="00C06AEF">
        <w:rPr>
          <w:lang w:val="es-MX"/>
        </w:rPr>
        <w:t xml:space="preserve"> para invertir la lista. Entonces, introduce </w:t>
      </w:r>
      <w:r w:rsidRPr="00C06AEF">
        <w:rPr>
          <w:rStyle w:val="Literal"/>
          <w:lang w:val="es-MX"/>
        </w:rPr>
        <w:t>spam</w:t>
      </w:r>
      <w:r w:rsidRPr="00C06AEF">
        <w:rPr>
          <w:lang w:val="es-MX"/>
        </w:rPr>
        <w:t xml:space="preserve"> para ver los contenidos de la variable.</w:t>
      </w:r>
    </w:p>
    <w:p w:rsidR="00453A2D" w:rsidRPr="00C06AEF" w:rsidRDefault="00453A2D" w:rsidP="00BB241E">
      <w:pPr>
        <w:pStyle w:val="Body"/>
        <w:rPr>
          <w:lang w:val="es-MX"/>
        </w:rPr>
      </w:pPr>
    </w:p>
    <w:p w:rsidR="00C06AEF" w:rsidRDefault="00C06AEF" w:rsidP="00C06AEF">
      <w:pPr>
        <w:pStyle w:val="CodeExample"/>
      </w:pPr>
      <w:r>
        <w:t>&gt;&gt;&gt; spam = [1, 2, 3, 4, 5, 6, 'miau', 'guau']</w:t>
      </w:r>
    </w:p>
    <w:p w:rsidR="00C06AEF" w:rsidRDefault="00C06AEF" w:rsidP="00C06AEF">
      <w:pPr>
        <w:pStyle w:val="CodeExample"/>
      </w:pPr>
      <w:r>
        <w:t>&gt;&gt;&gt; spam.reverse()</w:t>
      </w:r>
    </w:p>
    <w:p w:rsidR="00C06AEF" w:rsidRPr="00C06AEF" w:rsidRDefault="00C06AEF" w:rsidP="00C06AEF">
      <w:pPr>
        <w:pStyle w:val="CodeExample"/>
        <w:rPr>
          <w:lang w:val="es-MX"/>
        </w:rPr>
      </w:pPr>
      <w:r w:rsidRPr="00C06AEF">
        <w:rPr>
          <w:lang w:val="es-MX"/>
        </w:rPr>
        <w:t>&gt;&gt;&gt; spam</w:t>
      </w:r>
    </w:p>
    <w:p w:rsidR="00BB241E" w:rsidRPr="00C06AEF" w:rsidRDefault="00C06AEF" w:rsidP="00C06AEF">
      <w:pPr>
        <w:pStyle w:val="CodeExample"/>
        <w:rPr>
          <w:lang w:val="es-MX"/>
        </w:rPr>
      </w:pPr>
      <w:r w:rsidRPr="00C06AEF">
        <w:rPr>
          <w:lang w:val="es-MX"/>
        </w:rPr>
        <w:t>['guau', 'miau', 6, 5, 4, 3, 2, 1]</w:t>
      </w:r>
    </w:p>
    <w:p w:rsidR="00BB241E" w:rsidRPr="00C06AEF" w:rsidRDefault="00C06AEF" w:rsidP="00BB241E">
      <w:pPr>
        <w:pStyle w:val="Body"/>
        <w:rPr>
          <w:lang w:val="es-MX"/>
        </w:rPr>
      </w:pPr>
      <w:r w:rsidRPr="00C06AEF">
        <w:rPr>
          <w:lang w:val="es-MX"/>
        </w:rPr>
        <w:t xml:space="preserve">El método mas común de lista que usarás es </w:t>
      </w:r>
      <w:r w:rsidRPr="00C06AEF">
        <w:rPr>
          <w:rStyle w:val="Literal"/>
          <w:lang w:val="es-MX"/>
        </w:rPr>
        <w:t>append()</w:t>
      </w:r>
      <w:r w:rsidRPr="00C06AEF">
        <w:rPr>
          <w:lang w:val="es-MX"/>
        </w:rPr>
        <w:t>. Este método añadirá el valor que pasas como argumento al final de la lista- Intenta introducir lo siguiente en el intérprete interactivo:</w:t>
      </w:r>
    </w:p>
    <w:p w:rsidR="00BB241E" w:rsidRDefault="00BB241E" w:rsidP="00BB241E">
      <w:pPr>
        <w:pStyle w:val="CodeExample"/>
      </w:pPr>
      <w:r>
        <w:t>&gt;&gt;&gt; eggs = []</w:t>
      </w:r>
    </w:p>
    <w:p w:rsidR="00BB241E" w:rsidRDefault="00BB241E" w:rsidP="00BB241E">
      <w:pPr>
        <w:pStyle w:val="CodeExample"/>
      </w:pPr>
      <w:r>
        <w:t>&gt;&gt;&gt; eggs.append('hovercraft')</w:t>
      </w:r>
    </w:p>
    <w:p w:rsidR="00BB241E" w:rsidRDefault="00BB241E" w:rsidP="00BB241E">
      <w:pPr>
        <w:pStyle w:val="CodeExample"/>
      </w:pPr>
      <w:r>
        <w:t>&gt;&gt;&gt; eggs</w:t>
      </w:r>
    </w:p>
    <w:p w:rsidR="00BB241E" w:rsidRDefault="00BB241E" w:rsidP="00BB241E">
      <w:pPr>
        <w:pStyle w:val="CodeExample"/>
      </w:pPr>
      <w:r>
        <w:t>['hovercraft']</w:t>
      </w:r>
    </w:p>
    <w:p w:rsidR="00BB241E" w:rsidRDefault="00BB241E" w:rsidP="00BB241E">
      <w:pPr>
        <w:pStyle w:val="CodeExample"/>
      </w:pPr>
      <w:r>
        <w:t>&gt;&gt;&gt; eggs.append('eels')</w:t>
      </w:r>
    </w:p>
    <w:p w:rsidR="00BB241E" w:rsidRDefault="00BB241E" w:rsidP="00BB241E">
      <w:pPr>
        <w:pStyle w:val="CodeExample"/>
      </w:pPr>
      <w:r>
        <w:t>&gt;&gt;&gt; eggs</w:t>
      </w:r>
    </w:p>
    <w:p w:rsidR="00BB241E" w:rsidRDefault="00BB241E" w:rsidP="00BB241E">
      <w:pPr>
        <w:pStyle w:val="CodeExample"/>
      </w:pPr>
      <w:r>
        <w:t>['hovercraft', 'eels']</w:t>
      </w:r>
    </w:p>
    <w:p w:rsidR="00BB241E" w:rsidRDefault="00BB241E" w:rsidP="00BB241E">
      <w:pPr>
        <w:pStyle w:val="CodeExample"/>
      </w:pPr>
      <w:r>
        <w:t>&gt;&gt;&gt; eggs.append(42)</w:t>
      </w:r>
    </w:p>
    <w:p w:rsidR="00BB241E" w:rsidRDefault="00BB241E" w:rsidP="00BB241E">
      <w:pPr>
        <w:pStyle w:val="CodeExample"/>
      </w:pPr>
      <w:r>
        <w:t>&gt;&gt;&gt; eggs</w:t>
      </w:r>
    </w:p>
    <w:p w:rsidR="00BB241E" w:rsidRDefault="00BB241E" w:rsidP="00BB241E">
      <w:pPr>
        <w:pStyle w:val="CodeExample"/>
      </w:pPr>
      <w:r>
        <w:t>['hovercraft', 'eels', 42]</w:t>
      </w:r>
    </w:p>
    <w:p w:rsidR="00373747" w:rsidRPr="00BA1FEC" w:rsidRDefault="00BA1FEC" w:rsidP="00373747">
      <w:pPr>
        <w:pStyle w:val="Body"/>
        <w:rPr>
          <w:lang w:val="es-MX"/>
        </w:rPr>
      </w:pPr>
      <w:r w:rsidRPr="00BA1FEC">
        <w:rPr>
          <w:lang w:val="es-MX"/>
        </w:rPr>
        <w:t>Estos métodos cambian las listas que los llaman. No devuelven una nueva lista. Decimos que esos método</w:t>
      </w:r>
      <w:r>
        <w:rPr>
          <w:lang w:val="es-MX"/>
        </w:rPr>
        <w:t>s cambian la lista “en el sitio”</w:t>
      </w:r>
      <w:r w:rsidRPr="00BA1FEC">
        <w:rPr>
          <w:lang w:val="es-MX"/>
        </w:rPr>
        <w:t>.</w:t>
      </w:r>
    </w:p>
    <w:p w:rsidR="00BB241E" w:rsidRPr="00BA1FEC" w:rsidRDefault="00BA1FEC" w:rsidP="00BB241E">
      <w:pPr>
        <w:pStyle w:val="Heading2"/>
        <w:rPr>
          <w:lang w:val="es-MX"/>
        </w:rPr>
      </w:pPr>
      <w:bookmarkStart w:id="76" w:name="_Toc401098585"/>
      <w:bookmarkStart w:id="77" w:name="_Toc428114103"/>
      <w:r>
        <w:rPr>
          <w:lang w:val="es-MX"/>
        </w:rPr>
        <w:lastRenderedPageBreak/>
        <w:t>E</w:t>
      </w:r>
      <w:r w:rsidRPr="00BA1FEC">
        <w:rPr>
          <w:lang w:val="es-MX"/>
        </w:rPr>
        <w:t xml:space="preserve">l método de lista </w:t>
      </w:r>
      <w:r w:rsidR="00BB241E" w:rsidRPr="00BA1FEC">
        <w:rPr>
          <w:rStyle w:val="Literal"/>
          <w:lang w:val="es-MX"/>
        </w:rPr>
        <w:t>split()</w:t>
      </w:r>
      <w:bookmarkEnd w:id="76"/>
      <w:bookmarkEnd w:id="77"/>
    </w:p>
    <w:p w:rsidR="00BA1FEC" w:rsidRPr="00BA1FEC" w:rsidRDefault="00BA1FEC" w:rsidP="00BB241E">
      <w:pPr>
        <w:rPr>
          <w:lang w:val="es-MX"/>
        </w:rPr>
      </w:pPr>
      <w:r w:rsidRPr="00BA1FEC">
        <w:rPr>
          <w:lang w:val="es-MX"/>
        </w:rPr>
        <w:t xml:space="preserve">La línea 59 es una larga línea de código, pero en realidad es solamente una simple sentencia de asignación. Esta línea utiliza el método </w:t>
      </w:r>
      <w:r w:rsidRPr="00BA1FEC">
        <w:rPr>
          <w:rStyle w:val="Literal"/>
          <w:lang w:val="es-MX"/>
        </w:rPr>
        <w:t>split()</w:t>
      </w:r>
      <w:r w:rsidRPr="00BA1FEC">
        <w:rPr>
          <w:lang w:val="es-MX"/>
        </w:rPr>
        <w:t xml:space="preserve">, que es un método del tipo de dato </w:t>
      </w:r>
      <w:r w:rsidR="007A692D">
        <w:rPr>
          <w:lang w:val="es-MX"/>
        </w:rPr>
        <w:t>cadena</w:t>
      </w:r>
      <w:r w:rsidRPr="00BA1FEC">
        <w:rPr>
          <w:lang w:val="es-MX"/>
        </w:rPr>
        <w:t xml:space="preserve">, al igual que los métodos </w:t>
      </w:r>
      <w:r w:rsidRPr="00BA1FEC">
        <w:rPr>
          <w:rStyle w:val="Literal"/>
          <w:lang w:val="es-MX"/>
        </w:rPr>
        <w:t>lower()</w:t>
      </w:r>
      <w:r w:rsidRPr="00BA1FEC">
        <w:rPr>
          <w:lang w:val="es-MX"/>
        </w:rPr>
        <w:t xml:space="preserve"> y </w:t>
      </w:r>
      <w:r w:rsidRPr="00BA1FEC">
        <w:rPr>
          <w:rStyle w:val="Literal"/>
          <w:lang w:val="es-MX"/>
        </w:rPr>
        <w:t>upper()</w:t>
      </w:r>
      <w:r w:rsidRPr="00BA1FEC">
        <w:rPr>
          <w:lang w:val="es-MX"/>
        </w:rPr>
        <w:t>.</w:t>
      </w:r>
    </w:p>
    <w:p w:rsidR="00BB241E" w:rsidRPr="00D9533C" w:rsidRDefault="00D9533C" w:rsidP="00BB241E">
      <w:pPr>
        <w:pStyle w:val="SourceCode"/>
        <w:rPr>
          <w:lang w:val="es-MX"/>
        </w:rPr>
      </w:pPr>
      <w:r w:rsidRPr="00BA1FEC">
        <w:rPr>
          <w:rStyle w:val="SourceLineNumber"/>
          <w:lang w:val="es-MX"/>
        </w:rPr>
        <w:t xml:space="preserve"> </w:t>
      </w:r>
      <w:r w:rsidRPr="00A05972">
        <w:rPr>
          <w:rStyle w:val="SourceLineNumber"/>
          <w:lang w:val="es-MX"/>
        </w:rPr>
        <w:t>59.</w:t>
      </w:r>
      <w:r w:rsidRPr="00A05972">
        <w:rPr>
          <w:lang w:val="es-MX"/>
        </w:rPr>
        <w:t xml:space="preserve"> palabras = 'hormiga babuino tejon murcielago oso castor camello gato almeja cobra pantera coyote cuervo ciervo perro burro pato aguila huron zorro rana cabra ganso halcon leon lagarto llama topo mono alce raton mula salamandra nutria buho panda loro paloma piton conejo carnero rata cuervo rinoceronte salmon foca tiburon oveja mofeta perezoso serpiente araña cigüeña cisne tigre sapo trucha pavo tortuga comadreja ballena lobo wombat cebra'.split()</w:t>
      </w:r>
    </w:p>
    <w:p w:rsidR="00BA1FEC" w:rsidRPr="00BA1FEC" w:rsidRDefault="00BA1FEC" w:rsidP="00BB241E">
      <w:pPr>
        <w:pStyle w:val="Body"/>
        <w:rPr>
          <w:lang w:val="es-MX"/>
        </w:rPr>
      </w:pPr>
      <w:r w:rsidRPr="00BA1FEC">
        <w:rPr>
          <w:lang w:val="es-MX"/>
        </w:rPr>
        <w:t xml:space="preserve">Esta sentencia de asignación tiene solamente una larga cadena, llena de palabras separadas por espacios. Al final de la cadena hay una llamada al método </w:t>
      </w:r>
      <w:r w:rsidRPr="00BA1FEC">
        <w:rPr>
          <w:rStyle w:val="Literal"/>
          <w:lang w:val="es-MX"/>
        </w:rPr>
        <w:t>split()</w:t>
      </w:r>
      <w:r w:rsidRPr="00BA1FEC">
        <w:rPr>
          <w:lang w:val="es-MX"/>
        </w:rPr>
        <w:t xml:space="preserve">. El método </w:t>
      </w:r>
      <w:r w:rsidRPr="00BA1FEC">
        <w:rPr>
          <w:rStyle w:val="Literal"/>
          <w:lang w:val="es-MX"/>
        </w:rPr>
        <w:t>split()</w:t>
      </w:r>
      <w:r w:rsidRPr="00BA1FEC">
        <w:rPr>
          <w:lang w:val="es-MX"/>
        </w:rPr>
        <w:t xml:space="preserve"> devuelve una lista en la que cada palabra en la cadena es un elemento aparte. La separación ocurre en cualquier lugar donde haya un espacio en la cadena.</w:t>
      </w:r>
    </w:p>
    <w:p w:rsidR="00BB241E" w:rsidRPr="00BA1FEC" w:rsidRDefault="00BA1FEC" w:rsidP="00BB241E">
      <w:pPr>
        <w:pStyle w:val="Body"/>
        <w:rPr>
          <w:lang w:val="es-MX"/>
        </w:rPr>
      </w:pPr>
      <w:r w:rsidRPr="00BA1FEC">
        <w:rPr>
          <w:lang w:val="es-MX"/>
        </w:rPr>
        <w:t xml:space="preserve">Es fácil escribir código utilizando </w:t>
      </w:r>
      <w:r w:rsidRPr="00BA1FEC">
        <w:rPr>
          <w:rStyle w:val="Literal"/>
          <w:lang w:val="es-MX"/>
        </w:rPr>
        <w:t>split()</w:t>
      </w:r>
      <w:r w:rsidRPr="00BA1FEC">
        <w:rPr>
          <w:lang w:val="es-MX"/>
        </w:rPr>
        <w:t xml:space="preserve">. Si lo hubieses creado desde el principio como lista, tendrías que haber escrito: </w:t>
      </w:r>
      <w:r w:rsidRPr="00BA1FEC">
        <w:rPr>
          <w:rStyle w:val="Literal"/>
          <w:lang w:val="es-MX"/>
        </w:rPr>
        <w:t>['hormiga', 'babuino', 'tejon',</w:t>
      </w:r>
      <w:r w:rsidRPr="00BA1FEC">
        <w:rPr>
          <w:lang w:val="es-MX"/>
        </w:rPr>
        <w:t>... y así, con comillas y comas para cada palabra.</w:t>
      </w:r>
    </w:p>
    <w:p w:rsidR="00BB241E" w:rsidRPr="00BA1FEC" w:rsidRDefault="00BA1FEC" w:rsidP="00BB241E">
      <w:pPr>
        <w:pStyle w:val="Body"/>
        <w:rPr>
          <w:lang w:val="es-MX"/>
        </w:rPr>
      </w:pPr>
      <w:r w:rsidRPr="00BA1FEC">
        <w:rPr>
          <w:lang w:val="es-MX"/>
        </w:rPr>
        <w:t>Por ejemplo, intenta introducir lo siguiente en el intérprete interactivo:</w:t>
      </w:r>
    </w:p>
    <w:p w:rsidR="00BA1FEC" w:rsidRPr="00BA1FEC" w:rsidRDefault="00BA1FEC" w:rsidP="00BA1FEC">
      <w:pPr>
        <w:pStyle w:val="CodeExample"/>
        <w:rPr>
          <w:lang w:val="es-MX"/>
        </w:rPr>
      </w:pPr>
      <w:r w:rsidRPr="00BA1FEC">
        <w:rPr>
          <w:lang w:val="es-MX"/>
        </w:rPr>
        <w:t>&gt;&gt;&gt; oracion = input()</w:t>
      </w:r>
    </w:p>
    <w:p w:rsidR="00BA1FEC" w:rsidRPr="00BA1FEC" w:rsidRDefault="00BA1FEC" w:rsidP="00BA1FEC">
      <w:pPr>
        <w:pStyle w:val="CodeExample"/>
        <w:rPr>
          <w:lang w:val="es-MX"/>
        </w:rPr>
      </w:pPr>
      <w:r w:rsidRPr="00BA1FEC">
        <w:rPr>
          <w:lang w:val="es-MX"/>
        </w:rPr>
        <w:t>Mi muy enérgica madre tan sólo nos sirvió nachos.</w:t>
      </w:r>
    </w:p>
    <w:p w:rsidR="00BA1FEC" w:rsidRPr="009E1EA9" w:rsidRDefault="00BA1FEC" w:rsidP="00BA1FEC">
      <w:pPr>
        <w:pStyle w:val="CodeExample"/>
        <w:rPr>
          <w:lang w:val="es-MX"/>
        </w:rPr>
      </w:pPr>
      <w:r w:rsidRPr="009E1EA9">
        <w:rPr>
          <w:lang w:val="es-MX"/>
        </w:rPr>
        <w:t>&gt;&gt;&gt; oracion.split()</w:t>
      </w:r>
    </w:p>
    <w:p w:rsidR="00BB241E" w:rsidRPr="009E1EA9" w:rsidRDefault="00BA1FEC" w:rsidP="00BA1FEC">
      <w:pPr>
        <w:pStyle w:val="CodeExample"/>
        <w:rPr>
          <w:lang w:val="es-MX"/>
        </w:rPr>
      </w:pPr>
      <w:r w:rsidRPr="009E1EA9">
        <w:rPr>
          <w:lang w:val="es-MX"/>
        </w:rPr>
        <w:t>['Mi', 'muy', 'enérgica', 'madre', 'tan', 'sólo', 'nos', 'sirvió', 'nachos.']</w:t>
      </w:r>
    </w:p>
    <w:p w:rsidR="00BA1FEC" w:rsidRPr="00BA1FEC" w:rsidRDefault="00BA1FEC" w:rsidP="00BA1FEC">
      <w:pPr>
        <w:pStyle w:val="Body"/>
        <w:rPr>
          <w:lang w:val="es-MX"/>
        </w:rPr>
      </w:pPr>
      <w:r w:rsidRPr="00BA1FEC">
        <w:rPr>
          <w:lang w:val="es-MX"/>
        </w:rPr>
        <w:t>El resultado es una lista de nueve cadenas, una cadena para una de las palabras de la cadena original, Los espacios no están incluidos en ningún elemento de la lista.</w:t>
      </w:r>
    </w:p>
    <w:p w:rsidR="00BB241E" w:rsidRPr="00BA1FEC" w:rsidRDefault="00BA1FEC" w:rsidP="00BA1FEC">
      <w:pPr>
        <w:pStyle w:val="Body"/>
        <w:rPr>
          <w:lang w:val="es-MX"/>
        </w:rPr>
      </w:pPr>
      <w:r w:rsidRPr="00BA1FEC">
        <w:rPr>
          <w:lang w:val="es-MX"/>
        </w:rPr>
        <w:t>También puedes añadir tus propias palabras a la cadena en la línea 59, o eliminar cualquiera que no quieres que esté en el juego. Solamente asegurate que los espacios separan las palabras.</w:t>
      </w:r>
    </w:p>
    <w:p w:rsidR="00BB241E" w:rsidRPr="00BA1FEC" w:rsidRDefault="00BA1FEC" w:rsidP="002A3D5E">
      <w:pPr>
        <w:pStyle w:val="Non-TOCHeading3"/>
        <w:rPr>
          <w:lang w:val="es-MX"/>
        </w:rPr>
      </w:pPr>
      <w:r w:rsidRPr="00BA1FEC">
        <w:rPr>
          <w:lang w:val="es-MX"/>
        </w:rPr>
        <w:t>C</w:t>
      </w:r>
      <w:r w:rsidR="000366D8" w:rsidRPr="000366D8">
        <w:rPr>
          <w:lang w:val="es-MX"/>
        </w:rPr>
        <w:t>ó</w:t>
      </w:r>
      <w:r w:rsidRPr="00BA1FEC">
        <w:rPr>
          <w:lang w:val="es-MX"/>
        </w:rPr>
        <w:t>mo Funciona el Código</w:t>
      </w:r>
    </w:p>
    <w:p w:rsidR="00BA1FEC" w:rsidRPr="00BA1FEC" w:rsidRDefault="00BA1FEC" w:rsidP="00BB241E">
      <w:pPr>
        <w:pStyle w:val="Body"/>
        <w:rPr>
          <w:lang w:val="es-MX"/>
        </w:rPr>
      </w:pPr>
      <w:r w:rsidRPr="00BA1FEC">
        <w:rPr>
          <w:lang w:val="es-MX"/>
        </w:rPr>
        <w:t xml:space="preserve">La línea 61 define la función </w:t>
      </w:r>
      <w:r w:rsidRPr="00BA1FEC">
        <w:rPr>
          <w:rStyle w:val="Literal"/>
          <w:lang w:val="es-MX"/>
        </w:rPr>
        <w:t>obtenerPalabraAlAzar()</w:t>
      </w:r>
      <w:r w:rsidRPr="00BA1FEC">
        <w:rPr>
          <w:lang w:val="es-MX"/>
        </w:rPr>
        <w:t xml:space="preserve">. Se pasará una lista como argumento por su parámetro </w:t>
      </w:r>
      <w:r w:rsidRPr="00BA1FEC">
        <w:rPr>
          <w:rStyle w:val="Literal"/>
          <w:lang w:val="es-MX"/>
        </w:rPr>
        <w:t>listaDePalabras</w:t>
      </w:r>
      <w:r w:rsidRPr="00BA1FEC">
        <w:rPr>
          <w:lang w:val="es-MX"/>
        </w:rPr>
        <w:t xml:space="preserve">. Esta función devolverá una palabra secreta de la lista en </w:t>
      </w:r>
      <w:r w:rsidRPr="00BA1FEC">
        <w:rPr>
          <w:rStyle w:val="Literal"/>
          <w:lang w:val="es-MX"/>
        </w:rPr>
        <w:t>listaDePalabras</w:t>
      </w:r>
      <w:r w:rsidRPr="00BA1FEC">
        <w:rPr>
          <w:lang w:val="es-MX"/>
        </w:rPr>
        <w:t>.</w:t>
      </w:r>
    </w:p>
    <w:p w:rsidR="00D9533C" w:rsidRPr="00FE393E" w:rsidRDefault="00D9533C" w:rsidP="00D9533C">
      <w:pPr>
        <w:pStyle w:val="SourceCode"/>
        <w:rPr>
          <w:lang w:val="es-MX"/>
        </w:rPr>
      </w:pPr>
      <w:r w:rsidRPr="009E1EA9">
        <w:rPr>
          <w:rStyle w:val="SourceLineNumber"/>
          <w:lang w:val="es-MX"/>
        </w:rPr>
        <w:t xml:space="preserve"> </w:t>
      </w:r>
      <w:r w:rsidRPr="00FE393E">
        <w:rPr>
          <w:rStyle w:val="SourceLineNumber"/>
          <w:lang w:val="es-MX"/>
        </w:rPr>
        <w:t>61.</w:t>
      </w:r>
      <w:r w:rsidRPr="00FE393E">
        <w:rPr>
          <w:lang w:val="es-MX"/>
        </w:rPr>
        <w:t xml:space="preserve"> def obtenerPalabraAlAzar(listaDePalabras):</w:t>
      </w:r>
    </w:p>
    <w:p w:rsidR="00D9533C" w:rsidRPr="00A05972" w:rsidRDefault="00D9533C" w:rsidP="00D9533C">
      <w:pPr>
        <w:pStyle w:val="SourceCode"/>
        <w:rPr>
          <w:rStyle w:val="SourceCodeComment"/>
          <w:lang w:val="es-MX"/>
        </w:rPr>
      </w:pPr>
      <w:r w:rsidRPr="00FE393E">
        <w:rPr>
          <w:rStyle w:val="SourceLineNumber"/>
          <w:lang w:val="es-MX"/>
        </w:rPr>
        <w:lastRenderedPageBreak/>
        <w:t xml:space="preserve"> 62.</w:t>
      </w:r>
      <w:r w:rsidRPr="00FE393E">
        <w:rPr>
          <w:lang w:val="es-MX"/>
        </w:rPr>
        <w:t xml:space="preserve">     </w:t>
      </w:r>
      <w:r w:rsidRPr="00A05972">
        <w:rPr>
          <w:rStyle w:val="SourceCodeComment"/>
          <w:lang w:val="es-MX"/>
        </w:rPr>
        <w:t># Esta función devuelve una cadena al azar de la lista de cadenas pasada como argumento.</w:t>
      </w:r>
    </w:p>
    <w:p w:rsidR="00D9533C" w:rsidRPr="00A05972" w:rsidRDefault="00D9533C" w:rsidP="00D9533C">
      <w:pPr>
        <w:pStyle w:val="SourceCode"/>
        <w:rPr>
          <w:lang w:val="es-MX"/>
        </w:rPr>
      </w:pPr>
      <w:r w:rsidRPr="00A05972">
        <w:rPr>
          <w:rStyle w:val="SourceLineNumber"/>
          <w:lang w:val="es-MX"/>
        </w:rPr>
        <w:t xml:space="preserve"> </w:t>
      </w:r>
      <w:r w:rsidRPr="00FE393E">
        <w:rPr>
          <w:rStyle w:val="SourceLineNumber"/>
          <w:lang w:val="es-MX"/>
        </w:rPr>
        <w:t>63.</w:t>
      </w:r>
      <w:r w:rsidRPr="00FE393E">
        <w:rPr>
          <w:lang w:val="es-MX"/>
        </w:rPr>
        <w:t xml:space="preserve">     </w:t>
      </w:r>
      <w:r w:rsidRPr="00A05972">
        <w:rPr>
          <w:lang w:val="es-MX"/>
        </w:rPr>
        <w:t>índiceDePalabras = random.randint(0, len(listaDePalabras) - 1)</w:t>
      </w:r>
    </w:p>
    <w:p w:rsidR="00BB241E" w:rsidRPr="009E1EA9" w:rsidRDefault="00D9533C" w:rsidP="00BB241E">
      <w:pPr>
        <w:pStyle w:val="SourceCode"/>
        <w:rPr>
          <w:lang w:val="es-MX"/>
        </w:rPr>
      </w:pPr>
      <w:r w:rsidRPr="00A05972">
        <w:rPr>
          <w:rStyle w:val="SourceLineNumber"/>
          <w:lang w:val="es-MX"/>
        </w:rPr>
        <w:t xml:space="preserve"> </w:t>
      </w:r>
      <w:r w:rsidRPr="009E1EA9">
        <w:rPr>
          <w:rStyle w:val="SourceLineNumber"/>
          <w:lang w:val="es-MX"/>
        </w:rPr>
        <w:t>64.</w:t>
      </w:r>
      <w:r w:rsidRPr="009E1EA9">
        <w:rPr>
          <w:lang w:val="es-MX"/>
        </w:rPr>
        <w:t xml:space="preserve">     return listaDePalabras[índiceDePalabras]</w:t>
      </w:r>
    </w:p>
    <w:p w:rsidR="00BA1FEC" w:rsidRPr="00BA1FEC" w:rsidRDefault="00BA1FEC" w:rsidP="00BB241E">
      <w:pPr>
        <w:pStyle w:val="Body"/>
        <w:rPr>
          <w:lang w:val="es-MX"/>
        </w:rPr>
      </w:pPr>
      <w:r w:rsidRPr="00BA1FEC">
        <w:rPr>
          <w:lang w:val="es-MX"/>
        </w:rPr>
        <w:t xml:space="preserve">La línea 63 almacena un índice aleatorio para esta lista en la variable </w:t>
      </w:r>
      <w:r w:rsidRPr="00BA1FEC">
        <w:rPr>
          <w:rStyle w:val="Literal"/>
          <w:lang w:val="es-MX"/>
        </w:rPr>
        <w:t>índiceDePalabras</w:t>
      </w:r>
      <w:r w:rsidRPr="00BA1FEC">
        <w:rPr>
          <w:lang w:val="es-MX"/>
        </w:rPr>
        <w:t xml:space="preserve">. Lo haces llamando </w:t>
      </w:r>
      <w:r w:rsidRPr="00BA1FEC">
        <w:rPr>
          <w:rStyle w:val="Literal"/>
          <w:lang w:val="es-MX"/>
        </w:rPr>
        <w:t>randint()</w:t>
      </w:r>
      <w:r w:rsidRPr="00BA1FEC">
        <w:rPr>
          <w:lang w:val="es-MX"/>
        </w:rPr>
        <w:t xml:space="preserve"> con dos argumentos. El primer argumento es </w:t>
      </w:r>
      <w:r w:rsidRPr="00BA1FEC">
        <w:rPr>
          <w:rStyle w:val="Literal"/>
          <w:lang w:val="es-MX"/>
        </w:rPr>
        <w:t>0</w:t>
      </w:r>
      <w:r w:rsidRPr="00BA1FEC">
        <w:rPr>
          <w:lang w:val="es-MX"/>
        </w:rPr>
        <w:t xml:space="preserve"> (para el primer índice posible) y el segundo argumento es el valor que devuelve la expresión </w:t>
      </w:r>
      <w:r w:rsidRPr="00BA1FEC">
        <w:rPr>
          <w:rStyle w:val="Literal"/>
          <w:lang w:val="es-MX"/>
        </w:rPr>
        <w:t>len(listaDePalabras) - 1</w:t>
      </w:r>
      <w:r w:rsidRPr="00BA1FEC">
        <w:rPr>
          <w:lang w:val="es-MX"/>
        </w:rPr>
        <w:t xml:space="preserve"> (para el último índice posible en una </w:t>
      </w:r>
      <w:r w:rsidRPr="00BA1FEC">
        <w:rPr>
          <w:rStyle w:val="Literal"/>
          <w:lang w:val="es-MX"/>
        </w:rPr>
        <w:t>listaDePalabras</w:t>
      </w:r>
      <w:r w:rsidRPr="00BA1FEC">
        <w:rPr>
          <w:lang w:val="es-MX"/>
        </w:rPr>
        <w:t>).</w:t>
      </w:r>
    </w:p>
    <w:p w:rsidR="00BA1FEC" w:rsidRPr="00BA1FEC" w:rsidRDefault="00BA1FEC" w:rsidP="00BA1FEC">
      <w:pPr>
        <w:pStyle w:val="Body"/>
        <w:rPr>
          <w:lang w:val="es-MX"/>
        </w:rPr>
      </w:pPr>
      <w:r w:rsidRPr="00BA1FEC">
        <w:rPr>
          <w:lang w:val="es-MX"/>
        </w:rPr>
        <w:t xml:space="preserve">Los índices de lista comienzan en </w:t>
      </w:r>
      <w:r w:rsidRPr="00BA1FEC">
        <w:rPr>
          <w:rStyle w:val="Literal"/>
          <w:lang w:val="es-MX"/>
        </w:rPr>
        <w:t>0</w:t>
      </w:r>
      <w:r w:rsidRPr="00BA1FEC">
        <w:rPr>
          <w:lang w:val="es-MX"/>
        </w:rPr>
        <w:t xml:space="preserve"> y no en </w:t>
      </w:r>
      <w:r w:rsidRPr="00BA1FEC">
        <w:rPr>
          <w:rStyle w:val="Literal"/>
          <w:lang w:val="es-MX"/>
        </w:rPr>
        <w:t>1</w:t>
      </w:r>
      <w:r w:rsidRPr="00BA1FEC">
        <w:rPr>
          <w:lang w:val="es-MX"/>
        </w:rPr>
        <w:t xml:space="preserve">. Si tienes una lista de tres elementos, el índice del primer elemento es </w:t>
      </w:r>
      <w:r w:rsidRPr="00BA1FEC">
        <w:rPr>
          <w:rStyle w:val="Literal"/>
          <w:lang w:val="es-MX"/>
        </w:rPr>
        <w:t>0</w:t>
      </w:r>
      <w:r w:rsidRPr="00BA1FEC">
        <w:rPr>
          <w:lang w:val="es-MX"/>
        </w:rPr>
        <w:t xml:space="preserve">, el índice del segundo elemento es </w:t>
      </w:r>
      <w:r w:rsidRPr="00BA1FEC">
        <w:rPr>
          <w:rStyle w:val="Literal"/>
          <w:lang w:val="es-MX"/>
        </w:rPr>
        <w:t>1</w:t>
      </w:r>
      <w:r w:rsidRPr="00BA1FEC">
        <w:rPr>
          <w:lang w:val="es-MX"/>
        </w:rPr>
        <w:t xml:space="preserve">, y el índice del tercer elemento es </w:t>
      </w:r>
      <w:r w:rsidRPr="00BA1FEC">
        <w:rPr>
          <w:rStyle w:val="Literal"/>
          <w:lang w:val="es-MX"/>
        </w:rPr>
        <w:t>2</w:t>
      </w:r>
      <w:r w:rsidRPr="00BA1FEC">
        <w:rPr>
          <w:lang w:val="es-MX"/>
        </w:rPr>
        <w:t xml:space="preserve">. La longitud de este lista es </w:t>
      </w:r>
      <w:r w:rsidRPr="00BA1FEC">
        <w:rPr>
          <w:rStyle w:val="Literal"/>
          <w:lang w:val="es-MX"/>
        </w:rPr>
        <w:t>3</w:t>
      </w:r>
      <w:r w:rsidRPr="00BA1FEC">
        <w:rPr>
          <w:lang w:val="es-MX"/>
        </w:rPr>
        <w:t xml:space="preserve">, pero el índice </w:t>
      </w:r>
      <w:r w:rsidRPr="00BA1FEC">
        <w:rPr>
          <w:rStyle w:val="Literal"/>
          <w:lang w:val="es-MX"/>
        </w:rPr>
        <w:t>3</w:t>
      </w:r>
      <w:r w:rsidRPr="00BA1FEC">
        <w:rPr>
          <w:lang w:val="es-MX"/>
        </w:rPr>
        <w:t xml:space="preserve"> estaría después del último índice. Esta es la razón por la que en la línea 63 se resta 1 de la longitud. El código en la línea 63 funcionará sin importar el tamaño de </w:t>
      </w:r>
      <w:r w:rsidRPr="00BA1FEC">
        <w:rPr>
          <w:rStyle w:val="Literal"/>
          <w:lang w:val="es-MX"/>
        </w:rPr>
        <w:t>listaDePalabras</w:t>
      </w:r>
      <w:r w:rsidRPr="00BA1FEC">
        <w:rPr>
          <w:lang w:val="es-MX"/>
        </w:rPr>
        <w:t xml:space="preserve">. Ahora si quieres puedes añadir o quitar cadenas a </w:t>
      </w:r>
      <w:r w:rsidRPr="00BA1FEC">
        <w:rPr>
          <w:rStyle w:val="Literal"/>
          <w:lang w:val="es-MX"/>
        </w:rPr>
        <w:t>listaDePalabras</w:t>
      </w:r>
      <w:r w:rsidRPr="00BA1FEC">
        <w:rPr>
          <w:lang w:val="es-MX"/>
        </w:rPr>
        <w:t>.</w:t>
      </w:r>
    </w:p>
    <w:p w:rsidR="00BA1FEC" w:rsidRPr="00BA1FEC" w:rsidRDefault="00BA1FEC" w:rsidP="00BA1FEC">
      <w:pPr>
        <w:pStyle w:val="Body"/>
        <w:rPr>
          <w:lang w:val="es-MX"/>
        </w:rPr>
      </w:pPr>
      <w:r w:rsidRPr="00BA1FEC">
        <w:rPr>
          <w:lang w:val="es-MX"/>
        </w:rPr>
        <w:t xml:space="preserve">A la variable </w:t>
      </w:r>
      <w:r w:rsidRPr="00BA1FEC">
        <w:rPr>
          <w:rStyle w:val="Literal"/>
          <w:lang w:val="es-MX"/>
        </w:rPr>
        <w:t>índiceDePalabras</w:t>
      </w:r>
      <w:r w:rsidRPr="00BA1FEC">
        <w:rPr>
          <w:lang w:val="es-MX"/>
        </w:rPr>
        <w:t xml:space="preserve"> se asignará un índice al azar para la lista pasada como el parámetro </w:t>
      </w:r>
      <w:r w:rsidRPr="00BA1FEC">
        <w:rPr>
          <w:rStyle w:val="Literal"/>
          <w:lang w:val="es-MX"/>
        </w:rPr>
        <w:t>listaDePalabras</w:t>
      </w:r>
      <w:r w:rsidRPr="00BA1FEC">
        <w:rPr>
          <w:lang w:val="es-MX"/>
        </w:rPr>
        <w:t xml:space="preserve">. La línea 64 devolverá el elemento en </w:t>
      </w:r>
      <w:r w:rsidRPr="00BA1FEC">
        <w:rPr>
          <w:rStyle w:val="Literal"/>
          <w:lang w:val="es-MX"/>
        </w:rPr>
        <w:t>listaDePalabras</w:t>
      </w:r>
      <w:r w:rsidRPr="00BA1FEC">
        <w:rPr>
          <w:lang w:val="es-MX"/>
        </w:rPr>
        <w:t xml:space="preserve"> almacenado en el índice entero </w:t>
      </w:r>
      <w:r w:rsidRPr="00BA1FEC">
        <w:rPr>
          <w:rStyle w:val="Literal"/>
          <w:lang w:val="es-MX"/>
        </w:rPr>
        <w:t>índiceDePalabras</w:t>
      </w:r>
      <w:r w:rsidRPr="00BA1FEC">
        <w:rPr>
          <w:lang w:val="es-MX"/>
        </w:rPr>
        <w:t>.</w:t>
      </w:r>
    </w:p>
    <w:p w:rsidR="00BA1FEC" w:rsidRPr="00BA1FEC" w:rsidRDefault="00BA1FEC" w:rsidP="00BA1FEC">
      <w:pPr>
        <w:pStyle w:val="Body"/>
        <w:rPr>
          <w:lang w:val="es-MX"/>
        </w:rPr>
      </w:pPr>
      <w:r w:rsidRPr="00BA1FEC">
        <w:rPr>
          <w:lang w:val="es-MX"/>
        </w:rPr>
        <w:t xml:space="preserve">Supongamos que ['manzana', 'naranja', 'uva'] se pasa como argumento a </w:t>
      </w:r>
      <w:r w:rsidRPr="00BA1FEC">
        <w:rPr>
          <w:rStyle w:val="Literal"/>
          <w:lang w:val="es-MX"/>
        </w:rPr>
        <w:t>obtenerPalabraAlAzar()</w:t>
      </w:r>
      <w:r w:rsidRPr="00BA1FEC">
        <w:rPr>
          <w:lang w:val="es-MX"/>
        </w:rPr>
        <w:t xml:space="preserve"> y que </w:t>
      </w:r>
      <w:r w:rsidRPr="00BA1FEC">
        <w:rPr>
          <w:rStyle w:val="Literal"/>
          <w:lang w:val="es-MX"/>
        </w:rPr>
        <w:t>randint(0, 2)</w:t>
      </w:r>
      <w:r w:rsidRPr="00BA1FEC">
        <w:rPr>
          <w:lang w:val="es-MX"/>
        </w:rPr>
        <w:t xml:space="preserve"> devuelve el número entero 2. Eso significaría que la línea 64 devolvería </w:t>
      </w:r>
      <w:r w:rsidRPr="00BA1FEC">
        <w:rPr>
          <w:rStyle w:val="Literal"/>
          <w:lang w:val="es-MX"/>
        </w:rPr>
        <w:t>listaDePalabras[2]</w:t>
      </w:r>
      <w:r w:rsidRPr="00BA1FEC">
        <w:rPr>
          <w:lang w:val="es-MX"/>
        </w:rPr>
        <w:t xml:space="preserve"> , y entonces se evaluaría para devolver </w:t>
      </w:r>
      <w:r w:rsidRPr="00BA1FEC">
        <w:rPr>
          <w:rStyle w:val="Literal"/>
          <w:lang w:val="es-MX"/>
        </w:rPr>
        <w:t>'uva'</w:t>
      </w:r>
      <w:r w:rsidRPr="00BA1FEC">
        <w:rPr>
          <w:lang w:val="es-MX"/>
        </w:rPr>
        <w:t xml:space="preserve">. Así es como </w:t>
      </w:r>
      <w:r w:rsidRPr="00BA1FEC">
        <w:rPr>
          <w:rStyle w:val="Literal"/>
          <w:lang w:val="es-MX"/>
        </w:rPr>
        <w:t>obtenerPalabraAlAzar()</w:t>
      </w:r>
      <w:r w:rsidRPr="00BA1FEC">
        <w:rPr>
          <w:lang w:val="es-MX"/>
        </w:rPr>
        <w:t xml:space="preserve"> devuelve una cadena aleatoria de la lista </w:t>
      </w:r>
      <w:r w:rsidRPr="00BA1FEC">
        <w:rPr>
          <w:rStyle w:val="Literal"/>
          <w:lang w:val="es-MX"/>
        </w:rPr>
        <w:t>listaDePalabras</w:t>
      </w:r>
      <w:r w:rsidRPr="00BA1FEC">
        <w:rPr>
          <w:lang w:val="es-MX"/>
        </w:rPr>
        <w:t>.</w:t>
      </w:r>
    </w:p>
    <w:p w:rsidR="00BA1FEC" w:rsidRDefault="00BA1FEC" w:rsidP="00BA1FEC">
      <w:pPr>
        <w:pStyle w:val="Body"/>
        <w:rPr>
          <w:lang w:val="es-MX"/>
        </w:rPr>
      </w:pPr>
      <w:r w:rsidRPr="00BA1FEC">
        <w:rPr>
          <w:lang w:val="es-MX"/>
        </w:rPr>
        <w:t xml:space="preserve">Así, la entrada de </w:t>
      </w:r>
      <w:r w:rsidRPr="00BA1FEC">
        <w:rPr>
          <w:rStyle w:val="Literal"/>
          <w:lang w:val="es-MX"/>
        </w:rPr>
        <w:t>obtenerPalabraAlAzar()</w:t>
      </w:r>
      <w:r w:rsidRPr="00BA1FEC">
        <w:rPr>
          <w:lang w:val="es-MX"/>
        </w:rPr>
        <w:t xml:space="preserve"> es una lista de cadenas, y la salida que devuelve es una cadena seleccionada al azar de esa lista. Esto será útil en el juego del ahorcado para seleccionar una palabra secreta que adivine el jugador.</w:t>
      </w:r>
    </w:p>
    <w:p w:rsidR="00BB241E" w:rsidRPr="00BA1FEC" w:rsidRDefault="00BA1FEC" w:rsidP="00BB241E">
      <w:pPr>
        <w:pStyle w:val="Non-TOCHeading3"/>
        <w:rPr>
          <w:lang w:val="es-MX"/>
        </w:rPr>
      </w:pPr>
      <w:r w:rsidRPr="00BA1FEC">
        <w:rPr>
          <w:lang w:val="es-MX"/>
        </w:rPr>
        <w:t>Mostrando el tablero al Jugador</w:t>
      </w:r>
    </w:p>
    <w:p w:rsidR="00BB241E" w:rsidRPr="00BA1FEC" w:rsidRDefault="00BA1FEC" w:rsidP="00BB241E">
      <w:pPr>
        <w:pStyle w:val="Body"/>
        <w:rPr>
          <w:lang w:val="es-MX"/>
        </w:rPr>
      </w:pPr>
      <w:r w:rsidRPr="00BA1FEC">
        <w:rPr>
          <w:lang w:val="es-MX"/>
        </w:rPr>
        <w:t>A continuación, necesitas una función para imprimir el tablero del ahorcado en pantalla. También mostrará el número de letras que el jugador ha adivinado correctamente (e incorrectamente).</w:t>
      </w:r>
    </w:p>
    <w:p w:rsidR="00D9533C" w:rsidRPr="00A05972" w:rsidRDefault="00D9533C" w:rsidP="00D9533C">
      <w:pPr>
        <w:pStyle w:val="SourceCode"/>
        <w:rPr>
          <w:lang w:val="es-MX"/>
        </w:rPr>
      </w:pPr>
      <w:r w:rsidRPr="00BA1FEC">
        <w:rPr>
          <w:rStyle w:val="SourceLineNumber"/>
          <w:lang w:val="es-MX"/>
        </w:rPr>
        <w:t xml:space="preserve"> </w:t>
      </w:r>
      <w:r w:rsidRPr="00A05972">
        <w:rPr>
          <w:rStyle w:val="SourceLineNumber"/>
          <w:lang w:val="es-MX"/>
        </w:rPr>
        <w:t>66.</w:t>
      </w:r>
      <w:r w:rsidRPr="00A05972">
        <w:rPr>
          <w:lang w:val="es-MX"/>
        </w:rPr>
        <w:t xml:space="preserve"> def mostrarTablero(IMÁGENES_AHORCADO, letrasIncorrectas, letrasCorrectas, palabraSecreta):</w:t>
      </w:r>
    </w:p>
    <w:p w:rsidR="00D9533C" w:rsidRPr="00A05972" w:rsidRDefault="00D9533C" w:rsidP="00D9533C">
      <w:pPr>
        <w:pStyle w:val="SourceCode"/>
        <w:rPr>
          <w:lang w:val="es-MX"/>
        </w:rPr>
      </w:pPr>
      <w:r w:rsidRPr="00A05972">
        <w:rPr>
          <w:rStyle w:val="SourceLineNumber"/>
          <w:lang w:val="es-MX"/>
        </w:rPr>
        <w:t xml:space="preserve"> </w:t>
      </w:r>
      <w:r w:rsidRPr="00FE393E">
        <w:rPr>
          <w:rStyle w:val="SourceLineNumber"/>
          <w:lang w:val="es-MX"/>
        </w:rPr>
        <w:t>67.</w:t>
      </w:r>
      <w:r w:rsidRPr="00FE393E">
        <w:rPr>
          <w:lang w:val="es-MX"/>
        </w:rPr>
        <w:t xml:space="preserve">     </w:t>
      </w:r>
      <w:r w:rsidRPr="00A05972">
        <w:rPr>
          <w:lang w:val="es-MX"/>
        </w:rPr>
        <w:t>print(IMÁGENES_AHORCADO[len(letrasIncorrectas)])</w:t>
      </w:r>
    </w:p>
    <w:p w:rsidR="00BB241E" w:rsidRPr="009E1EA9" w:rsidRDefault="00D9533C" w:rsidP="00D9533C">
      <w:pPr>
        <w:pStyle w:val="SourceCode"/>
        <w:rPr>
          <w:lang w:val="es-MX"/>
        </w:rPr>
      </w:pPr>
      <w:r w:rsidRPr="00A05972">
        <w:rPr>
          <w:rStyle w:val="SourceLineNumber"/>
          <w:lang w:val="es-MX"/>
        </w:rPr>
        <w:t xml:space="preserve"> </w:t>
      </w:r>
      <w:r w:rsidRPr="009E1EA9">
        <w:rPr>
          <w:rStyle w:val="SourceLineNumber"/>
          <w:lang w:val="es-MX"/>
        </w:rPr>
        <w:t>68.</w:t>
      </w:r>
      <w:r w:rsidRPr="009E1EA9">
        <w:rPr>
          <w:lang w:val="es-MX"/>
        </w:rPr>
        <w:t xml:space="preserve">     print()</w:t>
      </w:r>
    </w:p>
    <w:p w:rsidR="00BA1FEC" w:rsidRPr="009E1EA9" w:rsidRDefault="00BA1FEC" w:rsidP="00BA1FEC">
      <w:pPr>
        <w:pStyle w:val="Body"/>
        <w:rPr>
          <w:rStyle w:val="Literal"/>
          <w:lang w:val="es-MX"/>
        </w:rPr>
      </w:pPr>
      <w:r w:rsidRPr="00BA1FEC">
        <w:rPr>
          <w:lang w:val="es-MX"/>
        </w:rPr>
        <w:lastRenderedPageBreak/>
        <w:t xml:space="preserve">Este código define una nueva función llamada </w:t>
      </w:r>
      <w:r w:rsidRPr="00BA1FEC">
        <w:rPr>
          <w:rStyle w:val="Literal"/>
          <w:lang w:val="es-MX"/>
        </w:rPr>
        <w:t>mostrarTablero()</w:t>
      </w:r>
      <w:r w:rsidRPr="00BA1FEC">
        <w:rPr>
          <w:lang w:val="es-MX"/>
        </w:rPr>
        <w:t>. Esta función tiene cuatro parámetros:</w:t>
      </w:r>
    </w:p>
    <w:p w:rsidR="00BA1FEC" w:rsidRPr="00BA1FEC" w:rsidRDefault="00BA1FEC" w:rsidP="00BA1FEC">
      <w:pPr>
        <w:pStyle w:val="Body"/>
        <w:numPr>
          <w:ilvl w:val="0"/>
          <w:numId w:val="59"/>
        </w:numPr>
        <w:rPr>
          <w:lang w:val="es-MX"/>
        </w:rPr>
      </w:pPr>
      <w:r w:rsidRPr="00BA1FEC">
        <w:rPr>
          <w:rStyle w:val="Literal"/>
          <w:lang w:val="es-MX"/>
        </w:rPr>
        <w:t>IMÁGENES_AHORCADO</w:t>
      </w:r>
      <w:r w:rsidRPr="00BA1FEC">
        <w:rPr>
          <w:lang w:val="es-MX"/>
        </w:rPr>
        <w:t xml:space="preserve"> - Una lista de cadenas múlti-línea que mostrarán el tablero como arte ASCII. (La variable global </w:t>
      </w:r>
      <w:r w:rsidRPr="00BA1FEC">
        <w:rPr>
          <w:rStyle w:val="Literal"/>
          <w:lang w:val="es-MX"/>
        </w:rPr>
        <w:t>IMÁGENES_AHORCADO</w:t>
      </w:r>
      <w:r w:rsidRPr="00BA1FEC">
        <w:rPr>
          <w:lang w:val="es-MX"/>
        </w:rPr>
        <w:t xml:space="preserve"> será pasad</w:t>
      </w:r>
      <w:r w:rsidR="000366D8">
        <w:rPr>
          <w:lang w:val="es-MX"/>
        </w:rPr>
        <w:t>a</w:t>
      </w:r>
      <w:r w:rsidRPr="00BA1FEC">
        <w:rPr>
          <w:lang w:val="es-MX"/>
        </w:rPr>
        <w:t xml:space="preserve"> por este parámetro.)</w:t>
      </w:r>
    </w:p>
    <w:p w:rsidR="00BA1FEC" w:rsidRPr="00BA1FEC" w:rsidRDefault="00BA1FEC" w:rsidP="00BA1FEC">
      <w:pPr>
        <w:pStyle w:val="Body"/>
        <w:numPr>
          <w:ilvl w:val="0"/>
          <w:numId w:val="59"/>
        </w:numPr>
        <w:rPr>
          <w:lang w:val="es-MX"/>
        </w:rPr>
      </w:pPr>
      <w:r w:rsidRPr="00BA1FEC">
        <w:rPr>
          <w:rStyle w:val="Literal"/>
          <w:lang w:val="es-MX"/>
        </w:rPr>
        <w:t>letrasIncorrectas</w:t>
      </w:r>
      <w:r w:rsidRPr="00BA1FEC">
        <w:rPr>
          <w:lang w:val="es-MX"/>
        </w:rPr>
        <w:t xml:space="preserve"> - Una cadena de las letras que el jugador ha probado que no están en la palabra secreta.</w:t>
      </w:r>
    </w:p>
    <w:p w:rsidR="00BA1FEC" w:rsidRPr="00BA1FEC" w:rsidRDefault="00BA1FEC" w:rsidP="00BA1FEC">
      <w:pPr>
        <w:pStyle w:val="Body"/>
        <w:numPr>
          <w:ilvl w:val="0"/>
          <w:numId w:val="59"/>
        </w:numPr>
        <w:rPr>
          <w:lang w:val="es-MX"/>
        </w:rPr>
      </w:pPr>
      <w:r w:rsidRPr="00BA1FEC">
        <w:rPr>
          <w:rStyle w:val="Literal"/>
          <w:lang w:val="es-MX"/>
        </w:rPr>
        <w:t>letrasCorrectas</w:t>
      </w:r>
      <w:r w:rsidRPr="00BA1FEC">
        <w:rPr>
          <w:lang w:val="es-MX"/>
        </w:rPr>
        <w:t xml:space="preserve"> - Una cadena de las letras que el jugador ha probado que se encuentran en la palabra secreta.</w:t>
      </w:r>
    </w:p>
    <w:p w:rsidR="00BA1FEC" w:rsidRPr="00BA1FEC" w:rsidRDefault="00BA1FEC" w:rsidP="00BA1FEC">
      <w:pPr>
        <w:pStyle w:val="Body"/>
        <w:numPr>
          <w:ilvl w:val="0"/>
          <w:numId w:val="59"/>
        </w:numPr>
        <w:rPr>
          <w:lang w:val="es-MX"/>
        </w:rPr>
      </w:pPr>
      <w:r w:rsidRPr="00BA1FEC">
        <w:rPr>
          <w:rStyle w:val="Literal"/>
          <w:lang w:val="es-MX"/>
        </w:rPr>
        <w:t>palabraSecreta</w:t>
      </w:r>
      <w:r w:rsidRPr="00BA1FEC">
        <w:rPr>
          <w:lang w:val="es-MX"/>
        </w:rPr>
        <w:t xml:space="preserve"> - Una cadena de la palabra secreta que el jugador está tratando de adivinar.</w:t>
      </w:r>
    </w:p>
    <w:p w:rsidR="00BA1FEC" w:rsidRPr="00BA1FEC" w:rsidRDefault="00BA1FEC" w:rsidP="00BA1FEC">
      <w:pPr>
        <w:pStyle w:val="Body"/>
        <w:rPr>
          <w:lang w:val="es-MX"/>
        </w:rPr>
      </w:pPr>
      <w:r w:rsidRPr="00BA1FEC">
        <w:rPr>
          <w:lang w:val="es-MX"/>
        </w:rPr>
        <w:t xml:space="preserve">La primera llamada a la función </w:t>
      </w:r>
      <w:r w:rsidRPr="00BA1FEC">
        <w:rPr>
          <w:rStyle w:val="Literal"/>
          <w:lang w:val="es-MX"/>
        </w:rPr>
        <w:t>print()</w:t>
      </w:r>
      <w:r w:rsidRPr="00BA1FEC">
        <w:rPr>
          <w:lang w:val="es-MX"/>
        </w:rPr>
        <w:t xml:space="preserve"> mostrará el tablero. </w:t>
      </w:r>
      <w:r w:rsidRPr="00BA1FEC">
        <w:rPr>
          <w:rStyle w:val="Literal"/>
          <w:lang w:val="es-MX"/>
        </w:rPr>
        <w:t>IMÁGENES_AHORCADO</w:t>
      </w:r>
      <w:r w:rsidRPr="00BA1FEC">
        <w:rPr>
          <w:lang w:val="es-MX"/>
        </w:rPr>
        <w:t xml:space="preserve"> será una lista de cadenas para cada tablero posible. </w:t>
      </w:r>
      <w:r w:rsidRPr="00BA1FEC">
        <w:rPr>
          <w:rStyle w:val="Literal"/>
          <w:lang w:val="es-MX"/>
        </w:rPr>
        <w:t>IMÁGENES_AHORCADO[0]</w:t>
      </w:r>
      <w:r w:rsidRPr="00BA1FEC">
        <w:rPr>
          <w:lang w:val="es-MX"/>
        </w:rPr>
        <w:t xml:space="preserve"> muestra una horca vacía, </w:t>
      </w:r>
      <w:r w:rsidRPr="00BA1FEC">
        <w:rPr>
          <w:rStyle w:val="Literal"/>
          <w:lang w:val="es-MX"/>
        </w:rPr>
        <w:t>IMÁGENES_AHORCADO[1]</w:t>
      </w:r>
      <w:r w:rsidRPr="00BA1FEC">
        <w:rPr>
          <w:lang w:val="es-MX"/>
        </w:rPr>
        <w:t xml:space="preserve"> muestra la cabeza (cuando el jugador falla una letra), </w:t>
      </w:r>
      <w:r w:rsidRPr="00BA1FEC">
        <w:rPr>
          <w:rStyle w:val="Literal"/>
          <w:lang w:val="es-MX"/>
        </w:rPr>
        <w:t>IMÁGENES_AHORCADO[2]</w:t>
      </w:r>
      <w:r w:rsidRPr="00BA1FEC">
        <w:rPr>
          <w:lang w:val="es-MX"/>
        </w:rPr>
        <w:t xml:space="preserve"> muestra una cabeza y el cuerpo (cuando el jugador falla dos letras), y así sucesivamente hasta </w:t>
      </w:r>
      <w:r w:rsidRPr="00BA1FEC">
        <w:rPr>
          <w:rStyle w:val="Literal"/>
          <w:lang w:val="es-MX"/>
        </w:rPr>
        <w:t>IMÁGENES_AHORCADO[6]</w:t>
      </w:r>
      <w:r w:rsidRPr="00BA1FEC">
        <w:rPr>
          <w:lang w:val="es-MX"/>
        </w:rPr>
        <w:t xml:space="preserve"> que muestra al ahorcado completo.</w:t>
      </w:r>
    </w:p>
    <w:p w:rsidR="00BB241E" w:rsidRPr="00BA1FEC" w:rsidRDefault="00BA1FEC" w:rsidP="00BA1FEC">
      <w:pPr>
        <w:pStyle w:val="Body"/>
        <w:rPr>
          <w:lang w:val="es-MX"/>
        </w:rPr>
      </w:pPr>
      <w:r w:rsidRPr="00BA1FEC">
        <w:rPr>
          <w:lang w:val="es-MX"/>
        </w:rPr>
        <w:t xml:space="preserve">El número de letras en letrasIncorrectas reflejará cuantos intentos incorrectos ha hecho el jugador. Llama a </w:t>
      </w:r>
      <w:r w:rsidRPr="00BA1FEC">
        <w:rPr>
          <w:rStyle w:val="Literal"/>
          <w:lang w:val="es-MX"/>
        </w:rPr>
        <w:t>len(letrasIncorrectas)</w:t>
      </w:r>
      <w:r w:rsidRPr="00BA1FEC">
        <w:rPr>
          <w:lang w:val="es-MX"/>
        </w:rPr>
        <w:t xml:space="preserve"> para averiguar este número. Así que, si </w:t>
      </w:r>
      <w:r w:rsidRPr="00BA1FEC">
        <w:rPr>
          <w:rStyle w:val="Literal"/>
          <w:lang w:val="es-MX"/>
        </w:rPr>
        <w:t>letrasIncorrectas</w:t>
      </w:r>
      <w:r w:rsidRPr="00BA1FEC">
        <w:rPr>
          <w:lang w:val="es-MX"/>
        </w:rPr>
        <w:t xml:space="preserve"> es </w:t>
      </w:r>
      <w:r w:rsidRPr="00BA1FEC">
        <w:rPr>
          <w:rStyle w:val="Literal"/>
          <w:lang w:val="es-MX"/>
        </w:rPr>
        <w:t>'aetr'</w:t>
      </w:r>
      <w:r w:rsidRPr="00BA1FEC">
        <w:rPr>
          <w:lang w:val="es-MX"/>
        </w:rPr>
        <w:t xml:space="preserve"> entonces </w:t>
      </w:r>
      <w:r w:rsidRPr="00BA1FEC">
        <w:rPr>
          <w:rStyle w:val="Literal"/>
          <w:lang w:val="es-MX"/>
        </w:rPr>
        <w:t>len('aetr')</w:t>
      </w:r>
      <w:r w:rsidRPr="00BA1FEC">
        <w:rPr>
          <w:lang w:val="es-MX"/>
        </w:rPr>
        <w:t xml:space="preserve"> devolverá </w:t>
      </w:r>
      <w:r w:rsidRPr="00BA1FEC">
        <w:rPr>
          <w:rStyle w:val="Literal"/>
          <w:lang w:val="es-MX"/>
        </w:rPr>
        <w:t>4</w:t>
      </w:r>
      <w:r w:rsidRPr="00BA1FEC">
        <w:rPr>
          <w:lang w:val="es-MX"/>
        </w:rPr>
        <w:t xml:space="preserve">. Imprimir </w:t>
      </w:r>
      <w:r w:rsidRPr="00BA1FEC">
        <w:rPr>
          <w:rStyle w:val="Literal"/>
          <w:lang w:val="es-MX"/>
        </w:rPr>
        <w:t>IMÁGENES_AHORCADO[4]</w:t>
      </w:r>
      <w:r w:rsidRPr="00BA1FEC">
        <w:rPr>
          <w:lang w:val="es-MX"/>
        </w:rPr>
        <w:t xml:space="preserve"> mostrará el tablero del ahorcado apropiado para 4 fallos. Esto es lo que devuelve </w:t>
      </w:r>
      <w:r w:rsidRPr="00BA1FEC">
        <w:rPr>
          <w:rStyle w:val="Literal"/>
          <w:lang w:val="es-MX"/>
        </w:rPr>
        <w:t>IMÁGENES_AHORCADO[len(letrasIncorrectas)]</w:t>
      </w:r>
      <w:r w:rsidRPr="00BA1FEC">
        <w:rPr>
          <w:lang w:val="es-MX"/>
        </w:rPr>
        <w:t xml:space="preserve"> en la línea 67.</w:t>
      </w:r>
    </w:p>
    <w:p w:rsidR="00D9533C" w:rsidRPr="009E1EA9" w:rsidRDefault="00D9533C" w:rsidP="00D9533C">
      <w:pPr>
        <w:pStyle w:val="SourceCode"/>
        <w:rPr>
          <w:lang w:val="es-MX"/>
        </w:rPr>
      </w:pPr>
      <w:r w:rsidRPr="009E1EA9">
        <w:rPr>
          <w:rStyle w:val="SourceLineNumber"/>
          <w:lang w:val="es-MX"/>
        </w:rPr>
        <w:t xml:space="preserve"> 70.</w:t>
      </w:r>
      <w:r w:rsidRPr="009E1EA9">
        <w:rPr>
          <w:lang w:val="es-MX"/>
        </w:rPr>
        <w:t xml:space="preserve">     print('Letras incorrectas:', end=' ')</w:t>
      </w:r>
    </w:p>
    <w:p w:rsidR="00D9533C" w:rsidRPr="009E1EA9" w:rsidRDefault="00D9533C" w:rsidP="00D9533C">
      <w:pPr>
        <w:pStyle w:val="SourceCode"/>
        <w:rPr>
          <w:lang w:val="es-MX"/>
        </w:rPr>
      </w:pPr>
      <w:r w:rsidRPr="009E1EA9">
        <w:rPr>
          <w:rStyle w:val="SourceLineNumber"/>
          <w:lang w:val="es-MX"/>
        </w:rPr>
        <w:t xml:space="preserve"> 71.</w:t>
      </w:r>
      <w:r w:rsidRPr="009E1EA9">
        <w:rPr>
          <w:lang w:val="es-MX"/>
        </w:rPr>
        <w:t xml:space="preserve">     for letra in letrasIncorrectas:</w:t>
      </w:r>
    </w:p>
    <w:p w:rsidR="00D9533C" w:rsidRPr="009E1EA9" w:rsidRDefault="00D9533C" w:rsidP="00D9533C">
      <w:pPr>
        <w:pStyle w:val="SourceCode"/>
        <w:rPr>
          <w:lang w:val="es-MX"/>
        </w:rPr>
      </w:pPr>
      <w:r w:rsidRPr="009E1EA9">
        <w:rPr>
          <w:rStyle w:val="SourceLineNumber"/>
          <w:lang w:val="es-MX"/>
        </w:rPr>
        <w:t xml:space="preserve"> 72.</w:t>
      </w:r>
      <w:r w:rsidRPr="009E1EA9">
        <w:rPr>
          <w:lang w:val="es-MX"/>
        </w:rPr>
        <w:t xml:space="preserve">         print(letra, end=' ')</w:t>
      </w:r>
    </w:p>
    <w:p w:rsidR="00BB241E" w:rsidRPr="009E1EA9" w:rsidRDefault="00D9533C" w:rsidP="00D9533C">
      <w:pPr>
        <w:pStyle w:val="SourceCode"/>
        <w:rPr>
          <w:lang w:val="es-MX"/>
        </w:rPr>
      </w:pPr>
      <w:r w:rsidRPr="009E1EA9">
        <w:rPr>
          <w:rStyle w:val="SourceLineNumber"/>
          <w:lang w:val="es-MX"/>
        </w:rPr>
        <w:t xml:space="preserve"> 73.</w:t>
      </w:r>
      <w:r w:rsidRPr="009E1EA9">
        <w:rPr>
          <w:lang w:val="es-MX"/>
        </w:rPr>
        <w:t xml:space="preserve">     print()</w:t>
      </w:r>
    </w:p>
    <w:p w:rsidR="00BA1FEC" w:rsidRPr="00BA1FEC" w:rsidRDefault="00BA1FEC" w:rsidP="00BA1FEC">
      <w:pPr>
        <w:pStyle w:val="Body"/>
        <w:rPr>
          <w:lang w:val="es-MX"/>
        </w:rPr>
      </w:pPr>
      <w:r w:rsidRPr="00BA1FEC">
        <w:rPr>
          <w:lang w:val="es-MX"/>
        </w:rPr>
        <w:t xml:space="preserve">La línea 70 imprime la cadena </w:t>
      </w:r>
      <w:r w:rsidRPr="00BA1FEC">
        <w:rPr>
          <w:rStyle w:val="Literal"/>
          <w:lang w:val="es-MX"/>
        </w:rPr>
        <w:t>'Letras incorrectas:'</w:t>
      </w:r>
      <w:r w:rsidRPr="00BA1FEC">
        <w:rPr>
          <w:lang w:val="es-MX"/>
        </w:rPr>
        <w:t xml:space="preserve"> con un carácter de espacio al final en lugar de un salto de línea. Recuerde que el argumento de palabra clave </w:t>
      </w:r>
      <w:r w:rsidRPr="00BA1FEC">
        <w:rPr>
          <w:rStyle w:val="Literal"/>
          <w:lang w:val="es-MX"/>
        </w:rPr>
        <w:t>end=' '</w:t>
      </w:r>
      <w:r w:rsidRPr="00BA1FEC">
        <w:rPr>
          <w:lang w:val="es-MX"/>
        </w:rPr>
        <w:t xml:space="preserve"> utiliza sólo un signo = (como </w:t>
      </w:r>
      <w:r w:rsidRPr="00BA1FEC">
        <w:rPr>
          <w:rStyle w:val="Literal"/>
          <w:lang w:val="es-MX"/>
        </w:rPr>
        <w:t>=</w:t>
      </w:r>
      <w:r w:rsidRPr="00BA1FEC">
        <w:rPr>
          <w:lang w:val="es-MX"/>
        </w:rPr>
        <w:t xml:space="preserve">), no dos (como </w:t>
      </w:r>
      <w:r w:rsidRPr="00BA1FEC">
        <w:rPr>
          <w:rStyle w:val="Literal"/>
          <w:lang w:val="es-MX"/>
        </w:rPr>
        <w:t>==</w:t>
      </w:r>
      <w:r w:rsidRPr="00BA1FEC">
        <w:rPr>
          <w:lang w:val="es-MX"/>
        </w:rPr>
        <w:t>).</w:t>
      </w:r>
    </w:p>
    <w:p w:rsidR="00BB241E" w:rsidRPr="00BA1FEC" w:rsidRDefault="00BA1FEC" w:rsidP="00BB241E">
      <w:pPr>
        <w:pStyle w:val="Body"/>
        <w:rPr>
          <w:lang w:val="es-MX"/>
        </w:rPr>
      </w:pPr>
      <w:r w:rsidRPr="00BA1FEC">
        <w:rPr>
          <w:lang w:val="es-MX"/>
        </w:rPr>
        <w:t xml:space="preserve">La línea 71 es un nuevo tipo de bucle, llamado bucle </w:t>
      </w:r>
      <w:r w:rsidRPr="00BA1FEC">
        <w:rPr>
          <w:rStyle w:val="Literal"/>
          <w:lang w:val="es-MX"/>
        </w:rPr>
        <w:t>for</w:t>
      </w:r>
      <w:r w:rsidRPr="00BA1FEC">
        <w:rPr>
          <w:lang w:val="es-MX"/>
        </w:rPr>
        <w:t xml:space="preserve">. Un bucle </w:t>
      </w:r>
      <w:r w:rsidRPr="00BA1FEC">
        <w:rPr>
          <w:rStyle w:val="Literal"/>
          <w:lang w:val="es-MX"/>
        </w:rPr>
        <w:t>for</w:t>
      </w:r>
      <w:r w:rsidRPr="00BA1FEC">
        <w:rPr>
          <w:lang w:val="es-MX"/>
        </w:rPr>
        <w:t xml:space="preserve"> a menudo utiliza la función </w:t>
      </w:r>
      <w:r w:rsidRPr="00BA1FEC">
        <w:rPr>
          <w:rStyle w:val="Literal"/>
          <w:lang w:val="es-MX"/>
        </w:rPr>
        <w:t>range()</w:t>
      </w:r>
      <w:r w:rsidRPr="00BA1FEC">
        <w:rPr>
          <w:lang w:val="es-MX"/>
        </w:rPr>
        <w:t>. Ambos se explican en las dos secciones siguientes.</w:t>
      </w:r>
    </w:p>
    <w:p w:rsidR="00BB241E" w:rsidRPr="00BA1FEC" w:rsidRDefault="00BA1FEC" w:rsidP="00BB241E">
      <w:pPr>
        <w:pStyle w:val="Heading2"/>
        <w:rPr>
          <w:lang w:val="es-MX"/>
        </w:rPr>
      </w:pPr>
      <w:bookmarkStart w:id="78" w:name="_Toc401098588"/>
      <w:bookmarkStart w:id="79" w:name="_Toc428114104"/>
      <w:r w:rsidRPr="00BA1FEC">
        <w:rPr>
          <w:lang w:val="es-MX"/>
        </w:rPr>
        <w:t>Las Funciones</w:t>
      </w:r>
      <w:r w:rsidR="00BB241E" w:rsidRPr="00BA1FEC">
        <w:rPr>
          <w:lang w:val="es-MX"/>
        </w:rPr>
        <w:t xml:space="preserve"> </w:t>
      </w:r>
      <w:r w:rsidR="00BB241E" w:rsidRPr="00BA1FEC">
        <w:rPr>
          <w:rStyle w:val="Literal"/>
          <w:lang w:val="es-MX"/>
        </w:rPr>
        <w:t>range()</w:t>
      </w:r>
      <w:r w:rsidR="00BB241E" w:rsidRPr="00BA1FEC">
        <w:rPr>
          <w:lang w:val="es-MX"/>
        </w:rPr>
        <w:t xml:space="preserve"> </w:t>
      </w:r>
      <w:r>
        <w:rPr>
          <w:lang w:val="es-MX"/>
        </w:rPr>
        <w:t>y</w:t>
      </w:r>
      <w:r w:rsidR="00BB241E" w:rsidRPr="00BA1FEC">
        <w:rPr>
          <w:lang w:val="es-MX"/>
        </w:rPr>
        <w:t xml:space="preserve"> </w:t>
      </w:r>
      <w:r w:rsidR="00BB241E" w:rsidRPr="00BA1FEC">
        <w:rPr>
          <w:rStyle w:val="Literal"/>
          <w:lang w:val="es-MX"/>
        </w:rPr>
        <w:t>list()</w:t>
      </w:r>
      <w:bookmarkEnd w:id="78"/>
      <w:bookmarkEnd w:id="79"/>
    </w:p>
    <w:p w:rsidR="00BB241E" w:rsidRPr="009E1EA9" w:rsidRDefault="00BA1FEC" w:rsidP="00BB241E">
      <w:pPr>
        <w:pStyle w:val="Body"/>
        <w:rPr>
          <w:lang w:val="es-MX"/>
        </w:rPr>
      </w:pPr>
      <w:r w:rsidRPr="00BA1FEC">
        <w:rPr>
          <w:lang w:val="es-MX"/>
        </w:rPr>
        <w:t xml:space="preserve">Cuando se llama con un argumento, </w:t>
      </w:r>
      <w:r w:rsidRPr="00BA1FEC">
        <w:rPr>
          <w:rStyle w:val="Literal"/>
          <w:lang w:val="es-MX"/>
        </w:rPr>
        <w:t>range()</w:t>
      </w:r>
      <w:r w:rsidRPr="00BA1FEC">
        <w:rPr>
          <w:lang w:val="es-MX"/>
        </w:rPr>
        <w:t xml:space="preserve"> devolverá un objeto range de números enteros desde </w:t>
      </w:r>
      <w:r w:rsidRPr="00BA1FEC">
        <w:rPr>
          <w:rStyle w:val="Literal"/>
          <w:lang w:val="es-MX"/>
        </w:rPr>
        <w:t>0</w:t>
      </w:r>
      <w:r w:rsidRPr="00BA1FEC">
        <w:rPr>
          <w:lang w:val="es-MX"/>
        </w:rPr>
        <w:t xml:space="preserve"> hasta (pero sin incluir) el argumento. Este objeto range se puede convertir al tipo de datos </w:t>
      </w:r>
      <w:r w:rsidRPr="00BA1FEC">
        <w:rPr>
          <w:lang w:val="es-MX"/>
        </w:rPr>
        <w:lastRenderedPageBreak/>
        <w:t xml:space="preserve">más común list con la función </w:t>
      </w:r>
      <w:r w:rsidRPr="00BA1FEC">
        <w:rPr>
          <w:rStyle w:val="Literal"/>
          <w:lang w:val="es-MX"/>
        </w:rPr>
        <w:t>list()</w:t>
      </w:r>
      <w:r w:rsidRPr="00BA1FEC">
        <w:rPr>
          <w:lang w:val="es-MX"/>
        </w:rPr>
        <w:t xml:space="preserve">. </w:t>
      </w:r>
      <w:r w:rsidRPr="009E1EA9">
        <w:rPr>
          <w:lang w:val="es-MX"/>
        </w:rPr>
        <w:t xml:space="preserve">Intenta introducir </w:t>
      </w:r>
      <w:r w:rsidRPr="009E1EA9">
        <w:rPr>
          <w:rStyle w:val="Literal"/>
          <w:lang w:val="es-MX"/>
        </w:rPr>
        <w:t>list(range(10))</w:t>
      </w:r>
      <w:r w:rsidRPr="009E1EA9">
        <w:rPr>
          <w:lang w:val="es-MX"/>
        </w:rPr>
        <w:t xml:space="preserve"> en el intérprete interactivo:</w:t>
      </w:r>
    </w:p>
    <w:p w:rsidR="00BB241E" w:rsidRPr="009E1EA9" w:rsidRDefault="00BB241E" w:rsidP="00BB241E">
      <w:pPr>
        <w:pStyle w:val="CodeExample"/>
        <w:rPr>
          <w:lang w:val="es-MX"/>
        </w:rPr>
      </w:pPr>
      <w:r w:rsidRPr="009E1EA9">
        <w:rPr>
          <w:lang w:val="es-MX"/>
        </w:rPr>
        <w:t>&gt;&gt;&gt; list(range(10))</w:t>
      </w:r>
    </w:p>
    <w:p w:rsidR="00BB241E" w:rsidRPr="009E1EA9" w:rsidRDefault="00BB241E" w:rsidP="00BB241E">
      <w:pPr>
        <w:pStyle w:val="CodeExample"/>
        <w:rPr>
          <w:lang w:val="es-MX"/>
        </w:rPr>
      </w:pPr>
      <w:r w:rsidRPr="009E1EA9">
        <w:rPr>
          <w:lang w:val="es-MX"/>
        </w:rPr>
        <w:t>[0, 1, 2, 3, 4, 5, 6, 7, 8, 9]</w:t>
      </w:r>
    </w:p>
    <w:p w:rsidR="00BB241E" w:rsidRPr="009E1EA9" w:rsidRDefault="00BB241E" w:rsidP="00BB241E">
      <w:pPr>
        <w:pStyle w:val="CodeExample"/>
        <w:rPr>
          <w:lang w:val="es-MX"/>
        </w:rPr>
      </w:pPr>
      <w:r w:rsidRPr="009E1EA9">
        <w:rPr>
          <w:lang w:val="es-MX"/>
        </w:rPr>
        <w:t>&gt;&gt;&gt; list('H</w:t>
      </w:r>
      <w:r w:rsidR="00BA1FEC" w:rsidRPr="009E1EA9">
        <w:rPr>
          <w:lang w:val="es-MX"/>
        </w:rPr>
        <w:t>ola</w:t>
      </w:r>
      <w:r w:rsidRPr="009E1EA9">
        <w:rPr>
          <w:lang w:val="es-MX"/>
        </w:rPr>
        <w:t>')</w:t>
      </w:r>
    </w:p>
    <w:p w:rsidR="00BB241E" w:rsidRPr="00BA1FEC" w:rsidRDefault="00BB241E" w:rsidP="00BB241E">
      <w:pPr>
        <w:pStyle w:val="CodeExample"/>
        <w:rPr>
          <w:lang w:val="es-MX"/>
        </w:rPr>
      </w:pPr>
      <w:r w:rsidRPr="00BA1FEC">
        <w:rPr>
          <w:lang w:val="es-MX"/>
        </w:rPr>
        <w:t>['H', '</w:t>
      </w:r>
      <w:r w:rsidR="00BA1FEC" w:rsidRPr="00BA1FEC">
        <w:rPr>
          <w:lang w:val="es-MX"/>
        </w:rPr>
        <w:t>o</w:t>
      </w:r>
      <w:r w:rsidRPr="00BA1FEC">
        <w:rPr>
          <w:lang w:val="es-MX"/>
        </w:rPr>
        <w:t xml:space="preserve">', 'l', </w:t>
      </w:r>
      <w:r w:rsidR="00BA1FEC" w:rsidRPr="00BA1FEC">
        <w:rPr>
          <w:lang w:val="es-MX"/>
        </w:rPr>
        <w:t>'a</w:t>
      </w:r>
      <w:r w:rsidRPr="00BA1FEC">
        <w:rPr>
          <w:lang w:val="es-MX"/>
        </w:rPr>
        <w:t>']</w:t>
      </w:r>
    </w:p>
    <w:p w:rsidR="00BA1FEC" w:rsidRPr="00BA1FEC" w:rsidRDefault="00BA1FEC" w:rsidP="00BB241E">
      <w:pPr>
        <w:pStyle w:val="Body"/>
        <w:rPr>
          <w:lang w:val="es-MX"/>
        </w:rPr>
      </w:pPr>
      <w:r w:rsidRPr="00BA1FEC">
        <w:rPr>
          <w:lang w:val="es-MX"/>
        </w:rPr>
        <w:t xml:space="preserve">La función </w:t>
      </w:r>
      <w:r w:rsidRPr="00BA1FEC">
        <w:rPr>
          <w:rStyle w:val="Literal"/>
          <w:lang w:val="es-MX"/>
        </w:rPr>
        <w:t>list()</w:t>
      </w:r>
      <w:r w:rsidRPr="00BA1FEC">
        <w:rPr>
          <w:lang w:val="es-MX"/>
        </w:rPr>
        <w:t xml:space="preserve"> es similar a las funciones </w:t>
      </w:r>
      <w:r w:rsidRPr="00BA1FEC">
        <w:rPr>
          <w:rStyle w:val="Literal"/>
          <w:lang w:val="es-MX"/>
        </w:rPr>
        <w:t>str()</w:t>
      </w:r>
      <w:r w:rsidRPr="00BA1FEC">
        <w:rPr>
          <w:lang w:val="es-MX"/>
        </w:rPr>
        <w:t xml:space="preserve"> o </w:t>
      </w:r>
      <w:r w:rsidRPr="00BA1FEC">
        <w:rPr>
          <w:rStyle w:val="Literal"/>
          <w:lang w:val="es-MX"/>
        </w:rPr>
        <w:t>int()</w:t>
      </w:r>
      <w:r w:rsidRPr="00BA1FEC">
        <w:rPr>
          <w:lang w:val="es-MX"/>
        </w:rPr>
        <w:t xml:space="preserve">. Toma el valor que se pasa y devuelve una lista. Es fácil generar enormes listas con la función </w:t>
      </w:r>
      <w:r w:rsidRPr="00BA1FEC">
        <w:rPr>
          <w:rStyle w:val="Literal"/>
          <w:lang w:val="es-MX"/>
        </w:rPr>
        <w:t>range()</w:t>
      </w:r>
      <w:r w:rsidRPr="00BA1FEC">
        <w:rPr>
          <w:lang w:val="es-MX"/>
        </w:rPr>
        <w:t xml:space="preserve">. Prueba a introducir </w:t>
      </w:r>
      <w:r w:rsidRPr="00BA1FEC">
        <w:rPr>
          <w:rStyle w:val="Literal"/>
          <w:lang w:val="es-MX"/>
        </w:rPr>
        <w:t>list(range(10000))</w:t>
      </w:r>
      <w:r w:rsidRPr="00BA1FEC">
        <w:rPr>
          <w:lang w:val="es-MX"/>
        </w:rPr>
        <w:t xml:space="preserve"> en el intérprete interactivo:</w:t>
      </w:r>
    </w:p>
    <w:p w:rsidR="00BB241E" w:rsidRPr="00D30D4D" w:rsidRDefault="00BB241E" w:rsidP="00BB241E">
      <w:pPr>
        <w:pStyle w:val="CodeExample"/>
        <w:rPr>
          <w:lang w:val="es-MX"/>
        </w:rPr>
      </w:pPr>
      <w:r w:rsidRPr="00D30D4D">
        <w:rPr>
          <w:lang w:val="es-MX"/>
        </w:rPr>
        <w:t>&gt;&gt;&gt; list(range(10000))</w:t>
      </w:r>
    </w:p>
    <w:p w:rsidR="00BB241E" w:rsidRPr="00D30D4D" w:rsidRDefault="00BB241E" w:rsidP="00BB241E">
      <w:pPr>
        <w:pStyle w:val="CodeExample"/>
        <w:rPr>
          <w:lang w:val="es-MX"/>
        </w:rPr>
      </w:pPr>
      <w:r w:rsidRPr="00D30D4D">
        <w:rPr>
          <w:lang w:val="es-MX"/>
        </w:rPr>
        <w:t>[0, 1, 2, 3, 4, 5, 6, 7, 8, 9, 10, 11, 12, 13, 14, 15,...</w:t>
      </w:r>
    </w:p>
    <w:p w:rsidR="00BB241E" w:rsidRPr="00D30D4D" w:rsidRDefault="00BB241E" w:rsidP="00BB241E">
      <w:pPr>
        <w:pStyle w:val="CodeExample"/>
        <w:rPr>
          <w:i/>
          <w:lang w:val="es-MX"/>
        </w:rPr>
      </w:pPr>
      <w:r w:rsidRPr="00D30D4D">
        <w:rPr>
          <w:lang w:val="es-MX"/>
        </w:rPr>
        <w:t xml:space="preserve">      </w:t>
      </w:r>
      <w:r w:rsidRPr="00D30D4D">
        <w:rPr>
          <w:i/>
          <w:lang w:val="es-MX"/>
        </w:rPr>
        <w:t>...</w:t>
      </w:r>
      <w:r w:rsidR="000366D8" w:rsidRPr="00D30D4D">
        <w:rPr>
          <w:i/>
          <w:lang w:val="es-MX"/>
        </w:rPr>
        <w:t>omitido por brevedad</w:t>
      </w:r>
      <w:r w:rsidRPr="00D30D4D">
        <w:rPr>
          <w:i/>
          <w:lang w:val="es-MX"/>
        </w:rPr>
        <w:t>...</w:t>
      </w:r>
    </w:p>
    <w:p w:rsidR="00BB241E" w:rsidRPr="009E1EA9" w:rsidRDefault="00BB241E" w:rsidP="00BB241E">
      <w:pPr>
        <w:pStyle w:val="CodeExample"/>
        <w:rPr>
          <w:lang w:val="es-MX"/>
        </w:rPr>
      </w:pPr>
      <w:r w:rsidRPr="009E1EA9">
        <w:rPr>
          <w:lang w:val="es-MX"/>
        </w:rPr>
        <w:t>...9989, 9990, 9991, 9992, 9993, 9994, 9995, 9996, 9997, 9998, 9999]</w:t>
      </w:r>
    </w:p>
    <w:p w:rsidR="00BB241E" w:rsidRPr="009E1EA9" w:rsidRDefault="00BA1FEC" w:rsidP="00BB241E">
      <w:pPr>
        <w:pStyle w:val="Body"/>
        <w:rPr>
          <w:lang w:val="es-MX"/>
        </w:rPr>
      </w:pPr>
      <w:r w:rsidRPr="00BA1FEC">
        <w:rPr>
          <w:lang w:val="es-MX"/>
        </w:rPr>
        <w:t xml:space="preserve">La lista es tan grande, que ni siquiera cabrá completa en la pantalla. </w:t>
      </w:r>
      <w:r w:rsidRPr="009E1EA9">
        <w:rPr>
          <w:lang w:val="es-MX"/>
        </w:rPr>
        <w:t>Pero puedes almacenar la lista en una variable:</w:t>
      </w:r>
    </w:p>
    <w:p w:rsidR="00BB241E" w:rsidRPr="009E1EA9" w:rsidRDefault="00BB241E" w:rsidP="00BB241E">
      <w:pPr>
        <w:pStyle w:val="CodeExample"/>
        <w:rPr>
          <w:lang w:val="es-MX"/>
        </w:rPr>
      </w:pPr>
      <w:r w:rsidRPr="009E1EA9">
        <w:rPr>
          <w:lang w:val="es-MX"/>
        </w:rPr>
        <w:t>&gt;&gt;&gt; spam = list(range(10000))</w:t>
      </w:r>
    </w:p>
    <w:p w:rsidR="00BA1FEC" w:rsidRPr="009E1EA9" w:rsidRDefault="00BA1FEC" w:rsidP="00BB241E">
      <w:pPr>
        <w:pStyle w:val="Body"/>
        <w:rPr>
          <w:lang w:val="es-MX"/>
        </w:rPr>
      </w:pPr>
      <w:r w:rsidRPr="00BA1FEC">
        <w:rPr>
          <w:lang w:val="es-MX"/>
        </w:rPr>
        <w:t xml:space="preserve">Si pasa dos argumentos enteros a </w:t>
      </w:r>
      <w:r w:rsidRPr="00BA1FEC">
        <w:rPr>
          <w:rStyle w:val="Literal"/>
          <w:lang w:val="es-MX"/>
        </w:rPr>
        <w:t>range()</w:t>
      </w:r>
      <w:r w:rsidRPr="00BA1FEC">
        <w:rPr>
          <w:lang w:val="es-MX"/>
        </w:rPr>
        <w:t xml:space="preserve">, el objeto range que devuelve va desde el primer argumento entero hasta (pero sin incluir) el segundo argumento entero. </w:t>
      </w:r>
      <w:r w:rsidRPr="009E1EA9">
        <w:rPr>
          <w:lang w:val="es-MX"/>
        </w:rPr>
        <w:t xml:space="preserve">Intenta introducir </w:t>
      </w:r>
      <w:r w:rsidRPr="009E1EA9">
        <w:rPr>
          <w:rStyle w:val="Literal"/>
          <w:lang w:val="es-MX"/>
        </w:rPr>
        <w:t>list(range(10, 20))</w:t>
      </w:r>
      <w:r w:rsidRPr="009E1EA9">
        <w:rPr>
          <w:lang w:val="es-MX"/>
        </w:rPr>
        <w:t xml:space="preserve"> en el intérprete interactivo:</w:t>
      </w:r>
    </w:p>
    <w:p w:rsidR="00BB241E" w:rsidRPr="009E1EA9" w:rsidRDefault="00BB241E" w:rsidP="00BB241E">
      <w:pPr>
        <w:pStyle w:val="CodeExample"/>
        <w:rPr>
          <w:lang w:val="es-MX"/>
        </w:rPr>
      </w:pPr>
      <w:r w:rsidRPr="009E1EA9">
        <w:rPr>
          <w:lang w:val="es-MX"/>
        </w:rPr>
        <w:t>&gt;&gt;&gt; list(range(10, 20))</w:t>
      </w:r>
    </w:p>
    <w:p w:rsidR="00BB241E" w:rsidRPr="009E1EA9" w:rsidRDefault="00BB241E" w:rsidP="00BB241E">
      <w:pPr>
        <w:pStyle w:val="CodeExample"/>
        <w:rPr>
          <w:lang w:val="es-MX"/>
        </w:rPr>
      </w:pPr>
      <w:r w:rsidRPr="009E1EA9">
        <w:rPr>
          <w:lang w:val="es-MX"/>
        </w:rPr>
        <w:t>[10, 11, 12, 13, 14, 15, 16, 17, 18, 19]</w:t>
      </w:r>
    </w:p>
    <w:p w:rsidR="00BA1FEC" w:rsidRPr="00BA1FEC" w:rsidRDefault="00BA1FEC" w:rsidP="00BB241E">
      <w:pPr>
        <w:pStyle w:val="Body"/>
        <w:rPr>
          <w:lang w:val="es-MX"/>
        </w:rPr>
      </w:pPr>
      <w:r w:rsidRPr="00BA1FEC">
        <w:rPr>
          <w:lang w:val="es-MX"/>
        </w:rPr>
        <w:t xml:space="preserve">La función </w:t>
      </w:r>
      <w:r w:rsidRPr="00BA1FEC">
        <w:rPr>
          <w:rStyle w:val="Literal"/>
          <w:lang w:val="es-MX"/>
        </w:rPr>
        <w:t>range()</w:t>
      </w:r>
      <w:r w:rsidRPr="00BA1FEC">
        <w:rPr>
          <w:lang w:val="es-MX"/>
        </w:rPr>
        <w:t xml:space="preserve"> se utiliza a menudo en los bucles </w:t>
      </w:r>
      <w:r w:rsidRPr="00BA1FEC">
        <w:rPr>
          <w:rStyle w:val="Literal"/>
          <w:lang w:val="es-MX"/>
        </w:rPr>
        <w:t>for</w:t>
      </w:r>
      <w:r w:rsidRPr="00BA1FEC">
        <w:rPr>
          <w:lang w:val="es-MX"/>
        </w:rPr>
        <w:t xml:space="preserve">, que son muy parecidos a los bucles </w:t>
      </w:r>
      <w:r w:rsidRPr="00BA1FEC">
        <w:rPr>
          <w:rStyle w:val="Literal"/>
          <w:lang w:val="es-MX"/>
        </w:rPr>
        <w:t>while</w:t>
      </w:r>
      <w:r w:rsidRPr="00BA1FEC">
        <w:rPr>
          <w:lang w:val="es-MX"/>
        </w:rPr>
        <w:t xml:space="preserve"> que ya has visto.</w:t>
      </w:r>
    </w:p>
    <w:p w:rsidR="00BB241E" w:rsidRPr="00BA1FEC" w:rsidRDefault="00BA1FEC" w:rsidP="00BB241E">
      <w:pPr>
        <w:pStyle w:val="Heading2"/>
        <w:rPr>
          <w:lang w:val="es-MX"/>
        </w:rPr>
      </w:pPr>
      <w:bookmarkStart w:id="80" w:name="_Toc428114105"/>
      <w:r w:rsidRPr="00BA1FEC">
        <w:rPr>
          <w:lang w:val="es-MX"/>
        </w:rPr>
        <w:t xml:space="preserve">Los bucles </w:t>
      </w:r>
      <w:bookmarkStart w:id="81" w:name="_Toc401098589"/>
      <w:r w:rsidRPr="00BA1FEC">
        <w:rPr>
          <w:rStyle w:val="Literal"/>
          <w:lang w:val="es-MX"/>
        </w:rPr>
        <w:t>for</w:t>
      </w:r>
      <w:bookmarkEnd w:id="80"/>
      <w:bookmarkEnd w:id="81"/>
    </w:p>
    <w:p w:rsidR="00BA1FEC" w:rsidRPr="00BA1FEC" w:rsidRDefault="00BA1FEC" w:rsidP="00BA1FEC">
      <w:pPr>
        <w:pStyle w:val="Body"/>
        <w:rPr>
          <w:lang w:val="es-MX"/>
        </w:rPr>
      </w:pPr>
      <w:r w:rsidRPr="00BA1FEC">
        <w:rPr>
          <w:lang w:val="es-MX"/>
        </w:rPr>
        <w:t xml:space="preserve">El bucle for es útil para recorrer una lista de valores. Esto es diferente al bucle </w:t>
      </w:r>
      <w:r w:rsidRPr="00BA1FEC">
        <w:rPr>
          <w:rStyle w:val="Literal"/>
          <w:lang w:val="es-MX"/>
        </w:rPr>
        <w:t>while</w:t>
      </w:r>
      <w:r w:rsidRPr="00BA1FEC">
        <w:rPr>
          <w:lang w:val="es-MX"/>
        </w:rPr>
        <w:t xml:space="preserve">, los bucles while se repiten mientras una determinada condición es </w:t>
      </w:r>
      <w:r w:rsidRPr="00BA1FEC">
        <w:rPr>
          <w:rStyle w:val="Literal"/>
          <w:lang w:val="es-MX"/>
        </w:rPr>
        <w:t>True</w:t>
      </w:r>
      <w:r w:rsidRPr="00BA1FEC">
        <w:rPr>
          <w:lang w:val="es-MX"/>
        </w:rPr>
        <w:t xml:space="preserve">. Una sentencia </w:t>
      </w:r>
      <w:r w:rsidRPr="00BA1FEC">
        <w:rPr>
          <w:rStyle w:val="Literal"/>
          <w:lang w:val="es-MX"/>
        </w:rPr>
        <w:t>for</w:t>
      </w:r>
      <w:r w:rsidRPr="00BA1FEC">
        <w:rPr>
          <w:lang w:val="es-MX"/>
        </w:rPr>
        <w:t xml:space="preserve"> comienza con la palabra clave for, seguida por un nuevo nombre de variable, seguido por la palabra clave </w:t>
      </w:r>
      <w:r w:rsidRPr="00BA1FEC">
        <w:rPr>
          <w:rStyle w:val="Literal"/>
          <w:lang w:val="es-MX"/>
        </w:rPr>
        <w:t>in</w:t>
      </w:r>
      <w:r w:rsidRPr="00BA1FEC">
        <w:rPr>
          <w:lang w:val="es-MX"/>
        </w:rPr>
        <w:t>, seguido por un valor iterable, y terminando con dos puntos.</w:t>
      </w:r>
    </w:p>
    <w:p w:rsidR="00BA1FEC" w:rsidRPr="00BA1FEC" w:rsidRDefault="00BA1FEC" w:rsidP="00BA1FEC">
      <w:pPr>
        <w:pStyle w:val="Body"/>
        <w:rPr>
          <w:lang w:val="es-MX"/>
        </w:rPr>
      </w:pPr>
      <w:r w:rsidRPr="00BA1FEC">
        <w:rPr>
          <w:lang w:val="es-MX"/>
        </w:rPr>
        <w:t>Un iterable es un valor de los tipos de datos list, range, o cadena. También hay otros tipos de datos que se consideran iterables que serán presentado</w:t>
      </w:r>
      <w:r w:rsidR="000366D8">
        <w:rPr>
          <w:lang w:val="es-MX"/>
        </w:rPr>
        <w:t>s</w:t>
      </w:r>
      <w:r w:rsidRPr="00BA1FEC">
        <w:rPr>
          <w:lang w:val="es-MX"/>
        </w:rPr>
        <w:t xml:space="preserve"> más adelante.</w:t>
      </w:r>
    </w:p>
    <w:p w:rsidR="00BA1FEC" w:rsidRPr="00BA1FEC" w:rsidRDefault="00BA1FEC" w:rsidP="00BA1FEC">
      <w:pPr>
        <w:pStyle w:val="Body"/>
        <w:rPr>
          <w:lang w:val="es-MX"/>
        </w:rPr>
      </w:pPr>
      <w:r w:rsidRPr="00BA1FEC">
        <w:rPr>
          <w:lang w:val="es-MX"/>
        </w:rPr>
        <w:t>Cada vez que la ejecución del programa se repite a través del bucle a la nueva variable en la sentencia for se le asigna el valor del siguiente elemento de la lista.</w:t>
      </w:r>
    </w:p>
    <w:p w:rsidR="00BB241E" w:rsidRDefault="00BB241E" w:rsidP="00BB241E">
      <w:pPr>
        <w:pStyle w:val="CodeExample"/>
      </w:pPr>
      <w:r>
        <w:lastRenderedPageBreak/>
        <w:t>&gt;&gt;&gt; for i in range(5):</w:t>
      </w:r>
    </w:p>
    <w:p w:rsidR="00BB241E" w:rsidRDefault="00BB241E" w:rsidP="00BB241E">
      <w:pPr>
        <w:pStyle w:val="CodeExample"/>
      </w:pPr>
      <w:r>
        <w:t xml:space="preserve">...     print('i </w:t>
      </w:r>
      <w:r w:rsidR="00BA1FEC" w:rsidRPr="00BA1FEC">
        <w:t>se establece en</w:t>
      </w:r>
      <w:r>
        <w:t xml:space="preserve"> ' + str(i))</w:t>
      </w:r>
    </w:p>
    <w:p w:rsidR="00BB241E" w:rsidRPr="009E1EA9" w:rsidRDefault="00BB241E" w:rsidP="00BB241E">
      <w:pPr>
        <w:pStyle w:val="CodeExample"/>
        <w:rPr>
          <w:lang w:val="es-MX"/>
        </w:rPr>
      </w:pPr>
      <w:r w:rsidRPr="009E1EA9">
        <w:rPr>
          <w:lang w:val="es-MX"/>
        </w:rPr>
        <w:t>...</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0</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1</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2</w:t>
      </w:r>
    </w:p>
    <w:p w:rsidR="00BB241E" w:rsidRPr="00BA1FEC" w:rsidRDefault="00BB241E" w:rsidP="00BB241E">
      <w:pPr>
        <w:pStyle w:val="CodeExample"/>
        <w:rPr>
          <w:lang w:val="es-MX"/>
        </w:rPr>
      </w:pPr>
      <w:r w:rsidRPr="00BA1FEC">
        <w:rPr>
          <w:lang w:val="es-MX"/>
        </w:rPr>
        <w:t xml:space="preserve">i </w:t>
      </w:r>
      <w:r w:rsidR="00BA1FEC" w:rsidRPr="00BA1FEC">
        <w:rPr>
          <w:lang w:val="es-MX"/>
        </w:rPr>
        <w:t>se establece en</w:t>
      </w:r>
      <w:r w:rsidRPr="00BA1FEC">
        <w:rPr>
          <w:lang w:val="es-MX"/>
        </w:rPr>
        <w:t xml:space="preserve"> 3</w:t>
      </w:r>
    </w:p>
    <w:p w:rsidR="00BB241E" w:rsidRPr="00D30D4D" w:rsidRDefault="00BB241E" w:rsidP="00BB241E">
      <w:pPr>
        <w:pStyle w:val="CodeExample"/>
        <w:rPr>
          <w:lang w:val="es-MX"/>
        </w:rPr>
      </w:pPr>
      <w:r w:rsidRPr="00D30D4D">
        <w:rPr>
          <w:lang w:val="es-MX"/>
        </w:rPr>
        <w:t xml:space="preserve">i </w:t>
      </w:r>
      <w:r w:rsidR="00BA1FEC" w:rsidRPr="00D30D4D">
        <w:rPr>
          <w:lang w:val="es-MX"/>
        </w:rPr>
        <w:t>se establece en</w:t>
      </w:r>
      <w:r w:rsidRPr="00D30D4D">
        <w:rPr>
          <w:lang w:val="es-MX"/>
        </w:rPr>
        <w:t xml:space="preserve"> 4</w:t>
      </w:r>
    </w:p>
    <w:p w:rsidR="00BA1FEC" w:rsidRPr="00BA1FEC" w:rsidRDefault="00BA1FEC" w:rsidP="00BA1FEC">
      <w:pPr>
        <w:pStyle w:val="Body"/>
        <w:rPr>
          <w:lang w:val="es-MX"/>
        </w:rPr>
      </w:pPr>
      <w:r w:rsidRPr="000366D8">
        <w:rPr>
          <w:lang w:val="es-MX"/>
        </w:rPr>
        <w:t xml:space="preserve">El objeto range devuelto por </w:t>
      </w:r>
      <w:r w:rsidRPr="000366D8">
        <w:rPr>
          <w:rStyle w:val="Literal"/>
          <w:lang w:val="es-MX"/>
        </w:rPr>
        <w:t>range(5)</w:t>
      </w:r>
      <w:r w:rsidRPr="000366D8">
        <w:rPr>
          <w:lang w:val="es-MX"/>
        </w:rPr>
        <w:t xml:space="preserve"> es equivalente a la lista </w:t>
      </w:r>
      <w:r w:rsidRPr="000366D8">
        <w:rPr>
          <w:rStyle w:val="Literal"/>
          <w:lang w:val="es-MX"/>
        </w:rPr>
        <w:t>[0, 1, 2, 3, 4]</w:t>
      </w:r>
      <w:r w:rsidRPr="000366D8">
        <w:rPr>
          <w:lang w:val="es-MX"/>
        </w:rPr>
        <w:t xml:space="preserve"> en una instrucción </w:t>
      </w:r>
      <w:r w:rsidRPr="000366D8">
        <w:rPr>
          <w:rStyle w:val="Literal"/>
          <w:lang w:val="es-MX"/>
        </w:rPr>
        <w:t>for</w:t>
      </w:r>
      <w:r w:rsidRPr="000366D8">
        <w:rPr>
          <w:lang w:val="es-MX"/>
        </w:rPr>
        <w:t xml:space="preserve">. </w:t>
      </w:r>
      <w:r w:rsidRPr="00BA1FEC">
        <w:rPr>
          <w:lang w:val="es-MX"/>
        </w:rPr>
        <w:t xml:space="preserve">La primera vez que la ejecución pasa por el código en el bloque </w:t>
      </w:r>
      <w:r w:rsidRPr="00BA1FEC">
        <w:rPr>
          <w:rStyle w:val="Literal"/>
          <w:lang w:val="es-MX"/>
        </w:rPr>
        <w:t>for</w:t>
      </w:r>
      <w:r w:rsidRPr="00BA1FEC">
        <w:rPr>
          <w:lang w:val="es-MX"/>
        </w:rPr>
        <w:t xml:space="preserve">, se asigna </w:t>
      </w:r>
      <w:r w:rsidRPr="00BA1FEC">
        <w:rPr>
          <w:rStyle w:val="Literal"/>
          <w:lang w:val="es-MX"/>
        </w:rPr>
        <w:t>0</w:t>
      </w:r>
      <w:r w:rsidRPr="00BA1FEC">
        <w:rPr>
          <w:lang w:val="es-MX"/>
        </w:rPr>
        <w:t xml:space="preserve"> a la variable </w:t>
      </w:r>
      <w:r w:rsidRPr="00BA1FEC">
        <w:rPr>
          <w:rStyle w:val="Literal"/>
          <w:lang w:val="es-MX"/>
        </w:rPr>
        <w:t>i</w:t>
      </w:r>
      <w:r w:rsidRPr="00BA1FEC">
        <w:rPr>
          <w:lang w:val="es-MX"/>
        </w:rPr>
        <w:t xml:space="preserve">. En la siguiente iteración, se asigna </w:t>
      </w:r>
      <w:r w:rsidRPr="00BA1FEC">
        <w:rPr>
          <w:rStyle w:val="Literal"/>
          <w:lang w:val="es-MX"/>
        </w:rPr>
        <w:t>1</w:t>
      </w:r>
      <w:r w:rsidRPr="00BA1FEC">
        <w:rPr>
          <w:lang w:val="es-MX"/>
        </w:rPr>
        <w:t xml:space="preserve"> a </w:t>
      </w:r>
      <w:r w:rsidRPr="00BA1FEC">
        <w:rPr>
          <w:rStyle w:val="Literal"/>
          <w:lang w:val="es-MX"/>
        </w:rPr>
        <w:t>i</w:t>
      </w:r>
      <w:r w:rsidRPr="00BA1FEC">
        <w:rPr>
          <w:lang w:val="es-MX"/>
        </w:rPr>
        <w:t>, y así sucesivamente.</w:t>
      </w:r>
    </w:p>
    <w:p w:rsidR="00BA1FEC" w:rsidRPr="00BA1FEC" w:rsidRDefault="00BA1FEC" w:rsidP="00BA1FEC">
      <w:pPr>
        <w:pStyle w:val="Body"/>
        <w:rPr>
          <w:lang w:val="es-MX"/>
        </w:rPr>
      </w:pPr>
      <w:r w:rsidRPr="00BA1FEC">
        <w:rPr>
          <w:lang w:val="es-MX"/>
        </w:rPr>
        <w:t xml:space="preserve">La sentencia </w:t>
      </w:r>
      <w:r w:rsidRPr="00BA1FEC">
        <w:rPr>
          <w:rStyle w:val="Literal"/>
          <w:lang w:val="es-MX"/>
        </w:rPr>
        <w:t>for</w:t>
      </w:r>
      <w:r w:rsidRPr="00BA1FEC">
        <w:rPr>
          <w:lang w:val="es-MX"/>
        </w:rPr>
        <w:t xml:space="preserve"> convierte automáticamente el objeto range devuelto por </w:t>
      </w:r>
      <w:r w:rsidRPr="00BA1FEC">
        <w:rPr>
          <w:rStyle w:val="Literal"/>
          <w:lang w:val="es-MX"/>
        </w:rPr>
        <w:t>range()</w:t>
      </w:r>
      <w:r w:rsidRPr="00BA1FEC">
        <w:rPr>
          <w:lang w:val="es-MX"/>
        </w:rPr>
        <w:t xml:space="preserve"> en una lista, así que no hay necesidad de hacer list(range(5)) en la sentencia for. Es suficiente con range(5).</w:t>
      </w:r>
    </w:p>
    <w:p w:rsidR="00BA1FEC" w:rsidRPr="00BA1FEC" w:rsidRDefault="00BA1FEC" w:rsidP="00BA1FEC">
      <w:pPr>
        <w:pStyle w:val="Body"/>
        <w:rPr>
          <w:lang w:val="es-MX"/>
        </w:rPr>
      </w:pPr>
      <w:r w:rsidRPr="00BA1FEC">
        <w:rPr>
          <w:lang w:val="es-MX"/>
        </w:rPr>
        <w:t>Las listas y las cadenas son también tipos de datos iterables. Puedes usarlos en las sentencias for. Prueba a introducir lo siguiente en el intérprete interactivo:</w:t>
      </w:r>
    </w:p>
    <w:p w:rsidR="00BA1FEC" w:rsidRPr="00BA1FEC" w:rsidRDefault="00BA1FEC" w:rsidP="00BA1FEC">
      <w:pPr>
        <w:pStyle w:val="CodeExample"/>
        <w:rPr>
          <w:lang w:val="es-MX"/>
        </w:rPr>
      </w:pPr>
      <w:r w:rsidRPr="00BA1FEC">
        <w:rPr>
          <w:lang w:val="es-MX"/>
        </w:rPr>
        <w:t>&gt;&gt;&gt; for cosa in ['gustan los gatos', 'gusta la pasta', 'gusta la programación', 'gusta el spam']:</w:t>
      </w:r>
    </w:p>
    <w:p w:rsidR="00BA1FEC" w:rsidRPr="00BA1FEC" w:rsidRDefault="00BA1FEC" w:rsidP="00BA1FEC">
      <w:pPr>
        <w:pStyle w:val="CodeExample"/>
        <w:rPr>
          <w:lang w:val="es-MX"/>
        </w:rPr>
      </w:pPr>
      <w:r w:rsidRPr="00BA1FEC">
        <w:rPr>
          <w:lang w:val="es-MX"/>
        </w:rPr>
        <w:t>...     print('Realmente me ' + cosa)</w:t>
      </w:r>
    </w:p>
    <w:p w:rsidR="00BA1FEC" w:rsidRPr="00BA1FEC" w:rsidRDefault="00BA1FEC" w:rsidP="00BA1FEC">
      <w:pPr>
        <w:pStyle w:val="CodeExample"/>
        <w:rPr>
          <w:lang w:val="es-MX"/>
        </w:rPr>
      </w:pPr>
      <w:r w:rsidRPr="00BA1FEC">
        <w:rPr>
          <w:lang w:val="es-MX"/>
        </w:rPr>
        <w:t>...</w:t>
      </w:r>
    </w:p>
    <w:p w:rsidR="00BA1FEC" w:rsidRPr="00BA1FEC" w:rsidRDefault="00BA1FEC" w:rsidP="00BA1FEC">
      <w:pPr>
        <w:pStyle w:val="CodeExample"/>
        <w:rPr>
          <w:lang w:val="es-MX"/>
        </w:rPr>
      </w:pPr>
      <w:r w:rsidRPr="00BA1FEC">
        <w:rPr>
          <w:lang w:val="es-MX"/>
        </w:rPr>
        <w:t>Realmente me gustan los gatos</w:t>
      </w:r>
    </w:p>
    <w:p w:rsidR="00BA1FEC" w:rsidRPr="00BA1FEC" w:rsidRDefault="00BA1FEC" w:rsidP="00BA1FEC">
      <w:pPr>
        <w:pStyle w:val="CodeExample"/>
        <w:rPr>
          <w:lang w:val="es-MX"/>
        </w:rPr>
      </w:pPr>
      <w:r w:rsidRPr="00BA1FEC">
        <w:rPr>
          <w:lang w:val="es-MX"/>
        </w:rPr>
        <w:t>Realmente me gusta la pasta</w:t>
      </w:r>
    </w:p>
    <w:p w:rsidR="00BA1FEC" w:rsidRPr="00BA1FEC" w:rsidRDefault="00BA1FEC" w:rsidP="00BA1FEC">
      <w:pPr>
        <w:pStyle w:val="CodeExample"/>
        <w:rPr>
          <w:lang w:val="es-MX"/>
        </w:rPr>
      </w:pPr>
      <w:r w:rsidRPr="00BA1FEC">
        <w:rPr>
          <w:lang w:val="es-MX"/>
        </w:rPr>
        <w:t>Realmente me gusta la programación</w:t>
      </w:r>
    </w:p>
    <w:p w:rsidR="00BA1FEC" w:rsidRPr="00BA1FEC" w:rsidRDefault="00BA1FEC" w:rsidP="00BA1FEC">
      <w:pPr>
        <w:pStyle w:val="CodeExample"/>
        <w:rPr>
          <w:lang w:val="es-MX"/>
        </w:rPr>
      </w:pPr>
      <w:r w:rsidRPr="00BA1FEC">
        <w:rPr>
          <w:lang w:val="es-MX"/>
        </w:rPr>
        <w:t>Realmente me gusta el spam</w:t>
      </w:r>
    </w:p>
    <w:p w:rsidR="00BA1FEC" w:rsidRPr="00BA1FEC" w:rsidRDefault="00BA1FEC" w:rsidP="00BA1FEC">
      <w:pPr>
        <w:pStyle w:val="CodeExample"/>
        <w:rPr>
          <w:lang w:val="es-MX"/>
        </w:rPr>
      </w:pPr>
    </w:p>
    <w:p w:rsidR="00BA1FEC" w:rsidRDefault="00BA1FEC" w:rsidP="00BA1FEC">
      <w:pPr>
        <w:pStyle w:val="CodeExample"/>
      </w:pPr>
      <w:r>
        <w:t>&gt;&gt;&gt; for i in 'Hola':</w:t>
      </w:r>
    </w:p>
    <w:p w:rsidR="00BA1FEC" w:rsidRDefault="00BA1FEC" w:rsidP="00BA1FEC">
      <w:pPr>
        <w:pStyle w:val="CodeExample"/>
      </w:pPr>
      <w:r>
        <w:t>...     print(i)</w:t>
      </w:r>
    </w:p>
    <w:p w:rsidR="00BA1FEC" w:rsidRPr="009E1EA9" w:rsidRDefault="00BA1FEC" w:rsidP="00BA1FEC">
      <w:pPr>
        <w:pStyle w:val="CodeExample"/>
        <w:rPr>
          <w:lang w:val="es-MX"/>
        </w:rPr>
      </w:pPr>
      <w:r w:rsidRPr="009E1EA9">
        <w:rPr>
          <w:lang w:val="es-MX"/>
        </w:rPr>
        <w:t>...</w:t>
      </w:r>
    </w:p>
    <w:p w:rsidR="00BA1FEC" w:rsidRPr="009E1EA9" w:rsidRDefault="00BA1FEC" w:rsidP="00BA1FEC">
      <w:pPr>
        <w:pStyle w:val="CodeExample"/>
        <w:rPr>
          <w:lang w:val="es-MX"/>
        </w:rPr>
      </w:pPr>
      <w:r w:rsidRPr="009E1EA9">
        <w:rPr>
          <w:lang w:val="es-MX"/>
        </w:rPr>
        <w:t>H</w:t>
      </w:r>
    </w:p>
    <w:p w:rsidR="00BA1FEC" w:rsidRPr="009E1EA9" w:rsidRDefault="00BA1FEC" w:rsidP="00BA1FEC">
      <w:pPr>
        <w:pStyle w:val="CodeExample"/>
        <w:rPr>
          <w:lang w:val="es-MX"/>
        </w:rPr>
      </w:pPr>
      <w:r w:rsidRPr="009E1EA9">
        <w:rPr>
          <w:lang w:val="es-MX"/>
        </w:rPr>
        <w:t>o</w:t>
      </w:r>
    </w:p>
    <w:p w:rsidR="00BA1FEC" w:rsidRPr="009E1EA9" w:rsidRDefault="00BA1FEC" w:rsidP="00BA1FEC">
      <w:pPr>
        <w:pStyle w:val="CodeExample"/>
        <w:rPr>
          <w:lang w:val="es-MX"/>
        </w:rPr>
      </w:pPr>
      <w:r w:rsidRPr="009E1EA9">
        <w:rPr>
          <w:lang w:val="es-MX"/>
        </w:rPr>
        <w:t>l</w:t>
      </w:r>
    </w:p>
    <w:p w:rsidR="00BB241E" w:rsidRPr="009E1EA9" w:rsidRDefault="00BA1FEC" w:rsidP="00BA1FEC">
      <w:pPr>
        <w:pStyle w:val="CodeExample"/>
        <w:rPr>
          <w:lang w:val="es-MX"/>
        </w:rPr>
      </w:pPr>
      <w:r w:rsidRPr="009E1EA9">
        <w:rPr>
          <w:lang w:val="es-MX"/>
        </w:rPr>
        <w:t>a</w:t>
      </w:r>
    </w:p>
    <w:p w:rsidR="00BB241E" w:rsidRPr="00BA1FEC" w:rsidRDefault="00BA1FEC" w:rsidP="00BB241E">
      <w:pPr>
        <w:pStyle w:val="Non-TOCHeading3"/>
        <w:rPr>
          <w:lang w:val="es-MX"/>
        </w:rPr>
      </w:pPr>
      <w:r w:rsidRPr="00BA1FEC">
        <w:rPr>
          <w:lang w:val="es-MX"/>
        </w:rPr>
        <w:t>Un Bucle</w:t>
      </w:r>
      <w:r w:rsidR="00BB241E" w:rsidRPr="00BA1FEC">
        <w:rPr>
          <w:lang w:val="es-MX"/>
        </w:rPr>
        <w:t xml:space="preserve"> </w:t>
      </w:r>
      <w:r w:rsidR="00BB241E" w:rsidRPr="00BA1FEC">
        <w:rPr>
          <w:rStyle w:val="Literal"/>
          <w:lang w:val="es-MX"/>
        </w:rPr>
        <w:t>while</w:t>
      </w:r>
      <w:r w:rsidR="00BB241E" w:rsidRPr="00BA1FEC">
        <w:rPr>
          <w:lang w:val="es-MX"/>
        </w:rPr>
        <w:t xml:space="preserve"> </w:t>
      </w:r>
      <w:r w:rsidRPr="00BA1FEC">
        <w:rPr>
          <w:lang w:val="es-MX"/>
        </w:rPr>
        <w:t>equivalente a un Bucle</w:t>
      </w:r>
      <w:r w:rsidR="00BB241E" w:rsidRPr="00BA1FEC">
        <w:rPr>
          <w:lang w:val="es-MX"/>
        </w:rPr>
        <w:t xml:space="preserve"> </w:t>
      </w:r>
      <w:r w:rsidR="00BB241E" w:rsidRPr="00BA1FEC">
        <w:rPr>
          <w:rStyle w:val="Literal"/>
          <w:lang w:val="es-MX"/>
        </w:rPr>
        <w:t>for</w:t>
      </w:r>
    </w:p>
    <w:p w:rsidR="00BA1FEC" w:rsidRPr="00BA1FEC" w:rsidRDefault="00BA1FEC" w:rsidP="00BB241E">
      <w:pPr>
        <w:pStyle w:val="Body"/>
        <w:rPr>
          <w:lang w:val="es-MX"/>
        </w:rPr>
      </w:pPr>
      <w:r w:rsidRPr="00BA1FEC">
        <w:rPr>
          <w:lang w:val="es-MX"/>
        </w:rPr>
        <w:t xml:space="preserve">El bucle </w:t>
      </w:r>
      <w:r w:rsidRPr="00BA1FEC">
        <w:rPr>
          <w:rStyle w:val="Literal"/>
          <w:lang w:val="es-MX"/>
        </w:rPr>
        <w:t>for</w:t>
      </w:r>
      <w:r w:rsidRPr="00BA1FEC">
        <w:rPr>
          <w:lang w:val="es-MX"/>
        </w:rPr>
        <w:t xml:space="preserve"> es similar al bucle while, pero sólo cuando necesitas iterar sobre los elementos de una lista, usar un bucle </w:t>
      </w:r>
      <w:r w:rsidRPr="00BA1FEC">
        <w:rPr>
          <w:rStyle w:val="Literal"/>
          <w:lang w:val="es-MX"/>
        </w:rPr>
        <w:t>for</w:t>
      </w:r>
      <w:r w:rsidRPr="00BA1FEC">
        <w:rPr>
          <w:lang w:val="es-MX"/>
        </w:rPr>
        <w:t xml:space="preserve"> es mucho menos código que escribir. Este es un bucle </w:t>
      </w:r>
      <w:r w:rsidRPr="00BA1FEC">
        <w:rPr>
          <w:rStyle w:val="Literal"/>
          <w:lang w:val="es-MX"/>
        </w:rPr>
        <w:t>while</w:t>
      </w:r>
      <w:r w:rsidRPr="00BA1FEC">
        <w:rPr>
          <w:lang w:val="es-MX"/>
        </w:rPr>
        <w:t xml:space="preserve"> que se comporta igual que el anterior bucle </w:t>
      </w:r>
      <w:r w:rsidRPr="00BA1FEC">
        <w:rPr>
          <w:rStyle w:val="Literal"/>
          <w:lang w:val="es-MX"/>
        </w:rPr>
        <w:t>for</w:t>
      </w:r>
      <w:r w:rsidRPr="00BA1FEC">
        <w:rPr>
          <w:lang w:val="es-MX"/>
        </w:rPr>
        <w:t xml:space="preserve"> mediante la adición de código extra:</w:t>
      </w:r>
    </w:p>
    <w:p w:rsidR="00BA1FEC" w:rsidRPr="00BA1FEC" w:rsidRDefault="00BA1FEC" w:rsidP="00BA1FEC">
      <w:pPr>
        <w:pStyle w:val="CodeExample"/>
        <w:rPr>
          <w:lang w:val="es-MX"/>
        </w:rPr>
      </w:pPr>
      <w:r w:rsidRPr="00BA1FEC">
        <w:rPr>
          <w:lang w:val="es-MX"/>
        </w:rPr>
        <w:t>&gt;&gt;&gt; valorIterable = ['gustan los gatos', 'gusta la pasta', 'gusta la programación', 'gusta el spam']</w:t>
      </w:r>
    </w:p>
    <w:p w:rsidR="00BA1FEC" w:rsidRPr="00BA1FEC" w:rsidRDefault="00BA1FEC" w:rsidP="00BA1FEC">
      <w:pPr>
        <w:pStyle w:val="CodeExample"/>
        <w:rPr>
          <w:lang w:val="es-MX"/>
        </w:rPr>
      </w:pPr>
      <w:r w:rsidRPr="00BA1FEC">
        <w:rPr>
          <w:lang w:val="es-MX"/>
        </w:rPr>
        <w:t>&gt;&gt;&gt; índice = 0</w:t>
      </w:r>
    </w:p>
    <w:p w:rsidR="00BA1FEC" w:rsidRPr="00BA1FEC" w:rsidRDefault="00BA1FEC" w:rsidP="00BA1FEC">
      <w:pPr>
        <w:pStyle w:val="CodeExample"/>
        <w:rPr>
          <w:lang w:val="es-MX"/>
        </w:rPr>
      </w:pPr>
      <w:r w:rsidRPr="00BA1FEC">
        <w:rPr>
          <w:lang w:val="es-MX"/>
        </w:rPr>
        <w:lastRenderedPageBreak/>
        <w:t>&gt;&gt;&gt; While (índice &lt; len(iterableVal)):</w:t>
      </w:r>
    </w:p>
    <w:p w:rsidR="00BA1FEC" w:rsidRPr="00BA1FEC" w:rsidRDefault="00BA1FEC" w:rsidP="00BA1FEC">
      <w:pPr>
        <w:pStyle w:val="CodeExample"/>
        <w:rPr>
          <w:lang w:val="es-MX"/>
        </w:rPr>
      </w:pPr>
      <w:r w:rsidRPr="00BA1FEC">
        <w:rPr>
          <w:lang w:val="es-MX"/>
        </w:rPr>
        <w:t>...     cosa = iterableVal[índice]</w:t>
      </w:r>
    </w:p>
    <w:p w:rsidR="00BA1FEC" w:rsidRPr="00BA1FEC" w:rsidRDefault="00BA1FEC" w:rsidP="00BA1FEC">
      <w:pPr>
        <w:pStyle w:val="CodeExample"/>
        <w:rPr>
          <w:lang w:val="es-MX"/>
        </w:rPr>
      </w:pPr>
      <w:r w:rsidRPr="00BA1FEC">
        <w:rPr>
          <w:lang w:val="es-MX"/>
        </w:rPr>
        <w:t>...     print('Realmente me ' + cosa)</w:t>
      </w:r>
    </w:p>
    <w:p w:rsidR="00BA1FEC" w:rsidRPr="00BA1FEC" w:rsidRDefault="00BA1FEC" w:rsidP="00BA1FEC">
      <w:pPr>
        <w:pStyle w:val="CodeExample"/>
        <w:rPr>
          <w:lang w:val="es-MX"/>
        </w:rPr>
      </w:pPr>
      <w:r w:rsidRPr="00BA1FEC">
        <w:rPr>
          <w:lang w:val="es-MX"/>
        </w:rPr>
        <w:t>...     índice = índice + 1</w:t>
      </w:r>
    </w:p>
    <w:p w:rsidR="00BA1FEC" w:rsidRPr="00BA1FEC" w:rsidRDefault="00BA1FEC" w:rsidP="00BA1FEC">
      <w:pPr>
        <w:pStyle w:val="CodeExample"/>
        <w:rPr>
          <w:lang w:val="es-MX"/>
        </w:rPr>
      </w:pPr>
      <w:r w:rsidRPr="00BA1FEC">
        <w:rPr>
          <w:lang w:val="es-MX"/>
        </w:rPr>
        <w:t>...</w:t>
      </w:r>
    </w:p>
    <w:p w:rsidR="00BA1FEC" w:rsidRPr="00BA1FEC" w:rsidRDefault="00BA1FEC" w:rsidP="00BA1FEC">
      <w:pPr>
        <w:pStyle w:val="CodeExample"/>
        <w:rPr>
          <w:lang w:val="es-MX"/>
        </w:rPr>
      </w:pPr>
      <w:r w:rsidRPr="00BA1FEC">
        <w:rPr>
          <w:lang w:val="es-MX"/>
        </w:rPr>
        <w:t>Realmente me gustan los gatos</w:t>
      </w:r>
    </w:p>
    <w:p w:rsidR="00BA1FEC" w:rsidRPr="00BA1FEC" w:rsidRDefault="00BA1FEC" w:rsidP="00BA1FEC">
      <w:pPr>
        <w:pStyle w:val="CodeExample"/>
        <w:rPr>
          <w:lang w:val="es-MX"/>
        </w:rPr>
      </w:pPr>
      <w:r w:rsidRPr="00BA1FEC">
        <w:rPr>
          <w:lang w:val="es-MX"/>
        </w:rPr>
        <w:t>Realmente me gusta la pasta</w:t>
      </w:r>
    </w:p>
    <w:p w:rsidR="00BA1FEC" w:rsidRPr="00BA1FEC" w:rsidRDefault="00BA1FEC" w:rsidP="00BA1FEC">
      <w:pPr>
        <w:pStyle w:val="CodeExample"/>
        <w:rPr>
          <w:lang w:val="es-MX"/>
        </w:rPr>
      </w:pPr>
      <w:r w:rsidRPr="00BA1FEC">
        <w:rPr>
          <w:lang w:val="es-MX"/>
        </w:rPr>
        <w:t>Realmente me gusta la programación</w:t>
      </w:r>
    </w:p>
    <w:p w:rsidR="00BB241E" w:rsidRPr="00BA1FEC" w:rsidRDefault="00BA1FEC" w:rsidP="00BA1FEC">
      <w:pPr>
        <w:pStyle w:val="CodeExample"/>
        <w:rPr>
          <w:lang w:val="es-MX"/>
        </w:rPr>
      </w:pPr>
      <w:r w:rsidRPr="00BA1FEC">
        <w:rPr>
          <w:lang w:val="es-MX"/>
        </w:rPr>
        <w:t>Realmente me gusta el spam</w:t>
      </w:r>
    </w:p>
    <w:p w:rsidR="00BB241E" w:rsidRPr="00BA1FEC" w:rsidRDefault="00BA1FEC" w:rsidP="00BB241E">
      <w:pPr>
        <w:pStyle w:val="Body"/>
        <w:rPr>
          <w:lang w:val="es-MX"/>
        </w:rPr>
      </w:pPr>
      <w:r w:rsidRPr="00BA1FEC">
        <w:rPr>
          <w:lang w:val="es-MX"/>
        </w:rPr>
        <w:t xml:space="preserve">Pero el uso de la sentencia </w:t>
      </w:r>
      <w:r w:rsidRPr="00BA1FEC">
        <w:rPr>
          <w:rStyle w:val="Literal"/>
          <w:lang w:val="es-MX"/>
        </w:rPr>
        <w:t>for</w:t>
      </w:r>
      <w:r w:rsidRPr="00BA1FEC">
        <w:rPr>
          <w:lang w:val="es-MX"/>
        </w:rPr>
        <w:t xml:space="preserve"> hace automáticamente el código adicional y facilita la programación ya que tienes menos que escribir.</w:t>
      </w:r>
    </w:p>
    <w:p w:rsidR="00BA1FEC" w:rsidRPr="00BA1FEC" w:rsidRDefault="00BA1FEC" w:rsidP="00BB241E">
      <w:pPr>
        <w:pStyle w:val="Body"/>
        <w:rPr>
          <w:lang w:val="es-MX"/>
        </w:rPr>
      </w:pPr>
      <w:r w:rsidRPr="00BA1FEC">
        <w:rPr>
          <w:lang w:val="es-MX"/>
        </w:rPr>
        <w:t xml:space="preserve">El resto de la función </w:t>
      </w:r>
      <w:r w:rsidRPr="00BA1FEC">
        <w:rPr>
          <w:rStyle w:val="Literal"/>
          <w:lang w:val="es-MX"/>
        </w:rPr>
        <w:t>mostrarTablero()</w:t>
      </w:r>
      <w:r w:rsidRPr="00BA1FEC">
        <w:rPr>
          <w:lang w:val="es-MX"/>
        </w:rPr>
        <w:t xml:space="preserve"> muestra las letras incorrectas y crea la cadena de la palabra secreta con todas las letras aún no imaginado como espacios en blanco.</w:t>
      </w:r>
    </w:p>
    <w:p w:rsidR="00D9533C" w:rsidRPr="009E1EA9" w:rsidRDefault="00D9533C" w:rsidP="00D9533C">
      <w:pPr>
        <w:pStyle w:val="SourceCode"/>
        <w:rPr>
          <w:lang w:val="es-MX"/>
        </w:rPr>
      </w:pPr>
      <w:r w:rsidRPr="009E1EA9">
        <w:rPr>
          <w:rStyle w:val="SourceLineNumber"/>
          <w:lang w:val="es-MX"/>
        </w:rPr>
        <w:t xml:space="preserve"> 70.</w:t>
      </w:r>
      <w:r w:rsidRPr="009E1EA9">
        <w:rPr>
          <w:lang w:val="es-MX"/>
        </w:rPr>
        <w:t xml:space="preserve">     print('Letras incorrectas:', end=' ')</w:t>
      </w:r>
    </w:p>
    <w:p w:rsidR="00D9533C" w:rsidRPr="009E1EA9" w:rsidRDefault="00D9533C" w:rsidP="00D9533C">
      <w:pPr>
        <w:pStyle w:val="SourceCode"/>
        <w:rPr>
          <w:lang w:val="es-MX"/>
        </w:rPr>
      </w:pPr>
      <w:r w:rsidRPr="009E1EA9">
        <w:rPr>
          <w:rStyle w:val="SourceLineNumber"/>
          <w:lang w:val="es-MX"/>
        </w:rPr>
        <w:t xml:space="preserve"> 71.</w:t>
      </w:r>
      <w:r w:rsidRPr="009E1EA9">
        <w:rPr>
          <w:lang w:val="es-MX"/>
        </w:rPr>
        <w:t xml:space="preserve">     for letra in letrasIncorrectas:</w:t>
      </w:r>
    </w:p>
    <w:p w:rsidR="00D9533C" w:rsidRPr="009E1EA9" w:rsidRDefault="00D9533C" w:rsidP="00D9533C">
      <w:pPr>
        <w:pStyle w:val="SourceCode"/>
        <w:rPr>
          <w:lang w:val="es-MX"/>
        </w:rPr>
      </w:pPr>
      <w:r w:rsidRPr="009E1EA9">
        <w:rPr>
          <w:rStyle w:val="SourceLineNumber"/>
          <w:lang w:val="es-MX"/>
        </w:rPr>
        <w:t xml:space="preserve"> 72.</w:t>
      </w:r>
      <w:r w:rsidRPr="009E1EA9">
        <w:rPr>
          <w:lang w:val="es-MX"/>
        </w:rPr>
        <w:t xml:space="preserve">         print(letra, end=' ')</w:t>
      </w:r>
    </w:p>
    <w:p w:rsidR="00BB241E" w:rsidRPr="009E1EA9" w:rsidRDefault="00D9533C" w:rsidP="00D9533C">
      <w:pPr>
        <w:pStyle w:val="SourceCode"/>
        <w:rPr>
          <w:lang w:val="es-MX"/>
        </w:rPr>
      </w:pPr>
      <w:r w:rsidRPr="009E1EA9">
        <w:rPr>
          <w:rStyle w:val="SourceLineNumber"/>
          <w:lang w:val="es-MX"/>
        </w:rPr>
        <w:t xml:space="preserve"> 73.</w:t>
      </w:r>
      <w:r w:rsidRPr="009E1EA9">
        <w:rPr>
          <w:lang w:val="es-MX"/>
        </w:rPr>
        <w:t xml:space="preserve">     print()</w:t>
      </w:r>
    </w:p>
    <w:p w:rsidR="00CB7010" w:rsidRPr="00CB7010" w:rsidRDefault="00CB7010" w:rsidP="00CB7010">
      <w:pPr>
        <w:pStyle w:val="Body"/>
        <w:rPr>
          <w:lang w:val="es-MX"/>
        </w:rPr>
      </w:pPr>
      <w:r w:rsidRPr="00CB7010">
        <w:rPr>
          <w:lang w:val="es-MX"/>
        </w:rPr>
        <w:t xml:space="preserve">El bucle en la línea 71 iterará sobre cada carácter de la cadena </w:t>
      </w:r>
      <w:r w:rsidRPr="00CB7010">
        <w:rPr>
          <w:rStyle w:val="Literal"/>
          <w:lang w:val="es-MX"/>
        </w:rPr>
        <w:t>letrasIncorrectas</w:t>
      </w:r>
      <w:r w:rsidRPr="00CB7010">
        <w:rPr>
          <w:lang w:val="es-MX"/>
        </w:rPr>
        <w:t xml:space="preserve"> e los</w:t>
      </w:r>
      <w:r w:rsidR="000366D8">
        <w:rPr>
          <w:lang w:val="es-MX"/>
        </w:rPr>
        <w:t xml:space="preserve"> imprimirá en pantalla. Recuerda</w:t>
      </w:r>
      <w:r w:rsidRPr="00CB7010">
        <w:rPr>
          <w:lang w:val="es-MX"/>
        </w:rPr>
        <w:t xml:space="preserve"> que </w:t>
      </w:r>
      <w:r w:rsidRPr="00CB7010">
        <w:rPr>
          <w:rStyle w:val="Literal"/>
          <w:lang w:val="es-MX"/>
        </w:rPr>
        <w:t>end=' '</w:t>
      </w:r>
      <w:r w:rsidRPr="00CB7010">
        <w:rPr>
          <w:lang w:val="es-MX"/>
        </w:rPr>
        <w:t xml:space="preserve"> reemplazará el carácter de salto de línea que se imprime después de la cadena con un único carácter de espacio.</w:t>
      </w:r>
    </w:p>
    <w:p w:rsidR="00CB7010" w:rsidRPr="00CB7010" w:rsidRDefault="00CB7010" w:rsidP="00CB7010">
      <w:pPr>
        <w:pStyle w:val="Body"/>
        <w:rPr>
          <w:lang w:val="es-MX"/>
        </w:rPr>
      </w:pPr>
      <w:r w:rsidRPr="00CB7010">
        <w:rPr>
          <w:lang w:val="es-MX"/>
        </w:rPr>
        <w:t xml:space="preserve">Por ejemplo, si letrasIncorrectas era </w:t>
      </w:r>
      <w:r w:rsidRPr="00CB7010">
        <w:rPr>
          <w:rStyle w:val="Literal"/>
          <w:lang w:val="es-MX"/>
        </w:rPr>
        <w:t>'ajtw'</w:t>
      </w:r>
      <w:r w:rsidRPr="00CB7010">
        <w:rPr>
          <w:lang w:val="es-MX"/>
        </w:rPr>
        <w:t xml:space="preserve"> este bucle for mostraría </w:t>
      </w:r>
      <w:r w:rsidRPr="00CB7010">
        <w:rPr>
          <w:rStyle w:val="Literal"/>
          <w:lang w:val="es-MX"/>
        </w:rPr>
        <w:t>a j t w</w:t>
      </w:r>
      <w:r w:rsidRPr="00CB7010">
        <w:rPr>
          <w:lang w:val="es-MX"/>
        </w:rPr>
        <w:t>.</w:t>
      </w:r>
    </w:p>
    <w:p w:rsidR="00BB241E" w:rsidRPr="00CB7010" w:rsidRDefault="00CB7010" w:rsidP="00BB241E">
      <w:pPr>
        <w:pStyle w:val="Heading2"/>
        <w:rPr>
          <w:lang w:val="es-MX"/>
        </w:rPr>
      </w:pPr>
      <w:bookmarkStart w:id="82" w:name="_Toc428114106"/>
      <w:r w:rsidRPr="00CB7010">
        <w:rPr>
          <w:lang w:val="es-MX"/>
        </w:rPr>
        <w:t>Cortes</w:t>
      </w:r>
      <w:bookmarkEnd w:id="82"/>
    </w:p>
    <w:p w:rsidR="00CB7010" w:rsidRPr="00CB7010" w:rsidRDefault="00CB7010" w:rsidP="00BB241E">
      <w:pPr>
        <w:pStyle w:val="Body"/>
        <w:rPr>
          <w:lang w:val="es-MX"/>
        </w:rPr>
      </w:pPr>
      <w:r w:rsidRPr="00CB7010">
        <w:rPr>
          <w:rStyle w:val="Definition"/>
          <w:lang w:val="es-MX"/>
        </w:rPr>
        <w:t>El corte de lista</w:t>
      </w:r>
      <w:r w:rsidRPr="00CB7010">
        <w:rPr>
          <w:lang w:val="es-MX"/>
        </w:rPr>
        <w:t xml:space="preserve"> crea un nuevo valor de lista con un subconjunto de elementos de otra lista. En el código, se especifican dos índices (al inicio y final) separados por dos puntos en los corchetes después de una lista. Por ejemplo, introduce lo siguiente en el intérprete interactivo:</w:t>
      </w:r>
    </w:p>
    <w:p w:rsidR="00BB241E" w:rsidRPr="00CB7010" w:rsidRDefault="00BB241E" w:rsidP="00BB241E">
      <w:pPr>
        <w:pStyle w:val="CodeExample"/>
        <w:rPr>
          <w:lang w:val="es-MX"/>
        </w:rPr>
      </w:pPr>
      <w:r w:rsidRPr="00CB7010">
        <w:rPr>
          <w:lang w:val="es-MX"/>
        </w:rPr>
        <w:t>&gt;&gt;&gt; spam = [</w:t>
      </w:r>
      <w:r w:rsidR="00CB7010" w:rsidRPr="00CB7010">
        <w:rPr>
          <w:lang w:val="es-MX"/>
        </w:rPr>
        <w:t>'manzanas', 'bananas', 'zanahorias', 'fechas'</w:t>
      </w:r>
      <w:r w:rsidRPr="00CB7010">
        <w:rPr>
          <w:lang w:val="es-MX"/>
        </w:rPr>
        <w:t>]</w:t>
      </w:r>
    </w:p>
    <w:p w:rsidR="00BB241E" w:rsidRPr="009E1EA9" w:rsidRDefault="00BB241E" w:rsidP="00BB241E">
      <w:pPr>
        <w:pStyle w:val="CodeExample"/>
        <w:rPr>
          <w:lang w:val="es-MX"/>
        </w:rPr>
      </w:pPr>
      <w:r w:rsidRPr="009E1EA9">
        <w:rPr>
          <w:lang w:val="es-MX"/>
        </w:rPr>
        <w:t>&gt;&gt;&gt; spam[1:3]</w:t>
      </w:r>
    </w:p>
    <w:p w:rsidR="00BB241E" w:rsidRPr="00CB7010" w:rsidRDefault="00BB241E" w:rsidP="00BB241E">
      <w:pPr>
        <w:pStyle w:val="CodeExample"/>
        <w:rPr>
          <w:lang w:val="es-MX"/>
        </w:rPr>
      </w:pPr>
      <w:r w:rsidRPr="00CB7010">
        <w:rPr>
          <w:lang w:val="es-MX"/>
        </w:rPr>
        <w:t>[</w:t>
      </w:r>
      <w:r w:rsidR="00CB7010" w:rsidRPr="00CB7010">
        <w:rPr>
          <w:lang w:val="es-MX"/>
        </w:rPr>
        <w:t>'bananas', 'zanahorias'</w:t>
      </w:r>
      <w:r w:rsidRPr="00CB7010">
        <w:rPr>
          <w:lang w:val="es-MX"/>
        </w:rPr>
        <w:t>]</w:t>
      </w:r>
    </w:p>
    <w:p w:rsidR="00CB7010" w:rsidRPr="00CB7010" w:rsidRDefault="00CB7010" w:rsidP="00CB7010">
      <w:pPr>
        <w:pStyle w:val="Body"/>
        <w:rPr>
          <w:lang w:val="es-MX"/>
        </w:rPr>
      </w:pPr>
      <w:r w:rsidRPr="00CB7010">
        <w:rPr>
          <w:lang w:val="es-MX"/>
        </w:rPr>
        <w:t xml:space="preserve">La expresión </w:t>
      </w:r>
      <w:r w:rsidRPr="00CB7010">
        <w:rPr>
          <w:rStyle w:val="Literal"/>
          <w:lang w:val="es-MX"/>
        </w:rPr>
        <w:t>spam[1: 3]</w:t>
      </w:r>
      <w:r w:rsidRPr="00CB7010">
        <w:rPr>
          <w:lang w:val="es-MX"/>
        </w:rPr>
        <w:t xml:space="preserve"> se evalúa a una lista con los elementos desde el índice </w:t>
      </w:r>
      <w:r w:rsidRPr="00CB7010">
        <w:rPr>
          <w:rStyle w:val="Literal"/>
          <w:lang w:val="es-MX"/>
        </w:rPr>
        <w:t>1</w:t>
      </w:r>
      <w:r w:rsidRPr="00CB7010">
        <w:rPr>
          <w:lang w:val="es-MX"/>
        </w:rPr>
        <w:t xml:space="preserve"> hasta (pero si</w:t>
      </w:r>
      <w:r>
        <w:rPr>
          <w:lang w:val="es-MX"/>
        </w:rPr>
        <w:t xml:space="preserve">n incluir) el índice </w:t>
      </w:r>
      <w:r w:rsidRPr="00CB7010">
        <w:rPr>
          <w:rStyle w:val="Literal"/>
          <w:lang w:val="es-MX"/>
        </w:rPr>
        <w:t>3</w:t>
      </w:r>
      <w:r>
        <w:rPr>
          <w:lang w:val="es-MX"/>
        </w:rPr>
        <w:t xml:space="preserve"> en </w:t>
      </w:r>
      <w:r w:rsidRPr="00CB7010">
        <w:rPr>
          <w:rStyle w:val="Literal"/>
          <w:lang w:val="es-MX"/>
        </w:rPr>
        <w:t>spam</w:t>
      </w:r>
      <w:r>
        <w:rPr>
          <w:lang w:val="es-MX"/>
        </w:rPr>
        <w:t>.</w:t>
      </w:r>
    </w:p>
    <w:p w:rsidR="00CB7010" w:rsidRPr="00CB7010" w:rsidRDefault="00CB7010" w:rsidP="00CB7010">
      <w:pPr>
        <w:pStyle w:val="Body"/>
        <w:rPr>
          <w:lang w:val="es-MX"/>
        </w:rPr>
      </w:pPr>
      <w:r w:rsidRPr="00CB7010">
        <w:rPr>
          <w:lang w:val="es-MX"/>
        </w:rPr>
        <w:t xml:space="preserve">Si se omite el primer índice, Python pensará automáticamente que deseas el índice </w:t>
      </w:r>
      <w:r w:rsidRPr="00CB7010">
        <w:rPr>
          <w:rStyle w:val="Literal"/>
          <w:lang w:val="es-MX"/>
        </w:rPr>
        <w:t>0</w:t>
      </w:r>
      <w:r w:rsidRPr="00CB7010">
        <w:rPr>
          <w:lang w:val="es-MX"/>
        </w:rPr>
        <w:t xml:space="preserve"> como primer índice:</w:t>
      </w:r>
    </w:p>
    <w:p w:rsidR="00CB7010" w:rsidRPr="00CB7010" w:rsidRDefault="00CB7010" w:rsidP="00CB7010">
      <w:pPr>
        <w:pStyle w:val="CodeExample"/>
        <w:rPr>
          <w:lang w:val="es-MX"/>
        </w:rPr>
      </w:pPr>
      <w:r w:rsidRPr="00CB7010">
        <w:rPr>
          <w:lang w:val="es-MX"/>
        </w:rPr>
        <w:t>&gt;&gt;&gt; spam = ['manzanas', 'bananas', 'zanahorias', 'fechas']</w:t>
      </w:r>
    </w:p>
    <w:p w:rsidR="00CB7010" w:rsidRPr="00CB7010" w:rsidRDefault="00CB7010" w:rsidP="00CB7010">
      <w:pPr>
        <w:pStyle w:val="CodeExample"/>
        <w:rPr>
          <w:lang w:val="es-MX"/>
        </w:rPr>
      </w:pPr>
      <w:r w:rsidRPr="00CB7010">
        <w:rPr>
          <w:lang w:val="es-MX"/>
        </w:rPr>
        <w:lastRenderedPageBreak/>
        <w:t>&gt;&gt;&gt; spam[</w:t>
      </w:r>
      <w:r w:rsidR="000366D8">
        <w:rPr>
          <w:lang w:val="es-MX"/>
        </w:rPr>
        <w:t>:</w:t>
      </w:r>
      <w:r w:rsidRPr="00CB7010">
        <w:rPr>
          <w:lang w:val="es-MX"/>
        </w:rPr>
        <w:t>2]</w:t>
      </w:r>
    </w:p>
    <w:p w:rsidR="00BB241E" w:rsidRPr="00CB7010" w:rsidRDefault="00CB7010" w:rsidP="00CB7010">
      <w:pPr>
        <w:pStyle w:val="CodeExample"/>
        <w:rPr>
          <w:lang w:val="es-MX"/>
        </w:rPr>
      </w:pPr>
      <w:r w:rsidRPr="00CB7010">
        <w:rPr>
          <w:lang w:val="es-MX"/>
        </w:rPr>
        <w:t>['manzanas', 'bananas']</w:t>
      </w:r>
    </w:p>
    <w:p w:rsidR="00BB241E" w:rsidRPr="00CB7010" w:rsidRDefault="00CB7010" w:rsidP="00BB241E">
      <w:pPr>
        <w:pStyle w:val="Body"/>
        <w:rPr>
          <w:lang w:val="es-MX"/>
        </w:rPr>
      </w:pPr>
      <w:r w:rsidRPr="00CB7010">
        <w:rPr>
          <w:lang w:val="es-MX"/>
        </w:rPr>
        <w:t>Si se omite el segundo índice, Python pensará automáticamente que deseas el resto de la lista:</w:t>
      </w:r>
    </w:p>
    <w:p w:rsidR="00CB7010" w:rsidRPr="00CB7010" w:rsidRDefault="00CB7010" w:rsidP="00CB7010">
      <w:pPr>
        <w:pStyle w:val="CodeExample"/>
        <w:rPr>
          <w:lang w:val="es-MX"/>
        </w:rPr>
      </w:pPr>
      <w:r w:rsidRPr="00CB7010">
        <w:rPr>
          <w:lang w:val="es-MX"/>
        </w:rPr>
        <w:t>&gt;&gt;&gt; spam = ['manzanas', 'bananas', 'zanahorias', 'fechas']</w:t>
      </w:r>
    </w:p>
    <w:p w:rsidR="00CB7010" w:rsidRPr="00CB7010" w:rsidRDefault="00CB7010" w:rsidP="00CB7010">
      <w:pPr>
        <w:pStyle w:val="CodeExample"/>
        <w:rPr>
          <w:lang w:val="es-MX"/>
        </w:rPr>
      </w:pPr>
      <w:r w:rsidRPr="00CB7010">
        <w:rPr>
          <w:lang w:val="es-MX"/>
        </w:rPr>
        <w:t>&gt;&gt;&gt; spam [2:]</w:t>
      </w:r>
    </w:p>
    <w:p w:rsidR="00BB241E" w:rsidRPr="00CB7010" w:rsidRDefault="00CB7010" w:rsidP="00CB7010">
      <w:pPr>
        <w:pStyle w:val="CodeExample"/>
        <w:rPr>
          <w:lang w:val="es-MX"/>
        </w:rPr>
      </w:pPr>
      <w:r w:rsidRPr="00CB7010">
        <w:rPr>
          <w:lang w:val="es-MX"/>
        </w:rPr>
        <w:t>['zanahorias', 'fechas']</w:t>
      </w:r>
    </w:p>
    <w:p w:rsidR="00BB241E" w:rsidRPr="00CB7010" w:rsidRDefault="00CB7010" w:rsidP="00BB241E">
      <w:pPr>
        <w:pStyle w:val="Body"/>
        <w:rPr>
          <w:lang w:val="es-MX"/>
        </w:rPr>
      </w:pPr>
      <w:r w:rsidRPr="00CB7010">
        <w:rPr>
          <w:lang w:val="es-MX"/>
        </w:rPr>
        <w:t>Cortar es una forma sencilla de obtener un subconjunto de los elementos de una lista. Utiliza cortes con cadenas en la misma forma que lo</w:t>
      </w:r>
      <w:r w:rsidR="000366D8">
        <w:rPr>
          <w:lang w:val="es-MX"/>
        </w:rPr>
        <w:t>s utilizas con listas. Cada cara</w:t>
      </w:r>
      <w:r w:rsidRPr="00CB7010">
        <w:rPr>
          <w:lang w:val="es-MX"/>
        </w:rPr>
        <w:t>cter de la cadena es como un elemento de la lista. Prueba a introducir lo siguiente en el intérprete interactivo:</w:t>
      </w:r>
    </w:p>
    <w:p w:rsidR="00CB7010" w:rsidRPr="00CB7010" w:rsidRDefault="00CB7010" w:rsidP="00CB7010">
      <w:pPr>
        <w:pStyle w:val="CodeExample"/>
        <w:rPr>
          <w:lang w:val="es-MX"/>
        </w:rPr>
      </w:pPr>
      <w:r w:rsidRPr="00CB7010">
        <w:rPr>
          <w:lang w:val="es-MX"/>
        </w:rPr>
        <w:t>&gt;&gt;&gt; miNombre = 'Zophie el Gato Gordo'</w:t>
      </w:r>
    </w:p>
    <w:p w:rsidR="00CB7010" w:rsidRPr="00CB7010" w:rsidRDefault="00CB7010" w:rsidP="00CB7010">
      <w:pPr>
        <w:pStyle w:val="CodeExample"/>
        <w:rPr>
          <w:lang w:val="es-MX"/>
        </w:rPr>
      </w:pPr>
      <w:r w:rsidRPr="00CB7010">
        <w:rPr>
          <w:lang w:val="es-MX"/>
        </w:rPr>
        <w:t>&gt;&gt;&gt; miNombre[4:12]</w:t>
      </w:r>
    </w:p>
    <w:p w:rsidR="00CB7010" w:rsidRPr="00CB7010" w:rsidRDefault="00CB7010" w:rsidP="00CB7010">
      <w:pPr>
        <w:pStyle w:val="CodeExample"/>
        <w:rPr>
          <w:lang w:val="es-MX"/>
        </w:rPr>
      </w:pPr>
      <w:r w:rsidRPr="00CB7010">
        <w:rPr>
          <w:lang w:val="es-MX"/>
        </w:rPr>
        <w:t>'ie el Ga'</w:t>
      </w:r>
    </w:p>
    <w:p w:rsidR="00CB7010" w:rsidRPr="00CB7010" w:rsidRDefault="00CB7010" w:rsidP="00CB7010">
      <w:pPr>
        <w:pStyle w:val="CodeExample"/>
        <w:rPr>
          <w:lang w:val="es-MX"/>
        </w:rPr>
      </w:pPr>
      <w:r w:rsidRPr="00CB7010">
        <w:rPr>
          <w:lang w:val="es-MX"/>
        </w:rPr>
        <w:t>&gt;&gt;&gt; miNombre[:10]</w:t>
      </w:r>
    </w:p>
    <w:p w:rsidR="00CB7010" w:rsidRPr="00CB7010" w:rsidRDefault="00CB7010" w:rsidP="00CB7010">
      <w:pPr>
        <w:pStyle w:val="CodeExample"/>
        <w:rPr>
          <w:lang w:val="es-MX"/>
        </w:rPr>
      </w:pPr>
      <w:r w:rsidRPr="00CB7010">
        <w:rPr>
          <w:lang w:val="es-MX"/>
        </w:rPr>
        <w:t>'Zophie el '</w:t>
      </w:r>
    </w:p>
    <w:p w:rsidR="00CB7010" w:rsidRPr="00CB7010" w:rsidRDefault="00CB7010" w:rsidP="00CB7010">
      <w:pPr>
        <w:pStyle w:val="CodeExample"/>
        <w:rPr>
          <w:lang w:val="es-MX"/>
        </w:rPr>
      </w:pPr>
      <w:r w:rsidRPr="00CB7010">
        <w:rPr>
          <w:lang w:val="es-MX"/>
        </w:rPr>
        <w:t>&gt;&gt;&gt; miNombre[7:]</w:t>
      </w:r>
    </w:p>
    <w:p w:rsidR="00BB241E" w:rsidRPr="00CB7010" w:rsidRDefault="00CB7010" w:rsidP="00CB7010">
      <w:pPr>
        <w:pStyle w:val="CodeExample"/>
        <w:rPr>
          <w:lang w:val="es-MX"/>
        </w:rPr>
      </w:pPr>
      <w:r w:rsidRPr="00CB7010">
        <w:rPr>
          <w:lang w:val="es-MX"/>
        </w:rPr>
        <w:t>'el Gato Gordo'</w:t>
      </w:r>
    </w:p>
    <w:p w:rsidR="00BB241E" w:rsidRPr="00CB7010" w:rsidRDefault="00CB7010" w:rsidP="00BB241E">
      <w:pPr>
        <w:pStyle w:val="Body"/>
        <w:rPr>
          <w:lang w:val="es-MX"/>
        </w:rPr>
      </w:pPr>
      <w:r w:rsidRPr="00CB7010">
        <w:rPr>
          <w:lang w:val="es-MX"/>
        </w:rPr>
        <w:t>La siguiente parte del código en el ahorcado utiliza cortes.</w:t>
      </w:r>
    </w:p>
    <w:p w:rsidR="00BB241E" w:rsidRPr="00CB7010" w:rsidRDefault="00CB7010" w:rsidP="00BB241E">
      <w:pPr>
        <w:pStyle w:val="Non-TOCHeading3"/>
        <w:rPr>
          <w:lang w:val="es-MX"/>
        </w:rPr>
      </w:pPr>
      <w:r w:rsidRPr="00CB7010">
        <w:rPr>
          <w:lang w:val="es-MX"/>
        </w:rPr>
        <w:t>Mostrando la Palabra Secreta con espacios en blanco</w:t>
      </w:r>
    </w:p>
    <w:p w:rsidR="00CB7010" w:rsidRPr="00CB7010" w:rsidRDefault="00CB7010" w:rsidP="00BB241E">
      <w:pPr>
        <w:pStyle w:val="Body"/>
        <w:rPr>
          <w:lang w:val="es-MX"/>
        </w:rPr>
      </w:pPr>
      <w:r w:rsidRPr="00CB7010">
        <w:rPr>
          <w:lang w:val="es-MX"/>
        </w:rPr>
        <w:t>Ahora quieres código que imprima la palabra secreta, pero con líneas en blanco para las letras que no se han adivinado. Puedes utilizar el car</w:t>
      </w:r>
      <w:r w:rsidR="000366D8">
        <w:rPr>
          <w:lang w:val="es-MX"/>
        </w:rPr>
        <w:t>a</w:t>
      </w:r>
      <w:r w:rsidRPr="00CB7010">
        <w:rPr>
          <w:lang w:val="es-MX"/>
        </w:rPr>
        <w:t xml:space="preserve">cter </w:t>
      </w:r>
      <w:r w:rsidRPr="00CB7010">
        <w:rPr>
          <w:rStyle w:val="Literal"/>
          <w:lang w:val="es-MX"/>
        </w:rPr>
        <w:t>_</w:t>
      </w:r>
      <w:r w:rsidRPr="00CB7010">
        <w:rPr>
          <w:lang w:val="es-MX"/>
        </w:rPr>
        <w:t xml:space="preserve"> (llamado car</w:t>
      </w:r>
      <w:r w:rsidR="000366D8">
        <w:rPr>
          <w:lang w:val="es-MX"/>
        </w:rPr>
        <w:t>a</w:t>
      </w:r>
      <w:r w:rsidRPr="00CB7010">
        <w:rPr>
          <w:lang w:val="es-MX"/>
        </w:rPr>
        <w:t xml:space="preserve">cter de subrayado) para esto. En primer lugar, crea una cadena con nada más que un subrayado para cada letra de la palabra secreta. A continuación, reemplaza los </w:t>
      </w:r>
      <w:r w:rsidRPr="00CB7010">
        <w:rPr>
          <w:rStyle w:val="Literal"/>
          <w:lang w:val="es-MX"/>
        </w:rPr>
        <w:t>espaciosVacíos</w:t>
      </w:r>
      <w:r w:rsidRPr="00CB7010">
        <w:rPr>
          <w:lang w:val="es-MX"/>
        </w:rPr>
        <w:t xml:space="preserve"> para cada letra en </w:t>
      </w:r>
      <w:r w:rsidRPr="00CB7010">
        <w:rPr>
          <w:rStyle w:val="Literal"/>
          <w:lang w:val="es-MX"/>
        </w:rPr>
        <w:t>letrasCorrectas</w:t>
      </w:r>
      <w:r w:rsidRPr="00CB7010">
        <w:rPr>
          <w:lang w:val="es-MX"/>
        </w:rPr>
        <w:t>.</w:t>
      </w:r>
    </w:p>
    <w:p w:rsidR="00CB7010" w:rsidRPr="009E1EA9" w:rsidRDefault="00CB7010" w:rsidP="00BB241E">
      <w:pPr>
        <w:pStyle w:val="Body"/>
        <w:rPr>
          <w:lang w:val="es-MX"/>
        </w:rPr>
      </w:pPr>
      <w:r w:rsidRPr="00CB7010">
        <w:rPr>
          <w:lang w:val="es-MX"/>
        </w:rPr>
        <w:t xml:space="preserve">Así que, si la palabra secreta era </w:t>
      </w:r>
      <w:r w:rsidRPr="009E1EA9">
        <w:rPr>
          <w:rStyle w:val="Literal"/>
          <w:lang w:val="es-MX"/>
        </w:rPr>
        <w:t>'</w:t>
      </w:r>
      <w:r w:rsidRPr="00CB7010">
        <w:rPr>
          <w:rStyle w:val="Literal"/>
          <w:lang w:val="es-MX"/>
        </w:rPr>
        <w:t>nutria</w:t>
      </w:r>
      <w:r w:rsidRPr="009E1EA9">
        <w:rPr>
          <w:rStyle w:val="Literal"/>
          <w:lang w:val="es-MX"/>
        </w:rPr>
        <w:t>'</w:t>
      </w:r>
      <w:r w:rsidRPr="00CB7010">
        <w:rPr>
          <w:lang w:val="es-MX"/>
        </w:rPr>
        <w:t xml:space="preserve"> entonces la cadena en blanco sería </w:t>
      </w:r>
      <w:r w:rsidRPr="009E1EA9">
        <w:rPr>
          <w:rStyle w:val="Literal"/>
          <w:lang w:val="es-MX"/>
        </w:rPr>
        <w:t>'_____'</w:t>
      </w:r>
      <w:r w:rsidRPr="00CB7010">
        <w:rPr>
          <w:lang w:val="es-MX"/>
        </w:rPr>
        <w:t xml:space="preserve"> (cinco caracteres _). Si </w:t>
      </w:r>
      <w:r w:rsidRPr="00CB7010">
        <w:rPr>
          <w:rStyle w:val="Literal"/>
          <w:lang w:val="es-MX"/>
        </w:rPr>
        <w:t>letrasCorrectas</w:t>
      </w:r>
      <w:r w:rsidRPr="00CB7010">
        <w:rPr>
          <w:lang w:val="es-MX"/>
        </w:rPr>
        <w:t xml:space="preserve"> era la cadena </w:t>
      </w:r>
      <w:r w:rsidRPr="00CB7010">
        <w:rPr>
          <w:rStyle w:val="Literal"/>
          <w:lang w:val="es-MX"/>
        </w:rPr>
        <w:t>'rt'</w:t>
      </w:r>
      <w:r w:rsidRPr="00CB7010">
        <w:rPr>
          <w:lang w:val="es-MX"/>
        </w:rPr>
        <w:t xml:space="preserve"> tendrías que cambiar la cadena a </w:t>
      </w:r>
      <w:r w:rsidRPr="00CB7010">
        <w:rPr>
          <w:rStyle w:val="Literal"/>
          <w:lang w:val="es-MX"/>
        </w:rPr>
        <w:t>'__tr__'</w:t>
      </w:r>
      <w:r w:rsidRPr="00CB7010">
        <w:rPr>
          <w:lang w:val="es-MX"/>
        </w:rPr>
        <w:t xml:space="preserve">. </w:t>
      </w:r>
      <w:r w:rsidRPr="009E1EA9">
        <w:rPr>
          <w:lang w:val="es-MX"/>
        </w:rPr>
        <w:t>Es lo que hacen las líneas 75 a 79 del código.</w:t>
      </w:r>
    </w:p>
    <w:p w:rsidR="00BB241E" w:rsidRPr="009E1EA9" w:rsidRDefault="00BB241E" w:rsidP="00BB241E">
      <w:pPr>
        <w:pStyle w:val="SourceCode"/>
        <w:rPr>
          <w:lang w:val="es-MX"/>
        </w:rPr>
      </w:pPr>
      <w:r w:rsidRPr="009E1EA9">
        <w:rPr>
          <w:rStyle w:val="SourceLineNumber"/>
          <w:lang w:val="es-MX"/>
        </w:rPr>
        <w:t xml:space="preserve"> 75.</w:t>
      </w:r>
      <w:r w:rsidRPr="009E1EA9">
        <w:rPr>
          <w:lang w:val="es-MX"/>
        </w:rPr>
        <w:t xml:space="preserve">     </w:t>
      </w:r>
      <w:r w:rsidR="00D9533C" w:rsidRPr="009E1EA9">
        <w:rPr>
          <w:lang w:val="es-MX"/>
        </w:rPr>
        <w:t>espaciosVacíos = '_' * len(palabraSecreta)</w:t>
      </w:r>
    </w:p>
    <w:p w:rsidR="00CB7010" w:rsidRPr="00CB7010" w:rsidRDefault="00CB7010" w:rsidP="00BB241E">
      <w:pPr>
        <w:pStyle w:val="Body"/>
        <w:rPr>
          <w:lang w:val="es-MX"/>
        </w:rPr>
      </w:pPr>
      <w:r w:rsidRPr="00CB7010">
        <w:rPr>
          <w:lang w:val="es-MX"/>
        </w:rPr>
        <w:t xml:space="preserve">La línea 75 crea la variable </w:t>
      </w:r>
      <w:r w:rsidRPr="00CB7010">
        <w:rPr>
          <w:rStyle w:val="Literal"/>
          <w:lang w:val="es-MX"/>
        </w:rPr>
        <w:t>espaciosVacíos</w:t>
      </w:r>
      <w:r w:rsidRPr="00CB7010">
        <w:rPr>
          <w:lang w:val="es-MX"/>
        </w:rPr>
        <w:t xml:space="preserve"> llena de subrayados _ mediante la replicación de cadenas. Recuerda que el operador </w:t>
      </w:r>
      <w:r w:rsidRPr="00CB7010">
        <w:rPr>
          <w:rStyle w:val="Literal"/>
          <w:lang w:val="es-MX"/>
        </w:rPr>
        <w:t>*</w:t>
      </w:r>
      <w:r w:rsidRPr="00CB7010">
        <w:rPr>
          <w:lang w:val="es-MX"/>
        </w:rPr>
        <w:t xml:space="preserve"> también se puede aplicar a una cadena y un entero, por lo que la expresión </w:t>
      </w:r>
      <w:r w:rsidRPr="00CB7010">
        <w:rPr>
          <w:rStyle w:val="Literal"/>
          <w:lang w:val="es-MX"/>
        </w:rPr>
        <w:t>'_' * 5</w:t>
      </w:r>
      <w:r w:rsidRPr="00CB7010">
        <w:rPr>
          <w:lang w:val="es-MX"/>
        </w:rPr>
        <w:t xml:space="preserve"> devuelve </w:t>
      </w:r>
      <w:r w:rsidRPr="00CB7010">
        <w:rPr>
          <w:rStyle w:val="Literal"/>
          <w:lang w:val="es-MX"/>
        </w:rPr>
        <w:t>'_____'</w:t>
      </w:r>
      <w:r w:rsidRPr="00CB7010">
        <w:rPr>
          <w:lang w:val="es-MX"/>
        </w:rPr>
        <w:t xml:space="preserve">. Esto nos asegurará que </w:t>
      </w:r>
      <w:r w:rsidRPr="00CB7010">
        <w:rPr>
          <w:rStyle w:val="Literal"/>
          <w:lang w:val="es-MX"/>
        </w:rPr>
        <w:t>espaciosVacíos</w:t>
      </w:r>
      <w:r w:rsidRPr="00CB7010">
        <w:rPr>
          <w:lang w:val="es-MX"/>
        </w:rPr>
        <w:t xml:space="preserve"> tenga tantos subrayados como letras haya en </w:t>
      </w:r>
      <w:r w:rsidRPr="00CB7010">
        <w:rPr>
          <w:rStyle w:val="Literal"/>
          <w:lang w:val="es-MX"/>
        </w:rPr>
        <w:t>palabraSecreta</w:t>
      </w:r>
      <w:r w:rsidRPr="00CB7010">
        <w:rPr>
          <w:lang w:val="es-MX"/>
        </w:rPr>
        <w:t>.</w:t>
      </w:r>
    </w:p>
    <w:p w:rsidR="00D9533C" w:rsidRPr="00A05972" w:rsidRDefault="00D9533C" w:rsidP="00D9533C">
      <w:pPr>
        <w:pStyle w:val="SourceCode"/>
        <w:rPr>
          <w:rStyle w:val="SourceCodeComment"/>
          <w:lang w:val="es-MX"/>
        </w:rPr>
      </w:pPr>
      <w:r w:rsidRPr="00CB7010">
        <w:rPr>
          <w:rStyle w:val="SourceLineNumber"/>
          <w:lang w:val="es-MX"/>
        </w:rPr>
        <w:t xml:space="preserve"> </w:t>
      </w:r>
      <w:r w:rsidRPr="00FE393E">
        <w:rPr>
          <w:rStyle w:val="SourceLineNumber"/>
          <w:lang w:val="es-MX"/>
        </w:rPr>
        <w:t>77.</w:t>
      </w:r>
      <w:r w:rsidRPr="00FE393E">
        <w:rPr>
          <w:lang w:val="es-MX"/>
        </w:rPr>
        <w:t xml:space="preserve">     </w:t>
      </w:r>
      <w:r w:rsidRPr="00A05972">
        <w:rPr>
          <w:lang w:val="es-MX"/>
        </w:rPr>
        <w:t xml:space="preserve">for i in range(len(palabraSecreta)): </w:t>
      </w:r>
      <w:r w:rsidRPr="00A05972">
        <w:rPr>
          <w:rStyle w:val="SourceCodeComment"/>
          <w:lang w:val="es-MX"/>
        </w:rPr>
        <w:t># completar los espacios vacíos con las letras adivinadas</w:t>
      </w:r>
    </w:p>
    <w:p w:rsidR="00D9533C" w:rsidRPr="00A05972" w:rsidRDefault="00D9533C" w:rsidP="00D9533C">
      <w:pPr>
        <w:pStyle w:val="SourceCode"/>
        <w:rPr>
          <w:lang w:val="es-MX"/>
        </w:rPr>
      </w:pPr>
      <w:r w:rsidRPr="00A05972">
        <w:rPr>
          <w:rStyle w:val="SourceLineNumber"/>
          <w:lang w:val="es-MX"/>
        </w:rPr>
        <w:t xml:space="preserve"> </w:t>
      </w:r>
      <w:r w:rsidRPr="00FE393E">
        <w:rPr>
          <w:rStyle w:val="SourceLineNumber"/>
          <w:lang w:val="es-MX"/>
        </w:rPr>
        <w:t>78.</w:t>
      </w:r>
      <w:r w:rsidRPr="00FE393E">
        <w:rPr>
          <w:lang w:val="es-MX"/>
        </w:rPr>
        <w:t xml:space="preserve">         </w:t>
      </w:r>
      <w:r w:rsidRPr="00A05972">
        <w:rPr>
          <w:lang w:val="es-MX"/>
        </w:rPr>
        <w:t>if palabraSecreta[i] in letrasCorrectas:</w:t>
      </w:r>
    </w:p>
    <w:p w:rsidR="00BB241E" w:rsidRPr="00D9533C" w:rsidRDefault="00D9533C" w:rsidP="00D9533C">
      <w:pPr>
        <w:pStyle w:val="SourceCode"/>
        <w:rPr>
          <w:lang w:val="es-MX"/>
        </w:rPr>
      </w:pPr>
      <w:r w:rsidRPr="00A05972">
        <w:rPr>
          <w:rStyle w:val="SourceLineNumber"/>
          <w:lang w:val="es-MX"/>
        </w:rPr>
        <w:lastRenderedPageBreak/>
        <w:t xml:space="preserve"> </w:t>
      </w:r>
      <w:r w:rsidRPr="00FE393E">
        <w:rPr>
          <w:rStyle w:val="SourceLineNumber"/>
          <w:lang w:val="es-MX"/>
        </w:rPr>
        <w:t>79.</w:t>
      </w:r>
      <w:r w:rsidRPr="00FE393E">
        <w:rPr>
          <w:lang w:val="es-MX"/>
        </w:rPr>
        <w:t xml:space="preserve">             </w:t>
      </w:r>
      <w:r w:rsidRPr="00A05972">
        <w:rPr>
          <w:lang w:val="es-MX"/>
        </w:rPr>
        <w:t>espaciosVacíos = espaciosVacíos[:i] + palabraSecreta[i] + espaciosVacíos[i+1:]</w:t>
      </w:r>
    </w:p>
    <w:p w:rsidR="00CB7010" w:rsidRPr="00CB7010" w:rsidRDefault="00CB7010" w:rsidP="00CB7010">
      <w:pPr>
        <w:pStyle w:val="Body"/>
        <w:rPr>
          <w:lang w:val="es-MX"/>
        </w:rPr>
      </w:pPr>
      <w:r w:rsidRPr="00CB7010">
        <w:rPr>
          <w:lang w:val="es-MX"/>
        </w:rPr>
        <w:t xml:space="preserve">La línea 77 tiene un bucle </w:t>
      </w:r>
      <w:r w:rsidRPr="00CB7010">
        <w:rPr>
          <w:rStyle w:val="Literal"/>
          <w:lang w:val="es-MX"/>
        </w:rPr>
        <w:t>for</w:t>
      </w:r>
      <w:r w:rsidRPr="00CB7010">
        <w:rPr>
          <w:lang w:val="es-MX"/>
        </w:rPr>
        <w:t xml:space="preserve"> que pasa por cada letra de </w:t>
      </w:r>
      <w:r w:rsidRPr="00CB7010">
        <w:rPr>
          <w:rStyle w:val="Literal"/>
          <w:lang w:val="es-MX"/>
        </w:rPr>
        <w:t>palabraSecreta</w:t>
      </w:r>
      <w:r w:rsidRPr="00CB7010">
        <w:rPr>
          <w:lang w:val="es-MX"/>
        </w:rPr>
        <w:t xml:space="preserve"> y reemplaza el subrayado con la letra actua</w:t>
      </w:r>
      <w:r>
        <w:rPr>
          <w:lang w:val="es-MX"/>
        </w:rPr>
        <w:t xml:space="preserve">l si existe en </w:t>
      </w:r>
      <w:r w:rsidRPr="009E1EA9">
        <w:rPr>
          <w:rStyle w:val="Literal"/>
          <w:lang w:val="es-MX"/>
        </w:rPr>
        <w:t>letrasCorrectas</w:t>
      </w:r>
      <w:r>
        <w:rPr>
          <w:lang w:val="es-MX"/>
        </w:rPr>
        <w:t>.</w:t>
      </w:r>
    </w:p>
    <w:p w:rsidR="00CB7010" w:rsidRPr="00CB7010" w:rsidRDefault="00CB7010" w:rsidP="00CB7010">
      <w:pPr>
        <w:pStyle w:val="Body"/>
        <w:rPr>
          <w:lang w:val="es-MX"/>
        </w:rPr>
      </w:pPr>
      <w:r w:rsidRPr="00CB7010">
        <w:rPr>
          <w:lang w:val="es-MX"/>
        </w:rPr>
        <w:t>Por ejemplo, suponga que</w:t>
      </w:r>
      <w:r>
        <w:rPr>
          <w:lang w:val="es-MX"/>
        </w:rPr>
        <w:t xml:space="preserve"> el valor de </w:t>
      </w:r>
      <w:r w:rsidRPr="009E1EA9">
        <w:rPr>
          <w:rStyle w:val="Literal"/>
          <w:lang w:val="es-MX"/>
        </w:rPr>
        <w:t>palabraSecreta</w:t>
      </w:r>
      <w:r>
        <w:rPr>
          <w:lang w:val="es-MX"/>
        </w:rPr>
        <w:t xml:space="preserve"> es </w:t>
      </w:r>
      <w:r w:rsidRPr="009E1EA9">
        <w:rPr>
          <w:rStyle w:val="Literal"/>
          <w:lang w:val="es-MX"/>
        </w:rPr>
        <w:t>'</w:t>
      </w:r>
      <w:r w:rsidRPr="00CB7010">
        <w:rPr>
          <w:rStyle w:val="Literal"/>
          <w:lang w:val="es-MX"/>
        </w:rPr>
        <w:t>nutria</w:t>
      </w:r>
      <w:r w:rsidRPr="009E1EA9">
        <w:rPr>
          <w:rStyle w:val="Literal"/>
          <w:lang w:val="es-MX"/>
        </w:rPr>
        <w:t>'</w:t>
      </w:r>
      <w:r w:rsidRPr="00CB7010">
        <w:rPr>
          <w:lang w:val="es-MX"/>
        </w:rPr>
        <w:t xml:space="preserve"> y el valor en </w:t>
      </w:r>
      <w:r w:rsidRPr="00CB7010">
        <w:rPr>
          <w:rStyle w:val="Literal"/>
          <w:lang w:val="es-MX"/>
        </w:rPr>
        <w:t>letrasCorrectas</w:t>
      </w:r>
      <w:r w:rsidRPr="00CB7010">
        <w:rPr>
          <w:lang w:val="es-MX"/>
        </w:rPr>
        <w:t xml:space="preserve"> es </w:t>
      </w:r>
      <w:r w:rsidRPr="00CB7010">
        <w:rPr>
          <w:rStyle w:val="Literal"/>
          <w:lang w:val="es-MX"/>
        </w:rPr>
        <w:t>'tr'</w:t>
      </w:r>
      <w:r w:rsidRPr="00CB7010">
        <w:rPr>
          <w:lang w:val="es-MX"/>
        </w:rPr>
        <w:t xml:space="preserve">. Querrías que la cadena </w:t>
      </w:r>
      <w:r w:rsidRPr="00CB7010">
        <w:rPr>
          <w:rStyle w:val="Literal"/>
          <w:lang w:val="es-MX"/>
        </w:rPr>
        <w:t>'__tr__'</w:t>
      </w:r>
      <w:r w:rsidRPr="00CB7010">
        <w:rPr>
          <w:lang w:val="es-MX"/>
        </w:rPr>
        <w:t xml:space="preserve"> sea mostrada al jugador. Vamos a av</w:t>
      </w:r>
      <w:r>
        <w:rPr>
          <w:lang w:val="es-MX"/>
        </w:rPr>
        <w:t>eriguar cómo crear esta cadena.</w:t>
      </w:r>
    </w:p>
    <w:p w:rsidR="00CB7010" w:rsidRPr="00CB7010" w:rsidRDefault="00CB7010" w:rsidP="00CB7010">
      <w:pPr>
        <w:pStyle w:val="Body"/>
        <w:rPr>
          <w:lang w:val="es-MX"/>
        </w:rPr>
      </w:pPr>
      <w:r w:rsidRPr="00CB7010">
        <w:rPr>
          <w:lang w:val="es-MX"/>
        </w:rPr>
        <w:t xml:space="preserve">La llamada a </w:t>
      </w:r>
      <w:r w:rsidRPr="00CB7010">
        <w:rPr>
          <w:rStyle w:val="Literal"/>
          <w:lang w:val="es-MX"/>
        </w:rPr>
        <w:t>len(palabraSecreta)</w:t>
      </w:r>
      <w:r w:rsidRPr="00CB7010">
        <w:rPr>
          <w:lang w:val="es-MX"/>
        </w:rPr>
        <w:t xml:space="preserve"> devolvería </w:t>
      </w:r>
      <w:r w:rsidRPr="00CB7010">
        <w:rPr>
          <w:rStyle w:val="Literal"/>
          <w:lang w:val="es-MX"/>
        </w:rPr>
        <w:t>5</w:t>
      </w:r>
      <w:r w:rsidRPr="00CB7010">
        <w:rPr>
          <w:lang w:val="es-MX"/>
        </w:rPr>
        <w:t xml:space="preserve">. La llamada a </w:t>
      </w:r>
      <w:r w:rsidRPr="00CB7010">
        <w:rPr>
          <w:rStyle w:val="Literal"/>
          <w:lang w:val="es-MX"/>
        </w:rPr>
        <w:t>range(len(palabraSecreta))</w:t>
      </w:r>
      <w:r w:rsidRPr="00CB7010">
        <w:rPr>
          <w:lang w:val="es-MX"/>
        </w:rPr>
        <w:t xml:space="preserve"> se convierte en </w:t>
      </w:r>
      <w:r w:rsidRPr="00CB7010">
        <w:rPr>
          <w:rStyle w:val="Literal"/>
          <w:lang w:val="es-MX"/>
        </w:rPr>
        <w:t>range(5)</w:t>
      </w:r>
      <w:r w:rsidRPr="00CB7010">
        <w:rPr>
          <w:lang w:val="es-MX"/>
        </w:rPr>
        <w:t>, lo que hace que el bu</w:t>
      </w:r>
      <w:r>
        <w:rPr>
          <w:lang w:val="es-MX"/>
        </w:rPr>
        <w:t xml:space="preserve">cle itere sobre </w:t>
      </w:r>
      <w:r w:rsidRPr="009E1EA9">
        <w:rPr>
          <w:rStyle w:val="Literal"/>
          <w:lang w:val="es-MX"/>
        </w:rPr>
        <w:t>0</w:t>
      </w:r>
      <w:r>
        <w:rPr>
          <w:lang w:val="es-MX"/>
        </w:rPr>
        <w:t xml:space="preserve">, </w:t>
      </w:r>
      <w:r w:rsidRPr="009E1EA9">
        <w:rPr>
          <w:rStyle w:val="Literal"/>
          <w:lang w:val="es-MX"/>
        </w:rPr>
        <w:t>1</w:t>
      </w:r>
      <w:r>
        <w:rPr>
          <w:lang w:val="es-MX"/>
        </w:rPr>
        <w:t xml:space="preserve">, </w:t>
      </w:r>
      <w:r w:rsidRPr="009E1EA9">
        <w:rPr>
          <w:rStyle w:val="Literal"/>
          <w:lang w:val="es-MX"/>
        </w:rPr>
        <w:t>2</w:t>
      </w:r>
      <w:r>
        <w:rPr>
          <w:lang w:val="es-MX"/>
        </w:rPr>
        <w:t xml:space="preserve">, </w:t>
      </w:r>
      <w:r w:rsidRPr="009E1EA9">
        <w:rPr>
          <w:rStyle w:val="Literal"/>
          <w:lang w:val="es-MX"/>
        </w:rPr>
        <w:t>3</w:t>
      </w:r>
      <w:r>
        <w:rPr>
          <w:lang w:val="es-MX"/>
        </w:rPr>
        <w:t xml:space="preserve"> y </w:t>
      </w:r>
      <w:r w:rsidRPr="009E1EA9">
        <w:rPr>
          <w:rStyle w:val="Literal"/>
          <w:lang w:val="es-MX"/>
        </w:rPr>
        <w:t>4</w:t>
      </w:r>
      <w:r>
        <w:rPr>
          <w:lang w:val="es-MX"/>
        </w:rPr>
        <w:t>.</w:t>
      </w:r>
    </w:p>
    <w:p w:rsidR="00CB7010" w:rsidRPr="00CB7010" w:rsidRDefault="00CB7010" w:rsidP="00CB7010">
      <w:pPr>
        <w:pStyle w:val="Body"/>
        <w:rPr>
          <w:lang w:val="es-MX"/>
        </w:rPr>
      </w:pPr>
      <w:r w:rsidRPr="00CB7010">
        <w:rPr>
          <w:lang w:val="es-MX"/>
        </w:rPr>
        <w:t xml:space="preserve">Debido a que el valor de </w:t>
      </w:r>
      <w:r w:rsidRPr="00CB7010">
        <w:rPr>
          <w:rStyle w:val="Literal"/>
          <w:lang w:val="es-MX"/>
        </w:rPr>
        <w:t>i</w:t>
      </w:r>
      <w:r w:rsidRPr="00CB7010">
        <w:rPr>
          <w:lang w:val="es-MX"/>
        </w:rPr>
        <w:t xml:space="preserve"> se enfrentará a cada valor en </w:t>
      </w:r>
      <w:r w:rsidRPr="00CB7010">
        <w:rPr>
          <w:rStyle w:val="Literal"/>
          <w:lang w:val="es-MX"/>
        </w:rPr>
        <w:t>[0, 1, 2, 3, 4]</w:t>
      </w:r>
      <w:r w:rsidRPr="00CB7010">
        <w:rPr>
          <w:lang w:val="es-MX"/>
        </w:rPr>
        <w:t xml:space="preserve">, el código en el bucle </w:t>
      </w:r>
      <w:r w:rsidRPr="00CB7010">
        <w:rPr>
          <w:rStyle w:val="Literal"/>
          <w:lang w:val="es-MX"/>
        </w:rPr>
        <w:t>for</w:t>
      </w:r>
      <w:r w:rsidRPr="00CB7010">
        <w:rPr>
          <w:lang w:val="es-MX"/>
        </w:rPr>
        <w:t xml:space="preserve"> es lo mismo que:</w:t>
      </w:r>
    </w:p>
    <w:p w:rsidR="00CB7010" w:rsidRPr="00CB7010" w:rsidRDefault="00CB7010" w:rsidP="00CB7010">
      <w:pPr>
        <w:pStyle w:val="CodeExample"/>
        <w:rPr>
          <w:lang w:val="es-MX"/>
        </w:rPr>
      </w:pPr>
      <w:r w:rsidRPr="00CB7010">
        <w:rPr>
          <w:lang w:val="es-MX"/>
        </w:rPr>
        <w:t>if palabraSecreta[0] in letrasCorrectas:</w:t>
      </w:r>
    </w:p>
    <w:p w:rsidR="00CB7010" w:rsidRPr="00CB7010" w:rsidRDefault="00CB7010" w:rsidP="00CB7010">
      <w:pPr>
        <w:pStyle w:val="CodeExample"/>
        <w:rPr>
          <w:lang w:val="es-MX"/>
        </w:rPr>
      </w:pPr>
      <w:r>
        <w:rPr>
          <w:lang w:val="es-MX"/>
        </w:rPr>
        <w:t xml:space="preserve">   </w:t>
      </w:r>
      <w:r w:rsidRPr="00CB7010">
        <w:rPr>
          <w:lang w:val="es-MX"/>
        </w:rPr>
        <w:t>espaciosVacíos = espaciosVacíos[:0] + palabraSecreta[0] + espaciosVacíos[1:]</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1] in letrasCorrectas:</w:t>
      </w:r>
    </w:p>
    <w:p w:rsidR="00CB7010" w:rsidRPr="00CB7010" w:rsidRDefault="00CB7010" w:rsidP="00CB7010">
      <w:pPr>
        <w:pStyle w:val="CodeExample"/>
        <w:rPr>
          <w:lang w:val="es-MX"/>
        </w:rPr>
      </w:pPr>
      <w:r w:rsidRPr="00CB7010">
        <w:rPr>
          <w:lang w:val="es-MX"/>
        </w:rPr>
        <w:t xml:space="preserve">   espaciosVacíos = espaciosVacíos[:1] + palabraSecreta[1] + espaciosVacíos[2:]</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2] in letrasCorrectas:</w:t>
      </w:r>
    </w:p>
    <w:p w:rsidR="00CB7010" w:rsidRPr="00CB7010" w:rsidRDefault="00CB7010" w:rsidP="00CB7010">
      <w:pPr>
        <w:pStyle w:val="CodeExample"/>
        <w:rPr>
          <w:lang w:val="es-MX"/>
        </w:rPr>
      </w:pPr>
      <w:r w:rsidRPr="00CB7010">
        <w:rPr>
          <w:lang w:val="es-MX"/>
        </w:rPr>
        <w:t xml:space="preserve">   espaciosVacíos = espaciosVacíos[:2] + palabraSecreta[2] + espaciosVacíos[3:]</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3] in letrasCorrectas:</w:t>
      </w:r>
    </w:p>
    <w:p w:rsidR="00CB7010" w:rsidRPr="00CB7010" w:rsidRDefault="00CB7010" w:rsidP="00CB7010">
      <w:pPr>
        <w:pStyle w:val="CodeExample"/>
        <w:rPr>
          <w:lang w:val="es-MX"/>
        </w:rPr>
      </w:pPr>
      <w:r w:rsidRPr="00CB7010">
        <w:rPr>
          <w:lang w:val="es-MX"/>
        </w:rPr>
        <w:t xml:space="preserve">   espaciosVacíos = espaciosVacíos[:3] + palabraSecreta[3] + espaciosVacíos[4:]</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if palabraSecreta[4] in letrasCorrectas:</w:t>
      </w:r>
    </w:p>
    <w:p w:rsidR="00BB241E" w:rsidRPr="00CB7010" w:rsidRDefault="00CB7010" w:rsidP="00CB7010">
      <w:pPr>
        <w:pStyle w:val="CodeExample"/>
        <w:rPr>
          <w:lang w:val="es-MX"/>
        </w:rPr>
      </w:pPr>
      <w:r w:rsidRPr="00CB7010">
        <w:rPr>
          <w:lang w:val="es-MX"/>
        </w:rPr>
        <w:t xml:space="preserve">   espaciosVacíos = espaciosVacíos[:4] + palabraSecreta[4] + espaciosVacíos[5:]</w:t>
      </w:r>
    </w:p>
    <w:p w:rsidR="00CB7010" w:rsidRPr="00CB7010" w:rsidRDefault="00CB7010" w:rsidP="00BB241E">
      <w:pPr>
        <w:pStyle w:val="Body"/>
        <w:rPr>
          <w:lang w:val="es-MX"/>
        </w:rPr>
      </w:pPr>
      <w:r w:rsidRPr="00CB7010">
        <w:rPr>
          <w:lang w:val="es-MX"/>
        </w:rPr>
        <w:t xml:space="preserve">Si estás confundido respecto a cual es el valor de algo como </w:t>
      </w:r>
      <w:r w:rsidRPr="00CB7010">
        <w:rPr>
          <w:rStyle w:val="Literal"/>
          <w:lang w:val="es-MX"/>
        </w:rPr>
        <w:t>palabraSecreta[0]</w:t>
      </w:r>
      <w:r w:rsidRPr="00CB7010">
        <w:rPr>
          <w:lang w:val="es-MX"/>
        </w:rPr>
        <w:t xml:space="preserve"> o </w:t>
      </w:r>
      <w:r w:rsidRPr="00CB7010">
        <w:rPr>
          <w:rStyle w:val="Literal"/>
          <w:lang w:val="es-MX"/>
        </w:rPr>
        <w:t>espaciosVacíos[3:]</w:t>
      </w:r>
      <w:r w:rsidRPr="00CB7010">
        <w:rPr>
          <w:lang w:val="es-MX"/>
        </w:rPr>
        <w:t xml:space="preserve">, entonces mira la Figura 9-2. Muestra el valor de las variables </w:t>
      </w:r>
      <w:r w:rsidRPr="00CB7010">
        <w:rPr>
          <w:rStyle w:val="Literal"/>
          <w:lang w:val="es-MX"/>
        </w:rPr>
        <w:t>palabraSecreta</w:t>
      </w:r>
      <w:r w:rsidRPr="00CB7010">
        <w:rPr>
          <w:lang w:val="es-MX"/>
        </w:rPr>
        <w:t xml:space="preserve"> y </w:t>
      </w:r>
      <w:r w:rsidRPr="00CB7010">
        <w:rPr>
          <w:rStyle w:val="Literal"/>
          <w:lang w:val="es-MX"/>
        </w:rPr>
        <w:t>espaciosVacíos</w:t>
      </w:r>
      <w:r w:rsidRPr="00CB7010">
        <w:rPr>
          <w:lang w:val="es-MX"/>
        </w:rPr>
        <w:t>, y el índice para cada letra en la cadena.</w:t>
      </w:r>
    </w:p>
    <w:p w:rsidR="00BB241E" w:rsidRDefault="00062906" w:rsidP="00BB241E">
      <w:pPr>
        <w:jc w:val="center"/>
      </w:pPr>
      <w:r>
        <w:rPr>
          <w:noProof/>
        </w:rPr>
        <w:drawing>
          <wp:inline distT="0" distB="0" distL="0" distR="0">
            <wp:extent cx="2861001" cy="11684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ter.png"/>
                    <pic:cNvPicPr/>
                  </pic:nvPicPr>
                  <pic:blipFill>
                    <a:blip r:embed="rId64">
                      <a:extLst>
                        <a:ext uri="{28A0092B-C50C-407E-A947-70E740481C1C}">
                          <a14:useLocalDpi xmlns:a14="http://schemas.microsoft.com/office/drawing/2010/main" val="0"/>
                        </a:ext>
                      </a:extLst>
                    </a:blip>
                    <a:stretch>
                      <a:fillRect/>
                    </a:stretch>
                  </pic:blipFill>
                  <pic:spPr>
                    <a:xfrm>
                      <a:off x="0" y="0"/>
                      <a:ext cx="2855420" cy="1166121"/>
                    </a:xfrm>
                    <a:prstGeom prst="rect">
                      <a:avLst/>
                    </a:prstGeom>
                  </pic:spPr>
                </pic:pic>
              </a:graphicData>
            </a:graphic>
          </wp:inline>
        </w:drawing>
      </w:r>
    </w:p>
    <w:p w:rsidR="00BB241E" w:rsidRPr="00CB7010" w:rsidRDefault="00CB7010" w:rsidP="00BB241E">
      <w:pPr>
        <w:pStyle w:val="Caption"/>
        <w:rPr>
          <w:lang w:val="es-MX"/>
        </w:rPr>
      </w:pPr>
      <w:r w:rsidRPr="00CB7010">
        <w:rPr>
          <w:lang w:val="es-MX"/>
        </w:rPr>
        <w:t xml:space="preserve">Figura 9-2: Los índices de las cadenas </w:t>
      </w:r>
      <w:r w:rsidRPr="00CB7010">
        <w:rPr>
          <w:rStyle w:val="Literal"/>
          <w:lang w:val="es-MX"/>
        </w:rPr>
        <w:t>espaciosVacíos</w:t>
      </w:r>
      <w:r w:rsidRPr="00CB7010">
        <w:rPr>
          <w:lang w:val="es-MX"/>
        </w:rPr>
        <w:t xml:space="preserve"> y </w:t>
      </w:r>
      <w:r w:rsidRPr="00CB7010">
        <w:rPr>
          <w:rStyle w:val="Literal"/>
          <w:lang w:val="es-MX"/>
        </w:rPr>
        <w:t>palabraSecreta</w:t>
      </w:r>
      <w:r w:rsidRPr="00CB7010">
        <w:rPr>
          <w:lang w:val="es-MX"/>
        </w:rPr>
        <w:t>.</w:t>
      </w:r>
    </w:p>
    <w:p w:rsidR="00BB241E" w:rsidRPr="00CB7010" w:rsidRDefault="00CB7010" w:rsidP="00BB241E">
      <w:pPr>
        <w:pStyle w:val="Body"/>
        <w:rPr>
          <w:lang w:val="es-MX"/>
        </w:rPr>
      </w:pPr>
      <w:r w:rsidRPr="00CB7010">
        <w:rPr>
          <w:lang w:val="es-MX"/>
        </w:rPr>
        <w:lastRenderedPageBreak/>
        <w:t>Si reemplazas las cortes de lista y los índices de lista con los valores que representan, el código del bucle sería algo como:</w:t>
      </w:r>
    </w:p>
    <w:p w:rsidR="00CB7010" w:rsidRPr="00CB7010" w:rsidRDefault="00CB7010" w:rsidP="00CB7010">
      <w:pPr>
        <w:pStyle w:val="CodeExample"/>
        <w:rPr>
          <w:lang w:val="es-MX"/>
        </w:rPr>
      </w:pPr>
      <w:r w:rsidRPr="00CB7010">
        <w:rPr>
          <w:lang w:val="es-MX"/>
        </w:rPr>
        <w:t xml:space="preserve">if 'n'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 + 'n' + '_____' </w:t>
      </w:r>
      <w:r w:rsidRPr="00CB7010">
        <w:rPr>
          <w:rStyle w:val="SourceCodeComment"/>
          <w:lang w:val="es-MX"/>
        </w:rPr>
        <w:t># Esta línea se sal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u'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_' + 'u' + '____' </w:t>
      </w:r>
      <w:r w:rsidRPr="00CB7010">
        <w:rPr>
          <w:rStyle w:val="SourceCodeComment"/>
          <w:lang w:val="es-MX"/>
        </w:rPr>
        <w:t># Esta línea se sal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t' in 'tr': </w:t>
      </w:r>
      <w:r w:rsidRPr="00CB7010">
        <w:rPr>
          <w:rStyle w:val="SourceCodeComment"/>
          <w:lang w:val="es-MX"/>
        </w:rPr>
        <w:t># Verdadero</w:t>
      </w:r>
    </w:p>
    <w:p w:rsidR="00CB7010" w:rsidRPr="00CB7010" w:rsidRDefault="00CB7010" w:rsidP="00CB7010">
      <w:pPr>
        <w:pStyle w:val="CodeExample"/>
        <w:rPr>
          <w:lang w:val="es-MX"/>
        </w:rPr>
      </w:pPr>
      <w:r w:rsidRPr="00CB7010">
        <w:rPr>
          <w:lang w:val="es-MX"/>
        </w:rPr>
        <w:t xml:space="preserve">    espaciosVacíos = '__' + 't' + '___' </w:t>
      </w:r>
      <w:r w:rsidRPr="00CB7010">
        <w:rPr>
          <w:rStyle w:val="SourceCodeComment"/>
          <w:lang w:val="es-MX"/>
        </w:rPr>
        <w:t># Esta línea se ejecu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r' in 'tr': </w:t>
      </w:r>
      <w:r w:rsidRPr="00CB7010">
        <w:rPr>
          <w:rStyle w:val="SourceCodeComment"/>
          <w:lang w:val="es-MX"/>
        </w:rPr>
        <w:t># Verdadero</w:t>
      </w:r>
    </w:p>
    <w:p w:rsidR="00CB7010" w:rsidRPr="00CB7010" w:rsidRDefault="00CB7010" w:rsidP="00CB7010">
      <w:pPr>
        <w:pStyle w:val="CodeExample"/>
        <w:rPr>
          <w:lang w:val="es-MX"/>
        </w:rPr>
      </w:pPr>
      <w:r w:rsidRPr="00CB7010">
        <w:rPr>
          <w:lang w:val="es-MX"/>
        </w:rPr>
        <w:t xml:space="preserve">    espaciosVacíos = '__t' + 'r' + '__' </w:t>
      </w:r>
      <w:r w:rsidRPr="00CB7010">
        <w:rPr>
          <w:rStyle w:val="SourceCodeComment"/>
          <w:lang w:val="es-MX"/>
        </w:rPr>
        <w:t># Esta línea se ejecu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i'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__tr' + 'i' + '_' </w:t>
      </w:r>
      <w:r w:rsidRPr="00CB7010">
        <w:rPr>
          <w:rStyle w:val="SourceCodeComment"/>
          <w:lang w:val="es-MX"/>
        </w:rPr>
        <w:t># Esta línea se salta.</w:t>
      </w:r>
    </w:p>
    <w:p w:rsidR="00CB7010" w:rsidRPr="00CB7010" w:rsidRDefault="00CB7010" w:rsidP="00CB7010">
      <w:pPr>
        <w:pStyle w:val="CodeExample"/>
        <w:rPr>
          <w:lang w:val="es-MX"/>
        </w:rPr>
      </w:pPr>
    </w:p>
    <w:p w:rsidR="00CB7010" w:rsidRPr="00CB7010" w:rsidRDefault="00CB7010" w:rsidP="00CB7010">
      <w:pPr>
        <w:pStyle w:val="CodeExample"/>
        <w:rPr>
          <w:lang w:val="es-MX"/>
        </w:rPr>
      </w:pPr>
      <w:r w:rsidRPr="00CB7010">
        <w:rPr>
          <w:lang w:val="es-MX"/>
        </w:rPr>
        <w:t xml:space="preserve">if 'a' in 'tr': </w:t>
      </w:r>
      <w:r w:rsidRPr="00CB7010">
        <w:rPr>
          <w:rStyle w:val="SourceCodeComment"/>
          <w:lang w:val="es-MX"/>
        </w:rPr>
        <w:t># Falso</w:t>
      </w:r>
    </w:p>
    <w:p w:rsidR="00CB7010" w:rsidRPr="00CB7010" w:rsidRDefault="00CB7010" w:rsidP="00CB7010">
      <w:pPr>
        <w:pStyle w:val="CodeExample"/>
        <w:rPr>
          <w:lang w:val="es-MX"/>
        </w:rPr>
      </w:pPr>
      <w:r w:rsidRPr="00CB7010">
        <w:rPr>
          <w:lang w:val="es-MX"/>
        </w:rPr>
        <w:t xml:space="preserve">    espaciosVacíos = '__tr_' + 'a' + '' </w:t>
      </w:r>
      <w:r w:rsidRPr="00CB7010">
        <w:rPr>
          <w:rStyle w:val="SourceCodeComment"/>
          <w:lang w:val="es-MX"/>
        </w:rPr>
        <w:t># Esta línea se salta.</w:t>
      </w:r>
    </w:p>
    <w:p w:rsidR="00CB7010" w:rsidRPr="00CB7010" w:rsidRDefault="00CB7010" w:rsidP="00CB7010">
      <w:pPr>
        <w:pStyle w:val="CodeExample"/>
        <w:rPr>
          <w:lang w:val="es-MX"/>
        </w:rPr>
      </w:pPr>
    </w:p>
    <w:p w:rsidR="00BB241E" w:rsidRPr="00CB7010" w:rsidRDefault="00CB7010" w:rsidP="00CB7010">
      <w:pPr>
        <w:pStyle w:val="CodeExample"/>
        <w:rPr>
          <w:rStyle w:val="SourceCodeComment"/>
          <w:lang w:val="es-MX"/>
        </w:rPr>
      </w:pPr>
      <w:r w:rsidRPr="00CB7010">
        <w:rPr>
          <w:rStyle w:val="SourceCodeComment"/>
          <w:lang w:val="es-MX"/>
        </w:rPr>
        <w:t># espaciosVacíos ahora tiene el valor '__tr__'</w:t>
      </w:r>
    </w:p>
    <w:p w:rsidR="00CB7010" w:rsidRPr="00CB7010" w:rsidRDefault="00CB7010" w:rsidP="00BB241E">
      <w:pPr>
        <w:pStyle w:val="Body"/>
        <w:rPr>
          <w:lang w:val="es-MX"/>
        </w:rPr>
      </w:pPr>
      <w:r w:rsidRPr="00CB7010">
        <w:rPr>
          <w:lang w:val="es-MX"/>
        </w:rPr>
        <w:t xml:space="preserve">Los ejemplos de código anteriores todos hacen lo mismo cuando </w:t>
      </w:r>
      <w:r w:rsidRPr="00CB7010">
        <w:rPr>
          <w:rStyle w:val="Literal"/>
          <w:lang w:val="es-MX"/>
        </w:rPr>
        <w:t>palabraSecreta</w:t>
      </w:r>
      <w:r w:rsidRPr="00CB7010">
        <w:rPr>
          <w:lang w:val="es-MX"/>
        </w:rPr>
        <w:t xml:space="preserve"> es </w:t>
      </w:r>
      <w:r w:rsidRPr="009E1EA9">
        <w:rPr>
          <w:rStyle w:val="Literal"/>
          <w:lang w:val="es-MX"/>
        </w:rPr>
        <w:t>'</w:t>
      </w:r>
      <w:r w:rsidRPr="00CB7010">
        <w:rPr>
          <w:rStyle w:val="Literal"/>
          <w:lang w:val="es-MX"/>
        </w:rPr>
        <w:t>nutria</w:t>
      </w:r>
      <w:r w:rsidRPr="009E1EA9">
        <w:rPr>
          <w:rStyle w:val="Literal"/>
          <w:lang w:val="es-MX"/>
        </w:rPr>
        <w:t>'</w:t>
      </w:r>
      <w:r w:rsidRPr="00CB7010">
        <w:rPr>
          <w:lang w:val="es-MX"/>
        </w:rPr>
        <w:t xml:space="preserve"> y </w:t>
      </w:r>
      <w:r w:rsidRPr="00CB7010">
        <w:rPr>
          <w:rStyle w:val="Literal"/>
          <w:lang w:val="es-MX"/>
        </w:rPr>
        <w:t>letrasCorrectas</w:t>
      </w:r>
      <w:r w:rsidRPr="00CB7010">
        <w:rPr>
          <w:lang w:val="es-MX"/>
        </w:rPr>
        <w:t xml:space="preserve"> es </w:t>
      </w:r>
      <w:r w:rsidRPr="00CB7010">
        <w:rPr>
          <w:rStyle w:val="Literal"/>
          <w:lang w:val="es-MX"/>
        </w:rPr>
        <w:t>'tr'</w:t>
      </w:r>
      <w:r w:rsidRPr="00CB7010">
        <w:rPr>
          <w:lang w:val="es-MX"/>
        </w:rPr>
        <w:t xml:space="preserve">. Las siguientes líneas de código imprimen el nuevo valor de los </w:t>
      </w:r>
      <w:r w:rsidRPr="00CB7010">
        <w:rPr>
          <w:rStyle w:val="Literal"/>
          <w:lang w:val="es-MX"/>
        </w:rPr>
        <w:t>espaciosVacíos</w:t>
      </w:r>
      <w:r w:rsidRPr="00CB7010">
        <w:rPr>
          <w:lang w:val="es-MX"/>
        </w:rPr>
        <w:t xml:space="preserve"> con espacios entre cada letra.</w:t>
      </w:r>
    </w:p>
    <w:p w:rsidR="00D9533C" w:rsidRPr="00A05972" w:rsidRDefault="00D9533C" w:rsidP="00D9533C">
      <w:pPr>
        <w:pStyle w:val="SourceCode"/>
        <w:rPr>
          <w:rStyle w:val="SourceCodeComment"/>
          <w:lang w:val="es-MX"/>
        </w:rPr>
      </w:pPr>
      <w:r w:rsidRPr="009E1EA9">
        <w:rPr>
          <w:rStyle w:val="SourceLineNumber"/>
          <w:lang w:val="es-MX"/>
        </w:rPr>
        <w:t xml:space="preserve"> </w:t>
      </w:r>
      <w:r w:rsidRPr="00FE393E">
        <w:rPr>
          <w:rStyle w:val="SourceLineNumber"/>
          <w:lang w:val="es-MX"/>
        </w:rPr>
        <w:t>81.</w:t>
      </w:r>
      <w:r w:rsidRPr="00FE393E">
        <w:rPr>
          <w:lang w:val="es-MX"/>
        </w:rPr>
        <w:t xml:space="preserve">     </w:t>
      </w:r>
      <w:r w:rsidRPr="00A05972">
        <w:rPr>
          <w:lang w:val="es-MX"/>
        </w:rPr>
        <w:t xml:space="preserve">for letra in espaciosVacíos: </w:t>
      </w:r>
      <w:r w:rsidRPr="00A05972">
        <w:rPr>
          <w:rStyle w:val="SourceCodeComment"/>
          <w:lang w:val="es-MX"/>
        </w:rPr>
        <w:t># mostrar la palabra secreta con espacios entre cada letra</w:t>
      </w:r>
    </w:p>
    <w:p w:rsidR="00D9533C" w:rsidRPr="009E1EA9" w:rsidRDefault="00D9533C" w:rsidP="00D9533C">
      <w:pPr>
        <w:pStyle w:val="SourceCode"/>
        <w:rPr>
          <w:lang w:val="es-MX"/>
        </w:rPr>
      </w:pPr>
      <w:r w:rsidRPr="00A05972">
        <w:rPr>
          <w:rStyle w:val="SourceLineNumber"/>
          <w:lang w:val="es-MX"/>
        </w:rPr>
        <w:t xml:space="preserve"> </w:t>
      </w:r>
      <w:r w:rsidRPr="009E1EA9">
        <w:rPr>
          <w:rStyle w:val="SourceLineNumber"/>
          <w:lang w:val="es-MX"/>
        </w:rPr>
        <w:t>82.</w:t>
      </w:r>
      <w:r w:rsidRPr="009E1EA9">
        <w:rPr>
          <w:lang w:val="es-MX"/>
        </w:rPr>
        <w:t xml:space="preserve">         print(letra, end=' ')</w:t>
      </w:r>
    </w:p>
    <w:p w:rsidR="00BB241E" w:rsidRPr="009E1EA9" w:rsidRDefault="00D9533C" w:rsidP="00D9533C">
      <w:pPr>
        <w:pStyle w:val="SourceCode"/>
        <w:rPr>
          <w:lang w:val="es-MX"/>
        </w:rPr>
      </w:pPr>
      <w:r w:rsidRPr="009E1EA9">
        <w:rPr>
          <w:rStyle w:val="SourceLineNumber"/>
          <w:lang w:val="es-MX"/>
        </w:rPr>
        <w:t xml:space="preserve"> 83.</w:t>
      </w:r>
      <w:r w:rsidRPr="009E1EA9">
        <w:rPr>
          <w:lang w:val="es-MX"/>
        </w:rPr>
        <w:t xml:space="preserve">     print()</w:t>
      </w:r>
    </w:p>
    <w:p w:rsidR="00453A2D" w:rsidRPr="009E1EA9" w:rsidRDefault="00453A2D" w:rsidP="00453A2D">
      <w:pPr>
        <w:pStyle w:val="Body"/>
        <w:rPr>
          <w:lang w:val="es-MX"/>
        </w:rPr>
      </w:pPr>
    </w:p>
    <w:p w:rsidR="00453A2D" w:rsidRPr="009E1EA9" w:rsidRDefault="00453A2D" w:rsidP="00453A2D">
      <w:pPr>
        <w:pStyle w:val="Body"/>
        <w:rPr>
          <w:lang w:val="es-MX"/>
        </w:rPr>
      </w:pPr>
    </w:p>
    <w:p w:rsidR="00BB241E" w:rsidRPr="00CB7010" w:rsidRDefault="00CB7010" w:rsidP="00BB241E">
      <w:pPr>
        <w:pStyle w:val="Non-TOCHeading3"/>
        <w:rPr>
          <w:lang w:val="es-MX"/>
        </w:rPr>
      </w:pPr>
      <w:r w:rsidRPr="00CB7010">
        <w:rPr>
          <w:lang w:val="es-MX"/>
        </w:rPr>
        <w:t>Obtener el intento del Jugador</w:t>
      </w:r>
    </w:p>
    <w:p w:rsidR="00CB7010" w:rsidRPr="00CB7010" w:rsidRDefault="00CB7010" w:rsidP="00BB241E">
      <w:pPr>
        <w:pStyle w:val="Body"/>
        <w:rPr>
          <w:lang w:val="es-MX"/>
        </w:rPr>
      </w:pPr>
      <w:r w:rsidRPr="00CB7010">
        <w:rPr>
          <w:lang w:val="es-MX"/>
        </w:rPr>
        <w:t xml:space="preserve">La función </w:t>
      </w:r>
      <w:r w:rsidRPr="00CB7010">
        <w:rPr>
          <w:rStyle w:val="Literal"/>
          <w:lang w:val="es-MX"/>
        </w:rPr>
        <w:t>obtenerIntento()</w:t>
      </w:r>
      <w:r w:rsidRPr="00CB7010">
        <w:rPr>
          <w:lang w:val="es-MX"/>
        </w:rPr>
        <w:t xml:space="preserve"> será llamada para que el jugador pueda introducir una letra como intento. La función devuelve la letra que el jugador ha intentado como cadena. Además, </w:t>
      </w:r>
      <w:r w:rsidRPr="00CB7010">
        <w:rPr>
          <w:rStyle w:val="Literal"/>
          <w:lang w:val="es-MX"/>
        </w:rPr>
        <w:t>obtenerIntento()</w:t>
      </w:r>
      <w:r w:rsidRPr="00CB7010">
        <w:rPr>
          <w:lang w:val="es-MX"/>
        </w:rPr>
        <w:t xml:space="preserve"> se asegurará que el jugador escriba una letra válida antes de salir de la función.</w:t>
      </w:r>
    </w:p>
    <w:p w:rsidR="00D9533C" w:rsidRPr="00FE393E" w:rsidRDefault="00D9533C" w:rsidP="00D9533C">
      <w:pPr>
        <w:pStyle w:val="SourceCode"/>
        <w:rPr>
          <w:lang w:val="es-MX"/>
        </w:rPr>
      </w:pPr>
      <w:r w:rsidRPr="00CB7010">
        <w:rPr>
          <w:rStyle w:val="SourceLineNumber"/>
          <w:lang w:val="es-MX"/>
        </w:rPr>
        <w:t xml:space="preserve"> </w:t>
      </w:r>
      <w:r w:rsidRPr="00FE393E">
        <w:rPr>
          <w:rStyle w:val="SourceLineNumber"/>
          <w:lang w:val="es-MX"/>
        </w:rPr>
        <w:t>85.</w:t>
      </w:r>
      <w:r w:rsidRPr="00FE393E">
        <w:rPr>
          <w:lang w:val="es-MX"/>
        </w:rPr>
        <w:t xml:space="preserve"> def obtenerIntento(letrasProbadas):</w:t>
      </w:r>
    </w:p>
    <w:p w:rsidR="00BB241E" w:rsidRPr="00D9533C" w:rsidRDefault="00D9533C" w:rsidP="00D9533C">
      <w:pPr>
        <w:pStyle w:val="SourceCode"/>
        <w:rPr>
          <w:rStyle w:val="SourceCodeComment"/>
          <w:lang w:val="es-MX"/>
        </w:rPr>
      </w:pPr>
      <w:r w:rsidRPr="00FE393E">
        <w:rPr>
          <w:rStyle w:val="SourceLineNumber"/>
          <w:lang w:val="es-MX"/>
        </w:rPr>
        <w:lastRenderedPageBreak/>
        <w:t xml:space="preserve"> 86.</w:t>
      </w:r>
      <w:r w:rsidRPr="00FE393E">
        <w:rPr>
          <w:lang w:val="es-MX"/>
        </w:rPr>
        <w:t xml:space="preserve">     </w:t>
      </w:r>
      <w:r w:rsidRPr="00A05972">
        <w:rPr>
          <w:rStyle w:val="SourceCodeComment"/>
          <w:lang w:val="es-MX"/>
        </w:rPr>
        <w:t># Devuelve la letra ingresada por el jugador. Verifica que el jugador ha ingresado sólo una letra, y no otra cosa.</w:t>
      </w:r>
    </w:p>
    <w:p w:rsidR="00CB7010" w:rsidRPr="009E1EA9" w:rsidRDefault="00CB7010" w:rsidP="00BB241E">
      <w:pPr>
        <w:pStyle w:val="Body"/>
        <w:rPr>
          <w:lang w:val="es-MX"/>
        </w:rPr>
      </w:pPr>
      <w:r w:rsidRPr="00CB7010">
        <w:rPr>
          <w:lang w:val="es-MX"/>
        </w:rPr>
        <w:t xml:space="preserve">Se pasa como argumento una cadena de las letras que el jugador ha intentado para el parámetro </w:t>
      </w:r>
      <w:r w:rsidRPr="00CB7010">
        <w:rPr>
          <w:rStyle w:val="Literal"/>
          <w:lang w:val="es-MX"/>
        </w:rPr>
        <w:t>letrasProbadas</w:t>
      </w:r>
      <w:r w:rsidRPr="00CB7010">
        <w:rPr>
          <w:lang w:val="es-MX"/>
        </w:rPr>
        <w:t xml:space="preserve">. Entonces la función </w:t>
      </w:r>
      <w:r w:rsidRPr="00CB7010">
        <w:rPr>
          <w:rStyle w:val="Literal"/>
          <w:lang w:val="es-MX"/>
        </w:rPr>
        <w:t>obtenerIntento()</w:t>
      </w:r>
      <w:r w:rsidRPr="00CB7010">
        <w:rPr>
          <w:lang w:val="es-MX"/>
        </w:rPr>
        <w:t xml:space="preserve"> pide al jugador que adivine una sola letra. </w:t>
      </w:r>
      <w:r w:rsidRPr="009E1EA9">
        <w:rPr>
          <w:lang w:val="es-MX"/>
        </w:rPr>
        <w:t xml:space="preserve">Esta letra será el valor que devolverá </w:t>
      </w:r>
      <w:r w:rsidRPr="009E1EA9">
        <w:rPr>
          <w:rStyle w:val="Literal"/>
          <w:lang w:val="es-MX"/>
        </w:rPr>
        <w:t>obtenerIntento()</w:t>
      </w:r>
      <w:r w:rsidRPr="009E1EA9">
        <w:rPr>
          <w:lang w:val="es-MX"/>
        </w:rPr>
        <w:t>.</w:t>
      </w:r>
    </w:p>
    <w:p w:rsidR="00D9533C" w:rsidRPr="009E1EA9" w:rsidRDefault="00D9533C" w:rsidP="00D9533C">
      <w:pPr>
        <w:pStyle w:val="SourceCode"/>
        <w:rPr>
          <w:lang w:val="es-MX"/>
        </w:rPr>
      </w:pPr>
      <w:r w:rsidRPr="009E1EA9">
        <w:rPr>
          <w:rStyle w:val="SourceLineNumber"/>
          <w:lang w:val="es-MX"/>
        </w:rPr>
        <w:t xml:space="preserve"> 87.</w:t>
      </w:r>
      <w:r w:rsidRPr="009E1EA9">
        <w:rPr>
          <w:lang w:val="es-MX"/>
        </w:rPr>
        <w:t xml:space="preserve">     while True:</w:t>
      </w:r>
    </w:p>
    <w:p w:rsidR="00D9533C" w:rsidRPr="00EA3874" w:rsidRDefault="00D9533C" w:rsidP="00D9533C">
      <w:pPr>
        <w:pStyle w:val="SourceCode"/>
        <w:rPr>
          <w:lang w:val="es-MX"/>
        </w:rPr>
      </w:pPr>
      <w:r w:rsidRPr="009E1EA9">
        <w:rPr>
          <w:rStyle w:val="SourceLineNumber"/>
          <w:lang w:val="es-MX"/>
        </w:rPr>
        <w:t xml:space="preserve"> </w:t>
      </w:r>
      <w:r w:rsidRPr="00EA3874">
        <w:rPr>
          <w:rStyle w:val="SourceLineNumber"/>
          <w:lang w:val="es-MX"/>
        </w:rPr>
        <w:t>88.</w:t>
      </w:r>
      <w:r w:rsidRPr="00EA3874">
        <w:rPr>
          <w:lang w:val="es-MX"/>
        </w:rPr>
        <w:t xml:space="preserve">         print('Adivina una letra.')</w:t>
      </w:r>
    </w:p>
    <w:p w:rsidR="00D9533C" w:rsidRPr="009E1EA9" w:rsidRDefault="00D9533C" w:rsidP="00D9533C">
      <w:pPr>
        <w:pStyle w:val="SourceCode"/>
        <w:rPr>
          <w:lang w:val="es-MX"/>
        </w:rPr>
      </w:pPr>
      <w:r w:rsidRPr="00EA3874">
        <w:rPr>
          <w:rStyle w:val="SourceLineNumber"/>
          <w:lang w:val="es-MX"/>
        </w:rPr>
        <w:t xml:space="preserve"> </w:t>
      </w:r>
      <w:r w:rsidRPr="009E1EA9">
        <w:rPr>
          <w:rStyle w:val="SourceLineNumber"/>
          <w:lang w:val="es-MX"/>
        </w:rPr>
        <w:t>89.</w:t>
      </w:r>
      <w:r w:rsidRPr="009E1EA9">
        <w:rPr>
          <w:lang w:val="es-MX"/>
        </w:rPr>
        <w:t xml:space="preserve">         intento = input()</w:t>
      </w:r>
    </w:p>
    <w:p w:rsidR="00BB241E" w:rsidRPr="009E1EA9" w:rsidRDefault="00D9533C" w:rsidP="00D9533C">
      <w:pPr>
        <w:pStyle w:val="SourceCode"/>
        <w:rPr>
          <w:lang w:val="es-MX"/>
        </w:rPr>
      </w:pPr>
      <w:r w:rsidRPr="009E1EA9">
        <w:rPr>
          <w:rStyle w:val="SourceLineNumber"/>
          <w:lang w:val="es-MX"/>
        </w:rPr>
        <w:t xml:space="preserve"> 90.</w:t>
      </w:r>
      <w:r w:rsidRPr="009E1EA9">
        <w:rPr>
          <w:lang w:val="es-MX"/>
        </w:rPr>
        <w:t xml:space="preserve">         intento = intento.lower()</w:t>
      </w:r>
    </w:p>
    <w:p w:rsidR="00BB241E" w:rsidRPr="00CB7010" w:rsidRDefault="00CB7010" w:rsidP="00BB241E">
      <w:pPr>
        <w:pStyle w:val="Body"/>
        <w:rPr>
          <w:lang w:val="es-MX"/>
        </w:rPr>
      </w:pPr>
      <w:r w:rsidRPr="00CB7010">
        <w:rPr>
          <w:lang w:val="es-MX"/>
        </w:rPr>
        <w:t xml:space="preserve">El bucle </w:t>
      </w:r>
      <w:r w:rsidRPr="00CB7010">
        <w:rPr>
          <w:rStyle w:val="Literal"/>
          <w:lang w:val="es-MX"/>
        </w:rPr>
        <w:t>while</w:t>
      </w:r>
      <w:r w:rsidRPr="00CB7010">
        <w:rPr>
          <w:lang w:val="es-MX"/>
        </w:rPr>
        <w:t xml:space="preserve"> de la línea 87 se mantendrá pidiendo al jugador una letra hasta que introduzca texto que sea:</w:t>
      </w:r>
    </w:p>
    <w:p w:rsidR="00BB241E" w:rsidRDefault="00CB7010" w:rsidP="00693AF9">
      <w:pPr>
        <w:pStyle w:val="Body"/>
        <w:numPr>
          <w:ilvl w:val="0"/>
          <w:numId w:val="47"/>
        </w:numPr>
      </w:pPr>
      <w:r>
        <w:t>Una sola letra.</w:t>
      </w:r>
    </w:p>
    <w:p w:rsidR="00BB241E" w:rsidRPr="00CB7010" w:rsidRDefault="00CB7010" w:rsidP="00693AF9">
      <w:pPr>
        <w:pStyle w:val="Body"/>
        <w:numPr>
          <w:ilvl w:val="0"/>
          <w:numId w:val="47"/>
        </w:numPr>
        <w:rPr>
          <w:lang w:val="es-MX"/>
        </w:rPr>
      </w:pPr>
      <w:r w:rsidRPr="00CB7010">
        <w:rPr>
          <w:lang w:val="es-MX"/>
        </w:rPr>
        <w:t>Una letra que no haya intentado previamente</w:t>
      </w:r>
      <w:r w:rsidR="00BB241E" w:rsidRPr="00CB7010">
        <w:rPr>
          <w:lang w:val="es-MX"/>
        </w:rPr>
        <w:t xml:space="preserve">. </w:t>
      </w:r>
    </w:p>
    <w:p w:rsidR="00CB7010" w:rsidRPr="00CB7010" w:rsidRDefault="00CB7010" w:rsidP="00CB7010">
      <w:pPr>
        <w:pStyle w:val="Body"/>
        <w:rPr>
          <w:lang w:val="es-MX"/>
        </w:rPr>
      </w:pPr>
      <w:r w:rsidRPr="00CB7010">
        <w:rPr>
          <w:lang w:val="es-MX"/>
        </w:rPr>
        <w:t xml:space="preserve">La condición para el bucle </w:t>
      </w:r>
      <w:r w:rsidRPr="00CB7010">
        <w:rPr>
          <w:rStyle w:val="Literal"/>
          <w:lang w:val="es-MX"/>
        </w:rPr>
        <w:t>while</w:t>
      </w:r>
      <w:r w:rsidRPr="00CB7010">
        <w:rPr>
          <w:lang w:val="es-MX"/>
        </w:rPr>
        <w:t xml:space="preserve"> es simplemente el valor booleano </w:t>
      </w:r>
      <w:r w:rsidRPr="00CB7010">
        <w:rPr>
          <w:rStyle w:val="Literal"/>
          <w:lang w:val="es-MX"/>
        </w:rPr>
        <w:t>True</w:t>
      </w:r>
      <w:r w:rsidRPr="00CB7010">
        <w:rPr>
          <w:lang w:val="es-MX"/>
        </w:rPr>
        <w:t xml:space="preserve">. Eso significa que la única forma de salir de la ejecución de este bucle es mediante la ejecución de una sentencia </w:t>
      </w:r>
      <w:r w:rsidRPr="00CB7010">
        <w:rPr>
          <w:rStyle w:val="Literal"/>
          <w:lang w:val="es-MX"/>
        </w:rPr>
        <w:t>break</w:t>
      </w:r>
      <w:r w:rsidRPr="00CB7010">
        <w:rPr>
          <w:lang w:val="es-MX"/>
        </w:rPr>
        <w:t xml:space="preserve"> (que sale del bucle) o una sentencia </w:t>
      </w:r>
      <w:r w:rsidRPr="00CB7010">
        <w:rPr>
          <w:rStyle w:val="Literal"/>
          <w:lang w:val="es-MX"/>
        </w:rPr>
        <w:t>return</w:t>
      </w:r>
      <w:r w:rsidRPr="00CB7010">
        <w:rPr>
          <w:lang w:val="es-MX"/>
        </w:rPr>
        <w:t xml:space="preserve"> (que sale no sólo del </w:t>
      </w:r>
      <w:r>
        <w:rPr>
          <w:lang w:val="es-MX"/>
        </w:rPr>
        <w:t>bucle sino de toda la función).</w:t>
      </w:r>
    </w:p>
    <w:p w:rsidR="00CB7010" w:rsidRPr="00CB7010" w:rsidRDefault="00CB7010" w:rsidP="00CB7010">
      <w:pPr>
        <w:pStyle w:val="Body"/>
        <w:rPr>
          <w:lang w:val="es-MX"/>
        </w:rPr>
      </w:pPr>
      <w:r w:rsidRPr="00CB7010">
        <w:rPr>
          <w:lang w:val="es-MX"/>
        </w:rPr>
        <w:t>El código dentro del bucle pide al jugador que introduzca una letra, que se almacena en la variable intento. Si el jugador introduce una letra mayúscula, se sobrescribe con una letra minúscula en la línea 90.</w:t>
      </w:r>
    </w:p>
    <w:p w:rsidR="00BB241E" w:rsidRPr="00CB7010" w:rsidRDefault="00CB7010" w:rsidP="00CB7010">
      <w:pPr>
        <w:pStyle w:val="Heading2"/>
        <w:rPr>
          <w:lang w:val="es-MX"/>
        </w:rPr>
      </w:pPr>
      <w:bookmarkStart w:id="83" w:name="_Toc428114107"/>
      <w:r w:rsidRPr="00CB7010">
        <w:rPr>
          <w:rStyle w:val="Literal"/>
          <w:rFonts w:asciiTheme="minorHAnsi" w:hAnsiTheme="minorHAnsi"/>
          <w:sz w:val="32"/>
          <w:lang w:val="es-MX"/>
        </w:rPr>
        <w:t xml:space="preserve">Sentencias </w:t>
      </w:r>
      <w:r w:rsidRPr="00CB7010">
        <w:rPr>
          <w:rStyle w:val="Literal"/>
          <w:lang w:val="es-MX"/>
        </w:rPr>
        <w:t>elif</w:t>
      </w:r>
      <w:r w:rsidRPr="00CB7010">
        <w:rPr>
          <w:rStyle w:val="Literal"/>
          <w:rFonts w:asciiTheme="minorHAnsi" w:hAnsiTheme="minorHAnsi"/>
          <w:sz w:val="32"/>
          <w:lang w:val="es-MX"/>
        </w:rPr>
        <w:t xml:space="preserve"> ("Else If")</w:t>
      </w:r>
      <w:bookmarkEnd w:id="83"/>
    </w:p>
    <w:p w:rsidR="00CB7010" w:rsidRPr="00CB7010" w:rsidRDefault="00CB7010" w:rsidP="00CB7010">
      <w:pPr>
        <w:pStyle w:val="Body"/>
        <w:rPr>
          <w:lang w:val="es-MX"/>
        </w:rPr>
      </w:pPr>
      <w:r w:rsidRPr="00CB7010">
        <w:rPr>
          <w:lang w:val="es-MX"/>
        </w:rPr>
        <w:t xml:space="preserve">La siguiente parte del programa Ahorcado utiliza sentencias </w:t>
      </w:r>
      <w:r w:rsidRPr="00CB7010">
        <w:rPr>
          <w:rStyle w:val="Literal"/>
          <w:lang w:val="es-MX"/>
        </w:rPr>
        <w:t>elif</w:t>
      </w:r>
      <w:r w:rsidRPr="00CB7010">
        <w:rPr>
          <w:lang w:val="es-MX"/>
        </w:rPr>
        <w:t xml:space="preserve">. Puedes pensar las sentencias </w:t>
      </w:r>
      <w:r w:rsidRPr="00CB7010">
        <w:rPr>
          <w:rStyle w:val="Literal"/>
          <w:lang w:val="es-MX"/>
        </w:rPr>
        <w:t>elif</w:t>
      </w:r>
      <w:r>
        <w:rPr>
          <w:lang w:val="es-MX"/>
        </w:rPr>
        <w:t xml:space="preserve"> “</w:t>
      </w:r>
      <w:r w:rsidRPr="00CB7010">
        <w:rPr>
          <w:lang w:val="es-MX"/>
        </w:rPr>
        <w:t>else if</w:t>
      </w:r>
      <w:r>
        <w:rPr>
          <w:lang w:val="es-MX"/>
        </w:rPr>
        <w:t>” como diciendo “</w:t>
      </w:r>
      <w:r w:rsidRPr="00CB7010">
        <w:rPr>
          <w:lang w:val="es-MX"/>
        </w:rPr>
        <w:t>Si esto es verdad, hacer esto. O bien, si esta próxima condición es verdadera, hacer aquello. O bien, si ninguno de ellos es</w:t>
      </w:r>
      <w:r>
        <w:rPr>
          <w:lang w:val="es-MX"/>
        </w:rPr>
        <w:t xml:space="preserve"> verdadero, hacer esto último”.</w:t>
      </w:r>
    </w:p>
    <w:p w:rsidR="00BB241E" w:rsidRPr="00CB7010" w:rsidRDefault="00CB7010" w:rsidP="00BB241E">
      <w:pPr>
        <w:pStyle w:val="Body"/>
        <w:rPr>
          <w:lang w:val="es-MX"/>
        </w:rPr>
      </w:pPr>
      <w:r w:rsidRPr="00CB7010">
        <w:rPr>
          <w:lang w:val="es-MX"/>
        </w:rPr>
        <w:t>Echa un vistazo al siguiente código:</w:t>
      </w:r>
    </w:p>
    <w:p w:rsidR="00CB7010" w:rsidRPr="00CB7010" w:rsidRDefault="00CB7010" w:rsidP="00CB7010">
      <w:pPr>
        <w:pStyle w:val="CodeExample"/>
        <w:rPr>
          <w:lang w:val="es-MX"/>
        </w:rPr>
      </w:pPr>
      <w:r w:rsidRPr="00CB7010">
        <w:rPr>
          <w:lang w:val="es-MX"/>
        </w:rPr>
        <w:t>if gatoNombre == 'Boladepelo':</w:t>
      </w:r>
    </w:p>
    <w:p w:rsidR="00CB7010" w:rsidRPr="00CB7010" w:rsidRDefault="00CB7010" w:rsidP="00CB7010">
      <w:pPr>
        <w:pStyle w:val="CodeExample"/>
        <w:rPr>
          <w:lang w:val="es-MX"/>
        </w:rPr>
      </w:pPr>
      <w:r w:rsidRPr="00CB7010">
        <w:rPr>
          <w:lang w:val="es-MX"/>
        </w:rPr>
        <w:t xml:space="preserve">    print('Tu gato es peludo.')</w:t>
      </w:r>
    </w:p>
    <w:p w:rsidR="00CB7010" w:rsidRPr="00CB7010" w:rsidRDefault="00CB7010" w:rsidP="00CB7010">
      <w:pPr>
        <w:pStyle w:val="CodeExample"/>
        <w:rPr>
          <w:lang w:val="es-MX"/>
        </w:rPr>
      </w:pPr>
      <w:r w:rsidRPr="00CB7010">
        <w:rPr>
          <w:lang w:val="es-MX"/>
        </w:rPr>
        <w:t>elif gatoNombre == 'Manchas':</w:t>
      </w:r>
    </w:p>
    <w:p w:rsidR="00CB7010" w:rsidRPr="00CB7010" w:rsidRDefault="00CB7010" w:rsidP="00CB7010">
      <w:pPr>
        <w:pStyle w:val="CodeExample"/>
        <w:rPr>
          <w:lang w:val="es-MX"/>
        </w:rPr>
      </w:pPr>
      <w:r w:rsidRPr="00CB7010">
        <w:rPr>
          <w:lang w:val="es-MX"/>
        </w:rPr>
        <w:t xml:space="preserve">    print('Tu gato está manchado.')</w:t>
      </w:r>
    </w:p>
    <w:p w:rsidR="00CB7010" w:rsidRPr="009E1EA9" w:rsidRDefault="00CB7010" w:rsidP="00CB7010">
      <w:pPr>
        <w:pStyle w:val="CodeExample"/>
        <w:rPr>
          <w:lang w:val="es-MX"/>
        </w:rPr>
      </w:pPr>
      <w:r w:rsidRPr="009E1EA9">
        <w:rPr>
          <w:lang w:val="es-MX"/>
        </w:rPr>
        <w:t>else:</w:t>
      </w:r>
    </w:p>
    <w:p w:rsidR="00BB241E" w:rsidRPr="00CB7010" w:rsidRDefault="00CB7010" w:rsidP="00CB7010">
      <w:pPr>
        <w:pStyle w:val="CodeExample"/>
        <w:rPr>
          <w:lang w:val="es-MX"/>
        </w:rPr>
      </w:pPr>
      <w:r w:rsidRPr="00CB7010">
        <w:rPr>
          <w:lang w:val="es-MX"/>
        </w:rPr>
        <w:t xml:space="preserve">    print('Tu gato no es peludo ni manchado.')</w:t>
      </w:r>
    </w:p>
    <w:p w:rsidR="00CB7010" w:rsidRPr="00CB7010" w:rsidRDefault="00CB7010" w:rsidP="00CB7010">
      <w:pPr>
        <w:pStyle w:val="Body"/>
        <w:tabs>
          <w:tab w:val="left" w:pos="5707"/>
        </w:tabs>
        <w:rPr>
          <w:lang w:val="es-MX"/>
        </w:rPr>
      </w:pPr>
      <w:r w:rsidRPr="00CB7010">
        <w:rPr>
          <w:lang w:val="es-MX"/>
        </w:rPr>
        <w:lastRenderedPageBreak/>
        <w:t xml:space="preserve">Si la variable </w:t>
      </w:r>
      <w:r w:rsidRPr="00CB7010">
        <w:rPr>
          <w:rStyle w:val="Literal"/>
          <w:lang w:val="es-MX"/>
        </w:rPr>
        <w:t>gatoNombre</w:t>
      </w:r>
      <w:r w:rsidRPr="00CB7010">
        <w:rPr>
          <w:lang w:val="es-MX"/>
        </w:rPr>
        <w:t xml:space="preserve"> es igual a la cadena </w:t>
      </w:r>
      <w:r w:rsidRPr="00CB7010">
        <w:rPr>
          <w:rStyle w:val="Literal"/>
          <w:lang w:val="es-MX"/>
        </w:rPr>
        <w:t>'Boladepelo'</w:t>
      </w:r>
      <w:r w:rsidRPr="00CB7010">
        <w:rPr>
          <w:lang w:val="es-MX"/>
        </w:rPr>
        <w:t xml:space="preserve">, entonces la condición de la sentencia if es verdadera y el bloque </w:t>
      </w:r>
      <w:r w:rsidRPr="00CB7010">
        <w:rPr>
          <w:rStyle w:val="Literal"/>
          <w:lang w:val="es-MX"/>
        </w:rPr>
        <w:t>if</w:t>
      </w:r>
      <w:r w:rsidRPr="00CB7010">
        <w:rPr>
          <w:lang w:val="es-MX"/>
        </w:rPr>
        <w:t xml:space="preserve"> le dice al usuario que su gato es peludo. Sin embargo, si esta condición es falsa, entonces Python intenta a continuación la condición de la sentencia </w:t>
      </w:r>
      <w:r w:rsidRPr="00CB7010">
        <w:rPr>
          <w:rStyle w:val="Literal"/>
          <w:lang w:val="es-MX"/>
        </w:rPr>
        <w:t>elif</w:t>
      </w:r>
      <w:r w:rsidRPr="00CB7010">
        <w:rPr>
          <w:lang w:val="es-MX"/>
        </w:rPr>
        <w:t xml:space="preserve"> (</w:t>
      </w:r>
      <w:r>
        <w:rPr>
          <w:lang w:val="es-MX"/>
        </w:rPr>
        <w:t>“</w:t>
      </w:r>
      <w:r w:rsidRPr="00CB7010">
        <w:rPr>
          <w:lang w:val="es-MX"/>
        </w:rPr>
        <w:t>else if</w:t>
      </w:r>
      <w:r>
        <w:rPr>
          <w:lang w:val="es-MX"/>
        </w:rPr>
        <w:t>”</w:t>
      </w:r>
      <w:r w:rsidRPr="00CB7010">
        <w:rPr>
          <w:lang w:val="es-MX"/>
        </w:rPr>
        <w:t xml:space="preserve">). Si </w:t>
      </w:r>
      <w:r w:rsidRPr="00CB7010">
        <w:rPr>
          <w:rStyle w:val="Literal"/>
          <w:lang w:val="es-MX"/>
        </w:rPr>
        <w:t>gatoNombre</w:t>
      </w:r>
      <w:r w:rsidRPr="00CB7010">
        <w:rPr>
          <w:lang w:val="es-MX"/>
        </w:rPr>
        <w:t xml:space="preserve"> es </w:t>
      </w:r>
      <w:r w:rsidRPr="00CB7010">
        <w:rPr>
          <w:rStyle w:val="Literal"/>
          <w:lang w:val="es-MX"/>
        </w:rPr>
        <w:t>'Manchas'</w:t>
      </w:r>
      <w:r w:rsidRPr="00CB7010">
        <w:rPr>
          <w:lang w:val="es-MX"/>
        </w:rPr>
        <w:t xml:space="preserve">, entonces se imprime en la pantalla </w:t>
      </w:r>
      <w:r w:rsidRPr="00CB7010">
        <w:rPr>
          <w:rStyle w:val="Literal"/>
          <w:lang w:val="es-MX"/>
        </w:rPr>
        <w:t>'Tu gato está manchado'</w:t>
      </w:r>
      <w:r w:rsidRPr="00CB7010">
        <w:rPr>
          <w:lang w:val="es-MX"/>
        </w:rPr>
        <w:t xml:space="preserve">. Si ambos son falsos, el código le dice al usuario </w:t>
      </w:r>
      <w:r w:rsidR="000366D8">
        <w:rPr>
          <w:lang w:val="es-MX"/>
        </w:rPr>
        <w:t>su gato no es peludo ni manchado</w:t>
      </w:r>
      <w:r w:rsidRPr="00CB7010">
        <w:rPr>
          <w:lang w:val="es-MX"/>
        </w:rPr>
        <w:t>.</w:t>
      </w:r>
    </w:p>
    <w:p w:rsidR="00CB7010" w:rsidRPr="00CB7010" w:rsidRDefault="00CB7010" w:rsidP="00CB7010">
      <w:pPr>
        <w:pStyle w:val="Body"/>
        <w:tabs>
          <w:tab w:val="left" w:pos="5707"/>
        </w:tabs>
        <w:rPr>
          <w:lang w:val="es-MX"/>
        </w:rPr>
      </w:pPr>
      <w:r w:rsidRPr="00CB7010">
        <w:rPr>
          <w:lang w:val="es-MX"/>
        </w:rPr>
        <w:t>Puedes tener tantas sentencias elif como quieras:</w:t>
      </w:r>
    </w:p>
    <w:p w:rsidR="00CB7010" w:rsidRPr="00CB7010" w:rsidRDefault="00CB7010" w:rsidP="00CB7010">
      <w:pPr>
        <w:pStyle w:val="CodeExample"/>
        <w:rPr>
          <w:lang w:val="es-MX"/>
        </w:rPr>
      </w:pPr>
      <w:r w:rsidRPr="00CB7010">
        <w:rPr>
          <w:lang w:val="es-MX"/>
        </w:rPr>
        <w:t>if gatoNombre == 'Boladepelo':</w:t>
      </w:r>
    </w:p>
    <w:p w:rsidR="00CB7010" w:rsidRPr="00CB7010" w:rsidRDefault="00CB7010" w:rsidP="00CB7010">
      <w:pPr>
        <w:pStyle w:val="CodeExample"/>
        <w:rPr>
          <w:lang w:val="es-MX"/>
        </w:rPr>
      </w:pPr>
      <w:r w:rsidRPr="00CB7010">
        <w:rPr>
          <w:lang w:val="es-MX"/>
        </w:rPr>
        <w:t xml:space="preserve">    print('Tu gato es peludo.')</w:t>
      </w:r>
    </w:p>
    <w:p w:rsidR="00CB7010" w:rsidRPr="00CB7010" w:rsidRDefault="00CB7010" w:rsidP="00CB7010">
      <w:pPr>
        <w:pStyle w:val="CodeExample"/>
        <w:rPr>
          <w:lang w:val="es-MX"/>
        </w:rPr>
      </w:pPr>
      <w:r w:rsidRPr="00CB7010">
        <w:rPr>
          <w:lang w:val="es-MX"/>
        </w:rPr>
        <w:t>elif gatoNombre == 'Ma</w:t>
      </w:r>
      <w:r w:rsidR="000366D8">
        <w:rPr>
          <w:lang w:val="es-MX"/>
        </w:rPr>
        <w:t>n</w:t>
      </w:r>
      <w:r w:rsidRPr="00CB7010">
        <w:rPr>
          <w:lang w:val="es-MX"/>
        </w:rPr>
        <w:t>chas':</w:t>
      </w:r>
    </w:p>
    <w:p w:rsidR="00CB7010" w:rsidRPr="00CB7010" w:rsidRDefault="00CB7010" w:rsidP="00CB7010">
      <w:pPr>
        <w:pStyle w:val="CodeExample"/>
        <w:rPr>
          <w:lang w:val="es-MX"/>
        </w:rPr>
      </w:pPr>
      <w:r w:rsidRPr="00CB7010">
        <w:rPr>
          <w:lang w:val="es-MX"/>
        </w:rPr>
        <w:t xml:space="preserve">    print('Tu gato está manchado.')</w:t>
      </w:r>
    </w:p>
    <w:p w:rsidR="00CB7010" w:rsidRPr="00453A2D" w:rsidRDefault="00CB7010" w:rsidP="00CB7010">
      <w:pPr>
        <w:pStyle w:val="CodeExample"/>
        <w:rPr>
          <w:lang w:val="es-MX"/>
        </w:rPr>
      </w:pPr>
      <w:r w:rsidRPr="00453A2D">
        <w:rPr>
          <w:lang w:val="es-MX"/>
        </w:rPr>
        <w:t>elif gatoNombre == 'Gordito':</w:t>
      </w:r>
    </w:p>
    <w:p w:rsidR="00CB7010" w:rsidRPr="00453A2D" w:rsidRDefault="00CB7010" w:rsidP="00CB7010">
      <w:pPr>
        <w:pStyle w:val="CodeExample"/>
        <w:rPr>
          <w:lang w:val="es-MX"/>
        </w:rPr>
      </w:pPr>
      <w:r w:rsidRPr="00453A2D">
        <w:rPr>
          <w:lang w:val="es-MX"/>
        </w:rPr>
        <w:t xml:space="preserve">    print('Tu gato es gordito.')</w:t>
      </w:r>
    </w:p>
    <w:p w:rsidR="00CB7010" w:rsidRPr="00453A2D" w:rsidRDefault="00CB7010" w:rsidP="00CB7010">
      <w:pPr>
        <w:pStyle w:val="CodeExample"/>
        <w:rPr>
          <w:lang w:val="es-MX"/>
        </w:rPr>
      </w:pPr>
      <w:r w:rsidRPr="00453A2D">
        <w:rPr>
          <w:lang w:val="es-MX"/>
        </w:rPr>
        <w:t>elif gatoNombre == 'Esponjoso':</w:t>
      </w:r>
    </w:p>
    <w:p w:rsidR="00CB7010" w:rsidRPr="00453A2D" w:rsidRDefault="00CB7010" w:rsidP="00CB7010">
      <w:pPr>
        <w:pStyle w:val="CodeExample"/>
        <w:rPr>
          <w:lang w:val="es-MX"/>
        </w:rPr>
      </w:pPr>
      <w:r w:rsidRPr="00453A2D">
        <w:rPr>
          <w:lang w:val="es-MX"/>
        </w:rPr>
        <w:t xml:space="preserve">    print('Tu gato es esponjoso.')</w:t>
      </w:r>
    </w:p>
    <w:p w:rsidR="00CB7010" w:rsidRPr="00453A2D" w:rsidRDefault="00CB7010" w:rsidP="00CB7010">
      <w:pPr>
        <w:pStyle w:val="CodeExample"/>
        <w:rPr>
          <w:lang w:val="es-MX"/>
        </w:rPr>
      </w:pPr>
      <w:r w:rsidRPr="00453A2D">
        <w:rPr>
          <w:lang w:val="es-MX"/>
        </w:rPr>
        <w:t>else:</w:t>
      </w:r>
    </w:p>
    <w:p w:rsidR="00BB241E" w:rsidRPr="00CB7010" w:rsidRDefault="00CB7010" w:rsidP="00CB7010">
      <w:pPr>
        <w:pStyle w:val="CodeExample"/>
        <w:rPr>
          <w:lang w:val="es-MX"/>
        </w:rPr>
      </w:pPr>
      <w:r w:rsidRPr="00CB7010">
        <w:rPr>
          <w:lang w:val="es-MX"/>
        </w:rPr>
        <w:t xml:space="preserve">    print('Tu gato no es peludo ni manchado ni gordito ni esponjoso.')</w:t>
      </w:r>
    </w:p>
    <w:p w:rsidR="00CB7010" w:rsidRPr="00CB7010" w:rsidRDefault="00CB7010" w:rsidP="00BB241E">
      <w:pPr>
        <w:pStyle w:val="Body"/>
        <w:rPr>
          <w:lang w:val="es-MX"/>
        </w:rPr>
      </w:pPr>
      <w:r w:rsidRPr="00CB7010">
        <w:rPr>
          <w:lang w:val="es-MX"/>
        </w:rPr>
        <w:t xml:space="preserve">Cuando una de las condiciones elif es </w:t>
      </w:r>
      <w:r w:rsidRPr="00CB7010">
        <w:rPr>
          <w:rStyle w:val="Literal"/>
          <w:lang w:val="es-MX"/>
        </w:rPr>
        <w:t>True</w:t>
      </w:r>
      <w:r w:rsidRPr="00CB7010">
        <w:rPr>
          <w:lang w:val="es-MX"/>
        </w:rPr>
        <w:t xml:space="preserve">, se ejecuta su código y después que es ejecutado salta a la primera línea después del bloque else. Así que uno y sólo uno de los bloques en las declaraciones </w:t>
      </w:r>
      <w:r w:rsidRPr="00CB7010">
        <w:rPr>
          <w:rStyle w:val="Literal"/>
          <w:lang w:val="es-MX"/>
        </w:rPr>
        <w:t>if</w:t>
      </w:r>
      <w:r w:rsidRPr="00CB7010">
        <w:rPr>
          <w:lang w:val="es-MX"/>
        </w:rPr>
        <w:t>-</w:t>
      </w:r>
      <w:r w:rsidRPr="00CB7010">
        <w:rPr>
          <w:rStyle w:val="Literal"/>
          <w:lang w:val="es-MX"/>
        </w:rPr>
        <w:t>elif</w:t>
      </w:r>
      <w:r w:rsidRPr="00CB7010">
        <w:rPr>
          <w:lang w:val="es-MX"/>
        </w:rPr>
        <w:t>-</w:t>
      </w:r>
      <w:r w:rsidRPr="00CB7010">
        <w:rPr>
          <w:rStyle w:val="Literal"/>
          <w:lang w:val="es-MX"/>
        </w:rPr>
        <w:t>else</w:t>
      </w:r>
      <w:r w:rsidRPr="00CB7010">
        <w:rPr>
          <w:lang w:val="es-MX"/>
        </w:rPr>
        <w:t xml:space="preserve"> se ejecutará. También puedes obviar el bloque else si no necesitas uno, y dejar tan sólo sentencias </w:t>
      </w:r>
      <w:r w:rsidRPr="00CB7010">
        <w:rPr>
          <w:rStyle w:val="Literal"/>
          <w:lang w:val="es-MX"/>
        </w:rPr>
        <w:t>if</w:t>
      </w:r>
      <w:r w:rsidRPr="00CB7010">
        <w:rPr>
          <w:lang w:val="es-MX"/>
        </w:rPr>
        <w:t>-</w:t>
      </w:r>
      <w:r w:rsidRPr="00CB7010">
        <w:rPr>
          <w:rStyle w:val="Literal"/>
          <w:lang w:val="es-MX"/>
        </w:rPr>
        <w:t>elif</w:t>
      </w:r>
      <w:r w:rsidRPr="00CB7010">
        <w:rPr>
          <w:lang w:val="es-MX"/>
        </w:rPr>
        <w:t>.</w:t>
      </w:r>
    </w:p>
    <w:p w:rsidR="00BB241E" w:rsidRPr="00CB7010" w:rsidRDefault="00CB7010" w:rsidP="00BB241E">
      <w:pPr>
        <w:pStyle w:val="Non-TOCHeading3"/>
        <w:rPr>
          <w:lang w:val="es-MX"/>
        </w:rPr>
      </w:pPr>
      <w:r w:rsidRPr="00CB7010">
        <w:rPr>
          <w:lang w:val="es-MX"/>
        </w:rPr>
        <w:t>Cómo Comprobar que el Jugador Introdujo un Intento Válido</w:t>
      </w:r>
    </w:p>
    <w:p w:rsidR="00D9533C" w:rsidRPr="00FE393E" w:rsidRDefault="00D9533C" w:rsidP="00D9533C">
      <w:pPr>
        <w:pStyle w:val="SourceCode"/>
        <w:rPr>
          <w:lang w:val="es-MX"/>
        </w:rPr>
      </w:pPr>
      <w:r w:rsidRPr="00CB7010">
        <w:rPr>
          <w:rStyle w:val="SourceLineNumber"/>
          <w:lang w:val="es-MX"/>
        </w:rPr>
        <w:t xml:space="preserve"> </w:t>
      </w:r>
      <w:r w:rsidRPr="00D9533C">
        <w:rPr>
          <w:rStyle w:val="SourceLineNumber"/>
          <w:lang w:val="es-MX"/>
        </w:rPr>
        <w:t>91.</w:t>
      </w:r>
      <w:r w:rsidRPr="00D9533C">
        <w:rPr>
          <w:lang w:val="es-MX"/>
        </w:rPr>
        <w:t xml:space="preserve">         if len(intento) != </w:t>
      </w:r>
      <w:r w:rsidRPr="00FE393E">
        <w:rPr>
          <w:lang w:val="es-MX"/>
        </w:rPr>
        <w:t>1:</w:t>
      </w:r>
    </w:p>
    <w:p w:rsidR="00D9533C" w:rsidRPr="00A05972" w:rsidRDefault="00D9533C" w:rsidP="00D9533C">
      <w:pPr>
        <w:pStyle w:val="SourceCode"/>
        <w:rPr>
          <w:lang w:val="es-MX"/>
        </w:rPr>
      </w:pPr>
      <w:r w:rsidRPr="00FE393E">
        <w:rPr>
          <w:rStyle w:val="SourceLineNumber"/>
          <w:lang w:val="es-MX"/>
        </w:rPr>
        <w:t xml:space="preserve"> 92.</w:t>
      </w:r>
      <w:r w:rsidRPr="00FE393E">
        <w:rPr>
          <w:lang w:val="es-MX"/>
        </w:rPr>
        <w:t xml:space="preserve">             </w:t>
      </w:r>
      <w:r w:rsidRPr="00A05972">
        <w:rPr>
          <w:lang w:val="es-MX"/>
        </w:rPr>
        <w:t>print('Por favor, introduce una letra.')</w:t>
      </w:r>
    </w:p>
    <w:p w:rsidR="00D9533C" w:rsidRPr="00FE393E" w:rsidRDefault="00D9533C" w:rsidP="00D9533C">
      <w:pPr>
        <w:pStyle w:val="SourceCode"/>
        <w:rPr>
          <w:lang w:val="es-MX"/>
        </w:rPr>
      </w:pPr>
      <w:r w:rsidRPr="00A05972">
        <w:rPr>
          <w:rStyle w:val="SourceLineNumber"/>
          <w:lang w:val="es-MX"/>
        </w:rPr>
        <w:t xml:space="preserve"> </w:t>
      </w:r>
      <w:r w:rsidRPr="00FE393E">
        <w:rPr>
          <w:rStyle w:val="SourceLineNumber"/>
          <w:lang w:val="es-MX"/>
        </w:rPr>
        <w:t>93.</w:t>
      </w:r>
      <w:r w:rsidRPr="00FE393E">
        <w:rPr>
          <w:lang w:val="es-MX"/>
        </w:rPr>
        <w:t xml:space="preserve">         elif intento in letrasProbadas:</w:t>
      </w:r>
    </w:p>
    <w:p w:rsidR="00D9533C" w:rsidRDefault="00D9533C" w:rsidP="00D9533C">
      <w:pPr>
        <w:pStyle w:val="SourceCode"/>
      </w:pPr>
      <w:r w:rsidRPr="00FE393E">
        <w:rPr>
          <w:rStyle w:val="SourceLineNumber"/>
          <w:lang w:val="es-MX"/>
        </w:rPr>
        <w:t xml:space="preserve"> 94.</w:t>
      </w:r>
      <w:r w:rsidRPr="00FE393E">
        <w:rPr>
          <w:lang w:val="es-MX"/>
        </w:rPr>
        <w:t xml:space="preserve">             </w:t>
      </w:r>
      <w:r w:rsidRPr="00A05972">
        <w:rPr>
          <w:lang w:val="es-MX"/>
        </w:rPr>
        <w:t xml:space="preserve">print('Ya has probado esa letra. </w:t>
      </w:r>
      <w:r w:rsidRPr="00A05972">
        <w:t>Elige otra.'</w:t>
      </w:r>
      <w:r>
        <w:t>)</w:t>
      </w:r>
    </w:p>
    <w:p w:rsidR="00D9533C" w:rsidRDefault="00D9533C" w:rsidP="00D9533C">
      <w:pPr>
        <w:pStyle w:val="SourceCode"/>
      </w:pPr>
      <w:r w:rsidRPr="00C53515">
        <w:rPr>
          <w:rStyle w:val="SourceLineNumber"/>
        </w:rPr>
        <w:t xml:space="preserve"> 95.</w:t>
      </w:r>
      <w:r>
        <w:t xml:space="preserve">         elif </w:t>
      </w:r>
      <w:r w:rsidRPr="00A05972">
        <w:t>intento not in 'abcdefghijklmnñopqrstuvwxyz':</w:t>
      </w:r>
    </w:p>
    <w:p w:rsidR="00D9533C" w:rsidRPr="00A05972" w:rsidRDefault="00D9533C" w:rsidP="00D9533C">
      <w:pPr>
        <w:pStyle w:val="SourceCode"/>
        <w:rPr>
          <w:lang w:val="es-MX"/>
        </w:rPr>
      </w:pPr>
      <w:r w:rsidRPr="00C53515">
        <w:rPr>
          <w:rStyle w:val="SourceLineNumber"/>
        </w:rPr>
        <w:t xml:space="preserve"> </w:t>
      </w:r>
      <w:r w:rsidRPr="00FE393E">
        <w:rPr>
          <w:rStyle w:val="SourceLineNumber"/>
          <w:lang w:val="es-MX"/>
        </w:rPr>
        <w:t>96.</w:t>
      </w:r>
      <w:r w:rsidRPr="00FE393E">
        <w:rPr>
          <w:lang w:val="es-MX"/>
        </w:rPr>
        <w:t xml:space="preserve">             </w:t>
      </w:r>
      <w:r w:rsidRPr="00A05972">
        <w:rPr>
          <w:lang w:val="es-MX"/>
        </w:rPr>
        <w:t>print('Por favor ingresa una LETRA.')</w:t>
      </w:r>
    </w:p>
    <w:p w:rsidR="00D9533C" w:rsidRPr="009E1EA9" w:rsidRDefault="00D9533C" w:rsidP="00D9533C">
      <w:pPr>
        <w:pStyle w:val="SourceCode"/>
        <w:rPr>
          <w:lang w:val="es-MX"/>
        </w:rPr>
      </w:pPr>
      <w:r w:rsidRPr="00A05972">
        <w:rPr>
          <w:rStyle w:val="SourceLineNumber"/>
          <w:lang w:val="es-MX"/>
        </w:rPr>
        <w:t xml:space="preserve"> </w:t>
      </w:r>
      <w:r w:rsidRPr="009E1EA9">
        <w:rPr>
          <w:rStyle w:val="SourceLineNumber"/>
          <w:lang w:val="es-MX"/>
        </w:rPr>
        <w:t>97.</w:t>
      </w:r>
      <w:r w:rsidRPr="009E1EA9">
        <w:rPr>
          <w:lang w:val="es-MX"/>
        </w:rPr>
        <w:t xml:space="preserve">         else:</w:t>
      </w:r>
    </w:p>
    <w:p w:rsidR="00BB241E" w:rsidRPr="009E1EA9" w:rsidRDefault="00D9533C" w:rsidP="00D9533C">
      <w:pPr>
        <w:pStyle w:val="SourceCode"/>
        <w:rPr>
          <w:lang w:val="es-MX"/>
        </w:rPr>
      </w:pPr>
      <w:r w:rsidRPr="009E1EA9">
        <w:rPr>
          <w:rStyle w:val="SourceLineNumber"/>
          <w:lang w:val="es-MX"/>
        </w:rPr>
        <w:t xml:space="preserve"> 98.</w:t>
      </w:r>
      <w:r w:rsidRPr="009E1EA9">
        <w:rPr>
          <w:lang w:val="es-MX"/>
        </w:rPr>
        <w:t xml:space="preserve">             return intento</w:t>
      </w:r>
    </w:p>
    <w:p w:rsidR="00CB7010" w:rsidRPr="00CB7010" w:rsidRDefault="00CB7010" w:rsidP="00CB7010">
      <w:pPr>
        <w:pStyle w:val="Body"/>
        <w:rPr>
          <w:lang w:val="es-MX"/>
        </w:rPr>
      </w:pPr>
      <w:r w:rsidRPr="00CB7010">
        <w:rPr>
          <w:lang w:val="es-MX"/>
        </w:rPr>
        <w:t xml:space="preserve">La variable </w:t>
      </w:r>
      <w:r w:rsidRPr="00CB7010">
        <w:rPr>
          <w:rStyle w:val="Literal"/>
          <w:lang w:val="es-MX"/>
        </w:rPr>
        <w:t>intento</w:t>
      </w:r>
      <w:r w:rsidRPr="00CB7010">
        <w:rPr>
          <w:lang w:val="es-MX"/>
        </w:rPr>
        <w:t xml:space="preserve"> contiene la letra del intento del jugador. El programa necesita asegurarse que escribió un intento válido: una y sólo una letra minúscula. Si no lo hizo, la ejecución debe regresar al bucle y pedirle de nuevo una letra.</w:t>
      </w:r>
    </w:p>
    <w:p w:rsidR="00CB7010" w:rsidRPr="00CB7010" w:rsidRDefault="00CB7010" w:rsidP="00CB7010">
      <w:pPr>
        <w:pStyle w:val="Body"/>
        <w:rPr>
          <w:lang w:val="es-MX"/>
        </w:rPr>
      </w:pPr>
      <w:r w:rsidRPr="00CB7010">
        <w:rPr>
          <w:lang w:val="es-MX"/>
        </w:rPr>
        <w:t xml:space="preserve">La condición de la línea 91 verifica si el intento no tiene longitud de un carácter. La condición de la línea 93 verifica si el intento ya existe en la variable </w:t>
      </w:r>
      <w:r w:rsidRPr="00CB7010">
        <w:rPr>
          <w:rStyle w:val="Literal"/>
          <w:lang w:val="es-MX"/>
        </w:rPr>
        <w:t>letrasProbadas</w:t>
      </w:r>
      <w:r w:rsidRPr="00CB7010">
        <w:rPr>
          <w:lang w:val="es-MX"/>
        </w:rPr>
        <w:t xml:space="preserve">. </w:t>
      </w:r>
      <w:r w:rsidR="000366D8" w:rsidRPr="000366D8">
        <w:rPr>
          <w:lang w:val="es-MX"/>
        </w:rPr>
        <w:t>La condición de la línea 95</w:t>
      </w:r>
      <w:r w:rsidRPr="00CB7010">
        <w:rPr>
          <w:lang w:val="es-MX"/>
        </w:rPr>
        <w:t xml:space="preserve"> comprueba si el intento no es una letra minúscula.</w:t>
      </w:r>
    </w:p>
    <w:p w:rsidR="00CB7010" w:rsidRPr="00CB7010" w:rsidRDefault="00CB7010" w:rsidP="00CB7010">
      <w:pPr>
        <w:pStyle w:val="Body"/>
        <w:rPr>
          <w:lang w:val="es-MX"/>
        </w:rPr>
      </w:pPr>
      <w:r w:rsidRPr="00CB7010">
        <w:rPr>
          <w:lang w:val="es-MX"/>
        </w:rPr>
        <w:lastRenderedPageBreak/>
        <w:t xml:space="preserve">Si todas estas condiciones son falsas, entonces el bloque de la sentencia else se ejecuta y </w:t>
      </w:r>
      <w:r w:rsidRPr="00CB7010">
        <w:rPr>
          <w:rStyle w:val="Literal"/>
          <w:lang w:val="es-MX"/>
        </w:rPr>
        <w:t>obtenerIntento()</w:t>
      </w:r>
      <w:r w:rsidRPr="00CB7010">
        <w:rPr>
          <w:lang w:val="es-MX"/>
        </w:rPr>
        <w:t xml:space="preserve"> devuelve el valor del intento en la línea 98.</w:t>
      </w:r>
    </w:p>
    <w:p w:rsidR="00CB7010" w:rsidRPr="00CB7010" w:rsidRDefault="00CB7010" w:rsidP="00CB7010">
      <w:pPr>
        <w:pStyle w:val="Body"/>
        <w:rPr>
          <w:lang w:val="es-MX"/>
        </w:rPr>
      </w:pPr>
      <w:r w:rsidRPr="00CB7010">
        <w:rPr>
          <w:lang w:val="es-MX"/>
        </w:rPr>
        <w:t xml:space="preserve">Recuerda, sólo se ejecutará uno de los bloques en las sentencias </w:t>
      </w:r>
      <w:r w:rsidRPr="00CB7010">
        <w:rPr>
          <w:rStyle w:val="Literal"/>
          <w:lang w:val="es-MX"/>
        </w:rPr>
        <w:t>if-elif-else</w:t>
      </w:r>
      <w:r w:rsidRPr="00CB7010">
        <w:rPr>
          <w:lang w:val="es-MX"/>
        </w:rPr>
        <w:t>.</w:t>
      </w:r>
    </w:p>
    <w:p w:rsidR="00BB241E" w:rsidRPr="00CB7010" w:rsidRDefault="00CB7010" w:rsidP="00BB241E">
      <w:pPr>
        <w:pStyle w:val="Non-TOCHeading3"/>
        <w:rPr>
          <w:lang w:val="es-MX"/>
        </w:rPr>
      </w:pPr>
      <w:r w:rsidRPr="00CB7010">
        <w:rPr>
          <w:lang w:val="es-MX"/>
        </w:rPr>
        <w:t>Pedir al jugador que Juegue Otra Vez</w:t>
      </w:r>
    </w:p>
    <w:p w:rsidR="00D9533C" w:rsidRPr="00FE393E" w:rsidRDefault="00D9533C" w:rsidP="00D9533C">
      <w:pPr>
        <w:pStyle w:val="SourceCode"/>
        <w:rPr>
          <w:lang w:val="es-MX"/>
        </w:rPr>
      </w:pPr>
      <w:r w:rsidRPr="00FE393E">
        <w:rPr>
          <w:rStyle w:val="SourceLineNumber"/>
          <w:lang w:val="es-MX"/>
        </w:rPr>
        <w:t>100.</w:t>
      </w:r>
      <w:r w:rsidRPr="00FE393E">
        <w:rPr>
          <w:lang w:val="es-MX"/>
        </w:rPr>
        <w:t xml:space="preserve"> def jugarDeNuevo():</w:t>
      </w:r>
    </w:p>
    <w:p w:rsidR="00D9533C" w:rsidRPr="00A05972" w:rsidRDefault="00D9533C" w:rsidP="00D9533C">
      <w:pPr>
        <w:pStyle w:val="SourceCode"/>
        <w:rPr>
          <w:rStyle w:val="SourceCodeComment"/>
          <w:lang w:val="es-MX"/>
        </w:rPr>
      </w:pPr>
      <w:r w:rsidRPr="00FE393E">
        <w:rPr>
          <w:rStyle w:val="SourceLineNumber"/>
          <w:lang w:val="es-MX"/>
        </w:rPr>
        <w:t>101.</w:t>
      </w:r>
      <w:r w:rsidRPr="00FE393E">
        <w:rPr>
          <w:lang w:val="es-MX"/>
        </w:rPr>
        <w:t xml:space="preserve">     </w:t>
      </w:r>
      <w:r w:rsidRPr="00A05972">
        <w:rPr>
          <w:rStyle w:val="SourceCodeComment"/>
          <w:lang w:val="es-MX"/>
        </w:rPr>
        <w:t># Esta función devuelve True si el jugador quiere volver a jugar, en caso contrario devuelve False.</w:t>
      </w:r>
    </w:p>
    <w:p w:rsidR="00D9533C" w:rsidRDefault="00D9533C" w:rsidP="00D9533C">
      <w:pPr>
        <w:pStyle w:val="SourceCode"/>
      </w:pPr>
      <w:r w:rsidRPr="00FE393E">
        <w:rPr>
          <w:rStyle w:val="SourceLineNumber"/>
          <w:lang w:val="es-MX"/>
        </w:rPr>
        <w:t>102.</w:t>
      </w:r>
      <w:r w:rsidRPr="00FE393E">
        <w:rPr>
          <w:lang w:val="es-MX"/>
        </w:rPr>
        <w:t xml:space="preserve">     </w:t>
      </w:r>
      <w:r w:rsidRPr="00A05972">
        <w:rPr>
          <w:lang w:val="es-MX"/>
        </w:rPr>
        <w:t xml:space="preserve">print('¿Quieres jugar de nuevo? </w:t>
      </w:r>
      <w:r w:rsidRPr="00A05972">
        <w:t>(sí o no)</w:t>
      </w:r>
      <w:r>
        <w:t>')</w:t>
      </w:r>
    </w:p>
    <w:p w:rsidR="00BB241E" w:rsidRDefault="00D9533C" w:rsidP="00D9533C">
      <w:pPr>
        <w:pStyle w:val="SourceCode"/>
      </w:pPr>
      <w:r w:rsidRPr="00C53515">
        <w:rPr>
          <w:rStyle w:val="SourceLineNumber"/>
        </w:rPr>
        <w:t>103.</w:t>
      </w:r>
      <w:r>
        <w:t xml:space="preserve">     return input().lower().startswith('s')</w:t>
      </w:r>
    </w:p>
    <w:p w:rsidR="00CB7010" w:rsidRPr="00CB7010" w:rsidRDefault="00CB7010" w:rsidP="00BB241E">
      <w:pPr>
        <w:pStyle w:val="Body"/>
        <w:rPr>
          <w:lang w:val="es-MX"/>
        </w:rPr>
      </w:pPr>
      <w:r w:rsidRPr="00CB7010">
        <w:rPr>
          <w:lang w:val="es-MX"/>
        </w:rPr>
        <w:t xml:space="preserve">La función </w:t>
      </w:r>
      <w:r w:rsidRPr="00CB7010">
        <w:rPr>
          <w:rStyle w:val="Literal"/>
          <w:lang w:val="es-MX"/>
        </w:rPr>
        <w:t>jugarDeNuevo()</w:t>
      </w:r>
      <w:r w:rsidRPr="00CB7010">
        <w:rPr>
          <w:lang w:val="es-MX"/>
        </w:rPr>
        <w:t xml:space="preserve"> tiene sólo una llamada a la función </w:t>
      </w:r>
      <w:r w:rsidRPr="00CB7010">
        <w:rPr>
          <w:rStyle w:val="Literal"/>
          <w:lang w:val="es-MX"/>
        </w:rPr>
        <w:t>print()</w:t>
      </w:r>
      <w:r w:rsidRPr="00CB7010">
        <w:rPr>
          <w:lang w:val="es-MX"/>
        </w:rPr>
        <w:t xml:space="preserve"> y una sentencia </w:t>
      </w:r>
      <w:r w:rsidRPr="00CB7010">
        <w:rPr>
          <w:rStyle w:val="Literal"/>
          <w:lang w:val="es-MX"/>
        </w:rPr>
        <w:t>return</w:t>
      </w:r>
      <w:r w:rsidRPr="00CB7010">
        <w:rPr>
          <w:lang w:val="es-MX"/>
        </w:rPr>
        <w:t xml:space="preserve">. La sentencia </w:t>
      </w:r>
      <w:r w:rsidRPr="00CB7010">
        <w:rPr>
          <w:rStyle w:val="Literal"/>
          <w:lang w:val="es-MX"/>
        </w:rPr>
        <w:t>return</w:t>
      </w:r>
      <w:r w:rsidRPr="00CB7010">
        <w:rPr>
          <w:lang w:val="es-MX"/>
        </w:rPr>
        <w:t xml:space="preserve"> tiene una expresión que parece complicada, pero se puede separar por partes. Aquí hay una revisión paso a paso de cómo Python evalúa esta expresión, si el usuario escribe SI.</w:t>
      </w:r>
    </w:p>
    <w:p w:rsidR="00CB7010" w:rsidRDefault="00CB7010" w:rsidP="00CB7010">
      <w:pPr>
        <w:pStyle w:val="CodeExample"/>
      </w:pPr>
      <w:r>
        <w:t>input().lower().startswith('s')</w:t>
      </w:r>
    </w:p>
    <w:p w:rsidR="00CB7010" w:rsidRDefault="00CB7010" w:rsidP="00CB7010">
      <w:pPr>
        <w:pStyle w:val="CodeExample"/>
      </w:pPr>
      <w:r>
        <w:t xml:space="preserve">            </w:t>
      </w:r>
      <w:r>
        <w:rPr>
          <w:rFonts w:ascii="Courier New" w:hAnsi="Courier New" w:cs="Courier New"/>
        </w:rPr>
        <w:t>▼</w:t>
      </w:r>
    </w:p>
    <w:p w:rsidR="00CB7010" w:rsidRDefault="00CB7010" w:rsidP="00CB7010">
      <w:pPr>
        <w:pStyle w:val="CodeExample"/>
      </w:pPr>
      <w:r>
        <w:t xml:space="preserve">   'SI'.lower().startswith('s')</w:t>
      </w:r>
    </w:p>
    <w:p w:rsidR="00CB7010" w:rsidRPr="00CB7010" w:rsidRDefault="00CB7010" w:rsidP="00CB7010">
      <w:pPr>
        <w:pStyle w:val="CodeExample"/>
        <w:rPr>
          <w:lang w:val="es-MX"/>
        </w:rPr>
      </w:pPr>
      <w:r>
        <w:t xml:space="preserve">            </w:t>
      </w:r>
      <w:r w:rsidRPr="00CB7010">
        <w:rPr>
          <w:rFonts w:ascii="Courier New" w:hAnsi="Courier New" w:cs="Courier New"/>
          <w:lang w:val="es-MX"/>
        </w:rPr>
        <w:t>▼</w:t>
      </w:r>
    </w:p>
    <w:p w:rsidR="00CB7010" w:rsidRPr="00CB7010" w:rsidRDefault="00CB7010" w:rsidP="00CB7010">
      <w:pPr>
        <w:pStyle w:val="CodeExample"/>
        <w:rPr>
          <w:lang w:val="es-MX"/>
        </w:rPr>
      </w:pPr>
      <w:r w:rsidRPr="00CB7010">
        <w:rPr>
          <w:lang w:val="es-MX"/>
        </w:rPr>
        <w:t xml:space="preserve">           '</w:t>
      </w:r>
      <w:r w:rsidR="000366D8">
        <w:rPr>
          <w:lang w:val="es-MX"/>
        </w:rPr>
        <w:t>si</w:t>
      </w:r>
      <w:r w:rsidRPr="00CB7010">
        <w:rPr>
          <w:lang w:val="es-MX"/>
        </w:rPr>
        <w:t>'.startswith('s')</w:t>
      </w:r>
    </w:p>
    <w:p w:rsidR="00CB7010" w:rsidRPr="00CB7010" w:rsidRDefault="00CB7010" w:rsidP="00CB7010">
      <w:pPr>
        <w:pStyle w:val="CodeExample"/>
        <w:rPr>
          <w:lang w:val="es-MX"/>
        </w:rPr>
      </w:pPr>
      <w:r w:rsidRPr="00CB7010">
        <w:rPr>
          <w:lang w:val="es-MX"/>
        </w:rPr>
        <w:t xml:space="preserve">            </w:t>
      </w:r>
      <w:r w:rsidRPr="00CB7010">
        <w:rPr>
          <w:rFonts w:ascii="Courier New" w:hAnsi="Courier New" w:cs="Courier New"/>
          <w:lang w:val="es-MX"/>
        </w:rPr>
        <w:t>▼</w:t>
      </w:r>
    </w:p>
    <w:p w:rsidR="00BB241E" w:rsidRPr="00CB7010" w:rsidRDefault="00CB7010" w:rsidP="00CB7010">
      <w:pPr>
        <w:pStyle w:val="CodeExample"/>
        <w:rPr>
          <w:lang w:val="es-MX"/>
        </w:rPr>
      </w:pPr>
      <w:r w:rsidRPr="00CB7010">
        <w:rPr>
          <w:lang w:val="es-MX"/>
        </w:rPr>
        <w:t xml:space="preserve">           True</w:t>
      </w:r>
    </w:p>
    <w:p w:rsidR="00CB7010" w:rsidRPr="00CB7010" w:rsidRDefault="00CB7010" w:rsidP="00BB241E">
      <w:pPr>
        <w:pStyle w:val="Body"/>
        <w:rPr>
          <w:lang w:val="es-MX"/>
        </w:rPr>
      </w:pPr>
      <w:r w:rsidRPr="00CB7010">
        <w:rPr>
          <w:lang w:val="es-MX"/>
        </w:rPr>
        <w:t xml:space="preserve">El objetivo de la función </w:t>
      </w:r>
      <w:r w:rsidRPr="00CB7010">
        <w:rPr>
          <w:rStyle w:val="Literal"/>
          <w:lang w:val="es-MX"/>
        </w:rPr>
        <w:t>jugarDeNuevo()</w:t>
      </w:r>
      <w:r w:rsidRPr="00CB7010">
        <w:rPr>
          <w:lang w:val="es-MX"/>
        </w:rPr>
        <w:t xml:space="preserve"> es dejar que el jugador escriba sí o no para indicar al programa si quiere jugar otra ronda de Ahorcado. El jugador debe ser capaz de escribir SI, si, S, o cualquier otra cosa que c</w:t>
      </w:r>
      <w:r>
        <w:rPr>
          <w:lang w:val="es-MX"/>
        </w:rPr>
        <w:t>omienza con una “S” para decir “</w:t>
      </w:r>
      <w:r w:rsidRPr="00CB7010">
        <w:rPr>
          <w:lang w:val="es-MX"/>
        </w:rPr>
        <w:t>si</w:t>
      </w:r>
      <w:r>
        <w:rPr>
          <w:lang w:val="es-MX"/>
        </w:rPr>
        <w:t>”</w:t>
      </w:r>
      <w:r w:rsidRPr="00CB7010">
        <w:rPr>
          <w:lang w:val="es-MX"/>
        </w:rPr>
        <w:t xml:space="preserve">. Si el jugador escribe SI, entonces el valor que devuelve </w:t>
      </w:r>
      <w:r w:rsidRPr="00CB7010">
        <w:rPr>
          <w:rStyle w:val="Literal"/>
          <w:lang w:val="es-MX"/>
        </w:rPr>
        <w:t>input()</w:t>
      </w:r>
      <w:r w:rsidRPr="00CB7010">
        <w:rPr>
          <w:lang w:val="es-MX"/>
        </w:rPr>
        <w:t xml:space="preserve"> es la cadena </w:t>
      </w:r>
      <w:r w:rsidRPr="00CB7010">
        <w:rPr>
          <w:rStyle w:val="Literal"/>
          <w:lang w:val="es-MX"/>
        </w:rPr>
        <w:t>'SI'</w:t>
      </w:r>
      <w:r w:rsidRPr="00CB7010">
        <w:rPr>
          <w:lang w:val="es-MX"/>
        </w:rPr>
        <w:t xml:space="preserve">. Y </w:t>
      </w:r>
      <w:r w:rsidRPr="00CB7010">
        <w:rPr>
          <w:rStyle w:val="Literal"/>
          <w:lang w:val="es-MX"/>
        </w:rPr>
        <w:t>'SI'.lower()</w:t>
      </w:r>
      <w:r w:rsidRPr="00CB7010">
        <w:rPr>
          <w:lang w:val="es-MX"/>
        </w:rPr>
        <w:t xml:space="preserve"> devuelve la versión en minúsculas de la cadena adjunta. Así que el valor que devuelve </w:t>
      </w:r>
      <w:r w:rsidRPr="00CB7010">
        <w:rPr>
          <w:rStyle w:val="Literal"/>
          <w:lang w:val="es-MX"/>
        </w:rPr>
        <w:t>'SI'.lower()</w:t>
      </w:r>
      <w:r>
        <w:rPr>
          <w:lang w:val="es-MX"/>
        </w:rPr>
        <w:t xml:space="preserve"> es </w:t>
      </w:r>
      <w:r w:rsidRPr="009E1EA9">
        <w:rPr>
          <w:rStyle w:val="Literal"/>
          <w:lang w:val="es-MX"/>
        </w:rPr>
        <w:t>'</w:t>
      </w:r>
      <w:r w:rsidRPr="00CB7010">
        <w:rPr>
          <w:rStyle w:val="Literal"/>
          <w:lang w:val="es-MX"/>
        </w:rPr>
        <w:t>si</w:t>
      </w:r>
      <w:r w:rsidRPr="009E1EA9">
        <w:rPr>
          <w:rStyle w:val="Literal"/>
          <w:lang w:val="es-MX"/>
        </w:rPr>
        <w:t>'</w:t>
      </w:r>
      <w:r w:rsidRPr="00CB7010">
        <w:rPr>
          <w:lang w:val="es-MX"/>
        </w:rPr>
        <w:t>.</w:t>
      </w:r>
    </w:p>
    <w:p w:rsidR="00CB7010" w:rsidRPr="00CB7010" w:rsidRDefault="00CB7010" w:rsidP="00CB7010">
      <w:pPr>
        <w:pStyle w:val="Body"/>
        <w:rPr>
          <w:lang w:val="es-MX"/>
        </w:rPr>
      </w:pPr>
      <w:r w:rsidRPr="00CB7010">
        <w:rPr>
          <w:lang w:val="es-MX"/>
        </w:rPr>
        <w:t xml:space="preserve">Pero ahí está la segunda llamada al método </w:t>
      </w:r>
      <w:r w:rsidRPr="00CB7010">
        <w:rPr>
          <w:rStyle w:val="Literal"/>
          <w:lang w:val="es-MX"/>
        </w:rPr>
        <w:t>startswith('s')</w:t>
      </w:r>
      <w:r w:rsidRPr="00CB7010">
        <w:rPr>
          <w:lang w:val="es-MX"/>
        </w:rPr>
        <w:t xml:space="preserve">. Esta función devuelve </w:t>
      </w:r>
      <w:r w:rsidRPr="00CB7010">
        <w:rPr>
          <w:rStyle w:val="Literal"/>
          <w:lang w:val="es-MX"/>
        </w:rPr>
        <w:t>True</w:t>
      </w:r>
      <w:r w:rsidRPr="00CB7010">
        <w:rPr>
          <w:lang w:val="es-MX"/>
        </w:rPr>
        <w:t xml:space="preserve"> si la cadena asociada comienza con la cadena dada como parámetro entre paréntesis, y </w:t>
      </w:r>
      <w:r w:rsidRPr="00CB7010">
        <w:rPr>
          <w:rStyle w:val="Literal"/>
          <w:lang w:val="es-MX"/>
        </w:rPr>
        <w:t>False</w:t>
      </w:r>
      <w:r w:rsidRPr="00CB7010">
        <w:rPr>
          <w:lang w:val="es-MX"/>
        </w:rPr>
        <w:t xml:space="preserve"> si no lo hace. El valor que devuelv</w:t>
      </w:r>
      <w:r>
        <w:rPr>
          <w:lang w:val="es-MX"/>
        </w:rPr>
        <w:t xml:space="preserve">e </w:t>
      </w:r>
      <w:r w:rsidRPr="009E1EA9">
        <w:rPr>
          <w:rStyle w:val="Literal"/>
          <w:lang w:val="es-MX"/>
        </w:rPr>
        <w:t>'si'.startswith('s')</w:t>
      </w:r>
      <w:r>
        <w:rPr>
          <w:lang w:val="es-MX"/>
        </w:rPr>
        <w:t xml:space="preserve"> es </w:t>
      </w:r>
      <w:r w:rsidRPr="009E1EA9">
        <w:rPr>
          <w:rStyle w:val="Literal"/>
          <w:lang w:val="es-MX"/>
        </w:rPr>
        <w:t>True</w:t>
      </w:r>
      <w:r>
        <w:rPr>
          <w:lang w:val="es-MX"/>
        </w:rPr>
        <w:t>.</w:t>
      </w:r>
    </w:p>
    <w:p w:rsidR="00CB7010" w:rsidRPr="00CB7010" w:rsidRDefault="00CB7010" w:rsidP="00CB7010">
      <w:pPr>
        <w:pStyle w:val="Body"/>
        <w:rPr>
          <w:lang w:val="es-MX"/>
        </w:rPr>
      </w:pPr>
      <w:r w:rsidRPr="00CB7010">
        <w:rPr>
          <w:lang w:val="es-MX"/>
        </w:rPr>
        <w:t xml:space="preserve">¡Ahora has evaluado esta expresión! Lo que hace es permitir que el jugador escriba una respuesta, convierte la respuesta a minúsculas, comprueba si se empieza con la letra </w:t>
      </w:r>
      <w:r w:rsidRPr="00CB7010">
        <w:rPr>
          <w:rStyle w:val="Literal"/>
          <w:lang w:val="es-MX"/>
        </w:rPr>
        <w:t>'s'</w:t>
      </w:r>
      <w:r w:rsidRPr="00CB7010">
        <w:rPr>
          <w:lang w:val="es-MX"/>
        </w:rPr>
        <w:t xml:space="preserve">, a continuación, devuelve </w:t>
      </w:r>
      <w:r w:rsidRPr="00CB7010">
        <w:rPr>
          <w:rStyle w:val="Literal"/>
          <w:lang w:val="es-MX"/>
        </w:rPr>
        <w:t>T</w:t>
      </w:r>
      <w:r w:rsidRPr="009E1EA9">
        <w:rPr>
          <w:rStyle w:val="Literal"/>
          <w:lang w:val="es-MX"/>
        </w:rPr>
        <w:t>rue</w:t>
      </w:r>
      <w:r>
        <w:rPr>
          <w:lang w:val="es-MX"/>
        </w:rPr>
        <w:t xml:space="preserve"> si lo cumple y </w:t>
      </w:r>
      <w:r w:rsidRPr="009E1EA9">
        <w:rPr>
          <w:rStyle w:val="Literal"/>
          <w:lang w:val="es-MX"/>
        </w:rPr>
        <w:t>False</w:t>
      </w:r>
      <w:r>
        <w:rPr>
          <w:lang w:val="es-MX"/>
        </w:rPr>
        <w:t xml:space="preserve"> si no.</w:t>
      </w:r>
    </w:p>
    <w:p w:rsidR="00BB241E" w:rsidRPr="00CB7010" w:rsidRDefault="00CB7010" w:rsidP="00CB7010">
      <w:pPr>
        <w:pStyle w:val="Body"/>
        <w:rPr>
          <w:lang w:val="es-MX"/>
        </w:rPr>
      </w:pPr>
      <w:r w:rsidRPr="00CB7010">
        <w:rPr>
          <w:lang w:val="es-MX"/>
        </w:rPr>
        <w:t xml:space="preserve">En una nota aparte, también existe un método de cadena </w:t>
      </w:r>
      <w:r w:rsidRPr="00CB7010">
        <w:rPr>
          <w:rStyle w:val="Literal"/>
          <w:lang w:val="es-MX"/>
        </w:rPr>
        <w:t>endswith(algunaCadena)</w:t>
      </w:r>
      <w:r w:rsidRPr="00CB7010">
        <w:rPr>
          <w:lang w:val="es-MX"/>
        </w:rPr>
        <w:t xml:space="preserve"> que devolverá </w:t>
      </w:r>
      <w:r w:rsidRPr="00CB7010">
        <w:rPr>
          <w:rStyle w:val="Literal"/>
          <w:lang w:val="es-MX"/>
        </w:rPr>
        <w:t>True</w:t>
      </w:r>
      <w:r w:rsidRPr="00CB7010">
        <w:rPr>
          <w:lang w:val="es-MX"/>
        </w:rPr>
        <w:t xml:space="preserve"> si la cadena termina con la cadena en </w:t>
      </w:r>
      <w:r w:rsidRPr="00CB7010">
        <w:rPr>
          <w:rStyle w:val="Literal"/>
          <w:lang w:val="es-MX"/>
        </w:rPr>
        <w:t>algunaCadena</w:t>
      </w:r>
      <w:r w:rsidRPr="00CB7010">
        <w:rPr>
          <w:lang w:val="es-MX"/>
        </w:rPr>
        <w:t xml:space="preserve"> y </w:t>
      </w:r>
      <w:r w:rsidRPr="00CB7010">
        <w:rPr>
          <w:rStyle w:val="Literal"/>
          <w:lang w:val="es-MX"/>
        </w:rPr>
        <w:t>False</w:t>
      </w:r>
      <w:r w:rsidRPr="00CB7010">
        <w:rPr>
          <w:lang w:val="es-MX"/>
        </w:rPr>
        <w:t xml:space="preserve"> si no lo hace. </w:t>
      </w:r>
      <w:r w:rsidRPr="00CB7010">
        <w:rPr>
          <w:rStyle w:val="Literal"/>
          <w:lang w:val="es-MX"/>
        </w:rPr>
        <w:t>endswith()</w:t>
      </w:r>
      <w:r w:rsidRPr="00CB7010">
        <w:rPr>
          <w:lang w:val="es-MX"/>
        </w:rPr>
        <w:t xml:space="preserve"> es algo así como lo contrario de </w:t>
      </w:r>
      <w:r w:rsidRPr="00CB7010">
        <w:rPr>
          <w:rStyle w:val="Literal"/>
          <w:lang w:val="es-MX"/>
        </w:rPr>
        <w:t>startswith()</w:t>
      </w:r>
      <w:r w:rsidRPr="00CB7010">
        <w:rPr>
          <w:lang w:val="es-MX"/>
        </w:rPr>
        <w:t>.</w:t>
      </w:r>
    </w:p>
    <w:p w:rsidR="00BB241E" w:rsidRPr="00CB7010" w:rsidRDefault="00CB7010" w:rsidP="00BB241E">
      <w:pPr>
        <w:pStyle w:val="Non-TOCHeading3"/>
        <w:rPr>
          <w:lang w:val="es-MX"/>
        </w:rPr>
      </w:pPr>
      <w:r w:rsidRPr="00CB7010">
        <w:rPr>
          <w:lang w:val="es-MX"/>
        </w:rPr>
        <w:lastRenderedPageBreak/>
        <w:t>Revisión de las Funciones del Ahorcado</w:t>
      </w:r>
    </w:p>
    <w:p w:rsidR="00BB241E" w:rsidRDefault="00CB7010" w:rsidP="00BB241E">
      <w:pPr>
        <w:pStyle w:val="Body"/>
      </w:pPr>
      <w:r w:rsidRPr="00CB7010">
        <w:rPr>
          <w:lang w:val="es-MX"/>
        </w:rPr>
        <w:t xml:space="preserve">¡Estas son todas las funciones que estamos creando para este juego! </w:t>
      </w:r>
      <w:r>
        <w:t>Vamos a repasarlas</w:t>
      </w:r>
      <w:r w:rsidRPr="00CB7010">
        <w:t>:</w:t>
      </w:r>
    </w:p>
    <w:p w:rsidR="00CB7010" w:rsidRPr="00CB7010" w:rsidRDefault="00CB7010" w:rsidP="00CB7010">
      <w:pPr>
        <w:pStyle w:val="ListParagraph"/>
        <w:numPr>
          <w:ilvl w:val="0"/>
          <w:numId w:val="22"/>
        </w:numPr>
        <w:rPr>
          <w:lang w:val="es-MX"/>
        </w:rPr>
      </w:pPr>
      <w:r w:rsidRPr="00CB7010">
        <w:rPr>
          <w:rStyle w:val="Literal"/>
          <w:lang w:val="es-MX"/>
        </w:rPr>
        <w:t>obtenerPalabraAlAzar(listaDePalabras)</w:t>
      </w:r>
      <w:r w:rsidRPr="00CB7010">
        <w:rPr>
          <w:lang w:val="es-MX"/>
        </w:rPr>
        <w:t xml:space="preserve"> tomará una lista de cadenas que se le pasan, y devuelve una cadena de ahí. Es como se elige una palabra para que el jugador adivine.</w:t>
      </w:r>
    </w:p>
    <w:p w:rsidR="00CB7010" w:rsidRDefault="00CB7010" w:rsidP="00CB7010">
      <w:pPr>
        <w:pStyle w:val="ListParagraph"/>
        <w:numPr>
          <w:ilvl w:val="0"/>
          <w:numId w:val="22"/>
        </w:numPr>
      </w:pPr>
      <w:r w:rsidRPr="00CB7010">
        <w:rPr>
          <w:rStyle w:val="Literal"/>
          <w:lang w:val="es-MX"/>
        </w:rPr>
        <w:t>mostrarTablero(IMÁGENES_AHORCADO, letrasIncorrectas, letrasCorrectas, palabraSecreta)</w:t>
      </w:r>
      <w:r w:rsidRPr="00CB7010">
        <w:rPr>
          <w:lang w:val="es-MX"/>
        </w:rPr>
        <w:t xml:space="preserve"> mostrarán el estado actual del tablero, incluyendo cuanto ha adivinado el jugador de la palabra secreta hasta el momento, y las letras equivocadas que el jugador ha intentado. Esta función necesita que se le pasen cuatro parámetros ​​para que funcione correctamente. </w:t>
      </w:r>
      <w:r w:rsidRPr="00CB7010">
        <w:rPr>
          <w:rStyle w:val="Literal"/>
          <w:lang w:val="es-MX"/>
        </w:rPr>
        <w:t>IMÁGENES_AHORCADO</w:t>
      </w:r>
      <w:r w:rsidRPr="00CB7010">
        <w:rPr>
          <w:lang w:val="es-MX"/>
        </w:rPr>
        <w:t xml:space="preserve"> es una lista de cadenas que contiene el arte ASCII para cada posible tablero del ahorcado. </w:t>
      </w:r>
      <w:r w:rsidRPr="00CB7010">
        <w:rPr>
          <w:rStyle w:val="Literal"/>
          <w:lang w:val="es-MX"/>
        </w:rPr>
        <w:t>letrasCorrectas</w:t>
      </w:r>
      <w:r w:rsidRPr="00CB7010">
        <w:rPr>
          <w:lang w:val="es-MX"/>
        </w:rPr>
        <w:t xml:space="preserve"> y </w:t>
      </w:r>
      <w:r w:rsidRPr="00CB7010">
        <w:rPr>
          <w:rStyle w:val="Literal"/>
          <w:lang w:val="es-MX"/>
        </w:rPr>
        <w:t>letrasIncorrectas</w:t>
      </w:r>
      <w:r w:rsidRPr="00CB7010">
        <w:rPr>
          <w:lang w:val="es-MX"/>
        </w:rPr>
        <w:t xml:space="preserve"> son cadenas formadas por las letras que el jugador ha intentado que están y no están en la palabra secreta, respectivamente. Y </w:t>
      </w:r>
      <w:r w:rsidRPr="00CB7010">
        <w:rPr>
          <w:rStyle w:val="Literal"/>
          <w:lang w:val="es-MX"/>
        </w:rPr>
        <w:t>palabraSecreta</w:t>
      </w:r>
      <w:r w:rsidRPr="00CB7010">
        <w:rPr>
          <w:lang w:val="es-MX"/>
        </w:rPr>
        <w:t xml:space="preserve"> es la palabra secreta que el jugador está tratando de adivinar. </w:t>
      </w:r>
      <w:r>
        <w:t>Esta función no tiene valor de retorno.</w:t>
      </w:r>
    </w:p>
    <w:p w:rsidR="00CB7010" w:rsidRPr="00CB7010" w:rsidRDefault="00CB7010" w:rsidP="00CB7010">
      <w:pPr>
        <w:pStyle w:val="ListParagraph"/>
        <w:numPr>
          <w:ilvl w:val="0"/>
          <w:numId w:val="22"/>
        </w:numPr>
        <w:rPr>
          <w:lang w:val="es-MX"/>
        </w:rPr>
      </w:pPr>
      <w:r w:rsidRPr="00CB7010">
        <w:rPr>
          <w:rStyle w:val="Literal"/>
          <w:lang w:val="es-MX"/>
        </w:rPr>
        <w:t>obtenerIntento(letrasProbadas)</w:t>
      </w:r>
      <w:r w:rsidRPr="00CB7010">
        <w:rPr>
          <w:lang w:val="es-MX"/>
        </w:rPr>
        <w:t xml:space="preserve"> toma una cadena con las letras que el jugador ya ha adivinado y se mantiene pidiendo al jugador por una letra que no está en </w:t>
      </w:r>
      <w:r w:rsidRPr="00CB7010">
        <w:rPr>
          <w:rStyle w:val="Literal"/>
          <w:lang w:val="es-MX"/>
        </w:rPr>
        <w:t>letrasProbadas</w:t>
      </w:r>
      <w:r w:rsidRPr="00CB7010">
        <w:rPr>
          <w:lang w:val="es-MX"/>
        </w:rPr>
        <w:t>. Esta función devuelve la cadena de la letra valida que el jugador intentó.</w:t>
      </w:r>
    </w:p>
    <w:p w:rsidR="00BB241E" w:rsidRPr="00CB7010" w:rsidRDefault="00CB7010" w:rsidP="00CB7010">
      <w:pPr>
        <w:pStyle w:val="ListParagraph"/>
        <w:numPr>
          <w:ilvl w:val="0"/>
          <w:numId w:val="22"/>
        </w:numPr>
        <w:rPr>
          <w:lang w:val="es-MX"/>
        </w:rPr>
      </w:pPr>
      <w:r w:rsidRPr="00CB7010">
        <w:rPr>
          <w:rStyle w:val="Literal"/>
          <w:lang w:val="es-MX"/>
        </w:rPr>
        <w:t>jugarDeNuevo()</w:t>
      </w:r>
      <w:r w:rsidRPr="00CB7010">
        <w:rPr>
          <w:lang w:val="es-MX"/>
        </w:rPr>
        <w:t xml:space="preserve"> es una función que pregunta si el jugador quiere jugar otra ronda de Ahorcado. Esta función devuelve </w:t>
      </w:r>
      <w:r w:rsidRPr="00CB7010">
        <w:rPr>
          <w:rStyle w:val="Literal"/>
          <w:lang w:val="es-MX"/>
        </w:rPr>
        <w:t>True</w:t>
      </w:r>
      <w:r w:rsidRPr="00CB7010">
        <w:rPr>
          <w:lang w:val="es-MX"/>
        </w:rPr>
        <w:t xml:space="preserve"> si el jugador lo hace y </w:t>
      </w:r>
      <w:r w:rsidRPr="00CB7010">
        <w:rPr>
          <w:rStyle w:val="Literal"/>
          <w:lang w:val="es-MX"/>
        </w:rPr>
        <w:t>False</w:t>
      </w:r>
      <w:r w:rsidRPr="00CB7010">
        <w:rPr>
          <w:lang w:val="es-MX"/>
        </w:rPr>
        <w:t xml:space="preserve"> si el jugador no lo hace.</w:t>
      </w:r>
    </w:p>
    <w:p w:rsidR="00CB7010" w:rsidRPr="00CB7010" w:rsidRDefault="00CB7010" w:rsidP="00EB6897">
      <w:pPr>
        <w:pStyle w:val="Body"/>
        <w:rPr>
          <w:lang w:val="es-MX"/>
        </w:rPr>
      </w:pPr>
      <w:r w:rsidRPr="00CB7010">
        <w:rPr>
          <w:lang w:val="es-MX"/>
        </w:rPr>
        <w:t xml:space="preserve">Después de las funciones está el código de la parte principal del programa en la línea 106. Todo lo anterior fueron solamente definiciones de función y una larga sentencia de asignación para </w:t>
      </w:r>
      <w:r w:rsidRPr="00CB7010">
        <w:rPr>
          <w:rStyle w:val="Literal"/>
          <w:lang w:val="es-MX"/>
        </w:rPr>
        <w:t>IMÁGENES_AHORCADO</w:t>
      </w:r>
      <w:r w:rsidRPr="00CB7010">
        <w:rPr>
          <w:lang w:val="es-MX"/>
        </w:rPr>
        <w:t>.</w:t>
      </w:r>
    </w:p>
    <w:p w:rsidR="00BB241E" w:rsidRPr="009E1EA9" w:rsidRDefault="00CB7010" w:rsidP="00BB241E">
      <w:pPr>
        <w:pStyle w:val="Non-TOCHeading3"/>
        <w:rPr>
          <w:lang w:val="es-MX"/>
        </w:rPr>
      </w:pPr>
      <w:r w:rsidRPr="009E1EA9">
        <w:rPr>
          <w:lang w:val="es-MX"/>
        </w:rPr>
        <w:t>Configuración de las Variables</w:t>
      </w:r>
    </w:p>
    <w:p w:rsidR="00D9533C" w:rsidRPr="009E1EA9" w:rsidRDefault="00D9533C" w:rsidP="00D9533C">
      <w:pPr>
        <w:pStyle w:val="SourceCode"/>
        <w:rPr>
          <w:lang w:val="es-MX"/>
        </w:rPr>
      </w:pPr>
      <w:r w:rsidRPr="009E1EA9">
        <w:rPr>
          <w:rStyle w:val="SourceLineNumber"/>
          <w:lang w:val="es-MX"/>
        </w:rPr>
        <w:t>106.</w:t>
      </w:r>
      <w:r w:rsidRPr="009E1EA9">
        <w:rPr>
          <w:lang w:val="es-MX"/>
        </w:rPr>
        <w:t xml:space="preserve"> print('A H O R C A D O')</w:t>
      </w:r>
    </w:p>
    <w:p w:rsidR="00D9533C" w:rsidRPr="00A05972" w:rsidRDefault="00D9533C" w:rsidP="00D9533C">
      <w:pPr>
        <w:pStyle w:val="SourceCode"/>
        <w:rPr>
          <w:lang w:val="es-MX"/>
        </w:rPr>
      </w:pPr>
      <w:r w:rsidRPr="00A05972">
        <w:rPr>
          <w:rStyle w:val="SourceLineNumber"/>
          <w:lang w:val="es-MX"/>
        </w:rPr>
        <w:t>107.</w:t>
      </w:r>
      <w:r w:rsidRPr="00A05972">
        <w:rPr>
          <w:lang w:val="es-MX"/>
        </w:rPr>
        <w:t xml:space="preserve"> letrasIncorrectas = ''</w:t>
      </w:r>
    </w:p>
    <w:p w:rsidR="00D9533C" w:rsidRPr="00A05972" w:rsidRDefault="00D9533C" w:rsidP="00D9533C">
      <w:pPr>
        <w:pStyle w:val="SourceCode"/>
        <w:rPr>
          <w:lang w:val="es-MX"/>
        </w:rPr>
      </w:pPr>
      <w:r w:rsidRPr="00A05972">
        <w:rPr>
          <w:rStyle w:val="SourceLineNumber"/>
          <w:lang w:val="es-MX"/>
        </w:rPr>
        <w:t>108.</w:t>
      </w:r>
      <w:r w:rsidRPr="00A05972">
        <w:rPr>
          <w:lang w:val="es-MX"/>
        </w:rPr>
        <w:t xml:space="preserve"> letrasCorrectas = ''</w:t>
      </w:r>
    </w:p>
    <w:p w:rsidR="00D9533C" w:rsidRPr="00A05972" w:rsidRDefault="00D9533C" w:rsidP="00D9533C">
      <w:pPr>
        <w:pStyle w:val="SourceCode"/>
        <w:rPr>
          <w:lang w:val="es-MX"/>
        </w:rPr>
      </w:pPr>
      <w:r w:rsidRPr="00A05972">
        <w:rPr>
          <w:rStyle w:val="SourceLineNumber"/>
          <w:lang w:val="es-MX"/>
        </w:rPr>
        <w:t>109.</w:t>
      </w:r>
      <w:r w:rsidRPr="00A05972">
        <w:rPr>
          <w:lang w:val="es-MX"/>
        </w:rPr>
        <w:t xml:space="preserve"> palabraSecreta = obtenerPalabraAlAzar(words)</w:t>
      </w:r>
    </w:p>
    <w:p w:rsidR="00BB241E" w:rsidRPr="009E1EA9" w:rsidRDefault="00D9533C" w:rsidP="00D9533C">
      <w:pPr>
        <w:pStyle w:val="SourceCode"/>
        <w:rPr>
          <w:lang w:val="es-MX"/>
        </w:rPr>
      </w:pPr>
      <w:r w:rsidRPr="009E1EA9">
        <w:rPr>
          <w:rStyle w:val="SourceLineNumber"/>
          <w:lang w:val="es-MX"/>
        </w:rPr>
        <w:t>110.</w:t>
      </w:r>
      <w:r w:rsidRPr="009E1EA9">
        <w:rPr>
          <w:lang w:val="es-MX"/>
        </w:rPr>
        <w:t xml:space="preserve"> juegoTerminado = False</w:t>
      </w:r>
    </w:p>
    <w:p w:rsidR="00CB7010" w:rsidRPr="00CB7010" w:rsidRDefault="00CB7010" w:rsidP="00CB7010">
      <w:pPr>
        <w:pStyle w:val="Body"/>
        <w:rPr>
          <w:lang w:val="es-MX"/>
        </w:rPr>
      </w:pPr>
      <w:r w:rsidRPr="00CB7010">
        <w:rPr>
          <w:lang w:val="es-MX"/>
        </w:rPr>
        <w:t xml:space="preserve">La línea 106 es la primera llamada a </w:t>
      </w:r>
      <w:r w:rsidRPr="00CB7010">
        <w:rPr>
          <w:rStyle w:val="Literal"/>
          <w:lang w:val="es-MX"/>
        </w:rPr>
        <w:t>print()</w:t>
      </w:r>
      <w:r w:rsidRPr="00CB7010">
        <w:rPr>
          <w:lang w:val="es-MX"/>
        </w:rPr>
        <w:t xml:space="preserve"> que se ejecuta cuando inicia el juego. Muestra el título del juego. A continuación, se asignan cadenas en blanco para </w:t>
      </w:r>
      <w:r w:rsidRPr="00CB7010">
        <w:rPr>
          <w:rStyle w:val="Literal"/>
          <w:lang w:val="es-MX"/>
        </w:rPr>
        <w:t>letrasIncorrectas</w:t>
      </w:r>
      <w:r w:rsidRPr="00CB7010">
        <w:rPr>
          <w:lang w:val="es-MX"/>
        </w:rPr>
        <w:t xml:space="preserve"> y </w:t>
      </w:r>
      <w:r w:rsidRPr="00CB7010">
        <w:rPr>
          <w:rStyle w:val="Literal"/>
          <w:lang w:val="es-MX"/>
        </w:rPr>
        <w:t>letrasCorrectas</w:t>
      </w:r>
      <w:r w:rsidRPr="00CB7010">
        <w:rPr>
          <w:lang w:val="es-MX"/>
        </w:rPr>
        <w:t xml:space="preserve"> ya que el jugador no ha intentado aún ninguna letra falla o correcta.</w:t>
      </w:r>
    </w:p>
    <w:p w:rsidR="00CB7010" w:rsidRPr="00CB7010" w:rsidRDefault="00CB7010" w:rsidP="00CB7010">
      <w:pPr>
        <w:pStyle w:val="Body"/>
        <w:rPr>
          <w:lang w:val="es-MX"/>
        </w:rPr>
      </w:pPr>
      <w:r w:rsidRPr="00CB7010">
        <w:rPr>
          <w:lang w:val="es-MX"/>
        </w:rPr>
        <w:lastRenderedPageBreak/>
        <w:t xml:space="preserve">La llamada a </w:t>
      </w:r>
      <w:r w:rsidRPr="00CB7010">
        <w:rPr>
          <w:rStyle w:val="Literal"/>
          <w:lang w:val="es-MX"/>
        </w:rPr>
        <w:t>obtenerPalabraAlAzar(palabras)</w:t>
      </w:r>
      <w:r w:rsidRPr="00CB7010">
        <w:rPr>
          <w:lang w:val="es-MX"/>
        </w:rPr>
        <w:t xml:space="preserve"> devolverá una palabra seleccionada al azar entre la lista de palabras.</w:t>
      </w:r>
    </w:p>
    <w:p w:rsidR="00CB7010" w:rsidRPr="00CB7010" w:rsidRDefault="00CB7010" w:rsidP="00CB7010">
      <w:pPr>
        <w:pStyle w:val="Body"/>
        <w:rPr>
          <w:lang w:val="es-MX"/>
        </w:rPr>
      </w:pPr>
      <w:r w:rsidRPr="00CB7010">
        <w:rPr>
          <w:lang w:val="es-MX"/>
        </w:rPr>
        <w:t xml:space="preserve">La línea 110 establece </w:t>
      </w:r>
      <w:r w:rsidRPr="00CB7010">
        <w:rPr>
          <w:rStyle w:val="Literal"/>
          <w:lang w:val="es-MX"/>
        </w:rPr>
        <w:t>juegoTerminado</w:t>
      </w:r>
      <w:r w:rsidRPr="00CB7010">
        <w:rPr>
          <w:lang w:val="es-MX"/>
        </w:rPr>
        <w:t xml:space="preserve"> como </w:t>
      </w:r>
      <w:r w:rsidRPr="00CB7010">
        <w:rPr>
          <w:rStyle w:val="Literal"/>
          <w:lang w:val="es-MX"/>
        </w:rPr>
        <w:t>False</w:t>
      </w:r>
      <w:r w:rsidRPr="00CB7010">
        <w:rPr>
          <w:lang w:val="es-MX"/>
        </w:rPr>
        <w:t xml:space="preserve">. El código establecerá </w:t>
      </w:r>
      <w:r w:rsidRPr="009E1EA9">
        <w:rPr>
          <w:rStyle w:val="Literal"/>
          <w:lang w:val="es-MX"/>
        </w:rPr>
        <w:t>juegoTerminado</w:t>
      </w:r>
      <w:r w:rsidRPr="00CB7010">
        <w:rPr>
          <w:lang w:val="es-MX"/>
        </w:rPr>
        <w:t xml:space="preserve"> </w:t>
      </w:r>
      <w:r w:rsidRPr="00CB7010">
        <w:rPr>
          <w:rStyle w:val="Literal"/>
          <w:lang w:val="es-MX"/>
        </w:rPr>
        <w:t>True</w:t>
      </w:r>
      <w:r w:rsidRPr="00CB7010">
        <w:rPr>
          <w:lang w:val="es-MX"/>
        </w:rPr>
        <w:t xml:space="preserve"> cuando quiera indicar que el juego ha terminado y debería preguntar al jugador si quiere volver a jugar.</w:t>
      </w:r>
    </w:p>
    <w:p w:rsidR="00BB241E" w:rsidRPr="009E1EA9" w:rsidRDefault="00CB7010" w:rsidP="00BB241E">
      <w:pPr>
        <w:pStyle w:val="Non-TOCHeading3"/>
        <w:rPr>
          <w:lang w:val="es-MX"/>
        </w:rPr>
      </w:pPr>
      <w:r w:rsidRPr="009E1EA9">
        <w:rPr>
          <w:lang w:val="es-MX"/>
        </w:rPr>
        <w:t>Mostrando el Tablero al Jugador</w:t>
      </w:r>
    </w:p>
    <w:p w:rsidR="00D9533C" w:rsidRPr="00FE393E" w:rsidRDefault="00D9533C" w:rsidP="00D9533C">
      <w:pPr>
        <w:pStyle w:val="SourceCode"/>
        <w:rPr>
          <w:lang w:val="es-MX"/>
        </w:rPr>
      </w:pPr>
      <w:r w:rsidRPr="00FE393E">
        <w:rPr>
          <w:rStyle w:val="SourceLineNumber"/>
          <w:lang w:val="es-MX"/>
        </w:rPr>
        <w:t>112.</w:t>
      </w:r>
      <w:r w:rsidRPr="00FE393E">
        <w:rPr>
          <w:lang w:val="es-MX"/>
        </w:rPr>
        <w:t xml:space="preserve"> while True:</w:t>
      </w:r>
    </w:p>
    <w:p w:rsidR="00BB241E" w:rsidRPr="00D9533C" w:rsidRDefault="00D9533C" w:rsidP="00D9533C">
      <w:pPr>
        <w:pStyle w:val="SourceCode"/>
        <w:rPr>
          <w:lang w:val="es-MX"/>
        </w:rPr>
      </w:pPr>
      <w:r w:rsidRPr="00FE393E">
        <w:rPr>
          <w:rStyle w:val="SourceLineNumber"/>
          <w:lang w:val="es-MX"/>
        </w:rPr>
        <w:t>113.</w:t>
      </w:r>
      <w:r w:rsidRPr="00FE393E">
        <w:rPr>
          <w:lang w:val="es-MX"/>
        </w:rPr>
        <w:t xml:space="preserve">     </w:t>
      </w:r>
      <w:r w:rsidRPr="00A05972">
        <w:rPr>
          <w:lang w:val="es-MX"/>
        </w:rPr>
        <w:t>mostrarTablero(IMÁGENES_AHORCADO, letrasIncorrectas, letrasCorrectas, palabraSecreta)</w:t>
      </w:r>
    </w:p>
    <w:p w:rsidR="00CB7010" w:rsidRPr="00CB7010" w:rsidRDefault="00CB7010" w:rsidP="00BB241E">
      <w:pPr>
        <w:pStyle w:val="Body"/>
        <w:rPr>
          <w:lang w:val="es-MX"/>
        </w:rPr>
      </w:pPr>
      <w:r w:rsidRPr="00CB7010">
        <w:rPr>
          <w:lang w:val="es-MX"/>
        </w:rPr>
        <w:t xml:space="preserve">La condición del bucle </w:t>
      </w:r>
      <w:r w:rsidRPr="00CB7010">
        <w:rPr>
          <w:rStyle w:val="Literal"/>
          <w:lang w:val="es-MX"/>
        </w:rPr>
        <w:t>while</w:t>
      </w:r>
      <w:r w:rsidRPr="00CB7010">
        <w:rPr>
          <w:lang w:val="es-MX"/>
        </w:rPr>
        <w:t xml:space="preserve"> siempre es </w:t>
      </w:r>
      <w:r w:rsidRPr="00CB7010">
        <w:rPr>
          <w:rStyle w:val="Literal"/>
          <w:lang w:val="es-MX"/>
        </w:rPr>
        <w:t>True</w:t>
      </w:r>
      <w:r w:rsidRPr="00CB7010">
        <w:rPr>
          <w:lang w:val="es-MX"/>
        </w:rPr>
        <w:t xml:space="preserve">, lo que significa que se repetirá indefinidamente hasta que se encuentre una sentencia </w:t>
      </w:r>
      <w:r w:rsidRPr="00CB7010">
        <w:rPr>
          <w:rStyle w:val="Literal"/>
          <w:lang w:val="es-MX"/>
        </w:rPr>
        <w:t>break</w:t>
      </w:r>
      <w:r w:rsidRPr="00CB7010">
        <w:rPr>
          <w:lang w:val="es-MX"/>
        </w:rPr>
        <w:t>. (Esto sucede más adelante en la línea 147.)</w:t>
      </w:r>
    </w:p>
    <w:p w:rsidR="00CB7010" w:rsidRPr="00CB7010" w:rsidRDefault="00CB7010" w:rsidP="00BB241E">
      <w:pPr>
        <w:pStyle w:val="Body"/>
        <w:rPr>
          <w:lang w:val="es-MX"/>
        </w:rPr>
      </w:pPr>
      <w:r w:rsidRPr="00CB7010">
        <w:rPr>
          <w:lang w:val="es-MX"/>
        </w:rPr>
        <w:t xml:space="preserve">La línea 113 llama a la función </w:t>
      </w:r>
      <w:r w:rsidRPr="00CB7010">
        <w:rPr>
          <w:rStyle w:val="Literal"/>
          <w:lang w:val="es-MX"/>
        </w:rPr>
        <w:t>mostrarTablero()</w:t>
      </w:r>
      <w:r w:rsidRPr="00CB7010">
        <w:rPr>
          <w:lang w:val="es-MX"/>
        </w:rPr>
        <w:t>, pasándole la lista de imágenes de arte ASCII del ahorcado y las tres variables creadas en las líneas 107, 108 y 109. En base al número de letras que el jugador ha intentado correctamente y ha fallado, esta función muestra el tablero del ahorcado adecuado al jugador.</w:t>
      </w:r>
    </w:p>
    <w:p w:rsidR="00BB241E" w:rsidRPr="00CB7010" w:rsidRDefault="00CB7010" w:rsidP="00BB241E">
      <w:pPr>
        <w:pStyle w:val="Non-TOCHeading3"/>
        <w:rPr>
          <w:lang w:val="es-MX"/>
        </w:rPr>
      </w:pPr>
      <w:r w:rsidRPr="00CB7010">
        <w:rPr>
          <w:lang w:val="es-MX"/>
        </w:rPr>
        <w:t>Dejar que el Jugador Introduzca un Intento</w:t>
      </w:r>
    </w:p>
    <w:p w:rsidR="00D9533C" w:rsidRPr="00A05972" w:rsidRDefault="00D9533C" w:rsidP="00D9533C">
      <w:pPr>
        <w:pStyle w:val="SourceCode"/>
        <w:rPr>
          <w:rStyle w:val="SourceCodeComment"/>
          <w:lang w:val="es-MX"/>
        </w:rPr>
      </w:pPr>
      <w:r w:rsidRPr="00FE393E">
        <w:rPr>
          <w:rStyle w:val="SourceLineNumber"/>
          <w:lang w:val="es-MX"/>
        </w:rPr>
        <w:t>115.</w:t>
      </w:r>
      <w:r w:rsidRPr="00FE393E">
        <w:rPr>
          <w:lang w:val="es-MX"/>
        </w:rPr>
        <w:t xml:space="preserve">     </w:t>
      </w:r>
      <w:r w:rsidRPr="00A05972">
        <w:rPr>
          <w:rStyle w:val="SourceCodeComment"/>
          <w:lang w:val="es-MX"/>
        </w:rPr>
        <w:t># Permite al jugador escribir una letra.</w:t>
      </w:r>
    </w:p>
    <w:p w:rsidR="00BB241E" w:rsidRPr="009E1EA9" w:rsidRDefault="00D9533C" w:rsidP="00D9533C">
      <w:pPr>
        <w:pStyle w:val="SourceCode"/>
        <w:rPr>
          <w:lang w:val="es-MX"/>
        </w:rPr>
      </w:pPr>
      <w:r w:rsidRPr="009E1EA9">
        <w:rPr>
          <w:rStyle w:val="SourceLineNumber"/>
          <w:lang w:val="es-MX"/>
        </w:rPr>
        <w:t>116.</w:t>
      </w:r>
      <w:r w:rsidRPr="009E1EA9">
        <w:rPr>
          <w:lang w:val="es-MX"/>
        </w:rPr>
        <w:t xml:space="preserve">     intento = obtenerIntento(letrasIncorrectas + letrasCorrectas)</w:t>
      </w:r>
    </w:p>
    <w:p w:rsidR="002D58CD" w:rsidRPr="002D58CD" w:rsidRDefault="002D58CD" w:rsidP="00BB241E">
      <w:pPr>
        <w:pStyle w:val="Body"/>
        <w:rPr>
          <w:lang w:val="es-MX"/>
        </w:rPr>
      </w:pPr>
      <w:r w:rsidRPr="002D58CD">
        <w:rPr>
          <w:lang w:val="es-MX"/>
        </w:rPr>
        <w:t xml:space="preserve">La función </w:t>
      </w:r>
      <w:r w:rsidRPr="002D58CD">
        <w:rPr>
          <w:rStyle w:val="Literal"/>
          <w:lang w:val="es-MX"/>
        </w:rPr>
        <w:t>obtenerIntento()</w:t>
      </w:r>
      <w:r w:rsidRPr="002D58CD">
        <w:rPr>
          <w:lang w:val="es-MX"/>
        </w:rPr>
        <w:t xml:space="preserve"> necesita todas las letras en </w:t>
      </w:r>
      <w:r w:rsidRPr="002D58CD">
        <w:rPr>
          <w:rStyle w:val="Literal"/>
          <w:lang w:val="es-MX"/>
        </w:rPr>
        <w:t>letrasIncorrectas</w:t>
      </w:r>
      <w:r w:rsidRPr="002D58CD">
        <w:rPr>
          <w:lang w:val="es-MX"/>
        </w:rPr>
        <w:t xml:space="preserve"> y </w:t>
      </w:r>
      <w:r w:rsidRPr="002D58CD">
        <w:rPr>
          <w:rStyle w:val="Literal"/>
          <w:lang w:val="es-MX"/>
        </w:rPr>
        <w:t>letrasCorrectas</w:t>
      </w:r>
      <w:r w:rsidRPr="002D58CD">
        <w:rPr>
          <w:lang w:val="es-MX"/>
        </w:rPr>
        <w:t xml:space="preserve"> combinadas, así que la línea 116 concatena las cadenas en estas variables y pasa el resultado como argumento. Este argumento es necesario para </w:t>
      </w:r>
      <w:r w:rsidRPr="002D58CD">
        <w:rPr>
          <w:rStyle w:val="Literal"/>
          <w:lang w:val="es-MX"/>
        </w:rPr>
        <w:t>obtenerIntento()</w:t>
      </w:r>
      <w:r w:rsidRPr="002D58CD">
        <w:rPr>
          <w:lang w:val="es-MX"/>
        </w:rPr>
        <w:t xml:space="preserve"> ya que la función tiene que comprobar si el jugador escribe una letra que ya ha adivinado.</w:t>
      </w:r>
    </w:p>
    <w:p w:rsidR="00BB241E" w:rsidRPr="002D58CD" w:rsidRDefault="002D58CD" w:rsidP="00BB241E">
      <w:pPr>
        <w:pStyle w:val="Non-TOCHeading3"/>
        <w:rPr>
          <w:lang w:val="es-MX"/>
        </w:rPr>
      </w:pPr>
      <w:r w:rsidRPr="002D58CD">
        <w:rPr>
          <w:lang w:val="es-MX"/>
        </w:rPr>
        <w:t>Verificando si la Letra está en la Palabra Secreta</w:t>
      </w:r>
    </w:p>
    <w:p w:rsidR="00D9533C" w:rsidRPr="00A05972" w:rsidRDefault="00D9533C" w:rsidP="00D9533C">
      <w:pPr>
        <w:pStyle w:val="SourceCode"/>
        <w:rPr>
          <w:lang w:val="es-MX"/>
        </w:rPr>
      </w:pPr>
      <w:r w:rsidRPr="009E1EA9">
        <w:rPr>
          <w:rStyle w:val="SourceLineNumber"/>
          <w:lang w:val="es-MX"/>
        </w:rPr>
        <w:t>118.</w:t>
      </w:r>
      <w:r w:rsidRPr="009E1EA9">
        <w:rPr>
          <w:lang w:val="es-MX"/>
        </w:rPr>
        <w:t xml:space="preserve">     </w:t>
      </w:r>
      <w:r w:rsidRPr="00A05972">
        <w:rPr>
          <w:lang w:val="es-MX"/>
        </w:rPr>
        <w:t>if intento in palabraSecreta:</w:t>
      </w:r>
    </w:p>
    <w:p w:rsidR="00BB241E" w:rsidRPr="00EA3874" w:rsidRDefault="00D9533C" w:rsidP="00D9533C">
      <w:pPr>
        <w:pStyle w:val="SourceCode"/>
        <w:rPr>
          <w:lang w:val="es-MX"/>
        </w:rPr>
      </w:pPr>
      <w:r w:rsidRPr="00A05972">
        <w:rPr>
          <w:rStyle w:val="SourceLineNumber"/>
          <w:lang w:val="es-MX"/>
        </w:rPr>
        <w:t>119.</w:t>
      </w:r>
      <w:r w:rsidRPr="00A05972">
        <w:rPr>
          <w:lang w:val="es-MX"/>
        </w:rPr>
        <w:t xml:space="preserve">         letrasCorrectas = letrasCorrectas + intento</w:t>
      </w:r>
    </w:p>
    <w:p w:rsidR="00BB241E" w:rsidRDefault="002D58CD" w:rsidP="00BB241E">
      <w:pPr>
        <w:pStyle w:val="Body"/>
        <w:rPr>
          <w:lang w:val="es-MX"/>
        </w:rPr>
      </w:pPr>
      <w:r w:rsidRPr="002D58CD">
        <w:rPr>
          <w:lang w:val="es-MX"/>
        </w:rPr>
        <w:t xml:space="preserve">Si la cadena del intento existe en </w:t>
      </w:r>
      <w:r w:rsidRPr="002D58CD">
        <w:rPr>
          <w:rStyle w:val="Literal"/>
          <w:lang w:val="es-MX"/>
        </w:rPr>
        <w:t>palabraSecreta</w:t>
      </w:r>
      <w:r w:rsidRPr="002D58CD">
        <w:rPr>
          <w:lang w:val="es-MX"/>
        </w:rPr>
        <w:t xml:space="preserve">, concatena entonces el intento el final de la cadena </w:t>
      </w:r>
      <w:r w:rsidRPr="002D58CD">
        <w:rPr>
          <w:rStyle w:val="Literal"/>
          <w:lang w:val="es-MX"/>
        </w:rPr>
        <w:t>letrasCorrectas</w:t>
      </w:r>
      <w:r w:rsidRPr="002D58CD">
        <w:rPr>
          <w:lang w:val="es-MX"/>
        </w:rPr>
        <w:t xml:space="preserve">. </w:t>
      </w:r>
      <w:r w:rsidRPr="009E1EA9">
        <w:rPr>
          <w:lang w:val="es-MX"/>
        </w:rPr>
        <w:t xml:space="preserve">Esta cadena será el nuevo valor de </w:t>
      </w:r>
      <w:r w:rsidRPr="009E1EA9">
        <w:rPr>
          <w:rStyle w:val="Literal"/>
          <w:lang w:val="es-MX"/>
        </w:rPr>
        <w:t>letrasCorrectas</w:t>
      </w:r>
      <w:r w:rsidRPr="009E1EA9">
        <w:rPr>
          <w:lang w:val="es-MX"/>
        </w:rPr>
        <w:t>.</w:t>
      </w:r>
    </w:p>
    <w:p w:rsidR="000366D8" w:rsidRDefault="000366D8" w:rsidP="00BB241E">
      <w:pPr>
        <w:pStyle w:val="Body"/>
        <w:rPr>
          <w:lang w:val="es-MX"/>
        </w:rPr>
      </w:pPr>
    </w:p>
    <w:p w:rsidR="000366D8" w:rsidRPr="009E1EA9" w:rsidRDefault="000366D8" w:rsidP="00BB241E">
      <w:pPr>
        <w:pStyle w:val="Body"/>
        <w:rPr>
          <w:lang w:val="es-MX"/>
        </w:rPr>
      </w:pPr>
    </w:p>
    <w:p w:rsidR="00BB241E" w:rsidRPr="002D58CD" w:rsidRDefault="002D58CD" w:rsidP="00BB241E">
      <w:pPr>
        <w:pStyle w:val="Non-TOCHeading3"/>
        <w:rPr>
          <w:lang w:val="es-MX"/>
        </w:rPr>
      </w:pPr>
      <w:r w:rsidRPr="002D58CD">
        <w:rPr>
          <w:lang w:val="es-MX"/>
        </w:rPr>
        <w:lastRenderedPageBreak/>
        <w:t>Verificando si el Jugador ha Ganado</w:t>
      </w:r>
    </w:p>
    <w:p w:rsidR="00D9533C" w:rsidRPr="00A05972" w:rsidRDefault="00D9533C" w:rsidP="00D9533C">
      <w:pPr>
        <w:pStyle w:val="SourceCode"/>
        <w:rPr>
          <w:rStyle w:val="SourceCodeComment"/>
          <w:lang w:val="es-MX"/>
        </w:rPr>
      </w:pPr>
      <w:r w:rsidRPr="00FE393E">
        <w:rPr>
          <w:rStyle w:val="SourceLineNumber"/>
          <w:lang w:val="es-MX"/>
        </w:rPr>
        <w:t>121.</w:t>
      </w:r>
      <w:r w:rsidRPr="00FE393E">
        <w:rPr>
          <w:lang w:val="es-MX"/>
        </w:rPr>
        <w:t xml:space="preserve">         </w:t>
      </w:r>
      <w:r w:rsidRPr="00A05972">
        <w:rPr>
          <w:rStyle w:val="SourceCodeComment"/>
          <w:lang w:val="es-MX"/>
        </w:rPr>
        <w:t># Verifica si el jugador ha ganado.</w:t>
      </w:r>
    </w:p>
    <w:p w:rsidR="00D9533C" w:rsidRPr="00D30D4D" w:rsidRDefault="00D9533C" w:rsidP="00D9533C">
      <w:pPr>
        <w:pStyle w:val="SourceCode"/>
        <w:rPr>
          <w:lang w:val="es-MX"/>
        </w:rPr>
      </w:pPr>
      <w:r w:rsidRPr="00D30D4D">
        <w:rPr>
          <w:rStyle w:val="SourceLineNumber"/>
          <w:lang w:val="es-MX"/>
        </w:rPr>
        <w:t>122.</w:t>
      </w:r>
      <w:r w:rsidRPr="00D30D4D">
        <w:rPr>
          <w:lang w:val="es-MX"/>
        </w:rPr>
        <w:t xml:space="preserve">         encontradoTodasLasLetras = True</w:t>
      </w:r>
    </w:p>
    <w:p w:rsidR="00D9533C" w:rsidRPr="00D30D4D" w:rsidRDefault="00D9533C" w:rsidP="00D9533C">
      <w:pPr>
        <w:pStyle w:val="SourceCode"/>
        <w:rPr>
          <w:lang w:val="es-MX"/>
        </w:rPr>
      </w:pPr>
      <w:r w:rsidRPr="00D30D4D">
        <w:rPr>
          <w:rStyle w:val="SourceLineNumber"/>
          <w:lang w:val="es-MX"/>
        </w:rPr>
        <w:t>123.</w:t>
      </w:r>
      <w:r w:rsidRPr="00D30D4D">
        <w:rPr>
          <w:lang w:val="es-MX"/>
        </w:rPr>
        <w:t xml:space="preserve">         for i in range(len(palabraSecreta)):</w:t>
      </w:r>
    </w:p>
    <w:p w:rsidR="00D9533C" w:rsidRPr="00D30D4D" w:rsidRDefault="00D9533C" w:rsidP="00D9533C">
      <w:pPr>
        <w:pStyle w:val="SourceCode"/>
        <w:rPr>
          <w:lang w:val="es-MX"/>
        </w:rPr>
      </w:pPr>
      <w:r w:rsidRPr="00D30D4D">
        <w:rPr>
          <w:rStyle w:val="SourceLineNumber"/>
          <w:lang w:val="es-MX"/>
        </w:rPr>
        <w:t>124.</w:t>
      </w:r>
      <w:r w:rsidRPr="00D30D4D">
        <w:rPr>
          <w:lang w:val="es-MX"/>
        </w:rPr>
        <w:t xml:space="preserve">             if palabraSecreta[i] not in letrasCorrectas:</w:t>
      </w:r>
    </w:p>
    <w:p w:rsidR="00D9533C" w:rsidRPr="00D30D4D" w:rsidRDefault="00D9533C" w:rsidP="00D9533C">
      <w:pPr>
        <w:pStyle w:val="SourceCode"/>
        <w:rPr>
          <w:lang w:val="es-MX"/>
        </w:rPr>
      </w:pPr>
      <w:r w:rsidRPr="00D30D4D">
        <w:rPr>
          <w:rStyle w:val="SourceLineNumber"/>
          <w:lang w:val="es-MX"/>
        </w:rPr>
        <w:t>125.</w:t>
      </w:r>
      <w:r w:rsidRPr="00D30D4D">
        <w:rPr>
          <w:lang w:val="es-MX"/>
        </w:rPr>
        <w:t xml:space="preserve">                 encontradoTodasLasLetras = False</w:t>
      </w:r>
    </w:p>
    <w:p w:rsidR="00BB241E" w:rsidRPr="00D30D4D" w:rsidRDefault="00D9533C" w:rsidP="00D9533C">
      <w:pPr>
        <w:pStyle w:val="SourceCode"/>
        <w:rPr>
          <w:lang w:val="es-MX"/>
        </w:rPr>
      </w:pPr>
      <w:r w:rsidRPr="00D30D4D">
        <w:rPr>
          <w:rStyle w:val="SourceLineNumber"/>
          <w:lang w:val="es-MX"/>
        </w:rPr>
        <w:t>126.</w:t>
      </w:r>
      <w:r w:rsidRPr="00D30D4D">
        <w:rPr>
          <w:lang w:val="es-MX"/>
        </w:rPr>
        <w:t xml:space="preserve">                 break</w:t>
      </w:r>
    </w:p>
    <w:p w:rsidR="002D58CD" w:rsidRPr="002D58CD" w:rsidRDefault="002D58CD" w:rsidP="002D58CD">
      <w:pPr>
        <w:pStyle w:val="Body"/>
        <w:rPr>
          <w:lang w:val="es-MX"/>
        </w:rPr>
      </w:pPr>
      <w:r w:rsidRPr="002D58CD">
        <w:rPr>
          <w:lang w:val="es-MX"/>
        </w:rPr>
        <w:t xml:space="preserve">¿Cómo puede el programa de saber si el jugador ha adivinado todas las letras de la palabra secreta? Bueno, </w:t>
      </w:r>
      <w:r w:rsidRPr="002D58CD">
        <w:rPr>
          <w:rStyle w:val="Literal"/>
          <w:lang w:val="es-MX"/>
        </w:rPr>
        <w:t>letrasCorrectas</w:t>
      </w:r>
      <w:r w:rsidRPr="002D58CD">
        <w:rPr>
          <w:lang w:val="es-MX"/>
        </w:rPr>
        <w:t xml:space="preserve"> tiene cada letra que el jugador ha intentado correctamente y </w:t>
      </w:r>
      <w:r w:rsidRPr="002D58CD">
        <w:rPr>
          <w:rStyle w:val="Literal"/>
          <w:lang w:val="es-MX"/>
        </w:rPr>
        <w:t>palabraSecreta</w:t>
      </w:r>
      <w:r w:rsidRPr="002D58CD">
        <w:rPr>
          <w:lang w:val="es-MX"/>
        </w:rPr>
        <w:t xml:space="preserve"> es la propia palabra secreta. Pero uno no puede comprobar si </w:t>
      </w:r>
      <w:r w:rsidRPr="002D58CD">
        <w:rPr>
          <w:rStyle w:val="Literal"/>
          <w:lang w:val="es-MX"/>
        </w:rPr>
        <w:t>letrasCorrectas == palabraSecreta</w:t>
      </w:r>
      <w:r w:rsidRPr="002D58CD">
        <w:rPr>
          <w:lang w:val="es-MX"/>
        </w:rPr>
        <w:t xml:space="preserve"> ya que considera este caso: si </w:t>
      </w:r>
      <w:r w:rsidRPr="002D58CD">
        <w:rPr>
          <w:rStyle w:val="Literal"/>
          <w:lang w:val="es-MX"/>
        </w:rPr>
        <w:t>palabraSecreta</w:t>
      </w:r>
      <w:r w:rsidRPr="002D58CD">
        <w:rPr>
          <w:lang w:val="es-MX"/>
        </w:rPr>
        <w:t xml:space="preserve"> fue la cadena </w:t>
      </w:r>
      <w:r w:rsidRPr="002D58CD">
        <w:rPr>
          <w:rStyle w:val="Literal"/>
          <w:lang w:val="es-MX"/>
        </w:rPr>
        <w:t>'nutria'</w:t>
      </w:r>
      <w:r w:rsidRPr="002D58CD">
        <w:rPr>
          <w:lang w:val="es-MX"/>
        </w:rPr>
        <w:t xml:space="preserve"> y </w:t>
      </w:r>
      <w:r w:rsidRPr="002D58CD">
        <w:rPr>
          <w:rStyle w:val="Literal"/>
          <w:lang w:val="es-MX"/>
        </w:rPr>
        <w:t>letrasCorrectas</w:t>
      </w:r>
      <w:r w:rsidRPr="002D58CD">
        <w:rPr>
          <w:lang w:val="es-MX"/>
        </w:rPr>
        <w:t xml:space="preserve"> es la cadena </w:t>
      </w:r>
      <w:r w:rsidRPr="002D58CD">
        <w:rPr>
          <w:rStyle w:val="Literal"/>
          <w:lang w:val="es-MX"/>
        </w:rPr>
        <w:t>'tiranu'</w:t>
      </w:r>
      <w:r w:rsidRPr="002D58CD">
        <w:rPr>
          <w:lang w:val="es-MX"/>
        </w:rPr>
        <w:t xml:space="preserve">, entonces </w:t>
      </w:r>
      <w:r w:rsidRPr="002D58CD">
        <w:rPr>
          <w:rStyle w:val="Literal"/>
          <w:lang w:val="es-MX"/>
        </w:rPr>
        <w:t>letrasCorrectas == palabraSecreta</w:t>
      </w:r>
      <w:r w:rsidRPr="002D58CD">
        <w:rPr>
          <w:lang w:val="es-MX"/>
        </w:rPr>
        <w:t xml:space="preserve"> sería </w:t>
      </w:r>
      <w:r w:rsidRPr="002D58CD">
        <w:rPr>
          <w:rStyle w:val="Literal"/>
          <w:lang w:val="es-MX"/>
        </w:rPr>
        <w:t>False</w:t>
      </w:r>
      <w:r w:rsidRPr="002D58CD">
        <w:rPr>
          <w:lang w:val="es-MX"/>
        </w:rPr>
        <w:t xml:space="preserve"> aunque que el jugador ha adivinado todas la</w:t>
      </w:r>
      <w:r>
        <w:rPr>
          <w:lang w:val="es-MX"/>
        </w:rPr>
        <w:t>s letras en la palabra secreta.</w:t>
      </w:r>
    </w:p>
    <w:p w:rsidR="002D58CD" w:rsidRPr="002D58CD" w:rsidRDefault="002D58CD" w:rsidP="002D58CD">
      <w:pPr>
        <w:pStyle w:val="Body"/>
        <w:rPr>
          <w:lang w:val="es-MX"/>
        </w:rPr>
      </w:pPr>
      <w:r w:rsidRPr="002D58CD">
        <w:rPr>
          <w:lang w:val="es-MX"/>
        </w:rPr>
        <w:t xml:space="preserve">La única manera en la que puedes estar seguro que el jugador ganó es iterar sobre cada letra en </w:t>
      </w:r>
      <w:r w:rsidRPr="002D58CD">
        <w:rPr>
          <w:rStyle w:val="Literal"/>
          <w:lang w:val="es-MX"/>
        </w:rPr>
        <w:t>palabraSecreta</w:t>
      </w:r>
      <w:r w:rsidRPr="002D58CD">
        <w:rPr>
          <w:lang w:val="es-MX"/>
        </w:rPr>
        <w:t xml:space="preserve"> y ver si existe en </w:t>
      </w:r>
      <w:r w:rsidRPr="002D58CD">
        <w:rPr>
          <w:rStyle w:val="Literal"/>
          <w:lang w:val="es-MX"/>
        </w:rPr>
        <w:t>letrasCorrectas</w:t>
      </w:r>
      <w:r w:rsidRPr="002D58CD">
        <w:rPr>
          <w:lang w:val="es-MX"/>
        </w:rPr>
        <w:t xml:space="preserve">. Si, y sólo si, existe cada letra de </w:t>
      </w:r>
      <w:r w:rsidRPr="002D58CD">
        <w:rPr>
          <w:rStyle w:val="Literal"/>
          <w:lang w:val="es-MX"/>
        </w:rPr>
        <w:t>palabraSecreta</w:t>
      </w:r>
      <w:r w:rsidRPr="002D58CD">
        <w:rPr>
          <w:lang w:val="es-MX"/>
        </w:rPr>
        <w:t xml:space="preserve"> en </w:t>
      </w:r>
      <w:r w:rsidRPr="002D58CD">
        <w:rPr>
          <w:rStyle w:val="Literal"/>
          <w:lang w:val="es-MX"/>
        </w:rPr>
        <w:t>letrasCor</w:t>
      </w:r>
      <w:r w:rsidRPr="009E1EA9">
        <w:rPr>
          <w:rStyle w:val="Literal"/>
          <w:lang w:val="es-MX"/>
        </w:rPr>
        <w:t>rectas</w:t>
      </w:r>
      <w:r>
        <w:rPr>
          <w:lang w:val="es-MX"/>
        </w:rPr>
        <w:t xml:space="preserve"> el jugador habrá ganado.</w:t>
      </w:r>
    </w:p>
    <w:p w:rsidR="002D58CD" w:rsidRPr="002D58CD" w:rsidRDefault="002D58CD" w:rsidP="002D58CD">
      <w:pPr>
        <w:pStyle w:val="Body"/>
        <w:rPr>
          <w:lang w:val="es-MX"/>
        </w:rPr>
      </w:pPr>
      <w:r w:rsidRPr="002D58CD">
        <w:rPr>
          <w:lang w:val="es-MX"/>
        </w:rPr>
        <w:t xml:space="preserve">Si encuentras una letra en </w:t>
      </w:r>
      <w:r w:rsidRPr="002D58CD">
        <w:rPr>
          <w:rStyle w:val="Literal"/>
          <w:lang w:val="es-MX"/>
        </w:rPr>
        <w:t>palabraSecreta</w:t>
      </w:r>
      <w:r w:rsidRPr="002D58CD">
        <w:rPr>
          <w:lang w:val="es-MX"/>
        </w:rPr>
        <w:t xml:space="preserve"> que no existe en </w:t>
      </w:r>
      <w:r w:rsidRPr="002D58CD">
        <w:rPr>
          <w:rStyle w:val="Literal"/>
          <w:lang w:val="es-MX"/>
        </w:rPr>
        <w:t>letrasCorrectas</w:t>
      </w:r>
      <w:r w:rsidRPr="002D58CD">
        <w:rPr>
          <w:lang w:val="es-MX"/>
        </w:rPr>
        <w:t xml:space="preserve">, sabes que el jugador no ha adivinado todas las letras. La nueva variable </w:t>
      </w:r>
      <w:r w:rsidRPr="002D58CD">
        <w:rPr>
          <w:rStyle w:val="Literal"/>
          <w:lang w:val="es-MX"/>
        </w:rPr>
        <w:t>encontradoTodasLasLetras</w:t>
      </w:r>
      <w:r w:rsidRPr="002D58CD">
        <w:rPr>
          <w:lang w:val="es-MX"/>
        </w:rPr>
        <w:t xml:space="preserve"> se establece en </w:t>
      </w:r>
      <w:r w:rsidRPr="002D58CD">
        <w:rPr>
          <w:rStyle w:val="Literal"/>
          <w:lang w:val="es-MX"/>
        </w:rPr>
        <w:t>True</w:t>
      </w:r>
      <w:r w:rsidRPr="002D58CD">
        <w:rPr>
          <w:lang w:val="es-MX"/>
        </w:rPr>
        <w:t xml:space="preserve"> en la línea 122 antes de que empiece el bucle. El bucle comienza asumiendo que se han encontrado todas las letras de la palabra secreta. Pero el código del bucle en la línea 125 va a cambiar </w:t>
      </w:r>
      <w:r w:rsidRPr="002D58CD">
        <w:rPr>
          <w:rStyle w:val="Literal"/>
          <w:lang w:val="es-MX"/>
        </w:rPr>
        <w:t>encontradoTodasLasLetras</w:t>
      </w:r>
      <w:r w:rsidRPr="002D58CD">
        <w:rPr>
          <w:lang w:val="es-MX"/>
        </w:rPr>
        <w:t xml:space="preserve"> a </w:t>
      </w:r>
      <w:r w:rsidRPr="002D58CD">
        <w:rPr>
          <w:rStyle w:val="Literal"/>
          <w:lang w:val="es-MX"/>
        </w:rPr>
        <w:t>False</w:t>
      </w:r>
      <w:r w:rsidRPr="002D58CD">
        <w:rPr>
          <w:lang w:val="es-MX"/>
        </w:rPr>
        <w:t xml:space="preserve"> la primera vez que encuentre una letra en </w:t>
      </w:r>
      <w:r w:rsidRPr="002D58CD">
        <w:rPr>
          <w:rStyle w:val="Literal"/>
          <w:lang w:val="es-MX"/>
        </w:rPr>
        <w:t>palabraSecreta</w:t>
      </w:r>
      <w:r w:rsidRPr="002D58CD">
        <w:rPr>
          <w:lang w:val="es-MX"/>
        </w:rPr>
        <w:t xml:space="preserve"> que no está en </w:t>
      </w:r>
      <w:r w:rsidRPr="002D58CD">
        <w:rPr>
          <w:rStyle w:val="Literal"/>
          <w:lang w:val="es-MX"/>
        </w:rPr>
        <w:t>letrasCorrectas</w:t>
      </w:r>
      <w:r w:rsidRPr="002D58CD">
        <w:rPr>
          <w:lang w:val="es-MX"/>
        </w:rPr>
        <w:t>.</w:t>
      </w:r>
    </w:p>
    <w:p w:rsidR="00D9533C" w:rsidRPr="00FE393E" w:rsidRDefault="00D9533C" w:rsidP="00D9533C">
      <w:pPr>
        <w:pStyle w:val="SourceCode"/>
        <w:rPr>
          <w:lang w:val="es-MX"/>
        </w:rPr>
      </w:pPr>
      <w:r w:rsidRPr="00FE393E">
        <w:rPr>
          <w:rStyle w:val="SourceLineNumber"/>
          <w:lang w:val="es-MX"/>
        </w:rPr>
        <w:t>127.</w:t>
      </w:r>
      <w:r w:rsidRPr="00FE393E">
        <w:rPr>
          <w:lang w:val="es-MX"/>
        </w:rPr>
        <w:t xml:space="preserve">         if encontradoTodasLasLetras:</w:t>
      </w:r>
    </w:p>
    <w:p w:rsidR="00D9533C" w:rsidRPr="009E1EA9" w:rsidRDefault="00D9533C" w:rsidP="00D9533C">
      <w:pPr>
        <w:pStyle w:val="SourceCode"/>
        <w:rPr>
          <w:lang w:val="es-MX"/>
        </w:rPr>
      </w:pPr>
      <w:r w:rsidRPr="00FE393E">
        <w:rPr>
          <w:rStyle w:val="SourceLineNumber"/>
          <w:lang w:val="es-MX"/>
        </w:rPr>
        <w:t>128.</w:t>
      </w:r>
      <w:r w:rsidRPr="00FE393E">
        <w:rPr>
          <w:lang w:val="es-MX"/>
        </w:rPr>
        <w:t xml:space="preserve">             </w:t>
      </w:r>
      <w:r w:rsidRPr="00A05972">
        <w:rPr>
          <w:lang w:val="es-MX"/>
        </w:rPr>
        <w:t xml:space="preserve">print('¡Sí! ¡La palabra secreta es "' + palabraSecreta + '"! </w:t>
      </w:r>
      <w:r w:rsidRPr="009E1EA9">
        <w:rPr>
          <w:lang w:val="es-MX"/>
        </w:rPr>
        <w:t>¡Has ganado!')</w:t>
      </w:r>
    </w:p>
    <w:p w:rsidR="00BB241E" w:rsidRPr="009E1EA9" w:rsidRDefault="00D9533C" w:rsidP="00D9533C">
      <w:pPr>
        <w:pStyle w:val="SourceCode"/>
        <w:rPr>
          <w:lang w:val="es-MX"/>
        </w:rPr>
      </w:pPr>
      <w:r w:rsidRPr="009E1EA9">
        <w:rPr>
          <w:rStyle w:val="SourceLineNumber"/>
          <w:lang w:val="es-MX"/>
        </w:rPr>
        <w:t>129.</w:t>
      </w:r>
      <w:r w:rsidRPr="009E1EA9">
        <w:rPr>
          <w:lang w:val="es-MX"/>
        </w:rPr>
        <w:t xml:space="preserve">             juegoTerminado = True</w:t>
      </w:r>
    </w:p>
    <w:p w:rsidR="00BB241E" w:rsidRPr="002D58CD" w:rsidRDefault="002D58CD" w:rsidP="00BB241E">
      <w:pPr>
        <w:pStyle w:val="Body"/>
        <w:rPr>
          <w:lang w:val="es-MX"/>
        </w:rPr>
      </w:pPr>
      <w:r w:rsidRPr="002D58CD">
        <w:rPr>
          <w:lang w:val="es-MX"/>
        </w:rPr>
        <w:t xml:space="preserve">Si se han encontrado todas las letras de la palabra secreta, se le dice al jugador que ha ganado y </w:t>
      </w:r>
      <w:r w:rsidRPr="002D58CD">
        <w:rPr>
          <w:rStyle w:val="Literal"/>
          <w:lang w:val="es-MX"/>
        </w:rPr>
        <w:t>juegoTerminado</w:t>
      </w:r>
      <w:r w:rsidRPr="002D58CD">
        <w:rPr>
          <w:lang w:val="es-MX"/>
        </w:rPr>
        <w:t xml:space="preserve"> se establece en </w:t>
      </w:r>
      <w:r w:rsidRPr="002D58CD">
        <w:rPr>
          <w:rStyle w:val="Literal"/>
          <w:lang w:val="es-MX"/>
        </w:rPr>
        <w:t>True</w:t>
      </w:r>
      <w:r w:rsidRPr="002D58CD">
        <w:rPr>
          <w:lang w:val="es-MX"/>
        </w:rPr>
        <w:t>.</w:t>
      </w:r>
    </w:p>
    <w:p w:rsidR="00BB241E" w:rsidRPr="002D58CD" w:rsidRDefault="002D58CD" w:rsidP="00BB241E">
      <w:pPr>
        <w:pStyle w:val="Non-TOCHeading3"/>
        <w:rPr>
          <w:lang w:val="es-MX"/>
        </w:rPr>
      </w:pPr>
      <w:r w:rsidRPr="002D58CD">
        <w:rPr>
          <w:lang w:val="es-MX"/>
        </w:rPr>
        <w:t>Cuando el Jugador Realiza un Intento Incorrecto</w:t>
      </w:r>
    </w:p>
    <w:p w:rsidR="00BB241E" w:rsidRPr="00D30D4D" w:rsidRDefault="00BB241E" w:rsidP="00BB241E">
      <w:pPr>
        <w:pStyle w:val="SourceCode"/>
        <w:rPr>
          <w:lang w:val="es-MX"/>
        </w:rPr>
      </w:pPr>
      <w:r w:rsidRPr="00D30D4D">
        <w:rPr>
          <w:rStyle w:val="SourceLineNumber"/>
          <w:lang w:val="es-MX"/>
        </w:rPr>
        <w:t>130.</w:t>
      </w:r>
      <w:r w:rsidRPr="00D30D4D">
        <w:rPr>
          <w:lang w:val="es-MX"/>
        </w:rPr>
        <w:t xml:space="preserve">     else:</w:t>
      </w:r>
    </w:p>
    <w:p w:rsidR="00BB241E" w:rsidRPr="00D30D4D" w:rsidRDefault="00D9533C" w:rsidP="00BB241E">
      <w:pPr>
        <w:pStyle w:val="SourceCode"/>
        <w:rPr>
          <w:lang w:val="es-MX"/>
        </w:rPr>
      </w:pPr>
      <w:r w:rsidRPr="00D30D4D">
        <w:rPr>
          <w:rStyle w:val="SourceLineNumber"/>
          <w:lang w:val="es-MX"/>
        </w:rPr>
        <w:t>131.</w:t>
      </w:r>
      <w:r w:rsidRPr="00D30D4D">
        <w:rPr>
          <w:lang w:val="es-MX"/>
        </w:rPr>
        <w:t xml:space="preserve">         letrasIncorrectas = letrasIncorrectas + intento</w:t>
      </w:r>
    </w:p>
    <w:p w:rsidR="002D58CD" w:rsidRPr="002D58CD" w:rsidRDefault="002D58CD" w:rsidP="00BB241E">
      <w:pPr>
        <w:pStyle w:val="Body"/>
        <w:rPr>
          <w:lang w:val="es-MX"/>
        </w:rPr>
      </w:pPr>
      <w:r w:rsidRPr="002D58CD">
        <w:rPr>
          <w:lang w:val="es-MX"/>
        </w:rPr>
        <w:lastRenderedPageBreak/>
        <w:t xml:space="preserve">Este es el inicio del bloque else. Recuerda que el código de este bloque </w:t>
      </w:r>
      <w:r w:rsidR="000366D8">
        <w:rPr>
          <w:lang w:val="es-MX"/>
        </w:rPr>
        <w:t>se ejecutará si la condición es</w:t>
      </w:r>
      <w:r w:rsidRPr="002D58CD">
        <w:rPr>
          <w:lang w:val="es-MX"/>
        </w:rPr>
        <w:t xml:space="preserve"> </w:t>
      </w:r>
      <w:r w:rsidRPr="00D30D4D">
        <w:rPr>
          <w:rStyle w:val="Literal"/>
          <w:lang w:val="es-MX"/>
        </w:rPr>
        <w:t>False</w:t>
      </w:r>
      <w:r w:rsidRPr="002D58CD">
        <w:rPr>
          <w:lang w:val="es-MX"/>
        </w:rPr>
        <w:t>. ¿Pero cuál condición? Para averiguarlo, apunta el dedo al principio de la palabra clave else y muévelo hacia arriba, como en la Figura 9-3. Verás que la indentación de la palabra clave else es la mismo que la indentación de la palabra clave if en la línea 118.</w:t>
      </w:r>
    </w:p>
    <w:p w:rsidR="006204A6" w:rsidRDefault="009C57EF" w:rsidP="009C57EF">
      <w:pPr>
        <w:jc w:val="center"/>
      </w:pPr>
      <w:r>
        <w:rPr>
          <w:noProof/>
        </w:rPr>
        <w:drawing>
          <wp:inline distT="0" distB="0" distL="0" distR="0" wp14:anchorId="6518D485" wp14:editId="049DCD35">
            <wp:extent cx="4502565" cy="2015836"/>
            <wp:effectExtent l="0" t="0" r="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nt_line.png"/>
                    <pic:cNvPicPr/>
                  </pic:nvPicPr>
                  <pic:blipFill>
                    <a:blip r:embed="rId65">
                      <a:extLst>
                        <a:ext uri="{28A0092B-C50C-407E-A947-70E740481C1C}">
                          <a14:useLocalDpi xmlns:a14="http://schemas.microsoft.com/office/drawing/2010/main" val="0"/>
                        </a:ext>
                      </a:extLst>
                    </a:blip>
                    <a:stretch>
                      <a:fillRect/>
                    </a:stretch>
                  </pic:blipFill>
                  <pic:spPr>
                    <a:xfrm>
                      <a:off x="0" y="0"/>
                      <a:ext cx="4511780" cy="2019962"/>
                    </a:xfrm>
                    <a:prstGeom prst="rect">
                      <a:avLst/>
                    </a:prstGeom>
                  </pic:spPr>
                </pic:pic>
              </a:graphicData>
            </a:graphic>
          </wp:inline>
        </w:drawing>
      </w:r>
    </w:p>
    <w:p w:rsidR="006204A6" w:rsidRPr="002D58CD" w:rsidRDefault="002D58CD" w:rsidP="006204A6">
      <w:pPr>
        <w:pStyle w:val="Caption"/>
        <w:rPr>
          <w:lang w:val="es-MX"/>
        </w:rPr>
      </w:pPr>
      <w:r w:rsidRPr="002D58CD">
        <w:rPr>
          <w:lang w:val="es-MX"/>
        </w:rPr>
        <w:t>Figura 9-3: La sentencia else coincide en la misma indentación que la sentencia if</w:t>
      </w:r>
      <w:r>
        <w:rPr>
          <w:lang w:val="es-MX"/>
        </w:rPr>
        <w:t>.</w:t>
      </w:r>
    </w:p>
    <w:p w:rsidR="002D58CD" w:rsidRPr="002D58CD" w:rsidRDefault="002D58CD" w:rsidP="002D58CD">
      <w:pPr>
        <w:pStyle w:val="Body"/>
        <w:rPr>
          <w:lang w:val="es-MX"/>
        </w:rPr>
      </w:pPr>
      <w:r w:rsidRPr="002D58CD">
        <w:rPr>
          <w:lang w:val="es-MX"/>
        </w:rPr>
        <w:t>Así que si la condición en la línea 118 (</w:t>
      </w:r>
      <w:r w:rsidRPr="002D58CD">
        <w:rPr>
          <w:rStyle w:val="Literal"/>
          <w:lang w:val="es-MX"/>
        </w:rPr>
        <w:t>intento in palabraSecreta</w:t>
      </w:r>
      <w:r w:rsidRPr="002D58CD">
        <w:rPr>
          <w:lang w:val="es-MX"/>
        </w:rPr>
        <w:t xml:space="preserve">) era </w:t>
      </w:r>
      <w:r w:rsidRPr="002D58CD">
        <w:rPr>
          <w:rStyle w:val="Literal"/>
          <w:lang w:val="es-MX"/>
        </w:rPr>
        <w:t>False</w:t>
      </w:r>
      <w:r w:rsidRPr="002D58CD">
        <w:rPr>
          <w:lang w:val="es-MX"/>
        </w:rPr>
        <w:t xml:space="preserve">, entonces la ejecución se mueve a este bloque </w:t>
      </w:r>
      <w:r w:rsidRPr="002D58CD">
        <w:rPr>
          <w:rStyle w:val="Literal"/>
          <w:lang w:val="es-MX"/>
        </w:rPr>
        <w:t>else</w:t>
      </w:r>
      <w:r w:rsidRPr="002D58CD">
        <w:rPr>
          <w:lang w:val="es-MX"/>
        </w:rPr>
        <w:t>.</w:t>
      </w:r>
    </w:p>
    <w:p w:rsidR="008C610A" w:rsidRPr="002D58CD" w:rsidRDefault="002D58CD" w:rsidP="008C610A">
      <w:pPr>
        <w:pStyle w:val="Body"/>
        <w:rPr>
          <w:lang w:val="es-MX"/>
        </w:rPr>
      </w:pPr>
      <w:r w:rsidRPr="002D58CD">
        <w:rPr>
          <w:lang w:val="es-MX"/>
        </w:rPr>
        <w:t xml:space="preserve">Las letras que se han intentado erróneamente se concatenan a la cadena </w:t>
      </w:r>
      <w:r w:rsidRPr="002D58CD">
        <w:rPr>
          <w:rStyle w:val="Literal"/>
          <w:lang w:val="es-MX"/>
        </w:rPr>
        <w:t>letrasIncorrectas</w:t>
      </w:r>
      <w:r w:rsidRPr="002D58CD">
        <w:rPr>
          <w:lang w:val="es-MX"/>
        </w:rPr>
        <w:t xml:space="preserve"> en la línea 131. Esto es como lo que se hizo en la línea 119 para las letras que el jugador ha adivinado correctamente.</w:t>
      </w:r>
    </w:p>
    <w:p w:rsidR="00D9533C" w:rsidRPr="00A05972" w:rsidRDefault="00D9533C" w:rsidP="00D9533C">
      <w:pPr>
        <w:pStyle w:val="SourceCode"/>
        <w:rPr>
          <w:lang w:val="es-MX"/>
        </w:rPr>
      </w:pPr>
      <w:r w:rsidRPr="00FE393E">
        <w:rPr>
          <w:rStyle w:val="SourceLineNumber"/>
          <w:lang w:val="es-MX"/>
        </w:rPr>
        <w:t>133.</w:t>
      </w:r>
      <w:r w:rsidRPr="00FE393E">
        <w:rPr>
          <w:lang w:val="es-MX"/>
        </w:rPr>
        <w:t xml:space="preserve">         </w:t>
      </w:r>
      <w:r w:rsidRPr="00A05972">
        <w:rPr>
          <w:rStyle w:val="SourceCodeComment"/>
          <w:lang w:val="es-MX"/>
        </w:rPr>
        <w:t># Comprobar si el jugador ha agotado sus intentos y ha perdido.</w:t>
      </w:r>
    </w:p>
    <w:p w:rsidR="00D9533C" w:rsidRPr="00A05972" w:rsidRDefault="00D9533C" w:rsidP="00D9533C">
      <w:pPr>
        <w:pStyle w:val="SourceCode"/>
        <w:rPr>
          <w:lang w:val="es-MX"/>
        </w:rPr>
      </w:pPr>
      <w:r w:rsidRPr="00FE393E">
        <w:rPr>
          <w:rStyle w:val="SourceLineNumber"/>
          <w:lang w:val="es-MX"/>
        </w:rPr>
        <w:t>134.</w:t>
      </w:r>
      <w:r w:rsidRPr="00FE393E">
        <w:rPr>
          <w:lang w:val="es-MX"/>
        </w:rPr>
        <w:t xml:space="preserve">         </w:t>
      </w:r>
      <w:r w:rsidRPr="00A05972">
        <w:rPr>
          <w:lang w:val="es-MX"/>
        </w:rPr>
        <w:t>if len(letrasIncorrectas) == len(IMÁGENES_AHORCADO) - 1:</w:t>
      </w:r>
    </w:p>
    <w:p w:rsidR="00D9533C" w:rsidRPr="00A05972" w:rsidRDefault="00D9533C" w:rsidP="00D9533C">
      <w:pPr>
        <w:pStyle w:val="SourceCode"/>
        <w:rPr>
          <w:lang w:val="es-MX"/>
        </w:rPr>
      </w:pPr>
      <w:r w:rsidRPr="00FE393E">
        <w:rPr>
          <w:rStyle w:val="SourceLineNumber"/>
          <w:lang w:val="es-MX"/>
        </w:rPr>
        <w:t>135.</w:t>
      </w:r>
      <w:r w:rsidRPr="00FE393E">
        <w:rPr>
          <w:lang w:val="es-MX"/>
        </w:rPr>
        <w:t xml:space="preserve">             </w:t>
      </w:r>
      <w:r w:rsidRPr="00A05972">
        <w:rPr>
          <w:lang w:val="es-MX"/>
        </w:rPr>
        <w:t>mostrarTablero(IMÁGENES_AHORCADO, letrasIncorrectas, letrasCorrectas, palabraSecreta)</w:t>
      </w:r>
    </w:p>
    <w:p w:rsidR="00D9533C" w:rsidRPr="00A05972" w:rsidRDefault="00D9533C" w:rsidP="00D9533C">
      <w:pPr>
        <w:pStyle w:val="SourceCode"/>
        <w:rPr>
          <w:lang w:val="es-MX"/>
        </w:rPr>
      </w:pPr>
      <w:r w:rsidRPr="00FE393E">
        <w:rPr>
          <w:rStyle w:val="SourceLineNumber"/>
          <w:lang w:val="es-MX"/>
        </w:rPr>
        <w:t>136.</w:t>
      </w:r>
      <w:r w:rsidRPr="00FE393E">
        <w:rPr>
          <w:lang w:val="es-MX"/>
        </w:rPr>
        <w:t xml:space="preserve">             </w:t>
      </w:r>
      <w:r w:rsidRPr="00A05972">
        <w:rPr>
          <w:lang w:val="es-MX"/>
        </w:rPr>
        <w:t>print('¡Te has quedado sin intentos!\nDespués de ' + str(len(letrasIncorrectas)) + ' intentos fallidos y ' + str(len(letrasCorrectas)) + ' aciertos, la palabra era "' + palabraSecreta + '"')</w:t>
      </w:r>
    </w:p>
    <w:p w:rsidR="008C610A" w:rsidRPr="009E1EA9" w:rsidRDefault="00D9533C" w:rsidP="00D9533C">
      <w:pPr>
        <w:pStyle w:val="SourceCode"/>
        <w:rPr>
          <w:lang w:val="es-MX"/>
        </w:rPr>
      </w:pPr>
      <w:r w:rsidRPr="009E1EA9">
        <w:rPr>
          <w:rStyle w:val="SourceLineNumber"/>
          <w:lang w:val="es-MX"/>
        </w:rPr>
        <w:t>137.</w:t>
      </w:r>
      <w:r w:rsidRPr="009E1EA9">
        <w:rPr>
          <w:lang w:val="es-MX"/>
        </w:rPr>
        <w:t xml:space="preserve">             juegoTerminado = True</w:t>
      </w:r>
    </w:p>
    <w:p w:rsidR="002D58CD" w:rsidRPr="002D58CD" w:rsidRDefault="002D58CD" w:rsidP="002D58CD">
      <w:pPr>
        <w:pStyle w:val="Body"/>
        <w:rPr>
          <w:lang w:val="es-MX"/>
        </w:rPr>
      </w:pPr>
      <w:r w:rsidRPr="002D58CD">
        <w:rPr>
          <w:lang w:val="es-MX"/>
        </w:rPr>
        <w:t xml:space="preserve">Cada vez que el jugador falla un intento, el código concatena la letra incorrecta con la cadena en </w:t>
      </w:r>
      <w:r w:rsidRPr="002D58CD">
        <w:rPr>
          <w:rStyle w:val="Literal"/>
          <w:lang w:val="es-MX"/>
        </w:rPr>
        <w:t>letrasIncorrectas</w:t>
      </w:r>
      <w:r w:rsidRPr="002D58CD">
        <w:rPr>
          <w:lang w:val="es-MX"/>
        </w:rPr>
        <w:t xml:space="preserve">. Así, la longitud de </w:t>
      </w:r>
      <w:r w:rsidRPr="002D58CD">
        <w:rPr>
          <w:rStyle w:val="Literal"/>
          <w:lang w:val="es-MX"/>
        </w:rPr>
        <w:t>letrasIncorrectas</w:t>
      </w:r>
      <w:r w:rsidRPr="002D58CD">
        <w:rPr>
          <w:lang w:val="es-MX"/>
        </w:rPr>
        <w:t xml:space="preserve"> (o, en código, </w:t>
      </w:r>
      <w:r w:rsidRPr="002D58CD">
        <w:rPr>
          <w:rStyle w:val="Literal"/>
          <w:lang w:val="es-MX"/>
        </w:rPr>
        <w:t>len(letrasIncorrectas)</w:t>
      </w:r>
      <w:r w:rsidRPr="002D58CD">
        <w:rPr>
          <w:lang w:val="es-MX"/>
        </w:rPr>
        <w:t>) es también el número de intentos equivocados.</w:t>
      </w:r>
    </w:p>
    <w:p w:rsidR="002D58CD" w:rsidRPr="002D58CD" w:rsidRDefault="002D58CD" w:rsidP="002D58CD">
      <w:pPr>
        <w:pStyle w:val="Body"/>
        <w:rPr>
          <w:lang w:val="es-MX"/>
        </w:rPr>
      </w:pPr>
      <w:r w:rsidRPr="002D58CD">
        <w:rPr>
          <w:lang w:val="es-MX"/>
        </w:rPr>
        <w:t xml:space="preserve">La lista </w:t>
      </w:r>
      <w:r w:rsidRPr="002D58CD">
        <w:rPr>
          <w:rStyle w:val="Literal"/>
          <w:lang w:val="es-MX"/>
        </w:rPr>
        <w:t>IMÁGENES_AHORCADO</w:t>
      </w:r>
      <w:r w:rsidRPr="002D58CD">
        <w:rPr>
          <w:lang w:val="es-MX"/>
        </w:rPr>
        <w:t xml:space="preserve"> tiene 7 cadenas de arte ASCII. Así que cuando </w:t>
      </w:r>
      <w:r w:rsidRPr="002D58CD">
        <w:rPr>
          <w:rStyle w:val="Literal"/>
          <w:lang w:val="es-MX"/>
        </w:rPr>
        <w:t>len(letrasIncorrectas)</w:t>
      </w:r>
      <w:r w:rsidRPr="002D58CD">
        <w:rPr>
          <w:lang w:val="es-MX"/>
        </w:rPr>
        <w:t xml:space="preserve"> sea igual a </w:t>
      </w:r>
      <w:r w:rsidRPr="002D58CD">
        <w:rPr>
          <w:rStyle w:val="Literal"/>
          <w:lang w:val="es-MX"/>
        </w:rPr>
        <w:t>6</w:t>
      </w:r>
      <w:r w:rsidRPr="002D58CD">
        <w:rPr>
          <w:lang w:val="es-MX"/>
        </w:rPr>
        <w:t xml:space="preserve">, ya sabes que el jugador ha perdido porque se habrá </w:t>
      </w:r>
      <w:r w:rsidRPr="002D58CD">
        <w:rPr>
          <w:lang w:val="es-MX"/>
        </w:rPr>
        <w:lastRenderedPageBreak/>
        <w:t xml:space="preserve">terminado la imagen del ahorcado. Recuerda, </w:t>
      </w:r>
      <w:r w:rsidRPr="002D58CD">
        <w:rPr>
          <w:rStyle w:val="Literal"/>
          <w:lang w:val="es-MX"/>
        </w:rPr>
        <w:t>IMÁGENES_AHORCADO[0]</w:t>
      </w:r>
      <w:r w:rsidRPr="002D58CD">
        <w:rPr>
          <w:lang w:val="es-MX"/>
        </w:rPr>
        <w:t xml:space="preserve"> es el primer elemento de la lista, e </w:t>
      </w:r>
      <w:r w:rsidRPr="002D58CD">
        <w:rPr>
          <w:rStyle w:val="Literal"/>
          <w:lang w:val="es-MX"/>
        </w:rPr>
        <w:t>IMÁGENES_AHORCADO[6]</w:t>
      </w:r>
      <w:r w:rsidRPr="002D58CD">
        <w:rPr>
          <w:lang w:val="es-MX"/>
        </w:rPr>
        <w:t xml:space="preserve"> es la última.</w:t>
      </w:r>
    </w:p>
    <w:p w:rsidR="002D58CD" w:rsidRPr="002D58CD" w:rsidRDefault="002D58CD" w:rsidP="002D58CD">
      <w:pPr>
        <w:pStyle w:val="Body"/>
        <w:rPr>
          <w:lang w:val="es-MX"/>
        </w:rPr>
      </w:pPr>
      <w:r w:rsidRPr="002D58CD">
        <w:rPr>
          <w:lang w:val="es-MX"/>
        </w:rPr>
        <w:t xml:space="preserve">Así que, cuando la longitud de la cadena letrasIncorrectas es igual a </w:t>
      </w:r>
      <w:r w:rsidRPr="002D58CD">
        <w:rPr>
          <w:rStyle w:val="Literal"/>
          <w:lang w:val="es-MX"/>
        </w:rPr>
        <w:t>len(IMÁGENES_AHORCADO) - 1</w:t>
      </w:r>
      <w:r w:rsidRPr="002D58CD">
        <w:rPr>
          <w:lang w:val="es-MX"/>
        </w:rPr>
        <w:t xml:space="preserve"> (es decir, </w:t>
      </w:r>
      <w:r w:rsidRPr="002D58CD">
        <w:rPr>
          <w:rStyle w:val="Literal"/>
          <w:lang w:val="es-MX"/>
        </w:rPr>
        <w:t>6</w:t>
      </w:r>
      <w:r w:rsidRPr="002D58CD">
        <w:rPr>
          <w:lang w:val="es-MX"/>
        </w:rPr>
        <w:t xml:space="preserve">), el jugador se ha quedado sin intentos. La línea 136 imprime la palabra secreta y la línea 137 asigna True a la variable </w:t>
      </w:r>
      <w:r w:rsidRPr="002D58CD">
        <w:rPr>
          <w:rStyle w:val="Literal"/>
          <w:lang w:val="es-MX"/>
        </w:rPr>
        <w:t>juegoTerminado</w:t>
      </w:r>
      <w:r w:rsidRPr="002D58CD">
        <w:rPr>
          <w:lang w:val="es-MX"/>
        </w:rPr>
        <w:t>.</w:t>
      </w:r>
    </w:p>
    <w:p w:rsidR="00D9533C" w:rsidRPr="00A05972" w:rsidRDefault="00D9533C" w:rsidP="00D9533C">
      <w:pPr>
        <w:pStyle w:val="SourceCode"/>
        <w:rPr>
          <w:rStyle w:val="SourceCodeComment"/>
          <w:lang w:val="es-MX"/>
        </w:rPr>
      </w:pPr>
      <w:r w:rsidRPr="00FE393E">
        <w:rPr>
          <w:rStyle w:val="SourceLineNumber"/>
          <w:lang w:val="es-MX"/>
        </w:rPr>
        <w:t>139.</w:t>
      </w:r>
      <w:r w:rsidRPr="00FE393E">
        <w:rPr>
          <w:lang w:val="es-MX"/>
        </w:rPr>
        <w:t xml:space="preserve">     </w:t>
      </w:r>
      <w:r w:rsidRPr="00A05972">
        <w:rPr>
          <w:rStyle w:val="SourceCodeComment"/>
          <w:lang w:val="es-MX"/>
        </w:rPr>
        <w:t># Preguntar al jugador si quiere volver a jugar (pero sólo si el juego ha terminado).</w:t>
      </w:r>
    </w:p>
    <w:p w:rsidR="00D9533C" w:rsidRPr="00FE393E" w:rsidRDefault="00D9533C" w:rsidP="00D9533C">
      <w:pPr>
        <w:pStyle w:val="SourceCode"/>
        <w:rPr>
          <w:lang w:val="es-MX"/>
        </w:rPr>
      </w:pPr>
      <w:r w:rsidRPr="00FE393E">
        <w:rPr>
          <w:rStyle w:val="SourceLineNumber"/>
          <w:lang w:val="es-MX"/>
        </w:rPr>
        <w:t>140.</w:t>
      </w:r>
      <w:r w:rsidRPr="00FE393E">
        <w:rPr>
          <w:lang w:val="es-MX"/>
        </w:rPr>
        <w:t xml:space="preserve">     if juegoTerminado:</w:t>
      </w:r>
    </w:p>
    <w:p w:rsidR="00D9533C" w:rsidRPr="00FE393E" w:rsidRDefault="00D9533C" w:rsidP="00D9533C">
      <w:pPr>
        <w:pStyle w:val="SourceCode"/>
        <w:rPr>
          <w:lang w:val="es-MX"/>
        </w:rPr>
      </w:pPr>
      <w:r w:rsidRPr="00FE393E">
        <w:rPr>
          <w:rStyle w:val="SourceLineNumber"/>
          <w:lang w:val="es-MX"/>
        </w:rPr>
        <w:t>141.</w:t>
      </w:r>
      <w:r w:rsidRPr="00FE393E">
        <w:rPr>
          <w:lang w:val="es-MX"/>
        </w:rPr>
        <w:t xml:space="preserve">         if jugarDeNuevo():</w:t>
      </w:r>
    </w:p>
    <w:p w:rsidR="00D9533C" w:rsidRPr="00FE393E" w:rsidRDefault="00D9533C" w:rsidP="00D9533C">
      <w:pPr>
        <w:pStyle w:val="SourceCode"/>
        <w:rPr>
          <w:lang w:val="es-MX"/>
        </w:rPr>
      </w:pPr>
      <w:r w:rsidRPr="00FE393E">
        <w:rPr>
          <w:rStyle w:val="SourceLineNumber"/>
          <w:lang w:val="es-MX"/>
        </w:rPr>
        <w:t>142.</w:t>
      </w:r>
      <w:r w:rsidRPr="00FE393E">
        <w:rPr>
          <w:lang w:val="es-MX"/>
        </w:rPr>
        <w:t xml:space="preserve">             letrasIncorrectas = ''</w:t>
      </w:r>
    </w:p>
    <w:p w:rsidR="00D9533C" w:rsidRPr="00FE393E" w:rsidRDefault="00D9533C" w:rsidP="00D9533C">
      <w:pPr>
        <w:pStyle w:val="SourceCode"/>
        <w:rPr>
          <w:lang w:val="es-MX"/>
        </w:rPr>
      </w:pPr>
      <w:r w:rsidRPr="00FE393E">
        <w:rPr>
          <w:rStyle w:val="SourceLineNumber"/>
          <w:lang w:val="es-MX"/>
        </w:rPr>
        <w:t>143.</w:t>
      </w:r>
      <w:r w:rsidRPr="00FE393E">
        <w:rPr>
          <w:lang w:val="es-MX"/>
        </w:rPr>
        <w:t xml:space="preserve">             letrasCorrectas = ''</w:t>
      </w:r>
    </w:p>
    <w:p w:rsidR="00D9533C" w:rsidRPr="00FE393E" w:rsidRDefault="00D9533C" w:rsidP="00D9533C">
      <w:pPr>
        <w:pStyle w:val="SourceCode"/>
        <w:rPr>
          <w:lang w:val="es-MX"/>
        </w:rPr>
      </w:pPr>
      <w:r w:rsidRPr="00FE393E">
        <w:rPr>
          <w:rStyle w:val="SourceLineNumber"/>
          <w:lang w:val="es-MX"/>
        </w:rPr>
        <w:t>144.</w:t>
      </w:r>
      <w:r w:rsidRPr="00FE393E">
        <w:rPr>
          <w:lang w:val="es-MX"/>
        </w:rPr>
        <w:t xml:space="preserve">             juegoTerminado = False</w:t>
      </w:r>
    </w:p>
    <w:p w:rsidR="00BB241E" w:rsidRPr="00EA3874" w:rsidRDefault="00D9533C" w:rsidP="00D9533C">
      <w:pPr>
        <w:pStyle w:val="SourceCode"/>
        <w:rPr>
          <w:lang w:val="es-MX"/>
        </w:rPr>
      </w:pPr>
      <w:r w:rsidRPr="00FE393E">
        <w:rPr>
          <w:rStyle w:val="SourceLineNumber"/>
          <w:lang w:val="es-MX"/>
        </w:rPr>
        <w:t>145.</w:t>
      </w:r>
      <w:r w:rsidRPr="00FE393E">
        <w:rPr>
          <w:lang w:val="es-MX"/>
        </w:rPr>
        <w:t xml:space="preserve">             palabraSecreta = obtenerPalabraAlAzar(palabras)</w:t>
      </w:r>
    </w:p>
    <w:p w:rsidR="002D58CD" w:rsidRPr="002D58CD" w:rsidRDefault="002D58CD" w:rsidP="002D58CD">
      <w:pPr>
        <w:pStyle w:val="Body"/>
        <w:rPr>
          <w:lang w:val="es-MX"/>
        </w:rPr>
      </w:pPr>
      <w:r w:rsidRPr="002D58CD">
        <w:rPr>
          <w:lang w:val="es-MX"/>
        </w:rPr>
        <w:t xml:space="preserve">Si el jugador gana o pierde después de intentar una letra, el juego debe preguntar al jugador si quiere volver a jugar. La función </w:t>
      </w:r>
      <w:r w:rsidRPr="002D58CD">
        <w:rPr>
          <w:rStyle w:val="Literal"/>
          <w:lang w:val="es-MX"/>
        </w:rPr>
        <w:t>jugarDeNuevo()</w:t>
      </w:r>
      <w:r w:rsidRPr="002D58CD">
        <w:rPr>
          <w:lang w:val="es-MX"/>
        </w:rPr>
        <w:t xml:space="preserve"> se encarga de obtener un si o no del jugador, por lo que se llama en la línea 141.</w:t>
      </w:r>
    </w:p>
    <w:p w:rsidR="00BB241E" w:rsidRPr="002D58CD" w:rsidRDefault="002D58CD" w:rsidP="00BB241E">
      <w:pPr>
        <w:pStyle w:val="Body"/>
        <w:rPr>
          <w:lang w:val="es-MX"/>
        </w:rPr>
      </w:pPr>
      <w:r w:rsidRPr="002D58CD">
        <w:rPr>
          <w:lang w:val="es-MX"/>
        </w:rPr>
        <w:t xml:space="preserve">Si el jugador quiere jugar otra vez, los valores de </w:t>
      </w:r>
      <w:r w:rsidRPr="002D58CD">
        <w:rPr>
          <w:rStyle w:val="Literal"/>
          <w:lang w:val="es-MX"/>
        </w:rPr>
        <w:t>letrasIncorrectas</w:t>
      </w:r>
      <w:r w:rsidRPr="002D58CD">
        <w:rPr>
          <w:lang w:val="es-MX"/>
        </w:rPr>
        <w:t xml:space="preserve"> y </w:t>
      </w:r>
      <w:r w:rsidRPr="002D58CD">
        <w:rPr>
          <w:rStyle w:val="Literal"/>
          <w:lang w:val="es-MX"/>
        </w:rPr>
        <w:t>letrasCorrectas</w:t>
      </w:r>
      <w:r w:rsidRPr="002D58CD">
        <w:rPr>
          <w:lang w:val="es-MX"/>
        </w:rPr>
        <w:t xml:space="preserve"> deben restablecerse a cadenas en blanco, </w:t>
      </w:r>
      <w:r w:rsidRPr="002D58CD">
        <w:rPr>
          <w:rStyle w:val="Literal"/>
          <w:lang w:val="es-MX"/>
        </w:rPr>
        <w:t>juegoTerminado</w:t>
      </w:r>
      <w:r w:rsidRPr="002D58CD">
        <w:rPr>
          <w:lang w:val="es-MX"/>
        </w:rPr>
        <w:t xml:space="preserve"> en </w:t>
      </w:r>
      <w:r w:rsidRPr="002D58CD">
        <w:rPr>
          <w:rStyle w:val="Literal"/>
          <w:lang w:val="es-MX"/>
        </w:rPr>
        <w:t>False</w:t>
      </w:r>
      <w:r w:rsidRPr="002D58CD">
        <w:rPr>
          <w:lang w:val="es-MX"/>
        </w:rPr>
        <w:t xml:space="preserve">, y se almacena una nueva palabra secreta en </w:t>
      </w:r>
      <w:r w:rsidRPr="002D58CD">
        <w:rPr>
          <w:rStyle w:val="Literal"/>
          <w:lang w:val="es-MX"/>
        </w:rPr>
        <w:t>palabraSecreta</w:t>
      </w:r>
      <w:r w:rsidRPr="002D58CD">
        <w:rPr>
          <w:lang w:val="es-MX"/>
        </w:rPr>
        <w:t>. De esta manera, cuando la ejecución vuelve al inicio del bucle while en la línea 112, el tablero volverá a un nuevo juego.</w:t>
      </w:r>
    </w:p>
    <w:p w:rsidR="00BB241E" w:rsidRPr="009E1EA9" w:rsidRDefault="00BB241E" w:rsidP="00BB241E">
      <w:pPr>
        <w:pStyle w:val="SourceCode"/>
        <w:rPr>
          <w:lang w:val="es-MX"/>
        </w:rPr>
      </w:pPr>
      <w:r w:rsidRPr="009E1EA9">
        <w:rPr>
          <w:rStyle w:val="SourceLineNumber"/>
          <w:lang w:val="es-MX"/>
        </w:rPr>
        <w:t>146.</w:t>
      </w:r>
      <w:r w:rsidRPr="009E1EA9">
        <w:rPr>
          <w:lang w:val="es-MX"/>
        </w:rPr>
        <w:t xml:space="preserve">         else:</w:t>
      </w:r>
    </w:p>
    <w:p w:rsidR="00BB241E" w:rsidRPr="009E1EA9" w:rsidRDefault="00BB241E" w:rsidP="00BB241E">
      <w:pPr>
        <w:pStyle w:val="SourceCode"/>
        <w:rPr>
          <w:lang w:val="es-MX"/>
        </w:rPr>
      </w:pPr>
      <w:r w:rsidRPr="009E1EA9">
        <w:rPr>
          <w:rStyle w:val="SourceLineNumber"/>
          <w:lang w:val="es-MX"/>
        </w:rPr>
        <w:t>147.</w:t>
      </w:r>
      <w:r w:rsidRPr="009E1EA9">
        <w:rPr>
          <w:lang w:val="es-MX"/>
        </w:rPr>
        <w:t xml:space="preserve">             break</w:t>
      </w:r>
    </w:p>
    <w:p w:rsidR="00BB241E" w:rsidRPr="002D58CD" w:rsidRDefault="002D58CD" w:rsidP="00BB241E">
      <w:pPr>
        <w:pStyle w:val="Body"/>
        <w:rPr>
          <w:lang w:val="es-MX"/>
        </w:rPr>
      </w:pPr>
      <w:r w:rsidRPr="002D58CD">
        <w:rPr>
          <w:lang w:val="es-MX"/>
        </w:rPr>
        <w:t xml:space="preserve">Si el jugador no escribe algo que comienza con </w:t>
      </w:r>
      <w:r>
        <w:rPr>
          <w:lang w:val="es-MX"/>
        </w:rPr>
        <w:t>“</w:t>
      </w:r>
      <w:r w:rsidRPr="002D58CD">
        <w:rPr>
          <w:lang w:val="es-MX"/>
        </w:rPr>
        <w:t>s</w:t>
      </w:r>
      <w:r>
        <w:rPr>
          <w:lang w:val="es-MX"/>
        </w:rPr>
        <w:t>”</w:t>
      </w:r>
      <w:r w:rsidR="00EE2010">
        <w:rPr>
          <w:lang w:val="es-MX"/>
        </w:rPr>
        <w:t xml:space="preserve"> cuando se le pregunta si quiere</w:t>
      </w:r>
      <w:r w:rsidRPr="002D58CD">
        <w:rPr>
          <w:lang w:val="es-MX"/>
        </w:rPr>
        <w:t xml:space="preserve"> volver a jugar, entonces la condición en la línea 141 </w:t>
      </w:r>
      <w:r w:rsidR="00EE2010" w:rsidRPr="00EE2010">
        <w:rPr>
          <w:lang w:val="es-MX"/>
        </w:rPr>
        <w:t>se evalúa a</w:t>
      </w:r>
      <w:r w:rsidRPr="002D58CD">
        <w:rPr>
          <w:lang w:val="es-MX"/>
        </w:rPr>
        <w:t xml:space="preserve"> </w:t>
      </w:r>
      <w:r w:rsidRPr="00EE2010">
        <w:rPr>
          <w:rStyle w:val="Literal"/>
          <w:lang w:val="es-MX"/>
        </w:rPr>
        <w:t>False</w:t>
      </w:r>
      <w:r w:rsidRPr="002D58CD">
        <w:rPr>
          <w:lang w:val="es-MX"/>
        </w:rPr>
        <w:t xml:space="preserve"> y se ejecuta el bloque </w:t>
      </w:r>
      <w:r w:rsidRPr="002D58CD">
        <w:rPr>
          <w:rStyle w:val="Literal"/>
          <w:lang w:val="es-MX"/>
        </w:rPr>
        <w:t>else</w:t>
      </w:r>
      <w:r w:rsidRPr="002D58CD">
        <w:rPr>
          <w:lang w:val="es-MX"/>
        </w:rPr>
        <w:t xml:space="preserve">. La sentencia </w:t>
      </w:r>
      <w:r w:rsidRPr="002D58CD">
        <w:rPr>
          <w:rStyle w:val="Literal"/>
          <w:lang w:val="es-MX"/>
        </w:rPr>
        <w:t>break</w:t>
      </w:r>
      <w:r w:rsidRPr="002D58CD">
        <w:rPr>
          <w:lang w:val="es-MX"/>
        </w:rPr>
        <w:t xml:space="preserve"> hace que la ejecución salte a la primera instrucción después del bucle. Pero debido a que no hay más instrucciones después del bucle, el programa termina.</w:t>
      </w:r>
    </w:p>
    <w:p w:rsidR="00BB241E" w:rsidRPr="002D58CD" w:rsidRDefault="002D58CD" w:rsidP="002A3D5E">
      <w:pPr>
        <w:pStyle w:val="Non-TOCHeading3"/>
        <w:rPr>
          <w:lang w:val="es-MX"/>
        </w:rPr>
      </w:pPr>
      <w:r w:rsidRPr="002D58CD">
        <w:rPr>
          <w:lang w:val="es-MX"/>
        </w:rPr>
        <w:t>Resumen</w:t>
      </w:r>
    </w:p>
    <w:p w:rsidR="002D58CD" w:rsidRPr="002D58CD" w:rsidRDefault="002D58CD" w:rsidP="002D58CD">
      <w:pPr>
        <w:pStyle w:val="Body"/>
        <w:rPr>
          <w:lang w:val="es-MX"/>
        </w:rPr>
      </w:pPr>
      <w:r w:rsidRPr="002D58CD">
        <w:rPr>
          <w:lang w:val="es-MX"/>
        </w:rPr>
        <w:t xml:space="preserve">Este ha sido un capítulo largo, y </w:t>
      </w:r>
      <w:r w:rsidR="00EE2010">
        <w:rPr>
          <w:lang w:val="es-MX"/>
        </w:rPr>
        <w:t>hemos introducido</w:t>
      </w:r>
      <w:r w:rsidRPr="002D58CD">
        <w:rPr>
          <w:lang w:val="es-MX"/>
        </w:rPr>
        <w:t xml:space="preserve"> varios conceptos nuevos. Pero Ahorcado ha sido nuestro juego más avanzado hasta el momento. A medida que los juegos se vuelven más y más complejos, va a ser una buena idea esbozar un diagrama de flujo en el papel sobre lo que sucede en tu programa.</w:t>
      </w:r>
    </w:p>
    <w:p w:rsidR="002D58CD" w:rsidRPr="002D58CD" w:rsidRDefault="002D58CD" w:rsidP="002D58CD">
      <w:pPr>
        <w:pStyle w:val="Body"/>
        <w:rPr>
          <w:lang w:val="es-MX"/>
        </w:rPr>
      </w:pPr>
      <w:r w:rsidRPr="002D58CD">
        <w:rPr>
          <w:lang w:val="es-MX"/>
        </w:rPr>
        <w:t xml:space="preserve">Las listas son valores que pueden contener otros valores. Los métodos son funciones específicas a un tipo de datos. Las listas tienen los métodos </w:t>
      </w:r>
      <w:r w:rsidRPr="002D58CD">
        <w:rPr>
          <w:rStyle w:val="Literal"/>
          <w:lang w:val="es-MX"/>
        </w:rPr>
        <w:t>append()</w:t>
      </w:r>
      <w:r w:rsidRPr="002D58CD">
        <w:rPr>
          <w:lang w:val="es-MX"/>
        </w:rPr>
        <w:t xml:space="preserve"> y </w:t>
      </w:r>
      <w:r w:rsidRPr="002D58CD">
        <w:rPr>
          <w:rStyle w:val="Literal"/>
          <w:lang w:val="es-MX"/>
        </w:rPr>
        <w:t>reverse()</w:t>
      </w:r>
      <w:r w:rsidRPr="002D58CD">
        <w:rPr>
          <w:lang w:val="es-MX"/>
        </w:rPr>
        <w:t xml:space="preserve">. Las cadenas tienen los </w:t>
      </w:r>
      <w:r w:rsidRPr="002D58CD">
        <w:rPr>
          <w:lang w:val="es-MX"/>
        </w:rPr>
        <w:lastRenderedPageBreak/>
        <w:t xml:space="preserve">métodos </w:t>
      </w:r>
      <w:r w:rsidRPr="002D58CD">
        <w:rPr>
          <w:rStyle w:val="Literal"/>
          <w:lang w:val="es-MX"/>
        </w:rPr>
        <w:t>lower()</w:t>
      </w:r>
      <w:r w:rsidRPr="002D58CD">
        <w:rPr>
          <w:lang w:val="es-MX"/>
        </w:rPr>
        <w:t xml:space="preserve">, </w:t>
      </w:r>
      <w:r w:rsidRPr="002D58CD">
        <w:rPr>
          <w:rStyle w:val="Literal"/>
          <w:lang w:val="es-MX"/>
        </w:rPr>
        <w:t>upper()</w:t>
      </w:r>
      <w:r w:rsidRPr="002D58CD">
        <w:rPr>
          <w:lang w:val="es-MX"/>
        </w:rPr>
        <w:t xml:space="preserve">, </w:t>
      </w:r>
      <w:r w:rsidRPr="002D58CD">
        <w:rPr>
          <w:rStyle w:val="Literal"/>
          <w:lang w:val="es-MX"/>
        </w:rPr>
        <w:t>split()</w:t>
      </w:r>
      <w:r w:rsidRPr="002D58CD">
        <w:rPr>
          <w:lang w:val="es-MX"/>
        </w:rPr>
        <w:t xml:space="preserve">, </w:t>
      </w:r>
      <w:r w:rsidRPr="002D58CD">
        <w:rPr>
          <w:rStyle w:val="Literal"/>
          <w:lang w:val="es-MX"/>
        </w:rPr>
        <w:t>startswith()</w:t>
      </w:r>
      <w:r w:rsidRPr="002D58CD">
        <w:rPr>
          <w:lang w:val="es-MX"/>
        </w:rPr>
        <w:t xml:space="preserve">, y </w:t>
      </w:r>
      <w:r w:rsidRPr="002D58CD">
        <w:rPr>
          <w:rStyle w:val="Literal"/>
          <w:lang w:val="es-MX"/>
        </w:rPr>
        <w:t>endsWith()</w:t>
      </w:r>
      <w:r w:rsidRPr="002D58CD">
        <w:rPr>
          <w:lang w:val="es-MX"/>
        </w:rPr>
        <w:t>. Aprenderá</w:t>
      </w:r>
      <w:r w:rsidR="00EE2010">
        <w:rPr>
          <w:lang w:val="es-MX"/>
        </w:rPr>
        <w:t>s</w:t>
      </w:r>
      <w:r w:rsidRPr="002D58CD">
        <w:rPr>
          <w:lang w:val="es-MX"/>
        </w:rPr>
        <w:t xml:space="preserve"> sobre muchos más tipos de datos y métodos</w:t>
      </w:r>
      <w:r>
        <w:rPr>
          <w:lang w:val="es-MX"/>
        </w:rPr>
        <w:t xml:space="preserve"> en lo que queda de este libro.</w:t>
      </w:r>
    </w:p>
    <w:p w:rsidR="002D58CD" w:rsidRPr="002D58CD" w:rsidRDefault="002D58CD" w:rsidP="002D58CD">
      <w:pPr>
        <w:pStyle w:val="Body"/>
        <w:rPr>
          <w:lang w:val="es-MX"/>
        </w:rPr>
        <w:sectPr w:rsidR="002D58CD" w:rsidRPr="002D58CD" w:rsidSect="009D6EB8">
          <w:headerReference w:type="default" r:id="rId66"/>
          <w:pgSz w:w="11520" w:h="14400" w:code="32767"/>
          <w:pgMar w:top="1440" w:right="1440" w:bottom="1440" w:left="1440" w:header="720" w:footer="720" w:gutter="0"/>
          <w:cols w:space="720"/>
          <w:docGrid w:linePitch="360"/>
        </w:sectPr>
      </w:pPr>
      <w:r w:rsidRPr="002D58CD">
        <w:rPr>
          <w:lang w:val="es-MX"/>
        </w:rPr>
        <w:t xml:space="preserve">El bucle </w:t>
      </w:r>
      <w:r w:rsidRPr="002D58CD">
        <w:rPr>
          <w:rStyle w:val="Literal"/>
          <w:lang w:val="es-MX"/>
        </w:rPr>
        <w:t>for</w:t>
      </w:r>
      <w:r w:rsidRPr="002D58CD">
        <w:rPr>
          <w:lang w:val="es-MX"/>
        </w:rPr>
        <w:t xml:space="preserve"> es un bucle que itera sobre los elementos de una lista, a diferencia de un bucle </w:t>
      </w:r>
      <w:r w:rsidRPr="002D58CD">
        <w:rPr>
          <w:rStyle w:val="Literal"/>
          <w:lang w:val="es-MX"/>
        </w:rPr>
        <w:t>while</w:t>
      </w:r>
      <w:r w:rsidRPr="002D58CD">
        <w:rPr>
          <w:lang w:val="es-MX"/>
        </w:rPr>
        <w:t xml:space="preserve"> que itera mientras una condición es </w:t>
      </w:r>
      <w:r w:rsidRPr="002D58CD">
        <w:rPr>
          <w:rStyle w:val="Literal"/>
          <w:lang w:val="es-MX"/>
        </w:rPr>
        <w:t>True</w:t>
      </w:r>
      <w:r w:rsidRPr="002D58CD">
        <w:rPr>
          <w:lang w:val="es-MX"/>
        </w:rPr>
        <w:t xml:space="preserve">. La declaración elif te permite añadir una cláusula  "o de lo contrario, si" en el medio de tus sentencias </w:t>
      </w:r>
      <w:r w:rsidRPr="002D58CD">
        <w:rPr>
          <w:rStyle w:val="Literal"/>
          <w:lang w:val="es-MX"/>
        </w:rPr>
        <w:t>if</w:t>
      </w:r>
      <w:r w:rsidRPr="002D58CD">
        <w:rPr>
          <w:lang w:val="es-MX"/>
        </w:rPr>
        <w:t>-</w:t>
      </w:r>
      <w:r w:rsidRPr="002D58CD">
        <w:rPr>
          <w:rStyle w:val="Literal"/>
          <w:lang w:val="es-MX"/>
        </w:rPr>
        <w:t>else</w:t>
      </w:r>
      <w:r w:rsidRPr="002D58CD">
        <w:rPr>
          <w:lang w:val="es-MX"/>
        </w:rPr>
        <w:t xml:space="preserve">. La sentencia </w:t>
      </w:r>
      <w:r w:rsidRPr="002D58CD">
        <w:rPr>
          <w:rStyle w:val="Literal"/>
          <w:lang w:val="es-MX"/>
        </w:rPr>
        <w:t>del</w:t>
      </w:r>
      <w:r w:rsidRPr="002D58CD">
        <w:rPr>
          <w:lang w:val="es-MX"/>
        </w:rPr>
        <w:t xml:space="preserve"> puede eliminar variables o elementos dentro de las list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5256F8" w:rsidTr="00101A0D">
        <w:tc>
          <w:tcPr>
            <w:tcW w:w="1217" w:type="dxa"/>
            <w:vMerge w:val="restart"/>
          </w:tcPr>
          <w:p w:rsidR="005256F8" w:rsidRDefault="005256F8" w:rsidP="002F64A8">
            <w:pPr>
              <w:pStyle w:val="ChapterNumber"/>
            </w:pPr>
            <w:r>
              <w:rPr>
                <w:noProof/>
              </w:rPr>
              <w:lastRenderedPageBreak/>
              <w:drawing>
                <wp:inline distT="0" distB="0" distL="0" distR="0" wp14:anchorId="6CA577E2" wp14:editId="22F50659">
                  <wp:extent cx="635954" cy="7315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5256F8" w:rsidRDefault="007B14C7" w:rsidP="002F64A8">
            <w:pPr>
              <w:pStyle w:val="ChapterNumber"/>
            </w:pPr>
            <w:r w:rsidRPr="007B14C7">
              <w:t>Capítulo</w:t>
            </w:r>
            <w:r w:rsidR="005256F8">
              <w:t xml:space="preserve"> 9 </w:t>
            </w:r>
            <w:r w:rsidR="005256F8" w:rsidRPr="007D7317">
              <w:t>½</w:t>
            </w:r>
          </w:p>
        </w:tc>
      </w:tr>
      <w:tr w:rsidR="005256F8" w:rsidTr="00101A0D">
        <w:tc>
          <w:tcPr>
            <w:tcW w:w="1217" w:type="dxa"/>
            <w:vMerge/>
          </w:tcPr>
          <w:p w:rsidR="005256F8" w:rsidRDefault="005256F8" w:rsidP="002F64A8">
            <w:pPr>
              <w:pStyle w:val="Heading1"/>
              <w:outlineLvl w:val="0"/>
            </w:pPr>
          </w:p>
        </w:tc>
        <w:tc>
          <w:tcPr>
            <w:tcW w:w="7639" w:type="dxa"/>
          </w:tcPr>
          <w:p w:rsidR="005256F8" w:rsidRDefault="007B14C7" w:rsidP="007B14C7">
            <w:pPr>
              <w:pStyle w:val="Heading1"/>
              <w:outlineLvl w:val="0"/>
            </w:pPr>
            <w:bookmarkStart w:id="84" w:name="_Toc428114108"/>
            <w:r>
              <w:t>Extendiendo</w:t>
            </w:r>
            <w:r w:rsidR="005256F8">
              <w:t xml:space="preserve"> </w:t>
            </w:r>
            <w:r>
              <w:t>Ahorcado</w:t>
            </w:r>
            <w:bookmarkEnd w:id="84"/>
          </w:p>
        </w:tc>
      </w:tr>
    </w:tbl>
    <w:p w:rsidR="005256F8" w:rsidRPr="007B14C7" w:rsidRDefault="007B14C7" w:rsidP="005256F8">
      <w:pPr>
        <w:pStyle w:val="TopicsCoveredbox"/>
        <w:rPr>
          <w:lang w:val="es-MX"/>
        </w:rPr>
      </w:pPr>
      <w:r w:rsidRPr="007B14C7">
        <w:rPr>
          <w:lang w:val="es-MX"/>
        </w:rPr>
        <w:t>Temas Tratados En Este Capítulo</w:t>
      </w:r>
      <w:r w:rsidR="005256F8" w:rsidRPr="007B14C7">
        <w:rPr>
          <w:lang w:val="es-MX"/>
        </w:rPr>
        <w:t>:</w:t>
      </w:r>
    </w:p>
    <w:p w:rsidR="005256F8" w:rsidRDefault="007B14C7" w:rsidP="007B14C7">
      <w:pPr>
        <w:pStyle w:val="TopicsCoveredbox"/>
        <w:numPr>
          <w:ilvl w:val="0"/>
          <w:numId w:val="10"/>
        </w:numPr>
      </w:pPr>
      <w:r w:rsidRPr="007B14C7">
        <w:t>Diccionario de datos</w:t>
      </w:r>
    </w:p>
    <w:p w:rsidR="005256F8" w:rsidRPr="007B14C7" w:rsidRDefault="007B14C7" w:rsidP="007B14C7">
      <w:pPr>
        <w:pStyle w:val="TopicsCoveredbox"/>
        <w:numPr>
          <w:ilvl w:val="0"/>
          <w:numId w:val="10"/>
        </w:numPr>
        <w:rPr>
          <w:lang w:val="es-MX"/>
        </w:rPr>
      </w:pPr>
      <w:r w:rsidRPr="007B14C7">
        <w:rPr>
          <w:lang w:val="es-MX"/>
        </w:rPr>
        <w:t>Duplas clave-valor (key-value)</w:t>
      </w:r>
    </w:p>
    <w:p w:rsidR="003A09BB" w:rsidRDefault="007B14C7" w:rsidP="007B14C7">
      <w:pPr>
        <w:pStyle w:val="TopicsCoveredbox"/>
        <w:numPr>
          <w:ilvl w:val="0"/>
          <w:numId w:val="10"/>
        </w:numPr>
        <w:rPr>
          <w:lang w:val="es-MX"/>
        </w:rPr>
      </w:pPr>
      <w:r w:rsidRPr="007B14C7">
        <w:rPr>
          <w:lang w:val="es-MX"/>
        </w:rPr>
        <w:t>Los métodos</w:t>
      </w:r>
      <w:r w:rsidR="005256F8" w:rsidRPr="007B14C7">
        <w:rPr>
          <w:lang w:val="es-MX"/>
        </w:rPr>
        <w:t xml:space="preserve"> </w:t>
      </w:r>
      <w:r w:rsidR="005256F8" w:rsidRPr="007B14C7">
        <w:rPr>
          <w:rStyle w:val="Literal"/>
          <w:lang w:val="es-MX"/>
        </w:rPr>
        <w:t>keys()</w:t>
      </w:r>
      <w:r w:rsidR="005256F8" w:rsidRPr="007B14C7">
        <w:rPr>
          <w:lang w:val="es-MX"/>
        </w:rPr>
        <w:t xml:space="preserve"> </w:t>
      </w:r>
      <w:r w:rsidRPr="007B14C7">
        <w:rPr>
          <w:lang w:val="es-MX"/>
        </w:rPr>
        <w:t>y</w:t>
      </w:r>
      <w:r w:rsidR="005256F8" w:rsidRPr="007B14C7">
        <w:rPr>
          <w:lang w:val="es-MX"/>
        </w:rPr>
        <w:t xml:space="preserve"> </w:t>
      </w:r>
      <w:r w:rsidR="005256F8" w:rsidRPr="007B14C7">
        <w:rPr>
          <w:rStyle w:val="Literal"/>
          <w:lang w:val="es-MX"/>
        </w:rPr>
        <w:t>values()</w:t>
      </w:r>
      <w:r w:rsidR="005256F8" w:rsidRPr="007B14C7">
        <w:rPr>
          <w:lang w:val="es-MX"/>
        </w:rPr>
        <w:t xml:space="preserve"> </w:t>
      </w:r>
    </w:p>
    <w:p w:rsidR="005256F8" w:rsidRPr="007B14C7" w:rsidRDefault="007B14C7" w:rsidP="007B14C7">
      <w:pPr>
        <w:pStyle w:val="TopicsCoveredbox"/>
        <w:numPr>
          <w:ilvl w:val="0"/>
          <w:numId w:val="10"/>
        </w:numPr>
        <w:rPr>
          <w:lang w:val="es-MX"/>
        </w:rPr>
      </w:pPr>
      <w:r w:rsidRPr="007B14C7">
        <w:rPr>
          <w:lang w:val="es-MX"/>
        </w:rPr>
        <w:t>Los métodos keys() y values() del diccionario</w:t>
      </w:r>
    </w:p>
    <w:p w:rsidR="005256F8" w:rsidRDefault="007B14C7" w:rsidP="007B14C7">
      <w:pPr>
        <w:pStyle w:val="TopicsCoveredbox"/>
        <w:numPr>
          <w:ilvl w:val="0"/>
          <w:numId w:val="10"/>
        </w:numPr>
      </w:pPr>
      <w:r w:rsidRPr="007B14C7">
        <w:t>Asignaciones de variable múltiple</w:t>
      </w:r>
    </w:p>
    <w:p w:rsidR="005256F8" w:rsidRPr="007B14C7" w:rsidRDefault="00CC0D5F" w:rsidP="005256F8">
      <w:pPr>
        <w:pStyle w:val="Body"/>
        <w:rPr>
          <w:lang w:val="es-MX"/>
        </w:rPr>
      </w:pPr>
      <w:r>
        <w:rPr>
          <w:lang w:val="es-MX"/>
        </w:rPr>
        <w:t>E</w:t>
      </w:r>
      <w:r w:rsidR="007B14C7" w:rsidRPr="007B14C7">
        <w:rPr>
          <w:lang w:val="es-MX"/>
        </w:rPr>
        <w:t xml:space="preserve">ste programa fue mucho mayor </w:t>
      </w:r>
      <w:r w:rsidR="00EE2010">
        <w:rPr>
          <w:lang w:val="es-MX"/>
        </w:rPr>
        <w:t>que el</w:t>
      </w:r>
      <w:r w:rsidR="007B14C7" w:rsidRPr="007B14C7">
        <w:rPr>
          <w:lang w:val="es-MX"/>
        </w:rPr>
        <w:t xml:space="preserve"> programa Reino de Dragones, pero también más sofisticado. Realizar un diagrama de flujo o un pequeño esquema realmente ayuda a recordar como quieres que todo funcione.</w:t>
      </w:r>
    </w:p>
    <w:p w:rsidR="007B14C7" w:rsidRPr="007B14C7" w:rsidRDefault="007B14C7" w:rsidP="007B14C7">
      <w:pPr>
        <w:pStyle w:val="Body"/>
        <w:rPr>
          <w:lang w:val="es-MX"/>
        </w:rPr>
      </w:pPr>
      <w:r w:rsidRPr="007B14C7">
        <w:rPr>
          <w:lang w:val="es-MX"/>
        </w:rPr>
        <w:t>Ahora que has creado un simple juego de Ahorcado, veamos unas modos de que puedas extenderlo con nuevas funcionalidades.</w:t>
      </w:r>
    </w:p>
    <w:p w:rsidR="007B14C7" w:rsidRPr="007B14C7" w:rsidRDefault="007B14C7" w:rsidP="007B14C7">
      <w:pPr>
        <w:pStyle w:val="Body"/>
        <w:rPr>
          <w:lang w:val="es-MX"/>
        </w:rPr>
      </w:pPr>
      <w:r w:rsidRPr="007B14C7">
        <w:rPr>
          <w:lang w:val="es-MX"/>
        </w:rPr>
        <w:t>Luego de que has jugado al Ahorcado unas veces, puedes pensar que</w:t>
      </w:r>
      <w:r w:rsidR="00EE2010">
        <w:rPr>
          <w:lang w:val="es-MX"/>
        </w:rPr>
        <w:t xml:space="preserve"> seis intentos de adivinar no son suficientes</w:t>
      </w:r>
      <w:r w:rsidRPr="007B14C7">
        <w:rPr>
          <w:lang w:val="es-MX"/>
        </w:rPr>
        <w:t xml:space="preserve"> para la mayoria de las palabras. Podemos sencillamente darle al jugador mas oportunidades agregando cadenas multi-linea a la lista </w:t>
      </w:r>
      <w:r w:rsidRPr="007B14C7">
        <w:rPr>
          <w:rStyle w:val="Literal"/>
          <w:lang w:val="es-MX"/>
        </w:rPr>
        <w:t>IMAGENES_AHORCADO</w:t>
      </w:r>
      <w:r w:rsidRPr="007B14C7">
        <w:rPr>
          <w:lang w:val="es-MX"/>
        </w:rPr>
        <w:t>.</w:t>
      </w:r>
    </w:p>
    <w:p w:rsidR="005256F8" w:rsidRPr="007B14C7" w:rsidRDefault="007B14C7" w:rsidP="007B14C7">
      <w:pPr>
        <w:pStyle w:val="Body"/>
        <w:rPr>
          <w:lang w:val="es-MX"/>
        </w:rPr>
      </w:pPr>
      <w:r w:rsidRPr="007B14C7">
        <w:rPr>
          <w:lang w:val="es-MX"/>
        </w:rPr>
        <w:t xml:space="preserve">Guarda tu </w:t>
      </w:r>
      <w:r w:rsidRPr="007B14C7">
        <w:rPr>
          <w:rStyle w:val="Emphasis"/>
          <w:lang w:val="es-MX"/>
        </w:rPr>
        <w:t>ahorcado.py</w:t>
      </w:r>
      <w:r w:rsidRPr="007B14C7">
        <w:rPr>
          <w:lang w:val="es-MX"/>
        </w:rPr>
        <w:t xml:space="preserve"> como ahorcado2.py y luego agrega lo siguiente:</w:t>
      </w:r>
    </w:p>
    <w:p w:rsidR="005256F8" w:rsidRPr="007901D6" w:rsidRDefault="005256F8" w:rsidP="005256F8">
      <w:pPr>
        <w:pStyle w:val="SourceCode"/>
        <w:rPr>
          <w:lang w:val="es-MX"/>
        </w:rPr>
      </w:pPr>
      <w:r w:rsidRPr="007B14C7">
        <w:rPr>
          <w:rStyle w:val="SourceLineNumber"/>
          <w:lang w:val="es-MX"/>
        </w:rPr>
        <w:t xml:space="preserve"> </w:t>
      </w:r>
      <w:r w:rsidRPr="007901D6">
        <w:rPr>
          <w:rStyle w:val="SourceLineNumber"/>
          <w:lang w:val="es-MX"/>
        </w:rPr>
        <w:t>58.</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59.</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60.</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1.</w:t>
      </w:r>
      <w:r w:rsidRPr="007901D6">
        <w:rPr>
          <w:lang w:val="es-MX"/>
        </w:rPr>
        <w:t xml:space="preserve">  [O    |</w:t>
      </w:r>
    </w:p>
    <w:p w:rsidR="005256F8" w:rsidRPr="007901D6" w:rsidRDefault="005256F8" w:rsidP="005256F8">
      <w:pPr>
        <w:pStyle w:val="SourceCode"/>
        <w:rPr>
          <w:lang w:val="es-MX"/>
        </w:rPr>
      </w:pPr>
      <w:r w:rsidRPr="007901D6">
        <w:rPr>
          <w:rStyle w:val="SourceLineNumber"/>
          <w:lang w:val="es-MX"/>
        </w:rPr>
        <w:t xml:space="preserve"> 62.</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3.</w:t>
      </w:r>
      <w:r w:rsidRPr="007901D6">
        <w:rPr>
          <w:lang w:val="es-MX"/>
        </w:rPr>
        <w:t xml:space="preserve">  / \   |</w:t>
      </w:r>
    </w:p>
    <w:p w:rsidR="005256F8" w:rsidRPr="007901D6" w:rsidRDefault="005256F8" w:rsidP="005256F8">
      <w:pPr>
        <w:pStyle w:val="SourceCode"/>
        <w:rPr>
          <w:lang w:val="es-MX"/>
        </w:rPr>
      </w:pPr>
      <w:r w:rsidRPr="007901D6">
        <w:rPr>
          <w:rStyle w:val="SourceLineNumber"/>
          <w:lang w:val="es-MX"/>
        </w:rPr>
        <w:t xml:space="preserve"> 64.</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65.</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6.</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67.</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68.</w:t>
      </w:r>
      <w:r w:rsidRPr="007901D6">
        <w:rPr>
          <w:lang w:val="es-MX"/>
        </w:rPr>
        <w:t xml:space="preserve">  [O]   |</w:t>
      </w:r>
    </w:p>
    <w:p w:rsidR="005256F8" w:rsidRPr="007901D6" w:rsidRDefault="005256F8" w:rsidP="005256F8">
      <w:pPr>
        <w:pStyle w:val="SourceCode"/>
        <w:rPr>
          <w:lang w:val="es-MX"/>
        </w:rPr>
      </w:pPr>
      <w:r w:rsidRPr="007901D6">
        <w:rPr>
          <w:rStyle w:val="SourceLineNumber"/>
          <w:lang w:val="es-MX"/>
        </w:rPr>
        <w:t xml:space="preserve"> 69.</w:t>
      </w:r>
      <w:r w:rsidRPr="007901D6">
        <w:rPr>
          <w:lang w:val="es-MX"/>
        </w:rPr>
        <w:t xml:space="preserve">  /|\   |</w:t>
      </w:r>
    </w:p>
    <w:p w:rsidR="005256F8" w:rsidRPr="007901D6" w:rsidRDefault="005256F8" w:rsidP="005256F8">
      <w:pPr>
        <w:pStyle w:val="SourceCode"/>
        <w:rPr>
          <w:lang w:val="es-MX"/>
        </w:rPr>
      </w:pPr>
      <w:r w:rsidRPr="007901D6">
        <w:rPr>
          <w:rStyle w:val="SourceLineNumber"/>
          <w:lang w:val="es-MX"/>
        </w:rPr>
        <w:t xml:space="preserve"> 70.</w:t>
      </w:r>
      <w:r w:rsidRPr="007901D6">
        <w:rPr>
          <w:lang w:val="es-MX"/>
        </w:rPr>
        <w:t xml:space="preserve">  / \   |</w:t>
      </w:r>
    </w:p>
    <w:p w:rsidR="005256F8" w:rsidRPr="007901D6" w:rsidRDefault="005256F8" w:rsidP="005256F8">
      <w:pPr>
        <w:pStyle w:val="SourceCode"/>
        <w:rPr>
          <w:lang w:val="es-MX"/>
        </w:rPr>
      </w:pPr>
      <w:r w:rsidRPr="007901D6">
        <w:rPr>
          <w:rStyle w:val="SourceLineNumber"/>
          <w:lang w:val="es-MX"/>
        </w:rPr>
        <w:t xml:space="preserve"> 71.</w:t>
      </w:r>
      <w:r w:rsidRPr="007901D6">
        <w:rPr>
          <w:lang w:val="es-MX"/>
        </w:rPr>
        <w:t xml:space="preserve">        |</w:t>
      </w:r>
    </w:p>
    <w:p w:rsidR="005256F8" w:rsidRPr="007901D6" w:rsidRDefault="005256F8" w:rsidP="005256F8">
      <w:pPr>
        <w:pStyle w:val="SourceCode"/>
        <w:rPr>
          <w:lang w:val="es-MX"/>
        </w:rPr>
      </w:pPr>
      <w:r w:rsidRPr="007901D6">
        <w:rPr>
          <w:rStyle w:val="SourceLineNumber"/>
          <w:lang w:val="es-MX"/>
        </w:rPr>
        <w:t xml:space="preserve"> 72.</w:t>
      </w:r>
      <w:r w:rsidRPr="007901D6">
        <w:rPr>
          <w:lang w:val="es-MX"/>
        </w:rPr>
        <w:t xml:space="preserve"> ==========''']</w:t>
      </w:r>
    </w:p>
    <w:p w:rsidR="005256F8" w:rsidRPr="007B14C7" w:rsidRDefault="007B14C7" w:rsidP="005256F8">
      <w:pPr>
        <w:pStyle w:val="Body"/>
        <w:rPr>
          <w:lang w:val="es-MX"/>
        </w:rPr>
      </w:pPr>
      <w:r>
        <w:rPr>
          <w:lang w:val="es-MX"/>
        </w:rPr>
        <w:lastRenderedPageBreak/>
        <w:t>A</w:t>
      </w:r>
      <w:r w:rsidR="007A692D">
        <w:rPr>
          <w:lang w:val="es-MX"/>
        </w:rPr>
        <w:t>hora hay dos nueva</w:t>
      </w:r>
      <w:r w:rsidRPr="007B14C7">
        <w:rPr>
          <w:lang w:val="es-MX"/>
        </w:rPr>
        <w:t xml:space="preserve">s </w:t>
      </w:r>
      <w:r w:rsidR="007A692D">
        <w:rPr>
          <w:lang w:val="es-MX"/>
        </w:rPr>
        <w:t>cadenas</w:t>
      </w:r>
      <w:r w:rsidRPr="007B14C7">
        <w:rPr>
          <w:lang w:val="es-MX"/>
        </w:rPr>
        <w:t xml:space="preserve"> multi-línea en la lista, uno con sólo la oreja izquierda dibujada, y la otra con ambas dibujadas. Debido a que el programa dirá que el jugador perdió cuando el número de intentos es igual al número de cadenas en </w:t>
      </w:r>
      <w:r w:rsidRPr="007B14C7">
        <w:rPr>
          <w:rStyle w:val="Literal"/>
          <w:lang w:val="es-MX"/>
        </w:rPr>
        <w:t>IMÁGENES_AHORCADO</w:t>
      </w:r>
      <w:r w:rsidRPr="007B14C7">
        <w:rPr>
          <w:lang w:val="es-MX"/>
        </w:rPr>
        <w:t xml:space="preserve"> (menos uno), este es el unico cambio que debes hacer.</w:t>
      </w:r>
    </w:p>
    <w:p w:rsidR="005256F8" w:rsidRPr="007B14C7" w:rsidRDefault="007B14C7" w:rsidP="005256F8">
      <w:pPr>
        <w:pStyle w:val="Body"/>
        <w:rPr>
          <w:lang w:val="es-MX"/>
        </w:rPr>
      </w:pPr>
      <w:r w:rsidRPr="007B14C7">
        <w:rPr>
          <w:lang w:val="es-MX"/>
        </w:rPr>
        <w:t>Cambia la lista de palabras cambiando las palabras en la línea 59. En vez de animales, podemos tener colores</w:t>
      </w:r>
      <w:r w:rsidR="005256F8" w:rsidRPr="007B14C7">
        <w:rPr>
          <w:lang w:val="es-MX"/>
        </w:rPr>
        <w:t>:</w:t>
      </w:r>
    </w:p>
    <w:p w:rsidR="005256F8" w:rsidRPr="007B14C7" w:rsidRDefault="005256F8" w:rsidP="005256F8">
      <w:pPr>
        <w:pStyle w:val="SourceCode"/>
        <w:rPr>
          <w:lang w:val="es-MX"/>
        </w:rPr>
      </w:pPr>
      <w:r w:rsidRPr="007B14C7">
        <w:rPr>
          <w:rStyle w:val="SourceLineNumber"/>
          <w:lang w:val="es-MX"/>
        </w:rPr>
        <w:t>59.</w:t>
      </w:r>
      <w:r w:rsidRPr="007B14C7">
        <w:rPr>
          <w:lang w:val="es-MX"/>
        </w:rPr>
        <w:t xml:space="preserve"> </w:t>
      </w:r>
      <w:r w:rsidR="00EE2010">
        <w:rPr>
          <w:lang w:val="es-MX"/>
        </w:rPr>
        <w:t>palabras</w:t>
      </w:r>
      <w:r w:rsidRPr="007B14C7">
        <w:rPr>
          <w:lang w:val="es-MX"/>
        </w:rPr>
        <w:t xml:space="preserve"> = </w:t>
      </w:r>
      <w:r w:rsidR="007B14C7" w:rsidRPr="007B14C7">
        <w:rPr>
          <w:lang w:val="es-MX"/>
        </w:rPr>
        <w:t>palabras = 'rojo naranja amarillo verde azul añil violeta blanco negro marron'.split()</w:t>
      </w:r>
    </w:p>
    <w:p w:rsidR="005256F8" w:rsidRPr="007B14C7" w:rsidRDefault="007B14C7" w:rsidP="005256F8">
      <w:pPr>
        <w:pStyle w:val="Body"/>
        <w:rPr>
          <w:lang w:val="es-MX"/>
        </w:rPr>
      </w:pPr>
      <w:r w:rsidRPr="007B14C7">
        <w:rPr>
          <w:lang w:val="es-MX"/>
        </w:rPr>
        <w:t>O</w:t>
      </w:r>
      <w:r w:rsidR="005256F8" w:rsidRPr="007B14C7">
        <w:rPr>
          <w:lang w:val="es-MX"/>
        </w:rPr>
        <w:t xml:space="preserve"> </w:t>
      </w:r>
      <w:r w:rsidRPr="007B14C7">
        <w:rPr>
          <w:lang w:val="es-MX"/>
        </w:rPr>
        <w:t>formas</w:t>
      </w:r>
      <w:r w:rsidR="005256F8" w:rsidRPr="007B14C7">
        <w:rPr>
          <w:lang w:val="es-MX"/>
        </w:rPr>
        <w:t>:</w:t>
      </w:r>
    </w:p>
    <w:p w:rsidR="005256F8" w:rsidRPr="007B14C7" w:rsidRDefault="005256F8" w:rsidP="005256F8">
      <w:pPr>
        <w:pStyle w:val="SourceCode"/>
        <w:rPr>
          <w:lang w:val="es-MX"/>
        </w:rPr>
      </w:pPr>
      <w:r w:rsidRPr="007B14C7">
        <w:rPr>
          <w:rStyle w:val="SourceLineNumber"/>
          <w:lang w:val="es-MX"/>
        </w:rPr>
        <w:t>59.</w:t>
      </w:r>
      <w:r w:rsidRPr="007B14C7">
        <w:rPr>
          <w:lang w:val="es-MX"/>
        </w:rPr>
        <w:t xml:space="preserve"> </w:t>
      </w:r>
      <w:r w:rsidR="007B14C7" w:rsidRPr="007B14C7">
        <w:rPr>
          <w:lang w:val="es-MX"/>
        </w:rPr>
        <w:t>palabras = 'cuadrado triangulo rectangulo circulo elipse rombo trapezoide chevron pentagono hexagono heptagono octogono'.split()</w:t>
      </w:r>
    </w:p>
    <w:p w:rsidR="005256F8" w:rsidRPr="007B14C7" w:rsidRDefault="005256F8" w:rsidP="005256F8">
      <w:pPr>
        <w:pStyle w:val="Body"/>
        <w:rPr>
          <w:lang w:val="es-MX"/>
        </w:rPr>
      </w:pPr>
      <w:r w:rsidRPr="007B14C7">
        <w:rPr>
          <w:lang w:val="es-MX"/>
        </w:rPr>
        <w:t xml:space="preserve">O </w:t>
      </w:r>
      <w:r w:rsidR="007B14C7" w:rsidRPr="007B14C7">
        <w:rPr>
          <w:lang w:val="es-MX"/>
        </w:rPr>
        <w:t>frutas</w:t>
      </w:r>
      <w:r w:rsidRPr="007B14C7">
        <w:rPr>
          <w:lang w:val="es-MX"/>
        </w:rPr>
        <w:t>:</w:t>
      </w:r>
    </w:p>
    <w:p w:rsidR="005256F8" w:rsidRDefault="005256F8" w:rsidP="005256F8">
      <w:pPr>
        <w:pStyle w:val="SourceCode"/>
        <w:rPr>
          <w:lang w:val="es-MX"/>
        </w:rPr>
      </w:pPr>
      <w:r w:rsidRPr="007B14C7">
        <w:rPr>
          <w:rStyle w:val="SourceLineNumber"/>
          <w:lang w:val="es-MX"/>
        </w:rPr>
        <w:t>59.</w:t>
      </w:r>
      <w:r w:rsidRPr="007B14C7">
        <w:rPr>
          <w:lang w:val="es-MX"/>
        </w:rPr>
        <w:t xml:space="preserve"> </w:t>
      </w:r>
      <w:r w:rsidR="00EE2010">
        <w:rPr>
          <w:lang w:val="es-MX"/>
        </w:rPr>
        <w:t xml:space="preserve">palabras = </w:t>
      </w:r>
      <w:r w:rsidR="007B14C7" w:rsidRPr="007B14C7">
        <w:rPr>
          <w:lang w:val="es-MX"/>
        </w:rPr>
        <w:t>'manzana naranja limon lima pera sandia uva pomelo cereza banana melon mango fresa tomate'.split()</w:t>
      </w:r>
    </w:p>
    <w:p w:rsidR="007B14C7" w:rsidRPr="007B14C7" w:rsidRDefault="007B14C7" w:rsidP="007B14C7">
      <w:pPr>
        <w:pStyle w:val="Body"/>
        <w:rPr>
          <w:lang w:val="es-MX"/>
        </w:rPr>
      </w:pPr>
      <w:r w:rsidRPr="007B14C7">
        <w:rPr>
          <w:lang w:val="es-MX"/>
        </w:rPr>
        <w:t>Con algunas modificaciones, podemos cambiar nuestro código para que nuestro juego de Ahorcado pueda utilizar todas estas palabras como conjuntos diferentes.</w:t>
      </w:r>
    </w:p>
    <w:p w:rsidR="005256F8" w:rsidRPr="007B14C7" w:rsidRDefault="007B14C7" w:rsidP="005256F8">
      <w:pPr>
        <w:pStyle w:val="Heading2"/>
        <w:rPr>
          <w:lang w:val="es-MX"/>
        </w:rPr>
      </w:pPr>
      <w:bookmarkStart w:id="85" w:name="_Toc428114109"/>
      <w:r w:rsidRPr="007B14C7">
        <w:rPr>
          <w:lang w:val="es-MX"/>
        </w:rPr>
        <w:t>Diccionarios</w:t>
      </w:r>
      <w:bookmarkEnd w:id="85"/>
    </w:p>
    <w:p w:rsidR="005256F8" w:rsidRPr="007B14C7" w:rsidRDefault="00EE2010" w:rsidP="005256F8">
      <w:pPr>
        <w:pStyle w:val="Body"/>
        <w:rPr>
          <w:lang w:val="es-MX"/>
        </w:rPr>
      </w:pPr>
      <w:r>
        <w:rPr>
          <w:lang w:val="es-MX"/>
        </w:rPr>
        <w:t>P</w:t>
      </w:r>
      <w:r w:rsidR="007B14C7" w:rsidRPr="007B14C7">
        <w:rPr>
          <w:lang w:val="es-MX"/>
        </w:rPr>
        <w:t xml:space="preserve">ara realizar este cambio, necesitaras una nueva estructura de datos llamada </w:t>
      </w:r>
      <w:r w:rsidR="007B14C7" w:rsidRPr="007B14C7">
        <w:rPr>
          <w:rStyle w:val="Definition"/>
          <w:lang w:val="es-MX"/>
        </w:rPr>
        <w:t>diccionario</w:t>
      </w:r>
      <w:r w:rsidR="007B14C7" w:rsidRPr="007B14C7">
        <w:rPr>
          <w:lang w:val="es-MX"/>
        </w:rPr>
        <w:t xml:space="preserve">. Un diccionario puede almacenar múltiples valores tal como una lista lo hace. Pero en vez de acceder a los elementos con un índice entero, puedes acceder a ellos con un índice de cualquier tipo. Para los diccionarios, estos índices son llamados </w:t>
      </w:r>
      <w:r w:rsidR="007B14C7" w:rsidRPr="007B14C7">
        <w:rPr>
          <w:rStyle w:val="Definition"/>
          <w:lang w:val="es-MX"/>
        </w:rPr>
        <w:t>claves</w:t>
      </w:r>
      <w:r w:rsidR="007B14C7" w:rsidRPr="007B14C7">
        <w:rPr>
          <w:lang w:val="es-MX"/>
        </w:rPr>
        <w:t xml:space="preserve"> (keys en inglés).</w:t>
      </w:r>
    </w:p>
    <w:p w:rsidR="005256F8" w:rsidRPr="007B14C7" w:rsidRDefault="007B14C7" w:rsidP="005256F8">
      <w:pPr>
        <w:pStyle w:val="Body"/>
        <w:rPr>
          <w:lang w:val="es-MX"/>
        </w:rPr>
      </w:pPr>
      <w:r w:rsidRPr="007B14C7">
        <w:rPr>
          <w:lang w:val="es-MX"/>
        </w:rPr>
        <w:t xml:space="preserve">Los diccionarios usan </w:t>
      </w:r>
      <w:r w:rsidRPr="007B14C7">
        <w:rPr>
          <w:rStyle w:val="Literal"/>
          <w:lang w:val="es-MX"/>
        </w:rPr>
        <w:t>{</w:t>
      </w:r>
      <w:r w:rsidRPr="007B14C7">
        <w:rPr>
          <w:lang w:val="es-MX"/>
        </w:rPr>
        <w:t xml:space="preserve"> y </w:t>
      </w:r>
      <w:r w:rsidRPr="007B14C7">
        <w:rPr>
          <w:rStyle w:val="Literal"/>
          <w:lang w:val="es-MX"/>
        </w:rPr>
        <w:t>}</w:t>
      </w:r>
      <w:r w:rsidRPr="007B14C7">
        <w:rPr>
          <w:lang w:val="es-MX"/>
        </w:rPr>
        <w:t xml:space="preserve"> llaves en vez de </w:t>
      </w:r>
      <w:r w:rsidRPr="007B14C7">
        <w:rPr>
          <w:rStyle w:val="Literal"/>
          <w:lang w:val="es-MX"/>
        </w:rPr>
        <w:t>[</w:t>
      </w:r>
      <w:r w:rsidRPr="007B14C7">
        <w:rPr>
          <w:lang w:val="es-MX"/>
        </w:rPr>
        <w:t xml:space="preserve"> y </w:t>
      </w:r>
      <w:r w:rsidRPr="007B14C7">
        <w:rPr>
          <w:rStyle w:val="Literal"/>
          <w:lang w:val="es-MX"/>
        </w:rPr>
        <w:t>]</w:t>
      </w:r>
      <w:r w:rsidRPr="007B14C7">
        <w:rPr>
          <w:lang w:val="es-MX"/>
        </w:rPr>
        <w:t xml:space="preserve"> corchetes. Prueba ingresando lo sigu</w:t>
      </w:r>
      <w:r>
        <w:rPr>
          <w:lang w:val="es-MX"/>
        </w:rPr>
        <w:t>iente en la consola interactiva</w:t>
      </w:r>
      <w:r w:rsidR="005256F8" w:rsidRPr="007B14C7">
        <w:rPr>
          <w:lang w:val="es-MX"/>
        </w:rPr>
        <w:t>:</w:t>
      </w:r>
    </w:p>
    <w:p w:rsidR="005256F8" w:rsidRPr="007B14C7" w:rsidRDefault="007B14C7" w:rsidP="005256F8">
      <w:pPr>
        <w:pStyle w:val="CodeExample"/>
        <w:rPr>
          <w:lang w:val="es-MX"/>
        </w:rPr>
      </w:pPr>
      <w:r>
        <w:rPr>
          <w:lang w:val="es-MX"/>
        </w:rPr>
        <w:t>&gt;</w:t>
      </w:r>
      <w:r w:rsidRPr="007B14C7">
        <w:rPr>
          <w:lang w:val="es-MX"/>
        </w:rPr>
        <w:t>&gt;&gt; cosas = {'hola':'Hola ¿como estas?',4:'panceta','spam':9999}</w:t>
      </w:r>
    </w:p>
    <w:p w:rsidR="007B14C7" w:rsidRPr="007B14C7" w:rsidRDefault="007B14C7" w:rsidP="005256F8">
      <w:pPr>
        <w:pStyle w:val="Body"/>
        <w:rPr>
          <w:lang w:val="es-MX"/>
        </w:rPr>
      </w:pPr>
      <w:r w:rsidRPr="007B14C7">
        <w:rPr>
          <w:lang w:val="es-MX"/>
        </w:rPr>
        <w:t xml:space="preserve">Los valores entre las llaves separadas por comas son los </w:t>
      </w:r>
      <w:r w:rsidRPr="007B14C7">
        <w:rPr>
          <w:rStyle w:val="Definition"/>
          <w:lang w:val="es-MX"/>
        </w:rPr>
        <w:t>pares clave-valor</w:t>
      </w:r>
      <w:r w:rsidRPr="007B14C7">
        <w:rPr>
          <w:lang w:val="es-MX"/>
        </w:rPr>
        <w:t xml:space="preserve">. Las claves se encuentran a la izquierda de los dos puntos y los valores a la derecha. Puedes acceder a los valores como elementos en una lista utilizando la clave. Prueba ingresando en la consola interactiva </w:t>
      </w:r>
      <w:r w:rsidRPr="007B14C7">
        <w:rPr>
          <w:rStyle w:val="Literal"/>
          <w:lang w:val="es-MX"/>
        </w:rPr>
        <w:t>cosas['hola']</w:t>
      </w:r>
      <w:r w:rsidRPr="007B14C7">
        <w:rPr>
          <w:lang w:val="es-MX"/>
        </w:rPr>
        <w:t xml:space="preserve">, </w:t>
      </w:r>
      <w:r w:rsidRPr="007B14C7">
        <w:rPr>
          <w:rStyle w:val="Literal"/>
          <w:lang w:val="es-MX"/>
        </w:rPr>
        <w:t>cosas[4]</w:t>
      </w:r>
      <w:r w:rsidRPr="007B14C7">
        <w:rPr>
          <w:lang w:val="es-MX"/>
        </w:rPr>
        <w:t xml:space="preserve"> y </w:t>
      </w:r>
      <w:r w:rsidRPr="007B14C7">
        <w:rPr>
          <w:rStyle w:val="Literal"/>
          <w:lang w:val="es-MX"/>
        </w:rPr>
        <w:t>cosas['spam']</w:t>
      </w:r>
      <w:r w:rsidRPr="007B14C7">
        <w:rPr>
          <w:lang w:val="es-MX"/>
        </w:rPr>
        <w:t>:</w:t>
      </w:r>
    </w:p>
    <w:p w:rsidR="007B14C7" w:rsidRPr="007B14C7" w:rsidRDefault="007B14C7" w:rsidP="007B14C7">
      <w:pPr>
        <w:pStyle w:val="CodeExample"/>
        <w:rPr>
          <w:lang w:val="es-MX"/>
        </w:rPr>
      </w:pPr>
      <w:r w:rsidRPr="007B14C7">
        <w:rPr>
          <w:lang w:val="es-MX"/>
        </w:rPr>
        <w:t>&gt;&gt;&gt; cosas = {'hola':'Hola ¿como estas?',4:'panceta','spam':9999}</w:t>
      </w:r>
    </w:p>
    <w:p w:rsidR="007B14C7" w:rsidRPr="007B14C7" w:rsidRDefault="007B14C7" w:rsidP="007B14C7">
      <w:pPr>
        <w:pStyle w:val="CodeExample"/>
        <w:rPr>
          <w:lang w:val="es-MX"/>
        </w:rPr>
      </w:pPr>
      <w:r w:rsidRPr="007B14C7">
        <w:rPr>
          <w:lang w:val="es-MX"/>
        </w:rPr>
        <w:lastRenderedPageBreak/>
        <w:t>&gt;&gt;&gt; cosas['hola']</w:t>
      </w:r>
    </w:p>
    <w:p w:rsidR="007B14C7" w:rsidRPr="007B14C7" w:rsidRDefault="007B14C7" w:rsidP="007B14C7">
      <w:pPr>
        <w:pStyle w:val="CodeExample"/>
        <w:rPr>
          <w:lang w:val="es-MX"/>
        </w:rPr>
      </w:pPr>
      <w:r w:rsidRPr="007B14C7">
        <w:rPr>
          <w:lang w:val="es-MX"/>
        </w:rPr>
        <w:t>'Hola ¿como estas?'</w:t>
      </w:r>
    </w:p>
    <w:p w:rsidR="007B14C7" w:rsidRPr="007B14C7" w:rsidRDefault="007B14C7" w:rsidP="007B14C7">
      <w:pPr>
        <w:pStyle w:val="CodeExample"/>
        <w:rPr>
          <w:lang w:val="es-MX"/>
        </w:rPr>
      </w:pPr>
      <w:r w:rsidRPr="007B14C7">
        <w:rPr>
          <w:lang w:val="es-MX"/>
        </w:rPr>
        <w:t xml:space="preserve">&gt;&gt;&gt; </w:t>
      </w:r>
      <w:r w:rsidR="00EE2010">
        <w:rPr>
          <w:lang w:val="es-MX"/>
        </w:rPr>
        <w:t>cosas</w:t>
      </w:r>
      <w:r w:rsidRPr="007B14C7">
        <w:rPr>
          <w:lang w:val="es-MX"/>
        </w:rPr>
        <w:t>[4]</w:t>
      </w:r>
    </w:p>
    <w:p w:rsidR="007B14C7" w:rsidRPr="007B14C7" w:rsidRDefault="007B14C7" w:rsidP="007B14C7">
      <w:pPr>
        <w:pStyle w:val="CodeExample"/>
        <w:rPr>
          <w:lang w:val="es-MX"/>
        </w:rPr>
      </w:pPr>
      <w:r w:rsidRPr="007B14C7">
        <w:rPr>
          <w:lang w:val="es-MX"/>
        </w:rPr>
        <w:t>'panceta'</w:t>
      </w:r>
    </w:p>
    <w:p w:rsidR="007B14C7" w:rsidRPr="007B14C7" w:rsidRDefault="007B14C7" w:rsidP="007B14C7">
      <w:pPr>
        <w:pStyle w:val="CodeExample"/>
        <w:rPr>
          <w:lang w:val="es-MX"/>
        </w:rPr>
      </w:pPr>
      <w:r w:rsidRPr="007B14C7">
        <w:rPr>
          <w:lang w:val="es-MX"/>
        </w:rPr>
        <w:t>&gt;&gt;&gt; cosas['spam']</w:t>
      </w:r>
    </w:p>
    <w:p w:rsidR="005256F8" w:rsidRPr="007B14C7" w:rsidRDefault="007B14C7" w:rsidP="007B14C7">
      <w:pPr>
        <w:pStyle w:val="CodeExample"/>
        <w:rPr>
          <w:lang w:val="es-MX"/>
        </w:rPr>
      </w:pPr>
      <w:r w:rsidRPr="007B14C7">
        <w:rPr>
          <w:lang w:val="es-MX"/>
        </w:rPr>
        <w:t>9999</w:t>
      </w:r>
      <w:bookmarkStart w:id="86" w:name="_GoBack"/>
      <w:bookmarkEnd w:id="86"/>
    </w:p>
    <w:p w:rsidR="005256F8" w:rsidRPr="007B14C7" w:rsidRDefault="007B14C7" w:rsidP="005256F8">
      <w:pPr>
        <w:rPr>
          <w:lang w:val="es-MX"/>
        </w:rPr>
      </w:pPr>
      <w:bookmarkStart w:id="87" w:name="_Toc401098603"/>
      <w:r w:rsidRPr="007B14C7">
        <w:rPr>
          <w:lang w:val="es-MX"/>
        </w:rPr>
        <w:t>En vez de utilizar un entero entre los corchetes, utilizas un</w:t>
      </w:r>
      <w:r w:rsidR="007A692D">
        <w:rPr>
          <w:lang w:val="es-MX"/>
        </w:rPr>
        <w:t>a</w:t>
      </w:r>
      <w:r w:rsidRPr="007B14C7">
        <w:rPr>
          <w:lang w:val="es-MX"/>
        </w:rPr>
        <w:t xml:space="preserve"> valor </w:t>
      </w:r>
      <w:r w:rsidR="007A692D">
        <w:rPr>
          <w:lang w:val="es-MX"/>
        </w:rPr>
        <w:t>cadena</w:t>
      </w:r>
      <w:r w:rsidRPr="007B14C7">
        <w:rPr>
          <w:lang w:val="es-MX"/>
        </w:rPr>
        <w:t>. Esto evaluará el valor para dicha clave.</w:t>
      </w:r>
    </w:p>
    <w:p w:rsidR="005256F8" w:rsidRPr="007B14C7" w:rsidRDefault="007B14C7" w:rsidP="005256F8">
      <w:pPr>
        <w:pStyle w:val="Non-TOCHeading3"/>
        <w:rPr>
          <w:lang w:val="es-MX"/>
        </w:rPr>
      </w:pPr>
      <w:r w:rsidRPr="007B14C7">
        <w:rPr>
          <w:lang w:val="es-MX"/>
        </w:rPr>
        <w:t>Obteniendo el Tamaño de Diccionarios con</w:t>
      </w:r>
      <w:r w:rsidR="005256F8" w:rsidRPr="007B14C7">
        <w:rPr>
          <w:lang w:val="es-MX"/>
        </w:rPr>
        <w:t xml:space="preserve"> </w:t>
      </w:r>
      <w:r w:rsidR="005256F8" w:rsidRPr="007B14C7">
        <w:rPr>
          <w:rStyle w:val="Literal"/>
          <w:lang w:val="es-MX"/>
        </w:rPr>
        <w:t>len()</w:t>
      </w:r>
      <w:bookmarkEnd w:id="87"/>
    </w:p>
    <w:p w:rsidR="005256F8" w:rsidRPr="007B14C7" w:rsidRDefault="007B14C7" w:rsidP="005256F8">
      <w:pPr>
        <w:pStyle w:val="Body"/>
        <w:rPr>
          <w:lang w:val="es-MX"/>
        </w:rPr>
      </w:pPr>
      <w:r w:rsidRPr="007B14C7">
        <w:rPr>
          <w:lang w:val="es-MX"/>
        </w:rPr>
        <w:t xml:space="preserve">Puedes obtener la cantidad de pares clave-valor en el diccionario mediante la función </w:t>
      </w:r>
      <w:r w:rsidRPr="007B14C7">
        <w:rPr>
          <w:rStyle w:val="Literal"/>
          <w:lang w:val="es-MX"/>
        </w:rPr>
        <w:t>len()</w:t>
      </w:r>
      <w:r w:rsidRPr="007B14C7">
        <w:rPr>
          <w:lang w:val="es-MX"/>
        </w:rPr>
        <w:t>. Prueba ingresando lo siguiente en la consola interactiva</w:t>
      </w:r>
      <w:r w:rsidR="005256F8" w:rsidRPr="007B14C7">
        <w:rPr>
          <w:lang w:val="es-MX"/>
        </w:rPr>
        <w:t>:</w:t>
      </w:r>
    </w:p>
    <w:p w:rsidR="007B14C7" w:rsidRPr="007B14C7" w:rsidRDefault="007B14C7" w:rsidP="007B14C7">
      <w:pPr>
        <w:pStyle w:val="CodeExample"/>
        <w:rPr>
          <w:lang w:val="es-MX"/>
        </w:rPr>
      </w:pPr>
      <w:r w:rsidRPr="007B14C7">
        <w:rPr>
          <w:lang w:val="es-MX"/>
        </w:rPr>
        <w:t>&gt;&gt;&gt; cosas = {'hola':'Hola ¿como estas?',4:'panceta','spam':9999}</w:t>
      </w:r>
    </w:p>
    <w:p w:rsidR="007B14C7" w:rsidRPr="007B14C7" w:rsidRDefault="007B14C7" w:rsidP="007B14C7">
      <w:pPr>
        <w:pStyle w:val="CodeExample"/>
        <w:rPr>
          <w:lang w:val="es-MX"/>
        </w:rPr>
      </w:pPr>
      <w:r w:rsidRPr="007B14C7">
        <w:rPr>
          <w:lang w:val="es-MX"/>
        </w:rPr>
        <w:t>&gt;&gt;&gt; len(cosas)</w:t>
      </w:r>
    </w:p>
    <w:p w:rsidR="005256F8" w:rsidRPr="007B14C7" w:rsidRDefault="007B14C7" w:rsidP="007B14C7">
      <w:pPr>
        <w:pStyle w:val="CodeExample"/>
        <w:rPr>
          <w:lang w:val="es-MX"/>
        </w:rPr>
      </w:pPr>
      <w:r w:rsidRPr="007B14C7">
        <w:rPr>
          <w:lang w:val="es-MX"/>
        </w:rPr>
        <w:t>3</w:t>
      </w:r>
    </w:p>
    <w:p w:rsidR="005256F8" w:rsidRPr="007B14C7" w:rsidRDefault="007B14C7" w:rsidP="005256F8">
      <w:pPr>
        <w:pStyle w:val="Non-TOCHeading3"/>
        <w:rPr>
          <w:lang w:val="es-MX"/>
        </w:rPr>
      </w:pPr>
      <w:r w:rsidRPr="007B14C7">
        <w:rPr>
          <w:lang w:val="es-MX"/>
        </w:rPr>
        <w:t>La Diferencia entre Diccionario y Lista</w:t>
      </w:r>
    </w:p>
    <w:p w:rsidR="005256F8" w:rsidRPr="007B14C7" w:rsidRDefault="007B14C7" w:rsidP="005256F8">
      <w:pPr>
        <w:pStyle w:val="Body"/>
        <w:rPr>
          <w:lang w:val="es-MX"/>
        </w:rPr>
      </w:pPr>
      <w:r w:rsidRPr="007B14C7">
        <w:rPr>
          <w:lang w:val="es-MX"/>
        </w:rPr>
        <w:t xml:space="preserve">Los diccionarios pueden tener claves de cualquier estructura de datos, no solo cadenas. Pero recuerda, como </w:t>
      </w:r>
      <w:r w:rsidRPr="007B14C7">
        <w:rPr>
          <w:rStyle w:val="Literal"/>
          <w:lang w:val="es-MX"/>
        </w:rPr>
        <w:t>0</w:t>
      </w:r>
      <w:r w:rsidRPr="007B14C7">
        <w:rPr>
          <w:lang w:val="es-MX"/>
        </w:rPr>
        <w:t xml:space="preserve"> y </w:t>
      </w:r>
      <w:r w:rsidRPr="007B14C7">
        <w:rPr>
          <w:rStyle w:val="Literal"/>
          <w:lang w:val="es-MX"/>
        </w:rPr>
        <w:t>'0'</w:t>
      </w:r>
      <w:r w:rsidRPr="007B14C7">
        <w:rPr>
          <w:lang w:val="es-MX"/>
        </w:rPr>
        <w:t xml:space="preserve"> son valores diferentes, serán claves diferentes. Prueba ingresando lo siguiente en la consola interactiva:</w:t>
      </w:r>
    </w:p>
    <w:p w:rsidR="007B14C7" w:rsidRPr="007B14C7" w:rsidRDefault="007B14C7" w:rsidP="007B14C7">
      <w:pPr>
        <w:pStyle w:val="CodeExample"/>
        <w:rPr>
          <w:lang w:val="es-MX"/>
        </w:rPr>
      </w:pPr>
      <w:r w:rsidRPr="007B14C7">
        <w:rPr>
          <w:lang w:val="es-MX"/>
        </w:rPr>
        <w:t>&gt;&gt;&gt; spam = {'0':'un</w:t>
      </w:r>
      <w:r w:rsidR="007A692D">
        <w:rPr>
          <w:lang w:val="es-MX"/>
        </w:rPr>
        <w:t>a</w:t>
      </w:r>
      <w:r w:rsidRPr="007B14C7">
        <w:rPr>
          <w:lang w:val="es-MX"/>
        </w:rPr>
        <w:t xml:space="preserve"> </w:t>
      </w:r>
      <w:r w:rsidR="007A692D">
        <w:rPr>
          <w:lang w:val="es-MX"/>
        </w:rPr>
        <w:t>cadena</w:t>
      </w:r>
      <w:r w:rsidRPr="007B14C7">
        <w:rPr>
          <w:lang w:val="es-MX"/>
        </w:rPr>
        <w:t>', 0:'un entero'}</w:t>
      </w:r>
    </w:p>
    <w:p w:rsidR="007B14C7" w:rsidRPr="007B14C7" w:rsidRDefault="007B14C7" w:rsidP="007B14C7">
      <w:pPr>
        <w:pStyle w:val="CodeExample"/>
        <w:rPr>
          <w:lang w:val="es-MX"/>
        </w:rPr>
      </w:pPr>
      <w:r w:rsidRPr="007B14C7">
        <w:rPr>
          <w:lang w:val="es-MX"/>
        </w:rPr>
        <w:t>&gt;&gt;&gt; spam[0]</w:t>
      </w:r>
    </w:p>
    <w:p w:rsidR="007B14C7" w:rsidRPr="007B14C7" w:rsidRDefault="007B14C7" w:rsidP="007B14C7">
      <w:pPr>
        <w:pStyle w:val="CodeExample"/>
        <w:rPr>
          <w:lang w:val="es-MX"/>
        </w:rPr>
      </w:pPr>
      <w:r w:rsidRPr="007B14C7">
        <w:rPr>
          <w:lang w:val="es-MX"/>
        </w:rPr>
        <w:t>'un entero'</w:t>
      </w:r>
    </w:p>
    <w:p w:rsidR="007B14C7" w:rsidRPr="007B14C7" w:rsidRDefault="007B14C7" w:rsidP="007B14C7">
      <w:pPr>
        <w:pStyle w:val="CodeExample"/>
        <w:rPr>
          <w:lang w:val="es-MX"/>
        </w:rPr>
      </w:pPr>
      <w:r w:rsidRPr="007B14C7">
        <w:rPr>
          <w:lang w:val="es-MX"/>
        </w:rPr>
        <w:t>&gt;&gt;&gt; spam['0']</w:t>
      </w:r>
    </w:p>
    <w:p w:rsidR="005256F8" w:rsidRPr="007B14C7" w:rsidRDefault="007B14C7" w:rsidP="007B14C7">
      <w:pPr>
        <w:pStyle w:val="CodeExample"/>
        <w:rPr>
          <w:lang w:val="es-MX"/>
        </w:rPr>
      </w:pPr>
      <w:r w:rsidRPr="007B14C7">
        <w:rPr>
          <w:lang w:val="es-MX"/>
        </w:rPr>
        <w:t>'un</w:t>
      </w:r>
      <w:r w:rsidR="007A692D">
        <w:rPr>
          <w:lang w:val="es-MX"/>
        </w:rPr>
        <w:t>a</w:t>
      </w:r>
      <w:r w:rsidRPr="007B14C7">
        <w:rPr>
          <w:lang w:val="es-MX"/>
        </w:rPr>
        <w:t xml:space="preserve"> </w:t>
      </w:r>
      <w:r w:rsidR="007A692D">
        <w:rPr>
          <w:lang w:val="es-MX"/>
        </w:rPr>
        <w:t>cadena</w:t>
      </w:r>
      <w:r w:rsidRPr="007B14C7">
        <w:rPr>
          <w:lang w:val="es-MX"/>
        </w:rPr>
        <w:t>'</w:t>
      </w:r>
    </w:p>
    <w:p w:rsidR="005256F8" w:rsidRPr="007B14C7" w:rsidRDefault="007B14C7" w:rsidP="005256F8">
      <w:pPr>
        <w:pStyle w:val="Body"/>
        <w:rPr>
          <w:lang w:val="es-MX"/>
        </w:rPr>
      </w:pPr>
      <w:r w:rsidRPr="007B14C7">
        <w:rPr>
          <w:lang w:val="es-MX"/>
        </w:rPr>
        <w:t xml:space="preserve">Las claves en los diccionarios también pueden iterarse utilizando un ciclo </w:t>
      </w:r>
      <w:r w:rsidRPr="007B14C7">
        <w:rPr>
          <w:rStyle w:val="Literal"/>
          <w:lang w:val="es-MX"/>
        </w:rPr>
        <w:t>for</w:t>
      </w:r>
      <w:r w:rsidRPr="007B14C7">
        <w:rPr>
          <w:lang w:val="es-MX"/>
        </w:rPr>
        <w:t>. Prueba ingresando lo siguiente en la consola interactiva:</w:t>
      </w:r>
    </w:p>
    <w:p w:rsidR="007B14C7" w:rsidRPr="007B14C7" w:rsidRDefault="007B14C7" w:rsidP="007B14C7">
      <w:pPr>
        <w:pStyle w:val="CodeExample"/>
        <w:rPr>
          <w:lang w:val="es-MX"/>
        </w:rPr>
      </w:pPr>
      <w:r w:rsidRPr="007B14C7">
        <w:rPr>
          <w:lang w:val="es-MX"/>
        </w:rPr>
        <w:t>&gt;&gt;&gt; favoritos = {'fruta':'manzanas', 'animal':'gatos', 'número':42}</w:t>
      </w:r>
    </w:p>
    <w:p w:rsidR="007B14C7" w:rsidRDefault="007B14C7" w:rsidP="007B14C7">
      <w:pPr>
        <w:pStyle w:val="CodeExample"/>
      </w:pPr>
      <w:r>
        <w:t>&gt;&gt;&gt; for i in favoritos:</w:t>
      </w:r>
    </w:p>
    <w:p w:rsidR="007B14C7" w:rsidRDefault="007B14C7" w:rsidP="007B14C7">
      <w:pPr>
        <w:pStyle w:val="CodeExample"/>
      </w:pPr>
      <w:r>
        <w:t>...     print(i)</w:t>
      </w:r>
    </w:p>
    <w:p w:rsidR="007B14C7" w:rsidRPr="007B14C7" w:rsidRDefault="007B14C7" w:rsidP="007B14C7">
      <w:pPr>
        <w:pStyle w:val="CodeExample"/>
        <w:rPr>
          <w:lang w:val="es-MX"/>
        </w:rPr>
      </w:pPr>
      <w:r w:rsidRPr="007B14C7">
        <w:rPr>
          <w:lang w:val="es-MX"/>
        </w:rPr>
        <w:t>fruta</w:t>
      </w:r>
    </w:p>
    <w:p w:rsidR="007B14C7" w:rsidRPr="007B14C7" w:rsidRDefault="007B14C7" w:rsidP="007B14C7">
      <w:pPr>
        <w:pStyle w:val="CodeExample"/>
        <w:rPr>
          <w:lang w:val="es-MX"/>
        </w:rPr>
      </w:pPr>
      <w:r w:rsidRPr="007B14C7">
        <w:rPr>
          <w:lang w:val="es-MX"/>
        </w:rPr>
        <w:t>animal</w:t>
      </w:r>
    </w:p>
    <w:p w:rsidR="007B14C7" w:rsidRPr="007B14C7" w:rsidRDefault="007B14C7" w:rsidP="007B14C7">
      <w:pPr>
        <w:pStyle w:val="CodeExample"/>
        <w:rPr>
          <w:lang w:val="es-MX"/>
        </w:rPr>
      </w:pPr>
      <w:r w:rsidRPr="007B14C7">
        <w:rPr>
          <w:lang w:val="es-MX"/>
        </w:rPr>
        <w:t>número</w:t>
      </w:r>
    </w:p>
    <w:p w:rsidR="007B14C7" w:rsidRPr="007B14C7" w:rsidRDefault="007B14C7" w:rsidP="007B14C7">
      <w:pPr>
        <w:pStyle w:val="CodeExample"/>
        <w:rPr>
          <w:lang w:val="es-MX"/>
        </w:rPr>
      </w:pPr>
      <w:r w:rsidRPr="007B14C7">
        <w:rPr>
          <w:lang w:val="es-MX"/>
        </w:rPr>
        <w:t>&gt;&gt;&gt; for i in favoritos:</w:t>
      </w:r>
    </w:p>
    <w:p w:rsidR="007B14C7" w:rsidRPr="007B14C7" w:rsidRDefault="007B14C7" w:rsidP="007B14C7">
      <w:pPr>
        <w:pStyle w:val="CodeExample"/>
        <w:rPr>
          <w:lang w:val="es-MX"/>
        </w:rPr>
      </w:pPr>
      <w:r w:rsidRPr="007B14C7">
        <w:rPr>
          <w:lang w:val="es-MX"/>
        </w:rPr>
        <w:t>...     print(favoritos[i])</w:t>
      </w:r>
    </w:p>
    <w:p w:rsidR="007B14C7" w:rsidRPr="007B14C7" w:rsidRDefault="007B14C7" w:rsidP="007B14C7">
      <w:pPr>
        <w:pStyle w:val="CodeExample"/>
        <w:rPr>
          <w:lang w:val="es-MX"/>
        </w:rPr>
      </w:pPr>
      <w:r w:rsidRPr="007B14C7">
        <w:rPr>
          <w:lang w:val="es-MX"/>
        </w:rPr>
        <w:t>manzanas</w:t>
      </w:r>
    </w:p>
    <w:p w:rsidR="007B14C7" w:rsidRPr="007B14C7" w:rsidRDefault="007B14C7" w:rsidP="007B14C7">
      <w:pPr>
        <w:pStyle w:val="CodeExample"/>
        <w:rPr>
          <w:lang w:val="es-MX"/>
        </w:rPr>
      </w:pPr>
      <w:r w:rsidRPr="007B14C7">
        <w:rPr>
          <w:lang w:val="es-MX"/>
        </w:rPr>
        <w:t>gatos</w:t>
      </w:r>
    </w:p>
    <w:p w:rsidR="005256F8" w:rsidRPr="007B14C7" w:rsidRDefault="007B14C7" w:rsidP="007B14C7">
      <w:pPr>
        <w:pStyle w:val="CodeExample"/>
        <w:rPr>
          <w:lang w:val="es-MX"/>
        </w:rPr>
      </w:pPr>
      <w:r w:rsidRPr="007B14C7">
        <w:rPr>
          <w:lang w:val="es-MX"/>
        </w:rPr>
        <w:t>42</w:t>
      </w:r>
    </w:p>
    <w:p w:rsidR="007B14C7" w:rsidRPr="007B14C7" w:rsidRDefault="007B14C7" w:rsidP="005256F8">
      <w:pPr>
        <w:pStyle w:val="Body"/>
        <w:rPr>
          <w:lang w:val="es-MX"/>
        </w:rPr>
      </w:pPr>
      <w:r w:rsidRPr="007B14C7">
        <w:rPr>
          <w:lang w:val="es-MX"/>
        </w:rPr>
        <w:lastRenderedPageBreak/>
        <w:t xml:space="preserve">Los diccionarios se diferencian de las listas porque los valores dentro de ellos no son ordenados. El primer elemento en una lista llamada </w:t>
      </w:r>
      <w:r w:rsidRPr="007B14C7">
        <w:rPr>
          <w:rStyle w:val="Literal"/>
          <w:lang w:val="es-MX"/>
        </w:rPr>
        <w:t>listaCosas</w:t>
      </w:r>
      <w:r w:rsidRPr="007B14C7">
        <w:rPr>
          <w:lang w:val="es-MX"/>
        </w:rPr>
        <w:t xml:space="preserve"> sería </w:t>
      </w:r>
      <w:r w:rsidRPr="007B14C7">
        <w:rPr>
          <w:rStyle w:val="Literal"/>
          <w:lang w:val="es-MX"/>
        </w:rPr>
        <w:t>listaCosas[0]</w:t>
      </w:r>
      <w:r w:rsidRPr="007B14C7">
        <w:rPr>
          <w:lang w:val="es-MX"/>
        </w:rPr>
        <w:t>. Pero no hay un "primer" elemento en un diccionario, porque los diccionarios no tienen ningún tipo de orden. Prueba ingresando lo siguiente en la consola interactiva:</w:t>
      </w:r>
    </w:p>
    <w:p w:rsidR="007B14C7" w:rsidRPr="007B14C7" w:rsidRDefault="007B14C7" w:rsidP="007B14C7">
      <w:pPr>
        <w:pStyle w:val="CodeExample"/>
        <w:rPr>
          <w:lang w:val="es-MX"/>
        </w:rPr>
      </w:pPr>
      <w:r w:rsidRPr="007B14C7">
        <w:rPr>
          <w:lang w:val="es-MX"/>
        </w:rPr>
        <w:t>&gt;&gt;&gt; favoritos1 = {'fruta':'manzana', 'número:42, 'animal':'gatos'}</w:t>
      </w:r>
    </w:p>
    <w:p w:rsidR="007B14C7" w:rsidRPr="007B14C7" w:rsidRDefault="007B14C7" w:rsidP="007B14C7">
      <w:pPr>
        <w:pStyle w:val="CodeExample"/>
        <w:rPr>
          <w:lang w:val="es-MX"/>
        </w:rPr>
      </w:pPr>
      <w:r w:rsidRPr="007B14C7">
        <w:rPr>
          <w:lang w:val="es-MX"/>
        </w:rPr>
        <w:t>&gt;&gt;&gt; favoritos2 = {'animal':'gatos', 'número:42, 'fruta':'manzana'}</w:t>
      </w:r>
    </w:p>
    <w:p w:rsidR="007B14C7" w:rsidRPr="007B14C7" w:rsidRDefault="007B14C7" w:rsidP="007B14C7">
      <w:pPr>
        <w:pStyle w:val="CodeExample"/>
        <w:rPr>
          <w:lang w:val="es-MX"/>
        </w:rPr>
      </w:pPr>
      <w:r w:rsidRPr="007B14C7">
        <w:rPr>
          <w:lang w:val="es-MX"/>
        </w:rPr>
        <w:t>&gt;&gt;&gt; favoritos1== favoritos2</w:t>
      </w:r>
    </w:p>
    <w:p w:rsidR="005256F8" w:rsidRPr="007B14C7" w:rsidRDefault="007B14C7" w:rsidP="007B14C7">
      <w:pPr>
        <w:pStyle w:val="CodeExample"/>
        <w:rPr>
          <w:lang w:val="es-MX"/>
        </w:rPr>
      </w:pPr>
      <w:r w:rsidRPr="007B14C7">
        <w:rPr>
          <w:lang w:val="es-MX"/>
        </w:rPr>
        <w:t>True</w:t>
      </w:r>
    </w:p>
    <w:p w:rsidR="005256F8" w:rsidRPr="007B14C7" w:rsidRDefault="007B14C7" w:rsidP="005256F8">
      <w:pPr>
        <w:pStyle w:val="Body"/>
        <w:rPr>
          <w:lang w:val="es-MX"/>
        </w:rPr>
      </w:pPr>
      <w:r w:rsidRPr="007B14C7">
        <w:rPr>
          <w:lang w:val="es-MX"/>
        </w:rPr>
        <w:t xml:space="preserve">La expresión </w:t>
      </w:r>
      <w:r w:rsidRPr="007B14C7">
        <w:rPr>
          <w:rStyle w:val="Literal"/>
          <w:lang w:val="es-MX"/>
        </w:rPr>
        <w:t>favoritos1 == favoritos2</w:t>
      </w:r>
      <w:r w:rsidRPr="007B14C7">
        <w:rPr>
          <w:lang w:val="es-MX"/>
        </w:rPr>
        <w:t xml:space="preserve"> </w:t>
      </w:r>
      <w:r w:rsidR="00547D76" w:rsidRPr="00547D76">
        <w:rPr>
          <w:lang w:val="es-MX"/>
        </w:rPr>
        <w:t>se evalúa</w:t>
      </w:r>
      <w:r w:rsidRPr="007B14C7">
        <w:rPr>
          <w:lang w:val="es-MX"/>
        </w:rPr>
        <w:t xml:space="preserve"> a </w:t>
      </w:r>
      <w:r w:rsidRPr="007B14C7">
        <w:rPr>
          <w:rStyle w:val="Literal"/>
          <w:lang w:val="es-MX"/>
        </w:rPr>
        <w:t>True</w:t>
      </w:r>
      <w:r w:rsidRPr="007B14C7">
        <w:rPr>
          <w:lang w:val="es-MX"/>
        </w:rPr>
        <w:t xml:space="preserve"> porque los diccionarios son no-ordenados. Dos diccionarios se consideran iguales si tienen los mismos pares clave-valor, tipeados en cualquier orden. Mientras tanto, las listas son ordenadas, dos listas con los mismos valores en distinto orden se consideran diferentes. Prueba ingresando lo siguiente en la consola interactiva.</w:t>
      </w:r>
    </w:p>
    <w:p w:rsidR="007B14C7" w:rsidRPr="007B14C7" w:rsidRDefault="007B14C7" w:rsidP="007B14C7">
      <w:pPr>
        <w:pStyle w:val="CodeExample"/>
        <w:rPr>
          <w:lang w:val="es-MX"/>
        </w:rPr>
      </w:pPr>
      <w:r w:rsidRPr="007B14C7">
        <w:rPr>
          <w:lang w:val="es-MX"/>
        </w:rPr>
        <w:t>&gt;&gt;&gt; listaFavs1 = ['manzanas', 'gatos', 42]</w:t>
      </w:r>
    </w:p>
    <w:p w:rsidR="007B14C7" w:rsidRPr="007B14C7" w:rsidRDefault="007B14C7" w:rsidP="007B14C7">
      <w:pPr>
        <w:pStyle w:val="CodeExample"/>
        <w:rPr>
          <w:lang w:val="es-MX"/>
        </w:rPr>
      </w:pPr>
      <w:r w:rsidRPr="007B14C7">
        <w:rPr>
          <w:lang w:val="es-MX"/>
        </w:rPr>
        <w:t>&gt;&gt;&gt; listaFavs2 = ['gatos', 42, 'manzanas']</w:t>
      </w:r>
    </w:p>
    <w:p w:rsidR="007B14C7" w:rsidRPr="007B14C7" w:rsidRDefault="007B14C7" w:rsidP="007B14C7">
      <w:pPr>
        <w:pStyle w:val="CodeExample"/>
        <w:rPr>
          <w:lang w:val="es-MX"/>
        </w:rPr>
      </w:pPr>
      <w:r w:rsidRPr="007B14C7">
        <w:rPr>
          <w:lang w:val="es-MX"/>
        </w:rPr>
        <w:t>&gt;&gt;&gt; listaFavs1 == listFavs2</w:t>
      </w:r>
    </w:p>
    <w:p w:rsidR="005256F8" w:rsidRPr="007B14C7" w:rsidRDefault="007B14C7" w:rsidP="007B14C7">
      <w:pPr>
        <w:pStyle w:val="CodeExample"/>
        <w:rPr>
          <w:lang w:val="es-MX"/>
        </w:rPr>
      </w:pPr>
      <w:r w:rsidRPr="007B14C7">
        <w:rPr>
          <w:lang w:val="es-MX"/>
        </w:rPr>
        <w:t>False</w:t>
      </w:r>
    </w:p>
    <w:p w:rsidR="005256F8" w:rsidRPr="007B14C7" w:rsidRDefault="007B14C7" w:rsidP="005256F8">
      <w:pPr>
        <w:pStyle w:val="Body"/>
        <w:rPr>
          <w:lang w:val="es-MX"/>
        </w:rPr>
      </w:pPr>
      <w:r w:rsidRPr="007B14C7">
        <w:rPr>
          <w:lang w:val="es-MX"/>
        </w:rPr>
        <w:t xml:space="preserve">Los diccionarios poseen dos métodos útiles, </w:t>
      </w:r>
      <w:r w:rsidRPr="007B14C7">
        <w:rPr>
          <w:rStyle w:val="Literal"/>
          <w:lang w:val="es-MX"/>
        </w:rPr>
        <w:t>keys()</w:t>
      </w:r>
      <w:r w:rsidRPr="007B14C7">
        <w:rPr>
          <w:lang w:val="es-MX"/>
        </w:rPr>
        <w:t xml:space="preserve"> y </w:t>
      </w:r>
      <w:r w:rsidRPr="007B14C7">
        <w:rPr>
          <w:rStyle w:val="Literal"/>
          <w:lang w:val="es-MX"/>
        </w:rPr>
        <w:t>values()</w:t>
      </w:r>
      <w:r w:rsidRPr="007B14C7">
        <w:rPr>
          <w:lang w:val="es-MX"/>
        </w:rPr>
        <w:t xml:space="preserve">. Estos devolverán valores de un tipo llamados </w:t>
      </w:r>
      <w:r w:rsidRPr="007B14C7">
        <w:rPr>
          <w:rStyle w:val="Literal"/>
          <w:lang w:val="es-MX"/>
        </w:rPr>
        <w:t>dict_keys</w:t>
      </w:r>
      <w:r w:rsidRPr="007B14C7">
        <w:rPr>
          <w:lang w:val="es-MX"/>
        </w:rPr>
        <w:t xml:space="preserve"> y </w:t>
      </w:r>
      <w:r w:rsidRPr="007B14C7">
        <w:rPr>
          <w:rStyle w:val="Literal"/>
          <w:lang w:val="es-MX"/>
        </w:rPr>
        <w:t>dict_values</w:t>
      </w:r>
      <w:r w:rsidRPr="007B14C7">
        <w:rPr>
          <w:lang w:val="es-MX"/>
        </w:rPr>
        <w:t xml:space="preserve"> respectivamente (claves y valores). Similar a los objetos de rango, los valores de estos tipo de datos pueden convertirse facilmente a listas con la función </w:t>
      </w:r>
      <w:r w:rsidRPr="007B14C7">
        <w:rPr>
          <w:rStyle w:val="Literal"/>
          <w:lang w:val="es-MX"/>
        </w:rPr>
        <w:t>list()</w:t>
      </w:r>
      <w:r w:rsidRPr="007B14C7">
        <w:rPr>
          <w:lang w:val="es-MX"/>
        </w:rPr>
        <w:t>. Prueba ingresando lo siguiente en la consola interactiva:</w:t>
      </w:r>
    </w:p>
    <w:p w:rsidR="007B14C7" w:rsidRPr="007B14C7" w:rsidRDefault="007B14C7" w:rsidP="007B14C7">
      <w:pPr>
        <w:pStyle w:val="CodeExample"/>
        <w:rPr>
          <w:lang w:val="es-MX"/>
        </w:rPr>
      </w:pPr>
      <w:r w:rsidRPr="007B14C7">
        <w:rPr>
          <w:lang w:val="es-MX"/>
        </w:rPr>
        <w:t>&gt;&gt;&gt; favoritos = {'fruta':'manzanas', 'animal':'gatos', 'número:42}</w:t>
      </w:r>
    </w:p>
    <w:p w:rsidR="007B14C7" w:rsidRPr="007B14C7" w:rsidRDefault="007B14C7" w:rsidP="007B14C7">
      <w:pPr>
        <w:pStyle w:val="CodeExample"/>
        <w:rPr>
          <w:lang w:val="es-MX"/>
        </w:rPr>
      </w:pPr>
      <w:r w:rsidRPr="007B14C7">
        <w:rPr>
          <w:lang w:val="es-MX"/>
        </w:rPr>
        <w:t>&gt;&gt;&gt; list(favoritos.keys())</w:t>
      </w:r>
    </w:p>
    <w:p w:rsidR="007B14C7" w:rsidRPr="007B14C7" w:rsidRDefault="007B14C7" w:rsidP="007B14C7">
      <w:pPr>
        <w:pStyle w:val="CodeExample"/>
        <w:rPr>
          <w:lang w:val="es-MX"/>
        </w:rPr>
      </w:pPr>
      <w:r w:rsidRPr="007B14C7">
        <w:rPr>
          <w:lang w:val="es-MX"/>
        </w:rPr>
        <w:t>['fruta', 'número, 'animal']</w:t>
      </w:r>
    </w:p>
    <w:p w:rsidR="007B14C7" w:rsidRPr="007B14C7" w:rsidRDefault="007B14C7" w:rsidP="007B14C7">
      <w:pPr>
        <w:pStyle w:val="CodeExample"/>
        <w:rPr>
          <w:lang w:val="es-MX"/>
        </w:rPr>
      </w:pPr>
      <w:r w:rsidRPr="007B14C7">
        <w:rPr>
          <w:lang w:val="es-MX"/>
        </w:rPr>
        <w:t>&gt;&gt;&gt; list(favoritos.values())</w:t>
      </w:r>
    </w:p>
    <w:p w:rsidR="005256F8" w:rsidRPr="007B14C7" w:rsidRDefault="007B14C7" w:rsidP="007B14C7">
      <w:pPr>
        <w:pStyle w:val="CodeExample"/>
        <w:rPr>
          <w:lang w:val="es-MX"/>
        </w:rPr>
      </w:pPr>
      <w:r w:rsidRPr="007B14C7">
        <w:rPr>
          <w:lang w:val="es-MX"/>
        </w:rPr>
        <w:t>['manzanas', 42, 'gatos']</w:t>
      </w:r>
    </w:p>
    <w:p w:rsidR="005256F8" w:rsidRPr="007B14C7" w:rsidRDefault="007B14C7" w:rsidP="005256F8">
      <w:pPr>
        <w:pStyle w:val="Non-TOCHeading3"/>
        <w:rPr>
          <w:lang w:val="es-MX"/>
        </w:rPr>
      </w:pPr>
      <w:r w:rsidRPr="007B14C7">
        <w:rPr>
          <w:lang w:val="es-MX"/>
        </w:rPr>
        <w:t>Conjuntos de Palabras para el Ahorcado</w:t>
      </w:r>
    </w:p>
    <w:p w:rsidR="005256F8" w:rsidRPr="007B14C7" w:rsidRDefault="007B14C7" w:rsidP="005256F8">
      <w:pPr>
        <w:pStyle w:val="Body"/>
        <w:rPr>
          <w:lang w:val="es-MX"/>
        </w:rPr>
      </w:pPr>
      <w:r w:rsidRPr="007B14C7">
        <w:rPr>
          <w:lang w:val="es-MX"/>
        </w:rPr>
        <w:t xml:space="preserve">Cambiemos el código en el Ahorcado para soportar diferentes conjuntos de palabras secretas. Primero, cambia el valor en palabras a un diccionario cuyas claves sean cadenas y los valores sean listas de cadenas. El método de </w:t>
      </w:r>
      <w:r w:rsidR="00547D76">
        <w:rPr>
          <w:lang w:val="es-MX"/>
        </w:rPr>
        <w:t>cadena</w:t>
      </w:r>
      <w:r w:rsidRPr="007B14C7">
        <w:rPr>
          <w:lang w:val="es-MX"/>
        </w:rPr>
        <w:t xml:space="preserve"> </w:t>
      </w:r>
      <w:r w:rsidRPr="007B14C7">
        <w:rPr>
          <w:rStyle w:val="Literal"/>
          <w:lang w:val="es-MX"/>
        </w:rPr>
        <w:t>split</w:t>
      </w:r>
      <w:r w:rsidRPr="007901D6">
        <w:rPr>
          <w:rStyle w:val="Literal"/>
          <w:lang w:val="es-MX"/>
        </w:rPr>
        <w:t>()</w:t>
      </w:r>
      <w:r w:rsidRPr="007B14C7">
        <w:rPr>
          <w:lang w:val="es-MX"/>
        </w:rPr>
        <w:t xml:space="preserve"> será empleado para convertir </w:t>
      </w:r>
      <w:r w:rsidR="0034012C">
        <w:rPr>
          <w:lang w:val="es-MX"/>
        </w:rPr>
        <w:t>la cadena</w:t>
      </w:r>
      <w:r w:rsidRPr="007B14C7">
        <w:rPr>
          <w:lang w:val="es-MX"/>
        </w:rPr>
        <w:t xml:space="preserve"> en una lista de cadenas con una palabra cada una.</w:t>
      </w:r>
    </w:p>
    <w:p w:rsidR="005256F8" w:rsidRPr="007B14C7" w:rsidRDefault="005256F8" w:rsidP="005256F8">
      <w:pPr>
        <w:pStyle w:val="SourceCode"/>
        <w:rPr>
          <w:lang w:val="es-MX"/>
        </w:rPr>
      </w:pPr>
      <w:r w:rsidRPr="007B14C7">
        <w:rPr>
          <w:lang w:val="es-MX"/>
        </w:rPr>
        <w:t xml:space="preserve"> </w:t>
      </w:r>
      <w:r w:rsidRPr="007B14C7">
        <w:rPr>
          <w:rStyle w:val="SourceLineNumber"/>
          <w:lang w:val="es-MX"/>
        </w:rPr>
        <w:t>59.</w:t>
      </w:r>
      <w:r w:rsidRPr="007B14C7">
        <w:rPr>
          <w:lang w:val="es-MX"/>
        </w:rPr>
        <w:t xml:space="preserve"> </w:t>
      </w:r>
      <w:r w:rsidR="007B14C7" w:rsidRPr="007B14C7">
        <w:rPr>
          <w:lang w:val="es-MX"/>
        </w:rPr>
        <w:t>palabras = {'Colores':'rojo naranja amarillo verde azul añil violeta blanco negro marron'.split(),</w:t>
      </w:r>
    </w:p>
    <w:p w:rsidR="005256F8" w:rsidRPr="007B14C7" w:rsidRDefault="005256F8" w:rsidP="005256F8">
      <w:pPr>
        <w:pStyle w:val="SourceCode"/>
        <w:rPr>
          <w:lang w:val="es-MX"/>
        </w:rPr>
      </w:pPr>
      <w:r w:rsidRPr="007B14C7">
        <w:rPr>
          <w:lang w:val="es-MX"/>
        </w:rPr>
        <w:t xml:space="preserve"> </w:t>
      </w:r>
      <w:r w:rsidRPr="007B14C7">
        <w:rPr>
          <w:rStyle w:val="SourceLineNumber"/>
          <w:lang w:val="es-MX"/>
        </w:rPr>
        <w:t>60.</w:t>
      </w:r>
      <w:r w:rsidRPr="007B14C7">
        <w:rPr>
          <w:lang w:val="es-MX"/>
        </w:rPr>
        <w:t xml:space="preserve"> </w:t>
      </w:r>
      <w:r w:rsidR="007B14C7" w:rsidRPr="007B14C7">
        <w:rPr>
          <w:lang w:val="es-MX"/>
        </w:rPr>
        <w:t>'Formas':'cuadrado triangulo rectangulo circulo elipse rombo trapezoide chevron pentagono hexagono heptagono octogono'.split(),</w:t>
      </w:r>
    </w:p>
    <w:p w:rsidR="005256F8" w:rsidRPr="007B14C7" w:rsidRDefault="005256F8" w:rsidP="005256F8">
      <w:pPr>
        <w:pStyle w:val="SourceCode"/>
        <w:rPr>
          <w:lang w:val="es-MX"/>
        </w:rPr>
      </w:pPr>
      <w:r w:rsidRPr="007B14C7">
        <w:rPr>
          <w:lang w:val="es-MX"/>
        </w:rPr>
        <w:lastRenderedPageBreak/>
        <w:t xml:space="preserve"> </w:t>
      </w:r>
      <w:r w:rsidRPr="007B14C7">
        <w:rPr>
          <w:rStyle w:val="SourceLineNumber"/>
          <w:lang w:val="es-MX"/>
        </w:rPr>
        <w:t>61.</w:t>
      </w:r>
      <w:r w:rsidRPr="007B14C7">
        <w:rPr>
          <w:lang w:val="es-MX"/>
        </w:rPr>
        <w:t xml:space="preserve"> </w:t>
      </w:r>
      <w:r w:rsidR="007B14C7" w:rsidRPr="007B14C7">
        <w:rPr>
          <w:lang w:val="es-MX"/>
        </w:rPr>
        <w:t>'Frutas':'manzana naranja limon lima pera sandia uva pomelo cereza banana melon mango fresa tomate'.split(),</w:t>
      </w:r>
    </w:p>
    <w:p w:rsidR="005256F8" w:rsidRPr="007B14C7" w:rsidRDefault="005256F8" w:rsidP="005256F8">
      <w:pPr>
        <w:pStyle w:val="SourceCode"/>
        <w:rPr>
          <w:lang w:val="es-MX"/>
        </w:rPr>
      </w:pPr>
      <w:r w:rsidRPr="007B14C7">
        <w:rPr>
          <w:lang w:val="es-MX"/>
        </w:rPr>
        <w:t xml:space="preserve"> </w:t>
      </w:r>
      <w:r w:rsidRPr="007B14C7">
        <w:rPr>
          <w:rStyle w:val="SourceLineNumber"/>
          <w:lang w:val="es-MX"/>
        </w:rPr>
        <w:t>62.</w:t>
      </w:r>
      <w:r w:rsidRPr="007B14C7">
        <w:rPr>
          <w:lang w:val="es-MX"/>
        </w:rPr>
        <w:t xml:space="preserve"> </w:t>
      </w:r>
      <w:r w:rsidR="007B14C7" w:rsidRPr="007B14C7">
        <w:rPr>
          <w:lang w:val="es-MX"/>
        </w:rPr>
        <w:t>'Animales':'murcielago oso castor gato pantera cangrejo ciervo perro burro pato aguila pez rana cabra sanguijuela leon lagarto mono alce raton nutria buho panda piton conejo rata tiburon oveja mofeta calamar tigre pavo tortuga comadreja ballena lobo wombat cebra'.split()}</w:t>
      </w:r>
    </w:p>
    <w:p w:rsidR="005256F8" w:rsidRPr="007B14C7" w:rsidRDefault="007B14C7" w:rsidP="005256F8">
      <w:pPr>
        <w:pStyle w:val="Body"/>
        <w:rPr>
          <w:lang w:val="es-MX"/>
        </w:rPr>
      </w:pPr>
      <w:r w:rsidRPr="007B14C7">
        <w:rPr>
          <w:lang w:val="es-MX"/>
        </w:rPr>
        <w:t>Este código dispuesto en múltipl</w:t>
      </w:r>
      <w:r>
        <w:rPr>
          <w:lang w:val="es-MX"/>
        </w:rPr>
        <w:t>es líneas es interpretado como “</w:t>
      </w:r>
      <w:r w:rsidRPr="007B14C7">
        <w:rPr>
          <w:lang w:val="es-MX"/>
        </w:rPr>
        <w:t>una sola línea</w:t>
      </w:r>
      <w:r>
        <w:rPr>
          <w:lang w:val="es-MX"/>
        </w:rPr>
        <w:t>”</w:t>
      </w:r>
      <w:r w:rsidRPr="007B14C7">
        <w:rPr>
          <w:lang w:val="es-MX"/>
        </w:rPr>
        <w:t xml:space="preserve">, ya que la línea no termina hasta la clave </w:t>
      </w:r>
      <w:r w:rsidRPr="007B14C7">
        <w:rPr>
          <w:rStyle w:val="Literal"/>
          <w:lang w:val="es-MX"/>
        </w:rPr>
        <w:t>}</w:t>
      </w:r>
      <w:r w:rsidRPr="007B14C7">
        <w:rPr>
          <w:lang w:val="es-MX"/>
        </w:rPr>
        <w:t xml:space="preserve"> final.</w:t>
      </w:r>
    </w:p>
    <w:p w:rsidR="005256F8" w:rsidRPr="007B14C7" w:rsidRDefault="007B14C7" w:rsidP="005256F8">
      <w:pPr>
        <w:pStyle w:val="Heading2"/>
        <w:rPr>
          <w:lang w:val="es-MX"/>
        </w:rPr>
      </w:pPr>
      <w:bookmarkStart w:id="88" w:name="_Toc401098606"/>
      <w:bookmarkStart w:id="89" w:name="_Toc428114110"/>
      <w:r w:rsidRPr="007B14C7">
        <w:rPr>
          <w:lang w:val="es-MX"/>
        </w:rPr>
        <w:t>La Función</w:t>
      </w:r>
      <w:r w:rsidR="005256F8" w:rsidRPr="007B14C7">
        <w:rPr>
          <w:lang w:val="es-MX"/>
        </w:rPr>
        <w:t xml:space="preserve"> </w:t>
      </w:r>
      <w:r w:rsidR="005256F8" w:rsidRPr="007B14C7">
        <w:rPr>
          <w:rStyle w:val="Literal"/>
          <w:lang w:val="es-MX"/>
        </w:rPr>
        <w:t>random.choice()</w:t>
      </w:r>
      <w:bookmarkEnd w:id="88"/>
      <w:bookmarkEnd w:id="89"/>
    </w:p>
    <w:p w:rsidR="007B14C7" w:rsidRPr="007B14C7" w:rsidRDefault="007B14C7" w:rsidP="007B14C7">
      <w:pPr>
        <w:pStyle w:val="Body"/>
        <w:rPr>
          <w:lang w:val="es-MX"/>
        </w:rPr>
      </w:pPr>
      <w:r w:rsidRPr="007B14C7">
        <w:rPr>
          <w:lang w:val="es-MX"/>
        </w:rPr>
        <w:t xml:space="preserve">La función </w:t>
      </w:r>
      <w:r w:rsidRPr="007B14C7">
        <w:rPr>
          <w:rStyle w:val="Literal"/>
          <w:lang w:val="es-MX"/>
        </w:rPr>
        <w:t>choice()</w:t>
      </w:r>
      <w:r w:rsidRPr="007B14C7">
        <w:rPr>
          <w:lang w:val="es-MX"/>
        </w:rPr>
        <w:t xml:space="preserve"> del módulo </w:t>
      </w:r>
      <w:r w:rsidRPr="007B14C7">
        <w:rPr>
          <w:rStyle w:val="Literal"/>
          <w:lang w:val="es-MX"/>
        </w:rPr>
        <w:t>random</w:t>
      </w:r>
      <w:r w:rsidRPr="007B14C7">
        <w:rPr>
          <w:lang w:val="es-MX"/>
        </w:rPr>
        <w:t xml:space="preserve"> requiere una lista como argumento y devuelve un valor aleatorio de él, al igual que lo hacia tu función </w:t>
      </w:r>
      <w:r w:rsidRPr="007B14C7">
        <w:rPr>
          <w:rStyle w:val="Literal"/>
          <w:lang w:val="es-MX"/>
        </w:rPr>
        <w:t>obtenerPalabraAlAzar()</w:t>
      </w:r>
      <w:r w:rsidRPr="007B14C7">
        <w:rPr>
          <w:lang w:val="es-MX"/>
        </w:rPr>
        <w:t xml:space="preserve">. Usarás </w:t>
      </w:r>
      <w:r w:rsidRPr="007B14C7">
        <w:rPr>
          <w:rStyle w:val="Literal"/>
          <w:lang w:val="es-MX"/>
        </w:rPr>
        <w:t>random.choice()</w:t>
      </w:r>
      <w:r w:rsidRPr="007B14C7">
        <w:rPr>
          <w:lang w:val="es-MX"/>
        </w:rPr>
        <w:t xml:space="preserve"> en la nueva versión de </w:t>
      </w:r>
      <w:r w:rsidRPr="007B14C7">
        <w:rPr>
          <w:rStyle w:val="Literal"/>
          <w:lang w:val="es-MX"/>
        </w:rPr>
        <w:t>obtenerPalabraAlAzar()</w:t>
      </w:r>
      <w:r w:rsidRPr="007B14C7">
        <w:rPr>
          <w:lang w:val="es-MX"/>
        </w:rPr>
        <w:t>.</w:t>
      </w:r>
    </w:p>
    <w:p w:rsidR="005256F8" w:rsidRPr="007B14C7" w:rsidRDefault="007B14C7" w:rsidP="005256F8">
      <w:pPr>
        <w:pStyle w:val="Body"/>
        <w:rPr>
          <w:lang w:val="es-MX"/>
        </w:rPr>
      </w:pPr>
      <w:r w:rsidRPr="007B14C7">
        <w:rPr>
          <w:lang w:val="es-MX"/>
        </w:rPr>
        <w:t xml:space="preserve">Para ver como la función </w:t>
      </w:r>
      <w:r w:rsidRPr="007B14C7">
        <w:rPr>
          <w:rStyle w:val="Literal"/>
          <w:lang w:val="es-MX"/>
        </w:rPr>
        <w:t>random.choice()</w:t>
      </w:r>
      <w:r w:rsidRPr="007B14C7">
        <w:rPr>
          <w:lang w:val="es-MX"/>
        </w:rPr>
        <w:t xml:space="preserve"> funciona, prueba ingresando lo siguiente en la consola interactiva:</w:t>
      </w:r>
    </w:p>
    <w:p w:rsidR="005256F8" w:rsidRDefault="005256F8" w:rsidP="005256F8">
      <w:pPr>
        <w:pStyle w:val="CodeExample"/>
      </w:pPr>
      <w:r>
        <w:t>&gt;&gt;&gt; import random</w:t>
      </w:r>
    </w:p>
    <w:p w:rsidR="005256F8" w:rsidRDefault="005256F8" w:rsidP="005256F8">
      <w:pPr>
        <w:pStyle w:val="CodeExample"/>
      </w:pPr>
      <w:r>
        <w:t>&gt;&gt;&gt; random.choice([</w:t>
      </w:r>
      <w:r w:rsidR="007B14C7" w:rsidRPr="007B14C7">
        <w:t>'gato', 'perro', 'ratón'</w:t>
      </w:r>
      <w:r>
        <w:t>])</w:t>
      </w:r>
    </w:p>
    <w:p w:rsidR="005256F8" w:rsidRDefault="005256F8" w:rsidP="005256F8">
      <w:pPr>
        <w:pStyle w:val="CodeExample"/>
      </w:pPr>
      <w:r>
        <w:t>'mouse'</w:t>
      </w:r>
    </w:p>
    <w:p w:rsidR="005256F8" w:rsidRDefault="005256F8" w:rsidP="005256F8">
      <w:pPr>
        <w:pStyle w:val="CodeExample"/>
      </w:pPr>
      <w:r>
        <w:t>&gt;&gt;&gt; random.choice([</w:t>
      </w:r>
      <w:r w:rsidR="007B14C7" w:rsidRPr="007B14C7">
        <w:t>'gato', 'perro', 'ratón'</w:t>
      </w:r>
      <w:r>
        <w:t>])</w:t>
      </w:r>
    </w:p>
    <w:p w:rsidR="005256F8" w:rsidRDefault="005256F8" w:rsidP="005256F8">
      <w:pPr>
        <w:pStyle w:val="CodeExample"/>
      </w:pPr>
      <w:r>
        <w:t>'cat'</w:t>
      </w:r>
    </w:p>
    <w:p w:rsidR="005256F8" w:rsidRDefault="005256F8" w:rsidP="005256F8">
      <w:pPr>
        <w:pStyle w:val="CodeExample"/>
      </w:pPr>
      <w:r>
        <w:t>&gt;&gt;&gt; random.choice([2, 22, 222, 223])</w:t>
      </w:r>
    </w:p>
    <w:p w:rsidR="005256F8" w:rsidRDefault="005256F8" w:rsidP="005256F8">
      <w:pPr>
        <w:pStyle w:val="CodeExample"/>
      </w:pPr>
      <w:r>
        <w:t>2</w:t>
      </w:r>
    </w:p>
    <w:p w:rsidR="005256F8" w:rsidRDefault="005256F8" w:rsidP="005256F8">
      <w:pPr>
        <w:pStyle w:val="CodeExample"/>
      </w:pPr>
      <w:r>
        <w:t>&gt;&gt;&gt; random.choice([2, 22, 222, 223])</w:t>
      </w:r>
    </w:p>
    <w:p w:rsidR="005256F8" w:rsidRPr="007901D6" w:rsidRDefault="005256F8" w:rsidP="005256F8">
      <w:pPr>
        <w:pStyle w:val="CodeExample"/>
        <w:rPr>
          <w:lang w:val="es-MX"/>
        </w:rPr>
      </w:pPr>
      <w:r w:rsidRPr="007901D6">
        <w:rPr>
          <w:lang w:val="es-MX"/>
        </w:rPr>
        <w:t>222</w:t>
      </w:r>
    </w:p>
    <w:p w:rsidR="007B14C7" w:rsidRPr="007B14C7" w:rsidRDefault="007B14C7" w:rsidP="005256F8">
      <w:pPr>
        <w:pStyle w:val="Body"/>
        <w:rPr>
          <w:lang w:val="es-MX"/>
        </w:rPr>
      </w:pPr>
      <w:r w:rsidRPr="007B14C7">
        <w:rPr>
          <w:lang w:val="es-MX"/>
        </w:rPr>
        <w:t xml:space="preserve">Cambia el </w:t>
      </w:r>
      <w:r w:rsidRPr="007B14C7">
        <w:rPr>
          <w:rStyle w:val="Literal"/>
          <w:lang w:val="es-MX"/>
        </w:rPr>
        <w:t>obtenerPalabraAlAzar</w:t>
      </w:r>
      <w:r w:rsidRPr="007901D6">
        <w:rPr>
          <w:rStyle w:val="Literal"/>
          <w:lang w:val="es-MX"/>
        </w:rPr>
        <w:t>()</w:t>
      </w:r>
      <w:r w:rsidRPr="007B14C7">
        <w:rPr>
          <w:lang w:val="es-MX"/>
        </w:rPr>
        <w:t xml:space="preserve"> para que su parámetro sea un diccionario de listas de </w:t>
      </w:r>
      <w:r w:rsidR="006D17AD">
        <w:rPr>
          <w:lang w:val="es-MX"/>
        </w:rPr>
        <w:t>cadenas</w:t>
      </w:r>
      <w:r w:rsidRPr="007B14C7">
        <w:rPr>
          <w:lang w:val="es-MX"/>
        </w:rPr>
        <w:t xml:space="preserve">, en vez de tan sólo una lista de </w:t>
      </w:r>
      <w:r w:rsidR="00232AC6">
        <w:rPr>
          <w:lang w:val="es-MX"/>
        </w:rPr>
        <w:t>cadenas</w:t>
      </w:r>
      <w:r w:rsidRPr="007B14C7">
        <w:rPr>
          <w:lang w:val="es-MX"/>
        </w:rPr>
        <w:t>. A</w:t>
      </w:r>
      <w:r w:rsidR="00EE2010">
        <w:rPr>
          <w:lang w:val="es-MX"/>
        </w:rPr>
        <w:t>s</w:t>
      </w:r>
      <w:r w:rsidRPr="007B14C7">
        <w:rPr>
          <w:lang w:val="es-MX"/>
        </w:rPr>
        <w:t>í es como la función se veía originalmente:</w:t>
      </w:r>
    </w:p>
    <w:p w:rsidR="005256F8" w:rsidRPr="007901D6" w:rsidRDefault="007D3931" w:rsidP="005256F8">
      <w:pPr>
        <w:pStyle w:val="SourceCode"/>
        <w:rPr>
          <w:lang w:val="es-MX"/>
        </w:rPr>
      </w:pPr>
      <w:r w:rsidRPr="007901D6">
        <w:rPr>
          <w:rStyle w:val="SourceLineNumber"/>
          <w:lang w:val="es-MX"/>
        </w:rPr>
        <w:t>61.</w:t>
      </w:r>
      <w:r w:rsidRPr="007901D6">
        <w:rPr>
          <w:lang w:val="es-MX"/>
        </w:rPr>
        <w:t xml:space="preserve"> </w:t>
      </w:r>
      <w:r w:rsidR="005256F8" w:rsidRPr="007901D6">
        <w:rPr>
          <w:lang w:val="es-MX"/>
        </w:rPr>
        <w:t xml:space="preserve">def </w:t>
      </w:r>
      <w:r w:rsidR="007B14C7" w:rsidRPr="007901D6">
        <w:rPr>
          <w:lang w:val="es-MX"/>
        </w:rPr>
        <w:t>obtenerPalabraAlAzar</w:t>
      </w:r>
      <w:r w:rsidR="005256F8" w:rsidRPr="007901D6">
        <w:rPr>
          <w:lang w:val="es-MX"/>
        </w:rPr>
        <w:t>(</w:t>
      </w:r>
      <w:r w:rsidR="007B14C7" w:rsidRPr="007901D6">
        <w:rPr>
          <w:lang w:val="es-MX"/>
        </w:rPr>
        <w:t>listaDePalabras</w:t>
      </w:r>
      <w:r w:rsidR="005256F8" w:rsidRPr="007901D6">
        <w:rPr>
          <w:lang w:val="es-MX"/>
        </w:rPr>
        <w:t>):</w:t>
      </w:r>
    </w:p>
    <w:p w:rsidR="005256F8" w:rsidRPr="007B14C7" w:rsidRDefault="007D3931" w:rsidP="005256F8">
      <w:pPr>
        <w:pStyle w:val="SourceCode"/>
        <w:rPr>
          <w:rStyle w:val="SourceCodeComment"/>
          <w:lang w:val="es-MX"/>
        </w:rPr>
      </w:pPr>
      <w:r w:rsidRPr="007901D6">
        <w:rPr>
          <w:rStyle w:val="SourceLineNumber"/>
          <w:lang w:val="es-MX"/>
        </w:rPr>
        <w:t>62.</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Esta función devuelve una cadena al azar de la lista de cadenas pasada como argumento.</w:t>
      </w:r>
    </w:p>
    <w:p w:rsidR="005256F8" w:rsidRPr="007B14C7" w:rsidRDefault="007D3931" w:rsidP="005256F8">
      <w:pPr>
        <w:pStyle w:val="SourceCode"/>
        <w:rPr>
          <w:lang w:val="es-MX"/>
        </w:rPr>
      </w:pPr>
      <w:r w:rsidRPr="007901D6">
        <w:rPr>
          <w:rStyle w:val="SourceLineNumber"/>
          <w:lang w:val="es-MX"/>
        </w:rPr>
        <w:t>63.</w:t>
      </w:r>
      <w:r w:rsidRPr="007901D6">
        <w:rPr>
          <w:lang w:val="es-MX"/>
        </w:rPr>
        <w:t xml:space="preserve"> </w:t>
      </w:r>
      <w:r w:rsidR="005256F8" w:rsidRPr="007901D6">
        <w:rPr>
          <w:lang w:val="es-MX"/>
        </w:rPr>
        <w:t xml:space="preserve">    </w:t>
      </w:r>
      <w:r w:rsidR="007B14C7" w:rsidRPr="007B14C7">
        <w:rPr>
          <w:lang w:val="es-MX"/>
        </w:rPr>
        <w:t>índiceDePalabras = random.randint(0, len(listaDePalabras) - 1)</w:t>
      </w:r>
    </w:p>
    <w:p w:rsidR="005256F8" w:rsidRPr="007901D6" w:rsidRDefault="007D3931" w:rsidP="005256F8">
      <w:pPr>
        <w:pStyle w:val="SourceCode"/>
        <w:rPr>
          <w:lang w:val="es-MX"/>
        </w:rPr>
      </w:pPr>
      <w:r w:rsidRPr="007901D6">
        <w:rPr>
          <w:rStyle w:val="SourceLineNumber"/>
          <w:lang w:val="es-MX"/>
        </w:rPr>
        <w:t>64.</w:t>
      </w:r>
      <w:r w:rsidRPr="007901D6">
        <w:rPr>
          <w:lang w:val="es-MX"/>
        </w:rPr>
        <w:t xml:space="preserve"> </w:t>
      </w:r>
      <w:r w:rsidR="005256F8" w:rsidRPr="007901D6">
        <w:rPr>
          <w:lang w:val="es-MX"/>
        </w:rPr>
        <w:t xml:space="preserve">    return </w:t>
      </w:r>
      <w:r w:rsidR="00EE2010" w:rsidRPr="00EE2010">
        <w:rPr>
          <w:lang w:val="es-MX"/>
        </w:rPr>
        <w:t>listaDePalabras[índiceDePalabras]</w:t>
      </w:r>
    </w:p>
    <w:p w:rsidR="005256F8" w:rsidRPr="007B14C7" w:rsidRDefault="007B14C7" w:rsidP="005256F8">
      <w:pPr>
        <w:pStyle w:val="Body"/>
        <w:rPr>
          <w:lang w:val="es-MX"/>
        </w:rPr>
      </w:pPr>
      <w:r w:rsidRPr="007B14C7">
        <w:rPr>
          <w:lang w:val="es-MX"/>
        </w:rPr>
        <w:t>Cambia el código en esta función para que se vea así:</w:t>
      </w:r>
    </w:p>
    <w:p w:rsidR="005256F8" w:rsidRPr="007901D6" w:rsidRDefault="007D3931" w:rsidP="005256F8">
      <w:pPr>
        <w:pStyle w:val="SourceCode"/>
        <w:rPr>
          <w:lang w:val="es-MX"/>
        </w:rPr>
      </w:pPr>
      <w:r w:rsidRPr="007901D6">
        <w:rPr>
          <w:rStyle w:val="SourceLineNumber"/>
          <w:lang w:val="es-MX"/>
        </w:rPr>
        <w:t>64.</w:t>
      </w:r>
      <w:r w:rsidRPr="007901D6">
        <w:rPr>
          <w:lang w:val="es-MX"/>
        </w:rPr>
        <w:t xml:space="preserve"> </w:t>
      </w:r>
      <w:r w:rsidR="005256F8" w:rsidRPr="007901D6">
        <w:rPr>
          <w:lang w:val="es-MX"/>
        </w:rPr>
        <w:t xml:space="preserve">def </w:t>
      </w:r>
      <w:r w:rsidR="007B14C7" w:rsidRPr="007901D6">
        <w:rPr>
          <w:lang w:val="es-MX"/>
        </w:rPr>
        <w:t>obtenerPalabraAlAzar</w:t>
      </w:r>
      <w:r w:rsidR="005256F8" w:rsidRPr="007901D6">
        <w:rPr>
          <w:lang w:val="es-MX"/>
        </w:rPr>
        <w:t>(</w:t>
      </w:r>
      <w:r w:rsidR="007B14C7" w:rsidRPr="007901D6">
        <w:rPr>
          <w:lang w:val="es-MX"/>
        </w:rPr>
        <w:t>listaDePalabras</w:t>
      </w:r>
      <w:r w:rsidR="005256F8" w:rsidRPr="007901D6">
        <w:rPr>
          <w:lang w:val="es-MX"/>
        </w:rPr>
        <w:t>):</w:t>
      </w:r>
    </w:p>
    <w:p w:rsidR="005256F8" w:rsidRPr="007B14C7" w:rsidRDefault="007D3931" w:rsidP="005256F8">
      <w:pPr>
        <w:pStyle w:val="SourceCode"/>
        <w:rPr>
          <w:rStyle w:val="SourceCodeComment"/>
          <w:lang w:val="es-MX"/>
        </w:rPr>
      </w:pPr>
      <w:r w:rsidRPr="007901D6">
        <w:rPr>
          <w:rStyle w:val="SourceLineNumber"/>
          <w:lang w:val="es-MX"/>
        </w:rPr>
        <w:t>65.</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Esta función devuelve una cadena al azar de la lista de cadenas pasada como argumento.</w:t>
      </w:r>
    </w:p>
    <w:p w:rsidR="005256F8" w:rsidRPr="007B14C7" w:rsidRDefault="007D3931" w:rsidP="005256F8">
      <w:pPr>
        <w:pStyle w:val="SourceCode"/>
        <w:rPr>
          <w:rStyle w:val="SourceCodeComment"/>
          <w:lang w:val="es-MX"/>
        </w:rPr>
      </w:pPr>
      <w:r w:rsidRPr="007901D6">
        <w:rPr>
          <w:rStyle w:val="SourceLineNumber"/>
          <w:lang w:val="es-MX"/>
        </w:rPr>
        <w:t>66.</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Primero, elige una clave al azar del diccionario:</w:t>
      </w:r>
    </w:p>
    <w:p w:rsidR="005256F8" w:rsidRPr="007B14C7" w:rsidRDefault="007D3931" w:rsidP="005256F8">
      <w:pPr>
        <w:pStyle w:val="SourceCode"/>
        <w:rPr>
          <w:lang w:val="es-MX"/>
        </w:rPr>
      </w:pPr>
      <w:r w:rsidRPr="007901D6">
        <w:rPr>
          <w:rStyle w:val="SourceLineNumber"/>
          <w:lang w:val="es-MX"/>
        </w:rPr>
        <w:lastRenderedPageBreak/>
        <w:t>67.</w:t>
      </w:r>
      <w:r w:rsidRPr="007901D6">
        <w:rPr>
          <w:lang w:val="es-MX"/>
        </w:rPr>
        <w:t xml:space="preserve"> </w:t>
      </w:r>
      <w:r w:rsidR="005256F8" w:rsidRPr="007901D6">
        <w:rPr>
          <w:lang w:val="es-MX"/>
        </w:rPr>
        <w:t xml:space="preserve">    </w:t>
      </w:r>
      <w:r w:rsidR="007B14C7" w:rsidRPr="007B14C7">
        <w:rPr>
          <w:lang w:val="es-MX"/>
        </w:rPr>
        <w:t>claveDePalabras = random.choice(list(diccionarioDePalabras.keys()))</w:t>
      </w:r>
    </w:p>
    <w:p w:rsidR="007D3931" w:rsidRPr="007901D6" w:rsidRDefault="007D3931" w:rsidP="005256F8">
      <w:pPr>
        <w:pStyle w:val="SourceCode"/>
        <w:rPr>
          <w:rStyle w:val="SourceLineNumber"/>
          <w:lang w:val="es-MX"/>
        </w:rPr>
      </w:pPr>
      <w:r w:rsidRPr="007901D6">
        <w:rPr>
          <w:rStyle w:val="SourceLineNumber"/>
          <w:lang w:val="es-MX"/>
        </w:rPr>
        <w:t>68.</w:t>
      </w:r>
    </w:p>
    <w:p w:rsidR="005256F8" w:rsidRPr="007B14C7" w:rsidRDefault="007D3931" w:rsidP="005256F8">
      <w:pPr>
        <w:pStyle w:val="SourceCode"/>
        <w:rPr>
          <w:rStyle w:val="SourceCodeComment"/>
          <w:lang w:val="es-MX"/>
        </w:rPr>
      </w:pPr>
      <w:r w:rsidRPr="007901D6">
        <w:rPr>
          <w:rStyle w:val="SourceLineNumber"/>
          <w:lang w:val="es-MX"/>
        </w:rPr>
        <w:t>69.</w:t>
      </w:r>
      <w:r w:rsidRPr="007901D6">
        <w:rPr>
          <w:lang w:val="es-MX"/>
        </w:rPr>
        <w:t xml:space="preserve"> </w:t>
      </w:r>
      <w:r w:rsidR="005256F8" w:rsidRPr="007901D6">
        <w:rPr>
          <w:lang w:val="es-MX"/>
        </w:rPr>
        <w:t xml:space="preserve">    </w:t>
      </w:r>
      <w:r w:rsidR="005256F8" w:rsidRPr="007B14C7">
        <w:rPr>
          <w:rStyle w:val="SourceCodeComment"/>
          <w:lang w:val="es-MX"/>
        </w:rPr>
        <w:t xml:space="preserve"># </w:t>
      </w:r>
      <w:r w:rsidR="007B14C7" w:rsidRPr="007B14C7">
        <w:rPr>
          <w:rStyle w:val="SourceCodeComment"/>
          <w:lang w:val="es-MX"/>
        </w:rPr>
        <w:t>Segundo, elige una palabra aleatoria de la lista correspondiente a la clave en el diccionario:</w:t>
      </w:r>
    </w:p>
    <w:p w:rsidR="005256F8" w:rsidRPr="007B14C7" w:rsidRDefault="007D3931" w:rsidP="005256F8">
      <w:pPr>
        <w:pStyle w:val="SourceCode"/>
        <w:rPr>
          <w:lang w:val="es-MX"/>
        </w:rPr>
      </w:pPr>
      <w:r w:rsidRPr="007901D6">
        <w:rPr>
          <w:rStyle w:val="SourceLineNumber"/>
          <w:lang w:val="es-MX"/>
        </w:rPr>
        <w:t>70.</w:t>
      </w:r>
      <w:r w:rsidRPr="007901D6">
        <w:rPr>
          <w:lang w:val="es-MX"/>
        </w:rPr>
        <w:t xml:space="preserve"> </w:t>
      </w:r>
      <w:r w:rsidR="005256F8" w:rsidRPr="007901D6">
        <w:rPr>
          <w:lang w:val="es-MX"/>
        </w:rPr>
        <w:t xml:space="preserve">    </w:t>
      </w:r>
      <w:r w:rsidR="007B14C7" w:rsidRPr="007B14C7">
        <w:rPr>
          <w:lang w:val="es-MX"/>
        </w:rPr>
        <w:t>índiceDePalabra = random.randint(0, len(diccionarioDePalabras[claveDePalabras]) - 1)</w:t>
      </w:r>
    </w:p>
    <w:p w:rsidR="007D3931" w:rsidRPr="007901D6" w:rsidRDefault="007D3931" w:rsidP="005256F8">
      <w:pPr>
        <w:pStyle w:val="SourceCode"/>
        <w:rPr>
          <w:rStyle w:val="SourceLineNumber"/>
          <w:lang w:val="es-MX"/>
        </w:rPr>
      </w:pPr>
      <w:r w:rsidRPr="007901D6">
        <w:rPr>
          <w:rStyle w:val="SourceLineNumber"/>
          <w:lang w:val="es-MX"/>
        </w:rPr>
        <w:t>71.</w:t>
      </w:r>
    </w:p>
    <w:p w:rsidR="005256F8" w:rsidRPr="007B14C7" w:rsidRDefault="007D3931" w:rsidP="005256F8">
      <w:pPr>
        <w:pStyle w:val="SourceCode"/>
        <w:rPr>
          <w:lang w:val="es-MX"/>
        </w:rPr>
      </w:pPr>
      <w:r w:rsidRPr="007901D6">
        <w:rPr>
          <w:rStyle w:val="SourceLineNumber"/>
          <w:lang w:val="es-MX"/>
        </w:rPr>
        <w:t>72.</w:t>
      </w:r>
      <w:r w:rsidRPr="007901D6">
        <w:rPr>
          <w:lang w:val="es-MX"/>
        </w:rPr>
        <w:t xml:space="preserve"> </w:t>
      </w:r>
      <w:r w:rsidR="005256F8" w:rsidRPr="007901D6">
        <w:rPr>
          <w:lang w:val="es-MX"/>
        </w:rPr>
        <w:t xml:space="preserve">    </w:t>
      </w:r>
      <w:r w:rsidR="007B14C7" w:rsidRPr="007B14C7">
        <w:rPr>
          <w:lang w:val="es-MX"/>
        </w:rPr>
        <w:t>return [diccionarioDePalabras[claveDePalabras][índiceDePalabra], claveDePalabras]</w:t>
      </w:r>
    </w:p>
    <w:p w:rsidR="007B14C7" w:rsidRPr="007B14C7" w:rsidRDefault="007B14C7" w:rsidP="007B14C7">
      <w:pPr>
        <w:pStyle w:val="Body"/>
        <w:rPr>
          <w:lang w:val="es-MX"/>
        </w:rPr>
      </w:pPr>
      <w:r w:rsidRPr="007B14C7">
        <w:rPr>
          <w:lang w:val="es-MX"/>
        </w:rPr>
        <w:t xml:space="preserve">El nombre del parámetro </w:t>
      </w:r>
      <w:r w:rsidRPr="007B14C7">
        <w:rPr>
          <w:rStyle w:val="Literal"/>
          <w:lang w:val="es-MX"/>
        </w:rPr>
        <w:t>listaDePalabras</w:t>
      </w:r>
      <w:r w:rsidRPr="007B14C7">
        <w:rPr>
          <w:lang w:val="es-MX"/>
        </w:rPr>
        <w:t xml:space="preserve"> se cambia a </w:t>
      </w:r>
      <w:r w:rsidRPr="007B14C7">
        <w:rPr>
          <w:rStyle w:val="Literal"/>
          <w:lang w:val="es-MX"/>
        </w:rPr>
        <w:t>diccionarioDePalabras</w:t>
      </w:r>
      <w:r w:rsidRPr="007B14C7">
        <w:rPr>
          <w:lang w:val="es-MX"/>
        </w:rPr>
        <w:t xml:space="preserve"> para ser más descriptivo. Ahora en vez de elegir una cadena al azar de una lista de cadenas, primero la función elige una clave aleatoriamente en el diccionario llamando a </w:t>
      </w:r>
      <w:r w:rsidRPr="007B14C7">
        <w:rPr>
          <w:rStyle w:val="Literal"/>
          <w:lang w:val="es-MX"/>
        </w:rPr>
        <w:t>random.choice()</w:t>
      </w:r>
      <w:r w:rsidRPr="007B14C7">
        <w:rPr>
          <w:lang w:val="es-MX"/>
        </w:rPr>
        <w:t>.</w:t>
      </w:r>
    </w:p>
    <w:p w:rsidR="005256F8" w:rsidRPr="007B14C7" w:rsidRDefault="007B14C7" w:rsidP="005256F8">
      <w:pPr>
        <w:pStyle w:val="Body"/>
        <w:rPr>
          <w:lang w:val="es-MX"/>
        </w:rPr>
      </w:pPr>
      <w:r w:rsidRPr="007B14C7">
        <w:rPr>
          <w:lang w:val="es-MX"/>
        </w:rPr>
        <w:t xml:space="preserve">En vez de devolver </w:t>
      </w:r>
      <w:r w:rsidRPr="007B14C7">
        <w:rPr>
          <w:rStyle w:val="Literal"/>
          <w:lang w:val="es-MX"/>
        </w:rPr>
        <w:t>listaDePalabras[índiceDePalabras]</w:t>
      </w:r>
      <w:r w:rsidRPr="007B14C7">
        <w:rPr>
          <w:lang w:val="es-MX"/>
        </w:rPr>
        <w:t xml:space="preserve">, la función devuelve una lista con dos elementos. El primero es </w:t>
      </w:r>
      <w:r w:rsidRPr="007B14C7">
        <w:rPr>
          <w:rStyle w:val="Literal"/>
          <w:lang w:val="es-MX"/>
        </w:rPr>
        <w:t>diccionarioDePalabras[claveDePalabras][índiceDePalabra]</w:t>
      </w:r>
      <w:r w:rsidRPr="007B14C7">
        <w:rPr>
          <w:lang w:val="es-MX"/>
        </w:rPr>
        <w:t xml:space="preserve">. El segundo </w:t>
      </w:r>
      <w:r w:rsidRPr="007B14C7">
        <w:rPr>
          <w:rStyle w:val="Literal"/>
          <w:lang w:val="es-MX"/>
        </w:rPr>
        <w:t>claveDePalabras</w:t>
      </w:r>
      <w:r w:rsidRPr="007B14C7">
        <w:rPr>
          <w:lang w:val="es-MX"/>
        </w:rPr>
        <w:t>.</w:t>
      </w:r>
    </w:p>
    <w:p w:rsidR="005256F8" w:rsidRPr="007B14C7" w:rsidRDefault="007B14C7" w:rsidP="005256F8">
      <w:pPr>
        <w:pStyle w:val="Non-TOCHeading3"/>
        <w:rPr>
          <w:lang w:val="es-MX"/>
        </w:rPr>
      </w:pPr>
      <w:r w:rsidRPr="007B14C7">
        <w:rPr>
          <w:lang w:val="es-MX"/>
        </w:rPr>
        <w:t>Evaluando un Diccionario de Listas</w:t>
      </w:r>
    </w:p>
    <w:p w:rsidR="005256F8" w:rsidRPr="007B14C7" w:rsidRDefault="007B14C7" w:rsidP="005256F8">
      <w:pPr>
        <w:pStyle w:val="Body"/>
        <w:rPr>
          <w:lang w:val="es-MX"/>
        </w:rPr>
      </w:pPr>
      <w:r w:rsidRPr="007B14C7">
        <w:rPr>
          <w:lang w:val="es-MX"/>
        </w:rPr>
        <w:t xml:space="preserve">La expresión </w:t>
      </w:r>
      <w:r w:rsidRPr="007B14C7">
        <w:rPr>
          <w:rStyle w:val="Literal"/>
          <w:lang w:val="es-MX"/>
        </w:rPr>
        <w:t>diccionarioDePalabras[claveDePalabras][índiceDePalabra]</w:t>
      </w:r>
      <w:r w:rsidRPr="007B14C7">
        <w:rPr>
          <w:lang w:val="es-MX"/>
        </w:rPr>
        <w:t xml:space="preserve"> puede lucir complicada, pero es tan sólo una expresión que puedes evaluar un paso a la vez. Primero, </w:t>
      </w:r>
      <w:r w:rsidRPr="007B14C7">
        <w:rPr>
          <w:rStyle w:val="Literal"/>
          <w:lang w:val="es-MX"/>
        </w:rPr>
        <w:t>claveDePalabras</w:t>
      </w:r>
      <w:r w:rsidRPr="007B14C7">
        <w:rPr>
          <w:lang w:val="es-MX"/>
        </w:rPr>
        <w:t xml:space="preserve"> posee el valor </w:t>
      </w:r>
      <w:r w:rsidRPr="007B14C7">
        <w:rPr>
          <w:rStyle w:val="Literal"/>
          <w:lang w:val="es-MX"/>
        </w:rPr>
        <w:t>'Frutas'</w:t>
      </w:r>
      <w:r w:rsidRPr="007B14C7">
        <w:rPr>
          <w:lang w:val="es-MX"/>
        </w:rPr>
        <w:t xml:space="preserve"> (elegido en la línea 67) y ahora </w:t>
      </w:r>
      <w:r w:rsidRPr="007B14C7">
        <w:rPr>
          <w:rStyle w:val="Literal"/>
          <w:lang w:val="es-MX"/>
        </w:rPr>
        <w:t>índiceDePalabra</w:t>
      </w:r>
      <w:r w:rsidRPr="007B14C7">
        <w:rPr>
          <w:lang w:val="es-MX"/>
        </w:rPr>
        <w:t xml:space="preserve"> posee el valor </w:t>
      </w:r>
      <w:r w:rsidRPr="007B14C7">
        <w:rPr>
          <w:rStyle w:val="Literal"/>
          <w:lang w:val="es-MX"/>
        </w:rPr>
        <w:t>5</w:t>
      </w:r>
      <w:r w:rsidRPr="007B14C7">
        <w:rPr>
          <w:lang w:val="es-MX"/>
        </w:rPr>
        <w:t xml:space="preserve"> (elegido en la línea 70). Así es como se evalúa </w:t>
      </w:r>
      <w:r w:rsidRPr="007B14C7">
        <w:rPr>
          <w:rStyle w:val="Literal"/>
          <w:lang w:val="es-MX"/>
        </w:rPr>
        <w:t>diccionarioDePalabras[claveDePalabras][índiceDePalabra]</w:t>
      </w:r>
      <w:r w:rsidRPr="007B14C7">
        <w:rPr>
          <w:lang w:val="es-MX"/>
        </w:rPr>
        <w:t>:</w:t>
      </w:r>
    </w:p>
    <w:p w:rsidR="005256F8" w:rsidRPr="007B14C7" w:rsidRDefault="007B14C7" w:rsidP="005256F8">
      <w:pPr>
        <w:pStyle w:val="CodeExample"/>
        <w:rPr>
          <w:lang w:val="es-MX"/>
        </w:rPr>
      </w:pPr>
      <w:r w:rsidRPr="007B14C7">
        <w:rPr>
          <w:lang w:val="es-MX"/>
        </w:rPr>
        <w:t>diccionarioDePalabras[claveDePalabras][índiceDePalabra]</w:t>
      </w:r>
    </w:p>
    <w:p w:rsidR="005256F8" w:rsidRPr="007901D6" w:rsidRDefault="005256F8" w:rsidP="005256F8">
      <w:pPr>
        <w:pStyle w:val="CodeExample"/>
        <w:rPr>
          <w:lang w:val="es-MX"/>
        </w:rPr>
      </w:pPr>
      <w:r w:rsidRPr="007B14C7">
        <w:rPr>
          <w:lang w:val="es-MX"/>
        </w:rPr>
        <w:t xml:space="preserve">           </w:t>
      </w:r>
      <w:r w:rsidRPr="007901D6">
        <w:rPr>
          <w:rFonts w:ascii="Courier New" w:hAnsi="Courier New" w:cs="Courier New"/>
          <w:lang w:val="es-MX"/>
        </w:rPr>
        <w:t>▼</w:t>
      </w:r>
    </w:p>
    <w:p w:rsidR="005256F8" w:rsidRPr="007901D6" w:rsidRDefault="007B14C7" w:rsidP="005256F8">
      <w:pPr>
        <w:pStyle w:val="CodeExample"/>
        <w:rPr>
          <w:lang w:val="es-MX"/>
        </w:rPr>
      </w:pPr>
      <w:r w:rsidRPr="007901D6">
        <w:rPr>
          <w:lang w:val="es-MX"/>
        </w:rPr>
        <w:t>diccionarioDePalabras['Frutas'][índiceDePalabra]</w:t>
      </w:r>
    </w:p>
    <w:p w:rsidR="005256F8" w:rsidRPr="007901D6" w:rsidRDefault="005256F8" w:rsidP="005256F8">
      <w:pPr>
        <w:pStyle w:val="CodeExample"/>
        <w:rPr>
          <w:lang w:val="es-MX"/>
        </w:rPr>
      </w:pPr>
      <w:r w:rsidRPr="007901D6">
        <w:rPr>
          <w:lang w:val="es-MX"/>
        </w:rPr>
        <w:t xml:space="preserve">           </w:t>
      </w:r>
      <w:r w:rsidRPr="007901D6">
        <w:rPr>
          <w:rFonts w:ascii="Courier New" w:hAnsi="Courier New" w:cs="Courier New"/>
          <w:lang w:val="es-MX"/>
        </w:rPr>
        <w:t>▼</w:t>
      </w:r>
    </w:p>
    <w:p w:rsidR="005256F8" w:rsidRPr="007901D6" w:rsidRDefault="007B14C7" w:rsidP="005256F8">
      <w:pPr>
        <w:pStyle w:val="CodeExample"/>
        <w:rPr>
          <w:lang w:val="es-MX"/>
        </w:rPr>
      </w:pPr>
      <w:r w:rsidRPr="007901D6">
        <w:rPr>
          <w:lang w:val="es-MX"/>
        </w:rPr>
        <w:t>['manzana', 'naranja', 'limon', 'lima', 'pera', 'sandia', 'uva', 'pomelo', 'cereza', 'banana', 'melon', 'mango', 'fresa', 'tomate'[índiceDePalabra]</w:t>
      </w:r>
    </w:p>
    <w:p w:rsidR="005256F8" w:rsidRPr="007901D6" w:rsidRDefault="005256F8" w:rsidP="005256F8">
      <w:pPr>
        <w:pStyle w:val="CodeExample"/>
        <w:rPr>
          <w:lang w:val="es-MX"/>
        </w:rPr>
      </w:pPr>
      <w:r w:rsidRPr="007901D6">
        <w:rPr>
          <w:lang w:val="es-MX"/>
        </w:rPr>
        <w:t xml:space="preserve">           </w:t>
      </w:r>
      <w:r w:rsidRPr="007901D6">
        <w:rPr>
          <w:rFonts w:ascii="Courier New" w:hAnsi="Courier New" w:cs="Courier New"/>
          <w:lang w:val="es-MX"/>
        </w:rPr>
        <w:t>▼</w:t>
      </w:r>
    </w:p>
    <w:p w:rsidR="005256F8" w:rsidRPr="007901D6" w:rsidRDefault="007B14C7" w:rsidP="005256F8">
      <w:pPr>
        <w:pStyle w:val="CodeExample"/>
        <w:rPr>
          <w:lang w:val="es-MX"/>
        </w:rPr>
      </w:pPr>
      <w:r w:rsidRPr="007901D6">
        <w:rPr>
          <w:lang w:val="es-MX"/>
        </w:rPr>
        <w:t>['manzana', 'naranja', 'limon', 'lima', 'pera', 'sandia', 'uva', 'pomelo', 'cereza', 'banana', 'melon', 'mango', 'fresa', 'tomate'[5]</w:t>
      </w:r>
    </w:p>
    <w:p w:rsidR="005256F8" w:rsidRPr="007901D6" w:rsidRDefault="005256F8" w:rsidP="005256F8">
      <w:pPr>
        <w:pStyle w:val="CodeExample"/>
        <w:rPr>
          <w:lang w:val="es-MX"/>
        </w:rPr>
      </w:pPr>
      <w:r w:rsidRPr="007901D6">
        <w:rPr>
          <w:lang w:val="es-MX"/>
        </w:rPr>
        <w:t xml:space="preserve">           </w:t>
      </w:r>
      <w:r w:rsidRPr="007901D6">
        <w:rPr>
          <w:rFonts w:ascii="Courier New" w:hAnsi="Courier New" w:cs="Courier New"/>
          <w:lang w:val="es-MX"/>
        </w:rPr>
        <w:t>▼</w:t>
      </w:r>
    </w:p>
    <w:p w:rsidR="005256F8" w:rsidRPr="007B14C7" w:rsidRDefault="005256F8" w:rsidP="005256F8">
      <w:pPr>
        <w:pStyle w:val="CodeExample"/>
        <w:rPr>
          <w:lang w:val="es-MX"/>
        </w:rPr>
      </w:pPr>
      <w:r w:rsidRPr="007B14C7">
        <w:rPr>
          <w:lang w:val="es-MX"/>
        </w:rPr>
        <w:t xml:space="preserve">      </w:t>
      </w:r>
      <w:r w:rsidR="007B14C7" w:rsidRPr="007B14C7">
        <w:rPr>
          <w:lang w:val="es-MX"/>
        </w:rPr>
        <w:t xml:space="preserve">  'sandia'</w:t>
      </w:r>
    </w:p>
    <w:p w:rsidR="007B14C7" w:rsidRPr="007B14C7" w:rsidRDefault="007B14C7" w:rsidP="007B14C7">
      <w:pPr>
        <w:pStyle w:val="Body"/>
        <w:rPr>
          <w:lang w:val="es-MX"/>
        </w:rPr>
      </w:pPr>
      <w:r w:rsidRPr="007B14C7">
        <w:rPr>
          <w:lang w:val="es-MX"/>
        </w:rPr>
        <w:t xml:space="preserve">En este caso, el elemento de la lista que devuele la función será la cadena </w:t>
      </w:r>
      <w:r w:rsidR="00EE2010">
        <w:rPr>
          <w:rStyle w:val="Literal"/>
          <w:lang w:val="es-MX"/>
        </w:rPr>
        <w:t>'sandi</w:t>
      </w:r>
      <w:r w:rsidRPr="007B14C7">
        <w:rPr>
          <w:rStyle w:val="Literal"/>
          <w:lang w:val="es-MX"/>
        </w:rPr>
        <w:t>a'</w:t>
      </w:r>
      <w:r w:rsidRPr="007B14C7">
        <w:rPr>
          <w:lang w:val="es-MX"/>
        </w:rPr>
        <w:t xml:space="preserve">. (Recuerda que los índices comienzan en </w:t>
      </w:r>
      <w:r w:rsidRPr="007B14C7">
        <w:rPr>
          <w:rStyle w:val="Literal"/>
          <w:lang w:val="es-MX"/>
        </w:rPr>
        <w:t>0</w:t>
      </w:r>
      <w:r w:rsidRPr="007B14C7">
        <w:rPr>
          <w:lang w:val="es-MX"/>
        </w:rPr>
        <w:t xml:space="preserve">, así que </w:t>
      </w:r>
      <w:r w:rsidRPr="007B14C7">
        <w:rPr>
          <w:rStyle w:val="Literal"/>
          <w:lang w:val="es-MX"/>
        </w:rPr>
        <w:t>[5]</w:t>
      </w:r>
      <w:r w:rsidRPr="007B14C7">
        <w:rPr>
          <w:lang w:val="es-MX"/>
        </w:rPr>
        <w:t xml:space="preserve"> refiere al sexto elemento en la lista.)</w:t>
      </w:r>
    </w:p>
    <w:p w:rsidR="005256F8" w:rsidRPr="007B14C7" w:rsidRDefault="007B14C7" w:rsidP="005256F8">
      <w:pPr>
        <w:pStyle w:val="Body"/>
        <w:rPr>
          <w:lang w:val="es-MX"/>
        </w:rPr>
      </w:pPr>
      <w:r w:rsidRPr="007B14C7">
        <w:rPr>
          <w:lang w:val="es-MX"/>
        </w:rPr>
        <w:t xml:space="preserve">Dado que </w:t>
      </w:r>
      <w:r w:rsidRPr="007B14C7">
        <w:rPr>
          <w:rStyle w:val="Literal"/>
          <w:lang w:val="es-MX"/>
        </w:rPr>
        <w:t>obtenerPalabraAlAzar()</w:t>
      </w:r>
      <w:r w:rsidRPr="007B14C7">
        <w:rPr>
          <w:lang w:val="es-MX"/>
        </w:rPr>
        <w:t xml:space="preserve"> ahora devuelve una lista de dos elementos en vez de una cadena, a </w:t>
      </w:r>
      <w:r w:rsidRPr="007B14C7">
        <w:rPr>
          <w:rStyle w:val="Literal"/>
          <w:lang w:val="es-MX"/>
        </w:rPr>
        <w:t>palabraSecreta</w:t>
      </w:r>
      <w:r w:rsidRPr="007B14C7">
        <w:rPr>
          <w:lang w:val="es-MX"/>
        </w:rPr>
        <w:t xml:space="preserve"> se le asignará una lista y no una cadena. Puedes asignar ambos elementos a dos variables separadas utilizando un truco de asignación múltiple.</w:t>
      </w:r>
    </w:p>
    <w:p w:rsidR="005256F8" w:rsidRPr="001009DF" w:rsidRDefault="007B14C7" w:rsidP="005256F8">
      <w:pPr>
        <w:pStyle w:val="Heading2"/>
        <w:rPr>
          <w:lang w:val="es-MX"/>
        </w:rPr>
      </w:pPr>
      <w:bookmarkStart w:id="90" w:name="_Toc428114111"/>
      <w:r w:rsidRPr="001009DF">
        <w:rPr>
          <w:lang w:val="es-MX"/>
        </w:rPr>
        <w:lastRenderedPageBreak/>
        <w:t>Asignación Múltiple</w:t>
      </w:r>
      <w:bookmarkEnd w:id="90"/>
    </w:p>
    <w:p w:rsidR="005256F8" w:rsidRPr="001009DF" w:rsidRDefault="001009DF" w:rsidP="005256F8">
      <w:pPr>
        <w:pStyle w:val="Body"/>
        <w:rPr>
          <w:lang w:val="es-MX"/>
        </w:rPr>
      </w:pPr>
      <w:r w:rsidRPr="001009DF">
        <w:rPr>
          <w:lang w:val="es-MX"/>
        </w:rPr>
        <w:t>Puedes especificar múltiples variables, separadas por comas, al lado izquierdo de la declaración de asignación. Prueba ingresando lo siguiente en la consola interactiva:</w:t>
      </w:r>
    </w:p>
    <w:p w:rsidR="005256F8" w:rsidRPr="001009DF" w:rsidRDefault="005256F8" w:rsidP="005256F8">
      <w:pPr>
        <w:pStyle w:val="CodeExample"/>
        <w:rPr>
          <w:lang w:val="es-MX"/>
        </w:rPr>
      </w:pPr>
      <w:r w:rsidRPr="001009DF">
        <w:rPr>
          <w:lang w:val="es-MX"/>
        </w:rPr>
        <w:t>&gt;&gt;&gt; a, b, c = [</w:t>
      </w:r>
      <w:r w:rsidR="001009DF" w:rsidRPr="001009DF">
        <w:rPr>
          <w:lang w:val="es-MX"/>
        </w:rPr>
        <w:t>'manzanas', 'gatos'</w:t>
      </w:r>
      <w:r w:rsidRPr="001009DF">
        <w:rPr>
          <w:lang w:val="es-MX"/>
        </w:rPr>
        <w:t>, 42]</w:t>
      </w:r>
    </w:p>
    <w:p w:rsidR="005256F8" w:rsidRPr="007901D6" w:rsidRDefault="005256F8" w:rsidP="005256F8">
      <w:pPr>
        <w:pStyle w:val="CodeExample"/>
        <w:rPr>
          <w:lang w:val="es-MX"/>
        </w:rPr>
      </w:pPr>
      <w:r w:rsidRPr="007901D6">
        <w:rPr>
          <w:lang w:val="es-MX"/>
        </w:rPr>
        <w:t>&gt;&gt;&gt; a</w:t>
      </w:r>
    </w:p>
    <w:p w:rsidR="005256F8" w:rsidRPr="007901D6" w:rsidRDefault="005256F8" w:rsidP="005256F8">
      <w:pPr>
        <w:pStyle w:val="CodeExample"/>
        <w:rPr>
          <w:lang w:val="es-MX"/>
        </w:rPr>
      </w:pPr>
      <w:r w:rsidRPr="007901D6">
        <w:rPr>
          <w:lang w:val="es-MX"/>
        </w:rPr>
        <w:t>'</w:t>
      </w:r>
      <w:r w:rsidR="001009DF" w:rsidRPr="007901D6">
        <w:rPr>
          <w:lang w:val="es-MX"/>
        </w:rPr>
        <w:t>manzanas</w:t>
      </w:r>
      <w:r w:rsidRPr="007901D6">
        <w:rPr>
          <w:lang w:val="es-MX"/>
        </w:rPr>
        <w:t>'</w:t>
      </w:r>
    </w:p>
    <w:p w:rsidR="005256F8" w:rsidRPr="007901D6" w:rsidRDefault="005256F8" w:rsidP="005256F8">
      <w:pPr>
        <w:pStyle w:val="CodeExample"/>
        <w:rPr>
          <w:lang w:val="es-MX"/>
        </w:rPr>
      </w:pPr>
      <w:r w:rsidRPr="007901D6">
        <w:rPr>
          <w:lang w:val="es-MX"/>
        </w:rPr>
        <w:t>&gt;&gt;&gt; b</w:t>
      </w:r>
    </w:p>
    <w:p w:rsidR="005256F8" w:rsidRPr="007901D6" w:rsidRDefault="001009DF" w:rsidP="005256F8">
      <w:pPr>
        <w:pStyle w:val="CodeExample"/>
        <w:rPr>
          <w:lang w:val="es-MX"/>
        </w:rPr>
      </w:pPr>
      <w:r w:rsidRPr="007901D6">
        <w:rPr>
          <w:lang w:val="es-MX"/>
        </w:rPr>
        <w:t>'gatos'</w:t>
      </w:r>
    </w:p>
    <w:p w:rsidR="005256F8" w:rsidRPr="007901D6" w:rsidRDefault="005256F8" w:rsidP="005256F8">
      <w:pPr>
        <w:pStyle w:val="CodeExample"/>
        <w:rPr>
          <w:lang w:val="es-MX"/>
        </w:rPr>
      </w:pPr>
      <w:r w:rsidRPr="007901D6">
        <w:rPr>
          <w:lang w:val="es-MX"/>
        </w:rPr>
        <w:t>&gt;&gt;&gt; c</w:t>
      </w:r>
    </w:p>
    <w:p w:rsidR="005256F8" w:rsidRPr="007901D6" w:rsidRDefault="005256F8" w:rsidP="005256F8">
      <w:pPr>
        <w:pStyle w:val="CodeExample"/>
        <w:rPr>
          <w:lang w:val="es-MX"/>
        </w:rPr>
      </w:pPr>
      <w:r w:rsidRPr="007901D6">
        <w:rPr>
          <w:lang w:val="es-MX"/>
        </w:rPr>
        <w:t>42</w:t>
      </w:r>
    </w:p>
    <w:p w:rsidR="006204A6" w:rsidRPr="00EE2010" w:rsidRDefault="00EE2010" w:rsidP="005256F8">
      <w:pPr>
        <w:pStyle w:val="Body"/>
        <w:rPr>
          <w:lang w:val="es-MX"/>
        </w:rPr>
      </w:pPr>
      <w:r w:rsidRPr="00EE2010">
        <w:rPr>
          <w:lang w:val="es-MX"/>
        </w:rPr>
        <w:t>El ejemplo anterior es equivalente a las siguientes sentencias de asignación:</w:t>
      </w:r>
    </w:p>
    <w:p w:rsidR="006204A6" w:rsidRPr="001009DF" w:rsidRDefault="006204A6" w:rsidP="006204A6">
      <w:pPr>
        <w:pStyle w:val="CodeExample"/>
        <w:rPr>
          <w:lang w:val="es-MX"/>
        </w:rPr>
      </w:pPr>
      <w:r w:rsidRPr="001009DF">
        <w:rPr>
          <w:lang w:val="es-MX"/>
        </w:rPr>
        <w:t>&gt;&gt;&gt; a = [</w:t>
      </w:r>
      <w:r w:rsidR="001009DF" w:rsidRPr="001009DF">
        <w:rPr>
          <w:lang w:val="es-MX"/>
        </w:rPr>
        <w:t>'manzanas'</w:t>
      </w:r>
      <w:r w:rsidRPr="001009DF">
        <w:rPr>
          <w:lang w:val="es-MX"/>
        </w:rPr>
        <w:t xml:space="preserve">, </w:t>
      </w:r>
      <w:r w:rsidR="001009DF" w:rsidRPr="001009DF">
        <w:rPr>
          <w:lang w:val="es-MX"/>
        </w:rPr>
        <w:t>'gatos'</w:t>
      </w:r>
      <w:r w:rsidRPr="001009DF">
        <w:rPr>
          <w:lang w:val="es-MX"/>
        </w:rPr>
        <w:t>, 42][0]</w:t>
      </w:r>
    </w:p>
    <w:p w:rsidR="006204A6" w:rsidRPr="001009DF" w:rsidRDefault="006204A6" w:rsidP="006204A6">
      <w:pPr>
        <w:pStyle w:val="CodeExample"/>
        <w:rPr>
          <w:lang w:val="es-MX"/>
        </w:rPr>
      </w:pPr>
      <w:r w:rsidRPr="001009DF">
        <w:rPr>
          <w:lang w:val="es-MX"/>
        </w:rPr>
        <w:t>&gt;&gt;&gt; b = [</w:t>
      </w:r>
      <w:r w:rsidR="001009DF" w:rsidRPr="001009DF">
        <w:rPr>
          <w:lang w:val="es-MX"/>
        </w:rPr>
        <w:t>'manzanas'</w:t>
      </w:r>
      <w:r w:rsidRPr="001009DF">
        <w:rPr>
          <w:lang w:val="es-MX"/>
        </w:rPr>
        <w:t xml:space="preserve">, </w:t>
      </w:r>
      <w:r w:rsidR="001009DF" w:rsidRPr="001009DF">
        <w:rPr>
          <w:lang w:val="es-MX"/>
        </w:rPr>
        <w:t>'gatos'</w:t>
      </w:r>
      <w:r w:rsidRPr="001009DF">
        <w:rPr>
          <w:lang w:val="es-MX"/>
        </w:rPr>
        <w:t>, 42][1]</w:t>
      </w:r>
    </w:p>
    <w:p w:rsidR="006204A6" w:rsidRPr="00F4670B" w:rsidRDefault="006204A6" w:rsidP="006204A6">
      <w:pPr>
        <w:pStyle w:val="CodeExample"/>
        <w:rPr>
          <w:lang w:val="es-MX"/>
        </w:rPr>
      </w:pPr>
      <w:r w:rsidRPr="00F4670B">
        <w:rPr>
          <w:lang w:val="es-MX"/>
        </w:rPr>
        <w:t>&gt;&gt;&gt; c = [</w:t>
      </w:r>
      <w:r w:rsidR="001009DF" w:rsidRPr="001009DF">
        <w:rPr>
          <w:lang w:val="es-MX"/>
        </w:rPr>
        <w:t>'manzanas'</w:t>
      </w:r>
      <w:r w:rsidRPr="00F4670B">
        <w:rPr>
          <w:lang w:val="es-MX"/>
        </w:rPr>
        <w:t xml:space="preserve">, </w:t>
      </w:r>
      <w:r w:rsidR="001009DF" w:rsidRPr="00F4670B">
        <w:rPr>
          <w:lang w:val="es-MX"/>
        </w:rPr>
        <w:t>'gatos'</w:t>
      </w:r>
      <w:r w:rsidRPr="00F4670B">
        <w:rPr>
          <w:lang w:val="es-MX"/>
        </w:rPr>
        <w:t>, 42][2]</w:t>
      </w:r>
    </w:p>
    <w:p w:rsidR="005256F8" w:rsidRPr="00F4670B" w:rsidRDefault="00F4670B" w:rsidP="005256F8">
      <w:pPr>
        <w:pStyle w:val="Body"/>
        <w:rPr>
          <w:lang w:val="es-MX"/>
        </w:rPr>
      </w:pPr>
      <w:r w:rsidRPr="00F4670B">
        <w:rPr>
          <w:lang w:val="es-MX"/>
        </w:rPr>
        <w:t xml:space="preserve">El truco está en colocar la misma cantidad de variables como de elementos a la derecha del signo </w:t>
      </w:r>
      <w:r w:rsidRPr="00F4670B">
        <w:rPr>
          <w:rStyle w:val="Literal"/>
          <w:lang w:val="es-MX"/>
        </w:rPr>
        <w:t>=</w:t>
      </w:r>
      <w:r w:rsidRPr="00F4670B">
        <w:rPr>
          <w:lang w:val="es-MX"/>
        </w:rPr>
        <w:t>. Python automáticamente asignará el valor del primer elemento a la primer variable, el valor del segundo elemento en la segunda variable y así continuamente. Pero si no posees la misma cnatidad de elemento, el interprete de Python dará un error.</w:t>
      </w:r>
    </w:p>
    <w:p w:rsidR="005256F8" w:rsidRPr="001009DF" w:rsidRDefault="005256F8" w:rsidP="005256F8">
      <w:pPr>
        <w:pStyle w:val="CodeExample"/>
        <w:rPr>
          <w:lang w:val="es-MX"/>
        </w:rPr>
      </w:pPr>
      <w:r w:rsidRPr="001009DF">
        <w:rPr>
          <w:lang w:val="es-MX"/>
        </w:rPr>
        <w:t>&gt;&gt;&gt; a, b, c, d = [</w:t>
      </w:r>
      <w:r w:rsidR="001009DF" w:rsidRPr="001009DF">
        <w:rPr>
          <w:lang w:val="es-MX"/>
        </w:rPr>
        <w:t>'manzanas'</w:t>
      </w:r>
      <w:r w:rsidRPr="001009DF">
        <w:rPr>
          <w:lang w:val="es-MX"/>
        </w:rPr>
        <w:t xml:space="preserve">, </w:t>
      </w:r>
      <w:r w:rsidR="001009DF" w:rsidRPr="001009DF">
        <w:rPr>
          <w:lang w:val="es-MX"/>
        </w:rPr>
        <w:t>'gatos'</w:t>
      </w:r>
      <w:r w:rsidRPr="001009DF">
        <w:rPr>
          <w:lang w:val="es-MX"/>
        </w:rPr>
        <w:t xml:space="preserve">, 42, 10, </w:t>
      </w:r>
      <w:r w:rsidR="001009DF" w:rsidRPr="001009DF">
        <w:rPr>
          <w:lang w:val="es-MX"/>
        </w:rPr>
        <w:t>'</w:t>
      </w:r>
      <w:r w:rsidR="001009DF">
        <w:rPr>
          <w:lang w:val="es-MX"/>
        </w:rPr>
        <w:t>hola</w:t>
      </w:r>
      <w:r w:rsidR="001009DF" w:rsidRPr="001009DF">
        <w:rPr>
          <w:lang w:val="es-MX"/>
        </w:rPr>
        <w:t>'</w:t>
      </w:r>
      <w:r w:rsidRPr="001009DF">
        <w:rPr>
          <w:lang w:val="es-MX"/>
        </w:rPr>
        <w:t>]</w:t>
      </w:r>
    </w:p>
    <w:p w:rsidR="005256F8" w:rsidRDefault="005256F8" w:rsidP="005256F8">
      <w:pPr>
        <w:pStyle w:val="CodeExample"/>
      </w:pPr>
      <w:r>
        <w:t>Traceback (most recent call last):</w:t>
      </w:r>
    </w:p>
    <w:p w:rsidR="005256F8" w:rsidRDefault="005256F8" w:rsidP="005256F8">
      <w:pPr>
        <w:pStyle w:val="CodeExample"/>
      </w:pPr>
      <w:r>
        <w:t xml:space="preserve">  File "&lt;pyshell#8&gt;", line 1, in &lt;module&gt;</w:t>
      </w:r>
    </w:p>
    <w:p w:rsidR="005256F8" w:rsidRPr="001009DF" w:rsidRDefault="005256F8" w:rsidP="005256F8">
      <w:pPr>
        <w:pStyle w:val="CodeExample"/>
        <w:rPr>
          <w:lang w:val="es-MX"/>
        </w:rPr>
      </w:pPr>
      <w:r w:rsidRPr="007901D6">
        <w:t xml:space="preserve">    </w:t>
      </w:r>
      <w:r w:rsidRPr="001009DF">
        <w:rPr>
          <w:lang w:val="es-MX"/>
        </w:rPr>
        <w:t>a, b, c, d = [</w:t>
      </w:r>
      <w:r w:rsidR="001009DF" w:rsidRPr="001009DF">
        <w:rPr>
          <w:lang w:val="es-MX"/>
        </w:rPr>
        <w:t>'manzanas'</w:t>
      </w:r>
      <w:r w:rsidRPr="001009DF">
        <w:rPr>
          <w:lang w:val="es-MX"/>
        </w:rPr>
        <w:t xml:space="preserve">, </w:t>
      </w:r>
      <w:r w:rsidR="001009DF" w:rsidRPr="001009DF">
        <w:rPr>
          <w:lang w:val="es-MX"/>
        </w:rPr>
        <w:t>'gatos'</w:t>
      </w:r>
      <w:r w:rsidRPr="001009DF">
        <w:rPr>
          <w:lang w:val="es-MX"/>
        </w:rPr>
        <w:t>, 42, 10, '</w:t>
      </w:r>
      <w:r w:rsidR="001009DF">
        <w:rPr>
          <w:lang w:val="es-MX"/>
        </w:rPr>
        <w:t>hola</w:t>
      </w:r>
      <w:r w:rsidRPr="001009DF">
        <w:rPr>
          <w:lang w:val="es-MX"/>
        </w:rPr>
        <w:t>']</w:t>
      </w:r>
    </w:p>
    <w:p w:rsidR="005256F8" w:rsidRDefault="005256F8" w:rsidP="005256F8">
      <w:pPr>
        <w:pStyle w:val="CodeExample"/>
      </w:pPr>
      <w:r>
        <w:t>ValueError: too many values to unpack</w:t>
      </w:r>
    </w:p>
    <w:p w:rsidR="005256F8" w:rsidRDefault="005256F8" w:rsidP="005256F8">
      <w:pPr>
        <w:pStyle w:val="CodeExample"/>
      </w:pPr>
    </w:p>
    <w:p w:rsidR="005256F8" w:rsidRPr="001009DF" w:rsidRDefault="005256F8" w:rsidP="005256F8">
      <w:pPr>
        <w:pStyle w:val="CodeExample"/>
        <w:rPr>
          <w:lang w:val="es-MX"/>
        </w:rPr>
      </w:pPr>
      <w:r w:rsidRPr="001009DF">
        <w:rPr>
          <w:lang w:val="es-MX"/>
        </w:rPr>
        <w:t>&gt;&gt;&gt; a, b, c, d = [</w:t>
      </w:r>
      <w:r w:rsidR="001009DF" w:rsidRPr="001009DF">
        <w:rPr>
          <w:lang w:val="es-MX"/>
        </w:rPr>
        <w:t>'manzanas'</w:t>
      </w:r>
      <w:r w:rsidRPr="001009DF">
        <w:rPr>
          <w:lang w:val="es-MX"/>
        </w:rPr>
        <w:t xml:space="preserve">, </w:t>
      </w:r>
      <w:r w:rsidR="001009DF" w:rsidRPr="001009DF">
        <w:rPr>
          <w:lang w:val="es-MX"/>
        </w:rPr>
        <w:t>'gatos'</w:t>
      </w:r>
      <w:r w:rsidRPr="001009DF">
        <w:rPr>
          <w:lang w:val="es-MX"/>
        </w:rPr>
        <w:t>]</w:t>
      </w:r>
    </w:p>
    <w:p w:rsidR="005256F8" w:rsidRDefault="005256F8" w:rsidP="005256F8">
      <w:pPr>
        <w:pStyle w:val="CodeExample"/>
      </w:pPr>
      <w:r>
        <w:t>Traceback (most recent call last):</w:t>
      </w:r>
    </w:p>
    <w:p w:rsidR="005256F8" w:rsidRDefault="005256F8" w:rsidP="005256F8">
      <w:pPr>
        <w:pStyle w:val="CodeExample"/>
      </w:pPr>
      <w:r>
        <w:t xml:space="preserve">  File "&lt;pyshell#9&gt;", line 1, in &lt;module&gt;</w:t>
      </w:r>
    </w:p>
    <w:p w:rsidR="005256F8" w:rsidRPr="001009DF" w:rsidRDefault="005256F8" w:rsidP="005256F8">
      <w:pPr>
        <w:pStyle w:val="CodeExample"/>
        <w:rPr>
          <w:lang w:val="es-MX"/>
        </w:rPr>
      </w:pPr>
      <w:r w:rsidRPr="007901D6">
        <w:t xml:space="preserve">    </w:t>
      </w:r>
      <w:r w:rsidRPr="001009DF">
        <w:rPr>
          <w:lang w:val="es-MX"/>
        </w:rPr>
        <w:t>a, b, c = [</w:t>
      </w:r>
      <w:r w:rsidR="001009DF" w:rsidRPr="001009DF">
        <w:rPr>
          <w:lang w:val="es-MX"/>
        </w:rPr>
        <w:t>'manzanas'</w:t>
      </w:r>
      <w:r w:rsidRPr="001009DF">
        <w:rPr>
          <w:lang w:val="es-MX"/>
        </w:rPr>
        <w:t xml:space="preserve">, </w:t>
      </w:r>
      <w:r w:rsidR="001009DF" w:rsidRPr="001009DF">
        <w:rPr>
          <w:lang w:val="es-MX"/>
        </w:rPr>
        <w:t>'gatos'</w:t>
      </w:r>
      <w:r w:rsidRPr="001009DF">
        <w:rPr>
          <w:lang w:val="es-MX"/>
        </w:rPr>
        <w:t>]</w:t>
      </w:r>
    </w:p>
    <w:p w:rsidR="005256F8" w:rsidRDefault="005256F8" w:rsidP="005256F8">
      <w:pPr>
        <w:pStyle w:val="CodeExample"/>
      </w:pPr>
      <w:r>
        <w:t>ValueError: need more than 2 values to unpack</w:t>
      </w:r>
    </w:p>
    <w:p w:rsidR="005256F8" w:rsidRPr="00F4670B" w:rsidRDefault="00F4670B" w:rsidP="005256F8">
      <w:pPr>
        <w:pStyle w:val="Body"/>
        <w:rPr>
          <w:lang w:val="es-MX"/>
        </w:rPr>
      </w:pPr>
      <w:r w:rsidRPr="00F4670B">
        <w:rPr>
          <w:lang w:val="es-MX"/>
        </w:rPr>
        <w:t xml:space="preserve">Cambia tu código en Ahorcado para utilizar este truco con la devolución de </w:t>
      </w:r>
      <w:r w:rsidRPr="00F4670B">
        <w:rPr>
          <w:rStyle w:val="Literal"/>
          <w:lang w:val="es-MX"/>
        </w:rPr>
        <w:t>obtenerPalabraAlAzar()</w:t>
      </w:r>
      <w:r>
        <w:rPr>
          <w:lang w:val="es-MX"/>
        </w:rPr>
        <w:t>:</w:t>
      </w:r>
    </w:p>
    <w:p w:rsidR="005256F8" w:rsidRPr="00F4670B" w:rsidRDefault="005256F8" w:rsidP="005256F8">
      <w:pPr>
        <w:pStyle w:val="SourceCode"/>
        <w:rPr>
          <w:lang w:val="es-MX"/>
        </w:rPr>
      </w:pPr>
      <w:r w:rsidRPr="00F4670B">
        <w:rPr>
          <w:rStyle w:val="SourceLineNumber"/>
          <w:lang w:val="es-MX"/>
        </w:rPr>
        <w:t>108.</w:t>
      </w:r>
      <w:r w:rsidRPr="00F4670B">
        <w:rPr>
          <w:lang w:val="es-MX"/>
        </w:rPr>
        <w:t xml:space="preserve"> </w:t>
      </w:r>
      <w:r w:rsidR="00F4670B" w:rsidRPr="00F4670B">
        <w:rPr>
          <w:lang w:val="es-MX"/>
        </w:rPr>
        <w:t xml:space="preserve">letrasCorrectas </w:t>
      </w:r>
      <w:r w:rsidRPr="00F4670B">
        <w:rPr>
          <w:lang w:val="es-MX"/>
        </w:rPr>
        <w:t>= ''</w:t>
      </w:r>
    </w:p>
    <w:p w:rsidR="005256F8" w:rsidRPr="00F4670B" w:rsidRDefault="005256F8" w:rsidP="005256F8">
      <w:pPr>
        <w:pStyle w:val="SourceCode"/>
        <w:rPr>
          <w:lang w:val="es-MX"/>
        </w:rPr>
      </w:pPr>
      <w:r w:rsidRPr="00F4670B">
        <w:rPr>
          <w:rStyle w:val="SourceLineNumber"/>
          <w:lang w:val="es-MX"/>
        </w:rPr>
        <w:t>109.</w:t>
      </w:r>
      <w:r w:rsidRPr="00F4670B">
        <w:rPr>
          <w:lang w:val="es-MX"/>
        </w:rPr>
        <w:t xml:space="preserve"> </w:t>
      </w:r>
      <w:r w:rsidR="00F4670B" w:rsidRPr="00F4670B">
        <w:rPr>
          <w:lang w:val="es-MX"/>
        </w:rPr>
        <w:t>palabraSecreta, claveSecreta = obtenerPalabraAlAzar(palabras)</w:t>
      </w:r>
    </w:p>
    <w:p w:rsidR="005256F8" w:rsidRPr="00F4670B" w:rsidRDefault="005256F8" w:rsidP="005256F8">
      <w:pPr>
        <w:pStyle w:val="SourceCode"/>
        <w:rPr>
          <w:lang w:val="es-MX"/>
        </w:rPr>
      </w:pPr>
      <w:r w:rsidRPr="00F4670B">
        <w:rPr>
          <w:rStyle w:val="SourceLineNumber"/>
          <w:lang w:val="es-MX"/>
        </w:rPr>
        <w:t>110.</w:t>
      </w:r>
      <w:r w:rsidRPr="00F4670B">
        <w:rPr>
          <w:lang w:val="es-MX"/>
        </w:rPr>
        <w:t xml:space="preserve"> </w:t>
      </w:r>
      <w:r w:rsidR="00F4670B" w:rsidRPr="00F4670B">
        <w:rPr>
          <w:lang w:val="es-MX"/>
        </w:rPr>
        <w:t>juegoTerminado = False</w:t>
      </w:r>
    </w:p>
    <w:p w:rsidR="005256F8" w:rsidRPr="00F4670B" w:rsidRDefault="005256F8" w:rsidP="005256F8">
      <w:pPr>
        <w:pStyle w:val="SourceCode"/>
        <w:rPr>
          <w:lang w:val="es-MX"/>
        </w:rPr>
      </w:pPr>
      <w:r w:rsidRPr="00F4670B">
        <w:rPr>
          <w:lang w:val="es-MX"/>
        </w:rPr>
        <w:t>...</w:t>
      </w:r>
    </w:p>
    <w:p w:rsidR="005256F8" w:rsidRPr="00F4670B" w:rsidRDefault="005256F8" w:rsidP="005256F8">
      <w:pPr>
        <w:pStyle w:val="SourceCode"/>
        <w:rPr>
          <w:lang w:val="es-MX"/>
        </w:rPr>
      </w:pPr>
      <w:r w:rsidRPr="00F4670B">
        <w:rPr>
          <w:rStyle w:val="SourceLineNumber"/>
          <w:lang w:val="es-MX"/>
        </w:rPr>
        <w:t>144.</w:t>
      </w:r>
      <w:r w:rsidRPr="00F4670B">
        <w:rPr>
          <w:lang w:val="es-MX"/>
        </w:rPr>
        <w:t xml:space="preserve"> </w:t>
      </w:r>
      <w:r w:rsidR="00F4670B" w:rsidRPr="00F4670B">
        <w:rPr>
          <w:lang w:val="es-MX"/>
        </w:rPr>
        <w:t>juegoTerminado = False</w:t>
      </w:r>
    </w:p>
    <w:p w:rsidR="005256F8" w:rsidRPr="00F4670B" w:rsidRDefault="005256F8" w:rsidP="005256F8">
      <w:pPr>
        <w:pStyle w:val="SourceCode"/>
        <w:rPr>
          <w:lang w:val="es-MX"/>
        </w:rPr>
      </w:pPr>
      <w:r w:rsidRPr="00F4670B">
        <w:rPr>
          <w:rStyle w:val="SourceLineNumber"/>
          <w:lang w:val="es-MX"/>
        </w:rPr>
        <w:t>145.</w:t>
      </w:r>
      <w:r w:rsidRPr="00F4670B">
        <w:rPr>
          <w:lang w:val="es-MX"/>
        </w:rPr>
        <w:t xml:space="preserve"> </w:t>
      </w:r>
      <w:r w:rsidR="00F4670B" w:rsidRPr="00F4670B">
        <w:rPr>
          <w:lang w:val="es-MX"/>
        </w:rPr>
        <w:t>palabraSecreta, claveSecreta = obtenerPalabraAlAzar(palabras)</w:t>
      </w:r>
    </w:p>
    <w:p w:rsidR="005256F8" w:rsidRPr="007901D6" w:rsidRDefault="005256F8" w:rsidP="005256F8">
      <w:pPr>
        <w:pStyle w:val="SourceCode"/>
        <w:rPr>
          <w:lang w:val="es-MX"/>
        </w:rPr>
      </w:pPr>
      <w:r w:rsidRPr="007901D6">
        <w:rPr>
          <w:rStyle w:val="SourceLineNumber"/>
          <w:lang w:val="es-MX"/>
        </w:rPr>
        <w:lastRenderedPageBreak/>
        <w:t>146.</w:t>
      </w:r>
      <w:r w:rsidRPr="007901D6">
        <w:rPr>
          <w:lang w:val="es-MX"/>
        </w:rPr>
        <w:t xml:space="preserve"> else:</w:t>
      </w:r>
    </w:p>
    <w:p w:rsidR="005256F8" w:rsidRPr="00F4670B" w:rsidRDefault="00F4670B" w:rsidP="005256F8">
      <w:pPr>
        <w:pStyle w:val="Non-TOCHeading3"/>
        <w:rPr>
          <w:lang w:val="es-MX"/>
        </w:rPr>
      </w:pPr>
      <w:r w:rsidRPr="00F4670B">
        <w:rPr>
          <w:lang w:val="es-MX"/>
        </w:rPr>
        <w:t>Imprimendo la Categoría para el Jugador</w:t>
      </w:r>
    </w:p>
    <w:p w:rsidR="005256F8" w:rsidRPr="007901D6" w:rsidRDefault="00F4670B" w:rsidP="005256F8">
      <w:pPr>
        <w:pStyle w:val="Body"/>
        <w:rPr>
          <w:lang w:val="es-MX"/>
        </w:rPr>
      </w:pPr>
      <w:r w:rsidRPr="00F4670B">
        <w:rPr>
          <w:lang w:val="es-MX"/>
        </w:rPr>
        <w:t xml:space="preserve">El último cambio que realizarás es decirle al jugador que conjunto de palabras está intentando de adivinar. De esta manera, cuando el jugador juegue el juego podrá saber si la palabra secreta es un animal, color, forma o fruta. </w:t>
      </w:r>
      <w:r w:rsidRPr="007901D6">
        <w:rPr>
          <w:lang w:val="es-MX"/>
        </w:rPr>
        <w:t>Agrega estas líneas de código luego de la línea 112.</w:t>
      </w:r>
    </w:p>
    <w:p w:rsidR="005256F8" w:rsidRPr="007901D6" w:rsidRDefault="005256F8" w:rsidP="005256F8">
      <w:pPr>
        <w:pStyle w:val="SourceCode"/>
        <w:rPr>
          <w:lang w:val="es-MX"/>
        </w:rPr>
      </w:pPr>
      <w:r w:rsidRPr="007901D6">
        <w:rPr>
          <w:rStyle w:val="SourceLineNumber"/>
          <w:lang w:val="es-MX"/>
        </w:rPr>
        <w:t>112.</w:t>
      </w:r>
      <w:r w:rsidRPr="007901D6">
        <w:rPr>
          <w:lang w:val="es-MX"/>
        </w:rPr>
        <w:t xml:space="preserve"> while True:</w:t>
      </w:r>
    </w:p>
    <w:p w:rsidR="005256F8" w:rsidRPr="00F4670B" w:rsidRDefault="005256F8" w:rsidP="005256F8">
      <w:pPr>
        <w:pStyle w:val="SourceCode"/>
        <w:rPr>
          <w:lang w:val="es-MX"/>
        </w:rPr>
      </w:pPr>
      <w:r w:rsidRPr="007901D6">
        <w:rPr>
          <w:rStyle w:val="SourceLineNumber"/>
          <w:lang w:val="es-MX"/>
        </w:rPr>
        <w:t>113.</w:t>
      </w:r>
      <w:r w:rsidRPr="007901D6">
        <w:rPr>
          <w:lang w:val="es-MX"/>
        </w:rPr>
        <w:t xml:space="preserve">     </w:t>
      </w:r>
      <w:r w:rsidR="00F4670B" w:rsidRPr="00F4670B">
        <w:rPr>
          <w:lang w:val="es-MX"/>
        </w:rPr>
        <w:t>mostrarTablero(IMÁGENES_AHORCADO, letrasIncorrectas, letrasCorrectas, palabraSecreta)</w:t>
      </w:r>
    </w:p>
    <w:p w:rsidR="005256F8" w:rsidRPr="00EE2010" w:rsidRDefault="00EE2010" w:rsidP="005256F8">
      <w:pPr>
        <w:rPr>
          <w:lang w:val="es-MX"/>
        </w:rPr>
      </w:pPr>
      <w:r w:rsidRPr="00EE2010">
        <w:rPr>
          <w:lang w:val="es-MX"/>
        </w:rPr>
        <w:t>Agrega una línea de modo que tu programa se vea así:</w:t>
      </w:r>
    </w:p>
    <w:p w:rsidR="005256F8" w:rsidRPr="007901D6" w:rsidRDefault="005256F8" w:rsidP="005256F8">
      <w:pPr>
        <w:pStyle w:val="SourceCode"/>
        <w:rPr>
          <w:lang w:val="es-MX"/>
        </w:rPr>
      </w:pPr>
      <w:r w:rsidRPr="007901D6">
        <w:rPr>
          <w:rStyle w:val="SourceLineNumber"/>
          <w:lang w:val="es-MX"/>
        </w:rPr>
        <w:t>112.</w:t>
      </w:r>
      <w:r w:rsidRPr="007901D6">
        <w:rPr>
          <w:lang w:val="es-MX"/>
        </w:rPr>
        <w:t xml:space="preserve"> while True:</w:t>
      </w:r>
    </w:p>
    <w:p w:rsidR="005256F8" w:rsidRPr="00F4670B" w:rsidRDefault="005256F8" w:rsidP="005256F8">
      <w:pPr>
        <w:pStyle w:val="SourceCode"/>
        <w:rPr>
          <w:lang w:val="es-MX"/>
        </w:rPr>
      </w:pPr>
      <w:r w:rsidRPr="007901D6">
        <w:rPr>
          <w:rStyle w:val="SourceLineNumber"/>
          <w:lang w:val="es-MX"/>
        </w:rPr>
        <w:t>113.</w:t>
      </w:r>
      <w:r w:rsidRPr="007901D6">
        <w:rPr>
          <w:lang w:val="es-MX"/>
        </w:rPr>
        <w:t xml:space="preserve">     </w:t>
      </w:r>
      <w:r w:rsidRPr="00F4670B">
        <w:rPr>
          <w:lang w:val="es-MX"/>
        </w:rPr>
        <w:t>print(</w:t>
      </w:r>
      <w:r w:rsidR="00F4670B" w:rsidRPr="00F4670B">
        <w:rPr>
          <w:lang w:val="es-MX"/>
        </w:rPr>
        <w:t>'La palabra secreta pertenece al conjunto: ' + claveSecreta</w:t>
      </w:r>
      <w:r w:rsidRPr="00F4670B">
        <w:rPr>
          <w:lang w:val="es-MX"/>
        </w:rPr>
        <w:t>)</w:t>
      </w:r>
    </w:p>
    <w:p w:rsidR="005256F8" w:rsidRPr="00F4670B" w:rsidRDefault="005256F8" w:rsidP="005256F8">
      <w:pPr>
        <w:pStyle w:val="SourceCode"/>
        <w:rPr>
          <w:lang w:val="es-MX"/>
        </w:rPr>
      </w:pPr>
      <w:r w:rsidRPr="007901D6">
        <w:rPr>
          <w:rStyle w:val="SourceLineNumber"/>
          <w:lang w:val="es-MX"/>
        </w:rPr>
        <w:t>114.</w:t>
      </w:r>
      <w:r w:rsidRPr="007901D6">
        <w:rPr>
          <w:lang w:val="es-MX"/>
        </w:rPr>
        <w:t xml:space="preserve">     </w:t>
      </w:r>
      <w:r w:rsidR="00F4670B" w:rsidRPr="00F4670B">
        <w:rPr>
          <w:lang w:val="es-MX"/>
        </w:rPr>
        <w:t>mostrarTablero(IMÁGENES_AHORCADO, letrasIncorrectas, letrasCorrectas, palabraSecreta)</w:t>
      </w:r>
    </w:p>
    <w:p w:rsidR="00F4670B" w:rsidRPr="00F4670B" w:rsidRDefault="00F4670B" w:rsidP="00F4670B">
      <w:pPr>
        <w:pStyle w:val="Body"/>
        <w:rPr>
          <w:lang w:val="es-MX"/>
        </w:rPr>
      </w:pPr>
      <w:r w:rsidRPr="00F4670B">
        <w:rPr>
          <w:lang w:val="es-MX"/>
        </w:rPr>
        <w:t>Ahora has terminado con nuestros cambios al Ahorcado. En vez de sólo una lista de cadenas, la palabra secreta es elegida de diferentes listas de cadenas. El programa también dirá al jugador de qué conjunto de palabras es la palabra secreta.</w:t>
      </w:r>
    </w:p>
    <w:p w:rsidR="005256F8" w:rsidRPr="00F4670B" w:rsidRDefault="00F4670B" w:rsidP="00F4670B">
      <w:pPr>
        <w:pStyle w:val="Body"/>
        <w:rPr>
          <w:lang w:val="es-MX"/>
        </w:rPr>
      </w:pPr>
      <w:r w:rsidRPr="00F4670B">
        <w:rPr>
          <w:lang w:val="es-MX"/>
        </w:rPr>
        <w:t>Prueba jugar esta nueva versión. Luego puedes cambiar el diccionario de palabras de la línea 59 para incluir mas conjuntos de palabras¡Ahora tu juego de Ahorcado puede ser extendido facilmente!</w:t>
      </w:r>
    </w:p>
    <w:p w:rsidR="005256F8" w:rsidRPr="00F4670B" w:rsidRDefault="00F4670B" w:rsidP="002A3D5E">
      <w:pPr>
        <w:pStyle w:val="Non-TOCHeading3"/>
        <w:rPr>
          <w:lang w:val="es-MX"/>
        </w:rPr>
      </w:pPr>
      <w:r w:rsidRPr="00F4670B">
        <w:rPr>
          <w:lang w:val="es-MX"/>
        </w:rPr>
        <w:t>Resumen</w:t>
      </w:r>
    </w:p>
    <w:p w:rsidR="00F4670B" w:rsidRPr="00F4670B" w:rsidRDefault="00F4670B" w:rsidP="00F4670B">
      <w:pPr>
        <w:pStyle w:val="Body"/>
        <w:rPr>
          <w:lang w:val="es-MX"/>
        </w:rPr>
      </w:pPr>
      <w:r w:rsidRPr="00F4670B">
        <w:rPr>
          <w:lang w:val="es-MX"/>
        </w:rPr>
        <w:t>Hemos terminado el Ahorcado. Incluso luego de haber terminado de escribir un juego, puedes facilmente agregar más características luego de haber aprendio más programación.</w:t>
      </w:r>
    </w:p>
    <w:p w:rsidR="005945D2" w:rsidRPr="00F4670B" w:rsidRDefault="00F4670B" w:rsidP="00F4670B">
      <w:pPr>
        <w:pStyle w:val="Body"/>
        <w:rPr>
          <w:lang w:val="es-MX"/>
        </w:rPr>
        <w:sectPr w:rsidR="005945D2" w:rsidRPr="00F4670B" w:rsidSect="009D6EB8">
          <w:headerReference w:type="default" r:id="rId67"/>
          <w:pgSz w:w="11520" w:h="14400" w:code="32767"/>
          <w:pgMar w:top="1440" w:right="1440" w:bottom="1440" w:left="1440" w:header="720" w:footer="720" w:gutter="0"/>
          <w:cols w:space="720"/>
          <w:docGrid w:linePitch="360"/>
        </w:sectPr>
      </w:pPr>
      <w:r w:rsidRPr="00F4670B">
        <w:rPr>
          <w:lang w:val="es-MX"/>
        </w:rPr>
        <w:t>El Ahorcado es ligeramente avanzado comparado con los juegos previos en este libro. Pero en este punto, sabes muchos de los conceptos básicos para escribir programas: variables, ciclos, funciones y los tipos de datos de Python como listas y diccionarios. Los siguientes programas en est</w:t>
      </w:r>
      <w:r w:rsidR="00EE2010">
        <w:rPr>
          <w:lang w:val="es-MX"/>
        </w:rPr>
        <w:t>e libro segurán siendo un desaf</w:t>
      </w:r>
      <w:r w:rsidR="00EE2010" w:rsidRPr="00EE2010">
        <w:rPr>
          <w:lang w:val="es-MX"/>
        </w:rPr>
        <w:t>ío</w:t>
      </w:r>
      <w:r w:rsidRPr="00F4670B">
        <w:rPr>
          <w:lang w:val="es-MX"/>
        </w:rPr>
        <w:t xml:space="preserve"> a dominar, pero acabas de terminar el la parte más empinada de la escalad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2768EC" w:rsidTr="005945D2">
        <w:tc>
          <w:tcPr>
            <w:tcW w:w="1217" w:type="dxa"/>
            <w:vMerge w:val="restart"/>
          </w:tcPr>
          <w:p w:rsidR="002768EC" w:rsidRDefault="002768EC" w:rsidP="00B21852">
            <w:pPr>
              <w:pStyle w:val="ChapterNumber"/>
            </w:pPr>
            <w:r>
              <w:rPr>
                <w:noProof/>
              </w:rPr>
              <w:lastRenderedPageBreak/>
              <w:drawing>
                <wp:inline distT="0" distB="0" distL="0" distR="0" wp14:anchorId="61581400" wp14:editId="0B043778">
                  <wp:extent cx="635954" cy="7315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2768EC" w:rsidRDefault="002768EC" w:rsidP="00B21852">
            <w:pPr>
              <w:pStyle w:val="ChapterNumber"/>
            </w:pPr>
            <w:r>
              <w:t>C</w:t>
            </w:r>
            <w:r w:rsidR="005B5632" w:rsidRPr="005B5632">
              <w:rPr>
                <w:lang w:val="es-MX"/>
              </w:rPr>
              <w:t>apítulo</w:t>
            </w:r>
            <w:r>
              <w:t xml:space="preserve"> 10</w:t>
            </w:r>
          </w:p>
        </w:tc>
      </w:tr>
      <w:tr w:rsidR="002768EC" w:rsidTr="005945D2">
        <w:tc>
          <w:tcPr>
            <w:tcW w:w="1217" w:type="dxa"/>
            <w:vMerge/>
          </w:tcPr>
          <w:p w:rsidR="002768EC" w:rsidRDefault="002768EC" w:rsidP="00B21852">
            <w:pPr>
              <w:pStyle w:val="Heading1"/>
              <w:outlineLvl w:val="0"/>
            </w:pPr>
          </w:p>
        </w:tc>
        <w:tc>
          <w:tcPr>
            <w:tcW w:w="7639" w:type="dxa"/>
          </w:tcPr>
          <w:p w:rsidR="002768EC" w:rsidRDefault="002768EC" w:rsidP="005B5632">
            <w:pPr>
              <w:pStyle w:val="Heading1"/>
              <w:outlineLvl w:val="0"/>
            </w:pPr>
            <w:bookmarkStart w:id="91" w:name="_Toc428114112"/>
            <w:r>
              <w:t>T</w:t>
            </w:r>
            <w:r w:rsidR="005B5632">
              <w:t>a</w:t>
            </w:r>
            <w:r>
              <w:t xml:space="preserve"> T</w:t>
            </w:r>
            <w:r w:rsidR="005B5632">
              <w:t>e</w:t>
            </w:r>
            <w:r>
              <w:t xml:space="preserve"> T</w:t>
            </w:r>
            <w:r w:rsidR="005B5632">
              <w:t>i</w:t>
            </w:r>
            <w:bookmarkEnd w:id="91"/>
          </w:p>
        </w:tc>
      </w:tr>
    </w:tbl>
    <w:p w:rsidR="002768EC" w:rsidRPr="005B5632" w:rsidRDefault="005B5632" w:rsidP="002768EC">
      <w:pPr>
        <w:pStyle w:val="TopicsCoveredbox"/>
        <w:rPr>
          <w:lang w:val="es-MX"/>
        </w:rPr>
      </w:pPr>
      <w:r w:rsidRPr="005B5632">
        <w:rPr>
          <w:lang w:val="es-MX"/>
        </w:rPr>
        <w:t>Temas Tratados En Este Capítulo</w:t>
      </w:r>
      <w:r w:rsidR="002768EC" w:rsidRPr="005B5632">
        <w:rPr>
          <w:lang w:val="es-MX"/>
        </w:rPr>
        <w:t>:</w:t>
      </w:r>
    </w:p>
    <w:p w:rsidR="002768EC" w:rsidRDefault="005B5632" w:rsidP="005B5632">
      <w:pPr>
        <w:pStyle w:val="TopicsCoveredbox"/>
        <w:numPr>
          <w:ilvl w:val="0"/>
          <w:numId w:val="11"/>
        </w:numPr>
      </w:pPr>
      <w:r w:rsidRPr="005B5632">
        <w:t>Inteligencia Artificial</w:t>
      </w:r>
    </w:p>
    <w:p w:rsidR="002768EC" w:rsidRDefault="005B5632" w:rsidP="005B5632">
      <w:pPr>
        <w:pStyle w:val="TopicsCoveredbox"/>
        <w:numPr>
          <w:ilvl w:val="0"/>
          <w:numId w:val="11"/>
        </w:numPr>
      </w:pPr>
      <w:r w:rsidRPr="005B5632">
        <w:t>Referencias en Listas</w:t>
      </w:r>
    </w:p>
    <w:p w:rsidR="002768EC" w:rsidRDefault="005B5632" w:rsidP="005B5632">
      <w:pPr>
        <w:pStyle w:val="TopicsCoveredbox"/>
        <w:numPr>
          <w:ilvl w:val="0"/>
          <w:numId w:val="11"/>
        </w:numPr>
      </w:pPr>
      <w:r w:rsidRPr="005B5632">
        <w:t>Evaluación en Cortocircuito</w:t>
      </w:r>
    </w:p>
    <w:p w:rsidR="002768EC" w:rsidRDefault="005B5632" w:rsidP="005B5632">
      <w:pPr>
        <w:pStyle w:val="TopicsCoveredbox"/>
        <w:numPr>
          <w:ilvl w:val="0"/>
          <w:numId w:val="11"/>
        </w:numPr>
      </w:pPr>
      <w:r w:rsidRPr="005B5632">
        <w:t xml:space="preserve">El Valor </w:t>
      </w:r>
      <w:r w:rsidRPr="005B5632">
        <w:rPr>
          <w:rStyle w:val="Literal"/>
        </w:rPr>
        <w:t>None</w:t>
      </w:r>
    </w:p>
    <w:p w:rsidR="005B5632" w:rsidRDefault="005B5632" w:rsidP="002768EC">
      <w:pPr>
        <w:pStyle w:val="Body"/>
        <w:rPr>
          <w:lang w:val="es-MX"/>
        </w:rPr>
      </w:pPr>
      <w:r w:rsidRPr="005B5632">
        <w:rPr>
          <w:lang w:val="es-MX"/>
        </w:rPr>
        <w:t xml:space="preserve">Este capítulo presenta un juego de Ta Te Ti contra una inteligencia artificial simple. Una </w:t>
      </w:r>
      <w:r w:rsidRPr="005B5632">
        <w:rPr>
          <w:rStyle w:val="Definition"/>
          <w:lang w:val="es-MX"/>
        </w:rPr>
        <w:t>inteligencia artificial</w:t>
      </w:r>
      <w:r w:rsidRPr="005B5632">
        <w:rPr>
          <w:lang w:val="es-MX"/>
        </w:rPr>
        <w:t xml:space="preserve"> (</w:t>
      </w:r>
      <w:r w:rsidRPr="005B5632">
        <w:rPr>
          <w:rStyle w:val="Definition"/>
          <w:lang w:val="es-MX"/>
        </w:rPr>
        <w:t>IA</w:t>
      </w:r>
      <w:r w:rsidRPr="005B5632">
        <w:rPr>
          <w:lang w:val="es-MX"/>
        </w:rPr>
        <w:t>) es un programa de computadora que puede responder inteligentemente a los movimientos del jugador. Este juego no introduce ningún nuevo concepto que sea complicado. La inteligencia artificial del juego de Ta Te Ti consiste en sólo unas pocas líneas de código.</w:t>
      </w:r>
    </w:p>
    <w:p w:rsidR="005B5632" w:rsidRPr="005B5632" w:rsidRDefault="005B5632" w:rsidP="005B5632">
      <w:pPr>
        <w:pStyle w:val="Body"/>
        <w:rPr>
          <w:lang w:val="es-MX"/>
        </w:rPr>
      </w:pPr>
      <w:r w:rsidRPr="005B5632">
        <w:rPr>
          <w:lang w:val="es-MX"/>
        </w:rPr>
        <w:t>Dos personas pueden jugar Ta Te Ti con lápiz y papel. Un jugador es X y el otro es O. En un tablero consistente en nueve cuadrados, los jugadores toman turnos para colocar sus X u O. Si un jugador consigue ubicar tres de sus marcas en el tablero sobre la misma línea, columna o alguna de las dos diagonales, gana. Cuando el tablero se llena y ningún jugador ha gana</w:t>
      </w:r>
      <w:r>
        <w:rPr>
          <w:lang w:val="es-MX"/>
        </w:rPr>
        <w:t>do, el juego termina en empate.</w:t>
      </w:r>
    </w:p>
    <w:p w:rsidR="002768EC" w:rsidRPr="005B5632" w:rsidRDefault="005B5632" w:rsidP="005B5632">
      <w:pPr>
        <w:pStyle w:val="Body"/>
        <w:rPr>
          <w:lang w:val="es-MX"/>
        </w:rPr>
      </w:pPr>
      <w:r w:rsidRPr="005B5632">
        <w:rPr>
          <w:lang w:val="es-MX"/>
        </w:rPr>
        <w:t xml:space="preserve">Este capítulo no introduce muchos nuevos conceptos de programación. Hace uso de nuestro conocimiento adquirido hasta ahora para crear un jugador inteligente de Ta Te Ti. Empecemos mirando una prueba de ejecución del programa. El jugador hace su movimiento escribiendo el número del espacio en el que quiere jugar. Estos números están dispuestos de igual forma que las teclas numéricas </w:t>
      </w:r>
      <w:r>
        <w:rPr>
          <w:lang w:val="es-MX"/>
        </w:rPr>
        <w:t>en tu teclado (ver Figura 10-2)</w:t>
      </w:r>
      <w:r w:rsidR="002768EC" w:rsidRPr="005B5632">
        <w:rPr>
          <w:lang w:val="es-MX"/>
        </w:rPr>
        <w:t>.</w:t>
      </w:r>
    </w:p>
    <w:p w:rsidR="002768EC" w:rsidRPr="005B5632" w:rsidRDefault="005B5632" w:rsidP="002768EC">
      <w:pPr>
        <w:pStyle w:val="Heading2"/>
        <w:rPr>
          <w:lang w:val="es-MX"/>
        </w:rPr>
      </w:pPr>
      <w:bookmarkStart w:id="92" w:name="_Toc428114113"/>
      <w:r w:rsidRPr="005B5632">
        <w:rPr>
          <w:lang w:val="es-MX"/>
        </w:rPr>
        <w:t>Prueba de Ejecución de Ta Te Ti</w:t>
      </w:r>
      <w:bookmarkEnd w:id="92"/>
    </w:p>
    <w:p w:rsidR="005B5632" w:rsidRPr="005B5632" w:rsidRDefault="005B5632" w:rsidP="005B5632">
      <w:pPr>
        <w:pStyle w:val="SampleRun"/>
        <w:rPr>
          <w:lang w:val="es-MX"/>
        </w:rPr>
      </w:pPr>
      <w:r w:rsidRPr="005B5632">
        <w:rPr>
          <w:lang w:val="es-MX"/>
        </w:rPr>
        <w:t>¡Bienvenido al Ta Te Ti!</w:t>
      </w:r>
    </w:p>
    <w:p w:rsidR="002768EC" w:rsidRPr="005B5632" w:rsidRDefault="005B5632" w:rsidP="005B5632">
      <w:pPr>
        <w:pStyle w:val="SampleRun"/>
        <w:rPr>
          <w:lang w:val="es-MX"/>
        </w:rPr>
      </w:pPr>
      <w:r w:rsidRPr="005B5632">
        <w:rPr>
          <w:lang w:val="es-MX"/>
        </w:rPr>
        <w:t>¿Deseas ser X o O?</w:t>
      </w:r>
    </w:p>
    <w:p w:rsidR="002768EC" w:rsidRPr="00154742" w:rsidRDefault="002768EC" w:rsidP="002768EC">
      <w:pPr>
        <w:pStyle w:val="SampleRun"/>
        <w:rPr>
          <w:rStyle w:val="SampleRunResponse"/>
          <w:lang w:val="es-MX"/>
        </w:rPr>
      </w:pPr>
      <w:r w:rsidRPr="00154742">
        <w:rPr>
          <w:rStyle w:val="SampleRunResponse"/>
          <w:lang w:val="es-MX"/>
        </w:rPr>
        <w:t>X</w:t>
      </w:r>
    </w:p>
    <w:p w:rsidR="005B5632" w:rsidRPr="00154742" w:rsidRDefault="005B5632" w:rsidP="002768EC">
      <w:pPr>
        <w:pStyle w:val="SampleRun"/>
        <w:rPr>
          <w:lang w:val="es-MX"/>
        </w:rPr>
      </w:pPr>
      <w:r w:rsidRPr="00154742">
        <w:rPr>
          <w:lang w:val="es-MX"/>
        </w:rPr>
        <w:t>La computadora irá primero.</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lastRenderedPageBreak/>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5B5632" w:rsidRPr="00154742" w:rsidRDefault="005B5632" w:rsidP="002768EC">
      <w:pPr>
        <w:pStyle w:val="SampleRun"/>
        <w:rPr>
          <w:rStyle w:val="SampleRunResponse"/>
          <w:b w:val="0"/>
          <w:color w:val="auto"/>
          <w:lang w:val="es-MX"/>
        </w:rPr>
      </w:pPr>
      <w:r w:rsidRPr="005B5632">
        <w:rPr>
          <w:lang w:val="es-MX"/>
        </w:rPr>
        <w:t xml:space="preserve">¿Cuál es tu próxima jugada? </w:t>
      </w:r>
      <w:r w:rsidRPr="00154742">
        <w:rPr>
          <w:lang w:val="es-MX"/>
        </w:rPr>
        <w:t>(1-9)</w:t>
      </w:r>
      <w:r w:rsidRPr="00154742">
        <w:rPr>
          <w:rStyle w:val="SampleRunResponse"/>
          <w:b w:val="0"/>
          <w:color w:val="auto"/>
          <w:lang w:val="es-MX"/>
        </w:rPr>
        <w:t xml:space="preserve"> </w:t>
      </w:r>
    </w:p>
    <w:p w:rsidR="002768EC" w:rsidRPr="00154742" w:rsidRDefault="002768EC" w:rsidP="002768EC">
      <w:pPr>
        <w:pStyle w:val="SampleRun"/>
        <w:rPr>
          <w:rStyle w:val="SampleRunResponse"/>
          <w:lang w:val="es-MX"/>
        </w:rPr>
      </w:pPr>
      <w:r w:rsidRPr="00154742">
        <w:rPr>
          <w:rStyle w:val="SampleRunResponse"/>
          <w:lang w:val="es-MX"/>
        </w:rPr>
        <w:t>3</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X</w:t>
      </w:r>
    </w:p>
    <w:p w:rsidR="002768EC" w:rsidRPr="00154742" w:rsidRDefault="002768EC" w:rsidP="002768EC">
      <w:pPr>
        <w:pStyle w:val="SampleRun"/>
        <w:rPr>
          <w:lang w:val="es-MX"/>
        </w:rPr>
      </w:pPr>
      <w:r w:rsidRPr="00154742">
        <w:rPr>
          <w:lang w:val="es-MX"/>
        </w:rPr>
        <w:t xml:space="preserve">   |   |</w:t>
      </w:r>
    </w:p>
    <w:p w:rsidR="002768EC" w:rsidRPr="00154742" w:rsidRDefault="005B5632" w:rsidP="002768EC">
      <w:pPr>
        <w:pStyle w:val="SampleRun"/>
        <w:rPr>
          <w:lang w:val="es-MX"/>
        </w:rPr>
      </w:pPr>
      <w:r w:rsidRPr="005B5632">
        <w:rPr>
          <w:lang w:val="es-MX"/>
        </w:rPr>
        <w:t xml:space="preserve">¿Cuál es tu próxima jugada? </w:t>
      </w:r>
      <w:r w:rsidRPr="00154742">
        <w:rPr>
          <w:lang w:val="es-MX"/>
        </w:rPr>
        <w:t>(1-9)</w:t>
      </w:r>
    </w:p>
    <w:p w:rsidR="002768EC" w:rsidRPr="00154742" w:rsidRDefault="002768EC" w:rsidP="002768EC">
      <w:pPr>
        <w:pStyle w:val="SampleRun"/>
        <w:rPr>
          <w:rStyle w:val="SampleRunResponse"/>
          <w:lang w:val="es-MX"/>
        </w:rPr>
      </w:pPr>
      <w:r w:rsidRPr="00154742">
        <w:rPr>
          <w:rStyle w:val="SampleRunResponse"/>
          <w:lang w:val="es-MX"/>
        </w:rPr>
        <w:t>4</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O</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X |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X</w:t>
      </w:r>
    </w:p>
    <w:p w:rsidR="002768EC" w:rsidRPr="00154742" w:rsidRDefault="002768EC" w:rsidP="002768EC">
      <w:pPr>
        <w:pStyle w:val="SampleRun"/>
        <w:rPr>
          <w:lang w:val="es-MX"/>
        </w:rPr>
      </w:pPr>
      <w:r w:rsidRPr="00154742">
        <w:rPr>
          <w:lang w:val="es-MX"/>
        </w:rPr>
        <w:t xml:space="preserve">   |   |</w:t>
      </w:r>
    </w:p>
    <w:p w:rsidR="002768EC" w:rsidRPr="00154742" w:rsidRDefault="005B5632" w:rsidP="002768EC">
      <w:pPr>
        <w:pStyle w:val="SampleRun"/>
        <w:rPr>
          <w:lang w:val="es-MX"/>
        </w:rPr>
      </w:pPr>
      <w:r w:rsidRPr="005B5632">
        <w:rPr>
          <w:lang w:val="es-MX"/>
        </w:rPr>
        <w:t xml:space="preserve">¿Cuál es tu próxima jugada? </w:t>
      </w:r>
      <w:r w:rsidRPr="00154742">
        <w:rPr>
          <w:lang w:val="es-MX"/>
        </w:rPr>
        <w:t>(1-9)</w:t>
      </w:r>
    </w:p>
    <w:p w:rsidR="002768EC" w:rsidRPr="00154742" w:rsidRDefault="002768EC" w:rsidP="002768EC">
      <w:pPr>
        <w:pStyle w:val="SampleRun"/>
        <w:rPr>
          <w:rStyle w:val="SampleRunResponse"/>
          <w:lang w:val="es-MX"/>
        </w:rPr>
      </w:pPr>
      <w:r w:rsidRPr="00154742">
        <w:rPr>
          <w:rStyle w:val="SampleRunResponse"/>
          <w:lang w:val="es-MX"/>
        </w:rPr>
        <w:t>5</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O | O</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X | X |</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w:t>
      </w:r>
    </w:p>
    <w:p w:rsidR="002768EC" w:rsidRPr="00154742" w:rsidRDefault="002768EC" w:rsidP="002768EC">
      <w:pPr>
        <w:pStyle w:val="SampleRun"/>
        <w:rPr>
          <w:lang w:val="es-MX"/>
        </w:rPr>
      </w:pPr>
      <w:r w:rsidRPr="00154742">
        <w:rPr>
          <w:lang w:val="es-MX"/>
        </w:rPr>
        <w:t xml:space="preserve">   |   |</w:t>
      </w:r>
    </w:p>
    <w:p w:rsidR="002768EC" w:rsidRPr="00154742" w:rsidRDefault="002768EC" w:rsidP="002768EC">
      <w:pPr>
        <w:pStyle w:val="SampleRun"/>
        <w:rPr>
          <w:lang w:val="es-MX"/>
        </w:rPr>
      </w:pPr>
      <w:r w:rsidRPr="00154742">
        <w:rPr>
          <w:lang w:val="es-MX"/>
        </w:rPr>
        <w:t xml:space="preserve"> O |   | X</w:t>
      </w:r>
    </w:p>
    <w:p w:rsidR="002768EC" w:rsidRPr="00154742" w:rsidRDefault="002768EC" w:rsidP="002768EC">
      <w:pPr>
        <w:pStyle w:val="SampleRun"/>
        <w:rPr>
          <w:lang w:val="es-MX"/>
        </w:rPr>
      </w:pPr>
      <w:r w:rsidRPr="00154742">
        <w:rPr>
          <w:lang w:val="es-MX"/>
        </w:rPr>
        <w:t xml:space="preserve">   |   |</w:t>
      </w:r>
    </w:p>
    <w:p w:rsidR="005B5632" w:rsidRPr="00154742" w:rsidRDefault="005B5632" w:rsidP="005B5632">
      <w:pPr>
        <w:pStyle w:val="SampleRun"/>
        <w:rPr>
          <w:lang w:val="es-MX"/>
        </w:rPr>
      </w:pPr>
      <w:r w:rsidRPr="005B5632">
        <w:rPr>
          <w:lang w:val="es-MX"/>
        </w:rPr>
        <w:t xml:space="preserve">¡La computadora te ha vencido! </w:t>
      </w:r>
      <w:r w:rsidRPr="00154742">
        <w:rPr>
          <w:lang w:val="es-MX"/>
        </w:rPr>
        <w:t>Has perdido.</w:t>
      </w:r>
    </w:p>
    <w:p w:rsidR="005B5632" w:rsidRDefault="005B5632" w:rsidP="005B5632">
      <w:pPr>
        <w:pStyle w:val="SampleRun"/>
        <w:rPr>
          <w:rStyle w:val="SampleRunResponse"/>
          <w:lang w:val="es-MX"/>
        </w:rPr>
      </w:pPr>
      <w:r w:rsidRPr="005B5632">
        <w:rPr>
          <w:lang w:val="es-MX"/>
        </w:rPr>
        <w:t>¿Deseas volver a jugar? (sí/no)?</w:t>
      </w:r>
      <w:r w:rsidRPr="005B5632">
        <w:rPr>
          <w:rStyle w:val="SampleRunResponse"/>
          <w:lang w:val="es-MX"/>
        </w:rPr>
        <w:t xml:space="preserve"> </w:t>
      </w:r>
    </w:p>
    <w:p w:rsidR="002768EC" w:rsidRPr="005B5632" w:rsidRDefault="002768EC" w:rsidP="005B5632">
      <w:pPr>
        <w:pStyle w:val="SampleRun"/>
        <w:rPr>
          <w:rStyle w:val="SampleRunResponse"/>
          <w:lang w:val="es-MX"/>
        </w:rPr>
      </w:pPr>
      <w:r w:rsidRPr="005B5632">
        <w:rPr>
          <w:rStyle w:val="SampleRunResponse"/>
          <w:lang w:val="es-MX"/>
        </w:rPr>
        <w:t>no</w:t>
      </w:r>
    </w:p>
    <w:p w:rsidR="002768EC" w:rsidRPr="005B5632" w:rsidRDefault="005B5632" w:rsidP="002768EC">
      <w:pPr>
        <w:pStyle w:val="Heading2"/>
        <w:rPr>
          <w:lang w:val="es-MX"/>
        </w:rPr>
      </w:pPr>
      <w:bookmarkStart w:id="93" w:name="_Toc428114114"/>
      <w:r w:rsidRPr="005B5632">
        <w:rPr>
          <w:lang w:val="es-MX"/>
        </w:rPr>
        <w:lastRenderedPageBreak/>
        <w:t>Código Fuente del Ta Te Ti</w:t>
      </w:r>
      <w:bookmarkEnd w:id="93"/>
    </w:p>
    <w:p w:rsidR="002768EC" w:rsidRPr="005B5632" w:rsidRDefault="005B5632" w:rsidP="002768EC">
      <w:pPr>
        <w:pStyle w:val="Body"/>
        <w:rPr>
          <w:lang w:val="es-MX"/>
        </w:rPr>
      </w:pPr>
      <w:r w:rsidRPr="005B5632">
        <w:rPr>
          <w:lang w:val="es-MX"/>
        </w:rPr>
        <w:t>En una nueva ventana del editor de archivos, escribe el siguiente código y guárdalo como tateti.py. Lue</w:t>
      </w:r>
      <w:r>
        <w:rPr>
          <w:lang w:val="es-MX"/>
        </w:rPr>
        <w:t xml:space="preserve">go ejecuta el juego pulsando </w:t>
      </w:r>
      <w:r w:rsidR="002768EC" w:rsidRPr="005B5632">
        <w:rPr>
          <w:rStyle w:val="Keycap"/>
          <w:lang w:val="es-MX"/>
        </w:rPr>
        <w:t>F5</w:t>
      </w:r>
      <w:r w:rsidR="002768EC" w:rsidRPr="005B5632">
        <w:rPr>
          <w:lang w:val="es-MX"/>
        </w:rPr>
        <w:t>.</w:t>
      </w:r>
    </w:p>
    <w:p w:rsidR="002768EC" w:rsidRPr="001E1D22" w:rsidRDefault="0023065F" w:rsidP="002768EC">
      <w:pPr>
        <w:pStyle w:val="SourceCodeFilename"/>
        <w:rPr>
          <w:lang w:val="fr-FR"/>
        </w:rPr>
      </w:pPr>
      <w:r w:rsidRPr="001E1D22">
        <w:rPr>
          <w:lang w:val="fr-FR"/>
        </w:rPr>
        <w:t>tateti</w:t>
      </w:r>
      <w:r w:rsidR="002768EC" w:rsidRPr="001E1D22">
        <w:rPr>
          <w:lang w:val="fr-FR"/>
        </w:rPr>
        <w:t>.py</w:t>
      </w:r>
    </w:p>
    <w:p w:rsidR="0023065F" w:rsidRPr="0023065F" w:rsidRDefault="0023065F" w:rsidP="0023065F">
      <w:pPr>
        <w:pStyle w:val="SourceCode"/>
        <w:rPr>
          <w:lang w:val="fr-FR"/>
        </w:rPr>
      </w:pPr>
      <w:r w:rsidRPr="001E1D22">
        <w:rPr>
          <w:rStyle w:val="SourceLineNumber"/>
          <w:lang w:val="fr-FR"/>
        </w:rPr>
        <w:t xml:space="preserve">  </w:t>
      </w:r>
      <w:r w:rsidRPr="0023065F">
        <w:rPr>
          <w:rStyle w:val="SourceLineNumber"/>
          <w:lang w:val="fr-FR"/>
        </w:rPr>
        <w:t>1.</w:t>
      </w:r>
      <w:r w:rsidRPr="0023065F">
        <w:rPr>
          <w:lang w:val="fr-FR"/>
        </w:rPr>
        <w:t xml:space="preserve"> </w:t>
      </w:r>
      <w:r w:rsidRPr="0023065F">
        <w:rPr>
          <w:rStyle w:val="SourceCodeComment"/>
          <w:lang w:val="fr-FR"/>
        </w:rPr>
        <w:t># Ta Te Ti</w:t>
      </w:r>
    </w:p>
    <w:p w:rsidR="0023065F" w:rsidRPr="0023065F" w:rsidRDefault="0023065F" w:rsidP="0023065F">
      <w:pPr>
        <w:pStyle w:val="SourceCode"/>
        <w:rPr>
          <w:rStyle w:val="SourceLineNumber"/>
          <w:lang w:val="fr-FR"/>
        </w:rPr>
      </w:pPr>
      <w:r w:rsidRPr="0023065F">
        <w:rPr>
          <w:rStyle w:val="SourceLineNumber"/>
          <w:lang w:val="fr-FR"/>
        </w:rPr>
        <w:t xml:space="preserve">  2. </w:t>
      </w:r>
    </w:p>
    <w:p w:rsidR="0023065F" w:rsidRPr="001E1D22" w:rsidRDefault="0023065F" w:rsidP="0023065F">
      <w:pPr>
        <w:pStyle w:val="SourceCode"/>
        <w:rPr>
          <w:lang w:val="es-MX"/>
        </w:rPr>
      </w:pPr>
      <w:r w:rsidRPr="0023065F">
        <w:rPr>
          <w:rStyle w:val="SourceLineNumber"/>
          <w:lang w:val="fr-FR"/>
        </w:rPr>
        <w:t xml:space="preserve">  </w:t>
      </w:r>
      <w:r w:rsidRPr="001E1D22">
        <w:rPr>
          <w:rStyle w:val="SourceLineNumber"/>
          <w:lang w:val="es-MX"/>
        </w:rPr>
        <w:t>3.</w:t>
      </w:r>
      <w:r w:rsidRPr="001E1D22">
        <w:rPr>
          <w:lang w:val="es-MX"/>
        </w:rPr>
        <w:t xml:space="preserve"> import random</w:t>
      </w:r>
    </w:p>
    <w:p w:rsidR="0023065F" w:rsidRPr="001E1D22" w:rsidRDefault="0023065F" w:rsidP="00FC3924">
      <w:pPr>
        <w:pStyle w:val="SourceCode"/>
        <w:tabs>
          <w:tab w:val="left" w:pos="1189"/>
        </w:tabs>
        <w:rPr>
          <w:rStyle w:val="SourceLineNumber"/>
          <w:lang w:val="es-MX"/>
        </w:rPr>
      </w:pPr>
      <w:r w:rsidRPr="001E1D22">
        <w:rPr>
          <w:rStyle w:val="SourceLineNumber"/>
          <w:lang w:val="es-MX"/>
        </w:rPr>
        <w:t xml:space="preserve">  4. </w:t>
      </w:r>
      <w:r w:rsidR="00FC3924" w:rsidRPr="001E1D22">
        <w:rPr>
          <w:rStyle w:val="SourceLineNumber"/>
          <w:lang w:val="es-MX"/>
        </w:rPr>
        <w:tab/>
      </w:r>
    </w:p>
    <w:p w:rsidR="0023065F" w:rsidRPr="0023065F" w:rsidRDefault="0023065F" w:rsidP="0023065F">
      <w:pPr>
        <w:pStyle w:val="SourceCode"/>
        <w:rPr>
          <w:lang w:val="es-MX"/>
        </w:rPr>
      </w:pPr>
      <w:r w:rsidRPr="001E1D22">
        <w:rPr>
          <w:rStyle w:val="SourceLineNumber"/>
          <w:lang w:val="es-MX"/>
        </w:rPr>
        <w:t xml:space="preserve">  </w:t>
      </w:r>
      <w:r w:rsidRPr="0023065F">
        <w:rPr>
          <w:rStyle w:val="SourceLineNumber"/>
          <w:lang w:val="es-MX"/>
        </w:rPr>
        <w:t>5.</w:t>
      </w:r>
      <w:r w:rsidRPr="0023065F">
        <w:rPr>
          <w:lang w:val="es-MX"/>
        </w:rPr>
        <w:t xml:space="preserve"> def dibujarTablero(tablero):</w:t>
      </w:r>
    </w:p>
    <w:p w:rsidR="0023065F" w:rsidRPr="0023065F" w:rsidRDefault="0023065F" w:rsidP="0023065F">
      <w:pPr>
        <w:pStyle w:val="SourceCode"/>
        <w:rPr>
          <w:lang w:val="es-MX"/>
        </w:rPr>
      </w:pPr>
      <w:r w:rsidRPr="0023065F">
        <w:rPr>
          <w:rStyle w:val="SourceLineNumber"/>
          <w:lang w:val="es-MX"/>
        </w:rPr>
        <w:t xml:space="preserve">  6.</w:t>
      </w:r>
      <w:r w:rsidRPr="0023065F">
        <w:rPr>
          <w:lang w:val="es-MX"/>
        </w:rPr>
        <w:t xml:space="preserve">     </w:t>
      </w:r>
      <w:r w:rsidRPr="0023065F">
        <w:rPr>
          <w:rStyle w:val="SourceCodeComment"/>
          <w:lang w:val="es-MX"/>
        </w:rPr>
        <w:t># Esta función dibuja el tablero recibido como argumento.</w:t>
      </w:r>
    </w:p>
    <w:p w:rsidR="0023065F" w:rsidRPr="0023065F" w:rsidRDefault="0023065F" w:rsidP="0023065F">
      <w:pPr>
        <w:pStyle w:val="SourceCode"/>
        <w:rPr>
          <w:rStyle w:val="SourceLineNumber"/>
          <w:lang w:val="es-MX"/>
        </w:rPr>
      </w:pPr>
      <w:r w:rsidRPr="0023065F">
        <w:rPr>
          <w:rStyle w:val="SourceLineNumber"/>
          <w:lang w:val="es-MX"/>
        </w:rPr>
        <w:t xml:space="preserve">  7. </w:t>
      </w:r>
    </w:p>
    <w:p w:rsidR="0023065F" w:rsidRPr="0023065F" w:rsidRDefault="0023065F" w:rsidP="0023065F">
      <w:pPr>
        <w:pStyle w:val="SourceCode"/>
        <w:rPr>
          <w:lang w:val="es-MX"/>
        </w:rPr>
      </w:pPr>
      <w:r w:rsidRPr="0023065F">
        <w:rPr>
          <w:rStyle w:val="SourceLineNumber"/>
          <w:lang w:val="es-MX"/>
        </w:rPr>
        <w:t xml:space="preserve">  8.</w:t>
      </w:r>
      <w:r w:rsidRPr="0023065F">
        <w:rPr>
          <w:lang w:val="es-MX"/>
        </w:rPr>
        <w:t xml:space="preserve">     </w:t>
      </w:r>
      <w:r w:rsidRPr="0023065F">
        <w:rPr>
          <w:rStyle w:val="SourceCodeComment"/>
          <w:lang w:val="es-MX"/>
        </w:rPr>
        <w:t xml:space="preserve"># "tablero" es una lista de 10 </w:t>
      </w:r>
      <w:r w:rsidR="006D17AD">
        <w:rPr>
          <w:rStyle w:val="SourceCodeComment"/>
          <w:lang w:val="es-MX"/>
        </w:rPr>
        <w:t>cadenas</w:t>
      </w:r>
      <w:r w:rsidRPr="0023065F">
        <w:rPr>
          <w:rStyle w:val="SourceCodeComment"/>
          <w:lang w:val="es-MX"/>
        </w:rPr>
        <w:t xml:space="preserve"> representando la pizarra (ignora índice 0)</w:t>
      </w:r>
    </w:p>
    <w:p w:rsidR="0023065F" w:rsidRPr="0023065F" w:rsidRDefault="0023065F" w:rsidP="0023065F">
      <w:pPr>
        <w:pStyle w:val="SourceCode"/>
        <w:rPr>
          <w:lang w:val="fr-FR"/>
        </w:rPr>
      </w:pPr>
      <w:r w:rsidRPr="0023065F">
        <w:rPr>
          <w:rStyle w:val="SourceLineNumber"/>
          <w:lang w:val="es-MX"/>
        </w:rPr>
        <w:t xml:space="preserve">  </w:t>
      </w:r>
      <w:r w:rsidRPr="0023065F">
        <w:rPr>
          <w:rStyle w:val="SourceLineNumber"/>
          <w:lang w:val="fr-FR"/>
        </w:rPr>
        <w:t>9.</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0.</w:t>
      </w:r>
      <w:r w:rsidRPr="0023065F">
        <w:rPr>
          <w:lang w:val="fr-FR"/>
        </w:rPr>
        <w:t xml:space="preserve">     print(' ' + tablero[7] + ' | ' + tablero[8] + ' | ' + tablero[9])</w:t>
      </w:r>
    </w:p>
    <w:p w:rsidR="0023065F" w:rsidRPr="0023065F" w:rsidRDefault="0023065F" w:rsidP="0023065F">
      <w:pPr>
        <w:pStyle w:val="SourceCode"/>
        <w:rPr>
          <w:lang w:val="fr-FR"/>
        </w:rPr>
      </w:pPr>
      <w:r w:rsidRPr="0023065F">
        <w:rPr>
          <w:rStyle w:val="SourceLineNumber"/>
          <w:lang w:val="fr-FR"/>
        </w:rPr>
        <w:t xml:space="preserve"> 11.</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2.</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3.</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4.</w:t>
      </w:r>
      <w:r w:rsidRPr="0023065F">
        <w:rPr>
          <w:lang w:val="fr-FR"/>
        </w:rPr>
        <w:t xml:space="preserve">     print(' ' + tablero[4] + ' | ' + tablero[5] + ' | ' + tablero[6])</w:t>
      </w:r>
    </w:p>
    <w:p w:rsidR="0023065F" w:rsidRPr="0023065F" w:rsidRDefault="0023065F" w:rsidP="0023065F">
      <w:pPr>
        <w:pStyle w:val="SourceCode"/>
        <w:rPr>
          <w:lang w:val="fr-FR"/>
        </w:rPr>
      </w:pPr>
      <w:r w:rsidRPr="0023065F">
        <w:rPr>
          <w:rStyle w:val="SourceLineNumber"/>
          <w:lang w:val="fr-FR"/>
        </w:rPr>
        <w:t xml:space="preserve"> 15.</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6.</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7.</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8.</w:t>
      </w:r>
      <w:r w:rsidRPr="0023065F">
        <w:rPr>
          <w:lang w:val="fr-FR"/>
        </w:rPr>
        <w:t xml:space="preserve">     print(' ' + tablero[1] + ' | ' + tablero[2] + ' | ' + tablero[3])</w:t>
      </w:r>
    </w:p>
    <w:p w:rsidR="0023065F" w:rsidRPr="0023065F" w:rsidRDefault="0023065F" w:rsidP="0023065F">
      <w:pPr>
        <w:pStyle w:val="SourceCode"/>
        <w:rPr>
          <w:lang w:val="es-MX"/>
        </w:rPr>
      </w:pPr>
      <w:r w:rsidRPr="0023065F">
        <w:rPr>
          <w:rStyle w:val="SourceLineNumber"/>
          <w:lang w:val="fr-FR"/>
        </w:rPr>
        <w:t xml:space="preserve"> </w:t>
      </w:r>
      <w:r w:rsidRPr="0023065F">
        <w:rPr>
          <w:rStyle w:val="SourceLineNumber"/>
          <w:lang w:val="es-MX"/>
        </w:rPr>
        <w:t>19.</w:t>
      </w:r>
      <w:r w:rsidRPr="0023065F">
        <w:rPr>
          <w:lang w:val="es-MX"/>
        </w:rPr>
        <w:t xml:space="preserve">     print('   |   |')</w:t>
      </w:r>
    </w:p>
    <w:p w:rsidR="0023065F" w:rsidRPr="0023065F" w:rsidRDefault="0023065F" w:rsidP="0023065F">
      <w:pPr>
        <w:pStyle w:val="SourceCode"/>
        <w:rPr>
          <w:rStyle w:val="SourceLineNumber"/>
          <w:lang w:val="es-MX"/>
        </w:rPr>
      </w:pPr>
      <w:r w:rsidRPr="0023065F">
        <w:rPr>
          <w:rStyle w:val="SourceLineNumber"/>
          <w:lang w:val="es-MX"/>
        </w:rPr>
        <w:t xml:space="preserve"> 20. </w:t>
      </w:r>
    </w:p>
    <w:p w:rsidR="0023065F" w:rsidRPr="0023065F" w:rsidRDefault="0023065F" w:rsidP="0023065F">
      <w:pPr>
        <w:pStyle w:val="SourceCode"/>
        <w:rPr>
          <w:lang w:val="es-MX"/>
        </w:rPr>
      </w:pPr>
      <w:r w:rsidRPr="0023065F">
        <w:rPr>
          <w:rStyle w:val="SourceLineNumber"/>
          <w:lang w:val="es-MX"/>
        </w:rPr>
        <w:t xml:space="preserve"> 21.</w:t>
      </w:r>
      <w:r w:rsidRPr="0023065F">
        <w:rPr>
          <w:lang w:val="es-MX"/>
        </w:rPr>
        <w:t xml:space="preserve"> def ingresaLetraJugador():</w:t>
      </w:r>
    </w:p>
    <w:p w:rsidR="0023065F" w:rsidRPr="0023065F" w:rsidRDefault="0023065F" w:rsidP="0023065F">
      <w:pPr>
        <w:pStyle w:val="SourceCode"/>
        <w:rPr>
          <w:lang w:val="es-MX"/>
        </w:rPr>
      </w:pPr>
      <w:r w:rsidRPr="0023065F">
        <w:rPr>
          <w:rStyle w:val="SourceLineNumber"/>
          <w:lang w:val="es-MX"/>
        </w:rPr>
        <w:t xml:space="preserve"> 22.</w:t>
      </w:r>
      <w:r w:rsidRPr="0023065F">
        <w:rPr>
          <w:lang w:val="es-MX"/>
        </w:rPr>
        <w:t xml:space="preserve">     </w:t>
      </w:r>
      <w:r w:rsidRPr="0023065F">
        <w:rPr>
          <w:rStyle w:val="SourceCodeComment"/>
          <w:lang w:val="es-MX"/>
        </w:rPr>
        <w:t># Permite al jugador typear que letra desea ser.</w:t>
      </w:r>
    </w:p>
    <w:p w:rsidR="0023065F" w:rsidRPr="0023065F" w:rsidRDefault="0023065F" w:rsidP="0023065F">
      <w:pPr>
        <w:pStyle w:val="SourceCode"/>
        <w:rPr>
          <w:lang w:val="es-MX"/>
        </w:rPr>
      </w:pPr>
      <w:r w:rsidRPr="0023065F">
        <w:rPr>
          <w:rStyle w:val="SourceLineNumber"/>
          <w:lang w:val="es-MX"/>
        </w:rPr>
        <w:t xml:space="preserve"> 23.</w:t>
      </w:r>
      <w:r w:rsidRPr="0023065F">
        <w:rPr>
          <w:lang w:val="es-MX"/>
        </w:rPr>
        <w:t xml:space="preserve">     </w:t>
      </w:r>
      <w:r w:rsidRPr="0023065F">
        <w:rPr>
          <w:rStyle w:val="SourceCodeComment"/>
          <w:lang w:val="es-MX"/>
        </w:rPr>
        <w:t># Devuelve una lista con las letras de los jugadores como primer item, y la de la computadora como segundo.</w:t>
      </w:r>
    </w:p>
    <w:p w:rsidR="0023065F" w:rsidRDefault="0023065F" w:rsidP="0023065F">
      <w:pPr>
        <w:pStyle w:val="SourceCode"/>
      </w:pPr>
      <w:r w:rsidRPr="0023065F">
        <w:rPr>
          <w:rStyle w:val="SourceLineNumber"/>
          <w:lang w:val="es-MX"/>
        </w:rPr>
        <w:t xml:space="preserve"> </w:t>
      </w:r>
      <w:r w:rsidRPr="0023065F">
        <w:rPr>
          <w:rStyle w:val="SourceLineNumber"/>
        </w:rPr>
        <w:t>24.</w:t>
      </w:r>
      <w:r>
        <w:t xml:space="preserve">     letra = ''</w:t>
      </w:r>
    </w:p>
    <w:p w:rsidR="0023065F" w:rsidRDefault="0023065F" w:rsidP="0023065F">
      <w:pPr>
        <w:pStyle w:val="SourceCode"/>
      </w:pPr>
      <w:r w:rsidRPr="0023065F">
        <w:rPr>
          <w:rStyle w:val="SourceLineNumber"/>
        </w:rPr>
        <w:t xml:space="preserve"> 25.</w:t>
      </w:r>
      <w:r>
        <w:t xml:space="preserve">     while not (letra == 'X' or letra == 'O'):</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26.</w:t>
      </w:r>
      <w:r w:rsidRPr="0023065F">
        <w:rPr>
          <w:lang w:val="es-MX"/>
        </w:rPr>
        <w:t xml:space="preserve">         print('¿Deseas ser X o O?')</w:t>
      </w:r>
    </w:p>
    <w:p w:rsidR="0023065F" w:rsidRPr="0023065F" w:rsidRDefault="0023065F" w:rsidP="0023065F">
      <w:pPr>
        <w:pStyle w:val="SourceCode"/>
        <w:rPr>
          <w:lang w:val="es-MX"/>
        </w:rPr>
      </w:pPr>
      <w:r w:rsidRPr="0023065F">
        <w:rPr>
          <w:rStyle w:val="SourceLineNumber"/>
          <w:lang w:val="es-MX"/>
        </w:rPr>
        <w:t xml:space="preserve"> 27.</w:t>
      </w:r>
      <w:r w:rsidRPr="0023065F">
        <w:rPr>
          <w:lang w:val="es-MX"/>
        </w:rPr>
        <w:t xml:space="preserve">         letra = input().upper()</w:t>
      </w:r>
    </w:p>
    <w:p w:rsidR="0023065F" w:rsidRPr="0023065F" w:rsidRDefault="0023065F" w:rsidP="0023065F">
      <w:pPr>
        <w:pStyle w:val="SourceCode"/>
        <w:rPr>
          <w:rStyle w:val="SourceLineNumber"/>
          <w:lang w:val="es-MX"/>
        </w:rPr>
      </w:pPr>
      <w:r w:rsidRPr="0023065F">
        <w:rPr>
          <w:rStyle w:val="SourceLineNumber"/>
          <w:lang w:val="es-MX"/>
        </w:rPr>
        <w:t xml:space="preserve"> 28. </w:t>
      </w:r>
    </w:p>
    <w:p w:rsidR="0023065F" w:rsidRPr="0023065F" w:rsidRDefault="0023065F" w:rsidP="0023065F">
      <w:pPr>
        <w:pStyle w:val="SourceCode"/>
        <w:rPr>
          <w:lang w:val="es-MX"/>
        </w:rPr>
      </w:pPr>
      <w:r w:rsidRPr="0023065F">
        <w:rPr>
          <w:rStyle w:val="SourceLineNumber"/>
          <w:lang w:val="es-MX"/>
        </w:rPr>
        <w:t xml:space="preserve"> 29.</w:t>
      </w:r>
      <w:r w:rsidRPr="0023065F">
        <w:rPr>
          <w:lang w:val="es-MX"/>
        </w:rPr>
        <w:t xml:space="preserve">     </w:t>
      </w:r>
      <w:r w:rsidRPr="0023065F">
        <w:rPr>
          <w:rStyle w:val="SourceCodeComment"/>
          <w:lang w:val="es-MX"/>
        </w:rPr>
        <w:t># el primer elemento de la lista es la letra del jugador, el segundo es la letra de la computadora.</w:t>
      </w:r>
    </w:p>
    <w:p w:rsidR="0023065F" w:rsidRDefault="0023065F" w:rsidP="0023065F">
      <w:pPr>
        <w:pStyle w:val="SourceCode"/>
      </w:pPr>
      <w:r w:rsidRPr="0023065F">
        <w:rPr>
          <w:rStyle w:val="SourceLineNumber"/>
          <w:lang w:val="es-MX"/>
        </w:rPr>
        <w:t xml:space="preserve"> </w:t>
      </w:r>
      <w:r w:rsidRPr="0023065F">
        <w:rPr>
          <w:rStyle w:val="SourceLineNumber"/>
        </w:rPr>
        <w:t>30.</w:t>
      </w:r>
      <w:r>
        <w:t xml:space="preserve">     if letra == 'X':</w:t>
      </w:r>
    </w:p>
    <w:p w:rsidR="0023065F" w:rsidRDefault="0023065F" w:rsidP="0023065F">
      <w:pPr>
        <w:pStyle w:val="SourceCode"/>
      </w:pPr>
      <w:r w:rsidRPr="0023065F">
        <w:rPr>
          <w:rStyle w:val="SourceLineNumber"/>
        </w:rPr>
        <w:t xml:space="preserve"> 31.</w:t>
      </w:r>
      <w:r>
        <w:t xml:space="preserve">         return ['X', 'O']</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32.</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 xml:space="preserve"> 33.</w:t>
      </w:r>
      <w:r w:rsidRPr="0023065F">
        <w:rPr>
          <w:lang w:val="es-MX"/>
        </w:rPr>
        <w:t xml:space="preserve">         return ['O', 'X']</w:t>
      </w:r>
    </w:p>
    <w:p w:rsidR="0023065F" w:rsidRPr="0023065F" w:rsidRDefault="0023065F" w:rsidP="0023065F">
      <w:pPr>
        <w:pStyle w:val="SourceCode"/>
        <w:rPr>
          <w:rStyle w:val="SourceLineNumber"/>
          <w:lang w:val="es-MX"/>
        </w:rPr>
      </w:pPr>
      <w:r w:rsidRPr="0023065F">
        <w:rPr>
          <w:rStyle w:val="SourceLineNumber"/>
          <w:lang w:val="es-MX"/>
        </w:rPr>
        <w:t xml:space="preserve"> 34. </w:t>
      </w:r>
    </w:p>
    <w:p w:rsidR="0023065F" w:rsidRPr="0023065F" w:rsidRDefault="0023065F" w:rsidP="0023065F">
      <w:pPr>
        <w:pStyle w:val="SourceCode"/>
        <w:rPr>
          <w:lang w:val="es-MX"/>
        </w:rPr>
      </w:pPr>
      <w:r w:rsidRPr="0023065F">
        <w:rPr>
          <w:rStyle w:val="SourceLineNumber"/>
          <w:lang w:val="es-MX"/>
        </w:rPr>
        <w:t xml:space="preserve"> 35.</w:t>
      </w:r>
      <w:r w:rsidRPr="0023065F">
        <w:rPr>
          <w:lang w:val="es-MX"/>
        </w:rPr>
        <w:t xml:space="preserve"> def quienComienza():</w:t>
      </w:r>
    </w:p>
    <w:p w:rsidR="0023065F" w:rsidRPr="0023065F" w:rsidRDefault="0023065F" w:rsidP="0023065F">
      <w:pPr>
        <w:pStyle w:val="SourceCode"/>
        <w:rPr>
          <w:lang w:val="es-MX"/>
        </w:rPr>
      </w:pPr>
      <w:r w:rsidRPr="0023065F">
        <w:rPr>
          <w:rStyle w:val="SourceLineNumber"/>
          <w:lang w:val="es-MX"/>
        </w:rPr>
        <w:t xml:space="preserve"> 36.</w:t>
      </w:r>
      <w:r w:rsidRPr="0023065F">
        <w:rPr>
          <w:lang w:val="es-MX"/>
        </w:rPr>
        <w:t xml:space="preserve">     </w:t>
      </w:r>
      <w:r w:rsidRPr="0023065F">
        <w:rPr>
          <w:rStyle w:val="SourceCodeComment"/>
          <w:lang w:val="es-MX"/>
        </w:rPr>
        <w:t># Elije al azar que jugador comienza.</w:t>
      </w:r>
    </w:p>
    <w:p w:rsidR="0023065F" w:rsidRDefault="0023065F" w:rsidP="0023065F">
      <w:pPr>
        <w:pStyle w:val="SourceCode"/>
      </w:pPr>
      <w:r w:rsidRPr="0023065F">
        <w:rPr>
          <w:rStyle w:val="SourceLineNumber"/>
          <w:lang w:val="es-MX"/>
        </w:rPr>
        <w:lastRenderedPageBreak/>
        <w:t xml:space="preserve"> </w:t>
      </w:r>
      <w:r w:rsidRPr="0023065F">
        <w:rPr>
          <w:rStyle w:val="SourceLineNumber"/>
        </w:rPr>
        <w:t>37.</w:t>
      </w:r>
      <w:r>
        <w:t xml:space="preserve">     if random.randint(0, 1) == 0:</w:t>
      </w:r>
    </w:p>
    <w:p w:rsidR="0023065F" w:rsidRDefault="0023065F" w:rsidP="0023065F">
      <w:pPr>
        <w:pStyle w:val="SourceCode"/>
      </w:pPr>
      <w:r w:rsidRPr="0023065F">
        <w:rPr>
          <w:rStyle w:val="SourceLineNumber"/>
        </w:rPr>
        <w:t xml:space="preserve"> 38.</w:t>
      </w:r>
      <w:r>
        <w:t xml:space="preserve">         return 'La computadora'</w:t>
      </w:r>
    </w:p>
    <w:p w:rsidR="0023065F" w:rsidRDefault="0023065F" w:rsidP="0023065F">
      <w:pPr>
        <w:pStyle w:val="SourceCode"/>
      </w:pPr>
      <w:r w:rsidRPr="0023065F">
        <w:rPr>
          <w:rStyle w:val="SourceLineNumber"/>
        </w:rPr>
        <w:t xml:space="preserve"> 39.</w:t>
      </w:r>
      <w:r>
        <w:t xml:space="preserve">     else:</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40.</w:t>
      </w:r>
      <w:r w:rsidRPr="0023065F">
        <w:rPr>
          <w:lang w:val="es-MX"/>
        </w:rPr>
        <w:t xml:space="preserve">         return 'El jugador'</w:t>
      </w:r>
    </w:p>
    <w:p w:rsidR="0023065F" w:rsidRPr="0023065F" w:rsidRDefault="0023065F" w:rsidP="0023065F">
      <w:pPr>
        <w:pStyle w:val="SourceCode"/>
        <w:rPr>
          <w:rStyle w:val="SourceLineNumber"/>
          <w:lang w:val="es-MX"/>
        </w:rPr>
      </w:pPr>
      <w:r w:rsidRPr="0023065F">
        <w:rPr>
          <w:rStyle w:val="SourceLineNumber"/>
          <w:lang w:val="es-MX"/>
        </w:rPr>
        <w:t xml:space="preserve"> 41. </w:t>
      </w:r>
    </w:p>
    <w:p w:rsidR="0023065F" w:rsidRPr="0023065F" w:rsidRDefault="0023065F" w:rsidP="0023065F">
      <w:pPr>
        <w:pStyle w:val="SourceCode"/>
        <w:rPr>
          <w:lang w:val="es-MX"/>
        </w:rPr>
      </w:pPr>
      <w:r w:rsidRPr="0023065F">
        <w:rPr>
          <w:rStyle w:val="SourceLineNumber"/>
          <w:lang w:val="es-MX"/>
        </w:rPr>
        <w:t xml:space="preserve"> 42.</w:t>
      </w:r>
      <w:r w:rsidRPr="0023065F">
        <w:rPr>
          <w:lang w:val="es-MX"/>
        </w:rPr>
        <w:t xml:space="preserve"> def jugarDeNuevo():</w:t>
      </w:r>
    </w:p>
    <w:p w:rsidR="0023065F" w:rsidRPr="0023065F" w:rsidRDefault="0023065F" w:rsidP="0023065F">
      <w:pPr>
        <w:pStyle w:val="SourceCode"/>
        <w:rPr>
          <w:lang w:val="es-MX"/>
        </w:rPr>
      </w:pPr>
      <w:r w:rsidRPr="0023065F">
        <w:rPr>
          <w:rStyle w:val="SourceLineNumber"/>
          <w:lang w:val="es-MX"/>
        </w:rPr>
        <w:t xml:space="preserve"> 43.</w:t>
      </w:r>
      <w:r w:rsidRPr="0023065F">
        <w:rPr>
          <w:lang w:val="es-MX"/>
        </w:rPr>
        <w:t xml:space="preserve">     </w:t>
      </w:r>
      <w:r w:rsidRPr="0023065F">
        <w:rPr>
          <w:rStyle w:val="SourceCodeComment"/>
          <w:lang w:val="es-MX"/>
        </w:rPr>
        <w:t># Esta funcion devuelve True (Verdadero) si el jugador desea volver a jugar, de lo contrario devuelve False (Falso).</w:t>
      </w:r>
    </w:p>
    <w:p w:rsidR="0023065F" w:rsidRDefault="0023065F" w:rsidP="0023065F">
      <w:pPr>
        <w:pStyle w:val="SourceCode"/>
      </w:pPr>
      <w:r w:rsidRPr="0023065F">
        <w:rPr>
          <w:rStyle w:val="SourceLineNumber"/>
          <w:lang w:val="es-MX"/>
        </w:rPr>
        <w:t xml:space="preserve"> 44.</w:t>
      </w:r>
      <w:r w:rsidRPr="0023065F">
        <w:rPr>
          <w:lang w:val="es-MX"/>
        </w:rPr>
        <w:t xml:space="preserve">     print('¿Deseas volver a jugar? </w:t>
      </w:r>
      <w:r>
        <w:t>(s</w:t>
      </w:r>
      <w:r w:rsidRPr="0023065F">
        <w:t>í</w:t>
      </w:r>
      <w:r>
        <w:t>/no)?')</w:t>
      </w:r>
    </w:p>
    <w:p w:rsidR="0023065F" w:rsidRDefault="0023065F" w:rsidP="0023065F">
      <w:pPr>
        <w:pStyle w:val="SourceCode"/>
      </w:pPr>
      <w:r w:rsidRPr="0023065F">
        <w:rPr>
          <w:rStyle w:val="SourceLineNumber"/>
        </w:rPr>
        <w:t xml:space="preserve"> 45.</w:t>
      </w:r>
      <w:r>
        <w:t xml:space="preserve">     return input().lower().startswith('s')</w:t>
      </w:r>
    </w:p>
    <w:p w:rsidR="0023065F" w:rsidRPr="0023065F" w:rsidRDefault="0023065F" w:rsidP="0023065F">
      <w:pPr>
        <w:pStyle w:val="SourceCode"/>
        <w:rPr>
          <w:rStyle w:val="SourceLineNumber"/>
          <w:lang w:val="es-MX"/>
        </w:rPr>
      </w:pPr>
      <w:r w:rsidRPr="0023065F">
        <w:rPr>
          <w:rStyle w:val="SourceLineNumber"/>
        </w:rPr>
        <w:t xml:space="preserve"> </w:t>
      </w:r>
      <w:r w:rsidRPr="0023065F">
        <w:rPr>
          <w:rStyle w:val="SourceLineNumber"/>
          <w:lang w:val="es-MX"/>
        </w:rPr>
        <w:t xml:space="preserve">46. </w:t>
      </w:r>
    </w:p>
    <w:p w:rsidR="0023065F" w:rsidRPr="0023065F" w:rsidRDefault="0023065F" w:rsidP="0023065F">
      <w:pPr>
        <w:pStyle w:val="SourceCode"/>
        <w:rPr>
          <w:lang w:val="es-MX"/>
        </w:rPr>
      </w:pPr>
      <w:r w:rsidRPr="0023065F">
        <w:rPr>
          <w:rStyle w:val="SourceLineNumber"/>
          <w:lang w:val="es-MX"/>
        </w:rPr>
        <w:t xml:space="preserve"> 47.</w:t>
      </w:r>
      <w:r w:rsidRPr="0023065F">
        <w:rPr>
          <w:lang w:val="es-MX"/>
        </w:rPr>
        <w:t xml:space="preserve"> def hacerJugada(tablero, letra, jugada):</w:t>
      </w:r>
    </w:p>
    <w:p w:rsidR="0023065F" w:rsidRPr="0023065F" w:rsidRDefault="0023065F" w:rsidP="0023065F">
      <w:pPr>
        <w:pStyle w:val="SourceCode"/>
        <w:rPr>
          <w:lang w:val="es-MX"/>
        </w:rPr>
      </w:pPr>
      <w:r w:rsidRPr="0023065F">
        <w:rPr>
          <w:rStyle w:val="SourceLineNumber"/>
          <w:lang w:val="es-MX"/>
        </w:rPr>
        <w:t xml:space="preserve"> 48.</w:t>
      </w:r>
      <w:r w:rsidRPr="0023065F">
        <w:rPr>
          <w:lang w:val="es-MX"/>
        </w:rPr>
        <w:t xml:space="preserve">     tablero[jugada] = letra</w:t>
      </w:r>
    </w:p>
    <w:p w:rsidR="0023065F" w:rsidRPr="0023065F" w:rsidRDefault="0023065F" w:rsidP="0023065F">
      <w:pPr>
        <w:pStyle w:val="SourceCode"/>
        <w:rPr>
          <w:rStyle w:val="SourceLineNumber"/>
          <w:lang w:val="es-MX"/>
        </w:rPr>
      </w:pPr>
      <w:r w:rsidRPr="0023065F">
        <w:rPr>
          <w:rStyle w:val="SourceLineNumber"/>
          <w:lang w:val="es-MX"/>
        </w:rPr>
        <w:t xml:space="preserve"> 49. </w:t>
      </w:r>
    </w:p>
    <w:p w:rsidR="0023065F" w:rsidRPr="0023065F" w:rsidRDefault="0023065F" w:rsidP="0023065F">
      <w:pPr>
        <w:pStyle w:val="SourceCode"/>
        <w:rPr>
          <w:lang w:val="es-MX"/>
        </w:rPr>
      </w:pPr>
      <w:r w:rsidRPr="0023065F">
        <w:rPr>
          <w:rStyle w:val="SourceLineNumber"/>
          <w:lang w:val="es-MX"/>
        </w:rPr>
        <w:t xml:space="preserve"> 50.</w:t>
      </w:r>
      <w:r w:rsidRPr="0023065F">
        <w:rPr>
          <w:lang w:val="es-MX"/>
        </w:rPr>
        <w:t xml:space="preserve"> def esGanador(ta, le):</w:t>
      </w:r>
    </w:p>
    <w:p w:rsidR="0023065F" w:rsidRPr="0023065F" w:rsidRDefault="0023065F" w:rsidP="0023065F">
      <w:pPr>
        <w:pStyle w:val="SourceCode"/>
        <w:rPr>
          <w:lang w:val="es-MX"/>
        </w:rPr>
      </w:pPr>
      <w:r w:rsidRPr="0023065F">
        <w:rPr>
          <w:rStyle w:val="SourceLineNumber"/>
          <w:lang w:val="es-MX"/>
        </w:rPr>
        <w:t xml:space="preserve"> 51.</w:t>
      </w:r>
      <w:r w:rsidRPr="0023065F">
        <w:rPr>
          <w:lang w:val="es-MX"/>
        </w:rPr>
        <w:t xml:space="preserve">     </w:t>
      </w:r>
      <w:r w:rsidRPr="0023065F">
        <w:rPr>
          <w:rStyle w:val="SourceCodeComment"/>
          <w:lang w:val="es-MX"/>
        </w:rPr>
        <w:t># Dado un tablero y la letra de un jugador, devuelve True (verdadero) si el mismo ha ganado.</w:t>
      </w:r>
    </w:p>
    <w:p w:rsidR="0023065F" w:rsidRPr="0023065F" w:rsidRDefault="0023065F" w:rsidP="0023065F">
      <w:pPr>
        <w:pStyle w:val="SourceCode"/>
        <w:rPr>
          <w:lang w:val="es-MX"/>
        </w:rPr>
      </w:pPr>
      <w:r w:rsidRPr="0023065F">
        <w:rPr>
          <w:rStyle w:val="SourceLineNumber"/>
          <w:lang w:val="es-MX"/>
        </w:rPr>
        <w:t xml:space="preserve"> 52.</w:t>
      </w:r>
      <w:r w:rsidRPr="0023065F">
        <w:rPr>
          <w:lang w:val="es-MX"/>
        </w:rPr>
        <w:t xml:space="preserve">     </w:t>
      </w:r>
      <w:r w:rsidRPr="0023065F">
        <w:rPr>
          <w:rStyle w:val="SourceCodeComment"/>
          <w:lang w:val="es-MX"/>
        </w:rPr>
        <w:t># Utilizamos reemplazamos tablero por ta y letra por le para no escribir tanto.</w:t>
      </w:r>
    </w:p>
    <w:p w:rsidR="0023065F" w:rsidRPr="0023065F" w:rsidRDefault="0023065F" w:rsidP="0023065F">
      <w:pPr>
        <w:pStyle w:val="SourceCode"/>
        <w:rPr>
          <w:lang w:val="es-MX"/>
        </w:rPr>
      </w:pPr>
      <w:r w:rsidRPr="0023065F">
        <w:rPr>
          <w:rStyle w:val="SourceLineNumber"/>
          <w:lang w:val="es-MX"/>
        </w:rPr>
        <w:t xml:space="preserve"> 53.</w:t>
      </w:r>
      <w:r w:rsidRPr="0023065F">
        <w:rPr>
          <w:lang w:val="es-MX"/>
        </w:rPr>
        <w:t xml:space="preserve">     return ((ta[7] == le and ta[8] == le and ta[9] == le) or </w:t>
      </w:r>
      <w:r w:rsidRPr="0023065F">
        <w:rPr>
          <w:rStyle w:val="SourceCodeComment"/>
          <w:lang w:val="es-MX"/>
        </w:rPr>
        <w:t># horizontal superior</w:t>
      </w:r>
    </w:p>
    <w:p w:rsidR="0023065F" w:rsidRPr="0023065F" w:rsidRDefault="0023065F" w:rsidP="0023065F">
      <w:pPr>
        <w:pStyle w:val="SourceCode"/>
        <w:rPr>
          <w:lang w:val="es-MX"/>
        </w:rPr>
      </w:pPr>
      <w:r w:rsidRPr="0023065F">
        <w:rPr>
          <w:rStyle w:val="SourceLineNumber"/>
          <w:lang w:val="es-MX"/>
        </w:rPr>
        <w:t xml:space="preserve"> 54.</w:t>
      </w:r>
      <w:r w:rsidRPr="0023065F">
        <w:rPr>
          <w:lang w:val="es-MX"/>
        </w:rPr>
        <w:t xml:space="preserve">     (ta[4] == le and ta[5] == le and ta[6] == le) or </w:t>
      </w:r>
      <w:r w:rsidRPr="0023065F">
        <w:rPr>
          <w:rStyle w:val="SourceCodeComment"/>
          <w:lang w:val="es-MX"/>
        </w:rPr>
        <w:t># horizontal medio</w:t>
      </w:r>
    </w:p>
    <w:p w:rsidR="0023065F" w:rsidRPr="0023065F" w:rsidRDefault="0023065F" w:rsidP="0023065F">
      <w:pPr>
        <w:pStyle w:val="SourceCode"/>
        <w:rPr>
          <w:lang w:val="fr-FR"/>
        </w:rPr>
      </w:pPr>
      <w:r w:rsidRPr="0023065F">
        <w:rPr>
          <w:rStyle w:val="SourceLineNumber"/>
          <w:lang w:val="es-MX"/>
        </w:rPr>
        <w:t xml:space="preserve"> </w:t>
      </w:r>
      <w:r w:rsidRPr="0023065F">
        <w:rPr>
          <w:rStyle w:val="SourceLineNumber"/>
          <w:lang w:val="fr-FR"/>
        </w:rPr>
        <w:t>55.</w:t>
      </w:r>
      <w:r w:rsidRPr="0023065F">
        <w:rPr>
          <w:lang w:val="fr-FR"/>
        </w:rPr>
        <w:t xml:space="preserve">     (ta[1] == le and ta[2] == le and ta[3] == le) or </w:t>
      </w:r>
      <w:r w:rsidRPr="0023065F">
        <w:rPr>
          <w:rStyle w:val="SourceCodeComment"/>
          <w:lang w:val="fr-FR"/>
        </w:rPr>
        <w:t># horizontal inferior</w:t>
      </w:r>
    </w:p>
    <w:p w:rsidR="0023065F" w:rsidRPr="0023065F" w:rsidRDefault="0023065F" w:rsidP="0023065F">
      <w:pPr>
        <w:pStyle w:val="SourceCode"/>
        <w:rPr>
          <w:lang w:val="fr-FR"/>
        </w:rPr>
      </w:pPr>
      <w:r w:rsidRPr="0023065F">
        <w:rPr>
          <w:rStyle w:val="SourceLineNumber"/>
          <w:lang w:val="fr-FR"/>
        </w:rPr>
        <w:t xml:space="preserve"> 56.</w:t>
      </w:r>
      <w:r w:rsidRPr="0023065F">
        <w:rPr>
          <w:lang w:val="fr-FR"/>
        </w:rPr>
        <w:t xml:space="preserve">     (ta[7] == le and ta[4] == le and ta[1] == le) or </w:t>
      </w:r>
      <w:r w:rsidRPr="0023065F">
        <w:rPr>
          <w:rStyle w:val="SourceCodeComment"/>
          <w:lang w:val="fr-FR"/>
        </w:rPr>
        <w:t># vertical izquierda</w:t>
      </w:r>
    </w:p>
    <w:p w:rsidR="0023065F" w:rsidRPr="0023065F" w:rsidRDefault="0023065F" w:rsidP="0023065F">
      <w:pPr>
        <w:pStyle w:val="SourceCode"/>
        <w:rPr>
          <w:lang w:val="fr-FR"/>
        </w:rPr>
      </w:pPr>
      <w:r w:rsidRPr="0023065F">
        <w:rPr>
          <w:rStyle w:val="SourceLineNumber"/>
          <w:lang w:val="fr-FR"/>
        </w:rPr>
        <w:t xml:space="preserve"> 57.</w:t>
      </w:r>
      <w:r w:rsidRPr="0023065F">
        <w:rPr>
          <w:lang w:val="fr-FR"/>
        </w:rPr>
        <w:t xml:space="preserve">     (ta[8] == le and ta[5] == le and ta[2] == le) or </w:t>
      </w:r>
      <w:r w:rsidRPr="0023065F">
        <w:rPr>
          <w:rStyle w:val="SourceCodeComment"/>
          <w:lang w:val="fr-FR"/>
        </w:rPr>
        <w:t># vertical medio</w:t>
      </w:r>
    </w:p>
    <w:p w:rsidR="0023065F" w:rsidRPr="0023065F" w:rsidRDefault="0023065F" w:rsidP="0023065F">
      <w:pPr>
        <w:pStyle w:val="SourceCode"/>
        <w:rPr>
          <w:lang w:val="fr-FR"/>
        </w:rPr>
      </w:pPr>
      <w:r w:rsidRPr="0023065F">
        <w:rPr>
          <w:rStyle w:val="SourceLineNumber"/>
          <w:lang w:val="fr-FR"/>
        </w:rPr>
        <w:t xml:space="preserve"> 58.</w:t>
      </w:r>
      <w:r w:rsidRPr="0023065F">
        <w:rPr>
          <w:lang w:val="fr-FR"/>
        </w:rPr>
        <w:t xml:space="preserve">     (ta[9] == le and ta[6] == le and ta[3] == le) or </w:t>
      </w:r>
      <w:r w:rsidRPr="0023065F">
        <w:rPr>
          <w:rStyle w:val="SourceCodeComment"/>
          <w:lang w:val="fr-FR"/>
        </w:rPr>
        <w:t># vertical derecha</w:t>
      </w:r>
    </w:p>
    <w:p w:rsidR="0023065F" w:rsidRPr="0023065F" w:rsidRDefault="0023065F" w:rsidP="0023065F">
      <w:pPr>
        <w:pStyle w:val="SourceCode"/>
        <w:rPr>
          <w:lang w:val="fr-FR"/>
        </w:rPr>
      </w:pPr>
      <w:r w:rsidRPr="0023065F">
        <w:rPr>
          <w:rStyle w:val="SourceLineNumber"/>
          <w:lang w:val="fr-FR"/>
        </w:rPr>
        <w:t xml:space="preserve"> 59.</w:t>
      </w:r>
      <w:r w:rsidRPr="0023065F">
        <w:rPr>
          <w:lang w:val="fr-FR"/>
        </w:rPr>
        <w:t xml:space="preserve">     (ta[7] == le and ta[5] == le and ta[3] == le) or </w:t>
      </w:r>
      <w:r w:rsidRPr="0023065F">
        <w:rPr>
          <w:rStyle w:val="SourceCodeComment"/>
          <w:lang w:val="fr-FR"/>
        </w:rPr>
        <w:t># diagonal</w:t>
      </w:r>
    </w:p>
    <w:p w:rsidR="0023065F" w:rsidRPr="0023065F" w:rsidRDefault="0023065F" w:rsidP="0023065F">
      <w:pPr>
        <w:pStyle w:val="SourceCode"/>
        <w:rPr>
          <w:lang w:val="fr-FR"/>
        </w:rPr>
      </w:pPr>
      <w:r w:rsidRPr="0023065F">
        <w:rPr>
          <w:rStyle w:val="SourceLineNumber"/>
          <w:lang w:val="fr-FR"/>
        </w:rPr>
        <w:t xml:space="preserve"> 60.</w:t>
      </w:r>
      <w:r w:rsidRPr="0023065F">
        <w:rPr>
          <w:lang w:val="fr-FR"/>
        </w:rPr>
        <w:t xml:space="preserve">     (ta[9] == le and ta[5] == le and ta[1] == le)) </w:t>
      </w:r>
      <w:r w:rsidRPr="0023065F">
        <w:rPr>
          <w:rStyle w:val="SourceCodeComment"/>
          <w:lang w:val="fr-FR"/>
        </w:rPr>
        <w:t># diagonal</w:t>
      </w:r>
    </w:p>
    <w:p w:rsidR="0023065F" w:rsidRPr="0023065F" w:rsidRDefault="0023065F" w:rsidP="0023065F">
      <w:pPr>
        <w:pStyle w:val="SourceCode"/>
        <w:rPr>
          <w:rStyle w:val="SourceLineNumber"/>
          <w:lang w:val="es-MX"/>
        </w:rPr>
      </w:pPr>
      <w:r w:rsidRPr="0023065F">
        <w:rPr>
          <w:rStyle w:val="SourceLineNumber"/>
          <w:lang w:val="fr-FR"/>
        </w:rPr>
        <w:t xml:space="preserve"> </w:t>
      </w:r>
      <w:r w:rsidRPr="0023065F">
        <w:rPr>
          <w:rStyle w:val="SourceLineNumber"/>
          <w:lang w:val="es-MX"/>
        </w:rPr>
        <w:t xml:space="preserve">61. </w:t>
      </w:r>
    </w:p>
    <w:p w:rsidR="0023065F" w:rsidRPr="0023065F" w:rsidRDefault="0023065F" w:rsidP="0023065F">
      <w:pPr>
        <w:pStyle w:val="SourceCode"/>
        <w:rPr>
          <w:lang w:val="es-MX"/>
        </w:rPr>
      </w:pPr>
      <w:r w:rsidRPr="0023065F">
        <w:rPr>
          <w:rStyle w:val="SourceLineNumber"/>
          <w:lang w:val="es-MX"/>
        </w:rPr>
        <w:t xml:space="preserve"> 62.</w:t>
      </w:r>
      <w:r w:rsidRPr="0023065F">
        <w:rPr>
          <w:lang w:val="es-MX"/>
        </w:rPr>
        <w:t xml:space="preserve"> def obtenerDuplicadoTablero(tablero):</w:t>
      </w:r>
    </w:p>
    <w:p w:rsidR="0023065F" w:rsidRPr="0023065F" w:rsidRDefault="0023065F" w:rsidP="0023065F">
      <w:pPr>
        <w:pStyle w:val="SourceCode"/>
        <w:rPr>
          <w:lang w:val="es-MX"/>
        </w:rPr>
      </w:pPr>
      <w:r w:rsidRPr="0023065F">
        <w:rPr>
          <w:rStyle w:val="SourceLineNumber"/>
          <w:lang w:val="es-MX"/>
        </w:rPr>
        <w:t xml:space="preserve"> 63.</w:t>
      </w:r>
      <w:r w:rsidRPr="0023065F">
        <w:rPr>
          <w:lang w:val="es-MX"/>
        </w:rPr>
        <w:t xml:space="preserve">     </w:t>
      </w:r>
      <w:r w:rsidRPr="0023065F">
        <w:rPr>
          <w:rStyle w:val="SourceCodeComment"/>
          <w:lang w:val="es-MX"/>
        </w:rPr>
        <w:t># Duplica la lista del tablero y devuelve el duplicado.</w:t>
      </w:r>
    </w:p>
    <w:p w:rsidR="0023065F" w:rsidRDefault="0023065F" w:rsidP="0023065F">
      <w:pPr>
        <w:pStyle w:val="SourceCode"/>
      </w:pPr>
      <w:r w:rsidRPr="0023065F">
        <w:rPr>
          <w:rStyle w:val="SourceLineNumber"/>
          <w:lang w:val="es-MX"/>
        </w:rPr>
        <w:t xml:space="preserve"> </w:t>
      </w:r>
      <w:r w:rsidRPr="0023065F">
        <w:rPr>
          <w:rStyle w:val="SourceLineNumber"/>
        </w:rPr>
        <w:t>64.</w:t>
      </w:r>
      <w:r>
        <w:t xml:space="preserve">     dupTablero = []</w:t>
      </w:r>
    </w:p>
    <w:p w:rsidR="0023065F" w:rsidRPr="0023065F" w:rsidRDefault="0023065F" w:rsidP="0023065F">
      <w:pPr>
        <w:pStyle w:val="SourceCode"/>
        <w:rPr>
          <w:rStyle w:val="SourceLineNumber"/>
        </w:rPr>
      </w:pPr>
      <w:r w:rsidRPr="0023065F">
        <w:rPr>
          <w:rStyle w:val="SourceLineNumber"/>
        </w:rPr>
        <w:t xml:space="preserve"> 65. </w:t>
      </w:r>
    </w:p>
    <w:p w:rsidR="0023065F" w:rsidRDefault="0023065F" w:rsidP="0023065F">
      <w:pPr>
        <w:pStyle w:val="SourceCode"/>
      </w:pPr>
      <w:r w:rsidRPr="0023065F">
        <w:rPr>
          <w:rStyle w:val="SourceLineNumber"/>
        </w:rPr>
        <w:t xml:space="preserve"> 66.</w:t>
      </w:r>
      <w:r>
        <w:t xml:space="preserve">     for i in tablero:</w:t>
      </w:r>
    </w:p>
    <w:p w:rsidR="0023065F" w:rsidRDefault="0023065F" w:rsidP="0023065F">
      <w:pPr>
        <w:pStyle w:val="SourceCode"/>
      </w:pPr>
      <w:r w:rsidRPr="0023065F">
        <w:rPr>
          <w:rStyle w:val="SourceLineNumber"/>
        </w:rPr>
        <w:t xml:space="preserve"> 67.</w:t>
      </w:r>
      <w:r>
        <w:t xml:space="preserve">         dupTablero.append(i)</w:t>
      </w:r>
    </w:p>
    <w:p w:rsidR="0023065F" w:rsidRPr="0023065F" w:rsidRDefault="0023065F" w:rsidP="0023065F">
      <w:pPr>
        <w:pStyle w:val="SourceCode"/>
        <w:rPr>
          <w:rStyle w:val="SourceLineNumber"/>
        </w:rPr>
      </w:pPr>
      <w:r w:rsidRPr="0023065F">
        <w:rPr>
          <w:rStyle w:val="SourceLineNumber"/>
        </w:rPr>
        <w:t xml:space="preserve"> 68. </w:t>
      </w:r>
    </w:p>
    <w:p w:rsidR="0023065F" w:rsidRDefault="0023065F" w:rsidP="0023065F">
      <w:pPr>
        <w:pStyle w:val="SourceCode"/>
      </w:pPr>
      <w:r w:rsidRPr="0023065F">
        <w:rPr>
          <w:rStyle w:val="SourceLineNumber"/>
        </w:rPr>
        <w:t xml:space="preserve"> 69.</w:t>
      </w:r>
      <w:r>
        <w:t xml:space="preserve">     return dupTablero</w:t>
      </w:r>
    </w:p>
    <w:p w:rsidR="0023065F" w:rsidRPr="0023065F" w:rsidRDefault="0023065F" w:rsidP="0023065F">
      <w:pPr>
        <w:pStyle w:val="SourceCode"/>
        <w:rPr>
          <w:rStyle w:val="SourceLineNumber"/>
        </w:rPr>
      </w:pPr>
      <w:r w:rsidRPr="0023065F">
        <w:rPr>
          <w:rStyle w:val="SourceLineNumber"/>
        </w:rPr>
        <w:t xml:space="preserve"> 70. </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71.</w:t>
      </w:r>
      <w:r w:rsidRPr="0023065F">
        <w:rPr>
          <w:lang w:val="es-MX"/>
        </w:rPr>
        <w:t xml:space="preserve"> def hayEspacioLibre(tablero, jugada):</w:t>
      </w:r>
    </w:p>
    <w:p w:rsidR="0023065F" w:rsidRPr="0023065F" w:rsidRDefault="0023065F" w:rsidP="0023065F">
      <w:pPr>
        <w:pStyle w:val="SourceCode"/>
        <w:rPr>
          <w:lang w:val="es-MX"/>
        </w:rPr>
      </w:pPr>
      <w:r w:rsidRPr="0023065F">
        <w:rPr>
          <w:rStyle w:val="SourceLineNumber"/>
          <w:lang w:val="es-MX"/>
        </w:rPr>
        <w:t xml:space="preserve"> 72.</w:t>
      </w:r>
      <w:r w:rsidRPr="0023065F">
        <w:rPr>
          <w:lang w:val="es-MX"/>
        </w:rPr>
        <w:t xml:space="preserve">     </w:t>
      </w:r>
      <w:r w:rsidRPr="0023065F">
        <w:rPr>
          <w:rStyle w:val="SourceCodeComment"/>
          <w:lang w:val="es-MX"/>
        </w:rPr>
        <w:t># Devuelte true si hay espacio para efectuar la jugada en el tablero.</w:t>
      </w:r>
    </w:p>
    <w:p w:rsidR="0023065F" w:rsidRPr="0023065F" w:rsidRDefault="0023065F" w:rsidP="0023065F">
      <w:pPr>
        <w:pStyle w:val="SourceCode"/>
        <w:rPr>
          <w:lang w:val="es-MX"/>
        </w:rPr>
      </w:pPr>
      <w:r w:rsidRPr="0023065F">
        <w:rPr>
          <w:rStyle w:val="SourceLineNumber"/>
          <w:lang w:val="es-MX"/>
        </w:rPr>
        <w:t xml:space="preserve"> 73.</w:t>
      </w:r>
      <w:r w:rsidRPr="0023065F">
        <w:rPr>
          <w:lang w:val="es-MX"/>
        </w:rPr>
        <w:t xml:space="preserve">     return tablero[jugada] == ' '</w:t>
      </w:r>
    </w:p>
    <w:p w:rsidR="0023065F" w:rsidRPr="0023065F" w:rsidRDefault="0023065F" w:rsidP="0023065F">
      <w:pPr>
        <w:pStyle w:val="SourceCode"/>
        <w:rPr>
          <w:rStyle w:val="SourceLineNumber"/>
          <w:lang w:val="es-MX"/>
        </w:rPr>
      </w:pPr>
      <w:r w:rsidRPr="0023065F">
        <w:rPr>
          <w:rStyle w:val="SourceLineNumber"/>
          <w:lang w:val="es-MX"/>
        </w:rPr>
        <w:t xml:space="preserve"> 74. </w:t>
      </w:r>
    </w:p>
    <w:p w:rsidR="0023065F" w:rsidRPr="0023065F" w:rsidRDefault="0023065F" w:rsidP="0023065F">
      <w:pPr>
        <w:pStyle w:val="SourceCode"/>
        <w:rPr>
          <w:lang w:val="es-MX"/>
        </w:rPr>
      </w:pPr>
      <w:r w:rsidRPr="0023065F">
        <w:rPr>
          <w:rStyle w:val="SourceLineNumber"/>
          <w:lang w:val="es-MX"/>
        </w:rPr>
        <w:t xml:space="preserve"> 75.</w:t>
      </w:r>
      <w:r w:rsidRPr="0023065F">
        <w:rPr>
          <w:lang w:val="es-MX"/>
        </w:rPr>
        <w:t xml:space="preserve"> def obtenerJugadaJugador(tablero):</w:t>
      </w:r>
    </w:p>
    <w:p w:rsidR="0023065F" w:rsidRPr="0023065F" w:rsidRDefault="0023065F" w:rsidP="0023065F">
      <w:pPr>
        <w:pStyle w:val="SourceCode"/>
        <w:rPr>
          <w:lang w:val="es-MX"/>
        </w:rPr>
      </w:pPr>
      <w:r w:rsidRPr="0023065F">
        <w:rPr>
          <w:rStyle w:val="SourceLineNumber"/>
          <w:lang w:val="es-MX"/>
        </w:rPr>
        <w:t xml:space="preserve"> 76.</w:t>
      </w:r>
      <w:r w:rsidRPr="0023065F">
        <w:rPr>
          <w:lang w:val="es-MX"/>
        </w:rPr>
        <w:t xml:space="preserve">     </w:t>
      </w:r>
      <w:r w:rsidRPr="0023065F">
        <w:rPr>
          <w:rStyle w:val="SourceCodeComment"/>
          <w:lang w:val="es-MX"/>
        </w:rPr>
        <w:t># Permite al jugador escribir su jugada.</w:t>
      </w:r>
    </w:p>
    <w:p w:rsidR="0023065F" w:rsidRPr="0023065F" w:rsidRDefault="0023065F" w:rsidP="0023065F">
      <w:pPr>
        <w:pStyle w:val="SourceCode"/>
        <w:rPr>
          <w:lang w:val="es-MX"/>
        </w:rPr>
      </w:pPr>
      <w:r w:rsidRPr="0023065F">
        <w:rPr>
          <w:rStyle w:val="SourceLineNumber"/>
          <w:lang w:val="es-MX"/>
        </w:rPr>
        <w:t xml:space="preserve"> 77.</w:t>
      </w:r>
      <w:r w:rsidRPr="0023065F">
        <w:rPr>
          <w:lang w:val="es-MX"/>
        </w:rPr>
        <w:t xml:space="preserve">     jugada = ' '</w:t>
      </w:r>
    </w:p>
    <w:p w:rsidR="0023065F" w:rsidRPr="0023065F" w:rsidRDefault="0023065F" w:rsidP="0023065F">
      <w:pPr>
        <w:pStyle w:val="SourceCode"/>
        <w:rPr>
          <w:lang w:val="es-MX"/>
        </w:rPr>
      </w:pPr>
      <w:r w:rsidRPr="0023065F">
        <w:rPr>
          <w:rStyle w:val="SourceLineNumber"/>
          <w:lang w:val="es-MX"/>
        </w:rPr>
        <w:t xml:space="preserve"> 78.</w:t>
      </w:r>
      <w:r w:rsidRPr="0023065F">
        <w:rPr>
          <w:lang w:val="es-MX"/>
        </w:rPr>
        <w:t xml:space="preserve">     while jugada not in '1 2 3 4 5 6 7 8 9'.split() or not hayEspacioLibre(tablero, int(jugada)):</w:t>
      </w:r>
    </w:p>
    <w:p w:rsidR="0023065F" w:rsidRPr="0023065F" w:rsidRDefault="0023065F" w:rsidP="0023065F">
      <w:pPr>
        <w:pStyle w:val="SourceCode"/>
        <w:rPr>
          <w:lang w:val="es-MX"/>
        </w:rPr>
      </w:pPr>
      <w:r w:rsidRPr="0023065F">
        <w:rPr>
          <w:rStyle w:val="SourceLineNumber"/>
          <w:lang w:val="es-MX"/>
        </w:rPr>
        <w:lastRenderedPageBreak/>
        <w:t xml:space="preserve"> 79.</w:t>
      </w:r>
      <w:r w:rsidRPr="0023065F">
        <w:rPr>
          <w:lang w:val="es-MX"/>
        </w:rPr>
        <w:t xml:space="preserve">         print('¿Cuál es tu próxima jugada? (1-9)')</w:t>
      </w:r>
    </w:p>
    <w:p w:rsidR="0023065F" w:rsidRPr="0023065F" w:rsidRDefault="0023065F" w:rsidP="0023065F">
      <w:pPr>
        <w:pStyle w:val="SourceCode"/>
        <w:rPr>
          <w:lang w:val="es-MX"/>
        </w:rPr>
      </w:pPr>
      <w:r w:rsidRPr="0023065F">
        <w:rPr>
          <w:rStyle w:val="SourceLineNumber"/>
          <w:lang w:val="es-MX"/>
        </w:rPr>
        <w:t xml:space="preserve"> 80.</w:t>
      </w:r>
      <w:r w:rsidRPr="0023065F">
        <w:rPr>
          <w:lang w:val="es-MX"/>
        </w:rPr>
        <w:t xml:space="preserve">         jugada = input()</w:t>
      </w:r>
    </w:p>
    <w:p w:rsidR="0023065F" w:rsidRPr="0023065F" w:rsidRDefault="0023065F" w:rsidP="0023065F">
      <w:pPr>
        <w:pStyle w:val="SourceCode"/>
        <w:rPr>
          <w:lang w:val="es-MX"/>
        </w:rPr>
      </w:pPr>
      <w:r w:rsidRPr="0023065F">
        <w:rPr>
          <w:rStyle w:val="SourceLineNumber"/>
          <w:lang w:val="es-MX"/>
        </w:rPr>
        <w:t xml:space="preserve"> 81.</w:t>
      </w:r>
      <w:r w:rsidRPr="0023065F">
        <w:rPr>
          <w:lang w:val="es-MX"/>
        </w:rPr>
        <w:t xml:space="preserve">     return int(jugada)</w:t>
      </w:r>
    </w:p>
    <w:p w:rsidR="0023065F" w:rsidRPr="0023065F" w:rsidRDefault="0023065F" w:rsidP="0023065F">
      <w:pPr>
        <w:pStyle w:val="SourceCode"/>
        <w:rPr>
          <w:rStyle w:val="SourceLineNumber"/>
          <w:lang w:val="es-MX"/>
        </w:rPr>
      </w:pPr>
      <w:r w:rsidRPr="0023065F">
        <w:rPr>
          <w:rStyle w:val="SourceLineNumber"/>
          <w:lang w:val="es-MX"/>
        </w:rPr>
        <w:t xml:space="preserve"> 82. </w:t>
      </w:r>
    </w:p>
    <w:p w:rsidR="0023065F" w:rsidRPr="0023065F" w:rsidRDefault="0023065F" w:rsidP="0023065F">
      <w:pPr>
        <w:pStyle w:val="SourceCode"/>
        <w:rPr>
          <w:lang w:val="es-MX"/>
        </w:rPr>
      </w:pPr>
      <w:r w:rsidRPr="0023065F">
        <w:rPr>
          <w:rStyle w:val="SourceLineNumber"/>
          <w:lang w:val="es-MX"/>
        </w:rPr>
        <w:t xml:space="preserve"> 83.</w:t>
      </w:r>
      <w:r w:rsidRPr="0023065F">
        <w:rPr>
          <w:lang w:val="es-MX"/>
        </w:rPr>
        <w:t xml:space="preserve"> def elegirAzarDeLista(tablero, listaJugada):</w:t>
      </w:r>
    </w:p>
    <w:p w:rsidR="0023065F" w:rsidRPr="0023065F" w:rsidRDefault="0023065F" w:rsidP="0023065F">
      <w:pPr>
        <w:pStyle w:val="SourceCode"/>
        <w:rPr>
          <w:lang w:val="es-MX"/>
        </w:rPr>
      </w:pPr>
      <w:r w:rsidRPr="0023065F">
        <w:rPr>
          <w:rStyle w:val="SourceLineNumber"/>
          <w:lang w:val="es-MX"/>
        </w:rPr>
        <w:t xml:space="preserve"> 84.</w:t>
      </w:r>
      <w:r w:rsidRPr="0023065F">
        <w:rPr>
          <w:lang w:val="es-MX"/>
        </w:rPr>
        <w:t xml:space="preserve">     </w:t>
      </w:r>
      <w:r w:rsidRPr="0023065F">
        <w:rPr>
          <w:rStyle w:val="SourceCodeComment"/>
          <w:lang w:val="es-MX"/>
        </w:rPr>
        <w:t># Devuelve una jugada válida en el tablero de la lista recibida.</w:t>
      </w:r>
    </w:p>
    <w:p w:rsidR="0023065F" w:rsidRPr="0023065F" w:rsidRDefault="0023065F" w:rsidP="0023065F">
      <w:pPr>
        <w:pStyle w:val="SourceCode"/>
        <w:rPr>
          <w:lang w:val="es-MX"/>
        </w:rPr>
      </w:pPr>
      <w:r w:rsidRPr="0023065F">
        <w:rPr>
          <w:rStyle w:val="SourceLineNumber"/>
          <w:lang w:val="es-MX"/>
        </w:rPr>
        <w:t xml:space="preserve"> 85.</w:t>
      </w:r>
      <w:r w:rsidRPr="0023065F">
        <w:rPr>
          <w:lang w:val="es-MX"/>
        </w:rPr>
        <w:t xml:space="preserve">     </w:t>
      </w:r>
      <w:r w:rsidRPr="0023065F">
        <w:rPr>
          <w:rStyle w:val="SourceCodeComment"/>
          <w:lang w:val="es-MX"/>
        </w:rPr>
        <w:t># Devuelve None si no hay ninguna jugada válida.</w:t>
      </w:r>
    </w:p>
    <w:p w:rsidR="0023065F" w:rsidRPr="0023065F" w:rsidRDefault="0023065F" w:rsidP="0023065F">
      <w:pPr>
        <w:pStyle w:val="SourceCode"/>
        <w:rPr>
          <w:lang w:val="es-MX"/>
        </w:rPr>
      </w:pPr>
      <w:r w:rsidRPr="0023065F">
        <w:rPr>
          <w:rStyle w:val="SourceLineNumber"/>
          <w:lang w:val="es-MX"/>
        </w:rPr>
        <w:t xml:space="preserve"> 86.</w:t>
      </w:r>
      <w:r w:rsidRPr="0023065F">
        <w:rPr>
          <w:lang w:val="es-MX"/>
        </w:rPr>
        <w:t xml:space="preserve">     jugadasPosibles = []</w:t>
      </w:r>
    </w:p>
    <w:p w:rsidR="0023065F" w:rsidRPr="0023065F" w:rsidRDefault="0023065F" w:rsidP="0023065F">
      <w:pPr>
        <w:pStyle w:val="SourceCode"/>
        <w:rPr>
          <w:lang w:val="es-MX"/>
        </w:rPr>
      </w:pPr>
      <w:r w:rsidRPr="0023065F">
        <w:rPr>
          <w:rStyle w:val="SourceLineNumber"/>
          <w:lang w:val="es-MX"/>
        </w:rPr>
        <w:t xml:space="preserve"> 87.</w:t>
      </w:r>
      <w:r w:rsidRPr="0023065F">
        <w:rPr>
          <w:lang w:val="es-MX"/>
        </w:rPr>
        <w:t xml:space="preserve">     for i in listaJugada:</w:t>
      </w:r>
    </w:p>
    <w:p w:rsidR="0023065F" w:rsidRPr="0023065F" w:rsidRDefault="0023065F" w:rsidP="0023065F">
      <w:pPr>
        <w:pStyle w:val="SourceCode"/>
        <w:rPr>
          <w:lang w:val="es-MX"/>
        </w:rPr>
      </w:pPr>
      <w:r w:rsidRPr="0023065F">
        <w:rPr>
          <w:rStyle w:val="SourceLineNumber"/>
          <w:lang w:val="es-MX"/>
        </w:rPr>
        <w:t xml:space="preserve"> 88.</w:t>
      </w:r>
      <w:r w:rsidRPr="0023065F">
        <w:rPr>
          <w:lang w:val="es-MX"/>
        </w:rPr>
        <w:t xml:space="preserve">         if hayEspacioLibre(tablero, i):</w:t>
      </w:r>
    </w:p>
    <w:p w:rsidR="0023065F" w:rsidRPr="0023065F" w:rsidRDefault="0023065F" w:rsidP="0023065F">
      <w:pPr>
        <w:pStyle w:val="SourceCode"/>
        <w:rPr>
          <w:lang w:val="es-MX"/>
        </w:rPr>
      </w:pPr>
      <w:r w:rsidRPr="0023065F">
        <w:rPr>
          <w:rStyle w:val="SourceLineNumber"/>
          <w:lang w:val="es-MX"/>
        </w:rPr>
        <w:t xml:space="preserve"> 89.</w:t>
      </w:r>
      <w:r w:rsidRPr="0023065F">
        <w:rPr>
          <w:lang w:val="es-MX"/>
        </w:rPr>
        <w:t xml:space="preserve">             jugadasPosibles.append(i)</w:t>
      </w:r>
    </w:p>
    <w:p w:rsidR="0023065F" w:rsidRPr="0023065F" w:rsidRDefault="0023065F" w:rsidP="0023065F">
      <w:pPr>
        <w:pStyle w:val="SourceCode"/>
        <w:rPr>
          <w:rStyle w:val="SourceLineNumber"/>
          <w:lang w:val="es-MX"/>
        </w:rPr>
      </w:pPr>
      <w:r w:rsidRPr="0023065F">
        <w:rPr>
          <w:rStyle w:val="SourceLineNumber"/>
          <w:lang w:val="es-MX"/>
        </w:rPr>
        <w:t xml:space="preserve"> 90. </w:t>
      </w:r>
    </w:p>
    <w:p w:rsidR="0023065F" w:rsidRDefault="0023065F" w:rsidP="0023065F">
      <w:pPr>
        <w:pStyle w:val="SourceCode"/>
      </w:pPr>
      <w:r w:rsidRPr="0023065F">
        <w:rPr>
          <w:rStyle w:val="SourceLineNumber"/>
          <w:lang w:val="es-MX"/>
        </w:rPr>
        <w:t xml:space="preserve"> 91.</w:t>
      </w:r>
      <w:r w:rsidRPr="0023065F">
        <w:rPr>
          <w:lang w:val="es-MX"/>
        </w:rPr>
        <w:t xml:space="preserve">     if len(jugadasPosibles) != </w:t>
      </w:r>
      <w:r>
        <w:t>0:</w:t>
      </w:r>
    </w:p>
    <w:p w:rsidR="0023065F" w:rsidRDefault="0023065F" w:rsidP="0023065F">
      <w:pPr>
        <w:pStyle w:val="SourceCode"/>
      </w:pPr>
      <w:r w:rsidRPr="0023065F">
        <w:rPr>
          <w:rStyle w:val="SourceLineNumber"/>
        </w:rPr>
        <w:t xml:space="preserve"> 92.</w:t>
      </w:r>
      <w:r>
        <w:t xml:space="preserve">         return random.choice(jugadasPosibles)</w:t>
      </w:r>
    </w:p>
    <w:p w:rsidR="0023065F" w:rsidRDefault="0023065F" w:rsidP="0023065F">
      <w:pPr>
        <w:pStyle w:val="SourceCode"/>
      </w:pPr>
      <w:r w:rsidRPr="0023065F">
        <w:rPr>
          <w:rStyle w:val="SourceLineNumber"/>
        </w:rPr>
        <w:t xml:space="preserve"> 93.</w:t>
      </w:r>
      <w:r>
        <w:t xml:space="preserve">     else:</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94.</w:t>
      </w:r>
      <w:r w:rsidRPr="0023065F">
        <w:rPr>
          <w:lang w:val="es-MX"/>
        </w:rPr>
        <w:t xml:space="preserve">         return None</w:t>
      </w:r>
    </w:p>
    <w:p w:rsidR="0023065F" w:rsidRPr="0023065F" w:rsidRDefault="0023065F" w:rsidP="0023065F">
      <w:pPr>
        <w:pStyle w:val="SourceCode"/>
        <w:rPr>
          <w:rStyle w:val="SourceLineNumber"/>
          <w:lang w:val="es-MX"/>
        </w:rPr>
      </w:pPr>
      <w:r w:rsidRPr="0023065F">
        <w:rPr>
          <w:rStyle w:val="SourceLineNumber"/>
          <w:lang w:val="es-MX"/>
        </w:rPr>
        <w:t xml:space="preserve"> 95. </w:t>
      </w:r>
    </w:p>
    <w:p w:rsidR="0023065F" w:rsidRPr="0023065F" w:rsidRDefault="0023065F" w:rsidP="0023065F">
      <w:pPr>
        <w:pStyle w:val="SourceCode"/>
        <w:rPr>
          <w:lang w:val="es-MX"/>
        </w:rPr>
      </w:pPr>
      <w:r w:rsidRPr="0023065F">
        <w:rPr>
          <w:rStyle w:val="SourceLineNumber"/>
          <w:lang w:val="es-MX"/>
        </w:rPr>
        <w:t xml:space="preserve"> 96.</w:t>
      </w:r>
      <w:r w:rsidRPr="0023065F">
        <w:rPr>
          <w:lang w:val="es-MX"/>
        </w:rPr>
        <w:t xml:space="preserve"> def obtenerJugadaComputadora(tablero, letraComputadora):</w:t>
      </w:r>
    </w:p>
    <w:p w:rsidR="0023065F" w:rsidRPr="0023065F" w:rsidRDefault="0023065F" w:rsidP="0023065F">
      <w:pPr>
        <w:pStyle w:val="SourceCode"/>
        <w:rPr>
          <w:lang w:val="es-MX"/>
        </w:rPr>
      </w:pPr>
      <w:r w:rsidRPr="0023065F">
        <w:rPr>
          <w:rStyle w:val="SourceLineNumber"/>
          <w:lang w:val="es-MX"/>
        </w:rPr>
        <w:t xml:space="preserve"> 97.</w:t>
      </w:r>
      <w:r w:rsidRPr="0023065F">
        <w:rPr>
          <w:lang w:val="es-MX"/>
        </w:rPr>
        <w:t xml:space="preserve">     </w:t>
      </w:r>
      <w:r w:rsidRPr="0023065F">
        <w:rPr>
          <w:rStyle w:val="SourceCodeComment"/>
          <w:lang w:val="es-MX"/>
        </w:rPr>
        <w:t># Dado un tablero y la letra de la computadora, determina que jugada efectuar.</w:t>
      </w:r>
    </w:p>
    <w:p w:rsidR="0023065F" w:rsidRPr="0023065F" w:rsidRDefault="0023065F" w:rsidP="0023065F">
      <w:pPr>
        <w:pStyle w:val="SourceCode"/>
        <w:rPr>
          <w:lang w:val="es-MX"/>
        </w:rPr>
      </w:pPr>
      <w:r w:rsidRPr="0023065F">
        <w:rPr>
          <w:rStyle w:val="SourceLineNumber"/>
          <w:lang w:val="es-MX"/>
        </w:rPr>
        <w:t xml:space="preserve"> 98.</w:t>
      </w:r>
      <w:r w:rsidRPr="0023065F">
        <w:rPr>
          <w:lang w:val="es-MX"/>
        </w:rPr>
        <w:t xml:space="preserve">     if letraComputadora == 'X':</w:t>
      </w:r>
    </w:p>
    <w:p w:rsidR="0023065F" w:rsidRPr="0023065F" w:rsidRDefault="0023065F" w:rsidP="0023065F">
      <w:pPr>
        <w:pStyle w:val="SourceCode"/>
        <w:rPr>
          <w:lang w:val="es-MX"/>
        </w:rPr>
      </w:pPr>
      <w:r w:rsidRPr="0023065F">
        <w:rPr>
          <w:rStyle w:val="SourceLineNumber"/>
          <w:lang w:val="es-MX"/>
        </w:rPr>
        <w:t xml:space="preserve"> 99.</w:t>
      </w:r>
      <w:r w:rsidRPr="0023065F">
        <w:rPr>
          <w:lang w:val="es-MX"/>
        </w:rPr>
        <w:t xml:space="preserve">         letraJugador = 'O'</w:t>
      </w:r>
    </w:p>
    <w:p w:rsidR="0023065F" w:rsidRPr="0023065F" w:rsidRDefault="0023065F" w:rsidP="0023065F">
      <w:pPr>
        <w:pStyle w:val="SourceCode"/>
        <w:rPr>
          <w:lang w:val="es-MX"/>
        </w:rPr>
      </w:pPr>
      <w:r w:rsidRPr="0023065F">
        <w:rPr>
          <w:rStyle w:val="SourceLineNumber"/>
          <w:lang w:val="es-MX"/>
        </w:rPr>
        <w:t>100.</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01.</w:t>
      </w:r>
      <w:r w:rsidRPr="0023065F">
        <w:rPr>
          <w:lang w:val="es-MX"/>
        </w:rPr>
        <w:t xml:space="preserve">         letraJugador = 'X'</w:t>
      </w:r>
    </w:p>
    <w:p w:rsidR="0023065F" w:rsidRPr="0023065F" w:rsidRDefault="0023065F" w:rsidP="0023065F">
      <w:pPr>
        <w:pStyle w:val="SourceCode"/>
        <w:rPr>
          <w:rStyle w:val="SourceLineNumber"/>
          <w:lang w:val="es-MX"/>
        </w:rPr>
      </w:pPr>
      <w:r w:rsidRPr="0023065F">
        <w:rPr>
          <w:rStyle w:val="SourceLineNumber"/>
          <w:lang w:val="es-MX"/>
        </w:rPr>
        <w:t xml:space="preserve">102. </w:t>
      </w:r>
    </w:p>
    <w:p w:rsidR="0023065F" w:rsidRPr="0023065F" w:rsidRDefault="0023065F" w:rsidP="0023065F">
      <w:pPr>
        <w:pStyle w:val="SourceCode"/>
        <w:rPr>
          <w:lang w:val="es-MX"/>
        </w:rPr>
      </w:pPr>
      <w:r w:rsidRPr="0023065F">
        <w:rPr>
          <w:rStyle w:val="SourceLineNumber"/>
          <w:lang w:val="es-MX"/>
        </w:rPr>
        <w:t>103.</w:t>
      </w:r>
      <w:r w:rsidRPr="0023065F">
        <w:rPr>
          <w:lang w:val="es-MX"/>
        </w:rPr>
        <w:t xml:space="preserve">     </w:t>
      </w:r>
      <w:r w:rsidRPr="0023065F">
        <w:rPr>
          <w:rStyle w:val="SourceCodeComment"/>
          <w:lang w:val="es-MX"/>
        </w:rPr>
        <w:t># Aquí está nuestro algoritmo para nuestra IA (Inteligencia Artifical) del Ta Te Ti.</w:t>
      </w:r>
    </w:p>
    <w:p w:rsidR="0023065F" w:rsidRPr="0023065F" w:rsidRDefault="0023065F" w:rsidP="0023065F">
      <w:pPr>
        <w:pStyle w:val="SourceCode"/>
        <w:rPr>
          <w:lang w:val="es-MX"/>
        </w:rPr>
      </w:pPr>
      <w:r w:rsidRPr="0023065F">
        <w:rPr>
          <w:rStyle w:val="SourceLineNumber"/>
          <w:lang w:val="es-MX"/>
        </w:rPr>
        <w:t>104.</w:t>
      </w:r>
      <w:r w:rsidRPr="0023065F">
        <w:rPr>
          <w:lang w:val="es-MX"/>
        </w:rPr>
        <w:t xml:space="preserve">     </w:t>
      </w:r>
      <w:r w:rsidRPr="0023065F">
        <w:rPr>
          <w:rStyle w:val="SourceCodeComment"/>
          <w:lang w:val="es-MX"/>
        </w:rPr>
        <w:t># Primero, verifica si podemos ganar en la próxima jugada</w:t>
      </w:r>
    </w:p>
    <w:p w:rsidR="0023065F" w:rsidRPr="0023065F" w:rsidRDefault="0023065F" w:rsidP="0023065F">
      <w:pPr>
        <w:pStyle w:val="SourceCode"/>
        <w:rPr>
          <w:lang w:val="es-MX"/>
        </w:rPr>
      </w:pPr>
      <w:r w:rsidRPr="0023065F">
        <w:rPr>
          <w:rStyle w:val="SourceLineNumber"/>
          <w:lang w:val="es-MX"/>
        </w:rPr>
        <w:t>105.</w:t>
      </w:r>
      <w:r w:rsidRPr="0023065F">
        <w:rPr>
          <w:lang w:val="es-MX"/>
        </w:rPr>
        <w:t xml:space="preserve">     for i in range(1, 10):</w:t>
      </w:r>
    </w:p>
    <w:p w:rsidR="0023065F" w:rsidRPr="0023065F" w:rsidRDefault="0023065F" w:rsidP="0023065F">
      <w:pPr>
        <w:pStyle w:val="SourceCode"/>
        <w:rPr>
          <w:lang w:val="es-MX"/>
        </w:rPr>
      </w:pPr>
      <w:r w:rsidRPr="0023065F">
        <w:rPr>
          <w:rStyle w:val="SourceLineNumber"/>
          <w:lang w:val="es-MX"/>
        </w:rPr>
        <w:t>106.</w:t>
      </w:r>
      <w:r w:rsidRPr="0023065F">
        <w:rPr>
          <w:lang w:val="es-MX"/>
        </w:rPr>
        <w:t xml:space="preserve">         copia = obtenerDuplicadoTablero(tablero)</w:t>
      </w:r>
    </w:p>
    <w:p w:rsidR="0023065F" w:rsidRPr="0023065F" w:rsidRDefault="0023065F" w:rsidP="0023065F">
      <w:pPr>
        <w:pStyle w:val="SourceCode"/>
        <w:rPr>
          <w:lang w:val="es-MX"/>
        </w:rPr>
      </w:pPr>
      <w:r w:rsidRPr="0023065F">
        <w:rPr>
          <w:rStyle w:val="SourceLineNumber"/>
          <w:lang w:val="es-MX"/>
        </w:rPr>
        <w:t>107.</w:t>
      </w:r>
      <w:r w:rsidRPr="0023065F">
        <w:rPr>
          <w:lang w:val="es-MX"/>
        </w:rPr>
        <w:t xml:space="preserve">         if hayEspacioLibre(copia, i):</w:t>
      </w:r>
    </w:p>
    <w:p w:rsidR="0023065F" w:rsidRPr="0023065F" w:rsidRDefault="0023065F" w:rsidP="0023065F">
      <w:pPr>
        <w:pStyle w:val="SourceCode"/>
        <w:rPr>
          <w:lang w:val="es-MX"/>
        </w:rPr>
      </w:pPr>
      <w:r w:rsidRPr="0023065F">
        <w:rPr>
          <w:rStyle w:val="SourceLineNumber"/>
          <w:lang w:val="es-MX"/>
        </w:rPr>
        <w:t>108.</w:t>
      </w:r>
      <w:r w:rsidRPr="0023065F">
        <w:rPr>
          <w:lang w:val="es-MX"/>
        </w:rPr>
        <w:t xml:space="preserve">             hacerJugada(copia, letraComputadora, i)</w:t>
      </w:r>
    </w:p>
    <w:p w:rsidR="0023065F" w:rsidRPr="0023065F" w:rsidRDefault="0023065F" w:rsidP="0023065F">
      <w:pPr>
        <w:pStyle w:val="SourceCode"/>
        <w:rPr>
          <w:lang w:val="es-MX"/>
        </w:rPr>
      </w:pPr>
      <w:r w:rsidRPr="0023065F">
        <w:rPr>
          <w:rStyle w:val="SourceLineNumber"/>
          <w:lang w:val="es-MX"/>
        </w:rPr>
        <w:t>109.</w:t>
      </w:r>
      <w:r w:rsidRPr="0023065F">
        <w:rPr>
          <w:lang w:val="es-MX"/>
        </w:rPr>
        <w:t xml:space="preserve">             if esGanador(copia, letraComputadora):</w:t>
      </w:r>
    </w:p>
    <w:p w:rsidR="0023065F" w:rsidRPr="0023065F" w:rsidRDefault="0023065F" w:rsidP="0023065F">
      <w:pPr>
        <w:pStyle w:val="SourceCode"/>
        <w:rPr>
          <w:lang w:val="es-MX"/>
        </w:rPr>
      </w:pPr>
      <w:r w:rsidRPr="0023065F">
        <w:rPr>
          <w:rStyle w:val="SourceLineNumber"/>
          <w:lang w:val="es-MX"/>
        </w:rPr>
        <w:t>110.</w:t>
      </w:r>
      <w:r w:rsidRPr="0023065F">
        <w:rPr>
          <w:lang w:val="es-MX"/>
        </w:rPr>
        <w:t xml:space="preserve">                 return i</w:t>
      </w:r>
    </w:p>
    <w:p w:rsidR="0023065F" w:rsidRPr="0023065F" w:rsidRDefault="0023065F" w:rsidP="0023065F">
      <w:pPr>
        <w:pStyle w:val="SourceCode"/>
        <w:rPr>
          <w:rStyle w:val="SourceLineNumber"/>
          <w:lang w:val="es-MX"/>
        </w:rPr>
      </w:pPr>
      <w:r w:rsidRPr="0023065F">
        <w:rPr>
          <w:rStyle w:val="SourceLineNumber"/>
          <w:lang w:val="es-MX"/>
        </w:rPr>
        <w:t xml:space="preserve">111. </w:t>
      </w:r>
    </w:p>
    <w:p w:rsidR="0023065F" w:rsidRPr="0023065F" w:rsidRDefault="0023065F" w:rsidP="0023065F">
      <w:pPr>
        <w:pStyle w:val="SourceCode"/>
        <w:rPr>
          <w:lang w:val="es-MX"/>
        </w:rPr>
      </w:pPr>
      <w:r w:rsidRPr="0023065F">
        <w:rPr>
          <w:rStyle w:val="SourceLineNumber"/>
          <w:lang w:val="es-MX"/>
        </w:rPr>
        <w:t>112.</w:t>
      </w:r>
      <w:r w:rsidRPr="0023065F">
        <w:rPr>
          <w:lang w:val="es-MX"/>
        </w:rPr>
        <w:t xml:space="preserve">     </w:t>
      </w:r>
      <w:r w:rsidRPr="0023065F">
        <w:rPr>
          <w:rStyle w:val="SourceCodeComment"/>
          <w:lang w:val="es-MX"/>
        </w:rPr>
        <w:t># Verifica si el jugador podría ganar en su próxima jugada, y lo bloquea.</w:t>
      </w:r>
    </w:p>
    <w:p w:rsidR="0023065F" w:rsidRPr="0023065F" w:rsidRDefault="0023065F" w:rsidP="0023065F">
      <w:pPr>
        <w:pStyle w:val="SourceCode"/>
        <w:rPr>
          <w:lang w:val="es-MX"/>
        </w:rPr>
      </w:pPr>
      <w:r w:rsidRPr="0023065F">
        <w:rPr>
          <w:rStyle w:val="SourceLineNumber"/>
          <w:lang w:val="es-MX"/>
        </w:rPr>
        <w:t>113.</w:t>
      </w:r>
      <w:r w:rsidRPr="0023065F">
        <w:rPr>
          <w:lang w:val="es-MX"/>
        </w:rPr>
        <w:t xml:space="preserve">     for i in range(1, 10):</w:t>
      </w:r>
    </w:p>
    <w:p w:rsidR="0023065F" w:rsidRPr="0023065F" w:rsidRDefault="0023065F" w:rsidP="0023065F">
      <w:pPr>
        <w:pStyle w:val="SourceCode"/>
        <w:rPr>
          <w:lang w:val="es-MX"/>
        </w:rPr>
      </w:pPr>
      <w:r w:rsidRPr="0023065F">
        <w:rPr>
          <w:rStyle w:val="SourceLineNumber"/>
          <w:lang w:val="es-MX"/>
        </w:rPr>
        <w:t>114.</w:t>
      </w:r>
      <w:r w:rsidRPr="0023065F">
        <w:rPr>
          <w:lang w:val="es-MX"/>
        </w:rPr>
        <w:t xml:space="preserve">         copia = obtenerDuplicadoTablero(tablero)</w:t>
      </w:r>
    </w:p>
    <w:p w:rsidR="0023065F" w:rsidRPr="0023065F" w:rsidRDefault="0023065F" w:rsidP="0023065F">
      <w:pPr>
        <w:pStyle w:val="SourceCode"/>
        <w:rPr>
          <w:lang w:val="es-MX"/>
        </w:rPr>
      </w:pPr>
      <w:r w:rsidRPr="0023065F">
        <w:rPr>
          <w:rStyle w:val="SourceLineNumber"/>
          <w:lang w:val="es-MX"/>
        </w:rPr>
        <w:t>115.</w:t>
      </w:r>
      <w:r w:rsidRPr="0023065F">
        <w:rPr>
          <w:lang w:val="es-MX"/>
        </w:rPr>
        <w:t xml:space="preserve">         if hayEspacioLibre(copia, i):</w:t>
      </w:r>
    </w:p>
    <w:p w:rsidR="0023065F" w:rsidRPr="0023065F" w:rsidRDefault="0023065F" w:rsidP="0023065F">
      <w:pPr>
        <w:pStyle w:val="SourceCode"/>
        <w:rPr>
          <w:lang w:val="es-MX"/>
        </w:rPr>
      </w:pPr>
      <w:r w:rsidRPr="0023065F">
        <w:rPr>
          <w:rStyle w:val="SourceLineNumber"/>
          <w:lang w:val="es-MX"/>
        </w:rPr>
        <w:t>116.</w:t>
      </w:r>
      <w:r w:rsidRPr="0023065F">
        <w:rPr>
          <w:lang w:val="es-MX"/>
        </w:rPr>
        <w:t xml:space="preserve">             hacerJugada(copia, letraJugador, i)</w:t>
      </w:r>
    </w:p>
    <w:p w:rsidR="0023065F" w:rsidRPr="0023065F" w:rsidRDefault="0023065F" w:rsidP="0023065F">
      <w:pPr>
        <w:pStyle w:val="SourceCode"/>
        <w:rPr>
          <w:lang w:val="es-MX"/>
        </w:rPr>
      </w:pPr>
      <w:r w:rsidRPr="0023065F">
        <w:rPr>
          <w:rStyle w:val="SourceLineNumber"/>
          <w:lang w:val="es-MX"/>
        </w:rPr>
        <w:t>117.</w:t>
      </w:r>
      <w:r w:rsidRPr="0023065F">
        <w:rPr>
          <w:lang w:val="es-MX"/>
        </w:rPr>
        <w:t xml:space="preserve">             if esGanador(copia, letraJugador):</w:t>
      </w:r>
    </w:p>
    <w:p w:rsidR="0023065F" w:rsidRPr="0023065F" w:rsidRDefault="0023065F" w:rsidP="0023065F">
      <w:pPr>
        <w:pStyle w:val="SourceCode"/>
        <w:rPr>
          <w:lang w:val="es-MX"/>
        </w:rPr>
      </w:pPr>
      <w:r w:rsidRPr="0023065F">
        <w:rPr>
          <w:rStyle w:val="SourceLineNumber"/>
          <w:lang w:val="es-MX"/>
        </w:rPr>
        <w:t>118.</w:t>
      </w:r>
      <w:r w:rsidRPr="0023065F">
        <w:rPr>
          <w:lang w:val="es-MX"/>
        </w:rPr>
        <w:t xml:space="preserve">                 return i</w:t>
      </w:r>
    </w:p>
    <w:p w:rsidR="0023065F" w:rsidRPr="0023065F" w:rsidRDefault="0023065F" w:rsidP="0023065F">
      <w:pPr>
        <w:pStyle w:val="SourceCode"/>
        <w:rPr>
          <w:rStyle w:val="SourceLineNumber"/>
          <w:lang w:val="es-MX"/>
        </w:rPr>
      </w:pPr>
      <w:r w:rsidRPr="0023065F">
        <w:rPr>
          <w:rStyle w:val="SourceLineNumber"/>
          <w:lang w:val="es-MX"/>
        </w:rPr>
        <w:t xml:space="preserve">119. </w:t>
      </w:r>
    </w:p>
    <w:p w:rsidR="0023065F" w:rsidRPr="0023065F" w:rsidRDefault="0023065F" w:rsidP="0023065F">
      <w:pPr>
        <w:pStyle w:val="SourceCode"/>
        <w:rPr>
          <w:lang w:val="es-MX"/>
        </w:rPr>
      </w:pPr>
      <w:r w:rsidRPr="0023065F">
        <w:rPr>
          <w:rStyle w:val="SourceLineNumber"/>
          <w:lang w:val="es-MX"/>
        </w:rPr>
        <w:t>120.</w:t>
      </w:r>
      <w:r w:rsidRPr="0023065F">
        <w:rPr>
          <w:lang w:val="es-MX"/>
        </w:rPr>
        <w:t xml:space="preserve">     </w:t>
      </w:r>
      <w:r w:rsidRPr="0023065F">
        <w:rPr>
          <w:rStyle w:val="SourceCodeComment"/>
          <w:lang w:val="es-MX"/>
        </w:rPr>
        <w:t># Intenta ocupar una de las esquinas de estar libre.</w:t>
      </w:r>
    </w:p>
    <w:p w:rsidR="0023065F" w:rsidRPr="0023065F" w:rsidRDefault="0023065F" w:rsidP="0023065F">
      <w:pPr>
        <w:pStyle w:val="SourceCode"/>
        <w:rPr>
          <w:lang w:val="es-MX"/>
        </w:rPr>
      </w:pPr>
      <w:r w:rsidRPr="0023065F">
        <w:rPr>
          <w:rStyle w:val="SourceLineNumber"/>
          <w:lang w:val="es-MX"/>
        </w:rPr>
        <w:t>121.</w:t>
      </w:r>
      <w:r w:rsidRPr="0023065F">
        <w:rPr>
          <w:lang w:val="es-MX"/>
        </w:rPr>
        <w:t xml:space="preserve">     jugada = elegirAzarDeLista(tablero, [1, 3, 7, 9])</w:t>
      </w:r>
    </w:p>
    <w:p w:rsidR="0023065F" w:rsidRPr="0023065F" w:rsidRDefault="0023065F" w:rsidP="0023065F">
      <w:pPr>
        <w:pStyle w:val="SourceCode"/>
        <w:rPr>
          <w:lang w:val="es-MX"/>
        </w:rPr>
      </w:pPr>
      <w:r w:rsidRPr="0023065F">
        <w:rPr>
          <w:rStyle w:val="SourceLineNumber"/>
          <w:lang w:val="es-MX"/>
        </w:rPr>
        <w:t>122.</w:t>
      </w:r>
      <w:r w:rsidRPr="0023065F">
        <w:rPr>
          <w:lang w:val="es-MX"/>
        </w:rPr>
        <w:t xml:space="preserve">     if jugada != None:</w:t>
      </w:r>
    </w:p>
    <w:p w:rsidR="0023065F" w:rsidRPr="0023065F" w:rsidRDefault="0023065F" w:rsidP="0023065F">
      <w:pPr>
        <w:pStyle w:val="SourceCode"/>
        <w:rPr>
          <w:lang w:val="es-MX"/>
        </w:rPr>
      </w:pPr>
      <w:r w:rsidRPr="0023065F">
        <w:rPr>
          <w:rStyle w:val="SourceLineNumber"/>
          <w:lang w:val="es-MX"/>
        </w:rPr>
        <w:lastRenderedPageBreak/>
        <w:t>123.</w:t>
      </w:r>
      <w:r w:rsidRPr="0023065F">
        <w:rPr>
          <w:lang w:val="es-MX"/>
        </w:rPr>
        <w:t xml:space="preserve">         return jugada</w:t>
      </w:r>
    </w:p>
    <w:p w:rsidR="0023065F" w:rsidRPr="0023065F" w:rsidRDefault="0023065F" w:rsidP="0023065F">
      <w:pPr>
        <w:pStyle w:val="SourceCode"/>
        <w:rPr>
          <w:rStyle w:val="SourceLineNumber"/>
          <w:lang w:val="es-MX"/>
        </w:rPr>
      </w:pPr>
      <w:r w:rsidRPr="0023065F">
        <w:rPr>
          <w:rStyle w:val="SourceLineNumber"/>
          <w:lang w:val="es-MX"/>
        </w:rPr>
        <w:t xml:space="preserve">124. </w:t>
      </w:r>
    </w:p>
    <w:p w:rsidR="0023065F" w:rsidRPr="0023065F" w:rsidRDefault="0023065F" w:rsidP="0023065F">
      <w:pPr>
        <w:pStyle w:val="SourceCode"/>
        <w:rPr>
          <w:lang w:val="es-MX"/>
        </w:rPr>
      </w:pPr>
      <w:r w:rsidRPr="0023065F">
        <w:rPr>
          <w:rStyle w:val="SourceLineNumber"/>
          <w:lang w:val="es-MX"/>
        </w:rPr>
        <w:t>125.</w:t>
      </w:r>
      <w:r w:rsidRPr="0023065F">
        <w:rPr>
          <w:lang w:val="es-MX"/>
        </w:rPr>
        <w:t xml:space="preserve">     </w:t>
      </w:r>
      <w:r w:rsidRPr="0023065F">
        <w:rPr>
          <w:rStyle w:val="SourceCodeComment"/>
          <w:lang w:val="es-MX"/>
        </w:rPr>
        <w:t># De estar libre, intenta ocupar el centro.</w:t>
      </w:r>
    </w:p>
    <w:p w:rsidR="0023065F" w:rsidRPr="0023065F" w:rsidRDefault="0023065F" w:rsidP="0023065F">
      <w:pPr>
        <w:pStyle w:val="SourceCode"/>
        <w:rPr>
          <w:lang w:val="es-MX"/>
        </w:rPr>
      </w:pPr>
      <w:r w:rsidRPr="0023065F">
        <w:rPr>
          <w:rStyle w:val="SourceLineNumber"/>
          <w:lang w:val="es-MX"/>
        </w:rPr>
        <w:t>126.</w:t>
      </w:r>
      <w:r w:rsidRPr="0023065F">
        <w:rPr>
          <w:lang w:val="es-MX"/>
        </w:rPr>
        <w:t xml:space="preserve">     if hayEspacioLibre(tablero, 5):</w:t>
      </w:r>
    </w:p>
    <w:p w:rsidR="0023065F" w:rsidRPr="0023065F" w:rsidRDefault="0023065F" w:rsidP="0023065F">
      <w:pPr>
        <w:pStyle w:val="SourceCode"/>
        <w:rPr>
          <w:lang w:val="es-MX"/>
        </w:rPr>
      </w:pPr>
      <w:r w:rsidRPr="0023065F">
        <w:rPr>
          <w:rStyle w:val="SourceLineNumber"/>
          <w:lang w:val="es-MX"/>
        </w:rPr>
        <w:t>127.</w:t>
      </w:r>
      <w:r w:rsidRPr="0023065F">
        <w:rPr>
          <w:lang w:val="es-MX"/>
        </w:rPr>
        <w:t xml:space="preserve">         return 5</w:t>
      </w:r>
    </w:p>
    <w:p w:rsidR="0023065F" w:rsidRPr="0023065F" w:rsidRDefault="0023065F" w:rsidP="0023065F">
      <w:pPr>
        <w:pStyle w:val="SourceCode"/>
        <w:rPr>
          <w:rStyle w:val="SourceLineNumber"/>
          <w:lang w:val="es-MX"/>
        </w:rPr>
      </w:pPr>
      <w:r w:rsidRPr="0023065F">
        <w:rPr>
          <w:rStyle w:val="SourceLineNumber"/>
          <w:lang w:val="es-MX"/>
        </w:rPr>
        <w:t xml:space="preserve">128. </w:t>
      </w:r>
    </w:p>
    <w:p w:rsidR="0023065F" w:rsidRPr="0023065F" w:rsidRDefault="0023065F" w:rsidP="0023065F">
      <w:pPr>
        <w:pStyle w:val="SourceCode"/>
        <w:rPr>
          <w:lang w:val="es-MX"/>
        </w:rPr>
      </w:pPr>
      <w:r w:rsidRPr="0023065F">
        <w:rPr>
          <w:rStyle w:val="SourceLineNumber"/>
          <w:lang w:val="es-MX"/>
        </w:rPr>
        <w:t>129.</w:t>
      </w:r>
      <w:r w:rsidRPr="0023065F">
        <w:rPr>
          <w:lang w:val="es-MX"/>
        </w:rPr>
        <w:t xml:space="preserve">     </w:t>
      </w:r>
      <w:r w:rsidRPr="0023065F">
        <w:rPr>
          <w:rStyle w:val="SourceCodeComment"/>
          <w:lang w:val="es-MX"/>
        </w:rPr>
        <w:t># Ocupa alguno de los lados.</w:t>
      </w:r>
    </w:p>
    <w:p w:rsidR="0023065F" w:rsidRPr="0023065F" w:rsidRDefault="0023065F" w:rsidP="0023065F">
      <w:pPr>
        <w:pStyle w:val="SourceCode"/>
        <w:rPr>
          <w:lang w:val="es-MX"/>
        </w:rPr>
      </w:pPr>
      <w:r w:rsidRPr="0023065F">
        <w:rPr>
          <w:rStyle w:val="SourceLineNumber"/>
          <w:lang w:val="es-MX"/>
        </w:rPr>
        <w:t>130.</w:t>
      </w:r>
      <w:r w:rsidRPr="0023065F">
        <w:rPr>
          <w:lang w:val="es-MX"/>
        </w:rPr>
        <w:t xml:space="preserve">     return elegirAzarDeLista(tablero, [2, 4, 6, 8])</w:t>
      </w:r>
    </w:p>
    <w:p w:rsidR="0023065F" w:rsidRPr="0023065F" w:rsidRDefault="0023065F" w:rsidP="0023065F">
      <w:pPr>
        <w:pStyle w:val="SourceCode"/>
        <w:rPr>
          <w:rStyle w:val="SourceLineNumber"/>
          <w:lang w:val="es-MX"/>
        </w:rPr>
      </w:pPr>
      <w:r w:rsidRPr="0023065F">
        <w:rPr>
          <w:rStyle w:val="SourceLineNumber"/>
          <w:lang w:val="es-MX"/>
        </w:rPr>
        <w:t xml:space="preserve">131. </w:t>
      </w:r>
    </w:p>
    <w:p w:rsidR="0023065F" w:rsidRPr="0023065F" w:rsidRDefault="0023065F" w:rsidP="0023065F">
      <w:pPr>
        <w:pStyle w:val="SourceCode"/>
        <w:rPr>
          <w:lang w:val="es-MX"/>
        </w:rPr>
      </w:pPr>
      <w:r w:rsidRPr="0023065F">
        <w:rPr>
          <w:rStyle w:val="SourceLineNumber"/>
          <w:lang w:val="es-MX"/>
        </w:rPr>
        <w:t>132.</w:t>
      </w:r>
      <w:r w:rsidRPr="0023065F">
        <w:rPr>
          <w:lang w:val="es-MX"/>
        </w:rPr>
        <w:t xml:space="preserve"> def tableroCompleto(tablero):</w:t>
      </w:r>
    </w:p>
    <w:p w:rsidR="0023065F" w:rsidRPr="0023065F" w:rsidRDefault="0023065F" w:rsidP="0023065F">
      <w:pPr>
        <w:pStyle w:val="SourceCode"/>
        <w:rPr>
          <w:lang w:val="es-MX"/>
        </w:rPr>
      </w:pPr>
      <w:r w:rsidRPr="0023065F">
        <w:rPr>
          <w:rStyle w:val="SourceLineNumber"/>
          <w:lang w:val="es-MX"/>
        </w:rPr>
        <w:t>133.</w:t>
      </w:r>
      <w:r w:rsidRPr="0023065F">
        <w:rPr>
          <w:lang w:val="es-MX"/>
        </w:rPr>
        <w:t xml:space="preserve">     </w:t>
      </w:r>
      <w:r w:rsidRPr="0023065F">
        <w:rPr>
          <w:rStyle w:val="SourceCodeComment"/>
          <w:lang w:val="es-MX"/>
        </w:rPr>
        <w:t># Devuelve True si cada espacio del tablero fue ocupado, caso contrario devuele False.</w:t>
      </w:r>
    </w:p>
    <w:p w:rsidR="0023065F" w:rsidRDefault="0023065F" w:rsidP="0023065F">
      <w:pPr>
        <w:pStyle w:val="SourceCode"/>
      </w:pPr>
      <w:r w:rsidRPr="0023065F">
        <w:rPr>
          <w:rStyle w:val="SourceLineNumber"/>
        </w:rPr>
        <w:t>134.</w:t>
      </w:r>
      <w:r>
        <w:t xml:space="preserve">     for i in range(1, 10):</w:t>
      </w:r>
    </w:p>
    <w:p w:rsidR="0023065F" w:rsidRDefault="0023065F" w:rsidP="0023065F">
      <w:pPr>
        <w:pStyle w:val="SourceCode"/>
      </w:pPr>
      <w:r w:rsidRPr="0023065F">
        <w:rPr>
          <w:rStyle w:val="SourceLineNumber"/>
        </w:rPr>
        <w:t>135.</w:t>
      </w:r>
      <w:r>
        <w:t xml:space="preserve">         if hayEspacioLibre(tablero, i):</w:t>
      </w:r>
    </w:p>
    <w:p w:rsidR="0023065F" w:rsidRDefault="0023065F" w:rsidP="0023065F">
      <w:pPr>
        <w:pStyle w:val="SourceCode"/>
      </w:pPr>
      <w:r w:rsidRPr="0023065F">
        <w:rPr>
          <w:rStyle w:val="SourceLineNumber"/>
        </w:rPr>
        <w:t>136.</w:t>
      </w:r>
      <w:r>
        <w:t xml:space="preserve">             return False</w:t>
      </w:r>
    </w:p>
    <w:p w:rsidR="0023065F" w:rsidRDefault="0023065F" w:rsidP="0023065F">
      <w:pPr>
        <w:pStyle w:val="SourceCode"/>
      </w:pPr>
      <w:r w:rsidRPr="0023065F">
        <w:rPr>
          <w:rStyle w:val="SourceLineNumber"/>
        </w:rPr>
        <w:t>137.</w:t>
      </w:r>
      <w:r>
        <w:t xml:space="preserve">     return True</w:t>
      </w:r>
    </w:p>
    <w:p w:rsidR="0023065F" w:rsidRPr="0023065F" w:rsidRDefault="0023065F" w:rsidP="0023065F">
      <w:pPr>
        <w:pStyle w:val="SourceCode"/>
        <w:rPr>
          <w:rStyle w:val="SourceLineNumber"/>
        </w:rPr>
      </w:pPr>
      <w:r w:rsidRPr="0023065F">
        <w:rPr>
          <w:rStyle w:val="SourceLineNumber"/>
        </w:rPr>
        <w:t xml:space="preserve">138. </w:t>
      </w:r>
    </w:p>
    <w:p w:rsidR="0023065F" w:rsidRPr="0023065F" w:rsidRDefault="0023065F" w:rsidP="0023065F">
      <w:pPr>
        <w:pStyle w:val="SourceCode"/>
        <w:rPr>
          <w:rStyle w:val="SourceLineNumber"/>
        </w:rPr>
      </w:pPr>
      <w:r w:rsidRPr="0023065F">
        <w:rPr>
          <w:rStyle w:val="SourceLineNumber"/>
        </w:rPr>
        <w:t xml:space="preserve">139. </w:t>
      </w:r>
    </w:p>
    <w:p w:rsidR="0023065F" w:rsidRDefault="0023065F" w:rsidP="0023065F">
      <w:pPr>
        <w:pStyle w:val="SourceCode"/>
      </w:pPr>
      <w:r w:rsidRPr="0023065F">
        <w:rPr>
          <w:rStyle w:val="SourceLineNumber"/>
        </w:rPr>
        <w:t>140.</w:t>
      </w:r>
      <w:r>
        <w:t xml:space="preserve"> print('¡Bienvenido al Ta Te Ti!')</w:t>
      </w:r>
    </w:p>
    <w:p w:rsidR="0023065F" w:rsidRPr="0023065F" w:rsidRDefault="0023065F" w:rsidP="0023065F">
      <w:pPr>
        <w:pStyle w:val="SourceCode"/>
        <w:rPr>
          <w:rStyle w:val="SourceLineNumber"/>
        </w:rPr>
      </w:pPr>
      <w:r w:rsidRPr="0023065F">
        <w:rPr>
          <w:rStyle w:val="SourceLineNumber"/>
        </w:rPr>
        <w:t xml:space="preserve">141. </w:t>
      </w:r>
    </w:p>
    <w:p w:rsidR="0023065F" w:rsidRDefault="0023065F" w:rsidP="0023065F">
      <w:pPr>
        <w:pStyle w:val="SourceCode"/>
      </w:pPr>
      <w:r w:rsidRPr="0023065F">
        <w:rPr>
          <w:rStyle w:val="SourceLineNumber"/>
        </w:rPr>
        <w:t>142.</w:t>
      </w:r>
      <w:r>
        <w:t xml:space="preserve"> while True:</w:t>
      </w:r>
    </w:p>
    <w:p w:rsidR="0023065F" w:rsidRPr="0023065F" w:rsidRDefault="0023065F" w:rsidP="0023065F">
      <w:pPr>
        <w:pStyle w:val="SourceCode"/>
        <w:rPr>
          <w:lang w:val="es-MX"/>
        </w:rPr>
      </w:pPr>
      <w:r w:rsidRPr="0023065F">
        <w:rPr>
          <w:rStyle w:val="SourceLineNumber"/>
          <w:lang w:val="es-MX"/>
        </w:rPr>
        <w:t>143.</w:t>
      </w:r>
      <w:r w:rsidRPr="0023065F">
        <w:rPr>
          <w:lang w:val="es-MX"/>
        </w:rPr>
        <w:t xml:space="preserve">     </w:t>
      </w:r>
      <w:r w:rsidRPr="0023065F">
        <w:rPr>
          <w:rStyle w:val="SourceCodeComment"/>
          <w:lang w:val="es-MX"/>
        </w:rPr>
        <w:t># Resetea el tablero</w:t>
      </w:r>
    </w:p>
    <w:p w:rsidR="0023065F" w:rsidRPr="0023065F" w:rsidRDefault="0023065F" w:rsidP="0023065F">
      <w:pPr>
        <w:pStyle w:val="SourceCode"/>
        <w:rPr>
          <w:lang w:val="es-MX"/>
        </w:rPr>
      </w:pPr>
      <w:r w:rsidRPr="0023065F">
        <w:rPr>
          <w:rStyle w:val="SourceLineNumber"/>
          <w:lang w:val="es-MX"/>
        </w:rPr>
        <w:t>144.</w:t>
      </w:r>
      <w:r w:rsidRPr="0023065F">
        <w:rPr>
          <w:lang w:val="es-MX"/>
        </w:rPr>
        <w:t xml:space="preserve">     elTablero = [' '] * 10</w:t>
      </w:r>
    </w:p>
    <w:p w:rsidR="0023065F" w:rsidRPr="0023065F" w:rsidRDefault="0023065F" w:rsidP="0023065F">
      <w:pPr>
        <w:pStyle w:val="SourceCode"/>
        <w:rPr>
          <w:lang w:val="es-MX"/>
        </w:rPr>
      </w:pPr>
      <w:r w:rsidRPr="0023065F">
        <w:rPr>
          <w:rStyle w:val="SourceLineNumber"/>
          <w:lang w:val="es-MX"/>
        </w:rPr>
        <w:t>145.</w:t>
      </w:r>
      <w:r w:rsidRPr="0023065F">
        <w:rPr>
          <w:lang w:val="es-MX"/>
        </w:rPr>
        <w:t xml:space="preserve">     letraJugador, letraComputadora = ingresaLetraJugador()</w:t>
      </w:r>
    </w:p>
    <w:p w:rsidR="0023065F" w:rsidRPr="0023065F" w:rsidRDefault="0023065F" w:rsidP="0023065F">
      <w:pPr>
        <w:pStyle w:val="SourceCode"/>
        <w:rPr>
          <w:lang w:val="es-MX"/>
        </w:rPr>
      </w:pPr>
      <w:r w:rsidRPr="0023065F">
        <w:rPr>
          <w:rStyle w:val="SourceLineNumber"/>
          <w:lang w:val="es-MX"/>
        </w:rPr>
        <w:t>146.</w:t>
      </w:r>
      <w:r w:rsidRPr="0023065F">
        <w:rPr>
          <w:lang w:val="es-MX"/>
        </w:rPr>
        <w:t xml:space="preserve">     turno = quienComienza()</w:t>
      </w:r>
    </w:p>
    <w:p w:rsidR="0023065F" w:rsidRPr="0023065F" w:rsidRDefault="0023065F" w:rsidP="0023065F">
      <w:pPr>
        <w:pStyle w:val="SourceCode"/>
        <w:rPr>
          <w:lang w:val="es-MX"/>
        </w:rPr>
      </w:pPr>
      <w:r w:rsidRPr="0023065F">
        <w:rPr>
          <w:rStyle w:val="SourceLineNumber"/>
          <w:lang w:val="es-MX"/>
        </w:rPr>
        <w:t>147.</w:t>
      </w:r>
      <w:r w:rsidRPr="0023065F">
        <w:rPr>
          <w:lang w:val="es-MX"/>
        </w:rPr>
        <w:t xml:space="preserve">     print(turno + ' irá primero.')</w:t>
      </w:r>
    </w:p>
    <w:p w:rsidR="0023065F" w:rsidRPr="0023065F" w:rsidRDefault="0023065F" w:rsidP="0023065F">
      <w:pPr>
        <w:pStyle w:val="SourceCode"/>
        <w:rPr>
          <w:lang w:val="es-MX"/>
        </w:rPr>
      </w:pPr>
      <w:r w:rsidRPr="0023065F">
        <w:rPr>
          <w:rStyle w:val="SourceLineNumber"/>
          <w:lang w:val="es-MX"/>
        </w:rPr>
        <w:t>148.</w:t>
      </w:r>
      <w:r w:rsidRPr="0023065F">
        <w:rPr>
          <w:lang w:val="es-MX"/>
        </w:rPr>
        <w:t xml:space="preserve">     juegoEnCurso = True</w:t>
      </w:r>
    </w:p>
    <w:p w:rsidR="0023065F" w:rsidRPr="0023065F" w:rsidRDefault="0023065F" w:rsidP="0023065F">
      <w:pPr>
        <w:pStyle w:val="SourceCode"/>
        <w:rPr>
          <w:rStyle w:val="SourceLineNumber"/>
          <w:lang w:val="es-MX"/>
        </w:rPr>
      </w:pPr>
      <w:r w:rsidRPr="0023065F">
        <w:rPr>
          <w:rStyle w:val="SourceLineNumber"/>
          <w:lang w:val="es-MX"/>
        </w:rPr>
        <w:t xml:space="preserve">149. </w:t>
      </w:r>
    </w:p>
    <w:p w:rsidR="0023065F" w:rsidRPr="0023065F" w:rsidRDefault="0023065F" w:rsidP="0023065F">
      <w:pPr>
        <w:pStyle w:val="SourceCode"/>
        <w:rPr>
          <w:lang w:val="es-MX"/>
        </w:rPr>
      </w:pPr>
      <w:r w:rsidRPr="0023065F">
        <w:rPr>
          <w:rStyle w:val="SourceLineNumber"/>
          <w:lang w:val="es-MX"/>
        </w:rPr>
        <w:t>150.</w:t>
      </w:r>
      <w:r w:rsidRPr="0023065F">
        <w:rPr>
          <w:lang w:val="es-MX"/>
        </w:rPr>
        <w:t xml:space="preserve">     while juegoEnCurso:</w:t>
      </w:r>
    </w:p>
    <w:p w:rsidR="0023065F" w:rsidRPr="0023065F" w:rsidRDefault="0023065F" w:rsidP="0023065F">
      <w:pPr>
        <w:pStyle w:val="SourceCode"/>
        <w:rPr>
          <w:lang w:val="es-MX"/>
        </w:rPr>
      </w:pPr>
      <w:r w:rsidRPr="0023065F">
        <w:rPr>
          <w:rStyle w:val="SourceLineNumber"/>
          <w:lang w:val="es-MX"/>
        </w:rPr>
        <w:t>151.</w:t>
      </w:r>
      <w:r w:rsidRPr="0023065F">
        <w:rPr>
          <w:lang w:val="es-MX"/>
        </w:rPr>
        <w:t xml:space="preserve">         if turno == '</w:t>
      </w:r>
      <w:r>
        <w:rPr>
          <w:lang w:val="es-MX"/>
        </w:rPr>
        <w:t xml:space="preserve">El </w:t>
      </w:r>
      <w:r w:rsidRPr="0023065F">
        <w:rPr>
          <w:lang w:val="es-MX"/>
        </w:rPr>
        <w:t>jugador':</w:t>
      </w:r>
    </w:p>
    <w:p w:rsidR="0023065F" w:rsidRPr="0023065F" w:rsidRDefault="0023065F" w:rsidP="0023065F">
      <w:pPr>
        <w:pStyle w:val="SourceCode"/>
        <w:rPr>
          <w:lang w:val="es-MX"/>
        </w:rPr>
      </w:pPr>
      <w:r w:rsidRPr="0023065F">
        <w:rPr>
          <w:rStyle w:val="SourceLineNumber"/>
          <w:lang w:val="es-MX"/>
        </w:rPr>
        <w:t>152.</w:t>
      </w:r>
      <w:r w:rsidRPr="0023065F">
        <w:rPr>
          <w:lang w:val="es-MX"/>
        </w:rPr>
        <w:t xml:space="preserve">             </w:t>
      </w:r>
      <w:r w:rsidRPr="0023065F">
        <w:rPr>
          <w:rStyle w:val="SourceCodeComment"/>
          <w:lang w:val="es-MX"/>
        </w:rPr>
        <w:t># Turno del jugador</w:t>
      </w:r>
    </w:p>
    <w:p w:rsidR="0023065F" w:rsidRPr="0023065F" w:rsidRDefault="0023065F" w:rsidP="0023065F">
      <w:pPr>
        <w:pStyle w:val="SourceCode"/>
        <w:rPr>
          <w:lang w:val="es-MX"/>
        </w:rPr>
      </w:pPr>
      <w:r w:rsidRPr="0023065F">
        <w:rPr>
          <w:rStyle w:val="SourceLineNumber"/>
          <w:lang w:val="es-MX"/>
        </w:rPr>
        <w:t>153.</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54.</w:t>
      </w:r>
      <w:r w:rsidRPr="0023065F">
        <w:rPr>
          <w:lang w:val="es-MX"/>
        </w:rPr>
        <w:t xml:space="preserve">             jugada = obtenerJugadaJugador(elTablero)</w:t>
      </w:r>
    </w:p>
    <w:p w:rsidR="0023065F" w:rsidRPr="0023065F" w:rsidRDefault="0023065F" w:rsidP="0023065F">
      <w:pPr>
        <w:pStyle w:val="SourceCode"/>
        <w:rPr>
          <w:lang w:val="es-MX"/>
        </w:rPr>
      </w:pPr>
      <w:r w:rsidRPr="0023065F">
        <w:rPr>
          <w:rStyle w:val="SourceLineNumber"/>
          <w:lang w:val="es-MX"/>
        </w:rPr>
        <w:t>155.</w:t>
      </w:r>
      <w:r w:rsidRPr="0023065F">
        <w:rPr>
          <w:lang w:val="es-MX"/>
        </w:rPr>
        <w:t xml:space="preserve">             hacerJugada(elTablero, letraJugador, jugada)</w:t>
      </w:r>
    </w:p>
    <w:p w:rsidR="0023065F" w:rsidRPr="0023065F" w:rsidRDefault="0023065F" w:rsidP="0023065F">
      <w:pPr>
        <w:pStyle w:val="SourceCode"/>
        <w:rPr>
          <w:rStyle w:val="SourceLineNumber"/>
          <w:lang w:val="es-MX"/>
        </w:rPr>
      </w:pPr>
      <w:r w:rsidRPr="0023065F">
        <w:rPr>
          <w:rStyle w:val="SourceLineNumber"/>
          <w:lang w:val="es-MX"/>
        </w:rPr>
        <w:t xml:space="preserve">156. </w:t>
      </w:r>
    </w:p>
    <w:p w:rsidR="0023065F" w:rsidRPr="0023065F" w:rsidRDefault="0023065F" w:rsidP="0023065F">
      <w:pPr>
        <w:pStyle w:val="SourceCode"/>
        <w:rPr>
          <w:lang w:val="es-MX"/>
        </w:rPr>
      </w:pPr>
      <w:r w:rsidRPr="0023065F">
        <w:rPr>
          <w:rStyle w:val="SourceLineNumber"/>
          <w:lang w:val="es-MX"/>
        </w:rPr>
        <w:t>157.</w:t>
      </w:r>
      <w:r w:rsidRPr="0023065F">
        <w:rPr>
          <w:lang w:val="es-MX"/>
        </w:rPr>
        <w:t xml:space="preserve">             if esGanador(elTablero, letraJugador):</w:t>
      </w:r>
    </w:p>
    <w:p w:rsidR="0023065F" w:rsidRPr="0023065F" w:rsidRDefault="0023065F" w:rsidP="0023065F">
      <w:pPr>
        <w:pStyle w:val="SourceCode"/>
        <w:rPr>
          <w:lang w:val="es-MX"/>
        </w:rPr>
      </w:pPr>
      <w:r w:rsidRPr="0023065F">
        <w:rPr>
          <w:rStyle w:val="SourceLineNumber"/>
          <w:lang w:val="es-MX"/>
        </w:rPr>
        <w:t>158.</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59.</w:t>
      </w:r>
      <w:r w:rsidRPr="0023065F">
        <w:rPr>
          <w:lang w:val="es-MX"/>
        </w:rPr>
        <w:t xml:space="preserve">                 print('¡Felicidades, has ganado!')</w:t>
      </w:r>
    </w:p>
    <w:p w:rsidR="0023065F" w:rsidRPr="0023065F" w:rsidRDefault="0023065F" w:rsidP="0023065F">
      <w:pPr>
        <w:pStyle w:val="SourceCode"/>
        <w:rPr>
          <w:lang w:val="es-MX"/>
        </w:rPr>
      </w:pPr>
      <w:r w:rsidRPr="0023065F">
        <w:rPr>
          <w:rStyle w:val="SourceLineNumber"/>
          <w:lang w:val="es-MX"/>
        </w:rPr>
        <w:t>160.</w:t>
      </w:r>
      <w:r w:rsidRPr="0023065F">
        <w:rPr>
          <w:lang w:val="es-MX"/>
        </w:rPr>
        <w:t xml:space="preserve">                 juegoEnCurso = False</w:t>
      </w:r>
    </w:p>
    <w:p w:rsidR="0023065F" w:rsidRPr="0023065F" w:rsidRDefault="0023065F" w:rsidP="0023065F">
      <w:pPr>
        <w:pStyle w:val="SourceCode"/>
        <w:rPr>
          <w:lang w:val="es-MX"/>
        </w:rPr>
      </w:pPr>
      <w:r w:rsidRPr="0023065F">
        <w:rPr>
          <w:rStyle w:val="SourceLineNumber"/>
          <w:lang w:val="es-MX"/>
        </w:rPr>
        <w:t>161.</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62.</w:t>
      </w:r>
      <w:r w:rsidRPr="0023065F">
        <w:rPr>
          <w:lang w:val="es-MX"/>
        </w:rPr>
        <w:t xml:space="preserve">                 if tableroCompleto(elTablero):</w:t>
      </w:r>
    </w:p>
    <w:p w:rsidR="0023065F" w:rsidRPr="0023065F" w:rsidRDefault="0023065F" w:rsidP="0023065F">
      <w:pPr>
        <w:pStyle w:val="SourceCode"/>
        <w:rPr>
          <w:lang w:val="es-MX"/>
        </w:rPr>
      </w:pPr>
      <w:r w:rsidRPr="0023065F">
        <w:rPr>
          <w:rStyle w:val="SourceLineNumber"/>
          <w:lang w:val="es-MX"/>
        </w:rPr>
        <w:t>163.</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64.</w:t>
      </w:r>
      <w:r w:rsidRPr="0023065F">
        <w:rPr>
          <w:lang w:val="es-MX"/>
        </w:rPr>
        <w:t xml:space="preserve">                     print('¡Es un empate!')</w:t>
      </w:r>
    </w:p>
    <w:p w:rsidR="0023065F" w:rsidRPr="001E1D22" w:rsidRDefault="0023065F" w:rsidP="0023065F">
      <w:pPr>
        <w:pStyle w:val="SourceCode"/>
        <w:rPr>
          <w:lang w:val="es-MX"/>
        </w:rPr>
      </w:pPr>
      <w:r w:rsidRPr="001E1D22">
        <w:rPr>
          <w:rStyle w:val="SourceLineNumber"/>
          <w:lang w:val="es-MX"/>
        </w:rPr>
        <w:t>165.</w:t>
      </w:r>
      <w:r w:rsidRPr="001E1D22">
        <w:rPr>
          <w:lang w:val="es-MX"/>
        </w:rPr>
        <w:t xml:space="preserve">                     break</w:t>
      </w:r>
    </w:p>
    <w:p w:rsidR="0023065F" w:rsidRPr="001E1D22" w:rsidRDefault="0023065F" w:rsidP="0023065F">
      <w:pPr>
        <w:pStyle w:val="SourceCode"/>
        <w:rPr>
          <w:lang w:val="es-MX"/>
        </w:rPr>
      </w:pPr>
      <w:r w:rsidRPr="001E1D22">
        <w:rPr>
          <w:rStyle w:val="SourceLineNumber"/>
          <w:lang w:val="es-MX"/>
        </w:rPr>
        <w:t>166.</w:t>
      </w:r>
      <w:r w:rsidRPr="001E1D22">
        <w:rPr>
          <w:lang w:val="es-MX"/>
        </w:rPr>
        <w:t xml:space="preserve">                 else:</w:t>
      </w:r>
    </w:p>
    <w:p w:rsidR="0023065F" w:rsidRPr="0023065F" w:rsidRDefault="0023065F" w:rsidP="0023065F">
      <w:pPr>
        <w:pStyle w:val="SourceCode"/>
        <w:rPr>
          <w:lang w:val="es-MX"/>
        </w:rPr>
      </w:pPr>
      <w:r w:rsidRPr="0023065F">
        <w:rPr>
          <w:rStyle w:val="SourceLineNumber"/>
          <w:lang w:val="es-MX"/>
        </w:rPr>
        <w:t>167.</w:t>
      </w:r>
      <w:r w:rsidRPr="0023065F">
        <w:rPr>
          <w:lang w:val="es-MX"/>
        </w:rPr>
        <w:t xml:space="preserve">                     turno = 'La computadora'</w:t>
      </w:r>
    </w:p>
    <w:p w:rsidR="0023065F" w:rsidRPr="0023065F" w:rsidRDefault="0023065F" w:rsidP="0023065F">
      <w:pPr>
        <w:pStyle w:val="SourceCode"/>
        <w:rPr>
          <w:rStyle w:val="SourceLineNumber"/>
          <w:lang w:val="es-MX"/>
        </w:rPr>
      </w:pPr>
      <w:r w:rsidRPr="0023065F">
        <w:rPr>
          <w:rStyle w:val="SourceLineNumber"/>
          <w:lang w:val="es-MX"/>
        </w:rPr>
        <w:t xml:space="preserve">168. </w:t>
      </w:r>
    </w:p>
    <w:p w:rsidR="0023065F" w:rsidRPr="0023065F" w:rsidRDefault="0023065F" w:rsidP="0023065F">
      <w:pPr>
        <w:pStyle w:val="SourceCode"/>
        <w:rPr>
          <w:lang w:val="es-MX"/>
        </w:rPr>
      </w:pPr>
      <w:r w:rsidRPr="0023065F">
        <w:rPr>
          <w:rStyle w:val="SourceLineNumber"/>
          <w:lang w:val="es-MX"/>
        </w:rPr>
        <w:lastRenderedPageBreak/>
        <w:t>169.</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70.</w:t>
      </w:r>
      <w:r w:rsidRPr="0023065F">
        <w:rPr>
          <w:lang w:val="es-MX"/>
        </w:rPr>
        <w:t xml:space="preserve">             </w:t>
      </w:r>
      <w:r w:rsidRPr="0023065F">
        <w:rPr>
          <w:rStyle w:val="SourceCodeComment"/>
          <w:lang w:val="es-MX"/>
        </w:rPr>
        <w:t># Turno de la computadora</w:t>
      </w:r>
    </w:p>
    <w:p w:rsidR="0023065F" w:rsidRPr="0023065F" w:rsidRDefault="0023065F" w:rsidP="0023065F">
      <w:pPr>
        <w:pStyle w:val="SourceCode"/>
        <w:rPr>
          <w:lang w:val="es-MX"/>
        </w:rPr>
      </w:pPr>
      <w:r w:rsidRPr="0023065F">
        <w:rPr>
          <w:rStyle w:val="SourceLineNumber"/>
          <w:lang w:val="es-MX"/>
        </w:rPr>
        <w:t>171.</w:t>
      </w:r>
      <w:r w:rsidRPr="0023065F">
        <w:rPr>
          <w:lang w:val="es-MX"/>
        </w:rPr>
        <w:t xml:space="preserve">             jugada = obtenerJugadaComputadora(elTablero, letraComputadora)</w:t>
      </w:r>
    </w:p>
    <w:p w:rsidR="0023065F" w:rsidRPr="0023065F" w:rsidRDefault="0023065F" w:rsidP="0023065F">
      <w:pPr>
        <w:pStyle w:val="SourceCode"/>
        <w:rPr>
          <w:lang w:val="es-MX"/>
        </w:rPr>
      </w:pPr>
      <w:r w:rsidRPr="0023065F">
        <w:rPr>
          <w:rStyle w:val="SourceLineNumber"/>
          <w:lang w:val="es-MX"/>
        </w:rPr>
        <w:t>172.</w:t>
      </w:r>
      <w:r w:rsidRPr="0023065F">
        <w:rPr>
          <w:lang w:val="es-MX"/>
        </w:rPr>
        <w:t xml:space="preserve">             hacerJugada(elTablero, letraComputadora, jugada)</w:t>
      </w:r>
    </w:p>
    <w:p w:rsidR="0023065F" w:rsidRPr="0023065F" w:rsidRDefault="0023065F" w:rsidP="0023065F">
      <w:pPr>
        <w:pStyle w:val="SourceCode"/>
        <w:rPr>
          <w:rStyle w:val="SourceLineNumber"/>
          <w:lang w:val="es-MX"/>
        </w:rPr>
      </w:pPr>
      <w:r w:rsidRPr="0023065F">
        <w:rPr>
          <w:rStyle w:val="SourceLineNumber"/>
          <w:lang w:val="es-MX"/>
        </w:rPr>
        <w:t xml:space="preserve">173. </w:t>
      </w:r>
    </w:p>
    <w:p w:rsidR="0023065F" w:rsidRPr="0023065F" w:rsidRDefault="0023065F" w:rsidP="0023065F">
      <w:pPr>
        <w:pStyle w:val="SourceCode"/>
        <w:rPr>
          <w:lang w:val="es-MX"/>
        </w:rPr>
      </w:pPr>
      <w:r w:rsidRPr="0023065F">
        <w:rPr>
          <w:rStyle w:val="SourceLineNumber"/>
          <w:lang w:val="es-MX"/>
        </w:rPr>
        <w:t>174.</w:t>
      </w:r>
      <w:r w:rsidRPr="0023065F">
        <w:rPr>
          <w:lang w:val="es-MX"/>
        </w:rPr>
        <w:t xml:space="preserve">             if esGanador(elTablero, letraComputadora):</w:t>
      </w:r>
    </w:p>
    <w:p w:rsidR="0023065F" w:rsidRPr="0023065F" w:rsidRDefault="0023065F" w:rsidP="0023065F">
      <w:pPr>
        <w:pStyle w:val="SourceCode"/>
        <w:rPr>
          <w:lang w:val="es-MX"/>
        </w:rPr>
      </w:pPr>
      <w:r w:rsidRPr="0023065F">
        <w:rPr>
          <w:rStyle w:val="SourceLineNumber"/>
          <w:lang w:val="es-MX"/>
        </w:rPr>
        <w:t>175.</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76.</w:t>
      </w:r>
      <w:r w:rsidRPr="0023065F">
        <w:rPr>
          <w:lang w:val="es-MX"/>
        </w:rPr>
        <w:t xml:space="preserve">                 print('¡La computadora te ha vencido! Has perdido.')</w:t>
      </w:r>
    </w:p>
    <w:p w:rsidR="0023065F" w:rsidRPr="0023065F" w:rsidRDefault="0023065F" w:rsidP="0023065F">
      <w:pPr>
        <w:pStyle w:val="SourceCode"/>
        <w:rPr>
          <w:lang w:val="es-MX"/>
        </w:rPr>
      </w:pPr>
      <w:r w:rsidRPr="0023065F">
        <w:rPr>
          <w:rStyle w:val="SourceLineNumber"/>
          <w:lang w:val="es-MX"/>
        </w:rPr>
        <w:t>177.</w:t>
      </w:r>
      <w:r w:rsidRPr="0023065F">
        <w:rPr>
          <w:lang w:val="es-MX"/>
        </w:rPr>
        <w:t xml:space="preserve">                 juegoEnCurso = False</w:t>
      </w:r>
    </w:p>
    <w:p w:rsidR="0023065F" w:rsidRPr="0023065F" w:rsidRDefault="0023065F" w:rsidP="0023065F">
      <w:pPr>
        <w:pStyle w:val="SourceCode"/>
        <w:rPr>
          <w:lang w:val="es-MX"/>
        </w:rPr>
      </w:pPr>
      <w:r w:rsidRPr="0023065F">
        <w:rPr>
          <w:rStyle w:val="SourceLineNumber"/>
          <w:lang w:val="es-MX"/>
        </w:rPr>
        <w:t>178.</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79.</w:t>
      </w:r>
      <w:r w:rsidRPr="0023065F">
        <w:rPr>
          <w:lang w:val="es-MX"/>
        </w:rPr>
        <w:t xml:space="preserve">                 if tableroCompleto(elTablero):</w:t>
      </w:r>
    </w:p>
    <w:p w:rsidR="0023065F" w:rsidRPr="0023065F" w:rsidRDefault="0023065F" w:rsidP="0023065F">
      <w:pPr>
        <w:pStyle w:val="SourceCode"/>
        <w:rPr>
          <w:lang w:val="es-MX"/>
        </w:rPr>
      </w:pPr>
      <w:r w:rsidRPr="0023065F">
        <w:rPr>
          <w:rStyle w:val="SourceLineNumber"/>
          <w:lang w:val="es-MX"/>
        </w:rPr>
        <w:t>180.</w:t>
      </w:r>
      <w:r w:rsidRPr="0023065F">
        <w:rPr>
          <w:lang w:val="es-MX"/>
        </w:rPr>
        <w:t xml:space="preserve">                     dibujarTablero(elTablero)</w:t>
      </w:r>
    </w:p>
    <w:p w:rsidR="0023065F" w:rsidRPr="0023065F" w:rsidRDefault="0023065F" w:rsidP="0023065F">
      <w:pPr>
        <w:pStyle w:val="SourceCode"/>
        <w:rPr>
          <w:lang w:val="es-MX"/>
        </w:rPr>
      </w:pPr>
      <w:r w:rsidRPr="0023065F">
        <w:rPr>
          <w:rStyle w:val="SourceLineNumber"/>
          <w:lang w:val="es-MX"/>
        </w:rPr>
        <w:t>181.</w:t>
      </w:r>
      <w:r w:rsidRPr="0023065F">
        <w:rPr>
          <w:lang w:val="es-MX"/>
        </w:rPr>
        <w:t xml:space="preserve">                     print('¡Es un empate!')</w:t>
      </w:r>
    </w:p>
    <w:p w:rsidR="0023065F" w:rsidRPr="0023065F" w:rsidRDefault="0023065F" w:rsidP="0023065F">
      <w:pPr>
        <w:pStyle w:val="SourceCode"/>
        <w:rPr>
          <w:lang w:val="es-MX"/>
        </w:rPr>
      </w:pPr>
      <w:r w:rsidRPr="0023065F">
        <w:rPr>
          <w:rStyle w:val="SourceLineNumber"/>
          <w:lang w:val="es-MX"/>
        </w:rPr>
        <w:t>182.</w:t>
      </w:r>
      <w:r w:rsidRPr="0023065F">
        <w:rPr>
          <w:lang w:val="es-MX"/>
        </w:rPr>
        <w:t xml:space="preserve">                     break</w:t>
      </w:r>
    </w:p>
    <w:p w:rsidR="0023065F" w:rsidRPr="0023065F" w:rsidRDefault="0023065F" w:rsidP="0023065F">
      <w:pPr>
        <w:pStyle w:val="SourceCode"/>
        <w:rPr>
          <w:lang w:val="es-MX"/>
        </w:rPr>
      </w:pPr>
      <w:r w:rsidRPr="0023065F">
        <w:rPr>
          <w:rStyle w:val="SourceLineNumber"/>
          <w:lang w:val="es-MX"/>
        </w:rPr>
        <w:t>183.</w:t>
      </w:r>
      <w:r w:rsidRPr="0023065F">
        <w:rPr>
          <w:lang w:val="es-MX"/>
        </w:rPr>
        <w:t xml:space="preserve">                 else:</w:t>
      </w:r>
    </w:p>
    <w:p w:rsidR="0023065F" w:rsidRPr="0023065F" w:rsidRDefault="0023065F" w:rsidP="0023065F">
      <w:pPr>
        <w:pStyle w:val="SourceCode"/>
        <w:rPr>
          <w:lang w:val="es-MX"/>
        </w:rPr>
      </w:pPr>
      <w:r w:rsidRPr="0023065F">
        <w:rPr>
          <w:rStyle w:val="SourceLineNumber"/>
          <w:lang w:val="es-MX"/>
        </w:rPr>
        <w:t>184.</w:t>
      </w:r>
      <w:r w:rsidRPr="0023065F">
        <w:rPr>
          <w:lang w:val="es-MX"/>
        </w:rPr>
        <w:t xml:space="preserve">                     turno = 'El jugador'</w:t>
      </w:r>
    </w:p>
    <w:p w:rsidR="0023065F" w:rsidRPr="00154742" w:rsidRDefault="0023065F" w:rsidP="0023065F">
      <w:pPr>
        <w:pStyle w:val="SourceCode"/>
        <w:rPr>
          <w:rStyle w:val="SourceLineNumber"/>
          <w:lang w:val="es-MX"/>
        </w:rPr>
      </w:pPr>
      <w:r w:rsidRPr="00154742">
        <w:rPr>
          <w:rStyle w:val="SourceLineNumber"/>
          <w:lang w:val="es-MX"/>
        </w:rPr>
        <w:t xml:space="preserve">185. </w:t>
      </w:r>
    </w:p>
    <w:p w:rsidR="0023065F" w:rsidRPr="00154742" w:rsidRDefault="0023065F" w:rsidP="0023065F">
      <w:pPr>
        <w:pStyle w:val="SourceCode"/>
        <w:rPr>
          <w:lang w:val="es-MX"/>
        </w:rPr>
      </w:pPr>
      <w:r w:rsidRPr="00154742">
        <w:rPr>
          <w:rStyle w:val="SourceLineNumber"/>
          <w:lang w:val="es-MX"/>
        </w:rPr>
        <w:t>186.</w:t>
      </w:r>
      <w:r w:rsidRPr="00154742">
        <w:rPr>
          <w:lang w:val="es-MX"/>
        </w:rPr>
        <w:t xml:space="preserve">     if not jugarDeNuevo():</w:t>
      </w:r>
    </w:p>
    <w:p w:rsidR="002768EC" w:rsidRPr="00154742" w:rsidRDefault="0023065F" w:rsidP="002768EC">
      <w:pPr>
        <w:pStyle w:val="SourceCode"/>
        <w:rPr>
          <w:lang w:val="es-MX"/>
        </w:rPr>
      </w:pPr>
      <w:r w:rsidRPr="00154742">
        <w:rPr>
          <w:rStyle w:val="SourceLineNumber"/>
          <w:lang w:val="es-MX"/>
        </w:rPr>
        <w:t>187.</w:t>
      </w:r>
      <w:r w:rsidRPr="00154742">
        <w:rPr>
          <w:lang w:val="es-MX"/>
        </w:rPr>
        <w:t xml:space="preserve">         break</w:t>
      </w:r>
    </w:p>
    <w:p w:rsidR="002768EC" w:rsidRPr="005B5632" w:rsidRDefault="005B5632" w:rsidP="002768EC">
      <w:pPr>
        <w:pStyle w:val="Heading2"/>
        <w:rPr>
          <w:lang w:val="es-MX"/>
        </w:rPr>
      </w:pPr>
      <w:bookmarkStart w:id="94" w:name="_Toc428114115"/>
      <w:r w:rsidRPr="005B5632">
        <w:rPr>
          <w:lang w:val="es-MX"/>
        </w:rPr>
        <w:t>Diseñando el Programa</w:t>
      </w:r>
      <w:bookmarkEnd w:id="94"/>
    </w:p>
    <w:p w:rsidR="005B5632" w:rsidRPr="005B5632" w:rsidRDefault="005B5632" w:rsidP="005B5632">
      <w:pPr>
        <w:pStyle w:val="Body"/>
        <w:rPr>
          <w:lang w:val="es-MX"/>
        </w:rPr>
      </w:pPr>
      <w:r w:rsidRPr="005B5632">
        <w:rPr>
          <w:lang w:val="es-MX"/>
        </w:rPr>
        <w:t>La Figura 10-1 muestra cómo se vería un diagrama de flujo del Ta Te Ti. En nuestro programa del Ta Te Ti el jugador elige si quiere ser X u O. Quién toma el primer turno se elige al azar. Luego el jugador y la computadora toman turnos para jugar.</w:t>
      </w:r>
    </w:p>
    <w:p w:rsidR="0000362E" w:rsidRPr="005B5632" w:rsidRDefault="005B5632" w:rsidP="005B5632">
      <w:pPr>
        <w:pStyle w:val="Body"/>
        <w:rPr>
          <w:lang w:val="es-MX"/>
        </w:rPr>
      </w:pPr>
      <w:r w:rsidRPr="005B5632">
        <w:rPr>
          <w:lang w:val="es-MX"/>
        </w:rPr>
        <w:t>Los recuadros a la izquierda del diagrama de flujo son lo que ocurre durante el turno del jugador. El lado derecho muestra lo que ocurre durante el turno de la computadora. El jugador tiene un recuadro extra para dibujar el tablero ya que la computadora no precisa ver el tablero impreso en la pantalla. Luego de que el jugador o la computadora hacen su movimiento, revisamos si han ganado u ocasionado un empate, y entonces cambia el turno del juego. Después de que termina el juego, le preguntamos al jugador si desea jugar otra vez.</w:t>
      </w:r>
    </w:p>
    <w:p w:rsidR="002768EC" w:rsidRDefault="003E11FE" w:rsidP="002768EC">
      <w:pPr>
        <w:jc w:val="center"/>
      </w:pPr>
      <w:r>
        <w:rPr>
          <w:noProof/>
        </w:rPr>
        <w:lastRenderedPageBreak/>
        <w:drawing>
          <wp:inline distT="0" distB="0" distL="0" distR="0">
            <wp:extent cx="3742950" cy="4084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tactoe_flowchart.png"/>
                    <pic:cNvPicPr/>
                  </pic:nvPicPr>
                  <pic:blipFill>
                    <a:blip r:embed="rId68">
                      <a:extLst>
                        <a:ext uri="{28A0092B-C50C-407E-A947-70E740481C1C}">
                          <a14:useLocalDpi xmlns:a14="http://schemas.microsoft.com/office/drawing/2010/main" val="0"/>
                        </a:ext>
                      </a:extLst>
                    </a:blip>
                    <a:stretch>
                      <a:fillRect/>
                    </a:stretch>
                  </pic:blipFill>
                  <pic:spPr>
                    <a:xfrm>
                      <a:off x="0" y="0"/>
                      <a:ext cx="3742950" cy="4084320"/>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1: Diagrama de flujo para el Ta Te Ti</w:t>
      </w:r>
    </w:p>
    <w:p w:rsidR="002768EC" w:rsidRDefault="002768EC" w:rsidP="002768EC">
      <w:pPr>
        <w:jc w:val="center"/>
      </w:pPr>
      <w:r>
        <w:rPr>
          <w:noProof/>
        </w:rPr>
        <w:drawing>
          <wp:inline distT="0" distB="0" distL="0" distR="0" wp14:anchorId="3DB54B88" wp14:editId="6F1F6F27">
            <wp:extent cx="3886200" cy="2443527"/>
            <wp:effectExtent l="0" t="0" r="0" b="0"/>
            <wp:docPr id="13" name="Picture 13" descr="C:\book1svn\4thed\images\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book1svn\4thed\images\10-2.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85199" cy="2442897"/>
                    </a:xfrm>
                    <a:prstGeom prst="rect">
                      <a:avLst/>
                    </a:prstGeom>
                    <a:noFill/>
                    <a:ln>
                      <a:noFill/>
                    </a:ln>
                  </pic:spPr>
                </pic:pic>
              </a:graphicData>
            </a:graphic>
          </wp:inline>
        </w:drawing>
      </w:r>
    </w:p>
    <w:p w:rsidR="002768EC" w:rsidRPr="005B5632" w:rsidRDefault="005B5632" w:rsidP="002768EC">
      <w:pPr>
        <w:pStyle w:val="Caption"/>
        <w:rPr>
          <w:lang w:val="es-MX"/>
        </w:rPr>
      </w:pPr>
      <w:r w:rsidRPr="005B5632">
        <w:rPr>
          <w:lang w:val="es-MX"/>
        </w:rPr>
        <w:t>Figura 10-2: El tablero está ordenado igual que el teclado numérico de la computadora.</w:t>
      </w:r>
    </w:p>
    <w:p w:rsidR="007E1953" w:rsidRPr="005B5632" w:rsidRDefault="005B5632" w:rsidP="007E1953">
      <w:pPr>
        <w:pStyle w:val="Non-TOCHeading3"/>
        <w:rPr>
          <w:lang w:val="es-MX"/>
        </w:rPr>
      </w:pPr>
      <w:r w:rsidRPr="005B5632">
        <w:rPr>
          <w:lang w:val="es-MX"/>
        </w:rPr>
        <w:lastRenderedPageBreak/>
        <w:t>Representando el Tablero como Datos</w:t>
      </w:r>
    </w:p>
    <w:p w:rsidR="005B5632" w:rsidRPr="005B5632" w:rsidRDefault="005B5632" w:rsidP="005B5632">
      <w:pPr>
        <w:pStyle w:val="Body"/>
        <w:rPr>
          <w:lang w:val="es-MX"/>
        </w:rPr>
      </w:pPr>
      <w:r w:rsidRPr="005B5632">
        <w:rPr>
          <w:lang w:val="es-MX"/>
        </w:rPr>
        <w:t>Primero, necesitamos entender cómo vamos a representar el tablero como una variable. Sobre papel, el tablero de Ta Te Ti se dibuja como un par de líneas horizontales y un par de líneas verticales, con una X, una O o un espacio vacío en cada una de las nueve regiones formadas.</w:t>
      </w:r>
    </w:p>
    <w:p w:rsidR="007E1953" w:rsidRPr="005B5632" w:rsidRDefault="005B5632" w:rsidP="005B5632">
      <w:pPr>
        <w:pStyle w:val="Body"/>
        <w:rPr>
          <w:lang w:val="es-MX"/>
        </w:rPr>
      </w:pPr>
      <w:r w:rsidRPr="005B5632">
        <w:rPr>
          <w:lang w:val="es-MX"/>
        </w:rPr>
        <w:t>En el programa, el tablero de Ta Te Ti se representa como una lista de cadenas. Cada cadena representa uno de los nueve espacios en el tablero. Para que sea más fácil recordar qué índice de la lista corresponde a cada espacio, los ordenaremos igual que en el tablero numérico del teclado, como se muestra en la Figura 10-2.</w:t>
      </w:r>
    </w:p>
    <w:p w:rsidR="005B5632" w:rsidRPr="005B5632" w:rsidRDefault="005B5632" w:rsidP="002768EC">
      <w:pPr>
        <w:pStyle w:val="Body"/>
        <w:rPr>
          <w:lang w:val="es-MX"/>
        </w:rPr>
      </w:pPr>
      <w:r w:rsidRPr="005B5632">
        <w:rPr>
          <w:lang w:val="es-MX"/>
        </w:rPr>
        <w:t xml:space="preserve">Las cadenas serán </w:t>
      </w:r>
      <w:r w:rsidRPr="005B5632">
        <w:rPr>
          <w:rStyle w:val="Literal"/>
          <w:lang w:val="es-MX"/>
        </w:rPr>
        <w:t>'X'</w:t>
      </w:r>
      <w:r w:rsidRPr="005B5632">
        <w:rPr>
          <w:lang w:val="es-MX"/>
        </w:rPr>
        <w:t xml:space="preserve"> para el jugador X, </w:t>
      </w:r>
      <w:r w:rsidRPr="005B5632">
        <w:rPr>
          <w:rStyle w:val="Literal"/>
          <w:lang w:val="es-MX"/>
        </w:rPr>
        <w:t>'O'</w:t>
      </w:r>
      <w:r w:rsidRPr="005B5632">
        <w:rPr>
          <w:lang w:val="es-MX"/>
        </w:rPr>
        <w:t xml:space="preserve"> para el jugador O, o un espacio simple </w:t>
      </w:r>
      <w:r w:rsidRPr="005B5632">
        <w:rPr>
          <w:rStyle w:val="Literal"/>
          <w:lang w:val="es-MX"/>
        </w:rPr>
        <w:t>' '</w:t>
      </w:r>
      <w:r w:rsidRPr="005B5632">
        <w:rPr>
          <w:lang w:val="es-MX"/>
        </w:rPr>
        <w:t xml:space="preserve"> para un espacio vacío.</w:t>
      </w:r>
    </w:p>
    <w:p w:rsidR="005B5632" w:rsidRPr="005B5632" w:rsidRDefault="005B5632" w:rsidP="00D450EE">
      <w:pPr>
        <w:pStyle w:val="Body"/>
        <w:rPr>
          <w:lang w:val="es-MX"/>
        </w:rPr>
      </w:pPr>
      <w:r w:rsidRPr="005B5632">
        <w:rPr>
          <w:lang w:val="es-MX"/>
        </w:rPr>
        <w:t xml:space="preserve">Entonces si una lista de diez cadenas se guardase en una variable llamada tablero, </w:t>
      </w:r>
      <w:r w:rsidRPr="005B5632">
        <w:rPr>
          <w:rStyle w:val="Literal"/>
          <w:lang w:val="es-MX"/>
        </w:rPr>
        <w:t>tablero[7]</w:t>
      </w:r>
      <w:r w:rsidRPr="005B5632">
        <w:rPr>
          <w:lang w:val="es-MX"/>
        </w:rPr>
        <w:t xml:space="preserve"> sería el espacio superior izquierdo en el tablero. De la misma forma </w:t>
      </w:r>
      <w:r w:rsidRPr="005B5632">
        <w:rPr>
          <w:rStyle w:val="Literal"/>
          <w:lang w:val="es-MX"/>
        </w:rPr>
        <w:t>tablero[5]</w:t>
      </w:r>
      <w:r w:rsidRPr="005B5632">
        <w:rPr>
          <w:lang w:val="es-MX"/>
        </w:rPr>
        <w:t xml:space="preserve"> sería el centro, </w:t>
      </w:r>
      <w:r w:rsidRPr="005B5632">
        <w:rPr>
          <w:rStyle w:val="Literal"/>
          <w:lang w:val="es-MX"/>
        </w:rPr>
        <w:t>tablero[4]</w:t>
      </w:r>
      <w:r w:rsidRPr="005B5632">
        <w:rPr>
          <w:lang w:val="es-MX"/>
        </w:rPr>
        <w:t xml:space="preserve"> sería el costado izquierdo, etcétera. El programa ignorará la cadena en el índice </w:t>
      </w:r>
      <w:r w:rsidRPr="005B5632">
        <w:rPr>
          <w:rStyle w:val="Literal"/>
          <w:lang w:val="es-MX"/>
        </w:rPr>
        <w:t>0</w:t>
      </w:r>
      <w:r w:rsidRPr="005B5632">
        <w:rPr>
          <w:lang w:val="es-MX"/>
        </w:rPr>
        <w:t xml:space="preserve"> de la lista. El jugador entrará un número de </w:t>
      </w:r>
      <w:r w:rsidRPr="005B5632">
        <w:rPr>
          <w:rStyle w:val="Literal"/>
          <w:lang w:val="es-MX"/>
        </w:rPr>
        <w:t>1</w:t>
      </w:r>
      <w:r w:rsidRPr="005B5632">
        <w:rPr>
          <w:lang w:val="es-MX"/>
        </w:rPr>
        <w:t xml:space="preserve"> a </w:t>
      </w:r>
      <w:r w:rsidRPr="005B5632">
        <w:rPr>
          <w:rStyle w:val="Literal"/>
          <w:lang w:val="es-MX"/>
        </w:rPr>
        <w:t>9</w:t>
      </w:r>
      <w:r w:rsidRPr="005B5632">
        <w:rPr>
          <w:lang w:val="es-MX"/>
        </w:rPr>
        <w:t xml:space="preserve"> para decirle al juego sobre qué espacio quiere jugar.</w:t>
      </w:r>
    </w:p>
    <w:p w:rsidR="002768EC" w:rsidRPr="005B5632" w:rsidRDefault="005B5632" w:rsidP="00D450EE">
      <w:pPr>
        <w:pStyle w:val="Heading2"/>
        <w:rPr>
          <w:lang w:val="es-MX"/>
        </w:rPr>
      </w:pPr>
      <w:bookmarkStart w:id="95" w:name="_Toc428114116"/>
      <w:r w:rsidRPr="005B5632">
        <w:rPr>
          <w:lang w:val="es-MX"/>
        </w:rPr>
        <w:t>IA del Juego</w:t>
      </w:r>
      <w:bookmarkEnd w:id="95"/>
    </w:p>
    <w:p w:rsidR="002768EC" w:rsidRPr="005B5632" w:rsidRDefault="005B5632" w:rsidP="00D450EE">
      <w:pPr>
        <w:pStyle w:val="Body"/>
        <w:rPr>
          <w:lang w:val="es-MX"/>
        </w:rPr>
      </w:pPr>
      <w:r w:rsidRPr="005B5632">
        <w:rPr>
          <w:lang w:val="es-MX"/>
        </w:rPr>
        <w:t>La IA necesitará poder ver el tablero y decidir sobre qué tipo de espacios mover. Para ser claros, definiremos tres tipos de espacios en el tablero de Ta Te Ti: esquinas, lados y el centro. La Figura 10-3 presenta un esquema de qué es cada espacio.</w:t>
      </w:r>
    </w:p>
    <w:p w:rsidR="002768EC" w:rsidRDefault="008821DF" w:rsidP="002768EC">
      <w:pPr>
        <w:jc w:val="center"/>
      </w:pPr>
      <w:r>
        <w:rPr>
          <w:noProof/>
        </w:rPr>
        <w:drawing>
          <wp:inline distT="0" distB="0" distL="0" distR="0">
            <wp:extent cx="1853828" cy="1675095"/>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tactoe_spaces.png"/>
                    <pic:cNvPicPr/>
                  </pic:nvPicPr>
                  <pic:blipFill>
                    <a:blip r:embed="rId70">
                      <a:extLst>
                        <a:ext uri="{28A0092B-C50C-407E-A947-70E740481C1C}">
                          <a14:useLocalDpi xmlns:a14="http://schemas.microsoft.com/office/drawing/2010/main" val="0"/>
                        </a:ext>
                      </a:extLst>
                    </a:blip>
                    <a:stretch>
                      <a:fillRect/>
                    </a:stretch>
                  </pic:blipFill>
                  <pic:spPr>
                    <a:xfrm>
                      <a:off x="0" y="0"/>
                      <a:ext cx="1853828" cy="1675095"/>
                    </a:xfrm>
                    <a:prstGeom prst="rect">
                      <a:avLst/>
                    </a:prstGeom>
                  </pic:spPr>
                </pic:pic>
              </a:graphicData>
            </a:graphic>
          </wp:inline>
        </w:drawing>
      </w:r>
    </w:p>
    <w:p w:rsidR="002768EC" w:rsidRPr="005B5632" w:rsidRDefault="005B5632" w:rsidP="002768EC">
      <w:pPr>
        <w:pStyle w:val="Caption"/>
        <w:rPr>
          <w:lang w:val="es-MX"/>
        </w:rPr>
      </w:pPr>
      <w:r w:rsidRPr="005B5632">
        <w:rPr>
          <w:lang w:val="es-MX"/>
        </w:rPr>
        <w:t xml:space="preserve">Figura 10-3: Ubicación de los lados, </w:t>
      </w:r>
      <w:r>
        <w:rPr>
          <w:lang w:val="es-MX"/>
        </w:rPr>
        <w:t>esquinas y centro en el tablero</w:t>
      </w:r>
      <w:r w:rsidR="002768EC" w:rsidRPr="005B5632">
        <w:rPr>
          <w:lang w:val="es-MX"/>
        </w:rPr>
        <w:t>.</w:t>
      </w:r>
    </w:p>
    <w:p w:rsidR="005B5632" w:rsidRPr="005B5632" w:rsidRDefault="005B5632" w:rsidP="005B5632">
      <w:pPr>
        <w:pStyle w:val="Body"/>
        <w:rPr>
          <w:lang w:val="es-MX"/>
        </w:rPr>
      </w:pPr>
      <w:r w:rsidRPr="005B5632">
        <w:rPr>
          <w:lang w:val="es-MX"/>
        </w:rPr>
        <w:t xml:space="preserve">La astucia de la IA para jugar al Ta Te Ti seguirá un algoritmo simple. Un </w:t>
      </w:r>
      <w:r w:rsidRPr="005B5632">
        <w:rPr>
          <w:rStyle w:val="Definition"/>
          <w:lang w:val="es-MX"/>
        </w:rPr>
        <w:t>algoritmo</w:t>
      </w:r>
      <w:r w:rsidRPr="005B5632">
        <w:rPr>
          <w:lang w:val="es-MX"/>
        </w:rPr>
        <w:t xml:space="preserve"> es una serie finita de instrucciones para computar un resultado. Un único programa puede hacer uso de varios algoritmos diferentes. Un algoritmo puede representarse con un diagrama de flujo. El algoritmo de la IA del Ta Te Ti computa la mejor movida disponible, como se muestra en la Figura 10-4.</w:t>
      </w:r>
    </w:p>
    <w:p w:rsidR="002768EC" w:rsidRPr="005B5632" w:rsidRDefault="005B5632" w:rsidP="005B5632">
      <w:pPr>
        <w:pStyle w:val="Body"/>
        <w:rPr>
          <w:lang w:val="es-MX"/>
        </w:rPr>
      </w:pPr>
      <w:r w:rsidRPr="005B5632">
        <w:rPr>
          <w:lang w:val="es-MX"/>
        </w:rPr>
        <w:lastRenderedPageBreak/>
        <w:t>El algoritmo de la IA consiste en los siguientes pasos:</w:t>
      </w:r>
    </w:p>
    <w:p w:rsidR="002768EC" w:rsidRPr="005B5632" w:rsidRDefault="005B5632" w:rsidP="005B5632">
      <w:pPr>
        <w:pStyle w:val="ListParagraph"/>
        <w:numPr>
          <w:ilvl w:val="0"/>
          <w:numId w:val="29"/>
        </w:numPr>
        <w:rPr>
          <w:lang w:val="es-MX"/>
        </w:rPr>
      </w:pPr>
      <w:r w:rsidRPr="005B5632">
        <w:rPr>
          <w:lang w:val="es-MX"/>
        </w:rPr>
        <w:t xml:space="preserve">Primero, ver si hay un movimiento con el que la computadora pueda ganar el juego. Si lo hay, hacer ese movimiento. </w:t>
      </w:r>
      <w:r>
        <w:rPr>
          <w:lang w:val="es-MX"/>
        </w:rPr>
        <w:t>En caso contrario, ir al paso 2</w:t>
      </w:r>
      <w:r w:rsidR="002768EC" w:rsidRPr="005B5632">
        <w:rPr>
          <w:lang w:val="es-MX"/>
        </w:rPr>
        <w:t>.</w:t>
      </w:r>
    </w:p>
    <w:p w:rsidR="002768EC" w:rsidRDefault="005B5632" w:rsidP="005B5632">
      <w:pPr>
        <w:pStyle w:val="ListParagraph"/>
        <w:numPr>
          <w:ilvl w:val="0"/>
          <w:numId w:val="29"/>
        </w:numPr>
      </w:pPr>
      <w:r w:rsidRPr="005B5632">
        <w:rPr>
          <w:lang w:val="es-MX"/>
        </w:rPr>
        <w:t xml:space="preserve">Ver si existe un movimiento disponible para el jugador que pueda hacer que la computadora pierda el juego. Si existe, la computadora debería jugar en ese lugar para bloquear la jugada ganadora. </w:t>
      </w:r>
      <w:r w:rsidRPr="005B5632">
        <w:t>En caso contrario, ir al paso 3</w:t>
      </w:r>
      <w:r w:rsidR="002768EC">
        <w:t>.</w:t>
      </w:r>
    </w:p>
    <w:p w:rsidR="002768EC" w:rsidRPr="005B5632" w:rsidRDefault="005B5632" w:rsidP="005B5632">
      <w:pPr>
        <w:pStyle w:val="ListParagraph"/>
        <w:numPr>
          <w:ilvl w:val="0"/>
          <w:numId w:val="29"/>
        </w:numPr>
        <w:rPr>
          <w:lang w:val="es-MX"/>
        </w:rPr>
      </w:pPr>
      <w:r w:rsidRPr="005B5632">
        <w:rPr>
          <w:lang w:val="es-MX"/>
        </w:rPr>
        <w:t>Comprobar si alguna de las esquinas (espacios 1, 3, 7, ó 9) está disponible. Si lo está, mover allí. Si no hay ninguna esquina disponible, ir al paso 4</w:t>
      </w:r>
      <w:r w:rsidR="002768EC" w:rsidRPr="005B5632">
        <w:rPr>
          <w:lang w:val="es-MX"/>
        </w:rPr>
        <w:t>.</w:t>
      </w:r>
    </w:p>
    <w:p w:rsidR="002768EC" w:rsidRDefault="005B5632" w:rsidP="005B5632">
      <w:pPr>
        <w:pStyle w:val="ListParagraph"/>
        <w:numPr>
          <w:ilvl w:val="0"/>
          <w:numId w:val="29"/>
        </w:numPr>
      </w:pPr>
      <w:r w:rsidRPr="005B5632">
        <w:rPr>
          <w:lang w:val="es-MX"/>
        </w:rPr>
        <w:t xml:space="preserve">Comprobar si el centro está libre. Si lo está, jugar en el centro. </w:t>
      </w:r>
      <w:r w:rsidRPr="005B5632">
        <w:t>Si no lo está, ir al paso 5</w:t>
      </w:r>
      <w:r w:rsidR="002768EC">
        <w:t>.</w:t>
      </w:r>
    </w:p>
    <w:p w:rsidR="002768EC" w:rsidRPr="005B5632" w:rsidRDefault="005B5632" w:rsidP="005B5632">
      <w:pPr>
        <w:pStyle w:val="ListParagraph"/>
        <w:numPr>
          <w:ilvl w:val="0"/>
          <w:numId w:val="29"/>
        </w:numPr>
        <w:rPr>
          <w:lang w:val="es-MX"/>
        </w:rPr>
      </w:pPr>
      <w:r w:rsidRPr="005B5632">
        <w:rPr>
          <w:lang w:val="es-MX"/>
        </w:rPr>
        <w:t>Jugar en cualquiera de los lados (espacios 2, 4, 6, u 8). No hay más pasos, ya que si hemos llegado al paso 5 los únicos espacios restantes son los lados</w:t>
      </w:r>
      <w:r w:rsidR="002768EC" w:rsidRPr="005B5632">
        <w:rPr>
          <w:lang w:val="es-MX"/>
        </w:rPr>
        <w:t>.</w:t>
      </w:r>
    </w:p>
    <w:p w:rsidR="002768EC" w:rsidRPr="005B5632" w:rsidRDefault="005B5632" w:rsidP="002768EC">
      <w:pPr>
        <w:pStyle w:val="Body"/>
        <w:rPr>
          <w:lang w:val="es-MX"/>
        </w:rPr>
      </w:pPr>
      <w:r w:rsidRPr="005B5632">
        <w:rPr>
          <w:lang w:val="es-MX"/>
        </w:rPr>
        <w:t xml:space="preserve">Todo esto ocurre dentro del casillero “Obtener movimiento de la computadora.” en nuestro diagrama de flujo de la Figura 10-1. Podrías añadir esta información al diagrama de flujo con </w:t>
      </w:r>
      <w:r>
        <w:rPr>
          <w:lang w:val="es-MX"/>
        </w:rPr>
        <w:t>los recuadros de la Figura 10-4</w:t>
      </w:r>
      <w:r w:rsidR="006204A6" w:rsidRPr="005B5632">
        <w:rPr>
          <w:lang w:val="es-MX"/>
        </w:rPr>
        <w:t>.</w:t>
      </w:r>
    </w:p>
    <w:p w:rsidR="002768EC" w:rsidRDefault="008821DF" w:rsidP="002768EC">
      <w:pPr>
        <w:jc w:val="center"/>
      </w:pPr>
      <w:r>
        <w:rPr>
          <w:noProof/>
        </w:rPr>
        <w:drawing>
          <wp:inline distT="0" distB="0" distL="0" distR="0">
            <wp:extent cx="2315034" cy="31242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tactoe_move_flowchart.png"/>
                    <pic:cNvPicPr/>
                  </pic:nvPicPr>
                  <pic:blipFill>
                    <a:blip r:embed="rId71">
                      <a:extLst>
                        <a:ext uri="{28A0092B-C50C-407E-A947-70E740481C1C}">
                          <a14:useLocalDpi xmlns:a14="http://schemas.microsoft.com/office/drawing/2010/main" val="0"/>
                        </a:ext>
                      </a:extLst>
                    </a:blip>
                    <a:stretch>
                      <a:fillRect/>
                    </a:stretch>
                  </pic:blipFill>
                  <pic:spPr>
                    <a:xfrm>
                      <a:off x="0" y="0"/>
                      <a:ext cx="2318576" cy="3128981"/>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4: Los cinco pasos del algoritmo “Obtener movimiento de la computadora”. Las flechas salientes van al recuadro “Comprobar si la computadora ha ganado”.</w:t>
      </w:r>
    </w:p>
    <w:p w:rsidR="002768EC" w:rsidRPr="005B5632" w:rsidRDefault="005B5632" w:rsidP="002768EC">
      <w:pPr>
        <w:pStyle w:val="Body"/>
        <w:rPr>
          <w:lang w:val="es-MX"/>
        </w:rPr>
      </w:pPr>
      <w:r w:rsidRPr="005B5632">
        <w:rPr>
          <w:lang w:val="es-MX"/>
        </w:rPr>
        <w:t xml:space="preserve">Este algoritmo es implementado en la función </w:t>
      </w:r>
      <w:r w:rsidRPr="005B5632">
        <w:rPr>
          <w:rStyle w:val="Literal"/>
          <w:lang w:val="es-MX"/>
        </w:rPr>
        <w:t>obtenerJugadaComputadora()</w:t>
      </w:r>
      <w:r w:rsidRPr="005B5632">
        <w:rPr>
          <w:lang w:val="es-MX"/>
        </w:rPr>
        <w:t xml:space="preserve"> y las otras funciones llamadas por </w:t>
      </w:r>
      <w:r w:rsidRPr="005B5632">
        <w:rPr>
          <w:rStyle w:val="Literal"/>
          <w:lang w:val="es-MX"/>
        </w:rPr>
        <w:t>obtenerJugadaComputadora()</w:t>
      </w:r>
      <w:r w:rsidR="002768EC" w:rsidRPr="005B5632">
        <w:rPr>
          <w:lang w:val="es-MX"/>
        </w:rPr>
        <w:t>.</w:t>
      </w:r>
    </w:p>
    <w:p w:rsidR="002768EC" w:rsidRDefault="003D13E1" w:rsidP="002768EC">
      <w:pPr>
        <w:pStyle w:val="Non-TOCHeading3"/>
      </w:pPr>
      <w:r w:rsidRPr="003D13E1">
        <w:lastRenderedPageBreak/>
        <w:t>El Comienzo del Programa</w:t>
      </w:r>
    </w:p>
    <w:p w:rsidR="0023065F" w:rsidRPr="0023065F" w:rsidRDefault="0023065F" w:rsidP="0023065F">
      <w:pPr>
        <w:pStyle w:val="SourceCode"/>
      </w:pPr>
      <w:r w:rsidRPr="0023065F">
        <w:rPr>
          <w:rStyle w:val="SourceLineNumber"/>
        </w:rPr>
        <w:t xml:space="preserve">  1.</w:t>
      </w:r>
      <w:r w:rsidRPr="0023065F">
        <w:t xml:space="preserve"> </w:t>
      </w:r>
      <w:r w:rsidRPr="0023065F">
        <w:rPr>
          <w:rStyle w:val="SourceCodeComment"/>
        </w:rPr>
        <w:t># Ta Te Ti</w:t>
      </w:r>
    </w:p>
    <w:p w:rsidR="0023065F" w:rsidRPr="00154742" w:rsidRDefault="0023065F" w:rsidP="0023065F">
      <w:pPr>
        <w:pStyle w:val="SourceCode"/>
        <w:rPr>
          <w:rStyle w:val="SourceLineNumber"/>
          <w:lang w:val="es-MX"/>
        </w:rPr>
      </w:pPr>
      <w:r w:rsidRPr="0023065F">
        <w:rPr>
          <w:rStyle w:val="SourceLineNumber"/>
        </w:rPr>
        <w:t xml:space="preserve">  </w:t>
      </w:r>
      <w:r w:rsidRPr="00154742">
        <w:rPr>
          <w:rStyle w:val="SourceLineNumber"/>
          <w:lang w:val="es-MX"/>
        </w:rPr>
        <w:t xml:space="preserve">2. </w:t>
      </w:r>
    </w:p>
    <w:p w:rsidR="0023065F" w:rsidRPr="00154742" w:rsidRDefault="0023065F" w:rsidP="0023065F">
      <w:pPr>
        <w:pStyle w:val="SourceCode"/>
        <w:rPr>
          <w:lang w:val="es-MX"/>
        </w:rPr>
      </w:pPr>
      <w:r w:rsidRPr="00154742">
        <w:rPr>
          <w:rStyle w:val="SourceLineNumber"/>
          <w:lang w:val="es-MX"/>
        </w:rPr>
        <w:t xml:space="preserve">  3.</w:t>
      </w:r>
      <w:r w:rsidRPr="00154742">
        <w:rPr>
          <w:lang w:val="es-MX"/>
        </w:rPr>
        <w:t xml:space="preserve"> import random</w:t>
      </w:r>
    </w:p>
    <w:p w:rsidR="002768EC" w:rsidRPr="005B5632" w:rsidRDefault="005B5632" w:rsidP="002768EC">
      <w:pPr>
        <w:pStyle w:val="Body"/>
        <w:rPr>
          <w:lang w:val="es-MX"/>
        </w:rPr>
      </w:pPr>
      <w:r w:rsidRPr="005B5632">
        <w:rPr>
          <w:lang w:val="es-MX"/>
        </w:rPr>
        <w:t xml:space="preserve">El primer par de líneas son un comentario y la importación del módulo random para poder llamar a la función </w:t>
      </w:r>
      <w:r w:rsidRPr="005B5632">
        <w:rPr>
          <w:rStyle w:val="Literal"/>
          <w:lang w:val="es-MX"/>
        </w:rPr>
        <w:t>randint()</w:t>
      </w:r>
      <w:r w:rsidRPr="005B5632">
        <w:rPr>
          <w:lang w:val="es-MX"/>
        </w:rPr>
        <w:t>.</w:t>
      </w:r>
    </w:p>
    <w:p w:rsidR="002768EC" w:rsidRPr="005B5632" w:rsidRDefault="005B5632" w:rsidP="002768EC">
      <w:pPr>
        <w:pStyle w:val="Non-TOCHeading3"/>
        <w:rPr>
          <w:lang w:val="es-MX"/>
        </w:rPr>
      </w:pPr>
      <w:r w:rsidRPr="005B5632">
        <w:rPr>
          <w:lang w:val="es-MX"/>
        </w:rPr>
        <w:t>Dibujando el Tablero en la Pantalla</w:t>
      </w:r>
    </w:p>
    <w:p w:rsidR="0023065F" w:rsidRPr="0023065F" w:rsidRDefault="0023065F" w:rsidP="0023065F">
      <w:pPr>
        <w:pStyle w:val="SourceCode"/>
        <w:rPr>
          <w:lang w:val="es-MX"/>
        </w:rPr>
      </w:pPr>
      <w:r w:rsidRPr="005B5632">
        <w:rPr>
          <w:rStyle w:val="SourceLineNumber"/>
          <w:lang w:val="es-MX"/>
        </w:rPr>
        <w:t xml:space="preserve">  </w:t>
      </w:r>
      <w:r w:rsidRPr="0023065F">
        <w:rPr>
          <w:rStyle w:val="SourceLineNumber"/>
          <w:lang w:val="es-MX"/>
        </w:rPr>
        <w:t>5.</w:t>
      </w:r>
      <w:r w:rsidRPr="0023065F">
        <w:rPr>
          <w:lang w:val="es-MX"/>
        </w:rPr>
        <w:t xml:space="preserve"> def dibujarTablero(tablero):</w:t>
      </w:r>
    </w:p>
    <w:p w:rsidR="0023065F" w:rsidRPr="0023065F" w:rsidRDefault="0023065F" w:rsidP="0023065F">
      <w:pPr>
        <w:pStyle w:val="SourceCode"/>
        <w:rPr>
          <w:lang w:val="es-MX"/>
        </w:rPr>
      </w:pPr>
      <w:r w:rsidRPr="0023065F">
        <w:rPr>
          <w:rStyle w:val="SourceLineNumber"/>
          <w:lang w:val="es-MX"/>
        </w:rPr>
        <w:t xml:space="preserve">  6.</w:t>
      </w:r>
      <w:r w:rsidRPr="0023065F">
        <w:rPr>
          <w:lang w:val="es-MX"/>
        </w:rPr>
        <w:t xml:space="preserve">     </w:t>
      </w:r>
      <w:r w:rsidRPr="0023065F">
        <w:rPr>
          <w:rStyle w:val="SourceCodeComment"/>
          <w:lang w:val="es-MX"/>
        </w:rPr>
        <w:t># Esta función dibuja el tablero recibido como argumento.</w:t>
      </w:r>
    </w:p>
    <w:p w:rsidR="0023065F" w:rsidRPr="0023065F" w:rsidRDefault="0023065F" w:rsidP="0023065F">
      <w:pPr>
        <w:pStyle w:val="SourceCode"/>
        <w:rPr>
          <w:rStyle w:val="SourceLineNumber"/>
          <w:lang w:val="es-MX"/>
        </w:rPr>
      </w:pPr>
      <w:r w:rsidRPr="0023065F">
        <w:rPr>
          <w:rStyle w:val="SourceLineNumber"/>
          <w:lang w:val="es-MX"/>
        </w:rPr>
        <w:t xml:space="preserve">  7. </w:t>
      </w:r>
    </w:p>
    <w:p w:rsidR="0023065F" w:rsidRPr="0023065F" w:rsidRDefault="0023065F" w:rsidP="0023065F">
      <w:pPr>
        <w:pStyle w:val="SourceCode"/>
        <w:rPr>
          <w:lang w:val="es-MX"/>
        </w:rPr>
      </w:pPr>
      <w:r w:rsidRPr="0023065F">
        <w:rPr>
          <w:rStyle w:val="SourceLineNumber"/>
          <w:lang w:val="es-MX"/>
        </w:rPr>
        <w:t xml:space="preserve">  8.</w:t>
      </w:r>
      <w:r w:rsidRPr="0023065F">
        <w:rPr>
          <w:lang w:val="es-MX"/>
        </w:rPr>
        <w:t xml:space="preserve">     </w:t>
      </w:r>
      <w:r w:rsidRPr="0023065F">
        <w:rPr>
          <w:rStyle w:val="SourceCodeComment"/>
          <w:lang w:val="es-MX"/>
        </w:rPr>
        <w:t xml:space="preserve"># "tablero" es una lista de 10 </w:t>
      </w:r>
      <w:r w:rsidR="006D17AD">
        <w:rPr>
          <w:rStyle w:val="SourceCodeComment"/>
          <w:lang w:val="es-MX"/>
        </w:rPr>
        <w:t>cadenas</w:t>
      </w:r>
      <w:r w:rsidRPr="0023065F">
        <w:rPr>
          <w:rStyle w:val="SourceCodeComment"/>
          <w:lang w:val="es-MX"/>
        </w:rPr>
        <w:t xml:space="preserve"> representando la pizarra (ignora índice 0)</w:t>
      </w:r>
    </w:p>
    <w:p w:rsidR="0023065F" w:rsidRPr="0023065F" w:rsidRDefault="0023065F" w:rsidP="0023065F">
      <w:pPr>
        <w:pStyle w:val="SourceCode"/>
        <w:rPr>
          <w:lang w:val="fr-FR"/>
        </w:rPr>
      </w:pPr>
      <w:r w:rsidRPr="0023065F">
        <w:rPr>
          <w:rStyle w:val="SourceLineNumber"/>
          <w:lang w:val="es-MX"/>
        </w:rPr>
        <w:t xml:space="preserve">  </w:t>
      </w:r>
      <w:r w:rsidRPr="0023065F">
        <w:rPr>
          <w:rStyle w:val="SourceLineNumber"/>
          <w:lang w:val="fr-FR"/>
        </w:rPr>
        <w:t>9.</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0.</w:t>
      </w:r>
      <w:r w:rsidRPr="0023065F">
        <w:rPr>
          <w:lang w:val="fr-FR"/>
        </w:rPr>
        <w:t xml:space="preserve">     print(' ' + tablero[7] + ' | ' + tablero[8] + ' | ' + tablero[9])</w:t>
      </w:r>
    </w:p>
    <w:p w:rsidR="0023065F" w:rsidRPr="0023065F" w:rsidRDefault="0023065F" w:rsidP="0023065F">
      <w:pPr>
        <w:pStyle w:val="SourceCode"/>
        <w:rPr>
          <w:lang w:val="fr-FR"/>
        </w:rPr>
      </w:pPr>
      <w:r w:rsidRPr="0023065F">
        <w:rPr>
          <w:rStyle w:val="SourceLineNumber"/>
          <w:lang w:val="fr-FR"/>
        </w:rPr>
        <w:t xml:space="preserve"> 11.</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2.</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3.</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4.</w:t>
      </w:r>
      <w:r w:rsidRPr="0023065F">
        <w:rPr>
          <w:lang w:val="fr-FR"/>
        </w:rPr>
        <w:t xml:space="preserve">     print(' ' + tablero[4] + ' | ' + tablero[5] + ' | ' + tablero[6])</w:t>
      </w:r>
    </w:p>
    <w:p w:rsidR="0023065F" w:rsidRPr="0023065F" w:rsidRDefault="0023065F" w:rsidP="0023065F">
      <w:pPr>
        <w:pStyle w:val="SourceCode"/>
        <w:rPr>
          <w:lang w:val="fr-FR"/>
        </w:rPr>
      </w:pPr>
      <w:r w:rsidRPr="0023065F">
        <w:rPr>
          <w:rStyle w:val="SourceLineNumber"/>
          <w:lang w:val="fr-FR"/>
        </w:rPr>
        <w:t xml:space="preserve"> 15.</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6.</w:t>
      </w:r>
      <w:r w:rsidRPr="0023065F">
        <w:rPr>
          <w:lang w:val="fr-FR"/>
        </w:rPr>
        <w:t xml:space="preserve">     print('-----------')</w:t>
      </w:r>
    </w:p>
    <w:p w:rsidR="0023065F" w:rsidRPr="0023065F" w:rsidRDefault="0023065F" w:rsidP="0023065F">
      <w:pPr>
        <w:pStyle w:val="SourceCode"/>
        <w:rPr>
          <w:lang w:val="fr-FR"/>
        </w:rPr>
      </w:pPr>
      <w:r w:rsidRPr="0023065F">
        <w:rPr>
          <w:rStyle w:val="SourceLineNumber"/>
          <w:lang w:val="fr-FR"/>
        </w:rPr>
        <w:t xml:space="preserve"> 17.</w:t>
      </w:r>
      <w:r w:rsidRPr="0023065F">
        <w:rPr>
          <w:lang w:val="fr-FR"/>
        </w:rPr>
        <w:t xml:space="preserve">     print('   |   |')</w:t>
      </w:r>
    </w:p>
    <w:p w:rsidR="0023065F" w:rsidRPr="0023065F" w:rsidRDefault="0023065F" w:rsidP="0023065F">
      <w:pPr>
        <w:pStyle w:val="SourceCode"/>
        <w:rPr>
          <w:lang w:val="fr-FR"/>
        </w:rPr>
      </w:pPr>
      <w:r w:rsidRPr="0023065F">
        <w:rPr>
          <w:rStyle w:val="SourceLineNumber"/>
          <w:lang w:val="fr-FR"/>
        </w:rPr>
        <w:t xml:space="preserve"> 18.</w:t>
      </w:r>
      <w:r w:rsidRPr="0023065F">
        <w:rPr>
          <w:lang w:val="fr-FR"/>
        </w:rPr>
        <w:t xml:space="preserve">     print(' ' + tablero[1] + ' | ' + tablero[2] + ' | ' + tablero[3])</w:t>
      </w:r>
    </w:p>
    <w:p w:rsidR="002768EC" w:rsidRPr="00154742" w:rsidRDefault="0023065F" w:rsidP="002768EC">
      <w:pPr>
        <w:pStyle w:val="SourceCode"/>
        <w:rPr>
          <w:lang w:val="es-MX"/>
        </w:rPr>
      </w:pPr>
      <w:r w:rsidRPr="0023065F">
        <w:rPr>
          <w:rStyle w:val="SourceLineNumber"/>
          <w:lang w:val="fr-FR"/>
        </w:rPr>
        <w:t xml:space="preserve"> </w:t>
      </w:r>
      <w:r w:rsidRPr="00154742">
        <w:rPr>
          <w:rStyle w:val="SourceLineNumber"/>
          <w:lang w:val="es-MX"/>
        </w:rPr>
        <w:t>19.</w:t>
      </w:r>
      <w:r w:rsidRPr="00154742">
        <w:rPr>
          <w:lang w:val="es-MX"/>
        </w:rPr>
        <w:t xml:space="preserve">     print('   |   |')</w:t>
      </w:r>
    </w:p>
    <w:p w:rsidR="002768EC" w:rsidRPr="005B5632" w:rsidRDefault="005B5632" w:rsidP="002768EC">
      <w:pPr>
        <w:pStyle w:val="Body"/>
        <w:rPr>
          <w:lang w:val="es-MX"/>
        </w:rPr>
      </w:pPr>
      <w:r w:rsidRPr="005B5632">
        <w:rPr>
          <w:lang w:val="es-MX"/>
        </w:rPr>
        <w:t xml:space="preserve">La función </w:t>
      </w:r>
      <w:r w:rsidRPr="005B5632">
        <w:rPr>
          <w:rStyle w:val="Literal"/>
          <w:lang w:val="es-MX"/>
        </w:rPr>
        <w:t>dibujarTablero()</w:t>
      </w:r>
      <w:r w:rsidRPr="005B5632">
        <w:rPr>
          <w:lang w:val="es-MX"/>
        </w:rPr>
        <w:t xml:space="preserve"> imprimirá el tablero de juego representado por el parámetro tablero. Recuerda que nuestro tablero se representa como una lista de diez cadenas, donde la cadena correspondiente al índice </w:t>
      </w:r>
      <w:r w:rsidRPr="005B5632">
        <w:rPr>
          <w:rStyle w:val="Literal"/>
          <w:lang w:val="es-MX"/>
        </w:rPr>
        <w:t>1</w:t>
      </w:r>
      <w:r w:rsidRPr="005B5632">
        <w:rPr>
          <w:lang w:val="es-MX"/>
        </w:rPr>
        <w:t xml:space="preserve"> es la marca en el espacio 1 sobre el tablero del Ta Te Ti. La cadena en el índice </w:t>
      </w:r>
      <w:r w:rsidRPr="005B5632">
        <w:rPr>
          <w:rStyle w:val="Literal"/>
          <w:lang w:val="es-MX"/>
        </w:rPr>
        <w:t>0</w:t>
      </w:r>
      <w:r w:rsidRPr="005B5632">
        <w:rPr>
          <w:lang w:val="es-MX"/>
        </w:rPr>
        <w:t xml:space="preserve"> es ignorada. Muchas de nuestras funciones operarán pasando una lista de diez cadenas a modo de tablero.</w:t>
      </w:r>
    </w:p>
    <w:p w:rsidR="002768EC" w:rsidRPr="005B5632" w:rsidRDefault="005B5632" w:rsidP="002768EC">
      <w:pPr>
        <w:pStyle w:val="Body"/>
        <w:rPr>
          <w:lang w:val="es-MX"/>
        </w:rPr>
      </w:pPr>
      <w:r w:rsidRPr="005B5632">
        <w:rPr>
          <w:lang w:val="es-MX"/>
        </w:rPr>
        <w:t xml:space="preserve">Asegúrate de escribir correctamente los espacios en las cadenas, ya que de otra forma el tablero se verá raro al imprimirse en pantalla. Aquí hay algunas llamadas de ejemplo (con un argumento como tablero) a </w:t>
      </w:r>
      <w:r w:rsidRPr="005B5632">
        <w:rPr>
          <w:rStyle w:val="Literal"/>
          <w:lang w:val="es-MX"/>
        </w:rPr>
        <w:t>dibujarTablero()</w:t>
      </w:r>
      <w:r w:rsidRPr="005B5632">
        <w:rPr>
          <w:lang w:val="es-MX"/>
        </w:rPr>
        <w:t xml:space="preserve"> junto con las correspondientes salidas de la funció</w:t>
      </w:r>
      <w:r>
        <w:rPr>
          <w:lang w:val="es-MX"/>
        </w:rPr>
        <w:t>n</w:t>
      </w:r>
      <w:r w:rsidR="002768EC" w:rsidRPr="005B5632">
        <w:rPr>
          <w:lang w:val="es-MX"/>
        </w:rPr>
        <w:t>:</w:t>
      </w:r>
    </w:p>
    <w:p w:rsidR="002768EC" w:rsidRPr="00F0061F" w:rsidRDefault="002768EC" w:rsidP="002768EC">
      <w:pPr>
        <w:pStyle w:val="CodeExample"/>
        <w:rPr>
          <w:lang w:val="es-MX"/>
        </w:rPr>
      </w:pPr>
      <w:r w:rsidRPr="00F0061F">
        <w:rPr>
          <w:lang w:val="es-MX"/>
        </w:rPr>
        <w:t xml:space="preserve">&gt;&gt;&gt; </w:t>
      </w:r>
      <w:r w:rsidR="00F0061F" w:rsidRPr="00F0061F">
        <w:rPr>
          <w:lang w:val="es-MX"/>
        </w:rPr>
        <w:t>dibujarTablero</w:t>
      </w:r>
      <w:r w:rsidRPr="00F0061F">
        <w:rPr>
          <w:lang w:val="es-MX"/>
        </w:rPr>
        <w:t>([' ', ' ', ' ', ' ', 'X', 'O', ' ', 'X', ' ', 'O']</w:t>
      </w:r>
    </w:p>
    <w:p w:rsidR="002768EC" w:rsidRDefault="002768EC" w:rsidP="002768EC">
      <w:pPr>
        <w:pStyle w:val="CodeExample"/>
      </w:pPr>
      <w:r w:rsidRPr="00F0061F">
        <w:rPr>
          <w:lang w:val="es-MX"/>
        </w:rPr>
        <w:t xml:space="preserve">   </w:t>
      </w:r>
      <w:r>
        <w:t>|   |</w:t>
      </w:r>
    </w:p>
    <w:p w:rsidR="002768EC" w:rsidRDefault="002768EC" w:rsidP="002768EC">
      <w:pPr>
        <w:pStyle w:val="CodeExample"/>
      </w:pPr>
      <w:r>
        <w:t xml:space="preserve"> X |   | O</w:t>
      </w:r>
    </w:p>
    <w:p w:rsidR="002768EC" w:rsidRDefault="002768EC" w:rsidP="002768EC">
      <w:pPr>
        <w:pStyle w:val="CodeExample"/>
      </w:pPr>
      <w:r>
        <w:t xml:space="preserve">   |   |</w:t>
      </w:r>
    </w:p>
    <w:p w:rsidR="002768EC" w:rsidRDefault="002768EC" w:rsidP="002768EC">
      <w:pPr>
        <w:pStyle w:val="CodeExample"/>
      </w:pPr>
      <w:r>
        <w:t>-----------</w:t>
      </w:r>
    </w:p>
    <w:p w:rsidR="002768EC" w:rsidRDefault="002768EC" w:rsidP="002768EC">
      <w:pPr>
        <w:pStyle w:val="CodeExample"/>
      </w:pPr>
      <w:r>
        <w:lastRenderedPageBreak/>
        <w:t xml:space="preserve">   |   |</w:t>
      </w:r>
    </w:p>
    <w:p w:rsidR="002768EC" w:rsidRDefault="002768EC" w:rsidP="002768EC">
      <w:pPr>
        <w:pStyle w:val="CodeExample"/>
      </w:pPr>
      <w:r>
        <w:t xml:space="preserve"> X | O |</w:t>
      </w:r>
    </w:p>
    <w:p w:rsidR="002768EC" w:rsidRDefault="002768EC" w:rsidP="002768EC">
      <w:pPr>
        <w:pStyle w:val="CodeExample"/>
      </w:pPr>
      <w:r>
        <w:t xml:space="preserve">   |   |</w:t>
      </w:r>
    </w:p>
    <w:p w:rsidR="002768EC" w:rsidRDefault="002768EC" w:rsidP="002768EC">
      <w:pPr>
        <w:pStyle w:val="CodeExample"/>
      </w:pPr>
      <w:r>
        <w:t>-----------</w:t>
      </w:r>
    </w:p>
    <w:p w:rsidR="002768EC" w:rsidRDefault="002768EC" w:rsidP="002768EC">
      <w:pPr>
        <w:pStyle w:val="CodeExample"/>
      </w:pPr>
      <w:r>
        <w:t xml:space="preserve">   |   |</w:t>
      </w:r>
    </w:p>
    <w:p w:rsidR="002768EC" w:rsidRDefault="002768EC" w:rsidP="002768EC">
      <w:pPr>
        <w:pStyle w:val="CodeExample"/>
      </w:pPr>
      <w:r>
        <w:t xml:space="preserve">   |   |</w:t>
      </w:r>
    </w:p>
    <w:p w:rsidR="002768EC" w:rsidRDefault="002768EC" w:rsidP="002768EC">
      <w:pPr>
        <w:pStyle w:val="CodeExample"/>
      </w:pPr>
      <w:r>
        <w:t xml:space="preserve">   |   |</w:t>
      </w:r>
    </w:p>
    <w:p w:rsidR="002768EC" w:rsidRDefault="002768EC" w:rsidP="002768EC">
      <w:pPr>
        <w:pStyle w:val="CodeExample"/>
      </w:pPr>
      <w:r>
        <w:t>&gt;&gt;&gt; [' ', 'O', 'O', ' ', ' ', 'X', ' ', ' ', ' ', ' ']</w:t>
      </w:r>
    </w:p>
    <w:p w:rsidR="002768EC" w:rsidRDefault="002768EC" w:rsidP="002768EC">
      <w:pPr>
        <w:pStyle w:val="CodeExample"/>
      </w:pPr>
      <w:r>
        <w:t xml:space="preserve">   |   |</w:t>
      </w:r>
    </w:p>
    <w:p w:rsidR="002768EC" w:rsidRDefault="002768EC" w:rsidP="002768EC">
      <w:pPr>
        <w:pStyle w:val="CodeExample"/>
      </w:pPr>
      <w:r>
        <w:t xml:space="preserve">   |   |  </w:t>
      </w:r>
    </w:p>
    <w:p w:rsidR="002768EC" w:rsidRDefault="002768EC" w:rsidP="002768EC">
      <w:pPr>
        <w:pStyle w:val="CodeExample"/>
      </w:pPr>
      <w:r>
        <w:t xml:space="preserve">   |   |</w:t>
      </w:r>
    </w:p>
    <w:p w:rsidR="002768EC" w:rsidRDefault="002768EC" w:rsidP="002768EC">
      <w:pPr>
        <w:pStyle w:val="CodeExample"/>
      </w:pPr>
      <w:r>
        <w:t>-----------</w:t>
      </w:r>
    </w:p>
    <w:p w:rsidR="002768EC" w:rsidRDefault="002768EC" w:rsidP="002768EC">
      <w:pPr>
        <w:pStyle w:val="CodeExample"/>
      </w:pPr>
      <w:r>
        <w:t xml:space="preserve">   |   |</w:t>
      </w:r>
    </w:p>
    <w:p w:rsidR="002768EC" w:rsidRDefault="002768EC" w:rsidP="002768EC">
      <w:pPr>
        <w:pStyle w:val="CodeExample"/>
      </w:pPr>
      <w:r>
        <w:t xml:space="preserve">   | X |</w:t>
      </w:r>
    </w:p>
    <w:p w:rsidR="002768EC" w:rsidRDefault="002768EC" w:rsidP="002768EC">
      <w:pPr>
        <w:pStyle w:val="CodeExample"/>
      </w:pPr>
      <w:r>
        <w:t xml:space="preserve">   |   |</w:t>
      </w:r>
    </w:p>
    <w:p w:rsidR="002768EC" w:rsidRDefault="002768EC" w:rsidP="002768EC">
      <w:pPr>
        <w:pStyle w:val="CodeExample"/>
      </w:pPr>
      <w:r>
        <w:t>-----------</w:t>
      </w:r>
    </w:p>
    <w:p w:rsidR="002768EC" w:rsidRDefault="002768EC" w:rsidP="002768EC">
      <w:pPr>
        <w:pStyle w:val="CodeExample"/>
      </w:pPr>
      <w:r>
        <w:t xml:space="preserve">   |   |</w:t>
      </w:r>
    </w:p>
    <w:p w:rsidR="002768EC" w:rsidRDefault="002768EC" w:rsidP="002768EC">
      <w:pPr>
        <w:pStyle w:val="CodeExample"/>
      </w:pPr>
      <w:r>
        <w:t xml:space="preserve"> O | O |</w:t>
      </w:r>
    </w:p>
    <w:p w:rsidR="002768EC" w:rsidRDefault="002768EC" w:rsidP="002768EC">
      <w:pPr>
        <w:pStyle w:val="CodeExample"/>
      </w:pPr>
      <w:r>
        <w:t xml:space="preserve">   |   |</w:t>
      </w:r>
    </w:p>
    <w:p w:rsidR="002768EC" w:rsidRDefault="002768EC" w:rsidP="002768EC">
      <w:pPr>
        <w:pStyle w:val="CodeExample"/>
      </w:pPr>
      <w:r>
        <w:t>&gt;&gt;&gt; [' ', ' ', ' ', ' ', ' ', ' ', ' ', ' ', ' ', ' ']</w:t>
      </w:r>
    </w:p>
    <w:p w:rsidR="002768EC" w:rsidRPr="00154742" w:rsidRDefault="002768EC" w:rsidP="002768EC">
      <w:pPr>
        <w:pStyle w:val="CodeExample"/>
        <w:rPr>
          <w:lang w:val="es-MX"/>
        </w:rPr>
      </w:pPr>
      <w:r>
        <w:t xml:space="preserve">   </w:t>
      </w:r>
      <w:r w:rsidRPr="00154742">
        <w:rPr>
          <w:lang w:val="es-MX"/>
        </w:rPr>
        <w:t>|   |</w:t>
      </w:r>
    </w:p>
    <w:p w:rsidR="002768EC" w:rsidRPr="00154742" w:rsidRDefault="002768EC" w:rsidP="002768EC">
      <w:pPr>
        <w:pStyle w:val="CodeExample"/>
        <w:rPr>
          <w:lang w:val="es-MX"/>
        </w:rPr>
      </w:pPr>
      <w:r w:rsidRPr="00154742">
        <w:rPr>
          <w:lang w:val="es-MX"/>
        </w:rPr>
        <w:t xml:space="preserve">   |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w:t>
      </w:r>
    </w:p>
    <w:p w:rsidR="002768EC" w:rsidRPr="005B5632" w:rsidRDefault="005B5632" w:rsidP="002768EC">
      <w:pPr>
        <w:pStyle w:val="Non-TOCHeading3"/>
        <w:rPr>
          <w:lang w:val="es-MX"/>
        </w:rPr>
      </w:pPr>
      <w:r w:rsidRPr="005B5632">
        <w:rPr>
          <w:lang w:val="es-MX"/>
        </w:rPr>
        <w:t>Dejando al Jugador elegir X u O</w:t>
      </w:r>
    </w:p>
    <w:p w:rsidR="0023065F" w:rsidRPr="0023065F" w:rsidRDefault="0023065F" w:rsidP="0023065F">
      <w:pPr>
        <w:pStyle w:val="SourceCode"/>
        <w:rPr>
          <w:lang w:val="es-MX"/>
        </w:rPr>
      </w:pPr>
      <w:r w:rsidRPr="005B5632">
        <w:rPr>
          <w:rStyle w:val="SourceLineNumber"/>
          <w:lang w:val="es-MX"/>
        </w:rPr>
        <w:t xml:space="preserve"> </w:t>
      </w:r>
      <w:r w:rsidRPr="0023065F">
        <w:rPr>
          <w:rStyle w:val="SourceLineNumber"/>
          <w:lang w:val="es-MX"/>
        </w:rPr>
        <w:t>21.</w:t>
      </w:r>
      <w:r w:rsidRPr="0023065F">
        <w:rPr>
          <w:lang w:val="es-MX"/>
        </w:rPr>
        <w:t xml:space="preserve"> def ingresaLetraJugador():</w:t>
      </w:r>
    </w:p>
    <w:p w:rsidR="0023065F" w:rsidRPr="0023065F" w:rsidRDefault="0023065F" w:rsidP="0023065F">
      <w:pPr>
        <w:pStyle w:val="SourceCode"/>
        <w:rPr>
          <w:lang w:val="es-MX"/>
        </w:rPr>
      </w:pPr>
      <w:r w:rsidRPr="0023065F">
        <w:rPr>
          <w:rStyle w:val="SourceLineNumber"/>
          <w:lang w:val="es-MX"/>
        </w:rPr>
        <w:t xml:space="preserve"> 22.</w:t>
      </w:r>
      <w:r w:rsidRPr="0023065F">
        <w:rPr>
          <w:lang w:val="es-MX"/>
        </w:rPr>
        <w:t xml:space="preserve">     </w:t>
      </w:r>
      <w:r w:rsidRPr="0023065F">
        <w:rPr>
          <w:rStyle w:val="SourceCodeComment"/>
          <w:lang w:val="es-MX"/>
        </w:rPr>
        <w:t># Permite al jugador typear que letra desea ser.</w:t>
      </w:r>
    </w:p>
    <w:p w:rsidR="0023065F" w:rsidRPr="0023065F" w:rsidRDefault="0023065F" w:rsidP="0023065F">
      <w:pPr>
        <w:pStyle w:val="SourceCode"/>
        <w:rPr>
          <w:lang w:val="es-MX"/>
        </w:rPr>
      </w:pPr>
      <w:r w:rsidRPr="0023065F">
        <w:rPr>
          <w:rStyle w:val="SourceLineNumber"/>
          <w:lang w:val="es-MX"/>
        </w:rPr>
        <w:t xml:space="preserve"> 23.</w:t>
      </w:r>
      <w:r w:rsidRPr="0023065F">
        <w:rPr>
          <w:lang w:val="es-MX"/>
        </w:rPr>
        <w:t xml:space="preserve">     </w:t>
      </w:r>
      <w:r w:rsidRPr="0023065F">
        <w:rPr>
          <w:rStyle w:val="SourceCodeComment"/>
          <w:lang w:val="es-MX"/>
        </w:rPr>
        <w:t># Devuelve una lista con las letras de los jugadores como primer item, y la de la computadora como segundo.</w:t>
      </w:r>
    </w:p>
    <w:p w:rsidR="0023065F" w:rsidRDefault="0023065F" w:rsidP="0023065F">
      <w:pPr>
        <w:pStyle w:val="SourceCode"/>
      </w:pPr>
      <w:r w:rsidRPr="0023065F">
        <w:rPr>
          <w:rStyle w:val="SourceLineNumber"/>
          <w:lang w:val="es-MX"/>
        </w:rPr>
        <w:t xml:space="preserve"> </w:t>
      </w:r>
      <w:r w:rsidRPr="0023065F">
        <w:rPr>
          <w:rStyle w:val="SourceLineNumber"/>
        </w:rPr>
        <w:t>24.</w:t>
      </w:r>
      <w:r>
        <w:t xml:space="preserve">     letra = ''</w:t>
      </w:r>
    </w:p>
    <w:p w:rsidR="0023065F" w:rsidRDefault="0023065F" w:rsidP="0023065F">
      <w:pPr>
        <w:pStyle w:val="SourceCode"/>
      </w:pPr>
      <w:r w:rsidRPr="0023065F">
        <w:rPr>
          <w:rStyle w:val="SourceLineNumber"/>
        </w:rPr>
        <w:t xml:space="preserve"> 25.</w:t>
      </w:r>
      <w:r>
        <w:t xml:space="preserve">     while not (letra == 'X' or letra == 'O'):</w:t>
      </w:r>
    </w:p>
    <w:p w:rsidR="0023065F" w:rsidRPr="0023065F" w:rsidRDefault="0023065F" w:rsidP="0023065F">
      <w:pPr>
        <w:pStyle w:val="SourceCode"/>
        <w:rPr>
          <w:lang w:val="es-MX"/>
        </w:rPr>
      </w:pPr>
      <w:r w:rsidRPr="0023065F">
        <w:rPr>
          <w:rStyle w:val="SourceLineNumber"/>
        </w:rPr>
        <w:t xml:space="preserve"> </w:t>
      </w:r>
      <w:r w:rsidRPr="0023065F">
        <w:rPr>
          <w:rStyle w:val="SourceLineNumber"/>
          <w:lang w:val="es-MX"/>
        </w:rPr>
        <w:t>26.</w:t>
      </w:r>
      <w:r w:rsidRPr="0023065F">
        <w:rPr>
          <w:lang w:val="es-MX"/>
        </w:rPr>
        <w:t xml:space="preserve">         print('¿Deseas ser X o O?')</w:t>
      </w:r>
    </w:p>
    <w:p w:rsidR="002768EC" w:rsidRPr="00154742" w:rsidRDefault="0023065F" w:rsidP="0023065F">
      <w:pPr>
        <w:pStyle w:val="SourceCode"/>
        <w:rPr>
          <w:lang w:val="es-MX"/>
        </w:rPr>
      </w:pPr>
      <w:r w:rsidRPr="0023065F">
        <w:rPr>
          <w:rStyle w:val="SourceLineNumber"/>
          <w:lang w:val="es-MX"/>
        </w:rPr>
        <w:t xml:space="preserve"> </w:t>
      </w:r>
      <w:r w:rsidRPr="00154742">
        <w:rPr>
          <w:rStyle w:val="SourceLineNumber"/>
          <w:lang w:val="es-MX"/>
        </w:rPr>
        <w:t>27.</w:t>
      </w:r>
      <w:r w:rsidRPr="00154742">
        <w:rPr>
          <w:lang w:val="es-MX"/>
        </w:rPr>
        <w:t xml:space="preserve">         letra = input().upper()</w:t>
      </w:r>
    </w:p>
    <w:p w:rsidR="005B5632" w:rsidRPr="005B5632" w:rsidRDefault="005B5632" w:rsidP="002768EC">
      <w:pPr>
        <w:pStyle w:val="Body"/>
        <w:rPr>
          <w:lang w:val="es-MX"/>
        </w:rPr>
      </w:pPr>
      <w:r w:rsidRPr="005B5632">
        <w:rPr>
          <w:lang w:val="es-MX"/>
        </w:rPr>
        <w:lastRenderedPageBreak/>
        <w:t xml:space="preserve">La función </w:t>
      </w:r>
      <w:r w:rsidRPr="005B5632">
        <w:rPr>
          <w:rStyle w:val="Literal"/>
          <w:lang w:val="es-MX"/>
        </w:rPr>
        <w:t>ingresaLetraJugador()</w:t>
      </w:r>
      <w:r w:rsidRPr="005B5632">
        <w:rPr>
          <w:lang w:val="es-MX"/>
        </w:rPr>
        <w:t xml:space="preserve"> pregunta al jugador si desea ser X u O. Continuará preguntando al jugador hasta que este escriba X u O. La línea 27 cambia automáticamente la cadena devuelta por la llamada a </w:t>
      </w:r>
      <w:r w:rsidRPr="005B5632">
        <w:rPr>
          <w:rStyle w:val="Literal"/>
          <w:lang w:val="es-MX"/>
        </w:rPr>
        <w:t>input()</w:t>
      </w:r>
      <w:r w:rsidRPr="005B5632">
        <w:rPr>
          <w:lang w:val="es-MX"/>
        </w:rPr>
        <w:t xml:space="preserve"> a letras mayúsculas con el método de cadena </w:t>
      </w:r>
      <w:r w:rsidRPr="005B5632">
        <w:rPr>
          <w:rStyle w:val="Literal"/>
          <w:lang w:val="es-MX"/>
        </w:rPr>
        <w:t>upper()</w:t>
      </w:r>
      <w:r w:rsidRPr="005B5632">
        <w:rPr>
          <w:lang w:val="es-MX"/>
        </w:rPr>
        <w:t>.</w:t>
      </w:r>
    </w:p>
    <w:p w:rsidR="002768EC" w:rsidRPr="005B5632" w:rsidRDefault="005B5632" w:rsidP="002768EC">
      <w:pPr>
        <w:pStyle w:val="Body"/>
        <w:rPr>
          <w:lang w:val="es-MX"/>
        </w:rPr>
      </w:pPr>
      <w:r w:rsidRPr="005B5632">
        <w:rPr>
          <w:lang w:val="es-MX"/>
        </w:rPr>
        <w:t xml:space="preserve">La condición del bucle while contiene paréntesis, lo que significa que la expresión dentro del paréntesis es evaluada primero. Si se asignara </w:t>
      </w:r>
      <w:r w:rsidRPr="005B5632">
        <w:rPr>
          <w:rStyle w:val="Literal"/>
          <w:lang w:val="es-MX"/>
        </w:rPr>
        <w:t>'X'</w:t>
      </w:r>
      <w:r w:rsidRPr="005B5632">
        <w:rPr>
          <w:lang w:val="es-MX"/>
        </w:rPr>
        <w:t xml:space="preserve"> a la variable </w:t>
      </w:r>
      <w:r w:rsidRPr="005B5632">
        <w:rPr>
          <w:rStyle w:val="Literal"/>
          <w:lang w:val="es-MX"/>
        </w:rPr>
        <w:t>letra</w:t>
      </w:r>
      <w:r w:rsidRPr="005B5632">
        <w:rPr>
          <w:lang w:val="es-MX"/>
        </w:rPr>
        <w:t>, la expre</w:t>
      </w:r>
      <w:r>
        <w:rPr>
          <w:lang w:val="es-MX"/>
        </w:rPr>
        <w:t>sión se evaluaría de esta forma</w:t>
      </w:r>
      <w:r w:rsidR="002768EC" w:rsidRPr="005B5632">
        <w:rPr>
          <w:lang w:val="es-MX"/>
        </w:rPr>
        <w:t>:</w:t>
      </w:r>
    </w:p>
    <w:p w:rsidR="002768EC" w:rsidRDefault="002768EC" w:rsidP="002768EC">
      <w:pPr>
        <w:pStyle w:val="CodeExample"/>
      </w:pPr>
      <w:r>
        <w:t>not (</w:t>
      </w:r>
      <w:r w:rsidR="005B5632" w:rsidRPr="005B5632">
        <w:t xml:space="preserve">letra </w:t>
      </w:r>
      <w:r>
        <w:t xml:space="preserve">== 'X' or </w:t>
      </w:r>
      <w:r w:rsidR="005B5632" w:rsidRPr="005B5632">
        <w:t xml:space="preserve">letra </w:t>
      </w:r>
      <w:r>
        <w:t>== 'O')</w:t>
      </w:r>
    </w:p>
    <w:p w:rsidR="002768EC" w:rsidRDefault="002768EC" w:rsidP="002768EC">
      <w:pPr>
        <w:pStyle w:val="CodeExample"/>
      </w:pPr>
      <w:r>
        <w:t xml:space="preserve">      </w:t>
      </w:r>
      <w:r w:rsidRPr="00B15195">
        <w:rPr>
          <w:rFonts w:ascii="Courier New" w:hAnsi="Courier New" w:cs="Courier New"/>
        </w:rPr>
        <w:t>▼</w:t>
      </w:r>
    </w:p>
    <w:p w:rsidR="002768EC" w:rsidRDefault="002768EC" w:rsidP="002768EC">
      <w:pPr>
        <w:pStyle w:val="CodeExample"/>
      </w:pPr>
      <w:r>
        <w:t>not ('X' == 'X'    or 'X' == 'O')</w:t>
      </w:r>
    </w:p>
    <w:p w:rsidR="002768EC" w:rsidRDefault="002768EC" w:rsidP="002768EC">
      <w:pPr>
        <w:pStyle w:val="CodeExample"/>
      </w:pPr>
      <w:r>
        <w:t xml:space="preserve">      </w:t>
      </w:r>
      <w:r w:rsidRPr="00B15195">
        <w:rPr>
          <w:rFonts w:ascii="Courier New" w:hAnsi="Courier New" w:cs="Courier New"/>
        </w:rPr>
        <w:t>▼</w:t>
      </w:r>
    </w:p>
    <w:p w:rsidR="002768EC" w:rsidRDefault="002768EC" w:rsidP="002768EC">
      <w:pPr>
        <w:pStyle w:val="CodeExample"/>
      </w:pPr>
      <w:r>
        <w:t>not (   True       or    False)</w:t>
      </w:r>
    </w:p>
    <w:p w:rsidR="002768EC" w:rsidRDefault="002768EC" w:rsidP="002768EC">
      <w:pPr>
        <w:pStyle w:val="CodeExample"/>
      </w:pPr>
      <w:r>
        <w:t xml:space="preserve">      </w:t>
      </w:r>
      <w:r w:rsidRPr="00B15195">
        <w:rPr>
          <w:rFonts w:ascii="Courier New" w:hAnsi="Courier New" w:cs="Courier New"/>
        </w:rPr>
        <w:t>▼</w:t>
      </w:r>
    </w:p>
    <w:p w:rsidR="002768EC" w:rsidRDefault="002768EC" w:rsidP="002768EC">
      <w:pPr>
        <w:pStyle w:val="CodeExample"/>
      </w:pPr>
      <w:r>
        <w:t>not (True)</w:t>
      </w:r>
    </w:p>
    <w:p w:rsidR="002768EC" w:rsidRPr="00154742" w:rsidRDefault="002768EC" w:rsidP="002768EC">
      <w:pPr>
        <w:pStyle w:val="CodeExample"/>
        <w:rPr>
          <w:lang w:val="es-MX"/>
        </w:rPr>
      </w:pPr>
      <w:r>
        <w:t xml:space="preserve">      </w:t>
      </w:r>
      <w:r w:rsidRPr="00154742">
        <w:rPr>
          <w:rFonts w:ascii="Courier New" w:hAnsi="Courier New" w:cs="Courier New"/>
          <w:lang w:val="es-MX"/>
        </w:rPr>
        <w:t>▼</w:t>
      </w:r>
    </w:p>
    <w:p w:rsidR="002768EC" w:rsidRPr="00154742" w:rsidRDefault="002768EC" w:rsidP="002768EC">
      <w:pPr>
        <w:pStyle w:val="CodeExample"/>
        <w:rPr>
          <w:lang w:val="es-MX"/>
        </w:rPr>
      </w:pPr>
      <w:r w:rsidRPr="00154742">
        <w:rPr>
          <w:lang w:val="es-MX"/>
        </w:rPr>
        <w:t>not True</w:t>
      </w:r>
    </w:p>
    <w:p w:rsidR="002768EC" w:rsidRPr="00154742" w:rsidRDefault="002768EC" w:rsidP="002768EC">
      <w:pPr>
        <w:pStyle w:val="CodeExample"/>
        <w:rPr>
          <w:lang w:val="es-MX"/>
        </w:rPr>
      </w:pPr>
      <w:r w:rsidRPr="00154742">
        <w:rPr>
          <w:lang w:val="es-MX"/>
        </w:rPr>
        <w:t xml:space="preserve">      </w:t>
      </w:r>
      <w:r w:rsidRPr="00154742">
        <w:rPr>
          <w:rFonts w:ascii="Courier New" w:hAnsi="Courier New" w:cs="Courier New"/>
          <w:lang w:val="es-MX"/>
        </w:rPr>
        <w:t>▼</w:t>
      </w:r>
    </w:p>
    <w:p w:rsidR="002768EC" w:rsidRPr="00154742" w:rsidRDefault="002768EC" w:rsidP="002768EC">
      <w:pPr>
        <w:pStyle w:val="CodeExample"/>
        <w:rPr>
          <w:lang w:val="es-MX"/>
        </w:rPr>
      </w:pPr>
      <w:r w:rsidRPr="00154742">
        <w:rPr>
          <w:lang w:val="es-MX"/>
        </w:rPr>
        <w:t xml:space="preserve">    False</w:t>
      </w:r>
    </w:p>
    <w:p w:rsidR="002768EC" w:rsidRPr="005B5632" w:rsidRDefault="005B5632" w:rsidP="002768EC">
      <w:pPr>
        <w:pStyle w:val="Body"/>
        <w:rPr>
          <w:lang w:val="es-MX"/>
        </w:rPr>
      </w:pPr>
      <w:r w:rsidRPr="005B5632">
        <w:rPr>
          <w:lang w:val="es-MX"/>
        </w:rPr>
        <w:t xml:space="preserve">Si letra tiene valor </w:t>
      </w:r>
      <w:r w:rsidRPr="005B5632">
        <w:rPr>
          <w:rStyle w:val="Literal"/>
          <w:lang w:val="es-MX"/>
        </w:rPr>
        <w:t>'X'</w:t>
      </w:r>
      <w:r w:rsidRPr="005B5632">
        <w:rPr>
          <w:lang w:val="es-MX"/>
        </w:rPr>
        <w:t xml:space="preserve"> </w:t>
      </w:r>
      <w:r>
        <w:rPr>
          <w:lang w:val="es-MX"/>
        </w:rPr>
        <w:t xml:space="preserve">o </w:t>
      </w:r>
      <w:r w:rsidRPr="005B5632">
        <w:rPr>
          <w:rStyle w:val="Literal"/>
          <w:lang w:val="es-MX"/>
        </w:rPr>
        <w:t>'O'</w:t>
      </w:r>
      <w:r w:rsidRPr="005B5632">
        <w:rPr>
          <w:lang w:val="es-MX"/>
        </w:rPr>
        <w:t xml:space="preserve">, entonces la condición del bucle es </w:t>
      </w:r>
      <w:r w:rsidRPr="005B5632">
        <w:rPr>
          <w:rStyle w:val="Literal"/>
          <w:lang w:val="es-MX"/>
        </w:rPr>
        <w:t>False</w:t>
      </w:r>
      <w:r w:rsidRPr="005B5632">
        <w:rPr>
          <w:lang w:val="es-MX"/>
        </w:rPr>
        <w:t xml:space="preserve"> y permite que la ejecución del programa continúe luego del bloque </w:t>
      </w:r>
      <w:r w:rsidRPr="005B5632">
        <w:rPr>
          <w:rStyle w:val="Literal"/>
          <w:lang w:val="es-MX"/>
        </w:rPr>
        <w:t>while</w:t>
      </w:r>
      <w:r w:rsidRPr="005B5632">
        <w:rPr>
          <w:lang w:val="es-MX"/>
        </w:rPr>
        <w:t>.</w:t>
      </w:r>
    </w:p>
    <w:p w:rsidR="0023065F" w:rsidRPr="0023065F" w:rsidRDefault="0023065F" w:rsidP="0023065F">
      <w:pPr>
        <w:pStyle w:val="SourceCode"/>
        <w:rPr>
          <w:lang w:val="es-MX"/>
        </w:rPr>
      </w:pPr>
      <w:r w:rsidRPr="005B5632">
        <w:rPr>
          <w:rStyle w:val="SourceLineNumber"/>
          <w:lang w:val="es-MX"/>
        </w:rPr>
        <w:t xml:space="preserve"> </w:t>
      </w:r>
      <w:r w:rsidRPr="0023065F">
        <w:rPr>
          <w:rStyle w:val="SourceLineNumber"/>
          <w:lang w:val="es-MX"/>
        </w:rPr>
        <w:t>29.</w:t>
      </w:r>
      <w:r w:rsidRPr="0023065F">
        <w:rPr>
          <w:lang w:val="es-MX"/>
        </w:rPr>
        <w:t xml:space="preserve">     </w:t>
      </w:r>
      <w:r w:rsidRPr="0023065F">
        <w:rPr>
          <w:rStyle w:val="SourceCodeComment"/>
          <w:lang w:val="es-MX"/>
        </w:rPr>
        <w:t># el primer elemento de la lista es la letra del jugador, el segundo es la letra de la computadora.</w:t>
      </w:r>
    </w:p>
    <w:p w:rsidR="0023065F" w:rsidRDefault="0023065F" w:rsidP="0023065F">
      <w:pPr>
        <w:pStyle w:val="SourceCode"/>
      </w:pPr>
      <w:r w:rsidRPr="0023065F">
        <w:rPr>
          <w:rStyle w:val="SourceLineNumber"/>
          <w:lang w:val="es-MX"/>
        </w:rPr>
        <w:t xml:space="preserve"> </w:t>
      </w:r>
      <w:r w:rsidRPr="0023065F">
        <w:rPr>
          <w:rStyle w:val="SourceLineNumber"/>
        </w:rPr>
        <w:t>30.</w:t>
      </w:r>
      <w:r>
        <w:t xml:space="preserve">     if letra == 'X':</w:t>
      </w:r>
    </w:p>
    <w:p w:rsidR="0023065F" w:rsidRDefault="0023065F" w:rsidP="0023065F">
      <w:pPr>
        <w:pStyle w:val="SourceCode"/>
      </w:pPr>
      <w:r w:rsidRPr="0023065F">
        <w:rPr>
          <w:rStyle w:val="SourceLineNumber"/>
        </w:rPr>
        <w:t xml:space="preserve"> 31.</w:t>
      </w:r>
      <w:r>
        <w:t xml:space="preserve">         return ['X', 'O']</w:t>
      </w:r>
    </w:p>
    <w:p w:rsidR="0023065F" w:rsidRPr="00154742" w:rsidRDefault="0023065F" w:rsidP="0023065F">
      <w:pPr>
        <w:pStyle w:val="SourceCode"/>
        <w:rPr>
          <w:lang w:val="es-MX"/>
        </w:rPr>
      </w:pPr>
      <w:r w:rsidRPr="0023065F">
        <w:rPr>
          <w:rStyle w:val="SourceLineNumber"/>
        </w:rPr>
        <w:t xml:space="preserve"> </w:t>
      </w:r>
      <w:r w:rsidRPr="00154742">
        <w:rPr>
          <w:rStyle w:val="SourceLineNumber"/>
          <w:lang w:val="es-MX"/>
        </w:rPr>
        <w:t>32.</w:t>
      </w:r>
      <w:r w:rsidRPr="00154742">
        <w:rPr>
          <w:lang w:val="es-MX"/>
        </w:rPr>
        <w:t xml:space="preserve">     else:</w:t>
      </w:r>
    </w:p>
    <w:p w:rsidR="002768EC" w:rsidRPr="00154742" w:rsidRDefault="0023065F" w:rsidP="002768EC">
      <w:pPr>
        <w:pStyle w:val="SourceCode"/>
        <w:rPr>
          <w:lang w:val="es-MX"/>
        </w:rPr>
      </w:pPr>
      <w:r w:rsidRPr="00154742">
        <w:rPr>
          <w:rStyle w:val="SourceLineNumber"/>
          <w:lang w:val="es-MX"/>
        </w:rPr>
        <w:t xml:space="preserve"> 33.</w:t>
      </w:r>
      <w:r w:rsidRPr="00154742">
        <w:rPr>
          <w:lang w:val="es-MX"/>
        </w:rPr>
        <w:t xml:space="preserve">         return ['O', 'X']</w:t>
      </w:r>
    </w:p>
    <w:p w:rsidR="002768EC" w:rsidRPr="005B5632" w:rsidRDefault="005B5632" w:rsidP="002768EC">
      <w:pPr>
        <w:pStyle w:val="Body"/>
        <w:rPr>
          <w:lang w:val="es-MX"/>
        </w:rPr>
      </w:pPr>
      <w:r w:rsidRPr="005B5632">
        <w:rPr>
          <w:lang w:val="es-MX"/>
        </w:rPr>
        <w:t xml:space="preserve">Esta función devuelve una lista con dos elementos. El primer elemento (la cadena del índice </w:t>
      </w:r>
      <w:r w:rsidRPr="005B5632">
        <w:rPr>
          <w:rStyle w:val="Literal"/>
          <w:lang w:val="es-MX"/>
        </w:rPr>
        <w:t>0</w:t>
      </w:r>
      <w:r w:rsidRPr="005B5632">
        <w:rPr>
          <w:lang w:val="es-MX"/>
        </w:rPr>
        <w:t xml:space="preserve">) será la letra del jugador, y el segundo elemento (la cadena del índice </w:t>
      </w:r>
      <w:r w:rsidRPr="005B5632">
        <w:rPr>
          <w:rStyle w:val="Literal"/>
          <w:lang w:val="es-MX"/>
        </w:rPr>
        <w:t>1</w:t>
      </w:r>
      <w:r w:rsidRPr="005B5632">
        <w:rPr>
          <w:lang w:val="es-MX"/>
        </w:rPr>
        <w:t xml:space="preserve">) será la letra de la computadora. Estas sentencias </w:t>
      </w:r>
      <w:r w:rsidRPr="005B5632">
        <w:rPr>
          <w:rStyle w:val="Literal"/>
          <w:lang w:val="es-MX"/>
        </w:rPr>
        <w:t>if</w:t>
      </w:r>
      <w:r w:rsidRPr="005B5632">
        <w:rPr>
          <w:lang w:val="es-MX"/>
        </w:rPr>
        <w:t>-</w:t>
      </w:r>
      <w:r w:rsidRPr="005B5632">
        <w:rPr>
          <w:rStyle w:val="Literal"/>
          <w:lang w:val="es-MX"/>
        </w:rPr>
        <w:t>else</w:t>
      </w:r>
      <w:r w:rsidRPr="005B5632">
        <w:rPr>
          <w:lang w:val="es-MX"/>
        </w:rPr>
        <w:t xml:space="preserve"> eli</w:t>
      </w:r>
      <w:r>
        <w:rPr>
          <w:lang w:val="es-MX"/>
        </w:rPr>
        <w:t>ge la lista adecuada a devolver</w:t>
      </w:r>
      <w:r w:rsidR="002768EC" w:rsidRPr="005B5632">
        <w:rPr>
          <w:lang w:val="es-MX"/>
        </w:rPr>
        <w:t>.</w:t>
      </w:r>
    </w:p>
    <w:p w:rsidR="002768EC" w:rsidRPr="00154742" w:rsidRDefault="005B5632" w:rsidP="002768EC">
      <w:pPr>
        <w:pStyle w:val="Non-TOCHeading3"/>
        <w:rPr>
          <w:lang w:val="es-MX"/>
        </w:rPr>
      </w:pPr>
      <w:r w:rsidRPr="00154742">
        <w:rPr>
          <w:lang w:val="es-MX"/>
        </w:rPr>
        <w:t>Decidiendo Quién Comienza</w:t>
      </w:r>
    </w:p>
    <w:p w:rsidR="0023065F" w:rsidRPr="00154742" w:rsidRDefault="0023065F" w:rsidP="0023065F">
      <w:pPr>
        <w:pStyle w:val="SourceCode"/>
        <w:rPr>
          <w:lang w:val="es-MX"/>
        </w:rPr>
      </w:pPr>
      <w:r w:rsidRPr="00154742">
        <w:rPr>
          <w:rStyle w:val="SourceLineNumber"/>
          <w:lang w:val="es-MX"/>
        </w:rPr>
        <w:t xml:space="preserve"> 35.</w:t>
      </w:r>
      <w:r w:rsidRPr="00154742">
        <w:rPr>
          <w:lang w:val="es-MX"/>
        </w:rPr>
        <w:t xml:space="preserve"> def quienComienza():</w:t>
      </w:r>
    </w:p>
    <w:p w:rsidR="0023065F" w:rsidRPr="0023065F" w:rsidRDefault="0023065F" w:rsidP="0023065F">
      <w:pPr>
        <w:pStyle w:val="SourceCode"/>
        <w:rPr>
          <w:lang w:val="es-MX"/>
        </w:rPr>
      </w:pPr>
      <w:r w:rsidRPr="00154742">
        <w:rPr>
          <w:rStyle w:val="SourceLineNumber"/>
          <w:lang w:val="es-MX"/>
        </w:rPr>
        <w:t xml:space="preserve"> </w:t>
      </w:r>
      <w:r w:rsidRPr="0023065F">
        <w:rPr>
          <w:rStyle w:val="SourceLineNumber"/>
          <w:lang w:val="es-MX"/>
        </w:rPr>
        <w:t>36.</w:t>
      </w:r>
      <w:r w:rsidRPr="0023065F">
        <w:rPr>
          <w:lang w:val="es-MX"/>
        </w:rPr>
        <w:t xml:space="preserve">     </w:t>
      </w:r>
      <w:r w:rsidRPr="0023065F">
        <w:rPr>
          <w:rStyle w:val="SourceCodeComment"/>
          <w:lang w:val="es-MX"/>
        </w:rPr>
        <w:t># Elije al azar que jugador comienza.</w:t>
      </w:r>
    </w:p>
    <w:p w:rsidR="0023065F" w:rsidRDefault="0023065F" w:rsidP="0023065F">
      <w:pPr>
        <w:pStyle w:val="SourceCode"/>
      </w:pPr>
      <w:r w:rsidRPr="0023065F">
        <w:rPr>
          <w:rStyle w:val="SourceLineNumber"/>
          <w:lang w:val="es-MX"/>
        </w:rPr>
        <w:t xml:space="preserve"> </w:t>
      </w:r>
      <w:r w:rsidRPr="0023065F">
        <w:rPr>
          <w:rStyle w:val="SourceLineNumber"/>
        </w:rPr>
        <w:t>37.</w:t>
      </w:r>
      <w:r>
        <w:t xml:space="preserve">     if random.randint(0, 1) == 0:</w:t>
      </w:r>
    </w:p>
    <w:p w:rsidR="0023065F" w:rsidRDefault="0023065F" w:rsidP="0023065F">
      <w:pPr>
        <w:pStyle w:val="SourceCode"/>
      </w:pPr>
      <w:r w:rsidRPr="0023065F">
        <w:rPr>
          <w:rStyle w:val="SourceLineNumber"/>
        </w:rPr>
        <w:t xml:space="preserve"> 38.</w:t>
      </w:r>
      <w:r>
        <w:t xml:space="preserve">         return 'La computadora'</w:t>
      </w:r>
    </w:p>
    <w:p w:rsidR="0023065F" w:rsidRDefault="0023065F" w:rsidP="0023065F">
      <w:pPr>
        <w:pStyle w:val="SourceCode"/>
      </w:pPr>
      <w:r w:rsidRPr="0023065F">
        <w:rPr>
          <w:rStyle w:val="SourceLineNumber"/>
        </w:rPr>
        <w:t xml:space="preserve"> 39.</w:t>
      </w:r>
      <w:r>
        <w:t xml:space="preserve">     else:</w:t>
      </w:r>
    </w:p>
    <w:p w:rsidR="002768EC" w:rsidRPr="00154742" w:rsidRDefault="0023065F" w:rsidP="002768EC">
      <w:pPr>
        <w:pStyle w:val="SourceCode"/>
        <w:rPr>
          <w:lang w:val="es-MX"/>
        </w:rPr>
      </w:pPr>
      <w:r w:rsidRPr="0023065F">
        <w:rPr>
          <w:rStyle w:val="SourceLineNumber"/>
        </w:rPr>
        <w:t xml:space="preserve"> </w:t>
      </w:r>
      <w:r w:rsidRPr="00154742">
        <w:rPr>
          <w:rStyle w:val="SourceLineNumber"/>
          <w:lang w:val="es-MX"/>
        </w:rPr>
        <w:t>40.</w:t>
      </w:r>
      <w:r w:rsidRPr="00154742">
        <w:rPr>
          <w:lang w:val="es-MX"/>
        </w:rPr>
        <w:t xml:space="preserve">         return 'El jugador'</w:t>
      </w:r>
    </w:p>
    <w:p w:rsidR="005B5632" w:rsidRPr="005B5632" w:rsidRDefault="005B5632" w:rsidP="002768EC">
      <w:pPr>
        <w:pStyle w:val="Body"/>
        <w:rPr>
          <w:lang w:val="es-MX"/>
        </w:rPr>
      </w:pPr>
      <w:r w:rsidRPr="005B5632">
        <w:rPr>
          <w:lang w:val="es-MX"/>
        </w:rPr>
        <w:lastRenderedPageBreak/>
        <w:t xml:space="preserve">La función </w:t>
      </w:r>
      <w:r w:rsidRPr="005B5632">
        <w:rPr>
          <w:rStyle w:val="Literal"/>
          <w:lang w:val="es-MX"/>
        </w:rPr>
        <w:t>quienComienza()</w:t>
      </w:r>
      <w:r w:rsidRPr="005B5632">
        <w:rPr>
          <w:lang w:val="es-MX"/>
        </w:rPr>
        <w:t xml:space="preserve"> lanza una moneda virtual para determinar quien comienza entre la computadora y el jugador. El lanzamiento virtual de moneda se realiza llamando a </w:t>
      </w:r>
      <w:r w:rsidRPr="005B5632">
        <w:rPr>
          <w:rStyle w:val="Literal"/>
          <w:lang w:val="es-MX"/>
        </w:rPr>
        <w:t>random.randint(0, 1)</w:t>
      </w:r>
      <w:r w:rsidRPr="005B5632">
        <w:rPr>
          <w:lang w:val="es-MX"/>
        </w:rPr>
        <w:t xml:space="preserve">. Si esta llamada a función devuelve </w:t>
      </w:r>
      <w:r w:rsidRPr="005B5632">
        <w:rPr>
          <w:rStyle w:val="Literal"/>
          <w:lang w:val="es-MX"/>
        </w:rPr>
        <w:t>0</w:t>
      </w:r>
      <w:r w:rsidRPr="005B5632">
        <w:rPr>
          <w:lang w:val="es-MX"/>
        </w:rPr>
        <w:t xml:space="preserve">, la función </w:t>
      </w:r>
      <w:r w:rsidRPr="005B5632">
        <w:rPr>
          <w:rStyle w:val="Literal"/>
          <w:lang w:val="es-MX"/>
        </w:rPr>
        <w:t>quienComienza()</w:t>
      </w:r>
      <w:r w:rsidRPr="005B5632">
        <w:rPr>
          <w:lang w:val="es-MX"/>
        </w:rPr>
        <w:t xml:space="preserve"> devuelve la cadena </w:t>
      </w:r>
      <w:r w:rsidRPr="005B5632">
        <w:rPr>
          <w:rStyle w:val="Literal"/>
          <w:lang w:val="es-MX"/>
        </w:rPr>
        <w:t>'La computadora'</w:t>
      </w:r>
      <w:r w:rsidRPr="005B5632">
        <w:rPr>
          <w:lang w:val="es-MX"/>
        </w:rPr>
        <w:t xml:space="preserve">. De lo contrario, la función devuelve la cadena </w:t>
      </w:r>
      <w:r w:rsidRPr="005B5632">
        <w:rPr>
          <w:rStyle w:val="Literal"/>
          <w:lang w:val="es-MX"/>
        </w:rPr>
        <w:t>'El jugador'</w:t>
      </w:r>
      <w:r w:rsidRPr="005B5632">
        <w:rPr>
          <w:lang w:val="es-MX"/>
        </w:rPr>
        <w:t>. El código que llama a esta función usará el valor de retorno para saber quién hará la primera movida del juego.</w:t>
      </w:r>
    </w:p>
    <w:p w:rsidR="002768EC" w:rsidRPr="005B5632" w:rsidRDefault="005B5632" w:rsidP="002768EC">
      <w:pPr>
        <w:pStyle w:val="Non-TOCHeading3"/>
        <w:rPr>
          <w:lang w:val="es-MX"/>
        </w:rPr>
      </w:pPr>
      <w:r w:rsidRPr="005B5632">
        <w:rPr>
          <w:lang w:val="es-MX"/>
        </w:rPr>
        <w:t>Preguntando al Jugador si desea Jugar de Nuevo</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42.</w:t>
      </w:r>
      <w:r w:rsidRPr="0023065F">
        <w:rPr>
          <w:lang w:val="es-MX"/>
        </w:rPr>
        <w:t xml:space="preserve"> def jugarDeNuevo():</w:t>
      </w:r>
    </w:p>
    <w:p w:rsidR="00FC3924" w:rsidRPr="0023065F" w:rsidRDefault="00FC3924" w:rsidP="00FC3924">
      <w:pPr>
        <w:pStyle w:val="SourceCode"/>
        <w:rPr>
          <w:lang w:val="es-MX"/>
        </w:rPr>
      </w:pPr>
      <w:r w:rsidRPr="0023065F">
        <w:rPr>
          <w:rStyle w:val="SourceLineNumber"/>
          <w:lang w:val="es-MX"/>
        </w:rPr>
        <w:t xml:space="preserve"> 43.</w:t>
      </w:r>
      <w:r w:rsidRPr="0023065F">
        <w:rPr>
          <w:lang w:val="es-MX"/>
        </w:rPr>
        <w:t xml:space="preserve">     </w:t>
      </w:r>
      <w:r w:rsidRPr="0023065F">
        <w:rPr>
          <w:rStyle w:val="SourceCodeComment"/>
          <w:lang w:val="es-MX"/>
        </w:rPr>
        <w:t># Esta funcion devuelve True (Verdadero) si el jugador desea volver a jugar, de lo contrario devuelve False (Falso).</w:t>
      </w:r>
    </w:p>
    <w:p w:rsidR="00FC3924" w:rsidRDefault="00FC3924" w:rsidP="00FC3924">
      <w:pPr>
        <w:pStyle w:val="SourceCode"/>
      </w:pPr>
      <w:r w:rsidRPr="0023065F">
        <w:rPr>
          <w:rStyle w:val="SourceLineNumber"/>
          <w:lang w:val="es-MX"/>
        </w:rPr>
        <w:t xml:space="preserve"> 44.</w:t>
      </w:r>
      <w:r w:rsidRPr="0023065F">
        <w:rPr>
          <w:lang w:val="es-MX"/>
        </w:rPr>
        <w:t xml:space="preserve">     print('¿Deseas volver a jugar? </w:t>
      </w:r>
      <w:r>
        <w:t>(s</w:t>
      </w:r>
      <w:r w:rsidRPr="0023065F">
        <w:t>í</w:t>
      </w:r>
      <w:r>
        <w:t>/no)?')</w:t>
      </w:r>
    </w:p>
    <w:p w:rsidR="002768EC" w:rsidRDefault="00FC3924" w:rsidP="002768EC">
      <w:pPr>
        <w:pStyle w:val="SourceCode"/>
      </w:pPr>
      <w:r w:rsidRPr="0023065F">
        <w:rPr>
          <w:rStyle w:val="SourceLineNumber"/>
        </w:rPr>
        <w:t xml:space="preserve"> 45.</w:t>
      </w:r>
      <w:r>
        <w:t xml:space="preserve">     return input().lower().startswith('s')</w:t>
      </w:r>
    </w:p>
    <w:p w:rsidR="0000362E" w:rsidRPr="005B5632" w:rsidRDefault="005B5632" w:rsidP="002768EC">
      <w:pPr>
        <w:pStyle w:val="Body"/>
        <w:rPr>
          <w:lang w:val="es-MX"/>
        </w:rPr>
      </w:pPr>
      <w:r w:rsidRPr="005B5632">
        <w:rPr>
          <w:lang w:val="es-MX"/>
        </w:rPr>
        <w:t xml:space="preserve">La función </w:t>
      </w:r>
      <w:r w:rsidRPr="005B5632">
        <w:rPr>
          <w:rStyle w:val="Literal"/>
          <w:lang w:val="es-MX"/>
        </w:rPr>
        <w:t>jugarDeNuevo()</w:t>
      </w:r>
      <w:r w:rsidRPr="005B5632">
        <w:rPr>
          <w:lang w:val="es-MX"/>
        </w:rPr>
        <w:t xml:space="preserve"> pregunta al jugador si desea jugar de nuevo. Esta función devuelve True si el jugador escribe </w:t>
      </w:r>
      <w:r w:rsidRPr="005B5632">
        <w:rPr>
          <w:rStyle w:val="Literal"/>
          <w:lang w:val="es-MX"/>
        </w:rPr>
        <w:t>'sí'</w:t>
      </w:r>
      <w:r w:rsidRPr="005B5632">
        <w:rPr>
          <w:lang w:val="es-MX"/>
        </w:rPr>
        <w:t xml:space="preserve"> or </w:t>
      </w:r>
      <w:r w:rsidRPr="005B5632">
        <w:rPr>
          <w:rStyle w:val="Literal"/>
          <w:lang w:val="es-MX"/>
        </w:rPr>
        <w:t>'SÍ'</w:t>
      </w:r>
      <w:r w:rsidRPr="005B5632">
        <w:rPr>
          <w:lang w:val="es-MX"/>
        </w:rPr>
        <w:t xml:space="preserve"> or </w:t>
      </w:r>
      <w:r w:rsidRPr="005B5632">
        <w:rPr>
          <w:rStyle w:val="Literal"/>
          <w:lang w:val="es-MX"/>
        </w:rPr>
        <w:t>'s'</w:t>
      </w:r>
      <w:r w:rsidRPr="005B5632">
        <w:rPr>
          <w:lang w:val="es-MX"/>
        </w:rPr>
        <w:t xml:space="preserve"> o cualquier cosa que comience con la letra S. Con cualquier otra respuesta, la función devuelve False. Esta función es igual a la utilizada en el juego del Ahorcado</w:t>
      </w:r>
      <w:r w:rsidR="006204A6" w:rsidRPr="005B5632">
        <w:rPr>
          <w:lang w:val="es-MX"/>
        </w:rPr>
        <w:t>.</w:t>
      </w:r>
    </w:p>
    <w:p w:rsidR="002768EC" w:rsidRPr="005B5632" w:rsidRDefault="005B5632" w:rsidP="002768EC">
      <w:pPr>
        <w:pStyle w:val="Non-TOCHeading3"/>
        <w:rPr>
          <w:lang w:val="es-MX"/>
        </w:rPr>
      </w:pPr>
      <w:r w:rsidRPr="005B5632">
        <w:rPr>
          <w:lang w:val="es-MX"/>
        </w:rPr>
        <w:t>Colocando una Marca en el Tablero</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47.</w:t>
      </w:r>
      <w:r w:rsidRPr="0023065F">
        <w:rPr>
          <w:lang w:val="es-MX"/>
        </w:rPr>
        <w:t xml:space="preserve"> def hacerJugada(tablero, letra, jugada):</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48.</w:t>
      </w:r>
      <w:r w:rsidRPr="00154742">
        <w:rPr>
          <w:lang w:val="es-MX"/>
        </w:rPr>
        <w:t xml:space="preserve">     tablero[jugada] = letra</w:t>
      </w:r>
    </w:p>
    <w:p w:rsidR="005B5632" w:rsidRPr="005B5632" w:rsidRDefault="005B5632" w:rsidP="002768EC">
      <w:pPr>
        <w:pStyle w:val="Body"/>
        <w:rPr>
          <w:lang w:val="es-MX"/>
        </w:rPr>
      </w:pPr>
      <w:r w:rsidRPr="005B5632">
        <w:rPr>
          <w:lang w:val="es-MX"/>
        </w:rPr>
        <w:t xml:space="preserve">La función </w:t>
      </w:r>
      <w:r w:rsidRPr="005B5632">
        <w:rPr>
          <w:rStyle w:val="Literal"/>
          <w:lang w:val="es-MX"/>
        </w:rPr>
        <w:t>hacerJugada()</w:t>
      </w:r>
      <w:r w:rsidRPr="005B5632">
        <w:rPr>
          <w:lang w:val="es-MX"/>
        </w:rPr>
        <w:t xml:space="preserve"> es simple y consiste en sólo una línea. Los parámetros son una lista con diez cadenas llamada tablero, la letra de uno de los jugadores (</w:t>
      </w:r>
      <w:r w:rsidRPr="005B5632">
        <w:rPr>
          <w:rStyle w:val="Literal"/>
          <w:lang w:val="es-MX"/>
        </w:rPr>
        <w:t>'X'</w:t>
      </w:r>
      <w:r w:rsidRPr="005B5632">
        <w:rPr>
          <w:lang w:val="es-MX"/>
        </w:rPr>
        <w:t xml:space="preserve"> u </w:t>
      </w:r>
      <w:r w:rsidRPr="005B5632">
        <w:rPr>
          <w:rStyle w:val="Literal"/>
          <w:lang w:val="es-MX"/>
        </w:rPr>
        <w:t>'O'</w:t>
      </w:r>
      <w:r w:rsidRPr="005B5632">
        <w:rPr>
          <w:lang w:val="es-MX"/>
        </w:rPr>
        <w:t xml:space="preserve">) llamada </w:t>
      </w:r>
      <w:r w:rsidRPr="005B5632">
        <w:rPr>
          <w:rStyle w:val="Literal"/>
          <w:lang w:val="es-MX"/>
        </w:rPr>
        <w:t>letra</w:t>
      </w:r>
      <w:r w:rsidRPr="005B5632">
        <w:rPr>
          <w:lang w:val="es-MX"/>
        </w:rPr>
        <w:t xml:space="preserve">, y un espacio en el tablero donde ese jugador quiere jugar (el cual es un entero de </w:t>
      </w:r>
      <w:r w:rsidRPr="005B5632">
        <w:rPr>
          <w:rStyle w:val="Literal"/>
          <w:lang w:val="es-MX"/>
        </w:rPr>
        <w:t>1</w:t>
      </w:r>
      <w:r w:rsidRPr="005B5632">
        <w:rPr>
          <w:lang w:val="es-MX"/>
        </w:rPr>
        <w:t xml:space="preserve"> a </w:t>
      </w:r>
      <w:r w:rsidRPr="005B5632">
        <w:rPr>
          <w:rStyle w:val="Literal"/>
          <w:lang w:val="es-MX"/>
        </w:rPr>
        <w:t>9</w:t>
      </w:r>
      <w:r w:rsidRPr="005B5632">
        <w:rPr>
          <w:lang w:val="es-MX"/>
        </w:rPr>
        <w:t xml:space="preserve">) llamado </w:t>
      </w:r>
      <w:r w:rsidRPr="005B5632">
        <w:rPr>
          <w:rStyle w:val="Literal"/>
          <w:lang w:val="es-MX"/>
        </w:rPr>
        <w:t>jugada</w:t>
      </w:r>
      <w:r w:rsidRPr="005B5632">
        <w:rPr>
          <w:lang w:val="es-MX"/>
        </w:rPr>
        <w:t>.</w:t>
      </w:r>
    </w:p>
    <w:p w:rsidR="005B5632" w:rsidRPr="005B5632" w:rsidRDefault="005B5632" w:rsidP="002768EC">
      <w:pPr>
        <w:pStyle w:val="Body"/>
        <w:rPr>
          <w:lang w:val="es-MX"/>
        </w:rPr>
      </w:pPr>
      <w:r w:rsidRPr="005B5632">
        <w:rPr>
          <w:lang w:val="es-MX"/>
        </w:rPr>
        <w:t xml:space="preserve">Pero espera un segundo. Este código parece cambiar uno de los elementos de la lista </w:t>
      </w:r>
      <w:r w:rsidRPr="005B5632">
        <w:rPr>
          <w:rStyle w:val="Literal"/>
          <w:lang w:val="es-MX"/>
        </w:rPr>
        <w:t>tablero</w:t>
      </w:r>
      <w:r w:rsidRPr="005B5632">
        <w:rPr>
          <w:lang w:val="es-MX"/>
        </w:rPr>
        <w:t xml:space="preserve"> por el valor en </w:t>
      </w:r>
      <w:r w:rsidRPr="005B5632">
        <w:rPr>
          <w:rStyle w:val="Literal"/>
          <w:lang w:val="es-MX"/>
        </w:rPr>
        <w:t>letra</w:t>
      </w:r>
      <w:r w:rsidRPr="005B5632">
        <w:rPr>
          <w:lang w:val="es-MX"/>
        </w:rPr>
        <w:t xml:space="preserve">. Pero como este código pertenece a una función, el parámetro </w:t>
      </w:r>
      <w:r w:rsidRPr="005B5632">
        <w:rPr>
          <w:rStyle w:val="Literal"/>
          <w:lang w:val="es-MX"/>
        </w:rPr>
        <w:t>tablero</w:t>
      </w:r>
      <w:r w:rsidRPr="005B5632">
        <w:rPr>
          <w:lang w:val="es-MX"/>
        </w:rPr>
        <w:t xml:space="preserve"> será olvidado al salir de esta función y abandonar el entorno de la función. El cambio a </w:t>
      </w:r>
      <w:r w:rsidRPr="005B5632">
        <w:rPr>
          <w:rStyle w:val="Literal"/>
          <w:lang w:val="es-MX"/>
        </w:rPr>
        <w:t>tablero</w:t>
      </w:r>
      <w:r w:rsidRPr="005B5632">
        <w:rPr>
          <w:lang w:val="es-MX"/>
        </w:rPr>
        <w:t xml:space="preserve"> también será olvidado.</w:t>
      </w:r>
    </w:p>
    <w:p w:rsidR="005B5632" w:rsidRDefault="005B5632" w:rsidP="00662EFE">
      <w:pPr>
        <w:pStyle w:val="Body"/>
        <w:rPr>
          <w:b/>
          <w:bCs/>
          <w:lang w:val="es-MX"/>
        </w:rPr>
      </w:pPr>
      <w:r w:rsidRPr="005B5632">
        <w:rPr>
          <w:lang w:val="es-MX"/>
        </w:rPr>
        <w:t>En realidad, esto no es lo que ocurre. Esto se debe a que las listas se comportan en forma especial cuando las pasas como argumentos a funciones. En realidad estás pasando una referencia a la lista y no la propia lista. Vamos a aprender ahora sobre la diferencia entre las listas y las referencias a listas.</w:t>
      </w:r>
    </w:p>
    <w:p w:rsidR="002768EC" w:rsidRPr="005B5632" w:rsidRDefault="005B5632" w:rsidP="002768EC">
      <w:pPr>
        <w:pStyle w:val="Heading2"/>
        <w:rPr>
          <w:lang w:val="es-MX"/>
        </w:rPr>
      </w:pPr>
      <w:bookmarkStart w:id="96" w:name="_Toc428114117"/>
      <w:r w:rsidRPr="005B5632">
        <w:rPr>
          <w:lang w:val="es-MX"/>
        </w:rPr>
        <w:lastRenderedPageBreak/>
        <w:t>Referencias</w:t>
      </w:r>
      <w:bookmarkEnd w:id="96"/>
    </w:p>
    <w:p w:rsidR="002768EC" w:rsidRPr="005B5632" w:rsidRDefault="005B5632" w:rsidP="002768EC">
      <w:pPr>
        <w:rPr>
          <w:lang w:val="es-MX"/>
        </w:rPr>
      </w:pPr>
      <w:r w:rsidRPr="005B5632">
        <w:rPr>
          <w:lang w:val="es-MX"/>
        </w:rPr>
        <w:t>Prueba ingresar lo siguiente en la consola interactiva</w:t>
      </w:r>
      <w:r w:rsidR="002768EC" w:rsidRPr="005B5632">
        <w:rPr>
          <w:lang w:val="es-MX"/>
        </w:rPr>
        <w:t>:</w:t>
      </w:r>
    </w:p>
    <w:p w:rsidR="002768EC" w:rsidRPr="007B14C7" w:rsidRDefault="002768EC" w:rsidP="002768EC">
      <w:pPr>
        <w:pStyle w:val="CodeExample"/>
        <w:rPr>
          <w:lang w:val="es-MX"/>
        </w:rPr>
      </w:pPr>
      <w:r w:rsidRPr="007B14C7">
        <w:rPr>
          <w:lang w:val="es-MX"/>
        </w:rPr>
        <w:t>&gt;&gt;&gt; spam = 42</w:t>
      </w:r>
    </w:p>
    <w:p w:rsidR="002768EC" w:rsidRPr="007B14C7" w:rsidRDefault="002768EC" w:rsidP="002768EC">
      <w:pPr>
        <w:pStyle w:val="CodeExample"/>
        <w:rPr>
          <w:lang w:val="es-MX"/>
        </w:rPr>
      </w:pPr>
      <w:r w:rsidRPr="007B14C7">
        <w:rPr>
          <w:lang w:val="es-MX"/>
        </w:rPr>
        <w:t>&gt;&gt;&gt; cheese = spam</w:t>
      </w:r>
    </w:p>
    <w:p w:rsidR="002768EC" w:rsidRPr="007B14C7" w:rsidRDefault="002768EC" w:rsidP="002768EC">
      <w:pPr>
        <w:pStyle w:val="CodeExample"/>
        <w:rPr>
          <w:lang w:val="es-MX"/>
        </w:rPr>
      </w:pPr>
      <w:r w:rsidRPr="007B14C7">
        <w:rPr>
          <w:lang w:val="es-MX"/>
        </w:rPr>
        <w:t>&gt;&gt;&gt; spam = 100</w:t>
      </w:r>
    </w:p>
    <w:p w:rsidR="002768EC" w:rsidRPr="007B14C7" w:rsidRDefault="002768EC" w:rsidP="002768EC">
      <w:pPr>
        <w:pStyle w:val="CodeExample"/>
        <w:rPr>
          <w:lang w:val="es-MX"/>
        </w:rPr>
      </w:pPr>
      <w:r w:rsidRPr="007B14C7">
        <w:rPr>
          <w:lang w:val="es-MX"/>
        </w:rPr>
        <w:t>&gt;&gt;&gt; spam</w:t>
      </w:r>
    </w:p>
    <w:p w:rsidR="002768EC" w:rsidRPr="007B14C7" w:rsidRDefault="002768EC" w:rsidP="002768EC">
      <w:pPr>
        <w:pStyle w:val="CodeExample"/>
        <w:rPr>
          <w:lang w:val="es-MX"/>
        </w:rPr>
      </w:pPr>
      <w:r w:rsidRPr="007B14C7">
        <w:rPr>
          <w:lang w:val="es-MX"/>
        </w:rPr>
        <w:t>100</w:t>
      </w:r>
    </w:p>
    <w:p w:rsidR="002768EC" w:rsidRPr="00154742" w:rsidRDefault="002768EC" w:rsidP="002768EC">
      <w:pPr>
        <w:pStyle w:val="CodeExample"/>
        <w:rPr>
          <w:lang w:val="es-MX"/>
        </w:rPr>
      </w:pPr>
      <w:r w:rsidRPr="00154742">
        <w:rPr>
          <w:lang w:val="es-MX"/>
        </w:rPr>
        <w:t>&gt;&gt;&gt; cheese</w:t>
      </w:r>
    </w:p>
    <w:p w:rsidR="002768EC" w:rsidRPr="00154742" w:rsidRDefault="002768EC" w:rsidP="002768EC">
      <w:pPr>
        <w:pStyle w:val="CodeExample"/>
        <w:rPr>
          <w:lang w:val="es-MX"/>
        </w:rPr>
      </w:pPr>
      <w:r w:rsidRPr="00154742">
        <w:rPr>
          <w:lang w:val="es-MX"/>
        </w:rPr>
        <w:t>42</w:t>
      </w:r>
    </w:p>
    <w:p w:rsidR="005B5632" w:rsidRPr="005B5632" w:rsidRDefault="005B5632" w:rsidP="002768EC">
      <w:pPr>
        <w:pStyle w:val="Body"/>
        <w:rPr>
          <w:lang w:val="es-MX"/>
        </w:rPr>
      </w:pPr>
      <w:r w:rsidRPr="005B5632">
        <w:rPr>
          <w:lang w:val="es-MX"/>
        </w:rPr>
        <w:t xml:space="preserve">Esto tiene sentido a partir de lo que sabes hasta ahora. Asignas </w:t>
      </w:r>
      <w:r w:rsidRPr="005B5632">
        <w:rPr>
          <w:rStyle w:val="Literal"/>
          <w:lang w:val="es-MX"/>
        </w:rPr>
        <w:t>42</w:t>
      </w:r>
      <w:r w:rsidRPr="005B5632">
        <w:rPr>
          <w:lang w:val="es-MX"/>
        </w:rPr>
        <w:t xml:space="preserve"> a la variable </w:t>
      </w:r>
      <w:r w:rsidRPr="005B5632">
        <w:rPr>
          <w:rStyle w:val="Literal"/>
          <w:lang w:val="es-MX"/>
        </w:rPr>
        <w:t>spam</w:t>
      </w:r>
      <w:r w:rsidRPr="005B5632">
        <w:rPr>
          <w:lang w:val="es-MX"/>
        </w:rPr>
        <w:t xml:space="preserve">, y luego copias el valor en </w:t>
      </w:r>
      <w:r w:rsidRPr="005B5632">
        <w:rPr>
          <w:rStyle w:val="Literal"/>
          <w:lang w:val="es-MX"/>
        </w:rPr>
        <w:t>spam</w:t>
      </w:r>
      <w:r w:rsidRPr="005B5632">
        <w:rPr>
          <w:lang w:val="es-MX"/>
        </w:rPr>
        <w:t xml:space="preserve"> y lo asignas a la variable </w:t>
      </w:r>
      <w:r w:rsidRPr="005B5632">
        <w:rPr>
          <w:rStyle w:val="Literal"/>
          <w:lang w:val="es-MX"/>
        </w:rPr>
        <w:t>cheese</w:t>
      </w:r>
      <w:r w:rsidRPr="005B5632">
        <w:rPr>
          <w:lang w:val="es-MX"/>
        </w:rPr>
        <w:t xml:space="preserve">. Cuando luego cambias </w:t>
      </w:r>
      <w:r w:rsidRPr="005B5632">
        <w:rPr>
          <w:rStyle w:val="Literal"/>
          <w:lang w:val="es-MX"/>
        </w:rPr>
        <w:t>spam</w:t>
      </w:r>
      <w:r w:rsidRPr="005B5632">
        <w:rPr>
          <w:lang w:val="es-MX"/>
        </w:rPr>
        <w:t xml:space="preserve"> a </w:t>
      </w:r>
      <w:r w:rsidRPr="005B5632">
        <w:rPr>
          <w:rStyle w:val="Literal"/>
          <w:lang w:val="es-MX"/>
        </w:rPr>
        <w:t>100</w:t>
      </w:r>
      <w:r w:rsidRPr="005B5632">
        <w:rPr>
          <w:lang w:val="es-MX"/>
        </w:rPr>
        <w:t xml:space="preserve">, esto no afecta al valor en </w:t>
      </w:r>
      <w:r w:rsidRPr="005B5632">
        <w:rPr>
          <w:rStyle w:val="Literal"/>
          <w:lang w:val="es-MX"/>
        </w:rPr>
        <w:t>cheese</w:t>
      </w:r>
      <w:r w:rsidRPr="005B5632">
        <w:rPr>
          <w:lang w:val="es-MX"/>
        </w:rPr>
        <w:t xml:space="preserve">. Esto es porque </w:t>
      </w:r>
      <w:r w:rsidRPr="005B5632">
        <w:rPr>
          <w:rStyle w:val="Literal"/>
          <w:lang w:val="es-MX"/>
        </w:rPr>
        <w:t>spam</w:t>
      </w:r>
      <w:r w:rsidRPr="005B5632">
        <w:rPr>
          <w:lang w:val="es-MX"/>
        </w:rPr>
        <w:t xml:space="preserve"> y </w:t>
      </w:r>
      <w:r w:rsidRPr="005B5632">
        <w:rPr>
          <w:rStyle w:val="Literal"/>
          <w:lang w:val="es-MX"/>
        </w:rPr>
        <w:t>cheese</w:t>
      </w:r>
      <w:r w:rsidRPr="005B5632">
        <w:rPr>
          <w:lang w:val="es-MX"/>
        </w:rPr>
        <w:t xml:space="preserve"> son variables diferentes que almacenan valores diferentes</w:t>
      </w:r>
    </w:p>
    <w:p w:rsidR="002768EC" w:rsidRPr="00154742" w:rsidRDefault="005B5632" w:rsidP="002768EC">
      <w:pPr>
        <w:pStyle w:val="Body"/>
        <w:rPr>
          <w:lang w:val="es-MX"/>
        </w:rPr>
      </w:pPr>
      <w:r w:rsidRPr="005B5632">
        <w:rPr>
          <w:lang w:val="es-MX"/>
        </w:rPr>
        <w:t xml:space="preserve">Pero las listas no funcionan así. Cuando asignas una lista a una variable usando el signo =, en realidad asignas a la variable una referencia a esa lista. Una </w:t>
      </w:r>
      <w:r w:rsidRPr="005B5632">
        <w:rPr>
          <w:rStyle w:val="Definition"/>
          <w:lang w:val="es-MX"/>
        </w:rPr>
        <w:t>referencia</w:t>
      </w:r>
      <w:r w:rsidRPr="005B5632">
        <w:rPr>
          <w:lang w:val="es-MX"/>
        </w:rPr>
        <w:t xml:space="preserve"> es un valor que apunta a un dato. Aquí hay un ejemplo de código que hará que esto sea más fácil de entender. </w:t>
      </w:r>
      <w:r w:rsidRPr="00154742">
        <w:rPr>
          <w:lang w:val="es-MX"/>
        </w:rPr>
        <w:t>Escribe esto en la consola interactiva:</w:t>
      </w:r>
    </w:p>
    <w:p w:rsidR="002768EC" w:rsidRPr="00154742" w:rsidRDefault="002768EC" w:rsidP="002768EC">
      <w:pPr>
        <w:pStyle w:val="CodeExample"/>
        <w:rPr>
          <w:lang w:val="es-MX"/>
        </w:rPr>
      </w:pPr>
      <w:r w:rsidRPr="00154742">
        <w:rPr>
          <w:lang w:val="es-MX"/>
        </w:rPr>
        <w:t>&gt;&gt;&gt; spam = [0, 1, 2, 3, 4, 5]</w:t>
      </w:r>
    </w:p>
    <w:p w:rsidR="002768EC" w:rsidRPr="00154742" w:rsidRDefault="002768EC" w:rsidP="002768EC">
      <w:pPr>
        <w:pStyle w:val="CodeExample"/>
        <w:rPr>
          <w:lang w:val="es-MX"/>
        </w:rPr>
      </w:pPr>
      <w:r w:rsidRPr="00154742">
        <w:rPr>
          <w:lang w:val="es-MX"/>
        </w:rPr>
        <w:t>&gt;&gt;&gt; cheese = spam</w:t>
      </w:r>
    </w:p>
    <w:p w:rsidR="002768EC" w:rsidRPr="00154742" w:rsidRDefault="002768EC" w:rsidP="002768EC">
      <w:pPr>
        <w:pStyle w:val="CodeExample"/>
        <w:rPr>
          <w:lang w:val="es-MX"/>
        </w:rPr>
      </w:pPr>
      <w:r w:rsidRPr="00154742">
        <w:rPr>
          <w:lang w:val="es-MX"/>
        </w:rPr>
        <w:t xml:space="preserve">&gt;&gt;&gt; cheese[1] = </w:t>
      </w:r>
      <w:r w:rsidR="00F0061F">
        <w:rPr>
          <w:lang w:val="es-MX"/>
        </w:rPr>
        <w:t>'</w:t>
      </w:r>
      <w:r w:rsidR="00F0061F" w:rsidRPr="00F0061F">
        <w:rPr>
          <w:lang w:val="es-MX"/>
        </w:rPr>
        <w:t>¡Hola</w:t>
      </w:r>
      <w:r w:rsidRPr="00154742">
        <w:rPr>
          <w:lang w:val="es-MX"/>
        </w:rPr>
        <w:t>!'</w:t>
      </w:r>
    </w:p>
    <w:p w:rsidR="002768EC" w:rsidRDefault="002768EC" w:rsidP="002768EC">
      <w:pPr>
        <w:pStyle w:val="CodeExample"/>
      </w:pPr>
      <w:r>
        <w:t>&gt;&gt;&gt; spam</w:t>
      </w:r>
    </w:p>
    <w:p w:rsidR="002768EC" w:rsidRDefault="002768EC" w:rsidP="002768EC">
      <w:pPr>
        <w:pStyle w:val="CodeExample"/>
      </w:pPr>
      <w:r>
        <w:t>[0, '</w:t>
      </w:r>
      <w:r w:rsidR="00F0061F" w:rsidRPr="00F0061F">
        <w:rPr>
          <w:lang w:val="es-MX"/>
        </w:rPr>
        <w:t>¡Hola</w:t>
      </w:r>
      <w:r w:rsidR="00F0061F" w:rsidRPr="00154742">
        <w:rPr>
          <w:lang w:val="es-MX"/>
        </w:rPr>
        <w:t>!</w:t>
      </w:r>
      <w:r>
        <w:t>', 2, 3, 4, 5]</w:t>
      </w:r>
    </w:p>
    <w:p w:rsidR="002768EC" w:rsidRDefault="002768EC" w:rsidP="002768EC">
      <w:pPr>
        <w:pStyle w:val="CodeExample"/>
      </w:pPr>
      <w:r>
        <w:t>&gt;&gt;&gt; cheese</w:t>
      </w:r>
    </w:p>
    <w:p w:rsidR="002768EC" w:rsidRDefault="00F0061F" w:rsidP="002768EC">
      <w:pPr>
        <w:pStyle w:val="CodeExample"/>
      </w:pPr>
      <w:r>
        <w:t>[0, '</w:t>
      </w:r>
      <w:r w:rsidRPr="00F0061F">
        <w:rPr>
          <w:lang w:val="es-MX"/>
        </w:rPr>
        <w:t>¡Hola</w:t>
      </w:r>
      <w:r w:rsidRPr="00154742">
        <w:rPr>
          <w:lang w:val="es-MX"/>
        </w:rPr>
        <w:t>!</w:t>
      </w:r>
      <w:r w:rsidR="002768EC">
        <w:t>', 2, 3, 4, 5]</w:t>
      </w:r>
    </w:p>
    <w:p w:rsidR="002768EC" w:rsidRPr="005B5632" w:rsidRDefault="005B5632" w:rsidP="002768EC">
      <w:pPr>
        <w:pStyle w:val="Body"/>
        <w:rPr>
          <w:lang w:val="es-MX"/>
        </w:rPr>
      </w:pPr>
      <w:r w:rsidRPr="005B5632">
        <w:rPr>
          <w:lang w:val="es-MX"/>
        </w:rPr>
        <w:t xml:space="preserve">Esto se ve raro. El código sólo modificó la lista </w:t>
      </w:r>
      <w:r w:rsidRPr="005B5632">
        <w:rPr>
          <w:rStyle w:val="Literal"/>
          <w:lang w:val="es-MX"/>
        </w:rPr>
        <w:t>cheese</w:t>
      </w:r>
      <w:r w:rsidRPr="005B5632">
        <w:rPr>
          <w:lang w:val="es-MX"/>
        </w:rPr>
        <w:t xml:space="preserve">, pero parece que tanto la lista </w:t>
      </w:r>
      <w:r w:rsidRPr="005B5632">
        <w:rPr>
          <w:rStyle w:val="Literal"/>
          <w:lang w:val="es-MX"/>
        </w:rPr>
        <w:t>cheese</w:t>
      </w:r>
      <w:r w:rsidRPr="005B5632">
        <w:rPr>
          <w:lang w:val="es-MX"/>
        </w:rPr>
        <w:t xml:space="preserve"> como la lista </w:t>
      </w:r>
      <w:r w:rsidRPr="005B5632">
        <w:rPr>
          <w:rStyle w:val="Literal"/>
          <w:lang w:val="es-MX"/>
        </w:rPr>
        <w:t>spam</w:t>
      </w:r>
      <w:r w:rsidRPr="005B5632">
        <w:rPr>
          <w:lang w:val="es-MX"/>
        </w:rPr>
        <w:t xml:space="preserve"> han cambiado. Esto se debe a que la variable </w:t>
      </w:r>
      <w:r w:rsidRPr="005B5632">
        <w:rPr>
          <w:rStyle w:val="Literal"/>
          <w:lang w:val="es-MX"/>
        </w:rPr>
        <w:t>spam</w:t>
      </w:r>
      <w:r w:rsidRPr="005B5632">
        <w:rPr>
          <w:lang w:val="es-MX"/>
        </w:rPr>
        <w:t xml:space="preserve"> no contiene a la propia lista sino una referencia a la misma, como se muestra en la Figura 10-5. La lista en sí misma no está contenida en ninguna variable, sin</w:t>
      </w:r>
      <w:r>
        <w:rPr>
          <w:lang w:val="es-MX"/>
        </w:rPr>
        <w:t>o que existe por fuera de ellas</w:t>
      </w:r>
      <w:r w:rsidR="006204A6" w:rsidRPr="005B5632">
        <w:rPr>
          <w:lang w:val="es-MX"/>
        </w:rPr>
        <w:t>.</w:t>
      </w:r>
    </w:p>
    <w:p w:rsidR="002768EC" w:rsidRDefault="008821DF" w:rsidP="002768EC">
      <w:pPr>
        <w:jc w:val="center"/>
      </w:pPr>
      <w:r>
        <w:rPr>
          <w:noProof/>
        </w:rPr>
        <w:lastRenderedPageBreak/>
        <w:drawing>
          <wp:inline distT="0" distB="0" distL="0" distR="0">
            <wp:extent cx="2881745" cy="1960992"/>
            <wp:effectExtent l="0" t="0" r="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1.png"/>
                    <pic:cNvPicPr/>
                  </pic:nvPicPr>
                  <pic:blipFill>
                    <a:blip r:embed="rId72">
                      <a:extLst>
                        <a:ext uri="{28A0092B-C50C-407E-A947-70E740481C1C}">
                          <a14:useLocalDpi xmlns:a14="http://schemas.microsoft.com/office/drawing/2010/main" val="0"/>
                        </a:ext>
                      </a:extLst>
                    </a:blip>
                    <a:stretch>
                      <a:fillRect/>
                    </a:stretch>
                  </pic:blipFill>
                  <pic:spPr>
                    <a:xfrm>
                      <a:off x="0" y="0"/>
                      <a:ext cx="2883943" cy="1962488"/>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5: Las variables no guardan listas, sino referencias a listas.</w:t>
      </w:r>
    </w:p>
    <w:p w:rsidR="002768EC" w:rsidRDefault="005B5632" w:rsidP="002768EC">
      <w:pPr>
        <w:pStyle w:val="Body"/>
      </w:pPr>
      <w:r w:rsidRPr="005B5632">
        <w:rPr>
          <w:lang w:val="es-MX"/>
        </w:rPr>
        <w:t xml:space="preserve">Observa que </w:t>
      </w:r>
      <w:r w:rsidRPr="005B5632">
        <w:rPr>
          <w:rStyle w:val="Literal"/>
          <w:lang w:val="es-MX"/>
        </w:rPr>
        <w:t>cheese = spam</w:t>
      </w:r>
      <w:r w:rsidRPr="005B5632">
        <w:rPr>
          <w:lang w:val="es-MX"/>
        </w:rPr>
        <w:t xml:space="preserve"> copia </w:t>
      </w:r>
      <w:r w:rsidRPr="005B5632">
        <w:rPr>
          <w:rStyle w:val="Emphasis"/>
          <w:lang w:val="es-MX"/>
        </w:rPr>
        <w:t>la referencia a lista</w:t>
      </w:r>
      <w:r w:rsidRPr="005B5632">
        <w:rPr>
          <w:lang w:val="es-MX"/>
        </w:rPr>
        <w:t xml:space="preserve"> en </w:t>
      </w:r>
      <w:r w:rsidRPr="005B5632">
        <w:rPr>
          <w:rStyle w:val="Literal"/>
          <w:lang w:val="es-MX"/>
        </w:rPr>
        <w:t>spam</w:t>
      </w:r>
      <w:r w:rsidRPr="005B5632">
        <w:rPr>
          <w:lang w:val="es-MX"/>
        </w:rPr>
        <w:t xml:space="preserve"> a </w:t>
      </w:r>
      <w:r w:rsidRPr="005B5632">
        <w:rPr>
          <w:rStyle w:val="Literal"/>
          <w:lang w:val="es-MX"/>
        </w:rPr>
        <w:t>cheese</w:t>
      </w:r>
      <w:r w:rsidRPr="005B5632">
        <w:rPr>
          <w:lang w:val="es-MX"/>
        </w:rPr>
        <w:t xml:space="preserve">, en lugar de copiar el propio valor de lista. Tanto </w:t>
      </w:r>
      <w:r w:rsidRPr="005B5632">
        <w:rPr>
          <w:rStyle w:val="Literal"/>
          <w:lang w:val="es-MX"/>
        </w:rPr>
        <w:t>spam</w:t>
      </w:r>
      <w:r w:rsidRPr="005B5632">
        <w:rPr>
          <w:lang w:val="es-MX"/>
        </w:rPr>
        <w:t xml:space="preserve"> como </w:t>
      </w:r>
      <w:r w:rsidRPr="005B5632">
        <w:rPr>
          <w:rStyle w:val="Literal"/>
          <w:lang w:val="es-MX"/>
        </w:rPr>
        <w:t>cheese</w:t>
      </w:r>
      <w:r w:rsidRPr="005B5632">
        <w:rPr>
          <w:lang w:val="es-MX"/>
        </w:rPr>
        <w:t xml:space="preserve"> guardan una referencia que apunta al mismo valor de lista. Pero sólo hay una lista. No se ha copiado la lista, sino una referencia a la misma. </w:t>
      </w:r>
      <w:r w:rsidRPr="005B5632">
        <w:t>La Figura 10-6 ilustra esta copia.</w:t>
      </w:r>
    </w:p>
    <w:p w:rsidR="002768EC" w:rsidRDefault="008821DF" w:rsidP="002768EC">
      <w:pPr>
        <w:jc w:val="center"/>
      </w:pPr>
      <w:r>
        <w:rPr>
          <w:noProof/>
        </w:rPr>
        <w:drawing>
          <wp:inline distT="0" distB="0" distL="0" distR="0">
            <wp:extent cx="2770909" cy="2373138"/>
            <wp:effectExtent l="0" t="0" r="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2.png"/>
                    <pic:cNvPicPr/>
                  </pic:nvPicPr>
                  <pic:blipFill>
                    <a:blip r:embed="rId73">
                      <a:extLst>
                        <a:ext uri="{28A0092B-C50C-407E-A947-70E740481C1C}">
                          <a14:useLocalDpi xmlns:a14="http://schemas.microsoft.com/office/drawing/2010/main" val="0"/>
                        </a:ext>
                      </a:extLst>
                    </a:blip>
                    <a:stretch>
                      <a:fillRect/>
                    </a:stretch>
                  </pic:blipFill>
                  <pic:spPr>
                    <a:xfrm>
                      <a:off x="0" y="0"/>
                      <a:ext cx="2772767" cy="2374729"/>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6: Dos variables guardan dos referencias a la misma lista.</w:t>
      </w:r>
    </w:p>
    <w:p w:rsidR="002768EC" w:rsidRPr="005B5632" w:rsidRDefault="005B5632" w:rsidP="002768EC">
      <w:pPr>
        <w:pStyle w:val="Body"/>
        <w:rPr>
          <w:lang w:val="es-MX"/>
        </w:rPr>
      </w:pPr>
      <w:r w:rsidRPr="005B5632">
        <w:rPr>
          <w:lang w:val="es-MX"/>
        </w:rPr>
        <w:t xml:space="preserve">Entonces la línea </w:t>
      </w:r>
      <w:r w:rsidRPr="005B5632">
        <w:rPr>
          <w:rStyle w:val="Literal"/>
          <w:lang w:val="es-MX"/>
        </w:rPr>
        <w:t>cheese[1] = '¡Hola!'</w:t>
      </w:r>
      <w:r w:rsidRPr="005B5632">
        <w:rPr>
          <w:lang w:val="es-MX"/>
        </w:rPr>
        <w:t xml:space="preserve"> cambia la misma lista a la que se refiere </w:t>
      </w:r>
      <w:r w:rsidRPr="005B5632">
        <w:rPr>
          <w:rStyle w:val="Literal"/>
          <w:lang w:val="es-MX"/>
        </w:rPr>
        <w:t>spam</w:t>
      </w:r>
      <w:r w:rsidRPr="005B5632">
        <w:rPr>
          <w:lang w:val="es-MX"/>
        </w:rPr>
        <w:t xml:space="preserve">. Es por esto que </w:t>
      </w:r>
      <w:r w:rsidRPr="005B5632">
        <w:rPr>
          <w:rStyle w:val="Literal"/>
          <w:lang w:val="es-MX"/>
        </w:rPr>
        <w:t>spam</w:t>
      </w:r>
      <w:r w:rsidRPr="005B5632">
        <w:rPr>
          <w:lang w:val="es-MX"/>
        </w:rPr>
        <w:t xml:space="preserve"> parece tener el mismo valor de lista que </w:t>
      </w:r>
      <w:r w:rsidRPr="005B5632">
        <w:rPr>
          <w:rStyle w:val="Literal"/>
          <w:lang w:val="es-MX"/>
        </w:rPr>
        <w:t>cheese</w:t>
      </w:r>
      <w:r w:rsidRPr="005B5632">
        <w:rPr>
          <w:lang w:val="es-MX"/>
        </w:rPr>
        <w:t>. Ambas tienen referencias que apuntan a la misma lista, como se ve en la Figura 10-7.</w:t>
      </w:r>
    </w:p>
    <w:p w:rsidR="002768EC" w:rsidRDefault="00D54E78" w:rsidP="002768EC">
      <w:pPr>
        <w:jc w:val="center"/>
      </w:pPr>
      <w:r>
        <w:rPr>
          <w:noProof/>
        </w:rPr>
        <w:lastRenderedPageBreak/>
        <w:drawing>
          <wp:inline distT="0" distB="0" distL="0" distR="0">
            <wp:extent cx="4297680" cy="342173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3.png"/>
                    <pic:cNvPicPr/>
                  </pic:nvPicPr>
                  <pic:blipFill>
                    <a:blip r:embed="rId74">
                      <a:extLst>
                        <a:ext uri="{28A0092B-C50C-407E-A947-70E740481C1C}">
                          <a14:useLocalDpi xmlns:a14="http://schemas.microsoft.com/office/drawing/2010/main" val="0"/>
                        </a:ext>
                      </a:extLst>
                    </a:blip>
                    <a:stretch>
                      <a:fillRect/>
                    </a:stretch>
                  </pic:blipFill>
                  <pic:spPr>
                    <a:xfrm>
                      <a:off x="0" y="0"/>
                      <a:ext cx="4309266" cy="3430954"/>
                    </a:xfrm>
                    <a:prstGeom prst="rect">
                      <a:avLst/>
                    </a:prstGeom>
                  </pic:spPr>
                </pic:pic>
              </a:graphicData>
            </a:graphic>
          </wp:inline>
        </w:drawing>
      </w:r>
    </w:p>
    <w:p w:rsidR="002768EC" w:rsidRPr="005B5632" w:rsidRDefault="005B5632" w:rsidP="002768EC">
      <w:pPr>
        <w:pStyle w:val="Caption"/>
        <w:rPr>
          <w:lang w:val="es-MX"/>
        </w:rPr>
      </w:pPr>
      <w:r w:rsidRPr="005B5632">
        <w:rPr>
          <w:lang w:val="es-MX"/>
        </w:rPr>
        <w:t>Figura 10-7: Cambio de la lista cambia todas las variables con referencias a la lista.</w:t>
      </w:r>
    </w:p>
    <w:p w:rsidR="002768EC" w:rsidRPr="005B5632" w:rsidRDefault="005B5632" w:rsidP="002768EC">
      <w:pPr>
        <w:pStyle w:val="Body"/>
        <w:rPr>
          <w:lang w:val="es-MX"/>
        </w:rPr>
      </w:pPr>
      <w:r w:rsidRPr="005B5632">
        <w:rPr>
          <w:lang w:val="es-MX"/>
        </w:rPr>
        <w:t xml:space="preserve">Si quieres que </w:t>
      </w:r>
      <w:r w:rsidRPr="005B5632">
        <w:rPr>
          <w:rStyle w:val="Literal"/>
          <w:lang w:val="es-MX"/>
        </w:rPr>
        <w:t>spam</w:t>
      </w:r>
      <w:r w:rsidRPr="005B5632">
        <w:rPr>
          <w:lang w:val="es-MX"/>
        </w:rPr>
        <w:t xml:space="preserve"> y </w:t>
      </w:r>
      <w:r w:rsidRPr="005B5632">
        <w:rPr>
          <w:rStyle w:val="Literal"/>
          <w:lang w:val="es-MX"/>
        </w:rPr>
        <w:t>cheese</w:t>
      </w:r>
      <w:r w:rsidRPr="005B5632">
        <w:rPr>
          <w:lang w:val="es-MX"/>
        </w:rPr>
        <w:t xml:space="preserve"> guarden dos listas diferentes, tienes que crear dos listas diferentes en lugar de copiar una referencia</w:t>
      </w:r>
      <w:r w:rsidR="002768EC" w:rsidRPr="005B5632">
        <w:rPr>
          <w:lang w:val="es-MX"/>
        </w:rPr>
        <w:t>:</w:t>
      </w:r>
    </w:p>
    <w:p w:rsidR="002768EC" w:rsidRPr="00154742" w:rsidRDefault="002768EC" w:rsidP="002768EC">
      <w:pPr>
        <w:pStyle w:val="CodeExample"/>
        <w:rPr>
          <w:lang w:val="es-MX"/>
        </w:rPr>
      </w:pPr>
      <w:r w:rsidRPr="00154742">
        <w:rPr>
          <w:lang w:val="es-MX"/>
        </w:rPr>
        <w:t>&gt;&gt;&gt; spam = [0, 1, 2, 3, 4, 5]</w:t>
      </w:r>
    </w:p>
    <w:p w:rsidR="002768EC" w:rsidRPr="00154742" w:rsidRDefault="002768EC" w:rsidP="002768EC">
      <w:pPr>
        <w:pStyle w:val="CodeExample"/>
        <w:rPr>
          <w:lang w:val="es-MX"/>
        </w:rPr>
      </w:pPr>
      <w:r w:rsidRPr="00154742">
        <w:rPr>
          <w:lang w:val="es-MX"/>
        </w:rPr>
        <w:t>&gt;&gt;&gt; cheese = [0, 1, 2, 3, 4, 5]</w:t>
      </w:r>
    </w:p>
    <w:p w:rsidR="005B5632" w:rsidRPr="005B5632" w:rsidRDefault="005B5632" w:rsidP="002768EC">
      <w:pPr>
        <w:pStyle w:val="Body"/>
        <w:rPr>
          <w:lang w:val="es-MX"/>
        </w:rPr>
      </w:pPr>
      <w:r w:rsidRPr="005B5632">
        <w:rPr>
          <w:lang w:val="es-MX"/>
        </w:rPr>
        <w:t>En el ejemplo anterior, spam y cheese almacenan dos listas diferentes (aunque el contenido de ambas sea idéntico). Pero si modificas una de las listas, esto no afectará a la otra porque las variables spam y cheese tienen referencias a dos listas diferentes:</w:t>
      </w:r>
    </w:p>
    <w:p w:rsidR="002768EC" w:rsidRDefault="002768EC" w:rsidP="002768EC">
      <w:pPr>
        <w:pStyle w:val="CodeExample"/>
      </w:pPr>
      <w:r>
        <w:t>&gt;&gt;&gt; spam = [0, 1, 2, 3, 4, 5]</w:t>
      </w:r>
    </w:p>
    <w:p w:rsidR="002768EC" w:rsidRDefault="002768EC" w:rsidP="002768EC">
      <w:pPr>
        <w:pStyle w:val="CodeExample"/>
      </w:pPr>
      <w:r>
        <w:t>&gt;&gt;&gt; cheese = [0, 1, 2, 3, 4, 5]</w:t>
      </w:r>
    </w:p>
    <w:p w:rsidR="002768EC" w:rsidRDefault="002768EC" w:rsidP="002768EC">
      <w:pPr>
        <w:pStyle w:val="CodeExample"/>
      </w:pPr>
      <w:r>
        <w:t>&gt;&gt;&gt; cheese[1] = 'Hello!'</w:t>
      </w:r>
    </w:p>
    <w:p w:rsidR="002768EC" w:rsidRDefault="002768EC" w:rsidP="002768EC">
      <w:pPr>
        <w:pStyle w:val="CodeExample"/>
      </w:pPr>
      <w:r>
        <w:t>&gt;&gt;&gt; spam</w:t>
      </w:r>
    </w:p>
    <w:p w:rsidR="002768EC" w:rsidRPr="00154742" w:rsidRDefault="002768EC" w:rsidP="002768EC">
      <w:pPr>
        <w:pStyle w:val="CodeExample"/>
        <w:rPr>
          <w:lang w:val="es-MX"/>
        </w:rPr>
      </w:pPr>
      <w:r w:rsidRPr="00154742">
        <w:rPr>
          <w:lang w:val="es-MX"/>
        </w:rPr>
        <w:t>[0, 1, 2, 3, 4, 5]</w:t>
      </w:r>
    </w:p>
    <w:p w:rsidR="002768EC" w:rsidRPr="00154742" w:rsidRDefault="002768EC" w:rsidP="002768EC">
      <w:pPr>
        <w:pStyle w:val="CodeExample"/>
        <w:rPr>
          <w:lang w:val="es-MX"/>
        </w:rPr>
      </w:pPr>
      <w:r w:rsidRPr="00154742">
        <w:rPr>
          <w:lang w:val="es-MX"/>
        </w:rPr>
        <w:t>&gt;&gt;&gt; cheese</w:t>
      </w:r>
    </w:p>
    <w:p w:rsidR="002768EC" w:rsidRPr="00154742" w:rsidRDefault="002768EC" w:rsidP="002768EC">
      <w:pPr>
        <w:pStyle w:val="CodeExample"/>
        <w:rPr>
          <w:lang w:val="es-MX"/>
        </w:rPr>
      </w:pPr>
      <w:r w:rsidRPr="00154742">
        <w:rPr>
          <w:lang w:val="es-MX"/>
        </w:rPr>
        <w:t>[0, 'Hello!', 2, 3, 4, 5]</w:t>
      </w:r>
    </w:p>
    <w:p w:rsidR="002768EC" w:rsidRPr="005B5632" w:rsidRDefault="005B5632" w:rsidP="002768EC">
      <w:pPr>
        <w:rPr>
          <w:lang w:val="es-MX"/>
        </w:rPr>
      </w:pPr>
      <w:r w:rsidRPr="005B5632">
        <w:rPr>
          <w:lang w:val="es-MX"/>
        </w:rPr>
        <w:t>La Figura 10-8 muestra como las dos referencias apuntan a dos listas diferentes.</w:t>
      </w:r>
    </w:p>
    <w:p w:rsidR="002768EC" w:rsidRDefault="006E03F0" w:rsidP="002768EC">
      <w:pPr>
        <w:jc w:val="center"/>
      </w:pPr>
      <w:r>
        <w:rPr>
          <w:noProof/>
        </w:rPr>
        <w:lastRenderedPageBreak/>
        <w:drawing>
          <wp:inline distT="0" distB="0" distL="0" distR="0">
            <wp:extent cx="4023360" cy="2205863"/>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png"/>
                    <pic:cNvPicPr/>
                  </pic:nvPicPr>
                  <pic:blipFill>
                    <a:blip r:embed="rId75">
                      <a:extLst>
                        <a:ext uri="{28A0092B-C50C-407E-A947-70E740481C1C}">
                          <a14:useLocalDpi xmlns:a14="http://schemas.microsoft.com/office/drawing/2010/main" val="0"/>
                        </a:ext>
                      </a:extLst>
                    </a:blip>
                    <a:stretch>
                      <a:fillRect/>
                    </a:stretch>
                  </pic:blipFill>
                  <pic:spPr>
                    <a:xfrm>
                      <a:off x="0" y="0"/>
                      <a:ext cx="4023360" cy="2205863"/>
                    </a:xfrm>
                    <a:prstGeom prst="rect">
                      <a:avLst/>
                    </a:prstGeom>
                  </pic:spPr>
                </pic:pic>
              </a:graphicData>
            </a:graphic>
          </wp:inline>
        </w:drawing>
      </w:r>
    </w:p>
    <w:p w:rsidR="002768EC" w:rsidRPr="005B5632" w:rsidRDefault="008821DF" w:rsidP="002768EC">
      <w:pPr>
        <w:pStyle w:val="Caption"/>
        <w:rPr>
          <w:lang w:val="es-MX"/>
        </w:rPr>
      </w:pPr>
      <w:r>
        <w:rPr>
          <w:lang w:val="es-MX"/>
        </w:rPr>
        <w:t>F</w:t>
      </w:r>
      <w:r w:rsidR="005B5632" w:rsidRPr="005B5632">
        <w:rPr>
          <w:lang w:val="es-MX"/>
        </w:rPr>
        <w:t>igura 10-8: Dos variables con refe</w:t>
      </w:r>
      <w:r w:rsidR="005B5632">
        <w:rPr>
          <w:lang w:val="es-MX"/>
        </w:rPr>
        <w:t>rencias a dos listas diferentes</w:t>
      </w:r>
      <w:r w:rsidR="002768EC" w:rsidRPr="005B5632">
        <w:rPr>
          <w:lang w:val="es-MX"/>
        </w:rPr>
        <w:t>.</w:t>
      </w:r>
    </w:p>
    <w:p w:rsidR="008C7864" w:rsidRPr="005B5632" w:rsidRDefault="005B5632" w:rsidP="002768EC">
      <w:pPr>
        <w:pStyle w:val="Body"/>
        <w:rPr>
          <w:lang w:val="es-MX"/>
        </w:rPr>
      </w:pPr>
      <w:r>
        <w:rPr>
          <w:lang w:val="es-MX"/>
        </w:rPr>
        <w:t>L</w:t>
      </w:r>
      <w:r w:rsidRPr="005B5632">
        <w:rPr>
          <w:lang w:val="es-MX"/>
        </w:rPr>
        <w:t>os diccionarios funcionan de la misma forma. Las variables no almacenan diccionarios, sino que almacenan referencias a diccionarios.</w:t>
      </w:r>
    </w:p>
    <w:p w:rsidR="002768EC" w:rsidRPr="005B5632" w:rsidRDefault="005B5632" w:rsidP="00EB6897">
      <w:pPr>
        <w:pStyle w:val="Non-TOCHeading3"/>
        <w:rPr>
          <w:lang w:val="es-MX"/>
        </w:rPr>
      </w:pPr>
      <w:r w:rsidRPr="005B5632">
        <w:rPr>
          <w:lang w:val="es-MX"/>
        </w:rPr>
        <w:t xml:space="preserve">Usando Referencias a Listas en </w:t>
      </w:r>
      <w:r w:rsidRPr="005B5632">
        <w:rPr>
          <w:rStyle w:val="Literal"/>
          <w:lang w:val="es-MX"/>
        </w:rPr>
        <w:t>hacerJugada(</w:t>
      </w:r>
      <w:r w:rsidR="002768EC" w:rsidRPr="005B5632">
        <w:rPr>
          <w:rStyle w:val="Literal"/>
          <w:lang w:val="es-MX"/>
        </w:rPr>
        <w:t>)</w:t>
      </w:r>
    </w:p>
    <w:p w:rsidR="002768EC" w:rsidRPr="005B5632" w:rsidRDefault="005B5632" w:rsidP="002768EC">
      <w:pPr>
        <w:pStyle w:val="Body"/>
        <w:rPr>
          <w:lang w:val="es-MX"/>
        </w:rPr>
      </w:pPr>
      <w:r w:rsidRPr="005B5632">
        <w:rPr>
          <w:lang w:val="es-MX"/>
        </w:rPr>
        <w:t xml:space="preserve">Volvamos a la función </w:t>
      </w:r>
      <w:r w:rsidRPr="005B5632">
        <w:rPr>
          <w:rStyle w:val="Literal"/>
          <w:lang w:val="es-MX"/>
        </w:rPr>
        <w:t>hacerJugada()</w:t>
      </w:r>
      <w:r w:rsidR="002768EC" w:rsidRPr="005B5632">
        <w:rPr>
          <w:lang w:val="es-MX"/>
        </w:rPr>
        <w:t>:</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47.</w:t>
      </w:r>
      <w:r w:rsidRPr="0023065F">
        <w:rPr>
          <w:lang w:val="es-MX"/>
        </w:rPr>
        <w:t xml:space="preserve"> def hacerJugada(tablero, letra, jugada):</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48.</w:t>
      </w:r>
      <w:r w:rsidRPr="00154742">
        <w:rPr>
          <w:lang w:val="es-MX"/>
        </w:rPr>
        <w:t xml:space="preserve">     tablero[jugada] = letra</w:t>
      </w:r>
    </w:p>
    <w:p w:rsidR="0000362E" w:rsidRPr="005B5632" w:rsidRDefault="005B5632" w:rsidP="002768EC">
      <w:pPr>
        <w:pStyle w:val="Body"/>
        <w:rPr>
          <w:lang w:val="es-MX"/>
        </w:rPr>
      </w:pPr>
      <w:r w:rsidRPr="005B5632">
        <w:rPr>
          <w:lang w:val="es-MX"/>
        </w:rPr>
        <w:t xml:space="preserve">Cuando un valor de lista se pasa por el parámetro </w:t>
      </w:r>
      <w:r w:rsidRPr="005B5632">
        <w:rPr>
          <w:rStyle w:val="Literal"/>
          <w:lang w:val="es-MX"/>
        </w:rPr>
        <w:t>tablero</w:t>
      </w:r>
      <w:r w:rsidRPr="005B5632">
        <w:rPr>
          <w:lang w:val="es-MX"/>
        </w:rPr>
        <w:t xml:space="preserve">, la variable local de la función es en realidad una copia de la referencia a la lista, no una copia de la lista. Pero una copia de la referencia sigue apuntando a la misma lista a la que apunta la referencia original. Entonces cualquier cambio a </w:t>
      </w:r>
      <w:r w:rsidRPr="005B5632">
        <w:rPr>
          <w:rStyle w:val="Literal"/>
          <w:lang w:val="es-MX"/>
        </w:rPr>
        <w:t>tablero</w:t>
      </w:r>
      <w:r w:rsidRPr="005B5632">
        <w:rPr>
          <w:lang w:val="es-MX"/>
        </w:rPr>
        <w:t xml:space="preserve"> en esta función ocurrirá también en la lista original. Así es cómo la función </w:t>
      </w:r>
      <w:r w:rsidRPr="005B5632">
        <w:rPr>
          <w:rStyle w:val="Literal"/>
          <w:lang w:val="es-MX"/>
        </w:rPr>
        <w:t>hacerJugada()</w:t>
      </w:r>
      <w:r w:rsidRPr="005B5632">
        <w:rPr>
          <w:lang w:val="es-MX"/>
        </w:rPr>
        <w:t xml:space="preserve"> modifica la lista original.</w:t>
      </w:r>
    </w:p>
    <w:p w:rsidR="005B5632" w:rsidRPr="005B5632" w:rsidRDefault="005B5632" w:rsidP="002768EC">
      <w:pPr>
        <w:pStyle w:val="Body"/>
        <w:rPr>
          <w:lang w:val="es-MX"/>
        </w:rPr>
      </w:pPr>
      <w:r w:rsidRPr="005B5632">
        <w:rPr>
          <w:lang w:val="es-MX"/>
        </w:rPr>
        <w:t xml:space="preserve">Los parámetros </w:t>
      </w:r>
      <w:r w:rsidRPr="005B5632">
        <w:rPr>
          <w:rStyle w:val="Literal"/>
          <w:lang w:val="es-MX"/>
        </w:rPr>
        <w:t>letra</w:t>
      </w:r>
      <w:r w:rsidRPr="005B5632">
        <w:rPr>
          <w:lang w:val="es-MX"/>
        </w:rPr>
        <w:t xml:space="preserve"> y </w:t>
      </w:r>
      <w:r w:rsidRPr="005B5632">
        <w:rPr>
          <w:rStyle w:val="Literal"/>
          <w:lang w:val="es-MX"/>
        </w:rPr>
        <w:t>jugada</w:t>
      </w:r>
      <w:r w:rsidRPr="005B5632">
        <w:rPr>
          <w:lang w:val="es-MX"/>
        </w:rPr>
        <w:t xml:space="preserve"> son copias de los valores cadena y entero que pasamos. Como son copias de valores, si modificamos </w:t>
      </w:r>
      <w:r w:rsidRPr="005B5632">
        <w:rPr>
          <w:rStyle w:val="Literal"/>
          <w:lang w:val="es-MX"/>
        </w:rPr>
        <w:t>letra</w:t>
      </w:r>
      <w:r w:rsidRPr="005B5632">
        <w:rPr>
          <w:lang w:val="es-MX"/>
        </w:rPr>
        <w:t xml:space="preserve"> o jugada en esta función, las variables originales que usamos al llamar a </w:t>
      </w:r>
      <w:r w:rsidRPr="005B5632">
        <w:rPr>
          <w:rStyle w:val="Literal"/>
          <w:lang w:val="es-MX"/>
        </w:rPr>
        <w:t>hacerJugada()</w:t>
      </w:r>
      <w:r w:rsidRPr="005B5632">
        <w:rPr>
          <w:lang w:val="es-MX"/>
        </w:rPr>
        <w:t xml:space="preserve"> no registrarán cambios.</w:t>
      </w:r>
    </w:p>
    <w:p w:rsidR="002768EC" w:rsidRPr="005B5632" w:rsidRDefault="005B5632" w:rsidP="002768EC">
      <w:pPr>
        <w:pStyle w:val="Non-TOCHeading3"/>
        <w:rPr>
          <w:lang w:val="es-MX"/>
        </w:rPr>
      </w:pPr>
      <w:r w:rsidRPr="005B5632">
        <w:rPr>
          <w:lang w:val="es-MX"/>
        </w:rPr>
        <w:t>Comprobando si el Jugador Ha Ganado</w:t>
      </w:r>
    </w:p>
    <w:p w:rsidR="00FC3924" w:rsidRPr="0023065F" w:rsidRDefault="00FC3924" w:rsidP="00FC3924">
      <w:pPr>
        <w:pStyle w:val="SourceCode"/>
        <w:rPr>
          <w:lang w:val="es-MX"/>
        </w:rPr>
      </w:pPr>
      <w:r w:rsidRPr="005B5632">
        <w:rPr>
          <w:rStyle w:val="SourceLineNumber"/>
          <w:lang w:val="es-MX"/>
        </w:rPr>
        <w:t xml:space="preserve"> </w:t>
      </w:r>
      <w:r w:rsidRPr="0023065F">
        <w:rPr>
          <w:rStyle w:val="SourceLineNumber"/>
          <w:lang w:val="es-MX"/>
        </w:rPr>
        <w:t>50.</w:t>
      </w:r>
      <w:r w:rsidRPr="0023065F">
        <w:rPr>
          <w:lang w:val="es-MX"/>
        </w:rPr>
        <w:t xml:space="preserve"> def esGanador(ta, le):</w:t>
      </w:r>
    </w:p>
    <w:p w:rsidR="00FC3924" w:rsidRPr="0023065F" w:rsidRDefault="00FC3924" w:rsidP="00FC3924">
      <w:pPr>
        <w:pStyle w:val="SourceCode"/>
        <w:rPr>
          <w:lang w:val="es-MX"/>
        </w:rPr>
      </w:pPr>
      <w:r w:rsidRPr="0023065F">
        <w:rPr>
          <w:rStyle w:val="SourceLineNumber"/>
          <w:lang w:val="es-MX"/>
        </w:rPr>
        <w:t xml:space="preserve"> 51.</w:t>
      </w:r>
      <w:r w:rsidRPr="0023065F">
        <w:rPr>
          <w:lang w:val="es-MX"/>
        </w:rPr>
        <w:t xml:space="preserve">     </w:t>
      </w:r>
      <w:r w:rsidRPr="0023065F">
        <w:rPr>
          <w:rStyle w:val="SourceCodeComment"/>
          <w:lang w:val="es-MX"/>
        </w:rPr>
        <w:t># Dado un tablero y la letra de un jugador, devuelve True (verdadero) si el mismo ha ganado.</w:t>
      </w:r>
    </w:p>
    <w:p w:rsidR="00FC3924" w:rsidRPr="0023065F" w:rsidRDefault="00FC3924" w:rsidP="00FC3924">
      <w:pPr>
        <w:pStyle w:val="SourceCode"/>
        <w:rPr>
          <w:lang w:val="es-MX"/>
        </w:rPr>
      </w:pPr>
      <w:r w:rsidRPr="0023065F">
        <w:rPr>
          <w:rStyle w:val="SourceLineNumber"/>
          <w:lang w:val="es-MX"/>
        </w:rPr>
        <w:t xml:space="preserve"> 52.</w:t>
      </w:r>
      <w:r w:rsidRPr="0023065F">
        <w:rPr>
          <w:lang w:val="es-MX"/>
        </w:rPr>
        <w:t xml:space="preserve">     </w:t>
      </w:r>
      <w:r w:rsidRPr="0023065F">
        <w:rPr>
          <w:rStyle w:val="SourceCodeComment"/>
          <w:lang w:val="es-MX"/>
        </w:rPr>
        <w:t># Utilizamos reemplazamos tablero por ta y letra por le para no escribir tanto.</w:t>
      </w:r>
    </w:p>
    <w:p w:rsidR="00FC3924" w:rsidRPr="0023065F" w:rsidRDefault="00FC3924" w:rsidP="00FC3924">
      <w:pPr>
        <w:pStyle w:val="SourceCode"/>
        <w:rPr>
          <w:lang w:val="es-MX"/>
        </w:rPr>
      </w:pPr>
      <w:r w:rsidRPr="0023065F">
        <w:rPr>
          <w:rStyle w:val="SourceLineNumber"/>
          <w:lang w:val="es-MX"/>
        </w:rPr>
        <w:lastRenderedPageBreak/>
        <w:t xml:space="preserve"> 53.</w:t>
      </w:r>
      <w:r w:rsidRPr="0023065F">
        <w:rPr>
          <w:lang w:val="es-MX"/>
        </w:rPr>
        <w:t xml:space="preserve">     return ((ta[7] == le and ta[8] == le and ta[9] == le) or </w:t>
      </w:r>
      <w:r w:rsidRPr="0023065F">
        <w:rPr>
          <w:rStyle w:val="SourceCodeComment"/>
          <w:lang w:val="es-MX"/>
        </w:rPr>
        <w:t># horizontal superior</w:t>
      </w:r>
    </w:p>
    <w:p w:rsidR="00FC3924" w:rsidRPr="0023065F" w:rsidRDefault="00FC3924" w:rsidP="00FC3924">
      <w:pPr>
        <w:pStyle w:val="SourceCode"/>
        <w:rPr>
          <w:lang w:val="es-MX"/>
        </w:rPr>
      </w:pPr>
      <w:r w:rsidRPr="0023065F">
        <w:rPr>
          <w:rStyle w:val="SourceLineNumber"/>
          <w:lang w:val="es-MX"/>
        </w:rPr>
        <w:t xml:space="preserve"> 54.</w:t>
      </w:r>
      <w:r w:rsidRPr="0023065F">
        <w:rPr>
          <w:lang w:val="es-MX"/>
        </w:rPr>
        <w:t xml:space="preserve">     (ta[4] == le and ta[5] == le and ta[6] == le) or </w:t>
      </w:r>
      <w:r w:rsidRPr="0023065F">
        <w:rPr>
          <w:rStyle w:val="SourceCodeComment"/>
          <w:lang w:val="es-MX"/>
        </w:rPr>
        <w:t># horizontal medio</w:t>
      </w:r>
    </w:p>
    <w:p w:rsidR="00FC3924" w:rsidRPr="0023065F" w:rsidRDefault="00FC3924" w:rsidP="00FC3924">
      <w:pPr>
        <w:pStyle w:val="SourceCode"/>
        <w:rPr>
          <w:lang w:val="fr-FR"/>
        </w:rPr>
      </w:pPr>
      <w:r w:rsidRPr="0023065F">
        <w:rPr>
          <w:rStyle w:val="SourceLineNumber"/>
          <w:lang w:val="es-MX"/>
        </w:rPr>
        <w:t xml:space="preserve"> </w:t>
      </w:r>
      <w:r w:rsidRPr="0023065F">
        <w:rPr>
          <w:rStyle w:val="SourceLineNumber"/>
          <w:lang w:val="fr-FR"/>
        </w:rPr>
        <w:t>55.</w:t>
      </w:r>
      <w:r w:rsidRPr="0023065F">
        <w:rPr>
          <w:lang w:val="fr-FR"/>
        </w:rPr>
        <w:t xml:space="preserve">     (ta[1] == le and ta[2] == le and ta[3] == le) or </w:t>
      </w:r>
      <w:r w:rsidRPr="0023065F">
        <w:rPr>
          <w:rStyle w:val="SourceCodeComment"/>
          <w:lang w:val="fr-FR"/>
        </w:rPr>
        <w:t># horizontal inferior</w:t>
      </w:r>
    </w:p>
    <w:p w:rsidR="00FC3924" w:rsidRPr="0023065F" w:rsidRDefault="00FC3924" w:rsidP="00FC3924">
      <w:pPr>
        <w:pStyle w:val="SourceCode"/>
        <w:rPr>
          <w:lang w:val="fr-FR"/>
        </w:rPr>
      </w:pPr>
      <w:r w:rsidRPr="0023065F">
        <w:rPr>
          <w:rStyle w:val="SourceLineNumber"/>
          <w:lang w:val="fr-FR"/>
        </w:rPr>
        <w:t xml:space="preserve"> 56.</w:t>
      </w:r>
      <w:r w:rsidRPr="0023065F">
        <w:rPr>
          <w:lang w:val="fr-FR"/>
        </w:rPr>
        <w:t xml:space="preserve">     (ta[7] == le and ta[4] == le and ta[1] == le) or </w:t>
      </w:r>
      <w:r w:rsidRPr="0023065F">
        <w:rPr>
          <w:rStyle w:val="SourceCodeComment"/>
          <w:lang w:val="fr-FR"/>
        </w:rPr>
        <w:t># vertical izquierda</w:t>
      </w:r>
    </w:p>
    <w:p w:rsidR="00FC3924" w:rsidRPr="0023065F" w:rsidRDefault="00FC3924" w:rsidP="00FC3924">
      <w:pPr>
        <w:pStyle w:val="SourceCode"/>
        <w:rPr>
          <w:lang w:val="fr-FR"/>
        </w:rPr>
      </w:pPr>
      <w:r w:rsidRPr="0023065F">
        <w:rPr>
          <w:rStyle w:val="SourceLineNumber"/>
          <w:lang w:val="fr-FR"/>
        </w:rPr>
        <w:t xml:space="preserve"> 57.</w:t>
      </w:r>
      <w:r w:rsidRPr="0023065F">
        <w:rPr>
          <w:lang w:val="fr-FR"/>
        </w:rPr>
        <w:t xml:space="preserve">     (ta[8] == le and ta[5] == le and ta[2] == le) or </w:t>
      </w:r>
      <w:r w:rsidRPr="0023065F">
        <w:rPr>
          <w:rStyle w:val="SourceCodeComment"/>
          <w:lang w:val="fr-FR"/>
        </w:rPr>
        <w:t># vertical medio</w:t>
      </w:r>
    </w:p>
    <w:p w:rsidR="00FC3924" w:rsidRPr="0023065F" w:rsidRDefault="00FC3924" w:rsidP="00FC3924">
      <w:pPr>
        <w:pStyle w:val="SourceCode"/>
        <w:rPr>
          <w:lang w:val="fr-FR"/>
        </w:rPr>
      </w:pPr>
      <w:r w:rsidRPr="0023065F">
        <w:rPr>
          <w:rStyle w:val="SourceLineNumber"/>
          <w:lang w:val="fr-FR"/>
        </w:rPr>
        <w:t xml:space="preserve"> 58.</w:t>
      </w:r>
      <w:r w:rsidRPr="0023065F">
        <w:rPr>
          <w:lang w:val="fr-FR"/>
        </w:rPr>
        <w:t xml:space="preserve">     (ta[9] == le and ta[6] == le and ta[3] == le) or </w:t>
      </w:r>
      <w:r w:rsidRPr="0023065F">
        <w:rPr>
          <w:rStyle w:val="SourceCodeComment"/>
          <w:lang w:val="fr-FR"/>
        </w:rPr>
        <w:t># vertical derecha</w:t>
      </w:r>
    </w:p>
    <w:p w:rsidR="00FC3924" w:rsidRPr="0023065F" w:rsidRDefault="00FC3924" w:rsidP="00FC3924">
      <w:pPr>
        <w:pStyle w:val="SourceCode"/>
        <w:rPr>
          <w:lang w:val="fr-FR"/>
        </w:rPr>
      </w:pPr>
      <w:r w:rsidRPr="0023065F">
        <w:rPr>
          <w:rStyle w:val="SourceLineNumber"/>
          <w:lang w:val="fr-FR"/>
        </w:rPr>
        <w:t xml:space="preserve"> 59.</w:t>
      </w:r>
      <w:r w:rsidRPr="0023065F">
        <w:rPr>
          <w:lang w:val="fr-FR"/>
        </w:rPr>
        <w:t xml:space="preserve">     (ta[7] == le and ta[5] == le and ta[3] == le) or </w:t>
      </w:r>
      <w:r w:rsidRPr="0023065F">
        <w:rPr>
          <w:rStyle w:val="SourceCodeComment"/>
          <w:lang w:val="fr-FR"/>
        </w:rPr>
        <w:t># diagonal</w:t>
      </w:r>
    </w:p>
    <w:p w:rsidR="002768EC" w:rsidRPr="00FC3924" w:rsidRDefault="00FC3924" w:rsidP="002768EC">
      <w:pPr>
        <w:pStyle w:val="SourceCode"/>
        <w:rPr>
          <w:rStyle w:val="SourceCodeComment"/>
          <w:color w:val="auto"/>
          <w:lang w:val="fr-FR"/>
        </w:rPr>
      </w:pPr>
      <w:r w:rsidRPr="0023065F">
        <w:rPr>
          <w:rStyle w:val="SourceLineNumber"/>
          <w:lang w:val="fr-FR"/>
        </w:rPr>
        <w:t xml:space="preserve"> 60.</w:t>
      </w:r>
      <w:r w:rsidRPr="0023065F">
        <w:rPr>
          <w:lang w:val="fr-FR"/>
        </w:rPr>
        <w:t xml:space="preserve">     (ta[9] == le and ta[5] == le and ta[1] == le)) </w:t>
      </w:r>
      <w:r w:rsidRPr="0023065F">
        <w:rPr>
          <w:rStyle w:val="SourceCodeComment"/>
          <w:lang w:val="fr-FR"/>
        </w:rPr>
        <w:t># diagonal</w:t>
      </w:r>
    </w:p>
    <w:p w:rsidR="002768EC" w:rsidRPr="005B5632" w:rsidRDefault="005B5632" w:rsidP="002768EC">
      <w:pPr>
        <w:pStyle w:val="Body"/>
        <w:rPr>
          <w:lang w:val="es-MX"/>
        </w:rPr>
      </w:pPr>
      <w:r w:rsidRPr="005B5632">
        <w:rPr>
          <w:lang w:val="es-MX"/>
        </w:rPr>
        <w:t xml:space="preserve">Las líneas 53 a 60 en la función </w:t>
      </w:r>
      <w:r w:rsidRPr="005B5632">
        <w:rPr>
          <w:rStyle w:val="Literal"/>
          <w:lang w:val="es-MX"/>
        </w:rPr>
        <w:t>esGanador()</w:t>
      </w:r>
      <w:r w:rsidRPr="005B5632">
        <w:rPr>
          <w:lang w:val="es-MX"/>
        </w:rPr>
        <w:t xml:space="preserve"> son el realidad una larga sentencia </w:t>
      </w:r>
      <w:r>
        <w:rPr>
          <w:rStyle w:val="Literal"/>
          <w:lang w:val="es-MX"/>
        </w:rPr>
        <w:t>return</w:t>
      </w:r>
      <w:r w:rsidRPr="005B5632">
        <w:rPr>
          <w:lang w:val="es-MX"/>
        </w:rPr>
        <w:t xml:space="preserve">. Los nombres </w:t>
      </w:r>
      <w:r w:rsidRPr="005B5632">
        <w:rPr>
          <w:rStyle w:val="Literal"/>
          <w:lang w:val="es-MX"/>
        </w:rPr>
        <w:t>ta</w:t>
      </w:r>
      <w:r w:rsidRPr="005B5632">
        <w:rPr>
          <w:lang w:val="es-MX"/>
        </w:rPr>
        <w:t xml:space="preserve"> y </w:t>
      </w:r>
      <w:r w:rsidRPr="005B5632">
        <w:rPr>
          <w:rStyle w:val="Literal"/>
          <w:lang w:val="es-MX"/>
        </w:rPr>
        <w:t>le</w:t>
      </w:r>
      <w:r w:rsidRPr="005B5632">
        <w:rPr>
          <w:lang w:val="es-MX"/>
        </w:rPr>
        <w:t xml:space="preserve"> son abreviaturas de los parámetros </w:t>
      </w:r>
      <w:r w:rsidRPr="005B5632">
        <w:rPr>
          <w:rStyle w:val="Literal"/>
          <w:lang w:val="es-MX"/>
        </w:rPr>
        <w:t>tablero</w:t>
      </w:r>
      <w:r w:rsidRPr="005B5632">
        <w:rPr>
          <w:lang w:val="es-MX"/>
        </w:rPr>
        <w:t xml:space="preserve"> y </w:t>
      </w:r>
      <w:r w:rsidRPr="005B5632">
        <w:rPr>
          <w:rStyle w:val="Literal"/>
          <w:lang w:val="es-MX"/>
        </w:rPr>
        <w:t>letra</w:t>
      </w:r>
      <w:r w:rsidRPr="005B5632">
        <w:rPr>
          <w:lang w:val="es-MX"/>
        </w:rPr>
        <w:t xml:space="preserve"> para no tener que escribir tanto en esta función. Recuerda, a Python no le importa qué nombres uses para tus variables.</w:t>
      </w:r>
    </w:p>
    <w:p w:rsidR="000F656A" w:rsidRPr="000F656A" w:rsidRDefault="000F656A" w:rsidP="000F656A">
      <w:pPr>
        <w:pStyle w:val="Body"/>
        <w:rPr>
          <w:lang w:val="es-MX"/>
        </w:rPr>
      </w:pPr>
      <w:r w:rsidRPr="000F656A">
        <w:rPr>
          <w:lang w:val="es-MX"/>
        </w:rPr>
        <w:t>Hay ocho posibles formas de ganar al Ta Te Ti. Puedes formar una línea horizontal arriba, al medio o abajo. O puedes formar una línea vertical a la izquierda, al medio o a la derecha. O puedes formar cu</w:t>
      </w:r>
      <w:r>
        <w:rPr>
          <w:lang w:val="es-MX"/>
        </w:rPr>
        <w:t>alquiera de las dos diagonales.</w:t>
      </w:r>
    </w:p>
    <w:p w:rsidR="000F656A" w:rsidRPr="000F656A" w:rsidRDefault="000F656A" w:rsidP="000F656A">
      <w:pPr>
        <w:pStyle w:val="Body"/>
        <w:rPr>
          <w:lang w:val="es-MX"/>
        </w:rPr>
      </w:pPr>
      <w:r w:rsidRPr="000F656A">
        <w:rPr>
          <w:lang w:val="es-MX"/>
        </w:rPr>
        <w:t>Fíjate que cada línea de la condición comprueba si los tres espacios son iguales a la letra pasada (combinados con el operador and) y usamos el operador or para combinar las ocho diferentes formas de ganar. Esto significa que sólo una de las ocho formas necesita ser verdadera para que podamos afirmar que el jugador a quien pertenec</w:t>
      </w:r>
      <w:r>
        <w:rPr>
          <w:lang w:val="es-MX"/>
        </w:rPr>
        <w:t xml:space="preserve">e la letra en </w:t>
      </w:r>
      <w:r w:rsidRPr="000F656A">
        <w:rPr>
          <w:rStyle w:val="Literal"/>
          <w:lang w:val="es-MX"/>
        </w:rPr>
        <w:t>le</w:t>
      </w:r>
      <w:r>
        <w:rPr>
          <w:lang w:val="es-MX"/>
        </w:rPr>
        <w:t xml:space="preserve"> es el ganador.</w:t>
      </w:r>
    </w:p>
    <w:p w:rsidR="002768EC" w:rsidRPr="000F656A" w:rsidRDefault="000F656A" w:rsidP="000F656A">
      <w:pPr>
        <w:pStyle w:val="Body"/>
        <w:rPr>
          <w:lang w:val="es-MX"/>
        </w:rPr>
      </w:pPr>
      <w:r w:rsidRPr="000F656A">
        <w:rPr>
          <w:lang w:val="es-MX"/>
        </w:rPr>
        <w:t xml:space="preserve">Supongamos que </w:t>
      </w:r>
      <w:r w:rsidRPr="000F656A">
        <w:rPr>
          <w:rStyle w:val="Literal"/>
          <w:lang w:val="es-MX"/>
        </w:rPr>
        <w:t>le</w:t>
      </w:r>
      <w:r w:rsidRPr="000F656A">
        <w:rPr>
          <w:lang w:val="es-MX"/>
        </w:rPr>
        <w:t xml:space="preserve"> es </w:t>
      </w:r>
      <w:r w:rsidRPr="000F656A">
        <w:rPr>
          <w:rStyle w:val="Literal"/>
          <w:lang w:val="es-MX"/>
        </w:rPr>
        <w:t>'O'</w:t>
      </w:r>
      <w:r w:rsidRPr="000F656A">
        <w:rPr>
          <w:lang w:val="es-MX"/>
        </w:rPr>
        <w:t xml:space="preserve">, y el </w:t>
      </w:r>
      <w:r w:rsidRPr="000F656A">
        <w:rPr>
          <w:rStyle w:val="Literal"/>
          <w:lang w:val="es-MX"/>
        </w:rPr>
        <w:t>tablero</w:t>
      </w:r>
      <w:r w:rsidRPr="000F656A">
        <w:rPr>
          <w:lang w:val="es-MX"/>
        </w:rPr>
        <w:t xml:space="preserve"> se ve así:</w:t>
      </w:r>
    </w:p>
    <w:p w:rsidR="002768EC" w:rsidRPr="00154742" w:rsidRDefault="002768EC" w:rsidP="002768EC">
      <w:pPr>
        <w:pStyle w:val="CodeExample"/>
        <w:rPr>
          <w:lang w:val="es-MX"/>
        </w:rPr>
      </w:pPr>
      <w:r w:rsidRPr="000F656A">
        <w:rPr>
          <w:lang w:val="es-MX"/>
        </w:rPr>
        <w:t xml:space="preserve">   </w:t>
      </w:r>
      <w:r w:rsidRPr="00154742">
        <w:rPr>
          <w:lang w:val="es-MX"/>
        </w:rPr>
        <w:t>|   |</w:t>
      </w:r>
    </w:p>
    <w:p w:rsidR="002768EC" w:rsidRPr="00154742" w:rsidRDefault="002768EC" w:rsidP="002768EC">
      <w:pPr>
        <w:pStyle w:val="CodeExample"/>
        <w:rPr>
          <w:lang w:val="es-MX"/>
        </w:rPr>
      </w:pPr>
      <w:r w:rsidRPr="000F656A">
        <w:rPr>
          <w:lang w:val="es-MX"/>
        </w:rPr>
        <w:t xml:space="preserve"> </w:t>
      </w:r>
      <w:r w:rsidRPr="00154742">
        <w:rPr>
          <w:lang w:val="es-MX"/>
        </w:rPr>
        <w:t>X |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 X |</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w:t>
      </w:r>
    </w:p>
    <w:p w:rsidR="002768EC" w:rsidRPr="00154742" w:rsidRDefault="002768EC" w:rsidP="002768EC">
      <w:pPr>
        <w:pStyle w:val="CodeExample"/>
        <w:rPr>
          <w:lang w:val="es-MX"/>
        </w:rPr>
      </w:pPr>
      <w:r w:rsidRPr="00154742">
        <w:rPr>
          <w:lang w:val="es-MX"/>
        </w:rPr>
        <w:t xml:space="preserve">   |   |</w:t>
      </w:r>
    </w:p>
    <w:p w:rsidR="002768EC" w:rsidRPr="00154742" w:rsidRDefault="002768EC" w:rsidP="002768EC">
      <w:pPr>
        <w:pStyle w:val="CodeExample"/>
        <w:rPr>
          <w:lang w:val="es-MX"/>
        </w:rPr>
      </w:pPr>
      <w:r w:rsidRPr="00154742">
        <w:rPr>
          <w:lang w:val="es-MX"/>
        </w:rPr>
        <w:t xml:space="preserve"> O | O | O</w:t>
      </w:r>
    </w:p>
    <w:p w:rsidR="002768EC" w:rsidRPr="00154742" w:rsidRDefault="002768EC" w:rsidP="002768EC">
      <w:pPr>
        <w:pStyle w:val="CodeExample"/>
        <w:rPr>
          <w:lang w:val="es-MX"/>
        </w:rPr>
      </w:pPr>
      <w:r w:rsidRPr="00154742">
        <w:rPr>
          <w:lang w:val="es-MX"/>
        </w:rPr>
        <w:t xml:space="preserve">   |   |</w:t>
      </w:r>
    </w:p>
    <w:p w:rsidR="002768EC" w:rsidRPr="000F656A" w:rsidRDefault="000F656A" w:rsidP="002768EC">
      <w:pPr>
        <w:pStyle w:val="Body"/>
        <w:rPr>
          <w:lang w:val="es-MX"/>
        </w:rPr>
      </w:pPr>
      <w:r w:rsidRPr="000F656A">
        <w:rPr>
          <w:lang w:val="es-MX"/>
        </w:rPr>
        <w:t xml:space="preserve">Así es como se evaluaría la expresión luego de la palabra reservada </w:t>
      </w:r>
      <w:r w:rsidRPr="000F656A">
        <w:rPr>
          <w:rStyle w:val="Literal"/>
          <w:lang w:val="es-MX"/>
        </w:rPr>
        <w:t>return</w:t>
      </w:r>
      <w:r w:rsidRPr="000F656A">
        <w:rPr>
          <w:lang w:val="es-MX"/>
        </w:rPr>
        <w:t xml:space="preserve"> en la línea 53:</w:t>
      </w:r>
    </w:p>
    <w:p w:rsidR="002768EC" w:rsidRPr="00B514D1" w:rsidRDefault="002768EC" w:rsidP="002768EC">
      <w:pPr>
        <w:pStyle w:val="CodeExample"/>
        <w:rPr>
          <w:rStyle w:val="SourceCodeComment"/>
        </w:rPr>
      </w:pPr>
      <w:r w:rsidRPr="00DF3E8D">
        <w:rPr>
          <w:rStyle w:val="SourceLineNumber"/>
        </w:rPr>
        <w:t>53.</w:t>
      </w:r>
      <w:r>
        <w:t xml:space="preserve">     return ((</w:t>
      </w:r>
      <w:r w:rsidR="006E03F0">
        <w:t>ta</w:t>
      </w:r>
      <w:r>
        <w:t xml:space="preserve">[7] == le and </w:t>
      </w:r>
      <w:r w:rsidR="006E03F0">
        <w:t>ta</w:t>
      </w:r>
      <w:r>
        <w:t xml:space="preserve">[8] == le and </w:t>
      </w:r>
      <w:r w:rsidR="006E03F0">
        <w:t>ta</w:t>
      </w:r>
      <w:r>
        <w:t xml:space="preserve">[9] == le) or </w:t>
      </w:r>
      <w:r w:rsidRPr="00B514D1">
        <w:rPr>
          <w:rStyle w:val="SourceCodeComment"/>
        </w:rPr>
        <w:t xml:space="preserve"># </w:t>
      </w:r>
      <w:r w:rsidR="006E03F0" w:rsidRPr="006E03F0">
        <w:rPr>
          <w:rStyle w:val="SourceCodeComment"/>
        </w:rPr>
        <w:t>horizontal superior</w:t>
      </w:r>
    </w:p>
    <w:p w:rsidR="002768EC" w:rsidRPr="006E03F0" w:rsidRDefault="002768EC" w:rsidP="002768EC">
      <w:pPr>
        <w:pStyle w:val="CodeExample"/>
        <w:rPr>
          <w:rStyle w:val="SourceCodeComment"/>
          <w:lang w:val="fr-FR"/>
        </w:rPr>
      </w:pPr>
      <w:r w:rsidRPr="00DF3E8D">
        <w:rPr>
          <w:rStyle w:val="SourceLineNumber"/>
        </w:rPr>
        <w:t>54.</w:t>
      </w:r>
      <w:r>
        <w:t xml:space="preserve">     </w:t>
      </w:r>
      <w:r w:rsidRPr="006E03F0">
        <w:rPr>
          <w:lang w:val="fr-FR"/>
        </w:rPr>
        <w:t>(</w:t>
      </w:r>
      <w:r w:rsidR="00FC3924" w:rsidRPr="006E03F0">
        <w:rPr>
          <w:lang w:val="fr-FR"/>
        </w:rPr>
        <w:t>ta</w:t>
      </w:r>
      <w:r w:rsidRPr="006E03F0">
        <w:rPr>
          <w:lang w:val="fr-FR"/>
        </w:rPr>
        <w:t xml:space="preserve">[4] == le and </w:t>
      </w:r>
      <w:r w:rsidR="00FC3924" w:rsidRPr="006E03F0">
        <w:rPr>
          <w:lang w:val="fr-FR"/>
        </w:rPr>
        <w:t>ta</w:t>
      </w:r>
      <w:r w:rsidRPr="006E03F0">
        <w:rPr>
          <w:lang w:val="fr-FR"/>
        </w:rPr>
        <w:t xml:space="preserve">[5] == le and </w:t>
      </w:r>
      <w:r w:rsidR="00FC3924" w:rsidRPr="006E03F0">
        <w:rPr>
          <w:lang w:val="fr-FR"/>
        </w:rPr>
        <w:t>ta</w:t>
      </w:r>
      <w:r w:rsidRPr="006E03F0">
        <w:rPr>
          <w:lang w:val="fr-FR"/>
        </w:rPr>
        <w:t xml:space="preserve">[6] == le) or </w:t>
      </w:r>
      <w:r w:rsidRPr="006E03F0">
        <w:rPr>
          <w:rStyle w:val="SourceCodeComment"/>
          <w:lang w:val="fr-FR"/>
        </w:rPr>
        <w:t xml:space="preserve"># </w:t>
      </w:r>
      <w:r w:rsidR="006E03F0" w:rsidRPr="006E03F0">
        <w:rPr>
          <w:rStyle w:val="SourceCodeComment"/>
          <w:lang w:val="fr-FR"/>
        </w:rPr>
        <w:t>horizontal medio</w:t>
      </w:r>
    </w:p>
    <w:p w:rsidR="002768EC" w:rsidRPr="006E03F0" w:rsidRDefault="002768EC" w:rsidP="002768EC">
      <w:pPr>
        <w:pStyle w:val="CodeExample"/>
        <w:rPr>
          <w:lang w:val="fr-FR"/>
        </w:rPr>
      </w:pPr>
      <w:r w:rsidRPr="00DF3E8D">
        <w:rPr>
          <w:rStyle w:val="SourceLineNumber"/>
        </w:rPr>
        <w:t>55.</w:t>
      </w:r>
      <w:r>
        <w:t xml:space="preserve">     </w:t>
      </w:r>
      <w:r w:rsidRPr="006E03F0">
        <w:rPr>
          <w:lang w:val="fr-FR"/>
        </w:rPr>
        <w:t>(</w:t>
      </w:r>
      <w:r w:rsidR="00FC3924" w:rsidRPr="006E03F0">
        <w:rPr>
          <w:lang w:val="fr-FR"/>
        </w:rPr>
        <w:t>ta</w:t>
      </w:r>
      <w:r w:rsidRPr="006E03F0">
        <w:rPr>
          <w:lang w:val="fr-FR"/>
        </w:rPr>
        <w:t xml:space="preserve">[1] == le and </w:t>
      </w:r>
      <w:r w:rsidR="00FC3924" w:rsidRPr="006E03F0">
        <w:rPr>
          <w:lang w:val="fr-FR"/>
        </w:rPr>
        <w:t>ta</w:t>
      </w:r>
      <w:r w:rsidRPr="006E03F0">
        <w:rPr>
          <w:lang w:val="fr-FR"/>
        </w:rPr>
        <w:t xml:space="preserve">[2] == le and </w:t>
      </w:r>
      <w:r w:rsidR="00FC3924" w:rsidRPr="006E03F0">
        <w:rPr>
          <w:lang w:val="fr-FR"/>
        </w:rPr>
        <w:t>ta</w:t>
      </w:r>
      <w:r w:rsidRPr="006E03F0">
        <w:rPr>
          <w:lang w:val="fr-FR"/>
        </w:rPr>
        <w:t xml:space="preserve">[3] == le) or </w:t>
      </w:r>
      <w:r w:rsidRPr="006E03F0">
        <w:rPr>
          <w:rStyle w:val="SourceCodeComment"/>
          <w:lang w:val="fr-FR"/>
        </w:rPr>
        <w:t xml:space="preserve"># </w:t>
      </w:r>
      <w:r w:rsidR="006E03F0" w:rsidRPr="006E03F0">
        <w:rPr>
          <w:rStyle w:val="SourceCodeComment"/>
          <w:lang w:val="fr-FR"/>
        </w:rPr>
        <w:t>horizontal inferior</w:t>
      </w:r>
    </w:p>
    <w:p w:rsidR="002768EC" w:rsidRPr="006E03F0" w:rsidRDefault="002768EC" w:rsidP="002768EC">
      <w:pPr>
        <w:pStyle w:val="CodeExample"/>
        <w:rPr>
          <w:rStyle w:val="SourceCodeComment"/>
          <w:lang w:val="fr-FR"/>
        </w:rPr>
      </w:pPr>
      <w:r w:rsidRPr="00DF3E8D">
        <w:rPr>
          <w:rStyle w:val="SourceLineNumber"/>
        </w:rPr>
        <w:t>56.</w:t>
      </w:r>
      <w:r>
        <w:t xml:space="preserve">     </w:t>
      </w:r>
      <w:r w:rsidRPr="006E03F0">
        <w:rPr>
          <w:lang w:val="fr-FR"/>
        </w:rPr>
        <w:t>(</w:t>
      </w:r>
      <w:r w:rsidR="00FC3924" w:rsidRPr="006E03F0">
        <w:rPr>
          <w:lang w:val="fr-FR"/>
        </w:rPr>
        <w:t>ta</w:t>
      </w:r>
      <w:r w:rsidRPr="006E03F0">
        <w:rPr>
          <w:lang w:val="fr-FR"/>
        </w:rPr>
        <w:t xml:space="preserve">[7] == le and </w:t>
      </w:r>
      <w:r w:rsidR="00FC3924" w:rsidRPr="006E03F0">
        <w:rPr>
          <w:lang w:val="fr-FR"/>
        </w:rPr>
        <w:t>ta</w:t>
      </w:r>
      <w:r w:rsidRPr="006E03F0">
        <w:rPr>
          <w:lang w:val="fr-FR"/>
        </w:rPr>
        <w:t xml:space="preserve">[4] == le and </w:t>
      </w:r>
      <w:r w:rsidR="00FC3924" w:rsidRPr="006E03F0">
        <w:rPr>
          <w:lang w:val="fr-FR"/>
        </w:rPr>
        <w:t>ta</w:t>
      </w:r>
      <w:r w:rsidRPr="006E03F0">
        <w:rPr>
          <w:lang w:val="fr-FR"/>
        </w:rPr>
        <w:t xml:space="preserve">[1] == le) or </w:t>
      </w:r>
      <w:r w:rsidRPr="006E03F0">
        <w:rPr>
          <w:rStyle w:val="SourceCodeComment"/>
          <w:lang w:val="fr-FR"/>
        </w:rPr>
        <w:t xml:space="preserve"># </w:t>
      </w:r>
      <w:r w:rsidR="006E03F0" w:rsidRPr="006E03F0">
        <w:rPr>
          <w:rStyle w:val="SourceCodeComment"/>
          <w:lang w:val="fr-FR"/>
        </w:rPr>
        <w:t>vertical izquierda</w:t>
      </w:r>
    </w:p>
    <w:p w:rsidR="002768EC" w:rsidRPr="006E03F0" w:rsidRDefault="002768EC" w:rsidP="002768EC">
      <w:pPr>
        <w:pStyle w:val="CodeExample"/>
        <w:rPr>
          <w:rStyle w:val="SourceCodeComment"/>
          <w:lang w:val="fr-FR"/>
        </w:rPr>
      </w:pPr>
      <w:r w:rsidRPr="00DF3E8D">
        <w:rPr>
          <w:rStyle w:val="SourceLineNumber"/>
        </w:rPr>
        <w:t>57.</w:t>
      </w:r>
      <w:r>
        <w:t xml:space="preserve">     </w:t>
      </w:r>
      <w:r w:rsidRPr="006E03F0">
        <w:rPr>
          <w:lang w:val="fr-FR"/>
        </w:rPr>
        <w:t>(</w:t>
      </w:r>
      <w:r w:rsidR="00FC3924" w:rsidRPr="006E03F0">
        <w:rPr>
          <w:lang w:val="fr-FR"/>
        </w:rPr>
        <w:t>ta</w:t>
      </w:r>
      <w:r w:rsidRPr="006E03F0">
        <w:rPr>
          <w:lang w:val="fr-FR"/>
        </w:rPr>
        <w:t xml:space="preserve">[8] == le and </w:t>
      </w:r>
      <w:r w:rsidR="00FC3924" w:rsidRPr="006E03F0">
        <w:rPr>
          <w:lang w:val="fr-FR"/>
        </w:rPr>
        <w:t>ta</w:t>
      </w:r>
      <w:r w:rsidRPr="006E03F0">
        <w:rPr>
          <w:lang w:val="fr-FR"/>
        </w:rPr>
        <w:t xml:space="preserve">[5] == le and </w:t>
      </w:r>
      <w:r w:rsidR="00FC3924" w:rsidRPr="006E03F0">
        <w:rPr>
          <w:lang w:val="fr-FR"/>
        </w:rPr>
        <w:t>ta</w:t>
      </w:r>
      <w:r w:rsidRPr="006E03F0">
        <w:rPr>
          <w:lang w:val="fr-FR"/>
        </w:rPr>
        <w:t xml:space="preserve">[2] == le) or </w:t>
      </w:r>
      <w:r w:rsidRPr="006E03F0">
        <w:rPr>
          <w:rStyle w:val="SourceCodeComment"/>
          <w:lang w:val="fr-FR"/>
        </w:rPr>
        <w:t xml:space="preserve"># </w:t>
      </w:r>
      <w:r w:rsidR="006E03F0" w:rsidRPr="006E03F0">
        <w:rPr>
          <w:rStyle w:val="SourceCodeComment"/>
          <w:lang w:val="fr-FR"/>
        </w:rPr>
        <w:t>vertical medio</w:t>
      </w:r>
    </w:p>
    <w:p w:rsidR="002768EC" w:rsidRPr="006E03F0" w:rsidRDefault="002768EC" w:rsidP="002768EC">
      <w:pPr>
        <w:pStyle w:val="CodeExample"/>
        <w:rPr>
          <w:rStyle w:val="SourceCodeComment"/>
          <w:lang w:val="fr-FR"/>
        </w:rPr>
      </w:pPr>
      <w:r w:rsidRPr="00DF3E8D">
        <w:rPr>
          <w:rStyle w:val="SourceLineNumber"/>
        </w:rPr>
        <w:lastRenderedPageBreak/>
        <w:t>58.</w:t>
      </w:r>
      <w:r>
        <w:t xml:space="preserve">     </w:t>
      </w:r>
      <w:r w:rsidRPr="006E03F0">
        <w:rPr>
          <w:lang w:val="fr-FR"/>
        </w:rPr>
        <w:t>(</w:t>
      </w:r>
      <w:r w:rsidR="00FC3924" w:rsidRPr="006E03F0">
        <w:rPr>
          <w:lang w:val="fr-FR"/>
        </w:rPr>
        <w:t>ta</w:t>
      </w:r>
      <w:r w:rsidRPr="006E03F0">
        <w:rPr>
          <w:lang w:val="fr-FR"/>
        </w:rPr>
        <w:t xml:space="preserve">[9] == le and </w:t>
      </w:r>
      <w:r w:rsidR="00FC3924" w:rsidRPr="006E03F0">
        <w:rPr>
          <w:lang w:val="fr-FR"/>
        </w:rPr>
        <w:t>ta</w:t>
      </w:r>
      <w:r w:rsidRPr="006E03F0">
        <w:rPr>
          <w:lang w:val="fr-FR"/>
        </w:rPr>
        <w:t xml:space="preserve">[6] == le and </w:t>
      </w:r>
      <w:r w:rsidR="00FC3924" w:rsidRPr="006E03F0">
        <w:rPr>
          <w:lang w:val="fr-FR"/>
        </w:rPr>
        <w:t>ta</w:t>
      </w:r>
      <w:r w:rsidRPr="006E03F0">
        <w:rPr>
          <w:lang w:val="fr-FR"/>
        </w:rPr>
        <w:t xml:space="preserve">[3] == le) or </w:t>
      </w:r>
      <w:r w:rsidRPr="006E03F0">
        <w:rPr>
          <w:rStyle w:val="SourceCodeComment"/>
          <w:lang w:val="fr-FR"/>
        </w:rPr>
        <w:t xml:space="preserve"># </w:t>
      </w:r>
      <w:r w:rsidR="006E03F0" w:rsidRPr="006E03F0">
        <w:rPr>
          <w:rStyle w:val="SourceCodeComment"/>
          <w:lang w:val="fr-FR"/>
        </w:rPr>
        <w:t>vertical derecha</w:t>
      </w:r>
    </w:p>
    <w:p w:rsidR="002768EC" w:rsidRPr="00FC3924" w:rsidRDefault="002768EC" w:rsidP="002768EC">
      <w:pPr>
        <w:pStyle w:val="CodeExample"/>
        <w:rPr>
          <w:rStyle w:val="SourceCodeComment"/>
          <w:lang w:val="fr-FR"/>
        </w:rPr>
      </w:pPr>
      <w:r w:rsidRPr="001E1D22">
        <w:rPr>
          <w:rStyle w:val="SourceLineNumber"/>
          <w:lang w:val="fr-FR"/>
        </w:rPr>
        <w:t>59.</w:t>
      </w:r>
      <w:r w:rsidRPr="001E1D22">
        <w:rPr>
          <w:lang w:val="fr-FR"/>
        </w:rPr>
        <w:t xml:space="preserve">     </w:t>
      </w:r>
      <w:r w:rsidRPr="00FC3924">
        <w:rPr>
          <w:lang w:val="fr-FR"/>
        </w:rPr>
        <w:t>(</w:t>
      </w:r>
      <w:r w:rsidR="00FC3924" w:rsidRPr="00FC3924">
        <w:rPr>
          <w:lang w:val="fr-FR"/>
        </w:rPr>
        <w:t>ta</w:t>
      </w:r>
      <w:r w:rsidRPr="00FC3924">
        <w:rPr>
          <w:lang w:val="fr-FR"/>
        </w:rPr>
        <w:t xml:space="preserve">[7] == le and </w:t>
      </w:r>
      <w:r w:rsidR="00FC3924" w:rsidRPr="00FC3924">
        <w:rPr>
          <w:lang w:val="fr-FR"/>
        </w:rPr>
        <w:t>ta</w:t>
      </w:r>
      <w:r w:rsidRPr="00FC3924">
        <w:rPr>
          <w:lang w:val="fr-FR"/>
        </w:rPr>
        <w:t xml:space="preserve">[5] == le and </w:t>
      </w:r>
      <w:r w:rsidR="00FC3924" w:rsidRPr="00FC3924">
        <w:rPr>
          <w:lang w:val="fr-FR"/>
        </w:rPr>
        <w:t>ta</w:t>
      </w:r>
      <w:r w:rsidRPr="00FC3924">
        <w:rPr>
          <w:lang w:val="fr-FR"/>
        </w:rPr>
        <w:t xml:space="preserve">[3] == le) or </w:t>
      </w:r>
      <w:r w:rsidRPr="00FC3924">
        <w:rPr>
          <w:rStyle w:val="SourceCodeComment"/>
          <w:lang w:val="fr-FR"/>
        </w:rPr>
        <w:t># diagonal</w:t>
      </w:r>
    </w:p>
    <w:p w:rsidR="002768EC" w:rsidRPr="00FC3924" w:rsidRDefault="002768EC" w:rsidP="002768EC">
      <w:pPr>
        <w:pStyle w:val="CodeExample"/>
        <w:rPr>
          <w:lang w:val="fr-FR"/>
        </w:rPr>
      </w:pPr>
      <w:r w:rsidRPr="001E1D22">
        <w:rPr>
          <w:rStyle w:val="SourceLineNumber"/>
          <w:lang w:val="fr-FR"/>
        </w:rPr>
        <w:t>60.</w:t>
      </w:r>
      <w:r w:rsidRPr="001E1D22">
        <w:rPr>
          <w:lang w:val="fr-FR"/>
        </w:rPr>
        <w:t xml:space="preserve">     </w:t>
      </w:r>
      <w:r w:rsidRPr="00FC3924">
        <w:rPr>
          <w:lang w:val="fr-FR"/>
        </w:rPr>
        <w:t>(</w:t>
      </w:r>
      <w:r w:rsidR="00FC3924" w:rsidRPr="00FC3924">
        <w:rPr>
          <w:lang w:val="fr-FR"/>
        </w:rPr>
        <w:t>ta</w:t>
      </w:r>
      <w:r w:rsidRPr="00FC3924">
        <w:rPr>
          <w:lang w:val="fr-FR"/>
        </w:rPr>
        <w:t xml:space="preserve">[9] == le and </w:t>
      </w:r>
      <w:r w:rsidR="00FC3924" w:rsidRPr="00FC3924">
        <w:rPr>
          <w:lang w:val="fr-FR"/>
        </w:rPr>
        <w:t>ta</w:t>
      </w:r>
      <w:r w:rsidRPr="00FC3924">
        <w:rPr>
          <w:lang w:val="fr-FR"/>
        </w:rPr>
        <w:t xml:space="preserve">[5] == le and </w:t>
      </w:r>
      <w:r w:rsidR="00FC3924" w:rsidRPr="00FC3924">
        <w:rPr>
          <w:lang w:val="fr-FR"/>
        </w:rPr>
        <w:t>ta</w:t>
      </w:r>
      <w:r w:rsidRPr="00FC3924">
        <w:rPr>
          <w:lang w:val="fr-FR"/>
        </w:rPr>
        <w:t xml:space="preserve">[1] == le)) </w:t>
      </w:r>
      <w:r w:rsidRPr="00FC3924">
        <w:rPr>
          <w:rStyle w:val="SourceCodeComment"/>
          <w:lang w:val="fr-FR"/>
        </w:rPr>
        <w:t># diagonal</w:t>
      </w:r>
      <w:r w:rsidRPr="00FC3924">
        <w:rPr>
          <w:lang w:val="fr-FR"/>
        </w:rPr>
        <w:t xml:space="preserve">            </w:t>
      </w:r>
    </w:p>
    <w:p w:rsidR="002768EC" w:rsidRPr="000F656A" w:rsidRDefault="000F656A" w:rsidP="002768EC">
      <w:pPr>
        <w:pStyle w:val="Body"/>
        <w:rPr>
          <w:lang w:val="es-MX"/>
        </w:rPr>
      </w:pPr>
      <w:r w:rsidRPr="000F656A">
        <w:rPr>
          <w:lang w:val="es-MX"/>
        </w:rPr>
        <w:t xml:space="preserve">Primero Python reemplazará las variables </w:t>
      </w:r>
      <w:r w:rsidRPr="000F656A">
        <w:rPr>
          <w:rStyle w:val="Literal"/>
          <w:lang w:val="es-MX"/>
        </w:rPr>
        <w:t>ta</w:t>
      </w:r>
      <w:r w:rsidRPr="000F656A">
        <w:rPr>
          <w:lang w:val="es-MX"/>
        </w:rPr>
        <w:t xml:space="preserve"> y </w:t>
      </w:r>
      <w:r w:rsidRPr="000F656A">
        <w:rPr>
          <w:rStyle w:val="Literal"/>
          <w:lang w:val="es-MX"/>
        </w:rPr>
        <w:t>le</w:t>
      </w:r>
      <w:r w:rsidRPr="000F656A">
        <w:rPr>
          <w:lang w:val="es-MX"/>
        </w:rPr>
        <w:t xml:space="preserve"> por los valores que contienen:</w:t>
      </w:r>
      <w:r w:rsidR="002768EC" w:rsidRPr="000F656A">
        <w:rPr>
          <w:lang w:val="es-MX"/>
        </w:rPr>
        <w:t>:</w:t>
      </w:r>
    </w:p>
    <w:p w:rsidR="002768EC" w:rsidRDefault="002768EC" w:rsidP="002768EC">
      <w:pPr>
        <w:pStyle w:val="CodeExample"/>
      </w:pPr>
      <w:r w:rsidRPr="000F656A">
        <w:rPr>
          <w:lang w:val="es-MX"/>
        </w:rPr>
        <w:t xml:space="preserve">    </w:t>
      </w:r>
      <w:r>
        <w:t>return (('X' == 'O' and ' ' == 'O' and ' ' == 'O') or</w:t>
      </w:r>
    </w:p>
    <w:p w:rsidR="002768EC" w:rsidRDefault="002768EC" w:rsidP="002768EC">
      <w:pPr>
        <w:pStyle w:val="CodeExample"/>
      </w:pPr>
      <w:r>
        <w:t xml:space="preserve">    (' ' == 'O' and 'X' == 'O' and ' ' == 'O') or</w:t>
      </w:r>
    </w:p>
    <w:p w:rsidR="002768EC" w:rsidRPr="00C97A50" w:rsidRDefault="002768EC" w:rsidP="002768EC">
      <w:pPr>
        <w:pStyle w:val="CodeExample"/>
        <w:rPr>
          <w:lang w:val="es-MX"/>
        </w:rPr>
      </w:pPr>
      <w:r>
        <w:t xml:space="preserve">    </w:t>
      </w:r>
      <w:r w:rsidRPr="00C97A50">
        <w:rPr>
          <w:lang w:val="es-MX"/>
        </w:rPr>
        <w:t>('O' == 'O' and 'O' == 'O' and 'O' == 'O') or</w:t>
      </w:r>
    </w:p>
    <w:p w:rsidR="002768EC" w:rsidRDefault="002768EC" w:rsidP="002768EC">
      <w:pPr>
        <w:pStyle w:val="CodeExample"/>
      </w:pPr>
      <w:r w:rsidRPr="00C97A50">
        <w:rPr>
          <w:lang w:val="es-MX"/>
        </w:rPr>
        <w:t xml:space="preserve">    </w:t>
      </w:r>
      <w:r>
        <w:t>('X' == 'O' and ' ' == 'O' and 'O' == 'O') or</w:t>
      </w:r>
    </w:p>
    <w:p w:rsidR="002768EC" w:rsidRDefault="002768EC" w:rsidP="002768EC">
      <w:pPr>
        <w:pStyle w:val="CodeExample"/>
      </w:pPr>
      <w:r>
        <w:t xml:space="preserve">    (' ' == 'O' and 'X' == 'O' and 'O' == 'O') or</w:t>
      </w:r>
    </w:p>
    <w:p w:rsidR="002768EC" w:rsidRDefault="002768EC" w:rsidP="002768EC">
      <w:pPr>
        <w:pStyle w:val="CodeExample"/>
      </w:pPr>
      <w:r>
        <w:t xml:space="preserve">    (' ' == 'O' and ' ' == 'O' and 'O' == 'O') or</w:t>
      </w:r>
    </w:p>
    <w:p w:rsidR="002768EC" w:rsidRDefault="002768EC" w:rsidP="002768EC">
      <w:pPr>
        <w:pStyle w:val="CodeExample"/>
      </w:pPr>
      <w:r>
        <w:t xml:space="preserve">    ('X' == 'O' and 'X' == 'O' and 'O' == 'O') or</w:t>
      </w:r>
    </w:p>
    <w:p w:rsidR="002768EC" w:rsidRPr="00154742" w:rsidRDefault="002768EC" w:rsidP="002768EC">
      <w:pPr>
        <w:pStyle w:val="CodeExample"/>
        <w:rPr>
          <w:lang w:val="es-MX"/>
        </w:rPr>
      </w:pPr>
      <w:r>
        <w:t xml:space="preserve">    </w:t>
      </w:r>
      <w:r w:rsidRPr="00154742">
        <w:rPr>
          <w:lang w:val="es-MX"/>
        </w:rPr>
        <w:t>(' ' == 'O' and 'X' == 'O' and 'O' == 'O'))</w:t>
      </w:r>
    </w:p>
    <w:p w:rsidR="002768EC" w:rsidRPr="000F656A" w:rsidRDefault="000F656A" w:rsidP="002768EC">
      <w:pPr>
        <w:pStyle w:val="Body"/>
        <w:rPr>
          <w:lang w:val="es-MX"/>
        </w:rPr>
      </w:pPr>
      <w:r w:rsidRPr="000F656A">
        <w:rPr>
          <w:lang w:val="es-MX"/>
        </w:rPr>
        <w:t xml:space="preserve">A continuación, Python evaluará todas las comparaciones </w:t>
      </w:r>
      <w:r w:rsidRPr="000F656A">
        <w:rPr>
          <w:rStyle w:val="Literal"/>
          <w:lang w:val="es-MX"/>
        </w:rPr>
        <w:t>==</w:t>
      </w:r>
      <w:r w:rsidRPr="000F656A">
        <w:rPr>
          <w:lang w:val="es-MX"/>
        </w:rPr>
        <w:t xml:space="preserve"> dentro de los</w:t>
      </w:r>
      <w:r>
        <w:rPr>
          <w:lang w:val="es-MX"/>
        </w:rPr>
        <w:t xml:space="preserve"> paréntesis a un valor Booleano</w:t>
      </w:r>
      <w:r w:rsidR="002768EC" w:rsidRPr="000F656A">
        <w:rPr>
          <w:lang w:val="es-MX"/>
        </w:rPr>
        <w:t>:</w:t>
      </w:r>
    </w:p>
    <w:p w:rsidR="002768EC" w:rsidRDefault="002768EC" w:rsidP="002768EC">
      <w:pPr>
        <w:pStyle w:val="CodeExample"/>
      </w:pPr>
      <w:r w:rsidRPr="000F656A">
        <w:rPr>
          <w:lang w:val="es-MX"/>
        </w:rPr>
        <w:t xml:space="preserve">    </w:t>
      </w:r>
      <w:r>
        <w:t>return ((False and False and False) or</w:t>
      </w:r>
    </w:p>
    <w:p w:rsidR="002768EC" w:rsidRDefault="002768EC" w:rsidP="002768EC">
      <w:pPr>
        <w:pStyle w:val="CodeExample"/>
      </w:pPr>
      <w:r>
        <w:t xml:space="preserve">    (False and False and False) or</w:t>
      </w:r>
    </w:p>
    <w:p w:rsidR="002768EC" w:rsidRDefault="002768EC" w:rsidP="002768EC">
      <w:pPr>
        <w:pStyle w:val="CodeExample"/>
      </w:pPr>
      <w:r>
        <w:t xml:space="preserve">    (True and Tru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 or</w:t>
      </w:r>
    </w:p>
    <w:p w:rsidR="002768EC" w:rsidRDefault="002768EC" w:rsidP="002768EC">
      <w:pPr>
        <w:pStyle w:val="CodeExample"/>
      </w:pPr>
      <w:r>
        <w:t xml:space="preserve">    (False and False and True))</w:t>
      </w:r>
    </w:p>
    <w:p w:rsidR="002768EC" w:rsidRPr="000F656A" w:rsidRDefault="000F656A" w:rsidP="002768EC">
      <w:pPr>
        <w:pStyle w:val="Body"/>
        <w:rPr>
          <w:lang w:val="es-MX"/>
        </w:rPr>
      </w:pPr>
      <w:r w:rsidRPr="000F656A">
        <w:rPr>
          <w:lang w:val="es-MX"/>
        </w:rPr>
        <w:t>Luego el intérprete Python evaluará todas estas expresiones dentro de los paréntesis</w:t>
      </w:r>
      <w:r w:rsidR="002768EC" w:rsidRPr="000F656A">
        <w:rPr>
          <w:lang w:val="es-MX"/>
        </w:rPr>
        <w:t>:</w:t>
      </w:r>
    </w:p>
    <w:p w:rsidR="002768EC" w:rsidRDefault="002768EC" w:rsidP="002768EC">
      <w:pPr>
        <w:pStyle w:val="CodeExample"/>
      </w:pPr>
      <w:r w:rsidRPr="000F656A">
        <w:rPr>
          <w:lang w:val="es-MX"/>
        </w:rPr>
        <w:t xml:space="preserve">    </w:t>
      </w:r>
      <w:r>
        <w:t>return ((False) or</w:t>
      </w:r>
    </w:p>
    <w:p w:rsidR="002768EC" w:rsidRDefault="002768EC" w:rsidP="002768EC">
      <w:pPr>
        <w:pStyle w:val="CodeExample"/>
      </w:pPr>
      <w:r>
        <w:t xml:space="preserve">    (False) or</w:t>
      </w:r>
    </w:p>
    <w:p w:rsidR="002768EC" w:rsidRDefault="002768EC" w:rsidP="002768EC">
      <w:pPr>
        <w:pStyle w:val="CodeExample"/>
      </w:pPr>
      <w:r>
        <w:t xml:space="preserve">    (True) or</w:t>
      </w:r>
    </w:p>
    <w:p w:rsidR="002768EC" w:rsidRDefault="002768EC" w:rsidP="002768EC">
      <w:pPr>
        <w:pStyle w:val="CodeExample"/>
      </w:pPr>
      <w:r>
        <w:t xml:space="preserve">    (False) or</w:t>
      </w:r>
    </w:p>
    <w:p w:rsidR="002768EC" w:rsidRDefault="002768EC" w:rsidP="002768EC">
      <w:pPr>
        <w:pStyle w:val="CodeExample"/>
      </w:pPr>
      <w:r>
        <w:t xml:space="preserve">    (False) or</w:t>
      </w:r>
    </w:p>
    <w:p w:rsidR="002768EC" w:rsidRDefault="002768EC" w:rsidP="002768EC">
      <w:pPr>
        <w:pStyle w:val="CodeExample"/>
      </w:pPr>
      <w:r>
        <w:t xml:space="preserve">    (False) or</w:t>
      </w:r>
    </w:p>
    <w:p w:rsidR="002768EC" w:rsidRPr="00154742" w:rsidRDefault="002768EC" w:rsidP="002768EC">
      <w:pPr>
        <w:pStyle w:val="CodeExample"/>
        <w:rPr>
          <w:lang w:val="es-MX"/>
        </w:rPr>
      </w:pPr>
      <w:r>
        <w:t xml:space="preserve">    </w:t>
      </w:r>
      <w:r w:rsidRPr="00154742">
        <w:rPr>
          <w:lang w:val="es-MX"/>
        </w:rPr>
        <w:t>(False) or</w:t>
      </w:r>
    </w:p>
    <w:p w:rsidR="002768EC" w:rsidRPr="00154742" w:rsidRDefault="002768EC" w:rsidP="002768EC">
      <w:pPr>
        <w:pStyle w:val="CodeExample"/>
        <w:rPr>
          <w:lang w:val="es-MX"/>
        </w:rPr>
      </w:pPr>
      <w:r w:rsidRPr="00154742">
        <w:rPr>
          <w:lang w:val="es-MX"/>
        </w:rPr>
        <w:t xml:space="preserve">    (False))</w:t>
      </w:r>
    </w:p>
    <w:p w:rsidR="00C06EA4" w:rsidRPr="00154742" w:rsidRDefault="00C06EA4" w:rsidP="002768EC">
      <w:pPr>
        <w:pStyle w:val="Body"/>
        <w:rPr>
          <w:lang w:val="es-MX"/>
        </w:rPr>
      </w:pPr>
    </w:p>
    <w:p w:rsidR="002768EC" w:rsidRPr="000F656A" w:rsidRDefault="000F656A" w:rsidP="002768EC">
      <w:pPr>
        <w:pStyle w:val="Body"/>
        <w:rPr>
          <w:lang w:val="es-MX"/>
        </w:rPr>
      </w:pPr>
      <w:r w:rsidRPr="000F656A">
        <w:rPr>
          <w:lang w:val="es-MX"/>
        </w:rPr>
        <w:t>Como ahora hay sólo un valor dentro del paréntesis, podemos eliminarlos</w:t>
      </w:r>
      <w:r w:rsidR="002768EC" w:rsidRPr="000F656A">
        <w:rPr>
          <w:lang w:val="es-MX"/>
        </w:rPr>
        <w:t>:</w:t>
      </w:r>
    </w:p>
    <w:p w:rsidR="002768EC" w:rsidRDefault="002768EC" w:rsidP="002768EC">
      <w:pPr>
        <w:pStyle w:val="CodeExample"/>
      </w:pPr>
      <w:r w:rsidRPr="000F656A">
        <w:rPr>
          <w:lang w:val="es-MX"/>
        </w:rPr>
        <w:t xml:space="preserve">    </w:t>
      </w:r>
      <w:r>
        <w:t>return (False or</w:t>
      </w:r>
    </w:p>
    <w:p w:rsidR="002768EC" w:rsidRDefault="002768EC" w:rsidP="002768EC">
      <w:pPr>
        <w:pStyle w:val="CodeExample"/>
      </w:pPr>
      <w:r>
        <w:t xml:space="preserve">    False or</w:t>
      </w:r>
    </w:p>
    <w:p w:rsidR="002768EC" w:rsidRDefault="002768EC" w:rsidP="002768EC">
      <w:pPr>
        <w:pStyle w:val="CodeExample"/>
      </w:pPr>
      <w:r>
        <w:t xml:space="preserve">    True or</w:t>
      </w:r>
    </w:p>
    <w:p w:rsidR="002768EC" w:rsidRDefault="002768EC" w:rsidP="002768EC">
      <w:pPr>
        <w:pStyle w:val="CodeExample"/>
      </w:pPr>
      <w:r>
        <w:t xml:space="preserve">    False or</w:t>
      </w:r>
    </w:p>
    <w:p w:rsidR="002768EC" w:rsidRDefault="002768EC" w:rsidP="002768EC">
      <w:pPr>
        <w:pStyle w:val="CodeExample"/>
      </w:pPr>
      <w:r>
        <w:lastRenderedPageBreak/>
        <w:t xml:space="preserve">    False or</w:t>
      </w:r>
    </w:p>
    <w:p w:rsidR="002768EC" w:rsidRDefault="002768EC" w:rsidP="002768EC">
      <w:pPr>
        <w:pStyle w:val="CodeExample"/>
      </w:pPr>
      <w:r>
        <w:t xml:space="preserve">    False or</w:t>
      </w:r>
    </w:p>
    <w:p w:rsidR="002768EC" w:rsidRPr="00154742" w:rsidRDefault="002768EC" w:rsidP="002768EC">
      <w:pPr>
        <w:pStyle w:val="CodeExample"/>
        <w:rPr>
          <w:lang w:val="es-MX"/>
        </w:rPr>
      </w:pPr>
      <w:r>
        <w:t xml:space="preserve">    </w:t>
      </w:r>
      <w:r w:rsidRPr="00154742">
        <w:rPr>
          <w:lang w:val="es-MX"/>
        </w:rPr>
        <w:t>False or</w:t>
      </w:r>
    </w:p>
    <w:p w:rsidR="002768EC" w:rsidRPr="00154742" w:rsidRDefault="002768EC" w:rsidP="002768EC">
      <w:pPr>
        <w:pStyle w:val="CodeExample"/>
        <w:rPr>
          <w:lang w:val="es-MX"/>
        </w:rPr>
      </w:pPr>
      <w:r w:rsidRPr="00154742">
        <w:rPr>
          <w:lang w:val="es-MX"/>
        </w:rPr>
        <w:t xml:space="preserve">    False)</w:t>
      </w:r>
    </w:p>
    <w:p w:rsidR="002768EC" w:rsidRPr="000F656A" w:rsidRDefault="000F656A" w:rsidP="002768EC">
      <w:pPr>
        <w:pStyle w:val="Body"/>
        <w:rPr>
          <w:lang w:val="es-MX"/>
        </w:rPr>
      </w:pPr>
      <w:r w:rsidRPr="000F656A">
        <w:rPr>
          <w:lang w:val="es-MX"/>
        </w:rPr>
        <w:t xml:space="preserve">Ahora evaluamos la expresión conectada por todos los operadores </w:t>
      </w:r>
      <w:r w:rsidRPr="000F656A">
        <w:rPr>
          <w:rStyle w:val="Literal"/>
          <w:lang w:val="es-MX"/>
        </w:rPr>
        <w:t>or</w:t>
      </w:r>
      <w:r w:rsidR="002768EC" w:rsidRPr="000F656A">
        <w:rPr>
          <w:lang w:val="es-MX"/>
        </w:rPr>
        <w:t>:</w:t>
      </w:r>
    </w:p>
    <w:p w:rsidR="002768EC" w:rsidRPr="00154742" w:rsidRDefault="002768EC" w:rsidP="002768EC">
      <w:pPr>
        <w:pStyle w:val="CodeExample"/>
        <w:rPr>
          <w:lang w:val="es-MX"/>
        </w:rPr>
      </w:pPr>
      <w:r w:rsidRPr="000F656A">
        <w:rPr>
          <w:lang w:val="es-MX"/>
        </w:rPr>
        <w:t xml:space="preserve">    </w:t>
      </w:r>
      <w:r w:rsidRPr="00154742">
        <w:rPr>
          <w:lang w:val="es-MX"/>
        </w:rPr>
        <w:t>return (True)</w:t>
      </w:r>
    </w:p>
    <w:p w:rsidR="002768EC" w:rsidRPr="000F656A" w:rsidRDefault="000F656A" w:rsidP="002768EC">
      <w:pPr>
        <w:pStyle w:val="Body"/>
        <w:rPr>
          <w:lang w:val="es-MX"/>
        </w:rPr>
      </w:pPr>
      <w:r w:rsidRPr="000F656A">
        <w:rPr>
          <w:lang w:val="es-MX"/>
        </w:rPr>
        <w:t>Una vez más, eliminamos los paréntesis y nos quedamos con un solo valor</w:t>
      </w:r>
      <w:r w:rsidR="002768EC" w:rsidRPr="000F656A">
        <w:rPr>
          <w:lang w:val="es-MX"/>
        </w:rPr>
        <w:t>:</w:t>
      </w:r>
    </w:p>
    <w:p w:rsidR="002768EC" w:rsidRPr="00154742" w:rsidRDefault="002768EC" w:rsidP="002768EC">
      <w:pPr>
        <w:pStyle w:val="CodeExample"/>
        <w:rPr>
          <w:lang w:val="es-MX"/>
        </w:rPr>
      </w:pPr>
      <w:r w:rsidRPr="000F656A">
        <w:rPr>
          <w:lang w:val="es-MX"/>
        </w:rPr>
        <w:t xml:space="preserve">    </w:t>
      </w:r>
      <w:r w:rsidRPr="00154742">
        <w:rPr>
          <w:lang w:val="es-MX"/>
        </w:rPr>
        <w:t>return True</w:t>
      </w:r>
    </w:p>
    <w:p w:rsidR="002768EC" w:rsidRPr="000F656A" w:rsidRDefault="000F656A" w:rsidP="002768EC">
      <w:pPr>
        <w:pStyle w:val="Body"/>
        <w:rPr>
          <w:lang w:val="es-MX"/>
        </w:rPr>
      </w:pPr>
      <w:r w:rsidRPr="000F656A">
        <w:rPr>
          <w:lang w:val="es-MX"/>
        </w:rPr>
        <w:t xml:space="preserve">Entonces dados estos valores para ta y le, la expresión se evaluaría a </w:t>
      </w:r>
      <w:r w:rsidRPr="000F656A">
        <w:rPr>
          <w:rStyle w:val="Literal"/>
          <w:lang w:val="es-MX"/>
        </w:rPr>
        <w:t>True</w:t>
      </w:r>
      <w:r w:rsidRPr="000F656A">
        <w:rPr>
          <w:lang w:val="es-MX"/>
        </w:rPr>
        <w:t>. Así es cómo el programa puede decir si uno de los jugadores ha ganado el juego</w:t>
      </w:r>
      <w:r w:rsidR="0000362E" w:rsidRPr="000F656A">
        <w:rPr>
          <w:lang w:val="es-MX"/>
        </w:rPr>
        <w:t>.</w:t>
      </w:r>
    </w:p>
    <w:p w:rsidR="002768EC" w:rsidRPr="00154742" w:rsidRDefault="000F656A" w:rsidP="002768EC">
      <w:pPr>
        <w:pStyle w:val="Non-TOCHeading3"/>
        <w:rPr>
          <w:lang w:val="es-MX"/>
        </w:rPr>
      </w:pPr>
      <w:r w:rsidRPr="00154742">
        <w:rPr>
          <w:lang w:val="es-MX"/>
        </w:rPr>
        <w:t>Duplicando los Datos del Tablero</w:t>
      </w:r>
    </w:p>
    <w:p w:rsidR="00FC3924" w:rsidRPr="00154742" w:rsidRDefault="00FC3924" w:rsidP="00FC3924">
      <w:pPr>
        <w:pStyle w:val="SourceCode"/>
        <w:rPr>
          <w:lang w:val="es-MX"/>
        </w:rPr>
      </w:pPr>
      <w:r w:rsidRPr="00154742">
        <w:rPr>
          <w:rStyle w:val="SourceLineNumber"/>
          <w:lang w:val="es-MX"/>
        </w:rPr>
        <w:t>62.</w:t>
      </w:r>
      <w:r w:rsidRPr="00154742">
        <w:rPr>
          <w:lang w:val="es-MX"/>
        </w:rPr>
        <w:t xml:space="preserve"> def obtenerDuplicadoTablero(tablero):</w:t>
      </w:r>
    </w:p>
    <w:p w:rsidR="00FC3924" w:rsidRPr="0023065F" w:rsidRDefault="00FC3924" w:rsidP="00FC3924">
      <w:pPr>
        <w:pStyle w:val="SourceCode"/>
        <w:rPr>
          <w:lang w:val="es-MX"/>
        </w:rPr>
      </w:pPr>
      <w:r w:rsidRPr="00154742">
        <w:rPr>
          <w:rStyle w:val="SourceLineNumber"/>
          <w:lang w:val="es-MX"/>
        </w:rPr>
        <w:t xml:space="preserve"> </w:t>
      </w:r>
      <w:r w:rsidRPr="0023065F">
        <w:rPr>
          <w:rStyle w:val="SourceLineNumber"/>
          <w:lang w:val="es-MX"/>
        </w:rPr>
        <w:t>63.</w:t>
      </w:r>
      <w:r w:rsidRPr="0023065F">
        <w:rPr>
          <w:lang w:val="es-MX"/>
        </w:rPr>
        <w:t xml:space="preserve">     </w:t>
      </w:r>
      <w:r w:rsidRPr="0023065F">
        <w:rPr>
          <w:rStyle w:val="SourceCodeComment"/>
          <w:lang w:val="es-MX"/>
        </w:rPr>
        <w:t># Duplica la lista del tablero y devuelve el duplicado.</w:t>
      </w:r>
    </w:p>
    <w:p w:rsidR="00FC3924" w:rsidRDefault="00FC3924" w:rsidP="00FC3924">
      <w:pPr>
        <w:pStyle w:val="SourceCode"/>
      </w:pPr>
      <w:r w:rsidRPr="0023065F">
        <w:rPr>
          <w:rStyle w:val="SourceLineNumber"/>
          <w:lang w:val="es-MX"/>
        </w:rPr>
        <w:t xml:space="preserve"> </w:t>
      </w:r>
      <w:r w:rsidRPr="0023065F">
        <w:rPr>
          <w:rStyle w:val="SourceLineNumber"/>
        </w:rPr>
        <w:t>64.</w:t>
      </w:r>
      <w:r>
        <w:t xml:space="preserve">     dupTablero = []</w:t>
      </w:r>
    </w:p>
    <w:p w:rsidR="00FC3924" w:rsidRPr="0023065F" w:rsidRDefault="00FC3924" w:rsidP="00FC3924">
      <w:pPr>
        <w:pStyle w:val="SourceCode"/>
        <w:rPr>
          <w:rStyle w:val="SourceLineNumber"/>
        </w:rPr>
      </w:pPr>
      <w:r w:rsidRPr="0023065F">
        <w:rPr>
          <w:rStyle w:val="SourceLineNumber"/>
        </w:rPr>
        <w:t xml:space="preserve"> 65. </w:t>
      </w:r>
    </w:p>
    <w:p w:rsidR="00FC3924" w:rsidRDefault="00FC3924" w:rsidP="00FC3924">
      <w:pPr>
        <w:pStyle w:val="SourceCode"/>
      </w:pPr>
      <w:r w:rsidRPr="0023065F">
        <w:rPr>
          <w:rStyle w:val="SourceLineNumber"/>
        </w:rPr>
        <w:t xml:space="preserve"> 66.</w:t>
      </w:r>
      <w:r>
        <w:t xml:space="preserve">     for i in tablero:</w:t>
      </w:r>
    </w:p>
    <w:p w:rsidR="00FC3924" w:rsidRPr="00154742" w:rsidRDefault="00FC3924" w:rsidP="00FC3924">
      <w:pPr>
        <w:pStyle w:val="SourceCode"/>
        <w:rPr>
          <w:lang w:val="es-MX"/>
        </w:rPr>
      </w:pPr>
      <w:r w:rsidRPr="0023065F">
        <w:rPr>
          <w:rStyle w:val="SourceLineNumber"/>
        </w:rPr>
        <w:t xml:space="preserve"> </w:t>
      </w:r>
      <w:r w:rsidRPr="00154742">
        <w:rPr>
          <w:rStyle w:val="SourceLineNumber"/>
          <w:lang w:val="es-MX"/>
        </w:rPr>
        <w:t>67.</w:t>
      </w:r>
      <w:r w:rsidRPr="00154742">
        <w:rPr>
          <w:lang w:val="es-MX"/>
        </w:rPr>
        <w:t xml:space="preserve">         dupTablero.append(i)</w:t>
      </w:r>
    </w:p>
    <w:p w:rsidR="00FC3924" w:rsidRPr="00154742" w:rsidRDefault="00FC3924" w:rsidP="00FC3924">
      <w:pPr>
        <w:pStyle w:val="SourceCode"/>
        <w:rPr>
          <w:rStyle w:val="SourceLineNumber"/>
          <w:lang w:val="es-MX"/>
        </w:rPr>
      </w:pPr>
      <w:r w:rsidRPr="00154742">
        <w:rPr>
          <w:rStyle w:val="SourceLineNumber"/>
          <w:lang w:val="es-MX"/>
        </w:rPr>
        <w:t xml:space="preserve"> 68. </w:t>
      </w:r>
    </w:p>
    <w:p w:rsidR="002768EC" w:rsidRPr="00154742" w:rsidRDefault="00FC3924" w:rsidP="002768EC">
      <w:pPr>
        <w:pStyle w:val="SourceCode"/>
        <w:rPr>
          <w:lang w:val="es-MX"/>
        </w:rPr>
      </w:pPr>
      <w:r w:rsidRPr="00154742">
        <w:rPr>
          <w:rStyle w:val="SourceLineNumber"/>
          <w:lang w:val="es-MX"/>
        </w:rPr>
        <w:t xml:space="preserve"> 69.</w:t>
      </w:r>
      <w:r w:rsidRPr="00154742">
        <w:rPr>
          <w:lang w:val="es-MX"/>
        </w:rPr>
        <w:t xml:space="preserve">     return dupTablero</w:t>
      </w:r>
    </w:p>
    <w:p w:rsidR="000F656A" w:rsidRPr="000F656A" w:rsidRDefault="000F656A" w:rsidP="002768EC">
      <w:pPr>
        <w:pStyle w:val="Body"/>
        <w:rPr>
          <w:lang w:val="es-MX"/>
        </w:rPr>
      </w:pPr>
      <w:r w:rsidRPr="000F656A">
        <w:rPr>
          <w:lang w:val="es-MX"/>
        </w:rPr>
        <w:t xml:space="preserve">La función </w:t>
      </w:r>
      <w:r w:rsidRPr="000F656A">
        <w:rPr>
          <w:rStyle w:val="Literal"/>
          <w:lang w:val="es-MX"/>
        </w:rPr>
        <w:t>obtenerDuplicadoTablero()</w:t>
      </w:r>
      <w:r w:rsidRPr="000F656A">
        <w:rPr>
          <w:lang w:val="es-MX"/>
        </w:rPr>
        <w:t xml:space="preserve"> está aquí para que podamos fácilmente hacer una copia de una dada lista de 10 cadenas que representa un tablero de Ta Te Ti en nuestro juego. Algunas veces querremos que nuestro algoritmo IA haga modificaciones temporarias a una copia provisoria del tablero sin cambiar el tablero original. En ese caso, llamaremos a esta función para hacer una copia de la lista del tablero. La nueva lista se crea en la línea 64, con los corchetes </w:t>
      </w:r>
      <w:r w:rsidRPr="000F656A">
        <w:rPr>
          <w:rStyle w:val="Literal"/>
          <w:lang w:val="es-MX"/>
        </w:rPr>
        <w:t>[]</w:t>
      </w:r>
      <w:r w:rsidRPr="000F656A">
        <w:rPr>
          <w:lang w:val="es-MX"/>
        </w:rPr>
        <w:t xml:space="preserve"> de lista vacía.</w:t>
      </w:r>
    </w:p>
    <w:p w:rsidR="002768EC" w:rsidRPr="000F656A" w:rsidRDefault="000F656A" w:rsidP="002768EC">
      <w:pPr>
        <w:pStyle w:val="Body"/>
        <w:rPr>
          <w:lang w:val="es-MX"/>
        </w:rPr>
      </w:pPr>
      <w:r w:rsidRPr="000F656A">
        <w:rPr>
          <w:lang w:val="es-MX"/>
        </w:rPr>
        <w:t xml:space="preserve">Pero la lista almacenada en </w:t>
      </w:r>
      <w:r w:rsidRPr="000F656A">
        <w:rPr>
          <w:rStyle w:val="Literal"/>
          <w:lang w:val="es-MX"/>
        </w:rPr>
        <w:t>dupTablero</w:t>
      </w:r>
      <w:r w:rsidRPr="000F656A">
        <w:rPr>
          <w:lang w:val="es-MX"/>
        </w:rPr>
        <w:t xml:space="preserve"> en la línea 64 es sólo una lista vacía. El bucle </w:t>
      </w:r>
      <w:r w:rsidRPr="000F656A">
        <w:rPr>
          <w:rStyle w:val="Literal"/>
          <w:lang w:val="es-MX"/>
        </w:rPr>
        <w:t>for</w:t>
      </w:r>
      <w:r w:rsidRPr="000F656A">
        <w:rPr>
          <w:lang w:val="es-MX"/>
        </w:rPr>
        <w:t xml:space="preserve"> recorre el parámetro </w:t>
      </w:r>
      <w:r w:rsidRPr="000F656A">
        <w:rPr>
          <w:rStyle w:val="Literal"/>
          <w:lang w:val="es-MX"/>
        </w:rPr>
        <w:t>tablero</w:t>
      </w:r>
      <w:r w:rsidRPr="000F656A">
        <w:rPr>
          <w:lang w:val="es-MX"/>
        </w:rPr>
        <w:t xml:space="preserve">, agregando una copia de los valores de cadena en el tablero original al tablero duplicado. Finalmente, después del bucle, se devuelve </w:t>
      </w:r>
      <w:r w:rsidRPr="000F656A">
        <w:rPr>
          <w:rStyle w:val="Literal"/>
          <w:lang w:val="es-MX"/>
        </w:rPr>
        <w:t>dupTablero</w:t>
      </w:r>
      <w:r w:rsidRPr="000F656A">
        <w:rPr>
          <w:lang w:val="es-MX"/>
        </w:rPr>
        <w:t xml:space="preserve">. La función </w:t>
      </w:r>
      <w:r w:rsidRPr="000F656A">
        <w:rPr>
          <w:rStyle w:val="Literal"/>
          <w:lang w:val="es-MX"/>
        </w:rPr>
        <w:t>obtenerDuplicadoTablero()</w:t>
      </w:r>
      <w:r w:rsidRPr="000F656A">
        <w:rPr>
          <w:lang w:val="es-MX"/>
        </w:rPr>
        <w:t xml:space="preserve"> construye una copia del tablero original y devuelve una referencia a este nuevo tablero, y no al original. </w:t>
      </w:r>
    </w:p>
    <w:p w:rsidR="002768EC" w:rsidRPr="000F656A" w:rsidRDefault="000F656A" w:rsidP="002768EC">
      <w:pPr>
        <w:pStyle w:val="Non-TOCHeading3"/>
        <w:rPr>
          <w:lang w:val="es-MX"/>
        </w:rPr>
      </w:pPr>
      <w:r w:rsidRPr="000F656A">
        <w:rPr>
          <w:lang w:val="es-MX"/>
        </w:rPr>
        <w:t>Comprobando si un Espacio en el Tablero está Libre</w:t>
      </w:r>
    </w:p>
    <w:p w:rsidR="00FC3924" w:rsidRPr="0023065F" w:rsidRDefault="00FC3924" w:rsidP="00FC3924">
      <w:pPr>
        <w:pStyle w:val="SourceCode"/>
        <w:rPr>
          <w:lang w:val="es-MX"/>
        </w:rPr>
      </w:pPr>
      <w:r w:rsidRPr="000F656A">
        <w:rPr>
          <w:rStyle w:val="SourceLineNumber"/>
          <w:lang w:val="es-MX"/>
        </w:rPr>
        <w:t xml:space="preserve"> </w:t>
      </w:r>
      <w:r w:rsidRPr="0023065F">
        <w:rPr>
          <w:rStyle w:val="SourceLineNumber"/>
          <w:lang w:val="es-MX"/>
        </w:rPr>
        <w:t>71.</w:t>
      </w:r>
      <w:r w:rsidRPr="0023065F">
        <w:rPr>
          <w:lang w:val="es-MX"/>
        </w:rPr>
        <w:t xml:space="preserve"> def hayEspacioLibre(tablero, jugada):</w:t>
      </w:r>
    </w:p>
    <w:p w:rsidR="00FC3924" w:rsidRPr="0023065F" w:rsidRDefault="00FC3924" w:rsidP="00FC3924">
      <w:pPr>
        <w:pStyle w:val="SourceCode"/>
        <w:rPr>
          <w:lang w:val="es-MX"/>
        </w:rPr>
      </w:pPr>
      <w:r w:rsidRPr="0023065F">
        <w:rPr>
          <w:rStyle w:val="SourceLineNumber"/>
          <w:lang w:val="es-MX"/>
        </w:rPr>
        <w:lastRenderedPageBreak/>
        <w:t xml:space="preserve"> 72.</w:t>
      </w:r>
      <w:r w:rsidRPr="0023065F">
        <w:rPr>
          <w:lang w:val="es-MX"/>
        </w:rPr>
        <w:t xml:space="preserve">     </w:t>
      </w:r>
      <w:r w:rsidRPr="0023065F">
        <w:rPr>
          <w:rStyle w:val="SourceCodeComment"/>
          <w:lang w:val="es-MX"/>
        </w:rPr>
        <w:t># Devuelte true si hay espacio para efectuar la jugada en el tablero.</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73.</w:t>
      </w:r>
      <w:r w:rsidRPr="00154742">
        <w:rPr>
          <w:lang w:val="es-MX"/>
        </w:rPr>
        <w:t xml:space="preserve">     return tablero[jugada] == ' '</w:t>
      </w:r>
    </w:p>
    <w:p w:rsidR="002768EC" w:rsidRPr="000F656A" w:rsidRDefault="000F656A" w:rsidP="002768EC">
      <w:pPr>
        <w:pStyle w:val="Body"/>
        <w:rPr>
          <w:lang w:val="es-MX"/>
        </w:rPr>
      </w:pPr>
      <w:r w:rsidRPr="000F656A">
        <w:rPr>
          <w:lang w:val="es-MX"/>
        </w:rPr>
        <w:t>Esta es una función simple que, dado un tablero de Ta Te Ti y una posible jugada, confirmará si esa jugada está disponible o no. Recuerda que los espacios libres en la lista tablero se indican como una cadena con un espacio simple. Si el elemento en el índice del espacio indicado no es igual a una cadena con un espacio simple, el espacio está ocupado y no es una jugada válida.</w:t>
      </w:r>
    </w:p>
    <w:p w:rsidR="002768EC" w:rsidRPr="000F656A" w:rsidRDefault="000F656A" w:rsidP="002768EC">
      <w:pPr>
        <w:pStyle w:val="Non-TOCHeading3"/>
        <w:rPr>
          <w:lang w:val="es-MX"/>
        </w:rPr>
      </w:pPr>
      <w:r w:rsidRPr="000F656A">
        <w:rPr>
          <w:lang w:val="es-MX"/>
        </w:rPr>
        <w:t>Permitiendo al Jugador Ingresar Su Jugada</w:t>
      </w:r>
    </w:p>
    <w:p w:rsidR="00FC3924" w:rsidRPr="0023065F" w:rsidRDefault="00FC3924" w:rsidP="00FC3924">
      <w:pPr>
        <w:pStyle w:val="SourceCode"/>
        <w:rPr>
          <w:lang w:val="es-MX"/>
        </w:rPr>
      </w:pPr>
      <w:r w:rsidRPr="000F656A">
        <w:rPr>
          <w:rStyle w:val="SourceLineNumber"/>
          <w:lang w:val="es-MX"/>
        </w:rPr>
        <w:t xml:space="preserve"> </w:t>
      </w:r>
      <w:r w:rsidRPr="0023065F">
        <w:rPr>
          <w:rStyle w:val="SourceLineNumber"/>
          <w:lang w:val="es-MX"/>
        </w:rPr>
        <w:t>75.</w:t>
      </w:r>
      <w:r w:rsidRPr="0023065F">
        <w:rPr>
          <w:lang w:val="es-MX"/>
        </w:rPr>
        <w:t xml:space="preserve"> def obtenerJugadaJugador(tablero):</w:t>
      </w:r>
    </w:p>
    <w:p w:rsidR="00FC3924" w:rsidRPr="0023065F" w:rsidRDefault="00FC3924" w:rsidP="00FC3924">
      <w:pPr>
        <w:pStyle w:val="SourceCode"/>
        <w:rPr>
          <w:lang w:val="es-MX"/>
        </w:rPr>
      </w:pPr>
      <w:r w:rsidRPr="0023065F">
        <w:rPr>
          <w:rStyle w:val="SourceLineNumber"/>
          <w:lang w:val="es-MX"/>
        </w:rPr>
        <w:t xml:space="preserve"> 76.</w:t>
      </w:r>
      <w:r w:rsidRPr="0023065F">
        <w:rPr>
          <w:lang w:val="es-MX"/>
        </w:rPr>
        <w:t xml:space="preserve">     </w:t>
      </w:r>
      <w:r w:rsidRPr="0023065F">
        <w:rPr>
          <w:rStyle w:val="SourceCodeComment"/>
          <w:lang w:val="es-MX"/>
        </w:rPr>
        <w:t># Permite al jugador escribir su jugada.</w:t>
      </w:r>
    </w:p>
    <w:p w:rsidR="00FC3924" w:rsidRPr="0023065F" w:rsidRDefault="00FC3924" w:rsidP="00FC3924">
      <w:pPr>
        <w:pStyle w:val="SourceCode"/>
        <w:rPr>
          <w:lang w:val="es-MX"/>
        </w:rPr>
      </w:pPr>
      <w:r w:rsidRPr="0023065F">
        <w:rPr>
          <w:rStyle w:val="SourceLineNumber"/>
          <w:lang w:val="es-MX"/>
        </w:rPr>
        <w:t xml:space="preserve"> 77.</w:t>
      </w:r>
      <w:r w:rsidRPr="0023065F">
        <w:rPr>
          <w:lang w:val="es-MX"/>
        </w:rPr>
        <w:t xml:space="preserve">     jugada = ' '</w:t>
      </w:r>
    </w:p>
    <w:p w:rsidR="00FC3924" w:rsidRPr="0023065F" w:rsidRDefault="00FC3924" w:rsidP="00FC3924">
      <w:pPr>
        <w:pStyle w:val="SourceCode"/>
        <w:rPr>
          <w:lang w:val="es-MX"/>
        </w:rPr>
      </w:pPr>
      <w:r w:rsidRPr="0023065F">
        <w:rPr>
          <w:rStyle w:val="SourceLineNumber"/>
          <w:lang w:val="es-MX"/>
        </w:rPr>
        <w:t xml:space="preserve"> 78.</w:t>
      </w:r>
      <w:r w:rsidRPr="0023065F">
        <w:rPr>
          <w:lang w:val="es-MX"/>
        </w:rPr>
        <w:t xml:space="preserve">     while jugada not in '1 2 3 4 5 6 7 8 9'.split() or not hayEspacioLibre(tablero, int(jugada)):</w:t>
      </w:r>
    </w:p>
    <w:p w:rsidR="00FC3924" w:rsidRPr="00154742" w:rsidRDefault="00FC3924" w:rsidP="00FC3924">
      <w:pPr>
        <w:pStyle w:val="SourceCode"/>
        <w:rPr>
          <w:lang w:val="es-MX"/>
        </w:rPr>
      </w:pPr>
      <w:r w:rsidRPr="0023065F">
        <w:rPr>
          <w:rStyle w:val="SourceLineNumber"/>
          <w:lang w:val="es-MX"/>
        </w:rPr>
        <w:t xml:space="preserve"> 79.</w:t>
      </w:r>
      <w:r w:rsidRPr="0023065F">
        <w:rPr>
          <w:lang w:val="es-MX"/>
        </w:rPr>
        <w:t xml:space="preserve">         print('¿Cuál es tu próxima jugada? </w:t>
      </w:r>
      <w:r w:rsidRPr="00154742">
        <w:rPr>
          <w:lang w:val="es-MX"/>
        </w:rPr>
        <w:t>(1-9)')</w:t>
      </w:r>
    </w:p>
    <w:p w:rsidR="00FC3924" w:rsidRPr="00154742" w:rsidRDefault="00FC3924" w:rsidP="00FC3924">
      <w:pPr>
        <w:pStyle w:val="SourceCode"/>
        <w:rPr>
          <w:lang w:val="es-MX"/>
        </w:rPr>
      </w:pPr>
      <w:r w:rsidRPr="00154742">
        <w:rPr>
          <w:rStyle w:val="SourceLineNumber"/>
          <w:lang w:val="es-MX"/>
        </w:rPr>
        <w:t xml:space="preserve"> 80.</w:t>
      </w:r>
      <w:r w:rsidRPr="00154742">
        <w:rPr>
          <w:lang w:val="es-MX"/>
        </w:rPr>
        <w:t xml:space="preserve">         jugada = input()</w:t>
      </w:r>
    </w:p>
    <w:p w:rsidR="002768EC" w:rsidRPr="00154742" w:rsidRDefault="00FC3924" w:rsidP="00FC3924">
      <w:pPr>
        <w:pStyle w:val="SourceCode"/>
        <w:rPr>
          <w:lang w:val="es-MX"/>
        </w:rPr>
      </w:pPr>
      <w:r w:rsidRPr="00154742">
        <w:rPr>
          <w:rStyle w:val="SourceLineNumber"/>
          <w:lang w:val="es-MX"/>
        </w:rPr>
        <w:t xml:space="preserve"> 81.</w:t>
      </w:r>
      <w:r w:rsidRPr="00154742">
        <w:rPr>
          <w:lang w:val="es-MX"/>
        </w:rPr>
        <w:t xml:space="preserve">     return int(jugada)</w:t>
      </w:r>
    </w:p>
    <w:p w:rsidR="000F656A" w:rsidRPr="000F656A" w:rsidRDefault="000F656A" w:rsidP="002768EC">
      <w:pPr>
        <w:pStyle w:val="Body"/>
        <w:rPr>
          <w:lang w:val="es-MX"/>
        </w:rPr>
      </w:pPr>
      <w:r w:rsidRPr="000F656A">
        <w:rPr>
          <w:lang w:val="es-MX"/>
        </w:rPr>
        <w:t xml:space="preserve">La función </w:t>
      </w:r>
      <w:r w:rsidRPr="000F656A">
        <w:rPr>
          <w:rStyle w:val="Literal"/>
          <w:lang w:val="es-MX"/>
        </w:rPr>
        <w:t>obtenerJugadaJugador()</w:t>
      </w:r>
      <w:r w:rsidRPr="000F656A">
        <w:rPr>
          <w:lang w:val="es-MX"/>
        </w:rPr>
        <w:t xml:space="preserve"> pide al jugador que ingrese el número del espacio en el que desea jugar. El bucle se asegura de que la ejecución no prosiga hasta que el jugador haya ingresado un entero de 1 a 9. También comprueba que el espacio no esté ocupado, dado el tablero de Ta Te Ti pasado a la función en el parámetro tablero.</w:t>
      </w:r>
    </w:p>
    <w:p w:rsidR="000F656A" w:rsidRPr="000F656A" w:rsidRDefault="000F656A" w:rsidP="002768EC">
      <w:pPr>
        <w:pStyle w:val="Body"/>
        <w:rPr>
          <w:lang w:val="es-MX"/>
        </w:rPr>
      </w:pPr>
      <w:r w:rsidRPr="000F656A">
        <w:rPr>
          <w:lang w:val="es-MX"/>
        </w:rPr>
        <w:t xml:space="preserve">Las dos líneas de código dentro del bucle </w:t>
      </w:r>
      <w:r w:rsidRPr="000F656A">
        <w:rPr>
          <w:rStyle w:val="Literal"/>
          <w:lang w:val="es-MX"/>
        </w:rPr>
        <w:t>while</w:t>
      </w:r>
      <w:r w:rsidRPr="000F656A">
        <w:rPr>
          <w:lang w:val="es-MX"/>
        </w:rPr>
        <w:t xml:space="preserve"> simplemente piden al jugador que ingrese un número de 1 a 9. La condición de la línea 78 es True si cualquiera de las expresiones </w:t>
      </w:r>
      <w:r w:rsidRPr="000F656A">
        <w:rPr>
          <w:rStyle w:val="Emphasis"/>
          <w:lang w:val="es-MX"/>
        </w:rPr>
        <w:t>a la izquierda o a la derecha</w:t>
      </w:r>
      <w:r w:rsidRPr="000F656A">
        <w:rPr>
          <w:lang w:val="es-MX"/>
        </w:rPr>
        <w:t xml:space="preserve"> del operador or es </w:t>
      </w:r>
      <w:r w:rsidRPr="000F656A">
        <w:rPr>
          <w:rStyle w:val="Literal"/>
          <w:lang w:val="es-MX"/>
        </w:rPr>
        <w:t>True</w:t>
      </w:r>
      <w:r w:rsidRPr="000F656A">
        <w:rPr>
          <w:lang w:val="es-MX"/>
        </w:rPr>
        <w:t>.</w:t>
      </w:r>
    </w:p>
    <w:p w:rsidR="000F656A" w:rsidRDefault="000F656A" w:rsidP="002768EC">
      <w:pPr>
        <w:pStyle w:val="Body"/>
        <w:rPr>
          <w:lang w:val="es-MX"/>
        </w:rPr>
      </w:pPr>
      <w:r w:rsidRPr="000F656A">
        <w:rPr>
          <w:lang w:val="es-MX"/>
        </w:rPr>
        <w:t xml:space="preserve">La expresión en el lado </w:t>
      </w:r>
      <w:r w:rsidRPr="000F656A">
        <w:rPr>
          <w:rStyle w:val="Emphasis"/>
          <w:lang w:val="es-MX"/>
        </w:rPr>
        <w:t>izquierdo</w:t>
      </w:r>
      <w:r w:rsidRPr="000F656A">
        <w:rPr>
          <w:lang w:val="es-MX"/>
        </w:rPr>
        <w:t xml:space="preserve"> comprueba si la jugada ingresada por el jugador es igual a </w:t>
      </w:r>
      <w:r w:rsidRPr="000F656A">
        <w:rPr>
          <w:rStyle w:val="Literal"/>
          <w:lang w:val="es-MX"/>
        </w:rPr>
        <w:t>'1'</w:t>
      </w:r>
      <w:r w:rsidRPr="000F656A">
        <w:rPr>
          <w:lang w:val="es-MX"/>
        </w:rPr>
        <w:t xml:space="preserve">, </w:t>
      </w:r>
      <w:r w:rsidRPr="000F656A">
        <w:rPr>
          <w:rStyle w:val="Literal"/>
          <w:lang w:val="es-MX"/>
        </w:rPr>
        <w:t>'2'</w:t>
      </w:r>
      <w:r w:rsidRPr="000F656A">
        <w:rPr>
          <w:lang w:val="es-MX"/>
        </w:rPr>
        <w:t xml:space="preserve">, </w:t>
      </w:r>
      <w:r w:rsidRPr="000F656A">
        <w:rPr>
          <w:rStyle w:val="Literal"/>
          <w:lang w:val="es-MX"/>
        </w:rPr>
        <w:t>'3'</w:t>
      </w:r>
      <w:r w:rsidRPr="000F656A">
        <w:rPr>
          <w:lang w:val="es-MX"/>
        </w:rPr>
        <w:t xml:space="preserve">, y así hasta </w:t>
      </w:r>
      <w:r w:rsidRPr="000F656A">
        <w:rPr>
          <w:rStyle w:val="Literal"/>
          <w:lang w:val="es-MX"/>
        </w:rPr>
        <w:t>'9'</w:t>
      </w:r>
      <w:r w:rsidRPr="000F656A">
        <w:rPr>
          <w:lang w:val="es-MX"/>
        </w:rPr>
        <w:t xml:space="preserve"> mediante la creación de una lista con estas cadenas (usando el método </w:t>
      </w:r>
      <w:r w:rsidRPr="000F656A">
        <w:rPr>
          <w:rStyle w:val="Literal"/>
          <w:lang w:val="es-MX"/>
        </w:rPr>
        <w:t>split()</w:t>
      </w:r>
      <w:r w:rsidRPr="000F656A">
        <w:rPr>
          <w:lang w:val="es-MX"/>
        </w:rPr>
        <w:t xml:space="preserve">) y comprobando si la </w:t>
      </w:r>
      <w:r w:rsidRPr="000F656A">
        <w:rPr>
          <w:rStyle w:val="Literal"/>
          <w:lang w:val="es-MX"/>
        </w:rPr>
        <w:t>jugada</w:t>
      </w:r>
      <w:r w:rsidRPr="000F656A">
        <w:rPr>
          <w:lang w:val="es-MX"/>
        </w:rPr>
        <w:t xml:space="preserve"> está en esta lista.</w:t>
      </w:r>
    </w:p>
    <w:p w:rsidR="000F656A" w:rsidRDefault="000F656A" w:rsidP="002768EC">
      <w:pPr>
        <w:pStyle w:val="Body"/>
        <w:rPr>
          <w:lang w:val="es-MX"/>
        </w:rPr>
      </w:pPr>
      <w:r w:rsidRPr="000F656A">
        <w:rPr>
          <w:rStyle w:val="Literal"/>
          <w:lang w:val="es-MX"/>
        </w:rPr>
        <w:t>'1 2 3 4 5 6 7 8 9'.split()</w:t>
      </w:r>
      <w:r w:rsidRPr="000F656A">
        <w:rPr>
          <w:lang w:val="es-MX"/>
        </w:rPr>
        <w:t xml:space="preserve"> se evalúa a la lista </w:t>
      </w:r>
      <w:r w:rsidRPr="000F656A">
        <w:rPr>
          <w:rStyle w:val="Literal"/>
          <w:lang w:val="es-MX"/>
        </w:rPr>
        <w:t>['1', '2', '3', '4', '5', '6', '7', '8', '9']</w:t>
      </w:r>
      <w:r w:rsidRPr="000F656A">
        <w:rPr>
          <w:lang w:val="es-MX"/>
        </w:rPr>
        <w:t>, pero es más fácil de escribir.</w:t>
      </w:r>
    </w:p>
    <w:p w:rsidR="000F656A" w:rsidRPr="000F656A" w:rsidRDefault="000F656A" w:rsidP="002768EC">
      <w:pPr>
        <w:pStyle w:val="Body"/>
        <w:rPr>
          <w:lang w:val="es-MX"/>
        </w:rPr>
      </w:pPr>
      <w:r w:rsidRPr="000F656A">
        <w:rPr>
          <w:lang w:val="es-MX"/>
        </w:rPr>
        <w:t xml:space="preserve">La expresión sobre el lado </w:t>
      </w:r>
      <w:r w:rsidRPr="000F656A">
        <w:rPr>
          <w:rStyle w:val="Emphasis"/>
          <w:lang w:val="es-MX"/>
        </w:rPr>
        <w:t>derecho</w:t>
      </w:r>
      <w:r w:rsidRPr="000F656A">
        <w:rPr>
          <w:lang w:val="es-MX"/>
        </w:rPr>
        <w:t xml:space="preserve"> comprueba si la jugada que el jugador ingresó es un espacio libre en el tablero. Lo comprueba llamando a la función </w:t>
      </w:r>
      <w:r w:rsidRPr="000F656A">
        <w:rPr>
          <w:rStyle w:val="Literal"/>
          <w:lang w:val="es-MX"/>
        </w:rPr>
        <w:t>hayEspacioLibre()</w:t>
      </w:r>
      <w:r w:rsidRPr="000F656A">
        <w:rPr>
          <w:lang w:val="es-MX"/>
        </w:rPr>
        <w:t xml:space="preserve">. Recuerda que </w:t>
      </w:r>
      <w:r w:rsidRPr="000F656A">
        <w:rPr>
          <w:rStyle w:val="Literal"/>
          <w:lang w:val="es-MX"/>
        </w:rPr>
        <w:t>hayEspacioLibre()</w:t>
      </w:r>
      <w:r w:rsidRPr="000F656A">
        <w:rPr>
          <w:lang w:val="es-MX"/>
        </w:rPr>
        <w:t xml:space="preserve"> devolverá </w:t>
      </w:r>
      <w:r w:rsidRPr="000F656A">
        <w:rPr>
          <w:rStyle w:val="Literal"/>
          <w:lang w:val="es-MX"/>
        </w:rPr>
        <w:t>True</w:t>
      </w:r>
      <w:r w:rsidRPr="000F656A">
        <w:rPr>
          <w:lang w:val="es-MX"/>
        </w:rPr>
        <w:t xml:space="preserve"> si la jugada que le hemos pasado está disponible en el tablero. Nota que </w:t>
      </w:r>
      <w:r w:rsidRPr="000F656A">
        <w:rPr>
          <w:rStyle w:val="Literal"/>
          <w:lang w:val="es-MX"/>
        </w:rPr>
        <w:t>hayEspacioLibre()</w:t>
      </w:r>
      <w:r w:rsidRPr="000F656A">
        <w:rPr>
          <w:lang w:val="es-MX"/>
        </w:rPr>
        <w:t xml:space="preserve"> espera un entero en el parámetro jugada, así que empleamos la función </w:t>
      </w:r>
      <w:r w:rsidRPr="000F656A">
        <w:rPr>
          <w:rStyle w:val="Literal"/>
          <w:lang w:val="es-MX"/>
        </w:rPr>
        <w:t>int()</w:t>
      </w:r>
      <w:r w:rsidRPr="000F656A">
        <w:rPr>
          <w:lang w:val="es-MX"/>
        </w:rPr>
        <w:t xml:space="preserve"> para evaluar la forma entera de </w:t>
      </w:r>
      <w:r w:rsidRPr="000F656A">
        <w:rPr>
          <w:rStyle w:val="Literal"/>
          <w:lang w:val="es-MX"/>
        </w:rPr>
        <w:t>jugada</w:t>
      </w:r>
      <w:r w:rsidRPr="000F656A">
        <w:rPr>
          <w:lang w:val="es-MX"/>
        </w:rPr>
        <w:t>.</w:t>
      </w:r>
    </w:p>
    <w:p w:rsidR="000F656A" w:rsidRPr="000F656A" w:rsidRDefault="000F656A" w:rsidP="002768EC">
      <w:pPr>
        <w:pStyle w:val="Body"/>
        <w:rPr>
          <w:lang w:val="es-MX"/>
        </w:rPr>
      </w:pPr>
      <w:r w:rsidRPr="000F656A">
        <w:rPr>
          <w:lang w:val="es-MX"/>
        </w:rPr>
        <w:lastRenderedPageBreak/>
        <w:t xml:space="preserve">Los operadores </w:t>
      </w:r>
      <w:r w:rsidRPr="000F656A">
        <w:rPr>
          <w:rStyle w:val="Literal"/>
          <w:lang w:val="es-MX"/>
        </w:rPr>
        <w:t>not</w:t>
      </w:r>
      <w:r w:rsidRPr="000F656A">
        <w:rPr>
          <w:lang w:val="es-MX"/>
        </w:rPr>
        <w:t xml:space="preserve"> se agregan a ambos lados de modo que la condición será </w:t>
      </w:r>
      <w:r w:rsidRPr="000F656A">
        <w:rPr>
          <w:rStyle w:val="Literal"/>
          <w:lang w:val="es-MX"/>
        </w:rPr>
        <w:t>True</w:t>
      </w:r>
      <w:r w:rsidRPr="000F656A">
        <w:rPr>
          <w:lang w:val="es-MX"/>
        </w:rPr>
        <w:t xml:space="preserve"> cuando cualquiera de estos requerimientos deje de cumplirse. Esto hará que el bucle pida al jugador una nueva jugada una y otra vez hasta que la jugada ingresada sea válida.</w:t>
      </w:r>
    </w:p>
    <w:p w:rsidR="002768EC" w:rsidRPr="000F656A" w:rsidRDefault="000F656A" w:rsidP="002768EC">
      <w:pPr>
        <w:pStyle w:val="Body"/>
        <w:rPr>
          <w:lang w:val="es-MX"/>
        </w:rPr>
      </w:pPr>
      <w:r w:rsidRPr="000F656A">
        <w:rPr>
          <w:lang w:val="es-MX"/>
        </w:rPr>
        <w:t xml:space="preserve">Finalmente, en la línea 81, se devuelve la forma entera de la jugada ingresada por el jugador. Recuerda que </w:t>
      </w:r>
      <w:r w:rsidRPr="000F656A">
        <w:rPr>
          <w:rStyle w:val="Literal"/>
          <w:lang w:val="es-MX"/>
        </w:rPr>
        <w:t>input()</w:t>
      </w:r>
      <w:r w:rsidRPr="000F656A">
        <w:rPr>
          <w:lang w:val="es-MX"/>
        </w:rPr>
        <w:t xml:space="preserve"> devuelve una cadena, así que la función </w:t>
      </w:r>
      <w:r w:rsidRPr="000F656A">
        <w:rPr>
          <w:rStyle w:val="Literal"/>
          <w:lang w:val="es-MX"/>
        </w:rPr>
        <w:t>int()</w:t>
      </w:r>
      <w:r w:rsidRPr="000F656A">
        <w:rPr>
          <w:lang w:val="es-MX"/>
        </w:rPr>
        <w:t xml:space="preserve"> es llamada para devolv</w:t>
      </w:r>
      <w:r>
        <w:rPr>
          <w:lang w:val="es-MX"/>
        </w:rPr>
        <w:t>er la forma entera de la cadena</w:t>
      </w:r>
      <w:r w:rsidR="002768EC" w:rsidRPr="000F656A">
        <w:rPr>
          <w:lang w:val="es-MX"/>
        </w:rPr>
        <w:t>.</w:t>
      </w:r>
    </w:p>
    <w:p w:rsidR="002768EC" w:rsidRPr="003823D2" w:rsidRDefault="00483415" w:rsidP="002768EC">
      <w:pPr>
        <w:pStyle w:val="Heading2"/>
        <w:rPr>
          <w:lang w:val="es-MX"/>
        </w:rPr>
      </w:pPr>
      <w:bookmarkStart w:id="97" w:name="_Toc428114118"/>
      <w:r w:rsidRPr="003823D2">
        <w:rPr>
          <w:lang w:val="es-MX"/>
        </w:rPr>
        <w:t>Evaluación en Cortocircuito</w:t>
      </w:r>
      <w:bookmarkEnd w:id="97"/>
    </w:p>
    <w:p w:rsidR="003823D2" w:rsidRPr="003823D2" w:rsidRDefault="003823D2" w:rsidP="002768EC">
      <w:pPr>
        <w:pStyle w:val="Body"/>
        <w:rPr>
          <w:lang w:val="es-MX"/>
        </w:rPr>
      </w:pPr>
      <w:r w:rsidRPr="003823D2">
        <w:rPr>
          <w:lang w:val="es-MX"/>
        </w:rPr>
        <w:t xml:space="preserve">Puede ser que hayas notado un posible problema problema en nuestra función </w:t>
      </w:r>
      <w:r w:rsidRPr="003823D2">
        <w:rPr>
          <w:rStyle w:val="Literal"/>
          <w:lang w:val="es-MX"/>
        </w:rPr>
        <w:t>obtenerJugadaJugador()</w:t>
      </w:r>
      <w:r w:rsidRPr="003823D2">
        <w:rPr>
          <w:lang w:val="es-MX"/>
        </w:rPr>
        <w:t xml:space="preserve">. ¿Qué pasaría si el jugador ingresara </w:t>
      </w:r>
      <w:r w:rsidRPr="003823D2">
        <w:rPr>
          <w:rStyle w:val="Literal"/>
          <w:lang w:val="es-MX"/>
        </w:rPr>
        <w:t>'Z'</w:t>
      </w:r>
      <w:r w:rsidRPr="003823D2">
        <w:rPr>
          <w:lang w:val="es-MX"/>
        </w:rPr>
        <w:t xml:space="preserve"> o alguna otra cadena no entera? La expresión </w:t>
      </w:r>
      <w:r w:rsidRPr="003823D2">
        <w:rPr>
          <w:rStyle w:val="Literal"/>
          <w:lang w:val="es-MX"/>
        </w:rPr>
        <w:t>jugada not in '1 2 3 4 5 6 7 8 9'.split()</w:t>
      </w:r>
      <w:r w:rsidRPr="003823D2">
        <w:rPr>
          <w:lang w:val="es-MX"/>
        </w:rPr>
        <w:t xml:space="preserve"> sobre el lado izquierdo devolvería </w:t>
      </w:r>
      <w:r w:rsidRPr="003823D2">
        <w:rPr>
          <w:rStyle w:val="Literal"/>
          <w:lang w:val="es-MX"/>
        </w:rPr>
        <w:t>False</w:t>
      </w:r>
      <w:r w:rsidRPr="003823D2">
        <w:rPr>
          <w:lang w:val="es-MX"/>
        </w:rPr>
        <w:t xml:space="preserve"> de acuerdo con lo esperado, y entonces evaluaríamos la expresión sobre el lado derecho del operador</w:t>
      </w:r>
      <w:r>
        <w:rPr>
          <w:lang w:val="es-MX"/>
        </w:rPr>
        <w:t xml:space="preserve"> </w:t>
      </w:r>
      <w:r w:rsidRPr="003823D2">
        <w:rPr>
          <w:rStyle w:val="Literal"/>
          <w:lang w:val="es-MX"/>
        </w:rPr>
        <w:t>or</w:t>
      </w:r>
      <w:r w:rsidRPr="003823D2">
        <w:rPr>
          <w:lang w:val="es-MX"/>
        </w:rPr>
        <w:t>.</w:t>
      </w:r>
    </w:p>
    <w:p w:rsidR="002768EC" w:rsidRPr="003823D2" w:rsidRDefault="003823D2" w:rsidP="002768EC">
      <w:pPr>
        <w:pStyle w:val="Body"/>
        <w:rPr>
          <w:lang w:val="es-MX"/>
        </w:rPr>
      </w:pPr>
      <w:r w:rsidRPr="003823D2">
        <w:rPr>
          <w:lang w:val="es-MX"/>
        </w:rPr>
        <w:t xml:space="preserve">Pero llamar a </w:t>
      </w:r>
      <w:r w:rsidRPr="003823D2">
        <w:rPr>
          <w:rStyle w:val="Literal"/>
          <w:lang w:val="es-MX"/>
        </w:rPr>
        <w:t>int('Z')</w:t>
      </w:r>
      <w:r w:rsidRPr="003823D2">
        <w:rPr>
          <w:lang w:val="es-MX"/>
        </w:rPr>
        <w:t xml:space="preserve"> ocasionaría un error. Python muestra este error porque la función </w:t>
      </w:r>
      <w:r w:rsidRPr="003823D2">
        <w:rPr>
          <w:rStyle w:val="Literal"/>
          <w:lang w:val="es-MX"/>
        </w:rPr>
        <w:t>int()</w:t>
      </w:r>
      <w:r w:rsidRPr="003823D2">
        <w:rPr>
          <w:lang w:val="es-MX"/>
        </w:rPr>
        <w:t xml:space="preserve"> sólo puede tomar cadenas o caracteres numéricos, tales como </w:t>
      </w:r>
      <w:r w:rsidRPr="003823D2">
        <w:rPr>
          <w:rStyle w:val="Literal"/>
          <w:lang w:val="es-MX"/>
        </w:rPr>
        <w:t>'9'</w:t>
      </w:r>
      <w:r w:rsidRPr="003823D2">
        <w:rPr>
          <w:lang w:val="es-MX"/>
        </w:rPr>
        <w:t xml:space="preserve"> o </w:t>
      </w:r>
      <w:r w:rsidRPr="003823D2">
        <w:rPr>
          <w:rStyle w:val="Literal"/>
          <w:lang w:val="es-MX"/>
        </w:rPr>
        <w:t>'0'</w:t>
      </w:r>
      <w:r w:rsidRPr="003823D2">
        <w:rPr>
          <w:lang w:val="es-MX"/>
        </w:rPr>
        <w:t>, no cadenas como 'Z'.</w:t>
      </w:r>
    </w:p>
    <w:p w:rsidR="002768EC" w:rsidRPr="003823D2" w:rsidRDefault="003823D2" w:rsidP="002768EC">
      <w:pPr>
        <w:pStyle w:val="Body"/>
        <w:rPr>
          <w:lang w:val="es-MX"/>
        </w:rPr>
      </w:pPr>
      <w:r w:rsidRPr="003823D2">
        <w:rPr>
          <w:lang w:val="es-MX"/>
        </w:rPr>
        <w:t>Como un ejemplo de este tipo de error, prueba ingresar</w:t>
      </w:r>
      <w:r>
        <w:rPr>
          <w:lang w:val="es-MX"/>
        </w:rPr>
        <w:t xml:space="preserve"> esto en la consola interactiva</w:t>
      </w:r>
      <w:r w:rsidR="002768EC" w:rsidRPr="003823D2">
        <w:rPr>
          <w:lang w:val="es-MX"/>
        </w:rPr>
        <w:t>:</w:t>
      </w:r>
    </w:p>
    <w:p w:rsidR="002768EC" w:rsidRDefault="002768EC" w:rsidP="002768EC">
      <w:pPr>
        <w:pStyle w:val="CodeExample"/>
      </w:pPr>
      <w:r>
        <w:t>&gt;&gt;&gt; int('42')</w:t>
      </w:r>
    </w:p>
    <w:p w:rsidR="002768EC" w:rsidRDefault="002768EC" w:rsidP="002768EC">
      <w:pPr>
        <w:pStyle w:val="CodeExample"/>
      </w:pPr>
      <w:r>
        <w:t>42</w:t>
      </w:r>
    </w:p>
    <w:p w:rsidR="002768EC" w:rsidRDefault="002768EC" w:rsidP="002768EC">
      <w:pPr>
        <w:pStyle w:val="CodeExample"/>
      </w:pPr>
      <w:r>
        <w:t>&gt;&gt;&gt; int('</w:t>
      </w:r>
      <w:r w:rsidR="00795DA5">
        <w:t>Z</w:t>
      </w:r>
      <w:r>
        <w:t>')</w:t>
      </w:r>
    </w:p>
    <w:p w:rsidR="002768EC" w:rsidRDefault="002768EC" w:rsidP="002768EC">
      <w:pPr>
        <w:pStyle w:val="CodeExample"/>
      </w:pPr>
      <w:r>
        <w:t>Traceback (most recent call last):</w:t>
      </w:r>
    </w:p>
    <w:p w:rsidR="002768EC" w:rsidRDefault="002768EC" w:rsidP="002768EC">
      <w:pPr>
        <w:pStyle w:val="CodeExample"/>
      </w:pPr>
      <w:r>
        <w:t xml:space="preserve">  File "&lt;pyshell#3&gt;", line 1, in &lt;module&gt;</w:t>
      </w:r>
    </w:p>
    <w:p w:rsidR="002768EC" w:rsidRDefault="002768EC" w:rsidP="002768EC">
      <w:pPr>
        <w:pStyle w:val="CodeExample"/>
      </w:pPr>
      <w:r>
        <w:t xml:space="preserve">    int('</w:t>
      </w:r>
      <w:r w:rsidR="00795DA5">
        <w:t>Z</w:t>
      </w:r>
      <w:r>
        <w:t>')</w:t>
      </w:r>
    </w:p>
    <w:p w:rsidR="002768EC" w:rsidRDefault="002768EC" w:rsidP="002768EC">
      <w:pPr>
        <w:pStyle w:val="CodeExample"/>
      </w:pPr>
      <w:r>
        <w:t>ValueError: invalid literal for int() with base 10: '</w:t>
      </w:r>
      <w:r w:rsidR="00795DA5">
        <w:t>Z</w:t>
      </w:r>
      <w:r>
        <w:t>'</w:t>
      </w:r>
    </w:p>
    <w:p w:rsidR="003823D2" w:rsidRDefault="003823D2" w:rsidP="002768EC">
      <w:pPr>
        <w:pStyle w:val="Body"/>
        <w:rPr>
          <w:lang w:val="es-MX"/>
        </w:rPr>
      </w:pPr>
      <w:r w:rsidRPr="003823D2">
        <w:rPr>
          <w:lang w:val="es-MX"/>
        </w:rPr>
        <w:t xml:space="preserve">Pero cuando juegas al Ta Te Ti e intentas ingresar </w:t>
      </w:r>
      <w:r w:rsidRPr="003823D2">
        <w:rPr>
          <w:rStyle w:val="Literal"/>
          <w:lang w:val="es-MX"/>
        </w:rPr>
        <w:t>'Z'</w:t>
      </w:r>
      <w:r w:rsidRPr="003823D2">
        <w:rPr>
          <w:lang w:val="es-MX"/>
        </w:rPr>
        <w:t xml:space="preserve"> en tu jugada, este error no ocurre. La razón de esto es que la condición del bucle </w:t>
      </w:r>
      <w:r w:rsidRPr="003823D2">
        <w:rPr>
          <w:rStyle w:val="Literal"/>
          <w:lang w:val="es-MX"/>
        </w:rPr>
        <w:t>while</w:t>
      </w:r>
      <w:r w:rsidRPr="003823D2">
        <w:rPr>
          <w:lang w:val="es-MX"/>
        </w:rPr>
        <w:t xml:space="preserve"> está siendo cortocircuitada. </w:t>
      </w:r>
    </w:p>
    <w:p w:rsidR="003823D2" w:rsidRDefault="003823D2" w:rsidP="002768EC">
      <w:pPr>
        <w:pStyle w:val="Body"/>
        <w:rPr>
          <w:lang w:val="es-MX"/>
        </w:rPr>
      </w:pPr>
      <w:r w:rsidRPr="003823D2">
        <w:rPr>
          <w:rStyle w:val="Definition"/>
          <w:lang w:val="es-MX"/>
        </w:rPr>
        <w:t>Evaluar en cortocircuito</w:t>
      </w:r>
      <w:r w:rsidRPr="003823D2">
        <w:rPr>
          <w:lang w:val="es-MX"/>
        </w:rPr>
        <w:t xml:space="preserve"> quiere decur que como el lado izquierdo de la palabra reservada </w:t>
      </w:r>
      <w:r w:rsidRPr="003823D2">
        <w:rPr>
          <w:rStyle w:val="Literal"/>
          <w:lang w:val="es-MX"/>
        </w:rPr>
        <w:t>or</w:t>
      </w:r>
      <w:r w:rsidRPr="003823D2">
        <w:rPr>
          <w:lang w:val="es-MX"/>
        </w:rPr>
        <w:t xml:space="preserve"> (</w:t>
      </w:r>
      <w:r>
        <w:rPr>
          <w:rStyle w:val="Literal"/>
          <w:lang w:val="es-MX"/>
        </w:rPr>
        <w:t>jugada</w:t>
      </w:r>
      <w:r w:rsidRPr="003823D2">
        <w:rPr>
          <w:rStyle w:val="Literal"/>
          <w:lang w:val="es-MX"/>
        </w:rPr>
        <w:t xml:space="preserve"> not in '1 2 3 4 5 6 7 8 9'.split()</w:t>
      </w:r>
      <w:r w:rsidRPr="003823D2">
        <w:rPr>
          <w:lang w:val="es-MX"/>
        </w:rPr>
        <w:t xml:space="preserve">) se evalúa a </w:t>
      </w:r>
      <w:r w:rsidRPr="003823D2">
        <w:rPr>
          <w:rStyle w:val="Literal"/>
          <w:lang w:val="es-MX"/>
        </w:rPr>
        <w:t>True</w:t>
      </w:r>
      <w:r w:rsidRPr="003823D2">
        <w:rPr>
          <w:lang w:val="es-MX"/>
        </w:rPr>
        <w:t xml:space="preserve">, el intérprete Python saba que la expresión completa será evaluada a </w:t>
      </w:r>
      <w:r w:rsidRPr="003823D2">
        <w:rPr>
          <w:rStyle w:val="Literal"/>
          <w:lang w:val="es-MX"/>
        </w:rPr>
        <w:t>True</w:t>
      </w:r>
      <w:r w:rsidRPr="003823D2">
        <w:rPr>
          <w:lang w:val="es-MX"/>
        </w:rPr>
        <w:t xml:space="preserve">. No importa si la expresión sobre el lado derecho de la palabra reservada or se evalúa a </w:t>
      </w:r>
      <w:r w:rsidRPr="003823D2">
        <w:rPr>
          <w:rStyle w:val="Literal"/>
          <w:lang w:val="es-MX"/>
        </w:rPr>
        <w:t>True</w:t>
      </w:r>
      <w:r w:rsidRPr="003823D2">
        <w:rPr>
          <w:lang w:val="es-MX"/>
        </w:rPr>
        <w:t xml:space="preserve"> o </w:t>
      </w:r>
      <w:r w:rsidRPr="003823D2">
        <w:rPr>
          <w:rStyle w:val="Literal"/>
          <w:lang w:val="es-MX"/>
        </w:rPr>
        <w:t>False</w:t>
      </w:r>
      <w:r w:rsidRPr="003823D2">
        <w:rPr>
          <w:lang w:val="es-MX"/>
        </w:rPr>
        <w:t xml:space="preserve">, porque sólo uno de los valores junto al operador or precisa ser </w:t>
      </w:r>
      <w:r w:rsidRPr="003823D2">
        <w:rPr>
          <w:rStyle w:val="Literal"/>
          <w:lang w:val="es-MX"/>
        </w:rPr>
        <w:t>True</w:t>
      </w:r>
      <w:r w:rsidRPr="003823D2">
        <w:rPr>
          <w:lang w:val="es-MX"/>
        </w:rPr>
        <w:t>.</w:t>
      </w:r>
    </w:p>
    <w:p w:rsidR="002768EC" w:rsidRDefault="003823D2" w:rsidP="002768EC">
      <w:pPr>
        <w:pStyle w:val="Body"/>
        <w:rPr>
          <w:lang w:val="es-MX"/>
        </w:rPr>
      </w:pPr>
      <w:r w:rsidRPr="003823D2">
        <w:rPr>
          <w:lang w:val="es-MX"/>
        </w:rPr>
        <w:t xml:space="preserve">Piensa en esto: La expresión </w:t>
      </w:r>
      <w:r w:rsidRPr="003823D2">
        <w:rPr>
          <w:rStyle w:val="Literal"/>
          <w:lang w:val="es-MX"/>
        </w:rPr>
        <w:t>True or False</w:t>
      </w:r>
      <w:r w:rsidRPr="003823D2">
        <w:rPr>
          <w:lang w:val="es-MX"/>
        </w:rPr>
        <w:t xml:space="preserve"> se evalúa a </w:t>
      </w:r>
      <w:r w:rsidRPr="003823D2">
        <w:rPr>
          <w:rStyle w:val="Literal"/>
          <w:lang w:val="es-MX"/>
        </w:rPr>
        <w:t>True</w:t>
      </w:r>
      <w:r w:rsidRPr="003823D2">
        <w:rPr>
          <w:lang w:val="es-MX"/>
        </w:rPr>
        <w:t xml:space="preserve"> y la expresión </w:t>
      </w:r>
      <w:r w:rsidRPr="003823D2">
        <w:rPr>
          <w:rStyle w:val="Literal"/>
          <w:lang w:val="es-MX"/>
        </w:rPr>
        <w:t>True or True</w:t>
      </w:r>
      <w:r w:rsidRPr="003823D2">
        <w:rPr>
          <w:lang w:val="es-MX"/>
        </w:rPr>
        <w:t xml:space="preserve"> también se evalúa a </w:t>
      </w:r>
      <w:r w:rsidRPr="003823D2">
        <w:rPr>
          <w:rStyle w:val="Literal"/>
          <w:lang w:val="es-MX"/>
        </w:rPr>
        <w:t>True</w:t>
      </w:r>
      <w:r w:rsidRPr="003823D2">
        <w:rPr>
          <w:lang w:val="es-MX"/>
        </w:rPr>
        <w:t xml:space="preserve">. Si el valor sobre el lado izquierdo es </w:t>
      </w:r>
      <w:r w:rsidRPr="003823D2">
        <w:rPr>
          <w:rStyle w:val="Literal"/>
          <w:lang w:val="es-MX"/>
        </w:rPr>
        <w:t>True</w:t>
      </w:r>
      <w:r w:rsidRPr="003823D2">
        <w:rPr>
          <w:lang w:val="es-MX"/>
        </w:rPr>
        <w:t>, no importa qué v</w:t>
      </w:r>
      <w:r>
        <w:rPr>
          <w:lang w:val="es-MX"/>
        </w:rPr>
        <w:t>alor esté sobre el lado derecho</w:t>
      </w:r>
      <w:r w:rsidR="0000362E" w:rsidRPr="003823D2">
        <w:rPr>
          <w:lang w:val="es-MX"/>
        </w:rPr>
        <w:t>:</w:t>
      </w:r>
    </w:p>
    <w:p w:rsidR="00453A2D" w:rsidRPr="003823D2" w:rsidRDefault="00453A2D" w:rsidP="002768EC">
      <w:pPr>
        <w:pStyle w:val="Body"/>
        <w:rPr>
          <w:lang w:val="es-MX"/>
        </w:rPr>
      </w:pPr>
    </w:p>
    <w:p w:rsidR="0000362E" w:rsidRPr="001509B4" w:rsidRDefault="0000362E" w:rsidP="0000362E">
      <w:pPr>
        <w:pStyle w:val="Body"/>
        <w:jc w:val="center"/>
        <w:rPr>
          <w:lang w:val="es-MX"/>
        </w:rPr>
      </w:pPr>
      <w:r w:rsidRPr="001509B4">
        <w:rPr>
          <w:rStyle w:val="Literal"/>
          <w:lang w:val="es-MX"/>
        </w:rPr>
        <w:lastRenderedPageBreak/>
        <w:t>False and &lt;&lt;&lt;</w:t>
      </w:r>
      <w:r w:rsidR="001509B4" w:rsidRPr="001509B4">
        <w:rPr>
          <w:rStyle w:val="Literal"/>
          <w:lang w:val="es-MX"/>
        </w:rPr>
        <w:t>cualquier cosa</w:t>
      </w:r>
      <w:r w:rsidRPr="001509B4">
        <w:rPr>
          <w:rStyle w:val="Literal"/>
          <w:lang w:val="es-MX"/>
        </w:rPr>
        <w:t>&gt;&gt;&gt;</w:t>
      </w:r>
      <w:r w:rsidRPr="001509B4">
        <w:rPr>
          <w:lang w:val="es-MX"/>
        </w:rPr>
        <w:t xml:space="preserve"> </w:t>
      </w:r>
      <w:r w:rsidR="001509B4" w:rsidRPr="001509B4">
        <w:rPr>
          <w:lang w:val="es-MX"/>
        </w:rPr>
        <w:t>siempre se evalúa a</w:t>
      </w:r>
      <w:r w:rsidRPr="001509B4">
        <w:rPr>
          <w:lang w:val="es-MX"/>
        </w:rPr>
        <w:t xml:space="preserve"> </w:t>
      </w:r>
      <w:r w:rsidRPr="001509B4">
        <w:rPr>
          <w:rStyle w:val="Literal"/>
          <w:lang w:val="es-MX"/>
        </w:rPr>
        <w:t>False</w:t>
      </w:r>
    </w:p>
    <w:p w:rsidR="0000362E" w:rsidRPr="001509B4" w:rsidRDefault="0000362E" w:rsidP="0000362E">
      <w:pPr>
        <w:pStyle w:val="Body"/>
        <w:jc w:val="center"/>
        <w:rPr>
          <w:lang w:val="es-MX"/>
        </w:rPr>
      </w:pPr>
      <w:r w:rsidRPr="001509B4">
        <w:rPr>
          <w:rStyle w:val="Literal"/>
          <w:lang w:val="es-MX"/>
        </w:rPr>
        <w:t>True or &lt;&lt;&lt;</w:t>
      </w:r>
      <w:r w:rsidR="001509B4" w:rsidRPr="001509B4">
        <w:rPr>
          <w:rStyle w:val="Literal"/>
          <w:lang w:val="es-MX"/>
        </w:rPr>
        <w:t>cualquier cosa</w:t>
      </w:r>
      <w:r w:rsidRPr="001509B4">
        <w:rPr>
          <w:rStyle w:val="Literal"/>
          <w:lang w:val="es-MX"/>
        </w:rPr>
        <w:t>&gt;&gt;&gt;</w:t>
      </w:r>
      <w:r w:rsidRPr="001509B4">
        <w:rPr>
          <w:lang w:val="es-MX"/>
        </w:rPr>
        <w:t xml:space="preserve"> </w:t>
      </w:r>
      <w:r w:rsidR="001509B4" w:rsidRPr="001509B4">
        <w:rPr>
          <w:lang w:val="es-MX"/>
        </w:rPr>
        <w:t>siempre se evalúa a</w:t>
      </w:r>
      <w:r w:rsidRPr="001509B4">
        <w:rPr>
          <w:lang w:val="es-MX"/>
        </w:rPr>
        <w:t xml:space="preserve"> </w:t>
      </w:r>
      <w:r w:rsidRPr="001509B4">
        <w:rPr>
          <w:rStyle w:val="Literal"/>
          <w:lang w:val="es-MX"/>
        </w:rPr>
        <w:t>True</w:t>
      </w:r>
    </w:p>
    <w:p w:rsidR="003823D2" w:rsidRPr="003823D2" w:rsidRDefault="003823D2" w:rsidP="002768EC">
      <w:pPr>
        <w:pStyle w:val="Body"/>
        <w:rPr>
          <w:lang w:val="es-MX"/>
        </w:rPr>
      </w:pPr>
      <w:r w:rsidRPr="003823D2">
        <w:rPr>
          <w:lang w:val="es-MX"/>
        </w:rPr>
        <w:t xml:space="preserve">Entonces Python no comprueba el resto de la expresión y ni siquiera se molesta en evaluar la parte </w:t>
      </w:r>
      <w:r w:rsidRPr="003823D2">
        <w:rPr>
          <w:rStyle w:val="Literal"/>
          <w:lang w:val="es-MX"/>
        </w:rPr>
        <w:t>not hayEspacioLibre(tablero, int(jugada))</w:t>
      </w:r>
      <w:r w:rsidRPr="003823D2">
        <w:rPr>
          <w:lang w:val="es-MX"/>
        </w:rPr>
        <w:t xml:space="preserve">. Esto significa las funciones </w:t>
      </w:r>
      <w:r w:rsidRPr="003823D2">
        <w:rPr>
          <w:rStyle w:val="Literal"/>
          <w:lang w:val="es-MX"/>
        </w:rPr>
        <w:t>int()</w:t>
      </w:r>
      <w:r w:rsidRPr="003823D2">
        <w:rPr>
          <w:lang w:val="es-MX"/>
        </w:rPr>
        <w:t xml:space="preserve"> y </w:t>
      </w:r>
      <w:r w:rsidRPr="003823D2">
        <w:rPr>
          <w:rStyle w:val="Literal"/>
          <w:lang w:val="es-MX"/>
        </w:rPr>
        <w:t>hayEspacioLibre()</w:t>
      </w:r>
      <w:r w:rsidRPr="003823D2">
        <w:rPr>
          <w:lang w:val="es-MX"/>
        </w:rPr>
        <w:t xml:space="preserve"> nunca son llamadas mientras </w:t>
      </w:r>
      <w:r w:rsidRPr="003823D2">
        <w:rPr>
          <w:rStyle w:val="Literal"/>
          <w:lang w:val="es-MX"/>
        </w:rPr>
        <w:t>jugada not in '1 2 3 4 5 6 7 8 9'.split()</w:t>
      </w:r>
      <w:r w:rsidRPr="003823D2">
        <w:rPr>
          <w:lang w:val="es-MX"/>
        </w:rPr>
        <w:t xml:space="preserve"> sea </w:t>
      </w:r>
      <w:r w:rsidRPr="003823D2">
        <w:rPr>
          <w:rStyle w:val="Literal"/>
          <w:lang w:val="es-MX"/>
        </w:rPr>
        <w:t>True</w:t>
      </w:r>
      <w:r w:rsidRPr="003823D2">
        <w:rPr>
          <w:lang w:val="es-MX"/>
        </w:rPr>
        <w:t>.</w:t>
      </w:r>
    </w:p>
    <w:p w:rsidR="003823D2" w:rsidRPr="003823D2" w:rsidRDefault="003823D2" w:rsidP="0000362E">
      <w:pPr>
        <w:pStyle w:val="Body"/>
        <w:rPr>
          <w:lang w:val="es-MX"/>
        </w:rPr>
      </w:pPr>
      <w:r w:rsidRPr="003823D2">
        <w:rPr>
          <w:lang w:val="es-MX"/>
        </w:rPr>
        <w:t xml:space="preserve">Esto funciona bien para el programa, pues si la expresión del lado </w:t>
      </w:r>
      <w:r w:rsidR="00E077FD" w:rsidRPr="00E077FD">
        <w:rPr>
          <w:lang w:val="es-MX"/>
        </w:rPr>
        <w:t>izquierda</w:t>
      </w:r>
      <w:r w:rsidR="00E077FD">
        <w:rPr>
          <w:lang w:val="es-MX"/>
        </w:rPr>
        <w:t xml:space="preserve"> </w:t>
      </w:r>
      <w:r w:rsidRPr="003823D2">
        <w:rPr>
          <w:lang w:val="es-MX"/>
        </w:rPr>
        <w:t xml:space="preserve">es </w:t>
      </w:r>
      <w:r w:rsidRPr="003823D2">
        <w:rPr>
          <w:rStyle w:val="Literal"/>
          <w:lang w:val="es-MX"/>
        </w:rPr>
        <w:t>True</w:t>
      </w:r>
      <w:r w:rsidRPr="003823D2">
        <w:rPr>
          <w:lang w:val="es-MX"/>
        </w:rPr>
        <w:t xml:space="preserve"> entonces jugada no es una cadena en forma de número. Esto hace que int() devuelva un error. Las únicas veces que </w:t>
      </w:r>
      <w:r w:rsidRPr="003823D2">
        <w:rPr>
          <w:rStyle w:val="Literal"/>
          <w:lang w:val="es-MX"/>
        </w:rPr>
        <w:t>jugada not in '1 2 3 4 5 6 7 8 9'.split()</w:t>
      </w:r>
      <w:r w:rsidRPr="003823D2">
        <w:rPr>
          <w:lang w:val="es-MX"/>
        </w:rPr>
        <w:t xml:space="preserve"> se evalúa a </w:t>
      </w:r>
      <w:r w:rsidRPr="003823D2">
        <w:rPr>
          <w:rStyle w:val="Literal"/>
          <w:lang w:val="es-MX"/>
        </w:rPr>
        <w:t>False</w:t>
      </w:r>
      <w:r w:rsidRPr="003823D2">
        <w:rPr>
          <w:lang w:val="es-MX"/>
        </w:rPr>
        <w:t xml:space="preserve"> son cuando jugada no es una cadena compuesta por un único dígito. En ese caso, la llamada a </w:t>
      </w:r>
      <w:r w:rsidRPr="003823D2">
        <w:rPr>
          <w:rStyle w:val="Literal"/>
          <w:lang w:val="es-MX"/>
        </w:rPr>
        <w:t>int()</w:t>
      </w:r>
      <w:r w:rsidRPr="003823D2">
        <w:rPr>
          <w:lang w:val="es-MX"/>
        </w:rPr>
        <w:t xml:space="preserve"> no nos daría un error.</w:t>
      </w:r>
    </w:p>
    <w:p w:rsidR="002768EC" w:rsidRPr="003823D2" w:rsidRDefault="003823D2" w:rsidP="002768EC">
      <w:pPr>
        <w:pStyle w:val="Non-TOCHeading3"/>
        <w:rPr>
          <w:lang w:val="es-MX"/>
        </w:rPr>
      </w:pPr>
      <w:r w:rsidRPr="003823D2">
        <w:rPr>
          <w:lang w:val="es-MX"/>
        </w:rPr>
        <w:t>Un Ejemplo de Evaluación en Cortocircuito</w:t>
      </w:r>
    </w:p>
    <w:p w:rsidR="002768EC" w:rsidRPr="003823D2" w:rsidRDefault="003823D2" w:rsidP="002768EC">
      <w:pPr>
        <w:pStyle w:val="Body"/>
        <w:rPr>
          <w:lang w:val="es-MX"/>
        </w:rPr>
      </w:pPr>
      <w:r w:rsidRPr="003823D2">
        <w:rPr>
          <w:lang w:val="es-MX"/>
        </w:rPr>
        <w:t>Aquí hay un pequeño programa que sirve como un buen ejemplo de evaluación en cortocircuito. Prueba escribir lo siguiente en la consola interactiva</w:t>
      </w:r>
      <w:r w:rsidR="002768EC" w:rsidRPr="003823D2">
        <w:rPr>
          <w:lang w:val="es-MX"/>
        </w:rPr>
        <w:t>:</w:t>
      </w:r>
    </w:p>
    <w:p w:rsidR="002768EC" w:rsidRPr="00154742" w:rsidRDefault="002768EC" w:rsidP="002768EC">
      <w:pPr>
        <w:pStyle w:val="CodeExample"/>
        <w:rPr>
          <w:lang w:val="es-MX"/>
        </w:rPr>
      </w:pPr>
      <w:r w:rsidRPr="00154742">
        <w:rPr>
          <w:lang w:val="es-MX"/>
        </w:rPr>
        <w:t xml:space="preserve">&gt;&gt;&gt; def </w:t>
      </w:r>
      <w:r w:rsidR="003823D2" w:rsidRPr="00154742">
        <w:rPr>
          <w:lang w:val="es-MX"/>
        </w:rPr>
        <w:t>DevuelveTrue</w:t>
      </w:r>
      <w:r w:rsidRPr="00154742">
        <w:rPr>
          <w:lang w:val="es-MX"/>
        </w:rPr>
        <w:t>():</w:t>
      </w:r>
    </w:p>
    <w:p w:rsidR="002768EC" w:rsidRPr="003823D2" w:rsidRDefault="002768EC" w:rsidP="002768EC">
      <w:pPr>
        <w:pStyle w:val="CodeExample"/>
        <w:rPr>
          <w:lang w:val="es-MX"/>
        </w:rPr>
      </w:pPr>
      <w:r w:rsidRPr="00154742">
        <w:rPr>
          <w:lang w:val="es-MX"/>
        </w:rPr>
        <w:tab/>
      </w:r>
      <w:r w:rsidRPr="003823D2">
        <w:rPr>
          <w:lang w:val="es-MX"/>
        </w:rPr>
        <w:t>print(</w:t>
      </w:r>
      <w:r w:rsidR="003823D2" w:rsidRPr="003823D2">
        <w:rPr>
          <w:lang w:val="es-MX"/>
        </w:rPr>
        <w:t>'DevuelveTrue() ha sido llamada.</w:t>
      </w:r>
      <w:r w:rsidRPr="003823D2">
        <w:rPr>
          <w:lang w:val="es-MX"/>
        </w:rPr>
        <w:t>')</w:t>
      </w:r>
    </w:p>
    <w:p w:rsidR="002768EC" w:rsidRPr="00154742" w:rsidRDefault="002768EC" w:rsidP="002768EC">
      <w:pPr>
        <w:pStyle w:val="CodeExample"/>
        <w:rPr>
          <w:lang w:val="es-MX"/>
        </w:rPr>
      </w:pPr>
      <w:r w:rsidRPr="003823D2">
        <w:rPr>
          <w:lang w:val="es-MX"/>
        </w:rPr>
        <w:tab/>
      </w:r>
      <w:r w:rsidRPr="00154742">
        <w:rPr>
          <w:lang w:val="es-MX"/>
        </w:rPr>
        <w:t>return True</w:t>
      </w:r>
    </w:p>
    <w:p w:rsidR="002768EC" w:rsidRPr="00154742" w:rsidRDefault="002768EC" w:rsidP="002768EC">
      <w:pPr>
        <w:pStyle w:val="CodeExample"/>
        <w:rPr>
          <w:lang w:val="es-MX"/>
        </w:rPr>
      </w:pPr>
    </w:p>
    <w:p w:rsidR="002768EC" w:rsidRPr="00154742" w:rsidRDefault="002768EC" w:rsidP="002768EC">
      <w:pPr>
        <w:pStyle w:val="CodeExample"/>
        <w:rPr>
          <w:lang w:val="es-MX"/>
        </w:rPr>
      </w:pPr>
      <w:r w:rsidRPr="00154742">
        <w:rPr>
          <w:lang w:val="es-MX"/>
        </w:rPr>
        <w:t xml:space="preserve">&gt;&gt;&gt; def </w:t>
      </w:r>
      <w:r w:rsidR="003823D2" w:rsidRPr="00154742">
        <w:rPr>
          <w:lang w:val="es-MX"/>
        </w:rPr>
        <w:t>DevuelveFalse</w:t>
      </w:r>
      <w:r w:rsidRPr="00154742">
        <w:rPr>
          <w:lang w:val="es-MX"/>
        </w:rPr>
        <w:t>():</w:t>
      </w:r>
    </w:p>
    <w:p w:rsidR="002768EC" w:rsidRPr="003823D2" w:rsidRDefault="002768EC" w:rsidP="002768EC">
      <w:pPr>
        <w:pStyle w:val="CodeExample"/>
        <w:rPr>
          <w:lang w:val="es-MX"/>
        </w:rPr>
      </w:pPr>
      <w:r w:rsidRPr="00154742">
        <w:rPr>
          <w:lang w:val="es-MX"/>
        </w:rPr>
        <w:tab/>
      </w:r>
      <w:r w:rsidRPr="003823D2">
        <w:rPr>
          <w:lang w:val="es-MX"/>
        </w:rPr>
        <w:t>print('</w:t>
      </w:r>
      <w:r w:rsidR="003823D2" w:rsidRPr="003823D2">
        <w:rPr>
          <w:lang w:val="es-MX"/>
        </w:rPr>
        <w:t>DevuelveFalse() ha sido llamada.</w:t>
      </w:r>
      <w:r w:rsidRPr="003823D2">
        <w:rPr>
          <w:lang w:val="es-MX"/>
        </w:rPr>
        <w:t>')</w:t>
      </w:r>
    </w:p>
    <w:p w:rsidR="002768EC" w:rsidRPr="00154742" w:rsidRDefault="002768EC" w:rsidP="002768EC">
      <w:pPr>
        <w:pStyle w:val="CodeExample"/>
        <w:rPr>
          <w:lang w:val="es-MX"/>
        </w:rPr>
      </w:pPr>
      <w:r w:rsidRPr="003823D2">
        <w:rPr>
          <w:lang w:val="es-MX"/>
        </w:rPr>
        <w:tab/>
      </w:r>
      <w:r w:rsidRPr="00154742">
        <w:rPr>
          <w:lang w:val="es-MX"/>
        </w:rPr>
        <w:t>return False</w:t>
      </w:r>
    </w:p>
    <w:p w:rsidR="002768EC" w:rsidRPr="00154742" w:rsidRDefault="002768EC" w:rsidP="002768EC">
      <w:pPr>
        <w:pStyle w:val="CodeExample"/>
        <w:rPr>
          <w:lang w:val="es-MX"/>
        </w:rPr>
      </w:pPr>
    </w:p>
    <w:p w:rsidR="002768EC" w:rsidRPr="003823D2" w:rsidRDefault="002768EC" w:rsidP="002768EC">
      <w:pPr>
        <w:pStyle w:val="CodeExample"/>
        <w:rPr>
          <w:lang w:val="es-MX"/>
        </w:rPr>
      </w:pPr>
      <w:r w:rsidRPr="003823D2">
        <w:rPr>
          <w:lang w:val="es-MX"/>
        </w:rPr>
        <w:t xml:space="preserve">&gt;&gt;&gt; </w:t>
      </w:r>
      <w:r w:rsidR="003823D2" w:rsidRPr="003823D2">
        <w:rPr>
          <w:lang w:val="es-MX"/>
        </w:rPr>
        <w:t>DevuelveTrue</w:t>
      </w:r>
      <w:r w:rsidRPr="003823D2">
        <w:rPr>
          <w:lang w:val="es-MX"/>
        </w:rPr>
        <w:t>()</w:t>
      </w:r>
    </w:p>
    <w:p w:rsidR="002768EC" w:rsidRPr="003823D2" w:rsidRDefault="003823D2" w:rsidP="002768EC">
      <w:pPr>
        <w:pStyle w:val="CodeExample"/>
        <w:rPr>
          <w:lang w:val="es-MX"/>
        </w:rPr>
      </w:pPr>
      <w:r w:rsidRPr="003823D2">
        <w:rPr>
          <w:lang w:val="es-MX"/>
        </w:rPr>
        <w:t>DevuelveTrue</w:t>
      </w:r>
      <w:r w:rsidR="002768EC" w:rsidRPr="003823D2">
        <w:rPr>
          <w:lang w:val="es-MX"/>
        </w:rPr>
        <w:t>()</w:t>
      </w:r>
      <w:r w:rsidRPr="003823D2">
        <w:rPr>
          <w:lang w:val="es-MX"/>
        </w:rPr>
        <w:t xml:space="preserve"> ha sido llamada</w:t>
      </w:r>
      <w:r w:rsidR="002768EC" w:rsidRPr="003823D2">
        <w:rPr>
          <w:lang w:val="es-MX"/>
        </w:rPr>
        <w:t>.</w:t>
      </w:r>
    </w:p>
    <w:p w:rsidR="002768EC" w:rsidRPr="00154742" w:rsidRDefault="002768EC" w:rsidP="002768EC">
      <w:pPr>
        <w:pStyle w:val="CodeExample"/>
        <w:rPr>
          <w:lang w:val="es-MX"/>
        </w:rPr>
      </w:pPr>
      <w:r w:rsidRPr="00154742">
        <w:rPr>
          <w:lang w:val="es-MX"/>
        </w:rPr>
        <w:t>True</w:t>
      </w:r>
    </w:p>
    <w:p w:rsidR="002768EC" w:rsidRPr="003823D2" w:rsidRDefault="002768EC" w:rsidP="002768EC">
      <w:pPr>
        <w:pStyle w:val="CodeExample"/>
        <w:rPr>
          <w:lang w:val="es-MX"/>
        </w:rPr>
      </w:pPr>
      <w:r w:rsidRPr="003823D2">
        <w:rPr>
          <w:lang w:val="es-MX"/>
        </w:rPr>
        <w:t xml:space="preserve">&gt;&gt;&gt; </w:t>
      </w:r>
      <w:r w:rsidR="003823D2" w:rsidRPr="003823D2">
        <w:rPr>
          <w:lang w:val="es-MX"/>
        </w:rPr>
        <w:t>DevuelveFalse</w:t>
      </w:r>
      <w:r w:rsidRPr="003823D2">
        <w:rPr>
          <w:lang w:val="es-MX"/>
        </w:rPr>
        <w:t>()</w:t>
      </w:r>
    </w:p>
    <w:p w:rsidR="002768EC" w:rsidRPr="003823D2" w:rsidRDefault="003823D2" w:rsidP="002768EC">
      <w:pPr>
        <w:pStyle w:val="CodeExample"/>
        <w:rPr>
          <w:lang w:val="es-MX"/>
        </w:rPr>
      </w:pPr>
      <w:r w:rsidRPr="003823D2">
        <w:rPr>
          <w:lang w:val="es-MX"/>
        </w:rPr>
        <w:t>DevuelveFalse() ha sido llamada.</w:t>
      </w:r>
    </w:p>
    <w:p w:rsidR="002768EC" w:rsidRPr="00154742" w:rsidRDefault="002768EC" w:rsidP="002768EC">
      <w:pPr>
        <w:pStyle w:val="CodeExample"/>
        <w:rPr>
          <w:lang w:val="es-MX"/>
        </w:rPr>
      </w:pPr>
      <w:r w:rsidRPr="00154742">
        <w:rPr>
          <w:lang w:val="es-MX"/>
        </w:rPr>
        <w:t>False</w:t>
      </w:r>
    </w:p>
    <w:p w:rsidR="003823D2" w:rsidRPr="003823D2" w:rsidRDefault="003823D2" w:rsidP="002768EC">
      <w:pPr>
        <w:pStyle w:val="Body"/>
        <w:rPr>
          <w:lang w:val="es-MX"/>
        </w:rPr>
      </w:pPr>
      <w:r w:rsidRPr="003823D2">
        <w:rPr>
          <w:lang w:val="es-MX"/>
        </w:rPr>
        <w:t xml:space="preserve">Cuando </w:t>
      </w:r>
      <w:r w:rsidRPr="003823D2">
        <w:rPr>
          <w:rStyle w:val="Literal"/>
          <w:lang w:val="es-MX"/>
        </w:rPr>
        <w:t>DevuelveTrue()</w:t>
      </w:r>
      <w:r w:rsidRPr="003823D2">
        <w:rPr>
          <w:lang w:val="es-MX"/>
        </w:rPr>
        <w:t xml:space="preserve"> es llamada, IDLE imprime </w:t>
      </w:r>
      <w:r w:rsidRPr="003823D2">
        <w:rPr>
          <w:rStyle w:val="Literal"/>
          <w:lang w:val="es-MX"/>
        </w:rPr>
        <w:t>'DevuelveTrue() ha sido llamada.'</w:t>
      </w:r>
      <w:r w:rsidRPr="003823D2">
        <w:rPr>
          <w:lang w:val="es-MX"/>
        </w:rPr>
        <w:t xml:space="preserve"> y también muestra el valor retornado por </w:t>
      </w:r>
      <w:r w:rsidRPr="003823D2">
        <w:rPr>
          <w:rStyle w:val="Literal"/>
          <w:lang w:val="es-MX"/>
        </w:rPr>
        <w:t>DevuelveTrue()</w:t>
      </w:r>
      <w:r w:rsidRPr="003823D2">
        <w:rPr>
          <w:lang w:val="es-MX"/>
        </w:rPr>
        <w:t xml:space="preserve">. Lo mismo ocurre con </w:t>
      </w:r>
      <w:r w:rsidRPr="003823D2">
        <w:rPr>
          <w:rStyle w:val="Literal"/>
          <w:lang w:val="es-MX"/>
        </w:rPr>
        <w:t>DevuelveFalse()</w:t>
      </w:r>
      <w:r w:rsidRPr="003823D2">
        <w:rPr>
          <w:lang w:val="es-MX"/>
        </w:rPr>
        <w:t>.</w:t>
      </w:r>
    </w:p>
    <w:p w:rsidR="002768EC" w:rsidRPr="003823D2" w:rsidRDefault="003823D2" w:rsidP="002768EC">
      <w:pPr>
        <w:pStyle w:val="Body"/>
        <w:rPr>
          <w:lang w:val="es-MX"/>
        </w:rPr>
      </w:pPr>
      <w:r w:rsidRPr="003823D2">
        <w:rPr>
          <w:lang w:val="es-MX"/>
        </w:rPr>
        <w:t>Ahora prueba escribir lo siguiente en la consola interactiva</w:t>
      </w:r>
      <w:r w:rsidR="002768EC" w:rsidRPr="003823D2">
        <w:rPr>
          <w:lang w:val="es-MX"/>
        </w:rPr>
        <w:t>.</w:t>
      </w:r>
    </w:p>
    <w:p w:rsidR="003823D2" w:rsidRPr="003823D2" w:rsidRDefault="003823D2" w:rsidP="003823D2">
      <w:pPr>
        <w:pStyle w:val="CodeExample"/>
        <w:rPr>
          <w:lang w:val="es-MX"/>
        </w:rPr>
      </w:pPr>
      <w:r w:rsidRPr="003823D2">
        <w:rPr>
          <w:lang w:val="es-MX"/>
        </w:rPr>
        <w:t>&gt;&gt;&gt; DevuelveFalse() or DevuelveTrue()</w:t>
      </w:r>
    </w:p>
    <w:p w:rsidR="003823D2" w:rsidRPr="003823D2" w:rsidRDefault="003823D2" w:rsidP="003823D2">
      <w:pPr>
        <w:pStyle w:val="CodeExample"/>
        <w:rPr>
          <w:lang w:val="es-MX"/>
        </w:rPr>
      </w:pPr>
      <w:r w:rsidRPr="003823D2">
        <w:rPr>
          <w:lang w:val="es-MX"/>
        </w:rPr>
        <w:t>DevuelveFalse() ha sido llamada.</w:t>
      </w:r>
    </w:p>
    <w:p w:rsidR="003823D2" w:rsidRPr="003823D2" w:rsidRDefault="003823D2" w:rsidP="003823D2">
      <w:pPr>
        <w:pStyle w:val="CodeExample"/>
        <w:rPr>
          <w:lang w:val="es-MX"/>
        </w:rPr>
      </w:pPr>
      <w:r w:rsidRPr="003823D2">
        <w:rPr>
          <w:lang w:val="es-MX"/>
        </w:rPr>
        <w:t>DevuelveTrue() ha sido llamada.</w:t>
      </w:r>
    </w:p>
    <w:p w:rsidR="003823D2" w:rsidRPr="003823D2" w:rsidRDefault="003823D2" w:rsidP="003823D2">
      <w:pPr>
        <w:pStyle w:val="CodeExample"/>
        <w:rPr>
          <w:lang w:val="es-MX"/>
        </w:rPr>
      </w:pPr>
      <w:r w:rsidRPr="003823D2">
        <w:rPr>
          <w:lang w:val="es-MX"/>
        </w:rPr>
        <w:t>True</w:t>
      </w:r>
    </w:p>
    <w:p w:rsidR="003823D2" w:rsidRPr="003823D2" w:rsidRDefault="003823D2" w:rsidP="003823D2">
      <w:pPr>
        <w:pStyle w:val="CodeExample"/>
        <w:rPr>
          <w:lang w:val="es-MX"/>
        </w:rPr>
      </w:pPr>
      <w:r w:rsidRPr="003823D2">
        <w:rPr>
          <w:lang w:val="es-MX"/>
        </w:rPr>
        <w:lastRenderedPageBreak/>
        <w:t>&gt;&gt;&gt; DevuelveTrue() or DevuelveFalse()</w:t>
      </w:r>
    </w:p>
    <w:p w:rsidR="003823D2" w:rsidRPr="003823D2" w:rsidRDefault="003823D2" w:rsidP="003823D2">
      <w:pPr>
        <w:pStyle w:val="CodeExample"/>
        <w:rPr>
          <w:lang w:val="es-MX"/>
        </w:rPr>
      </w:pPr>
      <w:r w:rsidRPr="003823D2">
        <w:rPr>
          <w:lang w:val="es-MX"/>
        </w:rPr>
        <w:t>DevuelveTrue() ha sido llamada.</w:t>
      </w:r>
    </w:p>
    <w:p w:rsidR="002768EC" w:rsidRPr="003823D2" w:rsidRDefault="003823D2" w:rsidP="003823D2">
      <w:pPr>
        <w:pStyle w:val="CodeExample"/>
        <w:rPr>
          <w:lang w:val="es-MX"/>
        </w:rPr>
      </w:pPr>
      <w:r w:rsidRPr="003823D2">
        <w:rPr>
          <w:lang w:val="es-MX"/>
        </w:rPr>
        <w:t>True</w:t>
      </w:r>
    </w:p>
    <w:p w:rsidR="002768EC" w:rsidRPr="003823D2" w:rsidRDefault="003823D2" w:rsidP="002768EC">
      <w:pPr>
        <w:pStyle w:val="Body"/>
        <w:rPr>
          <w:lang w:val="es-MX"/>
        </w:rPr>
      </w:pPr>
      <w:r w:rsidRPr="003823D2">
        <w:rPr>
          <w:lang w:val="es-MX"/>
        </w:rPr>
        <w:t xml:space="preserve">La primera parte parece razonable: La expresión </w:t>
      </w:r>
      <w:r w:rsidRPr="003823D2">
        <w:rPr>
          <w:rStyle w:val="Literal"/>
          <w:lang w:val="es-MX"/>
        </w:rPr>
        <w:t>DevuelveFalse() or DevuelveTrue()</w:t>
      </w:r>
      <w:r w:rsidRPr="003823D2">
        <w:rPr>
          <w:lang w:val="es-MX"/>
        </w:rPr>
        <w:t xml:space="preserve"> llama a ambas funciones, por lo que pue</w:t>
      </w:r>
      <w:r>
        <w:rPr>
          <w:lang w:val="es-MX"/>
        </w:rPr>
        <w:t>des ver ambos mensajes impresos</w:t>
      </w:r>
      <w:r w:rsidR="002768EC" w:rsidRPr="003823D2">
        <w:rPr>
          <w:lang w:val="es-MX"/>
        </w:rPr>
        <w:t>.</w:t>
      </w:r>
    </w:p>
    <w:p w:rsidR="003823D2" w:rsidRPr="003823D2" w:rsidRDefault="003823D2" w:rsidP="002768EC">
      <w:pPr>
        <w:pStyle w:val="Body"/>
        <w:rPr>
          <w:lang w:val="es-MX"/>
        </w:rPr>
      </w:pPr>
      <w:r w:rsidRPr="003823D2">
        <w:rPr>
          <w:lang w:val="es-MX"/>
        </w:rPr>
        <w:t xml:space="preserve">Pero la segunda expresión sólo muestra </w:t>
      </w:r>
      <w:r w:rsidRPr="003823D2">
        <w:rPr>
          <w:rStyle w:val="Literal"/>
          <w:lang w:val="es-MX"/>
        </w:rPr>
        <w:t>'DevuelveTrue() ha sido llamada.'</w:t>
      </w:r>
      <w:r w:rsidRPr="003823D2">
        <w:rPr>
          <w:lang w:val="es-MX"/>
        </w:rPr>
        <w:t xml:space="preserve"> y no </w:t>
      </w:r>
      <w:r w:rsidRPr="003823D2">
        <w:rPr>
          <w:rStyle w:val="Literal"/>
          <w:lang w:val="es-MX"/>
        </w:rPr>
        <w:t>'DevuelveFalse() ha sido llamada.'</w:t>
      </w:r>
      <w:r w:rsidRPr="003823D2">
        <w:rPr>
          <w:lang w:val="es-MX"/>
        </w:rPr>
        <w:t xml:space="preserve">. Esto se debe a que Python no ha llamado a </w:t>
      </w:r>
      <w:r w:rsidRPr="003823D2">
        <w:rPr>
          <w:rStyle w:val="Literal"/>
          <w:lang w:val="es-MX"/>
        </w:rPr>
        <w:t>DevuelveFalse()</w:t>
      </w:r>
      <w:r w:rsidRPr="003823D2">
        <w:rPr>
          <w:lang w:val="es-MX"/>
        </w:rPr>
        <w:t xml:space="preserve">. Como el lado izquierdo del operador </w:t>
      </w:r>
      <w:r w:rsidRPr="003823D2">
        <w:rPr>
          <w:rStyle w:val="Literal"/>
          <w:lang w:val="es-MX"/>
        </w:rPr>
        <w:t>or</w:t>
      </w:r>
      <w:r>
        <w:rPr>
          <w:lang w:val="es-MX"/>
        </w:rPr>
        <w:t xml:space="preserve"> </w:t>
      </w:r>
      <w:r w:rsidRPr="003823D2">
        <w:rPr>
          <w:lang w:val="es-MX"/>
        </w:rPr>
        <w:t xml:space="preserve">es </w:t>
      </w:r>
      <w:r w:rsidRPr="003823D2">
        <w:rPr>
          <w:rStyle w:val="Literal"/>
          <w:lang w:val="es-MX"/>
        </w:rPr>
        <w:t>True</w:t>
      </w:r>
      <w:r w:rsidRPr="003823D2">
        <w:rPr>
          <w:lang w:val="es-MX"/>
        </w:rPr>
        <w:t xml:space="preserve">, el resultado de </w:t>
      </w:r>
      <w:r w:rsidRPr="003823D2">
        <w:rPr>
          <w:rStyle w:val="Literal"/>
          <w:lang w:val="es-MX"/>
        </w:rPr>
        <w:t>DevuelveFalse()</w:t>
      </w:r>
      <w:r w:rsidRPr="003823D2">
        <w:rPr>
          <w:lang w:val="es-MX"/>
        </w:rPr>
        <w:t xml:space="preserve"> es irrelevante por lo que Python no se molesta en llamarla. La evaluación ha sido cortocircuitada.</w:t>
      </w:r>
    </w:p>
    <w:p w:rsidR="002768EC" w:rsidRPr="003823D2" w:rsidRDefault="003823D2" w:rsidP="002768EC">
      <w:pPr>
        <w:pStyle w:val="Body"/>
        <w:rPr>
          <w:lang w:val="es-MX"/>
        </w:rPr>
      </w:pPr>
      <w:r w:rsidRPr="003823D2">
        <w:rPr>
          <w:lang w:val="es-MX"/>
        </w:rPr>
        <w:t xml:space="preserve">Lo mismo ocurre con el operador </w:t>
      </w:r>
      <w:r w:rsidRPr="003823D2">
        <w:rPr>
          <w:rStyle w:val="Literal"/>
          <w:lang w:val="es-MX"/>
        </w:rPr>
        <w:t>and</w:t>
      </w:r>
      <w:r w:rsidRPr="003823D2">
        <w:rPr>
          <w:lang w:val="es-MX"/>
        </w:rPr>
        <w:t>. Prueba escribir lo siguiente en la consola interactiva:</w:t>
      </w:r>
    </w:p>
    <w:p w:rsidR="002768EC" w:rsidRDefault="002768EC" w:rsidP="002768EC">
      <w:pPr>
        <w:pStyle w:val="CodeExample"/>
      </w:pPr>
      <w:r>
        <w:t xml:space="preserve">&gt;&gt;&gt; </w:t>
      </w:r>
      <w:r w:rsidR="001509B4" w:rsidRPr="001509B4">
        <w:t>Devuelve</w:t>
      </w:r>
      <w:r>
        <w:t xml:space="preserve">True() and </w:t>
      </w:r>
      <w:r w:rsidR="001509B4" w:rsidRPr="001509B4">
        <w:t>Devuelve</w:t>
      </w:r>
      <w:r>
        <w:t>True()</w:t>
      </w:r>
    </w:p>
    <w:p w:rsidR="002768EC" w:rsidRDefault="001509B4" w:rsidP="002768EC">
      <w:pPr>
        <w:pStyle w:val="CodeExample"/>
      </w:pPr>
      <w:r w:rsidRPr="001509B4">
        <w:t>Devuelve</w:t>
      </w:r>
      <w:r w:rsidR="002768EC">
        <w:t xml:space="preserve">True() </w:t>
      </w:r>
      <w:r w:rsidR="00D15BEB" w:rsidRPr="00D15BEB">
        <w:t>ha sido llamada</w:t>
      </w:r>
      <w:r w:rsidR="002768EC">
        <w:t>.</w:t>
      </w:r>
    </w:p>
    <w:p w:rsidR="002768EC" w:rsidRDefault="001509B4" w:rsidP="002768EC">
      <w:pPr>
        <w:pStyle w:val="CodeExample"/>
      </w:pPr>
      <w:r w:rsidRPr="001509B4">
        <w:t>Devuelve</w:t>
      </w:r>
      <w:r w:rsidR="002768EC">
        <w:t xml:space="preserve">True() </w:t>
      </w:r>
      <w:r w:rsidR="00D15BEB" w:rsidRPr="00D15BEB">
        <w:t>ha sido llamada</w:t>
      </w:r>
      <w:r w:rsidR="002768EC">
        <w:t>.</w:t>
      </w:r>
    </w:p>
    <w:p w:rsidR="002768EC" w:rsidRDefault="002768EC" w:rsidP="002768EC">
      <w:pPr>
        <w:pStyle w:val="CodeExample"/>
      </w:pPr>
      <w:r>
        <w:t>True</w:t>
      </w:r>
    </w:p>
    <w:p w:rsidR="002768EC" w:rsidRPr="00D15BEB" w:rsidRDefault="002768EC" w:rsidP="002768EC">
      <w:pPr>
        <w:pStyle w:val="CodeExample"/>
        <w:rPr>
          <w:lang w:val="es-MX"/>
        </w:rPr>
      </w:pPr>
      <w:r w:rsidRPr="00D15BEB">
        <w:rPr>
          <w:lang w:val="es-MX"/>
        </w:rPr>
        <w:t xml:space="preserve">&gt;&gt;&gt; </w:t>
      </w:r>
      <w:r w:rsidR="001509B4" w:rsidRPr="00D15BEB">
        <w:rPr>
          <w:lang w:val="es-MX"/>
        </w:rPr>
        <w:t>Devuelve</w:t>
      </w:r>
      <w:r w:rsidRPr="00D15BEB">
        <w:rPr>
          <w:lang w:val="es-MX"/>
        </w:rPr>
        <w:t xml:space="preserve">False() and </w:t>
      </w:r>
      <w:r w:rsidR="001509B4" w:rsidRPr="00D15BEB">
        <w:rPr>
          <w:lang w:val="es-MX"/>
        </w:rPr>
        <w:t>Devuelve</w:t>
      </w:r>
      <w:r w:rsidRPr="00D15BEB">
        <w:rPr>
          <w:lang w:val="es-MX"/>
        </w:rPr>
        <w:t>False()</w:t>
      </w:r>
    </w:p>
    <w:p w:rsidR="002768EC" w:rsidRPr="00154742" w:rsidRDefault="001509B4" w:rsidP="002768EC">
      <w:pPr>
        <w:pStyle w:val="CodeExample"/>
        <w:rPr>
          <w:lang w:val="es-MX"/>
        </w:rPr>
      </w:pPr>
      <w:r w:rsidRPr="001509B4">
        <w:rPr>
          <w:lang w:val="es-MX"/>
        </w:rPr>
        <w:t>Devuelve</w:t>
      </w:r>
      <w:r w:rsidR="002768EC" w:rsidRPr="00154742">
        <w:rPr>
          <w:lang w:val="es-MX"/>
        </w:rPr>
        <w:t xml:space="preserve">False() </w:t>
      </w:r>
      <w:r w:rsidR="00D15BEB" w:rsidRPr="00D15BEB">
        <w:rPr>
          <w:lang w:val="es-MX"/>
        </w:rPr>
        <w:t>ha sido llamada</w:t>
      </w:r>
      <w:r w:rsidR="002768EC" w:rsidRPr="00154742">
        <w:rPr>
          <w:lang w:val="es-MX"/>
        </w:rPr>
        <w:t>.</w:t>
      </w:r>
    </w:p>
    <w:p w:rsidR="002768EC" w:rsidRPr="00154742" w:rsidRDefault="002768EC" w:rsidP="002768EC">
      <w:pPr>
        <w:pStyle w:val="CodeExample"/>
        <w:rPr>
          <w:lang w:val="es-MX"/>
        </w:rPr>
      </w:pPr>
      <w:r w:rsidRPr="00154742">
        <w:rPr>
          <w:lang w:val="es-MX"/>
        </w:rPr>
        <w:t>False</w:t>
      </w:r>
    </w:p>
    <w:p w:rsidR="002768EC" w:rsidRPr="003823D2" w:rsidRDefault="003823D2" w:rsidP="002768EC">
      <w:pPr>
        <w:pStyle w:val="Body"/>
        <w:rPr>
          <w:lang w:val="es-MX"/>
        </w:rPr>
      </w:pPr>
      <w:r w:rsidRPr="003823D2">
        <w:rPr>
          <w:lang w:val="es-MX"/>
        </w:rPr>
        <w:t xml:space="preserve">Si el lado izquierdo del operador </w:t>
      </w:r>
      <w:r w:rsidRPr="003823D2">
        <w:rPr>
          <w:rStyle w:val="Literal"/>
          <w:lang w:val="es-MX"/>
        </w:rPr>
        <w:t>and</w:t>
      </w:r>
      <w:r w:rsidRPr="003823D2">
        <w:rPr>
          <w:lang w:val="es-MX"/>
        </w:rPr>
        <w:t xml:space="preserve"> es </w:t>
      </w:r>
      <w:r w:rsidRPr="003823D2">
        <w:rPr>
          <w:rStyle w:val="Literal"/>
          <w:lang w:val="es-MX"/>
        </w:rPr>
        <w:t>False</w:t>
      </w:r>
      <w:r w:rsidRPr="003823D2">
        <w:rPr>
          <w:lang w:val="es-MX"/>
        </w:rPr>
        <w:t xml:space="preserve">, entonces la expresión completa será </w:t>
      </w:r>
      <w:r w:rsidRPr="003823D2">
        <w:rPr>
          <w:rStyle w:val="Literal"/>
          <w:lang w:val="es-MX"/>
        </w:rPr>
        <w:t>False</w:t>
      </w:r>
      <w:r w:rsidRPr="003823D2">
        <w:rPr>
          <w:lang w:val="es-MX"/>
        </w:rPr>
        <w:t xml:space="preserve">. No importa lo que sea el lado derecho del operador </w:t>
      </w:r>
      <w:r w:rsidRPr="003823D2">
        <w:rPr>
          <w:rStyle w:val="Literal"/>
          <w:lang w:val="es-MX"/>
        </w:rPr>
        <w:t>and</w:t>
      </w:r>
      <w:r w:rsidRPr="003823D2">
        <w:rPr>
          <w:lang w:val="es-MX"/>
        </w:rPr>
        <w:t xml:space="preserve">, de modo que Python no se molesta en evaluarlo. Tanto </w:t>
      </w:r>
      <w:r w:rsidRPr="003823D2">
        <w:rPr>
          <w:rStyle w:val="Literal"/>
          <w:lang w:val="es-MX"/>
        </w:rPr>
        <w:t>False and True</w:t>
      </w:r>
      <w:r w:rsidRPr="003823D2">
        <w:rPr>
          <w:lang w:val="es-MX"/>
        </w:rPr>
        <w:t xml:space="preserve"> como </w:t>
      </w:r>
      <w:r w:rsidRPr="003823D2">
        <w:rPr>
          <w:rStyle w:val="Literal"/>
          <w:lang w:val="es-MX"/>
        </w:rPr>
        <w:t>False and False</w:t>
      </w:r>
      <w:r w:rsidRPr="003823D2">
        <w:rPr>
          <w:lang w:val="es-MX"/>
        </w:rPr>
        <w:t xml:space="preserve"> se evalúan a </w:t>
      </w:r>
      <w:r w:rsidRPr="003823D2">
        <w:rPr>
          <w:rStyle w:val="Literal"/>
          <w:lang w:val="es-MX"/>
        </w:rPr>
        <w:t>False</w:t>
      </w:r>
      <w:r w:rsidRPr="003823D2">
        <w:rPr>
          <w:lang w:val="es-MX"/>
        </w:rPr>
        <w:t>, por lo que Python cortocircuita la evaluación.</w:t>
      </w:r>
    </w:p>
    <w:p w:rsidR="002768EC" w:rsidRPr="003823D2" w:rsidRDefault="003823D2" w:rsidP="002768EC">
      <w:pPr>
        <w:pStyle w:val="Non-TOCHeading3"/>
        <w:rPr>
          <w:lang w:val="es-MX"/>
        </w:rPr>
      </w:pPr>
      <w:r w:rsidRPr="003823D2">
        <w:rPr>
          <w:lang w:val="es-MX"/>
        </w:rPr>
        <w:t>Eligiendo una Jugada de una Lista de Jugadas</w:t>
      </w:r>
    </w:p>
    <w:p w:rsidR="00FC3924" w:rsidRPr="0023065F" w:rsidRDefault="003823D2" w:rsidP="00FC3924">
      <w:pPr>
        <w:pStyle w:val="SourceCode"/>
        <w:rPr>
          <w:lang w:val="es-MX"/>
        </w:rPr>
      </w:pPr>
      <w:r>
        <w:rPr>
          <w:rStyle w:val="SourceLineNumber"/>
          <w:lang w:val="es-MX"/>
        </w:rPr>
        <w:t xml:space="preserve"> </w:t>
      </w:r>
      <w:r w:rsidR="00FC3924" w:rsidRPr="0023065F">
        <w:rPr>
          <w:rStyle w:val="SourceLineNumber"/>
          <w:lang w:val="es-MX"/>
        </w:rPr>
        <w:t>83.</w:t>
      </w:r>
      <w:r w:rsidR="00FC3924" w:rsidRPr="0023065F">
        <w:rPr>
          <w:lang w:val="es-MX"/>
        </w:rPr>
        <w:t xml:space="preserve"> def elegirAzarDeLista(tablero, listaJugada):</w:t>
      </w:r>
    </w:p>
    <w:p w:rsidR="00FC3924" w:rsidRPr="0023065F" w:rsidRDefault="00FC3924" w:rsidP="00FC3924">
      <w:pPr>
        <w:pStyle w:val="SourceCode"/>
        <w:rPr>
          <w:lang w:val="es-MX"/>
        </w:rPr>
      </w:pPr>
      <w:r w:rsidRPr="0023065F">
        <w:rPr>
          <w:rStyle w:val="SourceLineNumber"/>
          <w:lang w:val="es-MX"/>
        </w:rPr>
        <w:t xml:space="preserve"> 84.</w:t>
      </w:r>
      <w:r w:rsidRPr="0023065F">
        <w:rPr>
          <w:lang w:val="es-MX"/>
        </w:rPr>
        <w:t xml:space="preserve">     </w:t>
      </w:r>
      <w:r w:rsidRPr="0023065F">
        <w:rPr>
          <w:rStyle w:val="SourceCodeComment"/>
          <w:lang w:val="es-MX"/>
        </w:rPr>
        <w:t># Devuelve una jugada válida en el tablero de la lista recibida.</w:t>
      </w:r>
    </w:p>
    <w:p w:rsidR="00FC3924" w:rsidRPr="0023065F" w:rsidRDefault="00FC3924" w:rsidP="00FC3924">
      <w:pPr>
        <w:pStyle w:val="SourceCode"/>
        <w:rPr>
          <w:lang w:val="es-MX"/>
        </w:rPr>
      </w:pPr>
      <w:r w:rsidRPr="0023065F">
        <w:rPr>
          <w:rStyle w:val="SourceLineNumber"/>
          <w:lang w:val="es-MX"/>
        </w:rPr>
        <w:t xml:space="preserve"> 85.</w:t>
      </w:r>
      <w:r w:rsidRPr="0023065F">
        <w:rPr>
          <w:lang w:val="es-MX"/>
        </w:rPr>
        <w:t xml:space="preserve">     </w:t>
      </w:r>
      <w:r w:rsidRPr="0023065F">
        <w:rPr>
          <w:rStyle w:val="SourceCodeComment"/>
          <w:lang w:val="es-MX"/>
        </w:rPr>
        <w:t># Devuelve None si no hay ninguna jugada válida.</w:t>
      </w:r>
    </w:p>
    <w:p w:rsidR="00FC3924" w:rsidRPr="0023065F" w:rsidRDefault="00FC3924" w:rsidP="00FC3924">
      <w:pPr>
        <w:pStyle w:val="SourceCode"/>
        <w:rPr>
          <w:lang w:val="es-MX"/>
        </w:rPr>
      </w:pPr>
      <w:r w:rsidRPr="0023065F">
        <w:rPr>
          <w:rStyle w:val="SourceLineNumber"/>
          <w:lang w:val="es-MX"/>
        </w:rPr>
        <w:t xml:space="preserve"> 86.</w:t>
      </w:r>
      <w:r w:rsidRPr="0023065F">
        <w:rPr>
          <w:lang w:val="es-MX"/>
        </w:rPr>
        <w:t xml:space="preserve">     jugadasPosibles = []</w:t>
      </w:r>
    </w:p>
    <w:p w:rsidR="00FC3924" w:rsidRPr="0023065F" w:rsidRDefault="00FC3924" w:rsidP="00FC3924">
      <w:pPr>
        <w:pStyle w:val="SourceCode"/>
        <w:rPr>
          <w:lang w:val="es-MX"/>
        </w:rPr>
      </w:pPr>
      <w:r w:rsidRPr="0023065F">
        <w:rPr>
          <w:rStyle w:val="SourceLineNumber"/>
          <w:lang w:val="es-MX"/>
        </w:rPr>
        <w:t xml:space="preserve"> 87.</w:t>
      </w:r>
      <w:r w:rsidRPr="0023065F">
        <w:rPr>
          <w:lang w:val="es-MX"/>
        </w:rPr>
        <w:t xml:space="preserve">     for i in listaJugada:</w:t>
      </w:r>
    </w:p>
    <w:p w:rsidR="00FC3924" w:rsidRPr="00154742" w:rsidRDefault="00FC3924" w:rsidP="00FC3924">
      <w:pPr>
        <w:pStyle w:val="SourceCode"/>
        <w:rPr>
          <w:lang w:val="es-MX"/>
        </w:rPr>
      </w:pPr>
      <w:r w:rsidRPr="0023065F">
        <w:rPr>
          <w:rStyle w:val="SourceLineNumber"/>
          <w:lang w:val="es-MX"/>
        </w:rPr>
        <w:t xml:space="preserve"> </w:t>
      </w:r>
      <w:r w:rsidRPr="00154742">
        <w:rPr>
          <w:rStyle w:val="SourceLineNumber"/>
          <w:lang w:val="es-MX"/>
        </w:rPr>
        <w:t>88.</w:t>
      </w:r>
      <w:r w:rsidRPr="00154742">
        <w:rPr>
          <w:lang w:val="es-MX"/>
        </w:rPr>
        <w:t xml:space="preserve">         if hayEspacioLibre(tablero, i):</w:t>
      </w:r>
    </w:p>
    <w:p w:rsidR="002768EC" w:rsidRPr="00154742" w:rsidRDefault="00FC3924" w:rsidP="002768EC">
      <w:pPr>
        <w:pStyle w:val="SourceCode"/>
        <w:rPr>
          <w:lang w:val="es-MX"/>
        </w:rPr>
      </w:pPr>
      <w:r w:rsidRPr="00154742">
        <w:rPr>
          <w:rStyle w:val="SourceLineNumber"/>
          <w:lang w:val="es-MX"/>
        </w:rPr>
        <w:t xml:space="preserve"> 89.</w:t>
      </w:r>
      <w:r w:rsidRPr="00154742">
        <w:rPr>
          <w:lang w:val="es-MX"/>
        </w:rPr>
        <w:t xml:space="preserve">             jugadasPosibles.append(i)</w:t>
      </w:r>
    </w:p>
    <w:p w:rsidR="003823D2" w:rsidRPr="003823D2" w:rsidRDefault="003823D2" w:rsidP="002768EC">
      <w:pPr>
        <w:pStyle w:val="Body"/>
        <w:rPr>
          <w:lang w:val="es-MX"/>
        </w:rPr>
      </w:pPr>
      <w:r w:rsidRPr="003823D2">
        <w:rPr>
          <w:lang w:val="es-MX"/>
        </w:rPr>
        <w:t xml:space="preserve">La función </w:t>
      </w:r>
      <w:r w:rsidRPr="003823D2">
        <w:rPr>
          <w:rStyle w:val="Literal"/>
          <w:lang w:val="es-MX"/>
        </w:rPr>
        <w:t>elegirAzarDeLista()</w:t>
      </w:r>
      <w:r w:rsidRPr="003823D2">
        <w:rPr>
          <w:lang w:val="es-MX"/>
        </w:rPr>
        <w:t xml:space="preserve"> es útil para el código IA más adelante en el programa. El parámetro tablero es una lista de cadenas que representa un tablero de Ta Te Ti. El segundo parámetro </w:t>
      </w:r>
      <w:r w:rsidRPr="003823D2">
        <w:rPr>
          <w:rStyle w:val="Literal"/>
          <w:lang w:val="es-MX"/>
        </w:rPr>
        <w:t>listaJugada</w:t>
      </w:r>
      <w:r w:rsidRPr="003823D2">
        <w:rPr>
          <w:lang w:val="es-MX"/>
        </w:rPr>
        <w:t xml:space="preserve"> es una lista de enteros con posibles espacios entre los cuales se puede elegir. Por ejemplo, si </w:t>
      </w:r>
      <w:r w:rsidRPr="003823D2">
        <w:rPr>
          <w:rStyle w:val="Literal"/>
          <w:lang w:val="es-MX"/>
        </w:rPr>
        <w:t>listaJugada</w:t>
      </w:r>
      <w:r w:rsidRPr="003823D2">
        <w:rPr>
          <w:lang w:val="es-MX"/>
        </w:rPr>
        <w:t xml:space="preserve"> is </w:t>
      </w:r>
      <w:r w:rsidRPr="003823D2">
        <w:rPr>
          <w:rStyle w:val="Literal"/>
          <w:lang w:val="es-MX"/>
        </w:rPr>
        <w:t>[1, 3, 7, 9]</w:t>
      </w:r>
      <w:r w:rsidRPr="003823D2">
        <w:rPr>
          <w:lang w:val="es-MX"/>
        </w:rPr>
        <w:t xml:space="preserve">, eso significa que </w:t>
      </w:r>
      <w:r w:rsidRPr="003823D2">
        <w:rPr>
          <w:rStyle w:val="Literal"/>
          <w:lang w:val="es-MX"/>
        </w:rPr>
        <w:t>elegirAzarDeLista()</w:t>
      </w:r>
      <w:r w:rsidRPr="003823D2">
        <w:rPr>
          <w:lang w:val="es-MX"/>
        </w:rPr>
        <w:t xml:space="preserve"> debería devolver el entero correspondiente a una de las esquinas.</w:t>
      </w:r>
    </w:p>
    <w:p w:rsidR="003823D2" w:rsidRPr="003823D2" w:rsidRDefault="003823D2" w:rsidP="002768EC">
      <w:pPr>
        <w:pStyle w:val="Body"/>
        <w:rPr>
          <w:lang w:val="es-MX"/>
        </w:rPr>
      </w:pPr>
      <w:r w:rsidRPr="003823D2">
        <w:rPr>
          <w:lang w:val="es-MX"/>
        </w:rPr>
        <w:lastRenderedPageBreak/>
        <w:t xml:space="preserve">Sin embargo, </w:t>
      </w:r>
      <w:r w:rsidRPr="003823D2">
        <w:rPr>
          <w:rStyle w:val="Literal"/>
          <w:lang w:val="es-MX"/>
        </w:rPr>
        <w:t>elegirAzarDeLista()</w:t>
      </w:r>
      <w:r w:rsidRPr="003823D2">
        <w:rPr>
          <w:lang w:val="es-MX"/>
        </w:rPr>
        <w:t xml:space="preserve"> comprobará primero que es válido realizar una jugada en ese espacio. La lista </w:t>
      </w:r>
      <w:r w:rsidRPr="003823D2">
        <w:rPr>
          <w:rStyle w:val="Literal"/>
          <w:lang w:val="es-MX"/>
        </w:rPr>
        <w:t>jugadasPosibles</w:t>
      </w:r>
      <w:r w:rsidRPr="003823D2">
        <w:rPr>
          <w:lang w:val="es-MX"/>
        </w:rPr>
        <w:t xml:space="preserve"> comienza siendo una lista vacía. El bucle </w:t>
      </w:r>
      <w:r w:rsidRPr="003823D2">
        <w:rPr>
          <w:rStyle w:val="Literal"/>
          <w:lang w:val="es-MX"/>
        </w:rPr>
        <w:t>for</w:t>
      </w:r>
      <w:r w:rsidRPr="003823D2">
        <w:rPr>
          <w:lang w:val="es-MX"/>
        </w:rPr>
        <w:t xml:space="preserve"> itera sobre </w:t>
      </w:r>
      <w:r w:rsidRPr="003823D2">
        <w:rPr>
          <w:rStyle w:val="Literal"/>
          <w:lang w:val="es-MX"/>
        </w:rPr>
        <w:t>listaJugada</w:t>
      </w:r>
      <w:r w:rsidRPr="003823D2">
        <w:rPr>
          <w:lang w:val="es-MX"/>
        </w:rPr>
        <w:t xml:space="preserve">. Las jugadas para las cuales </w:t>
      </w:r>
      <w:r w:rsidRPr="003823D2">
        <w:rPr>
          <w:rStyle w:val="Literal"/>
          <w:lang w:val="es-MX"/>
        </w:rPr>
        <w:t>hayEspacioLibre()</w:t>
      </w:r>
      <w:r w:rsidRPr="003823D2">
        <w:rPr>
          <w:lang w:val="es-MX"/>
        </w:rPr>
        <w:t xml:space="preserve"> devuelve </w:t>
      </w:r>
      <w:r w:rsidRPr="003823D2">
        <w:rPr>
          <w:rStyle w:val="Literal"/>
          <w:lang w:val="es-MX"/>
        </w:rPr>
        <w:t>True</w:t>
      </w:r>
      <w:r w:rsidRPr="003823D2">
        <w:rPr>
          <w:lang w:val="es-MX"/>
        </w:rPr>
        <w:t xml:space="preserve"> se agregan a </w:t>
      </w:r>
      <w:r w:rsidRPr="003823D2">
        <w:rPr>
          <w:rStyle w:val="Literal"/>
          <w:lang w:val="es-MX"/>
        </w:rPr>
        <w:t>jugadasPosibles</w:t>
      </w:r>
      <w:r w:rsidRPr="003823D2">
        <w:rPr>
          <w:lang w:val="es-MX"/>
        </w:rPr>
        <w:t xml:space="preserve"> usando el método </w:t>
      </w:r>
      <w:r w:rsidRPr="003823D2">
        <w:rPr>
          <w:rStyle w:val="Literal"/>
          <w:lang w:val="es-MX"/>
        </w:rPr>
        <w:t>append()</w:t>
      </w:r>
      <w:r w:rsidRPr="003823D2">
        <w:rPr>
          <w:lang w:val="es-MX"/>
        </w:rPr>
        <w:t>.</w:t>
      </w:r>
    </w:p>
    <w:p w:rsidR="00FC3924" w:rsidRPr="00FC3924" w:rsidRDefault="003823D2" w:rsidP="00FC3924">
      <w:pPr>
        <w:pStyle w:val="SourceCode"/>
        <w:rPr>
          <w:lang w:val="es-MX"/>
        </w:rPr>
      </w:pPr>
      <w:r>
        <w:rPr>
          <w:rStyle w:val="SourceLineNumber"/>
          <w:lang w:val="es-MX"/>
        </w:rPr>
        <w:t xml:space="preserve"> </w:t>
      </w:r>
      <w:r w:rsidR="00FC3924" w:rsidRPr="0023065F">
        <w:rPr>
          <w:rStyle w:val="SourceLineNumber"/>
          <w:lang w:val="es-MX"/>
        </w:rPr>
        <w:t>91.</w:t>
      </w:r>
      <w:r w:rsidR="00FC3924" w:rsidRPr="0023065F">
        <w:rPr>
          <w:lang w:val="es-MX"/>
        </w:rPr>
        <w:t xml:space="preserve">     if len(jugadasPosibles) != </w:t>
      </w:r>
      <w:r w:rsidR="00FC3924" w:rsidRPr="00FC3924">
        <w:rPr>
          <w:lang w:val="es-MX"/>
        </w:rPr>
        <w:t>0:</w:t>
      </w:r>
    </w:p>
    <w:p w:rsidR="00FC3924" w:rsidRPr="00FC3924" w:rsidRDefault="00FC3924" w:rsidP="00FC3924">
      <w:pPr>
        <w:pStyle w:val="SourceCode"/>
        <w:rPr>
          <w:lang w:val="es-MX"/>
        </w:rPr>
      </w:pPr>
      <w:r w:rsidRPr="00FC3924">
        <w:rPr>
          <w:rStyle w:val="SourceLineNumber"/>
          <w:lang w:val="es-MX"/>
        </w:rPr>
        <w:t xml:space="preserve"> 92.</w:t>
      </w:r>
      <w:r w:rsidRPr="00FC3924">
        <w:rPr>
          <w:lang w:val="es-MX"/>
        </w:rPr>
        <w:t xml:space="preserve">         return random.choice(jugadasPosibles)</w:t>
      </w:r>
    </w:p>
    <w:p w:rsidR="00FC3924" w:rsidRPr="00154742" w:rsidRDefault="00FC3924" w:rsidP="00FC3924">
      <w:pPr>
        <w:pStyle w:val="SourceCode"/>
        <w:rPr>
          <w:lang w:val="es-MX"/>
        </w:rPr>
      </w:pPr>
      <w:r w:rsidRPr="00FC3924">
        <w:rPr>
          <w:rStyle w:val="SourceLineNumber"/>
          <w:lang w:val="es-MX"/>
        </w:rPr>
        <w:t xml:space="preserve"> </w:t>
      </w:r>
      <w:r w:rsidRPr="00154742">
        <w:rPr>
          <w:rStyle w:val="SourceLineNumber"/>
          <w:lang w:val="es-MX"/>
        </w:rPr>
        <w:t>93.</w:t>
      </w:r>
      <w:r w:rsidRPr="00154742">
        <w:rPr>
          <w:lang w:val="es-MX"/>
        </w:rPr>
        <w:t xml:space="preserve">     else:</w:t>
      </w:r>
    </w:p>
    <w:p w:rsidR="002768EC" w:rsidRPr="00154742" w:rsidRDefault="00FC3924" w:rsidP="00FC3924">
      <w:pPr>
        <w:pStyle w:val="SourceCode"/>
        <w:rPr>
          <w:lang w:val="es-MX"/>
        </w:rPr>
      </w:pPr>
      <w:r w:rsidRPr="00154742">
        <w:rPr>
          <w:rStyle w:val="SourceLineNumber"/>
          <w:lang w:val="es-MX"/>
        </w:rPr>
        <w:t xml:space="preserve"> 94.</w:t>
      </w:r>
      <w:r w:rsidRPr="00154742">
        <w:rPr>
          <w:lang w:val="es-MX"/>
        </w:rPr>
        <w:t xml:space="preserve">         return None</w:t>
      </w:r>
    </w:p>
    <w:p w:rsidR="003823D2" w:rsidRPr="003823D2" w:rsidRDefault="003823D2" w:rsidP="002768EC">
      <w:pPr>
        <w:pStyle w:val="Body"/>
        <w:rPr>
          <w:lang w:val="es-MX"/>
        </w:rPr>
      </w:pPr>
      <w:r w:rsidRPr="003823D2">
        <w:rPr>
          <w:lang w:val="es-MX"/>
        </w:rPr>
        <w:t xml:space="preserve">En este punto, la lista </w:t>
      </w:r>
      <w:r w:rsidRPr="003823D2">
        <w:rPr>
          <w:rStyle w:val="Literal"/>
          <w:lang w:val="es-MX"/>
        </w:rPr>
        <w:t>jugadasPosibles</w:t>
      </w:r>
      <w:r w:rsidRPr="003823D2">
        <w:rPr>
          <w:lang w:val="es-MX"/>
        </w:rPr>
        <w:t xml:space="preserve"> contiene todas las jugadas que estaban en </w:t>
      </w:r>
      <w:r w:rsidRPr="003823D2">
        <w:rPr>
          <w:rStyle w:val="Literal"/>
          <w:lang w:val="es-MX"/>
        </w:rPr>
        <w:t>listaJugada</w:t>
      </w:r>
      <w:r w:rsidRPr="003823D2">
        <w:rPr>
          <w:lang w:val="es-MX"/>
        </w:rPr>
        <w:t xml:space="preserve"> y también son espacios libres en la lista tablero. Si la lista no está vacía, hay al menos una jugada posible.</w:t>
      </w:r>
    </w:p>
    <w:p w:rsidR="002768EC" w:rsidRPr="003823D2" w:rsidRDefault="003823D2" w:rsidP="002768EC">
      <w:pPr>
        <w:pStyle w:val="Body"/>
        <w:rPr>
          <w:lang w:val="es-MX"/>
        </w:rPr>
      </w:pPr>
      <w:r w:rsidRPr="003823D2">
        <w:rPr>
          <w:lang w:val="es-MX"/>
        </w:rPr>
        <w:t xml:space="preserve">La lista podría estar vacía. Por ejemplo, si </w:t>
      </w:r>
      <w:r w:rsidRPr="003823D2">
        <w:rPr>
          <w:rStyle w:val="Literal"/>
          <w:lang w:val="es-MX"/>
        </w:rPr>
        <w:t>listaJugada</w:t>
      </w:r>
      <w:r w:rsidRPr="003823D2">
        <w:rPr>
          <w:lang w:val="es-MX"/>
        </w:rPr>
        <w:t xml:space="preserve"> fuera </w:t>
      </w:r>
      <w:r w:rsidRPr="003823D2">
        <w:rPr>
          <w:rStyle w:val="Literal"/>
          <w:lang w:val="es-MX"/>
        </w:rPr>
        <w:t>[1, 3, 7, 9]</w:t>
      </w:r>
      <w:r w:rsidRPr="003823D2">
        <w:rPr>
          <w:lang w:val="es-MX"/>
        </w:rPr>
        <w:t xml:space="preserve"> pero todas las esquinas del </w:t>
      </w:r>
      <w:r w:rsidRPr="003823D2">
        <w:rPr>
          <w:rStyle w:val="Literal"/>
          <w:lang w:val="es-MX"/>
        </w:rPr>
        <w:t>tablero</w:t>
      </w:r>
      <w:r w:rsidRPr="003823D2">
        <w:rPr>
          <w:lang w:val="es-MX"/>
        </w:rPr>
        <w:t xml:space="preserve"> estuviesen tomadas, la lista </w:t>
      </w:r>
      <w:r w:rsidRPr="003823D2">
        <w:rPr>
          <w:rStyle w:val="Literal"/>
          <w:lang w:val="es-MX"/>
        </w:rPr>
        <w:t>jugadasPosibles</w:t>
      </w:r>
      <w:r w:rsidRPr="003823D2">
        <w:rPr>
          <w:lang w:val="es-MX"/>
        </w:rPr>
        <w:t xml:space="preserve"> sería </w:t>
      </w:r>
      <w:r w:rsidRPr="003823D2">
        <w:rPr>
          <w:rStyle w:val="Literal"/>
          <w:lang w:val="es-MX"/>
        </w:rPr>
        <w:t>[]</w:t>
      </w:r>
      <w:r w:rsidRPr="003823D2">
        <w:rPr>
          <w:lang w:val="es-MX"/>
        </w:rPr>
        <w:t xml:space="preserve">. En ese caso, </w:t>
      </w:r>
      <w:r w:rsidRPr="003823D2">
        <w:rPr>
          <w:rStyle w:val="Literal"/>
          <w:lang w:val="es-MX"/>
        </w:rPr>
        <w:t>len(jugadasPosibles)</w:t>
      </w:r>
      <w:r w:rsidRPr="003823D2">
        <w:rPr>
          <w:lang w:val="es-MX"/>
        </w:rPr>
        <w:t xml:space="preserve"> se evaluaría a </w:t>
      </w:r>
      <w:r w:rsidRPr="003823D2">
        <w:rPr>
          <w:rStyle w:val="Literal"/>
          <w:lang w:val="es-MX"/>
        </w:rPr>
        <w:t>0</w:t>
      </w:r>
      <w:r w:rsidRPr="003823D2">
        <w:rPr>
          <w:lang w:val="es-MX"/>
        </w:rPr>
        <w:t xml:space="preserve"> y la función devolvería el valor </w:t>
      </w:r>
      <w:r w:rsidRPr="003823D2">
        <w:rPr>
          <w:rStyle w:val="Literal"/>
          <w:lang w:val="es-MX"/>
        </w:rPr>
        <w:t>None</w:t>
      </w:r>
      <w:r w:rsidRPr="003823D2">
        <w:rPr>
          <w:lang w:val="es-MX"/>
        </w:rPr>
        <w:t xml:space="preserve">. La próxima sección explica el valor </w:t>
      </w:r>
      <w:r w:rsidRPr="003823D2">
        <w:rPr>
          <w:rStyle w:val="Literal"/>
          <w:lang w:val="es-MX"/>
        </w:rPr>
        <w:t>None</w:t>
      </w:r>
      <w:r w:rsidR="002768EC" w:rsidRPr="003823D2">
        <w:rPr>
          <w:lang w:val="es-MX"/>
        </w:rPr>
        <w:t>.</w:t>
      </w:r>
    </w:p>
    <w:p w:rsidR="002768EC" w:rsidRPr="003823D2" w:rsidRDefault="003823D2" w:rsidP="002768EC">
      <w:pPr>
        <w:pStyle w:val="Heading2"/>
        <w:rPr>
          <w:lang w:val="es-MX"/>
        </w:rPr>
      </w:pPr>
      <w:bookmarkStart w:id="98" w:name="_Toc428114119"/>
      <w:r w:rsidRPr="003823D2">
        <w:rPr>
          <w:lang w:val="es-MX"/>
        </w:rPr>
        <w:t xml:space="preserve">El </w:t>
      </w:r>
      <w:r>
        <w:rPr>
          <w:lang w:val="es-MX"/>
        </w:rPr>
        <w:t>V</w:t>
      </w:r>
      <w:r w:rsidRPr="003823D2">
        <w:rPr>
          <w:lang w:val="es-MX"/>
        </w:rPr>
        <w:t>alor</w:t>
      </w:r>
      <w:r w:rsidR="002768EC" w:rsidRPr="003823D2">
        <w:rPr>
          <w:lang w:val="es-MX"/>
        </w:rPr>
        <w:t xml:space="preserve"> </w:t>
      </w:r>
      <w:r w:rsidR="002768EC" w:rsidRPr="003823D2">
        <w:rPr>
          <w:rStyle w:val="Literal"/>
          <w:lang w:val="es-MX"/>
        </w:rPr>
        <w:t>None</w:t>
      </w:r>
      <w:bookmarkEnd w:id="98"/>
    </w:p>
    <w:p w:rsidR="003823D2" w:rsidRPr="003823D2" w:rsidRDefault="003823D2" w:rsidP="003823D2">
      <w:pPr>
        <w:pStyle w:val="Body"/>
        <w:rPr>
          <w:lang w:val="es-MX"/>
        </w:rPr>
      </w:pPr>
      <w:r w:rsidRPr="003823D2">
        <w:rPr>
          <w:lang w:val="es-MX"/>
        </w:rPr>
        <w:t xml:space="preserve">El </w:t>
      </w:r>
      <w:r w:rsidRPr="003823D2">
        <w:rPr>
          <w:rStyle w:val="Definition"/>
          <w:lang w:val="es-MX"/>
        </w:rPr>
        <w:t>valor None</w:t>
      </w:r>
      <w:r w:rsidRPr="003823D2">
        <w:rPr>
          <w:lang w:val="es-MX"/>
        </w:rPr>
        <w:t xml:space="preserve"> representa la ausencia de un valor. </w:t>
      </w:r>
      <w:r w:rsidRPr="003823D2">
        <w:rPr>
          <w:rStyle w:val="Literal"/>
          <w:lang w:val="es-MX"/>
        </w:rPr>
        <w:t>None</w:t>
      </w:r>
      <w:r w:rsidRPr="003823D2">
        <w:rPr>
          <w:lang w:val="es-MX"/>
        </w:rPr>
        <w:t xml:space="preserve"> es el único valor del tipo de datos </w:t>
      </w:r>
      <w:r w:rsidRPr="003823D2">
        <w:rPr>
          <w:rStyle w:val="Literal"/>
          <w:lang w:val="es-MX"/>
        </w:rPr>
        <w:t>NoneType</w:t>
      </w:r>
      <w:r w:rsidRPr="003823D2">
        <w:rPr>
          <w:lang w:val="es-MX"/>
        </w:rPr>
        <w:t xml:space="preserve">. Puede ser útil emplear el valor </w:t>
      </w:r>
      <w:r w:rsidRPr="003823D2">
        <w:rPr>
          <w:rStyle w:val="Literal"/>
          <w:lang w:val="es-MX"/>
        </w:rPr>
        <w:t>None</w:t>
      </w:r>
      <w:r w:rsidRPr="003823D2">
        <w:rPr>
          <w:lang w:val="es-MX"/>
        </w:rPr>
        <w:t xml:space="preserve"> cuando necesites un valor que exprese “no existe” o “ninguno de los anteriores”.</w:t>
      </w:r>
    </w:p>
    <w:p w:rsidR="003823D2" w:rsidRPr="003823D2" w:rsidRDefault="003823D2" w:rsidP="003823D2">
      <w:pPr>
        <w:pStyle w:val="Body"/>
        <w:rPr>
          <w:lang w:val="es-MX"/>
        </w:rPr>
      </w:pPr>
      <w:r w:rsidRPr="003823D2">
        <w:rPr>
          <w:lang w:val="es-MX"/>
        </w:rPr>
        <w:t xml:space="preserve">Pongamos por caso que tienes una variable llamada </w:t>
      </w:r>
      <w:r w:rsidRPr="003823D2">
        <w:rPr>
          <w:rStyle w:val="Literal"/>
          <w:lang w:val="es-MX"/>
        </w:rPr>
        <w:t>respuestaExámen</w:t>
      </w:r>
      <w:r w:rsidRPr="003823D2">
        <w:rPr>
          <w:lang w:val="es-MX"/>
        </w:rPr>
        <w:t xml:space="preserve"> para guardar la respuesta a una pregunta de selección múltiple. La variable podría contener </w:t>
      </w:r>
      <w:r w:rsidRPr="003823D2">
        <w:rPr>
          <w:rStyle w:val="Literal"/>
          <w:lang w:val="es-MX"/>
        </w:rPr>
        <w:t>True</w:t>
      </w:r>
      <w:r w:rsidRPr="003823D2">
        <w:rPr>
          <w:lang w:val="es-MX"/>
        </w:rPr>
        <w:t xml:space="preserve"> o </w:t>
      </w:r>
      <w:r w:rsidRPr="003823D2">
        <w:rPr>
          <w:rStyle w:val="Literal"/>
          <w:lang w:val="es-MX"/>
        </w:rPr>
        <w:t>False</w:t>
      </w:r>
      <w:r w:rsidRPr="003823D2">
        <w:rPr>
          <w:lang w:val="es-MX"/>
        </w:rPr>
        <w:t xml:space="preserve"> para indicar la respuesta del usuario. Podrías asignar </w:t>
      </w:r>
      <w:r w:rsidRPr="003823D2">
        <w:rPr>
          <w:rStyle w:val="Literal"/>
          <w:lang w:val="es-MX"/>
        </w:rPr>
        <w:t>None</w:t>
      </w:r>
      <w:r w:rsidRPr="003823D2">
        <w:rPr>
          <w:lang w:val="es-MX"/>
        </w:rPr>
        <w:t xml:space="preserve"> a </w:t>
      </w:r>
      <w:r w:rsidRPr="003823D2">
        <w:rPr>
          <w:rStyle w:val="Literal"/>
          <w:lang w:val="es-MX"/>
        </w:rPr>
        <w:t>respuestaExámen</w:t>
      </w:r>
      <w:r w:rsidRPr="003823D2">
        <w:rPr>
          <w:lang w:val="es-MX"/>
        </w:rPr>
        <w:t xml:space="preserve"> si el usuario saltease la pregunta sin responderla. Usar </w:t>
      </w:r>
      <w:r w:rsidRPr="003823D2">
        <w:rPr>
          <w:rStyle w:val="Literal"/>
          <w:lang w:val="es-MX"/>
        </w:rPr>
        <w:t>None</w:t>
      </w:r>
      <w:r w:rsidRPr="003823D2">
        <w:rPr>
          <w:lang w:val="es-MX"/>
        </w:rPr>
        <w:t xml:space="preserve"> es una forma clara de indicar que el usuario no ha respondido la pregunta.</w:t>
      </w:r>
    </w:p>
    <w:p w:rsidR="003823D2" w:rsidRPr="003823D2" w:rsidRDefault="003823D2" w:rsidP="003823D2">
      <w:pPr>
        <w:pStyle w:val="Body"/>
        <w:rPr>
          <w:lang w:val="es-MX"/>
        </w:rPr>
      </w:pPr>
      <w:r w:rsidRPr="003823D2">
        <w:rPr>
          <w:lang w:val="es-MX"/>
        </w:rPr>
        <w:t xml:space="preserve">Las funciones que retornan llegando al final de la función (es decir, sin alcanzar una sentencia return) devolverán </w:t>
      </w:r>
      <w:r w:rsidRPr="003823D2">
        <w:rPr>
          <w:rStyle w:val="Literal"/>
          <w:lang w:val="es-MX"/>
        </w:rPr>
        <w:t>None</w:t>
      </w:r>
      <w:r w:rsidRPr="003823D2">
        <w:rPr>
          <w:lang w:val="es-MX"/>
        </w:rPr>
        <w:t xml:space="preserve">. El valor </w:t>
      </w:r>
      <w:r w:rsidRPr="003823D2">
        <w:rPr>
          <w:rStyle w:val="Literal"/>
          <w:lang w:val="es-MX"/>
        </w:rPr>
        <w:t>None</w:t>
      </w:r>
      <w:r w:rsidRPr="003823D2">
        <w:rPr>
          <w:lang w:val="es-MX"/>
        </w:rPr>
        <w:t xml:space="preserve"> se escribe sin comillas, con una “N” mayúscula y las letras “one” en minúsculas.</w:t>
      </w:r>
    </w:p>
    <w:p w:rsidR="003823D2" w:rsidRPr="003823D2" w:rsidRDefault="003823D2" w:rsidP="003823D2">
      <w:pPr>
        <w:pStyle w:val="Body"/>
        <w:rPr>
          <w:lang w:val="es-MX"/>
        </w:rPr>
      </w:pPr>
      <w:r w:rsidRPr="003823D2">
        <w:rPr>
          <w:lang w:val="es-MX"/>
        </w:rPr>
        <w:t xml:space="preserve">Como una nota al margen, </w:t>
      </w:r>
      <w:r w:rsidRPr="003823D2">
        <w:rPr>
          <w:rStyle w:val="Literal"/>
          <w:lang w:val="es-MX"/>
        </w:rPr>
        <w:t>None</w:t>
      </w:r>
      <w:r w:rsidRPr="003823D2">
        <w:rPr>
          <w:lang w:val="es-MX"/>
        </w:rPr>
        <w:t xml:space="preserve"> no se muestra en la consola interactiva como ocurriría con otros valores:</w:t>
      </w:r>
    </w:p>
    <w:p w:rsidR="002768EC" w:rsidRPr="00154742" w:rsidRDefault="002768EC" w:rsidP="002768EC">
      <w:pPr>
        <w:pStyle w:val="CodeExample"/>
        <w:rPr>
          <w:lang w:val="es-MX"/>
        </w:rPr>
      </w:pPr>
      <w:r w:rsidRPr="00154742">
        <w:rPr>
          <w:lang w:val="es-MX"/>
        </w:rPr>
        <w:t>&gt;&gt;&gt; 2 + 2</w:t>
      </w:r>
    </w:p>
    <w:p w:rsidR="002768EC" w:rsidRPr="00154742" w:rsidRDefault="002768EC" w:rsidP="002768EC">
      <w:pPr>
        <w:pStyle w:val="CodeExample"/>
        <w:rPr>
          <w:lang w:val="es-MX"/>
        </w:rPr>
      </w:pPr>
      <w:r w:rsidRPr="00154742">
        <w:rPr>
          <w:lang w:val="es-MX"/>
        </w:rPr>
        <w:t>4</w:t>
      </w:r>
    </w:p>
    <w:p w:rsidR="002768EC" w:rsidRPr="003823D2" w:rsidRDefault="002768EC" w:rsidP="002768EC">
      <w:pPr>
        <w:pStyle w:val="CodeExample"/>
        <w:rPr>
          <w:lang w:val="es-MX"/>
        </w:rPr>
      </w:pPr>
      <w:r w:rsidRPr="003823D2">
        <w:rPr>
          <w:lang w:val="es-MX"/>
        </w:rPr>
        <w:t>&gt;&gt;&gt; '</w:t>
      </w:r>
      <w:r w:rsidR="003823D2" w:rsidRPr="003823D2">
        <w:rPr>
          <w:lang w:val="es-MX"/>
        </w:rPr>
        <w:t>Esto es una cadena.</w:t>
      </w:r>
      <w:r w:rsidRPr="003823D2">
        <w:rPr>
          <w:lang w:val="es-MX"/>
        </w:rPr>
        <w:t>'</w:t>
      </w:r>
    </w:p>
    <w:p w:rsidR="002768EC" w:rsidRPr="00154742" w:rsidRDefault="002768EC" w:rsidP="002768EC">
      <w:pPr>
        <w:pStyle w:val="CodeExample"/>
        <w:rPr>
          <w:lang w:val="es-MX"/>
        </w:rPr>
      </w:pPr>
      <w:r w:rsidRPr="003823D2">
        <w:rPr>
          <w:lang w:val="es-MX"/>
        </w:rPr>
        <w:t>'</w:t>
      </w:r>
      <w:r w:rsidR="003823D2" w:rsidRPr="003823D2">
        <w:rPr>
          <w:lang w:val="es-MX"/>
        </w:rPr>
        <w:t>Esto es una cadena.</w:t>
      </w:r>
      <w:r w:rsidRPr="00154742">
        <w:rPr>
          <w:lang w:val="es-MX"/>
        </w:rPr>
        <w:t>'</w:t>
      </w:r>
    </w:p>
    <w:p w:rsidR="002768EC" w:rsidRPr="00154742" w:rsidRDefault="002768EC" w:rsidP="002768EC">
      <w:pPr>
        <w:pStyle w:val="CodeExample"/>
        <w:rPr>
          <w:lang w:val="es-MX"/>
        </w:rPr>
      </w:pPr>
      <w:r w:rsidRPr="00154742">
        <w:rPr>
          <w:lang w:val="es-MX"/>
        </w:rPr>
        <w:t>&gt;&gt;&gt; None</w:t>
      </w:r>
    </w:p>
    <w:p w:rsidR="002768EC" w:rsidRDefault="003823D2" w:rsidP="002768EC">
      <w:pPr>
        <w:pStyle w:val="Body"/>
      </w:pPr>
      <w:r w:rsidRPr="003823D2">
        <w:rPr>
          <w:lang w:val="es-MX"/>
        </w:rPr>
        <w:lastRenderedPageBreak/>
        <w:t xml:space="preserve">Las funciones que aparentan no devolver nada en realidad devuelven el valor </w:t>
      </w:r>
      <w:r w:rsidRPr="003823D2">
        <w:rPr>
          <w:rStyle w:val="Literal"/>
          <w:lang w:val="es-MX"/>
        </w:rPr>
        <w:t>None</w:t>
      </w:r>
      <w:r w:rsidRPr="003823D2">
        <w:rPr>
          <w:lang w:val="es-MX"/>
        </w:rPr>
        <w:t xml:space="preserve">. </w:t>
      </w:r>
      <w:r w:rsidRPr="003823D2">
        <w:t xml:space="preserve">Por ejemplo, </w:t>
      </w:r>
      <w:r w:rsidRPr="003823D2">
        <w:rPr>
          <w:rStyle w:val="Literal"/>
        </w:rPr>
        <w:t>print()</w:t>
      </w:r>
      <w:r w:rsidRPr="003823D2">
        <w:t xml:space="preserve"> devuelve </w:t>
      </w:r>
      <w:r w:rsidRPr="003823D2">
        <w:rPr>
          <w:rStyle w:val="Literal"/>
        </w:rPr>
        <w:t>None</w:t>
      </w:r>
      <w:r w:rsidRPr="003823D2">
        <w:t>:</w:t>
      </w:r>
    </w:p>
    <w:p w:rsidR="002768EC" w:rsidRPr="00B554C7" w:rsidRDefault="002768EC" w:rsidP="002768EC">
      <w:pPr>
        <w:pStyle w:val="CodeExample"/>
        <w:rPr>
          <w:lang w:val="es-MX"/>
        </w:rPr>
      </w:pPr>
      <w:r w:rsidRPr="00B554C7">
        <w:rPr>
          <w:lang w:val="es-MX"/>
        </w:rPr>
        <w:t>&gt;&gt;&gt; spam = print('</w:t>
      </w:r>
      <w:r w:rsidR="00B554C7" w:rsidRPr="00B554C7">
        <w:rPr>
          <w:lang w:val="es-MX"/>
        </w:rPr>
        <w:t>¡Hola mundo!</w:t>
      </w:r>
      <w:r w:rsidRPr="00B554C7">
        <w:rPr>
          <w:lang w:val="es-MX"/>
        </w:rPr>
        <w:t>')</w:t>
      </w:r>
    </w:p>
    <w:p w:rsidR="002768EC" w:rsidRPr="007B14C7" w:rsidRDefault="00B554C7" w:rsidP="002768EC">
      <w:pPr>
        <w:pStyle w:val="CodeExample"/>
        <w:rPr>
          <w:lang w:val="es-MX"/>
        </w:rPr>
      </w:pPr>
      <w:r w:rsidRPr="00B554C7">
        <w:rPr>
          <w:lang w:val="es-MX"/>
        </w:rPr>
        <w:t>¡Hola mundo!</w:t>
      </w:r>
    </w:p>
    <w:p w:rsidR="002768EC" w:rsidRPr="00154742" w:rsidRDefault="002768EC" w:rsidP="002768EC">
      <w:pPr>
        <w:pStyle w:val="CodeExample"/>
        <w:rPr>
          <w:lang w:val="es-MX"/>
        </w:rPr>
      </w:pPr>
      <w:r w:rsidRPr="00154742">
        <w:rPr>
          <w:lang w:val="es-MX"/>
        </w:rPr>
        <w:t>&gt;&gt;&gt; spam == None</w:t>
      </w:r>
    </w:p>
    <w:p w:rsidR="002768EC" w:rsidRPr="00154742" w:rsidRDefault="002768EC" w:rsidP="002768EC">
      <w:pPr>
        <w:pStyle w:val="CodeExample"/>
        <w:rPr>
          <w:lang w:val="es-MX"/>
        </w:rPr>
      </w:pPr>
      <w:r w:rsidRPr="00154742">
        <w:rPr>
          <w:lang w:val="es-MX"/>
        </w:rPr>
        <w:t>True</w:t>
      </w:r>
    </w:p>
    <w:p w:rsidR="002768EC" w:rsidRPr="003823D2" w:rsidRDefault="003823D2" w:rsidP="002768EC">
      <w:pPr>
        <w:pStyle w:val="Non-TOCHeading3"/>
        <w:rPr>
          <w:lang w:val="es-MX"/>
        </w:rPr>
      </w:pPr>
      <w:r w:rsidRPr="003823D2">
        <w:rPr>
          <w:lang w:val="es-MX"/>
        </w:rPr>
        <w:t>Creando la Inteligencia Artificial de la Computadora</w:t>
      </w:r>
    </w:p>
    <w:p w:rsidR="00FC3924" w:rsidRPr="0023065F" w:rsidRDefault="00FC3924" w:rsidP="00FC3924">
      <w:pPr>
        <w:pStyle w:val="SourceCode"/>
        <w:rPr>
          <w:lang w:val="es-MX"/>
        </w:rPr>
      </w:pPr>
      <w:r w:rsidRPr="003823D2">
        <w:rPr>
          <w:rStyle w:val="SourceLineNumber"/>
          <w:lang w:val="es-MX"/>
        </w:rPr>
        <w:t xml:space="preserve"> </w:t>
      </w:r>
      <w:r w:rsidRPr="0023065F">
        <w:rPr>
          <w:rStyle w:val="SourceLineNumber"/>
          <w:lang w:val="es-MX"/>
        </w:rPr>
        <w:t>96.</w:t>
      </w:r>
      <w:r w:rsidRPr="0023065F">
        <w:rPr>
          <w:lang w:val="es-MX"/>
        </w:rPr>
        <w:t xml:space="preserve"> def obtenerJugadaComputadora(tablero, letraComputadora):</w:t>
      </w:r>
    </w:p>
    <w:p w:rsidR="00FC3924" w:rsidRPr="0023065F" w:rsidRDefault="00FC3924" w:rsidP="00FC3924">
      <w:pPr>
        <w:pStyle w:val="SourceCode"/>
        <w:rPr>
          <w:lang w:val="es-MX"/>
        </w:rPr>
      </w:pPr>
      <w:r w:rsidRPr="0023065F">
        <w:rPr>
          <w:rStyle w:val="SourceLineNumber"/>
          <w:lang w:val="es-MX"/>
        </w:rPr>
        <w:t xml:space="preserve"> 97.</w:t>
      </w:r>
      <w:r w:rsidRPr="0023065F">
        <w:rPr>
          <w:lang w:val="es-MX"/>
        </w:rPr>
        <w:t xml:space="preserve">     </w:t>
      </w:r>
      <w:r w:rsidRPr="0023065F">
        <w:rPr>
          <w:rStyle w:val="SourceCodeComment"/>
          <w:lang w:val="es-MX"/>
        </w:rPr>
        <w:t># Dado un tablero y la letra de la computadora, determina que jugada efectuar.</w:t>
      </w:r>
    </w:p>
    <w:p w:rsidR="00FC3924" w:rsidRPr="0023065F" w:rsidRDefault="00FC3924" w:rsidP="00FC3924">
      <w:pPr>
        <w:pStyle w:val="SourceCode"/>
        <w:rPr>
          <w:lang w:val="es-MX"/>
        </w:rPr>
      </w:pPr>
      <w:r w:rsidRPr="0023065F">
        <w:rPr>
          <w:rStyle w:val="SourceLineNumber"/>
          <w:lang w:val="es-MX"/>
        </w:rPr>
        <w:t xml:space="preserve"> 98.</w:t>
      </w:r>
      <w:r w:rsidRPr="0023065F">
        <w:rPr>
          <w:lang w:val="es-MX"/>
        </w:rPr>
        <w:t xml:space="preserve">     if letraComputadora == 'X':</w:t>
      </w:r>
    </w:p>
    <w:p w:rsidR="00FC3924" w:rsidRPr="0023065F" w:rsidRDefault="00FC3924" w:rsidP="00FC3924">
      <w:pPr>
        <w:pStyle w:val="SourceCode"/>
        <w:rPr>
          <w:lang w:val="es-MX"/>
        </w:rPr>
      </w:pPr>
      <w:r w:rsidRPr="0023065F">
        <w:rPr>
          <w:rStyle w:val="SourceLineNumber"/>
          <w:lang w:val="es-MX"/>
        </w:rPr>
        <w:t xml:space="preserve"> 99.</w:t>
      </w:r>
      <w:r w:rsidRPr="0023065F">
        <w:rPr>
          <w:lang w:val="es-MX"/>
        </w:rPr>
        <w:t xml:space="preserve">         letraJugador = 'O'</w:t>
      </w:r>
    </w:p>
    <w:p w:rsidR="00FC3924" w:rsidRPr="00154742" w:rsidRDefault="00FC3924" w:rsidP="00FC3924">
      <w:pPr>
        <w:pStyle w:val="SourceCode"/>
        <w:rPr>
          <w:lang w:val="es-MX"/>
        </w:rPr>
      </w:pPr>
      <w:r w:rsidRPr="0023065F">
        <w:rPr>
          <w:rStyle w:val="SourceLineNumber"/>
          <w:lang w:val="es-MX"/>
        </w:rPr>
        <w:t>100.</w:t>
      </w:r>
      <w:r w:rsidRPr="0023065F">
        <w:rPr>
          <w:lang w:val="es-MX"/>
        </w:rPr>
        <w:t xml:space="preserve">     </w:t>
      </w:r>
      <w:r w:rsidRPr="00154742">
        <w:rPr>
          <w:lang w:val="es-MX"/>
        </w:rPr>
        <w:t>else:</w:t>
      </w:r>
    </w:p>
    <w:p w:rsidR="002768EC" w:rsidRPr="00154742" w:rsidRDefault="00FC3924" w:rsidP="00FC3924">
      <w:pPr>
        <w:pStyle w:val="SourceCode"/>
        <w:rPr>
          <w:lang w:val="es-MX"/>
        </w:rPr>
      </w:pPr>
      <w:r w:rsidRPr="00154742">
        <w:rPr>
          <w:rStyle w:val="SourceLineNumber"/>
          <w:lang w:val="es-MX"/>
        </w:rPr>
        <w:t>101.</w:t>
      </w:r>
      <w:r w:rsidRPr="00154742">
        <w:rPr>
          <w:lang w:val="es-MX"/>
        </w:rPr>
        <w:t xml:space="preserve">         letraJugador = 'X'</w:t>
      </w:r>
    </w:p>
    <w:p w:rsidR="005764B1" w:rsidRPr="005764B1" w:rsidRDefault="005764B1" w:rsidP="002768EC">
      <w:pPr>
        <w:pStyle w:val="Body"/>
        <w:rPr>
          <w:lang w:val="es-MX"/>
        </w:rPr>
      </w:pPr>
      <w:r w:rsidRPr="005764B1">
        <w:rPr>
          <w:lang w:val="es-MX"/>
        </w:rPr>
        <w:t xml:space="preserve">La función </w:t>
      </w:r>
      <w:r w:rsidRPr="005764B1">
        <w:rPr>
          <w:rStyle w:val="Literal"/>
          <w:lang w:val="es-MX"/>
        </w:rPr>
        <w:t>obtenerJugadaComputadora()</w:t>
      </w:r>
      <w:r w:rsidRPr="005764B1">
        <w:rPr>
          <w:lang w:val="es-MX"/>
        </w:rPr>
        <w:t xml:space="preserve"> contiene al código de la IA. El primer argumento es un tablero de Ta Te Ti en el parámetro </w:t>
      </w:r>
      <w:r w:rsidRPr="005764B1">
        <w:rPr>
          <w:rStyle w:val="Literal"/>
          <w:lang w:val="es-MX"/>
        </w:rPr>
        <w:t>tablero</w:t>
      </w:r>
      <w:r w:rsidRPr="005764B1">
        <w:rPr>
          <w:lang w:val="es-MX"/>
        </w:rPr>
        <w:t xml:space="preserve">. El segundo es la letra correspondiente a la computadora, sea </w:t>
      </w:r>
      <w:r w:rsidRPr="005764B1">
        <w:rPr>
          <w:rStyle w:val="Literal"/>
          <w:lang w:val="es-MX"/>
        </w:rPr>
        <w:t>'X'</w:t>
      </w:r>
      <w:r w:rsidRPr="005764B1">
        <w:rPr>
          <w:lang w:val="es-MX"/>
        </w:rPr>
        <w:t xml:space="preserve"> u </w:t>
      </w:r>
      <w:r w:rsidRPr="005764B1">
        <w:rPr>
          <w:rStyle w:val="Literal"/>
          <w:lang w:val="es-MX"/>
        </w:rPr>
        <w:t>'O'</w:t>
      </w:r>
      <w:r w:rsidRPr="005764B1">
        <w:rPr>
          <w:lang w:val="es-MX"/>
        </w:rPr>
        <w:t xml:space="preserve"> en el parámetro </w:t>
      </w:r>
      <w:r w:rsidRPr="005764B1">
        <w:rPr>
          <w:rStyle w:val="Literal"/>
          <w:lang w:val="es-MX"/>
        </w:rPr>
        <w:t>letraComputadora</w:t>
      </w:r>
      <w:r w:rsidRPr="005764B1">
        <w:rPr>
          <w:lang w:val="es-MX"/>
        </w:rPr>
        <w:t xml:space="preserve">. Las primeras líneas simplemente asignan la otra letra a una variable llamada </w:t>
      </w:r>
      <w:r w:rsidRPr="005764B1">
        <w:rPr>
          <w:rStyle w:val="Literal"/>
          <w:lang w:val="es-MX"/>
        </w:rPr>
        <w:t>letraJugador</w:t>
      </w:r>
      <w:r w:rsidRPr="005764B1">
        <w:rPr>
          <w:lang w:val="es-MX"/>
        </w:rPr>
        <w:t>. De esta forma el mismo código puede usarse independientemente de si la computadora es X u O.</w:t>
      </w:r>
    </w:p>
    <w:p w:rsidR="002768EC" w:rsidRPr="005764B1" w:rsidRDefault="005764B1" w:rsidP="002768EC">
      <w:pPr>
        <w:pStyle w:val="Body"/>
        <w:rPr>
          <w:lang w:val="es-MX"/>
        </w:rPr>
      </w:pPr>
      <w:r w:rsidRPr="005764B1">
        <w:rPr>
          <w:lang w:val="es-MX"/>
        </w:rPr>
        <w:t>La función devuelve un entero de 1 a 9 que representa el espacio en el qu</w:t>
      </w:r>
      <w:r>
        <w:rPr>
          <w:lang w:val="es-MX"/>
        </w:rPr>
        <w:t>e la computadora hará su jugada</w:t>
      </w:r>
      <w:r w:rsidR="002768EC" w:rsidRPr="005764B1">
        <w:rPr>
          <w:lang w:val="es-MX"/>
        </w:rPr>
        <w:t>.</w:t>
      </w:r>
    </w:p>
    <w:p w:rsidR="002768EC" w:rsidRPr="005764B1" w:rsidRDefault="005764B1" w:rsidP="002768EC">
      <w:pPr>
        <w:pStyle w:val="Body"/>
        <w:rPr>
          <w:lang w:val="es-MX"/>
        </w:rPr>
      </w:pPr>
      <w:r w:rsidRPr="005764B1">
        <w:rPr>
          <w:lang w:val="es-MX"/>
        </w:rPr>
        <w:t>Recuerda cómo funciona el algoritmo del Ta Te Ti</w:t>
      </w:r>
      <w:r w:rsidR="002768EC" w:rsidRPr="005764B1">
        <w:rPr>
          <w:lang w:val="es-MX"/>
        </w:rPr>
        <w:t>:</w:t>
      </w:r>
    </w:p>
    <w:p w:rsidR="002768EC" w:rsidRPr="005764B1" w:rsidRDefault="005764B1" w:rsidP="005764B1">
      <w:pPr>
        <w:pStyle w:val="Body"/>
        <w:numPr>
          <w:ilvl w:val="0"/>
          <w:numId w:val="38"/>
        </w:numPr>
        <w:rPr>
          <w:lang w:val="es-MX"/>
        </w:rPr>
      </w:pPr>
      <w:r w:rsidRPr="005764B1">
        <w:rPr>
          <w:lang w:val="es-MX"/>
        </w:rPr>
        <w:t>Primero, ver si hay una jugada con que la computadora pueda ganar el juego. Si la hay, hacer esa jugada. En caso contr</w:t>
      </w:r>
      <w:r>
        <w:rPr>
          <w:lang w:val="es-MX"/>
        </w:rPr>
        <w:t>ario, continuar al segundo paso</w:t>
      </w:r>
      <w:r w:rsidR="002768EC" w:rsidRPr="005764B1">
        <w:rPr>
          <w:lang w:val="es-MX"/>
        </w:rPr>
        <w:t>.</w:t>
      </w:r>
    </w:p>
    <w:p w:rsidR="002768EC" w:rsidRDefault="005764B1" w:rsidP="005764B1">
      <w:pPr>
        <w:pStyle w:val="Body"/>
        <w:numPr>
          <w:ilvl w:val="0"/>
          <w:numId w:val="38"/>
        </w:numPr>
      </w:pPr>
      <w:r w:rsidRPr="005764B1">
        <w:rPr>
          <w:lang w:val="es-MX"/>
        </w:rPr>
        <w:t xml:space="preserve">Segundo, ver si hay una jugada con la que el jugador pueda vencer a la computadora. Si la hay, la computadora debería jugar en ese lugar para bloquear al jugador. </w:t>
      </w:r>
      <w:r w:rsidRPr="005764B1">
        <w:t>En caso contrario, continuar al tercer paso</w:t>
      </w:r>
      <w:r w:rsidR="002768EC">
        <w:t>.</w:t>
      </w:r>
    </w:p>
    <w:p w:rsidR="002768EC" w:rsidRDefault="005764B1" w:rsidP="005764B1">
      <w:pPr>
        <w:pStyle w:val="Body"/>
        <w:numPr>
          <w:ilvl w:val="0"/>
          <w:numId w:val="38"/>
        </w:numPr>
      </w:pPr>
      <w:r w:rsidRPr="005764B1">
        <w:rPr>
          <w:lang w:val="es-MX"/>
        </w:rPr>
        <w:t xml:space="preserve">Tercero, comprobar si alguna de las esquinas (espacios 1, 3, 7, o 9) está disponible. </w:t>
      </w:r>
      <w:r w:rsidRPr="005764B1">
        <w:t>Si ninguna esquina está dispo</w:t>
      </w:r>
      <w:r>
        <w:t>nible, continuar al cuarto paso</w:t>
      </w:r>
      <w:r w:rsidR="002768EC">
        <w:t>.</w:t>
      </w:r>
    </w:p>
    <w:p w:rsidR="002768EC" w:rsidRDefault="005764B1" w:rsidP="005764B1">
      <w:pPr>
        <w:pStyle w:val="Body"/>
        <w:numPr>
          <w:ilvl w:val="0"/>
          <w:numId w:val="38"/>
        </w:numPr>
      </w:pPr>
      <w:r w:rsidRPr="005764B1">
        <w:rPr>
          <w:lang w:val="es-MX"/>
        </w:rPr>
        <w:t xml:space="preserve">Cuarto, comprobar si el centro está libre. Si lo está, jugar allí. </w:t>
      </w:r>
      <w:r w:rsidRPr="005764B1">
        <w:t>En caso contrario, continuar al quinto paso</w:t>
      </w:r>
      <w:r w:rsidR="002768EC">
        <w:t>.</w:t>
      </w:r>
    </w:p>
    <w:p w:rsidR="002768EC" w:rsidRPr="005764B1" w:rsidRDefault="005764B1" w:rsidP="005764B1">
      <w:pPr>
        <w:pStyle w:val="Body"/>
        <w:numPr>
          <w:ilvl w:val="0"/>
          <w:numId w:val="38"/>
        </w:numPr>
        <w:rPr>
          <w:lang w:val="es-MX"/>
        </w:rPr>
      </w:pPr>
      <w:r w:rsidRPr="005764B1">
        <w:rPr>
          <w:lang w:val="es-MX"/>
        </w:rPr>
        <w:t>Quinto, jugar sobre cualquiera de los lados (espacios 2, 4, 6 u 8). No hay más pasos, pues si hemos llegado al quinto paso significa que sólo quedan los espacios sobre los lados</w:t>
      </w:r>
      <w:r w:rsidR="002768EC" w:rsidRPr="005764B1">
        <w:rPr>
          <w:lang w:val="es-MX"/>
        </w:rPr>
        <w:t>.</w:t>
      </w:r>
    </w:p>
    <w:p w:rsidR="002768EC" w:rsidRPr="005764B1" w:rsidRDefault="005764B1" w:rsidP="002768EC">
      <w:pPr>
        <w:pStyle w:val="Non-TOCHeading3"/>
        <w:rPr>
          <w:lang w:val="es-MX"/>
        </w:rPr>
      </w:pPr>
      <w:r w:rsidRPr="005764B1">
        <w:rPr>
          <w:lang w:val="es-MX"/>
        </w:rPr>
        <w:lastRenderedPageBreak/>
        <w:t>La Computadora Comprueba si puede Ganar en Una Jugada</w:t>
      </w:r>
    </w:p>
    <w:p w:rsidR="00FC3924" w:rsidRPr="0023065F" w:rsidRDefault="00FC3924" w:rsidP="00FC3924">
      <w:pPr>
        <w:pStyle w:val="SourceCode"/>
        <w:rPr>
          <w:lang w:val="es-MX"/>
        </w:rPr>
      </w:pPr>
      <w:r w:rsidRPr="0023065F">
        <w:rPr>
          <w:rStyle w:val="SourceLineNumber"/>
          <w:lang w:val="es-MX"/>
        </w:rPr>
        <w:t>103.</w:t>
      </w:r>
      <w:r w:rsidRPr="0023065F">
        <w:rPr>
          <w:lang w:val="es-MX"/>
        </w:rPr>
        <w:t xml:space="preserve">     </w:t>
      </w:r>
      <w:r w:rsidRPr="0023065F">
        <w:rPr>
          <w:rStyle w:val="SourceCodeComment"/>
          <w:lang w:val="es-MX"/>
        </w:rPr>
        <w:t># Aquí está nuestro algoritmo para nuestra IA (Inteligencia Artifical) del Ta Te Ti.</w:t>
      </w:r>
    </w:p>
    <w:p w:rsidR="00FC3924" w:rsidRPr="0023065F" w:rsidRDefault="00FC3924" w:rsidP="00FC3924">
      <w:pPr>
        <w:pStyle w:val="SourceCode"/>
        <w:rPr>
          <w:lang w:val="es-MX"/>
        </w:rPr>
      </w:pPr>
      <w:r w:rsidRPr="0023065F">
        <w:rPr>
          <w:rStyle w:val="SourceLineNumber"/>
          <w:lang w:val="es-MX"/>
        </w:rPr>
        <w:t>104.</w:t>
      </w:r>
      <w:r w:rsidRPr="0023065F">
        <w:rPr>
          <w:lang w:val="es-MX"/>
        </w:rPr>
        <w:t xml:space="preserve">     </w:t>
      </w:r>
      <w:r w:rsidRPr="0023065F">
        <w:rPr>
          <w:rStyle w:val="SourceCodeComment"/>
          <w:lang w:val="es-MX"/>
        </w:rPr>
        <w:t># Primero, verifica si podemos ganar en la próxima jugada</w:t>
      </w:r>
    </w:p>
    <w:p w:rsidR="00FC3924" w:rsidRPr="0023065F" w:rsidRDefault="00FC3924" w:rsidP="00FC3924">
      <w:pPr>
        <w:pStyle w:val="SourceCode"/>
        <w:rPr>
          <w:lang w:val="es-MX"/>
        </w:rPr>
      </w:pPr>
      <w:r w:rsidRPr="0023065F">
        <w:rPr>
          <w:rStyle w:val="SourceLineNumber"/>
          <w:lang w:val="es-MX"/>
        </w:rPr>
        <w:t>105.</w:t>
      </w:r>
      <w:r w:rsidRPr="0023065F">
        <w:rPr>
          <w:lang w:val="es-MX"/>
        </w:rPr>
        <w:t xml:space="preserve">     for i in range(1, 10):</w:t>
      </w:r>
    </w:p>
    <w:p w:rsidR="00FC3924" w:rsidRPr="0023065F" w:rsidRDefault="00FC3924" w:rsidP="00FC3924">
      <w:pPr>
        <w:pStyle w:val="SourceCode"/>
        <w:rPr>
          <w:lang w:val="es-MX"/>
        </w:rPr>
      </w:pPr>
      <w:r w:rsidRPr="0023065F">
        <w:rPr>
          <w:rStyle w:val="SourceLineNumber"/>
          <w:lang w:val="es-MX"/>
        </w:rPr>
        <w:t>106.</w:t>
      </w:r>
      <w:r w:rsidRPr="0023065F">
        <w:rPr>
          <w:lang w:val="es-MX"/>
        </w:rPr>
        <w:t xml:space="preserve">         copia = obtenerDuplicadoTablero(tablero)</w:t>
      </w:r>
    </w:p>
    <w:p w:rsidR="00FC3924" w:rsidRPr="0023065F" w:rsidRDefault="00FC3924" w:rsidP="00FC3924">
      <w:pPr>
        <w:pStyle w:val="SourceCode"/>
        <w:rPr>
          <w:lang w:val="es-MX"/>
        </w:rPr>
      </w:pPr>
      <w:r w:rsidRPr="0023065F">
        <w:rPr>
          <w:rStyle w:val="SourceLineNumber"/>
          <w:lang w:val="es-MX"/>
        </w:rPr>
        <w:t>107.</w:t>
      </w:r>
      <w:r w:rsidRPr="0023065F">
        <w:rPr>
          <w:lang w:val="es-MX"/>
        </w:rPr>
        <w:t xml:space="preserve">         if hayEspacioLibre(copia, i):</w:t>
      </w:r>
    </w:p>
    <w:p w:rsidR="00FC3924" w:rsidRPr="0023065F" w:rsidRDefault="00FC3924" w:rsidP="00FC3924">
      <w:pPr>
        <w:pStyle w:val="SourceCode"/>
        <w:rPr>
          <w:lang w:val="es-MX"/>
        </w:rPr>
      </w:pPr>
      <w:r w:rsidRPr="0023065F">
        <w:rPr>
          <w:rStyle w:val="SourceLineNumber"/>
          <w:lang w:val="es-MX"/>
        </w:rPr>
        <w:t>108.</w:t>
      </w:r>
      <w:r w:rsidRPr="0023065F">
        <w:rPr>
          <w:lang w:val="es-MX"/>
        </w:rPr>
        <w:t xml:space="preserve">             hacerJugada(copia, letraComputadora, i)</w:t>
      </w:r>
    </w:p>
    <w:p w:rsidR="00FC3924" w:rsidRPr="0023065F" w:rsidRDefault="00FC3924" w:rsidP="00FC3924">
      <w:pPr>
        <w:pStyle w:val="SourceCode"/>
        <w:rPr>
          <w:lang w:val="es-MX"/>
        </w:rPr>
      </w:pPr>
      <w:r w:rsidRPr="0023065F">
        <w:rPr>
          <w:rStyle w:val="SourceLineNumber"/>
          <w:lang w:val="es-MX"/>
        </w:rPr>
        <w:t>109.</w:t>
      </w:r>
      <w:r w:rsidRPr="0023065F">
        <w:rPr>
          <w:lang w:val="es-MX"/>
        </w:rPr>
        <w:t xml:space="preserve">             if esGanador(copia, letraComputadora):</w:t>
      </w:r>
    </w:p>
    <w:p w:rsidR="002768EC" w:rsidRPr="00154742" w:rsidRDefault="00FC3924" w:rsidP="002768EC">
      <w:pPr>
        <w:pStyle w:val="SourceCode"/>
        <w:rPr>
          <w:lang w:val="es-MX"/>
        </w:rPr>
      </w:pPr>
      <w:r w:rsidRPr="00154742">
        <w:rPr>
          <w:rStyle w:val="SourceLineNumber"/>
          <w:lang w:val="es-MX"/>
        </w:rPr>
        <w:t>110.</w:t>
      </w:r>
      <w:r w:rsidRPr="00154742">
        <w:rPr>
          <w:lang w:val="es-MX"/>
        </w:rPr>
        <w:t xml:space="preserve">                 return i</w:t>
      </w:r>
    </w:p>
    <w:p w:rsidR="002768EC" w:rsidRPr="005764B1" w:rsidRDefault="005764B1" w:rsidP="002768EC">
      <w:pPr>
        <w:pStyle w:val="Body"/>
        <w:rPr>
          <w:lang w:val="es-MX"/>
        </w:rPr>
      </w:pPr>
      <w:r w:rsidRPr="005764B1">
        <w:rPr>
          <w:lang w:val="es-MX"/>
        </w:rPr>
        <w:t xml:space="preserve">Antes que nada, si la computadora puede ganar en la siguiente jugada, debería hacer la jugada ganadora inmediatamente. El bucle </w:t>
      </w:r>
      <w:r w:rsidRPr="005764B1">
        <w:rPr>
          <w:rStyle w:val="Literal"/>
          <w:lang w:val="es-MX"/>
        </w:rPr>
        <w:t>for</w:t>
      </w:r>
      <w:r w:rsidRPr="005764B1">
        <w:rPr>
          <w:lang w:val="es-MX"/>
        </w:rPr>
        <w:t xml:space="preserve"> que empieza en la línea 105 itera sobre cada posible jugada de 1 a 9. El código dentro del bucle simula lo que ocurriría si la</w:t>
      </w:r>
      <w:r>
        <w:rPr>
          <w:lang w:val="es-MX"/>
        </w:rPr>
        <w:t xml:space="preserve"> computadora hiciera esa jugada</w:t>
      </w:r>
      <w:r w:rsidR="002768EC" w:rsidRPr="005764B1">
        <w:rPr>
          <w:lang w:val="es-MX"/>
        </w:rPr>
        <w:t>.</w:t>
      </w:r>
    </w:p>
    <w:p w:rsidR="005764B1" w:rsidRPr="005764B1" w:rsidRDefault="005764B1" w:rsidP="002768EC">
      <w:pPr>
        <w:pStyle w:val="Body"/>
        <w:rPr>
          <w:lang w:val="es-MX"/>
        </w:rPr>
      </w:pPr>
      <w:r w:rsidRPr="005764B1">
        <w:rPr>
          <w:lang w:val="es-MX"/>
        </w:rPr>
        <w:t xml:space="preserve">La primera línea en el bucle (línea 106) crea una copia de la lista </w:t>
      </w:r>
      <w:r w:rsidRPr="005764B1">
        <w:rPr>
          <w:rStyle w:val="Literal"/>
          <w:lang w:val="es-MX"/>
        </w:rPr>
        <w:t>tablero</w:t>
      </w:r>
      <w:r w:rsidRPr="005764B1">
        <w:rPr>
          <w:lang w:val="es-MX"/>
        </w:rPr>
        <w:t xml:space="preserve">. Esto es para que la jugada simulada dentro del bucle no modifique el tablero real de Ta Te Ti guardado en la variable </w:t>
      </w:r>
      <w:r w:rsidRPr="005764B1">
        <w:rPr>
          <w:rStyle w:val="Literal"/>
          <w:lang w:val="es-MX"/>
        </w:rPr>
        <w:t>tablero</w:t>
      </w:r>
      <w:r w:rsidRPr="005764B1">
        <w:rPr>
          <w:lang w:val="es-MX"/>
        </w:rPr>
        <w:t xml:space="preserve">. La función </w:t>
      </w:r>
      <w:r w:rsidRPr="005764B1">
        <w:rPr>
          <w:rStyle w:val="Literal"/>
          <w:lang w:val="es-MX"/>
        </w:rPr>
        <w:t>obtenerDuplicadoTablero()</w:t>
      </w:r>
      <w:r w:rsidRPr="005764B1">
        <w:rPr>
          <w:lang w:val="es-MX"/>
        </w:rPr>
        <w:t xml:space="preserve"> devuelve una copia idéntica pero independiente del tablero.</w:t>
      </w:r>
    </w:p>
    <w:p w:rsidR="005764B1" w:rsidRPr="005764B1" w:rsidRDefault="005764B1" w:rsidP="005764B1">
      <w:pPr>
        <w:pStyle w:val="Body"/>
        <w:rPr>
          <w:lang w:val="es-MX"/>
        </w:rPr>
      </w:pPr>
      <w:r w:rsidRPr="005764B1">
        <w:rPr>
          <w:lang w:val="es-MX"/>
        </w:rPr>
        <w:t>La línea 107 comprueba si el espacio está libre y, si es así, simula hacer la jugada en la copia del tablero. Si esta jugada resulta en una victoria para la computadora, la la función devuelve el enter</w:t>
      </w:r>
      <w:r>
        <w:rPr>
          <w:lang w:val="es-MX"/>
        </w:rPr>
        <w:t>o correspondiente a esa jugada.</w:t>
      </w:r>
    </w:p>
    <w:p w:rsidR="002768EC" w:rsidRPr="005764B1" w:rsidRDefault="005764B1" w:rsidP="005764B1">
      <w:pPr>
        <w:pStyle w:val="Body"/>
        <w:rPr>
          <w:lang w:val="es-MX"/>
        </w:rPr>
      </w:pPr>
      <w:r w:rsidRPr="005764B1">
        <w:rPr>
          <w:lang w:val="es-MX"/>
        </w:rPr>
        <w:t>Si ninguna de las jugadas posibles resulta en una victoria, el bucle concluye y la ejecución del programa continúa en la línea 113.</w:t>
      </w:r>
    </w:p>
    <w:p w:rsidR="002768EC" w:rsidRPr="005764B1" w:rsidRDefault="005764B1" w:rsidP="002768EC">
      <w:pPr>
        <w:pStyle w:val="Non-TOCHeading3"/>
        <w:rPr>
          <w:lang w:val="es-MX"/>
        </w:rPr>
      </w:pPr>
      <w:r w:rsidRPr="005764B1">
        <w:rPr>
          <w:lang w:val="es-MX"/>
        </w:rPr>
        <w:t>La Computadora Comprueba si el Jugador puede Ganar en Una Jugada</w:t>
      </w:r>
    </w:p>
    <w:p w:rsidR="00FC3924" w:rsidRPr="0023065F" w:rsidRDefault="00FC3924" w:rsidP="00FC3924">
      <w:pPr>
        <w:pStyle w:val="SourceCode"/>
        <w:rPr>
          <w:lang w:val="es-MX"/>
        </w:rPr>
      </w:pPr>
      <w:r w:rsidRPr="0023065F">
        <w:rPr>
          <w:rStyle w:val="SourceLineNumber"/>
          <w:lang w:val="es-MX"/>
        </w:rPr>
        <w:t>112.</w:t>
      </w:r>
      <w:r w:rsidRPr="0023065F">
        <w:rPr>
          <w:lang w:val="es-MX"/>
        </w:rPr>
        <w:t xml:space="preserve">     </w:t>
      </w:r>
      <w:r w:rsidRPr="0023065F">
        <w:rPr>
          <w:rStyle w:val="SourceCodeComment"/>
          <w:lang w:val="es-MX"/>
        </w:rPr>
        <w:t># Verifica si el jugador podría ganar en su próxima jugada, y lo bloquea.</w:t>
      </w:r>
    </w:p>
    <w:p w:rsidR="00FC3924" w:rsidRPr="0023065F" w:rsidRDefault="00FC3924" w:rsidP="00FC3924">
      <w:pPr>
        <w:pStyle w:val="SourceCode"/>
        <w:rPr>
          <w:lang w:val="es-MX"/>
        </w:rPr>
      </w:pPr>
      <w:r w:rsidRPr="0023065F">
        <w:rPr>
          <w:rStyle w:val="SourceLineNumber"/>
          <w:lang w:val="es-MX"/>
        </w:rPr>
        <w:t>113.</w:t>
      </w:r>
      <w:r w:rsidRPr="0023065F">
        <w:rPr>
          <w:lang w:val="es-MX"/>
        </w:rPr>
        <w:t xml:space="preserve">     for i in range(1, 10):</w:t>
      </w:r>
    </w:p>
    <w:p w:rsidR="00FC3924" w:rsidRPr="0023065F" w:rsidRDefault="00FC3924" w:rsidP="00FC3924">
      <w:pPr>
        <w:pStyle w:val="SourceCode"/>
        <w:rPr>
          <w:lang w:val="es-MX"/>
        </w:rPr>
      </w:pPr>
      <w:r w:rsidRPr="0023065F">
        <w:rPr>
          <w:rStyle w:val="SourceLineNumber"/>
          <w:lang w:val="es-MX"/>
        </w:rPr>
        <w:t>114.</w:t>
      </w:r>
      <w:r w:rsidRPr="0023065F">
        <w:rPr>
          <w:lang w:val="es-MX"/>
        </w:rPr>
        <w:t xml:space="preserve">         copia = obtenerDuplicadoTablero(tablero)</w:t>
      </w:r>
    </w:p>
    <w:p w:rsidR="00FC3924" w:rsidRPr="0023065F" w:rsidRDefault="00FC3924" w:rsidP="00FC3924">
      <w:pPr>
        <w:pStyle w:val="SourceCode"/>
        <w:rPr>
          <w:lang w:val="es-MX"/>
        </w:rPr>
      </w:pPr>
      <w:r w:rsidRPr="0023065F">
        <w:rPr>
          <w:rStyle w:val="SourceLineNumber"/>
          <w:lang w:val="es-MX"/>
        </w:rPr>
        <w:t>115.</w:t>
      </w:r>
      <w:r w:rsidRPr="0023065F">
        <w:rPr>
          <w:lang w:val="es-MX"/>
        </w:rPr>
        <w:t xml:space="preserve">         if hayEspacioLibre(copia, i):</w:t>
      </w:r>
    </w:p>
    <w:p w:rsidR="00FC3924" w:rsidRPr="0023065F" w:rsidRDefault="00FC3924" w:rsidP="00FC3924">
      <w:pPr>
        <w:pStyle w:val="SourceCode"/>
        <w:rPr>
          <w:lang w:val="es-MX"/>
        </w:rPr>
      </w:pPr>
      <w:r w:rsidRPr="0023065F">
        <w:rPr>
          <w:rStyle w:val="SourceLineNumber"/>
          <w:lang w:val="es-MX"/>
        </w:rPr>
        <w:t>116.</w:t>
      </w:r>
      <w:r w:rsidRPr="0023065F">
        <w:rPr>
          <w:lang w:val="es-MX"/>
        </w:rPr>
        <w:t xml:space="preserve">             hacerJugada(copia, letraJugador, i)</w:t>
      </w:r>
    </w:p>
    <w:p w:rsidR="00FC3924" w:rsidRPr="0023065F" w:rsidRDefault="00FC3924" w:rsidP="00FC3924">
      <w:pPr>
        <w:pStyle w:val="SourceCode"/>
        <w:rPr>
          <w:lang w:val="es-MX"/>
        </w:rPr>
      </w:pPr>
      <w:r w:rsidRPr="0023065F">
        <w:rPr>
          <w:rStyle w:val="SourceLineNumber"/>
          <w:lang w:val="es-MX"/>
        </w:rPr>
        <w:t>117.</w:t>
      </w:r>
      <w:r w:rsidRPr="0023065F">
        <w:rPr>
          <w:lang w:val="es-MX"/>
        </w:rPr>
        <w:t xml:space="preserve">             if esGanador(copia, letraJugador):</w:t>
      </w:r>
    </w:p>
    <w:p w:rsidR="002768EC" w:rsidRPr="00154742" w:rsidRDefault="00FC3924" w:rsidP="002768EC">
      <w:pPr>
        <w:pStyle w:val="SourceCode"/>
        <w:rPr>
          <w:lang w:val="es-MX"/>
        </w:rPr>
      </w:pPr>
      <w:r w:rsidRPr="00154742">
        <w:rPr>
          <w:rStyle w:val="SourceLineNumber"/>
          <w:lang w:val="es-MX"/>
        </w:rPr>
        <w:t>118.</w:t>
      </w:r>
      <w:r w:rsidRPr="00154742">
        <w:rPr>
          <w:lang w:val="es-MX"/>
        </w:rPr>
        <w:t xml:space="preserve">                 return i</w:t>
      </w:r>
    </w:p>
    <w:p w:rsidR="005764B1" w:rsidRPr="005764B1" w:rsidRDefault="005764B1" w:rsidP="005764B1">
      <w:pPr>
        <w:pStyle w:val="Body"/>
        <w:rPr>
          <w:lang w:val="es-MX"/>
        </w:rPr>
      </w:pPr>
      <w:r w:rsidRPr="005764B1">
        <w:rPr>
          <w:lang w:val="es-MX"/>
        </w:rPr>
        <w:t xml:space="preserve">A continuación, el código simula un movimiento del jugador en cada uno de los espacios. Este código es similar al bucle anterior, excepto que es la letra del jugador que se coloca sobre la copia </w:t>
      </w:r>
      <w:r w:rsidRPr="005764B1">
        <w:rPr>
          <w:lang w:val="es-MX"/>
        </w:rPr>
        <w:lastRenderedPageBreak/>
        <w:t xml:space="preserve">del tablero. Si la función </w:t>
      </w:r>
      <w:r w:rsidRPr="005764B1">
        <w:rPr>
          <w:rStyle w:val="Literal"/>
          <w:lang w:val="es-MX"/>
        </w:rPr>
        <w:t>esGanador()</w:t>
      </w:r>
      <w:r w:rsidRPr="005764B1">
        <w:rPr>
          <w:lang w:val="es-MX"/>
        </w:rPr>
        <w:t xml:space="preserve"> muestra que el jugador ganaría con este movimiento, la computadora devuelve esta jugada para bloquear la victoria del jugador.</w:t>
      </w:r>
    </w:p>
    <w:p w:rsidR="002768EC" w:rsidRPr="005764B1" w:rsidRDefault="005764B1" w:rsidP="005764B1">
      <w:pPr>
        <w:pStyle w:val="Body"/>
        <w:rPr>
          <w:lang w:val="es-MX"/>
        </w:rPr>
      </w:pPr>
      <w:r w:rsidRPr="005764B1">
        <w:rPr>
          <w:lang w:val="es-MX"/>
        </w:rPr>
        <w:t xml:space="preserve">Si el jugador humano no puede ganar en la siguiente movida, el bucle </w:t>
      </w:r>
      <w:r w:rsidRPr="005764B1">
        <w:rPr>
          <w:rStyle w:val="Literal"/>
          <w:lang w:val="es-MX"/>
        </w:rPr>
        <w:t>for</w:t>
      </w:r>
      <w:r w:rsidRPr="005764B1">
        <w:rPr>
          <w:lang w:val="es-MX"/>
        </w:rPr>
        <w:t xml:space="preserve"> eventualmente concluye y la ejecución del programa continúa en la línea 121.</w:t>
      </w:r>
    </w:p>
    <w:p w:rsidR="002768EC" w:rsidRPr="005764B1" w:rsidRDefault="005764B1" w:rsidP="002768EC">
      <w:pPr>
        <w:pStyle w:val="Non-TOCHeading3"/>
        <w:rPr>
          <w:lang w:val="es-MX"/>
        </w:rPr>
      </w:pPr>
      <w:r w:rsidRPr="005764B1">
        <w:rPr>
          <w:lang w:val="es-MX"/>
        </w:rPr>
        <w:t>Comprobando las Esquinas, Centro y Espacios sobre los Lados (en ese Orden)</w:t>
      </w:r>
    </w:p>
    <w:p w:rsidR="00FC3924" w:rsidRPr="0023065F" w:rsidRDefault="00FC3924" w:rsidP="00FC3924">
      <w:pPr>
        <w:pStyle w:val="SourceCode"/>
        <w:rPr>
          <w:lang w:val="es-MX"/>
        </w:rPr>
      </w:pPr>
      <w:r w:rsidRPr="0023065F">
        <w:rPr>
          <w:rStyle w:val="SourceLineNumber"/>
          <w:lang w:val="es-MX"/>
        </w:rPr>
        <w:t>120.</w:t>
      </w:r>
      <w:r w:rsidRPr="0023065F">
        <w:rPr>
          <w:lang w:val="es-MX"/>
        </w:rPr>
        <w:t xml:space="preserve">     </w:t>
      </w:r>
      <w:r w:rsidRPr="0023065F">
        <w:rPr>
          <w:rStyle w:val="SourceCodeComment"/>
          <w:lang w:val="es-MX"/>
        </w:rPr>
        <w:t># Intenta ocupar una de las esquinas de estar libre.</w:t>
      </w:r>
    </w:p>
    <w:p w:rsidR="00FC3924" w:rsidRPr="0023065F" w:rsidRDefault="00FC3924" w:rsidP="00FC3924">
      <w:pPr>
        <w:pStyle w:val="SourceCode"/>
        <w:rPr>
          <w:lang w:val="es-MX"/>
        </w:rPr>
      </w:pPr>
      <w:r w:rsidRPr="0023065F">
        <w:rPr>
          <w:rStyle w:val="SourceLineNumber"/>
          <w:lang w:val="es-MX"/>
        </w:rPr>
        <w:t>121.</w:t>
      </w:r>
      <w:r w:rsidRPr="0023065F">
        <w:rPr>
          <w:lang w:val="es-MX"/>
        </w:rPr>
        <w:t xml:space="preserve">     jugada = elegirAzarDeLista(tablero, [1, 3, 7, 9])</w:t>
      </w:r>
    </w:p>
    <w:p w:rsidR="00FC3924" w:rsidRPr="00154742" w:rsidRDefault="00FC3924" w:rsidP="00FC3924">
      <w:pPr>
        <w:pStyle w:val="SourceCode"/>
        <w:rPr>
          <w:lang w:val="es-MX"/>
        </w:rPr>
      </w:pPr>
      <w:r w:rsidRPr="0023065F">
        <w:rPr>
          <w:rStyle w:val="SourceLineNumber"/>
          <w:lang w:val="es-MX"/>
        </w:rPr>
        <w:t>122.</w:t>
      </w:r>
      <w:r w:rsidRPr="0023065F">
        <w:rPr>
          <w:lang w:val="es-MX"/>
        </w:rPr>
        <w:t xml:space="preserve">     if jugada != </w:t>
      </w:r>
      <w:r w:rsidRPr="00154742">
        <w:rPr>
          <w:lang w:val="es-MX"/>
        </w:rPr>
        <w:t>None:</w:t>
      </w:r>
    </w:p>
    <w:p w:rsidR="002768EC" w:rsidRPr="00154742" w:rsidRDefault="00FC3924" w:rsidP="00FC3924">
      <w:pPr>
        <w:pStyle w:val="SourceCode"/>
        <w:rPr>
          <w:lang w:val="es-MX"/>
        </w:rPr>
      </w:pPr>
      <w:r w:rsidRPr="00154742">
        <w:rPr>
          <w:rStyle w:val="SourceLineNumber"/>
          <w:lang w:val="es-MX"/>
        </w:rPr>
        <w:t>123.</w:t>
      </w:r>
      <w:r w:rsidRPr="00154742">
        <w:rPr>
          <w:lang w:val="es-MX"/>
        </w:rPr>
        <w:t xml:space="preserve">         return jugada</w:t>
      </w:r>
    </w:p>
    <w:p w:rsidR="005764B1" w:rsidRPr="005764B1" w:rsidRDefault="005764B1" w:rsidP="002768EC">
      <w:pPr>
        <w:pStyle w:val="Body"/>
        <w:rPr>
          <w:lang w:val="es-MX"/>
        </w:rPr>
      </w:pPr>
      <w:r w:rsidRPr="005764B1">
        <w:rPr>
          <w:lang w:val="es-MX"/>
        </w:rPr>
        <w:t xml:space="preserve">La llamada a </w:t>
      </w:r>
      <w:r w:rsidRPr="005764B1">
        <w:rPr>
          <w:rStyle w:val="Literal"/>
          <w:lang w:val="es-MX"/>
        </w:rPr>
        <w:t>elegirAzarDeLista()</w:t>
      </w:r>
      <w:r w:rsidRPr="005764B1">
        <w:rPr>
          <w:lang w:val="es-MX"/>
        </w:rPr>
        <w:t xml:space="preserve"> con la lista </w:t>
      </w:r>
      <w:r w:rsidRPr="005764B1">
        <w:rPr>
          <w:rStyle w:val="Literal"/>
          <w:lang w:val="es-MX"/>
        </w:rPr>
        <w:t>[1, 3, 7, 9]</w:t>
      </w:r>
      <w:r w:rsidRPr="005764B1">
        <w:rPr>
          <w:lang w:val="es-MX"/>
        </w:rPr>
        <w:t xml:space="preserve"> asegura que la función devuelva el entero de una de de las esquinas: </w:t>
      </w:r>
      <w:r w:rsidRPr="005764B1">
        <w:rPr>
          <w:rStyle w:val="Literal"/>
          <w:lang w:val="es-MX"/>
        </w:rPr>
        <w:t>1</w:t>
      </w:r>
      <w:r w:rsidRPr="005764B1">
        <w:rPr>
          <w:lang w:val="es-MX"/>
        </w:rPr>
        <w:t xml:space="preserve">, </w:t>
      </w:r>
      <w:r w:rsidRPr="005764B1">
        <w:rPr>
          <w:rStyle w:val="Literal"/>
          <w:lang w:val="es-MX"/>
        </w:rPr>
        <w:t>3</w:t>
      </w:r>
      <w:r w:rsidRPr="005764B1">
        <w:rPr>
          <w:lang w:val="es-MX"/>
        </w:rPr>
        <w:t xml:space="preserve">, </w:t>
      </w:r>
      <w:r w:rsidRPr="005764B1">
        <w:rPr>
          <w:rStyle w:val="Literal"/>
          <w:lang w:val="es-MX"/>
        </w:rPr>
        <w:t>7</w:t>
      </w:r>
      <w:r w:rsidRPr="005764B1">
        <w:rPr>
          <w:lang w:val="es-MX"/>
        </w:rPr>
        <w:t xml:space="preserve">, ó </w:t>
      </w:r>
      <w:r w:rsidRPr="005764B1">
        <w:rPr>
          <w:rStyle w:val="Literal"/>
          <w:lang w:val="es-MX"/>
        </w:rPr>
        <w:t>9</w:t>
      </w:r>
      <w:r w:rsidRPr="005764B1">
        <w:rPr>
          <w:lang w:val="es-MX"/>
        </w:rPr>
        <w:t xml:space="preserve">. Si todas las esquinas están tomadas, la función </w:t>
      </w:r>
      <w:r w:rsidRPr="005764B1">
        <w:rPr>
          <w:rStyle w:val="Literal"/>
          <w:lang w:val="es-MX"/>
        </w:rPr>
        <w:t>elegirAzarDeLista()</w:t>
      </w:r>
      <w:r w:rsidRPr="005764B1">
        <w:rPr>
          <w:lang w:val="es-MX"/>
        </w:rPr>
        <w:t xml:space="preserve"> devuelve </w:t>
      </w:r>
      <w:r w:rsidRPr="005764B1">
        <w:rPr>
          <w:rStyle w:val="Literal"/>
          <w:lang w:val="es-MX"/>
        </w:rPr>
        <w:t>None</w:t>
      </w:r>
      <w:r w:rsidRPr="005764B1">
        <w:rPr>
          <w:lang w:val="es-MX"/>
        </w:rPr>
        <w:t xml:space="preserve"> y la ejecución continúa en la línea 126.</w:t>
      </w:r>
    </w:p>
    <w:p w:rsidR="00FC3924" w:rsidRPr="0023065F" w:rsidRDefault="00FC3924" w:rsidP="00FC3924">
      <w:pPr>
        <w:pStyle w:val="SourceCode"/>
        <w:rPr>
          <w:lang w:val="es-MX"/>
        </w:rPr>
      </w:pPr>
      <w:r w:rsidRPr="0023065F">
        <w:rPr>
          <w:rStyle w:val="SourceLineNumber"/>
          <w:lang w:val="es-MX"/>
        </w:rPr>
        <w:t>125.</w:t>
      </w:r>
      <w:r w:rsidRPr="0023065F">
        <w:rPr>
          <w:lang w:val="es-MX"/>
        </w:rPr>
        <w:t xml:space="preserve">     </w:t>
      </w:r>
      <w:r w:rsidRPr="0023065F">
        <w:rPr>
          <w:rStyle w:val="SourceCodeComment"/>
          <w:lang w:val="es-MX"/>
        </w:rPr>
        <w:t># De estar libre, intenta ocupar el centro.</w:t>
      </w:r>
    </w:p>
    <w:p w:rsidR="00FC3924" w:rsidRPr="00154742" w:rsidRDefault="00FC3924" w:rsidP="00FC3924">
      <w:pPr>
        <w:pStyle w:val="SourceCode"/>
        <w:rPr>
          <w:lang w:val="es-MX"/>
        </w:rPr>
      </w:pPr>
      <w:r w:rsidRPr="00154742">
        <w:rPr>
          <w:rStyle w:val="SourceLineNumber"/>
          <w:lang w:val="es-MX"/>
        </w:rPr>
        <w:t>126.</w:t>
      </w:r>
      <w:r w:rsidRPr="00154742">
        <w:rPr>
          <w:lang w:val="es-MX"/>
        </w:rPr>
        <w:t xml:space="preserve">     if hayEspacioLibre(tablero, 5):</w:t>
      </w:r>
    </w:p>
    <w:p w:rsidR="002768EC" w:rsidRPr="00154742" w:rsidRDefault="00FC3924" w:rsidP="002768EC">
      <w:pPr>
        <w:pStyle w:val="SourceCode"/>
        <w:rPr>
          <w:lang w:val="es-MX"/>
        </w:rPr>
      </w:pPr>
      <w:r w:rsidRPr="00154742">
        <w:rPr>
          <w:rStyle w:val="SourceLineNumber"/>
          <w:lang w:val="es-MX"/>
        </w:rPr>
        <w:t>127.</w:t>
      </w:r>
      <w:r w:rsidRPr="00154742">
        <w:rPr>
          <w:lang w:val="es-MX"/>
        </w:rPr>
        <w:t xml:space="preserve">         return 5</w:t>
      </w:r>
    </w:p>
    <w:p w:rsidR="002768EC" w:rsidRPr="005764B1" w:rsidRDefault="005764B1" w:rsidP="002768EC">
      <w:pPr>
        <w:pStyle w:val="Body"/>
        <w:rPr>
          <w:lang w:val="es-MX"/>
        </w:rPr>
      </w:pPr>
      <w:r w:rsidRPr="005764B1">
        <w:rPr>
          <w:lang w:val="es-MX"/>
        </w:rPr>
        <w:t>Si ninguna de las esquinas está disponible, la línea 127 intentará jugar en el centro. Si el centro no está libre, la ejecuc</w:t>
      </w:r>
      <w:r>
        <w:rPr>
          <w:lang w:val="es-MX"/>
        </w:rPr>
        <w:t>ión continúa sobre la línea 130</w:t>
      </w:r>
      <w:r w:rsidR="002768EC" w:rsidRPr="005764B1">
        <w:rPr>
          <w:lang w:val="es-MX"/>
        </w:rPr>
        <w:t>.</w:t>
      </w:r>
    </w:p>
    <w:p w:rsidR="00FC3924" w:rsidRPr="0023065F" w:rsidRDefault="00FC3924" w:rsidP="00FC3924">
      <w:pPr>
        <w:pStyle w:val="SourceCode"/>
        <w:rPr>
          <w:lang w:val="es-MX"/>
        </w:rPr>
      </w:pPr>
      <w:r w:rsidRPr="0023065F">
        <w:rPr>
          <w:rStyle w:val="SourceLineNumber"/>
          <w:lang w:val="es-MX"/>
        </w:rPr>
        <w:t>129.</w:t>
      </w:r>
      <w:r w:rsidRPr="0023065F">
        <w:rPr>
          <w:lang w:val="es-MX"/>
        </w:rPr>
        <w:t xml:space="preserve">     </w:t>
      </w:r>
      <w:r w:rsidRPr="0023065F">
        <w:rPr>
          <w:rStyle w:val="SourceCodeComment"/>
          <w:lang w:val="es-MX"/>
        </w:rPr>
        <w:t># Ocupa alguno de los lados.</w:t>
      </w:r>
    </w:p>
    <w:p w:rsidR="002768EC" w:rsidRPr="00154742" w:rsidRDefault="00FC3924" w:rsidP="002768EC">
      <w:pPr>
        <w:pStyle w:val="SourceCode"/>
        <w:rPr>
          <w:lang w:val="es-MX"/>
        </w:rPr>
      </w:pPr>
      <w:r w:rsidRPr="00154742">
        <w:rPr>
          <w:rStyle w:val="SourceLineNumber"/>
          <w:lang w:val="es-MX"/>
        </w:rPr>
        <w:t>130.</w:t>
      </w:r>
      <w:r w:rsidRPr="00154742">
        <w:rPr>
          <w:lang w:val="es-MX"/>
        </w:rPr>
        <w:t xml:space="preserve">     return elegirAzarDeLista(tablero, [2, 4, 6, 8])</w:t>
      </w:r>
    </w:p>
    <w:p w:rsidR="005764B1" w:rsidRPr="005764B1" w:rsidRDefault="005764B1" w:rsidP="002768EC">
      <w:pPr>
        <w:pStyle w:val="Body"/>
        <w:rPr>
          <w:lang w:val="es-MX"/>
        </w:rPr>
      </w:pPr>
      <w:r w:rsidRPr="005764B1">
        <w:rPr>
          <w:lang w:val="es-MX"/>
        </w:rPr>
        <w:t xml:space="preserve">Este código también llama a </w:t>
      </w:r>
      <w:r w:rsidRPr="005764B1">
        <w:rPr>
          <w:rStyle w:val="Literal"/>
          <w:lang w:val="es-MX"/>
        </w:rPr>
        <w:t>elegirAzarDeLista()</w:t>
      </w:r>
      <w:r w:rsidRPr="005764B1">
        <w:rPr>
          <w:lang w:val="es-MX"/>
        </w:rPr>
        <w:t>, sólo que le pasamos una lista con los espacios sobre los lados (</w:t>
      </w:r>
      <w:r w:rsidRPr="005764B1">
        <w:rPr>
          <w:rStyle w:val="Literal"/>
          <w:lang w:val="es-MX"/>
        </w:rPr>
        <w:t>[2, 4, 6, 8]</w:t>
      </w:r>
      <w:r w:rsidRPr="005764B1">
        <w:rPr>
          <w:lang w:val="es-MX"/>
        </w:rPr>
        <w:t xml:space="preserve">). Esta función no devolverá </w:t>
      </w:r>
      <w:r w:rsidRPr="005764B1">
        <w:rPr>
          <w:rStyle w:val="Literal"/>
          <w:lang w:val="es-MX"/>
        </w:rPr>
        <w:t>None</w:t>
      </w:r>
      <w:r w:rsidRPr="005764B1">
        <w:rPr>
          <w:lang w:val="es-MX"/>
        </w:rPr>
        <w:t xml:space="preserve"> pues los espacios sobre los lados son los únicos que pueden estar disponibles. Esto concluye la función </w:t>
      </w:r>
      <w:r w:rsidRPr="005764B1">
        <w:rPr>
          <w:rStyle w:val="Literal"/>
          <w:lang w:val="es-MX"/>
        </w:rPr>
        <w:t>obtenerJugadaComputadora()</w:t>
      </w:r>
      <w:r w:rsidRPr="005764B1">
        <w:rPr>
          <w:lang w:val="es-MX"/>
        </w:rPr>
        <w:t xml:space="preserve"> y el algoritmo IA.</w:t>
      </w:r>
    </w:p>
    <w:p w:rsidR="002768EC" w:rsidRPr="005764B1" w:rsidRDefault="005764B1" w:rsidP="002768EC">
      <w:pPr>
        <w:pStyle w:val="Non-TOCHeading3"/>
        <w:rPr>
          <w:lang w:val="es-MX"/>
        </w:rPr>
      </w:pPr>
      <w:r w:rsidRPr="005764B1">
        <w:rPr>
          <w:lang w:val="es-MX"/>
        </w:rPr>
        <w:t>Comprobando si el Tablero está Lleno</w:t>
      </w:r>
    </w:p>
    <w:p w:rsidR="00FC3924" w:rsidRPr="0023065F" w:rsidRDefault="00FC3924" w:rsidP="00FC3924">
      <w:pPr>
        <w:pStyle w:val="SourceCode"/>
        <w:rPr>
          <w:lang w:val="es-MX"/>
        </w:rPr>
      </w:pPr>
      <w:r w:rsidRPr="0023065F">
        <w:rPr>
          <w:rStyle w:val="SourceLineNumber"/>
          <w:lang w:val="es-MX"/>
        </w:rPr>
        <w:t>132.</w:t>
      </w:r>
      <w:r w:rsidRPr="0023065F">
        <w:rPr>
          <w:lang w:val="es-MX"/>
        </w:rPr>
        <w:t xml:space="preserve"> def tableroCompleto(tablero):</w:t>
      </w:r>
    </w:p>
    <w:p w:rsidR="00FC3924" w:rsidRPr="0023065F" w:rsidRDefault="00FC3924" w:rsidP="00FC3924">
      <w:pPr>
        <w:pStyle w:val="SourceCode"/>
        <w:rPr>
          <w:lang w:val="es-MX"/>
        </w:rPr>
      </w:pPr>
      <w:r w:rsidRPr="0023065F">
        <w:rPr>
          <w:rStyle w:val="SourceLineNumber"/>
          <w:lang w:val="es-MX"/>
        </w:rPr>
        <w:t>133.</w:t>
      </w:r>
      <w:r w:rsidRPr="0023065F">
        <w:rPr>
          <w:lang w:val="es-MX"/>
        </w:rPr>
        <w:t xml:space="preserve">     </w:t>
      </w:r>
      <w:r w:rsidRPr="0023065F">
        <w:rPr>
          <w:rStyle w:val="SourceCodeComment"/>
          <w:lang w:val="es-MX"/>
        </w:rPr>
        <w:t># Devuelve True si cada espacio del tablero fue ocupado, caso contrario devuele False.</w:t>
      </w:r>
    </w:p>
    <w:p w:rsidR="00FC3924" w:rsidRDefault="00FC3924" w:rsidP="00FC3924">
      <w:pPr>
        <w:pStyle w:val="SourceCode"/>
      </w:pPr>
      <w:r w:rsidRPr="0023065F">
        <w:rPr>
          <w:rStyle w:val="SourceLineNumber"/>
        </w:rPr>
        <w:t>134.</w:t>
      </w:r>
      <w:r>
        <w:t xml:space="preserve">     for i in range(1, 10):</w:t>
      </w:r>
    </w:p>
    <w:p w:rsidR="00FC3924" w:rsidRDefault="00FC3924" w:rsidP="00FC3924">
      <w:pPr>
        <w:pStyle w:val="SourceCode"/>
      </w:pPr>
      <w:r w:rsidRPr="0023065F">
        <w:rPr>
          <w:rStyle w:val="SourceLineNumber"/>
        </w:rPr>
        <w:t>135.</w:t>
      </w:r>
      <w:r>
        <w:t xml:space="preserve">         if hayEspacioLibre(tablero, i):</w:t>
      </w:r>
    </w:p>
    <w:p w:rsidR="00FC3924" w:rsidRPr="00154742" w:rsidRDefault="00FC3924" w:rsidP="00FC3924">
      <w:pPr>
        <w:pStyle w:val="SourceCode"/>
        <w:rPr>
          <w:lang w:val="es-MX"/>
        </w:rPr>
      </w:pPr>
      <w:r w:rsidRPr="00154742">
        <w:rPr>
          <w:rStyle w:val="SourceLineNumber"/>
          <w:lang w:val="es-MX"/>
        </w:rPr>
        <w:t>136.</w:t>
      </w:r>
      <w:r w:rsidRPr="00154742">
        <w:rPr>
          <w:lang w:val="es-MX"/>
        </w:rPr>
        <w:t xml:space="preserve">             return False</w:t>
      </w:r>
    </w:p>
    <w:p w:rsidR="002768EC" w:rsidRPr="00154742" w:rsidRDefault="00FC3924" w:rsidP="002768EC">
      <w:pPr>
        <w:pStyle w:val="SourceCode"/>
        <w:rPr>
          <w:lang w:val="es-MX"/>
        </w:rPr>
      </w:pPr>
      <w:r w:rsidRPr="00154742">
        <w:rPr>
          <w:rStyle w:val="SourceLineNumber"/>
          <w:lang w:val="es-MX"/>
        </w:rPr>
        <w:t>137.</w:t>
      </w:r>
      <w:r w:rsidRPr="00154742">
        <w:rPr>
          <w:lang w:val="es-MX"/>
        </w:rPr>
        <w:t xml:space="preserve">     return True</w:t>
      </w:r>
    </w:p>
    <w:p w:rsidR="005764B1" w:rsidRPr="005764B1" w:rsidRDefault="005764B1" w:rsidP="005764B1">
      <w:pPr>
        <w:pStyle w:val="Body"/>
        <w:rPr>
          <w:lang w:val="es-MX"/>
        </w:rPr>
      </w:pPr>
      <w:r w:rsidRPr="005764B1">
        <w:rPr>
          <w:lang w:val="es-MX"/>
        </w:rPr>
        <w:lastRenderedPageBreak/>
        <w:t xml:space="preserve">La última función es </w:t>
      </w:r>
      <w:r w:rsidRPr="005764B1">
        <w:rPr>
          <w:rStyle w:val="Literal"/>
          <w:lang w:val="es-MX"/>
        </w:rPr>
        <w:t>tableroCompleto()</w:t>
      </w:r>
      <w:r w:rsidRPr="005764B1">
        <w:rPr>
          <w:lang w:val="es-MX"/>
        </w:rPr>
        <w:t xml:space="preserve">. Esta función devuelve </w:t>
      </w:r>
      <w:r w:rsidRPr="005764B1">
        <w:rPr>
          <w:rStyle w:val="Literal"/>
          <w:lang w:val="es-MX"/>
        </w:rPr>
        <w:t>True</w:t>
      </w:r>
      <w:r w:rsidRPr="005764B1">
        <w:rPr>
          <w:lang w:val="es-MX"/>
        </w:rPr>
        <w:t xml:space="preserve"> si la lista tablero pasada como argumento tiene una </w:t>
      </w:r>
      <w:r w:rsidRPr="005764B1">
        <w:rPr>
          <w:rStyle w:val="Literal"/>
          <w:lang w:val="es-MX"/>
        </w:rPr>
        <w:t>'X'</w:t>
      </w:r>
      <w:r w:rsidRPr="005764B1">
        <w:rPr>
          <w:lang w:val="es-MX"/>
        </w:rPr>
        <w:t xml:space="preserve"> o una </w:t>
      </w:r>
      <w:r w:rsidRPr="005764B1">
        <w:rPr>
          <w:rStyle w:val="Literal"/>
          <w:lang w:val="es-MX"/>
        </w:rPr>
        <w:t>'O'</w:t>
      </w:r>
      <w:r w:rsidRPr="005764B1">
        <w:rPr>
          <w:lang w:val="es-MX"/>
        </w:rPr>
        <w:t xml:space="preserve"> en cada índice (excepto por el índice </w:t>
      </w:r>
      <w:r w:rsidRPr="005764B1">
        <w:rPr>
          <w:rStyle w:val="Literal"/>
          <w:lang w:val="es-MX"/>
        </w:rPr>
        <w:t>0</w:t>
      </w:r>
      <w:r w:rsidRPr="005764B1">
        <w:rPr>
          <w:lang w:val="es-MX"/>
        </w:rPr>
        <w:t xml:space="preserve">, que es ignorado por el código). Si hay al menos un casillero en el tablero con espacio simple </w:t>
      </w:r>
      <w:r w:rsidRPr="005764B1">
        <w:rPr>
          <w:rStyle w:val="Literal"/>
          <w:lang w:val="es-MX"/>
        </w:rPr>
        <w:t>' '</w:t>
      </w:r>
      <w:r w:rsidRPr="005764B1">
        <w:rPr>
          <w:lang w:val="es-MX"/>
        </w:rPr>
        <w:t xml:space="preserve"> asignado</w:t>
      </w:r>
      <w:r>
        <w:rPr>
          <w:lang w:val="es-MX"/>
        </w:rPr>
        <w:t xml:space="preserve">, esta función devolverá </w:t>
      </w:r>
      <w:r w:rsidRPr="00154742">
        <w:rPr>
          <w:rStyle w:val="Literal"/>
          <w:lang w:val="es-MX"/>
        </w:rPr>
        <w:t>False</w:t>
      </w:r>
      <w:r>
        <w:rPr>
          <w:lang w:val="es-MX"/>
        </w:rPr>
        <w:t>.</w:t>
      </w:r>
    </w:p>
    <w:p w:rsidR="005764B1" w:rsidRPr="005764B1" w:rsidRDefault="005764B1" w:rsidP="005764B1">
      <w:pPr>
        <w:pStyle w:val="Body"/>
        <w:rPr>
          <w:lang w:val="es-MX"/>
        </w:rPr>
      </w:pPr>
      <w:r w:rsidRPr="005764B1">
        <w:rPr>
          <w:lang w:val="es-MX"/>
        </w:rPr>
        <w:t xml:space="preserve">El bucle for nos permite comprobar los espacios 1 a 9 en el tablero de Ta Te Ti. Apenas encuentra un espacio libre en el tablero (es decir, cuando </w:t>
      </w:r>
      <w:r w:rsidRPr="005764B1">
        <w:rPr>
          <w:rStyle w:val="Literal"/>
          <w:lang w:val="es-MX"/>
        </w:rPr>
        <w:t>hayEspacioLibre(tablero, i)</w:t>
      </w:r>
      <w:r w:rsidRPr="005764B1">
        <w:rPr>
          <w:lang w:val="es-MX"/>
        </w:rPr>
        <w:t xml:space="preserve"> devuelve </w:t>
      </w:r>
      <w:r w:rsidRPr="005764B1">
        <w:rPr>
          <w:rStyle w:val="Literal"/>
          <w:lang w:val="es-MX"/>
        </w:rPr>
        <w:t>True</w:t>
      </w:r>
      <w:r w:rsidRPr="005764B1">
        <w:rPr>
          <w:lang w:val="es-MX"/>
        </w:rPr>
        <w:t xml:space="preserve">) la función </w:t>
      </w:r>
      <w:r w:rsidRPr="005764B1">
        <w:rPr>
          <w:rStyle w:val="Literal"/>
          <w:lang w:val="es-MX"/>
        </w:rPr>
        <w:t>ta</w:t>
      </w:r>
      <w:r w:rsidRPr="00154742">
        <w:rPr>
          <w:rStyle w:val="Literal"/>
          <w:lang w:val="es-MX"/>
        </w:rPr>
        <w:t>bleroCompleto()</w:t>
      </w:r>
      <w:r>
        <w:rPr>
          <w:lang w:val="es-MX"/>
        </w:rPr>
        <w:t xml:space="preserve"> devuelve </w:t>
      </w:r>
      <w:r w:rsidRPr="00154742">
        <w:rPr>
          <w:rStyle w:val="Literal"/>
          <w:lang w:val="es-MX"/>
        </w:rPr>
        <w:t>False</w:t>
      </w:r>
      <w:r>
        <w:rPr>
          <w:lang w:val="es-MX"/>
        </w:rPr>
        <w:t>.</w:t>
      </w:r>
    </w:p>
    <w:p w:rsidR="005764B1" w:rsidRPr="008C6D50" w:rsidRDefault="005764B1" w:rsidP="005764B1">
      <w:pPr>
        <w:pStyle w:val="Body"/>
        <w:rPr>
          <w:lang w:val="es-MX"/>
        </w:rPr>
      </w:pPr>
      <w:r w:rsidRPr="005764B1">
        <w:rPr>
          <w:lang w:val="es-MX"/>
        </w:rPr>
        <w:t xml:space="preserve">Si la ejecución concluye todas las operaciones del bucle, significa que ninguno de los espacios está libre. </w:t>
      </w:r>
      <w:r w:rsidRPr="008C6D50">
        <w:rPr>
          <w:lang w:val="es-MX"/>
        </w:rPr>
        <w:t xml:space="preserve">Entonces se ejecutará la línea 137 y </w:t>
      </w:r>
      <w:r w:rsidRPr="008C6D50">
        <w:rPr>
          <w:rStyle w:val="Literal"/>
          <w:lang w:val="es-MX"/>
        </w:rPr>
        <w:t>devolverá True</w:t>
      </w:r>
      <w:r w:rsidRPr="008C6D50">
        <w:rPr>
          <w:lang w:val="es-MX"/>
        </w:rPr>
        <w:t>.</w:t>
      </w:r>
    </w:p>
    <w:p w:rsidR="002768EC" w:rsidRPr="008C6D50" w:rsidRDefault="008C6D50" w:rsidP="002768EC">
      <w:pPr>
        <w:pStyle w:val="Non-TOCHeading3"/>
        <w:rPr>
          <w:lang w:val="es-MX"/>
        </w:rPr>
      </w:pPr>
      <w:r w:rsidRPr="008C6D50">
        <w:rPr>
          <w:lang w:val="es-MX"/>
        </w:rPr>
        <w:t>El Inicio del Juego</w:t>
      </w:r>
    </w:p>
    <w:p w:rsidR="002768EC" w:rsidRPr="00FC3924" w:rsidRDefault="00FC3924" w:rsidP="002768EC">
      <w:pPr>
        <w:pStyle w:val="SourceCode"/>
        <w:rPr>
          <w:lang w:val="es-MX"/>
        </w:rPr>
      </w:pPr>
      <w:r w:rsidRPr="00FC3924">
        <w:rPr>
          <w:rStyle w:val="SourceLineNumber"/>
          <w:lang w:val="es-MX"/>
        </w:rPr>
        <w:t>140.</w:t>
      </w:r>
      <w:r w:rsidRPr="00FC3924">
        <w:rPr>
          <w:lang w:val="es-MX"/>
        </w:rPr>
        <w:t xml:space="preserve"> print('¡Bienvenido al Ta Te Ti!')</w:t>
      </w:r>
    </w:p>
    <w:p w:rsidR="002768EC" w:rsidRPr="00154742" w:rsidRDefault="008C6D50" w:rsidP="002768EC">
      <w:pPr>
        <w:pStyle w:val="Body"/>
        <w:rPr>
          <w:lang w:val="es-MX"/>
        </w:rPr>
      </w:pPr>
      <w:r w:rsidRPr="008C6D50">
        <w:rPr>
          <w:lang w:val="es-MX"/>
        </w:rPr>
        <w:t xml:space="preserve">La línea 140 es la primera línea que no está dentro de una función, de modo que es la primera línea de código que se ejecuta al entrar a este programa. </w:t>
      </w:r>
      <w:r w:rsidRPr="00154742">
        <w:rPr>
          <w:lang w:val="es-MX"/>
        </w:rPr>
        <w:t>Consiste en el saludo al jugador</w:t>
      </w:r>
      <w:r w:rsidR="0000362E" w:rsidRPr="00154742">
        <w:rPr>
          <w:lang w:val="es-MX"/>
        </w:rPr>
        <w:t>.</w:t>
      </w:r>
    </w:p>
    <w:p w:rsidR="00FC3924" w:rsidRPr="00154742" w:rsidRDefault="00FC3924" w:rsidP="00FC3924">
      <w:pPr>
        <w:pStyle w:val="SourceCode"/>
        <w:rPr>
          <w:lang w:val="es-MX"/>
        </w:rPr>
      </w:pPr>
      <w:r w:rsidRPr="00154742">
        <w:rPr>
          <w:rStyle w:val="SourceLineNumber"/>
          <w:lang w:val="es-MX"/>
        </w:rPr>
        <w:t>142.</w:t>
      </w:r>
      <w:r w:rsidRPr="00154742">
        <w:rPr>
          <w:lang w:val="es-MX"/>
        </w:rPr>
        <w:t xml:space="preserve"> while True:</w:t>
      </w:r>
    </w:p>
    <w:p w:rsidR="00FC3924" w:rsidRPr="00154742" w:rsidRDefault="00FC3924" w:rsidP="00FC3924">
      <w:pPr>
        <w:pStyle w:val="SourceCode"/>
        <w:rPr>
          <w:lang w:val="es-MX"/>
        </w:rPr>
      </w:pPr>
      <w:r w:rsidRPr="00154742">
        <w:rPr>
          <w:rStyle w:val="SourceLineNumber"/>
          <w:lang w:val="es-MX"/>
        </w:rPr>
        <w:t>143.</w:t>
      </w:r>
      <w:r w:rsidRPr="00154742">
        <w:rPr>
          <w:lang w:val="es-MX"/>
        </w:rPr>
        <w:t xml:space="preserve">     </w:t>
      </w:r>
      <w:r w:rsidRPr="00154742">
        <w:rPr>
          <w:rStyle w:val="SourceCodeComment"/>
          <w:lang w:val="es-MX"/>
        </w:rPr>
        <w:t># Resetea el tablero</w:t>
      </w:r>
    </w:p>
    <w:p w:rsidR="002768EC" w:rsidRPr="00154742" w:rsidRDefault="00FC3924" w:rsidP="002768EC">
      <w:pPr>
        <w:pStyle w:val="SourceCode"/>
        <w:rPr>
          <w:lang w:val="es-MX"/>
        </w:rPr>
      </w:pPr>
      <w:r w:rsidRPr="00154742">
        <w:rPr>
          <w:rStyle w:val="SourceLineNumber"/>
          <w:lang w:val="es-MX"/>
        </w:rPr>
        <w:t>144.</w:t>
      </w:r>
      <w:r w:rsidRPr="00154742">
        <w:rPr>
          <w:lang w:val="es-MX"/>
        </w:rPr>
        <w:t xml:space="preserve">     elTablero = [' '] * 10</w:t>
      </w:r>
    </w:p>
    <w:p w:rsidR="008C6D50" w:rsidRDefault="008C6D50" w:rsidP="002768EC">
      <w:pPr>
        <w:pStyle w:val="Body"/>
        <w:rPr>
          <w:lang w:val="es-MX"/>
        </w:rPr>
      </w:pPr>
      <w:r w:rsidRPr="008C6D50">
        <w:rPr>
          <w:lang w:val="es-MX"/>
        </w:rPr>
        <w:t xml:space="preserve">Este bucle while tiene al valor </w:t>
      </w:r>
      <w:r w:rsidRPr="008C6D50">
        <w:rPr>
          <w:rStyle w:val="Literal"/>
          <w:lang w:val="es-MX"/>
        </w:rPr>
        <w:t>True</w:t>
      </w:r>
      <w:r w:rsidRPr="008C6D50">
        <w:rPr>
          <w:lang w:val="es-MX"/>
        </w:rPr>
        <w:t xml:space="preserve"> por condición, y continuará iterando hasta que la ejecución llegue a una sentencia </w:t>
      </w:r>
      <w:r w:rsidRPr="008C6D50">
        <w:rPr>
          <w:rStyle w:val="Literal"/>
          <w:lang w:val="es-MX"/>
        </w:rPr>
        <w:t>break</w:t>
      </w:r>
      <w:r w:rsidRPr="008C6D50">
        <w:rPr>
          <w:lang w:val="es-MX"/>
        </w:rPr>
        <w:t xml:space="preserve">. La línea 144 configura el tablero principal de Ta Te Ti que usaremos, al cual llamaremos </w:t>
      </w:r>
      <w:r w:rsidRPr="008C6D50">
        <w:rPr>
          <w:rStyle w:val="Literal"/>
          <w:lang w:val="es-MX"/>
        </w:rPr>
        <w:t>elTablero</w:t>
      </w:r>
      <w:r w:rsidRPr="008C6D50">
        <w:rPr>
          <w:lang w:val="es-MX"/>
        </w:rPr>
        <w:t xml:space="preserve">. Es una lista de 10 cadenas, donde cada una de ellas es un espacio simple </w:t>
      </w:r>
      <w:r w:rsidRPr="008C6D50">
        <w:rPr>
          <w:rStyle w:val="Literal"/>
          <w:lang w:val="es-MX"/>
        </w:rPr>
        <w:t>' '</w:t>
      </w:r>
      <w:r w:rsidRPr="008C6D50">
        <w:rPr>
          <w:lang w:val="es-MX"/>
        </w:rPr>
        <w:t>.</w:t>
      </w:r>
    </w:p>
    <w:p w:rsidR="008C6D50" w:rsidRPr="008C6D50" w:rsidRDefault="008C6D50" w:rsidP="002768EC">
      <w:pPr>
        <w:pStyle w:val="Body"/>
        <w:rPr>
          <w:lang w:val="es-MX"/>
        </w:rPr>
      </w:pPr>
      <w:r w:rsidRPr="008C6D50">
        <w:rPr>
          <w:lang w:val="es-MX"/>
        </w:rPr>
        <w:t xml:space="preserve">En lugar de escribir esta lista completa, la línea 44 usa replicación de listas. Es más corto y claro escribir </w:t>
      </w:r>
      <w:r w:rsidRPr="008C6D50">
        <w:rPr>
          <w:rStyle w:val="Literal"/>
          <w:lang w:val="es-MX"/>
        </w:rPr>
        <w:t>[' '] * 10</w:t>
      </w:r>
      <w:r w:rsidRPr="008C6D50">
        <w:rPr>
          <w:lang w:val="es-MX"/>
        </w:rPr>
        <w:t xml:space="preserve"> que escribir </w:t>
      </w:r>
      <w:r w:rsidRPr="008C6D50">
        <w:rPr>
          <w:rStyle w:val="Literal"/>
          <w:lang w:val="es-MX"/>
        </w:rPr>
        <w:t>[' ', ' ', ' ', ' ', ' ', ' ', ' ', ' ', ' ', ' ']</w:t>
      </w:r>
      <w:r w:rsidRPr="008C6D50">
        <w:rPr>
          <w:lang w:val="es-MX"/>
        </w:rPr>
        <w:t>.</w:t>
      </w:r>
    </w:p>
    <w:p w:rsidR="002768EC" w:rsidRPr="008C6D50" w:rsidRDefault="008C6D50" w:rsidP="002768EC">
      <w:pPr>
        <w:pStyle w:val="Non-TOCHeading3"/>
        <w:rPr>
          <w:lang w:val="es-MX"/>
        </w:rPr>
      </w:pPr>
      <w:r w:rsidRPr="008C6D50">
        <w:rPr>
          <w:lang w:val="es-MX"/>
        </w:rPr>
        <w:t>Decidiendo la Letra del Jugador y Quién Comienza</w:t>
      </w:r>
    </w:p>
    <w:p w:rsidR="00FC3924" w:rsidRPr="00154742" w:rsidRDefault="00FC3924" w:rsidP="00FC3924">
      <w:pPr>
        <w:pStyle w:val="SourceCode"/>
        <w:rPr>
          <w:lang w:val="es-MX"/>
        </w:rPr>
      </w:pPr>
      <w:r w:rsidRPr="00154742">
        <w:rPr>
          <w:rStyle w:val="SourceLineNumber"/>
          <w:lang w:val="es-MX"/>
        </w:rPr>
        <w:t>145.</w:t>
      </w:r>
      <w:r w:rsidRPr="00154742">
        <w:rPr>
          <w:lang w:val="es-MX"/>
        </w:rPr>
        <w:t xml:space="preserve">     letraJugador, letraComputadora = ingresaLetraJugador()</w:t>
      </w:r>
    </w:p>
    <w:p w:rsidR="008C6D50" w:rsidRPr="008C6D50" w:rsidRDefault="008C6D50" w:rsidP="002768EC">
      <w:pPr>
        <w:pStyle w:val="Body"/>
        <w:rPr>
          <w:lang w:val="es-MX"/>
        </w:rPr>
      </w:pPr>
      <w:r w:rsidRPr="008C6D50">
        <w:rPr>
          <w:lang w:val="es-MX"/>
        </w:rPr>
        <w:t xml:space="preserve">La función </w:t>
      </w:r>
      <w:r w:rsidRPr="008C6D50">
        <w:rPr>
          <w:rStyle w:val="Literal"/>
          <w:lang w:val="es-MX"/>
        </w:rPr>
        <w:t>ingresaLetraJugador()</w:t>
      </w:r>
      <w:r w:rsidRPr="008C6D50">
        <w:rPr>
          <w:lang w:val="es-MX"/>
        </w:rPr>
        <w:t xml:space="preserve"> permite al jugador elegir si quiere ser X u O. La función devuelve una lista de dos cadenas, la cual puede ser </w:t>
      </w:r>
      <w:r w:rsidRPr="008C6D50">
        <w:rPr>
          <w:rStyle w:val="Literal"/>
          <w:lang w:val="es-MX"/>
        </w:rPr>
        <w:t>['X', 'O']</w:t>
      </w:r>
      <w:r w:rsidRPr="008C6D50">
        <w:rPr>
          <w:lang w:val="es-MX"/>
        </w:rPr>
        <w:t xml:space="preserve"> o </w:t>
      </w:r>
      <w:r w:rsidRPr="008C6D50">
        <w:rPr>
          <w:rStyle w:val="Literal"/>
          <w:lang w:val="es-MX"/>
        </w:rPr>
        <w:t>['O', 'X']</w:t>
      </w:r>
      <w:r w:rsidRPr="008C6D50">
        <w:rPr>
          <w:lang w:val="es-MX"/>
        </w:rPr>
        <w:t xml:space="preserve">. El truco de asignación múltiple asignará </w:t>
      </w:r>
      <w:r w:rsidRPr="008C6D50">
        <w:rPr>
          <w:rStyle w:val="Literal"/>
          <w:lang w:val="es-MX"/>
        </w:rPr>
        <w:t>letraJugador</w:t>
      </w:r>
      <w:r w:rsidRPr="008C6D50">
        <w:rPr>
          <w:lang w:val="es-MX"/>
        </w:rPr>
        <w:t xml:space="preserve"> al primer elemento en la lista devuelta y </w:t>
      </w:r>
      <w:r w:rsidRPr="008C6D50">
        <w:rPr>
          <w:rStyle w:val="Literal"/>
          <w:lang w:val="es-MX"/>
        </w:rPr>
        <w:t>letraComputadora</w:t>
      </w:r>
      <w:r w:rsidRPr="008C6D50">
        <w:rPr>
          <w:lang w:val="es-MX"/>
        </w:rPr>
        <w:t xml:space="preserve"> al segundo</w:t>
      </w:r>
      <w:r>
        <w:rPr>
          <w:lang w:val="es-MX"/>
        </w:rPr>
        <w:t>.</w:t>
      </w:r>
    </w:p>
    <w:p w:rsidR="00FC3924" w:rsidRPr="0023065F" w:rsidRDefault="00FC3924" w:rsidP="00FC3924">
      <w:pPr>
        <w:pStyle w:val="SourceCode"/>
        <w:rPr>
          <w:lang w:val="es-MX"/>
        </w:rPr>
      </w:pPr>
      <w:r w:rsidRPr="0023065F">
        <w:rPr>
          <w:rStyle w:val="SourceLineNumber"/>
          <w:lang w:val="es-MX"/>
        </w:rPr>
        <w:t>146.</w:t>
      </w:r>
      <w:r w:rsidRPr="0023065F">
        <w:rPr>
          <w:lang w:val="es-MX"/>
        </w:rPr>
        <w:t xml:space="preserve">     turno = quienComienza()</w:t>
      </w:r>
    </w:p>
    <w:p w:rsidR="00FC3924" w:rsidRPr="0023065F" w:rsidRDefault="00FC3924" w:rsidP="00FC3924">
      <w:pPr>
        <w:pStyle w:val="SourceCode"/>
        <w:rPr>
          <w:lang w:val="es-MX"/>
        </w:rPr>
      </w:pPr>
      <w:r w:rsidRPr="0023065F">
        <w:rPr>
          <w:rStyle w:val="SourceLineNumber"/>
          <w:lang w:val="es-MX"/>
        </w:rPr>
        <w:t>147.</w:t>
      </w:r>
      <w:r w:rsidRPr="0023065F">
        <w:rPr>
          <w:lang w:val="es-MX"/>
        </w:rPr>
        <w:t xml:space="preserve">     print(turno + ' irá primero.')</w:t>
      </w:r>
    </w:p>
    <w:p w:rsidR="002768EC" w:rsidRPr="00154742" w:rsidRDefault="00FC3924" w:rsidP="002768EC">
      <w:pPr>
        <w:pStyle w:val="SourceCode"/>
        <w:rPr>
          <w:lang w:val="es-MX"/>
        </w:rPr>
      </w:pPr>
      <w:r w:rsidRPr="00154742">
        <w:rPr>
          <w:rStyle w:val="SourceLineNumber"/>
          <w:lang w:val="es-MX"/>
        </w:rPr>
        <w:lastRenderedPageBreak/>
        <w:t>148.</w:t>
      </w:r>
      <w:r w:rsidRPr="00154742">
        <w:rPr>
          <w:lang w:val="es-MX"/>
        </w:rPr>
        <w:t xml:space="preserve">     juegoEnCurso = True</w:t>
      </w:r>
    </w:p>
    <w:p w:rsidR="008C6D50" w:rsidRPr="008C6D50" w:rsidRDefault="008C6D50" w:rsidP="002768EC">
      <w:pPr>
        <w:pStyle w:val="Body"/>
        <w:rPr>
          <w:lang w:val="es-MX"/>
        </w:rPr>
      </w:pPr>
      <w:r w:rsidRPr="008C6D50">
        <w:rPr>
          <w:lang w:val="es-MX"/>
        </w:rPr>
        <w:t xml:space="preserve">La función </w:t>
      </w:r>
      <w:r w:rsidRPr="008C6D50">
        <w:rPr>
          <w:rStyle w:val="Literal"/>
          <w:lang w:val="es-MX"/>
        </w:rPr>
        <w:t>quienComienza()</w:t>
      </w:r>
      <w:r w:rsidRPr="008C6D50">
        <w:rPr>
          <w:lang w:val="es-MX"/>
        </w:rPr>
        <w:t xml:space="preserve"> decide aleatoriamente quién comienza, y devuelve la cadena </w:t>
      </w:r>
      <w:r w:rsidRPr="008C6D50">
        <w:rPr>
          <w:rStyle w:val="Literal"/>
          <w:lang w:val="es-MX"/>
        </w:rPr>
        <w:t>'El jugador'</w:t>
      </w:r>
      <w:r w:rsidRPr="008C6D50">
        <w:rPr>
          <w:lang w:val="es-MX"/>
        </w:rPr>
        <w:t xml:space="preserve"> o bien </w:t>
      </w:r>
      <w:r w:rsidRPr="008C6D50">
        <w:rPr>
          <w:rStyle w:val="Literal"/>
          <w:lang w:val="es-MX"/>
        </w:rPr>
        <w:t>'La computadora'</w:t>
      </w:r>
      <w:r w:rsidRPr="008C6D50">
        <w:rPr>
          <w:lang w:val="es-MX"/>
        </w:rPr>
        <w:t xml:space="preserve"> y la línea 147 comunica al jugador quién comenzará.</w:t>
      </w:r>
    </w:p>
    <w:p w:rsidR="002768EC" w:rsidRPr="008C6D50" w:rsidRDefault="008C6D50" w:rsidP="002768EC">
      <w:pPr>
        <w:pStyle w:val="Non-TOCHeading3"/>
        <w:rPr>
          <w:lang w:val="es-MX"/>
        </w:rPr>
      </w:pPr>
      <w:r w:rsidRPr="008C6D50">
        <w:rPr>
          <w:lang w:val="es-MX"/>
        </w:rPr>
        <w:t>Ejecutando el Turno del Jugador</w:t>
      </w:r>
    </w:p>
    <w:p w:rsidR="00FC3924" w:rsidRPr="00154742" w:rsidRDefault="00FC3924" w:rsidP="00FC3924">
      <w:pPr>
        <w:pStyle w:val="SourceCode"/>
        <w:rPr>
          <w:lang w:val="es-MX"/>
        </w:rPr>
      </w:pPr>
      <w:r w:rsidRPr="00154742">
        <w:rPr>
          <w:rStyle w:val="SourceLineNumber"/>
          <w:lang w:val="es-MX"/>
        </w:rPr>
        <w:t>150.</w:t>
      </w:r>
      <w:r w:rsidRPr="00154742">
        <w:rPr>
          <w:lang w:val="es-MX"/>
        </w:rPr>
        <w:t xml:space="preserve">     while juegoEnCurso:</w:t>
      </w:r>
    </w:p>
    <w:p w:rsidR="002768EC" w:rsidRPr="008C6D50" w:rsidRDefault="008C6D50" w:rsidP="002768EC">
      <w:pPr>
        <w:pStyle w:val="Body"/>
        <w:rPr>
          <w:lang w:val="es-MX"/>
        </w:rPr>
      </w:pPr>
      <w:r w:rsidRPr="008C6D50">
        <w:rPr>
          <w:lang w:val="es-MX"/>
        </w:rPr>
        <w:t xml:space="preserve">El bucle de la línea 150 continuará alternando entre el código del turno del jugador y el del turno de la computadora, mientras la </w:t>
      </w:r>
      <w:r w:rsidRPr="008C6D50">
        <w:rPr>
          <w:rStyle w:val="Literal"/>
          <w:lang w:val="es-MX"/>
        </w:rPr>
        <w:t>juegoEnCurso</w:t>
      </w:r>
      <w:r w:rsidRPr="008C6D50">
        <w:rPr>
          <w:lang w:val="es-MX"/>
        </w:rPr>
        <w:t xml:space="preserve"> tenga asignado el valor </w:t>
      </w:r>
      <w:r w:rsidRPr="008C6D50">
        <w:rPr>
          <w:rStyle w:val="Literal"/>
          <w:lang w:val="es-MX"/>
        </w:rPr>
        <w:t>True</w:t>
      </w:r>
      <w:r w:rsidRPr="008C6D50">
        <w:rPr>
          <w:lang w:val="es-MX"/>
        </w:rPr>
        <w:t>.</w:t>
      </w:r>
    </w:p>
    <w:p w:rsidR="00FC3924" w:rsidRPr="0023065F" w:rsidRDefault="00FC3924" w:rsidP="00FC3924">
      <w:pPr>
        <w:pStyle w:val="SourceCode"/>
        <w:rPr>
          <w:lang w:val="es-MX"/>
        </w:rPr>
      </w:pPr>
      <w:r w:rsidRPr="0023065F">
        <w:rPr>
          <w:rStyle w:val="SourceLineNumber"/>
          <w:lang w:val="es-MX"/>
        </w:rPr>
        <w:t>151.</w:t>
      </w:r>
      <w:r w:rsidRPr="0023065F">
        <w:rPr>
          <w:lang w:val="es-MX"/>
        </w:rPr>
        <w:t xml:space="preserve">         if turno == '</w:t>
      </w:r>
      <w:r>
        <w:rPr>
          <w:lang w:val="es-MX"/>
        </w:rPr>
        <w:t xml:space="preserve">El </w:t>
      </w:r>
      <w:r w:rsidRPr="0023065F">
        <w:rPr>
          <w:lang w:val="es-MX"/>
        </w:rPr>
        <w:t>jugador':</w:t>
      </w:r>
    </w:p>
    <w:p w:rsidR="00FC3924" w:rsidRPr="0023065F" w:rsidRDefault="00FC3924" w:rsidP="00FC3924">
      <w:pPr>
        <w:pStyle w:val="SourceCode"/>
        <w:rPr>
          <w:lang w:val="es-MX"/>
        </w:rPr>
      </w:pPr>
      <w:r w:rsidRPr="0023065F">
        <w:rPr>
          <w:rStyle w:val="SourceLineNumber"/>
          <w:lang w:val="es-MX"/>
        </w:rPr>
        <w:t>152.</w:t>
      </w:r>
      <w:r w:rsidRPr="0023065F">
        <w:rPr>
          <w:lang w:val="es-MX"/>
        </w:rPr>
        <w:t xml:space="preserve">             </w:t>
      </w:r>
      <w:r w:rsidRPr="0023065F">
        <w:rPr>
          <w:rStyle w:val="SourceCodeComment"/>
          <w:lang w:val="es-MX"/>
        </w:rPr>
        <w:t># Turno del jugador</w:t>
      </w:r>
    </w:p>
    <w:p w:rsidR="00FC3924" w:rsidRPr="0023065F" w:rsidRDefault="00FC3924" w:rsidP="00FC3924">
      <w:pPr>
        <w:pStyle w:val="SourceCode"/>
        <w:rPr>
          <w:lang w:val="es-MX"/>
        </w:rPr>
      </w:pPr>
      <w:r w:rsidRPr="0023065F">
        <w:rPr>
          <w:rStyle w:val="SourceLineNumber"/>
          <w:lang w:val="es-MX"/>
        </w:rPr>
        <w:t>153.</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54.</w:t>
      </w:r>
      <w:r w:rsidRPr="0023065F">
        <w:rPr>
          <w:lang w:val="es-MX"/>
        </w:rPr>
        <w:t xml:space="preserve">             jugada = obtenerJugadaJugador(elTablero)</w:t>
      </w:r>
    </w:p>
    <w:p w:rsidR="002768EC" w:rsidRPr="00154742" w:rsidRDefault="00FC3924" w:rsidP="002768EC">
      <w:pPr>
        <w:pStyle w:val="SourceCode"/>
        <w:rPr>
          <w:lang w:val="es-MX"/>
        </w:rPr>
      </w:pPr>
      <w:r w:rsidRPr="00154742">
        <w:rPr>
          <w:rStyle w:val="SourceLineNumber"/>
          <w:lang w:val="es-MX"/>
        </w:rPr>
        <w:t>155.</w:t>
      </w:r>
      <w:r w:rsidRPr="00154742">
        <w:rPr>
          <w:lang w:val="es-MX"/>
        </w:rPr>
        <w:t xml:space="preserve">             hacerJugada(elTablero, letraJugador, jugada)</w:t>
      </w:r>
    </w:p>
    <w:p w:rsidR="008C6D50" w:rsidRPr="008C6D50" w:rsidRDefault="008C6D50" w:rsidP="002768EC">
      <w:pPr>
        <w:pStyle w:val="Body"/>
        <w:rPr>
          <w:lang w:val="es-MX"/>
        </w:rPr>
      </w:pPr>
      <w:r w:rsidRPr="008C6D50">
        <w:rPr>
          <w:lang w:val="es-MX"/>
        </w:rPr>
        <w:t xml:space="preserve">El valor en la variable </w:t>
      </w:r>
      <w:r w:rsidRPr="008C6D50">
        <w:rPr>
          <w:rStyle w:val="Literal"/>
          <w:lang w:val="es-MX"/>
        </w:rPr>
        <w:t>turno</w:t>
      </w:r>
      <w:r w:rsidRPr="008C6D50">
        <w:rPr>
          <w:lang w:val="es-MX"/>
        </w:rPr>
        <w:t xml:space="preserve"> es originalmente asignado por llamada a la función </w:t>
      </w:r>
      <w:r w:rsidRPr="008C6D50">
        <w:rPr>
          <w:rStyle w:val="Literal"/>
          <w:lang w:val="es-MX"/>
        </w:rPr>
        <w:t>quienComienza()</w:t>
      </w:r>
      <w:r w:rsidRPr="008C6D50">
        <w:rPr>
          <w:lang w:val="es-MX"/>
        </w:rPr>
        <w:t xml:space="preserve"> en la línea 146. Su valor original es </w:t>
      </w:r>
      <w:r w:rsidRPr="008C6D50">
        <w:rPr>
          <w:rStyle w:val="Literal"/>
          <w:lang w:val="es-MX"/>
        </w:rPr>
        <w:t>'El jugador'</w:t>
      </w:r>
      <w:r w:rsidRPr="008C6D50">
        <w:rPr>
          <w:lang w:val="es-MX"/>
        </w:rPr>
        <w:t xml:space="preserve"> o </w:t>
      </w:r>
      <w:r w:rsidRPr="008C6D50">
        <w:rPr>
          <w:rStyle w:val="Literal"/>
          <w:lang w:val="es-MX"/>
        </w:rPr>
        <w:t>'La computadora'</w:t>
      </w:r>
      <w:r w:rsidRPr="008C6D50">
        <w:rPr>
          <w:lang w:val="es-MX"/>
        </w:rPr>
        <w:t xml:space="preserve">. Si turno es igual a </w:t>
      </w:r>
      <w:r w:rsidRPr="008C6D50">
        <w:rPr>
          <w:rStyle w:val="Literal"/>
          <w:lang w:val="es-MX"/>
        </w:rPr>
        <w:t>'La computadora'</w:t>
      </w:r>
      <w:r w:rsidRPr="008C6D50">
        <w:rPr>
          <w:lang w:val="es-MX"/>
        </w:rPr>
        <w:t xml:space="preserve">, la condición es </w:t>
      </w:r>
      <w:r w:rsidRPr="008C6D50">
        <w:rPr>
          <w:rStyle w:val="Literal"/>
          <w:lang w:val="es-MX"/>
        </w:rPr>
        <w:t>False</w:t>
      </w:r>
      <w:r w:rsidRPr="008C6D50">
        <w:rPr>
          <w:lang w:val="es-MX"/>
        </w:rPr>
        <w:t xml:space="preserve"> y la ejecución salta a la línea 169.</w:t>
      </w:r>
    </w:p>
    <w:p w:rsidR="002768EC" w:rsidRPr="00154742" w:rsidRDefault="008C6D50" w:rsidP="002768EC">
      <w:pPr>
        <w:pStyle w:val="Body"/>
        <w:rPr>
          <w:lang w:val="es-MX"/>
        </w:rPr>
      </w:pPr>
      <w:r w:rsidRPr="008C6D50">
        <w:rPr>
          <w:lang w:val="es-MX"/>
        </w:rPr>
        <w:t xml:space="preserve">Primero, la línea 153 llama a la función </w:t>
      </w:r>
      <w:r w:rsidRPr="008C6D50">
        <w:rPr>
          <w:rStyle w:val="Literal"/>
          <w:lang w:val="es-MX"/>
        </w:rPr>
        <w:t>dibujarTablero()</w:t>
      </w:r>
      <w:r w:rsidRPr="008C6D50">
        <w:rPr>
          <w:lang w:val="es-MX"/>
        </w:rPr>
        <w:t xml:space="preserve"> pasándole la variable </w:t>
      </w:r>
      <w:r w:rsidRPr="008C6D50">
        <w:rPr>
          <w:rStyle w:val="Literal"/>
          <w:lang w:val="es-MX"/>
        </w:rPr>
        <w:t>elTablero</w:t>
      </w:r>
      <w:r w:rsidRPr="008C6D50">
        <w:rPr>
          <w:lang w:val="es-MX"/>
        </w:rPr>
        <w:t xml:space="preserve"> para dibujar el tablero en la pantalla. Entonces la función </w:t>
      </w:r>
      <w:r w:rsidRPr="008C6D50">
        <w:rPr>
          <w:rStyle w:val="Literal"/>
          <w:lang w:val="es-MX"/>
        </w:rPr>
        <w:t>obtenerJugadaJugador()</w:t>
      </w:r>
      <w:r w:rsidRPr="008C6D50">
        <w:rPr>
          <w:lang w:val="es-MX"/>
        </w:rPr>
        <w:t xml:space="preserve"> permite al jugador ingresar su jugada (y también comprueba que sea una movida válida). </w:t>
      </w:r>
      <w:r w:rsidRPr="00154742">
        <w:rPr>
          <w:lang w:val="es-MX"/>
        </w:rPr>
        <w:t xml:space="preserve">La función </w:t>
      </w:r>
      <w:r w:rsidRPr="00154742">
        <w:rPr>
          <w:rStyle w:val="Literal"/>
          <w:lang w:val="es-MX"/>
        </w:rPr>
        <w:t>hacerJugada()</w:t>
      </w:r>
      <w:r w:rsidRPr="00154742">
        <w:rPr>
          <w:lang w:val="es-MX"/>
        </w:rPr>
        <w:t xml:space="preserve"> actualiza </w:t>
      </w:r>
      <w:r w:rsidRPr="00154742">
        <w:rPr>
          <w:rStyle w:val="Literal"/>
          <w:lang w:val="es-MX"/>
        </w:rPr>
        <w:t>elTablero</w:t>
      </w:r>
      <w:r w:rsidRPr="00154742">
        <w:rPr>
          <w:lang w:val="es-MX"/>
        </w:rPr>
        <w:t xml:space="preserve"> para reflejar esta jugada.</w:t>
      </w:r>
    </w:p>
    <w:p w:rsidR="00FC3924" w:rsidRPr="0023065F" w:rsidRDefault="00FC3924" w:rsidP="00FC3924">
      <w:pPr>
        <w:pStyle w:val="SourceCode"/>
        <w:rPr>
          <w:lang w:val="es-MX"/>
        </w:rPr>
      </w:pPr>
      <w:r w:rsidRPr="0023065F">
        <w:rPr>
          <w:rStyle w:val="SourceLineNumber"/>
          <w:lang w:val="es-MX"/>
        </w:rPr>
        <w:t>157.</w:t>
      </w:r>
      <w:r w:rsidRPr="0023065F">
        <w:rPr>
          <w:lang w:val="es-MX"/>
        </w:rPr>
        <w:t xml:space="preserve">             if esGanador(elTablero, letraJugador):</w:t>
      </w:r>
    </w:p>
    <w:p w:rsidR="00FC3924" w:rsidRPr="0023065F" w:rsidRDefault="00FC3924" w:rsidP="00FC3924">
      <w:pPr>
        <w:pStyle w:val="SourceCode"/>
        <w:rPr>
          <w:lang w:val="es-MX"/>
        </w:rPr>
      </w:pPr>
      <w:r w:rsidRPr="0023065F">
        <w:rPr>
          <w:rStyle w:val="SourceLineNumber"/>
          <w:lang w:val="es-MX"/>
        </w:rPr>
        <w:t>158.</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59.</w:t>
      </w:r>
      <w:r w:rsidRPr="0023065F">
        <w:rPr>
          <w:lang w:val="es-MX"/>
        </w:rPr>
        <w:t xml:space="preserve">                 print('¡Felicidades, has ganado!')</w:t>
      </w:r>
    </w:p>
    <w:p w:rsidR="002768EC" w:rsidRPr="00154742" w:rsidRDefault="00FC3924" w:rsidP="002768EC">
      <w:pPr>
        <w:pStyle w:val="SourceCode"/>
        <w:rPr>
          <w:lang w:val="es-MX"/>
        </w:rPr>
      </w:pPr>
      <w:r w:rsidRPr="00154742">
        <w:rPr>
          <w:rStyle w:val="SourceLineNumber"/>
          <w:lang w:val="es-MX"/>
        </w:rPr>
        <w:t>160.</w:t>
      </w:r>
      <w:r w:rsidRPr="00154742">
        <w:rPr>
          <w:lang w:val="es-MX"/>
        </w:rPr>
        <w:t xml:space="preserve">                 juegoEnCurso = False</w:t>
      </w:r>
    </w:p>
    <w:p w:rsidR="008C6D50" w:rsidRPr="008C6D50" w:rsidRDefault="008C6D50" w:rsidP="008C6D50">
      <w:pPr>
        <w:pStyle w:val="Body"/>
        <w:rPr>
          <w:lang w:val="es-MX"/>
        </w:rPr>
      </w:pPr>
      <w:r w:rsidRPr="008C6D50">
        <w:rPr>
          <w:lang w:val="es-MX"/>
        </w:rPr>
        <w:t xml:space="preserve">Luego de que el jugador ha jugado, la computadora debería comprobar si ha ganado el juego. Si la función </w:t>
      </w:r>
      <w:r w:rsidRPr="008C6D50">
        <w:rPr>
          <w:rStyle w:val="Literal"/>
          <w:lang w:val="es-MX"/>
        </w:rPr>
        <w:t>esGanador()</w:t>
      </w:r>
      <w:r w:rsidRPr="008C6D50">
        <w:rPr>
          <w:lang w:val="es-MX"/>
        </w:rPr>
        <w:t xml:space="preserve"> devuelve </w:t>
      </w:r>
      <w:r w:rsidRPr="008C6D50">
        <w:rPr>
          <w:rStyle w:val="Literal"/>
          <w:lang w:val="es-MX"/>
        </w:rPr>
        <w:t>True</w:t>
      </w:r>
      <w:r w:rsidRPr="008C6D50">
        <w:rPr>
          <w:lang w:val="es-MX"/>
        </w:rPr>
        <w:t>, el código del bloque if muestra el tablero ganador e imprime un mensaje comunicando al jugador que ha ganado.</w:t>
      </w:r>
    </w:p>
    <w:p w:rsidR="002768EC" w:rsidRPr="008C6D50" w:rsidRDefault="008C6D50" w:rsidP="008C6D50">
      <w:pPr>
        <w:pStyle w:val="Body"/>
        <w:rPr>
          <w:lang w:val="es-MX"/>
        </w:rPr>
      </w:pPr>
      <w:r w:rsidRPr="008C6D50">
        <w:rPr>
          <w:lang w:val="es-MX"/>
        </w:rPr>
        <w:t xml:space="preserve">Se asigna el valor </w:t>
      </w:r>
      <w:r w:rsidRPr="008C6D50">
        <w:rPr>
          <w:rStyle w:val="Literal"/>
          <w:lang w:val="es-MX"/>
        </w:rPr>
        <w:t>False</w:t>
      </w:r>
      <w:r w:rsidRPr="008C6D50">
        <w:rPr>
          <w:lang w:val="es-MX"/>
        </w:rPr>
        <w:t xml:space="preserve"> a la variable </w:t>
      </w:r>
      <w:r w:rsidRPr="008C6D50">
        <w:rPr>
          <w:rStyle w:val="Literal"/>
          <w:lang w:val="es-MX"/>
        </w:rPr>
        <w:t>juegoEnCurso</w:t>
      </w:r>
      <w:r w:rsidRPr="008C6D50">
        <w:rPr>
          <w:lang w:val="es-MX"/>
        </w:rPr>
        <w:t xml:space="preserve"> de modo que la ejecución no continúe con el turno de la computadora.</w:t>
      </w:r>
    </w:p>
    <w:p w:rsidR="00FC3924" w:rsidRPr="0023065F" w:rsidRDefault="00FC3924" w:rsidP="00FC3924">
      <w:pPr>
        <w:pStyle w:val="SourceCode"/>
        <w:rPr>
          <w:lang w:val="es-MX"/>
        </w:rPr>
      </w:pPr>
      <w:r w:rsidRPr="0023065F">
        <w:rPr>
          <w:rStyle w:val="SourceLineNumber"/>
          <w:lang w:val="es-MX"/>
        </w:rPr>
        <w:t>161.</w:t>
      </w:r>
      <w:r w:rsidRPr="0023065F">
        <w:rPr>
          <w:lang w:val="es-MX"/>
        </w:rPr>
        <w:t xml:space="preserve">             else:</w:t>
      </w:r>
    </w:p>
    <w:p w:rsidR="00FC3924" w:rsidRPr="0023065F" w:rsidRDefault="00FC3924" w:rsidP="00FC3924">
      <w:pPr>
        <w:pStyle w:val="SourceCode"/>
        <w:rPr>
          <w:lang w:val="es-MX"/>
        </w:rPr>
      </w:pPr>
      <w:r w:rsidRPr="0023065F">
        <w:rPr>
          <w:rStyle w:val="SourceLineNumber"/>
          <w:lang w:val="es-MX"/>
        </w:rPr>
        <w:t>162.</w:t>
      </w:r>
      <w:r w:rsidRPr="0023065F">
        <w:rPr>
          <w:lang w:val="es-MX"/>
        </w:rPr>
        <w:t xml:space="preserve">                 if tableroCompleto(elTablero):</w:t>
      </w:r>
    </w:p>
    <w:p w:rsidR="00FC3924" w:rsidRPr="0023065F" w:rsidRDefault="00FC3924" w:rsidP="00FC3924">
      <w:pPr>
        <w:pStyle w:val="SourceCode"/>
        <w:rPr>
          <w:lang w:val="es-MX"/>
        </w:rPr>
      </w:pPr>
      <w:r w:rsidRPr="0023065F">
        <w:rPr>
          <w:rStyle w:val="SourceLineNumber"/>
          <w:lang w:val="es-MX"/>
        </w:rPr>
        <w:t>163.</w:t>
      </w:r>
      <w:r w:rsidRPr="0023065F">
        <w:rPr>
          <w:lang w:val="es-MX"/>
        </w:rPr>
        <w:t xml:space="preserve">                     dibujarTablero(elTablero)</w:t>
      </w:r>
    </w:p>
    <w:p w:rsidR="00FC3924" w:rsidRPr="00154742" w:rsidRDefault="00FC3924" w:rsidP="00FC3924">
      <w:pPr>
        <w:pStyle w:val="SourceCode"/>
        <w:rPr>
          <w:lang w:val="es-MX"/>
        </w:rPr>
      </w:pPr>
      <w:r w:rsidRPr="00154742">
        <w:rPr>
          <w:rStyle w:val="SourceLineNumber"/>
          <w:lang w:val="es-MX"/>
        </w:rPr>
        <w:lastRenderedPageBreak/>
        <w:t>164.</w:t>
      </w:r>
      <w:r w:rsidRPr="00154742">
        <w:rPr>
          <w:lang w:val="es-MX"/>
        </w:rPr>
        <w:t xml:space="preserve">                     print('¡Es un empate!')</w:t>
      </w:r>
    </w:p>
    <w:p w:rsidR="002768EC" w:rsidRPr="00154742" w:rsidRDefault="00FC3924" w:rsidP="002768EC">
      <w:pPr>
        <w:pStyle w:val="SourceCode"/>
        <w:rPr>
          <w:lang w:val="es-MX"/>
        </w:rPr>
      </w:pPr>
      <w:r w:rsidRPr="00154742">
        <w:rPr>
          <w:rStyle w:val="SourceLineNumber"/>
          <w:lang w:val="es-MX"/>
        </w:rPr>
        <w:t>165.</w:t>
      </w:r>
      <w:r w:rsidRPr="00154742">
        <w:rPr>
          <w:lang w:val="es-MX"/>
        </w:rPr>
        <w:t xml:space="preserve">                     break</w:t>
      </w:r>
    </w:p>
    <w:p w:rsidR="002768EC" w:rsidRPr="008C6D50" w:rsidRDefault="008C6D50" w:rsidP="002768EC">
      <w:pPr>
        <w:pStyle w:val="Body"/>
        <w:rPr>
          <w:lang w:val="es-MX"/>
        </w:rPr>
      </w:pPr>
      <w:r w:rsidRPr="008C6D50">
        <w:rPr>
          <w:lang w:val="es-MX"/>
        </w:rPr>
        <w:t xml:space="preserve">Si el jugador no ganó con esta última jugada, tal vez esta movida ha llenado el tablero y ocasionado un empate. En este bloque else, la función </w:t>
      </w:r>
      <w:r w:rsidRPr="008C6D50">
        <w:rPr>
          <w:rStyle w:val="Literal"/>
          <w:lang w:val="es-MX"/>
        </w:rPr>
        <w:t>tableroCompleto()</w:t>
      </w:r>
      <w:r w:rsidRPr="008C6D50">
        <w:rPr>
          <w:lang w:val="es-MX"/>
        </w:rPr>
        <w:t xml:space="preserve"> devuelve </w:t>
      </w:r>
      <w:r w:rsidRPr="008C6D50">
        <w:rPr>
          <w:rStyle w:val="Literal"/>
          <w:lang w:val="es-MX"/>
        </w:rPr>
        <w:t>True</w:t>
      </w:r>
      <w:r w:rsidRPr="008C6D50">
        <w:rPr>
          <w:lang w:val="es-MX"/>
        </w:rPr>
        <w:t xml:space="preserve"> si no hay más movimientos disponibles. En ese caso, el bloque </w:t>
      </w:r>
      <w:r w:rsidRPr="008C6D50">
        <w:rPr>
          <w:rStyle w:val="Literal"/>
          <w:lang w:val="es-MX"/>
        </w:rPr>
        <w:t>if</w:t>
      </w:r>
      <w:r w:rsidRPr="008C6D50">
        <w:rPr>
          <w:lang w:val="es-MX"/>
        </w:rPr>
        <w:t xml:space="preserve"> que comienza en la línea 162 muestra el tablero empatado y comunica al jugador que ha habido un empate. La ejecución sale entonces del bucle </w:t>
      </w:r>
      <w:r w:rsidRPr="008C6D50">
        <w:rPr>
          <w:rStyle w:val="Literal"/>
          <w:lang w:val="es-MX"/>
        </w:rPr>
        <w:t>while</w:t>
      </w:r>
      <w:r w:rsidRPr="008C6D50">
        <w:rPr>
          <w:lang w:val="es-MX"/>
        </w:rPr>
        <w:t xml:space="preserve"> y salta a la línea 186.</w:t>
      </w:r>
    </w:p>
    <w:p w:rsidR="00FC3924" w:rsidRPr="00154742" w:rsidRDefault="00FC3924" w:rsidP="00FC3924">
      <w:pPr>
        <w:pStyle w:val="SourceCode"/>
        <w:rPr>
          <w:lang w:val="es-MX"/>
        </w:rPr>
      </w:pPr>
      <w:r w:rsidRPr="00154742">
        <w:rPr>
          <w:rStyle w:val="SourceLineNumber"/>
          <w:lang w:val="es-MX"/>
        </w:rPr>
        <w:t>166.</w:t>
      </w:r>
      <w:r w:rsidRPr="00154742">
        <w:rPr>
          <w:lang w:val="es-MX"/>
        </w:rPr>
        <w:t xml:space="preserve">                 else:</w:t>
      </w:r>
    </w:p>
    <w:p w:rsidR="002768EC" w:rsidRPr="00154742" w:rsidRDefault="00FC3924" w:rsidP="00FC3924">
      <w:pPr>
        <w:pStyle w:val="SourceCode"/>
        <w:rPr>
          <w:lang w:val="es-MX"/>
        </w:rPr>
      </w:pPr>
      <w:r w:rsidRPr="00154742">
        <w:rPr>
          <w:rStyle w:val="SourceLineNumber"/>
          <w:lang w:val="es-MX"/>
        </w:rPr>
        <w:t>167.</w:t>
      </w:r>
      <w:r w:rsidRPr="00154742">
        <w:rPr>
          <w:lang w:val="es-MX"/>
        </w:rPr>
        <w:t xml:space="preserve">                     turno = 'La computadora'</w:t>
      </w:r>
    </w:p>
    <w:p w:rsidR="002768EC" w:rsidRPr="008C6D50" w:rsidRDefault="008C6D50" w:rsidP="002768EC">
      <w:pPr>
        <w:pStyle w:val="Body"/>
        <w:rPr>
          <w:lang w:val="es-MX"/>
        </w:rPr>
      </w:pPr>
      <w:r w:rsidRPr="008C6D50">
        <w:rPr>
          <w:lang w:val="es-MX"/>
        </w:rPr>
        <w:t xml:space="preserve">Si el jugador no ha ganado u ocasionado un empate, la línea 167 asigna </w:t>
      </w:r>
      <w:r w:rsidRPr="008C6D50">
        <w:rPr>
          <w:rStyle w:val="Literal"/>
          <w:lang w:val="es-MX"/>
        </w:rPr>
        <w:t>'La computadora'</w:t>
      </w:r>
      <w:r w:rsidRPr="008C6D50">
        <w:rPr>
          <w:lang w:val="es-MX"/>
        </w:rPr>
        <w:t xml:space="preserve"> a la variable turno, de modo que ejecute el código para el turno de la computadora en la siguiente iteración.</w:t>
      </w:r>
    </w:p>
    <w:p w:rsidR="002768EC" w:rsidRPr="008C6D50" w:rsidRDefault="008C6D50" w:rsidP="002768EC">
      <w:pPr>
        <w:pStyle w:val="Non-TOCHeading3"/>
        <w:rPr>
          <w:lang w:val="es-MX"/>
        </w:rPr>
      </w:pPr>
      <w:r w:rsidRPr="008C6D50">
        <w:rPr>
          <w:lang w:val="es-MX"/>
        </w:rPr>
        <w:t>Ejecutando el Turno de la Computadora</w:t>
      </w:r>
    </w:p>
    <w:p w:rsidR="002768EC" w:rsidRPr="008C6D50" w:rsidRDefault="008C6D50" w:rsidP="002768EC">
      <w:pPr>
        <w:pStyle w:val="Body"/>
        <w:rPr>
          <w:lang w:val="es-MX"/>
        </w:rPr>
      </w:pPr>
      <w:r w:rsidRPr="008C6D50">
        <w:rPr>
          <w:lang w:val="es-MX"/>
        </w:rPr>
        <w:t xml:space="preserve">Si la variable </w:t>
      </w:r>
      <w:r w:rsidRPr="008C6D50">
        <w:rPr>
          <w:rStyle w:val="Literal"/>
          <w:lang w:val="es-MX"/>
        </w:rPr>
        <w:t>turno</w:t>
      </w:r>
      <w:r w:rsidRPr="008C6D50">
        <w:rPr>
          <w:lang w:val="es-MX"/>
        </w:rPr>
        <w:t xml:space="preserve"> no es </w:t>
      </w:r>
      <w:r w:rsidRPr="008C6D50">
        <w:rPr>
          <w:rStyle w:val="Literal"/>
          <w:lang w:val="es-MX"/>
        </w:rPr>
        <w:t>'El Jugador'</w:t>
      </w:r>
      <w:r w:rsidRPr="008C6D50">
        <w:rPr>
          <w:lang w:val="es-MX"/>
        </w:rPr>
        <w:t xml:space="preserve"> para la condición en la línea 151, entonces es el turno de la computadora. El código en este bloque else es similar al c</w:t>
      </w:r>
      <w:r>
        <w:rPr>
          <w:lang w:val="es-MX"/>
        </w:rPr>
        <w:t>ódigo para el turno del jugador</w:t>
      </w:r>
      <w:r w:rsidR="002768EC" w:rsidRPr="008C6D50">
        <w:rPr>
          <w:lang w:val="es-MX"/>
        </w:rPr>
        <w:t>.</w:t>
      </w:r>
    </w:p>
    <w:p w:rsidR="00FC3924" w:rsidRPr="0023065F" w:rsidRDefault="00FC3924" w:rsidP="00FC3924">
      <w:pPr>
        <w:pStyle w:val="SourceCode"/>
        <w:rPr>
          <w:lang w:val="es-MX"/>
        </w:rPr>
      </w:pPr>
      <w:r w:rsidRPr="0023065F">
        <w:rPr>
          <w:rStyle w:val="SourceLineNumber"/>
          <w:lang w:val="es-MX"/>
        </w:rPr>
        <w:t>169.</w:t>
      </w:r>
      <w:r w:rsidRPr="0023065F">
        <w:rPr>
          <w:lang w:val="es-MX"/>
        </w:rPr>
        <w:t xml:space="preserve">         else:</w:t>
      </w:r>
    </w:p>
    <w:p w:rsidR="00FC3924" w:rsidRPr="0023065F" w:rsidRDefault="00FC3924" w:rsidP="00FC3924">
      <w:pPr>
        <w:pStyle w:val="SourceCode"/>
        <w:rPr>
          <w:lang w:val="es-MX"/>
        </w:rPr>
      </w:pPr>
      <w:r w:rsidRPr="0023065F">
        <w:rPr>
          <w:rStyle w:val="SourceLineNumber"/>
          <w:lang w:val="es-MX"/>
        </w:rPr>
        <w:t>170.</w:t>
      </w:r>
      <w:r w:rsidRPr="0023065F">
        <w:rPr>
          <w:lang w:val="es-MX"/>
        </w:rPr>
        <w:t xml:space="preserve">             </w:t>
      </w:r>
      <w:r w:rsidRPr="0023065F">
        <w:rPr>
          <w:rStyle w:val="SourceCodeComment"/>
          <w:lang w:val="es-MX"/>
        </w:rPr>
        <w:t># Turno de la computadora</w:t>
      </w:r>
    </w:p>
    <w:p w:rsidR="00FC3924" w:rsidRPr="0023065F" w:rsidRDefault="00FC3924" w:rsidP="00FC3924">
      <w:pPr>
        <w:pStyle w:val="SourceCode"/>
        <w:rPr>
          <w:lang w:val="es-MX"/>
        </w:rPr>
      </w:pPr>
      <w:r w:rsidRPr="0023065F">
        <w:rPr>
          <w:rStyle w:val="SourceLineNumber"/>
          <w:lang w:val="es-MX"/>
        </w:rPr>
        <w:t>171.</w:t>
      </w:r>
      <w:r w:rsidRPr="0023065F">
        <w:rPr>
          <w:lang w:val="es-MX"/>
        </w:rPr>
        <w:t xml:space="preserve">             jugada = obtenerJugadaComputadora(elTablero, letraComputadora)</w:t>
      </w:r>
    </w:p>
    <w:p w:rsidR="00FC3924" w:rsidRPr="0023065F" w:rsidRDefault="00FC3924" w:rsidP="00FC3924">
      <w:pPr>
        <w:pStyle w:val="SourceCode"/>
        <w:rPr>
          <w:lang w:val="es-MX"/>
        </w:rPr>
      </w:pPr>
      <w:r w:rsidRPr="0023065F">
        <w:rPr>
          <w:rStyle w:val="SourceLineNumber"/>
          <w:lang w:val="es-MX"/>
        </w:rPr>
        <w:t>172.</w:t>
      </w:r>
      <w:r w:rsidRPr="0023065F">
        <w:rPr>
          <w:lang w:val="es-MX"/>
        </w:rPr>
        <w:t xml:space="preserve">             hacerJugada(elTablero, letraComputadora, jugada)</w:t>
      </w:r>
    </w:p>
    <w:p w:rsidR="00FC3924" w:rsidRPr="0023065F" w:rsidRDefault="00FC3924" w:rsidP="00FC3924">
      <w:pPr>
        <w:pStyle w:val="SourceCode"/>
        <w:rPr>
          <w:rStyle w:val="SourceLineNumber"/>
          <w:lang w:val="es-MX"/>
        </w:rPr>
      </w:pPr>
      <w:r w:rsidRPr="0023065F">
        <w:rPr>
          <w:rStyle w:val="SourceLineNumber"/>
          <w:lang w:val="es-MX"/>
        </w:rPr>
        <w:t xml:space="preserve">173. </w:t>
      </w:r>
    </w:p>
    <w:p w:rsidR="00FC3924" w:rsidRPr="0023065F" w:rsidRDefault="00FC3924" w:rsidP="00FC3924">
      <w:pPr>
        <w:pStyle w:val="SourceCode"/>
        <w:rPr>
          <w:lang w:val="es-MX"/>
        </w:rPr>
      </w:pPr>
      <w:r w:rsidRPr="0023065F">
        <w:rPr>
          <w:rStyle w:val="SourceLineNumber"/>
          <w:lang w:val="es-MX"/>
        </w:rPr>
        <w:t>174.</w:t>
      </w:r>
      <w:r w:rsidRPr="0023065F">
        <w:rPr>
          <w:lang w:val="es-MX"/>
        </w:rPr>
        <w:t xml:space="preserve">             if esGanador(elTablero, letraComputadora):</w:t>
      </w:r>
    </w:p>
    <w:p w:rsidR="00FC3924" w:rsidRPr="0023065F" w:rsidRDefault="00FC3924" w:rsidP="00FC3924">
      <w:pPr>
        <w:pStyle w:val="SourceCode"/>
        <w:rPr>
          <w:lang w:val="es-MX"/>
        </w:rPr>
      </w:pPr>
      <w:r w:rsidRPr="0023065F">
        <w:rPr>
          <w:rStyle w:val="SourceLineNumber"/>
          <w:lang w:val="es-MX"/>
        </w:rPr>
        <w:t>175.</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76.</w:t>
      </w:r>
      <w:r w:rsidRPr="0023065F">
        <w:rPr>
          <w:lang w:val="es-MX"/>
        </w:rPr>
        <w:t xml:space="preserve">                 print('¡La computadora te ha vencido! Has perdido.')</w:t>
      </w:r>
    </w:p>
    <w:p w:rsidR="00FC3924" w:rsidRPr="0023065F" w:rsidRDefault="00FC3924" w:rsidP="00FC3924">
      <w:pPr>
        <w:pStyle w:val="SourceCode"/>
        <w:rPr>
          <w:lang w:val="es-MX"/>
        </w:rPr>
      </w:pPr>
      <w:r w:rsidRPr="0023065F">
        <w:rPr>
          <w:rStyle w:val="SourceLineNumber"/>
          <w:lang w:val="es-MX"/>
        </w:rPr>
        <w:t>177.</w:t>
      </w:r>
      <w:r w:rsidRPr="0023065F">
        <w:rPr>
          <w:lang w:val="es-MX"/>
        </w:rPr>
        <w:t xml:space="preserve">                 juegoEnCurso = False</w:t>
      </w:r>
    </w:p>
    <w:p w:rsidR="00FC3924" w:rsidRPr="0023065F" w:rsidRDefault="00FC3924" w:rsidP="00FC3924">
      <w:pPr>
        <w:pStyle w:val="SourceCode"/>
        <w:rPr>
          <w:lang w:val="es-MX"/>
        </w:rPr>
      </w:pPr>
      <w:r w:rsidRPr="0023065F">
        <w:rPr>
          <w:rStyle w:val="SourceLineNumber"/>
          <w:lang w:val="es-MX"/>
        </w:rPr>
        <w:t>178.</w:t>
      </w:r>
      <w:r w:rsidRPr="0023065F">
        <w:rPr>
          <w:lang w:val="es-MX"/>
        </w:rPr>
        <w:t xml:space="preserve">             else:</w:t>
      </w:r>
    </w:p>
    <w:p w:rsidR="00FC3924" w:rsidRPr="0023065F" w:rsidRDefault="00FC3924" w:rsidP="00FC3924">
      <w:pPr>
        <w:pStyle w:val="SourceCode"/>
        <w:rPr>
          <w:lang w:val="es-MX"/>
        </w:rPr>
      </w:pPr>
      <w:r w:rsidRPr="0023065F">
        <w:rPr>
          <w:rStyle w:val="SourceLineNumber"/>
          <w:lang w:val="es-MX"/>
        </w:rPr>
        <w:t>179.</w:t>
      </w:r>
      <w:r w:rsidRPr="0023065F">
        <w:rPr>
          <w:lang w:val="es-MX"/>
        </w:rPr>
        <w:t xml:space="preserve">                 if tableroCompleto(elTablero):</w:t>
      </w:r>
    </w:p>
    <w:p w:rsidR="00FC3924" w:rsidRPr="0023065F" w:rsidRDefault="00FC3924" w:rsidP="00FC3924">
      <w:pPr>
        <w:pStyle w:val="SourceCode"/>
        <w:rPr>
          <w:lang w:val="es-MX"/>
        </w:rPr>
      </w:pPr>
      <w:r w:rsidRPr="0023065F">
        <w:rPr>
          <w:rStyle w:val="SourceLineNumber"/>
          <w:lang w:val="es-MX"/>
        </w:rPr>
        <w:t>180.</w:t>
      </w:r>
      <w:r w:rsidRPr="0023065F">
        <w:rPr>
          <w:lang w:val="es-MX"/>
        </w:rPr>
        <w:t xml:space="preserve">                     dibujarTablero(elTablero)</w:t>
      </w:r>
    </w:p>
    <w:p w:rsidR="00FC3924" w:rsidRPr="0023065F" w:rsidRDefault="00FC3924" w:rsidP="00FC3924">
      <w:pPr>
        <w:pStyle w:val="SourceCode"/>
        <w:rPr>
          <w:lang w:val="es-MX"/>
        </w:rPr>
      </w:pPr>
      <w:r w:rsidRPr="0023065F">
        <w:rPr>
          <w:rStyle w:val="SourceLineNumber"/>
          <w:lang w:val="es-MX"/>
        </w:rPr>
        <w:t>181.</w:t>
      </w:r>
      <w:r w:rsidRPr="0023065F">
        <w:rPr>
          <w:lang w:val="es-MX"/>
        </w:rPr>
        <w:t xml:space="preserve">                     print('¡Es un empate!')</w:t>
      </w:r>
    </w:p>
    <w:p w:rsidR="00FC3924" w:rsidRPr="0023065F" w:rsidRDefault="00FC3924" w:rsidP="00FC3924">
      <w:pPr>
        <w:pStyle w:val="SourceCode"/>
        <w:rPr>
          <w:lang w:val="es-MX"/>
        </w:rPr>
      </w:pPr>
      <w:r w:rsidRPr="0023065F">
        <w:rPr>
          <w:rStyle w:val="SourceLineNumber"/>
          <w:lang w:val="es-MX"/>
        </w:rPr>
        <w:t>182.</w:t>
      </w:r>
      <w:r w:rsidRPr="0023065F">
        <w:rPr>
          <w:lang w:val="es-MX"/>
        </w:rPr>
        <w:t xml:space="preserve">                     break</w:t>
      </w:r>
    </w:p>
    <w:p w:rsidR="00FC3924" w:rsidRPr="0023065F" w:rsidRDefault="00FC3924" w:rsidP="00FC3924">
      <w:pPr>
        <w:pStyle w:val="SourceCode"/>
        <w:rPr>
          <w:lang w:val="es-MX"/>
        </w:rPr>
      </w:pPr>
      <w:r w:rsidRPr="0023065F">
        <w:rPr>
          <w:rStyle w:val="SourceLineNumber"/>
          <w:lang w:val="es-MX"/>
        </w:rPr>
        <w:t>183.</w:t>
      </w:r>
      <w:r w:rsidRPr="0023065F">
        <w:rPr>
          <w:lang w:val="es-MX"/>
        </w:rPr>
        <w:t xml:space="preserve">                 else:</w:t>
      </w:r>
    </w:p>
    <w:p w:rsidR="002768EC" w:rsidRPr="00FC3924" w:rsidRDefault="00FC3924" w:rsidP="002768EC">
      <w:pPr>
        <w:pStyle w:val="SourceCode"/>
        <w:rPr>
          <w:lang w:val="es-MX"/>
        </w:rPr>
      </w:pPr>
      <w:r w:rsidRPr="0023065F">
        <w:rPr>
          <w:rStyle w:val="SourceLineNumber"/>
          <w:lang w:val="es-MX"/>
        </w:rPr>
        <w:t>184.</w:t>
      </w:r>
      <w:r w:rsidRPr="0023065F">
        <w:rPr>
          <w:lang w:val="es-MX"/>
        </w:rPr>
        <w:t xml:space="preserve">          </w:t>
      </w:r>
      <w:r>
        <w:rPr>
          <w:lang w:val="es-MX"/>
        </w:rPr>
        <w:t xml:space="preserve">           turno = 'El jugador'</w:t>
      </w:r>
    </w:p>
    <w:p w:rsidR="008C6D50" w:rsidRPr="008C6D50" w:rsidRDefault="008C6D50" w:rsidP="008C6D50">
      <w:pPr>
        <w:pStyle w:val="Body"/>
        <w:rPr>
          <w:lang w:val="es-MX"/>
        </w:rPr>
      </w:pPr>
      <w:r w:rsidRPr="008C6D50">
        <w:rPr>
          <w:lang w:val="es-MX"/>
        </w:rPr>
        <w:t>Las líneas 170 a 184 son casi idénticas al código del turno del jugador en las líneas 152 a 167. La única diferencia es que se comprueba si ha habido un empate luego del turno de la computadora en lugar de hacer</w:t>
      </w:r>
      <w:r>
        <w:rPr>
          <w:lang w:val="es-MX"/>
        </w:rPr>
        <w:t>lo luego del turno del jugador.</w:t>
      </w:r>
    </w:p>
    <w:p w:rsidR="002768EC" w:rsidRPr="008C6D50" w:rsidRDefault="008C6D50" w:rsidP="008C6D50">
      <w:pPr>
        <w:pStyle w:val="Body"/>
        <w:rPr>
          <w:lang w:val="es-MX"/>
        </w:rPr>
      </w:pPr>
      <w:r w:rsidRPr="008C6D50">
        <w:rPr>
          <w:lang w:val="es-MX"/>
        </w:rPr>
        <w:lastRenderedPageBreak/>
        <w:t xml:space="preserve">Si no existe un ganador y no es un empate, la línea 184 cambia el turno al jugador. No hay más líneas de código dentro del bucle </w:t>
      </w:r>
      <w:r w:rsidRPr="008C6D50">
        <w:rPr>
          <w:rStyle w:val="Literal"/>
          <w:lang w:val="es-MX"/>
        </w:rPr>
        <w:t>while</w:t>
      </w:r>
      <w:r w:rsidRPr="008C6D50">
        <w:rPr>
          <w:lang w:val="es-MX"/>
        </w:rPr>
        <w:t xml:space="preserve">, de modo que la ejecución vuelve a la sentencia </w:t>
      </w:r>
      <w:r w:rsidRPr="008C6D50">
        <w:rPr>
          <w:rStyle w:val="Literal"/>
          <w:lang w:val="es-MX"/>
        </w:rPr>
        <w:t>while</w:t>
      </w:r>
      <w:r w:rsidRPr="008C6D50">
        <w:rPr>
          <w:lang w:val="es-MX"/>
        </w:rPr>
        <w:t xml:space="preserve"> en la línea 150.</w:t>
      </w:r>
    </w:p>
    <w:p w:rsidR="00FC3924" w:rsidRPr="00154742" w:rsidRDefault="00FC3924" w:rsidP="00FC3924">
      <w:pPr>
        <w:pStyle w:val="SourceCode"/>
        <w:rPr>
          <w:lang w:val="es-MX"/>
        </w:rPr>
      </w:pPr>
      <w:r w:rsidRPr="00154742">
        <w:rPr>
          <w:rStyle w:val="SourceLineNumber"/>
          <w:lang w:val="es-MX"/>
        </w:rPr>
        <w:t>186.</w:t>
      </w:r>
      <w:r w:rsidRPr="00154742">
        <w:rPr>
          <w:lang w:val="es-MX"/>
        </w:rPr>
        <w:t xml:space="preserve">     if not jugarDeNuevo():</w:t>
      </w:r>
    </w:p>
    <w:p w:rsidR="00FC3924" w:rsidRPr="00154742" w:rsidRDefault="00FC3924" w:rsidP="00FC3924">
      <w:pPr>
        <w:pStyle w:val="SourceCode"/>
        <w:rPr>
          <w:lang w:val="es-MX"/>
        </w:rPr>
      </w:pPr>
      <w:r w:rsidRPr="00154742">
        <w:rPr>
          <w:rStyle w:val="SourceLineNumber"/>
          <w:lang w:val="es-MX"/>
        </w:rPr>
        <w:t>187.</w:t>
      </w:r>
      <w:r w:rsidRPr="00154742">
        <w:rPr>
          <w:lang w:val="es-MX"/>
        </w:rPr>
        <w:t xml:space="preserve">         break</w:t>
      </w:r>
    </w:p>
    <w:p w:rsidR="008C6D50" w:rsidRPr="008C6D50" w:rsidRDefault="008C6D50" w:rsidP="008C6D50">
      <w:pPr>
        <w:pStyle w:val="Body"/>
        <w:rPr>
          <w:lang w:val="es-MX"/>
        </w:rPr>
      </w:pPr>
      <w:r w:rsidRPr="008C6D50">
        <w:rPr>
          <w:lang w:val="es-MX"/>
        </w:rPr>
        <w:t xml:space="preserve">Las líneas 186 y 187 se encuentran inmediatamente a continuación del bloque </w:t>
      </w:r>
      <w:r w:rsidRPr="008C6D50">
        <w:rPr>
          <w:rStyle w:val="Literal"/>
          <w:lang w:val="es-MX"/>
        </w:rPr>
        <w:t>while</w:t>
      </w:r>
      <w:r w:rsidRPr="008C6D50">
        <w:rPr>
          <w:lang w:val="es-MX"/>
        </w:rPr>
        <w:t xml:space="preserve"> que comienza con la sentencia </w:t>
      </w:r>
      <w:r w:rsidRPr="008C6D50">
        <w:rPr>
          <w:rStyle w:val="Literal"/>
          <w:lang w:val="es-MX"/>
        </w:rPr>
        <w:t>while</w:t>
      </w:r>
      <w:r w:rsidRPr="008C6D50">
        <w:rPr>
          <w:lang w:val="es-MX"/>
        </w:rPr>
        <w:t xml:space="preserve"> en la línea 150. Se asigna </w:t>
      </w:r>
      <w:r w:rsidRPr="008C6D50">
        <w:rPr>
          <w:rStyle w:val="Literal"/>
          <w:lang w:val="es-MX"/>
        </w:rPr>
        <w:t>False</w:t>
      </w:r>
      <w:r w:rsidRPr="008C6D50">
        <w:rPr>
          <w:lang w:val="es-MX"/>
        </w:rPr>
        <w:t xml:space="preserve"> a </w:t>
      </w:r>
      <w:r w:rsidRPr="008C6D50">
        <w:rPr>
          <w:rStyle w:val="Literal"/>
          <w:lang w:val="es-MX"/>
        </w:rPr>
        <w:t>juegoEnCurso</w:t>
      </w:r>
      <w:r w:rsidRPr="008C6D50">
        <w:rPr>
          <w:lang w:val="es-MX"/>
        </w:rPr>
        <w:t xml:space="preserve"> cuando el juego ha terminado, por lo que en este punto se pregunta al j</w:t>
      </w:r>
      <w:r>
        <w:rPr>
          <w:lang w:val="es-MX"/>
        </w:rPr>
        <w:t>ugador si desea jugar de nuevo.</w:t>
      </w:r>
    </w:p>
    <w:p w:rsidR="008C6D50" w:rsidRPr="008C6D50" w:rsidRDefault="008C6D50" w:rsidP="008C6D50">
      <w:pPr>
        <w:pStyle w:val="Body"/>
        <w:rPr>
          <w:lang w:val="es-MX"/>
        </w:rPr>
      </w:pPr>
      <w:r w:rsidRPr="008C6D50">
        <w:rPr>
          <w:lang w:val="es-MX"/>
        </w:rPr>
        <w:t xml:space="preserve">Si </w:t>
      </w:r>
      <w:r w:rsidRPr="008C6D50">
        <w:rPr>
          <w:rStyle w:val="Literal"/>
          <w:lang w:val="es-MX"/>
        </w:rPr>
        <w:t>jugarDeNuevo()</w:t>
      </w:r>
      <w:r w:rsidRPr="008C6D50">
        <w:rPr>
          <w:lang w:val="es-MX"/>
        </w:rPr>
        <w:t xml:space="preserve"> devuelve </w:t>
      </w:r>
      <w:r w:rsidRPr="008C6D50">
        <w:rPr>
          <w:rStyle w:val="Literal"/>
          <w:lang w:val="es-MX"/>
        </w:rPr>
        <w:t>False</w:t>
      </w:r>
      <w:r w:rsidRPr="008C6D50">
        <w:rPr>
          <w:lang w:val="es-MX"/>
        </w:rPr>
        <w:t xml:space="preserve">, la condición de la sentencia </w:t>
      </w:r>
      <w:r w:rsidRPr="008C6D50">
        <w:rPr>
          <w:rStyle w:val="Literal"/>
          <w:lang w:val="es-MX"/>
        </w:rPr>
        <w:t>if</w:t>
      </w:r>
      <w:r w:rsidRPr="008C6D50">
        <w:rPr>
          <w:lang w:val="es-MX"/>
        </w:rPr>
        <w:t xml:space="preserve"> es </w:t>
      </w:r>
      <w:r w:rsidRPr="008C6D50">
        <w:rPr>
          <w:rStyle w:val="Literal"/>
          <w:lang w:val="es-MX"/>
        </w:rPr>
        <w:t>True</w:t>
      </w:r>
      <w:r w:rsidRPr="008C6D50">
        <w:rPr>
          <w:lang w:val="es-MX"/>
        </w:rPr>
        <w:t xml:space="preserve"> (porque el operador </w:t>
      </w:r>
      <w:r w:rsidRPr="008C6D50">
        <w:rPr>
          <w:rStyle w:val="Literal"/>
          <w:lang w:val="es-MX"/>
        </w:rPr>
        <w:t>not</w:t>
      </w:r>
      <w:r w:rsidRPr="008C6D50">
        <w:rPr>
          <w:lang w:val="es-MX"/>
        </w:rPr>
        <w:t xml:space="preserve"> invierte el valor Booleano) y se ejecuta la sentencia </w:t>
      </w:r>
      <w:r w:rsidRPr="008C6D50">
        <w:rPr>
          <w:rStyle w:val="Literal"/>
          <w:lang w:val="es-MX"/>
        </w:rPr>
        <w:t>break</w:t>
      </w:r>
      <w:r w:rsidRPr="008C6D50">
        <w:rPr>
          <w:lang w:val="es-MX"/>
        </w:rPr>
        <w:t xml:space="preserve">. Esto interrumpe la ejecución del bucle </w:t>
      </w:r>
      <w:r w:rsidRPr="008C6D50">
        <w:rPr>
          <w:rStyle w:val="Literal"/>
          <w:lang w:val="es-MX"/>
        </w:rPr>
        <w:t>while</w:t>
      </w:r>
      <w:r w:rsidRPr="008C6D50">
        <w:rPr>
          <w:lang w:val="es-MX"/>
        </w:rPr>
        <w:t xml:space="preserve"> que había comenzado en la línea 142. Como no hay más líneas de código a continuación de ese bloque </w:t>
      </w:r>
      <w:r w:rsidRPr="008C6D50">
        <w:rPr>
          <w:rStyle w:val="Literal"/>
          <w:lang w:val="es-MX"/>
        </w:rPr>
        <w:t>while</w:t>
      </w:r>
      <w:r w:rsidRPr="008C6D50">
        <w:rPr>
          <w:lang w:val="es-MX"/>
        </w:rPr>
        <w:t>, el programa termina.</w:t>
      </w:r>
    </w:p>
    <w:p w:rsidR="002768EC" w:rsidRPr="008C6D50" w:rsidRDefault="008C6D50" w:rsidP="002A3D5E">
      <w:pPr>
        <w:pStyle w:val="Non-TOCHeading3"/>
        <w:rPr>
          <w:lang w:val="es-MX"/>
        </w:rPr>
      </w:pPr>
      <w:r w:rsidRPr="008C6D50">
        <w:rPr>
          <w:lang w:val="es-MX"/>
        </w:rPr>
        <w:t>Resumen</w:t>
      </w:r>
    </w:p>
    <w:p w:rsidR="008C6D50" w:rsidRPr="008C6D50" w:rsidRDefault="008C6D50" w:rsidP="008C6D50">
      <w:pPr>
        <w:rPr>
          <w:lang w:val="es-MX"/>
        </w:rPr>
      </w:pPr>
      <w:r w:rsidRPr="008C6D50">
        <w:rPr>
          <w:lang w:val="es-MX"/>
        </w:rPr>
        <w:t>Crear un programa que pueda jugar un juego se reduce a considerar cuidadosamente todas las situaciones posibles en las que la IA pueda encontrarse y cómo responder en cada una de esas situaciones. La IA del Ta Te Ti es simple porque no hay muchos movimientos posibles en Ta Te Ti comparado con un juego como el ajedrez o las damas.</w:t>
      </w:r>
    </w:p>
    <w:p w:rsidR="008C6D50" w:rsidRPr="008C6D50" w:rsidRDefault="008C6D50" w:rsidP="008C6D50">
      <w:pPr>
        <w:rPr>
          <w:lang w:val="es-MX"/>
        </w:rPr>
      </w:pPr>
      <w:r w:rsidRPr="008C6D50">
        <w:rPr>
          <w:lang w:val="es-MX"/>
        </w:rPr>
        <w:t>Nuestra IA simplemente comprueba si puede ganar en la próxima jugada. Si no es posible, bloquea la movida del jugador cuando está a punto de ganar. En cualquier otro caso la IA simplemente intenta jugar en cualquier esquina disponible, luego el centro y por último los lados. Este es un algoritmo simple y fácil de seguir.</w:t>
      </w:r>
    </w:p>
    <w:p w:rsidR="005945D2" w:rsidRPr="008C6D50" w:rsidRDefault="008C6D50" w:rsidP="008C6D50">
      <w:pPr>
        <w:rPr>
          <w:lang w:val="es-MX"/>
        </w:rPr>
        <w:sectPr w:rsidR="005945D2" w:rsidRPr="008C6D50" w:rsidSect="009D6EB8">
          <w:headerReference w:type="default" r:id="rId76"/>
          <w:pgSz w:w="11520" w:h="14400" w:code="32767"/>
          <w:pgMar w:top="1440" w:right="1440" w:bottom="1440" w:left="1440" w:header="720" w:footer="720" w:gutter="0"/>
          <w:cols w:space="720"/>
          <w:docGrid w:linePitch="360"/>
        </w:sectPr>
      </w:pPr>
      <w:r w:rsidRPr="008C6D50">
        <w:rPr>
          <w:lang w:val="es-MX"/>
        </w:rPr>
        <w:t>La clave para implementar nuestro algoritmo IA es hacer una copia de los datos del tablero y simular jugadas sobre la copia. De este modo, el código de IA puede hacer esa jugada en el tablero real. Este tipo de simulación es efectivo a la hora de predecir si una jugada es buena o n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FD7F11" w:rsidTr="005945D2">
        <w:tc>
          <w:tcPr>
            <w:tcW w:w="1217" w:type="dxa"/>
            <w:vMerge w:val="restart"/>
          </w:tcPr>
          <w:p w:rsidR="00FD7F11" w:rsidRDefault="00FD7F11" w:rsidP="002F64A8">
            <w:pPr>
              <w:pStyle w:val="ChapterNumber"/>
            </w:pPr>
            <w:r>
              <w:rPr>
                <w:noProof/>
              </w:rPr>
              <w:lastRenderedPageBreak/>
              <w:drawing>
                <wp:inline distT="0" distB="0" distL="0" distR="0" wp14:anchorId="3D1E38DA" wp14:editId="4B77CEF3">
                  <wp:extent cx="635954" cy="7315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FD7F11" w:rsidRDefault="0024396A" w:rsidP="002F64A8">
            <w:pPr>
              <w:pStyle w:val="ChapterNumber"/>
            </w:pPr>
            <w:r w:rsidRPr="0024396A">
              <w:t>Capítulo</w:t>
            </w:r>
            <w:r w:rsidR="00FD7F11">
              <w:t xml:space="preserve"> 11</w:t>
            </w:r>
          </w:p>
        </w:tc>
      </w:tr>
      <w:tr w:rsidR="00FD7F11" w:rsidTr="005945D2">
        <w:tc>
          <w:tcPr>
            <w:tcW w:w="1217" w:type="dxa"/>
            <w:vMerge/>
          </w:tcPr>
          <w:p w:rsidR="00FD7F11" w:rsidRDefault="00FD7F11" w:rsidP="002F64A8">
            <w:pPr>
              <w:pStyle w:val="Heading1"/>
              <w:outlineLvl w:val="0"/>
            </w:pPr>
          </w:p>
        </w:tc>
        <w:tc>
          <w:tcPr>
            <w:tcW w:w="7639" w:type="dxa"/>
          </w:tcPr>
          <w:p w:rsidR="00FD7F11" w:rsidRDefault="0024396A" w:rsidP="0024396A">
            <w:pPr>
              <w:pStyle w:val="Heading1"/>
              <w:outlineLvl w:val="0"/>
            </w:pPr>
            <w:bookmarkStart w:id="99" w:name="_Toc428114120"/>
            <w:r>
              <w:t>Panecillos</w:t>
            </w:r>
            <w:bookmarkEnd w:id="99"/>
          </w:p>
        </w:tc>
      </w:tr>
    </w:tbl>
    <w:p w:rsidR="00FD7F11" w:rsidRPr="00154742" w:rsidRDefault="0024396A" w:rsidP="00FD7F11">
      <w:pPr>
        <w:pStyle w:val="TopicsCoveredbox"/>
        <w:rPr>
          <w:lang w:val="es-MX"/>
        </w:rPr>
      </w:pPr>
      <w:r w:rsidRPr="00154742">
        <w:rPr>
          <w:lang w:val="es-MX"/>
        </w:rPr>
        <w:t>Temas Tratados En Este Capítulo</w:t>
      </w:r>
      <w:r w:rsidR="00FD7F11" w:rsidRPr="00154742">
        <w:rPr>
          <w:lang w:val="es-MX"/>
        </w:rPr>
        <w:t>:</w:t>
      </w:r>
    </w:p>
    <w:p w:rsidR="00FD7F11" w:rsidRDefault="00154742" w:rsidP="00154742">
      <w:pPr>
        <w:pStyle w:val="TopicsCoveredbox"/>
        <w:numPr>
          <w:ilvl w:val="0"/>
          <w:numId w:val="12"/>
        </w:numPr>
      </w:pPr>
      <w:r w:rsidRPr="00154742">
        <w:t>Operadores de Asignación Aumentada, +=, -=, *=, /=</w:t>
      </w:r>
    </w:p>
    <w:p w:rsidR="00FD7F11" w:rsidRPr="00154742" w:rsidRDefault="00154742" w:rsidP="00154742">
      <w:pPr>
        <w:pStyle w:val="TopicsCoveredbox"/>
        <w:numPr>
          <w:ilvl w:val="0"/>
          <w:numId w:val="12"/>
        </w:numPr>
        <w:rPr>
          <w:lang w:val="es-MX"/>
        </w:rPr>
      </w:pPr>
      <w:r w:rsidRPr="00154742">
        <w:rPr>
          <w:lang w:val="es-MX"/>
        </w:rPr>
        <w:t xml:space="preserve">La Función </w:t>
      </w:r>
      <w:r w:rsidR="00FD7F11" w:rsidRPr="00154742">
        <w:rPr>
          <w:rStyle w:val="Literal"/>
          <w:lang w:val="es-MX"/>
        </w:rPr>
        <w:t>random.shuffle()</w:t>
      </w:r>
    </w:p>
    <w:p w:rsidR="00FD7F11" w:rsidRPr="00154742" w:rsidRDefault="00154742" w:rsidP="00154742">
      <w:pPr>
        <w:pStyle w:val="TopicsCoveredbox"/>
        <w:numPr>
          <w:ilvl w:val="0"/>
          <w:numId w:val="12"/>
        </w:numPr>
        <w:rPr>
          <w:lang w:val="es-MX"/>
        </w:rPr>
      </w:pPr>
      <w:r w:rsidRPr="00154742">
        <w:rPr>
          <w:lang w:val="es-MX"/>
        </w:rPr>
        <w:t xml:space="preserve">Los Métodos de Lista </w:t>
      </w:r>
      <w:r w:rsidR="00FD7F11" w:rsidRPr="00154742">
        <w:rPr>
          <w:rStyle w:val="Literal"/>
          <w:lang w:val="es-MX"/>
        </w:rPr>
        <w:t>sort()</w:t>
      </w:r>
      <w:r w:rsidR="00795DA5" w:rsidRPr="00154742">
        <w:rPr>
          <w:lang w:val="es-MX"/>
        </w:rPr>
        <w:t xml:space="preserve"> </w:t>
      </w:r>
      <w:r w:rsidRPr="00154742">
        <w:rPr>
          <w:lang w:val="es-MX"/>
        </w:rPr>
        <w:t>y</w:t>
      </w:r>
      <w:r w:rsidR="00FD7F11" w:rsidRPr="00154742">
        <w:rPr>
          <w:lang w:val="es-MX"/>
        </w:rPr>
        <w:t xml:space="preserve"> </w:t>
      </w:r>
      <w:r w:rsidR="00FD7F11" w:rsidRPr="00154742">
        <w:rPr>
          <w:rStyle w:val="Literal"/>
          <w:lang w:val="es-MX"/>
        </w:rPr>
        <w:t>join()</w:t>
      </w:r>
    </w:p>
    <w:p w:rsidR="00FD7F11" w:rsidRPr="00154742" w:rsidRDefault="00154742" w:rsidP="00154742">
      <w:pPr>
        <w:pStyle w:val="TopicsCoveredbox"/>
        <w:numPr>
          <w:ilvl w:val="0"/>
          <w:numId w:val="12"/>
        </w:numPr>
        <w:rPr>
          <w:lang w:val="es-MX"/>
        </w:rPr>
      </w:pPr>
      <w:r w:rsidRPr="00154742">
        <w:rPr>
          <w:lang w:val="es-MX"/>
        </w:rPr>
        <w:t>Interpolación de Cadenas (también llamado Formateo de Cadenas)</w:t>
      </w:r>
    </w:p>
    <w:p w:rsidR="00FD7F11" w:rsidRDefault="00154742" w:rsidP="00154742">
      <w:pPr>
        <w:pStyle w:val="TopicsCoveredbox"/>
        <w:numPr>
          <w:ilvl w:val="0"/>
          <w:numId w:val="12"/>
        </w:numPr>
      </w:pPr>
      <w:r w:rsidRPr="00154742">
        <w:t>Indicador de Conversión</w:t>
      </w:r>
      <w:r w:rsidR="00FD7F11">
        <w:t xml:space="preserve"> </w:t>
      </w:r>
      <w:r w:rsidR="00FD7F11" w:rsidRPr="001C6BC7">
        <w:rPr>
          <w:rStyle w:val="Literal"/>
        </w:rPr>
        <w:t>%s</w:t>
      </w:r>
    </w:p>
    <w:p w:rsidR="00FD7F11" w:rsidRDefault="00154742" w:rsidP="00154742">
      <w:pPr>
        <w:pStyle w:val="TopicsCoveredbox"/>
        <w:numPr>
          <w:ilvl w:val="0"/>
          <w:numId w:val="12"/>
        </w:numPr>
      </w:pPr>
      <w:r w:rsidRPr="00154742">
        <w:t>Bucles Anidados</w:t>
      </w:r>
    </w:p>
    <w:p w:rsidR="00154742" w:rsidRPr="00154742" w:rsidRDefault="00154742" w:rsidP="00154742">
      <w:pPr>
        <w:pStyle w:val="Body"/>
        <w:rPr>
          <w:lang w:val="es-MX"/>
        </w:rPr>
      </w:pPr>
      <w:r w:rsidRPr="00154742">
        <w:rPr>
          <w:lang w:val="es-MX"/>
        </w:rPr>
        <w:t>En este capítulo aprenderás algunos nuevos métodos y funciones que vienen con Python. También aprenderás acerca de operadores de asignación aumentada e interpolación de cadenas. Estos conecptos no te permitirán hacer nada que no pudieras hacer antes, pero son buenos atajos que hace</w:t>
      </w:r>
      <w:r>
        <w:rPr>
          <w:lang w:val="es-MX"/>
        </w:rPr>
        <w:t>n más fácil escribir tu código.</w:t>
      </w:r>
    </w:p>
    <w:p w:rsidR="00FD7F11" w:rsidRPr="00154742" w:rsidRDefault="00154742" w:rsidP="00154742">
      <w:pPr>
        <w:pStyle w:val="Body"/>
        <w:rPr>
          <w:lang w:val="es-MX"/>
        </w:rPr>
      </w:pPr>
      <w:r w:rsidRPr="00154742">
        <w:rPr>
          <w:lang w:val="es-MX"/>
        </w:rPr>
        <w:t>Panecillos es un juego simple que puedes jugar con un amigo. Tu amigo piensa un número aleatorio de 3 cifras diferentes, y tú intentas adivinar qué número es. Luego de cada intento, tu amigo te dará tres tipos de pistas:</w:t>
      </w:r>
    </w:p>
    <w:p w:rsidR="00FD7F11" w:rsidRPr="00154742" w:rsidRDefault="00154742" w:rsidP="00154742">
      <w:pPr>
        <w:pStyle w:val="Body"/>
        <w:numPr>
          <w:ilvl w:val="0"/>
          <w:numId w:val="39"/>
        </w:numPr>
        <w:rPr>
          <w:lang w:val="es-MX"/>
        </w:rPr>
      </w:pPr>
      <w:r>
        <w:rPr>
          <w:rStyle w:val="Strong"/>
          <w:lang w:val="es-MX"/>
        </w:rPr>
        <w:t>Panecillo</w:t>
      </w:r>
      <w:r w:rsidR="00FD7F11" w:rsidRPr="00154742">
        <w:rPr>
          <w:rStyle w:val="Strong"/>
          <w:lang w:val="es-MX"/>
        </w:rPr>
        <w:t>s</w:t>
      </w:r>
      <w:r w:rsidR="00FD7F11" w:rsidRPr="00154742">
        <w:rPr>
          <w:lang w:val="es-MX"/>
        </w:rPr>
        <w:t xml:space="preserve"> – </w:t>
      </w:r>
      <w:r w:rsidRPr="00154742">
        <w:rPr>
          <w:lang w:val="es-MX"/>
        </w:rPr>
        <w:t>Ninguna de las tres cifras del número que has conjet</w:t>
      </w:r>
      <w:r>
        <w:rPr>
          <w:lang w:val="es-MX"/>
        </w:rPr>
        <w:t>urado está en el número secreto</w:t>
      </w:r>
      <w:r w:rsidR="00FD7F11" w:rsidRPr="00154742">
        <w:rPr>
          <w:lang w:val="es-MX"/>
        </w:rPr>
        <w:t>.</w:t>
      </w:r>
    </w:p>
    <w:p w:rsidR="00FD7F11" w:rsidRPr="00154742" w:rsidRDefault="00FD7F11" w:rsidP="00154742">
      <w:pPr>
        <w:pStyle w:val="Body"/>
        <w:numPr>
          <w:ilvl w:val="0"/>
          <w:numId w:val="39"/>
        </w:numPr>
        <w:rPr>
          <w:lang w:val="es-MX"/>
        </w:rPr>
      </w:pPr>
      <w:r w:rsidRPr="00154742">
        <w:rPr>
          <w:rStyle w:val="Strong"/>
          <w:lang w:val="es-MX"/>
        </w:rPr>
        <w:t>Pico</w:t>
      </w:r>
      <w:r w:rsidRPr="00154742">
        <w:rPr>
          <w:lang w:val="es-MX"/>
        </w:rPr>
        <w:t xml:space="preserve"> – </w:t>
      </w:r>
      <w:r w:rsidR="00154742" w:rsidRPr="00154742">
        <w:rPr>
          <w:lang w:val="es-MX"/>
        </w:rPr>
        <w:t>Una de las cifras está en el número secreto, pero no en el lugar correcto</w:t>
      </w:r>
      <w:r w:rsidRPr="00154742">
        <w:rPr>
          <w:lang w:val="es-MX"/>
        </w:rPr>
        <w:t>.</w:t>
      </w:r>
    </w:p>
    <w:p w:rsidR="00FD7F11" w:rsidRPr="00154742" w:rsidRDefault="00FD7F11" w:rsidP="00154742">
      <w:pPr>
        <w:pStyle w:val="Body"/>
        <w:numPr>
          <w:ilvl w:val="0"/>
          <w:numId w:val="39"/>
        </w:numPr>
        <w:rPr>
          <w:lang w:val="es-MX"/>
        </w:rPr>
      </w:pPr>
      <w:r w:rsidRPr="00154742">
        <w:rPr>
          <w:rStyle w:val="Strong"/>
          <w:lang w:val="es-MX"/>
        </w:rPr>
        <w:t>Fermi</w:t>
      </w:r>
      <w:r w:rsidRPr="00154742">
        <w:rPr>
          <w:lang w:val="es-MX"/>
        </w:rPr>
        <w:t xml:space="preserve"> – </w:t>
      </w:r>
      <w:r w:rsidR="00154742" w:rsidRPr="00154742">
        <w:rPr>
          <w:lang w:val="es-MX"/>
        </w:rPr>
        <w:t>Tu intento tiene una cifra correcta en el lugar correcto</w:t>
      </w:r>
      <w:r w:rsidR="002F64A8" w:rsidRPr="00154742">
        <w:rPr>
          <w:lang w:val="es-MX"/>
        </w:rPr>
        <w:t>.</w:t>
      </w:r>
    </w:p>
    <w:p w:rsidR="00FD7F11" w:rsidRPr="00154742" w:rsidRDefault="00154742" w:rsidP="00FD7F11">
      <w:pPr>
        <w:pStyle w:val="Body"/>
        <w:rPr>
          <w:lang w:val="es-MX"/>
        </w:rPr>
      </w:pPr>
      <w:r w:rsidRPr="00154742">
        <w:rPr>
          <w:lang w:val="es-MX"/>
        </w:rPr>
        <w:t>Puedes recibir más de una pista luego de un intento. Si el número secreto es 456 y tú conjeturas 546, la pista sería "fermi pico pico". El número 6 da "Fermi" y el 5 y 4 dan "pico pico".</w:t>
      </w:r>
    </w:p>
    <w:p w:rsidR="00FD7F11" w:rsidRPr="00154742" w:rsidRDefault="00154742" w:rsidP="00FD7F11">
      <w:pPr>
        <w:pStyle w:val="Heading2"/>
        <w:rPr>
          <w:lang w:val="es-MX"/>
        </w:rPr>
      </w:pPr>
      <w:bookmarkStart w:id="100" w:name="_Toc428114121"/>
      <w:r w:rsidRPr="00154742">
        <w:rPr>
          <w:lang w:val="es-MX"/>
        </w:rPr>
        <w:t>Prueba de Ejecución</w:t>
      </w:r>
      <w:bookmarkEnd w:id="100"/>
    </w:p>
    <w:p w:rsidR="00154742" w:rsidRPr="00154742" w:rsidRDefault="00154742" w:rsidP="00154742">
      <w:pPr>
        <w:pStyle w:val="SampleRun"/>
        <w:rPr>
          <w:lang w:val="es-MX"/>
        </w:rPr>
      </w:pPr>
      <w:r w:rsidRPr="00154742">
        <w:rPr>
          <w:lang w:val="es-MX"/>
        </w:rPr>
        <w:t>Estoy pensando en un número de 3 dígitos. Intenta adivinar cuál es.</w:t>
      </w:r>
    </w:p>
    <w:p w:rsidR="00154742" w:rsidRPr="00154742" w:rsidRDefault="00154742" w:rsidP="00154742">
      <w:pPr>
        <w:pStyle w:val="SampleRun"/>
        <w:rPr>
          <w:lang w:val="es-MX"/>
        </w:rPr>
      </w:pPr>
      <w:r w:rsidRPr="00154742">
        <w:rPr>
          <w:lang w:val="es-MX"/>
        </w:rPr>
        <w:t>Aquí hay algunas pistas:</w:t>
      </w:r>
    </w:p>
    <w:p w:rsidR="00154742" w:rsidRPr="00154742" w:rsidRDefault="00154742" w:rsidP="00154742">
      <w:pPr>
        <w:pStyle w:val="SampleRun"/>
        <w:rPr>
          <w:lang w:val="es-MX"/>
        </w:rPr>
      </w:pPr>
      <w:r w:rsidRPr="00154742">
        <w:rPr>
          <w:lang w:val="es-MX"/>
        </w:rPr>
        <w:t>Cuando digo:    Eso significa:</w:t>
      </w:r>
    </w:p>
    <w:p w:rsidR="00154742" w:rsidRPr="00154742" w:rsidRDefault="00154742" w:rsidP="00154742">
      <w:pPr>
        <w:pStyle w:val="SampleRun"/>
        <w:rPr>
          <w:lang w:val="es-MX"/>
        </w:rPr>
      </w:pPr>
      <w:r w:rsidRPr="00154742">
        <w:rPr>
          <w:lang w:val="es-MX"/>
        </w:rPr>
        <w:t xml:space="preserve">  Pico         Un dígito es correcto pero en la posición incorrecta.</w:t>
      </w:r>
    </w:p>
    <w:p w:rsidR="00154742" w:rsidRPr="00154742" w:rsidRDefault="00154742" w:rsidP="00154742">
      <w:pPr>
        <w:pStyle w:val="SampleRun"/>
        <w:rPr>
          <w:lang w:val="es-MX"/>
        </w:rPr>
      </w:pPr>
      <w:r w:rsidRPr="00154742">
        <w:rPr>
          <w:lang w:val="es-MX"/>
        </w:rPr>
        <w:t xml:space="preserve">  Fermi        Un dígito es correcto y en la posición correcta.</w:t>
      </w:r>
    </w:p>
    <w:p w:rsidR="00154742" w:rsidRPr="00154742" w:rsidRDefault="00154742" w:rsidP="00154742">
      <w:pPr>
        <w:pStyle w:val="SampleRun"/>
        <w:rPr>
          <w:lang w:val="es-MX"/>
        </w:rPr>
      </w:pPr>
      <w:r w:rsidRPr="00154742">
        <w:rPr>
          <w:lang w:val="es-MX"/>
        </w:rPr>
        <w:t xml:space="preserve">  Panecillos       Ningún dígito es correcto.</w:t>
      </w:r>
    </w:p>
    <w:p w:rsidR="00154742" w:rsidRPr="00154742" w:rsidRDefault="00154742" w:rsidP="00154742">
      <w:pPr>
        <w:pStyle w:val="SampleRun"/>
        <w:rPr>
          <w:lang w:val="es-MX"/>
        </w:rPr>
      </w:pPr>
      <w:r w:rsidRPr="00154742">
        <w:rPr>
          <w:lang w:val="es-MX"/>
        </w:rPr>
        <w:t>He pensado un número. Tienes 10 intentos para adivinarlo.</w:t>
      </w:r>
    </w:p>
    <w:p w:rsidR="00154742" w:rsidRPr="00EC35C2" w:rsidRDefault="00154742" w:rsidP="00154742">
      <w:pPr>
        <w:pStyle w:val="SampleRun"/>
        <w:rPr>
          <w:lang w:val="es-MX"/>
        </w:rPr>
      </w:pPr>
      <w:r w:rsidRPr="00EC35C2">
        <w:rPr>
          <w:lang w:val="es-MX"/>
        </w:rPr>
        <w:t>Conjetura #1:</w:t>
      </w:r>
    </w:p>
    <w:p w:rsidR="00154742" w:rsidRPr="00154742" w:rsidRDefault="00154742" w:rsidP="00154742">
      <w:pPr>
        <w:pStyle w:val="SampleRun"/>
        <w:rPr>
          <w:rStyle w:val="SampleRunResponse"/>
          <w:lang w:val="es-MX"/>
        </w:rPr>
      </w:pPr>
      <w:r w:rsidRPr="00154742">
        <w:rPr>
          <w:rStyle w:val="SampleRunResponse"/>
          <w:lang w:val="es-MX"/>
        </w:rPr>
        <w:lastRenderedPageBreak/>
        <w:t>123</w:t>
      </w:r>
    </w:p>
    <w:p w:rsidR="00154742" w:rsidRPr="00154742" w:rsidRDefault="00154742" w:rsidP="00154742">
      <w:pPr>
        <w:pStyle w:val="SampleRun"/>
        <w:rPr>
          <w:lang w:val="es-MX"/>
        </w:rPr>
      </w:pPr>
      <w:r w:rsidRPr="00154742">
        <w:rPr>
          <w:lang w:val="es-MX"/>
        </w:rPr>
        <w:t>Fermi</w:t>
      </w:r>
    </w:p>
    <w:p w:rsidR="00154742" w:rsidRPr="00154742" w:rsidRDefault="00154742" w:rsidP="00154742">
      <w:pPr>
        <w:pStyle w:val="SampleRun"/>
        <w:rPr>
          <w:lang w:val="es-MX"/>
        </w:rPr>
      </w:pPr>
      <w:r w:rsidRPr="00154742">
        <w:rPr>
          <w:lang w:val="es-MX"/>
        </w:rPr>
        <w:t>Conjetura #2:</w:t>
      </w:r>
    </w:p>
    <w:p w:rsidR="00154742" w:rsidRPr="00154742" w:rsidRDefault="00154742" w:rsidP="00154742">
      <w:pPr>
        <w:pStyle w:val="SampleRun"/>
        <w:rPr>
          <w:rStyle w:val="SampleRunResponse"/>
          <w:lang w:val="es-MX"/>
        </w:rPr>
      </w:pPr>
      <w:r w:rsidRPr="00154742">
        <w:rPr>
          <w:rStyle w:val="SampleRunResponse"/>
          <w:lang w:val="es-MX"/>
        </w:rPr>
        <w:t>453</w:t>
      </w:r>
    </w:p>
    <w:p w:rsidR="00154742" w:rsidRPr="00154742" w:rsidRDefault="00154742" w:rsidP="00154742">
      <w:pPr>
        <w:pStyle w:val="SampleRun"/>
        <w:rPr>
          <w:lang w:val="es-MX"/>
        </w:rPr>
      </w:pPr>
      <w:r w:rsidRPr="00154742">
        <w:rPr>
          <w:lang w:val="es-MX"/>
        </w:rPr>
        <w:t>Pico</w:t>
      </w:r>
    </w:p>
    <w:p w:rsidR="00154742" w:rsidRPr="00154742" w:rsidRDefault="00154742" w:rsidP="00154742">
      <w:pPr>
        <w:pStyle w:val="SampleRun"/>
        <w:rPr>
          <w:lang w:val="es-MX"/>
        </w:rPr>
      </w:pPr>
      <w:r w:rsidRPr="00154742">
        <w:rPr>
          <w:lang w:val="es-MX"/>
        </w:rPr>
        <w:t>Conjetura #3:</w:t>
      </w:r>
    </w:p>
    <w:p w:rsidR="00154742" w:rsidRPr="00154742" w:rsidRDefault="00154742" w:rsidP="00154742">
      <w:pPr>
        <w:pStyle w:val="SampleRun"/>
        <w:rPr>
          <w:rStyle w:val="SampleRunResponse"/>
          <w:lang w:val="es-MX"/>
        </w:rPr>
      </w:pPr>
      <w:r w:rsidRPr="00154742">
        <w:rPr>
          <w:rStyle w:val="SampleRunResponse"/>
          <w:lang w:val="es-MX"/>
        </w:rPr>
        <w:t>425</w:t>
      </w:r>
    </w:p>
    <w:p w:rsidR="00154742" w:rsidRPr="00154742" w:rsidRDefault="00154742" w:rsidP="00154742">
      <w:pPr>
        <w:pStyle w:val="SampleRun"/>
        <w:rPr>
          <w:lang w:val="es-MX"/>
        </w:rPr>
      </w:pPr>
      <w:r w:rsidRPr="00154742">
        <w:rPr>
          <w:lang w:val="es-MX"/>
        </w:rPr>
        <w:t>Fermi</w:t>
      </w:r>
    </w:p>
    <w:p w:rsidR="00154742" w:rsidRPr="00154742" w:rsidRDefault="00154742" w:rsidP="00154742">
      <w:pPr>
        <w:pStyle w:val="SampleRun"/>
        <w:rPr>
          <w:lang w:val="es-MX"/>
        </w:rPr>
      </w:pPr>
      <w:r w:rsidRPr="00154742">
        <w:rPr>
          <w:lang w:val="es-MX"/>
        </w:rPr>
        <w:t>Conjetura #4:</w:t>
      </w:r>
    </w:p>
    <w:p w:rsidR="00154742" w:rsidRPr="00154742" w:rsidRDefault="00154742" w:rsidP="00154742">
      <w:pPr>
        <w:pStyle w:val="SampleRun"/>
        <w:rPr>
          <w:rStyle w:val="SampleRunResponse"/>
          <w:lang w:val="es-MX"/>
        </w:rPr>
      </w:pPr>
      <w:r w:rsidRPr="00154742">
        <w:rPr>
          <w:rStyle w:val="SampleRunResponse"/>
          <w:lang w:val="es-MX"/>
        </w:rPr>
        <w:t>326</w:t>
      </w:r>
    </w:p>
    <w:p w:rsidR="00154742" w:rsidRPr="00154742" w:rsidRDefault="00154742" w:rsidP="00154742">
      <w:pPr>
        <w:pStyle w:val="SampleRun"/>
        <w:rPr>
          <w:lang w:val="es-MX"/>
        </w:rPr>
      </w:pPr>
      <w:r w:rsidRPr="00154742">
        <w:rPr>
          <w:lang w:val="es-MX"/>
        </w:rPr>
        <w:t>Panecillos</w:t>
      </w:r>
    </w:p>
    <w:p w:rsidR="00154742" w:rsidRPr="00154742" w:rsidRDefault="00154742" w:rsidP="00154742">
      <w:pPr>
        <w:pStyle w:val="SampleRun"/>
        <w:rPr>
          <w:lang w:val="es-MX"/>
        </w:rPr>
      </w:pPr>
      <w:r w:rsidRPr="00154742">
        <w:rPr>
          <w:lang w:val="es-MX"/>
        </w:rPr>
        <w:t>Conjetura #5:</w:t>
      </w:r>
    </w:p>
    <w:p w:rsidR="00154742" w:rsidRPr="00154742" w:rsidRDefault="00154742" w:rsidP="00154742">
      <w:pPr>
        <w:pStyle w:val="SampleRun"/>
        <w:rPr>
          <w:rStyle w:val="SampleRunResponse"/>
          <w:lang w:val="es-MX"/>
        </w:rPr>
      </w:pPr>
      <w:r w:rsidRPr="00154742">
        <w:rPr>
          <w:rStyle w:val="SampleRunResponse"/>
          <w:lang w:val="es-MX"/>
        </w:rPr>
        <w:t>489</w:t>
      </w:r>
    </w:p>
    <w:p w:rsidR="00154742" w:rsidRPr="00154742" w:rsidRDefault="00154742" w:rsidP="00154742">
      <w:pPr>
        <w:pStyle w:val="SampleRun"/>
        <w:rPr>
          <w:lang w:val="es-MX"/>
        </w:rPr>
      </w:pPr>
      <w:r w:rsidRPr="00154742">
        <w:rPr>
          <w:lang w:val="es-MX"/>
        </w:rPr>
        <w:t>Panecillos</w:t>
      </w:r>
    </w:p>
    <w:p w:rsidR="00154742" w:rsidRPr="00154742" w:rsidRDefault="00154742" w:rsidP="00154742">
      <w:pPr>
        <w:pStyle w:val="SampleRun"/>
        <w:rPr>
          <w:lang w:val="es-MX"/>
        </w:rPr>
      </w:pPr>
      <w:r w:rsidRPr="00154742">
        <w:rPr>
          <w:lang w:val="es-MX"/>
        </w:rPr>
        <w:t>Conjetura #6:</w:t>
      </w:r>
    </w:p>
    <w:p w:rsidR="00154742" w:rsidRPr="00154742" w:rsidRDefault="00154742" w:rsidP="00154742">
      <w:pPr>
        <w:pStyle w:val="SampleRun"/>
        <w:rPr>
          <w:rStyle w:val="SampleRunResponse"/>
          <w:lang w:val="es-MX"/>
        </w:rPr>
      </w:pPr>
      <w:r w:rsidRPr="00154742">
        <w:rPr>
          <w:rStyle w:val="SampleRunResponse"/>
          <w:lang w:val="es-MX"/>
        </w:rPr>
        <w:t>075</w:t>
      </w:r>
    </w:p>
    <w:p w:rsidR="00154742" w:rsidRPr="00154742" w:rsidRDefault="00154742" w:rsidP="00154742">
      <w:pPr>
        <w:pStyle w:val="SampleRun"/>
        <w:rPr>
          <w:lang w:val="es-MX"/>
        </w:rPr>
      </w:pPr>
      <w:r w:rsidRPr="00154742">
        <w:rPr>
          <w:lang w:val="es-MX"/>
        </w:rPr>
        <w:t>Fermi Fermi</w:t>
      </w:r>
    </w:p>
    <w:p w:rsidR="00154742" w:rsidRPr="00154742" w:rsidRDefault="00154742" w:rsidP="00154742">
      <w:pPr>
        <w:pStyle w:val="SampleRun"/>
        <w:rPr>
          <w:lang w:val="es-MX"/>
        </w:rPr>
      </w:pPr>
      <w:r w:rsidRPr="00154742">
        <w:rPr>
          <w:lang w:val="es-MX"/>
        </w:rPr>
        <w:t>Conjetura #7:</w:t>
      </w:r>
    </w:p>
    <w:p w:rsidR="00154742" w:rsidRPr="00154742" w:rsidRDefault="00154742" w:rsidP="00154742">
      <w:pPr>
        <w:pStyle w:val="SampleRun"/>
        <w:rPr>
          <w:rStyle w:val="SampleRunResponse"/>
          <w:lang w:val="es-MX"/>
        </w:rPr>
      </w:pPr>
      <w:r w:rsidRPr="00154742">
        <w:rPr>
          <w:rStyle w:val="SampleRunResponse"/>
          <w:lang w:val="es-MX"/>
        </w:rPr>
        <w:t>015</w:t>
      </w:r>
    </w:p>
    <w:p w:rsidR="00154742" w:rsidRPr="00154742" w:rsidRDefault="00154742" w:rsidP="00154742">
      <w:pPr>
        <w:pStyle w:val="SampleRun"/>
        <w:rPr>
          <w:lang w:val="es-MX"/>
        </w:rPr>
      </w:pPr>
      <w:r w:rsidRPr="00154742">
        <w:rPr>
          <w:lang w:val="es-MX"/>
        </w:rPr>
        <w:t>Fermi Pico</w:t>
      </w:r>
    </w:p>
    <w:p w:rsidR="00154742" w:rsidRPr="00154742" w:rsidRDefault="00154742" w:rsidP="00154742">
      <w:pPr>
        <w:pStyle w:val="SampleRun"/>
        <w:rPr>
          <w:lang w:val="es-MX"/>
        </w:rPr>
      </w:pPr>
      <w:r w:rsidRPr="00154742">
        <w:rPr>
          <w:lang w:val="es-MX"/>
        </w:rPr>
        <w:t>Conjetura #8:</w:t>
      </w:r>
    </w:p>
    <w:p w:rsidR="00154742" w:rsidRPr="00154742" w:rsidRDefault="00154742" w:rsidP="00154742">
      <w:pPr>
        <w:pStyle w:val="SampleRun"/>
        <w:rPr>
          <w:rStyle w:val="SampleRunResponse"/>
          <w:lang w:val="es-MX"/>
        </w:rPr>
      </w:pPr>
      <w:r w:rsidRPr="00154742">
        <w:rPr>
          <w:rStyle w:val="SampleRunResponse"/>
          <w:lang w:val="es-MX"/>
        </w:rPr>
        <w:t>175</w:t>
      </w:r>
    </w:p>
    <w:p w:rsidR="00154742" w:rsidRPr="00154742" w:rsidRDefault="00154742" w:rsidP="00154742">
      <w:pPr>
        <w:pStyle w:val="SampleRun"/>
        <w:rPr>
          <w:lang w:val="es-MX"/>
        </w:rPr>
      </w:pPr>
      <w:r w:rsidRPr="00154742">
        <w:rPr>
          <w:lang w:val="es-MX"/>
        </w:rPr>
        <w:t>¡Lo has adivinado!</w:t>
      </w:r>
    </w:p>
    <w:p w:rsidR="00154742" w:rsidRPr="00154742" w:rsidRDefault="00154742" w:rsidP="00154742">
      <w:pPr>
        <w:pStyle w:val="SampleRun"/>
        <w:rPr>
          <w:lang w:val="es-MX"/>
        </w:rPr>
      </w:pPr>
      <w:r w:rsidRPr="00154742">
        <w:rPr>
          <w:lang w:val="es-MX"/>
        </w:rPr>
        <w:t>¿Deseas volver a jugar? (sí o no)</w:t>
      </w:r>
    </w:p>
    <w:p w:rsidR="00FD7F11" w:rsidRPr="00154742" w:rsidRDefault="00154742" w:rsidP="00154742">
      <w:pPr>
        <w:pStyle w:val="SampleRun"/>
        <w:rPr>
          <w:rStyle w:val="SampleRunResponse"/>
          <w:lang w:val="es-MX"/>
        </w:rPr>
      </w:pPr>
      <w:r w:rsidRPr="00154742">
        <w:rPr>
          <w:rStyle w:val="SampleRunResponse"/>
          <w:lang w:val="es-MX"/>
        </w:rPr>
        <w:t>no</w:t>
      </w:r>
    </w:p>
    <w:p w:rsidR="00FD7F11" w:rsidRPr="00154742" w:rsidRDefault="00154742" w:rsidP="00FD7F11">
      <w:pPr>
        <w:pStyle w:val="Heading2"/>
        <w:rPr>
          <w:lang w:val="es-MX"/>
        </w:rPr>
      </w:pPr>
      <w:bookmarkStart w:id="101" w:name="_Toc428114122"/>
      <w:r w:rsidRPr="00154742">
        <w:rPr>
          <w:lang w:val="es-MX"/>
        </w:rPr>
        <w:t>Código Fuente de Panecillos</w:t>
      </w:r>
      <w:bookmarkEnd w:id="101"/>
    </w:p>
    <w:p w:rsidR="00FD7F11" w:rsidRPr="00154742" w:rsidRDefault="00154742" w:rsidP="00FD7F11">
      <w:pPr>
        <w:pStyle w:val="Body"/>
        <w:rPr>
          <w:lang w:val="es-MX"/>
        </w:rPr>
      </w:pPr>
      <w:r w:rsidRPr="00154742">
        <w:rPr>
          <w:lang w:val="es-MX"/>
        </w:rPr>
        <w:t>Si obtienes errores luego de escribir este código, compara el código que ha</w:t>
      </w:r>
      <w:r w:rsidR="00C61E9C">
        <w:rPr>
          <w:lang w:val="es-MX"/>
        </w:rPr>
        <w:t>s escrito con el código del libr</w:t>
      </w:r>
      <w:r w:rsidRPr="00154742">
        <w:rPr>
          <w:lang w:val="es-MX"/>
        </w:rPr>
        <w:t>o usando la herramienta diff online en</w:t>
      </w:r>
      <w:r w:rsidR="00FD7F11" w:rsidRPr="00154742">
        <w:rPr>
          <w:lang w:val="es-MX"/>
        </w:rPr>
        <w:t xml:space="preserve"> </w:t>
      </w:r>
      <w:r w:rsidR="00FD7F11" w:rsidRPr="00154742">
        <w:rPr>
          <w:rStyle w:val="URL"/>
          <w:lang w:val="es-MX"/>
        </w:rPr>
        <w:t>http://invpy.com/</w:t>
      </w:r>
      <w:r>
        <w:rPr>
          <w:rStyle w:val="URL"/>
          <w:lang w:val="es-MX"/>
        </w:rPr>
        <w:t>es/</w:t>
      </w:r>
      <w:r w:rsidR="00FD7F11" w:rsidRPr="00154742">
        <w:rPr>
          <w:rStyle w:val="URL"/>
          <w:lang w:val="es-MX"/>
        </w:rPr>
        <w:t>diff/</w:t>
      </w:r>
      <w:r w:rsidR="00C61E9C">
        <w:rPr>
          <w:rStyle w:val="URL"/>
          <w:lang w:val="es-MX"/>
        </w:rPr>
        <w:t>panecillos</w:t>
      </w:r>
      <w:r w:rsidR="00FD7F11" w:rsidRPr="00154742">
        <w:rPr>
          <w:lang w:val="es-MX"/>
        </w:rPr>
        <w:t>.</w:t>
      </w:r>
    </w:p>
    <w:p w:rsidR="00FD7F11" w:rsidRPr="001E1D22" w:rsidRDefault="00FC3924" w:rsidP="00FD7F11">
      <w:pPr>
        <w:pStyle w:val="SourceCodeFilename"/>
        <w:rPr>
          <w:lang w:val="es-MX"/>
        </w:rPr>
      </w:pPr>
      <w:r w:rsidRPr="001E1D22">
        <w:rPr>
          <w:lang w:val="es-MX"/>
        </w:rPr>
        <w:t>panecillos</w:t>
      </w:r>
      <w:r w:rsidR="00FD7F11" w:rsidRPr="001E1D22">
        <w:rPr>
          <w:lang w:val="es-MX"/>
        </w:rPr>
        <w:t>.py</w:t>
      </w:r>
    </w:p>
    <w:p w:rsidR="00FC3924" w:rsidRPr="00FC3924" w:rsidRDefault="00FC3924" w:rsidP="00FC3924">
      <w:pPr>
        <w:pStyle w:val="SourceCode"/>
        <w:rPr>
          <w:lang w:val="es-MX"/>
        </w:rPr>
      </w:pPr>
      <w:r w:rsidRPr="001E1D22">
        <w:rPr>
          <w:rStyle w:val="SourceLineNumber"/>
          <w:lang w:val="es-MX"/>
        </w:rPr>
        <w:t xml:space="preserve"> </w:t>
      </w:r>
      <w:r w:rsidRPr="00FC3924">
        <w:rPr>
          <w:rStyle w:val="SourceLineNumber"/>
          <w:lang w:val="es-MX"/>
        </w:rPr>
        <w:t>1.</w:t>
      </w:r>
      <w:r w:rsidRPr="00FC3924">
        <w:rPr>
          <w:lang w:val="es-MX"/>
        </w:rPr>
        <w:t xml:space="preserve"> import random</w:t>
      </w:r>
    </w:p>
    <w:p w:rsidR="00FC3924" w:rsidRPr="00FC3924" w:rsidRDefault="00FC3924" w:rsidP="00FC3924">
      <w:pPr>
        <w:pStyle w:val="SourceCode"/>
        <w:rPr>
          <w:lang w:val="es-MX"/>
        </w:rPr>
      </w:pPr>
      <w:r w:rsidRPr="00FC3924">
        <w:rPr>
          <w:rStyle w:val="SourceLineNumber"/>
          <w:lang w:val="es-MX"/>
        </w:rPr>
        <w:t xml:space="preserve"> 2.</w:t>
      </w:r>
      <w:r w:rsidRPr="00FC3924">
        <w:rPr>
          <w:lang w:val="es-MX"/>
        </w:rPr>
        <w:t xml:space="preserve"> def obtenerNumSecreto(digitosNum):</w:t>
      </w:r>
    </w:p>
    <w:p w:rsidR="00FC3924" w:rsidRPr="00FC3924" w:rsidRDefault="00FC3924" w:rsidP="00FC3924">
      <w:pPr>
        <w:pStyle w:val="SourceCode"/>
        <w:rPr>
          <w:lang w:val="es-MX"/>
        </w:rPr>
      </w:pPr>
      <w:r w:rsidRPr="00FC3924">
        <w:rPr>
          <w:rStyle w:val="SourceLineNumber"/>
          <w:lang w:val="es-MX"/>
        </w:rPr>
        <w:t xml:space="preserve"> 3.</w:t>
      </w:r>
      <w:r w:rsidRPr="00FC3924">
        <w:rPr>
          <w:lang w:val="es-MX"/>
        </w:rPr>
        <w:t xml:space="preserve">     </w:t>
      </w:r>
      <w:r w:rsidRPr="00FC3924">
        <w:rPr>
          <w:rStyle w:val="SourceCodeComment"/>
          <w:lang w:val="es-MX"/>
        </w:rPr>
        <w:t># Devuelve un numero de largo digotosNUm, compuesto de dígitos únicos al azar.</w:t>
      </w:r>
    </w:p>
    <w:p w:rsidR="00FC3924" w:rsidRDefault="00FC3924" w:rsidP="00FC3924">
      <w:pPr>
        <w:pStyle w:val="SourceCode"/>
      </w:pPr>
      <w:r w:rsidRPr="00FC3924">
        <w:rPr>
          <w:rStyle w:val="SourceLineNumber"/>
          <w:lang w:val="es-MX"/>
        </w:rPr>
        <w:t xml:space="preserve"> </w:t>
      </w:r>
      <w:r w:rsidRPr="00FC3924">
        <w:rPr>
          <w:rStyle w:val="SourceLineNumber"/>
        </w:rPr>
        <w:t>4.</w:t>
      </w:r>
      <w:r>
        <w:t xml:space="preserve">     numeros = list(range(10))</w:t>
      </w:r>
    </w:p>
    <w:p w:rsidR="00FC3924" w:rsidRDefault="00FC3924" w:rsidP="00FC3924">
      <w:pPr>
        <w:pStyle w:val="SourceCode"/>
      </w:pPr>
      <w:r w:rsidRPr="00FC3924">
        <w:rPr>
          <w:rStyle w:val="SourceLineNumber"/>
        </w:rPr>
        <w:t xml:space="preserve"> 5.</w:t>
      </w:r>
      <w:r>
        <w:t xml:space="preserve">     random.shuffle(numeros)</w:t>
      </w:r>
    </w:p>
    <w:p w:rsidR="00FC3924" w:rsidRDefault="00FC3924" w:rsidP="00FC3924">
      <w:pPr>
        <w:pStyle w:val="SourceCode"/>
      </w:pPr>
      <w:r w:rsidRPr="00FC3924">
        <w:rPr>
          <w:rStyle w:val="SourceLineNumber"/>
        </w:rPr>
        <w:t xml:space="preserve"> 6.</w:t>
      </w:r>
      <w:r>
        <w:t xml:space="preserve">     numSecreto = ''</w:t>
      </w:r>
    </w:p>
    <w:p w:rsidR="00FC3924" w:rsidRDefault="00FC3924" w:rsidP="00FC3924">
      <w:pPr>
        <w:pStyle w:val="SourceCode"/>
      </w:pPr>
      <w:r w:rsidRPr="00FC3924">
        <w:rPr>
          <w:rStyle w:val="SourceLineNumber"/>
        </w:rPr>
        <w:t xml:space="preserve"> 7.</w:t>
      </w:r>
      <w:r>
        <w:t xml:space="preserve">     for i in range(digitosNum):</w:t>
      </w:r>
    </w:p>
    <w:p w:rsidR="00FC3924" w:rsidRDefault="00FC3924" w:rsidP="00FC3924">
      <w:pPr>
        <w:pStyle w:val="SourceCode"/>
      </w:pPr>
      <w:r w:rsidRPr="00FC3924">
        <w:rPr>
          <w:rStyle w:val="SourceLineNumber"/>
        </w:rPr>
        <w:t xml:space="preserve"> 8.</w:t>
      </w:r>
      <w:r>
        <w:t xml:space="preserve">         numSecreto += str(numeros[i])</w:t>
      </w:r>
    </w:p>
    <w:p w:rsidR="00FC3924" w:rsidRDefault="00FC3924" w:rsidP="00FC3924">
      <w:pPr>
        <w:pStyle w:val="SourceCode"/>
      </w:pPr>
      <w:r w:rsidRPr="00FC3924">
        <w:rPr>
          <w:rStyle w:val="SourceLineNumber"/>
        </w:rPr>
        <w:t xml:space="preserve"> 9.</w:t>
      </w:r>
      <w:r>
        <w:t xml:space="preserve">     return numSecreto</w:t>
      </w:r>
    </w:p>
    <w:p w:rsidR="00FC3924" w:rsidRPr="00FC3924" w:rsidRDefault="00FC3924" w:rsidP="00FC3924">
      <w:pPr>
        <w:pStyle w:val="SourceCode"/>
        <w:rPr>
          <w:rStyle w:val="SourceLineNumber"/>
          <w:lang w:val="es-MX"/>
        </w:rPr>
      </w:pPr>
      <w:r w:rsidRPr="00FC3924">
        <w:rPr>
          <w:rStyle w:val="SourceLineNumber"/>
          <w:lang w:val="es-MX"/>
        </w:rPr>
        <w:t xml:space="preserve">10. </w:t>
      </w:r>
    </w:p>
    <w:p w:rsidR="00FC3924" w:rsidRPr="00FC3924" w:rsidRDefault="00FC3924" w:rsidP="00FC3924">
      <w:pPr>
        <w:pStyle w:val="SourceCode"/>
        <w:rPr>
          <w:lang w:val="es-MX"/>
        </w:rPr>
      </w:pPr>
      <w:r w:rsidRPr="00FC3924">
        <w:rPr>
          <w:rStyle w:val="SourceLineNumber"/>
          <w:lang w:val="es-MX"/>
        </w:rPr>
        <w:t>11.</w:t>
      </w:r>
      <w:r w:rsidRPr="00FC3924">
        <w:rPr>
          <w:lang w:val="es-MX"/>
        </w:rPr>
        <w:t xml:space="preserve"> def obtenerPistas(conjetura, numSecreto):</w:t>
      </w:r>
    </w:p>
    <w:p w:rsidR="00FC3924" w:rsidRPr="00FC3924" w:rsidRDefault="00FC3924" w:rsidP="00FC3924">
      <w:pPr>
        <w:pStyle w:val="SourceCode"/>
        <w:rPr>
          <w:lang w:val="es-MX"/>
        </w:rPr>
      </w:pPr>
      <w:r w:rsidRPr="00FC3924">
        <w:rPr>
          <w:rStyle w:val="SourceLineNumber"/>
          <w:lang w:val="es-MX"/>
        </w:rPr>
        <w:t>12.</w:t>
      </w:r>
      <w:r w:rsidRPr="00FC3924">
        <w:rPr>
          <w:lang w:val="es-MX"/>
        </w:rPr>
        <w:t xml:space="preserve">     </w:t>
      </w:r>
      <w:r w:rsidRPr="00FC3924">
        <w:rPr>
          <w:rStyle w:val="SourceCodeComment"/>
          <w:lang w:val="es-MX"/>
        </w:rPr>
        <w:t># Devuelve una palabra con las pistas Panecillos Pico y Fermi en ella.</w:t>
      </w:r>
    </w:p>
    <w:p w:rsidR="00FC3924" w:rsidRDefault="00FC3924" w:rsidP="00FC3924">
      <w:pPr>
        <w:pStyle w:val="SourceCode"/>
      </w:pPr>
      <w:r w:rsidRPr="00FC3924">
        <w:rPr>
          <w:rStyle w:val="SourceLineNumber"/>
        </w:rPr>
        <w:lastRenderedPageBreak/>
        <w:t>13.</w:t>
      </w:r>
      <w:r>
        <w:t xml:space="preserve">     if conjetura == numSecreto:</w:t>
      </w:r>
    </w:p>
    <w:p w:rsidR="00FC3924" w:rsidRDefault="00FC3924" w:rsidP="00FC3924">
      <w:pPr>
        <w:pStyle w:val="SourceCode"/>
      </w:pPr>
      <w:r w:rsidRPr="00FC3924">
        <w:rPr>
          <w:rStyle w:val="SourceLineNumber"/>
        </w:rPr>
        <w:t>14.</w:t>
      </w:r>
      <w:r>
        <w:t xml:space="preserve">         return '¡Lo has adivinado!'</w:t>
      </w:r>
    </w:p>
    <w:p w:rsidR="00FC3924" w:rsidRPr="00FC3924" w:rsidRDefault="00FC3924" w:rsidP="00FC3924">
      <w:pPr>
        <w:pStyle w:val="SourceCode"/>
        <w:rPr>
          <w:rStyle w:val="SourceLineNumber"/>
        </w:rPr>
      </w:pPr>
      <w:r w:rsidRPr="00FC3924">
        <w:rPr>
          <w:rStyle w:val="SourceLineNumber"/>
        </w:rPr>
        <w:t xml:space="preserve">15. </w:t>
      </w:r>
    </w:p>
    <w:p w:rsidR="00FC3924" w:rsidRDefault="00FC3924" w:rsidP="00FC3924">
      <w:pPr>
        <w:pStyle w:val="SourceCode"/>
      </w:pPr>
      <w:r w:rsidRPr="00FC3924">
        <w:rPr>
          <w:rStyle w:val="SourceLineNumber"/>
        </w:rPr>
        <w:t>16.</w:t>
      </w:r>
      <w:r>
        <w:t xml:space="preserve">     pista = []</w:t>
      </w:r>
    </w:p>
    <w:p w:rsidR="00FC3924" w:rsidRPr="00FC3924" w:rsidRDefault="00FC3924" w:rsidP="00FC3924">
      <w:pPr>
        <w:pStyle w:val="SourceCode"/>
        <w:rPr>
          <w:rStyle w:val="SourceLineNumber"/>
        </w:rPr>
      </w:pPr>
      <w:r w:rsidRPr="00FC3924">
        <w:rPr>
          <w:rStyle w:val="SourceLineNumber"/>
        </w:rPr>
        <w:t xml:space="preserve">17. </w:t>
      </w:r>
    </w:p>
    <w:p w:rsidR="00FC3924" w:rsidRDefault="00FC3924" w:rsidP="00FC3924">
      <w:pPr>
        <w:pStyle w:val="SourceCode"/>
      </w:pPr>
      <w:r w:rsidRPr="00FC3924">
        <w:rPr>
          <w:rStyle w:val="SourceLineNumber"/>
        </w:rPr>
        <w:t>18.</w:t>
      </w:r>
      <w:r>
        <w:t xml:space="preserve">     for i in range(len(conjetura)):</w:t>
      </w:r>
    </w:p>
    <w:p w:rsidR="00FC3924" w:rsidRDefault="00FC3924" w:rsidP="00FC3924">
      <w:pPr>
        <w:pStyle w:val="SourceCode"/>
      </w:pPr>
      <w:r w:rsidRPr="00FC3924">
        <w:rPr>
          <w:rStyle w:val="SourceLineNumber"/>
        </w:rPr>
        <w:t>19.</w:t>
      </w:r>
      <w:r>
        <w:t xml:space="preserve">         if conjetura[i] == numSecreto[i]:</w:t>
      </w:r>
    </w:p>
    <w:p w:rsidR="00FC3924" w:rsidRDefault="00FC3924" w:rsidP="00FC3924">
      <w:pPr>
        <w:pStyle w:val="SourceCode"/>
      </w:pPr>
      <w:r w:rsidRPr="00FC3924">
        <w:rPr>
          <w:rStyle w:val="SourceLineNumber"/>
        </w:rPr>
        <w:t>20.</w:t>
      </w:r>
      <w:r>
        <w:t xml:space="preserve">             pista.append('Fermi')</w:t>
      </w:r>
    </w:p>
    <w:p w:rsidR="00FC3924" w:rsidRDefault="00FC3924" w:rsidP="00FC3924">
      <w:pPr>
        <w:pStyle w:val="SourceCode"/>
      </w:pPr>
      <w:r w:rsidRPr="00FC3924">
        <w:rPr>
          <w:rStyle w:val="SourceLineNumber"/>
        </w:rPr>
        <w:t>21.</w:t>
      </w:r>
      <w:r>
        <w:t xml:space="preserve">         elif conjetura[i] in numSecreto:</w:t>
      </w:r>
    </w:p>
    <w:p w:rsidR="00FC3924" w:rsidRDefault="00FC3924" w:rsidP="00FC3924">
      <w:pPr>
        <w:pStyle w:val="SourceCode"/>
      </w:pPr>
      <w:r w:rsidRPr="00FC3924">
        <w:rPr>
          <w:rStyle w:val="SourceLineNumber"/>
        </w:rPr>
        <w:t>22.</w:t>
      </w:r>
      <w:r>
        <w:t xml:space="preserve">             pista.append('Pico')</w:t>
      </w:r>
    </w:p>
    <w:p w:rsidR="00FC3924" w:rsidRDefault="00FC3924" w:rsidP="00FC3924">
      <w:pPr>
        <w:pStyle w:val="SourceCode"/>
      </w:pPr>
      <w:r w:rsidRPr="00FC3924">
        <w:rPr>
          <w:rStyle w:val="SourceLineNumber"/>
        </w:rPr>
        <w:t>23.</w:t>
      </w:r>
      <w:r>
        <w:t xml:space="preserve">     if len(pista) == 0:</w:t>
      </w:r>
    </w:p>
    <w:p w:rsidR="00FC3924" w:rsidRDefault="00FC3924" w:rsidP="00FC3924">
      <w:pPr>
        <w:pStyle w:val="SourceCode"/>
      </w:pPr>
      <w:r w:rsidRPr="00FC3924">
        <w:rPr>
          <w:rStyle w:val="SourceLineNumber"/>
        </w:rPr>
        <w:t>24.</w:t>
      </w:r>
      <w:r>
        <w:t xml:space="preserve">         return 'Panecillos'</w:t>
      </w:r>
    </w:p>
    <w:p w:rsidR="00FC3924" w:rsidRPr="00FC3924" w:rsidRDefault="00FC3924" w:rsidP="00FC3924">
      <w:pPr>
        <w:pStyle w:val="SourceCode"/>
        <w:rPr>
          <w:rStyle w:val="SourceLineNumber"/>
        </w:rPr>
      </w:pPr>
      <w:r w:rsidRPr="00FC3924">
        <w:rPr>
          <w:rStyle w:val="SourceLineNumber"/>
        </w:rPr>
        <w:t xml:space="preserve">25. </w:t>
      </w:r>
    </w:p>
    <w:p w:rsidR="00FC3924" w:rsidRDefault="00FC3924" w:rsidP="00FC3924">
      <w:pPr>
        <w:pStyle w:val="SourceCode"/>
      </w:pPr>
      <w:r w:rsidRPr="00FC3924">
        <w:rPr>
          <w:rStyle w:val="SourceLineNumber"/>
        </w:rPr>
        <w:t>26.</w:t>
      </w:r>
      <w:r>
        <w:t xml:space="preserve">     pista.sort()</w:t>
      </w:r>
    </w:p>
    <w:p w:rsidR="00FC3924" w:rsidRDefault="00FC3924" w:rsidP="00FC3924">
      <w:pPr>
        <w:pStyle w:val="SourceCode"/>
      </w:pPr>
      <w:r w:rsidRPr="00FC3924">
        <w:rPr>
          <w:rStyle w:val="SourceLineNumber"/>
        </w:rPr>
        <w:t>27.</w:t>
      </w:r>
      <w:r>
        <w:t xml:space="preserve">     return ' '.join(pista)</w:t>
      </w:r>
    </w:p>
    <w:p w:rsidR="00FC3924" w:rsidRPr="00FC3924" w:rsidRDefault="00FC3924" w:rsidP="00FC3924">
      <w:pPr>
        <w:pStyle w:val="SourceCode"/>
        <w:rPr>
          <w:rStyle w:val="SourceLineNumber"/>
          <w:lang w:val="es-MX"/>
        </w:rPr>
      </w:pPr>
      <w:r w:rsidRPr="00FC3924">
        <w:rPr>
          <w:rStyle w:val="SourceLineNumber"/>
          <w:lang w:val="es-MX"/>
        </w:rPr>
        <w:t xml:space="preserve">28. </w:t>
      </w:r>
    </w:p>
    <w:p w:rsidR="00FC3924" w:rsidRPr="00FC3924" w:rsidRDefault="00FC3924" w:rsidP="00FC3924">
      <w:pPr>
        <w:pStyle w:val="SourceCode"/>
        <w:rPr>
          <w:lang w:val="es-MX"/>
        </w:rPr>
      </w:pPr>
      <w:r w:rsidRPr="00FC3924">
        <w:rPr>
          <w:rStyle w:val="SourceLineNumber"/>
          <w:lang w:val="es-MX"/>
        </w:rPr>
        <w:t>29.</w:t>
      </w:r>
      <w:r w:rsidRPr="00FC3924">
        <w:rPr>
          <w:lang w:val="es-MX"/>
        </w:rPr>
        <w:t xml:space="preserve"> def esSoloDigitos(num):</w:t>
      </w:r>
    </w:p>
    <w:p w:rsidR="00FC3924" w:rsidRDefault="00FC3924" w:rsidP="00FC3924">
      <w:pPr>
        <w:pStyle w:val="SourceCode"/>
      </w:pPr>
      <w:r w:rsidRPr="00FC3924">
        <w:rPr>
          <w:rStyle w:val="SourceLineNumber"/>
          <w:lang w:val="es-MX"/>
        </w:rPr>
        <w:t>30.</w:t>
      </w:r>
      <w:r w:rsidRPr="00FC3924">
        <w:rPr>
          <w:lang w:val="es-MX"/>
        </w:rPr>
        <w:t xml:space="preserve">     </w:t>
      </w:r>
      <w:r w:rsidRPr="00FC3924">
        <w:rPr>
          <w:rStyle w:val="SourceCodeComment"/>
          <w:lang w:val="es-MX"/>
        </w:rPr>
        <w:t xml:space="preserve"># Devuelve True si el número se compone sólo de dígitos. </w:t>
      </w:r>
      <w:r w:rsidRPr="00FC3924">
        <w:rPr>
          <w:rStyle w:val="SourceCodeComment"/>
        </w:rPr>
        <w:t>De lo contrario Fals</w:t>
      </w:r>
      <w:r>
        <w:rPr>
          <w:rStyle w:val="SourceCodeComment"/>
        </w:rPr>
        <w:t>e</w:t>
      </w:r>
      <w:r w:rsidRPr="00FC3924">
        <w:rPr>
          <w:rStyle w:val="SourceCodeComment"/>
        </w:rPr>
        <w:t>.</w:t>
      </w:r>
    </w:p>
    <w:p w:rsidR="00FC3924" w:rsidRDefault="00FC3924" w:rsidP="00FC3924">
      <w:pPr>
        <w:pStyle w:val="SourceCode"/>
      </w:pPr>
      <w:r w:rsidRPr="00FC3924">
        <w:rPr>
          <w:rStyle w:val="SourceLineNumber"/>
        </w:rPr>
        <w:t>31.</w:t>
      </w:r>
      <w:r>
        <w:t xml:space="preserve">     if num == '':</w:t>
      </w:r>
    </w:p>
    <w:p w:rsidR="00FC3924" w:rsidRDefault="00FC3924" w:rsidP="00FC3924">
      <w:pPr>
        <w:pStyle w:val="SourceCode"/>
      </w:pPr>
      <w:r w:rsidRPr="00FC3924">
        <w:rPr>
          <w:rStyle w:val="SourceLineNumber"/>
        </w:rPr>
        <w:t>32.</w:t>
      </w:r>
      <w:r>
        <w:t xml:space="preserve">         return False</w:t>
      </w:r>
    </w:p>
    <w:p w:rsidR="00FC3924" w:rsidRPr="00FC3924" w:rsidRDefault="00FC3924" w:rsidP="00FC3924">
      <w:pPr>
        <w:pStyle w:val="SourceCode"/>
        <w:rPr>
          <w:rStyle w:val="SourceLineNumber"/>
        </w:rPr>
      </w:pPr>
      <w:r w:rsidRPr="00FC3924">
        <w:rPr>
          <w:rStyle w:val="SourceLineNumber"/>
        </w:rPr>
        <w:t xml:space="preserve">33. </w:t>
      </w:r>
    </w:p>
    <w:p w:rsidR="00FC3924" w:rsidRDefault="00FC3924" w:rsidP="00FC3924">
      <w:pPr>
        <w:pStyle w:val="SourceCode"/>
      </w:pPr>
      <w:r w:rsidRPr="00FC3924">
        <w:rPr>
          <w:rStyle w:val="SourceLineNumber"/>
        </w:rPr>
        <w:t>34.</w:t>
      </w:r>
      <w:r>
        <w:t xml:space="preserve">     for i in num:</w:t>
      </w:r>
    </w:p>
    <w:p w:rsidR="00FC3924" w:rsidRDefault="00FC3924" w:rsidP="00FC3924">
      <w:pPr>
        <w:pStyle w:val="SourceCode"/>
      </w:pPr>
      <w:r w:rsidRPr="00FC3924">
        <w:rPr>
          <w:rStyle w:val="SourceLineNumber"/>
        </w:rPr>
        <w:t>35.</w:t>
      </w:r>
      <w:r>
        <w:t xml:space="preserve">         if i not in '0 1 2 3 4 5 6 7 8 9'.split():</w:t>
      </w:r>
    </w:p>
    <w:p w:rsidR="00FC3924" w:rsidRDefault="00FC3924" w:rsidP="00FC3924">
      <w:pPr>
        <w:pStyle w:val="SourceCode"/>
      </w:pPr>
      <w:r w:rsidRPr="00FC3924">
        <w:rPr>
          <w:rStyle w:val="SourceLineNumber"/>
        </w:rPr>
        <w:t>36.</w:t>
      </w:r>
      <w:r>
        <w:t xml:space="preserve">             return False</w:t>
      </w:r>
    </w:p>
    <w:p w:rsidR="00FC3924" w:rsidRPr="00FC3924" w:rsidRDefault="00FC3924" w:rsidP="00FC3924">
      <w:pPr>
        <w:pStyle w:val="SourceCode"/>
        <w:rPr>
          <w:rStyle w:val="SourceLineNumber"/>
        </w:rPr>
      </w:pPr>
      <w:r w:rsidRPr="00FC3924">
        <w:rPr>
          <w:rStyle w:val="SourceLineNumber"/>
        </w:rPr>
        <w:t xml:space="preserve">37. </w:t>
      </w:r>
    </w:p>
    <w:p w:rsidR="00FC3924" w:rsidRDefault="00FC3924" w:rsidP="00FC3924">
      <w:pPr>
        <w:pStyle w:val="SourceCode"/>
      </w:pPr>
      <w:r w:rsidRPr="00FC3924">
        <w:rPr>
          <w:rStyle w:val="SourceLineNumber"/>
        </w:rPr>
        <w:t>38.</w:t>
      </w:r>
      <w:r>
        <w:t xml:space="preserve">     return True</w:t>
      </w:r>
    </w:p>
    <w:p w:rsidR="00FC3924" w:rsidRPr="00FC3924" w:rsidRDefault="00FC3924" w:rsidP="00FC3924">
      <w:pPr>
        <w:pStyle w:val="SourceCode"/>
        <w:rPr>
          <w:rStyle w:val="SourceLineNumber"/>
        </w:rPr>
      </w:pPr>
      <w:r w:rsidRPr="00FC3924">
        <w:rPr>
          <w:rStyle w:val="SourceLineNumber"/>
        </w:rPr>
        <w:t xml:space="preserve">39. </w:t>
      </w:r>
    </w:p>
    <w:p w:rsidR="00FC3924" w:rsidRDefault="00FC3924" w:rsidP="00FC3924">
      <w:pPr>
        <w:pStyle w:val="SourceCode"/>
      </w:pPr>
      <w:r w:rsidRPr="00FC3924">
        <w:rPr>
          <w:rStyle w:val="SourceLineNumber"/>
        </w:rPr>
        <w:t>40.</w:t>
      </w:r>
      <w:r>
        <w:t xml:space="preserve"> def jugarDeNuevo():</w:t>
      </w:r>
    </w:p>
    <w:p w:rsidR="00FC3924" w:rsidRPr="00FC3924" w:rsidRDefault="00FC3924" w:rsidP="00FC3924">
      <w:pPr>
        <w:pStyle w:val="SourceCode"/>
        <w:rPr>
          <w:lang w:val="es-MX"/>
        </w:rPr>
      </w:pPr>
      <w:r w:rsidRPr="00FC3924">
        <w:rPr>
          <w:rStyle w:val="SourceLineNumber"/>
          <w:lang w:val="es-MX"/>
        </w:rPr>
        <w:t>41.</w:t>
      </w:r>
      <w:r w:rsidRPr="00FC3924">
        <w:rPr>
          <w:lang w:val="es-MX"/>
        </w:rPr>
        <w:t xml:space="preserve">     </w:t>
      </w:r>
      <w:r w:rsidRPr="00FC3924">
        <w:rPr>
          <w:rStyle w:val="SourceCodeComment"/>
          <w:lang w:val="es-MX"/>
        </w:rPr>
        <w:t># Esta funcion devuelve True si el jugador desea vovler a jugar, de lo contrario Fals</w:t>
      </w:r>
      <w:r>
        <w:rPr>
          <w:rStyle w:val="SourceCodeComment"/>
          <w:lang w:val="es-MX"/>
        </w:rPr>
        <w:t>e</w:t>
      </w:r>
      <w:r w:rsidRPr="00FC3924">
        <w:rPr>
          <w:rStyle w:val="SourceCodeComment"/>
          <w:lang w:val="es-MX"/>
        </w:rPr>
        <w:t>.</w:t>
      </w:r>
    </w:p>
    <w:p w:rsidR="00FC3924" w:rsidRDefault="00FC3924" w:rsidP="00FC3924">
      <w:pPr>
        <w:pStyle w:val="SourceCode"/>
      </w:pPr>
      <w:r w:rsidRPr="00FC3924">
        <w:rPr>
          <w:rStyle w:val="SourceLineNumber"/>
          <w:lang w:val="es-MX"/>
        </w:rPr>
        <w:t>42.</w:t>
      </w:r>
      <w:r w:rsidRPr="00FC3924">
        <w:rPr>
          <w:lang w:val="es-MX"/>
        </w:rPr>
        <w:t xml:space="preserve">     print('¿Deseas volver a jugar? </w:t>
      </w:r>
      <w:r>
        <w:t>(sí o no)')</w:t>
      </w:r>
    </w:p>
    <w:p w:rsidR="00FC3924" w:rsidRDefault="00FC3924" w:rsidP="00FC3924">
      <w:pPr>
        <w:pStyle w:val="SourceCode"/>
      </w:pPr>
      <w:r w:rsidRPr="00FC3924">
        <w:rPr>
          <w:rStyle w:val="SourceLineNumber"/>
        </w:rPr>
        <w:t>43.</w:t>
      </w:r>
      <w:r>
        <w:t xml:space="preserve">     return input().lower().startswith('s')</w:t>
      </w:r>
    </w:p>
    <w:p w:rsidR="00FC3924" w:rsidRPr="00FC3924" w:rsidRDefault="00FC3924" w:rsidP="00FC3924">
      <w:pPr>
        <w:pStyle w:val="SourceCode"/>
        <w:rPr>
          <w:rStyle w:val="SourceLineNumber"/>
          <w:lang w:val="es-MX"/>
        </w:rPr>
      </w:pPr>
      <w:r w:rsidRPr="00FC3924">
        <w:rPr>
          <w:rStyle w:val="SourceLineNumber"/>
          <w:lang w:val="es-MX"/>
        </w:rPr>
        <w:t xml:space="preserve">44. </w:t>
      </w:r>
    </w:p>
    <w:p w:rsidR="00FC3924" w:rsidRPr="00FC3924" w:rsidRDefault="00FC3924" w:rsidP="00FC3924">
      <w:pPr>
        <w:pStyle w:val="SourceCode"/>
        <w:rPr>
          <w:lang w:val="es-MX"/>
        </w:rPr>
      </w:pPr>
      <w:r w:rsidRPr="00FC3924">
        <w:rPr>
          <w:rStyle w:val="SourceLineNumber"/>
          <w:lang w:val="es-MX"/>
        </w:rPr>
        <w:t>45.</w:t>
      </w:r>
      <w:r w:rsidRPr="00FC3924">
        <w:rPr>
          <w:lang w:val="es-MX"/>
        </w:rPr>
        <w:t xml:space="preserve"> digitosNum = 3</w:t>
      </w:r>
    </w:p>
    <w:p w:rsidR="00FC3924" w:rsidRPr="00FC3924" w:rsidRDefault="00FC3924" w:rsidP="00FC3924">
      <w:pPr>
        <w:pStyle w:val="SourceCode"/>
        <w:rPr>
          <w:lang w:val="es-MX"/>
        </w:rPr>
      </w:pPr>
      <w:r w:rsidRPr="00FC3924">
        <w:rPr>
          <w:rStyle w:val="SourceLineNumber"/>
          <w:lang w:val="es-MX"/>
        </w:rPr>
        <w:t>46.</w:t>
      </w:r>
      <w:r w:rsidRPr="00FC3924">
        <w:rPr>
          <w:lang w:val="es-MX"/>
        </w:rPr>
        <w:t xml:space="preserve"> MAXADIVINANZAS = 10</w:t>
      </w:r>
    </w:p>
    <w:p w:rsidR="00FC3924" w:rsidRPr="00FC3924" w:rsidRDefault="00FC3924" w:rsidP="00FC3924">
      <w:pPr>
        <w:pStyle w:val="SourceCode"/>
        <w:rPr>
          <w:rStyle w:val="SourceLineNumber"/>
          <w:lang w:val="es-MX"/>
        </w:rPr>
      </w:pPr>
      <w:r w:rsidRPr="00FC3924">
        <w:rPr>
          <w:rStyle w:val="SourceLineNumber"/>
          <w:lang w:val="es-MX"/>
        </w:rPr>
        <w:t xml:space="preserve">47. </w:t>
      </w:r>
    </w:p>
    <w:p w:rsidR="00FC3924" w:rsidRPr="00FC3924" w:rsidRDefault="00FC3924" w:rsidP="00FC3924">
      <w:pPr>
        <w:pStyle w:val="SourceCode"/>
        <w:rPr>
          <w:lang w:val="es-MX"/>
        </w:rPr>
      </w:pPr>
      <w:r w:rsidRPr="00FC3924">
        <w:rPr>
          <w:rStyle w:val="SourceLineNumber"/>
          <w:lang w:val="es-MX"/>
        </w:rPr>
        <w:t>48.</w:t>
      </w:r>
      <w:r w:rsidRPr="00FC3924">
        <w:rPr>
          <w:lang w:val="es-MX"/>
        </w:rPr>
        <w:t xml:space="preserve"> print('Estoy pensando en un número de %s dígitos. Intenta adivinar cuál es.' % (digitosNum))</w:t>
      </w:r>
    </w:p>
    <w:p w:rsidR="00FC3924" w:rsidRPr="00FC3924" w:rsidRDefault="00FC3924" w:rsidP="00FC3924">
      <w:pPr>
        <w:pStyle w:val="SourceCode"/>
        <w:rPr>
          <w:lang w:val="es-MX"/>
        </w:rPr>
      </w:pPr>
      <w:r w:rsidRPr="00FC3924">
        <w:rPr>
          <w:rStyle w:val="SourceLineNumber"/>
          <w:lang w:val="es-MX"/>
        </w:rPr>
        <w:t>49.</w:t>
      </w:r>
      <w:r w:rsidRPr="00FC3924">
        <w:rPr>
          <w:lang w:val="es-MX"/>
        </w:rPr>
        <w:t xml:space="preserve"> print('Aquí hay algunas pistas:')</w:t>
      </w:r>
    </w:p>
    <w:p w:rsidR="00FC3924" w:rsidRPr="00FC3924" w:rsidRDefault="00FC3924" w:rsidP="00FC3924">
      <w:pPr>
        <w:pStyle w:val="SourceCode"/>
        <w:rPr>
          <w:lang w:val="es-MX"/>
        </w:rPr>
      </w:pPr>
      <w:r w:rsidRPr="00FC3924">
        <w:rPr>
          <w:rStyle w:val="SourceLineNumber"/>
          <w:lang w:val="es-MX"/>
        </w:rPr>
        <w:t>50.</w:t>
      </w:r>
      <w:r w:rsidRPr="00FC3924">
        <w:rPr>
          <w:lang w:val="es-MX"/>
        </w:rPr>
        <w:t xml:space="preserve"> print('Cuando digo:    Eso significa:')</w:t>
      </w:r>
    </w:p>
    <w:p w:rsidR="00FC3924" w:rsidRPr="00FC3924" w:rsidRDefault="00FC3924" w:rsidP="00FC3924">
      <w:pPr>
        <w:pStyle w:val="SourceCode"/>
        <w:rPr>
          <w:lang w:val="es-MX"/>
        </w:rPr>
      </w:pPr>
      <w:r w:rsidRPr="00FC3924">
        <w:rPr>
          <w:rStyle w:val="SourceLineNumber"/>
          <w:lang w:val="es-MX"/>
        </w:rPr>
        <w:t>51.</w:t>
      </w:r>
      <w:r w:rsidRPr="00FC3924">
        <w:rPr>
          <w:lang w:val="es-MX"/>
        </w:rPr>
        <w:t xml:space="preserve"> print('  Pico          Un dígito es correcto pero en la posición incorrecta.')</w:t>
      </w:r>
    </w:p>
    <w:p w:rsidR="00FC3924" w:rsidRPr="00FC3924" w:rsidRDefault="00FC3924" w:rsidP="00FC3924">
      <w:pPr>
        <w:pStyle w:val="SourceCode"/>
        <w:rPr>
          <w:lang w:val="es-MX"/>
        </w:rPr>
      </w:pPr>
      <w:r w:rsidRPr="00FC3924">
        <w:rPr>
          <w:rStyle w:val="SourceLineNumber"/>
          <w:lang w:val="es-MX"/>
        </w:rPr>
        <w:t>52.</w:t>
      </w:r>
      <w:r w:rsidRPr="00FC3924">
        <w:rPr>
          <w:lang w:val="es-MX"/>
        </w:rPr>
        <w:t xml:space="preserve"> print('  Fermi         Un dígito es correcto y en la posición correcta.')</w:t>
      </w:r>
    </w:p>
    <w:p w:rsidR="00FC3924" w:rsidRPr="00FC3924" w:rsidRDefault="00FC3924" w:rsidP="00FC3924">
      <w:pPr>
        <w:pStyle w:val="SourceCode"/>
        <w:rPr>
          <w:lang w:val="es-MX"/>
        </w:rPr>
      </w:pPr>
      <w:r w:rsidRPr="00FC3924">
        <w:rPr>
          <w:rStyle w:val="SourceLineNumber"/>
          <w:lang w:val="es-MX"/>
        </w:rPr>
        <w:t>53.</w:t>
      </w:r>
      <w:r w:rsidRPr="00FC3924">
        <w:rPr>
          <w:lang w:val="es-MX"/>
        </w:rPr>
        <w:t xml:space="preserve"> print('  Panecillos    Ningún dígito es correcto.')</w:t>
      </w:r>
    </w:p>
    <w:p w:rsidR="00FC3924" w:rsidRPr="001E1D22" w:rsidRDefault="00FC3924" w:rsidP="00FC3924">
      <w:pPr>
        <w:pStyle w:val="SourceCode"/>
        <w:rPr>
          <w:rStyle w:val="SourceLineNumber"/>
          <w:lang w:val="es-MX"/>
        </w:rPr>
      </w:pPr>
      <w:r w:rsidRPr="001E1D22">
        <w:rPr>
          <w:rStyle w:val="SourceLineNumber"/>
          <w:lang w:val="es-MX"/>
        </w:rPr>
        <w:t xml:space="preserve">54. </w:t>
      </w:r>
    </w:p>
    <w:p w:rsidR="00FC3924" w:rsidRPr="001E1D22" w:rsidRDefault="00FC3924" w:rsidP="00FC3924">
      <w:pPr>
        <w:pStyle w:val="SourceCode"/>
        <w:rPr>
          <w:lang w:val="es-MX"/>
        </w:rPr>
      </w:pPr>
      <w:r w:rsidRPr="001E1D22">
        <w:rPr>
          <w:rStyle w:val="SourceLineNumber"/>
          <w:lang w:val="es-MX"/>
        </w:rPr>
        <w:t>55.</w:t>
      </w:r>
      <w:r w:rsidRPr="001E1D22">
        <w:rPr>
          <w:lang w:val="es-MX"/>
        </w:rPr>
        <w:t xml:space="preserve"> while True:</w:t>
      </w:r>
    </w:p>
    <w:p w:rsidR="00FC3924" w:rsidRPr="001E1D22" w:rsidRDefault="00FC3924" w:rsidP="00FC3924">
      <w:pPr>
        <w:pStyle w:val="SourceCode"/>
        <w:rPr>
          <w:lang w:val="es-MX"/>
        </w:rPr>
      </w:pPr>
      <w:r w:rsidRPr="001E1D22">
        <w:rPr>
          <w:rStyle w:val="SourceLineNumber"/>
          <w:lang w:val="es-MX"/>
        </w:rPr>
        <w:lastRenderedPageBreak/>
        <w:t>56.</w:t>
      </w:r>
      <w:r w:rsidRPr="001E1D22">
        <w:rPr>
          <w:lang w:val="es-MX"/>
        </w:rPr>
        <w:t xml:space="preserve">     numSecreto = obtenerNumSecreto(digitosNum)</w:t>
      </w:r>
    </w:p>
    <w:p w:rsidR="00FC3924" w:rsidRPr="00FC3924" w:rsidRDefault="00FC3924" w:rsidP="00FC3924">
      <w:pPr>
        <w:pStyle w:val="SourceCode"/>
        <w:rPr>
          <w:lang w:val="es-MX"/>
        </w:rPr>
      </w:pPr>
      <w:r w:rsidRPr="00FC3924">
        <w:rPr>
          <w:rStyle w:val="SourceLineNumber"/>
          <w:lang w:val="es-MX"/>
        </w:rPr>
        <w:t>57.</w:t>
      </w:r>
      <w:r w:rsidRPr="00FC3924">
        <w:rPr>
          <w:lang w:val="es-MX"/>
        </w:rPr>
        <w:t xml:space="preserve">     print('He pensado un número. Tienes %s intentos para adivinarlo.' % (MAXADIVINANZAS))</w:t>
      </w:r>
    </w:p>
    <w:p w:rsidR="00FC3924" w:rsidRPr="00FC3924" w:rsidRDefault="00FC3924" w:rsidP="00FC3924">
      <w:pPr>
        <w:pStyle w:val="SourceCode"/>
        <w:rPr>
          <w:rStyle w:val="SourceLineNumber"/>
          <w:lang w:val="es-MX"/>
        </w:rPr>
      </w:pPr>
      <w:r w:rsidRPr="00FC3924">
        <w:rPr>
          <w:rStyle w:val="SourceLineNumber"/>
          <w:lang w:val="es-MX"/>
        </w:rPr>
        <w:t xml:space="preserve">58. </w:t>
      </w:r>
    </w:p>
    <w:p w:rsidR="00FC3924" w:rsidRPr="00FC3924" w:rsidRDefault="00FC3924" w:rsidP="00FC3924">
      <w:pPr>
        <w:pStyle w:val="SourceCode"/>
        <w:rPr>
          <w:lang w:val="es-MX"/>
        </w:rPr>
      </w:pPr>
      <w:r w:rsidRPr="00FC3924">
        <w:rPr>
          <w:rStyle w:val="SourceLineNumber"/>
          <w:lang w:val="es-MX"/>
        </w:rPr>
        <w:t>59.</w:t>
      </w:r>
      <w:r w:rsidRPr="00FC3924">
        <w:rPr>
          <w:lang w:val="es-MX"/>
        </w:rPr>
        <w:t xml:space="preserve">     numIntentos = 1</w:t>
      </w:r>
    </w:p>
    <w:p w:rsidR="00FC3924" w:rsidRPr="00FC3924" w:rsidRDefault="00FC3924" w:rsidP="00FC3924">
      <w:pPr>
        <w:pStyle w:val="SourceCode"/>
        <w:rPr>
          <w:lang w:val="es-MX"/>
        </w:rPr>
      </w:pPr>
      <w:r w:rsidRPr="00FC3924">
        <w:rPr>
          <w:rStyle w:val="SourceLineNumber"/>
          <w:lang w:val="es-MX"/>
        </w:rPr>
        <w:t>60.</w:t>
      </w:r>
      <w:r w:rsidRPr="00FC3924">
        <w:rPr>
          <w:lang w:val="es-MX"/>
        </w:rPr>
        <w:t xml:space="preserve">     while numIntentos &lt;= MAXADIVINANZAS:</w:t>
      </w:r>
    </w:p>
    <w:p w:rsidR="00FC3924" w:rsidRPr="00FC3924" w:rsidRDefault="00FC3924" w:rsidP="00FC3924">
      <w:pPr>
        <w:pStyle w:val="SourceCode"/>
        <w:rPr>
          <w:lang w:val="es-MX"/>
        </w:rPr>
      </w:pPr>
      <w:r w:rsidRPr="00FC3924">
        <w:rPr>
          <w:rStyle w:val="SourceLineNumber"/>
          <w:lang w:val="es-MX"/>
        </w:rPr>
        <w:t>61.</w:t>
      </w:r>
      <w:r w:rsidRPr="00FC3924">
        <w:rPr>
          <w:lang w:val="es-MX"/>
        </w:rPr>
        <w:t xml:space="preserve">         conjetura = ''</w:t>
      </w:r>
    </w:p>
    <w:p w:rsidR="00FC3924" w:rsidRPr="00FC3924" w:rsidRDefault="00FC3924" w:rsidP="00FC3924">
      <w:pPr>
        <w:pStyle w:val="SourceCode"/>
        <w:rPr>
          <w:lang w:val="es-MX"/>
        </w:rPr>
      </w:pPr>
      <w:r w:rsidRPr="00FC3924">
        <w:rPr>
          <w:rStyle w:val="SourceLineNumber"/>
          <w:lang w:val="es-MX"/>
        </w:rPr>
        <w:t>62.</w:t>
      </w:r>
      <w:r w:rsidRPr="00FC3924">
        <w:rPr>
          <w:lang w:val="es-MX"/>
        </w:rPr>
        <w:t xml:space="preserve">         while len(conjetura) != digitosNum or not esSoloDigitos(conjetura):</w:t>
      </w:r>
    </w:p>
    <w:p w:rsidR="00FC3924" w:rsidRPr="00FC3924" w:rsidRDefault="00FC3924" w:rsidP="00FC3924">
      <w:pPr>
        <w:pStyle w:val="SourceCode"/>
        <w:rPr>
          <w:lang w:val="es-MX"/>
        </w:rPr>
      </w:pPr>
      <w:r w:rsidRPr="00FC3924">
        <w:rPr>
          <w:rStyle w:val="SourceLineNumber"/>
          <w:lang w:val="es-MX"/>
        </w:rPr>
        <w:t>63.</w:t>
      </w:r>
      <w:r w:rsidRPr="00FC3924">
        <w:rPr>
          <w:lang w:val="es-MX"/>
        </w:rPr>
        <w:t xml:space="preserve">             print('Conjetura #%s: ' % (numIntentos))</w:t>
      </w:r>
    </w:p>
    <w:p w:rsidR="00FC3924" w:rsidRPr="00FC3924" w:rsidRDefault="00FC3924" w:rsidP="00FC3924">
      <w:pPr>
        <w:pStyle w:val="SourceCode"/>
        <w:rPr>
          <w:lang w:val="es-MX"/>
        </w:rPr>
      </w:pPr>
      <w:r w:rsidRPr="00FC3924">
        <w:rPr>
          <w:rStyle w:val="SourceLineNumber"/>
          <w:lang w:val="es-MX"/>
        </w:rPr>
        <w:t>64.</w:t>
      </w:r>
      <w:r w:rsidRPr="00FC3924">
        <w:rPr>
          <w:lang w:val="es-MX"/>
        </w:rPr>
        <w:t xml:space="preserve">             conjetura = input()</w:t>
      </w:r>
    </w:p>
    <w:p w:rsidR="00FC3924" w:rsidRPr="00FC3924" w:rsidRDefault="00FC3924" w:rsidP="00FC3924">
      <w:pPr>
        <w:pStyle w:val="SourceCode"/>
        <w:rPr>
          <w:rStyle w:val="SourceLineNumber"/>
          <w:lang w:val="es-MX"/>
        </w:rPr>
      </w:pPr>
      <w:r w:rsidRPr="00FC3924">
        <w:rPr>
          <w:rStyle w:val="SourceLineNumber"/>
          <w:lang w:val="es-MX"/>
        </w:rPr>
        <w:t xml:space="preserve">65. </w:t>
      </w:r>
    </w:p>
    <w:p w:rsidR="00FC3924" w:rsidRPr="00FC3924" w:rsidRDefault="00FC3924" w:rsidP="00FC3924">
      <w:pPr>
        <w:pStyle w:val="SourceCode"/>
        <w:rPr>
          <w:lang w:val="es-MX"/>
        </w:rPr>
      </w:pPr>
      <w:r w:rsidRPr="00FC3924">
        <w:rPr>
          <w:rStyle w:val="SourceLineNumber"/>
          <w:lang w:val="es-MX"/>
        </w:rPr>
        <w:t>66.</w:t>
      </w:r>
      <w:r w:rsidRPr="00FC3924">
        <w:rPr>
          <w:lang w:val="es-MX"/>
        </w:rPr>
        <w:t xml:space="preserve">         pista = obtenerPistas(conjetura, numSecreto)</w:t>
      </w:r>
    </w:p>
    <w:p w:rsidR="00FC3924" w:rsidRPr="00FC3924" w:rsidRDefault="00FC3924" w:rsidP="00FC3924">
      <w:pPr>
        <w:pStyle w:val="SourceCode"/>
        <w:rPr>
          <w:lang w:val="es-MX"/>
        </w:rPr>
      </w:pPr>
      <w:r w:rsidRPr="00FC3924">
        <w:rPr>
          <w:rStyle w:val="SourceLineNumber"/>
          <w:lang w:val="es-MX"/>
        </w:rPr>
        <w:t>67.</w:t>
      </w:r>
      <w:r w:rsidRPr="00FC3924">
        <w:rPr>
          <w:lang w:val="es-MX"/>
        </w:rPr>
        <w:t xml:space="preserve">         print(pista)</w:t>
      </w:r>
    </w:p>
    <w:p w:rsidR="00FC3924" w:rsidRPr="00FC3924" w:rsidRDefault="00FC3924" w:rsidP="00FC3924">
      <w:pPr>
        <w:pStyle w:val="SourceCode"/>
        <w:rPr>
          <w:lang w:val="es-MX"/>
        </w:rPr>
      </w:pPr>
      <w:r w:rsidRPr="00FC3924">
        <w:rPr>
          <w:rStyle w:val="SourceLineNumber"/>
          <w:lang w:val="es-MX"/>
        </w:rPr>
        <w:t>68.</w:t>
      </w:r>
      <w:r w:rsidRPr="00FC3924">
        <w:rPr>
          <w:lang w:val="es-MX"/>
        </w:rPr>
        <w:t xml:space="preserve">         numIntentos += 1</w:t>
      </w:r>
    </w:p>
    <w:p w:rsidR="00FC3924" w:rsidRPr="00FC3924" w:rsidRDefault="00FC3924" w:rsidP="00FC3924">
      <w:pPr>
        <w:pStyle w:val="SourceCode"/>
        <w:rPr>
          <w:rStyle w:val="SourceLineNumber"/>
          <w:lang w:val="es-MX"/>
        </w:rPr>
      </w:pPr>
      <w:r w:rsidRPr="00FC3924">
        <w:rPr>
          <w:rStyle w:val="SourceLineNumber"/>
          <w:lang w:val="es-MX"/>
        </w:rPr>
        <w:t xml:space="preserve">69. </w:t>
      </w:r>
    </w:p>
    <w:p w:rsidR="00FC3924" w:rsidRPr="00FC3924" w:rsidRDefault="00FC3924" w:rsidP="00FC3924">
      <w:pPr>
        <w:pStyle w:val="SourceCode"/>
        <w:rPr>
          <w:lang w:val="es-MX"/>
        </w:rPr>
      </w:pPr>
      <w:r w:rsidRPr="00FC3924">
        <w:rPr>
          <w:rStyle w:val="SourceLineNumber"/>
          <w:lang w:val="es-MX"/>
        </w:rPr>
        <w:t>70.</w:t>
      </w:r>
      <w:r w:rsidRPr="00FC3924">
        <w:rPr>
          <w:lang w:val="es-MX"/>
        </w:rPr>
        <w:t xml:space="preserve">         if conjetura == numSecreto:</w:t>
      </w:r>
    </w:p>
    <w:p w:rsidR="00FC3924" w:rsidRPr="00FC3924" w:rsidRDefault="00FC3924" w:rsidP="00FC3924">
      <w:pPr>
        <w:pStyle w:val="SourceCode"/>
        <w:rPr>
          <w:lang w:val="es-MX"/>
        </w:rPr>
      </w:pPr>
      <w:r w:rsidRPr="00FC3924">
        <w:rPr>
          <w:rStyle w:val="SourceLineNumber"/>
          <w:lang w:val="es-MX"/>
        </w:rPr>
        <w:t>71.</w:t>
      </w:r>
      <w:r w:rsidRPr="00FC3924">
        <w:rPr>
          <w:lang w:val="es-MX"/>
        </w:rPr>
        <w:t xml:space="preserve">             break</w:t>
      </w:r>
    </w:p>
    <w:p w:rsidR="00FC3924" w:rsidRPr="00FC3924" w:rsidRDefault="00FC3924" w:rsidP="00FC3924">
      <w:pPr>
        <w:pStyle w:val="SourceCode"/>
        <w:rPr>
          <w:lang w:val="es-MX"/>
        </w:rPr>
      </w:pPr>
      <w:r w:rsidRPr="00FC3924">
        <w:rPr>
          <w:rStyle w:val="SourceLineNumber"/>
          <w:lang w:val="es-MX"/>
        </w:rPr>
        <w:t>72.</w:t>
      </w:r>
      <w:r w:rsidRPr="00FC3924">
        <w:rPr>
          <w:lang w:val="es-MX"/>
        </w:rPr>
        <w:t xml:space="preserve">         if numIntentos &gt; MAXADIVINANZAS:</w:t>
      </w:r>
    </w:p>
    <w:p w:rsidR="00FC3924" w:rsidRPr="00FC3924" w:rsidRDefault="00FC3924" w:rsidP="00FC3924">
      <w:pPr>
        <w:pStyle w:val="SourceCode"/>
        <w:rPr>
          <w:lang w:val="es-MX"/>
        </w:rPr>
      </w:pPr>
      <w:r w:rsidRPr="00FC3924">
        <w:rPr>
          <w:rStyle w:val="SourceLineNumber"/>
          <w:lang w:val="es-MX"/>
        </w:rPr>
        <w:t>73.</w:t>
      </w:r>
      <w:r w:rsidRPr="00FC3924">
        <w:rPr>
          <w:lang w:val="es-MX"/>
        </w:rPr>
        <w:t xml:space="preserve">             print('Te has quedado sin intentos. La respuesta era %s.' % (numSecreto))</w:t>
      </w:r>
    </w:p>
    <w:p w:rsidR="00FC3924" w:rsidRPr="00EC35C2" w:rsidRDefault="00FC3924" w:rsidP="00FC3924">
      <w:pPr>
        <w:pStyle w:val="SourceCode"/>
        <w:rPr>
          <w:rStyle w:val="SourceLineNumber"/>
          <w:lang w:val="es-MX"/>
        </w:rPr>
      </w:pPr>
      <w:r w:rsidRPr="00EC35C2">
        <w:rPr>
          <w:rStyle w:val="SourceLineNumber"/>
          <w:lang w:val="es-MX"/>
        </w:rPr>
        <w:t xml:space="preserve">74. </w:t>
      </w:r>
    </w:p>
    <w:p w:rsidR="00FC3924" w:rsidRPr="00EC35C2" w:rsidRDefault="00FC3924" w:rsidP="00FC3924">
      <w:pPr>
        <w:pStyle w:val="SourceCode"/>
        <w:rPr>
          <w:lang w:val="es-MX"/>
        </w:rPr>
      </w:pPr>
      <w:r w:rsidRPr="00EC35C2">
        <w:rPr>
          <w:rStyle w:val="SourceLineNumber"/>
          <w:lang w:val="es-MX"/>
        </w:rPr>
        <w:t>75.</w:t>
      </w:r>
      <w:r w:rsidRPr="00EC35C2">
        <w:rPr>
          <w:lang w:val="es-MX"/>
        </w:rPr>
        <w:t xml:space="preserve">     if not jugarDeNuevo():</w:t>
      </w:r>
    </w:p>
    <w:p w:rsidR="00FC3924" w:rsidRPr="00EC35C2" w:rsidRDefault="00FC3924" w:rsidP="00FC3924">
      <w:pPr>
        <w:pStyle w:val="SourceCode"/>
        <w:rPr>
          <w:lang w:val="es-MX"/>
        </w:rPr>
      </w:pPr>
      <w:r w:rsidRPr="00EC35C2">
        <w:rPr>
          <w:rStyle w:val="SourceLineNumber"/>
          <w:lang w:val="es-MX"/>
        </w:rPr>
        <w:t>76.</w:t>
      </w:r>
      <w:r w:rsidRPr="00EC35C2">
        <w:rPr>
          <w:lang w:val="es-MX"/>
        </w:rPr>
        <w:t xml:space="preserve">         break</w:t>
      </w:r>
    </w:p>
    <w:p w:rsidR="000D4335" w:rsidRPr="00EC35C2" w:rsidRDefault="00154742" w:rsidP="000D4335">
      <w:pPr>
        <w:pStyle w:val="Non-TOCHeading3"/>
        <w:rPr>
          <w:lang w:val="es-MX"/>
        </w:rPr>
      </w:pPr>
      <w:r w:rsidRPr="00EC35C2">
        <w:rPr>
          <w:lang w:val="es-MX"/>
        </w:rPr>
        <w:t>Cómo Funciona el Código</w:t>
      </w:r>
    </w:p>
    <w:p w:rsidR="00FC3924" w:rsidRPr="00EC35C2" w:rsidRDefault="00FC3924" w:rsidP="00FC3924">
      <w:pPr>
        <w:pStyle w:val="SourceCode"/>
        <w:rPr>
          <w:lang w:val="es-MX"/>
        </w:rPr>
      </w:pPr>
      <w:r w:rsidRPr="00EC35C2">
        <w:rPr>
          <w:rStyle w:val="SourceLineNumber"/>
          <w:lang w:val="es-MX"/>
        </w:rPr>
        <w:t xml:space="preserve"> 1.</w:t>
      </w:r>
      <w:r w:rsidRPr="00EC35C2">
        <w:rPr>
          <w:lang w:val="es-MX"/>
        </w:rPr>
        <w:t xml:space="preserve"> import random</w:t>
      </w:r>
    </w:p>
    <w:p w:rsidR="00FC3924" w:rsidRPr="00FC3924" w:rsidRDefault="00FC3924" w:rsidP="00FC3924">
      <w:pPr>
        <w:pStyle w:val="SourceCode"/>
        <w:rPr>
          <w:lang w:val="es-MX"/>
        </w:rPr>
      </w:pPr>
      <w:r w:rsidRPr="00EC35C2">
        <w:rPr>
          <w:rStyle w:val="SourceLineNumber"/>
          <w:lang w:val="es-MX"/>
        </w:rPr>
        <w:t xml:space="preserve"> </w:t>
      </w:r>
      <w:r w:rsidRPr="00FC3924">
        <w:rPr>
          <w:rStyle w:val="SourceLineNumber"/>
          <w:lang w:val="es-MX"/>
        </w:rPr>
        <w:t>2.</w:t>
      </w:r>
      <w:r w:rsidRPr="00FC3924">
        <w:rPr>
          <w:lang w:val="es-MX"/>
        </w:rPr>
        <w:t xml:space="preserve"> def obtenerNumSecreto(digitosNum):</w:t>
      </w:r>
    </w:p>
    <w:p w:rsidR="00FC3924" w:rsidRPr="00FC3924" w:rsidRDefault="00FC3924" w:rsidP="00FC3924">
      <w:pPr>
        <w:pStyle w:val="SourceCode"/>
        <w:rPr>
          <w:lang w:val="es-MX"/>
        </w:rPr>
      </w:pPr>
      <w:r w:rsidRPr="00FC3924">
        <w:rPr>
          <w:rStyle w:val="SourceLineNumber"/>
          <w:lang w:val="es-MX"/>
        </w:rPr>
        <w:t xml:space="preserve"> 3.</w:t>
      </w:r>
      <w:r w:rsidRPr="00FC3924">
        <w:rPr>
          <w:lang w:val="es-MX"/>
        </w:rPr>
        <w:t xml:space="preserve">     </w:t>
      </w:r>
      <w:r w:rsidRPr="00FC3924">
        <w:rPr>
          <w:rStyle w:val="SourceCodeComment"/>
          <w:lang w:val="es-MX"/>
        </w:rPr>
        <w:t># Devuelve un numero de largo digotosNUm, compuesto de dígitos únicos al azar.</w:t>
      </w:r>
    </w:p>
    <w:p w:rsidR="00154742" w:rsidRDefault="00154742" w:rsidP="000D4335">
      <w:pPr>
        <w:pStyle w:val="Body"/>
        <w:rPr>
          <w:lang w:val="es-MX"/>
        </w:rPr>
      </w:pPr>
      <w:r w:rsidRPr="00154742">
        <w:rPr>
          <w:lang w:val="es-MX"/>
        </w:rPr>
        <w:t xml:space="preserve">Al comienzo del programa, importamos el módulo </w:t>
      </w:r>
      <w:r w:rsidRPr="00154742">
        <w:rPr>
          <w:rStyle w:val="Literal"/>
          <w:lang w:val="es-MX"/>
        </w:rPr>
        <w:t>random</w:t>
      </w:r>
      <w:r w:rsidRPr="00154742">
        <w:rPr>
          <w:lang w:val="es-MX"/>
        </w:rPr>
        <w:t xml:space="preserve">. Luego definimos una función llamada </w:t>
      </w:r>
      <w:r w:rsidRPr="00154742">
        <w:rPr>
          <w:rStyle w:val="Literal"/>
          <w:lang w:val="es-MX"/>
        </w:rPr>
        <w:t>obtenerNumSecreto()</w:t>
      </w:r>
      <w:r w:rsidRPr="00154742">
        <w:rPr>
          <w:lang w:val="es-MX"/>
        </w:rPr>
        <w:t xml:space="preserve">. La función crea un número secreto sin cifras repetidas. En lugar de números secretos de sólo 3 cifras, el parámetro </w:t>
      </w:r>
      <w:r w:rsidRPr="00154742">
        <w:rPr>
          <w:rStyle w:val="Literal"/>
          <w:lang w:val="es-MX"/>
        </w:rPr>
        <w:t>digitosNum</w:t>
      </w:r>
      <w:r w:rsidRPr="00154742">
        <w:rPr>
          <w:lang w:val="es-MX"/>
        </w:rPr>
        <w:t xml:space="preserve"> permite a la función crear un número secreto con cualquier cantidad de cifras. Por ejemplo, puedes crear un número secreto de cuatro o seis cifras pasando </w:t>
      </w:r>
      <w:r w:rsidRPr="00154742">
        <w:rPr>
          <w:rStyle w:val="Literal"/>
          <w:lang w:val="es-MX"/>
        </w:rPr>
        <w:t>4</w:t>
      </w:r>
      <w:r w:rsidRPr="00154742">
        <w:rPr>
          <w:lang w:val="es-MX"/>
        </w:rPr>
        <w:t xml:space="preserve"> ó </w:t>
      </w:r>
      <w:r w:rsidRPr="00154742">
        <w:rPr>
          <w:rStyle w:val="Literal"/>
          <w:lang w:val="es-MX"/>
        </w:rPr>
        <w:t>6</w:t>
      </w:r>
      <w:r w:rsidRPr="00154742">
        <w:rPr>
          <w:lang w:val="es-MX"/>
        </w:rPr>
        <w:t xml:space="preserve"> en </w:t>
      </w:r>
      <w:r w:rsidRPr="00154742">
        <w:rPr>
          <w:rStyle w:val="Literal"/>
          <w:lang w:val="es-MX"/>
        </w:rPr>
        <w:t>digitosNum</w:t>
      </w:r>
      <w:r w:rsidRPr="00154742">
        <w:rPr>
          <w:lang w:val="es-MX"/>
        </w:rPr>
        <w:t>.</w:t>
      </w:r>
    </w:p>
    <w:p w:rsidR="00FD7F11" w:rsidRPr="00154742" w:rsidRDefault="00FD7F11" w:rsidP="00FD7F11">
      <w:pPr>
        <w:pStyle w:val="Caption"/>
        <w:rPr>
          <w:lang w:val="es-MX"/>
        </w:rPr>
      </w:pPr>
    </w:p>
    <w:p w:rsidR="00FD7F11" w:rsidRPr="00154742" w:rsidRDefault="00154742" w:rsidP="00FD7F11">
      <w:pPr>
        <w:pStyle w:val="Non-TOCHeading3"/>
        <w:rPr>
          <w:lang w:val="es-MX"/>
        </w:rPr>
      </w:pPr>
      <w:r w:rsidRPr="00154742">
        <w:rPr>
          <w:lang w:val="es-MX"/>
        </w:rPr>
        <w:t>Mezclando un Conjunto de Cifras Únicas</w:t>
      </w:r>
    </w:p>
    <w:p w:rsidR="00FC3924" w:rsidRPr="007B14C7" w:rsidRDefault="00FC3924" w:rsidP="00FC3924">
      <w:pPr>
        <w:pStyle w:val="SourceCode"/>
      </w:pPr>
      <w:r w:rsidRPr="00154742">
        <w:rPr>
          <w:rStyle w:val="SourceLineNumber"/>
          <w:lang w:val="es-MX"/>
        </w:rPr>
        <w:t xml:space="preserve"> </w:t>
      </w:r>
      <w:r w:rsidRPr="007B14C7">
        <w:rPr>
          <w:rStyle w:val="SourceLineNumber"/>
        </w:rPr>
        <w:t>4.</w:t>
      </w:r>
      <w:r w:rsidRPr="007B14C7">
        <w:t xml:space="preserve">     numeros = list(range(10))</w:t>
      </w:r>
    </w:p>
    <w:p w:rsidR="00FC3924" w:rsidRPr="007B14C7" w:rsidRDefault="00FC3924" w:rsidP="00FC3924">
      <w:pPr>
        <w:pStyle w:val="SourceCode"/>
      </w:pPr>
      <w:r w:rsidRPr="007B14C7">
        <w:rPr>
          <w:rStyle w:val="SourceLineNumber"/>
        </w:rPr>
        <w:t xml:space="preserve"> 5.</w:t>
      </w:r>
      <w:r w:rsidRPr="007B14C7">
        <w:t xml:space="preserve">     random.shuffle(numeros)</w:t>
      </w:r>
    </w:p>
    <w:p w:rsidR="00154742" w:rsidRPr="00154742" w:rsidRDefault="00154742" w:rsidP="00FD7F11">
      <w:pPr>
        <w:pStyle w:val="Body"/>
        <w:rPr>
          <w:lang w:val="es-MX"/>
        </w:rPr>
      </w:pPr>
      <w:r w:rsidRPr="00154742">
        <w:rPr>
          <w:lang w:val="es-MX"/>
        </w:rPr>
        <w:lastRenderedPageBreak/>
        <w:t>La expresión</w:t>
      </w:r>
      <w:r>
        <w:rPr>
          <w:lang w:val="es-MX"/>
        </w:rPr>
        <w:t xml:space="preserve"> </w:t>
      </w:r>
      <w:r w:rsidRPr="00154742">
        <w:rPr>
          <w:lang w:val="es-MX"/>
        </w:rPr>
        <w:t xml:space="preserve">de la línea 4 </w:t>
      </w:r>
      <w:r w:rsidRPr="00EC35C2">
        <w:rPr>
          <w:rStyle w:val="Literal"/>
          <w:lang w:val="es-MX"/>
        </w:rPr>
        <w:t>list</w:t>
      </w:r>
      <w:r w:rsidRPr="00154742">
        <w:rPr>
          <w:rStyle w:val="Literal"/>
          <w:lang w:val="es-MX"/>
        </w:rPr>
        <w:t>(range(10))</w:t>
      </w:r>
      <w:r w:rsidRPr="00154742">
        <w:rPr>
          <w:lang w:val="es-MX"/>
        </w:rPr>
        <w:t xml:space="preserve"> siempre se evalúa a </w:t>
      </w:r>
      <w:r w:rsidRPr="00154742">
        <w:rPr>
          <w:rStyle w:val="Literal"/>
          <w:lang w:val="es-MX"/>
        </w:rPr>
        <w:t>[0, 1, 2, 3, 4, 5, 6, 7, 8, 9]</w:t>
      </w:r>
      <w:r w:rsidRPr="00154742">
        <w:rPr>
          <w:lang w:val="es-MX"/>
        </w:rPr>
        <w:t xml:space="preserve">. Simplemente es más fácil escribir </w:t>
      </w:r>
      <w:r w:rsidRPr="00154742">
        <w:rPr>
          <w:rStyle w:val="Literal"/>
          <w:lang w:val="es-MX"/>
        </w:rPr>
        <w:t>list(range(10))</w:t>
      </w:r>
      <w:r w:rsidRPr="00154742">
        <w:rPr>
          <w:lang w:val="es-MX"/>
        </w:rPr>
        <w:t xml:space="preserve">. La variable </w:t>
      </w:r>
      <w:r w:rsidRPr="00C232A5">
        <w:rPr>
          <w:rStyle w:val="Literal"/>
        </w:rPr>
        <w:t>numeros</w:t>
      </w:r>
      <w:r w:rsidRPr="00154742">
        <w:rPr>
          <w:lang w:val="es-MX"/>
        </w:rPr>
        <w:t xml:space="preserve"> contiene una lista de las diez posibles cifras.</w:t>
      </w:r>
    </w:p>
    <w:p w:rsidR="00FD7F11" w:rsidRPr="00154742" w:rsidRDefault="00154742" w:rsidP="00FD7F11">
      <w:pPr>
        <w:pStyle w:val="Heading2"/>
        <w:rPr>
          <w:lang w:val="es-MX"/>
        </w:rPr>
      </w:pPr>
      <w:bookmarkStart w:id="102" w:name="_Toc428114124"/>
      <w:r w:rsidRPr="00154742">
        <w:rPr>
          <w:lang w:val="es-MX"/>
        </w:rPr>
        <w:t xml:space="preserve">La función </w:t>
      </w:r>
      <w:r w:rsidR="00FD7F11" w:rsidRPr="00154742">
        <w:rPr>
          <w:rStyle w:val="Literal"/>
          <w:lang w:val="es-MX"/>
        </w:rPr>
        <w:t>random.shuffle()</w:t>
      </w:r>
      <w:bookmarkEnd w:id="102"/>
    </w:p>
    <w:p w:rsidR="00154742" w:rsidRPr="00EC35C2" w:rsidRDefault="00154742" w:rsidP="00FD7F11">
      <w:pPr>
        <w:pStyle w:val="Body"/>
        <w:rPr>
          <w:lang w:val="es-MX"/>
        </w:rPr>
      </w:pPr>
      <w:r w:rsidRPr="00154742">
        <w:rPr>
          <w:lang w:val="es-MX"/>
        </w:rPr>
        <w:t xml:space="preserve">La función </w:t>
      </w:r>
      <w:r w:rsidRPr="00154742">
        <w:rPr>
          <w:rStyle w:val="Literal"/>
          <w:lang w:val="es-MX"/>
        </w:rPr>
        <w:t>random.shuffle()</w:t>
      </w:r>
      <w:r w:rsidRPr="00154742">
        <w:rPr>
          <w:lang w:val="es-MX"/>
        </w:rPr>
        <w:t xml:space="preserve"> cambia aleatoriamente el orden de los elementos de una lista. Esta función no devuelve un valor, sino que modifica la lista que se le pasa "in situ". Esto es similar al modo en que la función </w:t>
      </w:r>
      <w:r w:rsidRPr="00154742">
        <w:rPr>
          <w:rStyle w:val="Literal"/>
          <w:lang w:val="es-MX"/>
        </w:rPr>
        <w:t>hacerJugada()</w:t>
      </w:r>
      <w:r w:rsidRPr="00154742">
        <w:rPr>
          <w:lang w:val="es-MX"/>
        </w:rPr>
        <w:t xml:space="preserve"> en el capítulo Ta Te Ti modifica la lista que se le pasa, en lugar de devolver una nueva lista con el cambio. </w:t>
      </w:r>
      <w:r w:rsidRPr="00EC35C2">
        <w:rPr>
          <w:lang w:val="es-MX"/>
        </w:rPr>
        <w:t xml:space="preserve">Por eso </w:t>
      </w:r>
      <w:r w:rsidRPr="00EC35C2">
        <w:rPr>
          <w:rStyle w:val="Strong"/>
          <w:lang w:val="es-MX"/>
        </w:rPr>
        <w:t>no</w:t>
      </w:r>
      <w:r w:rsidRPr="00EC35C2">
        <w:rPr>
          <w:lang w:val="es-MX"/>
        </w:rPr>
        <w:t xml:space="preserve"> necesitamos escribir </w:t>
      </w:r>
      <w:r w:rsidRPr="00EC35C2">
        <w:rPr>
          <w:rStyle w:val="Literal"/>
          <w:lang w:val="es-MX"/>
        </w:rPr>
        <w:t>numeros = random.shuffle(numeros)</w:t>
      </w:r>
      <w:r w:rsidRPr="00EC35C2">
        <w:rPr>
          <w:lang w:val="es-MX"/>
        </w:rPr>
        <w:t>.</w:t>
      </w:r>
    </w:p>
    <w:p w:rsidR="00FD7F11" w:rsidRPr="00154742" w:rsidRDefault="00154742" w:rsidP="00FD7F11">
      <w:pPr>
        <w:pStyle w:val="Body"/>
        <w:rPr>
          <w:lang w:val="es-MX"/>
        </w:rPr>
      </w:pPr>
      <w:r w:rsidRPr="00154742">
        <w:rPr>
          <w:lang w:val="es-MX"/>
        </w:rPr>
        <w:t xml:space="preserve">Experimenta con la función </w:t>
      </w:r>
      <w:r w:rsidRPr="00154742">
        <w:rPr>
          <w:rStyle w:val="Literal"/>
          <w:lang w:val="es-MX"/>
        </w:rPr>
        <w:t>random.shuffle()</w:t>
      </w:r>
      <w:r w:rsidRPr="00154742">
        <w:rPr>
          <w:lang w:val="es-MX"/>
        </w:rPr>
        <w:t xml:space="preserve"> ingresando el siguiente código en la consola interactiva:</w:t>
      </w:r>
    </w:p>
    <w:p w:rsidR="00FD7F11" w:rsidRDefault="00FD7F11" w:rsidP="00FD7F11">
      <w:pPr>
        <w:pStyle w:val="CodeExample"/>
      </w:pPr>
      <w:r>
        <w:t>&gt;&gt;&gt; import random</w:t>
      </w:r>
    </w:p>
    <w:p w:rsidR="00FD7F11" w:rsidRDefault="00FD7F11" w:rsidP="00FD7F11">
      <w:pPr>
        <w:pStyle w:val="CodeExample"/>
      </w:pPr>
      <w:r>
        <w:t>&gt;&gt;&gt; spam = list(range(10))</w:t>
      </w:r>
    </w:p>
    <w:p w:rsidR="00FD7F11" w:rsidRDefault="00FD7F11" w:rsidP="00FD7F11">
      <w:pPr>
        <w:pStyle w:val="CodeExample"/>
      </w:pPr>
      <w:r>
        <w:t>&gt;&gt;&gt; print(spam)</w:t>
      </w:r>
    </w:p>
    <w:p w:rsidR="00FD7F11" w:rsidRDefault="00FD7F11" w:rsidP="00FD7F11">
      <w:pPr>
        <w:pStyle w:val="CodeExample"/>
      </w:pPr>
      <w:r>
        <w:t>[0, 1, 2, 3, 4, 5, 6, 7, 8, 9]</w:t>
      </w:r>
    </w:p>
    <w:p w:rsidR="000943A4" w:rsidRDefault="000943A4" w:rsidP="00FD7F11">
      <w:pPr>
        <w:pStyle w:val="CodeExample"/>
      </w:pPr>
    </w:p>
    <w:p w:rsidR="00FD7F11" w:rsidRDefault="00FD7F11" w:rsidP="00FD7F11">
      <w:pPr>
        <w:pStyle w:val="CodeExample"/>
      </w:pPr>
      <w:r>
        <w:t>&gt;&gt;&gt; random.shuffle(spam)</w:t>
      </w:r>
    </w:p>
    <w:p w:rsidR="00FD7F11" w:rsidRDefault="00FD7F11" w:rsidP="00FD7F11">
      <w:pPr>
        <w:pStyle w:val="CodeExample"/>
      </w:pPr>
      <w:r>
        <w:t>&gt;&gt;&gt; print(spam)</w:t>
      </w:r>
    </w:p>
    <w:p w:rsidR="00FD7F11" w:rsidRDefault="00FD7F11" w:rsidP="00FD7F11">
      <w:pPr>
        <w:pStyle w:val="CodeExample"/>
      </w:pPr>
      <w:r>
        <w:t>[3, 0, 5, 9, 6, 8, 2, 4, 1, 7]</w:t>
      </w:r>
    </w:p>
    <w:p w:rsidR="000943A4" w:rsidRDefault="000943A4" w:rsidP="00FD7F11">
      <w:pPr>
        <w:pStyle w:val="CodeExample"/>
      </w:pPr>
    </w:p>
    <w:p w:rsidR="00FD7F11" w:rsidRDefault="00FD7F11" w:rsidP="00FD7F11">
      <w:pPr>
        <w:pStyle w:val="CodeExample"/>
      </w:pPr>
      <w:r>
        <w:t>&gt;&gt;&gt; random.shuffle(spam)</w:t>
      </w:r>
    </w:p>
    <w:p w:rsidR="00FD7F11" w:rsidRDefault="00FD7F11" w:rsidP="00FD7F11">
      <w:pPr>
        <w:pStyle w:val="CodeExample"/>
      </w:pPr>
      <w:r>
        <w:t>&gt;&gt;&gt; print(spam)</w:t>
      </w:r>
    </w:p>
    <w:p w:rsidR="00FD7F11" w:rsidRDefault="00FD7F11" w:rsidP="00FD7F11">
      <w:pPr>
        <w:pStyle w:val="CodeExample"/>
      </w:pPr>
      <w:r>
        <w:t>[1, 2, 5, 9, 4, 7, 0, 3, 6, 8]</w:t>
      </w:r>
    </w:p>
    <w:p w:rsidR="000943A4" w:rsidRDefault="000943A4" w:rsidP="00FD7F11">
      <w:pPr>
        <w:pStyle w:val="CodeExample"/>
      </w:pPr>
    </w:p>
    <w:p w:rsidR="00FD7F11" w:rsidRDefault="00FD7F11" w:rsidP="00FD7F11">
      <w:pPr>
        <w:pStyle w:val="CodeExample"/>
      </w:pPr>
      <w:r>
        <w:t>&gt;&gt;&gt; random.shuffle(spam)</w:t>
      </w:r>
    </w:p>
    <w:p w:rsidR="00FD7F11" w:rsidRPr="00EC35C2" w:rsidRDefault="00FD7F11" w:rsidP="00FD7F11">
      <w:pPr>
        <w:pStyle w:val="CodeExample"/>
        <w:rPr>
          <w:lang w:val="es-MX"/>
        </w:rPr>
      </w:pPr>
      <w:r w:rsidRPr="00EC35C2">
        <w:rPr>
          <w:lang w:val="es-MX"/>
        </w:rPr>
        <w:t>&gt;&gt;&gt; print(spam)</w:t>
      </w:r>
    </w:p>
    <w:p w:rsidR="00FD7F11" w:rsidRPr="00EC35C2" w:rsidRDefault="00FD7F11" w:rsidP="00FD7F11">
      <w:pPr>
        <w:pStyle w:val="CodeExample"/>
        <w:rPr>
          <w:lang w:val="es-MX"/>
        </w:rPr>
      </w:pPr>
      <w:r w:rsidRPr="00EC35C2">
        <w:rPr>
          <w:lang w:val="es-MX"/>
        </w:rPr>
        <w:t>[9, 8, 3, 5, 4, 7, 1, 2, 0, 6]</w:t>
      </w:r>
    </w:p>
    <w:p w:rsidR="00FD7F11" w:rsidRDefault="00154742" w:rsidP="00FD7F11">
      <w:pPr>
        <w:pStyle w:val="Body"/>
        <w:rPr>
          <w:lang w:val="es-MX"/>
        </w:rPr>
      </w:pPr>
      <w:r w:rsidRPr="00154742">
        <w:rPr>
          <w:lang w:val="es-MX"/>
        </w:rPr>
        <w:t xml:space="preserve">La idea es que el número secreto en Panecillos tenga cifras únicas. El juego Panecillos es mucho más divertido si no tienes cifras duplicadas en el número secreto, como en </w:t>
      </w:r>
      <w:r w:rsidRPr="00154742">
        <w:rPr>
          <w:rStyle w:val="Literal"/>
          <w:lang w:val="es-MX"/>
        </w:rPr>
        <w:t>'244'</w:t>
      </w:r>
      <w:r w:rsidRPr="00154742">
        <w:rPr>
          <w:lang w:val="es-MX"/>
        </w:rPr>
        <w:t xml:space="preserve"> o </w:t>
      </w:r>
      <w:r w:rsidRPr="00154742">
        <w:rPr>
          <w:rStyle w:val="Literal"/>
          <w:lang w:val="es-MX"/>
        </w:rPr>
        <w:t>'333'</w:t>
      </w:r>
      <w:r w:rsidRPr="00154742">
        <w:rPr>
          <w:lang w:val="es-MX"/>
        </w:rPr>
        <w:t xml:space="preserve">. La función </w:t>
      </w:r>
      <w:r w:rsidRPr="00154742">
        <w:rPr>
          <w:rStyle w:val="Literal"/>
          <w:lang w:val="es-MX"/>
        </w:rPr>
        <w:t>shuffle()</w:t>
      </w:r>
      <w:r w:rsidRPr="00154742">
        <w:rPr>
          <w:lang w:val="es-MX"/>
        </w:rPr>
        <w:t xml:space="preserve"> te ayudará a lograr esto.</w:t>
      </w:r>
    </w:p>
    <w:p w:rsidR="00453A2D" w:rsidRPr="00154742" w:rsidRDefault="00453A2D" w:rsidP="00FD7F11">
      <w:pPr>
        <w:pStyle w:val="Body"/>
        <w:rPr>
          <w:lang w:val="es-MX"/>
        </w:rPr>
      </w:pPr>
    </w:p>
    <w:p w:rsidR="00FD7F11" w:rsidRPr="00154742" w:rsidRDefault="00154742" w:rsidP="00FD7F11">
      <w:pPr>
        <w:pStyle w:val="Non-TOCHeading3"/>
        <w:rPr>
          <w:lang w:val="es-MX"/>
        </w:rPr>
      </w:pPr>
      <w:r w:rsidRPr="00154742">
        <w:rPr>
          <w:lang w:val="es-MX"/>
        </w:rPr>
        <w:t>Obteniendo el Número Secreto a partir de las Cifras Mezcladas</w:t>
      </w:r>
    </w:p>
    <w:p w:rsidR="00FC3924" w:rsidRDefault="00FC3924" w:rsidP="00FC3924">
      <w:pPr>
        <w:pStyle w:val="SourceCode"/>
      </w:pPr>
      <w:r w:rsidRPr="00154742">
        <w:rPr>
          <w:rStyle w:val="SourceLineNumber"/>
          <w:lang w:val="es-MX"/>
        </w:rPr>
        <w:t xml:space="preserve"> </w:t>
      </w:r>
      <w:r w:rsidRPr="00FC3924">
        <w:rPr>
          <w:rStyle w:val="SourceLineNumber"/>
        </w:rPr>
        <w:t>6.</w:t>
      </w:r>
      <w:r>
        <w:t xml:space="preserve">     numSecreto = ''</w:t>
      </w:r>
    </w:p>
    <w:p w:rsidR="00FC3924" w:rsidRDefault="00FC3924" w:rsidP="00FC3924">
      <w:pPr>
        <w:pStyle w:val="SourceCode"/>
      </w:pPr>
      <w:r w:rsidRPr="00FC3924">
        <w:rPr>
          <w:rStyle w:val="SourceLineNumber"/>
        </w:rPr>
        <w:t xml:space="preserve"> 7.</w:t>
      </w:r>
      <w:r>
        <w:t xml:space="preserve">     for i in range(digitosNum):</w:t>
      </w:r>
    </w:p>
    <w:p w:rsidR="00FC3924" w:rsidRDefault="00FC3924" w:rsidP="00FC3924">
      <w:pPr>
        <w:pStyle w:val="SourceCode"/>
      </w:pPr>
      <w:r w:rsidRPr="00FC3924">
        <w:rPr>
          <w:rStyle w:val="SourceLineNumber"/>
        </w:rPr>
        <w:t xml:space="preserve"> 8.</w:t>
      </w:r>
      <w:r>
        <w:t xml:space="preserve">         numSecreto += str(numeros[i])</w:t>
      </w:r>
    </w:p>
    <w:p w:rsidR="00FD7F11" w:rsidRDefault="00FC3924" w:rsidP="00FD7F11">
      <w:pPr>
        <w:pStyle w:val="SourceCode"/>
      </w:pPr>
      <w:r w:rsidRPr="00FC3924">
        <w:rPr>
          <w:rStyle w:val="SourceLineNumber"/>
        </w:rPr>
        <w:lastRenderedPageBreak/>
        <w:t xml:space="preserve"> 9.</w:t>
      </w:r>
      <w:r>
        <w:t xml:space="preserve">     return numSecreto</w:t>
      </w:r>
    </w:p>
    <w:p w:rsidR="00154742" w:rsidRPr="00154742" w:rsidRDefault="00154742" w:rsidP="00FD7F11">
      <w:pPr>
        <w:pStyle w:val="Body"/>
        <w:rPr>
          <w:lang w:val="es-MX"/>
        </w:rPr>
      </w:pPr>
      <w:r w:rsidRPr="00154742">
        <w:rPr>
          <w:lang w:val="es-MX"/>
        </w:rPr>
        <w:t xml:space="preserve">El número secreto será una cadena de las primeras </w:t>
      </w:r>
      <w:r w:rsidRPr="00154742">
        <w:rPr>
          <w:rStyle w:val="Literal"/>
          <w:lang w:val="es-MX"/>
        </w:rPr>
        <w:t>digitosNum</w:t>
      </w:r>
      <w:r w:rsidRPr="00154742">
        <w:rPr>
          <w:lang w:val="es-MX"/>
        </w:rPr>
        <w:t xml:space="preserve"> cifras de la lista mezclada de enteros. Por ejemplo, si la lista mezclada en </w:t>
      </w:r>
      <w:r w:rsidRPr="00154742">
        <w:rPr>
          <w:rStyle w:val="Literal"/>
          <w:lang w:val="es-MX"/>
        </w:rPr>
        <w:t>numeros</w:t>
      </w:r>
      <w:r w:rsidRPr="00154742">
        <w:rPr>
          <w:lang w:val="es-MX"/>
        </w:rPr>
        <w:t xml:space="preserve"> fuese </w:t>
      </w:r>
      <w:r w:rsidRPr="00154742">
        <w:rPr>
          <w:rStyle w:val="Literal"/>
          <w:lang w:val="es-MX"/>
        </w:rPr>
        <w:t>[9, 8, 3, 5, 4, 7, 1, 2, 0, 6]</w:t>
      </w:r>
      <w:r w:rsidRPr="00154742">
        <w:rPr>
          <w:lang w:val="es-MX"/>
        </w:rPr>
        <w:t xml:space="preserve"> y </w:t>
      </w:r>
      <w:r w:rsidRPr="00154742">
        <w:rPr>
          <w:rStyle w:val="Literal"/>
          <w:lang w:val="es-MX"/>
        </w:rPr>
        <w:t>digitosNum</w:t>
      </w:r>
      <w:r w:rsidRPr="00154742">
        <w:rPr>
          <w:lang w:val="es-MX"/>
        </w:rPr>
        <w:t xml:space="preserve"> fuese </w:t>
      </w:r>
      <w:r w:rsidRPr="00154742">
        <w:rPr>
          <w:rStyle w:val="Literal"/>
          <w:lang w:val="es-MX"/>
        </w:rPr>
        <w:t>3</w:t>
      </w:r>
      <w:r w:rsidRPr="00154742">
        <w:rPr>
          <w:lang w:val="es-MX"/>
        </w:rPr>
        <w:t xml:space="preserve">, entonces la cadena devuelta por </w:t>
      </w:r>
      <w:r w:rsidRPr="00154742">
        <w:rPr>
          <w:rStyle w:val="Literal"/>
          <w:lang w:val="es-MX"/>
        </w:rPr>
        <w:t xml:space="preserve">obtenerNumSecreto() </w:t>
      </w:r>
      <w:r w:rsidRPr="00154742">
        <w:rPr>
          <w:lang w:val="es-MX"/>
        </w:rPr>
        <w:t xml:space="preserve">será </w:t>
      </w:r>
      <w:r w:rsidRPr="00154742">
        <w:rPr>
          <w:rStyle w:val="Literal"/>
          <w:lang w:val="es-MX"/>
        </w:rPr>
        <w:t>'983'</w:t>
      </w:r>
      <w:r w:rsidRPr="00154742">
        <w:rPr>
          <w:lang w:val="es-MX"/>
        </w:rPr>
        <w:t>.</w:t>
      </w:r>
    </w:p>
    <w:p w:rsidR="00154742" w:rsidRPr="00154742" w:rsidRDefault="00154742" w:rsidP="00FD7F11">
      <w:pPr>
        <w:pStyle w:val="Body"/>
        <w:rPr>
          <w:lang w:val="es-MX"/>
        </w:rPr>
      </w:pPr>
      <w:r w:rsidRPr="00154742">
        <w:rPr>
          <w:lang w:val="es-MX"/>
        </w:rPr>
        <w:t xml:space="preserve">Para hacer esto, la variable </w:t>
      </w:r>
      <w:r w:rsidRPr="00154742">
        <w:rPr>
          <w:rStyle w:val="Literal"/>
          <w:lang w:val="es-MX"/>
        </w:rPr>
        <w:t>numSecreto</w:t>
      </w:r>
      <w:r w:rsidRPr="00154742">
        <w:rPr>
          <w:lang w:val="es-MX"/>
        </w:rPr>
        <w:t xml:space="preserve"> comienza siendo una cadena vacía. El bucle </w:t>
      </w:r>
      <w:r w:rsidRPr="00154742">
        <w:rPr>
          <w:rStyle w:val="Literal"/>
          <w:lang w:val="es-MX"/>
        </w:rPr>
        <w:t>for</w:t>
      </w:r>
      <w:r w:rsidRPr="00154742">
        <w:rPr>
          <w:lang w:val="es-MX"/>
        </w:rPr>
        <w:t xml:space="preserve"> en la línea 7 itera </w:t>
      </w:r>
      <w:r w:rsidRPr="00154742">
        <w:rPr>
          <w:rStyle w:val="Literal"/>
          <w:lang w:val="es-MX"/>
        </w:rPr>
        <w:t>digitosNum</w:t>
      </w:r>
      <w:r w:rsidRPr="00154742">
        <w:rPr>
          <w:lang w:val="es-MX"/>
        </w:rPr>
        <w:t xml:space="preserve"> veces. En cada iteración del bucle, el entero en el índice </w:t>
      </w:r>
      <w:r w:rsidRPr="00154742">
        <w:rPr>
          <w:rStyle w:val="Literal"/>
          <w:lang w:val="es-MX"/>
        </w:rPr>
        <w:t>i</w:t>
      </w:r>
      <w:r w:rsidRPr="00154742">
        <w:rPr>
          <w:lang w:val="es-MX"/>
        </w:rPr>
        <w:t xml:space="preserve"> es copiado de la lista mezclada, convertido a cadena, y concatenado al final de </w:t>
      </w:r>
      <w:r w:rsidRPr="00154742">
        <w:rPr>
          <w:rStyle w:val="Literal"/>
          <w:lang w:val="es-MX"/>
        </w:rPr>
        <w:t>numSecreto</w:t>
      </w:r>
      <w:r w:rsidRPr="00154742">
        <w:rPr>
          <w:lang w:val="es-MX"/>
        </w:rPr>
        <w:t>.</w:t>
      </w:r>
    </w:p>
    <w:p w:rsidR="00154742" w:rsidRPr="00154742" w:rsidRDefault="00154742" w:rsidP="00FD7F11">
      <w:pPr>
        <w:pStyle w:val="Body"/>
        <w:rPr>
          <w:lang w:val="es-MX"/>
        </w:rPr>
      </w:pPr>
      <w:r w:rsidRPr="00154742">
        <w:rPr>
          <w:lang w:val="es-MX"/>
        </w:rPr>
        <w:t xml:space="preserve">Por ejemplo, si numeros se refiere a la lista </w:t>
      </w:r>
      <w:r w:rsidRPr="00154742">
        <w:rPr>
          <w:rStyle w:val="Literal"/>
          <w:lang w:val="es-MX"/>
        </w:rPr>
        <w:t>[9, 8, 3, 5, 4, 7, 1, 2, 0, 6]</w:t>
      </w:r>
      <w:r w:rsidRPr="00154742">
        <w:rPr>
          <w:lang w:val="es-MX"/>
        </w:rPr>
        <w:t xml:space="preserve">, entonces en la primera iteración, </w:t>
      </w:r>
      <w:r w:rsidRPr="00154742">
        <w:rPr>
          <w:rStyle w:val="Literal"/>
          <w:lang w:val="es-MX"/>
        </w:rPr>
        <w:t>numeros[0]</w:t>
      </w:r>
      <w:r w:rsidRPr="00154742">
        <w:rPr>
          <w:lang w:val="es-MX"/>
        </w:rPr>
        <w:t xml:space="preserve"> (es decir, </w:t>
      </w:r>
      <w:r w:rsidRPr="00154742">
        <w:rPr>
          <w:rStyle w:val="Literal"/>
          <w:lang w:val="es-MX"/>
        </w:rPr>
        <w:t>9</w:t>
      </w:r>
      <w:r w:rsidRPr="00154742">
        <w:rPr>
          <w:lang w:val="es-MX"/>
        </w:rPr>
        <w:t xml:space="preserve">) será pasado a </w:t>
      </w:r>
      <w:r w:rsidRPr="00154742">
        <w:rPr>
          <w:rStyle w:val="Literal"/>
          <w:lang w:val="es-MX"/>
        </w:rPr>
        <w:t>str()</w:t>
      </w:r>
      <w:r w:rsidRPr="00154742">
        <w:rPr>
          <w:lang w:val="es-MX"/>
        </w:rPr>
        <w:t xml:space="preserve">, que a su vez devolverá </w:t>
      </w:r>
      <w:r w:rsidRPr="00154742">
        <w:rPr>
          <w:rStyle w:val="Literal"/>
          <w:lang w:val="es-MX"/>
        </w:rPr>
        <w:t>'9'</w:t>
      </w:r>
      <w:r w:rsidRPr="00154742">
        <w:rPr>
          <w:lang w:val="es-MX"/>
        </w:rPr>
        <w:t xml:space="preserve"> el cual es concatenado al final de </w:t>
      </w:r>
      <w:r w:rsidRPr="00154742">
        <w:rPr>
          <w:rStyle w:val="Literal"/>
          <w:lang w:val="es-MX"/>
        </w:rPr>
        <w:t>numSecreto</w:t>
      </w:r>
      <w:r w:rsidRPr="00154742">
        <w:rPr>
          <w:lang w:val="es-MX"/>
        </w:rPr>
        <w:t xml:space="preserve">. En la segunda iteración, lo mismo ocurre con </w:t>
      </w:r>
      <w:r w:rsidRPr="00154742">
        <w:rPr>
          <w:rStyle w:val="Literal"/>
          <w:lang w:val="es-MX"/>
        </w:rPr>
        <w:t>numeros[1]</w:t>
      </w:r>
      <w:r w:rsidRPr="00154742">
        <w:rPr>
          <w:lang w:val="es-MX"/>
        </w:rPr>
        <w:t xml:space="preserve"> (es decir, </w:t>
      </w:r>
      <w:r w:rsidRPr="00154742">
        <w:rPr>
          <w:rStyle w:val="Literal"/>
          <w:lang w:val="es-MX"/>
        </w:rPr>
        <w:t>8</w:t>
      </w:r>
      <w:r w:rsidRPr="00154742">
        <w:rPr>
          <w:lang w:val="es-MX"/>
        </w:rPr>
        <w:t xml:space="preserve">) y en la tercera iteración lo mismo ocurre con </w:t>
      </w:r>
      <w:r w:rsidRPr="00154742">
        <w:rPr>
          <w:rStyle w:val="Literal"/>
          <w:lang w:val="es-MX"/>
        </w:rPr>
        <w:t>numeros[2]</w:t>
      </w:r>
      <w:r w:rsidRPr="00154742">
        <w:rPr>
          <w:lang w:val="es-MX"/>
        </w:rPr>
        <w:t xml:space="preserve"> (es decir, </w:t>
      </w:r>
      <w:r w:rsidRPr="00154742">
        <w:rPr>
          <w:rStyle w:val="Literal"/>
          <w:lang w:val="es-MX"/>
        </w:rPr>
        <w:t>3</w:t>
      </w:r>
      <w:r w:rsidRPr="00154742">
        <w:rPr>
          <w:lang w:val="es-MX"/>
        </w:rPr>
        <w:t xml:space="preserve">). El valor final de </w:t>
      </w:r>
      <w:r w:rsidRPr="00154742">
        <w:rPr>
          <w:rStyle w:val="Literal"/>
          <w:lang w:val="es-MX"/>
        </w:rPr>
        <w:t>numSecreto</w:t>
      </w:r>
      <w:r w:rsidRPr="00154742">
        <w:rPr>
          <w:lang w:val="es-MX"/>
        </w:rPr>
        <w:t xml:space="preserve"> que se devuelve es </w:t>
      </w:r>
      <w:r w:rsidRPr="00154742">
        <w:rPr>
          <w:rStyle w:val="Literal"/>
          <w:lang w:val="es-MX"/>
        </w:rPr>
        <w:t>'983'</w:t>
      </w:r>
      <w:r w:rsidRPr="00154742">
        <w:rPr>
          <w:lang w:val="es-MX"/>
        </w:rPr>
        <w:t>.</w:t>
      </w:r>
    </w:p>
    <w:p w:rsidR="00154742" w:rsidRDefault="00154742" w:rsidP="00FD7F11">
      <w:pPr>
        <w:pStyle w:val="Body"/>
        <w:rPr>
          <w:lang w:val="es-MX"/>
        </w:rPr>
      </w:pPr>
      <w:r w:rsidRPr="00154742">
        <w:rPr>
          <w:lang w:val="es-MX"/>
        </w:rPr>
        <w:t xml:space="preserve">Observa que </w:t>
      </w:r>
      <w:r w:rsidRPr="00154742">
        <w:rPr>
          <w:rStyle w:val="Literal"/>
          <w:lang w:val="es-MX"/>
        </w:rPr>
        <w:t>numSecreto</w:t>
      </w:r>
      <w:r w:rsidRPr="00154742">
        <w:rPr>
          <w:lang w:val="es-MX"/>
        </w:rPr>
        <w:t xml:space="preserve"> en esta función contiene una cadena, no un entero. Esto puede parecer raro, pero recuerda que no puedes concatenar enteros. La expresión </w:t>
      </w:r>
      <w:r w:rsidRPr="00154742">
        <w:rPr>
          <w:rStyle w:val="Literal"/>
          <w:lang w:val="es-MX"/>
        </w:rPr>
        <w:t>9 + 8 + 3</w:t>
      </w:r>
      <w:r w:rsidRPr="00154742">
        <w:rPr>
          <w:lang w:val="es-MX"/>
        </w:rPr>
        <w:t xml:space="preserve"> se evalúa a </w:t>
      </w:r>
      <w:r w:rsidRPr="00154742">
        <w:rPr>
          <w:rStyle w:val="Literal"/>
          <w:lang w:val="es-MX"/>
        </w:rPr>
        <w:t>20</w:t>
      </w:r>
      <w:r w:rsidRPr="00154742">
        <w:rPr>
          <w:lang w:val="es-MX"/>
        </w:rPr>
        <w:t xml:space="preserve">, pero lo que tú quieres ahora es </w:t>
      </w:r>
      <w:r w:rsidRPr="00154742">
        <w:rPr>
          <w:rStyle w:val="Literal"/>
          <w:lang w:val="es-MX"/>
        </w:rPr>
        <w:t>'9' + '8' + '3'</w:t>
      </w:r>
      <w:r w:rsidRPr="00154742">
        <w:rPr>
          <w:lang w:val="es-MX"/>
        </w:rPr>
        <w:t xml:space="preserve">, que se evalúa a </w:t>
      </w:r>
      <w:r w:rsidRPr="00154742">
        <w:rPr>
          <w:rStyle w:val="Literal"/>
          <w:lang w:val="es-MX"/>
        </w:rPr>
        <w:t>'983'</w:t>
      </w:r>
      <w:r w:rsidRPr="00154742">
        <w:rPr>
          <w:lang w:val="es-MX"/>
        </w:rPr>
        <w:t>.</w:t>
      </w:r>
    </w:p>
    <w:p w:rsidR="00FD7F11" w:rsidRPr="00154742" w:rsidRDefault="00154742" w:rsidP="00FD7F11">
      <w:pPr>
        <w:pStyle w:val="Heading2"/>
        <w:rPr>
          <w:lang w:val="es-MX"/>
        </w:rPr>
      </w:pPr>
      <w:bookmarkStart w:id="103" w:name="_Toc428114125"/>
      <w:r w:rsidRPr="00154742">
        <w:rPr>
          <w:lang w:val="es-MX"/>
        </w:rPr>
        <w:t>Operadores de Asignación Aumentada</w:t>
      </w:r>
      <w:bookmarkEnd w:id="103"/>
    </w:p>
    <w:p w:rsidR="00154742" w:rsidRPr="00154742" w:rsidRDefault="00154742" w:rsidP="00FD7F11">
      <w:pPr>
        <w:pStyle w:val="Body"/>
        <w:rPr>
          <w:lang w:val="es-MX"/>
        </w:rPr>
      </w:pPr>
      <w:r w:rsidRPr="00154742">
        <w:rPr>
          <w:lang w:val="es-MX"/>
        </w:rPr>
        <w:t xml:space="preserve">El operador </w:t>
      </w:r>
      <w:r w:rsidRPr="00154742">
        <w:rPr>
          <w:rStyle w:val="Literal"/>
          <w:lang w:val="es-MX"/>
        </w:rPr>
        <w:t>+=</w:t>
      </w:r>
      <w:r w:rsidRPr="00154742">
        <w:rPr>
          <w:lang w:val="es-MX"/>
        </w:rPr>
        <w:t xml:space="preserve"> en la línea 8 es uno de los </w:t>
      </w:r>
      <w:r w:rsidRPr="00154742">
        <w:rPr>
          <w:rStyle w:val="Definition"/>
          <w:lang w:val="es-MX"/>
        </w:rPr>
        <w:t>operadores de asignación aumentada</w:t>
      </w:r>
      <w:r w:rsidRPr="00154742">
        <w:rPr>
          <w:lang w:val="es-MX"/>
        </w:rPr>
        <w:t>. Normalmente, si quisieras sumar o concatenar un valor a una variable, usarías un código como el siguiente:</w:t>
      </w:r>
    </w:p>
    <w:p w:rsidR="00FD7F11" w:rsidRDefault="00FD7F11" w:rsidP="00FD7F11">
      <w:pPr>
        <w:pStyle w:val="CodeExample"/>
      </w:pPr>
      <w:r>
        <w:t>spam = 42</w:t>
      </w:r>
    </w:p>
    <w:p w:rsidR="00FD7F11" w:rsidRDefault="00FD7F11" w:rsidP="00FD7F11">
      <w:pPr>
        <w:pStyle w:val="CodeExample"/>
      </w:pPr>
      <w:r>
        <w:t>spam = spam + 10</w:t>
      </w:r>
    </w:p>
    <w:p w:rsidR="00FD7F11" w:rsidRDefault="00FD7F11" w:rsidP="00FD7F11">
      <w:pPr>
        <w:pStyle w:val="CodeExample"/>
      </w:pPr>
    </w:p>
    <w:p w:rsidR="00FD7F11" w:rsidRPr="00A727EE" w:rsidRDefault="00FD7F11" w:rsidP="00FD7F11">
      <w:pPr>
        <w:pStyle w:val="CodeExample"/>
        <w:rPr>
          <w:lang w:val="es-MX"/>
        </w:rPr>
      </w:pPr>
      <w:r w:rsidRPr="00A727EE">
        <w:rPr>
          <w:lang w:val="es-MX"/>
        </w:rPr>
        <w:t>eggs = '</w:t>
      </w:r>
      <w:r w:rsidR="00A727EE" w:rsidRPr="00A727EE">
        <w:rPr>
          <w:lang w:val="es-MX"/>
        </w:rPr>
        <w:t>¡Hola</w:t>
      </w:r>
      <w:r w:rsidRPr="00A727EE">
        <w:rPr>
          <w:lang w:val="es-MX"/>
        </w:rPr>
        <w:t xml:space="preserve"> '</w:t>
      </w:r>
    </w:p>
    <w:p w:rsidR="00FD7F11" w:rsidRPr="00A727EE" w:rsidRDefault="00FD7F11" w:rsidP="00FD7F11">
      <w:pPr>
        <w:pStyle w:val="CodeExample"/>
        <w:rPr>
          <w:lang w:val="es-MX"/>
        </w:rPr>
      </w:pPr>
      <w:r w:rsidRPr="00A727EE">
        <w:rPr>
          <w:lang w:val="es-MX"/>
        </w:rPr>
        <w:t>eggs = eggs + '</w:t>
      </w:r>
      <w:r w:rsidR="00A727EE" w:rsidRPr="00A727EE">
        <w:rPr>
          <w:lang w:val="es-MX"/>
        </w:rPr>
        <w:t>mundo</w:t>
      </w:r>
      <w:r w:rsidRPr="00A727EE">
        <w:rPr>
          <w:lang w:val="es-MX"/>
        </w:rPr>
        <w:t>!'</w:t>
      </w:r>
    </w:p>
    <w:p w:rsidR="00FD7F11" w:rsidRPr="00346D61" w:rsidRDefault="00346D61" w:rsidP="00FD7F11">
      <w:pPr>
        <w:pStyle w:val="Body"/>
        <w:rPr>
          <w:lang w:val="es-MX"/>
        </w:rPr>
      </w:pPr>
      <w:r w:rsidRPr="00346D61">
        <w:rPr>
          <w:lang w:val="es-MX"/>
        </w:rPr>
        <w:t>Los operadores de asignación aumentada son un atajo que te libera de volver a escribir el nombre de la variable. El siguiente código hace lo mismo que el código de más arriba:</w:t>
      </w:r>
    </w:p>
    <w:p w:rsidR="00FD7F11" w:rsidRDefault="00FD7F11" w:rsidP="00FD7F11">
      <w:pPr>
        <w:pStyle w:val="CodeExample"/>
      </w:pPr>
      <w:r>
        <w:t>spam = 42</w:t>
      </w:r>
    </w:p>
    <w:p w:rsidR="00FD7F11" w:rsidRPr="00B514D1" w:rsidRDefault="00FD7F11" w:rsidP="00FD7F11">
      <w:pPr>
        <w:pStyle w:val="CodeExample"/>
        <w:rPr>
          <w:rStyle w:val="SourceCodeComment"/>
        </w:rPr>
      </w:pPr>
      <w:r>
        <w:t xml:space="preserve">spam += 10       </w:t>
      </w:r>
      <w:r w:rsidRPr="00B514D1">
        <w:rPr>
          <w:rStyle w:val="SourceCodeComment"/>
        </w:rPr>
        <w:t xml:space="preserve"># </w:t>
      </w:r>
      <w:r w:rsidR="00A727EE">
        <w:rPr>
          <w:rStyle w:val="SourceCodeComment"/>
        </w:rPr>
        <w:t>Como</w:t>
      </w:r>
      <w:r w:rsidRPr="00B514D1">
        <w:rPr>
          <w:rStyle w:val="SourceCodeComment"/>
        </w:rPr>
        <w:t xml:space="preserve"> spam = spam + 10</w:t>
      </w:r>
    </w:p>
    <w:p w:rsidR="00FD7F11" w:rsidRDefault="00FD7F11" w:rsidP="00FD7F11">
      <w:pPr>
        <w:pStyle w:val="CodeExample"/>
      </w:pPr>
    </w:p>
    <w:p w:rsidR="00FD7F11" w:rsidRDefault="00FD7F11" w:rsidP="00FD7F11">
      <w:pPr>
        <w:pStyle w:val="CodeExample"/>
      </w:pPr>
      <w:r>
        <w:t>eggs = '</w:t>
      </w:r>
      <w:r w:rsidR="00A727EE" w:rsidRPr="00A727EE">
        <w:t>¡Hola</w:t>
      </w:r>
      <w:r>
        <w:t xml:space="preserve"> '</w:t>
      </w:r>
    </w:p>
    <w:p w:rsidR="00FD7F11" w:rsidRPr="000126CE" w:rsidRDefault="00A727EE" w:rsidP="00FD7F11">
      <w:pPr>
        <w:pStyle w:val="CodeExample"/>
        <w:rPr>
          <w:rStyle w:val="SourceCodeComment"/>
          <w:lang w:val="es-MX"/>
        </w:rPr>
      </w:pPr>
      <w:r w:rsidRPr="000126CE">
        <w:rPr>
          <w:lang w:val="es-MX"/>
        </w:rPr>
        <w:t>eggs += 'mundo</w:t>
      </w:r>
      <w:r w:rsidR="00FD7F11" w:rsidRPr="000126CE">
        <w:rPr>
          <w:lang w:val="es-MX"/>
        </w:rPr>
        <w:t xml:space="preserve">!' </w:t>
      </w:r>
      <w:r w:rsidR="00FD7F11" w:rsidRPr="000126CE">
        <w:rPr>
          <w:rStyle w:val="SourceCodeComment"/>
          <w:lang w:val="es-MX"/>
        </w:rPr>
        <w:t xml:space="preserve"># </w:t>
      </w:r>
      <w:r w:rsidRPr="000126CE">
        <w:rPr>
          <w:rStyle w:val="SourceCodeComment"/>
          <w:lang w:val="es-MX"/>
        </w:rPr>
        <w:t>Como</w:t>
      </w:r>
      <w:r w:rsidR="00FD7F11" w:rsidRPr="000126CE">
        <w:rPr>
          <w:rStyle w:val="SourceCodeComment"/>
          <w:lang w:val="es-MX"/>
        </w:rPr>
        <w:t xml:space="preserve"> eggs = eggs + '</w:t>
      </w:r>
      <w:r w:rsidR="009714DB" w:rsidRPr="000126CE">
        <w:rPr>
          <w:rStyle w:val="SourceCodeComment"/>
          <w:lang w:val="es-MX"/>
        </w:rPr>
        <w:t>mundo</w:t>
      </w:r>
      <w:r w:rsidR="00FD7F11" w:rsidRPr="000126CE">
        <w:rPr>
          <w:rStyle w:val="SourceCodeComment"/>
          <w:lang w:val="es-MX"/>
        </w:rPr>
        <w:t>!'</w:t>
      </w:r>
    </w:p>
    <w:p w:rsidR="00FD7F11" w:rsidRPr="00346D61" w:rsidRDefault="00346D61" w:rsidP="00FD7F11">
      <w:pPr>
        <w:pStyle w:val="Body"/>
        <w:rPr>
          <w:rStyle w:val="Literal"/>
          <w:lang w:val="es-MX"/>
        </w:rPr>
      </w:pPr>
      <w:r w:rsidRPr="00346D61">
        <w:rPr>
          <w:lang w:val="es-MX"/>
        </w:rPr>
        <w:t>Existen otros operadores de asignación aumentada. Prueba ingresar lo siguiente en la consola interactiva:</w:t>
      </w:r>
    </w:p>
    <w:p w:rsidR="00C949A9" w:rsidRDefault="00C949A9" w:rsidP="00C949A9">
      <w:pPr>
        <w:pStyle w:val="CodeExample"/>
      </w:pPr>
      <w:r>
        <w:lastRenderedPageBreak/>
        <w:t>&gt;&gt;&gt; spam = 42</w:t>
      </w:r>
    </w:p>
    <w:p w:rsidR="00C949A9" w:rsidRDefault="00C949A9" w:rsidP="00C949A9">
      <w:pPr>
        <w:pStyle w:val="CodeExample"/>
      </w:pPr>
      <w:r>
        <w:t>&gt;&gt;&gt; spam -= 2</w:t>
      </w:r>
    </w:p>
    <w:p w:rsidR="00C949A9" w:rsidRDefault="00C949A9" w:rsidP="00C949A9">
      <w:pPr>
        <w:pStyle w:val="CodeExample"/>
      </w:pPr>
      <w:r>
        <w:t>&gt;&gt;&gt; spam</w:t>
      </w:r>
    </w:p>
    <w:p w:rsidR="00C949A9" w:rsidRDefault="00C949A9" w:rsidP="00C949A9">
      <w:pPr>
        <w:pStyle w:val="CodeExample"/>
      </w:pPr>
      <w:r>
        <w:t>40</w:t>
      </w:r>
    </w:p>
    <w:p w:rsidR="00C949A9" w:rsidRDefault="00C949A9" w:rsidP="00C949A9">
      <w:pPr>
        <w:pStyle w:val="CodeExample"/>
      </w:pPr>
      <w:r>
        <w:t>&gt;&gt;&gt; spam *= 3</w:t>
      </w:r>
    </w:p>
    <w:p w:rsidR="00C949A9" w:rsidRDefault="00C949A9" w:rsidP="00C949A9">
      <w:pPr>
        <w:pStyle w:val="CodeExample"/>
      </w:pPr>
      <w:r>
        <w:t>&gt;&gt;&gt; spam</w:t>
      </w:r>
    </w:p>
    <w:p w:rsidR="00C949A9" w:rsidRDefault="00C949A9" w:rsidP="00C949A9">
      <w:pPr>
        <w:pStyle w:val="CodeExample"/>
      </w:pPr>
      <w:r>
        <w:t>120</w:t>
      </w:r>
    </w:p>
    <w:p w:rsidR="00C949A9" w:rsidRPr="007B14C7" w:rsidRDefault="00C949A9" w:rsidP="00C949A9">
      <w:pPr>
        <w:pStyle w:val="CodeExample"/>
      </w:pPr>
      <w:r w:rsidRPr="007B14C7">
        <w:t>&gt;&gt;&gt; spam /= 10</w:t>
      </w:r>
    </w:p>
    <w:p w:rsidR="00C949A9" w:rsidRPr="007B14C7" w:rsidRDefault="00C949A9" w:rsidP="00C949A9">
      <w:pPr>
        <w:pStyle w:val="CodeExample"/>
      </w:pPr>
      <w:r w:rsidRPr="007B14C7">
        <w:t>&gt;&gt;&gt; spam</w:t>
      </w:r>
    </w:p>
    <w:p w:rsidR="00C949A9" w:rsidRPr="007B14C7" w:rsidRDefault="00C949A9" w:rsidP="00C949A9">
      <w:pPr>
        <w:pStyle w:val="CodeExample"/>
      </w:pPr>
      <w:r w:rsidRPr="007B14C7">
        <w:t>12.0</w:t>
      </w:r>
    </w:p>
    <w:p w:rsidR="00FD7F11" w:rsidRPr="007B14C7" w:rsidRDefault="00346D61" w:rsidP="00FD7F11">
      <w:pPr>
        <w:pStyle w:val="Non-TOCHeading3"/>
      </w:pPr>
      <w:r w:rsidRPr="007B14C7">
        <w:t>Calculando las Pistas a Dar</w:t>
      </w:r>
    </w:p>
    <w:p w:rsidR="00FC3924" w:rsidRPr="00FC3924" w:rsidRDefault="00FC3924" w:rsidP="00FC3924">
      <w:pPr>
        <w:pStyle w:val="SourceCode"/>
        <w:rPr>
          <w:lang w:val="es-MX"/>
        </w:rPr>
      </w:pPr>
      <w:r w:rsidRPr="00FC3924">
        <w:rPr>
          <w:rStyle w:val="SourceLineNumber"/>
          <w:lang w:val="es-MX"/>
        </w:rPr>
        <w:t>11.</w:t>
      </w:r>
      <w:r w:rsidRPr="00FC3924">
        <w:rPr>
          <w:lang w:val="es-MX"/>
        </w:rPr>
        <w:t xml:space="preserve"> def obtenerPistas(conjetura, numSecreto):</w:t>
      </w:r>
    </w:p>
    <w:p w:rsidR="00FC3924" w:rsidRPr="00FC3924" w:rsidRDefault="00FC3924" w:rsidP="00FC3924">
      <w:pPr>
        <w:pStyle w:val="SourceCode"/>
        <w:rPr>
          <w:lang w:val="es-MX"/>
        </w:rPr>
      </w:pPr>
      <w:r w:rsidRPr="00FC3924">
        <w:rPr>
          <w:rStyle w:val="SourceLineNumber"/>
          <w:lang w:val="es-MX"/>
        </w:rPr>
        <w:t>12.</w:t>
      </w:r>
      <w:r w:rsidRPr="00FC3924">
        <w:rPr>
          <w:lang w:val="es-MX"/>
        </w:rPr>
        <w:t xml:space="preserve">     </w:t>
      </w:r>
      <w:r w:rsidRPr="00FC3924">
        <w:rPr>
          <w:rStyle w:val="SourceCodeComment"/>
          <w:lang w:val="es-MX"/>
        </w:rPr>
        <w:t># Devuelve una palabra con las pistas Panecillos Pico y Fermi en ella.</w:t>
      </w:r>
    </w:p>
    <w:p w:rsidR="00FC3924" w:rsidRPr="00346D61" w:rsidRDefault="00FC3924" w:rsidP="00FC3924">
      <w:pPr>
        <w:pStyle w:val="SourceCode"/>
        <w:rPr>
          <w:lang w:val="es-MX"/>
        </w:rPr>
      </w:pPr>
      <w:r w:rsidRPr="00346D61">
        <w:rPr>
          <w:rStyle w:val="SourceLineNumber"/>
          <w:lang w:val="es-MX"/>
        </w:rPr>
        <w:t>13.</w:t>
      </w:r>
      <w:r w:rsidRPr="00346D61">
        <w:rPr>
          <w:lang w:val="es-MX"/>
        </w:rPr>
        <w:t xml:space="preserve">     if conjetura == numSecreto:</w:t>
      </w:r>
    </w:p>
    <w:p w:rsidR="00FC3924" w:rsidRPr="00346D61" w:rsidRDefault="00FC3924" w:rsidP="00FC3924">
      <w:pPr>
        <w:pStyle w:val="SourceCode"/>
        <w:rPr>
          <w:lang w:val="es-MX"/>
        </w:rPr>
      </w:pPr>
      <w:r w:rsidRPr="00346D61">
        <w:rPr>
          <w:rStyle w:val="SourceLineNumber"/>
          <w:lang w:val="es-MX"/>
        </w:rPr>
        <w:t>14.</w:t>
      </w:r>
      <w:r w:rsidRPr="00346D61">
        <w:rPr>
          <w:lang w:val="es-MX"/>
        </w:rPr>
        <w:t xml:space="preserve">         return '¡Lo has adivinado!'</w:t>
      </w:r>
    </w:p>
    <w:p w:rsidR="00346D61" w:rsidRPr="00346D61" w:rsidRDefault="00346D61" w:rsidP="00FD7F11">
      <w:pPr>
        <w:pStyle w:val="Body"/>
        <w:rPr>
          <w:lang w:val="es-MX"/>
        </w:rPr>
      </w:pPr>
      <w:r w:rsidRPr="00346D61">
        <w:rPr>
          <w:lang w:val="es-MX"/>
        </w:rPr>
        <w:t xml:space="preserve">La función </w:t>
      </w:r>
      <w:r w:rsidRPr="00346D61">
        <w:rPr>
          <w:rStyle w:val="Literal"/>
          <w:lang w:val="es-MX"/>
        </w:rPr>
        <w:t>obtenerPistas()</w:t>
      </w:r>
      <w:r w:rsidRPr="00346D61">
        <w:rPr>
          <w:lang w:val="es-MX"/>
        </w:rPr>
        <w:t xml:space="preserve"> devolverá una sola cadena con las pistas fermi, pico, y panecillos dependiendo de los parámetros </w:t>
      </w:r>
      <w:r w:rsidRPr="00346D61">
        <w:rPr>
          <w:rStyle w:val="Literal"/>
          <w:lang w:val="es-MX"/>
        </w:rPr>
        <w:t>conjetura</w:t>
      </w:r>
      <w:r w:rsidRPr="00346D61">
        <w:rPr>
          <w:lang w:val="es-MX"/>
        </w:rPr>
        <w:t xml:space="preserve"> y </w:t>
      </w:r>
      <w:r w:rsidRPr="00346D61">
        <w:rPr>
          <w:rStyle w:val="Literal"/>
          <w:lang w:val="es-MX"/>
        </w:rPr>
        <w:t>numSecreto</w:t>
      </w:r>
      <w:r w:rsidRPr="00346D61">
        <w:rPr>
          <w:lang w:val="es-MX"/>
        </w:rPr>
        <w:t xml:space="preserve">. El paso más obvio y sencillo es comprobar si la conjetura coincide con el número secreto. En ese caso, la línea 14 devuelve </w:t>
      </w:r>
      <w:r w:rsidRPr="00346D61">
        <w:rPr>
          <w:rStyle w:val="Literal"/>
          <w:lang w:val="es-MX"/>
        </w:rPr>
        <w:t>'¡Lo has adivinado!'</w:t>
      </w:r>
      <w:r w:rsidRPr="00346D61">
        <w:rPr>
          <w:lang w:val="es-MX"/>
        </w:rPr>
        <w:t>.</w:t>
      </w:r>
    </w:p>
    <w:p w:rsidR="00FC3924" w:rsidRDefault="00FC3924" w:rsidP="00FC3924">
      <w:pPr>
        <w:pStyle w:val="SourceCode"/>
      </w:pPr>
      <w:r w:rsidRPr="00FC3924">
        <w:rPr>
          <w:rStyle w:val="SourceLineNumber"/>
        </w:rPr>
        <w:t>16.</w:t>
      </w:r>
      <w:r>
        <w:t xml:space="preserve">     pista = []</w:t>
      </w:r>
    </w:p>
    <w:p w:rsidR="00FC3924" w:rsidRPr="00FC3924" w:rsidRDefault="00FC3924" w:rsidP="00FC3924">
      <w:pPr>
        <w:pStyle w:val="SourceCode"/>
        <w:rPr>
          <w:rStyle w:val="SourceLineNumber"/>
        </w:rPr>
      </w:pPr>
      <w:r w:rsidRPr="00FC3924">
        <w:rPr>
          <w:rStyle w:val="SourceLineNumber"/>
        </w:rPr>
        <w:t xml:space="preserve">17. </w:t>
      </w:r>
    </w:p>
    <w:p w:rsidR="00FC3924" w:rsidRDefault="00FC3924" w:rsidP="00FC3924">
      <w:pPr>
        <w:pStyle w:val="SourceCode"/>
      </w:pPr>
      <w:r w:rsidRPr="00FC3924">
        <w:rPr>
          <w:rStyle w:val="SourceLineNumber"/>
        </w:rPr>
        <w:t>18.</w:t>
      </w:r>
      <w:r>
        <w:t xml:space="preserve">     for i in range(len(conjetura)):</w:t>
      </w:r>
    </w:p>
    <w:p w:rsidR="00FC3924" w:rsidRDefault="00FC3924" w:rsidP="00FC3924">
      <w:pPr>
        <w:pStyle w:val="SourceCode"/>
      </w:pPr>
      <w:r w:rsidRPr="00FC3924">
        <w:rPr>
          <w:rStyle w:val="SourceLineNumber"/>
        </w:rPr>
        <w:t>19.</w:t>
      </w:r>
      <w:r>
        <w:t xml:space="preserve">         if conjetura[i] == numSecreto[i]:</w:t>
      </w:r>
    </w:p>
    <w:p w:rsidR="00FC3924" w:rsidRDefault="00FC3924" w:rsidP="00FC3924">
      <w:pPr>
        <w:pStyle w:val="SourceCode"/>
      </w:pPr>
      <w:r w:rsidRPr="00FC3924">
        <w:rPr>
          <w:rStyle w:val="SourceLineNumber"/>
        </w:rPr>
        <w:t>20.</w:t>
      </w:r>
      <w:r>
        <w:t xml:space="preserve">             pista.append('Fermi')</w:t>
      </w:r>
    </w:p>
    <w:p w:rsidR="00FC3924" w:rsidRDefault="00FC3924" w:rsidP="00FC3924">
      <w:pPr>
        <w:pStyle w:val="SourceCode"/>
      </w:pPr>
      <w:r w:rsidRPr="00FC3924">
        <w:rPr>
          <w:rStyle w:val="SourceLineNumber"/>
        </w:rPr>
        <w:t>21.</w:t>
      </w:r>
      <w:r>
        <w:t xml:space="preserve">         elif conjetura[i] in numSecreto:</w:t>
      </w:r>
    </w:p>
    <w:p w:rsidR="00FD7F11" w:rsidRPr="00654599" w:rsidRDefault="00FC3924" w:rsidP="00FD7F11">
      <w:pPr>
        <w:pStyle w:val="SourceCode"/>
        <w:rPr>
          <w:lang w:val="es-MX"/>
        </w:rPr>
      </w:pPr>
      <w:r w:rsidRPr="00654599">
        <w:rPr>
          <w:rStyle w:val="SourceLineNumber"/>
          <w:lang w:val="es-MX"/>
        </w:rPr>
        <w:t>22.</w:t>
      </w:r>
      <w:r w:rsidRPr="00654599">
        <w:rPr>
          <w:lang w:val="es-MX"/>
        </w:rPr>
        <w:t xml:space="preserve">             pista.append('Pico')</w:t>
      </w:r>
    </w:p>
    <w:p w:rsidR="00346D61" w:rsidRPr="00346D61" w:rsidRDefault="00346D61" w:rsidP="00FD7F11">
      <w:pPr>
        <w:pStyle w:val="Body"/>
        <w:rPr>
          <w:lang w:val="es-MX"/>
        </w:rPr>
      </w:pPr>
      <w:r w:rsidRPr="00346D61">
        <w:rPr>
          <w:lang w:val="es-MX"/>
        </w:rPr>
        <w:t xml:space="preserve">Si la conjetura no coincide con el número secreto, el código debe determinar qué pistas dar al jugador. La lista en </w:t>
      </w:r>
      <w:r w:rsidRPr="00346D61">
        <w:rPr>
          <w:rStyle w:val="Literal"/>
          <w:lang w:val="es-MX"/>
        </w:rPr>
        <w:t>pista</w:t>
      </w:r>
      <w:r w:rsidRPr="00346D61">
        <w:rPr>
          <w:lang w:val="es-MX"/>
        </w:rPr>
        <w:t xml:space="preserve"> comenzará vacía y se le añadirán cadenas </w:t>
      </w:r>
      <w:r w:rsidRPr="00346D61">
        <w:rPr>
          <w:rStyle w:val="Literal"/>
          <w:lang w:val="es-MX"/>
        </w:rPr>
        <w:t>'Fermi'</w:t>
      </w:r>
      <w:r w:rsidRPr="00346D61">
        <w:rPr>
          <w:lang w:val="es-MX"/>
        </w:rPr>
        <w:t xml:space="preserve"> y </w:t>
      </w:r>
      <w:r w:rsidRPr="00346D61">
        <w:rPr>
          <w:rStyle w:val="Literal"/>
          <w:lang w:val="es-MX"/>
        </w:rPr>
        <w:t>'Pico'</w:t>
      </w:r>
      <w:r w:rsidRPr="00346D61">
        <w:rPr>
          <w:lang w:val="es-MX"/>
        </w:rPr>
        <w:t xml:space="preserve"> a medida que se necesite.</w:t>
      </w:r>
    </w:p>
    <w:p w:rsidR="00346D61" w:rsidRPr="00346D61" w:rsidRDefault="00346D61" w:rsidP="00FD7F11">
      <w:pPr>
        <w:pStyle w:val="Body"/>
        <w:rPr>
          <w:lang w:val="es-MX"/>
        </w:rPr>
      </w:pPr>
      <w:r w:rsidRPr="00346D61">
        <w:rPr>
          <w:lang w:val="es-MX"/>
        </w:rPr>
        <w:t xml:space="preserve">Hacemos esto recorriendo cada posible índice en </w:t>
      </w:r>
      <w:r w:rsidRPr="00346D61">
        <w:rPr>
          <w:rStyle w:val="Literal"/>
          <w:lang w:val="es-MX"/>
        </w:rPr>
        <w:t>conjetura</w:t>
      </w:r>
      <w:r w:rsidRPr="00346D61">
        <w:rPr>
          <w:lang w:val="es-MX"/>
        </w:rPr>
        <w:t xml:space="preserve"> y </w:t>
      </w:r>
      <w:r w:rsidRPr="00346D61">
        <w:rPr>
          <w:rStyle w:val="Literal"/>
          <w:lang w:val="es-MX"/>
        </w:rPr>
        <w:t>numSecreto</w:t>
      </w:r>
      <w:r>
        <w:rPr>
          <w:lang w:val="es-MX"/>
        </w:rPr>
        <w:t>. L</w:t>
      </w:r>
      <w:r w:rsidRPr="00346D61">
        <w:rPr>
          <w:lang w:val="es-MX"/>
        </w:rPr>
        <w:t xml:space="preserve">as cadenas en ambas variables serán de la misma longitud, de modo que la línea 18 podría usar tanto </w:t>
      </w:r>
      <w:r w:rsidRPr="00346D61">
        <w:rPr>
          <w:rStyle w:val="Literal"/>
          <w:lang w:val="es-MX"/>
        </w:rPr>
        <w:t>len(conjetura)</w:t>
      </w:r>
      <w:r w:rsidRPr="00346D61">
        <w:rPr>
          <w:lang w:val="es-MX"/>
        </w:rPr>
        <w:t xml:space="preserve"> como </w:t>
      </w:r>
      <w:r w:rsidRPr="00346D61">
        <w:rPr>
          <w:rStyle w:val="Literal"/>
          <w:lang w:val="es-MX"/>
        </w:rPr>
        <w:t>len(numSecreto)</w:t>
      </w:r>
      <w:r w:rsidRPr="00346D61">
        <w:rPr>
          <w:lang w:val="es-MX"/>
        </w:rPr>
        <w:t xml:space="preserve"> y funcionar igual. </w:t>
      </w:r>
      <w:r w:rsidR="000126CE" w:rsidRPr="000126CE">
        <w:rPr>
          <w:lang w:val="es-MX"/>
        </w:rPr>
        <w:t>A medida que</w:t>
      </w:r>
      <w:r w:rsidRPr="00346D61">
        <w:rPr>
          <w:lang w:val="es-MX"/>
        </w:rPr>
        <w:t xml:space="preserve"> el valor de </w:t>
      </w:r>
      <w:r w:rsidRPr="00346D61">
        <w:rPr>
          <w:rStyle w:val="Literal"/>
          <w:lang w:val="es-MX"/>
        </w:rPr>
        <w:t>i</w:t>
      </w:r>
      <w:r w:rsidRPr="00346D61">
        <w:rPr>
          <w:lang w:val="es-MX"/>
        </w:rPr>
        <w:t xml:space="preserve"> cambia de </w:t>
      </w:r>
      <w:r w:rsidRPr="00346D61">
        <w:rPr>
          <w:rStyle w:val="Literal"/>
          <w:lang w:val="es-MX"/>
        </w:rPr>
        <w:t>0</w:t>
      </w:r>
      <w:r w:rsidRPr="00346D61">
        <w:rPr>
          <w:lang w:val="es-MX"/>
        </w:rPr>
        <w:t xml:space="preserve"> a </w:t>
      </w:r>
      <w:r w:rsidRPr="00346D61">
        <w:rPr>
          <w:rStyle w:val="Literal"/>
          <w:lang w:val="es-MX"/>
        </w:rPr>
        <w:t>1</w:t>
      </w:r>
      <w:r w:rsidRPr="00346D61">
        <w:rPr>
          <w:lang w:val="es-MX"/>
        </w:rPr>
        <w:t xml:space="preserve"> a </w:t>
      </w:r>
      <w:r w:rsidRPr="00346D61">
        <w:rPr>
          <w:rStyle w:val="Literal"/>
          <w:lang w:val="es-MX"/>
        </w:rPr>
        <w:t>2</w:t>
      </w:r>
      <w:r w:rsidRPr="00346D61">
        <w:rPr>
          <w:lang w:val="es-MX"/>
        </w:rPr>
        <w:t xml:space="preserve">, y así sucesivamente, la línea 19 comprueba si la primera, segunda, tercera, etc. letra de </w:t>
      </w:r>
      <w:r w:rsidRPr="00346D61">
        <w:rPr>
          <w:rStyle w:val="Literal"/>
          <w:lang w:val="es-MX"/>
        </w:rPr>
        <w:t>conjetura</w:t>
      </w:r>
      <w:r w:rsidRPr="00346D61">
        <w:rPr>
          <w:lang w:val="es-MX"/>
        </w:rPr>
        <w:t xml:space="preserve"> es la misma que el número correspondiente al mismo índice en de </w:t>
      </w:r>
      <w:r w:rsidRPr="00346D61">
        <w:rPr>
          <w:rStyle w:val="Literal"/>
          <w:lang w:val="es-MX"/>
        </w:rPr>
        <w:t>numSecreto</w:t>
      </w:r>
      <w:r w:rsidRPr="00346D61">
        <w:rPr>
          <w:lang w:val="es-MX"/>
        </w:rPr>
        <w:t xml:space="preserve">. Si es así, la línea 20 agregará una cadena </w:t>
      </w:r>
      <w:r w:rsidRPr="00346D61">
        <w:rPr>
          <w:rStyle w:val="Literal"/>
          <w:lang w:val="es-MX"/>
        </w:rPr>
        <w:t>'Fermi'</w:t>
      </w:r>
      <w:r w:rsidRPr="00346D61">
        <w:rPr>
          <w:lang w:val="es-MX"/>
        </w:rPr>
        <w:t xml:space="preserve"> a pista.</w:t>
      </w:r>
    </w:p>
    <w:p w:rsidR="00346D61" w:rsidRPr="00654599" w:rsidRDefault="00346D61" w:rsidP="00FD7F11">
      <w:pPr>
        <w:pStyle w:val="Body"/>
        <w:rPr>
          <w:lang w:val="es-MX"/>
        </w:rPr>
      </w:pPr>
      <w:r w:rsidRPr="00346D61">
        <w:rPr>
          <w:lang w:val="es-MX"/>
        </w:rPr>
        <w:lastRenderedPageBreak/>
        <w:t xml:space="preserve">De lo contrario, la línea 21 comprobará si la cifra en la posición </w:t>
      </w:r>
      <w:r w:rsidRPr="00346D61">
        <w:rPr>
          <w:rStyle w:val="Literal"/>
          <w:lang w:val="es-MX"/>
        </w:rPr>
        <w:t>i</w:t>
      </w:r>
      <w:r w:rsidRPr="00346D61">
        <w:rPr>
          <w:lang w:val="es-MX"/>
        </w:rPr>
        <w:t xml:space="preserve">-ésima de conjetura existe en algún lugar de </w:t>
      </w:r>
      <w:r w:rsidRPr="00346D61">
        <w:rPr>
          <w:rStyle w:val="Literal"/>
          <w:lang w:val="es-MX"/>
        </w:rPr>
        <w:t>numSecreto</w:t>
      </w:r>
      <w:r w:rsidRPr="00346D61">
        <w:rPr>
          <w:lang w:val="es-MX"/>
        </w:rPr>
        <w:t xml:space="preserve">. Si es así, ya sabes que la cifra está en algún lugar del número secreto pero no en la misma posición. </w:t>
      </w:r>
      <w:r w:rsidRPr="00654599">
        <w:rPr>
          <w:lang w:val="es-MX"/>
        </w:rPr>
        <w:t xml:space="preserve">Entonces la línea 22 añadirá </w:t>
      </w:r>
      <w:r w:rsidRPr="00654599">
        <w:rPr>
          <w:rStyle w:val="Literal"/>
          <w:lang w:val="es-MX"/>
        </w:rPr>
        <w:t>'Pico'</w:t>
      </w:r>
      <w:r w:rsidRPr="00654599">
        <w:rPr>
          <w:lang w:val="es-MX"/>
        </w:rPr>
        <w:t xml:space="preserve"> a </w:t>
      </w:r>
      <w:r w:rsidRPr="00654599">
        <w:rPr>
          <w:rStyle w:val="Literal"/>
          <w:lang w:val="es-MX"/>
        </w:rPr>
        <w:t>pista</w:t>
      </w:r>
      <w:r w:rsidRPr="00654599">
        <w:rPr>
          <w:lang w:val="es-MX"/>
        </w:rPr>
        <w:t>.</w:t>
      </w:r>
    </w:p>
    <w:p w:rsidR="00FC3924" w:rsidRPr="00654599" w:rsidRDefault="00FC3924" w:rsidP="00FC3924">
      <w:pPr>
        <w:pStyle w:val="SourceCode"/>
        <w:rPr>
          <w:lang w:val="es-MX"/>
        </w:rPr>
      </w:pPr>
      <w:r w:rsidRPr="00654599">
        <w:rPr>
          <w:rStyle w:val="SourceLineNumber"/>
          <w:lang w:val="es-MX"/>
        </w:rPr>
        <w:t>23.</w:t>
      </w:r>
      <w:r w:rsidRPr="00654599">
        <w:rPr>
          <w:lang w:val="es-MX"/>
        </w:rPr>
        <w:t xml:space="preserve">     if len(pista) == 0:</w:t>
      </w:r>
    </w:p>
    <w:p w:rsidR="00FD7F11" w:rsidRPr="00654599" w:rsidRDefault="00FC3924" w:rsidP="00FD7F11">
      <w:pPr>
        <w:pStyle w:val="SourceCode"/>
        <w:rPr>
          <w:lang w:val="es-MX"/>
        </w:rPr>
      </w:pPr>
      <w:r w:rsidRPr="00654599">
        <w:rPr>
          <w:rStyle w:val="SourceLineNumber"/>
          <w:lang w:val="es-MX"/>
        </w:rPr>
        <w:t>24.</w:t>
      </w:r>
      <w:r w:rsidRPr="00654599">
        <w:rPr>
          <w:lang w:val="es-MX"/>
        </w:rPr>
        <w:t xml:space="preserve">         return 'Panecillos'</w:t>
      </w:r>
    </w:p>
    <w:p w:rsidR="00346D61" w:rsidRPr="00346D61" w:rsidRDefault="00346D61" w:rsidP="00FD7F11">
      <w:pPr>
        <w:pStyle w:val="Body"/>
        <w:rPr>
          <w:lang w:val="es-MX"/>
        </w:rPr>
      </w:pPr>
      <w:r w:rsidRPr="00346D61">
        <w:rPr>
          <w:lang w:val="es-MX"/>
        </w:rPr>
        <w:t xml:space="preserve">Si la </w:t>
      </w:r>
      <w:r w:rsidRPr="00346D61">
        <w:rPr>
          <w:rStyle w:val="Literal"/>
          <w:lang w:val="es-MX"/>
        </w:rPr>
        <w:t>pista</w:t>
      </w:r>
      <w:r w:rsidRPr="00346D61">
        <w:rPr>
          <w:lang w:val="es-MX"/>
        </w:rPr>
        <w:t xml:space="preserve"> está vacía luego del bucle, significa que no hay ninguna cifra correcta en la </w:t>
      </w:r>
      <w:r w:rsidRPr="00346D61">
        <w:rPr>
          <w:rStyle w:val="Literal"/>
          <w:lang w:val="es-MX"/>
        </w:rPr>
        <w:t>conjetura</w:t>
      </w:r>
      <w:r w:rsidRPr="00346D61">
        <w:rPr>
          <w:lang w:val="es-MX"/>
        </w:rPr>
        <w:t xml:space="preserve">. En ese caso, la línea 24 devuelve la cadena </w:t>
      </w:r>
      <w:r w:rsidRPr="00346D61">
        <w:rPr>
          <w:rStyle w:val="Literal"/>
          <w:lang w:val="es-MX"/>
        </w:rPr>
        <w:t>'Panecillos'</w:t>
      </w:r>
      <w:r w:rsidRPr="00346D61">
        <w:rPr>
          <w:lang w:val="es-MX"/>
        </w:rPr>
        <w:t xml:space="preserve"> como única pista.</w:t>
      </w:r>
    </w:p>
    <w:p w:rsidR="00FD7F11" w:rsidRPr="00346D61" w:rsidRDefault="00346D61" w:rsidP="00FD7F11">
      <w:pPr>
        <w:pStyle w:val="Heading2"/>
        <w:rPr>
          <w:lang w:val="es-MX"/>
        </w:rPr>
      </w:pPr>
      <w:bookmarkStart w:id="104" w:name="_Toc428114126"/>
      <w:r w:rsidRPr="00346D61">
        <w:rPr>
          <w:lang w:val="es-MX"/>
        </w:rPr>
        <w:t>El Método de Lista</w:t>
      </w:r>
      <w:r w:rsidR="00FD7F11" w:rsidRPr="00346D61">
        <w:rPr>
          <w:lang w:val="es-MX"/>
        </w:rPr>
        <w:t xml:space="preserve"> </w:t>
      </w:r>
      <w:r w:rsidR="00FD7F11" w:rsidRPr="00346D61">
        <w:rPr>
          <w:rStyle w:val="Literal"/>
          <w:lang w:val="es-MX"/>
        </w:rPr>
        <w:t>sort()</w:t>
      </w:r>
      <w:bookmarkEnd w:id="104"/>
    </w:p>
    <w:p w:rsidR="00FD7F11" w:rsidRPr="00654599" w:rsidRDefault="00FD7F11" w:rsidP="00FD7F11">
      <w:pPr>
        <w:pStyle w:val="SourceCode"/>
        <w:rPr>
          <w:lang w:val="es-MX"/>
        </w:rPr>
      </w:pPr>
      <w:r w:rsidRPr="00654599">
        <w:rPr>
          <w:rStyle w:val="SourceLineNumber"/>
          <w:lang w:val="es-MX"/>
        </w:rPr>
        <w:t>26.</w:t>
      </w:r>
      <w:r w:rsidRPr="00654599">
        <w:rPr>
          <w:lang w:val="es-MX"/>
        </w:rPr>
        <w:t xml:space="preserve">     </w:t>
      </w:r>
      <w:r w:rsidR="00FC3924" w:rsidRPr="00654599">
        <w:rPr>
          <w:lang w:val="es-MX"/>
        </w:rPr>
        <w:t>pista</w:t>
      </w:r>
      <w:r w:rsidRPr="00654599">
        <w:rPr>
          <w:lang w:val="es-MX"/>
        </w:rPr>
        <w:t>.sort()</w:t>
      </w:r>
    </w:p>
    <w:p w:rsidR="00346D61" w:rsidRPr="00346D61" w:rsidRDefault="00346D61" w:rsidP="00FD7F11">
      <w:pPr>
        <w:pStyle w:val="Body"/>
        <w:rPr>
          <w:lang w:val="es-MX"/>
        </w:rPr>
      </w:pPr>
      <w:r w:rsidRPr="00346D61">
        <w:rPr>
          <w:lang w:val="es-MX"/>
        </w:rPr>
        <w:t xml:space="preserve">Las listas tienen un método llamado </w:t>
      </w:r>
      <w:r w:rsidRPr="00346D61">
        <w:rPr>
          <w:rStyle w:val="Literal"/>
          <w:lang w:val="es-MX"/>
        </w:rPr>
        <w:t>sort()</w:t>
      </w:r>
      <w:r w:rsidRPr="00346D61">
        <w:rPr>
          <w:lang w:val="es-MX"/>
        </w:rPr>
        <w:t xml:space="preserve"> que reordena los elementos de la lista para dejarlos en orden alfabético o numérico. Prueba escribir lo siguiente en la consola interactiva:</w:t>
      </w:r>
    </w:p>
    <w:p w:rsidR="00FD7F11" w:rsidRPr="000126CE" w:rsidRDefault="000126CE" w:rsidP="00FD7F11">
      <w:pPr>
        <w:pStyle w:val="CodeExample"/>
        <w:rPr>
          <w:lang w:val="es-MX"/>
        </w:rPr>
      </w:pPr>
      <w:r w:rsidRPr="000126CE">
        <w:rPr>
          <w:lang w:val="es-MX"/>
        </w:rPr>
        <w:t>&gt;&gt;&gt; spam = ['gato</w:t>
      </w:r>
      <w:r w:rsidR="00FD7F11" w:rsidRPr="000126CE">
        <w:rPr>
          <w:lang w:val="es-MX"/>
        </w:rPr>
        <w:t>', '</w:t>
      </w:r>
      <w:r w:rsidRPr="000126CE">
        <w:rPr>
          <w:lang w:val="es-MX"/>
        </w:rPr>
        <w:t>perro</w:t>
      </w:r>
      <w:r w:rsidR="00FD7F11" w:rsidRPr="000126CE">
        <w:rPr>
          <w:lang w:val="es-MX"/>
        </w:rPr>
        <w:t>', '</w:t>
      </w:r>
      <w:r w:rsidRPr="000126CE">
        <w:rPr>
          <w:lang w:val="es-MX"/>
        </w:rPr>
        <w:t>murciélago</w:t>
      </w:r>
      <w:r w:rsidR="00FD7F11" w:rsidRPr="000126CE">
        <w:rPr>
          <w:lang w:val="es-MX"/>
        </w:rPr>
        <w:t>', '</w:t>
      </w:r>
      <w:r w:rsidRPr="000126CE">
        <w:rPr>
          <w:lang w:val="es-MX"/>
        </w:rPr>
        <w:t>antílope</w:t>
      </w:r>
      <w:r w:rsidR="00FD7F11" w:rsidRPr="000126CE">
        <w:rPr>
          <w:lang w:val="es-MX"/>
        </w:rPr>
        <w:t>']</w:t>
      </w:r>
    </w:p>
    <w:p w:rsidR="00FD7F11" w:rsidRPr="00CA2E45" w:rsidRDefault="00FD7F11" w:rsidP="00FD7F11">
      <w:pPr>
        <w:pStyle w:val="CodeExample"/>
      </w:pPr>
      <w:r w:rsidRPr="00CA2E45">
        <w:t>&gt;&gt;&gt; spam.sort()</w:t>
      </w:r>
    </w:p>
    <w:p w:rsidR="00FD7F11" w:rsidRPr="00CA2E45" w:rsidRDefault="00FD7F11" w:rsidP="00FD7F11">
      <w:pPr>
        <w:pStyle w:val="CodeExample"/>
      </w:pPr>
      <w:r w:rsidRPr="00CA2E45">
        <w:t>&gt;&gt;&gt; spam</w:t>
      </w:r>
    </w:p>
    <w:p w:rsidR="00FD7F11" w:rsidRPr="00CA2E45" w:rsidRDefault="00FD7F11" w:rsidP="00FD7F11">
      <w:pPr>
        <w:pStyle w:val="CodeExample"/>
      </w:pPr>
      <w:r w:rsidRPr="00CA2E45">
        <w:t>['</w:t>
      </w:r>
      <w:r w:rsidR="000126CE" w:rsidRPr="000126CE">
        <w:t>antílope</w:t>
      </w:r>
      <w:r w:rsidRPr="00CA2E45">
        <w:t>', '</w:t>
      </w:r>
      <w:r w:rsidR="000126CE">
        <w:t>gato</w:t>
      </w:r>
      <w:r w:rsidRPr="00CA2E45">
        <w:t>', '</w:t>
      </w:r>
      <w:r w:rsidR="000126CE" w:rsidRPr="000126CE">
        <w:t>murciélago</w:t>
      </w:r>
      <w:r w:rsidR="000126CE">
        <w:t>', 'perro</w:t>
      </w:r>
      <w:r w:rsidRPr="00CA2E45">
        <w:t>']</w:t>
      </w:r>
    </w:p>
    <w:p w:rsidR="00FD7F11" w:rsidRDefault="00FD7F11" w:rsidP="00FD7F11">
      <w:pPr>
        <w:pStyle w:val="CodeExample"/>
      </w:pPr>
    </w:p>
    <w:p w:rsidR="00FD7F11" w:rsidRPr="00654599" w:rsidRDefault="00FD7F11" w:rsidP="00FD7F11">
      <w:pPr>
        <w:pStyle w:val="CodeExample"/>
        <w:rPr>
          <w:lang w:val="es-MX"/>
        </w:rPr>
      </w:pPr>
      <w:r w:rsidRPr="00654599">
        <w:rPr>
          <w:lang w:val="es-MX"/>
        </w:rPr>
        <w:t>&gt;&gt;&gt; spam = [9, 8, 3, 5, 4, 7, 1, 2, 0, 6]</w:t>
      </w:r>
    </w:p>
    <w:p w:rsidR="00FD7F11" w:rsidRPr="00654599" w:rsidRDefault="00FD7F11" w:rsidP="00FD7F11">
      <w:pPr>
        <w:pStyle w:val="CodeExample"/>
        <w:rPr>
          <w:lang w:val="es-MX"/>
        </w:rPr>
      </w:pPr>
      <w:r w:rsidRPr="00654599">
        <w:rPr>
          <w:lang w:val="es-MX"/>
        </w:rPr>
        <w:t>&gt;&gt;&gt; spam.sort()</w:t>
      </w:r>
    </w:p>
    <w:p w:rsidR="00FD7F11" w:rsidRPr="00654599" w:rsidRDefault="00FD7F11" w:rsidP="00FD7F11">
      <w:pPr>
        <w:pStyle w:val="CodeExample"/>
        <w:rPr>
          <w:lang w:val="es-MX"/>
        </w:rPr>
      </w:pPr>
      <w:r w:rsidRPr="00654599">
        <w:rPr>
          <w:lang w:val="es-MX"/>
        </w:rPr>
        <w:t>&gt;&gt;&gt; spam</w:t>
      </w:r>
    </w:p>
    <w:p w:rsidR="00FD7F11" w:rsidRPr="00654599" w:rsidRDefault="00FD7F11" w:rsidP="00FD7F11">
      <w:pPr>
        <w:pStyle w:val="CodeExample"/>
        <w:rPr>
          <w:lang w:val="es-MX"/>
        </w:rPr>
      </w:pPr>
      <w:r w:rsidRPr="00654599">
        <w:rPr>
          <w:lang w:val="es-MX"/>
        </w:rPr>
        <w:t>[0, 1, 2, 3, 4, 5, 6, 7, 8, 9]</w:t>
      </w:r>
    </w:p>
    <w:p w:rsidR="00346D61" w:rsidRPr="00654599" w:rsidRDefault="00346D61" w:rsidP="00FD7F11">
      <w:pPr>
        <w:pStyle w:val="Body"/>
        <w:rPr>
          <w:lang w:val="es-MX"/>
        </w:rPr>
      </w:pPr>
      <w:r w:rsidRPr="00346D61">
        <w:rPr>
          <w:lang w:val="es-MX"/>
        </w:rPr>
        <w:t xml:space="preserve">El método </w:t>
      </w:r>
      <w:r w:rsidRPr="00346D61">
        <w:rPr>
          <w:rStyle w:val="Literal"/>
          <w:lang w:val="es-MX"/>
        </w:rPr>
        <w:t>sort()</w:t>
      </w:r>
      <w:r w:rsidRPr="00346D61">
        <w:rPr>
          <w:lang w:val="es-MX"/>
        </w:rPr>
        <w:t xml:space="preserve"> no devuelve una lista ordenada, sino que reordena la lista sobre la cual es llamado “in situ”. </w:t>
      </w:r>
      <w:r w:rsidRPr="00654599">
        <w:rPr>
          <w:lang w:val="es-MX"/>
        </w:rPr>
        <w:t xml:space="preserve">De esta forma funciona también el método </w:t>
      </w:r>
      <w:r w:rsidRPr="00654599">
        <w:rPr>
          <w:rStyle w:val="Literal"/>
          <w:lang w:val="es-MX"/>
        </w:rPr>
        <w:t>reverse()</w:t>
      </w:r>
      <w:r w:rsidRPr="00654599">
        <w:rPr>
          <w:lang w:val="es-MX"/>
        </w:rPr>
        <w:t>.</w:t>
      </w:r>
    </w:p>
    <w:p w:rsidR="009E7E73" w:rsidRDefault="009E7E73" w:rsidP="00FD7F11">
      <w:pPr>
        <w:pStyle w:val="Body"/>
        <w:rPr>
          <w:lang w:val="es-MX"/>
        </w:rPr>
      </w:pPr>
      <w:r>
        <w:rPr>
          <w:lang w:val="es-MX"/>
        </w:rPr>
        <w:t>N</w:t>
      </w:r>
      <w:r w:rsidRPr="009E7E73">
        <w:rPr>
          <w:lang w:val="es-MX"/>
        </w:rPr>
        <w:t xml:space="preserve">unca querrás usar esta línea de código: </w:t>
      </w:r>
      <w:r w:rsidRPr="009E7E73">
        <w:rPr>
          <w:rStyle w:val="Literal"/>
          <w:lang w:val="es-MX"/>
        </w:rPr>
        <w:t>return spam.sort()</w:t>
      </w:r>
      <w:r w:rsidRPr="009E7E73">
        <w:rPr>
          <w:lang w:val="es-MX"/>
        </w:rPr>
        <w:t xml:space="preserve"> porque esto devolvería el valor </w:t>
      </w:r>
      <w:r w:rsidRPr="009E7E73">
        <w:rPr>
          <w:rStyle w:val="Literal"/>
          <w:lang w:val="es-MX"/>
        </w:rPr>
        <w:t>None</w:t>
      </w:r>
      <w:r w:rsidRPr="009E7E73">
        <w:rPr>
          <w:lang w:val="es-MX"/>
        </w:rPr>
        <w:t xml:space="preserve"> (que es lo que devuelve </w:t>
      </w:r>
      <w:r w:rsidRPr="009E7E73">
        <w:rPr>
          <w:rStyle w:val="Literal"/>
          <w:lang w:val="es-MX"/>
        </w:rPr>
        <w:t>sort()</w:t>
      </w:r>
      <w:r w:rsidRPr="009E7E73">
        <w:rPr>
          <w:lang w:val="es-MX"/>
        </w:rPr>
        <w:t xml:space="preserve">). En lugar de esto probablemente quieras una línea separada </w:t>
      </w:r>
      <w:r w:rsidRPr="009E7E73">
        <w:rPr>
          <w:rStyle w:val="Literal"/>
          <w:lang w:val="es-MX"/>
        </w:rPr>
        <w:t>spam.sort()</w:t>
      </w:r>
      <w:r w:rsidRPr="009E7E73">
        <w:rPr>
          <w:lang w:val="es-MX"/>
        </w:rPr>
        <w:t xml:space="preserve"> y luego la línea return </w:t>
      </w:r>
      <w:r w:rsidRPr="009E7E73">
        <w:rPr>
          <w:rStyle w:val="Literal"/>
          <w:lang w:val="es-MX"/>
        </w:rPr>
        <w:t>spam</w:t>
      </w:r>
      <w:r w:rsidRPr="009E7E73">
        <w:rPr>
          <w:lang w:val="es-MX"/>
        </w:rPr>
        <w:t xml:space="preserve">. </w:t>
      </w:r>
    </w:p>
    <w:p w:rsidR="009E7E73" w:rsidRDefault="009E7E73" w:rsidP="00FD7F11">
      <w:pPr>
        <w:pStyle w:val="Body"/>
        <w:rPr>
          <w:lang w:val="es-MX"/>
        </w:rPr>
      </w:pPr>
      <w:r w:rsidRPr="009E7E73">
        <w:rPr>
          <w:lang w:val="es-MX"/>
        </w:rPr>
        <w:t xml:space="preserve">La razón por la cual quieres ordenar la lista </w:t>
      </w:r>
      <w:r w:rsidRPr="009E7E73">
        <w:rPr>
          <w:rStyle w:val="Literal"/>
          <w:lang w:val="es-MX"/>
        </w:rPr>
        <w:t>pista</w:t>
      </w:r>
      <w:r w:rsidRPr="009E7E73">
        <w:rPr>
          <w:lang w:val="es-MX"/>
        </w:rPr>
        <w:t xml:space="preserve"> es para eliminar la información extra basada en el orden de las pistas. Si </w:t>
      </w:r>
      <w:r w:rsidRPr="009E7E73">
        <w:rPr>
          <w:rStyle w:val="Literal"/>
          <w:lang w:val="es-MX"/>
        </w:rPr>
        <w:t>pista</w:t>
      </w:r>
      <w:r w:rsidRPr="009E7E73">
        <w:rPr>
          <w:lang w:val="es-MX"/>
        </w:rPr>
        <w:t xml:space="preserve"> fuese </w:t>
      </w:r>
      <w:r w:rsidRPr="009E7E73">
        <w:rPr>
          <w:rStyle w:val="Literal"/>
          <w:lang w:val="es-MX"/>
        </w:rPr>
        <w:t>['Pico', 'Fermi', 'Pico']</w:t>
      </w:r>
      <w:r w:rsidRPr="009E7E73">
        <w:rPr>
          <w:lang w:val="es-MX"/>
        </w:rPr>
        <w:t>, eso permitiría al jugador saber que la cifra central de la conjetura está en la posición correcta. Como las otras dos pistas son Pico, el jugador sabría que todo lo que tiene que hacer es intercambiar la primera cifra con la tercera para obtener el número secreto.</w:t>
      </w:r>
    </w:p>
    <w:p w:rsidR="00FD7F11" w:rsidRPr="009E7E73" w:rsidRDefault="009E7E73" w:rsidP="00FD7F11">
      <w:pPr>
        <w:pStyle w:val="Body"/>
        <w:rPr>
          <w:lang w:val="es-MX"/>
        </w:rPr>
      </w:pPr>
      <w:r w:rsidRPr="009E7E73">
        <w:rPr>
          <w:lang w:val="es-MX"/>
        </w:rPr>
        <w:t>Si las pistas están siempre en orden alfabético, el jugador no puede saber a cuál de los números se refiere la pista Fermi. Así queremos que sea el juego.</w:t>
      </w:r>
    </w:p>
    <w:p w:rsidR="00FD7F11" w:rsidRPr="009E7E73" w:rsidRDefault="009E7E73" w:rsidP="00FD7F11">
      <w:pPr>
        <w:pStyle w:val="Heading2"/>
        <w:rPr>
          <w:lang w:val="es-MX"/>
        </w:rPr>
      </w:pPr>
      <w:bookmarkStart w:id="105" w:name="_Toc428114127"/>
      <w:r w:rsidRPr="009E7E73">
        <w:rPr>
          <w:lang w:val="es-MX"/>
        </w:rPr>
        <w:lastRenderedPageBreak/>
        <w:t>El Método de Cadena</w:t>
      </w:r>
      <w:r w:rsidRPr="009E7E73">
        <w:rPr>
          <w:rStyle w:val="Literal"/>
          <w:rFonts w:asciiTheme="minorHAnsi" w:hAnsiTheme="minorHAnsi"/>
          <w:sz w:val="32"/>
          <w:lang w:val="es-MX"/>
        </w:rPr>
        <w:t xml:space="preserve"> </w:t>
      </w:r>
      <w:r w:rsidR="00FD7F11" w:rsidRPr="009E7E73">
        <w:rPr>
          <w:rStyle w:val="Literal"/>
          <w:lang w:val="es-MX"/>
        </w:rPr>
        <w:t>join()</w:t>
      </w:r>
      <w:bookmarkEnd w:id="105"/>
    </w:p>
    <w:p w:rsidR="00FD7F11" w:rsidRDefault="00FD7F11" w:rsidP="00FD7F11">
      <w:pPr>
        <w:pStyle w:val="SourceCode"/>
      </w:pPr>
      <w:r w:rsidRPr="00DF3E8D">
        <w:rPr>
          <w:rStyle w:val="SourceLineNumber"/>
        </w:rPr>
        <w:t>27.</w:t>
      </w:r>
      <w:r w:rsidRPr="007D7167">
        <w:t xml:space="preserve">     return ' '.join(</w:t>
      </w:r>
      <w:r w:rsidR="00FC3924">
        <w:t>pista</w:t>
      </w:r>
      <w:r w:rsidRPr="007D7167">
        <w:t>)</w:t>
      </w:r>
    </w:p>
    <w:p w:rsidR="00FD7F11" w:rsidRPr="009E7E73" w:rsidRDefault="009E7E73" w:rsidP="00FD7F11">
      <w:pPr>
        <w:pStyle w:val="Body"/>
        <w:rPr>
          <w:lang w:val="es-MX"/>
        </w:rPr>
      </w:pPr>
      <w:r w:rsidRPr="009E7E73">
        <w:rPr>
          <w:lang w:val="es-MX"/>
        </w:rPr>
        <w:t xml:space="preserve">El método de cadena </w:t>
      </w:r>
      <w:r w:rsidRPr="009E7E73">
        <w:rPr>
          <w:rStyle w:val="Literal"/>
          <w:lang w:val="es-MX"/>
        </w:rPr>
        <w:t>join()</w:t>
      </w:r>
      <w:r w:rsidRPr="009E7E73">
        <w:rPr>
          <w:lang w:val="es-MX"/>
        </w:rPr>
        <w:t xml:space="preserve"> devuelve una lista de cadenas agrupada en una única cadena. La cadena sobre la cual se llama a este método (en la línea 27 es un espacio simple, </w:t>
      </w:r>
      <w:r w:rsidRPr="009E7E73">
        <w:rPr>
          <w:rStyle w:val="Literal"/>
          <w:lang w:val="es-MX"/>
        </w:rPr>
        <w:t>' '</w:t>
      </w:r>
      <w:r w:rsidRPr="009E7E73">
        <w:rPr>
          <w:lang w:val="es-MX"/>
        </w:rPr>
        <w:t>) aparece entre las cadenas de la lista. Por ejemplo, escribe lo siguiente en la consola interactiva:</w:t>
      </w:r>
    </w:p>
    <w:p w:rsidR="00FD7F11" w:rsidRPr="00654599" w:rsidRDefault="00FD7F11" w:rsidP="00FD7F11">
      <w:pPr>
        <w:pStyle w:val="CodeExample"/>
        <w:rPr>
          <w:lang w:val="es-MX"/>
        </w:rPr>
      </w:pPr>
      <w:r w:rsidRPr="00654599">
        <w:rPr>
          <w:lang w:val="es-MX"/>
        </w:rPr>
        <w:t>&gt;&gt;&gt; ' '.join([</w:t>
      </w:r>
      <w:r w:rsidR="009E7E73" w:rsidRPr="00654599">
        <w:rPr>
          <w:lang w:val="es-MX"/>
        </w:rPr>
        <w:t>'Mi', 'nombre', 'es', 'Zophie'</w:t>
      </w:r>
      <w:r w:rsidRPr="00654599">
        <w:rPr>
          <w:lang w:val="es-MX"/>
        </w:rPr>
        <w:t>])</w:t>
      </w:r>
    </w:p>
    <w:p w:rsidR="00FD7F11" w:rsidRPr="009E7E73" w:rsidRDefault="00FD7F11" w:rsidP="00FD7F11">
      <w:pPr>
        <w:pStyle w:val="CodeExample"/>
        <w:rPr>
          <w:lang w:val="es-MX"/>
        </w:rPr>
      </w:pPr>
      <w:r w:rsidRPr="009E7E73">
        <w:rPr>
          <w:lang w:val="es-MX"/>
        </w:rPr>
        <w:t>'M</w:t>
      </w:r>
      <w:r w:rsidR="009E7E73" w:rsidRPr="009E7E73">
        <w:rPr>
          <w:lang w:val="es-MX"/>
        </w:rPr>
        <w:t xml:space="preserve">i nombre es </w:t>
      </w:r>
      <w:r w:rsidRPr="009E7E73">
        <w:rPr>
          <w:lang w:val="es-MX"/>
        </w:rPr>
        <w:t>Zophie'</w:t>
      </w:r>
    </w:p>
    <w:p w:rsidR="00FD7F11" w:rsidRPr="009E7E73" w:rsidRDefault="00FD7F11" w:rsidP="00FD7F11">
      <w:pPr>
        <w:pStyle w:val="CodeExample"/>
        <w:rPr>
          <w:lang w:val="es-MX"/>
        </w:rPr>
      </w:pPr>
      <w:r w:rsidRPr="009E7E73">
        <w:rPr>
          <w:lang w:val="es-MX"/>
        </w:rPr>
        <w:t>&gt;&gt;&gt; '</w:t>
      </w:r>
      <w:r w:rsidR="00795DA5" w:rsidRPr="009E7E73">
        <w:rPr>
          <w:lang w:val="es-MX"/>
        </w:rPr>
        <w:t xml:space="preserve">, </w:t>
      </w:r>
      <w:r w:rsidRPr="009E7E73">
        <w:rPr>
          <w:lang w:val="es-MX"/>
        </w:rPr>
        <w:t>'.join([</w:t>
      </w:r>
      <w:r w:rsidR="009E7E73" w:rsidRPr="009E7E73">
        <w:rPr>
          <w:lang w:val="es-MX"/>
        </w:rPr>
        <w:t>'Vida', 'el Universo', 'y Todo'</w:t>
      </w:r>
      <w:r w:rsidRPr="009E7E73">
        <w:rPr>
          <w:lang w:val="es-MX"/>
        </w:rPr>
        <w:t>])</w:t>
      </w:r>
    </w:p>
    <w:p w:rsidR="00FD7F11" w:rsidRPr="009E7E73" w:rsidRDefault="00FD7F11" w:rsidP="00FD7F11">
      <w:pPr>
        <w:pStyle w:val="CodeExample"/>
        <w:rPr>
          <w:lang w:val="es-MX"/>
        </w:rPr>
      </w:pPr>
      <w:r w:rsidRPr="009E7E73">
        <w:rPr>
          <w:lang w:val="es-MX"/>
        </w:rPr>
        <w:t>'</w:t>
      </w:r>
      <w:r w:rsidR="009E7E73" w:rsidRPr="009E7E73">
        <w:rPr>
          <w:lang w:val="es-MX"/>
        </w:rPr>
        <w:t>Vida</w:t>
      </w:r>
      <w:r w:rsidR="00795DA5" w:rsidRPr="009E7E73">
        <w:rPr>
          <w:lang w:val="es-MX"/>
        </w:rPr>
        <w:t xml:space="preserve">, </w:t>
      </w:r>
      <w:r w:rsidR="009E7E73" w:rsidRPr="009E7E73">
        <w:rPr>
          <w:lang w:val="es-MX"/>
        </w:rPr>
        <w:t>el Universo</w:t>
      </w:r>
      <w:r w:rsidR="00795DA5" w:rsidRPr="009E7E73">
        <w:rPr>
          <w:lang w:val="es-MX"/>
        </w:rPr>
        <w:t xml:space="preserve">, </w:t>
      </w:r>
      <w:r w:rsidR="009E7E73" w:rsidRPr="009E7E73">
        <w:rPr>
          <w:lang w:val="es-MX"/>
        </w:rPr>
        <w:t>y Todo</w:t>
      </w:r>
      <w:r w:rsidRPr="009E7E73">
        <w:rPr>
          <w:lang w:val="es-MX"/>
        </w:rPr>
        <w:t>'</w:t>
      </w:r>
    </w:p>
    <w:p w:rsidR="00FD7F11" w:rsidRPr="009E7E73" w:rsidRDefault="009E7E73" w:rsidP="00FD7F11">
      <w:pPr>
        <w:pStyle w:val="Body"/>
        <w:rPr>
          <w:lang w:val="es-MX"/>
        </w:rPr>
      </w:pPr>
      <w:r w:rsidRPr="009E7E73">
        <w:rPr>
          <w:lang w:val="es-MX"/>
        </w:rPr>
        <w:t xml:space="preserve">Entonces la cadena que se devuelve en la línea 27 corresponde a todas las cadenas en </w:t>
      </w:r>
      <w:r w:rsidRPr="009E7E73">
        <w:rPr>
          <w:rStyle w:val="Literal"/>
          <w:lang w:val="es-MX"/>
        </w:rPr>
        <w:t>pista</w:t>
      </w:r>
      <w:r w:rsidRPr="009E7E73">
        <w:rPr>
          <w:lang w:val="es-MX"/>
        </w:rPr>
        <w:t xml:space="preserve"> agrupadas con un espacio simple entre cada una. El método de cadena </w:t>
      </w:r>
      <w:r w:rsidRPr="009E7E73">
        <w:rPr>
          <w:rStyle w:val="Literal"/>
          <w:lang w:val="es-MX"/>
        </w:rPr>
        <w:t>join()</w:t>
      </w:r>
      <w:r w:rsidRPr="009E7E73">
        <w:rPr>
          <w:lang w:val="es-MX"/>
        </w:rPr>
        <w:t xml:space="preserve"> es algo así como el opuesto al método de cadena </w:t>
      </w:r>
      <w:r w:rsidRPr="009E7E73">
        <w:rPr>
          <w:rStyle w:val="Literal"/>
          <w:lang w:val="es-MX"/>
        </w:rPr>
        <w:t>split()</w:t>
      </w:r>
      <w:r w:rsidRPr="009E7E73">
        <w:rPr>
          <w:lang w:val="es-MX"/>
        </w:rPr>
        <w:t xml:space="preserve">. Mientras que </w:t>
      </w:r>
      <w:r w:rsidRPr="009E7E73">
        <w:rPr>
          <w:rStyle w:val="Literal"/>
          <w:lang w:val="es-MX"/>
        </w:rPr>
        <w:t>split()</w:t>
      </w:r>
      <w:r w:rsidRPr="009E7E73">
        <w:rPr>
          <w:lang w:val="es-MX"/>
        </w:rPr>
        <w:t xml:space="preserve"> devuelve una lista a través de fragmentar una cadena, </w:t>
      </w:r>
      <w:r w:rsidRPr="009E7E73">
        <w:rPr>
          <w:rStyle w:val="Literal"/>
          <w:lang w:val="es-MX"/>
        </w:rPr>
        <w:t>join()</w:t>
      </w:r>
      <w:r w:rsidRPr="009E7E73">
        <w:rPr>
          <w:lang w:val="es-MX"/>
        </w:rPr>
        <w:t xml:space="preserve"> devuelve una cadena a través de agrupar una lista.</w:t>
      </w:r>
    </w:p>
    <w:p w:rsidR="00FD7F11" w:rsidRPr="009E7E73" w:rsidRDefault="009E7E73" w:rsidP="00FD7F11">
      <w:pPr>
        <w:pStyle w:val="Non-TOCHeading3"/>
        <w:rPr>
          <w:lang w:val="es-MX"/>
        </w:rPr>
      </w:pPr>
      <w:r w:rsidRPr="009E7E73">
        <w:rPr>
          <w:lang w:val="es-MX"/>
        </w:rPr>
        <w:t>Comprobando si una Cadena Tiene Sólo Números</w:t>
      </w:r>
    </w:p>
    <w:p w:rsidR="00FC3924" w:rsidRPr="00FC3924" w:rsidRDefault="00FC3924" w:rsidP="00FC3924">
      <w:pPr>
        <w:pStyle w:val="SourceCode"/>
        <w:rPr>
          <w:lang w:val="es-MX"/>
        </w:rPr>
      </w:pPr>
      <w:r w:rsidRPr="00FC3924">
        <w:rPr>
          <w:rStyle w:val="SourceLineNumber"/>
          <w:lang w:val="es-MX"/>
        </w:rPr>
        <w:t>29.</w:t>
      </w:r>
      <w:r w:rsidRPr="00FC3924">
        <w:rPr>
          <w:lang w:val="es-MX"/>
        </w:rPr>
        <w:t xml:space="preserve"> def esSoloDigitos(num):</w:t>
      </w:r>
    </w:p>
    <w:p w:rsidR="00FC3924" w:rsidRPr="00654599" w:rsidRDefault="00FC3924" w:rsidP="00FC3924">
      <w:pPr>
        <w:pStyle w:val="SourceCode"/>
        <w:rPr>
          <w:lang w:val="es-MX"/>
        </w:rPr>
      </w:pPr>
      <w:r w:rsidRPr="00FC3924">
        <w:rPr>
          <w:rStyle w:val="SourceLineNumber"/>
          <w:lang w:val="es-MX"/>
        </w:rPr>
        <w:t>30.</w:t>
      </w:r>
      <w:r w:rsidRPr="00FC3924">
        <w:rPr>
          <w:lang w:val="es-MX"/>
        </w:rPr>
        <w:t xml:space="preserve">     </w:t>
      </w:r>
      <w:r w:rsidRPr="00FC3924">
        <w:rPr>
          <w:rStyle w:val="SourceCodeComment"/>
          <w:lang w:val="es-MX"/>
        </w:rPr>
        <w:t xml:space="preserve"># Devuelve True si el número se compone sólo de dígitos. </w:t>
      </w:r>
      <w:r w:rsidRPr="00654599">
        <w:rPr>
          <w:rStyle w:val="SourceCodeComment"/>
          <w:lang w:val="es-MX"/>
        </w:rPr>
        <w:t>De lo contrario Falso.</w:t>
      </w:r>
    </w:p>
    <w:p w:rsidR="00FC3924" w:rsidRPr="00654599" w:rsidRDefault="00FC3924" w:rsidP="00FC3924">
      <w:pPr>
        <w:pStyle w:val="SourceCode"/>
        <w:rPr>
          <w:lang w:val="es-MX"/>
        </w:rPr>
      </w:pPr>
      <w:r w:rsidRPr="00654599">
        <w:rPr>
          <w:rStyle w:val="SourceLineNumber"/>
          <w:lang w:val="es-MX"/>
        </w:rPr>
        <w:t>31.</w:t>
      </w:r>
      <w:r w:rsidRPr="00654599">
        <w:rPr>
          <w:lang w:val="es-MX"/>
        </w:rPr>
        <w:t xml:space="preserve">     if num == '':</w:t>
      </w:r>
    </w:p>
    <w:p w:rsidR="00FC3924" w:rsidRPr="00654599" w:rsidRDefault="00FC3924" w:rsidP="00FC3924">
      <w:pPr>
        <w:pStyle w:val="SourceCode"/>
        <w:rPr>
          <w:lang w:val="es-MX"/>
        </w:rPr>
      </w:pPr>
      <w:r w:rsidRPr="00654599">
        <w:rPr>
          <w:rStyle w:val="SourceLineNumber"/>
          <w:lang w:val="es-MX"/>
        </w:rPr>
        <w:t>32.</w:t>
      </w:r>
      <w:r w:rsidRPr="00654599">
        <w:rPr>
          <w:lang w:val="es-MX"/>
        </w:rPr>
        <w:t xml:space="preserve">         return False</w:t>
      </w:r>
    </w:p>
    <w:p w:rsidR="009E7E73" w:rsidRPr="009E7E73" w:rsidRDefault="009E7E73" w:rsidP="00FD7F11">
      <w:pPr>
        <w:pStyle w:val="Body"/>
        <w:rPr>
          <w:lang w:val="es-MX"/>
        </w:rPr>
      </w:pPr>
      <w:r w:rsidRPr="009E7E73">
        <w:rPr>
          <w:lang w:val="es-MX"/>
        </w:rPr>
        <w:t xml:space="preserve">La función </w:t>
      </w:r>
      <w:r w:rsidRPr="009E7E73">
        <w:rPr>
          <w:rStyle w:val="Literal"/>
          <w:lang w:val="es-MX"/>
        </w:rPr>
        <w:t>esSoloDigitos()</w:t>
      </w:r>
      <w:r w:rsidRPr="009E7E73">
        <w:rPr>
          <w:lang w:val="es-MX"/>
        </w:rPr>
        <w:t xml:space="preserve"> ayuda a determinar si el jugador ha ingresado una conjetura válida. La línea 31 comprueba si </w:t>
      </w:r>
      <w:r w:rsidRPr="009E7E73">
        <w:rPr>
          <w:rStyle w:val="Literal"/>
          <w:lang w:val="es-MX"/>
        </w:rPr>
        <w:t>num</w:t>
      </w:r>
      <w:r w:rsidRPr="009E7E73">
        <w:rPr>
          <w:lang w:val="es-MX"/>
        </w:rPr>
        <w:t xml:space="preserve"> es una cadena vacía, en cuyo caso devuelve </w:t>
      </w:r>
      <w:r w:rsidRPr="009E7E73">
        <w:rPr>
          <w:rStyle w:val="Literal"/>
          <w:lang w:val="es-MX"/>
        </w:rPr>
        <w:t>False</w:t>
      </w:r>
      <w:r w:rsidRPr="009E7E73">
        <w:rPr>
          <w:lang w:val="es-MX"/>
        </w:rPr>
        <w:t>.</w:t>
      </w:r>
    </w:p>
    <w:p w:rsidR="00FD7F11" w:rsidRDefault="00FD7F11" w:rsidP="00FD7F11">
      <w:pPr>
        <w:pStyle w:val="SourceCode"/>
      </w:pPr>
      <w:r w:rsidRPr="00DF3E8D">
        <w:rPr>
          <w:rStyle w:val="SourceLineNumber"/>
        </w:rPr>
        <w:t>34.</w:t>
      </w:r>
      <w:r>
        <w:t xml:space="preserve">     for i in num:</w:t>
      </w:r>
    </w:p>
    <w:p w:rsidR="00FD7F11" w:rsidRDefault="00FD7F11" w:rsidP="00FD7F11">
      <w:pPr>
        <w:pStyle w:val="SourceCode"/>
      </w:pPr>
      <w:r w:rsidRPr="00DF3E8D">
        <w:rPr>
          <w:rStyle w:val="SourceLineNumber"/>
        </w:rPr>
        <w:t>35.</w:t>
      </w:r>
      <w:r>
        <w:t xml:space="preserve">         if i not in '0 1 2 3 4 5 6 7 8 9'.split():</w:t>
      </w:r>
    </w:p>
    <w:p w:rsidR="00FD7F11" w:rsidRPr="00654599" w:rsidRDefault="00FD7F11" w:rsidP="00FD7F11">
      <w:pPr>
        <w:pStyle w:val="SourceCode"/>
        <w:rPr>
          <w:lang w:val="es-MX"/>
        </w:rPr>
      </w:pPr>
      <w:r w:rsidRPr="00654599">
        <w:rPr>
          <w:rStyle w:val="SourceLineNumber"/>
          <w:lang w:val="es-MX"/>
        </w:rPr>
        <w:t>36.</w:t>
      </w:r>
      <w:r w:rsidRPr="00654599">
        <w:rPr>
          <w:lang w:val="es-MX"/>
        </w:rPr>
        <w:t xml:space="preserve">             return False</w:t>
      </w:r>
    </w:p>
    <w:p w:rsidR="00FD7F11" w:rsidRPr="00654599" w:rsidRDefault="00FD7F11" w:rsidP="00FD7F11">
      <w:pPr>
        <w:pStyle w:val="SourceCode"/>
        <w:rPr>
          <w:rStyle w:val="SourceLineNumber"/>
          <w:lang w:val="es-MX"/>
        </w:rPr>
      </w:pPr>
      <w:r w:rsidRPr="00654599">
        <w:rPr>
          <w:rStyle w:val="SourceLineNumber"/>
          <w:lang w:val="es-MX"/>
        </w:rPr>
        <w:t xml:space="preserve">37. </w:t>
      </w:r>
    </w:p>
    <w:p w:rsidR="00FD7F11" w:rsidRPr="00654599" w:rsidRDefault="00FD7F11" w:rsidP="00FD7F11">
      <w:pPr>
        <w:pStyle w:val="SourceCode"/>
        <w:rPr>
          <w:lang w:val="es-MX"/>
        </w:rPr>
      </w:pPr>
      <w:r w:rsidRPr="00654599">
        <w:rPr>
          <w:rStyle w:val="SourceLineNumber"/>
          <w:lang w:val="es-MX"/>
        </w:rPr>
        <w:t>38.</w:t>
      </w:r>
      <w:r w:rsidRPr="00654599">
        <w:rPr>
          <w:lang w:val="es-MX"/>
        </w:rPr>
        <w:t xml:space="preserve">     return True</w:t>
      </w:r>
    </w:p>
    <w:p w:rsidR="009E7E73" w:rsidRPr="00654599" w:rsidRDefault="009E7E73" w:rsidP="00FD7F11">
      <w:pPr>
        <w:pStyle w:val="Body"/>
        <w:rPr>
          <w:lang w:val="es-MX"/>
        </w:rPr>
      </w:pPr>
      <w:r w:rsidRPr="009E7E73">
        <w:rPr>
          <w:lang w:val="es-MX"/>
        </w:rPr>
        <w:t xml:space="preserve">El bucle </w:t>
      </w:r>
      <w:r w:rsidRPr="009E7E73">
        <w:rPr>
          <w:rStyle w:val="Literal"/>
          <w:lang w:val="es-MX"/>
        </w:rPr>
        <w:t>for</w:t>
      </w:r>
      <w:r w:rsidRPr="009E7E73">
        <w:rPr>
          <w:lang w:val="es-MX"/>
        </w:rPr>
        <w:t xml:space="preserve"> itera sobre cada caracter en la cadena </w:t>
      </w:r>
      <w:r w:rsidRPr="009E7E73">
        <w:rPr>
          <w:rStyle w:val="Literal"/>
          <w:lang w:val="es-MX"/>
        </w:rPr>
        <w:t>num</w:t>
      </w:r>
      <w:r w:rsidRPr="009E7E73">
        <w:rPr>
          <w:lang w:val="es-MX"/>
        </w:rPr>
        <w:t xml:space="preserve">. El valor de </w:t>
      </w:r>
      <w:r w:rsidRPr="009E7E73">
        <w:rPr>
          <w:rStyle w:val="Literal"/>
          <w:lang w:val="es-MX"/>
        </w:rPr>
        <w:t>i</w:t>
      </w:r>
      <w:r w:rsidRPr="009E7E73">
        <w:rPr>
          <w:lang w:val="es-MX"/>
        </w:rPr>
        <w:t xml:space="preserve"> tendrá sólo un caracter en cada iteración. Dentro del bloque </w:t>
      </w:r>
      <w:r w:rsidRPr="009E7E73">
        <w:rPr>
          <w:rStyle w:val="Literal"/>
          <w:lang w:val="es-MX"/>
        </w:rPr>
        <w:t>for</w:t>
      </w:r>
      <w:r w:rsidRPr="009E7E73">
        <w:rPr>
          <w:lang w:val="es-MX"/>
        </w:rPr>
        <w:t xml:space="preserve">, el código comprueba si </w:t>
      </w:r>
      <w:r w:rsidRPr="009E7E73">
        <w:rPr>
          <w:rStyle w:val="Literal"/>
          <w:lang w:val="es-MX"/>
        </w:rPr>
        <w:t>i</w:t>
      </w:r>
      <w:r w:rsidRPr="009E7E73">
        <w:rPr>
          <w:lang w:val="es-MX"/>
        </w:rPr>
        <w:t xml:space="preserve"> no existe en la lista devuelta por </w:t>
      </w:r>
      <w:r w:rsidRPr="009E7E73">
        <w:rPr>
          <w:rStyle w:val="Literal"/>
          <w:lang w:val="es-MX"/>
        </w:rPr>
        <w:t>'0 1 2 3 4 5 6 7 8 9'.split()</w:t>
      </w:r>
      <w:r w:rsidRPr="009E7E73">
        <w:rPr>
          <w:lang w:val="es-MX"/>
        </w:rPr>
        <w:t xml:space="preserve">. (El valor devuelto por </w:t>
      </w:r>
      <w:r w:rsidRPr="009E7E73">
        <w:rPr>
          <w:rStyle w:val="Literal"/>
          <w:lang w:val="es-MX"/>
        </w:rPr>
        <w:t>split()</w:t>
      </w:r>
      <w:r w:rsidRPr="009E7E73">
        <w:rPr>
          <w:lang w:val="es-MX"/>
        </w:rPr>
        <w:t xml:space="preserve"> es equivalente a </w:t>
      </w:r>
      <w:r w:rsidRPr="009E7E73">
        <w:rPr>
          <w:rStyle w:val="Literal"/>
          <w:lang w:val="es-MX"/>
        </w:rPr>
        <w:t>['0', '1', '2', '3', '4', '5', '6', '7', '8', '9']</w:t>
      </w:r>
      <w:r w:rsidRPr="009E7E73">
        <w:rPr>
          <w:lang w:val="es-MX"/>
        </w:rPr>
        <w:t xml:space="preserve"> pero es más fácil de escribir.) Si no </w:t>
      </w:r>
      <w:r w:rsidR="000126CE">
        <w:rPr>
          <w:lang w:val="es-MX"/>
        </w:rPr>
        <w:t>existe</w:t>
      </w:r>
      <w:r w:rsidRPr="009E7E73">
        <w:rPr>
          <w:lang w:val="es-MX"/>
        </w:rPr>
        <w:t xml:space="preserve">, sabemos que uno de los caracteres de </w:t>
      </w:r>
      <w:r w:rsidRPr="009E7E73">
        <w:rPr>
          <w:rStyle w:val="Literal"/>
          <w:lang w:val="es-MX"/>
        </w:rPr>
        <w:t>num</w:t>
      </w:r>
      <w:r w:rsidRPr="009E7E73">
        <w:rPr>
          <w:lang w:val="es-MX"/>
        </w:rPr>
        <w:t xml:space="preserve"> no es un dígito. </w:t>
      </w:r>
      <w:r w:rsidRPr="00654599">
        <w:rPr>
          <w:lang w:val="es-MX"/>
        </w:rPr>
        <w:t xml:space="preserve">En ese caso, la línea 36 devuelve </w:t>
      </w:r>
      <w:r w:rsidRPr="00654599">
        <w:rPr>
          <w:rStyle w:val="Literal"/>
          <w:lang w:val="es-MX"/>
        </w:rPr>
        <w:t>False</w:t>
      </w:r>
      <w:r w:rsidRPr="00654599">
        <w:rPr>
          <w:lang w:val="es-MX"/>
        </w:rPr>
        <w:t>.</w:t>
      </w:r>
    </w:p>
    <w:p w:rsidR="00FD7F11" w:rsidRPr="009E7E73" w:rsidRDefault="009E7E73" w:rsidP="00FD7F11">
      <w:pPr>
        <w:pStyle w:val="Body"/>
        <w:rPr>
          <w:lang w:val="es-MX"/>
        </w:rPr>
      </w:pPr>
      <w:r w:rsidRPr="009E7E73">
        <w:rPr>
          <w:lang w:val="es-MX"/>
        </w:rPr>
        <w:lastRenderedPageBreak/>
        <w:t xml:space="preserve">Si la ejecución continúa luego del bucle </w:t>
      </w:r>
      <w:r w:rsidRPr="009E7E73">
        <w:rPr>
          <w:rStyle w:val="Literal"/>
          <w:lang w:val="es-MX"/>
        </w:rPr>
        <w:t>for</w:t>
      </w:r>
      <w:r w:rsidRPr="009E7E73">
        <w:rPr>
          <w:lang w:val="es-MX"/>
        </w:rPr>
        <w:t xml:space="preserve">, sabemos que cada caracter en </w:t>
      </w:r>
      <w:r w:rsidRPr="009E7E73">
        <w:rPr>
          <w:rStyle w:val="Literal"/>
          <w:lang w:val="es-MX"/>
        </w:rPr>
        <w:t>num</w:t>
      </w:r>
      <w:r w:rsidRPr="009E7E73">
        <w:rPr>
          <w:lang w:val="es-MX"/>
        </w:rPr>
        <w:t xml:space="preserve"> es una cifra. En ese caso, a línea 38 devuelve </w:t>
      </w:r>
      <w:r w:rsidRPr="009E7E73">
        <w:rPr>
          <w:rStyle w:val="Literal"/>
          <w:lang w:val="es-MX"/>
        </w:rPr>
        <w:t>True</w:t>
      </w:r>
      <w:r w:rsidRPr="009E7E73">
        <w:rPr>
          <w:lang w:val="es-MX"/>
        </w:rPr>
        <w:t>.</w:t>
      </w:r>
    </w:p>
    <w:p w:rsidR="00FD7F11" w:rsidRPr="009E7E73" w:rsidRDefault="009E7E73" w:rsidP="00FD7F11">
      <w:pPr>
        <w:pStyle w:val="Non-TOCHeading3"/>
        <w:rPr>
          <w:lang w:val="es-MX"/>
        </w:rPr>
      </w:pPr>
      <w:r w:rsidRPr="009E7E73">
        <w:rPr>
          <w:lang w:val="es-MX"/>
        </w:rPr>
        <w:t>Preguntando si el Jugador Quiere Volver a Jugar</w:t>
      </w:r>
    </w:p>
    <w:p w:rsidR="00FC3924" w:rsidRPr="00FC3924" w:rsidRDefault="00FC3924" w:rsidP="00FC3924">
      <w:pPr>
        <w:pStyle w:val="SourceCode"/>
        <w:rPr>
          <w:lang w:val="es-MX"/>
        </w:rPr>
      </w:pPr>
      <w:r w:rsidRPr="00FC3924">
        <w:rPr>
          <w:rStyle w:val="SourceLineNumber"/>
          <w:lang w:val="es-MX"/>
        </w:rPr>
        <w:t>40.</w:t>
      </w:r>
      <w:r w:rsidRPr="00FC3924">
        <w:rPr>
          <w:lang w:val="es-MX"/>
        </w:rPr>
        <w:t xml:space="preserve"> def jugarDeNuevo():</w:t>
      </w:r>
    </w:p>
    <w:p w:rsidR="00FC3924" w:rsidRPr="00FC3924" w:rsidRDefault="00FC3924" w:rsidP="00FC3924">
      <w:pPr>
        <w:pStyle w:val="SourceCode"/>
        <w:rPr>
          <w:lang w:val="es-MX"/>
        </w:rPr>
      </w:pPr>
      <w:r w:rsidRPr="00FC3924">
        <w:rPr>
          <w:rStyle w:val="SourceLineNumber"/>
          <w:lang w:val="es-MX"/>
        </w:rPr>
        <w:t>41.</w:t>
      </w:r>
      <w:r w:rsidRPr="00FC3924">
        <w:rPr>
          <w:lang w:val="es-MX"/>
        </w:rPr>
        <w:t xml:space="preserve">     </w:t>
      </w:r>
      <w:r w:rsidRPr="000536A3">
        <w:rPr>
          <w:rStyle w:val="SourceCodeComment"/>
          <w:lang w:val="es-MX"/>
        </w:rPr>
        <w:t># Esta funcion devuelve True si el jugador desea vovler a jugar, de lo contrario Falso.</w:t>
      </w:r>
    </w:p>
    <w:p w:rsidR="00FC3924" w:rsidRDefault="00FC3924" w:rsidP="00FC3924">
      <w:pPr>
        <w:pStyle w:val="SourceCode"/>
      </w:pPr>
      <w:r w:rsidRPr="00FC3924">
        <w:rPr>
          <w:rStyle w:val="SourceLineNumber"/>
          <w:lang w:val="es-MX"/>
        </w:rPr>
        <w:t>42.</w:t>
      </w:r>
      <w:r w:rsidRPr="00FC3924">
        <w:rPr>
          <w:lang w:val="es-MX"/>
        </w:rPr>
        <w:t xml:space="preserve">     print('¿Deseas volver a jugar? </w:t>
      </w:r>
      <w:r>
        <w:t>(sí o no)')</w:t>
      </w:r>
    </w:p>
    <w:p w:rsidR="00FD7F11" w:rsidRDefault="00FC3924" w:rsidP="00FD7F11">
      <w:pPr>
        <w:pStyle w:val="SourceCode"/>
      </w:pPr>
      <w:r w:rsidRPr="00FC3924">
        <w:rPr>
          <w:rStyle w:val="SourceLineNumber"/>
        </w:rPr>
        <w:t>43.</w:t>
      </w:r>
      <w:r>
        <w:t xml:space="preserve">     return input().lower().startswith('s')</w:t>
      </w:r>
    </w:p>
    <w:p w:rsidR="009E7E73" w:rsidRPr="009E7E73" w:rsidRDefault="009E7E73" w:rsidP="00FD7F11">
      <w:pPr>
        <w:pStyle w:val="Body"/>
        <w:rPr>
          <w:lang w:val="es-MX"/>
        </w:rPr>
      </w:pPr>
      <w:r w:rsidRPr="009E7E73">
        <w:rPr>
          <w:lang w:val="es-MX"/>
        </w:rPr>
        <w:t xml:space="preserve">La función </w:t>
      </w:r>
      <w:r w:rsidRPr="009E7E73">
        <w:rPr>
          <w:rStyle w:val="Literal"/>
          <w:lang w:val="es-MX"/>
        </w:rPr>
        <w:t>jugarDeNuevo()</w:t>
      </w:r>
      <w:r w:rsidRPr="009E7E73">
        <w:rPr>
          <w:lang w:val="es-MX"/>
        </w:rPr>
        <w:t xml:space="preserve"> es la misma que has usado en el Ahorcado y el Ta Te Ti. La expresión larga en la línea 43 se evalúa a </w:t>
      </w:r>
      <w:r w:rsidRPr="009E7E73">
        <w:rPr>
          <w:rStyle w:val="Literal"/>
          <w:lang w:val="es-MX"/>
        </w:rPr>
        <w:t>True</w:t>
      </w:r>
      <w:r w:rsidRPr="009E7E73">
        <w:rPr>
          <w:lang w:val="es-MX"/>
        </w:rPr>
        <w:t xml:space="preserve"> o </w:t>
      </w:r>
      <w:r w:rsidRPr="009E7E73">
        <w:rPr>
          <w:rStyle w:val="Literal"/>
          <w:lang w:val="es-MX"/>
        </w:rPr>
        <w:t>False</w:t>
      </w:r>
      <w:r w:rsidRPr="009E7E73">
        <w:rPr>
          <w:lang w:val="es-MX"/>
        </w:rPr>
        <w:t xml:space="preserve"> basándose en la respuesta dada por el jugador.</w:t>
      </w:r>
    </w:p>
    <w:p w:rsidR="00FD7F11" w:rsidRPr="00654599" w:rsidRDefault="009E7E73" w:rsidP="00FD7F11">
      <w:pPr>
        <w:pStyle w:val="Non-TOCHeading3"/>
        <w:rPr>
          <w:lang w:val="es-MX"/>
        </w:rPr>
      </w:pPr>
      <w:r w:rsidRPr="00654599">
        <w:rPr>
          <w:lang w:val="es-MX"/>
        </w:rPr>
        <w:t>El Comienzo del Juego</w:t>
      </w:r>
    </w:p>
    <w:p w:rsidR="00FC3924" w:rsidRPr="00654599" w:rsidRDefault="00FC3924" w:rsidP="00FC3924">
      <w:pPr>
        <w:pStyle w:val="SourceCode"/>
        <w:rPr>
          <w:lang w:val="es-MX"/>
        </w:rPr>
      </w:pPr>
      <w:r w:rsidRPr="00654599">
        <w:rPr>
          <w:rStyle w:val="SourceLineNumber"/>
          <w:lang w:val="es-MX"/>
        </w:rPr>
        <w:t>45.</w:t>
      </w:r>
      <w:r w:rsidRPr="00654599">
        <w:rPr>
          <w:lang w:val="es-MX"/>
        </w:rPr>
        <w:t xml:space="preserve"> digitosNum = 3</w:t>
      </w:r>
    </w:p>
    <w:p w:rsidR="00FC3924" w:rsidRPr="00FC3924" w:rsidRDefault="00FC3924" w:rsidP="00FC3924">
      <w:pPr>
        <w:pStyle w:val="SourceCode"/>
        <w:rPr>
          <w:lang w:val="es-MX"/>
        </w:rPr>
      </w:pPr>
      <w:r w:rsidRPr="00FC3924">
        <w:rPr>
          <w:rStyle w:val="SourceLineNumber"/>
          <w:lang w:val="es-MX"/>
        </w:rPr>
        <w:t>46.</w:t>
      </w:r>
      <w:r w:rsidRPr="00FC3924">
        <w:rPr>
          <w:lang w:val="es-MX"/>
        </w:rPr>
        <w:t xml:space="preserve"> MAXADIVINANZAS = 10</w:t>
      </w:r>
    </w:p>
    <w:p w:rsidR="00FC3924" w:rsidRPr="00FC3924" w:rsidRDefault="00FC3924" w:rsidP="00FC3924">
      <w:pPr>
        <w:pStyle w:val="SourceCode"/>
        <w:rPr>
          <w:rStyle w:val="SourceLineNumber"/>
          <w:lang w:val="es-MX"/>
        </w:rPr>
      </w:pPr>
      <w:r w:rsidRPr="00FC3924">
        <w:rPr>
          <w:rStyle w:val="SourceLineNumber"/>
          <w:lang w:val="es-MX"/>
        </w:rPr>
        <w:t xml:space="preserve">47. </w:t>
      </w:r>
    </w:p>
    <w:p w:rsidR="00FC3924" w:rsidRPr="00FC3924" w:rsidRDefault="00FC3924" w:rsidP="00FC3924">
      <w:pPr>
        <w:pStyle w:val="SourceCode"/>
        <w:rPr>
          <w:lang w:val="es-MX"/>
        </w:rPr>
      </w:pPr>
      <w:r w:rsidRPr="00FC3924">
        <w:rPr>
          <w:rStyle w:val="SourceLineNumber"/>
          <w:lang w:val="es-MX"/>
        </w:rPr>
        <w:t>48.</w:t>
      </w:r>
      <w:r w:rsidRPr="00FC3924">
        <w:rPr>
          <w:lang w:val="es-MX"/>
        </w:rPr>
        <w:t xml:space="preserve"> print('Estoy pensando en un número de %s dígitos. Intenta adivinar cuál es.' % (digitosNum))</w:t>
      </w:r>
    </w:p>
    <w:p w:rsidR="00FC3924" w:rsidRPr="00FC3924" w:rsidRDefault="00FC3924" w:rsidP="00FC3924">
      <w:pPr>
        <w:pStyle w:val="SourceCode"/>
        <w:rPr>
          <w:lang w:val="es-MX"/>
        </w:rPr>
      </w:pPr>
      <w:r w:rsidRPr="00FC3924">
        <w:rPr>
          <w:rStyle w:val="SourceLineNumber"/>
          <w:lang w:val="es-MX"/>
        </w:rPr>
        <w:t>49.</w:t>
      </w:r>
      <w:r w:rsidRPr="00FC3924">
        <w:rPr>
          <w:lang w:val="es-MX"/>
        </w:rPr>
        <w:t xml:space="preserve"> print('Aquí hay algunas pistas:')</w:t>
      </w:r>
    </w:p>
    <w:p w:rsidR="00FC3924" w:rsidRPr="00FC3924" w:rsidRDefault="00FC3924" w:rsidP="00FC3924">
      <w:pPr>
        <w:pStyle w:val="SourceCode"/>
        <w:rPr>
          <w:lang w:val="es-MX"/>
        </w:rPr>
      </w:pPr>
      <w:r w:rsidRPr="00FC3924">
        <w:rPr>
          <w:rStyle w:val="SourceLineNumber"/>
          <w:lang w:val="es-MX"/>
        </w:rPr>
        <w:t>50.</w:t>
      </w:r>
      <w:r w:rsidRPr="00FC3924">
        <w:rPr>
          <w:lang w:val="es-MX"/>
        </w:rPr>
        <w:t xml:space="preserve"> print('Cuando digo:    Eso significa:')</w:t>
      </w:r>
    </w:p>
    <w:p w:rsidR="00FC3924" w:rsidRPr="00FC3924" w:rsidRDefault="00FC3924" w:rsidP="00FC3924">
      <w:pPr>
        <w:pStyle w:val="SourceCode"/>
        <w:rPr>
          <w:lang w:val="es-MX"/>
        </w:rPr>
      </w:pPr>
      <w:r w:rsidRPr="00FC3924">
        <w:rPr>
          <w:rStyle w:val="SourceLineNumber"/>
          <w:lang w:val="es-MX"/>
        </w:rPr>
        <w:t>51.</w:t>
      </w:r>
      <w:r w:rsidRPr="00FC3924">
        <w:rPr>
          <w:lang w:val="es-MX"/>
        </w:rPr>
        <w:t xml:space="preserve"> print('  Pico          Un dígito es correcto pero en la posición incorrecta.')</w:t>
      </w:r>
    </w:p>
    <w:p w:rsidR="00FC3924" w:rsidRPr="00FC3924" w:rsidRDefault="00FC3924" w:rsidP="00FC3924">
      <w:pPr>
        <w:pStyle w:val="SourceCode"/>
        <w:rPr>
          <w:lang w:val="es-MX"/>
        </w:rPr>
      </w:pPr>
      <w:r w:rsidRPr="00FC3924">
        <w:rPr>
          <w:rStyle w:val="SourceLineNumber"/>
          <w:lang w:val="es-MX"/>
        </w:rPr>
        <w:t>52.</w:t>
      </w:r>
      <w:r w:rsidRPr="00FC3924">
        <w:rPr>
          <w:lang w:val="es-MX"/>
        </w:rPr>
        <w:t xml:space="preserve"> print('  Fermi         Un dígito es correcto y en la posición correcta.')</w:t>
      </w:r>
    </w:p>
    <w:p w:rsidR="00FD7F11" w:rsidRPr="00FC3924" w:rsidRDefault="00FC3924" w:rsidP="00FD7F11">
      <w:pPr>
        <w:pStyle w:val="SourceCode"/>
        <w:rPr>
          <w:lang w:val="es-MX"/>
        </w:rPr>
      </w:pPr>
      <w:r w:rsidRPr="00FC3924">
        <w:rPr>
          <w:rStyle w:val="SourceLineNumber"/>
          <w:lang w:val="es-MX"/>
        </w:rPr>
        <w:t>53.</w:t>
      </w:r>
      <w:r w:rsidRPr="00FC3924">
        <w:rPr>
          <w:lang w:val="es-MX"/>
        </w:rPr>
        <w:t xml:space="preserve"> print('  Panecillos </w:t>
      </w:r>
      <w:r>
        <w:rPr>
          <w:lang w:val="es-MX"/>
        </w:rPr>
        <w:t xml:space="preserve">   Ningún dígito es correcto.')</w:t>
      </w:r>
    </w:p>
    <w:p w:rsidR="00795DA5" w:rsidRPr="009E7E73" w:rsidRDefault="009E7E73" w:rsidP="00FD7F11">
      <w:pPr>
        <w:pStyle w:val="Body"/>
        <w:rPr>
          <w:lang w:val="es-MX"/>
        </w:rPr>
      </w:pPr>
      <w:r w:rsidRPr="009E7E73">
        <w:rPr>
          <w:lang w:val="es-MX"/>
        </w:rPr>
        <w:t xml:space="preserve">Después de haber definido todas las funciones, aquí comienza el programa. En lugar de usar el entero </w:t>
      </w:r>
      <w:r w:rsidRPr="009E7E73">
        <w:rPr>
          <w:rStyle w:val="Literal"/>
          <w:lang w:val="es-MX"/>
        </w:rPr>
        <w:t>3</w:t>
      </w:r>
      <w:r w:rsidRPr="009E7E73">
        <w:rPr>
          <w:lang w:val="es-MX"/>
        </w:rPr>
        <w:t xml:space="preserve"> para la cantidad de cifras en el número secreto, usamos la variable constante </w:t>
      </w:r>
      <w:r w:rsidRPr="009E7E73">
        <w:rPr>
          <w:rStyle w:val="Literal"/>
          <w:lang w:val="es-MX"/>
        </w:rPr>
        <w:t>digitosNum</w:t>
      </w:r>
      <w:r w:rsidRPr="009E7E73">
        <w:rPr>
          <w:lang w:val="es-MX"/>
        </w:rPr>
        <w:t xml:space="preserve">. Lo mismo corre para el uso de </w:t>
      </w:r>
      <w:r w:rsidRPr="009E7E73">
        <w:rPr>
          <w:rStyle w:val="Literal"/>
          <w:lang w:val="es-MX"/>
        </w:rPr>
        <w:t xml:space="preserve">MAXADIVINANZAS </w:t>
      </w:r>
      <w:r w:rsidRPr="009E7E73">
        <w:rPr>
          <w:lang w:val="es-MX"/>
        </w:rPr>
        <w:t xml:space="preserve">en lugar del entero </w:t>
      </w:r>
      <w:r w:rsidRPr="009E7E73">
        <w:rPr>
          <w:rStyle w:val="Literal"/>
          <w:lang w:val="es-MX"/>
        </w:rPr>
        <w:t>10</w:t>
      </w:r>
      <w:r w:rsidRPr="009E7E73">
        <w:rPr>
          <w:lang w:val="es-MX"/>
        </w:rPr>
        <w:t xml:space="preserve"> para la cantidad de conjeturas que se permite al jugador. Ahora será fácil cambiar el número de conjeturas o cifras del número secreto. Sólo precisamos cambiar la línea 45 ó 46 y el resto del programa funcionará sin más cambios.</w:t>
      </w:r>
    </w:p>
    <w:p w:rsidR="009E7E73" w:rsidRDefault="009E7E73" w:rsidP="00FD7F11">
      <w:pPr>
        <w:pStyle w:val="Body"/>
        <w:rPr>
          <w:lang w:val="es-MX"/>
        </w:rPr>
      </w:pPr>
      <w:r w:rsidRPr="009E7E73">
        <w:rPr>
          <w:lang w:val="es-MX"/>
        </w:rPr>
        <w:t xml:space="preserve">Las llamadas a la función </w:t>
      </w:r>
      <w:r w:rsidRPr="009E7E73">
        <w:rPr>
          <w:rStyle w:val="Literal"/>
          <w:lang w:val="es-MX"/>
        </w:rPr>
        <w:t>print()</w:t>
      </w:r>
      <w:r w:rsidRPr="009E7E73">
        <w:rPr>
          <w:lang w:val="es-MX"/>
        </w:rPr>
        <w:t xml:space="preserve"> explicarán al jugador las reglas de juego y lo que significan las pistas Pico, Fermi, y Panecillos. La llamada a </w:t>
      </w:r>
      <w:r w:rsidRPr="009E7E73">
        <w:rPr>
          <w:rStyle w:val="Literal"/>
          <w:lang w:val="es-MX"/>
        </w:rPr>
        <w:t>print()</w:t>
      </w:r>
      <w:r w:rsidRPr="009E7E73">
        <w:rPr>
          <w:lang w:val="es-MX"/>
        </w:rPr>
        <w:t xml:space="preserve"> de la línea 48 tiene </w:t>
      </w:r>
      <w:r w:rsidRPr="009E7E73">
        <w:rPr>
          <w:rStyle w:val="Literal"/>
          <w:lang w:val="es-MX"/>
        </w:rPr>
        <w:t>% (digitosNum)</w:t>
      </w:r>
      <w:r w:rsidRPr="009E7E73">
        <w:rPr>
          <w:lang w:val="es-MX"/>
        </w:rPr>
        <w:t xml:space="preserve"> agregado al final y </w:t>
      </w:r>
      <w:r w:rsidRPr="009E7E73">
        <w:rPr>
          <w:rStyle w:val="Literal"/>
          <w:lang w:val="es-MX"/>
        </w:rPr>
        <w:t>%s</w:t>
      </w:r>
      <w:r w:rsidRPr="009E7E73">
        <w:rPr>
          <w:lang w:val="es-MX"/>
        </w:rPr>
        <w:t xml:space="preserve"> dentro de la cadena. Esto es una técnica conocida como interpolación de cadenas.</w:t>
      </w:r>
    </w:p>
    <w:p w:rsidR="00FD7F11" w:rsidRPr="00654599" w:rsidRDefault="00654599" w:rsidP="00FD7F11">
      <w:pPr>
        <w:pStyle w:val="Heading2"/>
        <w:rPr>
          <w:lang w:val="es-MX"/>
        </w:rPr>
      </w:pPr>
      <w:bookmarkStart w:id="106" w:name="_Toc428114128"/>
      <w:r w:rsidRPr="00654599">
        <w:rPr>
          <w:lang w:val="es-MX"/>
        </w:rPr>
        <w:lastRenderedPageBreak/>
        <w:t>Interpolación de Cadenas</w:t>
      </w:r>
      <w:bookmarkEnd w:id="106"/>
    </w:p>
    <w:p w:rsidR="00FD7F11" w:rsidRPr="00654599" w:rsidRDefault="00654599" w:rsidP="00FD7F11">
      <w:pPr>
        <w:pStyle w:val="Body"/>
        <w:rPr>
          <w:lang w:val="es-MX"/>
        </w:rPr>
      </w:pPr>
      <w:r w:rsidRPr="00654599">
        <w:rPr>
          <w:lang w:val="es-MX"/>
        </w:rPr>
        <w:t xml:space="preserve">Interpolación de cadenas es una abreviatura del código. Normalmente, si quieres usar los valores de cadena dentro de variables en otra cadena, tienes que usar el operador concatenación </w:t>
      </w:r>
      <w:r w:rsidRPr="00654599">
        <w:rPr>
          <w:rStyle w:val="Literal"/>
          <w:lang w:val="es-MX"/>
        </w:rPr>
        <w:t>+</w:t>
      </w:r>
      <w:r w:rsidRPr="00654599">
        <w:rPr>
          <w:lang w:val="es-MX"/>
        </w:rPr>
        <w:t xml:space="preserve"> </w:t>
      </w:r>
      <w:r w:rsidR="00FD7F11" w:rsidRPr="00654599">
        <w:rPr>
          <w:lang w:val="es-MX"/>
        </w:rPr>
        <w:t>:</w:t>
      </w:r>
    </w:p>
    <w:p w:rsidR="00FD7F11" w:rsidRPr="00654599" w:rsidRDefault="00FD7F11" w:rsidP="00FD7F11">
      <w:pPr>
        <w:pStyle w:val="CodeExample"/>
        <w:rPr>
          <w:lang w:val="es-MX"/>
        </w:rPr>
      </w:pPr>
      <w:r w:rsidRPr="00654599">
        <w:rPr>
          <w:lang w:val="es-MX"/>
        </w:rPr>
        <w:t xml:space="preserve">&gt;&gt;&gt; </w:t>
      </w:r>
      <w:r w:rsidR="00654599" w:rsidRPr="00654599">
        <w:rPr>
          <w:lang w:val="es-MX"/>
        </w:rPr>
        <w:t xml:space="preserve">nombre </w:t>
      </w:r>
      <w:r w:rsidRPr="00654599">
        <w:rPr>
          <w:lang w:val="es-MX"/>
        </w:rPr>
        <w:t>= 'Alic</w:t>
      </w:r>
      <w:r w:rsidR="00654599" w:rsidRPr="00654599">
        <w:rPr>
          <w:lang w:val="es-MX"/>
        </w:rPr>
        <w:t>ia</w:t>
      </w:r>
      <w:r w:rsidRPr="00654599">
        <w:rPr>
          <w:lang w:val="es-MX"/>
        </w:rPr>
        <w:t>'</w:t>
      </w:r>
    </w:p>
    <w:p w:rsidR="00FD7F11" w:rsidRPr="00654599" w:rsidRDefault="00654599" w:rsidP="00FD7F11">
      <w:pPr>
        <w:pStyle w:val="CodeExample"/>
        <w:rPr>
          <w:lang w:val="es-MX"/>
        </w:rPr>
      </w:pPr>
      <w:r w:rsidRPr="00654599">
        <w:rPr>
          <w:lang w:val="es-MX"/>
        </w:rPr>
        <w:t>&gt;&gt;&gt; evento = 'fiesta</w:t>
      </w:r>
      <w:r w:rsidR="00FD7F11" w:rsidRPr="00654599">
        <w:rPr>
          <w:lang w:val="es-MX"/>
        </w:rPr>
        <w:t>'</w:t>
      </w:r>
    </w:p>
    <w:p w:rsidR="00FD7F11" w:rsidRPr="00654599" w:rsidRDefault="00FD7F11" w:rsidP="00FD7F11">
      <w:pPr>
        <w:pStyle w:val="CodeExample"/>
        <w:rPr>
          <w:lang w:val="es-MX"/>
        </w:rPr>
      </w:pPr>
      <w:r w:rsidRPr="00654599">
        <w:rPr>
          <w:lang w:val="es-MX"/>
        </w:rPr>
        <w:t xml:space="preserve">&gt;&gt;&gt; </w:t>
      </w:r>
      <w:r w:rsidR="00654599" w:rsidRPr="00654599">
        <w:rPr>
          <w:lang w:val="es-MX"/>
        </w:rPr>
        <w:t xml:space="preserve">dónde </w:t>
      </w:r>
      <w:r w:rsidRPr="00654599">
        <w:rPr>
          <w:lang w:val="es-MX"/>
        </w:rPr>
        <w:t>= '</w:t>
      </w:r>
      <w:r w:rsidR="00654599" w:rsidRPr="00654599">
        <w:rPr>
          <w:lang w:val="es-MX"/>
        </w:rPr>
        <w:t>la piscina</w:t>
      </w:r>
      <w:r w:rsidRPr="00654599">
        <w:rPr>
          <w:lang w:val="es-MX"/>
        </w:rPr>
        <w:t>'</w:t>
      </w:r>
    </w:p>
    <w:p w:rsidR="00FD7F11" w:rsidRPr="00654599" w:rsidRDefault="00FD7F11" w:rsidP="00FD7F11">
      <w:pPr>
        <w:pStyle w:val="CodeExample"/>
        <w:rPr>
          <w:lang w:val="es-MX"/>
        </w:rPr>
      </w:pPr>
      <w:r w:rsidRPr="00654599">
        <w:rPr>
          <w:lang w:val="es-MX"/>
        </w:rPr>
        <w:t xml:space="preserve">&gt;&gt;&gt; </w:t>
      </w:r>
      <w:r w:rsidR="00654599" w:rsidRPr="00654599">
        <w:rPr>
          <w:lang w:val="es-MX"/>
        </w:rPr>
        <w:t xml:space="preserve">día </w:t>
      </w:r>
      <w:r w:rsidRPr="00654599">
        <w:rPr>
          <w:lang w:val="es-MX"/>
        </w:rPr>
        <w:t>= '</w:t>
      </w:r>
      <w:r w:rsidR="00654599" w:rsidRPr="00654599">
        <w:rPr>
          <w:lang w:val="es-MX"/>
        </w:rPr>
        <w:t>sábado</w:t>
      </w:r>
      <w:r w:rsidRPr="00654599">
        <w:rPr>
          <w:lang w:val="es-MX"/>
        </w:rPr>
        <w:t>'</w:t>
      </w:r>
    </w:p>
    <w:p w:rsidR="00FD7F11" w:rsidRPr="00437857" w:rsidRDefault="00FD7F11" w:rsidP="00FD7F11">
      <w:pPr>
        <w:pStyle w:val="CodeExample"/>
        <w:rPr>
          <w:lang w:val="es-MX"/>
        </w:rPr>
      </w:pPr>
      <w:r w:rsidRPr="00437857">
        <w:rPr>
          <w:lang w:val="es-MX"/>
        </w:rPr>
        <w:t xml:space="preserve">&gt;&gt;&gt; </w:t>
      </w:r>
      <w:r w:rsidR="00654599" w:rsidRPr="00437857">
        <w:rPr>
          <w:lang w:val="es-MX"/>
        </w:rPr>
        <w:t xml:space="preserve">hora </w:t>
      </w:r>
      <w:r w:rsidRPr="00437857">
        <w:rPr>
          <w:lang w:val="es-MX"/>
        </w:rPr>
        <w:t>= '6:00pm'</w:t>
      </w:r>
    </w:p>
    <w:p w:rsidR="00FD7F11" w:rsidRPr="00437857" w:rsidRDefault="00FD7F11" w:rsidP="00FD7F11">
      <w:pPr>
        <w:pStyle w:val="CodeExample"/>
        <w:rPr>
          <w:lang w:val="es-MX"/>
        </w:rPr>
      </w:pPr>
    </w:p>
    <w:p w:rsidR="00FD7F11" w:rsidRPr="00654599" w:rsidRDefault="00FD7F11" w:rsidP="00FD7F11">
      <w:pPr>
        <w:pStyle w:val="CodeExample"/>
        <w:rPr>
          <w:lang w:val="es-MX"/>
        </w:rPr>
      </w:pPr>
      <w:r w:rsidRPr="00437857">
        <w:rPr>
          <w:lang w:val="es-MX"/>
        </w:rPr>
        <w:t>&gt;&gt;&gt; print('</w:t>
      </w:r>
      <w:r w:rsidR="00654599" w:rsidRPr="00437857">
        <w:rPr>
          <w:lang w:val="es-MX"/>
        </w:rPr>
        <w:t>Hola</w:t>
      </w:r>
      <w:r w:rsidRPr="00437857">
        <w:rPr>
          <w:lang w:val="es-MX"/>
        </w:rPr>
        <w:t>, ' + n</w:t>
      </w:r>
      <w:r w:rsidR="000126CE">
        <w:rPr>
          <w:lang w:val="es-MX"/>
        </w:rPr>
        <w:t>ombre</w:t>
      </w:r>
      <w:r w:rsidRPr="00437857">
        <w:rPr>
          <w:lang w:val="es-MX"/>
        </w:rPr>
        <w:t xml:space="preserve"> + '. </w:t>
      </w:r>
      <w:r w:rsidR="00654599" w:rsidRPr="00654599">
        <w:rPr>
          <w:lang w:val="es-MX"/>
        </w:rPr>
        <w:t xml:space="preserve">¿Vendrás a la </w:t>
      </w:r>
      <w:r w:rsidRPr="00654599">
        <w:rPr>
          <w:lang w:val="es-MX"/>
        </w:rPr>
        <w:t xml:space="preserve">' + </w:t>
      </w:r>
      <w:r w:rsidR="00654599" w:rsidRPr="00654599">
        <w:rPr>
          <w:lang w:val="es-MX"/>
        </w:rPr>
        <w:t xml:space="preserve">evento </w:t>
      </w:r>
      <w:r w:rsidRPr="00654599">
        <w:rPr>
          <w:lang w:val="es-MX"/>
        </w:rPr>
        <w:t xml:space="preserve">+ ' </w:t>
      </w:r>
      <w:r w:rsidR="00654599">
        <w:rPr>
          <w:lang w:val="es-MX"/>
        </w:rPr>
        <w:t>en</w:t>
      </w:r>
      <w:r w:rsidRPr="00654599">
        <w:rPr>
          <w:lang w:val="es-MX"/>
        </w:rPr>
        <w:t xml:space="preserve"> ' + </w:t>
      </w:r>
      <w:r w:rsidR="00654599" w:rsidRPr="00654599">
        <w:rPr>
          <w:lang w:val="es-MX"/>
        </w:rPr>
        <w:t xml:space="preserve">dónde </w:t>
      </w:r>
      <w:r w:rsidRPr="00654599">
        <w:rPr>
          <w:lang w:val="es-MX"/>
        </w:rPr>
        <w:t xml:space="preserve">+ ' </w:t>
      </w:r>
      <w:r w:rsidR="00654599">
        <w:rPr>
          <w:lang w:val="es-MX"/>
        </w:rPr>
        <w:t>este</w:t>
      </w:r>
      <w:r w:rsidRPr="00654599">
        <w:rPr>
          <w:lang w:val="es-MX"/>
        </w:rPr>
        <w:t xml:space="preserve"> ' + </w:t>
      </w:r>
      <w:r w:rsidR="00654599" w:rsidRPr="00654599">
        <w:rPr>
          <w:lang w:val="es-MX"/>
        </w:rPr>
        <w:t xml:space="preserve">día </w:t>
      </w:r>
      <w:r w:rsidRPr="00654599">
        <w:rPr>
          <w:lang w:val="es-MX"/>
        </w:rPr>
        <w:t xml:space="preserve">+ ' </w:t>
      </w:r>
      <w:r w:rsidR="00654599">
        <w:rPr>
          <w:lang w:val="es-MX"/>
        </w:rPr>
        <w:t>a las</w:t>
      </w:r>
      <w:r w:rsidRPr="00654599">
        <w:rPr>
          <w:lang w:val="es-MX"/>
        </w:rPr>
        <w:t xml:space="preserve"> ' + </w:t>
      </w:r>
      <w:r w:rsidR="00654599" w:rsidRPr="00654599">
        <w:rPr>
          <w:lang w:val="es-MX"/>
        </w:rPr>
        <w:t xml:space="preserve">hora </w:t>
      </w:r>
      <w:r w:rsidRPr="00654599">
        <w:rPr>
          <w:lang w:val="es-MX"/>
        </w:rPr>
        <w:t>+ '?')</w:t>
      </w:r>
    </w:p>
    <w:p w:rsidR="00FD7F11" w:rsidRPr="00654599" w:rsidRDefault="00654599" w:rsidP="00FD7F11">
      <w:pPr>
        <w:pStyle w:val="CodeExample"/>
        <w:rPr>
          <w:lang w:val="es-MX"/>
        </w:rPr>
      </w:pPr>
      <w:r>
        <w:rPr>
          <w:lang w:val="es-MX"/>
        </w:rPr>
        <w:t>Hola, Alicia</w:t>
      </w:r>
      <w:r w:rsidRPr="00654599">
        <w:rPr>
          <w:lang w:val="es-MX"/>
        </w:rPr>
        <w:t>. ¿Vendrás a la fiesta en la piscina este sábado a las 6:00pm?</w:t>
      </w:r>
    </w:p>
    <w:p w:rsidR="00FD7F11" w:rsidRPr="00945696" w:rsidRDefault="00654599" w:rsidP="00FD7F11">
      <w:pPr>
        <w:pStyle w:val="Body"/>
        <w:rPr>
          <w:lang w:val="es-MX"/>
        </w:rPr>
      </w:pPr>
      <w:r w:rsidRPr="00654599">
        <w:rPr>
          <w:lang w:val="es-MX"/>
        </w:rPr>
        <w:t xml:space="preserve">Como puedes ver, puede ser difícil escribir una línea que concatena varias cadenas. En lugar de esto, puedes usar </w:t>
      </w:r>
      <w:r w:rsidRPr="00654599">
        <w:rPr>
          <w:rStyle w:val="Definition"/>
          <w:lang w:val="es-MX"/>
        </w:rPr>
        <w:t>interpolación de cadenas</w:t>
      </w:r>
      <w:r w:rsidRPr="00654599">
        <w:rPr>
          <w:lang w:val="es-MX"/>
        </w:rPr>
        <w:t xml:space="preserve">, lo cual te permite utilizar comodines como </w:t>
      </w:r>
      <w:r w:rsidRPr="00654599">
        <w:rPr>
          <w:rStyle w:val="Literal"/>
          <w:lang w:val="es-MX"/>
        </w:rPr>
        <w:t>%s</w:t>
      </w:r>
      <w:r w:rsidRPr="00654599">
        <w:rPr>
          <w:lang w:val="es-MX"/>
        </w:rPr>
        <w:t xml:space="preserve">. Estos comodines se llaman </w:t>
      </w:r>
      <w:r w:rsidRPr="00654599">
        <w:rPr>
          <w:rStyle w:val="Definition"/>
          <w:lang w:val="es-MX"/>
        </w:rPr>
        <w:t>especificadores de conversión</w:t>
      </w:r>
      <w:r w:rsidRPr="00654599">
        <w:rPr>
          <w:lang w:val="es-MX"/>
        </w:rPr>
        <w:t xml:space="preserve">. Luego colocas todos los nombres de variables al final. Cada </w:t>
      </w:r>
      <w:r w:rsidRPr="00654599">
        <w:rPr>
          <w:rStyle w:val="Literal"/>
          <w:lang w:val="es-MX"/>
        </w:rPr>
        <w:t>%s</w:t>
      </w:r>
      <w:r w:rsidRPr="00654599">
        <w:rPr>
          <w:lang w:val="es-MX"/>
        </w:rPr>
        <w:t xml:space="preserve"> es reemplazado por una variable al final de la línea. Por ejemplo, el siguiente código hace lo mismo que el anterior:</w:t>
      </w:r>
    </w:p>
    <w:p w:rsidR="00654599" w:rsidRPr="00654599" w:rsidRDefault="00654599" w:rsidP="00654599">
      <w:pPr>
        <w:pStyle w:val="CodeExample"/>
        <w:rPr>
          <w:lang w:val="es-MX"/>
        </w:rPr>
      </w:pPr>
      <w:r w:rsidRPr="00654599">
        <w:rPr>
          <w:lang w:val="es-MX"/>
        </w:rPr>
        <w:t>&gt;&gt;&gt; nombre = 'Alicia'</w:t>
      </w:r>
    </w:p>
    <w:p w:rsidR="00654599" w:rsidRPr="00654599" w:rsidRDefault="00654599" w:rsidP="00654599">
      <w:pPr>
        <w:pStyle w:val="CodeExample"/>
        <w:rPr>
          <w:lang w:val="es-MX"/>
        </w:rPr>
      </w:pPr>
      <w:r w:rsidRPr="00654599">
        <w:rPr>
          <w:lang w:val="es-MX"/>
        </w:rPr>
        <w:t>&gt;&gt;&gt; evento = 'fiesta'</w:t>
      </w:r>
    </w:p>
    <w:p w:rsidR="00654599" w:rsidRPr="00654599" w:rsidRDefault="00654599" w:rsidP="00654599">
      <w:pPr>
        <w:pStyle w:val="CodeExample"/>
        <w:rPr>
          <w:lang w:val="es-MX"/>
        </w:rPr>
      </w:pPr>
      <w:r w:rsidRPr="00654599">
        <w:rPr>
          <w:lang w:val="es-MX"/>
        </w:rPr>
        <w:t>&gt;&gt;&gt; dónde = 'la piscina'</w:t>
      </w:r>
    </w:p>
    <w:p w:rsidR="00654599" w:rsidRPr="00654599" w:rsidRDefault="00654599" w:rsidP="00654599">
      <w:pPr>
        <w:pStyle w:val="CodeExample"/>
        <w:rPr>
          <w:lang w:val="es-MX"/>
        </w:rPr>
      </w:pPr>
      <w:r w:rsidRPr="00654599">
        <w:rPr>
          <w:lang w:val="es-MX"/>
        </w:rPr>
        <w:t>&gt;&gt;&gt; día = 'sábado'</w:t>
      </w:r>
    </w:p>
    <w:p w:rsidR="00654599" w:rsidRPr="00437857" w:rsidRDefault="00654599" w:rsidP="00654599">
      <w:pPr>
        <w:pStyle w:val="CodeExample"/>
        <w:rPr>
          <w:lang w:val="es-MX"/>
        </w:rPr>
      </w:pPr>
      <w:r w:rsidRPr="00437857">
        <w:rPr>
          <w:lang w:val="es-MX"/>
        </w:rPr>
        <w:t>&gt;&gt;&gt; hora = '6:00pm'</w:t>
      </w:r>
    </w:p>
    <w:p w:rsidR="00FD7F11" w:rsidRPr="00437857" w:rsidRDefault="00FD7F11" w:rsidP="00FD7F11">
      <w:pPr>
        <w:pStyle w:val="CodeExample"/>
        <w:rPr>
          <w:lang w:val="es-MX"/>
        </w:rPr>
      </w:pPr>
    </w:p>
    <w:p w:rsidR="00FD7F11" w:rsidRPr="000126CE" w:rsidRDefault="00FD7F11" w:rsidP="00FD7F11">
      <w:pPr>
        <w:pStyle w:val="CodeExample"/>
        <w:rPr>
          <w:lang w:val="es-MX"/>
        </w:rPr>
      </w:pPr>
      <w:r w:rsidRPr="00654599">
        <w:rPr>
          <w:lang w:val="es-MX"/>
        </w:rPr>
        <w:t>&gt;&gt;&gt; print(</w:t>
      </w:r>
      <w:r w:rsidR="00654599" w:rsidRPr="00654599">
        <w:rPr>
          <w:lang w:val="es-MX"/>
        </w:rPr>
        <w:t>Hola</w:t>
      </w:r>
      <w:r w:rsidRPr="00654599">
        <w:rPr>
          <w:lang w:val="es-MX"/>
        </w:rPr>
        <w:t xml:space="preserve">, %s. </w:t>
      </w:r>
      <w:r w:rsidR="00654599" w:rsidRPr="00654599">
        <w:rPr>
          <w:lang w:val="es-MX"/>
        </w:rPr>
        <w:t xml:space="preserve">¿Vendrás a la </w:t>
      </w:r>
      <w:r w:rsidR="00654599">
        <w:rPr>
          <w:lang w:val="es-MX"/>
        </w:rPr>
        <w:t>%s</w:t>
      </w:r>
      <w:r w:rsidR="00654599" w:rsidRPr="00654599">
        <w:rPr>
          <w:lang w:val="es-MX"/>
        </w:rPr>
        <w:t xml:space="preserve"> en </w:t>
      </w:r>
      <w:r w:rsidR="00654599">
        <w:rPr>
          <w:lang w:val="es-MX"/>
        </w:rPr>
        <w:t>%s este %s a las</w:t>
      </w:r>
      <w:r w:rsidR="00654599" w:rsidRPr="00654599">
        <w:rPr>
          <w:lang w:val="es-MX"/>
        </w:rPr>
        <w:t xml:space="preserve"> </w:t>
      </w:r>
      <w:r w:rsidRPr="00654599">
        <w:rPr>
          <w:lang w:val="es-MX"/>
        </w:rPr>
        <w:t xml:space="preserve">%s?' </w:t>
      </w:r>
      <w:r w:rsidRPr="000126CE">
        <w:rPr>
          <w:lang w:val="es-MX"/>
        </w:rPr>
        <w:t>% (n</w:t>
      </w:r>
      <w:r w:rsidR="000126CE" w:rsidRPr="000126CE">
        <w:rPr>
          <w:lang w:val="es-MX"/>
        </w:rPr>
        <w:t>ombre</w:t>
      </w:r>
      <w:r w:rsidRPr="000126CE">
        <w:rPr>
          <w:lang w:val="es-MX"/>
        </w:rPr>
        <w:t>, event</w:t>
      </w:r>
      <w:r w:rsidR="000126CE" w:rsidRPr="000126CE">
        <w:rPr>
          <w:lang w:val="es-MX"/>
        </w:rPr>
        <w:t>o</w:t>
      </w:r>
      <w:r w:rsidRPr="000126CE">
        <w:rPr>
          <w:lang w:val="es-MX"/>
        </w:rPr>
        <w:t xml:space="preserve">, </w:t>
      </w:r>
      <w:r w:rsidR="000126CE" w:rsidRPr="000126CE">
        <w:rPr>
          <w:lang w:val="es-MX"/>
        </w:rPr>
        <w:t>dónde, día, hora</w:t>
      </w:r>
      <w:r w:rsidRPr="000126CE">
        <w:rPr>
          <w:lang w:val="es-MX"/>
        </w:rPr>
        <w:t>))</w:t>
      </w:r>
    </w:p>
    <w:p w:rsidR="00FD7F11" w:rsidRPr="00654599" w:rsidRDefault="00654599" w:rsidP="00FD7F11">
      <w:pPr>
        <w:pStyle w:val="CodeExample"/>
        <w:rPr>
          <w:lang w:val="es-MX"/>
        </w:rPr>
      </w:pPr>
      <w:r>
        <w:rPr>
          <w:lang w:val="es-MX"/>
        </w:rPr>
        <w:t>Hola, Alicia</w:t>
      </w:r>
      <w:r w:rsidRPr="00654599">
        <w:rPr>
          <w:lang w:val="es-MX"/>
        </w:rPr>
        <w:t>. ¿Vendrás a la fiesta en la p</w:t>
      </w:r>
      <w:r>
        <w:rPr>
          <w:lang w:val="es-MX"/>
        </w:rPr>
        <w:t>iscina este sábado a las 6:00pm</w:t>
      </w:r>
      <w:r w:rsidR="00FD7F11" w:rsidRPr="00654599">
        <w:rPr>
          <w:lang w:val="es-MX"/>
        </w:rPr>
        <w:t>?</w:t>
      </w:r>
    </w:p>
    <w:p w:rsidR="00654599" w:rsidRDefault="00654599" w:rsidP="00FD7F11">
      <w:pPr>
        <w:pStyle w:val="Body"/>
        <w:rPr>
          <w:lang w:val="es-MX"/>
        </w:rPr>
      </w:pPr>
      <w:r w:rsidRPr="00654599">
        <w:rPr>
          <w:lang w:val="es-MX"/>
        </w:rPr>
        <w:t xml:space="preserve">La interpolación de cadenas puede hacer tu código mucho más fácil de escribir. El primer nombre de variable corresponde al primer </w:t>
      </w:r>
      <w:r w:rsidRPr="00654599">
        <w:rPr>
          <w:rStyle w:val="Literal"/>
          <w:lang w:val="es-MX"/>
        </w:rPr>
        <w:t>%s</w:t>
      </w:r>
      <w:r w:rsidRPr="00654599">
        <w:rPr>
          <w:lang w:val="es-MX"/>
        </w:rPr>
        <w:t xml:space="preserve">, la segunda variable va con el segundo </w:t>
      </w:r>
      <w:r w:rsidRPr="00654599">
        <w:rPr>
          <w:rStyle w:val="Literal"/>
          <w:lang w:val="es-MX"/>
        </w:rPr>
        <w:t>%s</w:t>
      </w:r>
      <w:r w:rsidRPr="00654599">
        <w:rPr>
          <w:lang w:val="es-MX"/>
        </w:rPr>
        <w:t xml:space="preserve"> y así sucesivamente. debes tener tantos especificadores de conversión %s como variables. </w:t>
      </w:r>
    </w:p>
    <w:p w:rsidR="00FD7F11" w:rsidRPr="00654599" w:rsidRDefault="00654599" w:rsidP="00FD7F11">
      <w:pPr>
        <w:pStyle w:val="Body"/>
        <w:rPr>
          <w:lang w:val="es-MX"/>
        </w:rPr>
      </w:pPr>
      <w:r w:rsidRPr="00654599">
        <w:rPr>
          <w:lang w:val="es-MX"/>
        </w:rPr>
        <w:t>Otro beneficio de usar interpolación de cadenas en lugar de concatenación es que la interpolación funciona con cualquier tipo de datos, no sólo cadenas. Todos los valores se convierten automáticamente al tipo de datos cadena. Si concatenases un entero a una cadena, obtendrías este error:</w:t>
      </w:r>
    </w:p>
    <w:p w:rsidR="00FD7F11" w:rsidRPr="00654599" w:rsidRDefault="00FD7F11" w:rsidP="00FD7F11">
      <w:pPr>
        <w:pStyle w:val="CodeExample"/>
      </w:pPr>
      <w:r w:rsidRPr="00654599">
        <w:t>&gt;&gt;&gt; spam = 42</w:t>
      </w:r>
    </w:p>
    <w:p w:rsidR="00FD7F11" w:rsidRDefault="00FD7F11" w:rsidP="00FD7F11">
      <w:pPr>
        <w:pStyle w:val="CodeExample"/>
      </w:pPr>
      <w:r>
        <w:t>&gt;&gt;&gt; print('Spam == ' + spam)</w:t>
      </w:r>
    </w:p>
    <w:p w:rsidR="00FD7F11" w:rsidRDefault="00FD7F11" w:rsidP="00FD7F11">
      <w:pPr>
        <w:pStyle w:val="CodeExample"/>
      </w:pPr>
      <w:r>
        <w:t>Traceback (most recent call last):</w:t>
      </w:r>
    </w:p>
    <w:p w:rsidR="00FD7F11" w:rsidRDefault="00FD7F11" w:rsidP="00FD7F11">
      <w:pPr>
        <w:pStyle w:val="CodeExample"/>
      </w:pPr>
      <w:r>
        <w:t xml:space="preserve">  File "&lt;stdin&gt;", line 1, in &lt;module&gt;</w:t>
      </w:r>
    </w:p>
    <w:p w:rsidR="00FD7F11" w:rsidRDefault="00FD7F11" w:rsidP="00FD7F11">
      <w:pPr>
        <w:pStyle w:val="CodeExample"/>
      </w:pPr>
      <w:r>
        <w:lastRenderedPageBreak/>
        <w:t>TypeError: Can't convert 'int' object to str implicitly</w:t>
      </w:r>
    </w:p>
    <w:p w:rsidR="00654599" w:rsidRDefault="00654599" w:rsidP="00FD7F11">
      <w:pPr>
        <w:pStyle w:val="Body"/>
        <w:rPr>
          <w:lang w:val="es-MX"/>
        </w:rPr>
      </w:pPr>
      <w:r w:rsidRPr="00654599">
        <w:rPr>
          <w:lang w:val="es-MX"/>
        </w:rPr>
        <w:t xml:space="preserve">La concatenación de cadenas sólo funciona para dos o más cadenas, pero </w:t>
      </w:r>
      <w:r w:rsidRPr="00654599">
        <w:rPr>
          <w:rStyle w:val="Literal"/>
          <w:lang w:val="es-MX"/>
        </w:rPr>
        <w:t>spam</w:t>
      </w:r>
      <w:r w:rsidRPr="00654599">
        <w:rPr>
          <w:lang w:val="es-MX"/>
        </w:rPr>
        <w:t xml:space="preserve"> es un entero. Tendrías que recordar escribir </w:t>
      </w:r>
      <w:r w:rsidRPr="00654599">
        <w:rPr>
          <w:rStyle w:val="Literal"/>
          <w:lang w:val="es-MX"/>
        </w:rPr>
        <w:t>str(spam)</w:t>
      </w:r>
      <w:r w:rsidRPr="00654599">
        <w:rPr>
          <w:lang w:val="es-MX"/>
        </w:rPr>
        <w:t xml:space="preserve"> en lugar de </w:t>
      </w:r>
      <w:r w:rsidRPr="00654599">
        <w:rPr>
          <w:rStyle w:val="Literal"/>
          <w:lang w:val="es-MX"/>
        </w:rPr>
        <w:t>spam</w:t>
      </w:r>
      <w:r w:rsidRPr="00654599">
        <w:rPr>
          <w:lang w:val="es-MX"/>
        </w:rPr>
        <w:t xml:space="preserve">. Pero con interpolación de cadenas, esta conversión a cadenas se realiza automáticamente. Prueba escribir lo siguiente en la consola interactiva: </w:t>
      </w:r>
    </w:p>
    <w:p w:rsidR="00FD7F11" w:rsidRPr="00437857" w:rsidRDefault="00FD7F11" w:rsidP="00FD7F11">
      <w:pPr>
        <w:pStyle w:val="CodeExample"/>
        <w:rPr>
          <w:lang w:val="es-MX"/>
        </w:rPr>
      </w:pPr>
      <w:r w:rsidRPr="00437857">
        <w:rPr>
          <w:lang w:val="es-MX"/>
        </w:rPr>
        <w:t>&gt;&gt;&gt; spam = 42</w:t>
      </w:r>
    </w:p>
    <w:p w:rsidR="00FD7F11" w:rsidRPr="00437857" w:rsidRDefault="00654599" w:rsidP="00FD7F11">
      <w:pPr>
        <w:pStyle w:val="CodeExample"/>
        <w:rPr>
          <w:lang w:val="es-MX"/>
        </w:rPr>
      </w:pPr>
      <w:r w:rsidRPr="00437857">
        <w:rPr>
          <w:lang w:val="es-MX"/>
        </w:rPr>
        <w:t>&gt;&gt;&gt; print('Spam e</w:t>
      </w:r>
      <w:r w:rsidR="00FD7F11" w:rsidRPr="00437857">
        <w:rPr>
          <w:lang w:val="es-MX"/>
        </w:rPr>
        <w:t>s %s' % (spam))</w:t>
      </w:r>
    </w:p>
    <w:p w:rsidR="00FD7F11" w:rsidRPr="00437857" w:rsidRDefault="00FD7F11" w:rsidP="00FD7F11">
      <w:pPr>
        <w:pStyle w:val="CodeExample"/>
        <w:rPr>
          <w:lang w:val="es-MX"/>
        </w:rPr>
      </w:pPr>
      <w:r w:rsidRPr="00437857">
        <w:rPr>
          <w:lang w:val="es-MX"/>
        </w:rPr>
        <w:t>Spam is 42</w:t>
      </w:r>
    </w:p>
    <w:p w:rsidR="00FD7F11" w:rsidRPr="00654599" w:rsidRDefault="00654599" w:rsidP="00FD7F11">
      <w:pPr>
        <w:pStyle w:val="Body"/>
        <w:rPr>
          <w:lang w:val="es-MX"/>
        </w:rPr>
      </w:pPr>
      <w:r w:rsidRPr="00654599">
        <w:rPr>
          <w:lang w:val="es-MX"/>
        </w:rPr>
        <w:t xml:space="preserve">La interpolación de cadenas también se conoce como </w:t>
      </w:r>
      <w:r w:rsidRPr="00654599">
        <w:rPr>
          <w:rStyle w:val="Definition"/>
          <w:lang w:val="es-MX"/>
        </w:rPr>
        <w:t>formateo de cadenas</w:t>
      </w:r>
      <w:r w:rsidRPr="00654599">
        <w:rPr>
          <w:lang w:val="es-MX"/>
        </w:rPr>
        <w:t>.</w:t>
      </w:r>
    </w:p>
    <w:p w:rsidR="00FD7F11" w:rsidRPr="00D450EE" w:rsidRDefault="00654599" w:rsidP="00FD7F11">
      <w:pPr>
        <w:pStyle w:val="Non-TOCHeading3"/>
        <w:rPr>
          <w:lang w:val="es-MX"/>
        </w:rPr>
      </w:pPr>
      <w:r w:rsidRPr="00D450EE">
        <w:rPr>
          <w:lang w:val="es-MX"/>
        </w:rPr>
        <w:t>Creando el Número Secreto</w:t>
      </w:r>
    </w:p>
    <w:p w:rsidR="00FC3924" w:rsidRPr="00437857" w:rsidRDefault="00FC3924" w:rsidP="00FC3924">
      <w:pPr>
        <w:pStyle w:val="SourceCode"/>
        <w:rPr>
          <w:lang w:val="es-MX"/>
        </w:rPr>
      </w:pPr>
      <w:r w:rsidRPr="00437857">
        <w:rPr>
          <w:rStyle w:val="SourceLineNumber"/>
          <w:lang w:val="es-MX"/>
        </w:rPr>
        <w:t>55.</w:t>
      </w:r>
      <w:r w:rsidRPr="00437857">
        <w:rPr>
          <w:lang w:val="es-MX"/>
        </w:rPr>
        <w:t xml:space="preserve"> while True:</w:t>
      </w:r>
    </w:p>
    <w:p w:rsidR="00FC3924" w:rsidRPr="000536A3" w:rsidRDefault="00FC3924" w:rsidP="00FC3924">
      <w:pPr>
        <w:pStyle w:val="SourceCode"/>
        <w:rPr>
          <w:lang w:val="es-MX"/>
        </w:rPr>
      </w:pPr>
      <w:r w:rsidRPr="000536A3">
        <w:rPr>
          <w:rStyle w:val="SourceLineNumber"/>
          <w:lang w:val="es-MX"/>
        </w:rPr>
        <w:t>56.</w:t>
      </w:r>
      <w:r w:rsidRPr="000536A3">
        <w:rPr>
          <w:lang w:val="es-MX"/>
        </w:rPr>
        <w:t xml:space="preserve">     numSecreto = obtenerNumSecreto(digitosNum)</w:t>
      </w:r>
    </w:p>
    <w:p w:rsidR="00FC3924" w:rsidRPr="00437857" w:rsidRDefault="00FC3924" w:rsidP="00FC3924">
      <w:pPr>
        <w:pStyle w:val="SourceCode"/>
        <w:rPr>
          <w:lang w:val="es-MX"/>
        </w:rPr>
      </w:pPr>
      <w:r w:rsidRPr="00FC3924">
        <w:rPr>
          <w:rStyle w:val="SourceLineNumber"/>
          <w:lang w:val="es-MX"/>
        </w:rPr>
        <w:t>57.</w:t>
      </w:r>
      <w:r w:rsidRPr="00FC3924">
        <w:rPr>
          <w:lang w:val="es-MX"/>
        </w:rPr>
        <w:t xml:space="preserve">     print('He pensado un número. Tienes %s intentos para adivinarlo.' </w:t>
      </w:r>
      <w:r w:rsidRPr="00437857">
        <w:rPr>
          <w:lang w:val="es-MX"/>
        </w:rPr>
        <w:t>% (MAXADIVINANZAS))</w:t>
      </w:r>
    </w:p>
    <w:p w:rsidR="00FC3924" w:rsidRPr="00437857" w:rsidRDefault="00FC3924" w:rsidP="00FC3924">
      <w:pPr>
        <w:pStyle w:val="SourceCode"/>
        <w:rPr>
          <w:rStyle w:val="SourceLineNumber"/>
          <w:lang w:val="es-MX"/>
        </w:rPr>
      </w:pPr>
      <w:r w:rsidRPr="00437857">
        <w:rPr>
          <w:rStyle w:val="SourceLineNumber"/>
          <w:lang w:val="es-MX"/>
        </w:rPr>
        <w:t xml:space="preserve">58. </w:t>
      </w:r>
    </w:p>
    <w:p w:rsidR="00FC3924" w:rsidRPr="00437857" w:rsidRDefault="00FC3924" w:rsidP="00FC3924">
      <w:pPr>
        <w:pStyle w:val="SourceCode"/>
        <w:rPr>
          <w:lang w:val="es-MX"/>
        </w:rPr>
      </w:pPr>
      <w:r w:rsidRPr="00437857">
        <w:rPr>
          <w:rStyle w:val="SourceLineNumber"/>
          <w:lang w:val="es-MX"/>
        </w:rPr>
        <w:t>59.</w:t>
      </w:r>
      <w:r w:rsidRPr="00437857">
        <w:rPr>
          <w:lang w:val="es-MX"/>
        </w:rPr>
        <w:t xml:space="preserve">     numIntentos = 1</w:t>
      </w:r>
    </w:p>
    <w:p w:rsidR="00FD7F11" w:rsidRPr="00437857" w:rsidRDefault="00FC3924" w:rsidP="00FC3924">
      <w:pPr>
        <w:pStyle w:val="SourceCode"/>
        <w:rPr>
          <w:lang w:val="es-MX"/>
        </w:rPr>
      </w:pPr>
      <w:r w:rsidRPr="00437857">
        <w:rPr>
          <w:rStyle w:val="SourceLineNumber"/>
          <w:lang w:val="es-MX"/>
        </w:rPr>
        <w:t>60.</w:t>
      </w:r>
      <w:r w:rsidRPr="00437857">
        <w:rPr>
          <w:lang w:val="es-MX"/>
        </w:rPr>
        <w:t xml:space="preserve">     while numIntentos &lt;= MAXADIVINANZAS:</w:t>
      </w:r>
    </w:p>
    <w:p w:rsidR="00FD7F11" w:rsidRDefault="00654599" w:rsidP="00FD7F11">
      <w:pPr>
        <w:pStyle w:val="Body"/>
        <w:rPr>
          <w:lang w:val="es-MX"/>
        </w:rPr>
      </w:pPr>
      <w:r>
        <w:rPr>
          <w:lang w:val="es-MX"/>
        </w:rPr>
        <w:t>L</w:t>
      </w:r>
      <w:r w:rsidRPr="00654599">
        <w:rPr>
          <w:lang w:val="es-MX"/>
        </w:rPr>
        <w:t xml:space="preserve">a línea 55 es un bucle </w:t>
      </w:r>
      <w:r w:rsidRPr="00654599">
        <w:rPr>
          <w:rStyle w:val="Literal"/>
          <w:lang w:val="es-MX"/>
        </w:rPr>
        <w:t>while</w:t>
      </w:r>
      <w:r w:rsidRPr="00654599">
        <w:rPr>
          <w:lang w:val="es-MX"/>
        </w:rPr>
        <w:t xml:space="preserve"> infinito que tiene una condición </w:t>
      </w:r>
      <w:r w:rsidRPr="00654599">
        <w:rPr>
          <w:rStyle w:val="Literal"/>
          <w:lang w:val="es-MX"/>
        </w:rPr>
        <w:t>True</w:t>
      </w:r>
      <w:r w:rsidRPr="00654599">
        <w:rPr>
          <w:lang w:val="es-MX"/>
        </w:rPr>
        <w:t xml:space="preserve">, por lo que seguirá repitiéndose eternamente hasta que se ejecute una sentencia break. Dentro de este bucle infinito, se obtiene un número secreto de la función </w:t>
      </w:r>
      <w:r w:rsidRPr="00654599">
        <w:rPr>
          <w:rStyle w:val="Literal"/>
          <w:lang w:val="es-MX"/>
        </w:rPr>
        <w:t>obtenerNumSecreto()</w:t>
      </w:r>
      <w:r w:rsidRPr="00654599">
        <w:rPr>
          <w:lang w:val="es-MX"/>
        </w:rPr>
        <w:t xml:space="preserve">, pasándole a la misma </w:t>
      </w:r>
      <w:r w:rsidRPr="00654599">
        <w:rPr>
          <w:rStyle w:val="Literal"/>
          <w:lang w:val="es-MX"/>
        </w:rPr>
        <w:t>digitosNum</w:t>
      </w:r>
      <w:r w:rsidRPr="00654599">
        <w:rPr>
          <w:lang w:val="es-MX"/>
        </w:rPr>
        <w:t xml:space="preserve"> para indicar cuántas cifras debe tener el número. Este número secreto es asignado a </w:t>
      </w:r>
      <w:r w:rsidRPr="00654599">
        <w:rPr>
          <w:rStyle w:val="Literal"/>
          <w:lang w:val="es-MX"/>
        </w:rPr>
        <w:t>numSecreto</w:t>
      </w:r>
      <w:r w:rsidRPr="00654599">
        <w:rPr>
          <w:lang w:val="es-MX"/>
        </w:rPr>
        <w:t xml:space="preserve">. Recuerda, el valor en </w:t>
      </w:r>
      <w:r w:rsidRPr="00654599">
        <w:rPr>
          <w:rStyle w:val="Literal"/>
          <w:lang w:val="es-MX"/>
        </w:rPr>
        <w:t>numSecreto</w:t>
      </w:r>
      <w:r w:rsidRPr="00654599">
        <w:rPr>
          <w:lang w:val="es-MX"/>
        </w:rPr>
        <w:t xml:space="preserve"> es una cadena, no un entero.</w:t>
      </w:r>
    </w:p>
    <w:p w:rsidR="00437857" w:rsidRDefault="00437857" w:rsidP="00FD7F11">
      <w:pPr>
        <w:pStyle w:val="Body"/>
        <w:rPr>
          <w:lang w:val="es-MX"/>
        </w:rPr>
      </w:pPr>
      <w:r w:rsidRPr="00437857">
        <w:rPr>
          <w:lang w:val="es-MX"/>
        </w:rPr>
        <w:t xml:space="preserve">La línea 57 indica al jugador cuántas cifras hay en el número secreto usando interpolación de cadena en lugar de concatenación. La línea 59 asigna </w:t>
      </w:r>
      <w:r w:rsidRPr="00437857">
        <w:rPr>
          <w:rStyle w:val="Literal"/>
          <w:lang w:val="es-MX"/>
        </w:rPr>
        <w:t>1</w:t>
      </w:r>
      <w:r w:rsidRPr="00437857">
        <w:rPr>
          <w:lang w:val="es-MX"/>
        </w:rPr>
        <w:t xml:space="preserve"> a la variable </w:t>
      </w:r>
      <w:r w:rsidRPr="00437857">
        <w:rPr>
          <w:rStyle w:val="Literal"/>
          <w:lang w:val="es-MX"/>
        </w:rPr>
        <w:t>numIntentos</w:t>
      </w:r>
      <w:r w:rsidRPr="00437857">
        <w:rPr>
          <w:lang w:val="es-MX"/>
        </w:rPr>
        <w:t xml:space="preserve"> para indicar que este es el primer intento. Entonces la línea 60 tiene un nuevo bucle </w:t>
      </w:r>
      <w:r w:rsidRPr="00437857">
        <w:rPr>
          <w:rStyle w:val="Literal"/>
          <w:lang w:val="es-MX"/>
        </w:rPr>
        <w:t>while</w:t>
      </w:r>
      <w:r w:rsidRPr="00437857">
        <w:rPr>
          <w:lang w:val="es-MX"/>
        </w:rPr>
        <w:t xml:space="preserve"> que se ejecuta mientras </w:t>
      </w:r>
      <w:r w:rsidRPr="00437857">
        <w:rPr>
          <w:rStyle w:val="Literal"/>
          <w:lang w:val="es-MX"/>
        </w:rPr>
        <w:t>numIntentos</w:t>
      </w:r>
      <w:r w:rsidRPr="00437857">
        <w:rPr>
          <w:lang w:val="es-MX"/>
        </w:rPr>
        <w:t xml:space="preserve"> sea menor o igual que </w:t>
      </w:r>
      <w:r w:rsidRPr="00437857">
        <w:rPr>
          <w:rStyle w:val="Literal"/>
          <w:lang w:val="es-MX"/>
        </w:rPr>
        <w:t>MAXADIVINANZAS</w:t>
      </w:r>
      <w:r w:rsidRPr="00437857">
        <w:rPr>
          <w:lang w:val="es-MX"/>
        </w:rPr>
        <w:t>.</w:t>
      </w:r>
    </w:p>
    <w:p w:rsidR="00453A2D" w:rsidRPr="00654599" w:rsidRDefault="00453A2D" w:rsidP="00FD7F11">
      <w:pPr>
        <w:pStyle w:val="Body"/>
        <w:rPr>
          <w:lang w:val="es-MX"/>
        </w:rPr>
      </w:pPr>
    </w:p>
    <w:p w:rsidR="00FD7F11" w:rsidRPr="00437857" w:rsidRDefault="00437857" w:rsidP="00FD7F11">
      <w:pPr>
        <w:pStyle w:val="Non-TOCHeading3"/>
        <w:rPr>
          <w:lang w:val="es-MX"/>
        </w:rPr>
      </w:pPr>
      <w:r w:rsidRPr="00437857">
        <w:rPr>
          <w:lang w:val="es-MX"/>
        </w:rPr>
        <w:t>Obteniendo la Conjetura del Jugador</w:t>
      </w:r>
    </w:p>
    <w:p w:rsidR="00FC3924" w:rsidRPr="00D450EE" w:rsidRDefault="00FC3924" w:rsidP="00FC3924">
      <w:pPr>
        <w:pStyle w:val="SourceCode"/>
        <w:rPr>
          <w:lang w:val="es-MX"/>
        </w:rPr>
      </w:pPr>
      <w:r w:rsidRPr="00D450EE">
        <w:rPr>
          <w:rStyle w:val="SourceLineNumber"/>
          <w:lang w:val="es-MX"/>
        </w:rPr>
        <w:t>61.</w:t>
      </w:r>
      <w:r w:rsidRPr="00D450EE">
        <w:rPr>
          <w:lang w:val="es-MX"/>
        </w:rPr>
        <w:t xml:space="preserve">         conjetura = ''</w:t>
      </w:r>
    </w:p>
    <w:p w:rsidR="00FC3924" w:rsidRPr="00FC3924" w:rsidRDefault="00FC3924" w:rsidP="00FC3924">
      <w:pPr>
        <w:pStyle w:val="SourceCode"/>
        <w:rPr>
          <w:lang w:val="es-MX"/>
        </w:rPr>
      </w:pPr>
      <w:r w:rsidRPr="00FC3924">
        <w:rPr>
          <w:rStyle w:val="SourceLineNumber"/>
          <w:lang w:val="es-MX"/>
        </w:rPr>
        <w:t>62.</w:t>
      </w:r>
      <w:r w:rsidRPr="00FC3924">
        <w:rPr>
          <w:lang w:val="es-MX"/>
        </w:rPr>
        <w:t xml:space="preserve">         while len(conjetura) != digitosNum or not esSoloDigitos(conjetura):</w:t>
      </w:r>
    </w:p>
    <w:p w:rsidR="00FC3924" w:rsidRPr="00FC3924" w:rsidRDefault="00FC3924" w:rsidP="00FC3924">
      <w:pPr>
        <w:pStyle w:val="SourceCode"/>
        <w:rPr>
          <w:lang w:val="es-MX"/>
        </w:rPr>
      </w:pPr>
      <w:r w:rsidRPr="00FC3924">
        <w:rPr>
          <w:rStyle w:val="SourceLineNumber"/>
          <w:lang w:val="es-MX"/>
        </w:rPr>
        <w:t>63.</w:t>
      </w:r>
      <w:r w:rsidRPr="00FC3924">
        <w:rPr>
          <w:lang w:val="es-MX"/>
        </w:rPr>
        <w:t xml:space="preserve">             print('Conjetura #%s: ' % (numIntentos))</w:t>
      </w:r>
    </w:p>
    <w:p w:rsidR="00FC3924" w:rsidRPr="00FC3924" w:rsidRDefault="00FC3924" w:rsidP="00FC3924">
      <w:pPr>
        <w:pStyle w:val="SourceCode"/>
        <w:rPr>
          <w:lang w:val="es-MX"/>
        </w:rPr>
      </w:pPr>
      <w:r w:rsidRPr="00FC3924">
        <w:rPr>
          <w:rStyle w:val="SourceLineNumber"/>
          <w:lang w:val="es-MX"/>
        </w:rPr>
        <w:t>64.</w:t>
      </w:r>
      <w:r w:rsidRPr="00FC3924">
        <w:rPr>
          <w:lang w:val="es-MX"/>
        </w:rPr>
        <w:t xml:space="preserve">             conjetura = input()</w:t>
      </w:r>
    </w:p>
    <w:p w:rsidR="00FD7F11" w:rsidRPr="00437857" w:rsidRDefault="00437857" w:rsidP="00FD7F11">
      <w:pPr>
        <w:pStyle w:val="Body"/>
        <w:rPr>
          <w:lang w:val="es-MX"/>
        </w:rPr>
      </w:pPr>
      <w:r w:rsidRPr="00437857">
        <w:rPr>
          <w:lang w:val="es-MX"/>
        </w:rPr>
        <w:lastRenderedPageBreak/>
        <w:t xml:space="preserve">La variable </w:t>
      </w:r>
      <w:r w:rsidRPr="00437857">
        <w:rPr>
          <w:rStyle w:val="Literal"/>
          <w:lang w:val="es-MX"/>
        </w:rPr>
        <w:t>conjetura</w:t>
      </w:r>
      <w:r w:rsidRPr="00437857">
        <w:rPr>
          <w:lang w:val="es-MX"/>
        </w:rPr>
        <w:t xml:space="preserve"> almacenará la conjetura del jugador devuelta por </w:t>
      </w:r>
      <w:r w:rsidRPr="00437857">
        <w:rPr>
          <w:rStyle w:val="Literal"/>
          <w:lang w:val="es-MX"/>
        </w:rPr>
        <w:t>input()</w:t>
      </w:r>
      <w:r w:rsidRPr="00437857">
        <w:rPr>
          <w:lang w:val="es-MX"/>
        </w:rPr>
        <w:t xml:space="preserve">. El código continúa iterando y pidiendo al jugador una nueva conjetura hasta que el jugador ingrese una conjetura válida. Una conjetura válida está compuesta únicamente por cifras y la misma cantidad de cifras que el número secreto. Esta es la función que cumple el bucle </w:t>
      </w:r>
      <w:r w:rsidRPr="00437857">
        <w:rPr>
          <w:rStyle w:val="Literal"/>
          <w:lang w:val="es-MX"/>
        </w:rPr>
        <w:t>while</w:t>
      </w:r>
      <w:r w:rsidRPr="00437857">
        <w:rPr>
          <w:lang w:val="es-MX"/>
        </w:rPr>
        <w:t xml:space="preserve"> que comienza en la línea 62.</w:t>
      </w:r>
    </w:p>
    <w:p w:rsidR="00FD7F11" w:rsidRPr="00437857" w:rsidRDefault="00437857" w:rsidP="00FD7F11">
      <w:pPr>
        <w:pStyle w:val="Body"/>
        <w:rPr>
          <w:lang w:val="es-MX"/>
        </w:rPr>
      </w:pPr>
      <w:r w:rsidRPr="00437857">
        <w:rPr>
          <w:lang w:val="es-MX"/>
        </w:rPr>
        <w:t xml:space="preserve">Se asigna una cadena vacía a la variable </w:t>
      </w:r>
      <w:r w:rsidRPr="00437857">
        <w:rPr>
          <w:rStyle w:val="Literal"/>
          <w:lang w:val="es-MX"/>
        </w:rPr>
        <w:t>conjetura</w:t>
      </w:r>
      <w:r w:rsidRPr="00437857">
        <w:rPr>
          <w:lang w:val="es-MX"/>
        </w:rPr>
        <w:t xml:space="preserve"> en la línea 61, de modo que la condición del bucle </w:t>
      </w:r>
      <w:r w:rsidRPr="00437857">
        <w:rPr>
          <w:rStyle w:val="Literal"/>
          <w:lang w:val="es-MX"/>
        </w:rPr>
        <w:t>while</w:t>
      </w:r>
      <w:r w:rsidRPr="00437857">
        <w:rPr>
          <w:lang w:val="es-MX"/>
        </w:rPr>
        <w:t xml:space="preserve"> sea </w:t>
      </w:r>
      <w:r w:rsidRPr="00437857">
        <w:rPr>
          <w:rStyle w:val="Literal"/>
          <w:lang w:val="es-MX"/>
        </w:rPr>
        <w:t>False</w:t>
      </w:r>
      <w:r w:rsidRPr="00437857">
        <w:rPr>
          <w:lang w:val="es-MX"/>
        </w:rPr>
        <w:t xml:space="preserve"> en la primera comprobación, asegurando que la ejecución entre al bucle.</w:t>
      </w:r>
    </w:p>
    <w:p w:rsidR="00FD7F11" w:rsidRPr="00437857" w:rsidRDefault="00437857" w:rsidP="00FD7F11">
      <w:pPr>
        <w:pStyle w:val="Non-TOCHeading3"/>
        <w:rPr>
          <w:lang w:val="es-MX"/>
        </w:rPr>
      </w:pPr>
      <w:r w:rsidRPr="00437857">
        <w:rPr>
          <w:lang w:val="es-MX"/>
        </w:rPr>
        <w:t>Obteniendo las Pistas para la Conjetura del Jugador</w:t>
      </w:r>
    </w:p>
    <w:p w:rsidR="00FC3924" w:rsidRPr="00FC3924" w:rsidRDefault="00FC3924" w:rsidP="00FC3924">
      <w:pPr>
        <w:pStyle w:val="SourceCode"/>
        <w:rPr>
          <w:lang w:val="es-MX"/>
        </w:rPr>
      </w:pPr>
      <w:r w:rsidRPr="00FC3924">
        <w:rPr>
          <w:rStyle w:val="SourceLineNumber"/>
          <w:lang w:val="es-MX"/>
        </w:rPr>
        <w:t>66.</w:t>
      </w:r>
      <w:r w:rsidRPr="00FC3924">
        <w:rPr>
          <w:lang w:val="es-MX"/>
        </w:rPr>
        <w:t xml:space="preserve">         pista = obtenerPistas(conjetura, numSecreto)</w:t>
      </w:r>
    </w:p>
    <w:p w:rsidR="00FC3924" w:rsidRPr="00FC3924" w:rsidRDefault="00FC3924" w:rsidP="00FC3924">
      <w:pPr>
        <w:pStyle w:val="SourceCode"/>
        <w:rPr>
          <w:lang w:val="es-MX"/>
        </w:rPr>
      </w:pPr>
      <w:r w:rsidRPr="00FC3924">
        <w:rPr>
          <w:rStyle w:val="SourceLineNumber"/>
          <w:lang w:val="es-MX"/>
        </w:rPr>
        <w:t>67.</w:t>
      </w:r>
      <w:r w:rsidRPr="00FC3924">
        <w:rPr>
          <w:lang w:val="es-MX"/>
        </w:rPr>
        <w:t xml:space="preserve">         print(pista)</w:t>
      </w:r>
    </w:p>
    <w:p w:rsidR="00FC3924" w:rsidRPr="00D450EE" w:rsidRDefault="00FC3924" w:rsidP="00FC3924">
      <w:pPr>
        <w:pStyle w:val="SourceCode"/>
        <w:rPr>
          <w:lang w:val="es-MX"/>
        </w:rPr>
      </w:pPr>
      <w:r w:rsidRPr="00D450EE">
        <w:rPr>
          <w:rStyle w:val="SourceLineNumber"/>
          <w:lang w:val="es-MX"/>
        </w:rPr>
        <w:t>68.</w:t>
      </w:r>
      <w:r w:rsidRPr="00D450EE">
        <w:rPr>
          <w:lang w:val="es-MX"/>
        </w:rPr>
        <w:t xml:space="preserve">         numIntentos += 1</w:t>
      </w:r>
    </w:p>
    <w:p w:rsidR="00437857" w:rsidRPr="00437857" w:rsidRDefault="00437857" w:rsidP="00FD7F11">
      <w:pPr>
        <w:pStyle w:val="Body"/>
        <w:rPr>
          <w:lang w:val="es-MX"/>
        </w:rPr>
      </w:pPr>
      <w:r w:rsidRPr="00437857">
        <w:rPr>
          <w:lang w:val="es-MX"/>
        </w:rPr>
        <w:t xml:space="preserve">Una vez que la ejecución pasa el bucle </w:t>
      </w:r>
      <w:r w:rsidRPr="00437857">
        <w:rPr>
          <w:rStyle w:val="Literal"/>
          <w:lang w:val="es-MX"/>
        </w:rPr>
        <w:t>while</w:t>
      </w:r>
      <w:r w:rsidRPr="00437857">
        <w:rPr>
          <w:lang w:val="es-MX"/>
        </w:rPr>
        <w:t xml:space="preserve"> que comienza la línea 62, la variable </w:t>
      </w:r>
      <w:r w:rsidRPr="00437857">
        <w:rPr>
          <w:rStyle w:val="Literal"/>
          <w:lang w:val="es-MX"/>
        </w:rPr>
        <w:t>conjetura</w:t>
      </w:r>
      <w:r w:rsidRPr="00437857">
        <w:rPr>
          <w:lang w:val="es-MX"/>
        </w:rPr>
        <w:t xml:space="preserve"> contiene un número válido. El mismo se pasa junto con </w:t>
      </w:r>
      <w:r w:rsidRPr="00437857">
        <w:rPr>
          <w:rStyle w:val="Literal"/>
          <w:lang w:val="es-MX"/>
        </w:rPr>
        <w:t>numSecreto</w:t>
      </w:r>
      <w:r w:rsidRPr="00437857">
        <w:rPr>
          <w:lang w:val="es-MX"/>
        </w:rPr>
        <w:t xml:space="preserve"> a la función </w:t>
      </w:r>
      <w:r w:rsidRPr="00437857">
        <w:rPr>
          <w:rStyle w:val="Literal"/>
          <w:lang w:val="es-MX"/>
        </w:rPr>
        <w:t>obtenerPistas()</w:t>
      </w:r>
      <w:r w:rsidRPr="00437857">
        <w:rPr>
          <w:lang w:val="es-MX"/>
        </w:rPr>
        <w:t xml:space="preserve">. Esta función devuelve una cadena de pistas, las cuales se muestran al jugador en la línea 67. La línea 68 incrementa </w:t>
      </w:r>
      <w:r w:rsidRPr="00437857">
        <w:rPr>
          <w:rStyle w:val="Literal"/>
          <w:lang w:val="es-MX"/>
        </w:rPr>
        <w:t>numIntentos</w:t>
      </w:r>
      <w:r w:rsidRPr="00437857">
        <w:rPr>
          <w:lang w:val="es-MX"/>
        </w:rPr>
        <w:t xml:space="preserve"> usando el operador de asignación aumentada para la suma.</w:t>
      </w:r>
    </w:p>
    <w:p w:rsidR="00FD7F11" w:rsidRPr="00437857" w:rsidRDefault="00437857" w:rsidP="00FD7F11">
      <w:pPr>
        <w:pStyle w:val="Non-TOCHeading3"/>
        <w:rPr>
          <w:lang w:val="es-MX"/>
        </w:rPr>
      </w:pPr>
      <w:r w:rsidRPr="00437857">
        <w:rPr>
          <w:lang w:val="es-MX"/>
        </w:rPr>
        <w:t>Comprobando si el Jugador ha Ganado o Perdido</w:t>
      </w:r>
    </w:p>
    <w:p w:rsidR="00437857" w:rsidRPr="00437857" w:rsidRDefault="00437857" w:rsidP="00795DA5">
      <w:pPr>
        <w:pStyle w:val="Body"/>
        <w:rPr>
          <w:lang w:val="es-MX"/>
        </w:rPr>
      </w:pPr>
      <w:r w:rsidRPr="00437857">
        <w:rPr>
          <w:lang w:val="es-MX"/>
        </w:rPr>
        <w:t xml:space="preserve">Observa que este segundo bucle </w:t>
      </w:r>
      <w:r w:rsidRPr="00437857">
        <w:rPr>
          <w:rStyle w:val="Literal"/>
          <w:lang w:val="es-MX"/>
        </w:rPr>
        <w:t>while</w:t>
      </w:r>
      <w:r w:rsidRPr="00437857">
        <w:rPr>
          <w:lang w:val="es-MX"/>
        </w:rPr>
        <w:t xml:space="preserve"> sobre la línea 60 se encuentra dentro de otro bucle </w:t>
      </w:r>
      <w:r w:rsidRPr="00437857">
        <w:rPr>
          <w:rStyle w:val="Literal"/>
          <w:lang w:val="es-MX"/>
        </w:rPr>
        <w:t>while</w:t>
      </w:r>
      <w:r w:rsidRPr="00437857">
        <w:rPr>
          <w:lang w:val="es-MX"/>
        </w:rPr>
        <w:t xml:space="preserve"> que comienza más arriba en la línea 55. Estos bucles dentro de bucles se llaman </w:t>
      </w:r>
      <w:r w:rsidRPr="00437857">
        <w:rPr>
          <w:rStyle w:val="Definition"/>
          <w:lang w:val="es-MX"/>
        </w:rPr>
        <w:t>bucles anidados</w:t>
      </w:r>
      <w:r w:rsidRPr="00437857">
        <w:rPr>
          <w:lang w:val="es-MX"/>
        </w:rPr>
        <w:t>. Cualquier sentencia break o continue sólo tendrá efecto sobre el bucle interno, y no afectará a ninguno de los bucles externos.</w:t>
      </w:r>
    </w:p>
    <w:p w:rsidR="00FC3924" w:rsidRPr="00FC3924" w:rsidRDefault="00FC3924" w:rsidP="00FC3924">
      <w:pPr>
        <w:pStyle w:val="SourceCode"/>
        <w:rPr>
          <w:lang w:val="es-MX"/>
        </w:rPr>
      </w:pPr>
      <w:r w:rsidRPr="00FC3924">
        <w:rPr>
          <w:rStyle w:val="SourceLineNumber"/>
          <w:lang w:val="es-MX"/>
        </w:rPr>
        <w:t>70.</w:t>
      </w:r>
      <w:r w:rsidRPr="00FC3924">
        <w:rPr>
          <w:lang w:val="es-MX"/>
        </w:rPr>
        <w:t xml:space="preserve">         if conjetura == numSecreto:</w:t>
      </w:r>
    </w:p>
    <w:p w:rsidR="00FC3924" w:rsidRPr="00FC3924" w:rsidRDefault="00FC3924" w:rsidP="00FC3924">
      <w:pPr>
        <w:pStyle w:val="SourceCode"/>
        <w:rPr>
          <w:lang w:val="es-MX"/>
        </w:rPr>
      </w:pPr>
      <w:r w:rsidRPr="00FC3924">
        <w:rPr>
          <w:rStyle w:val="SourceLineNumber"/>
          <w:lang w:val="es-MX"/>
        </w:rPr>
        <w:t>71.</w:t>
      </w:r>
      <w:r w:rsidRPr="00FC3924">
        <w:rPr>
          <w:lang w:val="es-MX"/>
        </w:rPr>
        <w:t xml:space="preserve">             break</w:t>
      </w:r>
    </w:p>
    <w:p w:rsidR="00FC3924" w:rsidRPr="00FC3924" w:rsidRDefault="00FC3924" w:rsidP="00FC3924">
      <w:pPr>
        <w:pStyle w:val="SourceCode"/>
        <w:rPr>
          <w:lang w:val="es-MX"/>
        </w:rPr>
      </w:pPr>
      <w:r w:rsidRPr="00FC3924">
        <w:rPr>
          <w:rStyle w:val="SourceLineNumber"/>
          <w:lang w:val="es-MX"/>
        </w:rPr>
        <w:t>72.</w:t>
      </w:r>
      <w:r w:rsidRPr="00FC3924">
        <w:rPr>
          <w:lang w:val="es-MX"/>
        </w:rPr>
        <w:t xml:space="preserve">         if numIntentos &gt; MAXADIVINANZAS:</w:t>
      </w:r>
    </w:p>
    <w:p w:rsidR="00FD7F11" w:rsidRPr="00FC3924" w:rsidRDefault="00FC3924" w:rsidP="00FD7F11">
      <w:pPr>
        <w:pStyle w:val="SourceCode"/>
        <w:rPr>
          <w:lang w:val="es-MX"/>
        </w:rPr>
      </w:pPr>
      <w:r w:rsidRPr="00FC3924">
        <w:rPr>
          <w:rStyle w:val="SourceLineNumber"/>
          <w:lang w:val="es-MX"/>
        </w:rPr>
        <w:t>73.</w:t>
      </w:r>
      <w:r w:rsidRPr="00FC3924">
        <w:rPr>
          <w:lang w:val="es-MX"/>
        </w:rPr>
        <w:t xml:space="preserve">             print('Te has quedado sin intentos. La res</w:t>
      </w:r>
      <w:r>
        <w:rPr>
          <w:lang w:val="es-MX"/>
        </w:rPr>
        <w:t>puesta era %s.' % (numSecreto))</w:t>
      </w:r>
    </w:p>
    <w:p w:rsidR="00437857" w:rsidRPr="00437857" w:rsidRDefault="00437857" w:rsidP="00FD7F11">
      <w:pPr>
        <w:pStyle w:val="Body"/>
        <w:rPr>
          <w:lang w:val="es-MX"/>
        </w:rPr>
      </w:pPr>
      <w:r w:rsidRPr="00437857">
        <w:rPr>
          <w:lang w:val="es-MX"/>
        </w:rPr>
        <w:t xml:space="preserve">Si </w:t>
      </w:r>
      <w:r w:rsidRPr="00437857">
        <w:rPr>
          <w:rStyle w:val="Literal"/>
          <w:lang w:val="es-MX"/>
        </w:rPr>
        <w:t>conjetura</w:t>
      </w:r>
      <w:r w:rsidRPr="00437857">
        <w:rPr>
          <w:lang w:val="es-MX"/>
        </w:rPr>
        <w:t xml:space="preserve"> es igual a </w:t>
      </w:r>
      <w:r w:rsidRPr="00437857">
        <w:rPr>
          <w:rStyle w:val="Literal"/>
          <w:lang w:val="es-MX"/>
        </w:rPr>
        <w:t>numSecreto</w:t>
      </w:r>
      <w:r w:rsidRPr="00437857">
        <w:rPr>
          <w:lang w:val="es-MX"/>
        </w:rPr>
        <w:t xml:space="preserve">, el jugador ha adivinado correctamente el número secreto y la línea 71 sale del bucle </w:t>
      </w:r>
      <w:r w:rsidRPr="00437857">
        <w:rPr>
          <w:rStyle w:val="Literal"/>
          <w:lang w:val="es-MX"/>
        </w:rPr>
        <w:t>while</w:t>
      </w:r>
      <w:r w:rsidRPr="00437857">
        <w:rPr>
          <w:lang w:val="es-MX"/>
        </w:rPr>
        <w:t xml:space="preserve"> que había comenzado en la línea 60.</w:t>
      </w:r>
    </w:p>
    <w:p w:rsidR="00437857" w:rsidRPr="00437857" w:rsidRDefault="00437857" w:rsidP="00437857">
      <w:pPr>
        <w:pStyle w:val="Body"/>
        <w:rPr>
          <w:lang w:val="es-MX"/>
        </w:rPr>
      </w:pPr>
      <w:r w:rsidRPr="00437857">
        <w:rPr>
          <w:lang w:val="es-MX"/>
        </w:rPr>
        <w:t>Si no lo es, la ejecución continúa a la línea 72, donde comprueba si al jugador se le han acabado los intentos. Si es así, el programa a</w:t>
      </w:r>
      <w:r>
        <w:rPr>
          <w:lang w:val="es-MX"/>
        </w:rPr>
        <w:t>visa al jugador que ha perdido.</w:t>
      </w:r>
    </w:p>
    <w:p w:rsidR="00FD7F11" w:rsidRPr="00437857" w:rsidRDefault="00437857" w:rsidP="00437857">
      <w:pPr>
        <w:pStyle w:val="Body"/>
        <w:rPr>
          <w:lang w:val="es-MX"/>
        </w:rPr>
      </w:pPr>
      <w:r w:rsidRPr="00437857">
        <w:rPr>
          <w:lang w:val="es-MX"/>
        </w:rPr>
        <w:lastRenderedPageBreak/>
        <w:t xml:space="preserve">En este punto, la ejecución retorna al bucle </w:t>
      </w:r>
      <w:r w:rsidRPr="00437857">
        <w:rPr>
          <w:rStyle w:val="Literal"/>
          <w:lang w:val="es-MX"/>
        </w:rPr>
        <w:t>while</w:t>
      </w:r>
      <w:r w:rsidRPr="00437857">
        <w:rPr>
          <w:lang w:val="es-MX"/>
        </w:rPr>
        <w:t xml:space="preserve"> en la línea 60 donde permite al jugador tomar otro intento. Si el jugador se queda sin intentos (o si ha salido del bucle con la sentencia </w:t>
      </w:r>
      <w:r w:rsidRPr="00437857">
        <w:rPr>
          <w:rStyle w:val="Literal"/>
          <w:lang w:val="es-MX"/>
        </w:rPr>
        <w:t>break</w:t>
      </w:r>
      <w:r w:rsidRPr="00437857">
        <w:rPr>
          <w:lang w:val="es-MX"/>
        </w:rPr>
        <w:t xml:space="preserve"> de la línea 71), la ejecución continuará más allá del bucle y hasta la línea 75.</w:t>
      </w:r>
    </w:p>
    <w:p w:rsidR="00FD7F11" w:rsidRPr="00437857" w:rsidRDefault="00437857" w:rsidP="00FD7F11">
      <w:pPr>
        <w:pStyle w:val="Non-TOCHeading3"/>
        <w:rPr>
          <w:lang w:val="es-MX"/>
        </w:rPr>
      </w:pPr>
      <w:r w:rsidRPr="00437857">
        <w:rPr>
          <w:lang w:val="es-MX"/>
        </w:rPr>
        <w:t>Preguntando al Jugador si desea Volver a Jugar</w:t>
      </w:r>
    </w:p>
    <w:p w:rsidR="00FC3924" w:rsidRPr="00D450EE" w:rsidRDefault="00FC3924" w:rsidP="00FC3924">
      <w:pPr>
        <w:pStyle w:val="SourceCode"/>
        <w:rPr>
          <w:lang w:val="es-MX"/>
        </w:rPr>
      </w:pPr>
      <w:r w:rsidRPr="00D450EE">
        <w:rPr>
          <w:rStyle w:val="SourceLineNumber"/>
          <w:lang w:val="es-MX"/>
        </w:rPr>
        <w:t>75.</w:t>
      </w:r>
      <w:r w:rsidRPr="00D450EE">
        <w:rPr>
          <w:lang w:val="es-MX"/>
        </w:rPr>
        <w:t xml:space="preserve">     if not jugarDeNuevo():</w:t>
      </w:r>
    </w:p>
    <w:p w:rsidR="00FD7F11" w:rsidRPr="00D450EE" w:rsidRDefault="00FC3924" w:rsidP="00FD7F11">
      <w:pPr>
        <w:pStyle w:val="SourceCode"/>
        <w:rPr>
          <w:lang w:val="es-MX"/>
        </w:rPr>
      </w:pPr>
      <w:r w:rsidRPr="00D450EE">
        <w:rPr>
          <w:rStyle w:val="SourceLineNumber"/>
          <w:lang w:val="es-MX"/>
        </w:rPr>
        <w:t>76.</w:t>
      </w:r>
      <w:r w:rsidRPr="00D450EE">
        <w:rPr>
          <w:lang w:val="es-MX"/>
        </w:rPr>
        <w:t xml:space="preserve">         break</w:t>
      </w:r>
    </w:p>
    <w:p w:rsidR="00437857" w:rsidRPr="00437857" w:rsidRDefault="00437857" w:rsidP="00437857">
      <w:pPr>
        <w:pStyle w:val="Body"/>
        <w:rPr>
          <w:lang w:val="es-MX"/>
        </w:rPr>
      </w:pPr>
      <w:r w:rsidRPr="00437857">
        <w:rPr>
          <w:lang w:val="es-MX"/>
        </w:rPr>
        <w:t xml:space="preserve">La línea 75 pregunta al jugador si desea jugar otra vez llamando a la función </w:t>
      </w:r>
      <w:r w:rsidRPr="00437857">
        <w:rPr>
          <w:rStyle w:val="Literal"/>
          <w:lang w:val="es-MX"/>
        </w:rPr>
        <w:t>jugarDeNuevo()</w:t>
      </w:r>
      <w:r w:rsidRPr="00437857">
        <w:rPr>
          <w:lang w:val="es-MX"/>
        </w:rPr>
        <w:t xml:space="preserve">. Si </w:t>
      </w:r>
      <w:r w:rsidRPr="00437857">
        <w:rPr>
          <w:rStyle w:val="Literal"/>
          <w:lang w:val="es-MX"/>
        </w:rPr>
        <w:t>jugarDeNuevo()</w:t>
      </w:r>
      <w:r w:rsidRPr="00437857">
        <w:rPr>
          <w:lang w:val="es-MX"/>
        </w:rPr>
        <w:t xml:space="preserve"> devuelve </w:t>
      </w:r>
      <w:r w:rsidRPr="00437857">
        <w:rPr>
          <w:rStyle w:val="Literal"/>
          <w:lang w:val="es-MX"/>
        </w:rPr>
        <w:t>False</w:t>
      </w:r>
      <w:r w:rsidRPr="00437857">
        <w:rPr>
          <w:lang w:val="es-MX"/>
        </w:rPr>
        <w:t xml:space="preserve">, se sale del bucle </w:t>
      </w:r>
      <w:r w:rsidRPr="00437857">
        <w:rPr>
          <w:rStyle w:val="Literal"/>
          <w:lang w:val="es-MX"/>
        </w:rPr>
        <w:t>while</w:t>
      </w:r>
      <w:r w:rsidRPr="00437857">
        <w:rPr>
          <w:lang w:val="es-MX"/>
        </w:rPr>
        <w:t xml:space="preserve"> comenzado en la línea 55. Como no hay más código luego de este bucle, el programa termina.</w:t>
      </w:r>
    </w:p>
    <w:p w:rsidR="00437857" w:rsidRPr="00437857" w:rsidRDefault="00437857" w:rsidP="00437857">
      <w:pPr>
        <w:pStyle w:val="Body"/>
        <w:rPr>
          <w:lang w:val="es-MX"/>
        </w:rPr>
      </w:pPr>
      <w:r w:rsidRPr="00437857">
        <w:rPr>
          <w:lang w:val="es-MX"/>
        </w:rPr>
        <w:t xml:space="preserve">Si </w:t>
      </w:r>
      <w:r w:rsidRPr="00437857">
        <w:rPr>
          <w:rStyle w:val="Literal"/>
          <w:lang w:val="es-MX"/>
        </w:rPr>
        <w:t>jugarDeNuevo()</w:t>
      </w:r>
      <w:r w:rsidRPr="00437857">
        <w:rPr>
          <w:lang w:val="es-MX"/>
        </w:rPr>
        <w:t xml:space="preserve"> devolviese </w:t>
      </w:r>
      <w:r w:rsidRPr="00437857">
        <w:rPr>
          <w:rStyle w:val="Literal"/>
          <w:lang w:val="es-MX"/>
        </w:rPr>
        <w:t>True</w:t>
      </w:r>
      <w:r w:rsidRPr="00437857">
        <w:rPr>
          <w:lang w:val="es-MX"/>
        </w:rPr>
        <w:t xml:space="preserve">, la ejecución no pasaría por la sentencia </w:t>
      </w:r>
      <w:r w:rsidRPr="00437857">
        <w:rPr>
          <w:rStyle w:val="Literal"/>
          <w:lang w:val="es-MX"/>
        </w:rPr>
        <w:t>break</w:t>
      </w:r>
      <w:r w:rsidRPr="00437857">
        <w:rPr>
          <w:lang w:val="es-MX"/>
        </w:rPr>
        <w:t xml:space="preserve"> y regresaría a la línea 55. El programa generaría entonces un nuevo número secreto para que el jugador pudiese jugar otra vez.</w:t>
      </w:r>
    </w:p>
    <w:p w:rsidR="00FD7F11" w:rsidRPr="00437857" w:rsidRDefault="00437857" w:rsidP="002A3D5E">
      <w:pPr>
        <w:pStyle w:val="Non-TOCHeading3"/>
        <w:rPr>
          <w:lang w:val="es-MX"/>
        </w:rPr>
      </w:pPr>
      <w:r w:rsidRPr="00437857">
        <w:rPr>
          <w:lang w:val="es-MX"/>
        </w:rPr>
        <w:t>Resumen</w:t>
      </w:r>
    </w:p>
    <w:p w:rsidR="00437857" w:rsidRPr="00437857" w:rsidRDefault="00437857" w:rsidP="00437857">
      <w:pPr>
        <w:pStyle w:val="Body"/>
        <w:rPr>
          <w:lang w:val="es-MX"/>
        </w:rPr>
      </w:pPr>
      <w:r w:rsidRPr="00437857">
        <w:rPr>
          <w:lang w:val="es-MX"/>
        </w:rPr>
        <w:t>Panecillos es un juego simple de programar pero puede ser difícil de vencer. Pero si continúas jugando, descubrirás eventualmente mejores formas de conjeturar y usar las pistas que el juego te da. De la misma forma, te convertirás en un mejor programador si continúas practicando.</w:t>
      </w:r>
    </w:p>
    <w:p w:rsidR="00437857" w:rsidRPr="00437857" w:rsidRDefault="00437857" w:rsidP="00437857">
      <w:pPr>
        <w:pStyle w:val="Body"/>
        <w:rPr>
          <w:lang w:val="es-MX"/>
        </w:rPr>
      </w:pPr>
      <w:r w:rsidRPr="00437857">
        <w:rPr>
          <w:lang w:val="es-MX"/>
        </w:rPr>
        <w:t>Este capítulo ha introducido algunas nuevas funciones y métodos (</w:t>
      </w:r>
      <w:r w:rsidRPr="00437857">
        <w:rPr>
          <w:rStyle w:val="Literal"/>
          <w:lang w:val="es-MX"/>
        </w:rPr>
        <w:t>random.shuffle()</w:t>
      </w:r>
      <w:r w:rsidRPr="00437857">
        <w:rPr>
          <w:lang w:val="es-MX"/>
        </w:rPr>
        <w:t xml:space="preserve">, </w:t>
      </w:r>
      <w:r w:rsidRPr="00437857">
        <w:rPr>
          <w:rStyle w:val="Literal"/>
          <w:lang w:val="es-MX"/>
        </w:rPr>
        <w:t>sort()</w:t>
      </w:r>
      <w:r w:rsidRPr="00437857">
        <w:rPr>
          <w:lang w:val="es-MX"/>
        </w:rPr>
        <w:t xml:space="preserve"> y </w:t>
      </w:r>
      <w:r w:rsidRPr="00437857">
        <w:rPr>
          <w:rStyle w:val="Literal"/>
          <w:lang w:val="es-MX"/>
        </w:rPr>
        <w:t>join()</w:t>
      </w:r>
      <w:r w:rsidRPr="00437857">
        <w:rPr>
          <w:lang w:val="es-MX"/>
        </w:rPr>
        <w:t xml:space="preserve">), junto con un par de atajos. Los operadores de asignación aumentada requieren escribir menos cuando quieres cambiar el valor relativo de una variable, tal como en </w:t>
      </w:r>
      <w:r w:rsidRPr="00437857">
        <w:rPr>
          <w:rStyle w:val="Literal"/>
          <w:lang w:val="es-MX"/>
        </w:rPr>
        <w:t>spam = spam + 1</w:t>
      </w:r>
      <w:r w:rsidRPr="00437857">
        <w:rPr>
          <w:lang w:val="es-MX"/>
        </w:rPr>
        <w:t xml:space="preserve">, que puede abreviarse como </w:t>
      </w:r>
      <w:r w:rsidRPr="00437857">
        <w:rPr>
          <w:rStyle w:val="Literal"/>
          <w:lang w:val="es-MX"/>
        </w:rPr>
        <w:t>spam += 1</w:t>
      </w:r>
      <w:r w:rsidRPr="00437857">
        <w:rPr>
          <w:lang w:val="es-MX"/>
        </w:rPr>
        <w:t xml:space="preserve">. La interpolación de cadenas puede hacer que tu código sea mucho más legible colocando </w:t>
      </w:r>
      <w:r w:rsidRPr="00437857">
        <w:rPr>
          <w:rStyle w:val="Literal"/>
          <w:lang w:val="es-MX"/>
        </w:rPr>
        <w:t>%s</w:t>
      </w:r>
      <w:r w:rsidRPr="00437857">
        <w:rPr>
          <w:lang w:val="es-MX"/>
        </w:rPr>
        <w:t xml:space="preserve"> (llamado especificador de conversión) dentro de la cadena en lugar de usar muchas operaciones de concatenación de cadenas.</w:t>
      </w:r>
    </w:p>
    <w:p w:rsidR="005945D2" w:rsidRPr="00437857" w:rsidRDefault="00437857" w:rsidP="00FD7F11">
      <w:pPr>
        <w:rPr>
          <w:lang w:val="es-MX"/>
        </w:rPr>
        <w:sectPr w:rsidR="005945D2" w:rsidRPr="00437857" w:rsidSect="009D6EB8">
          <w:headerReference w:type="default" r:id="rId77"/>
          <w:pgSz w:w="11520" w:h="14400" w:code="32767"/>
          <w:pgMar w:top="1440" w:right="1440" w:bottom="1440" w:left="1440" w:header="720" w:footer="720" w:gutter="0"/>
          <w:cols w:space="720"/>
          <w:docGrid w:linePitch="360"/>
        </w:sectPr>
      </w:pPr>
      <w:r w:rsidRPr="00437857">
        <w:rPr>
          <w:lang w:val="es-MX"/>
        </w:rPr>
        <w:t>El siguiente capítulo no se enfoca directamente en programación, pero será necesario para los juegos que crearemos en los últimos capítulos de este libro. Aprenderemos los conceptos matemáticos de coordenadas cartesianas y números negativos. Nosotros sólo los usaremos en los juegos Sonar, Reversi y Evasor, pero estos conceptos se usan en muchos juegos. Si ya conoces estos conceptos, igual puedes hojear el siguiente capítulo para refrescarl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188"/>
        <w:gridCol w:w="7668"/>
      </w:tblGrid>
      <w:tr w:rsidR="00605524" w:rsidTr="004B07B3">
        <w:tc>
          <w:tcPr>
            <w:tcW w:w="1188" w:type="dxa"/>
            <w:vMerge w:val="restart"/>
          </w:tcPr>
          <w:p w:rsidR="00605524" w:rsidRDefault="00605524" w:rsidP="002F64A8">
            <w:pPr>
              <w:pStyle w:val="ChapterNumber"/>
            </w:pPr>
            <w:r>
              <w:rPr>
                <w:noProof/>
              </w:rPr>
              <w:lastRenderedPageBreak/>
              <w:drawing>
                <wp:inline distT="0" distB="0" distL="0" distR="0" wp14:anchorId="40EBD40F" wp14:editId="32330DA1">
                  <wp:extent cx="635954" cy="7315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68" w:type="dxa"/>
          </w:tcPr>
          <w:p w:rsidR="00605524" w:rsidRDefault="00605524" w:rsidP="002F64A8">
            <w:pPr>
              <w:pStyle w:val="ChapterNumber"/>
            </w:pPr>
            <w:r>
              <w:t>C</w:t>
            </w:r>
            <w:r w:rsidR="004B07B3" w:rsidRPr="004B07B3">
              <w:t>apítulo</w:t>
            </w:r>
            <w:r>
              <w:t xml:space="preserve"> 12</w:t>
            </w:r>
          </w:p>
        </w:tc>
      </w:tr>
      <w:tr w:rsidR="00605524" w:rsidTr="004B07B3">
        <w:tc>
          <w:tcPr>
            <w:tcW w:w="1188" w:type="dxa"/>
            <w:vMerge/>
          </w:tcPr>
          <w:p w:rsidR="00605524" w:rsidRDefault="00605524" w:rsidP="002F64A8">
            <w:pPr>
              <w:pStyle w:val="Heading1"/>
              <w:outlineLvl w:val="0"/>
            </w:pPr>
          </w:p>
        </w:tc>
        <w:tc>
          <w:tcPr>
            <w:tcW w:w="7668" w:type="dxa"/>
          </w:tcPr>
          <w:p w:rsidR="00605524" w:rsidRPr="004B07B3" w:rsidRDefault="004B07B3" w:rsidP="002F64A8">
            <w:pPr>
              <w:pStyle w:val="Heading1"/>
              <w:outlineLvl w:val="0"/>
              <w:rPr>
                <w:sz w:val="68"/>
                <w:szCs w:val="68"/>
              </w:rPr>
            </w:pPr>
            <w:bookmarkStart w:id="107" w:name="_Toc428114129"/>
            <w:r w:rsidRPr="004B07B3">
              <w:rPr>
                <w:sz w:val="68"/>
                <w:szCs w:val="68"/>
              </w:rPr>
              <w:t>Coordenadas Cartesianas</w:t>
            </w:r>
            <w:bookmarkEnd w:id="107"/>
          </w:p>
        </w:tc>
      </w:tr>
    </w:tbl>
    <w:p w:rsidR="00605524" w:rsidRPr="004B07B3" w:rsidRDefault="004B07B3" w:rsidP="00605524">
      <w:pPr>
        <w:pStyle w:val="TopicsCoveredbox"/>
        <w:rPr>
          <w:lang w:val="es-MX"/>
        </w:rPr>
      </w:pPr>
      <w:r w:rsidRPr="004B07B3">
        <w:rPr>
          <w:lang w:val="es-MX"/>
        </w:rPr>
        <w:t>Temas Tratados En Este Capítulo</w:t>
      </w:r>
      <w:r w:rsidR="00605524" w:rsidRPr="004B07B3">
        <w:rPr>
          <w:lang w:val="es-MX"/>
        </w:rPr>
        <w:t>:</w:t>
      </w:r>
    </w:p>
    <w:p w:rsidR="00605524" w:rsidRDefault="004B07B3" w:rsidP="004B07B3">
      <w:pPr>
        <w:pStyle w:val="TopicsCoveredbox"/>
        <w:numPr>
          <w:ilvl w:val="0"/>
          <w:numId w:val="13"/>
        </w:numPr>
      </w:pPr>
      <w:r w:rsidRPr="004B07B3">
        <w:t>Sistemas de Coordenadas Cartesianas</w:t>
      </w:r>
    </w:p>
    <w:p w:rsidR="004B07B3" w:rsidRPr="004B07B3" w:rsidRDefault="004B07B3" w:rsidP="004B07B3">
      <w:pPr>
        <w:pStyle w:val="TopicsCoveredbox"/>
        <w:numPr>
          <w:ilvl w:val="0"/>
          <w:numId w:val="13"/>
        </w:numPr>
        <w:rPr>
          <w:lang w:val="es-MX"/>
        </w:rPr>
      </w:pPr>
      <w:r>
        <w:rPr>
          <w:lang w:val="es-MX"/>
        </w:rPr>
        <w:t>Los ejes X e Y</w:t>
      </w:r>
    </w:p>
    <w:p w:rsidR="004B07B3" w:rsidRPr="004B07B3" w:rsidRDefault="004B07B3" w:rsidP="004B07B3">
      <w:pPr>
        <w:pStyle w:val="TopicsCoveredbox"/>
        <w:numPr>
          <w:ilvl w:val="0"/>
          <w:numId w:val="13"/>
        </w:numPr>
        <w:rPr>
          <w:lang w:val="es-MX"/>
        </w:rPr>
      </w:pPr>
      <w:r w:rsidRPr="004B07B3">
        <w:rPr>
          <w:lang w:val="es-MX"/>
        </w:rPr>
        <w:t>La Prop</w:t>
      </w:r>
      <w:r>
        <w:rPr>
          <w:lang w:val="es-MX"/>
        </w:rPr>
        <w:t>iedad Conmutativa de la Adición</w:t>
      </w:r>
    </w:p>
    <w:p w:rsidR="00605524" w:rsidRPr="004B07B3" w:rsidRDefault="004B07B3" w:rsidP="00693AF9">
      <w:pPr>
        <w:pStyle w:val="TopicsCoveredbox"/>
        <w:numPr>
          <w:ilvl w:val="0"/>
          <w:numId w:val="13"/>
        </w:numPr>
        <w:rPr>
          <w:lang w:val="es-MX"/>
        </w:rPr>
      </w:pPr>
      <w:r w:rsidRPr="004B07B3">
        <w:rPr>
          <w:lang w:val="es-MX"/>
        </w:rPr>
        <w:t xml:space="preserve">Valores absolutos y la función </w:t>
      </w:r>
      <w:r w:rsidRPr="004B07B3">
        <w:rPr>
          <w:rStyle w:val="Literal"/>
          <w:lang w:val="es-MX"/>
        </w:rPr>
        <w:t>abs()</w:t>
      </w:r>
    </w:p>
    <w:p w:rsidR="004B07B3" w:rsidRPr="004B07B3" w:rsidRDefault="004B07B3" w:rsidP="004B07B3">
      <w:pPr>
        <w:pStyle w:val="Body"/>
        <w:rPr>
          <w:lang w:val="es-MX"/>
        </w:rPr>
      </w:pPr>
      <w:r w:rsidRPr="004B07B3">
        <w:rPr>
          <w:lang w:val="es-MX"/>
        </w:rPr>
        <w:t>Este capítulo no introduce un nuevo juego, sin embargo repasa ciertos conceptos matemáticos que serán utilizados en el resto de los juegos en este libro.</w:t>
      </w:r>
    </w:p>
    <w:p w:rsidR="004B07B3" w:rsidRPr="004B07B3" w:rsidRDefault="004B07B3" w:rsidP="004B07B3">
      <w:pPr>
        <w:pStyle w:val="Body"/>
        <w:rPr>
          <w:lang w:val="es-MX"/>
        </w:rPr>
      </w:pPr>
      <w:r w:rsidRPr="004B07B3">
        <w:rPr>
          <w:lang w:val="es-MX"/>
        </w:rPr>
        <w:t>Cuando miras un juego 2D (como Tetris o un viejo juego de Super Nintendo o Sega Genesis) puedes notar que la mayoría de los gráficos en la pantalla pueden moverse hacia la izquierda o derecha (la primera dimensión) o arriba y abajo (la segunda dimensión, es decir 2D). Para que podamos crear juegos con objetos moviéndose en dos dimensiones (como una pantalla de computadora bidimensional), necesitamos un sistema que pueda traducir un lugar en la pantalla a entero</w:t>
      </w:r>
      <w:r w:rsidR="000126CE">
        <w:rPr>
          <w:lang w:val="es-MX"/>
        </w:rPr>
        <w:t>s que nuestro programa pueda interpretar</w:t>
      </w:r>
      <w:r w:rsidRPr="004B07B3">
        <w:rPr>
          <w:lang w:val="es-MX"/>
        </w:rPr>
        <w:t>.</w:t>
      </w:r>
    </w:p>
    <w:p w:rsidR="00605524" w:rsidRPr="004B07B3" w:rsidRDefault="004B07B3" w:rsidP="004B07B3">
      <w:pPr>
        <w:pStyle w:val="Body"/>
        <w:rPr>
          <w:lang w:val="es-MX"/>
        </w:rPr>
      </w:pPr>
      <w:r w:rsidRPr="004B07B3">
        <w:rPr>
          <w:lang w:val="es-MX"/>
        </w:rPr>
        <w:t>Aquí es cuando se utilizan los sistemas de coordenadas Cartesianas. Las coordenadas pueden apuntar a un punto muy específico de la pantalla para que nuestro programa pueda rastrear diferentes areas en la pantalla.</w:t>
      </w:r>
    </w:p>
    <w:p w:rsidR="00605524" w:rsidRDefault="004B07B3" w:rsidP="00605524">
      <w:pPr>
        <w:pStyle w:val="Heading2"/>
      </w:pPr>
      <w:bookmarkStart w:id="108" w:name="_Toc428114130"/>
      <w:r w:rsidRPr="004B07B3">
        <w:t>Cuadrículas y Coordenadas Cartesianas</w:t>
      </w:r>
      <w:bookmarkEnd w:id="108"/>
    </w:p>
    <w:p w:rsidR="00605524" w:rsidRDefault="00B877DC" w:rsidP="00605524">
      <w:pPr>
        <w:jc w:val="center"/>
      </w:pPr>
      <w:r>
        <w:rPr>
          <w:noProof/>
        </w:rPr>
        <w:drawing>
          <wp:inline distT="0" distB="0" distL="0" distR="0">
            <wp:extent cx="1832775" cy="18059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1.png"/>
                    <pic:cNvPicPr/>
                  </pic:nvPicPr>
                  <pic:blipFill>
                    <a:blip r:embed="rId78">
                      <a:extLst>
                        <a:ext uri="{28A0092B-C50C-407E-A947-70E740481C1C}">
                          <a14:useLocalDpi xmlns:a14="http://schemas.microsoft.com/office/drawing/2010/main" val="0"/>
                        </a:ext>
                      </a:extLst>
                    </a:blip>
                    <a:stretch>
                      <a:fillRect/>
                    </a:stretch>
                  </pic:blipFill>
                  <pic:spPr>
                    <a:xfrm>
                      <a:off x="0" y="0"/>
                      <a:ext cx="1832775" cy="1805940"/>
                    </a:xfrm>
                    <a:prstGeom prst="rect">
                      <a:avLst/>
                    </a:prstGeom>
                  </pic:spPr>
                </pic:pic>
              </a:graphicData>
            </a:graphic>
          </wp:inline>
        </w:drawing>
      </w:r>
    </w:p>
    <w:p w:rsidR="00605524" w:rsidRPr="004B07B3" w:rsidRDefault="004B07B3" w:rsidP="004B07B3">
      <w:pPr>
        <w:pStyle w:val="Caption"/>
        <w:rPr>
          <w:lang w:val="es-MX"/>
        </w:rPr>
      </w:pPr>
      <w:r w:rsidRPr="004B07B3">
        <w:rPr>
          <w:lang w:val="es-MX"/>
        </w:rPr>
        <w:t>Figura 12-1: Un ejemplo de tablero de ajedrez con un</w:t>
      </w:r>
      <w:r>
        <w:rPr>
          <w:lang w:val="es-MX"/>
        </w:rPr>
        <w:t xml:space="preserve"> </w:t>
      </w:r>
      <w:r w:rsidRPr="004B07B3">
        <w:rPr>
          <w:lang w:val="es-MX"/>
        </w:rPr>
        <w:t>caballo negro en a, 4 y un caballo blanco en e, 6.</w:t>
      </w:r>
    </w:p>
    <w:p w:rsidR="004B07B3" w:rsidRPr="004B07B3" w:rsidRDefault="004B07B3" w:rsidP="004B07B3">
      <w:pPr>
        <w:pStyle w:val="Body"/>
        <w:rPr>
          <w:lang w:val="es-MX"/>
        </w:rPr>
      </w:pPr>
      <w:r w:rsidRPr="004B07B3">
        <w:rPr>
          <w:lang w:val="es-MX"/>
        </w:rPr>
        <w:lastRenderedPageBreak/>
        <w:t>Un problema en muchos juegos es c</w:t>
      </w:r>
      <w:r w:rsidR="00B877DC" w:rsidRPr="00B877DC">
        <w:rPr>
          <w:lang w:val="es-MX"/>
        </w:rPr>
        <w:t>ó</w:t>
      </w:r>
      <w:r w:rsidRPr="004B07B3">
        <w:rPr>
          <w:lang w:val="es-MX"/>
        </w:rPr>
        <w:t>mo hablar de puntos exactos en un tablero. Una solución común a este problema es marcar cada fila y columna individual del tablero con una letra y un número. La Figura 12-1 es un talbero de ajedrez con sus filas y columnas marcadas.</w:t>
      </w:r>
    </w:p>
    <w:p w:rsidR="004B07B3" w:rsidRPr="004B07B3" w:rsidRDefault="004B07B3" w:rsidP="004B07B3">
      <w:pPr>
        <w:pStyle w:val="Body"/>
        <w:rPr>
          <w:lang w:val="es-MX"/>
        </w:rPr>
      </w:pPr>
      <w:r w:rsidRPr="004B07B3">
        <w:rPr>
          <w:lang w:val="es-MX"/>
        </w:rPr>
        <w:t>En el ajedrez, el caballo luce como una cabeza de caballo. El caballo blanco se encuentra en el punto e, 6 y el caballo negro en el a, 4. También podemos observar que todos los espacios en la fila 7 y todos los espacios en la columna c se encuentran vacios.</w:t>
      </w:r>
    </w:p>
    <w:p w:rsidR="00605524" w:rsidRPr="00B877DC" w:rsidRDefault="004B07B3" w:rsidP="004B07B3">
      <w:pPr>
        <w:pStyle w:val="Body"/>
        <w:rPr>
          <w:lang w:val="es-MX"/>
        </w:rPr>
      </w:pPr>
      <w:r w:rsidRPr="004B07B3">
        <w:rPr>
          <w:lang w:val="es-MX"/>
        </w:rPr>
        <w:t>Una cuadrícula con filas y columnas numeradas como el tablero de ajedrez es un sistema de coordenadas cartesianas. Al utilizar una etiqueta para filas y columnas, podemos dar una coordenada para un único espacio en el tablero. Esto realmente nos ayuda a describirle a uan computadora la posición exacta que deseamos. Si aprendiste coordenadas Cartesianas en alguna clase de matemática, sabrás que usualmente se tanto las filas como columnas se representan con números. Esto es útil, porque de otro modo luego de la columna 2</w:t>
      </w:r>
      <w:r w:rsidR="00B877DC">
        <w:rPr>
          <w:lang w:val="es-MX"/>
        </w:rPr>
        <w:t>6</w:t>
      </w:r>
      <w:r w:rsidRPr="004B07B3">
        <w:rPr>
          <w:lang w:val="es-MX"/>
        </w:rPr>
        <w:t xml:space="preserve"> nos quedaríamos sin letras. </w:t>
      </w:r>
      <w:r w:rsidRPr="00B877DC">
        <w:rPr>
          <w:lang w:val="es-MX"/>
        </w:rPr>
        <w:t>Dicho tablero se vería como la Figura 12-2.</w:t>
      </w:r>
    </w:p>
    <w:p w:rsidR="00605524" w:rsidRDefault="00B877DC" w:rsidP="00605524">
      <w:pPr>
        <w:jc w:val="center"/>
      </w:pPr>
      <w:r>
        <w:rPr>
          <w:noProof/>
        </w:rPr>
        <w:drawing>
          <wp:inline distT="0" distB="0" distL="0" distR="0" wp14:anchorId="4697B786" wp14:editId="45686433">
            <wp:extent cx="2202180" cy="2169937"/>
            <wp:effectExtent l="0" t="0" r="762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2.png"/>
                    <pic:cNvPicPr/>
                  </pic:nvPicPr>
                  <pic:blipFill>
                    <a:blip r:embed="rId79">
                      <a:extLst>
                        <a:ext uri="{28A0092B-C50C-407E-A947-70E740481C1C}">
                          <a14:useLocalDpi xmlns:a14="http://schemas.microsoft.com/office/drawing/2010/main" val="0"/>
                        </a:ext>
                      </a:extLst>
                    </a:blip>
                    <a:stretch>
                      <a:fillRect/>
                    </a:stretch>
                  </pic:blipFill>
                  <pic:spPr>
                    <a:xfrm>
                      <a:off x="0" y="0"/>
                      <a:ext cx="2199602" cy="2167397"/>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2: El mismo tablero de ajedrez pero con coordenadas numéricas para filas y columnas.</w:t>
      </w:r>
    </w:p>
    <w:p w:rsidR="004B07B3" w:rsidRPr="004B07B3" w:rsidRDefault="004B07B3" w:rsidP="00605524">
      <w:pPr>
        <w:pStyle w:val="Body"/>
        <w:rPr>
          <w:lang w:val="es-MX"/>
        </w:rPr>
      </w:pPr>
      <w:r w:rsidRPr="004B07B3">
        <w:rPr>
          <w:lang w:val="es-MX"/>
        </w:rPr>
        <w:t xml:space="preserve">Los números de izquierda a derecha que describen las columnas son </w:t>
      </w:r>
      <w:r w:rsidRPr="004B07B3">
        <w:rPr>
          <w:rStyle w:val="Definition"/>
          <w:lang w:val="es-MX"/>
        </w:rPr>
        <w:t>parte del eje X</w:t>
      </w:r>
      <w:r w:rsidRPr="004B07B3">
        <w:rPr>
          <w:lang w:val="es-MX"/>
        </w:rPr>
        <w:t xml:space="preserve">. Los números de arriba a abajo que describen las filas son </w:t>
      </w:r>
      <w:r w:rsidRPr="004B07B3">
        <w:rPr>
          <w:rStyle w:val="Definition"/>
          <w:lang w:val="es-MX"/>
        </w:rPr>
        <w:t>parte del eje Y</w:t>
      </w:r>
      <w:r w:rsidRPr="004B07B3">
        <w:rPr>
          <w:lang w:val="es-MX"/>
        </w:rPr>
        <w:t>. Cuando describimos una coordenada, siempre empleamos el eje X primero, seguido del eje Y. Eso significa que el caballo de la figura superior se encuentra en la coordenada 5, 6 (y no 6, 5). El caballo blanco se encuentra en la coordenada 1, 4 (no confundir con 4, 1).</w:t>
      </w:r>
    </w:p>
    <w:p w:rsidR="004B07B3" w:rsidRPr="004B07B3" w:rsidRDefault="004B07B3" w:rsidP="004B07B3">
      <w:pPr>
        <w:pStyle w:val="Body"/>
        <w:rPr>
          <w:lang w:val="es-MX"/>
        </w:rPr>
      </w:pPr>
      <w:r w:rsidRPr="004B07B3">
        <w:rPr>
          <w:lang w:val="es-MX"/>
        </w:rPr>
        <w:t>Nota que para mover el caballo negro a la posición del caballo blanco, el caballo negro debe moverse dos espacios hacia arriba y luego cuatro a la derecha. (O moverse cuatro a la derecha y luego dos arriba.) Perno no necesitamos mirar el tablero para deducir esto. Si sabemos que el caballo blanco se encuentra en 5, 6 y el negro en 1, 4, entonces simplemente podemos restar para obtener la información.</w:t>
      </w:r>
    </w:p>
    <w:p w:rsidR="004B07B3" w:rsidRPr="004B07B3" w:rsidRDefault="004B07B3" w:rsidP="004B07B3">
      <w:pPr>
        <w:pStyle w:val="Body"/>
        <w:rPr>
          <w:lang w:val="es-MX"/>
        </w:rPr>
      </w:pPr>
      <w:r w:rsidRPr="004B07B3">
        <w:rPr>
          <w:lang w:val="es-MX"/>
        </w:rPr>
        <w:lastRenderedPageBreak/>
        <w:t>Resta la coordenada X del caballo negro y la coordenada X del caballo blanco: 5 - 1 = 4. Eso significa que el caballo negro debe moverse por el eje X cuatro espacios.</w:t>
      </w:r>
    </w:p>
    <w:p w:rsidR="00605524" w:rsidRPr="004B07B3" w:rsidRDefault="004B07B3" w:rsidP="004B07B3">
      <w:pPr>
        <w:pStyle w:val="Body"/>
        <w:rPr>
          <w:lang w:val="es-MX"/>
        </w:rPr>
      </w:pPr>
      <w:r w:rsidRPr="004B07B3">
        <w:rPr>
          <w:lang w:val="es-MX"/>
        </w:rPr>
        <w:t>Resta la coordenada Y del caballo negro y la coordenada Y del caballo blanco: 6 - 4 = 2. Eso significa que el caballo negro debe moverse por el eje Y dos espacios.</w:t>
      </w:r>
    </w:p>
    <w:p w:rsidR="00605524" w:rsidRPr="004B07B3" w:rsidRDefault="004B07B3" w:rsidP="00605524">
      <w:pPr>
        <w:pStyle w:val="Heading2"/>
        <w:rPr>
          <w:lang w:val="es-MX"/>
        </w:rPr>
      </w:pPr>
      <w:bookmarkStart w:id="109" w:name="_Toc428114131"/>
      <w:r w:rsidRPr="004B07B3">
        <w:rPr>
          <w:lang w:val="es-MX"/>
        </w:rPr>
        <w:t>Números Negativos</w:t>
      </w:r>
      <w:bookmarkEnd w:id="109"/>
    </w:p>
    <w:p w:rsidR="00605524" w:rsidRPr="004B07B3" w:rsidRDefault="004B07B3" w:rsidP="00605524">
      <w:pPr>
        <w:pStyle w:val="Body"/>
        <w:rPr>
          <w:lang w:val="es-MX"/>
        </w:rPr>
      </w:pPr>
      <w:r w:rsidRPr="004B07B3">
        <w:rPr>
          <w:lang w:val="es-MX"/>
        </w:rPr>
        <w:t xml:space="preserve">Otro concepto utilizado en las coordenadas Cartesianas son </w:t>
      </w:r>
      <w:r w:rsidRPr="004B07B3">
        <w:rPr>
          <w:rStyle w:val="Definition"/>
          <w:lang w:val="es-MX"/>
        </w:rPr>
        <w:t>los números negativos</w:t>
      </w:r>
      <w:r w:rsidRPr="004B07B3">
        <w:rPr>
          <w:lang w:val="es-MX"/>
        </w:rPr>
        <w:t xml:space="preserve">. Estos son números menores a cero. Ponemos un signo menos frente al número para mostrar que es un número netagivo. -1 es menor </w:t>
      </w:r>
      <w:r w:rsidR="00B877DC">
        <w:rPr>
          <w:lang w:val="es-MX"/>
        </w:rPr>
        <w:t>que</w:t>
      </w:r>
      <w:r w:rsidRPr="004B07B3">
        <w:rPr>
          <w:lang w:val="es-MX"/>
        </w:rPr>
        <w:t xml:space="preserve"> 0. Y -2 menor </w:t>
      </w:r>
      <w:r w:rsidR="00B877DC">
        <w:rPr>
          <w:lang w:val="es-MX"/>
        </w:rPr>
        <w:t>que</w:t>
      </w:r>
      <w:r w:rsidRPr="004B07B3">
        <w:rPr>
          <w:lang w:val="es-MX"/>
        </w:rPr>
        <w:t xml:space="preserve"> -1. Y -3 menor </w:t>
      </w:r>
      <w:r w:rsidR="00B877DC">
        <w:rPr>
          <w:lang w:val="es-MX"/>
        </w:rPr>
        <w:t>que</w:t>
      </w:r>
      <w:r w:rsidRPr="004B07B3">
        <w:rPr>
          <w:lang w:val="es-MX"/>
        </w:rPr>
        <w:t xml:space="preserve"> -2. Si piensas en los números regulares (llamados </w:t>
      </w:r>
      <w:r w:rsidRPr="004B07B3">
        <w:rPr>
          <w:rStyle w:val="Definition"/>
          <w:lang w:val="es-MX"/>
        </w:rPr>
        <w:t>positivos</w:t>
      </w:r>
      <w:r w:rsidRPr="004B07B3">
        <w:rPr>
          <w:lang w:val="es-MX"/>
        </w:rPr>
        <w:t>) empezando del 1 e incrementando, puedes pensar en los números negativos comenzando del -1 y decreciendo. 0 en si mismo no es positivo ni negativo. En esta imagen, puedes ver los números positivos creciendo hacia la derecha y los negativos decreciendo a la izquierda:</w:t>
      </w:r>
    </w:p>
    <w:p w:rsidR="00605524" w:rsidRDefault="00B05A5E" w:rsidP="00605524">
      <w:pPr>
        <w:jc w:val="center"/>
      </w:pPr>
      <w:r>
        <w:rPr>
          <w:noProof/>
        </w:rPr>
        <w:drawing>
          <wp:inline distT="0" distB="0" distL="0" distR="0">
            <wp:extent cx="5486400" cy="5397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3.png"/>
                    <pic:cNvPicPr/>
                  </pic:nvPicPr>
                  <pic:blipFill>
                    <a:blip r:embed="rId80">
                      <a:extLst>
                        <a:ext uri="{28A0092B-C50C-407E-A947-70E740481C1C}">
                          <a14:useLocalDpi xmlns:a14="http://schemas.microsoft.com/office/drawing/2010/main" val="0"/>
                        </a:ext>
                      </a:extLst>
                    </a:blip>
                    <a:stretch>
                      <a:fillRect/>
                    </a:stretch>
                  </pic:blipFill>
                  <pic:spPr>
                    <a:xfrm>
                      <a:off x="0" y="0"/>
                      <a:ext cx="5486400" cy="539750"/>
                    </a:xfrm>
                    <a:prstGeom prst="rect">
                      <a:avLst/>
                    </a:prstGeom>
                  </pic:spPr>
                </pic:pic>
              </a:graphicData>
            </a:graphic>
          </wp:inline>
        </w:drawing>
      </w:r>
    </w:p>
    <w:p w:rsidR="00605524" w:rsidRPr="004B07B3" w:rsidRDefault="004B07B3" w:rsidP="00605524">
      <w:pPr>
        <w:pStyle w:val="Caption"/>
        <w:rPr>
          <w:lang w:val="es-MX"/>
        </w:rPr>
      </w:pPr>
      <w:r w:rsidRPr="004B07B3">
        <w:rPr>
          <w:lang w:val="es-MX"/>
        </w:rPr>
        <w:t xml:space="preserve">Figura 12-3: </w:t>
      </w:r>
      <w:r w:rsidR="00B877DC">
        <w:rPr>
          <w:lang w:val="es-MX"/>
        </w:rPr>
        <w:t xml:space="preserve">Recta </w:t>
      </w:r>
      <w:r w:rsidR="00B877DC" w:rsidRPr="00B877DC">
        <w:rPr>
          <w:lang w:val="es-MX"/>
        </w:rPr>
        <w:t>numérica</w:t>
      </w:r>
      <w:r w:rsidRPr="004B07B3">
        <w:rPr>
          <w:lang w:val="es-MX"/>
        </w:rPr>
        <w:t>.</w:t>
      </w:r>
    </w:p>
    <w:p w:rsidR="00605524" w:rsidRPr="004B07B3" w:rsidRDefault="004B07B3" w:rsidP="00605524">
      <w:pPr>
        <w:pStyle w:val="Body"/>
        <w:rPr>
          <w:lang w:val="es-MX"/>
        </w:rPr>
      </w:pPr>
      <w:r w:rsidRPr="004B07B3">
        <w:rPr>
          <w:lang w:val="es-MX"/>
        </w:rPr>
        <w:t>La línea de números es realmente útil para realizar sumas y restas con números negativos. La expresión 4 + 3 puede ser pensada como que el caballo blanco comienza en la posición 4 y se mueve 3 espacios hacia la derecha (suma implica incrementar, es decir en la dirección derecha).</w:t>
      </w:r>
    </w:p>
    <w:p w:rsidR="00605524" w:rsidRDefault="00B05A5E" w:rsidP="00605524">
      <w:pPr>
        <w:jc w:val="center"/>
      </w:pPr>
      <w:r>
        <w:rPr>
          <w:noProof/>
        </w:rPr>
        <w:drawing>
          <wp:inline distT="0" distB="0" distL="0" distR="0">
            <wp:extent cx="5486400" cy="10623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4.png"/>
                    <pic:cNvPicPr/>
                  </pic:nvPicPr>
                  <pic:blipFill>
                    <a:blip r:embed="rId81">
                      <a:extLst>
                        <a:ext uri="{28A0092B-C50C-407E-A947-70E740481C1C}">
                          <a14:useLocalDpi xmlns:a14="http://schemas.microsoft.com/office/drawing/2010/main" val="0"/>
                        </a:ext>
                      </a:extLst>
                    </a:blip>
                    <a:stretch>
                      <a:fillRect/>
                    </a:stretch>
                  </pic:blipFill>
                  <pic:spPr>
                    <a:xfrm>
                      <a:off x="0" y="0"/>
                      <a:ext cx="5486400" cy="106235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4: Mover el caballo blanco a la derecha suma a la coordenada.</w:t>
      </w:r>
    </w:p>
    <w:p w:rsidR="004B07B3" w:rsidRPr="004B07B3" w:rsidRDefault="004B07B3" w:rsidP="004B07B3">
      <w:pPr>
        <w:pStyle w:val="Body"/>
        <w:rPr>
          <w:lang w:val="es-MX"/>
        </w:rPr>
      </w:pPr>
      <w:r w:rsidRPr="004B07B3">
        <w:rPr>
          <w:lang w:val="es-MX"/>
        </w:rPr>
        <w:t>Como puedes observar, el caballo blanco termina en la posición 7. Esto tiene sentido, porque 4 + 3 = 7.</w:t>
      </w:r>
    </w:p>
    <w:p w:rsidR="00605524" w:rsidRPr="004B07B3" w:rsidRDefault="004B07B3" w:rsidP="004B07B3">
      <w:pPr>
        <w:pStyle w:val="Body"/>
        <w:rPr>
          <w:lang w:val="es-MX"/>
        </w:rPr>
      </w:pPr>
      <w:r w:rsidRPr="004B07B3">
        <w:rPr>
          <w:lang w:val="es-MX"/>
        </w:rPr>
        <w:t xml:space="preserve">La substracción (resta) puede realizarse moviendo el caballo blanco hacia la izquierda. Substracción implica decrementar, es decir dirección izquierda. 4 - 6 sería el caballero blanco comenzando en la posición </w:t>
      </w:r>
      <w:r w:rsidR="00B877DC">
        <w:rPr>
          <w:lang w:val="es-MX"/>
        </w:rPr>
        <w:t>4</w:t>
      </w:r>
      <w:r w:rsidRPr="004B07B3">
        <w:rPr>
          <w:lang w:val="es-MX"/>
        </w:rPr>
        <w:t xml:space="preserve"> y moviéndose 6 espacios a la izquierda, como en la Figura 12-5:</w:t>
      </w:r>
    </w:p>
    <w:p w:rsidR="00605524" w:rsidRDefault="00B05A5E" w:rsidP="00605524">
      <w:pPr>
        <w:jc w:val="center"/>
      </w:pPr>
      <w:r>
        <w:rPr>
          <w:noProof/>
        </w:rPr>
        <w:lastRenderedPageBreak/>
        <w:drawing>
          <wp:inline distT="0" distB="0" distL="0" distR="0">
            <wp:extent cx="5486400" cy="1062355"/>
            <wp:effectExtent l="0" t="0" r="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5.png"/>
                    <pic:cNvPicPr/>
                  </pic:nvPicPr>
                  <pic:blipFill>
                    <a:blip r:embed="rId82">
                      <a:extLst>
                        <a:ext uri="{28A0092B-C50C-407E-A947-70E740481C1C}">
                          <a14:useLocalDpi xmlns:a14="http://schemas.microsoft.com/office/drawing/2010/main" val="0"/>
                        </a:ext>
                      </a:extLst>
                    </a:blip>
                    <a:stretch>
                      <a:fillRect/>
                    </a:stretch>
                  </pic:blipFill>
                  <pic:spPr>
                    <a:xfrm>
                      <a:off x="0" y="0"/>
                      <a:ext cx="5486400" cy="106235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5: Mover el caballo blanco a la izquierda resta a la coordenada.</w:t>
      </w:r>
    </w:p>
    <w:p w:rsidR="004B07B3" w:rsidRPr="004B07B3" w:rsidRDefault="004B07B3" w:rsidP="004B07B3">
      <w:pPr>
        <w:pStyle w:val="Body"/>
        <w:rPr>
          <w:lang w:val="es-MX"/>
        </w:rPr>
      </w:pPr>
      <w:r w:rsidRPr="004B07B3">
        <w:rPr>
          <w:lang w:val="es-MX"/>
        </w:rPr>
        <w:t>El caballo blanco termina en la posición -2. Eso significa 4 - 6 = -2.</w:t>
      </w:r>
    </w:p>
    <w:p w:rsidR="00605524" w:rsidRDefault="004B07B3" w:rsidP="004B07B3">
      <w:pPr>
        <w:pStyle w:val="Body"/>
      </w:pPr>
      <w:r w:rsidRPr="004B07B3">
        <w:rPr>
          <w:lang w:val="es-MX"/>
        </w:rPr>
        <w:t xml:space="preserve">Si sumamos o restamos un número negativo, el caballo blanco se moverá en direcciones </w:t>
      </w:r>
      <w:r w:rsidRPr="004B07B3">
        <w:rPr>
          <w:rStyle w:val="Emphasis"/>
          <w:lang w:val="es-MX"/>
        </w:rPr>
        <w:t>opuestas</w:t>
      </w:r>
      <w:r w:rsidRPr="004B07B3">
        <w:rPr>
          <w:lang w:val="es-MX"/>
        </w:rPr>
        <w:t xml:space="preserve">. Si sumas un número negativo, el caballo se mueve a la </w:t>
      </w:r>
      <w:r w:rsidRPr="004B07B3">
        <w:rPr>
          <w:rStyle w:val="Emphasis"/>
          <w:lang w:val="es-MX"/>
        </w:rPr>
        <w:t>izquierda</w:t>
      </w:r>
      <w:r w:rsidRPr="004B07B3">
        <w:rPr>
          <w:lang w:val="es-MX"/>
        </w:rPr>
        <w:t xml:space="preserve">. Si restas un número negativo, el caballo se mueve a la </w:t>
      </w:r>
      <w:r w:rsidRPr="004B07B3">
        <w:rPr>
          <w:rStyle w:val="Emphasis"/>
          <w:lang w:val="es-MX"/>
        </w:rPr>
        <w:t>derecha</w:t>
      </w:r>
      <w:r w:rsidRPr="004B07B3">
        <w:rPr>
          <w:lang w:val="es-MX"/>
        </w:rPr>
        <w:t xml:space="preserve">. La expresión -6 - -4 sería igual a -2. El caballo comienza en -6 y se mueve a la derecha 4 espacios. </w:t>
      </w:r>
      <w:r>
        <w:t>Nota que -6 - -4 es lo mismo que -6 + 4.</w:t>
      </w:r>
    </w:p>
    <w:p w:rsidR="00605524" w:rsidRDefault="00B05A5E" w:rsidP="00605524">
      <w:pPr>
        <w:jc w:val="center"/>
      </w:pPr>
      <w:r>
        <w:rPr>
          <w:noProof/>
        </w:rPr>
        <w:drawing>
          <wp:inline distT="0" distB="0" distL="0" distR="0">
            <wp:extent cx="5486400" cy="1062355"/>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6.png"/>
                    <pic:cNvPicPr/>
                  </pic:nvPicPr>
                  <pic:blipFill>
                    <a:blip r:embed="rId83">
                      <a:extLst>
                        <a:ext uri="{28A0092B-C50C-407E-A947-70E740481C1C}">
                          <a14:useLocalDpi xmlns:a14="http://schemas.microsoft.com/office/drawing/2010/main" val="0"/>
                        </a:ext>
                      </a:extLst>
                    </a:blip>
                    <a:stretch>
                      <a:fillRect/>
                    </a:stretch>
                  </pic:blipFill>
                  <pic:spPr>
                    <a:xfrm>
                      <a:off x="0" y="0"/>
                      <a:ext cx="5486400" cy="106235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6: Incluso si el caballero blanco comienza en una coordenada negativa, moverse a la derecha suma a la coordenada.</w:t>
      </w:r>
    </w:p>
    <w:p w:rsidR="00605524" w:rsidRDefault="00D13CB6" w:rsidP="00605524">
      <w:pPr>
        <w:jc w:val="center"/>
      </w:pPr>
      <w:r>
        <w:rPr>
          <w:noProof/>
        </w:rPr>
        <w:drawing>
          <wp:inline distT="0" distB="0" distL="0" distR="0" wp14:anchorId="79A0CEE2" wp14:editId="292DB80D">
            <wp:extent cx="2232660" cy="2204577"/>
            <wp:effectExtent l="0" t="0" r="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cartesiancoordinates.png"/>
                    <pic:cNvPicPr/>
                  </pic:nvPicPr>
                  <pic:blipFill>
                    <a:blip r:embed="rId84">
                      <a:extLst>
                        <a:ext uri="{28A0092B-C50C-407E-A947-70E740481C1C}">
                          <a14:useLocalDpi xmlns:a14="http://schemas.microsoft.com/office/drawing/2010/main" val="0"/>
                        </a:ext>
                      </a:extLst>
                    </a:blip>
                    <a:stretch>
                      <a:fillRect/>
                    </a:stretch>
                  </pic:blipFill>
                  <pic:spPr>
                    <a:xfrm>
                      <a:off x="0" y="0"/>
                      <a:ext cx="2237612" cy="2209467"/>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7: Poníendo dos líneas de números juntas se crea un sistema de coordenadas Cartesianas.</w:t>
      </w:r>
    </w:p>
    <w:p w:rsidR="00605524" w:rsidRPr="004B07B3" w:rsidRDefault="004B07B3" w:rsidP="00605524">
      <w:pPr>
        <w:pStyle w:val="Body"/>
        <w:rPr>
          <w:lang w:val="es-MX"/>
        </w:rPr>
      </w:pPr>
      <w:r w:rsidRPr="004B07B3">
        <w:rPr>
          <w:lang w:val="es-MX"/>
        </w:rPr>
        <w:lastRenderedPageBreak/>
        <w:t>La línea de números es igual al eje-X. Si hicieramos que la línea de números vaya de arriba a abajo en vez de izquierda a derecha, sería igual al eje-Y. Sumando un número positivo (o restando un número negativo) movería el caballo hacia arriba de lal ínea, y restando un número positivo (o sumando un número negativo) movería el caballo hacia abaho. Cuando po</w:t>
      </w:r>
      <w:r w:rsidR="00B877DC">
        <w:rPr>
          <w:lang w:val="es-MX"/>
        </w:rPr>
        <w:t>n</w:t>
      </w:r>
      <w:r w:rsidRPr="004B07B3">
        <w:rPr>
          <w:lang w:val="es-MX"/>
        </w:rPr>
        <w:t xml:space="preserve">emos ambas líneas de números juntas, tenemos un sistema de coordenadas Cartesianas tal como en la Figura 12-7. La coordenada 0, 0 posee un nombre especial: </w:t>
      </w:r>
      <w:r w:rsidRPr="004B07B3">
        <w:rPr>
          <w:rStyle w:val="Definition"/>
          <w:lang w:val="es-MX"/>
        </w:rPr>
        <w:t>el origen</w:t>
      </w:r>
      <w:r w:rsidRPr="004B07B3">
        <w:rPr>
          <w:lang w:val="es-MX"/>
        </w:rPr>
        <w:t>.</w:t>
      </w:r>
    </w:p>
    <w:p w:rsidR="00605524" w:rsidRPr="004B07B3" w:rsidRDefault="004B07B3" w:rsidP="00605524">
      <w:pPr>
        <w:pStyle w:val="Heading2"/>
        <w:rPr>
          <w:lang w:val="es-MX"/>
        </w:rPr>
      </w:pPr>
      <w:bookmarkStart w:id="110" w:name="_Toc428114132"/>
      <w:r w:rsidRPr="004B07B3">
        <w:rPr>
          <w:lang w:val="es-MX"/>
        </w:rPr>
        <w:t>Trucos Matemáticos</w:t>
      </w:r>
      <w:bookmarkEnd w:id="110"/>
    </w:p>
    <w:p w:rsidR="00605524" w:rsidRPr="004B07B3" w:rsidRDefault="004B07B3" w:rsidP="00605524">
      <w:pPr>
        <w:pStyle w:val="Body"/>
        <w:rPr>
          <w:lang w:val="es-MX"/>
        </w:rPr>
      </w:pPr>
      <w:r w:rsidRPr="004B07B3">
        <w:rPr>
          <w:lang w:val="es-MX"/>
        </w:rPr>
        <w:t>Sumar o restar números negativos parece fácil cuando tienes una línea de números frente a ti, pero puede ser igual de fácil cuando sólo tienes los números. Aquí hay tres trucos que puedes hacer para que evaluar estas expresiones te sea más sencillo.</w:t>
      </w:r>
    </w:p>
    <w:p w:rsidR="00605524" w:rsidRPr="004B07B3" w:rsidRDefault="004B07B3" w:rsidP="00605524">
      <w:pPr>
        <w:pStyle w:val="Non-TOCHeading3"/>
        <w:rPr>
          <w:lang w:val="es-MX"/>
        </w:rPr>
      </w:pPr>
      <w:r w:rsidRPr="004B07B3">
        <w:rPr>
          <w:lang w:val="es-MX"/>
        </w:rPr>
        <w:t>Tru</w:t>
      </w:r>
      <w:r>
        <w:rPr>
          <w:lang w:val="es-MX"/>
        </w:rPr>
        <w:t>co 1: “</w:t>
      </w:r>
      <w:r w:rsidRPr="004B07B3">
        <w:rPr>
          <w:lang w:val="es-MX"/>
        </w:rPr>
        <w:t>Un Menos C</w:t>
      </w:r>
      <w:r>
        <w:rPr>
          <w:lang w:val="es-MX"/>
        </w:rPr>
        <w:t>ome el Signo Mas a su Izquierda”</w:t>
      </w:r>
    </w:p>
    <w:p w:rsidR="00605524" w:rsidRDefault="004B07B3" w:rsidP="00605524">
      <w:pPr>
        <w:pStyle w:val="Body"/>
      </w:pPr>
      <w:r w:rsidRPr="004B07B3">
        <w:rPr>
          <w:lang w:val="es-MX"/>
        </w:rPr>
        <w:t>El primer truco es si estas sumando un número negativo, por ejemplo; 4 + -2. E</w:t>
      </w:r>
      <w:r w:rsidR="00B877DC">
        <w:rPr>
          <w:lang w:val="es-MX"/>
        </w:rPr>
        <w:t>l</w:t>
      </w:r>
      <w:r w:rsidRPr="004B07B3">
        <w:rPr>
          <w:lang w:val="es-MX"/>
        </w:rPr>
        <w:t xml:space="preserve"> primer truco es "un menos come el signo más a su izquierda". Cuando veas un signo menos con un signo más a su izquierda, puedes reemplazar el signo más con el signo menos. La respuesta es la misma, porque sumar un número negativo es lo mismo que restar un número positivo. </w:t>
      </w:r>
      <w:r w:rsidRPr="004B07B3">
        <w:t>4 + -2 y 4 - 2 son equivalentes y dan 2.</w:t>
      </w:r>
    </w:p>
    <w:p w:rsidR="00605524" w:rsidRDefault="00167598" w:rsidP="00605524">
      <w:pPr>
        <w:jc w:val="center"/>
      </w:pPr>
      <w:r>
        <w:rPr>
          <w:noProof/>
        </w:rPr>
        <w:drawing>
          <wp:inline distT="0" distB="0" distL="0" distR="0">
            <wp:extent cx="2764115" cy="81053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8.png"/>
                    <pic:cNvPicPr/>
                  </pic:nvPicPr>
                  <pic:blipFill>
                    <a:blip r:embed="rId85">
                      <a:extLst>
                        <a:ext uri="{28A0092B-C50C-407E-A947-70E740481C1C}">
                          <a14:useLocalDpi xmlns:a14="http://schemas.microsoft.com/office/drawing/2010/main" val="0"/>
                        </a:ext>
                      </a:extLst>
                    </a:blip>
                    <a:stretch>
                      <a:fillRect/>
                    </a:stretch>
                  </pic:blipFill>
                  <pic:spPr>
                    <a:xfrm>
                      <a:off x="0" y="0"/>
                      <a:ext cx="2764115" cy="810530"/>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8: Truco 1 - Sumando un número positivo y un número negativo.</w:t>
      </w:r>
    </w:p>
    <w:p w:rsidR="00605524" w:rsidRPr="004B07B3" w:rsidRDefault="004B07B3" w:rsidP="00605524">
      <w:pPr>
        <w:pStyle w:val="Non-TOCHeading3"/>
        <w:rPr>
          <w:lang w:val="es-MX"/>
        </w:rPr>
      </w:pPr>
      <w:r>
        <w:rPr>
          <w:lang w:val="es-MX"/>
        </w:rPr>
        <w:t>Truco 2: “Dos Menos se Combinan En un Mas”</w:t>
      </w:r>
    </w:p>
    <w:p w:rsidR="00605524" w:rsidRPr="004B07B3" w:rsidRDefault="004B07B3" w:rsidP="00605524">
      <w:pPr>
        <w:pStyle w:val="Body"/>
        <w:rPr>
          <w:lang w:val="es-MX"/>
        </w:rPr>
      </w:pPr>
      <w:r w:rsidRPr="004B07B3">
        <w:rPr>
          <w:lang w:val="es-MX"/>
        </w:rPr>
        <w:t>El segundo truco es si estas restando un número negativo, por ejemplo 4 - -2. El segundo truco es "dos menos se combinan en un mas". Cuando veas dos signos menos juntos sin un número entre ellos, pueden combinarse en un signo mas. La respuesta es la misma, porque restar un valor negativo es lo mismo que sumar el mismo valor positivo.</w:t>
      </w:r>
    </w:p>
    <w:p w:rsidR="00605524" w:rsidRDefault="00167598" w:rsidP="00605524">
      <w:pPr>
        <w:jc w:val="center"/>
      </w:pPr>
      <w:r>
        <w:rPr>
          <w:noProof/>
        </w:rPr>
        <w:drawing>
          <wp:inline distT="0" distB="0" distL="0" distR="0">
            <wp:extent cx="2501900" cy="78184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9.png"/>
                    <pic:cNvPicPr/>
                  </pic:nvPicPr>
                  <pic:blipFill>
                    <a:blip r:embed="rId86">
                      <a:extLst>
                        <a:ext uri="{28A0092B-C50C-407E-A947-70E740481C1C}">
                          <a14:useLocalDpi xmlns:a14="http://schemas.microsoft.com/office/drawing/2010/main" val="0"/>
                        </a:ext>
                      </a:extLst>
                    </a:blip>
                    <a:stretch>
                      <a:fillRect/>
                    </a:stretch>
                  </pic:blipFill>
                  <pic:spPr>
                    <a:xfrm>
                      <a:off x="0" y="0"/>
                      <a:ext cx="2504697" cy="782718"/>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9: Truco 2 - Restando un número positivo y un número negativo.</w:t>
      </w:r>
    </w:p>
    <w:p w:rsidR="00605524" w:rsidRPr="004B07B3" w:rsidRDefault="004B07B3" w:rsidP="00605524">
      <w:pPr>
        <w:pStyle w:val="Non-TOCHeading3"/>
        <w:rPr>
          <w:lang w:val="es-MX"/>
        </w:rPr>
      </w:pPr>
      <w:r w:rsidRPr="004B07B3">
        <w:rPr>
          <w:lang w:val="es-MX"/>
        </w:rPr>
        <w:lastRenderedPageBreak/>
        <w:t>Truco 3: La Propiedad Conmutativa de la Adición</w:t>
      </w:r>
    </w:p>
    <w:p w:rsidR="00605524" w:rsidRPr="004B07B3" w:rsidRDefault="004B07B3" w:rsidP="00605524">
      <w:pPr>
        <w:pStyle w:val="Body"/>
        <w:rPr>
          <w:lang w:val="es-MX"/>
        </w:rPr>
      </w:pPr>
      <w:r w:rsidRPr="004B07B3">
        <w:rPr>
          <w:lang w:val="es-MX"/>
        </w:rPr>
        <w:t xml:space="preserve">El tercer truco es recordar que cuando sumas dos números como 6 y 4, no importa en que orden se encuentra. (Esto puede llamarse </w:t>
      </w:r>
      <w:r w:rsidRPr="004B07B3">
        <w:rPr>
          <w:rStyle w:val="Definition"/>
          <w:lang w:val="es-MX"/>
        </w:rPr>
        <w:t>la propiedad conmutativa de la adición</w:t>
      </w:r>
      <w:r w:rsidRPr="004B07B3">
        <w:rPr>
          <w:lang w:val="es-MX"/>
        </w:rPr>
        <w:t>.) Eso significa que 6 + 4 y 4 + 6 ambos son iguales al mismo valor, 10. Si cuentas las casillas en la figura inferior, puedes ver que no importa en que orden tienes los números para sumarition.</w:t>
      </w:r>
    </w:p>
    <w:p w:rsidR="00605524" w:rsidRDefault="002F64A8" w:rsidP="00605524">
      <w:pPr>
        <w:jc w:val="center"/>
      </w:pPr>
      <w:r>
        <w:rPr>
          <w:noProof/>
        </w:rPr>
        <w:drawing>
          <wp:inline distT="0" distB="0" distL="0" distR="0" wp14:anchorId="12B5F1C8" wp14:editId="69093861">
            <wp:extent cx="2834777" cy="1263595"/>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utative.png"/>
                    <pic:cNvPicPr/>
                  </pic:nvPicPr>
                  <pic:blipFill>
                    <a:blip r:embed="rId87">
                      <a:extLst>
                        <a:ext uri="{28A0092B-C50C-407E-A947-70E740481C1C}">
                          <a14:useLocalDpi xmlns:a14="http://schemas.microsoft.com/office/drawing/2010/main" val="0"/>
                        </a:ext>
                      </a:extLst>
                    </a:blip>
                    <a:stretch>
                      <a:fillRect/>
                    </a:stretch>
                  </pic:blipFill>
                  <pic:spPr>
                    <a:xfrm>
                      <a:off x="0" y="0"/>
                      <a:ext cx="2834777" cy="1263595"/>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10: Truco 3 - La propiedad conmutativa de la adición.</w:t>
      </w:r>
    </w:p>
    <w:p w:rsidR="004B07B3" w:rsidRDefault="004B07B3" w:rsidP="00605524">
      <w:pPr>
        <w:pStyle w:val="Body"/>
        <w:rPr>
          <w:lang w:val="es-MX"/>
        </w:rPr>
      </w:pPr>
      <w:r w:rsidRPr="004B07B3">
        <w:rPr>
          <w:lang w:val="es-MX"/>
        </w:rPr>
        <w:t xml:space="preserve">Digamos que estás sumando un número negativo y un número positivo, como -6 + 8. Porque estas sumando números, puedes invertir el orden de los números sin cambiar la respuesta. -6 + 8 es lo mismo que 8 + -6. </w:t>
      </w:r>
    </w:p>
    <w:p w:rsidR="00605524" w:rsidRPr="004B07B3" w:rsidRDefault="004B07B3" w:rsidP="00605524">
      <w:pPr>
        <w:pStyle w:val="Body"/>
        <w:rPr>
          <w:lang w:val="es-MX"/>
        </w:rPr>
      </w:pPr>
      <w:r w:rsidRPr="004B07B3">
        <w:rPr>
          <w:lang w:val="es-MX"/>
        </w:rPr>
        <w:t>Pero cuando miras a 8 + -6, ves que el signo menos puede comer el signo más a su izquierda, y el problema se  convierte en 8 - 6 = 2. Pero esto significa que -6 + 8 ¡también es 2! Hemos reconfigurado el problema para obtener el mismo resultado, pero facilitandonos la resolución sin utilizar una calculadora o la computadora.</w:t>
      </w:r>
    </w:p>
    <w:p w:rsidR="00605524" w:rsidRDefault="00167598" w:rsidP="00605524">
      <w:pPr>
        <w:jc w:val="center"/>
      </w:pPr>
      <w:r>
        <w:rPr>
          <w:noProof/>
        </w:rPr>
        <w:drawing>
          <wp:inline distT="0" distB="0" distL="0" distR="0">
            <wp:extent cx="2880499" cy="13758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11.png"/>
                    <pic:cNvPicPr/>
                  </pic:nvPicPr>
                  <pic:blipFill>
                    <a:blip r:embed="rId88">
                      <a:extLst>
                        <a:ext uri="{28A0092B-C50C-407E-A947-70E740481C1C}">
                          <a14:useLocalDpi xmlns:a14="http://schemas.microsoft.com/office/drawing/2010/main" val="0"/>
                        </a:ext>
                      </a:extLst>
                    </a:blip>
                    <a:stretch>
                      <a:fillRect/>
                    </a:stretch>
                  </pic:blipFill>
                  <pic:spPr>
                    <a:xfrm>
                      <a:off x="0" y="0"/>
                      <a:ext cx="2880499" cy="1375823"/>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11: Usando nuestros trucos matemáticos juntos.</w:t>
      </w:r>
    </w:p>
    <w:p w:rsidR="00605524" w:rsidRPr="004B07B3" w:rsidRDefault="004B07B3" w:rsidP="00605524">
      <w:pPr>
        <w:pStyle w:val="Heading2"/>
        <w:rPr>
          <w:lang w:val="es-MX"/>
        </w:rPr>
      </w:pPr>
      <w:bookmarkStart w:id="111" w:name="_Toc428114133"/>
      <w:r w:rsidRPr="004B07B3">
        <w:rPr>
          <w:lang w:val="es-MX"/>
        </w:rPr>
        <w:t xml:space="preserve">Valores Absolutos y la </w:t>
      </w:r>
      <w:r>
        <w:rPr>
          <w:lang w:val="es-MX"/>
        </w:rPr>
        <w:t>F</w:t>
      </w:r>
      <w:r w:rsidRPr="004B07B3">
        <w:rPr>
          <w:lang w:val="es-MX"/>
        </w:rPr>
        <w:t>unción abs()</w:t>
      </w:r>
      <w:bookmarkEnd w:id="111"/>
    </w:p>
    <w:p w:rsidR="00605524" w:rsidRPr="004B07B3" w:rsidRDefault="004B07B3" w:rsidP="00605524">
      <w:pPr>
        <w:pStyle w:val="Body"/>
        <w:rPr>
          <w:lang w:val="es-MX"/>
        </w:rPr>
      </w:pPr>
      <w:r w:rsidRPr="004B07B3">
        <w:rPr>
          <w:rStyle w:val="Definition"/>
          <w:lang w:val="es-MX"/>
        </w:rPr>
        <w:t>El valor absoluto</w:t>
      </w:r>
      <w:r w:rsidRPr="004B07B3">
        <w:rPr>
          <w:lang w:val="es-MX"/>
        </w:rPr>
        <w:t xml:space="preserve"> de un número es el número sin el signo négativo delante de él. Esto significa que los números positivos no cambian, pero los negativos se convierten en positivos. Por </w:t>
      </w:r>
      <w:r w:rsidRPr="004B07B3">
        <w:rPr>
          <w:lang w:val="es-MX"/>
        </w:rPr>
        <w:lastRenderedPageBreak/>
        <w:t>ejemplo, el valor absoluto de -4 es 4. El valor absoluto de -7 es 7. El valor absoluto de 5 (el cuál es positivo) es 5.</w:t>
      </w:r>
    </w:p>
    <w:p w:rsidR="004B07B3" w:rsidRPr="004B07B3" w:rsidRDefault="004B07B3" w:rsidP="004B07B3">
      <w:pPr>
        <w:pStyle w:val="Body"/>
        <w:rPr>
          <w:lang w:val="es-MX"/>
        </w:rPr>
      </w:pPr>
      <w:r w:rsidRPr="004B07B3">
        <w:rPr>
          <w:lang w:val="es-MX"/>
        </w:rPr>
        <w:t xml:space="preserve">Podemos encontrar que tan lejos se encuentran dos elementos de una línea de números al tomar el valor absoluto de su diferencia. Imagina que el caballo blanco se encuentra en la posición 4 y el negro en la -2. Para encontrar la distancia entre ambos, debes encontrar la diferencia al restar sus posiciones y luego tomando el </w:t>
      </w:r>
      <w:r w:rsidR="00B877DC">
        <w:rPr>
          <w:lang w:val="es-MX"/>
        </w:rPr>
        <w:t>valor absoluto de dicho resulta</w:t>
      </w:r>
      <w:r w:rsidRPr="004B07B3">
        <w:rPr>
          <w:lang w:val="es-MX"/>
        </w:rPr>
        <w:t>d</w:t>
      </w:r>
      <w:r w:rsidR="00B877DC">
        <w:rPr>
          <w:lang w:val="es-MX"/>
        </w:rPr>
        <w:t>o</w:t>
      </w:r>
      <w:r w:rsidRPr="004B07B3">
        <w:rPr>
          <w:lang w:val="es-MX"/>
        </w:rPr>
        <w:t>.</w:t>
      </w:r>
    </w:p>
    <w:p w:rsidR="004B07B3" w:rsidRPr="004B07B3" w:rsidRDefault="004B07B3" w:rsidP="004B07B3">
      <w:pPr>
        <w:pStyle w:val="Body"/>
        <w:rPr>
          <w:lang w:val="es-MX"/>
        </w:rPr>
      </w:pPr>
      <w:r w:rsidRPr="004B07B3">
        <w:rPr>
          <w:lang w:val="es-MX"/>
        </w:rPr>
        <w:t>Esto funciona sin importar el orden de los números. -2 - 4 (esto es, menos dos menos 4) es -6, y el valor absoluto de -6 es 6. Sin embargo, 4 - -2 (esto es, cuatro menos menos 2) es 6, y el valor absoluto de 6 es 6. Utilizando el valor absoluto de la diferencia es una buena práctica para encontra la distancia entre dos puntos en una línea de números (o eje).</w:t>
      </w:r>
    </w:p>
    <w:p w:rsidR="00605524" w:rsidRPr="004B07B3" w:rsidRDefault="004B07B3" w:rsidP="004B07B3">
      <w:pPr>
        <w:pStyle w:val="Body"/>
        <w:rPr>
          <w:lang w:val="es-MX"/>
        </w:rPr>
      </w:pPr>
      <w:r w:rsidRPr="004B07B3">
        <w:rPr>
          <w:lang w:val="es-MX"/>
        </w:rPr>
        <w:t xml:space="preserve">La función </w:t>
      </w:r>
      <w:r w:rsidRPr="004B07B3">
        <w:rPr>
          <w:rStyle w:val="Literal"/>
          <w:lang w:val="es-MX"/>
        </w:rPr>
        <w:t>abs()</w:t>
      </w:r>
      <w:r w:rsidRPr="004B07B3">
        <w:rPr>
          <w:lang w:val="es-MX"/>
        </w:rPr>
        <w:t xml:space="preserve"> puede ser utilizada para devolver el valor absoluto de un entero. La función </w:t>
      </w:r>
      <w:r w:rsidRPr="004B07B3">
        <w:rPr>
          <w:rStyle w:val="Literal"/>
          <w:lang w:val="es-MX"/>
        </w:rPr>
        <w:t>abs()</w:t>
      </w:r>
      <w:r w:rsidRPr="004B07B3">
        <w:rPr>
          <w:lang w:val="es-MX"/>
        </w:rPr>
        <w:t xml:space="preserve"> es una función incorporada, por lo que no debes importar ningún módulo para utilizarla. Pasa un entero o un valor flotante y devolvera el valor absoluto:</w:t>
      </w:r>
    </w:p>
    <w:p w:rsidR="00605524" w:rsidRPr="000A58D1" w:rsidRDefault="00605524" w:rsidP="00605524">
      <w:pPr>
        <w:pStyle w:val="CodeExample"/>
        <w:rPr>
          <w:lang w:val="es-MX"/>
        </w:rPr>
      </w:pPr>
      <w:r w:rsidRPr="000A58D1">
        <w:rPr>
          <w:lang w:val="es-MX"/>
        </w:rPr>
        <w:t>&gt;&gt;&gt; abs(-5)</w:t>
      </w:r>
    </w:p>
    <w:p w:rsidR="00605524" w:rsidRPr="000A58D1" w:rsidRDefault="00605524" w:rsidP="00605524">
      <w:pPr>
        <w:pStyle w:val="CodeExample"/>
        <w:rPr>
          <w:lang w:val="es-MX"/>
        </w:rPr>
      </w:pPr>
      <w:r w:rsidRPr="000A58D1">
        <w:rPr>
          <w:lang w:val="es-MX"/>
        </w:rPr>
        <w:t>5</w:t>
      </w:r>
    </w:p>
    <w:p w:rsidR="00605524" w:rsidRPr="000A58D1" w:rsidRDefault="00605524" w:rsidP="00605524">
      <w:pPr>
        <w:pStyle w:val="CodeExample"/>
        <w:rPr>
          <w:lang w:val="es-MX"/>
        </w:rPr>
      </w:pPr>
      <w:r w:rsidRPr="000A58D1">
        <w:rPr>
          <w:lang w:val="es-MX"/>
        </w:rPr>
        <w:t>&gt;&gt;&gt; abs(42)</w:t>
      </w:r>
    </w:p>
    <w:p w:rsidR="00605524" w:rsidRPr="000A58D1" w:rsidRDefault="00605524" w:rsidP="00605524">
      <w:pPr>
        <w:pStyle w:val="CodeExample"/>
        <w:rPr>
          <w:lang w:val="es-MX"/>
        </w:rPr>
      </w:pPr>
      <w:r w:rsidRPr="000A58D1">
        <w:rPr>
          <w:lang w:val="es-MX"/>
        </w:rPr>
        <w:t>42</w:t>
      </w:r>
    </w:p>
    <w:p w:rsidR="00605524" w:rsidRPr="000A58D1" w:rsidRDefault="00605524" w:rsidP="00605524">
      <w:pPr>
        <w:pStyle w:val="CodeExample"/>
        <w:rPr>
          <w:lang w:val="es-MX"/>
        </w:rPr>
      </w:pPr>
      <w:r w:rsidRPr="000A58D1">
        <w:rPr>
          <w:lang w:val="es-MX"/>
        </w:rPr>
        <w:t>&gt;&gt;&gt; abs(-10.5)</w:t>
      </w:r>
    </w:p>
    <w:p w:rsidR="00605524" w:rsidRPr="000A58D1" w:rsidRDefault="00605524" w:rsidP="00605524">
      <w:pPr>
        <w:pStyle w:val="CodeExample"/>
        <w:rPr>
          <w:lang w:val="es-MX"/>
        </w:rPr>
      </w:pPr>
      <w:r w:rsidRPr="000A58D1">
        <w:rPr>
          <w:lang w:val="es-MX"/>
        </w:rPr>
        <w:t>10.5</w:t>
      </w:r>
    </w:p>
    <w:p w:rsidR="00605524" w:rsidRPr="004B07B3" w:rsidRDefault="004B07B3" w:rsidP="00605524">
      <w:pPr>
        <w:pStyle w:val="Heading2"/>
        <w:rPr>
          <w:lang w:val="es-MX"/>
        </w:rPr>
      </w:pPr>
      <w:bookmarkStart w:id="112" w:name="_Toc428114134"/>
      <w:r w:rsidRPr="004B07B3">
        <w:rPr>
          <w:lang w:val="es-MX"/>
        </w:rPr>
        <w:t>Sistema de Coordenadas de un Monitor de Computadora</w:t>
      </w:r>
      <w:bookmarkEnd w:id="112"/>
    </w:p>
    <w:p w:rsidR="00605524" w:rsidRDefault="00306BCF" w:rsidP="00605524">
      <w:pPr>
        <w:jc w:val="center"/>
      </w:pPr>
      <w:r>
        <w:rPr>
          <w:noProof/>
        </w:rPr>
        <w:drawing>
          <wp:inline distT="0" distB="0" distL="0" distR="0">
            <wp:extent cx="2407920" cy="171396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_screencoordinates.png"/>
                    <pic:cNvPicPr/>
                  </pic:nvPicPr>
                  <pic:blipFill>
                    <a:blip r:embed="rId89">
                      <a:extLst>
                        <a:ext uri="{28A0092B-C50C-407E-A947-70E740481C1C}">
                          <a14:useLocalDpi xmlns:a14="http://schemas.microsoft.com/office/drawing/2010/main" val="0"/>
                        </a:ext>
                      </a:extLst>
                    </a:blip>
                    <a:stretch>
                      <a:fillRect/>
                    </a:stretch>
                  </pic:blipFill>
                  <pic:spPr>
                    <a:xfrm>
                      <a:off x="0" y="0"/>
                      <a:ext cx="2411368" cy="1716417"/>
                    </a:xfrm>
                    <a:prstGeom prst="rect">
                      <a:avLst/>
                    </a:prstGeom>
                  </pic:spPr>
                </pic:pic>
              </a:graphicData>
            </a:graphic>
          </wp:inline>
        </w:drawing>
      </w:r>
    </w:p>
    <w:p w:rsidR="00605524" w:rsidRPr="004B07B3" w:rsidRDefault="004B07B3" w:rsidP="00605524">
      <w:pPr>
        <w:pStyle w:val="Caption"/>
        <w:rPr>
          <w:lang w:val="es-MX"/>
        </w:rPr>
      </w:pPr>
      <w:r w:rsidRPr="004B07B3">
        <w:rPr>
          <w:lang w:val="es-MX"/>
        </w:rPr>
        <w:t>Figura 12-12: El sistema de coordenadas Cartesianas en un monitor de computadora.</w:t>
      </w:r>
    </w:p>
    <w:p w:rsidR="00605524" w:rsidRPr="004B07B3" w:rsidRDefault="004B07B3" w:rsidP="00605524">
      <w:pPr>
        <w:pStyle w:val="Body"/>
        <w:rPr>
          <w:lang w:val="es-MX"/>
        </w:rPr>
      </w:pPr>
      <w:r w:rsidRPr="004B07B3">
        <w:rPr>
          <w:lang w:val="es-MX"/>
        </w:rPr>
        <w:t xml:space="preserve">Es común que los monitores de computadoras utilizen un sistema de coordenadas con origen (0, 0) en la esquina superior izquierda, el cual se incremente hacia la derecha y abajo. La mayoría de los gráficos de computadora utulizan este sistema, y lo usaremos en nuestros juegos. También es común asumir que los monitores pueden mostrar 80 caracteres por fila y 25 caracteres por </w:t>
      </w:r>
      <w:r w:rsidRPr="004B07B3">
        <w:rPr>
          <w:lang w:val="es-MX"/>
        </w:rPr>
        <w:lastRenderedPageBreak/>
        <w:t xml:space="preserve">columna (ver la Figura 12-12). Este solía ser el máximo tamaño de pantalla que los monitores soportaban. </w:t>
      </w:r>
      <w:r w:rsidR="00B877DC">
        <w:rPr>
          <w:lang w:val="es-MX"/>
        </w:rPr>
        <w:t>Aunque</w:t>
      </w:r>
      <w:r w:rsidRPr="004B07B3">
        <w:rPr>
          <w:lang w:val="es-MX"/>
        </w:rPr>
        <w:t xml:space="preserve"> los monitores actuales pueden mostrar mucho más texto, no asumiremos que la pantalla del usuario es mayor a 80 por 25.</w:t>
      </w:r>
    </w:p>
    <w:p w:rsidR="00605524" w:rsidRPr="004B07B3" w:rsidRDefault="00B877DC" w:rsidP="002A3D5E">
      <w:pPr>
        <w:pStyle w:val="Non-TOCHeading3"/>
        <w:rPr>
          <w:lang w:val="es-MX"/>
        </w:rPr>
      </w:pPr>
      <w:r>
        <w:rPr>
          <w:lang w:val="es-MX"/>
        </w:rPr>
        <w:t>Resumen</w:t>
      </w:r>
    </w:p>
    <w:p w:rsidR="004B07B3" w:rsidRPr="004B07B3" w:rsidRDefault="004B07B3" w:rsidP="004B07B3">
      <w:pPr>
        <w:rPr>
          <w:lang w:val="es-MX"/>
        </w:rPr>
      </w:pPr>
      <w:r w:rsidRPr="004B07B3">
        <w:rPr>
          <w:lang w:val="es-MX"/>
        </w:rPr>
        <w:t xml:space="preserve">Esto no fue mucha matemática para aprender a programar. De hecho, la mayoría de la programación no requiere mucho conocimiento </w:t>
      </w:r>
      <w:r w:rsidR="00B877DC">
        <w:rPr>
          <w:lang w:val="es-MX"/>
        </w:rPr>
        <w:t>de</w:t>
      </w:r>
      <w:r w:rsidRPr="004B07B3">
        <w:rPr>
          <w:lang w:val="es-MX"/>
        </w:rPr>
        <w:t xml:space="preserve"> matemática. Hasta este capítulo, nos las arreglabamos con simples sumas y multiplicaciones.</w:t>
      </w:r>
    </w:p>
    <w:p w:rsidR="004B07B3" w:rsidRPr="004B07B3" w:rsidRDefault="004B07B3" w:rsidP="004B07B3">
      <w:pPr>
        <w:rPr>
          <w:lang w:val="es-MX"/>
        </w:rPr>
      </w:pPr>
      <w:r w:rsidRPr="004B07B3">
        <w:rPr>
          <w:lang w:val="es-MX"/>
        </w:rPr>
        <w:t>Los sistemas de coordenadas Cartesianas son necesarios para describir con exactitud donde se encuentra una posición en un área bidimensiona</w:t>
      </w:r>
      <w:r w:rsidR="00B877DC">
        <w:rPr>
          <w:lang w:val="es-MX"/>
        </w:rPr>
        <w:t>l</w:t>
      </w:r>
      <w:r w:rsidRPr="004B07B3">
        <w:rPr>
          <w:lang w:val="es-MX"/>
        </w:rPr>
        <w:t xml:space="preserve">. Las coordenadas se componen de dos números: eje-X y eje-Y. El eje-X corre de izquierda a derecha y el eje-Y de arriba a abajo. En una pantalla de computadora (y </w:t>
      </w:r>
      <w:r w:rsidR="00B877DC">
        <w:rPr>
          <w:lang w:val="es-MX"/>
        </w:rPr>
        <w:t>casi siempre en</w:t>
      </w:r>
      <w:r w:rsidRPr="004B07B3">
        <w:rPr>
          <w:lang w:val="es-MX"/>
        </w:rPr>
        <w:t xml:space="preserve"> programación), el eje-X comienza en 0 a la izquierda e incrementa hacia la derecha. El eje-Y comienza en 0 en la parte superior e incrementa hacia abajo.</w:t>
      </w:r>
    </w:p>
    <w:p w:rsidR="004B07B3" w:rsidRPr="004B07B3" w:rsidRDefault="004B07B3" w:rsidP="004B07B3">
      <w:pPr>
        <w:rPr>
          <w:lang w:val="es-MX"/>
        </w:rPr>
      </w:pPr>
      <w:r w:rsidRPr="004B07B3">
        <w:rPr>
          <w:lang w:val="es-MX"/>
        </w:rPr>
        <w:t>Los tres trucos que aprendimos en este capítulo facilitan sumar enteros positivos y negativos. El primer truco es un signo menos que comerá un signo más a su izquierda. El segundo truco es que dos signos menos juntos se combinan en un signo más. Y el tercer truco es que puedes intercambiar las posiciones de los números que estés sumando. Esto es llamado la propiedad conmutativa de la adición.</w:t>
      </w:r>
    </w:p>
    <w:p w:rsidR="005945D2" w:rsidRPr="004B07B3" w:rsidRDefault="004B07B3" w:rsidP="004B07B3">
      <w:pPr>
        <w:rPr>
          <w:lang w:val="es-MX"/>
        </w:rPr>
        <w:sectPr w:rsidR="005945D2" w:rsidRPr="004B07B3" w:rsidSect="009D6EB8">
          <w:headerReference w:type="default" r:id="rId90"/>
          <w:pgSz w:w="11520" w:h="14400" w:code="32767"/>
          <w:pgMar w:top="1440" w:right="1440" w:bottom="1440" w:left="1440" w:header="720" w:footer="720" w:gutter="0"/>
          <w:cols w:space="720"/>
          <w:docGrid w:linePitch="360"/>
        </w:sectPr>
      </w:pPr>
      <w:r w:rsidRPr="004B07B3">
        <w:rPr>
          <w:lang w:val="es-MX"/>
        </w:rPr>
        <w:t>Para el resto de este libro, utilizaremos los conceptos aprendidos en este capítulo en nuestros juegos ya que tendrán áreas bidimensionales en ellos. Todos los juegos gráficos requieren conocimientos del funcionamiento de las coordenadas Cartesian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AC09D8" w:rsidTr="005945D2">
        <w:tc>
          <w:tcPr>
            <w:tcW w:w="1217" w:type="dxa"/>
            <w:vMerge w:val="restart"/>
          </w:tcPr>
          <w:p w:rsidR="00AC09D8" w:rsidRDefault="00AC09D8" w:rsidP="009926CD">
            <w:pPr>
              <w:pStyle w:val="ChapterNumber"/>
            </w:pPr>
            <w:r>
              <w:rPr>
                <w:noProof/>
              </w:rPr>
              <w:lastRenderedPageBreak/>
              <w:drawing>
                <wp:inline distT="0" distB="0" distL="0" distR="0" wp14:anchorId="28344DCA" wp14:editId="7999082F">
                  <wp:extent cx="635954" cy="7315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AC09D8" w:rsidRDefault="00B442F5" w:rsidP="009926CD">
            <w:pPr>
              <w:pStyle w:val="ChapterNumber"/>
            </w:pPr>
            <w:r w:rsidRPr="00B442F5">
              <w:t>Capítulo</w:t>
            </w:r>
            <w:r w:rsidR="00AC09D8">
              <w:t xml:space="preserve"> 13</w:t>
            </w:r>
          </w:p>
        </w:tc>
      </w:tr>
      <w:tr w:rsidR="00AC09D8" w:rsidRPr="00747D35" w:rsidTr="005945D2">
        <w:tc>
          <w:tcPr>
            <w:tcW w:w="1217" w:type="dxa"/>
            <w:vMerge/>
          </w:tcPr>
          <w:p w:rsidR="00AC09D8" w:rsidRDefault="00AC09D8" w:rsidP="009926CD">
            <w:pPr>
              <w:pStyle w:val="Heading1"/>
              <w:outlineLvl w:val="0"/>
            </w:pPr>
          </w:p>
        </w:tc>
        <w:tc>
          <w:tcPr>
            <w:tcW w:w="7639" w:type="dxa"/>
          </w:tcPr>
          <w:p w:rsidR="00AC09D8" w:rsidRPr="00677E2E" w:rsidRDefault="00677E2E" w:rsidP="009926CD">
            <w:pPr>
              <w:pStyle w:val="Heading1"/>
              <w:outlineLvl w:val="0"/>
              <w:rPr>
                <w:lang w:val="es-MX"/>
              </w:rPr>
            </w:pPr>
            <w:bookmarkStart w:id="113" w:name="_Toc428114135"/>
            <w:r w:rsidRPr="00677E2E">
              <w:rPr>
                <w:lang w:val="es-MX"/>
              </w:rPr>
              <w:t>Búsqueda del Tesoro con Sonar</w:t>
            </w:r>
            <w:bookmarkEnd w:id="113"/>
          </w:p>
        </w:tc>
      </w:tr>
    </w:tbl>
    <w:p w:rsidR="00AC09D8" w:rsidRPr="00677E2E" w:rsidRDefault="00677E2E" w:rsidP="00AC09D8">
      <w:pPr>
        <w:pStyle w:val="TopicsCoveredbox"/>
        <w:rPr>
          <w:lang w:val="es-MX"/>
        </w:rPr>
      </w:pPr>
      <w:r w:rsidRPr="00677E2E">
        <w:rPr>
          <w:lang w:val="es-MX"/>
        </w:rPr>
        <w:t>Temas Tratados En Este Capítulo:</w:t>
      </w:r>
    </w:p>
    <w:p w:rsidR="00AC09D8" w:rsidRDefault="00677E2E" w:rsidP="00677E2E">
      <w:pPr>
        <w:pStyle w:val="TopicsCoveredbox"/>
        <w:numPr>
          <w:ilvl w:val="0"/>
          <w:numId w:val="14"/>
        </w:numPr>
      </w:pPr>
      <w:r w:rsidRPr="00677E2E">
        <w:t>Estructura de Datos</w:t>
      </w:r>
    </w:p>
    <w:p w:rsidR="00AC09D8" w:rsidRPr="00677E2E" w:rsidRDefault="00677E2E" w:rsidP="00677E2E">
      <w:pPr>
        <w:pStyle w:val="TopicsCoveredbox"/>
        <w:numPr>
          <w:ilvl w:val="0"/>
          <w:numId w:val="14"/>
        </w:numPr>
        <w:rPr>
          <w:lang w:val="es-MX"/>
        </w:rPr>
      </w:pPr>
      <w:r w:rsidRPr="00677E2E">
        <w:rPr>
          <w:lang w:val="es-MX"/>
        </w:rPr>
        <w:t xml:space="preserve">El método de listas </w:t>
      </w:r>
      <w:r w:rsidR="00AC09D8" w:rsidRPr="00677E2E">
        <w:rPr>
          <w:rStyle w:val="Literal"/>
          <w:lang w:val="es-MX"/>
        </w:rPr>
        <w:t>remove()</w:t>
      </w:r>
      <w:r>
        <w:rPr>
          <w:lang w:val="es-MX"/>
        </w:rPr>
        <w:t xml:space="preserve"> </w:t>
      </w:r>
    </w:p>
    <w:p w:rsidR="00AC09D8" w:rsidRPr="00677E2E" w:rsidRDefault="00677E2E" w:rsidP="00677E2E">
      <w:pPr>
        <w:pStyle w:val="TopicsCoveredbox"/>
        <w:numPr>
          <w:ilvl w:val="0"/>
          <w:numId w:val="14"/>
        </w:numPr>
        <w:rPr>
          <w:lang w:val="es-MX"/>
        </w:rPr>
      </w:pPr>
      <w:r w:rsidRPr="00677E2E">
        <w:rPr>
          <w:lang w:val="es-MX"/>
        </w:rPr>
        <w:t xml:space="preserve">El método de </w:t>
      </w:r>
      <w:r>
        <w:rPr>
          <w:lang w:val="es-MX"/>
        </w:rPr>
        <w:t>cadenas</w:t>
      </w:r>
      <w:r w:rsidRPr="00677E2E">
        <w:rPr>
          <w:lang w:val="es-MX"/>
        </w:rPr>
        <w:t xml:space="preserve"> </w:t>
      </w:r>
      <w:r w:rsidR="00AC09D8" w:rsidRPr="00677E2E">
        <w:rPr>
          <w:rStyle w:val="Literal"/>
          <w:lang w:val="es-MX"/>
        </w:rPr>
        <w:t>isdigit()</w:t>
      </w:r>
    </w:p>
    <w:p w:rsidR="00AC09D8" w:rsidRPr="00677E2E" w:rsidRDefault="00677E2E" w:rsidP="00677E2E">
      <w:pPr>
        <w:pStyle w:val="TopicsCoveredbox"/>
        <w:numPr>
          <w:ilvl w:val="0"/>
          <w:numId w:val="14"/>
        </w:numPr>
        <w:rPr>
          <w:lang w:val="es-MX"/>
        </w:rPr>
      </w:pPr>
      <w:r w:rsidRPr="00677E2E">
        <w:rPr>
          <w:lang w:val="es-MX"/>
        </w:rPr>
        <w:t xml:space="preserve">La función </w:t>
      </w:r>
      <w:r w:rsidR="00AC09D8" w:rsidRPr="00677E2E">
        <w:rPr>
          <w:rStyle w:val="Literal"/>
          <w:lang w:val="es-MX"/>
        </w:rPr>
        <w:t>sys.exit()</w:t>
      </w:r>
    </w:p>
    <w:p w:rsidR="00AC09D8" w:rsidRPr="00677E2E" w:rsidRDefault="00677E2E" w:rsidP="00AC09D8">
      <w:pPr>
        <w:pStyle w:val="Body"/>
        <w:rPr>
          <w:lang w:val="es-MX"/>
        </w:rPr>
      </w:pPr>
      <w:r w:rsidRPr="00677E2E">
        <w:rPr>
          <w:lang w:val="es-MX"/>
        </w:rPr>
        <w:t xml:space="preserve">El juego en este capítulo es el primero en hacer uso de las Coordenadas Cartesianas aprendidas en el Capítulo 12. El juego también posee </w:t>
      </w:r>
      <w:r w:rsidRPr="00677E2E">
        <w:rPr>
          <w:rStyle w:val="Definition"/>
          <w:lang w:val="es-MX"/>
        </w:rPr>
        <w:t>estructura</w:t>
      </w:r>
      <w:r w:rsidR="00B774F4">
        <w:rPr>
          <w:rStyle w:val="Definition"/>
          <w:lang w:val="es-MX"/>
        </w:rPr>
        <w:t>s</w:t>
      </w:r>
      <w:r w:rsidRPr="00677E2E">
        <w:rPr>
          <w:rStyle w:val="Definition"/>
          <w:lang w:val="es-MX"/>
        </w:rPr>
        <w:t xml:space="preserve"> de datos</w:t>
      </w:r>
      <w:r w:rsidRPr="00677E2E">
        <w:rPr>
          <w:lang w:val="es-MX"/>
        </w:rPr>
        <w:t xml:space="preserve"> (que es sólo un modo de decir variables complejas tales como las que contienen listas de listas.) </w:t>
      </w:r>
      <w:r w:rsidR="00B774F4">
        <w:rPr>
          <w:lang w:val="es-MX"/>
        </w:rPr>
        <w:t>A medida que</w:t>
      </w:r>
      <w:r w:rsidRPr="00677E2E">
        <w:rPr>
          <w:lang w:val="es-MX"/>
        </w:rPr>
        <w:t xml:space="preserve"> los juegos que programas se hacen más complicados, necesitarás organizar tus datos en estructuras de datos.</w:t>
      </w:r>
    </w:p>
    <w:p w:rsidR="00677E2E" w:rsidRPr="00677E2E" w:rsidRDefault="00677E2E" w:rsidP="00677E2E">
      <w:pPr>
        <w:pStyle w:val="Body"/>
        <w:rPr>
          <w:lang w:val="es-MX"/>
        </w:rPr>
      </w:pPr>
      <w:r w:rsidRPr="00677E2E">
        <w:rPr>
          <w:lang w:val="es-MX"/>
        </w:rPr>
        <w:t xml:space="preserve">En este juego, </w:t>
      </w:r>
      <w:r w:rsidR="00B774F4">
        <w:rPr>
          <w:lang w:val="es-MX"/>
        </w:rPr>
        <w:t>colocamos</w:t>
      </w:r>
      <w:r w:rsidRPr="00677E2E">
        <w:rPr>
          <w:lang w:val="es-MX"/>
        </w:rPr>
        <w:t xml:space="preserve"> coloca dispositivos de sonar en varios lugares en el océano para localizar cofres de tesoros hundidos. El sonar es una tecnología que utilizan los barcos para localizar objetos debajo del mar. Los dispositivos de sonar (en este juego) le dirán al jugador que tan lejos están del tesoro más cercano, pero no en qu</w:t>
      </w:r>
      <w:r w:rsidR="00B774F4" w:rsidRPr="00B774F4">
        <w:rPr>
          <w:lang w:val="es-MX"/>
        </w:rPr>
        <w:t>é</w:t>
      </w:r>
      <w:r w:rsidRPr="00677E2E">
        <w:rPr>
          <w:lang w:val="es-MX"/>
        </w:rPr>
        <w:t xml:space="preserve"> dirección. Pero al colocar diversos sonares, el jugador puede deducir donde se encuentra el tesoro.</w:t>
      </w:r>
    </w:p>
    <w:p w:rsidR="00AC09D8" w:rsidRPr="00677E2E" w:rsidRDefault="00677E2E" w:rsidP="00677E2E">
      <w:pPr>
        <w:pStyle w:val="Body"/>
        <w:rPr>
          <w:lang w:val="es-MX"/>
        </w:rPr>
      </w:pPr>
      <w:r w:rsidRPr="00677E2E">
        <w:rPr>
          <w:lang w:val="es-MX"/>
        </w:rPr>
        <w:t xml:space="preserve">Hay tres cofres a recuperar, pero el jugador sólo tiene dieciséis dispositivos de sonar para encontrarlos. Imagina que no puedes ver el cofre de tosoro en la siguiente imágen. Debido a que cada sonar puede sólo encontrar distancia, no dirección, los posibles lugares en </w:t>
      </w:r>
      <w:r w:rsidR="00B774F4" w:rsidRPr="00B774F4">
        <w:rPr>
          <w:lang w:val="es-MX"/>
        </w:rPr>
        <w:t>que podría encontrarse el tesoro corresponden a</w:t>
      </w:r>
      <w:r w:rsidRPr="00677E2E">
        <w:rPr>
          <w:lang w:val="es-MX"/>
        </w:rPr>
        <w:t xml:space="preserve"> un cuadrado alrededor del dispositivo (ver Figura 13-1).  </w:t>
      </w:r>
    </w:p>
    <w:p w:rsidR="00AC09D8" w:rsidRDefault="00FD7BD5" w:rsidP="00AC09D8">
      <w:pPr>
        <w:jc w:val="center"/>
      </w:pPr>
      <w:r>
        <w:rPr>
          <w:noProof/>
        </w:rPr>
        <w:lastRenderedPageBreak/>
        <w:drawing>
          <wp:inline distT="0" distB="0" distL="0" distR="0">
            <wp:extent cx="1920333" cy="1903706"/>
            <wp:effectExtent l="0" t="0" r="381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ar1.png"/>
                    <pic:cNvPicPr/>
                  </pic:nvPicPr>
                  <pic:blipFill>
                    <a:blip r:embed="rId91">
                      <a:extLst>
                        <a:ext uri="{28A0092B-C50C-407E-A947-70E740481C1C}">
                          <a14:useLocalDpi xmlns:a14="http://schemas.microsoft.com/office/drawing/2010/main" val="0"/>
                        </a:ext>
                      </a:extLst>
                    </a:blip>
                    <a:stretch>
                      <a:fillRect/>
                    </a:stretch>
                  </pic:blipFill>
                  <pic:spPr>
                    <a:xfrm>
                      <a:off x="0" y="0"/>
                      <a:ext cx="1920333" cy="1903706"/>
                    </a:xfrm>
                    <a:prstGeom prst="rect">
                      <a:avLst/>
                    </a:prstGeom>
                  </pic:spPr>
                </pic:pic>
              </a:graphicData>
            </a:graphic>
          </wp:inline>
        </w:drawing>
      </w:r>
    </w:p>
    <w:p w:rsidR="00AC09D8" w:rsidRPr="00677E2E" w:rsidRDefault="00677E2E" w:rsidP="00AC09D8">
      <w:pPr>
        <w:pStyle w:val="Caption"/>
        <w:rPr>
          <w:lang w:val="es-MX"/>
        </w:rPr>
      </w:pPr>
      <w:r w:rsidRPr="00677E2E">
        <w:rPr>
          <w:lang w:val="es-MX"/>
        </w:rPr>
        <w:t>Figura 13-1: El área cuadrada del sonar toca el (oculto) cofre del tesoro.</w:t>
      </w:r>
    </w:p>
    <w:p w:rsidR="00AC09D8" w:rsidRDefault="00FD7BD5" w:rsidP="00AC09D8">
      <w:pPr>
        <w:jc w:val="center"/>
      </w:pPr>
      <w:r>
        <w:rPr>
          <w:noProof/>
        </w:rPr>
        <w:drawing>
          <wp:inline distT="0" distB="0" distL="0" distR="0">
            <wp:extent cx="1920333" cy="1903706"/>
            <wp:effectExtent l="0" t="0" r="381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ar2.png"/>
                    <pic:cNvPicPr/>
                  </pic:nvPicPr>
                  <pic:blipFill>
                    <a:blip r:embed="rId92">
                      <a:extLst>
                        <a:ext uri="{28A0092B-C50C-407E-A947-70E740481C1C}">
                          <a14:useLocalDpi xmlns:a14="http://schemas.microsoft.com/office/drawing/2010/main" val="0"/>
                        </a:ext>
                      </a:extLst>
                    </a:blip>
                    <a:stretch>
                      <a:fillRect/>
                    </a:stretch>
                  </pic:blipFill>
                  <pic:spPr>
                    <a:xfrm>
                      <a:off x="0" y="0"/>
                      <a:ext cx="1920333" cy="1903706"/>
                    </a:xfrm>
                    <a:prstGeom prst="rect">
                      <a:avLst/>
                    </a:prstGeom>
                  </pic:spPr>
                </pic:pic>
              </a:graphicData>
            </a:graphic>
          </wp:inline>
        </w:drawing>
      </w:r>
    </w:p>
    <w:p w:rsidR="00AC09D8" w:rsidRPr="00677E2E" w:rsidRDefault="00677E2E" w:rsidP="00AC09D8">
      <w:pPr>
        <w:pStyle w:val="Caption"/>
        <w:rPr>
          <w:lang w:val="es-MX"/>
        </w:rPr>
      </w:pPr>
      <w:r w:rsidRPr="00677E2E">
        <w:rPr>
          <w:lang w:val="es-MX"/>
        </w:rPr>
        <w:t>Figura 13-2: Combinando múltiples áreas cuadradas se muestra donde el tesoro puede estar.</w:t>
      </w:r>
    </w:p>
    <w:p w:rsidR="00AC09D8" w:rsidRPr="00677E2E" w:rsidRDefault="00677E2E" w:rsidP="00AC09D8">
      <w:pPr>
        <w:pStyle w:val="Body"/>
        <w:rPr>
          <w:lang w:val="es-MX"/>
        </w:rPr>
      </w:pPr>
      <w:r w:rsidRPr="00FD7BD5">
        <w:rPr>
          <w:lang w:val="es-MX"/>
        </w:rPr>
        <w:t xml:space="preserve">Pero múltiples dispositivos de sonar trabajando en conjunto pueden reducir el área a un punto exacto donde las áreas se intersecten. </w:t>
      </w:r>
      <w:r w:rsidRPr="00677E2E">
        <w:rPr>
          <w:lang w:val="es-MX"/>
        </w:rPr>
        <w:t>Ver Figura 13-2. (Normalmente estas áreas serían circulares, pero en este juego utilizaremos cuadrados para facilitar la programación.)</w:t>
      </w:r>
    </w:p>
    <w:p w:rsidR="00AC09D8" w:rsidRPr="00677E2E" w:rsidRDefault="00677E2E" w:rsidP="00AC09D8">
      <w:pPr>
        <w:pStyle w:val="Heading2"/>
        <w:rPr>
          <w:lang w:val="es-MX"/>
        </w:rPr>
      </w:pPr>
      <w:bookmarkStart w:id="114" w:name="_Toc428114136"/>
      <w:r w:rsidRPr="00677E2E">
        <w:rPr>
          <w:lang w:val="es-MX"/>
        </w:rPr>
        <w:t>Ejecución de prueba de Búsqueda del Tesoro con Sonar</w:t>
      </w:r>
      <w:bookmarkEnd w:id="114"/>
    </w:p>
    <w:p w:rsidR="00AC09D8" w:rsidRPr="007901D6" w:rsidRDefault="00677E2E" w:rsidP="00AC09D8">
      <w:pPr>
        <w:pStyle w:val="SampleRun"/>
        <w:rPr>
          <w:lang w:val="es-MX"/>
        </w:rPr>
      </w:pPr>
      <w:r w:rsidRPr="007901D6">
        <w:rPr>
          <w:lang w:val="es-MX"/>
        </w:rPr>
        <w:t xml:space="preserve">¡ </w:t>
      </w:r>
      <w:r w:rsidR="00AC09D8" w:rsidRPr="007901D6">
        <w:rPr>
          <w:lang w:val="es-MX"/>
        </w:rPr>
        <w:t>S O N A R !</w:t>
      </w:r>
    </w:p>
    <w:p w:rsidR="00AC09D8" w:rsidRPr="007901D6" w:rsidRDefault="00677E2E" w:rsidP="00AC09D8">
      <w:pPr>
        <w:pStyle w:val="SampleRun"/>
        <w:rPr>
          <w:lang w:val="es-MX"/>
        </w:rPr>
      </w:pPr>
      <w:r w:rsidRPr="00677E2E">
        <w:rPr>
          <w:lang w:val="es-MX"/>
        </w:rPr>
        <w:t xml:space="preserve">¿Te gustaría ver las instrucciones? </w:t>
      </w:r>
      <w:r w:rsidRPr="007901D6">
        <w:rPr>
          <w:lang w:val="es-MX"/>
        </w:rPr>
        <w:t>(sí/no)</w:t>
      </w:r>
    </w:p>
    <w:p w:rsidR="00AC09D8" w:rsidRPr="007901D6" w:rsidRDefault="00AC09D8" w:rsidP="00AC09D8">
      <w:pPr>
        <w:pStyle w:val="SampleRun"/>
        <w:rPr>
          <w:rStyle w:val="SampleRunResponse"/>
          <w:lang w:val="es-MX"/>
        </w:rPr>
      </w:pPr>
      <w:r w:rsidRPr="007901D6">
        <w:rPr>
          <w:rStyle w:val="SampleRunResponse"/>
          <w:lang w:val="es-MX"/>
        </w:rPr>
        <w:t>no</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lastRenderedPageBreak/>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Aún tienes 16 dispositivos sonar. Falta encontrar 3 cofres.</w:t>
      </w:r>
    </w:p>
    <w:p w:rsidR="00AC09D8" w:rsidRPr="007901D6" w:rsidRDefault="00677E2E" w:rsidP="00677E2E">
      <w:pPr>
        <w:pStyle w:val="SampleRun"/>
        <w:rPr>
          <w:lang w:val="es-MX"/>
        </w:rPr>
      </w:pPr>
      <w:r w:rsidRPr="00677E2E">
        <w:rPr>
          <w:lang w:val="es-MX"/>
        </w:rPr>
        <w:t xml:space="preserve">¿Dónde quieres dejar caer el siguiente dispositivo sonar? </w:t>
      </w:r>
      <w:r w:rsidRPr="007901D6">
        <w:rPr>
          <w:lang w:val="es-MX"/>
        </w:rPr>
        <w:t>(0-59 0-14) (o teclea salir)</w:t>
      </w:r>
    </w:p>
    <w:p w:rsidR="00AC09D8" w:rsidRPr="007901D6" w:rsidRDefault="00AC09D8" w:rsidP="00AC09D8">
      <w:pPr>
        <w:pStyle w:val="SampleRun"/>
        <w:rPr>
          <w:rStyle w:val="SampleRunResponse"/>
          <w:lang w:val="es-MX"/>
        </w:rPr>
      </w:pPr>
      <w:r w:rsidRPr="007901D6">
        <w:rPr>
          <w:rStyle w:val="SampleRunResponse"/>
          <w:lang w:val="es-MX"/>
        </w:rPr>
        <w:t>10 10</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5`~``~`~~`~``~````~``~~~`~~`~~``~~~~`~~~`~`~~````~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Tesoro detectado a una distancia 5 del dispositivo sonar.</w:t>
      </w:r>
    </w:p>
    <w:p w:rsidR="00677E2E" w:rsidRPr="00677E2E" w:rsidRDefault="00677E2E" w:rsidP="00677E2E">
      <w:pPr>
        <w:pStyle w:val="SampleRun"/>
        <w:rPr>
          <w:lang w:val="es-MX"/>
        </w:rPr>
      </w:pPr>
      <w:r w:rsidRPr="00677E2E">
        <w:rPr>
          <w:lang w:val="es-MX"/>
        </w:rPr>
        <w:t>Aún tienes 15 dispositivos sonar. Falta encontrar 3 cofres.</w:t>
      </w:r>
    </w:p>
    <w:p w:rsidR="00AC09D8" w:rsidRPr="007901D6" w:rsidRDefault="00677E2E" w:rsidP="00677E2E">
      <w:pPr>
        <w:pStyle w:val="SampleRun"/>
        <w:rPr>
          <w:lang w:val="es-MX"/>
        </w:rPr>
      </w:pPr>
      <w:r w:rsidRPr="00677E2E">
        <w:rPr>
          <w:lang w:val="es-MX"/>
        </w:rPr>
        <w:t xml:space="preserve">¿Dónde quieres dejar caer el siguiente dispositivo sonar? </w:t>
      </w:r>
      <w:r w:rsidRPr="007901D6">
        <w:rPr>
          <w:lang w:val="es-MX"/>
        </w:rPr>
        <w:t>(0-59 0-14) (o teclea salir)</w:t>
      </w:r>
    </w:p>
    <w:p w:rsidR="00AC09D8" w:rsidRPr="007901D6" w:rsidRDefault="00AC09D8" w:rsidP="00AC09D8">
      <w:pPr>
        <w:pStyle w:val="SampleRun"/>
        <w:rPr>
          <w:rStyle w:val="SampleRunResponse"/>
          <w:lang w:val="es-MX"/>
        </w:rPr>
      </w:pPr>
      <w:r w:rsidRPr="007901D6">
        <w:rPr>
          <w:rStyle w:val="SampleRunResponse"/>
          <w:lang w:val="es-MX"/>
        </w:rPr>
        <w:t>15 6</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lastRenderedPageBreak/>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4~~~```~~~~`~~`~~`~~```~~`~~~`~~~``~`~~~``~~~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5`~``~`~~`~``~````~``~~~`~~`~~``~~~~`~~~`~`~~````~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Tesoro detectado a una distancia 4 del dispositivo sonar.</w:t>
      </w:r>
    </w:p>
    <w:p w:rsidR="00677E2E" w:rsidRPr="00677E2E" w:rsidRDefault="00677E2E" w:rsidP="00677E2E">
      <w:pPr>
        <w:pStyle w:val="SampleRun"/>
        <w:rPr>
          <w:lang w:val="es-MX"/>
        </w:rPr>
      </w:pPr>
      <w:r w:rsidRPr="00677E2E">
        <w:rPr>
          <w:lang w:val="es-MX"/>
        </w:rPr>
        <w:t>Aún tienes 14 dispositivos sonar. Falta encontrar 3 cofres.</w:t>
      </w:r>
    </w:p>
    <w:p w:rsidR="00AC09D8" w:rsidRPr="007901D6" w:rsidRDefault="00677E2E" w:rsidP="00677E2E">
      <w:pPr>
        <w:pStyle w:val="SampleRun"/>
        <w:rPr>
          <w:lang w:val="es-MX"/>
        </w:rPr>
      </w:pPr>
      <w:r w:rsidRPr="00677E2E">
        <w:rPr>
          <w:lang w:val="es-MX"/>
        </w:rPr>
        <w:t xml:space="preserve">¿Dónde quieres dejar caer el siguiente dispositivo sonar? </w:t>
      </w:r>
      <w:r w:rsidRPr="007901D6">
        <w:rPr>
          <w:lang w:val="es-MX"/>
        </w:rPr>
        <w:t>(0-59 0-14) (o teclea salir)</w:t>
      </w:r>
    </w:p>
    <w:p w:rsidR="00AC09D8" w:rsidRPr="007901D6" w:rsidRDefault="00AC09D8" w:rsidP="00AC09D8">
      <w:pPr>
        <w:pStyle w:val="SampleRun"/>
        <w:rPr>
          <w:rStyle w:val="SampleRunResponse"/>
          <w:lang w:val="es-MX"/>
        </w:rPr>
      </w:pPr>
      <w:r w:rsidRPr="007901D6">
        <w:rPr>
          <w:rStyle w:val="SampleRunResponse"/>
          <w:lang w:val="es-MX"/>
        </w:rPr>
        <w:t>15 10</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O~~~```~~~~`~~`~~`~~```~~`~~~`~~~``~`~~~``~~~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O`~``O`~~`~``~````~``~~~`~~`~~``~~~~`~~~`~`~~````~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Has encontrado un cofre del tesoro hundido!</w:t>
      </w:r>
    </w:p>
    <w:p w:rsidR="00677E2E" w:rsidRPr="00677E2E" w:rsidRDefault="00677E2E" w:rsidP="00677E2E">
      <w:pPr>
        <w:pStyle w:val="SampleRun"/>
        <w:rPr>
          <w:lang w:val="es-MX"/>
        </w:rPr>
      </w:pPr>
      <w:r w:rsidRPr="00677E2E">
        <w:rPr>
          <w:lang w:val="es-MX"/>
        </w:rPr>
        <w:t>Aún tienes 13 dispositivos sonar. Falta encontrar 2 cofres.</w:t>
      </w:r>
    </w:p>
    <w:p w:rsidR="00AC09D8" w:rsidRPr="00677E2E" w:rsidRDefault="00677E2E" w:rsidP="00677E2E">
      <w:pPr>
        <w:pStyle w:val="SampleRun"/>
        <w:rPr>
          <w:lang w:val="es-MX"/>
        </w:rPr>
      </w:pPr>
      <w:r w:rsidRPr="00677E2E">
        <w:rPr>
          <w:lang w:val="es-MX"/>
        </w:rPr>
        <w:t>¿Dónde quieres dejar caer el siguiente dispositivo sonar? (0-59 0-14) (o teclea salir)</w:t>
      </w:r>
    </w:p>
    <w:p w:rsidR="00AC09D8" w:rsidRPr="00677E2E" w:rsidRDefault="00AC09D8" w:rsidP="00AC09D8">
      <w:pPr>
        <w:pStyle w:val="SampleRun"/>
        <w:rPr>
          <w:lang w:val="es-MX"/>
        </w:rPr>
      </w:pPr>
    </w:p>
    <w:p w:rsidR="00AC09D8" w:rsidRPr="00677E2E" w:rsidRDefault="00677E2E" w:rsidP="00AC09D8">
      <w:pPr>
        <w:pStyle w:val="SampleRun"/>
        <w:rPr>
          <w:lang w:val="es-MX"/>
        </w:rPr>
      </w:pPr>
      <w:r w:rsidRPr="00677E2E">
        <w:rPr>
          <w:lang w:val="es-MX"/>
        </w:rPr>
        <w:t>...salteamos unos pasos para acortar...</w:t>
      </w:r>
    </w:p>
    <w:p w:rsidR="00AC09D8" w:rsidRPr="00677E2E" w:rsidRDefault="00AC09D8" w:rsidP="00AC09D8">
      <w:pPr>
        <w:pStyle w:val="SampleRun"/>
        <w:rPr>
          <w:lang w:val="es-MX"/>
        </w:rPr>
      </w:pPr>
    </w:p>
    <w:p w:rsidR="00AC09D8" w:rsidRPr="007901D6" w:rsidRDefault="00AC09D8" w:rsidP="00AC09D8">
      <w:pPr>
        <w:pStyle w:val="SampleRun"/>
        <w:rPr>
          <w:lang w:val="es-MX"/>
        </w:rPr>
      </w:pPr>
      <w:r w:rsidRPr="00677E2E">
        <w:rPr>
          <w:lang w:val="es-MX"/>
        </w:rPr>
        <w:t xml:space="preserve">             </w:t>
      </w:r>
      <w:r w:rsidRPr="007901D6">
        <w:rPr>
          <w:lang w:val="es-MX"/>
        </w:rPr>
        <w:t>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lastRenderedPageBreak/>
        <w:t xml:space="preserve"> 1 ~`~~~```~~~~`~`~~`~``~`~~```~O~`~~`~`~~~~~~`~`````~`~~`~~~~` 1</w:t>
      </w:r>
    </w:p>
    <w:p w:rsidR="00AC09D8" w:rsidRPr="007901D6" w:rsidRDefault="00AC09D8" w:rsidP="00AC09D8">
      <w:pPr>
        <w:pStyle w:val="SampleRun"/>
        <w:rPr>
          <w:lang w:val="es-MX"/>
        </w:rPr>
      </w:pPr>
      <w:r w:rsidRPr="007901D6">
        <w:rPr>
          <w:lang w:val="es-MX"/>
        </w:rPr>
        <w:t xml:space="preserve"> 2 `~``~``~~~`~``~`~`~``~`````~~O~~~O~~`~`~~`~``~~~~~```~~`~``` 2</w:t>
      </w:r>
    </w:p>
    <w:p w:rsidR="00AC09D8" w:rsidRPr="007901D6" w:rsidRDefault="00AC09D8" w:rsidP="00AC09D8">
      <w:pPr>
        <w:pStyle w:val="SampleRun"/>
        <w:rPr>
          <w:lang w:val="es-MX"/>
        </w:rPr>
      </w:pPr>
      <w:r w:rsidRPr="007901D6">
        <w:rPr>
          <w:lang w:val="es-MX"/>
        </w:rPr>
        <w:t xml:space="preserve"> 3 ``~3~~``8`~``~`~`~`~~`~`~~`~`~``~~~`~`O~````~``````~~~~``~`` 3</w:t>
      </w:r>
    </w:p>
    <w:p w:rsidR="00AC09D8" w:rsidRPr="007901D6" w:rsidRDefault="00AC09D8" w:rsidP="00AC09D8">
      <w:pPr>
        <w:pStyle w:val="SampleRun"/>
        <w:rPr>
          <w:lang w:val="es-MX"/>
        </w:rPr>
      </w:pPr>
      <w:r w:rsidRPr="007901D6">
        <w:rPr>
          <w:lang w:val="es-MX"/>
        </w:rPr>
        <w:t xml:space="preserve"> 4 ``~~`~~~``~``~~````~`~`~`~O`~~O``~~```~`~~`~~`~`~`~~`~~~~```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O~~~```~~~~`~~`~~`~~```~~`~~~`~~~``O`~~~``~~~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O```0`~`~~```~`~~~~` 8</w:t>
      </w:r>
    </w:p>
    <w:p w:rsidR="00AC09D8" w:rsidRPr="007901D6" w:rsidRDefault="00AC09D8" w:rsidP="00AC09D8">
      <w:pPr>
        <w:pStyle w:val="SampleRun"/>
        <w:rPr>
          <w:lang w:val="es-MX"/>
        </w:rPr>
      </w:pPr>
      <w:r w:rsidRPr="007901D6">
        <w:rPr>
          <w:lang w:val="es-MX"/>
        </w:rPr>
        <w:t xml:space="preserve"> 9 ~```~~`~`~``~``~~``~``~```~O~``~~~~`~`~`~~~`~`~`~`~~~``~~``` 9</w:t>
      </w:r>
    </w:p>
    <w:p w:rsidR="00AC09D8" w:rsidRPr="007901D6" w:rsidRDefault="00AC09D8" w:rsidP="00AC09D8">
      <w:pPr>
        <w:pStyle w:val="SampleRun"/>
        <w:rPr>
          <w:lang w:val="es-MX"/>
        </w:rPr>
      </w:pPr>
      <w:r w:rsidRPr="007901D6">
        <w:rPr>
          <w:lang w:val="es-MX"/>
        </w:rPr>
        <w:t>10 ```~`~```~O`~``O`~~`~``~````~``~~~`~~`~~``~~~~`~~~`~`~~````~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677E2E" w:rsidRPr="00677E2E" w:rsidRDefault="00677E2E" w:rsidP="00677E2E">
      <w:pPr>
        <w:pStyle w:val="SampleRun"/>
        <w:rPr>
          <w:lang w:val="es-MX"/>
        </w:rPr>
      </w:pPr>
      <w:r w:rsidRPr="00677E2E">
        <w:rPr>
          <w:lang w:val="es-MX"/>
        </w:rPr>
        <w:t>Tesoro detectado a una distancia 4 del dispositivo sonar.</w:t>
      </w:r>
    </w:p>
    <w:p w:rsidR="00677E2E" w:rsidRPr="00677E2E" w:rsidRDefault="00677E2E" w:rsidP="00677E2E">
      <w:pPr>
        <w:pStyle w:val="SampleRun"/>
        <w:rPr>
          <w:lang w:val="es-MX"/>
        </w:rPr>
      </w:pPr>
      <w:r w:rsidRPr="00677E2E">
        <w:rPr>
          <w:lang w:val="es-MX"/>
        </w:rPr>
        <w:t>¡Nos hemos quedado sin dispositivos sonar! ¡Ahora tenemos que dar la vuelta y dirigirnos</w:t>
      </w:r>
    </w:p>
    <w:p w:rsidR="00677E2E" w:rsidRPr="00677E2E" w:rsidRDefault="00677E2E" w:rsidP="00677E2E">
      <w:pPr>
        <w:pStyle w:val="SampleRun"/>
        <w:rPr>
          <w:lang w:val="es-MX"/>
        </w:rPr>
      </w:pPr>
      <w:r w:rsidRPr="00677E2E">
        <w:rPr>
          <w:lang w:val="es-MX"/>
        </w:rPr>
        <w:t>de regreso a casa dejando tesoros en el mar! Juego terminado.</w:t>
      </w:r>
    </w:p>
    <w:p w:rsidR="00677E2E" w:rsidRPr="00677E2E" w:rsidRDefault="00677E2E" w:rsidP="00677E2E">
      <w:pPr>
        <w:pStyle w:val="SampleRun"/>
        <w:rPr>
          <w:lang w:val="es-MX"/>
        </w:rPr>
      </w:pPr>
      <w:r w:rsidRPr="00677E2E">
        <w:rPr>
          <w:lang w:val="es-MX"/>
        </w:rPr>
        <w:t xml:space="preserve">    Los cofres restantes estaban aquí:</w:t>
      </w:r>
    </w:p>
    <w:p w:rsidR="00677E2E" w:rsidRPr="007901D6" w:rsidRDefault="00677E2E" w:rsidP="00677E2E">
      <w:pPr>
        <w:pStyle w:val="SampleRun"/>
        <w:rPr>
          <w:lang w:val="es-MX"/>
        </w:rPr>
      </w:pPr>
      <w:r w:rsidRPr="00677E2E">
        <w:rPr>
          <w:lang w:val="es-MX"/>
        </w:rPr>
        <w:t xml:space="preserve">    </w:t>
      </w:r>
      <w:r w:rsidRPr="007901D6">
        <w:rPr>
          <w:lang w:val="es-MX"/>
        </w:rPr>
        <w:t>0, 4</w:t>
      </w:r>
    </w:p>
    <w:p w:rsidR="00AC09D8" w:rsidRPr="00677E2E" w:rsidRDefault="00677E2E" w:rsidP="00677E2E">
      <w:pPr>
        <w:pStyle w:val="SampleRun"/>
        <w:rPr>
          <w:lang w:val="es-MX"/>
        </w:rPr>
      </w:pPr>
      <w:r w:rsidRPr="00677E2E">
        <w:rPr>
          <w:lang w:val="es-MX"/>
        </w:rPr>
        <w:t>¿Quieres jugar de nuevo? (sí o no)</w:t>
      </w:r>
    </w:p>
    <w:p w:rsidR="00AC09D8" w:rsidRPr="007901D6" w:rsidRDefault="00AC09D8" w:rsidP="00AC09D8">
      <w:pPr>
        <w:pStyle w:val="SampleRun"/>
        <w:rPr>
          <w:rStyle w:val="SampleRunResponse"/>
          <w:lang w:val="es-MX"/>
        </w:rPr>
      </w:pPr>
      <w:r w:rsidRPr="007901D6">
        <w:rPr>
          <w:rStyle w:val="SampleRunResponse"/>
          <w:lang w:val="es-MX"/>
        </w:rPr>
        <w:t>no</w:t>
      </w:r>
    </w:p>
    <w:p w:rsidR="00AC09D8" w:rsidRPr="00677E2E" w:rsidRDefault="00677E2E" w:rsidP="00AC09D8">
      <w:pPr>
        <w:pStyle w:val="Heading2"/>
        <w:rPr>
          <w:lang w:val="es-MX"/>
        </w:rPr>
      </w:pPr>
      <w:bookmarkStart w:id="115" w:name="_Toc428114137"/>
      <w:r w:rsidRPr="00677E2E">
        <w:rPr>
          <w:lang w:val="es-MX"/>
        </w:rPr>
        <w:t>Código Fuente de Búsqueda del Tesoro con Sonar</w:t>
      </w:r>
      <w:bookmarkEnd w:id="115"/>
    </w:p>
    <w:p w:rsidR="00AC09D8" w:rsidRPr="00677E2E" w:rsidRDefault="00677E2E" w:rsidP="00AC09D8">
      <w:pPr>
        <w:pStyle w:val="Body"/>
        <w:rPr>
          <w:lang w:val="es-MX"/>
        </w:rPr>
      </w:pPr>
      <w:r w:rsidRPr="00677E2E">
        <w:rPr>
          <w:lang w:val="es-MX"/>
        </w:rPr>
        <w:t xml:space="preserve">Debajo se encuentra el código fuente del juego. Escríbelo en un nuevo archivo, luego guárdalo como sonar.py y córrelo presionando la tecla </w:t>
      </w:r>
      <w:r w:rsidRPr="00677E2E">
        <w:rPr>
          <w:rStyle w:val="Strong"/>
          <w:lang w:val="es-MX"/>
        </w:rPr>
        <w:t>F5</w:t>
      </w:r>
      <w:r w:rsidRPr="00677E2E">
        <w:rPr>
          <w:lang w:val="es-MX"/>
        </w:rPr>
        <w:t>. Si obtienes errores luego de escribir este código, compara tu código con el código del libro con la herramienta online diff en</w:t>
      </w:r>
      <w:r w:rsidR="00AC09D8" w:rsidRPr="00677E2E">
        <w:rPr>
          <w:lang w:val="es-MX"/>
        </w:rPr>
        <w:t xml:space="preserve"> </w:t>
      </w:r>
      <w:r w:rsidR="00AC09D8" w:rsidRPr="00677E2E">
        <w:rPr>
          <w:rStyle w:val="URL"/>
          <w:lang w:val="es-MX"/>
        </w:rPr>
        <w:t>http://invpy.com/</w:t>
      </w:r>
      <w:r>
        <w:rPr>
          <w:rStyle w:val="URL"/>
          <w:lang w:val="es-MX"/>
        </w:rPr>
        <w:t>es/</w:t>
      </w:r>
      <w:r w:rsidR="00AC09D8" w:rsidRPr="00677E2E">
        <w:rPr>
          <w:rStyle w:val="URL"/>
          <w:lang w:val="es-MX"/>
        </w:rPr>
        <w:t>diff/sonar</w:t>
      </w:r>
      <w:r w:rsidR="00AC09D8" w:rsidRPr="00677E2E">
        <w:rPr>
          <w:lang w:val="es-MX"/>
        </w:rPr>
        <w:t>.</w:t>
      </w:r>
    </w:p>
    <w:p w:rsidR="00AC09D8" w:rsidRPr="00732137" w:rsidRDefault="00AC09D8" w:rsidP="00AC09D8">
      <w:pPr>
        <w:pStyle w:val="SourceCodeFilename"/>
      </w:pPr>
      <w:r w:rsidRPr="00732137">
        <w:t>sonar.py</w:t>
      </w:r>
    </w:p>
    <w:p w:rsidR="00AC09D8" w:rsidRDefault="00AC09D8" w:rsidP="00AC09D8">
      <w:pPr>
        <w:pStyle w:val="SourceCode"/>
      </w:pPr>
      <w:r w:rsidRPr="004D78B0">
        <w:rPr>
          <w:rStyle w:val="SourceLineNumber"/>
        </w:rPr>
        <w:t xml:space="preserve">  1.</w:t>
      </w:r>
      <w:r>
        <w:t xml:space="preserve"> </w:t>
      </w:r>
      <w:r w:rsidRPr="009F7B0B">
        <w:rPr>
          <w:rStyle w:val="SourceCodeComment"/>
        </w:rPr>
        <w:t># Sonar</w:t>
      </w:r>
    </w:p>
    <w:p w:rsidR="00AC09D8" w:rsidRPr="004D78B0" w:rsidRDefault="00AC09D8" w:rsidP="00AC09D8">
      <w:pPr>
        <w:pStyle w:val="SourceCode"/>
        <w:rPr>
          <w:rStyle w:val="SourceLineNumber"/>
        </w:rPr>
      </w:pPr>
      <w:r w:rsidRPr="004D78B0">
        <w:rPr>
          <w:rStyle w:val="SourceLineNumber"/>
        </w:rPr>
        <w:t xml:space="preserve">  2. </w:t>
      </w:r>
    </w:p>
    <w:p w:rsidR="00AC09D8" w:rsidRDefault="00AC09D8" w:rsidP="00AC09D8">
      <w:pPr>
        <w:pStyle w:val="SourceCode"/>
      </w:pPr>
      <w:r w:rsidRPr="004D78B0">
        <w:rPr>
          <w:rStyle w:val="SourceLineNumber"/>
        </w:rPr>
        <w:t xml:space="preserve">  3.</w:t>
      </w:r>
      <w:r>
        <w:t xml:space="preserve"> import random</w:t>
      </w:r>
    </w:p>
    <w:p w:rsidR="00AC09D8" w:rsidRDefault="00AC09D8" w:rsidP="00AC09D8">
      <w:pPr>
        <w:pStyle w:val="SourceCode"/>
      </w:pPr>
      <w:r w:rsidRPr="004D78B0">
        <w:rPr>
          <w:rStyle w:val="SourceLineNumber"/>
        </w:rPr>
        <w:t xml:space="preserve">  4.</w:t>
      </w:r>
      <w:r>
        <w:t xml:space="preserve"> import sys</w:t>
      </w:r>
    </w:p>
    <w:p w:rsidR="00AC09D8" w:rsidRPr="007901D6" w:rsidRDefault="00AC09D8" w:rsidP="00AC09D8">
      <w:pPr>
        <w:pStyle w:val="SourceCode"/>
        <w:rPr>
          <w:rStyle w:val="SourceLineNumber"/>
          <w:lang w:val="es-MX"/>
        </w:rPr>
      </w:pPr>
      <w:r w:rsidRPr="004D78B0">
        <w:rPr>
          <w:rStyle w:val="SourceLineNumber"/>
        </w:rPr>
        <w:t xml:space="preserve">  </w:t>
      </w:r>
      <w:r w:rsidRPr="007901D6">
        <w:rPr>
          <w:rStyle w:val="SourceLineNumber"/>
          <w:lang w:val="es-MX"/>
        </w:rPr>
        <w:t xml:space="preserve">5. </w:t>
      </w:r>
    </w:p>
    <w:p w:rsidR="00AC09D8" w:rsidRPr="007901D6" w:rsidRDefault="00AC09D8" w:rsidP="00AC09D8">
      <w:pPr>
        <w:pStyle w:val="SourceCode"/>
        <w:rPr>
          <w:lang w:val="es-MX"/>
        </w:rPr>
      </w:pPr>
      <w:r w:rsidRPr="007901D6">
        <w:rPr>
          <w:rStyle w:val="SourceLineNumber"/>
          <w:lang w:val="es-MX"/>
        </w:rPr>
        <w:t xml:space="preserve">  6.</w:t>
      </w:r>
      <w:r w:rsidRPr="007901D6">
        <w:rPr>
          <w:lang w:val="es-MX"/>
        </w:rPr>
        <w:t xml:space="preserve"> def </w:t>
      </w:r>
      <w:r w:rsidR="00677E2E" w:rsidRPr="007901D6">
        <w:rPr>
          <w:lang w:val="es-MX"/>
        </w:rPr>
        <w:t>dibujarTablero(tablero):</w:t>
      </w:r>
    </w:p>
    <w:p w:rsidR="00AC09D8" w:rsidRPr="00677E2E" w:rsidRDefault="00AC09D8" w:rsidP="00AC09D8">
      <w:pPr>
        <w:pStyle w:val="SourceCode"/>
        <w:rPr>
          <w:lang w:val="es-MX"/>
        </w:rPr>
      </w:pPr>
      <w:r w:rsidRPr="007901D6">
        <w:rPr>
          <w:rStyle w:val="SourceLineNumber"/>
          <w:lang w:val="es-MX"/>
        </w:rPr>
        <w:t xml:space="preserve">  7.</w:t>
      </w:r>
      <w:r w:rsidRPr="007901D6">
        <w:rPr>
          <w:lang w:val="es-MX"/>
        </w:rPr>
        <w:t xml:space="preserve">     </w:t>
      </w:r>
      <w:r w:rsidRPr="00677E2E">
        <w:rPr>
          <w:rStyle w:val="SourceCodeComment"/>
          <w:lang w:val="es-MX"/>
        </w:rPr>
        <w:t xml:space="preserve"># </w:t>
      </w:r>
      <w:r w:rsidR="00677E2E" w:rsidRPr="00677E2E">
        <w:rPr>
          <w:rStyle w:val="SourceCodeComment"/>
          <w:lang w:val="es-MX"/>
        </w:rPr>
        <w:t>Dibuja la estructura de datos del tablero</w:t>
      </w:r>
      <w:r w:rsidRPr="00677E2E">
        <w:rPr>
          <w:rStyle w:val="SourceCodeComment"/>
          <w:lang w:val="es-MX"/>
        </w:rPr>
        <w:t>.</w:t>
      </w:r>
    </w:p>
    <w:p w:rsidR="00AC09D8" w:rsidRPr="007901D6" w:rsidRDefault="00AC09D8" w:rsidP="00AC09D8">
      <w:pPr>
        <w:pStyle w:val="SourceCode"/>
        <w:rPr>
          <w:rStyle w:val="SourceLineNumber"/>
          <w:lang w:val="es-MX"/>
        </w:rPr>
      </w:pPr>
      <w:r w:rsidRPr="00677E2E">
        <w:rPr>
          <w:rStyle w:val="SourceLineNumber"/>
          <w:lang w:val="es-MX"/>
        </w:rPr>
        <w:t xml:space="preserve">  </w:t>
      </w:r>
      <w:r w:rsidRPr="007901D6">
        <w:rPr>
          <w:rStyle w:val="SourceLineNumber"/>
          <w:lang w:val="es-MX"/>
        </w:rPr>
        <w:t xml:space="preserve">8. </w:t>
      </w:r>
    </w:p>
    <w:p w:rsidR="00AC09D8" w:rsidRPr="00677E2E" w:rsidRDefault="00AC09D8" w:rsidP="00AC09D8">
      <w:pPr>
        <w:pStyle w:val="SourceCode"/>
        <w:rPr>
          <w:rStyle w:val="SourceCodeComment"/>
          <w:lang w:val="es-MX"/>
        </w:rPr>
      </w:pPr>
      <w:r w:rsidRPr="007901D6">
        <w:rPr>
          <w:rStyle w:val="SourceLineNumber"/>
          <w:lang w:val="es-MX"/>
        </w:rPr>
        <w:t xml:space="preserve">  9.</w:t>
      </w:r>
      <w:r w:rsidRPr="007901D6">
        <w:rPr>
          <w:lang w:val="es-MX"/>
        </w:rPr>
        <w:t xml:space="preserve">     </w:t>
      </w:r>
      <w:r w:rsidR="00B774F4" w:rsidRPr="00B774F4">
        <w:rPr>
          <w:lang w:val="es-MX"/>
        </w:rPr>
        <w:t>líneah</w:t>
      </w:r>
      <w:r w:rsidRPr="00677E2E">
        <w:rPr>
          <w:lang w:val="es-MX"/>
        </w:rPr>
        <w:t xml:space="preserve"> = '    ' </w:t>
      </w:r>
      <w:r w:rsidRPr="00677E2E">
        <w:rPr>
          <w:rStyle w:val="SourceCodeComment"/>
          <w:lang w:val="es-MX"/>
        </w:rPr>
        <w:t xml:space="preserve"># </w:t>
      </w:r>
      <w:r w:rsidR="00677E2E" w:rsidRPr="00677E2E">
        <w:rPr>
          <w:rStyle w:val="SourceCodeComment"/>
          <w:lang w:val="es-MX"/>
        </w:rPr>
        <w:t>espacio inicial para los números a lo largo del lado izquierdo del tablero</w:t>
      </w:r>
    </w:p>
    <w:p w:rsidR="00AC09D8" w:rsidRDefault="00AC09D8" w:rsidP="00AC09D8">
      <w:pPr>
        <w:pStyle w:val="SourceCode"/>
      </w:pPr>
      <w:r w:rsidRPr="00677E2E">
        <w:rPr>
          <w:rStyle w:val="SourceLineNumber"/>
          <w:lang w:val="es-MX"/>
        </w:rPr>
        <w:t xml:space="preserve"> </w:t>
      </w:r>
      <w:r w:rsidRPr="004D78B0">
        <w:rPr>
          <w:rStyle w:val="SourceLineNumber"/>
        </w:rPr>
        <w:t>10.</w:t>
      </w:r>
      <w:r>
        <w:t xml:space="preserve">     for i in range(1, 6):</w:t>
      </w:r>
    </w:p>
    <w:p w:rsidR="00AC09D8" w:rsidRDefault="00AC09D8" w:rsidP="00AC09D8">
      <w:pPr>
        <w:pStyle w:val="SourceCode"/>
      </w:pPr>
      <w:r w:rsidRPr="004D78B0">
        <w:rPr>
          <w:rStyle w:val="SourceLineNumber"/>
        </w:rPr>
        <w:t xml:space="preserve"> 11.</w:t>
      </w:r>
      <w:r>
        <w:t xml:space="preserve">         </w:t>
      </w:r>
      <w:r w:rsidR="00677E2E" w:rsidRPr="00677E2E">
        <w:t>líneah</w:t>
      </w:r>
      <w:r w:rsidR="00677E2E">
        <w:t xml:space="preserve"> </w:t>
      </w:r>
      <w:r>
        <w:t>+= (' ' * 9) + str(i)</w:t>
      </w:r>
    </w:p>
    <w:p w:rsidR="00AC09D8" w:rsidRPr="007901D6" w:rsidRDefault="00AC09D8" w:rsidP="00AC09D8">
      <w:pPr>
        <w:pStyle w:val="SourceCode"/>
        <w:rPr>
          <w:rStyle w:val="SourceLineNumber"/>
          <w:lang w:val="es-MX"/>
        </w:rPr>
      </w:pPr>
      <w:r w:rsidRPr="004D78B0">
        <w:rPr>
          <w:rStyle w:val="SourceLineNumber"/>
        </w:rPr>
        <w:lastRenderedPageBreak/>
        <w:t xml:space="preserve"> </w:t>
      </w:r>
      <w:r w:rsidRPr="007901D6">
        <w:rPr>
          <w:rStyle w:val="SourceLineNumber"/>
          <w:lang w:val="es-MX"/>
        </w:rPr>
        <w:t xml:space="preserve">12. </w:t>
      </w:r>
    </w:p>
    <w:p w:rsidR="00AC09D8" w:rsidRPr="00677E2E" w:rsidRDefault="00AC09D8" w:rsidP="00AC09D8">
      <w:pPr>
        <w:pStyle w:val="SourceCode"/>
        <w:rPr>
          <w:rStyle w:val="SourceCodeComment"/>
          <w:lang w:val="es-MX"/>
        </w:rPr>
      </w:pPr>
      <w:r w:rsidRPr="007901D6">
        <w:rPr>
          <w:rStyle w:val="SourceLineNumber"/>
          <w:lang w:val="es-MX"/>
        </w:rPr>
        <w:t xml:space="preserve"> 13.</w:t>
      </w:r>
      <w:r w:rsidRPr="007901D6">
        <w:rPr>
          <w:lang w:val="es-MX"/>
        </w:rPr>
        <w:t xml:space="preserve">     </w:t>
      </w:r>
      <w:r w:rsidRPr="00677E2E">
        <w:rPr>
          <w:rStyle w:val="SourceCodeComment"/>
          <w:lang w:val="es-MX"/>
        </w:rPr>
        <w:t xml:space="preserve"># </w:t>
      </w:r>
      <w:r w:rsidR="00677E2E" w:rsidRPr="00677E2E">
        <w:rPr>
          <w:rStyle w:val="SourceCodeComment"/>
          <w:lang w:val="es-MX"/>
        </w:rPr>
        <w:t>imprimir los números a lo largo del borde superior</w:t>
      </w:r>
    </w:p>
    <w:p w:rsidR="00AC09D8" w:rsidRPr="00C97A50" w:rsidRDefault="00AC09D8" w:rsidP="00AC09D8">
      <w:pPr>
        <w:pStyle w:val="SourceCode"/>
        <w:rPr>
          <w:lang w:val="fr-FR"/>
        </w:rPr>
      </w:pPr>
      <w:r w:rsidRPr="00677E2E">
        <w:rPr>
          <w:rStyle w:val="SourceLineNumber"/>
          <w:lang w:val="es-MX"/>
        </w:rPr>
        <w:t xml:space="preserve"> </w:t>
      </w:r>
      <w:r w:rsidRPr="00C97A50">
        <w:rPr>
          <w:rStyle w:val="SourceLineNumber"/>
          <w:lang w:val="fr-FR"/>
        </w:rPr>
        <w:t>14.</w:t>
      </w:r>
      <w:r w:rsidRPr="00C97A50">
        <w:rPr>
          <w:lang w:val="fr-FR"/>
        </w:rPr>
        <w:t xml:space="preserve">     print(</w:t>
      </w:r>
      <w:r w:rsidR="00677E2E" w:rsidRPr="00677E2E">
        <w:rPr>
          <w:lang w:val="fr-FR"/>
        </w:rPr>
        <w:t>líneah</w:t>
      </w:r>
      <w:r w:rsidRPr="00C97A50">
        <w:rPr>
          <w:lang w:val="fr-FR"/>
        </w:rPr>
        <w:t>)</w:t>
      </w:r>
    </w:p>
    <w:p w:rsidR="00AC09D8" w:rsidRPr="00C97A50" w:rsidRDefault="00AC09D8" w:rsidP="00AC09D8">
      <w:pPr>
        <w:pStyle w:val="SourceCode"/>
        <w:rPr>
          <w:lang w:val="fr-FR"/>
        </w:rPr>
      </w:pPr>
      <w:r w:rsidRPr="00C97A50">
        <w:rPr>
          <w:rStyle w:val="SourceLineNumber"/>
          <w:lang w:val="fr-FR"/>
        </w:rPr>
        <w:t xml:space="preserve"> 15.</w:t>
      </w:r>
      <w:r w:rsidRPr="00C97A50">
        <w:rPr>
          <w:lang w:val="fr-FR"/>
        </w:rPr>
        <w:t xml:space="preserve">     print('   ' + ('0123456789' * 6))</w:t>
      </w:r>
    </w:p>
    <w:p w:rsidR="00AC09D8" w:rsidRPr="007B14C7" w:rsidRDefault="00AC09D8" w:rsidP="00AC09D8">
      <w:pPr>
        <w:pStyle w:val="SourceCode"/>
        <w:rPr>
          <w:lang w:val="fr-FR"/>
        </w:rPr>
      </w:pPr>
      <w:r w:rsidRPr="00C97A50">
        <w:rPr>
          <w:rStyle w:val="SourceLineNumber"/>
          <w:lang w:val="fr-FR"/>
        </w:rPr>
        <w:t xml:space="preserve"> </w:t>
      </w:r>
      <w:r w:rsidRPr="007B14C7">
        <w:rPr>
          <w:rStyle w:val="SourceLineNumber"/>
          <w:lang w:val="fr-FR"/>
        </w:rPr>
        <w:t>16.</w:t>
      </w:r>
      <w:r w:rsidRPr="007B14C7">
        <w:rPr>
          <w:lang w:val="fr-FR"/>
        </w:rPr>
        <w:t xml:space="preserve">     print()</w:t>
      </w:r>
    </w:p>
    <w:p w:rsidR="00AC09D8" w:rsidRPr="007901D6" w:rsidRDefault="00AC09D8" w:rsidP="00AC09D8">
      <w:pPr>
        <w:pStyle w:val="SourceCode"/>
        <w:rPr>
          <w:rStyle w:val="SourceLineNumber"/>
          <w:lang w:val="es-MX"/>
        </w:rPr>
      </w:pPr>
      <w:r w:rsidRPr="007B14C7">
        <w:rPr>
          <w:rStyle w:val="SourceLineNumber"/>
          <w:lang w:val="fr-FR"/>
        </w:rPr>
        <w:t xml:space="preserve"> </w:t>
      </w:r>
      <w:r w:rsidRPr="007901D6">
        <w:rPr>
          <w:rStyle w:val="SourceLineNumber"/>
          <w:lang w:val="es-MX"/>
        </w:rPr>
        <w:t xml:space="preserve">17. </w:t>
      </w:r>
    </w:p>
    <w:p w:rsidR="00AC09D8" w:rsidRPr="00677E2E" w:rsidRDefault="00AC09D8" w:rsidP="00AC09D8">
      <w:pPr>
        <w:pStyle w:val="SourceCode"/>
        <w:rPr>
          <w:lang w:val="es-MX"/>
        </w:rPr>
      </w:pPr>
      <w:r w:rsidRPr="007901D6">
        <w:rPr>
          <w:rStyle w:val="SourceLineNumber"/>
          <w:lang w:val="es-MX"/>
        </w:rPr>
        <w:t xml:space="preserve"> 18.</w:t>
      </w:r>
      <w:r w:rsidRPr="007901D6">
        <w:rPr>
          <w:lang w:val="es-MX"/>
        </w:rPr>
        <w:t xml:space="preserve">     </w:t>
      </w:r>
      <w:r w:rsidRPr="00677E2E">
        <w:rPr>
          <w:rStyle w:val="SourceCodeComment"/>
          <w:lang w:val="es-MX"/>
        </w:rPr>
        <w:t xml:space="preserve"># </w:t>
      </w:r>
      <w:r w:rsidR="00677E2E" w:rsidRPr="00677E2E">
        <w:rPr>
          <w:rStyle w:val="SourceCodeComment"/>
          <w:lang w:val="es-MX"/>
        </w:rPr>
        <w:t>imprimir cada una de las 15 filas</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19.</w:t>
      </w:r>
      <w:r w:rsidRPr="007901D6">
        <w:rPr>
          <w:lang w:val="es-MX"/>
        </w:rPr>
        <w:t xml:space="preserve">     for i in range(15):</w:t>
      </w:r>
    </w:p>
    <w:p w:rsidR="00AC09D8" w:rsidRPr="00677E2E" w:rsidRDefault="00AC09D8" w:rsidP="00AC09D8">
      <w:pPr>
        <w:pStyle w:val="SourceCode"/>
        <w:rPr>
          <w:lang w:val="es-MX"/>
        </w:rPr>
      </w:pPr>
      <w:r w:rsidRPr="007901D6">
        <w:rPr>
          <w:rStyle w:val="SourceLineNumber"/>
          <w:lang w:val="es-MX"/>
        </w:rPr>
        <w:t xml:space="preserve"> 20.</w:t>
      </w:r>
      <w:r w:rsidRPr="007901D6">
        <w:rPr>
          <w:lang w:val="es-MX"/>
        </w:rPr>
        <w:t xml:space="preserve">         </w:t>
      </w:r>
      <w:r w:rsidRPr="00677E2E">
        <w:rPr>
          <w:rStyle w:val="SourceCodeComment"/>
          <w:lang w:val="es-MX"/>
        </w:rPr>
        <w:t xml:space="preserve"># </w:t>
      </w:r>
      <w:r w:rsidR="00677E2E" w:rsidRPr="00677E2E">
        <w:rPr>
          <w:rStyle w:val="SourceCodeComment"/>
          <w:lang w:val="es-MX"/>
        </w:rPr>
        <w:t>los números de una sola cifra deben ser precedidos por un espacio extra</w:t>
      </w:r>
    </w:p>
    <w:p w:rsidR="00AC09D8" w:rsidRDefault="00AC09D8" w:rsidP="00AC09D8">
      <w:pPr>
        <w:pStyle w:val="SourceCode"/>
      </w:pPr>
      <w:r w:rsidRPr="00677E2E">
        <w:rPr>
          <w:rStyle w:val="SourceLineNumber"/>
          <w:lang w:val="es-MX"/>
        </w:rPr>
        <w:t xml:space="preserve"> </w:t>
      </w:r>
      <w:r w:rsidRPr="004D78B0">
        <w:rPr>
          <w:rStyle w:val="SourceLineNumber"/>
        </w:rPr>
        <w:t>21.</w:t>
      </w:r>
      <w:r>
        <w:t xml:space="preserve">         if i &lt; 10:</w:t>
      </w:r>
    </w:p>
    <w:p w:rsidR="00AC09D8" w:rsidRDefault="00AC09D8" w:rsidP="00AC09D8">
      <w:pPr>
        <w:pStyle w:val="SourceCode"/>
      </w:pPr>
      <w:r w:rsidRPr="004D78B0">
        <w:rPr>
          <w:rStyle w:val="SourceLineNumber"/>
        </w:rPr>
        <w:t xml:space="preserve"> 22.</w:t>
      </w:r>
      <w:r>
        <w:t xml:space="preserve">             </w:t>
      </w:r>
      <w:r w:rsidR="00677E2E" w:rsidRPr="00677E2E">
        <w:t>espacioExtra</w:t>
      </w:r>
      <w:r w:rsidR="00677E2E">
        <w:t xml:space="preserve"> </w:t>
      </w:r>
      <w:r>
        <w:t>= ' '</w:t>
      </w:r>
    </w:p>
    <w:p w:rsidR="00AC09D8" w:rsidRDefault="00AC09D8" w:rsidP="00AC09D8">
      <w:pPr>
        <w:pStyle w:val="SourceCode"/>
      </w:pPr>
      <w:r w:rsidRPr="004D78B0">
        <w:rPr>
          <w:rStyle w:val="SourceLineNumber"/>
        </w:rPr>
        <w:t xml:space="preserve"> 23.</w:t>
      </w:r>
      <w:r>
        <w:t xml:space="preserve">         else:</w:t>
      </w:r>
    </w:p>
    <w:p w:rsidR="00AC09D8" w:rsidRDefault="00AC09D8" w:rsidP="00AC09D8">
      <w:pPr>
        <w:pStyle w:val="SourceCode"/>
      </w:pPr>
      <w:r w:rsidRPr="004D78B0">
        <w:rPr>
          <w:rStyle w:val="SourceLineNumber"/>
        </w:rPr>
        <w:t xml:space="preserve"> 24.</w:t>
      </w:r>
      <w:r>
        <w:t xml:space="preserve">             </w:t>
      </w:r>
      <w:r w:rsidR="00677E2E" w:rsidRPr="00677E2E">
        <w:t>espacioExtra</w:t>
      </w:r>
      <w:r w:rsidR="00677E2E">
        <w:t xml:space="preserve"> </w:t>
      </w:r>
      <w:r>
        <w:t>= ''</w:t>
      </w:r>
    </w:p>
    <w:p w:rsidR="00AC09D8" w:rsidRDefault="00AC09D8" w:rsidP="00AC09D8">
      <w:pPr>
        <w:pStyle w:val="SourceCode"/>
      </w:pPr>
      <w:r w:rsidRPr="004D78B0">
        <w:rPr>
          <w:rStyle w:val="SourceLineNumber"/>
        </w:rPr>
        <w:t xml:space="preserve"> 25.</w:t>
      </w:r>
      <w:r>
        <w:t xml:space="preserve">         print('%s%s %s %s' % (</w:t>
      </w:r>
      <w:r w:rsidR="00677E2E" w:rsidRPr="00677E2E">
        <w:t>espacioExtra</w:t>
      </w:r>
      <w:r>
        <w:t xml:space="preserve">, i, </w:t>
      </w:r>
      <w:r w:rsidR="00677E2E" w:rsidRPr="00677E2E">
        <w:t>obtenerFila(tablero</w:t>
      </w:r>
      <w:r>
        <w:t>, i), i))</w:t>
      </w:r>
    </w:p>
    <w:p w:rsidR="00AC09D8" w:rsidRPr="007901D6" w:rsidRDefault="00AC09D8" w:rsidP="00AC09D8">
      <w:pPr>
        <w:pStyle w:val="SourceCode"/>
        <w:rPr>
          <w:rStyle w:val="SourceLineNumber"/>
          <w:lang w:val="es-MX"/>
        </w:rPr>
      </w:pPr>
      <w:r w:rsidRPr="004D78B0">
        <w:rPr>
          <w:rStyle w:val="SourceLineNumber"/>
        </w:rPr>
        <w:t xml:space="preserve"> </w:t>
      </w:r>
      <w:r w:rsidRPr="007901D6">
        <w:rPr>
          <w:rStyle w:val="SourceLineNumber"/>
          <w:lang w:val="es-MX"/>
        </w:rPr>
        <w:t xml:space="preserve">26. </w:t>
      </w:r>
    </w:p>
    <w:p w:rsidR="00AC09D8" w:rsidRPr="00677E2E" w:rsidRDefault="00AC09D8" w:rsidP="00AC09D8">
      <w:pPr>
        <w:pStyle w:val="SourceCode"/>
        <w:rPr>
          <w:lang w:val="es-MX"/>
        </w:rPr>
      </w:pPr>
      <w:r w:rsidRPr="007901D6">
        <w:rPr>
          <w:rStyle w:val="SourceLineNumber"/>
          <w:lang w:val="es-MX"/>
        </w:rPr>
        <w:t xml:space="preserve"> 27.</w:t>
      </w:r>
      <w:r w:rsidRPr="007901D6">
        <w:rPr>
          <w:lang w:val="es-MX"/>
        </w:rPr>
        <w:t xml:space="preserve">     </w:t>
      </w:r>
      <w:r w:rsidRPr="00677E2E">
        <w:rPr>
          <w:rStyle w:val="SourceCodeComment"/>
          <w:lang w:val="es-MX"/>
        </w:rPr>
        <w:t xml:space="preserve"># </w:t>
      </w:r>
      <w:r w:rsidR="00677E2E" w:rsidRPr="00677E2E">
        <w:rPr>
          <w:rStyle w:val="SourceCodeComment"/>
          <w:lang w:val="es-MX"/>
        </w:rPr>
        <w:t>imprimir los números a lo largo del borde inferior</w:t>
      </w:r>
    </w:p>
    <w:p w:rsidR="00AC09D8" w:rsidRPr="00C97A50" w:rsidRDefault="00AC09D8" w:rsidP="00AC09D8">
      <w:pPr>
        <w:pStyle w:val="SourceCode"/>
        <w:rPr>
          <w:lang w:val="fr-FR"/>
        </w:rPr>
      </w:pPr>
      <w:r w:rsidRPr="00677E2E">
        <w:rPr>
          <w:rStyle w:val="SourceLineNumber"/>
          <w:lang w:val="es-MX"/>
        </w:rPr>
        <w:t xml:space="preserve"> </w:t>
      </w:r>
      <w:r w:rsidRPr="00C97A50">
        <w:rPr>
          <w:rStyle w:val="SourceLineNumber"/>
          <w:lang w:val="fr-FR"/>
        </w:rPr>
        <w:t>28.</w:t>
      </w:r>
      <w:r w:rsidRPr="00C97A50">
        <w:rPr>
          <w:lang w:val="fr-FR"/>
        </w:rPr>
        <w:t xml:space="preserve">     print()</w:t>
      </w:r>
    </w:p>
    <w:p w:rsidR="00AC09D8" w:rsidRPr="00C97A50" w:rsidRDefault="00AC09D8" w:rsidP="00AC09D8">
      <w:pPr>
        <w:pStyle w:val="SourceCode"/>
        <w:rPr>
          <w:lang w:val="fr-FR"/>
        </w:rPr>
      </w:pPr>
      <w:r w:rsidRPr="00C97A50">
        <w:rPr>
          <w:rStyle w:val="SourceLineNumber"/>
          <w:lang w:val="fr-FR"/>
        </w:rPr>
        <w:t xml:space="preserve"> 29.</w:t>
      </w:r>
      <w:r w:rsidRPr="00C97A50">
        <w:rPr>
          <w:lang w:val="fr-FR"/>
        </w:rPr>
        <w:t xml:space="preserve">     print('   ' + ('0123456789' * 6))</w:t>
      </w:r>
    </w:p>
    <w:p w:rsidR="00AC09D8" w:rsidRPr="007901D6" w:rsidRDefault="00AC09D8" w:rsidP="00AC09D8">
      <w:pPr>
        <w:pStyle w:val="SourceCode"/>
        <w:rPr>
          <w:lang w:val="es-MX"/>
        </w:rPr>
      </w:pPr>
      <w:r w:rsidRPr="00C97A50">
        <w:rPr>
          <w:rStyle w:val="SourceLineNumber"/>
          <w:lang w:val="fr-FR"/>
        </w:rPr>
        <w:t xml:space="preserve"> </w:t>
      </w:r>
      <w:r w:rsidRPr="007901D6">
        <w:rPr>
          <w:rStyle w:val="SourceLineNumber"/>
          <w:lang w:val="es-MX"/>
        </w:rPr>
        <w:t>30.</w:t>
      </w:r>
      <w:r w:rsidRPr="007901D6">
        <w:rPr>
          <w:lang w:val="es-MX"/>
        </w:rPr>
        <w:t xml:space="preserve">     print(</w:t>
      </w:r>
      <w:r w:rsidR="00677E2E" w:rsidRPr="007901D6">
        <w:rPr>
          <w:lang w:val="es-MX"/>
        </w:rPr>
        <w:t>líneah</w:t>
      </w:r>
      <w:r w:rsidRPr="007901D6">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 31. </w:t>
      </w:r>
    </w:p>
    <w:p w:rsidR="00AC09D8" w:rsidRPr="007901D6" w:rsidRDefault="00AC09D8" w:rsidP="00AC09D8">
      <w:pPr>
        <w:pStyle w:val="SourceCode"/>
        <w:rPr>
          <w:lang w:val="es-MX"/>
        </w:rPr>
      </w:pPr>
      <w:r w:rsidRPr="007901D6">
        <w:rPr>
          <w:rStyle w:val="SourceLineNumber"/>
          <w:lang w:val="es-MX"/>
        </w:rPr>
        <w:t xml:space="preserve"> 32.</w:t>
      </w:r>
      <w:r w:rsidRPr="007901D6">
        <w:rPr>
          <w:lang w:val="es-MX"/>
        </w:rPr>
        <w:t xml:space="preserve"> </w:t>
      </w:r>
    </w:p>
    <w:p w:rsidR="00AC09D8" w:rsidRPr="007901D6" w:rsidRDefault="00AC09D8" w:rsidP="00AC09D8">
      <w:pPr>
        <w:pStyle w:val="SourceCode"/>
        <w:rPr>
          <w:lang w:val="es-MX"/>
        </w:rPr>
      </w:pPr>
      <w:r w:rsidRPr="007901D6">
        <w:rPr>
          <w:rStyle w:val="SourceLineNumber"/>
          <w:lang w:val="es-MX"/>
        </w:rPr>
        <w:t xml:space="preserve"> 33.</w:t>
      </w:r>
      <w:r w:rsidRPr="007901D6">
        <w:rPr>
          <w:lang w:val="es-MX"/>
        </w:rPr>
        <w:t xml:space="preserve"> def </w:t>
      </w:r>
      <w:r w:rsidR="00677E2E" w:rsidRPr="007901D6">
        <w:rPr>
          <w:lang w:val="es-MX"/>
        </w:rPr>
        <w:t>obtenerFila(tablero, fila)</w:t>
      </w:r>
      <w:r w:rsidRPr="007901D6">
        <w:rPr>
          <w:lang w:val="es-MX"/>
        </w:rPr>
        <w:t>:</w:t>
      </w:r>
    </w:p>
    <w:p w:rsidR="00AC09D8" w:rsidRPr="00677E2E" w:rsidRDefault="00AC09D8" w:rsidP="00AC09D8">
      <w:pPr>
        <w:pStyle w:val="SourceCode"/>
        <w:rPr>
          <w:lang w:val="es-MX"/>
        </w:rPr>
      </w:pPr>
      <w:r w:rsidRPr="007901D6">
        <w:rPr>
          <w:rStyle w:val="SourceLineNumber"/>
          <w:lang w:val="es-MX"/>
        </w:rPr>
        <w:t xml:space="preserve"> 34.</w:t>
      </w:r>
      <w:r w:rsidRPr="007901D6">
        <w:rPr>
          <w:lang w:val="es-MX"/>
        </w:rPr>
        <w:t xml:space="preserve">     </w:t>
      </w:r>
      <w:r w:rsidRPr="00677E2E">
        <w:rPr>
          <w:rStyle w:val="SourceCodeComment"/>
          <w:lang w:val="es-MX"/>
        </w:rPr>
        <w:t xml:space="preserve"># </w:t>
      </w:r>
      <w:r w:rsidR="00677E2E" w:rsidRPr="00677E2E">
        <w:rPr>
          <w:rStyle w:val="SourceCodeComment"/>
          <w:lang w:val="es-MX"/>
        </w:rPr>
        <w:t>Devuelve una cadena con la estructura de datos de un tablero para una fila determinada.</w:t>
      </w:r>
    </w:p>
    <w:p w:rsidR="00AC09D8" w:rsidRDefault="00AC09D8" w:rsidP="00AC09D8">
      <w:pPr>
        <w:pStyle w:val="SourceCode"/>
      </w:pPr>
      <w:r w:rsidRPr="00677E2E">
        <w:rPr>
          <w:rStyle w:val="SourceLineNumber"/>
          <w:lang w:val="es-MX"/>
        </w:rPr>
        <w:t xml:space="preserve"> </w:t>
      </w:r>
      <w:r w:rsidRPr="004D78B0">
        <w:rPr>
          <w:rStyle w:val="SourceLineNumber"/>
        </w:rPr>
        <w:t>35.</w:t>
      </w:r>
      <w:r>
        <w:t xml:space="preserve">     </w:t>
      </w:r>
      <w:r w:rsidR="00677E2E" w:rsidRPr="00677E2E">
        <w:t>filaTablero</w:t>
      </w:r>
      <w:r w:rsidR="00677E2E">
        <w:t xml:space="preserve"> </w:t>
      </w:r>
      <w:r>
        <w:t>= ''</w:t>
      </w:r>
    </w:p>
    <w:p w:rsidR="00AC09D8" w:rsidRDefault="00AC09D8" w:rsidP="00AC09D8">
      <w:pPr>
        <w:pStyle w:val="SourceCode"/>
      </w:pPr>
      <w:r w:rsidRPr="004D78B0">
        <w:rPr>
          <w:rStyle w:val="SourceLineNumber"/>
        </w:rPr>
        <w:t xml:space="preserve"> 36.</w:t>
      </w:r>
      <w:r>
        <w:t xml:space="preserve">     for i in range(60):</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37.</w:t>
      </w:r>
      <w:r w:rsidRPr="007901D6">
        <w:rPr>
          <w:lang w:val="es-MX"/>
        </w:rPr>
        <w:t xml:space="preserve">         </w:t>
      </w:r>
      <w:r w:rsidR="00677E2E" w:rsidRPr="007901D6">
        <w:rPr>
          <w:lang w:val="es-MX"/>
        </w:rPr>
        <w:t>filaTablero += tablero[i][fila]</w:t>
      </w:r>
    </w:p>
    <w:p w:rsidR="00AC09D8" w:rsidRPr="007901D6" w:rsidRDefault="00AC09D8" w:rsidP="00AC09D8">
      <w:pPr>
        <w:pStyle w:val="SourceCode"/>
        <w:rPr>
          <w:lang w:val="es-MX"/>
        </w:rPr>
      </w:pPr>
      <w:r w:rsidRPr="007901D6">
        <w:rPr>
          <w:rStyle w:val="SourceLineNumber"/>
          <w:lang w:val="es-MX"/>
        </w:rPr>
        <w:t xml:space="preserve"> 38.</w:t>
      </w:r>
      <w:r w:rsidRPr="007901D6">
        <w:rPr>
          <w:lang w:val="es-MX"/>
        </w:rPr>
        <w:t xml:space="preserve">     return </w:t>
      </w:r>
      <w:r w:rsidR="00677E2E" w:rsidRPr="007901D6">
        <w:rPr>
          <w:lang w:val="es-MX"/>
        </w:rPr>
        <w:t>filaTablero</w:t>
      </w:r>
    </w:p>
    <w:p w:rsidR="00AC09D8" w:rsidRPr="007901D6" w:rsidRDefault="00AC09D8" w:rsidP="00AC09D8">
      <w:pPr>
        <w:pStyle w:val="SourceCode"/>
        <w:rPr>
          <w:rStyle w:val="SourceLineNumber"/>
          <w:lang w:val="es-MX"/>
        </w:rPr>
      </w:pPr>
      <w:r w:rsidRPr="007901D6">
        <w:rPr>
          <w:rStyle w:val="SourceLineNumber"/>
          <w:lang w:val="es-MX"/>
        </w:rPr>
        <w:t xml:space="preserve"> 39. </w:t>
      </w:r>
    </w:p>
    <w:p w:rsidR="00AC09D8" w:rsidRPr="007901D6" w:rsidRDefault="00AC09D8" w:rsidP="00AC09D8">
      <w:pPr>
        <w:pStyle w:val="SourceCode"/>
        <w:rPr>
          <w:lang w:val="es-MX"/>
        </w:rPr>
      </w:pPr>
      <w:r w:rsidRPr="007901D6">
        <w:rPr>
          <w:rStyle w:val="SourceLineNumber"/>
          <w:lang w:val="es-MX"/>
        </w:rPr>
        <w:t xml:space="preserve"> 40.</w:t>
      </w:r>
      <w:r w:rsidRPr="007901D6">
        <w:rPr>
          <w:lang w:val="es-MX"/>
        </w:rPr>
        <w:t xml:space="preserve"> def </w:t>
      </w:r>
      <w:r w:rsidR="00677E2E" w:rsidRPr="007901D6">
        <w:rPr>
          <w:lang w:val="es-MX"/>
        </w:rPr>
        <w:t>obtenerNuevoTablero</w:t>
      </w:r>
      <w:r w:rsidRPr="007901D6">
        <w:rPr>
          <w:lang w:val="es-MX"/>
        </w:rPr>
        <w:t>():</w:t>
      </w:r>
    </w:p>
    <w:p w:rsidR="00AC09D8" w:rsidRPr="00677E2E" w:rsidRDefault="00AC09D8" w:rsidP="00AC09D8">
      <w:pPr>
        <w:pStyle w:val="SourceCode"/>
        <w:rPr>
          <w:lang w:val="es-MX"/>
        </w:rPr>
      </w:pPr>
      <w:r w:rsidRPr="007901D6">
        <w:rPr>
          <w:rStyle w:val="SourceLineNumber"/>
          <w:lang w:val="es-MX"/>
        </w:rPr>
        <w:t xml:space="preserve"> 41.</w:t>
      </w:r>
      <w:r w:rsidRPr="007901D6">
        <w:rPr>
          <w:lang w:val="es-MX"/>
        </w:rPr>
        <w:t xml:space="preserve">     </w:t>
      </w:r>
      <w:r w:rsidRPr="00677E2E">
        <w:rPr>
          <w:rStyle w:val="SourceCodeComment"/>
          <w:lang w:val="es-MX"/>
        </w:rPr>
        <w:t xml:space="preserve"># </w:t>
      </w:r>
      <w:r w:rsidR="00677E2E" w:rsidRPr="00677E2E">
        <w:rPr>
          <w:rStyle w:val="SourceCodeComment"/>
          <w:lang w:val="es-MX"/>
        </w:rPr>
        <w:t>Crear una nueva estructura de datos para un tablero de 60x15.</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42.</w:t>
      </w:r>
      <w:r w:rsidRPr="007901D6">
        <w:rPr>
          <w:lang w:val="es-MX"/>
        </w:rPr>
        <w:t xml:space="preserve">     </w:t>
      </w:r>
      <w:r w:rsidR="00677E2E" w:rsidRPr="007901D6">
        <w:rPr>
          <w:lang w:val="es-MX"/>
        </w:rPr>
        <w:t xml:space="preserve">tablero </w:t>
      </w:r>
      <w:r w:rsidRPr="007901D6">
        <w:rPr>
          <w:lang w:val="es-MX"/>
        </w:rPr>
        <w:t>= []</w:t>
      </w:r>
    </w:p>
    <w:p w:rsidR="00AC09D8" w:rsidRPr="00677E2E" w:rsidRDefault="00AC09D8" w:rsidP="00AC09D8">
      <w:pPr>
        <w:pStyle w:val="SourceCode"/>
        <w:rPr>
          <w:lang w:val="es-MX"/>
        </w:rPr>
      </w:pPr>
      <w:r w:rsidRPr="007901D6">
        <w:rPr>
          <w:rStyle w:val="SourceLineNumber"/>
          <w:lang w:val="es-MX"/>
        </w:rPr>
        <w:t xml:space="preserve"> 43.</w:t>
      </w:r>
      <w:r w:rsidRPr="007901D6">
        <w:rPr>
          <w:lang w:val="es-MX"/>
        </w:rPr>
        <w:t xml:space="preserve">     </w:t>
      </w:r>
      <w:r w:rsidRPr="00677E2E">
        <w:rPr>
          <w:lang w:val="es-MX"/>
        </w:rPr>
        <w:t xml:space="preserve">for x in range(60): </w:t>
      </w:r>
      <w:r w:rsidRPr="00677E2E">
        <w:rPr>
          <w:rStyle w:val="SourceCodeComment"/>
          <w:lang w:val="es-MX"/>
        </w:rPr>
        <w:t xml:space="preserve"># </w:t>
      </w:r>
      <w:r w:rsidR="00677E2E" w:rsidRPr="00677E2E">
        <w:rPr>
          <w:rStyle w:val="SourceCodeComment"/>
          <w:lang w:val="es-MX"/>
        </w:rPr>
        <w:t>la lista principal es una lista de 60 listas</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44.</w:t>
      </w:r>
      <w:r w:rsidRPr="007901D6">
        <w:rPr>
          <w:lang w:val="es-MX"/>
        </w:rPr>
        <w:t xml:space="preserve">         </w:t>
      </w:r>
      <w:r w:rsidR="00677E2E" w:rsidRPr="007901D6">
        <w:rPr>
          <w:lang w:val="es-MX"/>
        </w:rPr>
        <w:t>tablero</w:t>
      </w:r>
      <w:r w:rsidRPr="007901D6">
        <w:rPr>
          <w:lang w:val="es-MX"/>
        </w:rPr>
        <w:t>.append([])</w:t>
      </w:r>
    </w:p>
    <w:p w:rsidR="00AC09D8" w:rsidRPr="00677E2E" w:rsidRDefault="00AC09D8" w:rsidP="00AC09D8">
      <w:pPr>
        <w:pStyle w:val="SourceCode"/>
        <w:rPr>
          <w:lang w:val="es-MX"/>
        </w:rPr>
      </w:pPr>
      <w:r w:rsidRPr="007901D6">
        <w:rPr>
          <w:rStyle w:val="SourceLineNumber"/>
          <w:lang w:val="es-MX"/>
        </w:rPr>
        <w:t xml:space="preserve"> 45.</w:t>
      </w:r>
      <w:r w:rsidRPr="007901D6">
        <w:rPr>
          <w:lang w:val="es-MX"/>
        </w:rPr>
        <w:t xml:space="preserve">         </w:t>
      </w:r>
      <w:r w:rsidRPr="00677E2E">
        <w:rPr>
          <w:lang w:val="es-MX"/>
        </w:rPr>
        <w:t xml:space="preserve">for y in range(15): </w:t>
      </w:r>
      <w:r w:rsidRPr="00677E2E">
        <w:rPr>
          <w:rStyle w:val="SourceCodeComment"/>
          <w:lang w:val="es-MX"/>
        </w:rPr>
        <w:t xml:space="preserve"># </w:t>
      </w:r>
      <w:r w:rsidR="00677E2E" w:rsidRPr="00677E2E">
        <w:rPr>
          <w:rStyle w:val="SourceCodeComment"/>
          <w:lang w:val="es-MX"/>
        </w:rPr>
        <w:t>cada lista en la lista principal tiene 15 cadenas de un solo caracter</w:t>
      </w:r>
    </w:p>
    <w:p w:rsidR="00AC09D8" w:rsidRPr="00677E2E" w:rsidRDefault="00AC09D8" w:rsidP="00AC09D8">
      <w:pPr>
        <w:pStyle w:val="SourceCode"/>
        <w:rPr>
          <w:rStyle w:val="SourceCodeComment"/>
          <w:lang w:val="es-MX"/>
        </w:rPr>
      </w:pPr>
      <w:r w:rsidRPr="00677E2E">
        <w:rPr>
          <w:rStyle w:val="SourceLineNumber"/>
          <w:lang w:val="es-MX"/>
        </w:rPr>
        <w:t xml:space="preserve"> </w:t>
      </w:r>
      <w:r w:rsidRPr="007901D6">
        <w:rPr>
          <w:rStyle w:val="SourceLineNumber"/>
          <w:lang w:val="es-MX"/>
        </w:rPr>
        <w:t>46.</w:t>
      </w:r>
      <w:r w:rsidRPr="007901D6">
        <w:rPr>
          <w:lang w:val="es-MX"/>
        </w:rPr>
        <w:t xml:space="preserve">             </w:t>
      </w:r>
      <w:r w:rsidRPr="00677E2E">
        <w:rPr>
          <w:rStyle w:val="SourceCodeComment"/>
          <w:lang w:val="es-MX"/>
        </w:rPr>
        <w:t xml:space="preserve"># </w:t>
      </w:r>
      <w:r w:rsidR="00677E2E" w:rsidRPr="00677E2E">
        <w:rPr>
          <w:rStyle w:val="SourceCodeComment"/>
          <w:lang w:val="es-MX"/>
        </w:rPr>
        <w:t>usar diferentes caracteres para el océano para hacerlo más fácil de leer.</w:t>
      </w:r>
    </w:p>
    <w:p w:rsidR="00AC09D8" w:rsidRDefault="00AC09D8" w:rsidP="00AC09D8">
      <w:pPr>
        <w:pStyle w:val="SourceCode"/>
      </w:pPr>
      <w:r w:rsidRPr="00677E2E">
        <w:rPr>
          <w:rStyle w:val="SourceLineNumber"/>
          <w:lang w:val="es-MX"/>
        </w:rPr>
        <w:t xml:space="preserve"> </w:t>
      </w:r>
      <w:r w:rsidRPr="004D78B0">
        <w:rPr>
          <w:rStyle w:val="SourceLineNumber"/>
        </w:rPr>
        <w:t>47.</w:t>
      </w:r>
      <w:r>
        <w:t xml:space="preserve">             if random.randint(0, 1) == 0:</w:t>
      </w:r>
    </w:p>
    <w:p w:rsidR="00AC09D8" w:rsidRDefault="00AC09D8" w:rsidP="00AC09D8">
      <w:pPr>
        <w:pStyle w:val="SourceCode"/>
      </w:pPr>
      <w:r w:rsidRPr="004D78B0">
        <w:rPr>
          <w:rStyle w:val="SourceLineNumber"/>
        </w:rPr>
        <w:t xml:space="preserve"> 48.</w:t>
      </w:r>
      <w:r>
        <w:t xml:space="preserve">                 </w:t>
      </w:r>
      <w:r w:rsidR="00677E2E" w:rsidRPr="00677E2E">
        <w:t>tablero</w:t>
      </w:r>
      <w:r>
        <w:t>[x].append('~')</w:t>
      </w:r>
    </w:p>
    <w:p w:rsidR="00AC09D8" w:rsidRDefault="00AC09D8" w:rsidP="00AC09D8">
      <w:pPr>
        <w:pStyle w:val="SourceCode"/>
      </w:pPr>
      <w:r w:rsidRPr="004D78B0">
        <w:rPr>
          <w:rStyle w:val="SourceLineNumber"/>
        </w:rPr>
        <w:t xml:space="preserve"> 49.</w:t>
      </w:r>
      <w:r>
        <w:t xml:space="preserve">             else:</w:t>
      </w:r>
    </w:p>
    <w:p w:rsidR="00AC09D8" w:rsidRDefault="00AC09D8" w:rsidP="00AC09D8">
      <w:pPr>
        <w:pStyle w:val="SourceCode"/>
      </w:pPr>
      <w:r w:rsidRPr="004D78B0">
        <w:rPr>
          <w:rStyle w:val="SourceLineNumber"/>
        </w:rPr>
        <w:t xml:space="preserve"> 50.</w:t>
      </w:r>
      <w:r>
        <w:t xml:space="preserve">                 </w:t>
      </w:r>
      <w:r w:rsidR="00677E2E" w:rsidRPr="00677E2E">
        <w:t>tablero</w:t>
      </w:r>
      <w:r>
        <w:t>[x].append('`')</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51.</w:t>
      </w:r>
      <w:r w:rsidRPr="007901D6">
        <w:rPr>
          <w:lang w:val="es-MX"/>
        </w:rPr>
        <w:t xml:space="preserve">     return </w:t>
      </w:r>
      <w:r w:rsidR="00677E2E" w:rsidRPr="007901D6">
        <w:rPr>
          <w:lang w:val="es-MX"/>
        </w:rPr>
        <w:t>tablero</w:t>
      </w:r>
    </w:p>
    <w:p w:rsidR="00AC09D8" w:rsidRPr="007901D6" w:rsidRDefault="00AC09D8" w:rsidP="00AC09D8">
      <w:pPr>
        <w:pStyle w:val="SourceCode"/>
        <w:rPr>
          <w:rStyle w:val="SourceLineNumber"/>
          <w:lang w:val="es-MX"/>
        </w:rPr>
      </w:pPr>
      <w:r w:rsidRPr="007901D6">
        <w:rPr>
          <w:rStyle w:val="SourceLineNumber"/>
          <w:lang w:val="es-MX"/>
        </w:rPr>
        <w:t xml:space="preserve"> 52. </w:t>
      </w:r>
    </w:p>
    <w:p w:rsidR="00AC09D8" w:rsidRPr="007901D6" w:rsidRDefault="00AC09D8" w:rsidP="00AC09D8">
      <w:pPr>
        <w:pStyle w:val="SourceCode"/>
        <w:rPr>
          <w:lang w:val="es-MX"/>
        </w:rPr>
      </w:pPr>
      <w:r w:rsidRPr="007901D6">
        <w:rPr>
          <w:rStyle w:val="SourceLineNumber"/>
          <w:lang w:val="es-MX"/>
        </w:rPr>
        <w:t xml:space="preserve"> 53.</w:t>
      </w:r>
      <w:r w:rsidRPr="007901D6">
        <w:rPr>
          <w:lang w:val="es-MX"/>
        </w:rPr>
        <w:t xml:space="preserve"> def </w:t>
      </w:r>
      <w:r w:rsidR="00677E2E" w:rsidRPr="007901D6">
        <w:rPr>
          <w:lang w:val="es-MX"/>
        </w:rPr>
        <w:t>obtenerCofresAleatorios</w:t>
      </w:r>
      <w:r w:rsidRPr="007901D6">
        <w:rPr>
          <w:lang w:val="es-MX"/>
        </w:rPr>
        <w:t>(</w:t>
      </w:r>
      <w:r w:rsidR="00677E2E" w:rsidRPr="007901D6">
        <w:rPr>
          <w:lang w:val="es-MX"/>
        </w:rPr>
        <w:t>númCofres</w:t>
      </w:r>
      <w:r w:rsidRPr="007901D6">
        <w:rPr>
          <w:lang w:val="es-MX"/>
        </w:rPr>
        <w:t>):</w:t>
      </w:r>
    </w:p>
    <w:p w:rsidR="00AC09D8" w:rsidRPr="00B774F4" w:rsidRDefault="00AC09D8" w:rsidP="00AC09D8">
      <w:pPr>
        <w:pStyle w:val="SourceCode"/>
        <w:rPr>
          <w:rStyle w:val="SourceCodeComment"/>
          <w:lang w:val="es-MX"/>
        </w:rPr>
      </w:pPr>
      <w:r w:rsidRPr="007901D6">
        <w:rPr>
          <w:rStyle w:val="SourceLineNumber"/>
          <w:lang w:val="es-MX"/>
        </w:rPr>
        <w:lastRenderedPageBreak/>
        <w:t xml:space="preserve"> </w:t>
      </w:r>
      <w:r w:rsidRPr="004D78B0">
        <w:rPr>
          <w:rStyle w:val="SourceLineNumber"/>
        </w:rPr>
        <w:t>54.</w:t>
      </w:r>
      <w:r>
        <w:t xml:space="preserve">     </w:t>
      </w:r>
      <w:r w:rsidRPr="00B774F4">
        <w:rPr>
          <w:rStyle w:val="SourceCodeComment"/>
          <w:lang w:val="es-MX"/>
        </w:rPr>
        <w:t xml:space="preserve"># </w:t>
      </w:r>
      <w:r w:rsidR="00B774F4" w:rsidRPr="00B774F4">
        <w:rPr>
          <w:rStyle w:val="SourceCodeComment"/>
          <w:lang w:val="es-MX"/>
        </w:rPr>
        <w:t>Crear una lista de estructuras de datos cofre (listas de dos ítems con coordenadas x, y)</w:t>
      </w:r>
    </w:p>
    <w:p w:rsidR="00AC09D8" w:rsidRDefault="00AC09D8" w:rsidP="00AC09D8">
      <w:pPr>
        <w:pStyle w:val="SourceCode"/>
      </w:pPr>
      <w:r w:rsidRPr="00B774F4">
        <w:rPr>
          <w:rStyle w:val="SourceLineNumber"/>
          <w:lang w:val="es-MX"/>
        </w:rPr>
        <w:t xml:space="preserve"> </w:t>
      </w:r>
      <w:r w:rsidRPr="004D78B0">
        <w:rPr>
          <w:rStyle w:val="SourceLineNumber"/>
        </w:rPr>
        <w:t>55.</w:t>
      </w:r>
      <w:r>
        <w:t xml:space="preserve">     </w:t>
      </w:r>
      <w:r w:rsidR="00677E2E" w:rsidRPr="00677E2E">
        <w:t>cofres</w:t>
      </w:r>
      <w:r w:rsidR="00677E2E">
        <w:t xml:space="preserve"> </w:t>
      </w:r>
      <w:r>
        <w:t>= []</w:t>
      </w:r>
    </w:p>
    <w:p w:rsidR="00AC09D8" w:rsidRDefault="00AC09D8" w:rsidP="00AC09D8">
      <w:pPr>
        <w:pStyle w:val="SourceCode"/>
      </w:pPr>
      <w:r w:rsidRPr="004D78B0">
        <w:rPr>
          <w:rStyle w:val="SourceLineNumber"/>
        </w:rPr>
        <w:t xml:space="preserve"> 56.</w:t>
      </w:r>
      <w:r>
        <w:t xml:space="preserve">     for i in range(</w:t>
      </w:r>
      <w:r w:rsidR="00677E2E" w:rsidRPr="00677E2E">
        <w:t>númCofres</w:t>
      </w:r>
      <w:r>
        <w:t>):</w:t>
      </w:r>
    </w:p>
    <w:p w:rsidR="00AC09D8" w:rsidRDefault="00AC09D8" w:rsidP="00AC09D8">
      <w:pPr>
        <w:pStyle w:val="SourceCode"/>
      </w:pPr>
      <w:r w:rsidRPr="004D78B0">
        <w:rPr>
          <w:rStyle w:val="SourceLineNumber"/>
        </w:rPr>
        <w:t xml:space="preserve"> 57.</w:t>
      </w:r>
      <w:r>
        <w:t xml:space="preserve">         </w:t>
      </w:r>
      <w:r w:rsidR="00677E2E" w:rsidRPr="00677E2E">
        <w:t>cofres</w:t>
      </w:r>
      <w:r>
        <w:t>.append([random.randint(0, 59), random.randint(0, 14)])</w:t>
      </w:r>
    </w:p>
    <w:p w:rsidR="00AC09D8" w:rsidRDefault="00AC09D8" w:rsidP="00AC09D8">
      <w:pPr>
        <w:pStyle w:val="SourceCode"/>
      </w:pPr>
      <w:r w:rsidRPr="004D78B0">
        <w:rPr>
          <w:rStyle w:val="SourceLineNumber"/>
        </w:rPr>
        <w:t xml:space="preserve"> 58.</w:t>
      </w:r>
      <w:r>
        <w:t xml:space="preserve">     return </w:t>
      </w:r>
      <w:r w:rsidR="00677E2E" w:rsidRPr="00677E2E">
        <w:t>cofres</w:t>
      </w:r>
    </w:p>
    <w:p w:rsidR="00AC09D8" w:rsidRPr="007901D6" w:rsidRDefault="00AC09D8" w:rsidP="00AC09D8">
      <w:pPr>
        <w:pStyle w:val="SourceCode"/>
        <w:rPr>
          <w:rStyle w:val="SourceLineNumber"/>
          <w:lang w:val="es-MX"/>
        </w:rPr>
      </w:pPr>
      <w:r w:rsidRPr="004D78B0">
        <w:rPr>
          <w:rStyle w:val="SourceLineNumber"/>
        </w:rPr>
        <w:t xml:space="preserve"> </w:t>
      </w:r>
      <w:r w:rsidRPr="007901D6">
        <w:rPr>
          <w:rStyle w:val="SourceLineNumber"/>
          <w:lang w:val="es-MX"/>
        </w:rPr>
        <w:t xml:space="preserve">59. </w:t>
      </w:r>
    </w:p>
    <w:p w:rsidR="00AC09D8" w:rsidRPr="007901D6" w:rsidRDefault="00AC09D8" w:rsidP="00AC09D8">
      <w:pPr>
        <w:pStyle w:val="SourceCode"/>
        <w:rPr>
          <w:lang w:val="es-MX"/>
        </w:rPr>
      </w:pPr>
      <w:r w:rsidRPr="007901D6">
        <w:rPr>
          <w:rStyle w:val="SourceLineNumber"/>
          <w:lang w:val="es-MX"/>
        </w:rPr>
        <w:t xml:space="preserve"> 60.</w:t>
      </w:r>
      <w:r w:rsidRPr="007901D6">
        <w:rPr>
          <w:lang w:val="es-MX"/>
        </w:rPr>
        <w:t xml:space="preserve"> def </w:t>
      </w:r>
      <w:r w:rsidR="00677E2E" w:rsidRPr="007901D6">
        <w:rPr>
          <w:lang w:val="es-MX"/>
        </w:rPr>
        <w:t>esMovidaVálida</w:t>
      </w:r>
      <w:r w:rsidRPr="007901D6">
        <w:rPr>
          <w:lang w:val="es-MX"/>
        </w:rPr>
        <w:t>(x, y):</w:t>
      </w:r>
    </w:p>
    <w:p w:rsidR="00AC09D8" w:rsidRPr="00677E2E" w:rsidRDefault="00AC09D8" w:rsidP="00AC09D8">
      <w:pPr>
        <w:pStyle w:val="SourceCode"/>
        <w:rPr>
          <w:lang w:val="es-MX"/>
        </w:rPr>
      </w:pPr>
      <w:r w:rsidRPr="007901D6">
        <w:rPr>
          <w:rStyle w:val="SourceLineNumber"/>
          <w:lang w:val="es-MX"/>
        </w:rPr>
        <w:t xml:space="preserve"> 61.</w:t>
      </w:r>
      <w:r w:rsidRPr="007901D6">
        <w:rPr>
          <w:lang w:val="es-MX"/>
        </w:rPr>
        <w:t xml:space="preserve">     </w:t>
      </w:r>
      <w:r w:rsidRPr="00677E2E">
        <w:rPr>
          <w:rStyle w:val="SourceCodeComment"/>
          <w:lang w:val="es-MX"/>
        </w:rPr>
        <w:t xml:space="preserve"># </w:t>
      </w:r>
      <w:r w:rsidR="00677E2E" w:rsidRPr="00677E2E">
        <w:rPr>
          <w:rStyle w:val="SourceCodeComment"/>
          <w:lang w:val="es-MX"/>
        </w:rPr>
        <w:t>Devuelve True si las coordenadas pertenecen al tablero, de lo contrario False.</w:t>
      </w:r>
    </w:p>
    <w:p w:rsidR="00AC09D8" w:rsidRDefault="00AC09D8" w:rsidP="00AC09D8">
      <w:pPr>
        <w:pStyle w:val="SourceCode"/>
      </w:pPr>
      <w:r w:rsidRPr="00677E2E">
        <w:rPr>
          <w:rStyle w:val="SourceLineNumber"/>
          <w:lang w:val="es-MX"/>
        </w:rPr>
        <w:t xml:space="preserve"> </w:t>
      </w:r>
      <w:r w:rsidRPr="004D78B0">
        <w:rPr>
          <w:rStyle w:val="SourceLineNumber"/>
        </w:rPr>
        <w:t>62.</w:t>
      </w:r>
      <w:r>
        <w:t xml:space="preserve">     return x &gt;= 0 and x &lt;= 59 and y &gt;= 0 and y &lt;= 14</w:t>
      </w:r>
    </w:p>
    <w:p w:rsidR="00AC09D8" w:rsidRPr="004D78B0" w:rsidRDefault="00AC09D8" w:rsidP="00AC09D8">
      <w:pPr>
        <w:pStyle w:val="SourceCode"/>
        <w:rPr>
          <w:rStyle w:val="SourceLineNumber"/>
        </w:rPr>
      </w:pPr>
      <w:r w:rsidRPr="004D78B0">
        <w:rPr>
          <w:rStyle w:val="SourceLineNumber"/>
        </w:rPr>
        <w:t xml:space="preserve"> 63. </w:t>
      </w:r>
    </w:p>
    <w:p w:rsidR="00AC09D8" w:rsidRDefault="00AC09D8" w:rsidP="00AC09D8">
      <w:pPr>
        <w:pStyle w:val="SourceCode"/>
      </w:pPr>
      <w:r w:rsidRPr="004D78B0">
        <w:rPr>
          <w:rStyle w:val="SourceLineNumber"/>
        </w:rPr>
        <w:t xml:space="preserve"> 64.</w:t>
      </w:r>
      <w:r>
        <w:t xml:space="preserve"> def </w:t>
      </w:r>
      <w:r w:rsidR="00677E2E" w:rsidRPr="00677E2E">
        <w:t>realizarMovida</w:t>
      </w:r>
      <w:r>
        <w:t>(board, chests, x, y):</w:t>
      </w:r>
    </w:p>
    <w:p w:rsidR="00AC09D8" w:rsidRPr="007901D6" w:rsidRDefault="00AC09D8" w:rsidP="00AC09D8">
      <w:pPr>
        <w:pStyle w:val="SourceCode"/>
        <w:rPr>
          <w:rStyle w:val="SourceCodeComment"/>
          <w:lang w:val="es-MX"/>
        </w:rPr>
      </w:pPr>
      <w:r w:rsidRPr="004D78B0">
        <w:rPr>
          <w:rStyle w:val="SourceLineNumber"/>
        </w:rPr>
        <w:t xml:space="preserve"> </w:t>
      </w:r>
      <w:r w:rsidRPr="007901D6">
        <w:rPr>
          <w:rStyle w:val="SourceLineNumber"/>
          <w:lang w:val="es-MX"/>
        </w:rPr>
        <w:t>65.</w:t>
      </w:r>
      <w:r w:rsidRPr="007901D6">
        <w:rPr>
          <w:lang w:val="es-MX"/>
        </w:rPr>
        <w:t xml:space="preserve">     </w:t>
      </w:r>
      <w:r w:rsidRPr="00677E2E">
        <w:rPr>
          <w:rStyle w:val="SourceCodeComment"/>
          <w:lang w:val="es-MX"/>
        </w:rPr>
        <w:t xml:space="preserve"># </w:t>
      </w:r>
      <w:r w:rsidR="00677E2E" w:rsidRPr="00677E2E">
        <w:rPr>
          <w:rStyle w:val="SourceCodeComment"/>
          <w:lang w:val="es-MX"/>
        </w:rPr>
        <w:t xml:space="preserve">Cambia la estructura de datos del tablero agregando un caracter de dispositivo sonar. </w:t>
      </w:r>
      <w:r w:rsidR="00677E2E" w:rsidRPr="007901D6">
        <w:rPr>
          <w:rStyle w:val="SourceCodeComment"/>
          <w:lang w:val="es-MX"/>
        </w:rPr>
        <w:t>Elimina los cofres</w:t>
      </w:r>
    </w:p>
    <w:p w:rsidR="00AC09D8" w:rsidRPr="00677E2E" w:rsidRDefault="00AC09D8" w:rsidP="00AC09D8">
      <w:pPr>
        <w:pStyle w:val="SourceCode"/>
        <w:rPr>
          <w:lang w:val="es-MX"/>
        </w:rPr>
      </w:pPr>
      <w:r w:rsidRPr="007901D6">
        <w:rPr>
          <w:rStyle w:val="SourceLineNumber"/>
          <w:lang w:val="es-MX"/>
        </w:rPr>
        <w:t xml:space="preserve"> 66.</w:t>
      </w:r>
      <w:r w:rsidRPr="007901D6">
        <w:rPr>
          <w:lang w:val="es-MX"/>
        </w:rPr>
        <w:t xml:space="preserve">     </w:t>
      </w:r>
      <w:r w:rsidRPr="00677E2E">
        <w:rPr>
          <w:lang w:val="es-MX"/>
        </w:rPr>
        <w:t xml:space="preserve"># </w:t>
      </w:r>
      <w:r w:rsidR="00677E2E" w:rsidRPr="00677E2E">
        <w:rPr>
          <w:rStyle w:val="SourceCodeComment"/>
          <w:lang w:val="es-MX"/>
        </w:rPr>
        <w:t>de la lista de cofres a medida que son encontrados. Devuelve False si la movida no es válida.</w:t>
      </w:r>
    </w:p>
    <w:p w:rsidR="00AC09D8" w:rsidRPr="00677E2E" w:rsidRDefault="00AC09D8" w:rsidP="00AC09D8">
      <w:pPr>
        <w:pStyle w:val="SourceCode"/>
        <w:rPr>
          <w:lang w:val="es-MX"/>
        </w:rPr>
      </w:pPr>
      <w:r w:rsidRPr="00677E2E">
        <w:rPr>
          <w:rStyle w:val="SourceLineNumber"/>
          <w:lang w:val="es-MX"/>
        </w:rPr>
        <w:t xml:space="preserve"> </w:t>
      </w:r>
      <w:r w:rsidRPr="007901D6">
        <w:rPr>
          <w:rStyle w:val="SourceLineNumber"/>
          <w:lang w:val="es-MX"/>
        </w:rPr>
        <w:t>67.</w:t>
      </w:r>
      <w:r w:rsidRPr="007901D6">
        <w:rPr>
          <w:lang w:val="es-MX"/>
        </w:rPr>
        <w:t xml:space="preserve">     </w:t>
      </w:r>
      <w:r w:rsidRPr="00677E2E">
        <w:rPr>
          <w:rStyle w:val="SourceCodeComment"/>
          <w:lang w:val="es-MX"/>
        </w:rPr>
        <w:t xml:space="preserve"># </w:t>
      </w:r>
      <w:r w:rsidR="00677E2E" w:rsidRPr="00677E2E">
        <w:rPr>
          <w:rStyle w:val="SourceCodeComment"/>
          <w:lang w:val="es-MX"/>
        </w:rPr>
        <w:t>En caso contrario, devuelve una cadena con el resultado de esa movida.</w:t>
      </w:r>
    </w:p>
    <w:p w:rsidR="00AC09D8" w:rsidRDefault="00AC09D8" w:rsidP="00AC09D8">
      <w:pPr>
        <w:pStyle w:val="SourceCode"/>
      </w:pPr>
      <w:r w:rsidRPr="00677E2E">
        <w:rPr>
          <w:rStyle w:val="SourceLineNumber"/>
          <w:lang w:val="es-MX"/>
        </w:rPr>
        <w:t xml:space="preserve"> </w:t>
      </w:r>
      <w:r w:rsidRPr="004D78B0">
        <w:rPr>
          <w:rStyle w:val="SourceLineNumber"/>
        </w:rPr>
        <w:t>68.</w:t>
      </w:r>
      <w:r>
        <w:t xml:space="preserve">     if not </w:t>
      </w:r>
      <w:r w:rsidR="00677E2E" w:rsidRPr="00677E2E">
        <w:t>esMovidaVálida</w:t>
      </w:r>
      <w:r>
        <w:t>(x, y):</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69.</w:t>
      </w:r>
      <w:r w:rsidRPr="007901D6">
        <w:rPr>
          <w:lang w:val="es-MX"/>
        </w:rPr>
        <w:t xml:space="preserve">         return False</w:t>
      </w:r>
    </w:p>
    <w:p w:rsidR="00AC09D8" w:rsidRPr="007901D6" w:rsidRDefault="00AC09D8" w:rsidP="00AC09D8">
      <w:pPr>
        <w:pStyle w:val="SourceCode"/>
        <w:rPr>
          <w:rStyle w:val="SourceLineNumber"/>
          <w:lang w:val="es-MX"/>
        </w:rPr>
      </w:pPr>
      <w:r w:rsidRPr="007901D6">
        <w:rPr>
          <w:rStyle w:val="SourceLineNumber"/>
          <w:lang w:val="es-MX"/>
        </w:rPr>
        <w:t xml:space="preserve"> 70. </w:t>
      </w:r>
    </w:p>
    <w:p w:rsidR="00AC09D8" w:rsidRPr="00677E2E" w:rsidRDefault="00AC09D8" w:rsidP="00AC09D8">
      <w:pPr>
        <w:pStyle w:val="SourceCode"/>
        <w:rPr>
          <w:lang w:val="es-MX"/>
        </w:rPr>
      </w:pPr>
      <w:r w:rsidRPr="007901D6">
        <w:rPr>
          <w:rStyle w:val="SourceLineNumber"/>
          <w:lang w:val="es-MX"/>
        </w:rPr>
        <w:t xml:space="preserve"> 71.</w:t>
      </w:r>
      <w:r w:rsidRPr="007901D6">
        <w:rPr>
          <w:lang w:val="es-MX"/>
        </w:rPr>
        <w:t xml:space="preserve">     </w:t>
      </w:r>
      <w:r w:rsidR="00677E2E" w:rsidRPr="00677E2E">
        <w:rPr>
          <w:lang w:val="es-MX"/>
        </w:rPr>
        <w:t xml:space="preserve">menorDistancia = 100 </w:t>
      </w:r>
      <w:r w:rsidR="00677E2E" w:rsidRPr="00677E2E">
        <w:rPr>
          <w:rStyle w:val="SourceCodeComment"/>
          <w:lang w:val="es-MX"/>
        </w:rPr>
        <w:t># cualquier cofre estará a una distancia menor que 100.</w:t>
      </w:r>
    </w:p>
    <w:p w:rsidR="00AC09D8" w:rsidRDefault="00AC09D8" w:rsidP="00AC09D8">
      <w:pPr>
        <w:pStyle w:val="SourceCode"/>
      </w:pPr>
      <w:r w:rsidRPr="00677E2E">
        <w:rPr>
          <w:rStyle w:val="SourceLineNumber"/>
          <w:lang w:val="es-MX"/>
        </w:rPr>
        <w:t xml:space="preserve"> </w:t>
      </w:r>
      <w:r w:rsidRPr="004D78B0">
        <w:rPr>
          <w:rStyle w:val="SourceLineNumber"/>
        </w:rPr>
        <w:t>72.</w:t>
      </w:r>
      <w:r>
        <w:t xml:space="preserve">     for cx, cy in </w:t>
      </w:r>
      <w:r w:rsidR="00677E2E" w:rsidRPr="00677E2E">
        <w:t>cofres</w:t>
      </w:r>
      <w:r>
        <w:t>:</w:t>
      </w:r>
    </w:p>
    <w:p w:rsidR="00AC09D8" w:rsidRDefault="00AC09D8" w:rsidP="00AC09D8">
      <w:pPr>
        <w:pStyle w:val="SourceCode"/>
      </w:pPr>
      <w:r w:rsidRPr="004D78B0">
        <w:rPr>
          <w:rStyle w:val="SourceLineNumber"/>
        </w:rPr>
        <w:t xml:space="preserve"> 73.</w:t>
      </w:r>
      <w:r>
        <w:t xml:space="preserve">         if abs(cx - x) &gt; abs(cy - y):</w:t>
      </w:r>
    </w:p>
    <w:p w:rsidR="00AC09D8" w:rsidRPr="007901D6" w:rsidRDefault="00AC09D8" w:rsidP="00AC09D8">
      <w:pPr>
        <w:pStyle w:val="SourceCode"/>
        <w:rPr>
          <w:lang w:val="es-MX"/>
        </w:rPr>
      </w:pPr>
      <w:r w:rsidRPr="004D78B0">
        <w:rPr>
          <w:rStyle w:val="SourceLineNumber"/>
        </w:rPr>
        <w:t xml:space="preserve"> </w:t>
      </w:r>
      <w:r w:rsidRPr="007901D6">
        <w:rPr>
          <w:rStyle w:val="SourceLineNumber"/>
          <w:lang w:val="es-MX"/>
        </w:rPr>
        <w:t>74.</w:t>
      </w:r>
      <w:r w:rsidRPr="007901D6">
        <w:rPr>
          <w:lang w:val="es-MX"/>
        </w:rPr>
        <w:t xml:space="preserve">             </w:t>
      </w:r>
      <w:r w:rsidR="00677E2E" w:rsidRPr="007901D6">
        <w:rPr>
          <w:lang w:val="es-MX"/>
        </w:rPr>
        <w:t xml:space="preserve">distancia </w:t>
      </w:r>
      <w:r w:rsidRPr="007901D6">
        <w:rPr>
          <w:lang w:val="es-MX"/>
        </w:rPr>
        <w:t>= abs(cx - x)</w:t>
      </w:r>
    </w:p>
    <w:p w:rsidR="00AC09D8" w:rsidRPr="007901D6" w:rsidRDefault="00AC09D8" w:rsidP="00AC09D8">
      <w:pPr>
        <w:pStyle w:val="SourceCode"/>
        <w:rPr>
          <w:lang w:val="es-MX"/>
        </w:rPr>
      </w:pPr>
      <w:r w:rsidRPr="007901D6">
        <w:rPr>
          <w:rStyle w:val="SourceLineNumber"/>
          <w:lang w:val="es-MX"/>
        </w:rPr>
        <w:t xml:space="preserve"> 75.</w:t>
      </w:r>
      <w:r w:rsidRPr="007901D6">
        <w:rPr>
          <w:lang w:val="es-MX"/>
        </w:rPr>
        <w:t xml:space="preserve">         else:</w:t>
      </w:r>
    </w:p>
    <w:p w:rsidR="00AC09D8" w:rsidRPr="007901D6" w:rsidRDefault="00AC09D8" w:rsidP="00AC09D8">
      <w:pPr>
        <w:pStyle w:val="SourceCode"/>
        <w:rPr>
          <w:lang w:val="es-MX"/>
        </w:rPr>
      </w:pPr>
      <w:r w:rsidRPr="007901D6">
        <w:rPr>
          <w:rStyle w:val="SourceLineNumber"/>
          <w:lang w:val="es-MX"/>
        </w:rPr>
        <w:t xml:space="preserve"> 76.</w:t>
      </w:r>
      <w:r w:rsidRPr="007901D6">
        <w:rPr>
          <w:lang w:val="es-MX"/>
        </w:rPr>
        <w:t xml:space="preserve">             </w:t>
      </w:r>
      <w:r w:rsidR="00677E2E" w:rsidRPr="007901D6">
        <w:rPr>
          <w:lang w:val="es-MX"/>
        </w:rPr>
        <w:t xml:space="preserve">distancia </w:t>
      </w:r>
      <w:r w:rsidRPr="007901D6">
        <w:rPr>
          <w:lang w:val="es-MX"/>
        </w:rPr>
        <w:t>= abs(cy - y)</w:t>
      </w:r>
    </w:p>
    <w:p w:rsidR="00AC09D8" w:rsidRPr="007901D6" w:rsidRDefault="00AC09D8" w:rsidP="00AC09D8">
      <w:pPr>
        <w:pStyle w:val="SourceCode"/>
        <w:rPr>
          <w:rStyle w:val="SourceLineNumber"/>
          <w:lang w:val="es-MX"/>
        </w:rPr>
      </w:pPr>
      <w:r w:rsidRPr="007901D6">
        <w:rPr>
          <w:rStyle w:val="SourceLineNumber"/>
          <w:lang w:val="es-MX"/>
        </w:rPr>
        <w:t xml:space="preserve"> 77. </w:t>
      </w:r>
    </w:p>
    <w:p w:rsidR="00AC09D8" w:rsidRPr="00677E2E" w:rsidRDefault="00AC09D8" w:rsidP="00AC09D8">
      <w:pPr>
        <w:pStyle w:val="SourceCode"/>
        <w:rPr>
          <w:rStyle w:val="SourceCodeComment"/>
          <w:lang w:val="es-MX"/>
        </w:rPr>
      </w:pPr>
      <w:r w:rsidRPr="007901D6">
        <w:rPr>
          <w:rStyle w:val="SourceLineNumber"/>
          <w:lang w:val="es-MX"/>
        </w:rPr>
        <w:t xml:space="preserve"> 78.</w:t>
      </w:r>
      <w:r w:rsidRPr="007901D6">
        <w:rPr>
          <w:lang w:val="es-MX"/>
        </w:rPr>
        <w:t xml:space="preserve">         </w:t>
      </w:r>
      <w:r w:rsidRPr="00677E2E">
        <w:rPr>
          <w:lang w:val="es-MX"/>
        </w:rPr>
        <w:t xml:space="preserve">if </w:t>
      </w:r>
      <w:r w:rsidR="00677E2E" w:rsidRPr="00677E2E">
        <w:rPr>
          <w:lang w:val="es-MX"/>
        </w:rPr>
        <w:t xml:space="preserve">distancia </w:t>
      </w:r>
      <w:r w:rsidRPr="00677E2E">
        <w:rPr>
          <w:lang w:val="es-MX"/>
        </w:rPr>
        <w:t xml:space="preserve">&lt; </w:t>
      </w:r>
      <w:r w:rsidR="00677E2E" w:rsidRPr="00677E2E">
        <w:rPr>
          <w:lang w:val="es-MX"/>
        </w:rPr>
        <w:t>menorDistancia</w:t>
      </w:r>
      <w:r w:rsidRPr="00677E2E">
        <w:rPr>
          <w:lang w:val="es-MX"/>
        </w:rPr>
        <w:t xml:space="preserve">: </w:t>
      </w:r>
      <w:r w:rsidRPr="00677E2E">
        <w:rPr>
          <w:rStyle w:val="SourceCodeComment"/>
          <w:lang w:val="es-MX"/>
        </w:rPr>
        <w:t xml:space="preserve"># </w:t>
      </w:r>
      <w:r w:rsidR="00677E2E" w:rsidRPr="00677E2E">
        <w:rPr>
          <w:rStyle w:val="SourceCodeComment"/>
          <w:lang w:val="es-MX"/>
        </w:rPr>
        <w:t>queremos el cofre más cercano.</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79.</w:t>
      </w:r>
      <w:r w:rsidRPr="007901D6">
        <w:rPr>
          <w:lang w:val="es-MX"/>
        </w:rPr>
        <w:t xml:space="preserve">             </w:t>
      </w:r>
      <w:r w:rsidR="00677E2E" w:rsidRPr="007901D6">
        <w:rPr>
          <w:lang w:val="es-MX"/>
        </w:rPr>
        <w:t>menorDistancia = distancia</w:t>
      </w:r>
    </w:p>
    <w:p w:rsidR="00AC09D8" w:rsidRPr="007901D6" w:rsidRDefault="00AC09D8" w:rsidP="00AC09D8">
      <w:pPr>
        <w:pStyle w:val="SourceCode"/>
        <w:rPr>
          <w:rStyle w:val="SourceLineNumber"/>
          <w:lang w:val="es-MX"/>
        </w:rPr>
      </w:pPr>
      <w:r w:rsidRPr="007901D6">
        <w:rPr>
          <w:rStyle w:val="SourceLineNumber"/>
          <w:lang w:val="es-MX"/>
        </w:rPr>
        <w:t xml:space="preserve"> 80. </w:t>
      </w:r>
    </w:p>
    <w:p w:rsidR="00AC09D8" w:rsidRPr="007901D6" w:rsidRDefault="00AC09D8" w:rsidP="00AC09D8">
      <w:pPr>
        <w:pStyle w:val="SourceCode"/>
        <w:rPr>
          <w:lang w:val="es-MX"/>
        </w:rPr>
      </w:pPr>
      <w:r w:rsidRPr="007901D6">
        <w:rPr>
          <w:rStyle w:val="SourceLineNumber"/>
          <w:lang w:val="es-MX"/>
        </w:rPr>
        <w:t xml:space="preserve"> 81.</w:t>
      </w:r>
      <w:r w:rsidRPr="007901D6">
        <w:rPr>
          <w:lang w:val="es-MX"/>
        </w:rPr>
        <w:t xml:space="preserve">     if </w:t>
      </w:r>
      <w:r w:rsidR="00677E2E" w:rsidRPr="007901D6">
        <w:rPr>
          <w:lang w:val="es-MX"/>
        </w:rPr>
        <w:t xml:space="preserve">menorDistancia </w:t>
      </w:r>
      <w:r w:rsidRPr="007901D6">
        <w:rPr>
          <w:lang w:val="es-MX"/>
        </w:rPr>
        <w:t>== 0:</w:t>
      </w:r>
    </w:p>
    <w:p w:rsidR="00AC09D8" w:rsidRPr="00677E2E" w:rsidRDefault="00AC09D8" w:rsidP="00AC09D8">
      <w:pPr>
        <w:pStyle w:val="SourceCode"/>
        <w:rPr>
          <w:rStyle w:val="SourceCodeComment"/>
          <w:lang w:val="es-MX"/>
        </w:rPr>
      </w:pPr>
      <w:r w:rsidRPr="007901D6">
        <w:rPr>
          <w:rStyle w:val="SourceLineNumber"/>
          <w:lang w:val="es-MX"/>
        </w:rPr>
        <w:t xml:space="preserve"> 82.</w:t>
      </w:r>
      <w:r w:rsidRPr="007901D6">
        <w:rPr>
          <w:lang w:val="es-MX"/>
        </w:rPr>
        <w:t xml:space="preserve">         </w:t>
      </w:r>
      <w:r w:rsidRPr="00677E2E">
        <w:rPr>
          <w:rStyle w:val="SourceCodeComment"/>
          <w:lang w:val="es-MX"/>
        </w:rPr>
        <w:t xml:space="preserve"># </w:t>
      </w:r>
      <w:r w:rsidR="00677E2E" w:rsidRPr="00677E2E">
        <w:rPr>
          <w:rStyle w:val="SourceCodeComment"/>
          <w:lang w:val="es-MX"/>
        </w:rPr>
        <w:t>¡xy está directamente sobre un cofre!</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83.</w:t>
      </w:r>
      <w:r w:rsidRPr="007901D6">
        <w:rPr>
          <w:lang w:val="es-MX"/>
        </w:rPr>
        <w:t xml:space="preserve">         </w:t>
      </w:r>
      <w:r w:rsidR="00677E2E" w:rsidRPr="007901D6">
        <w:rPr>
          <w:lang w:val="es-MX"/>
        </w:rPr>
        <w:t>tablero</w:t>
      </w:r>
      <w:r w:rsidRPr="007901D6">
        <w:rPr>
          <w:lang w:val="es-MX"/>
        </w:rPr>
        <w:t>.remove([x, y])</w:t>
      </w:r>
    </w:p>
    <w:p w:rsidR="00AC09D8" w:rsidRPr="00677E2E" w:rsidRDefault="00AC09D8" w:rsidP="00AC09D8">
      <w:pPr>
        <w:pStyle w:val="SourceCode"/>
        <w:rPr>
          <w:lang w:val="es-MX"/>
        </w:rPr>
      </w:pPr>
      <w:r w:rsidRPr="007901D6">
        <w:rPr>
          <w:rStyle w:val="SourceLineNumber"/>
          <w:lang w:val="es-MX"/>
        </w:rPr>
        <w:t xml:space="preserve"> 84.</w:t>
      </w:r>
      <w:r w:rsidRPr="007901D6">
        <w:rPr>
          <w:lang w:val="es-MX"/>
        </w:rPr>
        <w:t xml:space="preserve">         </w:t>
      </w:r>
      <w:r w:rsidRPr="00677E2E">
        <w:rPr>
          <w:lang w:val="es-MX"/>
        </w:rPr>
        <w:t>return '</w:t>
      </w:r>
      <w:r w:rsidR="00677E2E" w:rsidRPr="00677E2E">
        <w:rPr>
          <w:lang w:val="es-MX"/>
        </w:rPr>
        <w:t>¡Has encontrado un cofre del tesoro hundido!</w:t>
      </w:r>
      <w:r w:rsidRPr="00677E2E">
        <w:rPr>
          <w:lang w:val="es-MX"/>
        </w:rPr>
        <w:t>'</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85.</w:t>
      </w:r>
      <w:r w:rsidRPr="007901D6">
        <w:rPr>
          <w:lang w:val="es-MX"/>
        </w:rPr>
        <w:t xml:space="preserve">     else:</w:t>
      </w:r>
    </w:p>
    <w:p w:rsidR="00AC09D8" w:rsidRPr="007901D6" w:rsidRDefault="00AC09D8" w:rsidP="00AC09D8">
      <w:pPr>
        <w:pStyle w:val="SourceCode"/>
        <w:rPr>
          <w:lang w:val="es-MX"/>
        </w:rPr>
      </w:pPr>
      <w:r w:rsidRPr="007901D6">
        <w:rPr>
          <w:rStyle w:val="SourceLineNumber"/>
          <w:lang w:val="es-MX"/>
        </w:rPr>
        <w:t xml:space="preserve"> 86.</w:t>
      </w:r>
      <w:r w:rsidRPr="007901D6">
        <w:rPr>
          <w:lang w:val="es-MX"/>
        </w:rPr>
        <w:t xml:space="preserve">         if </w:t>
      </w:r>
      <w:r w:rsidR="00677E2E" w:rsidRPr="007901D6">
        <w:rPr>
          <w:lang w:val="es-MX"/>
        </w:rPr>
        <w:t xml:space="preserve">menorDistancia </w:t>
      </w:r>
      <w:r w:rsidRPr="007901D6">
        <w:rPr>
          <w:lang w:val="es-MX"/>
        </w:rPr>
        <w:t>&lt; 10:</w:t>
      </w:r>
    </w:p>
    <w:p w:rsidR="00AC09D8" w:rsidRPr="00677E2E" w:rsidRDefault="00AC09D8" w:rsidP="00AC09D8">
      <w:pPr>
        <w:pStyle w:val="SourceCode"/>
        <w:rPr>
          <w:lang w:val="es-MX"/>
        </w:rPr>
      </w:pPr>
      <w:r w:rsidRPr="007901D6">
        <w:rPr>
          <w:rStyle w:val="SourceLineNumber"/>
          <w:lang w:val="es-MX"/>
        </w:rPr>
        <w:t xml:space="preserve"> 87.</w:t>
      </w:r>
      <w:r w:rsidRPr="007901D6">
        <w:rPr>
          <w:lang w:val="es-MX"/>
        </w:rPr>
        <w:t xml:space="preserve">             </w:t>
      </w:r>
      <w:r w:rsidR="00677E2E" w:rsidRPr="00677E2E">
        <w:rPr>
          <w:lang w:val="es-MX"/>
        </w:rPr>
        <w:t>tablero</w:t>
      </w:r>
      <w:r w:rsidRPr="00677E2E">
        <w:rPr>
          <w:lang w:val="es-MX"/>
        </w:rPr>
        <w:t>[x][y] = str(</w:t>
      </w:r>
      <w:r w:rsidR="00677E2E" w:rsidRPr="00677E2E">
        <w:rPr>
          <w:lang w:val="es-MX"/>
        </w:rPr>
        <w:t>menorDistancia</w:t>
      </w:r>
      <w:r w:rsidRPr="00677E2E">
        <w:rPr>
          <w:lang w:val="es-MX"/>
        </w:rPr>
        <w:t>)</w:t>
      </w:r>
    </w:p>
    <w:p w:rsidR="00AC09D8" w:rsidRPr="007901D6" w:rsidRDefault="00AC09D8" w:rsidP="00AC09D8">
      <w:pPr>
        <w:pStyle w:val="SourceCode"/>
        <w:rPr>
          <w:lang w:val="es-MX"/>
        </w:rPr>
      </w:pPr>
      <w:r w:rsidRPr="00677E2E">
        <w:rPr>
          <w:rStyle w:val="SourceLineNumber"/>
          <w:lang w:val="es-MX"/>
        </w:rPr>
        <w:t xml:space="preserve"> </w:t>
      </w:r>
      <w:r w:rsidRPr="007901D6">
        <w:rPr>
          <w:rStyle w:val="SourceLineNumber"/>
          <w:lang w:val="es-MX"/>
        </w:rPr>
        <w:t>88.</w:t>
      </w:r>
      <w:r w:rsidRPr="007901D6">
        <w:rPr>
          <w:lang w:val="es-MX"/>
        </w:rPr>
        <w:t xml:space="preserve">             </w:t>
      </w:r>
      <w:r w:rsidRPr="00677E2E">
        <w:rPr>
          <w:lang w:val="es-MX"/>
        </w:rPr>
        <w:t>return '</w:t>
      </w:r>
      <w:r w:rsidR="00677E2E">
        <w:rPr>
          <w:lang w:val="es-MX"/>
        </w:rPr>
        <w:t>T</w:t>
      </w:r>
      <w:r w:rsidR="00677E2E" w:rsidRPr="00677E2E">
        <w:rPr>
          <w:lang w:val="es-MX"/>
        </w:rPr>
        <w:t xml:space="preserve">esoro detectado a una distancia %s del dispositivo sonar.' </w:t>
      </w:r>
      <w:r w:rsidR="00677E2E" w:rsidRPr="007901D6">
        <w:rPr>
          <w:lang w:val="es-MX"/>
        </w:rPr>
        <w:t>% (menorDistancia</w:t>
      </w:r>
      <w:r w:rsidRPr="007901D6">
        <w:rPr>
          <w:lang w:val="es-MX"/>
        </w:rPr>
        <w:t>)</w:t>
      </w:r>
    </w:p>
    <w:p w:rsidR="00AC09D8" w:rsidRPr="007901D6" w:rsidRDefault="00AC09D8" w:rsidP="00AC09D8">
      <w:pPr>
        <w:pStyle w:val="SourceCode"/>
        <w:rPr>
          <w:lang w:val="es-MX"/>
        </w:rPr>
      </w:pPr>
      <w:r w:rsidRPr="007901D6">
        <w:rPr>
          <w:rStyle w:val="SourceLineNumber"/>
          <w:lang w:val="es-MX"/>
        </w:rPr>
        <w:t xml:space="preserve"> 89.</w:t>
      </w:r>
      <w:r w:rsidRPr="007901D6">
        <w:rPr>
          <w:lang w:val="es-MX"/>
        </w:rPr>
        <w:t xml:space="preserve">         else:</w:t>
      </w:r>
    </w:p>
    <w:p w:rsidR="00AC09D8" w:rsidRPr="007901D6" w:rsidRDefault="00AC09D8" w:rsidP="00AC09D8">
      <w:pPr>
        <w:pStyle w:val="SourceCode"/>
        <w:rPr>
          <w:lang w:val="es-MX"/>
        </w:rPr>
      </w:pPr>
      <w:r w:rsidRPr="007901D6">
        <w:rPr>
          <w:rStyle w:val="SourceLineNumber"/>
          <w:lang w:val="es-MX"/>
        </w:rPr>
        <w:t xml:space="preserve"> 90.</w:t>
      </w:r>
      <w:r w:rsidRPr="007901D6">
        <w:rPr>
          <w:lang w:val="es-MX"/>
        </w:rPr>
        <w:t xml:space="preserve">             </w:t>
      </w:r>
      <w:r w:rsidR="00677E2E" w:rsidRPr="007901D6">
        <w:rPr>
          <w:lang w:val="es-MX"/>
        </w:rPr>
        <w:t>tablero</w:t>
      </w:r>
      <w:r w:rsidRPr="007901D6">
        <w:rPr>
          <w:lang w:val="es-MX"/>
        </w:rPr>
        <w:t>[x][y] = 'O'</w:t>
      </w:r>
    </w:p>
    <w:p w:rsidR="00AC09D8" w:rsidRPr="00677E2E" w:rsidRDefault="00AC09D8" w:rsidP="00AC09D8">
      <w:pPr>
        <w:pStyle w:val="SourceCode"/>
        <w:rPr>
          <w:lang w:val="es-MX"/>
        </w:rPr>
      </w:pPr>
      <w:r w:rsidRPr="007901D6">
        <w:rPr>
          <w:rStyle w:val="SourceLineNumber"/>
          <w:lang w:val="es-MX"/>
        </w:rPr>
        <w:t xml:space="preserve"> 91.</w:t>
      </w:r>
      <w:r w:rsidRPr="007901D6">
        <w:rPr>
          <w:lang w:val="es-MX"/>
        </w:rPr>
        <w:t xml:space="preserve">             </w:t>
      </w:r>
      <w:r w:rsidRPr="00677E2E">
        <w:rPr>
          <w:lang w:val="es-MX"/>
        </w:rPr>
        <w:t>return '</w:t>
      </w:r>
      <w:r w:rsidR="00677E2E" w:rsidRPr="00677E2E">
        <w:rPr>
          <w:lang w:val="es-MX"/>
        </w:rPr>
        <w:t>El sonar no ha detectado nada. Todos los cofres están fuera del alcance del dispositivo.</w:t>
      </w:r>
      <w:r w:rsidRPr="00677E2E">
        <w:rPr>
          <w:lang w:val="es-MX"/>
        </w:rPr>
        <w:t>'</w:t>
      </w:r>
    </w:p>
    <w:p w:rsidR="00AC09D8" w:rsidRPr="007901D6" w:rsidRDefault="00AC09D8" w:rsidP="00AC09D8">
      <w:pPr>
        <w:pStyle w:val="SourceCode"/>
        <w:rPr>
          <w:rStyle w:val="SourceLineNumber"/>
          <w:lang w:val="es-MX"/>
        </w:rPr>
      </w:pPr>
      <w:r w:rsidRPr="00677E2E">
        <w:rPr>
          <w:rStyle w:val="SourceLineNumber"/>
          <w:lang w:val="es-MX"/>
        </w:rPr>
        <w:t xml:space="preserve"> </w:t>
      </w:r>
      <w:r w:rsidRPr="007901D6">
        <w:rPr>
          <w:rStyle w:val="SourceLineNumber"/>
          <w:lang w:val="es-MX"/>
        </w:rPr>
        <w:t xml:space="preserve">92. </w:t>
      </w:r>
    </w:p>
    <w:p w:rsidR="00AC09D8" w:rsidRPr="007901D6" w:rsidRDefault="00AC09D8" w:rsidP="00AC09D8">
      <w:pPr>
        <w:pStyle w:val="SourceCode"/>
        <w:rPr>
          <w:rStyle w:val="SourceLineNumber"/>
          <w:lang w:val="es-MX"/>
        </w:rPr>
      </w:pPr>
      <w:r w:rsidRPr="007901D6">
        <w:rPr>
          <w:rStyle w:val="SourceLineNumber"/>
          <w:lang w:val="es-MX"/>
        </w:rPr>
        <w:lastRenderedPageBreak/>
        <w:t xml:space="preserve"> 93. </w:t>
      </w:r>
    </w:p>
    <w:p w:rsidR="00AC09D8" w:rsidRPr="007901D6" w:rsidRDefault="00AC09D8" w:rsidP="00AC09D8">
      <w:pPr>
        <w:pStyle w:val="SourceCode"/>
        <w:rPr>
          <w:lang w:val="es-MX"/>
        </w:rPr>
      </w:pPr>
      <w:r w:rsidRPr="007901D6">
        <w:rPr>
          <w:rStyle w:val="SourceLineNumber"/>
          <w:lang w:val="es-MX"/>
        </w:rPr>
        <w:t xml:space="preserve"> 94.</w:t>
      </w:r>
      <w:r w:rsidRPr="007901D6">
        <w:rPr>
          <w:lang w:val="es-MX"/>
        </w:rPr>
        <w:t xml:space="preserve"> def </w:t>
      </w:r>
      <w:r w:rsidR="00677E2E" w:rsidRPr="007901D6">
        <w:rPr>
          <w:lang w:val="es-MX"/>
        </w:rPr>
        <w:t>ingresarMovidaJugador</w:t>
      </w:r>
      <w:r w:rsidRPr="007901D6">
        <w:rPr>
          <w:lang w:val="es-MX"/>
        </w:rPr>
        <w:t>():</w:t>
      </w:r>
    </w:p>
    <w:p w:rsidR="00AC09D8" w:rsidRPr="00677E2E" w:rsidRDefault="00AC09D8" w:rsidP="00AC09D8">
      <w:pPr>
        <w:pStyle w:val="SourceCode"/>
        <w:rPr>
          <w:lang w:val="es-MX"/>
        </w:rPr>
      </w:pPr>
      <w:r w:rsidRPr="007901D6">
        <w:rPr>
          <w:rStyle w:val="SourceLineNumber"/>
          <w:lang w:val="es-MX"/>
        </w:rPr>
        <w:t xml:space="preserve"> 95.</w:t>
      </w:r>
      <w:r w:rsidRPr="007901D6">
        <w:rPr>
          <w:lang w:val="es-MX"/>
        </w:rPr>
        <w:t xml:space="preserve">     </w:t>
      </w:r>
      <w:r w:rsidRPr="00677E2E">
        <w:rPr>
          <w:rStyle w:val="SourceCodeComment"/>
          <w:lang w:val="es-MX"/>
        </w:rPr>
        <w:t xml:space="preserve"># </w:t>
      </w:r>
      <w:r w:rsidR="00677E2E" w:rsidRPr="00677E2E">
        <w:rPr>
          <w:rStyle w:val="SourceCodeComment"/>
          <w:lang w:val="es-MX"/>
        </w:rPr>
        <w:t>Permite al jugador teclear su movida. Devuelve una lista de dos ítems con coordenadas xy.</w:t>
      </w:r>
    </w:p>
    <w:p w:rsidR="00AC09D8" w:rsidRDefault="00AC09D8" w:rsidP="00AC09D8">
      <w:pPr>
        <w:pStyle w:val="SourceCode"/>
      </w:pPr>
      <w:r w:rsidRPr="00677E2E">
        <w:rPr>
          <w:rStyle w:val="SourceLineNumber"/>
          <w:lang w:val="es-MX"/>
        </w:rPr>
        <w:t xml:space="preserve"> </w:t>
      </w:r>
      <w:r w:rsidRPr="007901D6">
        <w:rPr>
          <w:rStyle w:val="SourceLineNumber"/>
          <w:lang w:val="es-MX"/>
        </w:rPr>
        <w:t>96.</w:t>
      </w:r>
      <w:r w:rsidRPr="007901D6">
        <w:rPr>
          <w:lang w:val="es-MX"/>
        </w:rPr>
        <w:t xml:space="preserve">     </w:t>
      </w:r>
      <w:r w:rsidRPr="00677E2E">
        <w:rPr>
          <w:lang w:val="es-MX"/>
        </w:rPr>
        <w:t>print('</w:t>
      </w:r>
      <w:r w:rsidR="00677E2E" w:rsidRPr="00677E2E">
        <w:rPr>
          <w:lang w:val="es-MX"/>
        </w:rPr>
        <w:t xml:space="preserve">¿Dónde quieres dejar caer el siguiente dispositivo sonar? </w:t>
      </w:r>
      <w:r w:rsidR="00677E2E" w:rsidRPr="00677E2E">
        <w:t>(0-59 0-14) (o teclea salir)')</w:t>
      </w:r>
    </w:p>
    <w:p w:rsidR="00AC09D8" w:rsidRDefault="00AC09D8" w:rsidP="00AC09D8">
      <w:pPr>
        <w:pStyle w:val="SourceCode"/>
      </w:pPr>
      <w:r w:rsidRPr="004D78B0">
        <w:rPr>
          <w:rStyle w:val="SourceLineNumber"/>
        </w:rPr>
        <w:t xml:space="preserve"> 97.</w:t>
      </w:r>
      <w:r>
        <w:t xml:space="preserve">     while True:</w:t>
      </w:r>
    </w:p>
    <w:p w:rsidR="00AC09D8" w:rsidRDefault="00AC09D8" w:rsidP="00AC09D8">
      <w:pPr>
        <w:pStyle w:val="SourceCode"/>
      </w:pPr>
      <w:r w:rsidRPr="004D78B0">
        <w:rPr>
          <w:rStyle w:val="SourceLineNumber"/>
        </w:rPr>
        <w:t xml:space="preserve"> 98.</w:t>
      </w:r>
      <w:r>
        <w:t xml:space="preserve">         </w:t>
      </w:r>
      <w:r w:rsidR="00677E2E" w:rsidRPr="00677E2E">
        <w:t>movida</w:t>
      </w:r>
      <w:r w:rsidR="00677E2E">
        <w:t xml:space="preserve"> </w:t>
      </w:r>
      <w:r>
        <w:t>= input()</w:t>
      </w:r>
    </w:p>
    <w:p w:rsidR="00AC09D8" w:rsidRDefault="00AC09D8" w:rsidP="00AC09D8">
      <w:pPr>
        <w:pStyle w:val="SourceCode"/>
      </w:pPr>
      <w:r w:rsidRPr="004D78B0">
        <w:rPr>
          <w:rStyle w:val="SourceLineNumber"/>
        </w:rPr>
        <w:t xml:space="preserve"> 99.</w:t>
      </w:r>
      <w:r>
        <w:t xml:space="preserve">         if </w:t>
      </w:r>
      <w:r w:rsidR="00677E2E" w:rsidRPr="00677E2E">
        <w:t>movida</w:t>
      </w:r>
      <w:r>
        <w:t>.lower() == '</w:t>
      </w:r>
      <w:r w:rsidR="00677E2E">
        <w:t>salir</w:t>
      </w:r>
      <w:r>
        <w:t>':</w:t>
      </w:r>
    </w:p>
    <w:p w:rsidR="00AC09D8" w:rsidRPr="00677E2E" w:rsidRDefault="00AC09D8" w:rsidP="00AC09D8">
      <w:pPr>
        <w:pStyle w:val="SourceCode"/>
        <w:rPr>
          <w:lang w:val="es-MX"/>
        </w:rPr>
      </w:pPr>
      <w:r w:rsidRPr="007901D6">
        <w:rPr>
          <w:rStyle w:val="SourceLineNumber"/>
          <w:lang w:val="es-MX"/>
        </w:rPr>
        <w:t>100.</w:t>
      </w:r>
      <w:r w:rsidRPr="007901D6">
        <w:rPr>
          <w:lang w:val="es-MX"/>
        </w:rPr>
        <w:t xml:space="preserve">             </w:t>
      </w:r>
      <w:r w:rsidRPr="00677E2E">
        <w:rPr>
          <w:lang w:val="es-MX"/>
        </w:rPr>
        <w:t>print('</w:t>
      </w:r>
      <w:r w:rsidR="00677E2E" w:rsidRPr="00677E2E">
        <w:rPr>
          <w:lang w:val="es-MX"/>
        </w:rPr>
        <w:t>¡Gracias por jugar!</w:t>
      </w:r>
      <w:r w:rsidRPr="00677E2E">
        <w:rPr>
          <w:lang w:val="es-MX"/>
        </w:rPr>
        <w:t>')</w:t>
      </w:r>
    </w:p>
    <w:p w:rsidR="00AC09D8" w:rsidRDefault="00AC09D8" w:rsidP="00AC09D8">
      <w:pPr>
        <w:pStyle w:val="SourceCode"/>
      </w:pPr>
      <w:r w:rsidRPr="004D78B0">
        <w:rPr>
          <w:rStyle w:val="SourceLineNumber"/>
        </w:rPr>
        <w:t>101.</w:t>
      </w:r>
      <w:r>
        <w:t xml:space="preserve">             sys.exit()</w:t>
      </w:r>
    </w:p>
    <w:p w:rsidR="00AC09D8" w:rsidRPr="004D78B0" w:rsidRDefault="00AC09D8" w:rsidP="00AC09D8">
      <w:pPr>
        <w:pStyle w:val="SourceCode"/>
        <w:rPr>
          <w:rStyle w:val="SourceLineNumber"/>
        </w:rPr>
      </w:pPr>
      <w:r w:rsidRPr="004D78B0">
        <w:rPr>
          <w:rStyle w:val="SourceLineNumber"/>
        </w:rPr>
        <w:t xml:space="preserve">102. </w:t>
      </w:r>
    </w:p>
    <w:p w:rsidR="00AC09D8" w:rsidRDefault="00AC09D8" w:rsidP="00AC09D8">
      <w:pPr>
        <w:pStyle w:val="SourceCode"/>
      </w:pPr>
      <w:r w:rsidRPr="004D78B0">
        <w:rPr>
          <w:rStyle w:val="SourceLineNumber"/>
        </w:rPr>
        <w:t>103.</w:t>
      </w:r>
      <w:r>
        <w:t xml:space="preserve">         </w:t>
      </w:r>
      <w:r w:rsidR="00677E2E" w:rsidRPr="00677E2E">
        <w:t>movida</w:t>
      </w:r>
      <w:r w:rsidR="00677E2E">
        <w:t xml:space="preserve"> </w:t>
      </w:r>
      <w:r>
        <w:t xml:space="preserve">= </w:t>
      </w:r>
      <w:r w:rsidR="00677E2E" w:rsidRPr="00677E2E">
        <w:t>movida</w:t>
      </w:r>
      <w:r>
        <w:t>.split()</w:t>
      </w:r>
    </w:p>
    <w:p w:rsidR="00AC09D8" w:rsidRDefault="00AC09D8" w:rsidP="00AC09D8">
      <w:pPr>
        <w:pStyle w:val="SourceCode"/>
      </w:pPr>
      <w:r w:rsidRPr="004D78B0">
        <w:rPr>
          <w:rStyle w:val="SourceLineNumber"/>
        </w:rPr>
        <w:t>104.</w:t>
      </w:r>
      <w:r>
        <w:t xml:space="preserve">         if len(</w:t>
      </w:r>
      <w:r w:rsidR="00677E2E" w:rsidRPr="00677E2E">
        <w:t>movida</w:t>
      </w:r>
      <w:r>
        <w:t xml:space="preserve">) == 2 and </w:t>
      </w:r>
      <w:r w:rsidR="00677E2E" w:rsidRPr="00677E2E">
        <w:t>movida</w:t>
      </w:r>
      <w:r>
        <w:t xml:space="preserve">[0].isdigit() and </w:t>
      </w:r>
      <w:r w:rsidR="00677E2E" w:rsidRPr="00677E2E">
        <w:t>movida</w:t>
      </w:r>
      <w:r>
        <w:t xml:space="preserve">[1].isdigit() and </w:t>
      </w:r>
      <w:r w:rsidR="00677E2E" w:rsidRPr="00677E2E">
        <w:t>esMovidaVálida</w:t>
      </w:r>
      <w:r>
        <w:t>(int(</w:t>
      </w:r>
      <w:r w:rsidR="00677E2E" w:rsidRPr="00677E2E">
        <w:t>movida</w:t>
      </w:r>
      <w:r>
        <w:t>[0]), int(</w:t>
      </w:r>
      <w:r w:rsidR="00677E2E" w:rsidRPr="00677E2E">
        <w:t>movida</w:t>
      </w:r>
      <w:r>
        <w:t>[1])):</w:t>
      </w:r>
    </w:p>
    <w:p w:rsidR="00AC09D8" w:rsidRDefault="00AC09D8" w:rsidP="00AC09D8">
      <w:pPr>
        <w:pStyle w:val="SourceCode"/>
      </w:pPr>
      <w:r w:rsidRPr="004D78B0">
        <w:rPr>
          <w:rStyle w:val="SourceLineNumber"/>
        </w:rPr>
        <w:t>105.</w:t>
      </w:r>
      <w:r>
        <w:t xml:space="preserve">             return </w:t>
      </w:r>
      <w:r w:rsidR="00677E2E" w:rsidRPr="00677E2E">
        <w:t>[int(movida[0]), int(movida[1])]</w:t>
      </w:r>
    </w:p>
    <w:p w:rsidR="00AC09D8" w:rsidRPr="00677E2E" w:rsidRDefault="00AC09D8" w:rsidP="00AC09D8">
      <w:pPr>
        <w:pStyle w:val="SourceCode"/>
        <w:rPr>
          <w:lang w:val="es-MX"/>
        </w:rPr>
      </w:pPr>
      <w:r w:rsidRPr="007901D6">
        <w:rPr>
          <w:rStyle w:val="SourceLineNumber"/>
          <w:lang w:val="es-MX"/>
        </w:rPr>
        <w:t>106.</w:t>
      </w:r>
      <w:r w:rsidRPr="007901D6">
        <w:rPr>
          <w:lang w:val="es-MX"/>
        </w:rPr>
        <w:t xml:space="preserve">         </w:t>
      </w:r>
      <w:r w:rsidRPr="00677E2E">
        <w:rPr>
          <w:lang w:val="es-MX"/>
        </w:rPr>
        <w:t>print('</w:t>
      </w:r>
      <w:r w:rsidR="00677E2E" w:rsidRPr="00677E2E">
        <w:rPr>
          <w:lang w:val="es-MX"/>
        </w:rPr>
        <w:t>Ingresa un número de 0 a 59, un espacio, y luego un número de 0 a 14.</w:t>
      </w:r>
      <w:r w:rsidRPr="00677E2E">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07. </w:t>
      </w:r>
    </w:p>
    <w:p w:rsidR="00AC09D8" w:rsidRPr="007901D6" w:rsidRDefault="00AC09D8" w:rsidP="00AC09D8">
      <w:pPr>
        <w:pStyle w:val="SourceCode"/>
        <w:rPr>
          <w:rStyle w:val="SourceLineNumber"/>
          <w:lang w:val="es-MX"/>
        </w:rPr>
      </w:pPr>
      <w:r w:rsidRPr="007901D6">
        <w:rPr>
          <w:rStyle w:val="SourceLineNumber"/>
          <w:lang w:val="es-MX"/>
        </w:rPr>
        <w:t xml:space="preserve">108. </w:t>
      </w:r>
    </w:p>
    <w:p w:rsidR="00AC09D8" w:rsidRPr="007901D6" w:rsidRDefault="00AC09D8" w:rsidP="00AC09D8">
      <w:pPr>
        <w:pStyle w:val="SourceCode"/>
        <w:rPr>
          <w:lang w:val="es-MX"/>
        </w:rPr>
      </w:pPr>
      <w:r w:rsidRPr="007901D6">
        <w:rPr>
          <w:rStyle w:val="SourceLineNumber"/>
          <w:lang w:val="es-MX"/>
        </w:rPr>
        <w:t>109.</w:t>
      </w:r>
      <w:r w:rsidRPr="007901D6">
        <w:rPr>
          <w:lang w:val="es-MX"/>
        </w:rPr>
        <w:t xml:space="preserve"> def </w:t>
      </w:r>
      <w:r w:rsidR="00677E2E" w:rsidRPr="007901D6">
        <w:rPr>
          <w:lang w:val="es-MX"/>
        </w:rPr>
        <w:t>jugarDeNuevo</w:t>
      </w:r>
      <w:r w:rsidRPr="007901D6">
        <w:rPr>
          <w:lang w:val="es-MX"/>
        </w:rPr>
        <w:t>():</w:t>
      </w:r>
    </w:p>
    <w:p w:rsidR="00AC09D8" w:rsidRPr="00677E2E" w:rsidRDefault="00AC09D8" w:rsidP="00AC09D8">
      <w:pPr>
        <w:pStyle w:val="SourceCode"/>
        <w:rPr>
          <w:lang w:val="es-MX"/>
        </w:rPr>
      </w:pPr>
      <w:r w:rsidRPr="007901D6">
        <w:rPr>
          <w:rStyle w:val="SourceLineNumber"/>
          <w:lang w:val="es-MX"/>
        </w:rPr>
        <w:t>110.</w:t>
      </w:r>
      <w:r w:rsidRPr="007901D6">
        <w:rPr>
          <w:lang w:val="es-MX"/>
        </w:rPr>
        <w:t xml:space="preserve">     </w:t>
      </w:r>
      <w:r w:rsidRPr="00677E2E">
        <w:rPr>
          <w:rStyle w:val="SourceCodeComment"/>
          <w:lang w:val="es-MX"/>
        </w:rPr>
        <w:t xml:space="preserve"># </w:t>
      </w:r>
      <w:r w:rsidR="00677E2E" w:rsidRPr="00677E2E">
        <w:rPr>
          <w:rStyle w:val="SourceCodeComment"/>
          <w:lang w:val="es-MX"/>
        </w:rPr>
        <w:t>Esta función devuelve True si el jugador quiere jugar de nuevo, de lo contrario devuelve False.</w:t>
      </w:r>
    </w:p>
    <w:p w:rsidR="00AC09D8" w:rsidRDefault="00AC09D8" w:rsidP="00AC09D8">
      <w:pPr>
        <w:pStyle w:val="SourceCode"/>
      </w:pPr>
      <w:r w:rsidRPr="007901D6">
        <w:rPr>
          <w:rStyle w:val="SourceLineNumber"/>
          <w:lang w:val="es-MX"/>
        </w:rPr>
        <w:t>111.</w:t>
      </w:r>
      <w:r w:rsidRPr="007901D6">
        <w:rPr>
          <w:lang w:val="es-MX"/>
        </w:rPr>
        <w:t xml:space="preserve">     </w:t>
      </w:r>
      <w:r w:rsidRPr="00677E2E">
        <w:rPr>
          <w:lang w:val="es-MX"/>
        </w:rPr>
        <w:t>print('</w:t>
      </w:r>
      <w:r w:rsidR="00677E2E" w:rsidRPr="00677E2E">
        <w:rPr>
          <w:lang w:val="es-MX"/>
        </w:rPr>
        <w:t xml:space="preserve">¿Quieres jugar de nuevo? </w:t>
      </w:r>
      <w:r w:rsidR="00677E2E" w:rsidRPr="00677E2E">
        <w:t>(sí o no)</w:t>
      </w:r>
      <w:r>
        <w:t>')</w:t>
      </w:r>
    </w:p>
    <w:p w:rsidR="00AC09D8" w:rsidRDefault="00AC09D8" w:rsidP="00AC09D8">
      <w:pPr>
        <w:pStyle w:val="SourceCode"/>
      </w:pPr>
      <w:r w:rsidRPr="004D78B0">
        <w:rPr>
          <w:rStyle w:val="SourceLineNumber"/>
        </w:rPr>
        <w:t>112.</w:t>
      </w:r>
      <w:r>
        <w:t xml:space="preserve">     return </w:t>
      </w:r>
      <w:r w:rsidR="00677E2E" w:rsidRPr="00677E2E">
        <w:t>input().lower().startswith('s')</w:t>
      </w:r>
    </w:p>
    <w:p w:rsidR="00AC09D8" w:rsidRPr="007901D6" w:rsidRDefault="00AC09D8" w:rsidP="00AC09D8">
      <w:pPr>
        <w:pStyle w:val="SourceCode"/>
        <w:rPr>
          <w:rStyle w:val="SourceLineNumber"/>
          <w:lang w:val="es-MX"/>
        </w:rPr>
      </w:pPr>
      <w:r w:rsidRPr="007901D6">
        <w:rPr>
          <w:rStyle w:val="SourceLineNumber"/>
          <w:lang w:val="es-MX"/>
        </w:rPr>
        <w:t xml:space="preserve">113. </w:t>
      </w:r>
    </w:p>
    <w:p w:rsidR="00AC09D8" w:rsidRPr="007901D6" w:rsidRDefault="00AC09D8" w:rsidP="00AC09D8">
      <w:pPr>
        <w:pStyle w:val="SourceCode"/>
        <w:rPr>
          <w:rStyle w:val="SourceLineNumber"/>
          <w:lang w:val="es-MX"/>
        </w:rPr>
      </w:pPr>
      <w:r w:rsidRPr="007901D6">
        <w:rPr>
          <w:rStyle w:val="SourceLineNumber"/>
          <w:lang w:val="es-MX"/>
        </w:rPr>
        <w:t xml:space="preserve">114. </w:t>
      </w:r>
    </w:p>
    <w:p w:rsidR="00AC09D8" w:rsidRPr="007901D6" w:rsidRDefault="00AC09D8" w:rsidP="00AC09D8">
      <w:pPr>
        <w:pStyle w:val="SourceCode"/>
        <w:rPr>
          <w:lang w:val="es-MX"/>
        </w:rPr>
      </w:pPr>
      <w:r w:rsidRPr="007901D6">
        <w:rPr>
          <w:rStyle w:val="SourceLineNumber"/>
          <w:lang w:val="es-MX"/>
        </w:rPr>
        <w:t>115.</w:t>
      </w:r>
      <w:r w:rsidRPr="007901D6">
        <w:rPr>
          <w:lang w:val="es-MX"/>
        </w:rPr>
        <w:t xml:space="preserve"> def </w:t>
      </w:r>
      <w:r w:rsidR="00677E2E" w:rsidRPr="007901D6">
        <w:rPr>
          <w:lang w:val="es-MX"/>
        </w:rPr>
        <w:t>mostrarInstrucciones</w:t>
      </w:r>
      <w:r w:rsidRPr="007901D6">
        <w:rPr>
          <w:lang w:val="es-MX"/>
        </w:rPr>
        <w:t>():</w:t>
      </w:r>
    </w:p>
    <w:p w:rsidR="00AC09D8" w:rsidRPr="00677E2E" w:rsidRDefault="00AC09D8" w:rsidP="00AC09D8">
      <w:pPr>
        <w:pStyle w:val="SourceCode"/>
        <w:rPr>
          <w:lang w:val="es-MX"/>
        </w:rPr>
      </w:pPr>
      <w:r w:rsidRPr="007901D6">
        <w:rPr>
          <w:rStyle w:val="SourceLineNumber"/>
          <w:lang w:val="es-MX"/>
        </w:rPr>
        <w:t>116.</w:t>
      </w:r>
      <w:r w:rsidRPr="007901D6">
        <w:rPr>
          <w:lang w:val="es-MX"/>
        </w:rPr>
        <w:t xml:space="preserve">     </w:t>
      </w:r>
      <w:r w:rsidRPr="00677E2E">
        <w:rPr>
          <w:lang w:val="es-MX"/>
        </w:rPr>
        <w:t>print(</w:t>
      </w:r>
      <w:r w:rsidR="00677E2E" w:rsidRPr="00677E2E">
        <w:rPr>
          <w:lang w:val="es-MX"/>
        </w:rPr>
        <w:t>Instrucciones</w:t>
      </w:r>
      <w:r w:rsidRPr="00677E2E">
        <w:rPr>
          <w:lang w:val="es-MX"/>
        </w:rPr>
        <w:t>:</w:t>
      </w:r>
    </w:p>
    <w:p w:rsidR="00AC09D8" w:rsidRPr="00677E2E" w:rsidRDefault="00AC09D8" w:rsidP="00AC09D8">
      <w:pPr>
        <w:pStyle w:val="SourceCode"/>
        <w:rPr>
          <w:lang w:val="es-MX"/>
        </w:rPr>
      </w:pPr>
      <w:r w:rsidRPr="00677E2E">
        <w:rPr>
          <w:rStyle w:val="SourceLineNumber"/>
          <w:lang w:val="es-MX"/>
        </w:rPr>
        <w:t>117.</w:t>
      </w:r>
      <w:r w:rsidRPr="00677E2E">
        <w:rPr>
          <w:lang w:val="es-MX"/>
        </w:rPr>
        <w:t xml:space="preserve"> </w:t>
      </w:r>
      <w:r w:rsidR="00677E2E" w:rsidRPr="00677E2E">
        <w:rPr>
          <w:lang w:val="es-MX"/>
        </w:rPr>
        <w:t>Eres el capitán de Simón, un buque cazador de tesoros. Tu misión actual</w:t>
      </w:r>
    </w:p>
    <w:p w:rsidR="00AC09D8" w:rsidRPr="00677E2E" w:rsidRDefault="00AC09D8" w:rsidP="00AC09D8">
      <w:pPr>
        <w:pStyle w:val="SourceCode"/>
        <w:rPr>
          <w:lang w:val="es-MX"/>
        </w:rPr>
      </w:pPr>
      <w:r w:rsidRPr="00677E2E">
        <w:rPr>
          <w:rStyle w:val="SourceLineNumber"/>
          <w:lang w:val="es-MX"/>
        </w:rPr>
        <w:t>118.</w:t>
      </w:r>
      <w:r w:rsidRPr="00677E2E">
        <w:rPr>
          <w:lang w:val="es-MX"/>
        </w:rPr>
        <w:t xml:space="preserve"> </w:t>
      </w:r>
      <w:r w:rsidR="00677E2E" w:rsidRPr="00677E2E">
        <w:rPr>
          <w:lang w:val="es-MX"/>
        </w:rPr>
        <w:t>es encontrar los tres cofres con tesoros pe</w:t>
      </w:r>
      <w:r w:rsidR="00677E2E">
        <w:rPr>
          <w:lang w:val="es-MX"/>
        </w:rPr>
        <w:t>rdidos que se hallan ocultos en</w:t>
      </w:r>
    </w:p>
    <w:p w:rsidR="00AC09D8" w:rsidRPr="00677E2E" w:rsidRDefault="00AC09D8" w:rsidP="00AC09D8">
      <w:pPr>
        <w:pStyle w:val="SourceCode"/>
        <w:rPr>
          <w:lang w:val="es-MX"/>
        </w:rPr>
      </w:pPr>
      <w:r w:rsidRPr="00677E2E">
        <w:rPr>
          <w:rStyle w:val="SourceLineNumber"/>
          <w:lang w:val="es-MX"/>
        </w:rPr>
        <w:t>119.</w:t>
      </w:r>
      <w:r w:rsidRPr="00677E2E">
        <w:rPr>
          <w:lang w:val="es-MX"/>
        </w:rPr>
        <w:t xml:space="preserve"> </w:t>
      </w:r>
      <w:r w:rsidR="00677E2E" w:rsidRPr="00677E2E">
        <w:rPr>
          <w:lang w:val="es-MX"/>
        </w:rPr>
        <w:t>la parte del</w:t>
      </w:r>
      <w:r w:rsidR="00677E2E">
        <w:rPr>
          <w:lang w:val="es-MX"/>
        </w:rPr>
        <w:t xml:space="preserve"> </w:t>
      </w:r>
      <w:r w:rsidR="00677E2E" w:rsidRPr="00677E2E">
        <w:rPr>
          <w:lang w:val="es-MX"/>
        </w:rPr>
        <w:t>océano en que te encuentras y recogerlos.</w:t>
      </w:r>
    </w:p>
    <w:p w:rsidR="00AC09D8" w:rsidRPr="007901D6" w:rsidRDefault="00AC09D8" w:rsidP="00AC09D8">
      <w:pPr>
        <w:pStyle w:val="SourceCode"/>
        <w:rPr>
          <w:lang w:val="es-MX"/>
        </w:rPr>
      </w:pPr>
      <w:r w:rsidRPr="007901D6">
        <w:rPr>
          <w:rStyle w:val="SourceLineNumber"/>
          <w:lang w:val="es-MX"/>
        </w:rPr>
        <w:t>120.</w:t>
      </w:r>
      <w:r w:rsidRPr="007901D6">
        <w:rPr>
          <w:lang w:val="es-MX"/>
        </w:rPr>
        <w:t xml:space="preserve"> </w:t>
      </w:r>
    </w:p>
    <w:p w:rsidR="00AC09D8" w:rsidRPr="00677E2E" w:rsidRDefault="00AC09D8" w:rsidP="00AC09D8">
      <w:pPr>
        <w:pStyle w:val="SourceCode"/>
        <w:rPr>
          <w:lang w:val="es-MX"/>
        </w:rPr>
      </w:pPr>
      <w:r w:rsidRPr="00677E2E">
        <w:rPr>
          <w:rStyle w:val="SourceLineNumber"/>
          <w:lang w:val="es-MX"/>
        </w:rPr>
        <w:t>121.</w:t>
      </w:r>
      <w:r w:rsidRPr="00677E2E">
        <w:rPr>
          <w:lang w:val="es-MX"/>
        </w:rPr>
        <w:t xml:space="preserve"> </w:t>
      </w:r>
      <w:r w:rsidR="00677E2E" w:rsidRPr="00677E2E">
        <w:rPr>
          <w:lang w:val="es-MX"/>
        </w:rPr>
        <w:t xml:space="preserve">Para jugar, ingresa las coordenadas del </w:t>
      </w:r>
      <w:r w:rsidR="00677E2E">
        <w:rPr>
          <w:lang w:val="es-MX"/>
        </w:rPr>
        <w:t>punto del océano en que quieres</w:t>
      </w:r>
    </w:p>
    <w:p w:rsidR="00AC09D8" w:rsidRPr="00677E2E" w:rsidRDefault="00AC09D8" w:rsidP="00AC09D8">
      <w:pPr>
        <w:pStyle w:val="SourceCode"/>
        <w:rPr>
          <w:lang w:val="es-MX"/>
        </w:rPr>
      </w:pPr>
      <w:r w:rsidRPr="00677E2E">
        <w:rPr>
          <w:rStyle w:val="SourceLineNumber"/>
          <w:lang w:val="es-MX"/>
        </w:rPr>
        <w:t>122.</w:t>
      </w:r>
      <w:r w:rsidRPr="00677E2E">
        <w:rPr>
          <w:lang w:val="es-MX"/>
        </w:rPr>
        <w:t xml:space="preserve"> </w:t>
      </w:r>
      <w:r w:rsidR="00677E2E" w:rsidRPr="00677E2E">
        <w:rPr>
          <w:lang w:val="es-MX"/>
        </w:rPr>
        <w:t>colocar un</w:t>
      </w:r>
      <w:r w:rsidR="00677E2E">
        <w:rPr>
          <w:lang w:val="es-MX"/>
        </w:rPr>
        <w:t xml:space="preserve"> </w:t>
      </w:r>
      <w:r w:rsidR="00677E2E" w:rsidRPr="00677E2E">
        <w:rPr>
          <w:lang w:val="es-MX"/>
        </w:rPr>
        <w:t>dispositivo sonar. El sonar puede detectar cuál es la distancia al cofre más cercano.</w:t>
      </w:r>
    </w:p>
    <w:p w:rsidR="00AC09D8" w:rsidRPr="00677E2E" w:rsidRDefault="00AC09D8" w:rsidP="00AC09D8">
      <w:pPr>
        <w:pStyle w:val="SourceCode"/>
        <w:rPr>
          <w:lang w:val="es-MX"/>
        </w:rPr>
      </w:pPr>
      <w:r w:rsidRPr="00677E2E">
        <w:rPr>
          <w:rStyle w:val="SourceLineNumber"/>
          <w:lang w:val="es-MX"/>
        </w:rPr>
        <w:t>123.</w:t>
      </w:r>
      <w:r w:rsidRPr="00677E2E">
        <w:rPr>
          <w:lang w:val="es-MX"/>
        </w:rPr>
        <w:t xml:space="preserve"> </w:t>
      </w:r>
      <w:r w:rsidR="00677E2E" w:rsidRPr="00677E2E">
        <w:rPr>
          <w:lang w:val="es-MX"/>
        </w:rPr>
        <w:t xml:space="preserve">Por ejemplo, la d abajo indica dónde se ha colocado el dispositivo, y los </w:t>
      </w:r>
    </w:p>
    <w:p w:rsidR="00AC09D8" w:rsidRPr="00677E2E" w:rsidRDefault="00AC09D8" w:rsidP="00AC09D8">
      <w:pPr>
        <w:pStyle w:val="SourceCode"/>
        <w:rPr>
          <w:lang w:val="es-MX"/>
        </w:rPr>
      </w:pPr>
      <w:r w:rsidRPr="00677E2E">
        <w:rPr>
          <w:rStyle w:val="SourceLineNumber"/>
          <w:lang w:val="es-MX"/>
        </w:rPr>
        <w:t>124.</w:t>
      </w:r>
      <w:r w:rsidRPr="00677E2E">
        <w:rPr>
          <w:lang w:val="es-MX"/>
        </w:rPr>
        <w:t xml:space="preserve"> </w:t>
      </w:r>
      <w:r w:rsidR="00677E2E" w:rsidRPr="00677E2E">
        <w:rPr>
          <w:lang w:val="es-MX"/>
        </w:rPr>
        <w:t>números 2</w:t>
      </w:r>
      <w:r w:rsidR="00677E2E">
        <w:rPr>
          <w:lang w:val="es-MX"/>
        </w:rPr>
        <w:t xml:space="preserve"> </w:t>
      </w:r>
      <w:r w:rsidR="00677E2E" w:rsidRPr="00677E2E">
        <w:rPr>
          <w:lang w:val="es-MX"/>
        </w:rPr>
        <w:t>representan los sitios a una d</w:t>
      </w:r>
      <w:r w:rsidR="00677E2E">
        <w:rPr>
          <w:lang w:val="es-MX"/>
        </w:rPr>
        <w:t>istancia 2 del dispositivo. Los</w:t>
      </w:r>
    </w:p>
    <w:p w:rsidR="00AC09D8" w:rsidRPr="00677E2E" w:rsidRDefault="00AC09D8" w:rsidP="00AC09D8">
      <w:pPr>
        <w:pStyle w:val="SourceCode"/>
        <w:rPr>
          <w:lang w:val="es-MX"/>
        </w:rPr>
      </w:pPr>
      <w:r w:rsidRPr="00677E2E">
        <w:rPr>
          <w:rStyle w:val="SourceLineNumber"/>
          <w:lang w:val="es-MX"/>
        </w:rPr>
        <w:t>125.</w:t>
      </w:r>
      <w:r w:rsidRPr="00677E2E">
        <w:rPr>
          <w:lang w:val="es-MX"/>
        </w:rPr>
        <w:t xml:space="preserve"> </w:t>
      </w:r>
      <w:r w:rsidR="00677E2E" w:rsidRPr="00677E2E">
        <w:rPr>
          <w:lang w:val="es-MX"/>
        </w:rPr>
        <w:t>números 4 representan</w:t>
      </w:r>
      <w:r w:rsidR="00677E2E">
        <w:rPr>
          <w:lang w:val="es-MX"/>
        </w:rPr>
        <w:t xml:space="preserve"> </w:t>
      </w:r>
      <w:r w:rsidR="00677E2E" w:rsidRPr="00677E2E">
        <w:rPr>
          <w:lang w:val="es-MX"/>
        </w:rPr>
        <w:t>los sitios a una distancia 4 del dispositivo.</w:t>
      </w:r>
    </w:p>
    <w:p w:rsidR="00AC09D8" w:rsidRPr="007901D6" w:rsidRDefault="00AC09D8" w:rsidP="00AC09D8">
      <w:pPr>
        <w:pStyle w:val="SourceCode"/>
        <w:rPr>
          <w:rStyle w:val="SourceLineNumber"/>
          <w:lang w:val="es-MX"/>
        </w:rPr>
      </w:pPr>
      <w:r w:rsidRPr="007901D6">
        <w:rPr>
          <w:rStyle w:val="SourceLineNumber"/>
          <w:lang w:val="es-MX"/>
        </w:rPr>
        <w:t xml:space="preserve">126. </w:t>
      </w:r>
    </w:p>
    <w:p w:rsidR="00AC09D8" w:rsidRPr="007901D6" w:rsidRDefault="00AC09D8" w:rsidP="00AC09D8">
      <w:pPr>
        <w:pStyle w:val="SourceCode"/>
        <w:rPr>
          <w:lang w:val="es-MX"/>
        </w:rPr>
      </w:pPr>
      <w:r w:rsidRPr="007901D6">
        <w:rPr>
          <w:rStyle w:val="SourceLineNumber"/>
          <w:lang w:val="es-MX"/>
        </w:rPr>
        <w:t>127.</w:t>
      </w:r>
      <w:r w:rsidRPr="007901D6">
        <w:rPr>
          <w:lang w:val="es-MX"/>
        </w:rPr>
        <w:t xml:space="preserve">     444444444</w:t>
      </w:r>
    </w:p>
    <w:p w:rsidR="00AC09D8" w:rsidRPr="007901D6" w:rsidRDefault="00AC09D8" w:rsidP="00AC09D8">
      <w:pPr>
        <w:pStyle w:val="SourceCode"/>
        <w:rPr>
          <w:lang w:val="es-MX"/>
        </w:rPr>
      </w:pPr>
      <w:r w:rsidRPr="007901D6">
        <w:rPr>
          <w:rStyle w:val="SourceLineNumber"/>
          <w:lang w:val="es-MX"/>
        </w:rPr>
        <w:t>128.</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29.</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t>130.</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1.</w:t>
      </w:r>
      <w:r w:rsidRPr="007901D6">
        <w:rPr>
          <w:lang w:val="es-MX"/>
        </w:rPr>
        <w:t xml:space="preserve">     4 2 d 2 4</w:t>
      </w:r>
    </w:p>
    <w:p w:rsidR="00AC09D8" w:rsidRPr="007901D6" w:rsidRDefault="00AC09D8" w:rsidP="00AC09D8">
      <w:pPr>
        <w:pStyle w:val="SourceCode"/>
        <w:rPr>
          <w:lang w:val="es-MX"/>
        </w:rPr>
      </w:pPr>
      <w:r w:rsidRPr="007901D6">
        <w:rPr>
          <w:rStyle w:val="SourceLineNumber"/>
          <w:lang w:val="es-MX"/>
        </w:rPr>
        <w:t>132.</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3.</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lastRenderedPageBreak/>
        <w:t>134.</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35.</w:t>
      </w:r>
      <w:r w:rsidRPr="007901D6">
        <w:rPr>
          <w:lang w:val="es-MX"/>
        </w:rPr>
        <w:t xml:space="preserve">     444444444</w:t>
      </w:r>
    </w:p>
    <w:p w:rsidR="00AC09D8" w:rsidRPr="00677E2E" w:rsidRDefault="00AC09D8" w:rsidP="00AC09D8">
      <w:pPr>
        <w:pStyle w:val="SourceCode"/>
        <w:rPr>
          <w:lang w:val="es-MX"/>
        </w:rPr>
      </w:pPr>
      <w:r w:rsidRPr="00677E2E">
        <w:rPr>
          <w:rStyle w:val="SourceLineNumber"/>
          <w:lang w:val="es-MX"/>
        </w:rPr>
        <w:t>136.</w:t>
      </w:r>
      <w:r w:rsidRPr="00677E2E">
        <w:rPr>
          <w:lang w:val="es-MX"/>
        </w:rPr>
        <w:t xml:space="preserve"> </w:t>
      </w:r>
      <w:r w:rsidR="00677E2E" w:rsidRPr="00677E2E">
        <w:rPr>
          <w:lang w:val="es-MX"/>
        </w:rPr>
        <w:t>Pulsa enter para continuar...</w:t>
      </w:r>
      <w:r w:rsidRPr="00677E2E">
        <w:rPr>
          <w:lang w:val="es-MX"/>
        </w:rPr>
        <w:t>''')</w:t>
      </w:r>
    </w:p>
    <w:p w:rsidR="00AC09D8" w:rsidRPr="007901D6" w:rsidRDefault="00AC09D8" w:rsidP="00AC09D8">
      <w:pPr>
        <w:pStyle w:val="SourceCode"/>
        <w:rPr>
          <w:lang w:val="es-MX"/>
        </w:rPr>
      </w:pPr>
      <w:r w:rsidRPr="007901D6">
        <w:rPr>
          <w:rStyle w:val="SourceLineNumber"/>
          <w:lang w:val="es-MX"/>
        </w:rPr>
        <w:t>137.</w:t>
      </w:r>
      <w:r w:rsidRPr="007901D6">
        <w:rPr>
          <w:lang w:val="es-MX"/>
        </w:rPr>
        <w:t xml:space="preserve">     input()</w:t>
      </w:r>
    </w:p>
    <w:p w:rsidR="00AC09D8" w:rsidRPr="007901D6" w:rsidRDefault="00AC09D8" w:rsidP="00AC09D8">
      <w:pPr>
        <w:pStyle w:val="SourceCode"/>
        <w:rPr>
          <w:rStyle w:val="SourceLineNumber"/>
          <w:lang w:val="es-MX"/>
        </w:rPr>
      </w:pPr>
      <w:r w:rsidRPr="007901D6">
        <w:rPr>
          <w:rStyle w:val="SourceLineNumber"/>
          <w:lang w:val="es-MX"/>
        </w:rPr>
        <w:t xml:space="preserve">138. </w:t>
      </w:r>
    </w:p>
    <w:p w:rsidR="00AC09D8" w:rsidRPr="00677E2E" w:rsidRDefault="00AC09D8" w:rsidP="00B774F4">
      <w:pPr>
        <w:pStyle w:val="SourceCode"/>
        <w:rPr>
          <w:lang w:val="es-MX"/>
        </w:rPr>
      </w:pPr>
      <w:r w:rsidRPr="007901D6">
        <w:rPr>
          <w:rStyle w:val="SourceLineNumber"/>
          <w:lang w:val="es-MX"/>
        </w:rPr>
        <w:t>139.</w:t>
      </w:r>
      <w:r w:rsidRPr="007901D6">
        <w:rPr>
          <w:lang w:val="es-MX"/>
        </w:rPr>
        <w:t xml:space="preserve">     </w:t>
      </w:r>
      <w:r w:rsidRPr="00677E2E">
        <w:rPr>
          <w:lang w:val="es-MX"/>
        </w:rPr>
        <w:t>print('''</w:t>
      </w:r>
      <w:r w:rsidR="00B774F4" w:rsidRPr="00B774F4">
        <w:rPr>
          <w:lang w:val="es-MX"/>
        </w:rPr>
        <w:t>Por ejemplo, aquí hay un cofre del tesoro</w:t>
      </w:r>
      <w:r w:rsidR="00B774F4">
        <w:rPr>
          <w:lang w:val="es-MX"/>
        </w:rPr>
        <w:t xml:space="preserve"> (la c) ubicado a una distancia</w:t>
      </w:r>
    </w:p>
    <w:p w:rsidR="00AC09D8" w:rsidRPr="00677E2E" w:rsidRDefault="00AC09D8" w:rsidP="00AC09D8">
      <w:pPr>
        <w:pStyle w:val="SourceCode"/>
        <w:rPr>
          <w:lang w:val="es-MX"/>
        </w:rPr>
      </w:pPr>
      <w:r w:rsidRPr="00677E2E">
        <w:rPr>
          <w:rStyle w:val="SourceLineNumber"/>
          <w:lang w:val="es-MX"/>
        </w:rPr>
        <w:t>140.</w:t>
      </w:r>
      <w:r w:rsidRPr="00677E2E">
        <w:rPr>
          <w:lang w:val="es-MX"/>
        </w:rPr>
        <w:t xml:space="preserve"> </w:t>
      </w:r>
      <w:r w:rsidR="00B774F4" w:rsidRPr="00B774F4">
        <w:rPr>
          <w:lang w:val="es-MX"/>
        </w:rPr>
        <w:t>2 del dispositivo sonar (la d):</w:t>
      </w:r>
    </w:p>
    <w:p w:rsidR="00AC09D8" w:rsidRPr="007901D6" w:rsidRDefault="00AC09D8" w:rsidP="00AC09D8">
      <w:pPr>
        <w:pStyle w:val="SourceCode"/>
        <w:rPr>
          <w:rStyle w:val="SourceLineNumber"/>
          <w:lang w:val="es-MX"/>
        </w:rPr>
      </w:pPr>
      <w:r w:rsidRPr="007901D6">
        <w:rPr>
          <w:rStyle w:val="SourceLineNumber"/>
          <w:lang w:val="es-MX"/>
        </w:rPr>
        <w:t xml:space="preserve">141. </w:t>
      </w:r>
    </w:p>
    <w:p w:rsidR="00AC09D8" w:rsidRPr="007901D6" w:rsidRDefault="00AC09D8" w:rsidP="00AC09D8">
      <w:pPr>
        <w:pStyle w:val="SourceCode"/>
        <w:rPr>
          <w:lang w:val="es-MX"/>
        </w:rPr>
      </w:pPr>
      <w:r w:rsidRPr="007901D6">
        <w:rPr>
          <w:rStyle w:val="SourceLineNumber"/>
          <w:lang w:val="es-MX"/>
        </w:rPr>
        <w:t>142.</w:t>
      </w:r>
      <w:r w:rsidRPr="007901D6">
        <w:rPr>
          <w:lang w:val="es-MX"/>
        </w:rPr>
        <w:t xml:space="preserve">     22222</w:t>
      </w:r>
    </w:p>
    <w:p w:rsidR="00AC09D8" w:rsidRPr="007901D6" w:rsidRDefault="00AC09D8" w:rsidP="00AC09D8">
      <w:pPr>
        <w:pStyle w:val="SourceCode"/>
        <w:rPr>
          <w:lang w:val="es-MX"/>
        </w:rPr>
      </w:pPr>
      <w:r w:rsidRPr="007901D6">
        <w:rPr>
          <w:rStyle w:val="SourceLineNumber"/>
          <w:lang w:val="es-MX"/>
        </w:rPr>
        <w:t>143.</w:t>
      </w:r>
      <w:r w:rsidRPr="007901D6">
        <w:rPr>
          <w:lang w:val="es-MX"/>
        </w:rPr>
        <w:t xml:space="preserve">     c   2</w:t>
      </w:r>
    </w:p>
    <w:p w:rsidR="00AC09D8" w:rsidRPr="007901D6" w:rsidRDefault="00AC09D8" w:rsidP="00AC09D8">
      <w:pPr>
        <w:pStyle w:val="SourceCode"/>
        <w:rPr>
          <w:lang w:val="es-MX"/>
        </w:rPr>
      </w:pPr>
      <w:r w:rsidRPr="007901D6">
        <w:rPr>
          <w:rStyle w:val="SourceLineNumber"/>
          <w:lang w:val="es-MX"/>
        </w:rPr>
        <w:t>144.</w:t>
      </w:r>
      <w:r w:rsidRPr="007901D6">
        <w:rPr>
          <w:lang w:val="es-MX"/>
        </w:rPr>
        <w:t xml:space="preserve">     2 d 2</w:t>
      </w:r>
    </w:p>
    <w:p w:rsidR="00AC09D8" w:rsidRPr="007901D6" w:rsidRDefault="00AC09D8" w:rsidP="00AC09D8">
      <w:pPr>
        <w:pStyle w:val="SourceCode"/>
        <w:rPr>
          <w:lang w:val="es-MX"/>
        </w:rPr>
      </w:pPr>
      <w:r w:rsidRPr="007901D6">
        <w:rPr>
          <w:rStyle w:val="SourceLineNumber"/>
          <w:lang w:val="es-MX"/>
        </w:rPr>
        <w:t>145.</w:t>
      </w:r>
      <w:r w:rsidRPr="007901D6">
        <w:rPr>
          <w:lang w:val="es-MX"/>
        </w:rPr>
        <w:t xml:space="preserve">     2   2</w:t>
      </w:r>
    </w:p>
    <w:p w:rsidR="00AC09D8" w:rsidRPr="007901D6" w:rsidRDefault="00AC09D8" w:rsidP="00AC09D8">
      <w:pPr>
        <w:pStyle w:val="SourceCode"/>
        <w:rPr>
          <w:lang w:val="es-MX"/>
        </w:rPr>
      </w:pPr>
      <w:r w:rsidRPr="007901D6">
        <w:rPr>
          <w:rStyle w:val="SourceLineNumber"/>
          <w:lang w:val="es-MX"/>
        </w:rPr>
        <w:t>146.</w:t>
      </w:r>
      <w:r w:rsidRPr="007901D6">
        <w:rPr>
          <w:lang w:val="es-MX"/>
        </w:rPr>
        <w:t xml:space="preserve">     22222</w:t>
      </w:r>
    </w:p>
    <w:p w:rsidR="00AC09D8" w:rsidRPr="007901D6" w:rsidRDefault="00AC09D8" w:rsidP="00AC09D8">
      <w:pPr>
        <w:pStyle w:val="SourceCode"/>
        <w:rPr>
          <w:rStyle w:val="SourceLineNumber"/>
          <w:lang w:val="es-MX"/>
        </w:rPr>
      </w:pPr>
      <w:r w:rsidRPr="007901D6">
        <w:rPr>
          <w:rStyle w:val="SourceLineNumber"/>
          <w:lang w:val="es-MX"/>
        </w:rPr>
        <w:t xml:space="preserve">147. </w:t>
      </w:r>
    </w:p>
    <w:p w:rsidR="00AC09D8" w:rsidRPr="00677E2E" w:rsidRDefault="00AC09D8" w:rsidP="00AC09D8">
      <w:pPr>
        <w:pStyle w:val="SourceCode"/>
        <w:rPr>
          <w:lang w:val="es-MX"/>
        </w:rPr>
      </w:pPr>
      <w:r w:rsidRPr="00677E2E">
        <w:rPr>
          <w:rStyle w:val="SourceLineNumber"/>
          <w:lang w:val="es-MX"/>
        </w:rPr>
        <w:t>148.</w:t>
      </w:r>
      <w:r w:rsidRPr="00677E2E">
        <w:rPr>
          <w:lang w:val="es-MX"/>
        </w:rPr>
        <w:t xml:space="preserve"> </w:t>
      </w:r>
      <w:r w:rsidR="00677E2E" w:rsidRPr="00677E2E">
        <w:rPr>
          <w:lang w:val="es-MX"/>
        </w:rPr>
        <w:t>El punto donde el dispositivo fue colocado se indicará con un</w:t>
      </w:r>
      <w:r w:rsidR="00B774F4">
        <w:rPr>
          <w:lang w:val="es-MX"/>
        </w:rPr>
        <w:t>a</w:t>
      </w:r>
      <w:r w:rsidR="00677E2E" w:rsidRPr="00677E2E">
        <w:rPr>
          <w:lang w:val="es-MX"/>
        </w:rPr>
        <w:t xml:space="preserve"> </w:t>
      </w:r>
      <w:r w:rsidR="00B774F4">
        <w:rPr>
          <w:lang w:val="es-MX"/>
        </w:rPr>
        <w:t>d</w:t>
      </w:r>
      <w:r w:rsidR="00677E2E" w:rsidRPr="00677E2E">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49. </w:t>
      </w:r>
    </w:p>
    <w:p w:rsidR="00AC09D8" w:rsidRPr="00677E2E" w:rsidRDefault="00AC09D8" w:rsidP="00AC09D8">
      <w:pPr>
        <w:pStyle w:val="SourceCode"/>
        <w:rPr>
          <w:lang w:val="es-MX"/>
        </w:rPr>
      </w:pPr>
      <w:r w:rsidRPr="00677E2E">
        <w:rPr>
          <w:rStyle w:val="SourceLineNumber"/>
          <w:lang w:val="es-MX"/>
        </w:rPr>
        <w:t>150.</w:t>
      </w:r>
      <w:r w:rsidRPr="00677E2E">
        <w:rPr>
          <w:lang w:val="es-MX"/>
        </w:rPr>
        <w:t xml:space="preserve"> </w:t>
      </w:r>
      <w:r w:rsidR="00677E2E" w:rsidRPr="00677E2E">
        <w:rPr>
          <w:lang w:val="es-MX"/>
        </w:rPr>
        <w:t>Los cofres del tesoro no se mueven. Los dispositivos sonar pueden detectar</w:t>
      </w:r>
    </w:p>
    <w:p w:rsidR="00AC09D8" w:rsidRPr="00677E2E" w:rsidRDefault="00AC09D8" w:rsidP="00AC09D8">
      <w:pPr>
        <w:pStyle w:val="SourceCode"/>
        <w:rPr>
          <w:lang w:val="es-MX"/>
        </w:rPr>
      </w:pPr>
      <w:r w:rsidRPr="00677E2E">
        <w:rPr>
          <w:rStyle w:val="SourceLineNumber"/>
          <w:lang w:val="es-MX"/>
        </w:rPr>
        <w:t>151.</w:t>
      </w:r>
      <w:r w:rsidRPr="00677E2E">
        <w:rPr>
          <w:lang w:val="es-MX"/>
        </w:rPr>
        <w:t xml:space="preserve"> </w:t>
      </w:r>
      <w:r w:rsidR="00677E2E" w:rsidRPr="00677E2E">
        <w:rPr>
          <w:lang w:val="es-MX"/>
        </w:rPr>
        <w:t xml:space="preserve">cofres hasta una distancia 9. Si todos los cofres están fuera del alcance, </w:t>
      </w:r>
    </w:p>
    <w:p w:rsidR="00AC09D8" w:rsidRPr="00677E2E" w:rsidRDefault="00AC09D8" w:rsidP="00AC09D8">
      <w:pPr>
        <w:pStyle w:val="SourceCode"/>
        <w:rPr>
          <w:lang w:val="es-MX"/>
        </w:rPr>
      </w:pPr>
      <w:r w:rsidRPr="00677E2E">
        <w:rPr>
          <w:rStyle w:val="SourceLineNumber"/>
          <w:lang w:val="es-MX"/>
        </w:rPr>
        <w:t>152.</w:t>
      </w:r>
      <w:r w:rsidRPr="00677E2E">
        <w:rPr>
          <w:lang w:val="es-MX"/>
        </w:rPr>
        <w:t xml:space="preserve"> </w:t>
      </w:r>
      <w:r w:rsidR="00677E2E" w:rsidRPr="00677E2E">
        <w:rPr>
          <w:lang w:val="es-MX"/>
        </w:rPr>
        <w:t>el punto</w:t>
      </w:r>
      <w:r w:rsidR="00677E2E">
        <w:rPr>
          <w:lang w:val="es-MX"/>
        </w:rPr>
        <w:t xml:space="preserve"> </w:t>
      </w:r>
      <w:r w:rsidR="00677E2E" w:rsidRPr="00677E2E">
        <w:rPr>
          <w:lang w:val="es-MX"/>
        </w:rPr>
        <w:t>se indicará con un O.</w:t>
      </w:r>
    </w:p>
    <w:p w:rsidR="00AC09D8" w:rsidRPr="007901D6" w:rsidRDefault="00AC09D8" w:rsidP="00AC09D8">
      <w:pPr>
        <w:pStyle w:val="SourceCode"/>
        <w:rPr>
          <w:rStyle w:val="SourceLineNumber"/>
          <w:lang w:val="es-MX"/>
        </w:rPr>
      </w:pPr>
      <w:r w:rsidRPr="007901D6">
        <w:rPr>
          <w:rStyle w:val="SourceLineNumber"/>
          <w:lang w:val="es-MX"/>
        </w:rPr>
        <w:t xml:space="preserve">153. </w:t>
      </w:r>
    </w:p>
    <w:p w:rsidR="00AC09D8" w:rsidRPr="00677E2E" w:rsidRDefault="00AC09D8" w:rsidP="00AC09D8">
      <w:pPr>
        <w:pStyle w:val="SourceCode"/>
        <w:rPr>
          <w:lang w:val="es-MX"/>
        </w:rPr>
      </w:pPr>
      <w:r w:rsidRPr="00677E2E">
        <w:rPr>
          <w:rStyle w:val="SourceLineNumber"/>
          <w:lang w:val="es-MX"/>
        </w:rPr>
        <w:t>154.</w:t>
      </w:r>
      <w:r w:rsidRPr="00677E2E">
        <w:rPr>
          <w:lang w:val="es-MX"/>
        </w:rPr>
        <w:t xml:space="preserve"> </w:t>
      </w:r>
      <w:r w:rsidR="00677E2E" w:rsidRPr="00677E2E">
        <w:rPr>
          <w:lang w:val="es-MX"/>
        </w:rPr>
        <w:t>Si un dispositivo es colocado directamente</w:t>
      </w:r>
      <w:r w:rsidR="00677E2E">
        <w:rPr>
          <w:lang w:val="es-MX"/>
        </w:rPr>
        <w:t xml:space="preserve"> sobre un cofre del tesoro, has</w:t>
      </w:r>
    </w:p>
    <w:p w:rsidR="00AC09D8" w:rsidRPr="00677E2E" w:rsidRDefault="00AC09D8" w:rsidP="00AC09D8">
      <w:pPr>
        <w:pStyle w:val="SourceCode"/>
        <w:rPr>
          <w:lang w:val="es-MX"/>
        </w:rPr>
      </w:pPr>
      <w:r w:rsidRPr="00677E2E">
        <w:rPr>
          <w:rStyle w:val="SourceLineNumber"/>
          <w:lang w:val="es-MX"/>
        </w:rPr>
        <w:t>155.</w:t>
      </w:r>
      <w:r w:rsidRPr="00677E2E">
        <w:rPr>
          <w:lang w:val="es-MX"/>
        </w:rPr>
        <w:t xml:space="preserve"> </w:t>
      </w:r>
      <w:r w:rsidR="00677E2E" w:rsidRPr="00677E2E">
        <w:rPr>
          <w:lang w:val="es-MX"/>
        </w:rPr>
        <w:t>descubierto</w:t>
      </w:r>
      <w:r w:rsidR="00677E2E">
        <w:rPr>
          <w:lang w:val="es-MX"/>
        </w:rPr>
        <w:t xml:space="preserve"> </w:t>
      </w:r>
      <w:r w:rsidR="00677E2E" w:rsidRPr="00677E2E">
        <w:rPr>
          <w:lang w:val="es-MX"/>
        </w:rPr>
        <w:t xml:space="preserve">la ubicación del cofre, y este será recogido. El dispositivo </w:t>
      </w:r>
    </w:p>
    <w:p w:rsidR="00AC09D8" w:rsidRPr="00677E2E" w:rsidRDefault="00AC09D8" w:rsidP="00AC09D8">
      <w:pPr>
        <w:pStyle w:val="SourceCode"/>
        <w:rPr>
          <w:lang w:val="es-MX"/>
        </w:rPr>
      </w:pPr>
      <w:r w:rsidRPr="00677E2E">
        <w:rPr>
          <w:rStyle w:val="SourceLineNumber"/>
          <w:lang w:val="es-MX"/>
        </w:rPr>
        <w:t>156.</w:t>
      </w:r>
      <w:r w:rsidRPr="00677E2E">
        <w:rPr>
          <w:lang w:val="es-MX"/>
        </w:rPr>
        <w:t xml:space="preserve"> </w:t>
      </w:r>
      <w:r w:rsidR="00677E2E" w:rsidRPr="00677E2E">
        <w:rPr>
          <w:lang w:val="es-MX"/>
        </w:rPr>
        <w:t>sonar</w:t>
      </w:r>
      <w:r w:rsidR="00677E2E">
        <w:rPr>
          <w:lang w:val="es-MX"/>
        </w:rPr>
        <w:t xml:space="preserve"> </w:t>
      </w:r>
      <w:r w:rsidR="00677E2E" w:rsidRPr="00677E2E">
        <w:rPr>
          <w:lang w:val="es-MX"/>
        </w:rPr>
        <w:t>permanecerá allí.</w:t>
      </w:r>
    </w:p>
    <w:p w:rsidR="00AC09D8" w:rsidRPr="007901D6" w:rsidRDefault="00AC09D8" w:rsidP="00AC09D8">
      <w:pPr>
        <w:pStyle w:val="SourceCode"/>
        <w:rPr>
          <w:rStyle w:val="SourceLineNumber"/>
          <w:lang w:val="es-MX"/>
        </w:rPr>
      </w:pPr>
      <w:r w:rsidRPr="007901D6">
        <w:rPr>
          <w:rStyle w:val="SourceLineNumber"/>
          <w:lang w:val="es-MX"/>
        </w:rPr>
        <w:t xml:space="preserve">157. </w:t>
      </w:r>
    </w:p>
    <w:p w:rsidR="00AC09D8" w:rsidRPr="00677E2E" w:rsidRDefault="00AC09D8" w:rsidP="00AC09D8">
      <w:pPr>
        <w:pStyle w:val="SourceCode"/>
        <w:rPr>
          <w:lang w:val="es-MX"/>
        </w:rPr>
      </w:pPr>
      <w:r w:rsidRPr="00677E2E">
        <w:rPr>
          <w:rStyle w:val="SourceLineNumber"/>
          <w:lang w:val="es-MX"/>
        </w:rPr>
        <w:t>158.</w:t>
      </w:r>
      <w:r w:rsidRPr="00677E2E">
        <w:rPr>
          <w:lang w:val="es-MX"/>
        </w:rPr>
        <w:t xml:space="preserve"> </w:t>
      </w:r>
      <w:r w:rsidR="00677E2E" w:rsidRPr="00677E2E">
        <w:rPr>
          <w:lang w:val="es-MX"/>
        </w:rPr>
        <w:t xml:space="preserve">Cuando recojas un cofre, todos los dispositivos sonar se actualizarán para </w:t>
      </w:r>
    </w:p>
    <w:p w:rsidR="00AC09D8" w:rsidRPr="00677E2E" w:rsidRDefault="00AC09D8" w:rsidP="00AC09D8">
      <w:pPr>
        <w:pStyle w:val="SourceCode"/>
        <w:rPr>
          <w:lang w:val="es-MX"/>
        </w:rPr>
      </w:pPr>
      <w:r w:rsidRPr="00677E2E">
        <w:rPr>
          <w:rStyle w:val="SourceLineNumber"/>
          <w:lang w:val="es-MX"/>
        </w:rPr>
        <w:t>159.</w:t>
      </w:r>
      <w:r w:rsidRPr="00677E2E">
        <w:rPr>
          <w:lang w:val="es-MX"/>
        </w:rPr>
        <w:t xml:space="preserve"> </w:t>
      </w:r>
      <w:r w:rsidR="00677E2E" w:rsidRPr="00677E2E">
        <w:rPr>
          <w:lang w:val="es-MX"/>
        </w:rPr>
        <w:t>localizar el próximo</w:t>
      </w:r>
      <w:r w:rsidR="00677E2E">
        <w:rPr>
          <w:lang w:val="es-MX"/>
        </w:rPr>
        <w:t xml:space="preserve"> </w:t>
      </w:r>
      <w:r w:rsidR="00677E2E" w:rsidRPr="00677E2E">
        <w:rPr>
          <w:lang w:val="es-MX"/>
        </w:rPr>
        <w:t>cofre hundido más cercano.</w:t>
      </w:r>
    </w:p>
    <w:p w:rsidR="00AC09D8" w:rsidRPr="00677E2E" w:rsidRDefault="00AC09D8" w:rsidP="00AC09D8">
      <w:pPr>
        <w:pStyle w:val="SourceCode"/>
        <w:rPr>
          <w:lang w:val="es-MX"/>
        </w:rPr>
      </w:pPr>
      <w:r w:rsidRPr="00677E2E">
        <w:rPr>
          <w:rStyle w:val="SourceLineNumber"/>
          <w:lang w:val="es-MX"/>
        </w:rPr>
        <w:t>160.</w:t>
      </w:r>
      <w:r w:rsidRPr="00677E2E">
        <w:rPr>
          <w:lang w:val="es-MX"/>
        </w:rPr>
        <w:t xml:space="preserve"> </w:t>
      </w:r>
      <w:r w:rsidR="00677E2E" w:rsidRPr="00677E2E">
        <w:rPr>
          <w:lang w:val="es-MX"/>
        </w:rPr>
        <w:t>P</w:t>
      </w:r>
      <w:r w:rsidR="00677E2E">
        <w:rPr>
          <w:lang w:val="es-MX"/>
        </w:rPr>
        <w:t>ulsa enter para continuar...'</w:t>
      </w:r>
      <w:r w:rsidRPr="00677E2E">
        <w:rPr>
          <w:lang w:val="es-MX"/>
        </w:rPr>
        <w:t>'')</w:t>
      </w:r>
    </w:p>
    <w:p w:rsidR="00AC09D8" w:rsidRDefault="00AC09D8" w:rsidP="00AC09D8">
      <w:pPr>
        <w:pStyle w:val="SourceCode"/>
      </w:pPr>
      <w:r w:rsidRPr="004D78B0">
        <w:rPr>
          <w:rStyle w:val="SourceLineNumber"/>
        </w:rPr>
        <w:t>161.</w:t>
      </w:r>
      <w:r>
        <w:t xml:space="preserve">     input()</w:t>
      </w:r>
    </w:p>
    <w:p w:rsidR="00AC09D8" w:rsidRDefault="00AC09D8" w:rsidP="00AC09D8">
      <w:pPr>
        <w:pStyle w:val="SourceCode"/>
      </w:pPr>
      <w:r w:rsidRPr="004D78B0">
        <w:rPr>
          <w:rStyle w:val="SourceLineNumber"/>
        </w:rPr>
        <w:t>162.</w:t>
      </w:r>
      <w:r>
        <w:t xml:space="preserve">     print()</w:t>
      </w:r>
    </w:p>
    <w:p w:rsidR="00AC09D8" w:rsidRPr="004D78B0" w:rsidRDefault="00AC09D8" w:rsidP="00AC09D8">
      <w:pPr>
        <w:pStyle w:val="SourceCode"/>
        <w:rPr>
          <w:rStyle w:val="SourceLineNumber"/>
        </w:rPr>
      </w:pPr>
      <w:r w:rsidRPr="004D78B0">
        <w:rPr>
          <w:rStyle w:val="SourceLineNumber"/>
        </w:rPr>
        <w:t xml:space="preserve">163. </w:t>
      </w:r>
    </w:p>
    <w:p w:rsidR="00AC09D8" w:rsidRPr="004D78B0" w:rsidRDefault="00AC09D8" w:rsidP="00AC09D8">
      <w:pPr>
        <w:pStyle w:val="SourceCode"/>
        <w:rPr>
          <w:rStyle w:val="SourceLineNumber"/>
        </w:rPr>
      </w:pPr>
      <w:r w:rsidRPr="004D78B0">
        <w:rPr>
          <w:rStyle w:val="SourceLineNumber"/>
        </w:rPr>
        <w:t xml:space="preserve">164. </w:t>
      </w:r>
    </w:p>
    <w:p w:rsidR="00AC09D8" w:rsidRDefault="00AC09D8" w:rsidP="00AC09D8">
      <w:pPr>
        <w:pStyle w:val="SourceCode"/>
      </w:pPr>
      <w:r w:rsidRPr="004D78B0">
        <w:rPr>
          <w:rStyle w:val="SourceLineNumber"/>
        </w:rPr>
        <w:t>165.</w:t>
      </w:r>
      <w:r>
        <w:t xml:space="preserve"> print('</w:t>
      </w:r>
      <w:r w:rsidR="00677E2E">
        <w:t xml:space="preserve">¡ </w:t>
      </w:r>
      <w:r>
        <w:t>S O N A R !')</w:t>
      </w:r>
    </w:p>
    <w:p w:rsidR="00AC09D8" w:rsidRPr="007901D6" w:rsidRDefault="00AC09D8" w:rsidP="00AC09D8">
      <w:pPr>
        <w:pStyle w:val="SourceCode"/>
        <w:rPr>
          <w:lang w:val="es-MX"/>
        </w:rPr>
      </w:pPr>
      <w:r w:rsidRPr="007901D6">
        <w:rPr>
          <w:rStyle w:val="SourceLineNumber"/>
          <w:lang w:val="es-MX"/>
        </w:rPr>
        <w:t>166.</w:t>
      </w:r>
      <w:r w:rsidRPr="007901D6">
        <w:rPr>
          <w:lang w:val="es-MX"/>
        </w:rPr>
        <w:t xml:space="preserve"> print()</w:t>
      </w:r>
    </w:p>
    <w:p w:rsidR="00AC09D8" w:rsidRDefault="00AC09D8" w:rsidP="00AC09D8">
      <w:pPr>
        <w:pStyle w:val="SourceCode"/>
      </w:pPr>
      <w:r w:rsidRPr="00677E2E">
        <w:rPr>
          <w:rStyle w:val="SourceLineNumber"/>
          <w:lang w:val="es-MX"/>
        </w:rPr>
        <w:t>167.</w:t>
      </w:r>
      <w:r w:rsidRPr="00677E2E">
        <w:rPr>
          <w:lang w:val="es-MX"/>
        </w:rPr>
        <w:t xml:space="preserve"> print('</w:t>
      </w:r>
      <w:r w:rsidR="00677E2E" w:rsidRPr="00677E2E">
        <w:rPr>
          <w:lang w:val="es-MX"/>
        </w:rPr>
        <w:t xml:space="preserve">¿Te gustaría ver las instrucciones? </w:t>
      </w:r>
      <w:r w:rsidR="00677E2E" w:rsidRPr="00677E2E">
        <w:t>(sí/no)</w:t>
      </w:r>
      <w:r>
        <w:t>')</w:t>
      </w:r>
    </w:p>
    <w:p w:rsidR="00AC09D8" w:rsidRDefault="00AC09D8" w:rsidP="00AC09D8">
      <w:pPr>
        <w:pStyle w:val="SourceCode"/>
      </w:pPr>
      <w:r w:rsidRPr="004D78B0">
        <w:rPr>
          <w:rStyle w:val="SourceLineNumber"/>
        </w:rPr>
        <w:t>168.</w:t>
      </w:r>
      <w:r>
        <w:t xml:space="preserve"> if input().lower().startswi</w:t>
      </w:r>
      <w:r w:rsidR="00677E2E">
        <w:t>th('s</w:t>
      </w:r>
      <w:r>
        <w:t>'):</w:t>
      </w:r>
    </w:p>
    <w:p w:rsidR="00AC09D8" w:rsidRPr="007901D6" w:rsidRDefault="00AC09D8" w:rsidP="00AC09D8">
      <w:pPr>
        <w:pStyle w:val="SourceCode"/>
        <w:rPr>
          <w:lang w:val="es-MX"/>
        </w:rPr>
      </w:pPr>
      <w:r w:rsidRPr="007901D6">
        <w:rPr>
          <w:rStyle w:val="SourceLineNumber"/>
          <w:lang w:val="es-MX"/>
        </w:rPr>
        <w:t>169.</w:t>
      </w:r>
      <w:r w:rsidRPr="007901D6">
        <w:rPr>
          <w:lang w:val="es-MX"/>
        </w:rPr>
        <w:t xml:space="preserve">     </w:t>
      </w:r>
      <w:r w:rsidR="00677E2E" w:rsidRPr="007901D6">
        <w:rPr>
          <w:lang w:val="es-MX"/>
        </w:rPr>
        <w:t>mostrarInstrucciones</w:t>
      </w:r>
      <w:r w:rsidRPr="007901D6">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70. </w:t>
      </w:r>
    </w:p>
    <w:p w:rsidR="00AC09D8" w:rsidRPr="007901D6" w:rsidRDefault="00AC09D8" w:rsidP="00AC09D8">
      <w:pPr>
        <w:pStyle w:val="SourceCode"/>
        <w:rPr>
          <w:lang w:val="es-MX"/>
        </w:rPr>
      </w:pPr>
      <w:r w:rsidRPr="007901D6">
        <w:rPr>
          <w:rStyle w:val="SourceLineNumber"/>
          <w:lang w:val="es-MX"/>
        </w:rPr>
        <w:t>171.</w:t>
      </w:r>
      <w:r w:rsidRPr="007901D6">
        <w:rPr>
          <w:lang w:val="es-MX"/>
        </w:rPr>
        <w:t xml:space="preserve"> while True:</w:t>
      </w:r>
    </w:p>
    <w:p w:rsidR="00AC09D8" w:rsidRPr="007901D6" w:rsidRDefault="00AC09D8" w:rsidP="00AC09D8">
      <w:pPr>
        <w:pStyle w:val="SourceCode"/>
        <w:rPr>
          <w:rStyle w:val="SourceCodeComment"/>
          <w:lang w:val="es-MX"/>
        </w:rPr>
      </w:pPr>
      <w:r w:rsidRPr="007901D6">
        <w:rPr>
          <w:rStyle w:val="SourceLineNumber"/>
          <w:lang w:val="es-MX"/>
        </w:rPr>
        <w:t>172.</w:t>
      </w:r>
      <w:r w:rsidRPr="007901D6">
        <w:rPr>
          <w:lang w:val="es-MX"/>
        </w:rPr>
        <w:t xml:space="preserve">     </w:t>
      </w:r>
      <w:r w:rsidRPr="007901D6">
        <w:rPr>
          <w:rStyle w:val="SourceCodeComment"/>
          <w:lang w:val="es-MX"/>
        </w:rPr>
        <w:t xml:space="preserve"># </w:t>
      </w:r>
      <w:r w:rsidR="00677E2E" w:rsidRPr="007901D6">
        <w:rPr>
          <w:rStyle w:val="SourceCodeComment"/>
          <w:lang w:val="es-MX"/>
        </w:rPr>
        <w:t>configuración del juego</w:t>
      </w:r>
    </w:p>
    <w:p w:rsidR="00AC09D8" w:rsidRPr="007901D6" w:rsidRDefault="00AC09D8" w:rsidP="00AC09D8">
      <w:pPr>
        <w:pStyle w:val="SourceCode"/>
        <w:rPr>
          <w:lang w:val="es-MX"/>
        </w:rPr>
      </w:pPr>
      <w:r w:rsidRPr="007901D6">
        <w:rPr>
          <w:rStyle w:val="SourceLineNumber"/>
          <w:lang w:val="es-MX"/>
        </w:rPr>
        <w:t>173.</w:t>
      </w:r>
      <w:r w:rsidRPr="007901D6">
        <w:rPr>
          <w:lang w:val="es-MX"/>
        </w:rPr>
        <w:t xml:space="preserve">     </w:t>
      </w:r>
      <w:r w:rsidR="00677E2E" w:rsidRPr="007901D6">
        <w:rPr>
          <w:lang w:val="es-MX"/>
        </w:rPr>
        <w:t>dispositivosSonar</w:t>
      </w:r>
      <w:r w:rsidRPr="007901D6">
        <w:rPr>
          <w:lang w:val="es-MX"/>
        </w:rPr>
        <w:t xml:space="preserve"> = 16</w:t>
      </w:r>
    </w:p>
    <w:p w:rsidR="00AC09D8" w:rsidRPr="007901D6" w:rsidRDefault="00AC09D8" w:rsidP="00AC09D8">
      <w:pPr>
        <w:pStyle w:val="SourceCode"/>
        <w:rPr>
          <w:lang w:val="es-MX"/>
        </w:rPr>
      </w:pPr>
      <w:r w:rsidRPr="007901D6">
        <w:rPr>
          <w:rStyle w:val="SourceLineNumber"/>
          <w:lang w:val="es-MX"/>
        </w:rPr>
        <w:t>174.</w:t>
      </w:r>
      <w:r w:rsidRPr="007901D6">
        <w:rPr>
          <w:lang w:val="es-MX"/>
        </w:rPr>
        <w:t xml:space="preserve">     </w:t>
      </w:r>
      <w:r w:rsidR="00677E2E" w:rsidRPr="007901D6">
        <w:rPr>
          <w:lang w:val="es-MX"/>
        </w:rPr>
        <w:t xml:space="preserve">elTablero </w:t>
      </w:r>
      <w:r w:rsidRPr="007901D6">
        <w:rPr>
          <w:lang w:val="es-MX"/>
        </w:rPr>
        <w:t xml:space="preserve">= </w:t>
      </w:r>
      <w:r w:rsidR="00677E2E" w:rsidRPr="007901D6">
        <w:rPr>
          <w:lang w:val="es-MX"/>
        </w:rPr>
        <w:t>obtenerNuevoTablero</w:t>
      </w:r>
      <w:r w:rsidRPr="007901D6">
        <w:rPr>
          <w:lang w:val="es-MX"/>
        </w:rPr>
        <w:t>()</w:t>
      </w:r>
    </w:p>
    <w:p w:rsidR="00AC09D8" w:rsidRPr="007901D6" w:rsidRDefault="00AC09D8" w:rsidP="00AC09D8">
      <w:pPr>
        <w:pStyle w:val="SourceCode"/>
        <w:rPr>
          <w:lang w:val="es-MX"/>
        </w:rPr>
      </w:pPr>
      <w:r w:rsidRPr="007901D6">
        <w:rPr>
          <w:rStyle w:val="SourceLineNumber"/>
          <w:lang w:val="es-MX"/>
        </w:rPr>
        <w:t>175.</w:t>
      </w:r>
      <w:r w:rsidRPr="007901D6">
        <w:rPr>
          <w:lang w:val="es-MX"/>
        </w:rPr>
        <w:t xml:space="preserve">     </w:t>
      </w:r>
      <w:r w:rsidR="00B774F4" w:rsidRPr="00B774F4">
        <w:rPr>
          <w:lang w:val="es-MX"/>
        </w:rPr>
        <w:t>losCofres</w:t>
      </w:r>
      <w:r w:rsidRPr="007901D6">
        <w:rPr>
          <w:lang w:val="es-MX"/>
        </w:rPr>
        <w:t xml:space="preserve"> = </w:t>
      </w:r>
      <w:r w:rsidR="00677E2E" w:rsidRPr="007901D6">
        <w:rPr>
          <w:lang w:val="es-MX"/>
        </w:rPr>
        <w:t>obtenerCofresAleatorios</w:t>
      </w:r>
      <w:r w:rsidRPr="007901D6">
        <w:rPr>
          <w:lang w:val="es-MX"/>
        </w:rPr>
        <w:t>(3)</w:t>
      </w:r>
    </w:p>
    <w:p w:rsidR="00AC09D8" w:rsidRPr="007901D6" w:rsidRDefault="00AC09D8" w:rsidP="00AC09D8">
      <w:pPr>
        <w:pStyle w:val="SourceCode"/>
        <w:rPr>
          <w:lang w:val="es-MX"/>
        </w:rPr>
      </w:pPr>
      <w:r w:rsidRPr="007901D6">
        <w:rPr>
          <w:rStyle w:val="SourceLineNumber"/>
          <w:lang w:val="es-MX"/>
        </w:rPr>
        <w:t>176.</w:t>
      </w:r>
      <w:r w:rsidRPr="007901D6">
        <w:rPr>
          <w:lang w:val="es-MX"/>
        </w:rPr>
        <w:t xml:space="preserve">     </w:t>
      </w:r>
      <w:r w:rsidR="00677E2E" w:rsidRPr="007901D6">
        <w:rPr>
          <w:lang w:val="es-MX"/>
        </w:rPr>
        <w:t>dibujarTablero</w:t>
      </w:r>
      <w:r w:rsidRPr="007901D6">
        <w:rPr>
          <w:lang w:val="es-MX"/>
        </w:rPr>
        <w:t>(</w:t>
      </w:r>
      <w:r w:rsidR="00677E2E" w:rsidRPr="007901D6">
        <w:rPr>
          <w:lang w:val="es-MX"/>
        </w:rPr>
        <w:t>elTablero</w:t>
      </w:r>
      <w:r w:rsidRPr="007901D6">
        <w:rPr>
          <w:lang w:val="es-MX"/>
        </w:rPr>
        <w:t>)</w:t>
      </w:r>
    </w:p>
    <w:p w:rsidR="00AC09D8" w:rsidRPr="007901D6" w:rsidRDefault="00AC09D8" w:rsidP="00AC09D8">
      <w:pPr>
        <w:pStyle w:val="SourceCode"/>
        <w:rPr>
          <w:lang w:val="es-MX"/>
        </w:rPr>
      </w:pPr>
      <w:r w:rsidRPr="007901D6">
        <w:rPr>
          <w:rStyle w:val="SourceLineNumber"/>
          <w:lang w:val="es-MX"/>
        </w:rPr>
        <w:t>177.</w:t>
      </w:r>
      <w:r w:rsidRPr="007901D6">
        <w:rPr>
          <w:lang w:val="es-MX"/>
        </w:rPr>
        <w:t xml:space="preserve">     </w:t>
      </w:r>
      <w:r w:rsidR="00677E2E" w:rsidRPr="007901D6">
        <w:rPr>
          <w:lang w:val="es-MX"/>
        </w:rPr>
        <w:t>movidasPrevias</w:t>
      </w:r>
      <w:r w:rsidRPr="007901D6">
        <w:rPr>
          <w:lang w:val="es-MX"/>
        </w:rPr>
        <w:t xml:space="preserve"> = []</w:t>
      </w:r>
    </w:p>
    <w:p w:rsidR="00AC09D8" w:rsidRPr="007901D6" w:rsidRDefault="00AC09D8" w:rsidP="00AC09D8">
      <w:pPr>
        <w:pStyle w:val="SourceCode"/>
        <w:rPr>
          <w:rStyle w:val="SourceLineNumber"/>
          <w:lang w:val="es-MX"/>
        </w:rPr>
      </w:pPr>
      <w:r w:rsidRPr="007901D6">
        <w:rPr>
          <w:rStyle w:val="SourceLineNumber"/>
          <w:lang w:val="es-MX"/>
        </w:rPr>
        <w:t xml:space="preserve">178. </w:t>
      </w:r>
    </w:p>
    <w:p w:rsidR="00AC09D8" w:rsidRPr="007901D6" w:rsidRDefault="00AC09D8" w:rsidP="00AC09D8">
      <w:pPr>
        <w:pStyle w:val="SourceCode"/>
        <w:rPr>
          <w:lang w:val="es-MX"/>
        </w:rPr>
      </w:pPr>
      <w:r w:rsidRPr="007901D6">
        <w:rPr>
          <w:rStyle w:val="SourceLineNumber"/>
          <w:lang w:val="es-MX"/>
        </w:rPr>
        <w:lastRenderedPageBreak/>
        <w:t>179.</w:t>
      </w:r>
      <w:r w:rsidRPr="007901D6">
        <w:rPr>
          <w:lang w:val="es-MX"/>
        </w:rPr>
        <w:t xml:space="preserve">     while </w:t>
      </w:r>
      <w:r w:rsidR="00677E2E" w:rsidRPr="007901D6">
        <w:rPr>
          <w:lang w:val="es-MX"/>
        </w:rPr>
        <w:t>dispositivosSonar</w:t>
      </w:r>
      <w:r w:rsidRPr="007901D6">
        <w:rPr>
          <w:lang w:val="es-MX"/>
        </w:rPr>
        <w:t xml:space="preserve"> &gt; 0:</w:t>
      </w:r>
    </w:p>
    <w:p w:rsidR="00AC09D8" w:rsidRPr="007901D6" w:rsidRDefault="00AC09D8" w:rsidP="00AC09D8">
      <w:pPr>
        <w:pStyle w:val="SourceCode"/>
        <w:rPr>
          <w:rStyle w:val="SourceCodeComment"/>
          <w:lang w:val="es-MX"/>
        </w:rPr>
      </w:pPr>
      <w:r w:rsidRPr="007901D6">
        <w:rPr>
          <w:rStyle w:val="SourceLineNumber"/>
          <w:lang w:val="es-MX"/>
        </w:rPr>
        <w:t>180.</w:t>
      </w:r>
      <w:r w:rsidRPr="007901D6">
        <w:rPr>
          <w:lang w:val="es-MX"/>
        </w:rPr>
        <w:t xml:space="preserve">         </w:t>
      </w:r>
      <w:r w:rsidRPr="007901D6">
        <w:rPr>
          <w:rStyle w:val="SourceCodeComment"/>
          <w:lang w:val="es-MX"/>
        </w:rPr>
        <w:t xml:space="preserve"># </w:t>
      </w:r>
      <w:r w:rsidR="00677E2E" w:rsidRPr="007901D6">
        <w:rPr>
          <w:rStyle w:val="SourceCodeComment"/>
          <w:lang w:val="es-MX"/>
        </w:rPr>
        <w:t>Comienzo de un turno</w:t>
      </w:r>
      <w:r w:rsidRPr="007901D6">
        <w:rPr>
          <w:rStyle w:val="SourceCodeComment"/>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81. </w:t>
      </w:r>
    </w:p>
    <w:p w:rsidR="00AC09D8" w:rsidRPr="00677E2E" w:rsidRDefault="00AC09D8" w:rsidP="00AC09D8">
      <w:pPr>
        <w:pStyle w:val="SourceCode"/>
        <w:rPr>
          <w:rStyle w:val="SourceCodeComment"/>
          <w:lang w:val="es-MX"/>
        </w:rPr>
      </w:pPr>
      <w:r w:rsidRPr="007901D6">
        <w:rPr>
          <w:rStyle w:val="SourceLineNumber"/>
          <w:lang w:val="es-MX"/>
        </w:rPr>
        <w:t>182.</w:t>
      </w:r>
      <w:r w:rsidRPr="007901D6">
        <w:rPr>
          <w:lang w:val="es-MX"/>
        </w:rPr>
        <w:t xml:space="preserve">         </w:t>
      </w:r>
      <w:r w:rsidRPr="00677E2E">
        <w:rPr>
          <w:rStyle w:val="SourceCodeComment"/>
          <w:lang w:val="es-MX"/>
        </w:rPr>
        <w:t xml:space="preserve"># </w:t>
      </w:r>
      <w:r w:rsidR="00677E2E" w:rsidRPr="00677E2E">
        <w:rPr>
          <w:rStyle w:val="SourceCodeComment"/>
          <w:lang w:val="es-MX"/>
        </w:rPr>
        <w:t>mostrar el estado de los dispositivos sonar / cofres</w:t>
      </w:r>
    </w:p>
    <w:p w:rsidR="00AC09D8" w:rsidRPr="007901D6" w:rsidRDefault="00AC09D8" w:rsidP="00AC09D8">
      <w:pPr>
        <w:pStyle w:val="SourceCode"/>
        <w:rPr>
          <w:lang w:val="es-MX"/>
        </w:rPr>
      </w:pPr>
      <w:r w:rsidRPr="007901D6">
        <w:rPr>
          <w:rStyle w:val="SourceLineNumber"/>
          <w:lang w:val="es-MX"/>
        </w:rPr>
        <w:t>183.</w:t>
      </w:r>
      <w:r w:rsidRPr="007901D6">
        <w:rPr>
          <w:lang w:val="es-MX"/>
        </w:rPr>
        <w:t xml:space="preserve">         </w:t>
      </w:r>
      <w:r w:rsidR="00677E2E" w:rsidRPr="007901D6">
        <w:rPr>
          <w:lang w:val="es-MX"/>
        </w:rPr>
        <w:t>if dispositivosSonar &gt; 1: extraSsonar</w:t>
      </w:r>
      <w:r w:rsidRPr="007901D6">
        <w:rPr>
          <w:lang w:val="es-MX"/>
        </w:rPr>
        <w:t xml:space="preserve"> = 's'</w:t>
      </w:r>
    </w:p>
    <w:p w:rsidR="00AC09D8" w:rsidRPr="007901D6" w:rsidRDefault="00AC09D8" w:rsidP="00AC09D8">
      <w:pPr>
        <w:pStyle w:val="SourceCode"/>
        <w:rPr>
          <w:lang w:val="es-MX"/>
        </w:rPr>
      </w:pPr>
      <w:r w:rsidRPr="007901D6">
        <w:rPr>
          <w:rStyle w:val="SourceLineNumber"/>
          <w:lang w:val="es-MX"/>
        </w:rPr>
        <w:t>184.</w:t>
      </w:r>
      <w:r w:rsidRPr="007901D6">
        <w:rPr>
          <w:lang w:val="es-MX"/>
        </w:rPr>
        <w:t xml:space="preserve">         else: extraSsonar = ''</w:t>
      </w:r>
    </w:p>
    <w:p w:rsidR="00AC09D8" w:rsidRPr="007901D6" w:rsidRDefault="00AC09D8" w:rsidP="00AC09D8">
      <w:pPr>
        <w:pStyle w:val="SourceCode"/>
        <w:rPr>
          <w:lang w:val="es-MX"/>
        </w:rPr>
      </w:pPr>
      <w:r w:rsidRPr="007901D6">
        <w:rPr>
          <w:rStyle w:val="SourceLineNumber"/>
          <w:lang w:val="es-MX"/>
        </w:rPr>
        <w:t>185.</w:t>
      </w:r>
      <w:r w:rsidRPr="007901D6">
        <w:rPr>
          <w:lang w:val="es-MX"/>
        </w:rPr>
        <w:t xml:space="preserve">         </w:t>
      </w:r>
      <w:r w:rsidR="00677E2E" w:rsidRPr="007901D6">
        <w:rPr>
          <w:lang w:val="es-MX"/>
        </w:rPr>
        <w:t>if len(losCofres) &gt; 1: extraScofre</w:t>
      </w:r>
      <w:r w:rsidRPr="007901D6">
        <w:rPr>
          <w:lang w:val="es-MX"/>
        </w:rPr>
        <w:t xml:space="preserve"> = 's'</w:t>
      </w:r>
    </w:p>
    <w:p w:rsidR="00AC09D8" w:rsidRPr="007901D6" w:rsidRDefault="00AC09D8" w:rsidP="00AC09D8">
      <w:pPr>
        <w:pStyle w:val="SourceCode"/>
        <w:rPr>
          <w:lang w:val="es-MX"/>
        </w:rPr>
      </w:pPr>
      <w:r w:rsidRPr="007901D6">
        <w:rPr>
          <w:rStyle w:val="SourceLineNumber"/>
          <w:lang w:val="es-MX"/>
        </w:rPr>
        <w:t>186.</w:t>
      </w:r>
      <w:r w:rsidRPr="007901D6">
        <w:rPr>
          <w:lang w:val="es-MX"/>
        </w:rPr>
        <w:t xml:space="preserve">         else: </w:t>
      </w:r>
      <w:r w:rsidR="00677E2E" w:rsidRPr="007901D6">
        <w:rPr>
          <w:lang w:val="es-MX"/>
        </w:rPr>
        <w:t xml:space="preserve">extraScofre </w:t>
      </w:r>
      <w:r w:rsidRPr="007901D6">
        <w:rPr>
          <w:lang w:val="es-MX"/>
        </w:rPr>
        <w:t>= ''</w:t>
      </w:r>
    </w:p>
    <w:p w:rsidR="00AC09D8" w:rsidRPr="00677E2E" w:rsidRDefault="00AC09D8" w:rsidP="00AC09D8">
      <w:pPr>
        <w:pStyle w:val="SourceCode"/>
        <w:rPr>
          <w:lang w:val="es-MX"/>
        </w:rPr>
      </w:pPr>
      <w:r w:rsidRPr="007901D6">
        <w:rPr>
          <w:rStyle w:val="SourceLineNumber"/>
          <w:lang w:val="es-MX"/>
        </w:rPr>
        <w:t>187.</w:t>
      </w:r>
      <w:r w:rsidRPr="007901D6">
        <w:rPr>
          <w:lang w:val="es-MX"/>
        </w:rPr>
        <w:t xml:space="preserve">         </w:t>
      </w:r>
      <w:r w:rsidR="00677E2E" w:rsidRPr="00677E2E">
        <w:rPr>
          <w:lang w:val="es-MX"/>
        </w:rPr>
        <w:t>print('Aún tienes %s dispositivos%s  sonar. Falta encontrar %s cofre%s.' % (dispositivosSonar, extraSsonar, len(losCofres), extraScofre))</w:t>
      </w:r>
    </w:p>
    <w:p w:rsidR="00AC09D8" w:rsidRPr="007901D6" w:rsidRDefault="00AC09D8" w:rsidP="00AC09D8">
      <w:pPr>
        <w:pStyle w:val="SourceCode"/>
        <w:rPr>
          <w:lang w:val="es-MX"/>
        </w:rPr>
      </w:pPr>
      <w:r w:rsidRPr="007901D6">
        <w:rPr>
          <w:rStyle w:val="SourceLineNumber"/>
          <w:lang w:val="es-MX"/>
        </w:rPr>
        <w:t>188.</w:t>
      </w:r>
      <w:r w:rsidRPr="007901D6">
        <w:rPr>
          <w:lang w:val="es-MX"/>
        </w:rPr>
        <w:t xml:space="preserve"> </w:t>
      </w:r>
    </w:p>
    <w:p w:rsidR="00AC09D8" w:rsidRPr="007901D6" w:rsidRDefault="00AC09D8" w:rsidP="00AC09D8">
      <w:pPr>
        <w:pStyle w:val="SourceCode"/>
        <w:rPr>
          <w:lang w:val="es-MX"/>
        </w:rPr>
      </w:pPr>
      <w:r w:rsidRPr="007901D6">
        <w:rPr>
          <w:rStyle w:val="SourceLineNumber"/>
          <w:lang w:val="es-MX"/>
        </w:rPr>
        <w:t>189.</w:t>
      </w:r>
      <w:r w:rsidRPr="007901D6">
        <w:rPr>
          <w:lang w:val="es-MX"/>
        </w:rPr>
        <w:t xml:space="preserve">         x, y = </w:t>
      </w:r>
      <w:r w:rsidR="00677E2E" w:rsidRPr="007901D6">
        <w:rPr>
          <w:lang w:val="es-MX"/>
        </w:rPr>
        <w:t>ingresarMovidaJugador</w:t>
      </w:r>
      <w:r w:rsidRPr="007901D6">
        <w:rPr>
          <w:lang w:val="es-MX"/>
        </w:rPr>
        <w:t>()</w:t>
      </w:r>
    </w:p>
    <w:p w:rsidR="00AC09D8" w:rsidRPr="00677E2E" w:rsidRDefault="00AC09D8" w:rsidP="00AC09D8">
      <w:pPr>
        <w:pStyle w:val="SourceCode"/>
        <w:rPr>
          <w:rStyle w:val="SourceCodeComment"/>
          <w:lang w:val="es-MX"/>
        </w:rPr>
      </w:pPr>
      <w:r w:rsidRPr="007901D6">
        <w:rPr>
          <w:rStyle w:val="SourceLineNumber"/>
          <w:lang w:val="es-MX"/>
        </w:rPr>
        <w:t>190.</w:t>
      </w:r>
      <w:r w:rsidRPr="007901D6">
        <w:rPr>
          <w:lang w:val="es-MX"/>
        </w:rPr>
        <w:t xml:space="preserve">         </w:t>
      </w:r>
      <w:r w:rsidR="00677E2E" w:rsidRPr="00677E2E">
        <w:rPr>
          <w:lang w:val="es-MX"/>
        </w:rPr>
        <w:t>movidasPrevias</w:t>
      </w:r>
      <w:r w:rsidRPr="00677E2E">
        <w:rPr>
          <w:lang w:val="es-MX"/>
        </w:rPr>
        <w:t xml:space="preserve">.append([x, y]) </w:t>
      </w:r>
      <w:r w:rsidRPr="00677E2E">
        <w:rPr>
          <w:rStyle w:val="SourceCodeComment"/>
          <w:lang w:val="es-MX"/>
        </w:rPr>
        <w:t xml:space="preserve"># </w:t>
      </w:r>
      <w:r w:rsidR="00677E2E" w:rsidRPr="00677E2E">
        <w:rPr>
          <w:rStyle w:val="SourceCodeComment"/>
          <w:lang w:val="es-MX"/>
        </w:rPr>
        <w:t>debemos registrar todas las movidas para que los dispositivos sonar puedan ser actualizados.</w:t>
      </w:r>
    </w:p>
    <w:p w:rsidR="00AC09D8" w:rsidRPr="007901D6" w:rsidRDefault="00AC09D8" w:rsidP="00AC09D8">
      <w:pPr>
        <w:pStyle w:val="SourceCode"/>
        <w:rPr>
          <w:rStyle w:val="SourceLineNumber"/>
          <w:lang w:val="es-MX"/>
        </w:rPr>
      </w:pPr>
      <w:r w:rsidRPr="007901D6">
        <w:rPr>
          <w:rStyle w:val="SourceLineNumber"/>
          <w:lang w:val="es-MX"/>
        </w:rPr>
        <w:t xml:space="preserve">191. </w:t>
      </w:r>
    </w:p>
    <w:p w:rsidR="00AC09D8" w:rsidRPr="00677E2E" w:rsidRDefault="00AC09D8" w:rsidP="00AC09D8">
      <w:pPr>
        <w:pStyle w:val="SourceCode"/>
        <w:rPr>
          <w:lang w:val="es-MX"/>
        </w:rPr>
      </w:pPr>
      <w:r w:rsidRPr="007901D6">
        <w:rPr>
          <w:rStyle w:val="SourceLineNumber"/>
          <w:lang w:val="es-MX"/>
        </w:rPr>
        <w:t>192.</w:t>
      </w:r>
      <w:r w:rsidRPr="007901D6">
        <w:rPr>
          <w:lang w:val="es-MX"/>
        </w:rPr>
        <w:t xml:space="preserve">         </w:t>
      </w:r>
      <w:r w:rsidR="00677E2E" w:rsidRPr="00677E2E">
        <w:rPr>
          <w:lang w:val="es-MX"/>
        </w:rPr>
        <w:t>resultadoMovida = realizarMovida(elTablero, losCofres, x, y)</w:t>
      </w:r>
    </w:p>
    <w:p w:rsidR="00AC09D8" w:rsidRPr="007901D6" w:rsidRDefault="00AC09D8" w:rsidP="00AC09D8">
      <w:pPr>
        <w:pStyle w:val="SourceCode"/>
        <w:rPr>
          <w:lang w:val="es-MX"/>
        </w:rPr>
      </w:pPr>
      <w:r w:rsidRPr="007901D6">
        <w:rPr>
          <w:rStyle w:val="SourceLineNumber"/>
          <w:lang w:val="es-MX"/>
        </w:rPr>
        <w:t>193.</w:t>
      </w:r>
      <w:r w:rsidRPr="007901D6">
        <w:rPr>
          <w:lang w:val="es-MX"/>
        </w:rPr>
        <w:t xml:space="preserve">         if </w:t>
      </w:r>
      <w:r w:rsidR="00677E2E" w:rsidRPr="007901D6">
        <w:rPr>
          <w:lang w:val="es-MX"/>
        </w:rPr>
        <w:t xml:space="preserve">resultadoMovida </w:t>
      </w:r>
      <w:r w:rsidRPr="007901D6">
        <w:rPr>
          <w:lang w:val="es-MX"/>
        </w:rPr>
        <w:t>== False:</w:t>
      </w:r>
    </w:p>
    <w:p w:rsidR="00AC09D8" w:rsidRPr="007901D6" w:rsidRDefault="00AC09D8" w:rsidP="00AC09D8">
      <w:pPr>
        <w:pStyle w:val="SourceCode"/>
        <w:rPr>
          <w:lang w:val="es-MX"/>
        </w:rPr>
      </w:pPr>
      <w:r w:rsidRPr="007901D6">
        <w:rPr>
          <w:rStyle w:val="SourceLineNumber"/>
          <w:lang w:val="es-MX"/>
        </w:rPr>
        <w:t>194.</w:t>
      </w:r>
      <w:r w:rsidRPr="007901D6">
        <w:rPr>
          <w:lang w:val="es-MX"/>
        </w:rPr>
        <w:t xml:space="preserve">             continue</w:t>
      </w:r>
    </w:p>
    <w:p w:rsidR="00AC09D8" w:rsidRPr="007901D6" w:rsidRDefault="00AC09D8" w:rsidP="00AC09D8">
      <w:pPr>
        <w:pStyle w:val="SourceCode"/>
        <w:rPr>
          <w:lang w:val="es-MX"/>
        </w:rPr>
      </w:pPr>
      <w:r w:rsidRPr="007901D6">
        <w:rPr>
          <w:rStyle w:val="SourceLineNumber"/>
          <w:lang w:val="es-MX"/>
        </w:rPr>
        <w:t>195.</w:t>
      </w:r>
      <w:r w:rsidRPr="007901D6">
        <w:rPr>
          <w:lang w:val="es-MX"/>
        </w:rPr>
        <w:t xml:space="preserve">         else:</w:t>
      </w:r>
    </w:p>
    <w:p w:rsidR="00AC09D8" w:rsidRPr="00677E2E" w:rsidRDefault="00AC09D8" w:rsidP="00AC09D8">
      <w:pPr>
        <w:pStyle w:val="SourceCode"/>
        <w:rPr>
          <w:lang w:val="es-MX"/>
        </w:rPr>
      </w:pPr>
      <w:r w:rsidRPr="007901D6">
        <w:rPr>
          <w:rStyle w:val="SourceLineNumber"/>
          <w:lang w:val="es-MX"/>
        </w:rPr>
        <w:t>196.</w:t>
      </w:r>
      <w:r w:rsidRPr="007901D6">
        <w:rPr>
          <w:lang w:val="es-MX"/>
        </w:rPr>
        <w:t xml:space="preserve">             </w:t>
      </w:r>
      <w:r w:rsidRPr="00677E2E">
        <w:rPr>
          <w:lang w:val="es-MX"/>
        </w:rPr>
        <w:t xml:space="preserve">if </w:t>
      </w:r>
      <w:r w:rsidR="00677E2E" w:rsidRPr="00677E2E">
        <w:rPr>
          <w:lang w:val="es-MX"/>
        </w:rPr>
        <w:t xml:space="preserve">resultadoMovida </w:t>
      </w:r>
      <w:r w:rsidRPr="00677E2E">
        <w:rPr>
          <w:lang w:val="es-MX"/>
        </w:rPr>
        <w:t xml:space="preserve">== </w:t>
      </w:r>
      <w:r w:rsidR="00677E2E" w:rsidRPr="00677E2E">
        <w:rPr>
          <w:lang w:val="es-MX"/>
        </w:rPr>
        <w:t>'¡Has encontrado uno de los cofres del tesoro!':</w:t>
      </w:r>
    </w:p>
    <w:p w:rsidR="00AC09D8" w:rsidRPr="00677E2E" w:rsidRDefault="00AC09D8" w:rsidP="00AC09D8">
      <w:pPr>
        <w:pStyle w:val="SourceCode"/>
        <w:rPr>
          <w:rStyle w:val="SourceCodeComment"/>
          <w:lang w:val="es-MX"/>
        </w:rPr>
      </w:pPr>
      <w:r w:rsidRPr="007901D6">
        <w:rPr>
          <w:rStyle w:val="SourceLineNumber"/>
          <w:lang w:val="es-MX"/>
        </w:rPr>
        <w:t>197.</w:t>
      </w:r>
      <w:r w:rsidRPr="007901D6">
        <w:rPr>
          <w:lang w:val="es-MX"/>
        </w:rPr>
        <w:t xml:space="preserve">                 </w:t>
      </w:r>
      <w:r w:rsidRPr="00677E2E">
        <w:rPr>
          <w:rStyle w:val="SourceCodeComment"/>
          <w:lang w:val="es-MX"/>
        </w:rPr>
        <w:t xml:space="preserve"># </w:t>
      </w:r>
      <w:r w:rsidR="00677E2E" w:rsidRPr="00677E2E">
        <w:rPr>
          <w:rStyle w:val="SourceCodeComment"/>
          <w:lang w:val="es-MX"/>
        </w:rPr>
        <w:t>actualizar todos los dispositivos sonar presentes en el mapa.</w:t>
      </w:r>
    </w:p>
    <w:p w:rsidR="00AC09D8" w:rsidRPr="007901D6" w:rsidRDefault="00AC09D8" w:rsidP="00AC09D8">
      <w:pPr>
        <w:pStyle w:val="SourceCode"/>
        <w:rPr>
          <w:lang w:val="es-MX"/>
        </w:rPr>
      </w:pPr>
      <w:r w:rsidRPr="007901D6">
        <w:rPr>
          <w:rStyle w:val="SourceLineNumber"/>
          <w:lang w:val="es-MX"/>
        </w:rPr>
        <w:t>198.</w:t>
      </w:r>
      <w:r w:rsidRPr="007901D6">
        <w:rPr>
          <w:lang w:val="es-MX"/>
        </w:rPr>
        <w:t xml:space="preserve">                 for x, y in </w:t>
      </w:r>
      <w:r w:rsidR="00677E2E" w:rsidRPr="007901D6">
        <w:rPr>
          <w:lang w:val="es-MX"/>
        </w:rPr>
        <w:t>movidasPrevias</w:t>
      </w:r>
      <w:r w:rsidRPr="007901D6">
        <w:rPr>
          <w:lang w:val="es-MX"/>
        </w:rPr>
        <w:t>:</w:t>
      </w:r>
    </w:p>
    <w:p w:rsidR="00AC09D8" w:rsidRPr="00677E2E" w:rsidRDefault="00AC09D8" w:rsidP="00AC09D8">
      <w:pPr>
        <w:pStyle w:val="SourceCode"/>
        <w:rPr>
          <w:lang w:val="es-MX"/>
        </w:rPr>
      </w:pPr>
      <w:r w:rsidRPr="007901D6">
        <w:rPr>
          <w:rStyle w:val="SourceLineNumber"/>
          <w:lang w:val="es-MX"/>
        </w:rPr>
        <w:t>199.</w:t>
      </w:r>
      <w:r w:rsidRPr="007901D6">
        <w:rPr>
          <w:lang w:val="es-MX"/>
        </w:rPr>
        <w:t xml:space="preserve">                     </w:t>
      </w:r>
      <w:r w:rsidR="00677E2E" w:rsidRPr="00677E2E">
        <w:rPr>
          <w:lang w:val="es-MX"/>
        </w:rPr>
        <w:t>realizarMovida(elTablero, losCofres, x, y)</w:t>
      </w:r>
    </w:p>
    <w:p w:rsidR="00AC09D8" w:rsidRPr="007901D6" w:rsidRDefault="00AC09D8" w:rsidP="00AC09D8">
      <w:pPr>
        <w:pStyle w:val="SourceCode"/>
        <w:rPr>
          <w:lang w:val="es-MX"/>
        </w:rPr>
      </w:pPr>
      <w:r w:rsidRPr="007901D6">
        <w:rPr>
          <w:rStyle w:val="SourceLineNumber"/>
          <w:lang w:val="es-MX"/>
        </w:rPr>
        <w:t>200.</w:t>
      </w:r>
      <w:r w:rsidRPr="007901D6">
        <w:rPr>
          <w:lang w:val="es-MX"/>
        </w:rPr>
        <w:t xml:space="preserve">             </w:t>
      </w:r>
      <w:r w:rsidR="00677E2E" w:rsidRPr="007901D6">
        <w:rPr>
          <w:lang w:val="es-MX"/>
        </w:rPr>
        <w:t>dibujarTablero(elTablero)</w:t>
      </w:r>
    </w:p>
    <w:p w:rsidR="00AC09D8" w:rsidRPr="007901D6" w:rsidRDefault="00AC09D8" w:rsidP="00AC09D8">
      <w:pPr>
        <w:pStyle w:val="SourceCode"/>
        <w:rPr>
          <w:lang w:val="es-MX"/>
        </w:rPr>
      </w:pPr>
      <w:r w:rsidRPr="007901D6">
        <w:rPr>
          <w:rStyle w:val="SourceLineNumber"/>
          <w:lang w:val="es-MX"/>
        </w:rPr>
        <w:t>201.</w:t>
      </w:r>
      <w:r w:rsidRPr="007901D6">
        <w:rPr>
          <w:lang w:val="es-MX"/>
        </w:rPr>
        <w:t xml:space="preserve">             print(</w:t>
      </w:r>
      <w:r w:rsidR="00677E2E" w:rsidRPr="007901D6">
        <w:rPr>
          <w:lang w:val="es-MX"/>
        </w:rPr>
        <w:t>resultadoMovida</w:t>
      </w:r>
      <w:r w:rsidRPr="007901D6">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202. </w:t>
      </w:r>
    </w:p>
    <w:p w:rsidR="00AC09D8" w:rsidRPr="007901D6" w:rsidRDefault="00AC09D8" w:rsidP="00AC09D8">
      <w:pPr>
        <w:pStyle w:val="SourceCode"/>
        <w:rPr>
          <w:lang w:val="es-MX"/>
        </w:rPr>
      </w:pPr>
      <w:r w:rsidRPr="007901D6">
        <w:rPr>
          <w:rStyle w:val="SourceLineNumber"/>
          <w:lang w:val="es-MX"/>
        </w:rPr>
        <w:t>203.</w:t>
      </w:r>
      <w:r w:rsidRPr="007901D6">
        <w:rPr>
          <w:lang w:val="es-MX"/>
        </w:rPr>
        <w:t xml:space="preserve">         if len(</w:t>
      </w:r>
      <w:r w:rsidR="00677E2E" w:rsidRPr="007901D6">
        <w:rPr>
          <w:lang w:val="es-MX"/>
        </w:rPr>
        <w:t>losCofres</w:t>
      </w:r>
      <w:r w:rsidRPr="007901D6">
        <w:rPr>
          <w:lang w:val="es-MX"/>
        </w:rPr>
        <w:t>) == 0:</w:t>
      </w:r>
    </w:p>
    <w:p w:rsidR="00AC09D8" w:rsidRPr="007901D6" w:rsidRDefault="00AC09D8" w:rsidP="00AC09D8">
      <w:pPr>
        <w:pStyle w:val="SourceCode"/>
        <w:rPr>
          <w:lang w:val="es-MX"/>
        </w:rPr>
      </w:pPr>
      <w:r w:rsidRPr="007901D6">
        <w:rPr>
          <w:rStyle w:val="SourceLineNumber"/>
          <w:lang w:val="es-MX"/>
        </w:rPr>
        <w:t>204.</w:t>
      </w:r>
      <w:r w:rsidRPr="007901D6">
        <w:rPr>
          <w:lang w:val="es-MX"/>
        </w:rPr>
        <w:t xml:space="preserve">             </w:t>
      </w:r>
      <w:r w:rsidRPr="00677E2E">
        <w:rPr>
          <w:lang w:val="es-MX"/>
        </w:rPr>
        <w:t>print('</w:t>
      </w:r>
      <w:r w:rsidR="00677E2E" w:rsidRPr="00677E2E">
        <w:rPr>
          <w:lang w:val="es-MX"/>
        </w:rPr>
        <w:t xml:space="preserve">¡Has encontrado todos los cofres del tesoro! </w:t>
      </w:r>
      <w:r w:rsidR="00677E2E" w:rsidRPr="007901D6">
        <w:rPr>
          <w:lang w:val="es-MX"/>
        </w:rPr>
        <w:t>¡Felicitaciones y buena partida!'</w:t>
      </w:r>
      <w:r w:rsidRPr="007901D6">
        <w:rPr>
          <w:lang w:val="es-MX"/>
        </w:rPr>
        <w:t>)</w:t>
      </w:r>
    </w:p>
    <w:p w:rsidR="00AC09D8" w:rsidRPr="007901D6" w:rsidRDefault="00AC09D8" w:rsidP="00AC09D8">
      <w:pPr>
        <w:pStyle w:val="SourceCode"/>
        <w:rPr>
          <w:lang w:val="es-MX"/>
        </w:rPr>
      </w:pPr>
      <w:r w:rsidRPr="007901D6">
        <w:rPr>
          <w:rStyle w:val="SourceLineNumber"/>
          <w:lang w:val="es-MX"/>
        </w:rPr>
        <w:t>205.</w:t>
      </w:r>
      <w:r w:rsidRPr="007901D6">
        <w:rPr>
          <w:lang w:val="es-MX"/>
        </w:rPr>
        <w:t xml:space="preserve">             break</w:t>
      </w:r>
    </w:p>
    <w:p w:rsidR="00AC09D8" w:rsidRPr="007901D6" w:rsidRDefault="00AC09D8" w:rsidP="00AC09D8">
      <w:pPr>
        <w:pStyle w:val="SourceCode"/>
        <w:rPr>
          <w:rStyle w:val="SourceLineNumber"/>
          <w:lang w:val="es-MX"/>
        </w:rPr>
      </w:pPr>
      <w:r w:rsidRPr="007901D6">
        <w:rPr>
          <w:rStyle w:val="SourceLineNumber"/>
          <w:lang w:val="es-MX"/>
        </w:rPr>
        <w:t xml:space="preserve">206. </w:t>
      </w:r>
    </w:p>
    <w:p w:rsidR="00AC09D8" w:rsidRPr="007901D6" w:rsidRDefault="00AC09D8" w:rsidP="00AC09D8">
      <w:pPr>
        <w:pStyle w:val="SourceCode"/>
        <w:rPr>
          <w:lang w:val="es-MX"/>
        </w:rPr>
      </w:pPr>
      <w:r w:rsidRPr="007901D6">
        <w:rPr>
          <w:rStyle w:val="SourceLineNumber"/>
          <w:lang w:val="es-MX"/>
        </w:rPr>
        <w:t>207.</w:t>
      </w:r>
      <w:r w:rsidRPr="007901D6">
        <w:rPr>
          <w:lang w:val="es-MX"/>
        </w:rPr>
        <w:t xml:space="preserve">         </w:t>
      </w:r>
      <w:r w:rsidR="00677E2E" w:rsidRPr="007901D6">
        <w:rPr>
          <w:lang w:val="es-MX"/>
        </w:rPr>
        <w:t xml:space="preserve">dispositivosSonar </w:t>
      </w:r>
      <w:r w:rsidRPr="007901D6">
        <w:rPr>
          <w:lang w:val="es-MX"/>
        </w:rPr>
        <w:t>-= 1</w:t>
      </w:r>
    </w:p>
    <w:p w:rsidR="00AC09D8" w:rsidRPr="007901D6" w:rsidRDefault="00AC09D8" w:rsidP="00AC09D8">
      <w:pPr>
        <w:pStyle w:val="SourceCode"/>
        <w:rPr>
          <w:rStyle w:val="SourceLineNumber"/>
          <w:lang w:val="es-MX"/>
        </w:rPr>
      </w:pPr>
      <w:r w:rsidRPr="007901D6">
        <w:rPr>
          <w:rStyle w:val="SourceLineNumber"/>
          <w:lang w:val="es-MX"/>
        </w:rPr>
        <w:t xml:space="preserve">208. </w:t>
      </w:r>
    </w:p>
    <w:p w:rsidR="00AC09D8" w:rsidRPr="007901D6" w:rsidRDefault="00AC09D8" w:rsidP="00AC09D8">
      <w:pPr>
        <w:pStyle w:val="SourceCode"/>
        <w:rPr>
          <w:lang w:val="es-MX"/>
        </w:rPr>
      </w:pPr>
      <w:r w:rsidRPr="007901D6">
        <w:rPr>
          <w:rStyle w:val="SourceLineNumber"/>
          <w:lang w:val="es-MX"/>
        </w:rPr>
        <w:t>209.</w:t>
      </w:r>
      <w:r w:rsidRPr="007901D6">
        <w:rPr>
          <w:lang w:val="es-MX"/>
        </w:rPr>
        <w:t xml:space="preserve">     if </w:t>
      </w:r>
      <w:r w:rsidR="00677E2E" w:rsidRPr="007901D6">
        <w:rPr>
          <w:lang w:val="es-MX"/>
        </w:rPr>
        <w:t xml:space="preserve">dispositivosSonar </w:t>
      </w:r>
      <w:r w:rsidRPr="007901D6">
        <w:rPr>
          <w:lang w:val="es-MX"/>
        </w:rPr>
        <w:t>== 0:</w:t>
      </w:r>
    </w:p>
    <w:p w:rsidR="00AC09D8" w:rsidRPr="00677E2E" w:rsidRDefault="00AC09D8" w:rsidP="00AC09D8">
      <w:pPr>
        <w:pStyle w:val="SourceCode"/>
        <w:rPr>
          <w:lang w:val="es-MX"/>
        </w:rPr>
      </w:pPr>
      <w:r w:rsidRPr="007901D6">
        <w:rPr>
          <w:rStyle w:val="SourceLineNumber"/>
          <w:lang w:val="es-MX"/>
        </w:rPr>
        <w:t>210.</w:t>
      </w:r>
      <w:r w:rsidRPr="007901D6">
        <w:rPr>
          <w:lang w:val="es-MX"/>
        </w:rPr>
        <w:t xml:space="preserve">         </w:t>
      </w:r>
      <w:r w:rsidRPr="00677E2E">
        <w:rPr>
          <w:lang w:val="es-MX"/>
        </w:rPr>
        <w:t>print('</w:t>
      </w:r>
      <w:r w:rsidR="00677E2E" w:rsidRPr="00677E2E">
        <w:rPr>
          <w:lang w:val="es-MX"/>
        </w:rPr>
        <w:t>¡Nos hemos quedado sin dispositivos sonar! ¡Ahora tenemos que dar la vuelta y dirigirnos</w:t>
      </w:r>
      <w:r w:rsidRPr="00677E2E">
        <w:rPr>
          <w:lang w:val="es-MX"/>
        </w:rPr>
        <w:t>')</w:t>
      </w:r>
    </w:p>
    <w:p w:rsidR="00AC09D8" w:rsidRPr="007901D6" w:rsidRDefault="00AC09D8" w:rsidP="00AC09D8">
      <w:pPr>
        <w:pStyle w:val="SourceCode"/>
        <w:rPr>
          <w:lang w:val="es-MX"/>
        </w:rPr>
      </w:pPr>
      <w:r w:rsidRPr="007901D6">
        <w:rPr>
          <w:rStyle w:val="SourceLineNumber"/>
          <w:lang w:val="es-MX"/>
        </w:rPr>
        <w:t>211.</w:t>
      </w:r>
      <w:r w:rsidRPr="007901D6">
        <w:rPr>
          <w:lang w:val="es-MX"/>
        </w:rPr>
        <w:t xml:space="preserve">         </w:t>
      </w:r>
      <w:r w:rsidRPr="00677E2E">
        <w:rPr>
          <w:lang w:val="es-MX"/>
        </w:rPr>
        <w:t>print('</w:t>
      </w:r>
      <w:r w:rsidR="00677E2E" w:rsidRPr="00677E2E">
        <w:rPr>
          <w:lang w:val="es-MX"/>
        </w:rPr>
        <w:t xml:space="preserve">de regreso a casa dejando tesoros en el mar! </w:t>
      </w:r>
      <w:r w:rsidR="00677E2E" w:rsidRPr="007901D6">
        <w:rPr>
          <w:lang w:val="es-MX"/>
        </w:rPr>
        <w:t>Juego terminado.</w:t>
      </w:r>
      <w:r w:rsidRPr="007901D6">
        <w:rPr>
          <w:lang w:val="es-MX"/>
        </w:rPr>
        <w:t>')</w:t>
      </w:r>
    </w:p>
    <w:p w:rsidR="00AC09D8" w:rsidRPr="00677E2E" w:rsidRDefault="00AC09D8" w:rsidP="00AC09D8">
      <w:pPr>
        <w:pStyle w:val="SourceCode"/>
        <w:rPr>
          <w:lang w:val="es-MX"/>
        </w:rPr>
      </w:pPr>
      <w:r w:rsidRPr="007901D6">
        <w:rPr>
          <w:rStyle w:val="SourceLineNumber"/>
          <w:lang w:val="es-MX"/>
        </w:rPr>
        <w:t>212.</w:t>
      </w:r>
      <w:r w:rsidRPr="007901D6">
        <w:rPr>
          <w:lang w:val="es-MX"/>
        </w:rPr>
        <w:t xml:space="preserve">         </w:t>
      </w:r>
      <w:r w:rsidRPr="00677E2E">
        <w:rPr>
          <w:lang w:val="es-MX"/>
        </w:rPr>
        <w:t>print('</w:t>
      </w:r>
      <w:r w:rsidR="00677E2E" w:rsidRPr="00677E2E">
        <w:rPr>
          <w:lang w:val="es-MX"/>
        </w:rPr>
        <w:t xml:space="preserve">    Los cofres restantes estaban aquí:</w:t>
      </w:r>
      <w:r w:rsidRPr="00677E2E">
        <w:rPr>
          <w:lang w:val="es-MX"/>
        </w:rPr>
        <w:t>')</w:t>
      </w:r>
    </w:p>
    <w:p w:rsidR="00AC09D8" w:rsidRDefault="00AC09D8" w:rsidP="00AC09D8">
      <w:pPr>
        <w:pStyle w:val="SourceCode"/>
      </w:pPr>
      <w:r w:rsidRPr="00F40F6A">
        <w:rPr>
          <w:rStyle w:val="SourceLineNumber"/>
        </w:rPr>
        <w:t>213.</w:t>
      </w:r>
      <w:r>
        <w:t xml:space="preserve">         for x, y in </w:t>
      </w:r>
      <w:r w:rsidR="00677E2E" w:rsidRPr="00677E2E">
        <w:t>losCofres</w:t>
      </w:r>
      <w:r>
        <w:t>:</w:t>
      </w:r>
    </w:p>
    <w:p w:rsidR="00AC09D8" w:rsidRDefault="00AC09D8" w:rsidP="00AC09D8">
      <w:pPr>
        <w:pStyle w:val="SourceCode"/>
      </w:pPr>
      <w:r w:rsidRPr="00F40F6A">
        <w:rPr>
          <w:rStyle w:val="SourceLineNumber"/>
        </w:rPr>
        <w:t>214.</w:t>
      </w:r>
      <w:r>
        <w:t xml:space="preserve">             print('    %s, %s' % (x, y))</w:t>
      </w:r>
    </w:p>
    <w:p w:rsidR="00AC09D8" w:rsidRPr="00F40F6A" w:rsidRDefault="00AC09D8" w:rsidP="00AC09D8">
      <w:pPr>
        <w:pStyle w:val="SourceCode"/>
        <w:rPr>
          <w:rStyle w:val="SourceLineNumber"/>
        </w:rPr>
      </w:pPr>
      <w:r w:rsidRPr="00F40F6A">
        <w:rPr>
          <w:rStyle w:val="SourceLineNumber"/>
        </w:rPr>
        <w:t xml:space="preserve">215. </w:t>
      </w:r>
    </w:p>
    <w:p w:rsidR="00AC09D8" w:rsidRDefault="00AC09D8" w:rsidP="00AC09D8">
      <w:pPr>
        <w:pStyle w:val="SourceCode"/>
      </w:pPr>
      <w:r w:rsidRPr="00F40F6A">
        <w:rPr>
          <w:rStyle w:val="SourceLineNumber"/>
        </w:rPr>
        <w:t>216.</w:t>
      </w:r>
      <w:r>
        <w:t xml:space="preserve">     if not </w:t>
      </w:r>
      <w:r w:rsidR="00677E2E" w:rsidRPr="00677E2E">
        <w:t>jugarDeNuevo</w:t>
      </w:r>
      <w:r>
        <w:t>():</w:t>
      </w:r>
    </w:p>
    <w:p w:rsidR="00AC09D8" w:rsidRDefault="00AC09D8" w:rsidP="00AC09D8">
      <w:pPr>
        <w:pStyle w:val="SourceCode"/>
      </w:pPr>
      <w:r w:rsidRPr="00F40F6A">
        <w:rPr>
          <w:rStyle w:val="SourceLineNumber"/>
        </w:rPr>
        <w:t>217.</w:t>
      </w:r>
      <w:r>
        <w:t xml:space="preserve">         sys.exit()</w:t>
      </w:r>
    </w:p>
    <w:p w:rsidR="00AC09D8" w:rsidRPr="0021458F" w:rsidRDefault="0021458F" w:rsidP="00AC09D8">
      <w:pPr>
        <w:pStyle w:val="Heading2"/>
        <w:rPr>
          <w:lang w:val="es-MX"/>
        </w:rPr>
      </w:pPr>
      <w:bookmarkStart w:id="116" w:name="_Toc428114138"/>
      <w:r w:rsidRPr="0021458F">
        <w:rPr>
          <w:lang w:val="es-MX"/>
        </w:rPr>
        <w:lastRenderedPageBreak/>
        <w:t>Diseñando el Programa</w:t>
      </w:r>
      <w:bookmarkEnd w:id="116"/>
    </w:p>
    <w:p w:rsidR="00AC09D8" w:rsidRPr="0021458F" w:rsidRDefault="0021458F" w:rsidP="00AC09D8">
      <w:pPr>
        <w:pStyle w:val="Body"/>
        <w:rPr>
          <w:lang w:val="es-MX"/>
        </w:rPr>
      </w:pPr>
      <w:r w:rsidRPr="0021458F">
        <w:rPr>
          <w:lang w:val="es-MX"/>
        </w:rPr>
        <w:t xml:space="preserve">Antes de intentar entender el código fuente, juega el juego un par de veces para entender lo que sucede. El juego Sonar usa listas de listas y otras variables complicadas, llamadas </w:t>
      </w:r>
      <w:r w:rsidRPr="0021458F">
        <w:rPr>
          <w:rStyle w:val="Definition"/>
          <w:lang w:val="es-MX"/>
        </w:rPr>
        <w:t>estructuras de datos</w:t>
      </w:r>
      <w:r w:rsidRPr="0021458F">
        <w:rPr>
          <w:lang w:val="es-MX"/>
        </w:rPr>
        <w:t>. Las estructuras de datos son variables que almacenan arreglos de valores para representar algo. Por ejemplo, en el capítulo de Ta Te Ti, la estructura de datos de tablero era una lista de cadenas. La cadena representaba una X, O, o un espacio en blanco y el índice de la cadena dentro de la lista representaba el espacio en el tablero. El juego del Sonar tendrá estructuras de datos si</w:t>
      </w:r>
      <w:r w:rsidR="00B774F4">
        <w:rPr>
          <w:lang w:val="es-MX"/>
        </w:rPr>
        <w:t>mi</w:t>
      </w:r>
      <w:r w:rsidRPr="0021458F">
        <w:rPr>
          <w:lang w:val="es-MX"/>
        </w:rPr>
        <w:t xml:space="preserve">lares para las </w:t>
      </w:r>
      <w:r w:rsidR="00B774F4">
        <w:rPr>
          <w:lang w:val="es-MX"/>
        </w:rPr>
        <w:t>ubicaciones</w:t>
      </w:r>
      <w:r w:rsidRPr="0021458F">
        <w:rPr>
          <w:lang w:val="es-MX"/>
        </w:rPr>
        <w:t xml:space="preserve"> de los tesoros y los dispositivos de sonar.</w:t>
      </w:r>
    </w:p>
    <w:p w:rsidR="00AC09D8" w:rsidRPr="007901D6" w:rsidRDefault="0021458F" w:rsidP="002A3D5E">
      <w:pPr>
        <w:pStyle w:val="Non-TOCHeading3"/>
        <w:rPr>
          <w:lang w:val="es-MX"/>
        </w:rPr>
      </w:pPr>
      <w:r w:rsidRPr="007901D6">
        <w:rPr>
          <w:lang w:val="es-MX"/>
        </w:rPr>
        <w:t>C</w:t>
      </w:r>
      <w:r w:rsidR="00547D76" w:rsidRPr="007901D6">
        <w:rPr>
          <w:lang w:val="es-MX"/>
        </w:rPr>
        <w:t>ó</w:t>
      </w:r>
      <w:r w:rsidRPr="007901D6">
        <w:rPr>
          <w:lang w:val="es-MX"/>
        </w:rPr>
        <w:t>mo Funciona el Código</w:t>
      </w:r>
    </w:p>
    <w:p w:rsidR="00AC09D8" w:rsidRPr="007901D6" w:rsidRDefault="00AC09D8" w:rsidP="00AC09D8">
      <w:pPr>
        <w:pStyle w:val="SourceCode"/>
        <w:rPr>
          <w:rStyle w:val="SourceCodeComment"/>
          <w:lang w:val="es-MX"/>
        </w:rPr>
      </w:pPr>
      <w:r w:rsidRPr="007901D6">
        <w:rPr>
          <w:rStyle w:val="SourceLineNumber"/>
          <w:lang w:val="es-MX"/>
        </w:rPr>
        <w:t xml:space="preserve">  1.</w:t>
      </w:r>
      <w:r w:rsidRPr="007901D6">
        <w:rPr>
          <w:lang w:val="es-MX"/>
        </w:rPr>
        <w:t xml:space="preserve"> </w:t>
      </w:r>
      <w:r w:rsidRPr="007901D6">
        <w:rPr>
          <w:rStyle w:val="SourceCodeComment"/>
          <w:lang w:val="es-MX"/>
        </w:rPr>
        <w:t># Sonar</w:t>
      </w:r>
    </w:p>
    <w:p w:rsidR="00AC09D8" w:rsidRPr="007901D6" w:rsidRDefault="00AC09D8" w:rsidP="00AC09D8">
      <w:pPr>
        <w:pStyle w:val="SourceCode"/>
        <w:rPr>
          <w:rStyle w:val="SourceLineNumber"/>
          <w:lang w:val="es-MX"/>
        </w:rPr>
      </w:pPr>
      <w:r w:rsidRPr="007901D6">
        <w:rPr>
          <w:rStyle w:val="SourceLineNumber"/>
          <w:lang w:val="es-MX"/>
        </w:rPr>
        <w:t xml:space="preserve">  2. </w:t>
      </w:r>
    </w:p>
    <w:p w:rsidR="00AC09D8" w:rsidRPr="007901D6" w:rsidRDefault="00AC09D8" w:rsidP="00AC09D8">
      <w:pPr>
        <w:pStyle w:val="SourceCode"/>
        <w:rPr>
          <w:lang w:val="es-MX"/>
        </w:rPr>
      </w:pPr>
      <w:r w:rsidRPr="007901D6">
        <w:rPr>
          <w:rStyle w:val="SourceLineNumber"/>
          <w:lang w:val="es-MX"/>
        </w:rPr>
        <w:t xml:space="preserve">  3.</w:t>
      </w:r>
      <w:r w:rsidRPr="007901D6">
        <w:rPr>
          <w:lang w:val="es-MX"/>
        </w:rPr>
        <w:t xml:space="preserve"> import random</w:t>
      </w:r>
    </w:p>
    <w:p w:rsidR="00AC09D8" w:rsidRPr="007901D6" w:rsidRDefault="00AC09D8" w:rsidP="00AC09D8">
      <w:pPr>
        <w:pStyle w:val="SourceCode"/>
        <w:rPr>
          <w:lang w:val="es-MX"/>
        </w:rPr>
      </w:pPr>
      <w:r w:rsidRPr="007901D6">
        <w:rPr>
          <w:rStyle w:val="SourceLineNumber"/>
          <w:lang w:val="es-MX"/>
        </w:rPr>
        <w:t xml:space="preserve">  4.</w:t>
      </w:r>
      <w:r w:rsidRPr="007901D6">
        <w:rPr>
          <w:lang w:val="es-MX"/>
        </w:rPr>
        <w:t xml:space="preserve"> import sys</w:t>
      </w:r>
    </w:p>
    <w:p w:rsidR="00AC09D8" w:rsidRPr="0021458F" w:rsidRDefault="0021458F" w:rsidP="00AC09D8">
      <w:pPr>
        <w:pStyle w:val="Body"/>
        <w:rPr>
          <w:lang w:val="es-MX"/>
        </w:rPr>
      </w:pPr>
      <w:r w:rsidRPr="0021458F">
        <w:rPr>
          <w:lang w:val="es-MX"/>
        </w:rPr>
        <w:t xml:space="preserve">Las líneas 3 y 4 importan los módulos </w:t>
      </w:r>
      <w:r w:rsidRPr="0021458F">
        <w:rPr>
          <w:rStyle w:val="Literal"/>
          <w:lang w:val="es-MX"/>
        </w:rPr>
        <w:t>random</w:t>
      </w:r>
      <w:r w:rsidRPr="0021458F">
        <w:rPr>
          <w:lang w:val="es-MX"/>
        </w:rPr>
        <w:t xml:space="preserve"> y </w:t>
      </w:r>
      <w:r w:rsidRPr="0021458F">
        <w:rPr>
          <w:rStyle w:val="Literal"/>
          <w:lang w:val="es-MX"/>
        </w:rPr>
        <w:t>sys</w:t>
      </w:r>
      <w:r w:rsidRPr="0021458F">
        <w:rPr>
          <w:lang w:val="es-MX"/>
        </w:rPr>
        <w:t xml:space="preserve">. El módulo sys contiene la función </w:t>
      </w:r>
      <w:r w:rsidRPr="0021458F">
        <w:rPr>
          <w:rStyle w:val="Literal"/>
          <w:lang w:val="es-MX"/>
        </w:rPr>
        <w:t>exit()</w:t>
      </w:r>
      <w:r w:rsidRPr="0021458F">
        <w:rPr>
          <w:lang w:val="es-MX"/>
        </w:rPr>
        <w:t>, la cuál hace que el programa termine inmediatamente. Esta funcion es utilizada luego en el programa.</w:t>
      </w:r>
    </w:p>
    <w:p w:rsidR="00AC09D8" w:rsidRPr="0021458F" w:rsidRDefault="0021458F" w:rsidP="00AC09D8">
      <w:pPr>
        <w:pStyle w:val="Non-TOCHeading3"/>
        <w:rPr>
          <w:lang w:val="es-MX"/>
        </w:rPr>
      </w:pPr>
      <w:r w:rsidRPr="0021458F">
        <w:rPr>
          <w:lang w:val="es-MX"/>
        </w:rPr>
        <w:t>Dibujando el Tablero de Juego</w:t>
      </w:r>
    </w:p>
    <w:p w:rsidR="00AC09D8" w:rsidRPr="00677E2E" w:rsidRDefault="00AC09D8" w:rsidP="00AC09D8">
      <w:pPr>
        <w:pStyle w:val="SourceCode"/>
        <w:rPr>
          <w:lang w:val="es-MX"/>
        </w:rPr>
      </w:pPr>
      <w:r w:rsidRPr="0021458F">
        <w:rPr>
          <w:rStyle w:val="SourceLineNumber"/>
          <w:lang w:val="es-MX"/>
        </w:rPr>
        <w:t xml:space="preserve">  6.</w:t>
      </w:r>
      <w:r w:rsidRPr="0021458F">
        <w:rPr>
          <w:lang w:val="es-MX"/>
        </w:rPr>
        <w:t xml:space="preserve"> def </w:t>
      </w:r>
      <w:r w:rsidR="00677E2E" w:rsidRPr="0028048D">
        <w:rPr>
          <w:lang w:val="es-MX"/>
        </w:rPr>
        <w:t>dibujarTablero(tablero):</w:t>
      </w:r>
    </w:p>
    <w:p w:rsidR="00AC09D8" w:rsidRPr="007901D6" w:rsidRDefault="0021458F" w:rsidP="00AC09D8">
      <w:pPr>
        <w:pStyle w:val="Body"/>
        <w:rPr>
          <w:lang w:val="es-MX"/>
        </w:rPr>
      </w:pPr>
      <w:r w:rsidRPr="0021458F">
        <w:rPr>
          <w:lang w:val="es-MX"/>
        </w:rPr>
        <w:t xml:space="preserve">El tablero del Sonar es un océano de arte ASCII con los ejes X e Y a su alrededor. La tilde invertida (`) y la virguilla (~) serán </w:t>
      </w:r>
      <w:r w:rsidR="00B774F4">
        <w:rPr>
          <w:lang w:val="es-MX"/>
        </w:rPr>
        <w:t>utilizadas</w:t>
      </w:r>
      <w:r w:rsidRPr="0021458F">
        <w:rPr>
          <w:lang w:val="es-MX"/>
        </w:rPr>
        <w:t xml:space="preserve"> para las olas del océano. </w:t>
      </w:r>
      <w:r w:rsidRPr="007901D6">
        <w:rPr>
          <w:lang w:val="es-MX"/>
        </w:rPr>
        <w:t>Se verá así:</w:t>
      </w:r>
    </w:p>
    <w:p w:rsidR="00AC09D8" w:rsidRPr="007901D6" w:rsidRDefault="00AC09D8" w:rsidP="00AC09D8">
      <w:pPr>
        <w:pStyle w:val="SampleRun"/>
        <w:rPr>
          <w:lang w:val="es-MX"/>
        </w:rPr>
      </w:pPr>
      <w:r w:rsidRPr="007901D6">
        <w:rPr>
          <w:lang w:val="es-MX"/>
        </w:rPr>
        <w:t xml:space="preserve">             1         2         3         4         5</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0 ~~~`~``~~~``~~~~``~`~`~`~`~~`~~~`~~`~``````~~`~``~`~~```~`~` 0</w:t>
      </w:r>
    </w:p>
    <w:p w:rsidR="00AC09D8" w:rsidRPr="007901D6" w:rsidRDefault="00AC09D8" w:rsidP="00AC09D8">
      <w:pPr>
        <w:pStyle w:val="SampleRun"/>
        <w:rPr>
          <w:lang w:val="es-MX"/>
        </w:rPr>
      </w:pPr>
      <w:r w:rsidRPr="007901D6">
        <w:rPr>
          <w:lang w:val="es-MX"/>
        </w:rPr>
        <w:t xml:space="preserve"> 1 `~`~````~~``~`~```~```~```~`~~~``~~`~~~``````~`~``~~``~~`~~` 1</w:t>
      </w:r>
    </w:p>
    <w:p w:rsidR="00AC09D8" w:rsidRPr="007901D6" w:rsidRDefault="00AC09D8" w:rsidP="00AC09D8">
      <w:pPr>
        <w:pStyle w:val="SampleRun"/>
        <w:rPr>
          <w:lang w:val="es-MX"/>
        </w:rPr>
      </w:pPr>
      <w:r w:rsidRPr="007901D6">
        <w:rPr>
          <w:lang w:val="es-MX"/>
        </w:rPr>
        <w:t xml:space="preserve"> 2 ```~~~~`~`~~```~~~``~````~~`~`~~`~`~`~```~~`~``~~`~`~~~~~~`~ 2</w:t>
      </w:r>
    </w:p>
    <w:p w:rsidR="00AC09D8" w:rsidRPr="007901D6" w:rsidRDefault="00AC09D8" w:rsidP="00AC09D8">
      <w:pPr>
        <w:pStyle w:val="SampleRun"/>
        <w:rPr>
          <w:lang w:val="es-MX"/>
        </w:rPr>
      </w:pPr>
      <w:r w:rsidRPr="007901D6">
        <w:rPr>
          <w:lang w:val="es-MX"/>
        </w:rPr>
        <w:t xml:space="preserve"> 3 ~~~~`~~~``~```~``~~`~`~~`~`~~``~````~`~````~```~`~`~`~`````~ 3</w:t>
      </w:r>
    </w:p>
    <w:p w:rsidR="00AC09D8" w:rsidRPr="007901D6" w:rsidRDefault="00AC09D8" w:rsidP="00AC09D8">
      <w:pPr>
        <w:pStyle w:val="SampleRun"/>
        <w:rPr>
          <w:lang w:val="es-MX"/>
        </w:rPr>
      </w:pPr>
      <w:r w:rsidRPr="007901D6">
        <w:rPr>
          <w:lang w:val="es-MX"/>
        </w:rPr>
        <w:t xml:space="preserve"> 4 ~```~~~~~`~~````~~~~```~~~`~`~`~````~`~~`~`~~``~~`~``~`~``~~ 4</w:t>
      </w:r>
    </w:p>
    <w:p w:rsidR="00AC09D8" w:rsidRPr="007901D6" w:rsidRDefault="00AC09D8" w:rsidP="00AC09D8">
      <w:pPr>
        <w:pStyle w:val="SampleRun"/>
        <w:rPr>
          <w:lang w:val="es-MX"/>
        </w:rPr>
      </w:pPr>
      <w:r w:rsidRPr="007901D6">
        <w:rPr>
          <w:lang w:val="es-MX"/>
        </w:rPr>
        <w:t xml:space="preserve"> 5 `~```~`~`~~`~~~```~~``~``````~~``~`~`~~~~`~~``~~~~~~`~```~~` 5</w:t>
      </w:r>
    </w:p>
    <w:p w:rsidR="00AC09D8" w:rsidRPr="007901D6" w:rsidRDefault="00AC09D8" w:rsidP="00AC09D8">
      <w:pPr>
        <w:pStyle w:val="SampleRun"/>
        <w:rPr>
          <w:lang w:val="es-MX"/>
        </w:rPr>
      </w:pPr>
      <w:r w:rsidRPr="007901D6">
        <w:rPr>
          <w:lang w:val="es-MX"/>
        </w:rPr>
        <w:t xml:space="preserve"> 6 ``~~`~~`~``~`````~````~~``~`~~~~`~~```~~~``~`~`~~``~~~```~~~ 6</w:t>
      </w:r>
    </w:p>
    <w:p w:rsidR="00AC09D8" w:rsidRPr="007901D6" w:rsidRDefault="00AC09D8" w:rsidP="00AC09D8">
      <w:pPr>
        <w:pStyle w:val="SampleRun"/>
        <w:rPr>
          <w:lang w:val="es-MX"/>
        </w:rPr>
      </w:pPr>
      <w:r w:rsidRPr="007901D6">
        <w:rPr>
          <w:lang w:val="es-MX"/>
        </w:rPr>
        <w:t xml:space="preserve"> 7 ``~``~~~~~~```~`~```~~~``~`~``~`~~~~~~```````~~~`~~`~~`~~`~~ 7</w:t>
      </w:r>
    </w:p>
    <w:p w:rsidR="00AC09D8" w:rsidRPr="007901D6" w:rsidRDefault="00AC09D8" w:rsidP="00AC09D8">
      <w:pPr>
        <w:pStyle w:val="SampleRun"/>
        <w:rPr>
          <w:lang w:val="es-MX"/>
        </w:rPr>
      </w:pPr>
      <w:r w:rsidRPr="007901D6">
        <w:rPr>
          <w:lang w:val="es-MX"/>
        </w:rPr>
        <w:t xml:space="preserve"> 8 ~~`~`~~```~``~~``~~~``~~`~`~~`~`~```~```~~~```~~~~~~`~`~~~~` 8</w:t>
      </w:r>
    </w:p>
    <w:p w:rsidR="00AC09D8" w:rsidRPr="007901D6" w:rsidRDefault="00AC09D8" w:rsidP="00AC09D8">
      <w:pPr>
        <w:pStyle w:val="SampleRun"/>
        <w:rPr>
          <w:lang w:val="es-MX"/>
        </w:rPr>
      </w:pPr>
      <w:r w:rsidRPr="007901D6">
        <w:rPr>
          <w:lang w:val="es-MX"/>
        </w:rPr>
        <w:t xml:space="preserve"> 9 ```~``~`~~~`~~```~``~``~~~```~````~```~`~~`~~~~~`~``~~~~~``` 9</w:t>
      </w:r>
    </w:p>
    <w:p w:rsidR="00AC09D8" w:rsidRPr="007901D6" w:rsidRDefault="00AC09D8" w:rsidP="00AC09D8">
      <w:pPr>
        <w:pStyle w:val="SampleRun"/>
        <w:rPr>
          <w:lang w:val="es-MX"/>
        </w:rPr>
      </w:pPr>
      <w:r w:rsidRPr="007901D6">
        <w:rPr>
          <w:lang w:val="es-MX"/>
        </w:rPr>
        <w:t>10 `~~~~```~`~````~`~`~~``~`~~~~`~``~``~```~~```````~`~``~````` 10</w:t>
      </w:r>
    </w:p>
    <w:p w:rsidR="00AC09D8" w:rsidRPr="007901D6" w:rsidRDefault="00AC09D8" w:rsidP="00AC09D8">
      <w:pPr>
        <w:pStyle w:val="SampleRun"/>
        <w:rPr>
          <w:lang w:val="es-MX"/>
        </w:rPr>
      </w:pPr>
      <w:r w:rsidRPr="007901D6">
        <w:rPr>
          <w:lang w:val="es-MX"/>
        </w:rPr>
        <w:t>11 ~~`~`~~`~``~`~~~````````````````~~`````~`~~``~`~~~~`~~~`~~`~ 11</w:t>
      </w:r>
    </w:p>
    <w:p w:rsidR="00AC09D8" w:rsidRPr="007901D6" w:rsidRDefault="00AC09D8" w:rsidP="00AC09D8">
      <w:pPr>
        <w:pStyle w:val="SampleRun"/>
        <w:rPr>
          <w:lang w:val="es-MX"/>
        </w:rPr>
      </w:pPr>
      <w:r w:rsidRPr="007901D6">
        <w:rPr>
          <w:lang w:val="es-MX"/>
        </w:rPr>
        <w:lastRenderedPageBreak/>
        <w:t>12 ~~`~~~~```~~~`````~~``~`~`~~``````~`~~``~```````~~``~~~`~~`~ 12</w:t>
      </w:r>
    </w:p>
    <w:p w:rsidR="00AC09D8" w:rsidRPr="007901D6" w:rsidRDefault="00AC09D8" w:rsidP="00AC09D8">
      <w:pPr>
        <w:pStyle w:val="SampleRun"/>
        <w:rPr>
          <w:lang w:val="es-MX"/>
        </w:rPr>
      </w:pPr>
      <w:r w:rsidRPr="007901D6">
        <w:rPr>
          <w:lang w:val="es-MX"/>
        </w:rPr>
        <w:t>13 `~``````~~``~`~~~```~~~~```~~`~`~~~`~```````~~`~```~``~`~~~~ 13</w:t>
      </w:r>
    </w:p>
    <w:p w:rsidR="00AC09D8" w:rsidRPr="007901D6" w:rsidRDefault="00AC09D8" w:rsidP="00AC09D8">
      <w:pPr>
        <w:pStyle w:val="SampleRun"/>
        <w:rPr>
          <w:lang w:val="es-MX"/>
        </w:rPr>
      </w:pPr>
      <w:r w:rsidRPr="007901D6">
        <w:rPr>
          <w:lang w:val="es-MX"/>
        </w:rPr>
        <w:t>14 ~~~``~```~`````~~`~`~``~~`~``~`~~`~`~``~`~``~~``~`~``~```~~~ 14</w:t>
      </w:r>
    </w:p>
    <w:p w:rsidR="00AC09D8" w:rsidRPr="007901D6" w:rsidRDefault="00AC09D8" w:rsidP="00AC09D8">
      <w:pPr>
        <w:pStyle w:val="SampleRun"/>
        <w:rPr>
          <w:lang w:val="es-MX"/>
        </w:rPr>
      </w:pPr>
      <w:r w:rsidRPr="007901D6">
        <w:rPr>
          <w:lang w:val="es-MX"/>
        </w:rPr>
        <w:t xml:space="preserve">   012345678901234567890123456789012345678901234567890123456789</w:t>
      </w:r>
    </w:p>
    <w:p w:rsidR="00AC09D8" w:rsidRPr="007901D6" w:rsidRDefault="00AC09D8" w:rsidP="00AC09D8">
      <w:pPr>
        <w:pStyle w:val="SampleRun"/>
        <w:rPr>
          <w:lang w:val="es-MX"/>
        </w:rPr>
      </w:pPr>
      <w:r w:rsidRPr="007901D6">
        <w:rPr>
          <w:lang w:val="es-MX"/>
        </w:rPr>
        <w:t xml:space="preserve">             1         2         3         4         5</w:t>
      </w:r>
    </w:p>
    <w:p w:rsidR="00AC09D8" w:rsidRPr="0021458F" w:rsidRDefault="0021458F" w:rsidP="00AC09D8">
      <w:pPr>
        <w:pStyle w:val="Body"/>
        <w:rPr>
          <w:lang w:val="es-MX"/>
        </w:rPr>
      </w:pPr>
      <w:r w:rsidRPr="0021458F">
        <w:rPr>
          <w:lang w:val="es-MX"/>
        </w:rPr>
        <w:t xml:space="preserve">El dibujo en la función </w:t>
      </w:r>
      <w:r w:rsidRPr="0021458F">
        <w:rPr>
          <w:rStyle w:val="Literal"/>
          <w:lang w:val="es-MX"/>
        </w:rPr>
        <w:t>dibujarTablero()</w:t>
      </w:r>
      <w:r w:rsidRPr="0021458F">
        <w:rPr>
          <w:lang w:val="es-MX"/>
        </w:rPr>
        <w:t xml:space="preserve"> tiene cuatro pasos.</w:t>
      </w:r>
    </w:p>
    <w:p w:rsidR="0021458F" w:rsidRPr="0021458F" w:rsidRDefault="0021458F" w:rsidP="0021458F">
      <w:pPr>
        <w:pStyle w:val="Body"/>
        <w:numPr>
          <w:ilvl w:val="0"/>
          <w:numId w:val="40"/>
        </w:numPr>
        <w:rPr>
          <w:lang w:val="es-MX"/>
        </w:rPr>
      </w:pPr>
      <w:r w:rsidRPr="0021458F">
        <w:rPr>
          <w:lang w:val="es-MX"/>
        </w:rPr>
        <w:t>Primero, crea una variable de cadena con 1, 2, 3, 4 y 5 espaciados con espacios anchos (para marcar las coordenadas 10, 20, 30, 50 y 50 del eje X).</w:t>
      </w:r>
    </w:p>
    <w:p w:rsidR="0021458F" w:rsidRPr="0021458F" w:rsidRDefault="0021458F" w:rsidP="0021458F">
      <w:pPr>
        <w:pStyle w:val="Body"/>
        <w:numPr>
          <w:ilvl w:val="0"/>
          <w:numId w:val="40"/>
        </w:numPr>
        <w:rPr>
          <w:lang w:val="es-MX"/>
        </w:rPr>
      </w:pPr>
      <w:r>
        <w:rPr>
          <w:lang w:val="es-MX"/>
        </w:rPr>
        <w:t>Se</w:t>
      </w:r>
      <w:r w:rsidRPr="0021458F">
        <w:rPr>
          <w:lang w:val="es-MX"/>
        </w:rPr>
        <w:t>gundo, utiliza esa cadena para mostrar las coordenadas del eje X en la parte superior de la pantalla.</w:t>
      </w:r>
    </w:p>
    <w:p w:rsidR="0021458F" w:rsidRPr="0021458F" w:rsidRDefault="0021458F" w:rsidP="0021458F">
      <w:pPr>
        <w:pStyle w:val="Body"/>
        <w:numPr>
          <w:ilvl w:val="0"/>
          <w:numId w:val="40"/>
        </w:numPr>
        <w:rPr>
          <w:lang w:val="es-MX"/>
        </w:rPr>
      </w:pPr>
      <w:r w:rsidRPr="0021458F">
        <w:rPr>
          <w:lang w:val="es-MX"/>
        </w:rPr>
        <w:t>Tercero, imprime cada fila del océano así como también las coordenadas del eje Y a ambos lados de la pantalla.</w:t>
      </w:r>
    </w:p>
    <w:p w:rsidR="00AC09D8" w:rsidRPr="0021458F" w:rsidRDefault="0021458F" w:rsidP="0021458F">
      <w:pPr>
        <w:pStyle w:val="Body"/>
        <w:numPr>
          <w:ilvl w:val="0"/>
          <w:numId w:val="40"/>
        </w:numPr>
        <w:rPr>
          <w:lang w:val="es-MX"/>
        </w:rPr>
      </w:pPr>
      <w:r w:rsidRPr="0021458F">
        <w:rPr>
          <w:lang w:val="es-MX"/>
        </w:rPr>
        <w:t>Cuarto, vuelve a imprimir el eje X en el margen inferior. Las coordenadas alrededor de la pantalla hace más facil localizar los dispositivos de sonar.</w:t>
      </w:r>
    </w:p>
    <w:p w:rsidR="00AC09D8" w:rsidRPr="007901D6" w:rsidRDefault="0021458F" w:rsidP="00AC09D8">
      <w:pPr>
        <w:pStyle w:val="Non-TOCHeading3"/>
        <w:rPr>
          <w:lang w:val="es-MX"/>
        </w:rPr>
      </w:pPr>
      <w:r w:rsidRPr="007901D6">
        <w:rPr>
          <w:lang w:val="es-MX"/>
        </w:rPr>
        <w:t>Dibujar las coordenadas X</w:t>
      </w:r>
    </w:p>
    <w:p w:rsidR="00677E2E" w:rsidRPr="00677E2E" w:rsidRDefault="00677E2E" w:rsidP="00677E2E">
      <w:pPr>
        <w:pStyle w:val="SourceCode"/>
        <w:rPr>
          <w:lang w:val="es-MX"/>
        </w:rPr>
      </w:pPr>
      <w:r w:rsidRPr="0028048D">
        <w:rPr>
          <w:rStyle w:val="SourceLineNumber"/>
          <w:lang w:val="es-MX"/>
        </w:rPr>
        <w:t xml:space="preserve">  7.</w:t>
      </w:r>
      <w:r w:rsidRPr="0028048D">
        <w:rPr>
          <w:lang w:val="es-MX"/>
        </w:rPr>
        <w:t xml:space="preserve">     </w:t>
      </w:r>
      <w:r w:rsidRPr="00677E2E">
        <w:rPr>
          <w:rStyle w:val="SourceCodeComment"/>
          <w:lang w:val="es-MX"/>
        </w:rPr>
        <w:t># Dibuja la estructura de datos del tablero.</w:t>
      </w:r>
    </w:p>
    <w:p w:rsidR="00677E2E" w:rsidRPr="0028048D" w:rsidRDefault="00677E2E" w:rsidP="00677E2E">
      <w:pPr>
        <w:pStyle w:val="SourceCode"/>
        <w:rPr>
          <w:rStyle w:val="SourceLineNumber"/>
          <w:lang w:val="es-MX"/>
        </w:rPr>
      </w:pPr>
      <w:r w:rsidRPr="00677E2E">
        <w:rPr>
          <w:rStyle w:val="SourceLineNumber"/>
          <w:lang w:val="es-MX"/>
        </w:rPr>
        <w:t xml:space="preserve">  </w:t>
      </w:r>
      <w:r w:rsidRPr="0028048D">
        <w:rPr>
          <w:rStyle w:val="SourceLineNumber"/>
          <w:lang w:val="es-MX"/>
        </w:rPr>
        <w:t xml:space="preserve">8. </w:t>
      </w:r>
    </w:p>
    <w:p w:rsidR="00677E2E" w:rsidRPr="00677E2E" w:rsidRDefault="00677E2E" w:rsidP="00677E2E">
      <w:pPr>
        <w:pStyle w:val="SourceCode"/>
        <w:rPr>
          <w:rStyle w:val="SourceCodeComment"/>
          <w:lang w:val="es-MX"/>
        </w:rPr>
      </w:pPr>
      <w:r w:rsidRPr="0028048D">
        <w:rPr>
          <w:rStyle w:val="SourceLineNumber"/>
          <w:lang w:val="es-MX"/>
        </w:rPr>
        <w:t xml:space="preserve">  9.</w:t>
      </w:r>
      <w:r w:rsidRPr="0028048D">
        <w:rPr>
          <w:lang w:val="es-MX"/>
        </w:rPr>
        <w:t xml:space="preserve">     </w:t>
      </w:r>
      <w:r w:rsidR="00B774F4" w:rsidRPr="00B774F4">
        <w:rPr>
          <w:lang w:val="es-MX"/>
        </w:rPr>
        <w:t>líneah</w:t>
      </w:r>
      <w:r w:rsidR="00B774F4">
        <w:rPr>
          <w:lang w:val="es-MX"/>
        </w:rPr>
        <w:t xml:space="preserve"> </w:t>
      </w:r>
      <w:r w:rsidRPr="00677E2E">
        <w:rPr>
          <w:lang w:val="es-MX"/>
        </w:rPr>
        <w:t xml:space="preserve">= '    ' </w:t>
      </w:r>
      <w:r w:rsidRPr="00677E2E">
        <w:rPr>
          <w:rStyle w:val="SourceCodeComment"/>
          <w:lang w:val="es-MX"/>
        </w:rPr>
        <w:t># espacio inicial para los números a lo largo del lado izquierdo del tablero</w:t>
      </w:r>
    </w:p>
    <w:p w:rsidR="00677E2E" w:rsidRDefault="00677E2E" w:rsidP="00677E2E">
      <w:pPr>
        <w:pStyle w:val="SourceCode"/>
      </w:pPr>
      <w:r w:rsidRPr="00677E2E">
        <w:rPr>
          <w:rStyle w:val="SourceLineNumber"/>
          <w:lang w:val="es-MX"/>
        </w:rPr>
        <w:t xml:space="preserve"> </w:t>
      </w:r>
      <w:r w:rsidRPr="004D78B0">
        <w:rPr>
          <w:rStyle w:val="SourceLineNumber"/>
        </w:rPr>
        <w:t>10.</w:t>
      </w:r>
      <w:r>
        <w:t xml:space="preserve">     for i in range(1, 6):</w:t>
      </w:r>
    </w:p>
    <w:p w:rsidR="00AC09D8" w:rsidRDefault="00677E2E" w:rsidP="00AC09D8">
      <w:pPr>
        <w:pStyle w:val="SourceCode"/>
      </w:pPr>
      <w:r w:rsidRPr="004D78B0">
        <w:rPr>
          <w:rStyle w:val="SourceLineNumber"/>
        </w:rPr>
        <w:t xml:space="preserve"> 11.</w:t>
      </w:r>
      <w:r>
        <w:t xml:space="preserve">         </w:t>
      </w:r>
      <w:r w:rsidRPr="00677E2E">
        <w:t>líneah</w:t>
      </w:r>
      <w:r>
        <w:t xml:space="preserve"> += (' ' * 9) + str(i)</w:t>
      </w:r>
    </w:p>
    <w:p w:rsidR="00AC09D8" w:rsidRDefault="0021458F" w:rsidP="00AC09D8">
      <w:pPr>
        <w:pStyle w:val="Body"/>
        <w:rPr>
          <w:lang w:val="es-MX"/>
        </w:rPr>
      </w:pPr>
      <w:r w:rsidRPr="0021458F">
        <w:rPr>
          <w:lang w:val="es-MX"/>
        </w:rPr>
        <w:t>Mira la parte superior del tablero en la Figura 13-3. Posee un + en vez de espacios en blanco para que puedas contar los espacios facilmente:</w:t>
      </w:r>
    </w:p>
    <w:p w:rsidR="00B00070" w:rsidRDefault="00B00070" w:rsidP="00AC09D8">
      <w:pPr>
        <w:pStyle w:val="Body"/>
        <w:rPr>
          <w:rFonts w:ascii="Consolas" w:hAnsi="Consolas" w:cs="Consolas"/>
          <w:lang w:val="es-MX"/>
        </w:rPr>
      </w:pPr>
      <w:r>
        <w:rPr>
          <w:rFonts w:ascii="Consolas" w:hAnsi="Consolas" w:cs="Consolas"/>
          <w:lang w:val="es-MX"/>
        </w:rPr>
        <w:t xml:space="preserve">            +++++++++++++1+++++++++2+++++++++3</w:t>
      </w:r>
    </w:p>
    <w:p w:rsidR="00B00070" w:rsidRDefault="00B00070" w:rsidP="00AC09D8">
      <w:pPr>
        <w:pStyle w:val="Body"/>
        <w:rPr>
          <w:rFonts w:ascii="Consolas" w:hAnsi="Consolas" w:cs="Consolas"/>
          <w:lang w:val="es-MX"/>
        </w:rPr>
      </w:pPr>
      <w:r>
        <w:rPr>
          <w:rFonts w:ascii="Consolas" w:hAnsi="Consolas" w:cs="Consolas"/>
          <w:lang w:val="es-MX"/>
        </w:rPr>
        <w:t xml:space="preserve">            +++0123456789012345678901234567890123456789</w:t>
      </w:r>
    </w:p>
    <w:p w:rsidR="00B00070" w:rsidRPr="00B00070" w:rsidRDefault="00B00070" w:rsidP="00AC09D8">
      <w:pPr>
        <w:pStyle w:val="Body"/>
        <w:rPr>
          <w:rFonts w:ascii="Consolas" w:hAnsi="Consolas" w:cs="Consolas"/>
          <w:lang w:val="es-MX"/>
        </w:rPr>
      </w:pPr>
      <w:r>
        <w:rPr>
          <w:rFonts w:ascii="Consolas" w:hAnsi="Consolas" w:cs="Consolas"/>
          <w:lang w:val="es-MX"/>
        </w:rPr>
        <w:t xml:space="preserve">            +0 ~~~`~``~~~``~~~~``~`~`~`~`~~`~~~~```~`~` 0</w:t>
      </w:r>
    </w:p>
    <w:p w:rsidR="00AC09D8" w:rsidRPr="0021458F" w:rsidRDefault="0021458F" w:rsidP="00AC09D8">
      <w:pPr>
        <w:pStyle w:val="Caption"/>
        <w:rPr>
          <w:lang w:val="es-MX"/>
        </w:rPr>
      </w:pPr>
      <w:r w:rsidRPr="0021458F">
        <w:rPr>
          <w:lang w:val="es-MX"/>
        </w:rPr>
        <w:t>Figura 13-3: El espaciado utilizado para imprimir la parte superior del tablero.</w:t>
      </w:r>
    </w:p>
    <w:p w:rsidR="00AC09D8" w:rsidRPr="0021458F" w:rsidRDefault="0021458F" w:rsidP="00AC09D8">
      <w:pPr>
        <w:pStyle w:val="Body"/>
        <w:rPr>
          <w:lang w:val="es-MX"/>
        </w:rPr>
      </w:pPr>
      <w:r w:rsidRPr="0021458F">
        <w:rPr>
          <w:lang w:val="es-MX"/>
        </w:rPr>
        <w:t xml:space="preserve">Los números en la primer línea que marcna las posiciones de diez, tienen nueve espacios entre ellas, y hay trece espacios frente al 1. Las líneas 9 a 11 crean esta cadena con con esta línea y la guarda en una variable llamada </w:t>
      </w:r>
      <w:r w:rsidR="00B774F4" w:rsidRPr="00B774F4">
        <w:rPr>
          <w:rStyle w:val="Literal"/>
          <w:lang w:val="es-MX"/>
        </w:rPr>
        <w:t>líneah</w:t>
      </w:r>
      <w:r w:rsidRPr="0021458F">
        <w:rPr>
          <w:lang w:val="es-MX"/>
        </w:rPr>
        <w:t>.</w:t>
      </w:r>
    </w:p>
    <w:p w:rsidR="00677E2E" w:rsidRPr="00677E2E" w:rsidRDefault="00677E2E" w:rsidP="00677E2E">
      <w:pPr>
        <w:pStyle w:val="SourceCode"/>
        <w:rPr>
          <w:rStyle w:val="SourceCodeComment"/>
          <w:lang w:val="es-MX"/>
        </w:rPr>
      </w:pPr>
      <w:r w:rsidRPr="0021458F">
        <w:rPr>
          <w:rStyle w:val="SourceLineNumber"/>
          <w:lang w:val="es-MX"/>
        </w:rPr>
        <w:t xml:space="preserve"> </w:t>
      </w:r>
      <w:r w:rsidRPr="007901D6">
        <w:rPr>
          <w:rStyle w:val="SourceLineNumber"/>
          <w:lang w:val="es-MX"/>
        </w:rPr>
        <w:t>13.</w:t>
      </w:r>
      <w:r w:rsidRPr="007901D6">
        <w:rPr>
          <w:lang w:val="es-MX"/>
        </w:rPr>
        <w:t xml:space="preserve">     </w:t>
      </w:r>
      <w:r w:rsidRPr="00677E2E">
        <w:rPr>
          <w:rStyle w:val="SourceCodeComment"/>
          <w:lang w:val="es-MX"/>
        </w:rPr>
        <w:t># imprimir los números a lo largo del borde superior</w:t>
      </w:r>
    </w:p>
    <w:p w:rsidR="00677E2E" w:rsidRPr="007901D6" w:rsidRDefault="00677E2E" w:rsidP="00677E2E">
      <w:pPr>
        <w:pStyle w:val="SourceCode"/>
        <w:rPr>
          <w:lang w:val="fr-FR"/>
        </w:rPr>
      </w:pPr>
      <w:r w:rsidRPr="00677E2E">
        <w:rPr>
          <w:rStyle w:val="SourceLineNumber"/>
          <w:lang w:val="es-MX"/>
        </w:rPr>
        <w:lastRenderedPageBreak/>
        <w:t xml:space="preserve"> </w:t>
      </w:r>
      <w:r w:rsidRPr="007901D6">
        <w:rPr>
          <w:rStyle w:val="SourceLineNumber"/>
          <w:lang w:val="fr-FR"/>
        </w:rPr>
        <w:t>14.</w:t>
      </w:r>
      <w:r w:rsidRPr="007901D6">
        <w:rPr>
          <w:lang w:val="fr-FR"/>
        </w:rPr>
        <w:t xml:space="preserve">     print(líneah)</w:t>
      </w:r>
    </w:p>
    <w:p w:rsidR="00677E2E" w:rsidRPr="007901D6" w:rsidRDefault="00677E2E" w:rsidP="00677E2E">
      <w:pPr>
        <w:pStyle w:val="SourceCode"/>
        <w:rPr>
          <w:lang w:val="fr-FR"/>
        </w:rPr>
      </w:pPr>
      <w:r w:rsidRPr="007901D6">
        <w:rPr>
          <w:rStyle w:val="SourceLineNumber"/>
          <w:lang w:val="fr-FR"/>
        </w:rPr>
        <w:t xml:space="preserve"> 15.</w:t>
      </w:r>
      <w:r w:rsidRPr="007901D6">
        <w:rPr>
          <w:lang w:val="fr-FR"/>
        </w:rPr>
        <w:t xml:space="preserve">     print('   ' + ('0123456789' * 6))</w:t>
      </w:r>
    </w:p>
    <w:p w:rsidR="00AC09D8" w:rsidRPr="007901D6" w:rsidRDefault="00677E2E" w:rsidP="00677E2E">
      <w:pPr>
        <w:pStyle w:val="SourceCode"/>
        <w:rPr>
          <w:lang w:val="fr-FR"/>
        </w:rPr>
      </w:pPr>
      <w:r w:rsidRPr="007901D6">
        <w:rPr>
          <w:rStyle w:val="SourceLineNumber"/>
          <w:lang w:val="fr-FR"/>
        </w:rPr>
        <w:t xml:space="preserve"> 16.</w:t>
      </w:r>
      <w:r w:rsidRPr="007901D6">
        <w:rPr>
          <w:lang w:val="fr-FR"/>
        </w:rPr>
        <w:t xml:space="preserve">     print()</w:t>
      </w:r>
    </w:p>
    <w:p w:rsidR="00AC09D8" w:rsidRPr="0021458F" w:rsidRDefault="0021458F" w:rsidP="00AC09D8">
      <w:pPr>
        <w:pStyle w:val="Body"/>
        <w:rPr>
          <w:lang w:val="es-MX"/>
        </w:rPr>
      </w:pPr>
      <w:r w:rsidRPr="0021458F">
        <w:rPr>
          <w:lang w:val="es-MX"/>
        </w:rPr>
        <w:t>Para imprimir los números en el tope del tablero, primero imprime el contenido de</w:t>
      </w:r>
      <w:r w:rsidR="00B774F4">
        <w:rPr>
          <w:lang w:val="es-MX"/>
        </w:rPr>
        <w:t xml:space="preserve"> </w:t>
      </w:r>
      <w:r w:rsidRPr="0021458F">
        <w:rPr>
          <w:lang w:val="es-MX"/>
        </w:rPr>
        <w:t xml:space="preserve">la variable lineah. Luego en la siguiente línea, imprime tres espacios (para alinear la línea), y luego imprime la cadena </w:t>
      </w:r>
      <w:r w:rsidRPr="0021458F">
        <w:rPr>
          <w:rStyle w:val="Literal"/>
          <w:lang w:val="es-MX"/>
        </w:rPr>
        <w:t>'012345678901234567890123456789012345678901234567890123456789'</w:t>
      </w:r>
      <w:r w:rsidRPr="0021458F">
        <w:rPr>
          <w:lang w:val="es-MX"/>
        </w:rPr>
        <w:t xml:space="preserve">. Pero como atajo puedes usar </w:t>
      </w:r>
      <w:r w:rsidRPr="0021458F">
        <w:rPr>
          <w:rStyle w:val="Literal"/>
          <w:lang w:val="es-MX"/>
        </w:rPr>
        <w:t>('0123456789' * 6)</w:t>
      </w:r>
      <w:r w:rsidRPr="0021458F">
        <w:rPr>
          <w:lang w:val="es-MX"/>
        </w:rPr>
        <w:t>, que se evalúa a la misma cadena.</w:t>
      </w:r>
    </w:p>
    <w:p w:rsidR="00AC09D8" w:rsidRPr="007901D6" w:rsidRDefault="0021458F" w:rsidP="00AC09D8">
      <w:pPr>
        <w:pStyle w:val="Non-TOCHeading3"/>
        <w:rPr>
          <w:lang w:val="es-MX"/>
        </w:rPr>
      </w:pPr>
      <w:r w:rsidRPr="007901D6">
        <w:rPr>
          <w:lang w:val="es-MX"/>
        </w:rPr>
        <w:t>Dibujando las Filas del Océano</w:t>
      </w:r>
    </w:p>
    <w:p w:rsidR="00677E2E" w:rsidRPr="00677E2E" w:rsidRDefault="00677E2E" w:rsidP="00677E2E">
      <w:pPr>
        <w:pStyle w:val="SourceCode"/>
        <w:rPr>
          <w:lang w:val="es-MX"/>
        </w:rPr>
      </w:pPr>
      <w:r w:rsidRPr="0028048D">
        <w:rPr>
          <w:rStyle w:val="SourceLineNumber"/>
          <w:lang w:val="es-MX"/>
        </w:rPr>
        <w:t xml:space="preserve"> 18.</w:t>
      </w:r>
      <w:r w:rsidRPr="0028048D">
        <w:rPr>
          <w:lang w:val="es-MX"/>
        </w:rPr>
        <w:t xml:space="preserve">     </w:t>
      </w:r>
      <w:r w:rsidRPr="00677E2E">
        <w:rPr>
          <w:rStyle w:val="SourceCodeComment"/>
          <w:lang w:val="es-MX"/>
        </w:rPr>
        <w:t># imprimir cada una de las 15 filas</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19.</w:t>
      </w:r>
      <w:r w:rsidRPr="0028048D">
        <w:rPr>
          <w:lang w:val="es-MX"/>
        </w:rPr>
        <w:t xml:space="preserve">     for i in range(15):</w:t>
      </w:r>
    </w:p>
    <w:p w:rsidR="00677E2E" w:rsidRPr="00677E2E" w:rsidRDefault="00677E2E" w:rsidP="00677E2E">
      <w:pPr>
        <w:pStyle w:val="SourceCode"/>
        <w:rPr>
          <w:lang w:val="es-MX"/>
        </w:rPr>
      </w:pPr>
      <w:r w:rsidRPr="0028048D">
        <w:rPr>
          <w:rStyle w:val="SourceLineNumber"/>
          <w:lang w:val="es-MX"/>
        </w:rPr>
        <w:t xml:space="preserve"> 20.</w:t>
      </w:r>
      <w:r w:rsidRPr="0028048D">
        <w:rPr>
          <w:lang w:val="es-MX"/>
        </w:rPr>
        <w:t xml:space="preserve">         </w:t>
      </w:r>
      <w:r w:rsidRPr="00677E2E">
        <w:rPr>
          <w:rStyle w:val="SourceCodeComment"/>
          <w:lang w:val="es-MX"/>
        </w:rPr>
        <w:t># los números de una sola cifra deben ser precedidos por un espacio extra</w:t>
      </w:r>
    </w:p>
    <w:p w:rsidR="00677E2E" w:rsidRDefault="00677E2E" w:rsidP="00677E2E">
      <w:pPr>
        <w:pStyle w:val="SourceCode"/>
      </w:pPr>
      <w:r w:rsidRPr="00677E2E">
        <w:rPr>
          <w:rStyle w:val="SourceLineNumber"/>
          <w:lang w:val="es-MX"/>
        </w:rPr>
        <w:t xml:space="preserve"> </w:t>
      </w:r>
      <w:r w:rsidRPr="004D78B0">
        <w:rPr>
          <w:rStyle w:val="SourceLineNumber"/>
        </w:rPr>
        <w:t>21.</w:t>
      </w:r>
      <w:r>
        <w:t xml:space="preserve">         if i &lt; 10:</w:t>
      </w:r>
    </w:p>
    <w:p w:rsidR="00677E2E" w:rsidRDefault="00677E2E" w:rsidP="00677E2E">
      <w:pPr>
        <w:pStyle w:val="SourceCode"/>
      </w:pPr>
      <w:r w:rsidRPr="004D78B0">
        <w:rPr>
          <w:rStyle w:val="SourceLineNumber"/>
        </w:rPr>
        <w:t xml:space="preserve"> 22.</w:t>
      </w:r>
      <w:r>
        <w:t xml:space="preserve">             </w:t>
      </w:r>
      <w:r w:rsidRPr="00677E2E">
        <w:t>espacioExtra</w:t>
      </w:r>
      <w:r>
        <w:t xml:space="preserve"> = ' '</w:t>
      </w:r>
    </w:p>
    <w:p w:rsidR="00677E2E" w:rsidRDefault="00677E2E" w:rsidP="00677E2E">
      <w:pPr>
        <w:pStyle w:val="SourceCode"/>
      </w:pPr>
      <w:r w:rsidRPr="004D78B0">
        <w:rPr>
          <w:rStyle w:val="SourceLineNumber"/>
        </w:rPr>
        <w:t xml:space="preserve"> 23.</w:t>
      </w:r>
      <w:r>
        <w:t xml:space="preserve">         else:</w:t>
      </w:r>
    </w:p>
    <w:p w:rsidR="00677E2E" w:rsidRDefault="00677E2E" w:rsidP="00677E2E">
      <w:pPr>
        <w:pStyle w:val="SourceCode"/>
      </w:pPr>
      <w:r w:rsidRPr="004D78B0">
        <w:rPr>
          <w:rStyle w:val="SourceLineNumber"/>
        </w:rPr>
        <w:t xml:space="preserve"> 24.</w:t>
      </w:r>
      <w:r>
        <w:t xml:space="preserve">             </w:t>
      </w:r>
      <w:r w:rsidRPr="00677E2E">
        <w:t>espacioExtra</w:t>
      </w:r>
      <w:r>
        <w:t xml:space="preserve"> = ''</w:t>
      </w:r>
    </w:p>
    <w:p w:rsidR="00AC09D8" w:rsidRDefault="00677E2E" w:rsidP="00AC09D8">
      <w:pPr>
        <w:pStyle w:val="SourceCode"/>
      </w:pPr>
      <w:r w:rsidRPr="004D78B0">
        <w:rPr>
          <w:rStyle w:val="SourceLineNumber"/>
        </w:rPr>
        <w:t xml:space="preserve"> 25.</w:t>
      </w:r>
      <w:r>
        <w:t xml:space="preserve">         print('%s%s %s %s' % (</w:t>
      </w:r>
      <w:r w:rsidRPr="00677E2E">
        <w:t>espacioExtra</w:t>
      </w:r>
      <w:r>
        <w:t xml:space="preserve">, i, </w:t>
      </w:r>
      <w:r w:rsidRPr="00677E2E">
        <w:t>obtenerFila(tablero</w:t>
      </w:r>
      <w:r>
        <w:t>, i), i))</w:t>
      </w:r>
    </w:p>
    <w:p w:rsidR="00AC09D8" w:rsidRPr="0021458F" w:rsidRDefault="0021458F" w:rsidP="00AC09D8">
      <w:pPr>
        <w:pStyle w:val="Body"/>
        <w:rPr>
          <w:lang w:val="es-MX"/>
        </w:rPr>
      </w:pPr>
      <w:r w:rsidRPr="0021458F">
        <w:rPr>
          <w:lang w:val="es-MX"/>
        </w:rPr>
        <w:t>Las líneas 19 a 25 imprimen las olas del océano, incluyen</w:t>
      </w:r>
      <w:r w:rsidR="00B774F4">
        <w:rPr>
          <w:lang w:val="es-MX"/>
        </w:rPr>
        <w:t>d</w:t>
      </w:r>
      <w:r w:rsidRPr="0021458F">
        <w:rPr>
          <w:lang w:val="es-MX"/>
        </w:rPr>
        <w:t>o los números a los costados para mostar el eje Y. Para el ciclo se imprimen las filas 0 a 14, incluyendo el número de fila a ambos lados.</w:t>
      </w:r>
    </w:p>
    <w:p w:rsidR="00AC09D8" w:rsidRPr="007901D6" w:rsidRDefault="0021458F" w:rsidP="00AC09D8">
      <w:pPr>
        <w:pStyle w:val="Body"/>
        <w:rPr>
          <w:lang w:val="es-MX"/>
        </w:rPr>
      </w:pPr>
      <w:r w:rsidRPr="0021458F">
        <w:rPr>
          <w:lang w:val="es-MX"/>
        </w:rPr>
        <w:t xml:space="preserve">Hay un pequeño problema. Los números con sólo un dígito (como 0, 1, 2..) sólo ocupan un espacio, sin embargo números con dos dígitos (como 10, 11 y 12) ocupan dos espacios. Las filas no se alinearán si las coordenadas tienen distintos tamaños. </w:t>
      </w:r>
      <w:r w:rsidRPr="007901D6">
        <w:rPr>
          <w:lang w:val="es-MX"/>
        </w:rPr>
        <w:t>Se verá así:</w:t>
      </w:r>
    </w:p>
    <w:p w:rsidR="00AC09D8" w:rsidRPr="007901D6" w:rsidRDefault="00AC09D8" w:rsidP="00AC09D8">
      <w:pPr>
        <w:pStyle w:val="SampleRun"/>
        <w:rPr>
          <w:lang w:val="es-MX"/>
        </w:rPr>
      </w:pPr>
      <w:r w:rsidRPr="007901D6">
        <w:rPr>
          <w:lang w:val="es-MX"/>
        </w:rPr>
        <w:t>8 ~~`~`~~```~``~~``~~~``~~`~`~~`~`~```~```~~~```~~~~~~`~`~~~~` 8</w:t>
      </w:r>
    </w:p>
    <w:p w:rsidR="00AC09D8" w:rsidRPr="007901D6" w:rsidRDefault="00AC09D8" w:rsidP="00AC09D8">
      <w:pPr>
        <w:pStyle w:val="SampleRun"/>
        <w:rPr>
          <w:lang w:val="es-MX"/>
        </w:rPr>
      </w:pPr>
      <w:r w:rsidRPr="007901D6">
        <w:rPr>
          <w:lang w:val="es-MX"/>
        </w:rPr>
        <w:t>9 ```~``~`~~~`~~```~``~``~~~```~````~```~`~~`~~~~~`~``~~~~~``` 9</w:t>
      </w:r>
    </w:p>
    <w:p w:rsidR="00AC09D8" w:rsidRPr="007901D6" w:rsidRDefault="00AC09D8" w:rsidP="00AC09D8">
      <w:pPr>
        <w:pStyle w:val="SampleRun"/>
        <w:rPr>
          <w:lang w:val="es-MX"/>
        </w:rPr>
      </w:pPr>
      <w:r w:rsidRPr="007901D6">
        <w:rPr>
          <w:lang w:val="es-MX"/>
        </w:rPr>
        <w:t>10 `~~~~```~`~````~`~`~~``~`~~~~`~``~``~```~~```````~`~``~````` 10</w:t>
      </w:r>
    </w:p>
    <w:p w:rsidR="00AC09D8" w:rsidRPr="007901D6" w:rsidRDefault="00AC09D8" w:rsidP="00AC09D8">
      <w:pPr>
        <w:pStyle w:val="SampleRun"/>
        <w:rPr>
          <w:lang w:val="es-MX"/>
        </w:rPr>
      </w:pPr>
      <w:r w:rsidRPr="007901D6">
        <w:rPr>
          <w:lang w:val="es-MX"/>
        </w:rPr>
        <w:t>11 ~~`~`~~`~``~`~~~````````````````~~`````~`~~``~`~~~~`~~~`~~`~ 11</w:t>
      </w:r>
    </w:p>
    <w:p w:rsidR="00AC09D8" w:rsidRDefault="0021458F" w:rsidP="00AC09D8">
      <w:pPr>
        <w:pStyle w:val="Body"/>
        <w:rPr>
          <w:lang w:val="es-MX"/>
        </w:rPr>
      </w:pPr>
      <w:r w:rsidRPr="0021458F">
        <w:rPr>
          <w:lang w:val="es-MX"/>
        </w:rPr>
        <w:t xml:space="preserve">La solución es sencilla. Agrega espacios frente a todos los números de un dígito. Las lineas 21 a 24 </w:t>
      </w:r>
      <w:r w:rsidR="00B774F4" w:rsidRPr="00B774F4">
        <w:rPr>
          <w:lang w:val="es-MX"/>
        </w:rPr>
        <w:t>asignan a</w:t>
      </w:r>
      <w:r w:rsidRPr="0021458F">
        <w:rPr>
          <w:lang w:val="es-MX"/>
        </w:rPr>
        <w:t xml:space="preserve"> </w:t>
      </w:r>
      <w:r w:rsidRPr="0021458F">
        <w:rPr>
          <w:rStyle w:val="Literal"/>
          <w:lang w:val="es-MX"/>
        </w:rPr>
        <w:t>espacioExtra</w:t>
      </w:r>
      <w:r w:rsidRPr="0021458F">
        <w:rPr>
          <w:lang w:val="es-MX"/>
        </w:rPr>
        <w:t xml:space="preserve"> un espacio o una cadena vacía. La variable </w:t>
      </w:r>
      <w:r w:rsidRPr="0021458F">
        <w:rPr>
          <w:rStyle w:val="Literal"/>
          <w:lang w:val="es-MX"/>
        </w:rPr>
        <w:t>espacioExtra</w:t>
      </w:r>
      <w:r w:rsidRPr="0021458F">
        <w:rPr>
          <w:lang w:val="es-MX"/>
        </w:rPr>
        <w:t xml:space="preserve"> siempre es impresa, pero sólo posee un caracter en las filas de un dígito. Caso contrario, es una cadena vacía. De esta manera, todas las filas se alinearán cuando las imprimas.</w:t>
      </w:r>
    </w:p>
    <w:p w:rsidR="0021458F" w:rsidRPr="007901D6" w:rsidRDefault="0021458F" w:rsidP="00AC09D8">
      <w:pPr>
        <w:pStyle w:val="Body"/>
        <w:rPr>
          <w:lang w:val="es-MX"/>
        </w:rPr>
      </w:pPr>
      <w:r w:rsidRPr="0021458F">
        <w:rPr>
          <w:lang w:val="es-MX"/>
        </w:rPr>
        <w:t xml:space="preserve">La función </w:t>
      </w:r>
      <w:r w:rsidRPr="0021458F">
        <w:rPr>
          <w:rStyle w:val="Literal"/>
          <w:lang w:val="es-MX"/>
        </w:rPr>
        <w:t>obtenerLinea()</w:t>
      </w:r>
      <w:r w:rsidRPr="0021458F">
        <w:rPr>
          <w:lang w:val="es-MX"/>
        </w:rPr>
        <w:t xml:space="preserve"> requere un número de fila y devuelve una cadena representando las olas de dicha fila. Sus dos parámetros son la estructura de datos del tablero almacenada en la variable </w:t>
      </w:r>
      <w:r w:rsidRPr="0021458F">
        <w:rPr>
          <w:rStyle w:val="Literal"/>
          <w:lang w:val="es-MX"/>
        </w:rPr>
        <w:t>tablero</w:t>
      </w:r>
      <w:r w:rsidRPr="0021458F">
        <w:rPr>
          <w:lang w:val="es-MX"/>
        </w:rPr>
        <w:t xml:space="preserve"> y un número de fila. </w:t>
      </w:r>
      <w:r w:rsidRPr="007901D6">
        <w:rPr>
          <w:lang w:val="es-MX"/>
        </w:rPr>
        <w:t>Veremos esta función luego.</w:t>
      </w:r>
    </w:p>
    <w:p w:rsidR="00AC09D8" w:rsidRPr="0021458F" w:rsidRDefault="0021458F" w:rsidP="00AC09D8">
      <w:pPr>
        <w:pStyle w:val="Non-TOCHeading3"/>
        <w:rPr>
          <w:lang w:val="es-MX"/>
        </w:rPr>
      </w:pPr>
      <w:r w:rsidRPr="0021458F">
        <w:rPr>
          <w:lang w:val="es-MX"/>
        </w:rPr>
        <w:lastRenderedPageBreak/>
        <w:t>Dibujando las coordenadas X en el margen Inferior</w:t>
      </w:r>
    </w:p>
    <w:p w:rsidR="00677E2E" w:rsidRPr="00677E2E" w:rsidRDefault="00677E2E" w:rsidP="00677E2E">
      <w:pPr>
        <w:pStyle w:val="SourceCode"/>
        <w:rPr>
          <w:lang w:val="es-MX"/>
        </w:rPr>
      </w:pPr>
      <w:r w:rsidRPr="0021458F">
        <w:rPr>
          <w:rStyle w:val="SourceLineNumber"/>
          <w:lang w:val="es-MX"/>
        </w:rPr>
        <w:t xml:space="preserve"> </w:t>
      </w:r>
      <w:r w:rsidRPr="0028048D">
        <w:rPr>
          <w:rStyle w:val="SourceLineNumber"/>
          <w:lang w:val="es-MX"/>
        </w:rPr>
        <w:t>27.</w:t>
      </w:r>
      <w:r w:rsidRPr="0028048D">
        <w:rPr>
          <w:lang w:val="es-MX"/>
        </w:rPr>
        <w:t xml:space="preserve">     </w:t>
      </w:r>
      <w:r w:rsidRPr="00677E2E">
        <w:rPr>
          <w:rStyle w:val="SourceCodeComment"/>
          <w:lang w:val="es-MX"/>
        </w:rPr>
        <w:t># imprimir los números a lo largo del borde inferior</w:t>
      </w:r>
    </w:p>
    <w:p w:rsidR="00677E2E" w:rsidRPr="00C97A50" w:rsidRDefault="00677E2E" w:rsidP="00677E2E">
      <w:pPr>
        <w:pStyle w:val="SourceCode"/>
        <w:rPr>
          <w:lang w:val="fr-FR"/>
        </w:rPr>
      </w:pPr>
      <w:r w:rsidRPr="00677E2E">
        <w:rPr>
          <w:rStyle w:val="SourceLineNumber"/>
          <w:lang w:val="es-MX"/>
        </w:rPr>
        <w:t xml:space="preserve"> </w:t>
      </w:r>
      <w:r w:rsidRPr="00C97A50">
        <w:rPr>
          <w:rStyle w:val="SourceLineNumber"/>
          <w:lang w:val="fr-FR"/>
        </w:rPr>
        <w:t>28.</w:t>
      </w:r>
      <w:r w:rsidRPr="00C97A50">
        <w:rPr>
          <w:lang w:val="fr-FR"/>
        </w:rPr>
        <w:t xml:space="preserve">     print()</w:t>
      </w:r>
    </w:p>
    <w:p w:rsidR="00677E2E" w:rsidRPr="00C97A50" w:rsidRDefault="00677E2E" w:rsidP="00677E2E">
      <w:pPr>
        <w:pStyle w:val="SourceCode"/>
        <w:rPr>
          <w:lang w:val="fr-FR"/>
        </w:rPr>
      </w:pPr>
      <w:r w:rsidRPr="00C97A50">
        <w:rPr>
          <w:rStyle w:val="SourceLineNumber"/>
          <w:lang w:val="fr-FR"/>
        </w:rPr>
        <w:t xml:space="preserve"> 29.</w:t>
      </w:r>
      <w:r w:rsidRPr="00C97A50">
        <w:rPr>
          <w:lang w:val="fr-FR"/>
        </w:rPr>
        <w:t xml:space="preserve">     print('   ' + ('0123456789' * 6))</w:t>
      </w:r>
    </w:p>
    <w:p w:rsidR="00AC09D8" w:rsidRPr="0021458F" w:rsidRDefault="00677E2E" w:rsidP="00677E2E">
      <w:pPr>
        <w:pStyle w:val="SourceCode"/>
        <w:rPr>
          <w:lang w:val="es-MX"/>
        </w:rPr>
      </w:pPr>
      <w:r w:rsidRPr="00C97A50">
        <w:rPr>
          <w:rStyle w:val="SourceLineNumber"/>
          <w:lang w:val="fr-FR"/>
        </w:rPr>
        <w:t xml:space="preserve"> </w:t>
      </w:r>
      <w:r w:rsidRPr="0028048D">
        <w:rPr>
          <w:rStyle w:val="SourceLineNumber"/>
          <w:lang w:val="es-MX"/>
        </w:rPr>
        <w:t>30.</w:t>
      </w:r>
      <w:r w:rsidRPr="0028048D">
        <w:rPr>
          <w:lang w:val="es-MX"/>
        </w:rPr>
        <w:t xml:space="preserve">     print(líneah)</w:t>
      </w:r>
    </w:p>
    <w:p w:rsidR="00AC09D8" w:rsidRPr="0021458F" w:rsidRDefault="0021458F" w:rsidP="00AC09D8">
      <w:pPr>
        <w:pStyle w:val="Body"/>
        <w:rPr>
          <w:lang w:val="es-MX"/>
        </w:rPr>
      </w:pPr>
      <w:r w:rsidRPr="0021458F">
        <w:rPr>
          <w:lang w:val="es-MX"/>
        </w:rPr>
        <w:t>Las líneas 27 a 30 son similares a las 13 a 16. Ellas imprimen el eje X en la parte inferior de la pantalla.</w:t>
      </w:r>
    </w:p>
    <w:p w:rsidR="00AC09D8" w:rsidRPr="0021458F" w:rsidRDefault="0021458F" w:rsidP="00AC09D8">
      <w:pPr>
        <w:pStyle w:val="Non-TOCHeading3"/>
        <w:rPr>
          <w:lang w:val="es-MX"/>
        </w:rPr>
      </w:pPr>
      <w:r w:rsidRPr="0021458F">
        <w:rPr>
          <w:lang w:val="es-MX"/>
        </w:rPr>
        <w:t>Obteniendo el Estado de una Fila en el Océano</w:t>
      </w:r>
    </w:p>
    <w:p w:rsidR="00677E2E" w:rsidRPr="0028048D" w:rsidRDefault="00677E2E" w:rsidP="00677E2E">
      <w:pPr>
        <w:pStyle w:val="SourceCode"/>
        <w:rPr>
          <w:lang w:val="es-MX"/>
        </w:rPr>
      </w:pPr>
      <w:r w:rsidRPr="0028048D">
        <w:rPr>
          <w:rStyle w:val="SourceLineNumber"/>
          <w:lang w:val="es-MX"/>
        </w:rPr>
        <w:t xml:space="preserve"> 33.</w:t>
      </w:r>
      <w:r w:rsidRPr="0028048D">
        <w:rPr>
          <w:lang w:val="es-MX"/>
        </w:rPr>
        <w:t xml:space="preserve"> def obtenerFila(tablero, fila):</w:t>
      </w:r>
    </w:p>
    <w:p w:rsidR="00677E2E" w:rsidRPr="00677E2E" w:rsidRDefault="00677E2E" w:rsidP="00677E2E">
      <w:pPr>
        <w:pStyle w:val="SourceCode"/>
        <w:rPr>
          <w:lang w:val="es-MX"/>
        </w:rPr>
      </w:pPr>
      <w:r w:rsidRPr="0028048D">
        <w:rPr>
          <w:rStyle w:val="SourceLineNumber"/>
          <w:lang w:val="es-MX"/>
        </w:rPr>
        <w:t xml:space="preserve"> 34.</w:t>
      </w:r>
      <w:r w:rsidRPr="0028048D">
        <w:rPr>
          <w:lang w:val="es-MX"/>
        </w:rPr>
        <w:t xml:space="preserve">     </w:t>
      </w:r>
      <w:r w:rsidRPr="00677E2E">
        <w:rPr>
          <w:rStyle w:val="SourceCodeComment"/>
          <w:lang w:val="es-MX"/>
        </w:rPr>
        <w:t># Devuelve una cadena con la estructura de datos de un tablero para una fila determinada.</w:t>
      </w:r>
    </w:p>
    <w:p w:rsidR="00677E2E" w:rsidRDefault="00677E2E" w:rsidP="00677E2E">
      <w:pPr>
        <w:pStyle w:val="SourceCode"/>
      </w:pPr>
      <w:r w:rsidRPr="00677E2E">
        <w:rPr>
          <w:rStyle w:val="SourceLineNumber"/>
          <w:lang w:val="es-MX"/>
        </w:rPr>
        <w:t xml:space="preserve"> </w:t>
      </w:r>
      <w:r w:rsidRPr="004D78B0">
        <w:rPr>
          <w:rStyle w:val="SourceLineNumber"/>
        </w:rPr>
        <w:t>35.</w:t>
      </w:r>
      <w:r>
        <w:t xml:space="preserve">     </w:t>
      </w:r>
      <w:r w:rsidRPr="00677E2E">
        <w:t>filaTablero</w:t>
      </w:r>
      <w:r>
        <w:t xml:space="preserve"> = ''</w:t>
      </w:r>
    </w:p>
    <w:p w:rsidR="00677E2E" w:rsidRDefault="00677E2E" w:rsidP="00677E2E">
      <w:pPr>
        <w:pStyle w:val="SourceCode"/>
      </w:pPr>
      <w:r w:rsidRPr="004D78B0">
        <w:rPr>
          <w:rStyle w:val="SourceLineNumber"/>
        </w:rPr>
        <w:t xml:space="preserve"> 36.</w:t>
      </w:r>
      <w:r>
        <w:t xml:space="preserve">     for i in range(60):</w:t>
      </w:r>
    </w:p>
    <w:p w:rsidR="00677E2E" w:rsidRPr="0028048D" w:rsidRDefault="00677E2E" w:rsidP="00677E2E">
      <w:pPr>
        <w:pStyle w:val="SourceCode"/>
        <w:rPr>
          <w:lang w:val="es-MX"/>
        </w:rPr>
      </w:pPr>
      <w:r w:rsidRPr="004D78B0">
        <w:rPr>
          <w:rStyle w:val="SourceLineNumber"/>
        </w:rPr>
        <w:t xml:space="preserve"> </w:t>
      </w:r>
      <w:r w:rsidRPr="0028048D">
        <w:rPr>
          <w:rStyle w:val="SourceLineNumber"/>
          <w:lang w:val="es-MX"/>
        </w:rPr>
        <w:t>37.</w:t>
      </w:r>
      <w:r w:rsidRPr="0028048D">
        <w:rPr>
          <w:lang w:val="es-MX"/>
        </w:rPr>
        <w:t xml:space="preserve">         filaTablero += tablero[i][fila]</w:t>
      </w:r>
    </w:p>
    <w:p w:rsidR="00AC09D8" w:rsidRPr="0021458F" w:rsidRDefault="00677E2E" w:rsidP="00677E2E">
      <w:pPr>
        <w:pStyle w:val="SourceCode"/>
        <w:rPr>
          <w:lang w:val="es-MX"/>
        </w:rPr>
      </w:pPr>
      <w:r w:rsidRPr="0028048D">
        <w:rPr>
          <w:rStyle w:val="SourceLineNumber"/>
          <w:lang w:val="es-MX"/>
        </w:rPr>
        <w:t xml:space="preserve"> 38.</w:t>
      </w:r>
      <w:r w:rsidRPr="0028048D">
        <w:rPr>
          <w:lang w:val="es-MX"/>
        </w:rPr>
        <w:t xml:space="preserve">     return filaTablero</w:t>
      </w:r>
    </w:p>
    <w:p w:rsidR="00AC09D8" w:rsidRPr="0021458F" w:rsidRDefault="00B774F4" w:rsidP="00AC09D8">
      <w:pPr>
        <w:pStyle w:val="Body"/>
        <w:rPr>
          <w:lang w:val="es-MX"/>
        </w:rPr>
      </w:pPr>
      <w:r>
        <w:rPr>
          <w:lang w:val="es-MX"/>
        </w:rPr>
        <w:t>Mientras el parámetro tabl</w:t>
      </w:r>
      <w:r w:rsidR="0021458F" w:rsidRPr="0021458F">
        <w:rPr>
          <w:lang w:val="es-MX"/>
        </w:rPr>
        <w:t xml:space="preserve">ero es una estructura de datos para todo el océano, la función </w:t>
      </w:r>
      <w:r w:rsidR="0021458F" w:rsidRPr="0021458F">
        <w:rPr>
          <w:rStyle w:val="Literal"/>
          <w:lang w:val="es-MX"/>
        </w:rPr>
        <w:t>obtenerFila</w:t>
      </w:r>
      <w:r w:rsidR="0021458F" w:rsidRPr="007901D6">
        <w:rPr>
          <w:rStyle w:val="Literal"/>
          <w:lang w:val="es-MX"/>
        </w:rPr>
        <w:t>()</w:t>
      </w:r>
      <w:r w:rsidR="0021458F" w:rsidRPr="0021458F">
        <w:rPr>
          <w:lang w:val="es-MX"/>
        </w:rPr>
        <w:t xml:space="preserve"> crea una cadena para una sóla línea.</w:t>
      </w:r>
    </w:p>
    <w:p w:rsidR="0021458F" w:rsidRPr="0021458F" w:rsidRDefault="0021458F" w:rsidP="00AC09D8">
      <w:pPr>
        <w:pStyle w:val="Body"/>
        <w:rPr>
          <w:lang w:val="es-MX"/>
        </w:rPr>
      </w:pPr>
      <w:r w:rsidRPr="0021458F">
        <w:rPr>
          <w:lang w:val="es-MX"/>
        </w:rPr>
        <w:t xml:space="preserve">Primero, establece </w:t>
      </w:r>
      <w:r w:rsidRPr="0021458F">
        <w:rPr>
          <w:rStyle w:val="Literal"/>
          <w:lang w:val="es-MX"/>
        </w:rPr>
        <w:t>filaTablero</w:t>
      </w:r>
      <w:r w:rsidRPr="0021458F">
        <w:rPr>
          <w:lang w:val="es-MX"/>
        </w:rPr>
        <w:t xml:space="preserve"> a una cadena vacía. Las coordenadas Y son pasadas como el parámetro</w:t>
      </w:r>
      <w:r w:rsidR="00B774F4">
        <w:rPr>
          <w:lang w:val="es-MX"/>
        </w:rPr>
        <w:t xml:space="preserve"> fila. La cadena se consigue concatenando </w:t>
      </w:r>
      <w:r w:rsidRPr="0021458F">
        <w:rPr>
          <w:rStyle w:val="Literal"/>
          <w:lang w:val="es-MX"/>
        </w:rPr>
        <w:t>tablero[0][fila]</w:t>
      </w:r>
      <w:r w:rsidRPr="0021458F">
        <w:rPr>
          <w:lang w:val="es-MX"/>
        </w:rPr>
        <w:t xml:space="preserve">, </w:t>
      </w:r>
      <w:r w:rsidRPr="0021458F">
        <w:rPr>
          <w:rStyle w:val="Literal"/>
          <w:lang w:val="es-MX"/>
        </w:rPr>
        <w:t>tablero[</w:t>
      </w:r>
      <w:r w:rsidR="00B774F4">
        <w:rPr>
          <w:rStyle w:val="Literal"/>
          <w:lang w:val="es-MX"/>
        </w:rPr>
        <w:t>1</w:t>
      </w:r>
      <w:r w:rsidRPr="0021458F">
        <w:rPr>
          <w:rStyle w:val="Literal"/>
          <w:lang w:val="es-MX"/>
        </w:rPr>
        <w:t>][fila]</w:t>
      </w:r>
      <w:r w:rsidRPr="0021458F">
        <w:rPr>
          <w:lang w:val="es-MX"/>
        </w:rPr>
        <w:t xml:space="preserve"> y así sucesivamente hasta </w:t>
      </w:r>
      <w:r w:rsidRPr="0021458F">
        <w:rPr>
          <w:rStyle w:val="Literal"/>
          <w:lang w:val="es-MX"/>
        </w:rPr>
        <w:t>talbero[59][fila]</w:t>
      </w:r>
      <w:r w:rsidRPr="0021458F">
        <w:rPr>
          <w:lang w:val="es-MX"/>
        </w:rPr>
        <w:t xml:space="preserve">. Esto se debe a que la fila contiene 60 carácteres, desde índice </w:t>
      </w:r>
      <w:r w:rsidRPr="0021458F">
        <w:rPr>
          <w:rStyle w:val="Literal"/>
          <w:lang w:val="es-MX"/>
        </w:rPr>
        <w:t>0</w:t>
      </w:r>
      <w:r w:rsidRPr="0021458F">
        <w:rPr>
          <w:lang w:val="es-MX"/>
        </w:rPr>
        <w:t xml:space="preserve"> al </w:t>
      </w:r>
      <w:r w:rsidRPr="0021458F">
        <w:rPr>
          <w:rStyle w:val="Literal"/>
          <w:lang w:val="es-MX"/>
        </w:rPr>
        <w:t>59</w:t>
      </w:r>
      <w:r w:rsidRPr="0021458F">
        <w:rPr>
          <w:lang w:val="es-MX"/>
        </w:rPr>
        <w:t>.</w:t>
      </w:r>
    </w:p>
    <w:p w:rsidR="00AC09D8" w:rsidRPr="0021458F" w:rsidRDefault="0021458F" w:rsidP="00AC09D8">
      <w:pPr>
        <w:pStyle w:val="Body"/>
        <w:rPr>
          <w:lang w:val="es-MX"/>
        </w:rPr>
      </w:pPr>
      <w:r w:rsidRPr="0021458F">
        <w:rPr>
          <w:lang w:val="es-MX"/>
        </w:rPr>
        <w:t xml:space="preserve">El ciclo </w:t>
      </w:r>
      <w:r w:rsidRPr="0021458F">
        <w:rPr>
          <w:rStyle w:val="Literal"/>
          <w:lang w:val="es-MX"/>
        </w:rPr>
        <w:t>for</w:t>
      </w:r>
      <w:r w:rsidRPr="0021458F">
        <w:rPr>
          <w:lang w:val="es-MX"/>
        </w:rPr>
        <w:t xml:space="preserve"> en la línea 36 itera sobre los enteros 0 a 59. En cada iteración, el siguiente carácter en el tablero es copiado al final de </w:t>
      </w:r>
      <w:r w:rsidRPr="0021458F">
        <w:rPr>
          <w:rStyle w:val="Literal"/>
          <w:lang w:val="es-MX"/>
        </w:rPr>
        <w:t>filaTablero</w:t>
      </w:r>
      <w:r w:rsidRPr="0021458F">
        <w:rPr>
          <w:lang w:val="es-MX"/>
        </w:rPr>
        <w:t xml:space="preserve">. Para cuando el ciclo se termina, </w:t>
      </w:r>
      <w:r w:rsidRPr="0021458F">
        <w:rPr>
          <w:rStyle w:val="Literal"/>
          <w:lang w:val="es-MX"/>
        </w:rPr>
        <w:t>filaTablero</w:t>
      </w:r>
      <w:r w:rsidRPr="0021458F">
        <w:rPr>
          <w:lang w:val="es-MX"/>
        </w:rPr>
        <w:t xml:space="preserve"> tendrá el arte ASCII de las olas completos y será devuelto.</w:t>
      </w:r>
    </w:p>
    <w:p w:rsidR="00AC09D8" w:rsidRPr="0021458F" w:rsidRDefault="0021458F" w:rsidP="00AC09D8">
      <w:pPr>
        <w:pStyle w:val="Non-TOCHeading3"/>
        <w:rPr>
          <w:lang w:val="es-MX"/>
        </w:rPr>
      </w:pPr>
      <w:r w:rsidRPr="0021458F">
        <w:rPr>
          <w:lang w:val="es-MX"/>
        </w:rPr>
        <w:t>Creando un Nuevo Tablero de Juego</w:t>
      </w:r>
    </w:p>
    <w:p w:rsidR="00677E2E" w:rsidRPr="007901D6" w:rsidRDefault="00677E2E" w:rsidP="00677E2E">
      <w:pPr>
        <w:pStyle w:val="SourceCode"/>
        <w:rPr>
          <w:lang w:val="es-MX"/>
        </w:rPr>
      </w:pPr>
      <w:r w:rsidRPr="0021458F">
        <w:rPr>
          <w:rStyle w:val="SourceLineNumber"/>
          <w:lang w:val="es-MX"/>
        </w:rPr>
        <w:t xml:space="preserve"> </w:t>
      </w:r>
      <w:r w:rsidRPr="007901D6">
        <w:rPr>
          <w:rStyle w:val="SourceLineNumber"/>
          <w:lang w:val="es-MX"/>
        </w:rPr>
        <w:t>40.</w:t>
      </w:r>
      <w:r w:rsidRPr="007901D6">
        <w:rPr>
          <w:lang w:val="es-MX"/>
        </w:rPr>
        <w:t xml:space="preserve"> def obtenerNuevoTablero():</w:t>
      </w:r>
    </w:p>
    <w:p w:rsidR="00677E2E" w:rsidRPr="00677E2E" w:rsidRDefault="00677E2E" w:rsidP="00677E2E">
      <w:pPr>
        <w:pStyle w:val="SourceCode"/>
        <w:rPr>
          <w:lang w:val="es-MX"/>
        </w:rPr>
      </w:pPr>
      <w:r w:rsidRPr="007901D6">
        <w:rPr>
          <w:rStyle w:val="SourceLineNumber"/>
          <w:lang w:val="es-MX"/>
        </w:rPr>
        <w:t xml:space="preserve"> </w:t>
      </w:r>
      <w:r w:rsidRPr="0028048D">
        <w:rPr>
          <w:rStyle w:val="SourceLineNumber"/>
          <w:lang w:val="es-MX"/>
        </w:rPr>
        <w:t>41.</w:t>
      </w:r>
      <w:r w:rsidRPr="0028048D">
        <w:rPr>
          <w:lang w:val="es-MX"/>
        </w:rPr>
        <w:t xml:space="preserve">     </w:t>
      </w:r>
      <w:r w:rsidRPr="00677E2E">
        <w:rPr>
          <w:rStyle w:val="SourceCodeComment"/>
          <w:lang w:val="es-MX"/>
        </w:rPr>
        <w:t># Crear una nueva estructura de datos para un tablero de 60x15.</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42.</w:t>
      </w:r>
      <w:r w:rsidRPr="0028048D">
        <w:rPr>
          <w:lang w:val="es-MX"/>
        </w:rPr>
        <w:t xml:space="preserve">     tablero = []</w:t>
      </w:r>
    </w:p>
    <w:p w:rsidR="00677E2E" w:rsidRPr="00677E2E" w:rsidRDefault="00677E2E" w:rsidP="00677E2E">
      <w:pPr>
        <w:pStyle w:val="SourceCode"/>
        <w:rPr>
          <w:lang w:val="es-MX"/>
        </w:rPr>
      </w:pPr>
      <w:r w:rsidRPr="0028048D">
        <w:rPr>
          <w:rStyle w:val="SourceLineNumber"/>
          <w:lang w:val="es-MX"/>
        </w:rPr>
        <w:t xml:space="preserve"> 43.</w:t>
      </w:r>
      <w:r w:rsidRPr="0028048D">
        <w:rPr>
          <w:lang w:val="es-MX"/>
        </w:rPr>
        <w:t xml:space="preserve">     </w:t>
      </w:r>
      <w:r w:rsidRPr="00677E2E">
        <w:rPr>
          <w:lang w:val="es-MX"/>
        </w:rPr>
        <w:t xml:space="preserve">for x in range(60): </w:t>
      </w:r>
      <w:r w:rsidRPr="00677E2E">
        <w:rPr>
          <w:rStyle w:val="SourceCodeComment"/>
          <w:lang w:val="es-MX"/>
        </w:rPr>
        <w:t># la lista principal es una lista de 60 listas</w:t>
      </w:r>
    </w:p>
    <w:p w:rsidR="00AC09D8" w:rsidRPr="00677E2E" w:rsidRDefault="00677E2E" w:rsidP="00AC09D8">
      <w:pPr>
        <w:pStyle w:val="SourceCode"/>
        <w:rPr>
          <w:lang w:val="es-MX"/>
        </w:rPr>
      </w:pPr>
      <w:r w:rsidRPr="00677E2E">
        <w:rPr>
          <w:rStyle w:val="SourceLineNumber"/>
          <w:lang w:val="es-MX"/>
        </w:rPr>
        <w:t xml:space="preserve"> </w:t>
      </w:r>
      <w:r w:rsidRPr="0028048D">
        <w:rPr>
          <w:rStyle w:val="SourceLineNumber"/>
          <w:lang w:val="es-MX"/>
        </w:rPr>
        <w:t>44.</w:t>
      </w:r>
      <w:r w:rsidRPr="0028048D">
        <w:rPr>
          <w:lang w:val="es-MX"/>
        </w:rPr>
        <w:t xml:space="preserve">         tablero.append([])</w:t>
      </w:r>
    </w:p>
    <w:p w:rsidR="0021458F" w:rsidRPr="007901D6" w:rsidRDefault="0021458F" w:rsidP="00AC09D8">
      <w:pPr>
        <w:pStyle w:val="Body"/>
        <w:rPr>
          <w:lang w:val="es-MX"/>
        </w:rPr>
      </w:pPr>
      <w:r w:rsidRPr="0021458F">
        <w:rPr>
          <w:lang w:val="es-MX"/>
        </w:rPr>
        <w:t xml:space="preserve">Una nueva estructura de datos de </w:t>
      </w:r>
      <w:r w:rsidRPr="0021458F">
        <w:rPr>
          <w:rStyle w:val="Literal"/>
          <w:lang w:val="es-MX"/>
        </w:rPr>
        <w:t>tablero</w:t>
      </w:r>
      <w:r w:rsidRPr="0021458F">
        <w:rPr>
          <w:lang w:val="es-MX"/>
        </w:rPr>
        <w:t xml:space="preserve"> es necesaria al inicio de cada juego. La estructura es una lista de listas de cadenas. La primera lista repesenta el eje X. Dado que el tablero posee un </w:t>
      </w:r>
      <w:r w:rsidRPr="0021458F">
        <w:rPr>
          <w:lang w:val="es-MX"/>
        </w:rPr>
        <w:lastRenderedPageBreak/>
        <w:t xml:space="preserve">ancho de 60 carácteres, la primera lísta necesita contener 60 listas. </w:t>
      </w:r>
      <w:r w:rsidRPr="007901D6">
        <w:rPr>
          <w:lang w:val="es-MX"/>
        </w:rPr>
        <w:t xml:space="preserve">Crea un ciclo </w:t>
      </w:r>
      <w:r w:rsidRPr="007901D6">
        <w:rPr>
          <w:rStyle w:val="Literal"/>
          <w:lang w:val="es-MX"/>
        </w:rPr>
        <w:t>for</w:t>
      </w:r>
      <w:r w:rsidRPr="007901D6">
        <w:rPr>
          <w:lang w:val="es-MX"/>
        </w:rPr>
        <w:t xml:space="preserve"> que agregue 60 listas en blanco.</w:t>
      </w:r>
    </w:p>
    <w:p w:rsidR="00677E2E" w:rsidRPr="00677E2E" w:rsidRDefault="00677E2E" w:rsidP="00677E2E">
      <w:pPr>
        <w:pStyle w:val="SourceCode"/>
        <w:rPr>
          <w:lang w:val="es-MX"/>
        </w:rPr>
      </w:pPr>
      <w:r w:rsidRPr="0028048D">
        <w:rPr>
          <w:rStyle w:val="SourceLineNumber"/>
          <w:lang w:val="es-MX"/>
        </w:rPr>
        <w:t xml:space="preserve"> 45.</w:t>
      </w:r>
      <w:r w:rsidRPr="0028048D">
        <w:rPr>
          <w:lang w:val="es-MX"/>
        </w:rPr>
        <w:t xml:space="preserve">         </w:t>
      </w:r>
      <w:r w:rsidRPr="00677E2E">
        <w:rPr>
          <w:lang w:val="es-MX"/>
        </w:rPr>
        <w:t xml:space="preserve">for y in range(15): </w:t>
      </w:r>
      <w:r w:rsidRPr="00677E2E">
        <w:rPr>
          <w:rStyle w:val="SourceCodeComment"/>
          <w:lang w:val="es-MX"/>
        </w:rPr>
        <w:t># cada lista en la lista principal tiene 15 cadenas de un solo caracter</w:t>
      </w:r>
    </w:p>
    <w:p w:rsidR="00677E2E" w:rsidRPr="00677E2E" w:rsidRDefault="00677E2E" w:rsidP="00677E2E">
      <w:pPr>
        <w:pStyle w:val="SourceCode"/>
        <w:rPr>
          <w:rStyle w:val="SourceCodeComment"/>
          <w:lang w:val="es-MX"/>
        </w:rPr>
      </w:pPr>
      <w:r w:rsidRPr="00677E2E">
        <w:rPr>
          <w:rStyle w:val="SourceLineNumber"/>
          <w:lang w:val="es-MX"/>
        </w:rPr>
        <w:t xml:space="preserve"> </w:t>
      </w:r>
      <w:r w:rsidRPr="0028048D">
        <w:rPr>
          <w:rStyle w:val="SourceLineNumber"/>
          <w:lang w:val="es-MX"/>
        </w:rPr>
        <w:t>46.</w:t>
      </w:r>
      <w:r w:rsidRPr="0028048D">
        <w:rPr>
          <w:lang w:val="es-MX"/>
        </w:rPr>
        <w:t xml:space="preserve">             </w:t>
      </w:r>
      <w:r w:rsidRPr="00677E2E">
        <w:rPr>
          <w:rStyle w:val="SourceCodeComment"/>
          <w:lang w:val="es-MX"/>
        </w:rPr>
        <w:t># usar diferentes caracteres para el océano para hacerlo más fácil de leer.</w:t>
      </w:r>
    </w:p>
    <w:p w:rsidR="00677E2E" w:rsidRDefault="00677E2E" w:rsidP="00677E2E">
      <w:pPr>
        <w:pStyle w:val="SourceCode"/>
      </w:pPr>
      <w:r w:rsidRPr="00677E2E">
        <w:rPr>
          <w:rStyle w:val="SourceLineNumber"/>
          <w:lang w:val="es-MX"/>
        </w:rPr>
        <w:t xml:space="preserve"> </w:t>
      </w:r>
      <w:r w:rsidRPr="004D78B0">
        <w:rPr>
          <w:rStyle w:val="SourceLineNumber"/>
        </w:rPr>
        <w:t>47.</w:t>
      </w:r>
      <w:r>
        <w:t xml:space="preserve">             if random.randint(0, 1) == 0:</w:t>
      </w:r>
    </w:p>
    <w:p w:rsidR="00677E2E" w:rsidRDefault="00677E2E" w:rsidP="00677E2E">
      <w:pPr>
        <w:pStyle w:val="SourceCode"/>
      </w:pPr>
      <w:r w:rsidRPr="004D78B0">
        <w:rPr>
          <w:rStyle w:val="SourceLineNumber"/>
        </w:rPr>
        <w:t xml:space="preserve"> 48.</w:t>
      </w:r>
      <w:r>
        <w:t xml:space="preserve">                 </w:t>
      </w:r>
      <w:r w:rsidRPr="00677E2E">
        <w:t>tablero</w:t>
      </w:r>
      <w:r>
        <w:t>[x].append('~')</w:t>
      </w:r>
    </w:p>
    <w:p w:rsidR="00677E2E" w:rsidRPr="007901D6" w:rsidRDefault="00677E2E" w:rsidP="00677E2E">
      <w:pPr>
        <w:pStyle w:val="SourceCode"/>
      </w:pPr>
      <w:r w:rsidRPr="004D78B0">
        <w:rPr>
          <w:rStyle w:val="SourceLineNumber"/>
        </w:rPr>
        <w:t xml:space="preserve"> </w:t>
      </w:r>
      <w:r w:rsidRPr="007901D6">
        <w:rPr>
          <w:rStyle w:val="SourceLineNumber"/>
        </w:rPr>
        <w:t>49.</w:t>
      </w:r>
      <w:r w:rsidRPr="007901D6">
        <w:t xml:space="preserve">             else:</w:t>
      </w:r>
    </w:p>
    <w:p w:rsidR="00AC09D8" w:rsidRPr="007901D6" w:rsidRDefault="00677E2E" w:rsidP="00677E2E">
      <w:pPr>
        <w:pStyle w:val="SourceCode"/>
      </w:pPr>
      <w:r w:rsidRPr="007901D6">
        <w:rPr>
          <w:rStyle w:val="SourceLineNumber"/>
        </w:rPr>
        <w:t xml:space="preserve"> 50.</w:t>
      </w:r>
      <w:r w:rsidRPr="007901D6">
        <w:t xml:space="preserve">                 tablero[x].append('`')</w:t>
      </w:r>
    </w:p>
    <w:p w:rsidR="0021458F" w:rsidRPr="0021458F" w:rsidRDefault="0021458F" w:rsidP="0021458F">
      <w:pPr>
        <w:pStyle w:val="Body"/>
        <w:rPr>
          <w:lang w:val="es-MX"/>
        </w:rPr>
      </w:pPr>
      <w:r w:rsidRPr="0021458F">
        <w:rPr>
          <w:lang w:val="es-MX"/>
        </w:rPr>
        <w:t xml:space="preserve">Pero el </w:t>
      </w:r>
      <w:r w:rsidRPr="0021458F">
        <w:rPr>
          <w:rStyle w:val="Literal"/>
          <w:lang w:val="es-MX"/>
        </w:rPr>
        <w:t>tablero</w:t>
      </w:r>
      <w:r w:rsidRPr="0021458F">
        <w:rPr>
          <w:lang w:val="es-MX"/>
        </w:rPr>
        <w:t xml:space="preserve"> es más que sólo una listta de 60 listas en blanco. Cada una de las 60 listas representa una coordenada X del juego. Hay 15 filas en el tablero, así que cada una de estas 60 listas debe contener 15 carácteres en ellas. La línea 45 es otro ciclo para agregar 15 carácteres que representan el océano.</w:t>
      </w:r>
    </w:p>
    <w:p w:rsidR="0021458F" w:rsidRPr="0021458F" w:rsidRDefault="00DA1B14" w:rsidP="0021458F">
      <w:pPr>
        <w:pStyle w:val="Body"/>
        <w:rPr>
          <w:lang w:val="es-MX"/>
        </w:rPr>
      </w:pPr>
      <w:r>
        <w:rPr>
          <w:lang w:val="es-MX"/>
        </w:rPr>
        <w:t>El “</w:t>
      </w:r>
      <w:r w:rsidR="0021458F" w:rsidRPr="0021458F">
        <w:rPr>
          <w:lang w:val="es-MX"/>
        </w:rPr>
        <w:t>océano</w:t>
      </w:r>
      <w:r>
        <w:rPr>
          <w:lang w:val="es-MX"/>
        </w:rPr>
        <w:t>”</w:t>
      </w:r>
      <w:r w:rsidR="0021458F" w:rsidRPr="0021458F">
        <w:rPr>
          <w:lang w:val="es-MX"/>
        </w:rPr>
        <w:t xml:space="preserve"> será un conjunto de </w:t>
      </w:r>
      <w:r w:rsidR="0021458F" w:rsidRPr="00DA1B14">
        <w:rPr>
          <w:rStyle w:val="Literal"/>
          <w:lang w:val="es-MX"/>
        </w:rPr>
        <w:t>'~'</w:t>
      </w:r>
      <w:r w:rsidR="0021458F" w:rsidRPr="0021458F">
        <w:rPr>
          <w:lang w:val="es-MX"/>
        </w:rPr>
        <w:t xml:space="preserve"> y </w:t>
      </w:r>
      <w:r w:rsidR="0021458F" w:rsidRPr="00DA1B14">
        <w:rPr>
          <w:rStyle w:val="Literal"/>
          <w:lang w:val="es-MX"/>
        </w:rPr>
        <w:t>'`'</w:t>
      </w:r>
      <w:r w:rsidR="0021458F" w:rsidRPr="0021458F">
        <w:rPr>
          <w:lang w:val="es-MX"/>
        </w:rPr>
        <w:t xml:space="preserve"> aleatorios. Si el valor de retorno de </w:t>
      </w:r>
      <w:r w:rsidR="0021458F" w:rsidRPr="0021458F">
        <w:rPr>
          <w:rStyle w:val="Literal"/>
          <w:lang w:val="es-MX"/>
        </w:rPr>
        <w:t>random.randint()</w:t>
      </w:r>
      <w:r w:rsidR="0021458F" w:rsidRPr="0021458F">
        <w:rPr>
          <w:lang w:val="es-MX"/>
        </w:rPr>
        <w:t xml:space="preserve"> es </w:t>
      </w:r>
      <w:r w:rsidR="0021458F" w:rsidRPr="0021458F">
        <w:rPr>
          <w:rStyle w:val="Literal"/>
          <w:lang w:val="es-MX"/>
        </w:rPr>
        <w:t>0</w:t>
      </w:r>
      <w:r w:rsidR="0021458F" w:rsidRPr="0021458F">
        <w:rPr>
          <w:lang w:val="es-MX"/>
        </w:rPr>
        <w:t>, agrega '~'. De lo contrario agrega '`'. Esto le dará un aspecto aleatorio y picado al océano.</w:t>
      </w:r>
    </w:p>
    <w:p w:rsidR="0021458F" w:rsidRPr="0021458F" w:rsidRDefault="0021458F" w:rsidP="0021458F">
      <w:pPr>
        <w:pStyle w:val="Body"/>
        <w:rPr>
          <w:lang w:val="es-MX"/>
        </w:rPr>
      </w:pPr>
      <w:r w:rsidRPr="0021458F">
        <w:rPr>
          <w:lang w:val="es-MX"/>
        </w:rPr>
        <w:t xml:space="preserve">Recuerda que la variable tablero es una lista de 60 listas, cada una </w:t>
      </w:r>
      <w:r w:rsidR="00B774F4" w:rsidRPr="00B774F4">
        <w:rPr>
          <w:lang w:val="es-MX"/>
        </w:rPr>
        <w:t>de las cuales contiene</w:t>
      </w:r>
      <w:r w:rsidRPr="0021458F">
        <w:rPr>
          <w:lang w:val="es-MX"/>
        </w:rPr>
        <w:t xml:space="preserve"> 15 cadenas. Esto significa que obtienes la cadena en la coordenada 26, 12, mediante </w:t>
      </w:r>
      <w:r w:rsidRPr="0021458F">
        <w:rPr>
          <w:rStyle w:val="Literal"/>
          <w:lang w:val="es-MX"/>
        </w:rPr>
        <w:t>tablero[26][12]</w:t>
      </w:r>
      <w:r w:rsidRPr="0021458F">
        <w:rPr>
          <w:lang w:val="es-MX"/>
        </w:rPr>
        <w:t xml:space="preserve"> y no </w:t>
      </w:r>
      <w:r w:rsidRPr="0021458F">
        <w:rPr>
          <w:rStyle w:val="Literal"/>
          <w:lang w:val="es-MX"/>
        </w:rPr>
        <w:t>tablero[12][26]</w:t>
      </w:r>
      <w:r w:rsidRPr="0021458F">
        <w:rPr>
          <w:lang w:val="es-MX"/>
        </w:rPr>
        <w:t>. La coordenada X primero y luego la Y.</w:t>
      </w:r>
    </w:p>
    <w:p w:rsidR="00AC09D8" w:rsidRPr="0021458F" w:rsidRDefault="00A21103" w:rsidP="00AC09D8">
      <w:pPr>
        <w:pStyle w:val="SourceCode"/>
        <w:rPr>
          <w:lang w:val="es-MX"/>
        </w:rPr>
      </w:pPr>
      <w:r w:rsidRPr="0021458F">
        <w:rPr>
          <w:rStyle w:val="SourceLineNumber"/>
          <w:lang w:val="es-MX"/>
        </w:rPr>
        <w:t xml:space="preserve"> </w:t>
      </w:r>
      <w:r w:rsidR="00AC09D8" w:rsidRPr="0021458F">
        <w:rPr>
          <w:rStyle w:val="SourceLineNumber"/>
          <w:lang w:val="es-MX"/>
        </w:rPr>
        <w:t>51.</w:t>
      </w:r>
      <w:r w:rsidR="00AC09D8" w:rsidRPr="0021458F">
        <w:rPr>
          <w:lang w:val="es-MX"/>
        </w:rPr>
        <w:t xml:space="preserve">     return </w:t>
      </w:r>
      <w:r w:rsidR="00677E2E" w:rsidRPr="0028048D">
        <w:rPr>
          <w:lang w:val="es-MX"/>
        </w:rPr>
        <w:t>tablero</w:t>
      </w:r>
    </w:p>
    <w:p w:rsidR="00AC09D8" w:rsidRPr="0021458F" w:rsidRDefault="0021458F" w:rsidP="00AC09D8">
      <w:pPr>
        <w:pStyle w:val="Body"/>
        <w:rPr>
          <w:lang w:val="es-MX"/>
        </w:rPr>
      </w:pPr>
      <w:r w:rsidRPr="0021458F">
        <w:rPr>
          <w:lang w:val="es-MX"/>
        </w:rPr>
        <w:t xml:space="preserve">Finalmente, la función devuelve el valor en la variable </w:t>
      </w:r>
      <w:r w:rsidRPr="0021458F">
        <w:rPr>
          <w:rStyle w:val="Literal"/>
          <w:lang w:val="es-MX"/>
        </w:rPr>
        <w:t>tablero</w:t>
      </w:r>
      <w:r w:rsidRPr="0021458F">
        <w:rPr>
          <w:lang w:val="es-MX"/>
        </w:rPr>
        <w:t>.</w:t>
      </w:r>
    </w:p>
    <w:p w:rsidR="00AC09D8" w:rsidRPr="007901D6" w:rsidRDefault="0021458F" w:rsidP="00AC09D8">
      <w:pPr>
        <w:pStyle w:val="Non-TOCHeading3"/>
        <w:rPr>
          <w:lang w:val="es-MX"/>
        </w:rPr>
      </w:pPr>
      <w:r w:rsidRPr="007901D6">
        <w:rPr>
          <w:lang w:val="es-MX"/>
        </w:rPr>
        <w:t>Creando Cofres de Tesoro Aleatorios</w:t>
      </w:r>
    </w:p>
    <w:p w:rsidR="00677E2E" w:rsidRPr="007901D6" w:rsidRDefault="00677E2E" w:rsidP="00677E2E">
      <w:pPr>
        <w:pStyle w:val="SourceCode"/>
        <w:rPr>
          <w:lang w:val="es-MX"/>
        </w:rPr>
      </w:pPr>
      <w:r w:rsidRPr="007901D6">
        <w:rPr>
          <w:rStyle w:val="SourceLineNumber"/>
          <w:lang w:val="es-MX"/>
        </w:rPr>
        <w:t xml:space="preserve"> 53.</w:t>
      </w:r>
      <w:r w:rsidRPr="007901D6">
        <w:rPr>
          <w:lang w:val="es-MX"/>
        </w:rPr>
        <w:t xml:space="preserve"> def obtenerCofresAleatorios(númCofres):</w:t>
      </w:r>
    </w:p>
    <w:p w:rsidR="00677E2E" w:rsidRPr="00B774F4" w:rsidRDefault="00677E2E" w:rsidP="00677E2E">
      <w:pPr>
        <w:pStyle w:val="SourceCode"/>
        <w:rPr>
          <w:rStyle w:val="SourceCodeComment"/>
          <w:lang w:val="es-MX"/>
        </w:rPr>
      </w:pPr>
      <w:r w:rsidRPr="007901D6">
        <w:rPr>
          <w:rStyle w:val="SourceLineNumber"/>
          <w:lang w:val="es-MX"/>
        </w:rPr>
        <w:t xml:space="preserve"> </w:t>
      </w:r>
      <w:r w:rsidRPr="004D78B0">
        <w:rPr>
          <w:rStyle w:val="SourceLineNumber"/>
        </w:rPr>
        <w:t>54.</w:t>
      </w:r>
      <w:r>
        <w:t xml:space="preserve">     </w:t>
      </w:r>
      <w:r w:rsidRPr="00B774F4">
        <w:rPr>
          <w:rStyle w:val="SourceCodeComment"/>
          <w:lang w:val="es-MX"/>
        </w:rPr>
        <w:t xml:space="preserve"># </w:t>
      </w:r>
      <w:r w:rsidR="00B774F4" w:rsidRPr="00B774F4">
        <w:rPr>
          <w:rStyle w:val="SourceCodeComment"/>
          <w:lang w:val="es-MX"/>
        </w:rPr>
        <w:t>Crear una lista de estructuras de datos cofre (listas de dos ítems con coordenadas x, y)</w:t>
      </w:r>
    </w:p>
    <w:p w:rsidR="00677E2E" w:rsidRDefault="00677E2E" w:rsidP="00677E2E">
      <w:pPr>
        <w:pStyle w:val="SourceCode"/>
      </w:pPr>
      <w:r w:rsidRPr="00B774F4">
        <w:rPr>
          <w:rStyle w:val="SourceLineNumber"/>
          <w:lang w:val="es-MX"/>
        </w:rPr>
        <w:t xml:space="preserve"> </w:t>
      </w:r>
      <w:r w:rsidRPr="004D78B0">
        <w:rPr>
          <w:rStyle w:val="SourceLineNumber"/>
        </w:rPr>
        <w:t>55.</w:t>
      </w:r>
      <w:r>
        <w:t xml:space="preserve">     </w:t>
      </w:r>
      <w:r w:rsidRPr="00677E2E">
        <w:t>cofres</w:t>
      </w:r>
      <w:r>
        <w:t xml:space="preserve"> = []</w:t>
      </w:r>
    </w:p>
    <w:p w:rsidR="00677E2E" w:rsidRDefault="00677E2E" w:rsidP="00677E2E">
      <w:pPr>
        <w:pStyle w:val="SourceCode"/>
      </w:pPr>
      <w:r w:rsidRPr="004D78B0">
        <w:rPr>
          <w:rStyle w:val="SourceLineNumber"/>
        </w:rPr>
        <w:t xml:space="preserve"> 56.</w:t>
      </w:r>
      <w:r>
        <w:t xml:space="preserve">     for i in range(</w:t>
      </w:r>
      <w:r w:rsidRPr="00677E2E">
        <w:t>númCofres</w:t>
      </w:r>
      <w:r>
        <w:t>):</w:t>
      </w:r>
    </w:p>
    <w:p w:rsidR="00677E2E" w:rsidRDefault="00677E2E" w:rsidP="00677E2E">
      <w:pPr>
        <w:pStyle w:val="SourceCode"/>
      </w:pPr>
      <w:r w:rsidRPr="004D78B0">
        <w:rPr>
          <w:rStyle w:val="SourceLineNumber"/>
        </w:rPr>
        <w:t xml:space="preserve"> 57.</w:t>
      </w:r>
      <w:r>
        <w:t xml:space="preserve">         </w:t>
      </w:r>
      <w:r w:rsidRPr="00677E2E">
        <w:t>cofres</w:t>
      </w:r>
      <w:r>
        <w:t>.append([random.randint(0, 59), random.randint(0, 14)])</w:t>
      </w:r>
    </w:p>
    <w:p w:rsidR="00AC09D8" w:rsidRPr="007901D6" w:rsidRDefault="00677E2E" w:rsidP="00AC09D8">
      <w:pPr>
        <w:pStyle w:val="SourceCode"/>
      </w:pPr>
      <w:r w:rsidRPr="004D78B0">
        <w:rPr>
          <w:rStyle w:val="SourceLineNumber"/>
        </w:rPr>
        <w:t xml:space="preserve"> 58.</w:t>
      </w:r>
      <w:r>
        <w:t xml:space="preserve">     </w:t>
      </w:r>
      <w:r w:rsidRPr="007901D6">
        <w:t>return cofres</w:t>
      </w:r>
    </w:p>
    <w:p w:rsidR="00AC09D8" w:rsidRPr="0021458F" w:rsidRDefault="0021458F" w:rsidP="00AC09D8">
      <w:pPr>
        <w:pStyle w:val="Body"/>
        <w:rPr>
          <w:lang w:val="es-MX"/>
        </w:rPr>
      </w:pPr>
      <w:r w:rsidRPr="0021458F">
        <w:rPr>
          <w:lang w:val="es-MX"/>
        </w:rPr>
        <w:t>El juego también decide aleatoriamente donde se encuentran los cofres ocultos. Los cofres son representados como una lista de listas de dos enteros. Estos dos enteros serán el eje X e Y de un único cofre.</w:t>
      </w:r>
    </w:p>
    <w:p w:rsidR="00AC09D8" w:rsidRDefault="0021458F" w:rsidP="00AC09D8">
      <w:pPr>
        <w:pStyle w:val="Body"/>
        <w:rPr>
          <w:lang w:val="es-MX"/>
        </w:rPr>
      </w:pPr>
      <w:r w:rsidRPr="0021458F">
        <w:rPr>
          <w:lang w:val="es-MX"/>
        </w:rPr>
        <w:lastRenderedPageBreak/>
        <w:t xml:space="preserve">Por ejemplo, si la estructura de datos del cofre es </w:t>
      </w:r>
      <w:r w:rsidRPr="0021458F">
        <w:rPr>
          <w:rStyle w:val="Literal"/>
          <w:lang w:val="es-MX"/>
        </w:rPr>
        <w:t>[[2, 2], [2, 4], [10, 0]]</w:t>
      </w:r>
      <w:r w:rsidRPr="0021458F">
        <w:rPr>
          <w:lang w:val="es-MX"/>
        </w:rPr>
        <w:t>, significará que hay tres cofres, uno en 2,2, otro en 2,4 y un tercero en 10,0.</w:t>
      </w:r>
    </w:p>
    <w:p w:rsidR="00AC09D8" w:rsidRPr="0021458F" w:rsidRDefault="0021458F" w:rsidP="00AC09D8">
      <w:pPr>
        <w:pStyle w:val="Body"/>
        <w:rPr>
          <w:lang w:val="es-MX"/>
        </w:rPr>
      </w:pPr>
      <w:r w:rsidRPr="0021458F">
        <w:rPr>
          <w:lang w:val="es-MX"/>
        </w:rPr>
        <w:t xml:space="preserve">El parámetro </w:t>
      </w:r>
      <w:r w:rsidRPr="0021458F">
        <w:rPr>
          <w:rStyle w:val="Literal"/>
          <w:lang w:val="es-MX"/>
        </w:rPr>
        <w:t>númCofres</w:t>
      </w:r>
      <w:r w:rsidRPr="0021458F">
        <w:rPr>
          <w:lang w:val="es-MX"/>
        </w:rPr>
        <w:t xml:space="preserve"> le dice a la función cuantos cofres generar. La línea 56 itera </w:t>
      </w:r>
      <w:r w:rsidRPr="0021458F">
        <w:rPr>
          <w:rStyle w:val="Literal"/>
          <w:lang w:val="es-MX"/>
        </w:rPr>
        <w:t>númCofres</w:t>
      </w:r>
      <w:r w:rsidRPr="0021458F">
        <w:rPr>
          <w:lang w:val="es-MX"/>
        </w:rPr>
        <w:t xml:space="preserve"> veces, y </w:t>
      </w:r>
      <w:r w:rsidR="00B774F4">
        <w:rPr>
          <w:lang w:val="es-MX"/>
        </w:rPr>
        <w:t xml:space="preserve">por </w:t>
      </w:r>
      <w:r w:rsidRPr="0021458F">
        <w:rPr>
          <w:lang w:val="es-MX"/>
        </w:rPr>
        <w:t xml:space="preserve">cada una de esas iteraciones la línea 57 agregará una lista de dos números enteros aleatorios. La coordenada X puede ser cualquiera de 0 a 59, y la Y cualquiera de 0 a 14. La expresión </w:t>
      </w:r>
      <w:r w:rsidRPr="0021458F">
        <w:rPr>
          <w:rStyle w:val="Literal"/>
          <w:lang w:val="es-MX"/>
        </w:rPr>
        <w:t>[random.randint(0, 59), random.randint(0, 14)]</w:t>
      </w:r>
      <w:r w:rsidRPr="0021458F">
        <w:rPr>
          <w:lang w:val="es-MX"/>
        </w:rPr>
        <w:t xml:space="preserve"> que es pasada al método append se evaluará a una lista </w:t>
      </w:r>
      <w:r w:rsidRPr="0021458F">
        <w:rPr>
          <w:rStyle w:val="Literal"/>
          <w:lang w:val="es-MX"/>
        </w:rPr>
        <w:t>[2, 2]</w:t>
      </w:r>
      <w:r w:rsidRPr="0021458F">
        <w:rPr>
          <w:lang w:val="es-MX"/>
        </w:rPr>
        <w:t xml:space="preserve"> o </w:t>
      </w:r>
      <w:r w:rsidRPr="0021458F">
        <w:rPr>
          <w:rStyle w:val="Literal"/>
          <w:lang w:val="es-MX"/>
        </w:rPr>
        <w:t>[2, 4]</w:t>
      </w:r>
      <w:r w:rsidRPr="0021458F">
        <w:rPr>
          <w:lang w:val="es-MX"/>
        </w:rPr>
        <w:t xml:space="preserve"> o </w:t>
      </w:r>
      <w:r w:rsidRPr="0021458F">
        <w:rPr>
          <w:rStyle w:val="Literal"/>
          <w:lang w:val="es-MX"/>
        </w:rPr>
        <w:t>[10, 0]</w:t>
      </w:r>
      <w:r w:rsidRPr="0021458F">
        <w:rPr>
          <w:lang w:val="es-MX"/>
        </w:rPr>
        <w:t xml:space="preserve">. Esta lista se agregará a </w:t>
      </w:r>
      <w:r w:rsidRPr="0021458F">
        <w:rPr>
          <w:rStyle w:val="Literal"/>
          <w:lang w:val="es-MX"/>
        </w:rPr>
        <w:t>cofres</w:t>
      </w:r>
      <w:r w:rsidRPr="0021458F">
        <w:rPr>
          <w:lang w:val="es-MX"/>
        </w:rPr>
        <w:t>.</w:t>
      </w:r>
    </w:p>
    <w:p w:rsidR="00AC09D8" w:rsidRPr="0021458F" w:rsidRDefault="0021458F" w:rsidP="00AC09D8">
      <w:pPr>
        <w:pStyle w:val="Non-TOCHeading3"/>
        <w:rPr>
          <w:lang w:val="es-MX"/>
        </w:rPr>
      </w:pPr>
      <w:r w:rsidRPr="0021458F">
        <w:rPr>
          <w:lang w:val="es-MX"/>
        </w:rPr>
        <w:t>Determinando si una Movida es Válida</w:t>
      </w:r>
    </w:p>
    <w:p w:rsidR="00677E2E" w:rsidRPr="0028048D" w:rsidRDefault="00677E2E" w:rsidP="00677E2E">
      <w:pPr>
        <w:pStyle w:val="SourceCode"/>
        <w:rPr>
          <w:lang w:val="es-MX"/>
        </w:rPr>
      </w:pPr>
      <w:r w:rsidRPr="0021458F">
        <w:rPr>
          <w:rStyle w:val="SourceLineNumber"/>
          <w:lang w:val="es-MX"/>
        </w:rPr>
        <w:t xml:space="preserve"> </w:t>
      </w:r>
      <w:r w:rsidRPr="0028048D">
        <w:rPr>
          <w:rStyle w:val="SourceLineNumber"/>
          <w:lang w:val="es-MX"/>
        </w:rPr>
        <w:t>60.</w:t>
      </w:r>
      <w:r w:rsidRPr="0028048D">
        <w:rPr>
          <w:lang w:val="es-MX"/>
        </w:rPr>
        <w:t xml:space="preserve"> def esMovidaVálida(x, y):</w:t>
      </w:r>
    </w:p>
    <w:p w:rsidR="00677E2E" w:rsidRPr="00677E2E" w:rsidRDefault="00677E2E" w:rsidP="00677E2E">
      <w:pPr>
        <w:pStyle w:val="SourceCode"/>
        <w:rPr>
          <w:lang w:val="es-MX"/>
        </w:rPr>
      </w:pPr>
      <w:r w:rsidRPr="0028048D">
        <w:rPr>
          <w:rStyle w:val="SourceLineNumber"/>
          <w:lang w:val="es-MX"/>
        </w:rPr>
        <w:t xml:space="preserve"> 61.</w:t>
      </w:r>
      <w:r w:rsidRPr="0028048D">
        <w:rPr>
          <w:lang w:val="es-MX"/>
        </w:rPr>
        <w:t xml:space="preserve">     </w:t>
      </w:r>
      <w:r w:rsidRPr="00677E2E">
        <w:rPr>
          <w:rStyle w:val="SourceCodeComment"/>
          <w:lang w:val="es-MX"/>
        </w:rPr>
        <w:t># Devuelve True si las coordenadas pertenecen al tablero, de lo contrario False.</w:t>
      </w:r>
    </w:p>
    <w:p w:rsidR="00AC09D8" w:rsidRDefault="00677E2E" w:rsidP="00677E2E">
      <w:pPr>
        <w:pStyle w:val="SourceCode"/>
      </w:pPr>
      <w:r w:rsidRPr="00677E2E">
        <w:rPr>
          <w:rStyle w:val="SourceLineNumber"/>
          <w:lang w:val="es-MX"/>
        </w:rPr>
        <w:t xml:space="preserve"> </w:t>
      </w:r>
      <w:r w:rsidRPr="004D78B0">
        <w:rPr>
          <w:rStyle w:val="SourceLineNumber"/>
        </w:rPr>
        <w:t>62.</w:t>
      </w:r>
      <w:r>
        <w:t xml:space="preserve">     return x &gt;= 0 and x &lt;= 59 and y &gt;= 0 and y &lt;= 14</w:t>
      </w:r>
    </w:p>
    <w:p w:rsidR="00AC09D8" w:rsidRPr="0021458F" w:rsidRDefault="0021458F" w:rsidP="00AC09D8">
      <w:pPr>
        <w:pStyle w:val="Body"/>
        <w:rPr>
          <w:lang w:val="es-MX"/>
        </w:rPr>
      </w:pPr>
      <w:r w:rsidRPr="0021458F">
        <w:rPr>
          <w:lang w:val="es-MX"/>
        </w:rPr>
        <w:t>Cuando el jugador escribe las coor</w:t>
      </w:r>
      <w:r w:rsidR="00B774F4">
        <w:rPr>
          <w:lang w:val="es-MX"/>
        </w:rPr>
        <w:t>de</w:t>
      </w:r>
      <w:r w:rsidRPr="0021458F">
        <w:rPr>
          <w:lang w:val="es-MX"/>
        </w:rPr>
        <w:t>nadas X e Y donde quiere colocar un sonar, pueden no ser coordenadas válidas. Las coordenadas X deben ser de 0 a 59 y las coordenadas Y deben ser de 0 a 14.</w:t>
      </w:r>
    </w:p>
    <w:p w:rsidR="00AC09D8" w:rsidRPr="0021458F" w:rsidRDefault="0021458F" w:rsidP="00AC09D8">
      <w:pPr>
        <w:pStyle w:val="Body"/>
        <w:rPr>
          <w:lang w:val="es-MX"/>
        </w:rPr>
      </w:pPr>
      <w:r w:rsidRPr="0021458F">
        <w:rPr>
          <w:lang w:val="es-MX"/>
        </w:rPr>
        <w:t xml:space="preserve">La función </w:t>
      </w:r>
      <w:r w:rsidRPr="0021458F">
        <w:rPr>
          <w:rStyle w:val="Literal"/>
          <w:lang w:val="es-MX"/>
        </w:rPr>
        <w:t>esMovidaVálida()</w:t>
      </w:r>
      <w:r w:rsidRPr="0021458F">
        <w:rPr>
          <w:lang w:val="es-MX"/>
        </w:rPr>
        <w:t xml:space="preserve"> utiliza un</w:t>
      </w:r>
      <w:r w:rsidR="00B774F4">
        <w:rPr>
          <w:lang w:val="es-MX"/>
        </w:rPr>
        <w:t>a simple expresión con operadore</w:t>
      </w:r>
      <w:r w:rsidRPr="0021458F">
        <w:rPr>
          <w:lang w:val="es-MX"/>
        </w:rPr>
        <w:t xml:space="preserve">s para asegurar que cada parte del a condición sea </w:t>
      </w:r>
      <w:r w:rsidRPr="0021458F">
        <w:rPr>
          <w:rStyle w:val="Literal"/>
          <w:lang w:val="es-MX"/>
        </w:rPr>
        <w:t>True</w:t>
      </w:r>
      <w:r w:rsidRPr="0021458F">
        <w:rPr>
          <w:lang w:val="es-MX"/>
        </w:rPr>
        <w:t xml:space="preserve"> (Verdadera). Aún con sólo una expresión </w:t>
      </w:r>
      <w:r w:rsidRPr="0021458F">
        <w:rPr>
          <w:rStyle w:val="Literal"/>
          <w:lang w:val="es-MX"/>
        </w:rPr>
        <w:t>False</w:t>
      </w:r>
      <w:r w:rsidRPr="0021458F">
        <w:rPr>
          <w:lang w:val="es-MX"/>
        </w:rPr>
        <w:t xml:space="preserve"> (Falsa), toda la expresión se evalúa como </w:t>
      </w:r>
      <w:r w:rsidRPr="0021458F">
        <w:rPr>
          <w:rStyle w:val="Literal"/>
          <w:lang w:val="es-MX"/>
        </w:rPr>
        <w:t>False</w:t>
      </w:r>
      <w:r w:rsidRPr="0021458F">
        <w:rPr>
          <w:lang w:val="es-MX"/>
        </w:rPr>
        <w:t>. Esta función devuelve un valor Booleano.</w:t>
      </w:r>
    </w:p>
    <w:p w:rsidR="00AC09D8" w:rsidRPr="0021458F" w:rsidRDefault="0021458F" w:rsidP="00AC09D8">
      <w:pPr>
        <w:pStyle w:val="Non-TOCHeading3"/>
        <w:rPr>
          <w:lang w:val="es-MX"/>
        </w:rPr>
      </w:pPr>
      <w:r w:rsidRPr="0021458F">
        <w:rPr>
          <w:lang w:val="es-MX"/>
        </w:rPr>
        <w:t>Realizar una Movida en el Tablero</w:t>
      </w:r>
    </w:p>
    <w:p w:rsidR="00677E2E" w:rsidRPr="00B774F4" w:rsidRDefault="00677E2E" w:rsidP="00677E2E">
      <w:pPr>
        <w:pStyle w:val="SourceCode"/>
        <w:rPr>
          <w:lang w:val="es-MX"/>
        </w:rPr>
      </w:pPr>
      <w:r w:rsidRPr="0021458F">
        <w:rPr>
          <w:rStyle w:val="SourceLineNumber"/>
          <w:lang w:val="es-MX"/>
        </w:rPr>
        <w:t xml:space="preserve"> </w:t>
      </w:r>
      <w:r w:rsidRPr="00B774F4">
        <w:rPr>
          <w:rStyle w:val="SourceLineNumber"/>
          <w:lang w:val="es-MX"/>
        </w:rPr>
        <w:t>64.</w:t>
      </w:r>
      <w:r w:rsidRPr="00B774F4">
        <w:rPr>
          <w:lang w:val="es-MX"/>
        </w:rPr>
        <w:t xml:space="preserve"> def realizarMovida(</w:t>
      </w:r>
      <w:r w:rsidR="00B774F4" w:rsidRPr="00B774F4">
        <w:rPr>
          <w:lang w:val="es-MX"/>
        </w:rPr>
        <w:t>tablero</w:t>
      </w:r>
      <w:r w:rsidRPr="00B774F4">
        <w:rPr>
          <w:lang w:val="es-MX"/>
        </w:rPr>
        <w:t xml:space="preserve">, </w:t>
      </w:r>
      <w:r w:rsidR="00B774F4">
        <w:rPr>
          <w:lang w:val="es-MX"/>
        </w:rPr>
        <w:t>cofres</w:t>
      </w:r>
      <w:r w:rsidRPr="00B774F4">
        <w:rPr>
          <w:lang w:val="es-MX"/>
        </w:rPr>
        <w:t>, x, y):</w:t>
      </w:r>
    </w:p>
    <w:p w:rsidR="00677E2E" w:rsidRPr="0028048D" w:rsidRDefault="00677E2E" w:rsidP="00677E2E">
      <w:pPr>
        <w:pStyle w:val="SourceCode"/>
        <w:rPr>
          <w:rStyle w:val="SourceCodeComment"/>
          <w:lang w:val="es-MX"/>
        </w:rPr>
      </w:pPr>
      <w:r w:rsidRPr="00B774F4">
        <w:rPr>
          <w:rStyle w:val="SourceLineNumber"/>
          <w:lang w:val="es-MX"/>
        </w:rPr>
        <w:t xml:space="preserve"> </w:t>
      </w:r>
      <w:r w:rsidRPr="0028048D">
        <w:rPr>
          <w:rStyle w:val="SourceLineNumber"/>
          <w:lang w:val="es-MX"/>
        </w:rPr>
        <w:t>65.</w:t>
      </w:r>
      <w:r w:rsidRPr="0028048D">
        <w:rPr>
          <w:lang w:val="es-MX"/>
        </w:rPr>
        <w:t xml:space="preserve">     </w:t>
      </w:r>
      <w:r w:rsidRPr="00677E2E">
        <w:rPr>
          <w:rStyle w:val="SourceCodeComment"/>
          <w:lang w:val="es-MX"/>
        </w:rPr>
        <w:t xml:space="preserve"># Cambia la estructura de datos del tablero agregando un caracter de dispositivo sonar. </w:t>
      </w:r>
      <w:r w:rsidRPr="0028048D">
        <w:rPr>
          <w:rStyle w:val="SourceCodeComment"/>
          <w:lang w:val="es-MX"/>
        </w:rPr>
        <w:t>Elimina los cofres</w:t>
      </w:r>
    </w:p>
    <w:p w:rsidR="00677E2E" w:rsidRPr="00677E2E" w:rsidRDefault="00677E2E" w:rsidP="00677E2E">
      <w:pPr>
        <w:pStyle w:val="SourceCode"/>
        <w:rPr>
          <w:lang w:val="es-MX"/>
        </w:rPr>
      </w:pPr>
      <w:r w:rsidRPr="0028048D">
        <w:rPr>
          <w:rStyle w:val="SourceLineNumber"/>
          <w:lang w:val="es-MX"/>
        </w:rPr>
        <w:t xml:space="preserve"> 66.</w:t>
      </w:r>
      <w:r w:rsidRPr="0028048D">
        <w:rPr>
          <w:lang w:val="es-MX"/>
        </w:rPr>
        <w:t xml:space="preserve">     </w:t>
      </w:r>
      <w:r w:rsidRPr="00677E2E">
        <w:rPr>
          <w:lang w:val="es-MX"/>
        </w:rPr>
        <w:t xml:space="preserve"># </w:t>
      </w:r>
      <w:r w:rsidRPr="00677E2E">
        <w:rPr>
          <w:rStyle w:val="SourceCodeComment"/>
          <w:lang w:val="es-MX"/>
        </w:rPr>
        <w:t>de la lista de cofres a medida que son encontrados. Devuelve False si la movida no es válida.</w:t>
      </w:r>
    </w:p>
    <w:p w:rsidR="00677E2E" w:rsidRPr="00677E2E" w:rsidRDefault="00677E2E" w:rsidP="00677E2E">
      <w:pPr>
        <w:pStyle w:val="SourceCode"/>
        <w:rPr>
          <w:lang w:val="es-MX"/>
        </w:rPr>
      </w:pPr>
      <w:r w:rsidRPr="00677E2E">
        <w:rPr>
          <w:rStyle w:val="SourceLineNumber"/>
          <w:lang w:val="es-MX"/>
        </w:rPr>
        <w:t xml:space="preserve"> </w:t>
      </w:r>
      <w:r w:rsidRPr="0028048D">
        <w:rPr>
          <w:rStyle w:val="SourceLineNumber"/>
          <w:lang w:val="es-MX"/>
        </w:rPr>
        <w:t>67.</w:t>
      </w:r>
      <w:r w:rsidRPr="0028048D">
        <w:rPr>
          <w:lang w:val="es-MX"/>
        </w:rPr>
        <w:t xml:space="preserve">     </w:t>
      </w:r>
      <w:r w:rsidRPr="00677E2E">
        <w:rPr>
          <w:rStyle w:val="SourceCodeComment"/>
          <w:lang w:val="es-MX"/>
        </w:rPr>
        <w:t># En caso contrario, devuelve una cadena con el resultado de esa movida.</w:t>
      </w:r>
    </w:p>
    <w:p w:rsidR="00677E2E" w:rsidRDefault="00677E2E" w:rsidP="00677E2E">
      <w:pPr>
        <w:pStyle w:val="SourceCode"/>
      </w:pPr>
      <w:r w:rsidRPr="00677E2E">
        <w:rPr>
          <w:rStyle w:val="SourceLineNumber"/>
          <w:lang w:val="es-MX"/>
        </w:rPr>
        <w:t xml:space="preserve"> </w:t>
      </w:r>
      <w:r w:rsidRPr="004D78B0">
        <w:rPr>
          <w:rStyle w:val="SourceLineNumber"/>
        </w:rPr>
        <w:t>68.</w:t>
      </w:r>
      <w:r>
        <w:t xml:space="preserve">     if not </w:t>
      </w:r>
      <w:r w:rsidRPr="00677E2E">
        <w:t>esMovidaVálida</w:t>
      </w:r>
      <w:r>
        <w:t>(x, y):</w:t>
      </w:r>
    </w:p>
    <w:p w:rsidR="00AC09D8" w:rsidRPr="0021458F" w:rsidRDefault="00677E2E" w:rsidP="00677E2E">
      <w:pPr>
        <w:pStyle w:val="SourceCode"/>
        <w:rPr>
          <w:lang w:val="es-MX"/>
        </w:rPr>
      </w:pPr>
      <w:r w:rsidRPr="004D78B0">
        <w:rPr>
          <w:rStyle w:val="SourceLineNumber"/>
        </w:rPr>
        <w:t xml:space="preserve"> </w:t>
      </w:r>
      <w:r w:rsidRPr="0028048D">
        <w:rPr>
          <w:rStyle w:val="SourceLineNumber"/>
          <w:lang w:val="es-MX"/>
        </w:rPr>
        <w:t>69.</w:t>
      </w:r>
      <w:r w:rsidRPr="0028048D">
        <w:rPr>
          <w:lang w:val="es-MX"/>
        </w:rPr>
        <w:t xml:space="preserve">         return False</w:t>
      </w:r>
    </w:p>
    <w:p w:rsidR="0021458F" w:rsidRDefault="0021458F" w:rsidP="00AC09D8">
      <w:pPr>
        <w:pStyle w:val="Body"/>
        <w:rPr>
          <w:lang w:val="es-MX"/>
        </w:rPr>
      </w:pPr>
      <w:r w:rsidRPr="0021458F">
        <w:rPr>
          <w:lang w:val="es-MX"/>
        </w:rPr>
        <w:t>En el juego Sonar, el tablero es actualizado para mostrar un número por cada uno de los dispositivos empleados para mostrar que tan lejos se encuentra del cofre más ce</w:t>
      </w:r>
      <w:r w:rsidR="00B774F4">
        <w:rPr>
          <w:lang w:val="es-MX"/>
        </w:rPr>
        <w:t>rcano. Cuando el jugador realiza</w:t>
      </w:r>
      <w:r w:rsidRPr="0021458F">
        <w:rPr>
          <w:lang w:val="es-MX"/>
        </w:rPr>
        <w:t xml:space="preserve"> una movida dándole al programa unas coordenadas X e Y, el tablero cambia en </w:t>
      </w:r>
      <w:r w:rsidR="00B774F4" w:rsidRPr="00B774F4">
        <w:rPr>
          <w:lang w:val="es-MX"/>
        </w:rPr>
        <w:t>función de</w:t>
      </w:r>
      <w:r w:rsidRPr="0021458F">
        <w:rPr>
          <w:lang w:val="es-MX"/>
        </w:rPr>
        <w:t xml:space="preserve"> las posiciones de los cofres.</w:t>
      </w:r>
    </w:p>
    <w:p w:rsidR="0021458F" w:rsidRPr="0021458F" w:rsidRDefault="0021458F" w:rsidP="00AC09D8">
      <w:pPr>
        <w:pStyle w:val="Body"/>
        <w:rPr>
          <w:lang w:val="es-MX"/>
        </w:rPr>
      </w:pPr>
      <w:r w:rsidRPr="0021458F">
        <w:rPr>
          <w:lang w:val="es-MX"/>
        </w:rPr>
        <w:t xml:space="preserve">La función </w:t>
      </w:r>
      <w:r w:rsidRPr="0021458F">
        <w:rPr>
          <w:rStyle w:val="Literal"/>
          <w:lang w:val="es-MX"/>
        </w:rPr>
        <w:t>realizarMovida()</w:t>
      </w:r>
      <w:r w:rsidRPr="0021458F">
        <w:rPr>
          <w:lang w:val="es-MX"/>
        </w:rPr>
        <w:t xml:space="preserve"> requiere cuatro parámetros: las estructuras de datos correspondiente a tablero y cofres, y coordenadas X e Y. La línea 69 devuelve </w:t>
      </w:r>
      <w:r w:rsidRPr="0021458F">
        <w:rPr>
          <w:rStyle w:val="Literal"/>
          <w:lang w:val="es-MX"/>
        </w:rPr>
        <w:t>Fals</w:t>
      </w:r>
      <w:r>
        <w:rPr>
          <w:rStyle w:val="Literal"/>
          <w:lang w:val="es-MX"/>
        </w:rPr>
        <w:t>e</w:t>
      </w:r>
      <w:r w:rsidRPr="0021458F">
        <w:rPr>
          <w:lang w:val="es-MX"/>
        </w:rPr>
        <w:t xml:space="preserve"> si las </w:t>
      </w:r>
      <w:r w:rsidRPr="0021458F">
        <w:rPr>
          <w:lang w:val="es-MX"/>
        </w:rPr>
        <w:lastRenderedPageBreak/>
        <w:t xml:space="preserve">coordenadas X e Y dadas no existen dentro del tablero. Si </w:t>
      </w:r>
      <w:r w:rsidRPr="0021458F">
        <w:rPr>
          <w:rStyle w:val="Literal"/>
          <w:lang w:val="es-MX"/>
        </w:rPr>
        <w:t>esMovidaVálida()</w:t>
      </w:r>
      <w:r w:rsidRPr="0021458F">
        <w:rPr>
          <w:lang w:val="es-MX"/>
        </w:rPr>
        <w:t xml:space="preserve"> retorna </w:t>
      </w:r>
      <w:r>
        <w:rPr>
          <w:rStyle w:val="Literal"/>
          <w:lang w:val="es-MX"/>
        </w:rPr>
        <w:t>False</w:t>
      </w:r>
      <w:r w:rsidRPr="0021458F">
        <w:rPr>
          <w:lang w:val="es-MX"/>
        </w:rPr>
        <w:t xml:space="preserve">, entonces </w:t>
      </w:r>
      <w:r w:rsidRPr="0021458F">
        <w:rPr>
          <w:rStyle w:val="Literal"/>
          <w:lang w:val="es-MX"/>
        </w:rPr>
        <w:t>realizarMovida()</w:t>
      </w:r>
      <w:r w:rsidRPr="0021458F">
        <w:rPr>
          <w:lang w:val="es-MX"/>
        </w:rPr>
        <w:t xml:space="preserve"> devolverá </w:t>
      </w:r>
      <w:r>
        <w:rPr>
          <w:rStyle w:val="Literal"/>
          <w:lang w:val="es-MX"/>
        </w:rPr>
        <w:t>False</w:t>
      </w:r>
      <w:r w:rsidRPr="0021458F">
        <w:rPr>
          <w:lang w:val="es-MX"/>
        </w:rPr>
        <w:t>.</w:t>
      </w:r>
    </w:p>
    <w:p w:rsidR="00AC09D8" w:rsidRPr="0021458F" w:rsidRDefault="0021458F" w:rsidP="00AC09D8">
      <w:pPr>
        <w:pStyle w:val="Body"/>
        <w:rPr>
          <w:lang w:val="es-MX"/>
        </w:rPr>
      </w:pPr>
      <w:r w:rsidRPr="0021458F">
        <w:rPr>
          <w:lang w:val="es-MX"/>
        </w:rPr>
        <w:t xml:space="preserve">En otro caso, </w:t>
      </w:r>
      <w:r w:rsidRPr="0021458F">
        <w:rPr>
          <w:rStyle w:val="Literal"/>
          <w:lang w:val="es-MX"/>
        </w:rPr>
        <w:t>realizarMovida()</w:t>
      </w:r>
      <w:r w:rsidRPr="0021458F">
        <w:rPr>
          <w:lang w:val="es-MX"/>
        </w:rPr>
        <w:t xml:space="preserve"> devuelve un </w:t>
      </w:r>
      <w:r w:rsidR="00B774F4">
        <w:rPr>
          <w:lang w:val="es-MX"/>
        </w:rPr>
        <w:t>cadena</w:t>
      </w:r>
      <w:r w:rsidRPr="0021458F">
        <w:rPr>
          <w:lang w:val="es-MX"/>
        </w:rPr>
        <w:t xml:space="preserve"> describiendo que sucedió en respuesta a la movida</w:t>
      </w:r>
      <w:r w:rsidR="0059231C">
        <w:rPr>
          <w:lang w:val="es-MX"/>
        </w:rPr>
        <w:t>:</w:t>
      </w:r>
    </w:p>
    <w:p w:rsidR="0021458F" w:rsidRPr="0021458F" w:rsidRDefault="0021458F" w:rsidP="0021458F">
      <w:pPr>
        <w:pStyle w:val="Body"/>
        <w:numPr>
          <w:ilvl w:val="0"/>
          <w:numId w:val="41"/>
        </w:numPr>
        <w:rPr>
          <w:lang w:val="es-MX"/>
        </w:rPr>
      </w:pPr>
      <w:r w:rsidRPr="0021458F">
        <w:rPr>
          <w:lang w:val="es-MX"/>
        </w:rPr>
        <w:t xml:space="preserve">Si la coordenada cae directamente en un tesoro, </w:t>
      </w:r>
      <w:r w:rsidRPr="0021458F">
        <w:rPr>
          <w:rStyle w:val="Literal"/>
          <w:lang w:val="es-MX"/>
        </w:rPr>
        <w:t>realizarMovida()</w:t>
      </w:r>
      <w:r w:rsidRPr="0021458F">
        <w:rPr>
          <w:lang w:val="es-MX"/>
        </w:rPr>
        <w:t xml:space="preserve"> devuelve </w:t>
      </w:r>
      <w:r w:rsidRPr="0021458F">
        <w:rPr>
          <w:rStyle w:val="Literal"/>
          <w:lang w:val="es-MX"/>
        </w:rPr>
        <w:t>'¡Has encontrado un cofre del tesoro hundido!'</w:t>
      </w:r>
      <w:r w:rsidRPr="0021458F">
        <w:rPr>
          <w:lang w:val="es-MX"/>
        </w:rPr>
        <w:t>.</w:t>
      </w:r>
    </w:p>
    <w:p w:rsidR="0021458F" w:rsidRPr="0021458F" w:rsidRDefault="0021458F" w:rsidP="0021458F">
      <w:pPr>
        <w:pStyle w:val="Body"/>
        <w:numPr>
          <w:ilvl w:val="0"/>
          <w:numId w:val="41"/>
        </w:numPr>
        <w:rPr>
          <w:lang w:val="es-MX"/>
        </w:rPr>
      </w:pPr>
      <w:r w:rsidRPr="0021458F">
        <w:rPr>
          <w:lang w:val="es-MX"/>
        </w:rPr>
        <w:t xml:space="preserve">Si las coordenadas se encuentran a una distancia de 9 o menos de un cofre, </w:t>
      </w:r>
      <w:r w:rsidRPr="0021458F">
        <w:rPr>
          <w:rStyle w:val="Literal"/>
          <w:lang w:val="es-MX"/>
        </w:rPr>
        <w:t>realizarMovida</w:t>
      </w:r>
      <w:r>
        <w:rPr>
          <w:rStyle w:val="Literal"/>
          <w:lang w:val="es-MX"/>
        </w:rPr>
        <w:t>()</w:t>
      </w:r>
      <w:r w:rsidRPr="0021458F">
        <w:rPr>
          <w:lang w:val="es-MX"/>
        </w:rPr>
        <w:t xml:space="preserve"> devuelve </w:t>
      </w:r>
      <w:r w:rsidRPr="007901D6">
        <w:rPr>
          <w:rStyle w:val="Literal"/>
          <w:lang w:val="es-MX"/>
        </w:rPr>
        <w:t>'</w:t>
      </w:r>
      <w:r w:rsidRPr="0021458F">
        <w:rPr>
          <w:rStyle w:val="Literal"/>
          <w:lang w:val="es-MX"/>
        </w:rPr>
        <w:t>Tesoro detectado a una distancia %s del dispositivo sonar.'</w:t>
      </w:r>
      <w:r w:rsidRPr="0021458F">
        <w:rPr>
          <w:lang w:val="es-MX"/>
        </w:rPr>
        <w:t xml:space="preserve"> (donde </w:t>
      </w:r>
      <w:r w:rsidRPr="0021458F">
        <w:rPr>
          <w:rStyle w:val="Literal"/>
          <w:lang w:val="es-MX"/>
        </w:rPr>
        <w:t>%s</w:t>
      </w:r>
      <w:r w:rsidRPr="0021458F">
        <w:rPr>
          <w:lang w:val="es-MX"/>
        </w:rPr>
        <w:t xml:space="preserve"> es reemplazado por el valor entero de la distancia).</w:t>
      </w:r>
    </w:p>
    <w:p w:rsidR="00AC09D8" w:rsidRPr="0059231C" w:rsidRDefault="0021458F" w:rsidP="0021458F">
      <w:pPr>
        <w:pStyle w:val="Body"/>
        <w:numPr>
          <w:ilvl w:val="0"/>
          <w:numId w:val="41"/>
        </w:numPr>
        <w:rPr>
          <w:lang w:val="es-MX"/>
        </w:rPr>
      </w:pPr>
      <w:r w:rsidRPr="0021458F">
        <w:rPr>
          <w:lang w:val="es-MX"/>
        </w:rPr>
        <w:t xml:space="preserve">En última instancia, </w:t>
      </w:r>
      <w:r w:rsidRPr="0021458F">
        <w:rPr>
          <w:rStyle w:val="Literal"/>
          <w:lang w:val="es-MX"/>
        </w:rPr>
        <w:t>realizarMovida()</w:t>
      </w:r>
      <w:r w:rsidRPr="0021458F">
        <w:rPr>
          <w:lang w:val="es-MX"/>
        </w:rPr>
        <w:t xml:space="preserve"> devuelve </w:t>
      </w:r>
      <w:r w:rsidRPr="0021458F">
        <w:rPr>
          <w:rStyle w:val="Literal"/>
          <w:lang w:val="es-MX"/>
        </w:rPr>
        <w:t xml:space="preserve">'El sonar no ha detectado nada. </w:t>
      </w:r>
      <w:r w:rsidRPr="0059231C">
        <w:rPr>
          <w:rStyle w:val="Literal"/>
          <w:lang w:val="es-MX"/>
        </w:rPr>
        <w:t>Todos los cofres están fuera del alcance del dispositivo.'</w:t>
      </w:r>
      <w:r w:rsidRPr="0059231C">
        <w:rPr>
          <w:lang w:val="es-MX"/>
        </w:rPr>
        <w:t>.</w:t>
      </w:r>
    </w:p>
    <w:p w:rsidR="00677E2E" w:rsidRPr="00677E2E" w:rsidRDefault="00677E2E" w:rsidP="00677E2E">
      <w:pPr>
        <w:pStyle w:val="SourceCode"/>
        <w:rPr>
          <w:lang w:val="es-MX"/>
        </w:rPr>
      </w:pPr>
      <w:r w:rsidRPr="0028048D">
        <w:rPr>
          <w:rStyle w:val="SourceLineNumber"/>
          <w:lang w:val="es-MX"/>
        </w:rPr>
        <w:t xml:space="preserve"> 71.</w:t>
      </w:r>
      <w:r w:rsidRPr="0028048D">
        <w:rPr>
          <w:lang w:val="es-MX"/>
        </w:rPr>
        <w:t xml:space="preserve">     </w:t>
      </w:r>
      <w:r w:rsidRPr="00677E2E">
        <w:rPr>
          <w:lang w:val="es-MX"/>
        </w:rPr>
        <w:t xml:space="preserve">menorDistancia = 100 </w:t>
      </w:r>
      <w:r w:rsidRPr="00677E2E">
        <w:rPr>
          <w:rStyle w:val="SourceCodeComment"/>
          <w:lang w:val="es-MX"/>
        </w:rPr>
        <w:t># cualquier cofre estará a una distancia menor que 100.</w:t>
      </w:r>
    </w:p>
    <w:p w:rsidR="00677E2E" w:rsidRDefault="00677E2E" w:rsidP="00677E2E">
      <w:pPr>
        <w:pStyle w:val="SourceCode"/>
      </w:pPr>
      <w:r w:rsidRPr="00677E2E">
        <w:rPr>
          <w:rStyle w:val="SourceLineNumber"/>
          <w:lang w:val="es-MX"/>
        </w:rPr>
        <w:t xml:space="preserve"> </w:t>
      </w:r>
      <w:r w:rsidRPr="004D78B0">
        <w:rPr>
          <w:rStyle w:val="SourceLineNumber"/>
        </w:rPr>
        <w:t>72.</w:t>
      </w:r>
      <w:r>
        <w:t xml:space="preserve">     for cx, cy in </w:t>
      </w:r>
      <w:r w:rsidRPr="00677E2E">
        <w:t>cofres</w:t>
      </w:r>
      <w:r>
        <w:t>:</w:t>
      </w:r>
    </w:p>
    <w:p w:rsidR="00677E2E" w:rsidRDefault="00677E2E" w:rsidP="00677E2E">
      <w:pPr>
        <w:pStyle w:val="SourceCode"/>
      </w:pPr>
      <w:r w:rsidRPr="004D78B0">
        <w:rPr>
          <w:rStyle w:val="SourceLineNumber"/>
        </w:rPr>
        <w:t xml:space="preserve"> 73.</w:t>
      </w:r>
      <w:r>
        <w:t xml:space="preserve">         if abs(cx - x) &gt; abs(cy - y):</w:t>
      </w:r>
    </w:p>
    <w:p w:rsidR="00677E2E" w:rsidRPr="0028048D" w:rsidRDefault="00677E2E" w:rsidP="00677E2E">
      <w:pPr>
        <w:pStyle w:val="SourceCode"/>
        <w:rPr>
          <w:lang w:val="es-MX"/>
        </w:rPr>
      </w:pPr>
      <w:r w:rsidRPr="004D78B0">
        <w:rPr>
          <w:rStyle w:val="SourceLineNumber"/>
        </w:rPr>
        <w:t xml:space="preserve"> </w:t>
      </w:r>
      <w:r w:rsidRPr="0028048D">
        <w:rPr>
          <w:rStyle w:val="SourceLineNumber"/>
          <w:lang w:val="es-MX"/>
        </w:rPr>
        <w:t>74.</w:t>
      </w:r>
      <w:r w:rsidRPr="0028048D">
        <w:rPr>
          <w:lang w:val="es-MX"/>
        </w:rPr>
        <w:t xml:space="preserve">             distancia = abs(cx - x)</w:t>
      </w:r>
    </w:p>
    <w:p w:rsidR="00677E2E" w:rsidRPr="0028048D" w:rsidRDefault="00677E2E" w:rsidP="00677E2E">
      <w:pPr>
        <w:pStyle w:val="SourceCode"/>
        <w:rPr>
          <w:lang w:val="es-MX"/>
        </w:rPr>
      </w:pPr>
      <w:r w:rsidRPr="0028048D">
        <w:rPr>
          <w:rStyle w:val="SourceLineNumber"/>
          <w:lang w:val="es-MX"/>
        </w:rPr>
        <w:t xml:space="preserve"> 75.</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76.</w:t>
      </w:r>
      <w:r w:rsidRPr="0028048D">
        <w:rPr>
          <w:lang w:val="es-MX"/>
        </w:rPr>
        <w:t xml:space="preserve">             distancia = abs(cy - y)</w:t>
      </w:r>
    </w:p>
    <w:p w:rsidR="00677E2E" w:rsidRPr="0028048D" w:rsidRDefault="00677E2E" w:rsidP="00677E2E">
      <w:pPr>
        <w:pStyle w:val="SourceCode"/>
        <w:rPr>
          <w:rStyle w:val="SourceLineNumber"/>
          <w:lang w:val="es-MX"/>
        </w:rPr>
      </w:pPr>
      <w:r w:rsidRPr="0028048D">
        <w:rPr>
          <w:rStyle w:val="SourceLineNumber"/>
          <w:lang w:val="es-MX"/>
        </w:rPr>
        <w:t xml:space="preserve"> 77. </w:t>
      </w:r>
    </w:p>
    <w:p w:rsidR="00677E2E" w:rsidRPr="00677E2E" w:rsidRDefault="00677E2E" w:rsidP="00677E2E">
      <w:pPr>
        <w:pStyle w:val="SourceCode"/>
        <w:rPr>
          <w:rStyle w:val="SourceCodeComment"/>
          <w:lang w:val="es-MX"/>
        </w:rPr>
      </w:pPr>
      <w:r w:rsidRPr="0028048D">
        <w:rPr>
          <w:rStyle w:val="SourceLineNumber"/>
          <w:lang w:val="es-MX"/>
        </w:rPr>
        <w:t xml:space="preserve"> 78.</w:t>
      </w:r>
      <w:r w:rsidRPr="0028048D">
        <w:rPr>
          <w:lang w:val="es-MX"/>
        </w:rPr>
        <w:t xml:space="preserve">         </w:t>
      </w:r>
      <w:r w:rsidRPr="00677E2E">
        <w:rPr>
          <w:lang w:val="es-MX"/>
        </w:rPr>
        <w:t xml:space="preserve">if distancia &lt; menorDistancia: </w:t>
      </w:r>
      <w:r w:rsidRPr="00677E2E">
        <w:rPr>
          <w:rStyle w:val="SourceCodeComment"/>
          <w:lang w:val="es-MX"/>
        </w:rPr>
        <w:t># queremos el cofre más cercano.</w:t>
      </w:r>
    </w:p>
    <w:p w:rsidR="00AC09D8" w:rsidRPr="0059231C" w:rsidRDefault="00677E2E" w:rsidP="00677E2E">
      <w:pPr>
        <w:pStyle w:val="SourceCode"/>
        <w:rPr>
          <w:lang w:val="es-MX"/>
        </w:rPr>
      </w:pPr>
      <w:r w:rsidRPr="00677E2E">
        <w:rPr>
          <w:rStyle w:val="SourceLineNumber"/>
          <w:lang w:val="es-MX"/>
        </w:rPr>
        <w:t xml:space="preserve"> </w:t>
      </w:r>
      <w:r w:rsidRPr="0028048D">
        <w:rPr>
          <w:rStyle w:val="SourceLineNumber"/>
          <w:lang w:val="es-MX"/>
        </w:rPr>
        <w:t>79.</w:t>
      </w:r>
      <w:r w:rsidRPr="0028048D">
        <w:rPr>
          <w:lang w:val="es-MX"/>
        </w:rPr>
        <w:t xml:space="preserve">             menorDistancia = distancia</w:t>
      </w:r>
    </w:p>
    <w:p w:rsidR="00AC09D8" w:rsidRPr="0059231C" w:rsidRDefault="0059231C" w:rsidP="00AC09D8">
      <w:pPr>
        <w:pStyle w:val="Body"/>
        <w:rPr>
          <w:lang w:val="es-MX"/>
        </w:rPr>
      </w:pPr>
      <w:r w:rsidRPr="0059231C">
        <w:rPr>
          <w:lang w:val="es-MX"/>
        </w:rPr>
        <w:t xml:space="preserve">Dadas las coordenadas de donde el jugador desea colocar un sonar y una lista de coordenadas XY para los cofres, necesitarás una </w:t>
      </w:r>
      <w:r w:rsidR="00B774F4">
        <w:rPr>
          <w:lang w:val="es-MX"/>
        </w:rPr>
        <w:t>a</w:t>
      </w:r>
      <w:r w:rsidRPr="0059231C">
        <w:rPr>
          <w:lang w:val="es-MX"/>
        </w:rPr>
        <w:t>lgoritmo para encontrar cuál cofre es el más cercano.</w:t>
      </w:r>
    </w:p>
    <w:p w:rsidR="00AC09D8" w:rsidRPr="0059231C" w:rsidRDefault="0059231C" w:rsidP="00AC09D8">
      <w:pPr>
        <w:pStyle w:val="Heading2"/>
        <w:rPr>
          <w:lang w:val="es-MX"/>
        </w:rPr>
      </w:pPr>
      <w:bookmarkStart w:id="117" w:name="_Toc428114139"/>
      <w:r w:rsidRPr="0059231C">
        <w:rPr>
          <w:lang w:val="es-MX"/>
        </w:rPr>
        <w:t>Un algoritmo para Encontrar el Cofre de Tesoro más Cercano</w:t>
      </w:r>
      <w:bookmarkEnd w:id="117"/>
    </w:p>
    <w:p w:rsidR="00AC09D8" w:rsidRPr="0059231C" w:rsidRDefault="0059231C" w:rsidP="00AC09D8">
      <w:pPr>
        <w:pStyle w:val="Body"/>
        <w:rPr>
          <w:lang w:val="es-MX"/>
        </w:rPr>
      </w:pPr>
      <w:r w:rsidRPr="0059231C">
        <w:rPr>
          <w:lang w:val="es-MX"/>
        </w:rPr>
        <w:t xml:space="preserve">Los parámetros </w:t>
      </w:r>
      <w:r w:rsidRPr="0059231C">
        <w:rPr>
          <w:rStyle w:val="Literal"/>
          <w:lang w:val="es-MX"/>
        </w:rPr>
        <w:t>x</w:t>
      </w:r>
      <w:r w:rsidRPr="0059231C">
        <w:rPr>
          <w:lang w:val="es-MX"/>
        </w:rPr>
        <w:t xml:space="preserve"> e </w:t>
      </w:r>
      <w:r w:rsidRPr="0059231C">
        <w:rPr>
          <w:rStyle w:val="Literal"/>
          <w:lang w:val="es-MX"/>
        </w:rPr>
        <w:t>y</w:t>
      </w:r>
      <w:r w:rsidRPr="0059231C">
        <w:rPr>
          <w:lang w:val="es-MX"/>
        </w:rPr>
        <w:t xml:space="preserve"> son enteros (digamos, </w:t>
      </w:r>
      <w:r w:rsidRPr="0059231C">
        <w:rPr>
          <w:rStyle w:val="Literal"/>
          <w:lang w:val="es-MX"/>
        </w:rPr>
        <w:t>3</w:t>
      </w:r>
      <w:r w:rsidRPr="0059231C">
        <w:rPr>
          <w:lang w:val="es-MX"/>
        </w:rPr>
        <w:t xml:space="preserve"> y </w:t>
      </w:r>
      <w:r w:rsidRPr="0059231C">
        <w:rPr>
          <w:rStyle w:val="Literal"/>
          <w:lang w:val="es-MX"/>
        </w:rPr>
        <w:t>2</w:t>
      </w:r>
      <w:r w:rsidRPr="0059231C">
        <w:rPr>
          <w:lang w:val="es-MX"/>
        </w:rPr>
        <w:t xml:space="preserve">), y juntos representan la posición en el tablero que el jugador eligió. La variable </w:t>
      </w:r>
      <w:r w:rsidRPr="0059231C">
        <w:rPr>
          <w:rStyle w:val="Literal"/>
          <w:lang w:val="es-MX"/>
        </w:rPr>
        <w:t>cofres</w:t>
      </w:r>
      <w:r w:rsidRPr="0059231C">
        <w:rPr>
          <w:lang w:val="es-MX"/>
        </w:rPr>
        <w:t xml:space="preserve"> tendrá un valor como  </w:t>
      </w:r>
      <w:r w:rsidRPr="0059231C">
        <w:rPr>
          <w:rStyle w:val="Literal"/>
          <w:lang w:val="es-MX"/>
        </w:rPr>
        <w:t>[[5, 0], [0, 2], [4, 2]]</w:t>
      </w:r>
      <w:r w:rsidRPr="0059231C">
        <w:rPr>
          <w:lang w:val="es-MX"/>
        </w:rPr>
        <w:t xml:space="preserve">. Dicho valor representa las posiciones de tres cofres. Puedes visualizarlo como en la Figura 13-3. La distancia formará </w:t>
      </w:r>
      <w:r>
        <w:rPr>
          <w:lang w:val="es-MX"/>
        </w:rPr>
        <w:t>“</w:t>
      </w:r>
      <w:r w:rsidRPr="0059231C">
        <w:rPr>
          <w:lang w:val="es-MX"/>
        </w:rPr>
        <w:t>anillos</w:t>
      </w:r>
      <w:r>
        <w:rPr>
          <w:lang w:val="es-MX"/>
        </w:rPr>
        <w:t>”</w:t>
      </w:r>
      <w:r w:rsidRPr="0059231C">
        <w:rPr>
          <w:lang w:val="es-MX"/>
        </w:rPr>
        <w:t xml:space="preserve"> alrededor del sonar, posicionado en 3, 2 como en la Figura 13-4.</w:t>
      </w:r>
    </w:p>
    <w:p w:rsidR="00AC09D8" w:rsidRDefault="00AC09D8" w:rsidP="00AC09D8">
      <w:pPr>
        <w:jc w:val="center"/>
      </w:pPr>
      <w:r>
        <w:rPr>
          <w:noProof/>
        </w:rPr>
        <w:lastRenderedPageBreak/>
        <w:drawing>
          <wp:inline distT="0" distB="0" distL="0" distR="0" wp14:anchorId="2DF6AE39" wp14:editId="6B8694A0">
            <wp:extent cx="2114266" cy="21793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_distance1.png"/>
                    <pic:cNvPicPr/>
                  </pic:nvPicPr>
                  <pic:blipFill>
                    <a:blip r:embed="rId93">
                      <a:extLst>
                        <a:ext uri="{28A0092B-C50C-407E-A947-70E740481C1C}">
                          <a14:useLocalDpi xmlns:a14="http://schemas.microsoft.com/office/drawing/2010/main" val="0"/>
                        </a:ext>
                      </a:extLst>
                    </a:blip>
                    <a:stretch>
                      <a:fillRect/>
                    </a:stretch>
                  </pic:blipFill>
                  <pic:spPr>
                    <a:xfrm>
                      <a:off x="0" y="0"/>
                      <a:ext cx="2111660" cy="2176634"/>
                    </a:xfrm>
                    <a:prstGeom prst="rect">
                      <a:avLst/>
                    </a:prstGeom>
                  </pic:spPr>
                </pic:pic>
              </a:graphicData>
            </a:graphic>
          </wp:inline>
        </w:drawing>
      </w:r>
    </w:p>
    <w:p w:rsidR="00AC09D8" w:rsidRPr="0059231C" w:rsidRDefault="0059231C" w:rsidP="00AC09D8">
      <w:pPr>
        <w:pStyle w:val="Caption"/>
        <w:rPr>
          <w:lang w:val="es-MX"/>
        </w:rPr>
      </w:pPr>
      <w:r w:rsidRPr="0059231C">
        <w:rPr>
          <w:lang w:val="es-MX"/>
        </w:rPr>
        <w:t xml:space="preserve">Figura 13-3: Los cofres de tesoros representados por </w:t>
      </w:r>
      <w:r w:rsidRPr="0059231C">
        <w:rPr>
          <w:rStyle w:val="Literal"/>
          <w:lang w:val="es-MX"/>
        </w:rPr>
        <w:t>[[5, 0], [0, 2], [4, 2]]</w:t>
      </w:r>
      <w:r w:rsidRPr="0059231C">
        <w:rPr>
          <w:lang w:val="es-MX"/>
        </w:rPr>
        <w:t>.</w:t>
      </w:r>
    </w:p>
    <w:p w:rsidR="00AC09D8" w:rsidRDefault="00AC09D8" w:rsidP="00AC09D8">
      <w:pPr>
        <w:jc w:val="center"/>
      </w:pPr>
      <w:r>
        <w:rPr>
          <w:noProof/>
        </w:rPr>
        <w:drawing>
          <wp:inline distT="0" distB="0" distL="0" distR="0" wp14:anchorId="2500A8C0" wp14:editId="25569383">
            <wp:extent cx="2141220" cy="2207104"/>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_distance2.png"/>
                    <pic:cNvPicPr/>
                  </pic:nvPicPr>
                  <pic:blipFill>
                    <a:blip r:embed="rId94">
                      <a:extLst>
                        <a:ext uri="{28A0092B-C50C-407E-A947-70E740481C1C}">
                          <a14:useLocalDpi xmlns:a14="http://schemas.microsoft.com/office/drawing/2010/main" val="0"/>
                        </a:ext>
                      </a:extLst>
                    </a:blip>
                    <a:stretch>
                      <a:fillRect/>
                    </a:stretch>
                  </pic:blipFill>
                  <pic:spPr>
                    <a:xfrm>
                      <a:off x="0" y="0"/>
                      <a:ext cx="2138581" cy="2204384"/>
                    </a:xfrm>
                    <a:prstGeom prst="rect">
                      <a:avLst/>
                    </a:prstGeom>
                  </pic:spPr>
                </pic:pic>
              </a:graphicData>
            </a:graphic>
          </wp:inline>
        </w:drawing>
      </w:r>
    </w:p>
    <w:p w:rsidR="00AC09D8" w:rsidRPr="0059231C" w:rsidRDefault="0059231C" w:rsidP="00AC09D8">
      <w:pPr>
        <w:pStyle w:val="Caption"/>
        <w:rPr>
          <w:lang w:val="es-MX"/>
        </w:rPr>
      </w:pPr>
      <w:r w:rsidRPr="0059231C">
        <w:rPr>
          <w:lang w:val="es-MX"/>
        </w:rPr>
        <w:t>Figura 13-4: El tablero con las distancias desde la posición 3, 2.</w:t>
      </w:r>
    </w:p>
    <w:p w:rsidR="00AC09D8" w:rsidRPr="0059231C" w:rsidRDefault="0059231C" w:rsidP="00AC09D8">
      <w:pPr>
        <w:pStyle w:val="Body"/>
        <w:rPr>
          <w:lang w:val="es-MX"/>
        </w:rPr>
      </w:pPr>
      <w:r w:rsidRPr="0059231C">
        <w:rPr>
          <w:lang w:val="es-MX"/>
        </w:rPr>
        <w:t>Pero ¿como traducimos esto en código para el juego? Necesitarás una forma de representar el anillo de distancias como una expresión. Nota que la distancia a una coordenada XY siempre es mayor a dos valores: el valor absoluto de la diferencia de dos coordenada X y el valor absoluto de la diferencia de dos coordenadas Y.</w:t>
      </w:r>
    </w:p>
    <w:p w:rsidR="00AC09D8" w:rsidRDefault="000105FA" w:rsidP="00AC09D8">
      <w:pPr>
        <w:pStyle w:val="Body"/>
        <w:rPr>
          <w:lang w:val="es-MX"/>
        </w:rPr>
      </w:pPr>
      <w:r w:rsidRPr="000105FA">
        <w:rPr>
          <w:lang w:val="es-MX"/>
        </w:rPr>
        <w:t xml:space="preserve">Esto significa que debes restar la coordenada X del sonar y la coordenada X de uno de los cofres, luego tomar su valor absoluto. Haz lo mismo para la coordenada Y. El </w:t>
      </w:r>
      <w:r w:rsidRPr="000105FA">
        <w:rPr>
          <w:rStyle w:val="Emphasis"/>
          <w:lang w:val="es-MX"/>
        </w:rPr>
        <w:t>mayor</w:t>
      </w:r>
      <w:r w:rsidRPr="000105FA">
        <w:rPr>
          <w:lang w:val="es-MX"/>
        </w:rPr>
        <w:t xml:space="preserve"> de ambos números será la distancia.</w:t>
      </w:r>
    </w:p>
    <w:p w:rsidR="00B774F4" w:rsidRPr="000105FA" w:rsidRDefault="00B774F4" w:rsidP="00B774F4">
      <w:pPr>
        <w:pStyle w:val="Body"/>
        <w:rPr>
          <w:lang w:val="es-MX"/>
        </w:rPr>
      </w:pPr>
      <w:r w:rsidRPr="00B774F4">
        <w:rPr>
          <w:lang w:val="es-MX"/>
        </w:rPr>
        <w:t>Por ejemplo, supongamos que las coordenadas X e Y del sonar son 3 y 2, como en la Figura 13-4. Las</w:t>
      </w:r>
      <w:r>
        <w:rPr>
          <w:lang w:val="es-MX"/>
        </w:rPr>
        <w:t xml:space="preserve"> </w:t>
      </w:r>
      <w:r w:rsidRPr="00B774F4">
        <w:rPr>
          <w:lang w:val="es-MX"/>
        </w:rPr>
        <w:t xml:space="preserve">coordenadas XY del primer cofre (esto es, el primero en la lista </w:t>
      </w:r>
      <w:r w:rsidRPr="00B774F4">
        <w:rPr>
          <w:rStyle w:val="Literal"/>
          <w:lang w:val="es-MX"/>
        </w:rPr>
        <w:t>[[5, 0], [0, 2], [4, 2]]</w:t>
      </w:r>
      <w:r w:rsidRPr="00B774F4">
        <w:rPr>
          <w:lang w:val="es-MX"/>
        </w:rPr>
        <w:t xml:space="preserve">) son </w:t>
      </w:r>
      <w:r w:rsidRPr="00B774F4">
        <w:rPr>
          <w:rStyle w:val="Literal"/>
          <w:lang w:val="es-MX"/>
        </w:rPr>
        <w:t>5</w:t>
      </w:r>
      <w:r w:rsidRPr="00B774F4">
        <w:rPr>
          <w:lang w:val="es-MX"/>
        </w:rPr>
        <w:t xml:space="preserve"> y </w:t>
      </w:r>
      <w:r w:rsidRPr="00B774F4">
        <w:rPr>
          <w:rStyle w:val="Literal"/>
          <w:lang w:val="es-MX"/>
        </w:rPr>
        <w:t>0</w:t>
      </w:r>
      <w:r w:rsidRPr="00B774F4">
        <w:rPr>
          <w:lang w:val="es-MX"/>
        </w:rPr>
        <w:t>.</w:t>
      </w:r>
    </w:p>
    <w:p w:rsidR="00AC09D8" w:rsidRPr="000105FA" w:rsidRDefault="000105FA" w:rsidP="000105FA">
      <w:pPr>
        <w:pStyle w:val="Body"/>
        <w:numPr>
          <w:ilvl w:val="0"/>
          <w:numId w:val="43"/>
        </w:numPr>
        <w:rPr>
          <w:lang w:val="es-MX"/>
        </w:rPr>
      </w:pPr>
      <w:r w:rsidRPr="000105FA">
        <w:rPr>
          <w:lang w:val="es-MX"/>
        </w:rPr>
        <w:lastRenderedPageBreak/>
        <w:t xml:space="preserve">Para la coordenada X, </w:t>
      </w:r>
      <w:r w:rsidRPr="000105FA">
        <w:rPr>
          <w:rStyle w:val="Literal"/>
          <w:lang w:val="es-MX"/>
        </w:rPr>
        <w:t>3 - 5</w:t>
      </w:r>
      <w:r w:rsidRPr="000105FA">
        <w:rPr>
          <w:lang w:val="es-MX"/>
        </w:rPr>
        <w:t xml:space="preserve"> evalúa a </w:t>
      </w:r>
      <w:r w:rsidRPr="000105FA">
        <w:rPr>
          <w:rStyle w:val="Literal"/>
          <w:lang w:val="es-MX"/>
        </w:rPr>
        <w:t>-2</w:t>
      </w:r>
      <w:r w:rsidRPr="000105FA">
        <w:rPr>
          <w:lang w:val="es-MX"/>
        </w:rPr>
        <w:t xml:space="preserve">, y su valor absoluto es </w:t>
      </w:r>
      <w:r w:rsidRPr="000105FA">
        <w:rPr>
          <w:rStyle w:val="Literal"/>
          <w:lang w:val="es-MX"/>
        </w:rPr>
        <w:t>2</w:t>
      </w:r>
      <w:r w:rsidRPr="000105FA">
        <w:rPr>
          <w:lang w:val="es-MX"/>
        </w:rPr>
        <w:t>.</w:t>
      </w:r>
    </w:p>
    <w:p w:rsidR="00AC09D8" w:rsidRPr="000105FA" w:rsidRDefault="000105FA" w:rsidP="000105FA">
      <w:pPr>
        <w:pStyle w:val="Body"/>
        <w:numPr>
          <w:ilvl w:val="0"/>
          <w:numId w:val="43"/>
        </w:numPr>
        <w:rPr>
          <w:lang w:val="es-MX"/>
        </w:rPr>
      </w:pPr>
      <w:r w:rsidRPr="000105FA">
        <w:rPr>
          <w:lang w:val="es-MX"/>
        </w:rPr>
        <w:t xml:space="preserve">Para la coordenada Y, </w:t>
      </w:r>
      <w:r w:rsidRPr="000105FA">
        <w:rPr>
          <w:rStyle w:val="Literal"/>
          <w:lang w:val="es-MX"/>
        </w:rPr>
        <w:t>2 - 1</w:t>
      </w:r>
      <w:r w:rsidRPr="000105FA">
        <w:rPr>
          <w:lang w:val="es-MX"/>
        </w:rPr>
        <w:t xml:space="preserve"> evalúa a </w:t>
      </w:r>
      <w:r w:rsidRPr="000105FA">
        <w:rPr>
          <w:rStyle w:val="Literal"/>
          <w:lang w:val="es-MX"/>
        </w:rPr>
        <w:t>1</w:t>
      </w:r>
      <w:r w:rsidRPr="000105FA">
        <w:rPr>
          <w:lang w:val="es-MX"/>
        </w:rPr>
        <w:t xml:space="preserve">, y su valor absoluto es </w:t>
      </w:r>
      <w:r w:rsidRPr="000105FA">
        <w:rPr>
          <w:rStyle w:val="Literal"/>
          <w:lang w:val="es-MX"/>
        </w:rPr>
        <w:t>1</w:t>
      </w:r>
      <w:r w:rsidRPr="000105FA">
        <w:rPr>
          <w:lang w:val="es-MX"/>
        </w:rPr>
        <w:t>.</w:t>
      </w:r>
    </w:p>
    <w:p w:rsidR="00AC09D8" w:rsidRPr="000105FA" w:rsidRDefault="000105FA" w:rsidP="000105FA">
      <w:pPr>
        <w:pStyle w:val="Body"/>
        <w:numPr>
          <w:ilvl w:val="0"/>
          <w:numId w:val="43"/>
        </w:numPr>
        <w:rPr>
          <w:lang w:val="es-MX"/>
        </w:rPr>
      </w:pPr>
      <w:r w:rsidRPr="000105FA">
        <w:rPr>
          <w:lang w:val="es-MX"/>
        </w:rPr>
        <w:t xml:space="preserve">Comparando ambos valores absolutos, </w:t>
      </w:r>
      <w:r w:rsidRPr="000105FA">
        <w:rPr>
          <w:rStyle w:val="Literal"/>
          <w:lang w:val="es-MX"/>
        </w:rPr>
        <w:t>2</w:t>
      </w:r>
      <w:r w:rsidRPr="000105FA">
        <w:rPr>
          <w:lang w:val="es-MX"/>
        </w:rPr>
        <w:t xml:space="preserve"> y </w:t>
      </w:r>
      <w:r w:rsidRPr="000105FA">
        <w:rPr>
          <w:rStyle w:val="Literal"/>
          <w:lang w:val="es-MX"/>
        </w:rPr>
        <w:t>1</w:t>
      </w:r>
      <w:r w:rsidRPr="000105FA">
        <w:rPr>
          <w:lang w:val="es-MX"/>
        </w:rPr>
        <w:t xml:space="preserve">, el mayor es </w:t>
      </w:r>
      <w:r w:rsidRPr="000105FA">
        <w:rPr>
          <w:rStyle w:val="Literal"/>
          <w:lang w:val="es-MX"/>
        </w:rPr>
        <w:t>2</w:t>
      </w:r>
      <w:r w:rsidRPr="000105FA">
        <w:rPr>
          <w:lang w:val="es-MX"/>
        </w:rPr>
        <w:t xml:space="preserve">, entonces </w:t>
      </w:r>
      <w:r w:rsidRPr="000105FA">
        <w:rPr>
          <w:rStyle w:val="Literal"/>
          <w:lang w:val="es-MX"/>
        </w:rPr>
        <w:t>2</w:t>
      </w:r>
      <w:r w:rsidRPr="000105FA">
        <w:rPr>
          <w:lang w:val="es-MX"/>
        </w:rPr>
        <w:t xml:space="preserve"> debe ser la distencia entre el sonar y el cofre en las coordenadas 5, 1.</w:t>
      </w:r>
      <w:r w:rsidR="00AC09D8" w:rsidRPr="000105FA">
        <w:rPr>
          <w:lang w:val="es-MX"/>
        </w:rPr>
        <w:t xml:space="preserve"> </w:t>
      </w:r>
    </w:p>
    <w:p w:rsidR="00AC09D8" w:rsidRPr="000105FA" w:rsidRDefault="000105FA" w:rsidP="00AC09D8">
      <w:pPr>
        <w:pStyle w:val="Body"/>
        <w:rPr>
          <w:lang w:val="es-MX"/>
        </w:rPr>
      </w:pPr>
      <w:r w:rsidRPr="000105FA">
        <w:rPr>
          <w:lang w:val="es-MX"/>
        </w:rPr>
        <w:t>Pod</w:t>
      </w:r>
      <w:r w:rsidR="00B774F4">
        <w:rPr>
          <w:lang w:val="es-MX"/>
        </w:rPr>
        <w:t>emos ver en el tablero en la Fi</w:t>
      </w:r>
      <w:r w:rsidRPr="000105FA">
        <w:rPr>
          <w:lang w:val="es-MX"/>
        </w:rPr>
        <w:t>g</w:t>
      </w:r>
      <w:r w:rsidR="00B774F4">
        <w:rPr>
          <w:lang w:val="es-MX"/>
        </w:rPr>
        <w:t>u</w:t>
      </w:r>
      <w:r w:rsidRPr="000105FA">
        <w:rPr>
          <w:lang w:val="es-MX"/>
        </w:rPr>
        <w:t>ra 13-4 y ver que este algoritmo funciona, porque el tesoro en 5, 1 está en el segundo anillo del sonar. Comparemos rápidamente los otros cofres y veamos si la distancia también funciona correctamente.</w:t>
      </w:r>
    </w:p>
    <w:p w:rsidR="00AC09D8" w:rsidRPr="000105FA" w:rsidRDefault="000105FA" w:rsidP="00AC09D8">
      <w:pPr>
        <w:pStyle w:val="Body"/>
        <w:rPr>
          <w:lang w:val="es-MX"/>
        </w:rPr>
      </w:pPr>
      <w:r w:rsidRPr="000105FA">
        <w:rPr>
          <w:lang w:val="es-MX"/>
        </w:rPr>
        <w:t>Hallemos la distancia desde el sonar en 3, 2 y el tesoro en 0, 2:</w:t>
      </w:r>
    </w:p>
    <w:p w:rsidR="00AC09D8" w:rsidRDefault="00AC09D8" w:rsidP="000105FA">
      <w:pPr>
        <w:pStyle w:val="Body"/>
        <w:numPr>
          <w:ilvl w:val="0"/>
          <w:numId w:val="44"/>
        </w:numPr>
      </w:pPr>
      <w:r w:rsidRPr="001017CF">
        <w:rPr>
          <w:rStyle w:val="Literal"/>
        </w:rPr>
        <w:t>abs(3 - 0)</w:t>
      </w:r>
      <w:r>
        <w:t xml:space="preserve"> </w:t>
      </w:r>
      <w:r w:rsidR="000105FA" w:rsidRPr="000105FA">
        <w:t xml:space="preserve">evalúa </w:t>
      </w:r>
      <w:r w:rsidR="004F5B86">
        <w:t>a</w:t>
      </w:r>
      <w:r>
        <w:t xml:space="preserve"> </w:t>
      </w:r>
      <w:r w:rsidRPr="001017CF">
        <w:rPr>
          <w:rStyle w:val="Literal"/>
        </w:rPr>
        <w:t>3</w:t>
      </w:r>
      <w:r>
        <w:t xml:space="preserve">. </w:t>
      </w:r>
    </w:p>
    <w:p w:rsidR="00AC09D8" w:rsidRDefault="00AC09D8" w:rsidP="000105FA">
      <w:pPr>
        <w:pStyle w:val="Body"/>
        <w:numPr>
          <w:ilvl w:val="0"/>
          <w:numId w:val="44"/>
        </w:numPr>
      </w:pPr>
      <w:r w:rsidRPr="001017CF">
        <w:rPr>
          <w:rStyle w:val="Literal"/>
        </w:rPr>
        <w:t>abs(2 - 2)</w:t>
      </w:r>
      <w:r>
        <w:t xml:space="preserve"> </w:t>
      </w:r>
      <w:r w:rsidR="000105FA" w:rsidRPr="000105FA">
        <w:t xml:space="preserve">evalúa </w:t>
      </w:r>
      <w:r w:rsidR="004F5B86">
        <w:t>a</w:t>
      </w:r>
      <w:r>
        <w:t xml:space="preserve"> </w:t>
      </w:r>
      <w:r w:rsidRPr="001017CF">
        <w:rPr>
          <w:rStyle w:val="Literal"/>
        </w:rPr>
        <w:t>0</w:t>
      </w:r>
      <w:r>
        <w:t xml:space="preserve">. </w:t>
      </w:r>
    </w:p>
    <w:p w:rsidR="00AC09D8" w:rsidRPr="000105FA" w:rsidRDefault="00AC09D8" w:rsidP="000105FA">
      <w:pPr>
        <w:pStyle w:val="Body"/>
        <w:numPr>
          <w:ilvl w:val="0"/>
          <w:numId w:val="44"/>
        </w:numPr>
        <w:rPr>
          <w:lang w:val="es-MX"/>
        </w:rPr>
      </w:pPr>
      <w:r w:rsidRPr="000105FA">
        <w:rPr>
          <w:rStyle w:val="Literal"/>
          <w:lang w:val="es-MX"/>
        </w:rPr>
        <w:t>3</w:t>
      </w:r>
      <w:r w:rsidRPr="000105FA">
        <w:rPr>
          <w:lang w:val="es-MX"/>
        </w:rPr>
        <w:t xml:space="preserve"> </w:t>
      </w:r>
      <w:r w:rsidR="000105FA" w:rsidRPr="000105FA">
        <w:rPr>
          <w:lang w:val="es-MX"/>
        </w:rPr>
        <w:t>es mayor a</w:t>
      </w:r>
      <w:r w:rsidRPr="000105FA">
        <w:rPr>
          <w:lang w:val="es-MX"/>
        </w:rPr>
        <w:t xml:space="preserve"> </w:t>
      </w:r>
      <w:r w:rsidRPr="000105FA">
        <w:rPr>
          <w:rStyle w:val="Literal"/>
          <w:lang w:val="es-MX"/>
        </w:rPr>
        <w:t>0</w:t>
      </w:r>
      <w:r w:rsidRPr="000105FA">
        <w:rPr>
          <w:lang w:val="es-MX"/>
        </w:rPr>
        <w:t xml:space="preserve">, </w:t>
      </w:r>
      <w:r w:rsidR="000105FA" w:rsidRPr="000105FA">
        <w:rPr>
          <w:lang w:val="es-MX"/>
        </w:rPr>
        <w:t>entonces la distancia entre el sonar en</w:t>
      </w:r>
      <w:r w:rsidRPr="000105FA">
        <w:rPr>
          <w:lang w:val="es-MX"/>
        </w:rPr>
        <w:t xml:space="preserve"> 3, 2 </w:t>
      </w:r>
      <w:r w:rsidR="000105FA" w:rsidRPr="000105FA">
        <w:rPr>
          <w:lang w:val="es-MX"/>
        </w:rPr>
        <w:t>y el tesoro en 0, 2 e</w:t>
      </w:r>
      <w:r w:rsidRPr="000105FA">
        <w:rPr>
          <w:lang w:val="es-MX"/>
        </w:rPr>
        <w:t xml:space="preserve">s </w:t>
      </w:r>
      <w:r w:rsidRPr="000105FA">
        <w:rPr>
          <w:rStyle w:val="Literal"/>
          <w:lang w:val="es-MX"/>
        </w:rPr>
        <w:t>3</w:t>
      </w:r>
      <w:r w:rsidRPr="000105FA">
        <w:rPr>
          <w:lang w:val="es-MX"/>
        </w:rPr>
        <w:t>.</w:t>
      </w:r>
    </w:p>
    <w:p w:rsidR="00AC09D8" w:rsidRPr="000105FA" w:rsidRDefault="000105FA" w:rsidP="00AC09D8">
      <w:pPr>
        <w:pStyle w:val="Body"/>
        <w:rPr>
          <w:lang w:val="es-MX"/>
        </w:rPr>
      </w:pPr>
      <w:r w:rsidRPr="000105FA">
        <w:rPr>
          <w:lang w:val="es-MX"/>
        </w:rPr>
        <w:t>Hallemos la distancia entre el sonar en 3, 2 y el último cofre en 4, 2:</w:t>
      </w:r>
      <w:r w:rsidR="00AC09D8" w:rsidRPr="000105FA">
        <w:rPr>
          <w:lang w:val="es-MX"/>
        </w:rPr>
        <w:t>:</w:t>
      </w:r>
    </w:p>
    <w:p w:rsidR="00AC09D8" w:rsidRDefault="00AC09D8" w:rsidP="00693AF9">
      <w:pPr>
        <w:pStyle w:val="Body"/>
        <w:numPr>
          <w:ilvl w:val="0"/>
          <w:numId w:val="42"/>
        </w:numPr>
      </w:pPr>
      <w:r w:rsidRPr="001017CF">
        <w:rPr>
          <w:rStyle w:val="Literal"/>
        </w:rPr>
        <w:t>abs(3 - 4)</w:t>
      </w:r>
      <w:r>
        <w:t xml:space="preserve"> evalua</w:t>
      </w:r>
      <w:r w:rsidR="004F5B86" w:rsidRPr="000105FA">
        <w:t xml:space="preserve">evalúa </w:t>
      </w:r>
      <w:r>
        <w:t xml:space="preserve">tes </w:t>
      </w:r>
      <w:r w:rsidR="004F5B86">
        <w:t>a</w:t>
      </w:r>
      <w:r>
        <w:t xml:space="preserve"> </w:t>
      </w:r>
      <w:r w:rsidRPr="001017CF">
        <w:rPr>
          <w:rStyle w:val="Literal"/>
        </w:rPr>
        <w:t>1</w:t>
      </w:r>
      <w:r>
        <w:t xml:space="preserve">. </w:t>
      </w:r>
    </w:p>
    <w:p w:rsidR="00AC09D8" w:rsidRDefault="00AC09D8" w:rsidP="00693AF9">
      <w:pPr>
        <w:pStyle w:val="Body"/>
        <w:numPr>
          <w:ilvl w:val="0"/>
          <w:numId w:val="42"/>
        </w:numPr>
      </w:pPr>
      <w:r w:rsidRPr="001017CF">
        <w:rPr>
          <w:rStyle w:val="Literal"/>
        </w:rPr>
        <w:t>abs(2 - 2)</w:t>
      </w:r>
      <w:r>
        <w:t xml:space="preserve"> </w:t>
      </w:r>
      <w:r w:rsidR="004F5B86" w:rsidRPr="000105FA">
        <w:t xml:space="preserve">evalúa </w:t>
      </w:r>
      <w:r w:rsidR="004F5B86">
        <w:t>a</w:t>
      </w:r>
      <w:r>
        <w:t xml:space="preserve"> </w:t>
      </w:r>
      <w:r w:rsidRPr="001017CF">
        <w:rPr>
          <w:rStyle w:val="Literal"/>
        </w:rPr>
        <w:t>0</w:t>
      </w:r>
      <w:r>
        <w:t xml:space="preserve">. </w:t>
      </w:r>
    </w:p>
    <w:p w:rsidR="00AC09D8" w:rsidRPr="004F5B86" w:rsidRDefault="00AC09D8" w:rsidP="004F5B86">
      <w:pPr>
        <w:pStyle w:val="Body"/>
        <w:numPr>
          <w:ilvl w:val="0"/>
          <w:numId w:val="42"/>
        </w:numPr>
        <w:rPr>
          <w:lang w:val="es-MX"/>
        </w:rPr>
      </w:pPr>
      <w:r w:rsidRPr="004F5B86">
        <w:rPr>
          <w:rStyle w:val="Literal"/>
          <w:lang w:val="es-MX"/>
        </w:rPr>
        <w:t>1</w:t>
      </w:r>
      <w:r w:rsidRPr="004F5B86">
        <w:rPr>
          <w:lang w:val="es-MX"/>
        </w:rPr>
        <w:t xml:space="preserve"> </w:t>
      </w:r>
      <w:r w:rsidR="004F5B86" w:rsidRPr="004F5B86">
        <w:rPr>
          <w:lang w:val="es-MX"/>
        </w:rPr>
        <w:t>es mayor a</w:t>
      </w:r>
      <w:r w:rsidRPr="004F5B86">
        <w:rPr>
          <w:lang w:val="es-MX"/>
        </w:rPr>
        <w:t xml:space="preserve"> </w:t>
      </w:r>
      <w:r w:rsidRPr="004F5B86">
        <w:rPr>
          <w:rStyle w:val="Literal"/>
          <w:lang w:val="es-MX"/>
        </w:rPr>
        <w:t>0</w:t>
      </w:r>
      <w:r w:rsidRPr="004F5B86">
        <w:rPr>
          <w:lang w:val="es-MX"/>
        </w:rPr>
        <w:t xml:space="preserve">, </w:t>
      </w:r>
      <w:r w:rsidR="004F5B86" w:rsidRPr="004F5B86">
        <w:rPr>
          <w:lang w:val="es-MX"/>
        </w:rPr>
        <w:t>entonces su distancia es</w:t>
      </w:r>
      <w:r w:rsidRPr="004F5B86">
        <w:rPr>
          <w:lang w:val="es-MX"/>
        </w:rPr>
        <w:t xml:space="preserve"> </w:t>
      </w:r>
      <w:r w:rsidRPr="004F5B86">
        <w:rPr>
          <w:rStyle w:val="Literal"/>
          <w:lang w:val="es-MX"/>
        </w:rPr>
        <w:t>1</w:t>
      </w:r>
      <w:r w:rsidRPr="004F5B86">
        <w:rPr>
          <w:lang w:val="es-MX"/>
        </w:rPr>
        <w:t>.</w:t>
      </w:r>
    </w:p>
    <w:p w:rsidR="00AC09D8" w:rsidRPr="004F5B86" w:rsidRDefault="004F5B86" w:rsidP="00AC09D8">
      <w:pPr>
        <w:pStyle w:val="Body"/>
        <w:rPr>
          <w:lang w:val="es-MX"/>
        </w:rPr>
      </w:pPr>
      <w:r w:rsidRPr="004F5B86">
        <w:rPr>
          <w:lang w:val="es-MX"/>
        </w:rPr>
        <w:t xml:space="preserve">Viendo la Figura 13-4 puedes ver que las tres distancias funcionaron. Parecería que el algoritmo funciona. Las distancias del sonar a los tres cofres de tesoro hundidos son </w:t>
      </w:r>
      <w:r w:rsidRPr="004F5B86">
        <w:rPr>
          <w:rStyle w:val="Literal"/>
          <w:lang w:val="es-MX"/>
        </w:rPr>
        <w:t>2</w:t>
      </w:r>
      <w:r w:rsidRPr="004F5B86">
        <w:rPr>
          <w:lang w:val="es-MX"/>
        </w:rPr>
        <w:t xml:space="preserve">, </w:t>
      </w:r>
      <w:r w:rsidRPr="004F5B86">
        <w:rPr>
          <w:rStyle w:val="Literal"/>
          <w:lang w:val="es-MX"/>
        </w:rPr>
        <w:t>3</w:t>
      </w:r>
      <w:r w:rsidRPr="004F5B86">
        <w:rPr>
          <w:lang w:val="es-MX"/>
        </w:rPr>
        <w:t xml:space="preserve"> y </w:t>
      </w:r>
      <w:r w:rsidRPr="004F5B86">
        <w:rPr>
          <w:rStyle w:val="Literal"/>
          <w:lang w:val="es-MX"/>
        </w:rPr>
        <w:t>1</w:t>
      </w:r>
      <w:r w:rsidRPr="004F5B86">
        <w:rPr>
          <w:lang w:val="es-MX"/>
        </w:rPr>
        <w:t xml:space="preserve">. En cada intento, sabrás cuál es la distancia del sonar al cofre de tesoro más cercano. Para realizar esto, usa una variable lamada </w:t>
      </w:r>
      <w:r w:rsidRPr="004F5B86">
        <w:rPr>
          <w:rStyle w:val="Literal"/>
          <w:lang w:val="es-MX"/>
        </w:rPr>
        <w:t>menorDistancia</w:t>
      </w:r>
      <w:r w:rsidRPr="004F5B86">
        <w:rPr>
          <w:lang w:val="es-MX"/>
        </w:rPr>
        <w:t>. Veamos el código de nuevo:</w:t>
      </w:r>
    </w:p>
    <w:p w:rsidR="00677E2E" w:rsidRPr="00677E2E" w:rsidRDefault="00677E2E" w:rsidP="00677E2E">
      <w:pPr>
        <w:pStyle w:val="SourceCode"/>
        <w:rPr>
          <w:lang w:val="es-MX"/>
        </w:rPr>
      </w:pPr>
      <w:r w:rsidRPr="0028048D">
        <w:rPr>
          <w:rStyle w:val="SourceLineNumber"/>
          <w:lang w:val="es-MX"/>
        </w:rPr>
        <w:t xml:space="preserve"> 71.</w:t>
      </w:r>
      <w:r w:rsidRPr="0028048D">
        <w:rPr>
          <w:lang w:val="es-MX"/>
        </w:rPr>
        <w:t xml:space="preserve">     </w:t>
      </w:r>
      <w:r w:rsidRPr="00677E2E">
        <w:rPr>
          <w:lang w:val="es-MX"/>
        </w:rPr>
        <w:t xml:space="preserve">menorDistancia = 100 </w:t>
      </w:r>
      <w:r w:rsidRPr="00677E2E">
        <w:rPr>
          <w:rStyle w:val="SourceCodeComment"/>
          <w:lang w:val="es-MX"/>
        </w:rPr>
        <w:t># cualquier cofre estará a una distancia menor que 100.</w:t>
      </w:r>
    </w:p>
    <w:p w:rsidR="00677E2E" w:rsidRDefault="00677E2E" w:rsidP="00677E2E">
      <w:pPr>
        <w:pStyle w:val="SourceCode"/>
      </w:pPr>
      <w:r w:rsidRPr="00677E2E">
        <w:rPr>
          <w:rStyle w:val="SourceLineNumber"/>
          <w:lang w:val="es-MX"/>
        </w:rPr>
        <w:t xml:space="preserve"> </w:t>
      </w:r>
      <w:r w:rsidRPr="004D78B0">
        <w:rPr>
          <w:rStyle w:val="SourceLineNumber"/>
        </w:rPr>
        <w:t>72.</w:t>
      </w:r>
      <w:r>
        <w:t xml:space="preserve">     for cx, cy in </w:t>
      </w:r>
      <w:r w:rsidRPr="00677E2E">
        <w:t>cofres</w:t>
      </w:r>
      <w:r>
        <w:t>:</w:t>
      </w:r>
    </w:p>
    <w:p w:rsidR="00677E2E" w:rsidRDefault="00677E2E" w:rsidP="00677E2E">
      <w:pPr>
        <w:pStyle w:val="SourceCode"/>
      </w:pPr>
      <w:r w:rsidRPr="004D78B0">
        <w:rPr>
          <w:rStyle w:val="SourceLineNumber"/>
        </w:rPr>
        <w:t xml:space="preserve"> 73.</w:t>
      </w:r>
      <w:r>
        <w:t xml:space="preserve">         if abs(cx - x) &gt; abs(cy - y):</w:t>
      </w:r>
    </w:p>
    <w:p w:rsidR="00677E2E" w:rsidRPr="0028048D" w:rsidRDefault="00677E2E" w:rsidP="00677E2E">
      <w:pPr>
        <w:pStyle w:val="SourceCode"/>
        <w:rPr>
          <w:lang w:val="es-MX"/>
        </w:rPr>
      </w:pPr>
      <w:r w:rsidRPr="004D78B0">
        <w:rPr>
          <w:rStyle w:val="SourceLineNumber"/>
        </w:rPr>
        <w:t xml:space="preserve"> </w:t>
      </w:r>
      <w:r w:rsidRPr="0028048D">
        <w:rPr>
          <w:rStyle w:val="SourceLineNumber"/>
          <w:lang w:val="es-MX"/>
        </w:rPr>
        <w:t>74.</w:t>
      </w:r>
      <w:r w:rsidRPr="0028048D">
        <w:rPr>
          <w:lang w:val="es-MX"/>
        </w:rPr>
        <w:t xml:space="preserve">             distancia = abs(cx - x)</w:t>
      </w:r>
    </w:p>
    <w:p w:rsidR="00677E2E" w:rsidRPr="0028048D" w:rsidRDefault="00677E2E" w:rsidP="00677E2E">
      <w:pPr>
        <w:pStyle w:val="SourceCode"/>
        <w:rPr>
          <w:lang w:val="es-MX"/>
        </w:rPr>
      </w:pPr>
      <w:r w:rsidRPr="0028048D">
        <w:rPr>
          <w:rStyle w:val="SourceLineNumber"/>
          <w:lang w:val="es-MX"/>
        </w:rPr>
        <w:t xml:space="preserve"> 75.</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76.</w:t>
      </w:r>
      <w:r w:rsidRPr="0028048D">
        <w:rPr>
          <w:lang w:val="es-MX"/>
        </w:rPr>
        <w:t xml:space="preserve">             distancia = abs(cy - y)</w:t>
      </w:r>
    </w:p>
    <w:p w:rsidR="00677E2E" w:rsidRPr="0028048D" w:rsidRDefault="00677E2E" w:rsidP="00677E2E">
      <w:pPr>
        <w:pStyle w:val="SourceCode"/>
        <w:rPr>
          <w:rStyle w:val="SourceLineNumber"/>
          <w:lang w:val="es-MX"/>
        </w:rPr>
      </w:pPr>
      <w:r w:rsidRPr="0028048D">
        <w:rPr>
          <w:rStyle w:val="SourceLineNumber"/>
          <w:lang w:val="es-MX"/>
        </w:rPr>
        <w:t xml:space="preserve"> 77. </w:t>
      </w:r>
    </w:p>
    <w:p w:rsidR="00677E2E" w:rsidRPr="00677E2E" w:rsidRDefault="00677E2E" w:rsidP="00677E2E">
      <w:pPr>
        <w:pStyle w:val="SourceCode"/>
        <w:rPr>
          <w:rStyle w:val="SourceCodeComment"/>
          <w:lang w:val="es-MX"/>
        </w:rPr>
      </w:pPr>
      <w:r w:rsidRPr="0028048D">
        <w:rPr>
          <w:rStyle w:val="SourceLineNumber"/>
          <w:lang w:val="es-MX"/>
        </w:rPr>
        <w:t xml:space="preserve"> 78.</w:t>
      </w:r>
      <w:r w:rsidRPr="0028048D">
        <w:rPr>
          <w:lang w:val="es-MX"/>
        </w:rPr>
        <w:t xml:space="preserve">         </w:t>
      </w:r>
      <w:r w:rsidRPr="00677E2E">
        <w:rPr>
          <w:lang w:val="es-MX"/>
        </w:rPr>
        <w:t xml:space="preserve">if distancia &lt; menorDistancia: </w:t>
      </w:r>
      <w:r w:rsidRPr="00677E2E">
        <w:rPr>
          <w:rStyle w:val="SourceCodeComment"/>
          <w:lang w:val="es-MX"/>
        </w:rPr>
        <w:t># queremos el cofre más cercano.</w:t>
      </w:r>
    </w:p>
    <w:p w:rsidR="00AC09D8" w:rsidRPr="006B0D5B" w:rsidRDefault="00677E2E" w:rsidP="00677E2E">
      <w:pPr>
        <w:pStyle w:val="SourceCode"/>
        <w:rPr>
          <w:lang w:val="es-MX"/>
        </w:rPr>
      </w:pPr>
      <w:r w:rsidRPr="00677E2E">
        <w:rPr>
          <w:rStyle w:val="SourceLineNumber"/>
          <w:lang w:val="es-MX"/>
        </w:rPr>
        <w:t xml:space="preserve"> </w:t>
      </w:r>
      <w:r w:rsidRPr="0028048D">
        <w:rPr>
          <w:rStyle w:val="SourceLineNumber"/>
          <w:lang w:val="es-MX"/>
        </w:rPr>
        <w:t>79.</w:t>
      </w:r>
      <w:r w:rsidRPr="0028048D">
        <w:rPr>
          <w:lang w:val="es-MX"/>
        </w:rPr>
        <w:t xml:space="preserve">             menorDistancia = distancia</w:t>
      </w:r>
    </w:p>
    <w:p w:rsidR="00AC09D8" w:rsidRPr="006B0D5B" w:rsidRDefault="006B0D5B" w:rsidP="00AC09D8">
      <w:pPr>
        <w:pStyle w:val="Body"/>
        <w:rPr>
          <w:lang w:val="es-MX"/>
        </w:rPr>
      </w:pPr>
      <w:r w:rsidRPr="006B0D5B">
        <w:rPr>
          <w:lang w:val="es-MX"/>
        </w:rPr>
        <w:t xml:space="preserve">La línea 72 utiliza el truco de asignación múltiple para el ciclo. Por ejemplo, la asignación </w:t>
      </w:r>
      <w:r w:rsidRPr="006B0D5B">
        <w:rPr>
          <w:rStyle w:val="Literal"/>
          <w:lang w:val="es-MX"/>
        </w:rPr>
        <w:t>enlatado, huevos = [5, 10]</w:t>
      </w:r>
      <w:r w:rsidRPr="006B0D5B">
        <w:rPr>
          <w:lang w:val="es-MX"/>
        </w:rPr>
        <w:t xml:space="preserve"> asignará </w:t>
      </w:r>
      <w:r w:rsidRPr="006B0D5B">
        <w:rPr>
          <w:rStyle w:val="Literal"/>
          <w:lang w:val="es-MX"/>
        </w:rPr>
        <w:t>5</w:t>
      </w:r>
      <w:r w:rsidRPr="006B0D5B">
        <w:rPr>
          <w:lang w:val="es-MX"/>
        </w:rPr>
        <w:t xml:space="preserve"> a </w:t>
      </w:r>
      <w:r w:rsidRPr="006B0D5B">
        <w:rPr>
          <w:rStyle w:val="Literal"/>
          <w:lang w:val="es-MX"/>
        </w:rPr>
        <w:t>enlatado</w:t>
      </w:r>
      <w:r w:rsidRPr="006B0D5B">
        <w:rPr>
          <w:lang w:val="es-MX"/>
        </w:rPr>
        <w:t xml:space="preserve"> y </w:t>
      </w:r>
      <w:r w:rsidRPr="006B0D5B">
        <w:rPr>
          <w:rStyle w:val="Literal"/>
          <w:lang w:val="es-MX"/>
        </w:rPr>
        <w:t>10</w:t>
      </w:r>
      <w:r w:rsidRPr="006B0D5B">
        <w:rPr>
          <w:lang w:val="es-MX"/>
        </w:rPr>
        <w:t xml:space="preserve"> a </w:t>
      </w:r>
      <w:r w:rsidRPr="006B0D5B">
        <w:rPr>
          <w:rStyle w:val="Literal"/>
          <w:lang w:val="es-MX"/>
        </w:rPr>
        <w:t>huevos</w:t>
      </w:r>
      <w:r w:rsidRPr="006B0D5B">
        <w:rPr>
          <w:lang w:val="es-MX"/>
        </w:rPr>
        <w:t>.</w:t>
      </w:r>
    </w:p>
    <w:p w:rsidR="006B0D5B" w:rsidRPr="006B0D5B" w:rsidRDefault="006B0D5B" w:rsidP="006B0D5B">
      <w:pPr>
        <w:pStyle w:val="Body"/>
        <w:rPr>
          <w:lang w:val="es-MX"/>
        </w:rPr>
      </w:pPr>
      <w:r>
        <w:rPr>
          <w:lang w:val="es-MX"/>
        </w:rPr>
        <w:lastRenderedPageBreak/>
        <w:t>D</w:t>
      </w:r>
      <w:r w:rsidRPr="006B0D5B">
        <w:rPr>
          <w:lang w:val="es-MX"/>
        </w:rPr>
        <w:t xml:space="preserve">ado que </w:t>
      </w:r>
      <w:r w:rsidRPr="006B0D5B">
        <w:rPr>
          <w:rStyle w:val="Literal"/>
          <w:lang w:val="es-MX"/>
        </w:rPr>
        <w:t>cofres</w:t>
      </w:r>
      <w:r w:rsidRPr="006B0D5B">
        <w:rPr>
          <w:lang w:val="es-MX"/>
        </w:rPr>
        <w:t xml:space="preserve"> es una lista donde cada item dentro de ella es una lista de dos enteros, el primero de estos enteros es asignado a </w:t>
      </w:r>
      <w:r w:rsidRPr="006B0D5B">
        <w:rPr>
          <w:rStyle w:val="Literal"/>
          <w:lang w:val="es-MX"/>
        </w:rPr>
        <w:t>cx</w:t>
      </w:r>
      <w:r w:rsidRPr="006B0D5B">
        <w:rPr>
          <w:lang w:val="es-MX"/>
        </w:rPr>
        <w:t xml:space="preserve"> y el segundo a </w:t>
      </w:r>
      <w:r w:rsidRPr="006B0D5B">
        <w:rPr>
          <w:rStyle w:val="Literal"/>
          <w:lang w:val="es-MX"/>
        </w:rPr>
        <w:t>cy</w:t>
      </w:r>
      <w:r w:rsidRPr="006B0D5B">
        <w:rPr>
          <w:lang w:val="es-MX"/>
        </w:rPr>
        <w:t xml:space="preserve">. Entonces si </w:t>
      </w:r>
      <w:r w:rsidRPr="006B0D5B">
        <w:rPr>
          <w:rStyle w:val="Literal"/>
          <w:lang w:val="es-MX"/>
        </w:rPr>
        <w:t>cofres</w:t>
      </w:r>
      <w:r w:rsidRPr="006B0D5B">
        <w:rPr>
          <w:lang w:val="es-MX"/>
        </w:rPr>
        <w:t xml:space="preserve"> posee el valor </w:t>
      </w:r>
      <w:r w:rsidRPr="006B0D5B">
        <w:rPr>
          <w:rStyle w:val="Literal"/>
          <w:lang w:val="es-MX"/>
        </w:rPr>
        <w:t>[[5, 0], [0, 2], [4, 2]]</w:t>
      </w:r>
      <w:r w:rsidRPr="006B0D5B">
        <w:rPr>
          <w:lang w:val="es-MX"/>
        </w:rPr>
        <w:t xml:space="preserve">, </w:t>
      </w:r>
      <w:r w:rsidRPr="006B0D5B">
        <w:rPr>
          <w:rStyle w:val="Literal"/>
          <w:lang w:val="es-MX"/>
        </w:rPr>
        <w:t>cx</w:t>
      </w:r>
      <w:r w:rsidRPr="006B0D5B">
        <w:rPr>
          <w:lang w:val="es-MX"/>
        </w:rPr>
        <w:t xml:space="preserve"> tendrá el valor de </w:t>
      </w:r>
      <w:r w:rsidRPr="006B0D5B">
        <w:rPr>
          <w:rStyle w:val="Literal"/>
          <w:lang w:val="es-MX"/>
        </w:rPr>
        <w:t>5</w:t>
      </w:r>
      <w:r w:rsidRPr="006B0D5B">
        <w:rPr>
          <w:lang w:val="es-MX"/>
        </w:rPr>
        <w:t xml:space="preserve"> y </w:t>
      </w:r>
      <w:r w:rsidRPr="006B0D5B">
        <w:rPr>
          <w:rStyle w:val="Literal"/>
          <w:lang w:val="es-MX"/>
        </w:rPr>
        <w:t>cy</w:t>
      </w:r>
      <w:r w:rsidRPr="006B0D5B">
        <w:rPr>
          <w:lang w:val="es-MX"/>
        </w:rPr>
        <w:t xml:space="preserve"> tendrá el valor </w:t>
      </w:r>
      <w:r w:rsidRPr="006B0D5B">
        <w:rPr>
          <w:rStyle w:val="Literal"/>
          <w:lang w:val="es-MX"/>
        </w:rPr>
        <w:t>0</w:t>
      </w:r>
      <w:r w:rsidRPr="006B0D5B">
        <w:rPr>
          <w:lang w:val="es-MX"/>
        </w:rPr>
        <w:t xml:space="preserve"> en la primera iteración del ciclo.</w:t>
      </w:r>
    </w:p>
    <w:p w:rsidR="006B0D5B" w:rsidRPr="006B0D5B" w:rsidRDefault="006B0D5B" w:rsidP="006B0D5B">
      <w:pPr>
        <w:pStyle w:val="Body"/>
        <w:rPr>
          <w:lang w:val="es-MX"/>
        </w:rPr>
      </w:pPr>
      <w:r w:rsidRPr="006B0D5B">
        <w:rPr>
          <w:lang w:val="es-MX"/>
        </w:rPr>
        <w:t xml:space="preserve">La línea 73 determina cuál es mayor: el valor absoluto de la diferencia de las coordenadas X, o el absoluto de la diferencia de las coordenadas Y. </w:t>
      </w:r>
      <w:r w:rsidRPr="006B0D5B">
        <w:rPr>
          <w:rStyle w:val="Literal"/>
          <w:lang w:val="es-MX"/>
        </w:rPr>
        <w:t>abs(cx - x) &gt; abs(cy - y)</w:t>
      </w:r>
      <w:r w:rsidRPr="006B0D5B">
        <w:rPr>
          <w:lang w:val="es-MX"/>
        </w:rPr>
        <w:t xml:space="preserve"> parece ser una forma mucho más corta de decir eso, ¿no? Las líneas 73 a 76 asignan el mayor de los valores a la variable </w:t>
      </w:r>
      <w:r w:rsidRPr="006B0D5B">
        <w:rPr>
          <w:rStyle w:val="Literal"/>
          <w:lang w:val="es-MX"/>
        </w:rPr>
        <w:t>distancia</w:t>
      </w:r>
      <w:r w:rsidRPr="006B0D5B">
        <w:rPr>
          <w:lang w:val="es-MX"/>
        </w:rPr>
        <w:t>.</w:t>
      </w:r>
    </w:p>
    <w:p w:rsidR="006B0D5B" w:rsidRPr="006B0D5B" w:rsidRDefault="006B0D5B" w:rsidP="006B0D5B">
      <w:pPr>
        <w:pStyle w:val="Body"/>
        <w:rPr>
          <w:lang w:val="es-MX"/>
        </w:rPr>
      </w:pPr>
      <w:r w:rsidRPr="006B0D5B">
        <w:rPr>
          <w:lang w:val="es-MX"/>
        </w:rPr>
        <w:t xml:space="preserve">Entonces en cada iteración del ciclo, la variable </w:t>
      </w:r>
      <w:r w:rsidRPr="006B0D5B">
        <w:rPr>
          <w:rStyle w:val="Literal"/>
          <w:lang w:val="es-MX"/>
        </w:rPr>
        <w:t>distancia</w:t>
      </w:r>
      <w:r w:rsidRPr="006B0D5B">
        <w:rPr>
          <w:lang w:val="es-MX"/>
        </w:rPr>
        <w:t xml:space="preserve"> almacenará la distancia del sonar al cofre. Pero queremos la distancia más cercana de todos los tesoros. Aquí es cuando </w:t>
      </w:r>
      <w:r w:rsidRPr="006B0D5B">
        <w:rPr>
          <w:rStyle w:val="Literal"/>
          <w:lang w:val="es-MX"/>
        </w:rPr>
        <w:t>menorDistancia</w:t>
      </w:r>
      <w:r w:rsidRPr="006B0D5B">
        <w:rPr>
          <w:lang w:val="es-MX"/>
        </w:rPr>
        <w:t xml:space="preserve"> entra en juego. Cuando la variable </w:t>
      </w:r>
      <w:r w:rsidRPr="006B0D5B">
        <w:rPr>
          <w:rStyle w:val="Literal"/>
          <w:lang w:val="es-MX"/>
        </w:rPr>
        <w:t>distancia</w:t>
      </w:r>
      <w:r w:rsidRPr="006B0D5B">
        <w:rPr>
          <w:lang w:val="es-MX"/>
        </w:rPr>
        <w:t xml:space="preserve"> sea menor </w:t>
      </w:r>
      <w:r w:rsidR="00B774F4">
        <w:rPr>
          <w:lang w:val="es-MX"/>
        </w:rPr>
        <w:t>que</w:t>
      </w:r>
      <w:r w:rsidRPr="006B0D5B">
        <w:rPr>
          <w:lang w:val="es-MX"/>
        </w:rPr>
        <w:t xml:space="preserve"> </w:t>
      </w:r>
      <w:r w:rsidRPr="006B0D5B">
        <w:rPr>
          <w:rStyle w:val="Literal"/>
          <w:lang w:val="es-MX"/>
        </w:rPr>
        <w:t>menorDistancia</w:t>
      </w:r>
      <w:r w:rsidRPr="006B0D5B">
        <w:rPr>
          <w:lang w:val="es-MX"/>
        </w:rPr>
        <w:t xml:space="preserve">, el valor en </w:t>
      </w:r>
      <w:r w:rsidRPr="006B0D5B">
        <w:rPr>
          <w:rStyle w:val="Literal"/>
          <w:lang w:val="es-MX"/>
        </w:rPr>
        <w:t>distancia</w:t>
      </w:r>
      <w:r w:rsidRPr="006B0D5B">
        <w:rPr>
          <w:lang w:val="es-MX"/>
        </w:rPr>
        <w:t xml:space="preserve"> se convierte en el nuevo valor de </w:t>
      </w:r>
      <w:r w:rsidRPr="006B0D5B">
        <w:rPr>
          <w:rStyle w:val="Literal"/>
          <w:lang w:val="es-MX"/>
        </w:rPr>
        <w:t>menorDistancia</w:t>
      </w:r>
      <w:r w:rsidRPr="006B0D5B">
        <w:rPr>
          <w:lang w:val="es-MX"/>
        </w:rPr>
        <w:t>.</w:t>
      </w:r>
    </w:p>
    <w:p w:rsidR="00AC09D8" w:rsidRPr="006B0D5B" w:rsidRDefault="006B0D5B" w:rsidP="00AC09D8">
      <w:pPr>
        <w:pStyle w:val="Body"/>
        <w:rPr>
          <w:lang w:val="es-MX"/>
        </w:rPr>
      </w:pPr>
      <w:r w:rsidRPr="006B0D5B">
        <w:rPr>
          <w:lang w:val="es-MX"/>
        </w:rPr>
        <w:t xml:space="preserve">Dale a </w:t>
      </w:r>
      <w:r w:rsidRPr="006B0D5B">
        <w:rPr>
          <w:rStyle w:val="Literal"/>
          <w:lang w:val="es-MX"/>
        </w:rPr>
        <w:t>menorDistancia</w:t>
      </w:r>
      <w:r w:rsidRPr="006B0D5B">
        <w:rPr>
          <w:lang w:val="es-MX"/>
        </w:rPr>
        <w:t xml:space="preserve"> el valor alto imposible de </w:t>
      </w:r>
      <w:r w:rsidRPr="006B0D5B">
        <w:rPr>
          <w:rStyle w:val="Literal"/>
          <w:lang w:val="es-MX"/>
        </w:rPr>
        <w:t>100</w:t>
      </w:r>
      <w:r w:rsidRPr="006B0D5B">
        <w:rPr>
          <w:lang w:val="es-MX"/>
        </w:rPr>
        <w:t xml:space="preserve"> al comienzo del ciclo para que al menos uno d</w:t>
      </w:r>
      <w:r w:rsidR="00B774F4">
        <w:rPr>
          <w:lang w:val="es-MX"/>
        </w:rPr>
        <w:t>e los cofres que encuentres sea</w:t>
      </w:r>
      <w:r w:rsidRPr="006B0D5B">
        <w:rPr>
          <w:lang w:val="es-MX"/>
        </w:rPr>
        <w:t xml:space="preserve"> puesto en </w:t>
      </w:r>
      <w:r w:rsidRPr="006B0D5B">
        <w:rPr>
          <w:rStyle w:val="Literal"/>
          <w:lang w:val="es-MX"/>
        </w:rPr>
        <w:t>menorDistancia</w:t>
      </w:r>
      <w:r w:rsidRPr="006B0D5B">
        <w:rPr>
          <w:lang w:val="es-MX"/>
        </w:rPr>
        <w:t xml:space="preserve">. Para el momento que el ciclo concluya, sabrás que </w:t>
      </w:r>
      <w:r w:rsidRPr="006B0D5B">
        <w:rPr>
          <w:rStyle w:val="Literal"/>
          <w:lang w:val="es-MX"/>
        </w:rPr>
        <w:t>menorDistancia</w:t>
      </w:r>
      <w:r w:rsidRPr="006B0D5B">
        <w:rPr>
          <w:lang w:val="es-MX"/>
        </w:rPr>
        <w:t xml:space="preserve"> contiene la distancia mínima entre el sonar y todos los cofres de tesoro del juego.</w:t>
      </w:r>
    </w:p>
    <w:p w:rsidR="00AC09D8" w:rsidRPr="006B0D5B" w:rsidRDefault="006B0D5B" w:rsidP="00AC09D8">
      <w:pPr>
        <w:pStyle w:val="Heading2"/>
        <w:rPr>
          <w:lang w:val="es-MX"/>
        </w:rPr>
      </w:pPr>
      <w:bookmarkStart w:id="118" w:name="_Toc428114140"/>
      <w:r w:rsidRPr="006B0D5B">
        <w:rPr>
          <w:lang w:val="es-MX"/>
        </w:rPr>
        <w:t>El Método de Lista</w:t>
      </w:r>
      <w:r w:rsidR="00AC09D8" w:rsidRPr="006B0D5B">
        <w:rPr>
          <w:lang w:val="es-MX"/>
        </w:rPr>
        <w:t xml:space="preserve"> </w:t>
      </w:r>
      <w:r w:rsidR="00AC09D8" w:rsidRPr="006B0D5B">
        <w:rPr>
          <w:rStyle w:val="Literal"/>
          <w:lang w:val="es-MX"/>
        </w:rPr>
        <w:t>remove()</w:t>
      </w:r>
      <w:bookmarkEnd w:id="118"/>
    </w:p>
    <w:p w:rsidR="00AC09D8" w:rsidRPr="006B0D5B" w:rsidRDefault="006B0D5B" w:rsidP="00AC09D8">
      <w:pPr>
        <w:pStyle w:val="Body"/>
        <w:rPr>
          <w:lang w:val="es-MX"/>
        </w:rPr>
      </w:pPr>
      <w:r w:rsidRPr="006B0D5B">
        <w:rPr>
          <w:lang w:val="es-MX"/>
        </w:rPr>
        <w:t xml:space="preserve">El método de lista </w:t>
      </w:r>
      <w:r w:rsidRPr="006B0D5B">
        <w:rPr>
          <w:rStyle w:val="Literal"/>
          <w:lang w:val="es-MX"/>
        </w:rPr>
        <w:t>remove()</w:t>
      </w:r>
      <w:r w:rsidRPr="006B0D5B">
        <w:rPr>
          <w:lang w:val="es-MX"/>
        </w:rPr>
        <w:t xml:space="preserve"> removerá la primer ocurrencia de un valor pasado como argumento. Por ejemplo, prueba ingresando lo siguiente en la consola interactiva:</w:t>
      </w:r>
    </w:p>
    <w:p w:rsidR="00AC09D8" w:rsidRPr="007901D6" w:rsidRDefault="00AC09D8" w:rsidP="00AC09D8">
      <w:pPr>
        <w:pStyle w:val="CodeExample"/>
        <w:rPr>
          <w:lang w:val="es-MX"/>
        </w:rPr>
      </w:pPr>
      <w:r w:rsidRPr="007901D6">
        <w:rPr>
          <w:lang w:val="es-MX"/>
        </w:rPr>
        <w:t>&gt;&gt;&gt; x = [42, 5, 10, 42, 15, 42]</w:t>
      </w:r>
    </w:p>
    <w:p w:rsidR="00AC09D8" w:rsidRPr="007901D6" w:rsidRDefault="00AC09D8" w:rsidP="00AC09D8">
      <w:pPr>
        <w:pStyle w:val="CodeExample"/>
        <w:rPr>
          <w:lang w:val="es-MX"/>
        </w:rPr>
      </w:pPr>
      <w:r w:rsidRPr="007901D6">
        <w:rPr>
          <w:lang w:val="es-MX"/>
        </w:rPr>
        <w:t>&gt;&gt;&gt; x.remove(10)</w:t>
      </w:r>
    </w:p>
    <w:p w:rsidR="00AC09D8" w:rsidRPr="007901D6" w:rsidRDefault="00AC09D8" w:rsidP="00AC09D8">
      <w:pPr>
        <w:pStyle w:val="CodeExample"/>
        <w:rPr>
          <w:lang w:val="es-MX"/>
        </w:rPr>
      </w:pPr>
      <w:r w:rsidRPr="007901D6">
        <w:rPr>
          <w:lang w:val="es-MX"/>
        </w:rPr>
        <w:t>&gt;&gt;&gt; x</w:t>
      </w:r>
    </w:p>
    <w:p w:rsidR="00AC09D8" w:rsidRPr="007901D6" w:rsidRDefault="00AC09D8" w:rsidP="00AC09D8">
      <w:pPr>
        <w:pStyle w:val="CodeExample"/>
        <w:rPr>
          <w:lang w:val="es-MX"/>
        </w:rPr>
      </w:pPr>
      <w:r w:rsidRPr="007901D6">
        <w:rPr>
          <w:lang w:val="es-MX"/>
        </w:rPr>
        <w:t>[42, 5, 42, 15, 42]</w:t>
      </w:r>
    </w:p>
    <w:p w:rsidR="00AC09D8" w:rsidRPr="007901D6" w:rsidRDefault="006B0D5B" w:rsidP="00AC09D8">
      <w:pPr>
        <w:pStyle w:val="Body"/>
        <w:rPr>
          <w:lang w:val="es-MX"/>
        </w:rPr>
      </w:pPr>
      <w:r w:rsidRPr="006B0D5B">
        <w:rPr>
          <w:lang w:val="es-MX"/>
        </w:rPr>
        <w:t xml:space="preserve">El valor </w:t>
      </w:r>
      <w:r w:rsidRPr="006B0D5B">
        <w:rPr>
          <w:rStyle w:val="Literal"/>
          <w:lang w:val="es-MX"/>
        </w:rPr>
        <w:t>10</w:t>
      </w:r>
      <w:r w:rsidRPr="006B0D5B">
        <w:rPr>
          <w:lang w:val="es-MX"/>
        </w:rPr>
        <w:t xml:space="preserve"> fu</w:t>
      </w:r>
      <w:r w:rsidR="00B774F4">
        <w:rPr>
          <w:lang w:val="es-MX"/>
        </w:rPr>
        <w:t>e</w:t>
      </w:r>
      <w:r w:rsidRPr="006B0D5B">
        <w:rPr>
          <w:lang w:val="es-MX"/>
        </w:rPr>
        <w:t xml:space="preserve"> removido de la lista </w:t>
      </w:r>
      <w:r w:rsidRPr="006B0D5B">
        <w:rPr>
          <w:rStyle w:val="Literal"/>
          <w:lang w:val="es-MX"/>
        </w:rPr>
        <w:t>x</w:t>
      </w:r>
      <w:r w:rsidRPr="006B0D5B">
        <w:rPr>
          <w:lang w:val="es-MX"/>
        </w:rPr>
        <w:t xml:space="preserve">. El método </w:t>
      </w:r>
      <w:r w:rsidRPr="006B0D5B">
        <w:rPr>
          <w:rStyle w:val="Literal"/>
          <w:lang w:val="es-MX"/>
        </w:rPr>
        <w:t>remove()</w:t>
      </w:r>
      <w:r w:rsidRPr="006B0D5B">
        <w:rPr>
          <w:lang w:val="es-MX"/>
        </w:rPr>
        <w:t xml:space="preserve"> remueve la primer ocurrencia del valor que le pases, y sólo el primero. </w:t>
      </w:r>
      <w:r w:rsidRPr="007901D6">
        <w:rPr>
          <w:lang w:val="es-MX"/>
        </w:rPr>
        <w:t>Por ejemplo, prueba lo siguiente en la consola interactiva:</w:t>
      </w:r>
    </w:p>
    <w:p w:rsidR="00AC09D8" w:rsidRPr="007901D6" w:rsidRDefault="00AC09D8" w:rsidP="00AC09D8">
      <w:pPr>
        <w:pStyle w:val="CodeExample"/>
        <w:rPr>
          <w:lang w:val="es-MX"/>
        </w:rPr>
      </w:pPr>
      <w:r w:rsidRPr="007901D6">
        <w:rPr>
          <w:lang w:val="es-MX"/>
        </w:rPr>
        <w:t>&gt;&gt;&gt; x = [42, 5, 10, 42, 15, 42]</w:t>
      </w:r>
    </w:p>
    <w:p w:rsidR="00AC09D8" w:rsidRPr="007901D6" w:rsidRDefault="00AC09D8" w:rsidP="00AC09D8">
      <w:pPr>
        <w:pStyle w:val="CodeExample"/>
        <w:rPr>
          <w:lang w:val="es-MX"/>
        </w:rPr>
      </w:pPr>
      <w:r w:rsidRPr="007901D6">
        <w:rPr>
          <w:lang w:val="es-MX"/>
        </w:rPr>
        <w:t>&gt;&gt;&gt; x.remove(42)</w:t>
      </w:r>
    </w:p>
    <w:p w:rsidR="00AC09D8" w:rsidRPr="007901D6" w:rsidRDefault="00AC09D8" w:rsidP="00AC09D8">
      <w:pPr>
        <w:pStyle w:val="CodeExample"/>
        <w:rPr>
          <w:lang w:val="es-MX"/>
        </w:rPr>
      </w:pPr>
      <w:r w:rsidRPr="007901D6">
        <w:rPr>
          <w:lang w:val="es-MX"/>
        </w:rPr>
        <w:t>&gt;&gt;&gt; x</w:t>
      </w:r>
    </w:p>
    <w:p w:rsidR="00AC09D8" w:rsidRPr="007901D6" w:rsidRDefault="00AC09D8" w:rsidP="00AC09D8">
      <w:pPr>
        <w:pStyle w:val="CodeExample"/>
        <w:rPr>
          <w:lang w:val="es-MX"/>
        </w:rPr>
      </w:pPr>
      <w:r w:rsidRPr="007901D6">
        <w:rPr>
          <w:lang w:val="es-MX"/>
        </w:rPr>
        <w:t>[5, 10, 42, 15, 42]</w:t>
      </w:r>
    </w:p>
    <w:p w:rsidR="00AC09D8" w:rsidRPr="006B0D5B" w:rsidRDefault="006B0D5B" w:rsidP="00AC09D8">
      <w:pPr>
        <w:pStyle w:val="Body"/>
        <w:rPr>
          <w:lang w:val="es-MX"/>
        </w:rPr>
      </w:pPr>
      <w:r w:rsidRPr="006B0D5B">
        <w:rPr>
          <w:lang w:val="es-MX"/>
        </w:rPr>
        <w:t xml:space="preserve">Es evidente que sólo el primer valor </w:t>
      </w:r>
      <w:r w:rsidRPr="006B0D5B">
        <w:rPr>
          <w:rStyle w:val="Literal"/>
          <w:lang w:val="es-MX"/>
        </w:rPr>
        <w:t>42</w:t>
      </w:r>
      <w:r w:rsidRPr="006B0D5B">
        <w:rPr>
          <w:lang w:val="es-MX"/>
        </w:rPr>
        <w:t xml:space="preserve"> fue removido, pero el segundo y tecer valor continuan en la lista. El método </w:t>
      </w:r>
      <w:r w:rsidRPr="006B0D5B">
        <w:rPr>
          <w:rStyle w:val="Literal"/>
          <w:lang w:val="es-MX"/>
        </w:rPr>
        <w:t>remove()</w:t>
      </w:r>
      <w:r w:rsidRPr="006B0D5B">
        <w:rPr>
          <w:lang w:val="es-MX"/>
        </w:rPr>
        <w:t xml:space="preserve"> causará error si intentas remover un valor que no se encuentra en la lista:</w:t>
      </w:r>
    </w:p>
    <w:p w:rsidR="00AC09D8" w:rsidRDefault="00AC09D8" w:rsidP="00AC09D8">
      <w:pPr>
        <w:pStyle w:val="CodeExample"/>
      </w:pPr>
      <w:r>
        <w:t>&gt;&gt;&gt; x = [5, 42]</w:t>
      </w:r>
    </w:p>
    <w:p w:rsidR="00AC09D8" w:rsidRDefault="00AC09D8" w:rsidP="00AC09D8">
      <w:pPr>
        <w:pStyle w:val="CodeExample"/>
      </w:pPr>
      <w:r>
        <w:lastRenderedPageBreak/>
        <w:t>&gt;&gt;&gt; x.remove(10)</w:t>
      </w:r>
    </w:p>
    <w:p w:rsidR="00AC09D8" w:rsidRDefault="00AC09D8" w:rsidP="00AC09D8">
      <w:pPr>
        <w:pStyle w:val="CodeExample"/>
      </w:pPr>
      <w:r>
        <w:t>Traceback (most recent call last):</w:t>
      </w:r>
    </w:p>
    <w:p w:rsidR="00AC09D8" w:rsidRDefault="00AC09D8" w:rsidP="00AC09D8">
      <w:pPr>
        <w:pStyle w:val="CodeExample"/>
      </w:pPr>
      <w:r>
        <w:t xml:space="preserve">  File "&lt;stdin&gt;", line 1, in &lt;module&gt;</w:t>
      </w:r>
    </w:p>
    <w:p w:rsidR="00AC09D8" w:rsidRDefault="00AC09D8" w:rsidP="00AC09D8">
      <w:pPr>
        <w:pStyle w:val="CodeExample"/>
      </w:pPr>
      <w:r>
        <w:t>ValueError: list.remove(x): x not in list</w:t>
      </w:r>
    </w:p>
    <w:p w:rsidR="00677E2E" w:rsidRPr="0028048D" w:rsidRDefault="00677E2E" w:rsidP="00677E2E">
      <w:pPr>
        <w:pStyle w:val="SourceCode"/>
        <w:rPr>
          <w:lang w:val="es-MX"/>
        </w:rPr>
      </w:pPr>
      <w:r w:rsidRPr="007901D6">
        <w:rPr>
          <w:rStyle w:val="SourceLineNumber"/>
        </w:rPr>
        <w:t xml:space="preserve"> </w:t>
      </w:r>
      <w:r w:rsidRPr="0028048D">
        <w:rPr>
          <w:rStyle w:val="SourceLineNumber"/>
          <w:lang w:val="es-MX"/>
        </w:rPr>
        <w:t>81.</w:t>
      </w:r>
      <w:r w:rsidRPr="0028048D">
        <w:rPr>
          <w:lang w:val="es-MX"/>
        </w:rPr>
        <w:t xml:space="preserve">     if menorDistancia == 0:</w:t>
      </w:r>
    </w:p>
    <w:p w:rsidR="00677E2E" w:rsidRPr="00677E2E" w:rsidRDefault="00677E2E" w:rsidP="00677E2E">
      <w:pPr>
        <w:pStyle w:val="SourceCode"/>
        <w:rPr>
          <w:rStyle w:val="SourceCodeComment"/>
          <w:lang w:val="es-MX"/>
        </w:rPr>
      </w:pPr>
      <w:r w:rsidRPr="0028048D">
        <w:rPr>
          <w:rStyle w:val="SourceLineNumber"/>
          <w:lang w:val="es-MX"/>
        </w:rPr>
        <w:t xml:space="preserve"> 82.</w:t>
      </w:r>
      <w:r w:rsidRPr="0028048D">
        <w:rPr>
          <w:lang w:val="es-MX"/>
        </w:rPr>
        <w:t xml:space="preserve">         </w:t>
      </w:r>
      <w:r w:rsidRPr="00677E2E">
        <w:rPr>
          <w:rStyle w:val="SourceCodeComment"/>
          <w:lang w:val="es-MX"/>
        </w:rPr>
        <w:t># ¡xy está directamente sobre un cofre!</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83.</w:t>
      </w:r>
      <w:r w:rsidRPr="0028048D">
        <w:rPr>
          <w:lang w:val="es-MX"/>
        </w:rPr>
        <w:t xml:space="preserve">         tablero.remove([x, y])</w:t>
      </w:r>
    </w:p>
    <w:p w:rsidR="00AC09D8" w:rsidRPr="00677E2E" w:rsidRDefault="00677E2E" w:rsidP="00677E2E">
      <w:pPr>
        <w:pStyle w:val="SourceCode"/>
        <w:rPr>
          <w:lang w:val="es-MX"/>
        </w:rPr>
      </w:pPr>
      <w:r w:rsidRPr="0028048D">
        <w:rPr>
          <w:rStyle w:val="SourceLineNumber"/>
          <w:lang w:val="es-MX"/>
        </w:rPr>
        <w:t xml:space="preserve"> 84.</w:t>
      </w:r>
      <w:r w:rsidRPr="0028048D">
        <w:rPr>
          <w:lang w:val="es-MX"/>
        </w:rPr>
        <w:t xml:space="preserve">         </w:t>
      </w:r>
      <w:r w:rsidRPr="00677E2E">
        <w:rPr>
          <w:lang w:val="es-MX"/>
        </w:rPr>
        <w:t>return '¡Has encontrado un cofre del tesoro hundido!'</w:t>
      </w:r>
    </w:p>
    <w:p w:rsidR="00AC09D8" w:rsidRPr="006B0D5B" w:rsidRDefault="006B0D5B" w:rsidP="00AA69A9">
      <w:pPr>
        <w:rPr>
          <w:lang w:val="es-MX"/>
        </w:rPr>
      </w:pPr>
      <w:r w:rsidRPr="006B0D5B">
        <w:rPr>
          <w:lang w:val="es-MX"/>
        </w:rPr>
        <w:t xml:space="preserve">El único momento en el cual </w:t>
      </w:r>
      <w:r w:rsidRPr="006B0D5B">
        <w:rPr>
          <w:rStyle w:val="Literal"/>
          <w:lang w:val="es-MX"/>
        </w:rPr>
        <w:t>menorDistancia</w:t>
      </w:r>
      <w:r w:rsidRPr="006B0D5B">
        <w:rPr>
          <w:lang w:val="es-MX"/>
        </w:rPr>
        <w:t xml:space="preserve"> es igual a </w:t>
      </w:r>
      <w:r w:rsidRPr="006B0D5B">
        <w:rPr>
          <w:rStyle w:val="Literal"/>
          <w:lang w:val="es-MX"/>
        </w:rPr>
        <w:t>0</w:t>
      </w:r>
      <w:r w:rsidRPr="006B0D5B">
        <w:rPr>
          <w:lang w:val="es-MX"/>
        </w:rPr>
        <w:t xml:space="preserve"> es cuando las coordenadas XY del sonar son iguales a las coordenadas XY del cofre. Esto significa que el jugador ha acertado la posición de un cofre de tesoro. Remueve la lista de dos enteros del cofre de la estructur</w:t>
      </w:r>
      <w:r w:rsidR="00B774F4">
        <w:rPr>
          <w:lang w:val="es-MX"/>
        </w:rPr>
        <w:t>a de datos de cofres con el mét</w:t>
      </w:r>
      <w:r w:rsidRPr="006B0D5B">
        <w:rPr>
          <w:lang w:val="es-MX"/>
        </w:rPr>
        <w:t xml:space="preserve">od de lista </w:t>
      </w:r>
      <w:r w:rsidRPr="006B0D5B">
        <w:rPr>
          <w:rStyle w:val="Literal"/>
          <w:lang w:val="es-MX"/>
        </w:rPr>
        <w:t>remove()</w:t>
      </w:r>
      <w:r w:rsidRPr="006B0D5B">
        <w:rPr>
          <w:lang w:val="es-MX"/>
        </w:rPr>
        <w:t xml:space="preserve">. Luego la función devuelve </w:t>
      </w:r>
      <w:r w:rsidRPr="006B0D5B">
        <w:rPr>
          <w:rStyle w:val="Literal"/>
          <w:lang w:val="es-MX"/>
        </w:rPr>
        <w:t>'¡Has encontrado un cofre del tesoro hundido!'</w:t>
      </w:r>
      <w:r w:rsidRPr="006B0D5B">
        <w:rPr>
          <w:lang w:val="es-MX"/>
        </w:rPr>
        <w:t>.</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85.</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86.</w:t>
      </w:r>
      <w:r w:rsidRPr="0028048D">
        <w:rPr>
          <w:lang w:val="es-MX"/>
        </w:rPr>
        <w:t xml:space="preserve">         if menorDistancia &lt; 10:</w:t>
      </w:r>
    </w:p>
    <w:p w:rsidR="00677E2E" w:rsidRPr="00677E2E" w:rsidRDefault="00677E2E" w:rsidP="00677E2E">
      <w:pPr>
        <w:pStyle w:val="SourceCode"/>
        <w:rPr>
          <w:lang w:val="es-MX"/>
        </w:rPr>
      </w:pPr>
      <w:r w:rsidRPr="0028048D">
        <w:rPr>
          <w:rStyle w:val="SourceLineNumber"/>
          <w:lang w:val="es-MX"/>
        </w:rPr>
        <w:t xml:space="preserve"> 87.</w:t>
      </w:r>
      <w:r w:rsidRPr="0028048D">
        <w:rPr>
          <w:lang w:val="es-MX"/>
        </w:rPr>
        <w:t xml:space="preserve">             </w:t>
      </w:r>
      <w:r w:rsidRPr="00677E2E">
        <w:rPr>
          <w:lang w:val="es-MX"/>
        </w:rPr>
        <w:t>tablero[x][y] = str(menorDistancia)</w:t>
      </w:r>
    </w:p>
    <w:p w:rsidR="00677E2E" w:rsidRPr="0028048D" w:rsidRDefault="00677E2E" w:rsidP="00677E2E">
      <w:pPr>
        <w:pStyle w:val="SourceCode"/>
        <w:rPr>
          <w:lang w:val="es-MX"/>
        </w:rPr>
      </w:pPr>
      <w:r w:rsidRPr="00677E2E">
        <w:rPr>
          <w:rStyle w:val="SourceLineNumber"/>
          <w:lang w:val="es-MX"/>
        </w:rPr>
        <w:t xml:space="preserve"> </w:t>
      </w:r>
      <w:r w:rsidRPr="0028048D">
        <w:rPr>
          <w:rStyle w:val="SourceLineNumber"/>
          <w:lang w:val="es-MX"/>
        </w:rPr>
        <w:t>88.</w:t>
      </w:r>
      <w:r w:rsidRPr="0028048D">
        <w:rPr>
          <w:lang w:val="es-MX"/>
        </w:rPr>
        <w:t xml:space="preserve">             </w:t>
      </w:r>
      <w:r w:rsidRPr="00677E2E">
        <w:rPr>
          <w:lang w:val="es-MX"/>
        </w:rPr>
        <w:t>return '</w:t>
      </w:r>
      <w:r>
        <w:rPr>
          <w:lang w:val="es-MX"/>
        </w:rPr>
        <w:t>T</w:t>
      </w:r>
      <w:r w:rsidRPr="00677E2E">
        <w:rPr>
          <w:lang w:val="es-MX"/>
        </w:rPr>
        <w:t xml:space="preserve">esoro detectado a una distancia %s del dispositivo sonar.' </w:t>
      </w:r>
      <w:r w:rsidRPr="0028048D">
        <w:rPr>
          <w:lang w:val="es-MX"/>
        </w:rPr>
        <w:t>% (menorDistancia)</w:t>
      </w:r>
    </w:p>
    <w:p w:rsidR="00677E2E" w:rsidRPr="0028048D" w:rsidRDefault="00677E2E" w:rsidP="00677E2E">
      <w:pPr>
        <w:pStyle w:val="SourceCode"/>
        <w:rPr>
          <w:lang w:val="es-MX"/>
        </w:rPr>
      </w:pPr>
      <w:r w:rsidRPr="0028048D">
        <w:rPr>
          <w:rStyle w:val="SourceLineNumber"/>
          <w:lang w:val="es-MX"/>
        </w:rPr>
        <w:t xml:space="preserve"> 89.</w:t>
      </w:r>
      <w:r w:rsidRPr="0028048D">
        <w:rPr>
          <w:lang w:val="es-MX"/>
        </w:rPr>
        <w:t xml:space="preserve">         else:</w:t>
      </w:r>
    </w:p>
    <w:p w:rsidR="00677E2E" w:rsidRPr="0028048D" w:rsidRDefault="00677E2E" w:rsidP="00677E2E">
      <w:pPr>
        <w:pStyle w:val="SourceCode"/>
        <w:rPr>
          <w:lang w:val="es-MX"/>
        </w:rPr>
      </w:pPr>
      <w:r w:rsidRPr="0028048D">
        <w:rPr>
          <w:rStyle w:val="SourceLineNumber"/>
          <w:lang w:val="es-MX"/>
        </w:rPr>
        <w:t xml:space="preserve"> 90.</w:t>
      </w:r>
      <w:r w:rsidRPr="0028048D">
        <w:rPr>
          <w:lang w:val="es-MX"/>
        </w:rPr>
        <w:t xml:space="preserve">             tablero[x][y] = 'O'</w:t>
      </w:r>
    </w:p>
    <w:p w:rsidR="00AC09D8" w:rsidRPr="00677E2E" w:rsidRDefault="00677E2E" w:rsidP="00677E2E">
      <w:pPr>
        <w:pStyle w:val="SourceCode"/>
        <w:rPr>
          <w:lang w:val="es-MX"/>
        </w:rPr>
      </w:pPr>
      <w:r w:rsidRPr="0028048D">
        <w:rPr>
          <w:rStyle w:val="SourceLineNumber"/>
          <w:lang w:val="es-MX"/>
        </w:rPr>
        <w:t xml:space="preserve"> 91.</w:t>
      </w:r>
      <w:r w:rsidRPr="0028048D">
        <w:rPr>
          <w:lang w:val="es-MX"/>
        </w:rPr>
        <w:t xml:space="preserve">             </w:t>
      </w:r>
      <w:r w:rsidRPr="00677E2E">
        <w:rPr>
          <w:lang w:val="es-MX"/>
        </w:rPr>
        <w:t>return 'El sonar no ha detectado nada. Todos los cofres están fuera del alcance del dispositivo.'</w:t>
      </w:r>
    </w:p>
    <w:p w:rsidR="006B0D5B" w:rsidRPr="006B0D5B" w:rsidRDefault="006B0D5B" w:rsidP="00AC09D8">
      <w:pPr>
        <w:pStyle w:val="Body"/>
        <w:rPr>
          <w:lang w:val="es-MX"/>
        </w:rPr>
      </w:pPr>
      <w:r w:rsidRPr="006B0D5B">
        <w:rPr>
          <w:lang w:val="es-MX"/>
        </w:rPr>
        <w:t xml:space="preserve">El bloque </w:t>
      </w:r>
      <w:r w:rsidRPr="006B0D5B">
        <w:rPr>
          <w:rStyle w:val="Literal"/>
          <w:lang w:val="es-MX"/>
        </w:rPr>
        <w:t>else</w:t>
      </w:r>
      <w:r w:rsidRPr="006B0D5B">
        <w:rPr>
          <w:lang w:val="es-MX"/>
        </w:rPr>
        <w:t xml:space="preserve"> que comienza en la línea 86 se ejecuta si </w:t>
      </w:r>
      <w:r w:rsidRPr="006B0D5B">
        <w:rPr>
          <w:rStyle w:val="Literal"/>
          <w:lang w:val="es-MX"/>
        </w:rPr>
        <w:t>menorDistancia</w:t>
      </w:r>
      <w:r w:rsidRPr="006B0D5B">
        <w:rPr>
          <w:lang w:val="es-MX"/>
        </w:rPr>
        <w:t xml:space="preserve"> no es </w:t>
      </w:r>
      <w:r w:rsidRPr="006B0D5B">
        <w:rPr>
          <w:rStyle w:val="Literal"/>
          <w:lang w:val="es-MX"/>
        </w:rPr>
        <w:t>0</w:t>
      </w:r>
      <w:r w:rsidRPr="006B0D5B">
        <w:rPr>
          <w:lang w:val="es-MX"/>
        </w:rPr>
        <w:t xml:space="preserve">, lo que significa que el jugador no ha acertado la posición exacta del cofre. Si la distancia del sonar </w:t>
      </w:r>
      <w:r w:rsidR="00B774F4">
        <w:rPr>
          <w:lang w:val="es-MX"/>
        </w:rPr>
        <w:t>es</w:t>
      </w:r>
      <w:r w:rsidRPr="006B0D5B">
        <w:rPr>
          <w:lang w:val="es-MX"/>
        </w:rPr>
        <w:t xml:space="preserve"> menor </w:t>
      </w:r>
      <w:r w:rsidR="00B774F4">
        <w:rPr>
          <w:lang w:val="es-MX"/>
        </w:rPr>
        <w:t>que</w:t>
      </w:r>
      <w:r w:rsidRPr="006B0D5B">
        <w:rPr>
          <w:lang w:val="es-MX"/>
        </w:rPr>
        <w:t xml:space="preserve"> </w:t>
      </w:r>
      <w:r w:rsidRPr="006B0D5B">
        <w:rPr>
          <w:rStyle w:val="Literal"/>
          <w:lang w:val="es-MX"/>
        </w:rPr>
        <w:t>10</w:t>
      </w:r>
      <w:r w:rsidRPr="006B0D5B">
        <w:rPr>
          <w:lang w:val="es-MX"/>
        </w:rPr>
        <w:t xml:space="preserve">, la línea 87 marcará el tablero con la cadena representando a </w:t>
      </w:r>
      <w:r w:rsidRPr="006B0D5B">
        <w:rPr>
          <w:rStyle w:val="Literal"/>
          <w:lang w:val="es-MX"/>
        </w:rPr>
        <w:t>menorDistancia</w:t>
      </w:r>
      <w:r w:rsidRPr="006B0D5B">
        <w:rPr>
          <w:lang w:val="es-MX"/>
        </w:rPr>
        <w:t xml:space="preserve">. Si no, lo marcará con </w:t>
      </w:r>
      <w:r w:rsidRPr="006B0D5B">
        <w:rPr>
          <w:rStyle w:val="Literal"/>
          <w:lang w:val="es-MX"/>
        </w:rPr>
        <w:t>'0'</w:t>
      </w:r>
      <w:r w:rsidRPr="006B0D5B">
        <w:rPr>
          <w:lang w:val="es-MX"/>
        </w:rPr>
        <w:t>.</w:t>
      </w:r>
    </w:p>
    <w:p w:rsidR="00AC09D8" w:rsidRPr="006B0D5B" w:rsidRDefault="006B0D5B" w:rsidP="00AC09D8">
      <w:pPr>
        <w:pStyle w:val="Non-TOCHeading3"/>
        <w:rPr>
          <w:lang w:val="es-MX"/>
        </w:rPr>
      </w:pPr>
      <w:r w:rsidRPr="006B0D5B">
        <w:rPr>
          <w:lang w:val="es-MX"/>
        </w:rPr>
        <w:t>Obteniendo la Movida del Jugador</w:t>
      </w:r>
    </w:p>
    <w:p w:rsidR="00677E2E" w:rsidRPr="0028048D" w:rsidRDefault="00677E2E" w:rsidP="00677E2E">
      <w:pPr>
        <w:pStyle w:val="SourceCode"/>
        <w:rPr>
          <w:lang w:val="es-MX"/>
        </w:rPr>
      </w:pPr>
      <w:r w:rsidRPr="0028048D">
        <w:rPr>
          <w:rStyle w:val="SourceLineNumber"/>
          <w:lang w:val="es-MX"/>
        </w:rPr>
        <w:t xml:space="preserve"> 94.</w:t>
      </w:r>
      <w:r w:rsidRPr="0028048D">
        <w:rPr>
          <w:lang w:val="es-MX"/>
        </w:rPr>
        <w:t xml:space="preserve"> def ingresarMovidaJugador():</w:t>
      </w:r>
    </w:p>
    <w:p w:rsidR="00677E2E" w:rsidRPr="00677E2E" w:rsidRDefault="00677E2E" w:rsidP="00677E2E">
      <w:pPr>
        <w:pStyle w:val="SourceCode"/>
        <w:rPr>
          <w:lang w:val="es-MX"/>
        </w:rPr>
      </w:pPr>
      <w:r w:rsidRPr="0028048D">
        <w:rPr>
          <w:rStyle w:val="SourceLineNumber"/>
          <w:lang w:val="es-MX"/>
        </w:rPr>
        <w:t xml:space="preserve"> 95.</w:t>
      </w:r>
      <w:r w:rsidRPr="0028048D">
        <w:rPr>
          <w:lang w:val="es-MX"/>
        </w:rPr>
        <w:t xml:space="preserve">     </w:t>
      </w:r>
      <w:r w:rsidRPr="00677E2E">
        <w:rPr>
          <w:rStyle w:val="SourceCodeComment"/>
          <w:lang w:val="es-MX"/>
        </w:rPr>
        <w:t># Permite al jugador teclear su movida. Devuelve una lista de dos ítems con coordenadas xy.</w:t>
      </w:r>
    </w:p>
    <w:p w:rsidR="00677E2E" w:rsidRDefault="00677E2E" w:rsidP="00677E2E">
      <w:pPr>
        <w:pStyle w:val="SourceCode"/>
      </w:pPr>
      <w:r w:rsidRPr="00677E2E">
        <w:rPr>
          <w:rStyle w:val="SourceLineNumber"/>
          <w:lang w:val="es-MX"/>
        </w:rPr>
        <w:t xml:space="preserve"> </w:t>
      </w:r>
      <w:r w:rsidRPr="0028048D">
        <w:rPr>
          <w:rStyle w:val="SourceLineNumber"/>
          <w:lang w:val="es-MX"/>
        </w:rPr>
        <w:t>96.</w:t>
      </w:r>
      <w:r w:rsidRPr="0028048D">
        <w:rPr>
          <w:lang w:val="es-MX"/>
        </w:rPr>
        <w:t xml:space="preserve">     </w:t>
      </w:r>
      <w:r w:rsidRPr="00677E2E">
        <w:rPr>
          <w:lang w:val="es-MX"/>
        </w:rPr>
        <w:t xml:space="preserve">print('¿Dónde quieres dejar caer el siguiente dispositivo sonar? </w:t>
      </w:r>
      <w:r w:rsidRPr="00677E2E">
        <w:t>(0-59 0-14) (o teclea salir)')</w:t>
      </w:r>
    </w:p>
    <w:p w:rsidR="00677E2E" w:rsidRDefault="00677E2E" w:rsidP="00677E2E">
      <w:pPr>
        <w:pStyle w:val="SourceCode"/>
      </w:pPr>
      <w:r w:rsidRPr="004D78B0">
        <w:rPr>
          <w:rStyle w:val="SourceLineNumber"/>
        </w:rPr>
        <w:t xml:space="preserve"> 97.</w:t>
      </w:r>
      <w:r>
        <w:t xml:space="preserve">     while True:</w:t>
      </w:r>
    </w:p>
    <w:p w:rsidR="00677E2E" w:rsidRDefault="00677E2E" w:rsidP="00677E2E">
      <w:pPr>
        <w:pStyle w:val="SourceCode"/>
      </w:pPr>
      <w:r w:rsidRPr="004D78B0">
        <w:rPr>
          <w:rStyle w:val="SourceLineNumber"/>
        </w:rPr>
        <w:t xml:space="preserve"> 98.</w:t>
      </w:r>
      <w:r>
        <w:t xml:space="preserve">         </w:t>
      </w:r>
      <w:r w:rsidRPr="00677E2E">
        <w:t>movida</w:t>
      </w:r>
      <w:r>
        <w:t xml:space="preserve"> = input()</w:t>
      </w:r>
    </w:p>
    <w:p w:rsidR="00677E2E" w:rsidRDefault="00677E2E" w:rsidP="00677E2E">
      <w:pPr>
        <w:pStyle w:val="SourceCode"/>
      </w:pPr>
      <w:r w:rsidRPr="004D78B0">
        <w:rPr>
          <w:rStyle w:val="SourceLineNumber"/>
        </w:rPr>
        <w:t xml:space="preserve"> 99.</w:t>
      </w:r>
      <w:r>
        <w:t xml:space="preserve">         if </w:t>
      </w:r>
      <w:r w:rsidRPr="00677E2E">
        <w:t>movida</w:t>
      </w:r>
      <w:r>
        <w:t>.lower() == 'salir':</w:t>
      </w:r>
    </w:p>
    <w:p w:rsidR="00677E2E" w:rsidRPr="00677E2E" w:rsidRDefault="00677E2E" w:rsidP="00677E2E">
      <w:pPr>
        <w:pStyle w:val="SourceCode"/>
        <w:rPr>
          <w:lang w:val="es-MX"/>
        </w:rPr>
      </w:pPr>
      <w:r w:rsidRPr="0028048D">
        <w:rPr>
          <w:rStyle w:val="SourceLineNumber"/>
          <w:lang w:val="es-MX"/>
        </w:rPr>
        <w:t>100.</w:t>
      </w:r>
      <w:r w:rsidRPr="0028048D">
        <w:rPr>
          <w:lang w:val="es-MX"/>
        </w:rPr>
        <w:t xml:space="preserve">             </w:t>
      </w:r>
      <w:r w:rsidRPr="00677E2E">
        <w:rPr>
          <w:lang w:val="es-MX"/>
        </w:rPr>
        <w:t>print('¡Gracias por jugar!')</w:t>
      </w:r>
    </w:p>
    <w:p w:rsidR="00AC09D8" w:rsidRPr="006B0D5B" w:rsidRDefault="00677E2E" w:rsidP="00677E2E">
      <w:pPr>
        <w:pStyle w:val="SourceCode"/>
        <w:rPr>
          <w:lang w:val="es-MX"/>
        </w:rPr>
      </w:pPr>
      <w:r w:rsidRPr="006B0D5B">
        <w:rPr>
          <w:rStyle w:val="SourceLineNumber"/>
          <w:lang w:val="es-MX"/>
        </w:rPr>
        <w:t>101.</w:t>
      </w:r>
      <w:r w:rsidRPr="006B0D5B">
        <w:rPr>
          <w:lang w:val="es-MX"/>
        </w:rPr>
        <w:t xml:space="preserve">             sys.exit()</w:t>
      </w:r>
    </w:p>
    <w:p w:rsidR="00AC09D8" w:rsidRPr="006B0D5B" w:rsidRDefault="006B0D5B" w:rsidP="00AC09D8">
      <w:pPr>
        <w:pStyle w:val="Body"/>
        <w:rPr>
          <w:lang w:val="es-MX"/>
        </w:rPr>
      </w:pPr>
      <w:r w:rsidRPr="006B0D5B">
        <w:rPr>
          <w:lang w:val="es-MX"/>
        </w:rPr>
        <w:lastRenderedPageBreak/>
        <w:t xml:space="preserve">La función </w:t>
      </w:r>
      <w:r w:rsidRPr="006B0D5B">
        <w:rPr>
          <w:rStyle w:val="Literal"/>
          <w:lang w:val="es-MX"/>
        </w:rPr>
        <w:t>ingresarMovidaJugador()</w:t>
      </w:r>
      <w:r w:rsidRPr="006B0D5B">
        <w:rPr>
          <w:lang w:val="es-MX"/>
        </w:rPr>
        <w:t xml:space="preserve"> obtiene las coordenadas XY de la siguiente jugada. El ciclo </w:t>
      </w:r>
      <w:r w:rsidRPr="006B0D5B">
        <w:rPr>
          <w:rStyle w:val="Literal"/>
          <w:lang w:val="es-MX"/>
        </w:rPr>
        <w:t>while</w:t>
      </w:r>
      <w:r w:rsidRPr="006B0D5B">
        <w:rPr>
          <w:lang w:val="es-MX"/>
        </w:rPr>
        <w:t xml:space="preserve"> continúa preguntándole al jugador por su siguiente jugada hasta que ingrese una jugada válida. El jugador también puede ingresar </w:t>
      </w:r>
      <w:r w:rsidRPr="006B0D5B">
        <w:rPr>
          <w:rStyle w:val="Literal"/>
          <w:lang w:val="es-MX"/>
        </w:rPr>
        <w:t>'salir'</w:t>
      </w:r>
      <w:r w:rsidRPr="006B0D5B">
        <w:rPr>
          <w:lang w:val="es-MX"/>
        </w:rPr>
        <w:t xml:space="preserve"> para salir del juego. En este caso, la línea 101 llama a la función </w:t>
      </w:r>
      <w:r w:rsidRPr="006B0D5B">
        <w:rPr>
          <w:rStyle w:val="Literal"/>
          <w:lang w:val="es-MX"/>
        </w:rPr>
        <w:t>sys.exit()</w:t>
      </w:r>
      <w:r w:rsidRPr="006B0D5B">
        <w:rPr>
          <w:lang w:val="es-MX"/>
        </w:rPr>
        <w:t xml:space="preserve"> para terminar el programa inmediatamente.</w:t>
      </w:r>
    </w:p>
    <w:p w:rsidR="00677E2E" w:rsidRDefault="00677E2E" w:rsidP="00677E2E">
      <w:pPr>
        <w:pStyle w:val="SourceCode"/>
      </w:pPr>
      <w:r w:rsidRPr="004D78B0">
        <w:rPr>
          <w:rStyle w:val="SourceLineNumber"/>
        </w:rPr>
        <w:t>103.</w:t>
      </w:r>
      <w:r>
        <w:t xml:space="preserve">         </w:t>
      </w:r>
      <w:r w:rsidRPr="00677E2E">
        <w:t>movida</w:t>
      </w:r>
      <w:r>
        <w:t xml:space="preserve"> = </w:t>
      </w:r>
      <w:r w:rsidRPr="00677E2E">
        <w:t>movida</w:t>
      </w:r>
      <w:r>
        <w:t>.split()</w:t>
      </w:r>
    </w:p>
    <w:p w:rsidR="00677E2E" w:rsidRDefault="00677E2E" w:rsidP="00677E2E">
      <w:pPr>
        <w:pStyle w:val="SourceCode"/>
      </w:pPr>
      <w:r w:rsidRPr="004D78B0">
        <w:rPr>
          <w:rStyle w:val="SourceLineNumber"/>
        </w:rPr>
        <w:t>104.</w:t>
      </w:r>
      <w:r>
        <w:t xml:space="preserve">         if len(</w:t>
      </w:r>
      <w:r w:rsidRPr="00677E2E">
        <w:t>movida</w:t>
      </w:r>
      <w:r>
        <w:t xml:space="preserve">) == 2 and </w:t>
      </w:r>
      <w:r w:rsidRPr="00677E2E">
        <w:t>movida</w:t>
      </w:r>
      <w:r>
        <w:t xml:space="preserve">[0].isdigit() and </w:t>
      </w:r>
      <w:r w:rsidRPr="00677E2E">
        <w:t>movida</w:t>
      </w:r>
      <w:r>
        <w:t xml:space="preserve">[1].isdigit() and </w:t>
      </w:r>
      <w:r w:rsidRPr="00677E2E">
        <w:t>esMovidaVálida</w:t>
      </w:r>
      <w:r>
        <w:t>(int(</w:t>
      </w:r>
      <w:r w:rsidRPr="00677E2E">
        <w:t>movida</w:t>
      </w:r>
      <w:r>
        <w:t>[0]), int(</w:t>
      </w:r>
      <w:r w:rsidRPr="00677E2E">
        <w:t>movida</w:t>
      </w:r>
      <w:r>
        <w:t>[1])):</w:t>
      </w:r>
    </w:p>
    <w:p w:rsidR="00677E2E" w:rsidRDefault="00677E2E" w:rsidP="00677E2E">
      <w:pPr>
        <w:pStyle w:val="SourceCode"/>
      </w:pPr>
      <w:r w:rsidRPr="004D78B0">
        <w:rPr>
          <w:rStyle w:val="SourceLineNumber"/>
        </w:rPr>
        <w:t>105.</w:t>
      </w:r>
      <w:r>
        <w:t xml:space="preserve">             return </w:t>
      </w:r>
      <w:r w:rsidRPr="00677E2E">
        <w:t>[int(movida[0]), int(movida[1])]</w:t>
      </w:r>
    </w:p>
    <w:p w:rsidR="00AC09D8" w:rsidRPr="00677E2E" w:rsidRDefault="00677E2E" w:rsidP="00677E2E">
      <w:pPr>
        <w:pStyle w:val="SourceCode"/>
        <w:rPr>
          <w:lang w:val="es-MX"/>
        </w:rPr>
      </w:pPr>
      <w:r w:rsidRPr="0028048D">
        <w:rPr>
          <w:rStyle w:val="SourceLineNumber"/>
          <w:lang w:val="es-MX"/>
        </w:rPr>
        <w:t>106.</w:t>
      </w:r>
      <w:r w:rsidRPr="0028048D">
        <w:rPr>
          <w:lang w:val="es-MX"/>
        </w:rPr>
        <w:t xml:space="preserve">         </w:t>
      </w:r>
      <w:r w:rsidRPr="00677E2E">
        <w:rPr>
          <w:lang w:val="es-MX"/>
        </w:rPr>
        <w:t>print('Ingresa un número de 0 a 59, un espacio, y luego un número de 0 a 14.')</w:t>
      </w:r>
    </w:p>
    <w:p w:rsidR="006B0D5B" w:rsidRPr="006B0D5B" w:rsidRDefault="006B0D5B" w:rsidP="006B0D5B">
      <w:pPr>
        <w:pStyle w:val="Body"/>
        <w:rPr>
          <w:lang w:val="es-MX"/>
        </w:rPr>
      </w:pPr>
      <w:r w:rsidRPr="006B0D5B">
        <w:rPr>
          <w:lang w:val="es-MX"/>
        </w:rPr>
        <w:t xml:space="preserve">Asumiendo que el jugador no ha ingresado </w:t>
      </w:r>
      <w:r w:rsidRPr="006B0D5B">
        <w:rPr>
          <w:rStyle w:val="Literal"/>
          <w:lang w:val="es-MX"/>
        </w:rPr>
        <w:t>'salir'</w:t>
      </w:r>
      <w:r w:rsidRPr="006B0D5B">
        <w:rPr>
          <w:lang w:val="es-MX"/>
        </w:rPr>
        <w:t xml:space="preserve">, el juego debe asegurarse de que sea una jugada válida: dos enteros separados por un espacio. La línea 103 llama el método </w:t>
      </w:r>
      <w:r w:rsidRPr="006B0D5B">
        <w:rPr>
          <w:rStyle w:val="Literal"/>
          <w:lang w:val="es-MX"/>
        </w:rPr>
        <w:t>split()</w:t>
      </w:r>
      <w:r w:rsidRPr="006B0D5B">
        <w:rPr>
          <w:lang w:val="es-MX"/>
        </w:rPr>
        <w:t xml:space="preserve"> (separar) en </w:t>
      </w:r>
      <w:r w:rsidRPr="006B0D5B">
        <w:rPr>
          <w:rStyle w:val="Literal"/>
          <w:lang w:val="es-MX"/>
        </w:rPr>
        <w:t>movida</w:t>
      </w:r>
      <w:r w:rsidRPr="006B0D5B">
        <w:rPr>
          <w:lang w:val="es-MX"/>
        </w:rPr>
        <w:t xml:space="preserve"> como el nuevo valor de </w:t>
      </w:r>
      <w:r w:rsidRPr="006B0D5B">
        <w:rPr>
          <w:rStyle w:val="Literal"/>
          <w:lang w:val="es-MX"/>
        </w:rPr>
        <w:t>movida</w:t>
      </w:r>
      <w:r w:rsidRPr="006B0D5B">
        <w:rPr>
          <w:lang w:val="es-MX"/>
        </w:rPr>
        <w:t>.</w:t>
      </w:r>
    </w:p>
    <w:p w:rsidR="006B0D5B" w:rsidRPr="006B0D5B" w:rsidRDefault="006B0D5B" w:rsidP="006B0D5B">
      <w:pPr>
        <w:pStyle w:val="Body"/>
        <w:rPr>
          <w:lang w:val="es-MX"/>
        </w:rPr>
      </w:pPr>
      <w:r w:rsidRPr="006B0D5B">
        <w:rPr>
          <w:lang w:val="es-MX"/>
        </w:rPr>
        <w:t xml:space="preserve">Si el jugador ingresó un valor como </w:t>
      </w:r>
      <w:r w:rsidRPr="006B0D5B">
        <w:rPr>
          <w:rStyle w:val="Literal"/>
          <w:lang w:val="es-MX"/>
        </w:rPr>
        <w:t>'1 2 3'</w:t>
      </w:r>
      <w:r w:rsidRPr="006B0D5B">
        <w:rPr>
          <w:lang w:val="es-MX"/>
        </w:rPr>
        <w:t xml:space="preserve">, entonces la lista que retorna </w:t>
      </w:r>
      <w:r w:rsidRPr="006B0D5B">
        <w:rPr>
          <w:rStyle w:val="Literal"/>
          <w:lang w:val="es-MX"/>
        </w:rPr>
        <w:t>split()</w:t>
      </w:r>
      <w:r w:rsidRPr="006B0D5B">
        <w:rPr>
          <w:lang w:val="es-MX"/>
        </w:rPr>
        <w:t xml:space="preserve"> será </w:t>
      </w:r>
      <w:r w:rsidRPr="006B0D5B">
        <w:rPr>
          <w:rStyle w:val="Literal"/>
          <w:lang w:val="es-MX"/>
        </w:rPr>
        <w:t>['1', '2', '3']</w:t>
      </w:r>
      <w:r w:rsidRPr="006B0D5B">
        <w:rPr>
          <w:lang w:val="es-MX"/>
        </w:rPr>
        <w:t xml:space="preserve">. En dicho caso, la expresión </w:t>
      </w:r>
      <w:r w:rsidRPr="006B0D5B">
        <w:rPr>
          <w:rStyle w:val="Literal"/>
          <w:lang w:val="es-MX"/>
        </w:rPr>
        <w:t>len(movida) == 2</w:t>
      </w:r>
      <w:r w:rsidRPr="006B0D5B">
        <w:rPr>
          <w:lang w:val="es-MX"/>
        </w:rPr>
        <w:t xml:space="preserve"> será </w:t>
      </w:r>
      <w:r w:rsidRPr="006B0D5B">
        <w:rPr>
          <w:rStyle w:val="Literal"/>
          <w:lang w:val="es-MX"/>
        </w:rPr>
        <w:t>Fals</w:t>
      </w:r>
      <w:r>
        <w:rPr>
          <w:rStyle w:val="Literal"/>
          <w:lang w:val="es-MX"/>
        </w:rPr>
        <w:t>e</w:t>
      </w:r>
      <w:r w:rsidRPr="006B0D5B">
        <w:rPr>
          <w:lang w:val="es-MX"/>
        </w:rPr>
        <w:t xml:space="preserve"> y toda la expresión se evaluará como </w:t>
      </w:r>
      <w:r w:rsidRPr="006B0D5B">
        <w:rPr>
          <w:rStyle w:val="Literal"/>
          <w:lang w:val="es-MX"/>
        </w:rPr>
        <w:t>Fals</w:t>
      </w:r>
      <w:r>
        <w:rPr>
          <w:rStyle w:val="Literal"/>
          <w:lang w:val="es-MX"/>
        </w:rPr>
        <w:t>e</w:t>
      </w:r>
      <w:r w:rsidRPr="006B0D5B">
        <w:rPr>
          <w:lang w:val="es-MX"/>
        </w:rPr>
        <w:t>. Python no evalúa al resto de la expresión debido a cortocircuito</w:t>
      </w:r>
      <w:r>
        <w:rPr>
          <w:lang w:val="es-MX"/>
        </w:rPr>
        <w:t xml:space="preserve"> </w:t>
      </w:r>
      <w:r w:rsidRPr="006B0D5B">
        <w:rPr>
          <w:lang w:val="es-MX"/>
        </w:rPr>
        <w:t>(explicado en el Capítulo 10)</w:t>
      </w:r>
      <w:r>
        <w:rPr>
          <w:lang w:val="es-MX"/>
        </w:rPr>
        <w:t>.</w:t>
      </w:r>
    </w:p>
    <w:p w:rsidR="006B0D5B" w:rsidRPr="006B0D5B" w:rsidRDefault="006B0D5B" w:rsidP="006B0D5B">
      <w:pPr>
        <w:pStyle w:val="Body"/>
        <w:rPr>
          <w:lang w:val="es-MX"/>
        </w:rPr>
      </w:pPr>
      <w:r w:rsidRPr="006B0D5B">
        <w:rPr>
          <w:lang w:val="es-MX"/>
        </w:rPr>
        <w:t xml:space="preserve">Si la longitud de la lista es </w:t>
      </w:r>
      <w:r w:rsidRPr="006B0D5B">
        <w:rPr>
          <w:rStyle w:val="Literal"/>
          <w:lang w:val="es-MX"/>
        </w:rPr>
        <w:t>2</w:t>
      </w:r>
      <w:r w:rsidRPr="006B0D5B">
        <w:rPr>
          <w:lang w:val="es-MX"/>
        </w:rPr>
        <w:t xml:space="preserve">, entonces ambos valores se encuentran en los índices </w:t>
      </w:r>
      <w:r w:rsidRPr="006B0D5B">
        <w:rPr>
          <w:rStyle w:val="Literal"/>
          <w:lang w:val="es-MX"/>
        </w:rPr>
        <w:t>movida[0]</w:t>
      </w:r>
      <w:r w:rsidRPr="006B0D5B">
        <w:rPr>
          <w:lang w:val="es-MX"/>
        </w:rPr>
        <w:t xml:space="preserve"> y </w:t>
      </w:r>
      <w:r w:rsidRPr="006B0D5B">
        <w:rPr>
          <w:rStyle w:val="Literal"/>
          <w:lang w:val="es-MX"/>
        </w:rPr>
        <w:t>movida[1]</w:t>
      </w:r>
      <w:r w:rsidRPr="006B0D5B">
        <w:rPr>
          <w:lang w:val="es-MX"/>
        </w:rPr>
        <w:t xml:space="preserve">. Para verificar que esos valores seran numéricos (como </w:t>
      </w:r>
      <w:r w:rsidRPr="006B0D5B">
        <w:rPr>
          <w:rStyle w:val="Literal"/>
          <w:lang w:val="es-MX"/>
        </w:rPr>
        <w:t>'2'</w:t>
      </w:r>
      <w:r w:rsidRPr="006B0D5B">
        <w:rPr>
          <w:lang w:val="es-MX"/>
        </w:rPr>
        <w:t xml:space="preserve"> o </w:t>
      </w:r>
      <w:r w:rsidRPr="006B0D5B">
        <w:rPr>
          <w:rStyle w:val="Literal"/>
          <w:lang w:val="es-MX"/>
        </w:rPr>
        <w:t>'17'</w:t>
      </w:r>
      <w:r w:rsidRPr="006B0D5B">
        <w:rPr>
          <w:lang w:val="es-MX"/>
        </w:rPr>
        <w:t xml:space="preserve">), puedes usar una función como </w:t>
      </w:r>
      <w:r w:rsidRPr="006B0D5B">
        <w:rPr>
          <w:rStyle w:val="Literal"/>
          <w:lang w:val="es-MX"/>
        </w:rPr>
        <w:t>esSoloDigitos()</w:t>
      </w:r>
      <w:r w:rsidRPr="006B0D5B">
        <w:rPr>
          <w:lang w:val="es-MX"/>
        </w:rPr>
        <w:t xml:space="preserve"> del </w:t>
      </w:r>
      <w:r>
        <w:rPr>
          <w:lang w:val="es-MX"/>
        </w:rPr>
        <w:t>C</w:t>
      </w:r>
      <w:r w:rsidRPr="006B0D5B">
        <w:rPr>
          <w:lang w:val="es-MX"/>
        </w:rPr>
        <w:t>apítulo 11. Pero Python ya posee una función que hace esto.</w:t>
      </w:r>
    </w:p>
    <w:p w:rsidR="00AC09D8" w:rsidRPr="006B0D5B" w:rsidRDefault="006B0D5B" w:rsidP="00AC09D8">
      <w:pPr>
        <w:pStyle w:val="Body"/>
        <w:rPr>
          <w:lang w:val="es-MX"/>
        </w:rPr>
      </w:pPr>
      <w:r w:rsidRPr="006B0D5B">
        <w:rPr>
          <w:lang w:val="es-MX"/>
        </w:rPr>
        <w:t xml:space="preserve">El método de </w:t>
      </w:r>
      <w:r w:rsidR="007A692D">
        <w:rPr>
          <w:lang w:val="es-MX"/>
        </w:rPr>
        <w:t>cadena</w:t>
      </w:r>
      <w:r w:rsidRPr="006B0D5B">
        <w:rPr>
          <w:lang w:val="es-MX"/>
        </w:rPr>
        <w:t xml:space="preserve"> </w:t>
      </w:r>
      <w:r w:rsidRPr="006B0D5B">
        <w:rPr>
          <w:rStyle w:val="Literal"/>
          <w:lang w:val="es-MX"/>
        </w:rPr>
        <w:t>isdigit()</w:t>
      </w:r>
      <w:r w:rsidRPr="006B0D5B">
        <w:rPr>
          <w:lang w:val="es-MX"/>
        </w:rPr>
        <w:t xml:space="preserve"> devolverá </w:t>
      </w:r>
      <w:r w:rsidRPr="006B0D5B">
        <w:rPr>
          <w:rStyle w:val="Literal"/>
          <w:lang w:val="es-MX"/>
        </w:rPr>
        <w:t>True</w:t>
      </w:r>
      <w:r w:rsidRPr="006B0D5B">
        <w:rPr>
          <w:lang w:val="es-MX"/>
        </w:rPr>
        <w:t xml:space="preserve"> si la cadena consiste únicamente de números. Caso contraro devuelve </w:t>
      </w:r>
      <w:r w:rsidRPr="006B0D5B">
        <w:rPr>
          <w:rStyle w:val="Literal"/>
          <w:lang w:val="es-MX"/>
        </w:rPr>
        <w:t>False</w:t>
      </w:r>
      <w:r w:rsidRPr="006B0D5B">
        <w:rPr>
          <w:lang w:val="es-MX"/>
        </w:rPr>
        <w:t>. Prueba ingresando lo siguiente en la consola interactiva:</w:t>
      </w:r>
    </w:p>
    <w:p w:rsidR="00AC09D8" w:rsidRPr="007B14C7" w:rsidRDefault="00AC09D8" w:rsidP="00AC09D8">
      <w:pPr>
        <w:pStyle w:val="CodeExample"/>
        <w:rPr>
          <w:lang w:val="de-DE"/>
        </w:rPr>
      </w:pPr>
      <w:r w:rsidRPr="007B14C7">
        <w:rPr>
          <w:lang w:val="de-DE"/>
        </w:rPr>
        <w:t>&gt;&gt;&gt; '42'.isdigit()</w:t>
      </w:r>
    </w:p>
    <w:p w:rsidR="00AC09D8" w:rsidRPr="007B14C7" w:rsidRDefault="00AC09D8" w:rsidP="00AC09D8">
      <w:pPr>
        <w:pStyle w:val="CodeExample"/>
        <w:rPr>
          <w:lang w:val="de-DE"/>
        </w:rPr>
      </w:pPr>
      <w:r w:rsidRPr="007B14C7">
        <w:rPr>
          <w:lang w:val="de-DE"/>
        </w:rPr>
        <w:t>True</w:t>
      </w:r>
    </w:p>
    <w:p w:rsidR="00AC09D8" w:rsidRPr="007B14C7" w:rsidRDefault="00AC09D8" w:rsidP="00AC09D8">
      <w:pPr>
        <w:pStyle w:val="CodeExample"/>
        <w:rPr>
          <w:lang w:val="de-DE"/>
        </w:rPr>
      </w:pPr>
      <w:r w:rsidRPr="007B14C7">
        <w:rPr>
          <w:lang w:val="de-DE"/>
        </w:rPr>
        <w:t>&gt;&gt;&gt; '</w:t>
      </w:r>
      <w:r w:rsidR="00B774F4">
        <w:rPr>
          <w:lang w:val="de-DE"/>
        </w:rPr>
        <w:t>cuarenta</w:t>
      </w:r>
      <w:r w:rsidRPr="007B14C7">
        <w:rPr>
          <w:lang w:val="de-DE"/>
        </w:rPr>
        <w:t>'.isdigit()</w:t>
      </w:r>
    </w:p>
    <w:p w:rsidR="00AC09D8" w:rsidRPr="007B14C7" w:rsidRDefault="00AC09D8" w:rsidP="00AC09D8">
      <w:pPr>
        <w:pStyle w:val="CodeExample"/>
        <w:rPr>
          <w:lang w:val="de-DE"/>
        </w:rPr>
      </w:pPr>
      <w:r w:rsidRPr="007B14C7">
        <w:rPr>
          <w:lang w:val="de-DE"/>
        </w:rPr>
        <w:t>False</w:t>
      </w:r>
    </w:p>
    <w:p w:rsidR="00AC09D8" w:rsidRPr="007B14C7" w:rsidRDefault="00AC09D8" w:rsidP="00AC09D8">
      <w:pPr>
        <w:pStyle w:val="CodeExample"/>
        <w:rPr>
          <w:lang w:val="de-DE"/>
        </w:rPr>
      </w:pPr>
      <w:r w:rsidRPr="007B14C7">
        <w:rPr>
          <w:lang w:val="de-DE"/>
        </w:rPr>
        <w:t>&gt;&gt;&gt; ''.isdigit()</w:t>
      </w:r>
    </w:p>
    <w:p w:rsidR="00AC09D8" w:rsidRPr="007B14C7" w:rsidRDefault="00AC09D8" w:rsidP="00AC09D8">
      <w:pPr>
        <w:pStyle w:val="CodeExample"/>
        <w:rPr>
          <w:lang w:val="de-DE"/>
        </w:rPr>
      </w:pPr>
      <w:r w:rsidRPr="007B14C7">
        <w:rPr>
          <w:lang w:val="de-DE"/>
        </w:rPr>
        <w:t>False</w:t>
      </w:r>
    </w:p>
    <w:p w:rsidR="00AC09D8" w:rsidRPr="007B14C7" w:rsidRDefault="00AC09D8" w:rsidP="00AC09D8">
      <w:pPr>
        <w:pStyle w:val="CodeExample"/>
        <w:rPr>
          <w:lang w:val="de-DE"/>
        </w:rPr>
      </w:pPr>
      <w:r w:rsidRPr="007B14C7">
        <w:rPr>
          <w:lang w:val="de-DE"/>
        </w:rPr>
        <w:t>&gt;&gt;</w:t>
      </w:r>
      <w:r w:rsidR="00B774F4">
        <w:rPr>
          <w:lang w:val="de-DE"/>
        </w:rPr>
        <w:t>&gt; 'hola</w:t>
      </w:r>
      <w:r w:rsidRPr="007B14C7">
        <w:rPr>
          <w:lang w:val="de-DE"/>
        </w:rPr>
        <w:t>'.isdigit()</w:t>
      </w:r>
    </w:p>
    <w:p w:rsidR="00AC09D8" w:rsidRPr="007B14C7" w:rsidRDefault="00AC09D8" w:rsidP="00AC09D8">
      <w:pPr>
        <w:pStyle w:val="CodeExample"/>
        <w:rPr>
          <w:lang w:val="de-DE"/>
        </w:rPr>
      </w:pPr>
      <w:r w:rsidRPr="007B14C7">
        <w:rPr>
          <w:lang w:val="de-DE"/>
        </w:rPr>
        <w:t>False</w:t>
      </w:r>
    </w:p>
    <w:p w:rsidR="00AC09D8" w:rsidRPr="007B14C7" w:rsidRDefault="00AC09D8" w:rsidP="00AC09D8">
      <w:pPr>
        <w:pStyle w:val="CodeExample"/>
        <w:rPr>
          <w:lang w:val="de-DE"/>
        </w:rPr>
      </w:pPr>
      <w:r w:rsidRPr="007B14C7">
        <w:rPr>
          <w:lang w:val="de-DE"/>
        </w:rPr>
        <w:t>&gt;&gt;&gt; x = '10'</w:t>
      </w:r>
    </w:p>
    <w:p w:rsidR="00AC09D8" w:rsidRPr="007B14C7" w:rsidRDefault="00AC09D8" w:rsidP="00AC09D8">
      <w:pPr>
        <w:pStyle w:val="CodeExample"/>
        <w:rPr>
          <w:lang w:val="de-DE"/>
        </w:rPr>
      </w:pPr>
      <w:r w:rsidRPr="007B14C7">
        <w:rPr>
          <w:lang w:val="de-DE"/>
        </w:rPr>
        <w:t>&gt;&gt;&gt; x.isdigit()</w:t>
      </w:r>
    </w:p>
    <w:p w:rsidR="00AC09D8" w:rsidRPr="007901D6" w:rsidRDefault="00AC09D8" w:rsidP="00AC09D8">
      <w:pPr>
        <w:pStyle w:val="CodeExample"/>
        <w:rPr>
          <w:lang w:val="es-MX"/>
        </w:rPr>
      </w:pPr>
      <w:r w:rsidRPr="007901D6">
        <w:rPr>
          <w:lang w:val="es-MX"/>
        </w:rPr>
        <w:t>True</w:t>
      </w:r>
    </w:p>
    <w:p w:rsidR="006B0D5B" w:rsidRPr="006B0D5B" w:rsidRDefault="00B774F4" w:rsidP="006B0D5B">
      <w:pPr>
        <w:pStyle w:val="Body"/>
        <w:rPr>
          <w:lang w:val="es-MX"/>
        </w:rPr>
      </w:pPr>
      <w:r>
        <w:rPr>
          <w:lang w:val="es-MX"/>
        </w:rPr>
        <w:t>Tanto</w:t>
      </w:r>
      <w:r w:rsidR="006B0D5B" w:rsidRPr="006B0D5B">
        <w:rPr>
          <w:lang w:val="es-MX"/>
        </w:rPr>
        <w:t xml:space="preserve"> </w:t>
      </w:r>
      <w:r w:rsidR="006B0D5B" w:rsidRPr="006B0D5B">
        <w:rPr>
          <w:rStyle w:val="Literal"/>
          <w:lang w:val="es-MX"/>
        </w:rPr>
        <w:t>movida[0].isdigit()</w:t>
      </w:r>
      <w:r w:rsidR="006B0D5B" w:rsidRPr="006B0D5B">
        <w:rPr>
          <w:lang w:val="es-MX"/>
        </w:rPr>
        <w:t xml:space="preserve"> </w:t>
      </w:r>
      <w:r>
        <w:rPr>
          <w:lang w:val="es-MX"/>
        </w:rPr>
        <w:t>como</w:t>
      </w:r>
      <w:r w:rsidR="006B0D5B" w:rsidRPr="006B0D5B">
        <w:rPr>
          <w:lang w:val="es-MX"/>
        </w:rPr>
        <w:t xml:space="preserve"> </w:t>
      </w:r>
      <w:r w:rsidR="006B0D5B" w:rsidRPr="006B0D5B">
        <w:rPr>
          <w:rStyle w:val="Literal"/>
          <w:lang w:val="es-MX"/>
        </w:rPr>
        <w:t>movida[1].isdigit()</w:t>
      </w:r>
      <w:r w:rsidR="006B0D5B" w:rsidRPr="006B0D5B">
        <w:rPr>
          <w:lang w:val="es-MX"/>
        </w:rPr>
        <w:t xml:space="preserve"> deben ser </w:t>
      </w:r>
      <w:r w:rsidR="006B0D5B" w:rsidRPr="006B0D5B">
        <w:rPr>
          <w:rStyle w:val="Literal"/>
          <w:lang w:val="es-MX"/>
        </w:rPr>
        <w:t>True</w:t>
      </w:r>
      <w:r w:rsidR="006B0D5B" w:rsidRPr="006B0D5B">
        <w:rPr>
          <w:lang w:val="es-MX"/>
        </w:rPr>
        <w:t xml:space="preserve"> para que toda la condición sea </w:t>
      </w:r>
      <w:r w:rsidR="006B0D5B" w:rsidRPr="006B0D5B">
        <w:rPr>
          <w:rStyle w:val="Literal"/>
          <w:lang w:val="es-MX"/>
        </w:rPr>
        <w:t>True</w:t>
      </w:r>
      <w:r w:rsidR="006B0D5B" w:rsidRPr="006B0D5B">
        <w:rPr>
          <w:lang w:val="es-MX"/>
        </w:rPr>
        <w:t xml:space="preserve">. Al final de la línea 104 se llama a la función </w:t>
      </w:r>
      <w:r w:rsidR="006B0D5B" w:rsidRPr="006B0D5B">
        <w:rPr>
          <w:rStyle w:val="Literal"/>
          <w:lang w:val="es-MX"/>
        </w:rPr>
        <w:t>esMovidaVálida()</w:t>
      </w:r>
      <w:r w:rsidR="006B0D5B" w:rsidRPr="006B0D5B">
        <w:rPr>
          <w:lang w:val="es-MX"/>
        </w:rPr>
        <w:t xml:space="preserve"> para verificar que las coordenadas XY existan en el tablero.</w:t>
      </w:r>
    </w:p>
    <w:p w:rsidR="006B0D5B" w:rsidRPr="006B0D5B" w:rsidRDefault="00B774F4" w:rsidP="006B0D5B">
      <w:pPr>
        <w:pStyle w:val="Body"/>
        <w:rPr>
          <w:lang w:val="es-MX"/>
        </w:rPr>
      </w:pPr>
      <w:r>
        <w:rPr>
          <w:lang w:val="es-MX"/>
        </w:rPr>
        <w:lastRenderedPageBreak/>
        <w:t>Si toda l</w:t>
      </w:r>
      <w:r w:rsidR="006B0D5B" w:rsidRPr="006B0D5B">
        <w:rPr>
          <w:lang w:val="es-MX"/>
        </w:rPr>
        <w:t xml:space="preserve">a condición es </w:t>
      </w:r>
      <w:r w:rsidR="006B0D5B" w:rsidRPr="006B0D5B">
        <w:rPr>
          <w:rStyle w:val="Literal"/>
          <w:lang w:val="es-MX"/>
        </w:rPr>
        <w:t>True</w:t>
      </w:r>
      <w:r w:rsidR="006B0D5B" w:rsidRPr="006B0D5B">
        <w:rPr>
          <w:lang w:val="es-MX"/>
        </w:rPr>
        <w:t xml:space="preserve">, la línea 105 devuelve una lista de dos enteros de las coordenadas XY. En otro caso, la ejecución hará un ciclo y el jugador será </w:t>
      </w:r>
      <w:r>
        <w:rPr>
          <w:lang w:val="es-MX"/>
        </w:rPr>
        <w:t>invitado</w:t>
      </w:r>
      <w:r w:rsidR="006B0D5B" w:rsidRPr="006B0D5B">
        <w:rPr>
          <w:lang w:val="es-MX"/>
        </w:rPr>
        <w:t xml:space="preserve"> a ingresar las coordenadas otra vez.</w:t>
      </w:r>
    </w:p>
    <w:p w:rsidR="00AC09D8" w:rsidRPr="006B0D5B" w:rsidRDefault="00B774F4" w:rsidP="00AC09D8">
      <w:pPr>
        <w:pStyle w:val="Non-TOCHeading3"/>
        <w:rPr>
          <w:lang w:val="es-MX"/>
        </w:rPr>
      </w:pPr>
      <w:r>
        <w:rPr>
          <w:lang w:val="es-MX"/>
        </w:rPr>
        <w:t>Invitando</w:t>
      </w:r>
      <w:r w:rsidR="006B0D5B" w:rsidRPr="006B0D5B">
        <w:rPr>
          <w:lang w:val="es-MX"/>
        </w:rPr>
        <w:t xml:space="preserve"> al Jugador a Jugar de Nuevo</w:t>
      </w:r>
    </w:p>
    <w:p w:rsidR="00677E2E" w:rsidRPr="0028048D" w:rsidRDefault="00677E2E" w:rsidP="00677E2E">
      <w:pPr>
        <w:pStyle w:val="SourceCode"/>
        <w:rPr>
          <w:lang w:val="es-MX"/>
        </w:rPr>
      </w:pPr>
      <w:r w:rsidRPr="0028048D">
        <w:rPr>
          <w:rStyle w:val="SourceLineNumber"/>
          <w:lang w:val="es-MX"/>
        </w:rPr>
        <w:t>109.</w:t>
      </w:r>
      <w:r w:rsidRPr="0028048D">
        <w:rPr>
          <w:lang w:val="es-MX"/>
        </w:rPr>
        <w:t xml:space="preserve"> def jugarDeNuevo():</w:t>
      </w:r>
    </w:p>
    <w:p w:rsidR="00677E2E" w:rsidRPr="00677E2E" w:rsidRDefault="00677E2E" w:rsidP="00677E2E">
      <w:pPr>
        <w:pStyle w:val="SourceCode"/>
        <w:rPr>
          <w:lang w:val="es-MX"/>
        </w:rPr>
      </w:pPr>
      <w:r w:rsidRPr="0028048D">
        <w:rPr>
          <w:rStyle w:val="SourceLineNumber"/>
          <w:lang w:val="es-MX"/>
        </w:rPr>
        <w:t>110.</w:t>
      </w:r>
      <w:r w:rsidRPr="0028048D">
        <w:rPr>
          <w:lang w:val="es-MX"/>
        </w:rPr>
        <w:t xml:space="preserve">     </w:t>
      </w:r>
      <w:r w:rsidRPr="00677E2E">
        <w:rPr>
          <w:rStyle w:val="SourceCodeComment"/>
          <w:lang w:val="es-MX"/>
        </w:rPr>
        <w:t># Esta función devuelve True si el jugador quiere jugar de nuevo, de lo contrario devuelve False.</w:t>
      </w:r>
    </w:p>
    <w:p w:rsidR="00677E2E" w:rsidRDefault="00677E2E" w:rsidP="00677E2E">
      <w:pPr>
        <w:pStyle w:val="SourceCode"/>
      </w:pPr>
      <w:r w:rsidRPr="0028048D">
        <w:rPr>
          <w:rStyle w:val="SourceLineNumber"/>
          <w:lang w:val="es-MX"/>
        </w:rPr>
        <w:t>111.</w:t>
      </w:r>
      <w:r w:rsidRPr="0028048D">
        <w:rPr>
          <w:lang w:val="es-MX"/>
        </w:rPr>
        <w:t xml:space="preserve">     </w:t>
      </w:r>
      <w:r w:rsidRPr="00677E2E">
        <w:rPr>
          <w:lang w:val="es-MX"/>
        </w:rPr>
        <w:t xml:space="preserve">print('¿Quieres jugar de nuevo? </w:t>
      </w:r>
      <w:r w:rsidRPr="00677E2E">
        <w:t>(sí o no)</w:t>
      </w:r>
      <w:r>
        <w:t>')</w:t>
      </w:r>
    </w:p>
    <w:p w:rsidR="00AC09D8" w:rsidRDefault="00677E2E" w:rsidP="00677E2E">
      <w:pPr>
        <w:pStyle w:val="SourceCode"/>
      </w:pPr>
      <w:r w:rsidRPr="004D78B0">
        <w:rPr>
          <w:rStyle w:val="SourceLineNumber"/>
        </w:rPr>
        <w:t>112.</w:t>
      </w:r>
      <w:r>
        <w:t xml:space="preserve">     return </w:t>
      </w:r>
      <w:r w:rsidRPr="00677E2E">
        <w:t>input().lower().startswith('s')</w:t>
      </w:r>
    </w:p>
    <w:p w:rsidR="00AC09D8" w:rsidRPr="006B0D5B" w:rsidRDefault="006B0D5B" w:rsidP="00AC09D8">
      <w:pPr>
        <w:pStyle w:val="Body"/>
        <w:rPr>
          <w:lang w:val="es-MX"/>
        </w:rPr>
      </w:pPr>
      <w:r w:rsidRPr="006B0D5B">
        <w:rPr>
          <w:lang w:val="es-MX"/>
        </w:rPr>
        <w:t xml:space="preserve">La función </w:t>
      </w:r>
      <w:r w:rsidRPr="006B0D5B">
        <w:rPr>
          <w:rStyle w:val="Literal"/>
          <w:lang w:val="es-MX"/>
        </w:rPr>
        <w:t>jugarDeNuevo()</w:t>
      </w:r>
      <w:r w:rsidRPr="006B0D5B">
        <w:rPr>
          <w:lang w:val="es-MX"/>
        </w:rPr>
        <w:t xml:space="preserve"> es similar a </w:t>
      </w:r>
      <w:r w:rsidRPr="006B0D5B">
        <w:rPr>
          <w:rStyle w:val="Literal"/>
          <w:lang w:val="es-MX"/>
        </w:rPr>
        <w:t>jugarDeNuevo()</w:t>
      </w:r>
      <w:r w:rsidRPr="006B0D5B">
        <w:rPr>
          <w:lang w:val="es-MX"/>
        </w:rPr>
        <w:t xml:space="preserve"> utilizado en los capítulos anteriores.</w:t>
      </w:r>
    </w:p>
    <w:p w:rsidR="00AC09D8" w:rsidRPr="006B0D5B" w:rsidRDefault="006B0D5B" w:rsidP="00AC09D8">
      <w:pPr>
        <w:pStyle w:val="Non-TOCHeading3"/>
        <w:rPr>
          <w:lang w:val="es-MX"/>
        </w:rPr>
      </w:pPr>
      <w:r w:rsidRPr="006B0D5B">
        <w:rPr>
          <w:lang w:val="es-MX"/>
        </w:rPr>
        <w:t>Imprimiendo las Instrucciones de Juego para el Jugador</w:t>
      </w:r>
    </w:p>
    <w:p w:rsidR="00677E2E" w:rsidRPr="0028048D" w:rsidRDefault="00677E2E" w:rsidP="00677E2E">
      <w:pPr>
        <w:pStyle w:val="SourceCode"/>
        <w:rPr>
          <w:lang w:val="es-MX"/>
        </w:rPr>
      </w:pPr>
      <w:r w:rsidRPr="0028048D">
        <w:rPr>
          <w:rStyle w:val="SourceLineNumber"/>
          <w:lang w:val="es-MX"/>
        </w:rPr>
        <w:t>115.</w:t>
      </w:r>
      <w:r w:rsidRPr="0028048D">
        <w:rPr>
          <w:lang w:val="es-MX"/>
        </w:rPr>
        <w:t xml:space="preserve"> def mostrarInstrucciones():</w:t>
      </w:r>
    </w:p>
    <w:p w:rsidR="00677E2E" w:rsidRPr="00677E2E" w:rsidRDefault="00677E2E" w:rsidP="00677E2E">
      <w:pPr>
        <w:pStyle w:val="SourceCode"/>
        <w:rPr>
          <w:lang w:val="es-MX"/>
        </w:rPr>
      </w:pPr>
      <w:r w:rsidRPr="0028048D">
        <w:rPr>
          <w:rStyle w:val="SourceLineNumber"/>
          <w:lang w:val="es-MX"/>
        </w:rPr>
        <w:t>116.</w:t>
      </w:r>
      <w:r w:rsidRPr="0028048D">
        <w:rPr>
          <w:lang w:val="es-MX"/>
        </w:rPr>
        <w:t xml:space="preserve">     </w:t>
      </w:r>
      <w:r w:rsidRPr="00677E2E">
        <w:rPr>
          <w:lang w:val="es-MX"/>
        </w:rPr>
        <w:t>print(Instrucciones:</w:t>
      </w:r>
    </w:p>
    <w:p w:rsidR="00677E2E" w:rsidRPr="00677E2E" w:rsidRDefault="00677E2E" w:rsidP="00677E2E">
      <w:pPr>
        <w:pStyle w:val="SourceCode"/>
        <w:rPr>
          <w:lang w:val="es-MX"/>
        </w:rPr>
      </w:pPr>
      <w:r w:rsidRPr="00677E2E">
        <w:rPr>
          <w:rStyle w:val="SourceLineNumber"/>
          <w:lang w:val="es-MX"/>
        </w:rPr>
        <w:t>117.</w:t>
      </w:r>
      <w:r w:rsidRPr="00677E2E">
        <w:rPr>
          <w:lang w:val="es-MX"/>
        </w:rPr>
        <w:t xml:space="preserve"> Eres el capitán de Simón, un buque cazador de tesoros. Tu misión actual</w:t>
      </w:r>
    </w:p>
    <w:p w:rsidR="00677E2E" w:rsidRPr="00677E2E" w:rsidRDefault="00677E2E" w:rsidP="00677E2E">
      <w:pPr>
        <w:pStyle w:val="SourceCode"/>
        <w:rPr>
          <w:lang w:val="es-MX"/>
        </w:rPr>
      </w:pPr>
      <w:r w:rsidRPr="00677E2E">
        <w:rPr>
          <w:rStyle w:val="SourceLineNumber"/>
          <w:lang w:val="es-MX"/>
        </w:rPr>
        <w:t>118.</w:t>
      </w:r>
      <w:r w:rsidRPr="00677E2E">
        <w:rPr>
          <w:lang w:val="es-MX"/>
        </w:rPr>
        <w:t xml:space="preserve"> es encontrar los tres cofres con tesoros pe</w:t>
      </w:r>
      <w:r>
        <w:rPr>
          <w:lang w:val="es-MX"/>
        </w:rPr>
        <w:t>rdidos que se hallan ocultos en</w:t>
      </w:r>
    </w:p>
    <w:p w:rsidR="00677E2E" w:rsidRPr="00677E2E" w:rsidRDefault="00677E2E" w:rsidP="00677E2E">
      <w:pPr>
        <w:pStyle w:val="SourceCode"/>
        <w:rPr>
          <w:lang w:val="es-MX"/>
        </w:rPr>
      </w:pPr>
      <w:r w:rsidRPr="00677E2E">
        <w:rPr>
          <w:rStyle w:val="SourceLineNumber"/>
          <w:lang w:val="es-MX"/>
        </w:rPr>
        <w:t>119.</w:t>
      </w:r>
      <w:r w:rsidRPr="00677E2E">
        <w:rPr>
          <w:lang w:val="es-MX"/>
        </w:rPr>
        <w:t xml:space="preserve"> la parte del</w:t>
      </w:r>
      <w:r>
        <w:rPr>
          <w:lang w:val="es-MX"/>
        </w:rPr>
        <w:t xml:space="preserve"> </w:t>
      </w:r>
      <w:r w:rsidRPr="00677E2E">
        <w:rPr>
          <w:lang w:val="es-MX"/>
        </w:rPr>
        <w:t>océano en que te encuentras y recogerlos.</w:t>
      </w:r>
    </w:p>
    <w:p w:rsidR="00677E2E" w:rsidRPr="0028048D" w:rsidRDefault="00677E2E" w:rsidP="00677E2E">
      <w:pPr>
        <w:pStyle w:val="SourceCode"/>
        <w:rPr>
          <w:lang w:val="es-MX"/>
        </w:rPr>
      </w:pPr>
      <w:r w:rsidRPr="0028048D">
        <w:rPr>
          <w:rStyle w:val="SourceLineNumber"/>
          <w:lang w:val="es-MX"/>
        </w:rPr>
        <w:t>120.</w:t>
      </w:r>
      <w:r w:rsidRPr="0028048D">
        <w:rPr>
          <w:lang w:val="es-MX"/>
        </w:rPr>
        <w:t xml:space="preserve"> </w:t>
      </w:r>
    </w:p>
    <w:p w:rsidR="00677E2E" w:rsidRPr="00677E2E" w:rsidRDefault="00677E2E" w:rsidP="00677E2E">
      <w:pPr>
        <w:pStyle w:val="SourceCode"/>
        <w:rPr>
          <w:lang w:val="es-MX"/>
        </w:rPr>
      </w:pPr>
      <w:r w:rsidRPr="00677E2E">
        <w:rPr>
          <w:rStyle w:val="SourceLineNumber"/>
          <w:lang w:val="es-MX"/>
        </w:rPr>
        <w:t>121.</w:t>
      </w:r>
      <w:r w:rsidRPr="00677E2E">
        <w:rPr>
          <w:lang w:val="es-MX"/>
        </w:rPr>
        <w:t xml:space="preserve"> Para jugar, ingresa las coordenadas del </w:t>
      </w:r>
      <w:r>
        <w:rPr>
          <w:lang w:val="es-MX"/>
        </w:rPr>
        <w:t>punto del océano en que quieres</w:t>
      </w:r>
    </w:p>
    <w:p w:rsidR="00677E2E" w:rsidRPr="00677E2E" w:rsidRDefault="00677E2E" w:rsidP="00677E2E">
      <w:pPr>
        <w:pStyle w:val="SourceCode"/>
        <w:rPr>
          <w:lang w:val="es-MX"/>
        </w:rPr>
      </w:pPr>
      <w:r w:rsidRPr="00677E2E">
        <w:rPr>
          <w:rStyle w:val="SourceLineNumber"/>
          <w:lang w:val="es-MX"/>
        </w:rPr>
        <w:t>122.</w:t>
      </w:r>
      <w:r w:rsidRPr="00677E2E">
        <w:rPr>
          <w:lang w:val="es-MX"/>
        </w:rPr>
        <w:t xml:space="preserve"> colocar un</w:t>
      </w:r>
      <w:r>
        <w:rPr>
          <w:lang w:val="es-MX"/>
        </w:rPr>
        <w:t xml:space="preserve"> </w:t>
      </w:r>
      <w:r w:rsidRPr="00677E2E">
        <w:rPr>
          <w:lang w:val="es-MX"/>
        </w:rPr>
        <w:t>dispositivo sonar. El sonar puede detectar cuál es la distancia al cofre más cercano.</w:t>
      </w:r>
    </w:p>
    <w:p w:rsidR="00677E2E" w:rsidRPr="00677E2E" w:rsidRDefault="00677E2E" w:rsidP="00677E2E">
      <w:pPr>
        <w:pStyle w:val="SourceCode"/>
        <w:rPr>
          <w:lang w:val="es-MX"/>
        </w:rPr>
      </w:pPr>
      <w:r w:rsidRPr="00677E2E">
        <w:rPr>
          <w:rStyle w:val="SourceLineNumber"/>
          <w:lang w:val="es-MX"/>
        </w:rPr>
        <w:t>123.</w:t>
      </w:r>
      <w:r w:rsidRPr="00677E2E">
        <w:rPr>
          <w:lang w:val="es-MX"/>
        </w:rPr>
        <w:t xml:space="preserve"> Por ejemplo, la d abajo indica dónde se ha colocado el dispositivo, y los </w:t>
      </w:r>
    </w:p>
    <w:p w:rsidR="00677E2E" w:rsidRPr="00677E2E" w:rsidRDefault="00677E2E" w:rsidP="00677E2E">
      <w:pPr>
        <w:pStyle w:val="SourceCode"/>
        <w:rPr>
          <w:lang w:val="es-MX"/>
        </w:rPr>
      </w:pPr>
      <w:r w:rsidRPr="00677E2E">
        <w:rPr>
          <w:rStyle w:val="SourceLineNumber"/>
          <w:lang w:val="es-MX"/>
        </w:rPr>
        <w:t>124.</w:t>
      </w:r>
      <w:r w:rsidRPr="00677E2E">
        <w:rPr>
          <w:lang w:val="es-MX"/>
        </w:rPr>
        <w:t xml:space="preserve"> números 2</w:t>
      </w:r>
      <w:r>
        <w:rPr>
          <w:lang w:val="es-MX"/>
        </w:rPr>
        <w:t xml:space="preserve"> </w:t>
      </w:r>
      <w:r w:rsidRPr="00677E2E">
        <w:rPr>
          <w:lang w:val="es-MX"/>
        </w:rPr>
        <w:t>representan los sitios a una d</w:t>
      </w:r>
      <w:r>
        <w:rPr>
          <w:lang w:val="es-MX"/>
        </w:rPr>
        <w:t>istancia 2 del dispositivo. Los</w:t>
      </w:r>
    </w:p>
    <w:p w:rsidR="00AC09D8" w:rsidRPr="00677E2E" w:rsidRDefault="00677E2E" w:rsidP="00677E2E">
      <w:pPr>
        <w:pStyle w:val="SourceCode"/>
        <w:rPr>
          <w:lang w:val="es-MX"/>
        </w:rPr>
      </w:pPr>
      <w:r w:rsidRPr="00677E2E">
        <w:rPr>
          <w:rStyle w:val="SourceLineNumber"/>
          <w:lang w:val="es-MX"/>
        </w:rPr>
        <w:t>125.</w:t>
      </w:r>
      <w:r w:rsidRPr="00677E2E">
        <w:rPr>
          <w:lang w:val="es-MX"/>
        </w:rPr>
        <w:t xml:space="preserve"> números 4 representan</w:t>
      </w:r>
      <w:r>
        <w:rPr>
          <w:lang w:val="es-MX"/>
        </w:rPr>
        <w:t xml:space="preserve"> </w:t>
      </w:r>
      <w:r w:rsidRPr="00677E2E">
        <w:rPr>
          <w:lang w:val="es-MX"/>
        </w:rPr>
        <w:t>los sitios a una distancia 4 del dispositivo.</w:t>
      </w:r>
    </w:p>
    <w:p w:rsidR="00AC09D8" w:rsidRPr="007901D6" w:rsidRDefault="00AC09D8" w:rsidP="00AC09D8">
      <w:pPr>
        <w:pStyle w:val="SourceCode"/>
        <w:rPr>
          <w:rStyle w:val="SourceLineNumber"/>
          <w:lang w:val="es-MX"/>
        </w:rPr>
      </w:pPr>
      <w:r w:rsidRPr="007901D6">
        <w:rPr>
          <w:rStyle w:val="SourceLineNumber"/>
          <w:lang w:val="es-MX"/>
        </w:rPr>
        <w:t xml:space="preserve">126. </w:t>
      </w:r>
    </w:p>
    <w:p w:rsidR="00AC09D8" w:rsidRPr="007901D6" w:rsidRDefault="00AC09D8" w:rsidP="00AC09D8">
      <w:pPr>
        <w:pStyle w:val="SourceCode"/>
        <w:rPr>
          <w:lang w:val="es-MX"/>
        </w:rPr>
      </w:pPr>
      <w:r w:rsidRPr="007901D6">
        <w:rPr>
          <w:rStyle w:val="SourceLineNumber"/>
          <w:lang w:val="es-MX"/>
        </w:rPr>
        <w:t>127.</w:t>
      </w:r>
      <w:r w:rsidRPr="007901D6">
        <w:rPr>
          <w:lang w:val="es-MX"/>
        </w:rPr>
        <w:t xml:space="preserve">     444444444</w:t>
      </w:r>
    </w:p>
    <w:p w:rsidR="00AC09D8" w:rsidRPr="007901D6" w:rsidRDefault="00AC09D8" w:rsidP="00AC09D8">
      <w:pPr>
        <w:pStyle w:val="SourceCode"/>
        <w:rPr>
          <w:lang w:val="es-MX"/>
        </w:rPr>
      </w:pPr>
      <w:r w:rsidRPr="007901D6">
        <w:rPr>
          <w:rStyle w:val="SourceLineNumber"/>
          <w:lang w:val="es-MX"/>
        </w:rPr>
        <w:t>128.</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29.</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t>130.</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1.</w:t>
      </w:r>
      <w:r w:rsidRPr="007901D6">
        <w:rPr>
          <w:lang w:val="es-MX"/>
        </w:rPr>
        <w:t xml:space="preserve">     4 2 d 2 4</w:t>
      </w:r>
    </w:p>
    <w:p w:rsidR="00AC09D8" w:rsidRPr="007901D6" w:rsidRDefault="00AC09D8" w:rsidP="00AC09D8">
      <w:pPr>
        <w:pStyle w:val="SourceCode"/>
        <w:rPr>
          <w:lang w:val="es-MX"/>
        </w:rPr>
      </w:pPr>
      <w:r w:rsidRPr="007901D6">
        <w:rPr>
          <w:rStyle w:val="SourceLineNumber"/>
          <w:lang w:val="es-MX"/>
        </w:rPr>
        <w:t>132.</w:t>
      </w:r>
      <w:r w:rsidRPr="007901D6">
        <w:rPr>
          <w:lang w:val="es-MX"/>
        </w:rPr>
        <w:t xml:space="preserve">     4 2   2 4</w:t>
      </w:r>
    </w:p>
    <w:p w:rsidR="00AC09D8" w:rsidRPr="007901D6" w:rsidRDefault="00AC09D8" w:rsidP="00AC09D8">
      <w:pPr>
        <w:pStyle w:val="SourceCode"/>
        <w:rPr>
          <w:lang w:val="es-MX"/>
        </w:rPr>
      </w:pPr>
      <w:r w:rsidRPr="007901D6">
        <w:rPr>
          <w:rStyle w:val="SourceLineNumber"/>
          <w:lang w:val="es-MX"/>
        </w:rPr>
        <w:t>133.</w:t>
      </w:r>
      <w:r w:rsidRPr="007901D6">
        <w:rPr>
          <w:lang w:val="es-MX"/>
        </w:rPr>
        <w:t xml:space="preserve">     4 22222 4</w:t>
      </w:r>
    </w:p>
    <w:p w:rsidR="00AC09D8" w:rsidRPr="007901D6" w:rsidRDefault="00AC09D8" w:rsidP="00AC09D8">
      <w:pPr>
        <w:pStyle w:val="SourceCode"/>
        <w:rPr>
          <w:lang w:val="es-MX"/>
        </w:rPr>
      </w:pPr>
      <w:r w:rsidRPr="007901D6">
        <w:rPr>
          <w:rStyle w:val="SourceLineNumber"/>
          <w:lang w:val="es-MX"/>
        </w:rPr>
        <w:t>134.</w:t>
      </w:r>
      <w:r w:rsidRPr="007901D6">
        <w:rPr>
          <w:lang w:val="es-MX"/>
        </w:rPr>
        <w:t xml:space="preserve">     4       4</w:t>
      </w:r>
    </w:p>
    <w:p w:rsidR="00AC09D8" w:rsidRPr="007901D6" w:rsidRDefault="00AC09D8" w:rsidP="00AC09D8">
      <w:pPr>
        <w:pStyle w:val="SourceCode"/>
        <w:rPr>
          <w:lang w:val="es-MX"/>
        </w:rPr>
      </w:pPr>
      <w:r w:rsidRPr="007901D6">
        <w:rPr>
          <w:rStyle w:val="SourceLineNumber"/>
          <w:lang w:val="es-MX"/>
        </w:rPr>
        <w:t>135.</w:t>
      </w:r>
      <w:r w:rsidRPr="007901D6">
        <w:rPr>
          <w:lang w:val="es-MX"/>
        </w:rPr>
        <w:t xml:space="preserve">     444444444</w:t>
      </w:r>
    </w:p>
    <w:p w:rsidR="00AC09D8" w:rsidRPr="00677E2E" w:rsidRDefault="00677E2E" w:rsidP="00AC09D8">
      <w:pPr>
        <w:pStyle w:val="SourceCode"/>
        <w:rPr>
          <w:lang w:val="es-MX"/>
        </w:rPr>
      </w:pPr>
      <w:r w:rsidRPr="00677E2E">
        <w:rPr>
          <w:rStyle w:val="SourceLineNumber"/>
          <w:lang w:val="es-MX"/>
        </w:rPr>
        <w:t>136.</w:t>
      </w:r>
      <w:r w:rsidRPr="00677E2E">
        <w:rPr>
          <w:lang w:val="es-MX"/>
        </w:rPr>
        <w:t xml:space="preserve"> Pulsa enter para continuar...''')</w:t>
      </w:r>
    </w:p>
    <w:p w:rsidR="00AC09D8" w:rsidRPr="007901D6" w:rsidRDefault="00AC09D8" w:rsidP="00AC09D8">
      <w:pPr>
        <w:pStyle w:val="SourceCode"/>
        <w:rPr>
          <w:lang w:val="es-MX"/>
        </w:rPr>
      </w:pPr>
      <w:r w:rsidRPr="007901D6">
        <w:rPr>
          <w:rStyle w:val="SourceLineNumber"/>
          <w:lang w:val="es-MX"/>
        </w:rPr>
        <w:t>137.</w:t>
      </w:r>
      <w:r w:rsidRPr="007901D6">
        <w:rPr>
          <w:lang w:val="es-MX"/>
        </w:rPr>
        <w:t xml:space="preserve">     input()</w:t>
      </w:r>
    </w:p>
    <w:p w:rsidR="00AC09D8" w:rsidRPr="006B0D5B" w:rsidRDefault="006B0D5B" w:rsidP="00AC09D8">
      <w:pPr>
        <w:pStyle w:val="Body"/>
        <w:rPr>
          <w:lang w:val="es-MX"/>
        </w:rPr>
      </w:pPr>
      <w:r w:rsidRPr="006B0D5B">
        <w:rPr>
          <w:lang w:val="es-MX"/>
        </w:rPr>
        <w:t xml:space="preserve">La función </w:t>
      </w:r>
      <w:r w:rsidRPr="006B0D5B">
        <w:rPr>
          <w:rStyle w:val="Literal"/>
          <w:lang w:val="es-MX"/>
        </w:rPr>
        <w:t>mostrarInstrucciones()</w:t>
      </w:r>
      <w:r w:rsidRPr="006B0D5B">
        <w:rPr>
          <w:lang w:val="es-MX"/>
        </w:rPr>
        <w:t xml:space="preserve"> es un par de llamadas a </w:t>
      </w:r>
      <w:r w:rsidRPr="006B0D5B">
        <w:rPr>
          <w:rStyle w:val="Literal"/>
          <w:lang w:val="es-MX"/>
        </w:rPr>
        <w:t>print()</w:t>
      </w:r>
      <w:r w:rsidRPr="006B0D5B">
        <w:rPr>
          <w:lang w:val="es-MX"/>
        </w:rPr>
        <w:t xml:space="preserve"> que imprimen cadenas multilínea. La función </w:t>
      </w:r>
      <w:r w:rsidRPr="006B0D5B">
        <w:rPr>
          <w:rStyle w:val="Literal"/>
          <w:lang w:val="es-MX"/>
        </w:rPr>
        <w:t>input()</w:t>
      </w:r>
      <w:r w:rsidRPr="006B0D5B">
        <w:rPr>
          <w:lang w:val="es-MX"/>
        </w:rPr>
        <w:t xml:space="preserve"> le da al jugador la posibilidad de presionar </w:t>
      </w:r>
      <w:r>
        <w:rPr>
          <w:rStyle w:val="Keycap"/>
          <w:lang w:val="es-MX"/>
        </w:rPr>
        <w:t>enter</w:t>
      </w:r>
      <w:r w:rsidRPr="006B0D5B">
        <w:rPr>
          <w:lang w:val="es-MX"/>
        </w:rPr>
        <w:t xml:space="preserve"> antes de </w:t>
      </w:r>
      <w:r w:rsidRPr="006B0D5B">
        <w:rPr>
          <w:lang w:val="es-MX"/>
        </w:rPr>
        <w:lastRenderedPageBreak/>
        <w:t>imprimir la próxima cadena. Esto se debe a que la ventana IDLE sólo puede imprimir una cierta cantidad de texto a la vez.</w:t>
      </w:r>
    </w:p>
    <w:p w:rsidR="00677E2E" w:rsidRPr="00677E2E" w:rsidRDefault="00677E2E" w:rsidP="00B774F4">
      <w:pPr>
        <w:pStyle w:val="SourceCode"/>
        <w:rPr>
          <w:lang w:val="es-MX"/>
        </w:rPr>
      </w:pPr>
      <w:r w:rsidRPr="0028048D">
        <w:rPr>
          <w:rStyle w:val="SourceLineNumber"/>
          <w:lang w:val="es-MX"/>
        </w:rPr>
        <w:t>139.</w:t>
      </w:r>
      <w:r w:rsidRPr="0028048D">
        <w:rPr>
          <w:lang w:val="es-MX"/>
        </w:rPr>
        <w:t xml:space="preserve">     </w:t>
      </w:r>
      <w:r w:rsidRPr="00677E2E">
        <w:rPr>
          <w:lang w:val="es-MX"/>
        </w:rPr>
        <w:t>print('''</w:t>
      </w:r>
      <w:r w:rsidR="00B774F4" w:rsidRPr="00B774F4">
        <w:rPr>
          <w:lang w:val="es-MX"/>
        </w:rPr>
        <w:t>Por ejemplo, aquí hay un cofre del tesoro</w:t>
      </w:r>
      <w:r w:rsidR="00B774F4">
        <w:rPr>
          <w:lang w:val="es-MX"/>
        </w:rPr>
        <w:t xml:space="preserve"> (la c) ubicado a una distancia</w:t>
      </w:r>
    </w:p>
    <w:p w:rsidR="00AC09D8" w:rsidRPr="00677E2E" w:rsidRDefault="00677E2E" w:rsidP="00677E2E">
      <w:pPr>
        <w:pStyle w:val="SourceCode"/>
        <w:rPr>
          <w:lang w:val="es-MX"/>
        </w:rPr>
      </w:pPr>
      <w:r w:rsidRPr="00677E2E">
        <w:rPr>
          <w:rStyle w:val="SourceLineNumber"/>
          <w:lang w:val="es-MX"/>
        </w:rPr>
        <w:t>140.</w:t>
      </w:r>
      <w:r w:rsidRPr="00677E2E">
        <w:rPr>
          <w:lang w:val="es-MX"/>
        </w:rPr>
        <w:t xml:space="preserve"> </w:t>
      </w:r>
      <w:r w:rsidR="00B774F4" w:rsidRPr="00B774F4">
        <w:rPr>
          <w:lang w:val="es-MX"/>
        </w:rPr>
        <w:t>2 del dispositivo sonar (la d)</w:t>
      </w:r>
      <w:r w:rsidRPr="00677E2E">
        <w:rPr>
          <w:lang w:val="es-MX"/>
        </w:rPr>
        <w:t>:</w:t>
      </w:r>
    </w:p>
    <w:p w:rsidR="00AC09D8" w:rsidRPr="007901D6" w:rsidRDefault="00AC09D8" w:rsidP="00AC09D8">
      <w:pPr>
        <w:pStyle w:val="SourceCode"/>
        <w:rPr>
          <w:rStyle w:val="SourceLineNumber"/>
          <w:lang w:val="es-MX"/>
        </w:rPr>
      </w:pPr>
      <w:r w:rsidRPr="007901D6">
        <w:rPr>
          <w:rStyle w:val="SourceLineNumber"/>
          <w:lang w:val="es-MX"/>
        </w:rPr>
        <w:t xml:space="preserve">141. </w:t>
      </w:r>
    </w:p>
    <w:p w:rsidR="00AC09D8" w:rsidRPr="007901D6" w:rsidRDefault="00AC09D8" w:rsidP="00AC09D8">
      <w:pPr>
        <w:pStyle w:val="SourceCode"/>
        <w:rPr>
          <w:lang w:val="es-MX"/>
        </w:rPr>
      </w:pPr>
      <w:r w:rsidRPr="007901D6">
        <w:rPr>
          <w:rStyle w:val="SourceLineNumber"/>
          <w:lang w:val="es-MX"/>
        </w:rPr>
        <w:t>142.</w:t>
      </w:r>
      <w:r w:rsidRPr="007901D6">
        <w:rPr>
          <w:lang w:val="es-MX"/>
        </w:rPr>
        <w:t xml:space="preserve">     22222</w:t>
      </w:r>
    </w:p>
    <w:p w:rsidR="00AC09D8" w:rsidRPr="007901D6" w:rsidRDefault="00AC09D8" w:rsidP="00AC09D8">
      <w:pPr>
        <w:pStyle w:val="SourceCode"/>
        <w:rPr>
          <w:lang w:val="es-MX"/>
        </w:rPr>
      </w:pPr>
      <w:r w:rsidRPr="007901D6">
        <w:rPr>
          <w:rStyle w:val="SourceLineNumber"/>
          <w:lang w:val="es-MX"/>
        </w:rPr>
        <w:t>143.</w:t>
      </w:r>
      <w:r w:rsidRPr="007901D6">
        <w:rPr>
          <w:lang w:val="es-MX"/>
        </w:rPr>
        <w:t xml:space="preserve">     c   2</w:t>
      </w:r>
    </w:p>
    <w:p w:rsidR="00AC09D8" w:rsidRPr="007901D6" w:rsidRDefault="00AC09D8" w:rsidP="00AC09D8">
      <w:pPr>
        <w:pStyle w:val="SourceCode"/>
        <w:rPr>
          <w:lang w:val="es-MX"/>
        </w:rPr>
      </w:pPr>
      <w:r w:rsidRPr="007901D6">
        <w:rPr>
          <w:rStyle w:val="SourceLineNumber"/>
          <w:lang w:val="es-MX"/>
        </w:rPr>
        <w:t>144.</w:t>
      </w:r>
      <w:r w:rsidRPr="007901D6">
        <w:rPr>
          <w:lang w:val="es-MX"/>
        </w:rPr>
        <w:t xml:space="preserve">     2 d 2</w:t>
      </w:r>
    </w:p>
    <w:p w:rsidR="00AC09D8" w:rsidRPr="007901D6" w:rsidRDefault="00AC09D8" w:rsidP="00AC09D8">
      <w:pPr>
        <w:pStyle w:val="SourceCode"/>
        <w:rPr>
          <w:lang w:val="es-MX"/>
        </w:rPr>
      </w:pPr>
      <w:r w:rsidRPr="007901D6">
        <w:rPr>
          <w:rStyle w:val="SourceLineNumber"/>
          <w:lang w:val="es-MX"/>
        </w:rPr>
        <w:t>145.</w:t>
      </w:r>
      <w:r w:rsidRPr="007901D6">
        <w:rPr>
          <w:lang w:val="es-MX"/>
        </w:rPr>
        <w:t xml:space="preserve">     2   2</w:t>
      </w:r>
    </w:p>
    <w:p w:rsidR="00AC09D8" w:rsidRPr="007901D6" w:rsidRDefault="00AC09D8" w:rsidP="00AC09D8">
      <w:pPr>
        <w:pStyle w:val="SourceCode"/>
        <w:rPr>
          <w:lang w:val="es-MX"/>
        </w:rPr>
      </w:pPr>
      <w:r w:rsidRPr="007901D6">
        <w:rPr>
          <w:rStyle w:val="SourceLineNumber"/>
          <w:lang w:val="es-MX"/>
        </w:rPr>
        <w:t>146.</w:t>
      </w:r>
      <w:r w:rsidRPr="007901D6">
        <w:rPr>
          <w:lang w:val="es-MX"/>
        </w:rPr>
        <w:t xml:space="preserve">     22222</w:t>
      </w:r>
    </w:p>
    <w:p w:rsidR="00AC09D8" w:rsidRPr="007901D6" w:rsidRDefault="00AC09D8" w:rsidP="00AC09D8">
      <w:pPr>
        <w:pStyle w:val="SourceCode"/>
        <w:rPr>
          <w:rStyle w:val="SourceLineNumber"/>
          <w:lang w:val="es-MX"/>
        </w:rPr>
      </w:pPr>
      <w:r w:rsidRPr="007901D6">
        <w:rPr>
          <w:rStyle w:val="SourceLineNumber"/>
          <w:lang w:val="es-MX"/>
        </w:rPr>
        <w:t xml:space="preserve">147. </w:t>
      </w:r>
    </w:p>
    <w:p w:rsidR="00677E2E" w:rsidRPr="00677E2E" w:rsidRDefault="00677E2E" w:rsidP="00677E2E">
      <w:pPr>
        <w:pStyle w:val="SourceCode"/>
        <w:rPr>
          <w:lang w:val="es-MX"/>
        </w:rPr>
      </w:pPr>
      <w:r w:rsidRPr="00677E2E">
        <w:rPr>
          <w:rStyle w:val="SourceLineNumber"/>
          <w:lang w:val="es-MX"/>
        </w:rPr>
        <w:t>148.</w:t>
      </w:r>
      <w:r w:rsidRPr="00677E2E">
        <w:rPr>
          <w:lang w:val="es-MX"/>
        </w:rPr>
        <w:t xml:space="preserve"> El punto donde el dispositivo fue colocado se indicará con un</w:t>
      </w:r>
      <w:r w:rsidR="00B774F4">
        <w:rPr>
          <w:lang w:val="es-MX"/>
        </w:rPr>
        <w:t>a</w:t>
      </w:r>
      <w:r w:rsidRPr="00677E2E">
        <w:rPr>
          <w:lang w:val="es-MX"/>
        </w:rPr>
        <w:t xml:space="preserve"> </w:t>
      </w:r>
      <w:r w:rsidR="00B774F4">
        <w:rPr>
          <w:lang w:val="es-MX"/>
        </w:rPr>
        <w:t>d</w:t>
      </w:r>
      <w:r w:rsidRPr="00677E2E">
        <w:rPr>
          <w:lang w:val="es-MX"/>
        </w:rPr>
        <w:t>.</w:t>
      </w:r>
    </w:p>
    <w:p w:rsidR="00677E2E" w:rsidRPr="0028048D" w:rsidRDefault="00677E2E" w:rsidP="00677E2E">
      <w:pPr>
        <w:pStyle w:val="SourceCode"/>
        <w:rPr>
          <w:rStyle w:val="SourceLineNumber"/>
          <w:lang w:val="es-MX"/>
        </w:rPr>
      </w:pPr>
      <w:r w:rsidRPr="0028048D">
        <w:rPr>
          <w:rStyle w:val="SourceLineNumber"/>
          <w:lang w:val="es-MX"/>
        </w:rPr>
        <w:t xml:space="preserve">149. </w:t>
      </w:r>
    </w:p>
    <w:p w:rsidR="00677E2E" w:rsidRPr="00677E2E" w:rsidRDefault="00677E2E" w:rsidP="00677E2E">
      <w:pPr>
        <w:pStyle w:val="SourceCode"/>
        <w:rPr>
          <w:lang w:val="es-MX"/>
        </w:rPr>
      </w:pPr>
      <w:r w:rsidRPr="00677E2E">
        <w:rPr>
          <w:rStyle w:val="SourceLineNumber"/>
          <w:lang w:val="es-MX"/>
        </w:rPr>
        <w:t>150.</w:t>
      </w:r>
      <w:r w:rsidRPr="00677E2E">
        <w:rPr>
          <w:lang w:val="es-MX"/>
        </w:rPr>
        <w:t xml:space="preserve"> Los cofres del tesoro no se mueven. Los dispositivos sonar pueden detectar</w:t>
      </w:r>
    </w:p>
    <w:p w:rsidR="00677E2E" w:rsidRPr="00677E2E" w:rsidRDefault="00677E2E" w:rsidP="00677E2E">
      <w:pPr>
        <w:pStyle w:val="SourceCode"/>
        <w:rPr>
          <w:lang w:val="es-MX"/>
        </w:rPr>
      </w:pPr>
      <w:r w:rsidRPr="00677E2E">
        <w:rPr>
          <w:rStyle w:val="SourceLineNumber"/>
          <w:lang w:val="es-MX"/>
        </w:rPr>
        <w:t>151.</w:t>
      </w:r>
      <w:r w:rsidRPr="00677E2E">
        <w:rPr>
          <w:lang w:val="es-MX"/>
        </w:rPr>
        <w:t xml:space="preserve"> cofres hasta una distancia 9. Si todos los cofres están fuera del alcance, </w:t>
      </w:r>
    </w:p>
    <w:p w:rsidR="00677E2E" w:rsidRPr="00677E2E" w:rsidRDefault="00677E2E" w:rsidP="00677E2E">
      <w:pPr>
        <w:pStyle w:val="SourceCode"/>
        <w:rPr>
          <w:lang w:val="es-MX"/>
        </w:rPr>
      </w:pPr>
      <w:r w:rsidRPr="00677E2E">
        <w:rPr>
          <w:rStyle w:val="SourceLineNumber"/>
          <w:lang w:val="es-MX"/>
        </w:rPr>
        <w:t>152.</w:t>
      </w:r>
      <w:r w:rsidRPr="00677E2E">
        <w:rPr>
          <w:lang w:val="es-MX"/>
        </w:rPr>
        <w:t xml:space="preserve"> el punto</w:t>
      </w:r>
      <w:r>
        <w:rPr>
          <w:lang w:val="es-MX"/>
        </w:rPr>
        <w:t xml:space="preserve"> </w:t>
      </w:r>
      <w:r w:rsidRPr="00677E2E">
        <w:rPr>
          <w:lang w:val="es-MX"/>
        </w:rPr>
        <w:t>se indicará con un O.</w:t>
      </w:r>
    </w:p>
    <w:p w:rsidR="00677E2E" w:rsidRPr="0028048D" w:rsidRDefault="00677E2E" w:rsidP="00677E2E">
      <w:pPr>
        <w:pStyle w:val="SourceCode"/>
        <w:rPr>
          <w:rStyle w:val="SourceLineNumber"/>
          <w:lang w:val="es-MX"/>
        </w:rPr>
      </w:pPr>
      <w:r w:rsidRPr="0028048D">
        <w:rPr>
          <w:rStyle w:val="SourceLineNumber"/>
          <w:lang w:val="es-MX"/>
        </w:rPr>
        <w:t xml:space="preserve">153. </w:t>
      </w:r>
    </w:p>
    <w:p w:rsidR="00677E2E" w:rsidRPr="00677E2E" w:rsidRDefault="00677E2E" w:rsidP="00677E2E">
      <w:pPr>
        <w:pStyle w:val="SourceCode"/>
        <w:rPr>
          <w:lang w:val="es-MX"/>
        </w:rPr>
      </w:pPr>
      <w:r w:rsidRPr="00677E2E">
        <w:rPr>
          <w:rStyle w:val="SourceLineNumber"/>
          <w:lang w:val="es-MX"/>
        </w:rPr>
        <w:t>154.</w:t>
      </w:r>
      <w:r w:rsidRPr="00677E2E">
        <w:rPr>
          <w:lang w:val="es-MX"/>
        </w:rPr>
        <w:t xml:space="preserve"> Si un dispositivo es colocado directamente</w:t>
      </w:r>
      <w:r>
        <w:rPr>
          <w:lang w:val="es-MX"/>
        </w:rPr>
        <w:t xml:space="preserve"> sobre un cofre del tesoro, has</w:t>
      </w:r>
    </w:p>
    <w:p w:rsidR="00677E2E" w:rsidRPr="00677E2E" w:rsidRDefault="00677E2E" w:rsidP="00677E2E">
      <w:pPr>
        <w:pStyle w:val="SourceCode"/>
        <w:rPr>
          <w:lang w:val="es-MX"/>
        </w:rPr>
      </w:pPr>
      <w:r w:rsidRPr="00677E2E">
        <w:rPr>
          <w:rStyle w:val="SourceLineNumber"/>
          <w:lang w:val="es-MX"/>
        </w:rPr>
        <w:t>155.</w:t>
      </w:r>
      <w:r w:rsidRPr="00677E2E">
        <w:rPr>
          <w:lang w:val="es-MX"/>
        </w:rPr>
        <w:t xml:space="preserve"> descubierto</w:t>
      </w:r>
      <w:r>
        <w:rPr>
          <w:lang w:val="es-MX"/>
        </w:rPr>
        <w:t xml:space="preserve"> </w:t>
      </w:r>
      <w:r w:rsidRPr="00677E2E">
        <w:rPr>
          <w:lang w:val="es-MX"/>
        </w:rPr>
        <w:t xml:space="preserve">la ubicación del cofre, y este será recogido. El dispositivo </w:t>
      </w:r>
    </w:p>
    <w:p w:rsidR="00677E2E" w:rsidRPr="00677E2E" w:rsidRDefault="00677E2E" w:rsidP="00677E2E">
      <w:pPr>
        <w:pStyle w:val="SourceCode"/>
        <w:rPr>
          <w:lang w:val="es-MX"/>
        </w:rPr>
      </w:pPr>
      <w:r w:rsidRPr="00677E2E">
        <w:rPr>
          <w:rStyle w:val="SourceLineNumber"/>
          <w:lang w:val="es-MX"/>
        </w:rPr>
        <w:t>156.</w:t>
      </w:r>
      <w:r w:rsidRPr="00677E2E">
        <w:rPr>
          <w:lang w:val="es-MX"/>
        </w:rPr>
        <w:t xml:space="preserve"> sonar</w:t>
      </w:r>
      <w:r>
        <w:rPr>
          <w:lang w:val="es-MX"/>
        </w:rPr>
        <w:t xml:space="preserve"> </w:t>
      </w:r>
      <w:r w:rsidRPr="00677E2E">
        <w:rPr>
          <w:lang w:val="es-MX"/>
        </w:rPr>
        <w:t>permanecerá allí.</w:t>
      </w:r>
    </w:p>
    <w:p w:rsidR="00677E2E" w:rsidRPr="0028048D" w:rsidRDefault="00677E2E" w:rsidP="00677E2E">
      <w:pPr>
        <w:pStyle w:val="SourceCode"/>
        <w:rPr>
          <w:rStyle w:val="SourceLineNumber"/>
          <w:lang w:val="es-MX"/>
        </w:rPr>
      </w:pPr>
      <w:r w:rsidRPr="0028048D">
        <w:rPr>
          <w:rStyle w:val="SourceLineNumber"/>
          <w:lang w:val="es-MX"/>
        </w:rPr>
        <w:t xml:space="preserve">157. </w:t>
      </w:r>
    </w:p>
    <w:p w:rsidR="00677E2E" w:rsidRPr="00677E2E" w:rsidRDefault="00677E2E" w:rsidP="00677E2E">
      <w:pPr>
        <w:pStyle w:val="SourceCode"/>
        <w:rPr>
          <w:lang w:val="es-MX"/>
        </w:rPr>
      </w:pPr>
      <w:r w:rsidRPr="00677E2E">
        <w:rPr>
          <w:rStyle w:val="SourceLineNumber"/>
          <w:lang w:val="es-MX"/>
        </w:rPr>
        <w:t>158.</w:t>
      </w:r>
      <w:r w:rsidRPr="00677E2E">
        <w:rPr>
          <w:lang w:val="es-MX"/>
        </w:rPr>
        <w:t xml:space="preserve"> Cuando recojas un cofre, todos los dispositivos sonar se actualizarán para </w:t>
      </w:r>
    </w:p>
    <w:p w:rsidR="00677E2E" w:rsidRPr="00677E2E" w:rsidRDefault="00677E2E" w:rsidP="00677E2E">
      <w:pPr>
        <w:pStyle w:val="SourceCode"/>
        <w:rPr>
          <w:lang w:val="es-MX"/>
        </w:rPr>
      </w:pPr>
      <w:r w:rsidRPr="00677E2E">
        <w:rPr>
          <w:rStyle w:val="SourceLineNumber"/>
          <w:lang w:val="es-MX"/>
        </w:rPr>
        <w:t>159.</w:t>
      </w:r>
      <w:r w:rsidRPr="00677E2E">
        <w:rPr>
          <w:lang w:val="es-MX"/>
        </w:rPr>
        <w:t xml:space="preserve"> localizar el próximo</w:t>
      </w:r>
      <w:r>
        <w:rPr>
          <w:lang w:val="es-MX"/>
        </w:rPr>
        <w:t xml:space="preserve"> </w:t>
      </w:r>
      <w:r w:rsidRPr="00677E2E">
        <w:rPr>
          <w:lang w:val="es-MX"/>
        </w:rPr>
        <w:t>cofre hundido más cercano.</w:t>
      </w:r>
    </w:p>
    <w:p w:rsidR="00AC09D8" w:rsidRPr="00677E2E" w:rsidRDefault="00677E2E" w:rsidP="00677E2E">
      <w:pPr>
        <w:pStyle w:val="SourceCode"/>
        <w:rPr>
          <w:lang w:val="es-MX"/>
        </w:rPr>
      </w:pPr>
      <w:r w:rsidRPr="00677E2E">
        <w:rPr>
          <w:rStyle w:val="SourceLineNumber"/>
          <w:lang w:val="es-MX"/>
        </w:rPr>
        <w:t>160.</w:t>
      </w:r>
      <w:r w:rsidRPr="00677E2E">
        <w:rPr>
          <w:lang w:val="es-MX"/>
        </w:rPr>
        <w:t xml:space="preserve"> P</w:t>
      </w:r>
      <w:r>
        <w:rPr>
          <w:lang w:val="es-MX"/>
        </w:rPr>
        <w:t>ulsa enter para continuar...'</w:t>
      </w:r>
      <w:r w:rsidRPr="00677E2E">
        <w:rPr>
          <w:lang w:val="es-MX"/>
        </w:rPr>
        <w:t>'')</w:t>
      </w:r>
    </w:p>
    <w:p w:rsidR="00AC09D8" w:rsidRPr="007901D6" w:rsidRDefault="00AC09D8" w:rsidP="00AC09D8">
      <w:pPr>
        <w:pStyle w:val="SourceCode"/>
        <w:rPr>
          <w:lang w:val="es-MX"/>
        </w:rPr>
      </w:pPr>
      <w:r w:rsidRPr="007901D6">
        <w:rPr>
          <w:rStyle w:val="SourceLineNumber"/>
          <w:lang w:val="es-MX"/>
        </w:rPr>
        <w:t>161.</w:t>
      </w:r>
      <w:r w:rsidRPr="007901D6">
        <w:rPr>
          <w:lang w:val="es-MX"/>
        </w:rPr>
        <w:t xml:space="preserve">     input()</w:t>
      </w:r>
    </w:p>
    <w:p w:rsidR="00AC09D8" w:rsidRPr="007901D6" w:rsidRDefault="00AC09D8" w:rsidP="00AC09D8">
      <w:pPr>
        <w:pStyle w:val="SourceCode"/>
        <w:rPr>
          <w:lang w:val="es-MX"/>
        </w:rPr>
      </w:pPr>
      <w:r w:rsidRPr="007901D6">
        <w:rPr>
          <w:rStyle w:val="SourceLineNumber"/>
          <w:lang w:val="es-MX"/>
        </w:rPr>
        <w:t>162.</w:t>
      </w:r>
      <w:r w:rsidRPr="007901D6">
        <w:rPr>
          <w:lang w:val="es-MX"/>
        </w:rPr>
        <w:t xml:space="preserve">     print()</w:t>
      </w:r>
    </w:p>
    <w:p w:rsidR="00AC09D8" w:rsidRPr="006B0D5B" w:rsidRDefault="006B0D5B" w:rsidP="00AC09D8">
      <w:pPr>
        <w:pStyle w:val="Body"/>
        <w:rPr>
          <w:lang w:val="es-MX"/>
        </w:rPr>
      </w:pPr>
      <w:r w:rsidRPr="006B0D5B">
        <w:rPr>
          <w:lang w:val="es-MX"/>
        </w:rPr>
        <w:t>Luego de que el jugador presiona</w:t>
      </w:r>
      <w:r w:rsidR="00AC09D8" w:rsidRPr="006B0D5B">
        <w:rPr>
          <w:lang w:val="es-MX"/>
        </w:rPr>
        <w:t xml:space="preserve"> </w:t>
      </w:r>
      <w:r w:rsidR="00AC09D8" w:rsidRPr="006B0D5B">
        <w:rPr>
          <w:rStyle w:val="Keycap"/>
          <w:lang w:val="es-MX"/>
        </w:rPr>
        <w:t>enter</w:t>
      </w:r>
      <w:r w:rsidR="00AC09D8" w:rsidRPr="006B0D5B">
        <w:rPr>
          <w:lang w:val="es-MX"/>
        </w:rPr>
        <w:t xml:space="preserve">, </w:t>
      </w:r>
      <w:r w:rsidRPr="006B0D5B">
        <w:rPr>
          <w:lang w:val="es-MX"/>
        </w:rPr>
        <w:t>la función retorna</w:t>
      </w:r>
      <w:r w:rsidR="00AC09D8" w:rsidRPr="006B0D5B">
        <w:rPr>
          <w:lang w:val="es-MX"/>
        </w:rPr>
        <w:t>.</w:t>
      </w:r>
    </w:p>
    <w:p w:rsidR="00AC09D8" w:rsidRPr="007901D6" w:rsidRDefault="006B0D5B" w:rsidP="00AC09D8">
      <w:pPr>
        <w:pStyle w:val="Non-TOCHeading3"/>
        <w:rPr>
          <w:lang w:val="es-MX"/>
        </w:rPr>
      </w:pPr>
      <w:r w:rsidRPr="007901D6">
        <w:rPr>
          <w:lang w:val="es-MX"/>
        </w:rPr>
        <w:t>El Comienzo del Juego</w:t>
      </w:r>
    </w:p>
    <w:p w:rsidR="00AC09D8" w:rsidRPr="00677E2E" w:rsidRDefault="00AC09D8" w:rsidP="00AC09D8">
      <w:pPr>
        <w:pStyle w:val="SourceCode"/>
        <w:rPr>
          <w:lang w:val="es-MX"/>
        </w:rPr>
      </w:pPr>
      <w:r w:rsidRPr="00677E2E">
        <w:rPr>
          <w:rStyle w:val="SourceLineNumber"/>
          <w:lang w:val="es-MX"/>
        </w:rPr>
        <w:t>165.</w:t>
      </w:r>
      <w:r w:rsidRPr="00677E2E">
        <w:rPr>
          <w:lang w:val="es-MX"/>
        </w:rPr>
        <w:t xml:space="preserve"> print('</w:t>
      </w:r>
      <w:r w:rsidR="00677E2E" w:rsidRPr="00677E2E">
        <w:rPr>
          <w:lang w:val="es-MX"/>
        </w:rPr>
        <w:t xml:space="preserve">¡ </w:t>
      </w:r>
      <w:r w:rsidRPr="00677E2E">
        <w:rPr>
          <w:lang w:val="es-MX"/>
        </w:rPr>
        <w:t>S O N A R !')</w:t>
      </w:r>
    </w:p>
    <w:p w:rsidR="00677E2E" w:rsidRPr="0028048D" w:rsidRDefault="00677E2E" w:rsidP="00677E2E">
      <w:pPr>
        <w:pStyle w:val="SourceCode"/>
        <w:rPr>
          <w:lang w:val="es-MX"/>
        </w:rPr>
      </w:pPr>
      <w:r w:rsidRPr="0028048D">
        <w:rPr>
          <w:rStyle w:val="SourceLineNumber"/>
          <w:lang w:val="es-MX"/>
        </w:rPr>
        <w:t>166.</w:t>
      </w:r>
      <w:r w:rsidRPr="0028048D">
        <w:rPr>
          <w:lang w:val="es-MX"/>
        </w:rPr>
        <w:t xml:space="preserve"> print()</w:t>
      </w:r>
    </w:p>
    <w:p w:rsidR="00677E2E" w:rsidRDefault="00677E2E" w:rsidP="00677E2E">
      <w:pPr>
        <w:pStyle w:val="SourceCode"/>
      </w:pPr>
      <w:r w:rsidRPr="00677E2E">
        <w:rPr>
          <w:rStyle w:val="SourceLineNumber"/>
          <w:lang w:val="es-MX"/>
        </w:rPr>
        <w:t>167.</w:t>
      </w:r>
      <w:r w:rsidRPr="00677E2E">
        <w:rPr>
          <w:lang w:val="es-MX"/>
        </w:rPr>
        <w:t xml:space="preserve"> print('¿Te gustaría ver las instrucciones? </w:t>
      </w:r>
      <w:r w:rsidRPr="00677E2E">
        <w:t>(sí/no)</w:t>
      </w:r>
      <w:r>
        <w:t>')</w:t>
      </w:r>
    </w:p>
    <w:p w:rsidR="00677E2E" w:rsidRDefault="00677E2E" w:rsidP="00677E2E">
      <w:pPr>
        <w:pStyle w:val="SourceCode"/>
      </w:pPr>
      <w:r w:rsidRPr="004D78B0">
        <w:rPr>
          <w:rStyle w:val="SourceLineNumber"/>
        </w:rPr>
        <w:t>168.</w:t>
      </w:r>
      <w:r>
        <w:t xml:space="preserve"> if input().lower().startswith('s'):</w:t>
      </w:r>
    </w:p>
    <w:p w:rsidR="00AC09D8" w:rsidRPr="006B0D5B" w:rsidRDefault="00677E2E" w:rsidP="00677E2E">
      <w:pPr>
        <w:pStyle w:val="SourceCode"/>
        <w:rPr>
          <w:lang w:val="es-MX"/>
        </w:rPr>
      </w:pPr>
      <w:r w:rsidRPr="0028048D">
        <w:rPr>
          <w:rStyle w:val="SourceLineNumber"/>
          <w:lang w:val="es-MX"/>
        </w:rPr>
        <w:t>169.</w:t>
      </w:r>
      <w:r w:rsidRPr="0028048D">
        <w:rPr>
          <w:lang w:val="es-MX"/>
        </w:rPr>
        <w:t xml:space="preserve">     mostrarInstrucciones()</w:t>
      </w:r>
    </w:p>
    <w:p w:rsidR="00AC09D8" w:rsidRPr="006B0D5B" w:rsidRDefault="006B0D5B" w:rsidP="00AC09D8">
      <w:pPr>
        <w:pStyle w:val="Body"/>
        <w:rPr>
          <w:lang w:val="es-MX"/>
        </w:rPr>
      </w:pPr>
      <w:r w:rsidRPr="006B0D5B">
        <w:rPr>
          <w:lang w:val="es-MX"/>
        </w:rPr>
        <w:t xml:space="preserve">La expresión </w:t>
      </w:r>
      <w:r w:rsidRPr="006B0D5B">
        <w:rPr>
          <w:rStyle w:val="Literal"/>
          <w:lang w:val="es-MX"/>
        </w:rPr>
        <w:t>input().lower().startswith('s')</w:t>
      </w:r>
      <w:r w:rsidRPr="006B0D5B">
        <w:rPr>
          <w:lang w:val="es-MX"/>
        </w:rPr>
        <w:t xml:space="preserve"> le pregunta al jugador si desea ver las instrucciones, y evalúa a </w:t>
      </w:r>
      <w:r w:rsidRPr="006B0D5B">
        <w:rPr>
          <w:rStyle w:val="Literal"/>
          <w:lang w:val="es-MX"/>
        </w:rPr>
        <w:t>True</w:t>
      </w:r>
      <w:r w:rsidRPr="006B0D5B">
        <w:rPr>
          <w:lang w:val="es-MX"/>
        </w:rPr>
        <w:t xml:space="preserve"> si el jugador escribió una cadena que comienza con </w:t>
      </w:r>
      <w:r w:rsidRPr="006B0D5B">
        <w:rPr>
          <w:rStyle w:val="Literal"/>
          <w:lang w:val="es-MX"/>
        </w:rPr>
        <w:t>'s'</w:t>
      </w:r>
      <w:r w:rsidRPr="006B0D5B">
        <w:rPr>
          <w:lang w:val="es-MX"/>
        </w:rPr>
        <w:t xml:space="preserve"> o </w:t>
      </w:r>
      <w:r w:rsidRPr="006B0D5B">
        <w:rPr>
          <w:rStyle w:val="Literal"/>
          <w:lang w:val="es-MX"/>
        </w:rPr>
        <w:t>'S'</w:t>
      </w:r>
      <w:r w:rsidRPr="006B0D5B">
        <w:rPr>
          <w:lang w:val="es-MX"/>
        </w:rPr>
        <w:t xml:space="preserve">. En dicho caso, se llama a </w:t>
      </w:r>
      <w:r w:rsidRPr="006B0D5B">
        <w:rPr>
          <w:rStyle w:val="Literal"/>
          <w:lang w:val="es-MX"/>
        </w:rPr>
        <w:t>mostrarInstrucciones()</w:t>
      </w:r>
      <w:r w:rsidRPr="006B0D5B">
        <w:rPr>
          <w:lang w:val="es-MX"/>
        </w:rPr>
        <w:t>. En otro caso, el juego empieza.</w:t>
      </w:r>
    </w:p>
    <w:p w:rsidR="00AC09D8" w:rsidRPr="007901D6" w:rsidRDefault="00AC09D8" w:rsidP="00AC09D8">
      <w:pPr>
        <w:pStyle w:val="SourceCode"/>
        <w:rPr>
          <w:lang w:val="es-MX"/>
        </w:rPr>
      </w:pPr>
      <w:r w:rsidRPr="007901D6">
        <w:rPr>
          <w:rStyle w:val="SourceLineNumber"/>
          <w:lang w:val="es-MX"/>
        </w:rPr>
        <w:t>171.</w:t>
      </w:r>
      <w:r w:rsidRPr="007901D6">
        <w:rPr>
          <w:lang w:val="es-MX"/>
        </w:rPr>
        <w:t xml:space="preserve"> while True:</w:t>
      </w:r>
    </w:p>
    <w:p w:rsidR="00677E2E" w:rsidRPr="0028048D" w:rsidRDefault="00677E2E" w:rsidP="00677E2E">
      <w:pPr>
        <w:pStyle w:val="SourceCode"/>
        <w:rPr>
          <w:rStyle w:val="SourceCodeComment"/>
          <w:lang w:val="es-MX"/>
        </w:rPr>
      </w:pPr>
      <w:r w:rsidRPr="0028048D">
        <w:rPr>
          <w:rStyle w:val="SourceLineNumber"/>
          <w:lang w:val="es-MX"/>
        </w:rPr>
        <w:lastRenderedPageBreak/>
        <w:t>172.</w:t>
      </w:r>
      <w:r w:rsidRPr="0028048D">
        <w:rPr>
          <w:lang w:val="es-MX"/>
        </w:rPr>
        <w:t xml:space="preserve">     </w:t>
      </w:r>
      <w:r w:rsidRPr="0028048D">
        <w:rPr>
          <w:rStyle w:val="SourceCodeComment"/>
          <w:lang w:val="es-MX"/>
        </w:rPr>
        <w:t># configuración del juego</w:t>
      </w:r>
    </w:p>
    <w:p w:rsidR="00677E2E" w:rsidRPr="0028048D" w:rsidRDefault="00677E2E" w:rsidP="00677E2E">
      <w:pPr>
        <w:pStyle w:val="SourceCode"/>
        <w:rPr>
          <w:lang w:val="es-MX"/>
        </w:rPr>
      </w:pPr>
      <w:r w:rsidRPr="0028048D">
        <w:rPr>
          <w:rStyle w:val="SourceLineNumber"/>
          <w:lang w:val="es-MX"/>
        </w:rPr>
        <w:t>173.</w:t>
      </w:r>
      <w:r w:rsidRPr="0028048D">
        <w:rPr>
          <w:lang w:val="es-MX"/>
        </w:rPr>
        <w:t xml:space="preserve">     dispositivosSonar = 16</w:t>
      </w:r>
    </w:p>
    <w:p w:rsidR="00677E2E" w:rsidRPr="0028048D" w:rsidRDefault="00677E2E" w:rsidP="00677E2E">
      <w:pPr>
        <w:pStyle w:val="SourceCode"/>
        <w:rPr>
          <w:lang w:val="es-MX"/>
        </w:rPr>
      </w:pPr>
      <w:r w:rsidRPr="0028048D">
        <w:rPr>
          <w:rStyle w:val="SourceLineNumber"/>
          <w:lang w:val="es-MX"/>
        </w:rPr>
        <w:t>174.</w:t>
      </w:r>
      <w:r w:rsidRPr="0028048D">
        <w:rPr>
          <w:lang w:val="es-MX"/>
        </w:rPr>
        <w:t xml:space="preserve">     elTablero = obtenerNuevoTablero()</w:t>
      </w:r>
    </w:p>
    <w:p w:rsidR="00677E2E" w:rsidRPr="0028048D" w:rsidRDefault="00677E2E" w:rsidP="00677E2E">
      <w:pPr>
        <w:pStyle w:val="SourceCode"/>
        <w:rPr>
          <w:lang w:val="es-MX"/>
        </w:rPr>
      </w:pPr>
      <w:r w:rsidRPr="0028048D">
        <w:rPr>
          <w:rStyle w:val="SourceLineNumber"/>
          <w:lang w:val="es-MX"/>
        </w:rPr>
        <w:t>175.</w:t>
      </w:r>
      <w:r w:rsidRPr="0028048D">
        <w:rPr>
          <w:lang w:val="es-MX"/>
        </w:rPr>
        <w:t xml:space="preserve">     </w:t>
      </w:r>
      <w:r w:rsidR="00B774F4">
        <w:rPr>
          <w:lang w:val="es-MX"/>
        </w:rPr>
        <w:t>losCofres</w:t>
      </w:r>
      <w:r w:rsidRPr="0028048D">
        <w:rPr>
          <w:lang w:val="es-MX"/>
        </w:rPr>
        <w:t xml:space="preserve"> = obtenerCofresAleatorios(3)</w:t>
      </w:r>
    </w:p>
    <w:p w:rsidR="00677E2E" w:rsidRPr="0028048D" w:rsidRDefault="00677E2E" w:rsidP="00677E2E">
      <w:pPr>
        <w:pStyle w:val="SourceCode"/>
        <w:rPr>
          <w:lang w:val="es-MX"/>
        </w:rPr>
      </w:pPr>
      <w:r w:rsidRPr="0028048D">
        <w:rPr>
          <w:rStyle w:val="SourceLineNumber"/>
          <w:lang w:val="es-MX"/>
        </w:rPr>
        <w:t>176.</w:t>
      </w:r>
      <w:r w:rsidRPr="0028048D">
        <w:rPr>
          <w:lang w:val="es-MX"/>
        </w:rPr>
        <w:t xml:space="preserve">     dibujarTablero(elTablero)</w:t>
      </w:r>
    </w:p>
    <w:p w:rsidR="00AC09D8" w:rsidRPr="006B0D5B" w:rsidRDefault="00677E2E" w:rsidP="00677E2E">
      <w:pPr>
        <w:pStyle w:val="SourceCode"/>
        <w:rPr>
          <w:lang w:val="es-MX"/>
        </w:rPr>
      </w:pPr>
      <w:r w:rsidRPr="0028048D">
        <w:rPr>
          <w:rStyle w:val="SourceLineNumber"/>
          <w:lang w:val="es-MX"/>
        </w:rPr>
        <w:t>177.</w:t>
      </w:r>
      <w:r w:rsidRPr="0028048D">
        <w:rPr>
          <w:lang w:val="es-MX"/>
        </w:rPr>
        <w:t xml:space="preserve">     movidasPrevias = []</w:t>
      </w:r>
    </w:p>
    <w:p w:rsidR="00AC09D8" w:rsidRPr="006B0D5B" w:rsidRDefault="006B0D5B" w:rsidP="00AC09D8">
      <w:pPr>
        <w:pStyle w:val="Body"/>
        <w:rPr>
          <w:lang w:val="es-MX"/>
        </w:rPr>
      </w:pPr>
      <w:r w:rsidRPr="006B0D5B">
        <w:rPr>
          <w:lang w:val="es-MX"/>
        </w:rPr>
        <w:t xml:space="preserve">El ciclo </w:t>
      </w:r>
      <w:r w:rsidRPr="006B0D5B">
        <w:rPr>
          <w:rStyle w:val="Literal"/>
          <w:lang w:val="es-MX"/>
        </w:rPr>
        <w:t>while</w:t>
      </w:r>
      <w:r w:rsidRPr="006B0D5B">
        <w:rPr>
          <w:lang w:val="es-MX"/>
        </w:rPr>
        <w:t xml:space="preserve"> de la línea 171 es el ciclo principal del programa. Diversas variables son inicializadas en las lineas 173 a 177 y son descriptas en la Tabla 13-1.</w:t>
      </w:r>
    </w:p>
    <w:p w:rsidR="00AC09D8" w:rsidRPr="006B0D5B" w:rsidRDefault="00AC09D8" w:rsidP="00EC343C">
      <w:pPr>
        <w:pStyle w:val="TableListing"/>
        <w:rPr>
          <w:lang w:val="es-MX"/>
        </w:rPr>
      </w:pPr>
      <w:r w:rsidRPr="006B0D5B">
        <w:rPr>
          <w:lang w:val="es-MX"/>
        </w:rPr>
        <w:t>Tabl</w:t>
      </w:r>
      <w:r w:rsidR="006B0D5B" w:rsidRPr="006B0D5B">
        <w:rPr>
          <w:lang w:val="es-MX"/>
        </w:rPr>
        <w:t>a</w:t>
      </w:r>
      <w:r w:rsidRPr="006B0D5B">
        <w:rPr>
          <w:lang w:val="es-MX"/>
        </w:rPr>
        <w:t xml:space="preserve"> 13-1: </w:t>
      </w:r>
      <w:r w:rsidR="006B0D5B" w:rsidRPr="006B0D5B">
        <w:rPr>
          <w:lang w:val="es-MX"/>
        </w:rPr>
        <w:t>Variables utilizadas en el ciclo principal de juego</w:t>
      </w:r>
      <w:r w:rsidRPr="006B0D5B">
        <w:rPr>
          <w:lang w:val="es-MX"/>
        </w:rPr>
        <w:t>.</w:t>
      </w:r>
    </w:p>
    <w:tbl>
      <w:tblPr>
        <w:tblW w:w="0" w:type="auto"/>
        <w:tblBorders>
          <w:top w:val="double" w:sz="4" w:space="0" w:color="auto"/>
          <w:bottom w:val="double" w:sz="4" w:space="0" w:color="auto"/>
        </w:tblBorders>
        <w:tblLook w:val="04A0" w:firstRow="1" w:lastRow="0" w:firstColumn="1" w:lastColumn="0" w:noHBand="0" w:noVBand="1"/>
      </w:tblPr>
      <w:tblGrid>
        <w:gridCol w:w="2084"/>
        <w:gridCol w:w="6772"/>
      </w:tblGrid>
      <w:tr w:rsidR="00AC09D8" w:rsidTr="009926CD">
        <w:tc>
          <w:tcPr>
            <w:tcW w:w="2088" w:type="dxa"/>
            <w:tcBorders>
              <w:top w:val="double" w:sz="4" w:space="0" w:color="auto"/>
              <w:bottom w:val="single" w:sz="4" w:space="0" w:color="auto"/>
            </w:tcBorders>
          </w:tcPr>
          <w:p w:rsidR="00AC09D8" w:rsidRDefault="00AC09D8" w:rsidP="009926CD">
            <w:pPr>
              <w:pStyle w:val="TableHeading"/>
              <w:keepNext/>
            </w:pPr>
            <w:r>
              <w:t>Variable</w:t>
            </w:r>
          </w:p>
        </w:tc>
        <w:tc>
          <w:tcPr>
            <w:tcW w:w="7488" w:type="dxa"/>
            <w:tcBorders>
              <w:top w:val="double" w:sz="4" w:space="0" w:color="auto"/>
              <w:bottom w:val="single" w:sz="4" w:space="0" w:color="auto"/>
            </w:tcBorders>
          </w:tcPr>
          <w:p w:rsidR="00AC09D8" w:rsidRDefault="006B0D5B" w:rsidP="009926CD">
            <w:pPr>
              <w:pStyle w:val="TableHeading"/>
              <w:keepNext/>
            </w:pPr>
            <w:r w:rsidRPr="006B0D5B">
              <w:t>Descripción</w:t>
            </w:r>
          </w:p>
        </w:tc>
      </w:tr>
      <w:tr w:rsidR="00AC09D8" w:rsidRPr="00747D35" w:rsidTr="009926CD">
        <w:tc>
          <w:tcPr>
            <w:tcW w:w="2088" w:type="dxa"/>
            <w:tcBorders>
              <w:top w:val="single" w:sz="4" w:space="0" w:color="auto"/>
            </w:tcBorders>
          </w:tcPr>
          <w:p w:rsidR="00AC09D8" w:rsidRPr="00A15319" w:rsidRDefault="006B0D5B" w:rsidP="009926CD">
            <w:pPr>
              <w:keepNext/>
              <w:rPr>
                <w:rStyle w:val="Literal"/>
              </w:rPr>
            </w:pPr>
            <w:r w:rsidRPr="006B0D5B">
              <w:rPr>
                <w:rStyle w:val="Literal"/>
              </w:rPr>
              <w:t>dispositivosSonar</w:t>
            </w:r>
          </w:p>
        </w:tc>
        <w:tc>
          <w:tcPr>
            <w:tcW w:w="7488" w:type="dxa"/>
            <w:tcBorders>
              <w:top w:val="single" w:sz="4" w:space="0" w:color="auto"/>
            </w:tcBorders>
          </w:tcPr>
          <w:p w:rsidR="00AC09D8" w:rsidRPr="006B0D5B" w:rsidRDefault="006B0D5B" w:rsidP="009926CD">
            <w:pPr>
              <w:keepNext/>
              <w:rPr>
                <w:lang w:val="es-MX"/>
              </w:rPr>
            </w:pPr>
            <w:r w:rsidRPr="006B0D5B">
              <w:rPr>
                <w:lang w:val="es-MX"/>
              </w:rPr>
              <w:t>La cantidad de dispositios de sonar (y turnos) que el jugador tiene disponibles.</w:t>
            </w:r>
          </w:p>
        </w:tc>
      </w:tr>
      <w:tr w:rsidR="00AC09D8" w:rsidRPr="00747D35" w:rsidTr="009926CD">
        <w:tc>
          <w:tcPr>
            <w:tcW w:w="2088" w:type="dxa"/>
          </w:tcPr>
          <w:p w:rsidR="00AC09D8" w:rsidRPr="00A15319" w:rsidRDefault="006B0D5B" w:rsidP="009926CD">
            <w:pPr>
              <w:keepNext/>
              <w:rPr>
                <w:rStyle w:val="Literal"/>
              </w:rPr>
            </w:pPr>
            <w:r w:rsidRPr="006B0D5B">
              <w:rPr>
                <w:rStyle w:val="Literal"/>
              </w:rPr>
              <w:t>elTablero</w:t>
            </w:r>
          </w:p>
        </w:tc>
        <w:tc>
          <w:tcPr>
            <w:tcW w:w="7488" w:type="dxa"/>
          </w:tcPr>
          <w:p w:rsidR="00AC09D8" w:rsidRPr="006B0D5B" w:rsidRDefault="006B0D5B" w:rsidP="000E6A86">
            <w:pPr>
              <w:keepNext/>
              <w:rPr>
                <w:lang w:val="es-MX"/>
              </w:rPr>
            </w:pPr>
            <w:r w:rsidRPr="006B0D5B">
              <w:rPr>
                <w:lang w:val="es-MX"/>
              </w:rPr>
              <w:t>La estructura de datos del tablero utilizada en este juego.</w:t>
            </w:r>
          </w:p>
        </w:tc>
      </w:tr>
      <w:tr w:rsidR="00AC09D8" w:rsidRPr="00747D35" w:rsidTr="009926CD">
        <w:tc>
          <w:tcPr>
            <w:tcW w:w="2088" w:type="dxa"/>
          </w:tcPr>
          <w:p w:rsidR="00AC09D8" w:rsidRPr="00A15319" w:rsidRDefault="006B0D5B" w:rsidP="009926CD">
            <w:pPr>
              <w:keepNext/>
              <w:rPr>
                <w:rStyle w:val="Literal"/>
              </w:rPr>
            </w:pPr>
            <w:r w:rsidRPr="006B0D5B">
              <w:rPr>
                <w:rStyle w:val="Literal"/>
              </w:rPr>
              <w:t>losCofres</w:t>
            </w:r>
          </w:p>
        </w:tc>
        <w:tc>
          <w:tcPr>
            <w:tcW w:w="7488" w:type="dxa"/>
          </w:tcPr>
          <w:p w:rsidR="00AC09D8" w:rsidRPr="006B0D5B" w:rsidRDefault="006B0D5B" w:rsidP="009926CD">
            <w:pPr>
              <w:keepNext/>
              <w:rPr>
                <w:lang w:val="es-MX"/>
              </w:rPr>
            </w:pPr>
            <w:r w:rsidRPr="006B0D5B">
              <w:rPr>
                <w:lang w:val="es-MX"/>
              </w:rPr>
              <w:t xml:space="preserve">La lista de estructuras de datos de cofres. </w:t>
            </w:r>
            <w:r w:rsidRPr="006B0D5B">
              <w:rPr>
                <w:rStyle w:val="Literal"/>
                <w:lang w:val="es-MX"/>
              </w:rPr>
              <w:t>obtenerCofresAleatorios()</w:t>
            </w:r>
            <w:r w:rsidRPr="006B0D5B">
              <w:rPr>
                <w:lang w:val="es-MX"/>
              </w:rPr>
              <w:t xml:space="preserve"> devolverá una lista de tres cofres en posiciones aleatorias en el tablero.</w:t>
            </w:r>
          </w:p>
        </w:tc>
      </w:tr>
      <w:tr w:rsidR="00AC09D8" w:rsidRPr="00747D35" w:rsidTr="009926CD">
        <w:tc>
          <w:tcPr>
            <w:tcW w:w="2088" w:type="dxa"/>
          </w:tcPr>
          <w:p w:rsidR="00AC09D8" w:rsidRPr="00A15319" w:rsidRDefault="006B0D5B" w:rsidP="009926CD">
            <w:pPr>
              <w:rPr>
                <w:rStyle w:val="Literal"/>
              </w:rPr>
            </w:pPr>
            <w:r w:rsidRPr="006B0D5B">
              <w:rPr>
                <w:rStyle w:val="Literal"/>
              </w:rPr>
              <w:t>movidasPrevias</w:t>
            </w:r>
          </w:p>
        </w:tc>
        <w:tc>
          <w:tcPr>
            <w:tcW w:w="7488" w:type="dxa"/>
          </w:tcPr>
          <w:p w:rsidR="00AC09D8" w:rsidRPr="006B0D5B" w:rsidRDefault="006B0D5B" w:rsidP="009926CD">
            <w:pPr>
              <w:rPr>
                <w:lang w:val="es-MX"/>
              </w:rPr>
            </w:pPr>
            <w:r w:rsidRPr="006B0D5B">
              <w:rPr>
                <w:lang w:val="es-MX"/>
              </w:rPr>
              <w:t>Una lista de todas las movidas XY que el jugador haya realizado en el juego.</w:t>
            </w:r>
          </w:p>
        </w:tc>
      </w:tr>
    </w:tbl>
    <w:p w:rsidR="00AC09D8" w:rsidRPr="006B0D5B" w:rsidRDefault="00AC09D8" w:rsidP="00AC09D8">
      <w:pPr>
        <w:rPr>
          <w:lang w:val="es-MX"/>
        </w:rPr>
      </w:pPr>
    </w:p>
    <w:p w:rsidR="00AC09D8" w:rsidRPr="006B0D5B" w:rsidRDefault="006B0D5B" w:rsidP="00AC09D8">
      <w:pPr>
        <w:pStyle w:val="Non-TOCHeading3"/>
        <w:rPr>
          <w:lang w:val="es-MX"/>
        </w:rPr>
      </w:pPr>
      <w:r w:rsidRPr="006B0D5B">
        <w:rPr>
          <w:lang w:val="es-MX"/>
        </w:rPr>
        <w:t>Mostrar el Estado del Juego al Jugador</w:t>
      </w:r>
    </w:p>
    <w:p w:rsidR="00677E2E" w:rsidRPr="0028048D" w:rsidRDefault="00677E2E" w:rsidP="00677E2E">
      <w:pPr>
        <w:pStyle w:val="SourceCode"/>
        <w:rPr>
          <w:lang w:val="es-MX"/>
        </w:rPr>
      </w:pPr>
      <w:r w:rsidRPr="0028048D">
        <w:rPr>
          <w:rStyle w:val="SourceLineNumber"/>
          <w:lang w:val="es-MX"/>
        </w:rPr>
        <w:t>179.</w:t>
      </w:r>
      <w:r w:rsidRPr="0028048D">
        <w:rPr>
          <w:lang w:val="es-MX"/>
        </w:rPr>
        <w:t xml:space="preserve">     while dispositivosSonar &gt; 0:</w:t>
      </w:r>
    </w:p>
    <w:p w:rsidR="00677E2E" w:rsidRPr="0028048D" w:rsidRDefault="00677E2E" w:rsidP="00677E2E">
      <w:pPr>
        <w:pStyle w:val="SourceCode"/>
        <w:rPr>
          <w:rStyle w:val="SourceCodeComment"/>
          <w:lang w:val="es-MX"/>
        </w:rPr>
      </w:pPr>
      <w:r w:rsidRPr="0028048D">
        <w:rPr>
          <w:rStyle w:val="SourceLineNumber"/>
          <w:lang w:val="es-MX"/>
        </w:rPr>
        <w:t>180.</w:t>
      </w:r>
      <w:r w:rsidRPr="0028048D">
        <w:rPr>
          <w:lang w:val="es-MX"/>
        </w:rPr>
        <w:t xml:space="preserve">         </w:t>
      </w:r>
      <w:r w:rsidRPr="0028048D">
        <w:rPr>
          <w:rStyle w:val="SourceCodeComment"/>
          <w:lang w:val="es-MX"/>
        </w:rPr>
        <w:t># Comienzo de un turno:</w:t>
      </w:r>
    </w:p>
    <w:p w:rsidR="00677E2E" w:rsidRPr="0028048D" w:rsidRDefault="00677E2E" w:rsidP="00677E2E">
      <w:pPr>
        <w:pStyle w:val="SourceCode"/>
        <w:rPr>
          <w:rStyle w:val="SourceLineNumber"/>
          <w:lang w:val="es-MX"/>
        </w:rPr>
      </w:pPr>
      <w:r w:rsidRPr="0028048D">
        <w:rPr>
          <w:rStyle w:val="SourceLineNumber"/>
          <w:lang w:val="es-MX"/>
        </w:rPr>
        <w:t xml:space="preserve">181. </w:t>
      </w:r>
    </w:p>
    <w:p w:rsidR="00677E2E" w:rsidRPr="00677E2E" w:rsidRDefault="00677E2E" w:rsidP="00677E2E">
      <w:pPr>
        <w:pStyle w:val="SourceCode"/>
        <w:rPr>
          <w:rStyle w:val="SourceCodeComment"/>
          <w:lang w:val="es-MX"/>
        </w:rPr>
      </w:pPr>
      <w:r w:rsidRPr="0028048D">
        <w:rPr>
          <w:rStyle w:val="SourceLineNumber"/>
          <w:lang w:val="es-MX"/>
        </w:rPr>
        <w:t>182.</w:t>
      </w:r>
      <w:r w:rsidRPr="0028048D">
        <w:rPr>
          <w:lang w:val="es-MX"/>
        </w:rPr>
        <w:t xml:space="preserve">         </w:t>
      </w:r>
      <w:r w:rsidRPr="00677E2E">
        <w:rPr>
          <w:rStyle w:val="SourceCodeComment"/>
          <w:lang w:val="es-MX"/>
        </w:rPr>
        <w:t># mostrar el estado de los dispositivos sonar / cofres</w:t>
      </w:r>
    </w:p>
    <w:p w:rsidR="00677E2E" w:rsidRPr="0028048D" w:rsidRDefault="00677E2E" w:rsidP="00677E2E">
      <w:pPr>
        <w:pStyle w:val="SourceCode"/>
        <w:rPr>
          <w:lang w:val="es-MX"/>
        </w:rPr>
      </w:pPr>
      <w:r w:rsidRPr="0028048D">
        <w:rPr>
          <w:rStyle w:val="SourceLineNumber"/>
          <w:lang w:val="es-MX"/>
        </w:rPr>
        <w:t>183.</w:t>
      </w:r>
      <w:r w:rsidRPr="0028048D">
        <w:rPr>
          <w:lang w:val="es-MX"/>
        </w:rPr>
        <w:t xml:space="preserve">         if dispositivosSonar &gt; 1: extraSsonar = 's'</w:t>
      </w:r>
    </w:p>
    <w:p w:rsidR="00677E2E" w:rsidRPr="0028048D" w:rsidRDefault="00677E2E" w:rsidP="00677E2E">
      <w:pPr>
        <w:pStyle w:val="SourceCode"/>
        <w:rPr>
          <w:lang w:val="es-MX"/>
        </w:rPr>
      </w:pPr>
      <w:r w:rsidRPr="0028048D">
        <w:rPr>
          <w:rStyle w:val="SourceLineNumber"/>
          <w:lang w:val="es-MX"/>
        </w:rPr>
        <w:t>184.</w:t>
      </w:r>
      <w:r w:rsidRPr="0028048D">
        <w:rPr>
          <w:lang w:val="es-MX"/>
        </w:rPr>
        <w:t xml:space="preserve">         else: extraSsonar = ''</w:t>
      </w:r>
    </w:p>
    <w:p w:rsidR="00677E2E" w:rsidRPr="0028048D" w:rsidRDefault="00677E2E" w:rsidP="00677E2E">
      <w:pPr>
        <w:pStyle w:val="SourceCode"/>
        <w:rPr>
          <w:lang w:val="es-MX"/>
        </w:rPr>
      </w:pPr>
      <w:r w:rsidRPr="0028048D">
        <w:rPr>
          <w:rStyle w:val="SourceLineNumber"/>
          <w:lang w:val="es-MX"/>
        </w:rPr>
        <w:t>185.</w:t>
      </w:r>
      <w:r w:rsidRPr="0028048D">
        <w:rPr>
          <w:lang w:val="es-MX"/>
        </w:rPr>
        <w:t xml:space="preserve">         if len(losCofres) &gt; 1: extraScofre = 's'</w:t>
      </w:r>
    </w:p>
    <w:p w:rsidR="00677E2E" w:rsidRPr="0028048D" w:rsidRDefault="00677E2E" w:rsidP="00677E2E">
      <w:pPr>
        <w:pStyle w:val="SourceCode"/>
        <w:rPr>
          <w:lang w:val="es-MX"/>
        </w:rPr>
      </w:pPr>
      <w:r w:rsidRPr="0028048D">
        <w:rPr>
          <w:rStyle w:val="SourceLineNumber"/>
          <w:lang w:val="es-MX"/>
        </w:rPr>
        <w:t>186.</w:t>
      </w:r>
      <w:r w:rsidRPr="0028048D">
        <w:rPr>
          <w:lang w:val="es-MX"/>
        </w:rPr>
        <w:t xml:space="preserve">         else: extraScofre = ''</w:t>
      </w:r>
    </w:p>
    <w:p w:rsidR="00AC09D8" w:rsidRPr="00677E2E" w:rsidRDefault="00677E2E" w:rsidP="00677E2E">
      <w:pPr>
        <w:pStyle w:val="SourceCode"/>
        <w:rPr>
          <w:lang w:val="es-MX"/>
        </w:rPr>
      </w:pPr>
      <w:r w:rsidRPr="0028048D">
        <w:rPr>
          <w:rStyle w:val="SourceLineNumber"/>
          <w:lang w:val="es-MX"/>
        </w:rPr>
        <w:t>187.</w:t>
      </w:r>
      <w:r w:rsidRPr="0028048D">
        <w:rPr>
          <w:lang w:val="es-MX"/>
        </w:rPr>
        <w:t xml:space="preserve">         </w:t>
      </w:r>
      <w:r w:rsidRPr="00677E2E">
        <w:rPr>
          <w:lang w:val="es-MX"/>
        </w:rPr>
        <w:t>print('Aún tienes %s dispositivos%s  sonar. Falta encontrar %s cofre%s.' % (dispositivosSonar, extraSsonar, len(losCofres), extraScofre))</w:t>
      </w:r>
    </w:p>
    <w:p w:rsidR="006B0D5B" w:rsidRPr="006B0D5B" w:rsidRDefault="006B0D5B" w:rsidP="006B0D5B">
      <w:pPr>
        <w:pStyle w:val="Body"/>
        <w:rPr>
          <w:lang w:val="es-MX"/>
        </w:rPr>
      </w:pPr>
      <w:r w:rsidRPr="006B0D5B">
        <w:rPr>
          <w:lang w:val="es-MX"/>
        </w:rPr>
        <w:t xml:space="preserve">El ciclo </w:t>
      </w:r>
      <w:r w:rsidRPr="006B0D5B">
        <w:rPr>
          <w:rStyle w:val="Literal"/>
          <w:lang w:val="es-MX"/>
        </w:rPr>
        <w:t>while</w:t>
      </w:r>
      <w:r w:rsidRPr="006B0D5B">
        <w:rPr>
          <w:lang w:val="es-MX"/>
        </w:rPr>
        <w:t xml:space="preserve"> de la línea 179 se ejecuta siempre y cuando el jugador posea algún sonar restante. La línea 187 imprime un mensaje diciéndole al jugador cuantos sonares y cofres restan. Pero hay un pequeño problema.</w:t>
      </w:r>
    </w:p>
    <w:p w:rsidR="006B0D5B" w:rsidRPr="006B0D5B" w:rsidRDefault="006B0D5B" w:rsidP="006B0D5B">
      <w:pPr>
        <w:pStyle w:val="Body"/>
        <w:rPr>
          <w:lang w:val="es-MX"/>
        </w:rPr>
      </w:pPr>
      <w:r w:rsidRPr="006B0D5B">
        <w:rPr>
          <w:lang w:val="es-MX"/>
        </w:rPr>
        <w:lastRenderedPageBreak/>
        <w:t xml:space="preserve">Si hay dos o más dispositivos de sonar restantes, deseas imprimir </w:t>
      </w:r>
      <w:r w:rsidRPr="006B0D5B">
        <w:rPr>
          <w:rStyle w:val="Literal"/>
          <w:lang w:val="es-MX"/>
        </w:rPr>
        <w:t>'2 dispositivos sonar'</w:t>
      </w:r>
      <w:r w:rsidRPr="006B0D5B">
        <w:rPr>
          <w:lang w:val="es-MX"/>
        </w:rPr>
        <w:t xml:space="preserve">. Pero si sólo posees un dispositvo de sonar, deseas imprimir </w:t>
      </w:r>
      <w:r w:rsidRPr="006B0D5B">
        <w:rPr>
          <w:rStyle w:val="Literal"/>
          <w:lang w:val="es-MX"/>
        </w:rPr>
        <w:t>'1 dispositivo sonar'</w:t>
      </w:r>
      <w:r w:rsidRPr="006B0D5B">
        <w:rPr>
          <w:lang w:val="es-MX"/>
        </w:rPr>
        <w:t xml:space="preserve">. Sólo deseas utilizar el plural de "dispositivos" si hay múltiples dispositivos de sonar. Lo mismo ocurre para </w:t>
      </w:r>
      <w:r w:rsidRPr="006B0D5B">
        <w:rPr>
          <w:rStyle w:val="Literal"/>
          <w:lang w:val="es-MX"/>
        </w:rPr>
        <w:t>'2 cofres de tesoro'</w:t>
      </w:r>
      <w:r w:rsidRPr="006B0D5B">
        <w:rPr>
          <w:lang w:val="es-MX"/>
        </w:rPr>
        <w:t xml:space="preserve"> y </w:t>
      </w:r>
      <w:r w:rsidRPr="006B0D5B">
        <w:rPr>
          <w:rStyle w:val="Literal"/>
          <w:lang w:val="es-MX"/>
        </w:rPr>
        <w:t>'1 cofre de tesoro'</w:t>
      </w:r>
      <w:r w:rsidRPr="006B0D5B">
        <w:rPr>
          <w:lang w:val="es-MX"/>
        </w:rPr>
        <w:t>.</w:t>
      </w:r>
    </w:p>
    <w:p w:rsidR="006B0D5B" w:rsidRPr="006B0D5B" w:rsidRDefault="006B0D5B" w:rsidP="006B0D5B">
      <w:pPr>
        <w:pStyle w:val="Body"/>
        <w:rPr>
          <w:lang w:val="es-MX"/>
        </w:rPr>
      </w:pPr>
      <w:r w:rsidRPr="006B0D5B">
        <w:rPr>
          <w:lang w:val="es-MX"/>
        </w:rPr>
        <w:t xml:space="preserve">Las líneas 183 a 186 poseen el código luego de los dos puntos de las sentencias </w:t>
      </w:r>
      <w:r w:rsidRPr="006B0D5B">
        <w:rPr>
          <w:rStyle w:val="Literal"/>
          <w:lang w:val="es-MX"/>
        </w:rPr>
        <w:t>if</w:t>
      </w:r>
      <w:r w:rsidRPr="006B0D5B">
        <w:rPr>
          <w:lang w:val="es-MX"/>
        </w:rPr>
        <w:t xml:space="preserve"> y </w:t>
      </w:r>
      <w:r w:rsidRPr="006B0D5B">
        <w:rPr>
          <w:rStyle w:val="Literal"/>
          <w:lang w:val="es-MX"/>
        </w:rPr>
        <w:t>else</w:t>
      </w:r>
      <w:r w:rsidRPr="006B0D5B">
        <w:rPr>
          <w:lang w:val="es-MX"/>
        </w:rPr>
        <w:t>. Esto en Python es perfectamente válido. En vez de poseer un bloque de código luego de la sentencia, puede utilizar el resto de la misma línea para lograr un código más conciso.</w:t>
      </w:r>
    </w:p>
    <w:p w:rsidR="006B0D5B" w:rsidRPr="006B0D5B" w:rsidRDefault="006B0D5B" w:rsidP="006B0D5B">
      <w:pPr>
        <w:pStyle w:val="Body"/>
        <w:rPr>
          <w:lang w:val="es-MX"/>
        </w:rPr>
      </w:pPr>
      <w:r w:rsidRPr="006B0D5B">
        <w:rPr>
          <w:lang w:val="es-MX"/>
        </w:rPr>
        <w:t xml:space="preserve">Las dos variables llamadas </w:t>
      </w:r>
      <w:r w:rsidRPr="006B0D5B">
        <w:rPr>
          <w:rStyle w:val="Literal"/>
          <w:lang w:val="es-MX"/>
        </w:rPr>
        <w:t>extraSs</w:t>
      </w:r>
      <w:r w:rsidR="00B774F4">
        <w:rPr>
          <w:rStyle w:val="Literal"/>
          <w:lang w:val="es-MX"/>
        </w:rPr>
        <w:t>on</w:t>
      </w:r>
      <w:r w:rsidRPr="006B0D5B">
        <w:rPr>
          <w:rStyle w:val="Literal"/>
          <w:lang w:val="es-MX"/>
        </w:rPr>
        <w:t>ar</w:t>
      </w:r>
      <w:r w:rsidRPr="006B0D5B">
        <w:rPr>
          <w:lang w:val="es-MX"/>
        </w:rPr>
        <w:t xml:space="preserve"> y </w:t>
      </w:r>
      <w:r w:rsidRPr="006B0D5B">
        <w:rPr>
          <w:rStyle w:val="Literal"/>
          <w:lang w:val="es-MX"/>
        </w:rPr>
        <w:t>extraScofre</w:t>
      </w:r>
      <w:r w:rsidRPr="006B0D5B">
        <w:rPr>
          <w:lang w:val="es-MX"/>
        </w:rPr>
        <w:t xml:space="preserve"> son establecidas a </w:t>
      </w:r>
      <w:r w:rsidRPr="006B0D5B">
        <w:rPr>
          <w:rStyle w:val="Literal"/>
          <w:lang w:val="es-MX"/>
        </w:rPr>
        <w:t>'s'</w:t>
      </w:r>
      <w:r w:rsidRPr="006B0D5B">
        <w:rPr>
          <w:lang w:val="es-MX"/>
        </w:rPr>
        <w:t xml:space="preserve"> si hay múltiples dispositivos de sonar o cofres de tesoro. Caso contrario, serán cadenas vacías. Estas variables son utilizdas en la línea 187.</w:t>
      </w:r>
    </w:p>
    <w:p w:rsidR="00AC09D8" w:rsidRPr="006B0D5B" w:rsidRDefault="006B0D5B" w:rsidP="00AC09D8">
      <w:pPr>
        <w:pStyle w:val="Non-TOCHeading3"/>
        <w:rPr>
          <w:lang w:val="es-MX"/>
        </w:rPr>
      </w:pPr>
      <w:r w:rsidRPr="006B0D5B">
        <w:rPr>
          <w:lang w:val="es-MX"/>
        </w:rPr>
        <w:t xml:space="preserve">Obteniendo </w:t>
      </w:r>
      <w:r w:rsidR="005B3780">
        <w:rPr>
          <w:lang w:val="es-MX"/>
        </w:rPr>
        <w:t>l</w:t>
      </w:r>
      <w:r w:rsidRPr="006B0D5B">
        <w:rPr>
          <w:lang w:val="es-MX"/>
        </w:rPr>
        <w:t xml:space="preserve">a </w:t>
      </w:r>
      <w:r>
        <w:rPr>
          <w:lang w:val="es-MX"/>
        </w:rPr>
        <w:t>J</w:t>
      </w:r>
      <w:r w:rsidRPr="006B0D5B">
        <w:rPr>
          <w:lang w:val="es-MX"/>
        </w:rPr>
        <w:t xml:space="preserve">ugada </w:t>
      </w:r>
      <w:r w:rsidR="005B3780">
        <w:rPr>
          <w:lang w:val="es-MX"/>
        </w:rPr>
        <w:t>d</w:t>
      </w:r>
      <w:r w:rsidRPr="006B0D5B">
        <w:rPr>
          <w:lang w:val="es-MX"/>
        </w:rPr>
        <w:t xml:space="preserve">el </w:t>
      </w:r>
      <w:r>
        <w:rPr>
          <w:lang w:val="es-MX"/>
        </w:rPr>
        <w:t>J</w:t>
      </w:r>
      <w:r w:rsidRPr="006B0D5B">
        <w:rPr>
          <w:lang w:val="es-MX"/>
        </w:rPr>
        <w:t>ugador</w:t>
      </w:r>
    </w:p>
    <w:p w:rsidR="00E65EF3" w:rsidRPr="0028048D" w:rsidRDefault="00E65EF3" w:rsidP="00E65EF3">
      <w:pPr>
        <w:pStyle w:val="SourceCode"/>
        <w:rPr>
          <w:lang w:val="es-MX"/>
        </w:rPr>
      </w:pPr>
      <w:r w:rsidRPr="0028048D">
        <w:rPr>
          <w:rStyle w:val="SourceLineNumber"/>
          <w:lang w:val="es-MX"/>
        </w:rPr>
        <w:t>189.</w:t>
      </w:r>
      <w:r w:rsidRPr="0028048D">
        <w:rPr>
          <w:lang w:val="es-MX"/>
        </w:rPr>
        <w:t xml:space="preserve">         x, y = ingresarMovidaJugador()</w:t>
      </w:r>
    </w:p>
    <w:p w:rsidR="00E65EF3" w:rsidRPr="00677E2E" w:rsidRDefault="00E65EF3" w:rsidP="00E65EF3">
      <w:pPr>
        <w:pStyle w:val="SourceCode"/>
        <w:rPr>
          <w:rStyle w:val="SourceCodeComment"/>
          <w:lang w:val="es-MX"/>
        </w:rPr>
      </w:pPr>
      <w:r w:rsidRPr="0028048D">
        <w:rPr>
          <w:rStyle w:val="SourceLineNumber"/>
          <w:lang w:val="es-MX"/>
        </w:rPr>
        <w:t>190.</w:t>
      </w:r>
      <w:r w:rsidRPr="0028048D">
        <w:rPr>
          <w:lang w:val="es-MX"/>
        </w:rPr>
        <w:t xml:space="preserve">         </w:t>
      </w:r>
      <w:r w:rsidRPr="00677E2E">
        <w:rPr>
          <w:lang w:val="es-MX"/>
        </w:rPr>
        <w:t xml:space="preserve">movidasPrevias.append([x, y]) </w:t>
      </w:r>
      <w:r w:rsidRPr="00677E2E">
        <w:rPr>
          <w:rStyle w:val="SourceCodeComment"/>
          <w:lang w:val="es-MX"/>
        </w:rPr>
        <w:t># debemos registrar todas las movidas para que los dispositivos sonar puedan ser actualizados.</w:t>
      </w:r>
    </w:p>
    <w:p w:rsidR="00E65EF3" w:rsidRPr="0028048D" w:rsidRDefault="00E65EF3" w:rsidP="00E65EF3">
      <w:pPr>
        <w:pStyle w:val="SourceCode"/>
        <w:rPr>
          <w:rStyle w:val="SourceLineNumber"/>
          <w:lang w:val="es-MX"/>
        </w:rPr>
      </w:pPr>
      <w:r w:rsidRPr="0028048D">
        <w:rPr>
          <w:rStyle w:val="SourceLineNumber"/>
          <w:lang w:val="es-MX"/>
        </w:rPr>
        <w:t xml:space="preserve">191. </w:t>
      </w:r>
    </w:p>
    <w:p w:rsidR="00E65EF3" w:rsidRPr="00677E2E" w:rsidRDefault="00E65EF3" w:rsidP="00E65EF3">
      <w:pPr>
        <w:pStyle w:val="SourceCode"/>
        <w:rPr>
          <w:lang w:val="es-MX"/>
        </w:rPr>
      </w:pPr>
      <w:r w:rsidRPr="0028048D">
        <w:rPr>
          <w:rStyle w:val="SourceLineNumber"/>
          <w:lang w:val="es-MX"/>
        </w:rPr>
        <w:t>192.</w:t>
      </w:r>
      <w:r w:rsidRPr="0028048D">
        <w:rPr>
          <w:lang w:val="es-MX"/>
        </w:rPr>
        <w:t xml:space="preserve">         </w:t>
      </w:r>
      <w:r w:rsidRPr="00677E2E">
        <w:rPr>
          <w:lang w:val="es-MX"/>
        </w:rPr>
        <w:t>resultadoMovida = realizarMovida(elTablero, losCofres, x, y)</w:t>
      </w:r>
    </w:p>
    <w:p w:rsidR="00AC09D8" w:rsidRDefault="00E65EF3" w:rsidP="00E65EF3">
      <w:pPr>
        <w:pStyle w:val="SourceCode"/>
        <w:rPr>
          <w:lang w:val="es-MX"/>
        </w:rPr>
      </w:pPr>
      <w:r w:rsidRPr="0028048D">
        <w:rPr>
          <w:rStyle w:val="SourceLineNumber"/>
          <w:lang w:val="es-MX"/>
        </w:rPr>
        <w:t>193.</w:t>
      </w:r>
      <w:r w:rsidRPr="0028048D">
        <w:rPr>
          <w:lang w:val="es-MX"/>
        </w:rPr>
        <w:t xml:space="preserve">         if resultadoMovida == False:</w:t>
      </w:r>
    </w:p>
    <w:p w:rsidR="00E65EF3" w:rsidRPr="006B0D5B" w:rsidRDefault="00E65EF3" w:rsidP="00E65EF3">
      <w:pPr>
        <w:pStyle w:val="SourceCode"/>
        <w:rPr>
          <w:lang w:val="es-MX"/>
        </w:rPr>
      </w:pPr>
      <w:r w:rsidRPr="0028048D">
        <w:rPr>
          <w:rStyle w:val="SourceLineNumber"/>
          <w:lang w:val="es-MX"/>
        </w:rPr>
        <w:t>194.</w:t>
      </w:r>
      <w:r w:rsidRPr="0028048D">
        <w:rPr>
          <w:lang w:val="es-MX"/>
        </w:rPr>
        <w:t xml:space="preserve">             continue</w:t>
      </w:r>
    </w:p>
    <w:p w:rsidR="006B0D5B" w:rsidRPr="006B0D5B" w:rsidRDefault="006B0D5B" w:rsidP="006B0D5B">
      <w:pPr>
        <w:pStyle w:val="Body"/>
        <w:rPr>
          <w:lang w:val="es-MX"/>
        </w:rPr>
      </w:pPr>
      <w:r w:rsidRPr="006B0D5B">
        <w:rPr>
          <w:lang w:val="es-MX"/>
        </w:rPr>
        <w:t xml:space="preserve">La línea 189 usa asignación múltiple ya que </w:t>
      </w:r>
      <w:r w:rsidRPr="006B0D5B">
        <w:rPr>
          <w:rStyle w:val="Literal"/>
          <w:lang w:val="es-MX"/>
        </w:rPr>
        <w:t>ingresarMovidaJugador()</w:t>
      </w:r>
      <w:r w:rsidRPr="006B0D5B">
        <w:rPr>
          <w:lang w:val="es-MX"/>
        </w:rPr>
        <w:t xml:space="preserve"> devuelve una lista de dos elementos. El primer elemento es asignado a la variable </w:t>
      </w:r>
      <w:r w:rsidRPr="006B0D5B">
        <w:rPr>
          <w:rStyle w:val="Literal"/>
          <w:lang w:val="es-MX"/>
        </w:rPr>
        <w:t>x</w:t>
      </w:r>
      <w:r w:rsidRPr="006B0D5B">
        <w:rPr>
          <w:lang w:val="es-MX"/>
        </w:rPr>
        <w:t xml:space="preserve">. El segundo elemento es asignado a la variable </w:t>
      </w:r>
      <w:r w:rsidRPr="006B0D5B">
        <w:rPr>
          <w:rStyle w:val="Literal"/>
          <w:lang w:val="es-MX"/>
        </w:rPr>
        <w:t>y</w:t>
      </w:r>
      <w:r w:rsidRPr="006B0D5B">
        <w:rPr>
          <w:lang w:val="es-MX"/>
        </w:rPr>
        <w:t>.</w:t>
      </w:r>
    </w:p>
    <w:p w:rsidR="006B0D5B" w:rsidRPr="006B0D5B" w:rsidRDefault="006B0D5B" w:rsidP="006B0D5B">
      <w:pPr>
        <w:pStyle w:val="Body"/>
        <w:rPr>
          <w:lang w:val="es-MX"/>
        </w:rPr>
      </w:pPr>
      <w:r w:rsidRPr="006B0D5B">
        <w:rPr>
          <w:lang w:val="es-MX"/>
        </w:rPr>
        <w:t xml:space="preserve">Luego son ingresados al final de la lista </w:t>
      </w:r>
      <w:r w:rsidRPr="006B0D5B">
        <w:rPr>
          <w:rStyle w:val="Literal"/>
          <w:lang w:val="es-MX"/>
        </w:rPr>
        <w:t>movidasPrevias</w:t>
      </w:r>
      <w:r w:rsidRPr="006B0D5B">
        <w:rPr>
          <w:lang w:val="es-MX"/>
        </w:rPr>
        <w:t xml:space="preserve">. Esto significa que </w:t>
      </w:r>
      <w:r w:rsidRPr="006B0D5B">
        <w:rPr>
          <w:rStyle w:val="Literal"/>
          <w:lang w:val="es-MX"/>
        </w:rPr>
        <w:t>movidasPrevias</w:t>
      </w:r>
      <w:r w:rsidRPr="006B0D5B">
        <w:rPr>
          <w:lang w:val="es-MX"/>
        </w:rPr>
        <w:t xml:space="preserve"> es una lista de coordenadas XY de cada una de las jugadas realizadas por el jugador en el juego. Esta lista es </w:t>
      </w:r>
      <w:r w:rsidR="00B774F4">
        <w:rPr>
          <w:lang w:val="es-MX"/>
        </w:rPr>
        <w:t>l</w:t>
      </w:r>
      <w:r w:rsidRPr="006B0D5B">
        <w:rPr>
          <w:lang w:val="es-MX"/>
        </w:rPr>
        <w:t>uego utilizada en el juego en la línea 198.</w:t>
      </w:r>
    </w:p>
    <w:p w:rsidR="006B0D5B" w:rsidRPr="006B0D5B" w:rsidRDefault="006B0D5B" w:rsidP="006B0D5B">
      <w:pPr>
        <w:pStyle w:val="Body"/>
        <w:rPr>
          <w:lang w:val="es-MX"/>
        </w:rPr>
      </w:pPr>
      <w:r w:rsidRPr="006B0D5B">
        <w:rPr>
          <w:lang w:val="es-MX"/>
        </w:rPr>
        <w:t xml:space="preserve">Las variables </w:t>
      </w:r>
      <w:r w:rsidRPr="006B0D5B">
        <w:rPr>
          <w:rStyle w:val="Literal"/>
          <w:lang w:val="es-MX"/>
        </w:rPr>
        <w:t>x</w:t>
      </w:r>
      <w:r w:rsidRPr="006B0D5B">
        <w:rPr>
          <w:lang w:val="es-MX"/>
        </w:rPr>
        <w:t xml:space="preserve">, </w:t>
      </w:r>
      <w:r w:rsidRPr="006B0D5B">
        <w:rPr>
          <w:rStyle w:val="Literal"/>
          <w:lang w:val="es-MX"/>
        </w:rPr>
        <w:t>y</w:t>
      </w:r>
      <w:r w:rsidRPr="006B0D5B">
        <w:rPr>
          <w:lang w:val="es-MX"/>
        </w:rPr>
        <w:t xml:space="preserve">, </w:t>
      </w:r>
      <w:r w:rsidRPr="006B0D5B">
        <w:rPr>
          <w:rStyle w:val="Literal"/>
          <w:lang w:val="es-MX"/>
        </w:rPr>
        <w:t>elTablero</w:t>
      </w:r>
      <w:r w:rsidRPr="006B0D5B">
        <w:rPr>
          <w:lang w:val="es-MX"/>
        </w:rPr>
        <w:t xml:space="preserve">, y </w:t>
      </w:r>
      <w:r w:rsidRPr="006B0D5B">
        <w:rPr>
          <w:rStyle w:val="Literal"/>
          <w:lang w:val="es-MX"/>
        </w:rPr>
        <w:t>losCofres</w:t>
      </w:r>
      <w:r w:rsidRPr="006B0D5B">
        <w:rPr>
          <w:lang w:val="es-MX"/>
        </w:rPr>
        <w:t xml:space="preserve"> son pasadas a la función </w:t>
      </w:r>
      <w:r w:rsidRPr="006B0D5B">
        <w:rPr>
          <w:rStyle w:val="Literal"/>
          <w:lang w:val="es-MX"/>
        </w:rPr>
        <w:t>realizarMovida()</w:t>
      </w:r>
      <w:r w:rsidRPr="006B0D5B">
        <w:rPr>
          <w:lang w:val="es-MX"/>
        </w:rPr>
        <w:t xml:space="preserve">. Esta función realizará las modificaciones necesarias al tablero para colocar un dispositivo sonar en el </w:t>
      </w:r>
      <w:r w:rsidR="00B774F4">
        <w:rPr>
          <w:lang w:val="es-MX"/>
        </w:rPr>
        <w:t>mismo</w:t>
      </w:r>
      <w:r w:rsidRPr="006B0D5B">
        <w:rPr>
          <w:lang w:val="es-MX"/>
        </w:rPr>
        <w:t>.</w:t>
      </w:r>
    </w:p>
    <w:p w:rsidR="006B0D5B" w:rsidRDefault="006B0D5B" w:rsidP="006B0D5B">
      <w:pPr>
        <w:pStyle w:val="Body"/>
        <w:rPr>
          <w:lang w:val="es-MX"/>
        </w:rPr>
      </w:pPr>
      <w:r w:rsidRPr="006B0D5B">
        <w:rPr>
          <w:lang w:val="es-MX"/>
        </w:rPr>
        <w:t xml:space="preserve">Si </w:t>
      </w:r>
      <w:r w:rsidRPr="006B0D5B">
        <w:rPr>
          <w:rStyle w:val="Literal"/>
          <w:lang w:val="es-MX"/>
        </w:rPr>
        <w:t>realizarMovida()</w:t>
      </w:r>
      <w:r w:rsidRPr="006B0D5B">
        <w:rPr>
          <w:lang w:val="es-MX"/>
        </w:rPr>
        <w:t xml:space="preserve"> devuelve </w:t>
      </w:r>
      <w:r>
        <w:rPr>
          <w:rStyle w:val="Literal"/>
          <w:lang w:val="es-MX"/>
        </w:rPr>
        <w:t>False</w:t>
      </w:r>
      <w:r w:rsidRPr="006B0D5B">
        <w:rPr>
          <w:lang w:val="es-MX"/>
        </w:rPr>
        <w:t xml:space="preserve">, entonces hubo un problema con las coordenadas </w:t>
      </w:r>
      <w:r w:rsidRPr="006B0D5B">
        <w:rPr>
          <w:rStyle w:val="Literal"/>
          <w:lang w:val="es-MX"/>
        </w:rPr>
        <w:t>x</w:t>
      </w:r>
      <w:r w:rsidRPr="006B0D5B">
        <w:rPr>
          <w:lang w:val="es-MX"/>
        </w:rPr>
        <w:t xml:space="preserve"> e </w:t>
      </w:r>
      <w:r w:rsidRPr="006B0D5B">
        <w:rPr>
          <w:rStyle w:val="Literal"/>
          <w:lang w:val="es-MX"/>
        </w:rPr>
        <w:t>y</w:t>
      </w:r>
      <w:r w:rsidRPr="006B0D5B">
        <w:rPr>
          <w:lang w:val="es-MX"/>
        </w:rPr>
        <w:t xml:space="preserve"> pasadas. La sentencia </w:t>
      </w:r>
      <w:r w:rsidRPr="006B0D5B">
        <w:rPr>
          <w:rStyle w:val="Literal"/>
          <w:lang w:val="es-MX"/>
        </w:rPr>
        <w:t>continue</w:t>
      </w:r>
      <w:r w:rsidRPr="006B0D5B">
        <w:rPr>
          <w:lang w:val="es-MX"/>
        </w:rPr>
        <w:t xml:space="preserve"> enviará la ejecución devuelta al comienzo del ciclo </w:t>
      </w:r>
      <w:r w:rsidRPr="006B0D5B">
        <w:rPr>
          <w:rStyle w:val="Literal"/>
          <w:lang w:val="es-MX"/>
        </w:rPr>
        <w:t>while</w:t>
      </w:r>
      <w:r w:rsidRPr="006B0D5B">
        <w:rPr>
          <w:lang w:val="es-MX"/>
        </w:rPr>
        <w:t xml:space="preserve"> de la línea 179 para pedirle al jugador las coordenadas XY otra vez.</w:t>
      </w:r>
    </w:p>
    <w:p w:rsidR="00AC09D8" w:rsidRPr="006B0D5B" w:rsidRDefault="006B0D5B" w:rsidP="00AC09D8">
      <w:pPr>
        <w:pStyle w:val="Non-TOCHeading3"/>
        <w:rPr>
          <w:lang w:val="es-MX"/>
        </w:rPr>
      </w:pPr>
      <w:r w:rsidRPr="006B0D5B">
        <w:rPr>
          <w:lang w:val="es-MX"/>
        </w:rPr>
        <w:t>Encontrando un Cofre de Tesoro Hundido</w:t>
      </w:r>
    </w:p>
    <w:p w:rsidR="00E65EF3" w:rsidRPr="0028048D" w:rsidRDefault="00E65EF3" w:rsidP="00E65EF3">
      <w:pPr>
        <w:pStyle w:val="SourceCode"/>
        <w:rPr>
          <w:lang w:val="es-MX"/>
        </w:rPr>
      </w:pPr>
      <w:r w:rsidRPr="0028048D">
        <w:rPr>
          <w:rStyle w:val="SourceLineNumber"/>
          <w:lang w:val="es-MX"/>
        </w:rPr>
        <w:t>195.</w:t>
      </w:r>
      <w:r w:rsidRPr="0028048D">
        <w:rPr>
          <w:lang w:val="es-MX"/>
        </w:rPr>
        <w:t xml:space="preserve">         else:</w:t>
      </w:r>
    </w:p>
    <w:p w:rsidR="00E65EF3" w:rsidRPr="00677E2E" w:rsidRDefault="00E65EF3" w:rsidP="00E65EF3">
      <w:pPr>
        <w:pStyle w:val="SourceCode"/>
        <w:rPr>
          <w:lang w:val="es-MX"/>
        </w:rPr>
      </w:pPr>
      <w:r w:rsidRPr="0028048D">
        <w:rPr>
          <w:rStyle w:val="SourceLineNumber"/>
          <w:lang w:val="es-MX"/>
        </w:rPr>
        <w:lastRenderedPageBreak/>
        <w:t>196.</w:t>
      </w:r>
      <w:r w:rsidRPr="0028048D">
        <w:rPr>
          <w:lang w:val="es-MX"/>
        </w:rPr>
        <w:t xml:space="preserve">             </w:t>
      </w:r>
      <w:r w:rsidRPr="00677E2E">
        <w:rPr>
          <w:lang w:val="es-MX"/>
        </w:rPr>
        <w:t>if resultadoMovida == '¡Has encontrado uno de los cofres del tesoro!':</w:t>
      </w:r>
    </w:p>
    <w:p w:rsidR="00E65EF3" w:rsidRPr="00677E2E" w:rsidRDefault="00E65EF3" w:rsidP="00E65EF3">
      <w:pPr>
        <w:pStyle w:val="SourceCode"/>
        <w:rPr>
          <w:rStyle w:val="SourceCodeComment"/>
          <w:lang w:val="es-MX"/>
        </w:rPr>
      </w:pPr>
      <w:r w:rsidRPr="0028048D">
        <w:rPr>
          <w:rStyle w:val="SourceLineNumber"/>
          <w:lang w:val="es-MX"/>
        </w:rPr>
        <w:t>197.</w:t>
      </w:r>
      <w:r w:rsidRPr="0028048D">
        <w:rPr>
          <w:lang w:val="es-MX"/>
        </w:rPr>
        <w:t xml:space="preserve">                 </w:t>
      </w:r>
      <w:r w:rsidRPr="00677E2E">
        <w:rPr>
          <w:rStyle w:val="SourceCodeComment"/>
          <w:lang w:val="es-MX"/>
        </w:rPr>
        <w:t># actualizar todos los dispositivos sonar presentes en el mapa.</w:t>
      </w:r>
    </w:p>
    <w:p w:rsidR="00E65EF3" w:rsidRPr="0028048D" w:rsidRDefault="00E65EF3" w:rsidP="00E65EF3">
      <w:pPr>
        <w:pStyle w:val="SourceCode"/>
        <w:rPr>
          <w:lang w:val="es-MX"/>
        </w:rPr>
      </w:pPr>
      <w:r w:rsidRPr="0028048D">
        <w:rPr>
          <w:rStyle w:val="SourceLineNumber"/>
          <w:lang w:val="es-MX"/>
        </w:rPr>
        <w:t>198.</w:t>
      </w:r>
      <w:r w:rsidRPr="0028048D">
        <w:rPr>
          <w:lang w:val="es-MX"/>
        </w:rPr>
        <w:t xml:space="preserve">                 for x, y in movidasPrevias:</w:t>
      </w:r>
    </w:p>
    <w:p w:rsidR="00E65EF3" w:rsidRPr="00677E2E" w:rsidRDefault="00E65EF3" w:rsidP="00E65EF3">
      <w:pPr>
        <w:pStyle w:val="SourceCode"/>
        <w:rPr>
          <w:lang w:val="es-MX"/>
        </w:rPr>
      </w:pPr>
      <w:r w:rsidRPr="0028048D">
        <w:rPr>
          <w:rStyle w:val="SourceLineNumber"/>
          <w:lang w:val="es-MX"/>
        </w:rPr>
        <w:t>199.</w:t>
      </w:r>
      <w:r w:rsidRPr="0028048D">
        <w:rPr>
          <w:lang w:val="es-MX"/>
        </w:rPr>
        <w:t xml:space="preserve">                     </w:t>
      </w:r>
      <w:r w:rsidRPr="00677E2E">
        <w:rPr>
          <w:lang w:val="es-MX"/>
        </w:rPr>
        <w:t>realizarMovida(elTablero, losCofres, x, y)</w:t>
      </w:r>
    </w:p>
    <w:p w:rsidR="00E65EF3" w:rsidRPr="0028048D" w:rsidRDefault="00E65EF3" w:rsidP="00E65EF3">
      <w:pPr>
        <w:pStyle w:val="SourceCode"/>
        <w:rPr>
          <w:lang w:val="es-MX"/>
        </w:rPr>
      </w:pPr>
      <w:r w:rsidRPr="0028048D">
        <w:rPr>
          <w:rStyle w:val="SourceLineNumber"/>
          <w:lang w:val="es-MX"/>
        </w:rPr>
        <w:t>200.</w:t>
      </w:r>
      <w:r w:rsidRPr="0028048D">
        <w:rPr>
          <w:lang w:val="es-MX"/>
        </w:rPr>
        <w:t xml:space="preserve">             dibujarTablero(elTablero)</w:t>
      </w:r>
    </w:p>
    <w:p w:rsidR="00AC09D8" w:rsidRPr="00DA1B14" w:rsidRDefault="00E65EF3" w:rsidP="00E65EF3">
      <w:pPr>
        <w:pStyle w:val="SourceCode"/>
        <w:rPr>
          <w:lang w:val="es-MX"/>
        </w:rPr>
      </w:pPr>
      <w:r w:rsidRPr="0028048D">
        <w:rPr>
          <w:rStyle w:val="SourceLineNumber"/>
          <w:lang w:val="es-MX"/>
        </w:rPr>
        <w:t>201.</w:t>
      </w:r>
      <w:r w:rsidRPr="0028048D">
        <w:rPr>
          <w:lang w:val="es-MX"/>
        </w:rPr>
        <w:t xml:space="preserve">             print(resultadoMovida)</w:t>
      </w:r>
    </w:p>
    <w:p w:rsidR="00DA1B14" w:rsidRPr="00DA1B14" w:rsidRDefault="00DA1B14" w:rsidP="00DA1B14">
      <w:pPr>
        <w:pStyle w:val="Body"/>
        <w:rPr>
          <w:lang w:val="es-MX"/>
        </w:rPr>
      </w:pPr>
      <w:r w:rsidRPr="00DA1B14">
        <w:rPr>
          <w:lang w:val="es-MX"/>
        </w:rPr>
        <w:t xml:space="preserve">Si </w:t>
      </w:r>
      <w:r w:rsidRPr="00DA1B14">
        <w:rPr>
          <w:rStyle w:val="Literal"/>
          <w:lang w:val="es-MX"/>
        </w:rPr>
        <w:t>realizarMovida()</w:t>
      </w:r>
      <w:r w:rsidRPr="00DA1B14">
        <w:rPr>
          <w:lang w:val="es-MX"/>
        </w:rPr>
        <w:t xml:space="preserve"> no retornó </w:t>
      </w:r>
      <w:r w:rsidRPr="00DA1B14">
        <w:rPr>
          <w:rStyle w:val="Literal"/>
          <w:lang w:val="es-MX"/>
        </w:rPr>
        <w:t>False</w:t>
      </w:r>
      <w:r w:rsidRPr="00DA1B14">
        <w:rPr>
          <w:lang w:val="es-MX"/>
        </w:rPr>
        <w:t xml:space="preserve">, habrá retornado una cadena con los resultados de dicha movida. Si la cadena es </w:t>
      </w:r>
      <w:r w:rsidRPr="00DA1B14">
        <w:rPr>
          <w:rStyle w:val="Literal"/>
          <w:lang w:val="es-MX"/>
        </w:rPr>
        <w:t>'¡Has encontrado uno de los cofres del tesoro!'</w:t>
      </w:r>
      <w:r w:rsidRPr="00DA1B14">
        <w:rPr>
          <w:lang w:val="es-MX"/>
        </w:rPr>
        <w:t xml:space="preserve">, entonces todos los dispositivos de sonar deben ser actualizados para detectar el próximo sonar más cercano en el tablero. Las coordenadas XY de todos los sonares se encuentran en </w:t>
      </w:r>
      <w:r w:rsidRPr="00DA1B14">
        <w:rPr>
          <w:rStyle w:val="Literal"/>
          <w:lang w:val="es-MX"/>
        </w:rPr>
        <w:t>movidasPrevias</w:t>
      </w:r>
      <w:r w:rsidRPr="00DA1B14">
        <w:rPr>
          <w:lang w:val="es-MX"/>
        </w:rPr>
        <w:t xml:space="preserve">. Al iterar sobre </w:t>
      </w:r>
      <w:r w:rsidRPr="00DA1B14">
        <w:rPr>
          <w:rStyle w:val="Literal"/>
          <w:lang w:val="es-MX"/>
        </w:rPr>
        <w:t>movidasPrevias</w:t>
      </w:r>
      <w:r w:rsidRPr="00DA1B14">
        <w:rPr>
          <w:lang w:val="es-MX"/>
        </w:rPr>
        <w:t xml:space="preserve"> en la línea 198, puedes pasarle estas coordenadas XY de</w:t>
      </w:r>
      <w:r w:rsidR="001D364B">
        <w:rPr>
          <w:lang w:val="es-MX"/>
        </w:rPr>
        <w:t xml:space="preserve"> </w:t>
      </w:r>
      <w:r w:rsidRPr="00DA1B14">
        <w:rPr>
          <w:lang w:val="es-MX"/>
        </w:rPr>
        <w:t xml:space="preserve">nuevo a </w:t>
      </w:r>
      <w:r w:rsidRPr="00DA1B14">
        <w:rPr>
          <w:rStyle w:val="Literal"/>
          <w:lang w:val="es-MX"/>
        </w:rPr>
        <w:t>realizarMovida()</w:t>
      </w:r>
      <w:r w:rsidRPr="00DA1B14">
        <w:rPr>
          <w:lang w:val="es-MX"/>
        </w:rPr>
        <w:t xml:space="preserve"> para redib</w:t>
      </w:r>
      <w:r>
        <w:rPr>
          <w:lang w:val="es-MX"/>
        </w:rPr>
        <w:t>ujar los valores en el tablero.</w:t>
      </w:r>
    </w:p>
    <w:p w:rsidR="00AC09D8" w:rsidRPr="00DA1B14" w:rsidRDefault="00DA1B14" w:rsidP="00AC09D8">
      <w:pPr>
        <w:pStyle w:val="Body"/>
        <w:rPr>
          <w:lang w:val="es-MX"/>
        </w:rPr>
      </w:pPr>
      <w:r w:rsidRPr="00DA1B14">
        <w:rPr>
          <w:lang w:val="es-MX"/>
        </w:rPr>
        <w:t>Como el programa no muestra nada aquí, el jugador no sabe que el programa está rehaciendo todas las movidas previas. Sólo se vé que el tablero se actualiza a sí mismo.</w:t>
      </w:r>
    </w:p>
    <w:p w:rsidR="00AC09D8" w:rsidRPr="00DA1B14" w:rsidRDefault="00DA1B14" w:rsidP="00AC09D8">
      <w:pPr>
        <w:pStyle w:val="Non-TOCHeading3"/>
        <w:rPr>
          <w:lang w:val="es-MX"/>
        </w:rPr>
      </w:pPr>
      <w:r w:rsidRPr="00DA1B14">
        <w:rPr>
          <w:lang w:val="es-MX"/>
        </w:rPr>
        <w:t>Verificando si el Jugador ha Ganado</w:t>
      </w:r>
    </w:p>
    <w:p w:rsidR="00E65EF3" w:rsidRPr="0028048D" w:rsidRDefault="00E65EF3" w:rsidP="00E65EF3">
      <w:pPr>
        <w:pStyle w:val="SourceCode"/>
        <w:rPr>
          <w:lang w:val="es-MX"/>
        </w:rPr>
      </w:pPr>
      <w:r w:rsidRPr="0028048D">
        <w:rPr>
          <w:rStyle w:val="SourceLineNumber"/>
          <w:lang w:val="es-MX"/>
        </w:rPr>
        <w:t>203.</w:t>
      </w:r>
      <w:r w:rsidRPr="0028048D">
        <w:rPr>
          <w:lang w:val="es-MX"/>
        </w:rPr>
        <w:t xml:space="preserve">         if len(losCofres) == 0:</w:t>
      </w:r>
    </w:p>
    <w:p w:rsidR="00AC09D8" w:rsidRPr="007901D6" w:rsidRDefault="00E65EF3" w:rsidP="00E65EF3">
      <w:pPr>
        <w:pStyle w:val="SourceCode"/>
        <w:rPr>
          <w:lang w:val="es-MX"/>
        </w:rPr>
      </w:pPr>
      <w:r w:rsidRPr="0028048D">
        <w:rPr>
          <w:rStyle w:val="SourceLineNumber"/>
          <w:lang w:val="es-MX"/>
        </w:rPr>
        <w:t>204.</w:t>
      </w:r>
      <w:r w:rsidRPr="0028048D">
        <w:rPr>
          <w:lang w:val="es-MX"/>
        </w:rPr>
        <w:t xml:space="preserve">             </w:t>
      </w:r>
      <w:r w:rsidRPr="00677E2E">
        <w:rPr>
          <w:lang w:val="es-MX"/>
        </w:rPr>
        <w:t xml:space="preserve">print('¡Has encontrado todos los cofres del tesoro! </w:t>
      </w:r>
      <w:r w:rsidRPr="007901D6">
        <w:rPr>
          <w:lang w:val="es-MX"/>
        </w:rPr>
        <w:t>¡Felicitaciones y buena partida!')</w:t>
      </w:r>
    </w:p>
    <w:p w:rsidR="00AC09D8" w:rsidRPr="007901D6" w:rsidRDefault="00AC09D8" w:rsidP="00AC09D8">
      <w:pPr>
        <w:pStyle w:val="SourceCode"/>
        <w:rPr>
          <w:lang w:val="es-MX"/>
        </w:rPr>
      </w:pPr>
      <w:r w:rsidRPr="007901D6">
        <w:rPr>
          <w:rStyle w:val="SourceLineNumber"/>
          <w:lang w:val="es-MX"/>
        </w:rPr>
        <w:t>205.</w:t>
      </w:r>
      <w:r w:rsidRPr="007901D6">
        <w:rPr>
          <w:lang w:val="es-MX"/>
        </w:rPr>
        <w:t xml:space="preserve">             break</w:t>
      </w:r>
    </w:p>
    <w:p w:rsidR="00DA1B14" w:rsidRPr="00DA1B14" w:rsidRDefault="00DA1B14" w:rsidP="00DA1B14">
      <w:pPr>
        <w:pStyle w:val="Body"/>
        <w:rPr>
          <w:lang w:val="es-MX"/>
        </w:rPr>
      </w:pPr>
      <w:r w:rsidRPr="00DA1B14">
        <w:rPr>
          <w:lang w:val="es-MX"/>
        </w:rPr>
        <w:t xml:space="preserve">Recuerda que </w:t>
      </w:r>
      <w:r w:rsidRPr="00DA1B14">
        <w:rPr>
          <w:rStyle w:val="Literal"/>
          <w:lang w:val="es-MX"/>
        </w:rPr>
        <w:t>realizarMovida()</w:t>
      </w:r>
      <w:r w:rsidRPr="00DA1B14">
        <w:rPr>
          <w:lang w:val="es-MX"/>
        </w:rPr>
        <w:t xml:space="preserve"> modifica la lista </w:t>
      </w:r>
      <w:r w:rsidRPr="00DA1B14">
        <w:rPr>
          <w:rStyle w:val="Literal"/>
          <w:lang w:val="es-MX"/>
        </w:rPr>
        <w:t>losCofres</w:t>
      </w:r>
      <w:r w:rsidRPr="00DA1B14">
        <w:rPr>
          <w:lang w:val="es-MX"/>
        </w:rPr>
        <w:t xml:space="preserve"> pasadas por argumento. Como </w:t>
      </w:r>
      <w:r w:rsidRPr="00DA1B14">
        <w:rPr>
          <w:rStyle w:val="Literal"/>
          <w:lang w:val="es-MX"/>
        </w:rPr>
        <w:t>losCofres</w:t>
      </w:r>
      <w:r w:rsidRPr="00DA1B14">
        <w:rPr>
          <w:lang w:val="es-MX"/>
        </w:rPr>
        <w:t xml:space="preserve"> es una lista, cualquier cambio realizado dentro de la función persitirá luego de que la función retorne. </w:t>
      </w:r>
      <w:r w:rsidRPr="00DA1B14">
        <w:rPr>
          <w:rStyle w:val="Literal"/>
          <w:lang w:val="es-MX"/>
        </w:rPr>
        <w:t>realizarMovida()</w:t>
      </w:r>
      <w:r w:rsidRPr="00DA1B14">
        <w:rPr>
          <w:lang w:val="es-MX"/>
        </w:rPr>
        <w:t xml:space="preserve"> remueve elementos de </w:t>
      </w:r>
      <w:r w:rsidRPr="00DA1B14">
        <w:rPr>
          <w:rStyle w:val="Literal"/>
          <w:lang w:val="es-MX"/>
        </w:rPr>
        <w:t>losCofres</w:t>
      </w:r>
      <w:r w:rsidRPr="00DA1B14">
        <w:rPr>
          <w:lang w:val="es-MX"/>
        </w:rPr>
        <w:t xml:space="preserve"> cuando un cofre es encontrado, por lo que enventualmente (si el jugador continúa acertando) todos los cofres de tesoros serán removidos. Recuerda, por </w:t>
      </w:r>
      <w:r>
        <w:rPr>
          <w:lang w:val="es-MX"/>
        </w:rPr>
        <w:t>“</w:t>
      </w:r>
      <w:r w:rsidRPr="00DA1B14">
        <w:rPr>
          <w:lang w:val="es-MX"/>
        </w:rPr>
        <w:t>cofre de tesoro</w:t>
      </w:r>
      <w:r>
        <w:rPr>
          <w:lang w:val="es-MX"/>
        </w:rPr>
        <w:t>”</w:t>
      </w:r>
      <w:r w:rsidRPr="00DA1B14">
        <w:rPr>
          <w:lang w:val="es-MX"/>
        </w:rPr>
        <w:t xml:space="preserve"> nos referimos a las listas de dos elementos que representan las coordenads X</w:t>
      </w:r>
      <w:r>
        <w:rPr>
          <w:lang w:val="es-MX"/>
        </w:rPr>
        <w:t xml:space="preserve">Y dentro de la lista </w:t>
      </w:r>
      <w:r w:rsidRPr="007901D6">
        <w:rPr>
          <w:rStyle w:val="Literal"/>
          <w:lang w:val="es-MX"/>
        </w:rPr>
        <w:t>losCofres</w:t>
      </w:r>
      <w:r>
        <w:rPr>
          <w:lang w:val="es-MX"/>
        </w:rPr>
        <w:t>.</w:t>
      </w:r>
    </w:p>
    <w:p w:rsidR="00DA1B14" w:rsidRDefault="00DA1B14" w:rsidP="00DA1B14">
      <w:pPr>
        <w:pStyle w:val="Body"/>
        <w:rPr>
          <w:lang w:val="es-MX"/>
        </w:rPr>
      </w:pPr>
      <w:r w:rsidRPr="00DA1B14">
        <w:rPr>
          <w:lang w:val="es-MX"/>
        </w:rPr>
        <w:t xml:space="preserve">Cuando todos los cofres de tesoro hayan sido encontrados en el tablero y removidos de </w:t>
      </w:r>
      <w:r w:rsidRPr="00DA1B14">
        <w:rPr>
          <w:rStyle w:val="Literal"/>
          <w:lang w:val="es-MX"/>
        </w:rPr>
        <w:t>losCofres</w:t>
      </w:r>
      <w:r w:rsidRPr="00DA1B14">
        <w:rPr>
          <w:lang w:val="es-MX"/>
        </w:rPr>
        <w:t xml:space="preserve">, la lista </w:t>
      </w:r>
      <w:r w:rsidRPr="00DA1B14">
        <w:rPr>
          <w:rStyle w:val="Literal"/>
          <w:lang w:val="es-MX"/>
        </w:rPr>
        <w:t>losCofres</w:t>
      </w:r>
      <w:r w:rsidRPr="00DA1B14">
        <w:rPr>
          <w:lang w:val="es-MX"/>
        </w:rPr>
        <w:t xml:space="preserve"> poseerá una longitud de </w:t>
      </w:r>
      <w:r w:rsidRPr="00DA1B14">
        <w:rPr>
          <w:rStyle w:val="Literal"/>
          <w:lang w:val="es-MX"/>
        </w:rPr>
        <w:t>0</w:t>
      </w:r>
      <w:r w:rsidRPr="00DA1B14">
        <w:rPr>
          <w:lang w:val="es-MX"/>
        </w:rPr>
        <w:t xml:space="preserve">. Cuando esto suceda, </w:t>
      </w:r>
      <w:r w:rsidR="001D364B">
        <w:rPr>
          <w:lang w:val="es-MX"/>
        </w:rPr>
        <w:t xml:space="preserve">se </w:t>
      </w:r>
      <w:r w:rsidRPr="00DA1B14">
        <w:rPr>
          <w:lang w:val="es-MX"/>
        </w:rPr>
        <w:t xml:space="preserve">muestra una felicitación al jugador, y luego </w:t>
      </w:r>
      <w:r w:rsidR="001D364B">
        <w:rPr>
          <w:lang w:val="es-MX"/>
        </w:rPr>
        <w:t xml:space="preserve">se </w:t>
      </w:r>
      <w:r w:rsidRPr="00DA1B14">
        <w:rPr>
          <w:lang w:val="es-MX"/>
        </w:rPr>
        <w:t xml:space="preserve">ejecuta una sentencia </w:t>
      </w:r>
      <w:r w:rsidRPr="00DA1B14">
        <w:rPr>
          <w:rStyle w:val="Literal"/>
          <w:lang w:val="es-MX"/>
        </w:rPr>
        <w:t>break</w:t>
      </w:r>
      <w:r w:rsidRPr="00DA1B14">
        <w:rPr>
          <w:lang w:val="es-MX"/>
        </w:rPr>
        <w:t xml:space="preserve"> para salir del ciclo </w:t>
      </w:r>
      <w:r w:rsidRPr="00DA1B14">
        <w:rPr>
          <w:rStyle w:val="Literal"/>
          <w:lang w:val="es-MX"/>
        </w:rPr>
        <w:t>while</w:t>
      </w:r>
      <w:r w:rsidRPr="00DA1B14">
        <w:rPr>
          <w:lang w:val="es-MX"/>
        </w:rPr>
        <w:t xml:space="preserve">. La ejecución luego se moverá a la línea 209, la primer línea </w:t>
      </w:r>
      <w:r w:rsidR="001D364B">
        <w:rPr>
          <w:lang w:val="es-MX"/>
        </w:rPr>
        <w:t>a continuaci</w:t>
      </w:r>
      <w:r w:rsidR="001D364B" w:rsidRPr="001D364B">
        <w:rPr>
          <w:lang w:val="es-MX"/>
        </w:rPr>
        <w:t>ón</w:t>
      </w:r>
      <w:r w:rsidRPr="00DA1B14">
        <w:rPr>
          <w:lang w:val="es-MX"/>
        </w:rPr>
        <w:t xml:space="preserve"> del bloque </w:t>
      </w:r>
      <w:r w:rsidRPr="00DA1B14">
        <w:rPr>
          <w:rStyle w:val="Literal"/>
          <w:lang w:val="es-MX"/>
        </w:rPr>
        <w:t>while</w:t>
      </w:r>
      <w:r w:rsidRPr="00DA1B14">
        <w:rPr>
          <w:lang w:val="es-MX"/>
        </w:rPr>
        <w:t>.</w:t>
      </w:r>
    </w:p>
    <w:p w:rsidR="00AC09D8" w:rsidRPr="00DA1B14" w:rsidRDefault="00DA1B14" w:rsidP="00AC09D8">
      <w:pPr>
        <w:pStyle w:val="Non-TOCHeading3"/>
        <w:rPr>
          <w:lang w:val="es-MX"/>
        </w:rPr>
      </w:pPr>
      <w:r w:rsidRPr="00DA1B14">
        <w:rPr>
          <w:lang w:val="es-MX"/>
        </w:rPr>
        <w:t>Verificando si el Jugador ha Perdido</w:t>
      </w:r>
    </w:p>
    <w:p w:rsidR="00AC09D8" w:rsidRPr="00DA1B14" w:rsidRDefault="00AC09D8" w:rsidP="00AC09D8">
      <w:pPr>
        <w:pStyle w:val="SourceCode"/>
        <w:rPr>
          <w:lang w:val="es-MX"/>
        </w:rPr>
      </w:pPr>
      <w:r w:rsidRPr="007901D6">
        <w:rPr>
          <w:rStyle w:val="SourceLineNumber"/>
          <w:lang w:val="es-MX"/>
        </w:rPr>
        <w:t>207.</w:t>
      </w:r>
      <w:r w:rsidRPr="007901D6">
        <w:rPr>
          <w:lang w:val="es-MX"/>
        </w:rPr>
        <w:t xml:space="preserve">         </w:t>
      </w:r>
      <w:r w:rsidR="00E65EF3" w:rsidRPr="0028048D">
        <w:rPr>
          <w:lang w:val="es-MX"/>
        </w:rPr>
        <w:t xml:space="preserve">dispositivosSonar </w:t>
      </w:r>
      <w:r w:rsidRPr="00DA1B14">
        <w:rPr>
          <w:lang w:val="es-MX"/>
        </w:rPr>
        <w:t>-= 1</w:t>
      </w:r>
    </w:p>
    <w:p w:rsidR="00DA1B14" w:rsidRPr="00DA1B14" w:rsidRDefault="00DA1B14" w:rsidP="00DA1B14">
      <w:pPr>
        <w:pStyle w:val="Body"/>
        <w:rPr>
          <w:lang w:val="es-MX"/>
        </w:rPr>
      </w:pPr>
      <w:r w:rsidRPr="00DA1B14">
        <w:rPr>
          <w:lang w:val="es-MX"/>
        </w:rPr>
        <w:lastRenderedPageBreak/>
        <w:t xml:space="preserve">La línea 207 es la última línea del ciclo </w:t>
      </w:r>
      <w:r w:rsidRPr="00DA1B14">
        <w:rPr>
          <w:rStyle w:val="Literal"/>
          <w:lang w:val="es-MX"/>
        </w:rPr>
        <w:t>while</w:t>
      </w:r>
      <w:r w:rsidRPr="00DA1B14">
        <w:rPr>
          <w:lang w:val="es-MX"/>
        </w:rPr>
        <w:t xml:space="preserve"> que comenzó en la línea 179. Decrementa la variable </w:t>
      </w:r>
      <w:r w:rsidRPr="00DA1B14">
        <w:rPr>
          <w:rStyle w:val="Literal"/>
          <w:lang w:val="es-MX"/>
        </w:rPr>
        <w:t>dispositivosSonar</w:t>
      </w:r>
      <w:r w:rsidRPr="00DA1B14">
        <w:rPr>
          <w:lang w:val="es-MX"/>
        </w:rPr>
        <w:t xml:space="preserve"> porque el jugador ha utilizado uno. Si el jugador </w:t>
      </w:r>
      <w:r w:rsidR="001D364B" w:rsidRPr="001D364B">
        <w:rPr>
          <w:lang w:val="es-MX"/>
        </w:rPr>
        <w:t>continúa</w:t>
      </w:r>
      <w:r w:rsidRPr="00DA1B14">
        <w:rPr>
          <w:lang w:val="es-MX"/>
        </w:rPr>
        <w:t xml:space="preserve"> errando los cofres de tesoro, eventualmente </w:t>
      </w:r>
      <w:r w:rsidRPr="00DA1B14">
        <w:rPr>
          <w:rStyle w:val="Literal"/>
          <w:lang w:val="es-MX"/>
        </w:rPr>
        <w:t>dispositivosSonar</w:t>
      </w:r>
      <w:r w:rsidRPr="00DA1B14">
        <w:rPr>
          <w:lang w:val="es-MX"/>
        </w:rPr>
        <w:t xml:space="preserve"> se reducirá a </w:t>
      </w:r>
      <w:r w:rsidRPr="00DA1B14">
        <w:rPr>
          <w:rStyle w:val="Literal"/>
          <w:lang w:val="es-MX"/>
        </w:rPr>
        <w:t>0</w:t>
      </w:r>
      <w:r w:rsidRPr="00DA1B14">
        <w:rPr>
          <w:lang w:val="es-MX"/>
        </w:rPr>
        <w:t>. Luego de esta línea, la ejecución salta a</w:t>
      </w:r>
      <w:r w:rsidR="001D364B">
        <w:rPr>
          <w:lang w:val="es-MX"/>
        </w:rPr>
        <w:t>trás hacia la línea 179 para re</w:t>
      </w:r>
      <w:r w:rsidRPr="00DA1B14">
        <w:rPr>
          <w:lang w:val="es-MX"/>
        </w:rPr>
        <w:t xml:space="preserve">evaluar la condición del ciclo </w:t>
      </w:r>
      <w:r w:rsidRPr="00DA1B14">
        <w:rPr>
          <w:rStyle w:val="Literal"/>
          <w:lang w:val="es-MX"/>
        </w:rPr>
        <w:t>while</w:t>
      </w:r>
      <w:r w:rsidRPr="00DA1B14">
        <w:rPr>
          <w:lang w:val="es-MX"/>
        </w:rPr>
        <w:t xml:space="preserve"> (que era </w:t>
      </w:r>
      <w:r w:rsidRPr="00DA1B14">
        <w:rPr>
          <w:rStyle w:val="Literal"/>
          <w:lang w:val="es-MX"/>
        </w:rPr>
        <w:t>dispositivosSonar &gt; 0</w:t>
      </w:r>
      <w:r w:rsidRPr="00DA1B14">
        <w:rPr>
          <w:lang w:val="es-MX"/>
        </w:rPr>
        <w:t>).</w:t>
      </w:r>
    </w:p>
    <w:p w:rsidR="00DA1B14" w:rsidRPr="00DA1B14" w:rsidRDefault="00DA1B14" w:rsidP="00DA1B14">
      <w:pPr>
        <w:pStyle w:val="Body"/>
        <w:rPr>
          <w:lang w:val="es-MX"/>
        </w:rPr>
      </w:pPr>
      <w:r w:rsidRPr="00DA1B14">
        <w:rPr>
          <w:lang w:val="es-MX"/>
        </w:rPr>
        <w:t xml:space="preserve">Si </w:t>
      </w:r>
      <w:r w:rsidRPr="00DA1B14">
        <w:rPr>
          <w:rStyle w:val="Literal"/>
          <w:lang w:val="es-MX"/>
        </w:rPr>
        <w:t>dispositivosSonar</w:t>
      </w:r>
      <w:r w:rsidRPr="00DA1B14">
        <w:rPr>
          <w:lang w:val="es-MX"/>
        </w:rPr>
        <w:t xml:space="preserve"> es </w:t>
      </w:r>
      <w:r w:rsidRPr="00DA1B14">
        <w:rPr>
          <w:rStyle w:val="Literal"/>
          <w:lang w:val="es-MX"/>
        </w:rPr>
        <w:t>0</w:t>
      </w:r>
      <w:r w:rsidRPr="00DA1B14">
        <w:rPr>
          <w:lang w:val="es-MX"/>
        </w:rPr>
        <w:t xml:space="preserve">, </w:t>
      </w:r>
      <w:r>
        <w:rPr>
          <w:lang w:val="es-MX"/>
        </w:rPr>
        <w:t xml:space="preserve">entonces la condición será </w:t>
      </w:r>
      <w:r w:rsidRPr="007901D6">
        <w:rPr>
          <w:rStyle w:val="Literal"/>
          <w:lang w:val="es-MX"/>
        </w:rPr>
        <w:t>False</w:t>
      </w:r>
      <w:r w:rsidRPr="00DA1B14">
        <w:rPr>
          <w:lang w:val="es-MX"/>
        </w:rPr>
        <w:t xml:space="preserve"> y la ejecución continuará afuera del bloque </w:t>
      </w:r>
      <w:r w:rsidRPr="00DA1B14">
        <w:rPr>
          <w:rStyle w:val="Literal"/>
          <w:lang w:val="es-MX"/>
        </w:rPr>
        <w:t>while</w:t>
      </w:r>
      <w:r w:rsidRPr="00DA1B14">
        <w:rPr>
          <w:lang w:val="es-MX"/>
        </w:rPr>
        <w:t xml:space="preserve"> en la línea 209. Pero hasta entonces, la condición continuará siendo </w:t>
      </w:r>
      <w:r w:rsidRPr="00DA1B14">
        <w:rPr>
          <w:rStyle w:val="Literal"/>
          <w:lang w:val="es-MX"/>
        </w:rPr>
        <w:t>True</w:t>
      </w:r>
      <w:r w:rsidRPr="00DA1B14">
        <w:rPr>
          <w:lang w:val="es-MX"/>
        </w:rPr>
        <w:t xml:space="preserve"> y el jugador podrá continuar realizando intentos.</w:t>
      </w:r>
    </w:p>
    <w:p w:rsidR="00E65EF3" w:rsidRPr="0028048D" w:rsidRDefault="00E65EF3" w:rsidP="00E65EF3">
      <w:pPr>
        <w:pStyle w:val="SourceCode"/>
        <w:rPr>
          <w:lang w:val="es-MX"/>
        </w:rPr>
      </w:pPr>
      <w:r w:rsidRPr="0028048D">
        <w:rPr>
          <w:rStyle w:val="SourceLineNumber"/>
          <w:lang w:val="es-MX"/>
        </w:rPr>
        <w:t>209.</w:t>
      </w:r>
      <w:r w:rsidRPr="0028048D">
        <w:rPr>
          <w:lang w:val="es-MX"/>
        </w:rPr>
        <w:t xml:space="preserve">     if dispositivosSonar == 0:</w:t>
      </w:r>
    </w:p>
    <w:p w:rsidR="00E65EF3" w:rsidRPr="00677E2E" w:rsidRDefault="00E65EF3" w:rsidP="00E65EF3">
      <w:pPr>
        <w:pStyle w:val="SourceCode"/>
        <w:rPr>
          <w:lang w:val="es-MX"/>
        </w:rPr>
      </w:pPr>
      <w:r w:rsidRPr="0028048D">
        <w:rPr>
          <w:rStyle w:val="SourceLineNumber"/>
          <w:lang w:val="es-MX"/>
        </w:rPr>
        <w:t>210.</w:t>
      </w:r>
      <w:r w:rsidRPr="0028048D">
        <w:rPr>
          <w:lang w:val="es-MX"/>
        </w:rPr>
        <w:t xml:space="preserve">         </w:t>
      </w:r>
      <w:r w:rsidRPr="00677E2E">
        <w:rPr>
          <w:lang w:val="es-MX"/>
        </w:rPr>
        <w:t>print('¡Nos hemos quedado sin dispositivos sonar! ¡Ahora tenemos que dar la vuelta y dirigirnos')</w:t>
      </w:r>
    </w:p>
    <w:p w:rsidR="00E65EF3" w:rsidRPr="0028048D" w:rsidRDefault="00E65EF3" w:rsidP="00E65EF3">
      <w:pPr>
        <w:pStyle w:val="SourceCode"/>
        <w:rPr>
          <w:lang w:val="es-MX"/>
        </w:rPr>
      </w:pPr>
      <w:r w:rsidRPr="0028048D">
        <w:rPr>
          <w:rStyle w:val="SourceLineNumber"/>
          <w:lang w:val="es-MX"/>
        </w:rPr>
        <w:t>211.</w:t>
      </w:r>
      <w:r w:rsidRPr="0028048D">
        <w:rPr>
          <w:lang w:val="es-MX"/>
        </w:rPr>
        <w:t xml:space="preserve">         </w:t>
      </w:r>
      <w:r w:rsidRPr="00677E2E">
        <w:rPr>
          <w:lang w:val="es-MX"/>
        </w:rPr>
        <w:t xml:space="preserve">print('de regreso a casa dejando tesoros en el mar! </w:t>
      </w:r>
      <w:r w:rsidRPr="0028048D">
        <w:rPr>
          <w:lang w:val="es-MX"/>
        </w:rPr>
        <w:t>Juego terminado.')</w:t>
      </w:r>
    </w:p>
    <w:p w:rsidR="00E65EF3" w:rsidRPr="00677E2E" w:rsidRDefault="00E65EF3" w:rsidP="00E65EF3">
      <w:pPr>
        <w:pStyle w:val="SourceCode"/>
        <w:rPr>
          <w:lang w:val="es-MX"/>
        </w:rPr>
      </w:pPr>
      <w:r w:rsidRPr="0028048D">
        <w:rPr>
          <w:rStyle w:val="SourceLineNumber"/>
          <w:lang w:val="es-MX"/>
        </w:rPr>
        <w:t>212.</w:t>
      </w:r>
      <w:r w:rsidRPr="0028048D">
        <w:rPr>
          <w:lang w:val="es-MX"/>
        </w:rPr>
        <w:t xml:space="preserve">         </w:t>
      </w:r>
      <w:r w:rsidRPr="00677E2E">
        <w:rPr>
          <w:lang w:val="es-MX"/>
        </w:rPr>
        <w:t>print('    Los cofres restantes estaban aquí:')</w:t>
      </w:r>
    </w:p>
    <w:p w:rsidR="00E65EF3" w:rsidRDefault="00E65EF3" w:rsidP="00E65EF3">
      <w:pPr>
        <w:pStyle w:val="SourceCode"/>
      </w:pPr>
      <w:r w:rsidRPr="00F40F6A">
        <w:rPr>
          <w:rStyle w:val="SourceLineNumber"/>
        </w:rPr>
        <w:t>213.</w:t>
      </w:r>
      <w:r>
        <w:t xml:space="preserve">         for x, y in </w:t>
      </w:r>
      <w:r w:rsidRPr="00677E2E">
        <w:t>losCofres</w:t>
      </w:r>
      <w:r>
        <w:t>:</w:t>
      </w:r>
    </w:p>
    <w:p w:rsidR="00AC09D8" w:rsidRDefault="00E65EF3" w:rsidP="00E65EF3">
      <w:pPr>
        <w:pStyle w:val="SourceCode"/>
      </w:pPr>
      <w:r w:rsidRPr="00F40F6A">
        <w:rPr>
          <w:rStyle w:val="SourceLineNumber"/>
        </w:rPr>
        <w:t>214.</w:t>
      </w:r>
      <w:r>
        <w:t xml:space="preserve">             print('    %s, %s' % (x, y))</w:t>
      </w:r>
    </w:p>
    <w:p w:rsidR="00DA1B14" w:rsidRPr="00DA1B14" w:rsidRDefault="00DA1B14" w:rsidP="00DA1B14">
      <w:pPr>
        <w:pStyle w:val="Body"/>
        <w:rPr>
          <w:lang w:val="es-MX"/>
        </w:rPr>
      </w:pPr>
      <w:r w:rsidRPr="00DA1B14">
        <w:rPr>
          <w:lang w:val="es-MX"/>
        </w:rPr>
        <w:t>La línea 209 es la primer</w:t>
      </w:r>
      <w:r w:rsidR="001D364B">
        <w:rPr>
          <w:lang w:val="es-MX"/>
        </w:rPr>
        <w:t>a</w:t>
      </w:r>
      <w:r w:rsidRPr="00DA1B14">
        <w:rPr>
          <w:lang w:val="es-MX"/>
        </w:rPr>
        <w:t xml:space="preserve"> línea fuera del ciclo </w:t>
      </w:r>
      <w:r w:rsidRPr="00DA1B14">
        <w:rPr>
          <w:rStyle w:val="Literal"/>
          <w:lang w:val="es-MX"/>
        </w:rPr>
        <w:t>while</w:t>
      </w:r>
      <w:r w:rsidRPr="00DA1B14">
        <w:rPr>
          <w:lang w:val="es-MX"/>
        </w:rPr>
        <w:t xml:space="preserve">. Cuando la ejecución alcance este punto el juego ha terminado. Si </w:t>
      </w:r>
      <w:r w:rsidRPr="00DA1B14">
        <w:rPr>
          <w:rStyle w:val="Literal"/>
          <w:lang w:val="es-MX"/>
        </w:rPr>
        <w:t>dispositivosSonar</w:t>
      </w:r>
      <w:r w:rsidRPr="00DA1B14">
        <w:rPr>
          <w:lang w:val="es-MX"/>
        </w:rPr>
        <w:t xml:space="preserve"> es </w:t>
      </w:r>
      <w:r w:rsidRPr="00DA1B14">
        <w:rPr>
          <w:rStyle w:val="Literal"/>
          <w:lang w:val="es-MX"/>
        </w:rPr>
        <w:t>0</w:t>
      </w:r>
      <w:r w:rsidRPr="00DA1B14">
        <w:rPr>
          <w:lang w:val="es-MX"/>
        </w:rPr>
        <w:t>, entonces sabes que el jugador se ha quedado sin sonares antes de encontrar todos los cofres y ha perdido.</w:t>
      </w:r>
    </w:p>
    <w:p w:rsidR="00DA1B14" w:rsidRPr="00DA1B14" w:rsidRDefault="00DA1B14" w:rsidP="00DA1B14">
      <w:pPr>
        <w:pStyle w:val="Body"/>
        <w:rPr>
          <w:lang w:val="es-MX"/>
        </w:rPr>
      </w:pPr>
      <w:r w:rsidRPr="00DA1B14">
        <w:rPr>
          <w:lang w:val="es-MX"/>
        </w:rPr>
        <w:t xml:space="preserve">Las líneas 210 a 212 le dirán al jugador que ha perdido. Luego el ciclo </w:t>
      </w:r>
      <w:r w:rsidRPr="00DA1B14">
        <w:rPr>
          <w:rStyle w:val="Literal"/>
          <w:lang w:val="es-MX"/>
        </w:rPr>
        <w:t>for</w:t>
      </w:r>
      <w:r w:rsidRPr="00DA1B14">
        <w:rPr>
          <w:lang w:val="es-MX"/>
        </w:rPr>
        <w:t xml:space="preserve"> en la línea 213 recorrerá los cofres de tesoro restantes en </w:t>
      </w:r>
      <w:r w:rsidRPr="00DA1B14">
        <w:rPr>
          <w:rStyle w:val="Literal"/>
          <w:lang w:val="es-MX"/>
        </w:rPr>
        <w:t>losCofres</w:t>
      </w:r>
      <w:r w:rsidRPr="00DA1B14">
        <w:rPr>
          <w:lang w:val="es-MX"/>
        </w:rPr>
        <w:t xml:space="preserve"> y </w:t>
      </w:r>
      <w:r w:rsidR="001D364B" w:rsidRPr="001D364B">
        <w:rPr>
          <w:lang w:val="es-MX"/>
        </w:rPr>
        <w:t>mostrará</w:t>
      </w:r>
      <w:r w:rsidRPr="00DA1B14">
        <w:rPr>
          <w:lang w:val="es-MX"/>
        </w:rPr>
        <w:t xml:space="preserve"> su posición al jugador para que pueda saber donde se encontraban.</w:t>
      </w:r>
    </w:p>
    <w:p w:rsidR="00AC09D8" w:rsidRPr="00DA1B14" w:rsidRDefault="00DA1B14" w:rsidP="00AC09D8">
      <w:pPr>
        <w:pStyle w:val="Non-TOCHeading3"/>
        <w:rPr>
          <w:lang w:val="es-MX"/>
        </w:rPr>
      </w:pPr>
      <w:r w:rsidRPr="00DA1B14">
        <w:rPr>
          <w:lang w:val="es-MX"/>
        </w:rPr>
        <w:t>La función</w:t>
      </w:r>
      <w:r>
        <w:rPr>
          <w:lang w:val="es-MX"/>
        </w:rPr>
        <w:t xml:space="preserve"> </w:t>
      </w:r>
      <w:r w:rsidRPr="007901D6">
        <w:rPr>
          <w:rStyle w:val="Literal"/>
          <w:lang w:val="es-MX"/>
        </w:rPr>
        <w:t>sys.exit()</w:t>
      </w:r>
    </w:p>
    <w:p w:rsidR="00AC09D8" w:rsidRPr="007901D6" w:rsidRDefault="00AC09D8" w:rsidP="00AC09D8">
      <w:pPr>
        <w:pStyle w:val="SourceCode"/>
        <w:rPr>
          <w:lang w:val="es-MX"/>
        </w:rPr>
      </w:pPr>
      <w:r w:rsidRPr="007901D6">
        <w:rPr>
          <w:rStyle w:val="SourceLineNumber"/>
          <w:lang w:val="es-MX"/>
        </w:rPr>
        <w:t>216.</w:t>
      </w:r>
      <w:r w:rsidRPr="007901D6">
        <w:rPr>
          <w:lang w:val="es-MX"/>
        </w:rPr>
        <w:t xml:space="preserve">     if not </w:t>
      </w:r>
      <w:r w:rsidR="00E65EF3" w:rsidRPr="007901D6">
        <w:rPr>
          <w:lang w:val="es-MX"/>
        </w:rPr>
        <w:t>jugarDeNuevo</w:t>
      </w:r>
      <w:r w:rsidRPr="007901D6">
        <w:rPr>
          <w:lang w:val="es-MX"/>
        </w:rPr>
        <w:t>():</w:t>
      </w:r>
    </w:p>
    <w:p w:rsidR="00AC09D8" w:rsidRPr="007901D6" w:rsidRDefault="00AC09D8" w:rsidP="00AC09D8">
      <w:pPr>
        <w:pStyle w:val="SourceCode"/>
        <w:rPr>
          <w:lang w:val="es-MX"/>
        </w:rPr>
      </w:pPr>
      <w:r w:rsidRPr="007901D6">
        <w:rPr>
          <w:rStyle w:val="SourceLineNumber"/>
          <w:lang w:val="es-MX"/>
        </w:rPr>
        <w:t>217.</w:t>
      </w:r>
      <w:r w:rsidRPr="007901D6">
        <w:rPr>
          <w:lang w:val="es-MX"/>
        </w:rPr>
        <w:t xml:space="preserve">         sys.exit()</w:t>
      </w:r>
    </w:p>
    <w:p w:rsidR="00DA1B14" w:rsidRPr="00DA1B14" w:rsidRDefault="00DA1B14" w:rsidP="00DA1B14">
      <w:pPr>
        <w:pStyle w:val="Body"/>
        <w:rPr>
          <w:lang w:val="es-MX"/>
        </w:rPr>
      </w:pPr>
      <w:r w:rsidRPr="00DA1B14">
        <w:rPr>
          <w:lang w:val="es-MX"/>
        </w:rPr>
        <w:t xml:space="preserve">Pierda o gane, </w:t>
      </w:r>
      <w:r w:rsidRPr="00DA1B14">
        <w:rPr>
          <w:rStyle w:val="Literal"/>
          <w:lang w:val="es-MX"/>
        </w:rPr>
        <w:t>jugarDeNuevo()</w:t>
      </w:r>
      <w:r w:rsidRPr="00DA1B14">
        <w:rPr>
          <w:lang w:val="es-MX"/>
        </w:rPr>
        <w:t xml:space="preserve"> se vuelve a llamar para permitirle al jugador decidir si desea volver a jugar o no. Si no, </w:t>
      </w:r>
      <w:r w:rsidRPr="00DA1B14">
        <w:rPr>
          <w:rStyle w:val="Literal"/>
          <w:lang w:val="es-MX"/>
        </w:rPr>
        <w:t>jugarDeNuevo()</w:t>
      </w:r>
      <w:r w:rsidRPr="00DA1B14">
        <w:rPr>
          <w:lang w:val="es-MX"/>
        </w:rPr>
        <w:t xml:space="preserve"> retornará </w:t>
      </w:r>
      <w:r w:rsidRPr="00DA1B14">
        <w:rPr>
          <w:rStyle w:val="Literal"/>
          <w:lang w:val="es-MX"/>
        </w:rPr>
        <w:t>False</w:t>
      </w:r>
      <w:r>
        <w:rPr>
          <w:lang w:val="es-MX"/>
        </w:rPr>
        <w:t xml:space="preserve">. El operador </w:t>
      </w:r>
      <w:r w:rsidRPr="007901D6">
        <w:rPr>
          <w:rStyle w:val="Literal"/>
          <w:lang w:val="es-MX"/>
        </w:rPr>
        <w:t>not</w:t>
      </w:r>
      <w:r w:rsidRPr="00DA1B14">
        <w:rPr>
          <w:lang w:val="es-MX"/>
        </w:rPr>
        <w:t xml:space="preserve"> en la línea 216 cambia esto a </w:t>
      </w:r>
      <w:r w:rsidRPr="00DA1B14">
        <w:rPr>
          <w:rStyle w:val="Literal"/>
          <w:lang w:val="es-MX"/>
        </w:rPr>
        <w:t>True</w:t>
      </w:r>
      <w:r w:rsidRPr="00DA1B14">
        <w:rPr>
          <w:lang w:val="es-MX"/>
        </w:rPr>
        <w:t xml:space="preserve">, haciendo la condición de la sentencia </w:t>
      </w:r>
      <w:r w:rsidRPr="00DA1B14">
        <w:rPr>
          <w:rStyle w:val="Literal"/>
          <w:lang w:val="es-MX"/>
        </w:rPr>
        <w:t>if</w:t>
      </w:r>
      <w:r w:rsidRPr="00DA1B14">
        <w:rPr>
          <w:lang w:val="es-MX"/>
        </w:rPr>
        <w:t xml:space="preserve"> </w:t>
      </w:r>
      <w:r w:rsidRPr="00DA1B14">
        <w:rPr>
          <w:rStyle w:val="Literal"/>
          <w:lang w:val="es-MX"/>
        </w:rPr>
        <w:t>True</w:t>
      </w:r>
      <w:r w:rsidRPr="00DA1B14">
        <w:rPr>
          <w:lang w:val="es-MX"/>
        </w:rPr>
        <w:t xml:space="preserve">, por lo que </w:t>
      </w:r>
      <w:r w:rsidRPr="00DA1B14">
        <w:rPr>
          <w:rStyle w:val="Literal"/>
          <w:lang w:val="es-MX"/>
        </w:rPr>
        <w:t>sys.exit()</w:t>
      </w:r>
      <w:r w:rsidRPr="00DA1B14">
        <w:rPr>
          <w:lang w:val="es-MX"/>
        </w:rPr>
        <w:t xml:space="preserve"> será ejecutado. Esto causará que el programa finalice.</w:t>
      </w:r>
    </w:p>
    <w:p w:rsidR="00DA1B14" w:rsidRDefault="00DA1B14" w:rsidP="00DA1B14">
      <w:pPr>
        <w:pStyle w:val="Body"/>
        <w:rPr>
          <w:lang w:val="es-MX"/>
        </w:rPr>
      </w:pPr>
      <w:r w:rsidRPr="00DA1B14">
        <w:rPr>
          <w:lang w:val="es-MX"/>
        </w:rPr>
        <w:t xml:space="preserve">Si el jugador desea volver a jugar, la ejécución volverá al principio del ciclo </w:t>
      </w:r>
      <w:r w:rsidRPr="00DA1B14">
        <w:rPr>
          <w:rStyle w:val="Literal"/>
          <w:lang w:val="es-MX"/>
        </w:rPr>
        <w:t>while</w:t>
      </w:r>
      <w:r w:rsidRPr="00DA1B14">
        <w:rPr>
          <w:lang w:val="es-MX"/>
        </w:rPr>
        <w:t xml:space="preserve"> en la línea 171 donde el juego comienza.</w:t>
      </w:r>
    </w:p>
    <w:p w:rsidR="001D364B" w:rsidRDefault="001D364B" w:rsidP="00DA1B14">
      <w:pPr>
        <w:pStyle w:val="Body"/>
        <w:rPr>
          <w:lang w:val="es-MX"/>
        </w:rPr>
      </w:pPr>
    </w:p>
    <w:p w:rsidR="001D364B" w:rsidRPr="00DA1B14" w:rsidRDefault="001D364B" w:rsidP="00DA1B14">
      <w:pPr>
        <w:pStyle w:val="Body"/>
        <w:rPr>
          <w:lang w:val="es-MX"/>
        </w:rPr>
      </w:pPr>
    </w:p>
    <w:p w:rsidR="00AC09D8" w:rsidRPr="00DA1B14" w:rsidRDefault="00DA1B14" w:rsidP="002A3D5E">
      <w:pPr>
        <w:pStyle w:val="Non-TOCHeading3"/>
        <w:rPr>
          <w:lang w:val="es-MX"/>
        </w:rPr>
      </w:pPr>
      <w:r w:rsidRPr="00DA1B14">
        <w:rPr>
          <w:lang w:val="es-MX"/>
        </w:rPr>
        <w:lastRenderedPageBreak/>
        <w:t>Resumen</w:t>
      </w:r>
    </w:p>
    <w:p w:rsidR="00DA1B14" w:rsidRPr="00DA1B14" w:rsidRDefault="00DA1B14" w:rsidP="00DA1B14">
      <w:pPr>
        <w:pStyle w:val="Body"/>
        <w:rPr>
          <w:lang w:val="es-MX"/>
        </w:rPr>
      </w:pPr>
      <w:r w:rsidRPr="00DA1B14">
        <w:rPr>
          <w:lang w:val="es-MX"/>
        </w:rPr>
        <w:t>¿Recuerdas como nuestro juego Tic Tac numeraba los espacios en el tablero del Tic Tac de 1 a 9 ? Este tipo d</w:t>
      </w:r>
      <w:r w:rsidR="001D364B">
        <w:rPr>
          <w:lang w:val="es-MX"/>
        </w:rPr>
        <w:t>e sistemas de coordenadas puede</w:t>
      </w:r>
      <w:r w:rsidRPr="00DA1B14">
        <w:rPr>
          <w:lang w:val="es-MX"/>
        </w:rPr>
        <w:t xml:space="preserve"> haber servido para un tablero con menos de diez espacios. Pero ¡el tablero de sonar posee 900 espacios! El sistema de coordenadas Cartesianas que hemos aprendido en el último </w:t>
      </w:r>
      <w:r w:rsidR="001D364B">
        <w:rPr>
          <w:lang w:val="es-MX"/>
        </w:rPr>
        <w:t>c</w:t>
      </w:r>
      <w:r w:rsidRPr="00DA1B14">
        <w:rPr>
          <w:lang w:val="es-MX"/>
        </w:rPr>
        <w:t>apítulo realmente hace estos espacios manejables, especialmente cuando nuestro juego necesita hallar distancias entre dos puntos del tablero.</w:t>
      </w:r>
    </w:p>
    <w:p w:rsidR="00DA1B14" w:rsidRPr="00DA1B14" w:rsidRDefault="00DA1B14" w:rsidP="00DA1B14">
      <w:pPr>
        <w:pStyle w:val="Body"/>
        <w:rPr>
          <w:lang w:val="es-MX"/>
        </w:rPr>
      </w:pPr>
      <w:r w:rsidRPr="00DA1B14">
        <w:rPr>
          <w:lang w:val="es-MX"/>
        </w:rPr>
        <w:t xml:space="preserve">Las posiciones en juegos que utilizen sistemas de coordenadas Cartesianas pueden ser almacenadas en una lista de listas, siendo el primer índice la coordenada X y el segundo índice la coordenada Y. Esto resultará en un acceso a las coordenadas del estilo </w:t>
      </w:r>
      <w:r w:rsidRPr="00DA1B14">
        <w:rPr>
          <w:rStyle w:val="Literal"/>
          <w:lang w:val="es-MX"/>
        </w:rPr>
        <w:t>tablero[x][y]</w:t>
      </w:r>
      <w:r w:rsidRPr="00DA1B14">
        <w:rPr>
          <w:lang w:val="es-MX"/>
        </w:rPr>
        <w:t>.</w:t>
      </w:r>
    </w:p>
    <w:p w:rsidR="00DA1B14" w:rsidRPr="00DA1B14" w:rsidRDefault="00DA1B14" w:rsidP="00DA1B14">
      <w:pPr>
        <w:pStyle w:val="Body"/>
        <w:rPr>
          <w:lang w:val="es-MX"/>
        </w:rPr>
      </w:pPr>
      <w:r w:rsidRPr="00DA1B14">
        <w:rPr>
          <w:lang w:val="es-MX"/>
        </w:rPr>
        <w:t>Estas estructuras de datos (como las utilizadas para el oceano y las posiciones de los tesoros) hacen posible tener representaciones de conceptos complicados, y el juego se convierte mayormente en modificar estas estructuras de datos.</w:t>
      </w:r>
    </w:p>
    <w:p w:rsidR="005945D2" w:rsidRPr="00DA1B14" w:rsidRDefault="00DA1B14" w:rsidP="00DA1B14">
      <w:pPr>
        <w:pStyle w:val="Body"/>
        <w:rPr>
          <w:lang w:val="es-MX"/>
        </w:rPr>
        <w:sectPr w:rsidR="005945D2" w:rsidRPr="00DA1B14" w:rsidSect="009D6EB8">
          <w:headerReference w:type="default" r:id="rId95"/>
          <w:pgSz w:w="11520" w:h="14400" w:code="32767"/>
          <w:pgMar w:top="1440" w:right="1440" w:bottom="1440" w:left="1440" w:header="720" w:footer="720" w:gutter="0"/>
          <w:cols w:space="720"/>
          <w:docGrid w:linePitch="360"/>
        </w:sectPr>
      </w:pPr>
      <w:r w:rsidRPr="00DA1B14">
        <w:rPr>
          <w:lang w:val="es-MX"/>
        </w:rPr>
        <w:t>En el próximo capítulo, representaremos letras como números u</w:t>
      </w:r>
      <w:r w:rsidR="001D364B">
        <w:rPr>
          <w:lang w:val="es-MX"/>
        </w:rPr>
        <w:t>tilizando su código ASCII. (Este</w:t>
      </w:r>
      <w:r w:rsidRPr="00DA1B14">
        <w:rPr>
          <w:lang w:val="es-MX"/>
        </w:rPr>
        <w:t xml:space="preserve"> es el mismo término ASCII utilizado previamente en "arte ASCII"). Al representar texto como números, podemoas realizar operaciones matemáticas en ellos que encriptarán o desencriptarán mensajes secret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BF7786" w:rsidTr="005945D2">
        <w:tc>
          <w:tcPr>
            <w:tcW w:w="1217" w:type="dxa"/>
            <w:vMerge w:val="restart"/>
          </w:tcPr>
          <w:p w:rsidR="00BF7786" w:rsidRDefault="00BF7786" w:rsidP="009926CD">
            <w:pPr>
              <w:pStyle w:val="ChapterNumber"/>
            </w:pPr>
            <w:r>
              <w:rPr>
                <w:noProof/>
              </w:rPr>
              <w:lastRenderedPageBreak/>
              <w:drawing>
                <wp:inline distT="0" distB="0" distL="0" distR="0" wp14:anchorId="3D57F233" wp14:editId="71F35FD2">
                  <wp:extent cx="635954" cy="7315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BF7786" w:rsidRDefault="00BF7786" w:rsidP="00AA2B88">
            <w:pPr>
              <w:pStyle w:val="ChapterNumber"/>
            </w:pPr>
            <w:r>
              <w:t>C</w:t>
            </w:r>
            <w:r w:rsidR="00AA2B88" w:rsidRPr="00AA2B88">
              <w:t>apítulo</w:t>
            </w:r>
            <w:r>
              <w:t xml:space="preserve"> 14</w:t>
            </w:r>
          </w:p>
        </w:tc>
      </w:tr>
      <w:tr w:rsidR="00BF7786" w:rsidTr="005945D2">
        <w:tc>
          <w:tcPr>
            <w:tcW w:w="1217" w:type="dxa"/>
            <w:vMerge/>
          </w:tcPr>
          <w:p w:rsidR="00BF7786" w:rsidRDefault="00BF7786" w:rsidP="009926CD">
            <w:pPr>
              <w:pStyle w:val="Heading1"/>
              <w:outlineLvl w:val="0"/>
            </w:pPr>
          </w:p>
        </w:tc>
        <w:tc>
          <w:tcPr>
            <w:tcW w:w="7639" w:type="dxa"/>
          </w:tcPr>
          <w:p w:rsidR="00BF7786" w:rsidRDefault="00BF7786" w:rsidP="00AA2B88">
            <w:pPr>
              <w:pStyle w:val="Heading1"/>
              <w:outlineLvl w:val="0"/>
            </w:pPr>
            <w:bookmarkStart w:id="119" w:name="_Toc428114141"/>
            <w:r>
              <w:t>C</w:t>
            </w:r>
            <w:r w:rsidR="00AA2B88">
              <w:t>ifrado</w:t>
            </w:r>
            <w:r>
              <w:t xml:space="preserve"> C</w:t>
            </w:r>
            <w:r w:rsidR="00AA2B88" w:rsidRPr="00AA2B88">
              <w:t>ésar</w:t>
            </w:r>
            <w:bookmarkEnd w:id="119"/>
          </w:p>
        </w:tc>
      </w:tr>
    </w:tbl>
    <w:p w:rsidR="00BF7786" w:rsidRPr="001D364B" w:rsidRDefault="001D364B" w:rsidP="00BF7786">
      <w:pPr>
        <w:pStyle w:val="TopicsCoveredbox"/>
        <w:rPr>
          <w:lang w:val="es-MX"/>
        </w:rPr>
      </w:pPr>
      <w:r w:rsidRPr="001D364B">
        <w:rPr>
          <w:lang w:val="es-MX"/>
        </w:rPr>
        <w:t>Temas Tratados En Este Capítulo:</w:t>
      </w:r>
    </w:p>
    <w:p w:rsidR="00AA2B88" w:rsidRDefault="00AA2B88" w:rsidP="00AA2B88">
      <w:pPr>
        <w:pStyle w:val="TopicsCoveredbox"/>
        <w:numPr>
          <w:ilvl w:val="0"/>
          <w:numId w:val="15"/>
        </w:numPr>
      </w:pPr>
      <w:r>
        <w:t>Criptografía y cifrados</w:t>
      </w:r>
    </w:p>
    <w:p w:rsidR="00AA2B88" w:rsidRDefault="00AA2B88" w:rsidP="00AA2B88">
      <w:pPr>
        <w:pStyle w:val="TopicsCoveredbox"/>
        <w:numPr>
          <w:ilvl w:val="0"/>
          <w:numId w:val="15"/>
        </w:numPr>
      </w:pPr>
      <w:r>
        <w:t>Encriptar y desencriptar</w:t>
      </w:r>
    </w:p>
    <w:p w:rsidR="00AA2B88" w:rsidRPr="00AA2B88" w:rsidRDefault="00AA2B88" w:rsidP="00AA2B88">
      <w:pPr>
        <w:pStyle w:val="TopicsCoveredbox"/>
        <w:numPr>
          <w:ilvl w:val="0"/>
          <w:numId w:val="15"/>
        </w:numPr>
        <w:rPr>
          <w:lang w:val="es-MX"/>
        </w:rPr>
      </w:pPr>
      <w:r w:rsidRPr="00AA2B88">
        <w:rPr>
          <w:lang w:val="es-MX"/>
        </w:rPr>
        <w:t>Texto cifrado, texto simple, claves y símbolos</w:t>
      </w:r>
    </w:p>
    <w:p w:rsidR="00AA2B88" w:rsidRDefault="00AA2B88" w:rsidP="00AA2B88">
      <w:pPr>
        <w:pStyle w:val="TopicsCoveredbox"/>
        <w:numPr>
          <w:ilvl w:val="0"/>
          <w:numId w:val="15"/>
        </w:numPr>
      </w:pPr>
      <w:r>
        <w:t>El Cifrado César</w:t>
      </w:r>
    </w:p>
    <w:p w:rsidR="00AA2B88" w:rsidRDefault="00AA2B88" w:rsidP="00AA2B88">
      <w:pPr>
        <w:pStyle w:val="TopicsCoveredbox"/>
        <w:numPr>
          <w:ilvl w:val="0"/>
          <w:numId w:val="15"/>
        </w:numPr>
      </w:pPr>
      <w:r>
        <w:t>Valores ordinales ASCII</w:t>
      </w:r>
    </w:p>
    <w:p w:rsidR="00AA2B88" w:rsidRPr="00AA2B88" w:rsidRDefault="00AA2B88" w:rsidP="00AA2B88">
      <w:pPr>
        <w:pStyle w:val="TopicsCoveredbox"/>
        <w:numPr>
          <w:ilvl w:val="0"/>
          <w:numId w:val="15"/>
        </w:numPr>
        <w:rPr>
          <w:lang w:val="es-MX"/>
        </w:rPr>
      </w:pPr>
      <w:r w:rsidRPr="00AA2B88">
        <w:rPr>
          <w:lang w:val="es-MX"/>
        </w:rPr>
        <w:t xml:space="preserve">Las funciones </w:t>
      </w:r>
      <w:r w:rsidRPr="00AA2B88">
        <w:rPr>
          <w:rStyle w:val="Literal"/>
          <w:lang w:val="es-MX"/>
        </w:rPr>
        <w:t>chr()</w:t>
      </w:r>
      <w:r w:rsidRPr="00AA2B88">
        <w:rPr>
          <w:lang w:val="es-MX"/>
        </w:rPr>
        <w:t xml:space="preserve"> y </w:t>
      </w:r>
      <w:r w:rsidRPr="00AA2B88">
        <w:rPr>
          <w:rStyle w:val="Literal"/>
          <w:lang w:val="es-MX"/>
        </w:rPr>
        <w:t>ord()</w:t>
      </w:r>
    </w:p>
    <w:p w:rsidR="00AA2B88" w:rsidRPr="00AA2B88" w:rsidRDefault="00AA2B88" w:rsidP="00AA2B88">
      <w:pPr>
        <w:pStyle w:val="TopicsCoveredbox"/>
        <w:numPr>
          <w:ilvl w:val="0"/>
          <w:numId w:val="15"/>
        </w:numPr>
        <w:rPr>
          <w:lang w:val="es-MX"/>
        </w:rPr>
      </w:pPr>
      <w:r w:rsidRPr="00AA2B88">
        <w:rPr>
          <w:lang w:val="es-MX"/>
        </w:rPr>
        <w:t xml:space="preserve">El método de cadena </w:t>
      </w:r>
      <w:r w:rsidRPr="00AA2B88">
        <w:rPr>
          <w:rStyle w:val="Literal"/>
          <w:lang w:val="es-MX"/>
        </w:rPr>
        <w:t>isalpha()</w:t>
      </w:r>
    </w:p>
    <w:p w:rsidR="00AA2B88" w:rsidRPr="00AA2B88" w:rsidRDefault="00AA2B88" w:rsidP="00AA2B88">
      <w:pPr>
        <w:pStyle w:val="TopicsCoveredbox"/>
        <w:numPr>
          <w:ilvl w:val="0"/>
          <w:numId w:val="15"/>
        </w:numPr>
        <w:rPr>
          <w:lang w:val="es-MX"/>
        </w:rPr>
      </w:pPr>
      <w:r w:rsidRPr="00AA2B88">
        <w:rPr>
          <w:lang w:val="es-MX"/>
        </w:rPr>
        <w:t xml:space="preserve">Los métodos de cadena </w:t>
      </w:r>
      <w:r w:rsidRPr="00AA2B88">
        <w:rPr>
          <w:rStyle w:val="Literal"/>
          <w:lang w:val="es-MX"/>
        </w:rPr>
        <w:t>isupper()</w:t>
      </w:r>
      <w:r w:rsidRPr="00AA2B88">
        <w:rPr>
          <w:lang w:val="es-MX"/>
        </w:rPr>
        <w:t xml:space="preserve"> &amp; </w:t>
      </w:r>
      <w:r w:rsidRPr="00AA2B88">
        <w:rPr>
          <w:rStyle w:val="Literal"/>
          <w:lang w:val="es-MX"/>
        </w:rPr>
        <w:t>islower()</w:t>
      </w:r>
    </w:p>
    <w:p w:rsidR="00AA2B88" w:rsidRDefault="00AA2B88" w:rsidP="00AA2B88">
      <w:pPr>
        <w:pStyle w:val="TopicsCoveredbox"/>
        <w:numPr>
          <w:ilvl w:val="0"/>
          <w:numId w:val="15"/>
        </w:numPr>
      </w:pPr>
      <w:r>
        <w:t>Criptoanálisis</w:t>
      </w:r>
    </w:p>
    <w:p w:rsidR="00BF7786" w:rsidRPr="00AA2B88" w:rsidRDefault="00AA2B88" w:rsidP="00AA2B88">
      <w:pPr>
        <w:pStyle w:val="TopicsCoveredbox"/>
        <w:numPr>
          <w:ilvl w:val="0"/>
          <w:numId w:val="15"/>
        </w:numPr>
        <w:rPr>
          <w:lang w:val="es-MX"/>
        </w:rPr>
      </w:pPr>
      <w:r w:rsidRPr="00AA2B88">
        <w:rPr>
          <w:lang w:val="es-MX"/>
        </w:rPr>
        <w:t>El método de fuerza bruta</w:t>
      </w:r>
    </w:p>
    <w:p w:rsidR="00AA2B88" w:rsidRPr="00AA2B88" w:rsidRDefault="00AA2B88" w:rsidP="00AA2B88">
      <w:pPr>
        <w:pStyle w:val="Body"/>
        <w:rPr>
          <w:lang w:val="es-MX"/>
        </w:rPr>
      </w:pPr>
      <w:r w:rsidRPr="00AA2B88">
        <w:rPr>
          <w:lang w:val="es-MX"/>
        </w:rPr>
        <w:t xml:space="preserve">El programa de este capítulo no es realmente un juego, pero es un programa divertido. Este programa traduce texto normal </w:t>
      </w:r>
      <w:r w:rsidR="001D364B">
        <w:rPr>
          <w:lang w:val="es-MX"/>
        </w:rPr>
        <w:t>a</w:t>
      </w:r>
      <w:r w:rsidRPr="00AA2B88">
        <w:rPr>
          <w:lang w:val="es-MX"/>
        </w:rPr>
        <w:t xml:space="preserve"> un código secreto. También puede convertir mensajes en el código secreto a texto normal. Sólo alguien que conozca este código secreto podrá entender nuestros mensajes secretos.</w:t>
      </w:r>
    </w:p>
    <w:p w:rsidR="00BF7786" w:rsidRPr="00AA2B88" w:rsidRDefault="00AA2B88" w:rsidP="00AA2B88">
      <w:pPr>
        <w:pStyle w:val="Body"/>
        <w:rPr>
          <w:lang w:val="es-MX"/>
        </w:rPr>
      </w:pPr>
      <w:r w:rsidRPr="00AA2B88">
        <w:rPr>
          <w:lang w:val="es-MX"/>
        </w:rPr>
        <w:t>Como este programa manipula texto para convertirlo en mensajes secretos, aprenderás varios nuevos métodos y funciones para manipular cadenas. También aprenderás cómo los programas pueden hacer matemática con cadenas de texto así como lo hacen con números.</w:t>
      </w:r>
    </w:p>
    <w:p w:rsidR="00BF7786" w:rsidRPr="00AA2B88" w:rsidRDefault="00AA2B88" w:rsidP="00BF7786">
      <w:pPr>
        <w:pStyle w:val="Heading2"/>
        <w:rPr>
          <w:lang w:val="es-MX"/>
        </w:rPr>
      </w:pPr>
      <w:bookmarkStart w:id="120" w:name="_Toc428114142"/>
      <w:r w:rsidRPr="00AA2B88">
        <w:rPr>
          <w:lang w:val="es-MX"/>
        </w:rPr>
        <w:t>Criptografía</w:t>
      </w:r>
      <w:bookmarkEnd w:id="120"/>
    </w:p>
    <w:p w:rsidR="00AA2B88" w:rsidRPr="00AA2B88" w:rsidRDefault="00AA2B88" w:rsidP="00AA2B88">
      <w:pPr>
        <w:pStyle w:val="Body"/>
        <w:rPr>
          <w:lang w:val="es-MX"/>
        </w:rPr>
      </w:pPr>
      <w:r w:rsidRPr="00AA2B88">
        <w:rPr>
          <w:lang w:val="es-MX"/>
        </w:rPr>
        <w:t xml:space="preserve">La ciencia de escribir códigos secretos se llama </w:t>
      </w:r>
      <w:r w:rsidRPr="00AA2B88">
        <w:rPr>
          <w:rStyle w:val="Definition"/>
          <w:lang w:val="es-MX"/>
        </w:rPr>
        <w:t>criptografía</w:t>
      </w:r>
      <w:r w:rsidRPr="00AA2B88">
        <w:rPr>
          <w:lang w:val="es-MX"/>
        </w:rPr>
        <w:t xml:space="preserve">. Por miles de años la criptografía ha permitido crear mensajes secretos que sólo el emisor y el receptor podían entender, incluso en caso de que alguien capturase al mensajero y leyese el mensaje codificado. Los sistemas secretos de codificación se llaman </w:t>
      </w:r>
      <w:r w:rsidRPr="00AA2B88">
        <w:rPr>
          <w:rStyle w:val="Definition"/>
          <w:lang w:val="es-MX"/>
        </w:rPr>
        <w:t>cifrados</w:t>
      </w:r>
      <w:r w:rsidRPr="00AA2B88">
        <w:rPr>
          <w:lang w:val="es-MX"/>
        </w:rPr>
        <w:t>. El cifrado que usa el programa de este capítulo se llama Cifrado César.</w:t>
      </w:r>
    </w:p>
    <w:p w:rsidR="00BF7786" w:rsidRPr="00AA2B88" w:rsidRDefault="00AA2B88" w:rsidP="00BF7786">
      <w:pPr>
        <w:pStyle w:val="Body"/>
        <w:rPr>
          <w:lang w:val="es-MX"/>
        </w:rPr>
      </w:pPr>
      <w:r w:rsidRPr="00AA2B88">
        <w:rPr>
          <w:lang w:val="es-MX"/>
        </w:rPr>
        <w:t xml:space="preserve">En criptografía, llamamos </w:t>
      </w:r>
      <w:r w:rsidRPr="00AA2B88">
        <w:rPr>
          <w:rStyle w:val="Definition"/>
          <w:lang w:val="es-MX"/>
        </w:rPr>
        <w:t>texto plano</w:t>
      </w:r>
      <w:r w:rsidRPr="00AA2B88">
        <w:rPr>
          <w:lang w:val="es-MX"/>
        </w:rPr>
        <w:t xml:space="preserve"> al mensaje que queremos codificar. El texto p</w:t>
      </w:r>
      <w:r>
        <w:rPr>
          <w:lang w:val="es-MX"/>
        </w:rPr>
        <w:t>lano podría ser algo como esto:</w:t>
      </w:r>
    </w:p>
    <w:p w:rsidR="00BF7786" w:rsidRPr="001D364B" w:rsidRDefault="001D364B" w:rsidP="00BF7786">
      <w:pPr>
        <w:pStyle w:val="CodeExample"/>
        <w:rPr>
          <w:lang w:val="es-MX"/>
        </w:rPr>
      </w:pPr>
      <w:r w:rsidRPr="001D364B">
        <w:rPr>
          <w:lang w:val="es-MX"/>
        </w:rPr>
        <w:t>¡Hola! Las llaves de la casa te esperan escondidas bajo la maceta.</w:t>
      </w:r>
    </w:p>
    <w:p w:rsidR="00BF7786" w:rsidRPr="00AA2B88" w:rsidRDefault="00AA2B88" w:rsidP="00BF7786">
      <w:pPr>
        <w:pStyle w:val="Body"/>
        <w:rPr>
          <w:lang w:val="es-MX"/>
        </w:rPr>
      </w:pPr>
      <w:r w:rsidRPr="00AA2B88">
        <w:rPr>
          <w:lang w:val="es-MX"/>
        </w:rPr>
        <w:lastRenderedPageBreak/>
        <w:t xml:space="preserve">El proceso de convertir el texto plano en el mensaje codificado se llama cifrado o </w:t>
      </w:r>
      <w:r w:rsidRPr="00AA2B88">
        <w:rPr>
          <w:rStyle w:val="Definition"/>
          <w:lang w:val="es-MX"/>
        </w:rPr>
        <w:t>encriptación</w:t>
      </w:r>
      <w:r w:rsidRPr="00AA2B88">
        <w:rPr>
          <w:lang w:val="es-MX"/>
        </w:rPr>
        <w:t xml:space="preserve">. El texto cifrado también se llama </w:t>
      </w:r>
      <w:r w:rsidRPr="00AA2B88">
        <w:rPr>
          <w:rStyle w:val="Definition"/>
          <w:lang w:val="es-MX"/>
        </w:rPr>
        <w:t>criptograma</w:t>
      </w:r>
      <w:r w:rsidRPr="00AA2B88">
        <w:rPr>
          <w:lang w:val="es-MX"/>
        </w:rPr>
        <w:t>. El criptograma da un aspecto de ser letras aleatorias, y no es posible entender el texto plano original simplemente mirando el criptograma. Aquí está el criptograma correspondiente a la encriptación del ejemplo anterior:</w:t>
      </w:r>
    </w:p>
    <w:p w:rsidR="00BF7786" w:rsidRPr="007901D6" w:rsidRDefault="001D364B" w:rsidP="00BF7786">
      <w:pPr>
        <w:pStyle w:val="CodeExample"/>
        <w:rPr>
          <w:lang w:val="es-MX"/>
        </w:rPr>
      </w:pPr>
      <w:r w:rsidRPr="001D364B">
        <w:rPr>
          <w:lang w:val="es-MX"/>
        </w:rPr>
        <w:t>¡Yfcr! Crj ccrmvj uv cr trjr kv vjgvire vjtfeuzurj sraf cr drtvkr.</w:t>
      </w:r>
    </w:p>
    <w:p w:rsidR="00AA2B88" w:rsidRPr="00AA2B88" w:rsidRDefault="00AA2B88" w:rsidP="00AA2B88">
      <w:pPr>
        <w:pStyle w:val="Body"/>
        <w:rPr>
          <w:lang w:val="es-MX"/>
        </w:rPr>
      </w:pPr>
      <w:r w:rsidRPr="00AA2B88">
        <w:rPr>
          <w:lang w:val="es-MX"/>
        </w:rPr>
        <w:t xml:space="preserve">Pero si conoces el sistema de cifrado usado para encriptar el mensaje, puedes </w:t>
      </w:r>
      <w:r w:rsidRPr="00AA2B88">
        <w:rPr>
          <w:rStyle w:val="Definition"/>
          <w:lang w:val="es-MX"/>
        </w:rPr>
        <w:t>desencriptar</w:t>
      </w:r>
      <w:r w:rsidRPr="00AA2B88">
        <w:rPr>
          <w:lang w:val="es-MX"/>
        </w:rPr>
        <w:t xml:space="preserve"> el criptograma y convertirlo en el texto plano. (Desencriptar es lo opuesto a encriptar.)</w:t>
      </w:r>
    </w:p>
    <w:p w:rsidR="00AA2B88" w:rsidRPr="00AA2B88" w:rsidRDefault="00AA2B88" w:rsidP="00AA2B88">
      <w:pPr>
        <w:pStyle w:val="Body"/>
        <w:rPr>
          <w:lang w:val="es-MX"/>
        </w:rPr>
      </w:pPr>
      <w:r w:rsidRPr="00AA2B88">
        <w:rPr>
          <w:lang w:val="es-MX"/>
        </w:rPr>
        <w:t xml:space="preserve">Muchos cifrados también usan claves. Las </w:t>
      </w:r>
      <w:r w:rsidRPr="00AA2B88">
        <w:rPr>
          <w:rStyle w:val="Definition"/>
          <w:lang w:val="es-MX"/>
        </w:rPr>
        <w:t>claves</w:t>
      </w:r>
      <w:r w:rsidRPr="00AA2B88">
        <w:rPr>
          <w:lang w:val="es-MX"/>
        </w:rPr>
        <w:t xml:space="preserve"> son valores secretos que permiten desencriptar los criptogramas que fueron encriptados usando un cifrado específico. Piensa en el cifrado como si fuera la cerradura de una puerta. Sólo puedes abrirla con una llave particular.</w:t>
      </w:r>
    </w:p>
    <w:p w:rsidR="00BF7786" w:rsidRPr="00AA2B88" w:rsidRDefault="00AA2B88" w:rsidP="00BF7786">
      <w:pPr>
        <w:pStyle w:val="Body"/>
        <w:rPr>
          <w:lang w:val="es-MX"/>
        </w:rPr>
      </w:pPr>
      <w:r w:rsidRPr="00AA2B88">
        <w:rPr>
          <w:lang w:val="es-MX"/>
        </w:rPr>
        <w:t xml:space="preserve">Si estás interesado en escribir programas de criptografía, puedes leer mi otro libro, “Hacking Secret Ciphers with Python” ("Descifrando Códigos Secretos con Python"). Es gratis y puedes descargarlo de </w:t>
      </w:r>
      <w:r w:rsidRPr="00AA2B88">
        <w:rPr>
          <w:rStyle w:val="URL"/>
          <w:lang w:val="es-MX"/>
        </w:rPr>
        <w:t>http://inventwithpython.com/hacking</w:t>
      </w:r>
      <w:r w:rsidRPr="00AA2B88">
        <w:rPr>
          <w:lang w:val="es-MX"/>
        </w:rPr>
        <w:t>.</w:t>
      </w:r>
    </w:p>
    <w:p w:rsidR="00BF7786" w:rsidRPr="004C7F8B" w:rsidRDefault="00D77982" w:rsidP="00BF7786">
      <w:pPr>
        <w:pStyle w:val="Heading2"/>
        <w:rPr>
          <w:lang w:val="es-MX"/>
        </w:rPr>
      </w:pPr>
      <w:bookmarkStart w:id="121" w:name="_Toc428114143"/>
      <w:r w:rsidRPr="004C7F8B">
        <w:rPr>
          <w:lang w:val="es-MX"/>
        </w:rPr>
        <w:t>El Cifrado César</w:t>
      </w:r>
      <w:bookmarkEnd w:id="121"/>
    </w:p>
    <w:p w:rsidR="004C7F8B" w:rsidRPr="004C7F8B" w:rsidRDefault="004C7F8B" w:rsidP="004C7F8B">
      <w:pPr>
        <w:pStyle w:val="Body"/>
        <w:rPr>
          <w:lang w:val="es-MX"/>
        </w:rPr>
      </w:pPr>
      <w:r w:rsidRPr="004C7F8B">
        <w:rPr>
          <w:lang w:val="es-MX"/>
        </w:rPr>
        <w:t>La clave para el Cifrado César será un número entre 1 y 26. A menos que conozcas la clave (es decir, conozcas el número usado para encriptar el mensaje), no podrás desencriptar el código secreto.</w:t>
      </w:r>
    </w:p>
    <w:p w:rsidR="00BF7786" w:rsidRPr="004C7F8B" w:rsidRDefault="004C7F8B" w:rsidP="004C7F8B">
      <w:pPr>
        <w:pStyle w:val="Body"/>
        <w:rPr>
          <w:lang w:val="es-MX"/>
        </w:rPr>
      </w:pPr>
      <w:r w:rsidRPr="004C7F8B">
        <w:rPr>
          <w:lang w:val="es-MX"/>
        </w:rPr>
        <w:t xml:space="preserve">El </w:t>
      </w:r>
      <w:r w:rsidRPr="004C7F8B">
        <w:rPr>
          <w:rStyle w:val="Definition"/>
          <w:lang w:val="es-MX"/>
        </w:rPr>
        <w:t>Cifrado César</w:t>
      </w:r>
      <w:r w:rsidRPr="004C7F8B">
        <w:rPr>
          <w:lang w:val="es-MX"/>
        </w:rPr>
        <w:t xml:space="preserve"> fue uno de los primeros sistemas de cifrado que se inventaron. Con este cifrado, para encriptar un mensaje se toma cada letra del mismo (en criptografía, estas letras se llaman </w:t>
      </w:r>
      <w:r w:rsidRPr="004C7F8B">
        <w:rPr>
          <w:rStyle w:val="Definition"/>
          <w:lang w:val="es-MX"/>
        </w:rPr>
        <w:t>símbolos</w:t>
      </w:r>
      <w:r w:rsidRPr="004C7F8B">
        <w:rPr>
          <w:lang w:val="es-MX"/>
        </w:rPr>
        <w:t xml:space="preserve"> porque pueden ser letras, números o cualquier otro signo) y se la reemplaza con una letra "desplazada". Si desplazas la letra A un espacio, obtienes la letra B. Si desplazas la A dos espacios, obtienes la letra C. La Figura 14-1 es una ilustración de letras desplazadas tres espacios.</w:t>
      </w:r>
    </w:p>
    <w:p w:rsidR="00BF7786" w:rsidRDefault="00BF7786" w:rsidP="00BF7786">
      <w:pPr>
        <w:jc w:val="center"/>
      </w:pPr>
      <w:r>
        <w:rPr>
          <w:noProof/>
        </w:rPr>
        <w:drawing>
          <wp:inline distT="0" distB="0" distL="0" distR="0" wp14:anchorId="055D8336" wp14:editId="6F7F6B15">
            <wp:extent cx="3810000" cy="1609725"/>
            <wp:effectExtent l="0" t="0" r="0" b="9525"/>
            <wp:docPr id="42" name="Picture 42" descr="C:\book1svn\4thed\images\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book1svn\4thed\images\14-1.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00" cy="1609725"/>
                    </a:xfrm>
                    <a:prstGeom prst="rect">
                      <a:avLst/>
                    </a:prstGeom>
                    <a:noFill/>
                    <a:ln>
                      <a:noFill/>
                    </a:ln>
                  </pic:spPr>
                </pic:pic>
              </a:graphicData>
            </a:graphic>
          </wp:inline>
        </w:drawing>
      </w:r>
    </w:p>
    <w:p w:rsidR="00BF7786" w:rsidRPr="004C7F8B" w:rsidRDefault="004C7F8B" w:rsidP="00BF7786">
      <w:pPr>
        <w:pStyle w:val="Caption"/>
        <w:rPr>
          <w:lang w:val="es-MX"/>
        </w:rPr>
      </w:pPr>
      <w:r w:rsidRPr="004C7F8B">
        <w:rPr>
          <w:lang w:val="es-MX"/>
        </w:rPr>
        <w:t>Figura 14-1: Letras desplazadas tres espacios. Aquí B se transforma en E.</w:t>
      </w:r>
    </w:p>
    <w:p w:rsidR="00BF7786" w:rsidRPr="004C7F8B" w:rsidRDefault="004C7F8B" w:rsidP="00BF7786">
      <w:pPr>
        <w:pStyle w:val="Body"/>
        <w:rPr>
          <w:lang w:val="es-MX"/>
        </w:rPr>
      </w:pPr>
      <w:r w:rsidRPr="004C7F8B">
        <w:rPr>
          <w:lang w:val="es-MX"/>
        </w:rPr>
        <w:lastRenderedPageBreak/>
        <w:t>Para obtener cada letra desplazada, dibuja una fila de casilleros con cada letra del alfabeto. Luego dibuja una segunda fila de casilleros debajo de ella, pero comienza un cierto número (este número es la clave) de casilleros hacia la derecha. Luego de la última letra, vuelve a comenzar con la primera. Aquí hay un ejemplo con las letras desplazadas tres espacios.</w:t>
      </w:r>
    </w:p>
    <w:p w:rsidR="00BF7786" w:rsidRDefault="00D65EDC" w:rsidP="00BF7786">
      <w:pPr>
        <w:jc w:val="center"/>
      </w:pPr>
      <w:r>
        <w:rPr>
          <w:noProof/>
        </w:rPr>
        <w:drawing>
          <wp:inline distT="0" distB="0" distL="0" distR="0">
            <wp:extent cx="5486400" cy="6292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phabetshifted.png"/>
                    <pic:cNvPicPr/>
                  </pic:nvPicPr>
                  <pic:blipFill>
                    <a:blip r:embed="rId97">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rsidR="00BF7786" w:rsidRPr="004C7F8B" w:rsidRDefault="004C7F8B" w:rsidP="00BF7786">
      <w:pPr>
        <w:pStyle w:val="Caption"/>
        <w:rPr>
          <w:lang w:val="es-MX"/>
        </w:rPr>
      </w:pPr>
      <w:r w:rsidRPr="004C7F8B">
        <w:rPr>
          <w:lang w:val="es-MX"/>
        </w:rPr>
        <w:t>Figura 14-2: El alfabeto completo desplazado tres espacios.</w:t>
      </w:r>
    </w:p>
    <w:p w:rsidR="00BF7786" w:rsidRPr="004C7F8B" w:rsidRDefault="004C7F8B" w:rsidP="00BF7786">
      <w:pPr>
        <w:pStyle w:val="Body"/>
        <w:rPr>
          <w:lang w:val="es-MX"/>
        </w:rPr>
      </w:pPr>
      <w:r w:rsidRPr="004C7F8B">
        <w:rPr>
          <w:lang w:val="es-MX"/>
        </w:rPr>
        <w:t>El número de espacios que te desplazas es la clave en el Cifrado César. El ejemplo anterior muestra las traducciones de cada letra para la clave 3.</w:t>
      </w:r>
    </w:p>
    <w:p w:rsidR="00966CF7" w:rsidRPr="004C7F8B" w:rsidRDefault="004C7F8B" w:rsidP="00BF7786">
      <w:pPr>
        <w:pStyle w:val="Body"/>
        <w:rPr>
          <w:lang w:val="es-MX"/>
        </w:rPr>
      </w:pPr>
      <w:r w:rsidRPr="004C7F8B">
        <w:rPr>
          <w:lang w:val="es-MX"/>
        </w:rPr>
        <w:t>Si encriptas el texto plano "Adios" con una clave 3, entonces:</w:t>
      </w:r>
    </w:p>
    <w:p w:rsidR="004C7F8B" w:rsidRPr="004C7F8B" w:rsidRDefault="004C7F8B" w:rsidP="004C7F8B">
      <w:pPr>
        <w:pStyle w:val="Body"/>
        <w:numPr>
          <w:ilvl w:val="0"/>
          <w:numId w:val="56"/>
        </w:numPr>
        <w:rPr>
          <w:lang w:val="es-MX"/>
        </w:rPr>
      </w:pPr>
      <w:r w:rsidRPr="004C7F8B">
        <w:rPr>
          <w:lang w:val="es-MX"/>
        </w:rPr>
        <w:t>La “A” se convierte en “D”.</w:t>
      </w:r>
    </w:p>
    <w:p w:rsidR="004C7F8B" w:rsidRPr="004C7F8B" w:rsidRDefault="004C7F8B" w:rsidP="004C7F8B">
      <w:pPr>
        <w:pStyle w:val="Body"/>
        <w:numPr>
          <w:ilvl w:val="0"/>
          <w:numId w:val="56"/>
        </w:numPr>
        <w:rPr>
          <w:lang w:val="es-MX"/>
        </w:rPr>
      </w:pPr>
      <w:r w:rsidRPr="004C7F8B">
        <w:rPr>
          <w:lang w:val="es-MX"/>
        </w:rPr>
        <w:t>La letra “d” se convierte en “g”.</w:t>
      </w:r>
    </w:p>
    <w:p w:rsidR="004C7F8B" w:rsidRPr="004C7F8B" w:rsidRDefault="004C7F8B" w:rsidP="004C7F8B">
      <w:pPr>
        <w:pStyle w:val="Body"/>
        <w:numPr>
          <w:ilvl w:val="0"/>
          <w:numId w:val="56"/>
        </w:numPr>
        <w:rPr>
          <w:lang w:val="es-MX"/>
        </w:rPr>
      </w:pPr>
      <w:r w:rsidRPr="004C7F8B">
        <w:rPr>
          <w:lang w:val="es-MX"/>
        </w:rPr>
        <w:t>La letra “i” se convierte en “l”.</w:t>
      </w:r>
    </w:p>
    <w:p w:rsidR="004C7F8B" w:rsidRPr="004C7F8B" w:rsidRDefault="004C7F8B" w:rsidP="004C7F8B">
      <w:pPr>
        <w:pStyle w:val="Body"/>
        <w:numPr>
          <w:ilvl w:val="0"/>
          <w:numId w:val="56"/>
        </w:numPr>
        <w:rPr>
          <w:lang w:val="es-MX"/>
        </w:rPr>
      </w:pPr>
      <w:r w:rsidRPr="004C7F8B">
        <w:rPr>
          <w:lang w:val="es-MX"/>
        </w:rPr>
        <w:t>La letra “o” se convierte en “r”.</w:t>
      </w:r>
    </w:p>
    <w:p w:rsidR="00966CF7" w:rsidRPr="004C7F8B" w:rsidRDefault="004C7F8B" w:rsidP="004C7F8B">
      <w:pPr>
        <w:pStyle w:val="Body"/>
        <w:numPr>
          <w:ilvl w:val="0"/>
          <w:numId w:val="56"/>
        </w:numPr>
        <w:rPr>
          <w:lang w:val="es-MX"/>
        </w:rPr>
      </w:pPr>
      <w:r w:rsidRPr="004C7F8B">
        <w:rPr>
          <w:lang w:val="es-MX"/>
        </w:rPr>
        <w:t>La letra “s” se convierte en “v”.</w:t>
      </w:r>
    </w:p>
    <w:p w:rsidR="00BF7786" w:rsidRPr="004C7F8B" w:rsidRDefault="004C7F8B" w:rsidP="00966CF7">
      <w:pPr>
        <w:pStyle w:val="Body"/>
        <w:rPr>
          <w:lang w:val="es-MX"/>
        </w:rPr>
      </w:pPr>
      <w:r w:rsidRPr="004C7F8B">
        <w:rPr>
          <w:lang w:val="es-MX"/>
        </w:rPr>
        <w:t>El criptograma de "Ad</w:t>
      </w:r>
      <w:r>
        <w:rPr>
          <w:lang w:val="es-MX"/>
        </w:rPr>
        <w:t>ios" con clave 3 resulta “Dglrv”</w:t>
      </w:r>
      <w:r w:rsidRPr="004C7F8B">
        <w:rPr>
          <w:lang w:val="es-MX"/>
        </w:rPr>
        <w:t>.</w:t>
      </w:r>
    </w:p>
    <w:p w:rsidR="00966CF7" w:rsidRPr="004C7F8B" w:rsidRDefault="004C7F8B" w:rsidP="00BF7786">
      <w:pPr>
        <w:pStyle w:val="Body"/>
        <w:rPr>
          <w:lang w:val="es-MX"/>
        </w:rPr>
      </w:pPr>
      <w:r w:rsidRPr="004C7F8B">
        <w:rPr>
          <w:lang w:val="es-MX"/>
        </w:rPr>
        <w:t>Los caracteres que no correspondan a letras no serán alterados. Para desencriptar "Dglrv" con la clave 3, partimos de la fila inferior de casilleros y volvemos hacia arriba:</w:t>
      </w:r>
    </w:p>
    <w:p w:rsidR="004C7F8B" w:rsidRPr="004C7F8B" w:rsidRDefault="004C7F8B" w:rsidP="004C7F8B">
      <w:pPr>
        <w:pStyle w:val="Body"/>
        <w:numPr>
          <w:ilvl w:val="0"/>
          <w:numId w:val="57"/>
        </w:numPr>
        <w:rPr>
          <w:lang w:val="es-MX"/>
        </w:rPr>
      </w:pPr>
      <w:r w:rsidRPr="004C7F8B">
        <w:rPr>
          <w:lang w:val="es-MX"/>
        </w:rPr>
        <w:t>La letra “D” se convierte en “A”.</w:t>
      </w:r>
    </w:p>
    <w:p w:rsidR="004C7F8B" w:rsidRPr="004C7F8B" w:rsidRDefault="004C7F8B" w:rsidP="004C7F8B">
      <w:pPr>
        <w:pStyle w:val="Body"/>
        <w:numPr>
          <w:ilvl w:val="0"/>
          <w:numId w:val="57"/>
        </w:numPr>
        <w:rPr>
          <w:lang w:val="es-MX"/>
        </w:rPr>
      </w:pPr>
      <w:r w:rsidRPr="004C7F8B">
        <w:rPr>
          <w:lang w:val="es-MX"/>
        </w:rPr>
        <w:t>La letra “g” se convierte en “d”.</w:t>
      </w:r>
    </w:p>
    <w:p w:rsidR="004C7F8B" w:rsidRPr="004C7F8B" w:rsidRDefault="004C7F8B" w:rsidP="004C7F8B">
      <w:pPr>
        <w:pStyle w:val="Body"/>
        <w:numPr>
          <w:ilvl w:val="0"/>
          <w:numId w:val="57"/>
        </w:numPr>
        <w:rPr>
          <w:lang w:val="es-MX"/>
        </w:rPr>
      </w:pPr>
      <w:r w:rsidRPr="004C7F8B">
        <w:rPr>
          <w:lang w:val="es-MX"/>
        </w:rPr>
        <w:t>La letra “l” se convierte en “i”.</w:t>
      </w:r>
    </w:p>
    <w:p w:rsidR="004C7F8B" w:rsidRPr="004C7F8B" w:rsidRDefault="004C7F8B" w:rsidP="004C7F8B">
      <w:pPr>
        <w:pStyle w:val="Body"/>
        <w:numPr>
          <w:ilvl w:val="0"/>
          <w:numId w:val="57"/>
        </w:numPr>
        <w:rPr>
          <w:lang w:val="es-MX"/>
        </w:rPr>
      </w:pPr>
      <w:r w:rsidRPr="004C7F8B">
        <w:rPr>
          <w:lang w:val="es-MX"/>
        </w:rPr>
        <w:t>La letra “r” se convierte en “o”.</w:t>
      </w:r>
    </w:p>
    <w:p w:rsidR="00BF7786" w:rsidRPr="004C7F8B" w:rsidRDefault="004C7F8B" w:rsidP="004C7F8B">
      <w:pPr>
        <w:pStyle w:val="Body"/>
        <w:numPr>
          <w:ilvl w:val="0"/>
          <w:numId w:val="57"/>
        </w:numPr>
        <w:rPr>
          <w:lang w:val="es-MX"/>
        </w:rPr>
      </w:pPr>
      <w:r w:rsidRPr="004C7F8B">
        <w:rPr>
          <w:lang w:val="es-MX"/>
        </w:rPr>
        <w:t>La letra “v” se convierte en “s”.</w:t>
      </w:r>
    </w:p>
    <w:p w:rsidR="00BF7786" w:rsidRPr="004C7F8B" w:rsidRDefault="004C7F8B" w:rsidP="00BF7786">
      <w:pPr>
        <w:pStyle w:val="Heading2"/>
        <w:rPr>
          <w:lang w:val="es-MX"/>
        </w:rPr>
      </w:pPr>
      <w:bookmarkStart w:id="122" w:name="_Toc428114144"/>
      <w:r w:rsidRPr="004C7F8B">
        <w:rPr>
          <w:lang w:val="es-MX"/>
        </w:rPr>
        <w:t>ASCII, y Usando Números por Letras</w:t>
      </w:r>
      <w:bookmarkEnd w:id="122"/>
    </w:p>
    <w:p w:rsidR="004C7F8B" w:rsidRPr="004C7F8B" w:rsidRDefault="004C7F8B" w:rsidP="004C7F8B">
      <w:pPr>
        <w:pStyle w:val="Body"/>
        <w:rPr>
          <w:lang w:val="es-MX"/>
        </w:rPr>
      </w:pPr>
      <w:r w:rsidRPr="004C7F8B">
        <w:rPr>
          <w:lang w:val="es-MX"/>
        </w:rPr>
        <w:t xml:space="preserve">¿Cómo implementamos este cambio de letras en un programa? Podemos hacer esto representando cada letra como un número llamado </w:t>
      </w:r>
      <w:r w:rsidRPr="004C7F8B">
        <w:rPr>
          <w:rStyle w:val="Definition"/>
          <w:lang w:val="es-MX"/>
        </w:rPr>
        <w:t>ordinal</w:t>
      </w:r>
      <w:r w:rsidRPr="004C7F8B">
        <w:rPr>
          <w:lang w:val="es-MX"/>
        </w:rPr>
        <w:t xml:space="preserve">, y luego sumando o restando a este número para </w:t>
      </w:r>
      <w:r w:rsidRPr="004C7F8B">
        <w:rPr>
          <w:lang w:val="es-MX"/>
        </w:rPr>
        <w:lastRenderedPageBreak/>
        <w:t>formar un nuevo ordinal (y una nueva letra). ASCII (que se pronuncia "asqui" y corresponde a las siglas en inglés de Código Estándar Americano para el Intercambio de Información) es un código que relaciona cada caracter con un número entre 32 y 126.</w:t>
      </w:r>
    </w:p>
    <w:p w:rsidR="004C7F8B" w:rsidRPr="004C7F8B" w:rsidRDefault="004C7F8B" w:rsidP="004C7F8B">
      <w:pPr>
        <w:pStyle w:val="Body"/>
        <w:rPr>
          <w:lang w:val="es-MX"/>
        </w:rPr>
      </w:pPr>
      <w:r w:rsidRPr="004C7F8B">
        <w:rPr>
          <w:lang w:val="es-MX"/>
        </w:rPr>
        <w:t>Las mayúsculas de la "A" a la "Z" reciben números ASCII entre 65 y 90. Las minúsculas de "a" a "z" reciben los números ASCII entre 97 y 122. Los caracteres numéricos de "0" a "9" reciben números ASCII de 48 a 57. La Tabla 14-1 muestra todos los caracteres y ordinales ASCII.</w:t>
      </w:r>
    </w:p>
    <w:p w:rsidR="00966CF7" w:rsidRPr="004C7F8B" w:rsidRDefault="004C7F8B" w:rsidP="00966CF7">
      <w:pPr>
        <w:pStyle w:val="Body"/>
        <w:rPr>
          <w:lang w:val="es-MX"/>
        </w:rPr>
      </w:pPr>
      <w:r w:rsidRPr="004C7F8B">
        <w:rPr>
          <w:lang w:val="es-MX"/>
        </w:rPr>
        <w:t>Las computadoras modernas usan UTF-8 en lugar de ASCII. Pero UTF-8 es compatible con ASCII, de modo que los ordinales UTF-8 para los caracteres ASCII son los mismos que los ordinales ASCII.</w:t>
      </w:r>
    </w:p>
    <w:p w:rsidR="00BF7786" w:rsidRDefault="004C7F8B" w:rsidP="00EC343C">
      <w:pPr>
        <w:pStyle w:val="TableListing"/>
      </w:pPr>
      <w:r w:rsidRPr="004C7F8B">
        <w:t>Tabla 14-1: La Tabla ASCII</w:t>
      </w:r>
    </w:p>
    <w:tbl>
      <w:tblPr>
        <w:tblW w:w="9576" w:type="dxa"/>
        <w:tblBorders>
          <w:top w:val="double" w:sz="4" w:space="0" w:color="auto"/>
          <w:bottom w:val="double" w:sz="4" w:space="0" w:color="auto"/>
        </w:tblBorders>
        <w:tblLayout w:type="fixed"/>
        <w:tblLook w:val="04A0" w:firstRow="1" w:lastRow="0" w:firstColumn="1" w:lastColumn="0" w:noHBand="0" w:noVBand="1"/>
      </w:tblPr>
      <w:tblGrid>
        <w:gridCol w:w="804"/>
        <w:gridCol w:w="924"/>
        <w:gridCol w:w="733"/>
        <w:gridCol w:w="680"/>
        <w:gridCol w:w="805"/>
        <w:gridCol w:w="702"/>
        <w:gridCol w:w="805"/>
        <w:gridCol w:w="751"/>
        <w:gridCol w:w="880"/>
        <w:gridCol w:w="786"/>
        <w:gridCol w:w="880"/>
        <w:gridCol w:w="826"/>
      </w:tblGrid>
      <w:tr w:rsidR="00BF7786" w:rsidTr="00F11752">
        <w:tc>
          <w:tcPr>
            <w:tcW w:w="804" w:type="dxa"/>
            <w:vAlign w:val="center"/>
          </w:tcPr>
          <w:p w:rsidR="00BF7786" w:rsidRDefault="00BF7786" w:rsidP="00F11752">
            <w:pPr>
              <w:pStyle w:val="TableListing"/>
            </w:pPr>
            <w:r>
              <w:t>32</w:t>
            </w:r>
          </w:p>
        </w:tc>
        <w:tc>
          <w:tcPr>
            <w:tcW w:w="924" w:type="dxa"/>
            <w:tcBorders>
              <w:top w:val="double" w:sz="4" w:space="0" w:color="auto"/>
              <w:bottom w:val="nil"/>
              <w:right w:val="single" w:sz="4" w:space="0" w:color="auto"/>
            </w:tcBorders>
            <w:vAlign w:val="center"/>
          </w:tcPr>
          <w:p w:rsidR="00BF7786" w:rsidRPr="00DC3B74" w:rsidRDefault="00BF7786" w:rsidP="004C7F8B">
            <w:pPr>
              <w:pStyle w:val="TableListing"/>
            </w:pPr>
            <w:r w:rsidRPr="00DC3B74">
              <w:t>(</w:t>
            </w:r>
            <w:r w:rsidR="004C7F8B">
              <w:t>espacio</w:t>
            </w:r>
            <w:r w:rsidRPr="00DC3B74">
              <w:t>)</w:t>
            </w:r>
          </w:p>
        </w:tc>
        <w:tc>
          <w:tcPr>
            <w:tcW w:w="733" w:type="dxa"/>
            <w:tcBorders>
              <w:left w:val="single" w:sz="4" w:space="0" w:color="auto"/>
            </w:tcBorders>
            <w:vAlign w:val="center"/>
          </w:tcPr>
          <w:p w:rsidR="00BF7786" w:rsidRDefault="00BF7786" w:rsidP="00F11752">
            <w:pPr>
              <w:pStyle w:val="TableListing"/>
            </w:pPr>
            <w:r>
              <w:t>48</w:t>
            </w:r>
          </w:p>
        </w:tc>
        <w:tc>
          <w:tcPr>
            <w:tcW w:w="680"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0</w:t>
            </w:r>
          </w:p>
        </w:tc>
        <w:tc>
          <w:tcPr>
            <w:tcW w:w="805" w:type="dxa"/>
            <w:tcBorders>
              <w:left w:val="single" w:sz="4" w:space="0" w:color="auto"/>
            </w:tcBorders>
            <w:vAlign w:val="center"/>
          </w:tcPr>
          <w:p w:rsidR="00BF7786" w:rsidRDefault="00BF7786" w:rsidP="00F11752">
            <w:pPr>
              <w:pStyle w:val="TableListing"/>
            </w:pPr>
            <w:r>
              <w:t>64</w:t>
            </w:r>
          </w:p>
        </w:tc>
        <w:tc>
          <w:tcPr>
            <w:tcW w:w="702"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F11752">
            <w:pPr>
              <w:pStyle w:val="TableListing"/>
            </w:pPr>
            <w:r>
              <w:t>80</w:t>
            </w:r>
          </w:p>
        </w:tc>
        <w:tc>
          <w:tcPr>
            <w:tcW w:w="751"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P</w:t>
            </w:r>
          </w:p>
        </w:tc>
        <w:tc>
          <w:tcPr>
            <w:tcW w:w="880" w:type="dxa"/>
            <w:tcBorders>
              <w:left w:val="single" w:sz="4" w:space="0" w:color="auto"/>
            </w:tcBorders>
            <w:vAlign w:val="center"/>
          </w:tcPr>
          <w:p w:rsidR="00BF7786" w:rsidRDefault="00BF7786" w:rsidP="00F11752">
            <w:pPr>
              <w:pStyle w:val="TableListing"/>
            </w:pPr>
            <w:r>
              <w:t>96</w:t>
            </w:r>
          </w:p>
        </w:tc>
        <w:tc>
          <w:tcPr>
            <w:tcW w:w="786" w:type="dxa"/>
            <w:tcBorders>
              <w:top w:val="double" w:sz="4" w:space="0" w:color="auto"/>
              <w:bottom w:val="nil"/>
              <w:right w:val="single" w:sz="4" w:space="0" w:color="auto"/>
            </w:tcBorders>
            <w:vAlign w:val="center"/>
          </w:tcPr>
          <w:p w:rsidR="00BF7786" w:rsidRPr="00DC3B74" w:rsidRDefault="00BF7786" w:rsidP="00F11752">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F11752">
            <w:pPr>
              <w:pStyle w:val="TableListing"/>
            </w:pPr>
            <w:r>
              <w:t>112</w:t>
            </w:r>
          </w:p>
        </w:tc>
        <w:tc>
          <w:tcPr>
            <w:tcW w:w="826" w:type="dxa"/>
            <w:vAlign w:val="center"/>
          </w:tcPr>
          <w:p w:rsidR="00BF7786" w:rsidRPr="00DC3B74" w:rsidRDefault="00BF7786" w:rsidP="00F11752">
            <w:pPr>
              <w:pStyle w:val="TableListing"/>
              <w:rPr>
                <w:rStyle w:val="Literal"/>
              </w:rPr>
            </w:pPr>
            <w:r w:rsidRPr="00DC3B74">
              <w:rPr>
                <w:rStyle w:val="Literal"/>
              </w:rPr>
              <w:t>p</w:t>
            </w:r>
          </w:p>
        </w:tc>
      </w:tr>
      <w:tr w:rsidR="00BF7786" w:rsidTr="00F11752">
        <w:tc>
          <w:tcPr>
            <w:tcW w:w="804" w:type="dxa"/>
            <w:vAlign w:val="center"/>
          </w:tcPr>
          <w:p w:rsidR="00BF7786" w:rsidRDefault="00BF7786" w:rsidP="009926CD">
            <w:pPr>
              <w:pStyle w:val="TableListing"/>
            </w:pPr>
            <w:r>
              <w:t>33</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49</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1</w:t>
            </w:r>
          </w:p>
        </w:tc>
        <w:tc>
          <w:tcPr>
            <w:tcW w:w="805" w:type="dxa"/>
            <w:tcBorders>
              <w:left w:val="single" w:sz="4" w:space="0" w:color="auto"/>
            </w:tcBorders>
            <w:vAlign w:val="center"/>
          </w:tcPr>
          <w:p w:rsidR="00BF7786" w:rsidRDefault="00BF7786" w:rsidP="009926CD">
            <w:pPr>
              <w:pStyle w:val="TableListing"/>
            </w:pPr>
            <w:r>
              <w:t>65</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A</w:t>
            </w:r>
          </w:p>
        </w:tc>
        <w:tc>
          <w:tcPr>
            <w:tcW w:w="805" w:type="dxa"/>
            <w:tcBorders>
              <w:left w:val="single" w:sz="4" w:space="0" w:color="auto"/>
            </w:tcBorders>
            <w:vAlign w:val="center"/>
          </w:tcPr>
          <w:p w:rsidR="00BF7786" w:rsidRDefault="00BF7786" w:rsidP="009926CD">
            <w:pPr>
              <w:pStyle w:val="TableListing"/>
            </w:pPr>
            <w:r>
              <w:t>81</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Q</w:t>
            </w:r>
          </w:p>
        </w:tc>
        <w:tc>
          <w:tcPr>
            <w:tcW w:w="880" w:type="dxa"/>
            <w:tcBorders>
              <w:left w:val="single" w:sz="4" w:space="0" w:color="auto"/>
            </w:tcBorders>
            <w:vAlign w:val="center"/>
          </w:tcPr>
          <w:p w:rsidR="00BF7786" w:rsidRDefault="00BF7786" w:rsidP="009926CD">
            <w:pPr>
              <w:pStyle w:val="TableListing"/>
            </w:pPr>
            <w:r>
              <w:t>97</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a</w:t>
            </w:r>
          </w:p>
        </w:tc>
        <w:tc>
          <w:tcPr>
            <w:tcW w:w="880" w:type="dxa"/>
            <w:tcBorders>
              <w:left w:val="single" w:sz="4" w:space="0" w:color="auto"/>
            </w:tcBorders>
            <w:vAlign w:val="center"/>
          </w:tcPr>
          <w:p w:rsidR="00BF7786" w:rsidRDefault="00BF7786" w:rsidP="009926CD">
            <w:pPr>
              <w:pStyle w:val="TableListing"/>
            </w:pPr>
            <w:r>
              <w:t>113</w:t>
            </w:r>
          </w:p>
        </w:tc>
        <w:tc>
          <w:tcPr>
            <w:tcW w:w="826" w:type="dxa"/>
            <w:vAlign w:val="center"/>
          </w:tcPr>
          <w:p w:rsidR="00BF7786" w:rsidRPr="00DC3B74" w:rsidRDefault="00BF7786" w:rsidP="009926CD">
            <w:pPr>
              <w:pStyle w:val="TableListing"/>
              <w:rPr>
                <w:rStyle w:val="Literal"/>
              </w:rPr>
            </w:pPr>
            <w:r w:rsidRPr="00DC3B74">
              <w:rPr>
                <w:rStyle w:val="Literal"/>
              </w:rPr>
              <w:t>q</w:t>
            </w:r>
          </w:p>
        </w:tc>
      </w:tr>
      <w:tr w:rsidR="00BF7786" w:rsidTr="00F11752">
        <w:tc>
          <w:tcPr>
            <w:tcW w:w="804" w:type="dxa"/>
            <w:vAlign w:val="center"/>
          </w:tcPr>
          <w:p w:rsidR="00BF7786" w:rsidRDefault="00BF7786" w:rsidP="009926CD">
            <w:pPr>
              <w:pStyle w:val="TableListing"/>
            </w:pPr>
            <w:r>
              <w:t>34</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0</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2</w:t>
            </w:r>
          </w:p>
        </w:tc>
        <w:tc>
          <w:tcPr>
            <w:tcW w:w="805" w:type="dxa"/>
            <w:tcBorders>
              <w:left w:val="single" w:sz="4" w:space="0" w:color="auto"/>
            </w:tcBorders>
            <w:vAlign w:val="center"/>
          </w:tcPr>
          <w:p w:rsidR="00BF7786" w:rsidRDefault="00BF7786" w:rsidP="009926CD">
            <w:pPr>
              <w:pStyle w:val="TableListing"/>
            </w:pPr>
            <w:r>
              <w:t>66</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B</w:t>
            </w:r>
          </w:p>
        </w:tc>
        <w:tc>
          <w:tcPr>
            <w:tcW w:w="805" w:type="dxa"/>
            <w:tcBorders>
              <w:left w:val="single" w:sz="4" w:space="0" w:color="auto"/>
            </w:tcBorders>
            <w:vAlign w:val="center"/>
          </w:tcPr>
          <w:p w:rsidR="00BF7786" w:rsidRDefault="00BF7786" w:rsidP="009926CD">
            <w:pPr>
              <w:pStyle w:val="TableListing"/>
            </w:pPr>
            <w:r>
              <w:t>82</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R</w:t>
            </w:r>
          </w:p>
        </w:tc>
        <w:tc>
          <w:tcPr>
            <w:tcW w:w="880" w:type="dxa"/>
            <w:tcBorders>
              <w:left w:val="single" w:sz="4" w:space="0" w:color="auto"/>
            </w:tcBorders>
            <w:vAlign w:val="center"/>
          </w:tcPr>
          <w:p w:rsidR="00BF7786" w:rsidRDefault="00BF7786" w:rsidP="009926CD">
            <w:pPr>
              <w:pStyle w:val="TableListing"/>
            </w:pPr>
            <w:r>
              <w:t>98</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b</w:t>
            </w:r>
          </w:p>
        </w:tc>
        <w:tc>
          <w:tcPr>
            <w:tcW w:w="880" w:type="dxa"/>
            <w:tcBorders>
              <w:left w:val="single" w:sz="4" w:space="0" w:color="auto"/>
            </w:tcBorders>
            <w:vAlign w:val="center"/>
          </w:tcPr>
          <w:p w:rsidR="00BF7786" w:rsidRDefault="00BF7786" w:rsidP="009926CD">
            <w:pPr>
              <w:pStyle w:val="TableListing"/>
            </w:pPr>
            <w:r>
              <w:t>114</w:t>
            </w:r>
          </w:p>
        </w:tc>
        <w:tc>
          <w:tcPr>
            <w:tcW w:w="826" w:type="dxa"/>
            <w:vAlign w:val="center"/>
          </w:tcPr>
          <w:p w:rsidR="00BF7786" w:rsidRPr="00DC3B74" w:rsidRDefault="00BF7786" w:rsidP="009926CD">
            <w:pPr>
              <w:pStyle w:val="TableListing"/>
              <w:rPr>
                <w:rStyle w:val="Literal"/>
              </w:rPr>
            </w:pPr>
            <w:r w:rsidRPr="00DC3B74">
              <w:rPr>
                <w:rStyle w:val="Literal"/>
              </w:rPr>
              <w:t>r</w:t>
            </w:r>
          </w:p>
        </w:tc>
      </w:tr>
      <w:tr w:rsidR="00BF7786" w:rsidTr="00F11752">
        <w:tc>
          <w:tcPr>
            <w:tcW w:w="804" w:type="dxa"/>
            <w:vAlign w:val="center"/>
          </w:tcPr>
          <w:p w:rsidR="00BF7786" w:rsidRDefault="00BF7786" w:rsidP="009926CD">
            <w:pPr>
              <w:pStyle w:val="TableListing"/>
            </w:pPr>
            <w:r>
              <w:t>35</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1</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3</w:t>
            </w:r>
          </w:p>
        </w:tc>
        <w:tc>
          <w:tcPr>
            <w:tcW w:w="805" w:type="dxa"/>
            <w:tcBorders>
              <w:left w:val="single" w:sz="4" w:space="0" w:color="auto"/>
            </w:tcBorders>
            <w:vAlign w:val="center"/>
          </w:tcPr>
          <w:p w:rsidR="00BF7786" w:rsidRDefault="00BF7786" w:rsidP="009926CD">
            <w:pPr>
              <w:pStyle w:val="TableListing"/>
            </w:pPr>
            <w:r>
              <w:t>67</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C</w:t>
            </w:r>
          </w:p>
        </w:tc>
        <w:tc>
          <w:tcPr>
            <w:tcW w:w="805" w:type="dxa"/>
            <w:tcBorders>
              <w:left w:val="single" w:sz="4" w:space="0" w:color="auto"/>
            </w:tcBorders>
            <w:vAlign w:val="center"/>
          </w:tcPr>
          <w:p w:rsidR="00BF7786" w:rsidRDefault="00BF7786" w:rsidP="009926CD">
            <w:pPr>
              <w:pStyle w:val="TableListing"/>
            </w:pPr>
            <w:r>
              <w:t>83</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S</w:t>
            </w:r>
          </w:p>
        </w:tc>
        <w:tc>
          <w:tcPr>
            <w:tcW w:w="880" w:type="dxa"/>
            <w:tcBorders>
              <w:left w:val="single" w:sz="4" w:space="0" w:color="auto"/>
            </w:tcBorders>
            <w:vAlign w:val="center"/>
          </w:tcPr>
          <w:p w:rsidR="00BF7786" w:rsidRDefault="00BF7786" w:rsidP="009926CD">
            <w:pPr>
              <w:pStyle w:val="TableListing"/>
            </w:pPr>
            <w:r>
              <w:t>99</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c</w:t>
            </w:r>
          </w:p>
        </w:tc>
        <w:tc>
          <w:tcPr>
            <w:tcW w:w="880" w:type="dxa"/>
            <w:tcBorders>
              <w:left w:val="single" w:sz="4" w:space="0" w:color="auto"/>
            </w:tcBorders>
            <w:vAlign w:val="center"/>
          </w:tcPr>
          <w:p w:rsidR="00BF7786" w:rsidRDefault="00BF7786" w:rsidP="009926CD">
            <w:pPr>
              <w:pStyle w:val="TableListing"/>
            </w:pPr>
            <w:r>
              <w:t>115</w:t>
            </w:r>
          </w:p>
        </w:tc>
        <w:tc>
          <w:tcPr>
            <w:tcW w:w="826" w:type="dxa"/>
            <w:vAlign w:val="center"/>
          </w:tcPr>
          <w:p w:rsidR="00BF7786" w:rsidRPr="00DC3B74" w:rsidRDefault="00BF7786" w:rsidP="009926CD">
            <w:pPr>
              <w:pStyle w:val="TableListing"/>
              <w:rPr>
                <w:rStyle w:val="Literal"/>
              </w:rPr>
            </w:pPr>
            <w:r w:rsidRPr="00DC3B74">
              <w:rPr>
                <w:rStyle w:val="Literal"/>
              </w:rPr>
              <w:t>s</w:t>
            </w:r>
          </w:p>
        </w:tc>
      </w:tr>
      <w:tr w:rsidR="00BF7786" w:rsidTr="00F11752">
        <w:tc>
          <w:tcPr>
            <w:tcW w:w="804" w:type="dxa"/>
            <w:vAlign w:val="center"/>
          </w:tcPr>
          <w:p w:rsidR="00BF7786" w:rsidRDefault="00BF7786" w:rsidP="009926CD">
            <w:pPr>
              <w:pStyle w:val="TableListing"/>
            </w:pPr>
            <w:r>
              <w:t>36</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2</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4</w:t>
            </w:r>
          </w:p>
        </w:tc>
        <w:tc>
          <w:tcPr>
            <w:tcW w:w="805" w:type="dxa"/>
            <w:tcBorders>
              <w:left w:val="single" w:sz="4" w:space="0" w:color="auto"/>
            </w:tcBorders>
            <w:vAlign w:val="center"/>
          </w:tcPr>
          <w:p w:rsidR="00BF7786" w:rsidRDefault="00BF7786" w:rsidP="009926CD">
            <w:pPr>
              <w:pStyle w:val="TableListing"/>
            </w:pPr>
            <w:r>
              <w:t>68</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D</w:t>
            </w:r>
          </w:p>
        </w:tc>
        <w:tc>
          <w:tcPr>
            <w:tcW w:w="805" w:type="dxa"/>
            <w:tcBorders>
              <w:left w:val="single" w:sz="4" w:space="0" w:color="auto"/>
            </w:tcBorders>
            <w:vAlign w:val="center"/>
          </w:tcPr>
          <w:p w:rsidR="00BF7786" w:rsidRDefault="00BF7786" w:rsidP="009926CD">
            <w:pPr>
              <w:pStyle w:val="TableListing"/>
            </w:pPr>
            <w:r>
              <w:t>84</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T</w:t>
            </w:r>
          </w:p>
        </w:tc>
        <w:tc>
          <w:tcPr>
            <w:tcW w:w="880" w:type="dxa"/>
            <w:tcBorders>
              <w:left w:val="single" w:sz="4" w:space="0" w:color="auto"/>
            </w:tcBorders>
            <w:vAlign w:val="center"/>
          </w:tcPr>
          <w:p w:rsidR="00BF7786" w:rsidRDefault="00BF7786" w:rsidP="009926CD">
            <w:pPr>
              <w:pStyle w:val="TableListing"/>
            </w:pPr>
            <w:r>
              <w:t>100</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d</w:t>
            </w:r>
          </w:p>
        </w:tc>
        <w:tc>
          <w:tcPr>
            <w:tcW w:w="880" w:type="dxa"/>
            <w:tcBorders>
              <w:left w:val="single" w:sz="4" w:space="0" w:color="auto"/>
            </w:tcBorders>
            <w:vAlign w:val="center"/>
          </w:tcPr>
          <w:p w:rsidR="00BF7786" w:rsidRDefault="00BF7786" w:rsidP="009926CD">
            <w:pPr>
              <w:pStyle w:val="TableListing"/>
            </w:pPr>
            <w:r>
              <w:t>116</w:t>
            </w:r>
          </w:p>
        </w:tc>
        <w:tc>
          <w:tcPr>
            <w:tcW w:w="826" w:type="dxa"/>
            <w:vAlign w:val="center"/>
          </w:tcPr>
          <w:p w:rsidR="00BF7786" w:rsidRPr="00DC3B74" w:rsidRDefault="00BF7786" w:rsidP="009926CD">
            <w:pPr>
              <w:pStyle w:val="TableListing"/>
              <w:rPr>
                <w:rStyle w:val="Literal"/>
              </w:rPr>
            </w:pPr>
            <w:r w:rsidRPr="00DC3B74">
              <w:rPr>
                <w:rStyle w:val="Literal"/>
              </w:rPr>
              <w:t>t</w:t>
            </w:r>
          </w:p>
        </w:tc>
      </w:tr>
      <w:tr w:rsidR="00BF7786" w:rsidTr="00F11752">
        <w:tc>
          <w:tcPr>
            <w:tcW w:w="804" w:type="dxa"/>
            <w:vAlign w:val="center"/>
          </w:tcPr>
          <w:p w:rsidR="00BF7786" w:rsidRDefault="00BF7786" w:rsidP="009926CD">
            <w:pPr>
              <w:pStyle w:val="TableListing"/>
            </w:pPr>
            <w:r>
              <w:t>37</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3</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5</w:t>
            </w:r>
          </w:p>
        </w:tc>
        <w:tc>
          <w:tcPr>
            <w:tcW w:w="805" w:type="dxa"/>
            <w:tcBorders>
              <w:left w:val="single" w:sz="4" w:space="0" w:color="auto"/>
            </w:tcBorders>
            <w:vAlign w:val="center"/>
          </w:tcPr>
          <w:p w:rsidR="00BF7786" w:rsidRDefault="00BF7786" w:rsidP="009926CD">
            <w:pPr>
              <w:pStyle w:val="TableListing"/>
            </w:pPr>
            <w:r>
              <w:t>69</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E</w:t>
            </w:r>
          </w:p>
        </w:tc>
        <w:tc>
          <w:tcPr>
            <w:tcW w:w="805" w:type="dxa"/>
            <w:tcBorders>
              <w:left w:val="single" w:sz="4" w:space="0" w:color="auto"/>
            </w:tcBorders>
            <w:vAlign w:val="center"/>
          </w:tcPr>
          <w:p w:rsidR="00BF7786" w:rsidRDefault="00BF7786" w:rsidP="009926CD">
            <w:pPr>
              <w:pStyle w:val="TableListing"/>
            </w:pPr>
            <w:r>
              <w:t>85</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U</w:t>
            </w:r>
          </w:p>
        </w:tc>
        <w:tc>
          <w:tcPr>
            <w:tcW w:w="880" w:type="dxa"/>
            <w:tcBorders>
              <w:left w:val="single" w:sz="4" w:space="0" w:color="auto"/>
            </w:tcBorders>
            <w:vAlign w:val="center"/>
          </w:tcPr>
          <w:p w:rsidR="00BF7786" w:rsidRDefault="00BF7786" w:rsidP="009926CD">
            <w:pPr>
              <w:pStyle w:val="TableListing"/>
            </w:pPr>
            <w:r>
              <w:t>101</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e</w:t>
            </w:r>
          </w:p>
        </w:tc>
        <w:tc>
          <w:tcPr>
            <w:tcW w:w="880" w:type="dxa"/>
            <w:tcBorders>
              <w:left w:val="single" w:sz="4" w:space="0" w:color="auto"/>
            </w:tcBorders>
            <w:vAlign w:val="center"/>
          </w:tcPr>
          <w:p w:rsidR="00BF7786" w:rsidRDefault="00BF7786" w:rsidP="009926CD">
            <w:pPr>
              <w:pStyle w:val="TableListing"/>
            </w:pPr>
            <w:r>
              <w:t>117</w:t>
            </w:r>
          </w:p>
        </w:tc>
        <w:tc>
          <w:tcPr>
            <w:tcW w:w="826" w:type="dxa"/>
            <w:vAlign w:val="center"/>
          </w:tcPr>
          <w:p w:rsidR="00BF7786" w:rsidRPr="00DC3B74" w:rsidRDefault="00BF7786" w:rsidP="009926CD">
            <w:pPr>
              <w:pStyle w:val="TableListing"/>
              <w:rPr>
                <w:rStyle w:val="Literal"/>
              </w:rPr>
            </w:pPr>
            <w:r w:rsidRPr="00DC3B74">
              <w:rPr>
                <w:rStyle w:val="Literal"/>
              </w:rPr>
              <w:t>u</w:t>
            </w:r>
          </w:p>
        </w:tc>
      </w:tr>
      <w:tr w:rsidR="00BF7786" w:rsidTr="00F11752">
        <w:tc>
          <w:tcPr>
            <w:tcW w:w="804" w:type="dxa"/>
            <w:vAlign w:val="center"/>
          </w:tcPr>
          <w:p w:rsidR="00BF7786" w:rsidRDefault="00BF7786" w:rsidP="009926CD">
            <w:pPr>
              <w:pStyle w:val="TableListing"/>
            </w:pPr>
            <w:r>
              <w:t>38</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amp;</w:t>
            </w:r>
          </w:p>
        </w:tc>
        <w:tc>
          <w:tcPr>
            <w:tcW w:w="733" w:type="dxa"/>
            <w:tcBorders>
              <w:left w:val="single" w:sz="4" w:space="0" w:color="auto"/>
            </w:tcBorders>
            <w:vAlign w:val="center"/>
          </w:tcPr>
          <w:p w:rsidR="00BF7786" w:rsidRDefault="00BF7786" w:rsidP="009926CD">
            <w:pPr>
              <w:pStyle w:val="TableListing"/>
            </w:pPr>
            <w:r>
              <w:t>54</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6</w:t>
            </w:r>
          </w:p>
        </w:tc>
        <w:tc>
          <w:tcPr>
            <w:tcW w:w="805" w:type="dxa"/>
            <w:tcBorders>
              <w:left w:val="single" w:sz="4" w:space="0" w:color="auto"/>
            </w:tcBorders>
            <w:vAlign w:val="center"/>
          </w:tcPr>
          <w:p w:rsidR="00BF7786" w:rsidRDefault="00BF7786" w:rsidP="009926CD">
            <w:pPr>
              <w:pStyle w:val="TableListing"/>
            </w:pPr>
            <w:r>
              <w:t>70</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F</w:t>
            </w:r>
          </w:p>
        </w:tc>
        <w:tc>
          <w:tcPr>
            <w:tcW w:w="805" w:type="dxa"/>
            <w:tcBorders>
              <w:left w:val="single" w:sz="4" w:space="0" w:color="auto"/>
            </w:tcBorders>
            <w:vAlign w:val="center"/>
          </w:tcPr>
          <w:p w:rsidR="00BF7786" w:rsidRDefault="00BF7786" w:rsidP="009926CD">
            <w:pPr>
              <w:pStyle w:val="TableListing"/>
            </w:pPr>
            <w:r>
              <w:t>86</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V</w:t>
            </w:r>
          </w:p>
        </w:tc>
        <w:tc>
          <w:tcPr>
            <w:tcW w:w="880" w:type="dxa"/>
            <w:tcBorders>
              <w:left w:val="single" w:sz="4" w:space="0" w:color="auto"/>
            </w:tcBorders>
            <w:vAlign w:val="center"/>
          </w:tcPr>
          <w:p w:rsidR="00BF7786" w:rsidRDefault="00BF7786" w:rsidP="009926CD">
            <w:pPr>
              <w:pStyle w:val="TableListing"/>
            </w:pPr>
            <w:r>
              <w:t>102</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f</w:t>
            </w:r>
          </w:p>
        </w:tc>
        <w:tc>
          <w:tcPr>
            <w:tcW w:w="880" w:type="dxa"/>
            <w:tcBorders>
              <w:left w:val="single" w:sz="4" w:space="0" w:color="auto"/>
            </w:tcBorders>
            <w:vAlign w:val="center"/>
          </w:tcPr>
          <w:p w:rsidR="00BF7786" w:rsidRDefault="00BF7786" w:rsidP="009926CD">
            <w:pPr>
              <w:pStyle w:val="TableListing"/>
            </w:pPr>
            <w:r>
              <w:t>118</w:t>
            </w:r>
          </w:p>
        </w:tc>
        <w:tc>
          <w:tcPr>
            <w:tcW w:w="826" w:type="dxa"/>
            <w:vAlign w:val="center"/>
          </w:tcPr>
          <w:p w:rsidR="00BF7786" w:rsidRPr="00DC3B74" w:rsidRDefault="00BF7786" w:rsidP="009926CD">
            <w:pPr>
              <w:pStyle w:val="TableListing"/>
              <w:rPr>
                <w:rStyle w:val="Literal"/>
              </w:rPr>
            </w:pPr>
            <w:r w:rsidRPr="00DC3B74">
              <w:rPr>
                <w:rStyle w:val="Literal"/>
              </w:rPr>
              <w:t>v</w:t>
            </w:r>
          </w:p>
        </w:tc>
      </w:tr>
      <w:tr w:rsidR="00BF7786" w:rsidTr="00F11752">
        <w:tc>
          <w:tcPr>
            <w:tcW w:w="804" w:type="dxa"/>
            <w:vAlign w:val="center"/>
          </w:tcPr>
          <w:p w:rsidR="00BF7786" w:rsidRDefault="00BF7786" w:rsidP="009926CD">
            <w:pPr>
              <w:pStyle w:val="TableListing"/>
            </w:pPr>
            <w:r>
              <w:t>39</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5</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7</w:t>
            </w:r>
          </w:p>
        </w:tc>
        <w:tc>
          <w:tcPr>
            <w:tcW w:w="805" w:type="dxa"/>
            <w:tcBorders>
              <w:left w:val="single" w:sz="4" w:space="0" w:color="auto"/>
            </w:tcBorders>
            <w:vAlign w:val="center"/>
          </w:tcPr>
          <w:p w:rsidR="00BF7786" w:rsidRDefault="00BF7786" w:rsidP="009926CD">
            <w:pPr>
              <w:pStyle w:val="TableListing"/>
            </w:pPr>
            <w:r>
              <w:t>71</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G</w:t>
            </w:r>
          </w:p>
        </w:tc>
        <w:tc>
          <w:tcPr>
            <w:tcW w:w="805" w:type="dxa"/>
            <w:tcBorders>
              <w:left w:val="single" w:sz="4" w:space="0" w:color="auto"/>
            </w:tcBorders>
            <w:vAlign w:val="center"/>
          </w:tcPr>
          <w:p w:rsidR="00BF7786" w:rsidRDefault="00BF7786" w:rsidP="009926CD">
            <w:pPr>
              <w:pStyle w:val="TableListing"/>
            </w:pPr>
            <w:r>
              <w:t>87</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w:t>
            </w:r>
          </w:p>
        </w:tc>
        <w:tc>
          <w:tcPr>
            <w:tcW w:w="880" w:type="dxa"/>
            <w:tcBorders>
              <w:left w:val="single" w:sz="4" w:space="0" w:color="auto"/>
            </w:tcBorders>
            <w:vAlign w:val="center"/>
          </w:tcPr>
          <w:p w:rsidR="00BF7786" w:rsidRDefault="00BF7786" w:rsidP="009926CD">
            <w:pPr>
              <w:pStyle w:val="TableListing"/>
            </w:pPr>
            <w:r>
              <w:t>103</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g</w:t>
            </w:r>
          </w:p>
        </w:tc>
        <w:tc>
          <w:tcPr>
            <w:tcW w:w="880" w:type="dxa"/>
            <w:tcBorders>
              <w:left w:val="single" w:sz="4" w:space="0" w:color="auto"/>
            </w:tcBorders>
            <w:vAlign w:val="center"/>
          </w:tcPr>
          <w:p w:rsidR="00BF7786" w:rsidRDefault="00BF7786" w:rsidP="009926CD">
            <w:pPr>
              <w:pStyle w:val="TableListing"/>
            </w:pPr>
            <w:r>
              <w:t>119</w:t>
            </w:r>
          </w:p>
        </w:tc>
        <w:tc>
          <w:tcPr>
            <w:tcW w:w="826" w:type="dxa"/>
            <w:vAlign w:val="center"/>
          </w:tcPr>
          <w:p w:rsidR="00BF7786" w:rsidRPr="00DC3B74" w:rsidRDefault="00BF7786" w:rsidP="009926CD">
            <w:pPr>
              <w:pStyle w:val="TableListing"/>
              <w:rPr>
                <w:rStyle w:val="Literal"/>
              </w:rPr>
            </w:pPr>
            <w:r w:rsidRPr="00DC3B74">
              <w:rPr>
                <w:rStyle w:val="Literal"/>
              </w:rPr>
              <w:t>w</w:t>
            </w:r>
          </w:p>
        </w:tc>
      </w:tr>
      <w:tr w:rsidR="00BF7786" w:rsidTr="00F11752">
        <w:tc>
          <w:tcPr>
            <w:tcW w:w="804" w:type="dxa"/>
            <w:vAlign w:val="center"/>
          </w:tcPr>
          <w:p w:rsidR="00BF7786" w:rsidRDefault="00BF7786" w:rsidP="009926CD">
            <w:pPr>
              <w:pStyle w:val="TableListing"/>
            </w:pPr>
            <w:r>
              <w:t>40</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6</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8</w:t>
            </w:r>
          </w:p>
        </w:tc>
        <w:tc>
          <w:tcPr>
            <w:tcW w:w="805" w:type="dxa"/>
            <w:tcBorders>
              <w:left w:val="single" w:sz="4" w:space="0" w:color="auto"/>
            </w:tcBorders>
            <w:vAlign w:val="center"/>
          </w:tcPr>
          <w:p w:rsidR="00BF7786" w:rsidRDefault="00BF7786" w:rsidP="009926CD">
            <w:pPr>
              <w:pStyle w:val="TableListing"/>
            </w:pPr>
            <w:r>
              <w:t>72</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H</w:t>
            </w:r>
          </w:p>
        </w:tc>
        <w:tc>
          <w:tcPr>
            <w:tcW w:w="805" w:type="dxa"/>
            <w:tcBorders>
              <w:left w:val="single" w:sz="4" w:space="0" w:color="auto"/>
            </w:tcBorders>
            <w:vAlign w:val="center"/>
          </w:tcPr>
          <w:p w:rsidR="00BF7786" w:rsidRDefault="00BF7786" w:rsidP="009926CD">
            <w:pPr>
              <w:pStyle w:val="TableListing"/>
            </w:pPr>
            <w:r>
              <w:t>88</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X</w:t>
            </w:r>
          </w:p>
        </w:tc>
        <w:tc>
          <w:tcPr>
            <w:tcW w:w="880" w:type="dxa"/>
            <w:tcBorders>
              <w:left w:val="single" w:sz="4" w:space="0" w:color="auto"/>
            </w:tcBorders>
            <w:vAlign w:val="center"/>
          </w:tcPr>
          <w:p w:rsidR="00BF7786" w:rsidRDefault="00BF7786" w:rsidP="009926CD">
            <w:pPr>
              <w:pStyle w:val="TableListing"/>
            </w:pPr>
            <w:r>
              <w:t>104</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h</w:t>
            </w:r>
          </w:p>
        </w:tc>
        <w:tc>
          <w:tcPr>
            <w:tcW w:w="880" w:type="dxa"/>
            <w:tcBorders>
              <w:left w:val="single" w:sz="4" w:space="0" w:color="auto"/>
            </w:tcBorders>
            <w:vAlign w:val="center"/>
          </w:tcPr>
          <w:p w:rsidR="00BF7786" w:rsidRDefault="00BF7786" w:rsidP="009926CD">
            <w:pPr>
              <w:pStyle w:val="TableListing"/>
            </w:pPr>
            <w:r>
              <w:t>120</w:t>
            </w:r>
          </w:p>
        </w:tc>
        <w:tc>
          <w:tcPr>
            <w:tcW w:w="826" w:type="dxa"/>
            <w:vAlign w:val="center"/>
          </w:tcPr>
          <w:p w:rsidR="00BF7786" w:rsidRPr="00DC3B74" w:rsidRDefault="00BF7786" w:rsidP="009926CD">
            <w:pPr>
              <w:pStyle w:val="TableListing"/>
              <w:rPr>
                <w:rStyle w:val="Literal"/>
              </w:rPr>
            </w:pPr>
            <w:r w:rsidRPr="00DC3B74">
              <w:rPr>
                <w:rStyle w:val="Literal"/>
              </w:rPr>
              <w:t>x</w:t>
            </w:r>
          </w:p>
        </w:tc>
      </w:tr>
      <w:tr w:rsidR="00BF7786" w:rsidTr="00F11752">
        <w:tc>
          <w:tcPr>
            <w:tcW w:w="804" w:type="dxa"/>
            <w:vAlign w:val="center"/>
          </w:tcPr>
          <w:p w:rsidR="00BF7786" w:rsidRDefault="00BF7786" w:rsidP="009926CD">
            <w:pPr>
              <w:pStyle w:val="TableListing"/>
            </w:pPr>
            <w:r>
              <w:t>41</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7</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9</w:t>
            </w:r>
          </w:p>
        </w:tc>
        <w:tc>
          <w:tcPr>
            <w:tcW w:w="805" w:type="dxa"/>
            <w:tcBorders>
              <w:left w:val="single" w:sz="4" w:space="0" w:color="auto"/>
            </w:tcBorders>
            <w:vAlign w:val="center"/>
          </w:tcPr>
          <w:p w:rsidR="00BF7786" w:rsidRDefault="00BF7786" w:rsidP="009926CD">
            <w:pPr>
              <w:pStyle w:val="TableListing"/>
            </w:pPr>
            <w:r>
              <w:t>73</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I</w:t>
            </w:r>
          </w:p>
        </w:tc>
        <w:tc>
          <w:tcPr>
            <w:tcW w:w="805" w:type="dxa"/>
            <w:tcBorders>
              <w:left w:val="single" w:sz="4" w:space="0" w:color="auto"/>
            </w:tcBorders>
            <w:vAlign w:val="center"/>
          </w:tcPr>
          <w:p w:rsidR="00BF7786" w:rsidRDefault="00BF7786" w:rsidP="009926CD">
            <w:pPr>
              <w:pStyle w:val="TableListing"/>
            </w:pPr>
            <w:r>
              <w:t>89</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Y</w:t>
            </w:r>
          </w:p>
        </w:tc>
        <w:tc>
          <w:tcPr>
            <w:tcW w:w="880" w:type="dxa"/>
            <w:tcBorders>
              <w:left w:val="single" w:sz="4" w:space="0" w:color="auto"/>
            </w:tcBorders>
            <w:vAlign w:val="center"/>
          </w:tcPr>
          <w:p w:rsidR="00BF7786" w:rsidRDefault="00BF7786" w:rsidP="009926CD">
            <w:pPr>
              <w:pStyle w:val="TableListing"/>
            </w:pPr>
            <w:r>
              <w:t>105</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i</w:t>
            </w:r>
          </w:p>
        </w:tc>
        <w:tc>
          <w:tcPr>
            <w:tcW w:w="880" w:type="dxa"/>
            <w:tcBorders>
              <w:left w:val="single" w:sz="4" w:space="0" w:color="auto"/>
            </w:tcBorders>
            <w:vAlign w:val="center"/>
          </w:tcPr>
          <w:p w:rsidR="00BF7786" w:rsidRDefault="00BF7786" w:rsidP="009926CD">
            <w:pPr>
              <w:pStyle w:val="TableListing"/>
            </w:pPr>
            <w:r>
              <w:t>121</w:t>
            </w:r>
          </w:p>
        </w:tc>
        <w:tc>
          <w:tcPr>
            <w:tcW w:w="826" w:type="dxa"/>
            <w:vAlign w:val="center"/>
          </w:tcPr>
          <w:p w:rsidR="00BF7786" w:rsidRPr="00DC3B74" w:rsidRDefault="00BF7786" w:rsidP="009926CD">
            <w:pPr>
              <w:pStyle w:val="TableListing"/>
              <w:rPr>
                <w:rStyle w:val="Literal"/>
              </w:rPr>
            </w:pPr>
            <w:r w:rsidRPr="00DC3B74">
              <w:rPr>
                <w:rStyle w:val="Literal"/>
              </w:rPr>
              <w:t>y</w:t>
            </w:r>
          </w:p>
        </w:tc>
      </w:tr>
      <w:tr w:rsidR="00BF7786" w:rsidTr="00F11752">
        <w:tc>
          <w:tcPr>
            <w:tcW w:w="804" w:type="dxa"/>
            <w:vAlign w:val="center"/>
          </w:tcPr>
          <w:p w:rsidR="00BF7786" w:rsidRDefault="00BF7786" w:rsidP="009926CD">
            <w:pPr>
              <w:pStyle w:val="TableListing"/>
            </w:pPr>
            <w:r>
              <w:t>42</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8</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4</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J</w:t>
            </w:r>
          </w:p>
        </w:tc>
        <w:tc>
          <w:tcPr>
            <w:tcW w:w="805" w:type="dxa"/>
            <w:tcBorders>
              <w:left w:val="single" w:sz="4" w:space="0" w:color="auto"/>
            </w:tcBorders>
            <w:vAlign w:val="center"/>
          </w:tcPr>
          <w:p w:rsidR="00BF7786" w:rsidRDefault="00BF7786" w:rsidP="009926CD">
            <w:pPr>
              <w:pStyle w:val="TableListing"/>
            </w:pPr>
            <w:r>
              <w:t>90</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Z</w:t>
            </w:r>
          </w:p>
        </w:tc>
        <w:tc>
          <w:tcPr>
            <w:tcW w:w="880" w:type="dxa"/>
            <w:tcBorders>
              <w:left w:val="single" w:sz="4" w:space="0" w:color="auto"/>
            </w:tcBorders>
            <w:vAlign w:val="center"/>
          </w:tcPr>
          <w:p w:rsidR="00BF7786" w:rsidRDefault="00BF7786" w:rsidP="009926CD">
            <w:pPr>
              <w:pStyle w:val="TableListing"/>
            </w:pPr>
            <w:r>
              <w:t>106</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j</w:t>
            </w:r>
          </w:p>
        </w:tc>
        <w:tc>
          <w:tcPr>
            <w:tcW w:w="880" w:type="dxa"/>
            <w:tcBorders>
              <w:left w:val="single" w:sz="4" w:space="0" w:color="auto"/>
            </w:tcBorders>
            <w:vAlign w:val="center"/>
          </w:tcPr>
          <w:p w:rsidR="00BF7786" w:rsidRDefault="00BF7786" w:rsidP="009926CD">
            <w:pPr>
              <w:pStyle w:val="TableListing"/>
            </w:pPr>
            <w:r>
              <w:t>122</w:t>
            </w:r>
          </w:p>
        </w:tc>
        <w:tc>
          <w:tcPr>
            <w:tcW w:w="826" w:type="dxa"/>
            <w:vAlign w:val="center"/>
          </w:tcPr>
          <w:p w:rsidR="00BF7786" w:rsidRPr="00DC3B74" w:rsidRDefault="00BF7786" w:rsidP="009926CD">
            <w:pPr>
              <w:pStyle w:val="TableListing"/>
              <w:rPr>
                <w:rStyle w:val="Literal"/>
              </w:rPr>
            </w:pPr>
            <w:r w:rsidRPr="00DC3B74">
              <w:rPr>
                <w:rStyle w:val="Literal"/>
              </w:rPr>
              <w:t>z</w:t>
            </w:r>
          </w:p>
        </w:tc>
      </w:tr>
      <w:tr w:rsidR="00BF7786" w:rsidTr="00F11752">
        <w:tc>
          <w:tcPr>
            <w:tcW w:w="804" w:type="dxa"/>
            <w:vAlign w:val="center"/>
          </w:tcPr>
          <w:p w:rsidR="00BF7786" w:rsidRDefault="00BF7786" w:rsidP="009926CD">
            <w:pPr>
              <w:pStyle w:val="TableListing"/>
            </w:pPr>
            <w:r>
              <w:t>43</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59</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5</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K</w:t>
            </w:r>
          </w:p>
        </w:tc>
        <w:tc>
          <w:tcPr>
            <w:tcW w:w="805" w:type="dxa"/>
            <w:tcBorders>
              <w:left w:val="single" w:sz="4" w:space="0" w:color="auto"/>
            </w:tcBorders>
            <w:vAlign w:val="center"/>
          </w:tcPr>
          <w:p w:rsidR="00BF7786" w:rsidRDefault="00BF7786" w:rsidP="009926CD">
            <w:pPr>
              <w:pStyle w:val="TableListing"/>
            </w:pPr>
            <w:r>
              <w:t>91</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07</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k</w:t>
            </w:r>
          </w:p>
        </w:tc>
        <w:tc>
          <w:tcPr>
            <w:tcW w:w="880" w:type="dxa"/>
            <w:tcBorders>
              <w:left w:val="single" w:sz="4" w:space="0" w:color="auto"/>
            </w:tcBorders>
            <w:vAlign w:val="center"/>
          </w:tcPr>
          <w:p w:rsidR="00BF7786" w:rsidRDefault="00BF7786" w:rsidP="009926CD">
            <w:pPr>
              <w:pStyle w:val="TableListing"/>
            </w:pPr>
            <w:r>
              <w:t>123</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4</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0</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lt;</w:t>
            </w:r>
          </w:p>
        </w:tc>
        <w:tc>
          <w:tcPr>
            <w:tcW w:w="805" w:type="dxa"/>
            <w:tcBorders>
              <w:left w:val="single" w:sz="4" w:space="0" w:color="auto"/>
            </w:tcBorders>
            <w:vAlign w:val="center"/>
          </w:tcPr>
          <w:p w:rsidR="00BF7786" w:rsidRDefault="00BF7786" w:rsidP="009926CD">
            <w:pPr>
              <w:pStyle w:val="TableListing"/>
            </w:pPr>
            <w:r>
              <w:t>76</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L</w:t>
            </w:r>
          </w:p>
        </w:tc>
        <w:tc>
          <w:tcPr>
            <w:tcW w:w="805" w:type="dxa"/>
            <w:tcBorders>
              <w:left w:val="single" w:sz="4" w:space="0" w:color="auto"/>
            </w:tcBorders>
            <w:vAlign w:val="center"/>
          </w:tcPr>
          <w:p w:rsidR="00BF7786" w:rsidRDefault="00BF7786" w:rsidP="009926CD">
            <w:pPr>
              <w:pStyle w:val="TableListing"/>
            </w:pPr>
            <w:r>
              <w:t>92</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08</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l</w:t>
            </w:r>
          </w:p>
        </w:tc>
        <w:tc>
          <w:tcPr>
            <w:tcW w:w="880" w:type="dxa"/>
            <w:tcBorders>
              <w:left w:val="single" w:sz="4" w:space="0" w:color="auto"/>
            </w:tcBorders>
            <w:vAlign w:val="center"/>
          </w:tcPr>
          <w:p w:rsidR="00BF7786" w:rsidRDefault="00BF7786" w:rsidP="009926CD">
            <w:pPr>
              <w:pStyle w:val="TableListing"/>
            </w:pPr>
            <w:r>
              <w:t>124</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5</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1</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7</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M</w:t>
            </w:r>
          </w:p>
        </w:tc>
        <w:tc>
          <w:tcPr>
            <w:tcW w:w="805" w:type="dxa"/>
            <w:tcBorders>
              <w:left w:val="single" w:sz="4" w:space="0" w:color="auto"/>
            </w:tcBorders>
            <w:vAlign w:val="center"/>
          </w:tcPr>
          <w:p w:rsidR="00BF7786" w:rsidRDefault="00BF7786" w:rsidP="009926CD">
            <w:pPr>
              <w:pStyle w:val="TableListing"/>
            </w:pPr>
            <w:r>
              <w:t>93</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09</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m</w:t>
            </w:r>
          </w:p>
        </w:tc>
        <w:tc>
          <w:tcPr>
            <w:tcW w:w="880" w:type="dxa"/>
            <w:tcBorders>
              <w:left w:val="single" w:sz="4" w:space="0" w:color="auto"/>
            </w:tcBorders>
            <w:vAlign w:val="center"/>
          </w:tcPr>
          <w:p w:rsidR="00BF7786" w:rsidRDefault="00BF7786" w:rsidP="009926CD">
            <w:pPr>
              <w:pStyle w:val="TableListing"/>
            </w:pPr>
            <w:r>
              <w:t>125</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6</w:t>
            </w:r>
          </w:p>
        </w:tc>
        <w:tc>
          <w:tcPr>
            <w:tcW w:w="924"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2</w:t>
            </w:r>
          </w:p>
        </w:tc>
        <w:tc>
          <w:tcPr>
            <w:tcW w:w="680"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gt;</w:t>
            </w:r>
          </w:p>
        </w:tc>
        <w:tc>
          <w:tcPr>
            <w:tcW w:w="805" w:type="dxa"/>
            <w:tcBorders>
              <w:left w:val="single" w:sz="4" w:space="0" w:color="auto"/>
            </w:tcBorders>
            <w:vAlign w:val="center"/>
          </w:tcPr>
          <w:p w:rsidR="00BF7786" w:rsidRDefault="00BF7786" w:rsidP="009926CD">
            <w:pPr>
              <w:pStyle w:val="TableListing"/>
            </w:pPr>
            <w:r>
              <w:t>78</w:t>
            </w:r>
          </w:p>
        </w:tc>
        <w:tc>
          <w:tcPr>
            <w:tcW w:w="702"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N</w:t>
            </w:r>
          </w:p>
        </w:tc>
        <w:tc>
          <w:tcPr>
            <w:tcW w:w="805" w:type="dxa"/>
            <w:tcBorders>
              <w:left w:val="single" w:sz="4" w:space="0" w:color="auto"/>
            </w:tcBorders>
            <w:vAlign w:val="center"/>
          </w:tcPr>
          <w:p w:rsidR="00BF7786" w:rsidRDefault="00BF7786" w:rsidP="009926CD">
            <w:pPr>
              <w:pStyle w:val="TableListing"/>
            </w:pPr>
            <w:r>
              <w:t>94</w:t>
            </w:r>
          </w:p>
        </w:tc>
        <w:tc>
          <w:tcPr>
            <w:tcW w:w="751"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80" w:type="dxa"/>
            <w:tcBorders>
              <w:left w:val="single" w:sz="4" w:space="0" w:color="auto"/>
            </w:tcBorders>
            <w:vAlign w:val="center"/>
          </w:tcPr>
          <w:p w:rsidR="00BF7786" w:rsidRDefault="00BF7786" w:rsidP="009926CD">
            <w:pPr>
              <w:pStyle w:val="TableListing"/>
            </w:pPr>
            <w:r>
              <w:t>110</w:t>
            </w:r>
          </w:p>
        </w:tc>
        <w:tc>
          <w:tcPr>
            <w:tcW w:w="786" w:type="dxa"/>
            <w:tcBorders>
              <w:top w:val="nil"/>
              <w:bottom w:val="nil"/>
              <w:right w:val="single" w:sz="4" w:space="0" w:color="auto"/>
            </w:tcBorders>
            <w:vAlign w:val="center"/>
          </w:tcPr>
          <w:p w:rsidR="00BF7786" w:rsidRPr="00DC3B74" w:rsidRDefault="00BF7786" w:rsidP="009926CD">
            <w:pPr>
              <w:pStyle w:val="TableListing"/>
              <w:rPr>
                <w:rStyle w:val="Literal"/>
              </w:rPr>
            </w:pPr>
            <w:r w:rsidRPr="00DC3B74">
              <w:rPr>
                <w:rStyle w:val="Literal"/>
              </w:rPr>
              <w:t>n</w:t>
            </w:r>
          </w:p>
        </w:tc>
        <w:tc>
          <w:tcPr>
            <w:tcW w:w="880" w:type="dxa"/>
            <w:tcBorders>
              <w:left w:val="single" w:sz="4" w:space="0" w:color="auto"/>
            </w:tcBorders>
            <w:vAlign w:val="center"/>
          </w:tcPr>
          <w:p w:rsidR="00BF7786" w:rsidRDefault="00BF7786" w:rsidP="009926CD">
            <w:pPr>
              <w:pStyle w:val="TableListing"/>
            </w:pPr>
            <w:r>
              <w:t>126</w:t>
            </w:r>
          </w:p>
        </w:tc>
        <w:tc>
          <w:tcPr>
            <w:tcW w:w="826" w:type="dxa"/>
            <w:vAlign w:val="center"/>
          </w:tcPr>
          <w:p w:rsidR="00BF7786" w:rsidRPr="00DC3B74" w:rsidRDefault="00BF7786" w:rsidP="009926CD">
            <w:pPr>
              <w:pStyle w:val="TableListing"/>
              <w:rPr>
                <w:rStyle w:val="Literal"/>
              </w:rPr>
            </w:pPr>
            <w:r w:rsidRPr="00DC3B74">
              <w:rPr>
                <w:rStyle w:val="Literal"/>
              </w:rPr>
              <w:t>~</w:t>
            </w:r>
          </w:p>
        </w:tc>
      </w:tr>
      <w:tr w:rsidR="00BF7786" w:rsidTr="00F11752">
        <w:tc>
          <w:tcPr>
            <w:tcW w:w="804" w:type="dxa"/>
            <w:vAlign w:val="center"/>
          </w:tcPr>
          <w:p w:rsidR="00BF7786" w:rsidRDefault="00BF7786" w:rsidP="009926CD">
            <w:pPr>
              <w:pStyle w:val="TableListing"/>
            </w:pPr>
            <w:r>
              <w:t>47</w:t>
            </w:r>
          </w:p>
        </w:tc>
        <w:tc>
          <w:tcPr>
            <w:tcW w:w="924"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733" w:type="dxa"/>
            <w:tcBorders>
              <w:left w:val="single" w:sz="4" w:space="0" w:color="auto"/>
            </w:tcBorders>
            <w:vAlign w:val="center"/>
          </w:tcPr>
          <w:p w:rsidR="00BF7786" w:rsidRDefault="00BF7786" w:rsidP="009926CD">
            <w:pPr>
              <w:pStyle w:val="TableListing"/>
            </w:pPr>
            <w:r>
              <w:t>63</w:t>
            </w:r>
          </w:p>
        </w:tc>
        <w:tc>
          <w:tcPr>
            <w:tcW w:w="680"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w:t>
            </w:r>
          </w:p>
        </w:tc>
        <w:tc>
          <w:tcPr>
            <w:tcW w:w="805" w:type="dxa"/>
            <w:tcBorders>
              <w:left w:val="single" w:sz="4" w:space="0" w:color="auto"/>
            </w:tcBorders>
            <w:vAlign w:val="center"/>
          </w:tcPr>
          <w:p w:rsidR="00BF7786" w:rsidRDefault="00BF7786" w:rsidP="009926CD">
            <w:pPr>
              <w:pStyle w:val="TableListing"/>
            </w:pPr>
            <w:r>
              <w:t>79</w:t>
            </w:r>
          </w:p>
        </w:tc>
        <w:tc>
          <w:tcPr>
            <w:tcW w:w="702"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O</w:t>
            </w:r>
          </w:p>
        </w:tc>
        <w:tc>
          <w:tcPr>
            <w:tcW w:w="805" w:type="dxa"/>
            <w:tcBorders>
              <w:left w:val="single" w:sz="4" w:space="0" w:color="auto"/>
            </w:tcBorders>
            <w:vAlign w:val="center"/>
          </w:tcPr>
          <w:p w:rsidR="00BF7786" w:rsidRDefault="00BF7786" w:rsidP="009926CD">
            <w:pPr>
              <w:pStyle w:val="TableListing"/>
            </w:pPr>
            <w:r>
              <w:t>95</w:t>
            </w:r>
          </w:p>
        </w:tc>
        <w:tc>
          <w:tcPr>
            <w:tcW w:w="751"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_</w:t>
            </w:r>
          </w:p>
        </w:tc>
        <w:tc>
          <w:tcPr>
            <w:tcW w:w="880" w:type="dxa"/>
            <w:tcBorders>
              <w:left w:val="single" w:sz="4" w:space="0" w:color="auto"/>
            </w:tcBorders>
            <w:vAlign w:val="center"/>
          </w:tcPr>
          <w:p w:rsidR="00BF7786" w:rsidRDefault="00BF7786" w:rsidP="009926CD">
            <w:pPr>
              <w:pStyle w:val="TableListing"/>
            </w:pPr>
            <w:r>
              <w:t>111</w:t>
            </w:r>
          </w:p>
        </w:tc>
        <w:tc>
          <w:tcPr>
            <w:tcW w:w="786" w:type="dxa"/>
            <w:tcBorders>
              <w:top w:val="nil"/>
              <w:bottom w:val="double" w:sz="4" w:space="0" w:color="auto"/>
              <w:right w:val="single" w:sz="4" w:space="0" w:color="auto"/>
            </w:tcBorders>
            <w:vAlign w:val="center"/>
          </w:tcPr>
          <w:p w:rsidR="00BF7786" w:rsidRPr="00DC3B74" w:rsidRDefault="00BF7786" w:rsidP="009926CD">
            <w:pPr>
              <w:pStyle w:val="TableListing"/>
              <w:rPr>
                <w:rStyle w:val="Literal"/>
              </w:rPr>
            </w:pPr>
            <w:r w:rsidRPr="00DC3B74">
              <w:rPr>
                <w:rStyle w:val="Literal"/>
              </w:rPr>
              <w:t>o</w:t>
            </w:r>
          </w:p>
        </w:tc>
        <w:tc>
          <w:tcPr>
            <w:tcW w:w="880" w:type="dxa"/>
            <w:tcBorders>
              <w:left w:val="single" w:sz="4" w:space="0" w:color="auto"/>
            </w:tcBorders>
            <w:vAlign w:val="center"/>
          </w:tcPr>
          <w:p w:rsidR="00BF7786" w:rsidRDefault="00BF7786" w:rsidP="009926CD">
            <w:pPr>
              <w:pStyle w:val="TableListing"/>
            </w:pPr>
          </w:p>
        </w:tc>
        <w:tc>
          <w:tcPr>
            <w:tcW w:w="826" w:type="dxa"/>
            <w:vAlign w:val="center"/>
          </w:tcPr>
          <w:p w:rsidR="00BF7786" w:rsidRPr="00DC3B74" w:rsidRDefault="00BF7786" w:rsidP="009926CD">
            <w:pPr>
              <w:pStyle w:val="TableListing"/>
              <w:rPr>
                <w:rStyle w:val="Literal"/>
              </w:rPr>
            </w:pPr>
          </w:p>
        </w:tc>
      </w:tr>
    </w:tbl>
    <w:p w:rsidR="00BF7786" w:rsidRDefault="00BF7786" w:rsidP="00BF7786"/>
    <w:p w:rsidR="00BF7786" w:rsidRPr="004C7F8B" w:rsidRDefault="004C7F8B" w:rsidP="00BF7786">
      <w:pPr>
        <w:pStyle w:val="Body"/>
        <w:rPr>
          <w:lang w:val="es-MX"/>
        </w:rPr>
      </w:pPr>
      <w:r w:rsidRPr="004C7F8B">
        <w:rPr>
          <w:lang w:val="es-MX"/>
        </w:rPr>
        <w:t>Entonces, si quisieras desplazar la "A" tres espacios, deberías hacer lo siguiente:</w:t>
      </w:r>
    </w:p>
    <w:p w:rsidR="004C7F8B" w:rsidRDefault="004C7F8B" w:rsidP="004C7F8B">
      <w:pPr>
        <w:pStyle w:val="Body"/>
        <w:numPr>
          <w:ilvl w:val="0"/>
          <w:numId w:val="45"/>
        </w:numPr>
      </w:pPr>
      <w:r>
        <w:t>Convertir “A” en un ordinal (65).</w:t>
      </w:r>
    </w:p>
    <w:p w:rsidR="004C7F8B" w:rsidRDefault="004C7F8B" w:rsidP="004C7F8B">
      <w:pPr>
        <w:pStyle w:val="Body"/>
        <w:numPr>
          <w:ilvl w:val="0"/>
          <w:numId w:val="45"/>
        </w:numPr>
      </w:pPr>
      <w:r>
        <w:t>Sumar 3 a 65, para obtener 68.</w:t>
      </w:r>
    </w:p>
    <w:p w:rsidR="00BF7786" w:rsidRPr="004C7F8B" w:rsidRDefault="004C7F8B" w:rsidP="004C7F8B">
      <w:pPr>
        <w:pStyle w:val="Body"/>
        <w:numPr>
          <w:ilvl w:val="0"/>
          <w:numId w:val="45"/>
        </w:numPr>
        <w:rPr>
          <w:lang w:val="es-MX"/>
        </w:rPr>
      </w:pPr>
      <w:r w:rsidRPr="004C7F8B">
        <w:rPr>
          <w:lang w:val="es-MX"/>
        </w:rPr>
        <w:t>Reconvertir el ordinal 68 a la letra correspondiente (“D”).</w:t>
      </w:r>
      <w:r w:rsidR="00BF7786" w:rsidRPr="004C7F8B">
        <w:rPr>
          <w:lang w:val="es-MX"/>
        </w:rPr>
        <w:t xml:space="preserve"> </w:t>
      </w:r>
    </w:p>
    <w:p w:rsidR="00BF7786" w:rsidRPr="004C7F8B" w:rsidRDefault="004C7F8B" w:rsidP="00BF7786">
      <w:pPr>
        <w:pStyle w:val="Body"/>
        <w:rPr>
          <w:lang w:val="es-MX"/>
        </w:rPr>
      </w:pPr>
      <w:r w:rsidRPr="004C7F8B">
        <w:rPr>
          <w:lang w:val="es-MX"/>
        </w:rPr>
        <w:t>Las funciones chr() y ord() pueden convertir de ordinales a caracteres y viceversa.</w:t>
      </w:r>
    </w:p>
    <w:p w:rsidR="00BF7786" w:rsidRPr="004C7F8B" w:rsidRDefault="004C7F8B" w:rsidP="00BF7786">
      <w:pPr>
        <w:pStyle w:val="Heading2"/>
        <w:rPr>
          <w:lang w:val="es-MX"/>
        </w:rPr>
      </w:pPr>
      <w:bookmarkStart w:id="123" w:name="_Toc428114145"/>
      <w:r w:rsidRPr="004C7F8B">
        <w:rPr>
          <w:lang w:val="es-MX"/>
        </w:rPr>
        <w:lastRenderedPageBreak/>
        <w:t>Las Funciones</w:t>
      </w:r>
      <w:r w:rsidR="00BF7786" w:rsidRPr="004C7F8B">
        <w:rPr>
          <w:lang w:val="es-MX"/>
        </w:rPr>
        <w:t xml:space="preserve"> </w:t>
      </w:r>
      <w:r w:rsidR="00BF7786" w:rsidRPr="004C7F8B">
        <w:rPr>
          <w:rStyle w:val="Literal"/>
          <w:lang w:val="es-MX"/>
        </w:rPr>
        <w:t>chr()</w:t>
      </w:r>
      <w:r w:rsidR="00BF7786" w:rsidRPr="004C7F8B">
        <w:rPr>
          <w:lang w:val="es-MX"/>
        </w:rPr>
        <w:t xml:space="preserve"> </w:t>
      </w:r>
      <w:r w:rsidRPr="004C7F8B">
        <w:rPr>
          <w:lang w:val="es-MX"/>
        </w:rPr>
        <w:t>y</w:t>
      </w:r>
      <w:r w:rsidR="00BF7786" w:rsidRPr="004C7F8B">
        <w:rPr>
          <w:lang w:val="es-MX"/>
        </w:rPr>
        <w:t xml:space="preserve"> </w:t>
      </w:r>
      <w:r w:rsidR="00BF7786" w:rsidRPr="004C7F8B">
        <w:rPr>
          <w:rStyle w:val="Literal"/>
          <w:lang w:val="es-MX"/>
        </w:rPr>
        <w:t>ord()</w:t>
      </w:r>
      <w:bookmarkEnd w:id="123"/>
    </w:p>
    <w:p w:rsidR="004C7F8B" w:rsidRPr="007901D6" w:rsidRDefault="004C7F8B" w:rsidP="00BF7786">
      <w:pPr>
        <w:pStyle w:val="Body"/>
        <w:rPr>
          <w:lang w:val="es-MX"/>
        </w:rPr>
      </w:pPr>
      <w:r w:rsidRPr="004C7F8B">
        <w:rPr>
          <w:lang w:val="es-MX"/>
        </w:rPr>
        <w:t xml:space="preserve">La función </w:t>
      </w:r>
      <w:r w:rsidRPr="004C7F8B">
        <w:rPr>
          <w:rStyle w:val="Literal"/>
          <w:lang w:val="es-MX"/>
        </w:rPr>
        <w:t>chr()</w:t>
      </w:r>
      <w:r w:rsidRPr="004C7F8B">
        <w:rPr>
          <w:lang w:val="es-MX"/>
        </w:rPr>
        <w:t xml:space="preserve"> (se pronuncia "char", abreviatura de "caracter") toma un ordinal entero y devuelve una cadena de un único caracter. La función </w:t>
      </w:r>
      <w:r w:rsidRPr="004C7F8B">
        <w:rPr>
          <w:rStyle w:val="Literal"/>
          <w:lang w:val="es-MX"/>
        </w:rPr>
        <w:t>ord()</w:t>
      </w:r>
      <w:r w:rsidRPr="004C7F8B">
        <w:rPr>
          <w:lang w:val="es-MX"/>
        </w:rPr>
        <w:t xml:space="preserve"> (abreviatura de "ordinal") toma una cadena de un solo caracter y devuelve su valor ordinal entero. </w:t>
      </w:r>
      <w:r w:rsidRPr="007901D6">
        <w:rPr>
          <w:lang w:val="es-MX"/>
        </w:rPr>
        <w:t>Intenta ingresar lo siguiente en la consola interactiva:</w:t>
      </w:r>
    </w:p>
    <w:p w:rsidR="00BF7786" w:rsidRPr="007901D6" w:rsidRDefault="00BF7786" w:rsidP="00BF7786">
      <w:pPr>
        <w:pStyle w:val="CodeExample"/>
        <w:rPr>
          <w:lang w:val="es-MX"/>
        </w:rPr>
      </w:pPr>
      <w:r w:rsidRPr="007901D6">
        <w:rPr>
          <w:lang w:val="es-MX"/>
        </w:rPr>
        <w:t>&gt;&gt;&gt; chr(65)</w:t>
      </w:r>
    </w:p>
    <w:p w:rsidR="00BF7786" w:rsidRPr="007901D6" w:rsidRDefault="00BF7786" w:rsidP="00BF7786">
      <w:pPr>
        <w:pStyle w:val="CodeExample"/>
        <w:rPr>
          <w:lang w:val="es-MX"/>
        </w:rPr>
      </w:pPr>
      <w:r w:rsidRPr="007901D6">
        <w:rPr>
          <w:lang w:val="es-MX"/>
        </w:rPr>
        <w:t>'A'</w:t>
      </w:r>
    </w:p>
    <w:p w:rsidR="00BF7786" w:rsidRPr="007901D6" w:rsidRDefault="00BF7786" w:rsidP="00BF7786">
      <w:pPr>
        <w:pStyle w:val="CodeExample"/>
        <w:rPr>
          <w:lang w:val="es-MX"/>
        </w:rPr>
      </w:pPr>
      <w:r w:rsidRPr="007901D6">
        <w:rPr>
          <w:lang w:val="es-MX"/>
        </w:rPr>
        <w:t>&gt;&gt;&gt; ord('A')</w:t>
      </w:r>
    </w:p>
    <w:p w:rsidR="00BF7786" w:rsidRDefault="00BF7786" w:rsidP="00BF7786">
      <w:pPr>
        <w:pStyle w:val="CodeExample"/>
      </w:pPr>
      <w:r>
        <w:t>65</w:t>
      </w:r>
    </w:p>
    <w:p w:rsidR="00BF7786" w:rsidRDefault="00BF7786" w:rsidP="00BF7786">
      <w:pPr>
        <w:pStyle w:val="CodeExample"/>
      </w:pPr>
      <w:r>
        <w:t>&gt;&gt;&gt; chr(65+8)</w:t>
      </w:r>
    </w:p>
    <w:p w:rsidR="00BF7786" w:rsidRDefault="00BF7786" w:rsidP="00BF7786">
      <w:pPr>
        <w:pStyle w:val="CodeExample"/>
      </w:pPr>
      <w:r>
        <w:t>'I'</w:t>
      </w:r>
    </w:p>
    <w:p w:rsidR="00BF7786" w:rsidRDefault="00BF7786" w:rsidP="00BF7786">
      <w:pPr>
        <w:pStyle w:val="CodeExample"/>
      </w:pPr>
      <w:r>
        <w:t>&gt;&gt;&gt; chr(52)</w:t>
      </w:r>
    </w:p>
    <w:p w:rsidR="00BF7786" w:rsidRDefault="00BF7786" w:rsidP="00BF7786">
      <w:pPr>
        <w:pStyle w:val="CodeExample"/>
      </w:pPr>
      <w:r>
        <w:t>'4'</w:t>
      </w:r>
    </w:p>
    <w:p w:rsidR="00BF7786" w:rsidRDefault="00BF7786" w:rsidP="00BF7786">
      <w:pPr>
        <w:pStyle w:val="CodeExample"/>
      </w:pPr>
      <w:r>
        <w:t>&gt;&gt;&gt; chr(ord('F'))</w:t>
      </w:r>
    </w:p>
    <w:p w:rsidR="00BF7786" w:rsidRPr="007901D6" w:rsidRDefault="00BF7786" w:rsidP="00BF7786">
      <w:pPr>
        <w:pStyle w:val="CodeExample"/>
        <w:rPr>
          <w:lang w:val="es-MX"/>
        </w:rPr>
      </w:pPr>
      <w:r w:rsidRPr="007901D6">
        <w:rPr>
          <w:lang w:val="es-MX"/>
        </w:rPr>
        <w:t>'F'</w:t>
      </w:r>
    </w:p>
    <w:p w:rsidR="00BF7786" w:rsidRPr="007901D6" w:rsidRDefault="00BF7786" w:rsidP="00BF7786">
      <w:pPr>
        <w:pStyle w:val="CodeExample"/>
        <w:rPr>
          <w:lang w:val="es-MX"/>
        </w:rPr>
      </w:pPr>
      <w:r w:rsidRPr="007901D6">
        <w:rPr>
          <w:lang w:val="es-MX"/>
        </w:rPr>
        <w:t>&gt;&gt;&gt; ord(chr(68))</w:t>
      </w:r>
    </w:p>
    <w:p w:rsidR="00BF7786" w:rsidRPr="007901D6" w:rsidRDefault="00BF7786" w:rsidP="00BF7786">
      <w:pPr>
        <w:pStyle w:val="CodeExample"/>
        <w:rPr>
          <w:lang w:val="es-MX"/>
        </w:rPr>
      </w:pPr>
      <w:r w:rsidRPr="007901D6">
        <w:rPr>
          <w:lang w:val="es-MX"/>
        </w:rPr>
        <w:t>68</w:t>
      </w:r>
    </w:p>
    <w:p w:rsidR="004C7F8B" w:rsidRPr="004C7F8B" w:rsidRDefault="004C7F8B" w:rsidP="004C7F8B">
      <w:pPr>
        <w:pStyle w:val="Body"/>
        <w:rPr>
          <w:lang w:val="es-MX"/>
        </w:rPr>
      </w:pPr>
      <w:r w:rsidRPr="004C7F8B">
        <w:rPr>
          <w:lang w:val="es-MX"/>
        </w:rPr>
        <w:t xml:space="preserve">En la tercera línea, </w:t>
      </w:r>
      <w:r w:rsidRPr="004C7F8B">
        <w:rPr>
          <w:rStyle w:val="Literal"/>
          <w:lang w:val="es-MX"/>
        </w:rPr>
        <w:t>chr(65+8)</w:t>
      </w:r>
      <w:r w:rsidRPr="004C7F8B">
        <w:rPr>
          <w:lang w:val="es-MX"/>
        </w:rPr>
        <w:t xml:space="preserve"> se evalúa a </w:t>
      </w:r>
      <w:r w:rsidRPr="004C7F8B">
        <w:rPr>
          <w:rStyle w:val="Literal"/>
          <w:lang w:val="es-MX"/>
        </w:rPr>
        <w:t>chr(73)</w:t>
      </w:r>
      <w:r w:rsidRPr="004C7F8B">
        <w:rPr>
          <w:lang w:val="es-MX"/>
        </w:rPr>
        <w:t>. Si miras la tabla ASCII, puedes ver que 73 es el ordinal para la letra mayúscula "I".</w:t>
      </w:r>
    </w:p>
    <w:p w:rsidR="00BF7786" w:rsidRPr="004C7F8B" w:rsidRDefault="004C7F8B" w:rsidP="00BF7786">
      <w:pPr>
        <w:pStyle w:val="Body"/>
        <w:rPr>
          <w:lang w:val="es-MX"/>
        </w:rPr>
      </w:pPr>
      <w:r w:rsidRPr="004C7F8B">
        <w:rPr>
          <w:lang w:val="es-MX"/>
        </w:rPr>
        <w:t xml:space="preserve">En la quinta línea, </w:t>
      </w:r>
      <w:r w:rsidRPr="004C7F8B">
        <w:rPr>
          <w:rStyle w:val="Literal"/>
          <w:lang w:val="es-MX"/>
        </w:rPr>
        <w:t>chr(ord('F'))</w:t>
      </w:r>
      <w:r w:rsidRPr="004C7F8B">
        <w:rPr>
          <w:lang w:val="es-MX"/>
        </w:rPr>
        <w:t xml:space="preserve"> se evalúa a </w:t>
      </w:r>
      <w:r w:rsidRPr="004C7F8B">
        <w:rPr>
          <w:rStyle w:val="Literal"/>
          <w:lang w:val="es-MX"/>
        </w:rPr>
        <w:t>chr(70)</w:t>
      </w:r>
      <w:r w:rsidRPr="004C7F8B">
        <w:rPr>
          <w:lang w:val="es-MX"/>
        </w:rPr>
        <w:t xml:space="preserve"> que a su vez se evalúa a </w:t>
      </w:r>
      <w:r w:rsidRPr="004C7F8B">
        <w:rPr>
          <w:rStyle w:val="Literal"/>
          <w:lang w:val="es-MX"/>
        </w:rPr>
        <w:t>'F'</w:t>
      </w:r>
      <w:r w:rsidRPr="004C7F8B">
        <w:rPr>
          <w:lang w:val="es-MX"/>
        </w:rPr>
        <w:t xml:space="preserve">. Las funciones </w:t>
      </w:r>
      <w:r w:rsidRPr="004C7F8B">
        <w:rPr>
          <w:rStyle w:val="Literal"/>
          <w:lang w:val="es-MX"/>
        </w:rPr>
        <w:t>ord()</w:t>
      </w:r>
      <w:r w:rsidRPr="004C7F8B">
        <w:rPr>
          <w:lang w:val="es-MX"/>
        </w:rPr>
        <w:t xml:space="preserve"> y </w:t>
      </w:r>
      <w:r w:rsidRPr="004C7F8B">
        <w:rPr>
          <w:rStyle w:val="Literal"/>
          <w:lang w:val="es-MX"/>
        </w:rPr>
        <w:t>chr()</w:t>
      </w:r>
      <w:r w:rsidRPr="004C7F8B">
        <w:rPr>
          <w:lang w:val="es-MX"/>
        </w:rPr>
        <w:t xml:space="preserve"> son opuestas entre sí.</w:t>
      </w:r>
    </w:p>
    <w:p w:rsidR="00BF7786" w:rsidRPr="004C7F8B" w:rsidRDefault="004C7F8B" w:rsidP="00BF7786">
      <w:pPr>
        <w:pStyle w:val="Heading2"/>
        <w:rPr>
          <w:lang w:val="es-MX"/>
        </w:rPr>
      </w:pPr>
      <w:bookmarkStart w:id="124" w:name="_Toc428114146"/>
      <w:r w:rsidRPr="004C7F8B">
        <w:rPr>
          <w:lang w:val="es-MX"/>
        </w:rPr>
        <w:t>Prueba de Ejecución de Cifrado César</w:t>
      </w:r>
      <w:bookmarkEnd w:id="124"/>
    </w:p>
    <w:p w:rsidR="00BF7786" w:rsidRPr="004C7F8B" w:rsidRDefault="004C7F8B" w:rsidP="00BF7786">
      <w:pPr>
        <w:pStyle w:val="Body"/>
        <w:rPr>
          <w:lang w:val="es-MX"/>
        </w:rPr>
      </w:pPr>
      <w:r w:rsidRPr="004C7F8B">
        <w:rPr>
          <w:lang w:val="es-MX"/>
        </w:rPr>
        <w:t>Aquí hay una prueba de ejecución del programa Cifrado César, encriptando un mensaje:</w:t>
      </w:r>
    </w:p>
    <w:p w:rsidR="00BF7786" w:rsidRPr="004C7F8B" w:rsidRDefault="004C7F8B" w:rsidP="00BF7786">
      <w:pPr>
        <w:pStyle w:val="SampleRun"/>
        <w:rPr>
          <w:lang w:val="es-MX"/>
        </w:rPr>
      </w:pPr>
      <w:r w:rsidRPr="004C7F8B">
        <w:rPr>
          <w:lang w:val="es-MX"/>
        </w:rPr>
        <w:t>¿Deseas encriptar o desencriptar un mensaje?</w:t>
      </w:r>
    </w:p>
    <w:p w:rsidR="00BF7786" w:rsidRPr="004C7F8B" w:rsidRDefault="004C7F8B" w:rsidP="00BF7786">
      <w:pPr>
        <w:pStyle w:val="SampleRun"/>
        <w:rPr>
          <w:rStyle w:val="SampleRunResponse"/>
          <w:lang w:val="es-MX"/>
        </w:rPr>
      </w:pPr>
      <w:r w:rsidRPr="004C7F8B">
        <w:rPr>
          <w:rStyle w:val="SampleRunResponse"/>
          <w:lang w:val="es-MX"/>
        </w:rPr>
        <w:t>encriptar</w:t>
      </w:r>
    </w:p>
    <w:p w:rsidR="00BF7786" w:rsidRPr="004C7F8B" w:rsidRDefault="004C7F8B" w:rsidP="00BF7786">
      <w:pPr>
        <w:pStyle w:val="SampleRun"/>
        <w:rPr>
          <w:lang w:val="es-MX"/>
        </w:rPr>
      </w:pPr>
      <w:r w:rsidRPr="004C7F8B">
        <w:rPr>
          <w:lang w:val="es-MX"/>
        </w:rPr>
        <w:t>Ingresa tu mensaje:</w:t>
      </w:r>
    </w:p>
    <w:p w:rsidR="00BF7786" w:rsidRPr="004C7F8B" w:rsidRDefault="004C7F8B" w:rsidP="00BF7786">
      <w:pPr>
        <w:pStyle w:val="SampleRun"/>
        <w:rPr>
          <w:rStyle w:val="SampleRunResponse"/>
          <w:lang w:val="es-MX"/>
        </w:rPr>
      </w:pPr>
      <w:r w:rsidRPr="004C7F8B">
        <w:rPr>
          <w:rStyle w:val="SampleRunResponse"/>
          <w:lang w:val="es-MX"/>
        </w:rPr>
        <w:t>El cielo sobre el puerto era el color del televisor, sintonizando un canal muerto.</w:t>
      </w:r>
    </w:p>
    <w:p w:rsidR="00BF7786" w:rsidRPr="004C7F8B" w:rsidRDefault="004C7F8B" w:rsidP="00BF7786">
      <w:pPr>
        <w:pStyle w:val="SampleRun"/>
        <w:rPr>
          <w:lang w:val="es-MX"/>
        </w:rPr>
      </w:pPr>
      <w:r w:rsidRPr="004C7F8B">
        <w:rPr>
          <w:lang w:val="es-MX"/>
        </w:rPr>
        <w:t>Ingresa el número de clave (1-26)</w:t>
      </w:r>
    </w:p>
    <w:p w:rsidR="00BF7786" w:rsidRPr="007901D6" w:rsidRDefault="00BF7786" w:rsidP="00BF7786">
      <w:pPr>
        <w:pStyle w:val="SampleRun"/>
        <w:rPr>
          <w:rStyle w:val="SampleRunResponse"/>
          <w:lang w:val="es-MX"/>
        </w:rPr>
      </w:pPr>
      <w:r w:rsidRPr="007901D6">
        <w:rPr>
          <w:rStyle w:val="SampleRunResponse"/>
          <w:lang w:val="es-MX"/>
        </w:rPr>
        <w:t>13</w:t>
      </w:r>
    </w:p>
    <w:p w:rsidR="00BF7786" w:rsidRPr="007901D6" w:rsidRDefault="004C7F8B" w:rsidP="00BF7786">
      <w:pPr>
        <w:pStyle w:val="SampleRun"/>
        <w:rPr>
          <w:lang w:val="es-MX"/>
        </w:rPr>
      </w:pPr>
      <w:r w:rsidRPr="007901D6">
        <w:rPr>
          <w:lang w:val="es-MX"/>
        </w:rPr>
        <w:t>Tu texto traducido es:</w:t>
      </w:r>
    </w:p>
    <w:p w:rsidR="00BF7786" w:rsidRPr="007901D6" w:rsidRDefault="004C7F8B" w:rsidP="00BF7786">
      <w:pPr>
        <w:pStyle w:val="SampleRun"/>
        <w:rPr>
          <w:lang w:val="es-MX"/>
        </w:rPr>
      </w:pPr>
      <w:r w:rsidRPr="007901D6">
        <w:rPr>
          <w:lang w:val="es-MX"/>
        </w:rPr>
        <w:t>Ry pvryb fboer ry chregb ren ry pbybe qry gryrivfbe, fvagbavmnaqb ha pnany zhregb.</w:t>
      </w:r>
    </w:p>
    <w:p w:rsidR="00BF7786" w:rsidRPr="004C7F8B" w:rsidRDefault="004C7F8B" w:rsidP="000E6A86">
      <w:pPr>
        <w:pStyle w:val="Body"/>
        <w:rPr>
          <w:lang w:val="es-MX"/>
        </w:rPr>
      </w:pPr>
      <w:r w:rsidRPr="004C7F8B">
        <w:rPr>
          <w:lang w:val="es-MX"/>
        </w:rPr>
        <w:t>Ahora ejecuta el programa y desencripta el texto que acabas de encriptar.</w:t>
      </w:r>
    </w:p>
    <w:p w:rsidR="00BF7786" w:rsidRPr="004C7F8B" w:rsidRDefault="004C7F8B" w:rsidP="00BF7786">
      <w:pPr>
        <w:pStyle w:val="SampleRun"/>
        <w:rPr>
          <w:lang w:val="es-MX"/>
        </w:rPr>
      </w:pPr>
      <w:r w:rsidRPr="004C7F8B">
        <w:rPr>
          <w:lang w:val="es-MX"/>
        </w:rPr>
        <w:t>¿Deseas encriptar o desencriptar un mensaje?</w:t>
      </w:r>
    </w:p>
    <w:p w:rsidR="00BF7786" w:rsidRPr="004C7F8B" w:rsidRDefault="004C7F8B" w:rsidP="00BF7786">
      <w:pPr>
        <w:pStyle w:val="SampleRun"/>
        <w:rPr>
          <w:rStyle w:val="SampleRunResponse"/>
          <w:lang w:val="es-MX"/>
        </w:rPr>
      </w:pPr>
      <w:r w:rsidRPr="004C7F8B">
        <w:rPr>
          <w:rStyle w:val="SampleRunResponse"/>
          <w:lang w:val="es-MX"/>
        </w:rPr>
        <w:t>desencriptar</w:t>
      </w:r>
    </w:p>
    <w:p w:rsidR="00BF7786" w:rsidRPr="004C7F8B" w:rsidRDefault="004C7F8B" w:rsidP="00BF7786">
      <w:pPr>
        <w:pStyle w:val="SampleRun"/>
        <w:rPr>
          <w:lang w:val="es-MX"/>
        </w:rPr>
      </w:pPr>
      <w:r w:rsidRPr="004C7F8B">
        <w:rPr>
          <w:lang w:val="es-MX"/>
        </w:rPr>
        <w:lastRenderedPageBreak/>
        <w:t>Ingresa tu mensaje:</w:t>
      </w:r>
    </w:p>
    <w:p w:rsidR="00BF7786" w:rsidRPr="004C7F8B" w:rsidRDefault="004C7F8B" w:rsidP="00BF7786">
      <w:pPr>
        <w:pStyle w:val="SampleRun"/>
        <w:rPr>
          <w:rStyle w:val="SampleRunResponse"/>
          <w:lang w:val="es-MX"/>
        </w:rPr>
      </w:pPr>
      <w:r w:rsidRPr="004C7F8B">
        <w:rPr>
          <w:rStyle w:val="SampleRunResponse"/>
          <w:lang w:val="es-MX"/>
        </w:rPr>
        <w:t>Ry pvryb fboer ry chregb ren ry pbybe qry gryrivfbe, fvagbavmnaqb ha pnany zhregb.</w:t>
      </w:r>
    </w:p>
    <w:p w:rsidR="00BF7786" w:rsidRPr="004C7F8B" w:rsidRDefault="004C7F8B" w:rsidP="00BF7786">
      <w:pPr>
        <w:pStyle w:val="SampleRun"/>
        <w:rPr>
          <w:lang w:val="es-MX"/>
        </w:rPr>
      </w:pPr>
      <w:r w:rsidRPr="004C7F8B">
        <w:rPr>
          <w:lang w:val="es-MX"/>
        </w:rPr>
        <w:t>Ingresa el número de clave (1-26)</w:t>
      </w:r>
    </w:p>
    <w:p w:rsidR="00BF7786" w:rsidRPr="007901D6" w:rsidRDefault="00BF7786" w:rsidP="00BF7786">
      <w:pPr>
        <w:pStyle w:val="SampleRun"/>
        <w:rPr>
          <w:rStyle w:val="SampleRunResponse"/>
          <w:lang w:val="es-MX"/>
        </w:rPr>
      </w:pPr>
      <w:r w:rsidRPr="007901D6">
        <w:rPr>
          <w:rStyle w:val="SampleRunResponse"/>
          <w:lang w:val="es-MX"/>
        </w:rPr>
        <w:t>13</w:t>
      </w:r>
    </w:p>
    <w:p w:rsidR="00BF7786" w:rsidRPr="004C7F8B" w:rsidRDefault="004C7F8B" w:rsidP="00BF7786">
      <w:pPr>
        <w:pStyle w:val="SampleRun"/>
        <w:rPr>
          <w:lang w:val="es-MX"/>
        </w:rPr>
      </w:pPr>
      <w:r w:rsidRPr="004C7F8B">
        <w:rPr>
          <w:lang w:val="es-MX"/>
        </w:rPr>
        <w:t>Tu texto traducido es:</w:t>
      </w:r>
    </w:p>
    <w:p w:rsidR="00BF7786" w:rsidRPr="004C7F8B" w:rsidRDefault="004C7F8B" w:rsidP="00BF7786">
      <w:pPr>
        <w:pStyle w:val="SampleRun"/>
        <w:rPr>
          <w:rStyle w:val="SampleRunResponse"/>
          <w:lang w:val="es-MX"/>
        </w:rPr>
      </w:pPr>
      <w:r w:rsidRPr="004C7F8B">
        <w:rPr>
          <w:rStyle w:val="SampleRunResponse"/>
          <w:lang w:val="es-MX"/>
        </w:rPr>
        <w:t>El cielo sobre el puerto era el color del televisor, sintonizando un canal muerto.</w:t>
      </w:r>
    </w:p>
    <w:p w:rsidR="00BF7786" w:rsidRPr="004C7F8B" w:rsidRDefault="004C7F8B" w:rsidP="00BF7786">
      <w:pPr>
        <w:pStyle w:val="Body"/>
        <w:rPr>
          <w:lang w:val="es-MX"/>
        </w:rPr>
      </w:pPr>
      <w:r w:rsidRPr="004C7F8B">
        <w:rPr>
          <w:lang w:val="es-MX"/>
        </w:rPr>
        <w:t>Si no desencriptas con la clave correcta, el texto desencriptado será basura:</w:t>
      </w:r>
    </w:p>
    <w:p w:rsidR="00BF7786" w:rsidRPr="004C7F8B" w:rsidRDefault="004C7F8B" w:rsidP="00BF7786">
      <w:pPr>
        <w:pStyle w:val="SampleRun"/>
        <w:rPr>
          <w:lang w:val="es-MX"/>
        </w:rPr>
      </w:pPr>
      <w:r w:rsidRPr="004C7F8B">
        <w:rPr>
          <w:lang w:val="es-MX"/>
        </w:rPr>
        <w:t>¿Deseas encriptar o desencriptar un mensaje?</w:t>
      </w:r>
    </w:p>
    <w:p w:rsidR="00BF7786" w:rsidRPr="004C7F8B" w:rsidRDefault="004C7F8B" w:rsidP="00BF7786">
      <w:pPr>
        <w:pStyle w:val="SampleRun"/>
        <w:rPr>
          <w:rStyle w:val="SampleRunResponse"/>
          <w:lang w:val="es-MX"/>
        </w:rPr>
      </w:pPr>
      <w:r w:rsidRPr="004C7F8B">
        <w:rPr>
          <w:rStyle w:val="SampleRunResponse"/>
          <w:lang w:val="es-MX"/>
        </w:rPr>
        <w:t>desencriptar</w:t>
      </w:r>
    </w:p>
    <w:p w:rsidR="00BF7786" w:rsidRPr="004C7F8B" w:rsidRDefault="004C7F8B" w:rsidP="00BF7786">
      <w:pPr>
        <w:pStyle w:val="SampleRun"/>
        <w:rPr>
          <w:lang w:val="es-MX"/>
        </w:rPr>
      </w:pPr>
      <w:r w:rsidRPr="004C7F8B">
        <w:rPr>
          <w:lang w:val="es-MX"/>
        </w:rPr>
        <w:t>Ingresa tu mensaje:</w:t>
      </w:r>
    </w:p>
    <w:p w:rsidR="00BF7786" w:rsidRPr="004C7F8B" w:rsidRDefault="004C7F8B" w:rsidP="00BF7786">
      <w:pPr>
        <w:pStyle w:val="SampleRun"/>
        <w:rPr>
          <w:rStyle w:val="SampleRunResponse"/>
          <w:lang w:val="es-MX"/>
        </w:rPr>
      </w:pPr>
      <w:r w:rsidRPr="004C7F8B">
        <w:rPr>
          <w:rStyle w:val="SampleRunResponse"/>
          <w:lang w:val="es-MX"/>
        </w:rPr>
        <w:t>Ry pvryb fboer ry chregb ren ry pbybe qry gryrivfbe, fvagbavmnaqb ha pnany zhregb.</w:t>
      </w:r>
    </w:p>
    <w:p w:rsidR="00BF7786" w:rsidRPr="004C7F8B" w:rsidRDefault="004C7F8B" w:rsidP="00BF7786">
      <w:pPr>
        <w:pStyle w:val="SampleRun"/>
        <w:rPr>
          <w:lang w:val="es-MX"/>
        </w:rPr>
      </w:pPr>
      <w:r w:rsidRPr="004C7F8B">
        <w:rPr>
          <w:lang w:val="es-MX"/>
        </w:rPr>
        <w:t>Ingresa el número de clave (1-26)</w:t>
      </w:r>
    </w:p>
    <w:p w:rsidR="00BF7786" w:rsidRPr="007901D6" w:rsidRDefault="00BF7786" w:rsidP="00BF7786">
      <w:pPr>
        <w:pStyle w:val="SampleRun"/>
        <w:rPr>
          <w:rStyle w:val="SampleRunResponse"/>
          <w:lang w:val="es-MX"/>
        </w:rPr>
      </w:pPr>
      <w:r w:rsidRPr="007901D6">
        <w:rPr>
          <w:rStyle w:val="SampleRunResponse"/>
          <w:lang w:val="es-MX"/>
        </w:rPr>
        <w:t>15</w:t>
      </w:r>
    </w:p>
    <w:p w:rsidR="00BF7786" w:rsidRPr="007901D6" w:rsidRDefault="004C7F8B" w:rsidP="00BF7786">
      <w:pPr>
        <w:pStyle w:val="SampleRun"/>
        <w:rPr>
          <w:lang w:val="es-MX"/>
        </w:rPr>
      </w:pPr>
      <w:r w:rsidRPr="007901D6">
        <w:rPr>
          <w:lang w:val="es-MX"/>
        </w:rPr>
        <w:t>Tu texto traducido es:</w:t>
      </w:r>
    </w:p>
    <w:p w:rsidR="00BF7786" w:rsidRPr="007901D6" w:rsidRDefault="004C7F8B" w:rsidP="00BF7786">
      <w:pPr>
        <w:pStyle w:val="SampleRun"/>
        <w:rPr>
          <w:lang w:val="es-MX"/>
        </w:rPr>
      </w:pPr>
      <w:r w:rsidRPr="007901D6">
        <w:rPr>
          <w:lang w:val="es-MX"/>
        </w:rPr>
        <w:t>Cj agcjm qmzpc cj nscprm cpy cj amjmp bcj rcjctgqmp, qglrmlgxylbm sl aylyj kscprm.</w:t>
      </w:r>
    </w:p>
    <w:p w:rsidR="00BF7786" w:rsidRPr="004C7F8B" w:rsidRDefault="004C7F8B" w:rsidP="00BF7786">
      <w:pPr>
        <w:pStyle w:val="Heading2"/>
        <w:rPr>
          <w:lang w:val="es-MX"/>
        </w:rPr>
      </w:pPr>
      <w:bookmarkStart w:id="125" w:name="_Toc428114147"/>
      <w:r w:rsidRPr="004C7F8B">
        <w:rPr>
          <w:lang w:val="es-MX"/>
        </w:rPr>
        <w:t>Código Fuente de Cifrado César</w:t>
      </w:r>
      <w:bookmarkEnd w:id="125"/>
    </w:p>
    <w:p w:rsidR="00BF7786" w:rsidRPr="004C7F8B" w:rsidRDefault="004C7F8B" w:rsidP="00BF7786">
      <w:pPr>
        <w:pStyle w:val="Body"/>
        <w:rPr>
          <w:lang w:val="es-MX"/>
        </w:rPr>
      </w:pPr>
      <w:r w:rsidRPr="004C7F8B">
        <w:rPr>
          <w:lang w:val="es-MX"/>
        </w:rPr>
        <w:t xml:space="preserve">Aquí está el código fuente para el programa Cifrado César. Luego de escribir este código, guarda el archivo como </w:t>
      </w:r>
      <w:r w:rsidRPr="004C7F8B">
        <w:rPr>
          <w:rStyle w:val="Emphasis"/>
          <w:lang w:val="es-MX"/>
        </w:rPr>
        <w:t>cifrado.py</w:t>
      </w:r>
      <w:r w:rsidRPr="004C7F8B">
        <w:rPr>
          <w:lang w:val="es-MX"/>
        </w:rPr>
        <w:t xml:space="preserve">. Si obtienes errores, compara el código que has escrito con el código fuente del libro usando la herramienta diff online en </w:t>
      </w:r>
      <w:r w:rsidRPr="004C7F8B">
        <w:rPr>
          <w:rStyle w:val="URL"/>
          <w:lang w:val="es-MX"/>
        </w:rPr>
        <w:t>http://invpy.com/</w:t>
      </w:r>
      <w:r>
        <w:rPr>
          <w:rStyle w:val="URL"/>
          <w:lang w:val="es-MX"/>
        </w:rPr>
        <w:t>es/</w:t>
      </w:r>
      <w:r w:rsidRPr="004C7F8B">
        <w:rPr>
          <w:rStyle w:val="URL"/>
          <w:lang w:val="es-MX"/>
        </w:rPr>
        <w:t>diff/cifrado</w:t>
      </w:r>
      <w:r w:rsidRPr="004C7F8B">
        <w:rPr>
          <w:lang w:val="es-MX"/>
        </w:rPr>
        <w:t>.</w:t>
      </w:r>
    </w:p>
    <w:p w:rsidR="00BF7786" w:rsidRPr="007901D6" w:rsidRDefault="004C7F8B" w:rsidP="00BF7786">
      <w:pPr>
        <w:pStyle w:val="SourceCodeFilename"/>
        <w:rPr>
          <w:lang w:val="es-MX"/>
        </w:rPr>
      </w:pPr>
      <w:r w:rsidRPr="007901D6">
        <w:rPr>
          <w:lang w:val="es-MX"/>
        </w:rPr>
        <w:t>cifrado</w:t>
      </w:r>
      <w:r w:rsidR="00BF7786" w:rsidRPr="007901D6">
        <w:rPr>
          <w:lang w:val="es-MX"/>
        </w:rPr>
        <w:t>.py</w:t>
      </w:r>
    </w:p>
    <w:p w:rsidR="00BF7786" w:rsidRPr="007901D6" w:rsidRDefault="00BF7786" w:rsidP="00BF7786">
      <w:pPr>
        <w:pStyle w:val="SourceCode"/>
        <w:rPr>
          <w:rStyle w:val="SourceCodeComment"/>
          <w:lang w:val="es-MX"/>
        </w:rPr>
      </w:pPr>
      <w:r w:rsidRPr="007901D6">
        <w:rPr>
          <w:rStyle w:val="SourceLineNumber"/>
          <w:lang w:val="es-MX"/>
        </w:rPr>
        <w:t xml:space="preserve"> 1.</w:t>
      </w:r>
      <w:r w:rsidRPr="007901D6">
        <w:rPr>
          <w:lang w:val="es-MX"/>
        </w:rPr>
        <w:t xml:space="preserve"> </w:t>
      </w:r>
      <w:r w:rsidRPr="007901D6">
        <w:rPr>
          <w:rStyle w:val="SourceCodeComment"/>
          <w:lang w:val="es-MX"/>
        </w:rPr>
        <w:t xml:space="preserve"># </w:t>
      </w:r>
      <w:r w:rsidR="004C7F8B" w:rsidRPr="007901D6">
        <w:rPr>
          <w:rStyle w:val="SourceCodeComment"/>
          <w:lang w:val="es-MX"/>
        </w:rPr>
        <w:t>Cifrado Cesar</w:t>
      </w:r>
    </w:p>
    <w:p w:rsidR="00BF7786" w:rsidRPr="007901D6" w:rsidRDefault="00BF7786" w:rsidP="00BF7786">
      <w:pPr>
        <w:pStyle w:val="SourceCode"/>
        <w:rPr>
          <w:rStyle w:val="SourceLineNumber"/>
          <w:lang w:val="es-MX"/>
        </w:rPr>
      </w:pPr>
      <w:r w:rsidRPr="007901D6">
        <w:rPr>
          <w:rStyle w:val="SourceLineNumber"/>
          <w:lang w:val="es-MX"/>
        </w:rPr>
        <w:t xml:space="preserve"> 2. </w:t>
      </w:r>
    </w:p>
    <w:p w:rsidR="00BF7786" w:rsidRPr="007901D6" w:rsidRDefault="00BF7786" w:rsidP="00BF7786">
      <w:pPr>
        <w:pStyle w:val="SourceCode"/>
        <w:rPr>
          <w:lang w:val="es-MX"/>
        </w:rPr>
      </w:pPr>
      <w:r w:rsidRPr="007901D6">
        <w:rPr>
          <w:rStyle w:val="SourceLineNumber"/>
          <w:lang w:val="es-MX"/>
        </w:rPr>
        <w:t xml:space="preserve"> 3.</w:t>
      </w:r>
      <w:r w:rsidRPr="007901D6">
        <w:rPr>
          <w:lang w:val="es-MX"/>
        </w:rPr>
        <w:t xml:space="preserve"> </w:t>
      </w:r>
      <w:r w:rsidR="004C7F8B" w:rsidRPr="007901D6">
        <w:rPr>
          <w:lang w:val="es-MX"/>
        </w:rPr>
        <w:t>TAM_MAX_CLAVE</w:t>
      </w:r>
      <w:r w:rsidRPr="007901D6">
        <w:rPr>
          <w:lang w:val="es-MX"/>
        </w:rPr>
        <w:t xml:space="preserve"> = 26</w:t>
      </w:r>
    </w:p>
    <w:p w:rsidR="00BF7786" w:rsidRPr="007901D6" w:rsidRDefault="00BF7786" w:rsidP="004C7F8B">
      <w:pPr>
        <w:pStyle w:val="SourceCode"/>
        <w:tabs>
          <w:tab w:val="left" w:pos="1392"/>
        </w:tabs>
        <w:rPr>
          <w:lang w:val="es-MX"/>
        </w:rPr>
      </w:pPr>
      <w:r w:rsidRPr="007901D6">
        <w:rPr>
          <w:rStyle w:val="SourceLineNumber"/>
          <w:lang w:val="es-MX"/>
        </w:rPr>
        <w:t xml:space="preserve"> 4.</w:t>
      </w:r>
      <w:r w:rsidRPr="007901D6">
        <w:rPr>
          <w:lang w:val="es-MX"/>
        </w:rPr>
        <w:t xml:space="preserve"> </w:t>
      </w:r>
      <w:r w:rsidR="004C7F8B" w:rsidRPr="007901D6">
        <w:rPr>
          <w:lang w:val="es-MX"/>
        </w:rPr>
        <w:tab/>
      </w:r>
    </w:p>
    <w:p w:rsidR="00BF7786" w:rsidRPr="007901D6" w:rsidRDefault="00BF7786" w:rsidP="00BF7786">
      <w:pPr>
        <w:pStyle w:val="SourceCode"/>
        <w:rPr>
          <w:lang w:val="es-MX"/>
        </w:rPr>
      </w:pPr>
      <w:r w:rsidRPr="007901D6">
        <w:rPr>
          <w:rStyle w:val="SourceLineNumber"/>
          <w:lang w:val="es-MX"/>
        </w:rPr>
        <w:t xml:space="preserve"> 5.</w:t>
      </w:r>
      <w:r w:rsidRPr="007901D6">
        <w:rPr>
          <w:lang w:val="es-MX"/>
        </w:rPr>
        <w:t xml:space="preserve"> def </w:t>
      </w:r>
      <w:r w:rsidR="004C7F8B" w:rsidRPr="007901D6">
        <w:rPr>
          <w:lang w:val="es-MX"/>
        </w:rPr>
        <w:t>obtenerModo</w:t>
      </w:r>
      <w:r w:rsidRPr="007901D6">
        <w:rPr>
          <w:lang w:val="es-MX"/>
        </w:rPr>
        <w:t>():</w:t>
      </w:r>
    </w:p>
    <w:p w:rsidR="00BF7786" w:rsidRPr="007901D6" w:rsidRDefault="00BF7786" w:rsidP="00BF7786">
      <w:pPr>
        <w:pStyle w:val="SourceCode"/>
        <w:rPr>
          <w:lang w:val="es-MX"/>
        </w:rPr>
      </w:pPr>
      <w:r w:rsidRPr="007901D6">
        <w:rPr>
          <w:rStyle w:val="SourceLineNumber"/>
          <w:lang w:val="es-MX"/>
        </w:rPr>
        <w:t xml:space="preserve"> 6.</w:t>
      </w:r>
      <w:r w:rsidRPr="007901D6">
        <w:rPr>
          <w:lang w:val="es-MX"/>
        </w:rPr>
        <w:t xml:space="preserve">     while True:</w:t>
      </w:r>
    </w:p>
    <w:p w:rsidR="00BF7786" w:rsidRPr="004C7F8B" w:rsidRDefault="00BF7786" w:rsidP="00BF7786">
      <w:pPr>
        <w:pStyle w:val="SourceCode"/>
        <w:rPr>
          <w:lang w:val="es-MX"/>
        </w:rPr>
      </w:pPr>
      <w:r w:rsidRPr="007901D6">
        <w:rPr>
          <w:rStyle w:val="SourceLineNumber"/>
          <w:lang w:val="es-MX"/>
        </w:rPr>
        <w:t xml:space="preserve"> 7.</w:t>
      </w:r>
      <w:r w:rsidRPr="007901D6">
        <w:rPr>
          <w:lang w:val="es-MX"/>
        </w:rPr>
        <w:t xml:space="preserve">         </w:t>
      </w:r>
      <w:r w:rsidRPr="004C7F8B">
        <w:rPr>
          <w:lang w:val="es-MX"/>
        </w:rPr>
        <w:t>print('</w:t>
      </w:r>
      <w:r w:rsidR="004C7F8B" w:rsidRPr="004C7F8B">
        <w:rPr>
          <w:lang w:val="es-MX"/>
        </w:rPr>
        <w:t>¿Deseas encriptar o desencriptar un mensaje?</w:t>
      </w:r>
      <w:r w:rsidRPr="004C7F8B">
        <w:rPr>
          <w:lang w:val="es-MX"/>
        </w:rPr>
        <w:t>')</w:t>
      </w:r>
    </w:p>
    <w:p w:rsidR="00BF7786" w:rsidRDefault="00BF7786" w:rsidP="00BF7786">
      <w:pPr>
        <w:pStyle w:val="SourceCode"/>
      </w:pPr>
      <w:r w:rsidRPr="004C7F8B">
        <w:rPr>
          <w:rStyle w:val="SourceLineNumber"/>
          <w:lang w:val="es-MX"/>
        </w:rPr>
        <w:t xml:space="preserve"> </w:t>
      </w:r>
      <w:r w:rsidRPr="009D6A14">
        <w:rPr>
          <w:rStyle w:val="SourceLineNumber"/>
        </w:rPr>
        <w:t>8.</w:t>
      </w:r>
      <w:r>
        <w:t xml:space="preserve">         </w:t>
      </w:r>
      <w:r w:rsidR="004C7F8B" w:rsidRPr="004C7F8B">
        <w:t>modo</w:t>
      </w:r>
      <w:r w:rsidR="004C7F8B">
        <w:t xml:space="preserve"> </w:t>
      </w:r>
      <w:r>
        <w:t>= input().lower()</w:t>
      </w:r>
    </w:p>
    <w:p w:rsidR="00BF7786" w:rsidRDefault="00BF7786" w:rsidP="00BF7786">
      <w:pPr>
        <w:pStyle w:val="SourceCode"/>
      </w:pPr>
      <w:r w:rsidRPr="009D6A14">
        <w:rPr>
          <w:rStyle w:val="SourceLineNumber"/>
        </w:rPr>
        <w:t xml:space="preserve"> 9.</w:t>
      </w:r>
      <w:r>
        <w:t xml:space="preserve">         if </w:t>
      </w:r>
      <w:r w:rsidR="004C7F8B" w:rsidRPr="004C7F8B">
        <w:t>modo</w:t>
      </w:r>
      <w:r w:rsidR="004C7F8B">
        <w:t xml:space="preserve"> </w:t>
      </w:r>
      <w:r>
        <w:t>in '</w:t>
      </w:r>
      <w:r w:rsidR="004C7F8B" w:rsidRPr="004C7F8B">
        <w:t>encriptar e desencriptar d</w:t>
      </w:r>
      <w:r>
        <w:t>'.split():</w:t>
      </w:r>
    </w:p>
    <w:p w:rsidR="00BF7786" w:rsidRPr="007901D6" w:rsidRDefault="00BF7786" w:rsidP="00BF7786">
      <w:pPr>
        <w:pStyle w:val="SourceCode"/>
        <w:rPr>
          <w:lang w:val="es-MX"/>
        </w:rPr>
      </w:pPr>
      <w:r w:rsidRPr="007901D6">
        <w:rPr>
          <w:rStyle w:val="SourceLineNumber"/>
          <w:lang w:val="es-MX"/>
        </w:rPr>
        <w:t>10.</w:t>
      </w:r>
      <w:r w:rsidR="004C7F8B" w:rsidRPr="007901D6">
        <w:rPr>
          <w:lang w:val="es-MX"/>
        </w:rPr>
        <w:t xml:space="preserve">             return modo</w:t>
      </w:r>
    </w:p>
    <w:p w:rsidR="00BF7786" w:rsidRPr="007901D6" w:rsidRDefault="00BF7786" w:rsidP="00BF7786">
      <w:pPr>
        <w:pStyle w:val="SourceCode"/>
        <w:rPr>
          <w:lang w:val="es-MX"/>
        </w:rPr>
      </w:pPr>
      <w:r w:rsidRPr="007901D6">
        <w:rPr>
          <w:rStyle w:val="SourceLineNumber"/>
          <w:lang w:val="es-MX"/>
        </w:rPr>
        <w:t>11.</w:t>
      </w:r>
      <w:r w:rsidRPr="007901D6">
        <w:rPr>
          <w:lang w:val="es-MX"/>
        </w:rPr>
        <w:t xml:space="preserve">         else:</w:t>
      </w:r>
    </w:p>
    <w:p w:rsidR="00BF7786" w:rsidRPr="004C7F8B" w:rsidRDefault="00BF7786" w:rsidP="00BF7786">
      <w:pPr>
        <w:pStyle w:val="SourceCode"/>
        <w:rPr>
          <w:lang w:val="es-MX"/>
        </w:rPr>
      </w:pPr>
      <w:r w:rsidRPr="007901D6">
        <w:rPr>
          <w:rStyle w:val="SourceLineNumber"/>
          <w:lang w:val="es-MX"/>
        </w:rPr>
        <w:t>12.</w:t>
      </w:r>
      <w:r w:rsidRPr="007901D6">
        <w:rPr>
          <w:lang w:val="es-MX"/>
        </w:rPr>
        <w:t xml:space="preserve">             </w:t>
      </w:r>
      <w:r w:rsidRPr="004C7F8B">
        <w:rPr>
          <w:lang w:val="es-MX"/>
        </w:rPr>
        <w:t>print(</w:t>
      </w:r>
      <w:r w:rsidR="004C7F8B" w:rsidRPr="004C7F8B">
        <w:rPr>
          <w:lang w:val="es-MX"/>
        </w:rPr>
        <w:t>'Ingresa "encriptar" o "e" o "desencriptar" o "d"'</w:t>
      </w:r>
      <w:r w:rsidRPr="004C7F8B">
        <w:rPr>
          <w:lang w:val="es-MX"/>
        </w:rPr>
        <w:t>)</w:t>
      </w:r>
    </w:p>
    <w:p w:rsidR="00BF7786" w:rsidRPr="007901D6" w:rsidRDefault="00BF7786" w:rsidP="00BF7786">
      <w:pPr>
        <w:pStyle w:val="SourceCode"/>
        <w:rPr>
          <w:rStyle w:val="SourceLineNumber"/>
          <w:lang w:val="es-MX"/>
        </w:rPr>
      </w:pPr>
      <w:r w:rsidRPr="007901D6">
        <w:rPr>
          <w:rStyle w:val="SourceLineNumber"/>
          <w:lang w:val="es-MX"/>
        </w:rPr>
        <w:t xml:space="preserve">13. </w:t>
      </w:r>
    </w:p>
    <w:p w:rsidR="00BF7786" w:rsidRPr="007901D6" w:rsidRDefault="00BF7786" w:rsidP="00BF7786">
      <w:pPr>
        <w:pStyle w:val="SourceCode"/>
        <w:rPr>
          <w:lang w:val="es-MX"/>
        </w:rPr>
      </w:pPr>
      <w:r w:rsidRPr="007901D6">
        <w:rPr>
          <w:rStyle w:val="SourceLineNumber"/>
          <w:lang w:val="es-MX"/>
        </w:rPr>
        <w:t>14.</w:t>
      </w:r>
      <w:r w:rsidRPr="007901D6">
        <w:rPr>
          <w:lang w:val="es-MX"/>
        </w:rPr>
        <w:t xml:space="preserve"> def </w:t>
      </w:r>
      <w:r w:rsidR="004C7F8B" w:rsidRPr="007901D6">
        <w:rPr>
          <w:lang w:val="es-MX"/>
        </w:rPr>
        <w:t>obtenerMensaje</w:t>
      </w:r>
      <w:r w:rsidRPr="007901D6">
        <w:rPr>
          <w:lang w:val="es-MX"/>
        </w:rPr>
        <w:t>():</w:t>
      </w:r>
    </w:p>
    <w:p w:rsidR="00BF7786" w:rsidRPr="004C7F8B" w:rsidRDefault="00BF7786" w:rsidP="00BF7786">
      <w:pPr>
        <w:pStyle w:val="SourceCode"/>
        <w:rPr>
          <w:lang w:val="es-MX"/>
        </w:rPr>
      </w:pPr>
      <w:r w:rsidRPr="007901D6">
        <w:rPr>
          <w:rStyle w:val="SourceLineNumber"/>
          <w:lang w:val="es-MX"/>
        </w:rPr>
        <w:t>15.</w:t>
      </w:r>
      <w:r w:rsidRPr="007901D6">
        <w:rPr>
          <w:lang w:val="es-MX"/>
        </w:rPr>
        <w:t xml:space="preserve">     </w:t>
      </w:r>
      <w:r w:rsidRPr="004C7F8B">
        <w:rPr>
          <w:lang w:val="es-MX"/>
        </w:rPr>
        <w:t>print('</w:t>
      </w:r>
      <w:r w:rsidR="004C7F8B" w:rsidRPr="004C7F8B">
        <w:rPr>
          <w:lang w:val="es-MX"/>
        </w:rPr>
        <w:t>Ingresa tu mensaje:</w:t>
      </w:r>
      <w:r w:rsidRPr="004C7F8B">
        <w:rPr>
          <w:lang w:val="es-MX"/>
        </w:rPr>
        <w:t>')</w:t>
      </w:r>
    </w:p>
    <w:p w:rsidR="00BF7786" w:rsidRDefault="00BF7786" w:rsidP="00BF7786">
      <w:pPr>
        <w:pStyle w:val="SourceCode"/>
      </w:pPr>
      <w:r w:rsidRPr="009D6A14">
        <w:rPr>
          <w:rStyle w:val="SourceLineNumber"/>
        </w:rPr>
        <w:t>16.</w:t>
      </w:r>
      <w:r>
        <w:t xml:space="preserve">     return input()</w:t>
      </w:r>
    </w:p>
    <w:p w:rsidR="00BF7786" w:rsidRPr="009D6A14" w:rsidRDefault="00BF7786" w:rsidP="00BF7786">
      <w:pPr>
        <w:pStyle w:val="SourceCode"/>
        <w:rPr>
          <w:rStyle w:val="SourceLineNumber"/>
        </w:rPr>
      </w:pPr>
      <w:r w:rsidRPr="009D6A14">
        <w:rPr>
          <w:rStyle w:val="SourceLineNumber"/>
        </w:rPr>
        <w:lastRenderedPageBreak/>
        <w:t xml:space="preserve">17. </w:t>
      </w:r>
    </w:p>
    <w:p w:rsidR="00BF7786" w:rsidRDefault="00BF7786" w:rsidP="00BF7786">
      <w:pPr>
        <w:pStyle w:val="SourceCode"/>
      </w:pPr>
      <w:r w:rsidRPr="009D6A14">
        <w:rPr>
          <w:rStyle w:val="SourceLineNumber"/>
        </w:rPr>
        <w:t>18.</w:t>
      </w:r>
      <w:r>
        <w:t xml:space="preserve"> def </w:t>
      </w:r>
      <w:r w:rsidR="004C7F8B" w:rsidRPr="004C7F8B">
        <w:t>obtenerClave</w:t>
      </w:r>
      <w:r>
        <w:t>():</w:t>
      </w:r>
    </w:p>
    <w:p w:rsidR="00BF7786" w:rsidRDefault="00BF7786" w:rsidP="00BF7786">
      <w:pPr>
        <w:pStyle w:val="SourceCode"/>
      </w:pPr>
      <w:r w:rsidRPr="009D6A14">
        <w:rPr>
          <w:rStyle w:val="SourceLineNumber"/>
        </w:rPr>
        <w:t>19.</w:t>
      </w:r>
      <w:r>
        <w:t xml:space="preserve">     </w:t>
      </w:r>
      <w:r w:rsidR="004C7F8B" w:rsidRPr="004C7F8B">
        <w:t>clave</w:t>
      </w:r>
      <w:r w:rsidR="004C7F8B">
        <w:t xml:space="preserve"> </w:t>
      </w:r>
      <w:r>
        <w:t>= 0</w:t>
      </w:r>
    </w:p>
    <w:p w:rsidR="00BF7786" w:rsidRDefault="00BF7786" w:rsidP="00BF7786">
      <w:pPr>
        <w:pStyle w:val="SourceCode"/>
      </w:pPr>
      <w:r w:rsidRPr="009D6A14">
        <w:rPr>
          <w:rStyle w:val="SourceLineNumber"/>
        </w:rPr>
        <w:t>20.</w:t>
      </w:r>
      <w:r>
        <w:t xml:space="preserve">     while True:</w:t>
      </w:r>
    </w:p>
    <w:p w:rsidR="00BF7786" w:rsidRPr="004C7F8B" w:rsidRDefault="00BF7786" w:rsidP="00BF7786">
      <w:pPr>
        <w:pStyle w:val="SourceCode"/>
        <w:rPr>
          <w:lang w:val="es-MX"/>
        </w:rPr>
      </w:pPr>
      <w:r w:rsidRPr="007901D6">
        <w:rPr>
          <w:rStyle w:val="SourceLineNumber"/>
          <w:lang w:val="es-MX"/>
        </w:rPr>
        <w:t>21.</w:t>
      </w:r>
      <w:r w:rsidRPr="007901D6">
        <w:rPr>
          <w:lang w:val="es-MX"/>
        </w:rPr>
        <w:t xml:space="preserve">         </w:t>
      </w:r>
      <w:r w:rsidRPr="004C7F8B">
        <w:rPr>
          <w:lang w:val="es-MX"/>
        </w:rPr>
        <w:t>print(</w:t>
      </w:r>
      <w:r w:rsidR="004C7F8B" w:rsidRPr="004C7F8B">
        <w:rPr>
          <w:lang w:val="es-MX"/>
        </w:rPr>
        <w:t>'Ingresa el número de clave (1-%s)' % (TAM_MAX_CLAVE)</w:t>
      </w:r>
      <w:r w:rsidRPr="004C7F8B">
        <w:rPr>
          <w:lang w:val="es-MX"/>
        </w:rPr>
        <w:t>)</w:t>
      </w:r>
    </w:p>
    <w:p w:rsidR="00BF7786" w:rsidRDefault="00BF7786" w:rsidP="00BF7786">
      <w:pPr>
        <w:pStyle w:val="SourceCode"/>
      </w:pPr>
      <w:r w:rsidRPr="009D6A14">
        <w:rPr>
          <w:rStyle w:val="SourceLineNumber"/>
        </w:rPr>
        <w:t>22.</w:t>
      </w:r>
      <w:r>
        <w:t xml:space="preserve">         </w:t>
      </w:r>
      <w:r w:rsidR="004C7F8B" w:rsidRPr="004C7F8B">
        <w:t>clave</w:t>
      </w:r>
      <w:r w:rsidR="004C7F8B">
        <w:t xml:space="preserve"> </w:t>
      </w:r>
      <w:r>
        <w:t>= int(input())</w:t>
      </w:r>
    </w:p>
    <w:p w:rsidR="00BF7786" w:rsidRDefault="00BF7786" w:rsidP="00BF7786">
      <w:pPr>
        <w:pStyle w:val="SourceCode"/>
      </w:pPr>
      <w:r w:rsidRPr="009D6A14">
        <w:rPr>
          <w:rStyle w:val="SourceLineNumber"/>
        </w:rPr>
        <w:t>23.</w:t>
      </w:r>
      <w:r>
        <w:t xml:space="preserve">         if (</w:t>
      </w:r>
      <w:r w:rsidR="004C7F8B" w:rsidRPr="004C7F8B">
        <w:t>clave</w:t>
      </w:r>
      <w:r w:rsidR="004C7F8B">
        <w:t xml:space="preserve"> </w:t>
      </w:r>
      <w:r>
        <w:t xml:space="preserve">&gt;= 1 and </w:t>
      </w:r>
      <w:r w:rsidR="004C7F8B" w:rsidRPr="004C7F8B">
        <w:t>clave</w:t>
      </w:r>
      <w:r w:rsidR="004C7F8B">
        <w:t xml:space="preserve"> </w:t>
      </w:r>
      <w:r>
        <w:t xml:space="preserve">&lt;= </w:t>
      </w:r>
      <w:r w:rsidR="004C7F8B" w:rsidRPr="004C7F8B">
        <w:t>TAM_MAX_CLAVE</w:t>
      </w:r>
      <w:r>
        <w:t>):</w:t>
      </w:r>
    </w:p>
    <w:p w:rsidR="00BF7786" w:rsidRPr="007901D6" w:rsidRDefault="00BF7786" w:rsidP="00BF7786">
      <w:pPr>
        <w:pStyle w:val="SourceCode"/>
        <w:rPr>
          <w:lang w:val="es-MX"/>
        </w:rPr>
      </w:pPr>
      <w:r w:rsidRPr="007901D6">
        <w:rPr>
          <w:rStyle w:val="SourceLineNumber"/>
          <w:lang w:val="es-MX"/>
        </w:rPr>
        <w:t>24.</w:t>
      </w:r>
      <w:r w:rsidRPr="007901D6">
        <w:rPr>
          <w:lang w:val="es-MX"/>
        </w:rPr>
        <w:t xml:space="preserve">             return </w:t>
      </w:r>
      <w:r w:rsidR="004C7F8B" w:rsidRPr="007901D6">
        <w:rPr>
          <w:lang w:val="es-MX"/>
        </w:rPr>
        <w:t>clave</w:t>
      </w:r>
    </w:p>
    <w:p w:rsidR="00BF7786" w:rsidRPr="007901D6" w:rsidRDefault="00BF7786" w:rsidP="00BF7786">
      <w:pPr>
        <w:pStyle w:val="SourceCode"/>
        <w:rPr>
          <w:rStyle w:val="SourceLineNumber"/>
          <w:lang w:val="es-MX"/>
        </w:rPr>
      </w:pPr>
      <w:r w:rsidRPr="007901D6">
        <w:rPr>
          <w:rStyle w:val="SourceLineNumber"/>
          <w:lang w:val="es-MX"/>
        </w:rPr>
        <w:t xml:space="preserve">25. </w:t>
      </w:r>
    </w:p>
    <w:p w:rsidR="00BF7786" w:rsidRPr="004C7F8B" w:rsidRDefault="00BF7786" w:rsidP="00BF7786">
      <w:pPr>
        <w:pStyle w:val="SourceCode"/>
        <w:rPr>
          <w:lang w:val="es-MX"/>
        </w:rPr>
      </w:pPr>
      <w:r w:rsidRPr="004C7F8B">
        <w:rPr>
          <w:rStyle w:val="SourceLineNumber"/>
          <w:lang w:val="es-MX"/>
        </w:rPr>
        <w:t>26.</w:t>
      </w:r>
      <w:r w:rsidRPr="004C7F8B">
        <w:rPr>
          <w:lang w:val="es-MX"/>
        </w:rPr>
        <w:t xml:space="preserve"> def </w:t>
      </w:r>
      <w:r w:rsidR="004C7F8B" w:rsidRPr="004C7F8B">
        <w:rPr>
          <w:lang w:val="es-MX"/>
        </w:rPr>
        <w:t>obtenerMensajeTraducido</w:t>
      </w:r>
      <w:r w:rsidRPr="004C7F8B">
        <w:rPr>
          <w:lang w:val="es-MX"/>
        </w:rPr>
        <w:t>(</w:t>
      </w:r>
      <w:r w:rsidR="004C7F8B" w:rsidRPr="004C7F8B">
        <w:rPr>
          <w:lang w:val="es-MX"/>
        </w:rPr>
        <w:t>modo</w:t>
      </w:r>
      <w:r w:rsidRPr="004C7F8B">
        <w:rPr>
          <w:lang w:val="es-MX"/>
        </w:rPr>
        <w:t xml:space="preserve">, </w:t>
      </w:r>
      <w:r w:rsidR="004C7F8B" w:rsidRPr="004C7F8B">
        <w:rPr>
          <w:lang w:val="es-MX"/>
        </w:rPr>
        <w:t>mensaje</w:t>
      </w:r>
      <w:r w:rsidRPr="004C7F8B">
        <w:rPr>
          <w:lang w:val="es-MX"/>
        </w:rPr>
        <w:t xml:space="preserve">, </w:t>
      </w:r>
      <w:r w:rsidR="004C7F8B" w:rsidRPr="004C7F8B">
        <w:rPr>
          <w:lang w:val="es-MX"/>
        </w:rPr>
        <w:t>clave</w:t>
      </w:r>
      <w:r w:rsidRPr="004C7F8B">
        <w:rPr>
          <w:lang w:val="es-MX"/>
        </w:rPr>
        <w:t>):</w:t>
      </w:r>
    </w:p>
    <w:p w:rsidR="00BF7786" w:rsidRPr="007901D6" w:rsidRDefault="00BF7786" w:rsidP="00BF7786">
      <w:pPr>
        <w:pStyle w:val="SourceCode"/>
        <w:rPr>
          <w:lang w:val="es-MX"/>
        </w:rPr>
      </w:pPr>
      <w:r w:rsidRPr="007901D6">
        <w:rPr>
          <w:rStyle w:val="SourceLineNumber"/>
          <w:lang w:val="es-MX"/>
        </w:rPr>
        <w:t>27.</w:t>
      </w:r>
      <w:r w:rsidRPr="007901D6">
        <w:rPr>
          <w:lang w:val="es-MX"/>
        </w:rPr>
        <w:t xml:space="preserve">     if </w:t>
      </w:r>
      <w:r w:rsidR="004C7F8B" w:rsidRPr="007901D6">
        <w:rPr>
          <w:lang w:val="es-MX"/>
        </w:rPr>
        <w:t>modo</w:t>
      </w:r>
      <w:r w:rsidRPr="007901D6">
        <w:rPr>
          <w:lang w:val="es-MX"/>
        </w:rPr>
        <w:t>[0] == 'd':</w:t>
      </w:r>
    </w:p>
    <w:p w:rsidR="00BF7786" w:rsidRPr="007901D6" w:rsidRDefault="00BF7786" w:rsidP="00BF7786">
      <w:pPr>
        <w:pStyle w:val="SourceCode"/>
        <w:rPr>
          <w:lang w:val="es-MX"/>
        </w:rPr>
      </w:pPr>
      <w:r w:rsidRPr="007901D6">
        <w:rPr>
          <w:rStyle w:val="SourceLineNumber"/>
          <w:lang w:val="es-MX"/>
        </w:rPr>
        <w:t>28.</w:t>
      </w:r>
      <w:r w:rsidRPr="007901D6">
        <w:rPr>
          <w:lang w:val="es-MX"/>
        </w:rPr>
        <w:t xml:space="preserve">         </w:t>
      </w:r>
      <w:r w:rsidR="004C7F8B" w:rsidRPr="007901D6">
        <w:rPr>
          <w:lang w:val="es-MX"/>
        </w:rPr>
        <w:t>clave</w:t>
      </w:r>
      <w:r w:rsidRPr="007901D6">
        <w:rPr>
          <w:lang w:val="es-MX"/>
        </w:rPr>
        <w:t>= -</w:t>
      </w:r>
      <w:r w:rsidR="004C7F8B" w:rsidRPr="007901D6">
        <w:rPr>
          <w:lang w:val="es-MX"/>
        </w:rPr>
        <w:t>clave</w:t>
      </w:r>
    </w:p>
    <w:p w:rsidR="00BF7786" w:rsidRPr="007901D6" w:rsidRDefault="00BF7786" w:rsidP="00BF7786">
      <w:pPr>
        <w:pStyle w:val="SourceCode"/>
        <w:rPr>
          <w:lang w:val="es-MX"/>
        </w:rPr>
      </w:pPr>
      <w:r w:rsidRPr="007901D6">
        <w:rPr>
          <w:rStyle w:val="SourceLineNumber"/>
          <w:lang w:val="es-MX"/>
        </w:rPr>
        <w:t>29.</w:t>
      </w:r>
      <w:r w:rsidRPr="007901D6">
        <w:rPr>
          <w:lang w:val="es-MX"/>
        </w:rPr>
        <w:t xml:space="preserve">     </w:t>
      </w:r>
      <w:r w:rsidR="004C7F8B" w:rsidRPr="007901D6">
        <w:rPr>
          <w:lang w:val="es-MX"/>
        </w:rPr>
        <w:t xml:space="preserve">traduccion </w:t>
      </w:r>
      <w:r w:rsidRPr="007901D6">
        <w:rPr>
          <w:lang w:val="es-MX"/>
        </w:rPr>
        <w:t>= ''</w:t>
      </w:r>
    </w:p>
    <w:p w:rsidR="00BF7786" w:rsidRPr="007901D6" w:rsidRDefault="00BF7786" w:rsidP="00BF7786">
      <w:pPr>
        <w:pStyle w:val="SourceCode"/>
        <w:rPr>
          <w:rStyle w:val="SourceLineNumber"/>
          <w:lang w:val="es-MX"/>
        </w:rPr>
      </w:pPr>
      <w:r w:rsidRPr="007901D6">
        <w:rPr>
          <w:rStyle w:val="SourceLineNumber"/>
          <w:lang w:val="es-MX"/>
        </w:rPr>
        <w:t xml:space="preserve">30. </w:t>
      </w:r>
    </w:p>
    <w:p w:rsidR="00BF7786" w:rsidRPr="007901D6" w:rsidRDefault="00BF7786" w:rsidP="00BF7786">
      <w:pPr>
        <w:pStyle w:val="SourceCode"/>
        <w:rPr>
          <w:lang w:val="es-MX"/>
        </w:rPr>
      </w:pPr>
      <w:r w:rsidRPr="007901D6">
        <w:rPr>
          <w:rStyle w:val="SourceLineNumber"/>
          <w:lang w:val="es-MX"/>
        </w:rPr>
        <w:t>31.</w:t>
      </w:r>
      <w:r w:rsidRPr="007901D6">
        <w:rPr>
          <w:lang w:val="es-MX"/>
        </w:rPr>
        <w:t xml:space="preserve">     for </w:t>
      </w:r>
      <w:r w:rsidR="004C7F8B" w:rsidRPr="007901D6">
        <w:rPr>
          <w:lang w:val="es-MX"/>
        </w:rPr>
        <w:t xml:space="preserve">simbolo </w:t>
      </w:r>
      <w:r w:rsidRPr="007901D6">
        <w:rPr>
          <w:lang w:val="es-MX"/>
        </w:rPr>
        <w:t xml:space="preserve">in </w:t>
      </w:r>
      <w:r w:rsidR="004C7F8B" w:rsidRPr="007901D6">
        <w:rPr>
          <w:lang w:val="es-MX"/>
        </w:rPr>
        <w:t>mensaje</w:t>
      </w:r>
      <w:r w:rsidRPr="007901D6">
        <w:rPr>
          <w:lang w:val="es-MX"/>
        </w:rPr>
        <w:t>:</w:t>
      </w:r>
    </w:p>
    <w:p w:rsidR="00BF7786" w:rsidRDefault="00BF7786" w:rsidP="00BF7786">
      <w:pPr>
        <w:pStyle w:val="SourceCode"/>
      </w:pPr>
      <w:r w:rsidRPr="009D6A14">
        <w:rPr>
          <w:rStyle w:val="SourceLineNumber"/>
        </w:rPr>
        <w:t>32.</w:t>
      </w:r>
      <w:r>
        <w:t xml:space="preserve">         if </w:t>
      </w:r>
      <w:r w:rsidR="004C7F8B" w:rsidRPr="004C7F8B">
        <w:t>simbolo</w:t>
      </w:r>
      <w:r>
        <w:t>.isalpha():</w:t>
      </w:r>
    </w:p>
    <w:p w:rsidR="00BF7786" w:rsidRDefault="00BF7786" w:rsidP="00BF7786">
      <w:pPr>
        <w:pStyle w:val="SourceCode"/>
      </w:pPr>
      <w:r w:rsidRPr="009D6A14">
        <w:rPr>
          <w:rStyle w:val="SourceLineNumber"/>
        </w:rPr>
        <w:t>33.</w:t>
      </w:r>
      <w:r>
        <w:t xml:space="preserve">             num = ord(</w:t>
      </w:r>
      <w:r w:rsidR="004C7F8B" w:rsidRPr="004C7F8B">
        <w:t>simbolo</w:t>
      </w:r>
      <w:r>
        <w:t>)</w:t>
      </w:r>
    </w:p>
    <w:p w:rsidR="00BF7786" w:rsidRDefault="00BF7786" w:rsidP="00BF7786">
      <w:pPr>
        <w:pStyle w:val="SourceCode"/>
      </w:pPr>
      <w:r w:rsidRPr="009D6A14">
        <w:rPr>
          <w:rStyle w:val="SourceLineNumber"/>
        </w:rPr>
        <w:t>34.</w:t>
      </w:r>
      <w:r>
        <w:t xml:space="preserve">             num += </w:t>
      </w:r>
      <w:r w:rsidR="004C7F8B">
        <w:t>clave</w:t>
      </w:r>
    </w:p>
    <w:p w:rsidR="00BF7786" w:rsidRPr="009D6A14" w:rsidRDefault="00BF7786" w:rsidP="00BF7786">
      <w:pPr>
        <w:pStyle w:val="SourceCode"/>
        <w:rPr>
          <w:rStyle w:val="SourceLineNumber"/>
        </w:rPr>
      </w:pPr>
      <w:r w:rsidRPr="009D6A14">
        <w:rPr>
          <w:rStyle w:val="SourceLineNumber"/>
        </w:rPr>
        <w:t xml:space="preserve">35. </w:t>
      </w:r>
    </w:p>
    <w:p w:rsidR="00BF7786" w:rsidRDefault="00BF7786" w:rsidP="00BF7786">
      <w:pPr>
        <w:pStyle w:val="SourceCode"/>
      </w:pPr>
      <w:r w:rsidRPr="009D6A14">
        <w:rPr>
          <w:rStyle w:val="SourceLineNumber"/>
        </w:rPr>
        <w:t>36.</w:t>
      </w:r>
      <w:r>
        <w:t xml:space="preserve">             if </w:t>
      </w:r>
      <w:r w:rsidR="004C7F8B" w:rsidRPr="004C7F8B">
        <w:t>simbolo</w:t>
      </w:r>
      <w:r>
        <w:t>.isupper():</w:t>
      </w:r>
    </w:p>
    <w:p w:rsidR="00BF7786" w:rsidRDefault="00BF7786" w:rsidP="00BF7786">
      <w:pPr>
        <w:pStyle w:val="SourceCode"/>
      </w:pPr>
      <w:r w:rsidRPr="009D6A14">
        <w:rPr>
          <w:rStyle w:val="SourceLineNumber"/>
        </w:rPr>
        <w:t>37.</w:t>
      </w:r>
      <w:r>
        <w:t xml:space="preserve">                 if num &gt; ord('Z'):</w:t>
      </w:r>
    </w:p>
    <w:p w:rsidR="00BF7786" w:rsidRDefault="00BF7786" w:rsidP="00BF7786">
      <w:pPr>
        <w:pStyle w:val="SourceCode"/>
      </w:pPr>
      <w:r w:rsidRPr="009D6A14">
        <w:rPr>
          <w:rStyle w:val="SourceLineNumber"/>
        </w:rPr>
        <w:t>38.</w:t>
      </w:r>
      <w:r>
        <w:t xml:space="preserve">                     num -= 26</w:t>
      </w:r>
    </w:p>
    <w:p w:rsidR="00BF7786" w:rsidRDefault="00BF7786" w:rsidP="00BF7786">
      <w:pPr>
        <w:pStyle w:val="SourceCode"/>
      </w:pPr>
      <w:r w:rsidRPr="009D6A14">
        <w:rPr>
          <w:rStyle w:val="SourceLineNumber"/>
        </w:rPr>
        <w:t>39.</w:t>
      </w:r>
      <w:r>
        <w:t xml:space="preserve">                 elif num &lt; ord('A'):</w:t>
      </w:r>
    </w:p>
    <w:p w:rsidR="00BF7786" w:rsidRDefault="00BF7786" w:rsidP="00BF7786">
      <w:pPr>
        <w:pStyle w:val="SourceCode"/>
      </w:pPr>
      <w:r w:rsidRPr="009D6A14">
        <w:rPr>
          <w:rStyle w:val="SourceLineNumber"/>
        </w:rPr>
        <w:t>40.</w:t>
      </w:r>
      <w:r>
        <w:t xml:space="preserve">                     num += 26</w:t>
      </w:r>
    </w:p>
    <w:p w:rsidR="00BF7786" w:rsidRDefault="00BF7786" w:rsidP="00BF7786">
      <w:pPr>
        <w:pStyle w:val="SourceCode"/>
      </w:pPr>
      <w:r w:rsidRPr="009D6A14">
        <w:rPr>
          <w:rStyle w:val="SourceLineNumber"/>
        </w:rPr>
        <w:t>41.</w:t>
      </w:r>
      <w:r>
        <w:t xml:space="preserve">             elif </w:t>
      </w:r>
      <w:r w:rsidR="004C7F8B" w:rsidRPr="004C7F8B">
        <w:t>simbolo</w:t>
      </w:r>
      <w:r>
        <w:t>.islower():</w:t>
      </w:r>
    </w:p>
    <w:p w:rsidR="00BF7786" w:rsidRDefault="00BF7786" w:rsidP="00BF7786">
      <w:pPr>
        <w:pStyle w:val="SourceCode"/>
      </w:pPr>
      <w:r w:rsidRPr="009D6A14">
        <w:rPr>
          <w:rStyle w:val="SourceLineNumber"/>
        </w:rPr>
        <w:t>42.</w:t>
      </w:r>
      <w:r>
        <w:t xml:space="preserve">                 if num &gt; ord('z'):</w:t>
      </w:r>
    </w:p>
    <w:p w:rsidR="00BF7786" w:rsidRPr="007901D6" w:rsidRDefault="00BF7786" w:rsidP="00BF7786">
      <w:pPr>
        <w:pStyle w:val="SourceCode"/>
        <w:rPr>
          <w:lang w:val="es-MX"/>
        </w:rPr>
      </w:pPr>
      <w:r w:rsidRPr="007901D6">
        <w:rPr>
          <w:rStyle w:val="SourceLineNumber"/>
          <w:lang w:val="es-MX"/>
        </w:rPr>
        <w:t>43.</w:t>
      </w:r>
      <w:r w:rsidRPr="007901D6">
        <w:rPr>
          <w:lang w:val="es-MX"/>
        </w:rPr>
        <w:t xml:space="preserve">                     num -= 26</w:t>
      </w:r>
    </w:p>
    <w:p w:rsidR="00BF7786" w:rsidRPr="007901D6" w:rsidRDefault="00BF7786" w:rsidP="00BF7786">
      <w:pPr>
        <w:pStyle w:val="SourceCode"/>
        <w:rPr>
          <w:lang w:val="es-MX"/>
        </w:rPr>
      </w:pPr>
      <w:r w:rsidRPr="007901D6">
        <w:rPr>
          <w:rStyle w:val="SourceLineNumber"/>
          <w:lang w:val="es-MX"/>
        </w:rPr>
        <w:t>44.</w:t>
      </w:r>
      <w:r w:rsidRPr="007901D6">
        <w:rPr>
          <w:lang w:val="es-MX"/>
        </w:rPr>
        <w:t xml:space="preserve">                 elif num &lt; ord('a'):</w:t>
      </w:r>
    </w:p>
    <w:p w:rsidR="00BF7786" w:rsidRPr="007901D6" w:rsidRDefault="00BF7786" w:rsidP="00BF7786">
      <w:pPr>
        <w:pStyle w:val="SourceCode"/>
        <w:rPr>
          <w:lang w:val="es-MX"/>
        </w:rPr>
      </w:pPr>
      <w:r w:rsidRPr="007901D6">
        <w:rPr>
          <w:rStyle w:val="SourceLineNumber"/>
          <w:lang w:val="es-MX"/>
        </w:rPr>
        <w:t>45.</w:t>
      </w:r>
      <w:r w:rsidRPr="007901D6">
        <w:rPr>
          <w:lang w:val="es-MX"/>
        </w:rPr>
        <w:t xml:space="preserve">                     num += 26</w:t>
      </w:r>
    </w:p>
    <w:p w:rsidR="00BF7786" w:rsidRPr="007901D6" w:rsidRDefault="00BF7786" w:rsidP="00BF7786">
      <w:pPr>
        <w:pStyle w:val="SourceCode"/>
        <w:rPr>
          <w:rStyle w:val="SourceLineNumber"/>
          <w:lang w:val="es-MX"/>
        </w:rPr>
      </w:pPr>
      <w:r w:rsidRPr="007901D6">
        <w:rPr>
          <w:rStyle w:val="SourceLineNumber"/>
          <w:lang w:val="es-MX"/>
        </w:rPr>
        <w:t xml:space="preserve">46. </w:t>
      </w:r>
    </w:p>
    <w:p w:rsidR="00BF7786" w:rsidRPr="007901D6" w:rsidRDefault="00BF7786" w:rsidP="00BF7786">
      <w:pPr>
        <w:pStyle w:val="SourceCode"/>
        <w:rPr>
          <w:lang w:val="es-MX"/>
        </w:rPr>
      </w:pPr>
      <w:r w:rsidRPr="007901D6">
        <w:rPr>
          <w:rStyle w:val="SourceLineNumber"/>
          <w:lang w:val="es-MX"/>
        </w:rPr>
        <w:t>47.</w:t>
      </w:r>
      <w:r w:rsidRPr="007901D6">
        <w:rPr>
          <w:lang w:val="es-MX"/>
        </w:rPr>
        <w:t xml:space="preserve">             </w:t>
      </w:r>
      <w:r w:rsidR="004C7F8B" w:rsidRPr="007901D6">
        <w:rPr>
          <w:lang w:val="es-MX"/>
        </w:rPr>
        <w:t xml:space="preserve">traduccion </w:t>
      </w:r>
      <w:r w:rsidRPr="007901D6">
        <w:rPr>
          <w:lang w:val="es-MX"/>
        </w:rPr>
        <w:t>+= chr(num)</w:t>
      </w:r>
    </w:p>
    <w:p w:rsidR="00BF7786" w:rsidRPr="007901D6" w:rsidRDefault="00BF7786" w:rsidP="00BF7786">
      <w:pPr>
        <w:pStyle w:val="SourceCode"/>
        <w:rPr>
          <w:lang w:val="es-MX"/>
        </w:rPr>
      </w:pPr>
      <w:r w:rsidRPr="007901D6">
        <w:rPr>
          <w:rStyle w:val="SourceLineNumber"/>
          <w:lang w:val="es-MX"/>
        </w:rPr>
        <w:t>48.</w:t>
      </w:r>
      <w:r w:rsidRPr="007901D6">
        <w:rPr>
          <w:lang w:val="es-MX"/>
        </w:rPr>
        <w:t xml:space="preserve">         else:</w:t>
      </w:r>
    </w:p>
    <w:p w:rsidR="00BF7786" w:rsidRPr="007901D6" w:rsidRDefault="00BF7786" w:rsidP="00BF7786">
      <w:pPr>
        <w:pStyle w:val="SourceCode"/>
        <w:rPr>
          <w:lang w:val="es-MX"/>
        </w:rPr>
      </w:pPr>
      <w:r w:rsidRPr="007901D6">
        <w:rPr>
          <w:rStyle w:val="SourceLineNumber"/>
          <w:lang w:val="es-MX"/>
        </w:rPr>
        <w:t>49.</w:t>
      </w:r>
      <w:r w:rsidRPr="007901D6">
        <w:rPr>
          <w:lang w:val="es-MX"/>
        </w:rPr>
        <w:t xml:space="preserve">             </w:t>
      </w:r>
      <w:r w:rsidR="004C7F8B" w:rsidRPr="007901D6">
        <w:rPr>
          <w:lang w:val="es-MX"/>
        </w:rPr>
        <w:t xml:space="preserve">traduccion </w:t>
      </w:r>
      <w:r w:rsidRPr="007901D6">
        <w:rPr>
          <w:lang w:val="es-MX"/>
        </w:rPr>
        <w:t xml:space="preserve">+= </w:t>
      </w:r>
      <w:r w:rsidR="004C7F8B" w:rsidRPr="007901D6">
        <w:rPr>
          <w:lang w:val="es-MX"/>
        </w:rPr>
        <w:t>simbolo</w:t>
      </w:r>
    </w:p>
    <w:p w:rsidR="00BF7786" w:rsidRPr="007901D6" w:rsidRDefault="00BF7786" w:rsidP="00BF7786">
      <w:pPr>
        <w:pStyle w:val="SourceCode"/>
        <w:rPr>
          <w:lang w:val="es-MX"/>
        </w:rPr>
      </w:pPr>
      <w:r w:rsidRPr="007901D6">
        <w:rPr>
          <w:rStyle w:val="SourceLineNumber"/>
          <w:lang w:val="es-MX"/>
        </w:rPr>
        <w:t>50.</w:t>
      </w:r>
      <w:r w:rsidRPr="007901D6">
        <w:rPr>
          <w:lang w:val="es-MX"/>
        </w:rPr>
        <w:t xml:space="preserve">     return </w:t>
      </w:r>
      <w:r w:rsidR="004C7F8B" w:rsidRPr="007901D6">
        <w:rPr>
          <w:lang w:val="es-MX"/>
        </w:rPr>
        <w:t xml:space="preserve">traduccion </w:t>
      </w:r>
    </w:p>
    <w:p w:rsidR="00BF7786" w:rsidRPr="007901D6" w:rsidRDefault="00BF7786" w:rsidP="00BF7786">
      <w:pPr>
        <w:pStyle w:val="SourceCode"/>
        <w:rPr>
          <w:rStyle w:val="SourceLineNumber"/>
          <w:lang w:val="es-MX"/>
        </w:rPr>
      </w:pPr>
      <w:r w:rsidRPr="007901D6">
        <w:rPr>
          <w:rStyle w:val="SourceLineNumber"/>
          <w:lang w:val="es-MX"/>
        </w:rPr>
        <w:t xml:space="preserve">51. </w:t>
      </w:r>
    </w:p>
    <w:p w:rsidR="00BF7786" w:rsidRPr="004C7F8B" w:rsidRDefault="00BF7786" w:rsidP="00BF7786">
      <w:pPr>
        <w:pStyle w:val="SourceCode"/>
        <w:rPr>
          <w:lang w:val="es-MX"/>
        </w:rPr>
      </w:pPr>
      <w:r w:rsidRPr="004C7F8B">
        <w:rPr>
          <w:rStyle w:val="SourceLineNumber"/>
          <w:lang w:val="es-MX"/>
        </w:rPr>
        <w:t>52.</w:t>
      </w:r>
      <w:r w:rsidR="004C7F8B" w:rsidRPr="004C7F8B">
        <w:rPr>
          <w:lang w:val="es-MX"/>
        </w:rPr>
        <w:t xml:space="preserve"> modo</w:t>
      </w:r>
      <w:r w:rsidRPr="004C7F8B">
        <w:rPr>
          <w:lang w:val="es-MX"/>
        </w:rPr>
        <w:t xml:space="preserve"> = </w:t>
      </w:r>
      <w:r w:rsidR="004C7F8B" w:rsidRPr="004C7F8B">
        <w:rPr>
          <w:lang w:val="es-MX"/>
        </w:rPr>
        <w:t>obtenerModo</w:t>
      </w:r>
      <w:r w:rsidRPr="004C7F8B">
        <w:rPr>
          <w:lang w:val="es-MX"/>
        </w:rPr>
        <w:t>()</w:t>
      </w:r>
    </w:p>
    <w:p w:rsidR="00BF7786" w:rsidRPr="004C7F8B" w:rsidRDefault="00BF7786" w:rsidP="00BF7786">
      <w:pPr>
        <w:pStyle w:val="SourceCode"/>
        <w:rPr>
          <w:lang w:val="es-MX"/>
        </w:rPr>
      </w:pPr>
      <w:r w:rsidRPr="004C7F8B">
        <w:rPr>
          <w:rStyle w:val="SourceLineNumber"/>
          <w:lang w:val="es-MX"/>
        </w:rPr>
        <w:t>53.</w:t>
      </w:r>
      <w:r w:rsidRPr="004C7F8B">
        <w:rPr>
          <w:lang w:val="es-MX"/>
        </w:rPr>
        <w:t xml:space="preserve"> </w:t>
      </w:r>
      <w:r w:rsidR="004C7F8B" w:rsidRPr="004C7F8B">
        <w:rPr>
          <w:lang w:val="es-MX"/>
        </w:rPr>
        <w:t>mensaje</w:t>
      </w:r>
      <w:r w:rsidR="004C7F8B">
        <w:rPr>
          <w:lang w:val="es-MX"/>
        </w:rPr>
        <w:t xml:space="preserve"> </w:t>
      </w:r>
      <w:r w:rsidRPr="004C7F8B">
        <w:rPr>
          <w:lang w:val="es-MX"/>
        </w:rPr>
        <w:t xml:space="preserve">= </w:t>
      </w:r>
      <w:r w:rsidR="004C7F8B" w:rsidRPr="004C7F8B">
        <w:rPr>
          <w:lang w:val="es-MX"/>
        </w:rPr>
        <w:t>obtenerMensaje</w:t>
      </w:r>
      <w:r w:rsidRPr="004C7F8B">
        <w:rPr>
          <w:lang w:val="es-MX"/>
        </w:rPr>
        <w:t>()</w:t>
      </w:r>
    </w:p>
    <w:p w:rsidR="00BF7786" w:rsidRPr="004C7F8B" w:rsidRDefault="00BF7786" w:rsidP="00BF7786">
      <w:pPr>
        <w:pStyle w:val="SourceCode"/>
        <w:rPr>
          <w:lang w:val="es-MX"/>
        </w:rPr>
      </w:pPr>
      <w:r w:rsidRPr="004C7F8B">
        <w:rPr>
          <w:rStyle w:val="SourceLineNumber"/>
          <w:lang w:val="es-MX"/>
        </w:rPr>
        <w:t>54.</w:t>
      </w:r>
      <w:r w:rsidR="004C7F8B">
        <w:rPr>
          <w:rStyle w:val="SourceLineNumber"/>
          <w:lang w:val="es-MX"/>
        </w:rPr>
        <w:t xml:space="preserve"> </w:t>
      </w:r>
      <w:r w:rsidR="004C7F8B">
        <w:rPr>
          <w:lang w:val="es-MX"/>
        </w:rPr>
        <w:t xml:space="preserve">clave </w:t>
      </w:r>
      <w:r w:rsidRPr="004C7F8B">
        <w:rPr>
          <w:lang w:val="es-MX"/>
        </w:rPr>
        <w:t xml:space="preserve">= </w:t>
      </w:r>
      <w:r w:rsidR="004C7F8B" w:rsidRPr="004C7F8B">
        <w:rPr>
          <w:lang w:val="es-MX"/>
        </w:rPr>
        <w:t>obtenerClave</w:t>
      </w:r>
      <w:r w:rsidRPr="004C7F8B">
        <w:rPr>
          <w:lang w:val="es-MX"/>
        </w:rPr>
        <w:t>()</w:t>
      </w:r>
    </w:p>
    <w:p w:rsidR="00BF7786" w:rsidRPr="007901D6" w:rsidRDefault="00BF7786" w:rsidP="00BF7786">
      <w:pPr>
        <w:pStyle w:val="SourceCode"/>
        <w:rPr>
          <w:rStyle w:val="SourceLineNumber"/>
          <w:lang w:val="es-MX"/>
        </w:rPr>
      </w:pPr>
      <w:r w:rsidRPr="007901D6">
        <w:rPr>
          <w:rStyle w:val="SourceLineNumber"/>
          <w:lang w:val="es-MX"/>
        </w:rPr>
        <w:t xml:space="preserve">55. </w:t>
      </w:r>
    </w:p>
    <w:p w:rsidR="00BF7786" w:rsidRPr="004C7F8B" w:rsidRDefault="00BF7786" w:rsidP="00BF7786">
      <w:pPr>
        <w:pStyle w:val="SourceCode"/>
        <w:rPr>
          <w:lang w:val="es-MX"/>
        </w:rPr>
      </w:pPr>
      <w:r w:rsidRPr="004C7F8B">
        <w:rPr>
          <w:rStyle w:val="SourceLineNumber"/>
          <w:lang w:val="es-MX"/>
        </w:rPr>
        <w:t>56.</w:t>
      </w:r>
      <w:r w:rsidRPr="004C7F8B">
        <w:rPr>
          <w:lang w:val="es-MX"/>
        </w:rPr>
        <w:t xml:space="preserve"> print(</w:t>
      </w:r>
      <w:r w:rsidR="004C7F8B" w:rsidRPr="004C7F8B">
        <w:rPr>
          <w:lang w:val="es-MX"/>
        </w:rPr>
        <w:t>'Tu texto traducido es:'</w:t>
      </w:r>
      <w:r w:rsidRPr="004C7F8B">
        <w:rPr>
          <w:lang w:val="es-MX"/>
        </w:rPr>
        <w:t>)</w:t>
      </w:r>
    </w:p>
    <w:p w:rsidR="00BF7786" w:rsidRPr="004C7F8B" w:rsidRDefault="00BF7786" w:rsidP="00BF7786">
      <w:pPr>
        <w:pStyle w:val="SourceCode"/>
        <w:rPr>
          <w:lang w:val="es-MX"/>
        </w:rPr>
      </w:pPr>
      <w:r w:rsidRPr="004C7F8B">
        <w:rPr>
          <w:rStyle w:val="SourceLineNumber"/>
          <w:lang w:val="es-MX"/>
        </w:rPr>
        <w:t>57.</w:t>
      </w:r>
      <w:r w:rsidRPr="004C7F8B">
        <w:rPr>
          <w:lang w:val="es-MX"/>
        </w:rPr>
        <w:t xml:space="preserve"> print(</w:t>
      </w:r>
      <w:r w:rsidR="004C7F8B" w:rsidRPr="004C7F8B">
        <w:rPr>
          <w:lang w:val="es-MX"/>
        </w:rPr>
        <w:t>obtenerMensajeTraducido</w:t>
      </w:r>
      <w:r w:rsidRPr="004C7F8B">
        <w:rPr>
          <w:lang w:val="es-MX"/>
        </w:rPr>
        <w:t>(</w:t>
      </w:r>
      <w:r w:rsidR="004C7F8B" w:rsidRPr="004C7F8B">
        <w:rPr>
          <w:lang w:val="es-MX"/>
        </w:rPr>
        <w:t>modo</w:t>
      </w:r>
      <w:r w:rsidRPr="004C7F8B">
        <w:rPr>
          <w:lang w:val="es-MX"/>
        </w:rPr>
        <w:t xml:space="preserve">, </w:t>
      </w:r>
      <w:r w:rsidR="004C7F8B" w:rsidRPr="004C7F8B">
        <w:rPr>
          <w:lang w:val="es-MX"/>
        </w:rPr>
        <w:t>mensaje</w:t>
      </w:r>
      <w:r w:rsidRPr="004C7F8B">
        <w:rPr>
          <w:lang w:val="es-MX"/>
        </w:rPr>
        <w:t xml:space="preserve">, </w:t>
      </w:r>
      <w:r w:rsidR="004C7F8B" w:rsidRPr="004C7F8B">
        <w:rPr>
          <w:lang w:val="es-MX"/>
        </w:rPr>
        <w:t>clave</w:t>
      </w:r>
      <w:r w:rsidRPr="004C7F8B">
        <w:rPr>
          <w:lang w:val="es-MX"/>
        </w:rPr>
        <w:t>))</w:t>
      </w:r>
    </w:p>
    <w:p w:rsidR="00BF7786" w:rsidRPr="005B3780" w:rsidRDefault="005B3780" w:rsidP="00BF7786">
      <w:pPr>
        <w:pStyle w:val="Heading2"/>
        <w:rPr>
          <w:lang w:val="es-MX"/>
        </w:rPr>
      </w:pPr>
      <w:bookmarkStart w:id="126" w:name="_Toc428114148"/>
      <w:r w:rsidRPr="005B3780">
        <w:rPr>
          <w:lang w:val="es-MX"/>
        </w:rPr>
        <w:lastRenderedPageBreak/>
        <w:t>Cómo Funciona el Código</w:t>
      </w:r>
      <w:bookmarkEnd w:id="126"/>
    </w:p>
    <w:p w:rsidR="00BF7786" w:rsidRPr="007901D6" w:rsidRDefault="005B3780" w:rsidP="00BF7786">
      <w:pPr>
        <w:pStyle w:val="Body"/>
        <w:rPr>
          <w:lang w:val="es-MX"/>
        </w:rPr>
      </w:pPr>
      <w:r w:rsidRPr="005B3780">
        <w:rPr>
          <w:lang w:val="es-MX"/>
        </w:rPr>
        <w:t xml:space="preserve">Los procesos de encriptación y desencripción son inversos el uno del otro, y aún así utilizan en gran medida el mismo código. </w:t>
      </w:r>
      <w:r w:rsidRPr="007901D6">
        <w:rPr>
          <w:lang w:val="es-MX"/>
        </w:rPr>
        <w:t>Veamos cómo funciona cada línea.</w:t>
      </w:r>
    </w:p>
    <w:p w:rsidR="00BF7786" w:rsidRPr="004C7F8B" w:rsidRDefault="00BF7786" w:rsidP="00BF7786">
      <w:pPr>
        <w:pStyle w:val="SourceCode"/>
        <w:rPr>
          <w:lang w:val="es-MX"/>
        </w:rPr>
      </w:pPr>
      <w:r w:rsidRPr="007901D6">
        <w:rPr>
          <w:rStyle w:val="SourceLineNumber"/>
          <w:lang w:val="es-MX"/>
        </w:rPr>
        <w:t xml:space="preserve"> </w:t>
      </w:r>
      <w:r w:rsidRPr="004C7F8B">
        <w:rPr>
          <w:rStyle w:val="SourceLineNumber"/>
          <w:lang w:val="es-MX"/>
        </w:rPr>
        <w:t>1.</w:t>
      </w:r>
      <w:r w:rsidRPr="004C7F8B">
        <w:rPr>
          <w:lang w:val="es-MX"/>
        </w:rPr>
        <w:t xml:space="preserve"> </w:t>
      </w:r>
      <w:r w:rsidRPr="004C7F8B">
        <w:rPr>
          <w:rStyle w:val="SourceCodeComment"/>
          <w:lang w:val="es-MX"/>
        </w:rPr>
        <w:t xml:space="preserve"># </w:t>
      </w:r>
      <w:r w:rsidR="004C7F8B" w:rsidRPr="004C7F8B">
        <w:rPr>
          <w:rStyle w:val="SourceCodeComment"/>
          <w:lang w:val="es-MX"/>
        </w:rPr>
        <w:t>Cifrado Cesar</w:t>
      </w:r>
      <w:r w:rsidRPr="004C7F8B">
        <w:rPr>
          <w:lang w:val="es-MX"/>
        </w:rPr>
        <w:br/>
      </w:r>
      <w:r w:rsidRPr="004C7F8B">
        <w:rPr>
          <w:rStyle w:val="SourceLineNumber"/>
          <w:lang w:val="es-MX"/>
        </w:rPr>
        <w:t xml:space="preserve"> 2.</w:t>
      </w:r>
      <w:r w:rsidRPr="004C7F8B">
        <w:rPr>
          <w:lang w:val="es-MX"/>
        </w:rPr>
        <w:t xml:space="preserve"> </w:t>
      </w:r>
    </w:p>
    <w:p w:rsidR="00BF7786" w:rsidRPr="004C7F8B" w:rsidRDefault="00BF7786" w:rsidP="00BF7786">
      <w:pPr>
        <w:pStyle w:val="SourceCode"/>
        <w:rPr>
          <w:lang w:val="es-MX"/>
        </w:rPr>
      </w:pPr>
      <w:r w:rsidRPr="007901D6">
        <w:rPr>
          <w:rStyle w:val="SourceLineNumber"/>
          <w:lang w:val="es-MX"/>
        </w:rPr>
        <w:t xml:space="preserve"> </w:t>
      </w:r>
      <w:r w:rsidRPr="005B3780">
        <w:rPr>
          <w:rStyle w:val="SourceLineNumber"/>
          <w:lang w:val="es-MX"/>
        </w:rPr>
        <w:t>3.</w:t>
      </w:r>
      <w:r w:rsidRPr="005B3780">
        <w:rPr>
          <w:lang w:val="es-MX"/>
        </w:rPr>
        <w:t xml:space="preserve"> </w:t>
      </w:r>
      <w:r w:rsidR="004C7F8B" w:rsidRPr="00E84741">
        <w:rPr>
          <w:lang w:val="es-MX"/>
        </w:rPr>
        <w:t>TAM_MAX_CLAVE = 26</w:t>
      </w:r>
    </w:p>
    <w:p w:rsidR="005B3780" w:rsidRDefault="005B3780" w:rsidP="00BF7786">
      <w:pPr>
        <w:pStyle w:val="Body"/>
        <w:rPr>
          <w:lang w:val="es-MX"/>
        </w:rPr>
      </w:pPr>
      <w:r w:rsidRPr="005B3780">
        <w:rPr>
          <w:lang w:val="es-MX"/>
        </w:rPr>
        <w:t xml:space="preserve">La primera línea es simplemente un comentario. </w:t>
      </w:r>
      <w:r w:rsidRPr="005B3780">
        <w:rPr>
          <w:rStyle w:val="Literal"/>
          <w:lang w:val="es-MX"/>
        </w:rPr>
        <w:t>TAM_MAX_CLAVE</w:t>
      </w:r>
      <w:r w:rsidRPr="005B3780">
        <w:rPr>
          <w:lang w:val="es-MX"/>
        </w:rPr>
        <w:t xml:space="preserve"> es una constante que almacena al entero </w:t>
      </w:r>
      <w:r w:rsidRPr="005B3780">
        <w:rPr>
          <w:rStyle w:val="Literal"/>
          <w:lang w:val="es-MX"/>
        </w:rPr>
        <w:t>26</w:t>
      </w:r>
      <w:r w:rsidRPr="005B3780">
        <w:rPr>
          <w:lang w:val="es-MX"/>
        </w:rPr>
        <w:t xml:space="preserve">. </w:t>
      </w:r>
      <w:r w:rsidRPr="005B3780">
        <w:rPr>
          <w:rStyle w:val="Literal"/>
          <w:lang w:val="es-MX"/>
        </w:rPr>
        <w:t>TAM_MAX_CLAVE</w:t>
      </w:r>
      <w:r w:rsidRPr="005B3780">
        <w:rPr>
          <w:lang w:val="es-MX"/>
        </w:rPr>
        <w:t xml:space="preserve"> nos recuerda que en este programa, la clave usada para el cifrado debe estar comprendida entre 1 y 26.</w:t>
      </w:r>
    </w:p>
    <w:p w:rsidR="00BF7786" w:rsidRPr="005B3780" w:rsidRDefault="005B3780" w:rsidP="00BF7786">
      <w:pPr>
        <w:pStyle w:val="Non-TOCHeading3"/>
        <w:rPr>
          <w:lang w:val="es-MX"/>
        </w:rPr>
      </w:pPr>
      <w:r w:rsidRPr="005B3780">
        <w:rPr>
          <w:lang w:val="es-MX"/>
        </w:rPr>
        <w:t>Decidiendo si Encriptar o Desencriptar</w:t>
      </w:r>
    </w:p>
    <w:p w:rsidR="004C7F8B" w:rsidRPr="007901D6" w:rsidRDefault="004C7F8B" w:rsidP="004C7F8B">
      <w:pPr>
        <w:pStyle w:val="SourceCode"/>
        <w:rPr>
          <w:lang w:val="es-MX"/>
        </w:rPr>
      </w:pPr>
      <w:r w:rsidRPr="005B3780">
        <w:rPr>
          <w:rStyle w:val="SourceLineNumber"/>
          <w:lang w:val="es-MX"/>
        </w:rPr>
        <w:t xml:space="preserve"> </w:t>
      </w:r>
      <w:r w:rsidRPr="007901D6">
        <w:rPr>
          <w:rStyle w:val="SourceLineNumber"/>
          <w:lang w:val="es-MX"/>
        </w:rPr>
        <w:t>5.</w:t>
      </w:r>
      <w:r w:rsidRPr="007901D6">
        <w:rPr>
          <w:lang w:val="es-MX"/>
        </w:rPr>
        <w:t xml:space="preserve"> def obtenerModo():</w:t>
      </w:r>
    </w:p>
    <w:p w:rsidR="004C7F8B" w:rsidRPr="00E84741" w:rsidRDefault="004C7F8B" w:rsidP="004C7F8B">
      <w:pPr>
        <w:pStyle w:val="SourceCode"/>
        <w:rPr>
          <w:lang w:val="es-MX"/>
        </w:rPr>
      </w:pPr>
      <w:r w:rsidRPr="007901D6">
        <w:rPr>
          <w:rStyle w:val="SourceLineNumber"/>
          <w:lang w:val="es-MX"/>
        </w:rPr>
        <w:t xml:space="preserve"> </w:t>
      </w:r>
      <w:r w:rsidRPr="00E84741">
        <w:rPr>
          <w:rStyle w:val="SourceLineNumber"/>
          <w:lang w:val="es-MX"/>
        </w:rPr>
        <w:t>6.</w:t>
      </w:r>
      <w:r w:rsidRPr="00E84741">
        <w:rPr>
          <w:lang w:val="es-MX"/>
        </w:rPr>
        <w:t xml:space="preserve">     while True:</w:t>
      </w:r>
    </w:p>
    <w:p w:rsidR="004C7F8B" w:rsidRPr="004C7F8B" w:rsidRDefault="004C7F8B" w:rsidP="004C7F8B">
      <w:pPr>
        <w:pStyle w:val="SourceCode"/>
        <w:rPr>
          <w:lang w:val="es-MX"/>
        </w:rPr>
      </w:pPr>
      <w:r w:rsidRPr="00E84741">
        <w:rPr>
          <w:rStyle w:val="SourceLineNumber"/>
          <w:lang w:val="es-MX"/>
        </w:rPr>
        <w:t xml:space="preserve"> 7.</w:t>
      </w:r>
      <w:r w:rsidRPr="00E84741">
        <w:rPr>
          <w:lang w:val="es-MX"/>
        </w:rPr>
        <w:t xml:space="preserve">         </w:t>
      </w:r>
      <w:r w:rsidRPr="004C7F8B">
        <w:rPr>
          <w:lang w:val="es-MX"/>
        </w:rPr>
        <w:t>print('¿Deseas encriptar o desencriptar un mensaje?')</w:t>
      </w:r>
    </w:p>
    <w:p w:rsidR="004C7F8B" w:rsidRDefault="004C7F8B" w:rsidP="004C7F8B">
      <w:pPr>
        <w:pStyle w:val="SourceCode"/>
      </w:pPr>
      <w:r w:rsidRPr="004C7F8B">
        <w:rPr>
          <w:rStyle w:val="SourceLineNumber"/>
          <w:lang w:val="es-MX"/>
        </w:rPr>
        <w:t xml:space="preserve"> </w:t>
      </w:r>
      <w:r w:rsidRPr="009D6A14">
        <w:rPr>
          <w:rStyle w:val="SourceLineNumber"/>
        </w:rPr>
        <w:t>8.</w:t>
      </w:r>
      <w:r>
        <w:t xml:space="preserve">         </w:t>
      </w:r>
      <w:r w:rsidRPr="004C7F8B">
        <w:t>modo</w:t>
      </w:r>
      <w:r>
        <w:t xml:space="preserve"> = input().lower()</w:t>
      </w:r>
    </w:p>
    <w:p w:rsidR="004C7F8B" w:rsidRDefault="004C7F8B" w:rsidP="004C7F8B">
      <w:pPr>
        <w:pStyle w:val="SourceCode"/>
      </w:pPr>
      <w:r w:rsidRPr="009D6A14">
        <w:rPr>
          <w:rStyle w:val="SourceLineNumber"/>
        </w:rPr>
        <w:t xml:space="preserve"> 9.</w:t>
      </w:r>
      <w:r>
        <w:t xml:space="preserve">         if </w:t>
      </w:r>
      <w:r w:rsidRPr="004C7F8B">
        <w:t>modo</w:t>
      </w:r>
      <w:r>
        <w:t xml:space="preserve"> in '</w:t>
      </w:r>
      <w:r w:rsidRPr="004C7F8B">
        <w:t>encriptar e desencriptar d</w:t>
      </w:r>
      <w:r>
        <w:t>'.split():</w:t>
      </w:r>
    </w:p>
    <w:p w:rsidR="004C7F8B" w:rsidRPr="00E84741" w:rsidRDefault="004C7F8B" w:rsidP="004C7F8B">
      <w:pPr>
        <w:pStyle w:val="SourceCode"/>
        <w:rPr>
          <w:lang w:val="es-MX"/>
        </w:rPr>
      </w:pPr>
      <w:r w:rsidRPr="00E84741">
        <w:rPr>
          <w:rStyle w:val="SourceLineNumber"/>
          <w:lang w:val="es-MX"/>
        </w:rPr>
        <w:t>10.</w:t>
      </w:r>
      <w:r w:rsidRPr="00E84741">
        <w:rPr>
          <w:lang w:val="es-MX"/>
        </w:rPr>
        <w:t xml:space="preserve">             return modo</w:t>
      </w:r>
    </w:p>
    <w:p w:rsidR="004C7F8B" w:rsidRPr="00E84741" w:rsidRDefault="004C7F8B" w:rsidP="004C7F8B">
      <w:pPr>
        <w:pStyle w:val="SourceCode"/>
        <w:rPr>
          <w:lang w:val="es-MX"/>
        </w:rPr>
      </w:pPr>
      <w:r w:rsidRPr="00E84741">
        <w:rPr>
          <w:rStyle w:val="SourceLineNumber"/>
          <w:lang w:val="es-MX"/>
        </w:rPr>
        <w:t>11.</w:t>
      </w:r>
      <w:r w:rsidRPr="00E84741">
        <w:rPr>
          <w:lang w:val="es-MX"/>
        </w:rPr>
        <w:t xml:space="preserve">         else:</w:t>
      </w:r>
    </w:p>
    <w:p w:rsidR="00BF7786" w:rsidRPr="004C7F8B" w:rsidRDefault="004C7F8B" w:rsidP="004C7F8B">
      <w:pPr>
        <w:pStyle w:val="SourceCode"/>
        <w:rPr>
          <w:lang w:val="es-MX"/>
        </w:rPr>
      </w:pPr>
      <w:r w:rsidRPr="00E84741">
        <w:rPr>
          <w:rStyle w:val="SourceLineNumber"/>
          <w:lang w:val="es-MX"/>
        </w:rPr>
        <w:t>12.</w:t>
      </w:r>
      <w:r w:rsidRPr="00E84741">
        <w:rPr>
          <w:lang w:val="es-MX"/>
        </w:rPr>
        <w:t xml:space="preserve">             </w:t>
      </w:r>
      <w:r w:rsidRPr="004C7F8B">
        <w:rPr>
          <w:lang w:val="es-MX"/>
        </w:rPr>
        <w:t>print('Ingresa "encriptar" o "e" o "desencriptar" o "d"')</w:t>
      </w:r>
    </w:p>
    <w:p w:rsidR="005B3780" w:rsidRPr="005B3780" w:rsidRDefault="005B3780" w:rsidP="005B3780">
      <w:pPr>
        <w:pStyle w:val="Body"/>
        <w:rPr>
          <w:lang w:val="es-MX"/>
        </w:rPr>
      </w:pPr>
      <w:r w:rsidRPr="005B3780">
        <w:rPr>
          <w:lang w:val="es-MX"/>
        </w:rPr>
        <w:t xml:space="preserve">La función </w:t>
      </w:r>
      <w:r w:rsidRPr="005B3780">
        <w:rPr>
          <w:rStyle w:val="Literal"/>
          <w:lang w:val="es-MX"/>
        </w:rPr>
        <w:t>obtenerModo()</w:t>
      </w:r>
      <w:r w:rsidRPr="005B3780">
        <w:rPr>
          <w:lang w:val="es-MX"/>
        </w:rPr>
        <w:t xml:space="preserve"> permite al usuario elegir si quieren entrar al modo de cifrado o descifrado del programa. El valor devuelto de </w:t>
      </w:r>
      <w:r w:rsidRPr="005B3780">
        <w:rPr>
          <w:rStyle w:val="Literal"/>
          <w:lang w:val="es-MX"/>
        </w:rPr>
        <w:t>input()</w:t>
      </w:r>
      <w:r w:rsidRPr="005B3780">
        <w:rPr>
          <w:lang w:val="es-MX"/>
        </w:rPr>
        <w:t xml:space="preserve"> y </w:t>
      </w:r>
      <w:r w:rsidRPr="005B3780">
        <w:rPr>
          <w:rStyle w:val="Literal"/>
          <w:lang w:val="es-MX"/>
        </w:rPr>
        <w:t>lower()</w:t>
      </w:r>
      <w:r w:rsidRPr="005B3780">
        <w:rPr>
          <w:lang w:val="es-MX"/>
        </w:rPr>
        <w:t xml:space="preserve"> se almacena en modo. La condición de la sentencia </w:t>
      </w:r>
      <w:r w:rsidRPr="005B3780">
        <w:rPr>
          <w:rStyle w:val="Literal"/>
          <w:lang w:val="es-MX"/>
        </w:rPr>
        <w:t>if</w:t>
      </w:r>
      <w:r w:rsidRPr="005B3780">
        <w:rPr>
          <w:lang w:val="es-MX"/>
        </w:rPr>
        <w:t xml:space="preserve"> comprueba si la cadena almacenada en modo existe en la lista devuelta por </w:t>
      </w:r>
      <w:r w:rsidRPr="005B3780">
        <w:rPr>
          <w:rStyle w:val="Literal"/>
          <w:lang w:val="es-MX"/>
        </w:rPr>
        <w:t>'encriptar e desencriptar d'.split()</w:t>
      </w:r>
      <w:r w:rsidRPr="005B3780">
        <w:rPr>
          <w:lang w:val="es-MX"/>
        </w:rPr>
        <w:t>.</w:t>
      </w:r>
    </w:p>
    <w:p w:rsidR="005B3780" w:rsidRPr="005B3780" w:rsidRDefault="005B3780" w:rsidP="005B3780">
      <w:pPr>
        <w:pStyle w:val="Body"/>
        <w:rPr>
          <w:lang w:val="es-MX"/>
        </w:rPr>
      </w:pPr>
      <w:r w:rsidRPr="005B3780">
        <w:rPr>
          <w:lang w:val="es-MX"/>
        </w:rPr>
        <w:t xml:space="preserve">Esta lista es </w:t>
      </w:r>
      <w:r w:rsidRPr="005B3780">
        <w:rPr>
          <w:rStyle w:val="Literal"/>
          <w:lang w:val="es-MX"/>
        </w:rPr>
        <w:t>['encriptar', 'e', 'desencriptar', 'd']</w:t>
      </w:r>
      <w:r w:rsidRPr="005B3780">
        <w:rPr>
          <w:lang w:val="es-MX"/>
        </w:rPr>
        <w:t xml:space="preserve">, pero es más fácil para el programador escribir </w:t>
      </w:r>
      <w:r w:rsidRPr="005B3780">
        <w:rPr>
          <w:rStyle w:val="Literal"/>
          <w:lang w:val="es-MX"/>
        </w:rPr>
        <w:t>'encriptar e desencriptar d'.split()</w:t>
      </w:r>
      <w:r w:rsidRPr="005B3780">
        <w:rPr>
          <w:lang w:val="es-MX"/>
        </w:rPr>
        <w:t xml:space="preserve"> y no tener que escribir todas esas comas y comillas. Usa la forma que sea más fácil para tí; ambas son evaluadas al mismo valor de lista.</w:t>
      </w:r>
    </w:p>
    <w:p w:rsidR="00BF7786" w:rsidRPr="005B3780" w:rsidRDefault="005B3780" w:rsidP="00BF7786">
      <w:pPr>
        <w:pStyle w:val="Body"/>
        <w:rPr>
          <w:lang w:val="es-MX"/>
        </w:rPr>
      </w:pPr>
      <w:r w:rsidRPr="005B3780">
        <w:rPr>
          <w:lang w:val="es-MX"/>
        </w:rPr>
        <w:t xml:space="preserve">Esta función devolverá la cadena en modo siempre que modo sea igual a </w:t>
      </w:r>
      <w:r w:rsidRPr="005B3780">
        <w:rPr>
          <w:rStyle w:val="Literal"/>
          <w:lang w:val="es-MX"/>
        </w:rPr>
        <w:t>'encriptar'</w:t>
      </w:r>
      <w:r w:rsidRPr="005B3780">
        <w:rPr>
          <w:lang w:val="es-MX"/>
        </w:rPr>
        <w:t xml:space="preserve">, </w:t>
      </w:r>
      <w:r w:rsidRPr="005B3780">
        <w:rPr>
          <w:rStyle w:val="Literal"/>
          <w:lang w:val="es-MX"/>
        </w:rPr>
        <w:t>'e'</w:t>
      </w:r>
      <w:r w:rsidRPr="005B3780">
        <w:rPr>
          <w:lang w:val="es-MX"/>
        </w:rPr>
        <w:t xml:space="preserve">, </w:t>
      </w:r>
      <w:r w:rsidRPr="005B3780">
        <w:rPr>
          <w:rStyle w:val="Literal"/>
          <w:lang w:val="es-MX"/>
        </w:rPr>
        <w:t>'desencriptar'</w:t>
      </w:r>
      <w:r w:rsidRPr="005B3780">
        <w:rPr>
          <w:lang w:val="es-MX"/>
        </w:rPr>
        <w:t xml:space="preserve"> o </w:t>
      </w:r>
      <w:r w:rsidRPr="005B3780">
        <w:rPr>
          <w:rStyle w:val="Literal"/>
          <w:lang w:val="es-MX"/>
        </w:rPr>
        <w:t>'d'</w:t>
      </w:r>
      <w:r w:rsidRPr="005B3780">
        <w:rPr>
          <w:lang w:val="es-MX"/>
        </w:rPr>
        <w:t xml:space="preserve">. Entonces, </w:t>
      </w:r>
      <w:r w:rsidRPr="005B3780">
        <w:rPr>
          <w:rStyle w:val="Literal"/>
          <w:lang w:val="es-MX"/>
        </w:rPr>
        <w:t>obtenerModo()</w:t>
      </w:r>
      <w:r w:rsidRPr="005B3780">
        <w:rPr>
          <w:lang w:val="es-MX"/>
        </w:rPr>
        <w:t xml:space="preserve"> devolverá la cadena </w:t>
      </w:r>
      <w:r w:rsidRPr="005B3780">
        <w:rPr>
          <w:rStyle w:val="Literal"/>
          <w:lang w:val="es-MX"/>
        </w:rPr>
        <w:t>'e'</w:t>
      </w:r>
      <w:r w:rsidRPr="005B3780">
        <w:rPr>
          <w:lang w:val="es-MX"/>
        </w:rPr>
        <w:t xml:space="preserve"> o la cadena </w:t>
      </w:r>
      <w:r w:rsidRPr="005B3780">
        <w:rPr>
          <w:rStyle w:val="Literal"/>
          <w:lang w:val="es-MX"/>
        </w:rPr>
        <w:t>'d'</w:t>
      </w:r>
      <w:r w:rsidRPr="005B3780">
        <w:rPr>
          <w:lang w:val="es-MX"/>
        </w:rPr>
        <w:t xml:space="preserve"> (pero el usuario puede escribir </w:t>
      </w:r>
      <w:r>
        <w:rPr>
          <w:lang w:val="es-MX"/>
        </w:rPr>
        <w:t>“</w:t>
      </w:r>
      <w:r w:rsidRPr="005B3780">
        <w:rPr>
          <w:lang w:val="es-MX"/>
        </w:rPr>
        <w:t>e</w:t>
      </w:r>
      <w:r>
        <w:rPr>
          <w:lang w:val="es-MX"/>
        </w:rPr>
        <w:t>”</w:t>
      </w:r>
      <w:r w:rsidRPr="005B3780">
        <w:rPr>
          <w:lang w:val="es-MX"/>
        </w:rPr>
        <w:t xml:space="preserve">, </w:t>
      </w:r>
      <w:r>
        <w:rPr>
          <w:lang w:val="es-MX"/>
        </w:rPr>
        <w:t>“</w:t>
      </w:r>
      <w:r w:rsidRPr="005B3780">
        <w:rPr>
          <w:lang w:val="es-MX"/>
        </w:rPr>
        <w:t>encriptar</w:t>
      </w:r>
      <w:r>
        <w:rPr>
          <w:lang w:val="es-MX"/>
        </w:rPr>
        <w:t>”</w:t>
      </w:r>
      <w:r w:rsidRPr="005B3780">
        <w:rPr>
          <w:lang w:val="es-MX"/>
        </w:rPr>
        <w:t xml:space="preserve">, </w:t>
      </w:r>
      <w:r>
        <w:rPr>
          <w:lang w:val="es-MX"/>
        </w:rPr>
        <w:t>“</w:t>
      </w:r>
      <w:r w:rsidRPr="005B3780">
        <w:rPr>
          <w:lang w:val="es-MX"/>
        </w:rPr>
        <w:t>d</w:t>
      </w:r>
      <w:r>
        <w:rPr>
          <w:lang w:val="es-MX"/>
        </w:rPr>
        <w:t>”</w:t>
      </w:r>
      <w:r w:rsidRPr="005B3780">
        <w:rPr>
          <w:lang w:val="es-MX"/>
        </w:rPr>
        <w:t xml:space="preserve"> o </w:t>
      </w:r>
      <w:r>
        <w:rPr>
          <w:lang w:val="es-MX"/>
        </w:rPr>
        <w:t>“</w:t>
      </w:r>
      <w:r w:rsidRPr="005B3780">
        <w:rPr>
          <w:lang w:val="es-MX"/>
        </w:rPr>
        <w:t>desencriptar</w:t>
      </w:r>
      <w:r>
        <w:rPr>
          <w:lang w:val="es-MX"/>
        </w:rPr>
        <w:t>”</w:t>
      </w:r>
      <w:r w:rsidRPr="005B3780">
        <w:rPr>
          <w:lang w:val="es-MX"/>
        </w:rPr>
        <w:t>.)</w:t>
      </w:r>
    </w:p>
    <w:p w:rsidR="00BF7786" w:rsidRPr="007901D6" w:rsidRDefault="005B3780" w:rsidP="00BF7786">
      <w:pPr>
        <w:pStyle w:val="Non-TOCHeading3"/>
        <w:rPr>
          <w:lang w:val="es-MX"/>
        </w:rPr>
      </w:pPr>
      <w:r w:rsidRPr="007901D6">
        <w:rPr>
          <w:lang w:val="es-MX"/>
        </w:rPr>
        <w:t>Obteniendo el Mensaje del Jugador</w:t>
      </w:r>
    </w:p>
    <w:p w:rsidR="004C7F8B" w:rsidRPr="00E84741" w:rsidRDefault="004C7F8B" w:rsidP="004C7F8B">
      <w:pPr>
        <w:pStyle w:val="SourceCode"/>
        <w:rPr>
          <w:lang w:val="es-MX"/>
        </w:rPr>
      </w:pPr>
      <w:r w:rsidRPr="00E84741">
        <w:rPr>
          <w:rStyle w:val="SourceLineNumber"/>
          <w:lang w:val="es-MX"/>
        </w:rPr>
        <w:t>14.</w:t>
      </w:r>
      <w:r w:rsidRPr="00E84741">
        <w:rPr>
          <w:lang w:val="es-MX"/>
        </w:rPr>
        <w:t xml:space="preserve"> def obtenerMensaje():</w:t>
      </w:r>
    </w:p>
    <w:p w:rsidR="004C7F8B" w:rsidRPr="004C7F8B" w:rsidRDefault="004C7F8B" w:rsidP="004C7F8B">
      <w:pPr>
        <w:pStyle w:val="SourceCode"/>
        <w:rPr>
          <w:lang w:val="es-MX"/>
        </w:rPr>
      </w:pPr>
      <w:r w:rsidRPr="00E84741">
        <w:rPr>
          <w:rStyle w:val="SourceLineNumber"/>
          <w:lang w:val="es-MX"/>
        </w:rPr>
        <w:t>15.</w:t>
      </w:r>
      <w:r w:rsidRPr="00E84741">
        <w:rPr>
          <w:lang w:val="es-MX"/>
        </w:rPr>
        <w:t xml:space="preserve">     </w:t>
      </w:r>
      <w:r w:rsidRPr="004C7F8B">
        <w:rPr>
          <w:lang w:val="es-MX"/>
        </w:rPr>
        <w:t>print('Ingresa tu mensaje:')</w:t>
      </w:r>
    </w:p>
    <w:p w:rsidR="00BF7786" w:rsidRPr="005B3780" w:rsidRDefault="004C7F8B" w:rsidP="004C7F8B">
      <w:pPr>
        <w:pStyle w:val="SourceCode"/>
        <w:rPr>
          <w:lang w:val="es-MX"/>
        </w:rPr>
      </w:pPr>
      <w:r w:rsidRPr="005B3780">
        <w:rPr>
          <w:rStyle w:val="SourceLineNumber"/>
          <w:lang w:val="es-MX"/>
        </w:rPr>
        <w:lastRenderedPageBreak/>
        <w:t>16.</w:t>
      </w:r>
      <w:r w:rsidRPr="005B3780">
        <w:rPr>
          <w:lang w:val="es-MX"/>
        </w:rPr>
        <w:t xml:space="preserve">     return input()</w:t>
      </w:r>
    </w:p>
    <w:p w:rsidR="00BF7786" w:rsidRPr="005B3780" w:rsidRDefault="005B3780" w:rsidP="00BF7786">
      <w:pPr>
        <w:pStyle w:val="Body"/>
        <w:rPr>
          <w:lang w:val="es-MX"/>
        </w:rPr>
      </w:pPr>
      <w:r w:rsidRPr="005B3780">
        <w:rPr>
          <w:lang w:val="es-MX"/>
        </w:rPr>
        <w:t xml:space="preserve">La función </w:t>
      </w:r>
      <w:r w:rsidRPr="005B3780">
        <w:rPr>
          <w:rStyle w:val="Literal"/>
          <w:lang w:val="es-MX"/>
        </w:rPr>
        <w:t>obtenerMensaje</w:t>
      </w:r>
      <w:r w:rsidRPr="007901D6">
        <w:rPr>
          <w:rStyle w:val="Literal"/>
          <w:lang w:val="es-MX"/>
        </w:rPr>
        <w:t>()</w:t>
      </w:r>
      <w:r w:rsidRPr="005B3780">
        <w:rPr>
          <w:lang w:val="es-MX"/>
        </w:rPr>
        <w:t xml:space="preserve"> simplemente obtiene el mensaje a encriptar o desencriptar del usuario y devuelve este valor.</w:t>
      </w:r>
    </w:p>
    <w:p w:rsidR="00BF7786" w:rsidRPr="007901D6" w:rsidRDefault="005B3780" w:rsidP="00BF7786">
      <w:pPr>
        <w:pStyle w:val="Non-TOCHeading3"/>
        <w:rPr>
          <w:lang w:val="es-MX"/>
        </w:rPr>
      </w:pPr>
      <w:r w:rsidRPr="007901D6">
        <w:rPr>
          <w:lang w:val="es-MX"/>
        </w:rPr>
        <w:t>Obteniendo la Clave del Jugador</w:t>
      </w:r>
    </w:p>
    <w:p w:rsidR="004C7F8B" w:rsidRPr="007901D6" w:rsidRDefault="004C7F8B" w:rsidP="004C7F8B">
      <w:pPr>
        <w:pStyle w:val="SourceCode"/>
        <w:rPr>
          <w:lang w:val="es-MX"/>
        </w:rPr>
      </w:pPr>
      <w:r w:rsidRPr="007901D6">
        <w:rPr>
          <w:rStyle w:val="SourceLineNumber"/>
          <w:lang w:val="es-MX"/>
        </w:rPr>
        <w:t>18.</w:t>
      </w:r>
      <w:r w:rsidRPr="007901D6">
        <w:rPr>
          <w:lang w:val="es-MX"/>
        </w:rPr>
        <w:t xml:space="preserve"> def obtenerClave():</w:t>
      </w:r>
    </w:p>
    <w:p w:rsidR="004C7F8B" w:rsidRPr="007901D6" w:rsidRDefault="004C7F8B" w:rsidP="004C7F8B">
      <w:pPr>
        <w:pStyle w:val="SourceCode"/>
        <w:rPr>
          <w:lang w:val="es-MX"/>
        </w:rPr>
      </w:pPr>
      <w:r w:rsidRPr="007901D6">
        <w:rPr>
          <w:rStyle w:val="SourceLineNumber"/>
          <w:lang w:val="es-MX"/>
        </w:rPr>
        <w:t>19.</w:t>
      </w:r>
      <w:r w:rsidRPr="007901D6">
        <w:rPr>
          <w:lang w:val="es-MX"/>
        </w:rPr>
        <w:t xml:space="preserve">     clave = 0</w:t>
      </w:r>
    </w:p>
    <w:p w:rsidR="004C7F8B" w:rsidRPr="007901D6" w:rsidRDefault="004C7F8B" w:rsidP="004C7F8B">
      <w:pPr>
        <w:pStyle w:val="SourceCode"/>
        <w:rPr>
          <w:lang w:val="es-MX"/>
        </w:rPr>
      </w:pPr>
      <w:r w:rsidRPr="007901D6">
        <w:rPr>
          <w:rStyle w:val="SourceLineNumber"/>
          <w:lang w:val="es-MX"/>
        </w:rPr>
        <w:t>20.</w:t>
      </w:r>
      <w:r w:rsidRPr="007901D6">
        <w:rPr>
          <w:lang w:val="es-MX"/>
        </w:rPr>
        <w:t xml:space="preserve">     while True:</w:t>
      </w:r>
    </w:p>
    <w:p w:rsidR="004C7F8B" w:rsidRPr="004C7F8B" w:rsidRDefault="004C7F8B" w:rsidP="004C7F8B">
      <w:pPr>
        <w:pStyle w:val="SourceCode"/>
        <w:rPr>
          <w:lang w:val="es-MX"/>
        </w:rPr>
      </w:pPr>
      <w:r w:rsidRPr="00E84741">
        <w:rPr>
          <w:rStyle w:val="SourceLineNumber"/>
          <w:lang w:val="es-MX"/>
        </w:rPr>
        <w:t>21.</w:t>
      </w:r>
      <w:r w:rsidRPr="00E84741">
        <w:rPr>
          <w:lang w:val="es-MX"/>
        </w:rPr>
        <w:t xml:space="preserve">         </w:t>
      </w:r>
      <w:r w:rsidRPr="004C7F8B">
        <w:rPr>
          <w:lang w:val="es-MX"/>
        </w:rPr>
        <w:t>print('Ingresa el número de clave (1-%s)' % (TAM_MAX_CLAVE))</w:t>
      </w:r>
    </w:p>
    <w:p w:rsidR="004C7F8B" w:rsidRDefault="004C7F8B" w:rsidP="004C7F8B">
      <w:pPr>
        <w:pStyle w:val="SourceCode"/>
      </w:pPr>
      <w:r w:rsidRPr="009D6A14">
        <w:rPr>
          <w:rStyle w:val="SourceLineNumber"/>
        </w:rPr>
        <w:t>22.</w:t>
      </w:r>
      <w:r>
        <w:t xml:space="preserve">         </w:t>
      </w:r>
      <w:r w:rsidRPr="004C7F8B">
        <w:t>clave</w:t>
      </w:r>
      <w:r>
        <w:t xml:space="preserve"> = int(input())</w:t>
      </w:r>
    </w:p>
    <w:p w:rsidR="004C7F8B" w:rsidRDefault="004C7F8B" w:rsidP="004C7F8B">
      <w:pPr>
        <w:pStyle w:val="SourceCode"/>
      </w:pPr>
      <w:r w:rsidRPr="009D6A14">
        <w:rPr>
          <w:rStyle w:val="SourceLineNumber"/>
        </w:rPr>
        <w:t>23.</w:t>
      </w:r>
      <w:r>
        <w:t xml:space="preserve">         if (</w:t>
      </w:r>
      <w:r w:rsidRPr="004C7F8B">
        <w:t>clave</w:t>
      </w:r>
      <w:r>
        <w:t xml:space="preserve"> &gt;= 1 and </w:t>
      </w:r>
      <w:r w:rsidRPr="004C7F8B">
        <w:t>clave</w:t>
      </w:r>
      <w:r>
        <w:t xml:space="preserve"> &lt;= </w:t>
      </w:r>
      <w:r w:rsidRPr="004C7F8B">
        <w:t>TAM_MAX_CLAVE</w:t>
      </w:r>
      <w:r>
        <w:t>):</w:t>
      </w:r>
    </w:p>
    <w:p w:rsidR="00BF7786" w:rsidRPr="005B3780" w:rsidRDefault="004C7F8B" w:rsidP="004C7F8B">
      <w:pPr>
        <w:pStyle w:val="SourceCode"/>
        <w:rPr>
          <w:lang w:val="es-MX"/>
        </w:rPr>
      </w:pPr>
      <w:r w:rsidRPr="00E84741">
        <w:rPr>
          <w:rStyle w:val="SourceLineNumber"/>
          <w:lang w:val="es-MX"/>
        </w:rPr>
        <w:t>24.</w:t>
      </w:r>
      <w:r w:rsidRPr="00E84741">
        <w:rPr>
          <w:lang w:val="es-MX"/>
        </w:rPr>
        <w:t xml:space="preserve">             return clave</w:t>
      </w:r>
    </w:p>
    <w:p w:rsidR="005B3780" w:rsidRPr="005B3780" w:rsidRDefault="005B3780" w:rsidP="005B3780">
      <w:pPr>
        <w:pStyle w:val="Body"/>
        <w:rPr>
          <w:lang w:val="es-MX"/>
        </w:rPr>
      </w:pPr>
      <w:r w:rsidRPr="005B3780">
        <w:rPr>
          <w:lang w:val="es-MX"/>
        </w:rPr>
        <w:t xml:space="preserve">La función </w:t>
      </w:r>
      <w:r w:rsidRPr="005B3780">
        <w:rPr>
          <w:rStyle w:val="Literal"/>
          <w:lang w:val="es-MX"/>
        </w:rPr>
        <w:t>obtenerClave</w:t>
      </w:r>
      <w:r>
        <w:rPr>
          <w:rStyle w:val="Literal"/>
          <w:lang w:val="es-MX"/>
        </w:rPr>
        <w:t>()</w:t>
      </w:r>
      <w:r w:rsidRPr="005B3780">
        <w:rPr>
          <w:lang w:val="es-MX"/>
        </w:rPr>
        <w:t xml:space="preserve"> permite al jugador escribir la clave que desea usar para encriptar o desencriptar el mensaje. El bucle </w:t>
      </w:r>
      <w:r w:rsidRPr="005B3780">
        <w:rPr>
          <w:rStyle w:val="Literal"/>
          <w:lang w:val="es-MX"/>
        </w:rPr>
        <w:t>while</w:t>
      </w:r>
      <w:r w:rsidRPr="005B3780">
        <w:rPr>
          <w:lang w:val="es-MX"/>
        </w:rPr>
        <w:t xml:space="preserve"> asegura que la función se mantenga ciclando hasta que el usuario ingrese una clave válida.</w:t>
      </w:r>
    </w:p>
    <w:p w:rsidR="00BF7786" w:rsidRPr="005B3780" w:rsidRDefault="005B3780" w:rsidP="00BF7786">
      <w:pPr>
        <w:pStyle w:val="Body"/>
        <w:rPr>
          <w:lang w:val="es-MX"/>
        </w:rPr>
      </w:pPr>
      <w:r w:rsidRPr="005B3780">
        <w:rPr>
          <w:lang w:val="es-MX"/>
        </w:rPr>
        <w:t xml:space="preserve">Una clave válida es aquella que está comprendida entre los valores enteros </w:t>
      </w:r>
      <w:r w:rsidRPr="005B3780">
        <w:rPr>
          <w:rStyle w:val="Literal"/>
          <w:lang w:val="es-MX"/>
        </w:rPr>
        <w:t>1</w:t>
      </w:r>
      <w:r w:rsidRPr="005B3780">
        <w:rPr>
          <w:lang w:val="es-MX"/>
        </w:rPr>
        <w:t xml:space="preserve"> y </w:t>
      </w:r>
      <w:r w:rsidRPr="005B3780">
        <w:rPr>
          <w:rStyle w:val="Literal"/>
          <w:lang w:val="es-MX"/>
        </w:rPr>
        <w:t>26</w:t>
      </w:r>
      <w:r w:rsidRPr="005B3780">
        <w:rPr>
          <w:lang w:val="es-MX"/>
        </w:rPr>
        <w:t xml:space="preserve"> (recuerda que </w:t>
      </w:r>
      <w:r w:rsidRPr="005B3780">
        <w:rPr>
          <w:rStyle w:val="Literal"/>
          <w:lang w:val="es-MX"/>
        </w:rPr>
        <w:t>TAM_MAX_CLAVE</w:t>
      </w:r>
      <w:r w:rsidRPr="005B3780">
        <w:rPr>
          <w:lang w:val="es-MX"/>
        </w:rPr>
        <w:t xml:space="preserve"> tendrá siempre el valor </w:t>
      </w:r>
      <w:r w:rsidRPr="005B3780">
        <w:rPr>
          <w:rStyle w:val="Literal"/>
          <w:lang w:val="es-MX"/>
        </w:rPr>
        <w:t>26</w:t>
      </w:r>
      <w:r w:rsidRPr="005B3780">
        <w:rPr>
          <w:lang w:val="es-MX"/>
        </w:rPr>
        <w:t xml:space="preserve"> porque es constante). La función devuelve entonces esta clave. La línea 22 establece la clave como la versión entera de lo que el jugador haya escrito, de modo que </w:t>
      </w:r>
      <w:r w:rsidRPr="005B3780">
        <w:rPr>
          <w:rStyle w:val="Literal"/>
          <w:lang w:val="es-MX"/>
        </w:rPr>
        <w:t>obtenerClave()</w:t>
      </w:r>
      <w:r w:rsidRPr="005B3780">
        <w:rPr>
          <w:lang w:val="es-MX"/>
        </w:rPr>
        <w:t xml:space="preserve"> devuelve un entero.</w:t>
      </w:r>
    </w:p>
    <w:p w:rsidR="00BF7786" w:rsidRPr="005B3780" w:rsidRDefault="005B3780" w:rsidP="00BF7786">
      <w:pPr>
        <w:pStyle w:val="Non-TOCHeading3"/>
        <w:rPr>
          <w:lang w:val="es-MX"/>
        </w:rPr>
      </w:pPr>
      <w:r w:rsidRPr="005B3780">
        <w:rPr>
          <w:lang w:val="es-MX"/>
        </w:rPr>
        <w:t>Encriptar o Desencriptar el Mensaje con la Clave Dada</w:t>
      </w:r>
    </w:p>
    <w:p w:rsidR="004C7F8B" w:rsidRPr="004C7F8B" w:rsidRDefault="004C7F8B" w:rsidP="004C7F8B">
      <w:pPr>
        <w:pStyle w:val="SourceCode"/>
        <w:rPr>
          <w:lang w:val="es-MX"/>
        </w:rPr>
      </w:pPr>
      <w:r w:rsidRPr="004C7F8B">
        <w:rPr>
          <w:rStyle w:val="SourceLineNumber"/>
          <w:lang w:val="es-MX"/>
        </w:rPr>
        <w:t>26.</w:t>
      </w:r>
      <w:r w:rsidRPr="004C7F8B">
        <w:rPr>
          <w:lang w:val="es-MX"/>
        </w:rPr>
        <w:t xml:space="preserve"> def obtenerMensajeTraducido(modo, mensaje, clave):</w:t>
      </w:r>
    </w:p>
    <w:p w:rsidR="004C7F8B" w:rsidRPr="00E84741" w:rsidRDefault="004C7F8B" w:rsidP="004C7F8B">
      <w:pPr>
        <w:pStyle w:val="SourceCode"/>
        <w:rPr>
          <w:lang w:val="es-MX"/>
        </w:rPr>
      </w:pPr>
      <w:r w:rsidRPr="00E84741">
        <w:rPr>
          <w:rStyle w:val="SourceLineNumber"/>
          <w:lang w:val="es-MX"/>
        </w:rPr>
        <w:t>27.</w:t>
      </w:r>
      <w:r w:rsidRPr="00E84741">
        <w:rPr>
          <w:lang w:val="es-MX"/>
        </w:rPr>
        <w:t xml:space="preserve">     if modo[0] == 'd':</w:t>
      </w:r>
    </w:p>
    <w:p w:rsidR="004C7F8B" w:rsidRPr="00E84741" w:rsidRDefault="004C7F8B" w:rsidP="004C7F8B">
      <w:pPr>
        <w:pStyle w:val="SourceCode"/>
        <w:rPr>
          <w:lang w:val="es-MX"/>
        </w:rPr>
      </w:pPr>
      <w:r w:rsidRPr="00E84741">
        <w:rPr>
          <w:rStyle w:val="SourceLineNumber"/>
          <w:lang w:val="es-MX"/>
        </w:rPr>
        <w:t>28.</w:t>
      </w:r>
      <w:r w:rsidRPr="00E84741">
        <w:rPr>
          <w:lang w:val="es-MX"/>
        </w:rPr>
        <w:t xml:space="preserve">         clave= -clave</w:t>
      </w:r>
    </w:p>
    <w:p w:rsidR="00BF7786" w:rsidRPr="005B3780" w:rsidRDefault="004C7F8B" w:rsidP="004C7F8B">
      <w:pPr>
        <w:pStyle w:val="SourceCode"/>
        <w:rPr>
          <w:lang w:val="es-MX"/>
        </w:rPr>
      </w:pPr>
      <w:r w:rsidRPr="00E84741">
        <w:rPr>
          <w:rStyle w:val="SourceLineNumber"/>
          <w:lang w:val="es-MX"/>
        </w:rPr>
        <w:t>29.</w:t>
      </w:r>
      <w:r w:rsidRPr="00E84741">
        <w:rPr>
          <w:lang w:val="es-MX"/>
        </w:rPr>
        <w:t xml:space="preserve">     traduccion = ''</w:t>
      </w:r>
    </w:p>
    <w:p w:rsidR="00BF7786" w:rsidRDefault="005B3780" w:rsidP="00BF7786">
      <w:pPr>
        <w:pStyle w:val="Body"/>
      </w:pPr>
      <w:r w:rsidRPr="005B3780">
        <w:rPr>
          <w:rStyle w:val="Literal"/>
          <w:lang w:val="es-MX"/>
        </w:rPr>
        <w:t>obtenerMensajeTraducido()</w:t>
      </w:r>
      <w:r w:rsidRPr="005B3780">
        <w:rPr>
          <w:lang w:val="es-MX"/>
        </w:rPr>
        <w:t xml:space="preserve"> realiza la encriptación y desencriptación. </w:t>
      </w:r>
      <w:r w:rsidRPr="005B3780">
        <w:t>Tiene tres parámetros:</w:t>
      </w:r>
    </w:p>
    <w:p w:rsidR="00BF7786" w:rsidRPr="005B3780" w:rsidRDefault="00BF7786" w:rsidP="005B3780">
      <w:pPr>
        <w:pStyle w:val="Body"/>
        <w:numPr>
          <w:ilvl w:val="0"/>
          <w:numId w:val="46"/>
        </w:numPr>
        <w:rPr>
          <w:lang w:val="es-MX"/>
        </w:rPr>
      </w:pPr>
      <w:r w:rsidRPr="005B3780">
        <w:rPr>
          <w:rStyle w:val="Literal"/>
          <w:lang w:val="es-MX"/>
        </w:rPr>
        <w:t>mod</w:t>
      </w:r>
      <w:r w:rsidR="005B3780" w:rsidRPr="005B3780">
        <w:rPr>
          <w:rStyle w:val="Literal"/>
          <w:lang w:val="es-MX"/>
        </w:rPr>
        <w:t>o</w:t>
      </w:r>
      <w:r w:rsidRPr="005B3780">
        <w:rPr>
          <w:lang w:val="es-MX"/>
        </w:rPr>
        <w:t xml:space="preserve"> </w:t>
      </w:r>
      <w:r w:rsidR="005B3780" w:rsidRPr="005B3780">
        <w:rPr>
          <w:lang w:val="es-MX"/>
        </w:rPr>
        <w:t>elige entre los modos de encriptación y desencriptación.</w:t>
      </w:r>
      <w:r w:rsidRPr="005B3780">
        <w:rPr>
          <w:lang w:val="es-MX"/>
        </w:rPr>
        <w:t xml:space="preserve"> </w:t>
      </w:r>
    </w:p>
    <w:p w:rsidR="00BF7786" w:rsidRPr="005B3780" w:rsidRDefault="005B3780" w:rsidP="005B3780">
      <w:pPr>
        <w:pStyle w:val="Body"/>
        <w:numPr>
          <w:ilvl w:val="0"/>
          <w:numId w:val="46"/>
        </w:numPr>
        <w:rPr>
          <w:lang w:val="es-MX"/>
        </w:rPr>
      </w:pPr>
      <w:r w:rsidRPr="005B3780">
        <w:rPr>
          <w:rStyle w:val="Literal"/>
          <w:lang w:val="es-MX"/>
        </w:rPr>
        <w:t>mensaje</w:t>
      </w:r>
      <w:r w:rsidR="00BF7786" w:rsidRPr="005B3780">
        <w:rPr>
          <w:lang w:val="es-MX"/>
        </w:rPr>
        <w:t xml:space="preserve"> </w:t>
      </w:r>
      <w:r w:rsidRPr="005B3780">
        <w:rPr>
          <w:lang w:val="es-MX"/>
        </w:rPr>
        <w:t>es el texto plano (o criptograma) a encriptar (o desencriptar).</w:t>
      </w:r>
      <w:r w:rsidR="00BF7786" w:rsidRPr="005B3780">
        <w:rPr>
          <w:lang w:val="es-MX"/>
        </w:rPr>
        <w:t xml:space="preserve"> </w:t>
      </w:r>
    </w:p>
    <w:p w:rsidR="00BF7786" w:rsidRPr="005B3780" w:rsidRDefault="005B3780" w:rsidP="005B3780">
      <w:pPr>
        <w:pStyle w:val="Body"/>
        <w:numPr>
          <w:ilvl w:val="0"/>
          <w:numId w:val="46"/>
        </w:numPr>
        <w:rPr>
          <w:lang w:val="es-MX"/>
        </w:rPr>
      </w:pPr>
      <w:r w:rsidRPr="005B3780">
        <w:rPr>
          <w:rStyle w:val="Literal"/>
          <w:lang w:val="es-MX"/>
        </w:rPr>
        <w:t>clave</w:t>
      </w:r>
      <w:r w:rsidR="00BF7786" w:rsidRPr="005B3780">
        <w:rPr>
          <w:lang w:val="es-MX"/>
        </w:rPr>
        <w:t xml:space="preserve"> </w:t>
      </w:r>
      <w:r w:rsidRPr="005B3780">
        <w:rPr>
          <w:lang w:val="es-MX"/>
        </w:rPr>
        <w:t>es la clave numérica a usar para este cifrado.</w:t>
      </w:r>
    </w:p>
    <w:p w:rsidR="005B3780" w:rsidRPr="005B3780" w:rsidRDefault="005B3780" w:rsidP="005B3780">
      <w:pPr>
        <w:pStyle w:val="Body"/>
        <w:rPr>
          <w:lang w:val="es-MX"/>
        </w:rPr>
      </w:pPr>
      <w:r w:rsidRPr="005B3780">
        <w:rPr>
          <w:lang w:val="es-MX"/>
        </w:rPr>
        <w:t xml:space="preserve">La línea 27 comprueba si la primera letra en la variable modo es la cadena </w:t>
      </w:r>
      <w:r w:rsidRPr="005B3780">
        <w:rPr>
          <w:rStyle w:val="Literal"/>
          <w:lang w:val="es-MX"/>
        </w:rPr>
        <w:t>'d'</w:t>
      </w:r>
      <w:r w:rsidRPr="005B3780">
        <w:rPr>
          <w:lang w:val="es-MX"/>
        </w:rPr>
        <w:t xml:space="preserve">. En ese caso, el programa entra en modo de desencriptación. La única diferencia entre los modos de desencriptación y encriptación es que para desencriptar un mensaje se usa la versión negativa de </w:t>
      </w:r>
      <w:r w:rsidRPr="005B3780">
        <w:rPr>
          <w:lang w:val="es-MX"/>
        </w:rPr>
        <w:lastRenderedPageBreak/>
        <w:t xml:space="preserve">la clave. Si clave fuera el entero </w:t>
      </w:r>
      <w:r w:rsidRPr="005B3780">
        <w:rPr>
          <w:rStyle w:val="Literal"/>
          <w:lang w:val="es-MX"/>
        </w:rPr>
        <w:t>22</w:t>
      </w:r>
      <w:r w:rsidRPr="005B3780">
        <w:rPr>
          <w:lang w:val="es-MX"/>
        </w:rPr>
        <w:t xml:space="preserve">, entonces en modo de desencriptación clave se transforma en </w:t>
      </w:r>
      <w:r w:rsidRPr="005B3780">
        <w:rPr>
          <w:rStyle w:val="Literal"/>
          <w:lang w:val="es-MX"/>
        </w:rPr>
        <w:t>-22</w:t>
      </w:r>
      <w:r w:rsidRPr="005B3780">
        <w:rPr>
          <w:lang w:val="es-MX"/>
        </w:rPr>
        <w:t>. Explicaremos la razón de esto más adelante.</w:t>
      </w:r>
    </w:p>
    <w:p w:rsidR="00BF7786" w:rsidRPr="005B3780" w:rsidRDefault="005B3780" w:rsidP="00BF7786">
      <w:pPr>
        <w:pStyle w:val="Body"/>
        <w:rPr>
          <w:lang w:val="es-MX"/>
        </w:rPr>
      </w:pPr>
      <w:r w:rsidRPr="005B3780">
        <w:rPr>
          <w:rStyle w:val="Literal"/>
          <w:lang w:val="es-MX"/>
        </w:rPr>
        <w:t>traduccion</w:t>
      </w:r>
      <w:r w:rsidRPr="005B3780">
        <w:rPr>
          <w:lang w:val="es-MX"/>
        </w:rPr>
        <w:t xml:space="preserve"> es la cadena que contiene al resultado, es decir, el criptograma (ei estás encriptando) o el texto plano (si estás desencriptando). Comienza como una cadena vacía a cuyo final se van añadiendo caracteres encriptados o desencriptados.</w:t>
      </w:r>
    </w:p>
    <w:p w:rsidR="00BF7786" w:rsidRPr="005B3780" w:rsidRDefault="005B3780" w:rsidP="00BF7786">
      <w:pPr>
        <w:pStyle w:val="Heading2"/>
        <w:rPr>
          <w:lang w:val="es-MX"/>
        </w:rPr>
      </w:pPr>
      <w:bookmarkStart w:id="127" w:name="_Toc428114149"/>
      <w:r w:rsidRPr="005B3780">
        <w:rPr>
          <w:lang w:val="es-MX"/>
        </w:rPr>
        <w:t>El Método de Cadena</w:t>
      </w:r>
      <w:r w:rsidR="00BF7786" w:rsidRPr="005B3780">
        <w:rPr>
          <w:lang w:val="es-MX"/>
        </w:rPr>
        <w:t xml:space="preserve"> </w:t>
      </w:r>
      <w:r w:rsidR="00BF7786" w:rsidRPr="005B3780">
        <w:rPr>
          <w:rStyle w:val="Literal"/>
          <w:lang w:val="es-MX"/>
        </w:rPr>
        <w:t>isalpha()</w:t>
      </w:r>
      <w:bookmarkEnd w:id="127"/>
    </w:p>
    <w:p w:rsidR="005B3780" w:rsidRPr="005B3780" w:rsidRDefault="005B3780" w:rsidP="00BF7786">
      <w:pPr>
        <w:pStyle w:val="Body"/>
        <w:rPr>
          <w:lang w:val="es-MX"/>
        </w:rPr>
      </w:pPr>
      <w:r w:rsidRPr="005B3780">
        <w:rPr>
          <w:lang w:val="es-MX"/>
        </w:rPr>
        <w:t xml:space="preserve">El método de cadena </w:t>
      </w:r>
      <w:r w:rsidRPr="005B3780">
        <w:rPr>
          <w:rStyle w:val="Literal"/>
          <w:lang w:val="es-MX"/>
        </w:rPr>
        <w:t>isalpha()</w:t>
      </w:r>
      <w:r w:rsidRPr="005B3780">
        <w:rPr>
          <w:lang w:val="es-MX"/>
        </w:rPr>
        <w:t xml:space="preserve"> devolverá </w:t>
      </w:r>
      <w:r w:rsidRPr="005B3780">
        <w:rPr>
          <w:rStyle w:val="Literal"/>
          <w:lang w:val="es-MX"/>
        </w:rPr>
        <w:t>True</w:t>
      </w:r>
      <w:r w:rsidRPr="005B3780">
        <w:rPr>
          <w:lang w:val="es-MX"/>
        </w:rPr>
        <w:t xml:space="preserve"> si la cadena es una letra mayúscula o minúscula entre A y Z. Si la cadena contiene algún caracter no alfabético, entonces </w:t>
      </w:r>
      <w:r w:rsidRPr="005B3780">
        <w:rPr>
          <w:rStyle w:val="Literal"/>
          <w:lang w:val="es-MX"/>
        </w:rPr>
        <w:t>isalpha()</w:t>
      </w:r>
      <w:r w:rsidRPr="005B3780">
        <w:rPr>
          <w:lang w:val="es-MX"/>
        </w:rPr>
        <w:t xml:space="preserve"> devolverá </w:t>
      </w:r>
      <w:r w:rsidRPr="005B3780">
        <w:rPr>
          <w:rStyle w:val="Literal"/>
          <w:lang w:val="es-MX"/>
        </w:rPr>
        <w:t>False</w:t>
      </w:r>
      <w:r w:rsidRPr="005B3780">
        <w:rPr>
          <w:lang w:val="es-MX"/>
        </w:rPr>
        <w:t>. Prueba ingresar lo siguiente en la consola interactiva:</w:t>
      </w:r>
    </w:p>
    <w:p w:rsidR="00BF7786" w:rsidRPr="005B3780" w:rsidRDefault="00BF7786" w:rsidP="00BF7786">
      <w:pPr>
        <w:pStyle w:val="CodeExample"/>
        <w:rPr>
          <w:lang w:val="es-MX"/>
        </w:rPr>
      </w:pPr>
      <w:r w:rsidRPr="005B3780">
        <w:rPr>
          <w:lang w:val="es-MX"/>
        </w:rPr>
        <w:t>&gt;&gt;&gt; '</w:t>
      </w:r>
      <w:r w:rsidR="005B3780" w:rsidRPr="005B3780">
        <w:rPr>
          <w:lang w:val="es-MX"/>
        </w:rPr>
        <w:t>Hola</w:t>
      </w:r>
      <w:r w:rsidRPr="005B3780">
        <w:rPr>
          <w:lang w:val="es-MX"/>
        </w:rPr>
        <w:t>'.isalpha()</w:t>
      </w:r>
    </w:p>
    <w:p w:rsidR="00BF7786" w:rsidRPr="007901D6" w:rsidRDefault="00BF7786" w:rsidP="00BF7786">
      <w:pPr>
        <w:pStyle w:val="CodeExample"/>
        <w:rPr>
          <w:lang w:val="es-MX"/>
        </w:rPr>
      </w:pPr>
      <w:r w:rsidRPr="007901D6">
        <w:rPr>
          <w:lang w:val="es-MX"/>
        </w:rPr>
        <w:t>True</w:t>
      </w:r>
    </w:p>
    <w:p w:rsidR="00BF7786" w:rsidRPr="007901D6" w:rsidRDefault="00BF7786" w:rsidP="00BF7786">
      <w:pPr>
        <w:pStyle w:val="CodeExample"/>
        <w:rPr>
          <w:lang w:val="es-MX"/>
        </w:rPr>
      </w:pPr>
      <w:r w:rsidRPr="007901D6">
        <w:rPr>
          <w:lang w:val="es-MX"/>
        </w:rPr>
        <w:t>&gt;&gt;&gt; '</w:t>
      </w:r>
      <w:r w:rsidR="005B3780" w:rsidRPr="007901D6">
        <w:rPr>
          <w:lang w:val="es-MX"/>
        </w:rPr>
        <w:t>Cuarenta y dos</w:t>
      </w:r>
      <w:r w:rsidRPr="007901D6">
        <w:rPr>
          <w:lang w:val="es-MX"/>
        </w:rPr>
        <w:t>'.isalpha()</w:t>
      </w:r>
    </w:p>
    <w:p w:rsidR="00BF7786" w:rsidRPr="007901D6" w:rsidRDefault="00BF7786" w:rsidP="00BF7786">
      <w:pPr>
        <w:pStyle w:val="CodeExample"/>
        <w:rPr>
          <w:lang w:val="es-MX"/>
        </w:rPr>
      </w:pPr>
      <w:r w:rsidRPr="007901D6">
        <w:rPr>
          <w:lang w:val="es-MX"/>
        </w:rPr>
        <w:t>False</w:t>
      </w:r>
    </w:p>
    <w:p w:rsidR="00BF7786" w:rsidRPr="007901D6" w:rsidRDefault="00BF7786" w:rsidP="00BF7786">
      <w:pPr>
        <w:pStyle w:val="CodeExample"/>
        <w:rPr>
          <w:lang w:val="es-MX"/>
        </w:rPr>
      </w:pPr>
      <w:r w:rsidRPr="007901D6">
        <w:rPr>
          <w:lang w:val="es-MX"/>
        </w:rPr>
        <w:t>&gt;&gt;&gt; '</w:t>
      </w:r>
      <w:r w:rsidR="005B3780" w:rsidRPr="007901D6">
        <w:rPr>
          <w:lang w:val="es-MX"/>
        </w:rPr>
        <w:t>Cuarentaydos</w:t>
      </w:r>
      <w:r w:rsidRPr="007901D6">
        <w:rPr>
          <w:lang w:val="es-MX"/>
        </w:rPr>
        <w:t>'.isalpha()</w:t>
      </w:r>
    </w:p>
    <w:p w:rsidR="00BF7786" w:rsidRPr="007901D6" w:rsidRDefault="00BF7786" w:rsidP="00BF7786">
      <w:pPr>
        <w:pStyle w:val="CodeExample"/>
        <w:rPr>
          <w:lang w:val="es-MX"/>
        </w:rPr>
      </w:pPr>
      <w:r w:rsidRPr="007901D6">
        <w:rPr>
          <w:lang w:val="es-MX"/>
        </w:rPr>
        <w:t>True</w:t>
      </w:r>
    </w:p>
    <w:p w:rsidR="00BF7786" w:rsidRPr="007901D6" w:rsidRDefault="00BF7786" w:rsidP="00BF7786">
      <w:pPr>
        <w:pStyle w:val="CodeExample"/>
        <w:rPr>
          <w:lang w:val="es-MX"/>
        </w:rPr>
      </w:pPr>
      <w:r w:rsidRPr="007901D6">
        <w:rPr>
          <w:lang w:val="es-MX"/>
        </w:rPr>
        <w:t>&gt;&gt;&gt; '42'.isalpha()</w:t>
      </w:r>
    </w:p>
    <w:p w:rsidR="00BF7786" w:rsidRPr="007901D6" w:rsidRDefault="00BF7786" w:rsidP="00BF7786">
      <w:pPr>
        <w:pStyle w:val="CodeExample"/>
        <w:rPr>
          <w:lang w:val="es-MX"/>
        </w:rPr>
      </w:pPr>
      <w:r w:rsidRPr="007901D6">
        <w:rPr>
          <w:lang w:val="es-MX"/>
        </w:rPr>
        <w:t>False</w:t>
      </w:r>
    </w:p>
    <w:p w:rsidR="00BF7786" w:rsidRPr="007901D6" w:rsidRDefault="00BF7786" w:rsidP="00BF7786">
      <w:pPr>
        <w:pStyle w:val="CodeExample"/>
        <w:rPr>
          <w:lang w:val="es-MX"/>
        </w:rPr>
      </w:pPr>
      <w:r w:rsidRPr="007901D6">
        <w:rPr>
          <w:lang w:val="es-MX"/>
        </w:rPr>
        <w:t>&gt;&gt;&gt; ''.isalpha()</w:t>
      </w:r>
    </w:p>
    <w:p w:rsidR="00BF7786" w:rsidRPr="007901D6" w:rsidRDefault="00BF7786" w:rsidP="00BF7786">
      <w:pPr>
        <w:pStyle w:val="CodeExample"/>
        <w:rPr>
          <w:lang w:val="es-MX"/>
        </w:rPr>
      </w:pPr>
      <w:r w:rsidRPr="007901D6">
        <w:rPr>
          <w:lang w:val="es-MX"/>
        </w:rPr>
        <w:t>False</w:t>
      </w:r>
    </w:p>
    <w:p w:rsidR="005B3780" w:rsidRPr="007901D6" w:rsidRDefault="005B3780" w:rsidP="00BF7786">
      <w:pPr>
        <w:pStyle w:val="Body"/>
        <w:rPr>
          <w:lang w:val="es-MX"/>
        </w:rPr>
      </w:pPr>
      <w:r w:rsidRPr="005B3780">
        <w:rPr>
          <w:lang w:val="es-MX"/>
        </w:rPr>
        <w:t xml:space="preserve">Como puedes observar, </w:t>
      </w:r>
      <w:r w:rsidRPr="005B3780">
        <w:rPr>
          <w:rStyle w:val="Literal"/>
          <w:lang w:val="es-MX"/>
        </w:rPr>
        <w:t>'Cuarenta y dos'.isalpha()</w:t>
      </w:r>
      <w:r w:rsidRPr="005B3780">
        <w:rPr>
          <w:lang w:val="es-MX"/>
        </w:rPr>
        <w:t xml:space="preserve"> devuelve </w:t>
      </w:r>
      <w:r w:rsidRPr="005B3780">
        <w:rPr>
          <w:rStyle w:val="Literal"/>
          <w:lang w:val="es-MX"/>
        </w:rPr>
        <w:t>False</w:t>
      </w:r>
      <w:r w:rsidRPr="005B3780">
        <w:rPr>
          <w:lang w:val="es-MX"/>
        </w:rPr>
        <w:t xml:space="preserve"> porque </w:t>
      </w:r>
      <w:r w:rsidRPr="005B3780">
        <w:rPr>
          <w:rStyle w:val="Literal"/>
          <w:lang w:val="es-MX"/>
        </w:rPr>
        <w:t>'Cuarenta y dos'</w:t>
      </w:r>
      <w:r w:rsidRPr="005B3780">
        <w:rPr>
          <w:lang w:val="es-MX"/>
        </w:rPr>
        <w:t xml:space="preserve"> incluye dos espacios, los cuales son caracteres no alfabéticos. </w:t>
      </w:r>
      <w:r w:rsidRPr="007901D6">
        <w:rPr>
          <w:rStyle w:val="Literal"/>
          <w:lang w:val="es-MX"/>
        </w:rPr>
        <w:t>'Cuarentaydos'.isalpha()</w:t>
      </w:r>
      <w:r w:rsidRPr="007901D6">
        <w:rPr>
          <w:lang w:val="es-MX"/>
        </w:rPr>
        <w:t xml:space="preserve"> devuelve </w:t>
      </w:r>
      <w:r w:rsidRPr="007901D6">
        <w:rPr>
          <w:rStyle w:val="Literal"/>
          <w:lang w:val="es-MX"/>
        </w:rPr>
        <w:t>True</w:t>
      </w:r>
      <w:r w:rsidRPr="007901D6">
        <w:rPr>
          <w:lang w:val="es-MX"/>
        </w:rPr>
        <w:t xml:space="preserve"> porque no contiene espacios.</w:t>
      </w:r>
    </w:p>
    <w:p w:rsidR="005B3780" w:rsidRPr="005B3780" w:rsidRDefault="005B3780" w:rsidP="005B3780">
      <w:pPr>
        <w:pStyle w:val="Body"/>
        <w:rPr>
          <w:lang w:val="es-MX"/>
        </w:rPr>
      </w:pPr>
      <w:r w:rsidRPr="005B3780">
        <w:rPr>
          <w:rStyle w:val="Literal"/>
          <w:lang w:val="es-MX"/>
        </w:rPr>
        <w:t>'42'.isalpha()</w:t>
      </w:r>
      <w:r w:rsidRPr="005B3780">
        <w:rPr>
          <w:lang w:val="es-MX"/>
        </w:rPr>
        <w:t xml:space="preserve"> devuelve </w:t>
      </w:r>
      <w:r w:rsidRPr="005B3780">
        <w:rPr>
          <w:rStyle w:val="Literal"/>
          <w:lang w:val="es-MX"/>
        </w:rPr>
        <w:t>False</w:t>
      </w:r>
      <w:r w:rsidRPr="005B3780">
        <w:rPr>
          <w:lang w:val="es-MX"/>
        </w:rPr>
        <w:t xml:space="preserve"> porque ni </w:t>
      </w:r>
      <w:r w:rsidRPr="005B3780">
        <w:rPr>
          <w:rStyle w:val="Literal"/>
          <w:lang w:val="es-MX"/>
        </w:rPr>
        <w:t>'4'</w:t>
      </w:r>
      <w:r w:rsidRPr="005B3780">
        <w:rPr>
          <w:lang w:val="es-MX"/>
        </w:rPr>
        <w:t xml:space="preserve"> ni </w:t>
      </w:r>
      <w:r w:rsidRPr="005B3780">
        <w:rPr>
          <w:rStyle w:val="Literal"/>
          <w:lang w:val="es-MX"/>
        </w:rPr>
        <w:t>'2'</w:t>
      </w:r>
      <w:r w:rsidRPr="005B3780">
        <w:rPr>
          <w:lang w:val="es-MX"/>
        </w:rPr>
        <w:t xml:space="preserve"> son letras. </w:t>
      </w:r>
      <w:r w:rsidRPr="005B3780">
        <w:rPr>
          <w:rStyle w:val="Literal"/>
          <w:lang w:val="es-MX"/>
        </w:rPr>
        <w:t>isalpha()</w:t>
      </w:r>
      <w:r w:rsidRPr="005B3780">
        <w:rPr>
          <w:lang w:val="es-MX"/>
        </w:rPr>
        <w:t xml:space="preserve"> sólo devuelve </w:t>
      </w:r>
      <w:r w:rsidRPr="005B3780">
        <w:rPr>
          <w:rStyle w:val="Literal"/>
          <w:lang w:val="es-MX"/>
        </w:rPr>
        <w:t>True</w:t>
      </w:r>
      <w:r w:rsidRPr="005B3780">
        <w:rPr>
          <w:lang w:val="es-MX"/>
        </w:rPr>
        <w:t xml:space="preserve"> si la cadena no está vacía y está compuesta únicamente por letras.</w:t>
      </w:r>
    </w:p>
    <w:p w:rsidR="00BF7786" w:rsidRPr="005B3780" w:rsidRDefault="005B3780" w:rsidP="00BF7786">
      <w:pPr>
        <w:pStyle w:val="Body"/>
        <w:rPr>
          <w:lang w:val="es-MX"/>
        </w:rPr>
      </w:pPr>
      <w:r w:rsidRPr="005B3780">
        <w:rPr>
          <w:lang w:val="es-MX"/>
        </w:rPr>
        <w:t xml:space="preserve">El método </w:t>
      </w:r>
      <w:r w:rsidRPr="005B3780">
        <w:rPr>
          <w:rStyle w:val="Literal"/>
          <w:lang w:val="es-MX"/>
        </w:rPr>
        <w:t>isalpha()</w:t>
      </w:r>
      <w:r w:rsidRPr="005B3780">
        <w:rPr>
          <w:lang w:val="es-MX"/>
        </w:rPr>
        <w:t xml:space="preserve"> se usa en las siguientes líneas del programa.</w:t>
      </w:r>
    </w:p>
    <w:p w:rsidR="004C7F8B" w:rsidRPr="00E84741" w:rsidRDefault="004C7F8B" w:rsidP="004C7F8B">
      <w:pPr>
        <w:pStyle w:val="SourceCode"/>
        <w:rPr>
          <w:lang w:val="es-MX"/>
        </w:rPr>
      </w:pPr>
      <w:r w:rsidRPr="00E84741">
        <w:rPr>
          <w:rStyle w:val="SourceLineNumber"/>
          <w:lang w:val="es-MX"/>
        </w:rPr>
        <w:t>31.</w:t>
      </w:r>
      <w:r w:rsidRPr="00E84741">
        <w:rPr>
          <w:lang w:val="es-MX"/>
        </w:rPr>
        <w:t xml:space="preserve">     for simbolo in mensaje:</w:t>
      </w:r>
    </w:p>
    <w:p w:rsidR="004C7F8B" w:rsidRPr="005B3780" w:rsidRDefault="004C7F8B" w:rsidP="004C7F8B">
      <w:pPr>
        <w:pStyle w:val="SourceCode"/>
        <w:rPr>
          <w:lang w:val="es-MX"/>
        </w:rPr>
      </w:pPr>
      <w:r w:rsidRPr="005B3780">
        <w:rPr>
          <w:rStyle w:val="SourceLineNumber"/>
          <w:lang w:val="es-MX"/>
        </w:rPr>
        <w:t>32.</w:t>
      </w:r>
      <w:r w:rsidRPr="005B3780">
        <w:rPr>
          <w:lang w:val="es-MX"/>
        </w:rPr>
        <w:t xml:space="preserve">         if simbolo.isalpha():</w:t>
      </w:r>
    </w:p>
    <w:p w:rsidR="004C7F8B" w:rsidRPr="005B3780" w:rsidRDefault="004C7F8B" w:rsidP="004C7F8B">
      <w:pPr>
        <w:pStyle w:val="SourceCode"/>
        <w:rPr>
          <w:lang w:val="es-MX"/>
        </w:rPr>
      </w:pPr>
      <w:r w:rsidRPr="005B3780">
        <w:rPr>
          <w:rStyle w:val="SourceLineNumber"/>
          <w:lang w:val="es-MX"/>
        </w:rPr>
        <w:t>33.</w:t>
      </w:r>
      <w:r w:rsidRPr="005B3780">
        <w:rPr>
          <w:lang w:val="es-MX"/>
        </w:rPr>
        <w:t xml:space="preserve">             num = ord(simbolo)</w:t>
      </w:r>
    </w:p>
    <w:p w:rsidR="00BF7786" w:rsidRPr="005B3780" w:rsidRDefault="004C7F8B" w:rsidP="004C7F8B">
      <w:pPr>
        <w:pStyle w:val="SourceCode"/>
        <w:rPr>
          <w:lang w:val="es-MX"/>
        </w:rPr>
      </w:pPr>
      <w:r w:rsidRPr="005B3780">
        <w:rPr>
          <w:rStyle w:val="SourceLineNumber"/>
          <w:lang w:val="es-MX"/>
        </w:rPr>
        <w:t>34.</w:t>
      </w:r>
      <w:r w:rsidRPr="005B3780">
        <w:rPr>
          <w:lang w:val="es-MX"/>
        </w:rPr>
        <w:t xml:space="preserve">             num += clave</w:t>
      </w:r>
    </w:p>
    <w:p w:rsidR="005B3780" w:rsidRPr="005B3780" w:rsidRDefault="005B3780" w:rsidP="005B3780">
      <w:pPr>
        <w:pStyle w:val="Body"/>
        <w:rPr>
          <w:lang w:val="es-MX"/>
        </w:rPr>
      </w:pPr>
      <w:r w:rsidRPr="005B3780">
        <w:rPr>
          <w:lang w:val="es-MX"/>
        </w:rPr>
        <w:t xml:space="preserve">El bucle </w:t>
      </w:r>
      <w:r w:rsidRPr="005B3780">
        <w:rPr>
          <w:rStyle w:val="Literal"/>
          <w:lang w:val="es-MX"/>
        </w:rPr>
        <w:t>for</w:t>
      </w:r>
      <w:r w:rsidRPr="005B3780">
        <w:rPr>
          <w:lang w:val="es-MX"/>
        </w:rPr>
        <w:t xml:space="preserve"> de la línea 31 itera sobre cada letra (en criptografía se llaman símbolos) de la cadena del </w:t>
      </w:r>
      <w:r w:rsidRPr="005B3780">
        <w:rPr>
          <w:rStyle w:val="Literal"/>
          <w:lang w:val="es-MX"/>
        </w:rPr>
        <w:t>mensaje</w:t>
      </w:r>
      <w:r w:rsidRPr="005B3780">
        <w:rPr>
          <w:lang w:val="es-MX"/>
        </w:rPr>
        <w:t xml:space="preserve">. En cada iteración sobre este bucle, </w:t>
      </w:r>
      <w:r w:rsidRPr="005B3780">
        <w:rPr>
          <w:rStyle w:val="Literal"/>
          <w:lang w:val="es-MX"/>
        </w:rPr>
        <w:t>simbolo</w:t>
      </w:r>
      <w:r w:rsidRPr="005B3780">
        <w:rPr>
          <w:lang w:val="es-MX"/>
        </w:rPr>
        <w:t xml:space="preserve"> tendrá el va</w:t>
      </w:r>
      <w:r>
        <w:rPr>
          <w:lang w:val="es-MX"/>
        </w:rPr>
        <w:t xml:space="preserve">lor de una letra en el </w:t>
      </w:r>
      <w:r w:rsidRPr="007901D6">
        <w:rPr>
          <w:rStyle w:val="Literal"/>
          <w:lang w:val="es-MX"/>
        </w:rPr>
        <w:t>mensaje</w:t>
      </w:r>
      <w:r>
        <w:rPr>
          <w:lang w:val="es-MX"/>
        </w:rPr>
        <w:t>.</w:t>
      </w:r>
    </w:p>
    <w:p w:rsidR="005B3780" w:rsidRPr="005B3780" w:rsidRDefault="005B3780" w:rsidP="005B3780">
      <w:pPr>
        <w:pStyle w:val="Body"/>
        <w:rPr>
          <w:lang w:val="es-MX"/>
        </w:rPr>
      </w:pPr>
      <w:r w:rsidRPr="005B3780">
        <w:rPr>
          <w:lang w:val="es-MX"/>
        </w:rPr>
        <w:t xml:space="preserve">La línea 32 está presente porque sólo las letras serán encriptadas o desencriptadas. Los números, signos de puntuación y todo lo demás conservará su forma original. La variable </w:t>
      </w:r>
      <w:r w:rsidRPr="005B3780">
        <w:rPr>
          <w:rStyle w:val="Literal"/>
          <w:lang w:val="es-MX"/>
        </w:rPr>
        <w:t>num</w:t>
      </w:r>
      <w:r w:rsidRPr="005B3780">
        <w:rPr>
          <w:lang w:val="es-MX"/>
        </w:rPr>
        <w:t xml:space="preserve"> almacenará </w:t>
      </w:r>
      <w:r w:rsidRPr="005B3780">
        <w:rPr>
          <w:lang w:val="es-MX"/>
        </w:rPr>
        <w:lastRenderedPageBreak/>
        <w:t xml:space="preserve">el valor ordinal entero de la letra en la variable </w:t>
      </w:r>
      <w:r w:rsidRPr="005B3780">
        <w:rPr>
          <w:rStyle w:val="Literal"/>
          <w:lang w:val="es-MX"/>
        </w:rPr>
        <w:t>simbolo</w:t>
      </w:r>
      <w:r w:rsidRPr="005B3780">
        <w:rPr>
          <w:lang w:val="es-MX"/>
        </w:rPr>
        <w:t xml:space="preserve">. La línea 34 </w:t>
      </w:r>
      <w:r>
        <w:rPr>
          <w:lang w:val="es-MX"/>
        </w:rPr>
        <w:t>“</w:t>
      </w:r>
      <w:r w:rsidRPr="005B3780">
        <w:rPr>
          <w:lang w:val="es-MX"/>
        </w:rPr>
        <w:t>desplaza</w:t>
      </w:r>
      <w:r>
        <w:rPr>
          <w:lang w:val="es-MX"/>
        </w:rPr>
        <w:t>”</w:t>
      </w:r>
      <w:r w:rsidRPr="005B3780">
        <w:rPr>
          <w:lang w:val="es-MX"/>
        </w:rPr>
        <w:t xml:space="preserve"> entonces el valor de </w:t>
      </w:r>
      <w:r w:rsidRPr="005B3780">
        <w:rPr>
          <w:rStyle w:val="Literal"/>
          <w:lang w:val="es-MX"/>
        </w:rPr>
        <w:t>num</w:t>
      </w:r>
      <w:r w:rsidRPr="005B3780">
        <w:rPr>
          <w:lang w:val="es-MX"/>
        </w:rPr>
        <w:t xml:space="preserve"> en el número de casilleros correspondiente a la </w:t>
      </w:r>
      <w:r w:rsidRPr="005B3780">
        <w:rPr>
          <w:rStyle w:val="Literal"/>
          <w:lang w:val="es-MX"/>
        </w:rPr>
        <w:t>clave</w:t>
      </w:r>
      <w:r w:rsidRPr="005B3780">
        <w:rPr>
          <w:lang w:val="es-MX"/>
        </w:rPr>
        <w:t>.</w:t>
      </w:r>
    </w:p>
    <w:p w:rsidR="00BF7786" w:rsidRPr="005B3780" w:rsidRDefault="005B3780" w:rsidP="00BF7786">
      <w:pPr>
        <w:pStyle w:val="Heading2"/>
        <w:rPr>
          <w:lang w:val="es-MX"/>
        </w:rPr>
      </w:pPr>
      <w:bookmarkStart w:id="128" w:name="_Toc428114150"/>
      <w:r w:rsidRPr="005B3780">
        <w:rPr>
          <w:lang w:val="es-MX"/>
        </w:rPr>
        <w:t>Los Métodos de Cadena</w:t>
      </w:r>
      <w:r w:rsidR="00BF7786" w:rsidRPr="005B3780">
        <w:rPr>
          <w:lang w:val="es-MX"/>
        </w:rPr>
        <w:t xml:space="preserve"> </w:t>
      </w:r>
      <w:r w:rsidR="00BF7786" w:rsidRPr="005B3780">
        <w:rPr>
          <w:rStyle w:val="Literal"/>
          <w:lang w:val="es-MX"/>
        </w:rPr>
        <w:t>isupper()</w:t>
      </w:r>
      <w:r w:rsidR="00BF7786" w:rsidRPr="005B3780">
        <w:rPr>
          <w:lang w:val="es-MX"/>
        </w:rPr>
        <w:t xml:space="preserve"> </w:t>
      </w:r>
      <w:r w:rsidRPr="005B3780">
        <w:rPr>
          <w:lang w:val="es-MX"/>
        </w:rPr>
        <w:t>e</w:t>
      </w:r>
      <w:r w:rsidR="00BF7786" w:rsidRPr="005B3780">
        <w:rPr>
          <w:lang w:val="es-MX"/>
        </w:rPr>
        <w:t xml:space="preserve"> </w:t>
      </w:r>
      <w:r w:rsidR="00BF7786" w:rsidRPr="005B3780">
        <w:rPr>
          <w:rStyle w:val="Literal"/>
          <w:lang w:val="es-MX"/>
        </w:rPr>
        <w:t>islower()</w:t>
      </w:r>
      <w:bookmarkEnd w:id="128"/>
    </w:p>
    <w:p w:rsidR="005B3780" w:rsidRPr="005B3780" w:rsidRDefault="005B3780" w:rsidP="005B3780">
      <w:pPr>
        <w:pStyle w:val="Body"/>
        <w:rPr>
          <w:lang w:val="es-MX"/>
        </w:rPr>
      </w:pPr>
      <w:r w:rsidRPr="005B3780">
        <w:rPr>
          <w:lang w:val="es-MX"/>
        </w:rPr>
        <w:t xml:space="preserve">Los métodos de cadena </w:t>
      </w:r>
      <w:r w:rsidRPr="005B3780">
        <w:rPr>
          <w:rStyle w:val="Literal"/>
          <w:lang w:val="es-MX"/>
        </w:rPr>
        <w:t>isupper()</w:t>
      </w:r>
      <w:r w:rsidRPr="005B3780">
        <w:rPr>
          <w:lang w:val="es-MX"/>
        </w:rPr>
        <w:t xml:space="preserve"> e </w:t>
      </w:r>
      <w:r w:rsidRPr="005B3780">
        <w:rPr>
          <w:rStyle w:val="Literal"/>
          <w:lang w:val="es-MX"/>
        </w:rPr>
        <w:t>islower()</w:t>
      </w:r>
      <w:r w:rsidRPr="005B3780">
        <w:rPr>
          <w:lang w:val="es-MX"/>
        </w:rPr>
        <w:t xml:space="preserve"> (los cuales utilizamos en las líneas 36 y 41) funcionan de forma similar a los métodos </w:t>
      </w:r>
      <w:r w:rsidRPr="005B3780">
        <w:rPr>
          <w:rStyle w:val="Literal"/>
          <w:lang w:val="es-MX"/>
        </w:rPr>
        <w:t>isdigit()</w:t>
      </w:r>
      <w:r w:rsidRPr="005B3780">
        <w:rPr>
          <w:lang w:val="es-MX"/>
        </w:rPr>
        <w:t xml:space="preserve"> e </w:t>
      </w:r>
      <w:r w:rsidRPr="005B3780">
        <w:rPr>
          <w:rStyle w:val="Literal"/>
          <w:lang w:val="es-MX"/>
        </w:rPr>
        <w:t>isalpha()</w:t>
      </w:r>
      <w:r w:rsidRPr="005B3780">
        <w:rPr>
          <w:lang w:val="es-MX"/>
        </w:rPr>
        <w:t>.</w:t>
      </w:r>
    </w:p>
    <w:p w:rsidR="005B3780" w:rsidRPr="005B3780" w:rsidRDefault="005B3780" w:rsidP="005B3780">
      <w:pPr>
        <w:pStyle w:val="Body"/>
        <w:rPr>
          <w:lang w:val="es-MX"/>
        </w:rPr>
      </w:pPr>
      <w:r w:rsidRPr="005B3780">
        <w:rPr>
          <w:rStyle w:val="Literal"/>
          <w:lang w:val="es-MX"/>
        </w:rPr>
        <w:t>isupper()</w:t>
      </w:r>
      <w:r w:rsidRPr="005B3780">
        <w:rPr>
          <w:lang w:val="es-MX"/>
        </w:rPr>
        <w:t xml:space="preserve"> devuelve </w:t>
      </w:r>
      <w:r w:rsidRPr="005B3780">
        <w:rPr>
          <w:rStyle w:val="Literal"/>
          <w:lang w:val="es-MX"/>
        </w:rPr>
        <w:t>True</w:t>
      </w:r>
      <w:r w:rsidRPr="005B3780">
        <w:rPr>
          <w:lang w:val="es-MX"/>
        </w:rPr>
        <w:t xml:space="preserve"> si la cadena sobre la cual es llamado contiene al menos una letra mayúscula y ninguna minúscula. </w:t>
      </w:r>
      <w:r w:rsidRPr="005B3780">
        <w:rPr>
          <w:rStyle w:val="Literal"/>
          <w:lang w:val="es-MX"/>
        </w:rPr>
        <w:t>islower()</w:t>
      </w:r>
      <w:r w:rsidRPr="005B3780">
        <w:rPr>
          <w:lang w:val="es-MX"/>
        </w:rPr>
        <w:t xml:space="preserve"> devuelve </w:t>
      </w:r>
      <w:r w:rsidRPr="005B3780">
        <w:rPr>
          <w:rStyle w:val="Literal"/>
          <w:lang w:val="es-MX"/>
        </w:rPr>
        <w:t>True</w:t>
      </w:r>
      <w:r w:rsidRPr="005B3780">
        <w:rPr>
          <w:lang w:val="es-MX"/>
        </w:rPr>
        <w:t xml:space="preserve"> si la cadena sobre la cual es llamado contiene al menos una letra minúscula y ninguna mayúscula. De otro modo estos métodos devuelven </w:t>
      </w:r>
      <w:r w:rsidRPr="005B3780">
        <w:rPr>
          <w:rStyle w:val="Literal"/>
          <w:lang w:val="es-MX"/>
        </w:rPr>
        <w:t>False</w:t>
      </w:r>
      <w:r w:rsidRPr="005B3780">
        <w:rPr>
          <w:lang w:val="es-MX"/>
        </w:rPr>
        <w:t>.</w:t>
      </w:r>
    </w:p>
    <w:p w:rsidR="00BF7786" w:rsidRPr="005B3780" w:rsidRDefault="005B3780" w:rsidP="00BF7786">
      <w:pPr>
        <w:pStyle w:val="Body"/>
        <w:rPr>
          <w:lang w:val="es-MX"/>
        </w:rPr>
      </w:pPr>
      <w:r w:rsidRPr="005B3780">
        <w:rPr>
          <w:lang w:val="es-MX"/>
        </w:rPr>
        <w:t>Prueba ingresar lo siguiente en la consola interactiva:</w:t>
      </w:r>
    </w:p>
    <w:p w:rsidR="00BF7786" w:rsidRDefault="005B3780" w:rsidP="00BF7786">
      <w:pPr>
        <w:pStyle w:val="CodeExample"/>
      </w:pPr>
      <w:r>
        <w:t>&gt;&gt;&gt; 'H</w:t>
      </w:r>
      <w:r w:rsidR="00BF7786">
        <w:t>O</w:t>
      </w:r>
      <w:r>
        <w:t>LA</w:t>
      </w:r>
      <w:r w:rsidR="00BF7786">
        <w:t>'.isupper()</w:t>
      </w:r>
    </w:p>
    <w:p w:rsidR="00BF7786" w:rsidRDefault="00BF7786" w:rsidP="00BF7786">
      <w:pPr>
        <w:pStyle w:val="CodeExample"/>
      </w:pPr>
      <w:r>
        <w:t>True</w:t>
      </w:r>
    </w:p>
    <w:p w:rsidR="00BF7786" w:rsidRDefault="00BF7786" w:rsidP="00BF7786">
      <w:pPr>
        <w:pStyle w:val="CodeExample"/>
      </w:pPr>
      <w:r>
        <w:t>&gt;&gt;&gt; 'h</w:t>
      </w:r>
      <w:r w:rsidR="005B3780">
        <w:t>ola</w:t>
      </w:r>
      <w:r>
        <w:t>'.isupper()</w:t>
      </w:r>
    </w:p>
    <w:p w:rsidR="00BF7786" w:rsidRDefault="00BF7786" w:rsidP="00BF7786">
      <w:pPr>
        <w:pStyle w:val="CodeExample"/>
      </w:pPr>
      <w:r>
        <w:t>False</w:t>
      </w:r>
    </w:p>
    <w:p w:rsidR="00BF7786" w:rsidRDefault="005B3780" w:rsidP="00BF7786">
      <w:pPr>
        <w:pStyle w:val="CodeExample"/>
      </w:pPr>
      <w:r>
        <w:t>&gt;&gt;&gt; 'h</w:t>
      </w:r>
      <w:r w:rsidR="00BF7786">
        <w:t>o</w:t>
      </w:r>
      <w:r>
        <w:t>la</w:t>
      </w:r>
      <w:r w:rsidR="00BF7786">
        <w:t>'.islower()</w:t>
      </w:r>
    </w:p>
    <w:p w:rsidR="00BF7786" w:rsidRDefault="00BF7786" w:rsidP="00BF7786">
      <w:pPr>
        <w:pStyle w:val="CodeExample"/>
      </w:pPr>
      <w:r>
        <w:t>True</w:t>
      </w:r>
    </w:p>
    <w:p w:rsidR="00BF7786" w:rsidRDefault="00BF7786" w:rsidP="00BF7786">
      <w:pPr>
        <w:pStyle w:val="CodeExample"/>
      </w:pPr>
      <w:r>
        <w:t>&gt;&gt;&gt; 'H</w:t>
      </w:r>
      <w:r w:rsidR="005B3780">
        <w:t>ola</w:t>
      </w:r>
      <w:r>
        <w:t>'.islower()</w:t>
      </w:r>
    </w:p>
    <w:p w:rsidR="00BF7786" w:rsidRPr="007901D6" w:rsidRDefault="00BF7786" w:rsidP="00BF7786">
      <w:pPr>
        <w:pStyle w:val="CodeExample"/>
        <w:rPr>
          <w:lang w:val="es-MX"/>
        </w:rPr>
      </w:pPr>
      <w:r w:rsidRPr="007901D6">
        <w:rPr>
          <w:lang w:val="es-MX"/>
        </w:rPr>
        <w:t>False</w:t>
      </w:r>
    </w:p>
    <w:p w:rsidR="00BF7786" w:rsidRPr="005B3780" w:rsidRDefault="00BF7786" w:rsidP="00BF7786">
      <w:pPr>
        <w:pStyle w:val="CodeExample"/>
        <w:rPr>
          <w:lang w:val="es-MX"/>
        </w:rPr>
      </w:pPr>
      <w:r w:rsidRPr="005B3780">
        <w:rPr>
          <w:lang w:val="es-MX"/>
        </w:rPr>
        <w:t>&gt;&gt;&gt; '</w:t>
      </w:r>
      <w:r w:rsidR="005B3780" w:rsidRPr="005B3780">
        <w:rPr>
          <w:lang w:val="es-MX"/>
        </w:rPr>
        <w:t>CUIDADO DETRAS DE TI!</w:t>
      </w:r>
      <w:r w:rsidRPr="005B3780">
        <w:rPr>
          <w:lang w:val="es-MX"/>
        </w:rPr>
        <w:t>'.isupper()</w:t>
      </w:r>
    </w:p>
    <w:p w:rsidR="00BF7786" w:rsidRDefault="00BF7786" w:rsidP="00BF7786">
      <w:pPr>
        <w:pStyle w:val="CodeExample"/>
      </w:pPr>
      <w:r>
        <w:t>True</w:t>
      </w:r>
    </w:p>
    <w:p w:rsidR="00BF7786" w:rsidRDefault="00BF7786" w:rsidP="00BF7786">
      <w:pPr>
        <w:pStyle w:val="CodeExample"/>
      </w:pPr>
      <w:r>
        <w:t>&gt;&gt;&gt; '42'.isupper()</w:t>
      </w:r>
    </w:p>
    <w:p w:rsidR="00BF7786" w:rsidRDefault="00BF7786" w:rsidP="00BF7786">
      <w:pPr>
        <w:pStyle w:val="CodeExample"/>
      </w:pPr>
      <w:r>
        <w:t>False</w:t>
      </w:r>
    </w:p>
    <w:p w:rsidR="00BF7786" w:rsidRDefault="00BF7786" w:rsidP="00BF7786">
      <w:pPr>
        <w:pStyle w:val="CodeExample"/>
      </w:pPr>
      <w:r>
        <w:t>&gt;&gt;&gt; '42'.islower()</w:t>
      </w:r>
    </w:p>
    <w:p w:rsidR="00BF7786" w:rsidRDefault="00BF7786" w:rsidP="00BF7786">
      <w:pPr>
        <w:pStyle w:val="CodeExample"/>
      </w:pPr>
      <w:r>
        <w:t>False</w:t>
      </w:r>
    </w:p>
    <w:p w:rsidR="00BF7786" w:rsidRDefault="00BF7786" w:rsidP="00BF7786">
      <w:pPr>
        <w:pStyle w:val="CodeExample"/>
      </w:pPr>
      <w:r>
        <w:t>&gt;&gt;&gt; ''.isupper()</w:t>
      </w:r>
    </w:p>
    <w:p w:rsidR="00BF7786" w:rsidRDefault="00BF7786" w:rsidP="00BF7786">
      <w:pPr>
        <w:pStyle w:val="CodeExample"/>
      </w:pPr>
      <w:r>
        <w:t>False</w:t>
      </w:r>
    </w:p>
    <w:p w:rsidR="00BF7786" w:rsidRDefault="00BF7786" w:rsidP="00BF7786">
      <w:pPr>
        <w:pStyle w:val="CodeExample"/>
      </w:pPr>
      <w:r>
        <w:t>&gt;&gt;&gt; ''.islower()</w:t>
      </w:r>
    </w:p>
    <w:p w:rsidR="00BF7786" w:rsidRPr="007901D6" w:rsidRDefault="00BF7786" w:rsidP="00BF7786">
      <w:pPr>
        <w:pStyle w:val="CodeExample"/>
        <w:rPr>
          <w:lang w:val="es-MX"/>
        </w:rPr>
      </w:pPr>
      <w:r w:rsidRPr="007901D6">
        <w:rPr>
          <w:lang w:val="es-MX"/>
        </w:rPr>
        <w:t>False</w:t>
      </w:r>
    </w:p>
    <w:p w:rsidR="00BF7786" w:rsidRPr="007901D6" w:rsidRDefault="005B3780" w:rsidP="00BF7786">
      <w:pPr>
        <w:pStyle w:val="Non-TOCHeading3"/>
        <w:rPr>
          <w:lang w:val="es-MX"/>
        </w:rPr>
      </w:pPr>
      <w:r w:rsidRPr="007901D6">
        <w:rPr>
          <w:lang w:val="es-MX"/>
        </w:rPr>
        <w:t>Encriptando o Desencriptando Cada Letra</w:t>
      </w:r>
    </w:p>
    <w:p w:rsidR="004C7F8B" w:rsidRDefault="004C7F8B" w:rsidP="004C7F8B">
      <w:pPr>
        <w:pStyle w:val="SourceCode"/>
      </w:pPr>
      <w:r w:rsidRPr="009D6A14">
        <w:rPr>
          <w:rStyle w:val="SourceLineNumber"/>
        </w:rPr>
        <w:t>36.</w:t>
      </w:r>
      <w:r>
        <w:t xml:space="preserve">             if </w:t>
      </w:r>
      <w:r w:rsidRPr="004C7F8B">
        <w:t>simbolo</w:t>
      </w:r>
      <w:r>
        <w:t>.isupper():</w:t>
      </w:r>
    </w:p>
    <w:p w:rsidR="004C7F8B" w:rsidRDefault="004C7F8B" w:rsidP="004C7F8B">
      <w:pPr>
        <w:pStyle w:val="SourceCode"/>
      </w:pPr>
      <w:r w:rsidRPr="009D6A14">
        <w:rPr>
          <w:rStyle w:val="SourceLineNumber"/>
        </w:rPr>
        <w:t>37.</w:t>
      </w:r>
      <w:r>
        <w:t xml:space="preserve">                 if num &gt; ord('Z'):</w:t>
      </w:r>
    </w:p>
    <w:p w:rsidR="004C7F8B" w:rsidRPr="005B3780" w:rsidRDefault="004C7F8B" w:rsidP="004C7F8B">
      <w:pPr>
        <w:pStyle w:val="SourceCode"/>
        <w:rPr>
          <w:lang w:val="es-MX"/>
        </w:rPr>
      </w:pPr>
      <w:r w:rsidRPr="005B3780">
        <w:rPr>
          <w:rStyle w:val="SourceLineNumber"/>
          <w:lang w:val="es-MX"/>
        </w:rPr>
        <w:t>38.</w:t>
      </w:r>
      <w:r w:rsidRPr="005B3780">
        <w:rPr>
          <w:lang w:val="es-MX"/>
        </w:rPr>
        <w:t xml:space="preserve">                     num -= 26</w:t>
      </w:r>
    </w:p>
    <w:p w:rsidR="004C7F8B" w:rsidRPr="005B3780" w:rsidRDefault="004C7F8B" w:rsidP="004C7F8B">
      <w:pPr>
        <w:pStyle w:val="SourceCode"/>
        <w:rPr>
          <w:lang w:val="es-MX"/>
        </w:rPr>
      </w:pPr>
      <w:r w:rsidRPr="005B3780">
        <w:rPr>
          <w:rStyle w:val="SourceLineNumber"/>
          <w:lang w:val="es-MX"/>
        </w:rPr>
        <w:t>39.</w:t>
      </w:r>
      <w:r w:rsidRPr="005B3780">
        <w:rPr>
          <w:lang w:val="es-MX"/>
        </w:rPr>
        <w:t xml:space="preserve">                 elif num &lt; ord('A'):</w:t>
      </w:r>
    </w:p>
    <w:p w:rsidR="00BF7786" w:rsidRPr="005B3780" w:rsidRDefault="004C7F8B" w:rsidP="00BF7786">
      <w:pPr>
        <w:pStyle w:val="SourceCode"/>
        <w:rPr>
          <w:lang w:val="es-MX"/>
        </w:rPr>
      </w:pPr>
      <w:r w:rsidRPr="005B3780">
        <w:rPr>
          <w:rStyle w:val="SourceLineNumber"/>
          <w:lang w:val="es-MX"/>
        </w:rPr>
        <w:t>40.</w:t>
      </w:r>
      <w:r w:rsidRPr="005B3780">
        <w:rPr>
          <w:lang w:val="es-MX"/>
        </w:rPr>
        <w:t xml:space="preserve">                     num += 26</w:t>
      </w:r>
    </w:p>
    <w:p w:rsidR="005B3780" w:rsidRPr="005B3780" w:rsidRDefault="005B3780" w:rsidP="005B3780">
      <w:pPr>
        <w:pStyle w:val="Body"/>
        <w:rPr>
          <w:lang w:val="es-MX"/>
        </w:rPr>
      </w:pPr>
      <w:r w:rsidRPr="005B3780">
        <w:rPr>
          <w:lang w:val="es-MX"/>
        </w:rPr>
        <w:t xml:space="preserve">La línea 36 comprueba si el símbolo es una letra mayúscula. Si lo es, hay dos casos especiales a tener en cuenta. Qué ocurriría si el </w:t>
      </w:r>
      <w:r w:rsidRPr="005B3780">
        <w:rPr>
          <w:rStyle w:val="Literal"/>
          <w:lang w:val="es-MX"/>
        </w:rPr>
        <w:t>símbolo</w:t>
      </w:r>
      <w:r w:rsidRPr="005B3780">
        <w:rPr>
          <w:lang w:val="es-MX"/>
        </w:rPr>
        <w:t xml:space="preserve"> fuese </w:t>
      </w:r>
      <w:r w:rsidRPr="005B3780">
        <w:rPr>
          <w:rStyle w:val="Literal"/>
          <w:lang w:val="es-MX"/>
        </w:rPr>
        <w:t>'Z'</w:t>
      </w:r>
      <w:r w:rsidRPr="005B3780">
        <w:rPr>
          <w:lang w:val="es-MX"/>
        </w:rPr>
        <w:t xml:space="preserve"> y la </w:t>
      </w:r>
      <w:r w:rsidRPr="005B3780">
        <w:rPr>
          <w:rStyle w:val="Literal"/>
          <w:lang w:val="es-MX"/>
        </w:rPr>
        <w:t>clave</w:t>
      </w:r>
      <w:r w:rsidRPr="005B3780">
        <w:rPr>
          <w:lang w:val="es-MX"/>
        </w:rPr>
        <w:t xml:space="preserve"> </w:t>
      </w:r>
      <w:r w:rsidRPr="005B3780">
        <w:rPr>
          <w:rStyle w:val="Literal"/>
          <w:lang w:val="es-MX"/>
        </w:rPr>
        <w:t>4</w:t>
      </w:r>
      <w:r w:rsidRPr="005B3780">
        <w:rPr>
          <w:lang w:val="es-MX"/>
        </w:rPr>
        <w:t xml:space="preserve">? En este caso, el valor de </w:t>
      </w:r>
      <w:r w:rsidRPr="005B3780">
        <w:rPr>
          <w:rStyle w:val="Literal"/>
          <w:lang w:val="es-MX"/>
        </w:rPr>
        <w:t>num</w:t>
      </w:r>
      <w:r w:rsidRPr="005B3780">
        <w:rPr>
          <w:lang w:val="es-MX"/>
        </w:rPr>
        <w:t xml:space="preserve"> </w:t>
      </w:r>
      <w:r w:rsidRPr="005B3780">
        <w:rPr>
          <w:lang w:val="es-MX"/>
        </w:rPr>
        <w:lastRenderedPageBreak/>
        <w:t xml:space="preserve">aquí sería el caracter </w:t>
      </w:r>
      <w:r w:rsidRPr="005B3780">
        <w:rPr>
          <w:rStyle w:val="Literal"/>
          <w:lang w:val="es-MX"/>
        </w:rPr>
        <w:t>'^'</w:t>
      </w:r>
      <w:r w:rsidRPr="005B3780">
        <w:rPr>
          <w:lang w:val="es-MX"/>
        </w:rPr>
        <w:t xml:space="preserve"> (El ordinal de </w:t>
      </w:r>
      <w:r w:rsidRPr="005B3780">
        <w:rPr>
          <w:rStyle w:val="Literal"/>
          <w:lang w:val="es-MX"/>
        </w:rPr>
        <w:t>'^'</w:t>
      </w:r>
      <w:r w:rsidRPr="005B3780">
        <w:rPr>
          <w:lang w:val="es-MX"/>
        </w:rPr>
        <w:t xml:space="preserve"> es 94). Pero ^ no es ninguna letra. Y nosotros queremos que el criptograma "reinicie la vuelta"</w:t>
      </w:r>
      <w:r>
        <w:rPr>
          <w:lang w:val="es-MX"/>
        </w:rPr>
        <w:t xml:space="preserve"> por el principio del alfabeto.</w:t>
      </w:r>
    </w:p>
    <w:p w:rsidR="00BF7786" w:rsidRPr="005B3780" w:rsidRDefault="005B3780" w:rsidP="00BF7786">
      <w:pPr>
        <w:pStyle w:val="Body"/>
        <w:rPr>
          <w:lang w:val="es-MX"/>
        </w:rPr>
      </w:pPr>
      <w:r w:rsidRPr="005B3780">
        <w:rPr>
          <w:lang w:val="es-MX"/>
        </w:rPr>
        <w:t xml:space="preserve">Comprobamos si </w:t>
      </w:r>
      <w:r w:rsidRPr="005B3780">
        <w:rPr>
          <w:rStyle w:val="Literal"/>
          <w:lang w:val="es-MX"/>
        </w:rPr>
        <w:t>num</w:t>
      </w:r>
      <w:r w:rsidRPr="005B3780">
        <w:rPr>
          <w:lang w:val="es-MX"/>
        </w:rPr>
        <w:t xml:space="preserve"> tiene un valor mayor que el valor ordinal de</w:t>
      </w:r>
      <w:r>
        <w:rPr>
          <w:lang w:val="es-MX"/>
        </w:rPr>
        <w:t xml:space="preserve"> “</w:t>
      </w:r>
      <w:r w:rsidRPr="005B3780">
        <w:rPr>
          <w:lang w:val="es-MX"/>
        </w:rPr>
        <w:t>Z</w:t>
      </w:r>
      <w:r>
        <w:rPr>
          <w:lang w:val="es-MX"/>
        </w:rPr>
        <w:t>”</w:t>
      </w:r>
      <w:r w:rsidRPr="005B3780">
        <w:rPr>
          <w:lang w:val="es-MX"/>
        </w:rPr>
        <w:t xml:space="preserve">. Si es así, </w:t>
      </w:r>
      <w:r w:rsidRPr="005B3780">
        <w:rPr>
          <w:rStyle w:val="Strong"/>
          <w:lang w:val="es-MX"/>
        </w:rPr>
        <w:t>restamos</w:t>
      </w:r>
      <w:r w:rsidRPr="005B3780">
        <w:rPr>
          <w:lang w:val="es-MX"/>
        </w:rPr>
        <w:t xml:space="preserve"> </w:t>
      </w:r>
      <w:r w:rsidRPr="005B3780">
        <w:rPr>
          <w:rStyle w:val="Literal"/>
          <w:lang w:val="es-MX"/>
        </w:rPr>
        <w:t>26</w:t>
      </w:r>
      <w:r w:rsidRPr="005B3780">
        <w:rPr>
          <w:lang w:val="es-MX"/>
        </w:rPr>
        <w:t xml:space="preserve"> a num (porque hay 26 letras en total). Luego de hacer esto, el valor de num es </w:t>
      </w:r>
      <w:r w:rsidRPr="005B3780">
        <w:rPr>
          <w:rStyle w:val="Literal"/>
          <w:lang w:val="es-MX"/>
        </w:rPr>
        <w:t>68</w:t>
      </w:r>
      <w:r w:rsidRPr="005B3780">
        <w:rPr>
          <w:lang w:val="es-MX"/>
        </w:rPr>
        <w:t xml:space="preserve">. </w:t>
      </w:r>
      <w:r w:rsidRPr="005B3780">
        <w:rPr>
          <w:rStyle w:val="Literal"/>
          <w:lang w:val="es-MX"/>
        </w:rPr>
        <w:t>68</w:t>
      </w:r>
      <w:r w:rsidRPr="005B3780">
        <w:rPr>
          <w:lang w:val="es-MX"/>
        </w:rPr>
        <w:t xml:space="preserve"> es el valor ordinal correcto ya que corresponde a </w:t>
      </w:r>
      <w:r w:rsidRPr="005B3780">
        <w:rPr>
          <w:rStyle w:val="Literal"/>
          <w:lang w:val="es-MX"/>
        </w:rPr>
        <w:t>'D'</w:t>
      </w:r>
      <w:r w:rsidRPr="005B3780">
        <w:rPr>
          <w:lang w:val="es-MX"/>
        </w:rPr>
        <w:t>.</w:t>
      </w:r>
    </w:p>
    <w:p w:rsidR="004C7F8B" w:rsidRDefault="004C7F8B" w:rsidP="004C7F8B">
      <w:pPr>
        <w:pStyle w:val="SourceCode"/>
      </w:pPr>
      <w:r w:rsidRPr="009D6A14">
        <w:rPr>
          <w:rStyle w:val="SourceLineNumber"/>
        </w:rPr>
        <w:t>41.</w:t>
      </w:r>
      <w:r>
        <w:t xml:space="preserve">             elif </w:t>
      </w:r>
      <w:r w:rsidRPr="004C7F8B">
        <w:t>simbolo</w:t>
      </w:r>
      <w:r>
        <w:t>.islower():</w:t>
      </w:r>
    </w:p>
    <w:p w:rsidR="004C7F8B" w:rsidRDefault="004C7F8B" w:rsidP="004C7F8B">
      <w:pPr>
        <w:pStyle w:val="SourceCode"/>
      </w:pPr>
      <w:r w:rsidRPr="009D6A14">
        <w:rPr>
          <w:rStyle w:val="SourceLineNumber"/>
        </w:rPr>
        <w:t>42.</w:t>
      </w:r>
      <w:r>
        <w:t xml:space="preserve">                 if num &gt; ord('z'):</w:t>
      </w:r>
    </w:p>
    <w:p w:rsidR="004C7F8B" w:rsidRPr="00E84741" w:rsidRDefault="004C7F8B" w:rsidP="004C7F8B">
      <w:pPr>
        <w:pStyle w:val="SourceCode"/>
        <w:rPr>
          <w:lang w:val="es-MX"/>
        </w:rPr>
      </w:pPr>
      <w:r w:rsidRPr="00E84741">
        <w:rPr>
          <w:rStyle w:val="SourceLineNumber"/>
          <w:lang w:val="es-MX"/>
        </w:rPr>
        <w:t>43.</w:t>
      </w:r>
      <w:r w:rsidRPr="00E84741">
        <w:rPr>
          <w:lang w:val="es-MX"/>
        </w:rPr>
        <w:t xml:space="preserve">                     num -= 26</w:t>
      </w:r>
    </w:p>
    <w:p w:rsidR="004C7F8B" w:rsidRPr="00E84741" w:rsidRDefault="004C7F8B" w:rsidP="004C7F8B">
      <w:pPr>
        <w:pStyle w:val="SourceCode"/>
        <w:rPr>
          <w:lang w:val="es-MX"/>
        </w:rPr>
      </w:pPr>
      <w:r w:rsidRPr="00E84741">
        <w:rPr>
          <w:rStyle w:val="SourceLineNumber"/>
          <w:lang w:val="es-MX"/>
        </w:rPr>
        <w:t>44.</w:t>
      </w:r>
      <w:r w:rsidRPr="00E84741">
        <w:rPr>
          <w:lang w:val="es-MX"/>
        </w:rPr>
        <w:t xml:space="preserve">                 elif num &lt; ord('a'):</w:t>
      </w:r>
    </w:p>
    <w:p w:rsidR="00BF7786" w:rsidRPr="005B3780" w:rsidRDefault="004C7F8B" w:rsidP="004C7F8B">
      <w:pPr>
        <w:pStyle w:val="SourceCode"/>
        <w:rPr>
          <w:lang w:val="es-MX"/>
        </w:rPr>
      </w:pPr>
      <w:r w:rsidRPr="00E84741">
        <w:rPr>
          <w:rStyle w:val="SourceLineNumber"/>
          <w:lang w:val="es-MX"/>
        </w:rPr>
        <w:t>45.</w:t>
      </w:r>
      <w:r w:rsidRPr="00E84741">
        <w:rPr>
          <w:lang w:val="es-MX"/>
        </w:rPr>
        <w:t xml:space="preserve">                     num += 26</w:t>
      </w:r>
    </w:p>
    <w:p w:rsidR="005B3780" w:rsidRPr="005B3780" w:rsidRDefault="005B3780" w:rsidP="005B3780">
      <w:pPr>
        <w:pStyle w:val="Body"/>
        <w:rPr>
          <w:lang w:val="es-MX"/>
        </w:rPr>
      </w:pPr>
      <w:r w:rsidRPr="005B3780">
        <w:rPr>
          <w:lang w:val="es-MX"/>
        </w:rPr>
        <w:t xml:space="preserve">Si el símbolo es una letra minúscula, el programa ejecuta un código que es similar a las líneas 36 a 40. la única diferencia es que utiliza </w:t>
      </w:r>
      <w:r w:rsidRPr="005B3780">
        <w:rPr>
          <w:rStyle w:val="Literal"/>
          <w:lang w:val="es-MX"/>
        </w:rPr>
        <w:t>ord('z')</w:t>
      </w:r>
      <w:r w:rsidRPr="005B3780">
        <w:rPr>
          <w:lang w:val="es-MX"/>
        </w:rPr>
        <w:t xml:space="preserve"> y </w:t>
      </w:r>
      <w:r w:rsidRPr="005B3780">
        <w:rPr>
          <w:rStyle w:val="Literal"/>
          <w:lang w:val="es-MX"/>
        </w:rPr>
        <w:t>ord('a')</w:t>
      </w:r>
      <w:r w:rsidRPr="005B3780">
        <w:rPr>
          <w:lang w:val="es-MX"/>
        </w:rPr>
        <w:t xml:space="preserve"> en lugar de </w:t>
      </w:r>
      <w:r w:rsidRPr="005B3780">
        <w:rPr>
          <w:rStyle w:val="Literal"/>
          <w:lang w:val="es-MX"/>
        </w:rPr>
        <w:t>ord('Z')</w:t>
      </w:r>
      <w:r w:rsidRPr="005B3780">
        <w:rPr>
          <w:lang w:val="es-MX"/>
        </w:rPr>
        <w:t xml:space="preserve"> y </w:t>
      </w:r>
      <w:r w:rsidRPr="005B3780">
        <w:rPr>
          <w:rStyle w:val="Literal"/>
          <w:lang w:val="es-MX"/>
        </w:rPr>
        <w:t>ord ('A')</w:t>
      </w:r>
      <w:r w:rsidRPr="005B3780">
        <w:rPr>
          <w:lang w:val="es-MX"/>
        </w:rPr>
        <w:t>.</w:t>
      </w:r>
    </w:p>
    <w:p w:rsidR="005B3780" w:rsidRDefault="005B3780" w:rsidP="005B3780">
      <w:pPr>
        <w:pStyle w:val="Body"/>
        <w:rPr>
          <w:lang w:val="es-MX"/>
        </w:rPr>
      </w:pPr>
      <w:r w:rsidRPr="005B3780">
        <w:rPr>
          <w:lang w:val="es-MX"/>
        </w:rPr>
        <w:t xml:space="preserve">En modo desencriptación, la clave es negativa. El caso especial sería si </w:t>
      </w:r>
      <w:r w:rsidRPr="005B3780">
        <w:rPr>
          <w:rStyle w:val="Literal"/>
          <w:lang w:val="es-MX"/>
        </w:rPr>
        <w:t>num -= 26</w:t>
      </w:r>
      <w:r w:rsidRPr="005B3780">
        <w:rPr>
          <w:lang w:val="es-MX"/>
        </w:rPr>
        <w:t xml:space="preserve"> </w:t>
      </w:r>
      <w:r>
        <w:rPr>
          <w:lang w:val="es-MX"/>
        </w:rPr>
        <w:t>es menor que el valor ASCII de “</w:t>
      </w:r>
      <w:r w:rsidRPr="005B3780">
        <w:rPr>
          <w:lang w:val="es-MX"/>
        </w:rPr>
        <w:t>a</w:t>
      </w:r>
      <w:r>
        <w:rPr>
          <w:lang w:val="es-MX"/>
        </w:rPr>
        <w:t>”</w:t>
      </w:r>
      <w:r w:rsidRPr="005B3780">
        <w:rPr>
          <w:lang w:val="es-MX"/>
        </w:rPr>
        <w:t xml:space="preserve">. En ese caso, </w:t>
      </w:r>
      <w:r w:rsidRPr="005B3780">
        <w:rPr>
          <w:rStyle w:val="Strong"/>
          <w:lang w:val="es-MX"/>
        </w:rPr>
        <w:t>sumamos</w:t>
      </w:r>
      <w:r w:rsidRPr="005B3780">
        <w:rPr>
          <w:lang w:val="es-MX"/>
        </w:rPr>
        <w:t xml:space="preserve"> </w:t>
      </w:r>
      <w:r w:rsidRPr="005B3780">
        <w:rPr>
          <w:rStyle w:val="Literal"/>
          <w:lang w:val="es-MX"/>
        </w:rPr>
        <w:t>26</w:t>
      </w:r>
      <w:r w:rsidRPr="005B3780">
        <w:rPr>
          <w:lang w:val="es-MX"/>
        </w:rPr>
        <w:t xml:space="preserve"> a </w:t>
      </w:r>
      <w:r w:rsidRPr="005B3780">
        <w:rPr>
          <w:rStyle w:val="Literal"/>
          <w:lang w:val="es-MX"/>
        </w:rPr>
        <w:t>num</w:t>
      </w:r>
      <w:r>
        <w:rPr>
          <w:lang w:val="es-MX"/>
        </w:rPr>
        <w:t xml:space="preserve"> para que “</w:t>
      </w:r>
      <w:r w:rsidRPr="005B3780">
        <w:rPr>
          <w:lang w:val="es-MX"/>
        </w:rPr>
        <w:t>reinicie la vuelta</w:t>
      </w:r>
      <w:r>
        <w:rPr>
          <w:lang w:val="es-MX"/>
        </w:rPr>
        <w:t>”</w:t>
      </w:r>
      <w:r w:rsidRPr="005B3780">
        <w:rPr>
          <w:lang w:val="es-MX"/>
        </w:rPr>
        <w:t xml:space="preserve"> por el final del alfabeto.</w:t>
      </w:r>
    </w:p>
    <w:p w:rsidR="004C7F8B" w:rsidRPr="00E84741" w:rsidRDefault="004C7F8B" w:rsidP="004C7F8B">
      <w:pPr>
        <w:pStyle w:val="SourceCode"/>
        <w:rPr>
          <w:lang w:val="es-MX"/>
        </w:rPr>
      </w:pPr>
      <w:r w:rsidRPr="00E84741">
        <w:rPr>
          <w:rStyle w:val="SourceLineNumber"/>
          <w:lang w:val="es-MX"/>
        </w:rPr>
        <w:t>47.</w:t>
      </w:r>
      <w:r w:rsidRPr="00E84741">
        <w:rPr>
          <w:lang w:val="es-MX"/>
        </w:rPr>
        <w:t xml:space="preserve">             traduccion += chr(num)</w:t>
      </w:r>
    </w:p>
    <w:p w:rsidR="004C7F8B" w:rsidRPr="00E84741" w:rsidRDefault="004C7F8B" w:rsidP="004C7F8B">
      <w:pPr>
        <w:pStyle w:val="SourceCode"/>
        <w:rPr>
          <w:lang w:val="es-MX"/>
        </w:rPr>
      </w:pPr>
      <w:r w:rsidRPr="00E84741">
        <w:rPr>
          <w:rStyle w:val="SourceLineNumber"/>
          <w:lang w:val="es-MX"/>
        </w:rPr>
        <w:t>48.</w:t>
      </w:r>
      <w:r w:rsidRPr="00E84741">
        <w:rPr>
          <w:lang w:val="es-MX"/>
        </w:rPr>
        <w:t xml:space="preserve">         else:</w:t>
      </w:r>
    </w:p>
    <w:p w:rsidR="00BF7786" w:rsidRPr="005B3780" w:rsidRDefault="004C7F8B" w:rsidP="004C7F8B">
      <w:pPr>
        <w:pStyle w:val="SourceCode"/>
        <w:rPr>
          <w:lang w:val="es-MX"/>
        </w:rPr>
      </w:pPr>
      <w:r w:rsidRPr="00E84741">
        <w:rPr>
          <w:rStyle w:val="SourceLineNumber"/>
          <w:lang w:val="es-MX"/>
        </w:rPr>
        <w:t>49.</w:t>
      </w:r>
      <w:r w:rsidRPr="00E84741">
        <w:rPr>
          <w:lang w:val="es-MX"/>
        </w:rPr>
        <w:t xml:space="preserve">             traduccion += simbolo</w:t>
      </w:r>
    </w:p>
    <w:p w:rsidR="007901D6" w:rsidRPr="007901D6" w:rsidRDefault="007901D6" w:rsidP="007901D6">
      <w:pPr>
        <w:pStyle w:val="Body"/>
        <w:rPr>
          <w:lang w:val="es-MX"/>
        </w:rPr>
      </w:pPr>
      <w:r w:rsidRPr="007901D6">
        <w:rPr>
          <w:lang w:val="es-MX"/>
        </w:rPr>
        <w:t>La línea 47 concatena el caracter encriptado/desencriptado a la cadena traducida.</w:t>
      </w:r>
    </w:p>
    <w:p w:rsidR="00BF7786" w:rsidRPr="007901D6" w:rsidRDefault="007901D6" w:rsidP="007901D6">
      <w:pPr>
        <w:pStyle w:val="Body"/>
        <w:rPr>
          <w:lang w:val="es-MX"/>
        </w:rPr>
      </w:pPr>
      <w:r w:rsidRPr="007901D6">
        <w:rPr>
          <w:lang w:val="es-MX"/>
        </w:rPr>
        <w:t>Si el símbolo no es una letra mayúscula o minúscula, la línea 49 concatena el símbolo original a la cadena traducida. Por lo tanto, espacios, números, signos de puntuación y otros caracteres no serán encriptados o desencriptados.</w:t>
      </w:r>
    </w:p>
    <w:p w:rsidR="00BF7786" w:rsidRPr="007901D6" w:rsidRDefault="004C7F8B" w:rsidP="005B3780">
      <w:pPr>
        <w:pStyle w:val="SourceCode"/>
        <w:tabs>
          <w:tab w:val="center" w:pos="4320"/>
        </w:tabs>
        <w:rPr>
          <w:lang w:val="es-MX"/>
        </w:rPr>
      </w:pPr>
      <w:r w:rsidRPr="00E84741">
        <w:rPr>
          <w:rStyle w:val="SourceLineNumber"/>
          <w:lang w:val="es-MX"/>
        </w:rPr>
        <w:t>50.</w:t>
      </w:r>
      <w:r w:rsidRPr="00E84741">
        <w:rPr>
          <w:lang w:val="es-MX"/>
        </w:rPr>
        <w:t xml:space="preserve">     return traduccion</w:t>
      </w:r>
      <w:r w:rsidR="005B3780">
        <w:rPr>
          <w:lang w:val="es-MX"/>
        </w:rPr>
        <w:tab/>
      </w:r>
    </w:p>
    <w:p w:rsidR="00BF7786" w:rsidRPr="007901D6" w:rsidRDefault="007901D6" w:rsidP="00BF7786">
      <w:pPr>
        <w:rPr>
          <w:lang w:val="es-MX"/>
        </w:rPr>
      </w:pPr>
      <w:r w:rsidRPr="007901D6">
        <w:rPr>
          <w:lang w:val="es-MX"/>
        </w:rPr>
        <w:t xml:space="preserve">La última línea en la función </w:t>
      </w:r>
      <w:r w:rsidRPr="007901D6">
        <w:rPr>
          <w:rStyle w:val="Literal"/>
          <w:lang w:val="es-MX"/>
        </w:rPr>
        <w:t>obtenerMensajeTraducido()</w:t>
      </w:r>
      <w:r w:rsidRPr="007901D6">
        <w:rPr>
          <w:lang w:val="es-MX"/>
        </w:rPr>
        <w:t xml:space="preserve"> devuelve la cadena </w:t>
      </w:r>
      <w:r w:rsidRPr="007901D6">
        <w:rPr>
          <w:rStyle w:val="Literal"/>
          <w:lang w:val="es-MX"/>
        </w:rPr>
        <w:t>traducida</w:t>
      </w:r>
      <w:r w:rsidRPr="007901D6">
        <w:rPr>
          <w:lang w:val="es-MX"/>
        </w:rPr>
        <w:t>.</w:t>
      </w:r>
    </w:p>
    <w:p w:rsidR="00BF7786" w:rsidRPr="007901D6" w:rsidRDefault="007901D6" w:rsidP="00BF7786">
      <w:pPr>
        <w:pStyle w:val="Non-TOCHeading3"/>
        <w:rPr>
          <w:lang w:val="es-MX"/>
        </w:rPr>
      </w:pPr>
      <w:r w:rsidRPr="007901D6">
        <w:rPr>
          <w:lang w:val="es-MX"/>
        </w:rPr>
        <w:t>El Inicio del Programa</w:t>
      </w:r>
    </w:p>
    <w:p w:rsidR="004C7F8B" w:rsidRPr="004C7F8B" w:rsidRDefault="004C7F8B" w:rsidP="004C7F8B">
      <w:pPr>
        <w:pStyle w:val="SourceCode"/>
        <w:rPr>
          <w:lang w:val="es-MX"/>
        </w:rPr>
      </w:pPr>
      <w:r w:rsidRPr="004C7F8B">
        <w:rPr>
          <w:rStyle w:val="SourceLineNumber"/>
          <w:lang w:val="es-MX"/>
        </w:rPr>
        <w:t>52.</w:t>
      </w:r>
      <w:r w:rsidRPr="004C7F8B">
        <w:rPr>
          <w:lang w:val="es-MX"/>
        </w:rPr>
        <w:t xml:space="preserve"> modo = obtenerModo()</w:t>
      </w:r>
    </w:p>
    <w:p w:rsidR="004C7F8B" w:rsidRPr="004C7F8B" w:rsidRDefault="004C7F8B" w:rsidP="004C7F8B">
      <w:pPr>
        <w:pStyle w:val="SourceCode"/>
        <w:rPr>
          <w:lang w:val="es-MX"/>
        </w:rPr>
      </w:pPr>
      <w:r w:rsidRPr="004C7F8B">
        <w:rPr>
          <w:rStyle w:val="SourceLineNumber"/>
          <w:lang w:val="es-MX"/>
        </w:rPr>
        <w:t>53.</w:t>
      </w:r>
      <w:r w:rsidRPr="004C7F8B">
        <w:rPr>
          <w:lang w:val="es-MX"/>
        </w:rPr>
        <w:t xml:space="preserve"> mensaje</w:t>
      </w:r>
      <w:r>
        <w:rPr>
          <w:lang w:val="es-MX"/>
        </w:rPr>
        <w:t xml:space="preserve"> </w:t>
      </w:r>
      <w:r w:rsidRPr="004C7F8B">
        <w:rPr>
          <w:lang w:val="es-MX"/>
        </w:rPr>
        <w:t>= obtenerMensaje()</w:t>
      </w:r>
    </w:p>
    <w:p w:rsidR="004C7F8B" w:rsidRPr="004C7F8B" w:rsidRDefault="004C7F8B" w:rsidP="004C7F8B">
      <w:pPr>
        <w:pStyle w:val="SourceCode"/>
        <w:rPr>
          <w:lang w:val="es-MX"/>
        </w:rPr>
      </w:pPr>
      <w:r w:rsidRPr="004C7F8B">
        <w:rPr>
          <w:rStyle w:val="SourceLineNumber"/>
          <w:lang w:val="es-MX"/>
        </w:rPr>
        <w:t>54.</w:t>
      </w:r>
      <w:r>
        <w:rPr>
          <w:rStyle w:val="SourceLineNumber"/>
          <w:lang w:val="es-MX"/>
        </w:rPr>
        <w:t xml:space="preserve"> </w:t>
      </w:r>
      <w:r>
        <w:rPr>
          <w:lang w:val="es-MX"/>
        </w:rPr>
        <w:t xml:space="preserve">clave </w:t>
      </w:r>
      <w:r w:rsidRPr="004C7F8B">
        <w:rPr>
          <w:lang w:val="es-MX"/>
        </w:rPr>
        <w:t>= obtenerClave()</w:t>
      </w:r>
    </w:p>
    <w:p w:rsidR="004C7F8B" w:rsidRPr="00E84741" w:rsidRDefault="004C7F8B" w:rsidP="004C7F8B">
      <w:pPr>
        <w:pStyle w:val="SourceCode"/>
        <w:rPr>
          <w:rStyle w:val="SourceLineNumber"/>
          <w:lang w:val="es-MX"/>
        </w:rPr>
      </w:pPr>
      <w:r w:rsidRPr="00E84741">
        <w:rPr>
          <w:rStyle w:val="SourceLineNumber"/>
          <w:lang w:val="es-MX"/>
        </w:rPr>
        <w:t xml:space="preserve">55. </w:t>
      </w:r>
    </w:p>
    <w:p w:rsidR="004C7F8B" w:rsidRPr="004C7F8B" w:rsidRDefault="004C7F8B" w:rsidP="004C7F8B">
      <w:pPr>
        <w:pStyle w:val="SourceCode"/>
        <w:rPr>
          <w:lang w:val="es-MX"/>
        </w:rPr>
      </w:pPr>
      <w:r w:rsidRPr="004C7F8B">
        <w:rPr>
          <w:rStyle w:val="SourceLineNumber"/>
          <w:lang w:val="es-MX"/>
        </w:rPr>
        <w:t>56.</w:t>
      </w:r>
      <w:r w:rsidRPr="004C7F8B">
        <w:rPr>
          <w:lang w:val="es-MX"/>
        </w:rPr>
        <w:t xml:space="preserve"> print('Tu texto traducido es:')</w:t>
      </w:r>
    </w:p>
    <w:p w:rsidR="00BF7786" w:rsidRPr="004C7F8B" w:rsidRDefault="004C7F8B" w:rsidP="004C7F8B">
      <w:pPr>
        <w:pStyle w:val="SourceCode"/>
        <w:rPr>
          <w:lang w:val="es-MX"/>
        </w:rPr>
      </w:pPr>
      <w:r w:rsidRPr="004C7F8B">
        <w:rPr>
          <w:rStyle w:val="SourceLineNumber"/>
          <w:lang w:val="es-MX"/>
        </w:rPr>
        <w:t>57.</w:t>
      </w:r>
      <w:r w:rsidRPr="004C7F8B">
        <w:rPr>
          <w:lang w:val="es-MX"/>
        </w:rPr>
        <w:t xml:space="preserve"> print(obtenerMensajeTraducido(modo, mensaje, clave))</w:t>
      </w:r>
    </w:p>
    <w:p w:rsidR="00BF7786" w:rsidRPr="007901D6" w:rsidRDefault="007901D6" w:rsidP="00BF7786">
      <w:pPr>
        <w:pStyle w:val="Body"/>
        <w:rPr>
          <w:lang w:val="es-MX"/>
        </w:rPr>
      </w:pPr>
      <w:r w:rsidRPr="007901D6">
        <w:rPr>
          <w:lang w:val="es-MX"/>
        </w:rPr>
        <w:lastRenderedPageBreak/>
        <w:t xml:space="preserve">El comienzo del programa llama a cada una de las tres funciones definidas anteriormente para obtener el modo, el mensaje y la clave del usuario. Estos tres valores son pasados a </w:t>
      </w:r>
      <w:r w:rsidRPr="007901D6">
        <w:rPr>
          <w:rStyle w:val="Literal"/>
          <w:lang w:val="es-MX"/>
        </w:rPr>
        <w:t>obtenerMensajeTraducido()</w:t>
      </w:r>
      <w:r w:rsidRPr="007901D6">
        <w:rPr>
          <w:lang w:val="es-MX"/>
        </w:rPr>
        <w:t xml:space="preserve">, cuyo valor de retorno (la cadena </w:t>
      </w:r>
      <w:r w:rsidRPr="007901D6">
        <w:rPr>
          <w:rStyle w:val="Literal"/>
          <w:lang w:val="es-MX"/>
        </w:rPr>
        <w:t>traducida</w:t>
      </w:r>
      <w:r w:rsidRPr="007901D6">
        <w:rPr>
          <w:lang w:val="es-MX"/>
        </w:rPr>
        <w:t>) es mostrada en pantalla al usuario.</w:t>
      </w:r>
    </w:p>
    <w:p w:rsidR="00BF7786" w:rsidRPr="007901D6" w:rsidRDefault="007901D6" w:rsidP="00BF7786">
      <w:pPr>
        <w:pStyle w:val="Heading2"/>
        <w:rPr>
          <w:lang w:val="es-MX"/>
        </w:rPr>
      </w:pPr>
      <w:bookmarkStart w:id="129" w:name="_Toc428114151"/>
      <w:r w:rsidRPr="007901D6">
        <w:rPr>
          <w:lang w:val="es-MX"/>
        </w:rPr>
        <w:t>Fuerza Bruta</w:t>
      </w:r>
      <w:bookmarkEnd w:id="129"/>
    </w:p>
    <w:p w:rsidR="00BF7786" w:rsidRPr="007901D6" w:rsidRDefault="007901D6" w:rsidP="00BF7786">
      <w:pPr>
        <w:pStyle w:val="Body"/>
        <w:rPr>
          <w:lang w:val="es-MX"/>
        </w:rPr>
      </w:pPr>
      <w:r w:rsidRPr="007901D6">
        <w:rPr>
          <w:lang w:val="es-MX"/>
        </w:rPr>
        <w:t xml:space="preserve">Eso es todo con respecto al Cifrado César. Sin embargo, a pesar de que este cifrado puede engañar a gente que no entiende criptografía, no será suficiente para alguien que sepa de criptoanálisis. Así como criptografía es la ciencia de crear códigos, </w:t>
      </w:r>
      <w:r w:rsidRPr="007901D6">
        <w:rPr>
          <w:rStyle w:val="Definition"/>
          <w:lang w:val="es-MX"/>
        </w:rPr>
        <w:t>criptoanálisis</w:t>
      </w:r>
      <w:r w:rsidRPr="007901D6">
        <w:rPr>
          <w:lang w:val="es-MX"/>
        </w:rPr>
        <w:t xml:space="preserve"> es la ciencia de descifrarlos.</w:t>
      </w:r>
    </w:p>
    <w:p w:rsidR="00BF7786" w:rsidRPr="007901D6" w:rsidRDefault="007901D6" w:rsidP="00BF7786">
      <w:pPr>
        <w:pStyle w:val="SampleRun"/>
        <w:rPr>
          <w:lang w:val="es-MX"/>
        </w:rPr>
      </w:pPr>
      <w:r w:rsidRPr="007901D6">
        <w:rPr>
          <w:lang w:val="es-MX"/>
        </w:rPr>
        <w:t>¿Deseas encriptar o desencriptar un mensaje?</w:t>
      </w:r>
    </w:p>
    <w:p w:rsidR="007901D6" w:rsidRPr="007901D6" w:rsidRDefault="007901D6" w:rsidP="007901D6">
      <w:pPr>
        <w:pStyle w:val="SampleRun"/>
        <w:rPr>
          <w:rStyle w:val="SampleRunResponse"/>
          <w:lang w:val="es-MX"/>
        </w:rPr>
      </w:pPr>
      <w:r w:rsidRPr="007901D6">
        <w:rPr>
          <w:rStyle w:val="SampleRunResponse"/>
          <w:lang w:val="es-MX"/>
        </w:rPr>
        <w:t>encriptar</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Ingresa tu mensaje:</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La duda puede no ser agradable, pero la certeza es absurda.</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Ingresa el número de clave (1-26)</w:t>
      </w:r>
    </w:p>
    <w:p w:rsidR="007901D6" w:rsidRPr="007901D6" w:rsidRDefault="007901D6" w:rsidP="007901D6">
      <w:pPr>
        <w:pStyle w:val="SampleRun"/>
        <w:rPr>
          <w:rStyle w:val="SampleRunResponse"/>
          <w:lang w:val="es-MX"/>
        </w:rPr>
      </w:pPr>
      <w:r w:rsidRPr="007901D6">
        <w:rPr>
          <w:rStyle w:val="SampleRunResponse"/>
          <w:lang w:val="es-MX"/>
        </w:rPr>
        <w:t>8</w:t>
      </w:r>
    </w:p>
    <w:p w:rsidR="007901D6" w:rsidRPr="007901D6" w:rsidRDefault="007901D6" w:rsidP="007901D6">
      <w:pPr>
        <w:pStyle w:val="SampleRun"/>
        <w:rPr>
          <w:rStyle w:val="SampleRunResponse"/>
          <w:b w:val="0"/>
          <w:color w:val="auto"/>
          <w:lang w:val="es-MX"/>
        </w:rPr>
      </w:pPr>
      <w:r w:rsidRPr="007901D6">
        <w:rPr>
          <w:rStyle w:val="SampleRunResponse"/>
          <w:b w:val="0"/>
          <w:color w:val="auto"/>
          <w:lang w:val="es-MX"/>
        </w:rPr>
        <w:t>Tu texto traducido es:</w:t>
      </w:r>
    </w:p>
    <w:p w:rsidR="00BF7786" w:rsidRPr="007901D6" w:rsidRDefault="007901D6" w:rsidP="007901D6">
      <w:pPr>
        <w:pStyle w:val="SampleRun"/>
        <w:rPr>
          <w:rStyle w:val="SampleRunResponse"/>
          <w:lang w:val="es-MX"/>
        </w:rPr>
      </w:pPr>
      <w:r w:rsidRPr="007901D6">
        <w:rPr>
          <w:rStyle w:val="SampleRunResponse"/>
          <w:lang w:val="es-MX"/>
        </w:rPr>
        <w:t>Ti lcli xcmlm vw amz iozilijtm, xmzw ti kmzbmhi ma ijaczli.</w:t>
      </w:r>
    </w:p>
    <w:p w:rsidR="00BF7786" w:rsidRPr="007901D6" w:rsidRDefault="007901D6" w:rsidP="00BF7786">
      <w:pPr>
        <w:pStyle w:val="Body"/>
        <w:rPr>
          <w:lang w:val="es-MX"/>
        </w:rPr>
      </w:pPr>
      <w:r w:rsidRPr="007901D6">
        <w:rPr>
          <w:lang w:val="es-MX"/>
        </w:rPr>
        <w:t>La idea central de la criptografía es que si alguien más consigue apoderarse del mensaje encriptado, no consiga obtener la información del mensaje original sin encriptar. Hagamos de cuenta que somos descifradores de códigos y todo lo que tenemos es el texto encriptado:</w:t>
      </w:r>
    </w:p>
    <w:p w:rsidR="00BF7786" w:rsidRPr="007901D6" w:rsidRDefault="007901D6" w:rsidP="00BF7786">
      <w:pPr>
        <w:pStyle w:val="CodeExample"/>
        <w:rPr>
          <w:lang w:val="es-MX"/>
        </w:rPr>
      </w:pPr>
      <w:r w:rsidRPr="007901D6">
        <w:rPr>
          <w:lang w:val="es-MX"/>
        </w:rPr>
        <w:t>Ti lcli xcmlm vw amz iozilijtm, xmzw ti kmzbmhi ma ijaczli.</w:t>
      </w:r>
    </w:p>
    <w:p w:rsidR="00BF7786" w:rsidRPr="007901D6" w:rsidRDefault="007901D6" w:rsidP="00BF7786">
      <w:pPr>
        <w:pStyle w:val="Body"/>
        <w:rPr>
          <w:lang w:val="es-MX"/>
        </w:rPr>
      </w:pPr>
      <w:r w:rsidRPr="007901D6">
        <w:rPr>
          <w:rStyle w:val="Definition"/>
          <w:lang w:val="es-MX"/>
        </w:rPr>
        <w:t>Fuerza bruta</w:t>
      </w:r>
      <w:r w:rsidRPr="007901D6">
        <w:rPr>
          <w:lang w:val="es-MX"/>
        </w:rPr>
        <w:t xml:space="preserve"> es la técnica de probar cada todas las claves posibles hasta encontrar la correcta. Como hay sólo 26 claves posibles, sería fácil para un criptoanalista escribir un programa que desencriptara con todas las claves posibles. Luego podría fijarse cuál de las claves resulta en un mensaje en Español. Agreguemos un modo de fuerza bruta a nuestro programa.</w:t>
      </w:r>
    </w:p>
    <w:p w:rsidR="00BF7786" w:rsidRPr="007901D6" w:rsidRDefault="007901D6" w:rsidP="00BF7786">
      <w:pPr>
        <w:pStyle w:val="Non-TOCHeading3"/>
        <w:rPr>
          <w:lang w:val="es-MX"/>
        </w:rPr>
      </w:pPr>
      <w:r w:rsidRPr="007901D6">
        <w:rPr>
          <w:lang w:val="es-MX"/>
        </w:rPr>
        <w:t>Agregando el Modo de Fuerza Bruta</w:t>
      </w:r>
    </w:p>
    <w:p w:rsidR="00BF7786" w:rsidRPr="007901D6" w:rsidRDefault="007901D6" w:rsidP="00BF7786">
      <w:pPr>
        <w:pStyle w:val="Body"/>
        <w:rPr>
          <w:lang w:val="es-MX"/>
        </w:rPr>
      </w:pPr>
      <w:r w:rsidRPr="007901D6">
        <w:rPr>
          <w:lang w:val="es-MX"/>
        </w:rPr>
        <w:t xml:space="preserve">Primero, cambiamos las líneas 7, 9 y 12 (que están dentro de la función </w:t>
      </w:r>
      <w:r w:rsidRPr="007901D6">
        <w:rPr>
          <w:rStyle w:val="Literal"/>
          <w:lang w:val="es-MX"/>
        </w:rPr>
        <w:t>obtenerModo()</w:t>
      </w:r>
      <w:r w:rsidRPr="007901D6">
        <w:rPr>
          <w:lang w:val="es-MX"/>
        </w:rPr>
        <w:t>) para convertirlas en lo siguiente (los cambios están en negrita):</w:t>
      </w:r>
    </w:p>
    <w:p w:rsidR="00BF7786" w:rsidRPr="00F27930" w:rsidRDefault="00BF7786" w:rsidP="00BF7786">
      <w:pPr>
        <w:pStyle w:val="SourceCode"/>
        <w:rPr>
          <w:lang w:val="es-MX"/>
        </w:rPr>
      </w:pPr>
      <w:r w:rsidRPr="007901D6">
        <w:rPr>
          <w:rStyle w:val="SourceLineNumber"/>
          <w:lang w:val="es-MX"/>
        </w:rPr>
        <w:t xml:space="preserve"> </w:t>
      </w:r>
      <w:r w:rsidRPr="00F27930">
        <w:rPr>
          <w:rStyle w:val="SourceLineNumber"/>
          <w:lang w:val="es-MX"/>
        </w:rPr>
        <w:t>5.</w:t>
      </w:r>
      <w:r w:rsidRPr="00F27930">
        <w:rPr>
          <w:lang w:val="es-MX"/>
        </w:rPr>
        <w:t xml:space="preserve"> def </w:t>
      </w:r>
      <w:r w:rsidR="007901D6" w:rsidRPr="00F27930">
        <w:rPr>
          <w:lang w:val="es-MX"/>
        </w:rPr>
        <w:t>obtenerModo</w:t>
      </w:r>
      <w:r w:rsidRPr="00F27930">
        <w:rPr>
          <w:lang w:val="es-MX"/>
        </w:rPr>
        <w:t>():</w:t>
      </w:r>
    </w:p>
    <w:p w:rsidR="00BF7786" w:rsidRPr="00F27930" w:rsidRDefault="00BF7786" w:rsidP="00BF7786">
      <w:pPr>
        <w:pStyle w:val="SourceCode"/>
        <w:rPr>
          <w:lang w:val="es-MX"/>
        </w:rPr>
      </w:pPr>
      <w:r w:rsidRPr="00F27930">
        <w:rPr>
          <w:rStyle w:val="SourceLineNumber"/>
          <w:lang w:val="es-MX"/>
        </w:rPr>
        <w:t xml:space="preserve"> 6.</w:t>
      </w:r>
      <w:r w:rsidRPr="00F27930">
        <w:rPr>
          <w:lang w:val="es-MX"/>
        </w:rPr>
        <w:t xml:space="preserve">     while True:</w:t>
      </w:r>
    </w:p>
    <w:p w:rsidR="00BF7786" w:rsidRPr="007901D6" w:rsidRDefault="00BF7786" w:rsidP="00BF7786">
      <w:pPr>
        <w:pStyle w:val="SourceCode"/>
        <w:rPr>
          <w:lang w:val="es-MX"/>
        </w:rPr>
      </w:pPr>
      <w:r w:rsidRPr="00F27930">
        <w:rPr>
          <w:rStyle w:val="SourceLineNumber"/>
          <w:lang w:val="es-MX"/>
        </w:rPr>
        <w:t xml:space="preserve"> 7.</w:t>
      </w:r>
      <w:r w:rsidRPr="00F27930">
        <w:rPr>
          <w:lang w:val="es-MX"/>
        </w:rPr>
        <w:t xml:space="preserve">         </w:t>
      </w:r>
      <w:r w:rsidRPr="007901D6">
        <w:rPr>
          <w:lang w:val="es-MX"/>
        </w:rPr>
        <w:t>print('</w:t>
      </w:r>
      <w:r w:rsidR="007901D6" w:rsidRPr="007901D6">
        <w:rPr>
          <w:lang w:val="es-MX"/>
        </w:rPr>
        <w:t xml:space="preserve">¿Deseas encriptar, desencriptar o descifrar por </w:t>
      </w:r>
      <w:r w:rsidR="007901D6" w:rsidRPr="007901D6">
        <w:rPr>
          <w:rStyle w:val="Strong"/>
          <w:lang w:val="es-MX"/>
        </w:rPr>
        <w:t>fuerza bruta</w:t>
      </w:r>
      <w:r w:rsidR="007901D6" w:rsidRPr="007901D6">
        <w:rPr>
          <w:lang w:val="es-MX"/>
        </w:rPr>
        <w:t xml:space="preserve"> un mensaje?</w:t>
      </w:r>
      <w:r w:rsidRPr="007901D6">
        <w:rPr>
          <w:lang w:val="es-MX"/>
        </w:rPr>
        <w:t>')</w:t>
      </w:r>
    </w:p>
    <w:p w:rsidR="00BF7786" w:rsidRDefault="00BF7786" w:rsidP="00BF7786">
      <w:pPr>
        <w:pStyle w:val="SourceCode"/>
      </w:pPr>
      <w:r w:rsidRPr="007901D6">
        <w:rPr>
          <w:rStyle w:val="SourceLineNumber"/>
          <w:lang w:val="es-MX"/>
        </w:rPr>
        <w:t xml:space="preserve"> </w:t>
      </w:r>
      <w:r w:rsidRPr="00CC503C">
        <w:rPr>
          <w:rStyle w:val="SourceLineNumber"/>
        </w:rPr>
        <w:t>8.</w:t>
      </w:r>
      <w:r>
        <w:t xml:space="preserve">         mod</w:t>
      </w:r>
      <w:r w:rsidR="007901D6">
        <w:t>o</w:t>
      </w:r>
      <w:r>
        <w:t xml:space="preserve"> = input().lower()</w:t>
      </w:r>
    </w:p>
    <w:p w:rsidR="00BF7786" w:rsidRPr="00F27930" w:rsidRDefault="00BF7786" w:rsidP="00BF7786">
      <w:pPr>
        <w:pStyle w:val="SourceCode"/>
      </w:pPr>
      <w:r w:rsidRPr="00CC503C">
        <w:rPr>
          <w:rStyle w:val="SourceLineNumber"/>
        </w:rPr>
        <w:t xml:space="preserve"> 9.</w:t>
      </w:r>
      <w:r>
        <w:t xml:space="preserve">         </w:t>
      </w:r>
      <w:r w:rsidRPr="00F27930">
        <w:t xml:space="preserve">if </w:t>
      </w:r>
      <w:r w:rsidR="007901D6" w:rsidRPr="00F27930">
        <w:t xml:space="preserve">modo in 'encriptar e desencriptar d </w:t>
      </w:r>
      <w:r w:rsidR="007901D6" w:rsidRPr="00F27930">
        <w:rPr>
          <w:rStyle w:val="Strong"/>
        </w:rPr>
        <w:t>bruta b</w:t>
      </w:r>
      <w:r w:rsidR="007901D6" w:rsidRPr="00F27930">
        <w:t>'</w:t>
      </w:r>
      <w:r w:rsidRPr="00F27930">
        <w:t>.split():</w:t>
      </w:r>
    </w:p>
    <w:p w:rsidR="00BF7786" w:rsidRDefault="00BF7786" w:rsidP="00BF7786">
      <w:pPr>
        <w:pStyle w:val="SourceCode"/>
      </w:pPr>
      <w:r w:rsidRPr="00CC503C">
        <w:rPr>
          <w:rStyle w:val="SourceLineNumber"/>
        </w:rPr>
        <w:lastRenderedPageBreak/>
        <w:t>10.</w:t>
      </w:r>
      <w:r>
        <w:t xml:space="preserve">             return mod</w:t>
      </w:r>
      <w:r w:rsidR="007901D6">
        <w:t>o</w:t>
      </w:r>
      <w:r>
        <w:t>[0]</w:t>
      </w:r>
    </w:p>
    <w:p w:rsidR="00BF7786" w:rsidRPr="00F27930" w:rsidRDefault="00BF7786" w:rsidP="00BF7786">
      <w:pPr>
        <w:pStyle w:val="SourceCode"/>
        <w:rPr>
          <w:lang w:val="es-MX"/>
        </w:rPr>
      </w:pPr>
      <w:r w:rsidRPr="00F27930">
        <w:rPr>
          <w:rStyle w:val="SourceLineNumber"/>
          <w:lang w:val="es-MX"/>
        </w:rPr>
        <w:t>11.</w:t>
      </w:r>
      <w:r w:rsidRPr="00F27930">
        <w:rPr>
          <w:lang w:val="es-MX"/>
        </w:rPr>
        <w:t xml:space="preserve">         else:</w:t>
      </w:r>
    </w:p>
    <w:p w:rsidR="00BF7786" w:rsidRPr="007901D6" w:rsidRDefault="00BF7786" w:rsidP="00BF7786">
      <w:pPr>
        <w:pStyle w:val="SourceCode"/>
        <w:rPr>
          <w:lang w:val="es-MX"/>
        </w:rPr>
      </w:pPr>
      <w:r w:rsidRPr="00F27930">
        <w:rPr>
          <w:rStyle w:val="SourceLineNumber"/>
          <w:lang w:val="es-MX"/>
        </w:rPr>
        <w:t>12.</w:t>
      </w:r>
      <w:r w:rsidRPr="00F27930">
        <w:rPr>
          <w:lang w:val="es-MX"/>
        </w:rPr>
        <w:t xml:space="preserve">             </w:t>
      </w:r>
      <w:r w:rsidRPr="007901D6">
        <w:rPr>
          <w:lang w:val="es-MX"/>
        </w:rPr>
        <w:t>print('</w:t>
      </w:r>
      <w:r w:rsidR="007901D6" w:rsidRPr="007901D6">
        <w:rPr>
          <w:lang w:val="es-MX"/>
        </w:rPr>
        <w:t xml:space="preserve">Ingresa "encriptar" o "e" o "desencriptar" o "d" </w:t>
      </w:r>
      <w:r w:rsidR="007901D6" w:rsidRPr="007901D6">
        <w:rPr>
          <w:rStyle w:val="Strong"/>
          <w:lang w:val="es-MX"/>
        </w:rPr>
        <w:t>o "bruta" o "b"</w:t>
      </w:r>
      <w:r w:rsidR="007901D6" w:rsidRPr="007901D6">
        <w:rPr>
          <w:lang w:val="es-MX"/>
        </w:rPr>
        <w:t>.</w:t>
      </w:r>
      <w:r w:rsidRPr="007901D6">
        <w:rPr>
          <w:lang w:val="es-MX"/>
        </w:rPr>
        <w:t>')</w:t>
      </w:r>
    </w:p>
    <w:p w:rsidR="00BF7786" w:rsidRPr="007901D6" w:rsidRDefault="007901D6" w:rsidP="00BF7786">
      <w:pPr>
        <w:pStyle w:val="Body"/>
        <w:rPr>
          <w:lang w:val="es-MX"/>
        </w:rPr>
      </w:pPr>
      <w:r w:rsidRPr="007901D6">
        <w:rPr>
          <w:lang w:val="es-MX"/>
        </w:rPr>
        <w:t>Este código permitirá al usuario elegir "fuerza bruta" como un modo. Modifica y agrega los siguientes cambios a la parte principal del programa:</w:t>
      </w:r>
    </w:p>
    <w:p w:rsidR="00BF7786" w:rsidRPr="00F27930" w:rsidRDefault="00BF7786" w:rsidP="00BF7786">
      <w:pPr>
        <w:pStyle w:val="SourceCode"/>
        <w:rPr>
          <w:lang w:val="es-MX"/>
        </w:rPr>
      </w:pPr>
      <w:r w:rsidRPr="00F27930">
        <w:rPr>
          <w:rStyle w:val="SourceLineNumber"/>
          <w:lang w:val="es-MX"/>
        </w:rPr>
        <w:t>52.</w:t>
      </w:r>
      <w:r w:rsidRPr="00F27930">
        <w:rPr>
          <w:lang w:val="es-MX"/>
        </w:rPr>
        <w:t xml:space="preserve"> mod</w:t>
      </w:r>
      <w:r w:rsidR="007901D6" w:rsidRPr="00F27930">
        <w:rPr>
          <w:lang w:val="es-MX"/>
        </w:rPr>
        <w:t>o</w:t>
      </w:r>
      <w:r w:rsidRPr="00F27930">
        <w:rPr>
          <w:lang w:val="es-MX"/>
        </w:rPr>
        <w:t xml:space="preserve"> = getMode()</w:t>
      </w:r>
    </w:p>
    <w:p w:rsidR="00BF7786" w:rsidRPr="00F27930" w:rsidRDefault="00BF7786" w:rsidP="00BF7786">
      <w:pPr>
        <w:pStyle w:val="SourceCode"/>
        <w:rPr>
          <w:lang w:val="es-MX"/>
        </w:rPr>
      </w:pPr>
      <w:r w:rsidRPr="00F27930">
        <w:rPr>
          <w:rStyle w:val="SourceLineNumber"/>
          <w:lang w:val="es-MX"/>
        </w:rPr>
        <w:t>53.</w:t>
      </w:r>
      <w:r w:rsidRPr="00F27930">
        <w:rPr>
          <w:lang w:val="es-MX"/>
        </w:rPr>
        <w:t xml:space="preserve"> </w:t>
      </w:r>
      <w:r w:rsidR="007901D6" w:rsidRPr="00F27930">
        <w:rPr>
          <w:lang w:val="es-MX"/>
        </w:rPr>
        <w:t>mensaje = obtenerMensaje()</w:t>
      </w:r>
    </w:p>
    <w:p w:rsidR="00BF7786" w:rsidRPr="00F27930" w:rsidRDefault="00BF7786" w:rsidP="00BF7786">
      <w:pPr>
        <w:pStyle w:val="SourceCode"/>
        <w:rPr>
          <w:lang w:val="es-MX"/>
        </w:rPr>
      </w:pPr>
      <w:r w:rsidRPr="00F27930">
        <w:rPr>
          <w:rStyle w:val="SourceLineNumber"/>
          <w:lang w:val="es-MX"/>
        </w:rPr>
        <w:t>54.</w:t>
      </w:r>
      <w:r w:rsidRPr="00F27930">
        <w:rPr>
          <w:lang w:val="es-MX"/>
        </w:rPr>
        <w:t xml:space="preserve"> </w:t>
      </w:r>
      <w:r w:rsidR="007901D6" w:rsidRPr="00F27930">
        <w:rPr>
          <w:rStyle w:val="Strong"/>
          <w:lang w:val="es-MX"/>
        </w:rPr>
        <w:t>if modo</w:t>
      </w:r>
      <w:r w:rsidRPr="00F27930">
        <w:rPr>
          <w:rStyle w:val="Strong"/>
          <w:lang w:val="es-MX"/>
        </w:rPr>
        <w:t>[0] != 'b':</w:t>
      </w:r>
    </w:p>
    <w:p w:rsidR="00BF7786" w:rsidRPr="00F27930" w:rsidRDefault="00BF7786" w:rsidP="00BF7786">
      <w:pPr>
        <w:pStyle w:val="SourceCode"/>
        <w:rPr>
          <w:lang w:val="es-MX"/>
        </w:rPr>
      </w:pPr>
      <w:r w:rsidRPr="00F27930">
        <w:rPr>
          <w:rStyle w:val="SourceLineNumber"/>
          <w:lang w:val="es-MX"/>
        </w:rPr>
        <w:t>55.</w:t>
      </w:r>
      <w:r w:rsidRPr="00F27930">
        <w:rPr>
          <w:lang w:val="es-MX"/>
        </w:rPr>
        <w:t xml:space="preserve">     </w:t>
      </w:r>
      <w:r w:rsidR="007901D6" w:rsidRPr="00F27930">
        <w:rPr>
          <w:lang w:val="es-MX"/>
        </w:rPr>
        <w:t>clave = obtenerClave</w:t>
      </w:r>
      <w:r w:rsidRPr="00F27930">
        <w:rPr>
          <w:lang w:val="es-MX"/>
        </w:rPr>
        <w:t>()</w:t>
      </w:r>
    </w:p>
    <w:p w:rsidR="00BF7786" w:rsidRPr="00F27930" w:rsidRDefault="00BF7786" w:rsidP="00BF7786">
      <w:pPr>
        <w:pStyle w:val="SourceCode"/>
        <w:rPr>
          <w:rStyle w:val="SourceLineNumber"/>
          <w:lang w:val="es-MX"/>
        </w:rPr>
      </w:pPr>
      <w:r w:rsidRPr="00F27930">
        <w:rPr>
          <w:rStyle w:val="SourceLineNumber"/>
          <w:lang w:val="es-MX"/>
        </w:rPr>
        <w:t>56.</w:t>
      </w:r>
    </w:p>
    <w:p w:rsidR="00BF7786" w:rsidRPr="007901D6" w:rsidRDefault="00BF7786" w:rsidP="00BF7786">
      <w:pPr>
        <w:pStyle w:val="SourceCode"/>
        <w:rPr>
          <w:lang w:val="es-MX"/>
        </w:rPr>
      </w:pPr>
      <w:r w:rsidRPr="007901D6">
        <w:rPr>
          <w:rStyle w:val="SourceLineNumber"/>
          <w:lang w:val="es-MX"/>
        </w:rPr>
        <w:t>57.</w:t>
      </w:r>
      <w:r w:rsidRPr="007901D6">
        <w:rPr>
          <w:lang w:val="es-MX"/>
        </w:rPr>
        <w:t xml:space="preserve"> print('</w:t>
      </w:r>
      <w:r w:rsidR="007901D6" w:rsidRPr="007901D6">
        <w:rPr>
          <w:lang w:val="es-MX"/>
        </w:rPr>
        <w:t>Tu texto traducido es:</w:t>
      </w:r>
      <w:r w:rsidRPr="007901D6">
        <w:rPr>
          <w:lang w:val="es-MX"/>
        </w:rPr>
        <w:t>')</w:t>
      </w:r>
    </w:p>
    <w:p w:rsidR="00BF7786" w:rsidRPr="00F27930" w:rsidRDefault="00BF7786" w:rsidP="00BF7786">
      <w:pPr>
        <w:pStyle w:val="SourceCode"/>
        <w:rPr>
          <w:lang w:val="es-MX"/>
        </w:rPr>
      </w:pPr>
      <w:r w:rsidRPr="00F27930">
        <w:rPr>
          <w:rStyle w:val="SourceLineNumber"/>
          <w:lang w:val="es-MX"/>
        </w:rPr>
        <w:t>58.</w:t>
      </w:r>
      <w:r w:rsidRPr="00F27930">
        <w:rPr>
          <w:lang w:val="es-MX"/>
        </w:rPr>
        <w:t xml:space="preserve"> </w:t>
      </w:r>
      <w:r w:rsidRPr="00F27930">
        <w:rPr>
          <w:rStyle w:val="Strong"/>
          <w:lang w:val="es-MX"/>
        </w:rPr>
        <w:t>if mod</w:t>
      </w:r>
      <w:r w:rsidR="007901D6" w:rsidRPr="00F27930">
        <w:rPr>
          <w:rStyle w:val="Strong"/>
          <w:lang w:val="es-MX"/>
        </w:rPr>
        <w:t>o</w:t>
      </w:r>
      <w:r w:rsidRPr="00F27930">
        <w:rPr>
          <w:rStyle w:val="Strong"/>
          <w:lang w:val="es-MX"/>
        </w:rPr>
        <w:t>[0] != 'b':</w:t>
      </w:r>
    </w:p>
    <w:p w:rsidR="00BF7786" w:rsidRPr="007901D6" w:rsidRDefault="00BF7786" w:rsidP="00BF7786">
      <w:pPr>
        <w:pStyle w:val="SourceCode"/>
        <w:rPr>
          <w:lang w:val="es-MX"/>
        </w:rPr>
      </w:pPr>
      <w:r w:rsidRPr="00F27930">
        <w:rPr>
          <w:rStyle w:val="SourceLineNumber"/>
          <w:lang w:val="es-MX"/>
        </w:rPr>
        <w:t>59.</w:t>
      </w:r>
      <w:r w:rsidRPr="00F27930">
        <w:rPr>
          <w:lang w:val="es-MX"/>
        </w:rPr>
        <w:t xml:space="preserve">     </w:t>
      </w:r>
      <w:r w:rsidRPr="007901D6">
        <w:rPr>
          <w:lang w:val="es-MX"/>
        </w:rPr>
        <w:t>print(</w:t>
      </w:r>
      <w:r w:rsidR="007901D6" w:rsidRPr="007901D6">
        <w:rPr>
          <w:lang w:val="es-MX"/>
        </w:rPr>
        <w:t>obtenerMensajeTraducido</w:t>
      </w:r>
      <w:r w:rsidRPr="007901D6">
        <w:rPr>
          <w:lang w:val="es-MX"/>
        </w:rPr>
        <w:t>(</w:t>
      </w:r>
      <w:r w:rsidR="007901D6" w:rsidRPr="007901D6">
        <w:rPr>
          <w:lang w:val="es-MX"/>
        </w:rPr>
        <w:t>modo, mensaje, clave</w:t>
      </w:r>
      <w:r w:rsidRPr="007901D6">
        <w:rPr>
          <w:lang w:val="es-MX"/>
        </w:rPr>
        <w:t>))</w:t>
      </w:r>
    </w:p>
    <w:p w:rsidR="00BF7786" w:rsidRDefault="00BF7786" w:rsidP="00BF7786">
      <w:pPr>
        <w:pStyle w:val="SourceCode"/>
      </w:pPr>
      <w:r w:rsidRPr="00A447F3">
        <w:rPr>
          <w:rStyle w:val="SourceLineNumber"/>
        </w:rPr>
        <w:t>60.</w:t>
      </w:r>
      <w:r>
        <w:t xml:space="preserve"> </w:t>
      </w:r>
      <w:r w:rsidRPr="00A447F3">
        <w:rPr>
          <w:rStyle w:val="Strong"/>
        </w:rPr>
        <w:t>else:</w:t>
      </w:r>
    </w:p>
    <w:p w:rsidR="00BF7786" w:rsidRDefault="00BF7786" w:rsidP="00BF7786">
      <w:pPr>
        <w:pStyle w:val="SourceCode"/>
      </w:pPr>
      <w:r w:rsidRPr="00A447F3">
        <w:rPr>
          <w:rStyle w:val="SourceLineNumber"/>
        </w:rPr>
        <w:t>61.</w:t>
      </w:r>
      <w:r>
        <w:t xml:space="preserve">     </w:t>
      </w:r>
      <w:r w:rsidR="007901D6" w:rsidRPr="007901D6">
        <w:rPr>
          <w:rStyle w:val="Strong"/>
        </w:rPr>
        <w:t>for clave in range(1, TAM_MAX_CLAVE + 1):</w:t>
      </w:r>
    </w:p>
    <w:p w:rsidR="00BF7786" w:rsidRPr="007901D6" w:rsidRDefault="00BF7786" w:rsidP="00BF7786">
      <w:pPr>
        <w:pStyle w:val="SourceCode"/>
        <w:rPr>
          <w:lang w:val="es-MX"/>
        </w:rPr>
      </w:pPr>
      <w:r w:rsidRPr="00F27930">
        <w:rPr>
          <w:rStyle w:val="SourceLineNumber"/>
          <w:lang w:val="es-MX"/>
        </w:rPr>
        <w:t>62.</w:t>
      </w:r>
      <w:r w:rsidRPr="00F27930">
        <w:rPr>
          <w:lang w:val="es-MX"/>
        </w:rPr>
        <w:t xml:space="preserve">         </w:t>
      </w:r>
      <w:r w:rsidR="007901D6" w:rsidRPr="007901D6">
        <w:rPr>
          <w:rStyle w:val="Strong"/>
          <w:lang w:val="es-MX"/>
        </w:rPr>
        <w:t>print(clave, obtenerMensajeTraducido('desencriptar', mensaje, clave))</w:t>
      </w:r>
    </w:p>
    <w:p w:rsidR="00BF7786" w:rsidRDefault="007901D6" w:rsidP="00BF7786">
      <w:pPr>
        <w:pStyle w:val="Body"/>
        <w:rPr>
          <w:lang w:val="es-MX"/>
        </w:rPr>
      </w:pPr>
      <w:r w:rsidRPr="007901D6">
        <w:rPr>
          <w:lang w:val="es-MX"/>
        </w:rPr>
        <w:t xml:space="preserve">Estos cambios piden una clave al usuario si no se encuentra en el modo de "fuerza bruta". Se efectúa entonces la llamada original a </w:t>
      </w:r>
      <w:r w:rsidRPr="007901D6">
        <w:rPr>
          <w:rStyle w:val="Literal"/>
          <w:lang w:val="es-MX"/>
        </w:rPr>
        <w:t>obtenerMensajeTraducido()</w:t>
      </w:r>
      <w:r w:rsidRPr="007901D6">
        <w:rPr>
          <w:lang w:val="es-MX"/>
        </w:rPr>
        <w:t xml:space="preserve"> y se muestra la cadena traducida.</w:t>
      </w:r>
    </w:p>
    <w:p w:rsidR="00BF7786" w:rsidRPr="007901D6" w:rsidRDefault="007901D6" w:rsidP="00BF7786">
      <w:pPr>
        <w:pStyle w:val="Body"/>
        <w:rPr>
          <w:lang w:val="es-MX"/>
        </w:rPr>
      </w:pPr>
      <w:r w:rsidRPr="007901D6">
        <w:rPr>
          <w:lang w:val="es-MX"/>
        </w:rPr>
        <w:t xml:space="preserve">Sin embargo, si el usuario está en el modo de "fuerza bruta" entonces </w:t>
      </w:r>
      <w:r w:rsidRPr="007901D6">
        <w:rPr>
          <w:rStyle w:val="Literal"/>
          <w:lang w:val="es-MX"/>
        </w:rPr>
        <w:t>obtenerMensajeTraducido()</w:t>
      </w:r>
      <w:r w:rsidRPr="007901D6">
        <w:rPr>
          <w:lang w:val="es-MX"/>
        </w:rPr>
        <w:t xml:space="preserve"> se ejecuta en un bucle que recorre todos los valores entre </w:t>
      </w:r>
      <w:r w:rsidRPr="007901D6">
        <w:rPr>
          <w:rStyle w:val="Literal"/>
          <w:lang w:val="es-MX"/>
        </w:rPr>
        <w:t>1</w:t>
      </w:r>
      <w:r w:rsidRPr="007901D6">
        <w:rPr>
          <w:lang w:val="es-MX"/>
        </w:rPr>
        <w:t xml:space="preserve"> y </w:t>
      </w:r>
      <w:r w:rsidRPr="007901D6">
        <w:rPr>
          <w:rStyle w:val="Literal"/>
          <w:lang w:val="es-MX"/>
        </w:rPr>
        <w:t>TAM_MAX_CLAVE</w:t>
      </w:r>
      <w:r w:rsidRPr="007901D6">
        <w:rPr>
          <w:lang w:val="es-MX"/>
        </w:rPr>
        <w:t xml:space="preserve"> (que es </w:t>
      </w:r>
      <w:r w:rsidRPr="007901D6">
        <w:rPr>
          <w:rStyle w:val="Literal"/>
          <w:lang w:val="es-MX"/>
        </w:rPr>
        <w:t>26</w:t>
      </w:r>
      <w:r w:rsidRPr="007901D6">
        <w:rPr>
          <w:lang w:val="es-MX"/>
        </w:rPr>
        <w:t xml:space="preserve">). Recuerda que la función </w:t>
      </w:r>
      <w:r w:rsidRPr="007901D6">
        <w:rPr>
          <w:rStyle w:val="Literal"/>
          <w:lang w:val="es-MX"/>
        </w:rPr>
        <w:t>range()</w:t>
      </w:r>
      <w:r w:rsidRPr="007901D6">
        <w:rPr>
          <w:lang w:val="es-MX"/>
        </w:rPr>
        <w:t xml:space="preserve"> devuelve una lista de enteros hasta el segundo parámetro pero sin incluirlo, por lo que agregamos </w:t>
      </w:r>
      <w:r w:rsidRPr="007901D6">
        <w:rPr>
          <w:rStyle w:val="Literal"/>
          <w:lang w:val="es-MX"/>
        </w:rPr>
        <w:t>+ 1</w:t>
      </w:r>
      <w:r w:rsidRPr="007901D6">
        <w:rPr>
          <w:lang w:val="es-MX"/>
        </w:rPr>
        <w:t xml:space="preserve"> a la expresión. Este programa imprimirá en la pantalla cada posible traducción del mensaje (incluyendo el número de clave usado para la traducción). Aquí hay una prueba de ejecución del programa modificado:</w:t>
      </w:r>
    </w:p>
    <w:p w:rsidR="00BF7786" w:rsidRPr="007901D6" w:rsidRDefault="007901D6" w:rsidP="00BF7786">
      <w:pPr>
        <w:pStyle w:val="SampleRun"/>
        <w:rPr>
          <w:lang w:val="es-MX"/>
        </w:rPr>
      </w:pPr>
      <w:r w:rsidRPr="007901D6">
        <w:rPr>
          <w:lang w:val="es-MX"/>
        </w:rPr>
        <w:t>¿Deseas encriptar, desencriptar o descifrar por fuerza bruta un mensaje?</w:t>
      </w:r>
    </w:p>
    <w:p w:rsidR="00BF7786" w:rsidRPr="007901D6" w:rsidRDefault="007901D6" w:rsidP="00BF7786">
      <w:pPr>
        <w:pStyle w:val="SampleRun"/>
        <w:rPr>
          <w:rStyle w:val="SampleRunResponse"/>
          <w:lang w:val="es-MX"/>
        </w:rPr>
      </w:pPr>
      <w:r w:rsidRPr="007901D6">
        <w:rPr>
          <w:rStyle w:val="SampleRunResponse"/>
          <w:lang w:val="es-MX"/>
        </w:rPr>
        <w:t>bruta</w:t>
      </w:r>
    </w:p>
    <w:p w:rsidR="00BF7786" w:rsidRPr="007901D6" w:rsidRDefault="007901D6" w:rsidP="00BF7786">
      <w:pPr>
        <w:pStyle w:val="SampleRun"/>
        <w:rPr>
          <w:lang w:val="es-MX"/>
        </w:rPr>
      </w:pPr>
      <w:r w:rsidRPr="007901D6">
        <w:rPr>
          <w:lang w:val="es-MX"/>
        </w:rPr>
        <w:t>Ingresa tu mensaje:</w:t>
      </w:r>
    </w:p>
    <w:p w:rsidR="00BF7786" w:rsidRPr="007901D6" w:rsidRDefault="007901D6" w:rsidP="00BF7786">
      <w:pPr>
        <w:pStyle w:val="SampleRun"/>
        <w:rPr>
          <w:rStyle w:val="SampleRunResponse"/>
          <w:lang w:val="es-MX"/>
        </w:rPr>
      </w:pPr>
      <w:r w:rsidRPr="007901D6">
        <w:rPr>
          <w:rStyle w:val="SampleRunResponse"/>
          <w:lang w:val="es-MX"/>
        </w:rPr>
        <w:t>Ti lcli xcmlm vw amz iozilijtm, xmzw ti kmzbmhi ma ijaczli.</w:t>
      </w:r>
    </w:p>
    <w:p w:rsidR="007901D6" w:rsidRPr="00F27930" w:rsidRDefault="007901D6" w:rsidP="007901D6">
      <w:pPr>
        <w:pStyle w:val="SampleRun"/>
        <w:rPr>
          <w:lang w:val="es-MX"/>
        </w:rPr>
      </w:pPr>
      <w:r w:rsidRPr="00F27930">
        <w:rPr>
          <w:lang w:val="es-MX"/>
        </w:rPr>
        <w:t>Tu texto traducido es:</w:t>
      </w:r>
    </w:p>
    <w:p w:rsidR="007901D6" w:rsidRPr="00F27930" w:rsidRDefault="007901D6" w:rsidP="007901D6">
      <w:pPr>
        <w:pStyle w:val="SampleRun"/>
        <w:rPr>
          <w:lang w:val="es-MX"/>
        </w:rPr>
      </w:pPr>
      <w:r w:rsidRPr="00F27930">
        <w:rPr>
          <w:lang w:val="es-MX"/>
        </w:rPr>
        <w:t>1 Sh kbkh wblkl uv zly hnyhkhisl, wlyv sh jlyalgh lz hizbykh.</w:t>
      </w:r>
    </w:p>
    <w:p w:rsidR="007901D6" w:rsidRPr="00F27930" w:rsidRDefault="007901D6" w:rsidP="007901D6">
      <w:pPr>
        <w:pStyle w:val="SampleRun"/>
        <w:rPr>
          <w:lang w:val="es-MX"/>
        </w:rPr>
      </w:pPr>
      <w:r w:rsidRPr="00F27930">
        <w:rPr>
          <w:lang w:val="es-MX"/>
        </w:rPr>
        <w:t>2 Rg jajg vakjk tu ykx gmxgjghrk, vkxu rg ikxzkfg ky ghyaxjg.</w:t>
      </w:r>
    </w:p>
    <w:p w:rsidR="007901D6" w:rsidRPr="00F27930" w:rsidRDefault="007901D6" w:rsidP="007901D6">
      <w:pPr>
        <w:pStyle w:val="SampleRun"/>
        <w:rPr>
          <w:lang w:val="es-MX"/>
        </w:rPr>
      </w:pPr>
      <w:r w:rsidRPr="00F27930">
        <w:rPr>
          <w:lang w:val="es-MX"/>
        </w:rPr>
        <w:t>3 Qf izif uzjij st xjw flwfifgqj, ujwt qf hjwyjef jx fgxzwif.</w:t>
      </w:r>
    </w:p>
    <w:p w:rsidR="007901D6" w:rsidRPr="00F27930" w:rsidRDefault="007901D6" w:rsidP="007901D6">
      <w:pPr>
        <w:pStyle w:val="SampleRun"/>
        <w:rPr>
          <w:lang w:val="es-MX"/>
        </w:rPr>
      </w:pPr>
      <w:r w:rsidRPr="00F27930">
        <w:rPr>
          <w:lang w:val="es-MX"/>
        </w:rPr>
        <w:t>4 Pe hyhe tyihi rs wiv ekvehefpi, tivs pe givxide iw efwyvhe.</w:t>
      </w:r>
    </w:p>
    <w:p w:rsidR="007901D6" w:rsidRPr="00F27930" w:rsidRDefault="007901D6" w:rsidP="007901D6">
      <w:pPr>
        <w:pStyle w:val="SampleRun"/>
        <w:rPr>
          <w:lang w:val="es-MX"/>
        </w:rPr>
      </w:pPr>
      <w:r w:rsidRPr="00F27930">
        <w:rPr>
          <w:lang w:val="es-MX"/>
        </w:rPr>
        <w:t>5 Od gxgd sxhgh qr vhu djudgdeoh, shur od fhuwhcd hv devxugd.</w:t>
      </w:r>
    </w:p>
    <w:p w:rsidR="007901D6" w:rsidRPr="00F27930" w:rsidRDefault="007901D6" w:rsidP="007901D6">
      <w:pPr>
        <w:pStyle w:val="SampleRun"/>
        <w:rPr>
          <w:lang w:val="es-MX"/>
        </w:rPr>
      </w:pPr>
      <w:r w:rsidRPr="00F27930">
        <w:rPr>
          <w:lang w:val="es-MX"/>
        </w:rPr>
        <w:t>6 Nc fwfc rwgfg pq ugt citcfcdng, rgtq nc egtvgbc gu cduwtfc.</w:t>
      </w:r>
    </w:p>
    <w:p w:rsidR="007901D6" w:rsidRPr="00F27930" w:rsidRDefault="007901D6" w:rsidP="007901D6">
      <w:pPr>
        <w:pStyle w:val="SampleRun"/>
        <w:rPr>
          <w:lang w:val="es-MX"/>
        </w:rPr>
      </w:pPr>
      <w:r w:rsidRPr="00F27930">
        <w:rPr>
          <w:lang w:val="es-MX"/>
        </w:rPr>
        <w:t>7 Mb eveb qvfef op tfs bhsbebcmf, qfsp mb dfsufab ft bctvseb.</w:t>
      </w:r>
    </w:p>
    <w:p w:rsidR="007901D6" w:rsidRPr="007901D6" w:rsidRDefault="007901D6" w:rsidP="007901D6">
      <w:pPr>
        <w:pStyle w:val="SampleRun"/>
        <w:rPr>
          <w:rStyle w:val="StrongBoxed"/>
          <w:lang w:val="es-MX"/>
        </w:rPr>
      </w:pPr>
      <w:r w:rsidRPr="007901D6">
        <w:rPr>
          <w:rStyle w:val="StrongBoxed"/>
          <w:lang w:val="es-MX"/>
        </w:rPr>
        <w:lastRenderedPageBreak/>
        <w:t>8 La duda puede no ser agradable, pero la certeza es absurda.</w:t>
      </w:r>
    </w:p>
    <w:p w:rsidR="007901D6" w:rsidRPr="007901D6" w:rsidRDefault="007901D6" w:rsidP="007901D6">
      <w:pPr>
        <w:pStyle w:val="SampleRun"/>
        <w:rPr>
          <w:lang w:val="es-MX"/>
        </w:rPr>
      </w:pPr>
      <w:r w:rsidRPr="007901D6">
        <w:rPr>
          <w:lang w:val="es-MX"/>
        </w:rPr>
        <w:t>9 Kz ctcz otdcd mn rdq zfqzczakd, odqn kz bdqsdyz dr zartqcz.</w:t>
      </w:r>
    </w:p>
    <w:p w:rsidR="007901D6" w:rsidRPr="007901D6" w:rsidRDefault="007901D6" w:rsidP="007901D6">
      <w:pPr>
        <w:pStyle w:val="SampleRun"/>
        <w:rPr>
          <w:lang w:val="es-MX"/>
        </w:rPr>
      </w:pPr>
      <w:r w:rsidRPr="007901D6">
        <w:rPr>
          <w:lang w:val="es-MX"/>
        </w:rPr>
        <w:t>10 Jy bsby nscbc lm qcp yepybyzjc, ncpm jy acprcxy cq yzqspby.</w:t>
      </w:r>
    </w:p>
    <w:p w:rsidR="007901D6" w:rsidRPr="007901D6" w:rsidRDefault="007901D6" w:rsidP="007901D6">
      <w:pPr>
        <w:pStyle w:val="SampleRun"/>
        <w:rPr>
          <w:lang w:val="es-MX"/>
        </w:rPr>
      </w:pPr>
      <w:r w:rsidRPr="007901D6">
        <w:rPr>
          <w:lang w:val="es-MX"/>
        </w:rPr>
        <w:t>11 Ix arax mrbab kl pbo xdoxaxyib, mbol ix zboqbwx bp xyproax.</w:t>
      </w:r>
    </w:p>
    <w:p w:rsidR="007901D6" w:rsidRPr="007901D6" w:rsidRDefault="007901D6" w:rsidP="007901D6">
      <w:pPr>
        <w:pStyle w:val="SampleRun"/>
        <w:rPr>
          <w:lang w:val="es-MX"/>
        </w:rPr>
      </w:pPr>
      <w:r w:rsidRPr="007901D6">
        <w:rPr>
          <w:lang w:val="es-MX"/>
        </w:rPr>
        <w:t>12 Hw zqzw lqaza jk oan wcnwzwxha, lank hw yanpavw ao wxoqnzw.</w:t>
      </w:r>
    </w:p>
    <w:p w:rsidR="007901D6" w:rsidRPr="007901D6" w:rsidRDefault="007901D6" w:rsidP="007901D6">
      <w:pPr>
        <w:pStyle w:val="SampleRun"/>
        <w:rPr>
          <w:lang w:val="es-MX"/>
        </w:rPr>
      </w:pPr>
      <w:r w:rsidRPr="007901D6">
        <w:rPr>
          <w:lang w:val="es-MX"/>
        </w:rPr>
        <w:t>13 Gv ypyv kpzyz ij nzm vbmvyvwgz, kzmj gv xzmozuv zn vwnpmyv.</w:t>
      </w:r>
    </w:p>
    <w:p w:rsidR="007901D6" w:rsidRPr="007901D6" w:rsidRDefault="007901D6" w:rsidP="007901D6">
      <w:pPr>
        <w:pStyle w:val="SampleRun"/>
        <w:rPr>
          <w:lang w:val="es-MX"/>
        </w:rPr>
      </w:pPr>
      <w:r w:rsidRPr="007901D6">
        <w:rPr>
          <w:lang w:val="es-MX"/>
        </w:rPr>
        <w:t>14 Fu xoxu joyxy hi myl ualuxuvfy, jyli fu wylnytu ym uvmolxu.</w:t>
      </w:r>
    </w:p>
    <w:p w:rsidR="007901D6" w:rsidRPr="007901D6" w:rsidRDefault="007901D6" w:rsidP="007901D6">
      <w:pPr>
        <w:pStyle w:val="SampleRun"/>
        <w:rPr>
          <w:lang w:val="es-MX"/>
        </w:rPr>
      </w:pPr>
      <w:r w:rsidRPr="007901D6">
        <w:rPr>
          <w:lang w:val="es-MX"/>
        </w:rPr>
        <w:t>15 Et wnwt inxwx gh lxk tzktwtuex, ixkh et vxkmxst xl tulnkwt.</w:t>
      </w:r>
    </w:p>
    <w:p w:rsidR="007901D6" w:rsidRPr="007901D6" w:rsidRDefault="007901D6" w:rsidP="007901D6">
      <w:pPr>
        <w:pStyle w:val="SampleRun"/>
        <w:rPr>
          <w:lang w:val="es-MX"/>
        </w:rPr>
      </w:pPr>
      <w:r w:rsidRPr="007901D6">
        <w:rPr>
          <w:lang w:val="es-MX"/>
        </w:rPr>
        <w:t>16 Ds vmvs hmwvw fg kwj syjsvstdw, hwjg ds uwjlwrs wk stkmjvs.</w:t>
      </w:r>
    </w:p>
    <w:p w:rsidR="007901D6" w:rsidRPr="007901D6" w:rsidRDefault="007901D6" w:rsidP="007901D6">
      <w:pPr>
        <w:pStyle w:val="SampleRun"/>
        <w:rPr>
          <w:lang w:val="es-MX"/>
        </w:rPr>
      </w:pPr>
      <w:r w:rsidRPr="007901D6">
        <w:rPr>
          <w:lang w:val="es-MX"/>
        </w:rPr>
        <w:t>17 Cr ulur glvuv ef jvi rxirurscv, gvif cr tvikvqr vj rsjliur.</w:t>
      </w:r>
    </w:p>
    <w:p w:rsidR="007901D6" w:rsidRPr="007901D6" w:rsidRDefault="007901D6" w:rsidP="007901D6">
      <w:pPr>
        <w:pStyle w:val="SampleRun"/>
        <w:rPr>
          <w:lang w:val="es-MX"/>
        </w:rPr>
      </w:pPr>
      <w:r w:rsidRPr="007901D6">
        <w:rPr>
          <w:lang w:val="es-MX"/>
        </w:rPr>
        <w:t>18 Bq tktq fkutu de iuh qwhqtqrbu, fuhe bq suhjupq ui qrikhtq.</w:t>
      </w:r>
    </w:p>
    <w:p w:rsidR="007901D6" w:rsidRPr="007901D6" w:rsidRDefault="007901D6" w:rsidP="007901D6">
      <w:pPr>
        <w:pStyle w:val="SampleRun"/>
        <w:rPr>
          <w:lang w:val="es-MX"/>
        </w:rPr>
      </w:pPr>
      <w:r w:rsidRPr="007901D6">
        <w:rPr>
          <w:lang w:val="es-MX"/>
        </w:rPr>
        <w:t>19 Ap sjsp ejtst cd htg pvgpspqat, etgd ap rtgitop th pqhjgsp.</w:t>
      </w:r>
    </w:p>
    <w:p w:rsidR="007901D6" w:rsidRPr="007901D6" w:rsidRDefault="007901D6" w:rsidP="007901D6">
      <w:pPr>
        <w:pStyle w:val="SampleRun"/>
        <w:rPr>
          <w:lang w:val="es-MX"/>
        </w:rPr>
      </w:pPr>
      <w:r w:rsidRPr="007901D6">
        <w:rPr>
          <w:lang w:val="es-MX"/>
        </w:rPr>
        <w:t>20 Zo riro disrs bc gsf ouforopzs, dsfc zo qsfhsno sg opgifro.</w:t>
      </w:r>
    </w:p>
    <w:p w:rsidR="007901D6" w:rsidRPr="007901D6" w:rsidRDefault="007901D6" w:rsidP="007901D6">
      <w:pPr>
        <w:pStyle w:val="SampleRun"/>
        <w:rPr>
          <w:lang w:val="es-MX"/>
        </w:rPr>
      </w:pPr>
      <w:r w:rsidRPr="007901D6">
        <w:rPr>
          <w:lang w:val="es-MX"/>
        </w:rPr>
        <w:t>21 Yn qhqn chrqr ab fre ntenqnoyr, creb yn pregrmn rf nofheqn.</w:t>
      </w:r>
    </w:p>
    <w:p w:rsidR="007901D6" w:rsidRPr="007901D6" w:rsidRDefault="007901D6" w:rsidP="007901D6">
      <w:pPr>
        <w:pStyle w:val="SampleRun"/>
        <w:rPr>
          <w:lang w:val="es-MX"/>
        </w:rPr>
      </w:pPr>
      <w:r w:rsidRPr="007901D6">
        <w:rPr>
          <w:lang w:val="es-MX"/>
        </w:rPr>
        <w:t>22 Xm pgpm bgqpq za eqd msdmpmnxq, bqda xm oqdfqlm qe mnegdpm.</w:t>
      </w:r>
    </w:p>
    <w:p w:rsidR="007901D6" w:rsidRPr="007901D6" w:rsidRDefault="007901D6" w:rsidP="007901D6">
      <w:pPr>
        <w:pStyle w:val="SampleRun"/>
        <w:rPr>
          <w:lang w:val="es-MX"/>
        </w:rPr>
      </w:pPr>
      <w:r w:rsidRPr="007901D6">
        <w:rPr>
          <w:lang w:val="es-MX"/>
        </w:rPr>
        <w:t>23 Wl ofol afpop yz dpc lrclolmwp, apcz wl npcepkl pd lmdfcol.</w:t>
      </w:r>
    </w:p>
    <w:p w:rsidR="007901D6" w:rsidRPr="007901D6" w:rsidRDefault="007901D6" w:rsidP="007901D6">
      <w:pPr>
        <w:pStyle w:val="SampleRun"/>
        <w:rPr>
          <w:lang w:val="es-MX"/>
        </w:rPr>
      </w:pPr>
      <w:r w:rsidRPr="007901D6">
        <w:rPr>
          <w:lang w:val="es-MX"/>
        </w:rPr>
        <w:t>24 Vk nenk zeono xy cob kqbknklvo, zoby vk mobdojk oc klcebnk.</w:t>
      </w:r>
    </w:p>
    <w:p w:rsidR="007901D6" w:rsidRPr="007901D6" w:rsidRDefault="007901D6" w:rsidP="007901D6">
      <w:pPr>
        <w:pStyle w:val="SampleRun"/>
        <w:rPr>
          <w:lang w:val="es-MX"/>
        </w:rPr>
      </w:pPr>
      <w:r w:rsidRPr="007901D6">
        <w:rPr>
          <w:lang w:val="es-MX"/>
        </w:rPr>
        <w:t>25 Uj mdmj ydnmn wx bna jpajmjkun, ynax uj lnacnij nb jkbdamj.</w:t>
      </w:r>
    </w:p>
    <w:p w:rsidR="00BF7786" w:rsidRPr="00F27930" w:rsidRDefault="007901D6" w:rsidP="007901D6">
      <w:pPr>
        <w:pStyle w:val="SampleRun"/>
        <w:rPr>
          <w:lang w:val="es-MX"/>
        </w:rPr>
      </w:pPr>
      <w:r w:rsidRPr="00F27930">
        <w:rPr>
          <w:lang w:val="es-MX"/>
        </w:rPr>
        <w:t>26 Ti lcli xcmlm vw amz iozilijtm, xmzw ti kmzbmhi ma ijaczli.</w:t>
      </w:r>
    </w:p>
    <w:p w:rsidR="00C06EA4" w:rsidRPr="007901D6" w:rsidRDefault="007901D6" w:rsidP="00BF7786">
      <w:pPr>
        <w:pStyle w:val="Body"/>
        <w:rPr>
          <w:lang w:val="es-MX"/>
        </w:rPr>
      </w:pPr>
      <w:r w:rsidRPr="007901D6">
        <w:rPr>
          <w:lang w:val="es-MX"/>
        </w:rPr>
        <w:t>Luego de examinar cada columna, puedes ver que el 8vo mensaje no es basura, sino texto en español. El criptoanalista puede deducir que la clave original de este mensaje encriptado debe haber sido 8. Este método de fuerza bruta habría sido difícil de emplear en los tiempos del César y del imperio romano, pero hoy en día tenemos computadoras que pueden examinar millone</w:t>
      </w:r>
      <w:r w:rsidR="001D364B">
        <w:rPr>
          <w:lang w:val="es-MX"/>
        </w:rPr>
        <w:t>s</w:t>
      </w:r>
      <w:r w:rsidRPr="007901D6">
        <w:rPr>
          <w:lang w:val="es-MX"/>
        </w:rPr>
        <w:t xml:space="preserve"> de claves rápidamente.</w:t>
      </w:r>
    </w:p>
    <w:p w:rsidR="00BF7786" w:rsidRPr="007901D6" w:rsidRDefault="007901D6" w:rsidP="002A3D5E">
      <w:pPr>
        <w:pStyle w:val="Non-TOCHeading3"/>
        <w:rPr>
          <w:lang w:val="es-MX"/>
        </w:rPr>
      </w:pPr>
      <w:r w:rsidRPr="007901D6">
        <w:rPr>
          <w:lang w:val="es-MX"/>
        </w:rPr>
        <w:t>Resumen</w:t>
      </w:r>
    </w:p>
    <w:p w:rsidR="007901D6" w:rsidRPr="007901D6" w:rsidRDefault="007901D6" w:rsidP="007901D6">
      <w:pPr>
        <w:rPr>
          <w:lang w:val="es-MX"/>
        </w:rPr>
      </w:pPr>
      <w:r w:rsidRPr="007901D6">
        <w:rPr>
          <w:lang w:val="es-MX"/>
        </w:rPr>
        <w:t>Las computadoras son muy efectivas para hacer operaciones matemáticas. Cuando creamos un sistema para traducir fragmentos de información a números (así como hacemos con texto y ordinales o con información espacial y sistemas de coordenadas), los programas de computadora pueden procesar estos números en forma rápida y eficiente.</w:t>
      </w:r>
    </w:p>
    <w:p w:rsidR="007901D6" w:rsidRPr="007901D6" w:rsidRDefault="007901D6" w:rsidP="007901D6">
      <w:pPr>
        <w:rPr>
          <w:lang w:val="es-MX"/>
        </w:rPr>
      </w:pPr>
      <w:r w:rsidRPr="007901D6">
        <w:rPr>
          <w:lang w:val="es-MX"/>
        </w:rPr>
        <w:t>Pero aunque nuestro programa de cifrado César puede encriptar mensajes y mantenerlos secretos para gente que sólo tiene a disposición papel y lápiz, no conseguirá ocultarlos a gente que sepa cómo hacer que una computadora procese información por ellos. (Nuestro modo de fuerza bruta lo comprueba.)</w:t>
      </w:r>
    </w:p>
    <w:p w:rsidR="007901D6" w:rsidRPr="007901D6" w:rsidRDefault="007901D6" w:rsidP="007901D6">
      <w:pPr>
        <w:rPr>
          <w:lang w:val="es-MX"/>
        </w:rPr>
      </w:pPr>
      <w:r w:rsidRPr="007901D6">
        <w:rPr>
          <w:lang w:val="es-MX"/>
        </w:rPr>
        <w:t>Una parte fundamental del proceso de escribir un programa es entender cómo representar la información que queremos manipular utilizando valores que Python puede comprender.</w:t>
      </w:r>
    </w:p>
    <w:p w:rsidR="005945D2" w:rsidRPr="007901D6" w:rsidRDefault="007901D6" w:rsidP="007901D6">
      <w:pPr>
        <w:rPr>
          <w:lang w:val="es-MX"/>
        </w:rPr>
        <w:sectPr w:rsidR="005945D2" w:rsidRPr="007901D6" w:rsidSect="009D6EB8">
          <w:headerReference w:type="default" r:id="rId98"/>
          <w:pgSz w:w="11520" w:h="14400" w:code="32767"/>
          <w:pgMar w:top="1440" w:right="1440" w:bottom="1440" w:left="1440" w:header="720" w:footer="720" w:gutter="0"/>
          <w:cols w:space="720"/>
          <w:docGrid w:linePitch="360"/>
        </w:sectPr>
      </w:pPr>
      <w:r w:rsidRPr="007901D6">
        <w:rPr>
          <w:lang w:val="es-MX"/>
        </w:rPr>
        <w:t>El próximo capítulo presentará Reversi (también conocido como Othello). La IA que maneja este juego es mucho más avanzada que la IA que diseñamos para el Ta Te Ti en el capítulo 9. De hecho, la IA es tan buena que... ¡te vencerá en casi todas las partid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141AB7" w:rsidTr="005945D2">
        <w:tc>
          <w:tcPr>
            <w:tcW w:w="1217" w:type="dxa"/>
            <w:vMerge w:val="restart"/>
          </w:tcPr>
          <w:p w:rsidR="00141AB7" w:rsidRDefault="00141AB7" w:rsidP="00B21852">
            <w:pPr>
              <w:pStyle w:val="ChapterNumber"/>
            </w:pPr>
            <w:r>
              <w:rPr>
                <w:noProof/>
              </w:rPr>
              <w:lastRenderedPageBreak/>
              <w:drawing>
                <wp:inline distT="0" distB="0" distL="0" distR="0" wp14:anchorId="0DDA7E67" wp14:editId="12300093">
                  <wp:extent cx="635954" cy="73155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141AB7" w:rsidRDefault="00141AB7" w:rsidP="00B21852">
            <w:pPr>
              <w:pStyle w:val="ChapterNumber"/>
            </w:pPr>
            <w:r>
              <w:t>C</w:t>
            </w:r>
            <w:r w:rsidR="007901D6" w:rsidRPr="007901D6">
              <w:t>apítulo</w:t>
            </w:r>
            <w:r>
              <w:t xml:space="preserve"> 15</w:t>
            </w:r>
          </w:p>
        </w:tc>
      </w:tr>
      <w:tr w:rsidR="00141AB7" w:rsidTr="005945D2">
        <w:tc>
          <w:tcPr>
            <w:tcW w:w="1217" w:type="dxa"/>
            <w:vMerge/>
          </w:tcPr>
          <w:p w:rsidR="00141AB7" w:rsidRDefault="00141AB7" w:rsidP="00B21852">
            <w:pPr>
              <w:pStyle w:val="Heading1"/>
              <w:outlineLvl w:val="0"/>
            </w:pPr>
          </w:p>
        </w:tc>
        <w:tc>
          <w:tcPr>
            <w:tcW w:w="7639" w:type="dxa"/>
          </w:tcPr>
          <w:p w:rsidR="00141AB7" w:rsidRDefault="00141AB7" w:rsidP="00B21852">
            <w:pPr>
              <w:pStyle w:val="Heading1"/>
              <w:outlineLvl w:val="0"/>
            </w:pPr>
            <w:bookmarkStart w:id="130" w:name="_Toc428114152"/>
            <w:r>
              <w:t>Reversi</w:t>
            </w:r>
            <w:bookmarkEnd w:id="130"/>
          </w:p>
        </w:tc>
      </w:tr>
    </w:tbl>
    <w:p w:rsidR="00141AB7" w:rsidRDefault="00141AB7" w:rsidP="00141AB7">
      <w:pPr>
        <w:pStyle w:val="TopicsCoveredbox"/>
      </w:pPr>
      <w:r>
        <w:t>Topics Covered In This Chapter:</w:t>
      </w:r>
    </w:p>
    <w:p w:rsidR="00141AB7" w:rsidRDefault="007901D6" w:rsidP="007901D6">
      <w:pPr>
        <w:pStyle w:val="TopicsCoveredbox"/>
        <w:numPr>
          <w:ilvl w:val="0"/>
          <w:numId w:val="16"/>
        </w:numPr>
      </w:pPr>
      <w:r w:rsidRPr="007901D6">
        <w:t>La Función</w:t>
      </w:r>
      <w:r w:rsidR="00141AB7">
        <w:t xml:space="preserve"> </w:t>
      </w:r>
      <w:r w:rsidR="00141AB7" w:rsidRPr="00680F93">
        <w:rPr>
          <w:rStyle w:val="Literal"/>
        </w:rPr>
        <w:t>bool()</w:t>
      </w:r>
    </w:p>
    <w:p w:rsidR="00141AB7" w:rsidRDefault="007901D6" w:rsidP="007901D6">
      <w:pPr>
        <w:pStyle w:val="TopicsCoveredbox"/>
        <w:numPr>
          <w:ilvl w:val="0"/>
          <w:numId w:val="16"/>
        </w:numPr>
      </w:pPr>
      <w:r w:rsidRPr="007901D6">
        <w:t>Cómo Jugar a Reversi</w:t>
      </w:r>
    </w:p>
    <w:p w:rsidR="007901D6" w:rsidRPr="007901D6" w:rsidRDefault="007901D6" w:rsidP="007901D6">
      <w:pPr>
        <w:pStyle w:val="Body"/>
        <w:rPr>
          <w:lang w:val="es-MX"/>
        </w:rPr>
      </w:pPr>
      <w:r w:rsidRPr="007901D6">
        <w:rPr>
          <w:lang w:val="es-MX"/>
        </w:rPr>
        <w:t>En este capítulo, crearemos un juego llamado Reversi (también llamado Othello). Reversi es un juego de mesa que se juega sobre una grilla, de modo que tendremos que usar un sistema de coordenadas Cartesiano con coordenadas XY. Es un juego para dos jugadores. En nuestra versión del juego la computadora tendrá una IA más avanzada que la que hemos creado para el Ta Te Ti. De hecho, esta IA es tan buena que probablemente te gane todas las partidas que juegues. (¡Al menos yo pierdo cada vez que juego contra ella!)</w:t>
      </w:r>
    </w:p>
    <w:p w:rsidR="00141AB7" w:rsidRPr="007901D6" w:rsidRDefault="007901D6" w:rsidP="00141AB7">
      <w:pPr>
        <w:pStyle w:val="Body"/>
        <w:rPr>
          <w:lang w:val="es-MX"/>
        </w:rPr>
      </w:pPr>
      <w:r w:rsidRPr="007901D6">
        <w:rPr>
          <w:lang w:val="es-MX"/>
        </w:rPr>
        <w:t>Reversi tiene un tablero de 8 x 8 y baldosas que son negras de un lado y blancas del otro (nuestro juego las reemplazará por O's y X's). El tablero inicial se ve como la Figura 15-1. El jugador negro y el jugador blanco toman turnos para colocar una nueva baldosa de su color. Cualquier baldosa del oponente que se encuentre entre la nueva baldosa y las otras baldosas de ese color es convertida. El objetivo del juego es tener tantas baldosas de tu color como sea posible. Por ejemplo, la Figura 15-2 es como se vería si el jugador blanco colocara una nueva baldosa blanca en el espacio 5, 6.</w:t>
      </w:r>
    </w:p>
    <w:tbl>
      <w:tblPr>
        <w:tblW w:w="0" w:type="auto"/>
        <w:jc w:val="center"/>
        <w:tblLook w:val="04A0" w:firstRow="1" w:lastRow="0" w:firstColumn="1" w:lastColumn="0" w:noHBand="0" w:noVBand="1"/>
      </w:tblPr>
      <w:tblGrid>
        <w:gridCol w:w="4428"/>
        <w:gridCol w:w="4428"/>
      </w:tblGrid>
      <w:tr w:rsidR="00141AB7" w:rsidTr="007901D6">
        <w:trPr>
          <w:jc w:val="center"/>
        </w:trPr>
        <w:tc>
          <w:tcPr>
            <w:tcW w:w="4428" w:type="dxa"/>
          </w:tcPr>
          <w:p w:rsidR="00141AB7" w:rsidRDefault="00141AB7" w:rsidP="001D364B">
            <w:pPr>
              <w:jc w:val="center"/>
            </w:pPr>
            <w:r>
              <w:rPr>
                <w:noProof/>
              </w:rPr>
              <w:drawing>
                <wp:inline distT="0" distB="0" distL="0" distR="0" wp14:anchorId="7812E2A6" wp14:editId="078DEE39">
                  <wp:extent cx="2133600" cy="2117188"/>
                  <wp:effectExtent l="0" t="0" r="0" b="0"/>
                  <wp:docPr id="45" name="Picture 45" descr="C:\book1svn\4thed\images\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book1svn\4thed\images\15-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133600" cy="2117188"/>
                          </a:xfrm>
                          <a:prstGeom prst="rect">
                            <a:avLst/>
                          </a:prstGeom>
                          <a:noFill/>
                          <a:ln>
                            <a:noFill/>
                          </a:ln>
                        </pic:spPr>
                      </pic:pic>
                    </a:graphicData>
                  </a:graphic>
                </wp:inline>
              </w:drawing>
            </w:r>
          </w:p>
        </w:tc>
        <w:tc>
          <w:tcPr>
            <w:tcW w:w="4428" w:type="dxa"/>
          </w:tcPr>
          <w:p w:rsidR="00141AB7" w:rsidRDefault="00141AB7" w:rsidP="001D364B">
            <w:pPr>
              <w:jc w:val="center"/>
            </w:pPr>
            <w:r>
              <w:rPr>
                <w:noProof/>
              </w:rPr>
              <w:drawing>
                <wp:inline distT="0" distB="0" distL="0" distR="0" wp14:anchorId="6AF8B42E" wp14:editId="622540BF">
                  <wp:extent cx="2156460" cy="2139873"/>
                  <wp:effectExtent l="0" t="0" r="0" b="0"/>
                  <wp:docPr id="46" name="Picture 46" descr="C:\book1svn\4thed\images\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book1svn\4thed\images\15-2.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58534" cy="2141931"/>
                          </a:xfrm>
                          <a:prstGeom prst="rect">
                            <a:avLst/>
                          </a:prstGeom>
                          <a:noFill/>
                          <a:ln>
                            <a:noFill/>
                          </a:ln>
                        </pic:spPr>
                      </pic:pic>
                    </a:graphicData>
                  </a:graphic>
                </wp:inline>
              </w:drawing>
            </w:r>
          </w:p>
        </w:tc>
      </w:tr>
      <w:tr w:rsidR="00141AB7" w:rsidRPr="00747D35" w:rsidTr="007901D6">
        <w:trPr>
          <w:jc w:val="center"/>
        </w:trPr>
        <w:tc>
          <w:tcPr>
            <w:tcW w:w="4428" w:type="dxa"/>
          </w:tcPr>
          <w:p w:rsidR="00141AB7" w:rsidRPr="007901D6" w:rsidRDefault="007901D6" w:rsidP="00B21852">
            <w:pPr>
              <w:pStyle w:val="Caption"/>
              <w:rPr>
                <w:lang w:val="es-MX"/>
              </w:rPr>
            </w:pPr>
            <w:r w:rsidRPr="007901D6">
              <w:rPr>
                <w:lang w:val="es-MX"/>
              </w:rPr>
              <w:t>Figura 15-1: El tablero inicial en Reversi tiene dos baldosas blancas y dos negras.</w:t>
            </w:r>
          </w:p>
        </w:tc>
        <w:tc>
          <w:tcPr>
            <w:tcW w:w="4428" w:type="dxa"/>
          </w:tcPr>
          <w:p w:rsidR="00141AB7" w:rsidRPr="007901D6" w:rsidRDefault="007901D6" w:rsidP="00B21852">
            <w:pPr>
              <w:pStyle w:val="Caption"/>
              <w:rPr>
                <w:lang w:val="es-MX"/>
              </w:rPr>
            </w:pPr>
            <w:r w:rsidRPr="007901D6">
              <w:rPr>
                <w:lang w:val="es-MX"/>
              </w:rPr>
              <w:t>Figura 15-2: El jugador blanco coloca una nueva baldosa.</w:t>
            </w:r>
          </w:p>
        </w:tc>
      </w:tr>
    </w:tbl>
    <w:p w:rsidR="00141AB7" w:rsidRDefault="007901D6" w:rsidP="007901D6">
      <w:pPr>
        <w:pStyle w:val="Body"/>
      </w:pPr>
      <w:r w:rsidRPr="007901D6">
        <w:rPr>
          <w:lang w:val="es-MX"/>
        </w:rPr>
        <w:lastRenderedPageBreak/>
        <w:t xml:space="preserve">Las baldosas en todas las direcciones son convertidas en tanto se encuentren entre la nueva baldosa del jugador y sus baldosas existentes. En la Figura 15-5, el jugador blanco coloca una baldosa en 3, 6 y convierte baldosas en ambas direcciones (indicadas por las líneas). </w:t>
      </w:r>
      <w:r w:rsidRPr="007901D6">
        <w:t>El resultado se muestra en la Figura 15-6.</w:t>
      </w:r>
    </w:p>
    <w:tbl>
      <w:tblPr>
        <w:tblW w:w="0" w:type="auto"/>
        <w:tblLook w:val="04A0" w:firstRow="1" w:lastRow="0" w:firstColumn="1" w:lastColumn="0" w:noHBand="0" w:noVBand="1"/>
      </w:tblPr>
      <w:tblGrid>
        <w:gridCol w:w="4428"/>
        <w:gridCol w:w="4428"/>
      </w:tblGrid>
      <w:tr w:rsidR="00141AB7" w:rsidTr="007901D6">
        <w:tc>
          <w:tcPr>
            <w:tcW w:w="4428" w:type="dxa"/>
          </w:tcPr>
          <w:p w:rsidR="00141AB7" w:rsidRDefault="00141AB7" w:rsidP="00B21852">
            <w:pPr>
              <w:jc w:val="center"/>
            </w:pPr>
            <w:r>
              <w:rPr>
                <w:noProof/>
              </w:rPr>
              <w:drawing>
                <wp:inline distT="0" distB="0" distL="0" distR="0" wp14:anchorId="6942F632" wp14:editId="48EBD95E">
                  <wp:extent cx="2280684" cy="2263140"/>
                  <wp:effectExtent l="0" t="0" r="5715" b="3810"/>
                  <wp:docPr id="47" name="Picture 47" descr="C:\book1svn\4thed\images\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book1svn\4thed\images\15-3.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283536" cy="2265970"/>
                          </a:xfrm>
                          <a:prstGeom prst="rect">
                            <a:avLst/>
                          </a:prstGeom>
                          <a:noFill/>
                          <a:ln>
                            <a:noFill/>
                          </a:ln>
                        </pic:spPr>
                      </pic:pic>
                    </a:graphicData>
                  </a:graphic>
                </wp:inline>
              </w:drawing>
            </w:r>
          </w:p>
        </w:tc>
        <w:tc>
          <w:tcPr>
            <w:tcW w:w="4428" w:type="dxa"/>
          </w:tcPr>
          <w:p w:rsidR="00141AB7" w:rsidRDefault="00141AB7" w:rsidP="00B21852">
            <w:pPr>
              <w:jc w:val="center"/>
            </w:pPr>
            <w:r>
              <w:rPr>
                <w:noProof/>
              </w:rPr>
              <w:drawing>
                <wp:inline distT="0" distB="0" distL="0" distR="0" wp14:anchorId="1AFED8FF" wp14:editId="3DD76D0D">
                  <wp:extent cx="2280684" cy="2263140"/>
                  <wp:effectExtent l="0" t="0" r="5715" b="3810"/>
                  <wp:docPr id="48" name="Picture 48" descr="C:\book1svn\4thed\images\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book1svn\4thed\images\15-4.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286148" cy="2268562"/>
                          </a:xfrm>
                          <a:prstGeom prst="rect">
                            <a:avLst/>
                          </a:prstGeom>
                          <a:noFill/>
                          <a:ln>
                            <a:noFill/>
                          </a:ln>
                        </pic:spPr>
                      </pic:pic>
                    </a:graphicData>
                  </a:graphic>
                </wp:inline>
              </w:drawing>
            </w:r>
          </w:p>
        </w:tc>
      </w:tr>
      <w:tr w:rsidR="00141AB7" w:rsidRPr="00747D35" w:rsidTr="007901D6">
        <w:tc>
          <w:tcPr>
            <w:tcW w:w="4428" w:type="dxa"/>
          </w:tcPr>
          <w:p w:rsidR="00141AB7" w:rsidRPr="007901D6" w:rsidRDefault="007901D6" w:rsidP="00B21852">
            <w:pPr>
              <w:pStyle w:val="Caption"/>
              <w:rPr>
                <w:lang w:val="es-MX"/>
              </w:rPr>
            </w:pPr>
            <w:r w:rsidRPr="007901D6">
              <w:rPr>
                <w:lang w:val="es-MX"/>
              </w:rPr>
              <w:t>Figura 15-3: La movida del jugador blanco convierte una de las baldosas negras.</w:t>
            </w:r>
          </w:p>
        </w:tc>
        <w:tc>
          <w:tcPr>
            <w:tcW w:w="4428" w:type="dxa"/>
          </w:tcPr>
          <w:p w:rsidR="00141AB7" w:rsidRPr="007901D6" w:rsidRDefault="007901D6" w:rsidP="00B21852">
            <w:pPr>
              <w:pStyle w:val="Caption"/>
              <w:rPr>
                <w:lang w:val="es-MX"/>
              </w:rPr>
            </w:pPr>
            <w:r w:rsidRPr="007901D6">
              <w:rPr>
                <w:lang w:val="es-MX"/>
              </w:rPr>
              <w:t>Figura 15-4: El jugador negro coloca una nueva baldosa, la cual convierte una de las baldosas blancas.</w:t>
            </w:r>
          </w:p>
        </w:tc>
      </w:tr>
    </w:tbl>
    <w:p w:rsidR="00141AB7" w:rsidRDefault="007901D6" w:rsidP="00141AB7">
      <w:pPr>
        <w:pStyle w:val="Body"/>
      </w:pPr>
      <w:r w:rsidRPr="007901D6">
        <w:rPr>
          <w:lang w:val="es-MX"/>
        </w:rPr>
        <w:t xml:space="preserve">Las baldosas en todas las direcciones son convertidas en tanto se encuentren entre la nueva baldosa del jugador y sus baldosas existentes. En la Figura 15-5, el jugador blanco coloca una baldosa en 3, 6 y convierte baldosas en ambas direcciones (indicadas por las líneas). </w:t>
      </w:r>
      <w:r w:rsidRPr="007901D6">
        <w:t>El resultado se muestra en la Figura 15-6.</w:t>
      </w:r>
    </w:p>
    <w:tbl>
      <w:tblPr>
        <w:tblW w:w="0" w:type="auto"/>
        <w:tblLook w:val="04A0" w:firstRow="1" w:lastRow="0" w:firstColumn="1" w:lastColumn="0" w:noHBand="0" w:noVBand="1"/>
      </w:tblPr>
      <w:tblGrid>
        <w:gridCol w:w="4428"/>
        <w:gridCol w:w="4428"/>
      </w:tblGrid>
      <w:tr w:rsidR="00141AB7" w:rsidTr="007901D6">
        <w:tc>
          <w:tcPr>
            <w:tcW w:w="4428" w:type="dxa"/>
          </w:tcPr>
          <w:p w:rsidR="00141AB7" w:rsidRDefault="00141AB7" w:rsidP="00B21852">
            <w:pPr>
              <w:jc w:val="center"/>
            </w:pPr>
            <w:r>
              <w:rPr>
                <w:noProof/>
              </w:rPr>
              <w:drawing>
                <wp:inline distT="0" distB="0" distL="0" distR="0" wp14:anchorId="6E67A2E6" wp14:editId="18E142D9">
                  <wp:extent cx="2326758" cy="2308860"/>
                  <wp:effectExtent l="0" t="0" r="0" b="0"/>
                  <wp:docPr id="49" name="Picture 49" descr="C:\book1svn\4thed\images\1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book1svn\4thed\images\15-5.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3200" cy="2315252"/>
                          </a:xfrm>
                          <a:prstGeom prst="rect">
                            <a:avLst/>
                          </a:prstGeom>
                          <a:noFill/>
                          <a:ln>
                            <a:noFill/>
                          </a:ln>
                        </pic:spPr>
                      </pic:pic>
                    </a:graphicData>
                  </a:graphic>
                </wp:inline>
              </w:drawing>
            </w:r>
          </w:p>
        </w:tc>
        <w:tc>
          <w:tcPr>
            <w:tcW w:w="4428" w:type="dxa"/>
          </w:tcPr>
          <w:p w:rsidR="00141AB7" w:rsidRDefault="00141AB7" w:rsidP="00B21852">
            <w:pPr>
              <w:jc w:val="center"/>
            </w:pPr>
            <w:r>
              <w:rPr>
                <w:noProof/>
              </w:rPr>
              <w:drawing>
                <wp:inline distT="0" distB="0" distL="0" distR="0" wp14:anchorId="14CE4AE3" wp14:editId="491BA7F4">
                  <wp:extent cx="2326757" cy="2308860"/>
                  <wp:effectExtent l="0" t="0" r="0" b="0"/>
                  <wp:docPr id="50" name="Picture 50" descr="C:\book1svn\4thed\images\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book1svn\4thed\images\15-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3198" cy="2315252"/>
                          </a:xfrm>
                          <a:prstGeom prst="rect">
                            <a:avLst/>
                          </a:prstGeom>
                          <a:noFill/>
                          <a:ln>
                            <a:noFill/>
                          </a:ln>
                        </pic:spPr>
                      </pic:pic>
                    </a:graphicData>
                  </a:graphic>
                </wp:inline>
              </w:drawing>
            </w:r>
          </w:p>
        </w:tc>
      </w:tr>
      <w:tr w:rsidR="00141AB7" w:rsidRPr="00747D35" w:rsidTr="007901D6">
        <w:tc>
          <w:tcPr>
            <w:tcW w:w="4428" w:type="dxa"/>
          </w:tcPr>
          <w:p w:rsidR="00141AB7" w:rsidRPr="007901D6" w:rsidRDefault="007901D6" w:rsidP="00B21852">
            <w:pPr>
              <w:pStyle w:val="Caption"/>
              <w:rPr>
                <w:lang w:val="es-MX"/>
              </w:rPr>
            </w:pPr>
            <w:r w:rsidRPr="007901D6">
              <w:rPr>
                <w:lang w:val="es-MX"/>
              </w:rPr>
              <w:lastRenderedPageBreak/>
              <w:t>Figura 15-5: La segunda movida del jugador blanco en 3, 6 convertirá dos baldosas negras.</w:t>
            </w:r>
          </w:p>
        </w:tc>
        <w:tc>
          <w:tcPr>
            <w:tcW w:w="4428" w:type="dxa"/>
          </w:tcPr>
          <w:p w:rsidR="00141AB7" w:rsidRPr="007901D6" w:rsidRDefault="007901D6" w:rsidP="00B21852">
            <w:pPr>
              <w:pStyle w:val="Caption"/>
              <w:rPr>
                <w:lang w:val="es-MX"/>
              </w:rPr>
            </w:pPr>
            <w:r w:rsidRPr="007901D6">
              <w:rPr>
                <w:lang w:val="es-MX"/>
              </w:rPr>
              <w:t>Figura 15-6: El tablero luego de la segunda movida del jugador blanco.</w:t>
            </w:r>
          </w:p>
        </w:tc>
      </w:tr>
    </w:tbl>
    <w:p w:rsidR="007901D6" w:rsidRPr="007901D6" w:rsidRDefault="007901D6" w:rsidP="007901D6">
      <w:pPr>
        <w:pStyle w:val="Body"/>
        <w:rPr>
          <w:lang w:val="es-MX"/>
        </w:rPr>
      </w:pPr>
      <w:r w:rsidRPr="007901D6">
        <w:rPr>
          <w:lang w:val="es-MX"/>
        </w:rPr>
        <w:t>Cada jugador puede rápidamente convertir muchas baldosas en el tablero en uno o dos movimientos. Los jugadores deben hacer siempre jugadas que capturen al menos una baldosa. El juego termina cuando ningún jugador puede seguir moviendo, o el tablero está completamente lleno. Gana el jugador con más baldosas de su color.</w:t>
      </w:r>
    </w:p>
    <w:p w:rsidR="00141AB7" w:rsidRPr="007901D6" w:rsidRDefault="007901D6" w:rsidP="007901D6">
      <w:pPr>
        <w:pStyle w:val="Body"/>
        <w:rPr>
          <w:lang w:val="es-MX"/>
        </w:rPr>
      </w:pPr>
      <w:r w:rsidRPr="007901D6">
        <w:rPr>
          <w:lang w:val="es-MX"/>
        </w:rPr>
        <w:t>La IA que crearemos para este juego simplemente intentará jugar en las esquinas. Si no es posible jugar en una esquina, la computadora seleccionará la jugada que convierta más baldosas.</w:t>
      </w:r>
    </w:p>
    <w:p w:rsidR="00141AB7" w:rsidRPr="007901D6" w:rsidRDefault="007901D6" w:rsidP="00141AB7">
      <w:pPr>
        <w:pStyle w:val="Heading2"/>
        <w:rPr>
          <w:lang w:val="es-MX"/>
        </w:rPr>
      </w:pPr>
      <w:bookmarkStart w:id="131" w:name="_Toc428114153"/>
      <w:r w:rsidRPr="007901D6">
        <w:rPr>
          <w:lang w:val="es-MX"/>
        </w:rPr>
        <w:t>Prueba de Ejecución de Reversi</w:t>
      </w:r>
      <w:bookmarkEnd w:id="131"/>
    </w:p>
    <w:p w:rsidR="007901D6" w:rsidRPr="007901D6" w:rsidRDefault="007901D6" w:rsidP="007901D6">
      <w:pPr>
        <w:pStyle w:val="SampleRun"/>
        <w:rPr>
          <w:lang w:val="es-MX"/>
        </w:rPr>
      </w:pPr>
      <w:r w:rsidRPr="007901D6">
        <w:rPr>
          <w:lang w:val="es-MX"/>
        </w:rPr>
        <w:t>¡Bienvenido a Reversi!</w:t>
      </w:r>
    </w:p>
    <w:p w:rsidR="00141AB7" w:rsidRPr="007901D6" w:rsidRDefault="007901D6" w:rsidP="007901D6">
      <w:pPr>
        <w:pStyle w:val="SampleRun"/>
        <w:rPr>
          <w:lang w:val="es-MX"/>
        </w:rPr>
      </w:pPr>
      <w:r w:rsidRPr="007901D6">
        <w:rPr>
          <w:lang w:val="es-MX"/>
        </w:rPr>
        <w:t>¿Deseas ser X ó O?</w:t>
      </w:r>
    </w:p>
    <w:p w:rsidR="00141AB7" w:rsidRPr="00F27930" w:rsidRDefault="00141AB7" w:rsidP="00141AB7">
      <w:pPr>
        <w:pStyle w:val="SampleRun"/>
        <w:rPr>
          <w:rStyle w:val="SampleRunResponse"/>
          <w:lang w:val="es-MX"/>
        </w:rPr>
      </w:pPr>
      <w:r w:rsidRPr="00F27930">
        <w:rPr>
          <w:rStyle w:val="SampleRunResponse"/>
          <w:lang w:val="es-MX"/>
        </w:rPr>
        <w:t>x</w:t>
      </w:r>
    </w:p>
    <w:p w:rsidR="00141AB7" w:rsidRPr="00F27930" w:rsidRDefault="007901D6" w:rsidP="00141AB7">
      <w:pPr>
        <w:pStyle w:val="SampleRun"/>
        <w:rPr>
          <w:lang w:val="es-MX"/>
        </w:rPr>
      </w:pPr>
      <w:r w:rsidRPr="00F27930">
        <w:rPr>
          <w:lang w:val="es-MX"/>
        </w:rPr>
        <w:t>El jugador comenzará.</w:t>
      </w:r>
    </w:p>
    <w:p w:rsidR="00141AB7" w:rsidRPr="00F27930" w:rsidRDefault="00141AB7" w:rsidP="00141AB7">
      <w:pPr>
        <w:pStyle w:val="SampleRun"/>
        <w:rPr>
          <w:lang w:val="es-MX"/>
        </w:rPr>
      </w:pPr>
      <w:r w:rsidRPr="00F27930">
        <w:rPr>
          <w:lang w:val="es-MX"/>
        </w:rPr>
        <w:t xml:space="preserve">    1   2   3   4   5   6   7   8</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1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2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3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4 |   |   |   | X | O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5 |   |   |   | O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6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7 |   |   |   |   |   |   |   |   |</w:t>
      </w:r>
    </w:p>
    <w:p w:rsidR="00141AB7" w:rsidRPr="00F27930" w:rsidRDefault="00141AB7" w:rsidP="00141AB7">
      <w:pPr>
        <w:pStyle w:val="SampleRun"/>
        <w:rPr>
          <w:lang w:val="es-MX"/>
        </w:rPr>
      </w:pPr>
      <w:r w:rsidRPr="00F27930">
        <w:rPr>
          <w:lang w:val="es-MX"/>
        </w:rPr>
        <w:lastRenderedPageBreak/>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8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7901D6" w:rsidRPr="007901D6" w:rsidRDefault="007901D6" w:rsidP="007901D6">
      <w:pPr>
        <w:pStyle w:val="SampleRun"/>
        <w:rPr>
          <w:lang w:val="es-MX"/>
        </w:rPr>
      </w:pPr>
      <w:r w:rsidRPr="007901D6">
        <w:rPr>
          <w:lang w:val="es-MX"/>
        </w:rPr>
        <w:t>Tienes 2 puntos. La computadora tiene 2 puntos.</w:t>
      </w:r>
    </w:p>
    <w:p w:rsidR="00141AB7" w:rsidRPr="007901D6" w:rsidRDefault="007901D6" w:rsidP="007901D6">
      <w:pPr>
        <w:pStyle w:val="SampleRun"/>
        <w:rPr>
          <w:lang w:val="es-MX"/>
        </w:rPr>
      </w:pPr>
      <w:r w:rsidRPr="007901D6">
        <w:rPr>
          <w:lang w:val="es-MX"/>
        </w:rPr>
        <w:t>Ingresa tu jugada, salir para terminar el juego, o pistas para activar/desactivar las pistas.</w:t>
      </w:r>
    </w:p>
    <w:p w:rsidR="00141AB7" w:rsidRPr="00F27930" w:rsidRDefault="00141AB7" w:rsidP="00141AB7">
      <w:pPr>
        <w:pStyle w:val="SampleRun"/>
        <w:rPr>
          <w:rStyle w:val="SampleRunResponse"/>
          <w:lang w:val="es-MX"/>
        </w:rPr>
      </w:pPr>
      <w:r w:rsidRPr="00F27930">
        <w:rPr>
          <w:rStyle w:val="SampleRunResponse"/>
          <w:lang w:val="es-MX"/>
        </w:rPr>
        <w:t>53</w:t>
      </w:r>
    </w:p>
    <w:p w:rsidR="00141AB7" w:rsidRPr="00F27930" w:rsidRDefault="00141AB7" w:rsidP="00141AB7">
      <w:pPr>
        <w:pStyle w:val="SampleRun"/>
        <w:rPr>
          <w:lang w:val="es-MX"/>
        </w:rPr>
      </w:pPr>
      <w:r w:rsidRPr="00F27930">
        <w:rPr>
          <w:lang w:val="es-MX"/>
        </w:rPr>
        <w:t xml:space="preserve">    1   2   3   4   5   6   7   8</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1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2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3 |   |   |   |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4 |   |   |   | X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5 |   |   |   | O | X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6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7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8 |   |   |   |   |   |   |   |   |</w:t>
      </w:r>
    </w:p>
    <w:p w:rsidR="00141AB7" w:rsidRPr="00F27930" w:rsidRDefault="00141AB7" w:rsidP="00141AB7">
      <w:pPr>
        <w:pStyle w:val="SampleRun"/>
        <w:rPr>
          <w:lang w:val="es-MX"/>
        </w:rPr>
      </w:pPr>
      <w:r w:rsidRPr="00F27930">
        <w:rPr>
          <w:lang w:val="es-MX"/>
        </w:rPr>
        <w:t xml:space="preserve">  |   |   |   |   |   |   |   |   |</w:t>
      </w:r>
    </w:p>
    <w:p w:rsidR="00141AB7" w:rsidRPr="00F27930" w:rsidRDefault="00141AB7" w:rsidP="00141AB7">
      <w:pPr>
        <w:pStyle w:val="SampleRun"/>
        <w:rPr>
          <w:lang w:val="es-MX"/>
        </w:rPr>
      </w:pPr>
      <w:r w:rsidRPr="00F27930">
        <w:rPr>
          <w:lang w:val="es-MX"/>
        </w:rPr>
        <w:t xml:space="preserve">  +---+---+---+---+---+---+---+---+</w:t>
      </w:r>
    </w:p>
    <w:p w:rsidR="007901D6" w:rsidRPr="007901D6" w:rsidRDefault="007901D6" w:rsidP="007901D6">
      <w:pPr>
        <w:pStyle w:val="SampleRun"/>
        <w:rPr>
          <w:lang w:val="es-MX"/>
        </w:rPr>
      </w:pPr>
      <w:r w:rsidRPr="007901D6">
        <w:rPr>
          <w:lang w:val="es-MX"/>
        </w:rPr>
        <w:t>Tienes 4 puntos. La computadora tiene 1 puntos.</w:t>
      </w:r>
    </w:p>
    <w:p w:rsidR="007901D6" w:rsidRPr="007901D6" w:rsidRDefault="007901D6" w:rsidP="007901D6">
      <w:pPr>
        <w:pStyle w:val="SampleRun"/>
        <w:rPr>
          <w:lang w:val="es-MX"/>
        </w:rPr>
      </w:pPr>
      <w:r w:rsidRPr="007901D6">
        <w:rPr>
          <w:lang w:val="es-MX"/>
        </w:rPr>
        <w:t>Presiona enter para ver la jugada de la computadora.</w:t>
      </w:r>
    </w:p>
    <w:p w:rsidR="007901D6" w:rsidRPr="007901D6" w:rsidRDefault="007901D6" w:rsidP="007901D6">
      <w:pPr>
        <w:pStyle w:val="SampleRun"/>
        <w:rPr>
          <w:lang w:val="es-MX"/>
        </w:rPr>
      </w:pPr>
    </w:p>
    <w:p w:rsidR="00141AB7" w:rsidRPr="00945696" w:rsidRDefault="007901D6" w:rsidP="007901D6">
      <w:pPr>
        <w:pStyle w:val="SampleRun"/>
        <w:rPr>
          <w:rStyle w:val="Emphasis"/>
          <w:lang w:val="es-MX"/>
        </w:rPr>
      </w:pPr>
      <w:r w:rsidRPr="000A6D99">
        <w:rPr>
          <w:rStyle w:val="Emphasis"/>
          <w:lang w:val="es-MX"/>
        </w:rPr>
        <w:lastRenderedPageBreak/>
        <w:t>...omitido por brevedad...</w:t>
      </w:r>
    </w:p>
    <w:p w:rsidR="00141AB7" w:rsidRPr="00C97A50" w:rsidRDefault="00141AB7" w:rsidP="00141AB7">
      <w:pPr>
        <w:pStyle w:val="SampleRun"/>
        <w:rPr>
          <w:lang w:val="es-MX"/>
        </w:rPr>
      </w:pPr>
    </w:p>
    <w:p w:rsidR="00141AB7" w:rsidRPr="00C97A50" w:rsidRDefault="00141AB7" w:rsidP="00141AB7">
      <w:pPr>
        <w:pStyle w:val="SampleRun"/>
        <w:rPr>
          <w:lang w:val="es-MX"/>
        </w:rPr>
      </w:pPr>
      <w:r w:rsidRPr="00C97A50">
        <w:rPr>
          <w:lang w:val="es-MX"/>
        </w:rPr>
        <w:t xml:space="preserve">    1   2   3   4   5   6   7   8</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1 | O | O | O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2 | O | O | O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3 | O | O | O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4 | O | O | X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5 | O | O | O | X | O | X | O | X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6 | O | X | O | X | X | O | O |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7 | O | X | X | O | O | O | O | O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8 | O | X | X | O |   |   | X |   |</w:t>
      </w:r>
    </w:p>
    <w:p w:rsidR="00141AB7" w:rsidRPr="00C97A50" w:rsidRDefault="00141AB7" w:rsidP="00141AB7">
      <w:pPr>
        <w:pStyle w:val="SampleRun"/>
        <w:rPr>
          <w:lang w:val="es-MX"/>
        </w:rPr>
      </w:pPr>
      <w:r w:rsidRPr="00C97A50">
        <w:rPr>
          <w:lang w:val="es-MX"/>
        </w:rPr>
        <w:t xml:space="preserve">  |   |   |   |   |   |   |   |   |</w:t>
      </w:r>
    </w:p>
    <w:p w:rsidR="00141AB7" w:rsidRPr="00C97A50" w:rsidRDefault="00141AB7" w:rsidP="00141AB7">
      <w:pPr>
        <w:pStyle w:val="SampleRun"/>
        <w:rPr>
          <w:lang w:val="es-MX"/>
        </w:rPr>
      </w:pPr>
      <w:r w:rsidRPr="00C97A50">
        <w:rPr>
          <w:lang w:val="es-MX"/>
        </w:rPr>
        <w:t xml:space="preserve">  +---+---+---+---+---+---+---+---+</w:t>
      </w:r>
    </w:p>
    <w:p w:rsidR="007901D6" w:rsidRPr="007901D6" w:rsidRDefault="007901D6" w:rsidP="007901D6">
      <w:pPr>
        <w:pStyle w:val="SampleRun"/>
        <w:rPr>
          <w:lang w:val="es-MX"/>
        </w:rPr>
      </w:pPr>
      <w:r w:rsidRPr="007901D6">
        <w:rPr>
          <w:lang w:val="es-MX"/>
        </w:rPr>
        <w:t>Tienes 12 puntos. La computadora tiene 48 puntos.</w:t>
      </w:r>
    </w:p>
    <w:p w:rsidR="00141AB7" w:rsidRPr="007901D6" w:rsidRDefault="007901D6" w:rsidP="007901D6">
      <w:pPr>
        <w:pStyle w:val="SampleRun"/>
        <w:rPr>
          <w:lang w:val="es-MX"/>
        </w:rPr>
      </w:pPr>
      <w:r w:rsidRPr="007901D6">
        <w:rPr>
          <w:lang w:val="es-MX"/>
        </w:rPr>
        <w:t>Ingresa tu jugada, salir para terminar el juego, o pistas para activar/desactivar las pistas.</w:t>
      </w:r>
    </w:p>
    <w:p w:rsidR="00141AB7" w:rsidRPr="00F27930" w:rsidRDefault="00141AB7" w:rsidP="00141AB7">
      <w:pPr>
        <w:pStyle w:val="SampleRun"/>
        <w:rPr>
          <w:rStyle w:val="SampleRunResponse"/>
          <w:lang w:val="es-MX"/>
        </w:rPr>
      </w:pPr>
      <w:r w:rsidRPr="00F27930">
        <w:rPr>
          <w:rStyle w:val="SampleRunResponse"/>
          <w:lang w:val="es-MX"/>
        </w:rPr>
        <w:t>86</w:t>
      </w:r>
    </w:p>
    <w:p w:rsidR="007901D6" w:rsidRPr="007901D6" w:rsidRDefault="007901D6" w:rsidP="007901D6">
      <w:pPr>
        <w:pStyle w:val="SampleRun"/>
        <w:rPr>
          <w:lang w:val="es-MX"/>
        </w:rPr>
      </w:pPr>
      <w:r w:rsidRPr="007901D6">
        <w:rPr>
          <w:lang w:val="es-MX"/>
        </w:rPr>
        <w:t>X ha obtenido 15 puntos. O ha obtenido 46 puntos.</w:t>
      </w:r>
    </w:p>
    <w:p w:rsidR="007901D6" w:rsidRPr="007901D6" w:rsidRDefault="007901D6" w:rsidP="007901D6">
      <w:pPr>
        <w:pStyle w:val="SampleRun"/>
        <w:rPr>
          <w:lang w:val="es-MX"/>
        </w:rPr>
      </w:pPr>
      <w:r w:rsidRPr="007901D6">
        <w:rPr>
          <w:lang w:val="es-MX"/>
        </w:rPr>
        <w:t>Has perdido. La computadora te ha vencido por 31 puntos.</w:t>
      </w:r>
    </w:p>
    <w:p w:rsidR="00141AB7" w:rsidRPr="007901D6" w:rsidRDefault="007901D6" w:rsidP="007901D6">
      <w:pPr>
        <w:pStyle w:val="SampleRun"/>
        <w:rPr>
          <w:lang w:val="es-MX"/>
        </w:rPr>
      </w:pPr>
      <w:r w:rsidRPr="007901D6">
        <w:rPr>
          <w:lang w:val="es-MX"/>
        </w:rPr>
        <w:t>¿Quieres jugar de nuevo? (sí o no)</w:t>
      </w:r>
    </w:p>
    <w:p w:rsidR="00141AB7" w:rsidRPr="00F27930" w:rsidRDefault="00141AB7" w:rsidP="00141AB7">
      <w:pPr>
        <w:pStyle w:val="SampleRun"/>
        <w:rPr>
          <w:rStyle w:val="SampleRunResponse"/>
          <w:lang w:val="es-MX"/>
        </w:rPr>
      </w:pPr>
      <w:r w:rsidRPr="00F27930">
        <w:rPr>
          <w:rStyle w:val="SampleRunResponse"/>
          <w:lang w:val="es-MX"/>
        </w:rPr>
        <w:t>no</w:t>
      </w:r>
    </w:p>
    <w:p w:rsidR="00141AB7" w:rsidRPr="007901D6" w:rsidRDefault="007901D6" w:rsidP="00141AB7">
      <w:pPr>
        <w:rPr>
          <w:lang w:val="es-MX"/>
        </w:rPr>
      </w:pPr>
      <w:r w:rsidRPr="007901D6">
        <w:rPr>
          <w:lang w:val="es-MX"/>
        </w:rPr>
        <w:lastRenderedPageBreak/>
        <w:t xml:space="preserve">Como puedes ver, la IA hizo un buen trabajo y me venció 46 a 15. Para ayudar al jugador, programaremos el juego de modo que ofrezca pistas. Si el jugador escribe </w:t>
      </w:r>
      <w:r w:rsidRPr="007901D6">
        <w:rPr>
          <w:rStyle w:val="Literal"/>
          <w:lang w:val="es-MX"/>
        </w:rPr>
        <w:t>'pistas'</w:t>
      </w:r>
      <w:r w:rsidRPr="007901D6">
        <w:rPr>
          <w:lang w:val="es-MX"/>
        </w:rPr>
        <w:t xml:space="preserve"> como su jugada, se activarán o desactivarán las pistas. Cuando el modo pistas está activado, se verán marcas </w:t>
      </w:r>
      <w:r w:rsidRPr="007901D6">
        <w:rPr>
          <w:rStyle w:val="Literal"/>
          <w:lang w:val="es-MX"/>
        </w:rPr>
        <w:t>'.'</w:t>
      </w:r>
      <w:r w:rsidRPr="007901D6">
        <w:rPr>
          <w:lang w:val="es-MX"/>
        </w:rPr>
        <w:t xml:space="preserve"> en el tablero para todas las jugadas posibles, como se muestra a continuación:</w:t>
      </w:r>
    </w:p>
    <w:p w:rsidR="00141AB7" w:rsidRPr="00F27930" w:rsidRDefault="00141AB7" w:rsidP="00141AB7">
      <w:pPr>
        <w:pStyle w:val="CodeExample"/>
        <w:rPr>
          <w:lang w:val="es-MX"/>
        </w:rPr>
      </w:pPr>
      <w:r w:rsidRPr="007901D6">
        <w:rPr>
          <w:lang w:val="es-MX"/>
        </w:rPr>
        <w:t xml:space="preserve">    </w:t>
      </w:r>
      <w:r w:rsidRPr="00F27930">
        <w:rPr>
          <w:lang w:val="es-MX"/>
        </w:rPr>
        <w:t>1   2   3   4   5   6   7   8</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1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2 |   |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3 |   |   |   | O | O | O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4 |   |   | . | O | O | X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5 |   |   | . | O | O | O | X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6 |   |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7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8 |   |   |   |   |   |   |   |   |</w:t>
      </w:r>
    </w:p>
    <w:p w:rsidR="00141AB7" w:rsidRPr="00F27930" w:rsidRDefault="00141AB7" w:rsidP="00141AB7">
      <w:pPr>
        <w:pStyle w:val="CodeExample"/>
        <w:rPr>
          <w:lang w:val="es-MX"/>
        </w:rPr>
      </w:pPr>
      <w:r w:rsidRPr="00F27930">
        <w:rPr>
          <w:lang w:val="es-MX"/>
        </w:rPr>
        <w:t xml:space="preserve">  |   |   |   |   |   |   |   |   |</w:t>
      </w:r>
    </w:p>
    <w:p w:rsidR="00141AB7" w:rsidRPr="00F27930" w:rsidRDefault="00141AB7" w:rsidP="00141AB7">
      <w:pPr>
        <w:pStyle w:val="CodeExample"/>
        <w:rPr>
          <w:lang w:val="es-MX"/>
        </w:rPr>
      </w:pPr>
      <w:r w:rsidRPr="00F27930">
        <w:rPr>
          <w:lang w:val="es-MX"/>
        </w:rPr>
        <w:t xml:space="preserve">  +---+---+---+---+---+---+---+---+</w:t>
      </w:r>
    </w:p>
    <w:p w:rsidR="00141AB7" w:rsidRPr="007901D6" w:rsidRDefault="007901D6" w:rsidP="00141AB7">
      <w:pPr>
        <w:pStyle w:val="Heading2"/>
        <w:rPr>
          <w:lang w:val="es-MX"/>
        </w:rPr>
      </w:pPr>
      <w:bookmarkStart w:id="132" w:name="_Toc428114154"/>
      <w:r w:rsidRPr="007901D6">
        <w:rPr>
          <w:lang w:val="es-MX"/>
        </w:rPr>
        <w:t>Código Fuente de Reversi</w:t>
      </w:r>
      <w:bookmarkEnd w:id="132"/>
    </w:p>
    <w:p w:rsidR="007901D6" w:rsidRPr="007901D6" w:rsidRDefault="007901D6" w:rsidP="007901D6">
      <w:pPr>
        <w:pStyle w:val="Body"/>
        <w:rPr>
          <w:lang w:val="es-MX"/>
        </w:rPr>
      </w:pPr>
      <w:r w:rsidRPr="007901D6">
        <w:rPr>
          <w:lang w:val="es-MX"/>
        </w:rPr>
        <w:t>Reversi es un programa mamut comparado con nuestros juegos anteriores. ¡Tiene más de 300 líneas! Pero no te preocupes, muchas de estas líneas son comentarios o líneas en blanco para separar el código y hacerlo más legible.</w:t>
      </w:r>
    </w:p>
    <w:p w:rsidR="007901D6" w:rsidRPr="007901D6" w:rsidRDefault="007901D6" w:rsidP="007901D6">
      <w:pPr>
        <w:pStyle w:val="Body"/>
        <w:rPr>
          <w:lang w:val="es-MX"/>
        </w:rPr>
      </w:pPr>
      <w:r w:rsidRPr="007901D6">
        <w:rPr>
          <w:lang w:val="es-MX"/>
        </w:rPr>
        <w:lastRenderedPageBreak/>
        <w:t>Como hemos hecho con los otros programas, primero crearemos varias funciones para llevar a cabo tareas relacionadas con Reversi que serán llamadas por la sección principal. Aproximadamente las primeras 250 líneas de código son para estas funciones auxiliares, y las últimas 50 líneas de código implementan el juego Reversi en sí.</w:t>
      </w:r>
    </w:p>
    <w:p w:rsidR="00141AB7" w:rsidRPr="007901D6" w:rsidRDefault="007901D6" w:rsidP="007901D6">
      <w:pPr>
        <w:pStyle w:val="Body"/>
        <w:rPr>
          <w:lang w:val="es-MX"/>
        </w:rPr>
      </w:pPr>
      <w:r w:rsidRPr="007901D6">
        <w:rPr>
          <w:lang w:val="es-MX"/>
        </w:rPr>
        <w:t>Si obtienes errores luego de escribir este código, compara el código que has escrito con el código del libro usando la herramienta diff online en</w:t>
      </w:r>
      <w:r w:rsidR="00141AB7" w:rsidRPr="007901D6">
        <w:rPr>
          <w:lang w:val="es-MX"/>
        </w:rPr>
        <w:t xml:space="preserve"> </w:t>
      </w:r>
      <w:r w:rsidR="00141AB7" w:rsidRPr="007901D6">
        <w:rPr>
          <w:rStyle w:val="URL"/>
          <w:lang w:val="es-MX"/>
        </w:rPr>
        <w:t>http://invpy.com/</w:t>
      </w:r>
      <w:r>
        <w:rPr>
          <w:rStyle w:val="URL"/>
          <w:lang w:val="es-MX"/>
        </w:rPr>
        <w:t>es/</w:t>
      </w:r>
      <w:r w:rsidR="00141AB7" w:rsidRPr="007901D6">
        <w:rPr>
          <w:rStyle w:val="URL"/>
          <w:lang w:val="es-MX"/>
        </w:rPr>
        <w:t>diff/reversi</w:t>
      </w:r>
      <w:r w:rsidR="00141AB7" w:rsidRPr="007901D6">
        <w:rPr>
          <w:lang w:val="es-MX"/>
        </w:rPr>
        <w:t>.</w:t>
      </w:r>
    </w:p>
    <w:p w:rsidR="00141AB7" w:rsidRPr="00F27930" w:rsidRDefault="00141AB7" w:rsidP="00141AB7">
      <w:pPr>
        <w:pStyle w:val="SourceCodeFilename"/>
        <w:rPr>
          <w:lang w:val="es-MX"/>
        </w:rPr>
      </w:pPr>
      <w:r w:rsidRPr="00F27930">
        <w:rPr>
          <w:lang w:val="es-MX"/>
        </w:rPr>
        <w:t>reversi.py</w:t>
      </w:r>
    </w:p>
    <w:p w:rsidR="00141AB7" w:rsidRPr="00F27930" w:rsidRDefault="00141AB7" w:rsidP="00141AB7">
      <w:pPr>
        <w:pStyle w:val="SourceCode"/>
        <w:rPr>
          <w:rStyle w:val="SourceCodeComment"/>
          <w:lang w:val="es-MX"/>
        </w:rPr>
      </w:pPr>
      <w:r w:rsidRPr="00F27930">
        <w:rPr>
          <w:rStyle w:val="SourceLineNumber"/>
          <w:lang w:val="es-MX"/>
        </w:rPr>
        <w:t xml:space="preserve">  1.</w:t>
      </w:r>
      <w:r w:rsidRPr="00F27930">
        <w:rPr>
          <w:lang w:val="es-MX"/>
        </w:rPr>
        <w:t xml:space="preserve"> </w:t>
      </w:r>
      <w:r w:rsidRPr="00F27930">
        <w:rPr>
          <w:rStyle w:val="SourceCodeComment"/>
          <w:lang w:val="es-MX"/>
        </w:rPr>
        <w:t># Reversi</w:t>
      </w:r>
    </w:p>
    <w:p w:rsidR="00141AB7" w:rsidRPr="00F27930" w:rsidRDefault="00141AB7" w:rsidP="00141AB7">
      <w:pPr>
        <w:pStyle w:val="SourceCode"/>
        <w:rPr>
          <w:rStyle w:val="SourceLineNumber"/>
          <w:lang w:val="es-MX"/>
        </w:rPr>
      </w:pPr>
      <w:r w:rsidRPr="00F27930">
        <w:rPr>
          <w:rStyle w:val="SourceLineNumber"/>
          <w:lang w:val="es-MX"/>
        </w:rPr>
        <w:t xml:space="preserve">  2. </w:t>
      </w:r>
    </w:p>
    <w:p w:rsidR="00141AB7" w:rsidRPr="00F27930" w:rsidRDefault="00141AB7" w:rsidP="00141AB7">
      <w:pPr>
        <w:pStyle w:val="SourceCode"/>
        <w:rPr>
          <w:lang w:val="es-MX"/>
        </w:rPr>
      </w:pPr>
      <w:r w:rsidRPr="00F27930">
        <w:rPr>
          <w:rStyle w:val="SourceLineNumber"/>
          <w:lang w:val="es-MX"/>
        </w:rPr>
        <w:t xml:space="preserve">  3.</w:t>
      </w:r>
      <w:r w:rsidRPr="00F27930">
        <w:rPr>
          <w:lang w:val="es-MX"/>
        </w:rPr>
        <w:t xml:space="preserve"> import random</w:t>
      </w:r>
    </w:p>
    <w:p w:rsidR="00141AB7" w:rsidRPr="00F27930" w:rsidRDefault="00141AB7" w:rsidP="00141AB7">
      <w:pPr>
        <w:pStyle w:val="SourceCode"/>
        <w:rPr>
          <w:lang w:val="es-MX"/>
        </w:rPr>
      </w:pPr>
      <w:r w:rsidRPr="00F27930">
        <w:rPr>
          <w:rStyle w:val="SourceLineNumber"/>
          <w:lang w:val="es-MX"/>
        </w:rPr>
        <w:t xml:space="preserve">  4.</w:t>
      </w:r>
      <w:r w:rsidRPr="00F27930">
        <w:rPr>
          <w:lang w:val="es-MX"/>
        </w:rPr>
        <w:t xml:space="preserve"> import sys</w:t>
      </w:r>
    </w:p>
    <w:p w:rsidR="00141AB7" w:rsidRPr="00F27930" w:rsidRDefault="00141AB7" w:rsidP="00141AB7">
      <w:pPr>
        <w:pStyle w:val="SourceCode"/>
        <w:rPr>
          <w:lang w:val="es-MX"/>
        </w:rPr>
      </w:pPr>
      <w:r w:rsidRPr="00F27930">
        <w:rPr>
          <w:rStyle w:val="SourceLineNumber"/>
          <w:lang w:val="es-MX"/>
        </w:rPr>
        <w:t xml:space="preserve">  5.</w:t>
      </w:r>
      <w:r w:rsidRPr="00F27930">
        <w:rPr>
          <w:lang w:val="es-MX"/>
        </w:rPr>
        <w:t xml:space="preserve"> </w:t>
      </w:r>
    </w:p>
    <w:p w:rsidR="00141AB7" w:rsidRPr="00F27930" w:rsidRDefault="00141AB7" w:rsidP="00141AB7">
      <w:pPr>
        <w:pStyle w:val="SourceCode"/>
        <w:rPr>
          <w:lang w:val="es-MX"/>
        </w:rPr>
      </w:pPr>
      <w:r w:rsidRPr="00F27930">
        <w:rPr>
          <w:rStyle w:val="SourceLineNumber"/>
          <w:lang w:val="es-MX"/>
        </w:rPr>
        <w:t xml:space="preserve">  6.</w:t>
      </w:r>
      <w:r w:rsidRPr="00F27930">
        <w:rPr>
          <w:lang w:val="es-MX"/>
        </w:rPr>
        <w:t xml:space="preserve"> def </w:t>
      </w:r>
      <w:r w:rsidR="007901D6" w:rsidRPr="00F27930">
        <w:rPr>
          <w:lang w:val="es-MX"/>
        </w:rPr>
        <w:t>dibujarTablero</w:t>
      </w:r>
      <w:r w:rsidRPr="00F27930">
        <w:rPr>
          <w:lang w:val="es-MX"/>
        </w:rPr>
        <w:t>(</w:t>
      </w:r>
      <w:r w:rsidR="007901D6" w:rsidRPr="00F27930">
        <w:rPr>
          <w:lang w:val="es-MX"/>
        </w:rPr>
        <w:t>tablero</w:t>
      </w:r>
      <w:r w:rsidRPr="00F27930">
        <w:rPr>
          <w:lang w:val="es-MX"/>
        </w:rPr>
        <w:t>):</w:t>
      </w:r>
    </w:p>
    <w:p w:rsidR="00141AB7" w:rsidRPr="00F27930" w:rsidRDefault="00141AB7" w:rsidP="00141AB7">
      <w:pPr>
        <w:pStyle w:val="SourceCode"/>
        <w:rPr>
          <w:rStyle w:val="SourceCodeComment"/>
          <w:lang w:val="es-MX"/>
        </w:rPr>
      </w:pPr>
      <w:r w:rsidRPr="00F27930">
        <w:rPr>
          <w:rStyle w:val="SourceLineNumber"/>
          <w:lang w:val="es-MX"/>
        </w:rPr>
        <w:t xml:space="preserve">  7.</w:t>
      </w:r>
      <w:r w:rsidRPr="00F27930">
        <w:rPr>
          <w:lang w:val="es-MX"/>
        </w:rPr>
        <w:t xml:space="preserve">     </w:t>
      </w:r>
      <w:r w:rsidRPr="007901D6">
        <w:rPr>
          <w:rStyle w:val="SourceCodeComment"/>
          <w:lang w:val="es-MX"/>
        </w:rPr>
        <w:t xml:space="preserve"># </w:t>
      </w:r>
      <w:r w:rsidR="007901D6" w:rsidRPr="007901D6">
        <w:rPr>
          <w:rStyle w:val="SourceCodeComment"/>
          <w:lang w:val="es-MX"/>
        </w:rPr>
        <w:t xml:space="preserve">Esta funcion dibuja el tablero recibido. </w:t>
      </w:r>
      <w:r w:rsidR="007901D6" w:rsidRPr="00F27930">
        <w:rPr>
          <w:rStyle w:val="SourceCodeComment"/>
          <w:lang w:val="es-MX"/>
        </w:rPr>
        <w:t>Devuelve None.</w:t>
      </w:r>
    </w:p>
    <w:p w:rsidR="00141AB7" w:rsidRPr="00F27930" w:rsidRDefault="00141AB7" w:rsidP="00141AB7">
      <w:pPr>
        <w:pStyle w:val="SourceCode"/>
        <w:rPr>
          <w:lang w:val="es-MX"/>
        </w:rPr>
      </w:pPr>
      <w:r w:rsidRPr="00F27930">
        <w:rPr>
          <w:rStyle w:val="SourceLineNumber"/>
          <w:lang w:val="es-MX"/>
        </w:rPr>
        <w:t xml:space="preserve">  8.</w:t>
      </w:r>
      <w:r w:rsidRPr="00F27930">
        <w:rPr>
          <w:lang w:val="es-MX"/>
        </w:rPr>
        <w:t xml:space="preserve">     </w:t>
      </w:r>
      <w:r w:rsidR="007901D6" w:rsidRPr="00F27930">
        <w:rPr>
          <w:lang w:val="es-MX"/>
        </w:rPr>
        <w:t xml:space="preserve">LÍNEAH </w:t>
      </w:r>
      <w:r w:rsidRPr="00F27930">
        <w:rPr>
          <w:lang w:val="es-MX"/>
        </w:rPr>
        <w:t>= '  +---+---+---+---+---+---+---+---+'</w:t>
      </w:r>
    </w:p>
    <w:p w:rsidR="00141AB7" w:rsidRPr="00F27930" w:rsidRDefault="00141AB7" w:rsidP="00141AB7">
      <w:pPr>
        <w:pStyle w:val="SourceCode"/>
        <w:rPr>
          <w:lang w:val="es-MX"/>
        </w:rPr>
      </w:pPr>
      <w:r w:rsidRPr="00F27930">
        <w:rPr>
          <w:rStyle w:val="SourceLineNumber"/>
          <w:lang w:val="es-MX"/>
        </w:rPr>
        <w:t xml:space="preserve">  9.</w:t>
      </w:r>
      <w:r w:rsidRPr="00F27930">
        <w:rPr>
          <w:lang w:val="es-MX"/>
        </w:rPr>
        <w:t xml:space="preserve">     </w:t>
      </w:r>
      <w:r w:rsidR="007901D6" w:rsidRPr="00F27930">
        <w:rPr>
          <w:lang w:val="es-MX"/>
        </w:rPr>
        <w:t>LÍNEAV</w:t>
      </w:r>
      <w:r w:rsidR="00E5474F" w:rsidRPr="00F27930">
        <w:rPr>
          <w:lang w:val="es-MX"/>
        </w:rPr>
        <w:t xml:space="preserve"> </w:t>
      </w:r>
      <w:r w:rsidRPr="00F27930">
        <w:rPr>
          <w:lang w:val="es-MX"/>
        </w:rPr>
        <w:t>= '  |   |   |   |   |   |   |   |   |'</w:t>
      </w:r>
    </w:p>
    <w:p w:rsidR="00141AB7" w:rsidRPr="00F27930" w:rsidRDefault="00141AB7" w:rsidP="00141AB7">
      <w:pPr>
        <w:pStyle w:val="SourceCode"/>
        <w:rPr>
          <w:rStyle w:val="SourceLineNumber"/>
          <w:lang w:val="es-MX"/>
        </w:rPr>
      </w:pPr>
      <w:r w:rsidRPr="00F27930">
        <w:rPr>
          <w:rStyle w:val="SourceLineNumber"/>
          <w:lang w:val="es-MX"/>
        </w:rPr>
        <w:t xml:space="preserve"> 10. </w:t>
      </w:r>
    </w:p>
    <w:p w:rsidR="00141AB7" w:rsidRPr="00F27930" w:rsidRDefault="00141AB7" w:rsidP="00141AB7">
      <w:pPr>
        <w:pStyle w:val="SourceCode"/>
        <w:rPr>
          <w:lang w:val="es-MX"/>
        </w:rPr>
      </w:pPr>
      <w:r w:rsidRPr="00F27930">
        <w:rPr>
          <w:rStyle w:val="SourceLineNumber"/>
          <w:lang w:val="es-MX"/>
        </w:rPr>
        <w:t xml:space="preserve"> 11.</w:t>
      </w:r>
      <w:r w:rsidRPr="00F27930">
        <w:rPr>
          <w:lang w:val="es-MX"/>
        </w:rPr>
        <w:t xml:space="preserve">     print('    1   2   3   4   5   6   7   8')</w:t>
      </w:r>
    </w:p>
    <w:p w:rsidR="00141AB7" w:rsidRDefault="00141AB7" w:rsidP="00141AB7">
      <w:pPr>
        <w:pStyle w:val="SourceCode"/>
      </w:pPr>
      <w:r w:rsidRPr="00F27930">
        <w:rPr>
          <w:rStyle w:val="SourceLineNumber"/>
          <w:lang w:val="es-MX"/>
        </w:rPr>
        <w:t xml:space="preserve"> </w:t>
      </w:r>
      <w:r w:rsidRPr="00A65AC3">
        <w:rPr>
          <w:rStyle w:val="SourceLineNumber"/>
        </w:rPr>
        <w:t>12.</w:t>
      </w:r>
      <w:r>
        <w:t xml:space="preserve">     print(</w:t>
      </w:r>
      <w:r w:rsidR="007901D6" w:rsidRPr="007901D6">
        <w:t>LÍNEAH</w:t>
      </w:r>
      <w:r>
        <w:t>)</w:t>
      </w:r>
    </w:p>
    <w:p w:rsidR="00141AB7" w:rsidRDefault="00141AB7" w:rsidP="00141AB7">
      <w:pPr>
        <w:pStyle w:val="SourceCode"/>
      </w:pPr>
      <w:r w:rsidRPr="00A65AC3">
        <w:rPr>
          <w:rStyle w:val="SourceLineNumber"/>
        </w:rPr>
        <w:t xml:space="preserve"> 13.</w:t>
      </w:r>
      <w:r>
        <w:t xml:space="preserve">     for y in range(8):</w:t>
      </w:r>
    </w:p>
    <w:p w:rsidR="00141AB7" w:rsidRDefault="00141AB7" w:rsidP="00141AB7">
      <w:pPr>
        <w:pStyle w:val="SourceCode"/>
      </w:pPr>
      <w:r w:rsidRPr="00A65AC3">
        <w:rPr>
          <w:rStyle w:val="SourceLineNumber"/>
        </w:rPr>
        <w:t xml:space="preserve"> 14.</w:t>
      </w:r>
      <w:r>
        <w:t xml:space="preserve">         print(</w:t>
      </w:r>
      <w:r w:rsidR="007901D6" w:rsidRPr="007901D6">
        <w:t>LÍNEAV</w:t>
      </w:r>
      <w:r>
        <w:t>)</w:t>
      </w:r>
    </w:p>
    <w:p w:rsidR="00141AB7" w:rsidRDefault="00141AB7" w:rsidP="00141AB7">
      <w:pPr>
        <w:pStyle w:val="SourceCode"/>
      </w:pPr>
      <w:r w:rsidRPr="00A65AC3">
        <w:rPr>
          <w:rStyle w:val="SourceLineNumber"/>
        </w:rPr>
        <w:t xml:space="preserve"> 15.</w:t>
      </w:r>
      <w:r>
        <w:t xml:space="preserve">         print(y+1, end=' ')</w:t>
      </w:r>
    </w:p>
    <w:p w:rsidR="00141AB7" w:rsidRDefault="00141AB7" w:rsidP="00141AB7">
      <w:pPr>
        <w:pStyle w:val="SourceCode"/>
      </w:pPr>
      <w:r w:rsidRPr="00A65AC3">
        <w:rPr>
          <w:rStyle w:val="SourceLineNumber"/>
        </w:rPr>
        <w:t xml:space="preserve"> 16.</w:t>
      </w:r>
      <w:r>
        <w:t xml:space="preserve">         for x in range(8):</w:t>
      </w:r>
    </w:p>
    <w:p w:rsidR="00141AB7" w:rsidRPr="007901D6" w:rsidRDefault="00141AB7" w:rsidP="00141AB7">
      <w:pPr>
        <w:pStyle w:val="SourceCode"/>
        <w:rPr>
          <w:lang w:val="es-MX"/>
        </w:rPr>
      </w:pPr>
      <w:r w:rsidRPr="00A65AC3">
        <w:rPr>
          <w:rStyle w:val="SourceLineNumber"/>
        </w:rPr>
        <w:t xml:space="preserve"> </w:t>
      </w:r>
      <w:r w:rsidRPr="00F27930">
        <w:rPr>
          <w:rStyle w:val="SourceLineNumber"/>
          <w:lang w:val="es-MX"/>
        </w:rPr>
        <w:t>17.</w:t>
      </w:r>
      <w:r w:rsidRPr="00F27930">
        <w:rPr>
          <w:lang w:val="es-MX"/>
        </w:rPr>
        <w:t xml:space="preserve">             </w:t>
      </w:r>
      <w:r w:rsidRPr="007901D6">
        <w:rPr>
          <w:lang w:val="es-MX"/>
        </w:rPr>
        <w:t>print('| %s' % (</w:t>
      </w:r>
      <w:r w:rsidR="007901D6" w:rsidRPr="007901D6">
        <w:rPr>
          <w:lang w:val="es-MX"/>
        </w:rPr>
        <w:t>reiniciarTablero</w:t>
      </w:r>
      <w:r w:rsidRPr="007901D6">
        <w:rPr>
          <w:lang w:val="es-MX"/>
        </w:rPr>
        <w:t>[x][y]), end=' ')</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18.</w:t>
      </w:r>
      <w:r w:rsidRPr="00F27930">
        <w:rPr>
          <w:lang w:val="es-MX"/>
        </w:rPr>
        <w:t xml:space="preserve">         print('|')</w:t>
      </w:r>
    </w:p>
    <w:p w:rsidR="00141AB7" w:rsidRPr="00F27930" w:rsidRDefault="00141AB7" w:rsidP="00141AB7">
      <w:pPr>
        <w:pStyle w:val="SourceCode"/>
        <w:rPr>
          <w:lang w:val="es-MX"/>
        </w:rPr>
      </w:pPr>
      <w:r w:rsidRPr="00F27930">
        <w:rPr>
          <w:rStyle w:val="SourceLineNumber"/>
          <w:lang w:val="es-MX"/>
        </w:rPr>
        <w:t xml:space="preserve"> 19.</w:t>
      </w:r>
      <w:r w:rsidRPr="00F27930">
        <w:rPr>
          <w:lang w:val="es-MX"/>
        </w:rPr>
        <w:t xml:space="preserve">         print(</w:t>
      </w:r>
      <w:r w:rsidR="007901D6" w:rsidRPr="00F27930">
        <w:rPr>
          <w:lang w:val="es-MX"/>
        </w:rPr>
        <w:t>LÍNEAV</w:t>
      </w:r>
      <w:r w:rsidRPr="00F27930">
        <w:rPr>
          <w:lang w:val="es-MX"/>
        </w:rPr>
        <w:t>)</w:t>
      </w:r>
    </w:p>
    <w:p w:rsidR="00141AB7" w:rsidRPr="00F27930" w:rsidRDefault="00141AB7" w:rsidP="00141AB7">
      <w:pPr>
        <w:pStyle w:val="SourceCode"/>
        <w:rPr>
          <w:lang w:val="es-MX"/>
        </w:rPr>
      </w:pPr>
      <w:r w:rsidRPr="00F27930">
        <w:rPr>
          <w:rStyle w:val="SourceLineNumber"/>
          <w:lang w:val="es-MX"/>
        </w:rPr>
        <w:t xml:space="preserve"> 20.</w:t>
      </w:r>
      <w:r w:rsidRPr="00F27930">
        <w:rPr>
          <w:lang w:val="es-MX"/>
        </w:rPr>
        <w:t xml:space="preserve">         print(</w:t>
      </w:r>
      <w:r w:rsidR="007901D6" w:rsidRPr="00F27930">
        <w:rPr>
          <w:lang w:val="es-MX"/>
        </w:rPr>
        <w:t>LÍNEAH</w:t>
      </w:r>
      <w:r w:rsidRPr="00F27930">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 21. </w:t>
      </w:r>
    </w:p>
    <w:p w:rsidR="00141AB7" w:rsidRPr="00F27930" w:rsidRDefault="00141AB7" w:rsidP="00141AB7">
      <w:pPr>
        <w:pStyle w:val="SourceCode"/>
        <w:rPr>
          <w:rStyle w:val="SourceLineNumber"/>
          <w:lang w:val="es-MX"/>
        </w:rPr>
      </w:pPr>
      <w:r w:rsidRPr="00F27930">
        <w:rPr>
          <w:rStyle w:val="SourceLineNumber"/>
          <w:lang w:val="es-MX"/>
        </w:rPr>
        <w:t xml:space="preserve"> 22. </w:t>
      </w:r>
    </w:p>
    <w:p w:rsidR="00141AB7" w:rsidRPr="00F27930" w:rsidRDefault="00141AB7" w:rsidP="00141AB7">
      <w:pPr>
        <w:pStyle w:val="SourceCode"/>
        <w:rPr>
          <w:lang w:val="es-MX"/>
        </w:rPr>
      </w:pPr>
      <w:r w:rsidRPr="00F27930">
        <w:rPr>
          <w:rStyle w:val="SourceLineNumber"/>
          <w:lang w:val="es-MX"/>
        </w:rPr>
        <w:t xml:space="preserve"> 23.</w:t>
      </w:r>
      <w:r w:rsidRPr="00F27930">
        <w:rPr>
          <w:lang w:val="es-MX"/>
        </w:rPr>
        <w:t xml:space="preserve"> def </w:t>
      </w:r>
      <w:r w:rsidR="007901D6" w:rsidRPr="00F27930">
        <w:rPr>
          <w:lang w:val="es-MX"/>
        </w:rPr>
        <w:t>reiniciarTablero</w:t>
      </w:r>
      <w:r w:rsidRPr="00F27930">
        <w:rPr>
          <w:lang w:val="es-MX"/>
        </w:rPr>
        <w:t>(</w:t>
      </w:r>
      <w:r w:rsidR="00E5474F" w:rsidRPr="00F27930">
        <w:rPr>
          <w:lang w:val="es-MX"/>
        </w:rPr>
        <w:t>tablero</w:t>
      </w:r>
      <w:r w:rsidRPr="00F27930">
        <w:rPr>
          <w:lang w:val="es-MX"/>
        </w:rPr>
        <w:t>):</w:t>
      </w:r>
    </w:p>
    <w:p w:rsidR="00141AB7" w:rsidRPr="007901D6" w:rsidRDefault="00141AB7" w:rsidP="00141AB7">
      <w:pPr>
        <w:pStyle w:val="SourceCode"/>
        <w:rPr>
          <w:rStyle w:val="SourceCodeComment"/>
          <w:lang w:val="es-MX"/>
        </w:rPr>
      </w:pPr>
      <w:r w:rsidRPr="00F27930">
        <w:rPr>
          <w:rStyle w:val="SourceLineNumber"/>
          <w:lang w:val="es-MX"/>
        </w:rPr>
        <w:t xml:space="preserve"> 24.</w:t>
      </w:r>
      <w:r w:rsidRPr="00F27930">
        <w:rPr>
          <w:lang w:val="es-MX"/>
        </w:rPr>
        <w:t xml:space="preserve">     </w:t>
      </w:r>
      <w:r w:rsidRPr="007901D6">
        <w:rPr>
          <w:rStyle w:val="SourceCodeComment"/>
          <w:lang w:val="es-MX"/>
        </w:rPr>
        <w:t xml:space="preserve"># </w:t>
      </w:r>
      <w:r w:rsidR="007901D6" w:rsidRPr="007901D6">
        <w:rPr>
          <w:rStyle w:val="SourceCodeComment"/>
          <w:lang w:val="es-MX"/>
        </w:rPr>
        <w:t>Deja en blanco el tablero recibido como argumento, excepto la posición inicial</w:t>
      </w:r>
      <w:r w:rsidRPr="007901D6">
        <w:rPr>
          <w:rStyle w:val="SourceCodeComment"/>
          <w:lang w:val="es-MX"/>
        </w:rPr>
        <w:t>.</w:t>
      </w:r>
    </w:p>
    <w:p w:rsidR="00141AB7" w:rsidRDefault="00141AB7" w:rsidP="00141AB7">
      <w:pPr>
        <w:pStyle w:val="SourceCode"/>
      </w:pPr>
      <w:r w:rsidRPr="007901D6">
        <w:rPr>
          <w:rStyle w:val="SourceLineNumber"/>
          <w:lang w:val="es-MX"/>
        </w:rPr>
        <w:t xml:space="preserve"> </w:t>
      </w:r>
      <w:r w:rsidRPr="00A65AC3">
        <w:rPr>
          <w:rStyle w:val="SourceLineNumber"/>
        </w:rPr>
        <w:t>25.</w:t>
      </w:r>
      <w:r>
        <w:t xml:space="preserve">     for x in range(8):</w:t>
      </w:r>
    </w:p>
    <w:p w:rsidR="00141AB7" w:rsidRDefault="00141AB7" w:rsidP="00141AB7">
      <w:pPr>
        <w:pStyle w:val="SourceCode"/>
      </w:pPr>
      <w:r w:rsidRPr="00A65AC3">
        <w:rPr>
          <w:rStyle w:val="SourceLineNumber"/>
        </w:rPr>
        <w:t xml:space="preserve"> 26.</w:t>
      </w:r>
      <w:r>
        <w:t xml:space="preserve">         for y in range(8):</w:t>
      </w:r>
    </w:p>
    <w:p w:rsidR="00141AB7" w:rsidRPr="00E5474F" w:rsidRDefault="00141AB7" w:rsidP="00141AB7">
      <w:pPr>
        <w:pStyle w:val="SourceCode"/>
        <w:rPr>
          <w:lang w:val="es-MX"/>
        </w:rPr>
      </w:pPr>
      <w:r w:rsidRPr="00A65AC3">
        <w:rPr>
          <w:rStyle w:val="SourceLineNumber"/>
        </w:rPr>
        <w:t xml:space="preserve"> </w:t>
      </w:r>
      <w:r w:rsidRPr="00F27930">
        <w:rPr>
          <w:rStyle w:val="SourceLineNumber"/>
          <w:lang w:val="es-MX"/>
        </w:rPr>
        <w:t>27.</w:t>
      </w:r>
      <w:r w:rsidRPr="00F27930">
        <w:rPr>
          <w:lang w:val="es-MX"/>
        </w:rPr>
        <w:t xml:space="preserve">             </w:t>
      </w:r>
      <w:r w:rsidR="00E5474F" w:rsidRPr="00E5474F">
        <w:rPr>
          <w:lang w:val="es-MX"/>
        </w:rPr>
        <w:t>tablero</w:t>
      </w:r>
      <w:r w:rsidRPr="00E5474F">
        <w:rPr>
          <w:lang w:val="es-MX"/>
        </w:rPr>
        <w:t>[x][y] = ' '</w:t>
      </w:r>
    </w:p>
    <w:p w:rsidR="00141AB7" w:rsidRPr="00F27930" w:rsidRDefault="00141AB7" w:rsidP="00141AB7">
      <w:pPr>
        <w:pStyle w:val="SourceCode"/>
        <w:rPr>
          <w:rStyle w:val="SourceLineNumber"/>
          <w:lang w:val="es-MX"/>
        </w:rPr>
      </w:pPr>
      <w:r w:rsidRPr="00E5474F">
        <w:rPr>
          <w:rStyle w:val="SourceLineNumber"/>
          <w:lang w:val="es-MX"/>
        </w:rPr>
        <w:t xml:space="preserve"> </w:t>
      </w:r>
      <w:r w:rsidRPr="00F27930">
        <w:rPr>
          <w:rStyle w:val="SourceLineNumber"/>
          <w:lang w:val="es-MX"/>
        </w:rPr>
        <w:t xml:space="preserve">28. </w:t>
      </w:r>
    </w:p>
    <w:p w:rsidR="00141AB7" w:rsidRPr="00F27930" w:rsidRDefault="00141AB7" w:rsidP="00141AB7">
      <w:pPr>
        <w:pStyle w:val="SourceCode"/>
        <w:rPr>
          <w:rStyle w:val="SourceCodeComment"/>
          <w:lang w:val="es-MX"/>
        </w:rPr>
      </w:pPr>
      <w:r w:rsidRPr="00F27930">
        <w:rPr>
          <w:rStyle w:val="SourceLineNumber"/>
          <w:lang w:val="es-MX"/>
        </w:rPr>
        <w:t xml:space="preserve"> 29.</w:t>
      </w:r>
      <w:r w:rsidRPr="00F27930">
        <w:rPr>
          <w:lang w:val="es-MX"/>
        </w:rPr>
        <w:t xml:space="preserve">     </w:t>
      </w:r>
      <w:r w:rsidRPr="00F27930">
        <w:rPr>
          <w:rStyle w:val="SourceCodeComment"/>
          <w:lang w:val="es-MX"/>
        </w:rPr>
        <w:t xml:space="preserve"># </w:t>
      </w:r>
      <w:r w:rsidR="007901D6" w:rsidRPr="00F27930">
        <w:rPr>
          <w:rStyle w:val="SourceCodeComment"/>
          <w:lang w:val="es-MX"/>
        </w:rPr>
        <w:t>Piezas iniciales:</w:t>
      </w:r>
    </w:p>
    <w:p w:rsidR="00141AB7" w:rsidRPr="00F27930" w:rsidRDefault="00141AB7" w:rsidP="00141AB7">
      <w:pPr>
        <w:pStyle w:val="SourceCode"/>
        <w:rPr>
          <w:lang w:val="es-MX"/>
        </w:rPr>
      </w:pPr>
      <w:r w:rsidRPr="00F27930">
        <w:rPr>
          <w:rStyle w:val="SourceLineNumber"/>
          <w:lang w:val="es-MX"/>
        </w:rPr>
        <w:t xml:space="preserve"> 30.</w:t>
      </w:r>
      <w:r w:rsidRPr="00F27930">
        <w:rPr>
          <w:lang w:val="es-MX"/>
        </w:rPr>
        <w:t xml:space="preserve">     </w:t>
      </w:r>
      <w:r w:rsidR="00E5474F" w:rsidRPr="00F27930">
        <w:rPr>
          <w:lang w:val="es-MX"/>
        </w:rPr>
        <w:t>tablero</w:t>
      </w:r>
      <w:r w:rsidRPr="00F27930">
        <w:rPr>
          <w:lang w:val="es-MX"/>
        </w:rPr>
        <w:t>[3][3] = 'X'</w:t>
      </w:r>
    </w:p>
    <w:p w:rsidR="00141AB7" w:rsidRPr="00F27930" w:rsidRDefault="00141AB7" w:rsidP="00141AB7">
      <w:pPr>
        <w:pStyle w:val="SourceCode"/>
        <w:rPr>
          <w:lang w:val="es-MX"/>
        </w:rPr>
      </w:pPr>
      <w:r w:rsidRPr="00F27930">
        <w:rPr>
          <w:rStyle w:val="SourceLineNumber"/>
          <w:lang w:val="es-MX"/>
        </w:rPr>
        <w:t xml:space="preserve"> 31.</w:t>
      </w:r>
      <w:r w:rsidRPr="00F27930">
        <w:rPr>
          <w:lang w:val="es-MX"/>
        </w:rPr>
        <w:t xml:space="preserve">     </w:t>
      </w:r>
      <w:r w:rsidR="00E5474F" w:rsidRPr="00F27930">
        <w:rPr>
          <w:lang w:val="es-MX"/>
        </w:rPr>
        <w:t>tablero</w:t>
      </w:r>
      <w:r w:rsidRPr="00F27930">
        <w:rPr>
          <w:lang w:val="es-MX"/>
        </w:rPr>
        <w:t>[3][4] = 'O'</w:t>
      </w:r>
    </w:p>
    <w:p w:rsidR="00141AB7" w:rsidRPr="00F27930" w:rsidRDefault="00141AB7" w:rsidP="00141AB7">
      <w:pPr>
        <w:pStyle w:val="SourceCode"/>
        <w:rPr>
          <w:lang w:val="es-MX"/>
        </w:rPr>
      </w:pPr>
      <w:r w:rsidRPr="00F27930">
        <w:rPr>
          <w:rStyle w:val="SourceLineNumber"/>
          <w:lang w:val="es-MX"/>
        </w:rPr>
        <w:t xml:space="preserve"> 32.</w:t>
      </w:r>
      <w:r w:rsidRPr="00F27930">
        <w:rPr>
          <w:lang w:val="es-MX"/>
        </w:rPr>
        <w:t xml:space="preserve">     </w:t>
      </w:r>
      <w:r w:rsidR="00E5474F" w:rsidRPr="00F27930">
        <w:rPr>
          <w:lang w:val="es-MX"/>
        </w:rPr>
        <w:t>tablero</w:t>
      </w:r>
      <w:r w:rsidRPr="00F27930">
        <w:rPr>
          <w:lang w:val="es-MX"/>
        </w:rPr>
        <w:t>[4][3] = 'O'</w:t>
      </w:r>
    </w:p>
    <w:p w:rsidR="00141AB7" w:rsidRPr="00F27930" w:rsidRDefault="00141AB7" w:rsidP="00141AB7">
      <w:pPr>
        <w:pStyle w:val="SourceCode"/>
        <w:rPr>
          <w:lang w:val="es-MX"/>
        </w:rPr>
      </w:pPr>
      <w:r w:rsidRPr="00F27930">
        <w:rPr>
          <w:rStyle w:val="SourceLineNumber"/>
          <w:lang w:val="es-MX"/>
        </w:rPr>
        <w:t xml:space="preserve"> 33.</w:t>
      </w:r>
      <w:r w:rsidRPr="00F27930">
        <w:rPr>
          <w:lang w:val="es-MX"/>
        </w:rPr>
        <w:t xml:space="preserve">     </w:t>
      </w:r>
      <w:r w:rsidR="00E5474F" w:rsidRPr="00F27930">
        <w:rPr>
          <w:lang w:val="es-MX"/>
        </w:rPr>
        <w:t>tablero</w:t>
      </w:r>
      <w:r w:rsidRPr="00F27930">
        <w:rPr>
          <w:lang w:val="es-MX"/>
        </w:rPr>
        <w:t>[4][4] = 'X'</w:t>
      </w:r>
    </w:p>
    <w:p w:rsidR="00141AB7" w:rsidRPr="00F27930" w:rsidRDefault="00141AB7" w:rsidP="00141AB7">
      <w:pPr>
        <w:pStyle w:val="SourceCode"/>
        <w:rPr>
          <w:rStyle w:val="SourceLineNumber"/>
          <w:lang w:val="es-MX"/>
        </w:rPr>
      </w:pPr>
      <w:r w:rsidRPr="00F27930">
        <w:rPr>
          <w:rStyle w:val="SourceLineNumber"/>
          <w:lang w:val="es-MX"/>
        </w:rPr>
        <w:t xml:space="preserve"> 34. </w:t>
      </w:r>
    </w:p>
    <w:p w:rsidR="00141AB7" w:rsidRPr="00F27930" w:rsidRDefault="00141AB7" w:rsidP="00141AB7">
      <w:pPr>
        <w:pStyle w:val="SourceCode"/>
        <w:rPr>
          <w:rStyle w:val="SourceLineNumber"/>
          <w:lang w:val="es-MX"/>
        </w:rPr>
      </w:pPr>
      <w:r w:rsidRPr="00F27930">
        <w:rPr>
          <w:rStyle w:val="SourceLineNumber"/>
          <w:lang w:val="es-MX"/>
        </w:rPr>
        <w:t xml:space="preserve"> 35. </w:t>
      </w:r>
    </w:p>
    <w:p w:rsidR="00141AB7" w:rsidRPr="00F27930" w:rsidRDefault="00141AB7" w:rsidP="00141AB7">
      <w:pPr>
        <w:pStyle w:val="SourceCode"/>
        <w:rPr>
          <w:lang w:val="es-MX"/>
        </w:rPr>
      </w:pPr>
      <w:r w:rsidRPr="00F27930">
        <w:rPr>
          <w:rStyle w:val="SourceLineNumber"/>
          <w:lang w:val="es-MX"/>
        </w:rPr>
        <w:t xml:space="preserve"> 36.</w:t>
      </w:r>
      <w:r w:rsidRPr="00F27930">
        <w:rPr>
          <w:lang w:val="es-MX"/>
        </w:rPr>
        <w:t xml:space="preserve"> def </w:t>
      </w:r>
      <w:r w:rsidR="007901D6" w:rsidRPr="00F27930">
        <w:rPr>
          <w:lang w:val="es-MX"/>
        </w:rPr>
        <w:t>obtenerNuevoTablero</w:t>
      </w:r>
      <w:r w:rsidRPr="00F27930">
        <w:rPr>
          <w:lang w:val="es-MX"/>
        </w:rPr>
        <w:t>():</w:t>
      </w:r>
    </w:p>
    <w:p w:rsidR="00141AB7" w:rsidRPr="007901D6" w:rsidRDefault="00141AB7" w:rsidP="00141AB7">
      <w:pPr>
        <w:pStyle w:val="SourceCode"/>
        <w:rPr>
          <w:lang w:val="es-MX"/>
        </w:rPr>
      </w:pPr>
      <w:r w:rsidRPr="00F27930">
        <w:rPr>
          <w:rStyle w:val="SourceLineNumber"/>
          <w:lang w:val="es-MX"/>
        </w:rPr>
        <w:lastRenderedPageBreak/>
        <w:t xml:space="preserve"> 37.</w:t>
      </w:r>
      <w:r w:rsidRPr="00F27930">
        <w:rPr>
          <w:lang w:val="es-MX"/>
        </w:rPr>
        <w:t xml:space="preserve">     </w:t>
      </w:r>
      <w:r w:rsidRPr="007901D6">
        <w:rPr>
          <w:rStyle w:val="SourceCodeComment"/>
          <w:lang w:val="es-MX"/>
        </w:rPr>
        <w:t xml:space="preserve"># </w:t>
      </w:r>
      <w:r w:rsidR="007901D6" w:rsidRPr="007901D6">
        <w:rPr>
          <w:rStyle w:val="SourceCodeComment"/>
          <w:lang w:val="es-MX"/>
        </w:rPr>
        <w:t>Crea un tablero nuevo, vacío.</w:t>
      </w:r>
    </w:p>
    <w:p w:rsidR="00141AB7" w:rsidRDefault="00141AB7" w:rsidP="00141AB7">
      <w:pPr>
        <w:pStyle w:val="SourceCode"/>
      </w:pPr>
      <w:r w:rsidRPr="007901D6">
        <w:rPr>
          <w:rStyle w:val="SourceLineNumber"/>
          <w:lang w:val="es-MX"/>
        </w:rPr>
        <w:t xml:space="preserve"> </w:t>
      </w:r>
      <w:r w:rsidRPr="00A65AC3">
        <w:rPr>
          <w:rStyle w:val="SourceLineNumber"/>
        </w:rPr>
        <w:t>38.</w:t>
      </w:r>
      <w:r>
        <w:t xml:space="preserve">     </w:t>
      </w:r>
      <w:r w:rsidR="007901D6" w:rsidRPr="007901D6">
        <w:t>tablero</w:t>
      </w:r>
      <w:r>
        <w:t>= []</w:t>
      </w:r>
    </w:p>
    <w:p w:rsidR="00141AB7" w:rsidRDefault="00141AB7" w:rsidP="00141AB7">
      <w:pPr>
        <w:pStyle w:val="SourceCode"/>
      </w:pPr>
      <w:r w:rsidRPr="00A65AC3">
        <w:rPr>
          <w:rStyle w:val="SourceLineNumber"/>
        </w:rPr>
        <w:t xml:space="preserve"> 39.</w:t>
      </w:r>
      <w:r>
        <w:t xml:space="preserve">     for i in range(8):</w:t>
      </w:r>
    </w:p>
    <w:p w:rsidR="00141AB7" w:rsidRDefault="00141AB7" w:rsidP="00141AB7">
      <w:pPr>
        <w:pStyle w:val="SourceCode"/>
      </w:pPr>
      <w:r w:rsidRPr="00A65AC3">
        <w:rPr>
          <w:rStyle w:val="SourceLineNumber"/>
        </w:rPr>
        <w:t xml:space="preserve"> 40.</w:t>
      </w:r>
      <w:r>
        <w:t xml:space="preserve">         </w:t>
      </w:r>
      <w:r w:rsidR="007901D6" w:rsidRPr="007901D6">
        <w:t>tablero</w:t>
      </w:r>
      <w:r>
        <w:t>.append([' '] * 8)</w:t>
      </w:r>
    </w:p>
    <w:p w:rsidR="00141AB7" w:rsidRPr="00A65AC3" w:rsidRDefault="00141AB7" w:rsidP="00141AB7">
      <w:pPr>
        <w:pStyle w:val="SourceCode"/>
        <w:rPr>
          <w:rStyle w:val="SourceLineNumber"/>
        </w:rPr>
      </w:pPr>
      <w:r w:rsidRPr="00A65AC3">
        <w:rPr>
          <w:rStyle w:val="SourceLineNumber"/>
        </w:rPr>
        <w:t xml:space="preserve"> 41. </w:t>
      </w:r>
    </w:p>
    <w:p w:rsidR="00141AB7" w:rsidRDefault="00141AB7" w:rsidP="00141AB7">
      <w:pPr>
        <w:pStyle w:val="SourceCode"/>
      </w:pPr>
      <w:r w:rsidRPr="00A65AC3">
        <w:rPr>
          <w:rStyle w:val="SourceLineNumber"/>
        </w:rPr>
        <w:t xml:space="preserve"> 42.</w:t>
      </w:r>
      <w:r>
        <w:t xml:space="preserve">     return </w:t>
      </w:r>
      <w:r w:rsidR="007901D6" w:rsidRPr="007901D6">
        <w:t>tablero</w:t>
      </w:r>
    </w:p>
    <w:p w:rsidR="00141AB7" w:rsidRPr="00F27930" w:rsidRDefault="00141AB7" w:rsidP="00141AB7">
      <w:pPr>
        <w:pStyle w:val="SourceCode"/>
        <w:rPr>
          <w:rStyle w:val="SourceLineNumber"/>
          <w:lang w:val="es-MX"/>
        </w:rPr>
      </w:pPr>
      <w:r w:rsidRPr="00A65AC3">
        <w:rPr>
          <w:rStyle w:val="SourceLineNumber"/>
        </w:rPr>
        <w:t xml:space="preserve"> </w:t>
      </w:r>
      <w:r w:rsidRPr="00F27930">
        <w:rPr>
          <w:rStyle w:val="SourceLineNumber"/>
          <w:lang w:val="es-MX"/>
        </w:rPr>
        <w:t xml:space="preserve">43. </w:t>
      </w:r>
    </w:p>
    <w:p w:rsidR="00141AB7" w:rsidRPr="00F27930" w:rsidRDefault="00141AB7" w:rsidP="00141AB7">
      <w:pPr>
        <w:pStyle w:val="SourceCode"/>
        <w:rPr>
          <w:rStyle w:val="SourceLineNumber"/>
          <w:lang w:val="es-MX"/>
        </w:rPr>
      </w:pPr>
      <w:r w:rsidRPr="00F27930">
        <w:rPr>
          <w:rStyle w:val="SourceLineNumber"/>
          <w:lang w:val="es-MX"/>
        </w:rPr>
        <w:t xml:space="preserve"> 44. </w:t>
      </w:r>
    </w:p>
    <w:p w:rsidR="00141AB7" w:rsidRPr="007901D6" w:rsidRDefault="00141AB7" w:rsidP="00141AB7">
      <w:pPr>
        <w:pStyle w:val="SourceCode"/>
        <w:rPr>
          <w:lang w:val="es-MX"/>
        </w:rPr>
      </w:pPr>
      <w:r w:rsidRPr="00F27930">
        <w:rPr>
          <w:rStyle w:val="SourceLineNumber"/>
          <w:lang w:val="es-MX"/>
        </w:rPr>
        <w:t xml:space="preserve"> </w:t>
      </w:r>
      <w:r w:rsidRPr="007901D6">
        <w:rPr>
          <w:rStyle w:val="SourceLineNumber"/>
          <w:lang w:val="es-MX"/>
        </w:rPr>
        <w:t>45.</w:t>
      </w:r>
      <w:r w:rsidRPr="007901D6">
        <w:rPr>
          <w:lang w:val="es-MX"/>
        </w:rPr>
        <w:t xml:space="preserve"> def </w:t>
      </w:r>
      <w:r w:rsidR="007901D6" w:rsidRPr="007901D6">
        <w:rPr>
          <w:lang w:val="es-MX"/>
        </w:rPr>
        <w:t>esJugadaVálida</w:t>
      </w:r>
      <w:r w:rsidRPr="007901D6">
        <w:rPr>
          <w:lang w:val="es-MX"/>
        </w:rPr>
        <w:t>(</w:t>
      </w:r>
      <w:r w:rsidR="007901D6" w:rsidRPr="007901D6">
        <w:rPr>
          <w:lang w:val="es-MX"/>
        </w:rPr>
        <w:t>tablero, baldosa, comienzox, comienzoy)</w:t>
      </w:r>
      <w:r w:rsidRPr="007901D6">
        <w:rPr>
          <w:lang w:val="es-MX"/>
        </w:rPr>
        <w:t>:</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46.</w:t>
      </w:r>
      <w:r w:rsidRPr="00F27930">
        <w:rPr>
          <w:lang w:val="es-MX"/>
        </w:rPr>
        <w:t xml:space="preserve">     </w:t>
      </w:r>
      <w:r w:rsidRPr="007901D6">
        <w:rPr>
          <w:rStyle w:val="SourceCodeComment"/>
          <w:lang w:val="es-MX"/>
        </w:rPr>
        <w:t xml:space="preserve"># </w:t>
      </w:r>
      <w:r w:rsidR="007901D6" w:rsidRPr="007901D6">
        <w:rPr>
          <w:rStyle w:val="SourceCodeComment"/>
          <w:lang w:val="es-MX"/>
        </w:rPr>
        <w:t>Devuelve False si la jugada del jugador en comienzox, comienzoy es invalida</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47.</w:t>
      </w:r>
      <w:r w:rsidRPr="00F27930">
        <w:rPr>
          <w:lang w:val="es-MX"/>
        </w:rPr>
        <w:t xml:space="preserve">     </w:t>
      </w:r>
      <w:r w:rsidRPr="007901D6">
        <w:rPr>
          <w:rStyle w:val="SourceCodeComment"/>
          <w:lang w:val="es-MX"/>
        </w:rPr>
        <w:t xml:space="preserve"># </w:t>
      </w:r>
      <w:r w:rsidR="007901D6" w:rsidRPr="007901D6">
        <w:rPr>
          <w:rStyle w:val="SourceCodeComment"/>
          <w:lang w:val="es-MX"/>
        </w:rPr>
        <w:t>Si es una jugada válida, devuelve una lista de espacios que pasarían a ser del jugador si moviera aquí.</w:t>
      </w:r>
    </w:p>
    <w:p w:rsidR="00141AB7" w:rsidRPr="007901D6" w:rsidRDefault="00141AB7" w:rsidP="00141AB7">
      <w:pPr>
        <w:pStyle w:val="SourceCode"/>
        <w:rPr>
          <w:lang w:val="es-MX"/>
        </w:rPr>
      </w:pPr>
      <w:r w:rsidRPr="007901D6">
        <w:rPr>
          <w:rStyle w:val="SourceLineNumber"/>
          <w:lang w:val="es-MX"/>
        </w:rPr>
        <w:t xml:space="preserve"> </w:t>
      </w:r>
      <w:r w:rsidRPr="00F27930">
        <w:rPr>
          <w:rStyle w:val="SourceLineNumber"/>
          <w:lang w:val="es-MX"/>
        </w:rPr>
        <w:t>48.</w:t>
      </w:r>
      <w:r w:rsidRPr="00F27930">
        <w:rPr>
          <w:lang w:val="es-MX"/>
        </w:rPr>
        <w:t xml:space="preserve">     </w:t>
      </w:r>
      <w:r w:rsidRPr="007901D6">
        <w:rPr>
          <w:lang w:val="es-MX"/>
        </w:rPr>
        <w:t xml:space="preserve">if </w:t>
      </w:r>
      <w:r w:rsidR="007901D6" w:rsidRPr="007901D6">
        <w:rPr>
          <w:lang w:val="es-MX"/>
        </w:rPr>
        <w:t>tablero</w:t>
      </w:r>
      <w:r w:rsidRPr="007901D6">
        <w:rPr>
          <w:lang w:val="es-MX"/>
        </w:rPr>
        <w:t>[</w:t>
      </w:r>
      <w:r w:rsidR="007901D6" w:rsidRPr="007901D6">
        <w:rPr>
          <w:lang w:val="es-MX"/>
        </w:rPr>
        <w:t>comienzox</w:t>
      </w:r>
      <w:r w:rsidRPr="007901D6">
        <w:rPr>
          <w:lang w:val="es-MX"/>
        </w:rPr>
        <w:t>][</w:t>
      </w:r>
      <w:r w:rsidR="007901D6" w:rsidRPr="007901D6">
        <w:rPr>
          <w:lang w:val="es-MX"/>
        </w:rPr>
        <w:t>comienzoy</w:t>
      </w:r>
      <w:r w:rsidRPr="007901D6">
        <w:rPr>
          <w:lang w:val="es-MX"/>
        </w:rPr>
        <w:t xml:space="preserve">] != ' ' or not </w:t>
      </w:r>
      <w:r w:rsidR="007901D6" w:rsidRPr="007901D6">
        <w:rPr>
          <w:lang w:val="es-MX"/>
        </w:rPr>
        <w:t>estáEnTablero</w:t>
      </w:r>
      <w:r w:rsidRPr="007901D6">
        <w:rPr>
          <w:lang w:val="es-MX"/>
        </w:rPr>
        <w:t>(</w:t>
      </w:r>
      <w:r w:rsidR="007901D6" w:rsidRPr="007901D6">
        <w:rPr>
          <w:lang w:val="es-MX"/>
        </w:rPr>
        <w:t>comienzox</w:t>
      </w:r>
      <w:r w:rsidRPr="007901D6">
        <w:rPr>
          <w:lang w:val="es-MX"/>
        </w:rPr>
        <w:t xml:space="preserve">, </w:t>
      </w:r>
      <w:r w:rsidR="007901D6" w:rsidRPr="007901D6">
        <w:rPr>
          <w:lang w:val="es-MX"/>
        </w:rPr>
        <w:t>comienzoy</w:t>
      </w:r>
      <w:r w:rsidRPr="007901D6">
        <w:rPr>
          <w:lang w:val="es-MX"/>
        </w:rPr>
        <w:t>):</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49.</w:t>
      </w:r>
      <w:r w:rsidRPr="00F27930">
        <w:rPr>
          <w:lang w:val="es-MX"/>
        </w:rPr>
        <w:t xml:space="preserve">         return False</w:t>
      </w:r>
    </w:p>
    <w:p w:rsidR="00141AB7" w:rsidRPr="00F27930" w:rsidRDefault="00141AB7" w:rsidP="00141AB7">
      <w:pPr>
        <w:pStyle w:val="SourceCode"/>
        <w:rPr>
          <w:rStyle w:val="SourceLineNumber"/>
          <w:lang w:val="es-MX"/>
        </w:rPr>
      </w:pPr>
      <w:r w:rsidRPr="00F27930">
        <w:rPr>
          <w:rStyle w:val="SourceLineNumber"/>
          <w:lang w:val="es-MX"/>
        </w:rPr>
        <w:t xml:space="preserve"> 50. </w:t>
      </w:r>
    </w:p>
    <w:p w:rsidR="00141AB7" w:rsidRPr="007901D6" w:rsidRDefault="00141AB7" w:rsidP="00141AB7">
      <w:pPr>
        <w:pStyle w:val="SourceCode"/>
        <w:rPr>
          <w:rStyle w:val="SourceCodeComment"/>
          <w:lang w:val="es-MX"/>
        </w:rPr>
      </w:pPr>
      <w:r w:rsidRPr="00F27930">
        <w:rPr>
          <w:rStyle w:val="SourceLineNumber"/>
          <w:lang w:val="es-MX"/>
        </w:rPr>
        <w:t xml:space="preserve"> 51.</w:t>
      </w:r>
      <w:r w:rsidRPr="00F27930">
        <w:rPr>
          <w:lang w:val="es-MX"/>
        </w:rPr>
        <w:t xml:space="preserve">     </w:t>
      </w:r>
      <w:r w:rsidR="007901D6" w:rsidRPr="007901D6">
        <w:rPr>
          <w:lang w:val="es-MX"/>
        </w:rPr>
        <w:t>tablero[comienzox][comienzoy]</w:t>
      </w:r>
      <w:r w:rsidRPr="007901D6">
        <w:rPr>
          <w:lang w:val="es-MX"/>
        </w:rPr>
        <w:t xml:space="preserve"> = </w:t>
      </w:r>
      <w:r w:rsidR="007901D6" w:rsidRPr="007901D6">
        <w:rPr>
          <w:lang w:val="es-MX"/>
        </w:rPr>
        <w:t xml:space="preserve">baldosa </w:t>
      </w:r>
      <w:r w:rsidRPr="007901D6">
        <w:rPr>
          <w:rStyle w:val="SourceCodeComment"/>
          <w:lang w:val="es-MX"/>
        </w:rPr>
        <w:t xml:space="preserve"># </w:t>
      </w:r>
      <w:r w:rsidR="007901D6" w:rsidRPr="007901D6">
        <w:rPr>
          <w:rStyle w:val="SourceCodeComment"/>
          <w:lang w:val="es-MX"/>
        </w:rPr>
        <w:t>coloca temporariamente la baldosa sobre el tablero.</w:t>
      </w:r>
    </w:p>
    <w:p w:rsidR="00141AB7" w:rsidRPr="00F27930" w:rsidRDefault="00141AB7" w:rsidP="00141AB7">
      <w:pPr>
        <w:pStyle w:val="SourceCode"/>
        <w:rPr>
          <w:rStyle w:val="SourceLineNumber"/>
          <w:lang w:val="es-MX"/>
        </w:rPr>
      </w:pPr>
      <w:r w:rsidRPr="007901D6">
        <w:rPr>
          <w:rStyle w:val="SourceLineNumber"/>
          <w:lang w:val="es-MX"/>
        </w:rPr>
        <w:t xml:space="preserve"> </w:t>
      </w:r>
      <w:r w:rsidRPr="00F27930">
        <w:rPr>
          <w:rStyle w:val="SourceLineNumber"/>
          <w:lang w:val="es-MX"/>
        </w:rPr>
        <w:t xml:space="preserve">52. </w:t>
      </w:r>
    </w:p>
    <w:p w:rsidR="00141AB7" w:rsidRPr="00F27930" w:rsidRDefault="00141AB7" w:rsidP="00141AB7">
      <w:pPr>
        <w:pStyle w:val="SourceCode"/>
        <w:rPr>
          <w:lang w:val="es-MX"/>
        </w:rPr>
      </w:pPr>
      <w:r w:rsidRPr="00F27930">
        <w:rPr>
          <w:rStyle w:val="SourceLineNumber"/>
          <w:lang w:val="es-MX"/>
        </w:rPr>
        <w:t xml:space="preserve"> 53.</w:t>
      </w:r>
      <w:r w:rsidRPr="00F27930">
        <w:rPr>
          <w:lang w:val="es-MX"/>
        </w:rPr>
        <w:t xml:space="preserve">     if </w:t>
      </w:r>
      <w:r w:rsidR="007901D6" w:rsidRPr="00F27930">
        <w:rPr>
          <w:lang w:val="es-MX"/>
        </w:rPr>
        <w:t xml:space="preserve">baldosa </w:t>
      </w:r>
      <w:r w:rsidRPr="00F27930">
        <w:rPr>
          <w:lang w:val="es-MX"/>
        </w:rPr>
        <w:t>== 'X':</w:t>
      </w:r>
    </w:p>
    <w:p w:rsidR="00141AB7" w:rsidRPr="00F27930" w:rsidRDefault="00141AB7" w:rsidP="00141AB7">
      <w:pPr>
        <w:pStyle w:val="SourceCode"/>
        <w:rPr>
          <w:lang w:val="es-MX"/>
        </w:rPr>
      </w:pPr>
      <w:r w:rsidRPr="00F27930">
        <w:rPr>
          <w:rStyle w:val="SourceLineNumber"/>
          <w:lang w:val="es-MX"/>
        </w:rPr>
        <w:t xml:space="preserve"> 54.</w:t>
      </w:r>
      <w:r w:rsidRPr="00F27930">
        <w:rPr>
          <w:lang w:val="es-MX"/>
        </w:rPr>
        <w:t xml:space="preserve">         </w:t>
      </w:r>
      <w:r w:rsidR="007901D6" w:rsidRPr="00F27930">
        <w:rPr>
          <w:lang w:val="es-MX"/>
        </w:rPr>
        <w:t xml:space="preserve">otraBaldosa </w:t>
      </w:r>
      <w:r w:rsidRPr="00F27930">
        <w:rPr>
          <w:lang w:val="es-MX"/>
        </w:rPr>
        <w:t>= 'O'</w:t>
      </w:r>
    </w:p>
    <w:p w:rsidR="00141AB7" w:rsidRPr="00F27930" w:rsidRDefault="00141AB7" w:rsidP="00141AB7">
      <w:pPr>
        <w:pStyle w:val="SourceCode"/>
        <w:rPr>
          <w:lang w:val="es-MX"/>
        </w:rPr>
      </w:pPr>
      <w:r w:rsidRPr="00F27930">
        <w:rPr>
          <w:rStyle w:val="SourceLineNumber"/>
          <w:lang w:val="es-MX"/>
        </w:rPr>
        <w:t xml:space="preserve"> 55.</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 xml:space="preserve"> 56.</w:t>
      </w:r>
      <w:r w:rsidRPr="00F27930">
        <w:rPr>
          <w:lang w:val="es-MX"/>
        </w:rPr>
        <w:t xml:space="preserve">         </w:t>
      </w:r>
      <w:r w:rsidR="007901D6" w:rsidRPr="00F27930">
        <w:rPr>
          <w:lang w:val="es-MX"/>
        </w:rPr>
        <w:t xml:space="preserve">otraBaldosa </w:t>
      </w:r>
      <w:r w:rsidRPr="00F27930">
        <w:rPr>
          <w:lang w:val="es-MX"/>
        </w:rPr>
        <w:t>= 'X'</w:t>
      </w:r>
    </w:p>
    <w:p w:rsidR="00141AB7" w:rsidRPr="00F27930" w:rsidRDefault="00141AB7" w:rsidP="00141AB7">
      <w:pPr>
        <w:pStyle w:val="SourceCode"/>
        <w:rPr>
          <w:rStyle w:val="SourceLineNumber"/>
          <w:lang w:val="es-MX"/>
        </w:rPr>
      </w:pPr>
      <w:r w:rsidRPr="00F27930">
        <w:rPr>
          <w:rStyle w:val="SourceLineNumber"/>
          <w:lang w:val="es-MX"/>
        </w:rPr>
        <w:t xml:space="preserve"> 57. </w:t>
      </w:r>
    </w:p>
    <w:p w:rsidR="00141AB7" w:rsidRPr="00F27930" w:rsidRDefault="00141AB7" w:rsidP="00141AB7">
      <w:pPr>
        <w:pStyle w:val="SourceCode"/>
        <w:rPr>
          <w:lang w:val="es-MX"/>
        </w:rPr>
      </w:pPr>
      <w:r w:rsidRPr="00F27930">
        <w:rPr>
          <w:rStyle w:val="SourceLineNumber"/>
          <w:lang w:val="es-MX"/>
        </w:rPr>
        <w:t xml:space="preserve"> 58.</w:t>
      </w:r>
      <w:r w:rsidRPr="00F27930">
        <w:rPr>
          <w:lang w:val="es-MX"/>
        </w:rPr>
        <w:t xml:space="preserve">     </w:t>
      </w:r>
      <w:r w:rsidR="007901D6" w:rsidRPr="00F27930">
        <w:rPr>
          <w:lang w:val="es-MX"/>
        </w:rPr>
        <w:t xml:space="preserve">baldosasAConvertir </w:t>
      </w:r>
      <w:r w:rsidRPr="00F27930">
        <w:rPr>
          <w:lang w:val="es-MX"/>
        </w:rPr>
        <w:t>= []</w:t>
      </w:r>
    </w:p>
    <w:p w:rsidR="00141AB7" w:rsidRPr="00F27930" w:rsidRDefault="00141AB7" w:rsidP="00141AB7">
      <w:pPr>
        <w:pStyle w:val="SourceCode"/>
        <w:rPr>
          <w:lang w:val="es-MX"/>
        </w:rPr>
      </w:pPr>
      <w:r w:rsidRPr="00F27930">
        <w:rPr>
          <w:rStyle w:val="SourceLineNumber"/>
          <w:lang w:val="es-MX"/>
        </w:rPr>
        <w:t xml:space="preserve"> 59.</w:t>
      </w:r>
      <w:r w:rsidRPr="00F27930">
        <w:rPr>
          <w:lang w:val="es-MX"/>
        </w:rPr>
        <w:t xml:space="preserve">     for </w:t>
      </w:r>
      <w:r w:rsidR="007901D6" w:rsidRPr="00F27930">
        <w:rPr>
          <w:lang w:val="es-MX"/>
        </w:rPr>
        <w:t>direcciónx, direccióny</w:t>
      </w:r>
      <w:r w:rsidRPr="00F27930">
        <w:rPr>
          <w:lang w:val="es-MX"/>
        </w:rPr>
        <w:t xml:space="preserve"> in [[0, 1], [1, 1], [1, 0], [1, -1], [0, -1], [-1, -1], [-1, 0], [-1, 1]]:</w:t>
      </w:r>
    </w:p>
    <w:p w:rsidR="00141AB7" w:rsidRPr="00F27930" w:rsidRDefault="00141AB7" w:rsidP="00141AB7">
      <w:pPr>
        <w:pStyle w:val="SourceCode"/>
        <w:rPr>
          <w:lang w:val="es-MX"/>
        </w:rPr>
      </w:pPr>
      <w:r w:rsidRPr="00F27930">
        <w:rPr>
          <w:rStyle w:val="SourceLineNumber"/>
          <w:lang w:val="es-MX"/>
        </w:rPr>
        <w:t xml:space="preserve"> 60.</w:t>
      </w:r>
      <w:r w:rsidRPr="00F27930">
        <w:rPr>
          <w:lang w:val="es-MX"/>
        </w:rPr>
        <w:t xml:space="preserve">         x, y = </w:t>
      </w:r>
      <w:r w:rsidR="007901D6" w:rsidRPr="00F27930">
        <w:rPr>
          <w:lang w:val="es-MX"/>
        </w:rPr>
        <w:t>comienzox, comienzoy</w:t>
      </w:r>
    </w:p>
    <w:p w:rsidR="00141AB7" w:rsidRPr="007901D6" w:rsidRDefault="00141AB7" w:rsidP="00141AB7">
      <w:pPr>
        <w:pStyle w:val="SourceCode"/>
        <w:rPr>
          <w:rStyle w:val="SourceCodeComment"/>
          <w:lang w:val="es-MX"/>
        </w:rPr>
      </w:pPr>
      <w:r w:rsidRPr="00F27930">
        <w:rPr>
          <w:rStyle w:val="SourceLineNumber"/>
          <w:lang w:val="es-MX"/>
        </w:rPr>
        <w:t xml:space="preserve"> 61.</w:t>
      </w:r>
      <w:r w:rsidRPr="00F27930">
        <w:rPr>
          <w:lang w:val="es-MX"/>
        </w:rPr>
        <w:t xml:space="preserve">         </w:t>
      </w:r>
      <w:r w:rsidRPr="007901D6">
        <w:rPr>
          <w:lang w:val="es-MX"/>
        </w:rPr>
        <w:t xml:space="preserve">x += </w:t>
      </w:r>
      <w:r w:rsidR="007901D6" w:rsidRPr="007901D6">
        <w:rPr>
          <w:lang w:val="es-MX"/>
        </w:rPr>
        <w:t xml:space="preserve">direcciónx </w:t>
      </w:r>
      <w:r w:rsidRPr="007901D6">
        <w:rPr>
          <w:rStyle w:val="SourceCodeComment"/>
          <w:lang w:val="es-MX"/>
        </w:rPr>
        <w:t xml:space="preserve"># </w:t>
      </w:r>
      <w:r w:rsidR="007901D6" w:rsidRPr="007901D6">
        <w:rPr>
          <w:rStyle w:val="SourceCodeComment"/>
          <w:lang w:val="es-MX"/>
        </w:rPr>
        <w:t>primer paso en la dirección</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62.</w:t>
      </w:r>
      <w:r w:rsidRPr="00F27930">
        <w:rPr>
          <w:lang w:val="es-MX"/>
        </w:rPr>
        <w:t xml:space="preserve">         </w:t>
      </w:r>
      <w:r w:rsidRPr="007901D6">
        <w:rPr>
          <w:lang w:val="es-MX"/>
        </w:rPr>
        <w:t xml:space="preserve">y += </w:t>
      </w:r>
      <w:r w:rsidR="007901D6" w:rsidRPr="007901D6">
        <w:rPr>
          <w:lang w:val="es-MX"/>
        </w:rPr>
        <w:t xml:space="preserve">direccióny </w:t>
      </w:r>
      <w:r w:rsidRPr="007901D6">
        <w:rPr>
          <w:rStyle w:val="SourceCodeComment"/>
          <w:lang w:val="es-MX"/>
        </w:rPr>
        <w:t xml:space="preserve"># </w:t>
      </w:r>
      <w:r w:rsidR="007901D6" w:rsidRPr="007901D6">
        <w:rPr>
          <w:rStyle w:val="SourceCodeComment"/>
          <w:lang w:val="es-MX"/>
        </w:rPr>
        <w:t>primer paso en la dirección</w:t>
      </w:r>
    </w:p>
    <w:p w:rsidR="00141AB7" w:rsidRPr="007901D6" w:rsidRDefault="00141AB7" w:rsidP="00141AB7">
      <w:pPr>
        <w:pStyle w:val="SourceCode"/>
        <w:rPr>
          <w:lang w:val="es-MX"/>
        </w:rPr>
      </w:pPr>
      <w:r w:rsidRPr="007901D6">
        <w:rPr>
          <w:rStyle w:val="SourceLineNumber"/>
          <w:lang w:val="es-MX"/>
        </w:rPr>
        <w:t xml:space="preserve"> </w:t>
      </w:r>
      <w:r w:rsidRPr="00F27930">
        <w:rPr>
          <w:rStyle w:val="SourceLineNumber"/>
          <w:lang w:val="es-MX"/>
        </w:rPr>
        <w:t>63.</w:t>
      </w:r>
      <w:r w:rsidRPr="00F27930">
        <w:rPr>
          <w:lang w:val="es-MX"/>
        </w:rPr>
        <w:t xml:space="preserve">         </w:t>
      </w:r>
      <w:r w:rsidRPr="007901D6">
        <w:rPr>
          <w:lang w:val="es-MX"/>
        </w:rPr>
        <w:t xml:space="preserve">if </w:t>
      </w:r>
      <w:r w:rsidR="007901D6" w:rsidRPr="007901D6">
        <w:rPr>
          <w:lang w:val="es-MX"/>
        </w:rPr>
        <w:t>estáEnTablero</w:t>
      </w:r>
      <w:r w:rsidRPr="007901D6">
        <w:rPr>
          <w:lang w:val="es-MX"/>
        </w:rPr>
        <w:t xml:space="preserve">(x, y) and </w:t>
      </w:r>
      <w:r w:rsidR="007901D6" w:rsidRPr="007901D6">
        <w:rPr>
          <w:lang w:val="es-MX"/>
        </w:rPr>
        <w:t>tablero</w:t>
      </w:r>
      <w:r w:rsidRPr="007901D6">
        <w:rPr>
          <w:lang w:val="es-MX"/>
        </w:rPr>
        <w:t xml:space="preserve">[x][y] == </w:t>
      </w:r>
      <w:r w:rsidR="007901D6" w:rsidRPr="007901D6">
        <w:rPr>
          <w:lang w:val="es-MX"/>
        </w:rPr>
        <w:t>otraBaldosa</w:t>
      </w:r>
      <w:r w:rsidRPr="007901D6">
        <w:rPr>
          <w:lang w:val="es-MX"/>
        </w:rPr>
        <w:t>:</w:t>
      </w:r>
    </w:p>
    <w:p w:rsidR="00141AB7" w:rsidRPr="001D364B" w:rsidRDefault="00141AB7" w:rsidP="00141AB7">
      <w:pPr>
        <w:pStyle w:val="SourceCode"/>
        <w:rPr>
          <w:rStyle w:val="SourceCodeComment"/>
          <w:lang w:val="es-MX"/>
        </w:rPr>
      </w:pPr>
      <w:r w:rsidRPr="007901D6">
        <w:rPr>
          <w:rStyle w:val="SourceLineNumber"/>
          <w:lang w:val="es-MX"/>
        </w:rPr>
        <w:t xml:space="preserve"> </w:t>
      </w:r>
      <w:r w:rsidRPr="00A65AC3">
        <w:rPr>
          <w:rStyle w:val="SourceLineNumber"/>
        </w:rPr>
        <w:t>64.</w:t>
      </w:r>
      <w:r>
        <w:t xml:space="preserve">             </w:t>
      </w:r>
      <w:r w:rsidRPr="001D364B">
        <w:rPr>
          <w:rStyle w:val="SourceCodeComment"/>
          <w:lang w:val="es-MX"/>
        </w:rPr>
        <w:t xml:space="preserve"># </w:t>
      </w:r>
      <w:r w:rsidR="001D364B" w:rsidRPr="001D364B">
        <w:rPr>
          <w:rStyle w:val="SourceCodeComment"/>
          <w:lang w:val="es-MX"/>
        </w:rPr>
        <w:t>Hay una pieza perteneciente al otro jugador al lado de nustra pieza</w:t>
      </w:r>
    </w:p>
    <w:p w:rsidR="00141AB7" w:rsidRPr="00F27930" w:rsidRDefault="00141AB7" w:rsidP="00141AB7">
      <w:pPr>
        <w:pStyle w:val="SourceCode"/>
        <w:rPr>
          <w:lang w:val="es-MX"/>
        </w:rPr>
      </w:pPr>
      <w:r w:rsidRPr="001D364B">
        <w:rPr>
          <w:rStyle w:val="SourceLineNumber"/>
          <w:lang w:val="es-MX"/>
        </w:rPr>
        <w:t xml:space="preserve"> </w:t>
      </w:r>
      <w:r w:rsidRPr="00F27930">
        <w:rPr>
          <w:rStyle w:val="SourceLineNumber"/>
          <w:lang w:val="es-MX"/>
        </w:rPr>
        <w:t>65.</w:t>
      </w:r>
      <w:r w:rsidRPr="00F27930">
        <w:rPr>
          <w:lang w:val="es-MX"/>
        </w:rPr>
        <w:t xml:space="preserve">             x += </w:t>
      </w:r>
      <w:r w:rsidR="007901D6" w:rsidRPr="007901D6">
        <w:rPr>
          <w:lang w:val="es-MX"/>
        </w:rPr>
        <w:t xml:space="preserve">direcciónx </w:t>
      </w:r>
    </w:p>
    <w:p w:rsidR="00141AB7" w:rsidRPr="00F27930" w:rsidRDefault="00141AB7" w:rsidP="00141AB7">
      <w:pPr>
        <w:pStyle w:val="SourceCode"/>
        <w:rPr>
          <w:lang w:val="es-MX"/>
        </w:rPr>
      </w:pPr>
      <w:r w:rsidRPr="00F27930">
        <w:rPr>
          <w:rStyle w:val="SourceLineNumber"/>
          <w:lang w:val="es-MX"/>
        </w:rPr>
        <w:t xml:space="preserve"> 66.</w:t>
      </w:r>
      <w:r w:rsidRPr="00F27930">
        <w:rPr>
          <w:lang w:val="es-MX"/>
        </w:rPr>
        <w:t xml:space="preserve">             y += </w:t>
      </w:r>
      <w:r w:rsidR="007901D6" w:rsidRPr="007901D6">
        <w:rPr>
          <w:lang w:val="es-MX"/>
        </w:rPr>
        <w:t xml:space="preserve">direccióny </w:t>
      </w:r>
    </w:p>
    <w:p w:rsidR="00141AB7" w:rsidRPr="00F27930" w:rsidRDefault="00141AB7" w:rsidP="00141AB7">
      <w:pPr>
        <w:pStyle w:val="SourceCode"/>
        <w:rPr>
          <w:lang w:val="es-MX"/>
        </w:rPr>
      </w:pPr>
      <w:r w:rsidRPr="00F27930">
        <w:rPr>
          <w:rStyle w:val="SourceLineNumber"/>
          <w:lang w:val="es-MX"/>
        </w:rPr>
        <w:t xml:space="preserve"> 67.</w:t>
      </w:r>
      <w:r w:rsidRPr="00F27930">
        <w:rPr>
          <w:lang w:val="es-MX"/>
        </w:rPr>
        <w:t xml:space="preserve">             if not </w:t>
      </w:r>
      <w:r w:rsidR="007901D6" w:rsidRPr="007901D6">
        <w:rPr>
          <w:lang w:val="es-MX"/>
        </w:rPr>
        <w:t>estáEnTablero</w:t>
      </w:r>
      <w:r w:rsidRPr="00F27930">
        <w:rPr>
          <w:lang w:val="es-MX"/>
        </w:rPr>
        <w:t>(x, y):</w:t>
      </w:r>
    </w:p>
    <w:p w:rsidR="00141AB7" w:rsidRPr="00F27930" w:rsidRDefault="00141AB7" w:rsidP="00141AB7">
      <w:pPr>
        <w:pStyle w:val="SourceCode"/>
        <w:rPr>
          <w:lang w:val="es-MX"/>
        </w:rPr>
      </w:pPr>
      <w:r w:rsidRPr="00F27930">
        <w:rPr>
          <w:rStyle w:val="SourceLineNumber"/>
          <w:lang w:val="es-MX"/>
        </w:rPr>
        <w:t xml:space="preserve"> 68.</w:t>
      </w:r>
      <w:r w:rsidRPr="00F27930">
        <w:rPr>
          <w:lang w:val="es-MX"/>
        </w:rPr>
        <w:t xml:space="preserve">                 continue</w:t>
      </w:r>
    </w:p>
    <w:p w:rsidR="00141AB7" w:rsidRPr="007901D6" w:rsidRDefault="00141AB7" w:rsidP="00141AB7">
      <w:pPr>
        <w:pStyle w:val="SourceCode"/>
        <w:rPr>
          <w:lang w:val="es-MX"/>
        </w:rPr>
      </w:pPr>
      <w:r w:rsidRPr="00F27930">
        <w:rPr>
          <w:rStyle w:val="SourceLineNumber"/>
          <w:lang w:val="es-MX"/>
        </w:rPr>
        <w:t xml:space="preserve"> 69.</w:t>
      </w:r>
      <w:r w:rsidRPr="00F27930">
        <w:rPr>
          <w:lang w:val="es-MX"/>
        </w:rPr>
        <w:t xml:space="preserve">             </w:t>
      </w:r>
      <w:r w:rsidRPr="007901D6">
        <w:rPr>
          <w:lang w:val="es-MX"/>
        </w:rPr>
        <w:t xml:space="preserve">while </w:t>
      </w:r>
      <w:r w:rsidR="007901D6" w:rsidRPr="007901D6">
        <w:rPr>
          <w:lang w:val="es-MX"/>
        </w:rPr>
        <w:t>tablero[x][y] == otraBaldosa</w:t>
      </w:r>
      <w:r w:rsidRPr="007901D6">
        <w:rPr>
          <w:lang w:val="es-MX"/>
        </w:rPr>
        <w:t>:</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70.</w:t>
      </w:r>
      <w:r w:rsidRPr="00F27930">
        <w:rPr>
          <w:lang w:val="es-MX"/>
        </w:rPr>
        <w:t xml:space="preserve">                 x += </w:t>
      </w:r>
      <w:r w:rsidR="007901D6" w:rsidRPr="007901D6">
        <w:rPr>
          <w:lang w:val="es-MX"/>
        </w:rPr>
        <w:t xml:space="preserve">direcciónx </w:t>
      </w:r>
    </w:p>
    <w:p w:rsidR="00141AB7" w:rsidRPr="00F27930" w:rsidRDefault="00141AB7" w:rsidP="00141AB7">
      <w:pPr>
        <w:pStyle w:val="SourceCode"/>
        <w:rPr>
          <w:lang w:val="es-MX"/>
        </w:rPr>
      </w:pPr>
      <w:r w:rsidRPr="00F27930">
        <w:rPr>
          <w:rStyle w:val="SourceLineNumber"/>
          <w:lang w:val="es-MX"/>
        </w:rPr>
        <w:t xml:space="preserve"> 71.</w:t>
      </w:r>
      <w:r w:rsidRPr="00F27930">
        <w:rPr>
          <w:lang w:val="es-MX"/>
        </w:rPr>
        <w:t xml:space="preserve">                 y += </w:t>
      </w:r>
      <w:r w:rsidR="007901D6" w:rsidRPr="007901D6">
        <w:rPr>
          <w:lang w:val="es-MX"/>
        </w:rPr>
        <w:t xml:space="preserve">direccióny </w:t>
      </w:r>
    </w:p>
    <w:p w:rsidR="00141AB7" w:rsidRPr="007901D6" w:rsidRDefault="00141AB7" w:rsidP="00141AB7">
      <w:pPr>
        <w:pStyle w:val="SourceCode"/>
        <w:rPr>
          <w:rStyle w:val="SourceCodeComment"/>
          <w:lang w:val="es-MX"/>
        </w:rPr>
      </w:pPr>
      <w:r w:rsidRPr="00F27930">
        <w:rPr>
          <w:rStyle w:val="SourceLineNumber"/>
          <w:lang w:val="es-MX"/>
        </w:rPr>
        <w:t xml:space="preserve"> 72.</w:t>
      </w:r>
      <w:r w:rsidRPr="00F27930">
        <w:rPr>
          <w:lang w:val="es-MX"/>
        </w:rPr>
        <w:t xml:space="preserve">                 </w:t>
      </w:r>
      <w:r w:rsidRPr="007901D6">
        <w:rPr>
          <w:lang w:val="es-MX"/>
        </w:rPr>
        <w:t xml:space="preserve">if not </w:t>
      </w:r>
      <w:r w:rsidR="007901D6" w:rsidRPr="007901D6">
        <w:rPr>
          <w:lang w:val="es-MX"/>
        </w:rPr>
        <w:t>estáEnTablero</w:t>
      </w:r>
      <w:r w:rsidRPr="007901D6">
        <w:rPr>
          <w:lang w:val="es-MX"/>
        </w:rPr>
        <w:t xml:space="preserve">(x, y): </w:t>
      </w:r>
      <w:r w:rsidRPr="007901D6">
        <w:rPr>
          <w:rStyle w:val="SourceCodeComment"/>
          <w:lang w:val="es-MX"/>
        </w:rPr>
        <w:t xml:space="preserve"># </w:t>
      </w:r>
      <w:r w:rsidR="007901D6" w:rsidRPr="007901D6">
        <w:rPr>
          <w:rStyle w:val="SourceCodeComment"/>
          <w:lang w:val="es-MX"/>
        </w:rPr>
        <w:t>sale del bucle while y continua en el bucle for.</w:t>
      </w:r>
    </w:p>
    <w:p w:rsidR="00141AB7" w:rsidRDefault="00141AB7" w:rsidP="00141AB7">
      <w:pPr>
        <w:pStyle w:val="SourceCode"/>
      </w:pPr>
      <w:r w:rsidRPr="007901D6">
        <w:rPr>
          <w:rStyle w:val="SourceLineNumber"/>
          <w:lang w:val="es-MX"/>
        </w:rPr>
        <w:t xml:space="preserve"> </w:t>
      </w:r>
      <w:r w:rsidRPr="00A65AC3">
        <w:rPr>
          <w:rStyle w:val="SourceLineNumber"/>
        </w:rPr>
        <w:t>73.</w:t>
      </w:r>
      <w:r>
        <w:t xml:space="preserve">                     break</w:t>
      </w:r>
    </w:p>
    <w:p w:rsidR="00141AB7" w:rsidRDefault="00141AB7" w:rsidP="00141AB7">
      <w:pPr>
        <w:pStyle w:val="SourceCode"/>
      </w:pPr>
      <w:r w:rsidRPr="00A65AC3">
        <w:rPr>
          <w:rStyle w:val="SourceLineNumber"/>
        </w:rPr>
        <w:t xml:space="preserve"> 74.</w:t>
      </w:r>
      <w:r>
        <w:t xml:space="preserve">             if not </w:t>
      </w:r>
      <w:r w:rsidR="007901D6" w:rsidRPr="007901D6">
        <w:t>estáEnTablero</w:t>
      </w:r>
      <w:r>
        <w:t>(x, y):</w:t>
      </w:r>
    </w:p>
    <w:p w:rsidR="00141AB7" w:rsidRPr="00F27930" w:rsidRDefault="00141AB7" w:rsidP="00141AB7">
      <w:pPr>
        <w:pStyle w:val="SourceCode"/>
        <w:rPr>
          <w:lang w:val="es-MX"/>
        </w:rPr>
      </w:pPr>
      <w:r w:rsidRPr="00A65AC3">
        <w:rPr>
          <w:rStyle w:val="SourceLineNumber"/>
        </w:rPr>
        <w:t xml:space="preserve"> </w:t>
      </w:r>
      <w:r w:rsidRPr="00F27930">
        <w:rPr>
          <w:rStyle w:val="SourceLineNumber"/>
          <w:lang w:val="es-MX"/>
        </w:rPr>
        <w:t>75.</w:t>
      </w:r>
      <w:r w:rsidRPr="00F27930">
        <w:rPr>
          <w:lang w:val="es-MX"/>
        </w:rPr>
        <w:t xml:space="preserve">                 continue</w:t>
      </w:r>
    </w:p>
    <w:p w:rsidR="00141AB7" w:rsidRPr="007901D6" w:rsidRDefault="00141AB7" w:rsidP="00141AB7">
      <w:pPr>
        <w:pStyle w:val="SourceCode"/>
        <w:rPr>
          <w:lang w:val="es-MX"/>
        </w:rPr>
      </w:pPr>
      <w:r w:rsidRPr="00F27930">
        <w:rPr>
          <w:rStyle w:val="SourceLineNumber"/>
          <w:lang w:val="es-MX"/>
        </w:rPr>
        <w:t xml:space="preserve"> 76.</w:t>
      </w:r>
      <w:r w:rsidRPr="00F27930">
        <w:rPr>
          <w:lang w:val="es-MX"/>
        </w:rPr>
        <w:t xml:space="preserve">             </w:t>
      </w:r>
      <w:r w:rsidRPr="007901D6">
        <w:rPr>
          <w:lang w:val="es-MX"/>
        </w:rPr>
        <w:t xml:space="preserve">if </w:t>
      </w:r>
      <w:r w:rsidR="007901D6" w:rsidRPr="007901D6">
        <w:rPr>
          <w:lang w:val="es-MX"/>
        </w:rPr>
        <w:t>tablero</w:t>
      </w:r>
      <w:r w:rsidRPr="007901D6">
        <w:rPr>
          <w:lang w:val="es-MX"/>
        </w:rPr>
        <w:t xml:space="preserve">[x][y] == </w:t>
      </w:r>
      <w:r w:rsidR="007901D6" w:rsidRPr="007901D6">
        <w:rPr>
          <w:lang w:val="es-MX"/>
        </w:rPr>
        <w:t>baldosa</w:t>
      </w:r>
      <w:r w:rsidRPr="007901D6">
        <w:rPr>
          <w:lang w:val="es-MX"/>
        </w:rPr>
        <w:t>:</w:t>
      </w:r>
    </w:p>
    <w:p w:rsidR="00141AB7" w:rsidRPr="007901D6" w:rsidRDefault="00141AB7" w:rsidP="00141AB7">
      <w:pPr>
        <w:pStyle w:val="SourceCode"/>
        <w:rPr>
          <w:rStyle w:val="SourceCodeComment"/>
          <w:lang w:val="es-MX"/>
        </w:rPr>
      </w:pPr>
      <w:r w:rsidRPr="007901D6">
        <w:rPr>
          <w:rStyle w:val="SourceLineNumber"/>
          <w:lang w:val="es-MX"/>
        </w:rPr>
        <w:lastRenderedPageBreak/>
        <w:t xml:space="preserve"> </w:t>
      </w:r>
      <w:r w:rsidRPr="00F27930">
        <w:rPr>
          <w:rStyle w:val="SourceLineNumber"/>
          <w:lang w:val="es-MX"/>
        </w:rPr>
        <w:t>77.</w:t>
      </w:r>
      <w:r w:rsidRPr="00F27930">
        <w:rPr>
          <w:lang w:val="es-MX"/>
        </w:rPr>
        <w:t xml:space="preserve">                 </w:t>
      </w:r>
      <w:r w:rsidRPr="007901D6">
        <w:rPr>
          <w:rStyle w:val="SourceCodeComment"/>
          <w:lang w:val="es-MX"/>
        </w:rPr>
        <w:t xml:space="preserve"># </w:t>
      </w:r>
      <w:r w:rsidR="007901D6" w:rsidRPr="007901D6">
        <w:rPr>
          <w:rStyle w:val="SourceCodeComment"/>
          <w:lang w:val="es-MX"/>
        </w:rPr>
        <w:t>Hay fichas a convertir. Caminar en dirección opuesta hasta llegar al casillero original, registrando todas las posiciones en el camino.</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78.</w:t>
      </w:r>
      <w:r w:rsidRPr="00F27930">
        <w:rPr>
          <w:lang w:val="es-MX"/>
        </w:rPr>
        <w:t xml:space="preserve">                 while True:</w:t>
      </w:r>
    </w:p>
    <w:p w:rsidR="00141AB7" w:rsidRPr="00F27930" w:rsidRDefault="00141AB7" w:rsidP="00141AB7">
      <w:pPr>
        <w:pStyle w:val="SourceCode"/>
        <w:rPr>
          <w:lang w:val="es-MX"/>
        </w:rPr>
      </w:pPr>
      <w:r w:rsidRPr="00F27930">
        <w:rPr>
          <w:rStyle w:val="SourceLineNumber"/>
          <w:lang w:val="es-MX"/>
        </w:rPr>
        <w:t xml:space="preserve"> 79.</w:t>
      </w:r>
      <w:r w:rsidRPr="00F27930">
        <w:rPr>
          <w:lang w:val="es-MX"/>
        </w:rPr>
        <w:t xml:space="preserve">                     x -= </w:t>
      </w:r>
      <w:r w:rsidR="007901D6" w:rsidRPr="00F27930">
        <w:rPr>
          <w:lang w:val="es-MX"/>
        </w:rPr>
        <w:t>direcciónx</w:t>
      </w:r>
    </w:p>
    <w:p w:rsidR="00141AB7" w:rsidRPr="00F27930" w:rsidRDefault="00141AB7" w:rsidP="00141AB7">
      <w:pPr>
        <w:pStyle w:val="SourceCode"/>
        <w:rPr>
          <w:lang w:val="es-MX"/>
        </w:rPr>
      </w:pPr>
      <w:r w:rsidRPr="00F27930">
        <w:rPr>
          <w:rStyle w:val="SourceLineNumber"/>
          <w:lang w:val="es-MX"/>
        </w:rPr>
        <w:t xml:space="preserve"> 80.</w:t>
      </w:r>
      <w:r w:rsidRPr="00F27930">
        <w:rPr>
          <w:lang w:val="es-MX"/>
        </w:rPr>
        <w:t xml:space="preserve">                     y -= </w:t>
      </w:r>
      <w:r w:rsidR="007901D6" w:rsidRPr="00F27930">
        <w:rPr>
          <w:lang w:val="es-MX"/>
        </w:rPr>
        <w:t>direccióny</w:t>
      </w:r>
    </w:p>
    <w:p w:rsidR="00141AB7" w:rsidRPr="007901D6" w:rsidRDefault="00141AB7" w:rsidP="00141AB7">
      <w:pPr>
        <w:pStyle w:val="SourceCode"/>
        <w:rPr>
          <w:lang w:val="es-MX"/>
        </w:rPr>
      </w:pPr>
      <w:r w:rsidRPr="00F27930">
        <w:rPr>
          <w:rStyle w:val="SourceLineNumber"/>
          <w:lang w:val="es-MX"/>
        </w:rPr>
        <w:t xml:space="preserve"> 81.</w:t>
      </w:r>
      <w:r w:rsidRPr="00F27930">
        <w:rPr>
          <w:lang w:val="es-MX"/>
        </w:rPr>
        <w:t xml:space="preserve">                     </w:t>
      </w:r>
      <w:r w:rsidRPr="007901D6">
        <w:rPr>
          <w:lang w:val="es-MX"/>
        </w:rPr>
        <w:t xml:space="preserve">if x == </w:t>
      </w:r>
      <w:r w:rsidR="007901D6" w:rsidRPr="007901D6">
        <w:rPr>
          <w:lang w:val="es-MX"/>
        </w:rPr>
        <w:t>direcciónx</w:t>
      </w:r>
      <w:r w:rsidRPr="007901D6">
        <w:rPr>
          <w:lang w:val="es-MX"/>
        </w:rPr>
        <w:t xml:space="preserve">and y == </w:t>
      </w:r>
      <w:r w:rsidR="007901D6" w:rsidRPr="007901D6">
        <w:rPr>
          <w:lang w:val="es-MX"/>
        </w:rPr>
        <w:t>direccióny</w:t>
      </w:r>
      <w:r w:rsidRPr="007901D6">
        <w:rPr>
          <w:lang w:val="es-MX"/>
        </w:rPr>
        <w:t>:</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82.</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 xml:space="preserve"> 83.</w:t>
      </w:r>
      <w:r w:rsidRPr="00F27930">
        <w:rPr>
          <w:lang w:val="es-MX"/>
        </w:rPr>
        <w:t xml:space="preserve">                     </w:t>
      </w:r>
      <w:r w:rsidR="007901D6" w:rsidRPr="00F27930">
        <w:rPr>
          <w:lang w:val="es-MX"/>
        </w:rPr>
        <w:t>baldosasAConvertir</w:t>
      </w:r>
      <w:r w:rsidRPr="00F27930">
        <w:rPr>
          <w:lang w:val="es-MX"/>
        </w:rPr>
        <w:t>.append([x, y])</w:t>
      </w:r>
    </w:p>
    <w:p w:rsidR="00141AB7" w:rsidRPr="00F27930" w:rsidRDefault="00141AB7" w:rsidP="00141AB7">
      <w:pPr>
        <w:pStyle w:val="SourceCode"/>
        <w:rPr>
          <w:rStyle w:val="SourceLineNumber"/>
          <w:lang w:val="es-MX"/>
        </w:rPr>
      </w:pPr>
      <w:r w:rsidRPr="00F27930">
        <w:rPr>
          <w:rStyle w:val="SourceLineNumber"/>
          <w:lang w:val="es-MX"/>
        </w:rPr>
        <w:t xml:space="preserve"> 84. </w:t>
      </w:r>
    </w:p>
    <w:p w:rsidR="00141AB7" w:rsidRPr="007901D6" w:rsidRDefault="00141AB7" w:rsidP="00141AB7">
      <w:pPr>
        <w:pStyle w:val="SourceCode"/>
        <w:rPr>
          <w:rStyle w:val="SourceCodeComment"/>
          <w:lang w:val="es-MX"/>
        </w:rPr>
      </w:pPr>
      <w:r w:rsidRPr="00F27930">
        <w:rPr>
          <w:rStyle w:val="SourceLineNumber"/>
          <w:lang w:val="es-MX"/>
        </w:rPr>
        <w:t xml:space="preserve"> 85.</w:t>
      </w:r>
      <w:r w:rsidRPr="00F27930">
        <w:rPr>
          <w:lang w:val="es-MX"/>
        </w:rPr>
        <w:t xml:space="preserve">     </w:t>
      </w:r>
      <w:r w:rsidR="007901D6" w:rsidRPr="007901D6">
        <w:rPr>
          <w:lang w:val="es-MX"/>
        </w:rPr>
        <w:t>tablero[comienzox][comienzoy]</w:t>
      </w:r>
      <w:r w:rsidRPr="007901D6">
        <w:rPr>
          <w:lang w:val="es-MX"/>
        </w:rPr>
        <w:t xml:space="preserve"> = ' ' </w:t>
      </w:r>
      <w:r w:rsidRPr="007901D6">
        <w:rPr>
          <w:rStyle w:val="SourceCodeComment"/>
          <w:lang w:val="es-MX"/>
        </w:rPr>
        <w:t xml:space="preserve"># </w:t>
      </w:r>
      <w:r w:rsidR="007901D6" w:rsidRPr="007901D6">
        <w:rPr>
          <w:rStyle w:val="SourceCodeComment"/>
          <w:lang w:val="es-MX"/>
        </w:rPr>
        <w:t>restablecer el espacio vacío</w:t>
      </w:r>
    </w:p>
    <w:p w:rsidR="00141AB7" w:rsidRPr="007901D6" w:rsidRDefault="00141AB7" w:rsidP="00141AB7">
      <w:pPr>
        <w:pStyle w:val="SourceCode"/>
        <w:rPr>
          <w:rStyle w:val="SourceCodeComment"/>
          <w:lang w:val="es-MX"/>
        </w:rPr>
      </w:pPr>
      <w:r w:rsidRPr="007901D6">
        <w:rPr>
          <w:rStyle w:val="SourceLineNumber"/>
          <w:lang w:val="es-MX"/>
        </w:rPr>
        <w:t xml:space="preserve"> </w:t>
      </w:r>
      <w:r w:rsidRPr="00F27930">
        <w:rPr>
          <w:rStyle w:val="SourceLineNumber"/>
          <w:lang w:val="es-MX"/>
        </w:rPr>
        <w:t>86.</w:t>
      </w:r>
      <w:r w:rsidRPr="00F27930">
        <w:rPr>
          <w:lang w:val="es-MX"/>
        </w:rPr>
        <w:t xml:space="preserve">     </w:t>
      </w:r>
      <w:r w:rsidRPr="007901D6">
        <w:rPr>
          <w:lang w:val="es-MX"/>
        </w:rPr>
        <w:t>if len(</w:t>
      </w:r>
      <w:r w:rsidR="007901D6" w:rsidRPr="007901D6">
        <w:rPr>
          <w:lang w:val="es-MX"/>
        </w:rPr>
        <w:t>baldosasAConvertir</w:t>
      </w:r>
      <w:r w:rsidRPr="007901D6">
        <w:rPr>
          <w:lang w:val="es-MX"/>
        </w:rPr>
        <w:t xml:space="preserve">) == 0: </w:t>
      </w:r>
      <w:r w:rsidRPr="007901D6">
        <w:rPr>
          <w:rStyle w:val="SourceCodeComment"/>
          <w:lang w:val="es-MX"/>
        </w:rPr>
        <w:t xml:space="preserve"># </w:t>
      </w:r>
      <w:r w:rsidR="007901D6" w:rsidRPr="007901D6">
        <w:rPr>
          <w:rStyle w:val="SourceCodeComment"/>
          <w:lang w:val="es-MX"/>
        </w:rPr>
        <w:t>Si no se convirtió ninguna baldosa, la jugada no es válida.</w:t>
      </w:r>
    </w:p>
    <w:p w:rsidR="00141AB7" w:rsidRPr="00F27930" w:rsidRDefault="00141AB7" w:rsidP="00141AB7">
      <w:pPr>
        <w:pStyle w:val="SourceCode"/>
        <w:rPr>
          <w:lang w:val="es-MX"/>
        </w:rPr>
      </w:pPr>
      <w:r w:rsidRPr="007901D6">
        <w:rPr>
          <w:rStyle w:val="SourceLineNumber"/>
          <w:lang w:val="es-MX"/>
        </w:rPr>
        <w:t xml:space="preserve"> </w:t>
      </w:r>
      <w:r w:rsidRPr="00F27930">
        <w:rPr>
          <w:rStyle w:val="SourceLineNumber"/>
          <w:lang w:val="es-MX"/>
        </w:rPr>
        <w:t>87.</w:t>
      </w:r>
      <w:r w:rsidRPr="00F27930">
        <w:rPr>
          <w:lang w:val="es-MX"/>
        </w:rPr>
        <w:t xml:space="preserve">         return False</w:t>
      </w:r>
    </w:p>
    <w:p w:rsidR="00141AB7" w:rsidRPr="00F27930" w:rsidRDefault="00141AB7" w:rsidP="00141AB7">
      <w:pPr>
        <w:pStyle w:val="SourceCode"/>
        <w:rPr>
          <w:lang w:val="es-MX"/>
        </w:rPr>
      </w:pPr>
      <w:r w:rsidRPr="00F27930">
        <w:rPr>
          <w:rStyle w:val="SourceLineNumber"/>
          <w:lang w:val="es-MX"/>
        </w:rPr>
        <w:t xml:space="preserve"> 88.</w:t>
      </w:r>
      <w:r w:rsidRPr="00F27930">
        <w:rPr>
          <w:lang w:val="es-MX"/>
        </w:rPr>
        <w:t xml:space="preserve">     return </w:t>
      </w:r>
      <w:r w:rsidR="007901D6" w:rsidRPr="00F27930">
        <w:rPr>
          <w:lang w:val="es-MX"/>
        </w:rPr>
        <w:t>baldosasAConvertir</w:t>
      </w:r>
    </w:p>
    <w:p w:rsidR="00141AB7" w:rsidRPr="00F27930" w:rsidRDefault="00141AB7" w:rsidP="00141AB7">
      <w:pPr>
        <w:pStyle w:val="SourceCode"/>
        <w:rPr>
          <w:rStyle w:val="SourceLineNumber"/>
          <w:lang w:val="es-MX"/>
        </w:rPr>
      </w:pPr>
      <w:r w:rsidRPr="00F27930">
        <w:rPr>
          <w:rStyle w:val="SourceLineNumber"/>
          <w:lang w:val="es-MX"/>
        </w:rPr>
        <w:t xml:space="preserve"> 89. </w:t>
      </w:r>
    </w:p>
    <w:p w:rsidR="00141AB7" w:rsidRPr="00F27930" w:rsidRDefault="00141AB7" w:rsidP="00141AB7">
      <w:pPr>
        <w:pStyle w:val="SourceCode"/>
        <w:rPr>
          <w:rStyle w:val="SourceLineNumber"/>
          <w:lang w:val="es-MX"/>
        </w:rPr>
      </w:pPr>
      <w:r w:rsidRPr="00F27930">
        <w:rPr>
          <w:rStyle w:val="SourceLineNumber"/>
          <w:lang w:val="es-MX"/>
        </w:rPr>
        <w:t xml:space="preserve"> 90. </w:t>
      </w:r>
    </w:p>
    <w:p w:rsidR="00141AB7" w:rsidRPr="00F27930" w:rsidRDefault="00141AB7" w:rsidP="00141AB7">
      <w:pPr>
        <w:pStyle w:val="SourceCode"/>
        <w:rPr>
          <w:lang w:val="es-MX"/>
        </w:rPr>
      </w:pPr>
      <w:r w:rsidRPr="00F27930">
        <w:rPr>
          <w:rStyle w:val="SourceLineNumber"/>
          <w:lang w:val="es-MX"/>
        </w:rPr>
        <w:t xml:space="preserve"> 91.</w:t>
      </w:r>
      <w:r w:rsidRPr="00F27930">
        <w:rPr>
          <w:lang w:val="es-MX"/>
        </w:rPr>
        <w:t xml:space="preserve"> def </w:t>
      </w:r>
      <w:r w:rsidR="007901D6" w:rsidRPr="00F27930">
        <w:rPr>
          <w:lang w:val="es-MX"/>
        </w:rPr>
        <w:t>estáEnTablero</w:t>
      </w:r>
      <w:r w:rsidRPr="00F27930">
        <w:rPr>
          <w:lang w:val="es-MX"/>
        </w:rPr>
        <w:t>(x, y):</w:t>
      </w:r>
    </w:p>
    <w:p w:rsidR="00141AB7" w:rsidRPr="007901D6" w:rsidRDefault="00141AB7" w:rsidP="00141AB7">
      <w:pPr>
        <w:pStyle w:val="SourceCode"/>
        <w:rPr>
          <w:rStyle w:val="SourceCodeComment"/>
          <w:lang w:val="es-MX"/>
        </w:rPr>
      </w:pPr>
      <w:r w:rsidRPr="00F27930">
        <w:rPr>
          <w:rStyle w:val="SourceLineNumber"/>
          <w:lang w:val="es-MX"/>
        </w:rPr>
        <w:t xml:space="preserve"> 92.</w:t>
      </w:r>
      <w:r w:rsidRPr="00F27930">
        <w:rPr>
          <w:lang w:val="es-MX"/>
        </w:rPr>
        <w:t xml:space="preserve">     </w:t>
      </w:r>
      <w:r w:rsidRPr="007901D6">
        <w:rPr>
          <w:rStyle w:val="SourceCodeComment"/>
          <w:lang w:val="es-MX"/>
        </w:rPr>
        <w:t xml:space="preserve"># </w:t>
      </w:r>
      <w:r w:rsidR="007901D6" w:rsidRPr="007901D6">
        <w:rPr>
          <w:rStyle w:val="SourceCodeComment"/>
          <w:lang w:val="es-MX"/>
        </w:rPr>
        <w:t>Devuelve True si las coordenadas se encuentran dentro del tablero</w:t>
      </w:r>
    </w:p>
    <w:p w:rsidR="00141AB7" w:rsidRDefault="00141AB7" w:rsidP="00141AB7">
      <w:pPr>
        <w:pStyle w:val="SourceCode"/>
      </w:pPr>
      <w:r w:rsidRPr="007901D6">
        <w:rPr>
          <w:rStyle w:val="SourceLineNumber"/>
          <w:lang w:val="es-MX"/>
        </w:rPr>
        <w:t xml:space="preserve"> </w:t>
      </w:r>
      <w:r w:rsidRPr="00A65AC3">
        <w:rPr>
          <w:rStyle w:val="SourceLineNumber"/>
        </w:rPr>
        <w:t>93.</w:t>
      </w:r>
      <w:r>
        <w:t xml:space="preserve">     return x &gt;= 0 and x &lt;= 7 and y &gt;= 0 and y &lt;=</w:t>
      </w:r>
      <w:r w:rsidR="00E5474F">
        <w:t xml:space="preserve"> </w:t>
      </w:r>
      <w:r>
        <w:t>7</w:t>
      </w:r>
    </w:p>
    <w:p w:rsidR="00141AB7" w:rsidRPr="00A65AC3" w:rsidRDefault="00141AB7" w:rsidP="00141AB7">
      <w:pPr>
        <w:pStyle w:val="SourceCode"/>
        <w:rPr>
          <w:rStyle w:val="SourceLineNumber"/>
        </w:rPr>
      </w:pPr>
      <w:r w:rsidRPr="00A65AC3">
        <w:rPr>
          <w:rStyle w:val="SourceLineNumber"/>
        </w:rPr>
        <w:t xml:space="preserve"> 94. </w:t>
      </w:r>
    </w:p>
    <w:p w:rsidR="00141AB7" w:rsidRPr="00A65AC3" w:rsidRDefault="00141AB7" w:rsidP="00141AB7">
      <w:pPr>
        <w:pStyle w:val="SourceCode"/>
        <w:rPr>
          <w:rStyle w:val="SourceLineNumber"/>
        </w:rPr>
      </w:pPr>
      <w:r w:rsidRPr="00A65AC3">
        <w:rPr>
          <w:rStyle w:val="SourceLineNumber"/>
        </w:rPr>
        <w:t xml:space="preserve"> 95. </w:t>
      </w:r>
    </w:p>
    <w:p w:rsidR="00141AB7" w:rsidRDefault="00141AB7" w:rsidP="00141AB7">
      <w:pPr>
        <w:pStyle w:val="SourceCode"/>
      </w:pPr>
      <w:r w:rsidRPr="00A65AC3">
        <w:rPr>
          <w:rStyle w:val="SourceLineNumber"/>
        </w:rPr>
        <w:t xml:space="preserve"> 96.</w:t>
      </w:r>
      <w:r>
        <w:t xml:space="preserve"> def </w:t>
      </w:r>
      <w:r w:rsidR="001D364B" w:rsidRPr="001D364B">
        <w:t>obtenerTableroConJugadasVálidas(tablero, baldosa):</w:t>
      </w:r>
    </w:p>
    <w:p w:rsidR="00141AB7" w:rsidRPr="001D364B" w:rsidRDefault="00141AB7" w:rsidP="00141AB7">
      <w:pPr>
        <w:pStyle w:val="SourceCode"/>
        <w:rPr>
          <w:rStyle w:val="SourceCodeComment"/>
          <w:lang w:val="es-MX"/>
        </w:rPr>
      </w:pPr>
      <w:r w:rsidRPr="00A65AC3">
        <w:rPr>
          <w:rStyle w:val="SourceLineNumber"/>
        </w:rPr>
        <w:t xml:space="preserve"> 97.</w:t>
      </w:r>
      <w:r>
        <w:t xml:space="preserve">     </w:t>
      </w:r>
      <w:r w:rsidRPr="001D364B">
        <w:rPr>
          <w:rStyle w:val="SourceCodeComment"/>
          <w:lang w:val="es-MX"/>
        </w:rPr>
        <w:t xml:space="preserve"># </w:t>
      </w:r>
      <w:r w:rsidR="001D364B" w:rsidRPr="001D364B">
        <w:rPr>
          <w:rStyle w:val="SourceCodeComment"/>
          <w:lang w:val="es-MX"/>
        </w:rPr>
        <w:t>Devuelve un nuevo tablero, marcando con "." las jugadas válidas que el jugador puede realizar.</w:t>
      </w:r>
    </w:p>
    <w:p w:rsidR="00141AB7" w:rsidRPr="00F27930" w:rsidRDefault="00141AB7" w:rsidP="00141AB7">
      <w:pPr>
        <w:pStyle w:val="SourceCode"/>
        <w:rPr>
          <w:lang w:val="es-MX"/>
        </w:rPr>
      </w:pPr>
      <w:r w:rsidRPr="001D364B">
        <w:rPr>
          <w:rStyle w:val="SourceLineNumber"/>
          <w:lang w:val="es-MX"/>
        </w:rPr>
        <w:t xml:space="preserve"> </w:t>
      </w:r>
      <w:r w:rsidRPr="00F27930">
        <w:rPr>
          <w:rStyle w:val="SourceLineNumber"/>
          <w:lang w:val="es-MX"/>
        </w:rPr>
        <w:t>98.</w:t>
      </w:r>
      <w:r w:rsidRPr="00F27930">
        <w:rPr>
          <w:lang w:val="es-MX"/>
        </w:rPr>
        <w:t xml:space="preserve">     </w:t>
      </w:r>
      <w:r w:rsidR="007901D6" w:rsidRPr="00F27930">
        <w:rPr>
          <w:lang w:val="es-MX"/>
        </w:rPr>
        <w:t>réplicaTablero = obtenerCopiaTablero(tablero)</w:t>
      </w:r>
    </w:p>
    <w:p w:rsidR="00141AB7" w:rsidRPr="00F27930" w:rsidRDefault="00141AB7" w:rsidP="00141AB7">
      <w:pPr>
        <w:pStyle w:val="SourceCode"/>
        <w:rPr>
          <w:rStyle w:val="SourceLineNumber"/>
          <w:lang w:val="es-MX"/>
        </w:rPr>
      </w:pPr>
      <w:r w:rsidRPr="00F27930">
        <w:rPr>
          <w:rStyle w:val="SourceLineNumber"/>
          <w:lang w:val="es-MX"/>
        </w:rPr>
        <w:t xml:space="preserve"> 99. </w:t>
      </w:r>
    </w:p>
    <w:p w:rsidR="00141AB7" w:rsidRPr="007901D6" w:rsidRDefault="00141AB7" w:rsidP="00141AB7">
      <w:pPr>
        <w:pStyle w:val="SourceCode"/>
        <w:rPr>
          <w:lang w:val="es-MX"/>
        </w:rPr>
      </w:pPr>
      <w:r w:rsidRPr="00F27930">
        <w:rPr>
          <w:rStyle w:val="SourceLineNumber"/>
          <w:lang w:val="es-MX"/>
        </w:rPr>
        <w:t>100.</w:t>
      </w:r>
      <w:r w:rsidRPr="00F27930">
        <w:rPr>
          <w:lang w:val="es-MX"/>
        </w:rPr>
        <w:t xml:space="preserve">     </w:t>
      </w:r>
      <w:r w:rsidRPr="007901D6">
        <w:rPr>
          <w:lang w:val="es-MX"/>
        </w:rPr>
        <w:t xml:space="preserve">for x, y in </w:t>
      </w:r>
      <w:r w:rsidR="007901D6" w:rsidRPr="007901D6">
        <w:rPr>
          <w:lang w:val="es-MX"/>
        </w:rPr>
        <w:t>obtenerJugadasVálidas(réplicaTablero, baldosa):</w:t>
      </w:r>
    </w:p>
    <w:p w:rsidR="00141AB7" w:rsidRPr="00F27930" w:rsidRDefault="00141AB7" w:rsidP="00141AB7">
      <w:pPr>
        <w:pStyle w:val="SourceCode"/>
        <w:rPr>
          <w:lang w:val="es-MX"/>
        </w:rPr>
      </w:pPr>
      <w:r w:rsidRPr="00F27930">
        <w:rPr>
          <w:rStyle w:val="SourceLineNumber"/>
          <w:lang w:val="es-MX"/>
        </w:rPr>
        <w:t>101.</w:t>
      </w:r>
      <w:r w:rsidRPr="00F27930">
        <w:rPr>
          <w:lang w:val="es-MX"/>
        </w:rPr>
        <w:t xml:space="preserve">         </w:t>
      </w:r>
      <w:r w:rsidR="007901D6" w:rsidRPr="00F27930">
        <w:rPr>
          <w:lang w:val="es-MX"/>
        </w:rPr>
        <w:t>réplicaTablero</w:t>
      </w:r>
      <w:r w:rsidRPr="00F27930">
        <w:rPr>
          <w:lang w:val="es-MX"/>
        </w:rPr>
        <w:t>[x][y] = '.'</w:t>
      </w:r>
    </w:p>
    <w:p w:rsidR="00141AB7" w:rsidRPr="00F27930" w:rsidRDefault="00141AB7" w:rsidP="00141AB7">
      <w:pPr>
        <w:pStyle w:val="SourceCode"/>
        <w:rPr>
          <w:lang w:val="es-MX"/>
        </w:rPr>
      </w:pPr>
      <w:r w:rsidRPr="00F27930">
        <w:rPr>
          <w:rStyle w:val="SourceLineNumber"/>
          <w:lang w:val="es-MX"/>
        </w:rPr>
        <w:t>102.</w:t>
      </w:r>
      <w:r w:rsidRPr="00F27930">
        <w:rPr>
          <w:lang w:val="es-MX"/>
        </w:rPr>
        <w:t xml:space="preserve">     return </w:t>
      </w:r>
      <w:r w:rsidR="007901D6" w:rsidRPr="00F27930">
        <w:rPr>
          <w:lang w:val="es-MX"/>
        </w:rPr>
        <w:t>réplicaTablero</w:t>
      </w:r>
    </w:p>
    <w:p w:rsidR="00141AB7" w:rsidRPr="00F27930" w:rsidRDefault="00141AB7" w:rsidP="00141AB7">
      <w:pPr>
        <w:pStyle w:val="SourceCode"/>
        <w:rPr>
          <w:rStyle w:val="SourceLineNumber"/>
          <w:lang w:val="es-MX"/>
        </w:rPr>
      </w:pPr>
      <w:r w:rsidRPr="00F27930">
        <w:rPr>
          <w:rStyle w:val="SourceLineNumber"/>
          <w:lang w:val="es-MX"/>
        </w:rPr>
        <w:t xml:space="preserve">103. </w:t>
      </w:r>
    </w:p>
    <w:p w:rsidR="00141AB7" w:rsidRPr="00F27930" w:rsidRDefault="00141AB7" w:rsidP="00141AB7">
      <w:pPr>
        <w:pStyle w:val="SourceCode"/>
        <w:rPr>
          <w:rStyle w:val="SourceLineNumber"/>
          <w:lang w:val="es-MX"/>
        </w:rPr>
      </w:pPr>
      <w:r w:rsidRPr="00F27930">
        <w:rPr>
          <w:rStyle w:val="SourceLineNumber"/>
          <w:lang w:val="es-MX"/>
        </w:rPr>
        <w:t xml:space="preserve">104. </w:t>
      </w:r>
    </w:p>
    <w:p w:rsidR="00141AB7" w:rsidRPr="00F27930" w:rsidRDefault="00141AB7" w:rsidP="00141AB7">
      <w:pPr>
        <w:pStyle w:val="SourceCode"/>
        <w:rPr>
          <w:lang w:val="es-MX"/>
        </w:rPr>
      </w:pPr>
      <w:r w:rsidRPr="00F27930">
        <w:rPr>
          <w:rStyle w:val="SourceLineNumber"/>
          <w:lang w:val="es-MX"/>
        </w:rPr>
        <w:t>105.</w:t>
      </w:r>
      <w:r w:rsidRPr="00F27930">
        <w:rPr>
          <w:lang w:val="es-MX"/>
        </w:rPr>
        <w:t xml:space="preserve"> def </w:t>
      </w:r>
      <w:r w:rsidR="007901D6" w:rsidRPr="00F27930">
        <w:rPr>
          <w:lang w:val="es-MX"/>
        </w:rPr>
        <w:t>obtenerJugadasVálidas</w:t>
      </w:r>
      <w:r w:rsidRPr="00F27930">
        <w:rPr>
          <w:lang w:val="es-MX"/>
        </w:rPr>
        <w:t>(</w:t>
      </w:r>
      <w:r w:rsidR="007901D6" w:rsidRPr="00F27930">
        <w:rPr>
          <w:lang w:val="es-MX"/>
        </w:rPr>
        <w:t>tablero, baldosa</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06.</w:t>
      </w:r>
      <w:r w:rsidRPr="00F27930">
        <w:rPr>
          <w:lang w:val="es-MX"/>
        </w:rPr>
        <w:t xml:space="preserve">     </w:t>
      </w:r>
      <w:r w:rsidRPr="00FC7446">
        <w:rPr>
          <w:rStyle w:val="SourceCodeComment"/>
          <w:lang w:val="es-MX"/>
        </w:rPr>
        <w:t xml:space="preserve"># </w:t>
      </w:r>
      <w:r w:rsidR="00FC7446" w:rsidRPr="00FC7446">
        <w:rPr>
          <w:rStyle w:val="SourceCodeComment"/>
          <w:lang w:val="es-MX"/>
        </w:rPr>
        <w:t>Devuelve una lista de listas [x,y] de jugadas válidas par</w:t>
      </w:r>
      <w:r w:rsidR="00FC7446">
        <w:rPr>
          <w:rStyle w:val="SourceCodeComment"/>
          <w:lang w:val="es-MX"/>
        </w:rPr>
        <w:t>a el jugador en el tablero dado</w:t>
      </w:r>
      <w:r w:rsidRPr="00FC7446">
        <w:rPr>
          <w:rStyle w:val="SourceCodeComment"/>
          <w:lang w:val="es-MX"/>
        </w:rPr>
        <w:t>.</w:t>
      </w:r>
    </w:p>
    <w:p w:rsidR="00141AB7" w:rsidRDefault="00141AB7" w:rsidP="00141AB7">
      <w:pPr>
        <w:pStyle w:val="SourceCode"/>
      </w:pPr>
      <w:r w:rsidRPr="00A65AC3">
        <w:rPr>
          <w:rStyle w:val="SourceLineNumber"/>
        </w:rPr>
        <w:t>107.</w:t>
      </w:r>
      <w:r>
        <w:t xml:space="preserve">     </w:t>
      </w:r>
      <w:r w:rsidR="007901D6" w:rsidRPr="007901D6">
        <w:t>jugadasVálidas</w:t>
      </w:r>
      <w:r w:rsidR="007901D6">
        <w:t xml:space="preserve"> </w:t>
      </w:r>
      <w:r>
        <w:t>= []</w:t>
      </w:r>
    </w:p>
    <w:p w:rsidR="00141AB7" w:rsidRPr="00A65AC3" w:rsidRDefault="00141AB7" w:rsidP="00141AB7">
      <w:pPr>
        <w:pStyle w:val="SourceCode"/>
        <w:rPr>
          <w:rStyle w:val="SourceLineNumber"/>
        </w:rPr>
      </w:pPr>
      <w:r w:rsidRPr="00A65AC3">
        <w:rPr>
          <w:rStyle w:val="SourceLineNumber"/>
        </w:rPr>
        <w:t xml:space="preserve">108. </w:t>
      </w:r>
    </w:p>
    <w:p w:rsidR="00141AB7" w:rsidRDefault="00141AB7" w:rsidP="00141AB7">
      <w:pPr>
        <w:pStyle w:val="SourceCode"/>
      </w:pPr>
      <w:r w:rsidRPr="00A65AC3">
        <w:rPr>
          <w:rStyle w:val="SourceLineNumber"/>
        </w:rPr>
        <w:t>109.</w:t>
      </w:r>
      <w:r>
        <w:t xml:space="preserve">     for x in range(8):</w:t>
      </w:r>
    </w:p>
    <w:p w:rsidR="00141AB7" w:rsidRDefault="00141AB7" w:rsidP="00141AB7">
      <w:pPr>
        <w:pStyle w:val="SourceCode"/>
      </w:pPr>
      <w:r w:rsidRPr="00A65AC3">
        <w:rPr>
          <w:rStyle w:val="SourceLineNumber"/>
        </w:rPr>
        <w:t>110.</w:t>
      </w:r>
      <w:r>
        <w:t xml:space="preserve">         for y in range(8):</w:t>
      </w:r>
    </w:p>
    <w:p w:rsidR="00141AB7" w:rsidRPr="00F27930" w:rsidRDefault="00141AB7" w:rsidP="00141AB7">
      <w:pPr>
        <w:pStyle w:val="SourceCode"/>
        <w:rPr>
          <w:lang w:val="es-MX"/>
        </w:rPr>
      </w:pPr>
      <w:r w:rsidRPr="00F27930">
        <w:rPr>
          <w:rStyle w:val="SourceLineNumber"/>
          <w:lang w:val="es-MX"/>
        </w:rPr>
        <w:t>111.</w:t>
      </w:r>
      <w:r w:rsidRPr="00F27930">
        <w:rPr>
          <w:lang w:val="es-MX"/>
        </w:rPr>
        <w:t xml:space="preserve">             </w:t>
      </w:r>
      <w:r w:rsidRPr="00FC7446">
        <w:rPr>
          <w:lang w:val="es-MX"/>
        </w:rPr>
        <w:t xml:space="preserve">if </w:t>
      </w:r>
      <w:r w:rsidR="00FC7446" w:rsidRPr="00FC7446">
        <w:rPr>
          <w:lang w:val="es-MX"/>
        </w:rPr>
        <w:t xml:space="preserve">esJugadaVálida(tablero, baldosa, x, y) != </w:t>
      </w:r>
      <w:r w:rsidR="00FC7446" w:rsidRPr="00F27930">
        <w:rPr>
          <w:lang w:val="es-MX"/>
        </w:rPr>
        <w:t>False:</w:t>
      </w:r>
    </w:p>
    <w:p w:rsidR="00141AB7" w:rsidRPr="00F27930" w:rsidRDefault="00141AB7" w:rsidP="00141AB7">
      <w:pPr>
        <w:pStyle w:val="SourceCode"/>
        <w:rPr>
          <w:lang w:val="es-MX"/>
        </w:rPr>
      </w:pPr>
      <w:r w:rsidRPr="00F27930">
        <w:rPr>
          <w:rStyle w:val="SourceLineNumber"/>
          <w:lang w:val="es-MX"/>
        </w:rPr>
        <w:t>112.</w:t>
      </w:r>
      <w:r w:rsidRPr="00F27930">
        <w:rPr>
          <w:lang w:val="es-MX"/>
        </w:rPr>
        <w:t xml:space="preserve">                 </w:t>
      </w:r>
      <w:r w:rsidR="00FC7446" w:rsidRPr="00F27930">
        <w:rPr>
          <w:lang w:val="es-MX"/>
        </w:rPr>
        <w:t>jugadasVálidas.append([x, y])</w:t>
      </w:r>
    </w:p>
    <w:p w:rsidR="00141AB7" w:rsidRPr="00F27930" w:rsidRDefault="00141AB7" w:rsidP="00141AB7">
      <w:pPr>
        <w:pStyle w:val="SourceCode"/>
        <w:rPr>
          <w:lang w:val="es-MX"/>
        </w:rPr>
      </w:pPr>
      <w:r w:rsidRPr="00F27930">
        <w:rPr>
          <w:rStyle w:val="SourceLineNumber"/>
          <w:lang w:val="es-MX"/>
        </w:rPr>
        <w:t>113.</w:t>
      </w:r>
      <w:r w:rsidRPr="00F27930">
        <w:rPr>
          <w:lang w:val="es-MX"/>
        </w:rPr>
        <w:t xml:space="preserve">     return </w:t>
      </w:r>
      <w:r w:rsidR="00FC7446" w:rsidRPr="00F27930">
        <w:rPr>
          <w:lang w:val="es-MX"/>
        </w:rPr>
        <w:t>jugadasVálidas</w:t>
      </w:r>
    </w:p>
    <w:p w:rsidR="00141AB7" w:rsidRPr="00F27930" w:rsidRDefault="00141AB7" w:rsidP="00141AB7">
      <w:pPr>
        <w:pStyle w:val="SourceCode"/>
        <w:rPr>
          <w:rStyle w:val="SourceLineNumber"/>
          <w:lang w:val="es-MX"/>
        </w:rPr>
      </w:pPr>
      <w:r w:rsidRPr="00F27930">
        <w:rPr>
          <w:rStyle w:val="SourceLineNumber"/>
          <w:lang w:val="es-MX"/>
        </w:rPr>
        <w:t xml:space="preserve">114. </w:t>
      </w:r>
    </w:p>
    <w:p w:rsidR="00141AB7" w:rsidRPr="00F27930" w:rsidRDefault="00141AB7" w:rsidP="00141AB7">
      <w:pPr>
        <w:pStyle w:val="SourceCode"/>
        <w:rPr>
          <w:rStyle w:val="SourceLineNumber"/>
          <w:lang w:val="es-MX"/>
        </w:rPr>
      </w:pPr>
      <w:r w:rsidRPr="00F27930">
        <w:rPr>
          <w:rStyle w:val="SourceLineNumber"/>
          <w:lang w:val="es-MX"/>
        </w:rPr>
        <w:t xml:space="preserve">115. </w:t>
      </w:r>
    </w:p>
    <w:p w:rsidR="00141AB7" w:rsidRPr="00F27930" w:rsidRDefault="00141AB7" w:rsidP="00141AB7">
      <w:pPr>
        <w:pStyle w:val="SourceCode"/>
        <w:rPr>
          <w:lang w:val="es-MX"/>
        </w:rPr>
      </w:pPr>
      <w:r w:rsidRPr="00F27930">
        <w:rPr>
          <w:rStyle w:val="SourceLineNumber"/>
          <w:lang w:val="es-MX"/>
        </w:rPr>
        <w:t>116.</w:t>
      </w:r>
      <w:r w:rsidRPr="00F27930">
        <w:rPr>
          <w:lang w:val="es-MX"/>
        </w:rPr>
        <w:t xml:space="preserve"> def </w:t>
      </w:r>
      <w:r w:rsidR="00FC7446" w:rsidRPr="00F27930">
        <w:rPr>
          <w:lang w:val="es-MX"/>
        </w:rPr>
        <w:t>obtenerPuntajeTablero</w:t>
      </w:r>
      <w:r w:rsidRPr="00F27930">
        <w:rPr>
          <w:lang w:val="es-MX"/>
        </w:rPr>
        <w:t>(</w:t>
      </w:r>
      <w:r w:rsidR="001D364B">
        <w:rPr>
          <w:lang w:val="es-MX"/>
        </w:rPr>
        <w:t>tablero</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17.</w:t>
      </w:r>
      <w:r w:rsidRPr="00F27930">
        <w:rPr>
          <w:lang w:val="es-MX"/>
        </w:rPr>
        <w:t xml:space="preserve">     </w:t>
      </w:r>
      <w:r w:rsidRPr="00FC7446">
        <w:rPr>
          <w:rStyle w:val="SourceCodeComment"/>
          <w:lang w:val="es-MX"/>
        </w:rPr>
        <w:t xml:space="preserve"># </w:t>
      </w:r>
      <w:r w:rsidR="00FC7446" w:rsidRPr="00FC7446">
        <w:rPr>
          <w:rStyle w:val="SourceCodeComment"/>
          <w:lang w:val="es-MX"/>
        </w:rPr>
        <w:t>Determina el puntaje contando las piezas. Devuelve un diccionario con claves 'X' y 'O'.</w:t>
      </w:r>
    </w:p>
    <w:p w:rsidR="00141AB7" w:rsidRDefault="00141AB7" w:rsidP="00141AB7">
      <w:pPr>
        <w:pStyle w:val="SourceCode"/>
      </w:pPr>
      <w:r w:rsidRPr="00A65AC3">
        <w:rPr>
          <w:rStyle w:val="SourceLineNumber"/>
        </w:rPr>
        <w:lastRenderedPageBreak/>
        <w:t>118.</w:t>
      </w:r>
      <w:r>
        <w:t xml:space="preserve">     </w:t>
      </w:r>
      <w:r w:rsidR="00FC7446" w:rsidRPr="00FC7446">
        <w:t>puntajex</w:t>
      </w:r>
      <w:r w:rsidR="00FC7446">
        <w:t xml:space="preserve"> </w:t>
      </w:r>
      <w:r>
        <w:t>= 0</w:t>
      </w:r>
    </w:p>
    <w:p w:rsidR="00141AB7" w:rsidRDefault="00141AB7" w:rsidP="00141AB7">
      <w:pPr>
        <w:pStyle w:val="SourceCode"/>
      </w:pPr>
      <w:r w:rsidRPr="00A65AC3">
        <w:rPr>
          <w:rStyle w:val="SourceLineNumber"/>
        </w:rPr>
        <w:t>119.</w:t>
      </w:r>
      <w:r>
        <w:t xml:space="preserve">     </w:t>
      </w:r>
      <w:r w:rsidR="00FC7446" w:rsidRPr="00FC7446">
        <w:t>puntajeo</w:t>
      </w:r>
      <w:r w:rsidR="00FC7446">
        <w:t xml:space="preserve"> </w:t>
      </w:r>
      <w:r>
        <w:t>= 0</w:t>
      </w:r>
    </w:p>
    <w:p w:rsidR="00141AB7" w:rsidRDefault="00141AB7" w:rsidP="00141AB7">
      <w:pPr>
        <w:pStyle w:val="SourceCode"/>
      </w:pPr>
      <w:r w:rsidRPr="00A65AC3">
        <w:rPr>
          <w:rStyle w:val="SourceLineNumber"/>
        </w:rPr>
        <w:t>120.</w:t>
      </w:r>
      <w:r>
        <w:t xml:space="preserve">     for x in range(8):</w:t>
      </w:r>
    </w:p>
    <w:p w:rsidR="00141AB7" w:rsidRDefault="00141AB7" w:rsidP="00141AB7">
      <w:pPr>
        <w:pStyle w:val="SourceCode"/>
      </w:pPr>
      <w:r w:rsidRPr="00A65AC3">
        <w:rPr>
          <w:rStyle w:val="SourceLineNumber"/>
        </w:rPr>
        <w:t>121.</w:t>
      </w:r>
      <w:r>
        <w:t xml:space="preserve">         for y in range(8):</w:t>
      </w:r>
    </w:p>
    <w:p w:rsidR="00141AB7" w:rsidRPr="00FC7446" w:rsidRDefault="00141AB7" w:rsidP="00141AB7">
      <w:pPr>
        <w:pStyle w:val="SourceCode"/>
        <w:rPr>
          <w:lang w:val="es-MX"/>
        </w:rPr>
      </w:pPr>
      <w:r w:rsidRPr="00F27930">
        <w:rPr>
          <w:rStyle w:val="SourceLineNumber"/>
          <w:lang w:val="es-MX"/>
        </w:rPr>
        <w:t>122.</w:t>
      </w:r>
      <w:r w:rsidRPr="00F27930">
        <w:rPr>
          <w:lang w:val="es-MX"/>
        </w:rPr>
        <w:t xml:space="preserve">             </w:t>
      </w:r>
      <w:r w:rsidRPr="00FC7446">
        <w:rPr>
          <w:lang w:val="es-MX"/>
        </w:rPr>
        <w:t xml:space="preserve">if </w:t>
      </w:r>
      <w:r w:rsidR="00FC7446" w:rsidRPr="00FC7446">
        <w:rPr>
          <w:lang w:val="es-MX"/>
        </w:rPr>
        <w:t>tablero</w:t>
      </w:r>
      <w:r w:rsidRPr="00FC7446">
        <w:rPr>
          <w:lang w:val="es-MX"/>
        </w:rPr>
        <w:t>[x][y] == 'X':</w:t>
      </w:r>
    </w:p>
    <w:p w:rsidR="00141AB7" w:rsidRPr="00F27930" w:rsidRDefault="00141AB7" w:rsidP="00141AB7">
      <w:pPr>
        <w:pStyle w:val="SourceCode"/>
        <w:rPr>
          <w:lang w:val="es-MX"/>
        </w:rPr>
      </w:pPr>
      <w:r w:rsidRPr="00F27930">
        <w:rPr>
          <w:rStyle w:val="SourceLineNumber"/>
          <w:lang w:val="es-MX"/>
        </w:rPr>
        <w:t>123.</w:t>
      </w:r>
      <w:r w:rsidRPr="00F27930">
        <w:rPr>
          <w:lang w:val="es-MX"/>
        </w:rPr>
        <w:t xml:space="preserve">                 </w:t>
      </w:r>
      <w:r w:rsidR="00FC7446" w:rsidRPr="00F27930">
        <w:rPr>
          <w:lang w:val="es-MX"/>
        </w:rPr>
        <w:t xml:space="preserve">puntajex </w:t>
      </w:r>
      <w:r w:rsidRPr="00F27930">
        <w:rPr>
          <w:lang w:val="es-MX"/>
        </w:rPr>
        <w:t>+= 1</w:t>
      </w:r>
    </w:p>
    <w:p w:rsidR="00141AB7" w:rsidRPr="00FC7446" w:rsidRDefault="00141AB7" w:rsidP="00141AB7">
      <w:pPr>
        <w:pStyle w:val="SourceCode"/>
        <w:rPr>
          <w:lang w:val="es-MX"/>
        </w:rPr>
      </w:pPr>
      <w:r w:rsidRPr="00F27930">
        <w:rPr>
          <w:rStyle w:val="SourceLineNumber"/>
          <w:lang w:val="es-MX"/>
        </w:rPr>
        <w:t>124.</w:t>
      </w:r>
      <w:r w:rsidRPr="00F27930">
        <w:rPr>
          <w:lang w:val="es-MX"/>
        </w:rPr>
        <w:t xml:space="preserve">             </w:t>
      </w:r>
      <w:r w:rsidRPr="00FC7446">
        <w:rPr>
          <w:lang w:val="es-MX"/>
        </w:rPr>
        <w:t xml:space="preserve">if </w:t>
      </w:r>
      <w:r w:rsidR="00FC7446" w:rsidRPr="00FC7446">
        <w:rPr>
          <w:lang w:val="es-MX"/>
        </w:rPr>
        <w:t>tablero</w:t>
      </w:r>
      <w:r w:rsidRPr="00FC7446">
        <w:rPr>
          <w:lang w:val="es-MX"/>
        </w:rPr>
        <w:t>[x][y] == 'O':</w:t>
      </w:r>
    </w:p>
    <w:p w:rsidR="00141AB7" w:rsidRPr="00F27930" w:rsidRDefault="00141AB7" w:rsidP="00141AB7">
      <w:pPr>
        <w:pStyle w:val="SourceCode"/>
        <w:rPr>
          <w:lang w:val="es-MX"/>
        </w:rPr>
      </w:pPr>
      <w:r w:rsidRPr="00F27930">
        <w:rPr>
          <w:rStyle w:val="SourceLineNumber"/>
          <w:lang w:val="es-MX"/>
        </w:rPr>
        <w:t>125.</w:t>
      </w:r>
      <w:r w:rsidRPr="00F27930">
        <w:rPr>
          <w:lang w:val="es-MX"/>
        </w:rPr>
        <w:t xml:space="preserve">                 </w:t>
      </w:r>
      <w:r w:rsidR="00FC7446" w:rsidRPr="00F27930">
        <w:rPr>
          <w:lang w:val="es-MX"/>
        </w:rPr>
        <w:t xml:space="preserve">puntajeo </w:t>
      </w:r>
      <w:r w:rsidRPr="00F27930">
        <w:rPr>
          <w:lang w:val="es-MX"/>
        </w:rPr>
        <w:t>+= 1</w:t>
      </w:r>
    </w:p>
    <w:p w:rsidR="00141AB7" w:rsidRPr="00FC7446" w:rsidRDefault="00141AB7" w:rsidP="00141AB7">
      <w:pPr>
        <w:pStyle w:val="SourceCode"/>
        <w:rPr>
          <w:lang w:val="es-MX"/>
        </w:rPr>
      </w:pPr>
      <w:r w:rsidRPr="00F27930">
        <w:rPr>
          <w:rStyle w:val="SourceLineNumber"/>
          <w:lang w:val="es-MX"/>
        </w:rPr>
        <w:t>126.</w:t>
      </w:r>
      <w:r w:rsidRPr="00F27930">
        <w:rPr>
          <w:lang w:val="es-MX"/>
        </w:rPr>
        <w:t xml:space="preserve">     </w:t>
      </w:r>
      <w:r w:rsidRPr="00FC7446">
        <w:rPr>
          <w:lang w:val="es-MX"/>
        </w:rPr>
        <w:t>return {</w:t>
      </w:r>
      <w:r w:rsidR="00FC7446" w:rsidRPr="00FC7446">
        <w:rPr>
          <w:lang w:val="es-MX"/>
        </w:rPr>
        <w:t>'X':puntajex, 'O':puntajeo}</w:t>
      </w:r>
    </w:p>
    <w:p w:rsidR="00141AB7" w:rsidRPr="00F27930" w:rsidRDefault="00141AB7" w:rsidP="00141AB7">
      <w:pPr>
        <w:pStyle w:val="SourceCode"/>
        <w:rPr>
          <w:rStyle w:val="SourceLineNumber"/>
          <w:lang w:val="es-MX"/>
        </w:rPr>
      </w:pPr>
      <w:r w:rsidRPr="00F27930">
        <w:rPr>
          <w:rStyle w:val="SourceLineNumber"/>
          <w:lang w:val="es-MX"/>
        </w:rPr>
        <w:t xml:space="preserve">127. </w:t>
      </w:r>
    </w:p>
    <w:p w:rsidR="00141AB7" w:rsidRPr="00F27930" w:rsidRDefault="00141AB7" w:rsidP="00141AB7">
      <w:pPr>
        <w:pStyle w:val="SourceCode"/>
        <w:rPr>
          <w:lang w:val="es-MX"/>
        </w:rPr>
      </w:pPr>
      <w:r w:rsidRPr="00F27930">
        <w:rPr>
          <w:rStyle w:val="SourceLineNumber"/>
          <w:lang w:val="es-MX"/>
        </w:rPr>
        <w:t>128.</w:t>
      </w:r>
      <w:r w:rsidRPr="00F27930">
        <w:rPr>
          <w:lang w:val="es-MX"/>
        </w:rPr>
        <w:t xml:space="preserve"> </w:t>
      </w:r>
    </w:p>
    <w:p w:rsidR="00141AB7" w:rsidRPr="00F27930" w:rsidRDefault="00141AB7" w:rsidP="00141AB7">
      <w:pPr>
        <w:pStyle w:val="SourceCode"/>
        <w:rPr>
          <w:lang w:val="es-MX"/>
        </w:rPr>
      </w:pPr>
      <w:r w:rsidRPr="00F27930">
        <w:rPr>
          <w:rStyle w:val="SourceLineNumber"/>
          <w:lang w:val="es-MX"/>
        </w:rPr>
        <w:t>129.</w:t>
      </w:r>
      <w:r w:rsidRPr="00F27930">
        <w:rPr>
          <w:lang w:val="es-MX"/>
        </w:rPr>
        <w:t xml:space="preserve"> def </w:t>
      </w:r>
      <w:r w:rsidR="00FC7446" w:rsidRPr="00F27930">
        <w:rPr>
          <w:lang w:val="es-MX"/>
        </w:rPr>
        <w:t>ingresarBaldosaJugador</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30.</w:t>
      </w:r>
      <w:r w:rsidRPr="00F27930">
        <w:rPr>
          <w:lang w:val="es-MX"/>
        </w:rPr>
        <w:t xml:space="preserve">     </w:t>
      </w:r>
      <w:r w:rsidRPr="00FC7446">
        <w:rPr>
          <w:rStyle w:val="SourceCodeComment"/>
          <w:lang w:val="es-MX"/>
        </w:rPr>
        <w:t xml:space="preserve"># </w:t>
      </w:r>
      <w:r w:rsidR="00FC7446" w:rsidRPr="00FC7446">
        <w:rPr>
          <w:rStyle w:val="SourceCodeComment"/>
          <w:lang w:val="es-MX"/>
        </w:rPr>
        <w:t>Permite al jugador elegir que baldosa desea ser.</w:t>
      </w:r>
    </w:p>
    <w:p w:rsidR="00141AB7" w:rsidRPr="00FC7446" w:rsidRDefault="00141AB7" w:rsidP="00141AB7">
      <w:pPr>
        <w:pStyle w:val="SourceCode"/>
        <w:rPr>
          <w:rStyle w:val="SourceCodeComment"/>
          <w:lang w:val="es-MX"/>
        </w:rPr>
      </w:pPr>
      <w:r w:rsidRPr="00FC7446">
        <w:rPr>
          <w:rStyle w:val="SourceLineNumber"/>
          <w:lang w:val="es-MX"/>
        </w:rPr>
        <w:t>131.</w:t>
      </w:r>
      <w:r w:rsidRPr="00FC7446">
        <w:rPr>
          <w:lang w:val="es-MX"/>
        </w:rPr>
        <w:t xml:space="preserve">     </w:t>
      </w:r>
      <w:r w:rsidRPr="00FC7446">
        <w:rPr>
          <w:rStyle w:val="SourceCodeComment"/>
          <w:lang w:val="es-MX"/>
        </w:rPr>
        <w:t xml:space="preserve"># </w:t>
      </w:r>
      <w:r w:rsidR="00FC7446" w:rsidRPr="00FC7446">
        <w:rPr>
          <w:rStyle w:val="SourceCodeComment"/>
          <w:lang w:val="es-MX"/>
        </w:rPr>
        <w:t>Devuelve una lista con la baldosa del jugador como primer elemento y el de la computadora como segundo.</w:t>
      </w:r>
    </w:p>
    <w:p w:rsidR="00141AB7" w:rsidRDefault="00141AB7" w:rsidP="00141AB7">
      <w:pPr>
        <w:pStyle w:val="SourceCode"/>
      </w:pPr>
      <w:r w:rsidRPr="00A65AC3">
        <w:rPr>
          <w:rStyle w:val="SourceLineNumber"/>
        </w:rPr>
        <w:t>132.</w:t>
      </w:r>
      <w:r>
        <w:t xml:space="preserve">     </w:t>
      </w:r>
      <w:r w:rsidR="00FC7446" w:rsidRPr="00FC7446">
        <w:t>baldosa</w:t>
      </w:r>
      <w:r w:rsidR="001D364B">
        <w:t xml:space="preserve"> </w:t>
      </w:r>
      <w:r>
        <w:t>= ''</w:t>
      </w:r>
    </w:p>
    <w:p w:rsidR="00141AB7" w:rsidRDefault="00141AB7" w:rsidP="00141AB7">
      <w:pPr>
        <w:pStyle w:val="SourceCode"/>
      </w:pPr>
      <w:r w:rsidRPr="00A65AC3">
        <w:rPr>
          <w:rStyle w:val="SourceLineNumber"/>
        </w:rPr>
        <w:t>133.</w:t>
      </w:r>
      <w:r>
        <w:t xml:space="preserve">     while not (</w:t>
      </w:r>
      <w:r w:rsidR="00FC7446" w:rsidRPr="00FC7446">
        <w:t>baldosa</w:t>
      </w:r>
      <w:r w:rsidR="00FC7446">
        <w:t xml:space="preserve"> </w:t>
      </w:r>
      <w:r>
        <w:t xml:space="preserve">== 'X' or </w:t>
      </w:r>
      <w:r w:rsidR="00FC7446" w:rsidRPr="00FC7446">
        <w:t>baldosa</w:t>
      </w:r>
      <w:r w:rsidR="00FC7446">
        <w:t xml:space="preserve"> </w:t>
      </w:r>
      <w:r>
        <w:t>== 'O'):</w:t>
      </w:r>
    </w:p>
    <w:p w:rsidR="00141AB7" w:rsidRPr="00FC7446" w:rsidRDefault="00141AB7" w:rsidP="00141AB7">
      <w:pPr>
        <w:pStyle w:val="SourceCode"/>
        <w:rPr>
          <w:lang w:val="es-MX"/>
        </w:rPr>
      </w:pPr>
      <w:r w:rsidRPr="00F27930">
        <w:rPr>
          <w:rStyle w:val="SourceLineNumber"/>
          <w:lang w:val="es-MX"/>
        </w:rPr>
        <w:t>134.</w:t>
      </w:r>
      <w:r w:rsidRPr="00F27930">
        <w:rPr>
          <w:lang w:val="es-MX"/>
        </w:rPr>
        <w:t xml:space="preserve">         </w:t>
      </w:r>
      <w:r w:rsidRPr="00FC7446">
        <w:rPr>
          <w:lang w:val="es-MX"/>
        </w:rPr>
        <w:t>print('</w:t>
      </w:r>
      <w:r w:rsidR="00FC7446" w:rsidRPr="00FC7446">
        <w:rPr>
          <w:lang w:val="es-MX"/>
        </w:rPr>
        <w:t>¿Deseas ser X ó O?</w:t>
      </w:r>
      <w:r w:rsidRPr="00FC7446">
        <w:rPr>
          <w:lang w:val="es-MX"/>
        </w:rPr>
        <w:t>')</w:t>
      </w:r>
    </w:p>
    <w:p w:rsidR="00141AB7" w:rsidRPr="00F27930" w:rsidRDefault="00141AB7" w:rsidP="00141AB7">
      <w:pPr>
        <w:pStyle w:val="SourceCode"/>
        <w:rPr>
          <w:lang w:val="es-MX"/>
        </w:rPr>
      </w:pPr>
      <w:r w:rsidRPr="00F27930">
        <w:rPr>
          <w:rStyle w:val="SourceLineNumber"/>
          <w:lang w:val="es-MX"/>
        </w:rPr>
        <w:t>135.</w:t>
      </w:r>
      <w:r w:rsidRPr="00F27930">
        <w:rPr>
          <w:lang w:val="es-MX"/>
        </w:rPr>
        <w:t xml:space="preserve">         </w:t>
      </w:r>
      <w:r w:rsidR="00FC7446" w:rsidRPr="00F27930">
        <w:rPr>
          <w:lang w:val="es-MX"/>
        </w:rPr>
        <w:t xml:space="preserve">baldosa </w:t>
      </w:r>
      <w:r w:rsidRPr="00F27930">
        <w:rPr>
          <w:lang w:val="es-MX"/>
        </w:rPr>
        <w:t>= input().upper()</w:t>
      </w:r>
    </w:p>
    <w:p w:rsidR="00141AB7" w:rsidRPr="00F27930" w:rsidRDefault="00141AB7" w:rsidP="00141AB7">
      <w:pPr>
        <w:pStyle w:val="SourceCode"/>
        <w:rPr>
          <w:rStyle w:val="SourceLineNumber"/>
          <w:lang w:val="es-MX"/>
        </w:rPr>
      </w:pPr>
      <w:r w:rsidRPr="00F27930">
        <w:rPr>
          <w:rStyle w:val="SourceLineNumber"/>
          <w:lang w:val="es-MX"/>
        </w:rPr>
        <w:t xml:space="preserve">136. </w:t>
      </w:r>
    </w:p>
    <w:p w:rsidR="00141AB7" w:rsidRPr="00FC7446" w:rsidRDefault="00141AB7" w:rsidP="00141AB7">
      <w:pPr>
        <w:pStyle w:val="SourceCode"/>
        <w:rPr>
          <w:rStyle w:val="SourceCodeComment"/>
          <w:lang w:val="es-MX"/>
        </w:rPr>
      </w:pPr>
      <w:r w:rsidRPr="00F27930">
        <w:rPr>
          <w:rStyle w:val="SourceLineNumber"/>
          <w:lang w:val="es-MX"/>
        </w:rPr>
        <w:t>137.</w:t>
      </w:r>
      <w:r w:rsidRPr="00F27930">
        <w:rPr>
          <w:lang w:val="es-MX"/>
        </w:rPr>
        <w:t xml:space="preserve">     </w:t>
      </w:r>
      <w:r w:rsidRPr="00FC7446">
        <w:rPr>
          <w:rStyle w:val="SourceCodeComment"/>
          <w:lang w:val="es-MX"/>
        </w:rPr>
        <w:t xml:space="preserve"># </w:t>
      </w:r>
      <w:r w:rsidR="00FC7446" w:rsidRPr="00FC7446">
        <w:rPr>
          <w:rStyle w:val="SourceCodeComment"/>
          <w:lang w:val="es-MX"/>
        </w:rPr>
        <w:t>El primer elemento en la lista es la baldosa del juegador, el segundo es la de la computadora.</w:t>
      </w:r>
    </w:p>
    <w:p w:rsidR="00141AB7" w:rsidRDefault="00141AB7" w:rsidP="00141AB7">
      <w:pPr>
        <w:pStyle w:val="SourceCode"/>
      </w:pPr>
      <w:r w:rsidRPr="00A65AC3">
        <w:rPr>
          <w:rStyle w:val="SourceLineNumber"/>
        </w:rPr>
        <w:t>138.</w:t>
      </w:r>
      <w:r>
        <w:t xml:space="preserve">     if </w:t>
      </w:r>
      <w:r w:rsidR="00FC7446" w:rsidRPr="00FC7446">
        <w:t>baldosa</w:t>
      </w:r>
      <w:r w:rsidR="00FC7446">
        <w:t xml:space="preserve"> </w:t>
      </w:r>
      <w:r>
        <w:t>== 'X':</w:t>
      </w:r>
    </w:p>
    <w:p w:rsidR="00141AB7" w:rsidRDefault="00141AB7" w:rsidP="00141AB7">
      <w:pPr>
        <w:pStyle w:val="SourceCode"/>
      </w:pPr>
      <w:r w:rsidRPr="00A65AC3">
        <w:rPr>
          <w:rStyle w:val="SourceLineNumber"/>
        </w:rPr>
        <w:t>139.</w:t>
      </w:r>
      <w:r>
        <w:t xml:space="preserve">         return ['X', 'O']</w:t>
      </w:r>
    </w:p>
    <w:p w:rsidR="00141AB7" w:rsidRPr="00F27930" w:rsidRDefault="00141AB7" w:rsidP="00141AB7">
      <w:pPr>
        <w:pStyle w:val="SourceCode"/>
        <w:rPr>
          <w:lang w:val="es-MX"/>
        </w:rPr>
      </w:pPr>
      <w:r w:rsidRPr="00F27930">
        <w:rPr>
          <w:rStyle w:val="SourceLineNumber"/>
          <w:lang w:val="es-MX"/>
        </w:rPr>
        <w:t>140.</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141.</w:t>
      </w:r>
      <w:r w:rsidRPr="00F27930">
        <w:rPr>
          <w:lang w:val="es-MX"/>
        </w:rPr>
        <w:t xml:space="preserve">         return ['O', 'X']</w:t>
      </w:r>
    </w:p>
    <w:p w:rsidR="00141AB7" w:rsidRPr="00F27930" w:rsidRDefault="00141AB7" w:rsidP="00141AB7">
      <w:pPr>
        <w:pStyle w:val="SourceCode"/>
        <w:rPr>
          <w:rStyle w:val="SourceLineNumber"/>
          <w:lang w:val="es-MX"/>
        </w:rPr>
      </w:pPr>
      <w:r w:rsidRPr="00F27930">
        <w:rPr>
          <w:rStyle w:val="SourceLineNumber"/>
          <w:lang w:val="es-MX"/>
        </w:rPr>
        <w:t xml:space="preserve">142. </w:t>
      </w:r>
    </w:p>
    <w:p w:rsidR="00141AB7" w:rsidRPr="00F27930" w:rsidRDefault="00141AB7" w:rsidP="00141AB7">
      <w:pPr>
        <w:pStyle w:val="SourceCode"/>
        <w:rPr>
          <w:rStyle w:val="SourceLineNumber"/>
          <w:lang w:val="es-MX"/>
        </w:rPr>
      </w:pPr>
      <w:r w:rsidRPr="00F27930">
        <w:rPr>
          <w:rStyle w:val="SourceLineNumber"/>
          <w:lang w:val="es-MX"/>
        </w:rPr>
        <w:t xml:space="preserve">143. </w:t>
      </w:r>
    </w:p>
    <w:p w:rsidR="00141AB7" w:rsidRPr="00F27930" w:rsidRDefault="00141AB7" w:rsidP="00141AB7">
      <w:pPr>
        <w:pStyle w:val="SourceCode"/>
        <w:rPr>
          <w:lang w:val="es-MX"/>
        </w:rPr>
      </w:pPr>
      <w:r w:rsidRPr="00F27930">
        <w:rPr>
          <w:rStyle w:val="SourceLineNumber"/>
          <w:lang w:val="es-MX"/>
        </w:rPr>
        <w:t>144.</w:t>
      </w:r>
      <w:r w:rsidRPr="00F27930">
        <w:rPr>
          <w:lang w:val="es-MX"/>
        </w:rPr>
        <w:t xml:space="preserve"> def </w:t>
      </w:r>
      <w:r w:rsidR="00FC7446" w:rsidRPr="00F27930">
        <w:rPr>
          <w:lang w:val="es-MX"/>
        </w:rPr>
        <w:t>quiénComienza</w:t>
      </w:r>
      <w:r w:rsidRPr="00F27930">
        <w:rPr>
          <w:lang w:val="es-MX"/>
        </w:rPr>
        <w:t>():</w:t>
      </w:r>
    </w:p>
    <w:p w:rsidR="00141AB7" w:rsidRPr="00FC7446" w:rsidRDefault="00141AB7" w:rsidP="00141AB7">
      <w:pPr>
        <w:pStyle w:val="SourceCode"/>
        <w:rPr>
          <w:lang w:val="es-MX"/>
        </w:rPr>
      </w:pPr>
      <w:r w:rsidRPr="00F27930">
        <w:rPr>
          <w:rStyle w:val="SourceLineNumber"/>
          <w:lang w:val="es-MX"/>
        </w:rPr>
        <w:t>145.</w:t>
      </w:r>
      <w:r w:rsidRPr="00F27930">
        <w:rPr>
          <w:lang w:val="es-MX"/>
        </w:rPr>
        <w:t xml:space="preserve">     </w:t>
      </w:r>
      <w:r w:rsidRPr="00FC7446">
        <w:rPr>
          <w:rStyle w:val="SourceCodeComment"/>
          <w:lang w:val="es-MX"/>
        </w:rPr>
        <w:t xml:space="preserve"># </w:t>
      </w:r>
      <w:r w:rsidR="00FC7446" w:rsidRPr="00FC7446">
        <w:rPr>
          <w:rStyle w:val="SourceCodeComment"/>
          <w:lang w:val="es-MX"/>
        </w:rPr>
        <w:t>Elije al azar qué jugador comienza.</w:t>
      </w:r>
    </w:p>
    <w:p w:rsidR="00141AB7" w:rsidRDefault="00141AB7" w:rsidP="00141AB7">
      <w:pPr>
        <w:pStyle w:val="SourceCode"/>
      </w:pPr>
      <w:r w:rsidRPr="00A65AC3">
        <w:rPr>
          <w:rStyle w:val="SourceLineNumber"/>
        </w:rPr>
        <w:t>146.</w:t>
      </w:r>
      <w:r>
        <w:t xml:space="preserve">     if random.randint(0, 1) == 0:</w:t>
      </w:r>
    </w:p>
    <w:p w:rsidR="00141AB7" w:rsidRDefault="00141AB7" w:rsidP="00141AB7">
      <w:pPr>
        <w:pStyle w:val="SourceCode"/>
      </w:pPr>
      <w:r w:rsidRPr="00A65AC3">
        <w:rPr>
          <w:rStyle w:val="SourceLineNumber"/>
        </w:rPr>
        <w:t>147.</w:t>
      </w:r>
      <w:r>
        <w:t xml:space="preserve">         return '</w:t>
      </w:r>
      <w:r w:rsidR="00E5474F">
        <w:t xml:space="preserve">La </w:t>
      </w:r>
      <w:r w:rsidR="00FC7446" w:rsidRPr="00FC7446">
        <w:t>computadora</w:t>
      </w:r>
      <w:r>
        <w:t>'</w:t>
      </w:r>
    </w:p>
    <w:p w:rsidR="00141AB7" w:rsidRDefault="00141AB7" w:rsidP="00141AB7">
      <w:pPr>
        <w:pStyle w:val="SourceCode"/>
      </w:pPr>
      <w:r w:rsidRPr="00A65AC3">
        <w:rPr>
          <w:rStyle w:val="SourceLineNumber"/>
        </w:rPr>
        <w:t>148.</w:t>
      </w:r>
      <w:r>
        <w:t xml:space="preserve">     else:</w:t>
      </w:r>
    </w:p>
    <w:p w:rsidR="00141AB7" w:rsidRPr="00F27930" w:rsidRDefault="00141AB7" w:rsidP="00141AB7">
      <w:pPr>
        <w:pStyle w:val="SourceCode"/>
        <w:rPr>
          <w:lang w:val="es-MX"/>
        </w:rPr>
      </w:pPr>
      <w:r w:rsidRPr="00F27930">
        <w:rPr>
          <w:rStyle w:val="SourceLineNumber"/>
          <w:lang w:val="es-MX"/>
        </w:rPr>
        <w:t>149.</w:t>
      </w:r>
      <w:r w:rsidRPr="00F27930">
        <w:rPr>
          <w:lang w:val="es-MX"/>
        </w:rPr>
        <w:t xml:space="preserve">         return '</w:t>
      </w:r>
      <w:r w:rsidR="00E5474F" w:rsidRPr="00F27930">
        <w:rPr>
          <w:lang w:val="es-MX"/>
        </w:rPr>
        <w:t xml:space="preserve">El </w:t>
      </w:r>
      <w:r w:rsidR="00FC7446" w:rsidRPr="00F27930">
        <w:rPr>
          <w:lang w:val="es-MX"/>
        </w:rPr>
        <w:t>jugador</w:t>
      </w:r>
      <w:r w:rsidRPr="00F27930">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150. </w:t>
      </w:r>
    </w:p>
    <w:p w:rsidR="00141AB7" w:rsidRPr="00F27930" w:rsidRDefault="00141AB7" w:rsidP="00141AB7">
      <w:pPr>
        <w:pStyle w:val="SourceCode"/>
        <w:rPr>
          <w:rStyle w:val="SourceLineNumber"/>
          <w:lang w:val="es-MX"/>
        </w:rPr>
      </w:pPr>
      <w:r w:rsidRPr="00F27930">
        <w:rPr>
          <w:rStyle w:val="SourceLineNumber"/>
          <w:lang w:val="es-MX"/>
        </w:rPr>
        <w:t xml:space="preserve">151. </w:t>
      </w:r>
    </w:p>
    <w:p w:rsidR="00141AB7" w:rsidRPr="00F27930" w:rsidRDefault="00141AB7" w:rsidP="00141AB7">
      <w:pPr>
        <w:pStyle w:val="SourceCode"/>
        <w:rPr>
          <w:lang w:val="es-MX"/>
        </w:rPr>
      </w:pPr>
      <w:r w:rsidRPr="00F27930">
        <w:rPr>
          <w:rStyle w:val="SourceLineNumber"/>
          <w:lang w:val="es-MX"/>
        </w:rPr>
        <w:t>152.</w:t>
      </w:r>
      <w:r w:rsidRPr="00F27930">
        <w:rPr>
          <w:lang w:val="es-MX"/>
        </w:rPr>
        <w:t xml:space="preserve"> def </w:t>
      </w:r>
      <w:r w:rsidR="00FC7446" w:rsidRPr="00F27930">
        <w:rPr>
          <w:lang w:val="es-MX"/>
        </w:rPr>
        <w:t>jugarDeNuevo</w:t>
      </w:r>
      <w:r w:rsidRPr="00F27930">
        <w:rPr>
          <w:lang w:val="es-MX"/>
        </w:rPr>
        <w:t>():</w:t>
      </w:r>
    </w:p>
    <w:p w:rsidR="00141AB7" w:rsidRPr="00FC7446" w:rsidRDefault="00141AB7" w:rsidP="00141AB7">
      <w:pPr>
        <w:pStyle w:val="SourceCode"/>
        <w:rPr>
          <w:rStyle w:val="SourceCodeComment"/>
          <w:lang w:val="es-MX"/>
        </w:rPr>
      </w:pPr>
      <w:r w:rsidRPr="00F27930">
        <w:rPr>
          <w:rStyle w:val="SourceLineNumber"/>
          <w:lang w:val="es-MX"/>
        </w:rPr>
        <w:t>153.</w:t>
      </w:r>
      <w:r w:rsidRPr="00F27930">
        <w:rPr>
          <w:lang w:val="es-MX"/>
        </w:rPr>
        <w:t xml:space="preserve">     </w:t>
      </w:r>
      <w:r w:rsidRPr="00FC7446">
        <w:rPr>
          <w:rStyle w:val="SourceCodeComment"/>
          <w:lang w:val="es-MX"/>
        </w:rPr>
        <w:t xml:space="preserve"># </w:t>
      </w:r>
      <w:r w:rsidR="00FC7446" w:rsidRPr="00FC7446">
        <w:rPr>
          <w:rStyle w:val="SourceCodeComment"/>
          <w:lang w:val="es-MX"/>
        </w:rPr>
        <w:t>Esta función devuelve True si el jugador quiere jugar de nuevo, de lo contrario devuelve False.</w:t>
      </w:r>
    </w:p>
    <w:p w:rsidR="00141AB7" w:rsidRDefault="00141AB7" w:rsidP="00141AB7">
      <w:pPr>
        <w:pStyle w:val="SourceCode"/>
      </w:pPr>
      <w:r w:rsidRPr="00F27930">
        <w:rPr>
          <w:rStyle w:val="SourceLineNumber"/>
          <w:lang w:val="es-MX"/>
        </w:rPr>
        <w:t>154.</w:t>
      </w:r>
      <w:r w:rsidRPr="00F27930">
        <w:rPr>
          <w:lang w:val="es-MX"/>
        </w:rPr>
        <w:t xml:space="preserve">     </w:t>
      </w:r>
      <w:r w:rsidRPr="00FC7446">
        <w:rPr>
          <w:lang w:val="es-MX"/>
        </w:rPr>
        <w:t>print('</w:t>
      </w:r>
      <w:r w:rsidR="00FC7446" w:rsidRPr="00FC7446">
        <w:rPr>
          <w:lang w:val="es-MX"/>
        </w:rPr>
        <w:t xml:space="preserve">¿Quieres jugar de nuevo? </w:t>
      </w:r>
      <w:r w:rsidR="00FC7446" w:rsidRPr="00FC7446">
        <w:t>(sí o no)</w:t>
      </w:r>
      <w:r>
        <w:t>')</w:t>
      </w:r>
    </w:p>
    <w:p w:rsidR="00141AB7" w:rsidRDefault="00141AB7" w:rsidP="00141AB7">
      <w:pPr>
        <w:pStyle w:val="SourceCode"/>
      </w:pPr>
      <w:r w:rsidRPr="00A65AC3">
        <w:rPr>
          <w:rStyle w:val="SourceLineNumber"/>
        </w:rPr>
        <w:t>155.</w:t>
      </w:r>
      <w:r>
        <w:t xml:space="preserve">     return input().lower().startswith('</w:t>
      </w:r>
      <w:r w:rsidR="00FC7446">
        <w:t>s</w:t>
      </w:r>
      <w:r>
        <w:t>')</w:t>
      </w:r>
    </w:p>
    <w:p w:rsidR="00141AB7" w:rsidRPr="00F27930" w:rsidRDefault="00141AB7" w:rsidP="00141AB7">
      <w:pPr>
        <w:pStyle w:val="SourceCode"/>
        <w:rPr>
          <w:rStyle w:val="SourceLineNumber"/>
          <w:lang w:val="es-MX"/>
        </w:rPr>
      </w:pPr>
      <w:r w:rsidRPr="00F27930">
        <w:rPr>
          <w:rStyle w:val="SourceLineNumber"/>
          <w:lang w:val="es-MX"/>
        </w:rPr>
        <w:t xml:space="preserve">156. </w:t>
      </w:r>
    </w:p>
    <w:p w:rsidR="00141AB7" w:rsidRPr="00F27930" w:rsidRDefault="00141AB7" w:rsidP="00141AB7">
      <w:pPr>
        <w:pStyle w:val="SourceCode"/>
        <w:rPr>
          <w:rStyle w:val="SourceLineNumber"/>
          <w:lang w:val="es-MX"/>
        </w:rPr>
      </w:pPr>
      <w:r w:rsidRPr="00F27930">
        <w:rPr>
          <w:rStyle w:val="SourceLineNumber"/>
          <w:lang w:val="es-MX"/>
        </w:rPr>
        <w:t xml:space="preserve">157. </w:t>
      </w:r>
    </w:p>
    <w:p w:rsidR="00141AB7" w:rsidRPr="00FC7446" w:rsidRDefault="00141AB7" w:rsidP="00141AB7">
      <w:pPr>
        <w:pStyle w:val="SourceCode"/>
        <w:rPr>
          <w:lang w:val="es-MX"/>
        </w:rPr>
      </w:pPr>
      <w:r w:rsidRPr="00FC7446">
        <w:rPr>
          <w:rStyle w:val="SourceLineNumber"/>
          <w:lang w:val="es-MX"/>
        </w:rPr>
        <w:t>158.</w:t>
      </w:r>
      <w:r w:rsidRPr="00FC7446">
        <w:rPr>
          <w:lang w:val="es-MX"/>
        </w:rPr>
        <w:t xml:space="preserve"> def </w:t>
      </w:r>
      <w:r w:rsidR="00FC7446" w:rsidRPr="00FC7446">
        <w:rPr>
          <w:lang w:val="es-MX"/>
        </w:rPr>
        <w:t>hacerJugada</w:t>
      </w:r>
      <w:r w:rsidRPr="00FC7446">
        <w:rPr>
          <w:lang w:val="es-MX"/>
        </w:rPr>
        <w:t>(</w:t>
      </w:r>
      <w:r w:rsidR="00FC7446" w:rsidRPr="00FC7446">
        <w:rPr>
          <w:lang w:val="es-MX"/>
        </w:rPr>
        <w:t>tablero, baldosa, comienzox, comienzoy</w:t>
      </w:r>
      <w:r w:rsidRPr="00FC7446">
        <w:rPr>
          <w:lang w:val="es-MX"/>
        </w:rPr>
        <w:t>):</w:t>
      </w:r>
    </w:p>
    <w:p w:rsidR="00141AB7" w:rsidRPr="00FC7446" w:rsidRDefault="00141AB7" w:rsidP="00141AB7">
      <w:pPr>
        <w:pStyle w:val="SourceCode"/>
        <w:rPr>
          <w:rStyle w:val="SourceCodeComment"/>
          <w:lang w:val="es-MX"/>
        </w:rPr>
      </w:pPr>
      <w:r w:rsidRPr="00F27930">
        <w:rPr>
          <w:rStyle w:val="SourceLineNumber"/>
          <w:lang w:val="es-MX"/>
        </w:rPr>
        <w:t>159.</w:t>
      </w:r>
      <w:r w:rsidRPr="00F27930">
        <w:rPr>
          <w:lang w:val="es-MX"/>
        </w:rPr>
        <w:t xml:space="preserve">     </w:t>
      </w:r>
      <w:r w:rsidRPr="00FC7446">
        <w:rPr>
          <w:rStyle w:val="SourceCodeComment"/>
          <w:lang w:val="es-MX"/>
        </w:rPr>
        <w:t xml:space="preserve"># </w:t>
      </w:r>
      <w:r w:rsidR="00FC7446" w:rsidRPr="00FC7446">
        <w:rPr>
          <w:rStyle w:val="SourceCodeComment"/>
          <w:lang w:val="es-MX"/>
        </w:rPr>
        <w:t>Coloca la baldosa sobre el tablero en comienzox, comienzoy, y convierte cualquier baldosa del oponente.</w:t>
      </w:r>
    </w:p>
    <w:p w:rsidR="00141AB7" w:rsidRPr="00FC7446" w:rsidRDefault="00141AB7" w:rsidP="00141AB7">
      <w:pPr>
        <w:pStyle w:val="SourceCode"/>
        <w:rPr>
          <w:rStyle w:val="SourceCodeComment"/>
          <w:lang w:val="es-MX"/>
        </w:rPr>
      </w:pPr>
      <w:r w:rsidRPr="00F27930">
        <w:rPr>
          <w:rStyle w:val="SourceLineNumber"/>
          <w:lang w:val="es-MX"/>
        </w:rPr>
        <w:t>160.</w:t>
      </w:r>
      <w:r w:rsidRPr="00F27930">
        <w:rPr>
          <w:lang w:val="es-MX"/>
        </w:rPr>
        <w:t xml:space="preserve">     </w:t>
      </w:r>
      <w:r w:rsidRPr="00FC7446">
        <w:rPr>
          <w:rStyle w:val="SourceCodeComment"/>
          <w:lang w:val="es-MX"/>
        </w:rPr>
        <w:t xml:space="preserve"># </w:t>
      </w:r>
      <w:r w:rsidR="00FC7446" w:rsidRPr="00FC7446">
        <w:rPr>
          <w:rStyle w:val="SourceCodeComment"/>
          <w:lang w:val="es-MX"/>
        </w:rPr>
        <w:t>Devuelve False si la jugada es inválida, True si es válida.</w:t>
      </w:r>
    </w:p>
    <w:p w:rsidR="00141AB7" w:rsidRPr="00FC7446" w:rsidRDefault="00141AB7" w:rsidP="00141AB7">
      <w:pPr>
        <w:pStyle w:val="SourceCode"/>
        <w:rPr>
          <w:lang w:val="es-MX"/>
        </w:rPr>
      </w:pPr>
      <w:r w:rsidRPr="00F27930">
        <w:rPr>
          <w:rStyle w:val="SourceLineNumber"/>
          <w:lang w:val="es-MX"/>
        </w:rPr>
        <w:lastRenderedPageBreak/>
        <w:t>161.</w:t>
      </w:r>
      <w:r w:rsidRPr="00F27930">
        <w:rPr>
          <w:lang w:val="es-MX"/>
        </w:rPr>
        <w:t xml:space="preserve">     </w:t>
      </w:r>
      <w:r w:rsidR="00FC7446" w:rsidRPr="00FC7446">
        <w:rPr>
          <w:lang w:val="es-MX"/>
        </w:rPr>
        <w:t>baldosasAConvertir = esJugadaVálida(tablero, baldosa, comienzox, comienzoy)</w:t>
      </w:r>
    </w:p>
    <w:p w:rsidR="00141AB7" w:rsidRPr="00A65AC3" w:rsidRDefault="00141AB7" w:rsidP="00141AB7">
      <w:pPr>
        <w:pStyle w:val="SourceCode"/>
        <w:rPr>
          <w:rStyle w:val="SourceLineNumber"/>
        </w:rPr>
      </w:pPr>
      <w:r w:rsidRPr="00A65AC3">
        <w:rPr>
          <w:rStyle w:val="SourceLineNumber"/>
        </w:rPr>
        <w:t xml:space="preserve">162. </w:t>
      </w:r>
    </w:p>
    <w:p w:rsidR="00141AB7" w:rsidRDefault="00141AB7" w:rsidP="00141AB7">
      <w:pPr>
        <w:pStyle w:val="SourceCode"/>
      </w:pPr>
      <w:r w:rsidRPr="00A65AC3">
        <w:rPr>
          <w:rStyle w:val="SourceLineNumber"/>
        </w:rPr>
        <w:t>163.</w:t>
      </w:r>
      <w:r>
        <w:t xml:space="preserve">     if </w:t>
      </w:r>
      <w:r w:rsidR="00FC7446" w:rsidRPr="00FC7446">
        <w:t>baldosasAConvertir</w:t>
      </w:r>
      <w:r w:rsidR="00FC7446">
        <w:t xml:space="preserve"> </w:t>
      </w:r>
      <w:r>
        <w:t>== False:</w:t>
      </w:r>
    </w:p>
    <w:p w:rsidR="00141AB7" w:rsidRDefault="00141AB7" w:rsidP="00141AB7">
      <w:pPr>
        <w:pStyle w:val="SourceCode"/>
      </w:pPr>
      <w:r w:rsidRPr="00A65AC3">
        <w:rPr>
          <w:rStyle w:val="SourceLineNumber"/>
        </w:rPr>
        <w:t>164.</w:t>
      </w:r>
      <w:r>
        <w:t xml:space="preserve">         return False</w:t>
      </w:r>
    </w:p>
    <w:p w:rsidR="00141AB7" w:rsidRPr="00A65AC3" w:rsidRDefault="00141AB7" w:rsidP="00141AB7">
      <w:pPr>
        <w:pStyle w:val="SourceCode"/>
        <w:rPr>
          <w:rStyle w:val="SourceLineNumber"/>
        </w:rPr>
      </w:pPr>
      <w:r w:rsidRPr="00A65AC3">
        <w:rPr>
          <w:rStyle w:val="SourceLineNumber"/>
        </w:rPr>
        <w:t xml:space="preserve">165. </w:t>
      </w:r>
    </w:p>
    <w:p w:rsidR="00141AB7" w:rsidRPr="00F27930" w:rsidRDefault="00141AB7" w:rsidP="00141AB7">
      <w:pPr>
        <w:pStyle w:val="SourceCode"/>
        <w:rPr>
          <w:lang w:val="es-MX"/>
        </w:rPr>
      </w:pPr>
      <w:r w:rsidRPr="00F27930">
        <w:rPr>
          <w:rStyle w:val="SourceLineNumber"/>
          <w:lang w:val="es-MX"/>
        </w:rPr>
        <w:t>166.</w:t>
      </w:r>
      <w:r w:rsidRPr="00F27930">
        <w:rPr>
          <w:lang w:val="es-MX"/>
        </w:rPr>
        <w:t xml:space="preserve">     </w:t>
      </w:r>
      <w:r w:rsidR="00FC7446" w:rsidRPr="00F27930">
        <w:rPr>
          <w:lang w:val="es-MX"/>
        </w:rPr>
        <w:t>tablero[comienzox][comienzoy] = baldosa</w:t>
      </w:r>
    </w:p>
    <w:p w:rsidR="00141AB7" w:rsidRPr="00FC7446" w:rsidRDefault="00141AB7" w:rsidP="00141AB7">
      <w:pPr>
        <w:pStyle w:val="SourceCode"/>
        <w:rPr>
          <w:lang w:val="es-MX"/>
        </w:rPr>
      </w:pPr>
      <w:r w:rsidRPr="00F27930">
        <w:rPr>
          <w:rStyle w:val="SourceLineNumber"/>
          <w:lang w:val="es-MX"/>
        </w:rPr>
        <w:t>167.</w:t>
      </w:r>
      <w:r w:rsidRPr="00F27930">
        <w:rPr>
          <w:lang w:val="es-MX"/>
        </w:rPr>
        <w:t xml:space="preserve">     </w:t>
      </w:r>
      <w:r w:rsidRPr="00FC7446">
        <w:rPr>
          <w:lang w:val="es-MX"/>
        </w:rPr>
        <w:t xml:space="preserve">for x, y in </w:t>
      </w:r>
      <w:r w:rsidR="00FC7446" w:rsidRPr="00FC7446">
        <w:rPr>
          <w:lang w:val="es-MX"/>
        </w:rPr>
        <w:t>baldosasAConvertir</w:t>
      </w:r>
      <w:r w:rsidRPr="00FC7446">
        <w:rPr>
          <w:lang w:val="es-MX"/>
        </w:rPr>
        <w:t>:</w:t>
      </w:r>
    </w:p>
    <w:p w:rsidR="00141AB7" w:rsidRPr="00F27930" w:rsidRDefault="00141AB7" w:rsidP="00141AB7">
      <w:pPr>
        <w:pStyle w:val="SourceCode"/>
        <w:rPr>
          <w:lang w:val="es-MX"/>
        </w:rPr>
      </w:pPr>
      <w:r w:rsidRPr="00F27930">
        <w:rPr>
          <w:rStyle w:val="SourceLineNumber"/>
          <w:lang w:val="es-MX"/>
        </w:rPr>
        <w:t>168.</w:t>
      </w:r>
      <w:r w:rsidRPr="00F27930">
        <w:rPr>
          <w:lang w:val="es-MX"/>
        </w:rPr>
        <w:t xml:space="preserve">         </w:t>
      </w:r>
      <w:r w:rsidR="00FC7446" w:rsidRPr="00F27930">
        <w:rPr>
          <w:lang w:val="es-MX"/>
        </w:rPr>
        <w:t>tablero</w:t>
      </w:r>
      <w:r w:rsidRPr="00F27930">
        <w:rPr>
          <w:lang w:val="es-MX"/>
        </w:rPr>
        <w:t xml:space="preserve">[x][y] = </w:t>
      </w:r>
      <w:r w:rsidR="00FC7446" w:rsidRPr="00F27930">
        <w:rPr>
          <w:lang w:val="es-MX"/>
        </w:rPr>
        <w:t>baldosa</w:t>
      </w:r>
    </w:p>
    <w:p w:rsidR="00141AB7" w:rsidRPr="00F27930" w:rsidRDefault="00141AB7" w:rsidP="00141AB7">
      <w:pPr>
        <w:pStyle w:val="SourceCode"/>
        <w:rPr>
          <w:lang w:val="es-MX"/>
        </w:rPr>
      </w:pPr>
      <w:r w:rsidRPr="00F27930">
        <w:rPr>
          <w:rStyle w:val="SourceLineNumber"/>
          <w:lang w:val="es-MX"/>
        </w:rPr>
        <w:t>169.</w:t>
      </w:r>
      <w:r w:rsidRPr="00F27930">
        <w:rPr>
          <w:lang w:val="es-MX"/>
        </w:rPr>
        <w:t xml:space="preserve">     return True</w:t>
      </w:r>
    </w:p>
    <w:p w:rsidR="00141AB7" w:rsidRPr="00F27930" w:rsidRDefault="00141AB7" w:rsidP="00141AB7">
      <w:pPr>
        <w:pStyle w:val="SourceCode"/>
        <w:rPr>
          <w:rStyle w:val="SourceLineNumber"/>
          <w:lang w:val="es-MX"/>
        </w:rPr>
      </w:pPr>
      <w:r w:rsidRPr="00F27930">
        <w:rPr>
          <w:rStyle w:val="SourceLineNumber"/>
          <w:lang w:val="es-MX"/>
        </w:rPr>
        <w:t xml:space="preserve">170. </w:t>
      </w:r>
    </w:p>
    <w:p w:rsidR="00141AB7" w:rsidRPr="00F27930" w:rsidRDefault="00141AB7" w:rsidP="00141AB7">
      <w:pPr>
        <w:pStyle w:val="SourceCode"/>
        <w:rPr>
          <w:rStyle w:val="SourceLineNumber"/>
          <w:lang w:val="es-MX"/>
        </w:rPr>
      </w:pPr>
      <w:r w:rsidRPr="00F27930">
        <w:rPr>
          <w:rStyle w:val="SourceLineNumber"/>
          <w:lang w:val="es-MX"/>
        </w:rPr>
        <w:t xml:space="preserve">171. </w:t>
      </w:r>
    </w:p>
    <w:p w:rsidR="00141AB7" w:rsidRPr="00F27930" w:rsidRDefault="00141AB7" w:rsidP="00141AB7">
      <w:pPr>
        <w:pStyle w:val="SourceCode"/>
        <w:rPr>
          <w:lang w:val="es-MX"/>
        </w:rPr>
      </w:pPr>
      <w:r w:rsidRPr="00F27930">
        <w:rPr>
          <w:rStyle w:val="SourceLineNumber"/>
          <w:lang w:val="es-MX"/>
        </w:rPr>
        <w:t>172.</w:t>
      </w:r>
      <w:r w:rsidRPr="00F27930">
        <w:rPr>
          <w:lang w:val="es-MX"/>
        </w:rPr>
        <w:t xml:space="preserve"> def </w:t>
      </w:r>
      <w:r w:rsidR="00FC7446" w:rsidRPr="00F27930">
        <w:rPr>
          <w:lang w:val="es-MX"/>
        </w:rPr>
        <w:t>obtenerCopiaTablero</w:t>
      </w:r>
      <w:r w:rsidRPr="00F27930">
        <w:rPr>
          <w:lang w:val="es-MX"/>
        </w:rPr>
        <w:t>(</w:t>
      </w:r>
      <w:r w:rsidR="00E5474F" w:rsidRPr="00F27930">
        <w:rPr>
          <w:lang w:val="es-MX"/>
        </w:rPr>
        <w:t>tablero</w:t>
      </w:r>
      <w:r w:rsidRPr="00F27930">
        <w:rPr>
          <w:lang w:val="es-MX"/>
        </w:rPr>
        <w:t>):</w:t>
      </w:r>
    </w:p>
    <w:p w:rsidR="00141AB7" w:rsidRPr="00FC7446" w:rsidRDefault="00141AB7" w:rsidP="00141AB7">
      <w:pPr>
        <w:pStyle w:val="SourceCode"/>
        <w:rPr>
          <w:lang w:val="es-MX"/>
        </w:rPr>
      </w:pPr>
      <w:r w:rsidRPr="00F27930">
        <w:rPr>
          <w:rStyle w:val="SourceLineNumber"/>
          <w:lang w:val="es-MX"/>
        </w:rPr>
        <w:t>173.</w:t>
      </w:r>
      <w:r w:rsidRPr="00F27930">
        <w:rPr>
          <w:lang w:val="es-MX"/>
        </w:rPr>
        <w:t xml:space="preserve">     </w:t>
      </w:r>
      <w:r w:rsidRPr="00FC7446">
        <w:rPr>
          <w:rStyle w:val="SourceCodeComment"/>
          <w:lang w:val="es-MX"/>
        </w:rPr>
        <w:t xml:space="preserve"># </w:t>
      </w:r>
      <w:r w:rsidR="00FC7446" w:rsidRPr="00FC7446">
        <w:rPr>
          <w:rStyle w:val="SourceCodeComment"/>
          <w:lang w:val="es-MX"/>
        </w:rPr>
        <w:t>Duplica la lista del tablero y devuelve el duplicado.</w:t>
      </w:r>
    </w:p>
    <w:p w:rsidR="00141AB7" w:rsidRPr="00F27930" w:rsidRDefault="00141AB7" w:rsidP="00141AB7">
      <w:pPr>
        <w:pStyle w:val="SourceCode"/>
        <w:rPr>
          <w:lang w:val="es-MX"/>
        </w:rPr>
      </w:pPr>
      <w:r w:rsidRPr="00F27930">
        <w:rPr>
          <w:rStyle w:val="SourceLineNumber"/>
          <w:lang w:val="es-MX"/>
        </w:rPr>
        <w:t>174.</w:t>
      </w:r>
      <w:r w:rsidRPr="00F27930">
        <w:rPr>
          <w:lang w:val="es-MX"/>
        </w:rPr>
        <w:t xml:space="preserve">     </w:t>
      </w:r>
      <w:r w:rsidR="00FC7446" w:rsidRPr="00F27930">
        <w:rPr>
          <w:lang w:val="es-MX"/>
        </w:rPr>
        <w:t>réplicaTablero = obtenerNuevoTablero()</w:t>
      </w:r>
    </w:p>
    <w:p w:rsidR="00141AB7" w:rsidRPr="00F27930" w:rsidRDefault="00141AB7" w:rsidP="00141AB7">
      <w:pPr>
        <w:pStyle w:val="SourceCode"/>
        <w:rPr>
          <w:rStyle w:val="SourceLineNumber"/>
          <w:lang w:val="es-MX"/>
        </w:rPr>
      </w:pPr>
      <w:r w:rsidRPr="00F27930">
        <w:rPr>
          <w:rStyle w:val="SourceLineNumber"/>
          <w:lang w:val="es-MX"/>
        </w:rPr>
        <w:t xml:space="preserve">175. </w:t>
      </w:r>
    </w:p>
    <w:p w:rsidR="00141AB7" w:rsidRPr="00F27930" w:rsidRDefault="00141AB7" w:rsidP="00141AB7">
      <w:pPr>
        <w:pStyle w:val="SourceCode"/>
        <w:rPr>
          <w:lang w:val="es-MX"/>
        </w:rPr>
      </w:pPr>
      <w:r w:rsidRPr="00F27930">
        <w:rPr>
          <w:rStyle w:val="SourceLineNumber"/>
          <w:lang w:val="es-MX"/>
        </w:rPr>
        <w:t>176.</w:t>
      </w:r>
      <w:r w:rsidRPr="00F27930">
        <w:rPr>
          <w:lang w:val="es-MX"/>
        </w:rPr>
        <w:t xml:space="preserve">     for x in range(8):</w:t>
      </w:r>
    </w:p>
    <w:p w:rsidR="00141AB7" w:rsidRPr="00F27930" w:rsidRDefault="00141AB7" w:rsidP="00141AB7">
      <w:pPr>
        <w:pStyle w:val="SourceCode"/>
        <w:rPr>
          <w:lang w:val="es-MX"/>
        </w:rPr>
      </w:pPr>
      <w:r w:rsidRPr="00F27930">
        <w:rPr>
          <w:rStyle w:val="SourceLineNumber"/>
          <w:lang w:val="es-MX"/>
        </w:rPr>
        <w:t>177.</w:t>
      </w:r>
      <w:r w:rsidRPr="00F27930">
        <w:rPr>
          <w:lang w:val="es-MX"/>
        </w:rPr>
        <w:t xml:space="preserve">         for y in range(8):</w:t>
      </w:r>
    </w:p>
    <w:p w:rsidR="00141AB7" w:rsidRPr="00FC7446" w:rsidRDefault="00141AB7" w:rsidP="00141AB7">
      <w:pPr>
        <w:pStyle w:val="SourceCode"/>
        <w:rPr>
          <w:lang w:val="es-MX"/>
        </w:rPr>
      </w:pPr>
      <w:r w:rsidRPr="00F27930">
        <w:rPr>
          <w:rStyle w:val="SourceLineNumber"/>
          <w:lang w:val="es-MX"/>
        </w:rPr>
        <w:t>178.</w:t>
      </w:r>
      <w:r w:rsidRPr="00F27930">
        <w:rPr>
          <w:lang w:val="es-MX"/>
        </w:rPr>
        <w:t xml:space="preserve">             </w:t>
      </w:r>
      <w:r w:rsidR="00FC7446" w:rsidRPr="00FC7446">
        <w:rPr>
          <w:lang w:val="es-MX"/>
        </w:rPr>
        <w:t>réplicaTablero[x][y] = tablero[x][y]</w:t>
      </w:r>
    </w:p>
    <w:p w:rsidR="00141AB7" w:rsidRPr="00F27930" w:rsidRDefault="00141AB7" w:rsidP="00141AB7">
      <w:pPr>
        <w:pStyle w:val="SourceCode"/>
        <w:rPr>
          <w:rStyle w:val="SourceLineNumber"/>
          <w:lang w:val="es-MX"/>
        </w:rPr>
      </w:pPr>
      <w:r w:rsidRPr="00F27930">
        <w:rPr>
          <w:rStyle w:val="SourceLineNumber"/>
          <w:lang w:val="es-MX"/>
        </w:rPr>
        <w:t xml:space="preserve">179. </w:t>
      </w:r>
    </w:p>
    <w:p w:rsidR="00141AB7" w:rsidRPr="00F27930" w:rsidRDefault="00141AB7" w:rsidP="00141AB7">
      <w:pPr>
        <w:pStyle w:val="SourceCode"/>
        <w:rPr>
          <w:lang w:val="es-MX"/>
        </w:rPr>
      </w:pPr>
      <w:r w:rsidRPr="00F27930">
        <w:rPr>
          <w:rStyle w:val="SourceLineNumber"/>
          <w:lang w:val="es-MX"/>
        </w:rPr>
        <w:t>180.</w:t>
      </w:r>
      <w:r w:rsidRPr="00F27930">
        <w:rPr>
          <w:lang w:val="es-MX"/>
        </w:rPr>
        <w:t xml:space="preserve">     return </w:t>
      </w:r>
      <w:r w:rsidR="00FC7446" w:rsidRPr="00F27930">
        <w:rPr>
          <w:lang w:val="es-MX"/>
        </w:rPr>
        <w:t>réplicaTablero</w:t>
      </w:r>
    </w:p>
    <w:p w:rsidR="00141AB7" w:rsidRPr="00F27930" w:rsidRDefault="00141AB7" w:rsidP="00141AB7">
      <w:pPr>
        <w:pStyle w:val="SourceCode"/>
        <w:rPr>
          <w:rStyle w:val="SourceLineNumber"/>
          <w:lang w:val="es-MX"/>
        </w:rPr>
      </w:pPr>
      <w:r w:rsidRPr="00F27930">
        <w:rPr>
          <w:rStyle w:val="SourceLineNumber"/>
          <w:lang w:val="es-MX"/>
        </w:rPr>
        <w:t xml:space="preserve">181. </w:t>
      </w:r>
    </w:p>
    <w:p w:rsidR="00141AB7" w:rsidRPr="00F27930" w:rsidRDefault="00141AB7" w:rsidP="00141AB7">
      <w:pPr>
        <w:pStyle w:val="SourceCode"/>
        <w:rPr>
          <w:rStyle w:val="SourceLineNumber"/>
          <w:lang w:val="es-MX"/>
        </w:rPr>
      </w:pPr>
      <w:r w:rsidRPr="00F27930">
        <w:rPr>
          <w:rStyle w:val="SourceLineNumber"/>
          <w:lang w:val="es-MX"/>
        </w:rPr>
        <w:t xml:space="preserve">182. </w:t>
      </w:r>
    </w:p>
    <w:p w:rsidR="00141AB7" w:rsidRPr="00F27930" w:rsidRDefault="00141AB7" w:rsidP="00141AB7">
      <w:pPr>
        <w:pStyle w:val="SourceCode"/>
        <w:rPr>
          <w:lang w:val="es-MX"/>
        </w:rPr>
      </w:pPr>
      <w:r w:rsidRPr="00F27930">
        <w:rPr>
          <w:rStyle w:val="SourceLineNumber"/>
          <w:lang w:val="es-MX"/>
        </w:rPr>
        <w:t>183.</w:t>
      </w:r>
      <w:r w:rsidRPr="00F27930">
        <w:rPr>
          <w:lang w:val="es-MX"/>
        </w:rPr>
        <w:t xml:space="preserve"> def </w:t>
      </w:r>
      <w:r w:rsidR="00E5474F" w:rsidRPr="00F27930">
        <w:rPr>
          <w:lang w:val="es-MX"/>
        </w:rPr>
        <w:t>esEsquina(x, y):</w:t>
      </w:r>
    </w:p>
    <w:p w:rsidR="00141AB7" w:rsidRPr="00E5474F" w:rsidRDefault="00141AB7" w:rsidP="00141AB7">
      <w:pPr>
        <w:pStyle w:val="SourceCode"/>
        <w:rPr>
          <w:lang w:val="es-MX"/>
        </w:rPr>
      </w:pPr>
      <w:r w:rsidRPr="00F27930">
        <w:rPr>
          <w:rStyle w:val="SourceLineNumber"/>
          <w:lang w:val="es-MX"/>
        </w:rPr>
        <w:t>184.</w:t>
      </w:r>
      <w:r w:rsidRPr="00F27930">
        <w:rPr>
          <w:lang w:val="es-MX"/>
        </w:rPr>
        <w:t xml:space="preserve">     </w:t>
      </w:r>
      <w:r w:rsidRPr="00E5474F">
        <w:rPr>
          <w:rStyle w:val="SourceCodeComment"/>
          <w:lang w:val="es-MX"/>
        </w:rPr>
        <w:t xml:space="preserve"># </w:t>
      </w:r>
      <w:r w:rsidR="00E5474F" w:rsidRPr="00E5474F">
        <w:rPr>
          <w:rStyle w:val="SourceCodeComment"/>
          <w:lang w:val="es-MX"/>
        </w:rPr>
        <w:t>Devuelve True si la posicion es una de las esquinas.</w:t>
      </w:r>
    </w:p>
    <w:p w:rsidR="00141AB7" w:rsidRDefault="00141AB7" w:rsidP="00141AB7">
      <w:pPr>
        <w:pStyle w:val="SourceCode"/>
      </w:pPr>
      <w:r w:rsidRPr="00A65AC3">
        <w:rPr>
          <w:rStyle w:val="SourceLineNumber"/>
        </w:rPr>
        <w:t>185.</w:t>
      </w:r>
      <w:r>
        <w:t xml:space="preserve">     return (x == 0 and y == 0) or (x == 7 and y == 0) or (x == 0 and y == 7) or (x == 7 and y == 7)</w:t>
      </w:r>
    </w:p>
    <w:p w:rsidR="00141AB7" w:rsidRPr="00F27930" w:rsidRDefault="00141AB7" w:rsidP="00141AB7">
      <w:pPr>
        <w:pStyle w:val="SourceCode"/>
        <w:rPr>
          <w:rStyle w:val="SourceLineNumber"/>
          <w:lang w:val="es-MX"/>
        </w:rPr>
      </w:pPr>
      <w:r w:rsidRPr="00F27930">
        <w:rPr>
          <w:rStyle w:val="SourceLineNumber"/>
          <w:lang w:val="es-MX"/>
        </w:rPr>
        <w:t xml:space="preserve">186. </w:t>
      </w:r>
    </w:p>
    <w:p w:rsidR="00141AB7" w:rsidRPr="00F27930" w:rsidRDefault="00141AB7" w:rsidP="00141AB7">
      <w:pPr>
        <w:pStyle w:val="SourceCode"/>
        <w:rPr>
          <w:rStyle w:val="SourceLineNumber"/>
          <w:lang w:val="es-MX"/>
        </w:rPr>
      </w:pPr>
      <w:r w:rsidRPr="00F27930">
        <w:rPr>
          <w:rStyle w:val="SourceLineNumber"/>
          <w:lang w:val="es-MX"/>
        </w:rPr>
        <w:t xml:space="preserve">187. </w:t>
      </w:r>
    </w:p>
    <w:p w:rsidR="00141AB7" w:rsidRPr="00F27930" w:rsidRDefault="00141AB7" w:rsidP="00141AB7">
      <w:pPr>
        <w:pStyle w:val="SourceCode"/>
        <w:rPr>
          <w:lang w:val="es-MX"/>
        </w:rPr>
      </w:pPr>
      <w:r w:rsidRPr="00F27930">
        <w:rPr>
          <w:rStyle w:val="SourceLineNumber"/>
          <w:lang w:val="es-MX"/>
        </w:rPr>
        <w:t>188.</w:t>
      </w:r>
      <w:r w:rsidRPr="00F27930">
        <w:rPr>
          <w:lang w:val="es-MX"/>
        </w:rPr>
        <w:t xml:space="preserve"> def </w:t>
      </w:r>
      <w:r w:rsidR="00E5474F" w:rsidRPr="00F27930">
        <w:rPr>
          <w:lang w:val="es-MX"/>
        </w:rPr>
        <w:t>obtenerJugadaJugador(tablero, baldosaJugador):</w:t>
      </w:r>
    </w:p>
    <w:p w:rsidR="00141AB7" w:rsidRPr="00E5474F" w:rsidRDefault="00141AB7" w:rsidP="00141AB7">
      <w:pPr>
        <w:pStyle w:val="SourceCode"/>
        <w:rPr>
          <w:rStyle w:val="SourceCodeComment"/>
          <w:lang w:val="es-MX"/>
        </w:rPr>
      </w:pPr>
      <w:r w:rsidRPr="00F27930">
        <w:rPr>
          <w:rStyle w:val="SourceLineNumber"/>
          <w:lang w:val="es-MX"/>
        </w:rPr>
        <w:t>189.</w:t>
      </w:r>
      <w:r w:rsidRPr="00F27930">
        <w:rPr>
          <w:lang w:val="es-MX"/>
        </w:rPr>
        <w:t xml:space="preserve">     </w:t>
      </w:r>
      <w:r w:rsidRPr="00E5474F">
        <w:rPr>
          <w:rStyle w:val="SourceCodeComment"/>
          <w:lang w:val="es-MX"/>
        </w:rPr>
        <w:t xml:space="preserve"># </w:t>
      </w:r>
      <w:r w:rsidR="00E5474F" w:rsidRPr="00E5474F">
        <w:rPr>
          <w:rStyle w:val="SourceCodeComment"/>
          <w:lang w:val="es-MX"/>
        </w:rPr>
        <w:t>Permite al jugador tipear su jugada.</w:t>
      </w:r>
    </w:p>
    <w:p w:rsidR="00141AB7" w:rsidRPr="00E5474F" w:rsidRDefault="00141AB7" w:rsidP="00141AB7">
      <w:pPr>
        <w:pStyle w:val="SourceCode"/>
        <w:rPr>
          <w:rStyle w:val="SourceCodeComment"/>
          <w:lang w:val="es-MX"/>
        </w:rPr>
      </w:pPr>
      <w:r w:rsidRPr="00F27930">
        <w:rPr>
          <w:rStyle w:val="SourceLineNumber"/>
          <w:lang w:val="es-MX"/>
        </w:rPr>
        <w:t>190.</w:t>
      </w:r>
      <w:r w:rsidRPr="00F27930">
        <w:rPr>
          <w:lang w:val="es-MX"/>
        </w:rPr>
        <w:t xml:space="preserve">     </w:t>
      </w:r>
      <w:r w:rsidRPr="00E5474F">
        <w:rPr>
          <w:rStyle w:val="SourceCodeComment"/>
          <w:lang w:val="es-MX"/>
        </w:rPr>
        <w:t xml:space="preserve"># </w:t>
      </w:r>
      <w:r w:rsidR="00E5474F" w:rsidRPr="00E5474F">
        <w:rPr>
          <w:rStyle w:val="SourceCodeComment"/>
          <w:lang w:val="es-MX"/>
        </w:rPr>
        <w:t>Devuelve la jugada como [x, y] (o devuelve las cadenas 'pistas' o 'salir')</w:t>
      </w:r>
    </w:p>
    <w:p w:rsidR="00141AB7" w:rsidRDefault="00141AB7" w:rsidP="00141AB7">
      <w:pPr>
        <w:pStyle w:val="SourceCode"/>
      </w:pPr>
      <w:r w:rsidRPr="00A65AC3">
        <w:rPr>
          <w:rStyle w:val="SourceLineNumber"/>
        </w:rPr>
        <w:t>191.</w:t>
      </w:r>
      <w:r>
        <w:t xml:space="preserve">     </w:t>
      </w:r>
      <w:r w:rsidR="00E5474F" w:rsidRPr="00E5474F">
        <w:t>CIFRAS1A8</w:t>
      </w:r>
      <w:r w:rsidR="00E5474F">
        <w:t xml:space="preserve"> </w:t>
      </w:r>
      <w:r>
        <w:t>= '1 2 3 4 5 6 7 8'.split()</w:t>
      </w:r>
    </w:p>
    <w:p w:rsidR="00141AB7" w:rsidRDefault="00141AB7" w:rsidP="00141AB7">
      <w:pPr>
        <w:pStyle w:val="SourceCode"/>
      </w:pPr>
      <w:r w:rsidRPr="00A65AC3">
        <w:rPr>
          <w:rStyle w:val="SourceLineNumber"/>
        </w:rPr>
        <w:t>192.</w:t>
      </w:r>
      <w:r>
        <w:t xml:space="preserve">     while True:</w:t>
      </w:r>
    </w:p>
    <w:p w:rsidR="00141AB7" w:rsidRPr="00E5474F" w:rsidRDefault="00141AB7" w:rsidP="00141AB7">
      <w:pPr>
        <w:pStyle w:val="SourceCode"/>
        <w:rPr>
          <w:lang w:val="es-MX"/>
        </w:rPr>
      </w:pPr>
      <w:r w:rsidRPr="00F27930">
        <w:rPr>
          <w:rStyle w:val="SourceLineNumber"/>
          <w:lang w:val="es-MX"/>
        </w:rPr>
        <w:t>193.</w:t>
      </w:r>
      <w:r w:rsidRPr="00F27930">
        <w:rPr>
          <w:lang w:val="es-MX"/>
        </w:rPr>
        <w:t xml:space="preserve">         </w:t>
      </w:r>
      <w:r w:rsidRPr="00E5474F">
        <w:rPr>
          <w:lang w:val="es-MX"/>
        </w:rPr>
        <w:t>print('</w:t>
      </w:r>
      <w:r w:rsidR="00E5474F" w:rsidRPr="00E5474F">
        <w:rPr>
          <w:lang w:val="es-MX"/>
        </w:rPr>
        <w:t>Ingresa tu jugada, salir para terminar el juego, o pistas para activar/desactivar las pistas.')</w:t>
      </w:r>
    </w:p>
    <w:p w:rsidR="00141AB7" w:rsidRPr="00F27930" w:rsidRDefault="00141AB7" w:rsidP="00141AB7">
      <w:pPr>
        <w:pStyle w:val="SourceCode"/>
        <w:rPr>
          <w:lang w:val="es-MX"/>
        </w:rPr>
      </w:pPr>
      <w:r w:rsidRPr="00F27930">
        <w:rPr>
          <w:rStyle w:val="SourceLineNumber"/>
          <w:lang w:val="es-MX"/>
        </w:rPr>
        <w:t>194.</w:t>
      </w:r>
      <w:r w:rsidRPr="00F27930">
        <w:rPr>
          <w:lang w:val="es-MX"/>
        </w:rPr>
        <w:t xml:space="preserve">         </w:t>
      </w:r>
      <w:r w:rsidR="00E5474F" w:rsidRPr="00F27930">
        <w:rPr>
          <w:lang w:val="es-MX"/>
        </w:rPr>
        <w:t>jugada = input().lower()</w:t>
      </w:r>
    </w:p>
    <w:p w:rsidR="00141AB7" w:rsidRPr="00F27930" w:rsidRDefault="00141AB7" w:rsidP="00141AB7">
      <w:pPr>
        <w:pStyle w:val="SourceCode"/>
        <w:rPr>
          <w:lang w:val="es-MX"/>
        </w:rPr>
      </w:pPr>
      <w:r w:rsidRPr="00F27930">
        <w:rPr>
          <w:rStyle w:val="SourceLineNumber"/>
          <w:lang w:val="es-MX"/>
        </w:rPr>
        <w:t>195.</w:t>
      </w:r>
      <w:r w:rsidRPr="00F27930">
        <w:rPr>
          <w:lang w:val="es-MX"/>
        </w:rPr>
        <w:t xml:space="preserve">         if </w:t>
      </w:r>
      <w:r w:rsidR="00E5474F" w:rsidRPr="00F27930">
        <w:rPr>
          <w:lang w:val="es-MX"/>
        </w:rPr>
        <w:t>jugada == 'salir'</w:t>
      </w:r>
      <w:r w:rsidRPr="00F27930">
        <w:rPr>
          <w:lang w:val="es-MX"/>
        </w:rPr>
        <w:t>:</w:t>
      </w:r>
    </w:p>
    <w:p w:rsidR="00141AB7" w:rsidRPr="00F27930" w:rsidRDefault="00141AB7" w:rsidP="00141AB7">
      <w:pPr>
        <w:pStyle w:val="SourceCode"/>
        <w:rPr>
          <w:lang w:val="es-MX"/>
        </w:rPr>
      </w:pPr>
      <w:r w:rsidRPr="00F27930">
        <w:rPr>
          <w:rStyle w:val="SourceLineNumber"/>
          <w:lang w:val="es-MX"/>
        </w:rPr>
        <w:t>196.</w:t>
      </w:r>
      <w:r w:rsidRPr="00F27930">
        <w:rPr>
          <w:lang w:val="es-MX"/>
        </w:rPr>
        <w:t xml:space="preserve">             return </w:t>
      </w:r>
      <w:r w:rsidR="00E5474F" w:rsidRPr="00F27930">
        <w:rPr>
          <w:lang w:val="es-MX"/>
        </w:rPr>
        <w:t>'salir'</w:t>
      </w:r>
    </w:p>
    <w:p w:rsidR="00141AB7" w:rsidRPr="00F27930" w:rsidRDefault="00141AB7" w:rsidP="00141AB7">
      <w:pPr>
        <w:pStyle w:val="SourceCode"/>
        <w:rPr>
          <w:lang w:val="es-MX"/>
        </w:rPr>
      </w:pPr>
      <w:r w:rsidRPr="00F27930">
        <w:rPr>
          <w:rStyle w:val="SourceLineNumber"/>
          <w:lang w:val="es-MX"/>
        </w:rPr>
        <w:t>197.</w:t>
      </w:r>
      <w:r w:rsidRPr="00F27930">
        <w:rPr>
          <w:lang w:val="es-MX"/>
        </w:rPr>
        <w:t xml:space="preserve">         if </w:t>
      </w:r>
      <w:r w:rsidR="00E5474F" w:rsidRPr="00F27930">
        <w:rPr>
          <w:lang w:val="es-MX"/>
        </w:rPr>
        <w:t>jugada == 'pistas':</w:t>
      </w:r>
    </w:p>
    <w:p w:rsidR="00141AB7" w:rsidRPr="00F27930" w:rsidRDefault="00141AB7" w:rsidP="00141AB7">
      <w:pPr>
        <w:pStyle w:val="SourceCode"/>
        <w:rPr>
          <w:lang w:val="es-MX"/>
        </w:rPr>
      </w:pPr>
      <w:r w:rsidRPr="00F27930">
        <w:rPr>
          <w:rStyle w:val="SourceLineNumber"/>
          <w:lang w:val="es-MX"/>
        </w:rPr>
        <w:t>198.</w:t>
      </w:r>
      <w:r w:rsidRPr="00F27930">
        <w:rPr>
          <w:lang w:val="es-MX"/>
        </w:rPr>
        <w:t xml:space="preserve">             return </w:t>
      </w:r>
      <w:r w:rsidR="00E5474F" w:rsidRPr="00F27930">
        <w:rPr>
          <w:lang w:val="es-MX"/>
        </w:rPr>
        <w:t>'pistas'</w:t>
      </w:r>
    </w:p>
    <w:p w:rsidR="00141AB7" w:rsidRPr="00F27930" w:rsidRDefault="00141AB7" w:rsidP="00141AB7">
      <w:pPr>
        <w:pStyle w:val="SourceCode"/>
        <w:rPr>
          <w:rStyle w:val="SourceLineNumber"/>
          <w:lang w:val="es-MX"/>
        </w:rPr>
      </w:pPr>
      <w:r w:rsidRPr="00F27930">
        <w:rPr>
          <w:rStyle w:val="SourceLineNumber"/>
          <w:lang w:val="es-MX"/>
        </w:rPr>
        <w:t xml:space="preserve">199. </w:t>
      </w:r>
    </w:p>
    <w:p w:rsidR="00141AB7" w:rsidRPr="00E5474F" w:rsidRDefault="00141AB7" w:rsidP="00141AB7">
      <w:pPr>
        <w:pStyle w:val="SourceCode"/>
        <w:rPr>
          <w:lang w:val="es-MX"/>
        </w:rPr>
      </w:pPr>
      <w:r w:rsidRPr="00F27930">
        <w:rPr>
          <w:rStyle w:val="SourceLineNumber"/>
          <w:lang w:val="es-MX"/>
        </w:rPr>
        <w:t>200.</w:t>
      </w:r>
      <w:r w:rsidRPr="00F27930">
        <w:rPr>
          <w:lang w:val="es-MX"/>
        </w:rPr>
        <w:t xml:space="preserve">         </w:t>
      </w:r>
      <w:r w:rsidRPr="00E5474F">
        <w:rPr>
          <w:lang w:val="es-MX"/>
        </w:rPr>
        <w:t>if len(</w:t>
      </w:r>
      <w:r w:rsidR="00E5474F" w:rsidRPr="00E5474F">
        <w:rPr>
          <w:lang w:val="es-MX"/>
        </w:rPr>
        <w:t>jugada</w:t>
      </w:r>
      <w:r w:rsidRPr="00E5474F">
        <w:rPr>
          <w:lang w:val="es-MX"/>
        </w:rPr>
        <w:t xml:space="preserve">) == 2 and </w:t>
      </w:r>
      <w:r w:rsidR="00E5474F" w:rsidRPr="00E5474F">
        <w:rPr>
          <w:lang w:val="es-MX"/>
        </w:rPr>
        <w:t>jugada</w:t>
      </w:r>
      <w:r w:rsidRPr="00E5474F">
        <w:rPr>
          <w:lang w:val="es-MX"/>
        </w:rPr>
        <w:t xml:space="preserve">[0] in </w:t>
      </w:r>
      <w:r w:rsidR="00E5474F" w:rsidRPr="00E5474F">
        <w:rPr>
          <w:lang w:val="es-MX"/>
        </w:rPr>
        <w:t xml:space="preserve">CIFRAS1A8 </w:t>
      </w:r>
      <w:r w:rsidRPr="00E5474F">
        <w:rPr>
          <w:lang w:val="es-MX"/>
        </w:rPr>
        <w:t xml:space="preserve">and </w:t>
      </w:r>
      <w:r w:rsidR="00E5474F" w:rsidRPr="00E5474F">
        <w:rPr>
          <w:lang w:val="es-MX"/>
        </w:rPr>
        <w:t>jugada</w:t>
      </w:r>
      <w:r w:rsidRPr="00E5474F">
        <w:rPr>
          <w:lang w:val="es-MX"/>
        </w:rPr>
        <w:t xml:space="preserve">[1] in </w:t>
      </w:r>
      <w:r w:rsidR="00E5474F" w:rsidRPr="00E5474F">
        <w:rPr>
          <w:lang w:val="es-MX"/>
        </w:rPr>
        <w:t>CIFRAS1A8</w:t>
      </w:r>
      <w:r w:rsidRPr="00E5474F">
        <w:rPr>
          <w:lang w:val="es-MX"/>
        </w:rPr>
        <w:t>:</w:t>
      </w:r>
    </w:p>
    <w:p w:rsidR="00141AB7" w:rsidRPr="00F27930" w:rsidRDefault="00141AB7" w:rsidP="00141AB7">
      <w:pPr>
        <w:pStyle w:val="SourceCode"/>
        <w:rPr>
          <w:lang w:val="es-MX"/>
        </w:rPr>
      </w:pPr>
      <w:r w:rsidRPr="00F27930">
        <w:rPr>
          <w:rStyle w:val="SourceLineNumber"/>
          <w:lang w:val="es-MX"/>
        </w:rPr>
        <w:t>201.</w:t>
      </w:r>
      <w:r w:rsidRPr="00F27930">
        <w:rPr>
          <w:lang w:val="es-MX"/>
        </w:rPr>
        <w:t xml:space="preserve">             x = int(</w:t>
      </w:r>
      <w:r w:rsidR="00E5474F" w:rsidRPr="00F27930">
        <w:rPr>
          <w:lang w:val="es-MX"/>
        </w:rPr>
        <w:t>jugada</w:t>
      </w:r>
      <w:r w:rsidRPr="00F27930">
        <w:rPr>
          <w:lang w:val="es-MX"/>
        </w:rPr>
        <w:t>[0]) - 1</w:t>
      </w:r>
    </w:p>
    <w:p w:rsidR="00141AB7" w:rsidRPr="00F27930" w:rsidRDefault="00141AB7" w:rsidP="00141AB7">
      <w:pPr>
        <w:pStyle w:val="SourceCode"/>
        <w:rPr>
          <w:lang w:val="es-MX"/>
        </w:rPr>
      </w:pPr>
      <w:r w:rsidRPr="00F27930">
        <w:rPr>
          <w:rStyle w:val="SourceLineNumber"/>
          <w:lang w:val="es-MX"/>
        </w:rPr>
        <w:t>202.</w:t>
      </w:r>
      <w:r w:rsidRPr="00F27930">
        <w:rPr>
          <w:lang w:val="es-MX"/>
        </w:rPr>
        <w:t xml:space="preserve">             y = int(</w:t>
      </w:r>
      <w:r w:rsidR="00E5474F" w:rsidRPr="00F27930">
        <w:rPr>
          <w:lang w:val="es-MX"/>
        </w:rPr>
        <w:t>jugada</w:t>
      </w:r>
      <w:r w:rsidRPr="00F27930">
        <w:rPr>
          <w:lang w:val="es-MX"/>
        </w:rPr>
        <w:t>[1]) - 1</w:t>
      </w:r>
    </w:p>
    <w:p w:rsidR="00141AB7" w:rsidRPr="00E5474F" w:rsidRDefault="00141AB7" w:rsidP="00141AB7">
      <w:pPr>
        <w:pStyle w:val="SourceCode"/>
        <w:rPr>
          <w:lang w:val="es-MX"/>
        </w:rPr>
      </w:pPr>
      <w:r w:rsidRPr="00F27930">
        <w:rPr>
          <w:rStyle w:val="SourceLineNumber"/>
          <w:lang w:val="es-MX"/>
        </w:rPr>
        <w:lastRenderedPageBreak/>
        <w:t>203.</w:t>
      </w:r>
      <w:r w:rsidRPr="00F27930">
        <w:rPr>
          <w:lang w:val="es-MX"/>
        </w:rPr>
        <w:t xml:space="preserve">             </w:t>
      </w:r>
      <w:r w:rsidRPr="00E5474F">
        <w:rPr>
          <w:lang w:val="es-MX"/>
        </w:rPr>
        <w:t xml:space="preserve">if </w:t>
      </w:r>
      <w:r w:rsidR="00E5474F" w:rsidRPr="00E5474F">
        <w:rPr>
          <w:lang w:val="es-MX"/>
        </w:rPr>
        <w:t>esJugadaVálida(tablero, baldosaJugador, x, y) == False:</w:t>
      </w:r>
    </w:p>
    <w:p w:rsidR="00141AB7" w:rsidRPr="00F27930" w:rsidRDefault="00141AB7" w:rsidP="00141AB7">
      <w:pPr>
        <w:pStyle w:val="SourceCode"/>
        <w:rPr>
          <w:lang w:val="es-MX"/>
        </w:rPr>
      </w:pPr>
      <w:r w:rsidRPr="00F27930">
        <w:rPr>
          <w:rStyle w:val="SourceLineNumber"/>
          <w:lang w:val="es-MX"/>
        </w:rPr>
        <w:t>204.</w:t>
      </w:r>
      <w:r w:rsidRPr="00F27930">
        <w:rPr>
          <w:lang w:val="es-MX"/>
        </w:rPr>
        <w:t xml:space="preserve">                 continue</w:t>
      </w:r>
    </w:p>
    <w:p w:rsidR="00141AB7" w:rsidRPr="00F27930" w:rsidRDefault="00141AB7" w:rsidP="00141AB7">
      <w:pPr>
        <w:pStyle w:val="SourceCode"/>
        <w:rPr>
          <w:lang w:val="es-MX"/>
        </w:rPr>
      </w:pPr>
      <w:r w:rsidRPr="00F27930">
        <w:rPr>
          <w:rStyle w:val="SourceLineNumber"/>
          <w:lang w:val="es-MX"/>
        </w:rPr>
        <w:t>205.</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06.</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207.</w:t>
      </w:r>
      <w:r w:rsidRPr="00F27930">
        <w:rPr>
          <w:lang w:val="es-MX"/>
        </w:rPr>
        <w:t xml:space="preserve">         else:</w:t>
      </w:r>
    </w:p>
    <w:p w:rsidR="00141AB7" w:rsidRPr="00E5474F" w:rsidRDefault="00141AB7" w:rsidP="00141AB7">
      <w:pPr>
        <w:pStyle w:val="SourceCode"/>
        <w:rPr>
          <w:lang w:val="es-MX"/>
        </w:rPr>
      </w:pPr>
      <w:r w:rsidRPr="00F27930">
        <w:rPr>
          <w:rStyle w:val="SourceLineNumber"/>
          <w:lang w:val="es-MX"/>
        </w:rPr>
        <w:t>208.</w:t>
      </w:r>
      <w:r w:rsidRPr="00F27930">
        <w:rPr>
          <w:lang w:val="es-MX"/>
        </w:rPr>
        <w:t xml:space="preserve">             </w:t>
      </w:r>
      <w:r w:rsidRPr="00E5474F">
        <w:rPr>
          <w:lang w:val="es-MX"/>
        </w:rPr>
        <w:t>print(</w:t>
      </w:r>
      <w:r w:rsidR="00E5474F" w:rsidRPr="00E5474F">
        <w:rPr>
          <w:lang w:val="es-MX"/>
        </w:rPr>
        <w:t>'Esta no es una jugada válida. Ingresa la coordenada x (1-8), luego la coordenada y (1-8).'</w:t>
      </w:r>
      <w:r w:rsidRPr="00E5474F">
        <w:rPr>
          <w:lang w:val="es-MX"/>
        </w:rPr>
        <w:t>)</w:t>
      </w:r>
    </w:p>
    <w:p w:rsidR="00141AB7" w:rsidRPr="00E5474F" w:rsidRDefault="00141AB7" w:rsidP="00141AB7">
      <w:pPr>
        <w:pStyle w:val="SourceCode"/>
        <w:rPr>
          <w:lang w:val="es-MX"/>
        </w:rPr>
      </w:pPr>
      <w:r w:rsidRPr="00F27930">
        <w:rPr>
          <w:rStyle w:val="SourceLineNumber"/>
          <w:lang w:val="es-MX"/>
        </w:rPr>
        <w:t>209.</w:t>
      </w:r>
      <w:r w:rsidRPr="00F27930">
        <w:rPr>
          <w:lang w:val="es-MX"/>
        </w:rPr>
        <w:t xml:space="preserve">             </w:t>
      </w:r>
      <w:r w:rsidRPr="00E5474F">
        <w:rPr>
          <w:lang w:val="es-MX"/>
        </w:rPr>
        <w:t>print(</w:t>
      </w:r>
      <w:r w:rsidR="00E5474F" w:rsidRPr="00E5474F">
        <w:rPr>
          <w:lang w:val="es-MX"/>
        </w:rPr>
        <w:t>'Por ejemplo, 81 corresponde a la esquina superior derecha.'</w:t>
      </w:r>
      <w:r w:rsidRPr="00E5474F">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210. </w:t>
      </w:r>
    </w:p>
    <w:p w:rsidR="00141AB7" w:rsidRPr="00F27930" w:rsidRDefault="00141AB7" w:rsidP="00141AB7">
      <w:pPr>
        <w:pStyle w:val="SourceCode"/>
        <w:rPr>
          <w:lang w:val="es-MX"/>
        </w:rPr>
      </w:pPr>
      <w:r w:rsidRPr="00F27930">
        <w:rPr>
          <w:rStyle w:val="SourceLineNumber"/>
          <w:lang w:val="es-MX"/>
        </w:rPr>
        <w:t>211.</w:t>
      </w:r>
      <w:r w:rsidRPr="00F27930">
        <w:rPr>
          <w:lang w:val="es-MX"/>
        </w:rPr>
        <w:t xml:space="preserve">     return [x, y]</w:t>
      </w:r>
    </w:p>
    <w:p w:rsidR="00141AB7" w:rsidRPr="00F27930" w:rsidRDefault="00141AB7" w:rsidP="00141AB7">
      <w:pPr>
        <w:pStyle w:val="SourceCode"/>
        <w:rPr>
          <w:rStyle w:val="SourceLineNumber"/>
          <w:lang w:val="es-MX"/>
        </w:rPr>
      </w:pPr>
      <w:r w:rsidRPr="00F27930">
        <w:rPr>
          <w:rStyle w:val="SourceLineNumber"/>
          <w:lang w:val="es-MX"/>
        </w:rPr>
        <w:t xml:space="preserve">212. </w:t>
      </w:r>
    </w:p>
    <w:p w:rsidR="00141AB7" w:rsidRPr="00F27930" w:rsidRDefault="00141AB7" w:rsidP="00141AB7">
      <w:pPr>
        <w:pStyle w:val="SourceCode"/>
        <w:rPr>
          <w:rStyle w:val="SourceLineNumber"/>
          <w:lang w:val="es-MX"/>
        </w:rPr>
      </w:pPr>
      <w:r w:rsidRPr="00F27930">
        <w:rPr>
          <w:rStyle w:val="SourceLineNumber"/>
          <w:lang w:val="es-MX"/>
        </w:rPr>
        <w:t xml:space="preserve">213. </w:t>
      </w:r>
    </w:p>
    <w:p w:rsidR="00141AB7" w:rsidRPr="00F27930" w:rsidRDefault="00141AB7" w:rsidP="00141AB7">
      <w:pPr>
        <w:pStyle w:val="SourceCode"/>
        <w:rPr>
          <w:lang w:val="es-MX"/>
        </w:rPr>
      </w:pPr>
      <w:r w:rsidRPr="00F27930">
        <w:rPr>
          <w:rStyle w:val="SourceLineNumber"/>
          <w:lang w:val="es-MX"/>
        </w:rPr>
        <w:t>214.</w:t>
      </w:r>
      <w:r w:rsidRPr="00F27930">
        <w:rPr>
          <w:lang w:val="es-MX"/>
        </w:rPr>
        <w:t xml:space="preserve"> def </w:t>
      </w:r>
      <w:r w:rsidR="00E5474F" w:rsidRPr="00F27930">
        <w:rPr>
          <w:lang w:val="es-MX"/>
        </w:rPr>
        <w:t>obtenerJugadaComputadora(tablero, baldosaComputadora)</w:t>
      </w:r>
      <w:r w:rsidRPr="00F27930">
        <w:rPr>
          <w:lang w:val="es-MX"/>
        </w:rPr>
        <w:t>:</w:t>
      </w:r>
    </w:p>
    <w:p w:rsidR="00141AB7" w:rsidRPr="00E5474F" w:rsidRDefault="00141AB7" w:rsidP="00141AB7">
      <w:pPr>
        <w:pStyle w:val="SourceCode"/>
        <w:rPr>
          <w:lang w:val="es-MX"/>
        </w:rPr>
      </w:pPr>
      <w:r w:rsidRPr="00F27930">
        <w:rPr>
          <w:rStyle w:val="SourceLineNumber"/>
          <w:lang w:val="es-MX"/>
        </w:rPr>
        <w:t>215.</w:t>
      </w:r>
      <w:r w:rsidRPr="00F27930">
        <w:rPr>
          <w:lang w:val="es-MX"/>
        </w:rPr>
        <w:t xml:space="preserve">     </w:t>
      </w:r>
      <w:r w:rsidRPr="00E5474F">
        <w:rPr>
          <w:rStyle w:val="SourceCodeComment"/>
          <w:lang w:val="es-MX"/>
        </w:rPr>
        <w:t xml:space="preserve"># </w:t>
      </w:r>
      <w:r w:rsidR="00E5474F" w:rsidRPr="00E5474F">
        <w:rPr>
          <w:rStyle w:val="SourceCodeComment"/>
          <w:lang w:val="es-MX"/>
        </w:rPr>
        <w:t>Dado un tablero y la baldosa de la computadora, determinar dónde</w:t>
      </w:r>
    </w:p>
    <w:p w:rsidR="00141AB7" w:rsidRPr="00E5474F" w:rsidRDefault="00141AB7" w:rsidP="00141AB7">
      <w:pPr>
        <w:pStyle w:val="SourceCode"/>
        <w:rPr>
          <w:rStyle w:val="SourceCodeComment"/>
          <w:lang w:val="es-MX"/>
        </w:rPr>
      </w:pPr>
      <w:r w:rsidRPr="00F27930">
        <w:rPr>
          <w:rStyle w:val="SourceLineNumber"/>
          <w:lang w:val="es-MX"/>
        </w:rPr>
        <w:t>216.</w:t>
      </w:r>
      <w:r w:rsidRPr="00F27930">
        <w:rPr>
          <w:lang w:val="es-MX"/>
        </w:rPr>
        <w:t xml:space="preserve">     </w:t>
      </w:r>
      <w:r w:rsidRPr="00E5474F">
        <w:rPr>
          <w:rStyle w:val="SourceCodeComment"/>
          <w:lang w:val="es-MX"/>
        </w:rPr>
        <w:t xml:space="preserve"># </w:t>
      </w:r>
      <w:r w:rsidR="00E5474F" w:rsidRPr="00E5474F">
        <w:rPr>
          <w:rStyle w:val="SourceCodeComment"/>
          <w:lang w:val="es-MX"/>
        </w:rPr>
        <w:t>jugar y devolver esa jugada como una lista [x, y].</w:t>
      </w:r>
    </w:p>
    <w:p w:rsidR="00141AB7" w:rsidRPr="00F27930" w:rsidRDefault="00141AB7" w:rsidP="00141AB7">
      <w:pPr>
        <w:pStyle w:val="SourceCode"/>
        <w:rPr>
          <w:lang w:val="es-MX"/>
        </w:rPr>
      </w:pPr>
      <w:r w:rsidRPr="00F27930">
        <w:rPr>
          <w:rStyle w:val="SourceLineNumber"/>
          <w:lang w:val="es-MX"/>
        </w:rPr>
        <w:t>217.</w:t>
      </w:r>
      <w:r w:rsidRPr="00F27930">
        <w:rPr>
          <w:lang w:val="es-MX"/>
        </w:rPr>
        <w:t xml:space="preserve">     </w:t>
      </w:r>
      <w:r w:rsidR="00E5474F" w:rsidRPr="00F27930">
        <w:rPr>
          <w:lang w:val="es-MX"/>
        </w:rPr>
        <w:t>jugadasPosibles = obtenerJugadasVálidas(tablero, baldosaComputadora)</w:t>
      </w:r>
    </w:p>
    <w:p w:rsidR="00141AB7" w:rsidRPr="00F27930" w:rsidRDefault="00141AB7" w:rsidP="00141AB7">
      <w:pPr>
        <w:pStyle w:val="SourceCode"/>
        <w:rPr>
          <w:rStyle w:val="SourceLineNumber"/>
          <w:lang w:val="es-MX"/>
        </w:rPr>
      </w:pPr>
      <w:r w:rsidRPr="00F27930">
        <w:rPr>
          <w:rStyle w:val="SourceLineNumber"/>
          <w:lang w:val="es-MX"/>
        </w:rPr>
        <w:t xml:space="preserve">218. </w:t>
      </w:r>
    </w:p>
    <w:p w:rsidR="00141AB7" w:rsidRPr="00E5474F" w:rsidRDefault="00141AB7" w:rsidP="00141AB7">
      <w:pPr>
        <w:pStyle w:val="SourceCode"/>
        <w:rPr>
          <w:rStyle w:val="SourceCodeComment"/>
          <w:lang w:val="es-MX"/>
        </w:rPr>
      </w:pPr>
      <w:r w:rsidRPr="00F27930">
        <w:rPr>
          <w:rStyle w:val="SourceLineNumber"/>
          <w:lang w:val="es-MX"/>
        </w:rPr>
        <w:t>219.</w:t>
      </w:r>
      <w:r w:rsidRPr="00F27930">
        <w:rPr>
          <w:lang w:val="es-MX"/>
        </w:rPr>
        <w:t xml:space="preserve">     </w:t>
      </w:r>
      <w:r w:rsidRPr="00E5474F">
        <w:rPr>
          <w:rStyle w:val="SourceCodeComment"/>
          <w:lang w:val="es-MX"/>
        </w:rPr>
        <w:t xml:space="preserve"># </w:t>
      </w:r>
      <w:r w:rsidR="00E5474F" w:rsidRPr="00E5474F">
        <w:rPr>
          <w:rStyle w:val="SourceCodeComment"/>
          <w:lang w:val="es-MX"/>
        </w:rPr>
        <w:t>ordena al azar el orden de las jugadas posibles</w:t>
      </w:r>
    </w:p>
    <w:p w:rsidR="00141AB7" w:rsidRPr="00F27930" w:rsidRDefault="00141AB7" w:rsidP="00141AB7">
      <w:pPr>
        <w:pStyle w:val="SourceCode"/>
        <w:rPr>
          <w:lang w:val="es-MX"/>
        </w:rPr>
      </w:pPr>
      <w:r w:rsidRPr="00F27930">
        <w:rPr>
          <w:rStyle w:val="SourceLineNumber"/>
          <w:lang w:val="es-MX"/>
        </w:rPr>
        <w:t>220.</w:t>
      </w:r>
      <w:r w:rsidRPr="00F27930">
        <w:rPr>
          <w:lang w:val="es-MX"/>
        </w:rPr>
        <w:t xml:space="preserve">     </w:t>
      </w:r>
      <w:r w:rsidR="00E5474F" w:rsidRPr="00F27930">
        <w:rPr>
          <w:lang w:val="es-MX"/>
        </w:rPr>
        <w:t>random.shuffle(jugadasPosibles)</w:t>
      </w:r>
    </w:p>
    <w:p w:rsidR="00141AB7" w:rsidRPr="00F27930" w:rsidRDefault="00141AB7" w:rsidP="00141AB7">
      <w:pPr>
        <w:pStyle w:val="SourceCode"/>
        <w:rPr>
          <w:rStyle w:val="SourceLineNumber"/>
          <w:lang w:val="es-MX"/>
        </w:rPr>
      </w:pPr>
      <w:r w:rsidRPr="00F27930">
        <w:rPr>
          <w:rStyle w:val="SourceLineNumber"/>
          <w:lang w:val="es-MX"/>
        </w:rPr>
        <w:t xml:space="preserve">221. </w:t>
      </w:r>
    </w:p>
    <w:p w:rsidR="00141AB7" w:rsidRPr="00E5474F" w:rsidRDefault="00141AB7" w:rsidP="00141AB7">
      <w:pPr>
        <w:pStyle w:val="SourceCode"/>
        <w:rPr>
          <w:rStyle w:val="SourceCodeComment"/>
          <w:lang w:val="es-MX"/>
        </w:rPr>
      </w:pPr>
      <w:r w:rsidRPr="00F27930">
        <w:rPr>
          <w:rStyle w:val="SourceLineNumber"/>
          <w:lang w:val="es-MX"/>
        </w:rPr>
        <w:t>222.</w:t>
      </w:r>
      <w:r w:rsidRPr="00F27930">
        <w:rPr>
          <w:lang w:val="es-MX"/>
        </w:rPr>
        <w:t xml:space="preserve">     </w:t>
      </w:r>
      <w:r w:rsidRPr="00E5474F">
        <w:rPr>
          <w:rStyle w:val="SourceCodeComment"/>
          <w:lang w:val="es-MX"/>
        </w:rPr>
        <w:t xml:space="preserve"># </w:t>
      </w:r>
      <w:r w:rsidR="00E5474F" w:rsidRPr="00E5474F">
        <w:rPr>
          <w:rStyle w:val="SourceCodeComment"/>
          <w:lang w:val="es-MX"/>
        </w:rPr>
        <w:t>siempre jugar en una esquina si está disponible.</w:t>
      </w:r>
    </w:p>
    <w:p w:rsidR="00141AB7" w:rsidRPr="00E5474F" w:rsidRDefault="00141AB7" w:rsidP="00141AB7">
      <w:pPr>
        <w:pStyle w:val="SourceCode"/>
        <w:rPr>
          <w:lang w:val="es-MX"/>
        </w:rPr>
      </w:pPr>
      <w:r w:rsidRPr="00F27930">
        <w:rPr>
          <w:rStyle w:val="SourceLineNumber"/>
          <w:lang w:val="es-MX"/>
        </w:rPr>
        <w:t>223.</w:t>
      </w:r>
      <w:r w:rsidRPr="00F27930">
        <w:rPr>
          <w:lang w:val="es-MX"/>
        </w:rPr>
        <w:t xml:space="preserve">     </w:t>
      </w:r>
      <w:r w:rsidRPr="00E5474F">
        <w:rPr>
          <w:lang w:val="es-MX"/>
        </w:rPr>
        <w:t xml:space="preserve">for x, y in </w:t>
      </w:r>
      <w:r w:rsidR="00E5474F" w:rsidRPr="00E5474F">
        <w:rPr>
          <w:lang w:val="es-MX"/>
        </w:rPr>
        <w:t>jugadasPosibles</w:t>
      </w:r>
      <w:r w:rsidRPr="00E5474F">
        <w:rPr>
          <w:lang w:val="es-MX"/>
        </w:rPr>
        <w:t>:</w:t>
      </w:r>
    </w:p>
    <w:p w:rsidR="00141AB7" w:rsidRPr="00F27930" w:rsidRDefault="00141AB7" w:rsidP="00141AB7">
      <w:pPr>
        <w:pStyle w:val="SourceCode"/>
        <w:rPr>
          <w:lang w:val="es-MX"/>
        </w:rPr>
      </w:pPr>
      <w:r w:rsidRPr="00F27930">
        <w:rPr>
          <w:rStyle w:val="SourceLineNumber"/>
          <w:lang w:val="es-MX"/>
        </w:rPr>
        <w:t>224.</w:t>
      </w:r>
      <w:r w:rsidRPr="00F27930">
        <w:rPr>
          <w:lang w:val="es-MX"/>
        </w:rPr>
        <w:t xml:space="preserve">         if </w:t>
      </w:r>
      <w:r w:rsidR="00E5474F" w:rsidRPr="00F27930">
        <w:rPr>
          <w:lang w:val="es-MX"/>
        </w:rPr>
        <w:t>esEsquina</w:t>
      </w:r>
      <w:r w:rsidRPr="00F27930">
        <w:rPr>
          <w:lang w:val="es-MX"/>
        </w:rPr>
        <w:t>(x, y):</w:t>
      </w:r>
    </w:p>
    <w:p w:rsidR="00141AB7" w:rsidRPr="00F27930" w:rsidRDefault="00141AB7" w:rsidP="00141AB7">
      <w:pPr>
        <w:pStyle w:val="SourceCode"/>
        <w:rPr>
          <w:lang w:val="es-MX"/>
        </w:rPr>
      </w:pPr>
      <w:r w:rsidRPr="00F27930">
        <w:rPr>
          <w:rStyle w:val="SourceLineNumber"/>
          <w:lang w:val="es-MX"/>
        </w:rPr>
        <w:t>225.</w:t>
      </w:r>
      <w:r w:rsidRPr="00F27930">
        <w:rPr>
          <w:lang w:val="es-MX"/>
        </w:rPr>
        <w:t xml:space="preserve">             return [x, y]</w:t>
      </w:r>
    </w:p>
    <w:p w:rsidR="00141AB7" w:rsidRPr="00F27930" w:rsidRDefault="00141AB7" w:rsidP="00141AB7">
      <w:pPr>
        <w:pStyle w:val="SourceCode"/>
        <w:rPr>
          <w:rStyle w:val="SourceLineNumber"/>
          <w:lang w:val="es-MX"/>
        </w:rPr>
      </w:pPr>
      <w:r w:rsidRPr="00F27930">
        <w:rPr>
          <w:rStyle w:val="SourceLineNumber"/>
          <w:lang w:val="es-MX"/>
        </w:rPr>
        <w:t xml:space="preserve">226. </w:t>
      </w:r>
    </w:p>
    <w:p w:rsidR="00141AB7" w:rsidRPr="00E5474F" w:rsidRDefault="00141AB7" w:rsidP="00141AB7">
      <w:pPr>
        <w:pStyle w:val="SourceCode"/>
        <w:rPr>
          <w:rStyle w:val="SourceCodeComment"/>
          <w:lang w:val="es-MX"/>
        </w:rPr>
      </w:pPr>
      <w:r w:rsidRPr="00F27930">
        <w:rPr>
          <w:rStyle w:val="SourceLineNumber"/>
          <w:lang w:val="es-MX"/>
        </w:rPr>
        <w:t>227.</w:t>
      </w:r>
      <w:r w:rsidRPr="00F27930">
        <w:rPr>
          <w:lang w:val="es-MX"/>
        </w:rPr>
        <w:t xml:space="preserve">     </w:t>
      </w:r>
      <w:r w:rsidRPr="00E5474F">
        <w:rPr>
          <w:rStyle w:val="SourceCodeComment"/>
          <w:lang w:val="es-MX"/>
        </w:rPr>
        <w:t xml:space="preserve"># </w:t>
      </w:r>
      <w:r w:rsidR="00E5474F" w:rsidRPr="00E5474F">
        <w:rPr>
          <w:rStyle w:val="SourceCodeComment"/>
          <w:lang w:val="es-MX"/>
        </w:rPr>
        <w:t>Recorrer la lista de jugadas posibles y recordar la que da el mejor puntaje</w:t>
      </w:r>
    </w:p>
    <w:p w:rsidR="00141AB7" w:rsidRPr="00F27930" w:rsidRDefault="00141AB7" w:rsidP="00141AB7">
      <w:pPr>
        <w:pStyle w:val="SourceCode"/>
        <w:rPr>
          <w:lang w:val="es-MX"/>
        </w:rPr>
      </w:pPr>
      <w:r w:rsidRPr="00F27930">
        <w:rPr>
          <w:rStyle w:val="SourceLineNumber"/>
          <w:lang w:val="es-MX"/>
        </w:rPr>
        <w:t>228.</w:t>
      </w:r>
      <w:r w:rsidRPr="00F27930">
        <w:rPr>
          <w:lang w:val="es-MX"/>
        </w:rPr>
        <w:t xml:space="preserve">     </w:t>
      </w:r>
      <w:r w:rsidR="00E5474F" w:rsidRPr="00F27930">
        <w:rPr>
          <w:lang w:val="es-MX"/>
        </w:rPr>
        <w:t xml:space="preserve">mejorPuntaje </w:t>
      </w:r>
      <w:r w:rsidRPr="00F27930">
        <w:rPr>
          <w:lang w:val="es-MX"/>
        </w:rPr>
        <w:t>= -1</w:t>
      </w:r>
    </w:p>
    <w:p w:rsidR="00141AB7" w:rsidRPr="00E5474F" w:rsidRDefault="00141AB7" w:rsidP="00141AB7">
      <w:pPr>
        <w:pStyle w:val="SourceCode"/>
        <w:rPr>
          <w:lang w:val="es-MX"/>
        </w:rPr>
      </w:pPr>
      <w:r w:rsidRPr="00F27930">
        <w:rPr>
          <w:rStyle w:val="SourceLineNumber"/>
          <w:lang w:val="es-MX"/>
        </w:rPr>
        <w:t>229.</w:t>
      </w:r>
      <w:r w:rsidRPr="00F27930">
        <w:rPr>
          <w:lang w:val="es-MX"/>
        </w:rPr>
        <w:t xml:space="preserve">     </w:t>
      </w:r>
      <w:r w:rsidRPr="00E5474F">
        <w:rPr>
          <w:lang w:val="es-MX"/>
        </w:rPr>
        <w:t xml:space="preserve">for x, y in </w:t>
      </w:r>
      <w:r w:rsidR="00E5474F" w:rsidRPr="00E5474F">
        <w:rPr>
          <w:lang w:val="es-MX"/>
        </w:rPr>
        <w:t>jugadasPosibles</w:t>
      </w:r>
      <w:r w:rsidRPr="00E5474F">
        <w:rPr>
          <w:lang w:val="es-MX"/>
        </w:rPr>
        <w:t>:</w:t>
      </w:r>
    </w:p>
    <w:p w:rsidR="00141AB7" w:rsidRPr="00E5474F" w:rsidRDefault="00141AB7" w:rsidP="00141AB7">
      <w:pPr>
        <w:pStyle w:val="SourceCode"/>
        <w:rPr>
          <w:lang w:val="es-MX"/>
        </w:rPr>
      </w:pPr>
      <w:r w:rsidRPr="00F27930">
        <w:rPr>
          <w:rStyle w:val="SourceLineNumber"/>
          <w:lang w:val="es-MX"/>
        </w:rPr>
        <w:t>230.</w:t>
      </w:r>
      <w:r w:rsidRPr="00F27930">
        <w:rPr>
          <w:lang w:val="es-MX"/>
        </w:rPr>
        <w:t xml:space="preserve">         </w:t>
      </w:r>
      <w:r w:rsidR="00E5474F" w:rsidRPr="00E5474F">
        <w:rPr>
          <w:lang w:val="es-MX"/>
        </w:rPr>
        <w:t>réplicaTablero = obtenerCopiaTablero(tablero)</w:t>
      </w:r>
    </w:p>
    <w:p w:rsidR="00141AB7" w:rsidRPr="00E5474F" w:rsidRDefault="00141AB7" w:rsidP="00141AB7">
      <w:pPr>
        <w:pStyle w:val="SourceCode"/>
        <w:rPr>
          <w:lang w:val="es-MX"/>
        </w:rPr>
      </w:pPr>
      <w:r w:rsidRPr="00E5474F">
        <w:rPr>
          <w:rStyle w:val="SourceLineNumber"/>
          <w:lang w:val="es-MX"/>
        </w:rPr>
        <w:t>231.</w:t>
      </w:r>
      <w:r w:rsidRPr="00E5474F">
        <w:rPr>
          <w:lang w:val="es-MX"/>
        </w:rPr>
        <w:t xml:space="preserve">         </w:t>
      </w:r>
      <w:r w:rsidR="00E5474F" w:rsidRPr="00E5474F">
        <w:rPr>
          <w:lang w:val="es-MX"/>
        </w:rPr>
        <w:t>hacerJugada(réplicaTablero, baldosaComputadora, x, y)</w:t>
      </w:r>
    </w:p>
    <w:p w:rsidR="00141AB7" w:rsidRPr="00F27930" w:rsidRDefault="00141AB7" w:rsidP="00141AB7">
      <w:pPr>
        <w:pStyle w:val="SourceCode"/>
        <w:rPr>
          <w:lang w:val="es-MX"/>
        </w:rPr>
      </w:pPr>
      <w:r w:rsidRPr="00F27930">
        <w:rPr>
          <w:rStyle w:val="SourceLineNumber"/>
          <w:lang w:val="es-MX"/>
        </w:rPr>
        <w:t>232.</w:t>
      </w:r>
      <w:r w:rsidRPr="00F27930">
        <w:rPr>
          <w:lang w:val="es-MX"/>
        </w:rPr>
        <w:t xml:space="preserve">         </w:t>
      </w:r>
      <w:r w:rsidR="00E5474F" w:rsidRPr="00F27930">
        <w:rPr>
          <w:lang w:val="es-MX"/>
        </w:rPr>
        <w:t>puntaje = obtenerPuntajeTablero(réplicaTablero)[baldosaComputadora]</w:t>
      </w:r>
    </w:p>
    <w:p w:rsidR="00141AB7" w:rsidRPr="00F27930" w:rsidRDefault="00141AB7" w:rsidP="00141AB7">
      <w:pPr>
        <w:pStyle w:val="SourceCode"/>
        <w:rPr>
          <w:lang w:val="es-MX"/>
        </w:rPr>
      </w:pPr>
      <w:r w:rsidRPr="00F27930">
        <w:rPr>
          <w:rStyle w:val="SourceLineNumber"/>
          <w:lang w:val="es-MX"/>
        </w:rPr>
        <w:t>233.</w:t>
      </w:r>
      <w:r w:rsidRPr="00F27930">
        <w:rPr>
          <w:lang w:val="es-MX"/>
        </w:rPr>
        <w:t xml:space="preserve">         if </w:t>
      </w:r>
      <w:r w:rsidR="00E5474F" w:rsidRPr="00F27930">
        <w:rPr>
          <w:lang w:val="es-MX"/>
        </w:rPr>
        <w:t>puntaje &gt; mejorPuntaje:</w:t>
      </w:r>
    </w:p>
    <w:p w:rsidR="00141AB7" w:rsidRPr="00F27930" w:rsidRDefault="00141AB7" w:rsidP="00141AB7">
      <w:pPr>
        <w:pStyle w:val="SourceCode"/>
        <w:rPr>
          <w:lang w:val="es-MX"/>
        </w:rPr>
      </w:pPr>
      <w:r w:rsidRPr="00F27930">
        <w:rPr>
          <w:rStyle w:val="SourceLineNumber"/>
          <w:lang w:val="es-MX"/>
        </w:rPr>
        <w:t>234.</w:t>
      </w:r>
      <w:r w:rsidRPr="00F27930">
        <w:rPr>
          <w:lang w:val="es-MX"/>
        </w:rPr>
        <w:t xml:space="preserve">             </w:t>
      </w:r>
      <w:r w:rsidR="00E5474F" w:rsidRPr="00F27930">
        <w:rPr>
          <w:lang w:val="es-MX"/>
        </w:rPr>
        <w:t xml:space="preserve">mejorJugada </w:t>
      </w:r>
      <w:r w:rsidRPr="00F27930">
        <w:rPr>
          <w:lang w:val="es-MX"/>
        </w:rPr>
        <w:t>= [x, y]</w:t>
      </w:r>
    </w:p>
    <w:p w:rsidR="00141AB7" w:rsidRPr="00F27930" w:rsidRDefault="00141AB7" w:rsidP="00141AB7">
      <w:pPr>
        <w:pStyle w:val="SourceCode"/>
        <w:rPr>
          <w:lang w:val="es-MX"/>
        </w:rPr>
      </w:pPr>
      <w:r w:rsidRPr="00F27930">
        <w:rPr>
          <w:rStyle w:val="SourceLineNumber"/>
          <w:lang w:val="es-MX"/>
        </w:rPr>
        <w:t>235.</w:t>
      </w:r>
      <w:r w:rsidRPr="00F27930">
        <w:rPr>
          <w:lang w:val="es-MX"/>
        </w:rPr>
        <w:t xml:space="preserve">             </w:t>
      </w:r>
      <w:r w:rsidR="00E5474F" w:rsidRPr="00F27930">
        <w:rPr>
          <w:lang w:val="es-MX"/>
        </w:rPr>
        <w:t xml:space="preserve">mejorPuntaje </w:t>
      </w:r>
      <w:r w:rsidRPr="00F27930">
        <w:rPr>
          <w:lang w:val="es-MX"/>
        </w:rPr>
        <w:t xml:space="preserve">= </w:t>
      </w:r>
      <w:r w:rsidR="00E5474F" w:rsidRPr="00F27930">
        <w:rPr>
          <w:lang w:val="es-MX"/>
        </w:rPr>
        <w:t>puntaje</w:t>
      </w:r>
    </w:p>
    <w:p w:rsidR="00141AB7" w:rsidRPr="00F27930" w:rsidRDefault="00141AB7" w:rsidP="00141AB7">
      <w:pPr>
        <w:pStyle w:val="SourceCode"/>
        <w:rPr>
          <w:lang w:val="es-MX"/>
        </w:rPr>
      </w:pPr>
      <w:r w:rsidRPr="00F27930">
        <w:rPr>
          <w:rStyle w:val="SourceLineNumber"/>
          <w:lang w:val="es-MX"/>
        </w:rPr>
        <w:t>236.</w:t>
      </w:r>
      <w:r w:rsidRPr="00F27930">
        <w:rPr>
          <w:lang w:val="es-MX"/>
        </w:rPr>
        <w:t xml:space="preserve">     return </w:t>
      </w:r>
      <w:r w:rsidR="00E5474F" w:rsidRPr="00F27930">
        <w:rPr>
          <w:lang w:val="es-MX"/>
        </w:rPr>
        <w:t>mejorJugada</w:t>
      </w:r>
    </w:p>
    <w:p w:rsidR="00141AB7" w:rsidRPr="00F27930" w:rsidRDefault="00141AB7" w:rsidP="00141AB7">
      <w:pPr>
        <w:pStyle w:val="SourceCode"/>
        <w:rPr>
          <w:rStyle w:val="SourceLineNumber"/>
          <w:lang w:val="es-MX"/>
        </w:rPr>
      </w:pPr>
      <w:r w:rsidRPr="00F27930">
        <w:rPr>
          <w:rStyle w:val="SourceLineNumber"/>
          <w:lang w:val="es-MX"/>
        </w:rPr>
        <w:t xml:space="preserve">237. </w:t>
      </w:r>
    </w:p>
    <w:p w:rsidR="00141AB7" w:rsidRPr="00F27930" w:rsidRDefault="00141AB7" w:rsidP="00141AB7">
      <w:pPr>
        <w:pStyle w:val="SourceCode"/>
        <w:rPr>
          <w:rStyle w:val="SourceLineNumber"/>
          <w:lang w:val="es-MX"/>
        </w:rPr>
      </w:pPr>
      <w:r w:rsidRPr="00F27930">
        <w:rPr>
          <w:rStyle w:val="SourceLineNumber"/>
          <w:lang w:val="es-MX"/>
        </w:rPr>
        <w:t xml:space="preserve">238. </w:t>
      </w:r>
    </w:p>
    <w:p w:rsidR="00141AB7" w:rsidRPr="00F27930" w:rsidRDefault="00141AB7" w:rsidP="00141AB7">
      <w:pPr>
        <w:pStyle w:val="SourceCode"/>
        <w:rPr>
          <w:lang w:val="es-MX"/>
        </w:rPr>
      </w:pPr>
      <w:r w:rsidRPr="00F27930">
        <w:rPr>
          <w:rStyle w:val="SourceLineNumber"/>
          <w:lang w:val="es-MX"/>
        </w:rPr>
        <w:t>239.</w:t>
      </w:r>
      <w:r w:rsidRPr="00F27930">
        <w:rPr>
          <w:lang w:val="es-MX"/>
        </w:rPr>
        <w:t xml:space="preserve"> def </w:t>
      </w:r>
      <w:r w:rsidR="00E5474F" w:rsidRPr="00F27930">
        <w:rPr>
          <w:lang w:val="es-MX"/>
        </w:rPr>
        <w:t>mostrarPuntajes(baldosaJugador, baldosaComputadora):</w:t>
      </w:r>
    </w:p>
    <w:p w:rsidR="00141AB7" w:rsidRPr="00F27930" w:rsidRDefault="00141AB7" w:rsidP="00141AB7">
      <w:pPr>
        <w:pStyle w:val="SourceCode"/>
        <w:rPr>
          <w:rStyle w:val="SourceCodeComment"/>
          <w:lang w:val="es-MX"/>
        </w:rPr>
      </w:pPr>
      <w:r w:rsidRPr="00F27930">
        <w:rPr>
          <w:rStyle w:val="SourceLineNumber"/>
          <w:lang w:val="es-MX"/>
        </w:rPr>
        <w:t>240.</w:t>
      </w:r>
      <w:r w:rsidRPr="00F27930">
        <w:rPr>
          <w:lang w:val="es-MX"/>
        </w:rPr>
        <w:t xml:space="preserve">     </w:t>
      </w:r>
      <w:r w:rsidRPr="00F27930">
        <w:rPr>
          <w:rStyle w:val="SourceCodeComment"/>
          <w:lang w:val="es-MX"/>
        </w:rPr>
        <w:t xml:space="preserve"># </w:t>
      </w:r>
      <w:r w:rsidR="00E5474F" w:rsidRPr="00F27930">
        <w:rPr>
          <w:rStyle w:val="SourceCodeComment"/>
          <w:lang w:val="es-MX"/>
        </w:rPr>
        <w:t>Imprime el puntaje actual.</w:t>
      </w:r>
    </w:p>
    <w:p w:rsidR="00141AB7" w:rsidRPr="00F27930" w:rsidRDefault="00141AB7" w:rsidP="00141AB7">
      <w:pPr>
        <w:pStyle w:val="SourceCode"/>
        <w:rPr>
          <w:lang w:val="es-MX"/>
        </w:rPr>
      </w:pPr>
      <w:r w:rsidRPr="00F27930">
        <w:rPr>
          <w:rStyle w:val="SourceLineNumber"/>
          <w:lang w:val="es-MX"/>
        </w:rPr>
        <w:t>241.</w:t>
      </w:r>
      <w:r w:rsidRPr="00F27930">
        <w:rPr>
          <w:lang w:val="es-MX"/>
        </w:rPr>
        <w:t xml:space="preserve">     </w:t>
      </w:r>
      <w:r w:rsidR="00E5474F" w:rsidRPr="00F27930">
        <w:rPr>
          <w:lang w:val="es-MX"/>
        </w:rPr>
        <w:t>puntajes = obtenerPuntajeTablero(tableroPrincipal)</w:t>
      </w:r>
    </w:p>
    <w:p w:rsidR="00141AB7" w:rsidRPr="00F27930" w:rsidRDefault="00141AB7" w:rsidP="00141AB7">
      <w:pPr>
        <w:pStyle w:val="SourceCode"/>
        <w:rPr>
          <w:lang w:val="es-MX"/>
        </w:rPr>
      </w:pPr>
      <w:r w:rsidRPr="00F27930">
        <w:rPr>
          <w:rStyle w:val="SourceLineNumber"/>
          <w:lang w:val="es-MX"/>
        </w:rPr>
        <w:t>242.</w:t>
      </w:r>
      <w:r w:rsidRPr="00F27930">
        <w:rPr>
          <w:lang w:val="es-MX"/>
        </w:rPr>
        <w:t xml:space="preserve">     </w:t>
      </w:r>
      <w:r w:rsidR="00E5474F" w:rsidRPr="00E5474F">
        <w:rPr>
          <w:lang w:val="es-MX"/>
        </w:rPr>
        <w:t xml:space="preserve">print('Tienes %s puntos. La computadora tiene %s puntos.' </w:t>
      </w:r>
      <w:r w:rsidR="00E5474F" w:rsidRPr="00F27930">
        <w:rPr>
          <w:lang w:val="es-MX"/>
        </w:rPr>
        <w:t>% (puntajes[baldosaJugador], puntajes[baldosaComputadora]))</w:t>
      </w:r>
    </w:p>
    <w:p w:rsidR="00141AB7" w:rsidRPr="00F27930" w:rsidRDefault="00141AB7" w:rsidP="00141AB7">
      <w:pPr>
        <w:pStyle w:val="SourceCode"/>
        <w:rPr>
          <w:rStyle w:val="SourceLineNumber"/>
          <w:lang w:val="es-MX"/>
        </w:rPr>
      </w:pPr>
      <w:r w:rsidRPr="00F27930">
        <w:rPr>
          <w:rStyle w:val="SourceLineNumber"/>
          <w:lang w:val="es-MX"/>
        </w:rPr>
        <w:t xml:space="preserve">243. </w:t>
      </w:r>
    </w:p>
    <w:p w:rsidR="00141AB7" w:rsidRPr="00F27930" w:rsidRDefault="00141AB7" w:rsidP="00141AB7">
      <w:pPr>
        <w:pStyle w:val="SourceCode"/>
        <w:rPr>
          <w:rStyle w:val="SourceLineNumber"/>
          <w:lang w:val="es-MX"/>
        </w:rPr>
      </w:pPr>
      <w:r w:rsidRPr="00F27930">
        <w:rPr>
          <w:rStyle w:val="SourceLineNumber"/>
          <w:lang w:val="es-MX"/>
        </w:rPr>
        <w:t xml:space="preserve">244. </w:t>
      </w:r>
    </w:p>
    <w:p w:rsidR="00141AB7" w:rsidRPr="00F27930" w:rsidRDefault="00141AB7" w:rsidP="00141AB7">
      <w:pPr>
        <w:pStyle w:val="SourceCode"/>
        <w:rPr>
          <w:rStyle w:val="SourceLineNumber"/>
          <w:lang w:val="es-MX"/>
        </w:rPr>
      </w:pPr>
      <w:r w:rsidRPr="00F27930">
        <w:rPr>
          <w:rStyle w:val="SourceLineNumber"/>
          <w:lang w:val="es-MX"/>
        </w:rPr>
        <w:lastRenderedPageBreak/>
        <w:t xml:space="preserve">245. </w:t>
      </w:r>
    </w:p>
    <w:p w:rsidR="00141AB7" w:rsidRPr="00E5474F" w:rsidRDefault="00141AB7" w:rsidP="00141AB7">
      <w:pPr>
        <w:pStyle w:val="SourceCode"/>
        <w:rPr>
          <w:lang w:val="es-MX"/>
        </w:rPr>
      </w:pPr>
      <w:r w:rsidRPr="00E5474F">
        <w:rPr>
          <w:rStyle w:val="SourceLineNumber"/>
          <w:lang w:val="es-MX"/>
        </w:rPr>
        <w:t>246.</w:t>
      </w:r>
      <w:r w:rsidRPr="00E5474F">
        <w:rPr>
          <w:lang w:val="es-MX"/>
        </w:rPr>
        <w:t xml:space="preserve"> print('</w:t>
      </w:r>
      <w:r w:rsidR="00E5474F" w:rsidRPr="00E5474F">
        <w:rPr>
          <w:lang w:val="es-MX"/>
        </w:rPr>
        <w:t>¡Bienvenido a Reversi!</w:t>
      </w:r>
      <w:r w:rsidRPr="00E5474F">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247. </w:t>
      </w:r>
    </w:p>
    <w:p w:rsidR="00141AB7" w:rsidRPr="00F27930" w:rsidRDefault="00141AB7" w:rsidP="00141AB7">
      <w:pPr>
        <w:pStyle w:val="SourceCode"/>
        <w:rPr>
          <w:lang w:val="es-MX"/>
        </w:rPr>
      </w:pPr>
      <w:r w:rsidRPr="00F27930">
        <w:rPr>
          <w:rStyle w:val="SourceLineNumber"/>
          <w:lang w:val="es-MX"/>
        </w:rPr>
        <w:t>248.</w:t>
      </w:r>
      <w:r w:rsidRPr="00F27930">
        <w:rPr>
          <w:lang w:val="es-MX"/>
        </w:rPr>
        <w:t xml:space="preserve"> while True:</w:t>
      </w:r>
    </w:p>
    <w:p w:rsidR="00141AB7" w:rsidRPr="00E5474F" w:rsidRDefault="00141AB7" w:rsidP="00141AB7">
      <w:pPr>
        <w:pStyle w:val="SourceCode"/>
        <w:rPr>
          <w:rStyle w:val="SourceCodeComment"/>
          <w:lang w:val="es-MX"/>
        </w:rPr>
      </w:pPr>
      <w:r w:rsidRPr="00F27930">
        <w:rPr>
          <w:rStyle w:val="SourceLineNumber"/>
          <w:lang w:val="es-MX"/>
        </w:rPr>
        <w:t>249.</w:t>
      </w:r>
      <w:r w:rsidRPr="00F27930">
        <w:rPr>
          <w:lang w:val="es-MX"/>
        </w:rPr>
        <w:t xml:space="preserve">     </w:t>
      </w:r>
      <w:r w:rsidRPr="00E5474F">
        <w:rPr>
          <w:rStyle w:val="SourceCodeComment"/>
          <w:lang w:val="es-MX"/>
        </w:rPr>
        <w:t xml:space="preserve"># </w:t>
      </w:r>
      <w:r w:rsidR="00E5474F" w:rsidRPr="00E5474F">
        <w:rPr>
          <w:rStyle w:val="SourceCodeComment"/>
          <w:lang w:val="es-MX"/>
        </w:rPr>
        <w:t>Reiniciar el tablero y la partida.</w:t>
      </w:r>
    </w:p>
    <w:p w:rsidR="00141AB7" w:rsidRPr="00F27930" w:rsidRDefault="00141AB7" w:rsidP="00141AB7">
      <w:pPr>
        <w:pStyle w:val="SourceCode"/>
        <w:rPr>
          <w:lang w:val="es-MX"/>
        </w:rPr>
      </w:pPr>
      <w:r w:rsidRPr="00F27930">
        <w:rPr>
          <w:rStyle w:val="SourceLineNumber"/>
          <w:lang w:val="es-MX"/>
        </w:rPr>
        <w:t>250.</w:t>
      </w:r>
      <w:r w:rsidRPr="00F27930">
        <w:rPr>
          <w:lang w:val="es-MX"/>
        </w:rPr>
        <w:t xml:space="preserve">     </w:t>
      </w:r>
      <w:r w:rsidR="00E5474F" w:rsidRPr="00F27930">
        <w:rPr>
          <w:lang w:val="es-MX"/>
        </w:rPr>
        <w:t>tableroPrincipal = obtenerNuevoTablero()</w:t>
      </w:r>
    </w:p>
    <w:p w:rsidR="00141AB7" w:rsidRPr="00F27930" w:rsidRDefault="00141AB7" w:rsidP="00141AB7">
      <w:pPr>
        <w:pStyle w:val="SourceCode"/>
        <w:rPr>
          <w:lang w:val="es-MX"/>
        </w:rPr>
      </w:pPr>
      <w:r w:rsidRPr="00F27930">
        <w:rPr>
          <w:rStyle w:val="SourceLineNumber"/>
          <w:lang w:val="es-MX"/>
        </w:rPr>
        <w:t>251.</w:t>
      </w:r>
      <w:r w:rsidRPr="00F27930">
        <w:rPr>
          <w:lang w:val="es-MX"/>
        </w:rPr>
        <w:t xml:space="preserve">     </w:t>
      </w:r>
      <w:r w:rsidR="00E5474F" w:rsidRPr="00F27930">
        <w:rPr>
          <w:lang w:val="es-MX"/>
        </w:rPr>
        <w:t>reiniciarTablero(tableroPrincipal)</w:t>
      </w:r>
    </w:p>
    <w:p w:rsidR="00141AB7" w:rsidRPr="00F27930" w:rsidRDefault="00141AB7" w:rsidP="00141AB7">
      <w:pPr>
        <w:pStyle w:val="SourceCode"/>
        <w:rPr>
          <w:lang w:val="es-MX"/>
        </w:rPr>
      </w:pPr>
      <w:r w:rsidRPr="00F27930">
        <w:rPr>
          <w:rStyle w:val="SourceLineNumber"/>
          <w:lang w:val="es-MX"/>
        </w:rPr>
        <w:t>252.</w:t>
      </w:r>
      <w:r w:rsidRPr="00F27930">
        <w:rPr>
          <w:lang w:val="es-MX"/>
        </w:rPr>
        <w:t xml:space="preserve">     </w:t>
      </w:r>
      <w:r w:rsidR="00E5474F" w:rsidRPr="00F27930">
        <w:rPr>
          <w:lang w:val="es-MX"/>
        </w:rPr>
        <w:t>baldosaJugador, baldosaComputadora = ingresarBaldosaJugador()</w:t>
      </w:r>
    </w:p>
    <w:p w:rsidR="00141AB7" w:rsidRPr="00F27930" w:rsidRDefault="00141AB7" w:rsidP="00141AB7">
      <w:pPr>
        <w:pStyle w:val="SourceCode"/>
        <w:rPr>
          <w:lang w:val="es-MX"/>
        </w:rPr>
      </w:pPr>
      <w:r w:rsidRPr="00F27930">
        <w:rPr>
          <w:rStyle w:val="SourceLineNumber"/>
          <w:lang w:val="es-MX"/>
        </w:rPr>
        <w:t>253.</w:t>
      </w:r>
      <w:r w:rsidRPr="00F27930">
        <w:rPr>
          <w:lang w:val="es-MX"/>
        </w:rPr>
        <w:t xml:space="preserve">     </w:t>
      </w:r>
      <w:r w:rsidR="00E5474F" w:rsidRPr="00F27930">
        <w:rPr>
          <w:lang w:val="es-MX"/>
        </w:rPr>
        <w:t xml:space="preserve">mostrarPistas </w:t>
      </w:r>
      <w:r w:rsidRPr="00F27930">
        <w:rPr>
          <w:lang w:val="es-MX"/>
        </w:rPr>
        <w:t>= False</w:t>
      </w:r>
    </w:p>
    <w:p w:rsidR="00141AB7" w:rsidRPr="00F27930" w:rsidRDefault="00141AB7" w:rsidP="00141AB7">
      <w:pPr>
        <w:pStyle w:val="SourceCode"/>
        <w:rPr>
          <w:lang w:val="es-MX"/>
        </w:rPr>
      </w:pPr>
      <w:r w:rsidRPr="00F27930">
        <w:rPr>
          <w:rStyle w:val="SourceLineNumber"/>
          <w:lang w:val="es-MX"/>
        </w:rPr>
        <w:t>254.</w:t>
      </w:r>
      <w:r w:rsidRPr="00F27930">
        <w:rPr>
          <w:lang w:val="es-MX"/>
        </w:rPr>
        <w:t xml:space="preserve">     </w:t>
      </w:r>
      <w:r w:rsidR="00E5474F" w:rsidRPr="00F27930">
        <w:rPr>
          <w:lang w:val="es-MX"/>
        </w:rPr>
        <w:t>turno = quiénComienza()</w:t>
      </w:r>
    </w:p>
    <w:p w:rsidR="00141AB7" w:rsidRPr="00E5474F" w:rsidRDefault="00141AB7" w:rsidP="00141AB7">
      <w:pPr>
        <w:pStyle w:val="SourceCode"/>
        <w:rPr>
          <w:lang w:val="es-MX"/>
        </w:rPr>
      </w:pPr>
      <w:r w:rsidRPr="00F27930">
        <w:rPr>
          <w:rStyle w:val="SourceLineNumber"/>
          <w:lang w:val="es-MX"/>
        </w:rPr>
        <w:t>255.</w:t>
      </w:r>
      <w:r w:rsidRPr="00F27930">
        <w:rPr>
          <w:lang w:val="es-MX"/>
        </w:rPr>
        <w:t xml:space="preserve">     </w:t>
      </w:r>
      <w:r w:rsidR="00E5474F" w:rsidRPr="00E5474F">
        <w:rPr>
          <w:lang w:val="es-MX"/>
        </w:rPr>
        <w:t>print(turno + ' comenzará.')</w:t>
      </w:r>
    </w:p>
    <w:p w:rsidR="00141AB7" w:rsidRPr="00F27930" w:rsidRDefault="00141AB7" w:rsidP="00141AB7">
      <w:pPr>
        <w:pStyle w:val="SourceCode"/>
        <w:rPr>
          <w:rStyle w:val="SourceLineNumber"/>
          <w:lang w:val="es-MX"/>
        </w:rPr>
      </w:pPr>
      <w:r w:rsidRPr="00F27930">
        <w:rPr>
          <w:rStyle w:val="SourceLineNumber"/>
          <w:lang w:val="es-MX"/>
        </w:rPr>
        <w:t xml:space="preserve">256. </w:t>
      </w:r>
    </w:p>
    <w:p w:rsidR="00141AB7" w:rsidRPr="00F27930" w:rsidRDefault="00141AB7" w:rsidP="00141AB7">
      <w:pPr>
        <w:pStyle w:val="SourceCode"/>
        <w:rPr>
          <w:lang w:val="es-MX"/>
        </w:rPr>
      </w:pPr>
      <w:r w:rsidRPr="00F27930">
        <w:rPr>
          <w:rStyle w:val="SourceLineNumber"/>
          <w:lang w:val="es-MX"/>
        </w:rPr>
        <w:t>257.</w:t>
      </w:r>
      <w:r w:rsidRPr="00F27930">
        <w:rPr>
          <w:lang w:val="es-MX"/>
        </w:rPr>
        <w:t xml:space="preserve">     while True:</w:t>
      </w:r>
    </w:p>
    <w:p w:rsidR="00141AB7" w:rsidRPr="00F27930" w:rsidRDefault="00141AB7" w:rsidP="00141AB7">
      <w:pPr>
        <w:pStyle w:val="SourceCode"/>
        <w:rPr>
          <w:lang w:val="es-MX"/>
        </w:rPr>
      </w:pPr>
      <w:r w:rsidRPr="00F27930">
        <w:rPr>
          <w:rStyle w:val="SourceLineNumber"/>
          <w:lang w:val="es-MX"/>
        </w:rPr>
        <w:t>258.</w:t>
      </w:r>
      <w:r w:rsidRPr="00F27930">
        <w:rPr>
          <w:lang w:val="es-MX"/>
        </w:rPr>
        <w:t xml:space="preserve">         if </w:t>
      </w:r>
      <w:r w:rsidR="00E5474F" w:rsidRPr="00F27930">
        <w:rPr>
          <w:lang w:val="es-MX"/>
        </w:rPr>
        <w:t>turno == 'El jugador'</w:t>
      </w:r>
      <w:r w:rsidRPr="00F27930">
        <w:rPr>
          <w:lang w:val="es-MX"/>
        </w:rPr>
        <w:t>:</w:t>
      </w:r>
    </w:p>
    <w:p w:rsidR="00141AB7" w:rsidRPr="00F27930" w:rsidRDefault="00141AB7" w:rsidP="00141AB7">
      <w:pPr>
        <w:pStyle w:val="SourceCode"/>
        <w:rPr>
          <w:rStyle w:val="SourceCodeComment"/>
          <w:lang w:val="es-MX"/>
        </w:rPr>
      </w:pPr>
      <w:r w:rsidRPr="00F27930">
        <w:rPr>
          <w:rStyle w:val="SourceLineNumber"/>
          <w:lang w:val="es-MX"/>
        </w:rPr>
        <w:t>259.</w:t>
      </w:r>
      <w:r w:rsidRPr="00F27930">
        <w:rPr>
          <w:lang w:val="es-MX"/>
        </w:rPr>
        <w:t xml:space="preserve">             </w:t>
      </w:r>
      <w:r w:rsidRPr="00F27930">
        <w:rPr>
          <w:rStyle w:val="SourceCodeComment"/>
          <w:lang w:val="es-MX"/>
        </w:rPr>
        <w:t xml:space="preserve"># </w:t>
      </w:r>
      <w:r w:rsidR="00E5474F" w:rsidRPr="00F27930">
        <w:rPr>
          <w:rStyle w:val="SourceCodeComment"/>
          <w:lang w:val="es-MX"/>
        </w:rPr>
        <w:t>Turno del jugador</w:t>
      </w:r>
    </w:p>
    <w:p w:rsidR="00141AB7" w:rsidRPr="00F27930" w:rsidRDefault="00141AB7" w:rsidP="00141AB7">
      <w:pPr>
        <w:pStyle w:val="SourceCode"/>
        <w:rPr>
          <w:lang w:val="es-MX"/>
        </w:rPr>
      </w:pPr>
      <w:r w:rsidRPr="00F27930">
        <w:rPr>
          <w:rStyle w:val="SourceLineNumber"/>
          <w:lang w:val="es-MX"/>
        </w:rPr>
        <w:t>260.</w:t>
      </w:r>
      <w:r w:rsidRPr="00F27930">
        <w:rPr>
          <w:lang w:val="es-MX"/>
        </w:rPr>
        <w:t xml:space="preserve">             if </w:t>
      </w:r>
      <w:r w:rsidR="00E5474F" w:rsidRPr="00F27930">
        <w:rPr>
          <w:lang w:val="es-MX"/>
        </w:rPr>
        <w:t>mostrarPistas</w:t>
      </w:r>
      <w:r w:rsidRPr="00F27930">
        <w:rPr>
          <w:lang w:val="es-MX"/>
        </w:rPr>
        <w:t>:</w:t>
      </w:r>
    </w:p>
    <w:p w:rsidR="00141AB7" w:rsidRPr="00F27930" w:rsidRDefault="00141AB7" w:rsidP="00141AB7">
      <w:pPr>
        <w:pStyle w:val="SourceCode"/>
        <w:rPr>
          <w:lang w:val="es-MX"/>
        </w:rPr>
      </w:pPr>
      <w:r w:rsidRPr="00F27930">
        <w:rPr>
          <w:rStyle w:val="SourceLineNumber"/>
          <w:lang w:val="es-MX"/>
        </w:rPr>
        <w:t>261.</w:t>
      </w:r>
      <w:r w:rsidRPr="00F27930">
        <w:rPr>
          <w:lang w:val="es-MX"/>
        </w:rPr>
        <w:t xml:space="preserve">                 </w:t>
      </w:r>
      <w:r w:rsidR="00E5474F" w:rsidRPr="00F27930">
        <w:rPr>
          <w:lang w:val="es-MX"/>
        </w:rPr>
        <w:t>tableroConJugadasVálidas = obtenerTableroConJugadasVálidas(tableroPrincipal, baldosaJugador)</w:t>
      </w:r>
    </w:p>
    <w:p w:rsidR="00141AB7" w:rsidRPr="00F27930" w:rsidRDefault="00141AB7" w:rsidP="00141AB7">
      <w:pPr>
        <w:pStyle w:val="SourceCode"/>
        <w:rPr>
          <w:lang w:val="es-MX"/>
        </w:rPr>
      </w:pPr>
      <w:r w:rsidRPr="00F27930">
        <w:rPr>
          <w:rStyle w:val="SourceLineNumber"/>
          <w:lang w:val="es-MX"/>
        </w:rPr>
        <w:t>262.</w:t>
      </w:r>
      <w:r w:rsidRPr="00F27930">
        <w:rPr>
          <w:lang w:val="es-MX"/>
        </w:rPr>
        <w:t xml:space="preserve">                 </w:t>
      </w:r>
      <w:r w:rsidR="00E5474F" w:rsidRPr="00F27930">
        <w:rPr>
          <w:lang w:val="es-MX"/>
        </w:rPr>
        <w:t>dibujarTablero(tableroConJugadasVálidas)</w:t>
      </w:r>
    </w:p>
    <w:p w:rsidR="00141AB7" w:rsidRPr="00F27930" w:rsidRDefault="00141AB7" w:rsidP="00141AB7">
      <w:pPr>
        <w:pStyle w:val="SourceCode"/>
        <w:rPr>
          <w:lang w:val="es-MX"/>
        </w:rPr>
      </w:pPr>
      <w:r w:rsidRPr="00F27930">
        <w:rPr>
          <w:rStyle w:val="SourceLineNumber"/>
          <w:lang w:val="es-MX"/>
        </w:rPr>
        <w:t>263.</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64.</w:t>
      </w:r>
      <w:r w:rsidRPr="00F27930">
        <w:rPr>
          <w:lang w:val="es-MX"/>
        </w:rPr>
        <w:t xml:space="preserve">                 </w:t>
      </w:r>
      <w:r w:rsidR="00E5474F" w:rsidRPr="00F27930">
        <w:rPr>
          <w:lang w:val="es-MX"/>
        </w:rPr>
        <w:t>dibujarTablero(tableroPrincipal)</w:t>
      </w:r>
    </w:p>
    <w:p w:rsidR="00141AB7" w:rsidRPr="00F27930" w:rsidRDefault="00141AB7" w:rsidP="00141AB7">
      <w:pPr>
        <w:pStyle w:val="SourceCode"/>
        <w:rPr>
          <w:lang w:val="es-MX"/>
        </w:rPr>
      </w:pPr>
      <w:r w:rsidRPr="00F27930">
        <w:rPr>
          <w:rStyle w:val="SourceLineNumber"/>
          <w:lang w:val="es-MX"/>
        </w:rPr>
        <w:t>265.</w:t>
      </w:r>
      <w:r w:rsidRPr="00F27930">
        <w:rPr>
          <w:lang w:val="es-MX"/>
        </w:rPr>
        <w:t xml:space="preserve">             </w:t>
      </w:r>
      <w:r w:rsidR="00E5474F" w:rsidRPr="00F27930">
        <w:rPr>
          <w:lang w:val="es-MX"/>
        </w:rPr>
        <w:t>mostrarPuntajes(baldosaJugador, baldosaComputadora)</w:t>
      </w:r>
    </w:p>
    <w:p w:rsidR="00141AB7" w:rsidRPr="00F27930" w:rsidRDefault="00141AB7" w:rsidP="00141AB7">
      <w:pPr>
        <w:pStyle w:val="SourceCode"/>
        <w:rPr>
          <w:lang w:val="es-MX"/>
        </w:rPr>
      </w:pPr>
      <w:r w:rsidRPr="00F27930">
        <w:rPr>
          <w:rStyle w:val="SourceLineNumber"/>
          <w:lang w:val="es-MX"/>
        </w:rPr>
        <w:t>266.</w:t>
      </w:r>
      <w:r w:rsidRPr="00F27930">
        <w:rPr>
          <w:lang w:val="es-MX"/>
        </w:rPr>
        <w:t xml:space="preserve">             </w:t>
      </w:r>
      <w:r w:rsidR="00E5474F" w:rsidRPr="00F27930">
        <w:rPr>
          <w:lang w:val="es-MX"/>
        </w:rPr>
        <w:t>jugada = obtenerJugadaJugador(tableroPrincipal, baldosaJugador)</w:t>
      </w:r>
    </w:p>
    <w:p w:rsidR="00141AB7" w:rsidRPr="00F27930" w:rsidRDefault="00141AB7" w:rsidP="00141AB7">
      <w:pPr>
        <w:pStyle w:val="SourceCode"/>
        <w:rPr>
          <w:lang w:val="es-MX"/>
        </w:rPr>
      </w:pPr>
      <w:r w:rsidRPr="00F27930">
        <w:rPr>
          <w:rStyle w:val="SourceLineNumber"/>
          <w:lang w:val="es-MX"/>
        </w:rPr>
        <w:t>267.</w:t>
      </w:r>
      <w:r w:rsidRPr="00F27930">
        <w:rPr>
          <w:lang w:val="es-MX"/>
        </w:rPr>
        <w:t xml:space="preserve">             if </w:t>
      </w:r>
      <w:r w:rsidR="00E5474F" w:rsidRPr="00F27930">
        <w:rPr>
          <w:lang w:val="es-MX"/>
        </w:rPr>
        <w:t>jugada == 'salir':</w:t>
      </w:r>
    </w:p>
    <w:p w:rsidR="00141AB7" w:rsidRPr="00E5474F" w:rsidRDefault="00141AB7" w:rsidP="00141AB7">
      <w:pPr>
        <w:pStyle w:val="SourceCode"/>
        <w:rPr>
          <w:lang w:val="es-MX"/>
        </w:rPr>
      </w:pPr>
      <w:r w:rsidRPr="00F27930">
        <w:rPr>
          <w:rStyle w:val="SourceLineNumber"/>
          <w:lang w:val="es-MX"/>
        </w:rPr>
        <w:t>268.</w:t>
      </w:r>
      <w:r w:rsidRPr="00F27930">
        <w:rPr>
          <w:lang w:val="es-MX"/>
        </w:rPr>
        <w:t xml:space="preserve">                 </w:t>
      </w:r>
      <w:r w:rsidRPr="00E5474F">
        <w:rPr>
          <w:lang w:val="es-MX"/>
        </w:rPr>
        <w:t>print('</w:t>
      </w:r>
      <w:r w:rsidR="00E5474F" w:rsidRPr="00E5474F">
        <w:rPr>
          <w:lang w:val="es-MX"/>
        </w:rPr>
        <w:t>¡Gracias por jugar!</w:t>
      </w:r>
      <w:r w:rsidRPr="00E5474F">
        <w:rPr>
          <w:lang w:val="es-MX"/>
        </w:rPr>
        <w:t>')</w:t>
      </w:r>
    </w:p>
    <w:p w:rsidR="00141AB7" w:rsidRPr="00F27930" w:rsidRDefault="00141AB7" w:rsidP="00141AB7">
      <w:pPr>
        <w:pStyle w:val="SourceCode"/>
        <w:rPr>
          <w:lang w:val="es-MX"/>
        </w:rPr>
      </w:pPr>
      <w:r w:rsidRPr="00F27930">
        <w:rPr>
          <w:rStyle w:val="SourceLineNumber"/>
          <w:lang w:val="es-MX"/>
        </w:rPr>
        <w:t>269.</w:t>
      </w:r>
      <w:r w:rsidRPr="00F27930">
        <w:rPr>
          <w:lang w:val="es-MX"/>
        </w:rPr>
        <w:t xml:space="preserve">                 sys.exit() </w:t>
      </w:r>
      <w:r w:rsidRPr="00F27930">
        <w:rPr>
          <w:rStyle w:val="SourceCodeComment"/>
          <w:lang w:val="es-MX"/>
        </w:rPr>
        <w:t xml:space="preserve"># </w:t>
      </w:r>
      <w:r w:rsidR="00E5474F" w:rsidRPr="00F27930">
        <w:rPr>
          <w:rStyle w:val="SourceCodeComment"/>
          <w:lang w:val="es-MX"/>
        </w:rPr>
        <w:t>terminar el programa</w:t>
      </w:r>
    </w:p>
    <w:p w:rsidR="00141AB7" w:rsidRPr="00F27930" w:rsidRDefault="00141AB7" w:rsidP="00141AB7">
      <w:pPr>
        <w:pStyle w:val="SourceCode"/>
        <w:rPr>
          <w:lang w:val="es-MX"/>
        </w:rPr>
      </w:pPr>
      <w:r w:rsidRPr="00F27930">
        <w:rPr>
          <w:rStyle w:val="SourceLineNumber"/>
          <w:lang w:val="es-MX"/>
        </w:rPr>
        <w:t>270.</w:t>
      </w:r>
      <w:r w:rsidRPr="00F27930">
        <w:rPr>
          <w:lang w:val="es-MX"/>
        </w:rPr>
        <w:t xml:space="preserve">             elif </w:t>
      </w:r>
      <w:r w:rsidR="00E5474F" w:rsidRPr="00F27930">
        <w:rPr>
          <w:lang w:val="es-MX"/>
        </w:rPr>
        <w:t>jugada</w:t>
      </w:r>
      <w:r w:rsidRPr="00F27930">
        <w:rPr>
          <w:lang w:val="es-MX"/>
        </w:rPr>
        <w:t xml:space="preserve"> == '</w:t>
      </w:r>
      <w:r w:rsidR="00E5474F" w:rsidRPr="00F27930">
        <w:rPr>
          <w:lang w:val="es-MX"/>
        </w:rPr>
        <w:t>pistas</w:t>
      </w:r>
      <w:r w:rsidRPr="00F27930">
        <w:rPr>
          <w:lang w:val="es-MX"/>
        </w:rPr>
        <w:t>':</w:t>
      </w:r>
    </w:p>
    <w:p w:rsidR="00141AB7" w:rsidRPr="00F27930" w:rsidRDefault="00141AB7" w:rsidP="00141AB7">
      <w:pPr>
        <w:pStyle w:val="SourceCode"/>
        <w:rPr>
          <w:lang w:val="es-MX"/>
        </w:rPr>
      </w:pPr>
      <w:r w:rsidRPr="00F27930">
        <w:rPr>
          <w:rStyle w:val="SourceLineNumber"/>
          <w:lang w:val="es-MX"/>
        </w:rPr>
        <w:t>271.</w:t>
      </w:r>
      <w:r w:rsidRPr="00F27930">
        <w:rPr>
          <w:lang w:val="es-MX"/>
        </w:rPr>
        <w:t xml:space="preserve">                 </w:t>
      </w:r>
      <w:r w:rsidR="00E5474F" w:rsidRPr="00F27930">
        <w:rPr>
          <w:lang w:val="es-MX"/>
        </w:rPr>
        <w:t>mostrarPistas = not mostrarPistas</w:t>
      </w:r>
    </w:p>
    <w:p w:rsidR="00141AB7" w:rsidRPr="00F27930" w:rsidRDefault="00141AB7" w:rsidP="00141AB7">
      <w:pPr>
        <w:pStyle w:val="SourceCode"/>
        <w:rPr>
          <w:lang w:val="es-MX"/>
        </w:rPr>
      </w:pPr>
      <w:r w:rsidRPr="00F27930">
        <w:rPr>
          <w:rStyle w:val="SourceLineNumber"/>
          <w:lang w:val="es-MX"/>
        </w:rPr>
        <w:t>272.</w:t>
      </w:r>
      <w:r w:rsidRPr="00F27930">
        <w:rPr>
          <w:lang w:val="es-MX"/>
        </w:rPr>
        <w:t xml:space="preserve">                 continue</w:t>
      </w:r>
    </w:p>
    <w:p w:rsidR="00141AB7" w:rsidRPr="00F27930" w:rsidRDefault="00141AB7" w:rsidP="00141AB7">
      <w:pPr>
        <w:pStyle w:val="SourceCode"/>
        <w:rPr>
          <w:lang w:val="es-MX"/>
        </w:rPr>
      </w:pPr>
      <w:r w:rsidRPr="00F27930">
        <w:rPr>
          <w:rStyle w:val="SourceLineNumber"/>
          <w:lang w:val="es-MX"/>
        </w:rPr>
        <w:t>273.</w:t>
      </w:r>
      <w:r w:rsidRPr="00F27930">
        <w:rPr>
          <w:lang w:val="es-MX"/>
        </w:rPr>
        <w:t xml:space="preserve">             else:</w:t>
      </w:r>
    </w:p>
    <w:p w:rsidR="00141AB7" w:rsidRPr="00E5474F" w:rsidRDefault="00141AB7" w:rsidP="00141AB7">
      <w:pPr>
        <w:pStyle w:val="SourceCode"/>
        <w:rPr>
          <w:lang w:val="es-MX"/>
        </w:rPr>
      </w:pPr>
      <w:r w:rsidRPr="00F27930">
        <w:rPr>
          <w:rStyle w:val="SourceLineNumber"/>
          <w:lang w:val="es-MX"/>
        </w:rPr>
        <w:t>274.</w:t>
      </w:r>
      <w:r w:rsidRPr="00F27930">
        <w:rPr>
          <w:lang w:val="es-MX"/>
        </w:rPr>
        <w:t xml:space="preserve">                 </w:t>
      </w:r>
      <w:r w:rsidR="00E5474F" w:rsidRPr="00E5474F">
        <w:rPr>
          <w:lang w:val="es-MX"/>
        </w:rPr>
        <w:t>hacerJugada(tableroPrincipal, baldosaJugador, jugada[0], jugada[1])</w:t>
      </w:r>
    </w:p>
    <w:p w:rsidR="00141AB7" w:rsidRPr="00F27930" w:rsidRDefault="00141AB7" w:rsidP="00141AB7">
      <w:pPr>
        <w:pStyle w:val="SourceCode"/>
        <w:rPr>
          <w:rStyle w:val="SourceLineNumber"/>
          <w:lang w:val="es-MX"/>
        </w:rPr>
      </w:pPr>
      <w:r w:rsidRPr="00F27930">
        <w:rPr>
          <w:rStyle w:val="SourceLineNumber"/>
          <w:lang w:val="es-MX"/>
        </w:rPr>
        <w:t xml:space="preserve">275. </w:t>
      </w:r>
    </w:p>
    <w:p w:rsidR="00141AB7" w:rsidRPr="00F27930" w:rsidRDefault="00141AB7" w:rsidP="00141AB7">
      <w:pPr>
        <w:pStyle w:val="SourceCode"/>
        <w:rPr>
          <w:lang w:val="es-MX"/>
        </w:rPr>
      </w:pPr>
      <w:r w:rsidRPr="00F27930">
        <w:rPr>
          <w:rStyle w:val="SourceLineNumber"/>
          <w:lang w:val="es-MX"/>
        </w:rPr>
        <w:t>276.</w:t>
      </w:r>
      <w:r w:rsidRPr="00F27930">
        <w:rPr>
          <w:lang w:val="es-MX"/>
        </w:rPr>
        <w:t xml:space="preserve">             </w:t>
      </w:r>
      <w:r w:rsidR="00E5474F" w:rsidRPr="00F27930">
        <w:rPr>
          <w:lang w:val="es-MX"/>
        </w:rPr>
        <w:t>if obtenerJugadasVálidas(tableroPrincipal, baldosaComputadora) == []:</w:t>
      </w:r>
    </w:p>
    <w:p w:rsidR="00141AB7" w:rsidRPr="00F27930" w:rsidRDefault="00141AB7" w:rsidP="00141AB7">
      <w:pPr>
        <w:pStyle w:val="SourceCode"/>
        <w:rPr>
          <w:lang w:val="es-MX"/>
        </w:rPr>
      </w:pPr>
      <w:r w:rsidRPr="00F27930">
        <w:rPr>
          <w:rStyle w:val="SourceLineNumber"/>
          <w:lang w:val="es-MX"/>
        </w:rPr>
        <w:t>277.</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278.</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79.</w:t>
      </w:r>
      <w:r w:rsidRPr="00F27930">
        <w:rPr>
          <w:lang w:val="es-MX"/>
        </w:rPr>
        <w:t xml:space="preserve">                 turn = '</w:t>
      </w:r>
      <w:r w:rsidR="00E5474F" w:rsidRPr="00F27930">
        <w:rPr>
          <w:lang w:val="es-MX"/>
        </w:rPr>
        <w:t>La computadora</w:t>
      </w:r>
      <w:r w:rsidRPr="00F27930">
        <w:rPr>
          <w:lang w:val="es-MX"/>
        </w:rPr>
        <w:t>'</w:t>
      </w:r>
    </w:p>
    <w:p w:rsidR="00141AB7" w:rsidRPr="00F27930" w:rsidRDefault="00141AB7" w:rsidP="00141AB7">
      <w:pPr>
        <w:pStyle w:val="SourceCode"/>
        <w:rPr>
          <w:rStyle w:val="SourceLineNumber"/>
          <w:lang w:val="es-MX"/>
        </w:rPr>
      </w:pPr>
      <w:r w:rsidRPr="00F27930">
        <w:rPr>
          <w:rStyle w:val="SourceLineNumber"/>
          <w:lang w:val="es-MX"/>
        </w:rPr>
        <w:t xml:space="preserve">280. </w:t>
      </w:r>
    </w:p>
    <w:p w:rsidR="00141AB7" w:rsidRPr="00F27930" w:rsidRDefault="00141AB7" w:rsidP="00141AB7">
      <w:pPr>
        <w:pStyle w:val="SourceCode"/>
        <w:rPr>
          <w:lang w:val="es-MX"/>
        </w:rPr>
      </w:pPr>
      <w:r w:rsidRPr="00F27930">
        <w:rPr>
          <w:rStyle w:val="SourceLineNumber"/>
          <w:lang w:val="es-MX"/>
        </w:rPr>
        <w:t>281.</w:t>
      </w:r>
      <w:r w:rsidRPr="00F27930">
        <w:rPr>
          <w:lang w:val="es-MX"/>
        </w:rPr>
        <w:t xml:space="preserve">         else:</w:t>
      </w:r>
    </w:p>
    <w:p w:rsidR="00141AB7" w:rsidRPr="00F27930" w:rsidRDefault="00141AB7" w:rsidP="00141AB7">
      <w:pPr>
        <w:pStyle w:val="SourceCode"/>
        <w:rPr>
          <w:rStyle w:val="SourceCodeComment"/>
          <w:lang w:val="es-MX"/>
        </w:rPr>
      </w:pPr>
      <w:r w:rsidRPr="00F27930">
        <w:rPr>
          <w:rStyle w:val="SourceLineNumber"/>
          <w:lang w:val="es-MX"/>
        </w:rPr>
        <w:t>282.</w:t>
      </w:r>
      <w:r w:rsidRPr="00F27930">
        <w:rPr>
          <w:lang w:val="es-MX"/>
        </w:rPr>
        <w:t xml:space="preserve">             </w:t>
      </w:r>
      <w:r w:rsidR="00E5474F" w:rsidRPr="00F27930">
        <w:rPr>
          <w:rStyle w:val="SourceCodeComment"/>
          <w:lang w:val="es-MX"/>
        </w:rPr>
        <w:t># Turno de la computadora</w:t>
      </w:r>
    </w:p>
    <w:p w:rsidR="00141AB7" w:rsidRPr="00F27930" w:rsidRDefault="00141AB7" w:rsidP="00141AB7">
      <w:pPr>
        <w:pStyle w:val="SourceCode"/>
        <w:rPr>
          <w:lang w:val="es-MX"/>
        </w:rPr>
      </w:pPr>
      <w:r w:rsidRPr="00F27930">
        <w:rPr>
          <w:rStyle w:val="SourceLineNumber"/>
          <w:lang w:val="es-MX"/>
        </w:rPr>
        <w:t>283.</w:t>
      </w:r>
      <w:r w:rsidRPr="00F27930">
        <w:rPr>
          <w:lang w:val="es-MX"/>
        </w:rPr>
        <w:t xml:space="preserve">             </w:t>
      </w:r>
      <w:r w:rsidR="00E5474F" w:rsidRPr="00F27930">
        <w:rPr>
          <w:lang w:val="es-MX"/>
        </w:rPr>
        <w:t>dibujarTablero(tableroPrincipal)</w:t>
      </w:r>
    </w:p>
    <w:p w:rsidR="00141AB7" w:rsidRPr="00F27930" w:rsidRDefault="00141AB7" w:rsidP="00141AB7">
      <w:pPr>
        <w:pStyle w:val="SourceCode"/>
        <w:rPr>
          <w:lang w:val="es-MX"/>
        </w:rPr>
      </w:pPr>
      <w:r w:rsidRPr="00F27930">
        <w:rPr>
          <w:rStyle w:val="SourceLineNumber"/>
          <w:lang w:val="es-MX"/>
        </w:rPr>
        <w:t>284.</w:t>
      </w:r>
      <w:r w:rsidRPr="00F27930">
        <w:rPr>
          <w:lang w:val="es-MX"/>
        </w:rPr>
        <w:t xml:space="preserve">             </w:t>
      </w:r>
      <w:r w:rsidR="00E5474F" w:rsidRPr="00F27930">
        <w:rPr>
          <w:lang w:val="es-MX"/>
        </w:rPr>
        <w:t>mostrarPuntajes(baldosaJugador, baldosaComputadora)</w:t>
      </w:r>
    </w:p>
    <w:p w:rsidR="00141AB7" w:rsidRPr="00E5474F" w:rsidRDefault="00141AB7" w:rsidP="00141AB7">
      <w:pPr>
        <w:pStyle w:val="SourceCode"/>
        <w:rPr>
          <w:lang w:val="es-MX"/>
        </w:rPr>
      </w:pPr>
      <w:r w:rsidRPr="00F27930">
        <w:rPr>
          <w:rStyle w:val="SourceLineNumber"/>
          <w:lang w:val="es-MX"/>
        </w:rPr>
        <w:t>285.</w:t>
      </w:r>
      <w:r w:rsidRPr="00F27930">
        <w:rPr>
          <w:lang w:val="es-MX"/>
        </w:rPr>
        <w:t xml:space="preserve">             </w:t>
      </w:r>
      <w:r w:rsidRPr="00E5474F">
        <w:rPr>
          <w:lang w:val="es-MX"/>
        </w:rPr>
        <w:t>input(</w:t>
      </w:r>
      <w:r w:rsidR="00E5474F" w:rsidRPr="00E5474F">
        <w:rPr>
          <w:lang w:val="es-MX"/>
        </w:rPr>
        <w:t>'Presiona enter para ver la jugada de la computadora.')</w:t>
      </w:r>
    </w:p>
    <w:p w:rsidR="00141AB7" w:rsidRPr="00E5474F" w:rsidRDefault="00141AB7" w:rsidP="00141AB7">
      <w:pPr>
        <w:pStyle w:val="SourceCode"/>
        <w:rPr>
          <w:lang w:val="es-MX"/>
        </w:rPr>
      </w:pPr>
      <w:r w:rsidRPr="00F27930">
        <w:rPr>
          <w:rStyle w:val="SourceLineNumber"/>
          <w:lang w:val="es-MX"/>
        </w:rPr>
        <w:t>286.</w:t>
      </w:r>
      <w:r w:rsidRPr="00F27930">
        <w:rPr>
          <w:lang w:val="es-MX"/>
        </w:rPr>
        <w:t xml:space="preserve">             </w:t>
      </w:r>
      <w:r w:rsidRPr="00E5474F">
        <w:rPr>
          <w:lang w:val="es-MX"/>
        </w:rPr>
        <w:t xml:space="preserve">x, y = </w:t>
      </w:r>
      <w:r w:rsidR="00E5474F" w:rsidRPr="00E5474F">
        <w:rPr>
          <w:lang w:val="es-MX"/>
        </w:rPr>
        <w:t>obtenerJugadaComputadora(tableroPrincipal, baldosaComputadora)</w:t>
      </w:r>
    </w:p>
    <w:p w:rsidR="00141AB7" w:rsidRPr="00E5474F" w:rsidRDefault="00141AB7" w:rsidP="00141AB7">
      <w:pPr>
        <w:pStyle w:val="SourceCode"/>
        <w:rPr>
          <w:lang w:val="es-MX"/>
        </w:rPr>
      </w:pPr>
      <w:r w:rsidRPr="00F27930">
        <w:rPr>
          <w:rStyle w:val="SourceLineNumber"/>
          <w:lang w:val="es-MX"/>
        </w:rPr>
        <w:lastRenderedPageBreak/>
        <w:t>287.</w:t>
      </w:r>
      <w:r w:rsidRPr="00F27930">
        <w:rPr>
          <w:lang w:val="es-MX"/>
        </w:rPr>
        <w:t xml:space="preserve">             </w:t>
      </w:r>
      <w:r w:rsidR="00E5474F" w:rsidRPr="00E5474F">
        <w:rPr>
          <w:lang w:val="es-MX"/>
        </w:rPr>
        <w:t>hacerJugada(tableroPrincipal, baldosaComputadora, x, y)</w:t>
      </w:r>
    </w:p>
    <w:p w:rsidR="00141AB7" w:rsidRPr="00F27930" w:rsidRDefault="00141AB7" w:rsidP="00141AB7">
      <w:pPr>
        <w:pStyle w:val="SourceCode"/>
        <w:rPr>
          <w:rStyle w:val="SourceLineNumber"/>
          <w:lang w:val="es-MX"/>
        </w:rPr>
      </w:pPr>
      <w:r w:rsidRPr="00F27930">
        <w:rPr>
          <w:rStyle w:val="SourceLineNumber"/>
          <w:lang w:val="es-MX"/>
        </w:rPr>
        <w:t xml:space="preserve">288. </w:t>
      </w:r>
    </w:p>
    <w:p w:rsidR="00141AB7" w:rsidRPr="00F27930" w:rsidRDefault="00141AB7" w:rsidP="00141AB7">
      <w:pPr>
        <w:pStyle w:val="SourceCode"/>
        <w:rPr>
          <w:lang w:val="es-MX"/>
        </w:rPr>
      </w:pPr>
      <w:r w:rsidRPr="00F27930">
        <w:rPr>
          <w:rStyle w:val="SourceLineNumber"/>
          <w:lang w:val="es-MX"/>
        </w:rPr>
        <w:t>289.</w:t>
      </w:r>
      <w:r w:rsidRPr="00F27930">
        <w:rPr>
          <w:lang w:val="es-MX"/>
        </w:rPr>
        <w:t xml:space="preserve">             if </w:t>
      </w:r>
      <w:r w:rsidR="00E5474F" w:rsidRPr="00F27930">
        <w:rPr>
          <w:lang w:val="es-MX"/>
        </w:rPr>
        <w:t>obtenerJugadasVálidas(tableroPrincipal, baldosaJugador) == []:</w:t>
      </w:r>
    </w:p>
    <w:p w:rsidR="00141AB7" w:rsidRPr="00F27930" w:rsidRDefault="00141AB7" w:rsidP="00141AB7">
      <w:pPr>
        <w:pStyle w:val="SourceCode"/>
        <w:rPr>
          <w:lang w:val="es-MX"/>
        </w:rPr>
      </w:pPr>
      <w:r w:rsidRPr="00F27930">
        <w:rPr>
          <w:rStyle w:val="SourceLineNumber"/>
          <w:lang w:val="es-MX"/>
        </w:rPr>
        <w:t>290.</w:t>
      </w:r>
      <w:r w:rsidRPr="00F27930">
        <w:rPr>
          <w:lang w:val="es-MX"/>
        </w:rPr>
        <w:t xml:space="preserve">                 break</w:t>
      </w:r>
    </w:p>
    <w:p w:rsidR="00141AB7" w:rsidRPr="00F27930" w:rsidRDefault="00141AB7" w:rsidP="00141AB7">
      <w:pPr>
        <w:pStyle w:val="SourceCode"/>
        <w:rPr>
          <w:lang w:val="es-MX"/>
        </w:rPr>
      </w:pPr>
      <w:r w:rsidRPr="00F27930">
        <w:rPr>
          <w:rStyle w:val="SourceLineNumber"/>
          <w:lang w:val="es-MX"/>
        </w:rPr>
        <w:t>291.</w:t>
      </w:r>
      <w:r w:rsidRPr="00F27930">
        <w:rPr>
          <w:lang w:val="es-MX"/>
        </w:rPr>
        <w:t xml:space="preserve">             else:</w:t>
      </w:r>
    </w:p>
    <w:p w:rsidR="00141AB7" w:rsidRPr="00F27930" w:rsidRDefault="00141AB7" w:rsidP="00141AB7">
      <w:pPr>
        <w:pStyle w:val="SourceCode"/>
        <w:rPr>
          <w:lang w:val="es-MX"/>
        </w:rPr>
      </w:pPr>
      <w:r w:rsidRPr="00F27930">
        <w:rPr>
          <w:rStyle w:val="SourceLineNumber"/>
          <w:lang w:val="es-MX"/>
        </w:rPr>
        <w:t>292.</w:t>
      </w:r>
      <w:r w:rsidRPr="00F27930">
        <w:rPr>
          <w:lang w:val="es-MX"/>
        </w:rPr>
        <w:t xml:space="preserve">                 </w:t>
      </w:r>
      <w:r w:rsidR="00E5474F" w:rsidRPr="00F27930">
        <w:rPr>
          <w:lang w:val="es-MX"/>
        </w:rPr>
        <w:t>turno = 'El jugador'</w:t>
      </w:r>
    </w:p>
    <w:p w:rsidR="00141AB7" w:rsidRPr="00F27930" w:rsidRDefault="00141AB7" w:rsidP="00141AB7">
      <w:pPr>
        <w:pStyle w:val="SourceCode"/>
        <w:rPr>
          <w:rStyle w:val="SourceLineNumber"/>
          <w:lang w:val="es-MX"/>
        </w:rPr>
      </w:pPr>
      <w:r w:rsidRPr="00F27930">
        <w:rPr>
          <w:rStyle w:val="SourceLineNumber"/>
          <w:lang w:val="es-MX"/>
        </w:rPr>
        <w:t xml:space="preserve">293. </w:t>
      </w:r>
    </w:p>
    <w:p w:rsidR="00141AB7" w:rsidRPr="00F27930" w:rsidRDefault="00141AB7" w:rsidP="00141AB7">
      <w:pPr>
        <w:pStyle w:val="SourceCode"/>
        <w:rPr>
          <w:lang w:val="es-MX"/>
        </w:rPr>
      </w:pPr>
      <w:r w:rsidRPr="00F27930">
        <w:rPr>
          <w:rStyle w:val="SourceLineNumber"/>
          <w:lang w:val="es-MX"/>
        </w:rPr>
        <w:t>294.</w:t>
      </w:r>
      <w:r w:rsidRPr="00F27930">
        <w:rPr>
          <w:lang w:val="es-MX"/>
        </w:rPr>
        <w:t xml:space="preserve">     </w:t>
      </w:r>
      <w:r w:rsidRPr="00F27930">
        <w:rPr>
          <w:rStyle w:val="SourceCodeComment"/>
          <w:lang w:val="es-MX"/>
        </w:rPr>
        <w:t xml:space="preserve"># </w:t>
      </w:r>
      <w:r w:rsidR="00E5474F" w:rsidRPr="00F27930">
        <w:rPr>
          <w:rStyle w:val="SourceCodeComment"/>
          <w:lang w:val="es-MX"/>
        </w:rPr>
        <w:t>Mostrar el puntaje final.</w:t>
      </w:r>
    </w:p>
    <w:p w:rsidR="00141AB7" w:rsidRPr="00F27930" w:rsidRDefault="00141AB7" w:rsidP="00141AB7">
      <w:pPr>
        <w:pStyle w:val="SourceCode"/>
        <w:rPr>
          <w:lang w:val="es-MX"/>
        </w:rPr>
      </w:pPr>
      <w:r w:rsidRPr="00F27930">
        <w:rPr>
          <w:rStyle w:val="SourceLineNumber"/>
          <w:lang w:val="es-MX"/>
        </w:rPr>
        <w:t>295.</w:t>
      </w:r>
      <w:r w:rsidRPr="00F27930">
        <w:rPr>
          <w:lang w:val="es-MX"/>
        </w:rPr>
        <w:t xml:space="preserve">     </w:t>
      </w:r>
      <w:r w:rsidR="00E5474F" w:rsidRPr="00F27930">
        <w:rPr>
          <w:lang w:val="es-MX"/>
        </w:rPr>
        <w:t>dibujarTablero(tableroPrincipal)</w:t>
      </w:r>
    </w:p>
    <w:p w:rsidR="00141AB7" w:rsidRPr="00F27930" w:rsidRDefault="00141AB7" w:rsidP="00141AB7">
      <w:pPr>
        <w:pStyle w:val="SourceCode"/>
        <w:rPr>
          <w:lang w:val="es-MX"/>
        </w:rPr>
      </w:pPr>
      <w:r w:rsidRPr="00F27930">
        <w:rPr>
          <w:rStyle w:val="SourceLineNumber"/>
          <w:lang w:val="es-MX"/>
        </w:rPr>
        <w:t>296.</w:t>
      </w:r>
      <w:r w:rsidRPr="00F27930">
        <w:rPr>
          <w:lang w:val="es-MX"/>
        </w:rPr>
        <w:t xml:space="preserve">     </w:t>
      </w:r>
      <w:r w:rsidR="00E5474F" w:rsidRPr="00F27930">
        <w:rPr>
          <w:lang w:val="es-MX"/>
        </w:rPr>
        <w:t>puntajes = obtenerPuntajeTablero(tableroPrincipal)</w:t>
      </w:r>
    </w:p>
    <w:p w:rsidR="00141AB7" w:rsidRPr="00F27930" w:rsidRDefault="00141AB7" w:rsidP="00141AB7">
      <w:pPr>
        <w:pStyle w:val="SourceCode"/>
        <w:rPr>
          <w:lang w:val="es-MX"/>
        </w:rPr>
      </w:pPr>
      <w:r w:rsidRPr="00F27930">
        <w:rPr>
          <w:rStyle w:val="SourceLineNumber"/>
          <w:lang w:val="es-MX"/>
        </w:rPr>
        <w:t>297.</w:t>
      </w:r>
      <w:r w:rsidRPr="00F27930">
        <w:rPr>
          <w:lang w:val="es-MX"/>
        </w:rPr>
        <w:t xml:space="preserve">     </w:t>
      </w:r>
      <w:r w:rsidR="00E5474F">
        <w:rPr>
          <w:lang w:val="es-MX"/>
        </w:rPr>
        <w:t>print(</w:t>
      </w:r>
      <w:r w:rsidR="00E5474F" w:rsidRPr="00E5474F">
        <w:rPr>
          <w:lang w:val="es-MX"/>
        </w:rPr>
        <w:t xml:space="preserve">'X ha obtenido %s puntos. O ha obtenido %s puntos.' </w:t>
      </w:r>
      <w:r w:rsidR="00E5474F" w:rsidRPr="00F27930">
        <w:rPr>
          <w:lang w:val="es-MX"/>
        </w:rPr>
        <w:t>% (puntajes['X'], puntajes['O']))</w:t>
      </w:r>
    </w:p>
    <w:p w:rsidR="00141AB7" w:rsidRPr="00E5474F" w:rsidRDefault="00141AB7" w:rsidP="00141AB7">
      <w:pPr>
        <w:pStyle w:val="SourceCode"/>
        <w:rPr>
          <w:lang w:val="es-MX"/>
        </w:rPr>
      </w:pPr>
      <w:r w:rsidRPr="00F27930">
        <w:rPr>
          <w:rStyle w:val="SourceLineNumber"/>
          <w:lang w:val="es-MX"/>
        </w:rPr>
        <w:t>298.</w:t>
      </w:r>
      <w:r w:rsidRPr="00F27930">
        <w:rPr>
          <w:lang w:val="es-MX"/>
        </w:rPr>
        <w:t xml:space="preserve">     </w:t>
      </w:r>
      <w:r w:rsidRPr="00E5474F">
        <w:rPr>
          <w:lang w:val="es-MX"/>
        </w:rPr>
        <w:t xml:space="preserve">if </w:t>
      </w:r>
      <w:r w:rsidR="00E5474F" w:rsidRPr="00E5474F">
        <w:rPr>
          <w:lang w:val="es-MX"/>
        </w:rPr>
        <w:t>puntajes[baldosaJugador] &gt; puntajes[baldosaComputadora]:</w:t>
      </w:r>
    </w:p>
    <w:p w:rsidR="00141AB7" w:rsidRPr="00F27930" w:rsidRDefault="00141AB7" w:rsidP="00141AB7">
      <w:pPr>
        <w:pStyle w:val="SourceCode"/>
        <w:rPr>
          <w:lang w:val="es-MX"/>
        </w:rPr>
      </w:pPr>
      <w:r w:rsidRPr="00F27930">
        <w:rPr>
          <w:rStyle w:val="SourceLineNumber"/>
          <w:lang w:val="es-MX"/>
        </w:rPr>
        <w:t>299.</w:t>
      </w:r>
      <w:r w:rsidRPr="00F27930">
        <w:rPr>
          <w:lang w:val="es-MX"/>
        </w:rPr>
        <w:t xml:space="preserve">         </w:t>
      </w:r>
      <w:r w:rsidR="00E5474F" w:rsidRPr="00E5474F">
        <w:rPr>
          <w:lang w:val="es-MX"/>
        </w:rPr>
        <w:t xml:space="preserve">print('¡Has vencido a la computadora por %s puntos! </w:t>
      </w:r>
      <w:r w:rsidR="00E5474F" w:rsidRPr="00F27930">
        <w:rPr>
          <w:lang w:val="es-MX"/>
        </w:rPr>
        <w:t>¡Felicitaciones!' % (puntajes[baldosaJugador] - puntajes[baldosaComputadora]))</w:t>
      </w:r>
    </w:p>
    <w:p w:rsidR="00141AB7" w:rsidRPr="00E5474F" w:rsidRDefault="00141AB7" w:rsidP="00141AB7">
      <w:pPr>
        <w:pStyle w:val="SourceCode"/>
        <w:rPr>
          <w:lang w:val="es-MX"/>
        </w:rPr>
      </w:pPr>
      <w:r w:rsidRPr="00F27930">
        <w:rPr>
          <w:rStyle w:val="SourceLineNumber"/>
          <w:lang w:val="es-MX"/>
        </w:rPr>
        <w:t>300.</w:t>
      </w:r>
      <w:r w:rsidRPr="00F27930">
        <w:rPr>
          <w:lang w:val="es-MX"/>
        </w:rPr>
        <w:t xml:space="preserve">     </w:t>
      </w:r>
      <w:r w:rsidRPr="00E5474F">
        <w:rPr>
          <w:lang w:val="es-MX"/>
        </w:rPr>
        <w:t xml:space="preserve">elif </w:t>
      </w:r>
      <w:r w:rsidR="00E5474F" w:rsidRPr="00E5474F">
        <w:rPr>
          <w:lang w:val="es-MX"/>
        </w:rPr>
        <w:t>puntajes[baldosaJugador] &lt; puntajes[baldosaComputadora]:</w:t>
      </w:r>
    </w:p>
    <w:p w:rsidR="00141AB7" w:rsidRPr="00F27930" w:rsidRDefault="00141AB7" w:rsidP="00141AB7">
      <w:pPr>
        <w:pStyle w:val="SourceCode"/>
        <w:rPr>
          <w:lang w:val="es-MX"/>
        </w:rPr>
      </w:pPr>
      <w:r w:rsidRPr="00F27930">
        <w:rPr>
          <w:rStyle w:val="SourceLineNumber"/>
          <w:lang w:val="es-MX"/>
        </w:rPr>
        <w:t>301.</w:t>
      </w:r>
      <w:r w:rsidRPr="00F27930">
        <w:rPr>
          <w:lang w:val="es-MX"/>
        </w:rPr>
        <w:t xml:space="preserve">         </w:t>
      </w:r>
      <w:r w:rsidR="00E5474F" w:rsidRPr="00E5474F">
        <w:rPr>
          <w:lang w:val="es-MX"/>
        </w:rPr>
        <w:t xml:space="preserve">print('Has perdido. La computadora te ha vencido por %s puntos.' </w:t>
      </w:r>
      <w:r w:rsidR="00E5474F" w:rsidRPr="00F27930">
        <w:rPr>
          <w:lang w:val="es-MX"/>
        </w:rPr>
        <w:t>% (puntajes[baldosaComputadora] - puntajes[baldosaJugador]))</w:t>
      </w:r>
    </w:p>
    <w:p w:rsidR="00141AB7" w:rsidRPr="00F27930" w:rsidRDefault="00141AB7" w:rsidP="00141AB7">
      <w:pPr>
        <w:pStyle w:val="SourceCode"/>
        <w:rPr>
          <w:lang w:val="es-MX"/>
        </w:rPr>
      </w:pPr>
      <w:r w:rsidRPr="00F27930">
        <w:rPr>
          <w:rStyle w:val="SourceLineNumber"/>
          <w:lang w:val="es-MX"/>
        </w:rPr>
        <w:t>302.</w:t>
      </w:r>
      <w:r w:rsidRPr="00F27930">
        <w:rPr>
          <w:lang w:val="es-MX"/>
        </w:rPr>
        <w:t xml:space="preserve">     else:</w:t>
      </w:r>
    </w:p>
    <w:p w:rsidR="00141AB7" w:rsidRPr="00E5474F" w:rsidRDefault="00141AB7" w:rsidP="00141AB7">
      <w:pPr>
        <w:pStyle w:val="SourceCode"/>
        <w:rPr>
          <w:lang w:val="es-MX"/>
        </w:rPr>
      </w:pPr>
      <w:r w:rsidRPr="00F27930">
        <w:rPr>
          <w:rStyle w:val="SourceLineNumber"/>
          <w:lang w:val="es-MX"/>
        </w:rPr>
        <w:t>303.</w:t>
      </w:r>
      <w:r w:rsidRPr="00F27930">
        <w:rPr>
          <w:lang w:val="es-MX"/>
        </w:rPr>
        <w:t xml:space="preserve">         </w:t>
      </w:r>
      <w:r w:rsidRPr="00E5474F">
        <w:rPr>
          <w:lang w:val="es-MX"/>
        </w:rPr>
        <w:t>print(</w:t>
      </w:r>
      <w:r w:rsidR="00E5474F" w:rsidRPr="00E5474F">
        <w:rPr>
          <w:lang w:val="es-MX"/>
        </w:rPr>
        <w:t>'¡Ha sido un empate!')</w:t>
      </w:r>
    </w:p>
    <w:p w:rsidR="00141AB7" w:rsidRPr="00F27930" w:rsidRDefault="00141AB7" w:rsidP="00141AB7">
      <w:pPr>
        <w:pStyle w:val="SourceCode"/>
        <w:rPr>
          <w:rStyle w:val="SourceLineNumber"/>
          <w:lang w:val="es-MX"/>
        </w:rPr>
      </w:pPr>
      <w:r w:rsidRPr="00F27930">
        <w:rPr>
          <w:rStyle w:val="SourceLineNumber"/>
          <w:lang w:val="es-MX"/>
        </w:rPr>
        <w:t xml:space="preserve">304. </w:t>
      </w:r>
    </w:p>
    <w:p w:rsidR="00141AB7" w:rsidRPr="00F27930" w:rsidRDefault="00141AB7" w:rsidP="00141AB7">
      <w:pPr>
        <w:pStyle w:val="SourceCode"/>
        <w:rPr>
          <w:lang w:val="es-MX"/>
        </w:rPr>
      </w:pPr>
      <w:r w:rsidRPr="00F27930">
        <w:rPr>
          <w:rStyle w:val="SourceLineNumber"/>
          <w:lang w:val="es-MX"/>
        </w:rPr>
        <w:t>305.</w:t>
      </w:r>
      <w:r w:rsidRPr="00F27930">
        <w:rPr>
          <w:lang w:val="es-MX"/>
        </w:rPr>
        <w:t xml:space="preserve">     if not </w:t>
      </w:r>
      <w:r w:rsidR="00E5474F" w:rsidRPr="00F27930">
        <w:rPr>
          <w:lang w:val="es-MX"/>
        </w:rPr>
        <w:t>jugarDeNuevo</w:t>
      </w:r>
      <w:r w:rsidRPr="00F27930">
        <w:rPr>
          <w:lang w:val="es-MX"/>
        </w:rPr>
        <w:t>():</w:t>
      </w:r>
    </w:p>
    <w:p w:rsidR="00141AB7" w:rsidRDefault="00141AB7" w:rsidP="00141AB7">
      <w:pPr>
        <w:pStyle w:val="SourceCode"/>
        <w:rPr>
          <w:lang w:val="es-MX"/>
        </w:rPr>
      </w:pPr>
      <w:r w:rsidRPr="00F27930">
        <w:rPr>
          <w:rStyle w:val="SourceLineNumber"/>
          <w:lang w:val="es-MX"/>
        </w:rPr>
        <w:t>306.</w:t>
      </w:r>
      <w:r w:rsidRPr="00F27930">
        <w:rPr>
          <w:lang w:val="es-MX"/>
        </w:rPr>
        <w:t xml:space="preserve">         break</w:t>
      </w:r>
    </w:p>
    <w:p w:rsidR="00453A2D" w:rsidRPr="00F27930" w:rsidRDefault="00453A2D" w:rsidP="00453A2D">
      <w:pPr>
        <w:pStyle w:val="Body"/>
        <w:rPr>
          <w:lang w:val="es-MX"/>
        </w:rPr>
      </w:pPr>
    </w:p>
    <w:p w:rsidR="00141AB7" w:rsidRPr="00E5474F" w:rsidRDefault="00E5474F" w:rsidP="00141AB7">
      <w:pPr>
        <w:pStyle w:val="Heading2"/>
        <w:rPr>
          <w:lang w:val="es-MX"/>
        </w:rPr>
      </w:pPr>
      <w:bookmarkStart w:id="133" w:name="_Toc428114155"/>
      <w:r w:rsidRPr="00E5474F">
        <w:rPr>
          <w:lang w:val="es-MX"/>
        </w:rPr>
        <w:t>Cómo Funciona el Código</w:t>
      </w:r>
      <w:bookmarkEnd w:id="133"/>
    </w:p>
    <w:p w:rsidR="00141AB7" w:rsidRPr="00E5474F" w:rsidRDefault="00E5474F" w:rsidP="00141AB7">
      <w:pPr>
        <w:pStyle w:val="Non-TOCHeading3"/>
        <w:rPr>
          <w:lang w:val="es-MX"/>
        </w:rPr>
      </w:pPr>
      <w:r w:rsidRPr="00E5474F">
        <w:rPr>
          <w:lang w:val="es-MX"/>
        </w:rPr>
        <w:t>La Estructura de Datos del Tablero de Juego</w:t>
      </w:r>
    </w:p>
    <w:p w:rsidR="00E5474F" w:rsidRPr="00E5474F" w:rsidRDefault="00E5474F" w:rsidP="00E5474F">
      <w:pPr>
        <w:pStyle w:val="Body"/>
        <w:rPr>
          <w:lang w:val="es-MX"/>
        </w:rPr>
      </w:pPr>
      <w:r w:rsidRPr="00E5474F">
        <w:rPr>
          <w:lang w:val="es-MX"/>
        </w:rPr>
        <w:t xml:space="preserve">Antes de meternos en el código, entendamos la estructura de datos del tablero. Esta estructura de datos es una lista de listas, igual que la de nuestro juego anterior Sonar. La lista de listas se crea para que </w:t>
      </w:r>
      <w:r w:rsidRPr="00E5474F">
        <w:rPr>
          <w:rStyle w:val="Literal"/>
          <w:lang w:val="es-MX"/>
        </w:rPr>
        <w:t>tablero[x][y]</w:t>
      </w:r>
      <w:r w:rsidRPr="00E5474F">
        <w:rPr>
          <w:lang w:val="es-MX"/>
        </w:rPr>
        <w:t xml:space="preserve"> represente al caracter en la posición x sobre el eje X (de izquierda a derecha) y la posición y sobre el eje Y (de arriba hacia abajo).</w:t>
      </w:r>
    </w:p>
    <w:p w:rsidR="00E5474F" w:rsidRPr="00E5474F" w:rsidRDefault="00E5474F" w:rsidP="00E5474F">
      <w:pPr>
        <w:pStyle w:val="Body"/>
        <w:rPr>
          <w:lang w:val="es-MX"/>
        </w:rPr>
      </w:pPr>
      <w:r w:rsidRPr="00E5474F">
        <w:rPr>
          <w:lang w:val="es-MX"/>
        </w:rPr>
        <w:t xml:space="preserve">Este caracter puede ser un espacio </w:t>
      </w:r>
      <w:r w:rsidRPr="00E5474F">
        <w:rPr>
          <w:rStyle w:val="Literal"/>
          <w:lang w:val="es-MX"/>
        </w:rPr>
        <w:t>' '</w:t>
      </w:r>
      <w:r w:rsidRPr="00E5474F">
        <w:rPr>
          <w:lang w:val="es-MX"/>
        </w:rPr>
        <w:t xml:space="preserve"> en blanco (para representar un casillero vacío), un punt</w:t>
      </w:r>
      <w:r>
        <w:rPr>
          <w:lang w:val="es-MX"/>
        </w:rPr>
        <w:t xml:space="preserve">o </w:t>
      </w:r>
      <w:r w:rsidRPr="00E5474F">
        <w:rPr>
          <w:rStyle w:val="Literal"/>
          <w:lang w:val="es-MX"/>
        </w:rPr>
        <w:t>'.'</w:t>
      </w:r>
      <w:r w:rsidRPr="00E5474F">
        <w:rPr>
          <w:lang w:val="es-MX"/>
        </w:rPr>
        <w:t xml:space="preserve"> (para representar una jugada posible en el modo de pistas), o un caracter </w:t>
      </w:r>
      <w:r w:rsidRPr="00E5474F">
        <w:rPr>
          <w:rStyle w:val="Literal"/>
          <w:lang w:val="es-MX"/>
        </w:rPr>
        <w:t>'X'</w:t>
      </w:r>
      <w:r w:rsidRPr="00E5474F">
        <w:rPr>
          <w:lang w:val="es-MX"/>
        </w:rPr>
        <w:t xml:space="preserve"> o </w:t>
      </w:r>
      <w:r w:rsidRPr="00E5474F">
        <w:rPr>
          <w:rStyle w:val="Literal"/>
          <w:lang w:val="es-MX"/>
        </w:rPr>
        <w:t>'O'</w:t>
      </w:r>
      <w:r w:rsidRPr="00E5474F">
        <w:rPr>
          <w:lang w:val="es-MX"/>
        </w:rPr>
        <w:t xml:space="preserve"> (para representar las baldosas de los jugadores). Cada vez que veas un parámetro llamado tablero, se tratará de esta especie de lista de listas.</w:t>
      </w:r>
    </w:p>
    <w:p w:rsidR="00141AB7" w:rsidRPr="00F27930" w:rsidRDefault="00E5474F" w:rsidP="00141AB7">
      <w:pPr>
        <w:pStyle w:val="Non-TOCHeading3"/>
        <w:rPr>
          <w:lang w:val="es-MX"/>
        </w:rPr>
      </w:pPr>
      <w:r w:rsidRPr="00F27930">
        <w:rPr>
          <w:lang w:val="es-MX"/>
        </w:rPr>
        <w:t>Importando Otros Módulos</w:t>
      </w:r>
    </w:p>
    <w:p w:rsidR="00141AB7" w:rsidRPr="00F27930" w:rsidRDefault="00141AB7" w:rsidP="00141AB7">
      <w:pPr>
        <w:pStyle w:val="SourceCode"/>
        <w:rPr>
          <w:lang w:val="es-MX"/>
        </w:rPr>
      </w:pPr>
      <w:r w:rsidRPr="00F27930">
        <w:rPr>
          <w:rStyle w:val="SourceLineNumber"/>
          <w:lang w:val="es-MX"/>
        </w:rPr>
        <w:lastRenderedPageBreak/>
        <w:t xml:space="preserve">  1.</w:t>
      </w:r>
      <w:r w:rsidRPr="00F27930">
        <w:rPr>
          <w:lang w:val="es-MX"/>
        </w:rPr>
        <w:t xml:space="preserve"> </w:t>
      </w:r>
      <w:r w:rsidRPr="00F27930">
        <w:rPr>
          <w:rStyle w:val="SourceCodeComment"/>
          <w:lang w:val="es-MX"/>
        </w:rPr>
        <w:t># Reversi</w:t>
      </w:r>
    </w:p>
    <w:p w:rsidR="00141AB7" w:rsidRPr="00F27930" w:rsidRDefault="00141AB7" w:rsidP="00141AB7">
      <w:pPr>
        <w:pStyle w:val="SourceCode"/>
        <w:rPr>
          <w:lang w:val="es-MX"/>
        </w:rPr>
      </w:pPr>
      <w:r w:rsidRPr="00F27930">
        <w:rPr>
          <w:rStyle w:val="SourceLineNumber"/>
          <w:lang w:val="es-MX"/>
        </w:rPr>
        <w:t xml:space="preserve">  2.</w:t>
      </w:r>
      <w:r w:rsidRPr="00F27930">
        <w:rPr>
          <w:lang w:val="es-MX"/>
        </w:rPr>
        <w:t xml:space="preserve"> import random</w:t>
      </w:r>
    </w:p>
    <w:p w:rsidR="00141AB7" w:rsidRPr="00F27930" w:rsidRDefault="00141AB7" w:rsidP="00141AB7">
      <w:pPr>
        <w:pStyle w:val="SourceCode"/>
        <w:rPr>
          <w:lang w:val="es-MX"/>
        </w:rPr>
      </w:pPr>
      <w:r w:rsidRPr="00F27930">
        <w:rPr>
          <w:rStyle w:val="SourceLineNumber"/>
          <w:lang w:val="es-MX"/>
        </w:rPr>
        <w:t xml:space="preserve">  3.</w:t>
      </w:r>
      <w:r w:rsidRPr="00F27930">
        <w:rPr>
          <w:lang w:val="es-MX"/>
        </w:rPr>
        <w:t xml:space="preserve"> import sys</w:t>
      </w:r>
    </w:p>
    <w:p w:rsidR="00141AB7" w:rsidRPr="00E5474F" w:rsidRDefault="00E5474F" w:rsidP="00141AB7">
      <w:pPr>
        <w:pStyle w:val="Body"/>
        <w:rPr>
          <w:lang w:val="es-MX"/>
        </w:rPr>
      </w:pPr>
      <w:r w:rsidRPr="00E5474F">
        <w:rPr>
          <w:lang w:val="es-MX"/>
        </w:rPr>
        <w:t xml:space="preserve">La línea 2 importa el módulo random para usar sus funciones </w:t>
      </w:r>
      <w:r w:rsidRPr="00E5474F">
        <w:rPr>
          <w:rStyle w:val="Literal"/>
          <w:lang w:val="es-MX"/>
        </w:rPr>
        <w:t>randint()</w:t>
      </w:r>
      <w:r w:rsidRPr="00E5474F">
        <w:rPr>
          <w:lang w:val="es-MX"/>
        </w:rPr>
        <w:t xml:space="preserve"> y </w:t>
      </w:r>
      <w:r w:rsidRPr="00E5474F">
        <w:rPr>
          <w:rStyle w:val="Literal"/>
          <w:lang w:val="es-MX"/>
        </w:rPr>
        <w:t>choice()</w:t>
      </w:r>
      <w:r w:rsidRPr="00E5474F">
        <w:rPr>
          <w:lang w:val="es-MX"/>
        </w:rPr>
        <w:t xml:space="preserve">. La línea 3 importa el módulo </w:t>
      </w:r>
      <w:r w:rsidRPr="00E5474F">
        <w:rPr>
          <w:rStyle w:val="Literal"/>
          <w:lang w:val="es-MX"/>
        </w:rPr>
        <w:t>sys</w:t>
      </w:r>
      <w:r w:rsidRPr="00E5474F">
        <w:rPr>
          <w:lang w:val="es-MX"/>
        </w:rPr>
        <w:t xml:space="preserve"> para usar su función </w:t>
      </w:r>
      <w:r w:rsidRPr="00E5474F">
        <w:rPr>
          <w:rStyle w:val="Literal"/>
          <w:lang w:val="es-MX"/>
        </w:rPr>
        <w:t>exit()</w:t>
      </w:r>
      <w:r w:rsidRPr="00E5474F">
        <w:rPr>
          <w:lang w:val="es-MX"/>
        </w:rPr>
        <w:t>.</w:t>
      </w:r>
    </w:p>
    <w:p w:rsidR="00141AB7" w:rsidRPr="00E5474F" w:rsidRDefault="00E5474F" w:rsidP="00141AB7">
      <w:pPr>
        <w:pStyle w:val="Non-TOCHeading3"/>
        <w:rPr>
          <w:lang w:val="es-MX"/>
        </w:rPr>
      </w:pPr>
      <w:r w:rsidRPr="00E5474F">
        <w:rPr>
          <w:lang w:val="es-MX"/>
        </w:rPr>
        <w:t>Dibujando la Estructura de Datos del Tablero sobre la Pantalla</w:t>
      </w:r>
    </w:p>
    <w:p w:rsidR="00E5474F" w:rsidRPr="00FA031A" w:rsidRDefault="00E5474F" w:rsidP="00E5474F">
      <w:pPr>
        <w:pStyle w:val="SourceCode"/>
        <w:rPr>
          <w:lang w:val="es-MX"/>
        </w:rPr>
      </w:pPr>
      <w:r w:rsidRPr="00E5474F">
        <w:rPr>
          <w:rStyle w:val="SourceLineNumber"/>
          <w:lang w:val="es-MX"/>
        </w:rPr>
        <w:t xml:space="preserve">  </w:t>
      </w:r>
      <w:r w:rsidRPr="00FA031A">
        <w:rPr>
          <w:rStyle w:val="SourceLineNumber"/>
          <w:lang w:val="es-MX"/>
        </w:rPr>
        <w:t>6.</w:t>
      </w:r>
      <w:r w:rsidRPr="00FA031A">
        <w:rPr>
          <w:lang w:val="es-MX"/>
        </w:rPr>
        <w:t xml:space="preserve"> def dibujarTablero(tablero):</w:t>
      </w:r>
    </w:p>
    <w:p w:rsidR="00E5474F" w:rsidRPr="00FA031A" w:rsidRDefault="00E5474F" w:rsidP="00E5474F">
      <w:pPr>
        <w:pStyle w:val="SourceCode"/>
        <w:rPr>
          <w:rStyle w:val="SourceCodeComment"/>
          <w:lang w:val="es-MX"/>
        </w:rPr>
      </w:pPr>
      <w:r w:rsidRPr="00FA031A">
        <w:rPr>
          <w:rStyle w:val="SourceLineNumber"/>
          <w:lang w:val="es-MX"/>
        </w:rPr>
        <w:t xml:space="preserve">  7.</w:t>
      </w:r>
      <w:r w:rsidRPr="00FA031A">
        <w:rPr>
          <w:lang w:val="es-MX"/>
        </w:rPr>
        <w:t xml:space="preserve">     </w:t>
      </w:r>
      <w:r w:rsidRPr="007901D6">
        <w:rPr>
          <w:rStyle w:val="SourceCodeComment"/>
          <w:lang w:val="es-MX"/>
        </w:rPr>
        <w:t xml:space="preserve"># Esta funcion dibuja el tablero recibido. </w:t>
      </w:r>
      <w:r w:rsidRPr="00FA031A">
        <w:rPr>
          <w:rStyle w:val="SourceCodeComment"/>
          <w:lang w:val="es-MX"/>
        </w:rPr>
        <w:t>Devuelve None.</w:t>
      </w:r>
    </w:p>
    <w:p w:rsidR="00E5474F" w:rsidRPr="00FA031A" w:rsidRDefault="00E5474F" w:rsidP="00E5474F">
      <w:pPr>
        <w:pStyle w:val="SourceCode"/>
        <w:rPr>
          <w:lang w:val="es-MX"/>
        </w:rPr>
      </w:pPr>
      <w:r w:rsidRPr="00FA031A">
        <w:rPr>
          <w:rStyle w:val="SourceLineNumber"/>
          <w:lang w:val="es-MX"/>
        </w:rPr>
        <w:t xml:space="preserve">  8.</w:t>
      </w:r>
      <w:r w:rsidRPr="00FA031A">
        <w:rPr>
          <w:lang w:val="es-MX"/>
        </w:rPr>
        <w:t xml:space="preserve">     LÍNEAH = '  +---+---+---+---+---+---+---+---+'</w:t>
      </w:r>
    </w:p>
    <w:p w:rsidR="00E5474F" w:rsidRPr="00FA031A" w:rsidRDefault="00E5474F" w:rsidP="00E5474F">
      <w:pPr>
        <w:pStyle w:val="SourceCode"/>
        <w:rPr>
          <w:lang w:val="es-MX"/>
        </w:rPr>
      </w:pPr>
      <w:r w:rsidRPr="00FA031A">
        <w:rPr>
          <w:rStyle w:val="SourceLineNumber"/>
          <w:lang w:val="es-MX"/>
        </w:rPr>
        <w:t xml:space="preserve">  9.</w:t>
      </w:r>
      <w:r w:rsidRPr="00FA031A">
        <w:rPr>
          <w:lang w:val="es-MX"/>
        </w:rPr>
        <w:t xml:space="preserve">     LÍNEAV</w:t>
      </w:r>
      <w:r>
        <w:rPr>
          <w:lang w:val="es-MX"/>
        </w:rPr>
        <w:t xml:space="preserve"> </w:t>
      </w:r>
      <w:r w:rsidRPr="00FA031A">
        <w:rPr>
          <w:lang w:val="es-MX"/>
        </w:rPr>
        <w:t>= '  |   |   |   |   |   |   |   |   |'</w:t>
      </w:r>
    </w:p>
    <w:p w:rsidR="00E5474F" w:rsidRPr="00FA031A" w:rsidRDefault="00E5474F" w:rsidP="00E5474F">
      <w:pPr>
        <w:pStyle w:val="SourceCode"/>
        <w:rPr>
          <w:rStyle w:val="SourceLineNumber"/>
          <w:lang w:val="es-MX"/>
        </w:rPr>
      </w:pPr>
      <w:r w:rsidRPr="00FA031A">
        <w:rPr>
          <w:rStyle w:val="SourceLineNumber"/>
          <w:lang w:val="es-MX"/>
        </w:rPr>
        <w:t xml:space="preserve"> 10. </w:t>
      </w:r>
    </w:p>
    <w:p w:rsidR="00E5474F" w:rsidRPr="00FA031A" w:rsidRDefault="00E5474F" w:rsidP="00E5474F">
      <w:pPr>
        <w:pStyle w:val="SourceCode"/>
        <w:rPr>
          <w:lang w:val="es-MX"/>
        </w:rPr>
      </w:pPr>
      <w:r w:rsidRPr="00FA031A">
        <w:rPr>
          <w:rStyle w:val="SourceLineNumber"/>
          <w:lang w:val="es-MX"/>
        </w:rPr>
        <w:t xml:space="preserve"> 11.</w:t>
      </w:r>
      <w:r w:rsidRPr="00FA031A">
        <w:rPr>
          <w:lang w:val="es-MX"/>
        </w:rPr>
        <w:t xml:space="preserve">     print('    1   2   3   4   5   6   7   8')</w:t>
      </w:r>
    </w:p>
    <w:p w:rsidR="00141AB7" w:rsidRPr="00E5474F" w:rsidRDefault="00E5474F" w:rsidP="00141AB7">
      <w:pPr>
        <w:pStyle w:val="SourceCode"/>
        <w:rPr>
          <w:lang w:val="es-MX"/>
        </w:rPr>
      </w:pPr>
      <w:r w:rsidRPr="00FA031A">
        <w:rPr>
          <w:rStyle w:val="SourceLineNumber"/>
          <w:lang w:val="es-MX"/>
        </w:rPr>
        <w:t xml:space="preserve"> </w:t>
      </w:r>
      <w:r w:rsidRPr="00E5474F">
        <w:rPr>
          <w:rStyle w:val="SourceLineNumber"/>
          <w:lang w:val="es-MX"/>
        </w:rPr>
        <w:t>12.</w:t>
      </w:r>
      <w:r w:rsidRPr="00E5474F">
        <w:rPr>
          <w:lang w:val="es-MX"/>
        </w:rPr>
        <w:t xml:space="preserve">     print(LÍNEAH)</w:t>
      </w:r>
    </w:p>
    <w:p w:rsidR="00E5474F" w:rsidRPr="00E5474F" w:rsidRDefault="00E5474F" w:rsidP="00141AB7">
      <w:pPr>
        <w:pStyle w:val="Body"/>
        <w:rPr>
          <w:lang w:val="es-MX"/>
        </w:rPr>
      </w:pPr>
      <w:r w:rsidRPr="00E5474F">
        <w:rPr>
          <w:lang w:val="es-MX"/>
        </w:rPr>
        <w:t xml:space="preserve">La función </w:t>
      </w:r>
      <w:r w:rsidRPr="00E5474F">
        <w:rPr>
          <w:rStyle w:val="Literal"/>
          <w:lang w:val="es-MX"/>
        </w:rPr>
        <w:t>dibujarTablero()</w:t>
      </w:r>
      <w:r w:rsidRPr="00E5474F">
        <w:rPr>
          <w:lang w:val="es-MX"/>
        </w:rPr>
        <w:t xml:space="preserve"> imprimirá el tablero actual del juego basado en la estructura de datos en la variable tablero. Observa que cada casillero del tablero se ve así (también podría haber una cadena </w:t>
      </w:r>
      <w:r w:rsidRPr="00E5474F">
        <w:rPr>
          <w:rStyle w:val="Literal"/>
          <w:lang w:val="es-MX"/>
        </w:rPr>
        <w:t>'O'</w:t>
      </w:r>
      <w:r w:rsidRPr="00E5474F">
        <w:rPr>
          <w:lang w:val="es-MX"/>
        </w:rPr>
        <w:t xml:space="preserve">, </w:t>
      </w:r>
      <w:r w:rsidRPr="00E5474F">
        <w:rPr>
          <w:rStyle w:val="Literal"/>
          <w:lang w:val="es-MX"/>
        </w:rPr>
        <w:t>'.'</w:t>
      </w:r>
      <w:r w:rsidRPr="00E5474F">
        <w:rPr>
          <w:lang w:val="es-MX"/>
        </w:rPr>
        <w:t xml:space="preserve"> o </w:t>
      </w:r>
      <w:r w:rsidRPr="00E5474F">
        <w:rPr>
          <w:rStyle w:val="Literal"/>
          <w:lang w:val="es-MX"/>
        </w:rPr>
        <w:t>' '</w:t>
      </w:r>
      <w:r w:rsidRPr="00E5474F">
        <w:rPr>
          <w:lang w:val="es-MX"/>
        </w:rPr>
        <w:t xml:space="preserve"> en lugar de </w:t>
      </w:r>
      <w:r w:rsidRPr="00E5474F">
        <w:rPr>
          <w:rStyle w:val="Literal"/>
          <w:lang w:val="es-MX"/>
        </w:rPr>
        <w:t>'X'</w:t>
      </w:r>
      <w:r w:rsidRPr="00E5474F">
        <w:rPr>
          <w:lang w:val="es-MX"/>
        </w:rPr>
        <w:t>):</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w:t>
      </w:r>
    </w:p>
    <w:p w:rsidR="00141AB7" w:rsidRPr="00F27930" w:rsidRDefault="00141AB7" w:rsidP="00141AB7">
      <w:pPr>
        <w:pStyle w:val="CodeExample"/>
        <w:rPr>
          <w:lang w:val="es-MX"/>
        </w:rPr>
      </w:pPr>
      <w:r w:rsidRPr="00F27930">
        <w:rPr>
          <w:lang w:val="es-MX"/>
        </w:rPr>
        <w:t>| X |</w:t>
      </w:r>
    </w:p>
    <w:p w:rsidR="00141AB7" w:rsidRPr="00F27930" w:rsidRDefault="00141AB7" w:rsidP="00141AB7">
      <w:pPr>
        <w:pStyle w:val="CodeExample"/>
        <w:rPr>
          <w:lang w:val="es-MX"/>
        </w:rPr>
      </w:pPr>
      <w:r w:rsidRPr="00F27930">
        <w:rPr>
          <w:lang w:val="es-MX"/>
        </w:rPr>
        <w:t>|   |</w:t>
      </w:r>
    </w:p>
    <w:p w:rsidR="00141AB7" w:rsidRPr="00F27930" w:rsidRDefault="00141AB7" w:rsidP="00141AB7">
      <w:pPr>
        <w:pStyle w:val="CodeExample"/>
        <w:rPr>
          <w:lang w:val="es-MX"/>
        </w:rPr>
      </w:pPr>
      <w:r w:rsidRPr="00F27930">
        <w:rPr>
          <w:lang w:val="es-MX"/>
        </w:rPr>
        <w:t>+---+</w:t>
      </w:r>
    </w:p>
    <w:p w:rsidR="00E5474F" w:rsidRPr="00E5474F" w:rsidRDefault="00E5474F" w:rsidP="00E5474F">
      <w:pPr>
        <w:pStyle w:val="Body"/>
        <w:rPr>
          <w:lang w:val="es-MX"/>
        </w:rPr>
      </w:pPr>
      <w:r w:rsidRPr="00E5474F">
        <w:rPr>
          <w:lang w:val="es-MX"/>
        </w:rPr>
        <w:t xml:space="preserve">Ya que la línea horizontal se imprime una y otra vez, la línea 8 la almacena en una variable constante llamada </w:t>
      </w:r>
      <w:r w:rsidRPr="00E5474F">
        <w:rPr>
          <w:rStyle w:val="Literal"/>
          <w:lang w:val="es-MX"/>
        </w:rPr>
        <w:t>LÍNEAH</w:t>
      </w:r>
      <w:r w:rsidRPr="00E5474F">
        <w:rPr>
          <w:lang w:val="es-MX"/>
        </w:rPr>
        <w:t>. Esto nos ahorrará el trabajo de tener que escribir esta cadena cada vez.</w:t>
      </w:r>
    </w:p>
    <w:p w:rsidR="00E5474F" w:rsidRPr="00E5474F" w:rsidRDefault="00E5474F" w:rsidP="00E5474F">
      <w:pPr>
        <w:pStyle w:val="Body"/>
        <w:rPr>
          <w:lang w:val="es-MX"/>
        </w:rPr>
      </w:pPr>
      <w:r w:rsidRPr="00E5474F">
        <w:rPr>
          <w:lang w:val="es-MX"/>
        </w:rPr>
        <w:t xml:space="preserve">También hay líneas por encima y por debajo del centro de cada casillero que son simplemente repeticiones del caracter </w:t>
      </w:r>
      <w:r w:rsidRPr="00E5474F">
        <w:rPr>
          <w:rStyle w:val="Literal"/>
          <w:lang w:val="es-MX"/>
        </w:rPr>
        <w:t>'|'</w:t>
      </w:r>
      <w:r w:rsidRPr="00E5474F">
        <w:rPr>
          <w:lang w:val="es-MX"/>
        </w:rPr>
        <w:t xml:space="preserve"> (llamado "pleca") con 3 espacios entre cada uno. Este conjunto se almacena en una constante llamada </w:t>
      </w:r>
      <w:r w:rsidRPr="00E5474F">
        <w:rPr>
          <w:rStyle w:val="Literal"/>
          <w:lang w:val="es-MX"/>
        </w:rPr>
        <w:t>LÍNEAV</w:t>
      </w:r>
      <w:r w:rsidRPr="00E5474F">
        <w:rPr>
          <w:lang w:val="es-MX"/>
        </w:rPr>
        <w:t>.</w:t>
      </w:r>
    </w:p>
    <w:p w:rsidR="00141AB7" w:rsidRPr="00E5474F" w:rsidRDefault="00E5474F" w:rsidP="00141AB7">
      <w:pPr>
        <w:pStyle w:val="Body"/>
        <w:rPr>
          <w:lang w:val="es-MX"/>
        </w:rPr>
      </w:pPr>
      <w:r w:rsidRPr="00E5474F">
        <w:rPr>
          <w:lang w:val="es-MX"/>
        </w:rPr>
        <w:t xml:space="preserve">La línea 11 contiene a la primera ejecución de la función </w:t>
      </w:r>
      <w:r w:rsidRPr="00E5474F">
        <w:rPr>
          <w:rStyle w:val="Literal"/>
          <w:lang w:val="es-MX"/>
        </w:rPr>
        <w:t>print()</w:t>
      </w:r>
      <w:r w:rsidRPr="00E5474F">
        <w:rPr>
          <w:lang w:val="es-MX"/>
        </w:rPr>
        <w:t>, e imprime las etiquetas para el eje X a lo largo del borde superior del tablero. La línea 12 imprime la línea horizontal superior del tablero.</w:t>
      </w:r>
    </w:p>
    <w:p w:rsidR="00E5474F" w:rsidRPr="00F27930" w:rsidRDefault="00E5474F" w:rsidP="00E5474F">
      <w:pPr>
        <w:pStyle w:val="SourceCode"/>
        <w:rPr>
          <w:lang w:val="es-MX"/>
        </w:rPr>
      </w:pPr>
      <w:r w:rsidRPr="00F27930">
        <w:rPr>
          <w:rStyle w:val="SourceLineNumber"/>
          <w:lang w:val="es-MX"/>
        </w:rPr>
        <w:t xml:space="preserve"> 13.</w:t>
      </w:r>
      <w:r w:rsidRPr="00F27930">
        <w:rPr>
          <w:lang w:val="es-MX"/>
        </w:rPr>
        <w:t xml:space="preserve">     for y in range(8):</w:t>
      </w:r>
    </w:p>
    <w:p w:rsidR="00E5474F" w:rsidRDefault="00E5474F" w:rsidP="00E5474F">
      <w:pPr>
        <w:pStyle w:val="SourceCode"/>
      </w:pPr>
      <w:r w:rsidRPr="00F27930">
        <w:rPr>
          <w:rStyle w:val="SourceLineNumber"/>
          <w:lang w:val="es-MX"/>
        </w:rPr>
        <w:t xml:space="preserve"> </w:t>
      </w:r>
      <w:r w:rsidRPr="00A65AC3">
        <w:rPr>
          <w:rStyle w:val="SourceLineNumber"/>
        </w:rPr>
        <w:t>14.</w:t>
      </w:r>
      <w:r>
        <w:t xml:space="preserve">         print(</w:t>
      </w:r>
      <w:r w:rsidRPr="007901D6">
        <w:t>LÍNEAV</w:t>
      </w:r>
      <w:r>
        <w:t>)</w:t>
      </w:r>
    </w:p>
    <w:p w:rsidR="00E5474F" w:rsidRDefault="00E5474F" w:rsidP="00E5474F">
      <w:pPr>
        <w:pStyle w:val="SourceCode"/>
      </w:pPr>
      <w:r w:rsidRPr="00A65AC3">
        <w:rPr>
          <w:rStyle w:val="SourceLineNumber"/>
        </w:rPr>
        <w:t xml:space="preserve"> 15.</w:t>
      </w:r>
      <w:r>
        <w:t xml:space="preserve">         print(y+1, end=' ')</w:t>
      </w:r>
    </w:p>
    <w:p w:rsidR="00E5474F" w:rsidRDefault="00E5474F" w:rsidP="00E5474F">
      <w:pPr>
        <w:pStyle w:val="SourceCode"/>
      </w:pPr>
      <w:r w:rsidRPr="00A65AC3">
        <w:rPr>
          <w:rStyle w:val="SourceLineNumber"/>
        </w:rPr>
        <w:t xml:space="preserve"> 16.</w:t>
      </w:r>
      <w:r>
        <w:t xml:space="preserve">         for x in range(8):</w:t>
      </w:r>
    </w:p>
    <w:p w:rsidR="00E5474F" w:rsidRPr="007901D6" w:rsidRDefault="00E5474F" w:rsidP="00E5474F">
      <w:pPr>
        <w:pStyle w:val="SourceCode"/>
        <w:rPr>
          <w:lang w:val="es-MX"/>
        </w:rPr>
      </w:pPr>
      <w:r w:rsidRPr="00A65AC3">
        <w:rPr>
          <w:rStyle w:val="SourceLineNumber"/>
        </w:rPr>
        <w:t xml:space="preserve"> </w:t>
      </w:r>
      <w:r w:rsidRPr="00FA031A">
        <w:rPr>
          <w:rStyle w:val="SourceLineNumber"/>
          <w:lang w:val="es-MX"/>
        </w:rPr>
        <w:t>17.</w:t>
      </w:r>
      <w:r w:rsidRPr="00FA031A">
        <w:rPr>
          <w:lang w:val="es-MX"/>
        </w:rPr>
        <w:t xml:space="preserve">             </w:t>
      </w:r>
      <w:r w:rsidRPr="007901D6">
        <w:rPr>
          <w:lang w:val="es-MX"/>
        </w:rPr>
        <w:t>print('| %s' % (reiniciarTablero[x][y]), end=' ')</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18.</w:t>
      </w:r>
      <w:r w:rsidRPr="00FA031A">
        <w:rPr>
          <w:lang w:val="es-MX"/>
        </w:rPr>
        <w:t xml:space="preserve">         print('|')</w:t>
      </w:r>
    </w:p>
    <w:p w:rsidR="00E5474F" w:rsidRPr="00FA031A" w:rsidRDefault="00E5474F" w:rsidP="00E5474F">
      <w:pPr>
        <w:pStyle w:val="SourceCode"/>
        <w:rPr>
          <w:lang w:val="es-MX"/>
        </w:rPr>
      </w:pPr>
      <w:r w:rsidRPr="00FA031A">
        <w:rPr>
          <w:rStyle w:val="SourceLineNumber"/>
          <w:lang w:val="es-MX"/>
        </w:rPr>
        <w:lastRenderedPageBreak/>
        <w:t xml:space="preserve"> 19.</w:t>
      </w:r>
      <w:r w:rsidRPr="00FA031A">
        <w:rPr>
          <w:lang w:val="es-MX"/>
        </w:rPr>
        <w:t xml:space="preserve">         print(LÍNEAV)</w:t>
      </w:r>
    </w:p>
    <w:p w:rsidR="00141AB7" w:rsidRPr="00E5474F" w:rsidRDefault="00E5474F" w:rsidP="00E5474F">
      <w:pPr>
        <w:pStyle w:val="SourceCode"/>
        <w:rPr>
          <w:lang w:val="es-MX"/>
        </w:rPr>
      </w:pPr>
      <w:r w:rsidRPr="00FA031A">
        <w:rPr>
          <w:rStyle w:val="SourceLineNumber"/>
          <w:lang w:val="es-MX"/>
        </w:rPr>
        <w:t xml:space="preserve"> 20.</w:t>
      </w:r>
      <w:r w:rsidRPr="00FA031A">
        <w:rPr>
          <w:lang w:val="es-MX"/>
        </w:rPr>
        <w:t xml:space="preserve">         print(LÍNEAH)</w:t>
      </w:r>
    </w:p>
    <w:p w:rsidR="00E5474F" w:rsidRPr="00E5474F" w:rsidRDefault="00E5474F" w:rsidP="00E5474F">
      <w:pPr>
        <w:pStyle w:val="Body"/>
        <w:rPr>
          <w:lang w:val="es-MX"/>
        </w:rPr>
      </w:pPr>
      <w:r w:rsidRPr="00E5474F">
        <w:rPr>
          <w:lang w:val="es-MX"/>
        </w:rPr>
        <w:t xml:space="preserve">El bucle </w:t>
      </w:r>
      <w:r w:rsidRPr="00E5474F">
        <w:rPr>
          <w:rStyle w:val="Literal"/>
          <w:lang w:val="es-MX"/>
        </w:rPr>
        <w:t>for</w:t>
      </w:r>
      <w:r w:rsidRPr="00E5474F">
        <w:rPr>
          <w:lang w:val="es-MX"/>
        </w:rPr>
        <w:t xml:space="preserve"> se ejecutará ocho veces, una por cada fila. La línea 15 imprime la etiqueta del eje Y sobre el lado izquierdo del tablero, y tiene como argumento la palabra clave </w:t>
      </w:r>
      <w:r w:rsidRPr="00E5474F">
        <w:rPr>
          <w:rStyle w:val="Literal"/>
          <w:lang w:val="es-MX"/>
        </w:rPr>
        <w:t>end=' '</w:t>
      </w:r>
      <w:r w:rsidRPr="00E5474F">
        <w:rPr>
          <w:lang w:val="es-MX"/>
        </w:rPr>
        <w:t xml:space="preserve"> para terminar la línea con un espacio simple en lugar de saltar a la siguiente línea. Esto es para que otro bucle (que también se ejecuta ocho veces, una por cada espacio) imprima cada espacio (junto con el caracter </w:t>
      </w:r>
      <w:r w:rsidRPr="00E5474F">
        <w:rPr>
          <w:rStyle w:val="Literal"/>
          <w:lang w:val="es-MX"/>
        </w:rPr>
        <w:t>'X'</w:t>
      </w:r>
      <w:r w:rsidRPr="00E5474F">
        <w:rPr>
          <w:lang w:val="es-MX"/>
        </w:rPr>
        <w:t xml:space="preserve">, </w:t>
      </w:r>
      <w:r w:rsidRPr="00E5474F">
        <w:rPr>
          <w:rStyle w:val="Literal"/>
          <w:lang w:val="es-MX"/>
        </w:rPr>
        <w:t>'O'</w:t>
      </w:r>
      <w:r w:rsidRPr="00E5474F">
        <w:rPr>
          <w:lang w:val="es-MX"/>
        </w:rPr>
        <w:t xml:space="preserve"> o </w:t>
      </w:r>
      <w:r w:rsidRPr="00E5474F">
        <w:rPr>
          <w:rStyle w:val="Literal"/>
          <w:lang w:val="es-MX"/>
        </w:rPr>
        <w:t>' '</w:t>
      </w:r>
      <w:r w:rsidRPr="00E5474F">
        <w:rPr>
          <w:lang w:val="es-MX"/>
        </w:rPr>
        <w:t xml:space="preserve"> dependiendo de lo que esté almacenado en </w:t>
      </w:r>
      <w:r w:rsidRPr="00E5474F">
        <w:rPr>
          <w:rStyle w:val="Literal"/>
          <w:lang w:val="es-MX"/>
        </w:rPr>
        <w:t>tablero[x][y]</w:t>
      </w:r>
      <w:r w:rsidRPr="00E5474F">
        <w:rPr>
          <w:lang w:val="es-MX"/>
        </w:rPr>
        <w:t>.)</w:t>
      </w:r>
    </w:p>
    <w:p w:rsidR="00E5474F" w:rsidRPr="00E5474F" w:rsidRDefault="00E5474F" w:rsidP="00E5474F">
      <w:pPr>
        <w:pStyle w:val="Body"/>
        <w:rPr>
          <w:lang w:val="es-MX"/>
        </w:rPr>
      </w:pPr>
      <w:r w:rsidRPr="00E5474F">
        <w:rPr>
          <w:lang w:val="es-MX"/>
        </w:rPr>
        <w:t xml:space="preserve">La llamada a la función </w:t>
      </w:r>
      <w:r w:rsidRPr="00E5474F">
        <w:rPr>
          <w:rStyle w:val="Literal"/>
          <w:lang w:val="es-MX"/>
        </w:rPr>
        <w:t>print()</w:t>
      </w:r>
      <w:r w:rsidRPr="00E5474F">
        <w:rPr>
          <w:lang w:val="es-MX"/>
        </w:rPr>
        <w:t xml:space="preserve"> dentro del bucle interno también tiene como argumento la palabra clave </w:t>
      </w:r>
      <w:r w:rsidRPr="00E5474F">
        <w:rPr>
          <w:rStyle w:val="Literal"/>
          <w:lang w:val="es-MX"/>
        </w:rPr>
        <w:t>end=' '</w:t>
      </w:r>
      <w:r w:rsidRPr="00E5474F">
        <w:rPr>
          <w:lang w:val="es-MX"/>
        </w:rPr>
        <w:t xml:space="preserve"> al final, con lo cual se imprime un espacio en lugar de una nueva línea. Esto produce una única línea con el aspecto </w:t>
      </w:r>
      <w:r w:rsidRPr="00E5474F">
        <w:rPr>
          <w:rStyle w:val="Literal"/>
          <w:lang w:val="es-MX"/>
        </w:rPr>
        <w:t>'| X | X | X | X | X | X | X | X '</w:t>
      </w:r>
      <w:r w:rsidRPr="00E5474F">
        <w:rPr>
          <w:lang w:val="es-MX"/>
        </w:rPr>
        <w:t xml:space="preserve"> (si cada uno de los valores de </w:t>
      </w:r>
      <w:r w:rsidRPr="00E5474F">
        <w:rPr>
          <w:rStyle w:val="Literal"/>
          <w:lang w:val="es-MX"/>
        </w:rPr>
        <w:t>tablero[x][y]</w:t>
      </w:r>
      <w:r w:rsidRPr="00E5474F">
        <w:rPr>
          <w:lang w:val="es-MX"/>
        </w:rPr>
        <w:t xml:space="preserve"> fuera </w:t>
      </w:r>
      <w:r w:rsidRPr="00E5474F">
        <w:rPr>
          <w:rStyle w:val="Literal"/>
          <w:lang w:val="es-MX"/>
        </w:rPr>
        <w:t>'X'</w:t>
      </w:r>
      <w:r w:rsidRPr="00E5474F">
        <w:rPr>
          <w:lang w:val="es-MX"/>
        </w:rPr>
        <w:t>).</w:t>
      </w:r>
    </w:p>
    <w:p w:rsidR="00E5474F" w:rsidRDefault="00E5474F" w:rsidP="00E5474F">
      <w:pPr>
        <w:pStyle w:val="Body"/>
        <w:rPr>
          <w:lang w:val="es-MX"/>
        </w:rPr>
      </w:pPr>
      <w:r w:rsidRPr="00E5474F">
        <w:rPr>
          <w:lang w:val="es-MX"/>
        </w:rPr>
        <w:t xml:space="preserve">Luego de que el bucle interno ha concluido, la llamada a la función </w:t>
      </w:r>
      <w:r w:rsidRPr="00E5474F">
        <w:rPr>
          <w:rStyle w:val="Literal"/>
          <w:lang w:val="es-MX"/>
        </w:rPr>
        <w:t>print()</w:t>
      </w:r>
      <w:r w:rsidRPr="00E5474F">
        <w:rPr>
          <w:lang w:val="es-MX"/>
        </w:rPr>
        <w:t xml:space="preserve"> en la línea 18 imprime el último caracter </w:t>
      </w:r>
      <w:r w:rsidRPr="00E5474F">
        <w:rPr>
          <w:rStyle w:val="Literal"/>
          <w:lang w:val="es-MX"/>
        </w:rPr>
        <w:t>'|'</w:t>
      </w:r>
      <w:r w:rsidRPr="00E5474F">
        <w:rPr>
          <w:lang w:val="es-MX"/>
        </w:rPr>
        <w:t xml:space="preserve"> junto con una nueva línea.</w:t>
      </w:r>
    </w:p>
    <w:p w:rsidR="00E5474F" w:rsidRPr="00E5474F" w:rsidRDefault="00E5474F" w:rsidP="00E5474F">
      <w:pPr>
        <w:pStyle w:val="Body"/>
        <w:rPr>
          <w:lang w:val="es-MX"/>
        </w:rPr>
      </w:pPr>
      <w:r w:rsidRPr="00E5474F">
        <w:rPr>
          <w:lang w:val="es-MX"/>
        </w:rPr>
        <w:t>El código comprendido por el bucle completo entre las líneas 14 y 20 imprime una fila completa del tablero en este formato:</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E5474F" w:rsidRPr="00E5474F" w:rsidRDefault="00E5474F" w:rsidP="00141AB7">
      <w:pPr>
        <w:pStyle w:val="Body"/>
        <w:rPr>
          <w:lang w:val="es-MX"/>
        </w:rPr>
      </w:pPr>
      <w:r w:rsidRPr="00E5474F">
        <w:rPr>
          <w:lang w:val="es-MX"/>
        </w:rPr>
        <w:t xml:space="preserve">Cuando el bucle </w:t>
      </w:r>
      <w:r w:rsidRPr="00E5474F">
        <w:rPr>
          <w:rStyle w:val="Literal"/>
          <w:lang w:val="es-MX"/>
        </w:rPr>
        <w:t>for</w:t>
      </w:r>
      <w:r w:rsidRPr="00E5474F">
        <w:rPr>
          <w:lang w:val="es-MX"/>
        </w:rPr>
        <w:t xml:space="preserve"> de la línea 13 imprime la fila ocho veces, se forma el tablero completo (por supuesto, algunos de los espacios en el tablero tendrán caracteres </w:t>
      </w:r>
      <w:r w:rsidRPr="00E5474F">
        <w:rPr>
          <w:rStyle w:val="Literal"/>
          <w:lang w:val="es-MX"/>
        </w:rPr>
        <w:t>'O'</w:t>
      </w:r>
      <w:r w:rsidRPr="00E5474F">
        <w:rPr>
          <w:lang w:val="es-MX"/>
        </w:rPr>
        <w:t xml:space="preserve"> o </w:t>
      </w:r>
      <w:r w:rsidRPr="00E5474F">
        <w:rPr>
          <w:rStyle w:val="Literal"/>
          <w:lang w:val="es-MX"/>
        </w:rPr>
        <w:t>' '</w:t>
      </w:r>
      <w:r w:rsidRPr="00E5474F">
        <w:rPr>
          <w:lang w:val="es-MX"/>
        </w:rPr>
        <w:t xml:space="preserve"> en lugar de </w:t>
      </w:r>
      <w:r w:rsidRPr="00E5474F">
        <w:rPr>
          <w:rStyle w:val="Literal"/>
          <w:lang w:val="es-MX"/>
        </w:rPr>
        <w:t>'X'</w:t>
      </w:r>
      <w:r w:rsidRPr="00E5474F">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lastRenderedPageBreak/>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 X | X | X | X | X | X | X | X |</w:t>
      </w:r>
    </w:p>
    <w:p w:rsidR="00141AB7" w:rsidRPr="00F27930" w:rsidRDefault="00141AB7" w:rsidP="00141AB7">
      <w:pPr>
        <w:pStyle w:val="CodeExample"/>
        <w:rPr>
          <w:lang w:val="es-MX"/>
        </w:rPr>
      </w:pPr>
      <w:r w:rsidRPr="00F27930">
        <w:rPr>
          <w:lang w:val="es-MX"/>
        </w:rPr>
        <w:t>|   |   |   |   |   |   |   |   |</w:t>
      </w:r>
    </w:p>
    <w:p w:rsidR="00141AB7" w:rsidRPr="00F27930" w:rsidRDefault="00141AB7" w:rsidP="00141AB7">
      <w:pPr>
        <w:pStyle w:val="CodeExample"/>
        <w:rPr>
          <w:lang w:val="es-MX"/>
        </w:rPr>
      </w:pPr>
      <w:r w:rsidRPr="00F27930">
        <w:rPr>
          <w:lang w:val="es-MX"/>
        </w:rPr>
        <w:t>+---+---+---+---+---+---+---+---+</w:t>
      </w:r>
    </w:p>
    <w:p w:rsidR="00141AB7" w:rsidRPr="00E5474F" w:rsidRDefault="00E5474F" w:rsidP="00141AB7">
      <w:pPr>
        <w:pStyle w:val="Non-TOCHeading3"/>
        <w:rPr>
          <w:lang w:val="es-MX"/>
        </w:rPr>
      </w:pPr>
      <w:r w:rsidRPr="00E5474F">
        <w:rPr>
          <w:lang w:val="es-MX"/>
        </w:rPr>
        <w:t>Reiniciando el Tablero de Juego</w:t>
      </w:r>
    </w:p>
    <w:p w:rsidR="00E5474F" w:rsidRPr="00FA031A" w:rsidRDefault="00E5474F" w:rsidP="00E5474F">
      <w:pPr>
        <w:pStyle w:val="SourceCode"/>
        <w:rPr>
          <w:lang w:val="es-MX"/>
        </w:rPr>
      </w:pPr>
      <w:r w:rsidRPr="00FA031A">
        <w:rPr>
          <w:rStyle w:val="SourceLineNumber"/>
          <w:lang w:val="es-MX"/>
        </w:rPr>
        <w:t xml:space="preserve"> 23.</w:t>
      </w:r>
      <w:r w:rsidRPr="00FA031A">
        <w:rPr>
          <w:lang w:val="es-MX"/>
        </w:rPr>
        <w:t xml:space="preserve"> def reiniciarTablero(</w:t>
      </w:r>
      <w:r w:rsidRPr="00E5474F">
        <w:rPr>
          <w:lang w:val="es-MX"/>
        </w:rPr>
        <w:t>tablero</w:t>
      </w:r>
      <w:r w:rsidRPr="00FA031A">
        <w:rPr>
          <w:lang w:val="es-MX"/>
        </w:rPr>
        <w:t>):</w:t>
      </w:r>
    </w:p>
    <w:p w:rsidR="00E5474F" w:rsidRPr="007901D6" w:rsidRDefault="00E5474F" w:rsidP="00E5474F">
      <w:pPr>
        <w:pStyle w:val="SourceCode"/>
        <w:rPr>
          <w:rStyle w:val="SourceCodeComment"/>
          <w:lang w:val="es-MX"/>
        </w:rPr>
      </w:pPr>
      <w:r w:rsidRPr="00FA031A">
        <w:rPr>
          <w:rStyle w:val="SourceLineNumber"/>
          <w:lang w:val="es-MX"/>
        </w:rPr>
        <w:t xml:space="preserve"> 24.</w:t>
      </w:r>
      <w:r w:rsidRPr="00FA031A">
        <w:rPr>
          <w:lang w:val="es-MX"/>
        </w:rPr>
        <w:t xml:space="preserve">     </w:t>
      </w:r>
      <w:r w:rsidRPr="007901D6">
        <w:rPr>
          <w:rStyle w:val="SourceCodeComment"/>
          <w:lang w:val="es-MX"/>
        </w:rPr>
        <w:t># Deja en blanco el tablero recibido como argumento, excepto la posición inicial.</w:t>
      </w:r>
    </w:p>
    <w:p w:rsidR="00E5474F" w:rsidRDefault="00E5474F" w:rsidP="00E5474F">
      <w:pPr>
        <w:pStyle w:val="SourceCode"/>
      </w:pPr>
      <w:r w:rsidRPr="007901D6">
        <w:rPr>
          <w:rStyle w:val="SourceLineNumber"/>
          <w:lang w:val="es-MX"/>
        </w:rPr>
        <w:t xml:space="preserve"> </w:t>
      </w:r>
      <w:r w:rsidRPr="00A65AC3">
        <w:rPr>
          <w:rStyle w:val="SourceLineNumber"/>
        </w:rPr>
        <w:t>25.</w:t>
      </w:r>
      <w:r>
        <w:t xml:space="preserve">     for x in range(8):</w:t>
      </w:r>
    </w:p>
    <w:p w:rsidR="00E5474F" w:rsidRDefault="00E5474F" w:rsidP="00E5474F">
      <w:pPr>
        <w:pStyle w:val="SourceCode"/>
      </w:pPr>
      <w:r w:rsidRPr="00A65AC3">
        <w:rPr>
          <w:rStyle w:val="SourceLineNumber"/>
        </w:rPr>
        <w:t xml:space="preserve"> 26.</w:t>
      </w:r>
      <w:r>
        <w:t xml:space="preserve">         for y in range(8):</w:t>
      </w:r>
    </w:p>
    <w:p w:rsidR="00141AB7" w:rsidRPr="00E5474F" w:rsidRDefault="00E5474F" w:rsidP="00141AB7">
      <w:pPr>
        <w:pStyle w:val="SourceCode"/>
        <w:rPr>
          <w:lang w:val="es-MX"/>
        </w:rPr>
      </w:pPr>
      <w:r w:rsidRPr="00A65AC3">
        <w:rPr>
          <w:rStyle w:val="SourceLineNumber"/>
        </w:rPr>
        <w:t xml:space="preserve"> </w:t>
      </w:r>
      <w:r w:rsidRPr="00FA031A">
        <w:rPr>
          <w:rStyle w:val="SourceLineNumber"/>
          <w:lang w:val="es-MX"/>
        </w:rPr>
        <w:t>27.</w:t>
      </w:r>
      <w:r w:rsidRPr="00FA031A">
        <w:rPr>
          <w:lang w:val="es-MX"/>
        </w:rPr>
        <w:t xml:space="preserve">             </w:t>
      </w:r>
      <w:r w:rsidRPr="00E5474F">
        <w:rPr>
          <w:lang w:val="es-MX"/>
        </w:rPr>
        <w:t>tablero</w:t>
      </w:r>
      <w:r w:rsidRPr="00FA031A">
        <w:rPr>
          <w:lang w:val="es-MX"/>
        </w:rPr>
        <w:t>[x][y] = ' '</w:t>
      </w:r>
    </w:p>
    <w:p w:rsidR="00E5474F" w:rsidRPr="00E5474F" w:rsidRDefault="00E5474F" w:rsidP="00141AB7">
      <w:pPr>
        <w:pStyle w:val="Body"/>
        <w:rPr>
          <w:lang w:val="es-MX"/>
        </w:rPr>
      </w:pPr>
      <w:r w:rsidRPr="00E5474F">
        <w:rPr>
          <w:lang w:val="es-MX"/>
        </w:rPr>
        <w:t xml:space="preserve">Las líneas 25 y 26 contienen bucles anidados para asignar espacios simples a cada elemento de la estructura de datos tablero. Esto crea un tablero vacío de Reversi. La función </w:t>
      </w:r>
      <w:r w:rsidRPr="00E5474F">
        <w:rPr>
          <w:rStyle w:val="Literal"/>
          <w:lang w:val="es-MX"/>
        </w:rPr>
        <w:t>reiniciarTablero()</w:t>
      </w:r>
      <w:r w:rsidRPr="00E5474F">
        <w:rPr>
          <w:lang w:val="es-MX"/>
        </w:rPr>
        <w:t xml:space="preserve"> es parte de la rutina de comenzar un nuevo juego.</w:t>
      </w:r>
    </w:p>
    <w:p w:rsidR="00141AB7" w:rsidRPr="00F27930" w:rsidRDefault="00E5474F" w:rsidP="00141AB7">
      <w:pPr>
        <w:pStyle w:val="Non-TOCHeading3"/>
        <w:rPr>
          <w:lang w:val="es-MX"/>
        </w:rPr>
      </w:pPr>
      <w:r w:rsidRPr="00F27930">
        <w:rPr>
          <w:lang w:val="es-MX"/>
        </w:rPr>
        <w:t>Colocando las Piezas Iniciales</w:t>
      </w:r>
    </w:p>
    <w:p w:rsidR="00E5474F" w:rsidRPr="00FA031A" w:rsidRDefault="00E5474F" w:rsidP="00E5474F">
      <w:pPr>
        <w:pStyle w:val="SourceCode"/>
        <w:rPr>
          <w:rStyle w:val="SourceCodeComment"/>
          <w:lang w:val="es-MX"/>
        </w:rPr>
      </w:pPr>
      <w:r w:rsidRPr="00FA031A">
        <w:rPr>
          <w:rStyle w:val="SourceLineNumber"/>
          <w:lang w:val="es-MX"/>
        </w:rPr>
        <w:t xml:space="preserve"> 29.</w:t>
      </w:r>
      <w:r w:rsidRPr="00FA031A">
        <w:rPr>
          <w:lang w:val="es-MX"/>
        </w:rPr>
        <w:t xml:space="preserve">     </w:t>
      </w:r>
      <w:r w:rsidRPr="00FA031A">
        <w:rPr>
          <w:rStyle w:val="SourceCodeComment"/>
          <w:lang w:val="es-MX"/>
        </w:rPr>
        <w:t># Piezas iniciales:</w:t>
      </w:r>
    </w:p>
    <w:p w:rsidR="00E5474F" w:rsidRPr="00FA031A" w:rsidRDefault="00E5474F" w:rsidP="00E5474F">
      <w:pPr>
        <w:pStyle w:val="SourceCode"/>
        <w:rPr>
          <w:lang w:val="es-MX"/>
        </w:rPr>
      </w:pPr>
      <w:r w:rsidRPr="00FA031A">
        <w:rPr>
          <w:rStyle w:val="SourceLineNumber"/>
          <w:lang w:val="es-MX"/>
        </w:rPr>
        <w:t xml:space="preserve"> 30.</w:t>
      </w:r>
      <w:r w:rsidRPr="00FA031A">
        <w:rPr>
          <w:lang w:val="es-MX"/>
        </w:rPr>
        <w:t xml:space="preserve">     </w:t>
      </w:r>
      <w:r w:rsidRPr="00E5474F">
        <w:rPr>
          <w:lang w:val="es-MX"/>
        </w:rPr>
        <w:t>tablero</w:t>
      </w:r>
      <w:r w:rsidRPr="00FA031A">
        <w:rPr>
          <w:lang w:val="es-MX"/>
        </w:rPr>
        <w:t>[3][3] = 'X'</w:t>
      </w:r>
    </w:p>
    <w:p w:rsidR="00E5474F" w:rsidRPr="00FA031A" w:rsidRDefault="00E5474F" w:rsidP="00E5474F">
      <w:pPr>
        <w:pStyle w:val="SourceCode"/>
        <w:rPr>
          <w:lang w:val="es-MX"/>
        </w:rPr>
      </w:pPr>
      <w:r w:rsidRPr="00FA031A">
        <w:rPr>
          <w:rStyle w:val="SourceLineNumber"/>
          <w:lang w:val="es-MX"/>
        </w:rPr>
        <w:t xml:space="preserve"> 31.</w:t>
      </w:r>
      <w:r w:rsidRPr="00FA031A">
        <w:rPr>
          <w:lang w:val="es-MX"/>
        </w:rPr>
        <w:t xml:space="preserve">     </w:t>
      </w:r>
      <w:r w:rsidRPr="00E5474F">
        <w:rPr>
          <w:lang w:val="es-MX"/>
        </w:rPr>
        <w:t>tablero</w:t>
      </w:r>
      <w:r w:rsidRPr="00FA031A">
        <w:rPr>
          <w:lang w:val="es-MX"/>
        </w:rPr>
        <w:t>[3][4] = 'O'</w:t>
      </w:r>
    </w:p>
    <w:p w:rsidR="00E5474F" w:rsidRPr="00FA031A" w:rsidRDefault="00E5474F" w:rsidP="00E5474F">
      <w:pPr>
        <w:pStyle w:val="SourceCode"/>
        <w:rPr>
          <w:lang w:val="es-MX"/>
        </w:rPr>
      </w:pPr>
      <w:r w:rsidRPr="00FA031A">
        <w:rPr>
          <w:rStyle w:val="SourceLineNumber"/>
          <w:lang w:val="es-MX"/>
        </w:rPr>
        <w:t xml:space="preserve"> 32.</w:t>
      </w:r>
      <w:r w:rsidRPr="00FA031A">
        <w:rPr>
          <w:lang w:val="es-MX"/>
        </w:rPr>
        <w:t xml:space="preserve">     </w:t>
      </w:r>
      <w:r w:rsidRPr="00E5474F">
        <w:rPr>
          <w:lang w:val="es-MX"/>
        </w:rPr>
        <w:t>tablero</w:t>
      </w:r>
      <w:r w:rsidRPr="00FA031A">
        <w:rPr>
          <w:lang w:val="es-MX"/>
        </w:rPr>
        <w:t>[4][3] = 'O'</w:t>
      </w:r>
    </w:p>
    <w:p w:rsidR="00141AB7" w:rsidRPr="00E5474F" w:rsidRDefault="00E5474F" w:rsidP="00E5474F">
      <w:pPr>
        <w:pStyle w:val="SourceCode"/>
        <w:rPr>
          <w:lang w:val="es-MX"/>
        </w:rPr>
      </w:pPr>
      <w:r w:rsidRPr="00FA031A">
        <w:rPr>
          <w:rStyle w:val="SourceLineNumber"/>
          <w:lang w:val="es-MX"/>
        </w:rPr>
        <w:t xml:space="preserve"> 33.</w:t>
      </w:r>
      <w:r w:rsidRPr="00FA031A">
        <w:rPr>
          <w:lang w:val="es-MX"/>
        </w:rPr>
        <w:t xml:space="preserve">     </w:t>
      </w:r>
      <w:r w:rsidRPr="00E5474F">
        <w:rPr>
          <w:lang w:val="es-MX"/>
        </w:rPr>
        <w:t>tablero</w:t>
      </w:r>
      <w:r w:rsidRPr="00FA031A">
        <w:rPr>
          <w:lang w:val="es-MX"/>
        </w:rPr>
        <w:t>[4][4] = 'X'</w:t>
      </w:r>
    </w:p>
    <w:p w:rsidR="003D6C87" w:rsidRPr="003D6C87" w:rsidRDefault="003D6C87" w:rsidP="003D6C87">
      <w:pPr>
        <w:pStyle w:val="Body"/>
        <w:rPr>
          <w:lang w:val="es-MX"/>
        </w:rPr>
      </w:pPr>
      <w:r w:rsidRPr="003D6C87">
        <w:rPr>
          <w:lang w:val="es-MX"/>
        </w:rPr>
        <w:t>Al comienzo del juego, cada jugador tiene dos baldosas ya colocadas en el centro. Las líneas 30 a 33 colocan esas baldosas en el tablero vacío.</w:t>
      </w:r>
    </w:p>
    <w:p w:rsidR="003D6C87" w:rsidRPr="003D6C87" w:rsidRDefault="003D6C87" w:rsidP="003D6C87">
      <w:pPr>
        <w:pStyle w:val="Body"/>
        <w:rPr>
          <w:lang w:val="es-MX"/>
        </w:rPr>
      </w:pPr>
      <w:r w:rsidRPr="003D6C87">
        <w:rPr>
          <w:lang w:val="es-MX"/>
        </w:rPr>
        <w:t xml:space="preserve">La función </w:t>
      </w:r>
      <w:r w:rsidRPr="003D6C87">
        <w:rPr>
          <w:rStyle w:val="Literal"/>
          <w:lang w:val="es-MX"/>
        </w:rPr>
        <w:t>reiniciarTablero()</w:t>
      </w:r>
      <w:r w:rsidRPr="003D6C87">
        <w:rPr>
          <w:lang w:val="es-MX"/>
        </w:rPr>
        <w:t xml:space="preserve"> no necesita devolver la variable </w:t>
      </w:r>
      <w:r w:rsidRPr="003D6C87">
        <w:rPr>
          <w:rStyle w:val="Literal"/>
          <w:lang w:val="es-MX"/>
        </w:rPr>
        <w:t>tablero</w:t>
      </w:r>
      <w:r w:rsidRPr="003D6C87">
        <w:rPr>
          <w:lang w:val="es-MX"/>
        </w:rPr>
        <w:t>, porque tablero es una referencia a una lista. Los cambios realizados en el entorno local de la función modificará la lista original que fue pasada como argumento. (Explicado en la sección Referencias del Capítulo 10.)</w:t>
      </w:r>
    </w:p>
    <w:p w:rsidR="00141AB7" w:rsidRPr="003D6C87" w:rsidRDefault="003D6C87" w:rsidP="00141AB7">
      <w:pPr>
        <w:pStyle w:val="Non-TOCHeading3"/>
        <w:rPr>
          <w:lang w:val="es-MX"/>
        </w:rPr>
      </w:pPr>
      <w:r w:rsidRPr="003D6C87">
        <w:rPr>
          <w:lang w:val="es-MX"/>
        </w:rPr>
        <w:lastRenderedPageBreak/>
        <w:t>Creando una Nueva Estructura de Datos Tablero</w:t>
      </w:r>
    </w:p>
    <w:p w:rsidR="00E5474F" w:rsidRPr="00FA031A" w:rsidRDefault="00E5474F" w:rsidP="00E5474F">
      <w:pPr>
        <w:pStyle w:val="SourceCode"/>
        <w:rPr>
          <w:lang w:val="es-MX"/>
        </w:rPr>
      </w:pPr>
      <w:r w:rsidRPr="00FA031A">
        <w:rPr>
          <w:rStyle w:val="SourceLineNumber"/>
          <w:lang w:val="es-MX"/>
        </w:rPr>
        <w:t xml:space="preserve"> 36.</w:t>
      </w:r>
      <w:r w:rsidRPr="00FA031A">
        <w:rPr>
          <w:lang w:val="es-MX"/>
        </w:rPr>
        <w:t xml:space="preserve"> def obtenerNuevoTablero():</w:t>
      </w:r>
    </w:p>
    <w:p w:rsidR="00E5474F" w:rsidRPr="007901D6" w:rsidRDefault="00E5474F" w:rsidP="00E5474F">
      <w:pPr>
        <w:pStyle w:val="SourceCode"/>
        <w:rPr>
          <w:lang w:val="es-MX"/>
        </w:rPr>
      </w:pPr>
      <w:r w:rsidRPr="00FA031A">
        <w:rPr>
          <w:rStyle w:val="SourceLineNumber"/>
          <w:lang w:val="es-MX"/>
        </w:rPr>
        <w:t xml:space="preserve"> 37.</w:t>
      </w:r>
      <w:r w:rsidRPr="00FA031A">
        <w:rPr>
          <w:lang w:val="es-MX"/>
        </w:rPr>
        <w:t xml:space="preserve">     </w:t>
      </w:r>
      <w:r w:rsidRPr="007901D6">
        <w:rPr>
          <w:rStyle w:val="SourceCodeComment"/>
          <w:lang w:val="es-MX"/>
        </w:rPr>
        <w:t># Crea un tablero nuevo, vacío.</w:t>
      </w:r>
    </w:p>
    <w:p w:rsidR="00E5474F" w:rsidRDefault="00E5474F" w:rsidP="00E5474F">
      <w:pPr>
        <w:pStyle w:val="SourceCode"/>
      </w:pPr>
      <w:r w:rsidRPr="007901D6">
        <w:rPr>
          <w:rStyle w:val="SourceLineNumber"/>
          <w:lang w:val="es-MX"/>
        </w:rPr>
        <w:t xml:space="preserve"> </w:t>
      </w:r>
      <w:r w:rsidRPr="00A65AC3">
        <w:rPr>
          <w:rStyle w:val="SourceLineNumber"/>
        </w:rPr>
        <w:t>38.</w:t>
      </w:r>
      <w:r>
        <w:t xml:space="preserve">     </w:t>
      </w:r>
      <w:r w:rsidRPr="007901D6">
        <w:t>tablero</w:t>
      </w:r>
      <w:r>
        <w:t>= []</w:t>
      </w:r>
    </w:p>
    <w:p w:rsidR="00E5474F" w:rsidRDefault="00E5474F" w:rsidP="00E5474F">
      <w:pPr>
        <w:pStyle w:val="SourceCode"/>
      </w:pPr>
      <w:r w:rsidRPr="00A65AC3">
        <w:rPr>
          <w:rStyle w:val="SourceLineNumber"/>
        </w:rPr>
        <w:t xml:space="preserve"> 39.</w:t>
      </w:r>
      <w:r>
        <w:t xml:space="preserve">     for i in range(8):</w:t>
      </w:r>
    </w:p>
    <w:p w:rsidR="00E5474F" w:rsidRPr="00F27930" w:rsidRDefault="00E5474F" w:rsidP="00E5474F">
      <w:pPr>
        <w:pStyle w:val="SourceCode"/>
      </w:pPr>
      <w:r w:rsidRPr="00A65AC3">
        <w:rPr>
          <w:rStyle w:val="SourceLineNumber"/>
        </w:rPr>
        <w:t xml:space="preserve"> </w:t>
      </w:r>
      <w:r w:rsidRPr="00F27930">
        <w:rPr>
          <w:rStyle w:val="SourceLineNumber"/>
        </w:rPr>
        <w:t>40.</w:t>
      </w:r>
      <w:r w:rsidRPr="00F27930">
        <w:t xml:space="preserve">         tablero.append([' '] * 8)</w:t>
      </w:r>
    </w:p>
    <w:p w:rsidR="00E5474F" w:rsidRPr="00F27930" w:rsidRDefault="00E5474F" w:rsidP="00E5474F">
      <w:pPr>
        <w:pStyle w:val="SourceCode"/>
        <w:rPr>
          <w:rStyle w:val="SourceLineNumber"/>
        </w:rPr>
      </w:pPr>
      <w:r w:rsidRPr="00F27930">
        <w:rPr>
          <w:rStyle w:val="SourceLineNumber"/>
        </w:rPr>
        <w:t xml:space="preserve"> 41. </w:t>
      </w:r>
    </w:p>
    <w:p w:rsidR="00141AB7" w:rsidRPr="00F27930" w:rsidRDefault="00E5474F" w:rsidP="00E5474F">
      <w:pPr>
        <w:pStyle w:val="SourceCode"/>
      </w:pPr>
      <w:r w:rsidRPr="00F27930">
        <w:rPr>
          <w:rStyle w:val="SourceLineNumber"/>
        </w:rPr>
        <w:t xml:space="preserve"> 42.</w:t>
      </w:r>
      <w:r w:rsidRPr="00F27930">
        <w:t xml:space="preserve">     return tablero</w:t>
      </w:r>
    </w:p>
    <w:p w:rsidR="003D6C87" w:rsidRPr="003D6C87" w:rsidRDefault="003D6C87" w:rsidP="003D6C87">
      <w:pPr>
        <w:pStyle w:val="Body"/>
        <w:rPr>
          <w:lang w:val="es-MX"/>
        </w:rPr>
      </w:pPr>
      <w:r w:rsidRPr="003D6C87">
        <w:rPr>
          <w:lang w:val="es-MX"/>
        </w:rPr>
        <w:t xml:space="preserve">La función </w:t>
      </w:r>
      <w:r w:rsidRPr="003D6C87">
        <w:rPr>
          <w:rStyle w:val="Literal"/>
          <w:lang w:val="es-MX"/>
        </w:rPr>
        <w:t>obtenerNuevoTablero()</w:t>
      </w:r>
      <w:r w:rsidRPr="003D6C87">
        <w:rPr>
          <w:lang w:val="es-MX"/>
        </w:rPr>
        <w:t xml:space="preserve"> crea una nueva estructura de datos tablero y la devuelve. La línea 38 crea la lista exterior y guarda una referencia a esta lista en tablero. La línea 40 crea las listas interiores usando replicación de listas. </w:t>
      </w:r>
      <w:r w:rsidRPr="003D6C87">
        <w:rPr>
          <w:rStyle w:val="Literal"/>
          <w:lang w:val="es-MX"/>
        </w:rPr>
        <w:t>([' '] * 8</w:t>
      </w:r>
      <w:r w:rsidRPr="003D6C87">
        <w:rPr>
          <w:lang w:val="es-MX"/>
        </w:rPr>
        <w:t xml:space="preserve"> se evalúa al mismo valor que </w:t>
      </w:r>
      <w:r w:rsidRPr="003D6C87">
        <w:rPr>
          <w:rStyle w:val="Literal"/>
          <w:lang w:val="es-MX"/>
        </w:rPr>
        <w:t>[' ', ' ', ' ', ' ', ' ', ' ', ' ', ' ']</w:t>
      </w:r>
      <w:r w:rsidRPr="003D6C87">
        <w:rPr>
          <w:lang w:val="es-MX"/>
        </w:rPr>
        <w:t>, pero hay que escribir menos.)</w:t>
      </w:r>
    </w:p>
    <w:p w:rsidR="003D6C87" w:rsidRPr="003D6C87" w:rsidRDefault="003D6C87" w:rsidP="003D6C87">
      <w:pPr>
        <w:pStyle w:val="Body"/>
        <w:rPr>
          <w:lang w:val="es-MX"/>
        </w:rPr>
      </w:pPr>
      <w:r w:rsidRPr="003D6C87">
        <w:rPr>
          <w:lang w:val="es-MX"/>
        </w:rPr>
        <w:t xml:space="preserve">El bucle </w:t>
      </w:r>
      <w:r w:rsidRPr="003D6C87">
        <w:rPr>
          <w:rStyle w:val="Literal"/>
          <w:lang w:val="es-MX"/>
        </w:rPr>
        <w:t>for</w:t>
      </w:r>
      <w:r w:rsidRPr="003D6C87">
        <w:rPr>
          <w:lang w:val="es-MX"/>
        </w:rPr>
        <w:t xml:space="preserve"> de la línea 39 crea las ocho listas internas. Los espacios representan un tablero de juego completamente vacío.</w:t>
      </w:r>
    </w:p>
    <w:p w:rsidR="00141AB7" w:rsidRPr="003D6C87" w:rsidRDefault="003D6C87" w:rsidP="00141AB7">
      <w:pPr>
        <w:pStyle w:val="Body"/>
        <w:rPr>
          <w:lang w:val="es-MX"/>
        </w:rPr>
      </w:pPr>
      <w:r w:rsidRPr="003D6C87">
        <w:rPr>
          <w:lang w:val="es-MX"/>
        </w:rPr>
        <w:t xml:space="preserve">Lo que la variable tablero termina siendo es una lista de ocho listas, y cada una de esas listas tiene ocho cadenas. El resultado son 64 cadenas </w:t>
      </w:r>
      <w:r w:rsidRPr="003D6C87">
        <w:rPr>
          <w:rStyle w:val="Literal"/>
          <w:lang w:val="es-MX"/>
        </w:rPr>
        <w:t>' '</w:t>
      </w:r>
      <w:r w:rsidRPr="003D6C87">
        <w:rPr>
          <w:lang w:val="es-MX"/>
        </w:rPr>
        <w:t xml:space="preserve"> con un caracter espacio.</w:t>
      </w:r>
    </w:p>
    <w:p w:rsidR="00141AB7" w:rsidRPr="003D6C87" w:rsidRDefault="003D6C87" w:rsidP="00141AB7">
      <w:pPr>
        <w:pStyle w:val="Non-TOCHeading3"/>
        <w:rPr>
          <w:lang w:val="es-MX"/>
        </w:rPr>
      </w:pPr>
      <w:r w:rsidRPr="003D6C87">
        <w:rPr>
          <w:lang w:val="es-MX"/>
        </w:rPr>
        <w:t>Comprobando si una Jugada es Válida</w:t>
      </w:r>
    </w:p>
    <w:p w:rsidR="00E5474F" w:rsidRPr="007901D6" w:rsidRDefault="00E5474F" w:rsidP="00E5474F">
      <w:pPr>
        <w:pStyle w:val="SourceCode"/>
        <w:rPr>
          <w:lang w:val="es-MX"/>
        </w:rPr>
      </w:pPr>
      <w:r w:rsidRPr="003D6C87">
        <w:rPr>
          <w:rStyle w:val="SourceLineNumber"/>
          <w:lang w:val="es-MX"/>
        </w:rPr>
        <w:t xml:space="preserve"> </w:t>
      </w:r>
      <w:r w:rsidRPr="007901D6">
        <w:rPr>
          <w:rStyle w:val="SourceLineNumber"/>
          <w:lang w:val="es-MX"/>
        </w:rPr>
        <w:t>45.</w:t>
      </w:r>
      <w:r w:rsidRPr="007901D6">
        <w:rPr>
          <w:lang w:val="es-MX"/>
        </w:rPr>
        <w:t xml:space="preserve"> def esJugadaVálida(tablero, baldosa, comienzox, comienzoy):</w:t>
      </w:r>
    </w:p>
    <w:p w:rsidR="00E5474F" w:rsidRPr="007901D6" w:rsidRDefault="00E5474F" w:rsidP="00E5474F">
      <w:pPr>
        <w:pStyle w:val="SourceCode"/>
        <w:rPr>
          <w:rStyle w:val="SourceCodeComment"/>
          <w:lang w:val="es-MX"/>
        </w:rPr>
      </w:pPr>
      <w:r w:rsidRPr="007901D6">
        <w:rPr>
          <w:rStyle w:val="SourceLineNumber"/>
          <w:lang w:val="es-MX"/>
        </w:rPr>
        <w:t xml:space="preserve"> </w:t>
      </w:r>
      <w:r w:rsidRPr="00FA031A">
        <w:rPr>
          <w:rStyle w:val="SourceLineNumber"/>
          <w:lang w:val="es-MX"/>
        </w:rPr>
        <w:t>46.</w:t>
      </w:r>
      <w:r w:rsidRPr="00FA031A">
        <w:rPr>
          <w:lang w:val="es-MX"/>
        </w:rPr>
        <w:t xml:space="preserve">     </w:t>
      </w:r>
      <w:r w:rsidRPr="007901D6">
        <w:rPr>
          <w:rStyle w:val="SourceCodeComment"/>
          <w:lang w:val="es-MX"/>
        </w:rPr>
        <w:t># Devuelve False si la jugada del jugador en comienzox, comienzoy es invalida</w:t>
      </w:r>
    </w:p>
    <w:p w:rsidR="00E5474F" w:rsidRPr="007901D6" w:rsidRDefault="00E5474F" w:rsidP="00E5474F">
      <w:pPr>
        <w:pStyle w:val="SourceCode"/>
        <w:rPr>
          <w:rStyle w:val="SourceCodeComment"/>
          <w:lang w:val="es-MX"/>
        </w:rPr>
      </w:pPr>
      <w:r w:rsidRPr="007901D6">
        <w:rPr>
          <w:rStyle w:val="SourceLineNumber"/>
          <w:lang w:val="es-MX"/>
        </w:rPr>
        <w:t xml:space="preserve"> </w:t>
      </w:r>
      <w:r w:rsidRPr="00FA031A">
        <w:rPr>
          <w:rStyle w:val="SourceLineNumber"/>
          <w:lang w:val="es-MX"/>
        </w:rPr>
        <w:t>47.</w:t>
      </w:r>
      <w:r w:rsidRPr="00FA031A">
        <w:rPr>
          <w:lang w:val="es-MX"/>
        </w:rPr>
        <w:t xml:space="preserve">     </w:t>
      </w:r>
      <w:r w:rsidRPr="007901D6">
        <w:rPr>
          <w:rStyle w:val="SourceCodeComment"/>
          <w:lang w:val="es-MX"/>
        </w:rPr>
        <w:t># Si es una jugada válida, devuelve una lista de espacios que pasarían a ser del jugador si moviera aquí.</w:t>
      </w:r>
    </w:p>
    <w:p w:rsidR="00E5474F" w:rsidRPr="007901D6" w:rsidRDefault="00E5474F" w:rsidP="00E5474F">
      <w:pPr>
        <w:pStyle w:val="SourceCode"/>
        <w:rPr>
          <w:lang w:val="es-MX"/>
        </w:rPr>
      </w:pPr>
      <w:r w:rsidRPr="007901D6">
        <w:rPr>
          <w:rStyle w:val="SourceLineNumber"/>
          <w:lang w:val="es-MX"/>
        </w:rPr>
        <w:t xml:space="preserve"> </w:t>
      </w:r>
      <w:r w:rsidRPr="00FA031A">
        <w:rPr>
          <w:rStyle w:val="SourceLineNumber"/>
          <w:lang w:val="es-MX"/>
        </w:rPr>
        <w:t>48.</w:t>
      </w:r>
      <w:r w:rsidRPr="00FA031A">
        <w:rPr>
          <w:lang w:val="es-MX"/>
        </w:rPr>
        <w:t xml:space="preserve">     </w:t>
      </w:r>
      <w:r w:rsidRPr="007901D6">
        <w:rPr>
          <w:lang w:val="es-MX"/>
        </w:rPr>
        <w:t>if tablero[comienzox][comienzoy] != ' ' or not estáEnTablero(comienzox, comienzoy):</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49.</w:t>
      </w:r>
      <w:r w:rsidRPr="00FA031A">
        <w:rPr>
          <w:lang w:val="es-MX"/>
        </w:rPr>
        <w:t xml:space="preserve">         return False</w:t>
      </w:r>
    </w:p>
    <w:p w:rsidR="00E5474F" w:rsidRPr="00FA031A" w:rsidRDefault="00E5474F" w:rsidP="00E5474F">
      <w:pPr>
        <w:pStyle w:val="SourceCode"/>
        <w:rPr>
          <w:rStyle w:val="SourceLineNumber"/>
          <w:lang w:val="es-MX"/>
        </w:rPr>
      </w:pPr>
      <w:r w:rsidRPr="00FA031A">
        <w:rPr>
          <w:rStyle w:val="SourceLineNumber"/>
          <w:lang w:val="es-MX"/>
        </w:rPr>
        <w:t xml:space="preserve"> 50. </w:t>
      </w:r>
    </w:p>
    <w:p w:rsidR="00E5474F" w:rsidRPr="007901D6" w:rsidRDefault="00E5474F" w:rsidP="00E5474F">
      <w:pPr>
        <w:pStyle w:val="SourceCode"/>
        <w:rPr>
          <w:rStyle w:val="SourceCodeComment"/>
          <w:lang w:val="es-MX"/>
        </w:rPr>
      </w:pPr>
      <w:r w:rsidRPr="00FA031A">
        <w:rPr>
          <w:rStyle w:val="SourceLineNumber"/>
          <w:lang w:val="es-MX"/>
        </w:rPr>
        <w:t xml:space="preserve"> 51.</w:t>
      </w:r>
      <w:r w:rsidRPr="00FA031A">
        <w:rPr>
          <w:lang w:val="es-MX"/>
        </w:rPr>
        <w:t xml:space="preserve">     </w:t>
      </w:r>
      <w:r w:rsidRPr="007901D6">
        <w:rPr>
          <w:lang w:val="es-MX"/>
        </w:rPr>
        <w:t xml:space="preserve">tablero[comienzox][comienzoy] = baldosa </w:t>
      </w:r>
      <w:r w:rsidRPr="007901D6">
        <w:rPr>
          <w:rStyle w:val="SourceCodeComment"/>
          <w:lang w:val="es-MX"/>
        </w:rPr>
        <w:t># coloca temporariamente la baldosa sobre el tablero.</w:t>
      </w:r>
    </w:p>
    <w:p w:rsidR="00E5474F" w:rsidRPr="00FA031A" w:rsidRDefault="00E5474F" w:rsidP="00E5474F">
      <w:pPr>
        <w:pStyle w:val="SourceCode"/>
        <w:rPr>
          <w:rStyle w:val="SourceLineNumber"/>
          <w:lang w:val="es-MX"/>
        </w:rPr>
      </w:pPr>
      <w:r w:rsidRPr="007901D6">
        <w:rPr>
          <w:rStyle w:val="SourceLineNumber"/>
          <w:lang w:val="es-MX"/>
        </w:rPr>
        <w:t xml:space="preserve"> </w:t>
      </w:r>
      <w:r w:rsidRPr="00FA031A">
        <w:rPr>
          <w:rStyle w:val="SourceLineNumber"/>
          <w:lang w:val="es-MX"/>
        </w:rPr>
        <w:t xml:space="preserve">52. </w:t>
      </w:r>
    </w:p>
    <w:p w:rsidR="00E5474F" w:rsidRPr="00FA031A" w:rsidRDefault="00E5474F" w:rsidP="00E5474F">
      <w:pPr>
        <w:pStyle w:val="SourceCode"/>
        <w:rPr>
          <w:lang w:val="es-MX"/>
        </w:rPr>
      </w:pPr>
      <w:r w:rsidRPr="00FA031A">
        <w:rPr>
          <w:rStyle w:val="SourceLineNumber"/>
          <w:lang w:val="es-MX"/>
        </w:rPr>
        <w:t xml:space="preserve"> 53.</w:t>
      </w:r>
      <w:r w:rsidRPr="00FA031A">
        <w:rPr>
          <w:lang w:val="es-MX"/>
        </w:rPr>
        <w:t xml:space="preserve">     if baldosa == 'X':</w:t>
      </w:r>
    </w:p>
    <w:p w:rsidR="00E5474F" w:rsidRPr="00FA031A" w:rsidRDefault="00E5474F" w:rsidP="00E5474F">
      <w:pPr>
        <w:pStyle w:val="SourceCode"/>
        <w:rPr>
          <w:lang w:val="es-MX"/>
        </w:rPr>
      </w:pPr>
      <w:r w:rsidRPr="00FA031A">
        <w:rPr>
          <w:rStyle w:val="SourceLineNumber"/>
          <w:lang w:val="es-MX"/>
        </w:rPr>
        <w:t xml:space="preserve"> 54.</w:t>
      </w:r>
      <w:r w:rsidRPr="00FA031A">
        <w:rPr>
          <w:lang w:val="es-MX"/>
        </w:rPr>
        <w:t xml:space="preserve">         otraBaldosa = 'O'</w:t>
      </w:r>
    </w:p>
    <w:p w:rsidR="00E5474F" w:rsidRPr="00FA031A" w:rsidRDefault="00E5474F" w:rsidP="00E5474F">
      <w:pPr>
        <w:pStyle w:val="SourceCode"/>
        <w:rPr>
          <w:lang w:val="es-MX"/>
        </w:rPr>
      </w:pPr>
      <w:r w:rsidRPr="00FA031A">
        <w:rPr>
          <w:rStyle w:val="SourceLineNumber"/>
          <w:lang w:val="es-MX"/>
        </w:rPr>
        <w:t xml:space="preserve"> 55.</w:t>
      </w:r>
      <w:r w:rsidRPr="00FA031A">
        <w:rPr>
          <w:lang w:val="es-MX"/>
        </w:rPr>
        <w:t xml:space="preserve">     else:</w:t>
      </w:r>
    </w:p>
    <w:p w:rsidR="00141AB7" w:rsidRPr="003D6C87" w:rsidRDefault="00E5474F" w:rsidP="00E5474F">
      <w:pPr>
        <w:pStyle w:val="SourceCode"/>
        <w:rPr>
          <w:lang w:val="es-MX"/>
        </w:rPr>
      </w:pPr>
      <w:r w:rsidRPr="00FA031A">
        <w:rPr>
          <w:rStyle w:val="SourceLineNumber"/>
          <w:lang w:val="es-MX"/>
        </w:rPr>
        <w:t xml:space="preserve"> 56.</w:t>
      </w:r>
      <w:r w:rsidRPr="00FA031A">
        <w:rPr>
          <w:lang w:val="es-MX"/>
        </w:rPr>
        <w:t xml:space="preserve">         otraBaldosa = 'X'</w:t>
      </w:r>
    </w:p>
    <w:p w:rsidR="003D6C87" w:rsidRPr="003D6C87" w:rsidRDefault="003D6C87" w:rsidP="003D6C87">
      <w:pPr>
        <w:pStyle w:val="Body"/>
        <w:rPr>
          <w:lang w:val="es-MX"/>
        </w:rPr>
      </w:pPr>
      <w:r w:rsidRPr="003D6C87">
        <w:rPr>
          <w:lang w:val="es-MX"/>
        </w:rPr>
        <w:t xml:space="preserve">Dada una estructura de datos tablero, la baldosa del jugador y las coordenadas XY de la jugada del jugador, </w:t>
      </w:r>
      <w:r w:rsidRPr="003D6C87">
        <w:rPr>
          <w:rStyle w:val="Literal"/>
          <w:lang w:val="es-MX"/>
        </w:rPr>
        <w:t>esJugadaVálida()</w:t>
      </w:r>
      <w:r w:rsidRPr="003D6C87">
        <w:rPr>
          <w:lang w:val="es-MX"/>
        </w:rPr>
        <w:t xml:space="preserve"> devuelve </w:t>
      </w:r>
      <w:r w:rsidRPr="003D6C87">
        <w:rPr>
          <w:rStyle w:val="Literal"/>
          <w:lang w:val="es-MX"/>
        </w:rPr>
        <w:t>True</w:t>
      </w:r>
      <w:r w:rsidRPr="003D6C87">
        <w:rPr>
          <w:lang w:val="es-MX"/>
        </w:rPr>
        <w:t xml:space="preserve"> si las reglas de Reversi permiten una jugada en esas coordenadas y </w:t>
      </w:r>
      <w:r w:rsidRPr="003D6C87">
        <w:rPr>
          <w:rStyle w:val="Literal"/>
          <w:lang w:val="es-MX"/>
        </w:rPr>
        <w:t>False</w:t>
      </w:r>
      <w:r w:rsidRPr="003D6C87">
        <w:rPr>
          <w:lang w:val="es-MX"/>
        </w:rPr>
        <w:t xml:space="preserve"> en caso contrario.</w:t>
      </w:r>
    </w:p>
    <w:p w:rsidR="003D6C87" w:rsidRPr="003D6C87" w:rsidRDefault="003D6C87" w:rsidP="003D6C87">
      <w:pPr>
        <w:pStyle w:val="Body"/>
        <w:rPr>
          <w:lang w:val="es-MX"/>
        </w:rPr>
      </w:pPr>
      <w:r w:rsidRPr="003D6C87">
        <w:rPr>
          <w:lang w:val="es-MX"/>
        </w:rPr>
        <w:lastRenderedPageBreak/>
        <w:t xml:space="preserve">La línea 48 comprueba si las coordenadas XY están fuera del tablero, o si el espacio no está vacío. </w:t>
      </w:r>
      <w:r w:rsidRPr="003D6C87">
        <w:rPr>
          <w:rStyle w:val="Literal"/>
          <w:lang w:val="es-MX"/>
        </w:rPr>
        <w:t>estáEnTablero()</w:t>
      </w:r>
      <w:r w:rsidRPr="003D6C87">
        <w:rPr>
          <w:lang w:val="es-MX"/>
        </w:rPr>
        <w:t xml:space="preserve"> es una función definida más adelante en el programa que se asegura de que el valor de ambas coordenadas X e Y esté comprendido entre </w:t>
      </w:r>
      <w:r w:rsidRPr="003D6C87">
        <w:rPr>
          <w:rStyle w:val="Literal"/>
          <w:lang w:val="es-MX"/>
        </w:rPr>
        <w:t>0</w:t>
      </w:r>
      <w:r w:rsidRPr="003D6C87">
        <w:rPr>
          <w:lang w:val="es-MX"/>
        </w:rPr>
        <w:t xml:space="preserve"> y </w:t>
      </w:r>
      <w:r w:rsidRPr="003D6C87">
        <w:rPr>
          <w:rStyle w:val="Literal"/>
          <w:lang w:val="es-MX"/>
        </w:rPr>
        <w:t>7</w:t>
      </w:r>
      <w:r w:rsidRPr="003D6C87">
        <w:rPr>
          <w:lang w:val="es-MX"/>
        </w:rPr>
        <w:t>.</w:t>
      </w:r>
    </w:p>
    <w:p w:rsidR="003D6C87" w:rsidRPr="003D6C87" w:rsidRDefault="003D6C87" w:rsidP="003D6C87">
      <w:pPr>
        <w:pStyle w:val="Body"/>
        <w:rPr>
          <w:lang w:val="es-MX"/>
        </w:rPr>
      </w:pPr>
      <w:r w:rsidRPr="003D6C87">
        <w:rPr>
          <w:lang w:val="es-MX"/>
        </w:rPr>
        <w:t xml:space="preserve">El próximo paso es colocar temporariamente la baldosa del jugador sobre el tablero. Esta baldosa será removida (volviendo a asignar </w:t>
      </w:r>
      <w:r w:rsidRPr="003D6C87">
        <w:rPr>
          <w:rStyle w:val="Literal"/>
          <w:lang w:val="es-MX"/>
        </w:rPr>
        <w:t>' '</w:t>
      </w:r>
      <w:r w:rsidRPr="003D6C87">
        <w:rPr>
          <w:lang w:val="es-MX"/>
        </w:rPr>
        <w:t xml:space="preserve"> al espacio del tablero antes de volver de la función).</w:t>
      </w:r>
    </w:p>
    <w:p w:rsidR="003D6C87" w:rsidRPr="003D6C87" w:rsidRDefault="003D6C87" w:rsidP="003D6C87">
      <w:pPr>
        <w:pStyle w:val="Body"/>
        <w:rPr>
          <w:lang w:val="es-MX"/>
        </w:rPr>
      </w:pPr>
      <w:r w:rsidRPr="003D6C87">
        <w:rPr>
          <w:lang w:val="es-MX"/>
        </w:rPr>
        <w:t xml:space="preserve">La baldosa del jugador (tanto el jugador humano como la computadora) se guarda en la variable </w:t>
      </w:r>
      <w:r w:rsidRPr="003D6C87">
        <w:rPr>
          <w:rStyle w:val="Literal"/>
          <w:lang w:val="es-MX"/>
        </w:rPr>
        <w:t>baldosa</w:t>
      </w:r>
      <w:r w:rsidRPr="003D6C87">
        <w:rPr>
          <w:lang w:val="es-MX"/>
        </w:rPr>
        <w:t xml:space="preserve">, pero esta función necesitará saber la baldosa del otro jugador. Si la baldosa del jugador es </w:t>
      </w:r>
      <w:r w:rsidRPr="003D6C87">
        <w:rPr>
          <w:rStyle w:val="Literal"/>
          <w:lang w:val="es-MX"/>
        </w:rPr>
        <w:t>'X'</w:t>
      </w:r>
      <w:r w:rsidRPr="003D6C87">
        <w:rPr>
          <w:lang w:val="es-MX"/>
        </w:rPr>
        <w:t xml:space="preserve"> entonces obviamente la baldosa del otro jugador será </w:t>
      </w:r>
      <w:r w:rsidRPr="003D6C87">
        <w:rPr>
          <w:rStyle w:val="Literal"/>
          <w:lang w:val="es-MX"/>
        </w:rPr>
        <w:t>'O'</w:t>
      </w:r>
      <w:r w:rsidRPr="003D6C87">
        <w:rPr>
          <w:lang w:val="es-MX"/>
        </w:rPr>
        <w:t xml:space="preserve"> y viceversa.</w:t>
      </w:r>
    </w:p>
    <w:p w:rsidR="003D6C87" w:rsidRPr="003D6C87" w:rsidRDefault="003D6C87" w:rsidP="003D6C87">
      <w:pPr>
        <w:pStyle w:val="Body"/>
        <w:rPr>
          <w:lang w:val="es-MX"/>
        </w:rPr>
      </w:pPr>
      <w:r w:rsidRPr="003D6C87">
        <w:rPr>
          <w:lang w:val="es-MX"/>
        </w:rPr>
        <w:t xml:space="preserve">Finalmente, si la coordenada XY ingresada corresponde a una jugada válida, la función </w:t>
      </w:r>
      <w:r w:rsidRPr="003D6C87">
        <w:rPr>
          <w:rStyle w:val="Literal"/>
          <w:lang w:val="es-MX"/>
        </w:rPr>
        <w:t>esJugadaVálida()</w:t>
      </w:r>
      <w:r w:rsidRPr="003D6C87">
        <w:rPr>
          <w:lang w:val="es-MX"/>
        </w:rPr>
        <w:t xml:space="preserve"> devuelve una lista de todas las baldosas del oponente que serán invertidas con esta jugada.</w:t>
      </w:r>
    </w:p>
    <w:p w:rsidR="00141AB7" w:rsidRPr="003D6C87" w:rsidRDefault="00E5474F" w:rsidP="00141AB7">
      <w:pPr>
        <w:pStyle w:val="SourceCode"/>
        <w:rPr>
          <w:lang w:val="es-MX"/>
        </w:rPr>
      </w:pPr>
      <w:r w:rsidRPr="003D6C87">
        <w:rPr>
          <w:rStyle w:val="SourceLineNumber"/>
          <w:lang w:val="es-MX"/>
        </w:rPr>
        <w:t xml:space="preserve"> </w:t>
      </w:r>
      <w:r w:rsidRPr="00FA031A">
        <w:rPr>
          <w:rStyle w:val="SourceLineNumber"/>
          <w:lang w:val="es-MX"/>
        </w:rPr>
        <w:t>59.</w:t>
      </w:r>
      <w:r w:rsidRPr="00FA031A">
        <w:rPr>
          <w:lang w:val="es-MX"/>
        </w:rPr>
        <w:t xml:space="preserve">     for direcciónx, direccióny in [[0, 1], [1, 1], [1, 0], [1, -1], [0, -1], [-1, -1], [-1, 0], [-1, 1]]:</w:t>
      </w:r>
    </w:p>
    <w:p w:rsidR="003D6C87" w:rsidRDefault="003D6C87" w:rsidP="00141AB7">
      <w:pPr>
        <w:pStyle w:val="Body"/>
        <w:rPr>
          <w:lang w:val="es-MX"/>
        </w:rPr>
      </w:pPr>
      <w:r w:rsidRPr="003D6C87">
        <w:rPr>
          <w:lang w:val="es-MX"/>
        </w:rPr>
        <w:t xml:space="preserve">El bucle </w:t>
      </w:r>
      <w:r w:rsidRPr="003D6C87">
        <w:rPr>
          <w:rStyle w:val="Literal"/>
          <w:lang w:val="es-MX"/>
        </w:rPr>
        <w:t>for</w:t>
      </w:r>
      <w:r w:rsidRPr="003D6C87">
        <w:rPr>
          <w:lang w:val="es-MX"/>
        </w:rPr>
        <w:t xml:space="preserve"> itera a través de una lista de listas que representan direcciones en las que puedes moverte en el tablero de juego. El tablero es un sistema de coordenadas cartesianas con direcciones X e Y. Hay ocho direcciones en las que puedes moverte: arriba, abajo, izquierda, derecha y las cuatro diagonales. Cada una de las ocho listas de dos elementos en la lista de la línea 59 se usa para moverse en una de estas direcciones. El programa se mueve en una dirección sumando el primer valor en la lista de dos elementos a la coordenada X, y el segundo valor a la coordenada Y.</w:t>
      </w:r>
    </w:p>
    <w:p w:rsidR="003D6C87" w:rsidRPr="003D6C87" w:rsidRDefault="003D6C87" w:rsidP="00141AB7">
      <w:pPr>
        <w:pStyle w:val="Body"/>
        <w:rPr>
          <w:lang w:val="es-MX"/>
        </w:rPr>
      </w:pPr>
      <w:r w:rsidRPr="003D6C87">
        <w:rPr>
          <w:lang w:val="es-MX"/>
        </w:rPr>
        <w:t xml:space="preserve">Como la coordenada X aumenta a medida que te desplazas hacia la derecha, puedes "moverte" a la derecha sumando 1 a la coordenada X. Entonces, la lista </w:t>
      </w:r>
      <w:r w:rsidRPr="003D6C87">
        <w:rPr>
          <w:rStyle w:val="Literal"/>
          <w:lang w:val="es-MX"/>
        </w:rPr>
        <w:t>[1, 0]</w:t>
      </w:r>
      <w:r w:rsidRPr="003D6C87">
        <w:rPr>
          <w:lang w:val="es-MX"/>
        </w:rPr>
        <w:t xml:space="preserve"> suma </w:t>
      </w:r>
      <w:r w:rsidRPr="003D6C87">
        <w:rPr>
          <w:rStyle w:val="Literal"/>
          <w:lang w:val="es-MX"/>
        </w:rPr>
        <w:t>1</w:t>
      </w:r>
      <w:r w:rsidRPr="003D6C87">
        <w:rPr>
          <w:lang w:val="es-MX"/>
        </w:rPr>
        <w:t xml:space="preserve"> a la coordenada X y </w:t>
      </w:r>
      <w:r w:rsidRPr="003D6C87">
        <w:rPr>
          <w:rStyle w:val="Literal"/>
          <w:lang w:val="es-MX"/>
        </w:rPr>
        <w:t>0</w:t>
      </w:r>
      <w:r w:rsidRPr="003D6C87">
        <w:rPr>
          <w:lang w:val="es-MX"/>
        </w:rPr>
        <w:t xml:space="preserve"> a la coordenada Y, resultando en un "movimiento" hacia la derecha. Moverse a la izquierda es lo opuesto: en este caso restas </w:t>
      </w:r>
      <w:r w:rsidRPr="003D6C87">
        <w:rPr>
          <w:rStyle w:val="Literal"/>
          <w:lang w:val="es-MX"/>
        </w:rPr>
        <w:t>1</w:t>
      </w:r>
      <w:r w:rsidRPr="003D6C87">
        <w:rPr>
          <w:lang w:val="es-MX"/>
        </w:rPr>
        <w:t xml:space="preserve"> (es decir, sumas </w:t>
      </w:r>
      <w:r w:rsidRPr="003D6C87">
        <w:rPr>
          <w:rStyle w:val="Literal"/>
          <w:lang w:val="es-MX"/>
        </w:rPr>
        <w:t>-1</w:t>
      </w:r>
      <w:r w:rsidRPr="003D6C87">
        <w:rPr>
          <w:lang w:val="es-MX"/>
        </w:rPr>
        <w:t>) a la coordenada X.</w:t>
      </w:r>
    </w:p>
    <w:p w:rsidR="003D6C87" w:rsidRPr="003D6C87" w:rsidRDefault="003D6C87" w:rsidP="00141AB7">
      <w:pPr>
        <w:pStyle w:val="Body"/>
        <w:rPr>
          <w:lang w:val="es-MX"/>
        </w:rPr>
      </w:pPr>
      <w:r w:rsidRPr="003D6C87">
        <w:rPr>
          <w:lang w:val="es-MX"/>
        </w:rPr>
        <w:t xml:space="preserve">Pero para moverte en diagonal necesitarás sumar o restar a ambas coordenadas. Por ejemplo, sumar </w:t>
      </w:r>
      <w:r w:rsidRPr="003D6C87">
        <w:rPr>
          <w:rStyle w:val="Literal"/>
          <w:lang w:val="es-MX"/>
        </w:rPr>
        <w:t>1</w:t>
      </w:r>
      <w:r w:rsidRPr="003D6C87">
        <w:rPr>
          <w:lang w:val="es-MX"/>
        </w:rPr>
        <w:t xml:space="preserve"> a la coordenada X para moverte hacia la derecha y a su vez sumar </w:t>
      </w:r>
      <w:r w:rsidRPr="003D6C87">
        <w:rPr>
          <w:rStyle w:val="Literal"/>
          <w:lang w:val="es-MX"/>
        </w:rPr>
        <w:t>-1</w:t>
      </w:r>
      <w:r w:rsidRPr="003D6C87">
        <w:rPr>
          <w:lang w:val="es-MX"/>
        </w:rPr>
        <w:t xml:space="preserve"> a la coordenada Y para moverte hacia arriba resulta en un movimiento en diagonal hacia arriba y a la derecha.</w:t>
      </w:r>
    </w:p>
    <w:p w:rsidR="00141AB7" w:rsidRPr="003D6C87" w:rsidRDefault="003D6C87" w:rsidP="00141AB7">
      <w:pPr>
        <w:pStyle w:val="Non-TOCHeading3"/>
        <w:rPr>
          <w:lang w:val="es-MX"/>
        </w:rPr>
      </w:pPr>
      <w:r w:rsidRPr="003D6C87">
        <w:rPr>
          <w:lang w:val="es-MX"/>
        </w:rPr>
        <w:t>Comprobando Cada Una de las Ocho Direcciones</w:t>
      </w:r>
    </w:p>
    <w:p w:rsidR="00141AB7" w:rsidRPr="003D6C87" w:rsidRDefault="003D6C87" w:rsidP="00141AB7">
      <w:pPr>
        <w:pStyle w:val="Body"/>
        <w:rPr>
          <w:lang w:val="es-MX"/>
        </w:rPr>
      </w:pPr>
      <w:r w:rsidRPr="003D6C87">
        <w:rPr>
          <w:lang w:val="es-MX"/>
        </w:rPr>
        <w:t>Aquí hay un diagrama para hacerte más fácil recordar qué lista de dos elementos representa cada dirección:</w:t>
      </w:r>
    </w:p>
    <w:p w:rsidR="00141AB7" w:rsidRDefault="00D65EDC" w:rsidP="00141AB7">
      <w:pPr>
        <w:jc w:val="center"/>
      </w:pPr>
      <w:r>
        <w:rPr>
          <w:noProof/>
        </w:rPr>
        <w:lastRenderedPageBreak/>
        <w:drawing>
          <wp:inline distT="0" distB="0" distL="0" distR="0">
            <wp:extent cx="1537855" cy="1555069"/>
            <wp:effectExtent l="0" t="0" r="5715"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yinc.png"/>
                    <pic:cNvPicPr/>
                  </pic:nvPicPr>
                  <pic:blipFill>
                    <a:blip r:embed="rId105">
                      <a:extLst>
                        <a:ext uri="{28A0092B-C50C-407E-A947-70E740481C1C}">
                          <a14:useLocalDpi xmlns:a14="http://schemas.microsoft.com/office/drawing/2010/main" val="0"/>
                        </a:ext>
                      </a:extLst>
                    </a:blip>
                    <a:stretch>
                      <a:fillRect/>
                    </a:stretch>
                  </pic:blipFill>
                  <pic:spPr>
                    <a:xfrm>
                      <a:off x="0" y="0"/>
                      <a:ext cx="1539553" cy="1556786"/>
                    </a:xfrm>
                    <a:prstGeom prst="rect">
                      <a:avLst/>
                    </a:prstGeom>
                  </pic:spPr>
                </pic:pic>
              </a:graphicData>
            </a:graphic>
          </wp:inline>
        </w:drawing>
      </w:r>
    </w:p>
    <w:p w:rsidR="00141AB7" w:rsidRPr="003D6C87" w:rsidRDefault="003D6C87" w:rsidP="00141AB7">
      <w:pPr>
        <w:pStyle w:val="Caption"/>
        <w:rPr>
          <w:lang w:val="es-MX"/>
        </w:rPr>
      </w:pPr>
      <w:r w:rsidRPr="003D6C87">
        <w:rPr>
          <w:lang w:val="es-MX"/>
        </w:rPr>
        <w:t>Figura 15-7: Cada lista de dos elementos representa una de las ocho direcciones.</w:t>
      </w:r>
    </w:p>
    <w:p w:rsidR="00E5474F" w:rsidRPr="00FA031A" w:rsidRDefault="00E5474F" w:rsidP="00E5474F">
      <w:pPr>
        <w:pStyle w:val="SourceCode"/>
        <w:rPr>
          <w:lang w:val="es-MX"/>
        </w:rPr>
      </w:pPr>
      <w:r w:rsidRPr="00FA031A">
        <w:rPr>
          <w:rStyle w:val="SourceLineNumber"/>
          <w:lang w:val="es-MX"/>
        </w:rPr>
        <w:t xml:space="preserve"> 59.</w:t>
      </w:r>
      <w:r w:rsidRPr="00FA031A">
        <w:rPr>
          <w:lang w:val="es-MX"/>
        </w:rPr>
        <w:t xml:space="preserve">     for direcciónx, direccióny in [[0, 1], [1, 1], [1, 0], [1, -1], [0, -1], [-1, -1], [-1, 0], [-1, 1]]:</w:t>
      </w:r>
    </w:p>
    <w:p w:rsidR="00E5474F" w:rsidRPr="00FA031A" w:rsidRDefault="00E5474F" w:rsidP="00E5474F">
      <w:pPr>
        <w:pStyle w:val="SourceCode"/>
        <w:rPr>
          <w:lang w:val="es-MX"/>
        </w:rPr>
      </w:pPr>
      <w:r w:rsidRPr="00FA031A">
        <w:rPr>
          <w:rStyle w:val="SourceLineNumber"/>
          <w:lang w:val="es-MX"/>
        </w:rPr>
        <w:t xml:space="preserve"> 60.</w:t>
      </w:r>
      <w:r w:rsidRPr="00FA031A">
        <w:rPr>
          <w:lang w:val="es-MX"/>
        </w:rPr>
        <w:t xml:space="preserve">         x, y = comienzox, comienzoy</w:t>
      </w:r>
    </w:p>
    <w:p w:rsidR="00E5474F" w:rsidRPr="007901D6" w:rsidRDefault="00E5474F" w:rsidP="00E5474F">
      <w:pPr>
        <w:pStyle w:val="SourceCode"/>
        <w:rPr>
          <w:rStyle w:val="SourceCodeComment"/>
          <w:lang w:val="es-MX"/>
        </w:rPr>
      </w:pPr>
      <w:r w:rsidRPr="00FA031A">
        <w:rPr>
          <w:rStyle w:val="SourceLineNumber"/>
          <w:lang w:val="es-MX"/>
        </w:rPr>
        <w:t xml:space="preserve"> 61.</w:t>
      </w:r>
      <w:r w:rsidRPr="00FA031A">
        <w:rPr>
          <w:lang w:val="es-MX"/>
        </w:rPr>
        <w:t xml:space="preserve">         </w:t>
      </w:r>
      <w:r w:rsidRPr="007901D6">
        <w:rPr>
          <w:lang w:val="es-MX"/>
        </w:rPr>
        <w:t xml:space="preserve">x += direcciónx </w:t>
      </w:r>
      <w:r w:rsidRPr="007901D6">
        <w:rPr>
          <w:rStyle w:val="SourceCodeComment"/>
          <w:lang w:val="es-MX"/>
        </w:rPr>
        <w:t># primer paso en la dirección</w:t>
      </w:r>
    </w:p>
    <w:p w:rsidR="00141AB7" w:rsidRPr="00E5474F" w:rsidRDefault="00E5474F" w:rsidP="00E5474F">
      <w:pPr>
        <w:pStyle w:val="SourceCode"/>
        <w:rPr>
          <w:lang w:val="es-MX"/>
        </w:rPr>
      </w:pPr>
      <w:r w:rsidRPr="007901D6">
        <w:rPr>
          <w:rStyle w:val="SourceLineNumber"/>
          <w:lang w:val="es-MX"/>
        </w:rPr>
        <w:t xml:space="preserve"> </w:t>
      </w:r>
      <w:r w:rsidRPr="00FA031A">
        <w:rPr>
          <w:rStyle w:val="SourceLineNumber"/>
          <w:lang w:val="es-MX"/>
        </w:rPr>
        <w:t>62.</w:t>
      </w:r>
      <w:r w:rsidRPr="00FA031A">
        <w:rPr>
          <w:lang w:val="es-MX"/>
        </w:rPr>
        <w:t xml:space="preserve">         </w:t>
      </w:r>
      <w:r w:rsidRPr="007901D6">
        <w:rPr>
          <w:lang w:val="es-MX"/>
        </w:rPr>
        <w:t xml:space="preserve">y += direccióny </w:t>
      </w:r>
      <w:r w:rsidRPr="007901D6">
        <w:rPr>
          <w:rStyle w:val="SourceCodeComment"/>
          <w:lang w:val="es-MX"/>
        </w:rPr>
        <w:t># primer paso en la dirección</w:t>
      </w:r>
    </w:p>
    <w:p w:rsidR="003D6C87" w:rsidRPr="003D6C87" w:rsidRDefault="003D6C87" w:rsidP="00141AB7">
      <w:pPr>
        <w:pStyle w:val="Body"/>
        <w:rPr>
          <w:lang w:val="es-MX"/>
        </w:rPr>
      </w:pPr>
      <w:r w:rsidRPr="003D6C87">
        <w:rPr>
          <w:lang w:val="es-MX"/>
        </w:rPr>
        <w:t xml:space="preserve">La línea 60 asigna a las variables </w:t>
      </w:r>
      <w:r w:rsidRPr="003D6C87">
        <w:rPr>
          <w:rStyle w:val="Literal"/>
          <w:lang w:val="es-MX"/>
        </w:rPr>
        <w:t>x</w:t>
      </w:r>
      <w:r w:rsidRPr="003D6C87">
        <w:rPr>
          <w:lang w:val="es-MX"/>
        </w:rPr>
        <w:t xml:space="preserve"> e </w:t>
      </w:r>
      <w:r w:rsidRPr="003D6C87">
        <w:rPr>
          <w:rStyle w:val="Literal"/>
          <w:lang w:val="es-MX"/>
        </w:rPr>
        <w:t>y</w:t>
      </w:r>
      <w:r w:rsidRPr="003D6C87">
        <w:rPr>
          <w:lang w:val="es-MX"/>
        </w:rPr>
        <w:t xml:space="preserve"> el mismo valor que </w:t>
      </w:r>
      <w:r w:rsidRPr="003D6C87">
        <w:rPr>
          <w:rStyle w:val="Literal"/>
          <w:lang w:val="es-MX"/>
        </w:rPr>
        <w:t>comienzo</w:t>
      </w:r>
      <w:r>
        <w:rPr>
          <w:rStyle w:val="Literal"/>
          <w:lang w:val="es-MX"/>
        </w:rPr>
        <w:t>x</w:t>
      </w:r>
      <w:r w:rsidRPr="003D6C87">
        <w:rPr>
          <w:lang w:val="es-MX"/>
        </w:rPr>
        <w:t xml:space="preserve"> y </w:t>
      </w:r>
      <w:r w:rsidRPr="003D6C87">
        <w:rPr>
          <w:rStyle w:val="Literal"/>
          <w:lang w:val="es-MX"/>
        </w:rPr>
        <w:t>comienzoy</w:t>
      </w:r>
      <w:r w:rsidRPr="003D6C87">
        <w:rPr>
          <w:lang w:val="es-MX"/>
        </w:rPr>
        <w:t xml:space="preserve">, respectivamente, utilizando asignación múltiple. A continuación se modifican las variables </w:t>
      </w:r>
      <w:r w:rsidRPr="003D6C87">
        <w:rPr>
          <w:rStyle w:val="Literal"/>
          <w:lang w:val="es-MX"/>
        </w:rPr>
        <w:t>x</w:t>
      </w:r>
      <w:r w:rsidRPr="003D6C87">
        <w:rPr>
          <w:lang w:val="es-MX"/>
        </w:rPr>
        <w:t xml:space="preserve"> e </w:t>
      </w:r>
      <w:r w:rsidRPr="003D6C87">
        <w:rPr>
          <w:rStyle w:val="Literal"/>
          <w:lang w:val="es-MX"/>
        </w:rPr>
        <w:t>y</w:t>
      </w:r>
      <w:r w:rsidRPr="003D6C87">
        <w:rPr>
          <w:lang w:val="es-MX"/>
        </w:rPr>
        <w:t xml:space="preserve"> para "moverse" en la dirección determinada por </w:t>
      </w:r>
      <w:r w:rsidRPr="003D6C87">
        <w:rPr>
          <w:rStyle w:val="Literal"/>
          <w:lang w:val="es-MX"/>
        </w:rPr>
        <w:t>direcciónx</w:t>
      </w:r>
      <w:r w:rsidRPr="003D6C87">
        <w:rPr>
          <w:lang w:val="es-MX"/>
        </w:rPr>
        <w:t xml:space="preserve"> y </w:t>
      </w:r>
      <w:r w:rsidRPr="003D6C87">
        <w:rPr>
          <w:rStyle w:val="Literal"/>
          <w:lang w:val="es-MX"/>
        </w:rPr>
        <w:t>direccióny</w:t>
      </w:r>
      <w:r w:rsidRPr="003D6C87">
        <w:rPr>
          <w:lang w:val="es-MX"/>
        </w:rPr>
        <w:t xml:space="preserve">. Las variables </w:t>
      </w:r>
      <w:r w:rsidRPr="003D6C87">
        <w:rPr>
          <w:rStyle w:val="Literal"/>
          <w:lang w:val="es-MX"/>
        </w:rPr>
        <w:t>comienzox</w:t>
      </w:r>
      <w:r w:rsidRPr="003D6C87">
        <w:rPr>
          <w:lang w:val="es-MX"/>
        </w:rPr>
        <w:t xml:space="preserve"> y </w:t>
      </w:r>
      <w:r w:rsidRPr="003D6C87">
        <w:rPr>
          <w:rStyle w:val="Literal"/>
          <w:lang w:val="es-MX"/>
        </w:rPr>
        <w:t>comienzoy</w:t>
      </w:r>
      <w:r w:rsidRPr="003D6C87">
        <w:rPr>
          <w:lang w:val="es-MX"/>
        </w:rPr>
        <w:t xml:space="preserve"> no se modificarán de modo que el programa pueda recordar desde qué espacio comenzó el movimiento.</w:t>
      </w:r>
    </w:p>
    <w:p w:rsidR="00E5474F" w:rsidRPr="007901D6" w:rsidRDefault="00E5474F" w:rsidP="00E5474F">
      <w:pPr>
        <w:pStyle w:val="SourceCode"/>
        <w:rPr>
          <w:lang w:val="es-MX"/>
        </w:rPr>
      </w:pPr>
      <w:r w:rsidRPr="007901D6">
        <w:rPr>
          <w:rStyle w:val="SourceLineNumber"/>
          <w:lang w:val="es-MX"/>
        </w:rPr>
        <w:t xml:space="preserve"> </w:t>
      </w:r>
      <w:r w:rsidRPr="00FA031A">
        <w:rPr>
          <w:rStyle w:val="SourceLineNumber"/>
          <w:lang w:val="es-MX"/>
        </w:rPr>
        <w:t>63.</w:t>
      </w:r>
      <w:r w:rsidRPr="00FA031A">
        <w:rPr>
          <w:lang w:val="es-MX"/>
        </w:rPr>
        <w:t xml:space="preserve">         </w:t>
      </w:r>
      <w:r w:rsidRPr="007901D6">
        <w:rPr>
          <w:lang w:val="es-MX"/>
        </w:rPr>
        <w:t>if estáEnTablero(x, y) and tablero[x][y] == otraBaldosa:</w:t>
      </w:r>
    </w:p>
    <w:p w:rsidR="00E5474F" w:rsidRPr="001D364B" w:rsidRDefault="00E5474F" w:rsidP="00E5474F">
      <w:pPr>
        <w:pStyle w:val="SourceCode"/>
        <w:rPr>
          <w:rStyle w:val="SourceCodeComment"/>
          <w:lang w:val="es-MX"/>
        </w:rPr>
      </w:pPr>
      <w:r w:rsidRPr="007901D6">
        <w:rPr>
          <w:rStyle w:val="SourceLineNumber"/>
          <w:lang w:val="es-MX"/>
        </w:rPr>
        <w:t xml:space="preserve"> </w:t>
      </w:r>
      <w:r w:rsidRPr="00A65AC3">
        <w:rPr>
          <w:rStyle w:val="SourceLineNumber"/>
        </w:rPr>
        <w:t>64.</w:t>
      </w:r>
      <w:r>
        <w:t xml:space="preserve">             </w:t>
      </w:r>
      <w:r w:rsidRPr="001D364B">
        <w:rPr>
          <w:rStyle w:val="SourceCodeComment"/>
          <w:lang w:val="es-MX"/>
        </w:rPr>
        <w:t xml:space="preserve"># </w:t>
      </w:r>
      <w:r w:rsidR="001D364B" w:rsidRPr="001D364B">
        <w:rPr>
          <w:rStyle w:val="SourceCodeComment"/>
          <w:lang w:val="es-MX"/>
        </w:rPr>
        <w:t>Hay una pieza perteneciente al otro jugador al lado de nustra pieza</w:t>
      </w:r>
      <w:r w:rsidRPr="001D364B">
        <w:rPr>
          <w:rStyle w:val="SourceCodeComment"/>
          <w:lang w:val="es-MX"/>
        </w:rPr>
        <w:t>.</w:t>
      </w:r>
    </w:p>
    <w:p w:rsidR="00E5474F" w:rsidRPr="00FA031A" w:rsidRDefault="00E5474F" w:rsidP="00E5474F">
      <w:pPr>
        <w:pStyle w:val="SourceCode"/>
        <w:rPr>
          <w:lang w:val="es-MX"/>
        </w:rPr>
      </w:pPr>
      <w:r w:rsidRPr="001D364B">
        <w:rPr>
          <w:rStyle w:val="SourceLineNumber"/>
          <w:lang w:val="es-MX"/>
        </w:rPr>
        <w:t xml:space="preserve"> </w:t>
      </w:r>
      <w:r w:rsidRPr="00FA031A">
        <w:rPr>
          <w:rStyle w:val="SourceLineNumber"/>
          <w:lang w:val="es-MX"/>
        </w:rPr>
        <w:t>65.</w:t>
      </w:r>
      <w:r w:rsidRPr="00FA031A">
        <w:rPr>
          <w:lang w:val="es-MX"/>
        </w:rPr>
        <w:t xml:space="preserve">             x += </w:t>
      </w:r>
      <w:r w:rsidRPr="007901D6">
        <w:rPr>
          <w:lang w:val="es-MX"/>
        </w:rPr>
        <w:t xml:space="preserve">direcciónx </w:t>
      </w:r>
    </w:p>
    <w:p w:rsidR="00E5474F" w:rsidRPr="00FA031A" w:rsidRDefault="00E5474F" w:rsidP="00E5474F">
      <w:pPr>
        <w:pStyle w:val="SourceCode"/>
        <w:rPr>
          <w:lang w:val="es-MX"/>
        </w:rPr>
      </w:pPr>
      <w:r w:rsidRPr="00FA031A">
        <w:rPr>
          <w:rStyle w:val="SourceLineNumber"/>
          <w:lang w:val="es-MX"/>
        </w:rPr>
        <w:t xml:space="preserve"> 66.</w:t>
      </w:r>
      <w:r w:rsidRPr="00FA031A">
        <w:rPr>
          <w:lang w:val="es-MX"/>
        </w:rPr>
        <w:t xml:space="preserve">             y += </w:t>
      </w:r>
      <w:r w:rsidRPr="007901D6">
        <w:rPr>
          <w:lang w:val="es-MX"/>
        </w:rPr>
        <w:t xml:space="preserve">direccióny </w:t>
      </w:r>
    </w:p>
    <w:p w:rsidR="00E5474F" w:rsidRPr="00FA031A" w:rsidRDefault="00E5474F" w:rsidP="00E5474F">
      <w:pPr>
        <w:pStyle w:val="SourceCode"/>
        <w:rPr>
          <w:lang w:val="es-MX"/>
        </w:rPr>
      </w:pPr>
      <w:r w:rsidRPr="00FA031A">
        <w:rPr>
          <w:rStyle w:val="SourceLineNumber"/>
          <w:lang w:val="es-MX"/>
        </w:rPr>
        <w:t xml:space="preserve"> 67.</w:t>
      </w:r>
      <w:r w:rsidRPr="00FA031A">
        <w:rPr>
          <w:lang w:val="es-MX"/>
        </w:rPr>
        <w:t xml:space="preserve">             if not </w:t>
      </w:r>
      <w:r w:rsidRPr="007901D6">
        <w:rPr>
          <w:lang w:val="es-MX"/>
        </w:rPr>
        <w:t>estáEnTablero</w:t>
      </w:r>
      <w:r w:rsidRPr="00FA031A">
        <w:rPr>
          <w:lang w:val="es-MX"/>
        </w:rPr>
        <w:t>(x, y):</w:t>
      </w:r>
    </w:p>
    <w:p w:rsidR="00141AB7" w:rsidRPr="003F738F" w:rsidRDefault="00E5474F" w:rsidP="00E5474F">
      <w:pPr>
        <w:pStyle w:val="SourceCode"/>
        <w:rPr>
          <w:lang w:val="es-MX"/>
        </w:rPr>
      </w:pPr>
      <w:r w:rsidRPr="00FA031A">
        <w:rPr>
          <w:rStyle w:val="SourceLineNumber"/>
          <w:lang w:val="es-MX"/>
        </w:rPr>
        <w:t xml:space="preserve"> 68.</w:t>
      </w:r>
      <w:r w:rsidRPr="00FA031A">
        <w:rPr>
          <w:lang w:val="es-MX"/>
        </w:rPr>
        <w:t xml:space="preserve">                 continue</w:t>
      </w:r>
    </w:p>
    <w:p w:rsidR="003F738F" w:rsidRPr="003F738F" w:rsidRDefault="003F738F" w:rsidP="003F738F">
      <w:pPr>
        <w:pStyle w:val="Body"/>
        <w:rPr>
          <w:lang w:val="es-MX"/>
        </w:rPr>
      </w:pPr>
      <w:r w:rsidRPr="003F738F">
        <w:rPr>
          <w:lang w:val="es-MX"/>
        </w:rPr>
        <w:t xml:space="preserve">Recuerda que para que esta movida sea válida, el primer paso en esta dirección debe 1) pertenecer al tablero y 2) estar ocupado por una baldosa del otro jugador. De otro modo no hay ninguna baldosa del oponente para convertir, y una jugada válida debe convertir al menos una baldosa. Si no se cumplen estas dos condiciones, la condición de la línea 63 no es </w:t>
      </w:r>
      <w:r w:rsidRPr="003F738F">
        <w:rPr>
          <w:rStyle w:val="Literal"/>
          <w:lang w:val="es-MX"/>
        </w:rPr>
        <w:t>True</w:t>
      </w:r>
      <w:r w:rsidRPr="003F738F">
        <w:rPr>
          <w:lang w:val="es-MX"/>
        </w:rPr>
        <w:t xml:space="preserve"> y la ejecución vuelve a la sentencia </w:t>
      </w:r>
      <w:r w:rsidRPr="003F738F">
        <w:rPr>
          <w:rStyle w:val="Literal"/>
          <w:lang w:val="es-MX"/>
        </w:rPr>
        <w:t>for</w:t>
      </w:r>
      <w:r w:rsidRPr="003F738F">
        <w:rPr>
          <w:lang w:val="es-MX"/>
        </w:rPr>
        <w:t xml:space="preserve"> correspo</w:t>
      </w:r>
      <w:r>
        <w:rPr>
          <w:lang w:val="es-MX"/>
        </w:rPr>
        <w:t>ndiente a la próxima dirección.</w:t>
      </w:r>
    </w:p>
    <w:p w:rsidR="003F738F" w:rsidRPr="003F738F" w:rsidRDefault="003F738F" w:rsidP="003F738F">
      <w:pPr>
        <w:pStyle w:val="Body"/>
        <w:rPr>
          <w:lang w:val="es-MX"/>
        </w:rPr>
      </w:pPr>
      <w:r w:rsidRPr="003F738F">
        <w:rPr>
          <w:lang w:val="es-MX"/>
        </w:rPr>
        <w:t xml:space="preserve">Pero si el primer espacio contiene una baldosa del otro jugador, entonces el programa debe seguir comprobando en esta dirección hasta alcanzar una de las baldosas propias del jugador. Sin embargo, si continúa hasta más allá del tablero, la línea 68 hace que el programa vuelva al comienzo del bucle </w:t>
      </w:r>
      <w:r w:rsidRPr="003F738F">
        <w:rPr>
          <w:rStyle w:val="Literal"/>
          <w:lang w:val="es-MX"/>
        </w:rPr>
        <w:t>for</w:t>
      </w:r>
      <w:r w:rsidRPr="003F738F">
        <w:rPr>
          <w:lang w:val="es-MX"/>
        </w:rPr>
        <w:t xml:space="preserve"> y continúe con la siguiente dirección.</w:t>
      </w:r>
    </w:p>
    <w:p w:rsidR="00E5474F" w:rsidRPr="007901D6" w:rsidRDefault="00E5474F" w:rsidP="00E5474F">
      <w:pPr>
        <w:pStyle w:val="SourceCode"/>
        <w:rPr>
          <w:lang w:val="es-MX"/>
        </w:rPr>
      </w:pPr>
      <w:r w:rsidRPr="00FA031A">
        <w:rPr>
          <w:rStyle w:val="SourceLineNumber"/>
          <w:lang w:val="es-MX"/>
        </w:rPr>
        <w:lastRenderedPageBreak/>
        <w:t xml:space="preserve"> 69.</w:t>
      </w:r>
      <w:r w:rsidRPr="00FA031A">
        <w:rPr>
          <w:lang w:val="es-MX"/>
        </w:rPr>
        <w:t xml:space="preserve">             </w:t>
      </w:r>
      <w:r w:rsidRPr="007901D6">
        <w:rPr>
          <w:lang w:val="es-MX"/>
        </w:rPr>
        <w:t>while tablero[x][y] == otraBaldosa:</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70.</w:t>
      </w:r>
      <w:r w:rsidRPr="00FA031A">
        <w:rPr>
          <w:lang w:val="es-MX"/>
        </w:rPr>
        <w:t xml:space="preserve">                 x += </w:t>
      </w:r>
      <w:r w:rsidRPr="007901D6">
        <w:rPr>
          <w:lang w:val="es-MX"/>
        </w:rPr>
        <w:t xml:space="preserve">direcciónx </w:t>
      </w:r>
    </w:p>
    <w:p w:rsidR="00E5474F" w:rsidRPr="00FA031A" w:rsidRDefault="00E5474F" w:rsidP="00E5474F">
      <w:pPr>
        <w:pStyle w:val="SourceCode"/>
        <w:rPr>
          <w:lang w:val="es-MX"/>
        </w:rPr>
      </w:pPr>
      <w:r w:rsidRPr="00FA031A">
        <w:rPr>
          <w:rStyle w:val="SourceLineNumber"/>
          <w:lang w:val="es-MX"/>
        </w:rPr>
        <w:t xml:space="preserve"> 71.</w:t>
      </w:r>
      <w:r w:rsidRPr="00FA031A">
        <w:rPr>
          <w:lang w:val="es-MX"/>
        </w:rPr>
        <w:t xml:space="preserve">                 y += </w:t>
      </w:r>
      <w:r w:rsidRPr="007901D6">
        <w:rPr>
          <w:lang w:val="es-MX"/>
        </w:rPr>
        <w:t xml:space="preserve">direccióny </w:t>
      </w:r>
    </w:p>
    <w:p w:rsidR="00E5474F" w:rsidRPr="007901D6" w:rsidRDefault="00E5474F" w:rsidP="00E5474F">
      <w:pPr>
        <w:pStyle w:val="SourceCode"/>
        <w:rPr>
          <w:rStyle w:val="SourceCodeComment"/>
          <w:lang w:val="es-MX"/>
        </w:rPr>
      </w:pPr>
      <w:r w:rsidRPr="00FA031A">
        <w:rPr>
          <w:rStyle w:val="SourceLineNumber"/>
          <w:lang w:val="es-MX"/>
        </w:rPr>
        <w:t xml:space="preserve"> 72.</w:t>
      </w:r>
      <w:r w:rsidRPr="00FA031A">
        <w:rPr>
          <w:lang w:val="es-MX"/>
        </w:rPr>
        <w:t xml:space="preserve">                 </w:t>
      </w:r>
      <w:r w:rsidRPr="007901D6">
        <w:rPr>
          <w:lang w:val="es-MX"/>
        </w:rPr>
        <w:t xml:space="preserve">if not estáEnTablero(x, y): </w:t>
      </w:r>
      <w:r w:rsidRPr="007901D6">
        <w:rPr>
          <w:rStyle w:val="SourceCodeComment"/>
          <w:lang w:val="es-MX"/>
        </w:rPr>
        <w:t># sale del bucle while y continua en el bucle for.</w:t>
      </w:r>
    </w:p>
    <w:p w:rsidR="00E5474F" w:rsidRDefault="00E5474F" w:rsidP="00E5474F">
      <w:pPr>
        <w:pStyle w:val="SourceCode"/>
      </w:pPr>
      <w:r w:rsidRPr="007901D6">
        <w:rPr>
          <w:rStyle w:val="SourceLineNumber"/>
          <w:lang w:val="es-MX"/>
        </w:rPr>
        <w:t xml:space="preserve"> </w:t>
      </w:r>
      <w:r w:rsidRPr="00A65AC3">
        <w:rPr>
          <w:rStyle w:val="SourceLineNumber"/>
        </w:rPr>
        <w:t>73.</w:t>
      </w:r>
      <w:r>
        <w:t xml:space="preserve">                     break</w:t>
      </w:r>
    </w:p>
    <w:p w:rsidR="00E5474F" w:rsidRDefault="00E5474F" w:rsidP="00E5474F">
      <w:pPr>
        <w:pStyle w:val="SourceCode"/>
      </w:pPr>
      <w:r w:rsidRPr="00A65AC3">
        <w:rPr>
          <w:rStyle w:val="SourceLineNumber"/>
        </w:rPr>
        <w:t xml:space="preserve"> 74.</w:t>
      </w:r>
      <w:r>
        <w:t xml:space="preserve">             if not </w:t>
      </w:r>
      <w:r w:rsidRPr="007901D6">
        <w:t>estáEnTablero</w:t>
      </w:r>
      <w:r>
        <w:t>(x, y):</w:t>
      </w:r>
    </w:p>
    <w:p w:rsidR="00141AB7" w:rsidRPr="003F738F" w:rsidRDefault="00E5474F" w:rsidP="00E5474F">
      <w:pPr>
        <w:pStyle w:val="SourceCode"/>
        <w:rPr>
          <w:lang w:val="es-MX"/>
        </w:rPr>
      </w:pPr>
      <w:r w:rsidRPr="00A65AC3">
        <w:rPr>
          <w:rStyle w:val="SourceLineNumber"/>
        </w:rPr>
        <w:t xml:space="preserve"> </w:t>
      </w:r>
      <w:r w:rsidRPr="00FA031A">
        <w:rPr>
          <w:rStyle w:val="SourceLineNumber"/>
          <w:lang w:val="es-MX"/>
        </w:rPr>
        <w:t>75.</w:t>
      </w:r>
      <w:r w:rsidRPr="00FA031A">
        <w:rPr>
          <w:lang w:val="es-MX"/>
        </w:rPr>
        <w:t xml:space="preserve">                 continue</w:t>
      </w:r>
    </w:p>
    <w:p w:rsidR="003F738F" w:rsidRPr="003F738F" w:rsidRDefault="003F738F" w:rsidP="003F738F">
      <w:pPr>
        <w:pStyle w:val="Body"/>
        <w:rPr>
          <w:lang w:val="es-MX"/>
        </w:rPr>
      </w:pPr>
      <w:r w:rsidRPr="003F738F">
        <w:rPr>
          <w:lang w:val="es-MX"/>
        </w:rPr>
        <w:t xml:space="preserve">El bucle </w:t>
      </w:r>
      <w:r w:rsidRPr="003F738F">
        <w:rPr>
          <w:rStyle w:val="Literal"/>
          <w:lang w:val="es-MX"/>
        </w:rPr>
        <w:t>while</w:t>
      </w:r>
      <w:r w:rsidRPr="003F738F">
        <w:rPr>
          <w:lang w:val="es-MX"/>
        </w:rPr>
        <w:t xml:space="preserve"> de la línea 69 continúa ciclando de forma que </w:t>
      </w:r>
      <w:r w:rsidRPr="003F738F">
        <w:rPr>
          <w:rStyle w:val="Literal"/>
          <w:lang w:val="es-MX"/>
        </w:rPr>
        <w:t>x</w:t>
      </w:r>
      <w:r w:rsidRPr="003F738F">
        <w:rPr>
          <w:lang w:val="es-MX"/>
        </w:rPr>
        <w:t xml:space="preserve"> e </w:t>
      </w:r>
      <w:r w:rsidRPr="003F738F">
        <w:rPr>
          <w:rStyle w:val="Literal"/>
          <w:lang w:val="es-MX"/>
        </w:rPr>
        <w:t>y</w:t>
      </w:r>
      <w:r w:rsidRPr="003F738F">
        <w:rPr>
          <w:lang w:val="es-MX"/>
        </w:rPr>
        <w:t xml:space="preserve"> continúen moviéndose en la misma dirección siempre que sigan encontrando baldosas del otro jugador. Si la línea 72 detecta que x e y están fuera del tablero, la línea 73 sale del bucle for y el flujo de ej</w:t>
      </w:r>
      <w:r>
        <w:rPr>
          <w:lang w:val="es-MX"/>
        </w:rPr>
        <w:t>ecución se mueve a la línea 74.</w:t>
      </w:r>
    </w:p>
    <w:p w:rsidR="003F738F" w:rsidRPr="003F738F" w:rsidRDefault="003F738F" w:rsidP="003F738F">
      <w:pPr>
        <w:pStyle w:val="Body"/>
        <w:rPr>
          <w:lang w:val="es-MX"/>
        </w:rPr>
      </w:pPr>
      <w:r w:rsidRPr="003F738F">
        <w:rPr>
          <w:lang w:val="es-MX"/>
        </w:rPr>
        <w:t xml:space="preserve">Lo que realmente quieres hacer aquí es salir del bucle </w:t>
      </w:r>
      <w:r w:rsidRPr="003F738F">
        <w:rPr>
          <w:rStyle w:val="Literal"/>
          <w:lang w:val="es-MX"/>
        </w:rPr>
        <w:t>while</w:t>
      </w:r>
      <w:r w:rsidRPr="003F738F">
        <w:rPr>
          <w:lang w:val="es-MX"/>
        </w:rPr>
        <w:t xml:space="preserve"> pero continuar dentro del bucle </w:t>
      </w:r>
      <w:r w:rsidRPr="003F738F">
        <w:rPr>
          <w:rStyle w:val="Literal"/>
          <w:lang w:val="es-MX"/>
        </w:rPr>
        <w:t>for</w:t>
      </w:r>
      <w:r w:rsidRPr="003F738F">
        <w:rPr>
          <w:lang w:val="es-MX"/>
        </w:rPr>
        <w:t xml:space="preserve">. Es por esto que la línea 74 vuelve a comprobar not </w:t>
      </w:r>
      <w:r w:rsidRPr="003F738F">
        <w:rPr>
          <w:rStyle w:val="Literal"/>
          <w:lang w:val="es-MX"/>
        </w:rPr>
        <w:t>estáEnTablero(x, y)</w:t>
      </w:r>
      <w:r w:rsidRPr="003F738F">
        <w:rPr>
          <w:lang w:val="es-MX"/>
        </w:rPr>
        <w:t xml:space="preserve"> y ejecuta </w:t>
      </w:r>
      <w:r w:rsidRPr="003F738F">
        <w:rPr>
          <w:rStyle w:val="Literal"/>
          <w:lang w:val="es-MX"/>
        </w:rPr>
        <w:t>continue</w:t>
      </w:r>
      <w:r w:rsidRPr="003F738F">
        <w:rPr>
          <w:lang w:val="es-MX"/>
        </w:rPr>
        <w:t xml:space="preserve">, lo que lleva a la ejecución hasta la próxima dirección en la sentencia for de la línea 59. Recuerda, las sentencias </w:t>
      </w:r>
      <w:r w:rsidRPr="003F738F">
        <w:rPr>
          <w:rStyle w:val="Literal"/>
          <w:lang w:val="es-MX"/>
        </w:rPr>
        <w:t>break</w:t>
      </w:r>
      <w:r w:rsidRPr="003F738F">
        <w:rPr>
          <w:lang w:val="es-MX"/>
        </w:rPr>
        <w:t xml:space="preserve"> y </w:t>
      </w:r>
      <w:r w:rsidRPr="003F738F">
        <w:rPr>
          <w:rStyle w:val="Literal"/>
          <w:lang w:val="es-MX"/>
        </w:rPr>
        <w:t>continue</w:t>
      </w:r>
      <w:r w:rsidRPr="003F738F">
        <w:rPr>
          <w:lang w:val="es-MX"/>
        </w:rPr>
        <w:t xml:space="preserve"> sólo interrumpen el bucle de nivel más bajo en el que se encuentran.</w:t>
      </w:r>
    </w:p>
    <w:p w:rsidR="00141AB7" w:rsidRPr="003F738F" w:rsidRDefault="003F738F" w:rsidP="00141AB7">
      <w:pPr>
        <w:pStyle w:val="Non-TOCHeading3"/>
        <w:rPr>
          <w:lang w:val="es-MX"/>
        </w:rPr>
      </w:pPr>
      <w:r w:rsidRPr="003F738F">
        <w:rPr>
          <w:lang w:val="es-MX"/>
        </w:rPr>
        <w:t>Averiguando si Hay Fichas a Convertir</w:t>
      </w:r>
    </w:p>
    <w:p w:rsidR="00E5474F" w:rsidRPr="007901D6" w:rsidRDefault="00E5474F" w:rsidP="00E5474F">
      <w:pPr>
        <w:pStyle w:val="SourceCode"/>
        <w:rPr>
          <w:lang w:val="es-MX"/>
        </w:rPr>
      </w:pPr>
      <w:r w:rsidRPr="003F738F">
        <w:rPr>
          <w:rStyle w:val="SourceLineNumber"/>
          <w:lang w:val="es-MX"/>
        </w:rPr>
        <w:t xml:space="preserve"> </w:t>
      </w:r>
      <w:r w:rsidRPr="00FA031A">
        <w:rPr>
          <w:rStyle w:val="SourceLineNumber"/>
          <w:lang w:val="es-MX"/>
        </w:rPr>
        <w:t>76.</w:t>
      </w:r>
      <w:r w:rsidRPr="00FA031A">
        <w:rPr>
          <w:lang w:val="es-MX"/>
        </w:rPr>
        <w:t xml:space="preserve">             </w:t>
      </w:r>
      <w:r w:rsidRPr="007901D6">
        <w:rPr>
          <w:lang w:val="es-MX"/>
        </w:rPr>
        <w:t>if tablero[x][y] == baldosa:</w:t>
      </w:r>
    </w:p>
    <w:p w:rsidR="00E5474F" w:rsidRPr="007901D6" w:rsidRDefault="00E5474F" w:rsidP="00E5474F">
      <w:pPr>
        <w:pStyle w:val="SourceCode"/>
        <w:rPr>
          <w:rStyle w:val="SourceCodeComment"/>
          <w:lang w:val="es-MX"/>
        </w:rPr>
      </w:pPr>
      <w:r w:rsidRPr="007901D6">
        <w:rPr>
          <w:rStyle w:val="SourceLineNumber"/>
          <w:lang w:val="es-MX"/>
        </w:rPr>
        <w:t xml:space="preserve"> </w:t>
      </w:r>
      <w:r w:rsidRPr="00FA031A">
        <w:rPr>
          <w:rStyle w:val="SourceLineNumber"/>
          <w:lang w:val="es-MX"/>
        </w:rPr>
        <w:t>77.</w:t>
      </w:r>
      <w:r w:rsidRPr="00FA031A">
        <w:rPr>
          <w:lang w:val="es-MX"/>
        </w:rPr>
        <w:t xml:space="preserve">                 </w:t>
      </w:r>
      <w:r w:rsidRPr="007901D6">
        <w:rPr>
          <w:rStyle w:val="SourceCodeComment"/>
          <w:lang w:val="es-MX"/>
        </w:rPr>
        <w:t># Hay fichas a convertir. Caminar en dirección opuesta hasta llegar al casillero original, registrando todas las posiciones en el camino.</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78.</w:t>
      </w:r>
      <w:r w:rsidRPr="00FA031A">
        <w:rPr>
          <w:lang w:val="es-MX"/>
        </w:rPr>
        <w:t xml:space="preserve">                 while True:</w:t>
      </w:r>
    </w:p>
    <w:p w:rsidR="00E5474F" w:rsidRPr="00FA031A" w:rsidRDefault="00E5474F" w:rsidP="00E5474F">
      <w:pPr>
        <w:pStyle w:val="SourceCode"/>
        <w:rPr>
          <w:lang w:val="es-MX"/>
        </w:rPr>
      </w:pPr>
      <w:r w:rsidRPr="00FA031A">
        <w:rPr>
          <w:rStyle w:val="SourceLineNumber"/>
          <w:lang w:val="es-MX"/>
        </w:rPr>
        <w:t xml:space="preserve"> 79.</w:t>
      </w:r>
      <w:r w:rsidRPr="00FA031A">
        <w:rPr>
          <w:lang w:val="es-MX"/>
        </w:rPr>
        <w:t xml:space="preserve">                     x -= direcciónx</w:t>
      </w:r>
    </w:p>
    <w:p w:rsidR="00E5474F" w:rsidRPr="00FA031A" w:rsidRDefault="00E5474F" w:rsidP="00E5474F">
      <w:pPr>
        <w:pStyle w:val="SourceCode"/>
        <w:rPr>
          <w:lang w:val="es-MX"/>
        </w:rPr>
      </w:pPr>
      <w:r w:rsidRPr="00FA031A">
        <w:rPr>
          <w:rStyle w:val="SourceLineNumber"/>
          <w:lang w:val="es-MX"/>
        </w:rPr>
        <w:t xml:space="preserve"> 80.</w:t>
      </w:r>
      <w:r w:rsidRPr="00FA031A">
        <w:rPr>
          <w:lang w:val="es-MX"/>
        </w:rPr>
        <w:t xml:space="preserve">                     y -= direccióny</w:t>
      </w:r>
    </w:p>
    <w:p w:rsidR="00E5474F" w:rsidRPr="007901D6" w:rsidRDefault="00E5474F" w:rsidP="00E5474F">
      <w:pPr>
        <w:pStyle w:val="SourceCode"/>
        <w:rPr>
          <w:lang w:val="es-MX"/>
        </w:rPr>
      </w:pPr>
      <w:r w:rsidRPr="00FA031A">
        <w:rPr>
          <w:rStyle w:val="SourceLineNumber"/>
          <w:lang w:val="es-MX"/>
        </w:rPr>
        <w:t xml:space="preserve"> 81.</w:t>
      </w:r>
      <w:r w:rsidRPr="00FA031A">
        <w:rPr>
          <w:lang w:val="es-MX"/>
        </w:rPr>
        <w:t xml:space="preserve">                     </w:t>
      </w:r>
      <w:r w:rsidRPr="007901D6">
        <w:rPr>
          <w:lang w:val="es-MX"/>
        </w:rPr>
        <w:t>if x == direcciónxand y == direccióny:</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82.</w:t>
      </w:r>
      <w:r w:rsidRPr="00FA031A">
        <w:rPr>
          <w:lang w:val="es-MX"/>
        </w:rPr>
        <w:t xml:space="preserve">                         break</w:t>
      </w:r>
    </w:p>
    <w:p w:rsidR="00141AB7" w:rsidRPr="003F738F" w:rsidRDefault="00E5474F" w:rsidP="00E5474F">
      <w:pPr>
        <w:pStyle w:val="SourceCode"/>
        <w:rPr>
          <w:lang w:val="es-MX"/>
        </w:rPr>
      </w:pPr>
      <w:r w:rsidRPr="00FA031A">
        <w:rPr>
          <w:rStyle w:val="SourceLineNumber"/>
          <w:lang w:val="es-MX"/>
        </w:rPr>
        <w:t xml:space="preserve"> 83.</w:t>
      </w:r>
      <w:r w:rsidRPr="00FA031A">
        <w:rPr>
          <w:lang w:val="es-MX"/>
        </w:rPr>
        <w:t xml:space="preserve">                     baldosasAConvertir.append([x, y])</w:t>
      </w:r>
    </w:p>
    <w:p w:rsidR="003F738F" w:rsidRPr="003F738F" w:rsidRDefault="003F738F" w:rsidP="003F738F">
      <w:pPr>
        <w:pStyle w:val="Body"/>
        <w:rPr>
          <w:lang w:val="es-MX"/>
        </w:rPr>
      </w:pPr>
      <w:r w:rsidRPr="003F738F">
        <w:rPr>
          <w:lang w:val="es-MX"/>
        </w:rPr>
        <w:t xml:space="preserve">El bucle </w:t>
      </w:r>
      <w:r w:rsidRPr="003F738F">
        <w:rPr>
          <w:rStyle w:val="Literal"/>
          <w:lang w:val="es-MX"/>
        </w:rPr>
        <w:t>while</w:t>
      </w:r>
      <w:r w:rsidRPr="003F738F">
        <w:rPr>
          <w:lang w:val="es-MX"/>
        </w:rPr>
        <w:t xml:space="preserve"> de la línea 69 deja de iterar cuando el código ha llegado al final de la secuencia de baldosas </w:t>
      </w:r>
      <w:r w:rsidRPr="003F738F">
        <w:rPr>
          <w:rStyle w:val="Literal"/>
          <w:lang w:val="es-MX"/>
        </w:rPr>
        <w:t>otraBaldosa</w:t>
      </w:r>
      <w:r w:rsidRPr="003F738F">
        <w:rPr>
          <w:lang w:val="es-MX"/>
        </w:rPr>
        <w:t>. La línea 76 comprueba si este espacio en el tablero contiene una de nuestras baldosas. Si es así, entonces la jugada pasada originalment</w:t>
      </w:r>
      <w:r>
        <w:rPr>
          <w:lang w:val="es-MX"/>
        </w:rPr>
        <w:t xml:space="preserve">e a </w:t>
      </w:r>
      <w:r w:rsidRPr="00F27930">
        <w:rPr>
          <w:rStyle w:val="Literal"/>
          <w:lang w:val="es-MX"/>
        </w:rPr>
        <w:t>esJugadaVálida()</w:t>
      </w:r>
      <w:r>
        <w:rPr>
          <w:lang w:val="es-MX"/>
        </w:rPr>
        <w:t xml:space="preserve"> es válida.</w:t>
      </w:r>
    </w:p>
    <w:p w:rsidR="00141AB7" w:rsidRPr="003F738F" w:rsidRDefault="003F738F" w:rsidP="00141AB7">
      <w:pPr>
        <w:pStyle w:val="Body"/>
        <w:rPr>
          <w:lang w:val="es-MX"/>
        </w:rPr>
      </w:pPr>
      <w:r w:rsidRPr="003F738F">
        <w:rPr>
          <w:lang w:val="es-MX"/>
        </w:rPr>
        <w:t xml:space="preserve">La línea 78 itera moviendo </w:t>
      </w:r>
      <w:r w:rsidRPr="003F738F">
        <w:rPr>
          <w:rStyle w:val="Literal"/>
          <w:lang w:val="es-MX"/>
        </w:rPr>
        <w:t>x</w:t>
      </w:r>
      <w:r w:rsidRPr="003F738F">
        <w:rPr>
          <w:lang w:val="es-MX"/>
        </w:rPr>
        <w:t xml:space="preserve"> e </w:t>
      </w:r>
      <w:r w:rsidRPr="003F738F">
        <w:rPr>
          <w:rStyle w:val="Literal"/>
          <w:lang w:val="es-MX"/>
        </w:rPr>
        <w:t>y</w:t>
      </w:r>
      <w:r w:rsidRPr="003F738F">
        <w:rPr>
          <w:lang w:val="es-MX"/>
        </w:rPr>
        <w:t xml:space="preserve"> en reversa hacia la posición original </w:t>
      </w:r>
      <w:r w:rsidRPr="003F738F">
        <w:rPr>
          <w:rStyle w:val="Literal"/>
          <w:lang w:val="es-MX"/>
        </w:rPr>
        <w:t>comienzox</w:t>
      </w:r>
      <w:r w:rsidRPr="003F738F">
        <w:rPr>
          <w:lang w:val="es-MX"/>
        </w:rPr>
        <w:t xml:space="preserve">, </w:t>
      </w:r>
      <w:r w:rsidRPr="003F738F">
        <w:rPr>
          <w:rStyle w:val="Literal"/>
          <w:lang w:val="es-MX"/>
        </w:rPr>
        <w:t>comienzoy</w:t>
      </w:r>
      <w:r w:rsidRPr="003F738F">
        <w:rPr>
          <w:lang w:val="es-MX"/>
        </w:rPr>
        <w:t xml:space="preserve"> restando pasos del movimiento anterior. Cada espacio es añadido al final de la lista </w:t>
      </w:r>
      <w:r w:rsidRPr="003F738F">
        <w:rPr>
          <w:rStyle w:val="Literal"/>
          <w:lang w:val="es-MX"/>
        </w:rPr>
        <w:t>baldosasAConvertir</w:t>
      </w:r>
      <w:r w:rsidRPr="003F738F">
        <w:rPr>
          <w:lang w:val="es-MX"/>
        </w:rPr>
        <w:t>.</w:t>
      </w:r>
    </w:p>
    <w:p w:rsidR="00E5474F" w:rsidRPr="007901D6" w:rsidRDefault="00E5474F" w:rsidP="00E5474F">
      <w:pPr>
        <w:pStyle w:val="SourceCode"/>
        <w:rPr>
          <w:rStyle w:val="SourceCodeComment"/>
          <w:lang w:val="es-MX"/>
        </w:rPr>
      </w:pPr>
      <w:r w:rsidRPr="00FA031A">
        <w:rPr>
          <w:rStyle w:val="SourceLineNumber"/>
          <w:lang w:val="es-MX"/>
        </w:rPr>
        <w:t xml:space="preserve"> 85.</w:t>
      </w:r>
      <w:r w:rsidRPr="00FA031A">
        <w:rPr>
          <w:lang w:val="es-MX"/>
        </w:rPr>
        <w:t xml:space="preserve">     </w:t>
      </w:r>
      <w:r w:rsidRPr="007901D6">
        <w:rPr>
          <w:lang w:val="es-MX"/>
        </w:rPr>
        <w:t xml:space="preserve">tablero[comienzox][comienzoy] = ' ' </w:t>
      </w:r>
      <w:r w:rsidRPr="007901D6">
        <w:rPr>
          <w:rStyle w:val="SourceCodeComment"/>
          <w:lang w:val="es-MX"/>
        </w:rPr>
        <w:t># restablecer el espacio vacío</w:t>
      </w:r>
    </w:p>
    <w:p w:rsidR="00E5474F" w:rsidRPr="007901D6" w:rsidRDefault="00E5474F" w:rsidP="00E5474F">
      <w:pPr>
        <w:pStyle w:val="SourceCode"/>
        <w:rPr>
          <w:rStyle w:val="SourceCodeComment"/>
          <w:lang w:val="es-MX"/>
        </w:rPr>
      </w:pPr>
      <w:r w:rsidRPr="007901D6">
        <w:rPr>
          <w:rStyle w:val="SourceLineNumber"/>
          <w:lang w:val="es-MX"/>
        </w:rPr>
        <w:lastRenderedPageBreak/>
        <w:t xml:space="preserve"> </w:t>
      </w:r>
      <w:r w:rsidRPr="00FA031A">
        <w:rPr>
          <w:rStyle w:val="SourceLineNumber"/>
          <w:lang w:val="es-MX"/>
        </w:rPr>
        <w:t>86.</w:t>
      </w:r>
      <w:r w:rsidRPr="00FA031A">
        <w:rPr>
          <w:lang w:val="es-MX"/>
        </w:rPr>
        <w:t xml:space="preserve">     </w:t>
      </w:r>
      <w:r w:rsidRPr="007901D6">
        <w:rPr>
          <w:lang w:val="es-MX"/>
        </w:rPr>
        <w:t xml:space="preserve">if len(baldosasAConvertir) == 0: </w:t>
      </w:r>
      <w:r w:rsidRPr="007901D6">
        <w:rPr>
          <w:rStyle w:val="SourceCodeComment"/>
          <w:lang w:val="es-MX"/>
        </w:rPr>
        <w:t># Si no se convirtió ninguna baldosa, la jugada no es válida.</w:t>
      </w:r>
    </w:p>
    <w:p w:rsidR="00E5474F" w:rsidRPr="00FA031A" w:rsidRDefault="00E5474F" w:rsidP="00E5474F">
      <w:pPr>
        <w:pStyle w:val="SourceCode"/>
        <w:rPr>
          <w:lang w:val="es-MX"/>
        </w:rPr>
      </w:pPr>
      <w:r w:rsidRPr="007901D6">
        <w:rPr>
          <w:rStyle w:val="SourceLineNumber"/>
          <w:lang w:val="es-MX"/>
        </w:rPr>
        <w:t xml:space="preserve"> </w:t>
      </w:r>
      <w:r w:rsidRPr="00FA031A">
        <w:rPr>
          <w:rStyle w:val="SourceLineNumber"/>
          <w:lang w:val="es-MX"/>
        </w:rPr>
        <w:t>87.</w:t>
      </w:r>
      <w:r w:rsidRPr="00FA031A">
        <w:rPr>
          <w:lang w:val="es-MX"/>
        </w:rPr>
        <w:t xml:space="preserve">         return False</w:t>
      </w:r>
    </w:p>
    <w:p w:rsidR="00141AB7" w:rsidRPr="004A3E19" w:rsidRDefault="00E5474F" w:rsidP="00E5474F">
      <w:pPr>
        <w:pStyle w:val="SourceCode"/>
        <w:rPr>
          <w:lang w:val="es-MX"/>
        </w:rPr>
      </w:pPr>
      <w:r w:rsidRPr="00FA031A">
        <w:rPr>
          <w:rStyle w:val="SourceLineNumber"/>
          <w:lang w:val="es-MX"/>
        </w:rPr>
        <w:t xml:space="preserve"> 88.</w:t>
      </w:r>
      <w:r w:rsidRPr="00FA031A">
        <w:rPr>
          <w:lang w:val="es-MX"/>
        </w:rPr>
        <w:t xml:space="preserve">     return baldosasAConvertir</w:t>
      </w:r>
    </w:p>
    <w:p w:rsidR="004A3E19" w:rsidRPr="004A3E19" w:rsidRDefault="004A3E19" w:rsidP="004A3E19">
      <w:pPr>
        <w:pStyle w:val="Body"/>
        <w:rPr>
          <w:lang w:val="es-MX"/>
        </w:rPr>
      </w:pPr>
      <w:r w:rsidRPr="004A3E19">
        <w:rPr>
          <w:lang w:val="es-MX"/>
        </w:rPr>
        <w:t xml:space="preserve">El bucle </w:t>
      </w:r>
      <w:r w:rsidRPr="004A3E19">
        <w:rPr>
          <w:rStyle w:val="Literal"/>
          <w:lang w:val="es-MX"/>
        </w:rPr>
        <w:t>for</w:t>
      </w:r>
      <w:r w:rsidRPr="004A3E19">
        <w:rPr>
          <w:lang w:val="es-MX"/>
        </w:rPr>
        <w:t xml:space="preserve"> que comienza en la línea 59 repite todo esto en cada una de las ocho </w:t>
      </w:r>
      <w:r w:rsidR="001D364B" w:rsidRPr="001D364B">
        <w:rPr>
          <w:lang w:val="es-MX"/>
        </w:rPr>
        <w:t>direcciones</w:t>
      </w:r>
      <w:r w:rsidRPr="004A3E19">
        <w:rPr>
          <w:lang w:val="es-MX"/>
        </w:rPr>
        <w:t xml:space="preserve">. Luego de que el bucle concluye, la lista </w:t>
      </w:r>
      <w:r w:rsidRPr="004A3E19">
        <w:rPr>
          <w:rStyle w:val="Literal"/>
          <w:lang w:val="es-MX"/>
        </w:rPr>
        <w:t>baldosasAConvertir</w:t>
      </w:r>
      <w:r w:rsidRPr="004A3E19">
        <w:rPr>
          <w:lang w:val="es-MX"/>
        </w:rPr>
        <w:t xml:space="preserve"> contendrá las coordenadas XY de todas las baldosas del oponente que serían convertidas si el jugador colocara una baldosa en </w:t>
      </w:r>
      <w:r w:rsidRPr="004A3E19">
        <w:rPr>
          <w:rStyle w:val="Literal"/>
          <w:lang w:val="es-MX"/>
        </w:rPr>
        <w:t>comienzox</w:t>
      </w:r>
      <w:r w:rsidRPr="004A3E19">
        <w:rPr>
          <w:lang w:val="es-MX"/>
        </w:rPr>
        <w:t xml:space="preserve">, </w:t>
      </w:r>
      <w:r w:rsidRPr="004A3E19">
        <w:rPr>
          <w:rStyle w:val="Literal"/>
          <w:lang w:val="es-MX"/>
        </w:rPr>
        <w:t>comienzoy</w:t>
      </w:r>
      <w:r w:rsidRPr="004A3E19">
        <w:rPr>
          <w:lang w:val="es-MX"/>
        </w:rPr>
        <w:t xml:space="preserve">. Recuerda que la función </w:t>
      </w:r>
      <w:r w:rsidRPr="004A3E19">
        <w:rPr>
          <w:rStyle w:val="Literal"/>
          <w:lang w:val="es-MX"/>
        </w:rPr>
        <w:t>esJugadaVálida()</w:t>
      </w:r>
      <w:r w:rsidRPr="004A3E19">
        <w:rPr>
          <w:lang w:val="es-MX"/>
        </w:rPr>
        <w:t xml:space="preserve"> sólo comprueba si la jugada original era válida. Esta función no altera permanentemente la estructura del tablero de juego.</w:t>
      </w:r>
    </w:p>
    <w:p w:rsidR="004A3E19" w:rsidRPr="004A3E19" w:rsidRDefault="004A3E19" w:rsidP="004A3E19">
      <w:pPr>
        <w:pStyle w:val="Body"/>
        <w:rPr>
          <w:lang w:val="es-MX"/>
        </w:rPr>
      </w:pPr>
      <w:r w:rsidRPr="004A3E19">
        <w:rPr>
          <w:lang w:val="es-MX"/>
        </w:rPr>
        <w:t xml:space="preserve">Si ninguna de las ocho direcciones ha convertido al menos una de las baldosas del oponente, entonces </w:t>
      </w:r>
      <w:r w:rsidRPr="004A3E19">
        <w:rPr>
          <w:rStyle w:val="Literal"/>
          <w:lang w:val="es-MX"/>
        </w:rPr>
        <w:t>baldosasAConvertir</w:t>
      </w:r>
      <w:r w:rsidRPr="004A3E19">
        <w:rPr>
          <w:lang w:val="es-MX"/>
        </w:rPr>
        <w:t xml:space="preserve"> contendrá una lista vacía. Esto quiere decir que esta jugada no es válida, por lo que </w:t>
      </w:r>
      <w:r w:rsidRPr="004A3E19">
        <w:rPr>
          <w:rStyle w:val="Literal"/>
          <w:lang w:val="es-MX"/>
        </w:rPr>
        <w:t>esJugadaVálida()</w:t>
      </w:r>
      <w:r w:rsidRPr="004A3E19">
        <w:rPr>
          <w:lang w:val="es-MX"/>
        </w:rPr>
        <w:t xml:space="preserve"> debe devolver </w:t>
      </w:r>
      <w:r w:rsidRPr="004A3E19">
        <w:rPr>
          <w:rStyle w:val="Literal"/>
          <w:lang w:val="es-MX"/>
        </w:rPr>
        <w:t>False</w:t>
      </w:r>
      <w:r w:rsidRPr="004A3E19">
        <w:rPr>
          <w:lang w:val="es-MX"/>
        </w:rPr>
        <w:t>.</w:t>
      </w:r>
    </w:p>
    <w:p w:rsidR="006C1891" w:rsidRPr="004A3E19" w:rsidRDefault="004A3E19" w:rsidP="00966CF7">
      <w:pPr>
        <w:pStyle w:val="Body"/>
        <w:rPr>
          <w:lang w:val="es-MX"/>
        </w:rPr>
      </w:pPr>
      <w:r w:rsidRPr="004A3E19">
        <w:rPr>
          <w:lang w:val="es-MX"/>
        </w:rPr>
        <w:t xml:space="preserve">En caso contrario, </w:t>
      </w:r>
      <w:r w:rsidRPr="004A3E19">
        <w:rPr>
          <w:rStyle w:val="Literal"/>
          <w:lang w:val="es-MX"/>
        </w:rPr>
        <w:t>esJugadaVálida()</w:t>
      </w:r>
      <w:r w:rsidRPr="004A3E19">
        <w:rPr>
          <w:lang w:val="es-MX"/>
        </w:rPr>
        <w:t xml:space="preserve"> devuelve </w:t>
      </w:r>
      <w:r w:rsidRPr="004A3E19">
        <w:rPr>
          <w:rStyle w:val="Literal"/>
          <w:lang w:val="es-MX"/>
        </w:rPr>
        <w:t>baldosasAConvertir</w:t>
      </w:r>
      <w:r w:rsidRPr="004A3E19">
        <w:rPr>
          <w:lang w:val="es-MX"/>
        </w:rPr>
        <w:t>.</w:t>
      </w:r>
    </w:p>
    <w:p w:rsidR="00141AB7" w:rsidRPr="004A3E19" w:rsidRDefault="004A3E19" w:rsidP="00141AB7">
      <w:pPr>
        <w:pStyle w:val="Non-TOCHeading3"/>
        <w:rPr>
          <w:lang w:val="es-MX"/>
        </w:rPr>
      </w:pPr>
      <w:r w:rsidRPr="004A3E19">
        <w:rPr>
          <w:lang w:val="es-MX"/>
        </w:rPr>
        <w:t>Comprobando la Validez de las Coordenadas</w:t>
      </w:r>
    </w:p>
    <w:p w:rsidR="00E5474F" w:rsidRPr="00FA031A" w:rsidRDefault="00E5474F" w:rsidP="00E5474F">
      <w:pPr>
        <w:pStyle w:val="SourceCode"/>
        <w:rPr>
          <w:lang w:val="es-MX"/>
        </w:rPr>
      </w:pPr>
      <w:r w:rsidRPr="00FA031A">
        <w:rPr>
          <w:rStyle w:val="SourceLineNumber"/>
          <w:lang w:val="es-MX"/>
        </w:rPr>
        <w:t xml:space="preserve"> 91.</w:t>
      </w:r>
      <w:r w:rsidRPr="00FA031A">
        <w:rPr>
          <w:lang w:val="es-MX"/>
        </w:rPr>
        <w:t xml:space="preserve"> def estáEnTablero(x, y):</w:t>
      </w:r>
    </w:p>
    <w:p w:rsidR="00E5474F" w:rsidRPr="007901D6" w:rsidRDefault="00E5474F" w:rsidP="00E5474F">
      <w:pPr>
        <w:pStyle w:val="SourceCode"/>
        <w:rPr>
          <w:rStyle w:val="SourceCodeComment"/>
          <w:lang w:val="es-MX"/>
        </w:rPr>
      </w:pPr>
      <w:r w:rsidRPr="00FA031A">
        <w:rPr>
          <w:rStyle w:val="SourceLineNumber"/>
          <w:lang w:val="es-MX"/>
        </w:rPr>
        <w:t xml:space="preserve"> 92.</w:t>
      </w:r>
      <w:r w:rsidRPr="00FA031A">
        <w:rPr>
          <w:lang w:val="es-MX"/>
        </w:rPr>
        <w:t xml:space="preserve">     </w:t>
      </w:r>
      <w:r w:rsidRPr="007901D6">
        <w:rPr>
          <w:rStyle w:val="SourceCodeComment"/>
          <w:lang w:val="es-MX"/>
        </w:rPr>
        <w:t># Devuelve True si las coordenadas se encuentran dentro del tablero</w:t>
      </w:r>
    </w:p>
    <w:p w:rsidR="00141AB7" w:rsidRDefault="00E5474F" w:rsidP="00E5474F">
      <w:pPr>
        <w:pStyle w:val="SourceCode"/>
      </w:pPr>
      <w:r w:rsidRPr="00E5474F">
        <w:rPr>
          <w:rStyle w:val="SourceLineNumber"/>
          <w:lang w:val="es-MX"/>
        </w:rPr>
        <w:t xml:space="preserve"> </w:t>
      </w:r>
      <w:r w:rsidRPr="00A65AC3">
        <w:rPr>
          <w:rStyle w:val="SourceLineNumber"/>
        </w:rPr>
        <w:t>93.</w:t>
      </w:r>
      <w:r>
        <w:t xml:space="preserve">     return x &gt;= 0 and x &lt;= 7 and y &gt;= 0 and y &lt;= 7</w:t>
      </w:r>
    </w:p>
    <w:p w:rsidR="004A3E19" w:rsidRPr="004A3E19" w:rsidRDefault="004A3E19" w:rsidP="004A3E19">
      <w:pPr>
        <w:pStyle w:val="Body"/>
        <w:rPr>
          <w:lang w:val="es-MX"/>
        </w:rPr>
      </w:pPr>
      <w:r w:rsidRPr="004A3E19">
        <w:rPr>
          <w:rStyle w:val="Literal"/>
          <w:lang w:val="es-MX"/>
        </w:rPr>
        <w:t>estáEnTablero()</w:t>
      </w:r>
      <w:r w:rsidRPr="004A3E19">
        <w:rPr>
          <w:lang w:val="es-MX"/>
        </w:rPr>
        <w:t xml:space="preserve"> es una función llamada desde </w:t>
      </w:r>
      <w:r w:rsidRPr="004A3E19">
        <w:rPr>
          <w:rStyle w:val="Literal"/>
          <w:lang w:val="es-MX"/>
        </w:rPr>
        <w:t>esJugadaVálida()</w:t>
      </w:r>
      <w:r w:rsidRPr="004A3E19">
        <w:rPr>
          <w:lang w:val="es-MX"/>
        </w:rPr>
        <w:t xml:space="preserve">. Llamar a esta función es una forma de abreviar la expresión Booleana de la línea 93 que devuelve </w:t>
      </w:r>
      <w:r w:rsidRPr="004A3E19">
        <w:rPr>
          <w:rStyle w:val="Literal"/>
          <w:lang w:val="es-MX"/>
        </w:rPr>
        <w:t>True</w:t>
      </w:r>
      <w:r w:rsidRPr="004A3E19">
        <w:rPr>
          <w:lang w:val="es-MX"/>
        </w:rPr>
        <w:t xml:space="preserve"> si tanto x como y están comprendidos entre </w:t>
      </w:r>
      <w:r w:rsidRPr="004A3E19">
        <w:rPr>
          <w:rStyle w:val="Literal"/>
          <w:lang w:val="es-MX"/>
        </w:rPr>
        <w:t>0</w:t>
      </w:r>
      <w:r w:rsidRPr="004A3E19">
        <w:rPr>
          <w:lang w:val="es-MX"/>
        </w:rPr>
        <w:t xml:space="preserve"> y </w:t>
      </w:r>
      <w:r w:rsidRPr="004A3E19">
        <w:rPr>
          <w:rStyle w:val="Literal"/>
          <w:lang w:val="es-MX"/>
        </w:rPr>
        <w:t>7</w:t>
      </w:r>
      <w:r w:rsidRPr="004A3E19">
        <w:rPr>
          <w:lang w:val="es-MX"/>
        </w:rPr>
        <w:t xml:space="preserve">. Esta función comprueba si un par ordenado X Y corresponde a una posición dentro del tablero. Por ejemplo, una coordenada X de </w:t>
      </w:r>
      <w:r w:rsidRPr="004A3E19">
        <w:rPr>
          <w:rStyle w:val="Literal"/>
          <w:lang w:val="es-MX"/>
        </w:rPr>
        <w:t>4</w:t>
      </w:r>
      <w:r w:rsidRPr="004A3E19">
        <w:rPr>
          <w:lang w:val="es-MX"/>
        </w:rPr>
        <w:t xml:space="preserve"> y una coordenada Y de </w:t>
      </w:r>
      <w:r w:rsidRPr="004A3E19">
        <w:rPr>
          <w:rStyle w:val="Literal"/>
          <w:lang w:val="es-MX"/>
        </w:rPr>
        <w:t>9999</w:t>
      </w:r>
      <w:r w:rsidRPr="004A3E19">
        <w:rPr>
          <w:lang w:val="es-MX"/>
        </w:rPr>
        <w:t xml:space="preserve"> no se encuentran dentro del tablero ya que las coordenadas Y sólo llegan hasta </w:t>
      </w:r>
      <w:r w:rsidRPr="004A3E19">
        <w:rPr>
          <w:rStyle w:val="Literal"/>
          <w:lang w:val="es-MX"/>
        </w:rPr>
        <w:t>7</w:t>
      </w:r>
      <w:r w:rsidRPr="004A3E19">
        <w:rPr>
          <w:lang w:val="es-MX"/>
        </w:rPr>
        <w:t>.</w:t>
      </w:r>
    </w:p>
    <w:p w:rsidR="00141AB7" w:rsidRPr="004A3E19" w:rsidRDefault="004A3E19" w:rsidP="00141AB7">
      <w:pPr>
        <w:pStyle w:val="Non-TOCHeading3"/>
        <w:rPr>
          <w:lang w:val="es-MX"/>
        </w:rPr>
      </w:pPr>
      <w:r w:rsidRPr="004A3E19">
        <w:rPr>
          <w:lang w:val="es-MX"/>
        </w:rPr>
        <w:t>Obteniendo una Lista con Todas las Jugadas Válidas</w:t>
      </w:r>
    </w:p>
    <w:p w:rsidR="00E5474F" w:rsidRDefault="00E5474F" w:rsidP="00E5474F">
      <w:pPr>
        <w:pStyle w:val="SourceCode"/>
      </w:pPr>
      <w:r w:rsidRPr="004A3E19">
        <w:rPr>
          <w:rStyle w:val="SourceLineNumber"/>
          <w:lang w:val="es-MX"/>
        </w:rPr>
        <w:t xml:space="preserve"> </w:t>
      </w:r>
      <w:r w:rsidRPr="00A65AC3">
        <w:rPr>
          <w:rStyle w:val="SourceLineNumber"/>
        </w:rPr>
        <w:t>96.</w:t>
      </w:r>
      <w:r>
        <w:t xml:space="preserve"> def </w:t>
      </w:r>
      <w:r w:rsidR="004A1163" w:rsidRPr="004A1163">
        <w:t>obtenerTableroConJugadasVálidas(tablero, baldosa)</w:t>
      </w:r>
      <w:r>
        <w:t>:</w:t>
      </w:r>
    </w:p>
    <w:p w:rsidR="00E5474F" w:rsidRPr="004A1163" w:rsidRDefault="00E5474F" w:rsidP="00E5474F">
      <w:pPr>
        <w:pStyle w:val="SourceCode"/>
        <w:rPr>
          <w:rStyle w:val="SourceCodeComment"/>
          <w:lang w:val="es-MX"/>
        </w:rPr>
      </w:pPr>
      <w:r w:rsidRPr="00A65AC3">
        <w:rPr>
          <w:rStyle w:val="SourceLineNumber"/>
        </w:rPr>
        <w:t xml:space="preserve"> 97.</w:t>
      </w:r>
      <w:r>
        <w:t xml:space="preserve">     </w:t>
      </w:r>
      <w:r w:rsidRPr="004A1163">
        <w:rPr>
          <w:rStyle w:val="SourceCodeComment"/>
          <w:lang w:val="es-MX"/>
        </w:rPr>
        <w:t xml:space="preserve"># </w:t>
      </w:r>
      <w:r w:rsidR="004A1163" w:rsidRPr="004A1163">
        <w:rPr>
          <w:rStyle w:val="SourceCodeComment"/>
          <w:lang w:val="es-MX"/>
        </w:rPr>
        <w:t>Devuelve un nuevo tablero, marcando con "." las jugadas válida</w:t>
      </w:r>
      <w:r w:rsidR="004A1163">
        <w:rPr>
          <w:rStyle w:val="SourceCodeComment"/>
          <w:lang w:val="es-MX"/>
        </w:rPr>
        <w:t>s que el jugador puede realizar</w:t>
      </w:r>
      <w:r w:rsidRPr="004A1163">
        <w:rPr>
          <w:rStyle w:val="SourceCodeComment"/>
          <w:lang w:val="es-MX"/>
        </w:rPr>
        <w:t>.</w:t>
      </w:r>
    </w:p>
    <w:p w:rsidR="00E5474F" w:rsidRPr="00FA031A" w:rsidRDefault="00E5474F" w:rsidP="00E5474F">
      <w:pPr>
        <w:pStyle w:val="SourceCode"/>
        <w:rPr>
          <w:lang w:val="es-MX"/>
        </w:rPr>
      </w:pPr>
      <w:r w:rsidRPr="004A1163">
        <w:rPr>
          <w:rStyle w:val="SourceLineNumber"/>
          <w:lang w:val="es-MX"/>
        </w:rPr>
        <w:t xml:space="preserve"> </w:t>
      </w:r>
      <w:r w:rsidRPr="00FA031A">
        <w:rPr>
          <w:rStyle w:val="SourceLineNumber"/>
          <w:lang w:val="es-MX"/>
        </w:rPr>
        <w:t>98.</w:t>
      </w:r>
      <w:r w:rsidRPr="00FA031A">
        <w:rPr>
          <w:lang w:val="es-MX"/>
        </w:rPr>
        <w:t xml:space="preserve">     réplicaTablero = obtenerCopiaTablero(tablero)</w:t>
      </w:r>
    </w:p>
    <w:p w:rsidR="00E5474F" w:rsidRPr="00FA031A" w:rsidRDefault="00E5474F" w:rsidP="00E5474F">
      <w:pPr>
        <w:pStyle w:val="SourceCode"/>
        <w:rPr>
          <w:rStyle w:val="SourceLineNumber"/>
          <w:lang w:val="es-MX"/>
        </w:rPr>
      </w:pPr>
      <w:r w:rsidRPr="00FA031A">
        <w:rPr>
          <w:rStyle w:val="SourceLineNumber"/>
          <w:lang w:val="es-MX"/>
        </w:rPr>
        <w:t xml:space="preserve"> 99. </w:t>
      </w:r>
    </w:p>
    <w:p w:rsidR="00E5474F" w:rsidRPr="007901D6" w:rsidRDefault="00E5474F" w:rsidP="00E5474F">
      <w:pPr>
        <w:pStyle w:val="SourceCode"/>
        <w:rPr>
          <w:lang w:val="es-MX"/>
        </w:rPr>
      </w:pPr>
      <w:r w:rsidRPr="00FA031A">
        <w:rPr>
          <w:rStyle w:val="SourceLineNumber"/>
          <w:lang w:val="es-MX"/>
        </w:rPr>
        <w:t>100.</w:t>
      </w:r>
      <w:r w:rsidRPr="00FA031A">
        <w:rPr>
          <w:lang w:val="es-MX"/>
        </w:rPr>
        <w:t xml:space="preserve">     </w:t>
      </w:r>
      <w:r w:rsidRPr="007901D6">
        <w:rPr>
          <w:lang w:val="es-MX"/>
        </w:rPr>
        <w:t>for x, y in obtenerJugadasVálidas(réplicaTablero, baldosa):</w:t>
      </w:r>
    </w:p>
    <w:p w:rsidR="00E5474F" w:rsidRPr="00FA031A" w:rsidRDefault="00E5474F" w:rsidP="00E5474F">
      <w:pPr>
        <w:pStyle w:val="SourceCode"/>
        <w:rPr>
          <w:lang w:val="es-MX"/>
        </w:rPr>
      </w:pPr>
      <w:r w:rsidRPr="00FA031A">
        <w:rPr>
          <w:rStyle w:val="SourceLineNumber"/>
          <w:lang w:val="es-MX"/>
        </w:rPr>
        <w:t>101.</w:t>
      </w:r>
      <w:r w:rsidRPr="00FA031A">
        <w:rPr>
          <w:lang w:val="es-MX"/>
        </w:rPr>
        <w:t xml:space="preserve">         réplicaTablero[x][y] = '.'</w:t>
      </w:r>
    </w:p>
    <w:p w:rsidR="00141AB7" w:rsidRPr="004A3E19" w:rsidRDefault="00E5474F" w:rsidP="00E5474F">
      <w:pPr>
        <w:pStyle w:val="SourceCode"/>
        <w:rPr>
          <w:lang w:val="es-MX"/>
        </w:rPr>
      </w:pPr>
      <w:r w:rsidRPr="00FA031A">
        <w:rPr>
          <w:rStyle w:val="SourceLineNumber"/>
          <w:lang w:val="es-MX"/>
        </w:rPr>
        <w:t>102.</w:t>
      </w:r>
      <w:r w:rsidRPr="00FA031A">
        <w:rPr>
          <w:lang w:val="es-MX"/>
        </w:rPr>
        <w:t xml:space="preserve">     return réplicaTablero</w:t>
      </w:r>
    </w:p>
    <w:p w:rsidR="004A3E19" w:rsidRPr="004A3E19" w:rsidRDefault="004A3E19" w:rsidP="004A3E19">
      <w:pPr>
        <w:pStyle w:val="Body"/>
        <w:rPr>
          <w:lang w:val="es-MX"/>
        </w:rPr>
      </w:pPr>
      <w:r w:rsidRPr="004A3E19">
        <w:rPr>
          <w:rStyle w:val="Literal"/>
          <w:lang w:val="es-MX"/>
        </w:rPr>
        <w:lastRenderedPageBreak/>
        <w:t>obtenerTableroConJugadasVálidas()</w:t>
      </w:r>
      <w:r w:rsidRPr="004A3E19">
        <w:rPr>
          <w:lang w:val="es-MX"/>
        </w:rPr>
        <w:t xml:space="preserve"> devuelve una estructura de datos tablero que contiene caracteres </w:t>
      </w:r>
      <w:r w:rsidRPr="004A3E19">
        <w:rPr>
          <w:rStyle w:val="Literal"/>
          <w:lang w:val="es-MX"/>
        </w:rPr>
        <w:t>'.'</w:t>
      </w:r>
      <w:r w:rsidRPr="004A3E19">
        <w:rPr>
          <w:lang w:val="es-MX"/>
        </w:rPr>
        <w:t xml:space="preserve"> en cada espacio que es una jugada válida. Los puntos son para el modo pistas que muestra un tablero donde están marcadas todas las jugadas posibles.</w:t>
      </w:r>
    </w:p>
    <w:p w:rsidR="004A3E19" w:rsidRPr="004A3E19" w:rsidRDefault="004A3E19" w:rsidP="004A3E19">
      <w:pPr>
        <w:pStyle w:val="Body"/>
        <w:rPr>
          <w:lang w:val="es-MX"/>
        </w:rPr>
      </w:pPr>
      <w:r w:rsidRPr="004A3E19">
        <w:rPr>
          <w:lang w:val="es-MX"/>
        </w:rPr>
        <w:t xml:space="preserve">Esta función crea un duplicado de la estructura de datos tablero (devuelto por </w:t>
      </w:r>
      <w:r w:rsidRPr="004A3E19">
        <w:rPr>
          <w:rStyle w:val="Literal"/>
          <w:lang w:val="es-MX"/>
        </w:rPr>
        <w:t>obtenerCopiaTablero()</w:t>
      </w:r>
      <w:r w:rsidRPr="004A3E19">
        <w:rPr>
          <w:lang w:val="es-MX"/>
        </w:rPr>
        <w:t xml:space="preserve"> en la línea 98) en lugar de modificar la que recibe a través del parámetro tablero. La línea 100 llama a </w:t>
      </w:r>
      <w:r w:rsidRPr="004A3E19">
        <w:rPr>
          <w:rStyle w:val="Literal"/>
          <w:lang w:val="es-MX"/>
        </w:rPr>
        <w:t>obtenerJugadasVálidas()</w:t>
      </w:r>
      <w:r w:rsidRPr="004A3E19">
        <w:rPr>
          <w:lang w:val="es-MX"/>
        </w:rPr>
        <w:t xml:space="preserve"> para obtener una lista de coordenadas XY con todas las jugadas válidas que el jugador podría tomar. La copia del tablero se marca con puntos en cada uno de esos espacios y se devuelve.</w:t>
      </w:r>
    </w:p>
    <w:p w:rsidR="00E5474F" w:rsidRPr="00FA031A" w:rsidRDefault="00E5474F" w:rsidP="00E5474F">
      <w:pPr>
        <w:pStyle w:val="SourceCode"/>
        <w:rPr>
          <w:lang w:val="es-MX"/>
        </w:rPr>
      </w:pPr>
      <w:r w:rsidRPr="00FA031A">
        <w:rPr>
          <w:rStyle w:val="SourceLineNumber"/>
          <w:lang w:val="es-MX"/>
        </w:rPr>
        <w:t>105.</w:t>
      </w:r>
      <w:r w:rsidRPr="00FA031A">
        <w:rPr>
          <w:lang w:val="es-MX"/>
        </w:rPr>
        <w:t xml:space="preserve"> def obtenerJugadasVálidas(tablero, baldosa):</w:t>
      </w:r>
    </w:p>
    <w:p w:rsidR="00E5474F" w:rsidRPr="00FC7446" w:rsidRDefault="00E5474F" w:rsidP="00E5474F">
      <w:pPr>
        <w:pStyle w:val="SourceCode"/>
        <w:rPr>
          <w:rStyle w:val="SourceCodeComment"/>
          <w:lang w:val="es-MX"/>
        </w:rPr>
      </w:pPr>
      <w:r w:rsidRPr="00FA031A">
        <w:rPr>
          <w:rStyle w:val="SourceLineNumber"/>
          <w:lang w:val="es-MX"/>
        </w:rPr>
        <w:t>106.</w:t>
      </w:r>
      <w:r w:rsidRPr="00FA031A">
        <w:rPr>
          <w:lang w:val="es-MX"/>
        </w:rPr>
        <w:t xml:space="preserve">     </w:t>
      </w:r>
      <w:r w:rsidRPr="00FC7446">
        <w:rPr>
          <w:rStyle w:val="SourceCodeComment"/>
          <w:lang w:val="es-MX"/>
        </w:rPr>
        <w:t># Devuelve una lista de listas [x,y] de jugadas válidas par</w:t>
      </w:r>
      <w:r>
        <w:rPr>
          <w:rStyle w:val="SourceCodeComment"/>
          <w:lang w:val="es-MX"/>
        </w:rPr>
        <w:t>a el jugador en el tablero dado</w:t>
      </w:r>
      <w:r w:rsidRPr="00FC7446">
        <w:rPr>
          <w:rStyle w:val="SourceCodeComment"/>
          <w:lang w:val="es-MX"/>
        </w:rPr>
        <w:t>.</w:t>
      </w:r>
    </w:p>
    <w:p w:rsidR="00E5474F" w:rsidRDefault="00E5474F" w:rsidP="00E5474F">
      <w:pPr>
        <w:pStyle w:val="SourceCode"/>
      </w:pPr>
      <w:r w:rsidRPr="00A65AC3">
        <w:rPr>
          <w:rStyle w:val="SourceLineNumber"/>
        </w:rPr>
        <w:t>107.</w:t>
      </w:r>
      <w:r>
        <w:t xml:space="preserve">     </w:t>
      </w:r>
      <w:r w:rsidRPr="007901D6">
        <w:t>jugadasVálidas</w:t>
      </w:r>
      <w:r>
        <w:t xml:space="preserve"> = []</w:t>
      </w:r>
    </w:p>
    <w:p w:rsidR="00E5474F" w:rsidRPr="00A65AC3" w:rsidRDefault="00E5474F" w:rsidP="00E5474F">
      <w:pPr>
        <w:pStyle w:val="SourceCode"/>
        <w:rPr>
          <w:rStyle w:val="SourceLineNumber"/>
        </w:rPr>
      </w:pPr>
      <w:r w:rsidRPr="00A65AC3">
        <w:rPr>
          <w:rStyle w:val="SourceLineNumber"/>
        </w:rPr>
        <w:t xml:space="preserve">108. </w:t>
      </w:r>
    </w:p>
    <w:p w:rsidR="00E5474F" w:rsidRDefault="00E5474F" w:rsidP="00E5474F">
      <w:pPr>
        <w:pStyle w:val="SourceCode"/>
      </w:pPr>
      <w:r w:rsidRPr="00A65AC3">
        <w:rPr>
          <w:rStyle w:val="SourceLineNumber"/>
        </w:rPr>
        <w:t>109.</w:t>
      </w:r>
      <w:r>
        <w:t xml:space="preserve">     for x in range(8):</w:t>
      </w:r>
    </w:p>
    <w:p w:rsidR="00E5474F" w:rsidRDefault="00E5474F" w:rsidP="00E5474F">
      <w:pPr>
        <w:pStyle w:val="SourceCode"/>
      </w:pPr>
      <w:r w:rsidRPr="00A65AC3">
        <w:rPr>
          <w:rStyle w:val="SourceLineNumber"/>
        </w:rPr>
        <w:t>110.</w:t>
      </w:r>
      <w:r>
        <w:t xml:space="preserve">         for y in range(8):</w:t>
      </w:r>
    </w:p>
    <w:p w:rsidR="00E5474F" w:rsidRPr="00FA031A" w:rsidRDefault="00E5474F" w:rsidP="00E5474F">
      <w:pPr>
        <w:pStyle w:val="SourceCode"/>
        <w:rPr>
          <w:lang w:val="es-MX"/>
        </w:rPr>
      </w:pPr>
      <w:r w:rsidRPr="00FA031A">
        <w:rPr>
          <w:rStyle w:val="SourceLineNumber"/>
          <w:lang w:val="es-MX"/>
        </w:rPr>
        <w:t>111.</w:t>
      </w:r>
      <w:r w:rsidRPr="00FA031A">
        <w:rPr>
          <w:lang w:val="es-MX"/>
        </w:rPr>
        <w:t xml:space="preserve">             </w:t>
      </w:r>
      <w:r w:rsidRPr="00FC7446">
        <w:rPr>
          <w:lang w:val="es-MX"/>
        </w:rPr>
        <w:t xml:space="preserve">if esJugadaVálida(tablero, baldosa, x, y) != </w:t>
      </w:r>
      <w:r w:rsidRPr="00FA031A">
        <w:rPr>
          <w:lang w:val="es-MX"/>
        </w:rPr>
        <w:t>False:</w:t>
      </w:r>
    </w:p>
    <w:p w:rsidR="00E5474F" w:rsidRPr="00FA031A" w:rsidRDefault="00E5474F" w:rsidP="00E5474F">
      <w:pPr>
        <w:pStyle w:val="SourceCode"/>
        <w:rPr>
          <w:lang w:val="es-MX"/>
        </w:rPr>
      </w:pPr>
      <w:r w:rsidRPr="00FA031A">
        <w:rPr>
          <w:rStyle w:val="SourceLineNumber"/>
          <w:lang w:val="es-MX"/>
        </w:rPr>
        <w:t>112.</w:t>
      </w:r>
      <w:r w:rsidRPr="00FA031A">
        <w:rPr>
          <w:lang w:val="es-MX"/>
        </w:rPr>
        <w:t xml:space="preserve">                 jugadasVálidas.append([x, y])</w:t>
      </w:r>
    </w:p>
    <w:p w:rsidR="00141AB7" w:rsidRPr="004A3E19" w:rsidRDefault="00E5474F" w:rsidP="00E5474F">
      <w:pPr>
        <w:pStyle w:val="SourceCode"/>
        <w:rPr>
          <w:lang w:val="es-MX"/>
        </w:rPr>
      </w:pPr>
      <w:r w:rsidRPr="00FA031A">
        <w:rPr>
          <w:rStyle w:val="SourceLineNumber"/>
          <w:lang w:val="es-MX"/>
        </w:rPr>
        <w:t>113.</w:t>
      </w:r>
      <w:r w:rsidRPr="00FA031A">
        <w:rPr>
          <w:lang w:val="es-MX"/>
        </w:rPr>
        <w:t xml:space="preserve">     return jugadasVálidas</w:t>
      </w:r>
    </w:p>
    <w:p w:rsidR="004A3E19" w:rsidRPr="004A3E19" w:rsidRDefault="004A3E19" w:rsidP="004A3E19">
      <w:pPr>
        <w:pStyle w:val="Body"/>
        <w:rPr>
          <w:lang w:val="es-MX"/>
        </w:rPr>
      </w:pPr>
      <w:r w:rsidRPr="004A3E19">
        <w:rPr>
          <w:lang w:val="es-MX"/>
        </w:rPr>
        <w:t xml:space="preserve">La función </w:t>
      </w:r>
      <w:r w:rsidRPr="004A3E19">
        <w:rPr>
          <w:rStyle w:val="Literal"/>
          <w:lang w:val="es-MX"/>
        </w:rPr>
        <w:t>obtenerJugadasVálidas()</w:t>
      </w:r>
      <w:r w:rsidRPr="004A3E19">
        <w:rPr>
          <w:lang w:val="es-MX"/>
        </w:rPr>
        <w:t xml:space="preserve"> devuelve una lista de listas de dos elementos. Estas listas contienen las coordenadas XY de todas las jugadas válidas para el jugador correspondiente al parámetro </w:t>
      </w:r>
      <w:r w:rsidRPr="004A3E19">
        <w:rPr>
          <w:rStyle w:val="Literal"/>
          <w:lang w:val="es-MX"/>
        </w:rPr>
        <w:t>baldosa</w:t>
      </w:r>
      <w:r w:rsidRPr="004A3E19">
        <w:rPr>
          <w:lang w:val="es-MX"/>
        </w:rPr>
        <w:t xml:space="preserve"> y el estado del juego correspondiente al parámetro </w:t>
      </w:r>
      <w:r w:rsidRPr="004A3E19">
        <w:rPr>
          <w:rStyle w:val="Literal"/>
          <w:lang w:val="es-MX"/>
        </w:rPr>
        <w:t>tablero</w:t>
      </w:r>
      <w:r w:rsidRPr="004A3E19">
        <w:rPr>
          <w:lang w:val="es-MX"/>
        </w:rPr>
        <w:t>.</w:t>
      </w:r>
    </w:p>
    <w:p w:rsidR="004A3E19" w:rsidRPr="004A3E19" w:rsidRDefault="004A3E19" w:rsidP="004A3E19">
      <w:pPr>
        <w:pStyle w:val="Body"/>
        <w:rPr>
          <w:lang w:val="es-MX"/>
        </w:rPr>
      </w:pPr>
      <w:r w:rsidRPr="004A3E19">
        <w:rPr>
          <w:lang w:val="es-MX"/>
        </w:rPr>
        <w:t xml:space="preserve">Esta función usa bucles anidados (en las líneas 109 y 110) para comprobar cada par de coordenadas XY (las 64 combinaciones posibles) llamando a </w:t>
      </w:r>
      <w:r w:rsidRPr="004A3E19">
        <w:rPr>
          <w:rStyle w:val="Literal"/>
          <w:lang w:val="es-MX"/>
        </w:rPr>
        <w:t>esJugadaVálida()</w:t>
      </w:r>
      <w:r w:rsidRPr="004A3E19">
        <w:rPr>
          <w:lang w:val="es-MX"/>
        </w:rPr>
        <w:t xml:space="preserve"> en ese casillero y comprobando si devuelve </w:t>
      </w:r>
      <w:r w:rsidRPr="004A3E19">
        <w:rPr>
          <w:rStyle w:val="Literal"/>
          <w:lang w:val="es-MX"/>
        </w:rPr>
        <w:t>False</w:t>
      </w:r>
      <w:r w:rsidRPr="004A3E19">
        <w:rPr>
          <w:lang w:val="es-MX"/>
        </w:rPr>
        <w:t xml:space="preserve"> o una lista de casilleros (en cuyo caso es una jugada válida). Cada coordenada XY válida es añadida a la lista </w:t>
      </w:r>
      <w:r w:rsidRPr="004A3E19">
        <w:rPr>
          <w:rStyle w:val="Literal"/>
          <w:lang w:val="es-MX"/>
        </w:rPr>
        <w:t>jugadasVálidas</w:t>
      </w:r>
      <w:r w:rsidRPr="004A3E19">
        <w:rPr>
          <w:lang w:val="es-MX"/>
        </w:rPr>
        <w:t>.</w:t>
      </w:r>
    </w:p>
    <w:p w:rsidR="00141AB7" w:rsidRPr="004A3E19" w:rsidRDefault="004A3E19" w:rsidP="00141AB7">
      <w:pPr>
        <w:pStyle w:val="Heading2"/>
        <w:rPr>
          <w:lang w:val="es-MX"/>
        </w:rPr>
      </w:pPr>
      <w:bookmarkStart w:id="134" w:name="_Toc428114156"/>
      <w:r w:rsidRPr="004A3E19">
        <w:rPr>
          <w:lang w:val="es-MX"/>
        </w:rPr>
        <w:t xml:space="preserve">La Función </w:t>
      </w:r>
      <w:r w:rsidR="00141AB7" w:rsidRPr="004A3E19">
        <w:rPr>
          <w:rStyle w:val="Literal"/>
          <w:lang w:val="es-MX"/>
        </w:rPr>
        <w:t>bool()</w:t>
      </w:r>
      <w:bookmarkEnd w:id="134"/>
    </w:p>
    <w:p w:rsidR="004A3E19" w:rsidRPr="004A3E19" w:rsidRDefault="004A3E19" w:rsidP="004A3E19">
      <w:pPr>
        <w:pStyle w:val="Body"/>
        <w:rPr>
          <w:lang w:val="es-MX"/>
        </w:rPr>
      </w:pPr>
      <w:r w:rsidRPr="004A3E19">
        <w:rPr>
          <w:lang w:val="es-MX"/>
        </w:rPr>
        <w:t xml:space="preserve">La función </w:t>
      </w:r>
      <w:r w:rsidRPr="004A3E19">
        <w:rPr>
          <w:rStyle w:val="Literal"/>
          <w:lang w:val="es-MX"/>
        </w:rPr>
        <w:t>bool()</w:t>
      </w:r>
      <w:r w:rsidRPr="004A3E19">
        <w:rPr>
          <w:lang w:val="es-MX"/>
        </w:rPr>
        <w:t xml:space="preserve"> es similar a las funciones </w:t>
      </w:r>
      <w:r w:rsidRPr="004A3E19">
        <w:rPr>
          <w:rStyle w:val="Literal"/>
          <w:lang w:val="es-MX"/>
        </w:rPr>
        <w:t>int()</w:t>
      </w:r>
      <w:r w:rsidRPr="004A3E19">
        <w:rPr>
          <w:lang w:val="es-MX"/>
        </w:rPr>
        <w:t xml:space="preserve"> y </w:t>
      </w:r>
      <w:r w:rsidRPr="004A3E19">
        <w:rPr>
          <w:rStyle w:val="Literal"/>
          <w:lang w:val="es-MX"/>
        </w:rPr>
        <w:t>str()</w:t>
      </w:r>
      <w:r w:rsidRPr="004A3E19">
        <w:rPr>
          <w:lang w:val="es-MX"/>
        </w:rPr>
        <w:t>. Devuelve la forma Booleana del valor que recibe.</w:t>
      </w:r>
    </w:p>
    <w:p w:rsidR="004A3E19" w:rsidRPr="004A3E19" w:rsidRDefault="004A3E19" w:rsidP="004A3E19">
      <w:pPr>
        <w:pStyle w:val="Body"/>
        <w:rPr>
          <w:lang w:val="es-MX"/>
        </w:rPr>
      </w:pPr>
      <w:r w:rsidRPr="004A3E19">
        <w:rPr>
          <w:lang w:val="es-MX"/>
        </w:rPr>
        <w:t xml:space="preserve">La mayoría de los tipos de datos tiene un valor que se considera </w:t>
      </w:r>
      <w:r w:rsidRPr="004A3E19">
        <w:rPr>
          <w:rStyle w:val="Literal"/>
          <w:lang w:val="es-MX"/>
        </w:rPr>
        <w:t>False</w:t>
      </w:r>
      <w:r w:rsidRPr="004A3E19">
        <w:rPr>
          <w:lang w:val="es-MX"/>
        </w:rPr>
        <w:t xml:space="preserve"> para ese tipo de datos. Todos los otros valores se consideran </w:t>
      </w:r>
      <w:r w:rsidRPr="004A3E19">
        <w:rPr>
          <w:rStyle w:val="Literal"/>
          <w:lang w:val="es-MX"/>
        </w:rPr>
        <w:t>True</w:t>
      </w:r>
      <w:r w:rsidRPr="004A3E19">
        <w:rPr>
          <w:lang w:val="es-MX"/>
        </w:rPr>
        <w:t xml:space="preserve">. Por ejemplo, el entero </w:t>
      </w:r>
      <w:r w:rsidRPr="004A3E19">
        <w:rPr>
          <w:rStyle w:val="Literal"/>
          <w:lang w:val="es-MX"/>
        </w:rPr>
        <w:t>0</w:t>
      </w:r>
      <w:r w:rsidRPr="004A3E19">
        <w:rPr>
          <w:lang w:val="es-MX"/>
        </w:rPr>
        <w:t xml:space="preserve">, el número de punto flotante </w:t>
      </w:r>
      <w:r w:rsidRPr="004A3E19">
        <w:rPr>
          <w:rStyle w:val="Literal"/>
          <w:lang w:val="es-MX"/>
        </w:rPr>
        <w:t>0.0</w:t>
      </w:r>
      <w:r w:rsidRPr="004A3E19">
        <w:rPr>
          <w:lang w:val="es-MX"/>
        </w:rPr>
        <w:t xml:space="preserve">, la cadena vacía, la lista vacía y el diccionario vacío se consideran </w:t>
      </w:r>
      <w:r w:rsidRPr="004A3E19">
        <w:rPr>
          <w:rStyle w:val="Literal"/>
          <w:lang w:val="es-MX"/>
        </w:rPr>
        <w:t>False</w:t>
      </w:r>
      <w:r w:rsidRPr="004A3E19">
        <w:rPr>
          <w:lang w:val="es-MX"/>
        </w:rPr>
        <w:t xml:space="preserve"> cuando se usan como condición para una sentencia </w:t>
      </w:r>
      <w:r w:rsidRPr="004A3E19">
        <w:rPr>
          <w:rStyle w:val="Literal"/>
          <w:lang w:val="es-MX"/>
        </w:rPr>
        <w:t>if</w:t>
      </w:r>
      <w:r w:rsidRPr="004A3E19">
        <w:rPr>
          <w:lang w:val="es-MX"/>
        </w:rPr>
        <w:t xml:space="preserve"> o una sentencia de bucle. Todos los otros valores son </w:t>
      </w:r>
      <w:r w:rsidRPr="004A3E19">
        <w:rPr>
          <w:rStyle w:val="Literal"/>
          <w:lang w:val="es-MX"/>
        </w:rPr>
        <w:t>True</w:t>
      </w:r>
      <w:r w:rsidRPr="004A3E19">
        <w:rPr>
          <w:lang w:val="es-MX"/>
        </w:rPr>
        <w:t>. Prueba ingresar lo siguiente en la consola interactiva:</w:t>
      </w:r>
    </w:p>
    <w:p w:rsidR="00141AB7" w:rsidRDefault="00141AB7" w:rsidP="00141AB7">
      <w:pPr>
        <w:pStyle w:val="CodeExample"/>
      </w:pPr>
      <w:r>
        <w:t>&gt;&gt;&gt; bool(0)</w:t>
      </w:r>
    </w:p>
    <w:p w:rsidR="00141AB7" w:rsidRDefault="00141AB7" w:rsidP="00141AB7">
      <w:pPr>
        <w:pStyle w:val="CodeExample"/>
      </w:pPr>
      <w:r>
        <w:t>False</w:t>
      </w:r>
    </w:p>
    <w:p w:rsidR="00141AB7" w:rsidRDefault="00141AB7" w:rsidP="00141AB7">
      <w:pPr>
        <w:pStyle w:val="CodeExample"/>
      </w:pPr>
      <w:r>
        <w:lastRenderedPageBreak/>
        <w:t>&gt;&gt;&gt; bool(0.0)</w:t>
      </w:r>
    </w:p>
    <w:p w:rsidR="00141AB7" w:rsidRDefault="00141AB7" w:rsidP="00141AB7">
      <w:pPr>
        <w:pStyle w:val="CodeExample"/>
      </w:pPr>
      <w:r>
        <w:t>False</w:t>
      </w:r>
    </w:p>
    <w:p w:rsidR="00141AB7" w:rsidRDefault="00141AB7" w:rsidP="00141AB7">
      <w:pPr>
        <w:pStyle w:val="CodeExample"/>
      </w:pPr>
      <w:r>
        <w:t>&gt;&gt;&gt; bool('')</w:t>
      </w:r>
    </w:p>
    <w:p w:rsidR="00141AB7" w:rsidRDefault="00141AB7" w:rsidP="00141AB7">
      <w:pPr>
        <w:pStyle w:val="CodeExample"/>
      </w:pPr>
      <w:r>
        <w:t>False</w:t>
      </w:r>
    </w:p>
    <w:p w:rsidR="00141AB7" w:rsidRDefault="00141AB7" w:rsidP="00141AB7">
      <w:pPr>
        <w:pStyle w:val="CodeExample"/>
      </w:pPr>
      <w:r>
        <w:t>&gt;&gt;&gt; bool([])</w:t>
      </w:r>
    </w:p>
    <w:p w:rsidR="00141AB7" w:rsidRDefault="00141AB7" w:rsidP="00141AB7">
      <w:pPr>
        <w:pStyle w:val="CodeExample"/>
      </w:pPr>
      <w:r>
        <w:t>False</w:t>
      </w:r>
    </w:p>
    <w:p w:rsidR="00141AB7" w:rsidRDefault="00141AB7" w:rsidP="00141AB7">
      <w:pPr>
        <w:pStyle w:val="CodeExample"/>
      </w:pPr>
      <w:r>
        <w:t>&gt;&gt;&gt; bool({})</w:t>
      </w:r>
    </w:p>
    <w:p w:rsidR="00141AB7" w:rsidRDefault="00141AB7" w:rsidP="00141AB7">
      <w:pPr>
        <w:pStyle w:val="CodeExample"/>
      </w:pPr>
      <w:r>
        <w:t>False</w:t>
      </w:r>
    </w:p>
    <w:p w:rsidR="00141AB7" w:rsidRDefault="00141AB7" w:rsidP="00141AB7">
      <w:pPr>
        <w:pStyle w:val="CodeExample"/>
      </w:pPr>
      <w:r>
        <w:t>&gt;&gt;&gt; bool(1)</w:t>
      </w:r>
    </w:p>
    <w:p w:rsidR="00141AB7" w:rsidRDefault="00141AB7" w:rsidP="00141AB7">
      <w:pPr>
        <w:pStyle w:val="CodeExample"/>
      </w:pPr>
      <w:r>
        <w:t>True</w:t>
      </w:r>
    </w:p>
    <w:p w:rsidR="00141AB7" w:rsidRDefault="00141AB7" w:rsidP="00141AB7">
      <w:pPr>
        <w:pStyle w:val="CodeExample"/>
      </w:pPr>
      <w:r>
        <w:t>&gt;&gt;&gt; bool('H</w:t>
      </w:r>
      <w:r w:rsidR="004A1163">
        <w:t>ola</w:t>
      </w:r>
      <w:r>
        <w:t>')</w:t>
      </w:r>
    </w:p>
    <w:p w:rsidR="00141AB7" w:rsidRDefault="00141AB7" w:rsidP="00141AB7">
      <w:pPr>
        <w:pStyle w:val="CodeExample"/>
      </w:pPr>
      <w:r>
        <w:t>True</w:t>
      </w:r>
    </w:p>
    <w:p w:rsidR="00141AB7" w:rsidRDefault="00141AB7" w:rsidP="00141AB7">
      <w:pPr>
        <w:pStyle w:val="CodeExample"/>
      </w:pPr>
      <w:r>
        <w:t>&gt;&gt;&gt; bool([1, 2, 3, 4, 5])</w:t>
      </w:r>
    </w:p>
    <w:p w:rsidR="00141AB7" w:rsidRDefault="00141AB7" w:rsidP="00141AB7">
      <w:pPr>
        <w:pStyle w:val="CodeExample"/>
      </w:pPr>
      <w:r>
        <w:t>True</w:t>
      </w:r>
    </w:p>
    <w:p w:rsidR="00141AB7" w:rsidRDefault="00141AB7" w:rsidP="00141AB7">
      <w:pPr>
        <w:pStyle w:val="CodeExample"/>
      </w:pPr>
      <w:r>
        <w:t>&gt;&gt;&gt; bool({'spam':'cheese', 'fizz':'buzz'})</w:t>
      </w:r>
    </w:p>
    <w:p w:rsidR="00141AB7" w:rsidRPr="00F27930" w:rsidRDefault="00141AB7" w:rsidP="00141AB7">
      <w:pPr>
        <w:pStyle w:val="CodeExample"/>
        <w:rPr>
          <w:lang w:val="es-MX"/>
        </w:rPr>
      </w:pPr>
      <w:r w:rsidRPr="00F27930">
        <w:rPr>
          <w:lang w:val="es-MX"/>
        </w:rPr>
        <w:t>True</w:t>
      </w:r>
    </w:p>
    <w:p w:rsidR="00280906" w:rsidRPr="00280906" w:rsidRDefault="00280906" w:rsidP="00280906">
      <w:pPr>
        <w:pStyle w:val="Body"/>
        <w:rPr>
          <w:lang w:val="es-MX"/>
        </w:rPr>
      </w:pPr>
      <w:r w:rsidRPr="00280906">
        <w:rPr>
          <w:lang w:val="es-MX"/>
        </w:rPr>
        <w:t xml:space="preserve">Imagina que la condición de cualquier sentencia se colocase dentro de la llamada a </w:t>
      </w:r>
      <w:r w:rsidRPr="00280906">
        <w:rPr>
          <w:rStyle w:val="Literal"/>
          <w:lang w:val="es-MX"/>
        </w:rPr>
        <w:t>bool()</w:t>
      </w:r>
      <w:r w:rsidRPr="00280906">
        <w:rPr>
          <w:lang w:val="es-MX"/>
        </w:rPr>
        <w:t xml:space="preserve">. Es decir, las condiciones son automáticamente interpretadas como valores Booleanos. Es por esto que la condición en la línea 111 funciona correctamente. La llamada a la función </w:t>
      </w:r>
      <w:r w:rsidRPr="00280906">
        <w:rPr>
          <w:rStyle w:val="Literal"/>
          <w:lang w:val="es-MX"/>
        </w:rPr>
        <w:t>esJugadaVálida()</w:t>
      </w:r>
      <w:r w:rsidRPr="00280906">
        <w:rPr>
          <w:lang w:val="es-MX"/>
        </w:rPr>
        <w:t xml:space="preserve"> devuelve el valor Booleano </w:t>
      </w:r>
      <w:r w:rsidRPr="00280906">
        <w:rPr>
          <w:rStyle w:val="Literal"/>
          <w:lang w:val="es-MX"/>
        </w:rPr>
        <w:t>False</w:t>
      </w:r>
      <w:r w:rsidRPr="00280906">
        <w:rPr>
          <w:lang w:val="es-MX"/>
        </w:rPr>
        <w:t xml:space="preserve"> o una lista no vacía.</w:t>
      </w:r>
    </w:p>
    <w:p w:rsidR="00141AB7" w:rsidRPr="00280906" w:rsidRDefault="00280906" w:rsidP="00141AB7">
      <w:pPr>
        <w:pStyle w:val="Body"/>
        <w:rPr>
          <w:lang w:val="es-MX"/>
        </w:rPr>
      </w:pPr>
      <w:r w:rsidRPr="00280906">
        <w:rPr>
          <w:lang w:val="es-MX"/>
        </w:rPr>
        <w:t xml:space="preserve">Si te imaginas que la condición entera se coloca dentro de una llamada a </w:t>
      </w:r>
      <w:r w:rsidRPr="00280906">
        <w:rPr>
          <w:rStyle w:val="Literal"/>
          <w:lang w:val="es-MX"/>
        </w:rPr>
        <w:t>bool()</w:t>
      </w:r>
      <w:r w:rsidRPr="00280906">
        <w:rPr>
          <w:lang w:val="es-MX"/>
        </w:rPr>
        <w:t xml:space="preserve">, entonces la condición </w:t>
      </w:r>
      <w:r w:rsidRPr="00280906">
        <w:rPr>
          <w:rStyle w:val="Literal"/>
          <w:lang w:val="es-MX"/>
        </w:rPr>
        <w:t>False</w:t>
      </w:r>
      <w:r w:rsidRPr="00280906">
        <w:rPr>
          <w:lang w:val="es-MX"/>
        </w:rPr>
        <w:t xml:space="preserve"> de la línea 111 se convierte en </w:t>
      </w:r>
      <w:r w:rsidRPr="00280906">
        <w:rPr>
          <w:rStyle w:val="Literal"/>
          <w:lang w:val="es-MX"/>
        </w:rPr>
        <w:t>bool(False)</w:t>
      </w:r>
      <w:r w:rsidRPr="00280906">
        <w:rPr>
          <w:lang w:val="es-MX"/>
        </w:rPr>
        <w:t xml:space="preserve"> (lo cuál, por supuesto, se evalúa a </w:t>
      </w:r>
      <w:r w:rsidRPr="00280906">
        <w:rPr>
          <w:rStyle w:val="Literal"/>
          <w:lang w:val="es-MX"/>
        </w:rPr>
        <w:t>False</w:t>
      </w:r>
      <w:r w:rsidRPr="00280906">
        <w:rPr>
          <w:lang w:val="es-MX"/>
        </w:rPr>
        <w:t xml:space="preserve">). Y una condición de una lista no vacía colocada como el parámetro de </w:t>
      </w:r>
      <w:r w:rsidRPr="00280906">
        <w:rPr>
          <w:rStyle w:val="Literal"/>
          <w:lang w:val="es-MX"/>
        </w:rPr>
        <w:t>bool</w:t>
      </w:r>
      <w:r>
        <w:rPr>
          <w:rStyle w:val="Literal"/>
          <w:lang w:val="es-MX"/>
        </w:rPr>
        <w:t>()</w:t>
      </w:r>
      <w:r w:rsidRPr="00280906">
        <w:rPr>
          <w:lang w:val="es-MX"/>
        </w:rPr>
        <w:t xml:space="preserve"> devolverá </w:t>
      </w:r>
      <w:r w:rsidRPr="00280906">
        <w:rPr>
          <w:rStyle w:val="Literal"/>
          <w:lang w:val="es-MX"/>
        </w:rPr>
        <w:t>True</w:t>
      </w:r>
      <w:r w:rsidRPr="00280906">
        <w:rPr>
          <w:lang w:val="es-MX"/>
        </w:rPr>
        <w:t>.</w:t>
      </w:r>
    </w:p>
    <w:p w:rsidR="00141AB7" w:rsidRPr="00280906" w:rsidRDefault="00280906" w:rsidP="00141AB7">
      <w:pPr>
        <w:pStyle w:val="Non-TOCHeading3"/>
        <w:rPr>
          <w:lang w:val="es-MX"/>
        </w:rPr>
      </w:pPr>
      <w:r w:rsidRPr="00280906">
        <w:rPr>
          <w:lang w:val="es-MX"/>
        </w:rPr>
        <w:t>Obteniendo el Puntaje del Tablero de Juego</w:t>
      </w:r>
    </w:p>
    <w:p w:rsidR="00E5474F" w:rsidRPr="00FA031A" w:rsidRDefault="00E5474F" w:rsidP="00E5474F">
      <w:pPr>
        <w:pStyle w:val="SourceCode"/>
        <w:rPr>
          <w:lang w:val="es-MX"/>
        </w:rPr>
      </w:pPr>
      <w:r w:rsidRPr="00FA031A">
        <w:rPr>
          <w:rStyle w:val="SourceLineNumber"/>
          <w:lang w:val="es-MX"/>
        </w:rPr>
        <w:t>116.</w:t>
      </w:r>
      <w:r w:rsidRPr="00FA031A">
        <w:rPr>
          <w:lang w:val="es-MX"/>
        </w:rPr>
        <w:t xml:space="preserve"> def obtenerPuntajeTablero(</w:t>
      </w:r>
      <w:r w:rsidR="004A1163">
        <w:rPr>
          <w:lang w:val="es-MX"/>
        </w:rPr>
        <w:t>tablero</w:t>
      </w:r>
      <w:r w:rsidRPr="00FA031A">
        <w:rPr>
          <w:lang w:val="es-MX"/>
        </w:rPr>
        <w:t>):</w:t>
      </w:r>
    </w:p>
    <w:p w:rsidR="00E5474F" w:rsidRPr="00FC7446" w:rsidRDefault="00E5474F" w:rsidP="00E5474F">
      <w:pPr>
        <w:pStyle w:val="SourceCode"/>
        <w:rPr>
          <w:rStyle w:val="SourceCodeComment"/>
          <w:lang w:val="es-MX"/>
        </w:rPr>
      </w:pPr>
      <w:r w:rsidRPr="00FA031A">
        <w:rPr>
          <w:rStyle w:val="SourceLineNumber"/>
          <w:lang w:val="es-MX"/>
        </w:rPr>
        <w:t>117.</w:t>
      </w:r>
      <w:r w:rsidRPr="00FA031A">
        <w:rPr>
          <w:lang w:val="es-MX"/>
        </w:rPr>
        <w:t xml:space="preserve">     </w:t>
      </w:r>
      <w:r w:rsidRPr="00FC7446">
        <w:rPr>
          <w:rStyle w:val="SourceCodeComment"/>
          <w:lang w:val="es-MX"/>
        </w:rPr>
        <w:t># Determina el puntaje contando las piezas. Devuelve un diccionario con claves 'X' y 'O'.</w:t>
      </w:r>
    </w:p>
    <w:p w:rsidR="00E5474F" w:rsidRDefault="00E5474F" w:rsidP="00E5474F">
      <w:pPr>
        <w:pStyle w:val="SourceCode"/>
      </w:pPr>
      <w:r w:rsidRPr="00A65AC3">
        <w:rPr>
          <w:rStyle w:val="SourceLineNumber"/>
        </w:rPr>
        <w:t>118.</w:t>
      </w:r>
      <w:r>
        <w:t xml:space="preserve">     </w:t>
      </w:r>
      <w:r w:rsidRPr="00FC7446">
        <w:t>puntajex</w:t>
      </w:r>
      <w:r>
        <w:t xml:space="preserve"> = 0</w:t>
      </w:r>
    </w:p>
    <w:p w:rsidR="00E5474F" w:rsidRDefault="00E5474F" w:rsidP="00E5474F">
      <w:pPr>
        <w:pStyle w:val="SourceCode"/>
      </w:pPr>
      <w:r w:rsidRPr="00A65AC3">
        <w:rPr>
          <w:rStyle w:val="SourceLineNumber"/>
        </w:rPr>
        <w:t>119.</w:t>
      </w:r>
      <w:r>
        <w:t xml:space="preserve">     </w:t>
      </w:r>
      <w:r w:rsidRPr="00FC7446">
        <w:t>puntajeo</w:t>
      </w:r>
      <w:r>
        <w:t xml:space="preserve"> = 0</w:t>
      </w:r>
    </w:p>
    <w:p w:rsidR="00E5474F" w:rsidRDefault="00E5474F" w:rsidP="00E5474F">
      <w:pPr>
        <w:pStyle w:val="SourceCode"/>
      </w:pPr>
      <w:r w:rsidRPr="00A65AC3">
        <w:rPr>
          <w:rStyle w:val="SourceLineNumber"/>
        </w:rPr>
        <w:t>120.</w:t>
      </w:r>
      <w:r>
        <w:t xml:space="preserve">     for x in range(8):</w:t>
      </w:r>
    </w:p>
    <w:p w:rsidR="00E5474F" w:rsidRDefault="00E5474F" w:rsidP="00E5474F">
      <w:pPr>
        <w:pStyle w:val="SourceCode"/>
      </w:pPr>
      <w:r w:rsidRPr="00A65AC3">
        <w:rPr>
          <w:rStyle w:val="SourceLineNumber"/>
        </w:rPr>
        <w:t>121.</w:t>
      </w:r>
      <w:r>
        <w:t xml:space="preserve">         for y in range(8):</w:t>
      </w:r>
    </w:p>
    <w:p w:rsidR="00E5474F" w:rsidRPr="00FC7446" w:rsidRDefault="00E5474F" w:rsidP="00E5474F">
      <w:pPr>
        <w:pStyle w:val="SourceCode"/>
        <w:rPr>
          <w:lang w:val="es-MX"/>
        </w:rPr>
      </w:pPr>
      <w:r w:rsidRPr="00FA031A">
        <w:rPr>
          <w:rStyle w:val="SourceLineNumber"/>
          <w:lang w:val="es-MX"/>
        </w:rPr>
        <w:t>122.</w:t>
      </w:r>
      <w:r w:rsidRPr="00FA031A">
        <w:rPr>
          <w:lang w:val="es-MX"/>
        </w:rPr>
        <w:t xml:space="preserve">             </w:t>
      </w:r>
      <w:r w:rsidRPr="00FC7446">
        <w:rPr>
          <w:lang w:val="es-MX"/>
        </w:rPr>
        <w:t>if tablero[x][y] == 'X':</w:t>
      </w:r>
    </w:p>
    <w:p w:rsidR="00E5474F" w:rsidRPr="00FA031A" w:rsidRDefault="00E5474F" w:rsidP="00E5474F">
      <w:pPr>
        <w:pStyle w:val="SourceCode"/>
        <w:rPr>
          <w:lang w:val="es-MX"/>
        </w:rPr>
      </w:pPr>
      <w:r w:rsidRPr="00FA031A">
        <w:rPr>
          <w:rStyle w:val="SourceLineNumber"/>
          <w:lang w:val="es-MX"/>
        </w:rPr>
        <w:t>123.</w:t>
      </w:r>
      <w:r w:rsidRPr="00FA031A">
        <w:rPr>
          <w:lang w:val="es-MX"/>
        </w:rPr>
        <w:t xml:space="preserve">                 puntajex += 1</w:t>
      </w:r>
    </w:p>
    <w:p w:rsidR="00E5474F" w:rsidRPr="00FC7446" w:rsidRDefault="00E5474F" w:rsidP="00E5474F">
      <w:pPr>
        <w:pStyle w:val="SourceCode"/>
        <w:rPr>
          <w:lang w:val="es-MX"/>
        </w:rPr>
      </w:pPr>
      <w:r w:rsidRPr="00FA031A">
        <w:rPr>
          <w:rStyle w:val="SourceLineNumber"/>
          <w:lang w:val="es-MX"/>
        </w:rPr>
        <w:t>124.</w:t>
      </w:r>
      <w:r w:rsidRPr="00FA031A">
        <w:rPr>
          <w:lang w:val="es-MX"/>
        </w:rPr>
        <w:t xml:space="preserve">             </w:t>
      </w:r>
      <w:r w:rsidRPr="00FC7446">
        <w:rPr>
          <w:lang w:val="es-MX"/>
        </w:rPr>
        <w:t>if tablero[x][y] == 'O':</w:t>
      </w:r>
    </w:p>
    <w:p w:rsidR="00E5474F" w:rsidRPr="00FA031A" w:rsidRDefault="00E5474F" w:rsidP="00E5474F">
      <w:pPr>
        <w:pStyle w:val="SourceCode"/>
        <w:rPr>
          <w:lang w:val="es-MX"/>
        </w:rPr>
      </w:pPr>
      <w:r w:rsidRPr="00FA031A">
        <w:rPr>
          <w:rStyle w:val="SourceLineNumber"/>
          <w:lang w:val="es-MX"/>
        </w:rPr>
        <w:t>125.</w:t>
      </w:r>
      <w:r w:rsidRPr="00FA031A">
        <w:rPr>
          <w:lang w:val="es-MX"/>
        </w:rPr>
        <w:t xml:space="preserve">                 puntajeo += 1</w:t>
      </w:r>
    </w:p>
    <w:p w:rsidR="00141AB7" w:rsidRPr="00E5474F" w:rsidRDefault="00E5474F" w:rsidP="00E5474F">
      <w:pPr>
        <w:pStyle w:val="SourceCode"/>
        <w:rPr>
          <w:lang w:val="es-MX"/>
        </w:rPr>
      </w:pPr>
      <w:r w:rsidRPr="00FA031A">
        <w:rPr>
          <w:rStyle w:val="SourceLineNumber"/>
          <w:lang w:val="es-MX"/>
        </w:rPr>
        <w:t>126.</w:t>
      </w:r>
      <w:r w:rsidRPr="00FA031A">
        <w:rPr>
          <w:lang w:val="es-MX"/>
        </w:rPr>
        <w:t xml:space="preserve">     </w:t>
      </w:r>
      <w:r w:rsidRPr="00FC7446">
        <w:rPr>
          <w:lang w:val="es-MX"/>
        </w:rPr>
        <w:t>return {'X':puntajex, 'O':puntajeo}</w:t>
      </w:r>
    </w:p>
    <w:p w:rsidR="00280906" w:rsidRPr="00280906" w:rsidRDefault="00280906" w:rsidP="00141AB7">
      <w:pPr>
        <w:pStyle w:val="Body"/>
        <w:rPr>
          <w:lang w:val="es-MX"/>
        </w:rPr>
      </w:pPr>
      <w:r w:rsidRPr="00280906">
        <w:rPr>
          <w:lang w:val="es-MX"/>
        </w:rPr>
        <w:t xml:space="preserve">La función </w:t>
      </w:r>
      <w:r w:rsidRPr="00280906">
        <w:rPr>
          <w:rStyle w:val="Literal"/>
          <w:lang w:val="es-MX"/>
        </w:rPr>
        <w:t>obtenerPuntajeTablero()</w:t>
      </w:r>
      <w:r w:rsidRPr="00280906">
        <w:rPr>
          <w:lang w:val="es-MX"/>
        </w:rPr>
        <w:t xml:space="preserve"> usa bucles </w:t>
      </w:r>
      <w:r w:rsidRPr="00280906">
        <w:rPr>
          <w:rStyle w:val="Literal"/>
          <w:lang w:val="es-MX"/>
        </w:rPr>
        <w:t>for</w:t>
      </w:r>
      <w:r w:rsidRPr="00280906">
        <w:rPr>
          <w:lang w:val="es-MX"/>
        </w:rPr>
        <w:t xml:space="preserve"> anidados para comprobar los 64 espacios del tablero (8 filas multiplicadas por 8 columnas nos dan 64 espacios) y ver qué baldosas (si es </w:t>
      </w:r>
      <w:r w:rsidRPr="00280906">
        <w:rPr>
          <w:lang w:val="es-MX"/>
        </w:rPr>
        <w:lastRenderedPageBreak/>
        <w:t xml:space="preserve">que hay alguna) están sobre ellos. Por cada baldosa </w:t>
      </w:r>
      <w:r w:rsidRPr="00280906">
        <w:rPr>
          <w:rStyle w:val="Literal"/>
          <w:lang w:val="es-MX"/>
        </w:rPr>
        <w:t>'X'</w:t>
      </w:r>
      <w:r w:rsidRPr="00280906">
        <w:rPr>
          <w:lang w:val="es-MX"/>
        </w:rPr>
        <w:t xml:space="preserve">, el código aumenta </w:t>
      </w:r>
      <w:r w:rsidRPr="00280906">
        <w:rPr>
          <w:rStyle w:val="Literal"/>
          <w:lang w:val="es-MX"/>
        </w:rPr>
        <w:t>puntajex</w:t>
      </w:r>
      <w:r w:rsidRPr="00280906">
        <w:rPr>
          <w:lang w:val="es-MX"/>
        </w:rPr>
        <w:t xml:space="preserve"> en la línea 123. Por cada baldosa </w:t>
      </w:r>
      <w:r w:rsidRPr="00280906">
        <w:rPr>
          <w:rStyle w:val="Literal"/>
          <w:lang w:val="es-MX"/>
        </w:rPr>
        <w:t>'</w:t>
      </w:r>
      <w:r>
        <w:rPr>
          <w:rStyle w:val="Literal"/>
          <w:lang w:val="es-MX"/>
        </w:rPr>
        <w:t>O</w:t>
      </w:r>
      <w:r w:rsidRPr="00280906">
        <w:rPr>
          <w:rStyle w:val="Literal"/>
          <w:lang w:val="es-MX"/>
        </w:rPr>
        <w:t>'</w:t>
      </w:r>
      <w:r w:rsidRPr="00280906">
        <w:rPr>
          <w:lang w:val="es-MX"/>
        </w:rPr>
        <w:t xml:space="preserve">, el código incrementa </w:t>
      </w:r>
      <w:r w:rsidRPr="00280906">
        <w:rPr>
          <w:rStyle w:val="Literal"/>
          <w:lang w:val="es-MX"/>
        </w:rPr>
        <w:t>puntajeo</w:t>
      </w:r>
      <w:r w:rsidRPr="00280906">
        <w:rPr>
          <w:lang w:val="es-MX"/>
        </w:rPr>
        <w:t xml:space="preserve"> en la línea 125.</w:t>
      </w:r>
    </w:p>
    <w:p w:rsidR="00141AB7" w:rsidRPr="00280906" w:rsidRDefault="00280906" w:rsidP="00141AB7">
      <w:pPr>
        <w:pStyle w:val="Non-TOCHeading3"/>
        <w:rPr>
          <w:lang w:val="es-MX"/>
        </w:rPr>
      </w:pPr>
      <w:r w:rsidRPr="00280906">
        <w:rPr>
          <w:lang w:val="es-MX"/>
        </w:rPr>
        <w:t>Obteniendo la Opción de Baldosa del Jugador</w:t>
      </w:r>
    </w:p>
    <w:p w:rsidR="00E5474F" w:rsidRPr="00FA031A" w:rsidRDefault="00E5474F" w:rsidP="00E5474F">
      <w:pPr>
        <w:pStyle w:val="SourceCode"/>
        <w:rPr>
          <w:lang w:val="es-MX"/>
        </w:rPr>
      </w:pPr>
      <w:r w:rsidRPr="00FA031A">
        <w:rPr>
          <w:rStyle w:val="SourceLineNumber"/>
          <w:lang w:val="es-MX"/>
        </w:rPr>
        <w:t>129.</w:t>
      </w:r>
      <w:r w:rsidRPr="00FA031A">
        <w:rPr>
          <w:lang w:val="es-MX"/>
        </w:rPr>
        <w:t xml:space="preserve"> def ingresarBaldosaJugador():</w:t>
      </w:r>
    </w:p>
    <w:p w:rsidR="00E5474F" w:rsidRPr="00FC7446" w:rsidRDefault="00E5474F" w:rsidP="00E5474F">
      <w:pPr>
        <w:pStyle w:val="SourceCode"/>
        <w:rPr>
          <w:rStyle w:val="SourceCodeComment"/>
          <w:lang w:val="es-MX"/>
        </w:rPr>
      </w:pPr>
      <w:r w:rsidRPr="00FA031A">
        <w:rPr>
          <w:rStyle w:val="SourceLineNumber"/>
          <w:lang w:val="es-MX"/>
        </w:rPr>
        <w:t>130.</w:t>
      </w:r>
      <w:r w:rsidRPr="00FA031A">
        <w:rPr>
          <w:lang w:val="es-MX"/>
        </w:rPr>
        <w:t xml:space="preserve">     </w:t>
      </w:r>
      <w:r w:rsidRPr="00FC7446">
        <w:rPr>
          <w:rStyle w:val="SourceCodeComment"/>
          <w:lang w:val="es-MX"/>
        </w:rPr>
        <w:t># Permite al jugador elegir que baldosa desea ser.</w:t>
      </w:r>
    </w:p>
    <w:p w:rsidR="00E5474F" w:rsidRPr="00FC7446" w:rsidRDefault="00E5474F" w:rsidP="00E5474F">
      <w:pPr>
        <w:pStyle w:val="SourceCode"/>
        <w:rPr>
          <w:rStyle w:val="SourceCodeComment"/>
          <w:lang w:val="es-MX"/>
        </w:rPr>
      </w:pPr>
      <w:r w:rsidRPr="00FC7446">
        <w:rPr>
          <w:rStyle w:val="SourceLineNumber"/>
          <w:lang w:val="es-MX"/>
        </w:rPr>
        <w:t>131.</w:t>
      </w:r>
      <w:r w:rsidRPr="00FC7446">
        <w:rPr>
          <w:lang w:val="es-MX"/>
        </w:rPr>
        <w:t xml:space="preserve">     </w:t>
      </w:r>
      <w:r w:rsidRPr="00FC7446">
        <w:rPr>
          <w:rStyle w:val="SourceCodeComment"/>
          <w:lang w:val="es-MX"/>
        </w:rPr>
        <w:t># Devuelve una lista con la baldosa del jugador como primer elemento y el de la computadora como segundo.</w:t>
      </w:r>
    </w:p>
    <w:p w:rsidR="00E5474F" w:rsidRDefault="00E5474F" w:rsidP="00E5474F">
      <w:pPr>
        <w:pStyle w:val="SourceCode"/>
      </w:pPr>
      <w:r w:rsidRPr="00A65AC3">
        <w:rPr>
          <w:rStyle w:val="SourceLineNumber"/>
        </w:rPr>
        <w:t>132.</w:t>
      </w:r>
      <w:r>
        <w:t xml:space="preserve">     </w:t>
      </w:r>
      <w:r w:rsidRPr="00FC7446">
        <w:t>baldosa</w:t>
      </w:r>
      <w:r w:rsidR="004A1163">
        <w:t xml:space="preserve"> </w:t>
      </w:r>
      <w:r>
        <w:t>= ''</w:t>
      </w:r>
    </w:p>
    <w:p w:rsidR="00E5474F" w:rsidRDefault="00E5474F" w:rsidP="00E5474F">
      <w:pPr>
        <w:pStyle w:val="SourceCode"/>
      </w:pPr>
      <w:r w:rsidRPr="00A65AC3">
        <w:rPr>
          <w:rStyle w:val="SourceLineNumber"/>
        </w:rPr>
        <w:t>133.</w:t>
      </w:r>
      <w:r>
        <w:t xml:space="preserve">     while not (</w:t>
      </w:r>
      <w:r w:rsidRPr="00FC7446">
        <w:t>baldosa</w:t>
      </w:r>
      <w:r>
        <w:t xml:space="preserve"> == 'X' or </w:t>
      </w:r>
      <w:r w:rsidRPr="00FC7446">
        <w:t>baldosa</w:t>
      </w:r>
      <w:r>
        <w:t xml:space="preserve"> == 'O'):</w:t>
      </w:r>
    </w:p>
    <w:p w:rsidR="00E5474F" w:rsidRPr="00FC7446" w:rsidRDefault="00E5474F" w:rsidP="00E5474F">
      <w:pPr>
        <w:pStyle w:val="SourceCode"/>
        <w:rPr>
          <w:lang w:val="es-MX"/>
        </w:rPr>
      </w:pPr>
      <w:r w:rsidRPr="00FA031A">
        <w:rPr>
          <w:rStyle w:val="SourceLineNumber"/>
          <w:lang w:val="es-MX"/>
        </w:rPr>
        <w:t>134.</w:t>
      </w:r>
      <w:r w:rsidRPr="00FA031A">
        <w:rPr>
          <w:lang w:val="es-MX"/>
        </w:rPr>
        <w:t xml:space="preserve">         </w:t>
      </w:r>
      <w:r w:rsidRPr="00FC7446">
        <w:rPr>
          <w:lang w:val="es-MX"/>
        </w:rPr>
        <w:t>print('¿Deseas ser X ó O?')</w:t>
      </w:r>
    </w:p>
    <w:p w:rsidR="00141AB7" w:rsidRPr="00280906" w:rsidRDefault="00E5474F" w:rsidP="00E5474F">
      <w:pPr>
        <w:pStyle w:val="SourceCode"/>
        <w:rPr>
          <w:lang w:val="es-MX"/>
        </w:rPr>
      </w:pPr>
      <w:r w:rsidRPr="00FA031A">
        <w:rPr>
          <w:rStyle w:val="SourceLineNumber"/>
          <w:lang w:val="es-MX"/>
        </w:rPr>
        <w:t>135.</w:t>
      </w:r>
      <w:r w:rsidRPr="00FA031A">
        <w:rPr>
          <w:lang w:val="es-MX"/>
        </w:rPr>
        <w:t xml:space="preserve">         baldosa = input().upper()</w:t>
      </w:r>
    </w:p>
    <w:p w:rsidR="00280906" w:rsidRPr="00280906" w:rsidRDefault="00280906" w:rsidP="00141AB7">
      <w:pPr>
        <w:pStyle w:val="Body"/>
        <w:rPr>
          <w:lang w:val="es-MX"/>
        </w:rPr>
      </w:pPr>
      <w:r w:rsidRPr="00280906">
        <w:rPr>
          <w:lang w:val="es-MX"/>
        </w:rPr>
        <w:t xml:space="preserve">Esta función pregunta al jugador qué baldosa quiere ser, </w:t>
      </w:r>
      <w:r w:rsidRPr="00F27930">
        <w:rPr>
          <w:rStyle w:val="Literal"/>
          <w:lang w:val="es-MX"/>
        </w:rPr>
        <w:t>'X'</w:t>
      </w:r>
      <w:r w:rsidRPr="00280906">
        <w:rPr>
          <w:lang w:val="es-MX"/>
        </w:rPr>
        <w:t xml:space="preserve"> u </w:t>
      </w:r>
      <w:r w:rsidRPr="00F27930">
        <w:rPr>
          <w:rStyle w:val="Literal"/>
          <w:lang w:val="es-MX"/>
        </w:rPr>
        <w:t>'O'</w:t>
      </w:r>
      <w:r w:rsidRPr="00280906">
        <w:rPr>
          <w:lang w:val="es-MX"/>
        </w:rPr>
        <w:t xml:space="preserve">. El bucle for continuará ciclando hasta que el jugador escriba </w:t>
      </w:r>
      <w:r w:rsidRPr="00F27930">
        <w:rPr>
          <w:rStyle w:val="Literal"/>
          <w:lang w:val="es-MX"/>
        </w:rPr>
        <w:t>'X'</w:t>
      </w:r>
      <w:r w:rsidRPr="00280906">
        <w:rPr>
          <w:lang w:val="es-MX"/>
        </w:rPr>
        <w:t xml:space="preserve"> u </w:t>
      </w:r>
      <w:r w:rsidRPr="00F27930">
        <w:rPr>
          <w:rStyle w:val="Literal"/>
          <w:lang w:val="es-MX"/>
        </w:rPr>
        <w:t>'O'</w:t>
      </w:r>
      <w:r w:rsidRPr="00280906">
        <w:rPr>
          <w:lang w:val="es-MX"/>
        </w:rPr>
        <w:t>.</w:t>
      </w:r>
    </w:p>
    <w:p w:rsidR="00E5474F" w:rsidRPr="00FC7446" w:rsidRDefault="00E5474F" w:rsidP="00E5474F">
      <w:pPr>
        <w:pStyle w:val="SourceCode"/>
        <w:rPr>
          <w:rStyle w:val="SourceCodeComment"/>
          <w:lang w:val="es-MX"/>
        </w:rPr>
      </w:pPr>
      <w:r w:rsidRPr="00FA031A">
        <w:rPr>
          <w:rStyle w:val="SourceLineNumber"/>
          <w:lang w:val="es-MX"/>
        </w:rPr>
        <w:t>137.</w:t>
      </w:r>
      <w:r w:rsidRPr="00FA031A">
        <w:rPr>
          <w:lang w:val="es-MX"/>
        </w:rPr>
        <w:t xml:space="preserve">     </w:t>
      </w:r>
      <w:r w:rsidRPr="00FC7446">
        <w:rPr>
          <w:rStyle w:val="SourceCodeComment"/>
          <w:lang w:val="es-MX"/>
        </w:rPr>
        <w:t># El primer elemento en la lista es la baldosa del juegador, el segundo es la de la computadora.</w:t>
      </w:r>
    </w:p>
    <w:p w:rsidR="00E5474F" w:rsidRDefault="00E5474F" w:rsidP="00E5474F">
      <w:pPr>
        <w:pStyle w:val="SourceCode"/>
      </w:pPr>
      <w:r w:rsidRPr="00A65AC3">
        <w:rPr>
          <w:rStyle w:val="SourceLineNumber"/>
        </w:rPr>
        <w:t>138.</w:t>
      </w:r>
      <w:r>
        <w:t xml:space="preserve">     if </w:t>
      </w:r>
      <w:r w:rsidRPr="00FC7446">
        <w:t>baldosa</w:t>
      </w:r>
      <w:r>
        <w:t xml:space="preserve"> == 'X':</w:t>
      </w:r>
    </w:p>
    <w:p w:rsidR="00E5474F" w:rsidRDefault="00E5474F" w:rsidP="00E5474F">
      <w:pPr>
        <w:pStyle w:val="SourceCode"/>
      </w:pPr>
      <w:r w:rsidRPr="00A65AC3">
        <w:rPr>
          <w:rStyle w:val="SourceLineNumber"/>
        </w:rPr>
        <w:t>139.</w:t>
      </w:r>
      <w:r>
        <w:t xml:space="preserve">         return ['X', 'O']</w:t>
      </w:r>
    </w:p>
    <w:p w:rsidR="00E5474F" w:rsidRPr="00FA031A" w:rsidRDefault="00E5474F" w:rsidP="00E5474F">
      <w:pPr>
        <w:pStyle w:val="SourceCode"/>
        <w:rPr>
          <w:lang w:val="es-MX"/>
        </w:rPr>
      </w:pPr>
      <w:r w:rsidRPr="00FA031A">
        <w:rPr>
          <w:rStyle w:val="SourceLineNumber"/>
          <w:lang w:val="es-MX"/>
        </w:rPr>
        <w:t>140.</w:t>
      </w:r>
      <w:r w:rsidRPr="00FA031A">
        <w:rPr>
          <w:lang w:val="es-MX"/>
        </w:rPr>
        <w:t xml:space="preserve">     else:</w:t>
      </w:r>
    </w:p>
    <w:p w:rsidR="00141AB7" w:rsidRPr="009665B0" w:rsidRDefault="00E5474F" w:rsidP="00E5474F">
      <w:pPr>
        <w:pStyle w:val="SourceCode"/>
        <w:rPr>
          <w:lang w:val="es-MX"/>
        </w:rPr>
      </w:pPr>
      <w:r w:rsidRPr="00FA031A">
        <w:rPr>
          <w:rStyle w:val="SourceLineNumber"/>
          <w:lang w:val="es-MX"/>
        </w:rPr>
        <w:t>141.</w:t>
      </w:r>
      <w:r w:rsidRPr="00FA031A">
        <w:rPr>
          <w:lang w:val="es-MX"/>
        </w:rPr>
        <w:t xml:space="preserve">         return ['O', 'X']</w:t>
      </w:r>
    </w:p>
    <w:p w:rsidR="009665B0" w:rsidRPr="009665B0" w:rsidRDefault="009665B0" w:rsidP="00141AB7">
      <w:pPr>
        <w:pStyle w:val="Body"/>
        <w:rPr>
          <w:lang w:val="es-MX"/>
        </w:rPr>
      </w:pPr>
      <w:r w:rsidRPr="009665B0">
        <w:rPr>
          <w:lang w:val="es-MX"/>
        </w:rPr>
        <w:t xml:space="preserve">La función </w:t>
      </w:r>
      <w:r w:rsidRPr="009665B0">
        <w:rPr>
          <w:rStyle w:val="Literal"/>
          <w:lang w:val="es-MX"/>
        </w:rPr>
        <w:t>ingresarBaldosaJugador()</w:t>
      </w:r>
      <w:r w:rsidRPr="009665B0">
        <w:rPr>
          <w:lang w:val="es-MX"/>
        </w:rPr>
        <w:t xml:space="preserve"> devuelve una lista de dos elementos, donde la selección de baldosa del jugador es el primer elemento y la baldosa de la computadora es el segundo. La línea 252, que llama a </w:t>
      </w:r>
      <w:r w:rsidRPr="009665B0">
        <w:rPr>
          <w:rStyle w:val="Literal"/>
          <w:lang w:val="es-MX"/>
        </w:rPr>
        <w:t>ingresarBaldosaJugador()</w:t>
      </w:r>
      <w:r w:rsidRPr="009665B0">
        <w:rPr>
          <w:lang w:val="es-MX"/>
        </w:rPr>
        <w:t>, usa asignación múltiple para colocar estos dos elementos devueltos en dos variables.</w:t>
      </w:r>
    </w:p>
    <w:p w:rsidR="00141AB7" w:rsidRPr="00F27930" w:rsidRDefault="009665B0" w:rsidP="00141AB7">
      <w:pPr>
        <w:pStyle w:val="Non-TOCHeading3"/>
        <w:rPr>
          <w:lang w:val="es-MX"/>
        </w:rPr>
      </w:pPr>
      <w:r w:rsidRPr="00F27930">
        <w:rPr>
          <w:lang w:val="es-MX"/>
        </w:rPr>
        <w:t>Determinando Quién Comienza</w:t>
      </w:r>
    </w:p>
    <w:p w:rsidR="00E5474F" w:rsidRPr="00FA031A" w:rsidRDefault="00E5474F" w:rsidP="00E5474F">
      <w:pPr>
        <w:pStyle w:val="SourceCode"/>
        <w:rPr>
          <w:lang w:val="es-MX"/>
        </w:rPr>
      </w:pPr>
      <w:r w:rsidRPr="00FA031A">
        <w:rPr>
          <w:rStyle w:val="SourceLineNumber"/>
          <w:lang w:val="es-MX"/>
        </w:rPr>
        <w:t>144.</w:t>
      </w:r>
      <w:r w:rsidRPr="00FA031A">
        <w:rPr>
          <w:lang w:val="es-MX"/>
        </w:rPr>
        <w:t xml:space="preserve"> def quiénComienza():</w:t>
      </w:r>
    </w:p>
    <w:p w:rsidR="00E5474F" w:rsidRPr="00FC7446" w:rsidRDefault="00E5474F" w:rsidP="00E5474F">
      <w:pPr>
        <w:pStyle w:val="SourceCode"/>
        <w:rPr>
          <w:lang w:val="es-MX"/>
        </w:rPr>
      </w:pPr>
      <w:r w:rsidRPr="00FA031A">
        <w:rPr>
          <w:rStyle w:val="SourceLineNumber"/>
          <w:lang w:val="es-MX"/>
        </w:rPr>
        <w:t>145.</w:t>
      </w:r>
      <w:r w:rsidRPr="00FA031A">
        <w:rPr>
          <w:lang w:val="es-MX"/>
        </w:rPr>
        <w:t xml:space="preserve">     </w:t>
      </w:r>
      <w:r w:rsidRPr="00FC7446">
        <w:rPr>
          <w:rStyle w:val="SourceCodeComment"/>
          <w:lang w:val="es-MX"/>
        </w:rPr>
        <w:t># Elije al azar qué jugador comienza.</w:t>
      </w:r>
    </w:p>
    <w:p w:rsidR="00E5474F" w:rsidRDefault="00E5474F" w:rsidP="00E5474F">
      <w:pPr>
        <w:pStyle w:val="SourceCode"/>
      </w:pPr>
      <w:r w:rsidRPr="00A65AC3">
        <w:rPr>
          <w:rStyle w:val="SourceLineNumber"/>
        </w:rPr>
        <w:t>146.</w:t>
      </w:r>
      <w:r>
        <w:t xml:space="preserve">     if random.randint(0, 1) == 0:</w:t>
      </w:r>
    </w:p>
    <w:p w:rsidR="00E5474F" w:rsidRDefault="00E5474F" w:rsidP="00E5474F">
      <w:pPr>
        <w:pStyle w:val="SourceCode"/>
      </w:pPr>
      <w:r w:rsidRPr="00A65AC3">
        <w:rPr>
          <w:rStyle w:val="SourceLineNumber"/>
        </w:rPr>
        <w:t>147.</w:t>
      </w:r>
      <w:r>
        <w:t xml:space="preserve">         return 'La </w:t>
      </w:r>
      <w:r w:rsidRPr="00FC7446">
        <w:t>computadora</w:t>
      </w:r>
      <w:r>
        <w:t>'</w:t>
      </w:r>
    </w:p>
    <w:p w:rsidR="00E5474F" w:rsidRDefault="00E5474F" w:rsidP="00E5474F">
      <w:pPr>
        <w:pStyle w:val="SourceCode"/>
      </w:pPr>
      <w:r w:rsidRPr="00A65AC3">
        <w:rPr>
          <w:rStyle w:val="SourceLineNumber"/>
        </w:rPr>
        <w:t>148.</w:t>
      </w:r>
      <w:r>
        <w:t xml:space="preserve">     else:</w:t>
      </w:r>
    </w:p>
    <w:p w:rsidR="00141AB7" w:rsidRPr="009665B0" w:rsidRDefault="00E5474F" w:rsidP="00E5474F">
      <w:pPr>
        <w:pStyle w:val="SourceCode"/>
        <w:rPr>
          <w:lang w:val="es-MX"/>
        </w:rPr>
      </w:pPr>
      <w:r w:rsidRPr="00FA031A">
        <w:rPr>
          <w:rStyle w:val="SourceLineNumber"/>
          <w:lang w:val="es-MX"/>
        </w:rPr>
        <w:t>149.</w:t>
      </w:r>
      <w:r w:rsidRPr="00FA031A">
        <w:rPr>
          <w:lang w:val="es-MX"/>
        </w:rPr>
        <w:t xml:space="preserve">         return 'El jugador'</w:t>
      </w:r>
    </w:p>
    <w:p w:rsidR="009665B0" w:rsidRPr="009665B0" w:rsidRDefault="009665B0" w:rsidP="00141AB7">
      <w:pPr>
        <w:pStyle w:val="Body"/>
        <w:rPr>
          <w:lang w:val="es-MX"/>
        </w:rPr>
      </w:pPr>
      <w:r w:rsidRPr="009665B0">
        <w:rPr>
          <w:lang w:val="es-MX"/>
        </w:rPr>
        <w:t xml:space="preserve">La función </w:t>
      </w:r>
      <w:r w:rsidRPr="009665B0">
        <w:rPr>
          <w:rStyle w:val="Literal"/>
          <w:lang w:val="es-MX"/>
        </w:rPr>
        <w:t>quiénComienza()</w:t>
      </w:r>
      <w:r w:rsidRPr="009665B0">
        <w:rPr>
          <w:lang w:val="es-MX"/>
        </w:rPr>
        <w:t xml:space="preserve"> decide aleatoriamente quién tomará el primer turno, y devuelve la cadena </w:t>
      </w:r>
      <w:r w:rsidRPr="009665B0">
        <w:rPr>
          <w:rStyle w:val="Literal"/>
          <w:lang w:val="es-MX"/>
        </w:rPr>
        <w:t>'</w:t>
      </w:r>
      <w:r>
        <w:rPr>
          <w:rStyle w:val="Literal"/>
          <w:lang w:val="es-MX"/>
        </w:rPr>
        <w:t xml:space="preserve">La </w:t>
      </w:r>
      <w:r w:rsidRPr="009665B0">
        <w:rPr>
          <w:rStyle w:val="Literal"/>
          <w:lang w:val="es-MX"/>
        </w:rPr>
        <w:t>computadora'</w:t>
      </w:r>
      <w:r w:rsidRPr="009665B0">
        <w:rPr>
          <w:lang w:val="es-MX"/>
        </w:rPr>
        <w:t xml:space="preserve"> o la cadena </w:t>
      </w:r>
      <w:r w:rsidRPr="009665B0">
        <w:rPr>
          <w:rStyle w:val="Literal"/>
          <w:lang w:val="es-MX"/>
        </w:rPr>
        <w:t>'</w:t>
      </w:r>
      <w:r>
        <w:rPr>
          <w:rStyle w:val="Literal"/>
          <w:lang w:val="es-MX"/>
        </w:rPr>
        <w:t xml:space="preserve">El </w:t>
      </w:r>
      <w:r w:rsidRPr="009665B0">
        <w:rPr>
          <w:rStyle w:val="Literal"/>
          <w:lang w:val="es-MX"/>
        </w:rPr>
        <w:t>jugador'</w:t>
      </w:r>
      <w:r w:rsidRPr="009665B0">
        <w:rPr>
          <w:lang w:val="es-MX"/>
        </w:rPr>
        <w:t>.</w:t>
      </w:r>
    </w:p>
    <w:p w:rsidR="00141AB7" w:rsidRPr="009665B0" w:rsidRDefault="009665B0" w:rsidP="00141AB7">
      <w:pPr>
        <w:pStyle w:val="Non-TOCHeading3"/>
        <w:rPr>
          <w:lang w:val="es-MX"/>
        </w:rPr>
      </w:pPr>
      <w:r w:rsidRPr="009665B0">
        <w:rPr>
          <w:lang w:val="es-MX"/>
        </w:rPr>
        <w:t>Preguntando al Jugador si Quiere Jugar de Nuevo</w:t>
      </w:r>
    </w:p>
    <w:p w:rsidR="00E5474F" w:rsidRPr="00FA031A" w:rsidRDefault="00E5474F" w:rsidP="00E5474F">
      <w:pPr>
        <w:pStyle w:val="SourceCode"/>
        <w:rPr>
          <w:lang w:val="es-MX"/>
        </w:rPr>
      </w:pPr>
      <w:r w:rsidRPr="00FA031A">
        <w:rPr>
          <w:rStyle w:val="SourceLineNumber"/>
          <w:lang w:val="es-MX"/>
        </w:rPr>
        <w:lastRenderedPageBreak/>
        <w:t>152.</w:t>
      </w:r>
      <w:r w:rsidRPr="00FA031A">
        <w:rPr>
          <w:lang w:val="es-MX"/>
        </w:rPr>
        <w:t xml:space="preserve"> def jugarDeNuevo():</w:t>
      </w:r>
    </w:p>
    <w:p w:rsidR="00E5474F" w:rsidRPr="00FC7446" w:rsidRDefault="00E5474F" w:rsidP="00E5474F">
      <w:pPr>
        <w:pStyle w:val="SourceCode"/>
        <w:rPr>
          <w:rStyle w:val="SourceCodeComment"/>
          <w:lang w:val="es-MX"/>
        </w:rPr>
      </w:pPr>
      <w:r w:rsidRPr="00FA031A">
        <w:rPr>
          <w:rStyle w:val="SourceLineNumber"/>
          <w:lang w:val="es-MX"/>
        </w:rPr>
        <w:t>153.</w:t>
      </w:r>
      <w:r w:rsidRPr="00FA031A">
        <w:rPr>
          <w:lang w:val="es-MX"/>
        </w:rPr>
        <w:t xml:space="preserve">     </w:t>
      </w:r>
      <w:r w:rsidRPr="00FC7446">
        <w:rPr>
          <w:rStyle w:val="SourceCodeComment"/>
          <w:lang w:val="es-MX"/>
        </w:rPr>
        <w:t># Esta función devuelve True si el jugador quiere jugar de nuevo, de lo contrario devuelve False.</w:t>
      </w:r>
    </w:p>
    <w:p w:rsidR="00E5474F" w:rsidRDefault="00E5474F" w:rsidP="00E5474F">
      <w:pPr>
        <w:pStyle w:val="SourceCode"/>
      </w:pPr>
      <w:r w:rsidRPr="00FA031A">
        <w:rPr>
          <w:rStyle w:val="SourceLineNumber"/>
          <w:lang w:val="es-MX"/>
        </w:rPr>
        <w:t>154.</w:t>
      </w:r>
      <w:r w:rsidRPr="00FA031A">
        <w:rPr>
          <w:lang w:val="es-MX"/>
        </w:rPr>
        <w:t xml:space="preserve">     </w:t>
      </w:r>
      <w:r w:rsidRPr="00FC7446">
        <w:rPr>
          <w:lang w:val="es-MX"/>
        </w:rPr>
        <w:t xml:space="preserve">print('¿Quieres jugar de nuevo? </w:t>
      </w:r>
      <w:r w:rsidRPr="00FC7446">
        <w:t>(sí o no)</w:t>
      </w:r>
      <w:r>
        <w:t>')</w:t>
      </w:r>
    </w:p>
    <w:p w:rsidR="00141AB7" w:rsidRDefault="00E5474F" w:rsidP="00141AB7">
      <w:pPr>
        <w:pStyle w:val="SourceCode"/>
      </w:pPr>
      <w:r w:rsidRPr="00A65AC3">
        <w:rPr>
          <w:rStyle w:val="SourceLineNumber"/>
        </w:rPr>
        <w:t>155.</w:t>
      </w:r>
      <w:r>
        <w:t xml:space="preserve">     return input().lower().startswith('s')</w:t>
      </w:r>
    </w:p>
    <w:p w:rsidR="009665B0" w:rsidRPr="00F27930" w:rsidRDefault="009665B0" w:rsidP="00141AB7">
      <w:pPr>
        <w:pStyle w:val="Body"/>
        <w:rPr>
          <w:lang w:val="es-MX"/>
        </w:rPr>
      </w:pPr>
      <w:r w:rsidRPr="009665B0">
        <w:rPr>
          <w:lang w:val="es-MX"/>
        </w:rPr>
        <w:t xml:space="preserve">La función </w:t>
      </w:r>
      <w:r w:rsidRPr="009665B0">
        <w:rPr>
          <w:rStyle w:val="Literal"/>
          <w:lang w:val="es-MX"/>
        </w:rPr>
        <w:t>jugarDeNuevo()</w:t>
      </w:r>
      <w:r w:rsidRPr="009665B0">
        <w:rPr>
          <w:lang w:val="es-MX"/>
        </w:rPr>
        <w:t xml:space="preserve"> ha estado presente en juegos anteriores. Si el jugador escribe una cadena que comienza con </w:t>
      </w:r>
      <w:r w:rsidRPr="009665B0">
        <w:rPr>
          <w:rStyle w:val="Literal"/>
          <w:lang w:val="es-MX"/>
        </w:rPr>
        <w:t>'s'</w:t>
      </w:r>
      <w:r w:rsidRPr="009665B0">
        <w:rPr>
          <w:lang w:val="es-MX"/>
        </w:rPr>
        <w:t xml:space="preserve">, entonces la función devuelve </w:t>
      </w:r>
      <w:r w:rsidRPr="009665B0">
        <w:rPr>
          <w:rStyle w:val="Literal"/>
          <w:lang w:val="es-MX"/>
        </w:rPr>
        <w:t>True</w:t>
      </w:r>
      <w:r w:rsidRPr="009665B0">
        <w:rPr>
          <w:lang w:val="es-MX"/>
        </w:rPr>
        <w:t xml:space="preserve">. </w:t>
      </w:r>
      <w:r w:rsidRPr="00F27930">
        <w:rPr>
          <w:lang w:val="es-MX"/>
        </w:rPr>
        <w:t xml:space="preserve">De otro modo la función devuelve </w:t>
      </w:r>
      <w:r w:rsidRPr="00F27930">
        <w:rPr>
          <w:rStyle w:val="Literal"/>
          <w:lang w:val="es-MX"/>
        </w:rPr>
        <w:t>False</w:t>
      </w:r>
      <w:r w:rsidRPr="00F27930">
        <w:rPr>
          <w:lang w:val="es-MX"/>
        </w:rPr>
        <w:t>.</w:t>
      </w:r>
    </w:p>
    <w:p w:rsidR="00141AB7" w:rsidRPr="009665B0" w:rsidRDefault="009665B0" w:rsidP="00141AB7">
      <w:pPr>
        <w:pStyle w:val="Non-TOCHeading3"/>
        <w:rPr>
          <w:lang w:val="es-MX"/>
        </w:rPr>
      </w:pPr>
      <w:r w:rsidRPr="009665B0">
        <w:rPr>
          <w:lang w:val="es-MX"/>
        </w:rPr>
        <w:t>Colocando una Ficha en el Tablero de Juego</w:t>
      </w:r>
    </w:p>
    <w:p w:rsidR="00E5474F" w:rsidRPr="00FC7446" w:rsidRDefault="00E5474F" w:rsidP="00E5474F">
      <w:pPr>
        <w:pStyle w:val="SourceCode"/>
        <w:rPr>
          <w:lang w:val="es-MX"/>
        </w:rPr>
      </w:pPr>
      <w:r w:rsidRPr="00FC7446">
        <w:rPr>
          <w:rStyle w:val="SourceLineNumber"/>
          <w:lang w:val="es-MX"/>
        </w:rPr>
        <w:t>158.</w:t>
      </w:r>
      <w:r w:rsidRPr="00FC7446">
        <w:rPr>
          <w:lang w:val="es-MX"/>
        </w:rPr>
        <w:t xml:space="preserve"> def hacerJugada(tablero, baldosa, comienzox, comienzoy):</w:t>
      </w:r>
    </w:p>
    <w:p w:rsidR="00E5474F" w:rsidRPr="00FC7446" w:rsidRDefault="00E5474F" w:rsidP="00E5474F">
      <w:pPr>
        <w:pStyle w:val="SourceCode"/>
        <w:rPr>
          <w:rStyle w:val="SourceCodeComment"/>
          <w:lang w:val="es-MX"/>
        </w:rPr>
      </w:pPr>
      <w:r w:rsidRPr="00FA031A">
        <w:rPr>
          <w:rStyle w:val="SourceLineNumber"/>
          <w:lang w:val="es-MX"/>
        </w:rPr>
        <w:t>159.</w:t>
      </w:r>
      <w:r w:rsidRPr="00FA031A">
        <w:rPr>
          <w:lang w:val="es-MX"/>
        </w:rPr>
        <w:t xml:space="preserve">     </w:t>
      </w:r>
      <w:r w:rsidRPr="00FC7446">
        <w:rPr>
          <w:rStyle w:val="SourceCodeComment"/>
          <w:lang w:val="es-MX"/>
        </w:rPr>
        <w:t># Coloca la baldosa sobre el tablero en comienzox, comienzoy, y convierte cualquier baldosa del oponente.</w:t>
      </w:r>
    </w:p>
    <w:p w:rsidR="00E5474F" w:rsidRPr="00FC7446" w:rsidRDefault="00E5474F" w:rsidP="00E5474F">
      <w:pPr>
        <w:pStyle w:val="SourceCode"/>
        <w:rPr>
          <w:rStyle w:val="SourceCodeComment"/>
          <w:lang w:val="es-MX"/>
        </w:rPr>
      </w:pPr>
      <w:r w:rsidRPr="00FA031A">
        <w:rPr>
          <w:rStyle w:val="SourceLineNumber"/>
          <w:lang w:val="es-MX"/>
        </w:rPr>
        <w:t>160.</w:t>
      </w:r>
      <w:r w:rsidRPr="00FA031A">
        <w:rPr>
          <w:lang w:val="es-MX"/>
        </w:rPr>
        <w:t xml:space="preserve">     </w:t>
      </w:r>
      <w:r w:rsidRPr="00FC7446">
        <w:rPr>
          <w:rStyle w:val="SourceCodeComment"/>
          <w:lang w:val="es-MX"/>
        </w:rPr>
        <w:t># Devuelve False si la jugada es inválida, True si es válida.</w:t>
      </w:r>
    </w:p>
    <w:p w:rsidR="00141AB7" w:rsidRPr="00E5474F" w:rsidRDefault="00E5474F" w:rsidP="00E5474F">
      <w:pPr>
        <w:pStyle w:val="SourceCode"/>
        <w:rPr>
          <w:lang w:val="es-MX"/>
        </w:rPr>
      </w:pPr>
      <w:r w:rsidRPr="00FA031A">
        <w:rPr>
          <w:rStyle w:val="SourceLineNumber"/>
          <w:lang w:val="es-MX"/>
        </w:rPr>
        <w:t>161.</w:t>
      </w:r>
      <w:r w:rsidRPr="00FA031A">
        <w:rPr>
          <w:lang w:val="es-MX"/>
        </w:rPr>
        <w:t xml:space="preserve">     </w:t>
      </w:r>
      <w:r w:rsidRPr="00FC7446">
        <w:rPr>
          <w:lang w:val="es-MX"/>
        </w:rPr>
        <w:t>baldosasAConvertir = esJugadaVálida(tablero, baldosa, comienzox, comienzoy)</w:t>
      </w:r>
    </w:p>
    <w:p w:rsidR="00141AB7" w:rsidRPr="00F27930" w:rsidRDefault="009665B0" w:rsidP="009665B0">
      <w:pPr>
        <w:pStyle w:val="Body"/>
        <w:rPr>
          <w:lang w:val="es-MX"/>
        </w:rPr>
      </w:pPr>
      <w:r w:rsidRPr="009665B0">
        <w:rPr>
          <w:rStyle w:val="Literal"/>
          <w:lang w:val="es-MX"/>
        </w:rPr>
        <w:t>hacerJugada()</w:t>
      </w:r>
      <w:r w:rsidRPr="009665B0">
        <w:rPr>
          <w:lang w:val="es-MX"/>
        </w:rPr>
        <w:t xml:space="preserve"> es llamada cuando quieres colocar una baldosa en el tablero y convertir otras fichas de acuerdo con las reglas del reversi. Esta función modifica en el lugar la estructura de datos tablero que recibe. Es decir, los cambios realizados a la variable tablero (porque es una referencia a una lista) serán visibles en el entorno global.</w:t>
      </w:r>
    </w:p>
    <w:p w:rsidR="009665B0" w:rsidRPr="009665B0" w:rsidRDefault="009665B0" w:rsidP="00141AB7">
      <w:pPr>
        <w:pStyle w:val="Body"/>
        <w:rPr>
          <w:lang w:val="es-MX"/>
        </w:rPr>
      </w:pPr>
      <w:r w:rsidRPr="009665B0">
        <w:rPr>
          <w:lang w:val="es-MX"/>
        </w:rPr>
        <w:t xml:space="preserve">La mayor parte del trabajo es realizado por </w:t>
      </w:r>
      <w:r w:rsidRPr="009665B0">
        <w:rPr>
          <w:rStyle w:val="Literal"/>
          <w:lang w:val="es-MX"/>
        </w:rPr>
        <w:t>esJugadaVálida()</w:t>
      </w:r>
      <w:r w:rsidRPr="009665B0">
        <w:rPr>
          <w:lang w:val="es-MX"/>
        </w:rPr>
        <w:t xml:space="preserve">, que devuelve una lista de coordenadas XY (en forma de listas de dos elementos) de baldosas que deben ser convertidas. (Recuerda que si los argumentos </w:t>
      </w:r>
      <w:r w:rsidRPr="009665B0">
        <w:rPr>
          <w:rStyle w:val="Literal"/>
          <w:lang w:val="es-MX"/>
        </w:rPr>
        <w:t>comienzox</w:t>
      </w:r>
      <w:r w:rsidRPr="009665B0">
        <w:rPr>
          <w:lang w:val="es-MX"/>
        </w:rPr>
        <w:t xml:space="preserve"> y </w:t>
      </w:r>
      <w:r w:rsidRPr="009665B0">
        <w:rPr>
          <w:rStyle w:val="Literal"/>
          <w:lang w:val="es-MX"/>
        </w:rPr>
        <w:t>comienzoy</w:t>
      </w:r>
      <w:r w:rsidRPr="009665B0">
        <w:rPr>
          <w:lang w:val="es-MX"/>
        </w:rPr>
        <w:t xml:space="preserve"> señalan una movida inválida, entonces </w:t>
      </w:r>
      <w:r w:rsidRPr="009665B0">
        <w:rPr>
          <w:rStyle w:val="Literal"/>
          <w:lang w:val="es-MX"/>
        </w:rPr>
        <w:t>esJugadaVálida()</w:t>
      </w:r>
      <w:r w:rsidRPr="009665B0">
        <w:rPr>
          <w:lang w:val="es-MX"/>
        </w:rPr>
        <w:t xml:space="preserve"> devolverá el valor Booleano </w:t>
      </w:r>
      <w:r w:rsidRPr="009665B0">
        <w:rPr>
          <w:rStyle w:val="Literal"/>
          <w:lang w:val="es-MX"/>
        </w:rPr>
        <w:t>False</w:t>
      </w:r>
      <w:r w:rsidRPr="009665B0">
        <w:rPr>
          <w:lang w:val="es-MX"/>
        </w:rPr>
        <w:t>.)</w:t>
      </w:r>
    </w:p>
    <w:p w:rsidR="00E5474F" w:rsidRDefault="00E5474F" w:rsidP="00E5474F">
      <w:pPr>
        <w:pStyle w:val="SourceCode"/>
      </w:pPr>
      <w:r w:rsidRPr="00A65AC3">
        <w:rPr>
          <w:rStyle w:val="SourceLineNumber"/>
        </w:rPr>
        <w:t>163.</w:t>
      </w:r>
      <w:r>
        <w:t xml:space="preserve">     if </w:t>
      </w:r>
      <w:r w:rsidRPr="00FC7446">
        <w:t>baldosasAConvertir</w:t>
      </w:r>
      <w:r>
        <w:t xml:space="preserve"> == False:</w:t>
      </w:r>
    </w:p>
    <w:p w:rsidR="00E5474F" w:rsidRDefault="00E5474F" w:rsidP="00E5474F">
      <w:pPr>
        <w:pStyle w:val="SourceCode"/>
      </w:pPr>
      <w:r w:rsidRPr="00A65AC3">
        <w:rPr>
          <w:rStyle w:val="SourceLineNumber"/>
        </w:rPr>
        <w:t>164.</w:t>
      </w:r>
      <w:r>
        <w:t xml:space="preserve">         return False</w:t>
      </w:r>
    </w:p>
    <w:p w:rsidR="00E5474F" w:rsidRPr="00A65AC3" w:rsidRDefault="00E5474F" w:rsidP="00E5474F">
      <w:pPr>
        <w:pStyle w:val="SourceCode"/>
        <w:rPr>
          <w:rStyle w:val="SourceLineNumber"/>
        </w:rPr>
      </w:pPr>
      <w:r w:rsidRPr="00A65AC3">
        <w:rPr>
          <w:rStyle w:val="SourceLineNumber"/>
        </w:rPr>
        <w:t xml:space="preserve">165. </w:t>
      </w:r>
    </w:p>
    <w:p w:rsidR="00E5474F" w:rsidRPr="00FA031A" w:rsidRDefault="00E5474F" w:rsidP="00E5474F">
      <w:pPr>
        <w:pStyle w:val="SourceCode"/>
        <w:rPr>
          <w:lang w:val="es-MX"/>
        </w:rPr>
      </w:pPr>
      <w:r w:rsidRPr="00FA031A">
        <w:rPr>
          <w:rStyle w:val="SourceLineNumber"/>
          <w:lang w:val="es-MX"/>
        </w:rPr>
        <w:t>166.</w:t>
      </w:r>
      <w:r w:rsidRPr="00FA031A">
        <w:rPr>
          <w:lang w:val="es-MX"/>
        </w:rPr>
        <w:t xml:space="preserve">     tablero[comienzox][comienzoy] = baldosa</w:t>
      </w:r>
    </w:p>
    <w:p w:rsidR="00E5474F" w:rsidRPr="00FC7446" w:rsidRDefault="00E5474F" w:rsidP="00E5474F">
      <w:pPr>
        <w:pStyle w:val="SourceCode"/>
        <w:rPr>
          <w:lang w:val="es-MX"/>
        </w:rPr>
      </w:pPr>
      <w:r w:rsidRPr="00FA031A">
        <w:rPr>
          <w:rStyle w:val="SourceLineNumber"/>
          <w:lang w:val="es-MX"/>
        </w:rPr>
        <w:t>167.</w:t>
      </w:r>
      <w:r w:rsidRPr="00FA031A">
        <w:rPr>
          <w:lang w:val="es-MX"/>
        </w:rPr>
        <w:t xml:space="preserve">     </w:t>
      </w:r>
      <w:r w:rsidRPr="00FC7446">
        <w:rPr>
          <w:lang w:val="es-MX"/>
        </w:rPr>
        <w:t>for x, y in baldosasAConvertir:</w:t>
      </w:r>
    </w:p>
    <w:p w:rsidR="00E5474F" w:rsidRPr="00FA031A" w:rsidRDefault="00E5474F" w:rsidP="00E5474F">
      <w:pPr>
        <w:pStyle w:val="SourceCode"/>
        <w:rPr>
          <w:lang w:val="es-MX"/>
        </w:rPr>
      </w:pPr>
      <w:r w:rsidRPr="00FA031A">
        <w:rPr>
          <w:rStyle w:val="SourceLineNumber"/>
          <w:lang w:val="es-MX"/>
        </w:rPr>
        <w:t>168.</w:t>
      </w:r>
      <w:r w:rsidRPr="00FA031A">
        <w:rPr>
          <w:lang w:val="es-MX"/>
        </w:rPr>
        <w:t xml:space="preserve">         tablero[x][y] = baldosa</w:t>
      </w:r>
    </w:p>
    <w:p w:rsidR="00141AB7" w:rsidRPr="009665B0" w:rsidRDefault="00E5474F" w:rsidP="00E5474F">
      <w:pPr>
        <w:pStyle w:val="SourceCode"/>
        <w:rPr>
          <w:lang w:val="es-MX"/>
        </w:rPr>
      </w:pPr>
      <w:r w:rsidRPr="00FA031A">
        <w:rPr>
          <w:rStyle w:val="SourceLineNumber"/>
          <w:lang w:val="es-MX"/>
        </w:rPr>
        <w:t>169.</w:t>
      </w:r>
      <w:r w:rsidRPr="00FA031A">
        <w:rPr>
          <w:lang w:val="es-MX"/>
        </w:rPr>
        <w:t xml:space="preserve">     return True</w:t>
      </w:r>
    </w:p>
    <w:p w:rsidR="009665B0" w:rsidRPr="009665B0" w:rsidRDefault="009665B0" w:rsidP="009665B0">
      <w:pPr>
        <w:pStyle w:val="Body"/>
        <w:rPr>
          <w:lang w:val="es-MX"/>
        </w:rPr>
      </w:pPr>
      <w:r w:rsidRPr="009665B0">
        <w:rPr>
          <w:lang w:val="es-MX"/>
        </w:rPr>
        <w:t xml:space="preserve">En las líneas 163 y 164, si el valor de retorno de </w:t>
      </w:r>
      <w:r w:rsidRPr="009665B0">
        <w:rPr>
          <w:rStyle w:val="Literal"/>
          <w:lang w:val="es-MX"/>
        </w:rPr>
        <w:t>esJugadaVálida()</w:t>
      </w:r>
      <w:r w:rsidRPr="009665B0">
        <w:rPr>
          <w:lang w:val="es-MX"/>
        </w:rPr>
        <w:t xml:space="preserve"> (ahora almacenado en </w:t>
      </w:r>
      <w:r w:rsidRPr="009665B0">
        <w:rPr>
          <w:rStyle w:val="Literal"/>
          <w:lang w:val="es-MX"/>
        </w:rPr>
        <w:t>baldosasAConvertir</w:t>
      </w:r>
      <w:r w:rsidRPr="009665B0">
        <w:rPr>
          <w:lang w:val="es-MX"/>
        </w:rPr>
        <w:t xml:space="preserve">) fuese </w:t>
      </w:r>
      <w:r w:rsidRPr="009665B0">
        <w:rPr>
          <w:rStyle w:val="Literal"/>
          <w:lang w:val="es-MX"/>
        </w:rPr>
        <w:t>False</w:t>
      </w:r>
      <w:r w:rsidRPr="009665B0">
        <w:rPr>
          <w:lang w:val="es-MX"/>
        </w:rPr>
        <w:t xml:space="preserve">, entonces </w:t>
      </w:r>
      <w:r w:rsidRPr="009665B0">
        <w:rPr>
          <w:rStyle w:val="Literal"/>
          <w:lang w:val="es-MX"/>
        </w:rPr>
        <w:t>hacerJugada()</w:t>
      </w:r>
      <w:r w:rsidRPr="009665B0">
        <w:rPr>
          <w:lang w:val="es-MX"/>
        </w:rPr>
        <w:t xml:space="preserve"> también devolvería </w:t>
      </w:r>
      <w:r w:rsidRPr="009665B0">
        <w:rPr>
          <w:rStyle w:val="Literal"/>
          <w:lang w:val="es-MX"/>
        </w:rPr>
        <w:t>False</w:t>
      </w:r>
      <w:r w:rsidRPr="009665B0">
        <w:rPr>
          <w:lang w:val="es-MX"/>
        </w:rPr>
        <w:t>.</w:t>
      </w:r>
    </w:p>
    <w:p w:rsidR="009665B0" w:rsidRPr="009665B0" w:rsidRDefault="009665B0" w:rsidP="009665B0">
      <w:pPr>
        <w:pStyle w:val="Body"/>
        <w:rPr>
          <w:lang w:val="es-MX"/>
        </w:rPr>
      </w:pPr>
      <w:r w:rsidRPr="009665B0">
        <w:rPr>
          <w:lang w:val="es-MX"/>
        </w:rPr>
        <w:t xml:space="preserve">De otro modo, </w:t>
      </w:r>
      <w:r w:rsidRPr="009665B0">
        <w:rPr>
          <w:rStyle w:val="Literal"/>
          <w:lang w:val="es-MX"/>
        </w:rPr>
        <w:t>esJugadaVálida()</w:t>
      </w:r>
      <w:r w:rsidRPr="009665B0">
        <w:rPr>
          <w:lang w:val="es-MX"/>
        </w:rPr>
        <w:t xml:space="preserve"> devuelve una lista de espacios del tablero donde colocar las baldosas (las cadenas </w:t>
      </w:r>
      <w:r w:rsidRPr="009665B0">
        <w:rPr>
          <w:rStyle w:val="Literal"/>
          <w:lang w:val="es-MX"/>
        </w:rPr>
        <w:t>'X'</w:t>
      </w:r>
      <w:r w:rsidRPr="009665B0">
        <w:rPr>
          <w:lang w:val="es-MX"/>
        </w:rPr>
        <w:t xml:space="preserve"> u </w:t>
      </w:r>
      <w:r w:rsidRPr="009665B0">
        <w:rPr>
          <w:rStyle w:val="Literal"/>
          <w:lang w:val="es-MX"/>
        </w:rPr>
        <w:t>'O'</w:t>
      </w:r>
      <w:r w:rsidRPr="009665B0">
        <w:rPr>
          <w:lang w:val="es-MX"/>
        </w:rPr>
        <w:t xml:space="preserve"> en </w:t>
      </w:r>
      <w:r w:rsidRPr="009665B0">
        <w:rPr>
          <w:rStyle w:val="Literal"/>
          <w:lang w:val="es-MX"/>
        </w:rPr>
        <w:t>baldosa</w:t>
      </w:r>
      <w:r w:rsidRPr="009665B0">
        <w:rPr>
          <w:lang w:val="es-MX"/>
        </w:rPr>
        <w:t xml:space="preserve">). La línea 166 asigna el espacio en el que el jugador ha jugado. El bucle </w:t>
      </w:r>
      <w:r w:rsidRPr="009665B0">
        <w:rPr>
          <w:rStyle w:val="Literal"/>
          <w:lang w:val="es-MX"/>
        </w:rPr>
        <w:t>for</w:t>
      </w:r>
      <w:r w:rsidRPr="009665B0">
        <w:rPr>
          <w:lang w:val="es-MX"/>
        </w:rPr>
        <w:t xml:space="preserve"> de la línea 167 convierte todas las baldosas en </w:t>
      </w:r>
      <w:r w:rsidRPr="009665B0">
        <w:rPr>
          <w:rStyle w:val="Literal"/>
          <w:lang w:val="es-MX"/>
        </w:rPr>
        <w:t>baldosasAConvertir</w:t>
      </w:r>
      <w:r w:rsidRPr="009665B0">
        <w:rPr>
          <w:lang w:val="es-MX"/>
        </w:rPr>
        <w:t>.</w:t>
      </w:r>
    </w:p>
    <w:p w:rsidR="00141AB7" w:rsidRPr="009665B0" w:rsidRDefault="009665B0" w:rsidP="00141AB7">
      <w:pPr>
        <w:pStyle w:val="Non-TOCHeading3"/>
        <w:rPr>
          <w:lang w:val="es-MX"/>
        </w:rPr>
      </w:pPr>
      <w:r w:rsidRPr="009665B0">
        <w:rPr>
          <w:lang w:val="es-MX"/>
        </w:rPr>
        <w:lastRenderedPageBreak/>
        <w:t>Copiando la Estructura de Datos Tablero</w:t>
      </w:r>
    </w:p>
    <w:p w:rsidR="00E5474F" w:rsidRPr="00FA031A" w:rsidRDefault="00E5474F" w:rsidP="00E5474F">
      <w:pPr>
        <w:pStyle w:val="SourceCode"/>
        <w:rPr>
          <w:lang w:val="es-MX"/>
        </w:rPr>
      </w:pPr>
      <w:r w:rsidRPr="00FA031A">
        <w:rPr>
          <w:rStyle w:val="SourceLineNumber"/>
          <w:lang w:val="es-MX"/>
        </w:rPr>
        <w:t>172.</w:t>
      </w:r>
      <w:r w:rsidRPr="00FA031A">
        <w:rPr>
          <w:lang w:val="es-MX"/>
        </w:rPr>
        <w:t xml:space="preserve"> def obtenerCopiaTablero(tablero):</w:t>
      </w:r>
    </w:p>
    <w:p w:rsidR="00E5474F" w:rsidRPr="00FC7446" w:rsidRDefault="00E5474F" w:rsidP="00E5474F">
      <w:pPr>
        <w:pStyle w:val="SourceCode"/>
        <w:rPr>
          <w:lang w:val="es-MX"/>
        </w:rPr>
      </w:pPr>
      <w:r w:rsidRPr="00FA031A">
        <w:rPr>
          <w:rStyle w:val="SourceLineNumber"/>
          <w:lang w:val="es-MX"/>
        </w:rPr>
        <w:t>173.</w:t>
      </w:r>
      <w:r w:rsidRPr="00FA031A">
        <w:rPr>
          <w:lang w:val="es-MX"/>
        </w:rPr>
        <w:t xml:space="preserve">     </w:t>
      </w:r>
      <w:r w:rsidRPr="00FC7446">
        <w:rPr>
          <w:rStyle w:val="SourceCodeComment"/>
          <w:lang w:val="es-MX"/>
        </w:rPr>
        <w:t># Duplica la lista del tablero y devuelve el duplicado.</w:t>
      </w:r>
    </w:p>
    <w:p w:rsidR="00E5474F" w:rsidRPr="00FA031A" w:rsidRDefault="00E5474F" w:rsidP="00E5474F">
      <w:pPr>
        <w:pStyle w:val="SourceCode"/>
        <w:rPr>
          <w:lang w:val="es-MX"/>
        </w:rPr>
      </w:pPr>
      <w:r w:rsidRPr="00FA031A">
        <w:rPr>
          <w:rStyle w:val="SourceLineNumber"/>
          <w:lang w:val="es-MX"/>
        </w:rPr>
        <w:t>174.</w:t>
      </w:r>
      <w:r w:rsidRPr="00FA031A">
        <w:rPr>
          <w:lang w:val="es-MX"/>
        </w:rPr>
        <w:t xml:space="preserve">     réplicaTablero = obtenerNuevoTablero()</w:t>
      </w:r>
    </w:p>
    <w:p w:rsidR="00E5474F" w:rsidRPr="00FA031A" w:rsidRDefault="00E5474F" w:rsidP="00E5474F">
      <w:pPr>
        <w:pStyle w:val="SourceCode"/>
        <w:rPr>
          <w:rStyle w:val="SourceLineNumber"/>
          <w:lang w:val="es-MX"/>
        </w:rPr>
      </w:pPr>
      <w:r w:rsidRPr="00FA031A">
        <w:rPr>
          <w:rStyle w:val="SourceLineNumber"/>
          <w:lang w:val="es-MX"/>
        </w:rPr>
        <w:t xml:space="preserve">175. </w:t>
      </w:r>
    </w:p>
    <w:p w:rsidR="00E5474F" w:rsidRPr="00FA031A" w:rsidRDefault="00E5474F" w:rsidP="00E5474F">
      <w:pPr>
        <w:pStyle w:val="SourceCode"/>
        <w:rPr>
          <w:lang w:val="es-MX"/>
        </w:rPr>
      </w:pPr>
      <w:r w:rsidRPr="00FA031A">
        <w:rPr>
          <w:rStyle w:val="SourceLineNumber"/>
          <w:lang w:val="es-MX"/>
        </w:rPr>
        <w:t>176.</w:t>
      </w:r>
      <w:r w:rsidRPr="00FA031A">
        <w:rPr>
          <w:lang w:val="es-MX"/>
        </w:rPr>
        <w:t xml:space="preserve">     for x in range(8):</w:t>
      </w:r>
    </w:p>
    <w:p w:rsidR="00E5474F" w:rsidRPr="00FA031A" w:rsidRDefault="00E5474F" w:rsidP="00E5474F">
      <w:pPr>
        <w:pStyle w:val="SourceCode"/>
        <w:rPr>
          <w:lang w:val="es-MX"/>
        </w:rPr>
      </w:pPr>
      <w:r w:rsidRPr="00FA031A">
        <w:rPr>
          <w:rStyle w:val="SourceLineNumber"/>
          <w:lang w:val="es-MX"/>
        </w:rPr>
        <w:t>177.</w:t>
      </w:r>
      <w:r w:rsidRPr="00FA031A">
        <w:rPr>
          <w:lang w:val="es-MX"/>
        </w:rPr>
        <w:t xml:space="preserve">         for y in range(8):</w:t>
      </w:r>
    </w:p>
    <w:p w:rsidR="00E5474F" w:rsidRPr="00FC7446" w:rsidRDefault="00E5474F" w:rsidP="00E5474F">
      <w:pPr>
        <w:pStyle w:val="SourceCode"/>
        <w:rPr>
          <w:lang w:val="es-MX"/>
        </w:rPr>
      </w:pPr>
      <w:r w:rsidRPr="00FA031A">
        <w:rPr>
          <w:rStyle w:val="SourceLineNumber"/>
          <w:lang w:val="es-MX"/>
        </w:rPr>
        <w:t>178.</w:t>
      </w:r>
      <w:r w:rsidRPr="00FA031A">
        <w:rPr>
          <w:lang w:val="es-MX"/>
        </w:rPr>
        <w:t xml:space="preserve">             </w:t>
      </w:r>
      <w:r w:rsidRPr="00FC7446">
        <w:rPr>
          <w:lang w:val="es-MX"/>
        </w:rPr>
        <w:t>réplicaTablero[x][y] = tablero[x][y]</w:t>
      </w:r>
    </w:p>
    <w:p w:rsidR="00E5474F" w:rsidRPr="00FA031A" w:rsidRDefault="00E5474F" w:rsidP="00E5474F">
      <w:pPr>
        <w:pStyle w:val="SourceCode"/>
        <w:rPr>
          <w:rStyle w:val="SourceLineNumber"/>
          <w:lang w:val="es-MX"/>
        </w:rPr>
      </w:pPr>
      <w:r w:rsidRPr="00FA031A">
        <w:rPr>
          <w:rStyle w:val="SourceLineNumber"/>
          <w:lang w:val="es-MX"/>
        </w:rPr>
        <w:t xml:space="preserve">179. </w:t>
      </w:r>
    </w:p>
    <w:p w:rsidR="00141AB7" w:rsidRPr="009665B0" w:rsidRDefault="00E5474F" w:rsidP="00E5474F">
      <w:pPr>
        <w:pStyle w:val="SourceCode"/>
        <w:rPr>
          <w:lang w:val="es-MX"/>
        </w:rPr>
      </w:pPr>
      <w:r w:rsidRPr="00FA031A">
        <w:rPr>
          <w:rStyle w:val="SourceLineNumber"/>
          <w:lang w:val="es-MX"/>
        </w:rPr>
        <w:t>180.</w:t>
      </w:r>
      <w:r w:rsidRPr="00FA031A">
        <w:rPr>
          <w:lang w:val="es-MX"/>
        </w:rPr>
        <w:t xml:space="preserve">     return réplicaTablero</w:t>
      </w:r>
    </w:p>
    <w:p w:rsidR="009665B0" w:rsidRPr="009665B0" w:rsidRDefault="009665B0" w:rsidP="009665B0">
      <w:pPr>
        <w:pStyle w:val="Body"/>
        <w:rPr>
          <w:lang w:val="es-MX"/>
        </w:rPr>
      </w:pPr>
      <w:r w:rsidRPr="009665B0">
        <w:rPr>
          <w:rStyle w:val="Literal"/>
          <w:lang w:val="es-MX"/>
        </w:rPr>
        <w:t>obtenerCopiaTablero()</w:t>
      </w:r>
      <w:r w:rsidRPr="009665B0">
        <w:rPr>
          <w:lang w:val="es-MX"/>
        </w:rPr>
        <w:t xml:space="preserve"> es diferente de </w:t>
      </w:r>
      <w:r w:rsidRPr="009665B0">
        <w:rPr>
          <w:rStyle w:val="Literal"/>
          <w:lang w:val="es-MX"/>
        </w:rPr>
        <w:t>obtenerNuevoTablero()</w:t>
      </w:r>
      <w:r w:rsidRPr="009665B0">
        <w:rPr>
          <w:lang w:val="es-MX"/>
        </w:rPr>
        <w:t xml:space="preserve">. </w:t>
      </w:r>
      <w:r w:rsidRPr="009665B0">
        <w:rPr>
          <w:rStyle w:val="Literal"/>
          <w:lang w:val="es-MX"/>
        </w:rPr>
        <w:t>obtenerNuevoTablero()</w:t>
      </w:r>
      <w:r w:rsidRPr="009665B0">
        <w:rPr>
          <w:lang w:val="es-MX"/>
        </w:rPr>
        <w:t xml:space="preserve"> creará una estructura de datos tablero nueva, con sólo espacios vacíos y las cuatro baldosas iniciales. obtenerCopiaTablero() creará también una estructura de datos vacía, pero luego copiará todos los espacios del parámetro </w:t>
      </w:r>
      <w:r w:rsidRPr="009665B0">
        <w:rPr>
          <w:rStyle w:val="Literal"/>
          <w:lang w:val="es-MX"/>
        </w:rPr>
        <w:t>tablero</w:t>
      </w:r>
      <w:r w:rsidRPr="009665B0">
        <w:rPr>
          <w:lang w:val="es-MX"/>
        </w:rPr>
        <w:t>. Esta función es usada por la IA para obtener un tablero de juego sobre el que pueda hacer cambios sin modificar el tablero real. Esta técnica es la misma que hemos usado en nuestro programa anterior Ta Te Ti.</w:t>
      </w:r>
    </w:p>
    <w:p w:rsidR="009665B0" w:rsidRPr="009665B0" w:rsidRDefault="009665B0" w:rsidP="009665B0">
      <w:pPr>
        <w:pStyle w:val="Body"/>
        <w:rPr>
          <w:lang w:val="es-MX"/>
        </w:rPr>
      </w:pPr>
      <w:r w:rsidRPr="009665B0">
        <w:rPr>
          <w:lang w:val="es-MX"/>
        </w:rPr>
        <w:t xml:space="preserve">La llamada a </w:t>
      </w:r>
      <w:r w:rsidRPr="009665B0">
        <w:rPr>
          <w:rStyle w:val="Literal"/>
          <w:lang w:val="es-MX"/>
        </w:rPr>
        <w:t>obtenerNuevoTablero()</w:t>
      </w:r>
      <w:r w:rsidRPr="009665B0">
        <w:rPr>
          <w:lang w:val="es-MX"/>
        </w:rPr>
        <w:t xml:space="preserve"> crea una nueva estructura de datos tablero. Luego los dos bucles anidados copian cada una de las 64 baldosas de tablero a la estructura de datos duplicada en </w:t>
      </w:r>
      <w:r w:rsidRPr="009665B0">
        <w:rPr>
          <w:rStyle w:val="Literal"/>
          <w:lang w:val="es-MX"/>
        </w:rPr>
        <w:t>réplicaTablero</w:t>
      </w:r>
      <w:r w:rsidRPr="009665B0">
        <w:rPr>
          <w:lang w:val="es-MX"/>
        </w:rPr>
        <w:t>.</w:t>
      </w:r>
    </w:p>
    <w:p w:rsidR="00141AB7" w:rsidRPr="009665B0" w:rsidRDefault="009665B0" w:rsidP="00141AB7">
      <w:pPr>
        <w:pStyle w:val="Non-TOCHeading3"/>
        <w:rPr>
          <w:lang w:val="es-MX"/>
        </w:rPr>
      </w:pPr>
      <w:r w:rsidRPr="009665B0">
        <w:rPr>
          <w:lang w:val="es-MX"/>
        </w:rPr>
        <w:t>Determinando si un Espacio está sobre una Esquina</w:t>
      </w:r>
    </w:p>
    <w:p w:rsidR="00E5474F" w:rsidRPr="00FA031A" w:rsidRDefault="00E5474F" w:rsidP="00E5474F">
      <w:pPr>
        <w:pStyle w:val="SourceCode"/>
        <w:rPr>
          <w:lang w:val="es-MX"/>
        </w:rPr>
      </w:pPr>
      <w:r w:rsidRPr="00FA031A">
        <w:rPr>
          <w:rStyle w:val="SourceLineNumber"/>
          <w:lang w:val="es-MX"/>
        </w:rPr>
        <w:t>183.</w:t>
      </w:r>
      <w:r w:rsidRPr="00FA031A">
        <w:rPr>
          <w:lang w:val="es-MX"/>
        </w:rPr>
        <w:t xml:space="preserve"> def esEsquina(x, y):</w:t>
      </w:r>
    </w:p>
    <w:p w:rsidR="00E5474F" w:rsidRPr="00E5474F" w:rsidRDefault="00E5474F" w:rsidP="00E5474F">
      <w:pPr>
        <w:pStyle w:val="SourceCode"/>
        <w:rPr>
          <w:lang w:val="es-MX"/>
        </w:rPr>
      </w:pPr>
      <w:r w:rsidRPr="00FA031A">
        <w:rPr>
          <w:rStyle w:val="SourceLineNumber"/>
          <w:lang w:val="es-MX"/>
        </w:rPr>
        <w:t>184.</w:t>
      </w:r>
      <w:r w:rsidRPr="00FA031A">
        <w:rPr>
          <w:lang w:val="es-MX"/>
        </w:rPr>
        <w:t xml:space="preserve">     </w:t>
      </w:r>
      <w:r w:rsidRPr="00E5474F">
        <w:rPr>
          <w:rStyle w:val="SourceCodeComment"/>
          <w:lang w:val="es-MX"/>
        </w:rPr>
        <w:t># Devuelve True si la posicion es una de las esquinas.</w:t>
      </w:r>
    </w:p>
    <w:p w:rsidR="00141AB7" w:rsidRDefault="00E5474F" w:rsidP="00E5474F">
      <w:pPr>
        <w:pStyle w:val="SourceCode"/>
      </w:pPr>
      <w:r w:rsidRPr="00A65AC3">
        <w:rPr>
          <w:rStyle w:val="SourceLineNumber"/>
        </w:rPr>
        <w:t>185.</w:t>
      </w:r>
      <w:r>
        <w:t xml:space="preserve">     return (x == 0 and y == 0) or (x == 7 and y == 0) or (x == 0 and y == 7) or (x == 7 and y == 7)</w:t>
      </w:r>
    </w:p>
    <w:p w:rsidR="009665B0" w:rsidRPr="009665B0" w:rsidRDefault="009665B0" w:rsidP="00141AB7">
      <w:pPr>
        <w:pStyle w:val="Body"/>
        <w:rPr>
          <w:lang w:val="es-MX"/>
        </w:rPr>
      </w:pPr>
      <w:r w:rsidRPr="009665B0">
        <w:rPr>
          <w:lang w:val="es-MX"/>
        </w:rPr>
        <w:t xml:space="preserve">La función </w:t>
      </w:r>
      <w:r w:rsidRPr="009665B0">
        <w:rPr>
          <w:rStyle w:val="Literal"/>
          <w:lang w:val="es-MX"/>
        </w:rPr>
        <w:t>esEsquina()</w:t>
      </w:r>
      <w:r w:rsidRPr="009665B0">
        <w:rPr>
          <w:lang w:val="es-MX"/>
        </w:rPr>
        <w:t xml:space="preserve"> devuelve </w:t>
      </w:r>
      <w:r w:rsidRPr="009665B0">
        <w:rPr>
          <w:rStyle w:val="Literal"/>
          <w:lang w:val="es-MX"/>
        </w:rPr>
        <w:t>True</w:t>
      </w:r>
      <w:r w:rsidRPr="009665B0">
        <w:rPr>
          <w:lang w:val="es-MX"/>
        </w:rPr>
        <w:t xml:space="preserve"> si las coordenadas corresponden a uno de los espacios de las esquinas con los valores (0,0), (7,0), (0,7) or (7,7). De lo contrario </w:t>
      </w:r>
      <w:r w:rsidRPr="009665B0">
        <w:rPr>
          <w:rStyle w:val="Literal"/>
          <w:lang w:val="es-MX"/>
        </w:rPr>
        <w:t>esEsquina()</w:t>
      </w:r>
      <w:r w:rsidRPr="009665B0">
        <w:rPr>
          <w:lang w:val="es-MX"/>
        </w:rPr>
        <w:t xml:space="preserve"> devuelve </w:t>
      </w:r>
      <w:r w:rsidRPr="009665B0">
        <w:rPr>
          <w:rStyle w:val="Literal"/>
          <w:lang w:val="es-MX"/>
        </w:rPr>
        <w:t>False</w:t>
      </w:r>
      <w:r w:rsidRPr="009665B0">
        <w:rPr>
          <w:lang w:val="es-MX"/>
        </w:rPr>
        <w:t>.</w:t>
      </w:r>
    </w:p>
    <w:p w:rsidR="00141AB7" w:rsidRPr="009665B0" w:rsidRDefault="009665B0" w:rsidP="00141AB7">
      <w:pPr>
        <w:pStyle w:val="Non-TOCHeading3"/>
        <w:rPr>
          <w:lang w:val="es-MX"/>
        </w:rPr>
      </w:pPr>
      <w:r w:rsidRPr="009665B0">
        <w:rPr>
          <w:lang w:val="es-MX"/>
        </w:rPr>
        <w:t>Obteniendo la Movida del Jugador</w:t>
      </w:r>
    </w:p>
    <w:p w:rsidR="00E5474F" w:rsidRPr="00FA031A" w:rsidRDefault="00E5474F" w:rsidP="00E5474F">
      <w:pPr>
        <w:pStyle w:val="SourceCode"/>
        <w:rPr>
          <w:lang w:val="es-MX"/>
        </w:rPr>
      </w:pPr>
      <w:r w:rsidRPr="00FA031A">
        <w:rPr>
          <w:rStyle w:val="SourceLineNumber"/>
          <w:lang w:val="es-MX"/>
        </w:rPr>
        <w:t>188.</w:t>
      </w:r>
      <w:r w:rsidRPr="00FA031A">
        <w:rPr>
          <w:lang w:val="es-MX"/>
        </w:rPr>
        <w:t xml:space="preserve"> def obtenerJugadaJugador(tablero, baldosaJugador):</w:t>
      </w:r>
    </w:p>
    <w:p w:rsidR="00E5474F" w:rsidRPr="00E5474F" w:rsidRDefault="00E5474F" w:rsidP="00E5474F">
      <w:pPr>
        <w:pStyle w:val="SourceCode"/>
        <w:rPr>
          <w:rStyle w:val="SourceCodeComment"/>
          <w:lang w:val="es-MX"/>
        </w:rPr>
      </w:pPr>
      <w:r w:rsidRPr="00FA031A">
        <w:rPr>
          <w:rStyle w:val="SourceLineNumber"/>
          <w:lang w:val="es-MX"/>
        </w:rPr>
        <w:t>189.</w:t>
      </w:r>
      <w:r w:rsidRPr="00FA031A">
        <w:rPr>
          <w:lang w:val="es-MX"/>
        </w:rPr>
        <w:t xml:space="preserve">     </w:t>
      </w:r>
      <w:r w:rsidRPr="00E5474F">
        <w:rPr>
          <w:rStyle w:val="SourceCodeComment"/>
          <w:lang w:val="es-MX"/>
        </w:rPr>
        <w:t># Permite al jugador tipear su jugada.</w:t>
      </w:r>
    </w:p>
    <w:p w:rsidR="00E5474F" w:rsidRPr="00E5474F" w:rsidRDefault="00E5474F" w:rsidP="00E5474F">
      <w:pPr>
        <w:pStyle w:val="SourceCode"/>
        <w:rPr>
          <w:rStyle w:val="SourceCodeComment"/>
          <w:lang w:val="es-MX"/>
        </w:rPr>
      </w:pPr>
      <w:r w:rsidRPr="00FA031A">
        <w:rPr>
          <w:rStyle w:val="SourceLineNumber"/>
          <w:lang w:val="es-MX"/>
        </w:rPr>
        <w:t>190.</w:t>
      </w:r>
      <w:r w:rsidRPr="00FA031A">
        <w:rPr>
          <w:lang w:val="es-MX"/>
        </w:rPr>
        <w:t xml:space="preserve">     </w:t>
      </w:r>
      <w:r w:rsidRPr="00E5474F">
        <w:rPr>
          <w:rStyle w:val="SourceCodeComment"/>
          <w:lang w:val="es-MX"/>
        </w:rPr>
        <w:t># Devuelve la jugada como [x, y] (o devuelve las cadenas 'pistas' o 'salir')</w:t>
      </w:r>
    </w:p>
    <w:p w:rsidR="00141AB7" w:rsidRPr="009665B0" w:rsidRDefault="00E5474F" w:rsidP="00E5474F">
      <w:pPr>
        <w:pStyle w:val="SourceCode"/>
        <w:rPr>
          <w:lang w:val="es-MX"/>
        </w:rPr>
      </w:pPr>
      <w:r w:rsidRPr="009665B0">
        <w:rPr>
          <w:rStyle w:val="SourceLineNumber"/>
          <w:lang w:val="es-MX"/>
        </w:rPr>
        <w:t>191.</w:t>
      </w:r>
      <w:r w:rsidRPr="009665B0">
        <w:rPr>
          <w:lang w:val="es-MX"/>
        </w:rPr>
        <w:t xml:space="preserve">     CIFRAS1A8 = '1 2 3 4 5 6 7 8'.split()</w:t>
      </w:r>
    </w:p>
    <w:p w:rsidR="009665B0" w:rsidRPr="009665B0" w:rsidRDefault="009665B0" w:rsidP="00141AB7">
      <w:pPr>
        <w:pStyle w:val="Body"/>
        <w:rPr>
          <w:lang w:val="es-MX"/>
        </w:rPr>
      </w:pPr>
      <w:r w:rsidRPr="009665B0">
        <w:rPr>
          <w:lang w:val="es-MX"/>
        </w:rPr>
        <w:lastRenderedPageBreak/>
        <w:t xml:space="preserve">La función </w:t>
      </w:r>
      <w:r w:rsidRPr="009665B0">
        <w:rPr>
          <w:rStyle w:val="Literal"/>
          <w:lang w:val="es-MX"/>
        </w:rPr>
        <w:t>obtenerJugadaJugador</w:t>
      </w:r>
      <w:r w:rsidRPr="00F27930">
        <w:rPr>
          <w:rStyle w:val="Literal"/>
          <w:lang w:val="es-MX"/>
        </w:rPr>
        <w:t>()</w:t>
      </w:r>
      <w:r w:rsidRPr="009665B0">
        <w:rPr>
          <w:lang w:val="es-MX"/>
        </w:rPr>
        <w:t xml:space="preserve"> es llamada para permitir al jugador escribir las coordenadas de su próxima jugada (y comprobar si la jugada es válida). El jugador también puede escribir </w:t>
      </w:r>
      <w:r w:rsidRPr="009665B0">
        <w:rPr>
          <w:rStyle w:val="Literal"/>
          <w:lang w:val="es-MX"/>
        </w:rPr>
        <w:t>'pistas'</w:t>
      </w:r>
      <w:r w:rsidRPr="009665B0">
        <w:rPr>
          <w:lang w:val="es-MX"/>
        </w:rPr>
        <w:t xml:space="preserve"> para activar el modo pistas (si está desactivado) o desactivarlo (si está activado). El jugador también puede escribir </w:t>
      </w:r>
      <w:r w:rsidRPr="009665B0">
        <w:rPr>
          <w:rStyle w:val="Literal"/>
          <w:lang w:val="es-MX"/>
        </w:rPr>
        <w:t>'salir'</w:t>
      </w:r>
      <w:r w:rsidRPr="009665B0">
        <w:rPr>
          <w:lang w:val="es-MX"/>
        </w:rPr>
        <w:t xml:space="preserve"> para salir del juego.</w:t>
      </w:r>
    </w:p>
    <w:p w:rsidR="009665B0" w:rsidRPr="009665B0" w:rsidRDefault="009665B0" w:rsidP="00141AB7">
      <w:pPr>
        <w:pStyle w:val="Body"/>
        <w:rPr>
          <w:lang w:val="es-MX"/>
        </w:rPr>
      </w:pPr>
      <w:r w:rsidRPr="009665B0">
        <w:rPr>
          <w:lang w:val="es-MX"/>
        </w:rPr>
        <w:t xml:space="preserve">La variable constante </w:t>
      </w:r>
      <w:r w:rsidRPr="009665B0">
        <w:rPr>
          <w:rStyle w:val="Literal"/>
          <w:lang w:val="es-MX"/>
        </w:rPr>
        <w:t>CIFRAS1A8</w:t>
      </w:r>
      <w:r w:rsidRPr="009665B0">
        <w:rPr>
          <w:lang w:val="es-MX"/>
        </w:rPr>
        <w:t xml:space="preserve"> es la lista </w:t>
      </w:r>
      <w:r w:rsidRPr="009665B0">
        <w:rPr>
          <w:rStyle w:val="Literal"/>
          <w:lang w:val="es-MX"/>
        </w:rPr>
        <w:t>['1', '2', '3', '4', '5', '6', '7', '8']</w:t>
      </w:r>
      <w:r w:rsidRPr="009665B0">
        <w:rPr>
          <w:lang w:val="es-MX"/>
        </w:rPr>
        <w:t xml:space="preserve">. La constante </w:t>
      </w:r>
      <w:r w:rsidRPr="009665B0">
        <w:rPr>
          <w:rStyle w:val="Literal"/>
          <w:lang w:val="es-MX"/>
        </w:rPr>
        <w:t>CIFRAS1A8</w:t>
      </w:r>
      <w:r w:rsidRPr="009665B0">
        <w:rPr>
          <w:lang w:val="es-MX"/>
        </w:rPr>
        <w:t xml:space="preserve"> se usa porque es más fácil que escribir la lista entera. No podemos usar el método </w:t>
      </w:r>
      <w:r w:rsidRPr="009665B0">
        <w:rPr>
          <w:rStyle w:val="Literal"/>
          <w:lang w:val="es-MX"/>
        </w:rPr>
        <w:t>isdigit()</w:t>
      </w:r>
      <w:r w:rsidRPr="009665B0">
        <w:rPr>
          <w:lang w:val="es-MX"/>
        </w:rPr>
        <w:t xml:space="preserve"> porque de esta forma aceptaríamos los valores 0 y 9, los cuales no son coordenadas válidas en un tablero de 8 × 8.</w:t>
      </w:r>
    </w:p>
    <w:p w:rsidR="00E5474F" w:rsidRPr="00E5474F" w:rsidRDefault="00E5474F" w:rsidP="00E5474F">
      <w:pPr>
        <w:pStyle w:val="SourceCode"/>
        <w:rPr>
          <w:lang w:val="es-MX"/>
        </w:rPr>
      </w:pPr>
      <w:r w:rsidRPr="00E5474F">
        <w:rPr>
          <w:rStyle w:val="SourceLineNumber"/>
          <w:lang w:val="es-MX"/>
        </w:rPr>
        <w:t>192.</w:t>
      </w:r>
      <w:r w:rsidRPr="00E5474F">
        <w:rPr>
          <w:lang w:val="es-MX"/>
        </w:rPr>
        <w:t xml:space="preserve">     while True:</w:t>
      </w:r>
    </w:p>
    <w:p w:rsidR="00E5474F" w:rsidRPr="00E5474F" w:rsidRDefault="00E5474F" w:rsidP="00E5474F">
      <w:pPr>
        <w:pStyle w:val="SourceCode"/>
        <w:rPr>
          <w:lang w:val="es-MX"/>
        </w:rPr>
      </w:pPr>
      <w:r w:rsidRPr="00FA031A">
        <w:rPr>
          <w:rStyle w:val="SourceLineNumber"/>
          <w:lang w:val="es-MX"/>
        </w:rPr>
        <w:t>193.</w:t>
      </w:r>
      <w:r w:rsidRPr="00FA031A">
        <w:rPr>
          <w:lang w:val="es-MX"/>
        </w:rPr>
        <w:t xml:space="preserve">         </w:t>
      </w:r>
      <w:r w:rsidRPr="00E5474F">
        <w:rPr>
          <w:lang w:val="es-MX"/>
        </w:rPr>
        <w:t>print('Ingresa tu jugada, salir para terminar el juego, o pistas para activar/desactivar las pistas.')</w:t>
      </w:r>
    </w:p>
    <w:p w:rsidR="00E5474F" w:rsidRPr="00FA031A" w:rsidRDefault="00E5474F" w:rsidP="00E5474F">
      <w:pPr>
        <w:pStyle w:val="SourceCode"/>
        <w:rPr>
          <w:lang w:val="es-MX"/>
        </w:rPr>
      </w:pPr>
      <w:r w:rsidRPr="00FA031A">
        <w:rPr>
          <w:rStyle w:val="SourceLineNumber"/>
          <w:lang w:val="es-MX"/>
        </w:rPr>
        <w:t>194.</w:t>
      </w:r>
      <w:r w:rsidRPr="00FA031A">
        <w:rPr>
          <w:lang w:val="es-MX"/>
        </w:rPr>
        <w:t xml:space="preserve">         jugada = input().lower()</w:t>
      </w:r>
    </w:p>
    <w:p w:rsidR="00E5474F" w:rsidRPr="00FA031A" w:rsidRDefault="00E5474F" w:rsidP="00E5474F">
      <w:pPr>
        <w:pStyle w:val="SourceCode"/>
        <w:rPr>
          <w:lang w:val="es-MX"/>
        </w:rPr>
      </w:pPr>
      <w:r w:rsidRPr="00FA031A">
        <w:rPr>
          <w:rStyle w:val="SourceLineNumber"/>
          <w:lang w:val="es-MX"/>
        </w:rPr>
        <w:t>195.</w:t>
      </w:r>
      <w:r w:rsidRPr="00FA031A">
        <w:rPr>
          <w:lang w:val="es-MX"/>
        </w:rPr>
        <w:t xml:space="preserve">         if jugada == 'salir':</w:t>
      </w:r>
    </w:p>
    <w:p w:rsidR="00E5474F" w:rsidRPr="00FA031A" w:rsidRDefault="00E5474F" w:rsidP="00E5474F">
      <w:pPr>
        <w:pStyle w:val="SourceCode"/>
        <w:rPr>
          <w:lang w:val="es-MX"/>
        </w:rPr>
      </w:pPr>
      <w:r w:rsidRPr="00FA031A">
        <w:rPr>
          <w:rStyle w:val="SourceLineNumber"/>
          <w:lang w:val="es-MX"/>
        </w:rPr>
        <w:t>196.</w:t>
      </w:r>
      <w:r w:rsidRPr="00FA031A">
        <w:rPr>
          <w:lang w:val="es-MX"/>
        </w:rPr>
        <w:t xml:space="preserve">             return 'salir'</w:t>
      </w:r>
    </w:p>
    <w:p w:rsidR="00E5474F" w:rsidRPr="00FA031A" w:rsidRDefault="00E5474F" w:rsidP="00E5474F">
      <w:pPr>
        <w:pStyle w:val="SourceCode"/>
        <w:rPr>
          <w:lang w:val="es-MX"/>
        </w:rPr>
      </w:pPr>
      <w:r w:rsidRPr="00FA031A">
        <w:rPr>
          <w:rStyle w:val="SourceLineNumber"/>
          <w:lang w:val="es-MX"/>
        </w:rPr>
        <w:t>197.</w:t>
      </w:r>
      <w:r w:rsidRPr="00FA031A">
        <w:rPr>
          <w:lang w:val="es-MX"/>
        </w:rPr>
        <w:t xml:space="preserve">         if jugada == 'pistas':</w:t>
      </w:r>
    </w:p>
    <w:p w:rsidR="00141AB7" w:rsidRPr="009665B0" w:rsidRDefault="00E5474F" w:rsidP="00E5474F">
      <w:pPr>
        <w:pStyle w:val="SourceCode"/>
        <w:rPr>
          <w:lang w:val="es-MX"/>
        </w:rPr>
      </w:pPr>
      <w:r w:rsidRPr="00FA031A">
        <w:rPr>
          <w:rStyle w:val="SourceLineNumber"/>
          <w:lang w:val="es-MX"/>
        </w:rPr>
        <w:t>198.</w:t>
      </w:r>
      <w:r w:rsidRPr="00FA031A">
        <w:rPr>
          <w:lang w:val="es-MX"/>
        </w:rPr>
        <w:t xml:space="preserve">             return 'pistas'</w:t>
      </w:r>
    </w:p>
    <w:p w:rsidR="009665B0" w:rsidRPr="009665B0" w:rsidRDefault="009665B0" w:rsidP="009665B0">
      <w:pPr>
        <w:pStyle w:val="Body"/>
        <w:rPr>
          <w:lang w:val="es-MX"/>
        </w:rPr>
      </w:pPr>
      <w:r w:rsidRPr="009665B0">
        <w:rPr>
          <w:lang w:val="es-MX"/>
        </w:rPr>
        <w:t xml:space="preserve">El bucle </w:t>
      </w:r>
      <w:r w:rsidRPr="009665B0">
        <w:rPr>
          <w:rStyle w:val="Literal"/>
          <w:lang w:val="es-MX"/>
        </w:rPr>
        <w:t>while</w:t>
      </w:r>
      <w:r w:rsidRPr="009665B0">
        <w:rPr>
          <w:lang w:val="es-MX"/>
        </w:rPr>
        <w:t xml:space="preserve"> continuará iterando hasta que el jugador haya ingresado una jugada válida. Las líneas 195 a 198 comprueban si el jugador quiere salir o activar/desactivar las pistas, y devuelve en esos casos la cadena </w:t>
      </w:r>
      <w:r w:rsidRPr="009665B0">
        <w:rPr>
          <w:rStyle w:val="Literal"/>
          <w:lang w:val="es-MX"/>
        </w:rPr>
        <w:t>'salir'</w:t>
      </w:r>
      <w:r w:rsidRPr="009665B0">
        <w:rPr>
          <w:lang w:val="es-MX"/>
        </w:rPr>
        <w:t xml:space="preserve"> o </w:t>
      </w:r>
      <w:r w:rsidRPr="009665B0">
        <w:rPr>
          <w:rStyle w:val="Literal"/>
          <w:lang w:val="es-MX"/>
        </w:rPr>
        <w:t>'pistas'</w:t>
      </w:r>
      <w:r w:rsidRPr="009665B0">
        <w:rPr>
          <w:lang w:val="es-MX"/>
        </w:rPr>
        <w:t xml:space="preserve"> respectivamente. El método </w:t>
      </w:r>
      <w:r w:rsidRPr="009665B0">
        <w:rPr>
          <w:rStyle w:val="Literal"/>
          <w:lang w:val="es-MX"/>
        </w:rPr>
        <w:t>lower()</w:t>
      </w:r>
      <w:r w:rsidRPr="009665B0">
        <w:rPr>
          <w:lang w:val="es-MX"/>
        </w:rPr>
        <w:t xml:space="preserve"> se llama sobre la cadena devuelta por </w:t>
      </w:r>
      <w:r w:rsidRPr="009665B0">
        <w:rPr>
          <w:rStyle w:val="Literal"/>
          <w:lang w:val="es-MX"/>
        </w:rPr>
        <w:t>input()</w:t>
      </w:r>
      <w:r w:rsidRPr="009665B0">
        <w:rPr>
          <w:lang w:val="es-MX"/>
        </w:rPr>
        <w:t>, de modo que el c</w:t>
      </w:r>
      <w:r w:rsidR="004A1163">
        <w:rPr>
          <w:lang w:val="es-MX"/>
        </w:rPr>
        <w:t xml:space="preserve">omando será entendido aunque </w:t>
      </w:r>
      <w:r w:rsidRPr="009665B0">
        <w:rPr>
          <w:lang w:val="es-MX"/>
        </w:rPr>
        <w:t xml:space="preserve">el jugador escriba </w:t>
      </w:r>
      <w:r w:rsidRPr="009665B0">
        <w:rPr>
          <w:rStyle w:val="Literal"/>
          <w:lang w:val="es-MX"/>
        </w:rPr>
        <w:t>'PISTAS'</w:t>
      </w:r>
      <w:r w:rsidRPr="009665B0">
        <w:rPr>
          <w:lang w:val="es-MX"/>
        </w:rPr>
        <w:t xml:space="preserve"> o </w:t>
      </w:r>
      <w:r w:rsidRPr="009665B0">
        <w:rPr>
          <w:rStyle w:val="Literal"/>
          <w:lang w:val="es-MX"/>
        </w:rPr>
        <w:t>'Salir'</w:t>
      </w:r>
      <w:r w:rsidRPr="009665B0">
        <w:rPr>
          <w:lang w:val="es-MX"/>
        </w:rPr>
        <w:t>.</w:t>
      </w:r>
    </w:p>
    <w:p w:rsidR="00141AB7" w:rsidRPr="009665B0" w:rsidRDefault="009665B0" w:rsidP="00141AB7">
      <w:pPr>
        <w:pStyle w:val="Body"/>
        <w:rPr>
          <w:lang w:val="es-MX"/>
        </w:rPr>
      </w:pPr>
      <w:r w:rsidRPr="009665B0">
        <w:rPr>
          <w:lang w:val="es-MX"/>
        </w:rPr>
        <w:t xml:space="preserve">El código que llama a </w:t>
      </w:r>
      <w:r w:rsidRPr="009665B0">
        <w:rPr>
          <w:rStyle w:val="Literal"/>
          <w:lang w:val="es-MX"/>
        </w:rPr>
        <w:t>obtenerJugadaJugador()</w:t>
      </w:r>
      <w:r w:rsidRPr="009665B0">
        <w:rPr>
          <w:lang w:val="es-MX"/>
        </w:rPr>
        <w:t xml:space="preserve"> determinará qué hacer si el jugador quiere salir o activar/desactivar las pistas.</w:t>
      </w:r>
    </w:p>
    <w:p w:rsidR="00E5474F" w:rsidRPr="00E5474F" w:rsidRDefault="00E5474F" w:rsidP="00E5474F">
      <w:pPr>
        <w:pStyle w:val="SourceCode"/>
        <w:rPr>
          <w:lang w:val="es-MX"/>
        </w:rPr>
      </w:pPr>
      <w:r w:rsidRPr="00FA031A">
        <w:rPr>
          <w:rStyle w:val="SourceLineNumber"/>
          <w:lang w:val="es-MX"/>
        </w:rPr>
        <w:t>200.</w:t>
      </w:r>
      <w:r w:rsidRPr="00FA031A">
        <w:rPr>
          <w:lang w:val="es-MX"/>
        </w:rPr>
        <w:t xml:space="preserve">         </w:t>
      </w:r>
      <w:r w:rsidRPr="00E5474F">
        <w:rPr>
          <w:lang w:val="es-MX"/>
        </w:rPr>
        <w:t>if len(jugada) == 2 and jugada[0] in CIFRAS1A8 and jugada[1] in CIFRAS1A8:</w:t>
      </w:r>
    </w:p>
    <w:p w:rsidR="00E5474F" w:rsidRPr="00FA031A" w:rsidRDefault="00E5474F" w:rsidP="00E5474F">
      <w:pPr>
        <w:pStyle w:val="SourceCode"/>
        <w:rPr>
          <w:lang w:val="es-MX"/>
        </w:rPr>
      </w:pPr>
      <w:r w:rsidRPr="00FA031A">
        <w:rPr>
          <w:rStyle w:val="SourceLineNumber"/>
          <w:lang w:val="es-MX"/>
        </w:rPr>
        <w:t>201.</w:t>
      </w:r>
      <w:r w:rsidRPr="00FA031A">
        <w:rPr>
          <w:lang w:val="es-MX"/>
        </w:rPr>
        <w:t xml:space="preserve">             x = int(jugada[0]) - 1</w:t>
      </w:r>
    </w:p>
    <w:p w:rsidR="00E5474F" w:rsidRPr="00FA031A" w:rsidRDefault="00E5474F" w:rsidP="00E5474F">
      <w:pPr>
        <w:pStyle w:val="SourceCode"/>
        <w:rPr>
          <w:lang w:val="es-MX"/>
        </w:rPr>
      </w:pPr>
      <w:r w:rsidRPr="00FA031A">
        <w:rPr>
          <w:rStyle w:val="SourceLineNumber"/>
          <w:lang w:val="es-MX"/>
        </w:rPr>
        <w:t>202.</w:t>
      </w:r>
      <w:r w:rsidRPr="00FA031A">
        <w:rPr>
          <w:lang w:val="es-MX"/>
        </w:rPr>
        <w:t xml:space="preserve">             y = int(jugada[1]) - 1</w:t>
      </w:r>
    </w:p>
    <w:p w:rsidR="00E5474F" w:rsidRPr="00E5474F" w:rsidRDefault="00E5474F" w:rsidP="00E5474F">
      <w:pPr>
        <w:pStyle w:val="SourceCode"/>
        <w:rPr>
          <w:lang w:val="es-MX"/>
        </w:rPr>
      </w:pPr>
      <w:r w:rsidRPr="00FA031A">
        <w:rPr>
          <w:rStyle w:val="SourceLineNumber"/>
          <w:lang w:val="es-MX"/>
        </w:rPr>
        <w:t>203.</w:t>
      </w:r>
      <w:r w:rsidRPr="00FA031A">
        <w:rPr>
          <w:lang w:val="es-MX"/>
        </w:rPr>
        <w:t xml:space="preserve">             </w:t>
      </w:r>
      <w:r w:rsidRPr="00E5474F">
        <w:rPr>
          <w:lang w:val="es-MX"/>
        </w:rPr>
        <w:t>if esJugadaVálida(tablero, baldosaJugador, x, y) == False:</w:t>
      </w:r>
    </w:p>
    <w:p w:rsidR="00E5474F" w:rsidRPr="00FA031A" w:rsidRDefault="00E5474F" w:rsidP="00E5474F">
      <w:pPr>
        <w:pStyle w:val="SourceCode"/>
        <w:rPr>
          <w:lang w:val="es-MX"/>
        </w:rPr>
      </w:pPr>
      <w:r w:rsidRPr="00FA031A">
        <w:rPr>
          <w:rStyle w:val="SourceLineNumber"/>
          <w:lang w:val="es-MX"/>
        </w:rPr>
        <w:t>204.</w:t>
      </w:r>
      <w:r w:rsidRPr="00FA031A">
        <w:rPr>
          <w:lang w:val="es-MX"/>
        </w:rPr>
        <w:t xml:space="preserve">                 continue</w:t>
      </w:r>
    </w:p>
    <w:p w:rsidR="00E5474F" w:rsidRPr="00FA031A" w:rsidRDefault="00E5474F" w:rsidP="00E5474F">
      <w:pPr>
        <w:pStyle w:val="SourceCode"/>
        <w:rPr>
          <w:lang w:val="es-MX"/>
        </w:rPr>
      </w:pPr>
      <w:r w:rsidRPr="00FA031A">
        <w:rPr>
          <w:rStyle w:val="SourceLineNumber"/>
          <w:lang w:val="es-MX"/>
        </w:rPr>
        <w:t>205.</w:t>
      </w:r>
      <w:r w:rsidRPr="00FA031A">
        <w:rPr>
          <w:lang w:val="es-MX"/>
        </w:rPr>
        <w:t xml:space="preserve">             else:</w:t>
      </w:r>
    </w:p>
    <w:p w:rsidR="00141AB7" w:rsidRPr="009665B0" w:rsidRDefault="00E5474F" w:rsidP="00E5474F">
      <w:pPr>
        <w:pStyle w:val="SourceCode"/>
        <w:rPr>
          <w:lang w:val="es-MX"/>
        </w:rPr>
      </w:pPr>
      <w:r w:rsidRPr="00FA031A">
        <w:rPr>
          <w:rStyle w:val="SourceLineNumber"/>
          <w:lang w:val="es-MX"/>
        </w:rPr>
        <w:t>206.</w:t>
      </w:r>
      <w:r w:rsidRPr="00FA031A">
        <w:rPr>
          <w:lang w:val="es-MX"/>
        </w:rPr>
        <w:t xml:space="preserve">                 break</w:t>
      </w:r>
    </w:p>
    <w:p w:rsidR="009665B0" w:rsidRPr="009665B0" w:rsidRDefault="009665B0" w:rsidP="00141AB7">
      <w:pPr>
        <w:pStyle w:val="Body"/>
        <w:rPr>
          <w:lang w:val="es-MX"/>
        </w:rPr>
      </w:pPr>
      <w:r w:rsidRPr="009665B0">
        <w:rPr>
          <w:lang w:val="es-MX"/>
        </w:rPr>
        <w:t xml:space="preserve">El juego espera que el jugador ingrese las coordenadas XY de su jugada en forma de dos números sin otro caracter entre ellos. La línea 200 comprueba primero que la longitud de la cadena ingresada sea </w:t>
      </w:r>
      <w:r w:rsidRPr="009665B0">
        <w:rPr>
          <w:rStyle w:val="Literal"/>
          <w:lang w:val="es-MX"/>
        </w:rPr>
        <w:t>2</w:t>
      </w:r>
      <w:r w:rsidRPr="009665B0">
        <w:rPr>
          <w:lang w:val="es-MX"/>
        </w:rPr>
        <w:t xml:space="preserve">. Luego de esto comprueba también que tanto </w:t>
      </w:r>
      <w:r w:rsidRPr="009665B0">
        <w:rPr>
          <w:rStyle w:val="Literal"/>
          <w:lang w:val="es-MX"/>
        </w:rPr>
        <w:t>jugada[0]</w:t>
      </w:r>
      <w:r w:rsidRPr="009665B0">
        <w:rPr>
          <w:lang w:val="es-MX"/>
        </w:rPr>
        <w:t xml:space="preserve"> (el primer caracter de la cadena) como </w:t>
      </w:r>
      <w:r w:rsidRPr="009665B0">
        <w:rPr>
          <w:rStyle w:val="Literal"/>
          <w:lang w:val="es-MX"/>
        </w:rPr>
        <w:t>jugada[1]</w:t>
      </w:r>
      <w:r w:rsidRPr="009665B0">
        <w:rPr>
          <w:lang w:val="es-MX"/>
        </w:rPr>
        <w:t xml:space="preserve"> (el segundo caracter de la cadena) sean cadenas que existen en </w:t>
      </w:r>
      <w:r w:rsidRPr="009665B0">
        <w:rPr>
          <w:rStyle w:val="Literal"/>
          <w:lang w:val="es-MX"/>
        </w:rPr>
        <w:t>CIFRAS1A8</w:t>
      </w:r>
      <w:r w:rsidRPr="009665B0">
        <w:rPr>
          <w:lang w:val="es-MX"/>
        </w:rPr>
        <w:t>.</w:t>
      </w:r>
    </w:p>
    <w:p w:rsidR="009665B0" w:rsidRPr="009665B0" w:rsidRDefault="009665B0" w:rsidP="00141AB7">
      <w:pPr>
        <w:pStyle w:val="Body"/>
        <w:rPr>
          <w:lang w:val="es-MX"/>
        </w:rPr>
      </w:pPr>
      <w:r w:rsidRPr="009665B0">
        <w:rPr>
          <w:lang w:val="es-MX"/>
        </w:rPr>
        <w:lastRenderedPageBreak/>
        <w:t xml:space="preserve">Recuerda que las estructuras de datos tableros tienen índices que van de 0 a 7, no de 1 a 8. El programa imprime 1 a 8 al mostrar el tablero en la función </w:t>
      </w:r>
      <w:r w:rsidRPr="009665B0">
        <w:rPr>
          <w:rStyle w:val="Literal"/>
          <w:lang w:val="es-MX"/>
        </w:rPr>
        <w:t>dibujarTablero()</w:t>
      </w:r>
      <w:r w:rsidRPr="009665B0">
        <w:rPr>
          <w:lang w:val="es-MX"/>
        </w:rPr>
        <w:t xml:space="preserve"> porque los no-programadores están acostumbrados a comenzar a contar desde 1 y no desde 0. Entonces para convertir las cadenas en </w:t>
      </w:r>
      <w:r w:rsidRPr="009665B0">
        <w:rPr>
          <w:rStyle w:val="Literal"/>
          <w:lang w:val="es-MX"/>
        </w:rPr>
        <w:t>move[0]</w:t>
      </w:r>
      <w:r w:rsidRPr="009665B0">
        <w:rPr>
          <w:lang w:val="es-MX"/>
        </w:rPr>
        <w:t xml:space="preserve"> y </w:t>
      </w:r>
      <w:r w:rsidRPr="009665B0">
        <w:rPr>
          <w:rStyle w:val="Literal"/>
          <w:lang w:val="es-MX"/>
        </w:rPr>
        <w:t>move[1]</w:t>
      </w:r>
      <w:r w:rsidRPr="009665B0">
        <w:rPr>
          <w:lang w:val="es-MX"/>
        </w:rPr>
        <w:t xml:space="preserve"> a enteros, las líneas 201 y 202 restan 1 al valor ingresado.</w:t>
      </w:r>
    </w:p>
    <w:p w:rsidR="009665B0" w:rsidRPr="009665B0" w:rsidRDefault="009665B0" w:rsidP="009665B0">
      <w:pPr>
        <w:pStyle w:val="Body"/>
        <w:rPr>
          <w:lang w:val="es-MX"/>
        </w:rPr>
      </w:pPr>
      <w:r w:rsidRPr="009665B0">
        <w:rPr>
          <w:lang w:val="es-MX"/>
        </w:rPr>
        <w:t xml:space="preserve">Incluso si el jugador ha ingresado una coordenada dentro del tablero, el código necesita comprobar que las reglas de Reversi permitan esa jugada. Esto se hace a través de </w:t>
      </w:r>
      <w:r w:rsidRPr="009665B0">
        <w:rPr>
          <w:rStyle w:val="Literal"/>
          <w:lang w:val="es-MX"/>
        </w:rPr>
        <w:t>esJugadaVálida()</w:t>
      </w:r>
      <w:r w:rsidRPr="009665B0">
        <w:rPr>
          <w:lang w:val="es-MX"/>
        </w:rPr>
        <w:t xml:space="preserve"> que recibe la estructura de datos tablero, la baldosa del jugador y las coordenadas XY de la jugada.</w:t>
      </w:r>
    </w:p>
    <w:p w:rsidR="009665B0" w:rsidRPr="009665B0" w:rsidRDefault="009665B0" w:rsidP="009665B0">
      <w:pPr>
        <w:pStyle w:val="Body"/>
        <w:rPr>
          <w:lang w:val="es-MX"/>
        </w:rPr>
      </w:pPr>
      <w:r w:rsidRPr="009665B0">
        <w:rPr>
          <w:lang w:val="es-MX"/>
        </w:rPr>
        <w:t xml:space="preserve">Si </w:t>
      </w:r>
      <w:r w:rsidRPr="009665B0">
        <w:rPr>
          <w:rStyle w:val="Literal"/>
          <w:lang w:val="es-MX"/>
        </w:rPr>
        <w:t>esJugadaVálida()</w:t>
      </w:r>
      <w:r w:rsidRPr="009665B0">
        <w:rPr>
          <w:lang w:val="es-MX"/>
        </w:rPr>
        <w:t xml:space="preserve"> devuelve </w:t>
      </w:r>
      <w:r w:rsidRPr="009665B0">
        <w:rPr>
          <w:rStyle w:val="Literal"/>
          <w:lang w:val="es-MX"/>
        </w:rPr>
        <w:t>False</w:t>
      </w:r>
      <w:r w:rsidRPr="009665B0">
        <w:rPr>
          <w:lang w:val="es-MX"/>
        </w:rPr>
        <w:t xml:space="preserve">, se ejecuta la sentencia continue de la línea 204. Entonces la ejecución vuelve al principio del bucle </w:t>
      </w:r>
      <w:r w:rsidRPr="009665B0">
        <w:rPr>
          <w:rStyle w:val="Literal"/>
          <w:lang w:val="es-MX"/>
        </w:rPr>
        <w:t>while</w:t>
      </w:r>
      <w:r w:rsidRPr="009665B0">
        <w:rPr>
          <w:lang w:val="es-MX"/>
        </w:rPr>
        <w:t xml:space="preserve"> y vuelve a solicitar al jugador que ingrese una jugada válida.</w:t>
      </w:r>
    </w:p>
    <w:p w:rsidR="00141AB7" w:rsidRPr="009665B0" w:rsidRDefault="009665B0" w:rsidP="00141AB7">
      <w:pPr>
        <w:pStyle w:val="Body"/>
        <w:rPr>
          <w:lang w:val="es-MX"/>
        </w:rPr>
      </w:pPr>
      <w:r w:rsidRPr="009665B0">
        <w:rPr>
          <w:lang w:val="es-MX"/>
        </w:rPr>
        <w:t>En caso contrario, significa que el jugador ha ingresado una jugada válida y la ejecución debe salir (</w:t>
      </w:r>
      <w:r w:rsidRPr="009665B0">
        <w:rPr>
          <w:rStyle w:val="Literal"/>
          <w:lang w:val="es-MX"/>
        </w:rPr>
        <w:t>break</w:t>
      </w:r>
      <w:r w:rsidRPr="009665B0">
        <w:rPr>
          <w:lang w:val="es-MX"/>
        </w:rPr>
        <w:t xml:space="preserve">) del bucle </w:t>
      </w:r>
      <w:r w:rsidRPr="009665B0">
        <w:rPr>
          <w:rStyle w:val="Literal"/>
          <w:lang w:val="es-MX"/>
        </w:rPr>
        <w:t>while</w:t>
      </w:r>
      <w:r w:rsidRPr="009665B0">
        <w:rPr>
          <w:lang w:val="es-MX"/>
        </w:rPr>
        <w:t>.</w:t>
      </w:r>
    </w:p>
    <w:p w:rsidR="00E5474F" w:rsidRPr="00FA031A" w:rsidRDefault="00E5474F" w:rsidP="00E5474F">
      <w:pPr>
        <w:pStyle w:val="SourceCode"/>
        <w:rPr>
          <w:lang w:val="es-MX"/>
        </w:rPr>
      </w:pPr>
      <w:r w:rsidRPr="00FA031A">
        <w:rPr>
          <w:rStyle w:val="SourceLineNumber"/>
          <w:lang w:val="es-MX"/>
        </w:rPr>
        <w:t>207.</w:t>
      </w:r>
      <w:r w:rsidRPr="00FA031A">
        <w:rPr>
          <w:lang w:val="es-MX"/>
        </w:rPr>
        <w:t xml:space="preserve">         else:</w:t>
      </w:r>
    </w:p>
    <w:p w:rsidR="00E5474F" w:rsidRPr="00E5474F" w:rsidRDefault="00E5474F" w:rsidP="00E5474F">
      <w:pPr>
        <w:pStyle w:val="SourceCode"/>
        <w:rPr>
          <w:lang w:val="es-MX"/>
        </w:rPr>
      </w:pPr>
      <w:r w:rsidRPr="00FA031A">
        <w:rPr>
          <w:rStyle w:val="SourceLineNumber"/>
          <w:lang w:val="es-MX"/>
        </w:rPr>
        <w:t>208.</w:t>
      </w:r>
      <w:r w:rsidRPr="00FA031A">
        <w:rPr>
          <w:lang w:val="es-MX"/>
        </w:rPr>
        <w:t xml:space="preserve">             </w:t>
      </w:r>
      <w:r w:rsidRPr="00E5474F">
        <w:rPr>
          <w:lang w:val="es-MX"/>
        </w:rPr>
        <w:t>print('Esta no es una jugada válida. Ingresa la coordenada x (1-8), luego la coordenada y (1-8).')</w:t>
      </w:r>
    </w:p>
    <w:p w:rsidR="00141AB7" w:rsidRPr="00E5474F" w:rsidRDefault="00E5474F" w:rsidP="00E5474F">
      <w:pPr>
        <w:pStyle w:val="SourceCode"/>
        <w:rPr>
          <w:lang w:val="es-MX"/>
        </w:rPr>
      </w:pPr>
      <w:r w:rsidRPr="00FA031A">
        <w:rPr>
          <w:rStyle w:val="SourceLineNumber"/>
          <w:lang w:val="es-MX"/>
        </w:rPr>
        <w:t>209.</w:t>
      </w:r>
      <w:r w:rsidRPr="00FA031A">
        <w:rPr>
          <w:lang w:val="es-MX"/>
        </w:rPr>
        <w:t xml:space="preserve">             </w:t>
      </w:r>
      <w:r w:rsidRPr="00E5474F">
        <w:rPr>
          <w:lang w:val="es-MX"/>
        </w:rPr>
        <w:t>print('Por ejemplo, 81 corresponde a la esquina superior derecha.')</w:t>
      </w:r>
    </w:p>
    <w:p w:rsidR="009665B0" w:rsidRPr="009665B0" w:rsidRDefault="009665B0" w:rsidP="00141AB7">
      <w:pPr>
        <w:pStyle w:val="Body"/>
        <w:rPr>
          <w:lang w:val="es-MX"/>
        </w:rPr>
      </w:pPr>
      <w:r w:rsidRPr="009665B0">
        <w:rPr>
          <w:lang w:val="es-MX"/>
        </w:rPr>
        <w:t xml:space="preserve">Si la condición de la sentencia </w:t>
      </w:r>
      <w:r w:rsidRPr="009665B0">
        <w:rPr>
          <w:rStyle w:val="Literal"/>
          <w:lang w:val="es-MX"/>
        </w:rPr>
        <w:t>if</w:t>
      </w:r>
      <w:r w:rsidRPr="009665B0">
        <w:rPr>
          <w:lang w:val="es-MX"/>
        </w:rPr>
        <w:t xml:space="preserve"> en la línea 200 fuese </w:t>
      </w:r>
      <w:r w:rsidRPr="009665B0">
        <w:rPr>
          <w:rStyle w:val="Literal"/>
          <w:lang w:val="es-MX"/>
        </w:rPr>
        <w:t>False</w:t>
      </w:r>
      <w:r w:rsidRPr="009665B0">
        <w:rPr>
          <w:lang w:val="es-MX"/>
        </w:rPr>
        <w:t xml:space="preserve">, significaría que el jugador no ha ingresado una jugada válida. Las líneas 208 y 209 le explican cómo ingresar jugadas correctamente. Luego, la ejecución regresa a la sentencia </w:t>
      </w:r>
      <w:r w:rsidRPr="009665B0">
        <w:rPr>
          <w:rStyle w:val="Literal"/>
          <w:lang w:val="es-MX"/>
        </w:rPr>
        <w:t>while</w:t>
      </w:r>
      <w:r w:rsidRPr="009665B0">
        <w:rPr>
          <w:lang w:val="es-MX"/>
        </w:rPr>
        <w:t xml:space="preserve"> de la línea 192 pues la línea 209 no sólo es la última línea del bloque </w:t>
      </w:r>
      <w:r w:rsidRPr="009665B0">
        <w:rPr>
          <w:rStyle w:val="Literal"/>
          <w:lang w:val="es-MX"/>
        </w:rPr>
        <w:t>else</w:t>
      </w:r>
      <w:r w:rsidRPr="009665B0">
        <w:rPr>
          <w:lang w:val="es-MX"/>
        </w:rPr>
        <w:t xml:space="preserve">, sino que también es la última línea </w:t>
      </w:r>
      <w:r w:rsidRPr="009665B0">
        <w:rPr>
          <w:rStyle w:val="Literal"/>
          <w:lang w:val="es-MX"/>
        </w:rPr>
        <w:t>del</w:t>
      </w:r>
      <w:r w:rsidRPr="009665B0">
        <w:rPr>
          <w:lang w:val="es-MX"/>
        </w:rPr>
        <w:t xml:space="preserve"> bloque while.</w:t>
      </w:r>
    </w:p>
    <w:p w:rsidR="00141AB7" w:rsidRPr="00F27930" w:rsidRDefault="00141AB7" w:rsidP="00141AB7">
      <w:pPr>
        <w:pStyle w:val="SourceCode"/>
        <w:rPr>
          <w:lang w:val="es-MX"/>
        </w:rPr>
      </w:pPr>
      <w:r w:rsidRPr="00F27930">
        <w:rPr>
          <w:rStyle w:val="SourceLineNumber"/>
          <w:lang w:val="es-MX"/>
        </w:rPr>
        <w:t>211.</w:t>
      </w:r>
      <w:r w:rsidRPr="00F27930">
        <w:rPr>
          <w:lang w:val="es-MX"/>
        </w:rPr>
        <w:t xml:space="preserve">     return [x, y]</w:t>
      </w:r>
    </w:p>
    <w:p w:rsidR="00141AB7" w:rsidRPr="009665B0" w:rsidRDefault="009665B0" w:rsidP="00141AB7">
      <w:pPr>
        <w:pStyle w:val="Body"/>
        <w:rPr>
          <w:lang w:val="es-MX"/>
        </w:rPr>
      </w:pPr>
      <w:r w:rsidRPr="009665B0">
        <w:rPr>
          <w:lang w:val="es-MX"/>
        </w:rPr>
        <w:t xml:space="preserve">Finalmente, </w:t>
      </w:r>
      <w:r w:rsidRPr="009665B0">
        <w:rPr>
          <w:rStyle w:val="Literal"/>
          <w:lang w:val="es-MX"/>
        </w:rPr>
        <w:t>obtenerJugadaJugador()</w:t>
      </w:r>
      <w:r w:rsidRPr="009665B0">
        <w:rPr>
          <w:lang w:val="es-MX"/>
        </w:rPr>
        <w:t xml:space="preserve"> devuelve una lista de dos elementos con las coordenadas XY de la jugada válida del jugador.</w:t>
      </w:r>
    </w:p>
    <w:p w:rsidR="00141AB7" w:rsidRPr="00C90E34" w:rsidRDefault="00C90E34" w:rsidP="00141AB7">
      <w:pPr>
        <w:pStyle w:val="Non-TOCHeading3"/>
        <w:rPr>
          <w:lang w:val="es-MX"/>
        </w:rPr>
      </w:pPr>
      <w:r w:rsidRPr="00C90E34">
        <w:rPr>
          <w:lang w:val="es-MX"/>
        </w:rPr>
        <w:t>Obteniendo la Jugada de la Computadora</w:t>
      </w:r>
    </w:p>
    <w:p w:rsidR="00E5474F" w:rsidRPr="00FA031A" w:rsidRDefault="00E5474F" w:rsidP="00E5474F">
      <w:pPr>
        <w:pStyle w:val="SourceCode"/>
        <w:rPr>
          <w:lang w:val="es-MX"/>
        </w:rPr>
      </w:pPr>
      <w:r w:rsidRPr="00FA031A">
        <w:rPr>
          <w:rStyle w:val="SourceLineNumber"/>
          <w:lang w:val="es-MX"/>
        </w:rPr>
        <w:t>214.</w:t>
      </w:r>
      <w:r w:rsidRPr="00FA031A">
        <w:rPr>
          <w:lang w:val="es-MX"/>
        </w:rPr>
        <w:t xml:space="preserve"> def obtenerJugadaComputadora(tablero, baldosaComputadora):</w:t>
      </w:r>
    </w:p>
    <w:p w:rsidR="00E5474F" w:rsidRPr="00E5474F" w:rsidRDefault="00E5474F" w:rsidP="00E5474F">
      <w:pPr>
        <w:pStyle w:val="SourceCode"/>
        <w:rPr>
          <w:lang w:val="es-MX"/>
        </w:rPr>
      </w:pPr>
      <w:r w:rsidRPr="00FA031A">
        <w:rPr>
          <w:rStyle w:val="SourceLineNumber"/>
          <w:lang w:val="es-MX"/>
        </w:rPr>
        <w:t>215.</w:t>
      </w:r>
      <w:r w:rsidRPr="00FA031A">
        <w:rPr>
          <w:lang w:val="es-MX"/>
        </w:rPr>
        <w:t xml:space="preserve">     </w:t>
      </w:r>
      <w:r w:rsidRPr="00E5474F">
        <w:rPr>
          <w:rStyle w:val="SourceCodeComment"/>
          <w:lang w:val="es-MX"/>
        </w:rPr>
        <w:t># Dado un tablero y la baldosa de la computadora, determinar dónde</w:t>
      </w:r>
    </w:p>
    <w:p w:rsidR="00E5474F" w:rsidRPr="00E5474F" w:rsidRDefault="00E5474F" w:rsidP="00E5474F">
      <w:pPr>
        <w:pStyle w:val="SourceCode"/>
        <w:rPr>
          <w:rStyle w:val="SourceCodeComment"/>
          <w:lang w:val="es-MX"/>
        </w:rPr>
      </w:pPr>
      <w:r w:rsidRPr="00FA031A">
        <w:rPr>
          <w:rStyle w:val="SourceLineNumber"/>
          <w:lang w:val="es-MX"/>
        </w:rPr>
        <w:t>216.</w:t>
      </w:r>
      <w:r w:rsidRPr="00FA031A">
        <w:rPr>
          <w:lang w:val="es-MX"/>
        </w:rPr>
        <w:t xml:space="preserve">     </w:t>
      </w:r>
      <w:r w:rsidRPr="00E5474F">
        <w:rPr>
          <w:rStyle w:val="SourceCodeComment"/>
          <w:lang w:val="es-MX"/>
        </w:rPr>
        <w:t># jugar y devolver esa jugada como una lista [x, y].</w:t>
      </w:r>
    </w:p>
    <w:p w:rsidR="00141AB7" w:rsidRPr="00E27FDA" w:rsidRDefault="00E5474F" w:rsidP="00E5474F">
      <w:pPr>
        <w:pStyle w:val="SourceCode"/>
        <w:rPr>
          <w:lang w:val="es-MX"/>
        </w:rPr>
      </w:pPr>
      <w:r w:rsidRPr="00FA031A">
        <w:rPr>
          <w:rStyle w:val="SourceLineNumber"/>
          <w:lang w:val="es-MX"/>
        </w:rPr>
        <w:t>217.</w:t>
      </w:r>
      <w:r w:rsidRPr="00FA031A">
        <w:rPr>
          <w:lang w:val="es-MX"/>
        </w:rPr>
        <w:t xml:space="preserve">     jugadasPosibles = obtenerJugadasVálidas(tablero, baldosaComputadora)</w:t>
      </w:r>
    </w:p>
    <w:p w:rsidR="00E27FDA" w:rsidRPr="00F27930" w:rsidRDefault="00E27FDA" w:rsidP="00E27FDA">
      <w:pPr>
        <w:pStyle w:val="Body"/>
        <w:rPr>
          <w:lang w:val="es-MX"/>
        </w:rPr>
      </w:pPr>
      <w:r w:rsidRPr="00F27930">
        <w:rPr>
          <w:rStyle w:val="Literal"/>
          <w:lang w:val="es-MX"/>
        </w:rPr>
        <w:lastRenderedPageBreak/>
        <w:t>obtenerJugadaComputadora()</w:t>
      </w:r>
      <w:r w:rsidRPr="00F27930">
        <w:rPr>
          <w:lang w:val="es-MX"/>
        </w:rPr>
        <w:t xml:space="preserve"> es donde se implementa el algoritmo de IA. Normalmente se usan los resultados de </w:t>
      </w:r>
      <w:r w:rsidRPr="00F27930">
        <w:rPr>
          <w:rStyle w:val="Literal"/>
          <w:lang w:val="es-MX"/>
        </w:rPr>
        <w:t>obtenerJugadasVálidas()</w:t>
      </w:r>
      <w:r w:rsidRPr="00F27930">
        <w:rPr>
          <w:lang w:val="es-MX"/>
        </w:rPr>
        <w:t xml:space="preserve"> del modo pistas. El modo pistas imprimirá caracteres punto </w:t>
      </w:r>
      <w:r w:rsidRPr="00F27930">
        <w:rPr>
          <w:rStyle w:val="Literal"/>
          <w:lang w:val="es-MX"/>
        </w:rPr>
        <w:t>'.'</w:t>
      </w:r>
      <w:r w:rsidRPr="00F27930">
        <w:rPr>
          <w:lang w:val="es-MX"/>
        </w:rPr>
        <w:t xml:space="preserve"> sobre el tablero para mostrar al jugador todas las jugadas entre las cuales puede elegir.</w:t>
      </w:r>
    </w:p>
    <w:p w:rsidR="00E27FDA" w:rsidRPr="00E27FDA" w:rsidRDefault="00E27FDA" w:rsidP="00E27FDA">
      <w:pPr>
        <w:pStyle w:val="Body"/>
        <w:rPr>
          <w:rStyle w:val="Literal"/>
          <w:lang w:val="es-MX"/>
        </w:rPr>
      </w:pPr>
      <w:r w:rsidRPr="00E27FDA">
        <w:rPr>
          <w:lang w:val="es-MX"/>
        </w:rPr>
        <w:t xml:space="preserve">Pero si llamamos a </w:t>
      </w:r>
      <w:r w:rsidRPr="00E27FDA">
        <w:rPr>
          <w:rStyle w:val="Literal"/>
          <w:lang w:val="es-MX"/>
        </w:rPr>
        <w:t>obtenerJugadasVálidas()</w:t>
      </w:r>
      <w:r w:rsidRPr="00E27FDA">
        <w:rPr>
          <w:lang w:val="es-MX"/>
        </w:rPr>
        <w:t xml:space="preserve"> con la baldosa de la computadora como argumento (en </w:t>
      </w:r>
      <w:r w:rsidRPr="00E27FDA">
        <w:rPr>
          <w:rStyle w:val="Literal"/>
          <w:lang w:val="es-MX"/>
        </w:rPr>
        <w:t>baldosaComputadora</w:t>
      </w:r>
      <w:r w:rsidRPr="00E27FDA">
        <w:rPr>
          <w:lang w:val="es-MX"/>
        </w:rPr>
        <w:t xml:space="preserve">), la función encontrará todas las posibles jugadas disponibles para la computadora. </w:t>
      </w:r>
      <w:r w:rsidRPr="00F27930">
        <w:rPr>
          <w:lang w:val="es-MX"/>
        </w:rPr>
        <w:t>La IA seleccionará su jugada como la mejor de esta lista.</w:t>
      </w:r>
    </w:p>
    <w:p w:rsidR="00E5474F" w:rsidRPr="00E5474F" w:rsidRDefault="00E5474F" w:rsidP="00E5474F">
      <w:pPr>
        <w:pStyle w:val="SourceCode"/>
        <w:rPr>
          <w:rStyle w:val="SourceCodeComment"/>
          <w:lang w:val="es-MX"/>
        </w:rPr>
      </w:pPr>
      <w:r w:rsidRPr="00FA031A">
        <w:rPr>
          <w:rStyle w:val="SourceLineNumber"/>
          <w:lang w:val="es-MX"/>
        </w:rPr>
        <w:t>219.</w:t>
      </w:r>
      <w:r w:rsidRPr="00FA031A">
        <w:rPr>
          <w:lang w:val="es-MX"/>
        </w:rPr>
        <w:t xml:space="preserve">     </w:t>
      </w:r>
      <w:r w:rsidRPr="00E5474F">
        <w:rPr>
          <w:rStyle w:val="SourceCodeComment"/>
          <w:lang w:val="es-MX"/>
        </w:rPr>
        <w:t># ordena al azar el orden de las jugadas posibles</w:t>
      </w:r>
    </w:p>
    <w:p w:rsidR="00141AB7" w:rsidRPr="00E27FDA" w:rsidRDefault="00E5474F" w:rsidP="00E5474F">
      <w:pPr>
        <w:pStyle w:val="SourceCode"/>
        <w:rPr>
          <w:lang w:val="es-MX"/>
        </w:rPr>
      </w:pPr>
      <w:r w:rsidRPr="00FA031A">
        <w:rPr>
          <w:rStyle w:val="SourceLineNumber"/>
          <w:lang w:val="es-MX"/>
        </w:rPr>
        <w:t>220.</w:t>
      </w:r>
      <w:r w:rsidRPr="00FA031A">
        <w:rPr>
          <w:lang w:val="es-MX"/>
        </w:rPr>
        <w:t xml:space="preserve">     random.shuffle(jugadasPosibles)</w:t>
      </w:r>
    </w:p>
    <w:p w:rsidR="00E27FDA" w:rsidRPr="00E27FDA" w:rsidRDefault="00E27FDA" w:rsidP="00141AB7">
      <w:pPr>
        <w:pStyle w:val="Body"/>
        <w:rPr>
          <w:lang w:val="es-MX"/>
        </w:rPr>
      </w:pPr>
      <w:r w:rsidRPr="00E27FDA">
        <w:rPr>
          <w:lang w:val="es-MX"/>
        </w:rPr>
        <w:t xml:space="preserve">Primero, </w:t>
      </w:r>
      <w:r w:rsidRPr="00E27FDA">
        <w:rPr>
          <w:rStyle w:val="Literal"/>
          <w:lang w:val="es-MX"/>
        </w:rPr>
        <w:t>random.shuffle()</w:t>
      </w:r>
      <w:r w:rsidRPr="00E27FDA">
        <w:rPr>
          <w:lang w:val="es-MX"/>
        </w:rPr>
        <w:t xml:space="preserve"> coloca en orden aleatorio las jugadas en la lista </w:t>
      </w:r>
      <w:r w:rsidRPr="00E27FDA">
        <w:rPr>
          <w:rStyle w:val="Literal"/>
          <w:lang w:val="es-MX"/>
        </w:rPr>
        <w:t>jugadasPosibles</w:t>
      </w:r>
      <w:r w:rsidRPr="00E27FDA">
        <w:rPr>
          <w:lang w:val="es-MX"/>
        </w:rPr>
        <w:t xml:space="preserve">. Explicaremos después nuestra motivación para desordenar la lista </w:t>
      </w:r>
      <w:r w:rsidRPr="00E27FDA">
        <w:rPr>
          <w:rStyle w:val="Literal"/>
          <w:lang w:val="es-MX"/>
        </w:rPr>
        <w:t>jugadasPosibles</w:t>
      </w:r>
      <w:r w:rsidRPr="00E27FDA">
        <w:rPr>
          <w:lang w:val="es-MX"/>
        </w:rPr>
        <w:t>, pero primero echemos un vistazo al algoritmo.</w:t>
      </w:r>
    </w:p>
    <w:p w:rsidR="00141AB7" w:rsidRPr="00E27FDA" w:rsidRDefault="00E27FDA" w:rsidP="00141AB7">
      <w:pPr>
        <w:pStyle w:val="Non-TOCHeading3"/>
        <w:rPr>
          <w:lang w:val="es-MX"/>
        </w:rPr>
      </w:pPr>
      <w:r w:rsidRPr="00E27FDA">
        <w:rPr>
          <w:lang w:val="es-MX"/>
        </w:rPr>
        <w:t>Jugar en la Esquina es la Mejor Jugada</w:t>
      </w:r>
    </w:p>
    <w:p w:rsidR="00E5474F" w:rsidRPr="00E5474F" w:rsidRDefault="00E5474F" w:rsidP="00E5474F">
      <w:pPr>
        <w:pStyle w:val="SourceCode"/>
        <w:rPr>
          <w:rStyle w:val="SourceCodeComment"/>
          <w:lang w:val="es-MX"/>
        </w:rPr>
      </w:pPr>
      <w:r w:rsidRPr="00FA031A">
        <w:rPr>
          <w:rStyle w:val="SourceLineNumber"/>
          <w:lang w:val="es-MX"/>
        </w:rPr>
        <w:t>222.</w:t>
      </w:r>
      <w:r w:rsidRPr="00FA031A">
        <w:rPr>
          <w:lang w:val="es-MX"/>
        </w:rPr>
        <w:t xml:space="preserve">     </w:t>
      </w:r>
      <w:r w:rsidRPr="00E5474F">
        <w:rPr>
          <w:rStyle w:val="SourceCodeComment"/>
          <w:lang w:val="es-MX"/>
        </w:rPr>
        <w:t># siempre jugar en una esquina si está disponible.</w:t>
      </w:r>
    </w:p>
    <w:p w:rsidR="00E5474F" w:rsidRPr="00E5474F" w:rsidRDefault="00E5474F" w:rsidP="00E5474F">
      <w:pPr>
        <w:pStyle w:val="SourceCode"/>
        <w:rPr>
          <w:lang w:val="es-MX"/>
        </w:rPr>
      </w:pPr>
      <w:r w:rsidRPr="00FA031A">
        <w:rPr>
          <w:rStyle w:val="SourceLineNumber"/>
          <w:lang w:val="es-MX"/>
        </w:rPr>
        <w:t>223.</w:t>
      </w:r>
      <w:r w:rsidRPr="00FA031A">
        <w:rPr>
          <w:lang w:val="es-MX"/>
        </w:rPr>
        <w:t xml:space="preserve">     </w:t>
      </w:r>
      <w:r w:rsidRPr="00E5474F">
        <w:rPr>
          <w:lang w:val="es-MX"/>
        </w:rPr>
        <w:t>for x, y in jugadasPosibles:</w:t>
      </w:r>
    </w:p>
    <w:p w:rsidR="00E5474F" w:rsidRPr="00FA031A" w:rsidRDefault="00E5474F" w:rsidP="00E5474F">
      <w:pPr>
        <w:pStyle w:val="SourceCode"/>
        <w:rPr>
          <w:lang w:val="es-MX"/>
        </w:rPr>
      </w:pPr>
      <w:r w:rsidRPr="00FA031A">
        <w:rPr>
          <w:rStyle w:val="SourceLineNumber"/>
          <w:lang w:val="es-MX"/>
        </w:rPr>
        <w:t>224.</w:t>
      </w:r>
      <w:r w:rsidRPr="00FA031A">
        <w:rPr>
          <w:lang w:val="es-MX"/>
        </w:rPr>
        <w:t xml:space="preserve">         if esEsquina(x, y):</w:t>
      </w:r>
    </w:p>
    <w:p w:rsidR="00141AB7" w:rsidRPr="00E27FDA" w:rsidRDefault="00E5474F" w:rsidP="00E5474F">
      <w:pPr>
        <w:pStyle w:val="SourceCode"/>
        <w:rPr>
          <w:lang w:val="es-MX"/>
        </w:rPr>
      </w:pPr>
      <w:r w:rsidRPr="00FA031A">
        <w:rPr>
          <w:rStyle w:val="SourceLineNumber"/>
          <w:lang w:val="es-MX"/>
        </w:rPr>
        <w:t>225.</w:t>
      </w:r>
      <w:r w:rsidRPr="00FA031A">
        <w:rPr>
          <w:lang w:val="es-MX"/>
        </w:rPr>
        <w:t xml:space="preserve">             return [x, y]</w:t>
      </w:r>
    </w:p>
    <w:p w:rsidR="00E27FDA" w:rsidRPr="00E27FDA" w:rsidRDefault="00E27FDA" w:rsidP="00E27FDA">
      <w:pPr>
        <w:pStyle w:val="Body"/>
        <w:rPr>
          <w:lang w:val="es-MX"/>
        </w:rPr>
      </w:pPr>
      <w:r w:rsidRPr="00E27FDA">
        <w:rPr>
          <w:lang w:val="es-MX"/>
        </w:rPr>
        <w:t xml:space="preserve">Primero, la línea 223 recorre cada jugada posible en </w:t>
      </w:r>
      <w:r w:rsidRPr="00E27FDA">
        <w:rPr>
          <w:rStyle w:val="Literal"/>
          <w:lang w:val="es-MX"/>
        </w:rPr>
        <w:t>jugadasPosibles</w:t>
      </w:r>
      <w:r w:rsidRPr="00E27FDA">
        <w:rPr>
          <w:lang w:val="es-MX"/>
        </w:rPr>
        <w:t xml:space="preserve">. Si alguna de ellas corresponde a una esquina, se devuelve como jugada ese espacio. Jugar en una esquina es una buena idea en Reversi ya que una vez que una baldosa ha sido colocada sobre una esquina no puede ser convertida. Como </w:t>
      </w:r>
      <w:r w:rsidRPr="00E27FDA">
        <w:rPr>
          <w:rStyle w:val="Literal"/>
          <w:lang w:val="es-MX"/>
        </w:rPr>
        <w:t>jugadasPosibles</w:t>
      </w:r>
      <w:r w:rsidRPr="00E27FDA">
        <w:rPr>
          <w:lang w:val="es-MX"/>
        </w:rPr>
        <w:t xml:space="preserve"> es una lista de listas de dos elementos, usamos asignación múltiple en el bucle for </w:t>
      </w:r>
      <w:r>
        <w:rPr>
          <w:lang w:val="es-MX"/>
        </w:rPr>
        <w:t xml:space="preserve">para asignar los valores </w:t>
      </w:r>
      <w:r w:rsidRPr="00F27930">
        <w:rPr>
          <w:rStyle w:val="Literal"/>
          <w:lang w:val="es-MX"/>
        </w:rPr>
        <w:t>x</w:t>
      </w:r>
      <w:r>
        <w:rPr>
          <w:lang w:val="es-MX"/>
        </w:rPr>
        <w:t xml:space="preserve"> e </w:t>
      </w:r>
      <w:r w:rsidRPr="00F27930">
        <w:rPr>
          <w:rStyle w:val="Literal"/>
          <w:lang w:val="es-MX"/>
        </w:rPr>
        <w:t>y</w:t>
      </w:r>
      <w:r>
        <w:rPr>
          <w:lang w:val="es-MX"/>
        </w:rPr>
        <w:t>.</w:t>
      </w:r>
    </w:p>
    <w:p w:rsidR="00E27FDA" w:rsidRPr="00E27FDA" w:rsidRDefault="00E27FDA" w:rsidP="00E27FDA">
      <w:pPr>
        <w:pStyle w:val="Body"/>
        <w:rPr>
          <w:lang w:val="es-MX"/>
        </w:rPr>
      </w:pPr>
      <w:r w:rsidRPr="00E27FDA">
        <w:rPr>
          <w:lang w:val="es-MX"/>
        </w:rPr>
        <w:t xml:space="preserve">Si </w:t>
      </w:r>
      <w:r w:rsidRPr="00E27FDA">
        <w:rPr>
          <w:rStyle w:val="Literal"/>
          <w:lang w:val="es-MX"/>
        </w:rPr>
        <w:t>jugadasPosibles</w:t>
      </w:r>
      <w:r w:rsidRPr="00E27FDA">
        <w:rPr>
          <w:lang w:val="es-MX"/>
        </w:rPr>
        <w:t xml:space="preserve"> contiene múltiples jugadas sobre esquinas, se usa siempre la primera de la lista. Pero como </w:t>
      </w:r>
      <w:r w:rsidRPr="00E27FDA">
        <w:rPr>
          <w:rStyle w:val="Literal"/>
          <w:lang w:val="es-MX"/>
        </w:rPr>
        <w:t>jugadasPosibles</w:t>
      </w:r>
      <w:r w:rsidRPr="00E27FDA">
        <w:rPr>
          <w:lang w:val="es-MX"/>
        </w:rPr>
        <w:t xml:space="preserve"> se ha mezclado previamente en la línea 220, es aleatorio cuál de las esquinas aparecerá primero en la lista.</w:t>
      </w:r>
    </w:p>
    <w:p w:rsidR="00141AB7" w:rsidRPr="00E27FDA" w:rsidRDefault="00E27FDA" w:rsidP="00141AB7">
      <w:pPr>
        <w:pStyle w:val="Non-TOCHeading3"/>
        <w:rPr>
          <w:lang w:val="es-MX"/>
        </w:rPr>
      </w:pPr>
      <w:r w:rsidRPr="00E27FDA">
        <w:rPr>
          <w:lang w:val="es-MX"/>
        </w:rPr>
        <w:t>Obtener una Lista con las Jugadas Mejor Puntuadas</w:t>
      </w:r>
    </w:p>
    <w:p w:rsidR="00E5474F" w:rsidRPr="00E5474F" w:rsidRDefault="00E5474F" w:rsidP="00E5474F">
      <w:pPr>
        <w:pStyle w:val="SourceCode"/>
        <w:rPr>
          <w:rStyle w:val="SourceCodeComment"/>
          <w:lang w:val="es-MX"/>
        </w:rPr>
      </w:pPr>
      <w:r w:rsidRPr="00FA031A">
        <w:rPr>
          <w:rStyle w:val="SourceLineNumber"/>
          <w:lang w:val="es-MX"/>
        </w:rPr>
        <w:t>227.</w:t>
      </w:r>
      <w:r w:rsidRPr="00FA031A">
        <w:rPr>
          <w:lang w:val="es-MX"/>
        </w:rPr>
        <w:t xml:space="preserve">     </w:t>
      </w:r>
      <w:r w:rsidRPr="00E5474F">
        <w:rPr>
          <w:rStyle w:val="SourceCodeComment"/>
          <w:lang w:val="es-MX"/>
        </w:rPr>
        <w:t># Recorrer la lista de jugadas posibles y recordar la que da el mejor puntaje</w:t>
      </w:r>
    </w:p>
    <w:p w:rsidR="00E5474F" w:rsidRPr="00FA031A" w:rsidRDefault="00E5474F" w:rsidP="00E5474F">
      <w:pPr>
        <w:pStyle w:val="SourceCode"/>
        <w:rPr>
          <w:lang w:val="es-MX"/>
        </w:rPr>
      </w:pPr>
      <w:r w:rsidRPr="00FA031A">
        <w:rPr>
          <w:rStyle w:val="SourceLineNumber"/>
          <w:lang w:val="es-MX"/>
        </w:rPr>
        <w:t>228.</w:t>
      </w:r>
      <w:r w:rsidRPr="00FA031A">
        <w:rPr>
          <w:lang w:val="es-MX"/>
        </w:rPr>
        <w:t xml:space="preserve">     mejorPuntaje = -1</w:t>
      </w:r>
    </w:p>
    <w:p w:rsidR="00E5474F" w:rsidRPr="00E5474F" w:rsidRDefault="00E5474F" w:rsidP="00E5474F">
      <w:pPr>
        <w:pStyle w:val="SourceCode"/>
        <w:rPr>
          <w:lang w:val="es-MX"/>
        </w:rPr>
      </w:pPr>
      <w:r w:rsidRPr="00FA031A">
        <w:rPr>
          <w:rStyle w:val="SourceLineNumber"/>
          <w:lang w:val="es-MX"/>
        </w:rPr>
        <w:t>229.</w:t>
      </w:r>
      <w:r w:rsidRPr="00FA031A">
        <w:rPr>
          <w:lang w:val="es-MX"/>
        </w:rPr>
        <w:t xml:space="preserve">     </w:t>
      </w:r>
      <w:r w:rsidRPr="00E5474F">
        <w:rPr>
          <w:lang w:val="es-MX"/>
        </w:rPr>
        <w:t>for x, y in jugadasPosibles:</w:t>
      </w:r>
    </w:p>
    <w:p w:rsidR="00E5474F" w:rsidRPr="00E5474F" w:rsidRDefault="00E5474F" w:rsidP="00E5474F">
      <w:pPr>
        <w:pStyle w:val="SourceCode"/>
        <w:rPr>
          <w:lang w:val="es-MX"/>
        </w:rPr>
      </w:pPr>
      <w:r w:rsidRPr="00FA031A">
        <w:rPr>
          <w:rStyle w:val="SourceLineNumber"/>
          <w:lang w:val="es-MX"/>
        </w:rPr>
        <w:t>230.</w:t>
      </w:r>
      <w:r w:rsidRPr="00FA031A">
        <w:rPr>
          <w:lang w:val="es-MX"/>
        </w:rPr>
        <w:t xml:space="preserve">         </w:t>
      </w:r>
      <w:r w:rsidRPr="00E5474F">
        <w:rPr>
          <w:lang w:val="es-MX"/>
        </w:rPr>
        <w:t>réplicaTablero = obtenerCopiaTablero(tablero)</w:t>
      </w:r>
    </w:p>
    <w:p w:rsidR="00E5474F" w:rsidRPr="00E5474F" w:rsidRDefault="00E5474F" w:rsidP="00E5474F">
      <w:pPr>
        <w:pStyle w:val="SourceCode"/>
        <w:rPr>
          <w:lang w:val="es-MX"/>
        </w:rPr>
      </w:pPr>
      <w:r w:rsidRPr="00E5474F">
        <w:rPr>
          <w:rStyle w:val="SourceLineNumber"/>
          <w:lang w:val="es-MX"/>
        </w:rPr>
        <w:t>231.</w:t>
      </w:r>
      <w:r w:rsidRPr="00E5474F">
        <w:rPr>
          <w:lang w:val="es-MX"/>
        </w:rPr>
        <w:t xml:space="preserve">         hacerJugada(réplicaTablero, baldosaComputadora, x, y)</w:t>
      </w:r>
    </w:p>
    <w:p w:rsidR="00E5474F" w:rsidRPr="00FA031A" w:rsidRDefault="00E5474F" w:rsidP="00E5474F">
      <w:pPr>
        <w:pStyle w:val="SourceCode"/>
        <w:rPr>
          <w:lang w:val="es-MX"/>
        </w:rPr>
      </w:pPr>
      <w:r w:rsidRPr="00FA031A">
        <w:rPr>
          <w:rStyle w:val="SourceLineNumber"/>
          <w:lang w:val="es-MX"/>
        </w:rPr>
        <w:lastRenderedPageBreak/>
        <w:t>232.</w:t>
      </w:r>
      <w:r w:rsidRPr="00FA031A">
        <w:rPr>
          <w:lang w:val="es-MX"/>
        </w:rPr>
        <w:t xml:space="preserve">         puntaje = obtenerPuntajeTablero(réplicaTablero)[baldosaComputadora]</w:t>
      </w:r>
    </w:p>
    <w:p w:rsidR="00E5474F" w:rsidRPr="00FA031A" w:rsidRDefault="00E5474F" w:rsidP="00E5474F">
      <w:pPr>
        <w:pStyle w:val="SourceCode"/>
        <w:rPr>
          <w:lang w:val="es-MX"/>
        </w:rPr>
      </w:pPr>
      <w:r w:rsidRPr="00FA031A">
        <w:rPr>
          <w:rStyle w:val="SourceLineNumber"/>
          <w:lang w:val="es-MX"/>
        </w:rPr>
        <w:t>233.</w:t>
      </w:r>
      <w:r w:rsidRPr="00FA031A">
        <w:rPr>
          <w:lang w:val="es-MX"/>
        </w:rPr>
        <w:t xml:space="preserve">         if puntaje &gt; mejorPuntaje:</w:t>
      </w:r>
    </w:p>
    <w:p w:rsidR="00E5474F" w:rsidRPr="00FA031A" w:rsidRDefault="00E5474F" w:rsidP="00E5474F">
      <w:pPr>
        <w:pStyle w:val="SourceCode"/>
        <w:rPr>
          <w:lang w:val="es-MX"/>
        </w:rPr>
      </w:pPr>
      <w:r w:rsidRPr="00FA031A">
        <w:rPr>
          <w:rStyle w:val="SourceLineNumber"/>
          <w:lang w:val="es-MX"/>
        </w:rPr>
        <w:t>234.</w:t>
      </w:r>
      <w:r w:rsidRPr="00FA031A">
        <w:rPr>
          <w:lang w:val="es-MX"/>
        </w:rPr>
        <w:t xml:space="preserve">             mejorJugada = [x, y]</w:t>
      </w:r>
    </w:p>
    <w:p w:rsidR="00E5474F" w:rsidRPr="00FA031A" w:rsidRDefault="00E5474F" w:rsidP="00E5474F">
      <w:pPr>
        <w:pStyle w:val="SourceCode"/>
        <w:rPr>
          <w:lang w:val="es-MX"/>
        </w:rPr>
      </w:pPr>
      <w:r w:rsidRPr="00FA031A">
        <w:rPr>
          <w:rStyle w:val="SourceLineNumber"/>
          <w:lang w:val="es-MX"/>
        </w:rPr>
        <w:t>235.</w:t>
      </w:r>
      <w:r w:rsidRPr="00FA031A">
        <w:rPr>
          <w:lang w:val="es-MX"/>
        </w:rPr>
        <w:t xml:space="preserve">             mejorPuntaje = puntaje</w:t>
      </w:r>
    </w:p>
    <w:p w:rsidR="00141AB7" w:rsidRPr="00E27FDA" w:rsidRDefault="00E5474F" w:rsidP="00E5474F">
      <w:pPr>
        <w:pStyle w:val="SourceCode"/>
        <w:rPr>
          <w:lang w:val="es-MX"/>
        </w:rPr>
      </w:pPr>
      <w:r w:rsidRPr="00FA031A">
        <w:rPr>
          <w:rStyle w:val="SourceLineNumber"/>
          <w:lang w:val="es-MX"/>
        </w:rPr>
        <w:t>236.</w:t>
      </w:r>
      <w:r w:rsidRPr="00FA031A">
        <w:rPr>
          <w:lang w:val="es-MX"/>
        </w:rPr>
        <w:t xml:space="preserve">     return mejorJugada</w:t>
      </w:r>
    </w:p>
    <w:p w:rsidR="00E27FDA" w:rsidRPr="00E27FDA" w:rsidRDefault="00E27FDA" w:rsidP="00E27FDA">
      <w:pPr>
        <w:pStyle w:val="Body"/>
        <w:rPr>
          <w:lang w:val="es-MX"/>
        </w:rPr>
      </w:pPr>
      <w:r w:rsidRPr="00E27FDA">
        <w:rPr>
          <w:lang w:val="es-MX"/>
        </w:rPr>
        <w:t xml:space="preserve">Si no se puede jugar sobre las esquinas, el programa recorre toda la lista y averigua qué jugada resulta en el puntaje más alto. El bucle </w:t>
      </w:r>
      <w:r w:rsidRPr="00E27FDA">
        <w:rPr>
          <w:rStyle w:val="Literal"/>
          <w:lang w:val="es-MX"/>
        </w:rPr>
        <w:t>for</w:t>
      </w:r>
      <w:r w:rsidRPr="00E27FDA">
        <w:rPr>
          <w:lang w:val="es-MX"/>
        </w:rPr>
        <w:t xml:space="preserve"> de la línea 229 asigna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a cada posible jugada en </w:t>
      </w:r>
      <w:r w:rsidRPr="00E27FDA">
        <w:rPr>
          <w:rStyle w:val="Literal"/>
          <w:lang w:val="es-MX"/>
        </w:rPr>
        <w:t>jugadasPosibles</w:t>
      </w:r>
      <w:r w:rsidRPr="00E27FDA">
        <w:rPr>
          <w:lang w:val="es-MX"/>
        </w:rPr>
        <w:t xml:space="preserve">. Se asigna a </w:t>
      </w:r>
      <w:r w:rsidRPr="00E27FDA">
        <w:rPr>
          <w:rStyle w:val="Literal"/>
          <w:lang w:val="es-MX"/>
        </w:rPr>
        <w:t>mejorJugada</w:t>
      </w:r>
      <w:r w:rsidRPr="00E27FDA">
        <w:rPr>
          <w:lang w:val="es-MX"/>
        </w:rPr>
        <w:t xml:space="preserve"> la jugada con mejor puntaje que el código ha encontrado hasta el momento, y el puntaje de esta jugada se guarda en </w:t>
      </w:r>
      <w:r w:rsidRPr="00E27FDA">
        <w:rPr>
          <w:rStyle w:val="Literal"/>
          <w:lang w:val="es-MX"/>
        </w:rPr>
        <w:t>mejorPuntaje</w:t>
      </w:r>
      <w:r w:rsidRPr="00E27FDA">
        <w:rPr>
          <w:lang w:val="es-MX"/>
        </w:rPr>
        <w:t>.</w:t>
      </w:r>
    </w:p>
    <w:p w:rsidR="00E27FDA" w:rsidRPr="00E27FDA" w:rsidRDefault="00E27FDA" w:rsidP="00E27FDA">
      <w:pPr>
        <w:pStyle w:val="Body"/>
        <w:rPr>
          <w:lang w:val="es-MX"/>
        </w:rPr>
      </w:pPr>
      <w:r w:rsidRPr="00E27FDA">
        <w:rPr>
          <w:lang w:val="es-MX"/>
        </w:rPr>
        <w:t xml:space="preserve">Cuando el código del bucle encuentra una jugada que da un puntaje más alto que </w:t>
      </w:r>
      <w:r w:rsidRPr="00E27FDA">
        <w:rPr>
          <w:rStyle w:val="Literal"/>
          <w:lang w:val="es-MX"/>
        </w:rPr>
        <w:t>mejorPuntaje</w:t>
      </w:r>
      <w:r w:rsidRPr="00E27FDA">
        <w:rPr>
          <w:lang w:val="es-MX"/>
        </w:rPr>
        <w:t xml:space="preserve">, las líneas 233 a 235 guardan esa jugada y su puntaje en </w:t>
      </w:r>
      <w:r w:rsidRPr="00E27FDA">
        <w:rPr>
          <w:rStyle w:val="Literal"/>
          <w:lang w:val="es-MX"/>
        </w:rPr>
        <w:t>mejorJugada</w:t>
      </w:r>
      <w:r w:rsidRPr="00E27FDA">
        <w:rPr>
          <w:lang w:val="es-MX"/>
        </w:rPr>
        <w:t xml:space="preserve"> y </w:t>
      </w:r>
      <w:r w:rsidRPr="00E27FDA">
        <w:rPr>
          <w:rStyle w:val="Literal"/>
          <w:lang w:val="es-MX"/>
        </w:rPr>
        <w:t>mejorPuntaje</w:t>
      </w:r>
      <w:r w:rsidRPr="00E27FDA">
        <w:rPr>
          <w:lang w:val="es-MX"/>
        </w:rPr>
        <w:t>.</w:t>
      </w:r>
    </w:p>
    <w:p w:rsidR="00141AB7" w:rsidRPr="00E27FDA" w:rsidRDefault="00E27FDA" w:rsidP="00141AB7">
      <w:pPr>
        <w:pStyle w:val="Non-TOCHeading3"/>
        <w:rPr>
          <w:lang w:val="es-MX"/>
        </w:rPr>
      </w:pPr>
      <w:r w:rsidRPr="00E27FDA">
        <w:rPr>
          <w:lang w:val="es-MX"/>
        </w:rPr>
        <w:t>Simulando Todas las Jugadas Posibles en Réplicas de la Estructura de Datos Tablero</w:t>
      </w:r>
    </w:p>
    <w:p w:rsidR="00E27FDA" w:rsidRPr="00E27FDA" w:rsidRDefault="00E27FDA" w:rsidP="00E27FDA">
      <w:pPr>
        <w:pStyle w:val="Body"/>
        <w:rPr>
          <w:lang w:val="es-MX"/>
        </w:rPr>
      </w:pPr>
      <w:r w:rsidRPr="00E27FDA">
        <w:rPr>
          <w:lang w:val="es-MX"/>
        </w:rPr>
        <w:t xml:space="preserve">Antes de simular una jugada, la línea 230 crea una réplica del tablero de juego llamando a </w:t>
      </w:r>
      <w:r w:rsidRPr="00E27FDA">
        <w:rPr>
          <w:rStyle w:val="Literal"/>
          <w:lang w:val="es-MX"/>
        </w:rPr>
        <w:t>obtenerCopiaTablero()</w:t>
      </w:r>
      <w:r w:rsidRPr="00E27FDA">
        <w:rPr>
          <w:lang w:val="es-MX"/>
        </w:rPr>
        <w:t xml:space="preserve">. Esto es para poder ensayar una jugada sin cambiar la estructura de datos original guardada en la variable </w:t>
      </w:r>
      <w:r w:rsidRPr="00E27FDA">
        <w:rPr>
          <w:rStyle w:val="Literal"/>
          <w:lang w:val="es-MX"/>
        </w:rPr>
        <w:t>tablero</w:t>
      </w:r>
      <w:r w:rsidRPr="00E27FDA">
        <w:rPr>
          <w:lang w:val="es-MX"/>
        </w:rPr>
        <w:t>.</w:t>
      </w:r>
    </w:p>
    <w:p w:rsidR="00141AB7" w:rsidRDefault="00E27FDA" w:rsidP="00141AB7">
      <w:pPr>
        <w:pStyle w:val="Body"/>
        <w:rPr>
          <w:lang w:val="es-MX"/>
        </w:rPr>
      </w:pPr>
      <w:r w:rsidRPr="00E27FDA">
        <w:rPr>
          <w:lang w:val="es-MX"/>
        </w:rPr>
        <w:t xml:space="preserve">Entonces la línea 231 llama a </w:t>
      </w:r>
      <w:r w:rsidRPr="00E27FDA">
        <w:rPr>
          <w:rStyle w:val="Literal"/>
          <w:lang w:val="es-MX"/>
        </w:rPr>
        <w:t>hacerJugada()</w:t>
      </w:r>
      <w:r w:rsidRPr="00E27FDA">
        <w:rPr>
          <w:lang w:val="es-MX"/>
        </w:rPr>
        <w:t xml:space="preserve">, pasándole la réplica del tablero (almacenada en </w:t>
      </w:r>
      <w:r w:rsidRPr="00E27FDA">
        <w:rPr>
          <w:rStyle w:val="Literal"/>
          <w:lang w:val="es-MX"/>
        </w:rPr>
        <w:t>réplicaTablero</w:t>
      </w:r>
      <w:r w:rsidRPr="00E27FDA">
        <w:rPr>
          <w:lang w:val="es-MX"/>
        </w:rPr>
        <w:t xml:space="preserve">) en lugar del tablero original. Esto simula qué es lo que ocurriría en el tablero real si se realizara esta jugada. </w:t>
      </w:r>
      <w:r w:rsidRPr="00E27FDA">
        <w:rPr>
          <w:rStyle w:val="Literal"/>
          <w:lang w:val="es-MX"/>
        </w:rPr>
        <w:t>hacerJugada()</w:t>
      </w:r>
      <w:r w:rsidRPr="00E27FDA">
        <w:rPr>
          <w:lang w:val="es-MX"/>
        </w:rPr>
        <w:t xml:space="preserve"> se encarga de colocar la baldosa de la computadora y convertir las baldosas del jugador en el tablero duplicado.</w:t>
      </w:r>
    </w:p>
    <w:p w:rsidR="00E27FDA" w:rsidRPr="00E27FDA" w:rsidRDefault="00E27FDA" w:rsidP="00E27FDA">
      <w:pPr>
        <w:pStyle w:val="Body"/>
        <w:rPr>
          <w:lang w:val="es-MX"/>
        </w:rPr>
      </w:pPr>
      <w:r w:rsidRPr="00E27FDA">
        <w:rPr>
          <w:lang w:val="es-MX"/>
        </w:rPr>
        <w:t xml:space="preserve">La línea 232 llama a </w:t>
      </w:r>
      <w:r w:rsidRPr="00E27FDA">
        <w:rPr>
          <w:rStyle w:val="Literal"/>
          <w:lang w:val="es-MX"/>
        </w:rPr>
        <w:t>obtenerPuntajeTablero()</w:t>
      </w:r>
      <w:r w:rsidRPr="00E27FDA">
        <w:rPr>
          <w:lang w:val="es-MX"/>
        </w:rPr>
        <w:t xml:space="preserve"> con el tablero duplicado, lo que devuelve un diccionario cuyas claves son </w:t>
      </w:r>
      <w:r w:rsidRPr="00E27FDA">
        <w:rPr>
          <w:rStyle w:val="Literal"/>
          <w:lang w:val="es-MX"/>
        </w:rPr>
        <w:t>'X'</w:t>
      </w:r>
      <w:r w:rsidRPr="00E27FDA">
        <w:rPr>
          <w:lang w:val="es-MX"/>
        </w:rPr>
        <w:t xml:space="preserve"> y </w:t>
      </w:r>
      <w:r w:rsidRPr="00E27FDA">
        <w:rPr>
          <w:rStyle w:val="Literal"/>
          <w:lang w:val="es-MX"/>
        </w:rPr>
        <w:t>'O'</w:t>
      </w:r>
      <w:r w:rsidRPr="00E27FDA">
        <w:rPr>
          <w:lang w:val="es-MX"/>
        </w:rPr>
        <w:t>, y cuyos valores son los puntajes.</w:t>
      </w:r>
    </w:p>
    <w:p w:rsidR="00E27FDA" w:rsidRPr="00E27FDA" w:rsidRDefault="00E27FDA" w:rsidP="00E27FDA">
      <w:pPr>
        <w:pStyle w:val="Body"/>
        <w:rPr>
          <w:lang w:val="es-MX"/>
        </w:rPr>
      </w:pPr>
      <w:r w:rsidRPr="00E27FDA">
        <w:rPr>
          <w:lang w:val="es-MX"/>
        </w:rPr>
        <w:t xml:space="preserve">Por ejemplo, supongamos que </w:t>
      </w:r>
      <w:r w:rsidRPr="00E27FDA">
        <w:rPr>
          <w:rStyle w:val="Literal"/>
          <w:lang w:val="es-MX"/>
        </w:rPr>
        <w:t>obtenerPuntajeTablero()</w:t>
      </w:r>
      <w:r w:rsidRPr="00E27FDA">
        <w:rPr>
          <w:lang w:val="es-MX"/>
        </w:rPr>
        <w:t xml:space="preserve"> devuelve el diccionario </w:t>
      </w:r>
      <w:r w:rsidRPr="00E27FDA">
        <w:rPr>
          <w:rStyle w:val="Literal"/>
          <w:lang w:val="es-MX"/>
        </w:rPr>
        <w:t>{'X':22, 'O':8}</w:t>
      </w:r>
      <w:r w:rsidRPr="00E27FDA">
        <w:rPr>
          <w:lang w:val="es-MX"/>
        </w:rPr>
        <w:t xml:space="preserve"> y </w:t>
      </w:r>
      <w:r w:rsidRPr="00E27FDA">
        <w:rPr>
          <w:rStyle w:val="Literal"/>
          <w:lang w:val="es-MX"/>
        </w:rPr>
        <w:t>baldosaComputadora</w:t>
      </w:r>
      <w:r w:rsidRPr="00E27FDA">
        <w:rPr>
          <w:lang w:val="es-MX"/>
        </w:rPr>
        <w:t xml:space="preserve"> es </w:t>
      </w:r>
      <w:r w:rsidRPr="00E27FDA">
        <w:rPr>
          <w:rStyle w:val="Literal"/>
          <w:lang w:val="es-MX"/>
        </w:rPr>
        <w:t>'X'</w:t>
      </w:r>
      <w:r w:rsidRPr="00E27FDA">
        <w:rPr>
          <w:lang w:val="es-MX"/>
        </w:rPr>
        <w:t xml:space="preserve">. Entonces </w:t>
      </w:r>
      <w:r w:rsidRPr="00E27FDA">
        <w:rPr>
          <w:rStyle w:val="Literal"/>
          <w:lang w:val="es-MX"/>
        </w:rPr>
        <w:t>obtenerPuntajeTablero(réplicaTablero)[baldosaComputadora]</w:t>
      </w:r>
      <w:r w:rsidRPr="00E27FDA">
        <w:rPr>
          <w:lang w:val="es-MX"/>
        </w:rPr>
        <w:t xml:space="preserve"> se evaluará a </w:t>
      </w:r>
      <w:r w:rsidRPr="00E27FDA">
        <w:rPr>
          <w:rStyle w:val="Literal"/>
          <w:lang w:val="es-MX"/>
        </w:rPr>
        <w:t>{'X':22, 'O':8}['X']</w:t>
      </w:r>
      <w:r w:rsidRPr="00E27FDA">
        <w:rPr>
          <w:lang w:val="es-MX"/>
        </w:rPr>
        <w:t xml:space="preserve">, lo cual será evaluado a </w:t>
      </w:r>
      <w:r w:rsidRPr="00E27FDA">
        <w:rPr>
          <w:rStyle w:val="Literal"/>
          <w:lang w:val="es-MX"/>
        </w:rPr>
        <w:t>22</w:t>
      </w:r>
      <w:r w:rsidRPr="00E27FDA">
        <w:rPr>
          <w:lang w:val="es-MX"/>
        </w:rPr>
        <w:t xml:space="preserve">. Si </w:t>
      </w:r>
      <w:r w:rsidRPr="00E27FDA">
        <w:rPr>
          <w:rStyle w:val="Literal"/>
          <w:lang w:val="es-MX"/>
        </w:rPr>
        <w:t>22</w:t>
      </w:r>
      <w:r w:rsidRPr="00E27FDA">
        <w:rPr>
          <w:lang w:val="es-MX"/>
        </w:rPr>
        <w:t xml:space="preserve"> es mayor que </w:t>
      </w:r>
      <w:r w:rsidRPr="00E27FDA">
        <w:rPr>
          <w:rStyle w:val="Literal"/>
          <w:lang w:val="es-MX"/>
        </w:rPr>
        <w:t>mejorPuntaje</w:t>
      </w:r>
      <w:r w:rsidRPr="00E27FDA">
        <w:rPr>
          <w:lang w:val="es-MX"/>
        </w:rPr>
        <w:t xml:space="preserve">, se asigna </w:t>
      </w:r>
      <w:r w:rsidRPr="00E27FDA">
        <w:rPr>
          <w:rStyle w:val="Literal"/>
          <w:lang w:val="es-MX"/>
        </w:rPr>
        <w:t>22</w:t>
      </w:r>
      <w:r w:rsidRPr="00E27FDA">
        <w:rPr>
          <w:lang w:val="es-MX"/>
        </w:rPr>
        <w:t xml:space="preserve"> a </w:t>
      </w:r>
      <w:r w:rsidRPr="00E27FDA">
        <w:rPr>
          <w:rStyle w:val="Literal"/>
          <w:lang w:val="es-MX"/>
        </w:rPr>
        <w:t>mejorPuntaje</w:t>
      </w:r>
      <w:r w:rsidRPr="00E27FDA">
        <w:rPr>
          <w:lang w:val="es-MX"/>
        </w:rPr>
        <w:t xml:space="preserve"> y se asignan los valores actuales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a </w:t>
      </w:r>
      <w:r w:rsidRPr="00E27FDA">
        <w:rPr>
          <w:rStyle w:val="Literal"/>
          <w:lang w:val="es-MX"/>
        </w:rPr>
        <w:t>mejorJugada</w:t>
      </w:r>
      <w:r w:rsidRPr="00E27FDA">
        <w:rPr>
          <w:lang w:val="es-MX"/>
        </w:rPr>
        <w:t>.</w:t>
      </w:r>
    </w:p>
    <w:p w:rsidR="00E27FDA" w:rsidRPr="00E27FDA" w:rsidRDefault="00E27FDA" w:rsidP="00E27FDA">
      <w:pPr>
        <w:pStyle w:val="Body"/>
        <w:rPr>
          <w:lang w:val="es-MX"/>
        </w:rPr>
      </w:pPr>
      <w:r w:rsidRPr="00E27FDA">
        <w:rPr>
          <w:lang w:val="es-MX"/>
        </w:rPr>
        <w:t xml:space="preserve">Para cuando este bucle </w:t>
      </w:r>
      <w:r w:rsidRPr="00F27930">
        <w:rPr>
          <w:rStyle w:val="Literal"/>
          <w:lang w:val="es-MX"/>
        </w:rPr>
        <w:t>for</w:t>
      </w:r>
      <w:r>
        <w:rPr>
          <w:lang w:val="es-MX"/>
        </w:rPr>
        <w:t xml:space="preserve"> </w:t>
      </w:r>
      <w:r w:rsidRPr="00E27FDA">
        <w:rPr>
          <w:lang w:val="es-MX"/>
        </w:rPr>
        <w:t xml:space="preserve">haya concluido podemos estar seguros que </w:t>
      </w:r>
      <w:r w:rsidRPr="00E27FDA">
        <w:rPr>
          <w:rStyle w:val="Literal"/>
          <w:lang w:val="es-MX"/>
        </w:rPr>
        <w:t>mejorPuntaje</w:t>
      </w:r>
      <w:r w:rsidRPr="00E27FDA">
        <w:rPr>
          <w:lang w:val="es-MX"/>
        </w:rPr>
        <w:t xml:space="preserve"> es el máximo puntaje posible para una jugada. Esta jugada es almacenada en </w:t>
      </w:r>
      <w:r w:rsidRPr="00E27FDA">
        <w:rPr>
          <w:rStyle w:val="Literal"/>
          <w:lang w:val="es-MX"/>
        </w:rPr>
        <w:t>mejorJugada</w:t>
      </w:r>
      <w:r w:rsidRPr="00E27FDA">
        <w:rPr>
          <w:lang w:val="es-MX"/>
        </w:rPr>
        <w:t>.</w:t>
      </w:r>
    </w:p>
    <w:p w:rsidR="00E27FDA" w:rsidRPr="00E27FDA" w:rsidRDefault="00E27FDA" w:rsidP="00E27FDA">
      <w:pPr>
        <w:pStyle w:val="Body"/>
        <w:rPr>
          <w:lang w:val="es-MX"/>
        </w:rPr>
      </w:pPr>
      <w:r w:rsidRPr="00E27FDA">
        <w:rPr>
          <w:lang w:val="es-MX"/>
        </w:rPr>
        <w:t xml:space="preserve">La línea 228 asigna </w:t>
      </w:r>
      <w:r w:rsidRPr="00E27FDA">
        <w:rPr>
          <w:rStyle w:val="Literal"/>
          <w:lang w:val="es-MX"/>
        </w:rPr>
        <w:t>mejorPuntaje</w:t>
      </w:r>
      <w:r w:rsidRPr="00E27FDA">
        <w:rPr>
          <w:lang w:val="es-MX"/>
        </w:rPr>
        <w:t xml:space="preserve"> a </w:t>
      </w:r>
      <w:r w:rsidRPr="00E27FDA">
        <w:rPr>
          <w:rStyle w:val="Literal"/>
          <w:lang w:val="es-MX"/>
        </w:rPr>
        <w:t>-1</w:t>
      </w:r>
      <w:r w:rsidRPr="00E27FDA">
        <w:rPr>
          <w:lang w:val="es-MX"/>
        </w:rPr>
        <w:t xml:space="preserve">, de modo que la primera jugada comprobada por el código siempre sea asignada a </w:t>
      </w:r>
      <w:r w:rsidRPr="00E27FDA">
        <w:rPr>
          <w:rStyle w:val="Literal"/>
          <w:lang w:val="es-MX"/>
        </w:rPr>
        <w:t>mejorJugada</w:t>
      </w:r>
      <w:r w:rsidRPr="00E27FDA">
        <w:rPr>
          <w:lang w:val="es-MX"/>
        </w:rPr>
        <w:t xml:space="preserve">. Esto garantiza que </w:t>
      </w:r>
      <w:r w:rsidRPr="00E27FDA">
        <w:rPr>
          <w:rStyle w:val="Literal"/>
          <w:lang w:val="es-MX"/>
        </w:rPr>
        <w:t>mejorJugada</w:t>
      </w:r>
      <w:r w:rsidRPr="00E27FDA">
        <w:rPr>
          <w:lang w:val="es-MX"/>
        </w:rPr>
        <w:t xml:space="preserve"> contendrá una de las jugadas en </w:t>
      </w:r>
      <w:r w:rsidRPr="00E27FDA">
        <w:rPr>
          <w:rStyle w:val="Literal"/>
          <w:lang w:val="es-MX"/>
        </w:rPr>
        <w:t>jugadasPosibles</w:t>
      </w:r>
      <w:r w:rsidRPr="00E27FDA">
        <w:rPr>
          <w:lang w:val="es-MX"/>
        </w:rPr>
        <w:t xml:space="preserve"> al retornar de la función.</w:t>
      </w:r>
    </w:p>
    <w:p w:rsidR="00E27FDA" w:rsidRPr="00E27FDA" w:rsidRDefault="00E27FDA" w:rsidP="00E27FDA">
      <w:pPr>
        <w:pStyle w:val="Body"/>
        <w:rPr>
          <w:lang w:val="es-MX"/>
        </w:rPr>
      </w:pPr>
      <w:r w:rsidRPr="00E27FDA">
        <w:rPr>
          <w:lang w:val="es-MX"/>
        </w:rPr>
        <w:lastRenderedPageBreak/>
        <w:t>Aunque el código elija siempre la primera en la lista si es que hay varias jugadas compartiendo el mejor puntaje, la selección sigue siendo aleatoria pues la lista ha sido ordenada aleatoriamente en la línea 220. Esto asegura que la IA no será predecible cuando haya más que una única opción para la mejor movida.</w:t>
      </w:r>
    </w:p>
    <w:p w:rsidR="00141AB7" w:rsidRPr="00E27FDA" w:rsidRDefault="00E27FDA" w:rsidP="00141AB7">
      <w:pPr>
        <w:pStyle w:val="Non-TOCHeading3"/>
        <w:rPr>
          <w:lang w:val="es-MX"/>
        </w:rPr>
      </w:pPr>
      <w:r w:rsidRPr="00E27FDA">
        <w:rPr>
          <w:lang w:val="es-MX"/>
        </w:rPr>
        <w:t>Imprimiendo los Puntajes sobre la Pantalla</w:t>
      </w:r>
    </w:p>
    <w:p w:rsidR="00E5474F" w:rsidRPr="00FA031A" w:rsidRDefault="00E5474F" w:rsidP="00E5474F">
      <w:pPr>
        <w:pStyle w:val="SourceCode"/>
        <w:rPr>
          <w:lang w:val="es-MX"/>
        </w:rPr>
      </w:pPr>
      <w:r w:rsidRPr="00FA031A">
        <w:rPr>
          <w:rStyle w:val="SourceLineNumber"/>
          <w:lang w:val="es-MX"/>
        </w:rPr>
        <w:t>239.</w:t>
      </w:r>
      <w:r w:rsidRPr="00FA031A">
        <w:rPr>
          <w:lang w:val="es-MX"/>
        </w:rPr>
        <w:t xml:space="preserve"> def mostrarPuntajes(baldosaJugador, baldosaComputadora):</w:t>
      </w:r>
    </w:p>
    <w:p w:rsidR="00E5474F" w:rsidRPr="00FA031A" w:rsidRDefault="00E5474F" w:rsidP="00E5474F">
      <w:pPr>
        <w:pStyle w:val="SourceCode"/>
        <w:rPr>
          <w:rStyle w:val="SourceCodeComment"/>
          <w:lang w:val="es-MX"/>
        </w:rPr>
      </w:pPr>
      <w:r w:rsidRPr="00FA031A">
        <w:rPr>
          <w:rStyle w:val="SourceLineNumber"/>
          <w:lang w:val="es-MX"/>
        </w:rPr>
        <w:t>240.</w:t>
      </w:r>
      <w:r w:rsidRPr="00FA031A">
        <w:rPr>
          <w:lang w:val="es-MX"/>
        </w:rPr>
        <w:t xml:space="preserve">     </w:t>
      </w:r>
      <w:r w:rsidRPr="00FA031A">
        <w:rPr>
          <w:rStyle w:val="SourceCodeComment"/>
          <w:lang w:val="es-MX"/>
        </w:rPr>
        <w:t># Imprime el puntaje actual.</w:t>
      </w:r>
    </w:p>
    <w:p w:rsidR="00E5474F" w:rsidRPr="00FA031A" w:rsidRDefault="00E5474F" w:rsidP="00E5474F">
      <w:pPr>
        <w:pStyle w:val="SourceCode"/>
        <w:rPr>
          <w:lang w:val="es-MX"/>
        </w:rPr>
      </w:pPr>
      <w:r w:rsidRPr="00FA031A">
        <w:rPr>
          <w:rStyle w:val="SourceLineNumber"/>
          <w:lang w:val="es-MX"/>
        </w:rPr>
        <w:t>241.</w:t>
      </w:r>
      <w:r w:rsidRPr="00FA031A">
        <w:rPr>
          <w:lang w:val="es-MX"/>
        </w:rPr>
        <w:t xml:space="preserve">     puntajes = obtenerPuntajeTablero(tableroPrincipal)</w:t>
      </w:r>
    </w:p>
    <w:p w:rsidR="00141AB7" w:rsidRPr="00E27FDA" w:rsidRDefault="00E5474F" w:rsidP="00E5474F">
      <w:pPr>
        <w:pStyle w:val="SourceCode"/>
        <w:rPr>
          <w:lang w:val="es-MX"/>
        </w:rPr>
      </w:pPr>
      <w:r w:rsidRPr="00FA031A">
        <w:rPr>
          <w:rStyle w:val="SourceLineNumber"/>
          <w:lang w:val="es-MX"/>
        </w:rPr>
        <w:t>242.</w:t>
      </w:r>
      <w:r w:rsidRPr="00FA031A">
        <w:rPr>
          <w:lang w:val="es-MX"/>
        </w:rPr>
        <w:t xml:space="preserve">     </w:t>
      </w:r>
      <w:r w:rsidRPr="00E5474F">
        <w:rPr>
          <w:lang w:val="es-MX"/>
        </w:rPr>
        <w:t xml:space="preserve">print('Tienes %s puntos. La computadora tiene %s puntos.' </w:t>
      </w:r>
      <w:r w:rsidRPr="00FA031A">
        <w:rPr>
          <w:lang w:val="es-MX"/>
        </w:rPr>
        <w:t>% (puntajes[baldosaJugador], puntajes[baldosaComputadora]))</w:t>
      </w:r>
    </w:p>
    <w:p w:rsidR="00E27FDA" w:rsidRPr="00E27FDA" w:rsidRDefault="00E27FDA" w:rsidP="00E27FDA">
      <w:pPr>
        <w:pStyle w:val="Body"/>
        <w:rPr>
          <w:lang w:val="es-MX"/>
        </w:rPr>
      </w:pPr>
      <w:r w:rsidRPr="00E27FDA">
        <w:rPr>
          <w:rStyle w:val="Literal"/>
          <w:lang w:val="es-MX"/>
        </w:rPr>
        <w:t>mostrarPuntajes()</w:t>
      </w:r>
      <w:r w:rsidRPr="00E27FDA">
        <w:rPr>
          <w:lang w:val="es-MX"/>
        </w:rPr>
        <w:t xml:space="preserve"> llama a la función </w:t>
      </w:r>
      <w:r w:rsidRPr="00E27FDA">
        <w:rPr>
          <w:rStyle w:val="Literal"/>
          <w:lang w:val="es-MX"/>
        </w:rPr>
        <w:t>obtenerPuntajeTablero()</w:t>
      </w:r>
      <w:r w:rsidRPr="00E27FDA">
        <w:rPr>
          <w:lang w:val="es-MX"/>
        </w:rPr>
        <w:t xml:space="preserve"> e imprime los puntajes del jugador y la computadora. Recuerda que </w:t>
      </w:r>
      <w:r w:rsidRPr="00E27FDA">
        <w:rPr>
          <w:rStyle w:val="Literal"/>
          <w:lang w:val="es-MX"/>
        </w:rPr>
        <w:t>obtenerPuntajeTablero()</w:t>
      </w:r>
      <w:r w:rsidRPr="00E27FDA">
        <w:rPr>
          <w:lang w:val="es-MX"/>
        </w:rPr>
        <w:t xml:space="preserve"> devuelve un diccionario con las claves </w:t>
      </w:r>
      <w:r w:rsidRPr="00E27FDA">
        <w:rPr>
          <w:rStyle w:val="Literal"/>
          <w:lang w:val="es-MX"/>
        </w:rPr>
        <w:t>'X'</w:t>
      </w:r>
      <w:r w:rsidRPr="00E27FDA">
        <w:rPr>
          <w:lang w:val="es-MX"/>
        </w:rPr>
        <w:t xml:space="preserve"> y </w:t>
      </w:r>
      <w:r w:rsidRPr="00E27FDA">
        <w:rPr>
          <w:rStyle w:val="Literal"/>
          <w:lang w:val="es-MX"/>
        </w:rPr>
        <w:t>'O'</w:t>
      </w:r>
      <w:r w:rsidRPr="00E27FDA">
        <w:rPr>
          <w:lang w:val="es-MX"/>
        </w:rPr>
        <w:t xml:space="preserve"> y valores correspondientes a los puntajes de los jugadores X y O.</w:t>
      </w:r>
    </w:p>
    <w:p w:rsidR="00E27FDA" w:rsidRPr="00E27FDA" w:rsidRDefault="00E27FDA" w:rsidP="00E27FDA">
      <w:pPr>
        <w:pStyle w:val="Body"/>
        <w:rPr>
          <w:lang w:val="es-MX"/>
        </w:rPr>
      </w:pPr>
    </w:p>
    <w:p w:rsidR="00E27FDA" w:rsidRPr="00E27FDA" w:rsidRDefault="00E27FDA" w:rsidP="00E27FDA">
      <w:pPr>
        <w:pStyle w:val="Body"/>
        <w:rPr>
          <w:lang w:val="es-MX"/>
        </w:rPr>
      </w:pPr>
      <w:r w:rsidRPr="00E27FDA">
        <w:rPr>
          <w:lang w:val="es-MX"/>
        </w:rPr>
        <w:t>Estas son todas las funciones para el juego Reversi. El código que comienza en la línea 246 implementa el juego en sí y llama a estas funciones a medida que son requeridas.</w:t>
      </w:r>
    </w:p>
    <w:p w:rsidR="00141AB7" w:rsidRPr="00F27930" w:rsidRDefault="00E27FDA" w:rsidP="00141AB7">
      <w:pPr>
        <w:pStyle w:val="Non-TOCHeading3"/>
        <w:rPr>
          <w:lang w:val="es-MX"/>
        </w:rPr>
      </w:pPr>
      <w:r w:rsidRPr="00F27930">
        <w:rPr>
          <w:lang w:val="es-MX"/>
        </w:rPr>
        <w:t>El Comienzo del Juego</w:t>
      </w:r>
    </w:p>
    <w:p w:rsidR="00E5474F" w:rsidRPr="00E5474F" w:rsidRDefault="00E5474F" w:rsidP="00E5474F">
      <w:pPr>
        <w:pStyle w:val="SourceCode"/>
        <w:rPr>
          <w:lang w:val="es-MX"/>
        </w:rPr>
      </w:pPr>
      <w:r w:rsidRPr="00E5474F">
        <w:rPr>
          <w:rStyle w:val="SourceLineNumber"/>
          <w:lang w:val="es-MX"/>
        </w:rPr>
        <w:t>246.</w:t>
      </w:r>
      <w:r w:rsidRPr="00E5474F">
        <w:rPr>
          <w:lang w:val="es-MX"/>
        </w:rPr>
        <w:t xml:space="preserve"> print('¡Bienvenido a Reversi!')</w:t>
      </w:r>
    </w:p>
    <w:p w:rsidR="00E5474F" w:rsidRPr="00FA031A" w:rsidRDefault="00E5474F" w:rsidP="00E5474F">
      <w:pPr>
        <w:pStyle w:val="SourceCode"/>
        <w:rPr>
          <w:rStyle w:val="SourceLineNumber"/>
          <w:lang w:val="es-MX"/>
        </w:rPr>
      </w:pPr>
      <w:r w:rsidRPr="00FA031A">
        <w:rPr>
          <w:rStyle w:val="SourceLineNumber"/>
          <w:lang w:val="es-MX"/>
        </w:rPr>
        <w:t xml:space="preserve">247. </w:t>
      </w:r>
    </w:p>
    <w:p w:rsidR="00E5474F" w:rsidRPr="00FA031A" w:rsidRDefault="00E5474F" w:rsidP="00E5474F">
      <w:pPr>
        <w:pStyle w:val="SourceCode"/>
        <w:rPr>
          <w:lang w:val="es-MX"/>
        </w:rPr>
      </w:pPr>
      <w:r w:rsidRPr="00FA031A">
        <w:rPr>
          <w:rStyle w:val="SourceLineNumber"/>
          <w:lang w:val="es-MX"/>
        </w:rPr>
        <w:t>248.</w:t>
      </w:r>
      <w:r w:rsidRPr="00FA031A">
        <w:rPr>
          <w:lang w:val="es-MX"/>
        </w:rPr>
        <w:t xml:space="preserve"> while True:</w:t>
      </w:r>
    </w:p>
    <w:p w:rsidR="00E5474F" w:rsidRPr="00E5474F" w:rsidRDefault="00E5474F" w:rsidP="00E5474F">
      <w:pPr>
        <w:pStyle w:val="SourceCode"/>
        <w:rPr>
          <w:rStyle w:val="SourceCodeComment"/>
          <w:lang w:val="es-MX"/>
        </w:rPr>
      </w:pPr>
      <w:r w:rsidRPr="00FA031A">
        <w:rPr>
          <w:rStyle w:val="SourceLineNumber"/>
          <w:lang w:val="es-MX"/>
        </w:rPr>
        <w:t>249.</w:t>
      </w:r>
      <w:r w:rsidRPr="00FA031A">
        <w:rPr>
          <w:lang w:val="es-MX"/>
        </w:rPr>
        <w:t xml:space="preserve">     </w:t>
      </w:r>
      <w:r w:rsidRPr="00E5474F">
        <w:rPr>
          <w:rStyle w:val="SourceCodeComment"/>
          <w:lang w:val="es-MX"/>
        </w:rPr>
        <w:t># Reiniciar el tablero y la partida.</w:t>
      </w:r>
    </w:p>
    <w:p w:rsidR="00E5474F" w:rsidRPr="00FA031A" w:rsidRDefault="00E5474F" w:rsidP="00E5474F">
      <w:pPr>
        <w:pStyle w:val="SourceCode"/>
        <w:rPr>
          <w:lang w:val="es-MX"/>
        </w:rPr>
      </w:pPr>
      <w:r w:rsidRPr="00FA031A">
        <w:rPr>
          <w:rStyle w:val="SourceLineNumber"/>
          <w:lang w:val="es-MX"/>
        </w:rPr>
        <w:t>250.</w:t>
      </w:r>
      <w:r w:rsidRPr="00FA031A">
        <w:rPr>
          <w:lang w:val="es-MX"/>
        </w:rPr>
        <w:t xml:space="preserve">     tableroPrincipal = obtenerNuevoTablero()</w:t>
      </w:r>
    </w:p>
    <w:p w:rsidR="00E5474F" w:rsidRPr="00FA031A" w:rsidRDefault="00E5474F" w:rsidP="00E5474F">
      <w:pPr>
        <w:pStyle w:val="SourceCode"/>
        <w:rPr>
          <w:lang w:val="es-MX"/>
        </w:rPr>
      </w:pPr>
      <w:r w:rsidRPr="00FA031A">
        <w:rPr>
          <w:rStyle w:val="SourceLineNumber"/>
          <w:lang w:val="es-MX"/>
        </w:rPr>
        <w:t>251.</w:t>
      </w:r>
      <w:r w:rsidRPr="00FA031A">
        <w:rPr>
          <w:lang w:val="es-MX"/>
        </w:rPr>
        <w:t xml:space="preserve">     reiniciarTablero(tableroPrincipal)</w:t>
      </w:r>
    </w:p>
    <w:p w:rsidR="00E5474F" w:rsidRPr="00FA031A" w:rsidRDefault="00E5474F" w:rsidP="00E5474F">
      <w:pPr>
        <w:pStyle w:val="SourceCode"/>
        <w:rPr>
          <w:lang w:val="es-MX"/>
        </w:rPr>
      </w:pPr>
      <w:r w:rsidRPr="00FA031A">
        <w:rPr>
          <w:rStyle w:val="SourceLineNumber"/>
          <w:lang w:val="es-MX"/>
        </w:rPr>
        <w:t>252.</w:t>
      </w:r>
      <w:r w:rsidRPr="00FA031A">
        <w:rPr>
          <w:lang w:val="es-MX"/>
        </w:rPr>
        <w:t xml:space="preserve">     baldosaJugador, baldosaComputadora = ingresarBaldosaJugador()</w:t>
      </w:r>
    </w:p>
    <w:p w:rsidR="00E5474F" w:rsidRPr="00FA031A" w:rsidRDefault="00E5474F" w:rsidP="00E5474F">
      <w:pPr>
        <w:pStyle w:val="SourceCode"/>
        <w:rPr>
          <w:lang w:val="es-MX"/>
        </w:rPr>
      </w:pPr>
      <w:r w:rsidRPr="00FA031A">
        <w:rPr>
          <w:rStyle w:val="SourceLineNumber"/>
          <w:lang w:val="es-MX"/>
        </w:rPr>
        <w:t>253.</w:t>
      </w:r>
      <w:r w:rsidRPr="00FA031A">
        <w:rPr>
          <w:lang w:val="es-MX"/>
        </w:rPr>
        <w:t xml:space="preserve">     mostrarPistas = False</w:t>
      </w:r>
    </w:p>
    <w:p w:rsidR="00E5474F" w:rsidRPr="00FA031A" w:rsidRDefault="00E5474F" w:rsidP="00E5474F">
      <w:pPr>
        <w:pStyle w:val="SourceCode"/>
        <w:rPr>
          <w:lang w:val="es-MX"/>
        </w:rPr>
      </w:pPr>
      <w:r w:rsidRPr="00FA031A">
        <w:rPr>
          <w:rStyle w:val="SourceLineNumber"/>
          <w:lang w:val="es-MX"/>
        </w:rPr>
        <w:t>254.</w:t>
      </w:r>
      <w:r w:rsidRPr="00FA031A">
        <w:rPr>
          <w:lang w:val="es-MX"/>
        </w:rPr>
        <w:t xml:space="preserve">     turno = quiénComienza()</w:t>
      </w:r>
    </w:p>
    <w:p w:rsidR="00141AB7" w:rsidRPr="00E5474F" w:rsidRDefault="00E5474F" w:rsidP="00E5474F">
      <w:pPr>
        <w:pStyle w:val="SourceCode"/>
        <w:rPr>
          <w:lang w:val="es-MX"/>
        </w:rPr>
      </w:pPr>
      <w:r w:rsidRPr="00FA031A">
        <w:rPr>
          <w:rStyle w:val="SourceLineNumber"/>
          <w:lang w:val="es-MX"/>
        </w:rPr>
        <w:t>255.</w:t>
      </w:r>
      <w:r w:rsidRPr="00FA031A">
        <w:rPr>
          <w:lang w:val="es-MX"/>
        </w:rPr>
        <w:t xml:space="preserve">     </w:t>
      </w:r>
      <w:r w:rsidRPr="00E5474F">
        <w:rPr>
          <w:lang w:val="es-MX"/>
        </w:rPr>
        <w:t>print(turno + ' comenzará.')</w:t>
      </w:r>
    </w:p>
    <w:p w:rsidR="00E27FDA" w:rsidRDefault="00E27FDA" w:rsidP="00141AB7">
      <w:pPr>
        <w:pStyle w:val="Body"/>
        <w:rPr>
          <w:lang w:val="es-MX"/>
        </w:rPr>
      </w:pPr>
      <w:r w:rsidRPr="00E27FDA">
        <w:rPr>
          <w:lang w:val="es-MX"/>
        </w:rPr>
        <w:t xml:space="preserve">El bucle </w:t>
      </w:r>
      <w:r w:rsidRPr="00E27FDA">
        <w:rPr>
          <w:rStyle w:val="Literal"/>
          <w:lang w:val="es-MX"/>
        </w:rPr>
        <w:t>while</w:t>
      </w:r>
      <w:r w:rsidRPr="00E27FDA">
        <w:rPr>
          <w:lang w:val="es-MX"/>
        </w:rPr>
        <w:t xml:space="preserve"> de la línea 248 es el bucle principal del juego. El programa volverá a la línea 248 cuando comience un nuevo juego. Primero se genera una nueva estructura de datos tablero llamando a </w:t>
      </w:r>
      <w:r w:rsidRPr="00E27FDA">
        <w:rPr>
          <w:rStyle w:val="Literal"/>
          <w:lang w:val="es-MX"/>
        </w:rPr>
        <w:t>obtenerNuevoTablero()</w:t>
      </w:r>
      <w:r w:rsidRPr="00E27FDA">
        <w:rPr>
          <w:lang w:val="es-MX"/>
        </w:rPr>
        <w:t xml:space="preserve"> y se colocan las baldosas iniciales llamando a </w:t>
      </w:r>
      <w:r w:rsidRPr="00E27FDA">
        <w:rPr>
          <w:rStyle w:val="Literal"/>
          <w:lang w:val="es-MX"/>
        </w:rPr>
        <w:t>reiniciarTablero()</w:t>
      </w:r>
      <w:r w:rsidRPr="00E27FDA">
        <w:rPr>
          <w:lang w:val="es-MX"/>
        </w:rPr>
        <w:t xml:space="preserve">. </w:t>
      </w:r>
      <w:r w:rsidRPr="00E27FDA">
        <w:rPr>
          <w:rStyle w:val="Literal"/>
          <w:lang w:val="es-MX"/>
        </w:rPr>
        <w:t>tableroPrincipal</w:t>
      </w:r>
      <w:r w:rsidRPr="00E27FDA">
        <w:rPr>
          <w:lang w:val="es-MX"/>
        </w:rPr>
        <w:t xml:space="preserve"> es la principal estructura de datos tablero de este programa. La llamada a </w:t>
      </w:r>
      <w:r w:rsidRPr="00E27FDA">
        <w:rPr>
          <w:rStyle w:val="Literal"/>
          <w:lang w:val="es-MX"/>
        </w:rPr>
        <w:t>ingresarBaldosaJugador()</w:t>
      </w:r>
      <w:r w:rsidRPr="00E27FDA">
        <w:rPr>
          <w:lang w:val="es-MX"/>
        </w:rPr>
        <w:t xml:space="preserve"> permitirá al jugador elegir si quiere ser </w:t>
      </w:r>
      <w:r w:rsidRPr="00E27FDA">
        <w:rPr>
          <w:rStyle w:val="Literal"/>
          <w:lang w:val="es-MX"/>
        </w:rPr>
        <w:t>'X'</w:t>
      </w:r>
      <w:r w:rsidRPr="00E27FDA">
        <w:rPr>
          <w:lang w:val="es-MX"/>
        </w:rPr>
        <w:t xml:space="preserve"> u </w:t>
      </w:r>
      <w:r w:rsidRPr="00E27FDA">
        <w:rPr>
          <w:rStyle w:val="Literal"/>
          <w:lang w:val="es-MX"/>
        </w:rPr>
        <w:t>'O'</w:t>
      </w:r>
      <w:r w:rsidRPr="00E27FDA">
        <w:rPr>
          <w:lang w:val="es-MX"/>
        </w:rPr>
        <w:t xml:space="preserve">. Los valores de retorno se almacenan entonces en </w:t>
      </w:r>
      <w:r w:rsidRPr="00E27FDA">
        <w:rPr>
          <w:rStyle w:val="Literal"/>
          <w:lang w:val="es-MX"/>
        </w:rPr>
        <w:t>baldosaJugador</w:t>
      </w:r>
      <w:r w:rsidRPr="00E27FDA">
        <w:rPr>
          <w:lang w:val="es-MX"/>
        </w:rPr>
        <w:t xml:space="preserve"> y </w:t>
      </w:r>
      <w:r w:rsidRPr="00E27FDA">
        <w:rPr>
          <w:rStyle w:val="Literal"/>
          <w:lang w:val="es-MX"/>
        </w:rPr>
        <w:t>baldosaComputadora</w:t>
      </w:r>
      <w:r w:rsidRPr="00E27FDA">
        <w:rPr>
          <w:lang w:val="es-MX"/>
        </w:rPr>
        <w:t xml:space="preserve"> utilizando asignación múltiple.</w:t>
      </w:r>
    </w:p>
    <w:p w:rsidR="00E27FDA" w:rsidRPr="00E27FDA" w:rsidRDefault="00E27FDA" w:rsidP="00E27FDA">
      <w:pPr>
        <w:pStyle w:val="Body"/>
        <w:rPr>
          <w:lang w:val="es-MX"/>
        </w:rPr>
      </w:pPr>
      <w:r w:rsidRPr="00E27FDA">
        <w:rPr>
          <w:rStyle w:val="Literal"/>
          <w:lang w:val="es-MX"/>
        </w:rPr>
        <w:lastRenderedPageBreak/>
        <w:t>mostrarPistas</w:t>
      </w:r>
      <w:r w:rsidRPr="00E27FDA">
        <w:rPr>
          <w:lang w:val="es-MX"/>
        </w:rPr>
        <w:t xml:space="preserve"> es un valor Booleano que determina si el modo pistas está activado o no. Se inicializa como </w:t>
      </w:r>
      <w:r w:rsidRPr="00E27FDA">
        <w:rPr>
          <w:rStyle w:val="Literal"/>
          <w:lang w:val="es-MX"/>
        </w:rPr>
        <w:t>False</w:t>
      </w:r>
      <w:r w:rsidRPr="00E27FDA">
        <w:rPr>
          <w:lang w:val="es-MX"/>
        </w:rPr>
        <w:t xml:space="preserve"> en la línea 253.</w:t>
      </w:r>
    </w:p>
    <w:p w:rsidR="00E27FDA" w:rsidRDefault="00E27FDA" w:rsidP="00E27FDA">
      <w:pPr>
        <w:pStyle w:val="Body"/>
        <w:rPr>
          <w:lang w:val="es-MX"/>
        </w:rPr>
      </w:pPr>
      <w:r w:rsidRPr="00E27FDA">
        <w:rPr>
          <w:lang w:val="es-MX"/>
        </w:rPr>
        <w:t xml:space="preserve">La variable </w:t>
      </w:r>
      <w:r w:rsidRPr="00E27FDA">
        <w:rPr>
          <w:rStyle w:val="Literal"/>
          <w:lang w:val="es-MX"/>
        </w:rPr>
        <w:t>turno</w:t>
      </w:r>
      <w:r w:rsidRPr="00E27FDA">
        <w:rPr>
          <w:lang w:val="es-MX"/>
        </w:rPr>
        <w:t xml:space="preserve"> es una cadena que puede tener alguno de los valores </w:t>
      </w:r>
      <w:r w:rsidRPr="00E27FDA">
        <w:rPr>
          <w:rStyle w:val="Literal"/>
          <w:lang w:val="es-MX"/>
        </w:rPr>
        <w:t>'</w:t>
      </w:r>
      <w:r>
        <w:rPr>
          <w:rStyle w:val="Literal"/>
          <w:lang w:val="es-MX"/>
        </w:rPr>
        <w:t xml:space="preserve">El </w:t>
      </w:r>
      <w:r w:rsidRPr="00E27FDA">
        <w:rPr>
          <w:rStyle w:val="Literal"/>
          <w:lang w:val="es-MX"/>
        </w:rPr>
        <w:t>jugador'</w:t>
      </w:r>
      <w:r w:rsidRPr="00E27FDA">
        <w:rPr>
          <w:lang w:val="es-MX"/>
        </w:rPr>
        <w:t xml:space="preserve"> o </w:t>
      </w:r>
      <w:r w:rsidRPr="00E27FDA">
        <w:rPr>
          <w:rStyle w:val="Literal"/>
          <w:lang w:val="es-MX"/>
        </w:rPr>
        <w:t>'</w:t>
      </w:r>
      <w:r>
        <w:rPr>
          <w:rStyle w:val="Literal"/>
          <w:lang w:val="es-MX"/>
        </w:rPr>
        <w:t xml:space="preserve">La </w:t>
      </w:r>
      <w:r w:rsidRPr="00E27FDA">
        <w:rPr>
          <w:rStyle w:val="Literal"/>
          <w:lang w:val="es-MX"/>
        </w:rPr>
        <w:t>computadora'</w:t>
      </w:r>
      <w:r w:rsidRPr="00E27FDA">
        <w:rPr>
          <w:lang w:val="es-MX"/>
        </w:rPr>
        <w:t xml:space="preserve">. Esta variable lleva un registro de a quién le toca jugar. Se inicializa con el valor de retorno de la función </w:t>
      </w:r>
      <w:r w:rsidRPr="00E27FDA">
        <w:rPr>
          <w:rStyle w:val="Literal"/>
          <w:lang w:val="es-MX"/>
        </w:rPr>
        <w:t>quiénComienza()</w:t>
      </w:r>
      <w:r w:rsidRPr="00E27FDA">
        <w:rPr>
          <w:lang w:val="es-MX"/>
        </w:rPr>
        <w:t>, la cual decide en forma aleatoria quien comenzará.</w:t>
      </w:r>
    </w:p>
    <w:p w:rsidR="00141AB7" w:rsidRPr="00E27FDA" w:rsidRDefault="00E27FDA" w:rsidP="00141AB7">
      <w:pPr>
        <w:pStyle w:val="Non-TOCHeading3"/>
        <w:rPr>
          <w:lang w:val="es-MX"/>
        </w:rPr>
      </w:pPr>
      <w:r w:rsidRPr="00E27FDA">
        <w:rPr>
          <w:lang w:val="es-MX"/>
        </w:rPr>
        <w:t>Ejecutando el Turno del Jugador</w:t>
      </w:r>
    </w:p>
    <w:p w:rsidR="00E5474F" w:rsidRPr="00FA031A" w:rsidRDefault="00E5474F" w:rsidP="00E5474F">
      <w:pPr>
        <w:pStyle w:val="SourceCode"/>
        <w:rPr>
          <w:lang w:val="es-MX"/>
        </w:rPr>
      </w:pPr>
      <w:r w:rsidRPr="00FA031A">
        <w:rPr>
          <w:rStyle w:val="SourceLineNumber"/>
          <w:lang w:val="es-MX"/>
        </w:rPr>
        <w:t>257.</w:t>
      </w:r>
      <w:r w:rsidRPr="00FA031A">
        <w:rPr>
          <w:lang w:val="es-MX"/>
        </w:rPr>
        <w:t xml:space="preserve">     while True:</w:t>
      </w:r>
    </w:p>
    <w:p w:rsidR="00E5474F" w:rsidRPr="00FA031A" w:rsidRDefault="00E5474F" w:rsidP="00E5474F">
      <w:pPr>
        <w:pStyle w:val="SourceCode"/>
        <w:rPr>
          <w:lang w:val="es-MX"/>
        </w:rPr>
      </w:pPr>
      <w:r w:rsidRPr="00FA031A">
        <w:rPr>
          <w:rStyle w:val="SourceLineNumber"/>
          <w:lang w:val="es-MX"/>
        </w:rPr>
        <w:t>258.</w:t>
      </w:r>
      <w:r w:rsidRPr="00FA031A">
        <w:rPr>
          <w:lang w:val="es-MX"/>
        </w:rPr>
        <w:t xml:space="preserve">         if turno == 'El jugador':</w:t>
      </w:r>
    </w:p>
    <w:p w:rsidR="00E5474F" w:rsidRPr="00FA031A" w:rsidRDefault="00E5474F" w:rsidP="00E5474F">
      <w:pPr>
        <w:pStyle w:val="SourceCode"/>
        <w:rPr>
          <w:rStyle w:val="SourceCodeComment"/>
          <w:lang w:val="es-MX"/>
        </w:rPr>
      </w:pPr>
      <w:r w:rsidRPr="00FA031A">
        <w:rPr>
          <w:rStyle w:val="SourceLineNumber"/>
          <w:lang w:val="es-MX"/>
        </w:rPr>
        <w:t>259.</w:t>
      </w:r>
      <w:r w:rsidRPr="00FA031A">
        <w:rPr>
          <w:lang w:val="es-MX"/>
        </w:rPr>
        <w:t xml:space="preserve">             </w:t>
      </w:r>
      <w:r w:rsidRPr="00FA031A">
        <w:rPr>
          <w:rStyle w:val="SourceCodeComment"/>
          <w:lang w:val="es-MX"/>
        </w:rPr>
        <w:t># Turno del jugador</w:t>
      </w:r>
    </w:p>
    <w:p w:rsidR="00E5474F" w:rsidRPr="00FA031A" w:rsidRDefault="00E5474F" w:rsidP="00E5474F">
      <w:pPr>
        <w:pStyle w:val="SourceCode"/>
        <w:rPr>
          <w:lang w:val="es-MX"/>
        </w:rPr>
      </w:pPr>
      <w:r w:rsidRPr="00FA031A">
        <w:rPr>
          <w:rStyle w:val="SourceLineNumber"/>
          <w:lang w:val="es-MX"/>
        </w:rPr>
        <w:t>260.</w:t>
      </w:r>
      <w:r w:rsidRPr="00FA031A">
        <w:rPr>
          <w:lang w:val="es-MX"/>
        </w:rPr>
        <w:t xml:space="preserve">             if mostrarPistas:</w:t>
      </w:r>
    </w:p>
    <w:p w:rsidR="00E5474F" w:rsidRPr="00FA031A" w:rsidRDefault="00E5474F" w:rsidP="00E5474F">
      <w:pPr>
        <w:pStyle w:val="SourceCode"/>
        <w:rPr>
          <w:lang w:val="es-MX"/>
        </w:rPr>
      </w:pPr>
      <w:r w:rsidRPr="00FA031A">
        <w:rPr>
          <w:rStyle w:val="SourceLineNumber"/>
          <w:lang w:val="es-MX"/>
        </w:rPr>
        <w:t>261.</w:t>
      </w:r>
      <w:r w:rsidRPr="00FA031A">
        <w:rPr>
          <w:lang w:val="es-MX"/>
        </w:rPr>
        <w:t xml:space="preserve">                 tableroConJugadasVálidas = obtenerTableroConJugadasVálidas(tableroPrincipal, baldosaJugador)</w:t>
      </w:r>
    </w:p>
    <w:p w:rsidR="00E5474F" w:rsidRPr="00FA031A" w:rsidRDefault="00E5474F" w:rsidP="00E5474F">
      <w:pPr>
        <w:pStyle w:val="SourceCode"/>
        <w:rPr>
          <w:lang w:val="es-MX"/>
        </w:rPr>
      </w:pPr>
      <w:r w:rsidRPr="00FA031A">
        <w:rPr>
          <w:rStyle w:val="SourceLineNumber"/>
          <w:lang w:val="es-MX"/>
        </w:rPr>
        <w:t>262.</w:t>
      </w:r>
      <w:r w:rsidRPr="00FA031A">
        <w:rPr>
          <w:lang w:val="es-MX"/>
        </w:rPr>
        <w:t xml:space="preserve">                 dibujarTablero(tableroConJugadasVálidas)</w:t>
      </w:r>
    </w:p>
    <w:p w:rsidR="00E5474F" w:rsidRPr="00FA031A" w:rsidRDefault="00E5474F" w:rsidP="00E5474F">
      <w:pPr>
        <w:pStyle w:val="SourceCode"/>
        <w:rPr>
          <w:lang w:val="es-MX"/>
        </w:rPr>
      </w:pPr>
      <w:r w:rsidRPr="00FA031A">
        <w:rPr>
          <w:rStyle w:val="SourceLineNumber"/>
          <w:lang w:val="es-MX"/>
        </w:rPr>
        <w:t>263.</w:t>
      </w:r>
      <w:r w:rsidRPr="00FA031A">
        <w:rPr>
          <w:lang w:val="es-MX"/>
        </w:rPr>
        <w:t xml:space="preserve">             else:</w:t>
      </w:r>
    </w:p>
    <w:p w:rsidR="00E5474F" w:rsidRPr="00FA031A" w:rsidRDefault="00E5474F" w:rsidP="00E5474F">
      <w:pPr>
        <w:pStyle w:val="SourceCode"/>
        <w:rPr>
          <w:lang w:val="es-MX"/>
        </w:rPr>
      </w:pPr>
      <w:r w:rsidRPr="00FA031A">
        <w:rPr>
          <w:rStyle w:val="SourceLineNumber"/>
          <w:lang w:val="es-MX"/>
        </w:rPr>
        <w:t>264.</w:t>
      </w:r>
      <w:r w:rsidRPr="00FA031A">
        <w:rPr>
          <w:lang w:val="es-MX"/>
        </w:rPr>
        <w:t xml:space="preserve">                 dibujarTablero(tableroPrincipal)</w:t>
      </w:r>
    </w:p>
    <w:p w:rsidR="00141AB7" w:rsidRPr="00E27FDA" w:rsidRDefault="00E5474F" w:rsidP="00E5474F">
      <w:pPr>
        <w:pStyle w:val="SourceCode"/>
        <w:rPr>
          <w:lang w:val="es-MX"/>
        </w:rPr>
      </w:pPr>
      <w:r w:rsidRPr="00FA031A">
        <w:rPr>
          <w:rStyle w:val="SourceLineNumber"/>
          <w:lang w:val="es-MX"/>
        </w:rPr>
        <w:t>265.</w:t>
      </w:r>
      <w:r w:rsidRPr="00FA031A">
        <w:rPr>
          <w:lang w:val="es-MX"/>
        </w:rPr>
        <w:t xml:space="preserve">             mostrarPuntajes(baldosaJugador, baldosaComputadora)</w:t>
      </w:r>
    </w:p>
    <w:p w:rsidR="00E27FDA" w:rsidRPr="00E27FDA" w:rsidRDefault="00E27FDA" w:rsidP="00E27FDA">
      <w:pPr>
        <w:pStyle w:val="Body"/>
        <w:rPr>
          <w:lang w:val="es-MX"/>
        </w:rPr>
      </w:pPr>
      <w:r w:rsidRPr="00E27FDA">
        <w:rPr>
          <w:lang w:val="es-MX"/>
        </w:rPr>
        <w:t xml:space="preserve">El bucle </w:t>
      </w:r>
      <w:r w:rsidRPr="00E27FDA">
        <w:rPr>
          <w:rStyle w:val="Literal"/>
          <w:lang w:val="es-MX"/>
        </w:rPr>
        <w:t>while</w:t>
      </w:r>
      <w:r w:rsidRPr="00E27FDA">
        <w:rPr>
          <w:lang w:val="es-MX"/>
        </w:rPr>
        <w:t xml:space="preserve"> que comienza en la línea 257 se repetirá cada vez que el jugador o la computadora tomen un turno. La ejecución saldrá de este bucle al terminar el juego actual.</w:t>
      </w:r>
    </w:p>
    <w:p w:rsidR="00E27FDA" w:rsidRPr="00E27FDA" w:rsidRDefault="00E27FDA" w:rsidP="00E27FDA">
      <w:pPr>
        <w:pStyle w:val="Body"/>
        <w:rPr>
          <w:lang w:val="es-MX"/>
        </w:rPr>
      </w:pPr>
      <w:r w:rsidRPr="00E27FDA">
        <w:rPr>
          <w:lang w:val="es-MX"/>
        </w:rPr>
        <w:t xml:space="preserve">La línea 258 tiene una sentencia </w:t>
      </w:r>
      <w:r w:rsidRPr="00E27FDA">
        <w:rPr>
          <w:rStyle w:val="Literal"/>
          <w:lang w:val="es-MX"/>
        </w:rPr>
        <w:t>if</w:t>
      </w:r>
      <w:r w:rsidRPr="00E27FDA">
        <w:rPr>
          <w:lang w:val="es-MX"/>
        </w:rPr>
        <w:t xml:space="preserve"> cuyo bloque asociado se ejecuta si es el turno del jugador. (El bloque </w:t>
      </w:r>
      <w:r w:rsidRPr="00E27FDA">
        <w:rPr>
          <w:rStyle w:val="Literal"/>
          <w:lang w:val="es-MX"/>
        </w:rPr>
        <w:t>else</w:t>
      </w:r>
      <w:r w:rsidRPr="00E27FDA">
        <w:rPr>
          <w:lang w:val="es-MX"/>
        </w:rPr>
        <w:t xml:space="preserve"> que comienza en la línea 282 se ejecuta si es el turno de la computadora.)</w:t>
      </w:r>
    </w:p>
    <w:p w:rsidR="00E27FDA" w:rsidRPr="00E27FDA" w:rsidRDefault="00E27FDA" w:rsidP="00E27FDA">
      <w:pPr>
        <w:pStyle w:val="Body"/>
        <w:rPr>
          <w:lang w:val="es-MX"/>
        </w:rPr>
      </w:pPr>
      <w:r w:rsidRPr="00E27FDA">
        <w:rPr>
          <w:lang w:val="es-MX"/>
        </w:rPr>
        <w:t xml:space="preserve">Primero se muestra el tablero en la pantalla. Si en modo pistas está activado (es decir, </w:t>
      </w:r>
      <w:r w:rsidRPr="00E27FDA">
        <w:rPr>
          <w:rStyle w:val="Literal"/>
          <w:lang w:val="es-MX"/>
        </w:rPr>
        <w:t>mostrarPistas</w:t>
      </w:r>
      <w:r w:rsidRPr="00E27FDA">
        <w:rPr>
          <w:lang w:val="es-MX"/>
        </w:rPr>
        <w:t xml:space="preserve"> es </w:t>
      </w:r>
      <w:r w:rsidRPr="00E27FDA">
        <w:rPr>
          <w:rStyle w:val="Literal"/>
          <w:lang w:val="es-MX"/>
        </w:rPr>
        <w:t>True</w:t>
      </w:r>
      <w:r w:rsidRPr="00E27FDA">
        <w:rPr>
          <w:lang w:val="es-MX"/>
        </w:rPr>
        <w:t xml:space="preserve">), entonces la estructura de datos tablero debe tener caracteres punto </w:t>
      </w:r>
      <w:r w:rsidRPr="00E27FDA">
        <w:rPr>
          <w:rStyle w:val="Literal"/>
          <w:lang w:val="es-MX"/>
        </w:rPr>
        <w:t>'.'</w:t>
      </w:r>
      <w:r w:rsidRPr="00E27FDA">
        <w:rPr>
          <w:lang w:val="es-MX"/>
        </w:rPr>
        <w:t xml:space="preserve"> en cada espacio correspondiente a una</w:t>
      </w:r>
      <w:r>
        <w:rPr>
          <w:lang w:val="es-MX"/>
        </w:rPr>
        <w:t xml:space="preserve"> jugada válida para el jugador.</w:t>
      </w:r>
    </w:p>
    <w:p w:rsidR="00E27FDA" w:rsidRPr="00E27FDA" w:rsidRDefault="00E27FDA" w:rsidP="00E27FDA">
      <w:pPr>
        <w:pStyle w:val="Body"/>
        <w:rPr>
          <w:lang w:val="es-MX"/>
        </w:rPr>
      </w:pPr>
      <w:r w:rsidRPr="00E27FDA">
        <w:rPr>
          <w:lang w:val="es-MX"/>
        </w:rPr>
        <w:t xml:space="preserve">La función </w:t>
      </w:r>
      <w:r w:rsidRPr="00E27FDA">
        <w:rPr>
          <w:rStyle w:val="Literal"/>
          <w:lang w:val="es-MX"/>
        </w:rPr>
        <w:t>obtenerTableroConJugadasVálidas()</w:t>
      </w:r>
      <w:r w:rsidRPr="00E27FDA">
        <w:rPr>
          <w:lang w:val="es-MX"/>
        </w:rPr>
        <w:t xml:space="preserve"> se encarga de esto. Recibe como argumento una estructura de datos tablero y devuelve una copia a la que se han agregado los caracteres punto </w:t>
      </w:r>
      <w:r w:rsidRPr="00E27FDA">
        <w:rPr>
          <w:rStyle w:val="Literal"/>
          <w:lang w:val="es-MX"/>
        </w:rPr>
        <w:t>'.'</w:t>
      </w:r>
      <w:r w:rsidRPr="00E27FDA">
        <w:rPr>
          <w:lang w:val="es-MX"/>
        </w:rPr>
        <w:t xml:space="preserve">. La línea 262 pasa este tablero a la función </w:t>
      </w:r>
      <w:r w:rsidRPr="00E27FDA">
        <w:rPr>
          <w:rStyle w:val="Literal"/>
          <w:lang w:val="es-MX"/>
        </w:rPr>
        <w:t>dibujarTablero()</w:t>
      </w:r>
      <w:r w:rsidRPr="00E27FDA">
        <w:rPr>
          <w:lang w:val="es-MX"/>
        </w:rPr>
        <w:t>.</w:t>
      </w:r>
    </w:p>
    <w:p w:rsidR="00E27FDA" w:rsidRPr="00E27FDA" w:rsidRDefault="00E27FDA" w:rsidP="00E27FDA">
      <w:pPr>
        <w:pStyle w:val="Body"/>
        <w:rPr>
          <w:lang w:val="es-MX"/>
        </w:rPr>
      </w:pPr>
      <w:r w:rsidRPr="00E27FDA">
        <w:rPr>
          <w:lang w:val="es-MX"/>
        </w:rPr>
        <w:t xml:space="preserve">Si el modo pistas está desactivado, entonces la línea 264 simplemente pasa </w:t>
      </w:r>
      <w:r w:rsidRPr="00E27FDA">
        <w:rPr>
          <w:rStyle w:val="Literal"/>
          <w:lang w:val="es-MX"/>
        </w:rPr>
        <w:t>tableroPrincipal</w:t>
      </w:r>
      <w:r w:rsidRPr="00E27FDA">
        <w:rPr>
          <w:lang w:val="es-MX"/>
        </w:rPr>
        <w:t xml:space="preserve"> a </w:t>
      </w:r>
      <w:r w:rsidRPr="00E27FDA">
        <w:rPr>
          <w:rStyle w:val="Literal"/>
          <w:lang w:val="es-MX"/>
        </w:rPr>
        <w:t>dibujarTablero()</w:t>
      </w:r>
      <w:r w:rsidRPr="00E27FDA">
        <w:rPr>
          <w:lang w:val="es-MX"/>
        </w:rPr>
        <w:t>.</w:t>
      </w:r>
    </w:p>
    <w:p w:rsidR="00E27FDA" w:rsidRDefault="00E27FDA" w:rsidP="00E27FDA">
      <w:pPr>
        <w:pStyle w:val="Body"/>
        <w:rPr>
          <w:lang w:val="es-MX"/>
        </w:rPr>
      </w:pPr>
      <w:r w:rsidRPr="00E27FDA">
        <w:rPr>
          <w:lang w:val="es-MX"/>
        </w:rPr>
        <w:t xml:space="preserve">Luego de mostrar el tablero de juego al jugador, también queremos imprimir el puntaje actual llamando a </w:t>
      </w:r>
      <w:r w:rsidRPr="00E27FDA">
        <w:rPr>
          <w:rStyle w:val="Literal"/>
          <w:lang w:val="es-MX"/>
        </w:rPr>
        <w:t>mostrarPuntajes()</w:t>
      </w:r>
      <w:r w:rsidRPr="00E27FDA">
        <w:rPr>
          <w:lang w:val="es-MX"/>
        </w:rPr>
        <w:t xml:space="preserve"> en la línea 265.</w:t>
      </w:r>
    </w:p>
    <w:p w:rsidR="00141AB7" w:rsidRPr="00E27FDA" w:rsidRDefault="00E5474F" w:rsidP="00141AB7">
      <w:pPr>
        <w:pStyle w:val="SourceCode"/>
        <w:rPr>
          <w:lang w:val="es-MX"/>
        </w:rPr>
      </w:pPr>
      <w:r w:rsidRPr="00FA031A">
        <w:rPr>
          <w:rStyle w:val="SourceLineNumber"/>
          <w:lang w:val="es-MX"/>
        </w:rPr>
        <w:t>266.</w:t>
      </w:r>
      <w:r w:rsidRPr="00FA031A">
        <w:rPr>
          <w:lang w:val="es-MX"/>
        </w:rPr>
        <w:t xml:space="preserve">             jugada = obtenerJugadaJugador(tableroPrincipal, baldosaJugador)</w:t>
      </w:r>
    </w:p>
    <w:p w:rsidR="00187B62" w:rsidRPr="00E27FDA" w:rsidRDefault="00E27FDA" w:rsidP="00141AB7">
      <w:pPr>
        <w:pStyle w:val="Body"/>
        <w:rPr>
          <w:lang w:val="es-MX"/>
        </w:rPr>
      </w:pPr>
      <w:r w:rsidRPr="00E27FDA">
        <w:rPr>
          <w:lang w:val="es-MX"/>
        </w:rPr>
        <w:lastRenderedPageBreak/>
        <w:t xml:space="preserve">A continuación, permitimos al jugador escribir su jugada. </w:t>
      </w:r>
      <w:r w:rsidRPr="00E27FDA">
        <w:rPr>
          <w:rStyle w:val="Literal"/>
          <w:lang w:val="es-MX"/>
        </w:rPr>
        <w:t>obtenerJugadaJugador()</w:t>
      </w:r>
      <w:r w:rsidRPr="00E27FDA">
        <w:rPr>
          <w:lang w:val="es-MX"/>
        </w:rPr>
        <w:t xml:space="preserve"> se encarga de esto, y su valor de retorno es una lista de dos elementos con las coordenadas XY de la jugada. </w:t>
      </w:r>
      <w:r w:rsidRPr="00E27FDA">
        <w:rPr>
          <w:rStyle w:val="Literal"/>
          <w:lang w:val="es-MX"/>
        </w:rPr>
        <w:t>obtenerJugadaJugador()</w:t>
      </w:r>
      <w:r w:rsidRPr="00E27FDA">
        <w:rPr>
          <w:lang w:val="es-MX"/>
        </w:rPr>
        <w:t xml:space="preserve"> se asegura de controlar que la jugada que el jugador ha ingresado es válida.</w:t>
      </w:r>
    </w:p>
    <w:p w:rsidR="00141AB7" w:rsidRPr="00E27FDA" w:rsidRDefault="00E27FDA" w:rsidP="00141AB7">
      <w:pPr>
        <w:pStyle w:val="Non-TOCHeading3"/>
        <w:rPr>
          <w:lang w:val="es-MX"/>
        </w:rPr>
      </w:pPr>
      <w:r w:rsidRPr="00E27FDA">
        <w:rPr>
          <w:lang w:val="es-MX"/>
        </w:rPr>
        <w:t>Manejando los Comandos Salir y Pistas</w:t>
      </w:r>
    </w:p>
    <w:p w:rsidR="00E5474F" w:rsidRPr="00FA031A" w:rsidRDefault="00E5474F" w:rsidP="00E5474F">
      <w:pPr>
        <w:pStyle w:val="SourceCode"/>
        <w:rPr>
          <w:lang w:val="es-MX"/>
        </w:rPr>
      </w:pPr>
      <w:r w:rsidRPr="00FA031A">
        <w:rPr>
          <w:rStyle w:val="SourceLineNumber"/>
          <w:lang w:val="es-MX"/>
        </w:rPr>
        <w:t>267.</w:t>
      </w:r>
      <w:r w:rsidRPr="00FA031A">
        <w:rPr>
          <w:lang w:val="es-MX"/>
        </w:rPr>
        <w:t xml:space="preserve">             if jugada == 'salir':</w:t>
      </w:r>
    </w:p>
    <w:p w:rsidR="00E5474F" w:rsidRPr="00E5474F" w:rsidRDefault="00E5474F" w:rsidP="00E5474F">
      <w:pPr>
        <w:pStyle w:val="SourceCode"/>
        <w:rPr>
          <w:lang w:val="es-MX"/>
        </w:rPr>
      </w:pPr>
      <w:r w:rsidRPr="00FA031A">
        <w:rPr>
          <w:rStyle w:val="SourceLineNumber"/>
          <w:lang w:val="es-MX"/>
        </w:rPr>
        <w:t>268.</w:t>
      </w:r>
      <w:r w:rsidRPr="00FA031A">
        <w:rPr>
          <w:lang w:val="es-MX"/>
        </w:rPr>
        <w:t xml:space="preserve">                 </w:t>
      </w:r>
      <w:r w:rsidRPr="00E5474F">
        <w:rPr>
          <w:lang w:val="es-MX"/>
        </w:rPr>
        <w:t>print('¡Gracias por jugar!')</w:t>
      </w:r>
    </w:p>
    <w:p w:rsidR="00E5474F" w:rsidRPr="00FA031A" w:rsidRDefault="00E5474F" w:rsidP="00E5474F">
      <w:pPr>
        <w:pStyle w:val="SourceCode"/>
        <w:rPr>
          <w:lang w:val="es-MX"/>
        </w:rPr>
      </w:pPr>
      <w:r w:rsidRPr="00FA031A">
        <w:rPr>
          <w:rStyle w:val="SourceLineNumber"/>
          <w:lang w:val="es-MX"/>
        </w:rPr>
        <w:t>269.</w:t>
      </w:r>
      <w:r w:rsidRPr="00FA031A">
        <w:rPr>
          <w:lang w:val="es-MX"/>
        </w:rPr>
        <w:t xml:space="preserve">                 sys.exit() </w:t>
      </w:r>
      <w:r w:rsidRPr="00FA031A">
        <w:rPr>
          <w:rStyle w:val="SourceCodeComment"/>
          <w:lang w:val="es-MX"/>
        </w:rPr>
        <w:t># terminar el programa</w:t>
      </w:r>
    </w:p>
    <w:p w:rsidR="00E5474F" w:rsidRPr="00FA031A" w:rsidRDefault="00E5474F" w:rsidP="00E5474F">
      <w:pPr>
        <w:pStyle w:val="SourceCode"/>
        <w:rPr>
          <w:lang w:val="es-MX"/>
        </w:rPr>
      </w:pPr>
      <w:r w:rsidRPr="00FA031A">
        <w:rPr>
          <w:rStyle w:val="SourceLineNumber"/>
          <w:lang w:val="es-MX"/>
        </w:rPr>
        <w:t>270.</w:t>
      </w:r>
      <w:r w:rsidRPr="00FA031A">
        <w:rPr>
          <w:lang w:val="es-MX"/>
        </w:rPr>
        <w:t xml:space="preserve">             elif jugada == 'pistas':</w:t>
      </w:r>
    </w:p>
    <w:p w:rsidR="00E5474F" w:rsidRPr="00FA031A" w:rsidRDefault="00E5474F" w:rsidP="00E5474F">
      <w:pPr>
        <w:pStyle w:val="SourceCode"/>
        <w:rPr>
          <w:lang w:val="es-MX"/>
        </w:rPr>
      </w:pPr>
      <w:r w:rsidRPr="00FA031A">
        <w:rPr>
          <w:rStyle w:val="SourceLineNumber"/>
          <w:lang w:val="es-MX"/>
        </w:rPr>
        <w:t>271.</w:t>
      </w:r>
      <w:r w:rsidRPr="00FA031A">
        <w:rPr>
          <w:lang w:val="es-MX"/>
        </w:rPr>
        <w:t xml:space="preserve">                 mostrarPistas = not mostrarPistas</w:t>
      </w:r>
    </w:p>
    <w:p w:rsidR="00E5474F" w:rsidRPr="00FA031A" w:rsidRDefault="00E5474F" w:rsidP="00E5474F">
      <w:pPr>
        <w:pStyle w:val="SourceCode"/>
        <w:rPr>
          <w:lang w:val="es-MX"/>
        </w:rPr>
      </w:pPr>
      <w:r w:rsidRPr="00FA031A">
        <w:rPr>
          <w:rStyle w:val="SourceLineNumber"/>
          <w:lang w:val="es-MX"/>
        </w:rPr>
        <w:t>272.</w:t>
      </w:r>
      <w:r w:rsidRPr="00FA031A">
        <w:rPr>
          <w:lang w:val="es-MX"/>
        </w:rPr>
        <w:t xml:space="preserve">                 continue</w:t>
      </w:r>
    </w:p>
    <w:p w:rsidR="00E5474F" w:rsidRPr="00FA031A" w:rsidRDefault="00E5474F" w:rsidP="00E5474F">
      <w:pPr>
        <w:pStyle w:val="SourceCode"/>
        <w:rPr>
          <w:lang w:val="es-MX"/>
        </w:rPr>
      </w:pPr>
      <w:r w:rsidRPr="00FA031A">
        <w:rPr>
          <w:rStyle w:val="SourceLineNumber"/>
          <w:lang w:val="es-MX"/>
        </w:rPr>
        <w:t>273.</w:t>
      </w:r>
      <w:r w:rsidRPr="00FA031A">
        <w:rPr>
          <w:lang w:val="es-MX"/>
        </w:rPr>
        <w:t xml:space="preserve">             else:</w:t>
      </w:r>
    </w:p>
    <w:p w:rsidR="00141AB7" w:rsidRPr="00E5474F" w:rsidRDefault="00E5474F" w:rsidP="00E5474F">
      <w:pPr>
        <w:pStyle w:val="SourceCode"/>
        <w:rPr>
          <w:lang w:val="es-MX"/>
        </w:rPr>
      </w:pPr>
      <w:r w:rsidRPr="00FA031A">
        <w:rPr>
          <w:rStyle w:val="SourceLineNumber"/>
          <w:lang w:val="es-MX"/>
        </w:rPr>
        <w:t>274.</w:t>
      </w:r>
      <w:r w:rsidRPr="00FA031A">
        <w:rPr>
          <w:lang w:val="es-MX"/>
        </w:rPr>
        <w:t xml:space="preserve">                 </w:t>
      </w:r>
      <w:r w:rsidRPr="00E5474F">
        <w:rPr>
          <w:lang w:val="es-MX"/>
        </w:rPr>
        <w:t>hacerJugada(tableroPrincipal, baldosaJugador, jugada[0], jugada[1])</w:t>
      </w:r>
    </w:p>
    <w:p w:rsidR="00E27FDA" w:rsidRPr="00E27FDA" w:rsidRDefault="00E27FDA" w:rsidP="00E27FDA">
      <w:pPr>
        <w:pStyle w:val="Body"/>
        <w:rPr>
          <w:lang w:val="es-MX"/>
        </w:rPr>
      </w:pPr>
      <w:r w:rsidRPr="00E27FDA">
        <w:rPr>
          <w:lang w:val="es-MX"/>
        </w:rPr>
        <w:t xml:space="preserve">Si el jugador ingresa la cadena </w:t>
      </w:r>
      <w:r w:rsidRPr="00E27FDA">
        <w:rPr>
          <w:rStyle w:val="Literal"/>
          <w:lang w:val="es-MX"/>
        </w:rPr>
        <w:t>'salir'</w:t>
      </w:r>
      <w:r w:rsidRPr="00E27FDA">
        <w:rPr>
          <w:lang w:val="es-MX"/>
        </w:rPr>
        <w:t xml:space="preserve"> en su turno, </w:t>
      </w:r>
      <w:r w:rsidRPr="00E27FDA">
        <w:rPr>
          <w:rStyle w:val="Literal"/>
          <w:lang w:val="es-MX"/>
        </w:rPr>
        <w:t>obtenerJugadaJugador()</w:t>
      </w:r>
      <w:r w:rsidRPr="00E27FDA">
        <w:rPr>
          <w:lang w:val="es-MX"/>
        </w:rPr>
        <w:t xml:space="preserve"> retorna la cadena </w:t>
      </w:r>
      <w:r w:rsidRPr="00E27FDA">
        <w:rPr>
          <w:rStyle w:val="Literal"/>
          <w:lang w:val="es-MX"/>
        </w:rPr>
        <w:t>'salir'</w:t>
      </w:r>
      <w:r w:rsidRPr="00E27FDA">
        <w:rPr>
          <w:lang w:val="es-MX"/>
        </w:rPr>
        <w:t xml:space="preserve">. En ese caso, la línea 269 llama a </w:t>
      </w:r>
      <w:r w:rsidRPr="00E27FDA">
        <w:rPr>
          <w:rStyle w:val="Literal"/>
          <w:lang w:val="es-MX"/>
        </w:rPr>
        <w:t>sys.exit()</w:t>
      </w:r>
      <w:r w:rsidRPr="00E27FDA">
        <w:rPr>
          <w:lang w:val="es-MX"/>
        </w:rPr>
        <w:t xml:space="preserve"> para terminar el programa.</w:t>
      </w:r>
    </w:p>
    <w:p w:rsidR="00E27FDA" w:rsidRPr="00E27FDA" w:rsidRDefault="00E27FDA" w:rsidP="00E27FDA">
      <w:pPr>
        <w:pStyle w:val="Body"/>
        <w:rPr>
          <w:lang w:val="es-MX"/>
        </w:rPr>
      </w:pPr>
      <w:r w:rsidRPr="00E27FDA">
        <w:rPr>
          <w:lang w:val="es-MX"/>
        </w:rPr>
        <w:t xml:space="preserve">Si el jugador ingresa la cadena </w:t>
      </w:r>
      <w:r w:rsidRPr="00E27FDA">
        <w:rPr>
          <w:rStyle w:val="Literal"/>
          <w:lang w:val="es-MX"/>
        </w:rPr>
        <w:t>'pistas'</w:t>
      </w:r>
      <w:r w:rsidRPr="00E27FDA">
        <w:rPr>
          <w:lang w:val="es-MX"/>
        </w:rPr>
        <w:t xml:space="preserve"> en su turno, </w:t>
      </w:r>
      <w:r w:rsidRPr="00E27FDA">
        <w:rPr>
          <w:rStyle w:val="Literal"/>
          <w:lang w:val="es-MX"/>
        </w:rPr>
        <w:t>obtenerJugadaJugador()</w:t>
      </w:r>
      <w:r w:rsidRPr="00E27FDA">
        <w:rPr>
          <w:lang w:val="es-MX"/>
        </w:rPr>
        <w:t xml:space="preserve"> retorna la cadena </w:t>
      </w:r>
      <w:r w:rsidRPr="00E27FDA">
        <w:rPr>
          <w:rStyle w:val="Literal"/>
          <w:lang w:val="es-MX"/>
        </w:rPr>
        <w:t>'pistas'</w:t>
      </w:r>
      <w:r w:rsidRPr="00E27FDA">
        <w:rPr>
          <w:lang w:val="es-MX"/>
        </w:rPr>
        <w:t>. En ese caso, activaremos el modo pistas (si estaba desactivado) o lo desactivaremos (si estaba activado).</w:t>
      </w:r>
    </w:p>
    <w:p w:rsidR="00E27FDA" w:rsidRPr="00E27FDA" w:rsidRDefault="00E27FDA" w:rsidP="00E27FDA">
      <w:pPr>
        <w:pStyle w:val="Body"/>
        <w:rPr>
          <w:lang w:val="es-MX"/>
        </w:rPr>
      </w:pPr>
      <w:r w:rsidRPr="00E27FDA">
        <w:rPr>
          <w:lang w:val="es-MX"/>
        </w:rPr>
        <w:t xml:space="preserve">La sentencia de asignación </w:t>
      </w:r>
      <w:r w:rsidRPr="00E27FDA">
        <w:rPr>
          <w:rStyle w:val="Literal"/>
          <w:lang w:val="es-MX"/>
        </w:rPr>
        <w:t>mostrarPistas = not mostrarPistas</w:t>
      </w:r>
      <w:r w:rsidRPr="00E27FDA">
        <w:rPr>
          <w:lang w:val="es-MX"/>
        </w:rPr>
        <w:t xml:space="preserve"> de la línea 271 se encarga de ambos casos, ya que </w:t>
      </w:r>
      <w:r w:rsidRPr="00E27FDA">
        <w:rPr>
          <w:rStyle w:val="Literal"/>
          <w:lang w:val="es-MX"/>
        </w:rPr>
        <w:t>not False</w:t>
      </w:r>
      <w:r w:rsidRPr="00E27FDA">
        <w:rPr>
          <w:lang w:val="es-MX"/>
        </w:rPr>
        <w:t xml:space="preserve"> se evalúa a </w:t>
      </w:r>
      <w:r w:rsidRPr="00E27FDA">
        <w:rPr>
          <w:rStyle w:val="Literal"/>
          <w:lang w:val="es-MX"/>
        </w:rPr>
        <w:t>True</w:t>
      </w:r>
      <w:r w:rsidRPr="00E27FDA">
        <w:rPr>
          <w:lang w:val="es-MX"/>
        </w:rPr>
        <w:t xml:space="preserve"> y </w:t>
      </w:r>
      <w:r w:rsidRPr="00E27FDA">
        <w:rPr>
          <w:rStyle w:val="Literal"/>
          <w:lang w:val="es-MX"/>
        </w:rPr>
        <w:t>not True</w:t>
      </w:r>
      <w:r w:rsidRPr="00E27FDA">
        <w:rPr>
          <w:lang w:val="es-MX"/>
        </w:rPr>
        <w:t xml:space="preserve"> se evalúa a </w:t>
      </w:r>
      <w:r w:rsidRPr="00E27FDA">
        <w:rPr>
          <w:rStyle w:val="Literal"/>
          <w:lang w:val="es-MX"/>
        </w:rPr>
        <w:t>False</w:t>
      </w:r>
      <w:r w:rsidRPr="00E27FDA">
        <w:rPr>
          <w:lang w:val="es-MX"/>
        </w:rPr>
        <w:t xml:space="preserve">. Entonces la sentencia continue lleva la ejecución hacia el comienzo del bucle (el </w:t>
      </w:r>
      <w:r w:rsidRPr="00E27FDA">
        <w:rPr>
          <w:rStyle w:val="Literal"/>
          <w:lang w:val="es-MX"/>
        </w:rPr>
        <w:t>turno</w:t>
      </w:r>
      <w:r w:rsidRPr="00E27FDA">
        <w:rPr>
          <w:lang w:val="es-MX"/>
        </w:rPr>
        <w:t xml:space="preserve"> no ha cambiado, por lo que todavía seguirá siendo el turno del jugador).</w:t>
      </w:r>
    </w:p>
    <w:p w:rsidR="00E27FDA" w:rsidRPr="00E27FDA" w:rsidRDefault="00E27FDA" w:rsidP="00E27FDA">
      <w:pPr>
        <w:pStyle w:val="Body"/>
        <w:rPr>
          <w:lang w:val="es-MX"/>
        </w:rPr>
      </w:pPr>
      <w:r w:rsidRPr="00E27FDA">
        <w:rPr>
          <w:lang w:val="es-MX"/>
        </w:rPr>
        <w:t xml:space="preserve">En cambio, si el jugador no ha salido o activado/desactivado el modo pistas, la línea 274 llama a </w:t>
      </w:r>
      <w:r w:rsidRPr="00E27FDA">
        <w:rPr>
          <w:rStyle w:val="Literal"/>
          <w:lang w:val="es-MX"/>
        </w:rPr>
        <w:t>hacerJugada()</w:t>
      </w:r>
      <w:r w:rsidRPr="00E27FDA">
        <w:rPr>
          <w:lang w:val="es-MX"/>
        </w:rPr>
        <w:t xml:space="preserve"> para hacer la jugada del jugador.</w:t>
      </w:r>
    </w:p>
    <w:p w:rsidR="00141AB7" w:rsidRPr="00E27FDA" w:rsidRDefault="00E27FDA" w:rsidP="00141AB7">
      <w:pPr>
        <w:pStyle w:val="Non-TOCHeading3"/>
        <w:rPr>
          <w:lang w:val="es-MX"/>
        </w:rPr>
      </w:pPr>
      <w:r w:rsidRPr="00E27FDA">
        <w:rPr>
          <w:lang w:val="es-MX"/>
        </w:rPr>
        <w:t>Efectuando la Jugada del Jugador</w:t>
      </w:r>
    </w:p>
    <w:p w:rsidR="00E5474F" w:rsidRPr="00FA031A" w:rsidRDefault="00E5474F" w:rsidP="00E5474F">
      <w:pPr>
        <w:pStyle w:val="SourceCode"/>
        <w:rPr>
          <w:lang w:val="es-MX"/>
        </w:rPr>
      </w:pPr>
      <w:r w:rsidRPr="00FA031A">
        <w:rPr>
          <w:rStyle w:val="SourceLineNumber"/>
          <w:lang w:val="es-MX"/>
        </w:rPr>
        <w:t>276.</w:t>
      </w:r>
      <w:r w:rsidRPr="00FA031A">
        <w:rPr>
          <w:lang w:val="es-MX"/>
        </w:rPr>
        <w:t xml:space="preserve">             if obtenerJugadasVálidas(tableroPrincipal, baldosaComputadora) == []:</w:t>
      </w:r>
    </w:p>
    <w:p w:rsidR="00E5474F" w:rsidRPr="00FA031A" w:rsidRDefault="00E5474F" w:rsidP="00E5474F">
      <w:pPr>
        <w:pStyle w:val="SourceCode"/>
        <w:rPr>
          <w:lang w:val="es-MX"/>
        </w:rPr>
      </w:pPr>
      <w:r w:rsidRPr="00FA031A">
        <w:rPr>
          <w:rStyle w:val="SourceLineNumber"/>
          <w:lang w:val="es-MX"/>
        </w:rPr>
        <w:t>277.</w:t>
      </w:r>
      <w:r w:rsidRPr="00FA031A">
        <w:rPr>
          <w:lang w:val="es-MX"/>
        </w:rPr>
        <w:t xml:space="preserve">                 break</w:t>
      </w:r>
    </w:p>
    <w:p w:rsidR="00E5474F" w:rsidRPr="00FA031A" w:rsidRDefault="00E5474F" w:rsidP="00E5474F">
      <w:pPr>
        <w:pStyle w:val="SourceCode"/>
        <w:rPr>
          <w:lang w:val="es-MX"/>
        </w:rPr>
      </w:pPr>
      <w:r w:rsidRPr="00FA031A">
        <w:rPr>
          <w:rStyle w:val="SourceLineNumber"/>
          <w:lang w:val="es-MX"/>
        </w:rPr>
        <w:t>278.</w:t>
      </w:r>
      <w:r w:rsidRPr="00FA031A">
        <w:rPr>
          <w:lang w:val="es-MX"/>
        </w:rPr>
        <w:t xml:space="preserve">             else:</w:t>
      </w:r>
    </w:p>
    <w:p w:rsidR="00141AB7" w:rsidRPr="00E27FDA" w:rsidRDefault="00E5474F" w:rsidP="00E5474F">
      <w:pPr>
        <w:pStyle w:val="SourceCode"/>
        <w:rPr>
          <w:lang w:val="es-MX"/>
        </w:rPr>
      </w:pPr>
      <w:r w:rsidRPr="00FA031A">
        <w:rPr>
          <w:rStyle w:val="SourceLineNumber"/>
          <w:lang w:val="es-MX"/>
        </w:rPr>
        <w:t>279.</w:t>
      </w:r>
      <w:r w:rsidRPr="00FA031A">
        <w:rPr>
          <w:lang w:val="es-MX"/>
        </w:rPr>
        <w:t xml:space="preserve">                 turn = 'La computadora'</w:t>
      </w:r>
    </w:p>
    <w:p w:rsidR="00E27FDA" w:rsidRPr="00E27FDA" w:rsidRDefault="00E27FDA" w:rsidP="00E27FDA">
      <w:pPr>
        <w:pStyle w:val="Body"/>
        <w:rPr>
          <w:lang w:val="es-MX"/>
        </w:rPr>
      </w:pPr>
      <w:r w:rsidRPr="00E27FDA">
        <w:rPr>
          <w:lang w:val="es-MX"/>
        </w:rPr>
        <w:t xml:space="preserve">Después de hacer la jugada del jugador, la línea 276 llama a </w:t>
      </w:r>
      <w:r w:rsidRPr="00E27FDA">
        <w:rPr>
          <w:rStyle w:val="Literal"/>
          <w:lang w:val="es-MX"/>
        </w:rPr>
        <w:t>obtenerJugadasVálidas()</w:t>
      </w:r>
      <w:r w:rsidRPr="00E27FDA">
        <w:rPr>
          <w:lang w:val="es-MX"/>
        </w:rPr>
        <w:t xml:space="preserve"> para ver si la computadora </w:t>
      </w:r>
      <w:r w:rsidR="004A1163">
        <w:rPr>
          <w:lang w:val="es-MX"/>
        </w:rPr>
        <w:t>tiene</w:t>
      </w:r>
      <w:r w:rsidRPr="00E27FDA">
        <w:rPr>
          <w:lang w:val="es-MX"/>
        </w:rPr>
        <w:t xml:space="preserve"> jugadas disponibles. Si </w:t>
      </w:r>
      <w:r w:rsidRPr="00E27FDA">
        <w:rPr>
          <w:rStyle w:val="Literal"/>
          <w:lang w:val="es-MX"/>
        </w:rPr>
        <w:t>obtenerJugadasVálidas()</w:t>
      </w:r>
      <w:r w:rsidRPr="00E27FDA">
        <w:rPr>
          <w:lang w:val="es-MX"/>
        </w:rPr>
        <w:t xml:space="preserve"> devuelve una lista </w:t>
      </w:r>
      <w:r w:rsidRPr="00E27FDA">
        <w:rPr>
          <w:lang w:val="es-MX"/>
        </w:rPr>
        <w:lastRenderedPageBreak/>
        <w:t xml:space="preserve">vacía, quiere decir que no hay jugadas válidas que la computadora pueda hacer. En ese caso, la línea 277 sale del </w:t>
      </w:r>
      <w:r>
        <w:rPr>
          <w:lang w:val="es-MX"/>
        </w:rPr>
        <w:t xml:space="preserve">bucle </w:t>
      </w:r>
      <w:r w:rsidRPr="00F27930">
        <w:rPr>
          <w:rStyle w:val="Literal"/>
          <w:lang w:val="es-MX"/>
        </w:rPr>
        <w:t>while</w:t>
      </w:r>
      <w:r>
        <w:rPr>
          <w:lang w:val="es-MX"/>
        </w:rPr>
        <w:t xml:space="preserve"> y termina el juego.</w:t>
      </w:r>
    </w:p>
    <w:p w:rsidR="00E27FDA" w:rsidRPr="00E27FDA" w:rsidRDefault="00E27FDA" w:rsidP="00E27FDA">
      <w:pPr>
        <w:pStyle w:val="Body"/>
        <w:rPr>
          <w:lang w:val="es-MX"/>
        </w:rPr>
      </w:pPr>
      <w:r w:rsidRPr="00E27FDA">
        <w:rPr>
          <w:lang w:val="es-MX"/>
        </w:rPr>
        <w:t xml:space="preserve">Si este no es el caso, la línea 279 asigna </w:t>
      </w:r>
      <w:r w:rsidRPr="00E27FDA">
        <w:rPr>
          <w:rStyle w:val="Literal"/>
          <w:lang w:val="es-MX"/>
        </w:rPr>
        <w:t>'computadora'</w:t>
      </w:r>
      <w:r w:rsidRPr="00E27FDA">
        <w:rPr>
          <w:lang w:val="es-MX"/>
        </w:rPr>
        <w:t xml:space="preserve"> a la variable </w:t>
      </w:r>
      <w:r w:rsidRPr="00E27FDA">
        <w:rPr>
          <w:rStyle w:val="Literal"/>
          <w:lang w:val="es-MX"/>
        </w:rPr>
        <w:t>turno</w:t>
      </w:r>
      <w:r w:rsidRPr="00E27FDA">
        <w:rPr>
          <w:lang w:val="es-MX"/>
        </w:rPr>
        <w:t xml:space="preserve">. El flujo de ejecución omite el bloque </w:t>
      </w:r>
      <w:r w:rsidRPr="00E27FDA">
        <w:rPr>
          <w:rStyle w:val="Literal"/>
          <w:lang w:val="es-MX"/>
        </w:rPr>
        <w:t>else</w:t>
      </w:r>
      <w:r w:rsidRPr="00E27FDA">
        <w:rPr>
          <w:lang w:val="es-MX"/>
        </w:rPr>
        <w:t xml:space="preserve"> y llega al final del bloque </w:t>
      </w:r>
      <w:r w:rsidRPr="00E27FDA">
        <w:rPr>
          <w:rStyle w:val="Literal"/>
          <w:lang w:val="es-MX"/>
        </w:rPr>
        <w:t>while</w:t>
      </w:r>
      <w:r w:rsidRPr="00E27FDA">
        <w:rPr>
          <w:lang w:val="es-MX"/>
        </w:rPr>
        <w:t xml:space="preserve">, de modo que la ejecución vuelve a la sentencia </w:t>
      </w:r>
      <w:r w:rsidRPr="00E27FDA">
        <w:rPr>
          <w:rStyle w:val="Literal"/>
          <w:lang w:val="es-MX"/>
        </w:rPr>
        <w:t>while</w:t>
      </w:r>
      <w:r w:rsidRPr="00E27FDA">
        <w:rPr>
          <w:lang w:val="es-MX"/>
        </w:rPr>
        <w:t xml:space="preserve"> de la línea 257. Esta vez, sin embargo, será el turno de la computadora.</w:t>
      </w:r>
    </w:p>
    <w:p w:rsidR="00141AB7" w:rsidRPr="00E27FDA" w:rsidRDefault="00E27FDA" w:rsidP="00141AB7">
      <w:pPr>
        <w:pStyle w:val="Non-TOCHeading3"/>
        <w:rPr>
          <w:lang w:val="es-MX"/>
        </w:rPr>
      </w:pPr>
      <w:r w:rsidRPr="00E27FDA">
        <w:rPr>
          <w:lang w:val="es-MX"/>
        </w:rPr>
        <w:t>Ejecutando el Turno de la Computadora</w:t>
      </w:r>
    </w:p>
    <w:p w:rsidR="00E5474F" w:rsidRPr="00FA031A" w:rsidRDefault="00E5474F" w:rsidP="00E5474F">
      <w:pPr>
        <w:pStyle w:val="SourceCode"/>
        <w:rPr>
          <w:lang w:val="es-MX"/>
        </w:rPr>
      </w:pPr>
      <w:r w:rsidRPr="00FA031A">
        <w:rPr>
          <w:rStyle w:val="SourceLineNumber"/>
          <w:lang w:val="es-MX"/>
        </w:rPr>
        <w:t>281.</w:t>
      </w:r>
      <w:r w:rsidRPr="00FA031A">
        <w:rPr>
          <w:lang w:val="es-MX"/>
        </w:rPr>
        <w:t xml:space="preserve">         else:</w:t>
      </w:r>
    </w:p>
    <w:p w:rsidR="00E5474F" w:rsidRPr="00FA031A" w:rsidRDefault="00E5474F" w:rsidP="00E5474F">
      <w:pPr>
        <w:pStyle w:val="SourceCode"/>
        <w:rPr>
          <w:rStyle w:val="SourceCodeComment"/>
          <w:lang w:val="es-MX"/>
        </w:rPr>
      </w:pPr>
      <w:r w:rsidRPr="00FA031A">
        <w:rPr>
          <w:rStyle w:val="SourceLineNumber"/>
          <w:lang w:val="es-MX"/>
        </w:rPr>
        <w:t>282.</w:t>
      </w:r>
      <w:r w:rsidRPr="00FA031A">
        <w:rPr>
          <w:lang w:val="es-MX"/>
        </w:rPr>
        <w:t xml:space="preserve">             </w:t>
      </w:r>
      <w:r w:rsidRPr="00FA031A">
        <w:rPr>
          <w:rStyle w:val="SourceCodeComment"/>
          <w:lang w:val="es-MX"/>
        </w:rPr>
        <w:t># Turno de la computadora</w:t>
      </w:r>
    </w:p>
    <w:p w:rsidR="00E5474F" w:rsidRPr="00FA031A" w:rsidRDefault="00E5474F" w:rsidP="00E5474F">
      <w:pPr>
        <w:pStyle w:val="SourceCode"/>
        <w:rPr>
          <w:lang w:val="es-MX"/>
        </w:rPr>
      </w:pPr>
      <w:r w:rsidRPr="00FA031A">
        <w:rPr>
          <w:rStyle w:val="SourceLineNumber"/>
          <w:lang w:val="es-MX"/>
        </w:rPr>
        <w:t>283.</w:t>
      </w:r>
      <w:r w:rsidRPr="00FA031A">
        <w:rPr>
          <w:lang w:val="es-MX"/>
        </w:rPr>
        <w:t xml:space="preserve">             dibujarTablero(tableroPrincipal)</w:t>
      </w:r>
    </w:p>
    <w:p w:rsidR="00E5474F" w:rsidRPr="00FA031A" w:rsidRDefault="00E5474F" w:rsidP="00E5474F">
      <w:pPr>
        <w:pStyle w:val="SourceCode"/>
        <w:rPr>
          <w:lang w:val="es-MX"/>
        </w:rPr>
      </w:pPr>
      <w:r w:rsidRPr="00FA031A">
        <w:rPr>
          <w:rStyle w:val="SourceLineNumber"/>
          <w:lang w:val="es-MX"/>
        </w:rPr>
        <w:t>284.</w:t>
      </w:r>
      <w:r w:rsidRPr="00FA031A">
        <w:rPr>
          <w:lang w:val="es-MX"/>
        </w:rPr>
        <w:t xml:space="preserve">             mostrarPuntajes(baldosaJugador, baldosaComputadora)</w:t>
      </w:r>
    </w:p>
    <w:p w:rsidR="00E5474F" w:rsidRPr="00E5474F" w:rsidRDefault="00E5474F" w:rsidP="00E5474F">
      <w:pPr>
        <w:pStyle w:val="SourceCode"/>
        <w:rPr>
          <w:lang w:val="es-MX"/>
        </w:rPr>
      </w:pPr>
      <w:r w:rsidRPr="00FA031A">
        <w:rPr>
          <w:rStyle w:val="SourceLineNumber"/>
          <w:lang w:val="es-MX"/>
        </w:rPr>
        <w:t>285.</w:t>
      </w:r>
      <w:r w:rsidRPr="00FA031A">
        <w:rPr>
          <w:lang w:val="es-MX"/>
        </w:rPr>
        <w:t xml:space="preserve">             </w:t>
      </w:r>
      <w:r w:rsidRPr="00E5474F">
        <w:rPr>
          <w:lang w:val="es-MX"/>
        </w:rPr>
        <w:t>input('Presiona enter para ver la jugada de la computadora.')</w:t>
      </w:r>
    </w:p>
    <w:p w:rsidR="00E5474F" w:rsidRPr="00E5474F" w:rsidRDefault="00E5474F" w:rsidP="00E5474F">
      <w:pPr>
        <w:pStyle w:val="SourceCode"/>
        <w:rPr>
          <w:lang w:val="es-MX"/>
        </w:rPr>
      </w:pPr>
      <w:r w:rsidRPr="00FA031A">
        <w:rPr>
          <w:rStyle w:val="SourceLineNumber"/>
          <w:lang w:val="es-MX"/>
        </w:rPr>
        <w:t>286.</w:t>
      </w:r>
      <w:r w:rsidRPr="00FA031A">
        <w:rPr>
          <w:lang w:val="es-MX"/>
        </w:rPr>
        <w:t xml:space="preserve">             </w:t>
      </w:r>
      <w:r w:rsidRPr="00E5474F">
        <w:rPr>
          <w:lang w:val="es-MX"/>
        </w:rPr>
        <w:t>x, y = obtenerJugadaComputadora(tableroPrincipal, baldosaComputadora)</w:t>
      </w:r>
    </w:p>
    <w:p w:rsidR="00141AB7" w:rsidRPr="00E5474F" w:rsidRDefault="00E5474F" w:rsidP="00E5474F">
      <w:pPr>
        <w:pStyle w:val="SourceCode"/>
        <w:rPr>
          <w:lang w:val="es-MX"/>
        </w:rPr>
      </w:pPr>
      <w:r w:rsidRPr="00FA031A">
        <w:rPr>
          <w:rStyle w:val="SourceLineNumber"/>
          <w:lang w:val="es-MX"/>
        </w:rPr>
        <w:t>287.</w:t>
      </w:r>
      <w:r w:rsidRPr="00FA031A">
        <w:rPr>
          <w:lang w:val="es-MX"/>
        </w:rPr>
        <w:t xml:space="preserve">             </w:t>
      </w:r>
      <w:r w:rsidRPr="00E5474F">
        <w:rPr>
          <w:lang w:val="es-MX"/>
        </w:rPr>
        <w:t>hacerJugada(tableroPrincipal, baldosaComputadora, x, y)</w:t>
      </w:r>
    </w:p>
    <w:p w:rsidR="00E27FDA" w:rsidRPr="00E27FDA" w:rsidRDefault="00E27FDA" w:rsidP="00E27FDA">
      <w:pPr>
        <w:pStyle w:val="Body"/>
        <w:rPr>
          <w:lang w:val="es-MX"/>
        </w:rPr>
      </w:pPr>
      <w:r w:rsidRPr="00E27FDA">
        <w:rPr>
          <w:lang w:val="es-MX"/>
        </w:rPr>
        <w:t xml:space="preserve">Después de imprimir el tablero con </w:t>
      </w:r>
      <w:r w:rsidRPr="00E27FDA">
        <w:rPr>
          <w:rStyle w:val="Literal"/>
          <w:lang w:val="es-MX"/>
        </w:rPr>
        <w:t>dibujarTablero()</w:t>
      </w:r>
      <w:r w:rsidRPr="00E27FDA">
        <w:rPr>
          <w:lang w:val="es-MX"/>
        </w:rPr>
        <w:t xml:space="preserve">, queremos mostrar también el puntaje actual llamando a </w:t>
      </w:r>
      <w:r w:rsidRPr="00E27FDA">
        <w:rPr>
          <w:rStyle w:val="Literal"/>
          <w:lang w:val="es-MX"/>
        </w:rPr>
        <w:t>mostrarPuntajes()</w:t>
      </w:r>
      <w:r w:rsidRPr="00E27FDA">
        <w:rPr>
          <w:lang w:val="es-MX"/>
        </w:rPr>
        <w:t xml:space="preserve"> en la línea 284.</w:t>
      </w:r>
    </w:p>
    <w:p w:rsidR="00E27FDA" w:rsidRPr="00E27FDA" w:rsidRDefault="00E27FDA" w:rsidP="00E27FDA">
      <w:pPr>
        <w:pStyle w:val="Body"/>
        <w:rPr>
          <w:lang w:val="es-MX"/>
        </w:rPr>
      </w:pPr>
      <w:r w:rsidRPr="00E27FDA">
        <w:rPr>
          <w:lang w:val="es-MX"/>
        </w:rPr>
        <w:t xml:space="preserve">La línea 285 llama a </w:t>
      </w:r>
      <w:r w:rsidRPr="00E27FDA">
        <w:rPr>
          <w:rStyle w:val="Literal"/>
          <w:lang w:val="es-MX"/>
        </w:rPr>
        <w:t>input()</w:t>
      </w:r>
      <w:r w:rsidRPr="00E27FDA">
        <w:rPr>
          <w:lang w:val="es-MX"/>
        </w:rPr>
        <w:t xml:space="preserve"> para poner el juego en pausa y dar tiempo al jugador para mirar el tablero. Esto es bastante parecido a nuestro uso de </w:t>
      </w:r>
      <w:r w:rsidRPr="00E27FDA">
        <w:rPr>
          <w:rStyle w:val="Literal"/>
          <w:lang w:val="es-MX"/>
        </w:rPr>
        <w:t>input()</w:t>
      </w:r>
      <w:r w:rsidRPr="00E27FDA">
        <w:rPr>
          <w:lang w:val="es-MX"/>
        </w:rPr>
        <w:t xml:space="preserve"> para pausar el programa del capítulo Chistes. En lugar de llamar a </w:t>
      </w:r>
      <w:r w:rsidRPr="00E27FDA">
        <w:rPr>
          <w:rStyle w:val="Literal"/>
          <w:lang w:val="es-MX"/>
        </w:rPr>
        <w:t>print()</w:t>
      </w:r>
      <w:r w:rsidRPr="00E27FDA">
        <w:rPr>
          <w:lang w:val="es-MX"/>
        </w:rPr>
        <w:t xml:space="preserve"> para imprimir una cadena antes de llamar a </w:t>
      </w:r>
      <w:r w:rsidRPr="00E27FDA">
        <w:rPr>
          <w:rStyle w:val="Literal"/>
          <w:lang w:val="es-MX"/>
        </w:rPr>
        <w:t>input()</w:t>
      </w:r>
      <w:r w:rsidRPr="00E27FDA">
        <w:rPr>
          <w:lang w:val="es-MX"/>
        </w:rPr>
        <w:t xml:space="preserve">, puedes conseguir el mismo resultado pasando la cadena a imprimir a la función </w:t>
      </w:r>
      <w:r w:rsidRPr="00E27FDA">
        <w:rPr>
          <w:rStyle w:val="Literal"/>
          <w:lang w:val="es-MX"/>
        </w:rPr>
        <w:t>input()</w:t>
      </w:r>
      <w:r w:rsidRPr="00E27FDA">
        <w:rPr>
          <w:lang w:val="es-MX"/>
        </w:rPr>
        <w:t>.</w:t>
      </w:r>
    </w:p>
    <w:p w:rsidR="00E27FDA" w:rsidRPr="00E27FDA" w:rsidRDefault="00E27FDA" w:rsidP="00E27FDA">
      <w:pPr>
        <w:pStyle w:val="Body"/>
        <w:rPr>
          <w:lang w:val="es-MX"/>
        </w:rPr>
      </w:pPr>
      <w:r w:rsidRPr="00E27FDA">
        <w:rPr>
          <w:lang w:val="es-MX"/>
        </w:rPr>
        <w:t xml:space="preserve">Luego de que el jugador ha tenido tiempo de ver el tablero y pulsar </w:t>
      </w:r>
      <w:r w:rsidRPr="00E27FDA">
        <w:rPr>
          <w:rStyle w:val="Keycap"/>
          <w:lang w:val="es-MX"/>
        </w:rPr>
        <w:t>enter</w:t>
      </w:r>
      <w:r w:rsidRPr="00E27FDA">
        <w:rPr>
          <w:lang w:val="es-MX"/>
        </w:rPr>
        <w:t xml:space="preserve">, la línea 286 llama a </w:t>
      </w:r>
      <w:r w:rsidRPr="00E27FDA">
        <w:rPr>
          <w:rStyle w:val="Literal"/>
          <w:lang w:val="es-MX"/>
        </w:rPr>
        <w:t>obtenerJugadaComputadora()</w:t>
      </w:r>
      <w:r w:rsidRPr="00E27FDA">
        <w:rPr>
          <w:lang w:val="es-MX"/>
        </w:rPr>
        <w:t xml:space="preserve"> para obtener las coordenadas XY de la próxima jugada de la computadora. Estas coordenadas se guardan en las variables x e y usando asignación múltiple.</w:t>
      </w:r>
    </w:p>
    <w:p w:rsidR="00E27FDA" w:rsidRPr="00E27FDA" w:rsidRDefault="00E27FDA" w:rsidP="00E27FDA">
      <w:pPr>
        <w:pStyle w:val="Body"/>
        <w:rPr>
          <w:lang w:val="es-MX"/>
        </w:rPr>
      </w:pPr>
      <w:r w:rsidRPr="00E27FDA">
        <w:rPr>
          <w:lang w:val="es-MX"/>
        </w:rPr>
        <w:t xml:space="preserve">Finalmente pasamos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junto con la estructura de datos tablero y la baldosa de la computadora, a la función </w:t>
      </w:r>
      <w:r w:rsidRPr="00E27FDA">
        <w:rPr>
          <w:rStyle w:val="Literal"/>
          <w:lang w:val="es-MX"/>
        </w:rPr>
        <w:t>hacerJugada()</w:t>
      </w:r>
      <w:r w:rsidRPr="00E27FDA">
        <w:rPr>
          <w:lang w:val="es-MX"/>
        </w:rPr>
        <w:t xml:space="preserve">. Esto coloca la baldosa de la computadora sobre el tablero de juego en </w:t>
      </w:r>
      <w:r w:rsidRPr="00E27FDA">
        <w:rPr>
          <w:rStyle w:val="Literal"/>
          <w:lang w:val="es-MX"/>
        </w:rPr>
        <w:t>tableroPrincipal</w:t>
      </w:r>
      <w:r w:rsidRPr="00E27FDA">
        <w:rPr>
          <w:lang w:val="es-MX"/>
        </w:rPr>
        <w:t xml:space="preserve"> para reflejar la jugada de la computadora. La llamada de la línea 286 a </w:t>
      </w:r>
      <w:r w:rsidRPr="00E27FDA">
        <w:rPr>
          <w:rStyle w:val="Literal"/>
          <w:lang w:val="es-MX"/>
        </w:rPr>
        <w:t>obtenerJugadaComputadora()</w:t>
      </w:r>
      <w:r w:rsidRPr="00E27FDA">
        <w:rPr>
          <w:lang w:val="es-MX"/>
        </w:rPr>
        <w:t xml:space="preserve"> ya ha obtenido a jugada de la computadora (y la ha almacenado en las variables </w:t>
      </w:r>
      <w:r w:rsidRPr="00E27FDA">
        <w:rPr>
          <w:rStyle w:val="Literal"/>
          <w:lang w:val="es-MX"/>
        </w:rPr>
        <w:t>x</w:t>
      </w:r>
      <w:r w:rsidRPr="00E27FDA">
        <w:rPr>
          <w:lang w:val="es-MX"/>
        </w:rPr>
        <w:t xml:space="preserve"> e </w:t>
      </w:r>
      <w:r w:rsidRPr="00E27FDA">
        <w:rPr>
          <w:rStyle w:val="Literal"/>
          <w:lang w:val="es-MX"/>
        </w:rPr>
        <w:t>y</w:t>
      </w:r>
      <w:r w:rsidRPr="00E27FDA">
        <w:rPr>
          <w:lang w:val="es-MX"/>
        </w:rPr>
        <w:t xml:space="preserve">). La llamada a </w:t>
      </w:r>
      <w:r w:rsidRPr="00E27FDA">
        <w:rPr>
          <w:rStyle w:val="Literal"/>
          <w:lang w:val="es-MX"/>
        </w:rPr>
        <w:t>hacerJugada()</w:t>
      </w:r>
      <w:r w:rsidRPr="00E27FDA">
        <w:rPr>
          <w:lang w:val="es-MX"/>
        </w:rPr>
        <w:t xml:space="preserve"> en la línea 287 efectúa esta jugada sobre el tablero.</w:t>
      </w:r>
    </w:p>
    <w:p w:rsidR="00E5474F" w:rsidRPr="00E5474F" w:rsidRDefault="00E5474F" w:rsidP="00E5474F">
      <w:pPr>
        <w:pStyle w:val="SourceCode"/>
        <w:rPr>
          <w:lang w:val="es-MX"/>
        </w:rPr>
      </w:pPr>
      <w:r w:rsidRPr="00E5474F">
        <w:rPr>
          <w:rStyle w:val="SourceLineNumber"/>
          <w:lang w:val="es-MX"/>
        </w:rPr>
        <w:t>289.</w:t>
      </w:r>
      <w:r w:rsidRPr="00E5474F">
        <w:rPr>
          <w:lang w:val="es-MX"/>
        </w:rPr>
        <w:t xml:space="preserve">             if obtenerJugadasVálidas(tableroPrincipal, baldosaJugador) == []:</w:t>
      </w:r>
    </w:p>
    <w:p w:rsidR="00E5474F" w:rsidRPr="00E5474F" w:rsidRDefault="00E5474F" w:rsidP="00E5474F">
      <w:pPr>
        <w:pStyle w:val="SourceCode"/>
        <w:rPr>
          <w:lang w:val="es-MX"/>
        </w:rPr>
      </w:pPr>
      <w:r w:rsidRPr="00E5474F">
        <w:rPr>
          <w:rStyle w:val="SourceLineNumber"/>
          <w:lang w:val="es-MX"/>
        </w:rPr>
        <w:t>290.</w:t>
      </w:r>
      <w:r w:rsidRPr="00E5474F">
        <w:rPr>
          <w:lang w:val="es-MX"/>
        </w:rPr>
        <w:t xml:space="preserve">                 break</w:t>
      </w:r>
    </w:p>
    <w:p w:rsidR="00E5474F" w:rsidRPr="00FA031A" w:rsidRDefault="00E5474F" w:rsidP="00E5474F">
      <w:pPr>
        <w:pStyle w:val="SourceCode"/>
        <w:rPr>
          <w:lang w:val="es-MX"/>
        </w:rPr>
      </w:pPr>
      <w:r w:rsidRPr="00FA031A">
        <w:rPr>
          <w:rStyle w:val="SourceLineNumber"/>
          <w:lang w:val="es-MX"/>
        </w:rPr>
        <w:t>291.</w:t>
      </w:r>
      <w:r w:rsidRPr="00FA031A">
        <w:rPr>
          <w:lang w:val="es-MX"/>
        </w:rPr>
        <w:t xml:space="preserve">             else:</w:t>
      </w:r>
    </w:p>
    <w:p w:rsidR="00141AB7" w:rsidRPr="00E27FDA" w:rsidRDefault="00E5474F" w:rsidP="00E5474F">
      <w:pPr>
        <w:pStyle w:val="SourceCode"/>
        <w:rPr>
          <w:lang w:val="es-MX"/>
        </w:rPr>
      </w:pPr>
      <w:r w:rsidRPr="00FA031A">
        <w:rPr>
          <w:rStyle w:val="SourceLineNumber"/>
          <w:lang w:val="es-MX"/>
        </w:rPr>
        <w:t>292.</w:t>
      </w:r>
      <w:r w:rsidRPr="00FA031A">
        <w:rPr>
          <w:lang w:val="es-MX"/>
        </w:rPr>
        <w:t xml:space="preserve">                 turno = 'El jugador'</w:t>
      </w:r>
    </w:p>
    <w:p w:rsidR="00E27FDA" w:rsidRPr="00E27FDA" w:rsidRDefault="00E27FDA" w:rsidP="00E27FDA">
      <w:pPr>
        <w:pStyle w:val="Body"/>
        <w:rPr>
          <w:lang w:val="es-MX"/>
        </w:rPr>
      </w:pPr>
      <w:r w:rsidRPr="00E27FDA">
        <w:rPr>
          <w:lang w:val="es-MX"/>
        </w:rPr>
        <w:lastRenderedPageBreak/>
        <w:t xml:space="preserve">Las líneas 289 a 292 son similares a las líneas 276 a 279. Luego de que la computadora ha hecho su jugada, la línea 289 comprueba si hay alguna jugada válida disponible para el jugador humano. Si </w:t>
      </w:r>
      <w:r w:rsidRPr="00E27FDA">
        <w:rPr>
          <w:rStyle w:val="Literal"/>
          <w:lang w:val="es-MX"/>
        </w:rPr>
        <w:t>obtenerJugadasVálidas()</w:t>
      </w:r>
      <w:r w:rsidRPr="00E27FDA">
        <w:rPr>
          <w:lang w:val="es-MX"/>
        </w:rPr>
        <w:t xml:space="preserve"> devuelve una lista vacía, significa que no hay jugadas válidas. Entonces el juego concluye, y la línea 290 sale del bucle </w:t>
      </w:r>
      <w:r w:rsidRPr="00E27FDA">
        <w:rPr>
          <w:rStyle w:val="Literal"/>
          <w:lang w:val="es-MX"/>
        </w:rPr>
        <w:t>while</w:t>
      </w:r>
      <w:r w:rsidRPr="00E27FDA">
        <w:rPr>
          <w:lang w:val="es-MX"/>
        </w:rPr>
        <w:t>.</w:t>
      </w:r>
    </w:p>
    <w:p w:rsidR="00187B62" w:rsidRPr="00E27FDA" w:rsidRDefault="00E27FDA" w:rsidP="00141AB7">
      <w:pPr>
        <w:pStyle w:val="Body"/>
        <w:rPr>
          <w:lang w:val="es-MX"/>
        </w:rPr>
      </w:pPr>
      <w:r w:rsidRPr="00E27FDA">
        <w:rPr>
          <w:lang w:val="es-MX"/>
        </w:rPr>
        <w:t xml:space="preserve">En caso contrario, hay al menos una jugada posible para el jugador. Entonces se asigna </w:t>
      </w:r>
      <w:r w:rsidRPr="00E27FDA">
        <w:rPr>
          <w:rStyle w:val="Literal"/>
          <w:lang w:val="es-MX"/>
        </w:rPr>
        <w:t>'</w:t>
      </w:r>
      <w:r>
        <w:rPr>
          <w:rStyle w:val="Literal"/>
          <w:lang w:val="es-MX"/>
        </w:rPr>
        <w:t xml:space="preserve">El </w:t>
      </w:r>
      <w:r w:rsidRPr="00E27FDA">
        <w:rPr>
          <w:rStyle w:val="Literal"/>
          <w:lang w:val="es-MX"/>
        </w:rPr>
        <w:t>jugador'</w:t>
      </w:r>
      <w:r w:rsidRPr="00E27FDA">
        <w:rPr>
          <w:lang w:val="es-MX"/>
        </w:rPr>
        <w:t xml:space="preserve"> a la variable </w:t>
      </w:r>
      <w:r w:rsidRPr="00E27FDA">
        <w:rPr>
          <w:rStyle w:val="Literal"/>
          <w:lang w:val="es-MX"/>
        </w:rPr>
        <w:t>turno</w:t>
      </w:r>
      <w:r w:rsidRPr="00E27FDA">
        <w:rPr>
          <w:lang w:val="es-MX"/>
        </w:rPr>
        <w:t xml:space="preserve">. No hay más código en el bloque </w:t>
      </w:r>
      <w:r w:rsidRPr="00E27FDA">
        <w:rPr>
          <w:rStyle w:val="Literal"/>
          <w:lang w:val="es-MX"/>
        </w:rPr>
        <w:t>while</w:t>
      </w:r>
      <w:r w:rsidRPr="00E27FDA">
        <w:rPr>
          <w:lang w:val="es-MX"/>
        </w:rPr>
        <w:t xml:space="preserve"> luego de la línea 292, de modo que la ejecución regresa a la sentencia </w:t>
      </w:r>
      <w:r w:rsidRPr="00E27FDA">
        <w:rPr>
          <w:rStyle w:val="Literal"/>
          <w:lang w:val="es-MX"/>
        </w:rPr>
        <w:t>while</w:t>
      </w:r>
      <w:r w:rsidRPr="00E27FDA">
        <w:rPr>
          <w:lang w:val="es-MX"/>
        </w:rPr>
        <w:t xml:space="preserve"> de la línea 257.</w:t>
      </w:r>
    </w:p>
    <w:p w:rsidR="00141AB7" w:rsidRPr="00E27FDA" w:rsidRDefault="00E27FDA" w:rsidP="00141AB7">
      <w:pPr>
        <w:pStyle w:val="Non-TOCHeading3"/>
        <w:rPr>
          <w:lang w:val="es-MX"/>
        </w:rPr>
      </w:pPr>
      <w:r w:rsidRPr="00E27FDA">
        <w:rPr>
          <w:lang w:val="es-MX"/>
        </w:rPr>
        <w:t>Dibujando Todo sobre la Pantalla</w:t>
      </w:r>
    </w:p>
    <w:p w:rsidR="00E5474F" w:rsidRPr="00FA031A" w:rsidRDefault="00E5474F" w:rsidP="00E5474F">
      <w:pPr>
        <w:pStyle w:val="SourceCode"/>
        <w:rPr>
          <w:lang w:val="es-MX"/>
        </w:rPr>
      </w:pPr>
      <w:r w:rsidRPr="00FA031A">
        <w:rPr>
          <w:rStyle w:val="SourceLineNumber"/>
          <w:lang w:val="es-MX"/>
        </w:rPr>
        <w:t>294.</w:t>
      </w:r>
      <w:r w:rsidRPr="00FA031A">
        <w:rPr>
          <w:lang w:val="es-MX"/>
        </w:rPr>
        <w:t xml:space="preserve">     </w:t>
      </w:r>
      <w:r w:rsidRPr="00FA031A">
        <w:rPr>
          <w:rStyle w:val="SourceCodeComment"/>
          <w:lang w:val="es-MX"/>
        </w:rPr>
        <w:t># Mostrar el puntaje final.</w:t>
      </w:r>
    </w:p>
    <w:p w:rsidR="00E5474F" w:rsidRPr="00FA031A" w:rsidRDefault="00E5474F" w:rsidP="00E5474F">
      <w:pPr>
        <w:pStyle w:val="SourceCode"/>
        <w:rPr>
          <w:lang w:val="es-MX"/>
        </w:rPr>
      </w:pPr>
      <w:r w:rsidRPr="00FA031A">
        <w:rPr>
          <w:rStyle w:val="SourceLineNumber"/>
          <w:lang w:val="es-MX"/>
        </w:rPr>
        <w:t>295.</w:t>
      </w:r>
      <w:r w:rsidRPr="00FA031A">
        <w:rPr>
          <w:lang w:val="es-MX"/>
        </w:rPr>
        <w:t xml:space="preserve">     dibujarTablero(tableroPrincipal)</w:t>
      </w:r>
    </w:p>
    <w:p w:rsidR="00E5474F" w:rsidRPr="00FA031A" w:rsidRDefault="00E5474F" w:rsidP="00E5474F">
      <w:pPr>
        <w:pStyle w:val="SourceCode"/>
        <w:rPr>
          <w:lang w:val="es-MX"/>
        </w:rPr>
      </w:pPr>
      <w:r w:rsidRPr="00FA031A">
        <w:rPr>
          <w:rStyle w:val="SourceLineNumber"/>
          <w:lang w:val="es-MX"/>
        </w:rPr>
        <w:t>296.</w:t>
      </w:r>
      <w:r w:rsidRPr="00FA031A">
        <w:rPr>
          <w:lang w:val="es-MX"/>
        </w:rPr>
        <w:t xml:space="preserve">     puntajes = obtenerPuntajeTablero(tableroPrincipal)</w:t>
      </w:r>
    </w:p>
    <w:p w:rsidR="00E5474F" w:rsidRPr="00FA031A" w:rsidRDefault="00E5474F" w:rsidP="00E5474F">
      <w:pPr>
        <w:pStyle w:val="SourceCode"/>
        <w:rPr>
          <w:lang w:val="es-MX"/>
        </w:rPr>
      </w:pPr>
      <w:r w:rsidRPr="00FA031A">
        <w:rPr>
          <w:rStyle w:val="SourceLineNumber"/>
          <w:lang w:val="es-MX"/>
        </w:rPr>
        <w:t>297.</w:t>
      </w:r>
      <w:r w:rsidRPr="00FA031A">
        <w:rPr>
          <w:lang w:val="es-MX"/>
        </w:rPr>
        <w:t xml:space="preserve">     </w:t>
      </w:r>
      <w:r>
        <w:rPr>
          <w:lang w:val="es-MX"/>
        </w:rPr>
        <w:t>print(</w:t>
      </w:r>
      <w:r w:rsidRPr="00E5474F">
        <w:rPr>
          <w:lang w:val="es-MX"/>
        </w:rPr>
        <w:t xml:space="preserve">'X ha obtenido %s puntos. O ha obtenido %s puntos.' </w:t>
      </w:r>
      <w:r w:rsidRPr="00FA031A">
        <w:rPr>
          <w:lang w:val="es-MX"/>
        </w:rPr>
        <w:t>% (puntajes['X'], puntajes['O']))</w:t>
      </w:r>
    </w:p>
    <w:p w:rsidR="00E5474F" w:rsidRPr="00E5474F" w:rsidRDefault="00E5474F" w:rsidP="00E5474F">
      <w:pPr>
        <w:pStyle w:val="SourceCode"/>
        <w:rPr>
          <w:lang w:val="es-MX"/>
        </w:rPr>
      </w:pPr>
      <w:r w:rsidRPr="00FA031A">
        <w:rPr>
          <w:rStyle w:val="SourceLineNumber"/>
          <w:lang w:val="es-MX"/>
        </w:rPr>
        <w:t>298.</w:t>
      </w:r>
      <w:r w:rsidRPr="00FA031A">
        <w:rPr>
          <w:lang w:val="es-MX"/>
        </w:rPr>
        <w:t xml:space="preserve">     </w:t>
      </w:r>
      <w:r w:rsidRPr="00E5474F">
        <w:rPr>
          <w:lang w:val="es-MX"/>
        </w:rPr>
        <w:t>if puntajes[baldosaJugador] &gt; puntajes[baldosaComputadora]:</w:t>
      </w:r>
    </w:p>
    <w:p w:rsidR="00E5474F" w:rsidRPr="00FA031A" w:rsidRDefault="00E5474F" w:rsidP="00E5474F">
      <w:pPr>
        <w:pStyle w:val="SourceCode"/>
        <w:rPr>
          <w:lang w:val="es-MX"/>
        </w:rPr>
      </w:pPr>
      <w:r w:rsidRPr="00FA031A">
        <w:rPr>
          <w:rStyle w:val="SourceLineNumber"/>
          <w:lang w:val="es-MX"/>
        </w:rPr>
        <w:t>299.</w:t>
      </w:r>
      <w:r w:rsidRPr="00FA031A">
        <w:rPr>
          <w:lang w:val="es-MX"/>
        </w:rPr>
        <w:t xml:space="preserve">         </w:t>
      </w:r>
      <w:r w:rsidRPr="00E5474F">
        <w:rPr>
          <w:lang w:val="es-MX"/>
        </w:rPr>
        <w:t xml:space="preserve">print('¡Has vencido a la computadora por %s puntos! </w:t>
      </w:r>
      <w:r w:rsidRPr="00FA031A">
        <w:rPr>
          <w:lang w:val="es-MX"/>
        </w:rPr>
        <w:t>¡Felicitaciones!' % (puntajes[baldosaJugador] - puntajes[baldosaComputadora]))</w:t>
      </w:r>
    </w:p>
    <w:p w:rsidR="00E5474F" w:rsidRPr="00E5474F" w:rsidRDefault="00E5474F" w:rsidP="00E5474F">
      <w:pPr>
        <w:pStyle w:val="SourceCode"/>
        <w:rPr>
          <w:lang w:val="es-MX"/>
        </w:rPr>
      </w:pPr>
      <w:r w:rsidRPr="00FA031A">
        <w:rPr>
          <w:rStyle w:val="SourceLineNumber"/>
          <w:lang w:val="es-MX"/>
        </w:rPr>
        <w:t>300.</w:t>
      </w:r>
      <w:r w:rsidRPr="00FA031A">
        <w:rPr>
          <w:lang w:val="es-MX"/>
        </w:rPr>
        <w:t xml:space="preserve">     </w:t>
      </w:r>
      <w:r w:rsidRPr="00E5474F">
        <w:rPr>
          <w:lang w:val="es-MX"/>
        </w:rPr>
        <w:t>elif puntajes[baldosaJugador] &lt; puntajes[baldosaComputadora]:</w:t>
      </w:r>
    </w:p>
    <w:p w:rsidR="00E5474F" w:rsidRPr="00FA031A" w:rsidRDefault="00E5474F" w:rsidP="00E5474F">
      <w:pPr>
        <w:pStyle w:val="SourceCode"/>
        <w:rPr>
          <w:lang w:val="es-MX"/>
        </w:rPr>
      </w:pPr>
      <w:r w:rsidRPr="00FA031A">
        <w:rPr>
          <w:rStyle w:val="SourceLineNumber"/>
          <w:lang w:val="es-MX"/>
        </w:rPr>
        <w:t>301.</w:t>
      </w:r>
      <w:r w:rsidRPr="00FA031A">
        <w:rPr>
          <w:lang w:val="es-MX"/>
        </w:rPr>
        <w:t xml:space="preserve">         </w:t>
      </w:r>
      <w:r w:rsidRPr="00E5474F">
        <w:rPr>
          <w:lang w:val="es-MX"/>
        </w:rPr>
        <w:t xml:space="preserve">print('Has perdido. La computadora te ha vencido por %s puntos.' </w:t>
      </w:r>
      <w:r w:rsidRPr="00FA031A">
        <w:rPr>
          <w:lang w:val="es-MX"/>
        </w:rPr>
        <w:t>% (puntajes[baldosaComputadora] - puntajes[baldosaJugador]))</w:t>
      </w:r>
    </w:p>
    <w:p w:rsidR="00E5474F" w:rsidRPr="00FA031A" w:rsidRDefault="00E5474F" w:rsidP="00E5474F">
      <w:pPr>
        <w:pStyle w:val="SourceCode"/>
        <w:rPr>
          <w:lang w:val="es-MX"/>
        </w:rPr>
      </w:pPr>
      <w:r w:rsidRPr="00FA031A">
        <w:rPr>
          <w:rStyle w:val="SourceLineNumber"/>
          <w:lang w:val="es-MX"/>
        </w:rPr>
        <w:t>302.</w:t>
      </w:r>
      <w:r w:rsidRPr="00FA031A">
        <w:rPr>
          <w:lang w:val="es-MX"/>
        </w:rPr>
        <w:t xml:space="preserve">     else:</w:t>
      </w:r>
    </w:p>
    <w:p w:rsidR="00141AB7" w:rsidRPr="00E5474F" w:rsidRDefault="00E5474F" w:rsidP="00E5474F">
      <w:pPr>
        <w:pStyle w:val="SourceCode"/>
        <w:rPr>
          <w:lang w:val="es-MX"/>
        </w:rPr>
      </w:pPr>
      <w:r w:rsidRPr="00FA031A">
        <w:rPr>
          <w:rStyle w:val="SourceLineNumber"/>
          <w:lang w:val="es-MX"/>
        </w:rPr>
        <w:t>303.</w:t>
      </w:r>
      <w:r w:rsidRPr="00FA031A">
        <w:rPr>
          <w:lang w:val="es-MX"/>
        </w:rPr>
        <w:t xml:space="preserve">         </w:t>
      </w:r>
      <w:r w:rsidRPr="00E5474F">
        <w:rPr>
          <w:lang w:val="es-MX"/>
        </w:rPr>
        <w:t>print('¡Ha sido un empate!')</w:t>
      </w:r>
    </w:p>
    <w:p w:rsidR="00E27FDA" w:rsidRPr="00E27FDA" w:rsidRDefault="00E27FDA" w:rsidP="00E27FDA">
      <w:pPr>
        <w:pStyle w:val="Body"/>
        <w:rPr>
          <w:lang w:val="es-MX"/>
        </w:rPr>
      </w:pPr>
      <w:r w:rsidRPr="00E27FDA">
        <w:rPr>
          <w:lang w:val="es-MX"/>
        </w:rPr>
        <w:t xml:space="preserve">La línea 294 es la primera línea después del bloque </w:t>
      </w:r>
      <w:r w:rsidRPr="00E27FDA">
        <w:rPr>
          <w:rStyle w:val="Literal"/>
          <w:lang w:val="es-MX"/>
        </w:rPr>
        <w:t>while</w:t>
      </w:r>
      <w:r w:rsidRPr="00E27FDA">
        <w:rPr>
          <w:lang w:val="es-MX"/>
        </w:rPr>
        <w:t xml:space="preserve"> que comenzaba en la línea 257. Este código se ejecuta cuando se sale de ese bucle </w:t>
      </w:r>
      <w:r w:rsidRPr="00E27FDA">
        <w:rPr>
          <w:rStyle w:val="Literal"/>
          <w:lang w:val="es-MX"/>
        </w:rPr>
        <w:t>while</w:t>
      </w:r>
      <w:r w:rsidRPr="00E27FDA">
        <w:rPr>
          <w:lang w:val="es-MX"/>
        </w:rPr>
        <w:t xml:space="preserve"> desde las líneas 290 o 277. En este punto, el juego ha terminado. Ahora el programa debe imprimir el tablero y los puntajes y determinar quién ha ganado.</w:t>
      </w:r>
    </w:p>
    <w:p w:rsidR="00E27FDA" w:rsidRPr="00E27FDA" w:rsidRDefault="00E27FDA" w:rsidP="00E27FDA">
      <w:pPr>
        <w:pStyle w:val="Body"/>
        <w:rPr>
          <w:lang w:val="es-MX"/>
        </w:rPr>
      </w:pPr>
      <w:r w:rsidRPr="00E27FDA">
        <w:rPr>
          <w:rStyle w:val="Literal"/>
          <w:lang w:val="es-MX"/>
        </w:rPr>
        <w:t>obtenerPuntajeTablero()</w:t>
      </w:r>
      <w:r w:rsidRPr="00E27FDA">
        <w:rPr>
          <w:lang w:val="es-MX"/>
        </w:rPr>
        <w:t xml:space="preserve"> devuelve un diccionario con las claves </w:t>
      </w:r>
      <w:r w:rsidRPr="00E27FDA">
        <w:rPr>
          <w:rStyle w:val="Literal"/>
          <w:lang w:val="es-MX"/>
        </w:rPr>
        <w:t>'X'</w:t>
      </w:r>
      <w:r w:rsidRPr="00E27FDA">
        <w:rPr>
          <w:lang w:val="es-MX"/>
        </w:rPr>
        <w:t xml:space="preserve"> y </w:t>
      </w:r>
      <w:r w:rsidRPr="00E27FDA">
        <w:rPr>
          <w:rStyle w:val="Literal"/>
          <w:lang w:val="es-MX"/>
        </w:rPr>
        <w:t>'O'</w:t>
      </w:r>
      <w:r w:rsidRPr="00E27FDA">
        <w:rPr>
          <w:lang w:val="es-MX"/>
        </w:rPr>
        <w:t xml:space="preserve"> y valores correspondientes a los puntajes de ambos jugadores. Comprobando si el puntaje del jugador es mayor, menor o igual que el de la computadora podemos saber si el jugador ha ganado, perdido o empatado respectivamente.</w:t>
      </w:r>
    </w:p>
    <w:p w:rsidR="00141AB7" w:rsidRPr="0053713E" w:rsidRDefault="0053713E" w:rsidP="00141AB7">
      <w:pPr>
        <w:pStyle w:val="Non-TOCHeading3"/>
        <w:rPr>
          <w:lang w:val="es-MX"/>
        </w:rPr>
      </w:pPr>
      <w:r w:rsidRPr="0053713E">
        <w:rPr>
          <w:lang w:val="es-MX"/>
        </w:rPr>
        <w:t>Preguntando al Jugador si quiere Jugar de Nuevo</w:t>
      </w:r>
    </w:p>
    <w:p w:rsidR="00E5474F" w:rsidRPr="0053713E" w:rsidRDefault="00E5474F" w:rsidP="00E5474F">
      <w:pPr>
        <w:pStyle w:val="SourceCode"/>
        <w:rPr>
          <w:lang w:val="es-MX"/>
        </w:rPr>
      </w:pPr>
      <w:r w:rsidRPr="0053713E">
        <w:rPr>
          <w:rStyle w:val="SourceLineNumber"/>
          <w:lang w:val="es-MX"/>
        </w:rPr>
        <w:t>305.</w:t>
      </w:r>
      <w:r w:rsidRPr="0053713E">
        <w:rPr>
          <w:lang w:val="es-MX"/>
        </w:rPr>
        <w:t xml:space="preserve">     if not jugarDeNuevo():</w:t>
      </w:r>
    </w:p>
    <w:p w:rsidR="00141AB7" w:rsidRPr="0053713E" w:rsidRDefault="00E5474F" w:rsidP="00E5474F">
      <w:pPr>
        <w:pStyle w:val="SourceCode"/>
        <w:rPr>
          <w:lang w:val="es-MX"/>
        </w:rPr>
      </w:pPr>
      <w:r w:rsidRPr="0053713E">
        <w:rPr>
          <w:rStyle w:val="SourceLineNumber"/>
          <w:lang w:val="es-MX"/>
        </w:rPr>
        <w:t>306.</w:t>
      </w:r>
      <w:r w:rsidRPr="0053713E">
        <w:rPr>
          <w:lang w:val="es-MX"/>
        </w:rPr>
        <w:t xml:space="preserve">         break</w:t>
      </w:r>
    </w:p>
    <w:p w:rsidR="0053713E" w:rsidRPr="0053713E" w:rsidRDefault="0053713E" w:rsidP="0053713E">
      <w:pPr>
        <w:pStyle w:val="Body"/>
        <w:rPr>
          <w:lang w:val="es-MX"/>
        </w:rPr>
      </w:pPr>
      <w:r w:rsidRPr="0053713E">
        <w:rPr>
          <w:lang w:val="es-MX"/>
        </w:rPr>
        <w:t xml:space="preserve">Se llama a la función </w:t>
      </w:r>
      <w:r w:rsidRPr="0053713E">
        <w:rPr>
          <w:rStyle w:val="Literal"/>
          <w:lang w:val="es-MX"/>
        </w:rPr>
        <w:t>jugarDeNuevo()</w:t>
      </w:r>
      <w:r w:rsidRPr="0053713E">
        <w:rPr>
          <w:lang w:val="es-MX"/>
        </w:rPr>
        <w:t xml:space="preserve">, la cual devuelve </w:t>
      </w:r>
      <w:r w:rsidRPr="0053713E">
        <w:rPr>
          <w:rStyle w:val="Literal"/>
          <w:lang w:val="es-MX"/>
        </w:rPr>
        <w:t>True</w:t>
      </w:r>
      <w:r w:rsidRPr="0053713E">
        <w:rPr>
          <w:lang w:val="es-MX"/>
        </w:rPr>
        <w:t xml:space="preserve"> si el jugador responde que quiere volver a jugar. Si </w:t>
      </w:r>
      <w:r w:rsidRPr="0053713E">
        <w:rPr>
          <w:rStyle w:val="Literal"/>
          <w:lang w:val="es-MX"/>
        </w:rPr>
        <w:t>jugarDeNuevo()</w:t>
      </w:r>
      <w:r w:rsidRPr="0053713E">
        <w:rPr>
          <w:lang w:val="es-MX"/>
        </w:rPr>
        <w:t xml:space="preserve"> devuelve </w:t>
      </w:r>
      <w:r w:rsidRPr="0053713E">
        <w:rPr>
          <w:rStyle w:val="Literal"/>
          <w:lang w:val="es-MX"/>
        </w:rPr>
        <w:t>False</w:t>
      </w:r>
      <w:r w:rsidRPr="0053713E">
        <w:rPr>
          <w:lang w:val="es-MX"/>
        </w:rPr>
        <w:t xml:space="preserve">, el operador </w:t>
      </w:r>
      <w:r w:rsidRPr="0053713E">
        <w:rPr>
          <w:rStyle w:val="Literal"/>
          <w:lang w:val="es-MX"/>
        </w:rPr>
        <w:t>not</w:t>
      </w:r>
      <w:r w:rsidRPr="0053713E">
        <w:rPr>
          <w:lang w:val="es-MX"/>
        </w:rPr>
        <w:t xml:space="preserve"> convierte a la condición de </w:t>
      </w:r>
      <w:r w:rsidRPr="0053713E">
        <w:rPr>
          <w:lang w:val="es-MX"/>
        </w:rPr>
        <w:lastRenderedPageBreak/>
        <w:t xml:space="preserve">la sentencia </w:t>
      </w:r>
      <w:r w:rsidRPr="0053713E">
        <w:rPr>
          <w:rStyle w:val="Literal"/>
          <w:lang w:val="es-MX"/>
        </w:rPr>
        <w:t>if</w:t>
      </w:r>
      <w:r w:rsidRPr="0053713E">
        <w:rPr>
          <w:lang w:val="es-MX"/>
        </w:rPr>
        <w:t xml:space="preserve"> en </w:t>
      </w:r>
      <w:r w:rsidRPr="0053713E">
        <w:rPr>
          <w:rStyle w:val="Literal"/>
          <w:lang w:val="es-MX"/>
        </w:rPr>
        <w:t>True</w:t>
      </w:r>
      <w:r w:rsidRPr="0053713E">
        <w:rPr>
          <w:lang w:val="es-MX"/>
        </w:rPr>
        <w:t xml:space="preserve">. Entonces la ejecución sale del bucle </w:t>
      </w:r>
      <w:r w:rsidRPr="0053713E">
        <w:rPr>
          <w:rStyle w:val="Literal"/>
          <w:lang w:val="es-MX"/>
        </w:rPr>
        <w:t>while</w:t>
      </w:r>
      <w:r w:rsidRPr="0053713E">
        <w:rPr>
          <w:lang w:val="es-MX"/>
        </w:rPr>
        <w:t xml:space="preserve"> que ha comenzado en la línea 248. Como no hay más líneas de código después de este blo</w:t>
      </w:r>
      <w:r>
        <w:rPr>
          <w:lang w:val="es-MX"/>
        </w:rPr>
        <w:t xml:space="preserve">que </w:t>
      </w:r>
      <w:r w:rsidRPr="00F27930">
        <w:rPr>
          <w:rStyle w:val="Literal"/>
          <w:lang w:val="es-MX"/>
        </w:rPr>
        <w:t>while</w:t>
      </w:r>
      <w:r>
        <w:rPr>
          <w:lang w:val="es-MX"/>
        </w:rPr>
        <w:t>, el programa termina.</w:t>
      </w:r>
    </w:p>
    <w:p w:rsidR="0053713E" w:rsidRPr="0053713E" w:rsidRDefault="0053713E" w:rsidP="0053713E">
      <w:pPr>
        <w:pStyle w:val="Body"/>
        <w:rPr>
          <w:lang w:val="es-MX"/>
        </w:rPr>
      </w:pPr>
      <w:r w:rsidRPr="0053713E">
        <w:rPr>
          <w:lang w:val="es-MX"/>
        </w:rPr>
        <w:t xml:space="preserve">En caso contrario, </w:t>
      </w:r>
      <w:r w:rsidRPr="0053713E">
        <w:rPr>
          <w:rStyle w:val="Literal"/>
          <w:lang w:val="es-MX"/>
        </w:rPr>
        <w:t>jugarDeNuevo()</w:t>
      </w:r>
      <w:r w:rsidRPr="0053713E">
        <w:rPr>
          <w:lang w:val="es-MX"/>
        </w:rPr>
        <w:t xml:space="preserve"> devuelve </w:t>
      </w:r>
      <w:r w:rsidRPr="0053713E">
        <w:rPr>
          <w:rStyle w:val="Literal"/>
          <w:lang w:val="es-MX"/>
        </w:rPr>
        <w:t>True</w:t>
      </w:r>
      <w:r w:rsidRPr="0053713E">
        <w:rPr>
          <w:lang w:val="es-MX"/>
        </w:rPr>
        <w:t xml:space="preserve"> (convirtiendo a la condición de la sentencia </w:t>
      </w:r>
      <w:r w:rsidRPr="0053713E">
        <w:rPr>
          <w:rStyle w:val="Literal"/>
          <w:lang w:val="es-MX"/>
        </w:rPr>
        <w:t>if</w:t>
      </w:r>
      <w:r w:rsidRPr="0053713E">
        <w:rPr>
          <w:lang w:val="es-MX"/>
        </w:rPr>
        <w:t xml:space="preserve"> en </w:t>
      </w:r>
      <w:r w:rsidRPr="0053713E">
        <w:rPr>
          <w:rStyle w:val="Literal"/>
          <w:lang w:val="es-MX"/>
        </w:rPr>
        <w:t>False</w:t>
      </w:r>
      <w:r w:rsidRPr="0053713E">
        <w:rPr>
          <w:lang w:val="es-MX"/>
        </w:rPr>
        <w:t xml:space="preserve">), y entonces la ejecución regresa a la sentencia </w:t>
      </w:r>
      <w:r w:rsidRPr="0053713E">
        <w:rPr>
          <w:rStyle w:val="Literal"/>
          <w:lang w:val="es-MX"/>
        </w:rPr>
        <w:t>while</w:t>
      </w:r>
      <w:r w:rsidRPr="0053713E">
        <w:rPr>
          <w:lang w:val="es-MX"/>
        </w:rPr>
        <w:t xml:space="preserve"> de la línea 248 donde se crea un nuevo tablero de juego.</w:t>
      </w:r>
    </w:p>
    <w:p w:rsidR="00141AB7" w:rsidRPr="0053713E" w:rsidRDefault="0053713E" w:rsidP="00141AB7">
      <w:pPr>
        <w:pStyle w:val="Non-TOCHeading3"/>
        <w:rPr>
          <w:lang w:val="es-MX"/>
        </w:rPr>
      </w:pPr>
      <w:r w:rsidRPr="0053713E">
        <w:rPr>
          <w:lang w:val="es-MX"/>
        </w:rPr>
        <w:t>Cambiando la Función</w:t>
      </w:r>
      <w:r w:rsidR="00141AB7" w:rsidRPr="0053713E">
        <w:rPr>
          <w:lang w:val="es-MX"/>
        </w:rPr>
        <w:t xml:space="preserve"> </w:t>
      </w:r>
      <w:r w:rsidR="00141AB7" w:rsidRPr="0053713E">
        <w:rPr>
          <w:rStyle w:val="Literal"/>
          <w:lang w:val="es-MX"/>
        </w:rPr>
        <w:t>drawBoard()</w:t>
      </w:r>
    </w:p>
    <w:p w:rsidR="00141AB7" w:rsidRPr="00F27930" w:rsidRDefault="0053713E" w:rsidP="00141AB7">
      <w:pPr>
        <w:pStyle w:val="Body"/>
        <w:rPr>
          <w:lang w:val="es-MX"/>
        </w:rPr>
      </w:pPr>
      <w:r w:rsidRPr="0053713E">
        <w:rPr>
          <w:lang w:val="es-MX"/>
        </w:rPr>
        <w:t xml:space="preserve">El tablero que se dibuja para el juego Reversi es grande. Pero puedes cambiar el código de la función </w:t>
      </w:r>
      <w:r w:rsidRPr="0053713E">
        <w:rPr>
          <w:rStyle w:val="Literal"/>
          <w:lang w:val="es-MX"/>
        </w:rPr>
        <w:t>dibujarTablero()</w:t>
      </w:r>
      <w:r w:rsidRPr="0053713E">
        <w:rPr>
          <w:lang w:val="es-MX"/>
        </w:rPr>
        <w:t xml:space="preserve"> para que el tablero dibujado sea mucho más pequeño sin modificar el resto del código del juego. </w:t>
      </w:r>
      <w:r w:rsidRPr="00F27930">
        <w:rPr>
          <w:lang w:val="es-MX"/>
        </w:rPr>
        <w:t>La nueva versión del tablero se vería así:</w:t>
      </w:r>
    </w:p>
    <w:p w:rsidR="00141AB7" w:rsidRPr="00F27930" w:rsidRDefault="00141AB7" w:rsidP="00141AB7">
      <w:pPr>
        <w:pStyle w:val="CodeExample"/>
        <w:rPr>
          <w:lang w:val="es-MX"/>
        </w:rPr>
      </w:pPr>
      <w:r w:rsidRPr="00F27930">
        <w:rPr>
          <w:lang w:val="es-MX"/>
        </w:rPr>
        <w:t xml:space="preserve">  12345678</w:t>
      </w:r>
    </w:p>
    <w:p w:rsidR="00141AB7" w:rsidRPr="00F27930" w:rsidRDefault="00141AB7" w:rsidP="00141AB7">
      <w:pPr>
        <w:pStyle w:val="CodeExample"/>
        <w:rPr>
          <w:lang w:val="es-MX"/>
        </w:rPr>
      </w:pPr>
      <w:r w:rsidRPr="00F27930">
        <w:rPr>
          <w:lang w:val="es-MX"/>
        </w:rPr>
        <w:t xml:space="preserve"> +--------+</w:t>
      </w:r>
    </w:p>
    <w:p w:rsidR="00141AB7" w:rsidRPr="00F27930" w:rsidRDefault="00141AB7" w:rsidP="00141AB7">
      <w:pPr>
        <w:pStyle w:val="CodeExample"/>
        <w:rPr>
          <w:lang w:val="es-MX"/>
        </w:rPr>
      </w:pPr>
      <w:r w:rsidRPr="00F27930">
        <w:rPr>
          <w:lang w:val="es-MX"/>
        </w:rPr>
        <w:t>1|    O   |</w:t>
      </w:r>
    </w:p>
    <w:p w:rsidR="00141AB7" w:rsidRPr="00F27930" w:rsidRDefault="00141AB7" w:rsidP="00141AB7">
      <w:pPr>
        <w:pStyle w:val="CodeExample"/>
        <w:rPr>
          <w:lang w:val="es-MX"/>
        </w:rPr>
      </w:pPr>
      <w:r w:rsidRPr="00F27930">
        <w:rPr>
          <w:lang w:val="es-MX"/>
        </w:rPr>
        <w:t>2|   XOX  |</w:t>
      </w:r>
    </w:p>
    <w:p w:rsidR="00141AB7" w:rsidRPr="00F27930" w:rsidRDefault="00141AB7" w:rsidP="00141AB7">
      <w:pPr>
        <w:pStyle w:val="CodeExample"/>
        <w:rPr>
          <w:lang w:val="es-MX"/>
        </w:rPr>
      </w:pPr>
      <w:r w:rsidRPr="00F27930">
        <w:rPr>
          <w:lang w:val="es-MX"/>
        </w:rPr>
        <w:t>3|    O   |</w:t>
      </w:r>
    </w:p>
    <w:p w:rsidR="00141AB7" w:rsidRPr="00F27930" w:rsidRDefault="00141AB7" w:rsidP="00141AB7">
      <w:pPr>
        <w:pStyle w:val="CodeExample"/>
        <w:rPr>
          <w:lang w:val="es-MX"/>
        </w:rPr>
      </w:pPr>
      <w:r w:rsidRPr="00F27930">
        <w:rPr>
          <w:lang w:val="es-MX"/>
        </w:rPr>
        <w:t>4| XXXXX  |</w:t>
      </w:r>
    </w:p>
    <w:p w:rsidR="00141AB7" w:rsidRPr="00F27930" w:rsidRDefault="00141AB7" w:rsidP="00141AB7">
      <w:pPr>
        <w:pStyle w:val="CodeExample"/>
        <w:rPr>
          <w:lang w:val="es-MX"/>
        </w:rPr>
      </w:pPr>
      <w:r w:rsidRPr="00F27930">
        <w:rPr>
          <w:lang w:val="es-MX"/>
        </w:rPr>
        <w:t>5|  .OX   |</w:t>
      </w:r>
    </w:p>
    <w:p w:rsidR="00141AB7" w:rsidRPr="00F27930" w:rsidRDefault="00141AB7" w:rsidP="00141AB7">
      <w:pPr>
        <w:pStyle w:val="CodeExample"/>
        <w:rPr>
          <w:lang w:val="es-MX"/>
        </w:rPr>
      </w:pPr>
      <w:r w:rsidRPr="00F27930">
        <w:rPr>
          <w:lang w:val="es-MX"/>
        </w:rPr>
        <w:t>6|  OOO   |</w:t>
      </w:r>
    </w:p>
    <w:p w:rsidR="00141AB7" w:rsidRPr="00F27930" w:rsidRDefault="00141AB7" w:rsidP="00141AB7">
      <w:pPr>
        <w:pStyle w:val="CodeExample"/>
        <w:rPr>
          <w:lang w:val="es-MX"/>
        </w:rPr>
      </w:pPr>
      <w:r w:rsidRPr="00F27930">
        <w:rPr>
          <w:lang w:val="es-MX"/>
        </w:rPr>
        <w:t>7| ..O..  |</w:t>
      </w:r>
    </w:p>
    <w:p w:rsidR="00141AB7" w:rsidRPr="00F27930" w:rsidRDefault="00141AB7" w:rsidP="00141AB7">
      <w:pPr>
        <w:pStyle w:val="CodeExample"/>
        <w:rPr>
          <w:lang w:val="es-MX"/>
        </w:rPr>
      </w:pPr>
      <w:r w:rsidRPr="00F27930">
        <w:rPr>
          <w:lang w:val="es-MX"/>
        </w:rPr>
        <w:t>8|   O    |</w:t>
      </w:r>
    </w:p>
    <w:p w:rsidR="00141AB7" w:rsidRPr="00F27930" w:rsidRDefault="00141AB7" w:rsidP="00141AB7">
      <w:pPr>
        <w:pStyle w:val="CodeExample"/>
        <w:rPr>
          <w:lang w:val="es-MX"/>
        </w:rPr>
      </w:pPr>
      <w:r w:rsidRPr="00F27930">
        <w:rPr>
          <w:lang w:val="es-MX"/>
        </w:rPr>
        <w:t xml:space="preserve"> +--------+</w:t>
      </w:r>
    </w:p>
    <w:p w:rsidR="0053713E" w:rsidRPr="0053713E" w:rsidRDefault="0053713E" w:rsidP="0053713E">
      <w:pPr>
        <w:pStyle w:val="CodeExample"/>
        <w:rPr>
          <w:lang w:val="es-MX"/>
        </w:rPr>
      </w:pPr>
      <w:r w:rsidRPr="0053713E">
        <w:rPr>
          <w:lang w:val="es-MX"/>
        </w:rPr>
        <w:t>Tienes 8 puntos. La computadora tiene 9 puntos.</w:t>
      </w:r>
    </w:p>
    <w:p w:rsidR="00141AB7" w:rsidRPr="0053713E" w:rsidRDefault="0053713E" w:rsidP="0053713E">
      <w:pPr>
        <w:pStyle w:val="CodeExample"/>
        <w:rPr>
          <w:lang w:val="es-MX"/>
        </w:rPr>
      </w:pPr>
      <w:r w:rsidRPr="0053713E">
        <w:rPr>
          <w:lang w:val="es-MX"/>
        </w:rPr>
        <w:t>Ingresa tu jugada, salir para terminar el juego, o pistas para activar/desactivar las pistas.</w:t>
      </w:r>
    </w:p>
    <w:p w:rsidR="00141AB7" w:rsidRPr="0053713E" w:rsidRDefault="0053713E" w:rsidP="00141AB7">
      <w:pPr>
        <w:pStyle w:val="Body"/>
        <w:rPr>
          <w:lang w:val="es-MX"/>
        </w:rPr>
      </w:pPr>
      <w:r w:rsidRPr="0053713E">
        <w:rPr>
          <w:lang w:val="es-MX"/>
        </w:rPr>
        <w:t xml:space="preserve">Aquí está el código para la nueva versión de la función </w:t>
      </w:r>
      <w:r w:rsidRPr="0053713E">
        <w:rPr>
          <w:rStyle w:val="Literal"/>
          <w:lang w:val="es-MX"/>
        </w:rPr>
        <w:t>dibujarTablero()</w:t>
      </w:r>
      <w:r w:rsidRPr="0053713E">
        <w:rPr>
          <w:lang w:val="es-MX"/>
        </w:rPr>
        <w:t>, comenzando en la línea 6. También puedes descargar este código desde</w:t>
      </w:r>
      <w:r w:rsidR="00141AB7" w:rsidRPr="0053713E">
        <w:rPr>
          <w:lang w:val="es-MX"/>
        </w:rPr>
        <w:t xml:space="preserve"> </w:t>
      </w:r>
      <w:r w:rsidR="00141AB7" w:rsidRPr="0053713E">
        <w:rPr>
          <w:rStyle w:val="URL"/>
          <w:lang w:val="es-MX"/>
        </w:rPr>
        <w:t>http://invpy.com/</w:t>
      </w:r>
      <w:r>
        <w:rPr>
          <w:rStyle w:val="URL"/>
          <w:lang w:val="es-MX"/>
        </w:rPr>
        <w:t>es/</w:t>
      </w:r>
      <w:r w:rsidR="00141AB7" w:rsidRPr="0053713E">
        <w:rPr>
          <w:rStyle w:val="URL"/>
          <w:lang w:val="es-MX"/>
        </w:rPr>
        <w:t>reversi_mini.py</w:t>
      </w:r>
      <w:r w:rsidR="00345F1E" w:rsidRPr="0053713E">
        <w:rPr>
          <w:lang w:val="es-MX"/>
        </w:rPr>
        <w:t>.</w:t>
      </w:r>
    </w:p>
    <w:p w:rsidR="00141AB7" w:rsidRPr="00F27930" w:rsidRDefault="00141AB7" w:rsidP="00141AB7">
      <w:pPr>
        <w:pStyle w:val="SourceCode"/>
        <w:rPr>
          <w:lang w:val="es-MX"/>
        </w:rPr>
      </w:pPr>
      <w:r w:rsidRPr="0053713E">
        <w:rPr>
          <w:rStyle w:val="SourceLineNumber"/>
          <w:lang w:val="es-MX"/>
        </w:rPr>
        <w:t xml:space="preserve">  </w:t>
      </w:r>
      <w:r w:rsidRPr="00F27930">
        <w:rPr>
          <w:rStyle w:val="SourceLineNumber"/>
          <w:lang w:val="es-MX"/>
        </w:rPr>
        <w:t>6.</w:t>
      </w:r>
      <w:r w:rsidRPr="00F27930">
        <w:rPr>
          <w:lang w:val="es-MX"/>
        </w:rPr>
        <w:t xml:space="preserve"> def </w:t>
      </w:r>
      <w:r w:rsidR="00E5474F" w:rsidRPr="00F27930">
        <w:rPr>
          <w:lang w:val="es-MX"/>
        </w:rPr>
        <w:t>dibujarTablero</w:t>
      </w:r>
      <w:r w:rsidRPr="00F27930">
        <w:rPr>
          <w:lang w:val="es-MX"/>
        </w:rPr>
        <w:t>(</w:t>
      </w:r>
      <w:r w:rsidR="00E5474F" w:rsidRPr="00F27930">
        <w:rPr>
          <w:lang w:val="es-MX"/>
        </w:rPr>
        <w:t>tablero</w:t>
      </w:r>
      <w:r w:rsidRPr="00F27930">
        <w:rPr>
          <w:lang w:val="es-MX"/>
        </w:rPr>
        <w:t>):</w:t>
      </w:r>
    </w:p>
    <w:p w:rsidR="00141AB7" w:rsidRPr="00F27930" w:rsidRDefault="00141AB7" w:rsidP="00141AB7">
      <w:pPr>
        <w:pStyle w:val="SourceCode"/>
        <w:rPr>
          <w:lang w:val="es-MX"/>
        </w:rPr>
      </w:pPr>
      <w:r w:rsidRPr="00F27930">
        <w:rPr>
          <w:rStyle w:val="SourceLineNumber"/>
          <w:lang w:val="es-MX"/>
        </w:rPr>
        <w:t xml:space="preserve">  7.</w:t>
      </w:r>
      <w:r w:rsidRPr="00F27930">
        <w:rPr>
          <w:lang w:val="es-MX"/>
        </w:rPr>
        <w:t xml:space="preserve">     </w:t>
      </w:r>
      <w:r w:rsidRPr="00E5474F">
        <w:rPr>
          <w:rStyle w:val="SourceCodeComment"/>
          <w:lang w:val="es-MX"/>
        </w:rPr>
        <w:t xml:space="preserve"># </w:t>
      </w:r>
      <w:r w:rsidR="00E5474F" w:rsidRPr="00E5474F">
        <w:rPr>
          <w:rStyle w:val="SourceCodeComment"/>
          <w:lang w:val="es-MX"/>
        </w:rPr>
        <w:t xml:space="preserve">Esta funcion dibuja el tablero recibido. </w:t>
      </w:r>
      <w:r w:rsidR="00E5474F" w:rsidRPr="00F27930">
        <w:rPr>
          <w:rStyle w:val="SourceCodeComment"/>
          <w:lang w:val="es-MX"/>
        </w:rPr>
        <w:t>Devuelve None.</w:t>
      </w:r>
    </w:p>
    <w:p w:rsidR="00141AB7" w:rsidRPr="00F27930" w:rsidRDefault="00141AB7" w:rsidP="00141AB7">
      <w:pPr>
        <w:pStyle w:val="SourceCode"/>
        <w:rPr>
          <w:lang w:val="es-MX"/>
        </w:rPr>
      </w:pPr>
      <w:r w:rsidRPr="00F27930">
        <w:rPr>
          <w:rStyle w:val="SourceLineNumber"/>
          <w:lang w:val="es-MX"/>
        </w:rPr>
        <w:t xml:space="preserve">  8.</w:t>
      </w:r>
      <w:r w:rsidRPr="00F27930">
        <w:rPr>
          <w:lang w:val="es-MX"/>
        </w:rPr>
        <w:t xml:space="preserve">     </w:t>
      </w:r>
      <w:r w:rsidR="00E5474F" w:rsidRPr="00F27930">
        <w:rPr>
          <w:lang w:val="es-MX"/>
        </w:rPr>
        <w:t xml:space="preserve">LÍNEAH </w:t>
      </w:r>
      <w:r w:rsidRPr="00F27930">
        <w:rPr>
          <w:lang w:val="es-MX"/>
        </w:rPr>
        <w:t>= ' +--------+'</w:t>
      </w:r>
    </w:p>
    <w:p w:rsidR="00141AB7" w:rsidRPr="00F27930" w:rsidRDefault="00141AB7" w:rsidP="00141AB7">
      <w:pPr>
        <w:pStyle w:val="SourceCode"/>
        <w:rPr>
          <w:lang w:val="fr-FR"/>
        </w:rPr>
      </w:pPr>
      <w:r w:rsidRPr="00F27930">
        <w:rPr>
          <w:rStyle w:val="SourceLineNumber"/>
          <w:lang w:val="es-MX"/>
        </w:rPr>
        <w:t xml:space="preserve">  9.</w:t>
      </w:r>
      <w:r w:rsidRPr="00F27930">
        <w:rPr>
          <w:lang w:val="es-MX"/>
        </w:rPr>
        <w:t xml:space="preserve">     </w:t>
      </w:r>
      <w:r w:rsidRPr="00F27930">
        <w:rPr>
          <w:lang w:val="fr-FR"/>
        </w:rPr>
        <w:t>print(' 12345678')</w:t>
      </w:r>
    </w:p>
    <w:p w:rsidR="00141AB7" w:rsidRPr="00F27930" w:rsidRDefault="00141AB7" w:rsidP="00141AB7">
      <w:pPr>
        <w:pStyle w:val="SourceCode"/>
        <w:rPr>
          <w:lang w:val="fr-FR"/>
        </w:rPr>
      </w:pPr>
      <w:r w:rsidRPr="00F27930">
        <w:rPr>
          <w:rStyle w:val="SourceLineNumber"/>
          <w:lang w:val="fr-FR"/>
        </w:rPr>
        <w:t xml:space="preserve"> 10.</w:t>
      </w:r>
      <w:r w:rsidRPr="00F27930">
        <w:rPr>
          <w:lang w:val="fr-FR"/>
        </w:rPr>
        <w:t xml:space="preserve">     print(</w:t>
      </w:r>
      <w:r w:rsidR="00E5474F" w:rsidRPr="00F27930">
        <w:rPr>
          <w:lang w:val="fr-FR"/>
        </w:rPr>
        <w:t>LÍNEAH</w:t>
      </w:r>
      <w:r w:rsidRPr="00F27930">
        <w:rPr>
          <w:lang w:val="fr-FR"/>
        </w:rPr>
        <w:t>)</w:t>
      </w:r>
    </w:p>
    <w:p w:rsidR="00141AB7" w:rsidRDefault="00141AB7" w:rsidP="00141AB7">
      <w:pPr>
        <w:pStyle w:val="SourceCode"/>
      </w:pPr>
      <w:r w:rsidRPr="00F27930">
        <w:rPr>
          <w:rStyle w:val="SourceLineNumber"/>
          <w:lang w:val="fr-FR"/>
        </w:rPr>
        <w:t xml:space="preserve"> </w:t>
      </w:r>
      <w:r w:rsidRPr="00A52187">
        <w:rPr>
          <w:rStyle w:val="SourceLineNumber"/>
        </w:rPr>
        <w:t>11.</w:t>
      </w:r>
      <w:r>
        <w:t xml:space="preserve">     for y in range(8):</w:t>
      </w:r>
    </w:p>
    <w:p w:rsidR="00141AB7" w:rsidRDefault="00141AB7" w:rsidP="00141AB7">
      <w:pPr>
        <w:pStyle w:val="SourceCode"/>
      </w:pPr>
      <w:r w:rsidRPr="00A52187">
        <w:rPr>
          <w:rStyle w:val="SourceLineNumber"/>
        </w:rPr>
        <w:t xml:space="preserve"> 12.</w:t>
      </w:r>
      <w:r>
        <w:t xml:space="preserve">         print('%s|' % (y+1), end='')</w:t>
      </w:r>
    </w:p>
    <w:p w:rsidR="00141AB7" w:rsidRDefault="00141AB7" w:rsidP="00141AB7">
      <w:pPr>
        <w:pStyle w:val="SourceCode"/>
      </w:pPr>
      <w:r w:rsidRPr="00A52187">
        <w:rPr>
          <w:rStyle w:val="SourceLineNumber"/>
        </w:rPr>
        <w:t xml:space="preserve"> 13.</w:t>
      </w:r>
      <w:r>
        <w:t xml:space="preserve">         for x in range(8):</w:t>
      </w:r>
    </w:p>
    <w:p w:rsidR="00141AB7" w:rsidRDefault="00141AB7" w:rsidP="00141AB7">
      <w:pPr>
        <w:pStyle w:val="SourceCode"/>
      </w:pPr>
      <w:r w:rsidRPr="00A52187">
        <w:rPr>
          <w:rStyle w:val="SourceLineNumber"/>
        </w:rPr>
        <w:t xml:space="preserve"> 14.</w:t>
      </w:r>
      <w:r>
        <w:t xml:space="preserve">             print(</w:t>
      </w:r>
      <w:r w:rsidR="00E5474F" w:rsidRPr="00E5474F">
        <w:t>tablero</w:t>
      </w:r>
      <w:r>
        <w:t>[x][y], end='')</w:t>
      </w:r>
    </w:p>
    <w:p w:rsidR="00141AB7" w:rsidRPr="00F27930" w:rsidRDefault="00141AB7" w:rsidP="00141AB7">
      <w:pPr>
        <w:pStyle w:val="SourceCode"/>
        <w:rPr>
          <w:lang w:val="es-MX"/>
        </w:rPr>
      </w:pPr>
      <w:r w:rsidRPr="00A52187">
        <w:rPr>
          <w:rStyle w:val="SourceLineNumber"/>
        </w:rPr>
        <w:t xml:space="preserve"> </w:t>
      </w:r>
      <w:r w:rsidRPr="00F27930">
        <w:rPr>
          <w:rStyle w:val="SourceLineNumber"/>
          <w:lang w:val="es-MX"/>
        </w:rPr>
        <w:t>15.</w:t>
      </w:r>
      <w:r w:rsidRPr="00F27930">
        <w:rPr>
          <w:lang w:val="es-MX"/>
        </w:rPr>
        <w:t xml:space="preserve">         print('|')</w:t>
      </w:r>
    </w:p>
    <w:p w:rsidR="00141AB7" w:rsidRPr="0053713E" w:rsidRDefault="00141AB7" w:rsidP="00141AB7">
      <w:pPr>
        <w:pStyle w:val="SourceCode"/>
        <w:rPr>
          <w:lang w:val="es-MX"/>
        </w:rPr>
      </w:pPr>
      <w:r w:rsidRPr="00F27930">
        <w:rPr>
          <w:rStyle w:val="SourceLineNumber"/>
          <w:lang w:val="es-MX"/>
        </w:rPr>
        <w:t xml:space="preserve"> 16.</w:t>
      </w:r>
      <w:r w:rsidRPr="00F27930">
        <w:rPr>
          <w:lang w:val="es-MX"/>
        </w:rPr>
        <w:t xml:space="preserve">     </w:t>
      </w:r>
      <w:r w:rsidRPr="0053713E">
        <w:rPr>
          <w:lang w:val="es-MX"/>
        </w:rPr>
        <w:t>print(</w:t>
      </w:r>
      <w:r w:rsidR="00E5474F" w:rsidRPr="0053713E">
        <w:rPr>
          <w:lang w:val="es-MX"/>
        </w:rPr>
        <w:t>LÍNEAH</w:t>
      </w:r>
      <w:r w:rsidRPr="0053713E">
        <w:rPr>
          <w:lang w:val="es-MX"/>
        </w:rPr>
        <w:t>)</w:t>
      </w:r>
    </w:p>
    <w:p w:rsidR="00141AB7" w:rsidRPr="0053713E" w:rsidRDefault="0053713E" w:rsidP="002A3D5E">
      <w:pPr>
        <w:pStyle w:val="Non-TOCHeading3"/>
        <w:rPr>
          <w:lang w:val="es-MX"/>
        </w:rPr>
      </w:pPr>
      <w:r w:rsidRPr="0053713E">
        <w:rPr>
          <w:lang w:val="es-MX"/>
        </w:rPr>
        <w:t>Resumen</w:t>
      </w:r>
    </w:p>
    <w:p w:rsidR="0053713E" w:rsidRPr="0053713E" w:rsidRDefault="0053713E" w:rsidP="0053713E">
      <w:pPr>
        <w:pStyle w:val="Body"/>
        <w:rPr>
          <w:lang w:val="es-MX"/>
        </w:rPr>
      </w:pPr>
      <w:r w:rsidRPr="0053713E">
        <w:rPr>
          <w:lang w:val="es-MX"/>
        </w:rPr>
        <w:lastRenderedPageBreak/>
        <w:t>La IA puede parecer casi imbatible, pero esto no se debe a que la computadora sea inteligente. La estrategia que sigue es simple: jugar en la esquina si es posible, de lo contrario tomar la jugada que convierta más baldosas. Nosotros podríamos hacer lo mismo, pero nos tomaría tiempo contar cuántas baldosas serían convertidas con cada una de nuestras posibles jugadas. En cambio esto es sencillo para la computadora. La computadora no es más inteligente que nosotros, ¡simplemente es mucho más rápida!</w:t>
      </w:r>
    </w:p>
    <w:p w:rsidR="00141AB7" w:rsidRPr="0053713E" w:rsidRDefault="0053713E" w:rsidP="0053713E">
      <w:pPr>
        <w:pStyle w:val="Body"/>
        <w:rPr>
          <w:lang w:val="es-MX"/>
        </w:rPr>
      </w:pPr>
      <w:r w:rsidRPr="0053713E">
        <w:rPr>
          <w:lang w:val="es-MX"/>
        </w:rPr>
        <w:t xml:space="preserve">Este juego se parece a Sonar en el hecho de que utiliza una grilla como tablero. También es similar al Ta Te Ti, donde hay una IA que elige la mejor jugada para la computadora. Este capítulo sólo ha introducido un nuevo concepto: las listas y cadenas vacías y el entero </w:t>
      </w:r>
      <w:r w:rsidRPr="0053713E">
        <w:rPr>
          <w:rStyle w:val="Literal"/>
          <w:lang w:val="es-MX"/>
        </w:rPr>
        <w:t>0</w:t>
      </w:r>
      <w:r w:rsidRPr="0053713E">
        <w:rPr>
          <w:lang w:val="es-MX"/>
        </w:rPr>
        <w:t xml:space="preserve"> se evalúan a </w:t>
      </w:r>
      <w:r w:rsidRPr="0053713E">
        <w:rPr>
          <w:rStyle w:val="Literal"/>
          <w:lang w:val="es-MX"/>
        </w:rPr>
        <w:t>False</w:t>
      </w:r>
      <w:r w:rsidRPr="0053713E">
        <w:rPr>
          <w:lang w:val="es-MX"/>
        </w:rPr>
        <w:t xml:space="preserve"> en el contexto de una condición.</w:t>
      </w:r>
    </w:p>
    <w:p w:rsidR="0053713E" w:rsidRPr="0053713E" w:rsidRDefault="0053713E" w:rsidP="0053713E">
      <w:pPr>
        <w:pStyle w:val="Body"/>
        <w:rPr>
          <w:lang w:val="es-MX"/>
        </w:rPr>
      </w:pPr>
      <w:r w:rsidRPr="0053713E">
        <w:rPr>
          <w:lang w:val="es-MX"/>
        </w:rPr>
        <w:t>Descontando esto, ¡este juego utiliza conceptos de programación que ya conocías! No necesitas saber mucho de programación para crear juegos interesantes. Sin embargo, esto está cerca de lo mejor que puedes lograr empleando sólo arte ASCII. El tablero utiliza casi toda la pantalla, y el juego no tiene colores.</w:t>
      </w:r>
    </w:p>
    <w:p w:rsidR="005945D2" w:rsidRPr="0053713E" w:rsidRDefault="0053713E" w:rsidP="0053713E">
      <w:pPr>
        <w:pStyle w:val="Body"/>
        <w:rPr>
          <w:lang w:val="es-MX"/>
        </w:rPr>
        <w:sectPr w:rsidR="005945D2" w:rsidRPr="0053713E" w:rsidSect="009D6EB8">
          <w:headerReference w:type="default" r:id="rId106"/>
          <w:pgSz w:w="11520" w:h="14400" w:code="32767"/>
          <w:pgMar w:top="1440" w:right="1440" w:bottom="1440" w:left="1440" w:header="720" w:footer="720" w:gutter="0"/>
          <w:cols w:space="720"/>
          <w:docGrid w:linePitch="360"/>
        </w:sectPr>
      </w:pPr>
      <w:r w:rsidRPr="0053713E">
        <w:rPr>
          <w:lang w:val="es-MX"/>
        </w:rPr>
        <w:t>Más adelante en este libro, aprenderemos a crear juegos con gráficos y animación, no sólo texto. Lograremos esto utilizando un módulo llamado Pygame, que agrega a Python nuevas funciones y características que nos permitirán usar más que sólo texto y entradas del teclad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4E14FB" w:rsidTr="005945D2">
        <w:tc>
          <w:tcPr>
            <w:tcW w:w="1217" w:type="dxa"/>
            <w:vMerge w:val="restart"/>
          </w:tcPr>
          <w:p w:rsidR="004E14FB" w:rsidRDefault="004E14FB" w:rsidP="007F6282">
            <w:pPr>
              <w:pStyle w:val="ChapterNumber"/>
            </w:pPr>
            <w:r>
              <w:rPr>
                <w:noProof/>
              </w:rPr>
              <w:lastRenderedPageBreak/>
              <w:drawing>
                <wp:inline distT="0" distB="0" distL="0" distR="0" wp14:anchorId="7CC4EE31" wp14:editId="29F2BE0C">
                  <wp:extent cx="635954" cy="7315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4E14FB" w:rsidRDefault="004E14FB" w:rsidP="007F6282">
            <w:pPr>
              <w:pStyle w:val="ChapterNumber"/>
            </w:pPr>
            <w:r>
              <w:t>C</w:t>
            </w:r>
            <w:r w:rsidR="00F27930" w:rsidRPr="00F27930">
              <w:t>apítulo</w:t>
            </w:r>
            <w:r>
              <w:t xml:space="preserve"> 16</w:t>
            </w:r>
          </w:p>
        </w:tc>
      </w:tr>
      <w:tr w:rsidR="004E14FB" w:rsidRPr="00747D35" w:rsidTr="005945D2">
        <w:tc>
          <w:tcPr>
            <w:tcW w:w="1217" w:type="dxa"/>
            <w:vMerge/>
          </w:tcPr>
          <w:p w:rsidR="004E14FB" w:rsidRDefault="004E14FB" w:rsidP="007F6282">
            <w:pPr>
              <w:pStyle w:val="Heading1"/>
              <w:outlineLvl w:val="0"/>
            </w:pPr>
          </w:p>
        </w:tc>
        <w:tc>
          <w:tcPr>
            <w:tcW w:w="7639" w:type="dxa"/>
          </w:tcPr>
          <w:p w:rsidR="004E14FB" w:rsidRPr="00F27930" w:rsidRDefault="00F27930" w:rsidP="007F6282">
            <w:pPr>
              <w:pStyle w:val="Heading1"/>
              <w:outlineLvl w:val="0"/>
              <w:rPr>
                <w:lang w:val="es-MX"/>
              </w:rPr>
            </w:pPr>
            <w:bookmarkStart w:id="135" w:name="_Toc428114157"/>
            <w:r w:rsidRPr="00F27930">
              <w:rPr>
                <w:lang w:val="es-MX"/>
              </w:rPr>
              <w:t>Simulación de IA para Reversi</w:t>
            </w:r>
            <w:bookmarkEnd w:id="135"/>
          </w:p>
        </w:tc>
      </w:tr>
    </w:tbl>
    <w:p w:rsidR="000D0A4D" w:rsidRPr="00F27930" w:rsidRDefault="00F27930" w:rsidP="00BE3C1D">
      <w:pPr>
        <w:pStyle w:val="TopicsCoveredbox"/>
        <w:rPr>
          <w:lang w:val="es-MX"/>
        </w:rPr>
      </w:pPr>
      <w:r w:rsidRPr="00F27930">
        <w:rPr>
          <w:lang w:val="es-MX"/>
        </w:rPr>
        <w:t>Temas Tratados En Este Capítulo:</w:t>
      </w:r>
    </w:p>
    <w:p w:rsidR="00B97E1E" w:rsidRDefault="00F27930" w:rsidP="00F27930">
      <w:pPr>
        <w:pStyle w:val="TopicsCoveredbox"/>
        <w:numPr>
          <w:ilvl w:val="0"/>
          <w:numId w:val="17"/>
        </w:numPr>
      </w:pPr>
      <w:r w:rsidRPr="00F27930">
        <w:t>Simulaciones</w:t>
      </w:r>
    </w:p>
    <w:p w:rsidR="00B97E1E" w:rsidRDefault="00F27930" w:rsidP="00F27930">
      <w:pPr>
        <w:pStyle w:val="TopicsCoveredbox"/>
        <w:numPr>
          <w:ilvl w:val="0"/>
          <w:numId w:val="17"/>
        </w:numPr>
      </w:pPr>
      <w:r w:rsidRPr="00F27930">
        <w:t>Porcentajes</w:t>
      </w:r>
    </w:p>
    <w:p w:rsidR="00B97E1E" w:rsidRDefault="00F27930" w:rsidP="00F27930">
      <w:pPr>
        <w:pStyle w:val="TopicsCoveredbox"/>
        <w:numPr>
          <w:ilvl w:val="0"/>
          <w:numId w:val="17"/>
        </w:numPr>
      </w:pPr>
      <w:r>
        <w:t>G</w:t>
      </w:r>
      <w:r w:rsidRPr="00F27930">
        <w:t>ráficos de Torta</w:t>
      </w:r>
    </w:p>
    <w:p w:rsidR="00B97E1E" w:rsidRDefault="00F27930" w:rsidP="00F27930">
      <w:pPr>
        <w:pStyle w:val="TopicsCoveredbox"/>
        <w:numPr>
          <w:ilvl w:val="0"/>
          <w:numId w:val="17"/>
        </w:numPr>
      </w:pPr>
      <w:r w:rsidRPr="00F27930">
        <w:t>División Entera</w:t>
      </w:r>
    </w:p>
    <w:p w:rsidR="00B97E1E" w:rsidRDefault="00F27930" w:rsidP="00F27930">
      <w:pPr>
        <w:pStyle w:val="TopicsCoveredbox"/>
        <w:numPr>
          <w:ilvl w:val="0"/>
          <w:numId w:val="17"/>
        </w:numPr>
      </w:pPr>
      <w:r>
        <w:t>La función</w:t>
      </w:r>
      <w:r w:rsidR="00B97E1E">
        <w:t xml:space="preserve"> </w:t>
      </w:r>
      <w:r w:rsidR="00824ABE" w:rsidRPr="00824ABE">
        <w:rPr>
          <w:rStyle w:val="Literal"/>
        </w:rPr>
        <w:t>round()</w:t>
      </w:r>
    </w:p>
    <w:p w:rsidR="000D0A4D" w:rsidRDefault="00F27930" w:rsidP="00F27930">
      <w:pPr>
        <w:pStyle w:val="TopicsCoveredbox"/>
        <w:numPr>
          <w:ilvl w:val="0"/>
          <w:numId w:val="17"/>
        </w:numPr>
      </w:pPr>
      <w:r w:rsidRPr="00F27930">
        <w:t>Partidas “Computadora vs. Computadora”</w:t>
      </w:r>
    </w:p>
    <w:p w:rsidR="000D0A4D" w:rsidRPr="00F27930" w:rsidRDefault="00F27930" w:rsidP="00750799">
      <w:pPr>
        <w:pStyle w:val="Body"/>
        <w:rPr>
          <w:lang w:val="es-MX"/>
        </w:rPr>
      </w:pPr>
      <w:r w:rsidRPr="00F27930">
        <w:rPr>
          <w:lang w:val="es-MX"/>
        </w:rPr>
        <w:t>El algoritmo de IA de Reversi es simple, pero consigue vencerme en casi todas las partidas. Esto es porque la computadora puede procesar instrucciones rápido, entonces comprobar todas las posiciones en el tablero y elegir la jugada que da el mayor puntaje es fácil para la computadora. Seguir este procedimiento a mano me tomaría demasiado tiempo.</w:t>
      </w:r>
    </w:p>
    <w:p w:rsidR="00F27930" w:rsidRPr="00F27930" w:rsidRDefault="00F27930" w:rsidP="00887D94">
      <w:pPr>
        <w:pStyle w:val="Body"/>
        <w:rPr>
          <w:lang w:val="es-MX"/>
        </w:rPr>
      </w:pPr>
      <w:r w:rsidRPr="00F27930">
        <w:rPr>
          <w:lang w:val="es-MX"/>
        </w:rPr>
        <w:t xml:space="preserve">El programa Reversi del Capítulo 14 tenía dos funciones, </w:t>
      </w:r>
      <w:r w:rsidRPr="00F27930">
        <w:rPr>
          <w:rStyle w:val="Literal"/>
          <w:lang w:val="es-MX"/>
        </w:rPr>
        <w:t>obtenerJugadaJugador()</w:t>
      </w:r>
      <w:r w:rsidRPr="00F27930">
        <w:rPr>
          <w:lang w:val="es-MX"/>
        </w:rPr>
        <w:t xml:space="preserve"> y </w:t>
      </w:r>
      <w:r w:rsidRPr="00F27930">
        <w:rPr>
          <w:rStyle w:val="Literal"/>
          <w:lang w:val="es-MX"/>
        </w:rPr>
        <w:t>obtenerJugadaComputadora()</w:t>
      </w:r>
      <w:r w:rsidRPr="00F27930">
        <w:rPr>
          <w:lang w:val="es-MX"/>
        </w:rPr>
        <w:t xml:space="preserve">, las cuales devolvían una jugada en forma de lista </w:t>
      </w:r>
      <w:r w:rsidRPr="00F27930">
        <w:rPr>
          <w:rStyle w:val="Literal"/>
          <w:lang w:val="es-MX"/>
        </w:rPr>
        <w:t>[x, y]</w:t>
      </w:r>
      <w:r w:rsidRPr="00F27930">
        <w:rPr>
          <w:lang w:val="es-MX"/>
        </w:rPr>
        <w:t xml:space="preserve"> de dos elementos. Además ambas funciones tenían los mismos parámetros: la estructura de datos tablero y la baldosa correspondiente al jugador. </w:t>
      </w:r>
      <w:r w:rsidRPr="00F27930">
        <w:rPr>
          <w:rStyle w:val="Literal"/>
          <w:lang w:val="es-MX"/>
        </w:rPr>
        <w:t>obtenerJugadaJugador()</w:t>
      </w:r>
      <w:r w:rsidRPr="00F27930">
        <w:rPr>
          <w:lang w:val="es-MX"/>
        </w:rPr>
        <w:t xml:space="preserve"> decidía qué jugada </w:t>
      </w:r>
      <w:r w:rsidRPr="00F27930">
        <w:rPr>
          <w:rStyle w:val="Literal"/>
          <w:lang w:val="es-MX"/>
        </w:rPr>
        <w:t>[x, y]</w:t>
      </w:r>
      <w:r w:rsidRPr="00F27930">
        <w:rPr>
          <w:lang w:val="es-MX"/>
        </w:rPr>
        <w:t xml:space="preserve"> devolver permitiendo al jugador escribir sus coordenadas. </w:t>
      </w:r>
      <w:r w:rsidRPr="00F27930">
        <w:rPr>
          <w:rStyle w:val="Literal"/>
          <w:lang w:val="es-MX"/>
        </w:rPr>
        <w:t>obtenerJugadaComputadora()</w:t>
      </w:r>
      <w:r w:rsidRPr="00F27930">
        <w:rPr>
          <w:lang w:val="es-MX"/>
        </w:rPr>
        <w:t xml:space="preserve"> decidía qué jugada devolver ejecutando el algoritmo de IA de Reversi.</w:t>
      </w:r>
    </w:p>
    <w:p w:rsidR="00F27930" w:rsidRPr="00945696" w:rsidRDefault="00F27930" w:rsidP="00750799">
      <w:pPr>
        <w:pStyle w:val="Body"/>
        <w:rPr>
          <w:lang w:val="es-MX"/>
        </w:rPr>
      </w:pPr>
      <w:r w:rsidRPr="00F27930">
        <w:rPr>
          <w:lang w:val="es-MX"/>
        </w:rPr>
        <w:t xml:space="preserve">¿Qué pasa cuando reemplazamos la llamada a </w:t>
      </w:r>
      <w:r w:rsidRPr="00F27930">
        <w:rPr>
          <w:rStyle w:val="Literal"/>
          <w:lang w:val="es-MX"/>
        </w:rPr>
        <w:t>obtenerJugadaJugador()</w:t>
      </w:r>
      <w:r w:rsidRPr="00F27930">
        <w:rPr>
          <w:lang w:val="es-MX"/>
        </w:rPr>
        <w:t xml:space="preserve"> por una llamada a </w:t>
      </w:r>
      <w:r w:rsidRPr="00F27930">
        <w:rPr>
          <w:rStyle w:val="Literal"/>
          <w:lang w:val="es-MX"/>
        </w:rPr>
        <w:t>obtenerJugadaComputadora()</w:t>
      </w:r>
      <w:r w:rsidRPr="00F27930">
        <w:rPr>
          <w:lang w:val="es-MX"/>
        </w:rPr>
        <w:t xml:space="preserve">? En este caso el jugador nunca ingresaría una jugada, sino que ¡la computadora lo haría por él! </w:t>
      </w:r>
      <w:r w:rsidRPr="00945696">
        <w:rPr>
          <w:lang w:val="es-MX"/>
        </w:rPr>
        <w:t>¡La computadora estaría jugando contra sí misma!</w:t>
      </w:r>
    </w:p>
    <w:p w:rsidR="00236402" w:rsidRPr="00F27930" w:rsidRDefault="00F27930" w:rsidP="00750799">
      <w:pPr>
        <w:pStyle w:val="Body"/>
        <w:rPr>
          <w:lang w:val="es-MX"/>
        </w:rPr>
      </w:pPr>
      <w:r w:rsidRPr="00F27930">
        <w:rPr>
          <w:lang w:val="es-MX"/>
        </w:rPr>
        <w:t>Crearemos tres nuevos programas, cada uno basado en el programa Reversi del capítulo anterior:</w:t>
      </w:r>
    </w:p>
    <w:p w:rsidR="00236402" w:rsidRPr="00F27930" w:rsidRDefault="00F27930" w:rsidP="00F27930">
      <w:pPr>
        <w:pStyle w:val="ListParagraph"/>
        <w:numPr>
          <w:ilvl w:val="0"/>
          <w:numId w:val="30"/>
        </w:numPr>
        <w:rPr>
          <w:lang w:val="es-MX"/>
        </w:rPr>
      </w:pPr>
      <w:r w:rsidRPr="00F27930">
        <w:rPr>
          <w:lang w:val="es-MX"/>
        </w:rPr>
        <w:t xml:space="preserve">Crearemos </w:t>
      </w:r>
      <w:r w:rsidRPr="00F27930">
        <w:rPr>
          <w:rStyle w:val="Emphasis"/>
          <w:lang w:val="es-MX"/>
        </w:rPr>
        <w:t>AISim1.py</w:t>
      </w:r>
      <w:r w:rsidRPr="00F27930">
        <w:rPr>
          <w:lang w:val="es-MX"/>
        </w:rPr>
        <w:t xml:space="preserve"> a partir de</w:t>
      </w:r>
      <w:r w:rsidR="00236402" w:rsidRPr="00F27930">
        <w:rPr>
          <w:lang w:val="es-MX"/>
        </w:rPr>
        <w:t xml:space="preserve"> </w:t>
      </w:r>
      <w:r w:rsidR="00236402" w:rsidRPr="00F27930">
        <w:rPr>
          <w:rStyle w:val="Emphasis"/>
          <w:lang w:val="es-MX"/>
        </w:rPr>
        <w:t>reversi.py</w:t>
      </w:r>
    </w:p>
    <w:p w:rsidR="00236402" w:rsidRPr="00F27930" w:rsidRDefault="00F27930" w:rsidP="00F27930">
      <w:pPr>
        <w:pStyle w:val="ListParagraph"/>
        <w:numPr>
          <w:ilvl w:val="0"/>
          <w:numId w:val="30"/>
        </w:numPr>
        <w:rPr>
          <w:lang w:val="es-MX"/>
        </w:rPr>
      </w:pPr>
      <w:r w:rsidRPr="00F27930">
        <w:rPr>
          <w:lang w:val="es-MX"/>
        </w:rPr>
        <w:t xml:space="preserve">Crearemos </w:t>
      </w:r>
      <w:r w:rsidRPr="00F27930">
        <w:rPr>
          <w:rStyle w:val="Emphasis"/>
          <w:lang w:val="es-MX"/>
        </w:rPr>
        <w:t>AISim2.py</w:t>
      </w:r>
      <w:r w:rsidRPr="00F27930">
        <w:rPr>
          <w:lang w:val="es-MX"/>
        </w:rPr>
        <w:t xml:space="preserve"> a partir de</w:t>
      </w:r>
      <w:r w:rsidR="00236402" w:rsidRPr="00F27930">
        <w:rPr>
          <w:lang w:val="es-MX"/>
        </w:rPr>
        <w:t xml:space="preserve"> </w:t>
      </w:r>
      <w:r w:rsidR="00236402" w:rsidRPr="00F27930">
        <w:rPr>
          <w:rStyle w:val="Emphasis"/>
          <w:lang w:val="es-MX"/>
        </w:rPr>
        <w:t>AISim1.py</w:t>
      </w:r>
    </w:p>
    <w:p w:rsidR="00236402" w:rsidRPr="00F27930" w:rsidRDefault="00F27930" w:rsidP="00F27930">
      <w:pPr>
        <w:pStyle w:val="ListParagraph"/>
        <w:numPr>
          <w:ilvl w:val="0"/>
          <w:numId w:val="30"/>
        </w:numPr>
        <w:rPr>
          <w:lang w:val="es-MX"/>
        </w:rPr>
      </w:pPr>
      <w:r w:rsidRPr="00F27930">
        <w:rPr>
          <w:lang w:val="es-MX"/>
        </w:rPr>
        <w:t xml:space="preserve">Crearemos </w:t>
      </w:r>
      <w:r w:rsidRPr="00F27930">
        <w:rPr>
          <w:rStyle w:val="Emphasis"/>
          <w:lang w:val="es-MX"/>
        </w:rPr>
        <w:t>AISim3.py</w:t>
      </w:r>
      <w:r w:rsidRPr="00F27930">
        <w:rPr>
          <w:lang w:val="es-MX"/>
        </w:rPr>
        <w:t xml:space="preserve"> a partir de</w:t>
      </w:r>
      <w:r w:rsidR="00236402" w:rsidRPr="00F27930">
        <w:rPr>
          <w:lang w:val="es-MX"/>
        </w:rPr>
        <w:t xml:space="preserve"> </w:t>
      </w:r>
      <w:r w:rsidR="00236402" w:rsidRPr="00F27930">
        <w:rPr>
          <w:rStyle w:val="Emphasis"/>
          <w:lang w:val="es-MX"/>
        </w:rPr>
        <w:t>AISim2.py</w:t>
      </w:r>
    </w:p>
    <w:p w:rsidR="000D0A4D" w:rsidRPr="00F27930" w:rsidRDefault="000D0A4D" w:rsidP="00750799">
      <w:pPr>
        <w:pStyle w:val="Body"/>
        <w:rPr>
          <w:lang w:val="es-MX"/>
        </w:rPr>
      </w:pPr>
    </w:p>
    <w:p w:rsidR="000D0A4D" w:rsidRPr="00F27930" w:rsidRDefault="00F27930" w:rsidP="00C03159">
      <w:pPr>
        <w:pStyle w:val="Heading2"/>
        <w:rPr>
          <w:lang w:val="es-MX"/>
        </w:rPr>
      </w:pPr>
      <w:bookmarkStart w:id="136" w:name="_Toc428114158"/>
      <w:r w:rsidRPr="00F27930">
        <w:rPr>
          <w:lang w:val="es-MX"/>
        </w:rPr>
        <w:lastRenderedPageBreak/>
        <w:t>Haciendo que la Computadora Juegue contra sí Misma</w:t>
      </w:r>
      <w:bookmarkEnd w:id="136"/>
    </w:p>
    <w:p w:rsidR="000D0A4D" w:rsidRPr="004A1163" w:rsidRDefault="00F27930" w:rsidP="00750799">
      <w:pPr>
        <w:pStyle w:val="Body"/>
      </w:pPr>
      <w:r w:rsidRPr="00F27930">
        <w:rPr>
          <w:lang w:val="es-MX"/>
        </w:rPr>
        <w:t xml:space="preserve">Para guardar el archivo </w:t>
      </w:r>
      <w:r w:rsidRPr="00F27930">
        <w:rPr>
          <w:rStyle w:val="Emphasis"/>
          <w:lang w:val="es-MX"/>
        </w:rPr>
        <w:t>reversi.py</w:t>
      </w:r>
      <w:r w:rsidRPr="00F27930">
        <w:rPr>
          <w:lang w:val="es-MX"/>
        </w:rPr>
        <w:t xml:space="preserve"> como </w:t>
      </w:r>
      <w:r w:rsidRPr="00F27930">
        <w:rPr>
          <w:rStyle w:val="Emphasis"/>
          <w:lang w:val="es-MX"/>
        </w:rPr>
        <w:t>AISim1.py</w:t>
      </w:r>
      <w:r w:rsidRPr="00F27930">
        <w:rPr>
          <w:lang w:val="es-MX"/>
        </w:rPr>
        <w:t xml:space="preserve"> haz clic en </w:t>
      </w:r>
      <w:r w:rsidRPr="00945696">
        <w:rPr>
          <w:rStyle w:val="Strong"/>
          <w:lang w:val="es-MX"/>
        </w:rPr>
        <w:t>File (</w:t>
      </w:r>
      <w:r w:rsidRPr="00F27930">
        <w:rPr>
          <w:rStyle w:val="Strong"/>
          <w:lang w:val="es-MX"/>
        </w:rPr>
        <w:t>Archivo</w:t>
      </w:r>
      <w:r w:rsidRPr="00945696">
        <w:rPr>
          <w:rStyle w:val="Strong"/>
          <w:lang w:val="es-MX"/>
        </w:rPr>
        <w:t>)</w:t>
      </w:r>
      <w:r w:rsidRPr="00F27930">
        <w:rPr>
          <w:rStyle w:val="Strong"/>
          <w:lang w:val="es-MX"/>
        </w:rPr>
        <w:t xml:space="preserve"> ► </w:t>
      </w:r>
      <w:r w:rsidRPr="00945696">
        <w:rPr>
          <w:rStyle w:val="Strong"/>
          <w:lang w:val="es-MX"/>
        </w:rPr>
        <w:t>Save As (</w:t>
      </w:r>
      <w:r w:rsidRPr="00F27930">
        <w:rPr>
          <w:rStyle w:val="Strong"/>
          <w:lang w:val="es-MX"/>
        </w:rPr>
        <w:t>Guardar Como</w:t>
      </w:r>
      <w:r w:rsidRPr="00945696">
        <w:rPr>
          <w:rStyle w:val="Strong"/>
          <w:lang w:val="es-MX"/>
        </w:rPr>
        <w:t>)</w:t>
      </w:r>
      <w:r w:rsidRPr="00F27930">
        <w:rPr>
          <w:lang w:val="es-MX"/>
        </w:rPr>
        <w:t xml:space="preserve">, y luego ingresa </w:t>
      </w:r>
      <w:r w:rsidRPr="00F27930">
        <w:rPr>
          <w:rStyle w:val="Emphasis"/>
          <w:lang w:val="es-MX"/>
        </w:rPr>
        <w:t>AISim1.py</w:t>
      </w:r>
      <w:r w:rsidRPr="00F27930">
        <w:rPr>
          <w:lang w:val="es-MX"/>
        </w:rPr>
        <w:t xml:space="preserve"> como nombre de archivo y haz clic en Guardar. Esto creará una copia del código fuente de Reversi en un nuevo archivo que podrás modificar sin que los cambios afecten al juego Reversi original (tal vez quieras volver a jugarlo). </w:t>
      </w:r>
      <w:r w:rsidRPr="00945696">
        <w:t xml:space="preserve">Cambia la siguiente línea en </w:t>
      </w:r>
      <w:r w:rsidRPr="00945696">
        <w:rPr>
          <w:rStyle w:val="Emphasis"/>
        </w:rPr>
        <w:t>AISim1.py</w:t>
      </w:r>
      <w:r w:rsidRPr="00945696">
        <w:t>:</w:t>
      </w:r>
    </w:p>
    <w:p w:rsidR="00B97E1E" w:rsidRPr="00F27930" w:rsidRDefault="00236402" w:rsidP="00236402">
      <w:pPr>
        <w:pStyle w:val="SourceCode"/>
        <w:rPr>
          <w:lang w:val="es-MX"/>
        </w:rPr>
      </w:pPr>
      <w:r w:rsidRPr="00F27930">
        <w:rPr>
          <w:rStyle w:val="SourceLineNumber"/>
          <w:lang w:val="es-MX"/>
        </w:rPr>
        <w:t>266.</w:t>
      </w:r>
      <w:r w:rsidRPr="00F27930">
        <w:rPr>
          <w:lang w:val="es-MX"/>
        </w:rPr>
        <w:t xml:space="preserve"> </w:t>
      </w:r>
      <w:r w:rsidR="00F27930" w:rsidRPr="00F27930">
        <w:rPr>
          <w:lang w:val="es-MX"/>
        </w:rPr>
        <w:t>jugada = obtenerJugadaJugador(tableroPrincipal, baldosaJugador)</w:t>
      </w:r>
    </w:p>
    <w:p w:rsidR="000D0A4D" w:rsidRPr="00F27930" w:rsidRDefault="00F27930" w:rsidP="00750799">
      <w:pPr>
        <w:pStyle w:val="Body"/>
        <w:rPr>
          <w:lang w:val="es-MX"/>
        </w:rPr>
      </w:pPr>
      <w:r w:rsidRPr="00F27930">
        <w:rPr>
          <w:lang w:val="es-MX"/>
        </w:rPr>
        <w:t xml:space="preserve">Por esta otra (el cambio está en </w:t>
      </w:r>
      <w:r w:rsidRPr="00F27930">
        <w:rPr>
          <w:rStyle w:val="Strong"/>
          <w:lang w:val="es-MX"/>
        </w:rPr>
        <w:t>negrita</w:t>
      </w:r>
      <w:r w:rsidRPr="00F27930">
        <w:rPr>
          <w:lang w:val="es-MX"/>
        </w:rPr>
        <w:t>)</w:t>
      </w:r>
      <w:r w:rsidR="00B97E1E" w:rsidRPr="00F27930">
        <w:rPr>
          <w:lang w:val="es-MX"/>
        </w:rPr>
        <w:t>:</w:t>
      </w:r>
    </w:p>
    <w:p w:rsidR="00B97E1E" w:rsidRPr="00F27930" w:rsidRDefault="00236402" w:rsidP="00236402">
      <w:pPr>
        <w:pStyle w:val="SourceCode"/>
        <w:rPr>
          <w:lang w:val="es-MX"/>
        </w:rPr>
      </w:pPr>
      <w:r w:rsidRPr="00F27930">
        <w:rPr>
          <w:rStyle w:val="SourceLineNumber"/>
          <w:lang w:val="es-MX"/>
        </w:rPr>
        <w:t>266.</w:t>
      </w:r>
      <w:r w:rsidRPr="00F27930">
        <w:rPr>
          <w:lang w:val="es-MX"/>
        </w:rPr>
        <w:t xml:space="preserve"> </w:t>
      </w:r>
      <w:r w:rsidR="00F27930" w:rsidRPr="00F27930">
        <w:rPr>
          <w:lang w:val="es-MX"/>
        </w:rPr>
        <w:t xml:space="preserve">jugada = </w:t>
      </w:r>
      <w:r w:rsidR="00F27930" w:rsidRPr="00F27930">
        <w:rPr>
          <w:rStyle w:val="Strong"/>
          <w:lang w:val="es-MX"/>
        </w:rPr>
        <w:t>obtenerJugadaComputadora</w:t>
      </w:r>
      <w:r w:rsidR="00F27930" w:rsidRPr="00F27930">
        <w:rPr>
          <w:lang w:val="es-MX"/>
        </w:rPr>
        <w:t>(tableroPrincipal, baldosaJugador)</w:t>
      </w:r>
    </w:p>
    <w:p w:rsidR="00F27930" w:rsidRDefault="00F27930" w:rsidP="00750799">
      <w:pPr>
        <w:pStyle w:val="Body"/>
        <w:rPr>
          <w:lang w:val="es-MX"/>
        </w:rPr>
      </w:pPr>
      <w:r w:rsidRPr="00F27930">
        <w:rPr>
          <w:lang w:val="es-MX"/>
        </w:rPr>
        <w:t xml:space="preserve">Ahora ejecuta el programa. Observa que el juego aún te pregunta si quieres ser X u O, pero no te pedirá que ingreses ninguna jugada. Al haber reemplazado </w:t>
      </w:r>
      <w:r w:rsidRPr="00F27930">
        <w:rPr>
          <w:rStyle w:val="Literal"/>
          <w:lang w:val="es-MX"/>
        </w:rPr>
        <w:t>obtenerJugadaJugador()</w:t>
      </w:r>
      <w:r w:rsidRPr="00F27930">
        <w:rPr>
          <w:lang w:val="es-MX"/>
        </w:rPr>
        <w:t xml:space="preserve">, ya no se llama al código que obtiene esta entrada del jugador. Todavía debes pulsar </w:t>
      </w:r>
      <w:r w:rsidRPr="00F27930">
        <w:rPr>
          <w:rStyle w:val="Keycap"/>
          <w:lang w:val="es-MX"/>
        </w:rPr>
        <w:t>enter</w:t>
      </w:r>
      <w:r w:rsidRPr="00F27930">
        <w:rPr>
          <w:lang w:val="es-MX"/>
        </w:rPr>
        <w:t xml:space="preserve"> luego de las jugadas que originalmente correspondían a la computadora (debido a la instrucción </w:t>
      </w:r>
      <w:r w:rsidRPr="00F27930">
        <w:rPr>
          <w:rStyle w:val="Literal"/>
          <w:lang w:val="es-MX"/>
        </w:rPr>
        <w:t>input('Presiona enter para ver la jugada de la computadora.')</w:t>
      </w:r>
      <w:r w:rsidRPr="00F27930">
        <w:rPr>
          <w:lang w:val="es-MX"/>
        </w:rPr>
        <w:t xml:space="preserve"> en la línea 285), ¡pero la partida se juega sola!</w:t>
      </w:r>
    </w:p>
    <w:p w:rsidR="00F27930" w:rsidRPr="00F27930" w:rsidRDefault="00F27930" w:rsidP="00750799">
      <w:pPr>
        <w:pStyle w:val="Body"/>
        <w:rPr>
          <w:lang w:val="es-MX"/>
        </w:rPr>
      </w:pPr>
      <w:r w:rsidRPr="00F27930">
        <w:rPr>
          <w:lang w:val="es-MX"/>
        </w:rPr>
        <w:t xml:space="preserve">Hagamos algunos otros cambios a </w:t>
      </w:r>
      <w:r w:rsidRPr="00F27930">
        <w:rPr>
          <w:rStyle w:val="Emphasis"/>
          <w:lang w:val="es-MX"/>
        </w:rPr>
        <w:t>AISim1.py</w:t>
      </w:r>
      <w:r w:rsidRPr="00F27930">
        <w:rPr>
          <w:lang w:val="es-MX"/>
        </w:rPr>
        <w:t>. Todas las funciones que has definido para Reversi pueden permanecer iguales. Pero reemplacemos toda la sección principal del programa (de la línea 246 en adelante) por el código que se muestra a continuación. Aunque algo del código permanecerá igual, cambiaremos la mayor parte. Pero las líneas anteriores a 246 son las mismas que en el programa Reversi del capítulo anterior.</w:t>
      </w:r>
    </w:p>
    <w:p w:rsidR="00B97E1E" w:rsidRPr="00F27930" w:rsidRDefault="00F27930" w:rsidP="00750799">
      <w:pPr>
        <w:pStyle w:val="Body"/>
        <w:rPr>
          <w:lang w:val="es-MX"/>
        </w:rPr>
      </w:pPr>
      <w:r w:rsidRPr="00F27930">
        <w:rPr>
          <w:lang w:val="es-MX"/>
        </w:rPr>
        <w:t>Si obtienes errores luego de escribir este código, compara lo que has escrito con el código del libro usando la herramienta diff online en</w:t>
      </w:r>
      <w:r w:rsidR="00B97E1E" w:rsidRPr="00F27930">
        <w:rPr>
          <w:lang w:val="es-MX"/>
        </w:rPr>
        <w:t xml:space="preserve"> </w:t>
      </w:r>
      <w:r w:rsidR="007C2F68" w:rsidRPr="00F27930">
        <w:rPr>
          <w:rStyle w:val="URL"/>
          <w:lang w:val="es-MX"/>
        </w:rPr>
        <w:t>http://invpy.com/</w:t>
      </w:r>
      <w:r w:rsidR="00E62A2E">
        <w:rPr>
          <w:rStyle w:val="URL"/>
          <w:lang w:val="es-MX"/>
        </w:rPr>
        <w:t>es/</w:t>
      </w:r>
      <w:r w:rsidR="007C2F68" w:rsidRPr="00F27930">
        <w:rPr>
          <w:rStyle w:val="URL"/>
          <w:lang w:val="es-MX"/>
        </w:rPr>
        <w:t>diff</w:t>
      </w:r>
      <w:r w:rsidR="00F47B23" w:rsidRPr="00F27930">
        <w:rPr>
          <w:rStyle w:val="URL"/>
          <w:lang w:val="es-MX"/>
        </w:rPr>
        <w:t>/AISim1</w:t>
      </w:r>
      <w:r w:rsidR="00945278" w:rsidRPr="00F27930">
        <w:rPr>
          <w:lang w:val="es-MX"/>
        </w:rPr>
        <w:t>.</w:t>
      </w:r>
    </w:p>
    <w:p w:rsidR="00732137" w:rsidRPr="00945696" w:rsidRDefault="00732137" w:rsidP="00732137">
      <w:pPr>
        <w:pStyle w:val="SourceCodeFilename"/>
        <w:rPr>
          <w:lang w:val="es-MX"/>
        </w:rPr>
      </w:pPr>
      <w:r w:rsidRPr="00945696">
        <w:rPr>
          <w:lang w:val="es-MX"/>
        </w:rPr>
        <w:t>AISim1.py</w:t>
      </w:r>
    </w:p>
    <w:p w:rsidR="00B97E1E" w:rsidRPr="00F27930" w:rsidRDefault="00236402" w:rsidP="00236402">
      <w:pPr>
        <w:pStyle w:val="SourceCode"/>
        <w:rPr>
          <w:lang w:val="es-MX"/>
        </w:rPr>
      </w:pPr>
      <w:r w:rsidRPr="00F27930">
        <w:rPr>
          <w:rStyle w:val="SourceLineNumber"/>
          <w:lang w:val="es-MX"/>
        </w:rPr>
        <w:t>246.</w:t>
      </w:r>
      <w:r w:rsidRPr="00F27930">
        <w:rPr>
          <w:lang w:val="es-MX"/>
        </w:rPr>
        <w:t xml:space="preserve"> </w:t>
      </w:r>
      <w:r w:rsidR="00B97E1E" w:rsidRPr="00F27930">
        <w:rPr>
          <w:lang w:val="es-MX"/>
        </w:rPr>
        <w:t>print(</w:t>
      </w:r>
      <w:r w:rsidR="00F27930" w:rsidRPr="00F27930">
        <w:rPr>
          <w:lang w:val="es-MX"/>
        </w:rPr>
        <w:t>'¡Bienvenido a Reversi!'</w:t>
      </w:r>
      <w:r w:rsidR="00B97E1E" w:rsidRPr="00F27930">
        <w:rPr>
          <w:lang w:val="es-MX"/>
        </w:rPr>
        <w:t>)</w:t>
      </w:r>
    </w:p>
    <w:p w:rsidR="00236402" w:rsidRPr="00945696" w:rsidRDefault="00236402" w:rsidP="00236402">
      <w:pPr>
        <w:pStyle w:val="SourceCode"/>
        <w:rPr>
          <w:rStyle w:val="SourceLineNumber"/>
          <w:lang w:val="es-MX"/>
        </w:rPr>
      </w:pPr>
      <w:r w:rsidRPr="00945696">
        <w:rPr>
          <w:rStyle w:val="SourceLineNumber"/>
          <w:lang w:val="es-MX"/>
        </w:rPr>
        <w:t>247.</w:t>
      </w:r>
    </w:p>
    <w:p w:rsidR="00B97E1E" w:rsidRPr="00945696" w:rsidRDefault="00236402" w:rsidP="00236402">
      <w:pPr>
        <w:pStyle w:val="SourceCode"/>
        <w:rPr>
          <w:lang w:val="es-MX"/>
        </w:rPr>
      </w:pPr>
      <w:r w:rsidRPr="00945696">
        <w:rPr>
          <w:rStyle w:val="SourceLineNumber"/>
          <w:lang w:val="es-MX"/>
        </w:rPr>
        <w:t>248.</w:t>
      </w:r>
      <w:r w:rsidRPr="00945696">
        <w:rPr>
          <w:lang w:val="es-MX"/>
        </w:rPr>
        <w:t xml:space="preserve"> </w:t>
      </w:r>
      <w:r w:rsidR="00B97E1E" w:rsidRPr="00945696">
        <w:rPr>
          <w:lang w:val="es-MX"/>
        </w:rPr>
        <w:t>while True:</w:t>
      </w:r>
    </w:p>
    <w:p w:rsidR="00B97E1E" w:rsidRPr="00F27930" w:rsidRDefault="00236402" w:rsidP="00236402">
      <w:pPr>
        <w:pStyle w:val="SourceCode"/>
        <w:rPr>
          <w:lang w:val="es-MX"/>
        </w:rPr>
      </w:pPr>
      <w:r w:rsidRPr="00945696">
        <w:rPr>
          <w:rStyle w:val="SourceLineNumber"/>
          <w:lang w:val="es-MX"/>
        </w:rPr>
        <w:t>249.</w:t>
      </w:r>
      <w:r w:rsidRPr="00945696">
        <w:rPr>
          <w:lang w:val="es-MX"/>
        </w:rPr>
        <w:t xml:space="preserve"> </w:t>
      </w:r>
      <w:r w:rsidR="00B97E1E" w:rsidRPr="00945696">
        <w:rPr>
          <w:lang w:val="es-MX"/>
        </w:rPr>
        <w:t xml:space="preserve">    </w:t>
      </w:r>
      <w:r w:rsidR="00F27930" w:rsidRPr="00F27930">
        <w:rPr>
          <w:rStyle w:val="SourceCodeComment"/>
          <w:lang w:val="es-MX"/>
        </w:rPr>
        <w:t># Reiniciar el tablero y la partida.</w:t>
      </w:r>
    </w:p>
    <w:p w:rsidR="00B97E1E" w:rsidRPr="00945696" w:rsidRDefault="00236402" w:rsidP="00236402">
      <w:pPr>
        <w:pStyle w:val="SourceCode"/>
        <w:rPr>
          <w:lang w:val="es-MX"/>
        </w:rPr>
      </w:pPr>
      <w:r w:rsidRPr="00945696">
        <w:rPr>
          <w:rStyle w:val="SourceLineNumber"/>
          <w:lang w:val="es-MX"/>
        </w:rPr>
        <w:t>250.</w:t>
      </w:r>
      <w:r w:rsidRPr="00945696">
        <w:rPr>
          <w:lang w:val="es-MX"/>
        </w:rPr>
        <w:t xml:space="preserve"> </w:t>
      </w:r>
      <w:r w:rsidR="00B97E1E" w:rsidRPr="00945696">
        <w:rPr>
          <w:lang w:val="es-MX"/>
        </w:rPr>
        <w:t xml:space="preserve">    </w:t>
      </w:r>
      <w:r w:rsidR="00F27930" w:rsidRPr="00945696">
        <w:rPr>
          <w:lang w:val="es-MX"/>
        </w:rPr>
        <w:t>tableroPrincipal = obtenerNuevoTablero()</w:t>
      </w:r>
    </w:p>
    <w:p w:rsidR="00B97E1E" w:rsidRPr="00945696" w:rsidRDefault="00236402" w:rsidP="00236402">
      <w:pPr>
        <w:pStyle w:val="SourceCode"/>
        <w:rPr>
          <w:lang w:val="es-MX"/>
        </w:rPr>
      </w:pPr>
      <w:r w:rsidRPr="00945696">
        <w:rPr>
          <w:rStyle w:val="SourceLineNumber"/>
          <w:lang w:val="es-MX"/>
        </w:rPr>
        <w:t>251.</w:t>
      </w:r>
      <w:r w:rsidRPr="00945696">
        <w:rPr>
          <w:lang w:val="es-MX"/>
        </w:rPr>
        <w:t xml:space="preserve"> </w:t>
      </w:r>
      <w:r w:rsidR="00B97E1E" w:rsidRPr="00945696">
        <w:rPr>
          <w:lang w:val="es-MX"/>
        </w:rPr>
        <w:t xml:space="preserve">    </w:t>
      </w:r>
      <w:r w:rsidR="00F27930" w:rsidRPr="00945696">
        <w:rPr>
          <w:lang w:val="es-MX"/>
        </w:rPr>
        <w:t>reiniciarTablero(tableroPrincipal)</w:t>
      </w:r>
    </w:p>
    <w:p w:rsidR="00B97E1E" w:rsidRPr="00945696" w:rsidRDefault="00236402" w:rsidP="00236402">
      <w:pPr>
        <w:pStyle w:val="SourceCode"/>
        <w:rPr>
          <w:lang w:val="es-MX"/>
        </w:rPr>
      </w:pPr>
      <w:r w:rsidRPr="00945696">
        <w:rPr>
          <w:rStyle w:val="SourceLineNumber"/>
          <w:lang w:val="es-MX"/>
        </w:rPr>
        <w:t>252.</w:t>
      </w:r>
      <w:r w:rsidRPr="00945696">
        <w:rPr>
          <w:lang w:val="es-MX"/>
        </w:rPr>
        <w:t xml:space="preserve"> </w:t>
      </w:r>
      <w:r w:rsidR="00B97E1E" w:rsidRPr="00945696">
        <w:rPr>
          <w:lang w:val="es-MX"/>
        </w:rPr>
        <w:t xml:space="preserve">    </w:t>
      </w:r>
      <w:r w:rsidR="00F27930" w:rsidRPr="00945696">
        <w:rPr>
          <w:lang w:val="es-MX"/>
        </w:rPr>
        <w:t>if quiénComienza() == 'jugador':</w:t>
      </w:r>
    </w:p>
    <w:p w:rsidR="00B97E1E" w:rsidRDefault="00236402" w:rsidP="00236402">
      <w:pPr>
        <w:pStyle w:val="SourceCode"/>
      </w:pPr>
      <w:r w:rsidRPr="00987777">
        <w:rPr>
          <w:rStyle w:val="SourceLineNumber"/>
        </w:rPr>
        <w:t>253.</w:t>
      </w:r>
      <w:r>
        <w:t xml:space="preserve"> </w:t>
      </w:r>
      <w:r w:rsidR="00B97E1E">
        <w:t xml:space="preserve">        </w:t>
      </w:r>
      <w:r w:rsidR="00F27930" w:rsidRPr="00F27930">
        <w:t>turno</w:t>
      </w:r>
      <w:r w:rsidR="00F27930">
        <w:t xml:space="preserve"> </w:t>
      </w:r>
      <w:r w:rsidR="00B97E1E">
        <w:t>= 'X'</w:t>
      </w:r>
    </w:p>
    <w:p w:rsidR="00B97E1E" w:rsidRDefault="00236402" w:rsidP="00236402">
      <w:pPr>
        <w:pStyle w:val="SourceCode"/>
      </w:pPr>
      <w:r w:rsidRPr="00987777">
        <w:rPr>
          <w:rStyle w:val="SourceLineNumber"/>
        </w:rPr>
        <w:t>254.</w:t>
      </w:r>
      <w:r>
        <w:t xml:space="preserve"> </w:t>
      </w:r>
      <w:r w:rsidR="00B97E1E">
        <w:t xml:space="preserve">    else:</w:t>
      </w:r>
    </w:p>
    <w:p w:rsidR="00B97E1E" w:rsidRDefault="00236402" w:rsidP="00236402">
      <w:pPr>
        <w:pStyle w:val="SourceCode"/>
      </w:pPr>
      <w:r w:rsidRPr="00987777">
        <w:rPr>
          <w:rStyle w:val="SourceLineNumber"/>
        </w:rPr>
        <w:t>255.</w:t>
      </w:r>
      <w:r>
        <w:t xml:space="preserve"> </w:t>
      </w:r>
      <w:r w:rsidR="00987777">
        <w:t xml:space="preserve">       </w:t>
      </w:r>
      <w:r w:rsidR="00B97E1E">
        <w:t xml:space="preserve"> </w:t>
      </w:r>
      <w:r w:rsidR="00F27930" w:rsidRPr="00F27930">
        <w:t>turno</w:t>
      </w:r>
      <w:r w:rsidR="00F27930">
        <w:t xml:space="preserve"> </w:t>
      </w:r>
      <w:r w:rsidR="00B97E1E">
        <w:t>= 'O'</w:t>
      </w:r>
    </w:p>
    <w:p w:rsidR="00B97E1E" w:rsidRPr="006A389B" w:rsidRDefault="00236402" w:rsidP="00236402">
      <w:pPr>
        <w:pStyle w:val="SourceCode"/>
        <w:rPr>
          <w:lang w:val="es-MX"/>
        </w:rPr>
      </w:pPr>
      <w:r w:rsidRPr="00987777">
        <w:rPr>
          <w:rStyle w:val="SourceLineNumber"/>
        </w:rPr>
        <w:lastRenderedPageBreak/>
        <w:t>256.</w:t>
      </w:r>
      <w:r>
        <w:t xml:space="preserve"> </w:t>
      </w:r>
      <w:r w:rsidR="00B97E1E">
        <w:t xml:space="preserve">    </w:t>
      </w:r>
      <w:r w:rsidR="00B97E1E" w:rsidRPr="006A389B">
        <w:rPr>
          <w:lang w:val="es-MX"/>
        </w:rPr>
        <w:t>print(</w:t>
      </w:r>
      <w:r w:rsidR="006A389B" w:rsidRPr="006A389B">
        <w:rPr>
          <w:lang w:val="es-MX"/>
        </w:rPr>
        <w:t>'La ' + turno + ' comenzará.'</w:t>
      </w:r>
      <w:r w:rsidR="00B97E1E" w:rsidRPr="006A389B">
        <w:rPr>
          <w:lang w:val="es-MX"/>
        </w:rPr>
        <w:t>)</w:t>
      </w:r>
    </w:p>
    <w:p w:rsidR="00236402" w:rsidRPr="00945696" w:rsidRDefault="00236402" w:rsidP="00236402">
      <w:pPr>
        <w:pStyle w:val="SourceCode"/>
        <w:rPr>
          <w:rStyle w:val="SourceLineNumber"/>
          <w:lang w:val="es-MX"/>
        </w:rPr>
      </w:pPr>
      <w:r w:rsidRPr="00945696">
        <w:rPr>
          <w:rStyle w:val="SourceLineNumber"/>
          <w:lang w:val="es-MX"/>
        </w:rPr>
        <w:t>257.</w:t>
      </w:r>
    </w:p>
    <w:p w:rsidR="00B97E1E" w:rsidRPr="00945696" w:rsidRDefault="00236402" w:rsidP="00236402">
      <w:pPr>
        <w:pStyle w:val="SourceCode"/>
        <w:rPr>
          <w:lang w:val="es-MX"/>
        </w:rPr>
      </w:pPr>
      <w:r w:rsidRPr="00945696">
        <w:rPr>
          <w:rStyle w:val="SourceLineNumber"/>
          <w:lang w:val="es-MX"/>
        </w:rPr>
        <w:t>258.</w:t>
      </w:r>
      <w:r w:rsidRPr="00945696">
        <w:rPr>
          <w:lang w:val="es-MX"/>
        </w:rPr>
        <w:t xml:space="preserve"> </w:t>
      </w:r>
      <w:r w:rsidR="00B97E1E" w:rsidRPr="00945696">
        <w:rPr>
          <w:lang w:val="es-MX"/>
        </w:rPr>
        <w:t xml:space="preserve">    while True:</w:t>
      </w:r>
    </w:p>
    <w:p w:rsidR="00B97E1E" w:rsidRPr="00945696" w:rsidRDefault="00236402" w:rsidP="00236402">
      <w:pPr>
        <w:pStyle w:val="SourceCode"/>
        <w:rPr>
          <w:lang w:val="es-MX"/>
        </w:rPr>
      </w:pPr>
      <w:r w:rsidRPr="00945696">
        <w:rPr>
          <w:rStyle w:val="SourceLineNumber"/>
          <w:lang w:val="es-MX"/>
        </w:rPr>
        <w:t>259.</w:t>
      </w:r>
      <w:r w:rsidRPr="00945696">
        <w:rPr>
          <w:lang w:val="es-MX"/>
        </w:rPr>
        <w:t xml:space="preserve"> </w:t>
      </w:r>
      <w:r w:rsidR="00B97E1E" w:rsidRPr="00945696">
        <w:rPr>
          <w:lang w:val="es-MX"/>
        </w:rPr>
        <w:t xml:space="preserve">         </w:t>
      </w:r>
      <w:r w:rsidR="00F27930" w:rsidRPr="00945696">
        <w:rPr>
          <w:lang w:val="es-MX"/>
        </w:rPr>
        <w:t>dibujarTablero(tableroPrincipal)</w:t>
      </w:r>
    </w:p>
    <w:p w:rsidR="00B97E1E" w:rsidRPr="00945696" w:rsidRDefault="00236402" w:rsidP="00236402">
      <w:pPr>
        <w:pStyle w:val="SourceCode"/>
        <w:rPr>
          <w:lang w:val="es-MX"/>
        </w:rPr>
      </w:pPr>
      <w:r w:rsidRPr="00945696">
        <w:rPr>
          <w:rStyle w:val="SourceLineNumber"/>
          <w:lang w:val="es-MX"/>
        </w:rPr>
        <w:t>260.</w:t>
      </w:r>
      <w:r w:rsidRPr="00945696">
        <w:rPr>
          <w:lang w:val="es-MX"/>
        </w:rPr>
        <w:t xml:space="preserve"> </w:t>
      </w:r>
      <w:r w:rsidR="00B97E1E" w:rsidRPr="00945696">
        <w:rPr>
          <w:lang w:val="es-MX"/>
        </w:rPr>
        <w:t xml:space="preserve">         </w:t>
      </w:r>
      <w:r w:rsidR="00F27930" w:rsidRPr="00945696">
        <w:rPr>
          <w:lang w:val="es-MX"/>
        </w:rPr>
        <w:t>puntajes = obtenerPuntajeTablero(tableroPrincipal)</w:t>
      </w:r>
    </w:p>
    <w:p w:rsidR="00B97E1E" w:rsidRPr="00945696" w:rsidRDefault="00236402" w:rsidP="00236402">
      <w:pPr>
        <w:pStyle w:val="SourceCode"/>
        <w:rPr>
          <w:lang w:val="es-MX"/>
        </w:rPr>
      </w:pPr>
      <w:r w:rsidRPr="00945696">
        <w:rPr>
          <w:rStyle w:val="SourceLineNumber"/>
          <w:lang w:val="es-MX"/>
        </w:rPr>
        <w:t>261.</w:t>
      </w:r>
      <w:r w:rsidRPr="00945696">
        <w:rPr>
          <w:lang w:val="es-MX"/>
        </w:rPr>
        <w:t xml:space="preserve"> </w:t>
      </w:r>
      <w:r w:rsidR="00B97E1E" w:rsidRPr="00945696">
        <w:rPr>
          <w:lang w:val="es-MX"/>
        </w:rPr>
        <w:t xml:space="preserve">         </w:t>
      </w:r>
      <w:r w:rsidR="00F27930" w:rsidRPr="00F27930">
        <w:rPr>
          <w:lang w:val="es-MX"/>
        </w:rPr>
        <w:t xml:space="preserve">print('X ha obtenido %s puntos. O ha obtenido %s puntos.' </w:t>
      </w:r>
      <w:r w:rsidR="00F27930" w:rsidRPr="00945696">
        <w:rPr>
          <w:lang w:val="es-MX"/>
        </w:rPr>
        <w:t>% (puntajes['X'], puntajes['O']))</w:t>
      </w:r>
    </w:p>
    <w:p w:rsidR="00B97E1E" w:rsidRPr="00F27930" w:rsidRDefault="00236402" w:rsidP="00236402">
      <w:pPr>
        <w:pStyle w:val="SourceCode"/>
        <w:rPr>
          <w:lang w:val="es-MX"/>
        </w:rPr>
      </w:pPr>
      <w:r w:rsidRPr="00945696">
        <w:rPr>
          <w:rStyle w:val="SourceLineNumber"/>
          <w:lang w:val="es-MX"/>
        </w:rPr>
        <w:t>262.</w:t>
      </w:r>
      <w:r w:rsidRPr="00945696">
        <w:rPr>
          <w:lang w:val="es-MX"/>
        </w:rPr>
        <w:t xml:space="preserve"> </w:t>
      </w:r>
      <w:r w:rsidR="00B97E1E" w:rsidRPr="00945696">
        <w:rPr>
          <w:lang w:val="es-MX"/>
        </w:rPr>
        <w:t xml:space="preserve">         </w:t>
      </w:r>
      <w:r w:rsidR="00B97E1E" w:rsidRPr="00F27930">
        <w:rPr>
          <w:lang w:val="es-MX"/>
        </w:rPr>
        <w:t>input(</w:t>
      </w:r>
      <w:r w:rsidR="00F27930" w:rsidRPr="00F27930">
        <w:rPr>
          <w:lang w:val="es-MX"/>
        </w:rPr>
        <w:t>'Presiona Enter para continuar.'</w:t>
      </w:r>
      <w:r w:rsidR="00B97E1E" w:rsidRPr="00F27930">
        <w:rPr>
          <w:lang w:val="es-MX"/>
        </w:rPr>
        <w:t>)</w:t>
      </w:r>
    </w:p>
    <w:p w:rsidR="00236402" w:rsidRPr="00945696" w:rsidRDefault="00236402" w:rsidP="00236402">
      <w:pPr>
        <w:pStyle w:val="SourceCode"/>
        <w:rPr>
          <w:rStyle w:val="SourceLineNumber"/>
          <w:lang w:val="es-MX"/>
        </w:rPr>
      </w:pPr>
      <w:r w:rsidRPr="00945696">
        <w:rPr>
          <w:rStyle w:val="SourceLineNumber"/>
          <w:lang w:val="es-MX"/>
        </w:rPr>
        <w:t>263.</w:t>
      </w:r>
    </w:p>
    <w:p w:rsidR="00B97E1E" w:rsidRPr="00945696" w:rsidRDefault="00236402" w:rsidP="00236402">
      <w:pPr>
        <w:pStyle w:val="SourceCode"/>
        <w:rPr>
          <w:lang w:val="es-MX"/>
        </w:rPr>
      </w:pPr>
      <w:r w:rsidRPr="00945696">
        <w:rPr>
          <w:rStyle w:val="SourceLineNumber"/>
          <w:lang w:val="es-MX"/>
        </w:rPr>
        <w:t>264.</w:t>
      </w:r>
      <w:r w:rsidRPr="00945696">
        <w:rPr>
          <w:lang w:val="es-MX"/>
        </w:rPr>
        <w:t xml:space="preserve"> </w:t>
      </w:r>
      <w:r w:rsidR="00B97E1E" w:rsidRPr="00945696">
        <w:rPr>
          <w:lang w:val="es-MX"/>
        </w:rPr>
        <w:t xml:space="preserve">         if </w:t>
      </w:r>
      <w:r w:rsidR="00F27930" w:rsidRPr="00945696">
        <w:rPr>
          <w:lang w:val="es-MX"/>
        </w:rPr>
        <w:t xml:space="preserve">turno </w:t>
      </w:r>
      <w:r w:rsidR="00B97E1E" w:rsidRPr="00945696">
        <w:rPr>
          <w:lang w:val="es-MX"/>
        </w:rPr>
        <w:t>== 'X':</w:t>
      </w:r>
    </w:p>
    <w:p w:rsidR="00B97E1E" w:rsidRPr="00945696" w:rsidRDefault="00236402" w:rsidP="00236402">
      <w:pPr>
        <w:pStyle w:val="SourceCode"/>
        <w:rPr>
          <w:lang w:val="es-MX"/>
        </w:rPr>
      </w:pPr>
      <w:r w:rsidRPr="00945696">
        <w:rPr>
          <w:rStyle w:val="SourceLineNumber"/>
          <w:lang w:val="es-MX"/>
        </w:rPr>
        <w:t>265.</w:t>
      </w:r>
      <w:r w:rsidRPr="00945696">
        <w:rPr>
          <w:lang w:val="es-MX"/>
        </w:rPr>
        <w:t xml:space="preserve"> </w:t>
      </w:r>
      <w:r w:rsidR="00B97E1E" w:rsidRPr="00945696">
        <w:rPr>
          <w:lang w:val="es-MX"/>
        </w:rPr>
        <w:t xml:space="preserve">              </w:t>
      </w:r>
      <w:r w:rsidR="00F27930" w:rsidRPr="00945696">
        <w:rPr>
          <w:rStyle w:val="SourceCodeComment"/>
          <w:lang w:val="es-MX"/>
        </w:rPr>
        <w:t># Turno de X.</w:t>
      </w:r>
    </w:p>
    <w:p w:rsidR="00B97E1E" w:rsidRPr="00945696" w:rsidRDefault="00236402" w:rsidP="00236402">
      <w:pPr>
        <w:pStyle w:val="SourceCode"/>
        <w:rPr>
          <w:lang w:val="es-MX"/>
        </w:rPr>
      </w:pPr>
      <w:r w:rsidRPr="00945696">
        <w:rPr>
          <w:rStyle w:val="SourceLineNumber"/>
          <w:lang w:val="es-MX"/>
        </w:rPr>
        <w:t>266.</w:t>
      </w:r>
      <w:r w:rsidRPr="00945696">
        <w:rPr>
          <w:lang w:val="es-MX"/>
        </w:rPr>
        <w:t xml:space="preserve"> </w:t>
      </w:r>
      <w:r w:rsidR="00B97E1E" w:rsidRPr="00945696">
        <w:rPr>
          <w:lang w:val="es-MX"/>
        </w:rPr>
        <w:t xml:space="preserve">              </w:t>
      </w:r>
      <w:r w:rsidR="00F27930" w:rsidRPr="00945696">
        <w:rPr>
          <w:lang w:val="es-MX"/>
        </w:rPr>
        <w:t xml:space="preserve">otraBaldosa </w:t>
      </w:r>
      <w:r w:rsidR="00B97E1E" w:rsidRPr="00945696">
        <w:rPr>
          <w:lang w:val="es-MX"/>
        </w:rPr>
        <w:t>= 'O'</w:t>
      </w:r>
    </w:p>
    <w:p w:rsidR="00B97E1E" w:rsidRPr="00F27930" w:rsidRDefault="00236402" w:rsidP="00236402">
      <w:pPr>
        <w:pStyle w:val="SourceCode"/>
        <w:rPr>
          <w:lang w:val="es-MX"/>
        </w:rPr>
      </w:pPr>
      <w:r w:rsidRPr="00945696">
        <w:rPr>
          <w:rStyle w:val="SourceLineNumber"/>
          <w:lang w:val="es-MX"/>
        </w:rPr>
        <w:t>267.</w:t>
      </w:r>
      <w:r w:rsidR="00B97E1E" w:rsidRPr="00945696">
        <w:rPr>
          <w:lang w:val="es-MX"/>
        </w:rPr>
        <w:t xml:space="preserve"> </w:t>
      </w:r>
      <w:r w:rsidRPr="00945696">
        <w:rPr>
          <w:lang w:val="es-MX"/>
        </w:rPr>
        <w:t xml:space="preserve"> </w:t>
      </w:r>
      <w:r w:rsidR="00B97E1E" w:rsidRPr="00945696">
        <w:rPr>
          <w:lang w:val="es-MX"/>
        </w:rPr>
        <w:t xml:space="preserve">             </w:t>
      </w:r>
      <w:r w:rsidR="00B97E1E" w:rsidRPr="00F27930">
        <w:rPr>
          <w:lang w:val="es-MX"/>
        </w:rPr>
        <w:t xml:space="preserve">x, y = </w:t>
      </w:r>
      <w:r w:rsidR="00F27930" w:rsidRPr="00F27930">
        <w:rPr>
          <w:lang w:val="es-MX"/>
        </w:rPr>
        <w:t>obtenerJugadaComputadora(tableroPrincipal</w:t>
      </w:r>
      <w:r w:rsidR="00B97E1E" w:rsidRPr="00F27930">
        <w:rPr>
          <w:lang w:val="es-MX"/>
        </w:rPr>
        <w:t>, 'X')</w:t>
      </w:r>
    </w:p>
    <w:p w:rsidR="00B97E1E" w:rsidRPr="00F27930" w:rsidRDefault="00236402" w:rsidP="00236402">
      <w:pPr>
        <w:pStyle w:val="SourceCode"/>
        <w:rPr>
          <w:lang w:val="es-MX"/>
        </w:rPr>
      </w:pPr>
      <w:r w:rsidRPr="00945696">
        <w:rPr>
          <w:rStyle w:val="SourceLineNumber"/>
          <w:lang w:val="es-MX"/>
        </w:rPr>
        <w:t>268.</w:t>
      </w:r>
      <w:r w:rsidRPr="00945696">
        <w:rPr>
          <w:lang w:val="es-MX"/>
        </w:rPr>
        <w:t xml:space="preserve"> </w:t>
      </w:r>
      <w:r w:rsidR="00B97E1E" w:rsidRPr="00945696">
        <w:rPr>
          <w:lang w:val="es-MX"/>
        </w:rPr>
        <w:t xml:space="preserve">              </w:t>
      </w:r>
      <w:r w:rsidR="00F27930" w:rsidRPr="00F27930">
        <w:rPr>
          <w:lang w:val="es-MX"/>
        </w:rPr>
        <w:t>hacerJugada(tableroPrincipal</w:t>
      </w:r>
      <w:r w:rsidR="00B97E1E" w:rsidRPr="00F27930">
        <w:rPr>
          <w:lang w:val="es-MX"/>
        </w:rPr>
        <w:t>, 'X', x, y)</w:t>
      </w:r>
    </w:p>
    <w:p w:rsidR="00B97E1E" w:rsidRPr="00945696" w:rsidRDefault="00236402" w:rsidP="00236402">
      <w:pPr>
        <w:pStyle w:val="SourceCode"/>
        <w:rPr>
          <w:lang w:val="es-MX"/>
        </w:rPr>
      </w:pPr>
      <w:r w:rsidRPr="00945696">
        <w:rPr>
          <w:rStyle w:val="SourceLineNumber"/>
          <w:lang w:val="es-MX"/>
        </w:rPr>
        <w:t>269.</w:t>
      </w:r>
      <w:r w:rsidRPr="00945696">
        <w:rPr>
          <w:lang w:val="es-MX"/>
        </w:rPr>
        <w:t xml:space="preserve"> </w:t>
      </w:r>
      <w:r w:rsidR="00B97E1E" w:rsidRPr="00945696">
        <w:rPr>
          <w:lang w:val="es-MX"/>
        </w:rPr>
        <w:t xml:space="preserve">         else:</w:t>
      </w:r>
    </w:p>
    <w:p w:rsidR="00B97E1E" w:rsidRPr="00945696" w:rsidRDefault="00236402" w:rsidP="00236402">
      <w:pPr>
        <w:pStyle w:val="SourceCode"/>
        <w:rPr>
          <w:lang w:val="es-MX"/>
        </w:rPr>
      </w:pPr>
      <w:r w:rsidRPr="00945696">
        <w:rPr>
          <w:rStyle w:val="SourceLineNumber"/>
          <w:lang w:val="es-MX"/>
        </w:rPr>
        <w:t>270.</w:t>
      </w:r>
      <w:r w:rsidRPr="00945696">
        <w:rPr>
          <w:lang w:val="es-MX"/>
        </w:rPr>
        <w:t xml:space="preserve"> </w:t>
      </w:r>
      <w:r w:rsidR="00B97E1E" w:rsidRPr="00945696">
        <w:rPr>
          <w:lang w:val="es-MX"/>
        </w:rPr>
        <w:t xml:space="preserve">              </w:t>
      </w:r>
      <w:r w:rsidR="00F27930" w:rsidRPr="00945696">
        <w:rPr>
          <w:rStyle w:val="SourceCodeComment"/>
          <w:lang w:val="es-MX"/>
        </w:rPr>
        <w:t># Turno de O.</w:t>
      </w:r>
    </w:p>
    <w:p w:rsidR="00B97E1E" w:rsidRPr="00945696" w:rsidRDefault="00236402" w:rsidP="00236402">
      <w:pPr>
        <w:pStyle w:val="SourceCode"/>
        <w:rPr>
          <w:lang w:val="es-MX"/>
        </w:rPr>
      </w:pPr>
      <w:r w:rsidRPr="00945696">
        <w:rPr>
          <w:rStyle w:val="SourceLineNumber"/>
          <w:lang w:val="es-MX"/>
        </w:rPr>
        <w:t>271.</w:t>
      </w:r>
      <w:r w:rsidRPr="00945696">
        <w:rPr>
          <w:lang w:val="es-MX"/>
        </w:rPr>
        <w:t xml:space="preserve"> </w:t>
      </w:r>
      <w:r w:rsidR="00B97E1E" w:rsidRPr="00945696">
        <w:rPr>
          <w:lang w:val="es-MX"/>
        </w:rPr>
        <w:t xml:space="preserve">              </w:t>
      </w:r>
      <w:r w:rsidR="00F27930" w:rsidRPr="00945696">
        <w:rPr>
          <w:lang w:val="es-MX"/>
        </w:rPr>
        <w:t xml:space="preserve">otraBaldosa </w:t>
      </w:r>
      <w:r w:rsidR="00B97E1E" w:rsidRPr="00945696">
        <w:rPr>
          <w:lang w:val="es-MX"/>
        </w:rPr>
        <w:t>= 'X'</w:t>
      </w:r>
    </w:p>
    <w:p w:rsidR="00B97E1E" w:rsidRPr="00F27930" w:rsidRDefault="00236402" w:rsidP="00236402">
      <w:pPr>
        <w:pStyle w:val="SourceCode"/>
        <w:rPr>
          <w:lang w:val="es-MX"/>
        </w:rPr>
      </w:pPr>
      <w:r w:rsidRPr="00945696">
        <w:rPr>
          <w:rStyle w:val="SourceLineNumber"/>
          <w:lang w:val="es-MX"/>
        </w:rPr>
        <w:t>272.</w:t>
      </w:r>
      <w:r w:rsidRPr="00945696">
        <w:rPr>
          <w:lang w:val="es-MX"/>
        </w:rPr>
        <w:t xml:space="preserve"> </w:t>
      </w:r>
      <w:r w:rsidR="00B97E1E" w:rsidRPr="00945696">
        <w:rPr>
          <w:lang w:val="es-MX"/>
        </w:rPr>
        <w:t xml:space="preserve">              </w:t>
      </w:r>
      <w:r w:rsidR="00F27930" w:rsidRPr="00F27930">
        <w:rPr>
          <w:lang w:val="es-MX"/>
        </w:rPr>
        <w:t>x, y = obtenerJugadaComputadora(tableroPrincipal</w:t>
      </w:r>
      <w:r w:rsidR="00B97E1E" w:rsidRPr="00F27930">
        <w:rPr>
          <w:lang w:val="es-MX"/>
        </w:rPr>
        <w:t>, 'O')</w:t>
      </w:r>
    </w:p>
    <w:p w:rsidR="00B97E1E" w:rsidRPr="00F27930" w:rsidRDefault="00236402" w:rsidP="00236402">
      <w:pPr>
        <w:pStyle w:val="SourceCode"/>
        <w:rPr>
          <w:lang w:val="es-MX"/>
        </w:rPr>
      </w:pPr>
      <w:r w:rsidRPr="00945696">
        <w:rPr>
          <w:rStyle w:val="SourceLineNumber"/>
          <w:lang w:val="es-MX"/>
        </w:rPr>
        <w:t>273.</w:t>
      </w:r>
      <w:r w:rsidRPr="00945696">
        <w:rPr>
          <w:lang w:val="es-MX"/>
        </w:rPr>
        <w:t xml:space="preserve"> </w:t>
      </w:r>
      <w:r w:rsidR="00B97E1E" w:rsidRPr="00945696">
        <w:rPr>
          <w:lang w:val="es-MX"/>
        </w:rPr>
        <w:t xml:space="preserve">              </w:t>
      </w:r>
      <w:r w:rsidR="00F27930" w:rsidRPr="00F27930">
        <w:rPr>
          <w:lang w:val="es-MX"/>
        </w:rPr>
        <w:t>hacerJugada(tableroPrincipal,</w:t>
      </w:r>
      <w:r w:rsidR="00B97E1E" w:rsidRPr="00F27930">
        <w:rPr>
          <w:lang w:val="es-MX"/>
        </w:rPr>
        <w:t xml:space="preserve"> 'O', x, y)</w:t>
      </w:r>
    </w:p>
    <w:p w:rsidR="00236402" w:rsidRPr="00945696" w:rsidRDefault="00236402" w:rsidP="00236402">
      <w:pPr>
        <w:pStyle w:val="SourceCode"/>
        <w:rPr>
          <w:rStyle w:val="SourceLineNumber"/>
          <w:lang w:val="es-MX"/>
        </w:rPr>
      </w:pPr>
      <w:r w:rsidRPr="00945696">
        <w:rPr>
          <w:rStyle w:val="SourceLineNumber"/>
          <w:lang w:val="es-MX"/>
        </w:rPr>
        <w:t xml:space="preserve">274. </w:t>
      </w:r>
    </w:p>
    <w:p w:rsidR="00B97E1E" w:rsidRPr="00945696" w:rsidRDefault="00236402" w:rsidP="00236402">
      <w:pPr>
        <w:pStyle w:val="SourceCode"/>
        <w:rPr>
          <w:lang w:val="es-MX"/>
        </w:rPr>
      </w:pPr>
      <w:r w:rsidRPr="00945696">
        <w:rPr>
          <w:rStyle w:val="SourceLineNumber"/>
          <w:lang w:val="es-MX"/>
        </w:rPr>
        <w:t>275.</w:t>
      </w:r>
      <w:r w:rsidRPr="00945696">
        <w:rPr>
          <w:lang w:val="es-MX"/>
        </w:rPr>
        <w:t xml:space="preserve"> </w:t>
      </w:r>
      <w:r w:rsidR="00B97E1E" w:rsidRPr="00945696">
        <w:rPr>
          <w:lang w:val="es-MX"/>
        </w:rPr>
        <w:t xml:space="preserve">         if </w:t>
      </w:r>
      <w:r w:rsidR="00F27930" w:rsidRPr="00945696">
        <w:rPr>
          <w:lang w:val="es-MX"/>
        </w:rPr>
        <w:t>obtenerJugadasVálidas(tableroPrincipal, otraBaldosa) == []:</w:t>
      </w:r>
    </w:p>
    <w:p w:rsidR="00B97E1E" w:rsidRPr="00945696" w:rsidRDefault="00236402" w:rsidP="00236402">
      <w:pPr>
        <w:pStyle w:val="SourceCode"/>
        <w:rPr>
          <w:lang w:val="es-MX"/>
        </w:rPr>
      </w:pPr>
      <w:r w:rsidRPr="00945696">
        <w:rPr>
          <w:rStyle w:val="SourceLineNumber"/>
          <w:lang w:val="es-MX"/>
        </w:rPr>
        <w:t>276.</w:t>
      </w:r>
      <w:r w:rsidRPr="00945696">
        <w:rPr>
          <w:lang w:val="es-MX"/>
        </w:rPr>
        <w:t xml:space="preserve"> </w:t>
      </w:r>
      <w:r w:rsidR="00B97E1E" w:rsidRPr="00945696">
        <w:rPr>
          <w:lang w:val="es-MX"/>
        </w:rPr>
        <w:t xml:space="preserve">              break</w:t>
      </w:r>
    </w:p>
    <w:p w:rsidR="00B97E1E" w:rsidRPr="00945696" w:rsidRDefault="00236402" w:rsidP="00236402">
      <w:pPr>
        <w:pStyle w:val="SourceCode"/>
        <w:rPr>
          <w:lang w:val="es-MX"/>
        </w:rPr>
      </w:pPr>
      <w:r w:rsidRPr="00945696">
        <w:rPr>
          <w:rStyle w:val="SourceLineNumber"/>
          <w:lang w:val="es-MX"/>
        </w:rPr>
        <w:t>277.</w:t>
      </w:r>
      <w:r w:rsidRPr="00945696">
        <w:rPr>
          <w:lang w:val="es-MX"/>
        </w:rPr>
        <w:t xml:space="preserve"> </w:t>
      </w:r>
      <w:r w:rsidR="00B97E1E" w:rsidRPr="00945696">
        <w:rPr>
          <w:lang w:val="es-MX"/>
        </w:rPr>
        <w:t xml:space="preserve">         else:</w:t>
      </w:r>
    </w:p>
    <w:p w:rsidR="00B97E1E" w:rsidRPr="00945696" w:rsidRDefault="00987777" w:rsidP="00236402">
      <w:pPr>
        <w:pStyle w:val="SourceCode"/>
        <w:rPr>
          <w:lang w:val="es-MX"/>
        </w:rPr>
      </w:pPr>
      <w:r w:rsidRPr="00945696">
        <w:rPr>
          <w:rStyle w:val="SourceLineNumber"/>
          <w:lang w:val="es-MX"/>
        </w:rPr>
        <w:t>278.</w:t>
      </w:r>
      <w:r w:rsidRPr="00945696">
        <w:rPr>
          <w:lang w:val="es-MX"/>
        </w:rPr>
        <w:t xml:space="preserve"> </w:t>
      </w:r>
      <w:r w:rsidR="00B97E1E" w:rsidRPr="00945696">
        <w:rPr>
          <w:lang w:val="es-MX"/>
        </w:rPr>
        <w:t xml:space="preserve">              </w:t>
      </w:r>
      <w:r w:rsidR="00F27930" w:rsidRPr="00945696">
        <w:rPr>
          <w:lang w:val="es-MX"/>
        </w:rPr>
        <w:t>turno = otraBaldosa</w:t>
      </w:r>
    </w:p>
    <w:p w:rsidR="00987777" w:rsidRPr="00945696" w:rsidRDefault="00987777" w:rsidP="00236402">
      <w:pPr>
        <w:pStyle w:val="SourceCode"/>
        <w:rPr>
          <w:rStyle w:val="SourceLineNumber"/>
          <w:lang w:val="es-MX"/>
        </w:rPr>
      </w:pPr>
      <w:r w:rsidRPr="00945696">
        <w:rPr>
          <w:rStyle w:val="SourceLineNumber"/>
          <w:lang w:val="es-MX"/>
        </w:rPr>
        <w:t>279.</w:t>
      </w:r>
    </w:p>
    <w:p w:rsidR="00B97E1E" w:rsidRPr="00945696" w:rsidRDefault="00987777" w:rsidP="00236402">
      <w:pPr>
        <w:pStyle w:val="SourceCode"/>
        <w:rPr>
          <w:lang w:val="es-MX"/>
        </w:rPr>
      </w:pPr>
      <w:r w:rsidRPr="00945696">
        <w:rPr>
          <w:rStyle w:val="SourceLineNumber"/>
          <w:lang w:val="es-MX"/>
        </w:rPr>
        <w:t>280.</w:t>
      </w:r>
      <w:r w:rsidRPr="00945696">
        <w:rPr>
          <w:lang w:val="es-MX"/>
        </w:rPr>
        <w:t xml:space="preserve"> </w:t>
      </w:r>
      <w:r w:rsidR="00B97E1E" w:rsidRPr="00945696">
        <w:rPr>
          <w:lang w:val="es-MX"/>
        </w:rPr>
        <w:t xml:space="preserve">    </w:t>
      </w:r>
      <w:r w:rsidR="00B97E1E" w:rsidRPr="00945696">
        <w:rPr>
          <w:rStyle w:val="SourceCodeComment"/>
          <w:lang w:val="es-MX"/>
        </w:rPr>
        <w:t xml:space="preserve"># </w:t>
      </w:r>
      <w:r w:rsidR="00F27930" w:rsidRPr="00945696">
        <w:rPr>
          <w:rStyle w:val="SourceCodeComment"/>
          <w:lang w:val="es-MX"/>
        </w:rPr>
        <w:t>Mostrar el puntaje final.</w:t>
      </w:r>
    </w:p>
    <w:p w:rsidR="00B97E1E" w:rsidRPr="00945696" w:rsidRDefault="00987777" w:rsidP="00236402">
      <w:pPr>
        <w:pStyle w:val="SourceCode"/>
        <w:rPr>
          <w:lang w:val="es-MX"/>
        </w:rPr>
      </w:pPr>
      <w:r w:rsidRPr="00945696">
        <w:rPr>
          <w:rStyle w:val="SourceLineNumber"/>
          <w:lang w:val="es-MX"/>
        </w:rPr>
        <w:t>281.</w:t>
      </w:r>
      <w:r w:rsidR="00B97E1E" w:rsidRPr="00945696">
        <w:rPr>
          <w:lang w:val="es-MX"/>
        </w:rPr>
        <w:t xml:space="preserve"> </w:t>
      </w:r>
      <w:r w:rsidRPr="00945696">
        <w:rPr>
          <w:lang w:val="es-MX"/>
        </w:rPr>
        <w:t xml:space="preserve"> </w:t>
      </w:r>
      <w:r w:rsidR="00B97E1E" w:rsidRPr="00945696">
        <w:rPr>
          <w:lang w:val="es-MX"/>
        </w:rPr>
        <w:t xml:space="preserve">   </w:t>
      </w:r>
      <w:r w:rsidR="00F27930" w:rsidRPr="00945696">
        <w:rPr>
          <w:lang w:val="es-MX"/>
        </w:rPr>
        <w:t>dibujarTablero(tableroPrincipal)</w:t>
      </w:r>
    </w:p>
    <w:p w:rsidR="00B97E1E" w:rsidRPr="00945696" w:rsidRDefault="00987777" w:rsidP="00236402">
      <w:pPr>
        <w:pStyle w:val="SourceCode"/>
        <w:rPr>
          <w:lang w:val="es-MX"/>
        </w:rPr>
      </w:pPr>
      <w:r w:rsidRPr="00945696">
        <w:rPr>
          <w:rStyle w:val="SourceLineNumber"/>
          <w:lang w:val="es-MX"/>
        </w:rPr>
        <w:t>282.</w:t>
      </w:r>
      <w:r w:rsidRPr="00945696">
        <w:rPr>
          <w:lang w:val="es-MX"/>
        </w:rPr>
        <w:t xml:space="preserve"> </w:t>
      </w:r>
      <w:r w:rsidR="00B97E1E" w:rsidRPr="00945696">
        <w:rPr>
          <w:lang w:val="es-MX"/>
        </w:rPr>
        <w:t xml:space="preserve">    </w:t>
      </w:r>
      <w:r w:rsidR="00F27930" w:rsidRPr="00945696">
        <w:rPr>
          <w:lang w:val="es-MX"/>
        </w:rPr>
        <w:t>puntajes = obtenerPuntajeTablero(tableroPrincipal)</w:t>
      </w:r>
    </w:p>
    <w:p w:rsidR="00B97E1E" w:rsidRPr="00945696" w:rsidRDefault="00987777" w:rsidP="00236402">
      <w:pPr>
        <w:pStyle w:val="SourceCode"/>
        <w:rPr>
          <w:lang w:val="es-MX"/>
        </w:rPr>
      </w:pPr>
      <w:r w:rsidRPr="00945696">
        <w:rPr>
          <w:rStyle w:val="SourceLineNumber"/>
          <w:lang w:val="es-MX"/>
        </w:rPr>
        <w:t>283.</w:t>
      </w:r>
      <w:r w:rsidRPr="00945696">
        <w:rPr>
          <w:lang w:val="es-MX"/>
        </w:rPr>
        <w:t xml:space="preserve"> </w:t>
      </w:r>
      <w:r w:rsidR="00B97E1E" w:rsidRPr="00945696">
        <w:rPr>
          <w:lang w:val="es-MX"/>
        </w:rPr>
        <w:t xml:space="preserve">    </w:t>
      </w:r>
      <w:r w:rsidR="00B97E1E" w:rsidRPr="00F27930">
        <w:rPr>
          <w:lang w:val="es-MX"/>
        </w:rPr>
        <w:t>print(</w:t>
      </w:r>
      <w:r w:rsidR="00F27930" w:rsidRPr="00F27930">
        <w:rPr>
          <w:lang w:val="es-MX"/>
        </w:rPr>
        <w:t xml:space="preserve">'X ha obtenido %s puntos. O ha obtenido %s puntos.' </w:t>
      </w:r>
      <w:r w:rsidR="00F27930" w:rsidRPr="00945696">
        <w:rPr>
          <w:lang w:val="es-MX"/>
        </w:rPr>
        <w:t>% (puntajes['X'], puntajes['O']))</w:t>
      </w:r>
    </w:p>
    <w:p w:rsidR="00987777" w:rsidRPr="00945696" w:rsidRDefault="00987777" w:rsidP="00236402">
      <w:pPr>
        <w:pStyle w:val="SourceCode"/>
        <w:rPr>
          <w:rStyle w:val="SourceLineNumber"/>
          <w:lang w:val="es-MX"/>
        </w:rPr>
      </w:pPr>
      <w:r w:rsidRPr="00945696">
        <w:rPr>
          <w:rStyle w:val="SourceLineNumber"/>
          <w:lang w:val="es-MX"/>
        </w:rPr>
        <w:t>284.</w:t>
      </w:r>
    </w:p>
    <w:p w:rsidR="00B97E1E" w:rsidRPr="00945696" w:rsidRDefault="00987777" w:rsidP="00236402">
      <w:pPr>
        <w:pStyle w:val="SourceCode"/>
        <w:rPr>
          <w:lang w:val="es-MX"/>
        </w:rPr>
      </w:pPr>
      <w:r w:rsidRPr="00945696">
        <w:rPr>
          <w:rStyle w:val="SourceLineNumber"/>
          <w:lang w:val="es-MX"/>
        </w:rPr>
        <w:t>285.</w:t>
      </w:r>
      <w:r w:rsidRPr="00945696">
        <w:rPr>
          <w:lang w:val="es-MX"/>
        </w:rPr>
        <w:t xml:space="preserve"> </w:t>
      </w:r>
      <w:r w:rsidR="00B97E1E" w:rsidRPr="00945696">
        <w:rPr>
          <w:lang w:val="es-MX"/>
        </w:rPr>
        <w:t xml:space="preserve">    if not </w:t>
      </w:r>
      <w:r w:rsidR="00F27930" w:rsidRPr="00945696">
        <w:rPr>
          <w:lang w:val="es-MX"/>
        </w:rPr>
        <w:t>jugarDeNuevo</w:t>
      </w:r>
      <w:r w:rsidR="00B97E1E" w:rsidRPr="00945696">
        <w:rPr>
          <w:lang w:val="es-MX"/>
        </w:rPr>
        <w:t>():</w:t>
      </w:r>
    </w:p>
    <w:p w:rsidR="00B97E1E" w:rsidRPr="00945696" w:rsidRDefault="00987777" w:rsidP="00236402">
      <w:pPr>
        <w:pStyle w:val="SourceCode"/>
        <w:rPr>
          <w:lang w:val="es-MX"/>
        </w:rPr>
      </w:pPr>
      <w:r w:rsidRPr="00945696">
        <w:rPr>
          <w:rStyle w:val="SourceLineNumber"/>
          <w:lang w:val="es-MX"/>
        </w:rPr>
        <w:t>286.</w:t>
      </w:r>
      <w:r w:rsidRPr="00945696">
        <w:rPr>
          <w:lang w:val="es-MX"/>
        </w:rPr>
        <w:t xml:space="preserve"> </w:t>
      </w:r>
      <w:r w:rsidR="00B97E1E" w:rsidRPr="00945696">
        <w:rPr>
          <w:lang w:val="es-MX"/>
        </w:rPr>
        <w:t xml:space="preserve">         sys.exit()</w:t>
      </w:r>
    </w:p>
    <w:p w:rsidR="000D0A4D" w:rsidRPr="00F27930" w:rsidRDefault="00F27930" w:rsidP="002A3D5E">
      <w:pPr>
        <w:pStyle w:val="Non-TOCHeading3"/>
        <w:rPr>
          <w:lang w:val="es-MX"/>
        </w:rPr>
      </w:pPr>
      <w:r w:rsidRPr="00F27930">
        <w:rPr>
          <w:lang w:val="es-MX"/>
        </w:rPr>
        <w:t>Cómo Funciona el Código de AISim1.py</w:t>
      </w:r>
    </w:p>
    <w:p w:rsidR="00F27930" w:rsidRPr="00F27930" w:rsidRDefault="00F27930" w:rsidP="00750799">
      <w:pPr>
        <w:pStyle w:val="Body"/>
        <w:rPr>
          <w:lang w:val="es-MX"/>
        </w:rPr>
      </w:pPr>
      <w:r w:rsidRPr="00F27930">
        <w:rPr>
          <w:lang w:val="es-MX"/>
        </w:rPr>
        <w:t xml:space="preserve">El programa </w:t>
      </w:r>
      <w:r w:rsidRPr="00F27930">
        <w:rPr>
          <w:rStyle w:val="Emphasis"/>
          <w:lang w:val="es-MX"/>
        </w:rPr>
        <w:t>AISim1.py</w:t>
      </w:r>
      <w:r w:rsidRPr="00F27930">
        <w:rPr>
          <w:lang w:val="es-MX"/>
        </w:rPr>
        <w:t xml:space="preserve"> es prácticamente igual programa original Reversi, excepto que la llamada a </w:t>
      </w:r>
      <w:r w:rsidRPr="00F27930">
        <w:rPr>
          <w:rStyle w:val="Literal"/>
          <w:lang w:val="es-MX"/>
        </w:rPr>
        <w:t>obtenerJugadaJugador()</w:t>
      </w:r>
      <w:r w:rsidRPr="00F27930">
        <w:rPr>
          <w:lang w:val="es-MX"/>
        </w:rPr>
        <w:t xml:space="preserve"> ha sido reemplazada por una llamada a </w:t>
      </w:r>
      <w:r w:rsidRPr="00F27930">
        <w:rPr>
          <w:rStyle w:val="Literal"/>
          <w:lang w:val="es-MX"/>
        </w:rPr>
        <w:t>obtenerJugadaComputadora()</w:t>
      </w:r>
      <w:r w:rsidRPr="00F27930">
        <w:rPr>
          <w:lang w:val="es-MX"/>
        </w:rPr>
        <w:t>. Ha habido también otros cambios menores al texto que se imprime en la pantalla para hacer que la partida sea más fácil de seguir.</w:t>
      </w:r>
    </w:p>
    <w:p w:rsidR="00F27930" w:rsidRPr="00F27930" w:rsidRDefault="00F27930" w:rsidP="00750799">
      <w:pPr>
        <w:pStyle w:val="Body"/>
        <w:rPr>
          <w:lang w:val="es-MX"/>
        </w:rPr>
      </w:pPr>
      <w:r w:rsidRPr="00F27930">
        <w:rPr>
          <w:lang w:val="es-MX"/>
        </w:rPr>
        <w:t xml:space="preserve">Cuando ejecutas el programa </w:t>
      </w:r>
      <w:r w:rsidRPr="00F27930">
        <w:rPr>
          <w:rStyle w:val="Emphasis"/>
          <w:lang w:val="es-MX"/>
        </w:rPr>
        <w:t>AISim1.py</w:t>
      </w:r>
      <w:r w:rsidRPr="00F27930">
        <w:rPr>
          <w:lang w:val="es-MX"/>
        </w:rPr>
        <w:t xml:space="preserve">, todo lo que puedes hacer es pulsar </w:t>
      </w:r>
      <w:r w:rsidRPr="00945696">
        <w:rPr>
          <w:rStyle w:val="Keycap"/>
          <w:lang w:val="es-MX"/>
        </w:rPr>
        <w:t>enter</w:t>
      </w:r>
      <w:r w:rsidRPr="00F27930">
        <w:rPr>
          <w:lang w:val="es-MX"/>
        </w:rPr>
        <w:t xml:space="preserve"> luego de cada turno hasta que la partida termine. Prueba ejecutar algunas partidas y observa a la computadora jugar contra sí misma. Ambos jugadores X y O usan el mismo algoritmo, de modo que es </w:t>
      </w:r>
      <w:r w:rsidRPr="00F27930">
        <w:rPr>
          <w:lang w:val="es-MX"/>
        </w:rPr>
        <w:lastRenderedPageBreak/>
        <w:t>realmente cuestión de suerte quién gana. Cada jugador ganará aproximadamente la mitad de las veces.</w:t>
      </w:r>
    </w:p>
    <w:p w:rsidR="000D0A4D" w:rsidRPr="00F27930" w:rsidRDefault="00F27930" w:rsidP="008868DC">
      <w:pPr>
        <w:pStyle w:val="Non-TOCHeading3"/>
        <w:rPr>
          <w:lang w:val="es-MX"/>
        </w:rPr>
      </w:pPr>
      <w:r w:rsidRPr="00F27930">
        <w:rPr>
          <w:lang w:val="es-MX"/>
        </w:rPr>
        <w:t>Haciendo que la Computadora Juegue contra sí Misma Varias Veces</w:t>
      </w:r>
    </w:p>
    <w:p w:rsidR="00F27930" w:rsidRPr="00F27930" w:rsidRDefault="00F27930" w:rsidP="00750799">
      <w:pPr>
        <w:pStyle w:val="Body"/>
        <w:rPr>
          <w:lang w:val="es-MX"/>
        </w:rPr>
      </w:pPr>
      <w:r w:rsidRPr="00F27930">
        <w:rPr>
          <w:lang w:val="es-MX"/>
        </w:rPr>
        <w:t xml:space="preserve">Pero ¿qué pasaría si </w:t>
      </w:r>
      <w:r w:rsidR="004A1163" w:rsidRPr="004A1163">
        <w:rPr>
          <w:lang w:val="es-MX"/>
        </w:rPr>
        <w:t>creásemos</w:t>
      </w:r>
      <w:r w:rsidRPr="00F27930">
        <w:rPr>
          <w:lang w:val="es-MX"/>
        </w:rPr>
        <w:t xml:space="preserve"> un nuevo algoritmo? Entonces podríamos hacer jugar esta nueva IA contra la que hemos implementado en </w:t>
      </w:r>
      <w:r w:rsidRPr="00F27930">
        <w:rPr>
          <w:rStyle w:val="Literal"/>
          <w:lang w:val="es-MX"/>
        </w:rPr>
        <w:t>obtenerJugadaComputadora()</w:t>
      </w:r>
      <w:r w:rsidRPr="00F27930">
        <w:rPr>
          <w:lang w:val="es-MX"/>
        </w:rPr>
        <w:t xml:space="preserve">, y ver cuál es mejor. Hagamos algunos cambios al código fuente. Haz lo siguiente para crear </w:t>
      </w:r>
      <w:r w:rsidRPr="00F27930">
        <w:rPr>
          <w:rStyle w:val="Emphasis"/>
          <w:lang w:val="es-MX"/>
        </w:rPr>
        <w:t>AISim2.py</w:t>
      </w:r>
      <w:r w:rsidRPr="00F27930">
        <w:rPr>
          <w:lang w:val="es-MX"/>
        </w:rPr>
        <w:t>:</w:t>
      </w:r>
    </w:p>
    <w:p w:rsidR="00357104" w:rsidRPr="00F27930" w:rsidRDefault="00F27930" w:rsidP="00F27930">
      <w:pPr>
        <w:pStyle w:val="ListParagraph"/>
        <w:numPr>
          <w:ilvl w:val="0"/>
          <w:numId w:val="31"/>
        </w:numPr>
        <w:rPr>
          <w:lang w:val="es-MX"/>
        </w:rPr>
      </w:pPr>
      <w:r w:rsidRPr="00F27930">
        <w:rPr>
          <w:lang w:val="es-MX"/>
        </w:rPr>
        <w:t>Haz clic en</w:t>
      </w:r>
      <w:r w:rsidR="00B97E1E" w:rsidRPr="00F27930">
        <w:rPr>
          <w:lang w:val="es-MX"/>
        </w:rPr>
        <w:t xml:space="preserve"> </w:t>
      </w:r>
      <w:r w:rsidR="00966CF7" w:rsidRPr="00F27930">
        <w:rPr>
          <w:rStyle w:val="Strong"/>
          <w:lang w:val="es-MX"/>
        </w:rPr>
        <w:t>File</w:t>
      </w:r>
      <w:r w:rsidRPr="00F27930">
        <w:rPr>
          <w:rStyle w:val="Strong"/>
          <w:lang w:val="es-MX"/>
        </w:rPr>
        <w:t xml:space="preserve"> (Archivo)</w:t>
      </w:r>
      <w:r w:rsidR="00966CF7" w:rsidRPr="00F27930">
        <w:rPr>
          <w:rStyle w:val="Strong"/>
          <w:lang w:val="es-MX"/>
        </w:rPr>
        <w:t xml:space="preserve"> ►</w:t>
      </w:r>
      <w:r w:rsidR="00966CF7" w:rsidRPr="00F27930">
        <w:rPr>
          <w:lang w:val="es-MX"/>
        </w:rPr>
        <w:t xml:space="preserve"> </w:t>
      </w:r>
      <w:r w:rsidR="00966CF7" w:rsidRPr="00F27930">
        <w:rPr>
          <w:rStyle w:val="Strong"/>
          <w:lang w:val="es-MX"/>
        </w:rPr>
        <w:t>Save As</w:t>
      </w:r>
      <w:r w:rsidRPr="00F27930">
        <w:rPr>
          <w:rStyle w:val="Strong"/>
          <w:lang w:val="es-MX"/>
        </w:rPr>
        <w:t xml:space="preserve"> (Guardar Como)</w:t>
      </w:r>
      <w:r w:rsidR="00357104" w:rsidRPr="00F27930">
        <w:rPr>
          <w:lang w:val="es-MX"/>
        </w:rPr>
        <w:t>.</w:t>
      </w:r>
    </w:p>
    <w:p w:rsidR="00357104" w:rsidRPr="00F27930" w:rsidRDefault="00F27930" w:rsidP="00F27930">
      <w:pPr>
        <w:pStyle w:val="ListParagraph"/>
        <w:numPr>
          <w:ilvl w:val="0"/>
          <w:numId w:val="31"/>
        </w:numPr>
        <w:rPr>
          <w:lang w:val="es-MX"/>
        </w:rPr>
      </w:pPr>
      <w:r w:rsidRPr="00F27930">
        <w:rPr>
          <w:lang w:val="es-MX"/>
        </w:rPr>
        <w:t xml:space="preserve">Guarda este archivo como </w:t>
      </w:r>
      <w:r w:rsidRPr="00F27930">
        <w:rPr>
          <w:rStyle w:val="Emphasis"/>
          <w:lang w:val="es-MX"/>
        </w:rPr>
        <w:t>AISim2.py</w:t>
      </w:r>
      <w:r w:rsidRPr="00F27930">
        <w:rPr>
          <w:lang w:val="es-MX"/>
        </w:rPr>
        <w:t xml:space="preserve"> de modo que puedas hacer cambios sin afectar a </w:t>
      </w:r>
      <w:r w:rsidRPr="00F27930">
        <w:rPr>
          <w:rStyle w:val="Emphasis"/>
          <w:lang w:val="es-MX"/>
        </w:rPr>
        <w:t>AISim1.py</w:t>
      </w:r>
      <w:r w:rsidRPr="00F27930">
        <w:rPr>
          <w:lang w:val="es-MX"/>
        </w:rPr>
        <w:t xml:space="preserve">. (En este punto, </w:t>
      </w:r>
      <w:r w:rsidRPr="00F27930">
        <w:rPr>
          <w:rStyle w:val="Emphasis"/>
          <w:lang w:val="es-MX"/>
        </w:rPr>
        <w:t>AISim1.py</w:t>
      </w:r>
      <w:r w:rsidRPr="00F27930">
        <w:rPr>
          <w:lang w:val="es-MX"/>
        </w:rPr>
        <w:t xml:space="preserve"> y </w:t>
      </w:r>
      <w:r w:rsidRPr="00F27930">
        <w:rPr>
          <w:rStyle w:val="Emphasis"/>
          <w:lang w:val="es-MX"/>
        </w:rPr>
        <w:t>AISim2.py</w:t>
      </w:r>
      <w:r w:rsidRPr="00F27930">
        <w:rPr>
          <w:lang w:val="es-MX"/>
        </w:rPr>
        <w:t xml:space="preserve"> tendrán el mismo código.)</w:t>
      </w:r>
    </w:p>
    <w:p w:rsidR="000D0A4D" w:rsidRPr="00F27930" w:rsidRDefault="00F27930" w:rsidP="00F27930">
      <w:pPr>
        <w:pStyle w:val="ListParagraph"/>
        <w:numPr>
          <w:ilvl w:val="0"/>
          <w:numId w:val="31"/>
        </w:numPr>
        <w:rPr>
          <w:lang w:val="es-MX"/>
        </w:rPr>
      </w:pPr>
      <w:r w:rsidRPr="00F27930">
        <w:rPr>
          <w:lang w:val="es-MX"/>
        </w:rPr>
        <w:t xml:space="preserve">Haz cambios a </w:t>
      </w:r>
      <w:r w:rsidRPr="00F27930">
        <w:rPr>
          <w:rStyle w:val="Emphasis"/>
          <w:lang w:val="es-MX"/>
        </w:rPr>
        <w:t>AISim2.py</w:t>
      </w:r>
      <w:r w:rsidRPr="00F27930">
        <w:rPr>
          <w:lang w:val="es-MX"/>
        </w:rPr>
        <w:t xml:space="preserve"> y guarda ese archivo. (</w:t>
      </w:r>
      <w:r w:rsidRPr="00F27930">
        <w:rPr>
          <w:rStyle w:val="Emphasis"/>
          <w:lang w:val="es-MX"/>
        </w:rPr>
        <w:t>AISim2.py</w:t>
      </w:r>
      <w:r w:rsidRPr="00F27930">
        <w:rPr>
          <w:lang w:val="es-MX"/>
        </w:rPr>
        <w:t xml:space="preserve"> contendrá los nuevos cambios y </w:t>
      </w:r>
      <w:r w:rsidRPr="00F27930">
        <w:rPr>
          <w:rStyle w:val="Emphasis"/>
          <w:lang w:val="es-MX"/>
        </w:rPr>
        <w:t>AISim1.py</w:t>
      </w:r>
      <w:r w:rsidRPr="00F27930">
        <w:rPr>
          <w:lang w:val="es-MX"/>
        </w:rPr>
        <w:t xml:space="preserve"> mantendrá el código original, sin modificar.)</w:t>
      </w:r>
    </w:p>
    <w:p w:rsidR="000D0A4D" w:rsidRPr="00F27930" w:rsidRDefault="00F27930" w:rsidP="00F27930">
      <w:pPr>
        <w:pStyle w:val="Body"/>
        <w:rPr>
          <w:lang w:val="es-MX"/>
        </w:rPr>
      </w:pPr>
      <w:r w:rsidRPr="00F27930">
        <w:rPr>
          <w:lang w:val="es-MX"/>
        </w:rPr>
        <w:t>Añade el siguiente código. Los agregados están en negrita, y algunas líneas han sido eliminadas. Cuando hayas terminado de hacer cambios en el archivo, g</w:t>
      </w:r>
      <w:r>
        <w:rPr>
          <w:lang w:val="es-MX"/>
        </w:rPr>
        <w:t xml:space="preserve">uárdalo como </w:t>
      </w:r>
      <w:r w:rsidRPr="00945696">
        <w:rPr>
          <w:rStyle w:val="Emphasis"/>
          <w:lang w:val="es-MX"/>
        </w:rPr>
        <w:t>AISim2.py</w:t>
      </w:r>
      <w:r>
        <w:rPr>
          <w:lang w:val="es-MX"/>
        </w:rPr>
        <w:t>.</w:t>
      </w:r>
    </w:p>
    <w:p w:rsidR="00B97E1E" w:rsidRDefault="00B97E1E" w:rsidP="008868DC">
      <w:pPr>
        <w:pStyle w:val="Non-TOCHeading3"/>
      </w:pPr>
      <w:r>
        <w:t>AISim2.py</w:t>
      </w:r>
    </w:p>
    <w:p w:rsidR="00B97E1E" w:rsidRPr="00B3087C" w:rsidRDefault="00B3087C" w:rsidP="00B3087C">
      <w:pPr>
        <w:pStyle w:val="Body"/>
        <w:rPr>
          <w:lang w:val="es-MX"/>
        </w:rPr>
      </w:pPr>
      <w:r w:rsidRPr="00B3087C">
        <w:rPr>
          <w:lang w:val="es-MX"/>
        </w:rPr>
        <w:t>Si obtienes errores luego de copiar este códi</w:t>
      </w:r>
      <w:r>
        <w:rPr>
          <w:lang w:val="es-MX"/>
        </w:rPr>
        <w:t xml:space="preserve">go, compáralo con el código del </w:t>
      </w:r>
      <w:r w:rsidRPr="00B3087C">
        <w:rPr>
          <w:lang w:val="es-MX"/>
        </w:rPr>
        <w:t>libro usando la herramienta diff online en</w:t>
      </w:r>
      <w:r w:rsidR="00B97E1E" w:rsidRPr="00B3087C">
        <w:rPr>
          <w:lang w:val="es-MX"/>
        </w:rPr>
        <w:t xml:space="preserve"> </w:t>
      </w:r>
      <w:r w:rsidR="007C2F68" w:rsidRPr="00B3087C">
        <w:rPr>
          <w:rStyle w:val="URL"/>
          <w:lang w:val="es-MX"/>
        </w:rPr>
        <w:t>http://invpy.com/</w:t>
      </w:r>
      <w:r w:rsidR="00E62A2E" w:rsidRPr="00B3087C">
        <w:rPr>
          <w:rStyle w:val="URL"/>
          <w:lang w:val="es-MX"/>
        </w:rPr>
        <w:t>es/</w:t>
      </w:r>
      <w:r w:rsidR="007C2F68" w:rsidRPr="00B3087C">
        <w:rPr>
          <w:rStyle w:val="URL"/>
          <w:lang w:val="es-MX"/>
        </w:rPr>
        <w:t>diff</w:t>
      </w:r>
      <w:r w:rsidR="00966CF7" w:rsidRPr="00B3087C">
        <w:rPr>
          <w:rStyle w:val="URL"/>
          <w:lang w:val="es-MX"/>
        </w:rPr>
        <w:t>/</w:t>
      </w:r>
      <w:r w:rsidR="00F47B23" w:rsidRPr="00B3087C">
        <w:rPr>
          <w:rStyle w:val="URL"/>
          <w:lang w:val="es-MX"/>
        </w:rPr>
        <w:t>AISim2</w:t>
      </w:r>
      <w:r w:rsidR="00945278" w:rsidRPr="00B3087C">
        <w:rPr>
          <w:lang w:val="es-MX"/>
        </w:rPr>
        <w:t>.</w:t>
      </w:r>
    </w:p>
    <w:p w:rsidR="00732137" w:rsidRPr="00945696" w:rsidRDefault="00732137" w:rsidP="00732137">
      <w:pPr>
        <w:pStyle w:val="SourceCodeFilename"/>
        <w:rPr>
          <w:lang w:val="es-MX"/>
        </w:rPr>
      </w:pPr>
      <w:r w:rsidRPr="00945696">
        <w:rPr>
          <w:lang w:val="es-MX"/>
        </w:rPr>
        <w:t>AISim2.py</w:t>
      </w:r>
    </w:p>
    <w:p w:rsidR="00870028" w:rsidRPr="00F27930" w:rsidRDefault="00870028" w:rsidP="00870028">
      <w:pPr>
        <w:pStyle w:val="SourceCode"/>
        <w:rPr>
          <w:lang w:val="es-MX"/>
        </w:rPr>
      </w:pPr>
      <w:r w:rsidRPr="00F27930">
        <w:rPr>
          <w:rStyle w:val="SourceLineNumber"/>
          <w:lang w:val="es-MX"/>
        </w:rPr>
        <w:t>246.</w:t>
      </w:r>
      <w:r w:rsidRPr="00F27930">
        <w:rPr>
          <w:lang w:val="es-MX"/>
        </w:rPr>
        <w:t xml:space="preserve"> print('</w:t>
      </w:r>
      <w:r w:rsidR="00F27930" w:rsidRPr="00F27930">
        <w:rPr>
          <w:lang w:val="es-MX"/>
        </w:rPr>
        <w:t>¡Bienvenido a Reversi!</w:t>
      </w:r>
      <w:r w:rsidRPr="00F27930">
        <w:rPr>
          <w:lang w:val="es-MX"/>
        </w:rPr>
        <w:t>')</w:t>
      </w:r>
    </w:p>
    <w:p w:rsidR="00870028" w:rsidRPr="00945696" w:rsidRDefault="00870028" w:rsidP="00870028">
      <w:pPr>
        <w:pStyle w:val="SourceCode"/>
        <w:rPr>
          <w:rStyle w:val="SourceLineNumber"/>
          <w:lang w:val="es-MX"/>
        </w:rPr>
      </w:pPr>
      <w:r w:rsidRPr="00945696">
        <w:rPr>
          <w:rStyle w:val="SourceLineNumber"/>
          <w:lang w:val="es-MX"/>
        </w:rPr>
        <w:t xml:space="preserve">247. </w:t>
      </w:r>
    </w:p>
    <w:p w:rsidR="00870028" w:rsidRPr="00F27930" w:rsidRDefault="00870028" w:rsidP="00870028">
      <w:pPr>
        <w:pStyle w:val="SourceCode"/>
        <w:rPr>
          <w:lang w:val="es-MX"/>
        </w:rPr>
      </w:pPr>
      <w:r w:rsidRPr="00F27930">
        <w:rPr>
          <w:rStyle w:val="SourceLineNumber"/>
          <w:lang w:val="es-MX"/>
        </w:rPr>
        <w:t>248.</w:t>
      </w:r>
      <w:r w:rsidRPr="00F27930">
        <w:rPr>
          <w:lang w:val="es-MX"/>
        </w:rPr>
        <w:t xml:space="preserve"> </w:t>
      </w:r>
      <w:r w:rsidR="00F27930" w:rsidRPr="00F27930">
        <w:rPr>
          <w:lang w:val="es-MX"/>
        </w:rPr>
        <w:t xml:space="preserve">victoriasx </w:t>
      </w:r>
      <w:r w:rsidRPr="00F27930">
        <w:rPr>
          <w:lang w:val="es-MX"/>
        </w:rPr>
        <w:t>= 0</w:t>
      </w:r>
    </w:p>
    <w:p w:rsidR="00870028" w:rsidRPr="00F27930" w:rsidRDefault="00870028" w:rsidP="00870028">
      <w:pPr>
        <w:pStyle w:val="SourceCode"/>
        <w:rPr>
          <w:lang w:val="es-MX"/>
        </w:rPr>
      </w:pPr>
      <w:r w:rsidRPr="00F27930">
        <w:rPr>
          <w:rStyle w:val="SourceLineNumber"/>
          <w:lang w:val="es-MX"/>
        </w:rPr>
        <w:t>249.</w:t>
      </w:r>
      <w:r w:rsidRPr="00F27930">
        <w:rPr>
          <w:lang w:val="es-MX"/>
        </w:rPr>
        <w:t xml:space="preserve"> </w:t>
      </w:r>
      <w:r w:rsidR="00F27930" w:rsidRPr="00F27930">
        <w:rPr>
          <w:lang w:val="es-MX"/>
        </w:rPr>
        <w:t xml:space="preserve">victoriaso </w:t>
      </w:r>
      <w:r w:rsidRPr="00F27930">
        <w:rPr>
          <w:lang w:val="es-MX"/>
        </w:rPr>
        <w:t>= 0</w:t>
      </w:r>
    </w:p>
    <w:p w:rsidR="00870028" w:rsidRPr="00F27930" w:rsidRDefault="00870028" w:rsidP="00870028">
      <w:pPr>
        <w:pStyle w:val="SourceCode"/>
        <w:rPr>
          <w:lang w:val="es-MX"/>
        </w:rPr>
      </w:pPr>
      <w:r w:rsidRPr="00F27930">
        <w:rPr>
          <w:rStyle w:val="SourceLineNumber"/>
          <w:lang w:val="es-MX"/>
        </w:rPr>
        <w:t>250.</w:t>
      </w:r>
      <w:r w:rsidRPr="00F27930">
        <w:rPr>
          <w:lang w:val="es-MX"/>
        </w:rPr>
        <w:t xml:space="preserve"> </w:t>
      </w:r>
      <w:r w:rsidR="00F27930" w:rsidRPr="00F27930">
        <w:rPr>
          <w:lang w:val="es-MX"/>
        </w:rPr>
        <w:t xml:space="preserve">empates </w:t>
      </w:r>
      <w:r w:rsidRPr="00F27930">
        <w:rPr>
          <w:lang w:val="es-MX"/>
        </w:rPr>
        <w:t>= 0</w:t>
      </w:r>
    </w:p>
    <w:p w:rsidR="00870028" w:rsidRPr="00F27930" w:rsidRDefault="00870028" w:rsidP="00870028">
      <w:pPr>
        <w:pStyle w:val="SourceCode"/>
        <w:rPr>
          <w:lang w:val="es-MX"/>
        </w:rPr>
      </w:pPr>
      <w:r w:rsidRPr="00F27930">
        <w:rPr>
          <w:rStyle w:val="SourceLineNumber"/>
          <w:lang w:val="es-MX"/>
        </w:rPr>
        <w:t>251.</w:t>
      </w:r>
      <w:r w:rsidRPr="00F27930">
        <w:rPr>
          <w:lang w:val="es-MX"/>
        </w:rPr>
        <w:t xml:space="preserve"> </w:t>
      </w:r>
      <w:r w:rsidR="00F27930" w:rsidRPr="00F27930">
        <w:rPr>
          <w:lang w:val="es-MX"/>
        </w:rPr>
        <w:t>numPartidas = int(input('Ingresa el número de partidas a jugar: '))</w:t>
      </w:r>
    </w:p>
    <w:p w:rsidR="00870028" w:rsidRPr="00945696" w:rsidRDefault="00870028" w:rsidP="00870028">
      <w:pPr>
        <w:pStyle w:val="SourceCode"/>
        <w:rPr>
          <w:rStyle w:val="SourceLineNumber"/>
          <w:lang w:val="es-MX"/>
        </w:rPr>
      </w:pPr>
      <w:r w:rsidRPr="00945696">
        <w:rPr>
          <w:rStyle w:val="SourceLineNumber"/>
          <w:lang w:val="es-MX"/>
        </w:rPr>
        <w:t xml:space="preserve">252. </w:t>
      </w:r>
    </w:p>
    <w:p w:rsidR="00870028" w:rsidRPr="00945696" w:rsidRDefault="00870028" w:rsidP="00870028">
      <w:pPr>
        <w:pStyle w:val="SourceCode"/>
        <w:rPr>
          <w:lang w:val="es-MX"/>
        </w:rPr>
      </w:pPr>
      <w:r w:rsidRPr="00945696">
        <w:rPr>
          <w:rStyle w:val="SourceLineNumber"/>
          <w:lang w:val="es-MX"/>
        </w:rPr>
        <w:t>253.</w:t>
      </w:r>
      <w:r w:rsidRPr="00945696">
        <w:rPr>
          <w:lang w:val="es-MX"/>
        </w:rPr>
        <w:t xml:space="preserve"> for </w:t>
      </w:r>
      <w:r w:rsidR="00F27930" w:rsidRPr="00945696">
        <w:rPr>
          <w:lang w:val="es-MX"/>
        </w:rPr>
        <w:t>partida in range(numPartidas):</w:t>
      </w:r>
    </w:p>
    <w:p w:rsidR="00870028" w:rsidRPr="00F27930" w:rsidRDefault="00870028" w:rsidP="00870028">
      <w:pPr>
        <w:pStyle w:val="SourceCode"/>
        <w:rPr>
          <w:lang w:val="es-MX"/>
        </w:rPr>
      </w:pPr>
      <w:r w:rsidRPr="00945696">
        <w:rPr>
          <w:rStyle w:val="SourceLineNumber"/>
          <w:lang w:val="es-MX"/>
        </w:rPr>
        <w:t>254.</w:t>
      </w:r>
      <w:r w:rsidRPr="00945696">
        <w:rPr>
          <w:lang w:val="es-MX"/>
        </w:rPr>
        <w:t xml:space="preserve">     </w:t>
      </w:r>
      <w:r w:rsidRPr="00F27930">
        <w:rPr>
          <w:lang w:val="es-MX"/>
        </w:rPr>
        <w:t>print('</w:t>
      </w:r>
      <w:r w:rsidR="00F27930" w:rsidRPr="00F27930">
        <w:rPr>
          <w:lang w:val="es-MX"/>
        </w:rPr>
        <w:t>Partida</w:t>
      </w:r>
      <w:r w:rsidRPr="00F27930">
        <w:rPr>
          <w:lang w:val="es-MX"/>
        </w:rPr>
        <w:t xml:space="preserve"> #%s:' % (</w:t>
      </w:r>
      <w:r w:rsidR="00F27930" w:rsidRPr="00F27930">
        <w:rPr>
          <w:lang w:val="es-MX"/>
        </w:rPr>
        <w:t>partida</w:t>
      </w:r>
      <w:r w:rsidRPr="00F27930">
        <w:rPr>
          <w:lang w:val="es-MX"/>
        </w:rPr>
        <w:t>), end=' ')</w:t>
      </w:r>
    </w:p>
    <w:p w:rsidR="00870028" w:rsidRPr="00F27930" w:rsidRDefault="00870028" w:rsidP="00870028">
      <w:pPr>
        <w:pStyle w:val="SourceCode"/>
        <w:rPr>
          <w:lang w:val="es-MX"/>
        </w:rPr>
      </w:pPr>
      <w:r w:rsidRPr="00945696">
        <w:rPr>
          <w:rStyle w:val="SourceLineNumber"/>
          <w:lang w:val="es-MX"/>
        </w:rPr>
        <w:t>255.</w:t>
      </w:r>
      <w:r w:rsidRPr="00945696">
        <w:rPr>
          <w:lang w:val="es-MX"/>
        </w:rPr>
        <w:t xml:space="preserve">     </w:t>
      </w:r>
      <w:r w:rsidRPr="00F27930">
        <w:rPr>
          <w:rStyle w:val="SourceCodeComment"/>
          <w:lang w:val="es-MX"/>
        </w:rPr>
        <w:t xml:space="preserve"># </w:t>
      </w:r>
      <w:r w:rsidR="00F27930" w:rsidRPr="00F27930">
        <w:rPr>
          <w:rStyle w:val="SourceCodeComment"/>
          <w:lang w:val="es-MX"/>
        </w:rPr>
        <w:t>Reiniciar el tablero y la partida.</w:t>
      </w:r>
    </w:p>
    <w:p w:rsidR="00870028" w:rsidRPr="00945696" w:rsidRDefault="00870028" w:rsidP="00870028">
      <w:pPr>
        <w:pStyle w:val="SourceCode"/>
        <w:rPr>
          <w:lang w:val="es-MX"/>
        </w:rPr>
      </w:pPr>
      <w:r w:rsidRPr="00945696">
        <w:rPr>
          <w:rStyle w:val="SourceLineNumber"/>
          <w:lang w:val="es-MX"/>
        </w:rPr>
        <w:t>256.</w:t>
      </w:r>
      <w:r w:rsidRPr="00945696">
        <w:rPr>
          <w:lang w:val="es-MX"/>
        </w:rPr>
        <w:t xml:space="preserve">     </w:t>
      </w:r>
      <w:r w:rsidR="00F27930" w:rsidRPr="00945696">
        <w:rPr>
          <w:lang w:val="es-MX"/>
        </w:rPr>
        <w:t>tableroPrincipal = obtenerNuevoTablero()</w:t>
      </w:r>
    </w:p>
    <w:p w:rsidR="00870028" w:rsidRPr="00945696" w:rsidRDefault="00870028" w:rsidP="00870028">
      <w:pPr>
        <w:pStyle w:val="SourceCode"/>
        <w:rPr>
          <w:lang w:val="es-MX"/>
        </w:rPr>
      </w:pPr>
      <w:r w:rsidRPr="00945696">
        <w:rPr>
          <w:rStyle w:val="SourceLineNumber"/>
          <w:lang w:val="es-MX"/>
        </w:rPr>
        <w:t>257.</w:t>
      </w:r>
      <w:r w:rsidRPr="00945696">
        <w:rPr>
          <w:lang w:val="es-MX"/>
        </w:rPr>
        <w:t xml:space="preserve">     </w:t>
      </w:r>
      <w:r w:rsidR="00F27930" w:rsidRPr="00945696">
        <w:rPr>
          <w:lang w:val="es-MX"/>
        </w:rPr>
        <w:t>reiniciarTablero(tableroPrincipal)</w:t>
      </w:r>
    </w:p>
    <w:p w:rsidR="00870028" w:rsidRPr="00945696" w:rsidRDefault="00870028" w:rsidP="00870028">
      <w:pPr>
        <w:pStyle w:val="SourceCode"/>
        <w:rPr>
          <w:lang w:val="es-MX"/>
        </w:rPr>
      </w:pPr>
      <w:r w:rsidRPr="00945696">
        <w:rPr>
          <w:rStyle w:val="SourceLineNumber"/>
          <w:lang w:val="es-MX"/>
        </w:rPr>
        <w:t>258.</w:t>
      </w:r>
      <w:r w:rsidRPr="00945696">
        <w:rPr>
          <w:lang w:val="es-MX"/>
        </w:rPr>
        <w:t xml:space="preserve">     if </w:t>
      </w:r>
      <w:r w:rsidR="00F27930" w:rsidRPr="00945696">
        <w:rPr>
          <w:lang w:val="es-MX"/>
        </w:rPr>
        <w:t>quiénComienza</w:t>
      </w:r>
      <w:r w:rsidRPr="00945696">
        <w:rPr>
          <w:lang w:val="es-MX"/>
        </w:rPr>
        <w:t>() == '</w:t>
      </w:r>
      <w:r w:rsidR="00F27930" w:rsidRPr="00945696">
        <w:rPr>
          <w:lang w:val="es-MX"/>
        </w:rPr>
        <w:t>jugador</w:t>
      </w:r>
      <w:r w:rsidRPr="00945696">
        <w:rPr>
          <w:lang w:val="es-MX"/>
        </w:rPr>
        <w:t>':</w:t>
      </w:r>
    </w:p>
    <w:p w:rsidR="00870028" w:rsidRDefault="00870028" w:rsidP="00870028">
      <w:pPr>
        <w:pStyle w:val="SourceCode"/>
      </w:pPr>
      <w:r w:rsidRPr="00870028">
        <w:rPr>
          <w:rStyle w:val="SourceLineNumber"/>
        </w:rPr>
        <w:t>259.</w:t>
      </w:r>
      <w:r>
        <w:t xml:space="preserve">         </w:t>
      </w:r>
      <w:r w:rsidR="00F27930" w:rsidRPr="00F27930">
        <w:t>turno</w:t>
      </w:r>
      <w:r w:rsidR="00F27930">
        <w:t xml:space="preserve"> </w:t>
      </w:r>
      <w:r>
        <w:t>= 'X'</w:t>
      </w:r>
    </w:p>
    <w:p w:rsidR="00870028" w:rsidRDefault="00870028" w:rsidP="00870028">
      <w:pPr>
        <w:pStyle w:val="SourceCode"/>
      </w:pPr>
      <w:r w:rsidRPr="00870028">
        <w:rPr>
          <w:rStyle w:val="SourceLineNumber"/>
        </w:rPr>
        <w:t>260.</w:t>
      </w:r>
      <w:r>
        <w:t xml:space="preserve">     else:</w:t>
      </w:r>
    </w:p>
    <w:p w:rsidR="00870028" w:rsidRDefault="00870028" w:rsidP="00870028">
      <w:pPr>
        <w:pStyle w:val="SourceCode"/>
      </w:pPr>
      <w:r w:rsidRPr="00870028">
        <w:rPr>
          <w:rStyle w:val="SourceLineNumber"/>
        </w:rPr>
        <w:t>261.</w:t>
      </w:r>
      <w:r>
        <w:t xml:space="preserve">         </w:t>
      </w:r>
      <w:r w:rsidR="00F27930" w:rsidRPr="00F27930">
        <w:t>turno</w:t>
      </w:r>
      <w:r w:rsidR="00F27930">
        <w:t xml:space="preserve"> </w:t>
      </w:r>
      <w:r>
        <w:t>= 'O'</w:t>
      </w:r>
    </w:p>
    <w:p w:rsidR="00870028" w:rsidRPr="00870028" w:rsidRDefault="00870028" w:rsidP="00870028">
      <w:pPr>
        <w:pStyle w:val="SourceCode"/>
        <w:rPr>
          <w:rStyle w:val="SourceLineNumber"/>
        </w:rPr>
      </w:pPr>
      <w:r w:rsidRPr="00870028">
        <w:rPr>
          <w:rStyle w:val="SourceLineNumber"/>
        </w:rPr>
        <w:t xml:space="preserve">262. </w:t>
      </w:r>
    </w:p>
    <w:p w:rsidR="00870028" w:rsidRDefault="00870028" w:rsidP="00870028">
      <w:pPr>
        <w:pStyle w:val="SourceCode"/>
      </w:pPr>
      <w:r w:rsidRPr="00870028">
        <w:rPr>
          <w:rStyle w:val="SourceLineNumber"/>
        </w:rPr>
        <w:t>263.</w:t>
      </w:r>
      <w:r>
        <w:t xml:space="preserve">     while True:</w:t>
      </w:r>
    </w:p>
    <w:p w:rsidR="00870028" w:rsidRDefault="00870028" w:rsidP="00870028">
      <w:pPr>
        <w:pStyle w:val="SourceCode"/>
      </w:pPr>
      <w:r w:rsidRPr="00870028">
        <w:rPr>
          <w:rStyle w:val="SourceLineNumber"/>
        </w:rPr>
        <w:t>264.</w:t>
      </w:r>
      <w:r>
        <w:t xml:space="preserve">         if </w:t>
      </w:r>
      <w:r w:rsidR="00F27930" w:rsidRPr="00F27930">
        <w:t>turno</w:t>
      </w:r>
      <w:r w:rsidR="00F27930">
        <w:t xml:space="preserve"> </w:t>
      </w:r>
      <w:r>
        <w:t>== 'X':</w:t>
      </w:r>
    </w:p>
    <w:p w:rsidR="00870028" w:rsidRPr="00945696" w:rsidRDefault="00870028" w:rsidP="00870028">
      <w:pPr>
        <w:pStyle w:val="SourceCode"/>
        <w:rPr>
          <w:rStyle w:val="SourceCodeComment"/>
          <w:lang w:val="es-MX"/>
        </w:rPr>
      </w:pPr>
      <w:r w:rsidRPr="00945696">
        <w:rPr>
          <w:rStyle w:val="SourceLineNumber"/>
          <w:lang w:val="es-MX"/>
        </w:rPr>
        <w:lastRenderedPageBreak/>
        <w:t>265.</w:t>
      </w:r>
      <w:r w:rsidRPr="00945696">
        <w:rPr>
          <w:lang w:val="es-MX"/>
        </w:rPr>
        <w:t xml:space="preserve">             </w:t>
      </w:r>
      <w:r w:rsidR="006A389B" w:rsidRPr="00945696">
        <w:rPr>
          <w:rStyle w:val="SourceCodeComment"/>
          <w:lang w:val="es-MX"/>
        </w:rPr>
        <w:t># Turno de X.</w:t>
      </w:r>
    </w:p>
    <w:p w:rsidR="00870028" w:rsidRPr="00945696" w:rsidRDefault="00870028" w:rsidP="00870028">
      <w:pPr>
        <w:pStyle w:val="SourceCode"/>
        <w:rPr>
          <w:lang w:val="es-MX"/>
        </w:rPr>
      </w:pPr>
      <w:r w:rsidRPr="00945696">
        <w:rPr>
          <w:rStyle w:val="SourceLineNumber"/>
          <w:lang w:val="es-MX"/>
        </w:rPr>
        <w:t>266.</w:t>
      </w:r>
      <w:r w:rsidRPr="00945696">
        <w:rPr>
          <w:lang w:val="es-MX"/>
        </w:rPr>
        <w:t xml:space="preserve">             </w:t>
      </w:r>
      <w:r w:rsidR="006A389B" w:rsidRPr="00945696">
        <w:rPr>
          <w:lang w:val="es-MX"/>
        </w:rPr>
        <w:t xml:space="preserve">otraBaldosa </w:t>
      </w:r>
      <w:r w:rsidRPr="00945696">
        <w:rPr>
          <w:lang w:val="es-MX"/>
        </w:rPr>
        <w:t>= 'O'</w:t>
      </w:r>
    </w:p>
    <w:p w:rsidR="00870028" w:rsidRPr="006A389B" w:rsidRDefault="00870028" w:rsidP="00870028">
      <w:pPr>
        <w:pStyle w:val="SourceCode"/>
        <w:rPr>
          <w:lang w:val="es-MX"/>
        </w:rPr>
      </w:pPr>
      <w:r w:rsidRPr="00945696">
        <w:rPr>
          <w:rStyle w:val="SourceLineNumber"/>
          <w:lang w:val="es-MX"/>
        </w:rPr>
        <w:t>267.</w:t>
      </w:r>
      <w:r w:rsidRPr="00945696">
        <w:rPr>
          <w:lang w:val="es-MX"/>
        </w:rPr>
        <w:t xml:space="preserve">             </w:t>
      </w:r>
      <w:r w:rsidRPr="006A389B">
        <w:rPr>
          <w:lang w:val="es-MX"/>
        </w:rPr>
        <w:t xml:space="preserve">x, y = </w:t>
      </w:r>
      <w:r w:rsidR="006A389B" w:rsidRPr="006A389B">
        <w:rPr>
          <w:lang w:val="es-MX"/>
        </w:rPr>
        <w:t>obtenerJugadaComputadora</w:t>
      </w:r>
      <w:r w:rsidRPr="006A389B">
        <w:rPr>
          <w:lang w:val="es-MX"/>
        </w:rPr>
        <w:t>(</w:t>
      </w:r>
      <w:r w:rsidR="006A389B" w:rsidRPr="006A389B">
        <w:rPr>
          <w:lang w:val="es-MX"/>
        </w:rPr>
        <w:t>tableroPrincipal</w:t>
      </w:r>
      <w:r w:rsidRPr="006A389B">
        <w:rPr>
          <w:lang w:val="es-MX"/>
        </w:rPr>
        <w:t>, 'X')</w:t>
      </w:r>
    </w:p>
    <w:p w:rsidR="00870028" w:rsidRPr="006A389B" w:rsidRDefault="00870028" w:rsidP="00870028">
      <w:pPr>
        <w:pStyle w:val="SourceCode"/>
        <w:rPr>
          <w:lang w:val="es-MX"/>
        </w:rPr>
      </w:pPr>
      <w:r w:rsidRPr="00945696">
        <w:rPr>
          <w:rStyle w:val="SourceLineNumber"/>
          <w:lang w:val="es-MX"/>
        </w:rPr>
        <w:t>268.</w:t>
      </w:r>
      <w:r w:rsidRPr="00945696">
        <w:rPr>
          <w:lang w:val="es-MX"/>
        </w:rPr>
        <w:t xml:space="preserve">             </w:t>
      </w:r>
      <w:r w:rsidR="006A389B" w:rsidRPr="006A389B">
        <w:rPr>
          <w:lang w:val="es-MX"/>
        </w:rPr>
        <w:t>hacerJugada</w:t>
      </w:r>
      <w:r w:rsidRPr="006A389B">
        <w:rPr>
          <w:lang w:val="es-MX"/>
        </w:rPr>
        <w:t>(</w:t>
      </w:r>
      <w:r w:rsidR="006A389B" w:rsidRPr="006A389B">
        <w:rPr>
          <w:lang w:val="es-MX"/>
        </w:rPr>
        <w:t>tableroPrincipal</w:t>
      </w:r>
      <w:r w:rsidRPr="006A389B">
        <w:rPr>
          <w:lang w:val="es-MX"/>
        </w:rPr>
        <w:t>, 'X', x, y)</w:t>
      </w:r>
    </w:p>
    <w:p w:rsidR="00870028" w:rsidRPr="00945696" w:rsidRDefault="00870028" w:rsidP="00870028">
      <w:pPr>
        <w:pStyle w:val="SourceCode"/>
        <w:rPr>
          <w:lang w:val="es-MX"/>
        </w:rPr>
      </w:pPr>
      <w:r w:rsidRPr="00945696">
        <w:rPr>
          <w:rStyle w:val="SourceLineNumber"/>
          <w:lang w:val="es-MX"/>
        </w:rPr>
        <w:t>269.</w:t>
      </w:r>
      <w:r w:rsidRPr="00945696">
        <w:rPr>
          <w:lang w:val="es-MX"/>
        </w:rPr>
        <w:t xml:space="preserve">         else:</w:t>
      </w:r>
    </w:p>
    <w:p w:rsidR="00870028" w:rsidRPr="00945696" w:rsidRDefault="00870028" w:rsidP="00870028">
      <w:pPr>
        <w:pStyle w:val="SourceCode"/>
        <w:rPr>
          <w:lang w:val="es-MX"/>
        </w:rPr>
      </w:pPr>
      <w:r w:rsidRPr="00945696">
        <w:rPr>
          <w:rStyle w:val="SourceLineNumber"/>
          <w:lang w:val="es-MX"/>
        </w:rPr>
        <w:t>270.</w:t>
      </w:r>
      <w:r w:rsidRPr="00945696">
        <w:rPr>
          <w:lang w:val="es-MX"/>
        </w:rPr>
        <w:t xml:space="preserve">             </w:t>
      </w:r>
      <w:r w:rsidRPr="00945696">
        <w:rPr>
          <w:rStyle w:val="SourceCodeComment"/>
          <w:lang w:val="es-MX"/>
        </w:rPr>
        <w:t xml:space="preserve"># </w:t>
      </w:r>
      <w:r w:rsidR="006A389B" w:rsidRPr="00945696">
        <w:rPr>
          <w:rStyle w:val="SourceCodeComment"/>
          <w:lang w:val="es-MX"/>
        </w:rPr>
        <w:t>Turno de O.</w:t>
      </w:r>
    </w:p>
    <w:p w:rsidR="00870028" w:rsidRPr="00945696" w:rsidRDefault="00870028" w:rsidP="00870028">
      <w:pPr>
        <w:pStyle w:val="SourceCode"/>
        <w:rPr>
          <w:lang w:val="es-MX"/>
        </w:rPr>
      </w:pPr>
      <w:r w:rsidRPr="00945696">
        <w:rPr>
          <w:rStyle w:val="SourceLineNumber"/>
          <w:lang w:val="es-MX"/>
        </w:rPr>
        <w:t>271.</w:t>
      </w:r>
      <w:r w:rsidRPr="00945696">
        <w:rPr>
          <w:lang w:val="es-MX"/>
        </w:rPr>
        <w:t xml:space="preserve">             </w:t>
      </w:r>
      <w:r w:rsidR="006A389B" w:rsidRPr="00945696">
        <w:rPr>
          <w:lang w:val="es-MX"/>
        </w:rPr>
        <w:t xml:space="preserve">otraBaldosa </w:t>
      </w:r>
      <w:r w:rsidRPr="00945696">
        <w:rPr>
          <w:lang w:val="es-MX"/>
        </w:rPr>
        <w:t>= 'X'</w:t>
      </w:r>
    </w:p>
    <w:p w:rsidR="00870028" w:rsidRPr="006A389B" w:rsidRDefault="00870028" w:rsidP="00870028">
      <w:pPr>
        <w:pStyle w:val="SourceCode"/>
        <w:rPr>
          <w:lang w:val="es-MX"/>
        </w:rPr>
      </w:pPr>
      <w:r w:rsidRPr="00945696">
        <w:rPr>
          <w:rStyle w:val="SourceLineNumber"/>
          <w:lang w:val="es-MX"/>
        </w:rPr>
        <w:t>272.</w:t>
      </w:r>
      <w:r w:rsidRPr="00945696">
        <w:rPr>
          <w:lang w:val="es-MX"/>
        </w:rPr>
        <w:t xml:space="preserve">             </w:t>
      </w:r>
      <w:r w:rsidRPr="006A389B">
        <w:rPr>
          <w:lang w:val="es-MX"/>
        </w:rPr>
        <w:t xml:space="preserve">x, y = </w:t>
      </w:r>
      <w:r w:rsidR="006A389B" w:rsidRPr="006A389B">
        <w:rPr>
          <w:lang w:val="es-MX"/>
        </w:rPr>
        <w:t>obtenerJugadaComputadora(tableroPrincipal, 'O')</w:t>
      </w:r>
    </w:p>
    <w:p w:rsidR="00870028" w:rsidRPr="006A389B" w:rsidRDefault="00870028" w:rsidP="00870028">
      <w:pPr>
        <w:pStyle w:val="SourceCode"/>
        <w:rPr>
          <w:lang w:val="es-MX"/>
        </w:rPr>
      </w:pPr>
      <w:r w:rsidRPr="00945696">
        <w:rPr>
          <w:rStyle w:val="SourceLineNumber"/>
          <w:lang w:val="es-MX"/>
        </w:rPr>
        <w:t>273.</w:t>
      </w:r>
      <w:r w:rsidRPr="00945696">
        <w:rPr>
          <w:lang w:val="es-MX"/>
        </w:rPr>
        <w:t xml:space="preserve">             </w:t>
      </w:r>
      <w:r w:rsidR="006A389B" w:rsidRPr="006A389B">
        <w:rPr>
          <w:lang w:val="es-MX"/>
        </w:rPr>
        <w:t>hacerJugada</w:t>
      </w:r>
      <w:r w:rsidRPr="006A389B">
        <w:rPr>
          <w:lang w:val="es-MX"/>
        </w:rPr>
        <w:t>(</w:t>
      </w:r>
      <w:r w:rsidR="006A389B" w:rsidRPr="006A389B">
        <w:rPr>
          <w:lang w:val="es-MX"/>
        </w:rPr>
        <w:t>tableroPrincipal</w:t>
      </w:r>
      <w:r w:rsidRPr="006A389B">
        <w:rPr>
          <w:lang w:val="es-MX"/>
        </w:rPr>
        <w:t>, 'O', x, y)</w:t>
      </w:r>
    </w:p>
    <w:p w:rsidR="00870028" w:rsidRPr="00945696" w:rsidRDefault="00870028" w:rsidP="00870028">
      <w:pPr>
        <w:pStyle w:val="SourceCode"/>
        <w:rPr>
          <w:lang w:val="es-MX"/>
        </w:rPr>
      </w:pPr>
      <w:r w:rsidRPr="00945696">
        <w:rPr>
          <w:rStyle w:val="SourceLineNumber"/>
          <w:lang w:val="es-MX"/>
        </w:rPr>
        <w:t>274.</w:t>
      </w:r>
      <w:r w:rsidRPr="00945696">
        <w:rPr>
          <w:lang w:val="es-MX"/>
        </w:rPr>
        <w:t xml:space="preserve"> </w:t>
      </w:r>
    </w:p>
    <w:p w:rsidR="00870028" w:rsidRPr="00945696" w:rsidRDefault="00870028" w:rsidP="00870028">
      <w:pPr>
        <w:pStyle w:val="SourceCode"/>
        <w:rPr>
          <w:lang w:val="es-MX"/>
        </w:rPr>
      </w:pPr>
      <w:r w:rsidRPr="00945696">
        <w:rPr>
          <w:rStyle w:val="SourceLineNumber"/>
          <w:lang w:val="es-MX"/>
        </w:rPr>
        <w:t>275.</w:t>
      </w:r>
      <w:r w:rsidRPr="00945696">
        <w:rPr>
          <w:lang w:val="es-MX"/>
        </w:rPr>
        <w:t xml:space="preserve">         if </w:t>
      </w:r>
      <w:r w:rsidR="006A389B" w:rsidRPr="00945696">
        <w:rPr>
          <w:lang w:val="es-MX"/>
        </w:rPr>
        <w:t>obtenerJugadasVálidas(tableroPrincipal, otraBaldosa) == []:</w:t>
      </w:r>
    </w:p>
    <w:p w:rsidR="00870028" w:rsidRPr="00945696" w:rsidRDefault="00870028" w:rsidP="00870028">
      <w:pPr>
        <w:pStyle w:val="SourceCode"/>
        <w:rPr>
          <w:lang w:val="es-MX"/>
        </w:rPr>
      </w:pPr>
      <w:r w:rsidRPr="00945696">
        <w:rPr>
          <w:rStyle w:val="SourceLineNumber"/>
          <w:lang w:val="es-MX"/>
        </w:rPr>
        <w:t>276.</w:t>
      </w:r>
      <w:r w:rsidRPr="00945696">
        <w:rPr>
          <w:lang w:val="es-MX"/>
        </w:rPr>
        <w:t xml:space="preserve">             break</w:t>
      </w:r>
    </w:p>
    <w:p w:rsidR="00870028" w:rsidRPr="00945696" w:rsidRDefault="00870028" w:rsidP="00870028">
      <w:pPr>
        <w:pStyle w:val="SourceCode"/>
        <w:rPr>
          <w:lang w:val="es-MX"/>
        </w:rPr>
      </w:pPr>
      <w:r w:rsidRPr="00945696">
        <w:rPr>
          <w:rStyle w:val="SourceLineNumber"/>
          <w:lang w:val="es-MX"/>
        </w:rPr>
        <w:t>277.</w:t>
      </w:r>
      <w:r w:rsidRPr="00945696">
        <w:rPr>
          <w:lang w:val="es-MX"/>
        </w:rPr>
        <w:t xml:space="preserve">         else:</w:t>
      </w:r>
    </w:p>
    <w:p w:rsidR="00870028" w:rsidRPr="00945696" w:rsidRDefault="00870028" w:rsidP="00870028">
      <w:pPr>
        <w:pStyle w:val="SourceCode"/>
        <w:rPr>
          <w:lang w:val="es-MX"/>
        </w:rPr>
      </w:pPr>
      <w:r w:rsidRPr="00945696">
        <w:rPr>
          <w:rStyle w:val="SourceLineNumber"/>
          <w:lang w:val="es-MX"/>
        </w:rPr>
        <w:t>278.</w:t>
      </w:r>
      <w:r w:rsidRPr="00945696">
        <w:rPr>
          <w:lang w:val="es-MX"/>
        </w:rPr>
        <w:t xml:space="preserve">             </w:t>
      </w:r>
      <w:r w:rsidR="006A389B" w:rsidRPr="00945696">
        <w:rPr>
          <w:lang w:val="es-MX"/>
        </w:rPr>
        <w:t>turno = otraBaldosa</w:t>
      </w:r>
    </w:p>
    <w:p w:rsidR="00870028" w:rsidRPr="00945696" w:rsidRDefault="00870028" w:rsidP="00870028">
      <w:pPr>
        <w:pStyle w:val="SourceCode"/>
        <w:rPr>
          <w:rStyle w:val="SourceLineNumber"/>
          <w:lang w:val="es-MX"/>
        </w:rPr>
      </w:pPr>
      <w:r w:rsidRPr="00945696">
        <w:rPr>
          <w:rStyle w:val="SourceLineNumber"/>
          <w:lang w:val="es-MX"/>
        </w:rPr>
        <w:t xml:space="preserve">279. </w:t>
      </w:r>
    </w:p>
    <w:p w:rsidR="00870028" w:rsidRPr="00945696" w:rsidRDefault="00870028" w:rsidP="00870028">
      <w:pPr>
        <w:pStyle w:val="SourceCode"/>
        <w:rPr>
          <w:lang w:val="es-MX"/>
        </w:rPr>
      </w:pPr>
      <w:r w:rsidRPr="00945696">
        <w:rPr>
          <w:rStyle w:val="SourceLineNumber"/>
          <w:lang w:val="es-MX"/>
        </w:rPr>
        <w:t>280.</w:t>
      </w:r>
      <w:r w:rsidRPr="00945696">
        <w:rPr>
          <w:lang w:val="es-MX"/>
        </w:rPr>
        <w:t xml:space="preserve">     </w:t>
      </w:r>
      <w:r w:rsidRPr="00945696">
        <w:rPr>
          <w:rStyle w:val="SourceCodeComment"/>
          <w:lang w:val="es-MX"/>
        </w:rPr>
        <w:t xml:space="preserve"># </w:t>
      </w:r>
      <w:r w:rsidR="006A389B" w:rsidRPr="00945696">
        <w:rPr>
          <w:rStyle w:val="SourceCodeComment"/>
          <w:lang w:val="es-MX"/>
        </w:rPr>
        <w:t>Mostrar el puntaje final.</w:t>
      </w:r>
    </w:p>
    <w:p w:rsidR="00870028" w:rsidRPr="00945696" w:rsidRDefault="00870028" w:rsidP="00870028">
      <w:pPr>
        <w:pStyle w:val="SourceCode"/>
        <w:rPr>
          <w:lang w:val="es-MX"/>
        </w:rPr>
      </w:pPr>
      <w:r w:rsidRPr="00945696">
        <w:rPr>
          <w:rStyle w:val="SourceLineNumber"/>
          <w:lang w:val="es-MX"/>
        </w:rPr>
        <w:t>281.</w:t>
      </w:r>
      <w:r w:rsidRPr="00945696">
        <w:rPr>
          <w:lang w:val="es-MX"/>
        </w:rPr>
        <w:t xml:space="preserve">     </w:t>
      </w:r>
      <w:r w:rsidR="006A389B" w:rsidRPr="00945696">
        <w:rPr>
          <w:lang w:val="es-MX"/>
        </w:rPr>
        <w:t>puntajes = obtenerPuntajeTablero(tableroPrincipal)</w:t>
      </w:r>
    </w:p>
    <w:p w:rsidR="00870028" w:rsidRPr="00945696" w:rsidRDefault="00870028" w:rsidP="00870028">
      <w:pPr>
        <w:pStyle w:val="SourceCode"/>
        <w:rPr>
          <w:lang w:val="es-MX"/>
        </w:rPr>
      </w:pPr>
      <w:r w:rsidRPr="00945696">
        <w:rPr>
          <w:rStyle w:val="SourceLineNumber"/>
          <w:lang w:val="es-MX"/>
        </w:rPr>
        <w:t>282.</w:t>
      </w:r>
      <w:r w:rsidRPr="00945696">
        <w:rPr>
          <w:lang w:val="es-MX"/>
        </w:rPr>
        <w:t xml:space="preserve">     </w:t>
      </w:r>
      <w:r w:rsidR="006A389B" w:rsidRPr="006A389B">
        <w:rPr>
          <w:lang w:val="es-MX"/>
        </w:rPr>
        <w:t xml:space="preserve">print('X ha obtenido %s puntos. O ha obtenido %s puntos.' </w:t>
      </w:r>
      <w:r w:rsidR="006A389B" w:rsidRPr="00945696">
        <w:rPr>
          <w:lang w:val="es-MX"/>
        </w:rPr>
        <w:t>% (puntajes['X'], puntajes['O']))</w:t>
      </w:r>
    </w:p>
    <w:p w:rsidR="00870028" w:rsidRPr="00945696" w:rsidRDefault="00870028" w:rsidP="00870028">
      <w:pPr>
        <w:pStyle w:val="SourceCode"/>
        <w:rPr>
          <w:rStyle w:val="SourceLineNumber"/>
          <w:lang w:val="es-MX"/>
        </w:rPr>
      </w:pPr>
      <w:r w:rsidRPr="00945696">
        <w:rPr>
          <w:rStyle w:val="SourceLineNumber"/>
          <w:lang w:val="es-MX"/>
        </w:rPr>
        <w:t xml:space="preserve">283. </w:t>
      </w:r>
    </w:p>
    <w:p w:rsidR="00870028" w:rsidRPr="006A389B" w:rsidRDefault="00870028" w:rsidP="00870028">
      <w:pPr>
        <w:pStyle w:val="SourceCode"/>
        <w:rPr>
          <w:lang w:val="es-MX"/>
        </w:rPr>
      </w:pPr>
      <w:r w:rsidRPr="00945696">
        <w:rPr>
          <w:rStyle w:val="SourceLineNumber"/>
          <w:lang w:val="es-MX"/>
        </w:rPr>
        <w:t>284.</w:t>
      </w:r>
      <w:r w:rsidRPr="00945696">
        <w:rPr>
          <w:lang w:val="es-MX"/>
        </w:rPr>
        <w:t xml:space="preserve">     </w:t>
      </w:r>
      <w:r w:rsidRPr="006A389B">
        <w:rPr>
          <w:lang w:val="es-MX"/>
        </w:rPr>
        <w:t xml:space="preserve">if </w:t>
      </w:r>
      <w:r w:rsidR="006A389B" w:rsidRPr="006A389B">
        <w:rPr>
          <w:lang w:val="es-MX"/>
        </w:rPr>
        <w:t>puntajes['X'] &gt; puntajes['O']:</w:t>
      </w:r>
    </w:p>
    <w:p w:rsidR="00870028" w:rsidRPr="00945696" w:rsidRDefault="00870028" w:rsidP="00870028">
      <w:pPr>
        <w:pStyle w:val="SourceCode"/>
        <w:rPr>
          <w:lang w:val="es-MX"/>
        </w:rPr>
      </w:pPr>
      <w:r w:rsidRPr="00945696">
        <w:rPr>
          <w:rStyle w:val="SourceLineNumber"/>
          <w:lang w:val="es-MX"/>
        </w:rPr>
        <w:t>285.</w:t>
      </w:r>
      <w:r w:rsidRPr="00945696">
        <w:rPr>
          <w:lang w:val="es-MX"/>
        </w:rPr>
        <w:t xml:space="preserve">         </w:t>
      </w:r>
      <w:r w:rsidR="006A389B" w:rsidRPr="00945696">
        <w:rPr>
          <w:lang w:val="es-MX"/>
        </w:rPr>
        <w:t xml:space="preserve">victoriasx </w:t>
      </w:r>
      <w:r w:rsidRPr="00945696">
        <w:rPr>
          <w:lang w:val="es-MX"/>
        </w:rPr>
        <w:t>+= 1</w:t>
      </w:r>
    </w:p>
    <w:p w:rsidR="00870028" w:rsidRPr="006A389B" w:rsidRDefault="00870028" w:rsidP="00870028">
      <w:pPr>
        <w:pStyle w:val="SourceCode"/>
        <w:rPr>
          <w:lang w:val="es-MX"/>
        </w:rPr>
      </w:pPr>
      <w:r w:rsidRPr="00945696">
        <w:rPr>
          <w:rStyle w:val="SourceLineNumber"/>
          <w:lang w:val="es-MX"/>
        </w:rPr>
        <w:t>286.</w:t>
      </w:r>
      <w:r w:rsidRPr="00945696">
        <w:rPr>
          <w:lang w:val="es-MX"/>
        </w:rPr>
        <w:t xml:space="preserve">     </w:t>
      </w:r>
      <w:r w:rsidRPr="006A389B">
        <w:rPr>
          <w:lang w:val="es-MX"/>
        </w:rPr>
        <w:t xml:space="preserve">elif </w:t>
      </w:r>
      <w:r w:rsidR="006A389B" w:rsidRPr="006A389B">
        <w:rPr>
          <w:lang w:val="es-MX"/>
        </w:rPr>
        <w:t>puntajes['X'] &lt; puntajes['O']:</w:t>
      </w:r>
    </w:p>
    <w:p w:rsidR="00870028" w:rsidRPr="00945696" w:rsidRDefault="00870028" w:rsidP="00870028">
      <w:pPr>
        <w:pStyle w:val="SourceCode"/>
        <w:rPr>
          <w:lang w:val="es-MX"/>
        </w:rPr>
      </w:pPr>
      <w:r w:rsidRPr="00945696">
        <w:rPr>
          <w:rStyle w:val="SourceLineNumber"/>
          <w:lang w:val="es-MX"/>
        </w:rPr>
        <w:t>287.</w:t>
      </w:r>
      <w:r w:rsidRPr="00945696">
        <w:rPr>
          <w:lang w:val="es-MX"/>
        </w:rPr>
        <w:t xml:space="preserve">         </w:t>
      </w:r>
      <w:r w:rsidR="006A389B" w:rsidRPr="00945696">
        <w:rPr>
          <w:lang w:val="es-MX"/>
        </w:rPr>
        <w:t xml:space="preserve">victoriaso </w:t>
      </w:r>
      <w:r w:rsidRPr="00945696">
        <w:rPr>
          <w:lang w:val="es-MX"/>
        </w:rPr>
        <w:t>+= 1</w:t>
      </w:r>
    </w:p>
    <w:p w:rsidR="00870028" w:rsidRPr="00945696" w:rsidRDefault="00870028" w:rsidP="00870028">
      <w:pPr>
        <w:pStyle w:val="SourceCode"/>
        <w:rPr>
          <w:lang w:val="es-MX"/>
        </w:rPr>
      </w:pPr>
      <w:r w:rsidRPr="00945696">
        <w:rPr>
          <w:rStyle w:val="SourceLineNumber"/>
          <w:lang w:val="es-MX"/>
        </w:rPr>
        <w:t>288.</w:t>
      </w:r>
      <w:r w:rsidRPr="00945696">
        <w:rPr>
          <w:lang w:val="es-MX"/>
        </w:rPr>
        <w:t xml:space="preserve">     else:</w:t>
      </w:r>
    </w:p>
    <w:p w:rsidR="00870028" w:rsidRPr="00945696" w:rsidRDefault="00870028" w:rsidP="00870028">
      <w:pPr>
        <w:pStyle w:val="SourceCode"/>
        <w:rPr>
          <w:lang w:val="es-MX"/>
        </w:rPr>
      </w:pPr>
      <w:r w:rsidRPr="00945696">
        <w:rPr>
          <w:rStyle w:val="SourceLineNumber"/>
          <w:lang w:val="es-MX"/>
        </w:rPr>
        <w:t>289.</w:t>
      </w:r>
      <w:r w:rsidRPr="00945696">
        <w:rPr>
          <w:lang w:val="es-MX"/>
        </w:rPr>
        <w:t xml:space="preserve">         </w:t>
      </w:r>
      <w:r w:rsidR="006A389B" w:rsidRPr="00945696">
        <w:rPr>
          <w:lang w:val="es-MX"/>
        </w:rPr>
        <w:t xml:space="preserve">empates </w:t>
      </w:r>
      <w:r w:rsidRPr="00945696">
        <w:rPr>
          <w:lang w:val="es-MX"/>
        </w:rPr>
        <w:t>+= 1</w:t>
      </w:r>
    </w:p>
    <w:p w:rsidR="00870028" w:rsidRPr="00945696" w:rsidRDefault="00870028" w:rsidP="00870028">
      <w:pPr>
        <w:pStyle w:val="SourceCode"/>
        <w:rPr>
          <w:rStyle w:val="SourceLineNumber"/>
          <w:lang w:val="es-MX"/>
        </w:rPr>
      </w:pPr>
      <w:r w:rsidRPr="00945696">
        <w:rPr>
          <w:rStyle w:val="SourceLineNumber"/>
          <w:lang w:val="es-MX"/>
        </w:rPr>
        <w:t xml:space="preserve">290. </w:t>
      </w:r>
    </w:p>
    <w:p w:rsidR="00870028" w:rsidRPr="006A389B" w:rsidRDefault="00870028" w:rsidP="00870028">
      <w:pPr>
        <w:pStyle w:val="SourceCode"/>
        <w:rPr>
          <w:lang w:val="es-MX"/>
        </w:rPr>
      </w:pPr>
      <w:r w:rsidRPr="006A389B">
        <w:rPr>
          <w:rStyle w:val="SourceLineNumber"/>
          <w:lang w:val="es-MX"/>
        </w:rPr>
        <w:t>291.</w:t>
      </w:r>
      <w:r w:rsidRPr="006A389B">
        <w:rPr>
          <w:lang w:val="es-MX"/>
        </w:rPr>
        <w:t xml:space="preserve"> </w:t>
      </w:r>
      <w:r w:rsidR="006A389B" w:rsidRPr="006A389B">
        <w:rPr>
          <w:lang w:val="es-MX"/>
        </w:rPr>
        <w:t>numPartidas = float(numPartidas)</w:t>
      </w:r>
    </w:p>
    <w:p w:rsidR="00870028" w:rsidRPr="006A389B" w:rsidRDefault="00870028" w:rsidP="00870028">
      <w:pPr>
        <w:pStyle w:val="SourceCode"/>
        <w:rPr>
          <w:lang w:val="es-MX"/>
        </w:rPr>
      </w:pPr>
      <w:r w:rsidRPr="006A389B">
        <w:rPr>
          <w:rStyle w:val="SourceLineNumber"/>
          <w:lang w:val="es-MX"/>
        </w:rPr>
        <w:t>292.</w:t>
      </w:r>
      <w:r w:rsidRPr="006A389B">
        <w:rPr>
          <w:lang w:val="es-MX"/>
        </w:rPr>
        <w:t xml:space="preserve"> </w:t>
      </w:r>
      <w:r w:rsidR="006A389B" w:rsidRPr="006A389B">
        <w:rPr>
          <w:lang w:val="es-MX"/>
        </w:rPr>
        <w:t>porcentajex = round(((victoriasx / numPartidas) * 100), 2)</w:t>
      </w:r>
    </w:p>
    <w:p w:rsidR="00870028" w:rsidRPr="006A389B" w:rsidRDefault="00870028" w:rsidP="00870028">
      <w:pPr>
        <w:pStyle w:val="SourceCode"/>
        <w:rPr>
          <w:lang w:val="es-MX"/>
        </w:rPr>
      </w:pPr>
      <w:r w:rsidRPr="006A389B">
        <w:rPr>
          <w:rStyle w:val="SourceLineNumber"/>
          <w:lang w:val="es-MX"/>
        </w:rPr>
        <w:t>293.</w:t>
      </w:r>
      <w:r w:rsidRPr="006A389B">
        <w:rPr>
          <w:lang w:val="es-MX"/>
        </w:rPr>
        <w:t xml:space="preserve"> </w:t>
      </w:r>
      <w:r w:rsidR="006A389B" w:rsidRPr="006A389B">
        <w:rPr>
          <w:lang w:val="es-MX"/>
        </w:rPr>
        <w:t>porcentajeo = round(((victoriaso / numPartidas) * 100), 2)</w:t>
      </w:r>
    </w:p>
    <w:p w:rsidR="00870028" w:rsidRPr="006A389B" w:rsidRDefault="00870028" w:rsidP="00870028">
      <w:pPr>
        <w:pStyle w:val="SourceCode"/>
        <w:rPr>
          <w:lang w:val="es-MX"/>
        </w:rPr>
      </w:pPr>
      <w:r w:rsidRPr="006A389B">
        <w:rPr>
          <w:rStyle w:val="SourceLineNumber"/>
          <w:lang w:val="es-MX"/>
        </w:rPr>
        <w:t>294.</w:t>
      </w:r>
      <w:r w:rsidRPr="006A389B">
        <w:rPr>
          <w:lang w:val="es-MX"/>
        </w:rPr>
        <w:t xml:space="preserve"> </w:t>
      </w:r>
      <w:r w:rsidR="006A389B" w:rsidRPr="006A389B">
        <w:rPr>
          <w:lang w:val="es-MX"/>
        </w:rPr>
        <w:t>porcentajeempate = round(((empates / numPartidas) * 100), 2)</w:t>
      </w:r>
    </w:p>
    <w:p w:rsidR="00B97E1E" w:rsidRDefault="00870028" w:rsidP="00870028">
      <w:pPr>
        <w:pStyle w:val="SourceCode"/>
        <w:rPr>
          <w:lang w:val="es-MX"/>
        </w:rPr>
      </w:pPr>
      <w:r w:rsidRPr="006A389B">
        <w:rPr>
          <w:rStyle w:val="SourceLineNumber"/>
          <w:lang w:val="es-MX"/>
        </w:rPr>
        <w:t>295.</w:t>
      </w:r>
      <w:r w:rsidRPr="006A389B">
        <w:rPr>
          <w:lang w:val="es-MX"/>
        </w:rPr>
        <w:t xml:space="preserve"> </w:t>
      </w:r>
      <w:r w:rsidR="006A389B" w:rsidRPr="006A389B">
        <w:rPr>
          <w:lang w:val="es-MX"/>
        </w:rPr>
        <w:t>print('X ha ganado %s partidas (%s%%), O ha ganado %s partidas (%s%%), empates en %s partidas (%s%%) sobre un total de %s partidas.' % (victoriasx, porcentajex, victoriaso, porcentajeo, empates, porcentajeempate, numPartidas))</w:t>
      </w:r>
    </w:p>
    <w:p w:rsidR="000D0A4D" w:rsidRPr="006A389B" w:rsidRDefault="006A389B" w:rsidP="002A3D5E">
      <w:pPr>
        <w:pStyle w:val="Non-TOCHeading3"/>
        <w:rPr>
          <w:lang w:val="es-MX"/>
        </w:rPr>
      </w:pPr>
      <w:r w:rsidRPr="006A389B">
        <w:rPr>
          <w:lang w:val="es-MX"/>
        </w:rPr>
        <w:t>Cómo Funciona el Código de AISim2.py</w:t>
      </w:r>
    </w:p>
    <w:p w:rsidR="000D0A4D" w:rsidRDefault="006A389B" w:rsidP="00750799">
      <w:pPr>
        <w:pStyle w:val="Body"/>
        <w:rPr>
          <w:lang w:val="es-MX"/>
        </w:rPr>
      </w:pPr>
      <w:r w:rsidRPr="006A389B">
        <w:rPr>
          <w:lang w:val="es-MX"/>
        </w:rPr>
        <w:t>Hemos agregado las variables victoriasx, victoriaso y empates en las líneas 248 a 250 para llevar un registro de cuántas veces gana X, cuántas gana O y cuántas veces se produce un empate. Las líneas 284 a 289 incrementan estas variables al final de cada partida, antes de que el bucle se reinicie con un nuevo juego.</w:t>
      </w:r>
    </w:p>
    <w:p w:rsidR="006A389B" w:rsidRPr="006A389B" w:rsidRDefault="006A389B" w:rsidP="00750799">
      <w:pPr>
        <w:pStyle w:val="Body"/>
        <w:rPr>
          <w:lang w:val="es-MX"/>
        </w:rPr>
      </w:pPr>
      <w:r w:rsidRPr="006A389B">
        <w:rPr>
          <w:lang w:val="es-MX"/>
        </w:rPr>
        <w:t xml:space="preserve">Hemos eliminado del programa la mayoría de las llamadas a la función </w:t>
      </w:r>
      <w:r w:rsidRPr="006A389B">
        <w:rPr>
          <w:rStyle w:val="Literal"/>
          <w:lang w:val="es-MX"/>
        </w:rPr>
        <w:t>print()</w:t>
      </w:r>
      <w:r w:rsidRPr="006A389B">
        <w:rPr>
          <w:lang w:val="es-MX"/>
        </w:rPr>
        <w:t xml:space="preserve">, así como las llamadas a </w:t>
      </w:r>
      <w:r w:rsidRPr="006A389B">
        <w:rPr>
          <w:rStyle w:val="Literal"/>
          <w:lang w:val="es-MX"/>
        </w:rPr>
        <w:t>dibujarTablero()</w:t>
      </w:r>
      <w:r w:rsidRPr="006A389B">
        <w:rPr>
          <w:lang w:val="es-MX"/>
        </w:rPr>
        <w:t xml:space="preserve">. Cuando ejecutes </w:t>
      </w:r>
      <w:r w:rsidRPr="006A389B">
        <w:rPr>
          <w:rStyle w:val="Emphasis"/>
          <w:lang w:val="es-MX"/>
        </w:rPr>
        <w:t>AISim2.py</w:t>
      </w:r>
      <w:r w:rsidRPr="006A389B">
        <w:rPr>
          <w:lang w:val="es-MX"/>
        </w:rPr>
        <w:t xml:space="preserve">, te preguntará cuántas partidas deseas simular. Ahora que hemos quitado la llamada a </w:t>
      </w:r>
      <w:r w:rsidRPr="006A389B">
        <w:rPr>
          <w:rStyle w:val="Literal"/>
          <w:lang w:val="es-MX"/>
        </w:rPr>
        <w:t>dibujarTablero()</w:t>
      </w:r>
      <w:r w:rsidRPr="006A389B">
        <w:rPr>
          <w:lang w:val="es-MX"/>
        </w:rPr>
        <w:t xml:space="preserve"> y reemplazado el bucle while </w:t>
      </w:r>
      <w:r w:rsidRPr="006A389B">
        <w:rPr>
          <w:lang w:val="es-MX"/>
        </w:rPr>
        <w:lastRenderedPageBreak/>
        <w:t xml:space="preserve">True el bucle </w:t>
      </w:r>
      <w:r w:rsidRPr="006A389B">
        <w:rPr>
          <w:rStyle w:val="Literal"/>
          <w:lang w:val="es-MX"/>
        </w:rPr>
        <w:t>for partida in range(numPartidas):</w:t>
      </w:r>
      <w:r w:rsidRPr="006A389B">
        <w:rPr>
          <w:lang w:val="es-MX"/>
        </w:rPr>
        <w:t>, el programa puede simular un número de partidas sin detenerse a esperar que el usuario escriba nada. Aquí hay una prueba de ejecución de diez partidas computadora vs. computadora de Reversi:</w:t>
      </w:r>
    </w:p>
    <w:p w:rsidR="006A389B" w:rsidRPr="006A389B" w:rsidRDefault="006A389B" w:rsidP="006A389B">
      <w:pPr>
        <w:pStyle w:val="SampleRun"/>
        <w:rPr>
          <w:lang w:val="es-MX"/>
        </w:rPr>
      </w:pPr>
      <w:r w:rsidRPr="006A389B">
        <w:rPr>
          <w:lang w:val="es-MX"/>
        </w:rPr>
        <w:t>¡Bienvenido a Reversi!</w:t>
      </w:r>
    </w:p>
    <w:p w:rsidR="006A389B" w:rsidRPr="006A389B" w:rsidRDefault="006A389B" w:rsidP="006A389B">
      <w:pPr>
        <w:pStyle w:val="SampleRun"/>
        <w:rPr>
          <w:lang w:val="es-MX"/>
        </w:rPr>
      </w:pPr>
      <w:r w:rsidRPr="006A389B">
        <w:rPr>
          <w:lang w:val="es-MX"/>
        </w:rPr>
        <w:t>Ingresa el número de partidas a jugar: 10</w:t>
      </w:r>
    </w:p>
    <w:p w:rsidR="006A389B" w:rsidRPr="006A389B" w:rsidRDefault="006A389B" w:rsidP="006A389B">
      <w:pPr>
        <w:pStyle w:val="SampleRun"/>
        <w:rPr>
          <w:lang w:val="es-MX"/>
        </w:rPr>
      </w:pPr>
      <w:r w:rsidRPr="006A389B">
        <w:rPr>
          <w:lang w:val="es-MX"/>
        </w:rPr>
        <w:t>Partida #0: X ha obtenido 40 puntos. O ha obtenido 23 puntos.</w:t>
      </w:r>
    </w:p>
    <w:p w:rsidR="006A389B" w:rsidRPr="006A389B" w:rsidRDefault="006A389B" w:rsidP="006A389B">
      <w:pPr>
        <w:pStyle w:val="SampleRun"/>
        <w:rPr>
          <w:lang w:val="es-MX"/>
        </w:rPr>
      </w:pPr>
      <w:r w:rsidRPr="006A389B">
        <w:rPr>
          <w:lang w:val="es-MX"/>
        </w:rPr>
        <w:t>Partida #1: X ha obtenido 24 puntos. O ha obtenido 39 puntos.</w:t>
      </w:r>
    </w:p>
    <w:p w:rsidR="006A389B" w:rsidRPr="006A389B" w:rsidRDefault="006A389B" w:rsidP="006A389B">
      <w:pPr>
        <w:pStyle w:val="SampleRun"/>
        <w:rPr>
          <w:lang w:val="es-MX"/>
        </w:rPr>
      </w:pPr>
      <w:r w:rsidRPr="006A389B">
        <w:rPr>
          <w:lang w:val="es-MX"/>
        </w:rPr>
        <w:t>Partida #2: X ha obtenido 31 puntos. O ha obtenido 30 puntos.</w:t>
      </w:r>
    </w:p>
    <w:p w:rsidR="006A389B" w:rsidRPr="006A389B" w:rsidRDefault="006A389B" w:rsidP="006A389B">
      <w:pPr>
        <w:pStyle w:val="SampleRun"/>
        <w:rPr>
          <w:lang w:val="es-MX"/>
        </w:rPr>
      </w:pPr>
      <w:r w:rsidRPr="006A389B">
        <w:rPr>
          <w:lang w:val="es-MX"/>
        </w:rPr>
        <w:t>Partida #3: X ha obtenido 41 puntos. O ha obtenido 23 puntos.</w:t>
      </w:r>
    </w:p>
    <w:p w:rsidR="006A389B" w:rsidRPr="006A389B" w:rsidRDefault="006A389B" w:rsidP="006A389B">
      <w:pPr>
        <w:pStyle w:val="SampleRun"/>
        <w:rPr>
          <w:lang w:val="es-MX"/>
        </w:rPr>
      </w:pPr>
      <w:r w:rsidRPr="006A389B">
        <w:rPr>
          <w:lang w:val="es-MX"/>
        </w:rPr>
        <w:t>Partida #4: X ha obtenido 30 puntos. O ha obtenido 34 puntos.</w:t>
      </w:r>
    </w:p>
    <w:p w:rsidR="006A389B" w:rsidRPr="006A389B" w:rsidRDefault="006A389B" w:rsidP="006A389B">
      <w:pPr>
        <w:pStyle w:val="SampleRun"/>
        <w:rPr>
          <w:lang w:val="es-MX"/>
        </w:rPr>
      </w:pPr>
      <w:r w:rsidRPr="006A389B">
        <w:rPr>
          <w:lang w:val="es-MX"/>
        </w:rPr>
        <w:t>Partida #5: X ha obtenido 37 puntos. O ha obtenido 27 puntos.</w:t>
      </w:r>
    </w:p>
    <w:p w:rsidR="006A389B" w:rsidRPr="006A389B" w:rsidRDefault="006A389B" w:rsidP="006A389B">
      <w:pPr>
        <w:pStyle w:val="SampleRun"/>
        <w:rPr>
          <w:lang w:val="es-MX"/>
        </w:rPr>
      </w:pPr>
      <w:r w:rsidRPr="006A389B">
        <w:rPr>
          <w:lang w:val="es-MX"/>
        </w:rPr>
        <w:t>Partida #6: X ha obtenido 29 puntos. O ha obtenido 33 puntos.</w:t>
      </w:r>
    </w:p>
    <w:p w:rsidR="006A389B" w:rsidRPr="006A389B" w:rsidRDefault="006A389B" w:rsidP="006A389B">
      <w:pPr>
        <w:pStyle w:val="SampleRun"/>
        <w:rPr>
          <w:lang w:val="es-MX"/>
        </w:rPr>
      </w:pPr>
      <w:r w:rsidRPr="006A389B">
        <w:rPr>
          <w:lang w:val="es-MX"/>
        </w:rPr>
        <w:t>Partida #7: X ha obtenido 31 puntos. O ha obtenido 33 puntos.</w:t>
      </w:r>
    </w:p>
    <w:p w:rsidR="006A389B" w:rsidRPr="006A389B" w:rsidRDefault="006A389B" w:rsidP="006A389B">
      <w:pPr>
        <w:pStyle w:val="SampleRun"/>
        <w:rPr>
          <w:lang w:val="es-MX"/>
        </w:rPr>
      </w:pPr>
      <w:r w:rsidRPr="006A389B">
        <w:rPr>
          <w:lang w:val="es-MX"/>
        </w:rPr>
        <w:t>Partida #8: X ha obtenido 32 puntos. O ha obtenido 32 puntos.</w:t>
      </w:r>
    </w:p>
    <w:p w:rsidR="006A389B" w:rsidRPr="00945696" w:rsidRDefault="006A389B" w:rsidP="006A389B">
      <w:pPr>
        <w:pStyle w:val="SampleRun"/>
        <w:rPr>
          <w:lang w:val="es-MX"/>
        </w:rPr>
      </w:pPr>
      <w:r w:rsidRPr="006A389B">
        <w:rPr>
          <w:lang w:val="es-MX"/>
        </w:rPr>
        <w:t xml:space="preserve">Partida #9: X ha obtenido 41 puntos. </w:t>
      </w:r>
      <w:r w:rsidRPr="00945696">
        <w:rPr>
          <w:lang w:val="es-MX"/>
        </w:rPr>
        <w:t>O ha obtenido 22 puntos.</w:t>
      </w:r>
    </w:p>
    <w:p w:rsidR="00B97E1E" w:rsidRPr="006A389B" w:rsidRDefault="006A389B" w:rsidP="006A389B">
      <w:pPr>
        <w:pStyle w:val="SampleRun"/>
        <w:rPr>
          <w:lang w:val="es-MX"/>
        </w:rPr>
      </w:pPr>
      <w:r w:rsidRPr="006A389B">
        <w:rPr>
          <w:lang w:val="es-MX"/>
        </w:rPr>
        <w:t>X ha ganado 5 partidas (50.0%), O ha ganado 4 partidas (40.0%), empates en 1 partidas (10.0%) sobre un total de 10.0 partidas.</w:t>
      </w:r>
    </w:p>
    <w:p w:rsidR="006A389B" w:rsidRPr="006A389B" w:rsidRDefault="006A389B" w:rsidP="006A389B">
      <w:pPr>
        <w:pStyle w:val="Body"/>
        <w:rPr>
          <w:lang w:val="es-MX"/>
        </w:rPr>
      </w:pPr>
      <w:r w:rsidRPr="006A389B">
        <w:rPr>
          <w:lang w:val="es-MX"/>
        </w:rPr>
        <w:t>Como los algoritmos tienen una componente aleatoria, puede ser que no obtengas exactamente los mismos números.</w:t>
      </w:r>
    </w:p>
    <w:p w:rsidR="000D0A4D" w:rsidRPr="006A389B" w:rsidRDefault="006A389B" w:rsidP="006A389B">
      <w:pPr>
        <w:pStyle w:val="Body"/>
        <w:rPr>
          <w:lang w:val="es-MX"/>
        </w:rPr>
      </w:pPr>
      <w:r w:rsidRPr="006A389B">
        <w:rPr>
          <w:lang w:val="es-MX"/>
        </w:rPr>
        <w:t>Imprimir cosas en la pantalla enlentece a la computadora, pero ahora que hemos eliminado ese código, la computadora puede jugar una partida completa de Reversi en uno o dos segundos. Piensa en esto. Cada vez que el programa imprime una de esas líneas con el puntaje final significa que ha jugado una partida completa (que son alrededor de cincuenta o sesenta jugadas, cada una de las cuales ha sido cuidadosamente comprobada para verificar que da la mayor cantidad posible de puntos).</w:t>
      </w:r>
    </w:p>
    <w:p w:rsidR="000D0A4D" w:rsidRDefault="006A389B" w:rsidP="003A0FCB">
      <w:pPr>
        <w:pStyle w:val="Heading2"/>
      </w:pPr>
      <w:bookmarkStart w:id="137" w:name="_Toc428114159"/>
      <w:r w:rsidRPr="006A389B">
        <w:t>Porcentajes</w:t>
      </w:r>
      <w:bookmarkEnd w:id="137"/>
    </w:p>
    <w:p w:rsidR="00B97E1E" w:rsidRDefault="000D0A4D" w:rsidP="00C64254">
      <w:pPr>
        <w:jc w:val="center"/>
      </w:pPr>
      <w:r>
        <w:rPr>
          <w:noProof/>
        </w:rPr>
        <w:drawing>
          <wp:inline distT="0" distB="0" distL="0" distR="0" wp14:anchorId="6D5E2914" wp14:editId="505AD5B5">
            <wp:extent cx="2352675" cy="2028825"/>
            <wp:effectExtent l="0" t="0" r="9525" b="9525"/>
            <wp:docPr id="53" name="Picture 53" descr="C:\book1svn\4thed\images\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book1svn\4thed\images\16-1.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52675" cy="2028825"/>
                    </a:xfrm>
                    <a:prstGeom prst="rect">
                      <a:avLst/>
                    </a:prstGeom>
                    <a:noFill/>
                    <a:ln>
                      <a:noFill/>
                    </a:ln>
                  </pic:spPr>
                </pic:pic>
              </a:graphicData>
            </a:graphic>
          </wp:inline>
        </w:drawing>
      </w:r>
    </w:p>
    <w:p w:rsidR="00B97E1E" w:rsidRPr="006A389B" w:rsidRDefault="006A389B" w:rsidP="00113A2B">
      <w:pPr>
        <w:pStyle w:val="Caption"/>
        <w:rPr>
          <w:lang w:val="es-MX"/>
        </w:rPr>
      </w:pPr>
      <w:r w:rsidRPr="006A389B">
        <w:rPr>
          <w:lang w:val="es-MX"/>
        </w:rPr>
        <w:lastRenderedPageBreak/>
        <w:t>Figura 16-1: Un gráfico de torta con porciones de 10%, 15%, 25% y 50%.</w:t>
      </w:r>
    </w:p>
    <w:p w:rsidR="006A389B" w:rsidRPr="006A389B" w:rsidRDefault="006A389B" w:rsidP="006A389B">
      <w:pPr>
        <w:pStyle w:val="Body"/>
        <w:rPr>
          <w:lang w:val="es-MX"/>
        </w:rPr>
      </w:pPr>
      <w:r w:rsidRPr="006A389B">
        <w:rPr>
          <w:lang w:val="es-MX"/>
        </w:rPr>
        <w:t xml:space="preserve">Los </w:t>
      </w:r>
      <w:r w:rsidRPr="006A389B">
        <w:rPr>
          <w:rStyle w:val="Definition"/>
          <w:lang w:val="es-MX"/>
        </w:rPr>
        <w:t>porcentajes</w:t>
      </w:r>
      <w:r w:rsidRPr="006A389B">
        <w:rPr>
          <w:lang w:val="es-MX"/>
        </w:rPr>
        <w:t xml:space="preserve"> son una porción de una cantidad total, y están comprendidos entre 0% y 100%. Si tienes el 100% de una torta, quiere decir que tienes toda la torta. Si tienes el 0% de una torta, significa que no tienes torta en absoluto. 50% de la torta corresponde a la mitad de la torta. Una torta es una imagen de uso común cuando hablamos de porcentajes. De hecho, hay un tipo de gráfico llamado </w:t>
      </w:r>
      <w:r w:rsidRPr="006A389B">
        <w:rPr>
          <w:rStyle w:val="Definition"/>
          <w:lang w:val="es-MX"/>
        </w:rPr>
        <w:t>gráfico de torta</w:t>
      </w:r>
      <w:r w:rsidRPr="006A389B">
        <w:rPr>
          <w:lang w:val="es-MX"/>
        </w:rPr>
        <w:t xml:space="preserve"> que muestra a qué fracción del total corresponde una dada porción. La Figura 16-1 muestra un gráfico de torta dividido en porciones de 10%, 15%, 25% y 50%. Nota que la suma de 10% + 15% + 25% + 50% da un total de 100%: una torta entera.</w:t>
      </w:r>
    </w:p>
    <w:p w:rsidR="006A389B" w:rsidRPr="006A389B" w:rsidRDefault="006A389B" w:rsidP="006A389B">
      <w:pPr>
        <w:pStyle w:val="Body"/>
        <w:rPr>
          <w:lang w:val="es-MX"/>
        </w:rPr>
      </w:pPr>
      <w:r w:rsidRPr="006A389B">
        <w:rPr>
          <w:lang w:val="es-MX"/>
        </w:rPr>
        <w:t xml:space="preserve">Podemos calcular el porcentaje a través de una división. Para obtener un porcentaje, divide la parte que tienes por el total, y multiplica ese resultado por cien. Por ejemplo, si X ha ganado 50 partidas de 100, puedes calcular la expresión </w:t>
      </w:r>
      <w:r w:rsidRPr="006A389B">
        <w:rPr>
          <w:rStyle w:val="Literal"/>
          <w:lang w:val="es-MX"/>
        </w:rPr>
        <w:t>50 / 100</w:t>
      </w:r>
      <w:r w:rsidRPr="006A389B">
        <w:rPr>
          <w:lang w:val="es-MX"/>
        </w:rPr>
        <w:t xml:space="preserve">, que da como resultado </w:t>
      </w:r>
      <w:r w:rsidRPr="006A389B">
        <w:rPr>
          <w:rStyle w:val="Literal"/>
          <w:lang w:val="es-MX"/>
        </w:rPr>
        <w:t>0.5</w:t>
      </w:r>
      <w:r w:rsidRPr="006A389B">
        <w:rPr>
          <w:lang w:val="es-MX"/>
        </w:rPr>
        <w:t>. Multiplica este resultado por 100 para obtener un porcentaje (en este caso, 50%).</w:t>
      </w:r>
    </w:p>
    <w:p w:rsidR="006A389B" w:rsidRPr="006A389B" w:rsidRDefault="006A389B" w:rsidP="006A389B">
      <w:pPr>
        <w:pStyle w:val="Body"/>
        <w:rPr>
          <w:lang w:val="es-MX"/>
        </w:rPr>
      </w:pPr>
      <w:r w:rsidRPr="006A389B">
        <w:rPr>
          <w:lang w:val="es-MX"/>
        </w:rPr>
        <w:t xml:space="preserve">Observa que si X hubiese ganado 100 partidas de 200, podrías calcular el porcentaje dividiendo 100 / 200, que también se evaluaría a </w:t>
      </w:r>
      <w:r w:rsidRPr="006A389B">
        <w:rPr>
          <w:rStyle w:val="Literal"/>
          <w:lang w:val="es-MX"/>
        </w:rPr>
        <w:t>0.5</w:t>
      </w:r>
      <w:r w:rsidRPr="006A389B">
        <w:rPr>
          <w:lang w:val="es-MX"/>
        </w:rPr>
        <w:t xml:space="preserve">. Al multiplicar </w:t>
      </w:r>
      <w:r w:rsidRPr="006A389B">
        <w:rPr>
          <w:rStyle w:val="Literal"/>
          <w:lang w:val="es-MX"/>
        </w:rPr>
        <w:t>0.5</w:t>
      </w:r>
      <w:r w:rsidRPr="006A389B">
        <w:rPr>
          <w:lang w:val="es-MX"/>
        </w:rPr>
        <w:t xml:space="preserve"> por </w:t>
      </w:r>
      <w:r w:rsidRPr="006A389B">
        <w:rPr>
          <w:rStyle w:val="Literal"/>
          <w:lang w:val="es-MX"/>
        </w:rPr>
        <w:t>100</w:t>
      </w:r>
      <w:r w:rsidRPr="006A389B">
        <w:rPr>
          <w:lang w:val="es-MX"/>
        </w:rPr>
        <w:t xml:space="preserve"> para obtener el porcentaje, volverías a obtener 50%. Ganar 100 partidas de 200 es el mismo porcentaje (es decir, la misma porción) que ganar 50 juegos de 100.</w:t>
      </w:r>
    </w:p>
    <w:p w:rsidR="000D0A4D" w:rsidRPr="006A389B" w:rsidRDefault="006A389B" w:rsidP="002A5444">
      <w:pPr>
        <w:pStyle w:val="Non-TOCHeading3"/>
        <w:rPr>
          <w:lang w:val="es-MX"/>
        </w:rPr>
      </w:pPr>
      <w:r w:rsidRPr="006A389B">
        <w:rPr>
          <w:lang w:val="es-MX"/>
        </w:rPr>
        <w:t>La División se Evalúa a Punto Flotante</w:t>
      </w:r>
    </w:p>
    <w:p w:rsidR="006A389B" w:rsidRPr="006A389B" w:rsidRDefault="006A389B" w:rsidP="006A389B">
      <w:pPr>
        <w:pStyle w:val="Body"/>
        <w:rPr>
          <w:lang w:val="es-MX"/>
        </w:rPr>
      </w:pPr>
      <w:r w:rsidRPr="006A389B">
        <w:rPr>
          <w:lang w:val="es-MX"/>
        </w:rPr>
        <w:t xml:space="preserve">Es importante destacar que cuando al usar el operador </w:t>
      </w:r>
      <w:r w:rsidRPr="006A389B">
        <w:rPr>
          <w:rStyle w:val="Literal"/>
          <w:lang w:val="es-MX"/>
        </w:rPr>
        <w:t>/</w:t>
      </w:r>
      <w:r w:rsidRPr="006A389B">
        <w:rPr>
          <w:lang w:val="es-MX"/>
        </w:rPr>
        <w:t xml:space="preserve"> división, la expresión siempre se evaluará a un número de punto flotante. Por ejemplo, la expresión </w:t>
      </w:r>
      <w:r w:rsidRPr="006A389B">
        <w:rPr>
          <w:rStyle w:val="Literal"/>
          <w:lang w:val="es-MX"/>
        </w:rPr>
        <w:t>10 / 2</w:t>
      </w:r>
      <w:r w:rsidRPr="006A389B">
        <w:rPr>
          <w:lang w:val="es-MX"/>
        </w:rPr>
        <w:t xml:space="preserve"> se evaluará al valor de punto flotante </w:t>
      </w:r>
      <w:r w:rsidRPr="006A389B">
        <w:rPr>
          <w:rStyle w:val="Literal"/>
          <w:lang w:val="es-MX"/>
        </w:rPr>
        <w:t>5.0</w:t>
      </w:r>
      <w:r w:rsidRPr="006A389B">
        <w:rPr>
          <w:lang w:val="es-MX"/>
        </w:rPr>
        <w:t xml:space="preserve">, no al valor entero </w:t>
      </w:r>
      <w:r w:rsidRPr="006A389B">
        <w:rPr>
          <w:rStyle w:val="Literal"/>
          <w:lang w:val="es-MX"/>
        </w:rPr>
        <w:t>5</w:t>
      </w:r>
      <w:r w:rsidRPr="006A389B">
        <w:rPr>
          <w:lang w:val="es-MX"/>
        </w:rPr>
        <w:t>.</w:t>
      </w:r>
    </w:p>
    <w:p w:rsidR="006A389B" w:rsidRPr="006A389B" w:rsidRDefault="006A389B" w:rsidP="006A389B">
      <w:pPr>
        <w:pStyle w:val="Body"/>
        <w:rPr>
          <w:lang w:val="es-MX"/>
        </w:rPr>
      </w:pPr>
      <w:r w:rsidRPr="006A389B">
        <w:rPr>
          <w:lang w:val="es-MX"/>
        </w:rPr>
        <w:t xml:space="preserve">Es importante recordar esto, porque sumar un entero a un valor de punto flotante con el operador </w:t>
      </w:r>
      <w:r w:rsidRPr="006A389B">
        <w:rPr>
          <w:rStyle w:val="Literal"/>
          <w:lang w:val="es-MX"/>
        </w:rPr>
        <w:t>+</w:t>
      </w:r>
      <w:r w:rsidRPr="006A389B">
        <w:rPr>
          <w:lang w:val="es-MX"/>
        </w:rPr>
        <w:t xml:space="preserve"> suma también se evaluará siempre a un valor de punto flotante. Por ejemplo, </w:t>
      </w:r>
      <w:r w:rsidRPr="006A389B">
        <w:rPr>
          <w:rStyle w:val="Literal"/>
          <w:lang w:val="es-MX"/>
        </w:rPr>
        <w:t>3 + 4.0</w:t>
      </w:r>
      <w:r w:rsidRPr="006A389B">
        <w:rPr>
          <w:lang w:val="es-MX"/>
        </w:rPr>
        <w:t xml:space="preserve"> se evaluará al valor de punto flotante </w:t>
      </w:r>
      <w:r w:rsidRPr="006A389B">
        <w:rPr>
          <w:rStyle w:val="Literal"/>
          <w:lang w:val="es-MX"/>
        </w:rPr>
        <w:t>7.0</w:t>
      </w:r>
      <w:r w:rsidRPr="006A389B">
        <w:rPr>
          <w:lang w:val="es-MX"/>
        </w:rPr>
        <w:t xml:space="preserve"> y no al entero </w:t>
      </w:r>
      <w:r w:rsidRPr="006A389B">
        <w:rPr>
          <w:rStyle w:val="Literal"/>
          <w:lang w:val="es-MX"/>
        </w:rPr>
        <w:t>7</w:t>
      </w:r>
      <w:r w:rsidRPr="006A389B">
        <w:rPr>
          <w:lang w:val="es-MX"/>
        </w:rPr>
        <w:t>.</w:t>
      </w:r>
    </w:p>
    <w:p w:rsidR="000D0A4D" w:rsidRPr="006A389B" w:rsidRDefault="006A389B" w:rsidP="00750799">
      <w:pPr>
        <w:pStyle w:val="Body"/>
        <w:rPr>
          <w:lang w:val="es-MX"/>
        </w:rPr>
      </w:pPr>
      <w:r w:rsidRPr="006A389B">
        <w:rPr>
          <w:lang w:val="es-MX"/>
        </w:rPr>
        <w:t>Prueba ingresar el siguiente código en la consola interactiva:</w:t>
      </w:r>
    </w:p>
    <w:p w:rsidR="00B97E1E" w:rsidRDefault="00B97E1E" w:rsidP="00AB5377">
      <w:pPr>
        <w:pStyle w:val="CodeExample"/>
      </w:pPr>
      <w:r>
        <w:t>&gt;&gt;&gt; spam = 100 / 4</w:t>
      </w:r>
    </w:p>
    <w:p w:rsidR="00B97E1E" w:rsidRDefault="00B97E1E" w:rsidP="00AB5377">
      <w:pPr>
        <w:pStyle w:val="CodeExample"/>
      </w:pPr>
      <w:r>
        <w:t>&gt;&gt;&gt; spam</w:t>
      </w:r>
    </w:p>
    <w:p w:rsidR="00B97E1E" w:rsidRDefault="00B97E1E" w:rsidP="00AB5377">
      <w:pPr>
        <w:pStyle w:val="CodeExample"/>
      </w:pPr>
      <w:r>
        <w:t>25.0</w:t>
      </w:r>
    </w:p>
    <w:p w:rsidR="00B97E1E" w:rsidRDefault="00B97E1E" w:rsidP="00AB5377">
      <w:pPr>
        <w:pStyle w:val="CodeExample"/>
      </w:pPr>
      <w:r>
        <w:t>&gt;&gt;&gt; spam = spam + 20</w:t>
      </w:r>
    </w:p>
    <w:p w:rsidR="00B97E1E" w:rsidRDefault="00B97E1E" w:rsidP="00AB5377">
      <w:pPr>
        <w:pStyle w:val="CodeExample"/>
      </w:pPr>
      <w:r>
        <w:t>&gt;&gt;&gt; spam</w:t>
      </w:r>
    </w:p>
    <w:p w:rsidR="00B97E1E" w:rsidRDefault="00541E0A" w:rsidP="00AB5377">
      <w:pPr>
        <w:pStyle w:val="CodeExample"/>
      </w:pPr>
      <w:r>
        <w:t>45.0</w:t>
      </w:r>
    </w:p>
    <w:p w:rsidR="000D0A4D" w:rsidRPr="00384384" w:rsidRDefault="00384384" w:rsidP="00750799">
      <w:pPr>
        <w:pStyle w:val="Body"/>
        <w:rPr>
          <w:lang w:val="es-MX"/>
        </w:rPr>
      </w:pPr>
      <w:r w:rsidRPr="00384384">
        <w:rPr>
          <w:lang w:val="es-MX"/>
        </w:rPr>
        <w:t xml:space="preserve">Observa que en el ejemplo de arriba, el tipo de datos del valor almacenado en </w:t>
      </w:r>
      <w:r w:rsidRPr="00384384">
        <w:rPr>
          <w:rStyle w:val="Literal"/>
          <w:lang w:val="es-MX"/>
        </w:rPr>
        <w:t>spam</w:t>
      </w:r>
      <w:r w:rsidRPr="00384384">
        <w:rPr>
          <w:lang w:val="es-MX"/>
        </w:rPr>
        <w:t xml:space="preserve"> es siempre un valor de punto flotante. Puedes pasar el valor de punto flotante a la función </w:t>
      </w:r>
      <w:r w:rsidRPr="00384384">
        <w:rPr>
          <w:rStyle w:val="Literal"/>
          <w:lang w:val="es-MX"/>
        </w:rPr>
        <w:t>int()</w:t>
      </w:r>
      <w:r w:rsidRPr="00384384">
        <w:rPr>
          <w:lang w:val="es-MX"/>
        </w:rPr>
        <w:t xml:space="preserve">, la cuál devolverá una forma entera del valor de punto flotante. Pero esto siempre redondeará el valor de </w:t>
      </w:r>
      <w:r w:rsidRPr="00384384">
        <w:rPr>
          <w:lang w:val="es-MX"/>
        </w:rPr>
        <w:lastRenderedPageBreak/>
        <w:t xml:space="preserve">punto flotante hacia abajo. Por ejemplo, las expresiones </w:t>
      </w:r>
      <w:r w:rsidRPr="00384384">
        <w:rPr>
          <w:rStyle w:val="Literal"/>
          <w:lang w:val="es-MX"/>
        </w:rPr>
        <w:t>int(4.0)</w:t>
      </w:r>
      <w:r w:rsidRPr="00384384">
        <w:rPr>
          <w:lang w:val="es-MX"/>
        </w:rPr>
        <w:t xml:space="preserve">, </w:t>
      </w:r>
      <w:r w:rsidRPr="00384384">
        <w:rPr>
          <w:rStyle w:val="Literal"/>
          <w:lang w:val="es-MX"/>
        </w:rPr>
        <w:t>int(4.2)</w:t>
      </w:r>
      <w:r w:rsidRPr="00384384">
        <w:rPr>
          <w:lang w:val="es-MX"/>
        </w:rPr>
        <w:t xml:space="preserve"> e </w:t>
      </w:r>
      <w:r w:rsidRPr="00384384">
        <w:rPr>
          <w:rStyle w:val="Literal"/>
          <w:lang w:val="es-MX"/>
        </w:rPr>
        <w:t>int(4.9)</w:t>
      </w:r>
      <w:r w:rsidRPr="00384384">
        <w:rPr>
          <w:lang w:val="es-MX"/>
        </w:rPr>
        <w:t xml:space="preserve"> se evaluarán a </w:t>
      </w:r>
      <w:r w:rsidRPr="00384384">
        <w:rPr>
          <w:rStyle w:val="Literal"/>
          <w:lang w:val="es-MX"/>
        </w:rPr>
        <w:t>4</w:t>
      </w:r>
      <w:r w:rsidRPr="00384384">
        <w:rPr>
          <w:lang w:val="es-MX"/>
        </w:rPr>
        <w:t xml:space="preserve">, y nunca a </w:t>
      </w:r>
      <w:r w:rsidRPr="00384384">
        <w:rPr>
          <w:rStyle w:val="Literal"/>
          <w:lang w:val="es-MX"/>
        </w:rPr>
        <w:t>5</w:t>
      </w:r>
      <w:r w:rsidRPr="00384384">
        <w:rPr>
          <w:lang w:val="es-MX"/>
        </w:rPr>
        <w:t>.</w:t>
      </w:r>
    </w:p>
    <w:p w:rsidR="000D0A4D" w:rsidRPr="00945696" w:rsidRDefault="00384384" w:rsidP="00AB5377">
      <w:pPr>
        <w:pStyle w:val="Heading2"/>
        <w:rPr>
          <w:lang w:val="es-MX"/>
        </w:rPr>
      </w:pPr>
      <w:bookmarkStart w:id="138" w:name="_Toc428114160"/>
      <w:r w:rsidRPr="00384384">
        <w:rPr>
          <w:lang w:val="es-MX"/>
        </w:rPr>
        <w:t>La función</w:t>
      </w:r>
      <w:r w:rsidR="00B97E1E" w:rsidRPr="00945696">
        <w:rPr>
          <w:lang w:val="es-MX"/>
        </w:rPr>
        <w:t xml:space="preserve"> </w:t>
      </w:r>
      <w:r w:rsidR="00824ABE" w:rsidRPr="00945696">
        <w:rPr>
          <w:rStyle w:val="Literal"/>
          <w:lang w:val="es-MX"/>
        </w:rPr>
        <w:t>round()</w:t>
      </w:r>
      <w:bookmarkEnd w:id="138"/>
    </w:p>
    <w:p w:rsidR="000D0A4D" w:rsidRPr="006A389B" w:rsidRDefault="006A389B" w:rsidP="00750799">
      <w:pPr>
        <w:pStyle w:val="Body"/>
        <w:rPr>
          <w:lang w:val="es-MX"/>
        </w:rPr>
      </w:pPr>
      <w:r w:rsidRPr="006A389B">
        <w:rPr>
          <w:lang w:val="es-MX"/>
        </w:rPr>
        <w:t xml:space="preserve">La función </w:t>
      </w:r>
      <w:r w:rsidRPr="006A389B">
        <w:rPr>
          <w:rStyle w:val="Literal"/>
          <w:lang w:val="es-MX"/>
        </w:rPr>
        <w:t>round()</w:t>
      </w:r>
      <w:r w:rsidRPr="006A389B">
        <w:rPr>
          <w:lang w:val="es-MX"/>
        </w:rPr>
        <w:t xml:space="preserve"> redondeará un número float al float entero más cercano. Prueba ingresar lo siguiente en la consola interactiva:</w:t>
      </w:r>
    </w:p>
    <w:p w:rsidR="00B97E1E" w:rsidRPr="00945696" w:rsidRDefault="00B97E1E" w:rsidP="00AB5377">
      <w:pPr>
        <w:pStyle w:val="CodeExample"/>
        <w:rPr>
          <w:lang w:val="es-MX"/>
        </w:rPr>
      </w:pPr>
      <w:r w:rsidRPr="00945696">
        <w:rPr>
          <w:lang w:val="es-MX"/>
        </w:rPr>
        <w:t>&gt;&gt;&gt; round(10.0)</w:t>
      </w:r>
    </w:p>
    <w:p w:rsidR="00B97E1E" w:rsidRPr="00945696" w:rsidRDefault="00B97E1E" w:rsidP="00AB5377">
      <w:pPr>
        <w:pStyle w:val="CodeExample"/>
        <w:rPr>
          <w:lang w:val="es-MX"/>
        </w:rPr>
      </w:pPr>
      <w:r w:rsidRPr="00945696">
        <w:rPr>
          <w:lang w:val="es-MX"/>
        </w:rPr>
        <w:t>10.0</w:t>
      </w:r>
    </w:p>
    <w:p w:rsidR="00B97E1E" w:rsidRPr="00945696" w:rsidRDefault="00B97E1E" w:rsidP="00AB5377">
      <w:pPr>
        <w:pStyle w:val="CodeExample"/>
        <w:rPr>
          <w:lang w:val="es-MX"/>
        </w:rPr>
      </w:pPr>
      <w:r w:rsidRPr="00945696">
        <w:rPr>
          <w:lang w:val="es-MX"/>
        </w:rPr>
        <w:t>&gt;&gt;&gt; round(10.2)</w:t>
      </w:r>
    </w:p>
    <w:p w:rsidR="00B97E1E" w:rsidRPr="00945696" w:rsidRDefault="00B97E1E" w:rsidP="00AB5377">
      <w:pPr>
        <w:pStyle w:val="CodeExample"/>
        <w:rPr>
          <w:lang w:val="es-MX"/>
        </w:rPr>
      </w:pPr>
      <w:r w:rsidRPr="00945696">
        <w:rPr>
          <w:lang w:val="es-MX"/>
        </w:rPr>
        <w:t>10.0</w:t>
      </w:r>
    </w:p>
    <w:p w:rsidR="00B97E1E" w:rsidRPr="00945696" w:rsidRDefault="00B97E1E" w:rsidP="00AB5377">
      <w:pPr>
        <w:pStyle w:val="CodeExample"/>
        <w:rPr>
          <w:lang w:val="es-MX"/>
        </w:rPr>
      </w:pPr>
      <w:r w:rsidRPr="00945696">
        <w:rPr>
          <w:lang w:val="es-MX"/>
        </w:rPr>
        <w:t>&gt;&gt;&gt; round(8.7)</w:t>
      </w:r>
    </w:p>
    <w:p w:rsidR="00B97E1E" w:rsidRPr="00945696" w:rsidRDefault="00B97E1E" w:rsidP="00AB5377">
      <w:pPr>
        <w:pStyle w:val="CodeExample"/>
        <w:rPr>
          <w:lang w:val="es-MX"/>
        </w:rPr>
      </w:pPr>
      <w:r w:rsidRPr="00945696">
        <w:rPr>
          <w:lang w:val="es-MX"/>
        </w:rPr>
        <w:t>9.0</w:t>
      </w:r>
    </w:p>
    <w:p w:rsidR="00B97E1E" w:rsidRPr="00945696" w:rsidRDefault="00B97E1E" w:rsidP="00AB5377">
      <w:pPr>
        <w:pStyle w:val="CodeExample"/>
        <w:rPr>
          <w:lang w:val="es-MX"/>
        </w:rPr>
      </w:pPr>
      <w:r w:rsidRPr="00945696">
        <w:rPr>
          <w:lang w:val="es-MX"/>
        </w:rPr>
        <w:t>&gt;&gt;&gt; round(3.4999)</w:t>
      </w:r>
    </w:p>
    <w:p w:rsidR="00B97E1E" w:rsidRPr="00945696" w:rsidRDefault="00B97E1E" w:rsidP="00AB5377">
      <w:pPr>
        <w:pStyle w:val="CodeExample"/>
        <w:rPr>
          <w:lang w:val="es-MX"/>
        </w:rPr>
      </w:pPr>
      <w:r w:rsidRPr="00945696">
        <w:rPr>
          <w:lang w:val="es-MX"/>
        </w:rPr>
        <w:t>3.0</w:t>
      </w:r>
    </w:p>
    <w:p w:rsidR="00B97E1E" w:rsidRPr="00945696" w:rsidRDefault="00B97E1E" w:rsidP="00AB5377">
      <w:pPr>
        <w:pStyle w:val="CodeExample"/>
        <w:rPr>
          <w:lang w:val="es-MX"/>
        </w:rPr>
      </w:pPr>
      <w:r w:rsidRPr="00945696">
        <w:rPr>
          <w:lang w:val="es-MX"/>
        </w:rPr>
        <w:t>&gt;&gt;&gt; round(2.5422, 2)</w:t>
      </w:r>
    </w:p>
    <w:p w:rsidR="00B97E1E" w:rsidRPr="00945696" w:rsidRDefault="00541E0A" w:rsidP="00AB5377">
      <w:pPr>
        <w:pStyle w:val="CodeExample"/>
        <w:rPr>
          <w:lang w:val="es-MX"/>
        </w:rPr>
      </w:pPr>
      <w:r w:rsidRPr="00945696">
        <w:rPr>
          <w:lang w:val="es-MX"/>
        </w:rPr>
        <w:t>2.54</w:t>
      </w:r>
    </w:p>
    <w:p w:rsidR="000D0A4D" w:rsidRPr="006A389B" w:rsidRDefault="006A389B" w:rsidP="00750799">
      <w:pPr>
        <w:pStyle w:val="Body"/>
        <w:rPr>
          <w:lang w:val="es-MX"/>
        </w:rPr>
      </w:pPr>
      <w:r w:rsidRPr="006A389B">
        <w:rPr>
          <w:lang w:val="es-MX"/>
        </w:rPr>
        <w:t xml:space="preserve">La función </w:t>
      </w:r>
      <w:r w:rsidRPr="006A389B">
        <w:rPr>
          <w:rStyle w:val="Literal"/>
          <w:lang w:val="es-MX"/>
        </w:rPr>
        <w:t>round()</w:t>
      </w:r>
      <w:r w:rsidRPr="006A389B">
        <w:rPr>
          <w:lang w:val="es-MX"/>
        </w:rPr>
        <w:t xml:space="preserve"> también tiene un parámetro opcional, donde puedes especificar hasta qué lugar quieres redondear el número. Por ejemplo, la expresión </w:t>
      </w:r>
      <w:r w:rsidRPr="006A389B">
        <w:rPr>
          <w:rStyle w:val="Literal"/>
          <w:lang w:val="es-MX"/>
        </w:rPr>
        <w:t>round(2.5422, 2)</w:t>
      </w:r>
      <w:r w:rsidRPr="006A389B">
        <w:rPr>
          <w:lang w:val="es-MX"/>
        </w:rPr>
        <w:t xml:space="preserve"> se evalúa a </w:t>
      </w:r>
      <w:r w:rsidRPr="006A389B">
        <w:rPr>
          <w:rStyle w:val="Literal"/>
          <w:lang w:val="es-MX"/>
        </w:rPr>
        <w:t>2.54</w:t>
      </w:r>
      <w:r w:rsidRPr="006A389B">
        <w:rPr>
          <w:lang w:val="es-MX"/>
        </w:rPr>
        <w:t xml:space="preserve"> y </w:t>
      </w:r>
      <w:r w:rsidRPr="006A389B">
        <w:rPr>
          <w:rStyle w:val="Literal"/>
          <w:lang w:val="es-MX"/>
        </w:rPr>
        <w:t>round(2.5422, 3)</w:t>
      </w:r>
      <w:r w:rsidRPr="006A389B">
        <w:rPr>
          <w:lang w:val="es-MX"/>
        </w:rPr>
        <w:t xml:space="preserve"> se evalúa a </w:t>
      </w:r>
      <w:r w:rsidRPr="006A389B">
        <w:rPr>
          <w:rStyle w:val="Literal"/>
          <w:lang w:val="es-MX"/>
        </w:rPr>
        <w:t>2.542</w:t>
      </w:r>
      <w:r w:rsidRPr="006A389B">
        <w:rPr>
          <w:lang w:val="es-MX"/>
        </w:rPr>
        <w:t>.</w:t>
      </w:r>
    </w:p>
    <w:p w:rsidR="000D0A4D" w:rsidRPr="006A389B" w:rsidRDefault="006A389B" w:rsidP="002A5444">
      <w:pPr>
        <w:pStyle w:val="Non-TOCHeading3"/>
        <w:rPr>
          <w:lang w:val="es-MX"/>
        </w:rPr>
      </w:pPr>
      <w:r w:rsidRPr="006A389B">
        <w:rPr>
          <w:lang w:val="es-MX"/>
        </w:rPr>
        <w:t>Mostrando las Estadísticas</w:t>
      </w:r>
    </w:p>
    <w:p w:rsidR="00B97E1E" w:rsidRPr="006A389B" w:rsidRDefault="00AB5377" w:rsidP="00AB5377">
      <w:pPr>
        <w:pStyle w:val="SourceCode"/>
        <w:rPr>
          <w:lang w:val="es-MX"/>
        </w:rPr>
      </w:pPr>
      <w:r w:rsidRPr="006A389B">
        <w:rPr>
          <w:rStyle w:val="SourceLineNumber"/>
          <w:lang w:val="es-MX"/>
        </w:rPr>
        <w:t>291.</w:t>
      </w:r>
      <w:r w:rsidRPr="006A389B">
        <w:rPr>
          <w:lang w:val="es-MX"/>
        </w:rPr>
        <w:t xml:space="preserve"> </w:t>
      </w:r>
      <w:r w:rsidR="006A389B" w:rsidRPr="006A389B">
        <w:rPr>
          <w:lang w:val="es-MX"/>
        </w:rPr>
        <w:t>numPartidas = float(numPartidas)</w:t>
      </w:r>
    </w:p>
    <w:p w:rsidR="00B97E1E" w:rsidRPr="006A389B" w:rsidRDefault="00AB5377" w:rsidP="00AB5377">
      <w:pPr>
        <w:pStyle w:val="SourceCode"/>
        <w:rPr>
          <w:lang w:val="es-MX"/>
        </w:rPr>
      </w:pPr>
      <w:r w:rsidRPr="006A389B">
        <w:rPr>
          <w:rStyle w:val="SourceLineNumber"/>
          <w:lang w:val="es-MX"/>
        </w:rPr>
        <w:t>292.</w:t>
      </w:r>
      <w:r w:rsidRPr="006A389B">
        <w:rPr>
          <w:lang w:val="es-MX"/>
        </w:rPr>
        <w:t xml:space="preserve"> </w:t>
      </w:r>
      <w:r w:rsidR="006A389B" w:rsidRPr="006A389B">
        <w:rPr>
          <w:lang w:val="es-MX"/>
        </w:rPr>
        <w:t>porcentajex = round(((victoriasx / numPartidas) * 100), 2)</w:t>
      </w:r>
    </w:p>
    <w:p w:rsidR="00B97E1E" w:rsidRPr="006A389B" w:rsidRDefault="00AB5377" w:rsidP="00AB5377">
      <w:pPr>
        <w:pStyle w:val="SourceCode"/>
        <w:rPr>
          <w:lang w:val="es-MX"/>
        </w:rPr>
      </w:pPr>
      <w:r w:rsidRPr="006A389B">
        <w:rPr>
          <w:rStyle w:val="SourceLineNumber"/>
          <w:lang w:val="es-MX"/>
        </w:rPr>
        <w:t>293.</w:t>
      </w:r>
      <w:r w:rsidRPr="006A389B">
        <w:rPr>
          <w:lang w:val="es-MX"/>
        </w:rPr>
        <w:t xml:space="preserve"> </w:t>
      </w:r>
      <w:r w:rsidR="006A389B" w:rsidRPr="006A389B">
        <w:rPr>
          <w:lang w:val="es-MX"/>
        </w:rPr>
        <w:t>porcentajeo = round(((victoriaso / numPartidas) * 100), 2)</w:t>
      </w:r>
    </w:p>
    <w:p w:rsidR="00B97E1E" w:rsidRPr="006A389B" w:rsidRDefault="00AB5377" w:rsidP="00AB5377">
      <w:pPr>
        <w:pStyle w:val="SourceCode"/>
        <w:rPr>
          <w:lang w:val="es-MX"/>
        </w:rPr>
      </w:pPr>
      <w:r w:rsidRPr="006A389B">
        <w:rPr>
          <w:rStyle w:val="SourceLineNumber"/>
          <w:lang w:val="es-MX"/>
        </w:rPr>
        <w:t>294.</w:t>
      </w:r>
      <w:r w:rsidRPr="006A389B">
        <w:rPr>
          <w:lang w:val="es-MX"/>
        </w:rPr>
        <w:t xml:space="preserve"> </w:t>
      </w:r>
      <w:r w:rsidR="006A389B" w:rsidRPr="006A389B">
        <w:rPr>
          <w:lang w:val="es-MX"/>
        </w:rPr>
        <w:t>porcentajeempate = round(((empates / numPartidas) * 100), 2)</w:t>
      </w:r>
    </w:p>
    <w:p w:rsidR="00B97E1E" w:rsidRPr="006A389B" w:rsidRDefault="00AB5377" w:rsidP="00AB5377">
      <w:pPr>
        <w:pStyle w:val="SourceCode"/>
        <w:rPr>
          <w:lang w:val="es-MX"/>
        </w:rPr>
      </w:pPr>
      <w:r w:rsidRPr="006A389B">
        <w:rPr>
          <w:rStyle w:val="SourceLineNumber"/>
          <w:lang w:val="es-MX"/>
        </w:rPr>
        <w:t>295.</w:t>
      </w:r>
      <w:r w:rsidRPr="006A389B">
        <w:rPr>
          <w:lang w:val="es-MX"/>
        </w:rPr>
        <w:t xml:space="preserve"> </w:t>
      </w:r>
      <w:r w:rsidR="006A389B" w:rsidRPr="006A389B">
        <w:rPr>
          <w:lang w:val="es-MX"/>
        </w:rPr>
        <w:t>print('X ha ganado %s partidas (%s%%), O ha ganado %s partidas (%s%%), empates en %s partidas (%s%%) sobre un total de %s partidas.' % (victoriasx, porcentajex, victoriaso, porcentajeo, empates, porcentajeempate, numPartidas))</w:t>
      </w:r>
    </w:p>
    <w:p w:rsidR="000D0A4D" w:rsidRPr="006A389B" w:rsidRDefault="006A389B" w:rsidP="00750799">
      <w:pPr>
        <w:pStyle w:val="Body"/>
        <w:rPr>
          <w:lang w:val="es-MX"/>
        </w:rPr>
      </w:pPr>
      <w:r w:rsidRPr="006A389B">
        <w:rPr>
          <w:lang w:val="es-MX"/>
        </w:rPr>
        <w:t>El código al final del programa muestra al usuario cuántas veces han ganado X y O, cuántas veces han empatado, y a qué porcentajes corresponden estos números. Estadísticamente, cuantas más partidas simules, más exactos serán tus resultados para indicar cuál es el mejor algoritmo IA. Si sólo simulas diez partidas y X gana 3 de ellas, parecerá que el algoritmo de X gana sólo el 30% de las veces. Sin embargo, si simulases cien, o incluso mil partidas, probablemente veas que el algoritmo de X gana cerca del 50% (es decir, la mitad) de las partidas.</w:t>
      </w:r>
    </w:p>
    <w:p w:rsidR="006A389B" w:rsidRPr="006A389B" w:rsidRDefault="006A389B" w:rsidP="00750799">
      <w:pPr>
        <w:pStyle w:val="Body"/>
        <w:rPr>
          <w:lang w:val="es-MX"/>
        </w:rPr>
      </w:pPr>
      <w:r w:rsidRPr="006A389B">
        <w:rPr>
          <w:lang w:val="es-MX"/>
        </w:rPr>
        <w:t xml:space="preserve">Para hallar los porcentajes, divide el número de victorias o empates por el número total de partidas. Luego, multiplica el resultado por </w:t>
      </w:r>
      <w:r w:rsidRPr="006A389B">
        <w:rPr>
          <w:rStyle w:val="Literal"/>
          <w:lang w:val="es-MX"/>
        </w:rPr>
        <w:t>100</w:t>
      </w:r>
      <w:r w:rsidRPr="006A389B">
        <w:rPr>
          <w:lang w:val="es-MX"/>
        </w:rPr>
        <w:t xml:space="preserve">. Aquí es posible que llegues a un número como </w:t>
      </w:r>
      <w:r w:rsidRPr="006A389B">
        <w:rPr>
          <w:rStyle w:val="Literal"/>
          <w:lang w:val="es-MX"/>
        </w:rPr>
        <w:t>66.66666666666667</w:t>
      </w:r>
      <w:r w:rsidRPr="006A389B">
        <w:rPr>
          <w:lang w:val="es-MX"/>
        </w:rPr>
        <w:t xml:space="preserve">. Entonces pasa este número a la función </w:t>
      </w:r>
      <w:r w:rsidRPr="006A389B">
        <w:rPr>
          <w:rStyle w:val="Literal"/>
          <w:lang w:val="es-MX"/>
        </w:rPr>
        <w:t>round()</w:t>
      </w:r>
      <w:r w:rsidRPr="006A389B">
        <w:rPr>
          <w:lang w:val="es-MX"/>
        </w:rPr>
        <w:t xml:space="preserve"> utilizando </w:t>
      </w:r>
      <w:r w:rsidRPr="006A389B">
        <w:rPr>
          <w:rStyle w:val="Literal"/>
          <w:lang w:val="es-MX"/>
        </w:rPr>
        <w:t>2</w:t>
      </w:r>
      <w:r w:rsidRPr="006A389B">
        <w:rPr>
          <w:lang w:val="es-MX"/>
        </w:rPr>
        <w:t xml:space="preserve"> como </w:t>
      </w:r>
      <w:r w:rsidRPr="006A389B">
        <w:rPr>
          <w:lang w:val="es-MX"/>
        </w:rPr>
        <w:lastRenderedPageBreak/>
        <w:t xml:space="preserve">segundo parámetro para limitar la precisión a dos lugares decimales, de modo que devuelva en su lugar un float como </w:t>
      </w:r>
      <w:r w:rsidRPr="006A389B">
        <w:rPr>
          <w:rStyle w:val="Literal"/>
          <w:lang w:val="es-MX"/>
        </w:rPr>
        <w:t>66.67</w:t>
      </w:r>
      <w:r w:rsidRPr="006A389B">
        <w:rPr>
          <w:lang w:val="es-MX"/>
        </w:rPr>
        <w:t xml:space="preserve"> (el cual es mucho más legible).</w:t>
      </w:r>
    </w:p>
    <w:p w:rsidR="000D0A4D" w:rsidRPr="006A389B" w:rsidRDefault="006A389B" w:rsidP="00750799">
      <w:pPr>
        <w:pStyle w:val="Body"/>
        <w:rPr>
          <w:lang w:val="es-MX"/>
        </w:rPr>
      </w:pPr>
      <w:r w:rsidRPr="006A389B">
        <w:rPr>
          <w:lang w:val="es-MX"/>
        </w:rPr>
        <w:t xml:space="preserve">Probemos otro experimento. Ejecuta </w:t>
      </w:r>
      <w:r w:rsidRPr="006A389B">
        <w:rPr>
          <w:rStyle w:val="Emphasis"/>
          <w:lang w:val="es-MX"/>
        </w:rPr>
        <w:t>AISim2.py</w:t>
      </w:r>
      <w:r w:rsidRPr="006A389B">
        <w:rPr>
          <w:lang w:val="es-MX"/>
        </w:rPr>
        <w:t xml:space="preserve"> de nuevo, pero esta vez hazlo simular 100 juegos:</w:t>
      </w:r>
    </w:p>
    <w:p w:rsidR="000D0A4D" w:rsidRPr="006A389B" w:rsidRDefault="006A389B" w:rsidP="00750799">
      <w:pPr>
        <w:pStyle w:val="Heading2"/>
        <w:rPr>
          <w:lang w:val="es-MX"/>
        </w:rPr>
      </w:pPr>
      <w:bookmarkStart w:id="139" w:name="_Toc428114161"/>
      <w:r w:rsidRPr="006A389B">
        <w:rPr>
          <w:lang w:val="es-MX"/>
        </w:rPr>
        <w:t>Prueba de Ejecución de AISim2.py</w:t>
      </w:r>
      <w:bookmarkEnd w:id="139"/>
    </w:p>
    <w:p w:rsidR="006A389B" w:rsidRPr="006A389B" w:rsidRDefault="006A389B" w:rsidP="006A389B">
      <w:pPr>
        <w:pStyle w:val="SampleRun"/>
        <w:rPr>
          <w:lang w:val="es-MX"/>
        </w:rPr>
      </w:pPr>
      <w:r w:rsidRPr="006A389B">
        <w:rPr>
          <w:lang w:val="es-MX"/>
        </w:rPr>
        <w:t>¡Bienvenido a Reversi!</w:t>
      </w:r>
    </w:p>
    <w:p w:rsidR="006A389B" w:rsidRPr="006A389B" w:rsidRDefault="006A389B" w:rsidP="006A389B">
      <w:pPr>
        <w:pStyle w:val="SampleRun"/>
        <w:rPr>
          <w:lang w:val="es-MX"/>
        </w:rPr>
      </w:pPr>
      <w:r w:rsidRPr="006A389B">
        <w:rPr>
          <w:lang w:val="es-MX"/>
        </w:rPr>
        <w:t>Ingresa el número de partidas a jugar: 100</w:t>
      </w:r>
    </w:p>
    <w:p w:rsidR="006A389B" w:rsidRPr="006A389B" w:rsidRDefault="006A389B" w:rsidP="006A389B">
      <w:pPr>
        <w:pStyle w:val="SampleRun"/>
        <w:rPr>
          <w:lang w:val="es-MX"/>
        </w:rPr>
      </w:pPr>
      <w:r w:rsidRPr="006A389B">
        <w:rPr>
          <w:lang w:val="es-MX"/>
        </w:rPr>
        <w:t>Partida #0: X ha obtenido 42 puntos. O ha obtenido 18 puntos.</w:t>
      </w:r>
    </w:p>
    <w:p w:rsidR="006A389B" w:rsidRPr="006A389B" w:rsidRDefault="006A389B" w:rsidP="006A389B">
      <w:pPr>
        <w:pStyle w:val="SampleRun"/>
        <w:rPr>
          <w:lang w:val="es-MX"/>
        </w:rPr>
      </w:pPr>
      <w:r w:rsidRPr="006A389B">
        <w:rPr>
          <w:lang w:val="es-MX"/>
        </w:rPr>
        <w:t>Partida #1: X ha obtenido 26 puntos. O ha obtenido 37 puntos.</w:t>
      </w:r>
    </w:p>
    <w:p w:rsidR="006A389B" w:rsidRPr="006A389B" w:rsidRDefault="006A389B" w:rsidP="006A389B">
      <w:pPr>
        <w:pStyle w:val="SampleRun"/>
        <w:rPr>
          <w:lang w:val="es-MX"/>
        </w:rPr>
      </w:pPr>
      <w:r w:rsidRPr="006A389B">
        <w:rPr>
          <w:lang w:val="es-MX"/>
        </w:rPr>
        <w:t>Partida #2: X ha obtenido 34 puntos. O ha obtenido 29 puntos.</w:t>
      </w:r>
    </w:p>
    <w:p w:rsidR="006A389B" w:rsidRPr="006A389B" w:rsidRDefault="006A389B" w:rsidP="006A389B">
      <w:pPr>
        <w:pStyle w:val="SampleRun"/>
        <w:rPr>
          <w:lang w:val="es-MX"/>
        </w:rPr>
      </w:pPr>
      <w:r w:rsidRPr="006A389B">
        <w:rPr>
          <w:lang w:val="es-MX"/>
        </w:rPr>
        <w:t>Partida #3: X ha obtenido 40 puntos. O ha obtenido 24 puntos.</w:t>
      </w:r>
    </w:p>
    <w:p w:rsidR="000A6D99" w:rsidRDefault="000A6D99" w:rsidP="006A389B">
      <w:pPr>
        <w:pStyle w:val="SampleRun"/>
        <w:rPr>
          <w:lang w:val="es-MX"/>
        </w:rPr>
      </w:pPr>
    </w:p>
    <w:p w:rsidR="006A389B" w:rsidRPr="000A6D99" w:rsidRDefault="006A389B" w:rsidP="006A389B">
      <w:pPr>
        <w:pStyle w:val="SampleRun"/>
        <w:rPr>
          <w:rStyle w:val="Emphasis"/>
          <w:lang w:val="es-MX"/>
        </w:rPr>
      </w:pPr>
      <w:r w:rsidRPr="000A6D99">
        <w:rPr>
          <w:rStyle w:val="Emphasis"/>
          <w:lang w:val="es-MX"/>
        </w:rPr>
        <w:t>...omitido por brevedad...</w:t>
      </w:r>
    </w:p>
    <w:p w:rsidR="000A6D99" w:rsidRDefault="000A6D99" w:rsidP="006A389B">
      <w:pPr>
        <w:pStyle w:val="SampleRun"/>
        <w:rPr>
          <w:lang w:val="es-MX"/>
        </w:rPr>
      </w:pPr>
    </w:p>
    <w:p w:rsidR="006A389B" w:rsidRPr="006A389B" w:rsidRDefault="006A389B" w:rsidP="006A389B">
      <w:pPr>
        <w:pStyle w:val="SampleRun"/>
        <w:rPr>
          <w:lang w:val="es-MX"/>
        </w:rPr>
      </w:pPr>
      <w:r w:rsidRPr="006A389B">
        <w:rPr>
          <w:lang w:val="es-MX"/>
        </w:rPr>
        <w:t>Partida #96: X ha obtenido 22 puntos. O ha obtenido 39 puntos.</w:t>
      </w:r>
    </w:p>
    <w:p w:rsidR="006A389B" w:rsidRPr="006A389B" w:rsidRDefault="006A389B" w:rsidP="006A389B">
      <w:pPr>
        <w:pStyle w:val="SampleRun"/>
        <w:rPr>
          <w:lang w:val="es-MX"/>
        </w:rPr>
      </w:pPr>
      <w:r w:rsidRPr="006A389B">
        <w:rPr>
          <w:lang w:val="es-MX"/>
        </w:rPr>
        <w:t>Partida #97: X ha obtenido 38 puntos. O ha obtenido 26 puntos.</w:t>
      </w:r>
    </w:p>
    <w:p w:rsidR="006A389B" w:rsidRPr="006A389B" w:rsidRDefault="006A389B" w:rsidP="006A389B">
      <w:pPr>
        <w:pStyle w:val="SampleRun"/>
        <w:rPr>
          <w:lang w:val="es-MX"/>
        </w:rPr>
      </w:pPr>
      <w:r w:rsidRPr="006A389B">
        <w:rPr>
          <w:lang w:val="es-MX"/>
        </w:rPr>
        <w:t>Partida #98: X ha obtenido 35 puntos. O ha obtenido 28 puntos.</w:t>
      </w:r>
    </w:p>
    <w:p w:rsidR="006A389B" w:rsidRPr="00945696" w:rsidRDefault="006A389B" w:rsidP="006A389B">
      <w:pPr>
        <w:pStyle w:val="SampleRun"/>
        <w:rPr>
          <w:lang w:val="es-MX"/>
        </w:rPr>
      </w:pPr>
      <w:r w:rsidRPr="006A389B">
        <w:rPr>
          <w:lang w:val="es-MX"/>
        </w:rPr>
        <w:t xml:space="preserve">Partida #99: X ha obtenido 24 puntos. </w:t>
      </w:r>
      <w:r w:rsidRPr="00945696">
        <w:rPr>
          <w:lang w:val="es-MX"/>
        </w:rPr>
        <w:t>O ha obtenido 40 puntos.</w:t>
      </w:r>
    </w:p>
    <w:p w:rsidR="00B97E1E" w:rsidRPr="006A389B" w:rsidRDefault="006A389B" w:rsidP="006A389B">
      <w:pPr>
        <w:pStyle w:val="SampleRun"/>
        <w:rPr>
          <w:lang w:val="es-MX"/>
        </w:rPr>
      </w:pPr>
      <w:r w:rsidRPr="006A389B">
        <w:rPr>
          <w:lang w:val="es-MX"/>
        </w:rPr>
        <w:t>X ha ganado 46 partidas (46.0%), O ha ganado 52 partidas (52.0%), empates en 2 partidas (2.0%) sobre un total de 100.0 partidas.</w:t>
      </w:r>
    </w:p>
    <w:p w:rsidR="000D0A4D" w:rsidRPr="006A389B" w:rsidRDefault="006A389B" w:rsidP="00750799">
      <w:pPr>
        <w:pStyle w:val="Body"/>
        <w:rPr>
          <w:lang w:val="es-MX"/>
        </w:rPr>
      </w:pPr>
      <w:r w:rsidRPr="006A389B">
        <w:rPr>
          <w:lang w:val="es-MX"/>
        </w:rPr>
        <w:t>Dependiendo de qué tan rápida sea tu computadora, esto puede llegar a tomar un par de minutos. Puedes ver que los resultados de los cien juegos tienden a ser mitad y mitad, ya que tanto X como O están usando el mismo algoritmo.</w:t>
      </w:r>
    </w:p>
    <w:p w:rsidR="000D0A4D" w:rsidRPr="006A389B" w:rsidRDefault="006A389B" w:rsidP="00AB5377">
      <w:pPr>
        <w:pStyle w:val="Heading2"/>
        <w:rPr>
          <w:lang w:val="es-MX"/>
        </w:rPr>
      </w:pPr>
      <w:bookmarkStart w:id="140" w:name="_Toc428114162"/>
      <w:r w:rsidRPr="006A389B">
        <w:rPr>
          <w:lang w:val="es-MX"/>
        </w:rPr>
        <w:t>Comparando Diferentes Algoritmos IA</w:t>
      </w:r>
      <w:bookmarkEnd w:id="140"/>
    </w:p>
    <w:p w:rsidR="006A389B" w:rsidRPr="006A389B" w:rsidRDefault="006A389B" w:rsidP="00750799">
      <w:pPr>
        <w:pStyle w:val="Body"/>
        <w:rPr>
          <w:lang w:val="es-MX"/>
        </w:rPr>
      </w:pPr>
      <w:r w:rsidRPr="006A389B">
        <w:rPr>
          <w:lang w:val="es-MX"/>
        </w:rPr>
        <w:t xml:space="preserve">Vamos a agregar algunas nuevas funciones con algoritmos nuevos. Pero primero hagamos clic en </w:t>
      </w:r>
      <w:r w:rsidRPr="00945696">
        <w:rPr>
          <w:rStyle w:val="Strong"/>
          <w:lang w:val="es-MX"/>
        </w:rPr>
        <w:t>File (</w:t>
      </w:r>
      <w:r w:rsidRPr="006A389B">
        <w:rPr>
          <w:rStyle w:val="Strong"/>
          <w:lang w:val="es-MX"/>
        </w:rPr>
        <w:t>Archivo</w:t>
      </w:r>
      <w:r w:rsidRPr="00945696">
        <w:rPr>
          <w:rStyle w:val="Strong"/>
          <w:lang w:val="es-MX"/>
        </w:rPr>
        <w:t>)</w:t>
      </w:r>
      <w:r w:rsidRPr="006A389B">
        <w:rPr>
          <w:rStyle w:val="Strong"/>
          <w:lang w:val="es-MX"/>
        </w:rPr>
        <w:t xml:space="preserve"> ► </w:t>
      </w:r>
      <w:r w:rsidRPr="00945696">
        <w:rPr>
          <w:rStyle w:val="Strong"/>
          <w:lang w:val="es-MX"/>
        </w:rPr>
        <w:t>Save As (</w:t>
      </w:r>
      <w:r w:rsidRPr="006A389B">
        <w:rPr>
          <w:rStyle w:val="Strong"/>
          <w:lang w:val="es-MX"/>
        </w:rPr>
        <w:t>Guardar Como</w:t>
      </w:r>
      <w:r w:rsidRPr="00945696">
        <w:rPr>
          <w:rStyle w:val="Strong"/>
          <w:lang w:val="es-MX"/>
        </w:rPr>
        <w:t>)</w:t>
      </w:r>
      <w:r w:rsidRPr="006A389B">
        <w:rPr>
          <w:lang w:val="es-MX"/>
        </w:rPr>
        <w:t xml:space="preserve">, y guardemos este archivo como </w:t>
      </w:r>
      <w:r w:rsidRPr="006A389B">
        <w:rPr>
          <w:rStyle w:val="Emphasis"/>
          <w:lang w:val="es-MX"/>
        </w:rPr>
        <w:t>AISim3.py</w:t>
      </w:r>
      <w:r w:rsidRPr="006A389B">
        <w:rPr>
          <w:lang w:val="es-MX"/>
        </w:rPr>
        <w:t xml:space="preserve">. Agrega las siguientes funciones antes de la línea </w:t>
      </w:r>
      <w:r w:rsidRPr="006A389B">
        <w:rPr>
          <w:rStyle w:val="Literal"/>
          <w:lang w:val="es-MX"/>
        </w:rPr>
        <w:t>print('¡Bienvenido a Reversi!')</w:t>
      </w:r>
      <w:r w:rsidRPr="006A389B">
        <w:rPr>
          <w:lang w:val="es-MX"/>
        </w:rPr>
        <w:t>.</w:t>
      </w:r>
    </w:p>
    <w:p w:rsidR="00B97E1E" w:rsidRPr="006A389B" w:rsidRDefault="00B97E1E" w:rsidP="008868DC">
      <w:pPr>
        <w:pStyle w:val="Non-TOCHeading3"/>
        <w:rPr>
          <w:lang w:val="es-MX"/>
        </w:rPr>
      </w:pPr>
      <w:r w:rsidRPr="006A389B">
        <w:rPr>
          <w:lang w:val="es-MX"/>
        </w:rPr>
        <w:t>AISim3.py</w:t>
      </w:r>
    </w:p>
    <w:p w:rsidR="00B97E1E" w:rsidRPr="006A389B" w:rsidRDefault="006A389B" w:rsidP="00750799">
      <w:pPr>
        <w:pStyle w:val="Body"/>
        <w:rPr>
          <w:lang w:val="es-MX"/>
        </w:rPr>
      </w:pPr>
      <w:r w:rsidRPr="006A389B">
        <w:rPr>
          <w:lang w:val="es-MX"/>
        </w:rPr>
        <w:t>Si obtienes errores luego de escribir este código, compáralo con el código fuente del libro usando la herramienta diff online en</w:t>
      </w:r>
      <w:r w:rsidR="00B97E1E" w:rsidRPr="006A389B">
        <w:rPr>
          <w:lang w:val="es-MX"/>
        </w:rPr>
        <w:t xml:space="preserve"> </w:t>
      </w:r>
      <w:r w:rsidR="007C2F68" w:rsidRPr="006A389B">
        <w:rPr>
          <w:rStyle w:val="URL"/>
          <w:lang w:val="es-MX"/>
        </w:rPr>
        <w:t>http://invpy.com/</w:t>
      </w:r>
      <w:r w:rsidR="00E62A2E">
        <w:rPr>
          <w:rStyle w:val="URL"/>
          <w:lang w:val="es-MX"/>
        </w:rPr>
        <w:t>es/</w:t>
      </w:r>
      <w:r w:rsidR="007C2F68" w:rsidRPr="006A389B">
        <w:rPr>
          <w:rStyle w:val="URL"/>
          <w:lang w:val="es-MX"/>
        </w:rPr>
        <w:t>diff</w:t>
      </w:r>
      <w:r w:rsidR="00F47B23" w:rsidRPr="006A389B">
        <w:rPr>
          <w:rStyle w:val="URL"/>
          <w:lang w:val="es-MX"/>
        </w:rPr>
        <w:t>/AISim3</w:t>
      </w:r>
      <w:r w:rsidR="00945278" w:rsidRPr="006A389B">
        <w:rPr>
          <w:lang w:val="es-MX"/>
        </w:rPr>
        <w:t>.</w:t>
      </w:r>
    </w:p>
    <w:p w:rsidR="00732137" w:rsidRPr="00945696" w:rsidRDefault="00732137" w:rsidP="00732137">
      <w:pPr>
        <w:pStyle w:val="SourceCodeFilename"/>
        <w:rPr>
          <w:lang w:val="es-MX"/>
        </w:rPr>
      </w:pPr>
      <w:r w:rsidRPr="00945696">
        <w:rPr>
          <w:lang w:val="es-MX"/>
        </w:rPr>
        <w:t>AISim3.py</w:t>
      </w:r>
    </w:p>
    <w:p w:rsidR="00AB5377" w:rsidRPr="00945696" w:rsidRDefault="00AB5377" w:rsidP="00AB5377">
      <w:pPr>
        <w:pStyle w:val="SourceCode"/>
        <w:rPr>
          <w:lang w:val="es-MX"/>
        </w:rPr>
      </w:pPr>
      <w:r w:rsidRPr="00945696">
        <w:rPr>
          <w:rStyle w:val="SourceLineNumber"/>
          <w:lang w:val="es-MX"/>
        </w:rPr>
        <w:t>245.</w:t>
      </w:r>
      <w:r w:rsidRPr="00945696">
        <w:rPr>
          <w:lang w:val="es-MX"/>
        </w:rPr>
        <w:t xml:space="preserve"> def </w:t>
      </w:r>
      <w:r w:rsidR="006A389B" w:rsidRPr="00945696">
        <w:rPr>
          <w:lang w:val="es-MX"/>
        </w:rPr>
        <w:t>obtenerJugadaAleatoria(tablero, baldosa):</w:t>
      </w:r>
    </w:p>
    <w:p w:rsidR="00AB5377" w:rsidRPr="006A389B" w:rsidRDefault="00AB5377" w:rsidP="00AB5377">
      <w:pPr>
        <w:pStyle w:val="SourceCode"/>
        <w:rPr>
          <w:lang w:val="es-MX"/>
        </w:rPr>
      </w:pPr>
      <w:r w:rsidRPr="00945696">
        <w:rPr>
          <w:rStyle w:val="SourceLineNumber"/>
          <w:lang w:val="es-MX"/>
        </w:rPr>
        <w:t>246.</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al azar.</w:t>
      </w:r>
    </w:p>
    <w:p w:rsidR="00AB5377" w:rsidRPr="006A389B" w:rsidRDefault="00AB5377" w:rsidP="00AB5377">
      <w:pPr>
        <w:pStyle w:val="SourceCode"/>
        <w:rPr>
          <w:lang w:val="es-MX"/>
        </w:rPr>
      </w:pPr>
      <w:r w:rsidRPr="00945696">
        <w:rPr>
          <w:rStyle w:val="SourceLineNumber"/>
          <w:lang w:val="es-MX"/>
        </w:rPr>
        <w:t>247.</w:t>
      </w:r>
      <w:r w:rsidRPr="00945696">
        <w:rPr>
          <w:lang w:val="es-MX"/>
        </w:rPr>
        <w:t xml:space="preserve">     </w:t>
      </w:r>
      <w:r w:rsidRPr="006A389B">
        <w:rPr>
          <w:lang w:val="es-MX"/>
        </w:rPr>
        <w:t>return random.choice(</w:t>
      </w:r>
      <w:r w:rsidR="006A389B" w:rsidRPr="006A389B">
        <w:rPr>
          <w:lang w:val="es-MX"/>
        </w:rPr>
        <w:t>obtenerJugadasVálidas(tablero, baldosa))</w:t>
      </w:r>
    </w:p>
    <w:p w:rsidR="00AB5377" w:rsidRPr="00B36611" w:rsidRDefault="00AB5377" w:rsidP="00AB5377">
      <w:pPr>
        <w:pStyle w:val="SourceCode"/>
        <w:rPr>
          <w:rStyle w:val="SourceLineNumber"/>
        </w:rPr>
      </w:pPr>
      <w:r w:rsidRPr="00B36611">
        <w:rPr>
          <w:rStyle w:val="SourceLineNumber"/>
        </w:rPr>
        <w:t xml:space="preserve">248. </w:t>
      </w:r>
    </w:p>
    <w:p w:rsidR="00AB5377" w:rsidRPr="00B36611" w:rsidRDefault="00AB5377" w:rsidP="00AB5377">
      <w:pPr>
        <w:pStyle w:val="SourceCode"/>
        <w:rPr>
          <w:rStyle w:val="SourceLineNumber"/>
        </w:rPr>
      </w:pPr>
      <w:r w:rsidRPr="00B36611">
        <w:rPr>
          <w:rStyle w:val="SourceLineNumber"/>
        </w:rPr>
        <w:t xml:space="preserve">249. </w:t>
      </w:r>
    </w:p>
    <w:p w:rsidR="00AB5377" w:rsidRPr="00AB5377" w:rsidRDefault="00AB5377" w:rsidP="00AB5377">
      <w:pPr>
        <w:pStyle w:val="SourceCode"/>
      </w:pPr>
      <w:r w:rsidRPr="00B36611">
        <w:rPr>
          <w:rStyle w:val="SourceLineNumber"/>
        </w:rPr>
        <w:lastRenderedPageBreak/>
        <w:t>250.</w:t>
      </w:r>
      <w:r w:rsidRPr="00AB5377">
        <w:t xml:space="preserve"> def </w:t>
      </w:r>
      <w:r w:rsidR="006A389B" w:rsidRPr="006A389B">
        <w:t>esBorde</w:t>
      </w:r>
      <w:r w:rsidRPr="00AB5377">
        <w:t>(x, y):</w:t>
      </w:r>
    </w:p>
    <w:p w:rsidR="00AB5377" w:rsidRPr="00AB5377" w:rsidRDefault="00AB5377" w:rsidP="00AB5377">
      <w:pPr>
        <w:pStyle w:val="SourceCode"/>
      </w:pPr>
      <w:r w:rsidRPr="00B36611">
        <w:rPr>
          <w:rStyle w:val="SourceLineNumber"/>
        </w:rPr>
        <w:t>251.</w:t>
      </w:r>
      <w:r w:rsidRPr="00AB5377">
        <w:t xml:space="preserve">     return x == 0 or x == 7 or y == 0 or y ==</w:t>
      </w:r>
      <w:r w:rsidR="006A389B">
        <w:t xml:space="preserve"> </w:t>
      </w:r>
      <w:r w:rsidRPr="00AB5377">
        <w:t>7</w:t>
      </w:r>
    </w:p>
    <w:p w:rsidR="00AB5377" w:rsidRPr="00945696" w:rsidRDefault="00AB5377" w:rsidP="00AB5377">
      <w:pPr>
        <w:pStyle w:val="SourceCode"/>
        <w:rPr>
          <w:rStyle w:val="SourceLineNumber"/>
          <w:lang w:val="es-MX"/>
        </w:rPr>
      </w:pPr>
      <w:r w:rsidRPr="00945696">
        <w:rPr>
          <w:rStyle w:val="SourceLineNumber"/>
          <w:lang w:val="es-MX"/>
        </w:rPr>
        <w:t xml:space="preserve">252. </w:t>
      </w:r>
    </w:p>
    <w:p w:rsidR="00AB5377" w:rsidRPr="00945696" w:rsidRDefault="00AB5377" w:rsidP="00AB5377">
      <w:pPr>
        <w:pStyle w:val="SourceCode"/>
        <w:rPr>
          <w:rStyle w:val="SourceLineNumber"/>
          <w:lang w:val="es-MX"/>
        </w:rPr>
      </w:pPr>
      <w:r w:rsidRPr="00945696">
        <w:rPr>
          <w:rStyle w:val="SourceLineNumber"/>
          <w:lang w:val="es-MX"/>
        </w:rPr>
        <w:t xml:space="preserve">253. </w:t>
      </w:r>
    </w:p>
    <w:p w:rsidR="00AB5377" w:rsidRPr="00945696" w:rsidRDefault="00AB5377" w:rsidP="00AB5377">
      <w:pPr>
        <w:pStyle w:val="SourceCode"/>
        <w:rPr>
          <w:lang w:val="es-MX"/>
        </w:rPr>
      </w:pPr>
      <w:r w:rsidRPr="00945696">
        <w:rPr>
          <w:rStyle w:val="SourceLineNumber"/>
          <w:lang w:val="es-MX"/>
        </w:rPr>
        <w:t>254.</w:t>
      </w:r>
      <w:r w:rsidRPr="00945696">
        <w:rPr>
          <w:lang w:val="es-MX"/>
        </w:rPr>
        <w:t xml:space="preserve"> def </w:t>
      </w:r>
      <w:r w:rsidR="006A389B" w:rsidRPr="00945696">
        <w:rPr>
          <w:lang w:val="es-MX"/>
        </w:rPr>
        <w:t>obtenerEsquinaBordeMejorJugada(tablero, baldosa)</w:t>
      </w:r>
      <w:r w:rsidRPr="00945696">
        <w:rPr>
          <w:lang w:val="es-MX"/>
        </w:rPr>
        <w:t>:</w:t>
      </w:r>
    </w:p>
    <w:p w:rsidR="00AB5377" w:rsidRPr="006A389B" w:rsidRDefault="00AB5377" w:rsidP="00AB5377">
      <w:pPr>
        <w:pStyle w:val="SourceCode"/>
        <w:rPr>
          <w:rStyle w:val="SourceCodeComment"/>
          <w:lang w:val="es-MX"/>
        </w:rPr>
      </w:pPr>
      <w:r w:rsidRPr="00945696">
        <w:rPr>
          <w:rStyle w:val="SourceLineNumber"/>
          <w:lang w:val="es-MX"/>
        </w:rPr>
        <w:t>255.</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sobre una esquina, lado o la mejor jugada.</w:t>
      </w:r>
    </w:p>
    <w:p w:rsidR="00AB5377" w:rsidRPr="00945696" w:rsidRDefault="00AB5377" w:rsidP="00AB5377">
      <w:pPr>
        <w:pStyle w:val="SourceCode"/>
        <w:rPr>
          <w:lang w:val="es-MX"/>
        </w:rPr>
      </w:pPr>
      <w:r w:rsidRPr="00945696">
        <w:rPr>
          <w:rStyle w:val="SourceLineNumber"/>
          <w:lang w:val="es-MX"/>
        </w:rPr>
        <w:t>256.</w:t>
      </w:r>
      <w:r w:rsidRPr="00945696">
        <w:rPr>
          <w:lang w:val="es-MX"/>
        </w:rPr>
        <w:t xml:space="preserve">     </w:t>
      </w:r>
      <w:r w:rsidR="006A389B"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257. </w:t>
      </w:r>
    </w:p>
    <w:p w:rsidR="00AB5377" w:rsidRPr="006A389B" w:rsidRDefault="00AB5377" w:rsidP="00AB5377">
      <w:pPr>
        <w:pStyle w:val="SourceCode"/>
        <w:rPr>
          <w:lang w:val="es-MX"/>
        </w:rPr>
      </w:pPr>
      <w:r w:rsidRPr="00945696">
        <w:rPr>
          <w:rStyle w:val="SourceLineNumber"/>
          <w:lang w:val="es-MX"/>
        </w:rPr>
        <w:t>258.</w:t>
      </w:r>
      <w:r w:rsidRPr="00945696">
        <w:rPr>
          <w:lang w:val="es-MX"/>
        </w:rPr>
        <w:t xml:space="preserve">     </w:t>
      </w:r>
      <w:r w:rsidRPr="006A389B">
        <w:rPr>
          <w:rStyle w:val="SourceCodeComment"/>
          <w:lang w:val="es-MX"/>
        </w:rPr>
        <w:t xml:space="preserve"># </w:t>
      </w:r>
      <w:r w:rsidR="006A389B" w:rsidRPr="006A389B">
        <w:rPr>
          <w:rStyle w:val="SourceCodeComment"/>
          <w:lang w:val="es-MX"/>
        </w:rPr>
        <w:t>Ordena al azar las jugadas posibles.</w:t>
      </w:r>
    </w:p>
    <w:p w:rsidR="00AB5377" w:rsidRPr="00945696" w:rsidRDefault="00AB5377" w:rsidP="00AB5377">
      <w:pPr>
        <w:pStyle w:val="SourceCode"/>
        <w:rPr>
          <w:lang w:val="es-MX"/>
        </w:rPr>
      </w:pPr>
      <w:r w:rsidRPr="00945696">
        <w:rPr>
          <w:rStyle w:val="SourceLineNumber"/>
          <w:lang w:val="es-MX"/>
        </w:rPr>
        <w:t>259.</w:t>
      </w:r>
      <w:r w:rsidRPr="00945696">
        <w:rPr>
          <w:lang w:val="es-MX"/>
        </w:rPr>
        <w:t xml:space="preserve">     random.shuffle(</w:t>
      </w:r>
      <w:r w:rsidR="006A389B" w:rsidRPr="00945696">
        <w:rPr>
          <w:lang w:val="es-MX"/>
        </w:rPr>
        <w:t>jugadasPosibles</w:t>
      </w:r>
      <w:r w:rsidRPr="00945696">
        <w:rPr>
          <w:lang w:val="es-MX"/>
        </w:rPr>
        <w:t>)</w:t>
      </w:r>
    </w:p>
    <w:p w:rsidR="00AB5377" w:rsidRPr="00945696" w:rsidRDefault="00AB5377" w:rsidP="00AB5377">
      <w:pPr>
        <w:pStyle w:val="SourceCode"/>
        <w:rPr>
          <w:rStyle w:val="SourceLineNumber"/>
          <w:lang w:val="es-MX"/>
        </w:rPr>
      </w:pPr>
      <w:r w:rsidRPr="00945696">
        <w:rPr>
          <w:rStyle w:val="SourceLineNumber"/>
          <w:lang w:val="es-MX"/>
        </w:rPr>
        <w:t xml:space="preserve">260. </w:t>
      </w:r>
    </w:p>
    <w:p w:rsidR="00AB5377" w:rsidRPr="006A389B" w:rsidRDefault="00AB5377" w:rsidP="00AB5377">
      <w:pPr>
        <w:pStyle w:val="SourceCode"/>
        <w:rPr>
          <w:lang w:val="es-MX"/>
        </w:rPr>
      </w:pPr>
      <w:r w:rsidRPr="00945696">
        <w:rPr>
          <w:rStyle w:val="SourceLineNumber"/>
          <w:lang w:val="es-MX"/>
        </w:rPr>
        <w:t>261.</w:t>
      </w:r>
      <w:r w:rsidRPr="00945696">
        <w:rPr>
          <w:lang w:val="es-MX"/>
        </w:rPr>
        <w:t xml:space="preserve">     </w:t>
      </w:r>
      <w:r w:rsidRPr="006A389B">
        <w:rPr>
          <w:rStyle w:val="SourceCodeComment"/>
          <w:lang w:val="es-MX"/>
        </w:rPr>
        <w:t xml:space="preserve"># </w:t>
      </w:r>
      <w:r w:rsidR="006A389B" w:rsidRPr="006A389B">
        <w:rPr>
          <w:rStyle w:val="SourceCodeComment"/>
          <w:lang w:val="es-MX"/>
        </w:rPr>
        <w:t>Ordena al azar las jugadas posibles.</w:t>
      </w:r>
    </w:p>
    <w:p w:rsidR="00AB5377" w:rsidRPr="006A389B" w:rsidRDefault="00AB5377" w:rsidP="00AB5377">
      <w:pPr>
        <w:pStyle w:val="SourceCode"/>
        <w:rPr>
          <w:lang w:val="es-MX"/>
        </w:rPr>
      </w:pPr>
      <w:r w:rsidRPr="00945696">
        <w:rPr>
          <w:rStyle w:val="SourceLineNumber"/>
          <w:lang w:val="es-MX"/>
        </w:rPr>
        <w:t>262.</w:t>
      </w:r>
      <w:r w:rsidRPr="00945696">
        <w:rPr>
          <w:lang w:val="es-MX"/>
        </w:rPr>
        <w:t xml:space="preserve">     </w:t>
      </w:r>
      <w:r w:rsidRPr="006A389B">
        <w:rPr>
          <w:lang w:val="es-MX"/>
        </w:rPr>
        <w:t xml:space="preserve">for x, y in </w:t>
      </w:r>
      <w:r w:rsidR="006A389B" w:rsidRPr="006A389B">
        <w:rPr>
          <w:lang w:val="es-MX"/>
        </w:rPr>
        <w:t>jugadasPosibles</w:t>
      </w:r>
      <w:r w:rsidRPr="006A389B">
        <w:rPr>
          <w:lang w:val="es-MX"/>
        </w:rPr>
        <w:t>:</w:t>
      </w:r>
    </w:p>
    <w:p w:rsidR="00AB5377" w:rsidRPr="00945696" w:rsidRDefault="00AB5377" w:rsidP="00AB5377">
      <w:pPr>
        <w:pStyle w:val="SourceCode"/>
        <w:rPr>
          <w:lang w:val="es-MX"/>
        </w:rPr>
      </w:pPr>
      <w:r w:rsidRPr="00945696">
        <w:rPr>
          <w:rStyle w:val="SourceLineNumber"/>
          <w:lang w:val="es-MX"/>
        </w:rPr>
        <w:t>263.</w:t>
      </w:r>
      <w:r w:rsidRPr="00945696">
        <w:rPr>
          <w:lang w:val="es-MX"/>
        </w:rPr>
        <w:t xml:space="preserve">         if </w:t>
      </w:r>
      <w:r w:rsidR="006A389B" w:rsidRPr="00945696">
        <w:rPr>
          <w:lang w:val="es-MX"/>
        </w:rPr>
        <w:t>esEsquina</w:t>
      </w:r>
      <w:r w:rsidRPr="00945696">
        <w:rPr>
          <w:lang w:val="es-MX"/>
        </w:rPr>
        <w:t>(x, y):</w:t>
      </w:r>
    </w:p>
    <w:p w:rsidR="00AB5377" w:rsidRPr="00945696" w:rsidRDefault="00AB5377" w:rsidP="00AB5377">
      <w:pPr>
        <w:pStyle w:val="SourceCode"/>
        <w:rPr>
          <w:lang w:val="es-MX"/>
        </w:rPr>
      </w:pPr>
      <w:r w:rsidRPr="00945696">
        <w:rPr>
          <w:rStyle w:val="SourceLineNumber"/>
          <w:lang w:val="es-MX"/>
        </w:rPr>
        <w:t>264.</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265. </w:t>
      </w:r>
    </w:p>
    <w:p w:rsidR="00AB5377" w:rsidRPr="006A389B" w:rsidRDefault="00AB5377" w:rsidP="00AB5377">
      <w:pPr>
        <w:pStyle w:val="SourceCode"/>
        <w:rPr>
          <w:lang w:val="es-MX"/>
        </w:rPr>
      </w:pPr>
      <w:r w:rsidRPr="00945696">
        <w:rPr>
          <w:rStyle w:val="SourceLineNumber"/>
          <w:lang w:val="es-MX"/>
        </w:rPr>
        <w:t>266.</w:t>
      </w:r>
      <w:r w:rsidRPr="00945696">
        <w:rPr>
          <w:lang w:val="es-MX"/>
        </w:rPr>
        <w:t xml:space="preserve">     </w:t>
      </w:r>
      <w:r w:rsidRPr="006A389B">
        <w:rPr>
          <w:rStyle w:val="SourceCodeComment"/>
          <w:lang w:val="es-MX"/>
        </w:rPr>
        <w:t xml:space="preserve"># </w:t>
      </w:r>
      <w:r w:rsidR="006A389B" w:rsidRPr="006A389B">
        <w:rPr>
          <w:rStyle w:val="SourceCodeComment"/>
          <w:lang w:val="es-MX"/>
        </w:rPr>
        <w:t>Siempre ir por una esquina de ser posible.</w:t>
      </w:r>
    </w:p>
    <w:p w:rsidR="00AB5377" w:rsidRPr="006A389B" w:rsidRDefault="00AB5377" w:rsidP="00AB5377">
      <w:pPr>
        <w:pStyle w:val="SourceCode"/>
        <w:rPr>
          <w:lang w:val="es-MX"/>
        </w:rPr>
      </w:pPr>
      <w:r w:rsidRPr="00945696">
        <w:rPr>
          <w:rStyle w:val="SourceLineNumber"/>
          <w:lang w:val="es-MX"/>
        </w:rPr>
        <w:t>267.</w:t>
      </w:r>
      <w:r w:rsidRPr="00945696">
        <w:rPr>
          <w:lang w:val="es-MX"/>
        </w:rPr>
        <w:t xml:space="preserve">     </w:t>
      </w:r>
      <w:r w:rsidRPr="006A389B">
        <w:rPr>
          <w:lang w:val="es-MX"/>
        </w:rPr>
        <w:t xml:space="preserve">for x, y in </w:t>
      </w:r>
      <w:r w:rsidR="006A389B" w:rsidRPr="006A389B">
        <w:rPr>
          <w:lang w:val="es-MX"/>
        </w:rPr>
        <w:t>jugadasPosibles</w:t>
      </w:r>
      <w:r w:rsidRPr="006A389B">
        <w:rPr>
          <w:lang w:val="es-MX"/>
        </w:rPr>
        <w:t>:</w:t>
      </w:r>
    </w:p>
    <w:p w:rsidR="00AB5377" w:rsidRPr="00945696" w:rsidRDefault="00AB5377" w:rsidP="00AB5377">
      <w:pPr>
        <w:pStyle w:val="SourceCode"/>
        <w:rPr>
          <w:lang w:val="es-MX"/>
        </w:rPr>
      </w:pPr>
      <w:r w:rsidRPr="00945696">
        <w:rPr>
          <w:rStyle w:val="SourceLineNumber"/>
          <w:lang w:val="es-MX"/>
        </w:rPr>
        <w:t>268.</w:t>
      </w:r>
      <w:r w:rsidRPr="00945696">
        <w:rPr>
          <w:lang w:val="es-MX"/>
        </w:rPr>
        <w:t xml:space="preserve">         if </w:t>
      </w:r>
      <w:r w:rsidR="006A389B" w:rsidRPr="00945696">
        <w:rPr>
          <w:lang w:val="es-MX"/>
        </w:rPr>
        <w:t>esBorde</w:t>
      </w:r>
      <w:r w:rsidRPr="00945696">
        <w:rPr>
          <w:lang w:val="es-MX"/>
        </w:rPr>
        <w:t>(x, y):</w:t>
      </w:r>
    </w:p>
    <w:p w:rsidR="00AB5377" w:rsidRPr="00945696" w:rsidRDefault="00AB5377" w:rsidP="00AB5377">
      <w:pPr>
        <w:pStyle w:val="SourceCode"/>
        <w:rPr>
          <w:lang w:val="es-MX"/>
        </w:rPr>
      </w:pPr>
      <w:r w:rsidRPr="00945696">
        <w:rPr>
          <w:rStyle w:val="SourceLineNumber"/>
          <w:lang w:val="es-MX"/>
        </w:rPr>
        <w:t>269.</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270. </w:t>
      </w:r>
    </w:p>
    <w:p w:rsidR="00AB5377" w:rsidRPr="00945696" w:rsidRDefault="00AB5377" w:rsidP="00AB5377">
      <w:pPr>
        <w:pStyle w:val="SourceCode"/>
        <w:rPr>
          <w:lang w:val="es-MX"/>
        </w:rPr>
      </w:pPr>
      <w:r w:rsidRPr="00945696">
        <w:rPr>
          <w:rStyle w:val="SourceLineNumber"/>
          <w:lang w:val="es-MX"/>
        </w:rPr>
        <w:t>271.</w:t>
      </w:r>
      <w:r w:rsidRPr="00945696">
        <w:rPr>
          <w:lang w:val="es-MX"/>
        </w:rPr>
        <w:t xml:space="preserve">     return </w:t>
      </w:r>
      <w:r w:rsidR="006A389B" w:rsidRPr="00945696">
        <w:rPr>
          <w:lang w:val="es-MX"/>
        </w:rPr>
        <w:t>obtenerJugadaComputadora(tablero, baldosa)</w:t>
      </w:r>
    </w:p>
    <w:p w:rsidR="00AB5377" w:rsidRPr="00945696" w:rsidRDefault="00AB5377" w:rsidP="00AB5377">
      <w:pPr>
        <w:pStyle w:val="SourceCode"/>
        <w:rPr>
          <w:rStyle w:val="SourceLineNumber"/>
          <w:lang w:val="es-MX"/>
        </w:rPr>
      </w:pPr>
      <w:r w:rsidRPr="00945696">
        <w:rPr>
          <w:rStyle w:val="SourceLineNumber"/>
          <w:lang w:val="es-MX"/>
        </w:rPr>
        <w:t xml:space="preserve">272. </w:t>
      </w:r>
    </w:p>
    <w:p w:rsidR="00AB5377" w:rsidRPr="00945696" w:rsidRDefault="00AB5377" w:rsidP="00AB5377">
      <w:pPr>
        <w:pStyle w:val="SourceCode"/>
        <w:rPr>
          <w:rStyle w:val="SourceLineNumber"/>
          <w:lang w:val="es-MX"/>
        </w:rPr>
      </w:pPr>
      <w:r w:rsidRPr="00945696">
        <w:rPr>
          <w:rStyle w:val="SourceLineNumber"/>
          <w:lang w:val="es-MX"/>
        </w:rPr>
        <w:t xml:space="preserve">273. </w:t>
      </w:r>
    </w:p>
    <w:p w:rsidR="00AB5377" w:rsidRPr="00945696" w:rsidRDefault="00AB5377" w:rsidP="00AB5377">
      <w:pPr>
        <w:pStyle w:val="SourceCode"/>
        <w:rPr>
          <w:lang w:val="es-MX"/>
        </w:rPr>
      </w:pPr>
      <w:r w:rsidRPr="00945696">
        <w:rPr>
          <w:rStyle w:val="SourceLineNumber"/>
          <w:lang w:val="es-MX"/>
        </w:rPr>
        <w:t>274.</w:t>
      </w:r>
      <w:r w:rsidRPr="00945696">
        <w:rPr>
          <w:lang w:val="es-MX"/>
        </w:rPr>
        <w:t xml:space="preserve"> def </w:t>
      </w:r>
      <w:r w:rsidR="006A389B" w:rsidRPr="00945696">
        <w:rPr>
          <w:lang w:val="es-MX"/>
        </w:rPr>
        <w:t>obtenerBordeMejorJugada(tablero, baldosa):</w:t>
      </w:r>
    </w:p>
    <w:p w:rsidR="00AB5377" w:rsidRPr="006A389B" w:rsidRDefault="00AB5377" w:rsidP="00AB5377">
      <w:pPr>
        <w:pStyle w:val="SourceCode"/>
        <w:rPr>
          <w:lang w:val="es-MX"/>
        </w:rPr>
      </w:pPr>
      <w:r w:rsidRPr="00945696">
        <w:rPr>
          <w:rStyle w:val="SourceLineNumber"/>
          <w:lang w:val="es-MX"/>
        </w:rPr>
        <w:t>275.</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a una esquina, un lado o la mejor jugada posible.</w:t>
      </w:r>
    </w:p>
    <w:p w:rsidR="00AB5377" w:rsidRPr="00945696" w:rsidRDefault="00AB5377" w:rsidP="00AB5377">
      <w:pPr>
        <w:pStyle w:val="SourceCode"/>
        <w:rPr>
          <w:lang w:val="es-MX"/>
        </w:rPr>
      </w:pPr>
      <w:r w:rsidRPr="00945696">
        <w:rPr>
          <w:rStyle w:val="SourceLineNumber"/>
          <w:lang w:val="es-MX"/>
        </w:rPr>
        <w:t>276.</w:t>
      </w:r>
      <w:r w:rsidRPr="00945696">
        <w:rPr>
          <w:lang w:val="es-MX"/>
        </w:rPr>
        <w:t xml:space="preserve">     </w:t>
      </w:r>
      <w:r w:rsidR="006A389B"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277. </w:t>
      </w:r>
    </w:p>
    <w:p w:rsidR="00AB5377" w:rsidRPr="006A389B" w:rsidRDefault="00AB5377" w:rsidP="00AB5377">
      <w:pPr>
        <w:pStyle w:val="SourceCode"/>
        <w:rPr>
          <w:lang w:val="es-MX"/>
        </w:rPr>
      </w:pPr>
      <w:r w:rsidRPr="00945696">
        <w:rPr>
          <w:rStyle w:val="SourceLineNumber"/>
          <w:lang w:val="es-MX"/>
        </w:rPr>
        <w:t>278.</w:t>
      </w:r>
      <w:r w:rsidRPr="00945696">
        <w:rPr>
          <w:lang w:val="es-MX"/>
        </w:rPr>
        <w:t xml:space="preserve">     </w:t>
      </w:r>
      <w:r w:rsidRPr="006A389B">
        <w:rPr>
          <w:rStyle w:val="SourceCodeComment"/>
          <w:lang w:val="es-MX"/>
        </w:rPr>
        <w:t xml:space="preserve"># </w:t>
      </w:r>
      <w:r w:rsidR="006A389B" w:rsidRPr="006A389B">
        <w:rPr>
          <w:rStyle w:val="SourceCodeComment"/>
          <w:lang w:val="es-MX"/>
        </w:rPr>
        <w:t>Ordena al azar las jugadas posibles.</w:t>
      </w:r>
    </w:p>
    <w:p w:rsidR="00AB5377" w:rsidRPr="00945696" w:rsidRDefault="00AB5377" w:rsidP="00AB5377">
      <w:pPr>
        <w:pStyle w:val="SourceCode"/>
        <w:rPr>
          <w:lang w:val="es-MX"/>
        </w:rPr>
      </w:pPr>
      <w:r w:rsidRPr="00945696">
        <w:rPr>
          <w:rStyle w:val="SourceLineNumber"/>
          <w:lang w:val="es-MX"/>
        </w:rPr>
        <w:t>279.</w:t>
      </w:r>
      <w:r w:rsidRPr="00945696">
        <w:rPr>
          <w:lang w:val="es-MX"/>
        </w:rPr>
        <w:t xml:space="preserve">     random.shuffle(</w:t>
      </w:r>
      <w:r w:rsidR="006A389B" w:rsidRPr="00945696">
        <w:rPr>
          <w:lang w:val="es-MX"/>
        </w:rPr>
        <w:t>jugadasPosibles</w:t>
      </w:r>
      <w:r w:rsidRPr="00945696">
        <w:rPr>
          <w:lang w:val="es-MX"/>
        </w:rPr>
        <w:t>)</w:t>
      </w:r>
    </w:p>
    <w:p w:rsidR="00AB5377" w:rsidRPr="00945696" w:rsidRDefault="00AB5377" w:rsidP="00AB5377">
      <w:pPr>
        <w:pStyle w:val="SourceCode"/>
        <w:rPr>
          <w:rStyle w:val="SourceLineNumber"/>
          <w:lang w:val="es-MX"/>
        </w:rPr>
      </w:pPr>
      <w:r w:rsidRPr="00945696">
        <w:rPr>
          <w:rStyle w:val="SourceLineNumber"/>
          <w:lang w:val="es-MX"/>
        </w:rPr>
        <w:t xml:space="preserve">280. </w:t>
      </w:r>
    </w:p>
    <w:p w:rsidR="00AB5377" w:rsidRPr="006A389B" w:rsidRDefault="00AB5377" w:rsidP="00AB5377">
      <w:pPr>
        <w:pStyle w:val="SourceCode"/>
        <w:rPr>
          <w:lang w:val="es-MX"/>
        </w:rPr>
      </w:pPr>
      <w:r w:rsidRPr="00945696">
        <w:rPr>
          <w:rStyle w:val="SourceLineNumber"/>
          <w:lang w:val="es-MX"/>
        </w:rPr>
        <w:t>281.</w:t>
      </w:r>
      <w:r w:rsidRPr="00945696">
        <w:rPr>
          <w:lang w:val="es-MX"/>
        </w:rPr>
        <w:t xml:space="preserve">     </w:t>
      </w:r>
      <w:r w:rsidRPr="006A389B">
        <w:rPr>
          <w:rStyle w:val="SourceCodeComment"/>
          <w:lang w:val="es-MX"/>
        </w:rPr>
        <w:t xml:space="preserve"># </w:t>
      </w:r>
      <w:r w:rsidR="006A389B" w:rsidRPr="006A389B">
        <w:rPr>
          <w:rStyle w:val="SourceCodeComment"/>
          <w:lang w:val="es-MX"/>
        </w:rPr>
        <w:t>Devuelve una jugada sobre un borde de ser posible.</w:t>
      </w:r>
    </w:p>
    <w:p w:rsidR="00AB5377" w:rsidRPr="006A389B" w:rsidRDefault="00AB5377" w:rsidP="00AB5377">
      <w:pPr>
        <w:pStyle w:val="SourceCode"/>
        <w:rPr>
          <w:lang w:val="es-MX"/>
        </w:rPr>
      </w:pPr>
      <w:r w:rsidRPr="00945696">
        <w:rPr>
          <w:rStyle w:val="SourceLineNumber"/>
          <w:lang w:val="es-MX"/>
        </w:rPr>
        <w:t>282.</w:t>
      </w:r>
      <w:r w:rsidRPr="00945696">
        <w:rPr>
          <w:lang w:val="es-MX"/>
        </w:rPr>
        <w:t xml:space="preserve">     </w:t>
      </w:r>
      <w:r w:rsidRPr="006A389B">
        <w:rPr>
          <w:lang w:val="es-MX"/>
        </w:rPr>
        <w:t xml:space="preserve">for x, y in </w:t>
      </w:r>
      <w:r w:rsidR="006A389B" w:rsidRPr="006A389B">
        <w:rPr>
          <w:lang w:val="es-MX"/>
        </w:rPr>
        <w:t>jugadasPosibles</w:t>
      </w:r>
      <w:r w:rsidRPr="006A389B">
        <w:rPr>
          <w:lang w:val="es-MX"/>
        </w:rPr>
        <w:t>:</w:t>
      </w:r>
    </w:p>
    <w:p w:rsidR="00AB5377" w:rsidRPr="00945696" w:rsidRDefault="00AB5377" w:rsidP="00AB5377">
      <w:pPr>
        <w:pStyle w:val="SourceCode"/>
        <w:rPr>
          <w:lang w:val="es-MX"/>
        </w:rPr>
      </w:pPr>
      <w:r w:rsidRPr="00945696">
        <w:rPr>
          <w:rStyle w:val="SourceLineNumber"/>
          <w:lang w:val="es-MX"/>
        </w:rPr>
        <w:t>283.</w:t>
      </w:r>
      <w:r w:rsidRPr="00945696">
        <w:rPr>
          <w:lang w:val="es-MX"/>
        </w:rPr>
        <w:t xml:space="preserve">         if </w:t>
      </w:r>
      <w:r w:rsidR="006A389B" w:rsidRPr="00945696">
        <w:rPr>
          <w:lang w:val="es-MX"/>
        </w:rPr>
        <w:t>esBorde</w:t>
      </w:r>
      <w:r w:rsidRPr="00945696">
        <w:rPr>
          <w:lang w:val="es-MX"/>
        </w:rPr>
        <w:t>(x, y):</w:t>
      </w:r>
    </w:p>
    <w:p w:rsidR="00AB5377" w:rsidRPr="00945696" w:rsidRDefault="00AB5377" w:rsidP="00AB5377">
      <w:pPr>
        <w:pStyle w:val="SourceCode"/>
        <w:rPr>
          <w:lang w:val="es-MX"/>
        </w:rPr>
      </w:pPr>
      <w:r w:rsidRPr="00945696">
        <w:rPr>
          <w:rStyle w:val="SourceLineNumber"/>
          <w:lang w:val="es-MX"/>
        </w:rPr>
        <w:t>284.</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285. </w:t>
      </w:r>
    </w:p>
    <w:p w:rsidR="00AB5377" w:rsidRPr="00945696" w:rsidRDefault="00AB5377" w:rsidP="00AB5377">
      <w:pPr>
        <w:pStyle w:val="SourceCode"/>
        <w:rPr>
          <w:lang w:val="es-MX"/>
        </w:rPr>
      </w:pPr>
      <w:r w:rsidRPr="00945696">
        <w:rPr>
          <w:rStyle w:val="SourceLineNumber"/>
          <w:lang w:val="es-MX"/>
        </w:rPr>
        <w:t>286.</w:t>
      </w:r>
      <w:r w:rsidRPr="00945696">
        <w:rPr>
          <w:lang w:val="es-MX"/>
        </w:rPr>
        <w:t xml:space="preserve">     return </w:t>
      </w:r>
      <w:r w:rsidR="006A389B" w:rsidRPr="00945696">
        <w:rPr>
          <w:lang w:val="es-MX"/>
        </w:rPr>
        <w:t>obtenerJugadaComputadora(tablero, baldosa)</w:t>
      </w:r>
    </w:p>
    <w:p w:rsidR="00AB5377" w:rsidRPr="00945696" w:rsidRDefault="00AB5377" w:rsidP="00AB5377">
      <w:pPr>
        <w:pStyle w:val="SourceCode"/>
        <w:rPr>
          <w:lang w:val="es-MX"/>
        </w:rPr>
      </w:pPr>
      <w:r w:rsidRPr="00945696">
        <w:rPr>
          <w:rStyle w:val="SourceLineNumber"/>
          <w:lang w:val="es-MX"/>
        </w:rPr>
        <w:t>287.</w:t>
      </w:r>
      <w:r w:rsidRPr="00945696">
        <w:rPr>
          <w:lang w:val="es-MX"/>
        </w:rPr>
        <w:t xml:space="preserve"> </w:t>
      </w:r>
    </w:p>
    <w:p w:rsidR="00AB5377" w:rsidRPr="00945696" w:rsidRDefault="00AB5377" w:rsidP="00AB5377">
      <w:pPr>
        <w:pStyle w:val="SourceCode"/>
        <w:rPr>
          <w:rStyle w:val="SourceLineNumber"/>
          <w:lang w:val="es-MX"/>
        </w:rPr>
      </w:pPr>
      <w:r w:rsidRPr="00945696">
        <w:rPr>
          <w:rStyle w:val="SourceLineNumber"/>
          <w:lang w:val="es-MX"/>
        </w:rPr>
        <w:t xml:space="preserve">288. </w:t>
      </w:r>
    </w:p>
    <w:p w:rsidR="00AB5377" w:rsidRPr="00945696" w:rsidRDefault="00AB5377" w:rsidP="00AB5377">
      <w:pPr>
        <w:pStyle w:val="SourceCode"/>
        <w:rPr>
          <w:lang w:val="es-MX"/>
        </w:rPr>
      </w:pPr>
      <w:r w:rsidRPr="00945696">
        <w:rPr>
          <w:rStyle w:val="SourceLineNumber"/>
          <w:lang w:val="es-MX"/>
        </w:rPr>
        <w:t>289.</w:t>
      </w:r>
      <w:r w:rsidRPr="00945696">
        <w:rPr>
          <w:lang w:val="es-MX"/>
        </w:rPr>
        <w:t xml:space="preserve"> def </w:t>
      </w:r>
      <w:r w:rsidR="006A389B" w:rsidRPr="00945696">
        <w:rPr>
          <w:lang w:val="es-MX"/>
        </w:rPr>
        <w:t>obtenerPeorJugada</w:t>
      </w:r>
      <w:r w:rsidRPr="00945696">
        <w:rPr>
          <w:lang w:val="es-MX"/>
        </w:rPr>
        <w:t>(</w:t>
      </w:r>
      <w:r w:rsidR="006A389B" w:rsidRPr="00945696">
        <w:rPr>
          <w:lang w:val="es-MX"/>
        </w:rPr>
        <w:t>tablero, baldosa</w:t>
      </w:r>
      <w:r w:rsidRPr="00945696">
        <w:rPr>
          <w:lang w:val="es-MX"/>
        </w:rPr>
        <w:t>):</w:t>
      </w:r>
    </w:p>
    <w:p w:rsidR="00AB5377" w:rsidRPr="006A389B" w:rsidRDefault="00AB5377" w:rsidP="00AB5377">
      <w:pPr>
        <w:pStyle w:val="SourceCode"/>
        <w:rPr>
          <w:rStyle w:val="SourceCodeComment"/>
          <w:lang w:val="es-MX"/>
        </w:rPr>
      </w:pPr>
      <w:r w:rsidRPr="00945696">
        <w:rPr>
          <w:rStyle w:val="SourceLineNumber"/>
          <w:lang w:val="es-MX"/>
        </w:rPr>
        <w:t>290.</w:t>
      </w:r>
      <w:r w:rsidRPr="00945696">
        <w:rPr>
          <w:lang w:val="es-MX"/>
        </w:rPr>
        <w:t xml:space="preserve">     </w:t>
      </w:r>
      <w:r w:rsidRPr="006A389B">
        <w:rPr>
          <w:rStyle w:val="SourceCodeComment"/>
          <w:lang w:val="es-MX"/>
        </w:rPr>
        <w:t xml:space="preserve"># </w:t>
      </w:r>
      <w:r w:rsidR="006A389B" w:rsidRPr="006A389B">
        <w:rPr>
          <w:rStyle w:val="SourceCodeComment"/>
          <w:lang w:val="es-MX"/>
        </w:rPr>
        <w:t>Devuelve la jugada que que convierta la menor cantidad de baldosas.</w:t>
      </w:r>
    </w:p>
    <w:p w:rsidR="00AB5377" w:rsidRPr="00945696" w:rsidRDefault="00AB5377" w:rsidP="00AB5377">
      <w:pPr>
        <w:pStyle w:val="SourceCode"/>
        <w:rPr>
          <w:lang w:val="es-MX"/>
        </w:rPr>
      </w:pPr>
      <w:r w:rsidRPr="00945696">
        <w:rPr>
          <w:rStyle w:val="SourceLineNumber"/>
          <w:lang w:val="es-MX"/>
        </w:rPr>
        <w:t>291.</w:t>
      </w:r>
      <w:r w:rsidRPr="00945696">
        <w:rPr>
          <w:lang w:val="es-MX"/>
        </w:rPr>
        <w:t xml:space="preserve">     </w:t>
      </w:r>
      <w:r w:rsidR="006A389B"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292. </w:t>
      </w:r>
    </w:p>
    <w:p w:rsidR="00AB5377" w:rsidRPr="000A6D99" w:rsidRDefault="00AB5377" w:rsidP="00AB5377">
      <w:pPr>
        <w:pStyle w:val="SourceCode"/>
        <w:rPr>
          <w:lang w:val="es-MX"/>
        </w:rPr>
      </w:pPr>
      <w:r w:rsidRPr="00945696">
        <w:rPr>
          <w:rStyle w:val="SourceLineNumber"/>
          <w:lang w:val="es-MX"/>
        </w:rPr>
        <w:t>293.</w:t>
      </w:r>
      <w:r w:rsidRPr="00945696">
        <w:rPr>
          <w:lang w:val="es-MX"/>
        </w:rPr>
        <w:t xml:space="preserve">     </w:t>
      </w:r>
      <w:r w:rsidRPr="000A6D99">
        <w:rPr>
          <w:rStyle w:val="SourceCodeComment"/>
          <w:lang w:val="es-MX"/>
        </w:rPr>
        <w:t xml:space="preserve"># </w:t>
      </w:r>
      <w:r w:rsidR="000A6D99" w:rsidRPr="000A6D99">
        <w:rPr>
          <w:rStyle w:val="SourceCodeComment"/>
          <w:lang w:val="es-MX"/>
        </w:rPr>
        <w:t>Ordena al azar las jugadas posibles.</w:t>
      </w:r>
    </w:p>
    <w:p w:rsidR="00AB5377" w:rsidRPr="00945696" w:rsidRDefault="00AB5377" w:rsidP="00AB5377">
      <w:pPr>
        <w:pStyle w:val="SourceCode"/>
        <w:rPr>
          <w:lang w:val="es-MX"/>
        </w:rPr>
      </w:pPr>
      <w:r w:rsidRPr="00945696">
        <w:rPr>
          <w:rStyle w:val="SourceLineNumber"/>
          <w:lang w:val="es-MX"/>
        </w:rPr>
        <w:t>294.</w:t>
      </w:r>
      <w:r w:rsidRPr="00945696">
        <w:rPr>
          <w:lang w:val="es-MX"/>
        </w:rPr>
        <w:t xml:space="preserve">     random.shuffle(</w:t>
      </w:r>
      <w:r w:rsidR="000A6D99" w:rsidRPr="00945696">
        <w:rPr>
          <w:lang w:val="es-MX"/>
        </w:rPr>
        <w:t>jugadasPosibles</w:t>
      </w:r>
      <w:r w:rsidRPr="00945696">
        <w:rPr>
          <w:lang w:val="es-MX"/>
        </w:rPr>
        <w:t>)</w:t>
      </w:r>
    </w:p>
    <w:p w:rsidR="00AB5377" w:rsidRPr="00945696" w:rsidRDefault="00AB5377" w:rsidP="00AB5377">
      <w:pPr>
        <w:pStyle w:val="SourceCode"/>
        <w:rPr>
          <w:rStyle w:val="SourceLineNumber"/>
          <w:lang w:val="es-MX"/>
        </w:rPr>
      </w:pPr>
      <w:r w:rsidRPr="00945696">
        <w:rPr>
          <w:rStyle w:val="SourceLineNumber"/>
          <w:lang w:val="es-MX"/>
        </w:rPr>
        <w:lastRenderedPageBreak/>
        <w:t xml:space="preserve">295. </w:t>
      </w:r>
    </w:p>
    <w:p w:rsidR="00AB5377" w:rsidRPr="000A6D99" w:rsidRDefault="00AB5377" w:rsidP="00AB5377">
      <w:pPr>
        <w:pStyle w:val="SourceCode"/>
        <w:rPr>
          <w:lang w:val="es-MX"/>
        </w:rPr>
      </w:pPr>
      <w:r w:rsidRPr="00945696">
        <w:rPr>
          <w:rStyle w:val="SourceLineNumber"/>
          <w:lang w:val="es-MX"/>
        </w:rPr>
        <w:t>296.</w:t>
      </w:r>
      <w:r w:rsidRPr="00945696">
        <w:rPr>
          <w:lang w:val="es-MX"/>
        </w:rPr>
        <w:t xml:space="preserve">     </w:t>
      </w:r>
      <w:r w:rsidRPr="000A6D99">
        <w:rPr>
          <w:rStyle w:val="SourceCodeComment"/>
          <w:lang w:val="es-MX"/>
        </w:rPr>
        <w:t xml:space="preserve"># </w:t>
      </w:r>
      <w:r w:rsidR="000A6D99" w:rsidRPr="000A6D99">
        <w:rPr>
          <w:rStyle w:val="SourceCodeComment"/>
          <w:lang w:val="es-MX"/>
        </w:rPr>
        <w:t>Recorre todas las jugadas posibles y recuerda la de mejor puntaje.</w:t>
      </w:r>
    </w:p>
    <w:p w:rsidR="00AB5377" w:rsidRPr="00945696" w:rsidRDefault="00AB5377" w:rsidP="00AB5377">
      <w:pPr>
        <w:pStyle w:val="SourceCode"/>
        <w:rPr>
          <w:lang w:val="es-MX"/>
        </w:rPr>
      </w:pPr>
      <w:r w:rsidRPr="00945696">
        <w:rPr>
          <w:rStyle w:val="SourceLineNumber"/>
          <w:lang w:val="es-MX"/>
        </w:rPr>
        <w:t>297.</w:t>
      </w:r>
      <w:r w:rsidRPr="00945696">
        <w:rPr>
          <w:lang w:val="es-MX"/>
        </w:rPr>
        <w:t xml:space="preserve">     </w:t>
      </w:r>
      <w:r w:rsidR="000A6D99" w:rsidRPr="00945696">
        <w:rPr>
          <w:lang w:val="es-MX"/>
        </w:rPr>
        <w:t>peorPuntaje</w:t>
      </w:r>
      <w:r w:rsidRPr="00945696">
        <w:rPr>
          <w:lang w:val="es-MX"/>
        </w:rPr>
        <w:t xml:space="preserve"> = 64</w:t>
      </w:r>
    </w:p>
    <w:p w:rsidR="00AB5377" w:rsidRPr="000A6D99" w:rsidRDefault="00AB5377" w:rsidP="00AB5377">
      <w:pPr>
        <w:pStyle w:val="SourceCode"/>
        <w:rPr>
          <w:lang w:val="es-MX"/>
        </w:rPr>
      </w:pPr>
      <w:r w:rsidRPr="00945696">
        <w:rPr>
          <w:rStyle w:val="SourceLineNumber"/>
          <w:lang w:val="es-MX"/>
        </w:rPr>
        <w:t>298.</w:t>
      </w:r>
      <w:r w:rsidRPr="00945696">
        <w:rPr>
          <w:lang w:val="es-MX"/>
        </w:rPr>
        <w:t xml:space="preserve">     </w:t>
      </w:r>
      <w:r w:rsidRPr="000A6D99">
        <w:rPr>
          <w:lang w:val="es-MX"/>
        </w:rPr>
        <w:t xml:space="preserve">for x, y in </w:t>
      </w:r>
      <w:r w:rsidR="000A6D99" w:rsidRPr="000A6D99">
        <w:rPr>
          <w:lang w:val="es-MX"/>
        </w:rPr>
        <w:t>jugadasPosibles</w:t>
      </w:r>
      <w:r w:rsidRPr="000A6D99">
        <w:rPr>
          <w:lang w:val="es-MX"/>
        </w:rPr>
        <w:t>:</w:t>
      </w:r>
    </w:p>
    <w:p w:rsidR="00AB5377" w:rsidRPr="00945696" w:rsidRDefault="00AB5377" w:rsidP="00AB5377">
      <w:pPr>
        <w:pStyle w:val="SourceCode"/>
        <w:rPr>
          <w:lang w:val="es-MX"/>
        </w:rPr>
      </w:pPr>
      <w:r w:rsidRPr="00945696">
        <w:rPr>
          <w:rStyle w:val="SourceLineNumber"/>
          <w:lang w:val="es-MX"/>
        </w:rPr>
        <w:t>299.</w:t>
      </w:r>
      <w:r w:rsidRPr="00945696">
        <w:rPr>
          <w:lang w:val="es-MX"/>
        </w:rPr>
        <w:t xml:space="preserve">         </w:t>
      </w:r>
      <w:r w:rsidR="000A6D99" w:rsidRPr="00945696">
        <w:rPr>
          <w:lang w:val="es-MX"/>
        </w:rPr>
        <w:t>réplicaTablero = obtenerCopiaTablero(tablero)</w:t>
      </w:r>
    </w:p>
    <w:p w:rsidR="00AB5377" w:rsidRPr="000A6D99" w:rsidRDefault="00AB5377" w:rsidP="00AB5377">
      <w:pPr>
        <w:pStyle w:val="SourceCode"/>
        <w:rPr>
          <w:lang w:val="es-MX"/>
        </w:rPr>
      </w:pPr>
      <w:r w:rsidRPr="00945696">
        <w:rPr>
          <w:rStyle w:val="SourceLineNumber"/>
          <w:lang w:val="es-MX"/>
        </w:rPr>
        <w:t>300.</w:t>
      </w:r>
      <w:r w:rsidRPr="00945696">
        <w:rPr>
          <w:lang w:val="es-MX"/>
        </w:rPr>
        <w:t xml:space="preserve">         </w:t>
      </w:r>
      <w:r w:rsidR="000A6D99" w:rsidRPr="000A6D99">
        <w:rPr>
          <w:lang w:val="es-MX"/>
        </w:rPr>
        <w:t>hacerJugada(réplicaTablero, baldosa, x, y)</w:t>
      </w:r>
    </w:p>
    <w:p w:rsidR="00AB5377" w:rsidRPr="00945696" w:rsidRDefault="00AB5377" w:rsidP="00AB5377">
      <w:pPr>
        <w:pStyle w:val="SourceCode"/>
        <w:rPr>
          <w:lang w:val="es-MX"/>
        </w:rPr>
      </w:pPr>
      <w:r w:rsidRPr="00945696">
        <w:rPr>
          <w:rStyle w:val="SourceLineNumber"/>
          <w:lang w:val="es-MX"/>
        </w:rPr>
        <w:t>301.</w:t>
      </w:r>
      <w:r w:rsidRPr="00945696">
        <w:rPr>
          <w:lang w:val="es-MX"/>
        </w:rPr>
        <w:t xml:space="preserve">         </w:t>
      </w:r>
      <w:r w:rsidR="000A6D99" w:rsidRPr="00945696">
        <w:rPr>
          <w:lang w:val="es-MX"/>
        </w:rPr>
        <w:t>puntaje = obtenerPuntajeTablero(réplicaTablero)[baldosa]</w:t>
      </w:r>
    </w:p>
    <w:p w:rsidR="00AB5377" w:rsidRPr="00945696" w:rsidRDefault="00AB5377" w:rsidP="00AB5377">
      <w:pPr>
        <w:pStyle w:val="SourceCode"/>
        <w:rPr>
          <w:lang w:val="es-MX"/>
        </w:rPr>
      </w:pPr>
      <w:r w:rsidRPr="00945696">
        <w:rPr>
          <w:rStyle w:val="SourceLineNumber"/>
          <w:lang w:val="es-MX"/>
        </w:rPr>
        <w:t>302.</w:t>
      </w:r>
      <w:r w:rsidRPr="00945696">
        <w:rPr>
          <w:lang w:val="es-MX"/>
        </w:rPr>
        <w:t xml:space="preserve">         if </w:t>
      </w:r>
      <w:r w:rsidR="000A6D99" w:rsidRPr="00945696">
        <w:rPr>
          <w:lang w:val="es-MX"/>
        </w:rPr>
        <w:t>puntaje &lt; peorPuntaje:</w:t>
      </w:r>
    </w:p>
    <w:p w:rsidR="00AB5377" w:rsidRPr="00945696" w:rsidRDefault="00AB5377" w:rsidP="00AB5377">
      <w:pPr>
        <w:pStyle w:val="SourceCode"/>
        <w:rPr>
          <w:lang w:val="es-MX"/>
        </w:rPr>
      </w:pPr>
      <w:r w:rsidRPr="00945696">
        <w:rPr>
          <w:rStyle w:val="SourceLineNumber"/>
          <w:lang w:val="es-MX"/>
        </w:rPr>
        <w:t>303.</w:t>
      </w:r>
      <w:r w:rsidRPr="00945696">
        <w:rPr>
          <w:lang w:val="es-MX"/>
        </w:rPr>
        <w:t xml:space="preserve">             </w:t>
      </w:r>
      <w:r w:rsidR="000A6D99" w:rsidRPr="00945696">
        <w:rPr>
          <w:lang w:val="es-MX"/>
        </w:rPr>
        <w:t xml:space="preserve">peorJugada </w:t>
      </w:r>
      <w:r w:rsidRPr="00945696">
        <w:rPr>
          <w:lang w:val="es-MX"/>
        </w:rPr>
        <w:t>= [x, y]</w:t>
      </w:r>
    </w:p>
    <w:p w:rsidR="00AB5377" w:rsidRPr="00945696" w:rsidRDefault="00AB5377" w:rsidP="00AB5377">
      <w:pPr>
        <w:pStyle w:val="SourceCode"/>
        <w:rPr>
          <w:lang w:val="es-MX"/>
        </w:rPr>
      </w:pPr>
      <w:r w:rsidRPr="00945696">
        <w:rPr>
          <w:rStyle w:val="SourceLineNumber"/>
          <w:lang w:val="es-MX"/>
        </w:rPr>
        <w:t>304.</w:t>
      </w:r>
      <w:r w:rsidRPr="00945696">
        <w:rPr>
          <w:lang w:val="es-MX"/>
        </w:rPr>
        <w:t xml:space="preserve">             </w:t>
      </w:r>
      <w:r w:rsidR="000A6D99" w:rsidRPr="00945696">
        <w:rPr>
          <w:lang w:val="es-MX"/>
        </w:rPr>
        <w:t xml:space="preserve">peorPuntaje </w:t>
      </w:r>
      <w:r w:rsidRPr="00945696">
        <w:rPr>
          <w:lang w:val="es-MX"/>
        </w:rPr>
        <w:t>= score</w:t>
      </w:r>
    </w:p>
    <w:p w:rsidR="00AB5377" w:rsidRPr="00945696" w:rsidRDefault="00AB5377" w:rsidP="00AB5377">
      <w:pPr>
        <w:pStyle w:val="SourceCode"/>
        <w:rPr>
          <w:rStyle w:val="SourceLineNumber"/>
          <w:lang w:val="es-MX"/>
        </w:rPr>
      </w:pPr>
      <w:r w:rsidRPr="00945696">
        <w:rPr>
          <w:rStyle w:val="SourceLineNumber"/>
          <w:lang w:val="es-MX"/>
        </w:rPr>
        <w:t xml:space="preserve">305. </w:t>
      </w:r>
    </w:p>
    <w:p w:rsidR="00AB5377" w:rsidRPr="00945696" w:rsidRDefault="00AB5377" w:rsidP="00AB5377">
      <w:pPr>
        <w:pStyle w:val="SourceCode"/>
        <w:rPr>
          <w:lang w:val="es-MX"/>
        </w:rPr>
      </w:pPr>
      <w:r w:rsidRPr="00945696">
        <w:rPr>
          <w:rStyle w:val="SourceLineNumber"/>
          <w:lang w:val="es-MX"/>
        </w:rPr>
        <w:t>306.</w:t>
      </w:r>
      <w:r w:rsidRPr="00945696">
        <w:rPr>
          <w:lang w:val="es-MX"/>
        </w:rPr>
        <w:t xml:space="preserve">     return </w:t>
      </w:r>
      <w:r w:rsidR="000A6D99" w:rsidRPr="00945696">
        <w:rPr>
          <w:lang w:val="es-MX"/>
        </w:rPr>
        <w:t>peorJugada</w:t>
      </w:r>
    </w:p>
    <w:p w:rsidR="00AB5377" w:rsidRPr="00945696" w:rsidRDefault="00AB5377" w:rsidP="00AB5377">
      <w:pPr>
        <w:pStyle w:val="SourceCode"/>
        <w:rPr>
          <w:rStyle w:val="SourceLineNumber"/>
          <w:lang w:val="es-MX"/>
        </w:rPr>
      </w:pPr>
      <w:r w:rsidRPr="00945696">
        <w:rPr>
          <w:rStyle w:val="SourceLineNumber"/>
          <w:lang w:val="es-MX"/>
        </w:rPr>
        <w:t xml:space="preserve">307. </w:t>
      </w:r>
    </w:p>
    <w:p w:rsidR="00AB5377" w:rsidRPr="00945696" w:rsidRDefault="00AB5377" w:rsidP="00AB5377">
      <w:pPr>
        <w:pStyle w:val="SourceCode"/>
        <w:rPr>
          <w:lang w:val="es-MX"/>
        </w:rPr>
      </w:pPr>
      <w:r w:rsidRPr="00945696">
        <w:rPr>
          <w:rStyle w:val="SourceLineNumber"/>
          <w:lang w:val="es-MX"/>
        </w:rPr>
        <w:t>308.</w:t>
      </w:r>
      <w:r w:rsidRPr="00945696">
        <w:rPr>
          <w:lang w:val="es-MX"/>
        </w:rPr>
        <w:t xml:space="preserve"> </w:t>
      </w:r>
    </w:p>
    <w:p w:rsidR="00AB5377" w:rsidRPr="00945696" w:rsidRDefault="00AB5377" w:rsidP="00AB5377">
      <w:pPr>
        <w:pStyle w:val="SourceCode"/>
        <w:rPr>
          <w:lang w:val="es-MX"/>
        </w:rPr>
      </w:pPr>
      <w:r w:rsidRPr="00945696">
        <w:rPr>
          <w:rStyle w:val="SourceLineNumber"/>
          <w:lang w:val="es-MX"/>
        </w:rPr>
        <w:t>309.</w:t>
      </w:r>
      <w:r w:rsidRPr="00945696">
        <w:rPr>
          <w:lang w:val="es-MX"/>
        </w:rPr>
        <w:t xml:space="preserve"> def </w:t>
      </w:r>
      <w:r w:rsidR="000A6D99" w:rsidRPr="00945696">
        <w:rPr>
          <w:lang w:val="es-MX"/>
        </w:rPr>
        <w:t>obtenerEsquinaPeorJugada(tablero, baldosa)</w:t>
      </w:r>
      <w:r w:rsidRPr="00945696">
        <w:rPr>
          <w:lang w:val="es-MX"/>
        </w:rPr>
        <w:t>:</w:t>
      </w:r>
    </w:p>
    <w:p w:rsidR="00AB5377" w:rsidRPr="000A6D99" w:rsidRDefault="00AB5377" w:rsidP="00AB5377">
      <w:pPr>
        <w:pStyle w:val="SourceCode"/>
        <w:rPr>
          <w:lang w:val="es-MX"/>
        </w:rPr>
      </w:pPr>
      <w:r w:rsidRPr="00945696">
        <w:rPr>
          <w:rStyle w:val="SourceLineNumber"/>
          <w:lang w:val="es-MX"/>
        </w:rPr>
        <w:t>310.</w:t>
      </w:r>
      <w:r w:rsidRPr="00945696">
        <w:rPr>
          <w:lang w:val="es-MX"/>
        </w:rPr>
        <w:t xml:space="preserve">     </w:t>
      </w:r>
      <w:r w:rsidRPr="000A6D99">
        <w:rPr>
          <w:rStyle w:val="SourceCodeComment"/>
          <w:lang w:val="es-MX"/>
        </w:rPr>
        <w:t xml:space="preserve"># </w:t>
      </w:r>
      <w:r w:rsidR="000A6D99" w:rsidRPr="000A6D99">
        <w:rPr>
          <w:rStyle w:val="SourceCodeComment"/>
          <w:lang w:val="es-MX"/>
        </w:rPr>
        <w:t>Devuelve la esquina, el especio o la jugada que convierta la menor cantidad de baldosas.</w:t>
      </w:r>
    </w:p>
    <w:p w:rsidR="00AB5377" w:rsidRPr="00945696" w:rsidRDefault="00AB5377" w:rsidP="00AB5377">
      <w:pPr>
        <w:pStyle w:val="SourceCode"/>
        <w:rPr>
          <w:lang w:val="es-MX"/>
        </w:rPr>
      </w:pPr>
      <w:r w:rsidRPr="00945696">
        <w:rPr>
          <w:rStyle w:val="SourceLineNumber"/>
          <w:lang w:val="es-MX"/>
        </w:rPr>
        <w:t>311.</w:t>
      </w:r>
      <w:r w:rsidRPr="00945696">
        <w:rPr>
          <w:lang w:val="es-MX"/>
        </w:rPr>
        <w:t xml:space="preserve">     </w:t>
      </w:r>
      <w:r w:rsidR="000A6D99" w:rsidRPr="00945696">
        <w:rPr>
          <w:lang w:val="es-MX"/>
        </w:rPr>
        <w:t>jugadasPosibles = obtenerJugadasVálidas(tablero, baldosa)</w:t>
      </w:r>
    </w:p>
    <w:p w:rsidR="00AB5377" w:rsidRPr="00945696" w:rsidRDefault="00AB5377" w:rsidP="00AB5377">
      <w:pPr>
        <w:pStyle w:val="SourceCode"/>
        <w:rPr>
          <w:rStyle w:val="SourceLineNumber"/>
          <w:lang w:val="es-MX"/>
        </w:rPr>
      </w:pPr>
      <w:r w:rsidRPr="00945696">
        <w:rPr>
          <w:rStyle w:val="SourceLineNumber"/>
          <w:lang w:val="es-MX"/>
        </w:rPr>
        <w:t xml:space="preserve">312. </w:t>
      </w:r>
    </w:p>
    <w:p w:rsidR="00AB5377" w:rsidRPr="00945696" w:rsidRDefault="00AB5377" w:rsidP="00AB5377">
      <w:pPr>
        <w:pStyle w:val="SourceCode"/>
        <w:rPr>
          <w:lang w:val="es-MX"/>
        </w:rPr>
      </w:pPr>
      <w:r w:rsidRPr="00945696">
        <w:rPr>
          <w:rStyle w:val="SourceLineNumber"/>
          <w:lang w:val="es-MX"/>
        </w:rPr>
        <w:t>313.</w:t>
      </w:r>
      <w:r w:rsidRPr="00945696">
        <w:rPr>
          <w:lang w:val="es-MX"/>
        </w:rPr>
        <w:t xml:space="preserve">     </w:t>
      </w:r>
      <w:r w:rsidRPr="00945696">
        <w:rPr>
          <w:rStyle w:val="SourceCodeComment"/>
          <w:lang w:val="es-MX"/>
        </w:rPr>
        <w:t># randomize the order of the possible moves</w:t>
      </w:r>
    </w:p>
    <w:p w:rsidR="00AB5377" w:rsidRPr="00945696" w:rsidRDefault="00AB5377" w:rsidP="00AB5377">
      <w:pPr>
        <w:pStyle w:val="SourceCode"/>
        <w:rPr>
          <w:lang w:val="es-MX"/>
        </w:rPr>
      </w:pPr>
      <w:r w:rsidRPr="00945696">
        <w:rPr>
          <w:rStyle w:val="SourceLineNumber"/>
          <w:lang w:val="es-MX"/>
        </w:rPr>
        <w:t>314.</w:t>
      </w:r>
      <w:r w:rsidRPr="00945696">
        <w:rPr>
          <w:lang w:val="es-MX"/>
        </w:rPr>
        <w:t xml:space="preserve">     random.shuffle(possibleMoves)</w:t>
      </w:r>
    </w:p>
    <w:p w:rsidR="00AB5377" w:rsidRPr="00945696" w:rsidRDefault="00AB5377" w:rsidP="00AB5377">
      <w:pPr>
        <w:pStyle w:val="SourceCode"/>
        <w:rPr>
          <w:rStyle w:val="SourceLineNumber"/>
          <w:lang w:val="es-MX"/>
        </w:rPr>
      </w:pPr>
      <w:r w:rsidRPr="00945696">
        <w:rPr>
          <w:rStyle w:val="SourceLineNumber"/>
          <w:lang w:val="es-MX"/>
        </w:rPr>
        <w:t xml:space="preserve">315. </w:t>
      </w:r>
    </w:p>
    <w:p w:rsidR="00AB5377" w:rsidRPr="000A6D99" w:rsidRDefault="00AB5377" w:rsidP="00AB5377">
      <w:pPr>
        <w:pStyle w:val="SourceCode"/>
        <w:rPr>
          <w:lang w:val="es-MX"/>
        </w:rPr>
      </w:pPr>
      <w:r w:rsidRPr="00945696">
        <w:rPr>
          <w:rStyle w:val="SourceLineNumber"/>
          <w:lang w:val="es-MX"/>
        </w:rPr>
        <w:t>316.</w:t>
      </w:r>
      <w:r w:rsidRPr="00945696">
        <w:rPr>
          <w:lang w:val="es-MX"/>
        </w:rPr>
        <w:t xml:space="preserve">     </w:t>
      </w:r>
      <w:r w:rsidRPr="000A6D99">
        <w:rPr>
          <w:rStyle w:val="SourceCodeComment"/>
          <w:lang w:val="es-MX"/>
        </w:rPr>
        <w:t xml:space="preserve"># </w:t>
      </w:r>
      <w:r w:rsidR="000A6D99" w:rsidRPr="000A6D99">
        <w:rPr>
          <w:rStyle w:val="SourceCodeComment"/>
          <w:lang w:val="es-MX"/>
        </w:rPr>
        <w:t>Ordena al azar las jugadas posibles.</w:t>
      </w:r>
    </w:p>
    <w:p w:rsidR="00AB5377" w:rsidRPr="000A6D99" w:rsidRDefault="00AB5377" w:rsidP="00AB5377">
      <w:pPr>
        <w:pStyle w:val="SourceCode"/>
        <w:rPr>
          <w:lang w:val="es-MX"/>
        </w:rPr>
      </w:pPr>
      <w:r w:rsidRPr="00945696">
        <w:rPr>
          <w:rStyle w:val="SourceLineNumber"/>
          <w:lang w:val="es-MX"/>
        </w:rPr>
        <w:t>317.</w:t>
      </w:r>
      <w:r w:rsidRPr="00945696">
        <w:rPr>
          <w:lang w:val="es-MX"/>
        </w:rPr>
        <w:t xml:space="preserve">     </w:t>
      </w:r>
      <w:r w:rsidRPr="000A6D99">
        <w:rPr>
          <w:lang w:val="es-MX"/>
        </w:rPr>
        <w:t xml:space="preserve">for x, y in </w:t>
      </w:r>
      <w:r w:rsidR="000A6D99" w:rsidRPr="000A6D99">
        <w:rPr>
          <w:lang w:val="es-MX"/>
        </w:rPr>
        <w:t>jugadasPosibles</w:t>
      </w:r>
      <w:r w:rsidRPr="000A6D99">
        <w:rPr>
          <w:lang w:val="es-MX"/>
        </w:rPr>
        <w:t>:</w:t>
      </w:r>
    </w:p>
    <w:p w:rsidR="00AB5377" w:rsidRPr="00945696" w:rsidRDefault="00AB5377" w:rsidP="00AB5377">
      <w:pPr>
        <w:pStyle w:val="SourceCode"/>
        <w:rPr>
          <w:lang w:val="es-MX"/>
        </w:rPr>
      </w:pPr>
      <w:r w:rsidRPr="00945696">
        <w:rPr>
          <w:rStyle w:val="SourceLineNumber"/>
          <w:lang w:val="es-MX"/>
        </w:rPr>
        <w:t>318.</w:t>
      </w:r>
      <w:r w:rsidRPr="00945696">
        <w:rPr>
          <w:lang w:val="es-MX"/>
        </w:rPr>
        <w:t xml:space="preserve">         if </w:t>
      </w:r>
      <w:r w:rsidR="000A6D99" w:rsidRPr="00945696">
        <w:rPr>
          <w:lang w:val="es-MX"/>
        </w:rPr>
        <w:t>esEsquina</w:t>
      </w:r>
      <w:r w:rsidRPr="00945696">
        <w:rPr>
          <w:lang w:val="es-MX"/>
        </w:rPr>
        <w:t>(x, y):</w:t>
      </w:r>
    </w:p>
    <w:p w:rsidR="00AB5377" w:rsidRPr="00945696" w:rsidRDefault="00AB5377" w:rsidP="00AB5377">
      <w:pPr>
        <w:pStyle w:val="SourceCode"/>
        <w:rPr>
          <w:lang w:val="es-MX"/>
        </w:rPr>
      </w:pPr>
      <w:r w:rsidRPr="00945696">
        <w:rPr>
          <w:rStyle w:val="SourceLineNumber"/>
          <w:lang w:val="es-MX"/>
        </w:rPr>
        <w:t>319.</w:t>
      </w:r>
      <w:r w:rsidRPr="00945696">
        <w:rPr>
          <w:lang w:val="es-MX"/>
        </w:rPr>
        <w:t xml:space="preserve">             return [x, y]</w:t>
      </w:r>
    </w:p>
    <w:p w:rsidR="00AB5377" w:rsidRPr="00945696" w:rsidRDefault="00AB5377" w:rsidP="00AB5377">
      <w:pPr>
        <w:pStyle w:val="SourceCode"/>
        <w:rPr>
          <w:rStyle w:val="SourceLineNumber"/>
          <w:lang w:val="es-MX"/>
        </w:rPr>
      </w:pPr>
      <w:r w:rsidRPr="00945696">
        <w:rPr>
          <w:rStyle w:val="SourceLineNumber"/>
          <w:lang w:val="es-MX"/>
        </w:rPr>
        <w:t xml:space="preserve">320. </w:t>
      </w:r>
    </w:p>
    <w:p w:rsidR="00AB5377" w:rsidRPr="00945696" w:rsidRDefault="00AB5377" w:rsidP="00AB5377">
      <w:pPr>
        <w:pStyle w:val="SourceCode"/>
        <w:rPr>
          <w:lang w:val="es-MX"/>
        </w:rPr>
      </w:pPr>
      <w:r w:rsidRPr="00945696">
        <w:rPr>
          <w:rStyle w:val="SourceLineNumber"/>
          <w:lang w:val="es-MX"/>
        </w:rPr>
        <w:t>321.</w:t>
      </w:r>
      <w:r w:rsidRPr="00945696">
        <w:rPr>
          <w:lang w:val="es-MX"/>
        </w:rPr>
        <w:t xml:space="preserve">     return </w:t>
      </w:r>
      <w:r w:rsidR="000A6D99" w:rsidRPr="00945696">
        <w:rPr>
          <w:lang w:val="es-MX"/>
        </w:rPr>
        <w:t>obtenerPeorJugada(tablero, baldosa)</w:t>
      </w:r>
    </w:p>
    <w:p w:rsidR="00AB5377" w:rsidRPr="00945696" w:rsidRDefault="00AB5377" w:rsidP="00AB5377">
      <w:pPr>
        <w:pStyle w:val="SourceCode"/>
        <w:rPr>
          <w:rStyle w:val="SourceLineNumber"/>
          <w:lang w:val="es-MX"/>
        </w:rPr>
      </w:pPr>
      <w:r w:rsidRPr="00945696">
        <w:rPr>
          <w:rStyle w:val="SourceLineNumber"/>
          <w:lang w:val="es-MX"/>
        </w:rPr>
        <w:t xml:space="preserve">322. </w:t>
      </w:r>
    </w:p>
    <w:p w:rsidR="00AB5377" w:rsidRPr="00945696" w:rsidRDefault="00AB5377" w:rsidP="00AB5377">
      <w:pPr>
        <w:pStyle w:val="SourceCode"/>
        <w:rPr>
          <w:rStyle w:val="SourceLineNumber"/>
          <w:lang w:val="es-MX"/>
        </w:rPr>
      </w:pPr>
      <w:r w:rsidRPr="00945696">
        <w:rPr>
          <w:rStyle w:val="SourceLineNumber"/>
          <w:lang w:val="es-MX"/>
        </w:rPr>
        <w:t xml:space="preserve">323. </w:t>
      </w:r>
    </w:p>
    <w:p w:rsidR="00AB5377" w:rsidRPr="00945696" w:rsidRDefault="00AB5377" w:rsidP="00AB5377">
      <w:pPr>
        <w:pStyle w:val="SourceCode"/>
        <w:rPr>
          <w:rStyle w:val="SourceLineNumber"/>
          <w:lang w:val="es-MX"/>
        </w:rPr>
      </w:pPr>
      <w:r w:rsidRPr="00945696">
        <w:rPr>
          <w:rStyle w:val="SourceLineNumber"/>
          <w:lang w:val="es-MX"/>
        </w:rPr>
        <w:t xml:space="preserve">324. </w:t>
      </w:r>
    </w:p>
    <w:p w:rsidR="00AB5377" w:rsidRPr="000A6D99" w:rsidRDefault="00AB5377" w:rsidP="00AB5377">
      <w:pPr>
        <w:pStyle w:val="SourceCode"/>
        <w:rPr>
          <w:lang w:val="es-MX"/>
        </w:rPr>
      </w:pPr>
      <w:r w:rsidRPr="000A6D99">
        <w:rPr>
          <w:rStyle w:val="SourceLineNumber"/>
          <w:lang w:val="es-MX"/>
        </w:rPr>
        <w:t>325.</w:t>
      </w:r>
      <w:r w:rsidRPr="000A6D99">
        <w:rPr>
          <w:lang w:val="es-MX"/>
        </w:rPr>
        <w:t xml:space="preserve"> print('</w:t>
      </w:r>
      <w:r w:rsidR="000A6D99" w:rsidRPr="000A6D99">
        <w:rPr>
          <w:lang w:val="es-MX"/>
        </w:rPr>
        <w:t>¡Bienvenido a Reversi!</w:t>
      </w:r>
      <w:r w:rsidRPr="000A6D99">
        <w:rPr>
          <w:lang w:val="es-MX"/>
        </w:rPr>
        <w:t>')</w:t>
      </w:r>
    </w:p>
    <w:p w:rsidR="000D0A4D" w:rsidRPr="000A6D99" w:rsidRDefault="000A6D99" w:rsidP="00A159BF">
      <w:pPr>
        <w:pStyle w:val="Non-TOCHeading3"/>
        <w:rPr>
          <w:lang w:val="es-MX"/>
        </w:rPr>
      </w:pPr>
      <w:r w:rsidRPr="000A6D99">
        <w:rPr>
          <w:lang w:val="es-MX"/>
        </w:rPr>
        <w:t>Cómo Funciona el Código de AISim3.py</w:t>
      </w:r>
    </w:p>
    <w:p w:rsidR="000D0A4D" w:rsidRPr="000A6D99" w:rsidRDefault="000A6D99" w:rsidP="00750799">
      <w:pPr>
        <w:pStyle w:val="Body"/>
        <w:rPr>
          <w:lang w:val="es-MX"/>
        </w:rPr>
      </w:pPr>
      <w:r w:rsidRPr="000A6D99">
        <w:rPr>
          <w:lang w:val="es-MX"/>
        </w:rPr>
        <w:t xml:space="preserve">Muchas de estas funciones son similares entre sí, y algunas de ellas usan la nueva función </w:t>
      </w:r>
      <w:r w:rsidRPr="000A6D99">
        <w:rPr>
          <w:rStyle w:val="Literal"/>
          <w:lang w:val="es-MX"/>
        </w:rPr>
        <w:t>esBorde()</w:t>
      </w:r>
      <w:r w:rsidRPr="000A6D99">
        <w:rPr>
          <w:lang w:val="es-MX"/>
        </w:rPr>
        <w:t>. Aquí hay un recuento de los nuevos algoritmos que hemos creado:</w:t>
      </w:r>
    </w:p>
    <w:p w:rsidR="00B97E1E" w:rsidRPr="000A6D99" w:rsidRDefault="000A6D99" w:rsidP="00EC343C">
      <w:pPr>
        <w:pStyle w:val="TableListing"/>
        <w:rPr>
          <w:lang w:val="es-MX"/>
        </w:rPr>
      </w:pPr>
      <w:r w:rsidRPr="000A6D99">
        <w:rPr>
          <w:lang w:val="es-MX"/>
        </w:rPr>
        <w:t>Tabla 17-1: Funciones usadas para nuestra IA Reversi.</w:t>
      </w:r>
    </w:p>
    <w:tbl>
      <w:tblPr>
        <w:tblW w:w="0" w:type="auto"/>
        <w:tblBorders>
          <w:top w:val="double" w:sz="4" w:space="0" w:color="auto"/>
          <w:bottom w:val="double" w:sz="4" w:space="0" w:color="auto"/>
        </w:tblBorders>
        <w:tblLook w:val="04A0" w:firstRow="1" w:lastRow="0" w:firstColumn="1" w:lastColumn="0" w:noHBand="0" w:noVBand="1"/>
      </w:tblPr>
      <w:tblGrid>
        <w:gridCol w:w="3687"/>
        <w:gridCol w:w="5169"/>
      </w:tblGrid>
      <w:tr w:rsidR="00B36611" w:rsidTr="00C64254">
        <w:tc>
          <w:tcPr>
            <w:tcW w:w="2898" w:type="dxa"/>
            <w:tcBorders>
              <w:top w:val="double" w:sz="4" w:space="0" w:color="auto"/>
              <w:bottom w:val="single" w:sz="4" w:space="0" w:color="auto"/>
            </w:tcBorders>
          </w:tcPr>
          <w:p w:rsidR="00B36611" w:rsidRDefault="00B36611" w:rsidP="005D6DA7">
            <w:pPr>
              <w:pStyle w:val="TableHeading"/>
              <w:keepNext/>
            </w:pPr>
            <w:r>
              <w:lastRenderedPageBreak/>
              <w:t>Function</w:t>
            </w:r>
          </w:p>
        </w:tc>
        <w:tc>
          <w:tcPr>
            <w:tcW w:w="6678" w:type="dxa"/>
            <w:tcBorders>
              <w:top w:val="double" w:sz="4" w:space="0" w:color="auto"/>
              <w:bottom w:val="single" w:sz="4" w:space="0" w:color="auto"/>
            </w:tcBorders>
          </w:tcPr>
          <w:p w:rsidR="00B36611" w:rsidRDefault="00B36611" w:rsidP="005D6DA7">
            <w:pPr>
              <w:pStyle w:val="TableHeading"/>
              <w:keepNext/>
            </w:pPr>
            <w:r>
              <w:t>Description</w:t>
            </w:r>
          </w:p>
        </w:tc>
      </w:tr>
      <w:tr w:rsidR="00B36611" w:rsidRPr="00747D35" w:rsidTr="00C64254">
        <w:tc>
          <w:tcPr>
            <w:tcW w:w="2898" w:type="dxa"/>
            <w:tcBorders>
              <w:top w:val="single" w:sz="4" w:space="0" w:color="auto"/>
            </w:tcBorders>
          </w:tcPr>
          <w:p w:rsidR="00B36611" w:rsidRPr="003E2CB2" w:rsidRDefault="000A6D99" w:rsidP="005D6DA7">
            <w:pPr>
              <w:keepNext/>
              <w:rPr>
                <w:rStyle w:val="Literal"/>
              </w:rPr>
            </w:pPr>
            <w:r w:rsidRPr="000A6D99">
              <w:rPr>
                <w:rStyle w:val="Literal"/>
              </w:rPr>
              <w:t>obtenerJugadaAleatoria</w:t>
            </w:r>
            <w:r w:rsidR="00B36611" w:rsidRPr="003E2CB2">
              <w:rPr>
                <w:rStyle w:val="Literal"/>
              </w:rPr>
              <w:t>()</w:t>
            </w:r>
          </w:p>
        </w:tc>
        <w:tc>
          <w:tcPr>
            <w:tcW w:w="6678" w:type="dxa"/>
            <w:tcBorders>
              <w:top w:val="single" w:sz="4" w:space="0" w:color="auto"/>
            </w:tcBorders>
          </w:tcPr>
          <w:p w:rsidR="00B36611" w:rsidRPr="000A6D99" w:rsidRDefault="000A6D99" w:rsidP="005D6DA7">
            <w:pPr>
              <w:keepNext/>
              <w:rPr>
                <w:lang w:val="es-MX"/>
              </w:rPr>
            </w:pPr>
            <w:r w:rsidRPr="000A6D99">
              <w:rPr>
                <w:lang w:val="es-MX"/>
              </w:rPr>
              <w:t>Elige al azar una jugada válida.</w:t>
            </w:r>
          </w:p>
        </w:tc>
      </w:tr>
      <w:tr w:rsidR="00B36611" w:rsidTr="00C64254">
        <w:tc>
          <w:tcPr>
            <w:tcW w:w="2898" w:type="dxa"/>
          </w:tcPr>
          <w:p w:rsidR="00B36611" w:rsidRPr="003E2CB2" w:rsidRDefault="000A6D99" w:rsidP="005D6DA7">
            <w:pPr>
              <w:keepNext/>
              <w:rPr>
                <w:rStyle w:val="Literal"/>
              </w:rPr>
            </w:pPr>
            <w:r w:rsidRPr="000A6D99">
              <w:rPr>
                <w:rStyle w:val="Literal"/>
              </w:rPr>
              <w:t>obtenerEsquinaBordeMejorJugada</w:t>
            </w:r>
            <w:r w:rsidR="00B36611" w:rsidRPr="003E2CB2">
              <w:rPr>
                <w:rStyle w:val="Literal"/>
              </w:rPr>
              <w:t>()</w:t>
            </w:r>
          </w:p>
        </w:tc>
        <w:tc>
          <w:tcPr>
            <w:tcW w:w="6678" w:type="dxa"/>
          </w:tcPr>
          <w:p w:rsidR="00B36611" w:rsidRDefault="000A6D99" w:rsidP="005D6DA7">
            <w:pPr>
              <w:keepNext/>
            </w:pPr>
            <w:r w:rsidRPr="000A6D99">
              <w:rPr>
                <w:lang w:val="es-MX"/>
              </w:rPr>
              <w:t xml:space="preserve">Juega en una esquina si hay alguna disponible. Si no hay esquinas, juega sobre un borde. </w:t>
            </w:r>
            <w:r w:rsidRPr="000A6D99">
              <w:t xml:space="preserve">Si no hay bordes disponibles, usa el algoritmo </w:t>
            </w:r>
            <w:r w:rsidRPr="000A6D99">
              <w:rPr>
                <w:rStyle w:val="Literal"/>
              </w:rPr>
              <w:t>obtenerJugadaComputadora()</w:t>
            </w:r>
            <w:r w:rsidRPr="000A6D99">
              <w:t>.</w:t>
            </w:r>
          </w:p>
        </w:tc>
      </w:tr>
      <w:tr w:rsidR="00B36611" w:rsidRPr="00747D35" w:rsidTr="00C64254">
        <w:tc>
          <w:tcPr>
            <w:tcW w:w="2898" w:type="dxa"/>
          </w:tcPr>
          <w:p w:rsidR="00B36611" w:rsidRPr="003E2CB2" w:rsidRDefault="000A6D99" w:rsidP="005D6DA7">
            <w:pPr>
              <w:keepNext/>
              <w:rPr>
                <w:rStyle w:val="Literal"/>
              </w:rPr>
            </w:pPr>
            <w:r w:rsidRPr="000A6D99">
              <w:rPr>
                <w:rStyle w:val="Literal"/>
              </w:rPr>
              <w:t>obtenerBordeMejorJugada</w:t>
            </w:r>
            <w:r w:rsidR="00B36611" w:rsidRPr="003E2CB2">
              <w:rPr>
                <w:rStyle w:val="Literal"/>
              </w:rPr>
              <w:t>()</w:t>
            </w:r>
          </w:p>
        </w:tc>
        <w:tc>
          <w:tcPr>
            <w:tcW w:w="6678" w:type="dxa"/>
          </w:tcPr>
          <w:p w:rsidR="00B36611" w:rsidRPr="000A6D99" w:rsidRDefault="000A6D99" w:rsidP="00966CF7">
            <w:pPr>
              <w:keepNext/>
              <w:rPr>
                <w:lang w:val="es-MX"/>
              </w:rPr>
            </w:pPr>
            <w:r w:rsidRPr="000A6D99">
              <w:rPr>
                <w:lang w:val="es-MX"/>
              </w:rPr>
              <w:t xml:space="preserve">Toma un espacio sobre un borde si hay alguno disponible. Si no los hay, usa el algoritmo </w:t>
            </w:r>
            <w:r w:rsidRPr="000A6D99">
              <w:rPr>
                <w:rStyle w:val="Literal"/>
                <w:lang w:val="es-MX"/>
              </w:rPr>
              <w:t>obtenerJugadaComputadora()</w:t>
            </w:r>
            <w:r w:rsidRPr="000A6D99">
              <w:rPr>
                <w:lang w:val="es-MX"/>
              </w:rPr>
              <w:t>. Esto quiere decir que se prefiere jugar sobre un borde antes que sobre una esquina.</w:t>
            </w:r>
          </w:p>
        </w:tc>
      </w:tr>
      <w:tr w:rsidR="00B36611" w:rsidRPr="00747D35" w:rsidTr="00C64254">
        <w:tc>
          <w:tcPr>
            <w:tcW w:w="2898" w:type="dxa"/>
          </w:tcPr>
          <w:p w:rsidR="00B36611" w:rsidRPr="003E2CB2" w:rsidRDefault="000A6D99" w:rsidP="005D6DA7">
            <w:pPr>
              <w:keepNext/>
              <w:rPr>
                <w:rStyle w:val="Literal"/>
              </w:rPr>
            </w:pPr>
            <w:r w:rsidRPr="000A6D99">
              <w:rPr>
                <w:rStyle w:val="Literal"/>
              </w:rPr>
              <w:t>obtenerPeorJugada</w:t>
            </w:r>
            <w:r w:rsidR="00B36611" w:rsidRPr="003E2CB2">
              <w:rPr>
                <w:rStyle w:val="Literal"/>
              </w:rPr>
              <w:t>()</w:t>
            </w:r>
          </w:p>
        </w:tc>
        <w:tc>
          <w:tcPr>
            <w:tcW w:w="6678" w:type="dxa"/>
          </w:tcPr>
          <w:p w:rsidR="00B36611" w:rsidRPr="000A6D99" w:rsidRDefault="000A6D99" w:rsidP="005D6DA7">
            <w:pPr>
              <w:keepNext/>
              <w:rPr>
                <w:lang w:val="es-MX"/>
              </w:rPr>
            </w:pPr>
            <w:r w:rsidRPr="000A6D99">
              <w:rPr>
                <w:lang w:val="es-MX"/>
              </w:rPr>
              <w:t>Elige el espacio que resulta en la menor cantidad de baldosas convertidas.</w:t>
            </w:r>
          </w:p>
        </w:tc>
      </w:tr>
      <w:tr w:rsidR="00B36611" w:rsidRPr="00747D35" w:rsidTr="00C64254">
        <w:tc>
          <w:tcPr>
            <w:tcW w:w="2898" w:type="dxa"/>
          </w:tcPr>
          <w:p w:rsidR="00B36611" w:rsidRPr="003E2CB2" w:rsidRDefault="000A6D99" w:rsidP="00B97E1E">
            <w:pPr>
              <w:rPr>
                <w:rStyle w:val="Literal"/>
              </w:rPr>
            </w:pPr>
            <w:r w:rsidRPr="000A6D99">
              <w:rPr>
                <w:rStyle w:val="Literal"/>
              </w:rPr>
              <w:t>obtenerEsquinaPeorJugada</w:t>
            </w:r>
            <w:r w:rsidR="00B36611" w:rsidRPr="003E2CB2">
              <w:rPr>
                <w:rStyle w:val="Literal"/>
              </w:rPr>
              <w:t>()</w:t>
            </w:r>
          </w:p>
        </w:tc>
        <w:tc>
          <w:tcPr>
            <w:tcW w:w="6678" w:type="dxa"/>
          </w:tcPr>
          <w:p w:rsidR="00B36611" w:rsidRPr="000A6D99" w:rsidRDefault="000A6D99" w:rsidP="00B97E1E">
            <w:pPr>
              <w:rPr>
                <w:lang w:val="es-MX"/>
              </w:rPr>
            </w:pPr>
            <w:r w:rsidRPr="000A6D99">
              <w:rPr>
                <w:lang w:val="es-MX"/>
              </w:rPr>
              <w:t xml:space="preserve">Juega sobre una esquina, si hay alguna disponible. Si no hay ninguna, usa el algoritmo </w:t>
            </w:r>
            <w:r w:rsidRPr="000A6D99">
              <w:rPr>
                <w:rStyle w:val="Literal"/>
                <w:lang w:val="es-MX"/>
              </w:rPr>
              <w:t>obtenerPeorJugada()</w:t>
            </w:r>
            <w:r w:rsidRPr="000A6D99">
              <w:rPr>
                <w:lang w:val="es-MX"/>
              </w:rPr>
              <w:t>.</w:t>
            </w:r>
          </w:p>
        </w:tc>
      </w:tr>
    </w:tbl>
    <w:p w:rsidR="00310CEA" w:rsidRPr="000A6D99" w:rsidRDefault="00310CEA" w:rsidP="008868DC">
      <w:pPr>
        <w:pStyle w:val="Non-TOCHeading3"/>
        <w:rPr>
          <w:lang w:val="es-MX"/>
        </w:rPr>
      </w:pPr>
    </w:p>
    <w:p w:rsidR="000D0A4D" w:rsidRPr="000A6D99" w:rsidRDefault="000A6D99" w:rsidP="008868DC">
      <w:pPr>
        <w:pStyle w:val="Non-TOCHeading3"/>
        <w:rPr>
          <w:lang w:val="es-MX"/>
        </w:rPr>
      </w:pPr>
      <w:r w:rsidRPr="000A6D99">
        <w:rPr>
          <w:lang w:val="es-MX"/>
        </w:rPr>
        <w:t>Comparando el Algoritmo Aleatorio contra el Algoritmo Regular</w:t>
      </w:r>
    </w:p>
    <w:p w:rsidR="000A6D99" w:rsidRPr="000A6D99" w:rsidRDefault="000A6D99" w:rsidP="00750799">
      <w:pPr>
        <w:pStyle w:val="Body"/>
        <w:rPr>
          <w:lang w:val="es-MX"/>
        </w:rPr>
      </w:pPr>
      <w:r w:rsidRPr="000A6D99">
        <w:rPr>
          <w:lang w:val="es-MX"/>
        </w:rPr>
        <w:t xml:space="preserve">Ahora lo único que queda por hacer es reemplazar una de las llamadas a </w:t>
      </w:r>
      <w:r w:rsidRPr="000A6D99">
        <w:rPr>
          <w:rStyle w:val="Literal"/>
          <w:lang w:val="es-MX"/>
        </w:rPr>
        <w:t>obtenerJugadaComputadora()</w:t>
      </w:r>
      <w:r w:rsidRPr="000A6D99">
        <w:rPr>
          <w:lang w:val="es-MX"/>
        </w:rPr>
        <w:t xml:space="preserve"> en la parte principal del programa por una de las nuevas funciones. Luego puedes simular varias partidas y ver con qué frecuencia un algoritmo vence al otro. Primero, reemplacemos el algoritmo de O por </w:t>
      </w:r>
      <w:r w:rsidRPr="000A6D99">
        <w:rPr>
          <w:rStyle w:val="Literal"/>
          <w:lang w:val="es-MX"/>
        </w:rPr>
        <w:t>obtenerJugadaAleatoria()</w:t>
      </w:r>
      <w:r w:rsidRPr="000A6D99">
        <w:rPr>
          <w:lang w:val="es-MX"/>
        </w:rPr>
        <w:t xml:space="preserve"> en la línea 351:</w:t>
      </w:r>
    </w:p>
    <w:p w:rsidR="00B97E1E" w:rsidRPr="000A6D99" w:rsidRDefault="00966CF7" w:rsidP="00966CF7">
      <w:pPr>
        <w:pStyle w:val="SourceCode"/>
        <w:rPr>
          <w:lang w:val="es-MX"/>
        </w:rPr>
      </w:pPr>
      <w:r w:rsidRPr="000A6D99">
        <w:rPr>
          <w:rStyle w:val="SourceLineNumber"/>
          <w:lang w:val="es-MX"/>
        </w:rPr>
        <w:t>351.</w:t>
      </w:r>
      <w:r w:rsidR="00B97E1E" w:rsidRPr="000A6D99">
        <w:rPr>
          <w:lang w:val="es-MX"/>
        </w:rPr>
        <w:t xml:space="preserve">            x, y = </w:t>
      </w:r>
      <w:r w:rsidR="000A6D99" w:rsidRPr="000A6D99">
        <w:rPr>
          <w:lang w:val="es-MX"/>
        </w:rPr>
        <w:t>obtenerJugadaAleatoria(tableroPrincipal, 'O')</w:t>
      </w:r>
    </w:p>
    <w:p w:rsidR="000D0A4D" w:rsidRPr="000A6D99" w:rsidRDefault="000A6D99" w:rsidP="00750799">
      <w:pPr>
        <w:pStyle w:val="Body"/>
        <w:rPr>
          <w:lang w:val="es-MX"/>
        </w:rPr>
      </w:pPr>
      <w:r w:rsidRPr="000A6D99">
        <w:rPr>
          <w:lang w:val="es-MX"/>
        </w:rPr>
        <w:t>Ahora cuando ejecutes el programa con cien juegos, se verá aproximadamente así:</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25 puntos. O ha obtenido 38 puntos.</w:t>
      </w:r>
    </w:p>
    <w:p w:rsidR="000A6D99" w:rsidRPr="00945696" w:rsidRDefault="000A6D99" w:rsidP="000A6D99">
      <w:pPr>
        <w:pStyle w:val="SampleRun"/>
        <w:rPr>
          <w:lang w:val="es-MX"/>
        </w:rPr>
      </w:pPr>
      <w:r w:rsidRPr="000A6D99">
        <w:rPr>
          <w:lang w:val="es-MX"/>
        </w:rPr>
        <w:t xml:space="preserve">Partida #1: X ha obtenido 32 puntos. </w:t>
      </w:r>
      <w:r w:rsidRPr="00945696">
        <w:rPr>
          <w:lang w:val="es-MX"/>
        </w:rPr>
        <w:t>O ha obtenido 32 puntos.</w:t>
      </w:r>
    </w:p>
    <w:p w:rsidR="00B97E1E" w:rsidRPr="000A6D99" w:rsidRDefault="000A6D99" w:rsidP="000A6D99">
      <w:pPr>
        <w:pStyle w:val="SampleRun"/>
        <w:rPr>
          <w:lang w:val="es-MX"/>
        </w:rPr>
      </w:pPr>
      <w:r w:rsidRPr="000A6D99">
        <w:rPr>
          <w:lang w:val="es-MX"/>
        </w:rPr>
        <w:t>Partida #2: X ha obtenido 15 puntos. O ha obtenido 0 puntos.</w:t>
      </w:r>
    </w:p>
    <w:p w:rsidR="003E2CB2" w:rsidRPr="000A6D99" w:rsidRDefault="003E2CB2" w:rsidP="003E2CB2">
      <w:pPr>
        <w:pStyle w:val="SampleRun"/>
        <w:rPr>
          <w:lang w:val="es-MX"/>
        </w:rPr>
      </w:pPr>
    </w:p>
    <w:p w:rsidR="000D0A4D" w:rsidRPr="000A6D99" w:rsidRDefault="000A6D99" w:rsidP="003E2CB2">
      <w:pPr>
        <w:pStyle w:val="SampleRun"/>
        <w:rPr>
          <w:rStyle w:val="Emphasis"/>
          <w:lang w:val="es-MX"/>
        </w:rPr>
      </w:pPr>
      <w:r w:rsidRPr="000A6D99">
        <w:rPr>
          <w:rStyle w:val="Emphasis"/>
          <w:lang w:val="es-MX"/>
        </w:rPr>
        <w:t>...omitido por brevedad...</w:t>
      </w:r>
    </w:p>
    <w:p w:rsidR="003E2CB2" w:rsidRPr="000A6D99" w:rsidRDefault="003E2CB2" w:rsidP="003E2CB2">
      <w:pPr>
        <w:pStyle w:val="SampleRun"/>
        <w:rPr>
          <w:lang w:val="es-MX"/>
        </w:rPr>
      </w:pPr>
    </w:p>
    <w:p w:rsidR="00384384" w:rsidRPr="00384384" w:rsidRDefault="00384384" w:rsidP="00384384">
      <w:pPr>
        <w:pStyle w:val="SampleRun"/>
        <w:rPr>
          <w:lang w:val="es-MX"/>
        </w:rPr>
      </w:pPr>
      <w:r w:rsidRPr="00384384">
        <w:rPr>
          <w:lang w:val="es-MX"/>
        </w:rPr>
        <w:t>Partida #97: X ha obtenido 41 puntos. O ha obtenido 23 puntos.</w:t>
      </w:r>
    </w:p>
    <w:p w:rsidR="00384384" w:rsidRPr="00384384" w:rsidRDefault="00384384" w:rsidP="00384384">
      <w:pPr>
        <w:pStyle w:val="SampleRun"/>
        <w:rPr>
          <w:lang w:val="es-MX"/>
        </w:rPr>
      </w:pPr>
      <w:r w:rsidRPr="00384384">
        <w:rPr>
          <w:lang w:val="es-MX"/>
        </w:rPr>
        <w:t>Partida #98: X ha obtenido 33 puntos. O ha obtenido 31 puntos.</w:t>
      </w:r>
    </w:p>
    <w:p w:rsidR="00384384" w:rsidRPr="00384384" w:rsidRDefault="00384384" w:rsidP="00384384">
      <w:pPr>
        <w:pStyle w:val="SampleRun"/>
        <w:rPr>
          <w:lang w:val="es-MX"/>
        </w:rPr>
      </w:pPr>
      <w:r w:rsidRPr="00384384">
        <w:rPr>
          <w:lang w:val="es-MX"/>
        </w:rPr>
        <w:lastRenderedPageBreak/>
        <w:t>Partida #99: X ha obtenido 45 puntos. O ha obtenido 19 puntos.</w:t>
      </w:r>
    </w:p>
    <w:p w:rsidR="00B97E1E" w:rsidRPr="00384384" w:rsidRDefault="00384384" w:rsidP="00384384">
      <w:pPr>
        <w:pStyle w:val="SampleRun"/>
        <w:rPr>
          <w:lang w:val="es-MX"/>
        </w:rPr>
      </w:pPr>
      <w:r w:rsidRPr="00384384">
        <w:rPr>
          <w:lang w:val="es-MX"/>
        </w:rPr>
        <w:t>X ha ganado 84 partidas (84.0%), O ha ganado 15 partidas (15.0%), empates</w:t>
      </w:r>
      <w:r>
        <w:rPr>
          <w:lang w:val="es-MX"/>
        </w:rPr>
        <w:t xml:space="preserve"> </w:t>
      </w:r>
      <w:r w:rsidRPr="00384384">
        <w:rPr>
          <w:lang w:val="es-MX"/>
        </w:rPr>
        <w:t>en 1 partidas (1.0%) sobre un total de 100.0 partidas.</w:t>
      </w:r>
    </w:p>
    <w:p w:rsidR="000A6D99" w:rsidRPr="000A6D99" w:rsidRDefault="000A6D99" w:rsidP="00750799">
      <w:pPr>
        <w:pStyle w:val="Body"/>
        <w:rPr>
          <w:lang w:val="es-MX"/>
        </w:rPr>
      </w:pPr>
      <w:r w:rsidRPr="000A6D99">
        <w:rPr>
          <w:lang w:val="es-MX"/>
        </w:rPr>
        <w:t xml:space="preserve">¡Vaya! X ha ganado muchas más partidas que O. Esto quiere decir que el algoritmo de </w:t>
      </w:r>
      <w:r w:rsidRPr="000A6D99">
        <w:rPr>
          <w:rStyle w:val="Literal"/>
          <w:lang w:val="es-MX"/>
        </w:rPr>
        <w:t>obtenerJugadaComputadora()</w:t>
      </w:r>
      <w:r w:rsidRPr="000A6D99">
        <w:rPr>
          <w:lang w:val="es-MX"/>
        </w:rPr>
        <w:t xml:space="preserve"> (jugar sobre las esquinas disponibles, o de otro modo tomar la jugada que convierta la mayor cantidad de baldosas) ha ganado más partidas que el algoritmo de </w:t>
      </w:r>
      <w:r w:rsidRPr="000A6D99">
        <w:rPr>
          <w:rStyle w:val="Literal"/>
          <w:lang w:val="es-MX"/>
        </w:rPr>
        <w:t>obtenerJugadaAleatoria()</w:t>
      </w:r>
      <w:r w:rsidRPr="000A6D99">
        <w:rPr>
          <w:lang w:val="es-MX"/>
        </w:rPr>
        <w:t xml:space="preserve"> (que elige jugadas al azar). Esto tiene sentido, ya que hacer elecciones inteligentes suele ser mejor que simplemente jugar al azar.</w:t>
      </w:r>
    </w:p>
    <w:p w:rsidR="000D0A4D" w:rsidRPr="000A6D99" w:rsidRDefault="000A6D99" w:rsidP="008868DC">
      <w:pPr>
        <w:pStyle w:val="Non-TOCHeading3"/>
        <w:rPr>
          <w:lang w:val="es-MX"/>
        </w:rPr>
      </w:pPr>
      <w:r w:rsidRPr="000A6D99">
        <w:rPr>
          <w:lang w:val="es-MX"/>
        </w:rPr>
        <w:t>Comparando el Algoritmo Aleatorio contra sí Mismo</w:t>
      </w:r>
    </w:p>
    <w:p w:rsidR="000A6D99" w:rsidRPr="000A6D99" w:rsidRDefault="000A6D99" w:rsidP="00750799">
      <w:pPr>
        <w:pStyle w:val="Body"/>
        <w:rPr>
          <w:lang w:val="es-MX"/>
        </w:rPr>
      </w:pPr>
      <w:r w:rsidRPr="000A6D99">
        <w:rPr>
          <w:lang w:val="es-MX"/>
        </w:rPr>
        <w:t xml:space="preserve">¿Y qué pasaría si cambiásemos el algoritmo de X para que también usase </w:t>
      </w:r>
      <w:r w:rsidRPr="000A6D99">
        <w:rPr>
          <w:rStyle w:val="Literal"/>
          <w:lang w:val="es-MX"/>
        </w:rPr>
        <w:t>obtenerJugadaAleatoria()</w:t>
      </w:r>
      <w:r w:rsidRPr="000A6D99">
        <w:rPr>
          <w:lang w:val="es-MX"/>
        </w:rPr>
        <w:t xml:space="preserve">? Averigüémoslo cambiando </w:t>
      </w:r>
      <w:r w:rsidRPr="000A6D99">
        <w:rPr>
          <w:rStyle w:val="Literal"/>
          <w:lang w:val="es-MX"/>
        </w:rPr>
        <w:t>obtenerJugadaComputadora()</w:t>
      </w:r>
      <w:r w:rsidRPr="000A6D99">
        <w:rPr>
          <w:lang w:val="es-MX"/>
        </w:rPr>
        <w:t xml:space="preserve"> por </w:t>
      </w:r>
      <w:r w:rsidRPr="000A6D99">
        <w:rPr>
          <w:rStyle w:val="Literal"/>
          <w:lang w:val="es-MX"/>
        </w:rPr>
        <w:t>obtenerJugadaAleatoria()</w:t>
      </w:r>
      <w:r w:rsidRPr="000A6D99">
        <w:rPr>
          <w:lang w:val="es-MX"/>
        </w:rPr>
        <w:t xml:space="preserve"> en la llamada a la función de X en la línea 346 y ejecutando el programa otra vez.</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37 puntos. O ha obtenido 24 puntos.</w:t>
      </w:r>
    </w:p>
    <w:p w:rsidR="000A6D99" w:rsidRPr="000A6D99" w:rsidRDefault="000A6D99" w:rsidP="000A6D99">
      <w:pPr>
        <w:pStyle w:val="SampleRun"/>
        <w:rPr>
          <w:lang w:val="es-MX"/>
        </w:rPr>
      </w:pPr>
      <w:r w:rsidRPr="000A6D99">
        <w:rPr>
          <w:lang w:val="es-MX"/>
        </w:rPr>
        <w:t>Partida #1: X ha obtenido 19 puntos. O ha obtenido 45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27 puntos. O ha obtenido 37 puntos.</w:t>
      </w:r>
    </w:p>
    <w:p w:rsidR="000A6D99" w:rsidRPr="00945696" w:rsidRDefault="000A6D99" w:rsidP="000A6D99">
      <w:pPr>
        <w:pStyle w:val="SampleRun"/>
        <w:rPr>
          <w:lang w:val="es-MX"/>
        </w:rPr>
      </w:pPr>
      <w:r w:rsidRPr="000A6D99">
        <w:rPr>
          <w:lang w:val="es-MX"/>
        </w:rPr>
        <w:t xml:space="preserve">Partida #99: X ha obtenido 38 puntos. </w:t>
      </w:r>
      <w:r w:rsidRPr="00945696">
        <w:rPr>
          <w:lang w:val="es-MX"/>
        </w:rPr>
        <w:t>O ha obtenido 22 puntos.</w:t>
      </w:r>
    </w:p>
    <w:p w:rsidR="00B97E1E" w:rsidRPr="000A6D99" w:rsidRDefault="000A6D99" w:rsidP="000A6D99">
      <w:pPr>
        <w:pStyle w:val="SampleRun"/>
        <w:rPr>
          <w:lang w:val="es-MX"/>
        </w:rPr>
      </w:pPr>
      <w:r w:rsidRPr="000A6D99">
        <w:rPr>
          <w:lang w:val="es-MX"/>
        </w:rPr>
        <w:t>X ha ganado 42 partidas (42.0%), O ha ganado 54 partidas (54.0%), empates en 4 partidas (4.0%) sobre un total de 100.0 partidas.</w:t>
      </w:r>
    </w:p>
    <w:p w:rsidR="000A6D99" w:rsidRPr="000A6D99" w:rsidRDefault="000A6D99" w:rsidP="000A6D99">
      <w:pPr>
        <w:pStyle w:val="Body"/>
        <w:rPr>
          <w:lang w:val="es-MX"/>
        </w:rPr>
      </w:pPr>
      <w:r w:rsidRPr="000A6D99">
        <w:rPr>
          <w:lang w:val="es-MX"/>
        </w:rPr>
        <w:t>Como puedes ver, cuando ambos jugadores juegan al azar cada uno gana aproximadamente el 50% de las veces. (En el caso de arriba, O parece haber tenido suerte ya que ganó algo más que la mitad de las partidas.)</w:t>
      </w:r>
    </w:p>
    <w:p w:rsidR="000A6D99" w:rsidRDefault="000A6D99" w:rsidP="000A6D99">
      <w:pPr>
        <w:pStyle w:val="Body"/>
        <w:rPr>
          <w:lang w:val="es-MX"/>
        </w:rPr>
      </w:pPr>
      <w:r w:rsidRPr="000A6D99">
        <w:rPr>
          <w:lang w:val="es-MX"/>
        </w:rPr>
        <w:t>Así como jugar en las esquinas es una buena idea porque estas fichas no pueden ser reconvertidas, jugar sobre los bordes también puede ser una buena idea. Sobre los lados, una baldosa tiene el borde del tablero y no está tan expuesta como las otras fichas. Las esquinas siguen siendo preferibles a los bordes, pero jugar sobre los lados (incluso cuando haya una movida que puede convertir más fichas) puede ser una buena estrategia.</w:t>
      </w:r>
    </w:p>
    <w:p w:rsidR="00384384" w:rsidRDefault="00384384" w:rsidP="000A6D99">
      <w:pPr>
        <w:pStyle w:val="Body"/>
        <w:rPr>
          <w:lang w:val="es-MX"/>
        </w:rPr>
      </w:pPr>
    </w:p>
    <w:p w:rsidR="00384384" w:rsidRPr="000A6D99" w:rsidRDefault="00384384" w:rsidP="000A6D99">
      <w:pPr>
        <w:pStyle w:val="Body"/>
        <w:rPr>
          <w:lang w:val="es-MX"/>
        </w:rPr>
      </w:pPr>
    </w:p>
    <w:p w:rsidR="000D0A4D" w:rsidRPr="000A6D99" w:rsidRDefault="000A6D99" w:rsidP="008868DC">
      <w:pPr>
        <w:pStyle w:val="Non-TOCHeading3"/>
        <w:rPr>
          <w:lang w:val="es-MX"/>
        </w:rPr>
      </w:pPr>
      <w:r w:rsidRPr="000A6D99">
        <w:rPr>
          <w:lang w:val="es-MX"/>
        </w:rPr>
        <w:lastRenderedPageBreak/>
        <w:t>Comparando el Algoritmo Regular contra el Algoritmo EsquinaBordeMejor</w:t>
      </w:r>
    </w:p>
    <w:p w:rsidR="000D0A4D" w:rsidRPr="000A6D99" w:rsidRDefault="000A6D99" w:rsidP="00750799">
      <w:pPr>
        <w:pStyle w:val="Body"/>
        <w:rPr>
          <w:lang w:val="es-MX"/>
        </w:rPr>
      </w:pPr>
      <w:r w:rsidRPr="000A6D99">
        <w:rPr>
          <w:lang w:val="es-MX"/>
        </w:rPr>
        <w:t xml:space="preserve">Cambiemos el algoritmo de X en la línea 346 por la función </w:t>
      </w:r>
      <w:r w:rsidRPr="000A6D99">
        <w:rPr>
          <w:rStyle w:val="Literal"/>
          <w:lang w:val="es-MX"/>
        </w:rPr>
        <w:t>obtenerJugadaComputadora</w:t>
      </w:r>
      <w:r>
        <w:rPr>
          <w:rStyle w:val="Literal"/>
          <w:lang w:val="es-MX"/>
        </w:rPr>
        <w:t>()</w:t>
      </w:r>
      <w:r w:rsidRPr="000A6D99">
        <w:rPr>
          <w:lang w:val="es-MX"/>
        </w:rPr>
        <w:t xml:space="preserve"> (el algoritmo original) y el algoritmo de O en la línea 351 por </w:t>
      </w:r>
      <w:r w:rsidRPr="000A6D99">
        <w:rPr>
          <w:rStyle w:val="Literal"/>
          <w:lang w:val="es-MX"/>
        </w:rPr>
        <w:t>obtenerEsquinaBordeMejorJugada()</w:t>
      </w:r>
      <w:r w:rsidRPr="000A6D99">
        <w:rPr>
          <w:lang w:val="es-MX"/>
        </w:rPr>
        <w:t xml:space="preserve"> (que primero intenta jugar en una esquina, luego sobre un lado y finalmente toma la mejor jugada restante), y simulemos cien juegos para ver cuál es mejor. Prueba cambiar las llamadas a las funciones y ejecutar el programa de nuevo.</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52 puntos. O ha obtenido 12 puntos.</w:t>
      </w:r>
    </w:p>
    <w:p w:rsidR="000A6D99" w:rsidRPr="000A6D99" w:rsidRDefault="000A6D99" w:rsidP="000A6D99">
      <w:pPr>
        <w:pStyle w:val="SampleRun"/>
        <w:rPr>
          <w:lang w:val="es-MX"/>
        </w:rPr>
      </w:pPr>
      <w:r w:rsidRPr="000A6D99">
        <w:rPr>
          <w:lang w:val="es-MX"/>
        </w:rPr>
        <w:t>Partida #1: X ha obtenido 10 puntos. O ha obtenido 54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41 puntos. O ha obtenido 23 puntos.</w:t>
      </w:r>
    </w:p>
    <w:p w:rsidR="000A6D99" w:rsidRPr="00945696" w:rsidRDefault="000A6D99" w:rsidP="000A6D99">
      <w:pPr>
        <w:pStyle w:val="SampleRun"/>
        <w:rPr>
          <w:lang w:val="es-MX"/>
        </w:rPr>
      </w:pPr>
      <w:r w:rsidRPr="000A6D99">
        <w:rPr>
          <w:lang w:val="es-MX"/>
        </w:rPr>
        <w:t xml:space="preserve">Partida #99: X ha obtenido 46 puntos. </w:t>
      </w:r>
      <w:r w:rsidRPr="00945696">
        <w:rPr>
          <w:lang w:val="es-MX"/>
        </w:rPr>
        <w:t>O ha obtenido 13 puntos.</w:t>
      </w:r>
    </w:p>
    <w:p w:rsidR="00B97E1E" w:rsidRPr="000A6D99" w:rsidRDefault="000A6D99" w:rsidP="000A6D99">
      <w:pPr>
        <w:pStyle w:val="SampleRun"/>
        <w:rPr>
          <w:lang w:val="es-MX"/>
        </w:rPr>
      </w:pPr>
      <w:r w:rsidRPr="000A6D99">
        <w:rPr>
          <w:lang w:val="es-MX"/>
        </w:rPr>
        <w:t>X ha ganado 65 partidas (65.0%), O ha ganado 31 partidas (31.0%), empates en 4 partidas (4.0%) sobre un total de 100.0 partidas.</w:t>
      </w:r>
    </w:p>
    <w:p w:rsidR="000D0A4D" w:rsidRPr="000A6D99" w:rsidRDefault="000A6D99" w:rsidP="00750799">
      <w:pPr>
        <w:pStyle w:val="Body"/>
        <w:rPr>
          <w:lang w:val="es-MX"/>
        </w:rPr>
      </w:pPr>
      <w:r w:rsidRPr="000A6D99">
        <w:rPr>
          <w:lang w:val="es-MX"/>
        </w:rPr>
        <w:t>¡Vaya! Eso fue inesperado. Parece que elegir una jugada sobre el borde antes que una jugada que convierte más baldosas es una mala estrategia. El beneficio de jugar sobre el borde es menor que el costo de convertir menos baldosas del oponente. ¿Podemos confiar en estos resultados? Ejecutemos el programa de nuevo, pero juguemos mil partidas esta vez. Es posible que esto tome algunos minutos en tu computadora (¡pero tomaría semanas si quisieras hacerlo a mano!) Intenta cambiar las llamadas a las funciones y ejecutar de nuevo el programa.</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0</w:t>
      </w:r>
    </w:p>
    <w:p w:rsidR="000A6D99" w:rsidRPr="000A6D99" w:rsidRDefault="000A6D99" w:rsidP="000A6D99">
      <w:pPr>
        <w:pStyle w:val="SampleRun"/>
        <w:rPr>
          <w:lang w:val="es-MX"/>
        </w:rPr>
      </w:pPr>
      <w:r w:rsidRPr="000A6D99">
        <w:rPr>
          <w:lang w:val="es-MX"/>
        </w:rPr>
        <w:t>Partida #0: X ha obtenido 20 puntos. O ha obtenido 44 puntos.</w:t>
      </w:r>
    </w:p>
    <w:p w:rsidR="000A6D99" w:rsidRPr="000A6D99" w:rsidRDefault="000A6D99" w:rsidP="000A6D99">
      <w:pPr>
        <w:pStyle w:val="SampleRun"/>
        <w:rPr>
          <w:lang w:val="es-MX"/>
        </w:rPr>
      </w:pPr>
      <w:r w:rsidRPr="000A6D99">
        <w:rPr>
          <w:lang w:val="es-MX"/>
        </w:rPr>
        <w:t>Partida #1: X ha obtenido 54 puntos. O ha obtenido 9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98: X ha obtenido 38 puntos. O ha obtenido 23 puntos.</w:t>
      </w:r>
    </w:p>
    <w:p w:rsidR="000A6D99" w:rsidRPr="00945696" w:rsidRDefault="000A6D99" w:rsidP="000A6D99">
      <w:pPr>
        <w:pStyle w:val="SampleRun"/>
        <w:rPr>
          <w:lang w:val="es-MX"/>
        </w:rPr>
      </w:pPr>
      <w:r w:rsidRPr="000A6D99">
        <w:rPr>
          <w:lang w:val="es-MX"/>
        </w:rPr>
        <w:t xml:space="preserve">Partida #999: X ha obtenido 38 puntos. </w:t>
      </w:r>
      <w:r w:rsidRPr="00945696">
        <w:rPr>
          <w:lang w:val="es-MX"/>
        </w:rPr>
        <w:t>O ha obtenido 26 puntos.</w:t>
      </w:r>
    </w:p>
    <w:p w:rsidR="00B97E1E" w:rsidRPr="000A6D99" w:rsidRDefault="000A6D99" w:rsidP="000A6D99">
      <w:pPr>
        <w:pStyle w:val="SampleRun"/>
        <w:rPr>
          <w:lang w:val="es-MX"/>
        </w:rPr>
      </w:pPr>
      <w:r w:rsidRPr="000A6D99">
        <w:rPr>
          <w:lang w:val="es-MX"/>
        </w:rPr>
        <w:t>X ha ganado 611 partidas (61.1%), O ha ganado 363 partidas (36.3%), empates en 26 partidas (2.6%) sobre un total de 1000.0 partidas.</w:t>
      </w:r>
    </w:p>
    <w:p w:rsidR="000D0A4D" w:rsidRPr="000A6D99" w:rsidRDefault="000A6D99" w:rsidP="00750799">
      <w:pPr>
        <w:pStyle w:val="Body"/>
        <w:rPr>
          <w:lang w:val="es-MX"/>
        </w:rPr>
      </w:pPr>
      <w:r w:rsidRPr="000A6D99">
        <w:rPr>
          <w:lang w:val="es-MX"/>
        </w:rPr>
        <w:t>La estadística de mayor precisión correspondiente a una ejecución de mil partidas es aproximadamente la misma que la estadística de la ejecución de cien partidas. Parece ser que elegir una jugada que convierte más baldosas es mejor idea que jugar sobre un borde.</w:t>
      </w:r>
    </w:p>
    <w:p w:rsidR="000D0A4D" w:rsidRPr="000A6D99" w:rsidRDefault="000A6D99" w:rsidP="008868DC">
      <w:pPr>
        <w:pStyle w:val="Non-TOCHeading3"/>
        <w:rPr>
          <w:lang w:val="es-MX"/>
        </w:rPr>
      </w:pPr>
      <w:r w:rsidRPr="000A6D99">
        <w:rPr>
          <w:lang w:val="es-MX"/>
        </w:rPr>
        <w:lastRenderedPageBreak/>
        <w:t>Comparando el Algoritmo Regular contra el Algoritmo Peor</w:t>
      </w:r>
    </w:p>
    <w:p w:rsidR="000A6D99" w:rsidRPr="000A6D99" w:rsidRDefault="000A6D99" w:rsidP="00750799">
      <w:pPr>
        <w:pStyle w:val="Body"/>
        <w:rPr>
          <w:lang w:val="es-MX"/>
        </w:rPr>
      </w:pPr>
      <w:r w:rsidRPr="000A6D99">
        <w:rPr>
          <w:lang w:val="es-MX"/>
        </w:rPr>
        <w:t xml:space="preserve">Ahora usemos </w:t>
      </w:r>
      <w:r w:rsidRPr="000A6D99">
        <w:rPr>
          <w:rStyle w:val="Literal"/>
          <w:lang w:val="es-MX"/>
        </w:rPr>
        <w:t>obtenerJugadaComputadora()</w:t>
      </w:r>
      <w:r w:rsidRPr="000A6D99">
        <w:rPr>
          <w:lang w:val="es-MX"/>
        </w:rPr>
        <w:t xml:space="preserve"> en la línea 346 para el algoritmo del jugador X y </w:t>
      </w:r>
      <w:r w:rsidRPr="000A6D99">
        <w:rPr>
          <w:rStyle w:val="Literal"/>
          <w:lang w:val="es-MX"/>
        </w:rPr>
        <w:t>obtenerPeorJugada()</w:t>
      </w:r>
      <w:r w:rsidRPr="000A6D99">
        <w:rPr>
          <w:lang w:val="es-MX"/>
        </w:rPr>
        <w:t xml:space="preserve"> en la línea 351 para el algoritmo del jugador O (este último elige la jugada que convierte la menor cantidad de fichas), y simulemos cien partidas. Prueba cambiar las llamadas a las funciones y ejecutar el programa de nuevo.</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50 puntos. O ha obtenido 14 puntos.</w:t>
      </w:r>
    </w:p>
    <w:p w:rsidR="000A6D99" w:rsidRPr="000A6D99" w:rsidRDefault="000A6D99" w:rsidP="000A6D99">
      <w:pPr>
        <w:pStyle w:val="SampleRun"/>
        <w:rPr>
          <w:lang w:val="es-MX"/>
        </w:rPr>
      </w:pPr>
      <w:r w:rsidRPr="000A6D99">
        <w:rPr>
          <w:lang w:val="es-MX"/>
        </w:rPr>
        <w:t>Partida #1: X ha obtenido 38 puntos. O ha obtenido 8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36 puntos. O ha obtenido 16 puntos.</w:t>
      </w:r>
    </w:p>
    <w:p w:rsidR="000A6D99" w:rsidRPr="000A6D99" w:rsidRDefault="000A6D99" w:rsidP="000A6D99">
      <w:pPr>
        <w:pStyle w:val="SampleRun"/>
        <w:rPr>
          <w:lang w:val="es-MX"/>
        </w:rPr>
      </w:pPr>
      <w:r w:rsidRPr="000A6D99">
        <w:rPr>
          <w:lang w:val="es-MX"/>
        </w:rPr>
        <w:t>Partida #99: X ha obtenido 19 puntos. O ha obtenido 0 puntos.</w:t>
      </w:r>
    </w:p>
    <w:p w:rsidR="000D0A4D" w:rsidRPr="000A6D99" w:rsidRDefault="000A6D99" w:rsidP="000A6D99">
      <w:pPr>
        <w:pStyle w:val="SampleRun"/>
        <w:rPr>
          <w:lang w:val="es-MX"/>
        </w:rPr>
      </w:pPr>
      <w:r w:rsidRPr="000A6D99">
        <w:rPr>
          <w:lang w:val="es-MX"/>
        </w:rPr>
        <w:t>X ha ganado 98 partidas (98.0%), O ha ganado 2 partidas (2.0%), empates en 0 partidas (0.0%) sobre un total de 100.0 partidas.</w:t>
      </w:r>
    </w:p>
    <w:p w:rsidR="000D0A4D" w:rsidRPr="000A6D99" w:rsidRDefault="000A6D99" w:rsidP="00750799">
      <w:pPr>
        <w:pStyle w:val="Body"/>
        <w:rPr>
          <w:lang w:val="es-MX"/>
        </w:rPr>
      </w:pPr>
      <w:r w:rsidRPr="000A6D99">
        <w:rPr>
          <w:lang w:val="es-MX"/>
        </w:rPr>
        <w:t xml:space="preserve">¡Vaya! El algoritmo en </w:t>
      </w:r>
      <w:r w:rsidRPr="000A6D99">
        <w:rPr>
          <w:rStyle w:val="Literal"/>
          <w:lang w:val="es-MX"/>
        </w:rPr>
        <w:t>obtenerPeorJugada()</w:t>
      </w:r>
      <w:r w:rsidRPr="000A6D99">
        <w:rPr>
          <w:lang w:val="es-MX"/>
        </w:rPr>
        <w:t>, que siempre elige la jugada que convierte el menor número de baldosas, perderá casi siempre contra el algoritmo regular. Esto realmente no es sorprendente. (De hecho, ¡es sorprendente que esta estrategia haya conseguido ganar incluso un 2% de las partidas!)</w:t>
      </w:r>
    </w:p>
    <w:p w:rsidR="000D0A4D" w:rsidRPr="000A6D99" w:rsidRDefault="000A6D99" w:rsidP="008868DC">
      <w:pPr>
        <w:pStyle w:val="Non-TOCHeading3"/>
        <w:rPr>
          <w:lang w:val="es-MX"/>
        </w:rPr>
      </w:pPr>
      <w:r w:rsidRPr="000A6D99">
        <w:rPr>
          <w:lang w:val="es-MX"/>
        </w:rPr>
        <w:t>Comparando el Algoritmo Regular contra el Algoritmo EsquinaPeor</w:t>
      </w:r>
    </w:p>
    <w:p w:rsidR="000D0A4D" w:rsidRPr="000A6D99" w:rsidRDefault="000A6D99" w:rsidP="00750799">
      <w:pPr>
        <w:pStyle w:val="Body"/>
        <w:rPr>
          <w:lang w:val="es-MX"/>
        </w:rPr>
      </w:pPr>
      <w:r w:rsidRPr="000A6D99">
        <w:rPr>
          <w:lang w:val="es-MX"/>
        </w:rPr>
        <w:t xml:space="preserve">¿Qué tal si reemplazamos obtener </w:t>
      </w:r>
      <w:r w:rsidRPr="000A6D99">
        <w:rPr>
          <w:rStyle w:val="Literal"/>
          <w:lang w:val="es-MX"/>
        </w:rPr>
        <w:t>obtenerPeorJugada()</w:t>
      </w:r>
      <w:r w:rsidRPr="000A6D99">
        <w:rPr>
          <w:lang w:val="es-MX"/>
        </w:rPr>
        <w:t xml:space="preserve"> en la línea 351 por </w:t>
      </w:r>
      <w:r w:rsidRPr="000A6D99">
        <w:rPr>
          <w:rStyle w:val="Literal"/>
          <w:lang w:val="es-MX"/>
        </w:rPr>
        <w:t>obtenerEsquinaPeorJugada()</w:t>
      </w:r>
      <w:r w:rsidRPr="000A6D99">
        <w:rPr>
          <w:lang w:val="es-MX"/>
        </w:rPr>
        <w:t>? Este es el mismo algoritmo, excepto que toma cualquier posición disponible sobre una esquina antes de elegir la peor jugada. Prueba cambiar la llamada a la función y ejecutar de nuevo el programa.</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36 puntos. O ha obtenido 7 puntos.</w:t>
      </w:r>
    </w:p>
    <w:p w:rsidR="000A6D99" w:rsidRPr="000A6D99" w:rsidRDefault="000A6D99" w:rsidP="000A6D99">
      <w:pPr>
        <w:pStyle w:val="SampleRun"/>
        <w:rPr>
          <w:lang w:val="es-MX"/>
        </w:rPr>
      </w:pPr>
      <w:r w:rsidRPr="000A6D99">
        <w:rPr>
          <w:lang w:val="es-MX"/>
        </w:rPr>
        <w:t>Partida #1: X ha obtenido 44 puntos. O ha obtenido 19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47 puntos. O ha obtenido 17 puntos.</w:t>
      </w:r>
    </w:p>
    <w:p w:rsidR="000A6D99" w:rsidRPr="00945696" w:rsidRDefault="000A6D99" w:rsidP="000A6D99">
      <w:pPr>
        <w:pStyle w:val="SampleRun"/>
        <w:rPr>
          <w:lang w:val="es-MX"/>
        </w:rPr>
      </w:pPr>
      <w:r w:rsidRPr="000A6D99">
        <w:rPr>
          <w:lang w:val="es-MX"/>
        </w:rPr>
        <w:t xml:space="preserve">Partida #99: X ha obtenido 36 puntos. </w:t>
      </w:r>
      <w:r w:rsidRPr="00945696">
        <w:rPr>
          <w:lang w:val="es-MX"/>
        </w:rPr>
        <w:t>O ha obtenido 18 puntos.</w:t>
      </w:r>
    </w:p>
    <w:p w:rsidR="00B97E1E" w:rsidRPr="000A6D99" w:rsidRDefault="000A6D99" w:rsidP="000A6D99">
      <w:pPr>
        <w:pStyle w:val="SampleRun"/>
        <w:rPr>
          <w:lang w:val="es-MX"/>
        </w:rPr>
      </w:pPr>
      <w:r w:rsidRPr="000A6D99">
        <w:rPr>
          <w:lang w:val="es-MX"/>
        </w:rPr>
        <w:t>X ha ganado 94 partidas (94.0%), O ha ganado 6 partidas (6.0%), empates en 0 partidas (0.0%) sobre un total de 100.0 partidas.</w:t>
      </w:r>
    </w:p>
    <w:p w:rsidR="000D0A4D" w:rsidRPr="000A6D99" w:rsidRDefault="000A6D99" w:rsidP="00750799">
      <w:pPr>
        <w:pStyle w:val="Body"/>
        <w:rPr>
          <w:lang w:val="es-MX"/>
        </w:rPr>
      </w:pPr>
      <w:r w:rsidRPr="000A6D99">
        <w:rPr>
          <w:lang w:val="es-MX"/>
        </w:rPr>
        <w:lastRenderedPageBreak/>
        <w:t xml:space="preserve">El algoritmo </w:t>
      </w:r>
      <w:r w:rsidRPr="000A6D99">
        <w:rPr>
          <w:rStyle w:val="Literal"/>
          <w:lang w:val="es-MX"/>
        </w:rPr>
        <w:t>obtenerEsquinaPeorJugada()</w:t>
      </w:r>
      <w:r w:rsidRPr="000A6D99">
        <w:rPr>
          <w:lang w:val="es-MX"/>
        </w:rPr>
        <w:t xml:space="preserve"> aún pierde la mayoría de las partidas, pero parece ganar algunas más que </w:t>
      </w:r>
      <w:r w:rsidRPr="000A6D99">
        <w:rPr>
          <w:rStyle w:val="Literal"/>
          <w:lang w:val="es-MX"/>
        </w:rPr>
        <w:t>obtenerPeorJugada()</w:t>
      </w:r>
      <w:r w:rsidRPr="000A6D99">
        <w:rPr>
          <w:lang w:val="es-MX"/>
        </w:rPr>
        <w:t xml:space="preserve"> (6% comparado con un 2% del anterior). ¿Hace realmente una diferencia el jugar sobre las esquinas cuando están disponibles?</w:t>
      </w:r>
    </w:p>
    <w:p w:rsidR="000D0A4D" w:rsidRPr="000A6D99" w:rsidRDefault="000A6D99" w:rsidP="008868DC">
      <w:pPr>
        <w:pStyle w:val="Non-TOCHeading3"/>
        <w:rPr>
          <w:lang w:val="es-MX"/>
        </w:rPr>
      </w:pPr>
      <w:r w:rsidRPr="000A6D99">
        <w:rPr>
          <w:lang w:val="es-MX"/>
        </w:rPr>
        <w:t>Comparando el Algoritmo Peor contra el Algoritmo EsquinaPeor</w:t>
      </w:r>
    </w:p>
    <w:p w:rsidR="000D0A4D" w:rsidRPr="000A6D99" w:rsidRDefault="000A6D99" w:rsidP="00750799">
      <w:pPr>
        <w:pStyle w:val="Body"/>
        <w:rPr>
          <w:lang w:val="es-MX"/>
        </w:rPr>
      </w:pPr>
      <w:r w:rsidRPr="000A6D99">
        <w:rPr>
          <w:lang w:val="es-MX"/>
        </w:rPr>
        <w:t xml:space="preserve">Podemos comprobar esto asignando </w:t>
      </w:r>
      <w:r w:rsidRPr="000A6D99">
        <w:rPr>
          <w:rStyle w:val="Literal"/>
          <w:lang w:val="es-MX"/>
        </w:rPr>
        <w:t>obtenerPeorJugada()</w:t>
      </w:r>
      <w:r w:rsidRPr="000A6D99">
        <w:rPr>
          <w:lang w:val="es-MX"/>
        </w:rPr>
        <w:t xml:space="preserve"> al algoritmo de X y </w:t>
      </w:r>
      <w:r w:rsidRPr="000A6D99">
        <w:rPr>
          <w:rStyle w:val="Literal"/>
          <w:lang w:val="es-MX"/>
        </w:rPr>
        <w:t>obtenerEsquinaPeorJugada()</w:t>
      </w:r>
      <w:r w:rsidRPr="000A6D99">
        <w:rPr>
          <w:lang w:val="es-MX"/>
        </w:rPr>
        <w:t xml:space="preserve"> al algoritmo de O, y luego ejecutando el programa. Prueba cambiar las llamadas a las funciones y ejecutar de nuevo el programa.</w:t>
      </w:r>
    </w:p>
    <w:p w:rsidR="000A6D99" w:rsidRPr="000A6D99" w:rsidRDefault="000A6D99" w:rsidP="000A6D99">
      <w:pPr>
        <w:pStyle w:val="SampleRun"/>
        <w:rPr>
          <w:lang w:val="es-MX"/>
        </w:rPr>
      </w:pPr>
      <w:r w:rsidRPr="000A6D99">
        <w:rPr>
          <w:lang w:val="es-MX"/>
        </w:rPr>
        <w:t>¡Bienvenido a Reversi!</w:t>
      </w:r>
    </w:p>
    <w:p w:rsidR="000A6D99" w:rsidRPr="000A6D99" w:rsidRDefault="000A6D99" w:rsidP="000A6D99">
      <w:pPr>
        <w:pStyle w:val="SampleRun"/>
        <w:rPr>
          <w:lang w:val="es-MX"/>
        </w:rPr>
      </w:pPr>
      <w:r w:rsidRPr="000A6D99">
        <w:rPr>
          <w:lang w:val="es-MX"/>
        </w:rPr>
        <w:t>Ingresa el número de partidas a jugar: 100</w:t>
      </w:r>
    </w:p>
    <w:p w:rsidR="000A6D99" w:rsidRPr="000A6D99" w:rsidRDefault="000A6D99" w:rsidP="000A6D99">
      <w:pPr>
        <w:pStyle w:val="SampleRun"/>
        <w:rPr>
          <w:lang w:val="es-MX"/>
        </w:rPr>
      </w:pPr>
      <w:r w:rsidRPr="000A6D99">
        <w:rPr>
          <w:lang w:val="es-MX"/>
        </w:rPr>
        <w:t>Partida #0: X ha obtenido 25 puntos. O ha obtenido 39 puntos.</w:t>
      </w:r>
    </w:p>
    <w:p w:rsidR="000A6D99" w:rsidRPr="000A6D99" w:rsidRDefault="000A6D99" w:rsidP="000A6D99">
      <w:pPr>
        <w:pStyle w:val="SampleRun"/>
        <w:rPr>
          <w:lang w:val="es-MX"/>
        </w:rPr>
      </w:pPr>
      <w:r w:rsidRPr="000A6D99">
        <w:rPr>
          <w:lang w:val="es-MX"/>
        </w:rPr>
        <w:t>Partida #1: X ha obtenido 26 puntos. O ha obtenido 33 puntos.</w:t>
      </w:r>
    </w:p>
    <w:p w:rsidR="000A6D99" w:rsidRPr="000A6D99" w:rsidRDefault="000A6D99" w:rsidP="000A6D99">
      <w:pPr>
        <w:pStyle w:val="SampleRun"/>
        <w:rPr>
          <w:lang w:val="es-MX"/>
        </w:rPr>
      </w:pPr>
    </w:p>
    <w:p w:rsidR="000A6D99" w:rsidRPr="000A6D99" w:rsidRDefault="000A6D99" w:rsidP="000A6D99">
      <w:pPr>
        <w:pStyle w:val="SampleRun"/>
        <w:rPr>
          <w:rStyle w:val="Emphasis"/>
          <w:lang w:val="es-MX"/>
        </w:rPr>
      </w:pPr>
      <w:r w:rsidRPr="000A6D99">
        <w:rPr>
          <w:rStyle w:val="Emphasis"/>
          <w:lang w:val="es-MX"/>
        </w:rPr>
        <w:t>...omitido por brevedad...</w:t>
      </w:r>
    </w:p>
    <w:p w:rsidR="000A6D99" w:rsidRPr="000A6D99" w:rsidRDefault="000A6D99" w:rsidP="000A6D99">
      <w:pPr>
        <w:pStyle w:val="SampleRun"/>
        <w:rPr>
          <w:lang w:val="es-MX"/>
        </w:rPr>
      </w:pPr>
    </w:p>
    <w:p w:rsidR="000A6D99" w:rsidRPr="000A6D99" w:rsidRDefault="000A6D99" w:rsidP="000A6D99">
      <w:pPr>
        <w:pStyle w:val="SampleRun"/>
        <w:rPr>
          <w:lang w:val="es-MX"/>
        </w:rPr>
      </w:pPr>
      <w:r w:rsidRPr="000A6D99">
        <w:rPr>
          <w:lang w:val="es-MX"/>
        </w:rPr>
        <w:t>Partida #98: X ha obtenido 36 puntos. O ha obtenido 25 puntos.</w:t>
      </w:r>
    </w:p>
    <w:p w:rsidR="000A6D99" w:rsidRPr="00945696" w:rsidRDefault="000A6D99" w:rsidP="000A6D99">
      <w:pPr>
        <w:pStyle w:val="SampleRun"/>
        <w:rPr>
          <w:lang w:val="es-MX"/>
        </w:rPr>
      </w:pPr>
      <w:r w:rsidRPr="000A6D99">
        <w:rPr>
          <w:lang w:val="es-MX"/>
        </w:rPr>
        <w:t xml:space="preserve">Partida #99: X ha obtenido 29 puntos. </w:t>
      </w:r>
      <w:r w:rsidRPr="00945696">
        <w:rPr>
          <w:lang w:val="es-MX"/>
        </w:rPr>
        <w:t>O ha obtenido 35 puntos.</w:t>
      </w:r>
    </w:p>
    <w:p w:rsidR="00B97E1E" w:rsidRPr="000A6D99" w:rsidRDefault="000A6D99" w:rsidP="000A6D99">
      <w:pPr>
        <w:pStyle w:val="SampleRun"/>
        <w:rPr>
          <w:lang w:val="es-MX"/>
        </w:rPr>
      </w:pPr>
      <w:r w:rsidRPr="000A6D99">
        <w:rPr>
          <w:lang w:val="es-MX"/>
        </w:rPr>
        <w:t>X ha ganado 32 partidas (32.0%), O ha ganado 67 partidas (67.0%), empates en 1 partidas (1.0%) sobre un total de 100.0 partidas.</w:t>
      </w:r>
    </w:p>
    <w:p w:rsidR="000D0A4D" w:rsidRPr="000A6D99" w:rsidRDefault="000A6D99" w:rsidP="00750799">
      <w:pPr>
        <w:pStyle w:val="Body"/>
        <w:rPr>
          <w:lang w:val="es-MX"/>
        </w:rPr>
      </w:pPr>
      <w:r w:rsidRPr="000A6D99">
        <w:rPr>
          <w:lang w:val="es-MX"/>
        </w:rPr>
        <w:t>Efectivamente, incluso cuando en el resto de los casos estamos tomando la peor jugada, parece ser que jugar sobre las esquinas resulta en un mayor número de victorias. A pesar de que hemos comprobado que jugar sobre un borde hace que pierdas más frecuentemente, jugar sobre las esquinas siempre es una buena idea.</w:t>
      </w:r>
    </w:p>
    <w:p w:rsidR="000D0A4D" w:rsidRPr="000A6D99" w:rsidRDefault="000A6D99" w:rsidP="002A3D5E">
      <w:pPr>
        <w:pStyle w:val="Non-TOCHeading3"/>
        <w:rPr>
          <w:lang w:val="es-MX"/>
        </w:rPr>
      </w:pPr>
      <w:r w:rsidRPr="000A6D99">
        <w:rPr>
          <w:lang w:val="es-MX"/>
        </w:rPr>
        <w:t>Resumen</w:t>
      </w:r>
    </w:p>
    <w:p w:rsidR="000A6D99" w:rsidRPr="000A6D99" w:rsidRDefault="000A6D99" w:rsidP="000A6D99">
      <w:pPr>
        <w:pStyle w:val="Body"/>
        <w:rPr>
          <w:lang w:val="es-MX"/>
        </w:rPr>
      </w:pPr>
      <w:r w:rsidRPr="000A6D99">
        <w:rPr>
          <w:lang w:val="es-MX"/>
        </w:rPr>
        <w:t>Este capítulo no se ha tratado realmente de ningún juego nuevo, sino que ha presentad</w:t>
      </w:r>
      <w:r w:rsidR="00384384">
        <w:rPr>
          <w:lang w:val="es-MX"/>
        </w:rPr>
        <w:t>o</w:t>
      </w:r>
      <w:r w:rsidRPr="000A6D99">
        <w:rPr>
          <w:lang w:val="es-MX"/>
        </w:rPr>
        <w:t xml:space="preserve"> el modelado de varias estrategias para Reversi. Si quisiésemos comprobar a mano la efectividad de una estrategia tendríamos que pasar semanas, incluso meses, ejecutando cuidadosamente partidas de Reversi a mano y anotando los resultados. Pero si sabemos cómo programar una computadora para jugar Reversi, entonces podemos hacer que simule partidas por nosotros utilizando estas estrategias. Si piensas en esto, ¡verás que la computadora ejecuta millones de líneas de nuestro programa de Python en segundos! Tus experimentos con la simulación de Reversi pueden incluso ayudarte a mejorar tu estrategia para jugar Reversi en la vida real.</w:t>
      </w:r>
    </w:p>
    <w:p w:rsidR="000A6D99" w:rsidRPr="000A6D99" w:rsidRDefault="000A6D99" w:rsidP="000A6D99">
      <w:pPr>
        <w:pStyle w:val="Body"/>
        <w:rPr>
          <w:lang w:val="es-MX"/>
        </w:rPr>
      </w:pPr>
      <w:r w:rsidRPr="000A6D99">
        <w:rPr>
          <w:lang w:val="es-MX"/>
        </w:rPr>
        <w:t xml:space="preserve">De hecho, este capítulo podría ser un buen proyecto para una feria de ciencias. El problema aquí es averiguar qué conjunto de jugadas consigue el mayor número de victorias contra otros conjuntos de jugadas, y elaborar una hipótesis sobre cuál es la mejor estrategia. Después de ejecutar varias simulaciones, puedes determinar qué estrategia funciona mejor. ¡Usando programación puedes convertir en un proyecto de feria de ciencias la simulación de cualquier </w:t>
      </w:r>
      <w:r w:rsidRPr="000A6D99">
        <w:rPr>
          <w:lang w:val="es-MX"/>
        </w:rPr>
        <w:lastRenderedPageBreak/>
        <w:t>juego de mesa! Y todo gracias a que sabes cómo dar instrucciones a la computadora para hacerlo, paso por paso, línea por línea. Puedes hablar el idioma de la computadora, y conseguir que haga por tí una enorme cantidad de procesamiento de datos y cálculo de números.</w:t>
      </w:r>
    </w:p>
    <w:p w:rsidR="000D0A4D" w:rsidRPr="000A6D99" w:rsidRDefault="000A6D99" w:rsidP="000A6D99">
      <w:pPr>
        <w:pStyle w:val="Body"/>
        <w:rPr>
          <w:lang w:val="es-MX"/>
        </w:rPr>
      </w:pPr>
      <w:r w:rsidRPr="000A6D99">
        <w:rPr>
          <w:lang w:val="es-MX"/>
        </w:rPr>
        <w:t>Eso ha sido lo último que veremos en este libro sobre juegos basados en texto. Los juegos que sólo utilizan texto pueden ser divertidos, incluso a pesar de ser simples. Pero la mayoría de los juegos modernos usan gráficos, sonido y animación para crear juegos con mucho más atractivo visual. En el resto de los capítulos de este libro, aprenderemos a crear juegos con gráficos usando un módulo de Python llamado Pygame.</w:t>
      </w:r>
    </w:p>
    <w:p w:rsidR="005945D2" w:rsidRPr="000A6D99" w:rsidRDefault="005945D2">
      <w:pPr>
        <w:rPr>
          <w:lang w:val="es-MX"/>
        </w:rPr>
        <w:sectPr w:rsidR="005945D2" w:rsidRPr="000A6D99" w:rsidSect="009D6EB8">
          <w:headerReference w:type="default" r:id="rId108"/>
          <w:pgSz w:w="11520" w:h="14400" w:code="32767"/>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031B91" w:rsidTr="005945D2">
        <w:tc>
          <w:tcPr>
            <w:tcW w:w="1217" w:type="dxa"/>
            <w:vMerge w:val="restart"/>
          </w:tcPr>
          <w:p w:rsidR="00031B91" w:rsidRDefault="00031B91" w:rsidP="00B21852">
            <w:pPr>
              <w:pStyle w:val="ChapterNumber"/>
            </w:pPr>
            <w:r>
              <w:rPr>
                <w:noProof/>
              </w:rPr>
              <w:lastRenderedPageBreak/>
              <w:drawing>
                <wp:inline distT="0" distB="0" distL="0" distR="0" wp14:anchorId="47C55ABE" wp14:editId="79370AA1">
                  <wp:extent cx="635954" cy="7315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031B91" w:rsidRDefault="00031B91" w:rsidP="00B21852">
            <w:pPr>
              <w:pStyle w:val="ChapterNumber"/>
            </w:pPr>
            <w:r>
              <w:t>C</w:t>
            </w:r>
            <w:r w:rsidR="00945696" w:rsidRPr="00945696">
              <w:t>apítulo</w:t>
            </w:r>
            <w:r>
              <w:t xml:space="preserve"> 17</w:t>
            </w:r>
          </w:p>
        </w:tc>
      </w:tr>
      <w:tr w:rsidR="00031B91" w:rsidTr="005945D2">
        <w:tc>
          <w:tcPr>
            <w:tcW w:w="1217" w:type="dxa"/>
            <w:vMerge/>
          </w:tcPr>
          <w:p w:rsidR="00031B91" w:rsidRDefault="00031B91" w:rsidP="00B21852">
            <w:pPr>
              <w:pStyle w:val="Heading1"/>
              <w:outlineLvl w:val="0"/>
            </w:pPr>
          </w:p>
        </w:tc>
        <w:tc>
          <w:tcPr>
            <w:tcW w:w="7639" w:type="dxa"/>
          </w:tcPr>
          <w:p w:rsidR="00031B91" w:rsidRDefault="00945696" w:rsidP="00B21852">
            <w:pPr>
              <w:pStyle w:val="Heading1"/>
              <w:outlineLvl w:val="0"/>
            </w:pPr>
            <w:bookmarkStart w:id="141" w:name="_Toc428114163"/>
            <w:r w:rsidRPr="00945696">
              <w:t>Gráficos y Animación</w:t>
            </w:r>
            <w:bookmarkEnd w:id="141"/>
          </w:p>
        </w:tc>
      </w:tr>
    </w:tbl>
    <w:p w:rsidR="00031B91" w:rsidRPr="00945696" w:rsidRDefault="00945696" w:rsidP="00031B91">
      <w:pPr>
        <w:pStyle w:val="TopicsCoveredbox"/>
        <w:rPr>
          <w:lang w:val="es-MX"/>
        </w:rPr>
      </w:pPr>
      <w:r w:rsidRPr="00945696">
        <w:rPr>
          <w:lang w:val="es-MX"/>
        </w:rPr>
        <w:t>Temas Tratados En Este Capítulo:</w:t>
      </w:r>
    </w:p>
    <w:p w:rsidR="00945696" w:rsidRDefault="00945696" w:rsidP="00945696">
      <w:pPr>
        <w:pStyle w:val="TopicsCoveredbox"/>
        <w:numPr>
          <w:ilvl w:val="0"/>
          <w:numId w:val="18"/>
        </w:numPr>
      </w:pPr>
      <w:r>
        <w:t>Instalando Pygame</w:t>
      </w:r>
    </w:p>
    <w:p w:rsidR="00945696" w:rsidRPr="00945696" w:rsidRDefault="00945696" w:rsidP="00945696">
      <w:pPr>
        <w:pStyle w:val="TopicsCoveredbox"/>
        <w:numPr>
          <w:ilvl w:val="0"/>
          <w:numId w:val="18"/>
        </w:numPr>
        <w:rPr>
          <w:lang w:val="es-MX"/>
        </w:rPr>
      </w:pPr>
      <w:r w:rsidRPr="00945696">
        <w:rPr>
          <w:lang w:val="es-MX"/>
        </w:rPr>
        <w:t>Colores y Fuentes en Pygame</w:t>
      </w:r>
    </w:p>
    <w:p w:rsidR="00945696" w:rsidRPr="00945696" w:rsidRDefault="00945696" w:rsidP="00945696">
      <w:pPr>
        <w:pStyle w:val="TopicsCoveredbox"/>
        <w:numPr>
          <w:ilvl w:val="0"/>
          <w:numId w:val="18"/>
        </w:numPr>
        <w:rPr>
          <w:lang w:val="es-MX"/>
        </w:rPr>
      </w:pPr>
      <w:r w:rsidRPr="00945696">
        <w:rPr>
          <w:lang w:val="es-MX"/>
        </w:rPr>
        <w:t>Gráficos distorsionados y Anti-Aliasing</w:t>
      </w:r>
    </w:p>
    <w:p w:rsidR="00945696" w:rsidRDefault="00945696" w:rsidP="00945696">
      <w:pPr>
        <w:pStyle w:val="TopicsCoveredbox"/>
        <w:numPr>
          <w:ilvl w:val="0"/>
          <w:numId w:val="18"/>
        </w:numPr>
      </w:pPr>
      <w:r>
        <w:t>Atributos</w:t>
      </w:r>
    </w:p>
    <w:p w:rsidR="00945696" w:rsidRDefault="00945696" w:rsidP="00945696">
      <w:pPr>
        <w:pStyle w:val="TopicsCoveredbox"/>
        <w:numPr>
          <w:ilvl w:val="0"/>
          <w:numId w:val="18"/>
        </w:numPr>
      </w:pPr>
      <w:r>
        <w:t xml:space="preserve">Los Tipos de Datos </w:t>
      </w:r>
      <w:r w:rsidRPr="00945696">
        <w:rPr>
          <w:rStyle w:val="Literal"/>
        </w:rPr>
        <w:t>pygame.font.Font</w:t>
      </w:r>
      <w:r>
        <w:t xml:space="preserve">, </w:t>
      </w:r>
      <w:r w:rsidRPr="00945696">
        <w:rPr>
          <w:rStyle w:val="Literal"/>
        </w:rPr>
        <w:t>pygame.Surface</w:t>
      </w:r>
      <w:r>
        <w:t xml:space="preserve">, </w:t>
      </w:r>
      <w:r w:rsidRPr="00945696">
        <w:rPr>
          <w:rStyle w:val="Literal"/>
        </w:rPr>
        <w:t>pygame.Rect</w:t>
      </w:r>
      <w:r>
        <w:t xml:space="preserve"> y </w:t>
      </w:r>
      <w:r w:rsidRPr="00945696">
        <w:rPr>
          <w:rStyle w:val="Literal"/>
        </w:rPr>
        <w:t>pygame.PixelArray</w:t>
      </w:r>
    </w:p>
    <w:p w:rsidR="00945696" w:rsidRDefault="00945696" w:rsidP="00945696">
      <w:pPr>
        <w:pStyle w:val="TopicsCoveredbox"/>
        <w:numPr>
          <w:ilvl w:val="0"/>
          <w:numId w:val="18"/>
        </w:numPr>
      </w:pPr>
      <w:r>
        <w:t>Función Constructor</w:t>
      </w:r>
    </w:p>
    <w:p w:rsidR="00945696" w:rsidRPr="00945696" w:rsidRDefault="00945696" w:rsidP="00945696">
      <w:pPr>
        <w:pStyle w:val="TopicsCoveredbox"/>
        <w:numPr>
          <w:ilvl w:val="0"/>
          <w:numId w:val="18"/>
        </w:numPr>
        <w:rPr>
          <w:lang w:val="es-MX"/>
        </w:rPr>
      </w:pPr>
      <w:r w:rsidRPr="00945696">
        <w:rPr>
          <w:lang w:val="es-MX"/>
        </w:rPr>
        <w:t>Las Funciones de Dibujo de Pygame</w:t>
      </w:r>
    </w:p>
    <w:p w:rsidR="00945696" w:rsidRPr="00945696" w:rsidRDefault="00945696" w:rsidP="00945696">
      <w:pPr>
        <w:pStyle w:val="TopicsCoveredbox"/>
        <w:numPr>
          <w:ilvl w:val="0"/>
          <w:numId w:val="18"/>
        </w:numPr>
        <w:rPr>
          <w:lang w:val="es-MX"/>
        </w:rPr>
      </w:pPr>
      <w:r w:rsidRPr="00945696">
        <w:rPr>
          <w:lang w:val="es-MX"/>
        </w:rPr>
        <w:t xml:space="preserve">El Método </w:t>
      </w:r>
      <w:r w:rsidRPr="00945696">
        <w:rPr>
          <w:rStyle w:val="Literal"/>
          <w:lang w:val="es-MX"/>
        </w:rPr>
        <w:t>blit()</w:t>
      </w:r>
      <w:r w:rsidRPr="00945696">
        <w:rPr>
          <w:lang w:val="es-MX"/>
        </w:rPr>
        <w:t xml:space="preserve"> para Objetos Surface</w:t>
      </w:r>
    </w:p>
    <w:p w:rsidR="00945696" w:rsidRDefault="00945696" w:rsidP="00945696">
      <w:pPr>
        <w:pStyle w:val="TopicsCoveredbox"/>
        <w:numPr>
          <w:ilvl w:val="0"/>
          <w:numId w:val="18"/>
        </w:numPr>
      </w:pPr>
      <w:r>
        <w:t>Eventos</w:t>
      </w:r>
    </w:p>
    <w:p w:rsidR="00031B91" w:rsidRDefault="00945696" w:rsidP="00945696">
      <w:pPr>
        <w:pStyle w:val="TopicsCoveredbox"/>
        <w:numPr>
          <w:ilvl w:val="0"/>
          <w:numId w:val="18"/>
        </w:numPr>
      </w:pPr>
      <w:r>
        <w:t>Animación</w:t>
      </w:r>
    </w:p>
    <w:p w:rsidR="00945696" w:rsidRPr="00945696" w:rsidRDefault="00945696" w:rsidP="00945696">
      <w:pPr>
        <w:pStyle w:val="Body"/>
        <w:rPr>
          <w:lang w:val="es-MX"/>
        </w:rPr>
      </w:pPr>
      <w:r w:rsidRPr="00945696">
        <w:rPr>
          <w:lang w:val="es-MX"/>
        </w:rPr>
        <w:t>Hasta ahora, todos nuestros juegos han usado sólo texto. El texto es presentado en la pantalla como salida, y el jugador escribe texto mediante el teclado como entrada. Usar sólo texto hace que programar sea fácil de aprender. Pero en este capítulo crearemos juegos más emocionantes con gráficos y sonidos avanzados usando el módulo Pygame.</w:t>
      </w:r>
    </w:p>
    <w:p w:rsidR="00031B91" w:rsidRPr="00945696" w:rsidRDefault="00945696" w:rsidP="00945696">
      <w:pPr>
        <w:pStyle w:val="Body"/>
        <w:rPr>
          <w:lang w:val="es-MX"/>
        </w:rPr>
      </w:pPr>
      <w:r w:rsidRPr="00945696">
        <w:rPr>
          <w:lang w:val="es-MX"/>
        </w:rPr>
        <w:t>Los capítulos 17, 18 y 19 te enseñan a usar Pygame para crear juegos con gráficos, animación, entrada mediante el ratón y sonido. En estos capítulos escribiremos código fuente para programas simples que no son juegos pero demuestran los conceptos de Pygame que iremos aprendiendo. El juego en el capítulo 20 usará todos estos conceptos juntos para crear un juego.</w:t>
      </w:r>
    </w:p>
    <w:p w:rsidR="00031B91" w:rsidRPr="00945696" w:rsidRDefault="00945696" w:rsidP="00031B91">
      <w:pPr>
        <w:pStyle w:val="Heading2"/>
        <w:rPr>
          <w:lang w:val="es-MX"/>
        </w:rPr>
      </w:pPr>
      <w:bookmarkStart w:id="142" w:name="_Toc428114164"/>
      <w:r w:rsidRPr="00945696">
        <w:rPr>
          <w:lang w:val="es-MX"/>
        </w:rPr>
        <w:t>Instalando Pygame</w:t>
      </w:r>
      <w:bookmarkEnd w:id="142"/>
    </w:p>
    <w:p w:rsidR="00945696" w:rsidRPr="00945696" w:rsidRDefault="00945696" w:rsidP="00945696">
      <w:pPr>
        <w:pStyle w:val="Body"/>
        <w:rPr>
          <w:lang w:val="es-MX"/>
        </w:rPr>
      </w:pPr>
      <w:r w:rsidRPr="00945696">
        <w:rPr>
          <w:lang w:val="es-MX"/>
        </w:rPr>
        <w:t xml:space="preserve">Pygame no viene con Python. Igual que Python, Pygame puede descargarse gratis. En un navegador, ve a la URL </w:t>
      </w:r>
      <w:r w:rsidRPr="00945696">
        <w:rPr>
          <w:rStyle w:val="URL"/>
          <w:lang w:val="es-MX"/>
        </w:rPr>
        <w:t>http://invpy.org/downloadpygame</w:t>
      </w:r>
      <w:r w:rsidRPr="00945696">
        <w:rPr>
          <w:lang w:val="es-MX"/>
        </w:rPr>
        <w:t xml:space="preserve"> y descarga el archivo de instalación de Pygame para tu sistema operativo y versión de Python.</w:t>
      </w:r>
    </w:p>
    <w:p w:rsidR="00031B91" w:rsidRPr="00945696" w:rsidRDefault="00945696" w:rsidP="00945696">
      <w:pPr>
        <w:pStyle w:val="Body"/>
        <w:rPr>
          <w:lang w:val="es-MX"/>
        </w:rPr>
      </w:pPr>
      <w:r w:rsidRPr="00945696">
        <w:rPr>
          <w:lang w:val="es-MX"/>
        </w:rPr>
        <w:t>Abre el archivo de instalación luego de descargarlo, y sigue las instrucciones hasta concluir la instalación de Pygame. Para comprobar que Pygame esté correctamente instalado, escribe lo siguiente en la consola interactiva:</w:t>
      </w:r>
    </w:p>
    <w:p w:rsidR="00031B91" w:rsidRPr="00BE5935" w:rsidRDefault="00031B91" w:rsidP="00031B91">
      <w:pPr>
        <w:pStyle w:val="CodeExample"/>
        <w:rPr>
          <w:lang w:val="es-MX"/>
        </w:rPr>
      </w:pPr>
      <w:r w:rsidRPr="00BE5935">
        <w:rPr>
          <w:lang w:val="es-MX"/>
        </w:rPr>
        <w:t>&gt;&gt;&gt; import pygame</w:t>
      </w:r>
    </w:p>
    <w:p w:rsidR="00031B91" w:rsidRPr="00945696" w:rsidRDefault="00945696" w:rsidP="00031B91">
      <w:pPr>
        <w:pStyle w:val="Body"/>
        <w:rPr>
          <w:lang w:val="es-MX"/>
        </w:rPr>
      </w:pPr>
      <w:r w:rsidRPr="00945696">
        <w:rPr>
          <w:lang w:val="es-MX"/>
        </w:rPr>
        <w:lastRenderedPageBreak/>
        <w:t xml:space="preserve">Si no aparece nada luego de haber pulsado la tecla </w:t>
      </w:r>
      <w:r w:rsidRPr="00BE5935">
        <w:rPr>
          <w:rStyle w:val="Keycap"/>
          <w:lang w:val="es-MX"/>
        </w:rPr>
        <w:t>intro</w:t>
      </w:r>
      <w:r w:rsidRPr="00945696">
        <w:rPr>
          <w:lang w:val="es-MX"/>
        </w:rPr>
        <w:t xml:space="preserve">, significa que Pygame se ha instalado correctamente. Si aparece el error </w:t>
      </w:r>
      <w:r w:rsidRPr="00945696">
        <w:rPr>
          <w:rStyle w:val="Literal"/>
          <w:lang w:val="es-MX"/>
        </w:rPr>
        <w:t>ImportError: No module named pygame</w:t>
      </w:r>
      <w:r w:rsidRPr="00945696">
        <w:rPr>
          <w:lang w:val="es-MX"/>
        </w:rPr>
        <w:t>, intenta volver a instalar Pygame (y asegúrate de haber escrito import pygame correctamente).</w:t>
      </w:r>
    </w:p>
    <w:p w:rsidR="00031B91" w:rsidRDefault="00031B91" w:rsidP="00031B91">
      <w:pPr>
        <w:jc w:val="center"/>
      </w:pPr>
      <w:r>
        <w:rPr>
          <w:noProof/>
        </w:rPr>
        <w:drawing>
          <wp:inline distT="0" distB="0" distL="0" distR="0" wp14:anchorId="4F9FBA00" wp14:editId="3DAF610D">
            <wp:extent cx="3291999" cy="202840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pygamewebsite.png"/>
                    <pic:cNvPicPr/>
                  </pic:nvPicPr>
                  <pic:blipFill>
                    <a:blip r:embed="rId109">
                      <a:extLst>
                        <a:ext uri="{28A0092B-C50C-407E-A947-70E740481C1C}">
                          <a14:useLocalDpi xmlns:a14="http://schemas.microsoft.com/office/drawing/2010/main" val="0"/>
                        </a:ext>
                      </a:extLst>
                    </a:blip>
                    <a:stretch>
                      <a:fillRect/>
                    </a:stretch>
                  </pic:blipFill>
                  <pic:spPr>
                    <a:xfrm>
                      <a:off x="0" y="0"/>
                      <a:ext cx="3291999" cy="2028403"/>
                    </a:xfrm>
                    <a:prstGeom prst="rect">
                      <a:avLst/>
                    </a:prstGeom>
                  </pic:spPr>
                </pic:pic>
              </a:graphicData>
            </a:graphic>
          </wp:inline>
        </w:drawing>
      </w:r>
    </w:p>
    <w:p w:rsidR="00031B91" w:rsidRPr="00945696" w:rsidRDefault="00945696" w:rsidP="00031B91">
      <w:pPr>
        <w:pStyle w:val="Caption"/>
        <w:rPr>
          <w:lang w:val="es-MX"/>
        </w:rPr>
      </w:pPr>
      <w:r w:rsidRPr="00945696">
        <w:rPr>
          <w:lang w:val="es-MX"/>
        </w:rPr>
        <w:t>Figura 17-1: El sitio web pygame.org.</w:t>
      </w:r>
    </w:p>
    <w:p w:rsidR="00031B91" w:rsidRPr="00945696" w:rsidRDefault="00945696" w:rsidP="00031B91">
      <w:pPr>
        <w:pStyle w:val="Body"/>
        <w:rPr>
          <w:lang w:val="es-MX"/>
        </w:rPr>
      </w:pPr>
      <w:r w:rsidRPr="00945696">
        <w:rPr>
          <w:lang w:val="es-MX"/>
        </w:rPr>
        <w:t xml:space="preserve">El sitio web Pygame en </w:t>
      </w:r>
      <w:r w:rsidRPr="00945696">
        <w:rPr>
          <w:rStyle w:val="URL"/>
          <w:lang w:val="es-MX"/>
        </w:rPr>
        <w:t>http://pygame.org</w:t>
      </w:r>
      <w:r w:rsidRPr="00945696">
        <w:rPr>
          <w:lang w:val="es-MX"/>
        </w:rPr>
        <w:t xml:space="preserve"> contiene información acerca de cómo usar Pygame, así como también otros juegos hechos con Pygame. La Figura 17-1 muestra el sitio Pygame.</w:t>
      </w:r>
    </w:p>
    <w:p w:rsidR="00031B91" w:rsidRPr="00945696" w:rsidRDefault="00945696" w:rsidP="00031B91">
      <w:pPr>
        <w:pStyle w:val="Heading2"/>
        <w:rPr>
          <w:lang w:val="es-MX"/>
        </w:rPr>
      </w:pPr>
      <w:bookmarkStart w:id="143" w:name="_Toc428114165"/>
      <w:r w:rsidRPr="00945696">
        <w:rPr>
          <w:lang w:val="es-MX"/>
        </w:rPr>
        <w:t>Hola Mundo en Pygame</w:t>
      </w:r>
      <w:bookmarkEnd w:id="143"/>
    </w:p>
    <w:p w:rsidR="00945696" w:rsidRPr="00945696" w:rsidRDefault="00945696" w:rsidP="00945696">
      <w:pPr>
        <w:pStyle w:val="Body"/>
        <w:rPr>
          <w:lang w:val="es-MX"/>
        </w:rPr>
      </w:pPr>
      <w:r w:rsidRPr="00945696">
        <w:rPr>
          <w:lang w:val="es-MX"/>
        </w:rPr>
        <w:t>El primer programa Pygame es un nuevo programa “¡Hola Mundo!” como el que has creado al principio de este libro. Esta vez, usarás Pygame para hacer que aparezca “¡Hola mundo!” en una ventana gráfica en lugar de ser sólo texto.</w:t>
      </w:r>
    </w:p>
    <w:p w:rsidR="00945696" w:rsidRPr="00945696" w:rsidRDefault="00945696" w:rsidP="00945696">
      <w:pPr>
        <w:pStyle w:val="Body"/>
        <w:rPr>
          <w:lang w:val="es-MX"/>
        </w:rPr>
      </w:pPr>
      <w:r w:rsidRPr="00945696">
        <w:rPr>
          <w:lang w:val="es-MX"/>
        </w:rPr>
        <w:t>Pygame no funciona bien con la consola interactiva. Por esta razón, es posible escribir programas Pygame pero no se puede enviar instrucciones una a la vez a Pygame a través de la consola interativa.</w:t>
      </w:r>
    </w:p>
    <w:p w:rsidR="00031B91" w:rsidRPr="00945696" w:rsidRDefault="00945696" w:rsidP="00945696">
      <w:pPr>
        <w:pStyle w:val="Body"/>
        <w:rPr>
          <w:lang w:val="es-MX"/>
        </w:rPr>
      </w:pPr>
      <w:r w:rsidRPr="00945696">
        <w:rPr>
          <w:lang w:val="es-MX"/>
        </w:rPr>
        <w:t xml:space="preserve">Los programas de Pygame tampoco utilizan la función </w:t>
      </w:r>
      <w:r w:rsidRPr="00945696">
        <w:rPr>
          <w:rStyle w:val="Literal"/>
          <w:lang w:val="es-MX"/>
        </w:rPr>
        <w:t>input()</w:t>
      </w:r>
      <w:r w:rsidRPr="00945696">
        <w:rPr>
          <w:lang w:val="es-MX"/>
        </w:rPr>
        <w:t>. No hay entrada y salida de texto. En su lugar, el programa muestra su salida en una ventana dibujando gráficos y texto en la ventana. La entrada de un programa de Pygame proviene del teclado y el ratón a través de cosas llamadas eventos. Los eventos se explican en el próximo capítulo.</w:t>
      </w:r>
    </w:p>
    <w:p w:rsidR="00031B91" w:rsidRPr="00945696" w:rsidRDefault="00945696" w:rsidP="00031B91">
      <w:pPr>
        <w:pStyle w:val="Heading2"/>
        <w:rPr>
          <w:lang w:val="es-MX"/>
        </w:rPr>
      </w:pPr>
      <w:bookmarkStart w:id="144" w:name="_Toc428114166"/>
      <w:r w:rsidRPr="00945696">
        <w:rPr>
          <w:lang w:val="es-MX"/>
        </w:rPr>
        <w:t>Código Fuente de Hola Mundo</w:t>
      </w:r>
      <w:bookmarkEnd w:id="144"/>
    </w:p>
    <w:p w:rsidR="00031B91" w:rsidRPr="00945696" w:rsidRDefault="00945696" w:rsidP="00031B91">
      <w:pPr>
        <w:pStyle w:val="Body"/>
        <w:rPr>
          <w:lang w:val="es-MX"/>
        </w:rPr>
      </w:pPr>
      <w:r w:rsidRPr="00945696">
        <w:rPr>
          <w:lang w:val="es-MX"/>
        </w:rPr>
        <w:t xml:space="preserve">Escribe el siguiente código en el editor de archivos, y guárdalo como </w:t>
      </w:r>
      <w:r w:rsidRPr="00945696">
        <w:rPr>
          <w:rStyle w:val="Emphasis"/>
          <w:lang w:val="es-MX"/>
        </w:rPr>
        <w:t>pygameHolaMundo.py</w:t>
      </w:r>
      <w:r w:rsidRPr="00945696">
        <w:rPr>
          <w:lang w:val="es-MX"/>
        </w:rPr>
        <w:t xml:space="preserve">. Si obtienes errores luego de escribir el código, compara lo que has escrito con el código del libro usando la herramienta diff online en </w:t>
      </w:r>
      <w:r w:rsidR="00031B91" w:rsidRPr="00945696">
        <w:rPr>
          <w:rStyle w:val="URL"/>
          <w:lang w:val="es-MX"/>
        </w:rPr>
        <w:t>http://invpy.com/</w:t>
      </w:r>
      <w:r w:rsidR="00E62A2E">
        <w:rPr>
          <w:rStyle w:val="URL"/>
          <w:lang w:val="es-MX"/>
        </w:rPr>
        <w:t>es/</w:t>
      </w:r>
      <w:r w:rsidR="00031B91" w:rsidRPr="00945696">
        <w:rPr>
          <w:rStyle w:val="URL"/>
          <w:lang w:val="es-MX"/>
        </w:rPr>
        <w:t>diff/</w:t>
      </w:r>
      <w:r w:rsidRPr="00945696">
        <w:rPr>
          <w:lang w:val="es-MX"/>
        </w:rPr>
        <w:t>pygameHolaMundo</w:t>
      </w:r>
      <w:r w:rsidR="00031B91" w:rsidRPr="00945696">
        <w:rPr>
          <w:lang w:val="es-MX"/>
        </w:rPr>
        <w:t>.</w:t>
      </w:r>
    </w:p>
    <w:p w:rsidR="00031B91" w:rsidRPr="00732137" w:rsidRDefault="00031B91" w:rsidP="00031B91">
      <w:pPr>
        <w:pStyle w:val="SourceCodeFilename"/>
      </w:pPr>
      <w:r>
        <w:lastRenderedPageBreak/>
        <w:t>pygameH</w:t>
      </w:r>
      <w:r w:rsidR="00EB70C1">
        <w:t>olaMundo</w:t>
      </w:r>
      <w:r w:rsidRPr="00732137">
        <w:t>.py</w:t>
      </w:r>
    </w:p>
    <w:p w:rsidR="00031B91" w:rsidRDefault="00031B91" w:rsidP="00031B91">
      <w:pPr>
        <w:pStyle w:val="SourceCode"/>
      </w:pPr>
      <w:r w:rsidRPr="00202D05">
        <w:rPr>
          <w:rStyle w:val="SourceLineNumber"/>
        </w:rPr>
        <w:t xml:space="preserve"> 1.</w:t>
      </w:r>
      <w:r>
        <w:t xml:space="preserve"> import pygame, sys</w:t>
      </w:r>
    </w:p>
    <w:p w:rsidR="00031B91" w:rsidRDefault="00031B91" w:rsidP="00031B91">
      <w:pPr>
        <w:pStyle w:val="SourceCode"/>
      </w:pPr>
      <w:r w:rsidRPr="00202D05">
        <w:rPr>
          <w:rStyle w:val="SourceLineNumber"/>
        </w:rPr>
        <w:t xml:space="preserve"> 2.</w:t>
      </w:r>
      <w:r>
        <w:t xml:space="preserve"> from pygame.locals import *</w:t>
      </w:r>
    </w:p>
    <w:p w:rsidR="00031B91" w:rsidRPr="00202D05" w:rsidRDefault="00031B91" w:rsidP="00031B91">
      <w:pPr>
        <w:pStyle w:val="SourceCode"/>
        <w:rPr>
          <w:rStyle w:val="SourceLineNumber"/>
        </w:rPr>
      </w:pPr>
      <w:r w:rsidRPr="00202D05">
        <w:rPr>
          <w:rStyle w:val="SourceLineNumber"/>
        </w:rPr>
        <w:t xml:space="preserve"> 3. </w:t>
      </w:r>
    </w:p>
    <w:p w:rsidR="00031B91" w:rsidRPr="00201291" w:rsidRDefault="00031B91" w:rsidP="00031B91">
      <w:pPr>
        <w:pStyle w:val="SourceCode"/>
        <w:rPr>
          <w:rStyle w:val="SourceCodeComment"/>
        </w:rPr>
      </w:pPr>
      <w:r w:rsidRPr="00202D05">
        <w:rPr>
          <w:rStyle w:val="SourceLineNumber"/>
        </w:rPr>
        <w:t xml:space="preserve"> 4.</w:t>
      </w:r>
      <w:r>
        <w:t xml:space="preserve"> </w:t>
      </w:r>
      <w:r w:rsidRPr="00201291">
        <w:rPr>
          <w:rStyle w:val="SourceCodeComment"/>
        </w:rPr>
        <w:t xml:space="preserve"># </w:t>
      </w:r>
      <w:r w:rsidR="00945696" w:rsidRPr="00945696">
        <w:rPr>
          <w:rStyle w:val="SourceCodeComment"/>
        </w:rPr>
        <w:t>configurar</w:t>
      </w:r>
      <w:r w:rsidRPr="00201291">
        <w:rPr>
          <w:rStyle w:val="SourceCodeComment"/>
        </w:rPr>
        <w:t xml:space="preserve"> pygame</w:t>
      </w:r>
    </w:p>
    <w:p w:rsidR="00031B91" w:rsidRDefault="00031B91" w:rsidP="00031B91">
      <w:pPr>
        <w:pStyle w:val="SourceCode"/>
      </w:pPr>
      <w:r w:rsidRPr="00202D05">
        <w:rPr>
          <w:rStyle w:val="SourceLineNumber"/>
        </w:rPr>
        <w:t xml:space="preserve"> 5.</w:t>
      </w:r>
      <w:r>
        <w:t xml:space="preserve"> pygame.init()</w:t>
      </w:r>
    </w:p>
    <w:p w:rsidR="00031B91" w:rsidRPr="00202D05" w:rsidRDefault="00031B91" w:rsidP="00031B91">
      <w:pPr>
        <w:pStyle w:val="SourceCode"/>
        <w:rPr>
          <w:rStyle w:val="SourceLineNumber"/>
        </w:rPr>
      </w:pPr>
      <w:r w:rsidRPr="00202D05">
        <w:rPr>
          <w:rStyle w:val="SourceLineNumber"/>
        </w:rPr>
        <w:t xml:space="preserve"> 6. </w:t>
      </w:r>
    </w:p>
    <w:p w:rsidR="00031B91" w:rsidRPr="00201291" w:rsidRDefault="00031B91" w:rsidP="00031B91">
      <w:pPr>
        <w:pStyle w:val="SourceCode"/>
        <w:rPr>
          <w:rStyle w:val="SourceCodeComment"/>
        </w:rPr>
      </w:pPr>
      <w:r w:rsidRPr="00202D05">
        <w:rPr>
          <w:rStyle w:val="SourceLineNumber"/>
        </w:rPr>
        <w:t xml:space="preserve"> 7.</w:t>
      </w:r>
      <w:r>
        <w:t xml:space="preserve"> </w:t>
      </w:r>
      <w:r w:rsidRPr="00201291">
        <w:rPr>
          <w:rStyle w:val="SourceCodeComment"/>
        </w:rPr>
        <w:t xml:space="preserve"># </w:t>
      </w:r>
      <w:r w:rsidR="00EB70C1">
        <w:rPr>
          <w:rStyle w:val="SourceCodeComment"/>
        </w:rPr>
        <w:t>configurar la ventana</w:t>
      </w:r>
    </w:p>
    <w:p w:rsidR="00031B91" w:rsidRDefault="00031B91" w:rsidP="00031B91">
      <w:pPr>
        <w:pStyle w:val="SourceCode"/>
      </w:pPr>
      <w:r w:rsidRPr="00202D05">
        <w:rPr>
          <w:rStyle w:val="SourceLineNumber"/>
        </w:rPr>
        <w:t xml:space="preserve"> 8.</w:t>
      </w:r>
      <w:r>
        <w:t xml:space="preserve"> </w:t>
      </w:r>
      <w:r w:rsidR="00945696" w:rsidRPr="00945696">
        <w:t>superficieVentana</w:t>
      </w:r>
      <w:r w:rsidR="00945696">
        <w:t xml:space="preserve"> </w:t>
      </w:r>
      <w:r>
        <w:t>= pygame.display.set_mode((500, 400), 0, 32)</w:t>
      </w:r>
    </w:p>
    <w:p w:rsidR="00031B91" w:rsidRDefault="00031B91" w:rsidP="00031B91">
      <w:pPr>
        <w:pStyle w:val="SourceCode"/>
      </w:pPr>
      <w:r w:rsidRPr="00202D05">
        <w:rPr>
          <w:rStyle w:val="SourceLineNumber"/>
        </w:rPr>
        <w:t xml:space="preserve"> 9.</w:t>
      </w:r>
      <w:r>
        <w:t xml:space="preserve"> pygame.display.set_caption('</w:t>
      </w:r>
      <w:r w:rsidR="00945696" w:rsidRPr="00945696">
        <w:t>¡Hola mundo!</w:t>
      </w:r>
      <w:r>
        <w:t>')</w:t>
      </w:r>
    </w:p>
    <w:p w:rsidR="00031B91" w:rsidRPr="00BE5935" w:rsidRDefault="00031B91" w:rsidP="00031B91">
      <w:pPr>
        <w:pStyle w:val="SourceCode"/>
        <w:rPr>
          <w:rStyle w:val="SourceLineNumber"/>
          <w:lang w:val="es-MX"/>
        </w:rPr>
      </w:pPr>
      <w:r w:rsidRPr="00BE5935">
        <w:rPr>
          <w:rStyle w:val="SourceLineNumber"/>
          <w:lang w:val="es-MX"/>
        </w:rPr>
        <w:t xml:space="preserve">10. </w:t>
      </w:r>
    </w:p>
    <w:p w:rsidR="00031B91" w:rsidRPr="00945696" w:rsidRDefault="00031B91" w:rsidP="00031B91">
      <w:pPr>
        <w:pStyle w:val="SourceCode"/>
        <w:rPr>
          <w:rStyle w:val="SourceCodeComment"/>
          <w:lang w:val="es-MX"/>
        </w:rPr>
      </w:pPr>
      <w:r w:rsidRPr="00945696">
        <w:rPr>
          <w:rStyle w:val="SourceLineNumber"/>
          <w:lang w:val="es-MX"/>
        </w:rPr>
        <w:t>11.</w:t>
      </w:r>
      <w:r w:rsidRPr="00945696">
        <w:rPr>
          <w:lang w:val="es-MX"/>
        </w:rPr>
        <w:t xml:space="preserve"> </w:t>
      </w:r>
      <w:r w:rsidRPr="00945696">
        <w:rPr>
          <w:rStyle w:val="SourceCodeComment"/>
          <w:lang w:val="es-MX"/>
        </w:rPr>
        <w:t xml:space="preserve"># </w:t>
      </w:r>
      <w:r w:rsidR="00945696" w:rsidRPr="00945696">
        <w:rPr>
          <w:rStyle w:val="SourceCodeComment"/>
          <w:lang w:val="es-MX"/>
        </w:rPr>
        <w:t>configurar los colores</w:t>
      </w:r>
    </w:p>
    <w:p w:rsidR="00031B91" w:rsidRPr="00945696" w:rsidRDefault="00031B91" w:rsidP="00031B91">
      <w:pPr>
        <w:pStyle w:val="SourceCode"/>
        <w:rPr>
          <w:lang w:val="es-MX"/>
        </w:rPr>
      </w:pPr>
      <w:r w:rsidRPr="00945696">
        <w:rPr>
          <w:rStyle w:val="SourceLineNumber"/>
          <w:lang w:val="es-MX"/>
        </w:rPr>
        <w:t>12.</w:t>
      </w:r>
      <w:r w:rsidRPr="00945696">
        <w:rPr>
          <w:lang w:val="es-MX"/>
        </w:rPr>
        <w:t xml:space="preserve"> </w:t>
      </w:r>
      <w:r w:rsidR="00945696" w:rsidRPr="00945696">
        <w:rPr>
          <w:lang w:val="es-MX"/>
        </w:rPr>
        <w:t xml:space="preserve">NEGRO </w:t>
      </w:r>
      <w:r w:rsidRPr="00945696">
        <w:rPr>
          <w:lang w:val="es-MX"/>
        </w:rPr>
        <w:t>= (0, 0, 0)</w:t>
      </w:r>
    </w:p>
    <w:p w:rsidR="00031B91" w:rsidRPr="00945696" w:rsidRDefault="00031B91" w:rsidP="00031B91">
      <w:pPr>
        <w:pStyle w:val="SourceCode"/>
        <w:rPr>
          <w:lang w:val="es-MX"/>
        </w:rPr>
      </w:pPr>
      <w:r w:rsidRPr="00945696">
        <w:rPr>
          <w:rStyle w:val="SourceLineNumber"/>
          <w:lang w:val="es-MX"/>
        </w:rPr>
        <w:t>13.</w:t>
      </w:r>
      <w:r w:rsidRPr="00945696">
        <w:rPr>
          <w:lang w:val="es-MX"/>
        </w:rPr>
        <w:t xml:space="preserve"> </w:t>
      </w:r>
      <w:r w:rsidR="00945696" w:rsidRPr="00945696">
        <w:rPr>
          <w:lang w:val="es-MX"/>
        </w:rPr>
        <w:t xml:space="preserve">BLANCO </w:t>
      </w:r>
      <w:r w:rsidRPr="00945696">
        <w:rPr>
          <w:lang w:val="es-MX"/>
        </w:rPr>
        <w:t>= (255, 255, 255)</w:t>
      </w:r>
    </w:p>
    <w:p w:rsidR="00031B91" w:rsidRPr="00BE5935" w:rsidRDefault="00031B91" w:rsidP="00031B91">
      <w:pPr>
        <w:pStyle w:val="SourceCode"/>
        <w:rPr>
          <w:lang w:val="es-MX"/>
        </w:rPr>
      </w:pPr>
      <w:r w:rsidRPr="00BE5935">
        <w:rPr>
          <w:rStyle w:val="SourceLineNumber"/>
          <w:lang w:val="es-MX"/>
        </w:rPr>
        <w:t>14.</w:t>
      </w:r>
      <w:r w:rsidRPr="00BE5935">
        <w:rPr>
          <w:lang w:val="es-MX"/>
        </w:rPr>
        <w:t xml:space="preserve"> </w:t>
      </w:r>
      <w:r w:rsidR="00945696" w:rsidRPr="00BE5935">
        <w:rPr>
          <w:lang w:val="es-MX"/>
        </w:rPr>
        <w:t xml:space="preserve">ROJO </w:t>
      </w:r>
      <w:r w:rsidRPr="00BE5935">
        <w:rPr>
          <w:lang w:val="es-MX"/>
        </w:rPr>
        <w:t xml:space="preserve"> = (255, 0, 0)</w:t>
      </w:r>
    </w:p>
    <w:p w:rsidR="00031B91" w:rsidRPr="00BE5935" w:rsidRDefault="00031B91" w:rsidP="00031B91">
      <w:pPr>
        <w:pStyle w:val="SourceCode"/>
        <w:rPr>
          <w:lang w:val="es-MX"/>
        </w:rPr>
      </w:pPr>
      <w:r w:rsidRPr="00BE5935">
        <w:rPr>
          <w:rStyle w:val="SourceLineNumber"/>
          <w:lang w:val="es-MX"/>
        </w:rPr>
        <w:t>15.</w:t>
      </w:r>
      <w:r w:rsidRPr="00BE5935">
        <w:rPr>
          <w:lang w:val="es-MX"/>
        </w:rPr>
        <w:t xml:space="preserve"> </w:t>
      </w:r>
      <w:r w:rsidR="00945696" w:rsidRPr="00BE5935">
        <w:rPr>
          <w:lang w:val="es-MX"/>
        </w:rPr>
        <w:t xml:space="preserve">VERDE </w:t>
      </w:r>
      <w:r w:rsidRPr="00BE5935">
        <w:rPr>
          <w:lang w:val="es-MX"/>
        </w:rPr>
        <w:t>= (0, 255, 0)</w:t>
      </w:r>
    </w:p>
    <w:p w:rsidR="00031B91" w:rsidRPr="00BE5935" w:rsidRDefault="00031B91" w:rsidP="00031B91">
      <w:pPr>
        <w:pStyle w:val="SourceCode"/>
        <w:rPr>
          <w:lang w:val="es-MX"/>
        </w:rPr>
      </w:pPr>
      <w:r w:rsidRPr="00BE5935">
        <w:rPr>
          <w:rStyle w:val="SourceLineNumber"/>
          <w:lang w:val="es-MX"/>
        </w:rPr>
        <w:t>16.</w:t>
      </w:r>
      <w:r w:rsidRPr="00BE5935">
        <w:rPr>
          <w:lang w:val="es-MX"/>
        </w:rPr>
        <w:t xml:space="preserve"> </w:t>
      </w:r>
      <w:r w:rsidR="00945696" w:rsidRPr="00BE5935">
        <w:rPr>
          <w:lang w:val="es-MX"/>
        </w:rPr>
        <w:t xml:space="preserve">AZUL </w:t>
      </w:r>
      <w:r w:rsidRPr="00BE5935">
        <w:rPr>
          <w:lang w:val="es-MX"/>
        </w:rPr>
        <w:t>= (0, 0, 255)</w:t>
      </w:r>
    </w:p>
    <w:p w:rsidR="00031B91" w:rsidRPr="00BE5935" w:rsidRDefault="00031B91" w:rsidP="00031B91">
      <w:pPr>
        <w:pStyle w:val="SourceCode"/>
        <w:rPr>
          <w:rStyle w:val="SourceLineNumber"/>
          <w:lang w:val="es-MX"/>
        </w:rPr>
      </w:pPr>
      <w:r w:rsidRPr="00BE5935">
        <w:rPr>
          <w:rStyle w:val="SourceLineNumber"/>
          <w:lang w:val="es-MX"/>
        </w:rPr>
        <w:t xml:space="preserve">17. </w:t>
      </w:r>
    </w:p>
    <w:p w:rsidR="00031B91" w:rsidRPr="00945696" w:rsidRDefault="00031B91" w:rsidP="00031B91">
      <w:pPr>
        <w:pStyle w:val="SourceCode"/>
        <w:rPr>
          <w:rStyle w:val="SourceCodeComment"/>
          <w:lang w:val="es-MX"/>
        </w:rPr>
      </w:pPr>
      <w:r w:rsidRPr="00945696">
        <w:rPr>
          <w:rStyle w:val="SourceLineNumber"/>
          <w:lang w:val="es-MX"/>
        </w:rPr>
        <w:t>18.</w:t>
      </w:r>
      <w:r w:rsidRPr="00945696">
        <w:rPr>
          <w:lang w:val="es-MX"/>
        </w:rPr>
        <w:t xml:space="preserve"> </w:t>
      </w:r>
      <w:r w:rsidRPr="00945696">
        <w:rPr>
          <w:rStyle w:val="SourceCodeComment"/>
          <w:lang w:val="es-MX"/>
        </w:rPr>
        <w:t xml:space="preserve"># </w:t>
      </w:r>
      <w:r w:rsidR="00945696" w:rsidRPr="00945696">
        <w:rPr>
          <w:rStyle w:val="SourceCodeComment"/>
          <w:lang w:val="es-MX"/>
        </w:rPr>
        <w:t>configurar fuentes</w:t>
      </w:r>
    </w:p>
    <w:p w:rsidR="00031B91" w:rsidRPr="00945696" w:rsidRDefault="00031B91" w:rsidP="00031B91">
      <w:pPr>
        <w:pStyle w:val="SourceCode"/>
        <w:rPr>
          <w:lang w:val="es-MX"/>
        </w:rPr>
      </w:pPr>
      <w:r w:rsidRPr="00945696">
        <w:rPr>
          <w:rStyle w:val="SourceLineNumber"/>
          <w:lang w:val="es-MX"/>
        </w:rPr>
        <w:t>19.</w:t>
      </w:r>
      <w:r w:rsidRPr="00945696">
        <w:rPr>
          <w:lang w:val="es-MX"/>
        </w:rPr>
        <w:t xml:space="preserve"> </w:t>
      </w:r>
      <w:r w:rsidR="00945696" w:rsidRPr="00945696">
        <w:rPr>
          <w:lang w:val="es-MX"/>
        </w:rPr>
        <w:t xml:space="preserve">fuenteBásica </w:t>
      </w:r>
      <w:r w:rsidRPr="00945696">
        <w:rPr>
          <w:lang w:val="es-MX"/>
        </w:rPr>
        <w:t>= pygame.font.SysFont(None, 48)</w:t>
      </w:r>
    </w:p>
    <w:p w:rsidR="00031B91" w:rsidRPr="00BE5935" w:rsidRDefault="00031B91" w:rsidP="00031B91">
      <w:pPr>
        <w:pStyle w:val="SourceCode"/>
        <w:rPr>
          <w:rStyle w:val="SourceLineNumber"/>
          <w:lang w:val="es-MX"/>
        </w:rPr>
      </w:pPr>
      <w:r w:rsidRPr="00BE5935">
        <w:rPr>
          <w:rStyle w:val="SourceLineNumber"/>
          <w:lang w:val="es-MX"/>
        </w:rPr>
        <w:t xml:space="preserve">20. </w:t>
      </w:r>
    </w:p>
    <w:p w:rsidR="00031B91" w:rsidRPr="00BE5935" w:rsidRDefault="00031B91" w:rsidP="00031B91">
      <w:pPr>
        <w:pStyle w:val="SourceCode"/>
        <w:rPr>
          <w:rStyle w:val="SourceCodeComment"/>
          <w:lang w:val="es-MX"/>
        </w:rPr>
      </w:pPr>
      <w:r w:rsidRPr="00BE5935">
        <w:rPr>
          <w:rStyle w:val="SourceLineNumber"/>
          <w:lang w:val="es-MX"/>
        </w:rPr>
        <w:t>21.</w:t>
      </w:r>
      <w:r w:rsidRPr="00BE5935">
        <w:rPr>
          <w:lang w:val="es-MX"/>
        </w:rPr>
        <w:t xml:space="preserve"> </w:t>
      </w:r>
      <w:r w:rsidRPr="00BE5935">
        <w:rPr>
          <w:rStyle w:val="SourceCodeComment"/>
          <w:lang w:val="es-MX"/>
        </w:rPr>
        <w:t xml:space="preserve"># </w:t>
      </w:r>
      <w:r w:rsidR="00945696" w:rsidRPr="00BE5935">
        <w:rPr>
          <w:rStyle w:val="SourceCodeComment"/>
          <w:lang w:val="es-MX"/>
        </w:rPr>
        <w:t>configurar el texto</w:t>
      </w:r>
    </w:p>
    <w:p w:rsidR="00031B91" w:rsidRPr="00945696" w:rsidRDefault="00031B91" w:rsidP="00031B91">
      <w:pPr>
        <w:pStyle w:val="SourceCode"/>
        <w:rPr>
          <w:lang w:val="es-MX"/>
        </w:rPr>
      </w:pPr>
      <w:r w:rsidRPr="00945696">
        <w:rPr>
          <w:rStyle w:val="SourceLineNumber"/>
          <w:lang w:val="es-MX"/>
        </w:rPr>
        <w:t>22.</w:t>
      </w:r>
      <w:r w:rsidRPr="00945696">
        <w:rPr>
          <w:lang w:val="es-MX"/>
        </w:rPr>
        <w:t xml:space="preserve"> </w:t>
      </w:r>
      <w:r w:rsidR="00945696" w:rsidRPr="00945696">
        <w:rPr>
          <w:lang w:val="es-MX"/>
        </w:rPr>
        <w:t xml:space="preserve">texto </w:t>
      </w:r>
      <w:r w:rsidRPr="00945696">
        <w:rPr>
          <w:lang w:val="es-MX"/>
        </w:rPr>
        <w:t xml:space="preserve">= </w:t>
      </w:r>
      <w:r w:rsidR="00945696" w:rsidRPr="00945696">
        <w:rPr>
          <w:lang w:val="es-MX"/>
        </w:rPr>
        <w:t>fuenteBásica</w:t>
      </w:r>
      <w:r w:rsidRPr="00945696">
        <w:rPr>
          <w:lang w:val="es-MX"/>
        </w:rPr>
        <w:t>.render('</w:t>
      </w:r>
      <w:r w:rsidR="00945696" w:rsidRPr="00945696">
        <w:rPr>
          <w:lang w:val="es-MX"/>
        </w:rPr>
        <w:t>¡Hola mundo!</w:t>
      </w:r>
      <w:r w:rsidRPr="00945696">
        <w:rPr>
          <w:lang w:val="es-MX"/>
        </w:rPr>
        <w:t xml:space="preserve">', True, </w:t>
      </w:r>
      <w:r w:rsidR="00945696">
        <w:rPr>
          <w:lang w:val="es-MX"/>
        </w:rPr>
        <w:t>BLANCO</w:t>
      </w:r>
      <w:r w:rsidRPr="00945696">
        <w:rPr>
          <w:lang w:val="es-MX"/>
        </w:rPr>
        <w:t xml:space="preserve">, </w:t>
      </w:r>
      <w:r w:rsidR="00945696">
        <w:rPr>
          <w:lang w:val="es-MX"/>
        </w:rPr>
        <w:t>AZUL</w:t>
      </w:r>
      <w:r w:rsidRPr="00945696">
        <w:rPr>
          <w:lang w:val="es-MX"/>
        </w:rPr>
        <w:t>)</w:t>
      </w:r>
    </w:p>
    <w:p w:rsidR="00031B91" w:rsidRDefault="00031B91" w:rsidP="00031B91">
      <w:pPr>
        <w:pStyle w:val="SourceCode"/>
      </w:pPr>
      <w:r w:rsidRPr="00202D05">
        <w:rPr>
          <w:rStyle w:val="SourceLineNumber"/>
        </w:rPr>
        <w:t>23.</w:t>
      </w:r>
      <w:r>
        <w:t xml:space="preserve"> textRect = </w:t>
      </w:r>
      <w:r w:rsidR="00945696" w:rsidRPr="00945696">
        <w:t>texto</w:t>
      </w:r>
      <w:r>
        <w:t>.get_rect()</w:t>
      </w:r>
    </w:p>
    <w:p w:rsidR="00031B91" w:rsidRDefault="00031B91" w:rsidP="00031B91">
      <w:pPr>
        <w:pStyle w:val="SourceCode"/>
      </w:pPr>
      <w:r w:rsidRPr="00202D05">
        <w:rPr>
          <w:rStyle w:val="SourceLineNumber"/>
        </w:rPr>
        <w:t>24.</w:t>
      </w:r>
      <w:r>
        <w:t xml:space="preserve"> textRect.centerx = </w:t>
      </w:r>
      <w:r w:rsidR="00945696" w:rsidRPr="00945696">
        <w:t>superficieVentana</w:t>
      </w:r>
      <w:r>
        <w:t>.get_rect().centerx</w:t>
      </w:r>
    </w:p>
    <w:p w:rsidR="00031B91" w:rsidRDefault="00031B91" w:rsidP="00031B91">
      <w:pPr>
        <w:pStyle w:val="SourceCode"/>
      </w:pPr>
      <w:r w:rsidRPr="00202D05">
        <w:rPr>
          <w:rStyle w:val="SourceLineNumber"/>
        </w:rPr>
        <w:t>25.</w:t>
      </w:r>
      <w:r>
        <w:t xml:space="preserve"> textRect.centery = </w:t>
      </w:r>
      <w:r w:rsidR="00945696" w:rsidRPr="00945696">
        <w:t>superficieVentana</w:t>
      </w:r>
      <w:r>
        <w:t>.get_rect().centery</w:t>
      </w:r>
    </w:p>
    <w:p w:rsidR="00031B91" w:rsidRPr="00BE5935" w:rsidRDefault="00031B91" w:rsidP="00031B91">
      <w:pPr>
        <w:pStyle w:val="SourceCode"/>
        <w:rPr>
          <w:rStyle w:val="SourceLineNumber"/>
          <w:lang w:val="es-MX"/>
        </w:rPr>
      </w:pPr>
      <w:r w:rsidRPr="00BE5935">
        <w:rPr>
          <w:rStyle w:val="SourceLineNumber"/>
          <w:lang w:val="es-MX"/>
        </w:rPr>
        <w:t xml:space="preserve">26. </w:t>
      </w:r>
    </w:p>
    <w:p w:rsidR="00031B91" w:rsidRPr="00945696" w:rsidRDefault="00031B91" w:rsidP="00031B91">
      <w:pPr>
        <w:pStyle w:val="SourceCode"/>
        <w:rPr>
          <w:rStyle w:val="SourceCodeComment"/>
          <w:lang w:val="es-MX"/>
        </w:rPr>
      </w:pPr>
      <w:r w:rsidRPr="00945696">
        <w:rPr>
          <w:rStyle w:val="SourceLineNumber"/>
          <w:lang w:val="es-MX"/>
        </w:rPr>
        <w:t>27.</w:t>
      </w:r>
      <w:r w:rsidRPr="00945696">
        <w:rPr>
          <w:lang w:val="es-MX"/>
        </w:rPr>
        <w:t xml:space="preserve"> </w:t>
      </w:r>
      <w:r w:rsidRPr="00945696">
        <w:rPr>
          <w:rStyle w:val="SourceCodeComment"/>
          <w:lang w:val="es-MX"/>
        </w:rPr>
        <w:t xml:space="preserve"># </w:t>
      </w:r>
      <w:r w:rsidR="00945696" w:rsidRPr="00945696">
        <w:rPr>
          <w:rStyle w:val="SourceCodeComment"/>
          <w:lang w:val="es-MX"/>
        </w:rPr>
        <w:t>pintar un fondo blanco sobre la ventana</w:t>
      </w:r>
    </w:p>
    <w:p w:rsidR="00031B91" w:rsidRPr="00BE5935" w:rsidRDefault="00031B91" w:rsidP="00031B91">
      <w:pPr>
        <w:pStyle w:val="SourceCode"/>
        <w:rPr>
          <w:lang w:val="es-MX"/>
        </w:rPr>
      </w:pPr>
      <w:r w:rsidRPr="00BE5935">
        <w:rPr>
          <w:rStyle w:val="SourceLineNumber"/>
          <w:lang w:val="es-MX"/>
        </w:rPr>
        <w:t>28.</w:t>
      </w:r>
      <w:r w:rsidRPr="00BE5935">
        <w:rPr>
          <w:lang w:val="es-MX"/>
        </w:rPr>
        <w:t xml:space="preserve"> </w:t>
      </w:r>
      <w:r w:rsidR="00945696" w:rsidRPr="00BE5935">
        <w:rPr>
          <w:lang w:val="es-MX"/>
        </w:rPr>
        <w:t>superficieVentana</w:t>
      </w:r>
      <w:r w:rsidRPr="00BE5935">
        <w:rPr>
          <w:lang w:val="es-MX"/>
        </w:rPr>
        <w:t>.fill(</w:t>
      </w:r>
      <w:r w:rsidR="00EB70C1">
        <w:rPr>
          <w:lang w:val="es-MX"/>
        </w:rPr>
        <w:t>BLANCO</w:t>
      </w:r>
      <w:r w:rsidRPr="00BE5935">
        <w:rPr>
          <w:lang w:val="es-MX"/>
        </w:rPr>
        <w:t>)</w:t>
      </w:r>
    </w:p>
    <w:p w:rsidR="00031B91" w:rsidRPr="00BE5935" w:rsidRDefault="00031B91" w:rsidP="00031B91">
      <w:pPr>
        <w:pStyle w:val="SourceCode"/>
        <w:rPr>
          <w:rStyle w:val="SourceLineNumber"/>
          <w:lang w:val="es-MX"/>
        </w:rPr>
      </w:pPr>
      <w:r w:rsidRPr="00BE5935">
        <w:rPr>
          <w:rStyle w:val="SourceLineNumber"/>
          <w:lang w:val="es-MX"/>
        </w:rPr>
        <w:t xml:space="preserve">29. </w:t>
      </w:r>
    </w:p>
    <w:p w:rsidR="00031B91" w:rsidRPr="00945696" w:rsidRDefault="00031B91" w:rsidP="00031B91">
      <w:pPr>
        <w:pStyle w:val="SourceCode"/>
        <w:rPr>
          <w:rStyle w:val="SourceCodeComment"/>
          <w:lang w:val="es-MX"/>
        </w:rPr>
      </w:pPr>
      <w:r w:rsidRPr="00945696">
        <w:rPr>
          <w:rStyle w:val="SourceLineNumber"/>
          <w:lang w:val="es-MX"/>
        </w:rPr>
        <w:t>30.</w:t>
      </w:r>
      <w:r w:rsidRPr="00945696">
        <w:rPr>
          <w:lang w:val="es-MX"/>
        </w:rPr>
        <w:t xml:space="preserve"> </w:t>
      </w:r>
      <w:r w:rsidRPr="00945696">
        <w:rPr>
          <w:rStyle w:val="SourceCodeComment"/>
          <w:lang w:val="es-MX"/>
        </w:rPr>
        <w:t xml:space="preserve"># </w:t>
      </w:r>
      <w:r w:rsidR="00945696" w:rsidRPr="00945696">
        <w:rPr>
          <w:rStyle w:val="SourceCodeComment"/>
          <w:lang w:val="es-MX"/>
        </w:rPr>
        <w:t>dibujar un polígono verde sobre la superficie</w:t>
      </w:r>
    </w:p>
    <w:p w:rsidR="00031B91" w:rsidRPr="00945696" w:rsidRDefault="00031B91" w:rsidP="00031B91">
      <w:pPr>
        <w:pStyle w:val="SourceCode"/>
        <w:rPr>
          <w:lang w:val="es-MX"/>
        </w:rPr>
      </w:pPr>
      <w:r w:rsidRPr="00945696">
        <w:rPr>
          <w:rStyle w:val="SourceLineNumber"/>
          <w:lang w:val="es-MX"/>
        </w:rPr>
        <w:t>31.</w:t>
      </w:r>
      <w:r w:rsidRPr="00945696">
        <w:rPr>
          <w:lang w:val="es-MX"/>
        </w:rPr>
        <w:t xml:space="preserve"> pygame.draw.polygon(</w:t>
      </w:r>
      <w:r w:rsidR="00945696" w:rsidRPr="00945696">
        <w:rPr>
          <w:lang w:val="es-MX"/>
        </w:rPr>
        <w:t>superficieVentana</w:t>
      </w:r>
      <w:r w:rsidRPr="00945696">
        <w:rPr>
          <w:lang w:val="es-MX"/>
        </w:rPr>
        <w:t xml:space="preserve">, </w:t>
      </w:r>
      <w:r w:rsidR="00945696" w:rsidRPr="00945696">
        <w:rPr>
          <w:lang w:val="es-MX"/>
        </w:rPr>
        <w:t>VERDE</w:t>
      </w:r>
      <w:r w:rsidRPr="00945696">
        <w:rPr>
          <w:lang w:val="es-MX"/>
        </w:rPr>
        <w:t>, ((146, 0), (291, 106), (236, 277), (56, 277), (0, 106)))</w:t>
      </w:r>
    </w:p>
    <w:p w:rsidR="00031B91" w:rsidRPr="00BE5935" w:rsidRDefault="00031B91" w:rsidP="00031B91">
      <w:pPr>
        <w:pStyle w:val="SourceCode"/>
        <w:rPr>
          <w:rStyle w:val="SourceLineNumber"/>
          <w:lang w:val="es-MX"/>
        </w:rPr>
      </w:pPr>
      <w:r w:rsidRPr="00BE5935">
        <w:rPr>
          <w:rStyle w:val="SourceLineNumber"/>
          <w:lang w:val="es-MX"/>
        </w:rPr>
        <w:t xml:space="preserve">32. </w:t>
      </w:r>
    </w:p>
    <w:p w:rsidR="00031B91" w:rsidRPr="00945696" w:rsidRDefault="00031B91" w:rsidP="00031B91">
      <w:pPr>
        <w:pStyle w:val="SourceCode"/>
        <w:rPr>
          <w:rStyle w:val="SourceCodeComment"/>
          <w:lang w:val="es-MX"/>
        </w:rPr>
      </w:pPr>
      <w:r w:rsidRPr="00945696">
        <w:rPr>
          <w:rStyle w:val="SourceLineNumber"/>
          <w:lang w:val="es-MX"/>
        </w:rPr>
        <w:t>33.</w:t>
      </w:r>
      <w:r w:rsidRPr="00945696">
        <w:rPr>
          <w:lang w:val="es-MX"/>
        </w:rPr>
        <w:t xml:space="preserve"> </w:t>
      </w:r>
      <w:r w:rsidRPr="00945696">
        <w:rPr>
          <w:rStyle w:val="SourceCodeComment"/>
          <w:lang w:val="es-MX"/>
        </w:rPr>
        <w:t xml:space="preserve"># </w:t>
      </w:r>
      <w:r w:rsidR="00945696" w:rsidRPr="00945696">
        <w:rPr>
          <w:rStyle w:val="SourceCodeComment"/>
          <w:lang w:val="es-MX"/>
        </w:rPr>
        <w:t>dibujar algunas líneas azules sobre la superficie</w:t>
      </w:r>
    </w:p>
    <w:p w:rsidR="00031B91" w:rsidRPr="00BE5935" w:rsidRDefault="00031B91" w:rsidP="00031B91">
      <w:pPr>
        <w:pStyle w:val="SourceCode"/>
        <w:rPr>
          <w:lang w:val="es-MX"/>
        </w:rPr>
      </w:pPr>
      <w:r w:rsidRPr="00BE5935">
        <w:rPr>
          <w:rStyle w:val="SourceLineNumber"/>
          <w:lang w:val="es-MX"/>
        </w:rPr>
        <w:t>34.</w:t>
      </w:r>
      <w:r w:rsidRPr="00BE5935">
        <w:rPr>
          <w:lang w:val="es-MX"/>
        </w:rPr>
        <w:t xml:space="preserve"> pygame.draw.lin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60, 60), (120, 60), 4)</w:t>
      </w:r>
    </w:p>
    <w:p w:rsidR="00031B91" w:rsidRPr="00BE5935" w:rsidRDefault="00031B91" w:rsidP="00031B91">
      <w:pPr>
        <w:pStyle w:val="SourceCode"/>
        <w:rPr>
          <w:lang w:val="es-MX"/>
        </w:rPr>
      </w:pPr>
      <w:r w:rsidRPr="00BE5935">
        <w:rPr>
          <w:rStyle w:val="SourceLineNumber"/>
          <w:lang w:val="es-MX"/>
        </w:rPr>
        <w:t>35.</w:t>
      </w:r>
      <w:r w:rsidRPr="00BE5935">
        <w:rPr>
          <w:lang w:val="es-MX"/>
        </w:rPr>
        <w:t xml:space="preserve"> pygame.draw.lin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120, 60), (60, 120))</w:t>
      </w:r>
    </w:p>
    <w:p w:rsidR="00031B91" w:rsidRPr="00BE5935" w:rsidRDefault="00031B91" w:rsidP="00031B91">
      <w:pPr>
        <w:pStyle w:val="SourceCode"/>
        <w:rPr>
          <w:lang w:val="es-MX"/>
        </w:rPr>
      </w:pPr>
      <w:r w:rsidRPr="00BE5935">
        <w:rPr>
          <w:rStyle w:val="SourceLineNumber"/>
          <w:lang w:val="es-MX"/>
        </w:rPr>
        <w:t>36.</w:t>
      </w:r>
      <w:r w:rsidRPr="00BE5935">
        <w:rPr>
          <w:lang w:val="es-MX"/>
        </w:rPr>
        <w:t xml:space="preserve"> pygame.draw.lin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60, 120), (120, 120), 4)</w:t>
      </w:r>
    </w:p>
    <w:p w:rsidR="00031B91" w:rsidRPr="00BE5935" w:rsidRDefault="00031B91" w:rsidP="00031B91">
      <w:pPr>
        <w:pStyle w:val="SourceCode"/>
        <w:rPr>
          <w:rStyle w:val="SourceLineNumber"/>
          <w:lang w:val="es-MX"/>
        </w:rPr>
      </w:pPr>
      <w:r w:rsidRPr="00BE5935">
        <w:rPr>
          <w:rStyle w:val="SourceLineNumber"/>
          <w:lang w:val="es-MX"/>
        </w:rPr>
        <w:t xml:space="preserve">37. </w:t>
      </w:r>
    </w:p>
    <w:p w:rsidR="00031B91" w:rsidRPr="00945696" w:rsidRDefault="00031B91" w:rsidP="00031B91">
      <w:pPr>
        <w:pStyle w:val="SourceCode"/>
        <w:rPr>
          <w:rStyle w:val="SourceCodeComment"/>
          <w:lang w:val="es-MX"/>
        </w:rPr>
      </w:pPr>
      <w:r w:rsidRPr="00945696">
        <w:rPr>
          <w:rStyle w:val="SourceLineNumber"/>
          <w:lang w:val="es-MX"/>
        </w:rPr>
        <w:t>38.</w:t>
      </w:r>
      <w:r w:rsidRPr="00945696">
        <w:rPr>
          <w:lang w:val="es-MX"/>
        </w:rPr>
        <w:t xml:space="preserve"> </w:t>
      </w:r>
      <w:r w:rsidR="00945696" w:rsidRPr="00945696">
        <w:rPr>
          <w:rStyle w:val="SourceCodeComment"/>
          <w:lang w:val="es-MX"/>
        </w:rPr>
        <w:t># dibujar un círculo azul sobre la superficie</w:t>
      </w:r>
    </w:p>
    <w:p w:rsidR="00031B91" w:rsidRPr="00BE5935" w:rsidRDefault="00031B91" w:rsidP="00031B91">
      <w:pPr>
        <w:pStyle w:val="SourceCode"/>
        <w:rPr>
          <w:lang w:val="es-MX"/>
        </w:rPr>
      </w:pPr>
      <w:r w:rsidRPr="00BE5935">
        <w:rPr>
          <w:rStyle w:val="SourceLineNumber"/>
          <w:lang w:val="es-MX"/>
        </w:rPr>
        <w:t>39.</w:t>
      </w:r>
      <w:r w:rsidRPr="00BE5935">
        <w:rPr>
          <w:lang w:val="es-MX"/>
        </w:rPr>
        <w:t xml:space="preserve"> pygame.draw.circle(</w:t>
      </w:r>
      <w:r w:rsidR="00945696" w:rsidRPr="00BE5935">
        <w:rPr>
          <w:lang w:val="es-MX"/>
        </w:rPr>
        <w:t>superficieVentana</w:t>
      </w:r>
      <w:r w:rsidRPr="00BE5935">
        <w:rPr>
          <w:lang w:val="es-MX"/>
        </w:rPr>
        <w:t xml:space="preserve">, </w:t>
      </w:r>
      <w:r w:rsidR="00945696" w:rsidRPr="00BE5935">
        <w:rPr>
          <w:lang w:val="es-MX"/>
        </w:rPr>
        <w:t>AZUL</w:t>
      </w:r>
      <w:r w:rsidRPr="00BE5935">
        <w:rPr>
          <w:lang w:val="es-MX"/>
        </w:rPr>
        <w:t>, (300, 50), 20, 0)</w:t>
      </w:r>
    </w:p>
    <w:p w:rsidR="00031B91" w:rsidRPr="00BE5935" w:rsidRDefault="00031B91" w:rsidP="00031B91">
      <w:pPr>
        <w:pStyle w:val="SourceCode"/>
        <w:rPr>
          <w:rStyle w:val="SourceLineNumber"/>
          <w:lang w:val="es-MX"/>
        </w:rPr>
      </w:pPr>
      <w:r w:rsidRPr="00BE5935">
        <w:rPr>
          <w:rStyle w:val="SourceLineNumber"/>
          <w:lang w:val="es-MX"/>
        </w:rPr>
        <w:t xml:space="preserve">40. </w:t>
      </w:r>
    </w:p>
    <w:p w:rsidR="00031B91" w:rsidRPr="00945696" w:rsidRDefault="00031B91" w:rsidP="00031B91">
      <w:pPr>
        <w:pStyle w:val="SourceCode"/>
        <w:rPr>
          <w:lang w:val="es-MX"/>
        </w:rPr>
      </w:pPr>
      <w:r w:rsidRPr="00945696">
        <w:rPr>
          <w:rStyle w:val="SourceLineNumber"/>
          <w:lang w:val="es-MX"/>
        </w:rPr>
        <w:t>41.</w:t>
      </w:r>
      <w:r w:rsidRPr="00945696">
        <w:rPr>
          <w:lang w:val="es-MX"/>
        </w:rPr>
        <w:t xml:space="preserve"> </w:t>
      </w:r>
      <w:r w:rsidRPr="00945696">
        <w:rPr>
          <w:rStyle w:val="SourceCodeComment"/>
          <w:lang w:val="es-MX"/>
        </w:rPr>
        <w:t xml:space="preserve"># </w:t>
      </w:r>
      <w:r w:rsidR="00945696" w:rsidRPr="00945696">
        <w:rPr>
          <w:rStyle w:val="SourceCodeComment"/>
          <w:lang w:val="es-MX"/>
        </w:rPr>
        <w:t>dibujar una elipse roja sobre la superficie</w:t>
      </w:r>
    </w:p>
    <w:p w:rsidR="00031B91" w:rsidRPr="00945696" w:rsidRDefault="00031B91" w:rsidP="00031B91">
      <w:pPr>
        <w:pStyle w:val="SourceCode"/>
        <w:rPr>
          <w:lang w:val="es-MX"/>
        </w:rPr>
      </w:pPr>
      <w:r w:rsidRPr="00945696">
        <w:rPr>
          <w:rStyle w:val="SourceLineNumber"/>
          <w:lang w:val="es-MX"/>
        </w:rPr>
        <w:t>42.</w:t>
      </w:r>
      <w:r w:rsidRPr="00945696">
        <w:rPr>
          <w:lang w:val="es-MX"/>
        </w:rPr>
        <w:t xml:space="preserve"> pygame.draw.ellipse(</w:t>
      </w:r>
      <w:r w:rsidR="00945696" w:rsidRPr="00945696">
        <w:rPr>
          <w:lang w:val="es-MX"/>
        </w:rPr>
        <w:t>superficieVentana</w:t>
      </w:r>
      <w:r w:rsidRPr="00945696">
        <w:rPr>
          <w:lang w:val="es-MX"/>
        </w:rPr>
        <w:t xml:space="preserve">, </w:t>
      </w:r>
      <w:r w:rsidR="00945696">
        <w:rPr>
          <w:lang w:val="es-MX"/>
        </w:rPr>
        <w:t>ROJO</w:t>
      </w:r>
      <w:r w:rsidRPr="00945696">
        <w:rPr>
          <w:lang w:val="es-MX"/>
        </w:rPr>
        <w:t>, (300, 250, 40, 80), 1)</w:t>
      </w:r>
    </w:p>
    <w:p w:rsidR="00031B91" w:rsidRPr="00BE5935" w:rsidRDefault="00031B91" w:rsidP="00031B91">
      <w:pPr>
        <w:pStyle w:val="SourceCode"/>
        <w:rPr>
          <w:rStyle w:val="SourceLineNumber"/>
          <w:lang w:val="es-MX"/>
        </w:rPr>
      </w:pPr>
      <w:r w:rsidRPr="00BE5935">
        <w:rPr>
          <w:rStyle w:val="SourceLineNumber"/>
          <w:lang w:val="es-MX"/>
        </w:rPr>
        <w:t xml:space="preserve">43. </w:t>
      </w:r>
    </w:p>
    <w:p w:rsidR="00031B91" w:rsidRPr="00945696" w:rsidRDefault="00031B91" w:rsidP="00031B91">
      <w:pPr>
        <w:pStyle w:val="SourceCode"/>
        <w:rPr>
          <w:rStyle w:val="SourceCodeComment"/>
          <w:lang w:val="es-MX"/>
        </w:rPr>
      </w:pPr>
      <w:r w:rsidRPr="00945696">
        <w:rPr>
          <w:rStyle w:val="SourceLineNumber"/>
          <w:lang w:val="es-MX"/>
        </w:rPr>
        <w:t>44.</w:t>
      </w:r>
      <w:r w:rsidRPr="00945696">
        <w:rPr>
          <w:lang w:val="es-MX"/>
        </w:rPr>
        <w:t xml:space="preserve"> </w:t>
      </w:r>
      <w:r w:rsidRPr="00945696">
        <w:rPr>
          <w:rStyle w:val="SourceCodeComment"/>
          <w:lang w:val="es-MX"/>
        </w:rPr>
        <w:t xml:space="preserve"># </w:t>
      </w:r>
      <w:r w:rsidR="00945696" w:rsidRPr="00945696">
        <w:rPr>
          <w:rStyle w:val="SourceCodeComment"/>
          <w:lang w:val="es-MX"/>
        </w:rPr>
        <w:t>dibujar el rectángulo de fondo para el texto sobre la superficie</w:t>
      </w:r>
    </w:p>
    <w:p w:rsidR="00031B91" w:rsidRDefault="00031B91" w:rsidP="00031B91">
      <w:pPr>
        <w:pStyle w:val="SourceCode"/>
      </w:pPr>
      <w:r w:rsidRPr="00202D05">
        <w:rPr>
          <w:rStyle w:val="SourceLineNumber"/>
        </w:rPr>
        <w:lastRenderedPageBreak/>
        <w:t>45.</w:t>
      </w:r>
      <w:r>
        <w:t xml:space="preserve"> pygame.draw.rect(</w:t>
      </w:r>
      <w:r w:rsidR="00945696" w:rsidRPr="00945696">
        <w:t>superficieVentana</w:t>
      </w:r>
      <w:r>
        <w:t xml:space="preserve">, </w:t>
      </w:r>
      <w:r w:rsidR="00945696">
        <w:t>ROJO</w:t>
      </w:r>
      <w:r>
        <w:t>, (textRect.left - 20, textRect.top - 20, textRect.width + 40, textRect.height + 40))</w:t>
      </w:r>
    </w:p>
    <w:p w:rsidR="00031B91" w:rsidRPr="00BE5935" w:rsidRDefault="00031B91" w:rsidP="00031B91">
      <w:pPr>
        <w:pStyle w:val="SourceCode"/>
        <w:rPr>
          <w:rStyle w:val="SourceLineNumber"/>
          <w:lang w:val="es-MX"/>
        </w:rPr>
      </w:pPr>
      <w:r w:rsidRPr="00BE5935">
        <w:rPr>
          <w:rStyle w:val="SourceLineNumber"/>
          <w:lang w:val="es-MX"/>
        </w:rPr>
        <w:t xml:space="preserve">46. </w:t>
      </w:r>
    </w:p>
    <w:p w:rsidR="00031B91" w:rsidRPr="00945696" w:rsidRDefault="00031B91" w:rsidP="00031B91">
      <w:pPr>
        <w:pStyle w:val="SourceCode"/>
        <w:rPr>
          <w:rStyle w:val="SourceCodeComment"/>
          <w:lang w:val="es-MX"/>
        </w:rPr>
      </w:pPr>
      <w:r w:rsidRPr="00945696">
        <w:rPr>
          <w:rStyle w:val="SourceLineNumber"/>
          <w:lang w:val="es-MX"/>
        </w:rPr>
        <w:t>47.</w:t>
      </w:r>
      <w:r w:rsidRPr="00945696">
        <w:rPr>
          <w:lang w:val="es-MX"/>
        </w:rPr>
        <w:t xml:space="preserve"> </w:t>
      </w:r>
      <w:r w:rsidR="00945696">
        <w:rPr>
          <w:rStyle w:val="SourceCodeComment"/>
          <w:lang w:val="es-MX"/>
        </w:rPr>
        <w:t># ob</w:t>
      </w:r>
      <w:r w:rsidR="00945696" w:rsidRPr="00945696">
        <w:rPr>
          <w:rStyle w:val="SourceCodeComment"/>
          <w:lang w:val="es-MX"/>
        </w:rPr>
        <w:t>tener un arreglo de píxeles de la superficie</w:t>
      </w:r>
    </w:p>
    <w:p w:rsidR="00031B91" w:rsidRPr="00945696" w:rsidRDefault="00031B91" w:rsidP="00031B91">
      <w:pPr>
        <w:pStyle w:val="SourceCode"/>
        <w:rPr>
          <w:lang w:val="es-MX"/>
        </w:rPr>
      </w:pPr>
      <w:r w:rsidRPr="00945696">
        <w:rPr>
          <w:rStyle w:val="SourceLineNumber"/>
          <w:lang w:val="es-MX"/>
        </w:rPr>
        <w:t>48.</w:t>
      </w:r>
      <w:r w:rsidRPr="00945696">
        <w:rPr>
          <w:lang w:val="es-MX"/>
        </w:rPr>
        <w:t xml:space="preserve"> </w:t>
      </w:r>
      <w:r w:rsidR="00945696" w:rsidRPr="00945696">
        <w:rPr>
          <w:lang w:val="es-MX"/>
        </w:rPr>
        <w:t>arregloDePíxeles</w:t>
      </w:r>
      <w:r w:rsidR="00945696">
        <w:rPr>
          <w:lang w:val="es-MX"/>
        </w:rPr>
        <w:t xml:space="preserve"> </w:t>
      </w:r>
      <w:r w:rsidRPr="00945696">
        <w:rPr>
          <w:lang w:val="es-MX"/>
        </w:rPr>
        <w:t>= pygame.PixelArray(</w:t>
      </w:r>
      <w:r w:rsidR="00945696" w:rsidRPr="00945696">
        <w:rPr>
          <w:lang w:val="es-MX"/>
        </w:rPr>
        <w:t>superficieVentana</w:t>
      </w:r>
      <w:r w:rsidRPr="00945696">
        <w:rPr>
          <w:lang w:val="es-MX"/>
        </w:rPr>
        <w:t>)</w:t>
      </w:r>
    </w:p>
    <w:p w:rsidR="00031B91" w:rsidRPr="00945696" w:rsidRDefault="00031B91" w:rsidP="00031B91">
      <w:pPr>
        <w:pStyle w:val="SourceCode"/>
        <w:rPr>
          <w:lang w:val="es-MX"/>
        </w:rPr>
      </w:pPr>
      <w:r w:rsidRPr="00945696">
        <w:rPr>
          <w:rStyle w:val="SourceLineNumber"/>
          <w:lang w:val="es-MX"/>
        </w:rPr>
        <w:t>49.</w:t>
      </w:r>
      <w:r w:rsidRPr="00945696">
        <w:rPr>
          <w:lang w:val="es-MX"/>
        </w:rPr>
        <w:t xml:space="preserve"> </w:t>
      </w:r>
      <w:r w:rsidR="00945696" w:rsidRPr="00945696">
        <w:rPr>
          <w:lang w:val="es-MX"/>
        </w:rPr>
        <w:t>arregloDePíxeles</w:t>
      </w:r>
      <w:r w:rsidRPr="00945696">
        <w:rPr>
          <w:lang w:val="es-MX"/>
        </w:rPr>
        <w:t xml:space="preserve">[480][380] = </w:t>
      </w:r>
      <w:r w:rsidR="00EB70C1">
        <w:rPr>
          <w:lang w:val="es-MX"/>
        </w:rPr>
        <w:t>NEGRO</w:t>
      </w:r>
    </w:p>
    <w:p w:rsidR="00031B91" w:rsidRPr="00945696" w:rsidRDefault="00031B91" w:rsidP="00031B91">
      <w:pPr>
        <w:pStyle w:val="SourceCode"/>
        <w:rPr>
          <w:lang w:val="es-MX"/>
        </w:rPr>
      </w:pPr>
      <w:r w:rsidRPr="00945696">
        <w:rPr>
          <w:rStyle w:val="SourceLineNumber"/>
          <w:lang w:val="es-MX"/>
        </w:rPr>
        <w:t>50.</w:t>
      </w:r>
      <w:r w:rsidRPr="00945696">
        <w:rPr>
          <w:lang w:val="es-MX"/>
        </w:rPr>
        <w:t xml:space="preserve"> del </w:t>
      </w:r>
      <w:r w:rsidR="00945696" w:rsidRPr="00945696">
        <w:rPr>
          <w:lang w:val="es-MX"/>
        </w:rPr>
        <w:t>arregloDePíxeles</w:t>
      </w:r>
    </w:p>
    <w:p w:rsidR="00031B91" w:rsidRPr="00BE5935" w:rsidRDefault="00031B91" w:rsidP="00031B91">
      <w:pPr>
        <w:pStyle w:val="SourceCode"/>
        <w:rPr>
          <w:rStyle w:val="SourceLineNumber"/>
          <w:lang w:val="es-MX"/>
        </w:rPr>
      </w:pPr>
      <w:r w:rsidRPr="00BE5935">
        <w:rPr>
          <w:rStyle w:val="SourceLineNumber"/>
          <w:lang w:val="es-MX"/>
        </w:rPr>
        <w:t xml:space="preserve">51. </w:t>
      </w:r>
    </w:p>
    <w:p w:rsidR="00031B91" w:rsidRPr="00945696" w:rsidRDefault="00031B91" w:rsidP="00031B91">
      <w:pPr>
        <w:pStyle w:val="SourceCode"/>
        <w:rPr>
          <w:rStyle w:val="SourceCodeComment"/>
          <w:lang w:val="es-MX"/>
        </w:rPr>
      </w:pPr>
      <w:r w:rsidRPr="00945696">
        <w:rPr>
          <w:rStyle w:val="SourceLineNumber"/>
          <w:lang w:val="es-MX"/>
        </w:rPr>
        <w:t>52.</w:t>
      </w:r>
      <w:r w:rsidRPr="00945696">
        <w:rPr>
          <w:lang w:val="es-MX"/>
        </w:rPr>
        <w:t xml:space="preserve"> </w:t>
      </w:r>
      <w:r w:rsidRPr="00945696">
        <w:rPr>
          <w:rStyle w:val="SourceCodeComment"/>
          <w:lang w:val="es-MX"/>
        </w:rPr>
        <w:t xml:space="preserve"># </w:t>
      </w:r>
      <w:r w:rsidR="00945696" w:rsidRPr="00945696">
        <w:rPr>
          <w:rStyle w:val="SourceCodeComment"/>
          <w:lang w:val="es-MX"/>
        </w:rPr>
        <w:t>dibujar el texto sobre la superficie</w:t>
      </w:r>
    </w:p>
    <w:p w:rsidR="00031B91" w:rsidRPr="00BE5935" w:rsidRDefault="00031B91" w:rsidP="00031B91">
      <w:pPr>
        <w:pStyle w:val="SourceCode"/>
        <w:rPr>
          <w:lang w:val="es-MX"/>
        </w:rPr>
      </w:pPr>
      <w:r w:rsidRPr="00BE5935">
        <w:rPr>
          <w:rStyle w:val="SourceLineNumber"/>
          <w:lang w:val="es-MX"/>
        </w:rPr>
        <w:t>53.</w:t>
      </w:r>
      <w:r w:rsidRPr="00BE5935">
        <w:rPr>
          <w:lang w:val="es-MX"/>
        </w:rPr>
        <w:t xml:space="preserve"> </w:t>
      </w:r>
      <w:r w:rsidR="00945696" w:rsidRPr="00BE5935">
        <w:rPr>
          <w:lang w:val="es-MX"/>
        </w:rPr>
        <w:t>superficieVentana</w:t>
      </w:r>
      <w:r w:rsidRPr="00BE5935">
        <w:rPr>
          <w:lang w:val="es-MX"/>
        </w:rPr>
        <w:t>.blit(text</w:t>
      </w:r>
      <w:r w:rsidR="00EB70C1">
        <w:rPr>
          <w:lang w:val="es-MX"/>
        </w:rPr>
        <w:t>o</w:t>
      </w:r>
      <w:r w:rsidRPr="00BE5935">
        <w:rPr>
          <w:lang w:val="es-MX"/>
        </w:rPr>
        <w:t>, textRect)</w:t>
      </w:r>
    </w:p>
    <w:p w:rsidR="00031B91" w:rsidRPr="00BE5935" w:rsidRDefault="00031B91" w:rsidP="00031B91">
      <w:pPr>
        <w:pStyle w:val="SourceCode"/>
        <w:rPr>
          <w:rStyle w:val="SourceLineNumber"/>
          <w:lang w:val="es-MX"/>
        </w:rPr>
      </w:pPr>
      <w:r w:rsidRPr="00BE5935">
        <w:rPr>
          <w:rStyle w:val="SourceLineNumber"/>
          <w:lang w:val="es-MX"/>
        </w:rPr>
        <w:t xml:space="preserve">54. </w:t>
      </w:r>
    </w:p>
    <w:p w:rsidR="00031B91" w:rsidRPr="00945696" w:rsidRDefault="00031B91" w:rsidP="00031B91">
      <w:pPr>
        <w:pStyle w:val="SourceCode"/>
        <w:rPr>
          <w:lang w:val="es-MX"/>
        </w:rPr>
      </w:pPr>
      <w:r w:rsidRPr="00945696">
        <w:rPr>
          <w:rStyle w:val="SourceLineNumber"/>
          <w:lang w:val="es-MX"/>
        </w:rPr>
        <w:t>55.</w:t>
      </w:r>
      <w:r w:rsidRPr="00945696">
        <w:rPr>
          <w:lang w:val="es-MX"/>
        </w:rPr>
        <w:t xml:space="preserve"> </w:t>
      </w:r>
      <w:r w:rsidRPr="00945696">
        <w:rPr>
          <w:rStyle w:val="SourceCodeComment"/>
          <w:lang w:val="es-MX"/>
        </w:rPr>
        <w:t xml:space="preserve"># </w:t>
      </w:r>
      <w:r w:rsidR="00945696" w:rsidRPr="00945696">
        <w:rPr>
          <w:rStyle w:val="SourceCodeComment"/>
          <w:lang w:val="es-MX"/>
        </w:rPr>
        <w:t>dibujar la ventana sobre la pantalla</w:t>
      </w:r>
    </w:p>
    <w:p w:rsidR="00031B91" w:rsidRPr="00BE5935" w:rsidRDefault="00031B91" w:rsidP="00031B91">
      <w:pPr>
        <w:pStyle w:val="SourceCode"/>
        <w:rPr>
          <w:lang w:val="es-MX"/>
        </w:rPr>
      </w:pPr>
      <w:r w:rsidRPr="00BE5935">
        <w:rPr>
          <w:rStyle w:val="SourceLineNumber"/>
          <w:lang w:val="es-MX"/>
        </w:rPr>
        <w:t>56.</w:t>
      </w:r>
      <w:r w:rsidRPr="00BE5935">
        <w:rPr>
          <w:lang w:val="es-MX"/>
        </w:rPr>
        <w:t xml:space="preserve"> pygame.display.update()</w:t>
      </w:r>
    </w:p>
    <w:p w:rsidR="00031B91" w:rsidRPr="00BE5935" w:rsidRDefault="00031B91" w:rsidP="00031B91">
      <w:pPr>
        <w:pStyle w:val="SourceCode"/>
        <w:rPr>
          <w:rStyle w:val="SourceLineNumber"/>
          <w:lang w:val="es-MX"/>
        </w:rPr>
      </w:pPr>
      <w:r w:rsidRPr="00BE5935">
        <w:rPr>
          <w:rStyle w:val="SourceLineNumber"/>
          <w:lang w:val="es-MX"/>
        </w:rPr>
        <w:t xml:space="preserve">57. </w:t>
      </w:r>
    </w:p>
    <w:p w:rsidR="00031B91" w:rsidRPr="00BE5935" w:rsidRDefault="00031B91" w:rsidP="00031B91">
      <w:pPr>
        <w:pStyle w:val="SourceCode"/>
        <w:rPr>
          <w:rStyle w:val="SourceCodeComment"/>
          <w:lang w:val="es-MX"/>
        </w:rPr>
      </w:pPr>
      <w:r w:rsidRPr="00BE5935">
        <w:rPr>
          <w:rStyle w:val="SourceLineNumber"/>
          <w:lang w:val="es-MX"/>
        </w:rPr>
        <w:t>58.</w:t>
      </w:r>
      <w:r w:rsidRPr="00BE5935">
        <w:rPr>
          <w:lang w:val="es-MX"/>
        </w:rPr>
        <w:t xml:space="preserve"> </w:t>
      </w:r>
      <w:r w:rsidRPr="00BE5935">
        <w:rPr>
          <w:rStyle w:val="SourceCodeComment"/>
          <w:lang w:val="es-MX"/>
        </w:rPr>
        <w:t xml:space="preserve"># </w:t>
      </w:r>
      <w:r w:rsidR="00945696" w:rsidRPr="00BE5935">
        <w:rPr>
          <w:rStyle w:val="SourceCodeComment"/>
          <w:lang w:val="es-MX"/>
        </w:rPr>
        <w:t>ejecutar el bucle del juego</w:t>
      </w:r>
    </w:p>
    <w:p w:rsidR="00031B91" w:rsidRDefault="00031B91" w:rsidP="00031B91">
      <w:pPr>
        <w:pStyle w:val="SourceCode"/>
      </w:pPr>
      <w:r w:rsidRPr="00202D05">
        <w:rPr>
          <w:rStyle w:val="SourceLineNumber"/>
        </w:rPr>
        <w:t>59.</w:t>
      </w:r>
      <w:r>
        <w:t xml:space="preserve"> while True:</w:t>
      </w:r>
    </w:p>
    <w:p w:rsidR="00031B91" w:rsidRDefault="00031B91" w:rsidP="00031B91">
      <w:pPr>
        <w:pStyle w:val="SourceCode"/>
      </w:pPr>
      <w:r w:rsidRPr="00202D05">
        <w:rPr>
          <w:rStyle w:val="SourceLineNumber"/>
        </w:rPr>
        <w:t>60.</w:t>
      </w:r>
      <w:r>
        <w:t xml:space="preserve">     for event in pygame.event.get():</w:t>
      </w:r>
    </w:p>
    <w:p w:rsidR="00031B91" w:rsidRDefault="00031B91" w:rsidP="00031B91">
      <w:pPr>
        <w:pStyle w:val="SourceCode"/>
      </w:pPr>
      <w:r w:rsidRPr="00202D05">
        <w:rPr>
          <w:rStyle w:val="SourceLineNumber"/>
        </w:rPr>
        <w:t>61.</w:t>
      </w:r>
      <w:r>
        <w:t xml:space="preserve">         if event.type == QUIT:</w:t>
      </w:r>
    </w:p>
    <w:p w:rsidR="00031B91" w:rsidRDefault="00031B91" w:rsidP="00031B91">
      <w:pPr>
        <w:pStyle w:val="SourceCode"/>
      </w:pPr>
      <w:r w:rsidRPr="00202D05">
        <w:rPr>
          <w:rStyle w:val="SourceLineNumber"/>
        </w:rPr>
        <w:t>62.</w:t>
      </w:r>
      <w:r>
        <w:t xml:space="preserve">             pygame.quit()</w:t>
      </w:r>
    </w:p>
    <w:p w:rsidR="00031B91" w:rsidRPr="00BE5935" w:rsidRDefault="00031B91" w:rsidP="00031B91">
      <w:pPr>
        <w:pStyle w:val="SourceCode"/>
        <w:rPr>
          <w:lang w:val="es-MX"/>
        </w:rPr>
      </w:pPr>
      <w:r w:rsidRPr="00BE5935">
        <w:rPr>
          <w:rStyle w:val="SourceLineNumber"/>
          <w:lang w:val="es-MX"/>
        </w:rPr>
        <w:t>63.</w:t>
      </w:r>
      <w:r w:rsidRPr="00BE5935">
        <w:rPr>
          <w:lang w:val="es-MX"/>
        </w:rPr>
        <w:t xml:space="preserve">             sys.exit()</w:t>
      </w:r>
    </w:p>
    <w:p w:rsidR="00031B91" w:rsidRPr="00BE5935" w:rsidRDefault="00BE5935" w:rsidP="00031B91">
      <w:pPr>
        <w:pStyle w:val="Heading2"/>
        <w:rPr>
          <w:lang w:val="es-MX"/>
        </w:rPr>
      </w:pPr>
      <w:bookmarkStart w:id="145" w:name="_Toc428114167"/>
      <w:r w:rsidRPr="00BE5935">
        <w:rPr>
          <w:lang w:val="es-MX"/>
        </w:rPr>
        <w:t>Ejecutando el Programa Hola Mundo</w:t>
      </w:r>
      <w:bookmarkEnd w:id="145"/>
    </w:p>
    <w:p w:rsidR="00BE5935" w:rsidRPr="00BE5935" w:rsidRDefault="00BE5935" w:rsidP="00BE5935">
      <w:pPr>
        <w:pStyle w:val="Body"/>
        <w:rPr>
          <w:lang w:val="es-MX"/>
        </w:rPr>
      </w:pPr>
      <w:r w:rsidRPr="00BE5935">
        <w:rPr>
          <w:lang w:val="es-MX"/>
        </w:rPr>
        <w:t>Al ejecutar este programa, deberías ver aparecer una nueva ventana como la de la Figura 17-2.</w:t>
      </w:r>
    </w:p>
    <w:p w:rsidR="00031B91" w:rsidRPr="00BE5935" w:rsidRDefault="00BE5935" w:rsidP="00BE5935">
      <w:pPr>
        <w:pStyle w:val="Body"/>
        <w:rPr>
          <w:lang w:val="es-MX"/>
        </w:rPr>
      </w:pPr>
      <w:r w:rsidRPr="00BE5935">
        <w:rPr>
          <w:lang w:val="es-MX"/>
        </w:rPr>
        <w:t>Lo bueno de usar una ventana en lugar de una consola es que el texto puede aparecer en cualquier lugar de la ventana, no sólo a continuación del último texto que se ha mostrado. El texto puede ser de cualquier tamaño y color. La ventana es como un lienzo de pintura en blanco, y puedes dibujarle encima lo que quieras.</w:t>
      </w:r>
    </w:p>
    <w:p w:rsidR="007E1953" w:rsidRPr="00BE5935" w:rsidRDefault="00BE5935" w:rsidP="00BE5935">
      <w:pPr>
        <w:pStyle w:val="Non-TOCHeading3"/>
        <w:tabs>
          <w:tab w:val="left" w:pos="5280"/>
        </w:tabs>
        <w:rPr>
          <w:lang w:val="es-MX"/>
        </w:rPr>
      </w:pPr>
      <w:r w:rsidRPr="00BE5935">
        <w:rPr>
          <w:lang w:val="es-MX"/>
        </w:rPr>
        <w:t>Importando el Módulo Pygame</w:t>
      </w:r>
      <w:r w:rsidRPr="00BE5935">
        <w:rPr>
          <w:lang w:val="es-MX"/>
        </w:rPr>
        <w:tab/>
      </w:r>
    </w:p>
    <w:p w:rsidR="007E1953" w:rsidRPr="00BE5935" w:rsidRDefault="00BE5935" w:rsidP="007E1953">
      <w:pPr>
        <w:pStyle w:val="Body"/>
        <w:rPr>
          <w:lang w:val="es-MX"/>
        </w:rPr>
      </w:pPr>
      <w:r w:rsidRPr="00BE5935">
        <w:rPr>
          <w:lang w:val="es-MX"/>
        </w:rPr>
        <w:t>Recorramos estas líneas de código y veamos lo que hacen.</w:t>
      </w:r>
    </w:p>
    <w:p w:rsidR="00945696" w:rsidRDefault="00945696" w:rsidP="00945696">
      <w:pPr>
        <w:pStyle w:val="SourceCode"/>
      </w:pPr>
      <w:r w:rsidRPr="00BE5935">
        <w:rPr>
          <w:rStyle w:val="SourceLineNumber"/>
          <w:lang w:val="es-MX"/>
        </w:rPr>
        <w:t xml:space="preserve"> </w:t>
      </w:r>
      <w:r w:rsidRPr="00202D05">
        <w:rPr>
          <w:rStyle w:val="SourceLineNumber"/>
        </w:rPr>
        <w:t>1.</w:t>
      </w:r>
      <w:r>
        <w:t xml:space="preserve"> import pygame, sys</w:t>
      </w:r>
    </w:p>
    <w:p w:rsidR="007E1953" w:rsidRDefault="00945696" w:rsidP="00945696">
      <w:pPr>
        <w:pStyle w:val="SourceCode"/>
      </w:pPr>
      <w:r w:rsidRPr="00202D05">
        <w:rPr>
          <w:rStyle w:val="SourceLineNumber"/>
        </w:rPr>
        <w:t xml:space="preserve"> 2.</w:t>
      </w:r>
      <w:r>
        <w:t xml:space="preserve"> from pygame.locals import *</w:t>
      </w:r>
    </w:p>
    <w:p w:rsidR="007E1953" w:rsidRDefault="007E1953" w:rsidP="00031B91">
      <w:pPr>
        <w:pStyle w:val="Body"/>
      </w:pPr>
    </w:p>
    <w:p w:rsidR="00031B91" w:rsidRDefault="00D65EDC" w:rsidP="00031B91">
      <w:pPr>
        <w:jc w:val="center"/>
      </w:pPr>
      <w:r>
        <w:rPr>
          <w:noProof/>
        </w:rPr>
        <w:lastRenderedPageBreak/>
        <w:drawing>
          <wp:inline distT="0" distB="0" distL="0" distR="0">
            <wp:extent cx="2153100" cy="1849671"/>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ygame_hola_mundo.png"/>
                    <pic:cNvPicPr/>
                  </pic:nvPicPr>
                  <pic:blipFill>
                    <a:blip r:embed="rId110">
                      <a:extLst>
                        <a:ext uri="{28A0092B-C50C-407E-A947-70E740481C1C}">
                          <a14:useLocalDpi xmlns:a14="http://schemas.microsoft.com/office/drawing/2010/main" val="0"/>
                        </a:ext>
                      </a:extLst>
                    </a:blip>
                    <a:stretch>
                      <a:fillRect/>
                    </a:stretch>
                  </pic:blipFill>
                  <pic:spPr>
                    <a:xfrm>
                      <a:off x="0" y="0"/>
                      <a:ext cx="2153100" cy="1849671"/>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2: El programa “Hola Mundo”.</w:t>
      </w:r>
    </w:p>
    <w:p w:rsidR="00BE5935" w:rsidRPr="00BE5935" w:rsidRDefault="00BE5935" w:rsidP="00BE5935">
      <w:pPr>
        <w:pStyle w:val="Body"/>
        <w:rPr>
          <w:lang w:val="es-MX"/>
        </w:rPr>
      </w:pPr>
      <w:r w:rsidRPr="00BE5935">
        <w:rPr>
          <w:lang w:val="es-MX"/>
        </w:rPr>
        <w:t>Primero necesitas importar el módulo pygame para poder llamar a las funciones de Pygame. Puedes importar varios módulos en la misma línea separando los nombres de los mismos con comas. La línea 1 importa los módulos pygame y sys.</w:t>
      </w:r>
    </w:p>
    <w:p w:rsidR="00031B91" w:rsidRPr="00BE5935" w:rsidRDefault="00BE5935" w:rsidP="00BE5935">
      <w:pPr>
        <w:pStyle w:val="Body"/>
        <w:rPr>
          <w:lang w:val="es-MX"/>
        </w:rPr>
      </w:pPr>
      <w:r w:rsidRPr="00BE5935">
        <w:rPr>
          <w:lang w:val="es-MX"/>
        </w:rPr>
        <w:t xml:space="preserve">La segunda línea importa el módulo pygame.locals. Este módulo contiene muchas variables constantes que usarás con Pygame, tales como </w:t>
      </w:r>
      <w:r w:rsidRPr="00BE5935">
        <w:rPr>
          <w:rStyle w:val="Literal"/>
          <w:lang w:val="es-MX"/>
        </w:rPr>
        <w:t>QUIT</w:t>
      </w:r>
      <w:r w:rsidRPr="00BE5935">
        <w:rPr>
          <w:lang w:val="es-MX"/>
        </w:rPr>
        <w:t xml:space="preserve"> or </w:t>
      </w:r>
      <w:r w:rsidRPr="00BE5935">
        <w:rPr>
          <w:rStyle w:val="Literal"/>
          <w:lang w:val="es-MX"/>
        </w:rPr>
        <w:t>K_ESCAPE</w:t>
      </w:r>
      <w:r w:rsidRPr="00BE5935">
        <w:rPr>
          <w:lang w:val="es-MX"/>
        </w:rPr>
        <w:t xml:space="preserve"> (explicadas más adelante). Sin embargo, usando la fórmula </w:t>
      </w:r>
      <w:r w:rsidRPr="00BE5935">
        <w:rPr>
          <w:rStyle w:val="Literal"/>
          <w:lang w:val="es-MX"/>
        </w:rPr>
        <w:t>from moduleName import *</w:t>
      </w:r>
      <w:r w:rsidRPr="00BE5935">
        <w:rPr>
          <w:lang w:val="es-MX"/>
        </w:rPr>
        <w:t xml:space="preserve"> puedes importar el módulo pygame.locals de forma que no sea necesario escribir pygame.locals delante de cada una de las constantes del módulo.</w:t>
      </w:r>
    </w:p>
    <w:p w:rsidR="00BE5935" w:rsidRPr="00BE5935" w:rsidRDefault="00BE5935" w:rsidP="00031B91">
      <w:pPr>
        <w:pStyle w:val="Body"/>
        <w:rPr>
          <w:lang w:val="es-MX"/>
        </w:rPr>
      </w:pPr>
      <w:r w:rsidRPr="00BE5935">
        <w:rPr>
          <w:lang w:val="es-MX"/>
        </w:rPr>
        <w:t xml:space="preserve">Si usaras </w:t>
      </w:r>
      <w:r w:rsidRPr="00BE5935">
        <w:rPr>
          <w:rStyle w:val="Literal"/>
          <w:lang w:val="es-MX"/>
        </w:rPr>
        <w:t>from sys import *</w:t>
      </w:r>
      <w:r w:rsidRPr="00BE5935">
        <w:rPr>
          <w:lang w:val="es-MX"/>
        </w:rPr>
        <w:t xml:space="preserve"> en lugar de import sys en tu programa, tendrías que llamar a </w:t>
      </w:r>
      <w:r w:rsidRPr="00BE5935">
        <w:rPr>
          <w:rStyle w:val="Literal"/>
          <w:lang w:val="es-MX"/>
        </w:rPr>
        <w:t>exit()</w:t>
      </w:r>
      <w:r w:rsidRPr="00BE5935">
        <w:rPr>
          <w:lang w:val="es-MX"/>
        </w:rPr>
        <w:t xml:space="preserve"> en lugar de </w:t>
      </w:r>
      <w:r w:rsidRPr="00BE5935">
        <w:rPr>
          <w:rStyle w:val="Literal"/>
          <w:lang w:val="es-MX"/>
        </w:rPr>
        <w:t>sys.exit()</w:t>
      </w:r>
      <w:r w:rsidRPr="00BE5935">
        <w:rPr>
          <w:lang w:val="es-MX"/>
        </w:rPr>
        <w:t xml:space="preserve"> en tu código. Pero la mayoría de las veces es mejor usar el nombre completo de la función para tener claro en qué módulo se encuentra la función.</w:t>
      </w:r>
    </w:p>
    <w:p w:rsidR="00031B91" w:rsidRPr="00BE5935" w:rsidRDefault="00BE5935" w:rsidP="00031B91">
      <w:pPr>
        <w:pStyle w:val="Non-TOCHeading3"/>
        <w:rPr>
          <w:lang w:val="es-MX"/>
        </w:rPr>
      </w:pPr>
      <w:r w:rsidRPr="00BE5935">
        <w:rPr>
          <w:lang w:val="es-MX"/>
        </w:rPr>
        <w:t>La Función</w:t>
      </w:r>
      <w:r w:rsidR="00031B91" w:rsidRPr="00BE5935">
        <w:rPr>
          <w:lang w:val="es-MX"/>
        </w:rPr>
        <w:t xml:space="preserve"> </w:t>
      </w:r>
      <w:r w:rsidR="00031B91" w:rsidRPr="00BE5935">
        <w:rPr>
          <w:rStyle w:val="Literal"/>
          <w:lang w:val="es-MX"/>
        </w:rPr>
        <w:t>pygame.init()</w:t>
      </w:r>
    </w:p>
    <w:p w:rsidR="00031B91" w:rsidRPr="00E077FD" w:rsidRDefault="00945696" w:rsidP="00031B91">
      <w:pPr>
        <w:pStyle w:val="SourceCode"/>
        <w:rPr>
          <w:rStyle w:val="SourceCodeComment"/>
          <w:lang w:val="es-MX"/>
        </w:rPr>
      </w:pPr>
      <w:r w:rsidRPr="00BE5935">
        <w:rPr>
          <w:rStyle w:val="SourceLineNumber"/>
          <w:lang w:val="es-MX"/>
        </w:rPr>
        <w:t xml:space="preserve"> </w:t>
      </w:r>
      <w:r w:rsidRPr="00E077FD">
        <w:rPr>
          <w:rStyle w:val="SourceLineNumber"/>
          <w:lang w:val="es-MX"/>
        </w:rPr>
        <w:t>4.</w:t>
      </w:r>
      <w:r w:rsidRPr="00E077FD">
        <w:rPr>
          <w:lang w:val="es-MX"/>
        </w:rPr>
        <w:t xml:space="preserve"> </w:t>
      </w:r>
      <w:r w:rsidRPr="00E077FD">
        <w:rPr>
          <w:rStyle w:val="SourceCodeComment"/>
          <w:lang w:val="es-MX"/>
        </w:rPr>
        <w:t># configurar pygame</w:t>
      </w:r>
    </w:p>
    <w:p w:rsidR="00031B91" w:rsidRPr="00E077FD" w:rsidRDefault="00031B91" w:rsidP="00031B91">
      <w:pPr>
        <w:pStyle w:val="SourceCode"/>
        <w:rPr>
          <w:lang w:val="es-MX"/>
        </w:rPr>
      </w:pPr>
      <w:r w:rsidRPr="00E077FD">
        <w:rPr>
          <w:rStyle w:val="SourceLineNumber"/>
          <w:lang w:val="es-MX"/>
        </w:rPr>
        <w:t xml:space="preserve"> 5.</w:t>
      </w:r>
      <w:r w:rsidRPr="00E077FD">
        <w:rPr>
          <w:lang w:val="es-MX"/>
        </w:rPr>
        <w:t xml:space="preserve"> pygame.init()</w:t>
      </w:r>
    </w:p>
    <w:p w:rsidR="00031B91" w:rsidRPr="00BE5935" w:rsidRDefault="00BE5935" w:rsidP="00031B91">
      <w:pPr>
        <w:pStyle w:val="Body"/>
        <w:rPr>
          <w:lang w:val="es-MX"/>
        </w:rPr>
      </w:pPr>
      <w:r w:rsidRPr="00BE5935">
        <w:rPr>
          <w:lang w:val="es-MX"/>
        </w:rPr>
        <w:t xml:space="preserve">Todos los programas de Pygame deben llamar a la función </w:t>
      </w:r>
      <w:r w:rsidRPr="00BE5935">
        <w:rPr>
          <w:rStyle w:val="Literal"/>
          <w:lang w:val="es-MX"/>
        </w:rPr>
        <w:t>pygame.init()</w:t>
      </w:r>
      <w:r w:rsidRPr="00BE5935">
        <w:rPr>
          <w:lang w:val="es-MX"/>
        </w:rPr>
        <w:t xml:space="preserve"> luego de haber importado el módulo pygame, pero antes de llamar a cualquier otra función de Pygame. Esto realiza los pasos necesarios para la inicialización de Pygame.</w:t>
      </w:r>
    </w:p>
    <w:p w:rsidR="00047DF3" w:rsidRPr="00BE5935" w:rsidRDefault="00BE5935" w:rsidP="00047DF3">
      <w:pPr>
        <w:pStyle w:val="Heading2"/>
        <w:rPr>
          <w:lang w:val="es-MX"/>
        </w:rPr>
      </w:pPr>
      <w:bookmarkStart w:id="146" w:name="_Toc428114168"/>
      <w:r w:rsidRPr="00BE5935">
        <w:rPr>
          <w:lang w:val="es-MX"/>
        </w:rPr>
        <w:t>Tuplas</w:t>
      </w:r>
      <w:bookmarkEnd w:id="146"/>
    </w:p>
    <w:p w:rsidR="00047DF3" w:rsidRPr="00BE5935" w:rsidRDefault="00BE5935" w:rsidP="00047DF3">
      <w:pPr>
        <w:pStyle w:val="Body"/>
        <w:rPr>
          <w:lang w:val="es-MX"/>
        </w:rPr>
      </w:pPr>
      <w:r w:rsidRPr="00BE5935">
        <w:rPr>
          <w:lang w:val="es-MX"/>
        </w:rPr>
        <w:t>Los valores de tuplas son similares a las listas, excepto que utilizan paréntesis en lugar de corchetes. Además, como las cadenas, las tuplas no pueden ser modificadas. Por ejemplo, prueba escribir lo siguiente en la consola interactiva:</w:t>
      </w:r>
    </w:p>
    <w:p w:rsidR="00047DF3" w:rsidRPr="00E077FD" w:rsidRDefault="00047DF3" w:rsidP="00047DF3">
      <w:pPr>
        <w:pStyle w:val="CodeExample"/>
        <w:rPr>
          <w:lang w:val="es-MX"/>
        </w:rPr>
      </w:pPr>
      <w:r w:rsidRPr="00E077FD">
        <w:rPr>
          <w:lang w:val="es-MX"/>
        </w:rPr>
        <w:lastRenderedPageBreak/>
        <w:t xml:space="preserve">&gt;&gt;&gt; spam = </w:t>
      </w:r>
      <w:r w:rsidR="00BE5935" w:rsidRPr="00E077FD">
        <w:rPr>
          <w:lang w:val="es-MX"/>
        </w:rPr>
        <w:t>('Vida', 'Universo', 'Todo', 42)</w:t>
      </w:r>
    </w:p>
    <w:p w:rsidR="00047DF3" w:rsidRPr="00E077FD" w:rsidRDefault="00047DF3" w:rsidP="00047DF3">
      <w:pPr>
        <w:pStyle w:val="CodeExample"/>
        <w:rPr>
          <w:lang w:val="es-MX"/>
        </w:rPr>
      </w:pPr>
      <w:r w:rsidRPr="00E077FD">
        <w:rPr>
          <w:lang w:val="es-MX"/>
        </w:rPr>
        <w:t>&gt;&gt;&gt; spam[0]</w:t>
      </w:r>
    </w:p>
    <w:p w:rsidR="00047DF3" w:rsidRPr="00E077FD" w:rsidRDefault="00BE5935" w:rsidP="00047DF3">
      <w:pPr>
        <w:pStyle w:val="CodeExample"/>
        <w:rPr>
          <w:lang w:val="es-MX"/>
        </w:rPr>
      </w:pPr>
      <w:r w:rsidRPr="00E077FD">
        <w:rPr>
          <w:lang w:val="es-MX"/>
        </w:rPr>
        <w:t>'Vida'</w:t>
      </w:r>
    </w:p>
    <w:p w:rsidR="00047DF3" w:rsidRPr="00E077FD" w:rsidRDefault="00047DF3" w:rsidP="00047DF3">
      <w:pPr>
        <w:pStyle w:val="CodeExample"/>
        <w:rPr>
          <w:lang w:val="es-MX"/>
        </w:rPr>
      </w:pPr>
      <w:r w:rsidRPr="00E077FD">
        <w:rPr>
          <w:lang w:val="es-MX"/>
        </w:rPr>
        <w:t>&gt;&gt;&gt; spam[3]</w:t>
      </w:r>
    </w:p>
    <w:p w:rsidR="00047DF3" w:rsidRPr="00E077FD" w:rsidRDefault="00047DF3" w:rsidP="00047DF3">
      <w:pPr>
        <w:pStyle w:val="CodeExample"/>
        <w:rPr>
          <w:lang w:val="es-MX"/>
        </w:rPr>
      </w:pPr>
      <w:r w:rsidRPr="00E077FD">
        <w:rPr>
          <w:lang w:val="es-MX"/>
        </w:rPr>
        <w:t>42</w:t>
      </w:r>
    </w:p>
    <w:p w:rsidR="00047DF3" w:rsidRPr="00E077FD" w:rsidRDefault="00047DF3" w:rsidP="00047DF3">
      <w:pPr>
        <w:pStyle w:val="CodeExample"/>
        <w:rPr>
          <w:lang w:val="es-MX"/>
        </w:rPr>
      </w:pPr>
      <w:r w:rsidRPr="00E077FD">
        <w:rPr>
          <w:lang w:val="es-MX"/>
        </w:rPr>
        <w:t>&gt;&gt;&gt; spam[1:3]</w:t>
      </w:r>
    </w:p>
    <w:p w:rsidR="00047DF3" w:rsidRPr="00E077FD" w:rsidRDefault="00047DF3" w:rsidP="00047DF3">
      <w:pPr>
        <w:pStyle w:val="CodeExample"/>
        <w:rPr>
          <w:lang w:val="es-MX"/>
        </w:rPr>
      </w:pPr>
      <w:r w:rsidRPr="00E077FD">
        <w:rPr>
          <w:lang w:val="es-MX"/>
        </w:rPr>
        <w:t>(</w:t>
      </w:r>
      <w:r w:rsidR="00BE5935" w:rsidRPr="00E077FD">
        <w:rPr>
          <w:lang w:val="es-MX"/>
        </w:rPr>
        <w:t>'Universo', 'Todo'</w:t>
      </w:r>
      <w:r w:rsidRPr="00E077FD">
        <w:rPr>
          <w:lang w:val="es-MX"/>
        </w:rPr>
        <w:t>)</w:t>
      </w:r>
    </w:p>
    <w:p w:rsidR="00031B91" w:rsidRPr="00E077FD" w:rsidRDefault="00BE5935" w:rsidP="00031B91">
      <w:pPr>
        <w:pStyle w:val="Non-TOCHeading3"/>
        <w:rPr>
          <w:lang w:val="es-MX"/>
        </w:rPr>
      </w:pPr>
      <w:r w:rsidRPr="00E077FD">
        <w:rPr>
          <w:lang w:val="es-MX"/>
        </w:rPr>
        <w:t xml:space="preserve">Las Funciones </w:t>
      </w:r>
      <w:r w:rsidRPr="00E077FD">
        <w:rPr>
          <w:rStyle w:val="Literal"/>
          <w:lang w:val="es-MX"/>
        </w:rPr>
        <w:t>pygame.display.set_mode()</w:t>
      </w:r>
      <w:r w:rsidRPr="00E077FD">
        <w:rPr>
          <w:lang w:val="es-MX"/>
        </w:rPr>
        <w:t xml:space="preserve"> y </w:t>
      </w:r>
      <w:r w:rsidRPr="00E077FD">
        <w:rPr>
          <w:rStyle w:val="Literal"/>
          <w:lang w:val="es-MX"/>
        </w:rPr>
        <w:t>pygame.display.set_caption()</w:t>
      </w:r>
    </w:p>
    <w:p w:rsidR="00945696" w:rsidRPr="00201291" w:rsidRDefault="00945696" w:rsidP="00945696">
      <w:pPr>
        <w:pStyle w:val="SourceCode"/>
        <w:rPr>
          <w:rStyle w:val="SourceCodeComment"/>
        </w:rPr>
      </w:pPr>
      <w:r w:rsidRPr="00E077FD">
        <w:rPr>
          <w:rStyle w:val="SourceLineNumber"/>
          <w:lang w:val="es-MX"/>
        </w:rPr>
        <w:t xml:space="preserve"> </w:t>
      </w:r>
      <w:r w:rsidRPr="00202D05">
        <w:rPr>
          <w:rStyle w:val="SourceLineNumber"/>
        </w:rPr>
        <w:t>7.</w:t>
      </w:r>
      <w:r>
        <w:t xml:space="preserve"> </w:t>
      </w:r>
      <w:r w:rsidRPr="00201291">
        <w:rPr>
          <w:rStyle w:val="SourceCodeComment"/>
        </w:rPr>
        <w:t xml:space="preserve"># </w:t>
      </w:r>
      <w:r w:rsidR="00EB70C1">
        <w:rPr>
          <w:rStyle w:val="SourceCodeComment"/>
        </w:rPr>
        <w:t>configurar la ventana</w:t>
      </w:r>
    </w:p>
    <w:p w:rsidR="00945696" w:rsidRDefault="00945696" w:rsidP="00945696">
      <w:pPr>
        <w:pStyle w:val="SourceCode"/>
      </w:pPr>
      <w:r w:rsidRPr="00202D05">
        <w:rPr>
          <w:rStyle w:val="SourceLineNumber"/>
        </w:rPr>
        <w:t xml:space="preserve"> 8.</w:t>
      </w:r>
      <w:r>
        <w:t xml:space="preserve"> </w:t>
      </w:r>
      <w:r w:rsidRPr="00945696">
        <w:t>superficieVentana</w:t>
      </w:r>
      <w:r>
        <w:t xml:space="preserve"> = pygame.display.set_mode((500, 400), 0, 32)</w:t>
      </w:r>
    </w:p>
    <w:p w:rsidR="00031B91" w:rsidRDefault="00945696" w:rsidP="00945696">
      <w:pPr>
        <w:pStyle w:val="SourceCode"/>
      </w:pPr>
      <w:r w:rsidRPr="00202D05">
        <w:rPr>
          <w:rStyle w:val="SourceLineNumber"/>
        </w:rPr>
        <w:t xml:space="preserve"> 9.</w:t>
      </w:r>
      <w:r>
        <w:t xml:space="preserve"> pygame.display.set_caption('</w:t>
      </w:r>
      <w:r w:rsidRPr="00945696">
        <w:t>¡Hola mundo!</w:t>
      </w:r>
      <w:r>
        <w:t>')</w:t>
      </w:r>
    </w:p>
    <w:p w:rsidR="00BE5935" w:rsidRPr="00BE5935" w:rsidRDefault="00BE5935" w:rsidP="00BE5935">
      <w:pPr>
        <w:pStyle w:val="Body"/>
        <w:rPr>
          <w:lang w:val="es-MX"/>
        </w:rPr>
      </w:pPr>
      <w:r w:rsidRPr="00BE5935">
        <w:rPr>
          <w:lang w:val="es-MX"/>
        </w:rPr>
        <w:t xml:space="preserve">La línea 8 crea una ventana GUI al llamar al método </w:t>
      </w:r>
      <w:r w:rsidRPr="00BE5935">
        <w:rPr>
          <w:rStyle w:val="Literal"/>
          <w:lang w:val="es-MX"/>
        </w:rPr>
        <w:t>set_mode()</w:t>
      </w:r>
      <w:r w:rsidRPr="00BE5935">
        <w:rPr>
          <w:lang w:val="es-MX"/>
        </w:rPr>
        <w:t xml:space="preserve"> en el módulo </w:t>
      </w:r>
      <w:r w:rsidRPr="00BE5935">
        <w:rPr>
          <w:rStyle w:val="Literal"/>
          <w:lang w:val="es-MX"/>
        </w:rPr>
        <w:t>pygame.display</w:t>
      </w:r>
      <w:r w:rsidRPr="00BE5935">
        <w:rPr>
          <w:lang w:val="es-MX"/>
        </w:rPr>
        <w:t xml:space="preserve">. (El módulo </w:t>
      </w:r>
      <w:r w:rsidRPr="00BE5935">
        <w:rPr>
          <w:rStyle w:val="Literal"/>
          <w:lang w:val="es-MX"/>
        </w:rPr>
        <w:t>display</w:t>
      </w:r>
      <w:r w:rsidRPr="00BE5935">
        <w:rPr>
          <w:lang w:val="es-MX"/>
        </w:rPr>
        <w:t xml:space="preserve"> es un módulo contenido dentro del módulo </w:t>
      </w:r>
      <w:r w:rsidRPr="00BE5935">
        <w:rPr>
          <w:rStyle w:val="Literal"/>
          <w:lang w:val="es-MX"/>
        </w:rPr>
        <w:t>pygame</w:t>
      </w:r>
      <w:r w:rsidRPr="00BE5935">
        <w:rPr>
          <w:lang w:val="es-MX"/>
        </w:rPr>
        <w:t>. ¡El módulo pygame tiene hasta sus propios módulos!)</w:t>
      </w:r>
    </w:p>
    <w:p w:rsidR="00BE5935" w:rsidRPr="00BE5935" w:rsidRDefault="00BE5935" w:rsidP="00BE5935">
      <w:pPr>
        <w:pStyle w:val="Body"/>
        <w:rPr>
          <w:lang w:val="es-MX"/>
        </w:rPr>
      </w:pPr>
      <w:r w:rsidRPr="00BE5935">
        <w:rPr>
          <w:lang w:val="es-MX"/>
        </w:rPr>
        <w:t>Un píxel es el punto más pequeño en la pantalla de tu computadora. Cada píxel puede iluminarse con cualquier color. Todos los píxeles de tu pantalla trabajan juntos para mostrar todas las imágenes que ves. Para crear una ventana de 500 píxeles de ancho por 400 píxeles de alto, se usa la tupla</w:t>
      </w:r>
      <w:r w:rsidRPr="00BE5935">
        <w:rPr>
          <w:rStyle w:val="Literal"/>
          <w:lang w:val="es-MX"/>
        </w:rPr>
        <w:t xml:space="preserve"> (500, 400)</w:t>
      </w:r>
      <w:r w:rsidRPr="00BE5935">
        <w:rPr>
          <w:lang w:val="es-MX"/>
        </w:rPr>
        <w:t xml:space="preserve"> como el primer parámetro de </w:t>
      </w:r>
      <w:r w:rsidRPr="00BE5935">
        <w:rPr>
          <w:rStyle w:val="Literal"/>
          <w:lang w:val="es-MX"/>
        </w:rPr>
        <w:t>pygame.display.set_mode()</w:t>
      </w:r>
      <w:r w:rsidRPr="00BE5935">
        <w:rPr>
          <w:lang w:val="es-MX"/>
        </w:rPr>
        <w:t>.</w:t>
      </w:r>
    </w:p>
    <w:p w:rsidR="00BE5935" w:rsidRPr="00BE5935" w:rsidRDefault="00BE5935" w:rsidP="00BE5935">
      <w:pPr>
        <w:pStyle w:val="Body"/>
        <w:rPr>
          <w:lang w:val="es-MX"/>
        </w:rPr>
      </w:pPr>
      <w:r w:rsidRPr="00BE5935">
        <w:rPr>
          <w:lang w:val="es-MX"/>
        </w:rPr>
        <w:t xml:space="preserve">Se usan tres parámetros para el método </w:t>
      </w:r>
      <w:r w:rsidRPr="00BE5935">
        <w:rPr>
          <w:rStyle w:val="Literal"/>
          <w:lang w:val="es-MX"/>
        </w:rPr>
        <w:t>set_mode()</w:t>
      </w:r>
      <w:r w:rsidRPr="00BE5935">
        <w:rPr>
          <w:lang w:val="es-MX"/>
        </w:rPr>
        <w:t xml:space="preserve">. El primero es una tupla de dos enteros para el ancho y alto de la ventana, en píxeles. El segundo y tercer parámetro son opciones avanzadas que no trataremos en este libro. Sólo pasa </w:t>
      </w:r>
      <w:r w:rsidRPr="00BE5935">
        <w:rPr>
          <w:rStyle w:val="Literal"/>
          <w:lang w:val="es-MX"/>
        </w:rPr>
        <w:t>0</w:t>
      </w:r>
      <w:r w:rsidRPr="00BE5935">
        <w:rPr>
          <w:lang w:val="es-MX"/>
        </w:rPr>
        <w:t xml:space="preserve"> y </w:t>
      </w:r>
      <w:r w:rsidRPr="00BE5935">
        <w:rPr>
          <w:rStyle w:val="Literal"/>
          <w:lang w:val="es-MX"/>
        </w:rPr>
        <w:t>32</w:t>
      </w:r>
      <w:r w:rsidRPr="00BE5935">
        <w:rPr>
          <w:lang w:val="es-MX"/>
        </w:rPr>
        <w:t xml:space="preserve"> respectivamente.</w:t>
      </w:r>
    </w:p>
    <w:p w:rsidR="00BE5935" w:rsidRPr="00BE5935" w:rsidRDefault="00BE5935" w:rsidP="00BE5935">
      <w:pPr>
        <w:pStyle w:val="Body"/>
        <w:rPr>
          <w:lang w:val="es-MX"/>
        </w:rPr>
      </w:pPr>
      <w:r w:rsidRPr="00BE5935">
        <w:rPr>
          <w:lang w:val="es-MX"/>
        </w:rPr>
        <w:t xml:space="preserve">La función </w:t>
      </w:r>
      <w:r w:rsidRPr="00BE5935">
        <w:rPr>
          <w:rStyle w:val="Literal"/>
          <w:lang w:val="es-MX"/>
        </w:rPr>
        <w:t>set_mode()</w:t>
      </w:r>
      <w:r w:rsidRPr="00BE5935">
        <w:rPr>
          <w:lang w:val="es-MX"/>
        </w:rPr>
        <w:t xml:space="preserve"> devuelve un objeto </w:t>
      </w:r>
      <w:r w:rsidRPr="00BE5935">
        <w:rPr>
          <w:rStyle w:val="Literal"/>
          <w:lang w:val="es-MX"/>
        </w:rPr>
        <w:t>pygame.Surface</w:t>
      </w:r>
      <w:r w:rsidRPr="00BE5935">
        <w:rPr>
          <w:lang w:val="es-MX"/>
        </w:rPr>
        <w:t xml:space="preserve"> (al cual aquí llamaremos objeto </w:t>
      </w:r>
      <w:r w:rsidRPr="00BE5935">
        <w:rPr>
          <w:rStyle w:val="Literal"/>
          <w:lang w:val="es-MX"/>
        </w:rPr>
        <w:t>Surface</w:t>
      </w:r>
      <w:r w:rsidRPr="00BE5935">
        <w:rPr>
          <w:lang w:val="es-MX"/>
        </w:rPr>
        <w:t xml:space="preserve"> por brevedad). </w:t>
      </w:r>
      <w:r w:rsidRPr="00BE5935">
        <w:rPr>
          <w:rStyle w:val="Definition"/>
          <w:lang w:val="es-MX"/>
        </w:rPr>
        <w:t>Objeto</w:t>
      </w:r>
      <w:r w:rsidRPr="00BE5935">
        <w:rPr>
          <w:lang w:val="es-MX"/>
        </w:rPr>
        <w:t xml:space="preserve"> es sólo otro nombre para un valor de un tipo de datos que tiene métodos asociados. Por ejemplo, las cadenas son objetos en Python porque tienen datos (la cadena en sí misma) y métodos (tales como </w:t>
      </w:r>
      <w:r w:rsidRPr="00BE5935">
        <w:rPr>
          <w:rStyle w:val="Literal"/>
          <w:lang w:val="es-MX"/>
        </w:rPr>
        <w:t>lower()</w:t>
      </w:r>
      <w:r w:rsidRPr="00BE5935">
        <w:rPr>
          <w:lang w:val="es-MX"/>
        </w:rPr>
        <w:t xml:space="preserve"> y </w:t>
      </w:r>
      <w:r w:rsidRPr="00BE5935">
        <w:rPr>
          <w:rStyle w:val="Literal"/>
          <w:lang w:val="es-MX"/>
        </w:rPr>
        <w:t>split()</w:t>
      </w:r>
      <w:r w:rsidRPr="00BE5935">
        <w:rPr>
          <w:lang w:val="es-MX"/>
        </w:rPr>
        <w:t xml:space="preserve">). El objeto </w:t>
      </w:r>
      <w:r w:rsidRPr="00BE5935">
        <w:rPr>
          <w:rStyle w:val="Literal"/>
          <w:lang w:val="es-MX"/>
        </w:rPr>
        <w:t>Surface</w:t>
      </w:r>
      <w:r w:rsidRPr="00BE5935">
        <w:rPr>
          <w:lang w:val="es-MX"/>
        </w:rPr>
        <w:t xml:space="preserve"> representa la ventana.</w:t>
      </w:r>
    </w:p>
    <w:p w:rsidR="00BE5935" w:rsidRDefault="00BE5935" w:rsidP="00BE5935">
      <w:pPr>
        <w:pStyle w:val="Body"/>
        <w:rPr>
          <w:lang w:val="es-MX"/>
        </w:rPr>
      </w:pPr>
      <w:r w:rsidRPr="00BE5935">
        <w:rPr>
          <w:lang w:val="es-MX"/>
        </w:rPr>
        <w:t>Las variables guardan referencias a objetos igual que podrían guardar referencias a listas y diccionarios. La sección Referencias en el capítulo 10 explica lo que son las referencias.</w:t>
      </w:r>
    </w:p>
    <w:p w:rsidR="00031B91" w:rsidRPr="00E077FD" w:rsidRDefault="00BE5935" w:rsidP="00031B91">
      <w:pPr>
        <w:pStyle w:val="Heading2"/>
        <w:rPr>
          <w:lang w:val="es-MX"/>
        </w:rPr>
      </w:pPr>
      <w:bookmarkStart w:id="147" w:name="_Toc428114169"/>
      <w:r w:rsidRPr="00E077FD">
        <w:rPr>
          <w:lang w:val="es-MX"/>
        </w:rPr>
        <w:t>Colores RVA</w:t>
      </w:r>
      <w:bookmarkEnd w:id="147"/>
    </w:p>
    <w:p w:rsidR="00945696" w:rsidRPr="00E077FD" w:rsidRDefault="00945696" w:rsidP="00945696">
      <w:pPr>
        <w:pStyle w:val="SourceCode"/>
        <w:rPr>
          <w:rStyle w:val="SourceCodeComment"/>
          <w:lang w:val="es-MX"/>
        </w:rPr>
      </w:pPr>
      <w:r w:rsidRPr="00E077FD">
        <w:rPr>
          <w:rStyle w:val="SourceLineNumber"/>
          <w:lang w:val="es-MX"/>
        </w:rPr>
        <w:t>11.</w:t>
      </w:r>
      <w:r w:rsidRPr="00E077FD">
        <w:rPr>
          <w:lang w:val="es-MX"/>
        </w:rPr>
        <w:t xml:space="preserve"> </w:t>
      </w:r>
      <w:r w:rsidRPr="00E077FD">
        <w:rPr>
          <w:rStyle w:val="SourceCodeComment"/>
          <w:lang w:val="es-MX"/>
        </w:rPr>
        <w:t># configurar los colores</w:t>
      </w:r>
    </w:p>
    <w:p w:rsidR="00945696" w:rsidRPr="00E077FD" w:rsidRDefault="00945696" w:rsidP="00945696">
      <w:pPr>
        <w:pStyle w:val="SourceCode"/>
        <w:rPr>
          <w:lang w:val="es-MX"/>
        </w:rPr>
      </w:pPr>
      <w:r w:rsidRPr="00E077FD">
        <w:rPr>
          <w:rStyle w:val="SourceLineNumber"/>
          <w:lang w:val="es-MX"/>
        </w:rPr>
        <w:t>12.</w:t>
      </w:r>
      <w:r w:rsidRPr="00E077FD">
        <w:rPr>
          <w:lang w:val="es-MX"/>
        </w:rPr>
        <w:t xml:space="preserve"> NEGRO = (0, 0, 0)</w:t>
      </w:r>
    </w:p>
    <w:p w:rsidR="00945696" w:rsidRPr="00E077FD" w:rsidRDefault="00945696" w:rsidP="00945696">
      <w:pPr>
        <w:pStyle w:val="SourceCode"/>
        <w:rPr>
          <w:lang w:val="es-MX"/>
        </w:rPr>
      </w:pPr>
      <w:r w:rsidRPr="00E077FD">
        <w:rPr>
          <w:rStyle w:val="SourceLineNumber"/>
          <w:lang w:val="es-MX"/>
        </w:rPr>
        <w:t>13.</w:t>
      </w:r>
      <w:r w:rsidRPr="00E077FD">
        <w:rPr>
          <w:lang w:val="es-MX"/>
        </w:rPr>
        <w:t xml:space="preserve"> BLANCO = (255, 255, 255)</w:t>
      </w:r>
    </w:p>
    <w:p w:rsidR="00945696" w:rsidRPr="00E077FD" w:rsidRDefault="00945696" w:rsidP="00945696">
      <w:pPr>
        <w:pStyle w:val="SourceCode"/>
        <w:rPr>
          <w:lang w:val="es-MX"/>
        </w:rPr>
      </w:pPr>
      <w:r w:rsidRPr="00E077FD">
        <w:rPr>
          <w:rStyle w:val="SourceLineNumber"/>
          <w:lang w:val="es-MX"/>
        </w:rPr>
        <w:t>14.</w:t>
      </w:r>
      <w:r w:rsidRPr="00E077FD">
        <w:rPr>
          <w:lang w:val="es-MX"/>
        </w:rPr>
        <w:t xml:space="preserve"> ROJO  = (255, 0, 0)</w:t>
      </w:r>
    </w:p>
    <w:p w:rsidR="00945696" w:rsidRPr="00E077FD" w:rsidRDefault="00945696" w:rsidP="00945696">
      <w:pPr>
        <w:pStyle w:val="SourceCode"/>
        <w:rPr>
          <w:lang w:val="es-MX"/>
        </w:rPr>
      </w:pPr>
      <w:r w:rsidRPr="00E077FD">
        <w:rPr>
          <w:rStyle w:val="SourceLineNumber"/>
          <w:lang w:val="es-MX"/>
        </w:rPr>
        <w:t>15.</w:t>
      </w:r>
      <w:r w:rsidRPr="00E077FD">
        <w:rPr>
          <w:lang w:val="es-MX"/>
        </w:rPr>
        <w:t xml:space="preserve"> VERDE = (0, 255, 0)</w:t>
      </w:r>
    </w:p>
    <w:p w:rsidR="00031B91" w:rsidRPr="00E077FD" w:rsidRDefault="00945696" w:rsidP="00031B91">
      <w:pPr>
        <w:pStyle w:val="SourceCode"/>
        <w:rPr>
          <w:lang w:val="es-MX"/>
        </w:rPr>
      </w:pPr>
      <w:r w:rsidRPr="00E077FD">
        <w:rPr>
          <w:rStyle w:val="SourceLineNumber"/>
          <w:lang w:val="es-MX"/>
        </w:rPr>
        <w:lastRenderedPageBreak/>
        <w:t>16.</w:t>
      </w:r>
      <w:r w:rsidRPr="00E077FD">
        <w:rPr>
          <w:lang w:val="es-MX"/>
        </w:rPr>
        <w:t xml:space="preserve"> AZUL = (0, 0, 255)</w:t>
      </w:r>
    </w:p>
    <w:p w:rsidR="00031B91" w:rsidRPr="00BE5935" w:rsidRDefault="00BE5935" w:rsidP="00EC343C">
      <w:pPr>
        <w:pStyle w:val="TableListing"/>
        <w:rPr>
          <w:lang w:val="es-MX"/>
        </w:rPr>
      </w:pPr>
      <w:r w:rsidRPr="00BE5935">
        <w:rPr>
          <w:lang w:val="es-MX"/>
        </w:rPr>
        <w:t>Tabl</w:t>
      </w:r>
      <w:r>
        <w:rPr>
          <w:lang w:val="es-MX"/>
        </w:rPr>
        <w:t>a 17-1: Colores y sus valores RVA</w:t>
      </w:r>
      <w:r w:rsidRPr="00BE5935">
        <w:rPr>
          <w:lang w:val="es-MX"/>
        </w:rPr>
        <w:t>.</w:t>
      </w:r>
    </w:p>
    <w:tbl>
      <w:tblPr>
        <w:tblW w:w="0" w:type="auto"/>
        <w:jc w:val="center"/>
        <w:tblBorders>
          <w:top w:val="double" w:sz="4" w:space="0" w:color="auto"/>
          <w:bottom w:val="double" w:sz="4" w:space="0" w:color="auto"/>
        </w:tblBorders>
        <w:tblLook w:val="04A0" w:firstRow="1" w:lastRow="0" w:firstColumn="1" w:lastColumn="0" w:noHBand="0" w:noVBand="1"/>
      </w:tblPr>
      <w:tblGrid>
        <w:gridCol w:w="1908"/>
        <w:gridCol w:w="2520"/>
      </w:tblGrid>
      <w:tr w:rsidR="00031B91" w:rsidTr="00EC343C">
        <w:trPr>
          <w:jc w:val="center"/>
        </w:trPr>
        <w:tc>
          <w:tcPr>
            <w:tcW w:w="1908" w:type="dxa"/>
            <w:tcBorders>
              <w:top w:val="double" w:sz="4" w:space="0" w:color="auto"/>
              <w:bottom w:val="single" w:sz="4" w:space="0" w:color="auto"/>
            </w:tcBorders>
          </w:tcPr>
          <w:p w:rsidR="00031B91" w:rsidRDefault="00031B91" w:rsidP="00B21852">
            <w:pPr>
              <w:pStyle w:val="TableHeading"/>
              <w:keepNext/>
            </w:pPr>
            <w:r>
              <w:t>Color</w:t>
            </w:r>
          </w:p>
        </w:tc>
        <w:tc>
          <w:tcPr>
            <w:tcW w:w="2520" w:type="dxa"/>
            <w:tcBorders>
              <w:top w:val="double" w:sz="4" w:space="0" w:color="auto"/>
              <w:bottom w:val="single" w:sz="4" w:space="0" w:color="auto"/>
            </w:tcBorders>
          </w:tcPr>
          <w:p w:rsidR="00031B91" w:rsidRDefault="00BE5935" w:rsidP="00BE5935">
            <w:pPr>
              <w:pStyle w:val="TableHeading"/>
              <w:keepNext/>
            </w:pPr>
            <w:r>
              <w:t>Valores RVA</w:t>
            </w:r>
          </w:p>
        </w:tc>
      </w:tr>
      <w:tr w:rsidR="00031B91" w:rsidTr="00EC343C">
        <w:trPr>
          <w:jc w:val="center"/>
        </w:trPr>
        <w:tc>
          <w:tcPr>
            <w:tcW w:w="1908" w:type="dxa"/>
          </w:tcPr>
          <w:p w:rsidR="00031B91" w:rsidRDefault="00BE5935" w:rsidP="00B21852">
            <w:pPr>
              <w:pStyle w:val="TableListing"/>
              <w:keepNext/>
            </w:pPr>
            <w:r>
              <w:t>Negro</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0,</w:t>
            </w:r>
            <w:r>
              <w:rPr>
                <w:rStyle w:val="Literal"/>
              </w:rPr>
              <w:t xml:space="preserve">  </w:t>
            </w:r>
            <w:r w:rsidRPr="00F33CAB">
              <w:rPr>
                <w:rStyle w:val="Literal"/>
              </w:rPr>
              <w:t xml:space="preserve"> 0,</w:t>
            </w:r>
            <w:r>
              <w:rPr>
                <w:rStyle w:val="Literal"/>
              </w:rPr>
              <w:t xml:space="preserve">  </w:t>
            </w:r>
            <w:r w:rsidRPr="00F33CAB">
              <w:rPr>
                <w:rStyle w:val="Literal"/>
              </w:rPr>
              <w:t xml:space="preserve"> 0)</w:t>
            </w:r>
          </w:p>
        </w:tc>
      </w:tr>
      <w:tr w:rsidR="00031B91" w:rsidTr="00EC343C">
        <w:trPr>
          <w:jc w:val="center"/>
        </w:trPr>
        <w:tc>
          <w:tcPr>
            <w:tcW w:w="1908" w:type="dxa"/>
          </w:tcPr>
          <w:p w:rsidR="00031B91" w:rsidRDefault="00BE5935" w:rsidP="00B21852">
            <w:pPr>
              <w:pStyle w:val="TableListing"/>
              <w:keepNext/>
            </w:pPr>
            <w:r>
              <w:t>Azul</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0,</w:t>
            </w:r>
            <w:r>
              <w:rPr>
                <w:rStyle w:val="Literal"/>
              </w:rPr>
              <w:t xml:space="preserve">  </w:t>
            </w:r>
            <w:r w:rsidRPr="00F33CAB">
              <w:rPr>
                <w:rStyle w:val="Literal"/>
              </w:rPr>
              <w:t xml:space="preserve"> 0, 255)</w:t>
            </w:r>
          </w:p>
        </w:tc>
      </w:tr>
      <w:tr w:rsidR="00031B91" w:rsidTr="00EC343C">
        <w:trPr>
          <w:jc w:val="center"/>
        </w:trPr>
        <w:tc>
          <w:tcPr>
            <w:tcW w:w="1908" w:type="dxa"/>
          </w:tcPr>
          <w:p w:rsidR="00031B91" w:rsidRDefault="00BE5935" w:rsidP="00B21852">
            <w:pPr>
              <w:pStyle w:val="TableListing"/>
              <w:keepNext/>
            </w:pPr>
            <w:r>
              <w:t>Gris</w:t>
            </w:r>
          </w:p>
        </w:tc>
        <w:tc>
          <w:tcPr>
            <w:tcW w:w="2520" w:type="dxa"/>
          </w:tcPr>
          <w:p w:rsidR="00031B91" w:rsidRPr="00F33CAB" w:rsidRDefault="00031B91" w:rsidP="00B21852">
            <w:pPr>
              <w:pStyle w:val="TableListing"/>
              <w:keepNext/>
              <w:rPr>
                <w:rStyle w:val="Literal"/>
              </w:rPr>
            </w:pPr>
            <w:r w:rsidRPr="00F33CAB">
              <w:rPr>
                <w:rStyle w:val="Literal"/>
              </w:rPr>
              <w:t>(128, 128, 128)</w:t>
            </w:r>
          </w:p>
        </w:tc>
      </w:tr>
      <w:tr w:rsidR="00031B91" w:rsidTr="00EC343C">
        <w:trPr>
          <w:jc w:val="center"/>
        </w:trPr>
        <w:tc>
          <w:tcPr>
            <w:tcW w:w="1908" w:type="dxa"/>
          </w:tcPr>
          <w:p w:rsidR="00031B91" w:rsidRDefault="00BE5935" w:rsidP="00B21852">
            <w:pPr>
              <w:pStyle w:val="TableListing"/>
              <w:keepNext/>
            </w:pPr>
            <w:r>
              <w:t>Verde</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 xml:space="preserve">0, 128, </w:t>
            </w:r>
            <w:r>
              <w:rPr>
                <w:rStyle w:val="Literal"/>
              </w:rPr>
              <w:t xml:space="preserve">  </w:t>
            </w:r>
            <w:r w:rsidRPr="00F33CAB">
              <w:rPr>
                <w:rStyle w:val="Literal"/>
              </w:rPr>
              <w:t>0)</w:t>
            </w:r>
          </w:p>
        </w:tc>
      </w:tr>
      <w:tr w:rsidR="00031B91" w:rsidTr="00EC343C">
        <w:trPr>
          <w:jc w:val="center"/>
        </w:trPr>
        <w:tc>
          <w:tcPr>
            <w:tcW w:w="1908" w:type="dxa"/>
          </w:tcPr>
          <w:p w:rsidR="00031B91" w:rsidRDefault="00BE5935" w:rsidP="00B21852">
            <w:pPr>
              <w:pStyle w:val="TableListing"/>
              <w:keepNext/>
            </w:pPr>
            <w:r>
              <w:t>Lima</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 xml:space="preserve">0, 255, </w:t>
            </w:r>
            <w:r>
              <w:rPr>
                <w:rStyle w:val="Literal"/>
              </w:rPr>
              <w:t xml:space="preserve">  </w:t>
            </w:r>
            <w:r w:rsidRPr="00F33CAB">
              <w:rPr>
                <w:rStyle w:val="Literal"/>
              </w:rPr>
              <w:t>0)</w:t>
            </w:r>
          </w:p>
        </w:tc>
      </w:tr>
      <w:tr w:rsidR="00031B91" w:rsidTr="00EC343C">
        <w:trPr>
          <w:jc w:val="center"/>
        </w:trPr>
        <w:tc>
          <w:tcPr>
            <w:tcW w:w="1908" w:type="dxa"/>
          </w:tcPr>
          <w:p w:rsidR="00031B91" w:rsidRDefault="00BE5935" w:rsidP="00B21852">
            <w:pPr>
              <w:pStyle w:val="TableListing"/>
              <w:keepNext/>
            </w:pPr>
            <w:r w:rsidRPr="00BE5935">
              <w:t>Púrpura</w:t>
            </w:r>
          </w:p>
        </w:tc>
        <w:tc>
          <w:tcPr>
            <w:tcW w:w="2520" w:type="dxa"/>
          </w:tcPr>
          <w:p w:rsidR="00031B91" w:rsidRPr="00F33CAB" w:rsidRDefault="00031B91" w:rsidP="00B21852">
            <w:pPr>
              <w:pStyle w:val="TableListing"/>
              <w:keepNext/>
              <w:rPr>
                <w:rStyle w:val="Literal"/>
              </w:rPr>
            </w:pPr>
            <w:r w:rsidRPr="00F33CAB">
              <w:rPr>
                <w:rStyle w:val="Literal"/>
              </w:rPr>
              <w:t xml:space="preserve">(128, </w:t>
            </w:r>
            <w:r>
              <w:rPr>
                <w:rStyle w:val="Literal"/>
              </w:rPr>
              <w:t xml:space="preserve">  </w:t>
            </w:r>
            <w:r w:rsidRPr="00F33CAB">
              <w:rPr>
                <w:rStyle w:val="Literal"/>
              </w:rPr>
              <w:t>0, 128)</w:t>
            </w:r>
          </w:p>
        </w:tc>
      </w:tr>
      <w:tr w:rsidR="00031B91" w:rsidTr="00EC343C">
        <w:trPr>
          <w:jc w:val="center"/>
        </w:trPr>
        <w:tc>
          <w:tcPr>
            <w:tcW w:w="1908" w:type="dxa"/>
          </w:tcPr>
          <w:p w:rsidR="00031B91" w:rsidRDefault="00BE5935" w:rsidP="00B21852">
            <w:pPr>
              <w:pStyle w:val="TableListing"/>
              <w:keepNext/>
            </w:pPr>
            <w:r>
              <w:t>Rojo</w:t>
            </w:r>
          </w:p>
        </w:tc>
        <w:tc>
          <w:tcPr>
            <w:tcW w:w="2520" w:type="dxa"/>
          </w:tcPr>
          <w:p w:rsidR="00031B91" w:rsidRPr="00F33CAB" w:rsidRDefault="00031B91" w:rsidP="00B21852">
            <w:pPr>
              <w:pStyle w:val="TableListing"/>
              <w:keepNext/>
              <w:rPr>
                <w:rStyle w:val="Literal"/>
              </w:rPr>
            </w:pPr>
            <w:r w:rsidRPr="00F33CAB">
              <w:rPr>
                <w:rStyle w:val="Literal"/>
              </w:rPr>
              <w:t xml:space="preserve">(255, </w:t>
            </w:r>
            <w:r>
              <w:rPr>
                <w:rStyle w:val="Literal"/>
              </w:rPr>
              <w:t xml:space="preserve">  </w:t>
            </w:r>
            <w:r w:rsidRPr="00F33CAB">
              <w:rPr>
                <w:rStyle w:val="Literal"/>
              </w:rPr>
              <w:t>0,</w:t>
            </w:r>
            <w:r>
              <w:rPr>
                <w:rStyle w:val="Literal"/>
              </w:rPr>
              <w:t xml:space="preserve">  </w:t>
            </w:r>
            <w:r w:rsidRPr="00F33CAB">
              <w:rPr>
                <w:rStyle w:val="Literal"/>
              </w:rPr>
              <w:t xml:space="preserve"> 0)</w:t>
            </w:r>
          </w:p>
        </w:tc>
      </w:tr>
      <w:tr w:rsidR="00031B91" w:rsidTr="00EC343C">
        <w:trPr>
          <w:jc w:val="center"/>
        </w:trPr>
        <w:tc>
          <w:tcPr>
            <w:tcW w:w="1908" w:type="dxa"/>
          </w:tcPr>
          <w:p w:rsidR="00031B91" w:rsidRDefault="00BE5935" w:rsidP="00EB70C1">
            <w:pPr>
              <w:pStyle w:val="TableListing"/>
              <w:keepNext/>
            </w:pPr>
            <w:r>
              <w:t>Turq</w:t>
            </w:r>
            <w:r w:rsidR="00EB70C1">
              <w:t>u</w:t>
            </w:r>
            <w:r>
              <w:t>esa</w:t>
            </w:r>
          </w:p>
        </w:tc>
        <w:tc>
          <w:tcPr>
            <w:tcW w:w="2520" w:type="dxa"/>
          </w:tcPr>
          <w:p w:rsidR="00031B91" w:rsidRPr="00F33CAB" w:rsidRDefault="00031B91" w:rsidP="00B21852">
            <w:pPr>
              <w:pStyle w:val="TableListing"/>
              <w:keepNext/>
              <w:rPr>
                <w:rStyle w:val="Literal"/>
              </w:rPr>
            </w:pPr>
            <w:r w:rsidRPr="00F33CAB">
              <w:rPr>
                <w:rStyle w:val="Literal"/>
              </w:rPr>
              <w:t>(</w:t>
            </w:r>
            <w:r>
              <w:rPr>
                <w:rStyle w:val="Literal"/>
              </w:rPr>
              <w:t xml:space="preserve">  </w:t>
            </w:r>
            <w:r w:rsidRPr="00F33CAB">
              <w:rPr>
                <w:rStyle w:val="Literal"/>
              </w:rPr>
              <w:t>0, 128, 128)</w:t>
            </w:r>
          </w:p>
        </w:tc>
      </w:tr>
      <w:tr w:rsidR="00031B91" w:rsidTr="00EC343C">
        <w:trPr>
          <w:jc w:val="center"/>
        </w:trPr>
        <w:tc>
          <w:tcPr>
            <w:tcW w:w="1908" w:type="dxa"/>
          </w:tcPr>
          <w:p w:rsidR="00031B91" w:rsidRDefault="00BE5935" w:rsidP="00B21852">
            <w:pPr>
              <w:pStyle w:val="TableListing"/>
              <w:keepNext/>
            </w:pPr>
            <w:r>
              <w:t>Blanco</w:t>
            </w:r>
          </w:p>
        </w:tc>
        <w:tc>
          <w:tcPr>
            <w:tcW w:w="2520" w:type="dxa"/>
          </w:tcPr>
          <w:p w:rsidR="00031B91" w:rsidRPr="00F33CAB" w:rsidRDefault="00031B91" w:rsidP="00B21852">
            <w:pPr>
              <w:pStyle w:val="TableListing"/>
              <w:keepNext/>
              <w:rPr>
                <w:rStyle w:val="Literal"/>
              </w:rPr>
            </w:pPr>
            <w:r w:rsidRPr="00F33CAB">
              <w:rPr>
                <w:rStyle w:val="Literal"/>
              </w:rPr>
              <w:t>(255, 255, 255)</w:t>
            </w:r>
          </w:p>
        </w:tc>
      </w:tr>
      <w:tr w:rsidR="00031B91" w:rsidTr="00EC343C">
        <w:trPr>
          <w:jc w:val="center"/>
        </w:trPr>
        <w:tc>
          <w:tcPr>
            <w:tcW w:w="1908" w:type="dxa"/>
          </w:tcPr>
          <w:p w:rsidR="00031B91" w:rsidRDefault="00BE5935" w:rsidP="00B21852">
            <w:pPr>
              <w:pStyle w:val="TableListing"/>
            </w:pPr>
            <w:r>
              <w:t>Amarillo</w:t>
            </w:r>
          </w:p>
        </w:tc>
        <w:tc>
          <w:tcPr>
            <w:tcW w:w="2520" w:type="dxa"/>
          </w:tcPr>
          <w:p w:rsidR="00031B91" w:rsidRPr="00F33CAB" w:rsidRDefault="00031B91" w:rsidP="00B21852">
            <w:pPr>
              <w:pStyle w:val="TableListing"/>
              <w:rPr>
                <w:rStyle w:val="Literal"/>
              </w:rPr>
            </w:pPr>
            <w:r w:rsidRPr="00F33CAB">
              <w:rPr>
                <w:rStyle w:val="Literal"/>
              </w:rPr>
              <w:t xml:space="preserve">(255, 255, </w:t>
            </w:r>
            <w:r>
              <w:rPr>
                <w:rStyle w:val="Literal"/>
              </w:rPr>
              <w:t xml:space="preserve">  </w:t>
            </w:r>
            <w:r w:rsidRPr="00F33CAB">
              <w:rPr>
                <w:rStyle w:val="Literal"/>
              </w:rPr>
              <w:t>0)</w:t>
            </w:r>
          </w:p>
        </w:tc>
      </w:tr>
    </w:tbl>
    <w:p w:rsidR="00031B91" w:rsidRDefault="00031B91" w:rsidP="00031B91"/>
    <w:p w:rsidR="00BE5935" w:rsidRDefault="00BE5935" w:rsidP="00031B91">
      <w:pPr>
        <w:pStyle w:val="Body"/>
        <w:rPr>
          <w:lang w:val="es-MX"/>
        </w:rPr>
      </w:pPr>
      <w:r w:rsidRPr="00BE5935">
        <w:rPr>
          <w:lang w:val="es-MX"/>
        </w:rPr>
        <w:t xml:space="preserve">Hay tres colores primarios de luz: rojo, verde y azul. Combinando diferentes cantidades de estos tres colores (que es lo que hace tu pantalla hace) puedes formar cualquier otro color. En Pygame, las estructuras de datos que representan un color son tuplas de tres enteros. Se las llama valores de </w:t>
      </w:r>
      <w:r w:rsidRPr="00BE5935">
        <w:rPr>
          <w:rStyle w:val="Definition"/>
          <w:lang w:val="es-MX"/>
        </w:rPr>
        <w:t>Color RVA</w:t>
      </w:r>
      <w:r>
        <w:rPr>
          <w:lang w:val="es-MX"/>
        </w:rPr>
        <w:t xml:space="preserve"> (e</w:t>
      </w:r>
      <w:r w:rsidRPr="00BE5935">
        <w:rPr>
          <w:lang w:val="es-MX"/>
        </w:rPr>
        <w:t>n inglés, RGB por red, green, blue).</w:t>
      </w:r>
    </w:p>
    <w:p w:rsidR="00BE5935" w:rsidRPr="00BE5935" w:rsidRDefault="00BE5935" w:rsidP="00BE5935">
      <w:pPr>
        <w:pStyle w:val="Body"/>
        <w:rPr>
          <w:lang w:val="es-MX"/>
        </w:rPr>
      </w:pPr>
      <w:r w:rsidRPr="00BE5935">
        <w:rPr>
          <w:lang w:val="es-MX"/>
        </w:rPr>
        <w:t xml:space="preserve">El primer valor en la tupla es la cantidad de rojo en el color. Un valor de 0 significa que no hay rojo en este color, y un valor de </w:t>
      </w:r>
      <w:r w:rsidRPr="00BE5935">
        <w:rPr>
          <w:rStyle w:val="Literal"/>
          <w:lang w:val="es-MX"/>
        </w:rPr>
        <w:t>255</w:t>
      </w:r>
      <w:r w:rsidRPr="00BE5935">
        <w:rPr>
          <w:lang w:val="es-MX"/>
        </w:rPr>
        <w:t xml:space="preserve"> significa que está presente la máxima cantidad de rojo en el color. Los valores segundo y tercero corresponden a la cantidad de verde y azul respectivamente. Estos enteros forman una tupla RGB.</w:t>
      </w:r>
    </w:p>
    <w:p w:rsidR="00BE5935" w:rsidRPr="00BE5935" w:rsidRDefault="00BE5935" w:rsidP="00BE5935">
      <w:pPr>
        <w:pStyle w:val="Body"/>
        <w:rPr>
          <w:lang w:val="es-MX"/>
        </w:rPr>
      </w:pPr>
      <w:r w:rsidRPr="00BE5935">
        <w:rPr>
          <w:lang w:val="es-MX"/>
        </w:rPr>
        <w:t xml:space="preserve">Por ejemplo, la tupla </w:t>
      </w:r>
      <w:r w:rsidRPr="00BE5935">
        <w:rPr>
          <w:rStyle w:val="Literal"/>
          <w:lang w:val="es-MX"/>
        </w:rPr>
        <w:t>(0, 0, 0)</w:t>
      </w:r>
      <w:r w:rsidRPr="00BE5935">
        <w:rPr>
          <w:lang w:val="es-MX"/>
        </w:rPr>
        <w:t xml:space="preserve"> no tiene nada de rojo, verde o azul. El color resultante es negro puro. La tupla </w:t>
      </w:r>
      <w:r w:rsidRPr="00BE5935">
        <w:rPr>
          <w:rStyle w:val="Literal"/>
          <w:lang w:val="es-MX"/>
        </w:rPr>
        <w:t>(255, 255, 255)</w:t>
      </w:r>
      <w:r w:rsidRPr="00BE5935">
        <w:rPr>
          <w:lang w:val="es-MX"/>
        </w:rPr>
        <w:t xml:space="preserve"> tiene el máximo de rojo, verde y azul, resultando en blanco.</w:t>
      </w:r>
    </w:p>
    <w:p w:rsidR="00BE5935" w:rsidRPr="00BE5935" w:rsidRDefault="00BE5935" w:rsidP="00BE5935">
      <w:pPr>
        <w:pStyle w:val="Body"/>
        <w:rPr>
          <w:lang w:val="es-MX"/>
        </w:rPr>
      </w:pPr>
      <w:r w:rsidRPr="00BE5935">
        <w:rPr>
          <w:lang w:val="es-MX"/>
        </w:rPr>
        <w:t xml:space="preserve">La tupla </w:t>
      </w:r>
      <w:r w:rsidRPr="00BE5935">
        <w:rPr>
          <w:rStyle w:val="Literal"/>
          <w:lang w:val="es-MX"/>
        </w:rPr>
        <w:t>(255, 0, 0)</w:t>
      </w:r>
      <w:r w:rsidRPr="00BE5935">
        <w:rPr>
          <w:lang w:val="es-MX"/>
        </w:rPr>
        <w:t xml:space="preserve"> representa el máximo de rojo pero nada de verde o azul, luego el color resultante es rojo. Similarmente, </w:t>
      </w:r>
      <w:r w:rsidRPr="00BE5935">
        <w:rPr>
          <w:rStyle w:val="Literal"/>
          <w:lang w:val="es-MX"/>
        </w:rPr>
        <w:t>(0, 255, 0)</w:t>
      </w:r>
      <w:r w:rsidRPr="00BE5935">
        <w:rPr>
          <w:lang w:val="es-MX"/>
        </w:rPr>
        <w:t xml:space="preserve"> es verde y </w:t>
      </w:r>
      <w:r w:rsidRPr="00BE5935">
        <w:rPr>
          <w:rStyle w:val="Literal"/>
          <w:lang w:val="es-MX"/>
        </w:rPr>
        <w:t>(0, 0, 255)</w:t>
      </w:r>
      <w:r w:rsidRPr="00BE5935">
        <w:rPr>
          <w:lang w:val="es-MX"/>
        </w:rPr>
        <w:t xml:space="preserve"> es azul.</w:t>
      </w:r>
    </w:p>
    <w:p w:rsidR="00BE5935" w:rsidRPr="00BE5935" w:rsidRDefault="00BE5935" w:rsidP="00BE5935">
      <w:pPr>
        <w:pStyle w:val="Body"/>
        <w:rPr>
          <w:lang w:val="es-MX"/>
        </w:rPr>
      </w:pPr>
      <w:r w:rsidRPr="00BE5935">
        <w:rPr>
          <w:lang w:val="es-MX"/>
        </w:rPr>
        <w:t xml:space="preserve">Puedes mezclar la cantidad de rojo, verde y azul para obtener cualquier matiz de cualquier color. La Tabla 17-1 tiene algunos colores comunes y sus valores RGB. La página web </w:t>
      </w:r>
      <w:r w:rsidRPr="00BE5935">
        <w:rPr>
          <w:rStyle w:val="URL"/>
          <w:lang w:val="es-MX"/>
        </w:rPr>
        <w:t>http://invpy.com/colors</w:t>
      </w:r>
      <w:r w:rsidRPr="00BE5935">
        <w:rPr>
          <w:lang w:val="es-MX"/>
        </w:rPr>
        <w:t xml:space="preserve"> muestra otros valores de tuplas para diferentes colores.</w:t>
      </w:r>
    </w:p>
    <w:p w:rsidR="00031B91" w:rsidRPr="00BE5935" w:rsidRDefault="00BE5935" w:rsidP="00031B91">
      <w:pPr>
        <w:pStyle w:val="Heading2"/>
        <w:rPr>
          <w:lang w:val="es-MX"/>
        </w:rPr>
      </w:pPr>
      <w:bookmarkStart w:id="148" w:name="_Toc428114170"/>
      <w:r w:rsidRPr="00BE5935">
        <w:rPr>
          <w:lang w:val="es-MX"/>
        </w:rPr>
        <w:t xml:space="preserve">Fuentes, y la Función </w:t>
      </w:r>
      <w:r w:rsidR="00031B91" w:rsidRPr="00BE5935">
        <w:rPr>
          <w:rStyle w:val="Literal"/>
          <w:lang w:val="es-MX"/>
        </w:rPr>
        <w:t>pygame.font.SysFont()</w:t>
      </w:r>
      <w:bookmarkEnd w:id="148"/>
    </w:p>
    <w:p w:rsidR="00945696" w:rsidRPr="00945696" w:rsidRDefault="00945696" w:rsidP="00945696">
      <w:pPr>
        <w:pStyle w:val="SourceCode"/>
        <w:rPr>
          <w:rStyle w:val="SourceCodeComment"/>
          <w:lang w:val="es-MX"/>
        </w:rPr>
      </w:pPr>
      <w:r w:rsidRPr="00945696">
        <w:rPr>
          <w:rStyle w:val="SourceLineNumber"/>
          <w:lang w:val="es-MX"/>
        </w:rPr>
        <w:t>18.</w:t>
      </w:r>
      <w:r w:rsidRPr="00945696">
        <w:rPr>
          <w:lang w:val="es-MX"/>
        </w:rPr>
        <w:t xml:space="preserve"> </w:t>
      </w:r>
      <w:r w:rsidRPr="00945696">
        <w:rPr>
          <w:rStyle w:val="SourceCodeComment"/>
          <w:lang w:val="es-MX"/>
        </w:rPr>
        <w:t># configurar fuentes</w:t>
      </w:r>
    </w:p>
    <w:p w:rsidR="00031B91" w:rsidRPr="00945696" w:rsidRDefault="00945696" w:rsidP="00945696">
      <w:pPr>
        <w:pStyle w:val="SourceCode"/>
        <w:rPr>
          <w:lang w:val="es-MX"/>
        </w:rPr>
      </w:pPr>
      <w:r w:rsidRPr="00945696">
        <w:rPr>
          <w:rStyle w:val="SourceLineNumber"/>
          <w:lang w:val="es-MX"/>
        </w:rPr>
        <w:t>19.</w:t>
      </w:r>
      <w:r w:rsidRPr="00945696">
        <w:rPr>
          <w:lang w:val="es-MX"/>
        </w:rPr>
        <w:t xml:space="preserve"> fuenteBásica = pygame.font.SysFont(None, 48)</w:t>
      </w:r>
    </w:p>
    <w:p w:rsidR="00031B91" w:rsidRDefault="00D65EDC" w:rsidP="00031B91">
      <w:pPr>
        <w:jc w:val="center"/>
      </w:pPr>
      <w:r>
        <w:rPr>
          <w:noProof/>
        </w:rPr>
        <w:lastRenderedPageBreak/>
        <w:drawing>
          <wp:inline distT="0" distB="0" distL="0" distR="0">
            <wp:extent cx="1770696" cy="814687"/>
            <wp:effectExtent l="0" t="0" r="127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gramming_is_fun.png"/>
                    <pic:cNvPicPr/>
                  </pic:nvPicPr>
                  <pic:blipFill>
                    <a:blip r:embed="rId111">
                      <a:extLst>
                        <a:ext uri="{28A0092B-C50C-407E-A947-70E740481C1C}">
                          <a14:useLocalDpi xmlns:a14="http://schemas.microsoft.com/office/drawing/2010/main" val="0"/>
                        </a:ext>
                      </a:extLst>
                    </a:blip>
                    <a:stretch>
                      <a:fillRect/>
                    </a:stretch>
                  </pic:blipFill>
                  <pic:spPr>
                    <a:xfrm>
                      <a:off x="0" y="0"/>
                      <a:ext cx="1770696" cy="814687"/>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3: Ejemplos de diferentes fuentes.</w:t>
      </w:r>
    </w:p>
    <w:p w:rsidR="00BE5935" w:rsidRPr="00BE5935" w:rsidRDefault="00BE5935" w:rsidP="00BE5935">
      <w:pPr>
        <w:pStyle w:val="Body"/>
        <w:rPr>
          <w:lang w:val="es-MX"/>
        </w:rPr>
      </w:pPr>
      <w:r w:rsidRPr="00BE5935">
        <w:rPr>
          <w:lang w:val="es-MX"/>
        </w:rPr>
        <w:t>Una fuente es un conjunto completo de letras, números, símbolos y caracteres dibujados en el mismo estilo. La Figura 17-3 muestra la misma oración escrita en diferentes fuentes.</w:t>
      </w:r>
    </w:p>
    <w:p w:rsidR="00BE5935" w:rsidRPr="00BE5935" w:rsidRDefault="00BE5935" w:rsidP="00BE5935">
      <w:pPr>
        <w:pStyle w:val="Body"/>
        <w:rPr>
          <w:lang w:val="es-MX"/>
        </w:rPr>
      </w:pPr>
      <w:r w:rsidRPr="00BE5935">
        <w:rPr>
          <w:lang w:val="es-MX"/>
        </w:rPr>
        <w:t>En nuestros juegos anteriores, sólo hicimos que Python imprimiera texto. El color, tamaño y fuente que se usaba para mostrar este texto estaba completamente determinado por tu sistema operativo. El programa Python no podía cambiar la fuente. Sin embargo, Pygame puede dibujar texto en cualquier fuente de tu computadora.</w:t>
      </w:r>
    </w:p>
    <w:p w:rsidR="00031B91" w:rsidRPr="00BE5935" w:rsidRDefault="00BE5935" w:rsidP="00031B91">
      <w:pPr>
        <w:pStyle w:val="Body"/>
        <w:rPr>
          <w:lang w:val="es-MX"/>
        </w:rPr>
      </w:pPr>
      <w:r w:rsidRPr="00BE5935">
        <w:rPr>
          <w:lang w:val="es-MX"/>
        </w:rPr>
        <w:t xml:space="preserve">La línea 19 crea un objeto </w:t>
      </w:r>
      <w:r w:rsidRPr="00BE5935">
        <w:rPr>
          <w:rStyle w:val="Literal"/>
          <w:lang w:val="es-MX"/>
        </w:rPr>
        <w:t>pygame.font.Font</w:t>
      </w:r>
      <w:r w:rsidRPr="00BE5935">
        <w:rPr>
          <w:lang w:val="es-MX"/>
        </w:rPr>
        <w:t xml:space="preserve"> (llamado objeto </w:t>
      </w:r>
      <w:r w:rsidRPr="00BE5935">
        <w:rPr>
          <w:rStyle w:val="Literal"/>
          <w:lang w:val="es-MX"/>
        </w:rPr>
        <w:t>Font</w:t>
      </w:r>
      <w:r w:rsidRPr="00BE5935">
        <w:rPr>
          <w:lang w:val="es-MX"/>
        </w:rPr>
        <w:t xml:space="preserve"> para abreviar) llamando a la función </w:t>
      </w:r>
      <w:r w:rsidRPr="00BE5935">
        <w:rPr>
          <w:rStyle w:val="Literal"/>
          <w:lang w:val="es-MX"/>
        </w:rPr>
        <w:t>pygame.font.SysFont()</w:t>
      </w:r>
      <w:r w:rsidRPr="00BE5935">
        <w:rPr>
          <w:lang w:val="es-MX"/>
        </w:rPr>
        <w:t xml:space="preserve">. El primer parámetro es el nombre de la fuente, pero le pasaremos el valor </w:t>
      </w:r>
      <w:r w:rsidRPr="00BE5935">
        <w:rPr>
          <w:rStyle w:val="Literal"/>
          <w:lang w:val="es-MX"/>
        </w:rPr>
        <w:t>None</w:t>
      </w:r>
      <w:r w:rsidRPr="00BE5935">
        <w:rPr>
          <w:lang w:val="es-MX"/>
        </w:rPr>
        <w:t xml:space="preserve"> para usar la fuente del sistema por defecto. El segundo parámetro es el tamaño de la fuente (que se mide en unidades llamadas </w:t>
      </w:r>
      <w:r w:rsidRPr="00BE5935">
        <w:rPr>
          <w:rStyle w:val="Emphasis"/>
          <w:lang w:val="es-MX"/>
        </w:rPr>
        <w:t>puntos</w:t>
      </w:r>
      <w:r w:rsidRPr="00BE5935">
        <w:rPr>
          <w:lang w:val="es-MX"/>
        </w:rPr>
        <w:t>).</w:t>
      </w:r>
    </w:p>
    <w:p w:rsidR="00031B91" w:rsidRPr="00BE5935" w:rsidRDefault="00BE5935" w:rsidP="00031B91">
      <w:pPr>
        <w:pStyle w:val="Non-TOCHeading3"/>
        <w:rPr>
          <w:lang w:val="es-MX"/>
        </w:rPr>
      </w:pPr>
      <w:r w:rsidRPr="00BE5935">
        <w:rPr>
          <w:lang w:val="es-MX"/>
        </w:rPr>
        <w:t xml:space="preserve">El Método </w:t>
      </w:r>
      <w:r w:rsidRPr="00BE5935">
        <w:rPr>
          <w:rStyle w:val="Literal"/>
          <w:lang w:val="es-MX"/>
        </w:rPr>
        <w:t>render()</w:t>
      </w:r>
      <w:r w:rsidRPr="00BE5935">
        <w:rPr>
          <w:lang w:val="es-MX"/>
        </w:rPr>
        <w:t xml:space="preserve"> para Objetos </w:t>
      </w:r>
      <w:r w:rsidRPr="00BE5935">
        <w:rPr>
          <w:rStyle w:val="Literal"/>
          <w:lang w:val="es-MX"/>
        </w:rPr>
        <w:t>Font</w:t>
      </w:r>
    </w:p>
    <w:p w:rsidR="00945696" w:rsidRPr="00C8388B" w:rsidRDefault="00945696" w:rsidP="00945696">
      <w:pPr>
        <w:pStyle w:val="SourceCode"/>
        <w:rPr>
          <w:rStyle w:val="SourceCodeComment"/>
          <w:lang w:val="es-MX"/>
        </w:rPr>
      </w:pPr>
      <w:r w:rsidRPr="00C8388B">
        <w:rPr>
          <w:rStyle w:val="SourceLineNumber"/>
          <w:lang w:val="es-MX"/>
        </w:rPr>
        <w:t>21.</w:t>
      </w:r>
      <w:r w:rsidRPr="00C8388B">
        <w:rPr>
          <w:lang w:val="es-MX"/>
        </w:rPr>
        <w:t xml:space="preserve"> </w:t>
      </w:r>
      <w:r w:rsidRPr="00C8388B">
        <w:rPr>
          <w:rStyle w:val="SourceCodeComment"/>
          <w:lang w:val="es-MX"/>
        </w:rPr>
        <w:t># configurar el texto</w:t>
      </w:r>
    </w:p>
    <w:p w:rsidR="00945696" w:rsidRPr="00945696" w:rsidRDefault="00945696" w:rsidP="00945696">
      <w:pPr>
        <w:pStyle w:val="SourceCode"/>
        <w:rPr>
          <w:lang w:val="es-MX"/>
        </w:rPr>
      </w:pPr>
      <w:r w:rsidRPr="00945696">
        <w:rPr>
          <w:rStyle w:val="SourceLineNumber"/>
          <w:lang w:val="es-MX"/>
        </w:rPr>
        <w:t>22.</w:t>
      </w:r>
      <w:r w:rsidRPr="00945696">
        <w:rPr>
          <w:lang w:val="es-MX"/>
        </w:rPr>
        <w:t xml:space="preserve"> texto = fuenteBásica.render('¡Hola mundo!', True, </w:t>
      </w:r>
      <w:r>
        <w:rPr>
          <w:lang w:val="es-MX"/>
        </w:rPr>
        <w:t>BLANCO</w:t>
      </w:r>
      <w:r w:rsidRPr="00945696">
        <w:rPr>
          <w:lang w:val="es-MX"/>
        </w:rPr>
        <w:t xml:space="preserve">, </w:t>
      </w:r>
      <w:r>
        <w:rPr>
          <w:lang w:val="es-MX"/>
        </w:rPr>
        <w:t>AZUL</w:t>
      </w:r>
      <w:r w:rsidRPr="00945696">
        <w:rPr>
          <w:lang w:val="es-MX"/>
        </w:rPr>
        <w:t>)</w:t>
      </w:r>
    </w:p>
    <w:p w:rsidR="00031B91" w:rsidRDefault="00945696" w:rsidP="00945696">
      <w:pPr>
        <w:pStyle w:val="SourceCode"/>
      </w:pPr>
      <w:r w:rsidRPr="00202D05">
        <w:rPr>
          <w:rStyle w:val="SourceLineNumber"/>
        </w:rPr>
        <w:t>23.</w:t>
      </w:r>
      <w:r>
        <w:t xml:space="preserve"> textRect = </w:t>
      </w:r>
      <w:r w:rsidRPr="00945696">
        <w:t>texto</w:t>
      </w:r>
      <w:r>
        <w:t>.get_rect()</w:t>
      </w:r>
    </w:p>
    <w:p w:rsidR="00031B91" w:rsidRDefault="00EB70C1" w:rsidP="00031B91">
      <w:pPr>
        <w:jc w:val="center"/>
      </w:pPr>
      <w:r>
        <w:rPr>
          <w:noProof/>
        </w:rPr>
        <w:drawing>
          <wp:inline distT="0" distB="0" distL="0" distR="0">
            <wp:extent cx="1615440" cy="1618742"/>
            <wp:effectExtent l="0" t="0" r="381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4.png"/>
                    <pic:cNvPicPr/>
                  </pic:nvPicPr>
                  <pic:blipFill>
                    <a:blip r:embed="rId112">
                      <a:extLst>
                        <a:ext uri="{28A0092B-C50C-407E-A947-70E740481C1C}">
                          <a14:useLocalDpi xmlns:a14="http://schemas.microsoft.com/office/drawing/2010/main" val="0"/>
                        </a:ext>
                      </a:extLst>
                    </a:blip>
                    <a:stretch>
                      <a:fillRect/>
                    </a:stretch>
                  </pic:blipFill>
                  <pic:spPr>
                    <a:xfrm>
                      <a:off x="0" y="0"/>
                      <a:ext cx="1617167" cy="1620473"/>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4: Una vista aumentada de una línea sin antialiasing y otra con antialiasing.</w:t>
      </w:r>
    </w:p>
    <w:p w:rsidR="00BE5935" w:rsidRPr="00BE5935" w:rsidRDefault="00BE5935" w:rsidP="00BE5935">
      <w:pPr>
        <w:pStyle w:val="Body"/>
        <w:rPr>
          <w:lang w:val="es-MX"/>
        </w:rPr>
      </w:pPr>
      <w:r w:rsidRPr="00BE5935">
        <w:rPr>
          <w:lang w:val="es-MX"/>
        </w:rPr>
        <w:t xml:space="preserve">El objeto </w:t>
      </w:r>
      <w:r w:rsidRPr="00BE5935">
        <w:rPr>
          <w:rStyle w:val="Literal"/>
          <w:lang w:val="es-MX"/>
        </w:rPr>
        <w:t>Font</w:t>
      </w:r>
      <w:r w:rsidRPr="00BE5935">
        <w:rPr>
          <w:lang w:val="es-MX"/>
        </w:rPr>
        <w:t xml:space="preserve"> que has guardado en la variable </w:t>
      </w:r>
      <w:r w:rsidRPr="00BE5935">
        <w:rPr>
          <w:rStyle w:val="Literal"/>
          <w:lang w:val="es-MX"/>
        </w:rPr>
        <w:t>fuenteBásica</w:t>
      </w:r>
      <w:r w:rsidRPr="00BE5935">
        <w:rPr>
          <w:lang w:val="es-MX"/>
        </w:rPr>
        <w:t xml:space="preserve"> tiene un método llamado </w:t>
      </w:r>
      <w:r w:rsidRPr="00BE5935">
        <w:rPr>
          <w:rStyle w:val="Literal"/>
          <w:lang w:val="es-MX"/>
        </w:rPr>
        <w:t>render()</w:t>
      </w:r>
      <w:r w:rsidRPr="00BE5935">
        <w:rPr>
          <w:lang w:val="es-MX"/>
        </w:rPr>
        <w:t xml:space="preserve">. Este método devolverá un objeto Surface con el texto dibujado sobre él. El primer parámetro de </w:t>
      </w:r>
      <w:r w:rsidRPr="00BE5935">
        <w:rPr>
          <w:rStyle w:val="Literal"/>
          <w:lang w:val="es-MX"/>
        </w:rPr>
        <w:t>render()</w:t>
      </w:r>
      <w:r w:rsidRPr="00BE5935">
        <w:rPr>
          <w:lang w:val="es-MX"/>
        </w:rPr>
        <w:t xml:space="preserve"> es la cadena de texto a dibujar. El segundo parámetro es un Booleano para indicar si</w:t>
      </w:r>
      <w:r>
        <w:rPr>
          <w:lang w:val="es-MX"/>
        </w:rPr>
        <w:t xml:space="preserve"> quieres utilizar antialiasing.</w:t>
      </w:r>
    </w:p>
    <w:p w:rsidR="00BE5935" w:rsidRPr="00BE5935" w:rsidRDefault="00BE5935" w:rsidP="00BE5935">
      <w:pPr>
        <w:pStyle w:val="Body"/>
        <w:rPr>
          <w:lang w:val="es-MX"/>
        </w:rPr>
      </w:pPr>
      <w:r w:rsidRPr="00BE5935">
        <w:rPr>
          <w:lang w:val="es-MX"/>
        </w:rPr>
        <w:lastRenderedPageBreak/>
        <w:t xml:space="preserve">En la línea 22, pasa </w:t>
      </w:r>
      <w:r w:rsidRPr="00BE5935">
        <w:rPr>
          <w:rStyle w:val="Literal"/>
          <w:lang w:val="es-MX"/>
        </w:rPr>
        <w:t>True</w:t>
      </w:r>
      <w:r w:rsidRPr="00BE5935">
        <w:rPr>
          <w:lang w:val="es-MX"/>
        </w:rPr>
        <w:t xml:space="preserve"> para usar antialiasing. El antialiasing difumina ligeramente tu texto para que se vea más suave. La Figura 17-4 muestra (con píxeles agrandados) cómo se ve una línea con y sin antialiasing.</w:t>
      </w:r>
    </w:p>
    <w:p w:rsidR="00031B91" w:rsidRDefault="00BE5935" w:rsidP="00031B91">
      <w:pPr>
        <w:pStyle w:val="Heading2"/>
      </w:pPr>
      <w:bookmarkStart w:id="149" w:name="_Toc428114171"/>
      <w:r w:rsidRPr="00BE5935">
        <w:t>Atributos</w:t>
      </w:r>
      <w:bookmarkEnd w:id="149"/>
    </w:p>
    <w:p w:rsidR="00031B91" w:rsidRDefault="00031B91" w:rsidP="00031B91">
      <w:pPr>
        <w:pStyle w:val="SourceCode"/>
      </w:pPr>
      <w:r w:rsidRPr="00202D05">
        <w:rPr>
          <w:rStyle w:val="SourceLineNumber"/>
        </w:rPr>
        <w:t>24.</w:t>
      </w:r>
      <w:r>
        <w:t xml:space="preserve"> textRect.centerx = windowSurface.get_rect().centerx</w:t>
      </w:r>
    </w:p>
    <w:p w:rsidR="00031B91" w:rsidRDefault="00031B91" w:rsidP="00031B91">
      <w:pPr>
        <w:pStyle w:val="SourceCode"/>
      </w:pPr>
      <w:r w:rsidRPr="00202D05">
        <w:rPr>
          <w:rStyle w:val="SourceLineNumber"/>
        </w:rPr>
        <w:t>25.</w:t>
      </w:r>
      <w:r>
        <w:t xml:space="preserve"> textRect.centery = windowSurface.get_rect().centery</w:t>
      </w:r>
    </w:p>
    <w:p w:rsidR="00BE5935" w:rsidRPr="00BE5935" w:rsidRDefault="00BE5935" w:rsidP="00BE5935">
      <w:pPr>
        <w:pStyle w:val="Body"/>
        <w:rPr>
          <w:lang w:val="es-MX"/>
        </w:rPr>
      </w:pPr>
      <w:r w:rsidRPr="00BE5935">
        <w:rPr>
          <w:lang w:val="es-MX"/>
        </w:rPr>
        <w:t xml:space="preserve">El tipo de datos </w:t>
      </w:r>
      <w:r w:rsidRPr="00BE5935">
        <w:rPr>
          <w:rStyle w:val="Literal"/>
          <w:lang w:val="es-MX"/>
        </w:rPr>
        <w:t>pygame.Rect</w:t>
      </w:r>
      <w:r w:rsidRPr="00BE5935">
        <w:rPr>
          <w:lang w:val="es-MX"/>
        </w:rPr>
        <w:t xml:space="preserve"> (llamado </w:t>
      </w:r>
      <w:r w:rsidRPr="00BE5935">
        <w:rPr>
          <w:rStyle w:val="Literal"/>
          <w:lang w:val="es-MX"/>
        </w:rPr>
        <w:t>Rect</w:t>
      </w:r>
      <w:r w:rsidRPr="00BE5935">
        <w:rPr>
          <w:lang w:val="es-MX"/>
        </w:rPr>
        <w:t xml:space="preserve"> para abreviar) representa áreas rectangulares con un cierto tamaño y posición asociados. Para crear un nuevo objeto llama a la función </w:t>
      </w:r>
      <w:r w:rsidRPr="00BE5935">
        <w:rPr>
          <w:rStyle w:val="Literal"/>
          <w:lang w:val="es-MX"/>
        </w:rPr>
        <w:t>pygame.Rect()</w:t>
      </w:r>
      <w:r w:rsidRPr="00BE5935">
        <w:rPr>
          <w:lang w:val="es-MX"/>
        </w:rPr>
        <w:t>. Los parámetros son enteros para las coordenadas XY de la esquina superior izquierda, seguidos por el ancho y el alto, todos en píxeles.</w:t>
      </w:r>
    </w:p>
    <w:p w:rsidR="00BE5935" w:rsidRPr="00BE5935" w:rsidRDefault="00BE5935" w:rsidP="00BE5935">
      <w:pPr>
        <w:pStyle w:val="Body"/>
        <w:rPr>
          <w:lang w:val="es-MX"/>
        </w:rPr>
      </w:pPr>
      <w:r w:rsidRPr="00BE5935">
        <w:rPr>
          <w:lang w:val="es-MX"/>
        </w:rPr>
        <w:t xml:space="preserve">El nombre de la función con los parámetros se ve así: </w:t>
      </w:r>
      <w:r w:rsidRPr="00BE5935">
        <w:rPr>
          <w:rStyle w:val="Literal"/>
          <w:lang w:val="es-MX"/>
        </w:rPr>
        <w:t>pygame.Rect(izquierda, arriba, ancho, alto)</w:t>
      </w:r>
    </w:p>
    <w:p w:rsidR="00BE5935" w:rsidRPr="00BE5935" w:rsidRDefault="00BE5935" w:rsidP="00BE5935">
      <w:pPr>
        <w:pStyle w:val="Body"/>
        <w:rPr>
          <w:lang w:val="es-MX"/>
        </w:rPr>
      </w:pPr>
      <w:r w:rsidRPr="00BE5935">
        <w:rPr>
          <w:lang w:val="es-MX"/>
        </w:rPr>
        <w:t xml:space="preserve">De la misma forma que los métodos son funciones asociadas con un objeto, los </w:t>
      </w:r>
      <w:r w:rsidRPr="00BE5935">
        <w:rPr>
          <w:rStyle w:val="Definition"/>
          <w:lang w:val="es-MX"/>
        </w:rPr>
        <w:t>atributos</w:t>
      </w:r>
      <w:r w:rsidRPr="00BE5935">
        <w:rPr>
          <w:lang w:val="es-MX"/>
        </w:rPr>
        <w:t xml:space="preserve"> son variables asociadas con un objeto. El tipo de datos Rect tiene muchos atributos que describen el rectángulo que representa. La Tabla 17-2 es una lista de atributos de un objeto Rect llamado myRect.</w:t>
      </w:r>
    </w:p>
    <w:p w:rsidR="00BE5935" w:rsidRPr="00BE5935" w:rsidRDefault="00BE5935" w:rsidP="00BE5935">
      <w:pPr>
        <w:pStyle w:val="Body"/>
        <w:rPr>
          <w:lang w:val="es-MX"/>
        </w:rPr>
      </w:pPr>
      <w:r w:rsidRPr="00BE5935">
        <w:rPr>
          <w:lang w:val="es-MX"/>
        </w:rPr>
        <w:t>Lo genial de los objetos Rect es que si modificas alguno de estos atributos, el resto de ellos se modificará automáticamente. Por ejemplo, si creas un objeto Rect que tiene 20 píxeles de ancho y 20 de alto, cuya esquina superior izquierda está en las coordenadas (30, 40), entonces la coordenada X del lado derecho si fijará automáticamente en 50 (porque 20 + 30 = 50).</w:t>
      </w:r>
    </w:p>
    <w:p w:rsidR="007E1953" w:rsidRPr="00BE5935" w:rsidRDefault="00BE5935" w:rsidP="007E1953">
      <w:pPr>
        <w:pStyle w:val="Body"/>
        <w:rPr>
          <w:lang w:val="es-MX"/>
        </w:rPr>
      </w:pPr>
      <w:r w:rsidRPr="00BE5935">
        <w:rPr>
          <w:lang w:val="es-MX"/>
        </w:rPr>
        <w:t xml:space="preserve">Sin embargo, si cambias el atributo </w:t>
      </w:r>
      <w:r w:rsidRPr="00BE5935">
        <w:rPr>
          <w:rStyle w:val="Literal"/>
          <w:lang w:val="es-MX"/>
        </w:rPr>
        <w:t>left</w:t>
      </w:r>
      <w:r w:rsidRPr="00BE5935">
        <w:rPr>
          <w:lang w:val="es-MX"/>
        </w:rPr>
        <w:t xml:space="preserve"> </w:t>
      </w:r>
      <w:r>
        <w:rPr>
          <w:lang w:val="es-MX"/>
        </w:rPr>
        <w:t>(</w:t>
      </w:r>
      <w:r w:rsidRPr="00BE5935">
        <w:rPr>
          <w:lang w:val="es-MX"/>
        </w:rPr>
        <w:t>izquierda</w:t>
      </w:r>
      <w:r>
        <w:rPr>
          <w:lang w:val="es-MX"/>
        </w:rPr>
        <w:t xml:space="preserve">) </w:t>
      </w:r>
      <w:r w:rsidRPr="00BE5935">
        <w:rPr>
          <w:lang w:val="es-MX"/>
        </w:rPr>
        <w:t xml:space="preserve">con la línea </w:t>
      </w:r>
      <w:r w:rsidRPr="00BE5935">
        <w:rPr>
          <w:rStyle w:val="Literal"/>
          <w:lang w:val="es-MX"/>
        </w:rPr>
        <w:t>myRect.left = 100</w:t>
      </w:r>
      <w:r w:rsidRPr="00BE5935">
        <w:rPr>
          <w:lang w:val="es-MX"/>
        </w:rPr>
        <w:t xml:space="preserve">, entonces Pygame cambiará automáticamente el atributo </w:t>
      </w:r>
      <w:r w:rsidRPr="00BE5935">
        <w:rPr>
          <w:rStyle w:val="Literal"/>
          <w:lang w:val="es-MX"/>
        </w:rPr>
        <w:t>right</w:t>
      </w:r>
      <w:r w:rsidRPr="00BE5935">
        <w:rPr>
          <w:lang w:val="es-MX"/>
        </w:rPr>
        <w:t xml:space="preserve"> </w:t>
      </w:r>
      <w:r>
        <w:rPr>
          <w:lang w:val="es-MX"/>
        </w:rPr>
        <w:t>(</w:t>
      </w:r>
      <w:r w:rsidRPr="00BE5935">
        <w:rPr>
          <w:lang w:val="es-MX"/>
        </w:rPr>
        <w:t>derecho</w:t>
      </w:r>
      <w:r>
        <w:rPr>
          <w:lang w:val="es-MX"/>
        </w:rPr>
        <w:t xml:space="preserve">) </w:t>
      </w:r>
      <w:r w:rsidRPr="00BE5935">
        <w:rPr>
          <w:lang w:val="es-MX"/>
        </w:rPr>
        <w:t xml:space="preserve">a </w:t>
      </w:r>
      <w:r w:rsidRPr="00BE5935">
        <w:rPr>
          <w:rStyle w:val="Literal"/>
          <w:lang w:val="es-MX"/>
        </w:rPr>
        <w:t>120</w:t>
      </w:r>
      <w:r w:rsidRPr="00BE5935">
        <w:rPr>
          <w:lang w:val="es-MX"/>
        </w:rPr>
        <w:t xml:space="preserve"> (porque </w:t>
      </w:r>
      <w:r w:rsidRPr="00BE5935">
        <w:rPr>
          <w:rStyle w:val="Literal"/>
          <w:lang w:val="es-MX"/>
        </w:rPr>
        <w:t>20 + 100 = 120</w:t>
      </w:r>
      <w:r w:rsidRPr="00BE5935">
        <w:rPr>
          <w:lang w:val="es-MX"/>
        </w:rPr>
        <w:t>). Todos los otros atributos para este objeto Rect también se actualizan.</w:t>
      </w:r>
    </w:p>
    <w:p w:rsidR="007E1953" w:rsidRPr="00BE5935" w:rsidRDefault="00BE5935" w:rsidP="007E1953">
      <w:pPr>
        <w:pStyle w:val="Non-TOCHeading3"/>
        <w:rPr>
          <w:lang w:val="es-MX"/>
        </w:rPr>
      </w:pPr>
      <w:r w:rsidRPr="00BE5935">
        <w:rPr>
          <w:lang w:val="es-MX"/>
        </w:rPr>
        <w:t xml:space="preserve">Los Métodos </w:t>
      </w:r>
      <w:r w:rsidR="007E1953" w:rsidRPr="00BE5935">
        <w:rPr>
          <w:rStyle w:val="Literal"/>
          <w:lang w:val="es-MX"/>
        </w:rPr>
        <w:t>get_rect()</w:t>
      </w:r>
      <w:r w:rsidR="007E1953" w:rsidRPr="00BE5935">
        <w:rPr>
          <w:lang w:val="es-MX"/>
        </w:rPr>
        <w:t xml:space="preserve"> </w:t>
      </w:r>
      <w:r w:rsidRPr="00BE5935">
        <w:rPr>
          <w:lang w:val="es-MX"/>
        </w:rPr>
        <w:t xml:space="preserve">para Objetos </w:t>
      </w:r>
      <w:r w:rsidR="007E1953" w:rsidRPr="00BE5935">
        <w:rPr>
          <w:rStyle w:val="Literal"/>
          <w:lang w:val="es-MX"/>
        </w:rPr>
        <w:t>pygame.font.Font</w:t>
      </w:r>
      <w:r w:rsidR="007E1953" w:rsidRPr="00BE5935">
        <w:rPr>
          <w:lang w:val="es-MX"/>
        </w:rPr>
        <w:t xml:space="preserve"> </w:t>
      </w:r>
      <w:r>
        <w:rPr>
          <w:lang w:val="es-MX"/>
        </w:rPr>
        <w:t>y</w:t>
      </w:r>
      <w:r w:rsidR="007E1953" w:rsidRPr="00BE5935">
        <w:rPr>
          <w:lang w:val="es-MX"/>
        </w:rPr>
        <w:t xml:space="preserve"> </w:t>
      </w:r>
      <w:r w:rsidR="007E1953" w:rsidRPr="00BE5935">
        <w:rPr>
          <w:rStyle w:val="Literal"/>
          <w:lang w:val="es-MX"/>
        </w:rPr>
        <w:t>pygame.Surface</w:t>
      </w:r>
    </w:p>
    <w:p w:rsidR="00BE5935" w:rsidRPr="00BE5935" w:rsidRDefault="00BE5935" w:rsidP="00BE5935">
      <w:pPr>
        <w:pStyle w:val="Body"/>
        <w:rPr>
          <w:lang w:val="es-MX"/>
        </w:rPr>
      </w:pPr>
      <w:r w:rsidRPr="00BE5935">
        <w:rPr>
          <w:lang w:val="es-MX"/>
        </w:rPr>
        <w:t xml:space="preserve">Nota que tanto el objeto Font (guardado en la variable </w:t>
      </w:r>
      <w:r w:rsidRPr="00BE5935">
        <w:rPr>
          <w:rStyle w:val="Literal"/>
          <w:lang w:val="es-MX"/>
        </w:rPr>
        <w:t>texto</w:t>
      </w:r>
      <w:r w:rsidRPr="00BE5935">
        <w:rPr>
          <w:lang w:val="es-MX"/>
        </w:rPr>
        <w:t xml:space="preserve"> en la línea 23) como el objeto Surface (guardado en la variable </w:t>
      </w:r>
      <w:r w:rsidRPr="00BE5935">
        <w:rPr>
          <w:rStyle w:val="Literal"/>
          <w:lang w:val="es-MX"/>
        </w:rPr>
        <w:t>superficieVentana</w:t>
      </w:r>
      <w:r w:rsidRPr="00BE5935">
        <w:rPr>
          <w:lang w:val="es-MX"/>
        </w:rPr>
        <w:t xml:space="preserve"> en la línea 24) tienen un método llamado </w:t>
      </w:r>
      <w:r w:rsidRPr="00BE5935">
        <w:rPr>
          <w:rStyle w:val="Literal"/>
          <w:lang w:val="es-MX"/>
        </w:rPr>
        <w:t>get_rect()</w:t>
      </w:r>
      <w:r w:rsidRPr="00BE5935">
        <w:rPr>
          <w:lang w:val="es-MX"/>
        </w:rPr>
        <w:t>. Técnicamente, estos son dos métodos diferentes. Pero los programadores de Pygame les han dado el mismo nombre porque ambos hacen lo mismo y devuelven objetos Rect que representan el tamaño y posición del objeto Font o Surface en cuestión.</w:t>
      </w:r>
    </w:p>
    <w:p w:rsidR="00BE5935" w:rsidRPr="00BE5935" w:rsidRDefault="00BE5935" w:rsidP="00BE5935">
      <w:pPr>
        <w:pStyle w:val="Body"/>
        <w:rPr>
          <w:lang w:val="es-MX"/>
        </w:rPr>
      </w:pPr>
      <w:r w:rsidRPr="00BE5935">
        <w:rPr>
          <w:lang w:val="es-MX"/>
        </w:rPr>
        <w:t xml:space="preserve">El módulo que importas es </w:t>
      </w:r>
      <w:r w:rsidRPr="00BE5935">
        <w:rPr>
          <w:rStyle w:val="Literal"/>
          <w:lang w:val="es-MX"/>
        </w:rPr>
        <w:t>pygame</w:t>
      </w:r>
      <w:r w:rsidRPr="00BE5935">
        <w:rPr>
          <w:lang w:val="es-MX"/>
        </w:rPr>
        <w:t xml:space="preserve">, y dentro del módulo </w:t>
      </w:r>
      <w:r w:rsidRPr="00BE5935">
        <w:rPr>
          <w:rStyle w:val="Literal"/>
          <w:lang w:val="es-MX"/>
        </w:rPr>
        <w:t>pygame</w:t>
      </w:r>
      <w:r w:rsidRPr="00BE5935">
        <w:rPr>
          <w:lang w:val="es-MX"/>
        </w:rPr>
        <w:t xml:space="preserve"> están los módulos </w:t>
      </w:r>
      <w:r w:rsidRPr="00BE5935">
        <w:rPr>
          <w:rStyle w:val="Literal"/>
          <w:lang w:val="es-MX"/>
        </w:rPr>
        <w:t>font</w:t>
      </w:r>
      <w:r w:rsidRPr="00BE5935">
        <w:rPr>
          <w:lang w:val="es-MX"/>
        </w:rPr>
        <w:t xml:space="preserve"> y </w:t>
      </w:r>
      <w:r w:rsidRPr="00BE5935">
        <w:rPr>
          <w:rStyle w:val="Literal"/>
          <w:lang w:val="es-MX"/>
        </w:rPr>
        <w:t>surface</w:t>
      </w:r>
      <w:r w:rsidRPr="00BE5935">
        <w:rPr>
          <w:lang w:val="es-MX"/>
        </w:rPr>
        <w:t xml:space="preserve">. Dentro de estos módulos están los tipos de datos Font y Surface. Los programadores de </w:t>
      </w:r>
      <w:r w:rsidRPr="00BE5935">
        <w:rPr>
          <w:lang w:val="es-MX"/>
        </w:rPr>
        <w:lastRenderedPageBreak/>
        <w:t>Pygame han decidido que los módulos empezaran con minúscula y los tipos de datos con mayúscula. Esto hace más fácil distinguir los tipos de datos de los módulos.</w:t>
      </w:r>
    </w:p>
    <w:p w:rsidR="007E1953" w:rsidRPr="00BE5935" w:rsidRDefault="00BE5935" w:rsidP="007E1953">
      <w:pPr>
        <w:pStyle w:val="Heading2"/>
        <w:rPr>
          <w:lang w:val="es-MX"/>
        </w:rPr>
      </w:pPr>
      <w:bookmarkStart w:id="150" w:name="_Toc428114172"/>
      <w:r w:rsidRPr="00BE5935">
        <w:rPr>
          <w:lang w:val="es-MX"/>
        </w:rPr>
        <w:t>Funciones Constructor</w:t>
      </w:r>
      <w:bookmarkEnd w:id="150"/>
    </w:p>
    <w:p w:rsidR="00BE5935" w:rsidRPr="00BE5935" w:rsidRDefault="00BE5935" w:rsidP="007E1953">
      <w:pPr>
        <w:pStyle w:val="Body"/>
        <w:rPr>
          <w:lang w:val="es-MX"/>
        </w:rPr>
      </w:pPr>
      <w:r w:rsidRPr="00BE5935">
        <w:rPr>
          <w:lang w:val="es-MX"/>
        </w:rPr>
        <w:t xml:space="preserve">Crea un objeto </w:t>
      </w:r>
      <w:r w:rsidRPr="00BE5935">
        <w:rPr>
          <w:rStyle w:val="Literal"/>
          <w:lang w:val="es-MX"/>
        </w:rPr>
        <w:t>pygame.Rect</w:t>
      </w:r>
      <w:r w:rsidRPr="00BE5935">
        <w:rPr>
          <w:lang w:val="es-MX"/>
        </w:rPr>
        <w:t xml:space="preserve"> llamando a la función </w:t>
      </w:r>
      <w:r w:rsidRPr="00BE5935">
        <w:rPr>
          <w:rStyle w:val="Literal"/>
          <w:lang w:val="es-MX"/>
        </w:rPr>
        <w:t>pygame.Rect()</w:t>
      </w:r>
      <w:r w:rsidRPr="00BE5935">
        <w:rPr>
          <w:lang w:val="es-MX"/>
        </w:rPr>
        <w:t xml:space="preserve">. La función </w:t>
      </w:r>
      <w:r w:rsidRPr="00BE5935">
        <w:rPr>
          <w:rStyle w:val="Literal"/>
          <w:lang w:val="es-MX"/>
        </w:rPr>
        <w:t>pygame.Rect()</w:t>
      </w:r>
      <w:r w:rsidRPr="00BE5935">
        <w:rPr>
          <w:lang w:val="es-MX"/>
        </w:rPr>
        <w:t xml:space="preserve"> tiene el mismo nombre que el tipo de datos </w:t>
      </w:r>
      <w:r w:rsidRPr="00BE5935">
        <w:rPr>
          <w:rStyle w:val="Literal"/>
          <w:lang w:val="es-MX"/>
        </w:rPr>
        <w:t>pygame.Rect</w:t>
      </w:r>
      <w:r w:rsidRPr="00BE5935">
        <w:rPr>
          <w:lang w:val="es-MX"/>
        </w:rPr>
        <w:t xml:space="preserve">. Las funciones que tienen el mismo nombre que su tipo de datos y crean objetos o valores de este tipo de datos se denominan </w:t>
      </w:r>
      <w:r w:rsidRPr="00BE5935">
        <w:rPr>
          <w:rStyle w:val="Definition"/>
          <w:lang w:val="es-MX"/>
        </w:rPr>
        <w:t>funciones constructor</w:t>
      </w:r>
      <w:r w:rsidRPr="00BE5935">
        <w:rPr>
          <w:lang w:val="es-MX"/>
        </w:rPr>
        <w:t>.</w:t>
      </w:r>
    </w:p>
    <w:p w:rsidR="008C3EC8" w:rsidRPr="00BE5935" w:rsidRDefault="00BE5935" w:rsidP="008C3EC8">
      <w:pPr>
        <w:pStyle w:val="Non-TOCHeading3"/>
        <w:rPr>
          <w:lang w:val="es-MX"/>
        </w:rPr>
      </w:pPr>
      <w:r w:rsidRPr="00BE5935">
        <w:rPr>
          <w:lang w:val="es-MX"/>
        </w:rPr>
        <w:t xml:space="preserve">El Método </w:t>
      </w:r>
      <w:r w:rsidR="008C3EC8" w:rsidRPr="00BE5935">
        <w:rPr>
          <w:rStyle w:val="Literal"/>
          <w:lang w:val="es-MX"/>
        </w:rPr>
        <w:t>fill()</w:t>
      </w:r>
      <w:r w:rsidR="008C3EC8" w:rsidRPr="00BE5935">
        <w:rPr>
          <w:lang w:val="es-MX"/>
        </w:rPr>
        <w:t xml:space="preserve"> </w:t>
      </w:r>
      <w:r w:rsidRPr="00BE5935">
        <w:rPr>
          <w:lang w:val="es-MX"/>
        </w:rPr>
        <w:t>para Objetos Surface</w:t>
      </w:r>
    </w:p>
    <w:p w:rsidR="00945696" w:rsidRPr="00945696" w:rsidRDefault="00945696" w:rsidP="00945696">
      <w:pPr>
        <w:pStyle w:val="SourceCode"/>
        <w:rPr>
          <w:rStyle w:val="SourceCodeComment"/>
          <w:lang w:val="es-MX"/>
        </w:rPr>
      </w:pPr>
      <w:r w:rsidRPr="00945696">
        <w:rPr>
          <w:rStyle w:val="SourceLineNumber"/>
          <w:lang w:val="es-MX"/>
        </w:rPr>
        <w:t>27.</w:t>
      </w:r>
      <w:r w:rsidRPr="00945696">
        <w:rPr>
          <w:lang w:val="es-MX"/>
        </w:rPr>
        <w:t xml:space="preserve"> </w:t>
      </w:r>
      <w:r w:rsidRPr="00945696">
        <w:rPr>
          <w:rStyle w:val="SourceCodeComment"/>
          <w:lang w:val="es-MX"/>
        </w:rPr>
        <w:t># pintar un fondo blanco sobre la ventana</w:t>
      </w:r>
    </w:p>
    <w:p w:rsidR="008C3EC8" w:rsidRPr="00E077FD" w:rsidRDefault="00945696" w:rsidP="00945696">
      <w:pPr>
        <w:pStyle w:val="SourceCode"/>
        <w:rPr>
          <w:lang w:val="es-MX"/>
        </w:rPr>
      </w:pPr>
      <w:r w:rsidRPr="00E077FD">
        <w:rPr>
          <w:rStyle w:val="SourceLineNumber"/>
          <w:lang w:val="es-MX"/>
        </w:rPr>
        <w:t>28.</w:t>
      </w:r>
      <w:r w:rsidRPr="00E077FD">
        <w:rPr>
          <w:lang w:val="es-MX"/>
        </w:rPr>
        <w:t xml:space="preserve"> superficieVentana.fill(</w:t>
      </w:r>
      <w:r w:rsidR="00EB70C1">
        <w:rPr>
          <w:lang w:val="es-MX"/>
        </w:rPr>
        <w:t>BLANCO</w:t>
      </w:r>
      <w:r w:rsidRPr="00E077FD">
        <w:rPr>
          <w:lang w:val="es-MX"/>
        </w:rPr>
        <w:t>)</w:t>
      </w:r>
    </w:p>
    <w:p w:rsidR="00BE5935" w:rsidRPr="00BE5935" w:rsidRDefault="00BE5935" w:rsidP="00BE5935">
      <w:pPr>
        <w:pStyle w:val="Body"/>
        <w:rPr>
          <w:lang w:val="es-MX"/>
        </w:rPr>
      </w:pPr>
      <w:r w:rsidRPr="00BE5935">
        <w:rPr>
          <w:lang w:val="es-MX"/>
        </w:rPr>
        <w:t xml:space="preserve">Queremos llenar toda la superficie almacenada en </w:t>
      </w:r>
      <w:r w:rsidRPr="00BE5935">
        <w:rPr>
          <w:rStyle w:val="Literal"/>
          <w:lang w:val="es-MX"/>
        </w:rPr>
        <w:t>superficieVentana</w:t>
      </w:r>
      <w:r w:rsidRPr="00BE5935">
        <w:rPr>
          <w:lang w:val="es-MX"/>
        </w:rPr>
        <w:t xml:space="preserve"> con el color blanco. La función </w:t>
      </w:r>
      <w:r w:rsidRPr="00BE5935">
        <w:rPr>
          <w:rStyle w:val="Literal"/>
          <w:lang w:val="es-MX"/>
        </w:rPr>
        <w:t>fill()</w:t>
      </w:r>
      <w:r w:rsidRPr="00BE5935">
        <w:rPr>
          <w:lang w:val="es-MX"/>
        </w:rPr>
        <w:t xml:space="preserve"> cubrirá completamente la superficie con el color que le pases como parámetro. (En este caso, la variable </w:t>
      </w:r>
      <w:r w:rsidRPr="00BE5935">
        <w:rPr>
          <w:rStyle w:val="Literal"/>
          <w:lang w:val="es-MX"/>
        </w:rPr>
        <w:t>BLANCO</w:t>
      </w:r>
      <w:r w:rsidRPr="00BE5935">
        <w:rPr>
          <w:lang w:val="es-MX"/>
        </w:rPr>
        <w:t xml:space="preserve"> corres</w:t>
      </w:r>
      <w:r>
        <w:rPr>
          <w:lang w:val="es-MX"/>
        </w:rPr>
        <w:t xml:space="preserve">ponde al valor </w:t>
      </w:r>
      <w:r w:rsidRPr="00E077FD">
        <w:rPr>
          <w:rStyle w:val="Literal"/>
          <w:lang w:val="es-MX"/>
        </w:rPr>
        <w:t>(255, 255, 255)</w:t>
      </w:r>
      <w:r>
        <w:rPr>
          <w:lang w:val="es-MX"/>
        </w:rPr>
        <w:t>.</w:t>
      </w:r>
    </w:p>
    <w:p w:rsidR="00BE5935" w:rsidRPr="00BE5935" w:rsidRDefault="00BE5935" w:rsidP="00BE5935">
      <w:pPr>
        <w:pStyle w:val="Body"/>
        <w:rPr>
          <w:lang w:val="es-MX"/>
        </w:rPr>
      </w:pPr>
      <w:r w:rsidRPr="00BE5935">
        <w:rPr>
          <w:lang w:val="es-MX"/>
        </w:rPr>
        <w:t xml:space="preserve">Algo importante a saber acerca de Pygame es que la ventana en la pantalla no cambiará cuando llames al método o a cualquiera de las otras funciones de dibujo. Éstas cambiarán al objeto Surface, pero el objeto Surface no será dibujado en la pantalla hasta que se llame a la función </w:t>
      </w:r>
      <w:r w:rsidRPr="00BE5935">
        <w:rPr>
          <w:rStyle w:val="Literal"/>
          <w:lang w:val="es-MX"/>
        </w:rPr>
        <w:t>py</w:t>
      </w:r>
      <w:r w:rsidRPr="00E077FD">
        <w:rPr>
          <w:rStyle w:val="Literal"/>
          <w:lang w:val="es-MX"/>
        </w:rPr>
        <w:t>game.display.update()</w:t>
      </w:r>
      <w:r>
        <w:rPr>
          <w:lang w:val="es-MX"/>
        </w:rPr>
        <w:t>.</w:t>
      </w:r>
    </w:p>
    <w:p w:rsidR="00BE5935" w:rsidRPr="00BE5935" w:rsidRDefault="00BE5935" w:rsidP="00BE5935">
      <w:pPr>
        <w:pStyle w:val="Body"/>
        <w:rPr>
          <w:lang w:val="es-MX"/>
        </w:rPr>
      </w:pPr>
      <w:r w:rsidRPr="00BE5935">
        <w:rPr>
          <w:lang w:val="es-MX"/>
        </w:rPr>
        <w:t>Esto es porque modificar el objeto Surface en la memoria de la computadora es mucho más rápido que modificar la imagen en la pantalla. Es mucho más eficiente dibujar sobre la pantalla una vez luego de que todas las funciones hayan dibujado sobre el objeto Surface.</w:t>
      </w:r>
    </w:p>
    <w:p w:rsidR="008C3EC8" w:rsidRPr="00BE5935" w:rsidRDefault="00BE5935" w:rsidP="008C3EC8">
      <w:pPr>
        <w:pStyle w:val="Heading2"/>
        <w:rPr>
          <w:lang w:val="es-MX"/>
        </w:rPr>
      </w:pPr>
      <w:bookmarkStart w:id="151" w:name="_Toc428114173"/>
      <w:r w:rsidRPr="00BE5935">
        <w:rPr>
          <w:lang w:val="es-MX"/>
        </w:rPr>
        <w:t>Las Funciones de Dibujo de Pygame</w:t>
      </w:r>
      <w:bookmarkEnd w:id="151"/>
    </w:p>
    <w:p w:rsidR="008C3EC8" w:rsidRPr="00BE5935" w:rsidRDefault="00BE5935" w:rsidP="008C3EC8">
      <w:pPr>
        <w:pStyle w:val="Non-TOCHeading3"/>
        <w:rPr>
          <w:lang w:val="es-MX"/>
        </w:rPr>
      </w:pPr>
      <w:r w:rsidRPr="00BE5935">
        <w:rPr>
          <w:lang w:val="es-MX"/>
        </w:rPr>
        <w:t xml:space="preserve">La función </w:t>
      </w:r>
      <w:r w:rsidR="008C3EC8" w:rsidRPr="00BE5935">
        <w:rPr>
          <w:rStyle w:val="Literal"/>
          <w:lang w:val="es-MX"/>
        </w:rPr>
        <w:t>pygame.draw.polygon()</w:t>
      </w:r>
    </w:p>
    <w:p w:rsidR="00945696" w:rsidRPr="00945696" w:rsidRDefault="00945696" w:rsidP="00945696">
      <w:pPr>
        <w:pStyle w:val="SourceCode"/>
        <w:rPr>
          <w:rStyle w:val="SourceCodeComment"/>
          <w:lang w:val="es-MX"/>
        </w:rPr>
      </w:pPr>
      <w:r w:rsidRPr="00945696">
        <w:rPr>
          <w:rStyle w:val="SourceLineNumber"/>
          <w:lang w:val="es-MX"/>
        </w:rPr>
        <w:t>30.</w:t>
      </w:r>
      <w:r w:rsidRPr="00945696">
        <w:rPr>
          <w:lang w:val="es-MX"/>
        </w:rPr>
        <w:t xml:space="preserve"> </w:t>
      </w:r>
      <w:r w:rsidRPr="00945696">
        <w:rPr>
          <w:rStyle w:val="SourceCodeComment"/>
          <w:lang w:val="es-MX"/>
        </w:rPr>
        <w:t># dibujar un polígono verde sobre la superficie</w:t>
      </w:r>
    </w:p>
    <w:p w:rsidR="008C3EC8" w:rsidRPr="00945696" w:rsidRDefault="00945696" w:rsidP="00945696">
      <w:pPr>
        <w:pStyle w:val="SourceCode"/>
        <w:rPr>
          <w:lang w:val="es-MX"/>
        </w:rPr>
      </w:pPr>
      <w:r w:rsidRPr="00945696">
        <w:rPr>
          <w:rStyle w:val="SourceLineNumber"/>
          <w:lang w:val="es-MX"/>
        </w:rPr>
        <w:t>31.</w:t>
      </w:r>
      <w:r w:rsidRPr="00945696">
        <w:rPr>
          <w:lang w:val="es-MX"/>
        </w:rPr>
        <w:t xml:space="preserve"> pygame.draw.polygon(superficieVentana, VERDE, ((146, 0), (291, 106), (236, 277), (56, 277), (0, 106)))</w:t>
      </w:r>
    </w:p>
    <w:p w:rsidR="00433C0F" w:rsidRPr="00BE5935" w:rsidRDefault="00BE5935" w:rsidP="00BE5935">
      <w:pPr>
        <w:pStyle w:val="Body"/>
        <w:rPr>
          <w:lang w:val="es-MX"/>
        </w:rPr>
      </w:pPr>
      <w:r w:rsidRPr="00BE5935">
        <w:rPr>
          <w:lang w:val="es-MX"/>
        </w:rPr>
        <w:t>Un polígono es una forma cuyos múltiples lados son líneas rectas. Círculos y elipses no son polígonos. La Figura 17-5 tiene algunos ejemplos de polígonos.</w:t>
      </w:r>
    </w:p>
    <w:p w:rsidR="007E1953" w:rsidRDefault="00BE5935" w:rsidP="007E1953">
      <w:pPr>
        <w:pStyle w:val="TableListing"/>
      </w:pPr>
      <w:r w:rsidRPr="00BE5935">
        <w:t>Tabla 17-2: Atributos Rect</w:t>
      </w:r>
    </w:p>
    <w:tbl>
      <w:tblPr>
        <w:tblW w:w="0" w:type="auto"/>
        <w:tblBorders>
          <w:top w:val="double" w:sz="4" w:space="0" w:color="auto"/>
          <w:bottom w:val="double" w:sz="4" w:space="0" w:color="auto"/>
        </w:tblBorders>
        <w:tblLook w:val="04A0" w:firstRow="1" w:lastRow="0" w:firstColumn="1" w:lastColumn="0" w:noHBand="0" w:noVBand="1"/>
      </w:tblPr>
      <w:tblGrid>
        <w:gridCol w:w="2628"/>
        <w:gridCol w:w="6228"/>
      </w:tblGrid>
      <w:tr w:rsidR="00031B91" w:rsidTr="00BE5935">
        <w:tc>
          <w:tcPr>
            <w:tcW w:w="2628" w:type="dxa"/>
            <w:tcBorders>
              <w:top w:val="double" w:sz="4" w:space="0" w:color="auto"/>
              <w:bottom w:val="single" w:sz="4" w:space="0" w:color="auto"/>
            </w:tcBorders>
          </w:tcPr>
          <w:p w:rsidR="00031B91" w:rsidRDefault="00031B91" w:rsidP="00B21852">
            <w:pPr>
              <w:pStyle w:val="TableHeading"/>
              <w:keepNext/>
            </w:pPr>
            <w:r w:rsidRPr="007E0B93">
              <w:rPr>
                <w:rStyle w:val="Literal"/>
              </w:rPr>
              <w:lastRenderedPageBreak/>
              <w:t>pygame.Rect</w:t>
            </w:r>
            <w:r>
              <w:t xml:space="preserve"> </w:t>
            </w:r>
            <w:r w:rsidR="00BE5935" w:rsidRPr="00BE5935">
              <w:t>Atributo</w:t>
            </w:r>
          </w:p>
        </w:tc>
        <w:tc>
          <w:tcPr>
            <w:tcW w:w="6228" w:type="dxa"/>
            <w:tcBorders>
              <w:top w:val="double" w:sz="4" w:space="0" w:color="auto"/>
              <w:bottom w:val="single" w:sz="4" w:space="0" w:color="auto"/>
            </w:tcBorders>
          </w:tcPr>
          <w:p w:rsidR="00031B91" w:rsidRDefault="00BE5935" w:rsidP="00B21852">
            <w:pPr>
              <w:pStyle w:val="TableHeading"/>
              <w:keepNext/>
            </w:pPr>
            <w:r w:rsidRPr="00BE5935">
              <w:t>Descripción</w:t>
            </w:r>
          </w:p>
        </w:tc>
      </w:tr>
      <w:tr w:rsidR="00031B91" w:rsidRPr="00747D35" w:rsidTr="00BE5935">
        <w:tc>
          <w:tcPr>
            <w:tcW w:w="2628" w:type="dxa"/>
            <w:tcBorders>
              <w:top w:val="single" w:sz="4" w:space="0" w:color="auto"/>
            </w:tcBorders>
          </w:tcPr>
          <w:p w:rsidR="00031B91" w:rsidRPr="007E0B93" w:rsidRDefault="00453A2D" w:rsidP="00B21852">
            <w:pPr>
              <w:keepNext/>
              <w:rPr>
                <w:rStyle w:val="Literal"/>
              </w:rPr>
            </w:pPr>
            <w:r>
              <w:rPr>
                <w:rStyle w:val="Literal"/>
              </w:rPr>
              <w:t>mi</w:t>
            </w:r>
            <w:r w:rsidR="00031B91" w:rsidRPr="007E0B93">
              <w:rPr>
                <w:rStyle w:val="Literal"/>
              </w:rPr>
              <w:t>Rect.left</w:t>
            </w:r>
          </w:p>
        </w:tc>
        <w:tc>
          <w:tcPr>
            <w:tcW w:w="6228" w:type="dxa"/>
            <w:tcBorders>
              <w:top w:val="single" w:sz="4" w:space="0" w:color="auto"/>
            </w:tcBorders>
          </w:tcPr>
          <w:p w:rsidR="00031B91" w:rsidRPr="00BE5935" w:rsidRDefault="00BE5935" w:rsidP="00B21852">
            <w:pPr>
              <w:keepNext/>
              <w:rPr>
                <w:lang w:val="es-MX"/>
              </w:rPr>
            </w:pPr>
            <w:r w:rsidRPr="00BE5935">
              <w:rPr>
                <w:lang w:val="es-MX"/>
              </w:rPr>
              <w:t>Valor entero de la coordenada X del lado izquierd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right</w:t>
            </w:r>
          </w:p>
        </w:tc>
        <w:tc>
          <w:tcPr>
            <w:tcW w:w="6228" w:type="dxa"/>
          </w:tcPr>
          <w:p w:rsidR="00031B91" w:rsidRPr="00BE5935" w:rsidRDefault="00BE5935" w:rsidP="00B21852">
            <w:pPr>
              <w:keepNext/>
              <w:rPr>
                <w:lang w:val="es-MX"/>
              </w:rPr>
            </w:pPr>
            <w:r w:rsidRPr="00BE5935">
              <w:rPr>
                <w:lang w:val="es-MX"/>
              </w:rPr>
              <w:t>Valor entero de la coordenada X del lado derecho del rectángulo.</w:t>
            </w:r>
          </w:p>
        </w:tc>
      </w:tr>
      <w:tr w:rsidR="00031B91" w:rsidRPr="00747D35" w:rsidTr="00BE5935">
        <w:tc>
          <w:tcPr>
            <w:tcW w:w="2628" w:type="dxa"/>
          </w:tcPr>
          <w:p w:rsidR="00031B91" w:rsidRPr="007E0B93" w:rsidRDefault="00031B91" w:rsidP="00453A2D">
            <w:pPr>
              <w:keepNext/>
              <w:rPr>
                <w:rStyle w:val="Literal"/>
              </w:rPr>
            </w:pPr>
            <w:r w:rsidRPr="007E0B93">
              <w:rPr>
                <w:rStyle w:val="Literal"/>
              </w:rPr>
              <w:t>m</w:t>
            </w:r>
            <w:r w:rsidR="00453A2D">
              <w:rPr>
                <w:rStyle w:val="Literal"/>
              </w:rPr>
              <w:t>i</w:t>
            </w:r>
            <w:r w:rsidRPr="007E0B93">
              <w:rPr>
                <w:rStyle w:val="Literal"/>
              </w:rPr>
              <w:t>Rect.top</w:t>
            </w:r>
          </w:p>
        </w:tc>
        <w:tc>
          <w:tcPr>
            <w:tcW w:w="6228" w:type="dxa"/>
          </w:tcPr>
          <w:p w:rsidR="00031B91" w:rsidRPr="00BE5935" w:rsidRDefault="00BE5935" w:rsidP="00B21852">
            <w:pPr>
              <w:keepNext/>
              <w:rPr>
                <w:lang w:val="es-MX"/>
              </w:rPr>
            </w:pPr>
            <w:r w:rsidRPr="00BE5935">
              <w:rPr>
                <w:lang w:val="es-MX"/>
              </w:rPr>
              <w:t>Valor entero de la coordenada Y del lado superior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bottom</w:t>
            </w:r>
          </w:p>
        </w:tc>
        <w:tc>
          <w:tcPr>
            <w:tcW w:w="6228" w:type="dxa"/>
          </w:tcPr>
          <w:p w:rsidR="00031B91" w:rsidRPr="00BE5935" w:rsidRDefault="00BE5935" w:rsidP="00B21852">
            <w:pPr>
              <w:keepNext/>
              <w:rPr>
                <w:lang w:val="es-MX"/>
              </w:rPr>
            </w:pPr>
            <w:r w:rsidRPr="00BE5935">
              <w:rPr>
                <w:lang w:val="es-MX"/>
              </w:rPr>
              <w:t>Valor entero de la coordenada Y del lado inferior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centerx</w:t>
            </w:r>
          </w:p>
        </w:tc>
        <w:tc>
          <w:tcPr>
            <w:tcW w:w="6228" w:type="dxa"/>
          </w:tcPr>
          <w:p w:rsidR="00031B91" w:rsidRPr="00BE5935" w:rsidRDefault="00BE5935" w:rsidP="00BE5935">
            <w:pPr>
              <w:keepNext/>
              <w:rPr>
                <w:lang w:val="es-MX"/>
              </w:rPr>
            </w:pPr>
            <w:r w:rsidRPr="00BE5935">
              <w:rPr>
                <w:lang w:val="es-MX"/>
              </w:rPr>
              <w:t xml:space="preserve">Valor entero de la coordenada </w:t>
            </w:r>
            <w:r>
              <w:rPr>
                <w:lang w:val="es-MX"/>
              </w:rPr>
              <w:t>X</w:t>
            </w:r>
            <w:r w:rsidRPr="00BE5935">
              <w:rPr>
                <w:lang w:val="es-MX"/>
              </w:rPr>
              <w:t xml:space="preserve"> del centr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centery</w:t>
            </w:r>
          </w:p>
        </w:tc>
        <w:tc>
          <w:tcPr>
            <w:tcW w:w="6228" w:type="dxa"/>
          </w:tcPr>
          <w:p w:rsidR="00031B91" w:rsidRPr="00BE5935" w:rsidRDefault="00BE5935" w:rsidP="00B21852">
            <w:pPr>
              <w:keepNext/>
              <w:rPr>
                <w:lang w:val="es-MX"/>
              </w:rPr>
            </w:pPr>
            <w:r w:rsidRPr="00BE5935">
              <w:rPr>
                <w:lang w:val="es-MX"/>
              </w:rPr>
              <w:t>Valor entero de la coordenada Y del centr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width</w:t>
            </w:r>
          </w:p>
        </w:tc>
        <w:tc>
          <w:tcPr>
            <w:tcW w:w="6228" w:type="dxa"/>
          </w:tcPr>
          <w:p w:rsidR="00031B91" w:rsidRPr="00BE5935" w:rsidRDefault="00BE5935" w:rsidP="00B21852">
            <w:pPr>
              <w:keepNext/>
              <w:rPr>
                <w:lang w:val="es-MX"/>
              </w:rPr>
            </w:pPr>
            <w:r w:rsidRPr="00BE5935">
              <w:rPr>
                <w:lang w:val="es-MX"/>
              </w:rPr>
              <w:t>Valor entero del ancho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height</w:t>
            </w:r>
          </w:p>
        </w:tc>
        <w:tc>
          <w:tcPr>
            <w:tcW w:w="6228" w:type="dxa"/>
          </w:tcPr>
          <w:p w:rsidR="00031B91" w:rsidRPr="00BE5935" w:rsidRDefault="00BE5935" w:rsidP="00B21852">
            <w:pPr>
              <w:keepNext/>
              <w:rPr>
                <w:lang w:val="es-MX"/>
              </w:rPr>
            </w:pPr>
            <w:r w:rsidRPr="00BE5935">
              <w:rPr>
                <w:lang w:val="es-MX"/>
              </w:rPr>
              <w:t>Valor entero de la altura del rectángulo.</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size</w:t>
            </w:r>
          </w:p>
        </w:tc>
        <w:tc>
          <w:tcPr>
            <w:tcW w:w="6228" w:type="dxa"/>
          </w:tcPr>
          <w:p w:rsidR="00031B91" w:rsidRPr="00BE5935" w:rsidRDefault="00BE5935" w:rsidP="00B21852">
            <w:pPr>
              <w:keepNext/>
              <w:rPr>
                <w:lang w:val="es-MX"/>
              </w:rPr>
            </w:pPr>
            <w:r w:rsidRPr="00BE5935">
              <w:rPr>
                <w:lang w:val="es-MX"/>
              </w:rPr>
              <w:t>Una tupla de dos enteros: (width, height)</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topleft</w:t>
            </w:r>
          </w:p>
        </w:tc>
        <w:tc>
          <w:tcPr>
            <w:tcW w:w="6228" w:type="dxa"/>
          </w:tcPr>
          <w:p w:rsidR="00031B91" w:rsidRPr="00BE5935" w:rsidRDefault="00BE5935" w:rsidP="00B21852">
            <w:pPr>
              <w:keepNext/>
              <w:rPr>
                <w:lang w:val="es-MX"/>
              </w:rPr>
            </w:pPr>
            <w:r w:rsidRPr="00BE5935">
              <w:rPr>
                <w:lang w:val="es-MX"/>
              </w:rPr>
              <w:t>Una tupla de dos enteros: (left, top)</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topright</w:t>
            </w:r>
          </w:p>
        </w:tc>
        <w:tc>
          <w:tcPr>
            <w:tcW w:w="6228" w:type="dxa"/>
          </w:tcPr>
          <w:p w:rsidR="00031B91" w:rsidRPr="00BE5935" w:rsidRDefault="00BE5935" w:rsidP="00B21852">
            <w:pPr>
              <w:keepNext/>
              <w:rPr>
                <w:lang w:val="es-MX"/>
              </w:rPr>
            </w:pPr>
            <w:r w:rsidRPr="00BE5935">
              <w:rPr>
                <w:lang w:val="es-MX"/>
              </w:rPr>
              <w:t>Una tupla de dos enteros: (right, top)</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bottomleft</w:t>
            </w:r>
          </w:p>
        </w:tc>
        <w:tc>
          <w:tcPr>
            <w:tcW w:w="6228" w:type="dxa"/>
          </w:tcPr>
          <w:p w:rsidR="00031B91" w:rsidRPr="00BE5935" w:rsidRDefault="00BE5935" w:rsidP="00B21852">
            <w:pPr>
              <w:keepNext/>
              <w:rPr>
                <w:lang w:val="es-MX"/>
              </w:rPr>
            </w:pPr>
            <w:r w:rsidRPr="00BE5935">
              <w:rPr>
                <w:lang w:val="es-MX"/>
              </w:rPr>
              <w:t>Una tupla de dos enteros: (left, bottom)</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bottomright</w:t>
            </w:r>
          </w:p>
        </w:tc>
        <w:tc>
          <w:tcPr>
            <w:tcW w:w="6228" w:type="dxa"/>
          </w:tcPr>
          <w:p w:rsidR="00031B91" w:rsidRPr="00BE5935" w:rsidRDefault="00BE5935" w:rsidP="00B21852">
            <w:pPr>
              <w:keepNext/>
              <w:rPr>
                <w:lang w:val="es-MX"/>
              </w:rPr>
            </w:pPr>
            <w:r w:rsidRPr="00BE5935">
              <w:rPr>
                <w:lang w:val="es-MX"/>
              </w:rPr>
              <w:t>Una tupla de dos enteros: (right, bottom)</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midleft</w:t>
            </w:r>
          </w:p>
        </w:tc>
        <w:tc>
          <w:tcPr>
            <w:tcW w:w="6228" w:type="dxa"/>
          </w:tcPr>
          <w:p w:rsidR="00031B91" w:rsidRPr="00BE5935" w:rsidRDefault="00BE5935" w:rsidP="00B21852">
            <w:pPr>
              <w:keepNext/>
              <w:rPr>
                <w:lang w:val="es-MX"/>
              </w:rPr>
            </w:pPr>
            <w:r w:rsidRPr="00BE5935">
              <w:rPr>
                <w:lang w:val="es-MX"/>
              </w:rPr>
              <w:t>Una tupla de dos enteros: (left, centery)</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midright</w:t>
            </w:r>
          </w:p>
        </w:tc>
        <w:tc>
          <w:tcPr>
            <w:tcW w:w="6228" w:type="dxa"/>
          </w:tcPr>
          <w:p w:rsidR="00031B91" w:rsidRPr="00BE5935" w:rsidRDefault="00BE5935" w:rsidP="00B21852">
            <w:pPr>
              <w:keepNext/>
              <w:rPr>
                <w:lang w:val="es-MX"/>
              </w:rPr>
            </w:pPr>
            <w:r w:rsidRPr="00BE5935">
              <w:rPr>
                <w:lang w:val="es-MX"/>
              </w:rPr>
              <w:t>Una tupla de dos enteros: (right, centery)</w:t>
            </w:r>
          </w:p>
        </w:tc>
      </w:tr>
      <w:tr w:rsidR="00031B91" w:rsidRPr="00747D35" w:rsidTr="00BE5935">
        <w:tc>
          <w:tcPr>
            <w:tcW w:w="2628" w:type="dxa"/>
          </w:tcPr>
          <w:p w:rsidR="00031B91" w:rsidRPr="007E0B93" w:rsidRDefault="00453A2D" w:rsidP="00B21852">
            <w:pPr>
              <w:keepNext/>
              <w:rPr>
                <w:rStyle w:val="Literal"/>
              </w:rPr>
            </w:pPr>
            <w:r>
              <w:rPr>
                <w:rStyle w:val="Literal"/>
              </w:rPr>
              <w:t>mi</w:t>
            </w:r>
            <w:r w:rsidR="00031B91" w:rsidRPr="007E0B93">
              <w:rPr>
                <w:rStyle w:val="Literal"/>
              </w:rPr>
              <w:t>Rect.midtop</w:t>
            </w:r>
          </w:p>
        </w:tc>
        <w:tc>
          <w:tcPr>
            <w:tcW w:w="6228" w:type="dxa"/>
          </w:tcPr>
          <w:p w:rsidR="00031B91" w:rsidRPr="00BE5935" w:rsidRDefault="00BE5935" w:rsidP="00B21852">
            <w:pPr>
              <w:keepNext/>
              <w:rPr>
                <w:lang w:val="es-MX"/>
              </w:rPr>
            </w:pPr>
            <w:r w:rsidRPr="00BE5935">
              <w:rPr>
                <w:lang w:val="es-MX"/>
              </w:rPr>
              <w:t>Una tupla de dos enteros: (centerx, top)</w:t>
            </w:r>
          </w:p>
        </w:tc>
      </w:tr>
      <w:tr w:rsidR="00031B91" w:rsidRPr="00747D35" w:rsidTr="00BE5935">
        <w:tc>
          <w:tcPr>
            <w:tcW w:w="2628" w:type="dxa"/>
          </w:tcPr>
          <w:p w:rsidR="00031B91" w:rsidRPr="007E0B93" w:rsidRDefault="00453A2D" w:rsidP="00B21852">
            <w:pPr>
              <w:rPr>
                <w:rStyle w:val="Literal"/>
              </w:rPr>
            </w:pPr>
            <w:r>
              <w:rPr>
                <w:rStyle w:val="Literal"/>
              </w:rPr>
              <w:t>mi</w:t>
            </w:r>
            <w:r w:rsidR="00031B91" w:rsidRPr="007E0B93">
              <w:rPr>
                <w:rStyle w:val="Literal"/>
              </w:rPr>
              <w:t>Rect.midbottom</w:t>
            </w:r>
          </w:p>
        </w:tc>
        <w:tc>
          <w:tcPr>
            <w:tcW w:w="6228" w:type="dxa"/>
          </w:tcPr>
          <w:p w:rsidR="00031B91" w:rsidRPr="00BE5935" w:rsidRDefault="00BE5935" w:rsidP="00B21852">
            <w:pPr>
              <w:rPr>
                <w:lang w:val="es-MX"/>
              </w:rPr>
            </w:pPr>
            <w:r w:rsidRPr="00BE5935">
              <w:rPr>
                <w:lang w:val="es-MX"/>
              </w:rPr>
              <w:t>Una tupla de dos enteros: (centerx, bottom)</w:t>
            </w:r>
          </w:p>
        </w:tc>
      </w:tr>
    </w:tbl>
    <w:p w:rsidR="00031B91" w:rsidRDefault="003A2FDF" w:rsidP="00031B91">
      <w:pPr>
        <w:jc w:val="center"/>
      </w:pPr>
      <w:r>
        <w:rPr>
          <w:noProof/>
        </w:rPr>
        <w:drawing>
          <wp:inline distT="0" distB="0" distL="0" distR="0" wp14:anchorId="2D4A1A31" wp14:editId="0EDB9BA0">
            <wp:extent cx="1737360" cy="1104211"/>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polygons.png"/>
                    <pic:cNvPicPr/>
                  </pic:nvPicPr>
                  <pic:blipFill>
                    <a:blip r:embed="rId113">
                      <a:extLst>
                        <a:ext uri="{28A0092B-C50C-407E-A947-70E740481C1C}">
                          <a14:useLocalDpi xmlns:a14="http://schemas.microsoft.com/office/drawing/2010/main" val="0"/>
                        </a:ext>
                      </a:extLst>
                    </a:blip>
                    <a:stretch>
                      <a:fillRect/>
                    </a:stretch>
                  </pic:blipFill>
                  <pic:spPr>
                    <a:xfrm>
                      <a:off x="0" y="0"/>
                      <a:ext cx="1736117" cy="1103421"/>
                    </a:xfrm>
                    <a:prstGeom prst="rect">
                      <a:avLst/>
                    </a:prstGeom>
                  </pic:spPr>
                </pic:pic>
              </a:graphicData>
            </a:graphic>
          </wp:inline>
        </w:drawing>
      </w:r>
    </w:p>
    <w:p w:rsidR="00031B91" w:rsidRPr="00BE5935" w:rsidRDefault="00BE5935" w:rsidP="00031B91">
      <w:pPr>
        <w:pStyle w:val="Caption"/>
        <w:rPr>
          <w:lang w:val="es-MX"/>
        </w:rPr>
      </w:pPr>
      <w:r w:rsidRPr="00BE5935">
        <w:rPr>
          <w:lang w:val="es-MX"/>
        </w:rPr>
        <w:t>Figura 17-5: Ejemplos de Polígonos.</w:t>
      </w:r>
    </w:p>
    <w:p w:rsidR="00031B91" w:rsidRDefault="00BE5935" w:rsidP="00031B91">
      <w:pPr>
        <w:pStyle w:val="Body"/>
      </w:pPr>
      <w:r w:rsidRPr="00BE5935">
        <w:rPr>
          <w:lang w:val="es-MX"/>
        </w:rPr>
        <w:lastRenderedPageBreak/>
        <w:t xml:space="preserve">La función </w:t>
      </w:r>
      <w:r w:rsidRPr="00BE5935">
        <w:rPr>
          <w:rStyle w:val="Literal"/>
          <w:lang w:val="es-MX"/>
        </w:rPr>
        <w:t>pygame.draw.polygon()</w:t>
      </w:r>
      <w:r w:rsidRPr="00BE5935">
        <w:rPr>
          <w:lang w:val="es-MX"/>
        </w:rPr>
        <w:t xml:space="preserve"> puede dibujar cualquier forma de polígono que le pases. </w:t>
      </w:r>
      <w:r w:rsidRPr="00BE5935">
        <w:t>Los parámetros, en orden, son:</w:t>
      </w:r>
    </w:p>
    <w:p w:rsidR="00BE5935" w:rsidRPr="00BE5935" w:rsidRDefault="00BE5935" w:rsidP="00BE5935">
      <w:pPr>
        <w:pStyle w:val="Body"/>
        <w:numPr>
          <w:ilvl w:val="0"/>
          <w:numId w:val="49"/>
        </w:numPr>
        <w:rPr>
          <w:lang w:val="es-MX"/>
        </w:rPr>
      </w:pPr>
      <w:r w:rsidRPr="00BE5935">
        <w:rPr>
          <w:lang w:val="es-MX"/>
        </w:rPr>
        <w:t>El objeto Surface sobre el que se dibujará el polígono.</w:t>
      </w:r>
    </w:p>
    <w:p w:rsidR="00BE5935" w:rsidRDefault="00BE5935" w:rsidP="00BE5935">
      <w:pPr>
        <w:pStyle w:val="Body"/>
        <w:numPr>
          <w:ilvl w:val="0"/>
          <w:numId w:val="49"/>
        </w:numPr>
      </w:pPr>
      <w:r>
        <w:t>El color del polígono.</w:t>
      </w:r>
    </w:p>
    <w:p w:rsidR="00BE5935" w:rsidRPr="00BE5935" w:rsidRDefault="00BE5935" w:rsidP="00BE5935">
      <w:pPr>
        <w:pStyle w:val="Body"/>
        <w:numPr>
          <w:ilvl w:val="0"/>
          <w:numId w:val="49"/>
        </w:numPr>
        <w:rPr>
          <w:lang w:val="es-MX"/>
        </w:rPr>
      </w:pPr>
      <w:r w:rsidRPr="00BE5935">
        <w:rPr>
          <w:lang w:val="es-MX"/>
        </w:rPr>
        <w:t>Una tupla de tuplas que representa las coordenadas XY de los puntos a dibujar en orden. La última tupla se conectará automáticamente con la primera para cerrar la forma.</w:t>
      </w:r>
    </w:p>
    <w:p w:rsidR="00966CF7" w:rsidRPr="00BE5935" w:rsidRDefault="00BE5935" w:rsidP="00BE5935">
      <w:pPr>
        <w:pStyle w:val="Body"/>
        <w:numPr>
          <w:ilvl w:val="0"/>
          <w:numId w:val="49"/>
        </w:numPr>
        <w:rPr>
          <w:lang w:val="es-MX"/>
        </w:rPr>
      </w:pPr>
      <w:r w:rsidRPr="00BE5935">
        <w:rPr>
          <w:lang w:val="es-MX"/>
        </w:rPr>
        <w:t>Opcionalmente, un entero para el ancho de las líneas del polígono. Sin esto, el polígono será rellenado del color de la línea.</w:t>
      </w:r>
    </w:p>
    <w:p w:rsidR="00345F1E" w:rsidRPr="00BE5935" w:rsidRDefault="00BE5935" w:rsidP="00345F1E">
      <w:pPr>
        <w:pStyle w:val="Body"/>
        <w:rPr>
          <w:lang w:val="es-MX"/>
        </w:rPr>
      </w:pPr>
      <w:r w:rsidRPr="00BE5935">
        <w:rPr>
          <w:lang w:val="es-MX"/>
        </w:rPr>
        <w:t>La línea 31 dibuja un pentágono verde en el objeto Surface.</w:t>
      </w:r>
    </w:p>
    <w:p w:rsidR="00031B91" w:rsidRPr="00BE5935" w:rsidRDefault="00BE5935" w:rsidP="00031B91">
      <w:pPr>
        <w:pStyle w:val="Non-TOCHeading3"/>
        <w:rPr>
          <w:lang w:val="es-MX"/>
        </w:rPr>
      </w:pPr>
      <w:r w:rsidRPr="00BE5935">
        <w:rPr>
          <w:lang w:val="es-MX"/>
        </w:rPr>
        <w:t xml:space="preserve">La función </w:t>
      </w:r>
      <w:r w:rsidR="00031B91" w:rsidRPr="00BE5935">
        <w:rPr>
          <w:rStyle w:val="Literal"/>
          <w:lang w:val="es-MX"/>
        </w:rPr>
        <w:t>pygame.draw.line()</w:t>
      </w:r>
    </w:p>
    <w:p w:rsidR="00945696" w:rsidRPr="00945696" w:rsidRDefault="00945696" w:rsidP="00945696">
      <w:pPr>
        <w:pStyle w:val="SourceCode"/>
        <w:rPr>
          <w:rStyle w:val="SourceCodeComment"/>
          <w:lang w:val="es-MX"/>
        </w:rPr>
      </w:pPr>
      <w:r w:rsidRPr="00945696">
        <w:rPr>
          <w:rStyle w:val="SourceLineNumber"/>
          <w:lang w:val="es-MX"/>
        </w:rPr>
        <w:t>33.</w:t>
      </w:r>
      <w:r w:rsidRPr="00945696">
        <w:rPr>
          <w:lang w:val="es-MX"/>
        </w:rPr>
        <w:t xml:space="preserve"> </w:t>
      </w:r>
      <w:r w:rsidRPr="00945696">
        <w:rPr>
          <w:rStyle w:val="SourceCodeComment"/>
          <w:lang w:val="es-MX"/>
        </w:rPr>
        <w:t># dibujar algunas líneas azules sobre la superficie</w:t>
      </w:r>
    </w:p>
    <w:p w:rsidR="00945696" w:rsidRPr="00C8388B" w:rsidRDefault="00945696" w:rsidP="00945696">
      <w:pPr>
        <w:pStyle w:val="SourceCode"/>
        <w:rPr>
          <w:lang w:val="es-MX"/>
        </w:rPr>
      </w:pPr>
      <w:r w:rsidRPr="00C8388B">
        <w:rPr>
          <w:rStyle w:val="SourceLineNumber"/>
          <w:lang w:val="es-MX"/>
        </w:rPr>
        <w:t>34.</w:t>
      </w:r>
      <w:r w:rsidRPr="00C8388B">
        <w:rPr>
          <w:lang w:val="es-MX"/>
        </w:rPr>
        <w:t xml:space="preserve"> pygame.draw.line(superficieVentana, AZUL, (60, 60), (120, 60), 4)</w:t>
      </w:r>
    </w:p>
    <w:p w:rsidR="00945696" w:rsidRPr="00C8388B" w:rsidRDefault="00945696" w:rsidP="00945696">
      <w:pPr>
        <w:pStyle w:val="SourceCode"/>
        <w:rPr>
          <w:lang w:val="es-MX"/>
        </w:rPr>
      </w:pPr>
      <w:r w:rsidRPr="00C8388B">
        <w:rPr>
          <w:rStyle w:val="SourceLineNumber"/>
          <w:lang w:val="es-MX"/>
        </w:rPr>
        <w:t>35.</w:t>
      </w:r>
      <w:r w:rsidRPr="00C8388B">
        <w:rPr>
          <w:lang w:val="es-MX"/>
        </w:rPr>
        <w:t xml:space="preserve"> pygame.draw.line(superficieVentana, AZUL, (120, 60), (60, 120))</w:t>
      </w:r>
    </w:p>
    <w:p w:rsidR="00031B91" w:rsidRPr="00BE5935" w:rsidRDefault="00945696" w:rsidP="00945696">
      <w:pPr>
        <w:pStyle w:val="SourceCode"/>
        <w:rPr>
          <w:lang w:val="es-MX"/>
        </w:rPr>
      </w:pPr>
      <w:r w:rsidRPr="00C8388B">
        <w:rPr>
          <w:rStyle w:val="SourceLineNumber"/>
          <w:lang w:val="es-MX"/>
        </w:rPr>
        <w:t>36.</w:t>
      </w:r>
      <w:r w:rsidRPr="00C8388B">
        <w:rPr>
          <w:lang w:val="es-MX"/>
        </w:rPr>
        <w:t xml:space="preserve"> pygame.draw.line(superficieVentana, AZUL, (60, 120), (120, 120), 4)</w:t>
      </w:r>
    </w:p>
    <w:p w:rsidR="00031B91" w:rsidRPr="00BE5935" w:rsidRDefault="00BE5935" w:rsidP="00031B91">
      <w:pPr>
        <w:pStyle w:val="Body"/>
        <w:rPr>
          <w:lang w:val="es-MX"/>
        </w:rPr>
      </w:pPr>
      <w:r w:rsidRPr="00BE5935">
        <w:rPr>
          <w:lang w:val="es-MX"/>
        </w:rPr>
        <w:t>Los parámetros, en orden, son:</w:t>
      </w:r>
    </w:p>
    <w:p w:rsidR="00BE5935" w:rsidRPr="00BE5935" w:rsidRDefault="00BE5935" w:rsidP="00BE5935">
      <w:pPr>
        <w:pStyle w:val="Body"/>
        <w:numPr>
          <w:ilvl w:val="0"/>
          <w:numId w:val="49"/>
        </w:numPr>
        <w:rPr>
          <w:lang w:val="es-MX"/>
        </w:rPr>
      </w:pPr>
      <w:r w:rsidRPr="00BE5935">
        <w:rPr>
          <w:lang w:val="es-MX"/>
        </w:rPr>
        <w:t>El objeto Surface sobre el que se dibujará la línea.</w:t>
      </w:r>
    </w:p>
    <w:p w:rsidR="00BE5935" w:rsidRPr="00BE5935" w:rsidRDefault="00BE5935" w:rsidP="00BE5935">
      <w:pPr>
        <w:pStyle w:val="Body"/>
        <w:numPr>
          <w:ilvl w:val="0"/>
          <w:numId w:val="49"/>
        </w:numPr>
        <w:rPr>
          <w:lang w:val="es-MX"/>
        </w:rPr>
      </w:pPr>
      <w:r w:rsidRPr="00BE5935">
        <w:rPr>
          <w:lang w:val="es-MX"/>
        </w:rPr>
        <w:t>El color de la línea.</w:t>
      </w:r>
    </w:p>
    <w:p w:rsidR="00BE5935" w:rsidRPr="00BE5935" w:rsidRDefault="00BE5935" w:rsidP="00BE5935">
      <w:pPr>
        <w:pStyle w:val="Body"/>
        <w:numPr>
          <w:ilvl w:val="0"/>
          <w:numId w:val="49"/>
        </w:numPr>
        <w:rPr>
          <w:lang w:val="es-MX"/>
        </w:rPr>
      </w:pPr>
      <w:r w:rsidRPr="00BE5935">
        <w:rPr>
          <w:lang w:val="es-MX"/>
        </w:rPr>
        <w:t>Una tupla de dos enteros para las coordenadas XY de un extremo de la línea.</w:t>
      </w:r>
    </w:p>
    <w:p w:rsidR="00BE5935" w:rsidRPr="00BE5935" w:rsidRDefault="00BE5935" w:rsidP="00BE5935">
      <w:pPr>
        <w:pStyle w:val="Body"/>
        <w:numPr>
          <w:ilvl w:val="0"/>
          <w:numId w:val="49"/>
        </w:numPr>
        <w:rPr>
          <w:lang w:val="es-MX"/>
        </w:rPr>
      </w:pPr>
      <w:r w:rsidRPr="00BE5935">
        <w:rPr>
          <w:lang w:val="es-MX"/>
        </w:rPr>
        <w:t>Una tupla de dos enteros para las coordenadas XY del otro extremo de la línea.</w:t>
      </w:r>
    </w:p>
    <w:p w:rsidR="00031B91" w:rsidRPr="00BE5935" w:rsidRDefault="00BE5935" w:rsidP="00BE5935">
      <w:pPr>
        <w:pStyle w:val="Body"/>
        <w:numPr>
          <w:ilvl w:val="0"/>
          <w:numId w:val="49"/>
        </w:numPr>
        <w:rPr>
          <w:lang w:val="es-MX"/>
        </w:rPr>
      </w:pPr>
      <w:r w:rsidRPr="00BE5935">
        <w:rPr>
          <w:lang w:val="es-MX"/>
        </w:rPr>
        <w:t>Opcionalmente, un entero para el ancho de la línea.</w:t>
      </w:r>
    </w:p>
    <w:p w:rsidR="00BE5935" w:rsidRPr="00BE5935" w:rsidRDefault="00BE5935" w:rsidP="00031B91">
      <w:pPr>
        <w:pStyle w:val="Body"/>
        <w:rPr>
          <w:lang w:val="es-MX"/>
        </w:rPr>
      </w:pPr>
      <w:r w:rsidRPr="00BE5935">
        <w:rPr>
          <w:lang w:val="es-MX"/>
        </w:rPr>
        <w:t xml:space="preserve">Si pasas 4 para el ancho, la línea tendrá 4 píxeles de ancho. Si no especificas este parámetro, tomará el valor por defecto de </w:t>
      </w:r>
      <w:r w:rsidRPr="00BE5935">
        <w:rPr>
          <w:rStyle w:val="Literal"/>
          <w:lang w:val="es-MX"/>
        </w:rPr>
        <w:t>1</w:t>
      </w:r>
      <w:r w:rsidRPr="00BE5935">
        <w:rPr>
          <w:lang w:val="es-MX"/>
        </w:rPr>
        <w:t xml:space="preserve">. Las tres llamadas a </w:t>
      </w:r>
      <w:r w:rsidRPr="00BE5935">
        <w:rPr>
          <w:rStyle w:val="Literal"/>
          <w:lang w:val="es-MX"/>
        </w:rPr>
        <w:t>pygame.draw.line()</w:t>
      </w:r>
      <w:r w:rsidRPr="00BE5935">
        <w:rPr>
          <w:lang w:val="es-MX"/>
        </w:rPr>
        <w:t xml:space="preserve"> en las líneas 34, 35 y 36 dibujan la “Z” azul en el objeto Surface.</w:t>
      </w:r>
    </w:p>
    <w:p w:rsidR="00031B91" w:rsidRPr="00BE5935" w:rsidRDefault="00BE5935" w:rsidP="00031B91">
      <w:pPr>
        <w:pStyle w:val="Non-TOCHeading3"/>
        <w:rPr>
          <w:lang w:val="es-MX"/>
        </w:rPr>
      </w:pPr>
      <w:r w:rsidRPr="00BE5935">
        <w:rPr>
          <w:lang w:val="es-MX"/>
        </w:rPr>
        <w:t>La Función</w:t>
      </w:r>
      <w:r w:rsidR="00031B91" w:rsidRPr="00BE5935">
        <w:rPr>
          <w:rStyle w:val="Literal"/>
          <w:lang w:val="es-MX"/>
        </w:rPr>
        <w:t>.draw.circle()</w:t>
      </w:r>
    </w:p>
    <w:p w:rsidR="00945696" w:rsidRPr="00945696" w:rsidRDefault="00945696" w:rsidP="00945696">
      <w:pPr>
        <w:pStyle w:val="SourceCode"/>
        <w:rPr>
          <w:rStyle w:val="SourceCodeComment"/>
          <w:lang w:val="es-MX"/>
        </w:rPr>
      </w:pPr>
      <w:r w:rsidRPr="00945696">
        <w:rPr>
          <w:rStyle w:val="SourceLineNumber"/>
          <w:lang w:val="es-MX"/>
        </w:rPr>
        <w:t>38.</w:t>
      </w:r>
      <w:r w:rsidRPr="00945696">
        <w:rPr>
          <w:lang w:val="es-MX"/>
        </w:rPr>
        <w:t xml:space="preserve"> </w:t>
      </w:r>
      <w:r w:rsidRPr="00945696">
        <w:rPr>
          <w:rStyle w:val="SourceCodeComment"/>
          <w:lang w:val="es-MX"/>
        </w:rPr>
        <w:t># dibujar un círculo azul sobre la superficie</w:t>
      </w:r>
    </w:p>
    <w:p w:rsidR="00031B91" w:rsidRPr="00544E4B" w:rsidRDefault="00945696" w:rsidP="00945696">
      <w:pPr>
        <w:pStyle w:val="SourceCode"/>
        <w:rPr>
          <w:lang w:val="es-MX"/>
        </w:rPr>
      </w:pPr>
      <w:r w:rsidRPr="00544E4B">
        <w:rPr>
          <w:rStyle w:val="SourceLineNumber"/>
          <w:lang w:val="es-MX"/>
        </w:rPr>
        <w:t>39.</w:t>
      </w:r>
      <w:r w:rsidRPr="00544E4B">
        <w:rPr>
          <w:lang w:val="es-MX"/>
        </w:rPr>
        <w:t xml:space="preserve"> pygame.draw.circle(superficieVentana, AZUL, (300, 50), 20, 0)</w:t>
      </w:r>
    </w:p>
    <w:p w:rsidR="00031B91" w:rsidRPr="00BE5935" w:rsidRDefault="00BE5935" w:rsidP="00031B91">
      <w:pPr>
        <w:pStyle w:val="Body"/>
        <w:rPr>
          <w:lang w:val="es-MX"/>
        </w:rPr>
      </w:pPr>
      <w:r w:rsidRPr="00BE5935">
        <w:rPr>
          <w:lang w:val="es-MX"/>
        </w:rPr>
        <w:t>Los parámetros, en orden, son:</w:t>
      </w:r>
    </w:p>
    <w:p w:rsidR="00BE5935" w:rsidRPr="00BE5935" w:rsidRDefault="00BE5935" w:rsidP="00BE5935">
      <w:pPr>
        <w:pStyle w:val="Body"/>
        <w:numPr>
          <w:ilvl w:val="0"/>
          <w:numId w:val="49"/>
        </w:numPr>
        <w:rPr>
          <w:lang w:val="es-MX"/>
        </w:rPr>
      </w:pPr>
      <w:r w:rsidRPr="00BE5935">
        <w:rPr>
          <w:lang w:val="es-MX"/>
        </w:rPr>
        <w:lastRenderedPageBreak/>
        <w:t>El objeto Surface sobre el que se dibujará el círculo.</w:t>
      </w:r>
    </w:p>
    <w:p w:rsidR="00BE5935" w:rsidRDefault="00BE5935" w:rsidP="00BE5935">
      <w:pPr>
        <w:pStyle w:val="Body"/>
        <w:numPr>
          <w:ilvl w:val="0"/>
          <w:numId w:val="49"/>
        </w:numPr>
      </w:pPr>
      <w:r>
        <w:t>El color del círculo.</w:t>
      </w:r>
    </w:p>
    <w:p w:rsidR="00BE5935" w:rsidRPr="00BE5935" w:rsidRDefault="00BE5935" w:rsidP="00BE5935">
      <w:pPr>
        <w:pStyle w:val="Body"/>
        <w:numPr>
          <w:ilvl w:val="0"/>
          <w:numId w:val="49"/>
        </w:numPr>
        <w:rPr>
          <w:lang w:val="es-MX"/>
        </w:rPr>
      </w:pPr>
      <w:r w:rsidRPr="00BE5935">
        <w:rPr>
          <w:lang w:val="es-MX"/>
        </w:rPr>
        <w:t>Una tupla de dos enteros para las coordenadas XY del centro del círculo.</w:t>
      </w:r>
    </w:p>
    <w:p w:rsidR="00BE5935" w:rsidRPr="00BE5935" w:rsidRDefault="00BE5935" w:rsidP="00BE5935">
      <w:pPr>
        <w:pStyle w:val="Body"/>
        <w:numPr>
          <w:ilvl w:val="0"/>
          <w:numId w:val="49"/>
        </w:numPr>
        <w:rPr>
          <w:lang w:val="es-MX"/>
        </w:rPr>
      </w:pPr>
      <w:r w:rsidRPr="00BE5935">
        <w:rPr>
          <w:lang w:val="es-MX"/>
        </w:rPr>
        <w:t>Un entero para el radio (es decir, el tamaño) del círculo.</w:t>
      </w:r>
    </w:p>
    <w:p w:rsidR="00031B91" w:rsidRPr="00BE5935" w:rsidRDefault="00BE5935" w:rsidP="00BE5935">
      <w:pPr>
        <w:pStyle w:val="Body"/>
        <w:numPr>
          <w:ilvl w:val="0"/>
          <w:numId w:val="49"/>
        </w:numPr>
        <w:rPr>
          <w:lang w:val="es-MX"/>
        </w:rPr>
      </w:pPr>
      <w:r w:rsidRPr="00BE5935">
        <w:rPr>
          <w:lang w:val="es-MX"/>
        </w:rPr>
        <w:t xml:space="preserve">Opcionalmente, un entero para el ancho. Un ancho de </w:t>
      </w:r>
      <w:r w:rsidRPr="00BE5935">
        <w:rPr>
          <w:rStyle w:val="Literal"/>
          <w:lang w:val="es-MX"/>
        </w:rPr>
        <w:t>0</w:t>
      </w:r>
      <w:r w:rsidRPr="00BE5935">
        <w:rPr>
          <w:lang w:val="es-MX"/>
        </w:rPr>
        <w:t xml:space="preserve"> significa que el círculo será rellenado.</w:t>
      </w:r>
    </w:p>
    <w:p w:rsidR="00345F1E" w:rsidRPr="00BE5935" w:rsidRDefault="00BE5935" w:rsidP="00345F1E">
      <w:pPr>
        <w:pStyle w:val="Body"/>
        <w:rPr>
          <w:lang w:val="es-MX"/>
        </w:rPr>
      </w:pPr>
      <w:r w:rsidRPr="00BE5935">
        <w:rPr>
          <w:lang w:val="es-MX"/>
        </w:rPr>
        <w:t>La línea 39 dibuja un círculo azul en el objeto Surface.</w:t>
      </w:r>
    </w:p>
    <w:p w:rsidR="00031B91" w:rsidRPr="00BE5935" w:rsidRDefault="00BE5935" w:rsidP="00031B91">
      <w:pPr>
        <w:pStyle w:val="Non-TOCHeading3"/>
        <w:rPr>
          <w:lang w:val="es-MX"/>
        </w:rPr>
      </w:pPr>
      <w:r w:rsidRPr="00BE5935">
        <w:rPr>
          <w:lang w:val="es-MX"/>
        </w:rPr>
        <w:t>La Función</w:t>
      </w:r>
      <w:r w:rsidR="00031B91" w:rsidRPr="00BE5935">
        <w:rPr>
          <w:lang w:val="es-MX"/>
        </w:rPr>
        <w:t xml:space="preserve"> </w:t>
      </w:r>
      <w:r w:rsidR="00031B91" w:rsidRPr="00BE5935">
        <w:rPr>
          <w:rStyle w:val="Literal"/>
          <w:lang w:val="es-MX"/>
        </w:rPr>
        <w:t>pygame.draw.ellipse()</w:t>
      </w:r>
    </w:p>
    <w:p w:rsidR="00945696" w:rsidRPr="00945696" w:rsidRDefault="00945696" w:rsidP="00945696">
      <w:pPr>
        <w:pStyle w:val="SourceCode"/>
        <w:rPr>
          <w:lang w:val="es-MX"/>
        </w:rPr>
      </w:pPr>
      <w:r w:rsidRPr="00945696">
        <w:rPr>
          <w:rStyle w:val="SourceLineNumber"/>
          <w:lang w:val="es-MX"/>
        </w:rPr>
        <w:t>41.</w:t>
      </w:r>
      <w:r w:rsidRPr="00945696">
        <w:rPr>
          <w:lang w:val="es-MX"/>
        </w:rPr>
        <w:t xml:space="preserve"> </w:t>
      </w:r>
      <w:r w:rsidRPr="00945696">
        <w:rPr>
          <w:rStyle w:val="SourceCodeComment"/>
          <w:lang w:val="es-MX"/>
        </w:rPr>
        <w:t># dibujar una elipse roja sobre la superficie</w:t>
      </w:r>
    </w:p>
    <w:p w:rsidR="00031B91" w:rsidRPr="00544E4B" w:rsidRDefault="00945696" w:rsidP="00945696">
      <w:pPr>
        <w:pStyle w:val="SourceCode"/>
        <w:rPr>
          <w:lang w:val="es-MX"/>
        </w:rPr>
      </w:pPr>
      <w:r w:rsidRPr="00544E4B">
        <w:rPr>
          <w:rStyle w:val="SourceLineNumber"/>
          <w:lang w:val="es-MX"/>
        </w:rPr>
        <w:t>42.</w:t>
      </w:r>
      <w:r w:rsidRPr="00544E4B">
        <w:rPr>
          <w:lang w:val="es-MX"/>
        </w:rPr>
        <w:t xml:space="preserve"> pygame.draw.ellipse(superficieVentana, ROJO, (300, 250, 40, 80), 1)</w:t>
      </w:r>
    </w:p>
    <w:p w:rsidR="00031B91" w:rsidRDefault="00BE5935" w:rsidP="00031B91">
      <w:pPr>
        <w:pStyle w:val="Body"/>
      </w:pPr>
      <w:r w:rsidRPr="00BE5935">
        <w:rPr>
          <w:lang w:val="es-MX"/>
        </w:rPr>
        <w:t xml:space="preserve">La función </w:t>
      </w:r>
      <w:r w:rsidRPr="00BE5935">
        <w:rPr>
          <w:rStyle w:val="Literal"/>
          <w:lang w:val="es-MX"/>
        </w:rPr>
        <w:t>pygame.draw.ellipse()</w:t>
      </w:r>
      <w:r w:rsidRPr="00BE5935">
        <w:rPr>
          <w:lang w:val="es-MX"/>
        </w:rPr>
        <w:t xml:space="preserve"> es similar a la función </w:t>
      </w:r>
      <w:r w:rsidRPr="00BE5935">
        <w:rPr>
          <w:rStyle w:val="Literal"/>
          <w:lang w:val="es-MX"/>
        </w:rPr>
        <w:t>pygame.draw.circle()</w:t>
      </w:r>
      <w:r w:rsidRPr="00BE5935">
        <w:rPr>
          <w:lang w:val="es-MX"/>
        </w:rPr>
        <w:t xml:space="preserve">. </w:t>
      </w:r>
      <w:r w:rsidRPr="00BE5935">
        <w:t>Los parámetros, en orden, son:</w:t>
      </w:r>
    </w:p>
    <w:p w:rsidR="00BE5935" w:rsidRPr="00BE5935" w:rsidRDefault="00BE5935" w:rsidP="00BE5935">
      <w:pPr>
        <w:pStyle w:val="Body"/>
        <w:numPr>
          <w:ilvl w:val="0"/>
          <w:numId w:val="49"/>
        </w:numPr>
        <w:rPr>
          <w:lang w:val="es-MX"/>
        </w:rPr>
      </w:pPr>
      <w:r w:rsidRPr="00BE5935">
        <w:rPr>
          <w:lang w:val="es-MX"/>
        </w:rPr>
        <w:t>El objeto Surface sobre el que se dibujará la elipse.</w:t>
      </w:r>
    </w:p>
    <w:p w:rsidR="00BE5935" w:rsidRPr="00BE5935" w:rsidRDefault="00BE5935" w:rsidP="00BE5935">
      <w:pPr>
        <w:pStyle w:val="Body"/>
        <w:numPr>
          <w:ilvl w:val="0"/>
          <w:numId w:val="49"/>
        </w:numPr>
        <w:rPr>
          <w:lang w:val="es-MX"/>
        </w:rPr>
      </w:pPr>
      <w:r w:rsidRPr="00BE5935">
        <w:rPr>
          <w:lang w:val="es-MX"/>
        </w:rPr>
        <w:t>El color de la elipse.</w:t>
      </w:r>
    </w:p>
    <w:p w:rsidR="00BE5935" w:rsidRPr="00BE5935" w:rsidRDefault="00BE5935" w:rsidP="00BE5935">
      <w:pPr>
        <w:pStyle w:val="Body"/>
        <w:numPr>
          <w:ilvl w:val="0"/>
          <w:numId w:val="49"/>
        </w:numPr>
        <w:rPr>
          <w:lang w:val="es-MX"/>
        </w:rPr>
      </w:pPr>
      <w:r w:rsidRPr="00BE5935">
        <w:rPr>
          <w:lang w:val="es-MX"/>
        </w:rPr>
        <w:t>Una tupla de cuatro enteros para los bordes izquierdo y superior, ancho y altura de la elipse.</w:t>
      </w:r>
    </w:p>
    <w:p w:rsidR="00031B91" w:rsidRPr="00BE5935" w:rsidRDefault="00BE5935" w:rsidP="00BE5935">
      <w:pPr>
        <w:pStyle w:val="Body"/>
        <w:numPr>
          <w:ilvl w:val="0"/>
          <w:numId w:val="49"/>
        </w:numPr>
        <w:rPr>
          <w:lang w:val="es-MX"/>
        </w:rPr>
      </w:pPr>
      <w:r w:rsidRPr="00BE5935">
        <w:rPr>
          <w:lang w:val="es-MX"/>
        </w:rPr>
        <w:t xml:space="preserve">Opcionalmente, un entero para el ancho. Un ancho de </w:t>
      </w:r>
      <w:r w:rsidRPr="00BE5935">
        <w:rPr>
          <w:rStyle w:val="Literal"/>
          <w:lang w:val="es-MX"/>
        </w:rPr>
        <w:t>0</w:t>
      </w:r>
      <w:r w:rsidRPr="00BE5935">
        <w:rPr>
          <w:lang w:val="es-MX"/>
        </w:rPr>
        <w:t xml:space="preserve"> significa que la elipse será rellenada.</w:t>
      </w:r>
    </w:p>
    <w:p w:rsidR="00345F1E" w:rsidRPr="00BE5935" w:rsidRDefault="00BE5935" w:rsidP="00345F1E">
      <w:pPr>
        <w:pStyle w:val="Body"/>
        <w:rPr>
          <w:lang w:val="es-MX"/>
        </w:rPr>
      </w:pPr>
      <w:r w:rsidRPr="00BE5935">
        <w:rPr>
          <w:lang w:val="es-MX"/>
        </w:rPr>
        <w:t>La línea 42 dibuja una elipse roja en el objeto Surface Surface.</w:t>
      </w:r>
    </w:p>
    <w:p w:rsidR="00031B91" w:rsidRPr="00BE5935" w:rsidRDefault="00BE5935" w:rsidP="00031B91">
      <w:pPr>
        <w:pStyle w:val="Non-TOCHeading3"/>
        <w:rPr>
          <w:lang w:val="es-MX"/>
        </w:rPr>
      </w:pPr>
      <w:r w:rsidRPr="00BE5935">
        <w:rPr>
          <w:lang w:val="es-MX"/>
        </w:rPr>
        <w:t>La Función</w:t>
      </w:r>
      <w:r w:rsidR="00031B91" w:rsidRPr="00BE5935">
        <w:rPr>
          <w:lang w:val="es-MX"/>
        </w:rPr>
        <w:t xml:space="preserve"> </w:t>
      </w:r>
      <w:r w:rsidR="00031B91" w:rsidRPr="00BE5935">
        <w:rPr>
          <w:rStyle w:val="Literal"/>
          <w:lang w:val="es-MX"/>
        </w:rPr>
        <w:t>pygame.draw.rect()</w:t>
      </w:r>
    </w:p>
    <w:p w:rsidR="00945696" w:rsidRPr="00945696" w:rsidRDefault="00945696" w:rsidP="00945696">
      <w:pPr>
        <w:pStyle w:val="SourceCode"/>
        <w:rPr>
          <w:rStyle w:val="SourceCodeComment"/>
          <w:lang w:val="es-MX"/>
        </w:rPr>
      </w:pPr>
      <w:r w:rsidRPr="00945696">
        <w:rPr>
          <w:rStyle w:val="SourceLineNumber"/>
          <w:lang w:val="es-MX"/>
        </w:rPr>
        <w:t>44.</w:t>
      </w:r>
      <w:r w:rsidRPr="00945696">
        <w:rPr>
          <w:lang w:val="es-MX"/>
        </w:rPr>
        <w:t xml:space="preserve"> </w:t>
      </w:r>
      <w:r w:rsidRPr="00945696">
        <w:rPr>
          <w:rStyle w:val="SourceCodeComment"/>
          <w:lang w:val="es-MX"/>
        </w:rPr>
        <w:t># dibujar el rectángulo de fondo para el texto sobre la superficie</w:t>
      </w:r>
    </w:p>
    <w:p w:rsidR="00031B91" w:rsidRDefault="00945696" w:rsidP="00945696">
      <w:pPr>
        <w:pStyle w:val="SourceCode"/>
      </w:pPr>
      <w:r w:rsidRPr="00202D05">
        <w:rPr>
          <w:rStyle w:val="SourceLineNumber"/>
        </w:rPr>
        <w:t>45.</w:t>
      </w:r>
      <w:r>
        <w:t xml:space="preserve"> pygame.draw.rect(</w:t>
      </w:r>
      <w:r w:rsidRPr="00945696">
        <w:t>superficieVentana</w:t>
      </w:r>
      <w:r>
        <w:t>, ROJO, (textRect.left - 20, textRect.top - 20, textRect.width + 40, textRect.height + 40))</w:t>
      </w:r>
    </w:p>
    <w:p w:rsidR="00BE5935" w:rsidRPr="00BE5935" w:rsidRDefault="00BE5935" w:rsidP="00BE5935">
      <w:pPr>
        <w:pStyle w:val="Body"/>
        <w:rPr>
          <w:lang w:val="es-MX"/>
        </w:rPr>
      </w:pPr>
      <w:r w:rsidRPr="00BE5935">
        <w:rPr>
          <w:lang w:val="es-MX"/>
        </w:rPr>
        <w:t xml:space="preserve">La función </w:t>
      </w:r>
      <w:r w:rsidRPr="00BE5935">
        <w:rPr>
          <w:rStyle w:val="Literal"/>
          <w:lang w:val="es-MX"/>
        </w:rPr>
        <w:t>pygame.draw.rect()</w:t>
      </w:r>
      <w:r w:rsidRPr="00BE5935">
        <w:rPr>
          <w:lang w:val="es-MX"/>
        </w:rPr>
        <w:t xml:space="preserve"> dibuja un rectángulo. El tercer parámetro es una tupla de cuatro enteros para los bordes izquierdo y superior, ancho y altura del rectángulo. En lugar de una tupla de cuatro enteros para el tercer parámetro, también puedes pasarle un objeto Rect.</w:t>
      </w:r>
    </w:p>
    <w:p w:rsidR="00031B91" w:rsidRPr="00BE5935" w:rsidRDefault="00BE5935" w:rsidP="00031B91">
      <w:pPr>
        <w:pStyle w:val="Body"/>
        <w:rPr>
          <w:lang w:val="es-MX"/>
        </w:rPr>
      </w:pPr>
      <w:r w:rsidRPr="00BE5935">
        <w:rPr>
          <w:lang w:val="es-MX"/>
        </w:rPr>
        <w:lastRenderedPageBreak/>
        <w:t xml:space="preserve">En la línea 45, quieres que el rectángulo que dibujas esté 20 píxeles alrededor del rectángulo de </w:t>
      </w:r>
      <w:r w:rsidRPr="00BE5935">
        <w:rPr>
          <w:rStyle w:val="Literal"/>
          <w:lang w:val="es-MX"/>
        </w:rPr>
        <w:t>texto</w:t>
      </w:r>
      <w:r w:rsidRPr="00BE5935">
        <w:rPr>
          <w:lang w:val="es-MX"/>
        </w:rPr>
        <w:t>. Es por esto que los bordes inquierdo y superior del rectángulo corresponden a los bordes izquierdo y superior de textRect menos 20. (Recuerda, restas porque las coordenadas disminuyen cuando te mueves hacia arriba y hacia la izquierda.) Y el ancho y la altura corresponden al ancho y a la altura de textRect más 40 (para compensar por el desplazamiento adicional de 20 píxeles de los bordes izquierdo y superior).</w:t>
      </w:r>
    </w:p>
    <w:p w:rsidR="00031B91" w:rsidRPr="00BE5935" w:rsidRDefault="00BE5935" w:rsidP="00031B91">
      <w:pPr>
        <w:pStyle w:val="Non-TOCHeading3"/>
        <w:rPr>
          <w:lang w:val="es-MX"/>
        </w:rPr>
      </w:pPr>
      <w:r w:rsidRPr="00BE5935">
        <w:rPr>
          <w:lang w:val="es-MX"/>
        </w:rPr>
        <w:t xml:space="preserve">El Tipo de </w:t>
      </w:r>
      <w:r w:rsidR="00031B91" w:rsidRPr="00BE5935">
        <w:rPr>
          <w:rStyle w:val="Literal"/>
          <w:lang w:val="es-MX"/>
        </w:rPr>
        <w:t>pygame.PixelArray</w:t>
      </w:r>
    </w:p>
    <w:p w:rsidR="00945696" w:rsidRPr="00945696" w:rsidRDefault="00945696" w:rsidP="00945696">
      <w:pPr>
        <w:pStyle w:val="SourceCode"/>
        <w:rPr>
          <w:rStyle w:val="SourceCodeComment"/>
          <w:lang w:val="es-MX"/>
        </w:rPr>
      </w:pPr>
      <w:r w:rsidRPr="00945696">
        <w:rPr>
          <w:rStyle w:val="SourceLineNumber"/>
          <w:lang w:val="es-MX"/>
        </w:rPr>
        <w:t>47.</w:t>
      </w:r>
      <w:r w:rsidRPr="00945696">
        <w:rPr>
          <w:lang w:val="es-MX"/>
        </w:rPr>
        <w:t xml:space="preserve"> </w:t>
      </w:r>
      <w:r>
        <w:rPr>
          <w:rStyle w:val="SourceCodeComment"/>
          <w:lang w:val="es-MX"/>
        </w:rPr>
        <w:t># ob</w:t>
      </w:r>
      <w:r w:rsidRPr="00945696">
        <w:rPr>
          <w:rStyle w:val="SourceCodeComment"/>
          <w:lang w:val="es-MX"/>
        </w:rPr>
        <w:t>tener un arreglo de píxeles de la superficie</w:t>
      </w:r>
    </w:p>
    <w:p w:rsidR="00945696" w:rsidRPr="00544E4B" w:rsidRDefault="00945696" w:rsidP="00945696">
      <w:pPr>
        <w:pStyle w:val="SourceCode"/>
        <w:rPr>
          <w:lang w:val="es-MX"/>
        </w:rPr>
      </w:pPr>
      <w:r w:rsidRPr="00544E4B">
        <w:rPr>
          <w:rStyle w:val="SourceLineNumber"/>
          <w:lang w:val="es-MX"/>
        </w:rPr>
        <w:t>48.</w:t>
      </w:r>
      <w:r w:rsidRPr="00544E4B">
        <w:rPr>
          <w:lang w:val="es-MX"/>
        </w:rPr>
        <w:t xml:space="preserve"> arregloDePíxeles = pygame.PixelArray(superficieVentana)</w:t>
      </w:r>
    </w:p>
    <w:p w:rsidR="00031B91" w:rsidRPr="00544E4B" w:rsidRDefault="00945696" w:rsidP="00945696">
      <w:pPr>
        <w:pStyle w:val="SourceCode"/>
        <w:rPr>
          <w:lang w:val="es-MX"/>
        </w:rPr>
      </w:pPr>
      <w:r w:rsidRPr="00544E4B">
        <w:rPr>
          <w:rStyle w:val="SourceLineNumber"/>
          <w:lang w:val="es-MX"/>
        </w:rPr>
        <w:t>49.</w:t>
      </w:r>
      <w:r w:rsidRPr="00544E4B">
        <w:rPr>
          <w:lang w:val="es-MX"/>
        </w:rPr>
        <w:t xml:space="preserve"> arregloDePíxeles[480][380] = </w:t>
      </w:r>
      <w:r w:rsidR="00EB70C1">
        <w:rPr>
          <w:lang w:val="es-MX"/>
        </w:rPr>
        <w:t>NEGRO</w:t>
      </w:r>
    </w:p>
    <w:p w:rsidR="00BE5935" w:rsidRPr="00BE5935" w:rsidRDefault="00BE5935" w:rsidP="00BE5935">
      <w:pPr>
        <w:pStyle w:val="Body"/>
        <w:rPr>
          <w:lang w:val="es-MX"/>
        </w:rPr>
      </w:pPr>
      <w:r w:rsidRPr="00BE5935">
        <w:rPr>
          <w:lang w:val="es-MX"/>
        </w:rPr>
        <w:t xml:space="preserve">La línea 48 crea un objeto </w:t>
      </w:r>
      <w:r w:rsidRPr="00BE5935">
        <w:rPr>
          <w:rStyle w:val="Literal"/>
          <w:lang w:val="es-MX"/>
        </w:rPr>
        <w:t>pygame.PixelArray</w:t>
      </w:r>
      <w:r w:rsidRPr="00BE5935">
        <w:rPr>
          <w:lang w:val="es-MX"/>
        </w:rPr>
        <w:t xml:space="preserve"> (llamado objeto PixelArray por brevedad). El objeto PixelArray es una lista de listas de tuplas de colores que representa el objeto Surface que le pasas.</w:t>
      </w:r>
    </w:p>
    <w:p w:rsidR="00BE5935" w:rsidRPr="00BE5935" w:rsidRDefault="00BE5935" w:rsidP="00BE5935">
      <w:pPr>
        <w:pStyle w:val="Body"/>
        <w:rPr>
          <w:lang w:val="es-MX"/>
        </w:rPr>
      </w:pPr>
      <w:r w:rsidRPr="00BE5935">
        <w:rPr>
          <w:lang w:val="es-MX"/>
        </w:rPr>
        <w:t xml:space="preserve">La línea 48 pasa superficieVentana a </w:t>
      </w:r>
      <w:r w:rsidRPr="00BE5935">
        <w:rPr>
          <w:rStyle w:val="Literal"/>
          <w:lang w:val="es-MX"/>
        </w:rPr>
        <w:t>pygame.PixelArray()</w:t>
      </w:r>
      <w:r w:rsidRPr="00BE5935">
        <w:rPr>
          <w:lang w:val="es-MX"/>
        </w:rPr>
        <w:t xml:space="preserve">, de modo que asignar </w:t>
      </w:r>
      <w:r w:rsidRPr="00BE5935">
        <w:rPr>
          <w:rStyle w:val="Literal"/>
          <w:lang w:val="es-MX"/>
        </w:rPr>
        <w:t>NEGRO</w:t>
      </w:r>
      <w:r w:rsidRPr="00BE5935">
        <w:rPr>
          <w:lang w:val="es-MX"/>
        </w:rPr>
        <w:t xml:space="preserve"> a </w:t>
      </w:r>
      <w:r w:rsidRPr="00BE5935">
        <w:rPr>
          <w:rStyle w:val="Literal"/>
          <w:lang w:val="es-MX"/>
        </w:rPr>
        <w:t>arregloDePíxeles[480][380]</w:t>
      </w:r>
      <w:r w:rsidRPr="00BE5935">
        <w:rPr>
          <w:lang w:val="es-MX"/>
        </w:rPr>
        <w:t xml:space="preserve"> en la línea 49 cambiará el color del píxel en las coordenadas </w:t>
      </w:r>
      <w:r w:rsidRPr="00BE5935">
        <w:rPr>
          <w:rStyle w:val="Literal"/>
          <w:lang w:val="es-MX"/>
        </w:rPr>
        <w:t>(480, 380)</w:t>
      </w:r>
      <w:r w:rsidRPr="00BE5935">
        <w:rPr>
          <w:lang w:val="es-MX"/>
        </w:rPr>
        <w:t xml:space="preserve"> a negro. Pygame modificará automáticamente el objeto </w:t>
      </w:r>
      <w:r w:rsidRPr="00BE5935">
        <w:rPr>
          <w:rStyle w:val="Literal"/>
          <w:lang w:val="es-MX"/>
        </w:rPr>
        <w:t>superficieVentana</w:t>
      </w:r>
      <w:r w:rsidRPr="00BE5935">
        <w:rPr>
          <w:lang w:val="es-MX"/>
        </w:rPr>
        <w:t xml:space="preserve"> con este cambio.</w:t>
      </w:r>
    </w:p>
    <w:p w:rsidR="00031B91" w:rsidRPr="00BE5935" w:rsidRDefault="00BE5935" w:rsidP="00031B91">
      <w:pPr>
        <w:pStyle w:val="Body"/>
        <w:rPr>
          <w:lang w:val="es-MX"/>
        </w:rPr>
      </w:pPr>
      <w:r w:rsidRPr="00BE5935">
        <w:rPr>
          <w:lang w:val="es-MX"/>
        </w:rPr>
        <w:t>El primer índice en el objeto PixelArray es para la coordenada X. El segundo índice es para la coordenada Y. Los objetos PixelArray facilitan cambiar el color de píxeles individuales a un color específico.</w:t>
      </w:r>
    </w:p>
    <w:p w:rsidR="00031B91" w:rsidRPr="00BE5935" w:rsidRDefault="00945696" w:rsidP="00031B91">
      <w:pPr>
        <w:pStyle w:val="SourceCode"/>
        <w:rPr>
          <w:lang w:val="es-MX"/>
        </w:rPr>
      </w:pPr>
      <w:r w:rsidRPr="00BE5935">
        <w:rPr>
          <w:rStyle w:val="SourceLineNumber"/>
          <w:lang w:val="es-MX"/>
        </w:rPr>
        <w:t>50.</w:t>
      </w:r>
      <w:r w:rsidRPr="00BE5935">
        <w:rPr>
          <w:lang w:val="es-MX"/>
        </w:rPr>
        <w:t xml:space="preserve"> del arregloDePíxeles</w:t>
      </w:r>
    </w:p>
    <w:p w:rsidR="00031B91" w:rsidRPr="00BE5935" w:rsidRDefault="00BE5935" w:rsidP="00031B91">
      <w:pPr>
        <w:pStyle w:val="Body"/>
        <w:rPr>
          <w:lang w:val="es-MX"/>
        </w:rPr>
      </w:pPr>
      <w:r w:rsidRPr="00BE5935">
        <w:rPr>
          <w:lang w:val="es-MX"/>
        </w:rPr>
        <w:t xml:space="preserve">Crear un objeto PixelArray a partir de un objeto Surface bloquea al objeto Surface. Esto significa que no puede llamarse a la función </w:t>
      </w:r>
      <w:r w:rsidRPr="00BE5935">
        <w:rPr>
          <w:rStyle w:val="Literal"/>
          <w:lang w:val="es-MX"/>
        </w:rPr>
        <w:t>blit()</w:t>
      </w:r>
      <w:r w:rsidRPr="00BE5935">
        <w:rPr>
          <w:lang w:val="es-MX"/>
        </w:rPr>
        <w:t xml:space="preserve"> (descripta a continuación) sobre ese objeto Surface. Para desbloquear el objeto Surface, debes borrar el objeto PixelArray con el operador del. Si olvidas borrar el objeto PixelArray, recibirás un mensaje de error con el </w:t>
      </w:r>
      <w:r w:rsidRPr="00BE5935">
        <w:rPr>
          <w:rStyle w:val="Literal"/>
          <w:lang w:val="es-MX"/>
        </w:rPr>
        <w:t>texto pygame.error: Surfaces must not be locked during blit</w:t>
      </w:r>
      <w:r w:rsidRPr="00BE5935">
        <w:rPr>
          <w:lang w:val="es-MX"/>
        </w:rPr>
        <w:t>.</w:t>
      </w:r>
    </w:p>
    <w:p w:rsidR="00031B91" w:rsidRPr="00BE5935" w:rsidRDefault="00BE5935" w:rsidP="00031B91">
      <w:pPr>
        <w:pStyle w:val="Non-TOCHeading3"/>
        <w:rPr>
          <w:lang w:val="es-MX"/>
        </w:rPr>
      </w:pPr>
      <w:r w:rsidRPr="00BE5935">
        <w:rPr>
          <w:lang w:val="es-MX"/>
        </w:rPr>
        <w:t xml:space="preserve">El Método </w:t>
      </w:r>
      <w:r w:rsidR="00031B91" w:rsidRPr="00BE5935">
        <w:rPr>
          <w:rStyle w:val="Literal"/>
          <w:lang w:val="es-MX"/>
        </w:rPr>
        <w:t>blit()</w:t>
      </w:r>
      <w:r w:rsidR="00031B91" w:rsidRPr="00BE5935">
        <w:rPr>
          <w:lang w:val="es-MX"/>
        </w:rPr>
        <w:t xml:space="preserve"> </w:t>
      </w:r>
      <w:r w:rsidRPr="00BE5935">
        <w:rPr>
          <w:lang w:val="es-MX"/>
        </w:rPr>
        <w:t>Para Objetos Surface</w:t>
      </w:r>
    </w:p>
    <w:p w:rsidR="00945696" w:rsidRPr="00945696" w:rsidRDefault="00945696" w:rsidP="00945696">
      <w:pPr>
        <w:pStyle w:val="SourceCode"/>
        <w:rPr>
          <w:rStyle w:val="SourceCodeComment"/>
          <w:lang w:val="es-MX"/>
        </w:rPr>
      </w:pPr>
      <w:r w:rsidRPr="00945696">
        <w:rPr>
          <w:rStyle w:val="SourceLineNumber"/>
          <w:lang w:val="es-MX"/>
        </w:rPr>
        <w:t>52.</w:t>
      </w:r>
      <w:r w:rsidRPr="00945696">
        <w:rPr>
          <w:lang w:val="es-MX"/>
        </w:rPr>
        <w:t xml:space="preserve"> </w:t>
      </w:r>
      <w:r w:rsidRPr="00945696">
        <w:rPr>
          <w:rStyle w:val="SourceCodeComment"/>
          <w:lang w:val="es-MX"/>
        </w:rPr>
        <w:t># dibujar el texto sobre la superficie</w:t>
      </w:r>
    </w:p>
    <w:p w:rsidR="00031B91" w:rsidRPr="00544E4B" w:rsidRDefault="00945696" w:rsidP="00945696">
      <w:pPr>
        <w:pStyle w:val="SourceCode"/>
        <w:rPr>
          <w:lang w:val="es-MX"/>
        </w:rPr>
      </w:pPr>
      <w:r w:rsidRPr="00544E4B">
        <w:rPr>
          <w:rStyle w:val="SourceLineNumber"/>
          <w:lang w:val="es-MX"/>
        </w:rPr>
        <w:t>53.</w:t>
      </w:r>
      <w:r w:rsidRPr="00544E4B">
        <w:rPr>
          <w:lang w:val="es-MX"/>
        </w:rPr>
        <w:t xml:space="preserve"> superficieVentana.blit(text</w:t>
      </w:r>
      <w:r w:rsidR="00EB70C1">
        <w:rPr>
          <w:lang w:val="es-MX"/>
        </w:rPr>
        <w:t>o</w:t>
      </w:r>
      <w:r w:rsidRPr="00544E4B">
        <w:rPr>
          <w:lang w:val="es-MX"/>
        </w:rPr>
        <w:t>, textRect)</w:t>
      </w:r>
    </w:p>
    <w:p w:rsidR="00BE5935" w:rsidRPr="00BE5935" w:rsidRDefault="00BE5935" w:rsidP="00BE5935">
      <w:pPr>
        <w:pStyle w:val="Body"/>
        <w:rPr>
          <w:lang w:val="es-MX"/>
        </w:rPr>
      </w:pPr>
      <w:r w:rsidRPr="00BE5935">
        <w:rPr>
          <w:lang w:val="es-MX"/>
        </w:rPr>
        <w:lastRenderedPageBreak/>
        <w:t xml:space="preserve">El método </w:t>
      </w:r>
      <w:r w:rsidRPr="00BE5935">
        <w:rPr>
          <w:rStyle w:val="Literal"/>
          <w:lang w:val="es-MX"/>
        </w:rPr>
        <w:t>blit()</w:t>
      </w:r>
      <w:r w:rsidRPr="00BE5935">
        <w:rPr>
          <w:lang w:val="es-MX"/>
        </w:rPr>
        <w:t xml:space="preserve"> dibujará los contenidos de un objeto Surface sobre otro objeto Surface. La línea 53 imprime el </w:t>
      </w:r>
      <w:r>
        <w:rPr>
          <w:lang w:val="es-MX"/>
        </w:rPr>
        <w:t>objeto Surface “</w:t>
      </w:r>
      <w:r w:rsidRPr="00BE5935">
        <w:rPr>
          <w:lang w:val="es-MX"/>
        </w:rPr>
        <w:t>¡Hola mundo!</w:t>
      </w:r>
      <w:r>
        <w:rPr>
          <w:lang w:val="es-MX"/>
        </w:rPr>
        <w:t>”</w:t>
      </w:r>
      <w:r w:rsidRPr="00BE5935">
        <w:rPr>
          <w:lang w:val="es-MX"/>
        </w:rPr>
        <w:t xml:space="preserve"> como texto y lo dibuja sobre el objeto Surface guardado en la variable superficieVentana.</w:t>
      </w:r>
    </w:p>
    <w:p w:rsidR="00BE5935" w:rsidRPr="00BE5935" w:rsidRDefault="00BE5935" w:rsidP="00BE5935">
      <w:pPr>
        <w:pStyle w:val="Body"/>
        <w:rPr>
          <w:lang w:val="es-MX"/>
        </w:rPr>
      </w:pPr>
      <w:r w:rsidRPr="00BE5935">
        <w:rPr>
          <w:lang w:val="es-MX"/>
        </w:rPr>
        <w:t xml:space="preserve">El segundo parámetro de </w:t>
      </w:r>
      <w:r w:rsidRPr="00BE5935">
        <w:rPr>
          <w:rStyle w:val="Literal"/>
          <w:lang w:val="es-MX"/>
        </w:rPr>
        <w:t>blit()</w:t>
      </w:r>
      <w:r w:rsidRPr="00BE5935">
        <w:rPr>
          <w:lang w:val="es-MX"/>
        </w:rPr>
        <w:t xml:space="preserve"> especifica dónde en la superficie de superficieVentana se dibuja el texto. En este caso se pasa el objeto Rect que devuelve la llamada a </w:t>
      </w:r>
      <w:r w:rsidRPr="00BE5935">
        <w:rPr>
          <w:rStyle w:val="Literal"/>
          <w:lang w:val="es-MX"/>
        </w:rPr>
        <w:t>text.get_rect()</w:t>
      </w:r>
      <w:r w:rsidRPr="00BE5935">
        <w:rPr>
          <w:lang w:val="es-MX"/>
        </w:rPr>
        <w:t xml:space="preserve"> en la línea 23.</w:t>
      </w:r>
    </w:p>
    <w:p w:rsidR="00031B91" w:rsidRPr="00BE5935" w:rsidRDefault="00BE5935" w:rsidP="00031B91">
      <w:pPr>
        <w:pStyle w:val="Non-TOCHeading3"/>
        <w:rPr>
          <w:lang w:val="es-MX"/>
        </w:rPr>
      </w:pPr>
      <w:r w:rsidRPr="00BE5935">
        <w:rPr>
          <w:lang w:val="es-MX"/>
        </w:rPr>
        <w:t>La Función</w:t>
      </w:r>
      <w:r>
        <w:rPr>
          <w:lang w:val="es-MX"/>
        </w:rPr>
        <w:t xml:space="preserve"> </w:t>
      </w:r>
      <w:r w:rsidR="00031B91" w:rsidRPr="00BE5935">
        <w:rPr>
          <w:rStyle w:val="Literal"/>
          <w:lang w:val="es-MX"/>
        </w:rPr>
        <w:t>pygame.display.update()</w:t>
      </w:r>
    </w:p>
    <w:p w:rsidR="00945696" w:rsidRPr="00945696" w:rsidRDefault="00945696" w:rsidP="00945696">
      <w:pPr>
        <w:pStyle w:val="SourceCode"/>
        <w:rPr>
          <w:lang w:val="es-MX"/>
        </w:rPr>
      </w:pPr>
      <w:r w:rsidRPr="00945696">
        <w:rPr>
          <w:rStyle w:val="SourceLineNumber"/>
          <w:lang w:val="es-MX"/>
        </w:rPr>
        <w:t>55.</w:t>
      </w:r>
      <w:r w:rsidRPr="00945696">
        <w:rPr>
          <w:lang w:val="es-MX"/>
        </w:rPr>
        <w:t xml:space="preserve"> </w:t>
      </w:r>
      <w:r w:rsidRPr="00945696">
        <w:rPr>
          <w:rStyle w:val="SourceCodeComment"/>
          <w:lang w:val="es-MX"/>
        </w:rPr>
        <w:t># dibujar la ventana sobre la pantalla</w:t>
      </w:r>
    </w:p>
    <w:p w:rsidR="00031B91" w:rsidRPr="00544E4B" w:rsidRDefault="00945696" w:rsidP="00945696">
      <w:pPr>
        <w:pStyle w:val="SourceCode"/>
        <w:rPr>
          <w:lang w:val="es-MX"/>
        </w:rPr>
      </w:pPr>
      <w:r w:rsidRPr="00544E4B">
        <w:rPr>
          <w:rStyle w:val="SourceLineNumber"/>
          <w:lang w:val="es-MX"/>
        </w:rPr>
        <w:t>56.</w:t>
      </w:r>
      <w:r w:rsidRPr="00544E4B">
        <w:rPr>
          <w:lang w:val="es-MX"/>
        </w:rPr>
        <w:t xml:space="preserve"> pygame.display.update()</w:t>
      </w:r>
    </w:p>
    <w:p w:rsidR="00031B91" w:rsidRPr="00BE5935" w:rsidRDefault="00BE5935" w:rsidP="00031B91">
      <w:pPr>
        <w:pStyle w:val="Body"/>
        <w:rPr>
          <w:lang w:val="es-MX"/>
        </w:rPr>
      </w:pPr>
      <w:r w:rsidRPr="00BE5935">
        <w:rPr>
          <w:lang w:val="es-MX"/>
        </w:rPr>
        <w:t xml:space="preserve">En Pygame, nada se dibuja realmente sobre la pantalla hasta que se llama a la función </w:t>
      </w:r>
      <w:r w:rsidRPr="00BE5935">
        <w:rPr>
          <w:rStyle w:val="Literal"/>
          <w:lang w:val="es-MX"/>
        </w:rPr>
        <w:t>pygame.display.update()</w:t>
      </w:r>
      <w:r w:rsidRPr="00BE5935">
        <w:rPr>
          <w:lang w:val="es-MX"/>
        </w:rPr>
        <w:t>. Esto es porque dibujar sobre la pantalla es lento comparado con dibujar sobre objetos Surface en la memoria de la computadora. No queremos actualizar la pantalla después de cada llamada a una función de dibujo, sino actualizar la pantalla una sola vez después de haber llamado a todas las funciones de dibujo.</w:t>
      </w:r>
    </w:p>
    <w:p w:rsidR="00031B91" w:rsidRPr="00BE5935" w:rsidRDefault="00BE5935" w:rsidP="00031B91">
      <w:pPr>
        <w:pStyle w:val="Heading2"/>
        <w:rPr>
          <w:lang w:val="es-MX"/>
        </w:rPr>
      </w:pPr>
      <w:bookmarkStart w:id="152" w:name="_Toc428114174"/>
      <w:r w:rsidRPr="00BE5935">
        <w:rPr>
          <w:lang w:val="es-MX"/>
        </w:rPr>
        <w:t>Eventos y el Bucle del Juego</w:t>
      </w:r>
      <w:bookmarkEnd w:id="152"/>
    </w:p>
    <w:p w:rsidR="00BE5935" w:rsidRPr="00BE5935" w:rsidRDefault="00BE5935" w:rsidP="00BE5935">
      <w:pPr>
        <w:pStyle w:val="Body"/>
        <w:rPr>
          <w:lang w:val="es-MX"/>
        </w:rPr>
      </w:pPr>
      <w:r w:rsidRPr="00BE5935">
        <w:rPr>
          <w:lang w:val="es-MX"/>
        </w:rPr>
        <w:t xml:space="preserve">En juegos anteriores, todos los programas imprimían todo inmediatamente hasta que llegaban a una llamada a la función </w:t>
      </w:r>
      <w:r w:rsidRPr="00BE5935">
        <w:rPr>
          <w:rStyle w:val="Literal"/>
          <w:lang w:val="es-MX"/>
        </w:rPr>
        <w:t>input()</w:t>
      </w:r>
      <w:r w:rsidRPr="00BE5935">
        <w:rPr>
          <w:lang w:val="es-MX"/>
        </w:rPr>
        <w:t xml:space="preserve">. En este punto, el programa se detenía y esperaba a que el usuario escribiera algo y presionara </w:t>
      </w:r>
      <w:r w:rsidRPr="00544E4B">
        <w:rPr>
          <w:rStyle w:val="Keycap"/>
          <w:lang w:val="es-MX"/>
        </w:rPr>
        <w:t>intro</w:t>
      </w:r>
      <w:r w:rsidRPr="00BE5935">
        <w:rPr>
          <w:lang w:val="es-MX"/>
        </w:rPr>
        <w:t xml:space="preserve">. Pero los programas de Pygame se ejecutan constantemente a través de un bucle llamado el </w:t>
      </w:r>
      <w:r w:rsidRPr="00BE5935">
        <w:rPr>
          <w:rStyle w:val="Definition"/>
          <w:lang w:val="es-MX"/>
        </w:rPr>
        <w:t>bucle del juego</w:t>
      </w:r>
      <w:r w:rsidRPr="00BE5935">
        <w:rPr>
          <w:lang w:val="es-MX"/>
        </w:rPr>
        <w:t>. En este programa, todas las líneas de código en el bucle de juego se ejecutan alrededor de cien veces por segundo.</w:t>
      </w:r>
    </w:p>
    <w:p w:rsidR="00BE5935" w:rsidRPr="00544E4B" w:rsidRDefault="00BE5935" w:rsidP="00BE5935">
      <w:pPr>
        <w:pStyle w:val="Body"/>
        <w:rPr>
          <w:lang w:val="es-MX"/>
        </w:rPr>
      </w:pPr>
      <w:r w:rsidRPr="00BE5935">
        <w:rPr>
          <w:lang w:val="es-MX"/>
        </w:rPr>
        <w:t xml:space="preserve">El bucle de juego es un bucle que constantemente busca nuevos eventos, actualiza el estado de la ventana y dibuja la ventana en la pantalla. Los </w:t>
      </w:r>
      <w:r w:rsidRPr="00BE5935">
        <w:rPr>
          <w:rStyle w:val="Definition"/>
          <w:lang w:val="es-MX"/>
        </w:rPr>
        <w:t>eventos</w:t>
      </w:r>
      <w:r w:rsidRPr="00BE5935">
        <w:rPr>
          <w:lang w:val="es-MX"/>
        </w:rPr>
        <w:t xml:space="preserve"> son objetos del tipo de datos pygame.event.Event, los cuales son generados por Pygame cada vez que el usuario pulsa una tecla, hace clic o mueve el ratón, o hace que ocurra algún otro evento. </w:t>
      </w:r>
      <w:r w:rsidRPr="00544E4B">
        <w:rPr>
          <w:lang w:val="es-MX"/>
        </w:rPr>
        <w:t>(Estos eventos se listan en la Tabla 18-1.)</w:t>
      </w:r>
    </w:p>
    <w:p w:rsidR="00945696" w:rsidRPr="00544E4B" w:rsidRDefault="00945696" w:rsidP="00945696">
      <w:pPr>
        <w:pStyle w:val="SourceCode"/>
        <w:rPr>
          <w:rStyle w:val="SourceCodeComment"/>
          <w:lang w:val="es-MX"/>
        </w:rPr>
      </w:pPr>
      <w:r w:rsidRPr="00544E4B">
        <w:rPr>
          <w:rStyle w:val="SourceLineNumber"/>
          <w:lang w:val="es-MX"/>
        </w:rPr>
        <w:t>58.</w:t>
      </w:r>
      <w:r w:rsidRPr="00544E4B">
        <w:rPr>
          <w:lang w:val="es-MX"/>
        </w:rPr>
        <w:t xml:space="preserve"> </w:t>
      </w:r>
      <w:r w:rsidRPr="00544E4B">
        <w:rPr>
          <w:rStyle w:val="SourceCodeComment"/>
          <w:lang w:val="es-MX"/>
        </w:rPr>
        <w:t># ejecutar el bucle del juego</w:t>
      </w:r>
    </w:p>
    <w:p w:rsidR="00031B91" w:rsidRPr="00544E4B" w:rsidRDefault="00945696" w:rsidP="00945696">
      <w:pPr>
        <w:pStyle w:val="SourceCode"/>
        <w:rPr>
          <w:lang w:val="es-MX"/>
        </w:rPr>
      </w:pPr>
      <w:r w:rsidRPr="00544E4B">
        <w:rPr>
          <w:rStyle w:val="SourceLineNumber"/>
          <w:lang w:val="es-MX"/>
        </w:rPr>
        <w:t>59.</w:t>
      </w:r>
      <w:r w:rsidRPr="00544E4B">
        <w:rPr>
          <w:lang w:val="es-MX"/>
        </w:rPr>
        <w:t xml:space="preserve"> while True:</w:t>
      </w:r>
    </w:p>
    <w:p w:rsidR="00031B91" w:rsidRDefault="00BE5935" w:rsidP="00031B91">
      <w:pPr>
        <w:pStyle w:val="Body"/>
        <w:rPr>
          <w:lang w:val="es-MX"/>
        </w:rPr>
      </w:pPr>
      <w:r w:rsidRPr="00BE5935">
        <w:rPr>
          <w:lang w:val="es-MX"/>
        </w:rPr>
        <w:t xml:space="preserve">La línea 59 es el comienzo del bucle del juego. La condición para la sentencia </w:t>
      </w:r>
      <w:r w:rsidRPr="00BE5935">
        <w:rPr>
          <w:rStyle w:val="Literal"/>
          <w:lang w:val="es-MX"/>
        </w:rPr>
        <w:t>while</w:t>
      </w:r>
      <w:r w:rsidRPr="00BE5935">
        <w:rPr>
          <w:lang w:val="es-MX"/>
        </w:rPr>
        <w:t xml:space="preserve"> se fija en </w:t>
      </w:r>
      <w:r w:rsidRPr="00BE5935">
        <w:rPr>
          <w:rStyle w:val="Literal"/>
          <w:lang w:val="es-MX"/>
        </w:rPr>
        <w:t>True</w:t>
      </w:r>
      <w:r w:rsidRPr="00BE5935">
        <w:rPr>
          <w:lang w:val="es-MX"/>
        </w:rPr>
        <w:t xml:space="preserve"> de modo que el bucle continúe para siempre. El único caso en que el bucle se detiene es si un evento causa que el programa termine.</w:t>
      </w:r>
    </w:p>
    <w:p w:rsidR="00965353" w:rsidRPr="00BE5935" w:rsidRDefault="00965353" w:rsidP="00031B91">
      <w:pPr>
        <w:pStyle w:val="Body"/>
        <w:rPr>
          <w:lang w:val="es-MX"/>
        </w:rPr>
      </w:pPr>
    </w:p>
    <w:p w:rsidR="00031B91" w:rsidRPr="00EB70C1" w:rsidRDefault="00EB70C1" w:rsidP="00031B91">
      <w:pPr>
        <w:pStyle w:val="Non-TOCHeading3"/>
        <w:rPr>
          <w:lang w:val="es-MX"/>
        </w:rPr>
      </w:pPr>
      <w:r w:rsidRPr="00EB70C1">
        <w:rPr>
          <w:lang w:val="es-MX"/>
        </w:rPr>
        <w:lastRenderedPageBreak/>
        <w:t>La Función</w:t>
      </w:r>
      <w:r w:rsidR="00031B91" w:rsidRPr="00EB70C1">
        <w:rPr>
          <w:lang w:val="es-MX"/>
        </w:rPr>
        <w:t xml:space="preserve"> </w:t>
      </w:r>
      <w:r w:rsidR="00031B91" w:rsidRPr="00EB70C1">
        <w:rPr>
          <w:rStyle w:val="Literal"/>
          <w:lang w:val="es-MX"/>
        </w:rPr>
        <w:t>pygame.event.get()</w:t>
      </w:r>
    </w:p>
    <w:p w:rsidR="00945696" w:rsidRDefault="00945696" w:rsidP="00945696">
      <w:pPr>
        <w:pStyle w:val="SourceCode"/>
      </w:pPr>
      <w:r w:rsidRPr="00202D05">
        <w:rPr>
          <w:rStyle w:val="SourceLineNumber"/>
        </w:rPr>
        <w:t>60.</w:t>
      </w:r>
      <w:r>
        <w:t xml:space="preserve">     for event in pygame.event.get():</w:t>
      </w:r>
    </w:p>
    <w:p w:rsidR="00031B91" w:rsidRPr="00544E4B" w:rsidRDefault="00945696" w:rsidP="00945696">
      <w:pPr>
        <w:pStyle w:val="SourceCode"/>
        <w:rPr>
          <w:lang w:val="es-MX"/>
        </w:rPr>
      </w:pPr>
      <w:r w:rsidRPr="00544E4B">
        <w:rPr>
          <w:rStyle w:val="SourceLineNumber"/>
          <w:lang w:val="es-MX"/>
        </w:rPr>
        <w:t>61.</w:t>
      </w:r>
      <w:r w:rsidRPr="00544E4B">
        <w:rPr>
          <w:lang w:val="es-MX"/>
        </w:rPr>
        <w:t xml:space="preserve">         if event.type == QUIT:</w:t>
      </w:r>
    </w:p>
    <w:p w:rsidR="00294A95" w:rsidRPr="00294A95" w:rsidRDefault="00294A95" w:rsidP="00294A95">
      <w:pPr>
        <w:pStyle w:val="Body"/>
        <w:rPr>
          <w:lang w:val="es-MX"/>
        </w:rPr>
      </w:pPr>
      <w:r w:rsidRPr="00294A95">
        <w:rPr>
          <w:lang w:val="es-MX"/>
        </w:rPr>
        <w:t xml:space="preserve">Llamar a </w:t>
      </w:r>
      <w:r w:rsidRPr="00294A95">
        <w:rPr>
          <w:rStyle w:val="Literal"/>
          <w:lang w:val="es-MX"/>
        </w:rPr>
        <w:t>pygame.event.get()</w:t>
      </w:r>
      <w:r w:rsidRPr="00294A95">
        <w:rPr>
          <w:lang w:val="es-MX"/>
        </w:rPr>
        <w:t xml:space="preserve"> recupera cualquier nuevo objeto </w:t>
      </w:r>
      <w:r w:rsidRPr="00294A95">
        <w:rPr>
          <w:rStyle w:val="Literal"/>
          <w:lang w:val="es-MX"/>
        </w:rPr>
        <w:t>pygame.event.Event</w:t>
      </w:r>
      <w:r w:rsidRPr="00294A95">
        <w:rPr>
          <w:lang w:val="es-MX"/>
        </w:rPr>
        <w:t xml:space="preserve"> (llamado objeto Event por brevedad) que haya sido generado desde la última llamada a </w:t>
      </w:r>
      <w:r w:rsidRPr="00294A95">
        <w:rPr>
          <w:rStyle w:val="Literal"/>
          <w:lang w:val="es-MX"/>
        </w:rPr>
        <w:t>pygame.event.get()</w:t>
      </w:r>
      <w:r w:rsidRPr="00294A95">
        <w:rPr>
          <w:lang w:val="es-MX"/>
        </w:rPr>
        <w:t xml:space="preserve">. Estos eventos son devueltos como una lista de objetos Event. Todos los objetos Event tienen un atributo llamado type que nos dice de qué tipo de evento se trata. (En este capítulo sólo describiremos al tipo de evento </w:t>
      </w:r>
      <w:r w:rsidRPr="00294A95">
        <w:rPr>
          <w:rStyle w:val="Literal"/>
          <w:lang w:val="es-MX"/>
        </w:rPr>
        <w:t>QUIT</w:t>
      </w:r>
      <w:r w:rsidRPr="00294A95">
        <w:rPr>
          <w:lang w:val="es-MX"/>
        </w:rPr>
        <w:t>. Los otros tipos de eventos serán cubiertos en el próximo capítulo.)</w:t>
      </w:r>
    </w:p>
    <w:p w:rsidR="00294A95" w:rsidRPr="00294A95" w:rsidRDefault="00294A95" w:rsidP="00294A95">
      <w:pPr>
        <w:pStyle w:val="Body"/>
        <w:rPr>
          <w:lang w:val="es-MX"/>
        </w:rPr>
      </w:pPr>
      <w:r w:rsidRPr="00294A95">
        <w:rPr>
          <w:lang w:val="es-MX"/>
        </w:rPr>
        <w:t xml:space="preserve">La línea 60 tiene un bucle for que itera sobre cada objeto Event en la lista devuelta por </w:t>
      </w:r>
      <w:r w:rsidRPr="00294A95">
        <w:rPr>
          <w:rStyle w:val="Literal"/>
          <w:lang w:val="es-MX"/>
        </w:rPr>
        <w:t>pygame.event.get()</w:t>
      </w:r>
      <w:r w:rsidRPr="00294A95">
        <w:rPr>
          <w:lang w:val="es-MX"/>
        </w:rPr>
        <w:t xml:space="preserve">. Si el atributo type es igual a la variable constante </w:t>
      </w:r>
      <w:r w:rsidRPr="00294A95">
        <w:rPr>
          <w:rStyle w:val="Literal"/>
          <w:lang w:val="es-MX"/>
        </w:rPr>
        <w:t>QUIT</w:t>
      </w:r>
      <w:r w:rsidRPr="00294A95">
        <w:rPr>
          <w:lang w:val="es-MX"/>
        </w:rPr>
        <w:t>, entonces sabes que el usuario ha cerrado la ventana y quiere terminar el programa.</w:t>
      </w:r>
    </w:p>
    <w:p w:rsidR="00294A95" w:rsidRPr="00294A95" w:rsidRDefault="00294A95" w:rsidP="00294A95">
      <w:pPr>
        <w:pStyle w:val="Body"/>
        <w:rPr>
          <w:lang w:val="es-MX"/>
        </w:rPr>
      </w:pPr>
      <w:r w:rsidRPr="00294A95">
        <w:rPr>
          <w:lang w:val="es-MX"/>
        </w:rPr>
        <w:t xml:space="preserve">Pygame genera el evento </w:t>
      </w:r>
      <w:r w:rsidRPr="00294A95">
        <w:rPr>
          <w:rStyle w:val="Literal"/>
          <w:lang w:val="es-MX"/>
        </w:rPr>
        <w:t>QUIT</w:t>
      </w:r>
      <w:r w:rsidRPr="00294A95">
        <w:rPr>
          <w:lang w:val="es-MX"/>
        </w:rPr>
        <w:t xml:space="preserve"> (el cual es importado del módulo </w:t>
      </w:r>
      <w:r w:rsidRPr="00294A95">
        <w:rPr>
          <w:rStyle w:val="Literal"/>
          <w:lang w:val="es-MX"/>
        </w:rPr>
        <w:t>pygame.locals</w:t>
      </w:r>
      <w:r w:rsidRPr="00294A95">
        <w:rPr>
          <w:lang w:val="es-MX"/>
        </w:rPr>
        <w:t xml:space="preserve"> module) cuando el usuario hace clic en el botón cerrar (usualmente una ×) de la ventana del programa. También se genera si la computadora está apagándose e intenta terminar todos los programas en ejecución. Sin importar la razón por la que se haya generado el evento </w:t>
      </w:r>
      <w:r w:rsidRPr="00294A95">
        <w:rPr>
          <w:rStyle w:val="Literal"/>
          <w:lang w:val="es-MX"/>
        </w:rPr>
        <w:t>QUIT</w:t>
      </w:r>
      <w:r w:rsidRPr="00294A95">
        <w:rPr>
          <w:lang w:val="es-MX"/>
        </w:rPr>
        <w:t>, deberíamos terminar el programa.</w:t>
      </w:r>
    </w:p>
    <w:p w:rsidR="00031B91" w:rsidRPr="00294A95" w:rsidRDefault="00294A95" w:rsidP="00031B91">
      <w:pPr>
        <w:pStyle w:val="Non-TOCHeading3"/>
        <w:rPr>
          <w:lang w:val="es-MX"/>
        </w:rPr>
      </w:pPr>
      <w:r w:rsidRPr="00294A95">
        <w:rPr>
          <w:lang w:val="es-MX"/>
        </w:rPr>
        <w:t>La Función</w:t>
      </w:r>
      <w:r w:rsidR="00031B91" w:rsidRPr="00294A95">
        <w:rPr>
          <w:lang w:val="es-MX"/>
        </w:rPr>
        <w:t xml:space="preserve"> </w:t>
      </w:r>
      <w:r w:rsidR="00031B91" w:rsidRPr="00294A95">
        <w:rPr>
          <w:rStyle w:val="Literal"/>
          <w:lang w:val="es-MX"/>
        </w:rPr>
        <w:t>pygame.quit()</w:t>
      </w:r>
    </w:p>
    <w:p w:rsidR="00945696" w:rsidRPr="00544E4B" w:rsidRDefault="00945696" w:rsidP="00945696">
      <w:pPr>
        <w:pStyle w:val="SourceCode"/>
        <w:rPr>
          <w:lang w:val="es-MX"/>
        </w:rPr>
      </w:pPr>
      <w:r w:rsidRPr="00544E4B">
        <w:rPr>
          <w:rStyle w:val="SourceLineNumber"/>
          <w:lang w:val="es-MX"/>
        </w:rPr>
        <w:t>62.</w:t>
      </w:r>
      <w:r w:rsidRPr="00544E4B">
        <w:rPr>
          <w:lang w:val="es-MX"/>
        </w:rPr>
        <w:t xml:space="preserve">             pygame.quit()</w:t>
      </w:r>
    </w:p>
    <w:p w:rsidR="00031B91" w:rsidRPr="00544E4B" w:rsidRDefault="00945696" w:rsidP="00945696">
      <w:pPr>
        <w:pStyle w:val="SourceCode"/>
        <w:rPr>
          <w:lang w:val="es-MX"/>
        </w:rPr>
      </w:pPr>
      <w:r w:rsidRPr="00544E4B">
        <w:rPr>
          <w:rStyle w:val="SourceLineNumber"/>
          <w:lang w:val="es-MX"/>
        </w:rPr>
        <w:t>63.</w:t>
      </w:r>
      <w:r w:rsidRPr="00544E4B">
        <w:rPr>
          <w:lang w:val="es-MX"/>
        </w:rPr>
        <w:t xml:space="preserve">             sys.exit()</w:t>
      </w:r>
    </w:p>
    <w:p w:rsidR="00294A95" w:rsidRPr="00294A95" w:rsidRDefault="00294A95" w:rsidP="00294A95">
      <w:pPr>
        <w:pStyle w:val="Body"/>
        <w:rPr>
          <w:lang w:val="es-MX"/>
        </w:rPr>
      </w:pPr>
      <w:r w:rsidRPr="00294A95">
        <w:rPr>
          <w:lang w:val="es-MX"/>
        </w:rPr>
        <w:t xml:space="preserve">Si el evento </w:t>
      </w:r>
      <w:r w:rsidRPr="00294A95">
        <w:rPr>
          <w:rStyle w:val="Literal"/>
          <w:lang w:val="es-MX"/>
        </w:rPr>
        <w:t>QUIT</w:t>
      </w:r>
      <w:r w:rsidRPr="00294A95">
        <w:rPr>
          <w:lang w:val="es-MX"/>
        </w:rPr>
        <w:t xml:space="preserve"> se ha generado, el programa debe llamar a ambas funcio</w:t>
      </w:r>
      <w:r>
        <w:rPr>
          <w:lang w:val="es-MX"/>
        </w:rPr>
        <w:t xml:space="preserve">nes </w:t>
      </w:r>
      <w:r w:rsidRPr="00544E4B">
        <w:rPr>
          <w:rStyle w:val="Literal"/>
          <w:lang w:val="es-MX"/>
        </w:rPr>
        <w:t>pygame.quit()</w:t>
      </w:r>
      <w:r>
        <w:rPr>
          <w:lang w:val="es-MX"/>
        </w:rPr>
        <w:t xml:space="preserve"> y </w:t>
      </w:r>
      <w:r w:rsidRPr="00544E4B">
        <w:rPr>
          <w:rStyle w:val="Literal"/>
          <w:lang w:val="es-MX"/>
        </w:rPr>
        <w:t>sys.exit()</w:t>
      </w:r>
      <w:r>
        <w:rPr>
          <w:lang w:val="es-MX"/>
        </w:rPr>
        <w:t>.</w:t>
      </w:r>
    </w:p>
    <w:p w:rsidR="00031B91" w:rsidRPr="00294A95" w:rsidRDefault="00294A95" w:rsidP="00031B91">
      <w:pPr>
        <w:pStyle w:val="Body"/>
        <w:rPr>
          <w:lang w:val="es-MX"/>
        </w:rPr>
      </w:pPr>
      <w:r w:rsidRPr="00294A95">
        <w:rPr>
          <w:lang w:val="es-MX"/>
        </w:rPr>
        <w:t>Este ha sido el simple programa “¡Hola mundo!” de Pygame. Hemos cubierto muchos nuevos temas con los que no habíamos tenido que lidiar en nuestros juegos anteriores. A pesar de que el código es más complicado, los programas Pygame pueden ser mucho más divertidos que los juegos de consola de texto. Aprendamos a continuación cómo crear juegos con gráficos animados que se mueven.</w:t>
      </w:r>
    </w:p>
    <w:p w:rsidR="00031B91" w:rsidRPr="00294A95" w:rsidRDefault="00294A95" w:rsidP="00031B91">
      <w:pPr>
        <w:pStyle w:val="Heading2"/>
        <w:rPr>
          <w:lang w:val="es-MX"/>
        </w:rPr>
      </w:pPr>
      <w:bookmarkStart w:id="153" w:name="_Toc428114175"/>
      <w:r w:rsidRPr="00294A95">
        <w:rPr>
          <w:lang w:val="es-MX"/>
        </w:rPr>
        <w:t>Animación</w:t>
      </w:r>
      <w:bookmarkEnd w:id="153"/>
    </w:p>
    <w:p w:rsidR="00031B91" w:rsidRPr="00294A95" w:rsidRDefault="00294A95" w:rsidP="00031B91">
      <w:pPr>
        <w:pStyle w:val="Body"/>
        <w:rPr>
          <w:lang w:val="es-MX"/>
        </w:rPr>
      </w:pPr>
      <w:r w:rsidRPr="00294A95">
        <w:rPr>
          <w:lang w:val="es-MX"/>
        </w:rPr>
        <w:t xml:space="preserve">En este programa tenemos varios bloques diferentes rebotando contra los bordes de la ventana. Los bloques son de diferentes colores y tamaños, y se mueven sólo en trayectorias diagonales. Para animar los bloques (es decir, hacer que parezca que se están moviendo) desplazaremos los </w:t>
      </w:r>
      <w:r w:rsidRPr="00294A95">
        <w:rPr>
          <w:lang w:val="es-MX"/>
        </w:rPr>
        <w:lastRenderedPageBreak/>
        <w:t xml:space="preserve">bloques unos pocos píxeles en cada iteración del bucle del juego. Esto hará parecer que los bloques se están moviendo </w:t>
      </w:r>
      <w:r w:rsidR="00EB70C1">
        <w:rPr>
          <w:lang w:val="es-MX"/>
        </w:rPr>
        <w:t>por</w:t>
      </w:r>
      <w:r w:rsidRPr="00294A95">
        <w:rPr>
          <w:lang w:val="es-MX"/>
        </w:rPr>
        <w:t xml:space="preserve"> la pantalla.</w:t>
      </w:r>
    </w:p>
    <w:p w:rsidR="00031B91" w:rsidRPr="00294A95" w:rsidRDefault="00294A95" w:rsidP="00031B91">
      <w:pPr>
        <w:pStyle w:val="Heading2"/>
        <w:rPr>
          <w:lang w:val="es-MX"/>
        </w:rPr>
      </w:pPr>
      <w:bookmarkStart w:id="154" w:name="_Toc428114176"/>
      <w:r w:rsidRPr="00294A95">
        <w:rPr>
          <w:lang w:val="es-MX"/>
        </w:rPr>
        <w:t>Código Fuente del Programa Animación</w:t>
      </w:r>
      <w:bookmarkEnd w:id="154"/>
    </w:p>
    <w:p w:rsidR="00031B91" w:rsidRPr="00294A95" w:rsidRDefault="00294A95" w:rsidP="00031B91">
      <w:pPr>
        <w:pStyle w:val="Body"/>
        <w:rPr>
          <w:lang w:val="es-MX"/>
        </w:rPr>
      </w:pPr>
      <w:r w:rsidRPr="00294A95">
        <w:rPr>
          <w:lang w:val="es-MX"/>
        </w:rPr>
        <w:t>Escriba el siguiente programa en el editor de archivo y guardarlo como animation.py. Si obtiene errores después de escribir este código en, compare el código que ha escrito para el código del libro con la herramienta de diferencias en línea en</w:t>
      </w:r>
      <w:r>
        <w:rPr>
          <w:lang w:val="es-MX"/>
        </w:rPr>
        <w:t xml:space="preserve"> </w:t>
      </w:r>
      <w:r w:rsidR="00031B91" w:rsidRPr="00294A95">
        <w:rPr>
          <w:rStyle w:val="URL"/>
          <w:lang w:val="es-MX"/>
        </w:rPr>
        <w:t>http://invpy.com/</w:t>
      </w:r>
      <w:r w:rsidR="00E62A2E">
        <w:rPr>
          <w:rStyle w:val="URL"/>
          <w:lang w:val="es-MX"/>
        </w:rPr>
        <w:t>es/</w:t>
      </w:r>
      <w:r w:rsidR="00031B91" w:rsidRPr="00294A95">
        <w:rPr>
          <w:rStyle w:val="URL"/>
          <w:lang w:val="es-MX"/>
        </w:rPr>
        <w:t>diff/</w:t>
      </w:r>
      <w:r w:rsidR="00EB70C1" w:rsidRPr="00EB70C1">
        <w:rPr>
          <w:rStyle w:val="URL"/>
          <w:lang w:val="es-MX"/>
        </w:rPr>
        <w:t>animacion</w:t>
      </w:r>
      <w:r w:rsidR="00031B91" w:rsidRPr="00294A95">
        <w:rPr>
          <w:lang w:val="es-MX"/>
        </w:rPr>
        <w:t>.</w:t>
      </w:r>
    </w:p>
    <w:p w:rsidR="00031B91" w:rsidRPr="00732137" w:rsidRDefault="00945696" w:rsidP="00031B91">
      <w:pPr>
        <w:pStyle w:val="SourceCodeFilename"/>
      </w:pPr>
      <w:r>
        <w:t>animaci</w:t>
      </w:r>
      <w:r w:rsidRPr="00945696">
        <w:t>ó</w:t>
      </w:r>
      <w:r>
        <w:t>n</w:t>
      </w:r>
      <w:r w:rsidR="00031B91" w:rsidRPr="00732137">
        <w:t>.py</w:t>
      </w:r>
    </w:p>
    <w:p w:rsidR="00031B91" w:rsidRDefault="00031B91" w:rsidP="00031B91">
      <w:pPr>
        <w:pStyle w:val="SourceCode"/>
      </w:pPr>
      <w:r w:rsidRPr="00202D05">
        <w:rPr>
          <w:rStyle w:val="SourceLineNumber"/>
        </w:rPr>
        <w:t xml:space="preserve"> 1.</w:t>
      </w:r>
      <w:r>
        <w:t xml:space="preserve"> import pygame, sys, time</w:t>
      </w:r>
    </w:p>
    <w:p w:rsidR="00031B91" w:rsidRDefault="00031B91" w:rsidP="00031B91">
      <w:pPr>
        <w:pStyle w:val="SourceCode"/>
      </w:pPr>
      <w:r w:rsidRPr="00202D05">
        <w:rPr>
          <w:rStyle w:val="SourceLineNumber"/>
        </w:rPr>
        <w:t xml:space="preserve"> 2.</w:t>
      </w:r>
      <w:r>
        <w:t xml:space="preserve"> from pygame.locals import *</w:t>
      </w:r>
    </w:p>
    <w:p w:rsidR="00031B91" w:rsidRPr="00202D05" w:rsidRDefault="00031B91" w:rsidP="00031B91">
      <w:pPr>
        <w:pStyle w:val="SourceCode"/>
        <w:rPr>
          <w:rStyle w:val="SourceLineNumber"/>
        </w:rPr>
      </w:pPr>
      <w:r w:rsidRPr="00202D05">
        <w:rPr>
          <w:rStyle w:val="SourceLineNumber"/>
        </w:rPr>
        <w:t xml:space="preserve"> 3. </w:t>
      </w:r>
    </w:p>
    <w:p w:rsidR="00031B91" w:rsidRPr="00201291" w:rsidRDefault="00031B91" w:rsidP="00031B91">
      <w:pPr>
        <w:pStyle w:val="SourceCode"/>
        <w:rPr>
          <w:rStyle w:val="SourceCodeComment"/>
        </w:rPr>
      </w:pPr>
      <w:r w:rsidRPr="00202D05">
        <w:rPr>
          <w:rStyle w:val="SourceLineNumber"/>
        </w:rPr>
        <w:t xml:space="preserve"> 4.</w:t>
      </w:r>
      <w:r>
        <w:t xml:space="preserve"> </w:t>
      </w:r>
      <w:r w:rsidRPr="00201291">
        <w:rPr>
          <w:rStyle w:val="SourceCodeComment"/>
        </w:rPr>
        <w:t xml:space="preserve"># </w:t>
      </w:r>
      <w:r w:rsidR="00945696" w:rsidRPr="00945696">
        <w:rPr>
          <w:rStyle w:val="SourceCodeComment"/>
        </w:rPr>
        <w:t>Establece pygame</w:t>
      </w:r>
    </w:p>
    <w:p w:rsidR="00031B91" w:rsidRPr="00BE5935" w:rsidRDefault="00031B91" w:rsidP="00031B91">
      <w:pPr>
        <w:pStyle w:val="SourceCode"/>
        <w:rPr>
          <w:lang w:val="es-MX"/>
        </w:rPr>
      </w:pPr>
      <w:r w:rsidRPr="00202D05">
        <w:rPr>
          <w:rStyle w:val="SourceLineNumber"/>
        </w:rPr>
        <w:t xml:space="preserve"> </w:t>
      </w:r>
      <w:r w:rsidRPr="00BE5935">
        <w:rPr>
          <w:rStyle w:val="SourceLineNumber"/>
          <w:lang w:val="es-MX"/>
        </w:rPr>
        <w:t>5.</w:t>
      </w:r>
      <w:r w:rsidRPr="00BE5935">
        <w:rPr>
          <w:lang w:val="es-MX"/>
        </w:rPr>
        <w:t xml:space="preserve"> pygame.init()</w:t>
      </w:r>
    </w:p>
    <w:p w:rsidR="00031B91" w:rsidRPr="00BE5935" w:rsidRDefault="00031B91" w:rsidP="00031B91">
      <w:pPr>
        <w:pStyle w:val="SourceCode"/>
        <w:rPr>
          <w:rStyle w:val="SourceLineNumber"/>
          <w:lang w:val="es-MX"/>
        </w:rPr>
      </w:pPr>
      <w:r w:rsidRPr="00BE5935">
        <w:rPr>
          <w:rStyle w:val="SourceLineNumber"/>
          <w:lang w:val="es-MX"/>
        </w:rPr>
        <w:t xml:space="preserve"> 6. </w:t>
      </w:r>
    </w:p>
    <w:p w:rsidR="00031B91" w:rsidRPr="00945696" w:rsidRDefault="00031B91" w:rsidP="00031B91">
      <w:pPr>
        <w:pStyle w:val="SourceCode"/>
        <w:rPr>
          <w:rStyle w:val="SourceCodeComment"/>
          <w:lang w:val="es-MX"/>
        </w:rPr>
      </w:pPr>
      <w:r w:rsidRPr="00BE5935">
        <w:rPr>
          <w:rStyle w:val="SourceLineNumber"/>
          <w:lang w:val="es-MX"/>
        </w:rPr>
        <w:t xml:space="preserve"> </w:t>
      </w:r>
      <w:r w:rsidRPr="00945696">
        <w:rPr>
          <w:rStyle w:val="SourceLineNumber"/>
          <w:lang w:val="es-MX"/>
        </w:rPr>
        <w:t>7.</w:t>
      </w:r>
      <w:r w:rsidRPr="00945696">
        <w:rPr>
          <w:lang w:val="es-MX"/>
        </w:rPr>
        <w:t xml:space="preserve"> </w:t>
      </w:r>
      <w:r w:rsidRPr="00945696">
        <w:rPr>
          <w:rStyle w:val="SourceCodeComment"/>
          <w:lang w:val="es-MX"/>
        </w:rPr>
        <w:t xml:space="preserve"># </w:t>
      </w:r>
      <w:r w:rsidR="00945696" w:rsidRPr="00945696">
        <w:rPr>
          <w:rStyle w:val="SourceCodeComment"/>
          <w:lang w:val="es-MX"/>
        </w:rPr>
        <w:t>Establece la ventana</w:t>
      </w:r>
    </w:p>
    <w:p w:rsidR="00031B91" w:rsidRPr="00945696" w:rsidRDefault="00031B91" w:rsidP="00031B91">
      <w:pPr>
        <w:pStyle w:val="SourceCode"/>
        <w:rPr>
          <w:lang w:val="es-MX"/>
        </w:rPr>
      </w:pPr>
      <w:r w:rsidRPr="00945696">
        <w:rPr>
          <w:rStyle w:val="SourceLineNumber"/>
          <w:lang w:val="es-MX"/>
        </w:rPr>
        <w:t xml:space="preserve"> 8.</w:t>
      </w:r>
      <w:r w:rsidRPr="00945696">
        <w:rPr>
          <w:lang w:val="es-MX"/>
        </w:rPr>
        <w:t xml:space="preserve"> </w:t>
      </w:r>
      <w:r w:rsidR="00945696" w:rsidRPr="00945696">
        <w:rPr>
          <w:lang w:val="es-MX"/>
        </w:rPr>
        <w:t xml:space="preserve">ANCHOVENTANA </w:t>
      </w:r>
      <w:r w:rsidRPr="00945696">
        <w:rPr>
          <w:lang w:val="es-MX"/>
        </w:rPr>
        <w:t>= 400</w:t>
      </w:r>
    </w:p>
    <w:p w:rsidR="00031B91" w:rsidRPr="00945696" w:rsidRDefault="00031B91" w:rsidP="00031B91">
      <w:pPr>
        <w:pStyle w:val="SourceCode"/>
        <w:rPr>
          <w:lang w:val="es-MX"/>
        </w:rPr>
      </w:pPr>
      <w:r w:rsidRPr="00945696">
        <w:rPr>
          <w:rStyle w:val="SourceLineNumber"/>
          <w:lang w:val="es-MX"/>
        </w:rPr>
        <w:t xml:space="preserve"> 9.</w:t>
      </w:r>
      <w:r w:rsidRPr="00945696">
        <w:rPr>
          <w:lang w:val="es-MX"/>
        </w:rPr>
        <w:t xml:space="preserve"> </w:t>
      </w:r>
      <w:r w:rsidR="00945696" w:rsidRPr="00945696">
        <w:rPr>
          <w:lang w:val="es-MX"/>
        </w:rPr>
        <w:t xml:space="preserve">ALTOVENTANA </w:t>
      </w:r>
      <w:r w:rsidRPr="00945696">
        <w:rPr>
          <w:lang w:val="es-MX"/>
        </w:rPr>
        <w:t>= 400</w:t>
      </w:r>
    </w:p>
    <w:p w:rsidR="00031B91" w:rsidRPr="00945696" w:rsidRDefault="00031B91" w:rsidP="00031B91">
      <w:pPr>
        <w:pStyle w:val="SourceCode"/>
        <w:rPr>
          <w:lang w:val="es-MX"/>
        </w:rPr>
      </w:pPr>
      <w:r w:rsidRPr="00945696">
        <w:rPr>
          <w:rStyle w:val="SourceLineNumber"/>
          <w:lang w:val="es-MX"/>
        </w:rPr>
        <w:t>10.</w:t>
      </w:r>
      <w:r w:rsidRPr="00945696">
        <w:rPr>
          <w:lang w:val="es-MX"/>
        </w:rPr>
        <w:t xml:space="preserve"> </w:t>
      </w:r>
      <w:r w:rsidR="00EB70C1" w:rsidRPr="00EB70C1">
        <w:rPr>
          <w:lang w:val="es-MX"/>
        </w:rPr>
        <w:t>superficieVentana</w:t>
      </w:r>
      <w:r w:rsidRPr="00945696">
        <w:rPr>
          <w:lang w:val="es-MX"/>
        </w:rPr>
        <w:t xml:space="preserve"> = pygame.display.set_mode((</w:t>
      </w:r>
      <w:r w:rsidR="00945696" w:rsidRPr="00945696">
        <w:rPr>
          <w:lang w:val="es-MX"/>
        </w:rPr>
        <w:t>ANCHOVENTANA</w:t>
      </w:r>
      <w:r w:rsidRPr="00945696">
        <w:rPr>
          <w:lang w:val="es-MX"/>
        </w:rPr>
        <w:t xml:space="preserve">, </w:t>
      </w:r>
      <w:r w:rsidR="00945696" w:rsidRPr="00945696">
        <w:rPr>
          <w:lang w:val="es-MX"/>
        </w:rPr>
        <w:t>ALTOVENTANA</w:t>
      </w:r>
      <w:r w:rsidRPr="00945696">
        <w:rPr>
          <w:lang w:val="es-MX"/>
        </w:rPr>
        <w:t>), 0, 32)</w:t>
      </w:r>
    </w:p>
    <w:p w:rsidR="00031B91" w:rsidRPr="00945696" w:rsidRDefault="00031B91" w:rsidP="00031B91">
      <w:pPr>
        <w:pStyle w:val="SourceCode"/>
        <w:rPr>
          <w:lang w:val="es-MX"/>
        </w:rPr>
      </w:pPr>
      <w:r w:rsidRPr="00945696">
        <w:rPr>
          <w:rStyle w:val="SourceLineNumber"/>
          <w:lang w:val="es-MX"/>
        </w:rPr>
        <w:t>11.</w:t>
      </w:r>
      <w:r w:rsidRPr="00945696">
        <w:rPr>
          <w:lang w:val="es-MX"/>
        </w:rPr>
        <w:t xml:space="preserve"> pygame.display.set_caption(</w:t>
      </w:r>
      <w:r w:rsidR="00EB70C1">
        <w:rPr>
          <w:lang w:val="es-MX"/>
        </w:rPr>
        <w:t>'</w:t>
      </w:r>
      <w:r w:rsidR="00945696" w:rsidRPr="00945696">
        <w:rPr>
          <w:lang w:val="es-MX"/>
        </w:rPr>
        <w:t>Animación</w:t>
      </w:r>
      <w:r w:rsidR="00EB70C1">
        <w:rPr>
          <w:lang w:val="es-MX"/>
        </w:rPr>
        <w:t>'</w:t>
      </w:r>
      <w:r w:rsidRPr="00945696">
        <w:rPr>
          <w:lang w:val="es-MX"/>
        </w:rPr>
        <w:t>)</w:t>
      </w:r>
    </w:p>
    <w:p w:rsidR="00031B91" w:rsidRPr="00BE5935" w:rsidRDefault="00031B91" w:rsidP="00031B91">
      <w:pPr>
        <w:pStyle w:val="SourceCode"/>
        <w:rPr>
          <w:rStyle w:val="SourceLineNumber"/>
          <w:lang w:val="es-MX"/>
        </w:rPr>
      </w:pPr>
      <w:r w:rsidRPr="00BE5935">
        <w:rPr>
          <w:rStyle w:val="SourceLineNumber"/>
          <w:lang w:val="es-MX"/>
        </w:rPr>
        <w:t xml:space="preserve">12. </w:t>
      </w:r>
    </w:p>
    <w:p w:rsidR="00031B91" w:rsidRPr="00BE5935" w:rsidRDefault="00031B91" w:rsidP="00031B91">
      <w:pPr>
        <w:pStyle w:val="SourceCode"/>
        <w:rPr>
          <w:rStyle w:val="SourceCodeComment"/>
          <w:lang w:val="es-MX"/>
        </w:rPr>
      </w:pPr>
      <w:r w:rsidRPr="00BE5935">
        <w:rPr>
          <w:rStyle w:val="SourceLineNumber"/>
          <w:lang w:val="es-MX"/>
        </w:rPr>
        <w:t>13.</w:t>
      </w:r>
      <w:r w:rsidRPr="00BE5935">
        <w:rPr>
          <w:lang w:val="es-MX"/>
        </w:rPr>
        <w:t xml:space="preserve"> </w:t>
      </w:r>
      <w:r w:rsidRPr="00BE5935">
        <w:rPr>
          <w:rStyle w:val="SourceCodeComment"/>
          <w:lang w:val="es-MX"/>
        </w:rPr>
        <w:t xml:space="preserve"># </w:t>
      </w:r>
      <w:r w:rsidR="009970CB" w:rsidRPr="00BE5935">
        <w:rPr>
          <w:rStyle w:val="SourceCodeComment"/>
          <w:lang w:val="es-MX"/>
        </w:rPr>
        <w:t>Establece las variables de dirección</w:t>
      </w:r>
    </w:p>
    <w:p w:rsidR="00031B91" w:rsidRPr="00BE5935" w:rsidRDefault="00031B91" w:rsidP="00031B91">
      <w:pPr>
        <w:pStyle w:val="SourceCode"/>
        <w:rPr>
          <w:lang w:val="es-MX"/>
        </w:rPr>
      </w:pPr>
      <w:r w:rsidRPr="00BE5935">
        <w:rPr>
          <w:rStyle w:val="SourceLineNumber"/>
          <w:lang w:val="es-MX"/>
        </w:rPr>
        <w:t>14.</w:t>
      </w:r>
      <w:r w:rsidRPr="00BE5935">
        <w:rPr>
          <w:lang w:val="es-MX"/>
        </w:rPr>
        <w:t xml:space="preserve"> </w:t>
      </w:r>
      <w:r w:rsidR="009970CB" w:rsidRPr="00BE5935">
        <w:rPr>
          <w:lang w:val="es-MX"/>
        </w:rPr>
        <w:t xml:space="preserve">ABAJOIZQUIERDA </w:t>
      </w:r>
      <w:r w:rsidRPr="00BE5935">
        <w:rPr>
          <w:lang w:val="es-MX"/>
        </w:rPr>
        <w:t>= 1</w:t>
      </w:r>
    </w:p>
    <w:p w:rsidR="00031B91" w:rsidRPr="00BE5935" w:rsidRDefault="00031B91" w:rsidP="00031B91">
      <w:pPr>
        <w:pStyle w:val="SourceCode"/>
        <w:rPr>
          <w:lang w:val="es-MX"/>
        </w:rPr>
      </w:pPr>
      <w:r w:rsidRPr="00BE5935">
        <w:rPr>
          <w:rStyle w:val="SourceLineNumber"/>
          <w:lang w:val="es-MX"/>
        </w:rPr>
        <w:t>15.</w:t>
      </w:r>
      <w:r w:rsidRPr="00BE5935">
        <w:rPr>
          <w:lang w:val="es-MX"/>
        </w:rPr>
        <w:t xml:space="preserve"> </w:t>
      </w:r>
      <w:r w:rsidR="009970CB" w:rsidRPr="00BE5935">
        <w:rPr>
          <w:lang w:val="es-MX"/>
        </w:rPr>
        <w:t xml:space="preserve">ABAJODERECHA </w:t>
      </w:r>
      <w:r w:rsidRPr="00BE5935">
        <w:rPr>
          <w:lang w:val="es-MX"/>
        </w:rPr>
        <w:t>= 3</w:t>
      </w:r>
    </w:p>
    <w:p w:rsidR="00031B91" w:rsidRPr="00BE5935" w:rsidRDefault="00031B91" w:rsidP="00031B91">
      <w:pPr>
        <w:pStyle w:val="SourceCode"/>
        <w:rPr>
          <w:lang w:val="es-MX"/>
        </w:rPr>
      </w:pPr>
      <w:r w:rsidRPr="00BE5935">
        <w:rPr>
          <w:rStyle w:val="SourceLineNumber"/>
          <w:lang w:val="es-MX"/>
        </w:rPr>
        <w:t>16.</w:t>
      </w:r>
      <w:r w:rsidRPr="00BE5935">
        <w:rPr>
          <w:lang w:val="es-MX"/>
        </w:rPr>
        <w:t xml:space="preserve"> </w:t>
      </w:r>
      <w:r w:rsidR="009970CB" w:rsidRPr="00BE5935">
        <w:rPr>
          <w:lang w:val="es-MX"/>
        </w:rPr>
        <w:t xml:space="preserve">ARRIBAIZQUIERDA </w:t>
      </w:r>
      <w:r w:rsidRPr="00BE5935">
        <w:rPr>
          <w:lang w:val="es-MX"/>
        </w:rPr>
        <w:t>= 7</w:t>
      </w:r>
    </w:p>
    <w:p w:rsidR="00031B91" w:rsidRPr="00BE5935" w:rsidRDefault="00031B91" w:rsidP="00031B91">
      <w:pPr>
        <w:pStyle w:val="SourceCode"/>
        <w:rPr>
          <w:lang w:val="es-MX"/>
        </w:rPr>
      </w:pPr>
      <w:r w:rsidRPr="00BE5935">
        <w:rPr>
          <w:rStyle w:val="SourceLineNumber"/>
          <w:lang w:val="es-MX"/>
        </w:rPr>
        <w:t>17.</w:t>
      </w:r>
      <w:r w:rsidRPr="00BE5935">
        <w:rPr>
          <w:lang w:val="es-MX"/>
        </w:rPr>
        <w:t xml:space="preserve"> </w:t>
      </w:r>
      <w:r w:rsidR="009970CB" w:rsidRPr="00BE5935">
        <w:rPr>
          <w:lang w:val="es-MX"/>
        </w:rPr>
        <w:t xml:space="preserve">ARRIBADERECHA </w:t>
      </w:r>
      <w:r w:rsidRPr="00BE5935">
        <w:rPr>
          <w:lang w:val="es-MX"/>
        </w:rPr>
        <w:t>= 9</w:t>
      </w:r>
    </w:p>
    <w:p w:rsidR="00031B91" w:rsidRPr="00BE5935" w:rsidRDefault="00031B91" w:rsidP="00031B91">
      <w:pPr>
        <w:pStyle w:val="SourceCode"/>
        <w:rPr>
          <w:rStyle w:val="SourceLineNumber"/>
          <w:lang w:val="es-MX"/>
        </w:rPr>
      </w:pPr>
      <w:r w:rsidRPr="00BE5935">
        <w:rPr>
          <w:rStyle w:val="SourceLineNumber"/>
          <w:lang w:val="es-MX"/>
        </w:rPr>
        <w:t xml:space="preserve">18. </w:t>
      </w:r>
    </w:p>
    <w:p w:rsidR="00031B91" w:rsidRPr="00BE5935" w:rsidRDefault="00031B91" w:rsidP="00031B91">
      <w:pPr>
        <w:pStyle w:val="SourceCode"/>
        <w:rPr>
          <w:lang w:val="es-MX"/>
        </w:rPr>
      </w:pPr>
      <w:r w:rsidRPr="00BE5935">
        <w:rPr>
          <w:rStyle w:val="SourceLineNumber"/>
          <w:lang w:val="es-MX"/>
        </w:rPr>
        <w:t>19.</w:t>
      </w:r>
      <w:r w:rsidRPr="00BE5935">
        <w:rPr>
          <w:lang w:val="es-MX"/>
        </w:rPr>
        <w:t xml:space="preserve"> </w:t>
      </w:r>
      <w:r w:rsidR="009970CB" w:rsidRPr="00BE5935">
        <w:rPr>
          <w:lang w:val="es-MX"/>
        </w:rPr>
        <w:t xml:space="preserve">VELOCIDADMOVIMIENTO </w:t>
      </w:r>
      <w:r w:rsidRPr="00BE5935">
        <w:rPr>
          <w:lang w:val="es-MX"/>
        </w:rPr>
        <w:t>= 4</w:t>
      </w:r>
    </w:p>
    <w:p w:rsidR="00031B91" w:rsidRPr="00BE5935" w:rsidRDefault="00031B91" w:rsidP="00031B91">
      <w:pPr>
        <w:pStyle w:val="SourceCode"/>
        <w:rPr>
          <w:rStyle w:val="SourceLineNumber"/>
          <w:lang w:val="es-MX"/>
        </w:rPr>
      </w:pPr>
      <w:r w:rsidRPr="00BE5935">
        <w:rPr>
          <w:rStyle w:val="SourceLineNumber"/>
          <w:lang w:val="es-MX"/>
        </w:rPr>
        <w:t xml:space="preserve">20. </w:t>
      </w:r>
    </w:p>
    <w:p w:rsidR="00031B91" w:rsidRPr="009970CB" w:rsidRDefault="00031B91" w:rsidP="00031B91">
      <w:pPr>
        <w:pStyle w:val="SourceCode"/>
        <w:rPr>
          <w:rStyle w:val="SourceCodeComment"/>
          <w:lang w:val="es-MX"/>
        </w:rPr>
      </w:pPr>
      <w:r w:rsidRPr="009970CB">
        <w:rPr>
          <w:rStyle w:val="SourceLineNumber"/>
          <w:lang w:val="es-MX"/>
        </w:rPr>
        <w:t>21.</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os colores</w:t>
      </w:r>
    </w:p>
    <w:p w:rsidR="00031B91" w:rsidRPr="009970CB" w:rsidRDefault="00031B91" w:rsidP="00031B91">
      <w:pPr>
        <w:pStyle w:val="SourceCode"/>
        <w:rPr>
          <w:lang w:val="es-MX"/>
        </w:rPr>
      </w:pPr>
      <w:r w:rsidRPr="009970CB">
        <w:rPr>
          <w:rStyle w:val="SourceLineNumber"/>
          <w:lang w:val="es-MX"/>
        </w:rPr>
        <w:t>22.</w:t>
      </w:r>
      <w:r w:rsidRPr="009970CB">
        <w:rPr>
          <w:lang w:val="es-MX"/>
        </w:rPr>
        <w:t xml:space="preserve"> </w:t>
      </w:r>
      <w:r w:rsidR="009970CB" w:rsidRPr="009970CB">
        <w:rPr>
          <w:lang w:val="es-MX"/>
        </w:rPr>
        <w:t>NEGRO</w:t>
      </w:r>
      <w:r w:rsidRPr="009970CB">
        <w:rPr>
          <w:lang w:val="es-MX"/>
        </w:rPr>
        <w:t xml:space="preserve"> = (0, 0, 0)</w:t>
      </w:r>
    </w:p>
    <w:p w:rsidR="00031B91" w:rsidRPr="009970CB" w:rsidRDefault="00031B91" w:rsidP="00031B91">
      <w:pPr>
        <w:pStyle w:val="SourceCode"/>
        <w:rPr>
          <w:lang w:val="es-MX"/>
        </w:rPr>
      </w:pPr>
      <w:r w:rsidRPr="009970CB">
        <w:rPr>
          <w:rStyle w:val="SourceLineNumber"/>
          <w:lang w:val="es-MX"/>
        </w:rPr>
        <w:t>23.</w:t>
      </w:r>
      <w:r w:rsidRPr="009970CB">
        <w:rPr>
          <w:lang w:val="es-MX"/>
        </w:rPr>
        <w:t xml:space="preserve"> </w:t>
      </w:r>
      <w:r w:rsidR="009970CB" w:rsidRPr="009970CB">
        <w:rPr>
          <w:lang w:val="es-MX"/>
        </w:rPr>
        <w:t>ROJO</w:t>
      </w:r>
      <w:r w:rsidRPr="009970CB">
        <w:rPr>
          <w:lang w:val="es-MX"/>
        </w:rPr>
        <w:t xml:space="preserve"> = (255, 0, 0)</w:t>
      </w:r>
    </w:p>
    <w:p w:rsidR="00031B91" w:rsidRPr="00BE5935" w:rsidRDefault="00031B91" w:rsidP="00031B91">
      <w:pPr>
        <w:pStyle w:val="SourceCode"/>
        <w:rPr>
          <w:lang w:val="es-MX"/>
        </w:rPr>
      </w:pPr>
      <w:r w:rsidRPr="00BE5935">
        <w:rPr>
          <w:rStyle w:val="SourceLineNumber"/>
          <w:lang w:val="es-MX"/>
        </w:rPr>
        <w:t>24.</w:t>
      </w:r>
      <w:r w:rsidRPr="00BE5935">
        <w:rPr>
          <w:lang w:val="es-MX"/>
        </w:rPr>
        <w:t xml:space="preserve"> </w:t>
      </w:r>
      <w:r w:rsidR="009970CB" w:rsidRPr="00BE5935">
        <w:rPr>
          <w:lang w:val="es-MX"/>
        </w:rPr>
        <w:t>VERDE</w:t>
      </w:r>
      <w:r w:rsidRPr="00BE5935">
        <w:rPr>
          <w:lang w:val="es-MX"/>
        </w:rPr>
        <w:t xml:space="preserve"> = (0, 255, 0)</w:t>
      </w:r>
    </w:p>
    <w:p w:rsidR="00031B91" w:rsidRPr="00BE5935" w:rsidRDefault="00031B91" w:rsidP="00031B91">
      <w:pPr>
        <w:pStyle w:val="SourceCode"/>
        <w:rPr>
          <w:lang w:val="es-MX"/>
        </w:rPr>
      </w:pPr>
      <w:r w:rsidRPr="00BE5935">
        <w:rPr>
          <w:rStyle w:val="SourceLineNumber"/>
          <w:lang w:val="es-MX"/>
        </w:rPr>
        <w:t>25.</w:t>
      </w:r>
      <w:r w:rsidRPr="00BE5935">
        <w:rPr>
          <w:lang w:val="es-MX"/>
        </w:rPr>
        <w:t xml:space="preserve"> </w:t>
      </w:r>
      <w:r w:rsidR="009970CB" w:rsidRPr="00BE5935">
        <w:rPr>
          <w:lang w:val="es-MX"/>
        </w:rPr>
        <w:t>AZUL</w:t>
      </w:r>
      <w:r w:rsidRPr="00BE5935">
        <w:rPr>
          <w:lang w:val="es-MX"/>
        </w:rPr>
        <w:t xml:space="preserve"> = (0, 0, 255)</w:t>
      </w:r>
    </w:p>
    <w:p w:rsidR="00031B91" w:rsidRPr="00BE5935" w:rsidRDefault="00031B91" w:rsidP="00031B91">
      <w:pPr>
        <w:pStyle w:val="SourceCode"/>
        <w:rPr>
          <w:rStyle w:val="SourceLineNumber"/>
          <w:lang w:val="es-MX"/>
        </w:rPr>
      </w:pPr>
      <w:r w:rsidRPr="00BE5935">
        <w:rPr>
          <w:rStyle w:val="SourceLineNumber"/>
          <w:lang w:val="es-MX"/>
        </w:rPr>
        <w:t xml:space="preserve">26. </w:t>
      </w:r>
    </w:p>
    <w:p w:rsidR="00031B91" w:rsidRPr="009970CB" w:rsidRDefault="00031B91" w:rsidP="00031B91">
      <w:pPr>
        <w:pStyle w:val="SourceCode"/>
        <w:rPr>
          <w:lang w:val="es-MX"/>
        </w:rPr>
      </w:pPr>
      <w:r w:rsidRPr="009970CB">
        <w:rPr>
          <w:rStyle w:val="SourceLineNumber"/>
          <w:lang w:val="es-MX"/>
        </w:rPr>
        <w:t>27.</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a estructura de datos de los bloques.</w:t>
      </w:r>
    </w:p>
    <w:p w:rsidR="00031B91" w:rsidRPr="009970CB" w:rsidRDefault="00031B91" w:rsidP="00031B91">
      <w:pPr>
        <w:pStyle w:val="SourceCode"/>
        <w:rPr>
          <w:lang w:val="es-MX"/>
        </w:rPr>
      </w:pPr>
      <w:r w:rsidRPr="009970CB">
        <w:rPr>
          <w:rStyle w:val="SourceLineNumber"/>
          <w:lang w:val="es-MX"/>
        </w:rPr>
        <w:t>28.</w:t>
      </w:r>
      <w:r w:rsidRPr="009970CB">
        <w:rPr>
          <w:lang w:val="es-MX"/>
        </w:rPr>
        <w:t xml:space="preserve"> b1 = {'rect':pygame.Rect(300, 80, 50, 100), 'color':</w:t>
      </w:r>
      <w:r w:rsidR="009970CB" w:rsidRPr="009970CB">
        <w:rPr>
          <w:lang w:val="es-MX"/>
        </w:rPr>
        <w:t>ROJO</w:t>
      </w:r>
      <w:r w:rsidRPr="009970CB">
        <w:rPr>
          <w:lang w:val="es-MX"/>
        </w:rPr>
        <w:t>, 'dir':</w:t>
      </w:r>
      <w:r w:rsidR="009970CB" w:rsidRPr="009970CB">
        <w:rPr>
          <w:lang w:val="es-MX"/>
        </w:rPr>
        <w:t>ARRIBADERECHA</w:t>
      </w:r>
      <w:r w:rsidRPr="009970CB">
        <w:rPr>
          <w:lang w:val="es-MX"/>
        </w:rPr>
        <w:t>}</w:t>
      </w:r>
    </w:p>
    <w:p w:rsidR="00031B91" w:rsidRPr="009970CB" w:rsidRDefault="00031B91" w:rsidP="00031B91">
      <w:pPr>
        <w:pStyle w:val="SourceCode"/>
        <w:rPr>
          <w:lang w:val="es-MX"/>
        </w:rPr>
      </w:pPr>
      <w:r w:rsidRPr="009970CB">
        <w:rPr>
          <w:rStyle w:val="SourceLineNumber"/>
          <w:lang w:val="es-MX"/>
        </w:rPr>
        <w:t>29.</w:t>
      </w:r>
      <w:r w:rsidRPr="009970CB">
        <w:rPr>
          <w:lang w:val="es-MX"/>
        </w:rPr>
        <w:t xml:space="preserve"> b2 = {'rect':pygame.Rect(200, 200, 20, 20), 'color':</w:t>
      </w:r>
      <w:r w:rsidR="009970CB" w:rsidRPr="009970CB">
        <w:rPr>
          <w:lang w:val="es-MX"/>
        </w:rPr>
        <w:t>VERDE</w:t>
      </w:r>
      <w:r w:rsidRPr="009970CB">
        <w:rPr>
          <w:lang w:val="es-MX"/>
        </w:rPr>
        <w:t>, 'dir':</w:t>
      </w:r>
      <w:r w:rsidR="009970CB" w:rsidRPr="009970CB">
        <w:rPr>
          <w:lang w:val="es-MX"/>
        </w:rPr>
        <w:t>ARRIBAIZQUIERDA</w:t>
      </w:r>
      <w:r w:rsidRPr="009970CB">
        <w:rPr>
          <w:lang w:val="es-MX"/>
        </w:rPr>
        <w:t>}</w:t>
      </w:r>
    </w:p>
    <w:p w:rsidR="00031B91" w:rsidRPr="009970CB" w:rsidRDefault="00031B91" w:rsidP="00031B91">
      <w:pPr>
        <w:pStyle w:val="SourceCode"/>
        <w:rPr>
          <w:lang w:val="es-MX"/>
        </w:rPr>
      </w:pPr>
      <w:r w:rsidRPr="009970CB">
        <w:rPr>
          <w:rStyle w:val="SourceLineNumber"/>
          <w:lang w:val="es-MX"/>
        </w:rPr>
        <w:t>30.</w:t>
      </w:r>
      <w:r w:rsidRPr="009970CB">
        <w:rPr>
          <w:lang w:val="es-MX"/>
        </w:rPr>
        <w:t xml:space="preserve"> b3 = {'rect':pygame.Rect(100, 150, 60, 60), 'color':</w:t>
      </w:r>
      <w:r w:rsidR="009970CB" w:rsidRPr="009970CB">
        <w:rPr>
          <w:lang w:val="es-MX"/>
        </w:rPr>
        <w:t>AZUL</w:t>
      </w:r>
      <w:r w:rsidRPr="009970CB">
        <w:rPr>
          <w:lang w:val="es-MX"/>
        </w:rPr>
        <w:t>, 'dir':</w:t>
      </w:r>
      <w:r w:rsidR="009970CB" w:rsidRPr="009970CB">
        <w:rPr>
          <w:lang w:val="es-MX"/>
        </w:rPr>
        <w:t>ABAJOIZQUIERDA</w:t>
      </w:r>
      <w:r w:rsidRPr="009970CB">
        <w:rPr>
          <w:lang w:val="es-MX"/>
        </w:rPr>
        <w:t>}</w:t>
      </w:r>
    </w:p>
    <w:p w:rsidR="00031B91" w:rsidRPr="00BE5935" w:rsidRDefault="00031B91" w:rsidP="00031B91">
      <w:pPr>
        <w:pStyle w:val="SourceCode"/>
        <w:rPr>
          <w:lang w:val="es-MX"/>
        </w:rPr>
      </w:pPr>
      <w:r w:rsidRPr="00BE5935">
        <w:rPr>
          <w:rStyle w:val="SourceLineNumber"/>
          <w:lang w:val="es-MX"/>
        </w:rPr>
        <w:t>31.</w:t>
      </w:r>
      <w:r w:rsidRPr="00BE5935">
        <w:rPr>
          <w:lang w:val="es-MX"/>
        </w:rPr>
        <w:t xml:space="preserve"> </w:t>
      </w:r>
      <w:r w:rsidR="009970CB" w:rsidRPr="00BE5935">
        <w:rPr>
          <w:lang w:val="es-MX"/>
        </w:rPr>
        <w:t xml:space="preserve">bloques </w:t>
      </w:r>
      <w:r w:rsidRPr="00BE5935">
        <w:rPr>
          <w:lang w:val="es-MX"/>
        </w:rPr>
        <w:t>= [b1, b2, b3]</w:t>
      </w:r>
    </w:p>
    <w:p w:rsidR="00031B91" w:rsidRPr="00BE5935" w:rsidRDefault="00031B91" w:rsidP="00031B91">
      <w:pPr>
        <w:pStyle w:val="SourceCode"/>
        <w:rPr>
          <w:rStyle w:val="SourceLineNumber"/>
          <w:lang w:val="es-MX"/>
        </w:rPr>
      </w:pPr>
      <w:r w:rsidRPr="00BE5935">
        <w:rPr>
          <w:rStyle w:val="SourceLineNumber"/>
          <w:lang w:val="es-MX"/>
        </w:rPr>
        <w:lastRenderedPageBreak/>
        <w:t xml:space="preserve">32. </w:t>
      </w:r>
    </w:p>
    <w:p w:rsidR="00031B91" w:rsidRPr="00BE5935" w:rsidRDefault="00031B91" w:rsidP="00031B91">
      <w:pPr>
        <w:pStyle w:val="SourceCode"/>
        <w:rPr>
          <w:lang w:val="es-MX"/>
        </w:rPr>
      </w:pPr>
      <w:r w:rsidRPr="00BE5935">
        <w:rPr>
          <w:rStyle w:val="SourceLineNumber"/>
          <w:lang w:val="es-MX"/>
        </w:rPr>
        <w:t>33.</w:t>
      </w:r>
      <w:r w:rsidRPr="00BE5935">
        <w:rPr>
          <w:lang w:val="es-MX"/>
        </w:rPr>
        <w:t xml:space="preserve"> </w:t>
      </w:r>
      <w:r w:rsidRPr="00BE5935">
        <w:rPr>
          <w:rStyle w:val="SourceCodeComment"/>
          <w:lang w:val="es-MX"/>
        </w:rPr>
        <w:t xml:space="preserve"># </w:t>
      </w:r>
      <w:r w:rsidR="009970CB" w:rsidRPr="00BE5935">
        <w:rPr>
          <w:rStyle w:val="SourceCodeComment"/>
          <w:lang w:val="es-MX"/>
        </w:rPr>
        <w:t>Corre el ciclo de juego</w:t>
      </w:r>
    </w:p>
    <w:p w:rsidR="00031B91" w:rsidRPr="00BE5935" w:rsidRDefault="00031B91" w:rsidP="00031B91">
      <w:pPr>
        <w:pStyle w:val="SourceCode"/>
        <w:rPr>
          <w:lang w:val="es-MX"/>
        </w:rPr>
      </w:pPr>
      <w:r w:rsidRPr="00BE5935">
        <w:rPr>
          <w:rStyle w:val="SourceLineNumber"/>
          <w:lang w:val="es-MX"/>
        </w:rPr>
        <w:t>34.</w:t>
      </w:r>
      <w:r w:rsidRPr="00BE5935">
        <w:rPr>
          <w:lang w:val="es-MX"/>
        </w:rPr>
        <w:t xml:space="preserve"> while True:</w:t>
      </w:r>
    </w:p>
    <w:p w:rsidR="00031B91" w:rsidRPr="00BE5935" w:rsidRDefault="00031B91" w:rsidP="00031B91">
      <w:pPr>
        <w:pStyle w:val="SourceCode"/>
        <w:rPr>
          <w:rStyle w:val="SourceCodeComment"/>
          <w:lang w:val="es-MX"/>
        </w:rPr>
      </w:pPr>
      <w:r w:rsidRPr="00BE5935">
        <w:rPr>
          <w:rStyle w:val="SourceLineNumber"/>
          <w:lang w:val="es-MX"/>
        </w:rPr>
        <w:t>35.</w:t>
      </w:r>
      <w:r w:rsidRPr="00BE5935">
        <w:rPr>
          <w:lang w:val="es-MX"/>
        </w:rPr>
        <w:t xml:space="preserve">     </w:t>
      </w:r>
      <w:r w:rsidRPr="00BE5935">
        <w:rPr>
          <w:rStyle w:val="SourceCodeComment"/>
          <w:lang w:val="es-MX"/>
        </w:rPr>
        <w:t xml:space="preserve"># </w:t>
      </w:r>
      <w:r w:rsidR="009970CB" w:rsidRPr="00BE5935">
        <w:rPr>
          <w:rStyle w:val="SourceCodeComment"/>
          <w:lang w:val="es-MX"/>
        </w:rPr>
        <w:t>Busca un evento QUIT.</w:t>
      </w:r>
    </w:p>
    <w:p w:rsidR="00031B91" w:rsidRDefault="00031B91" w:rsidP="00031B91">
      <w:pPr>
        <w:pStyle w:val="SourceCode"/>
      </w:pPr>
      <w:r w:rsidRPr="00202D05">
        <w:rPr>
          <w:rStyle w:val="SourceLineNumber"/>
        </w:rPr>
        <w:t>36.</w:t>
      </w:r>
      <w:r>
        <w:t xml:space="preserve">     for </w:t>
      </w:r>
      <w:r w:rsidR="009970CB" w:rsidRPr="009970CB">
        <w:t>evento</w:t>
      </w:r>
      <w:r w:rsidR="009970CB">
        <w:t xml:space="preserve"> </w:t>
      </w:r>
      <w:r>
        <w:t>in pygame.event.get():</w:t>
      </w:r>
    </w:p>
    <w:p w:rsidR="00031B91" w:rsidRDefault="00031B91" w:rsidP="00031B91">
      <w:pPr>
        <w:pStyle w:val="SourceCode"/>
      </w:pPr>
      <w:r w:rsidRPr="00202D05">
        <w:rPr>
          <w:rStyle w:val="SourceLineNumber"/>
        </w:rPr>
        <w:t>37.</w:t>
      </w:r>
      <w:r>
        <w:t xml:space="preserve">         if </w:t>
      </w:r>
      <w:r w:rsidR="009970CB" w:rsidRPr="009970CB">
        <w:t>evento</w:t>
      </w:r>
      <w:r>
        <w:t>.type == QUIT:</w:t>
      </w:r>
    </w:p>
    <w:p w:rsidR="00031B91" w:rsidRDefault="00031B91" w:rsidP="00031B91">
      <w:pPr>
        <w:pStyle w:val="SourceCode"/>
      </w:pPr>
      <w:r w:rsidRPr="00202D05">
        <w:rPr>
          <w:rStyle w:val="SourceLineNumber"/>
        </w:rPr>
        <w:t>38.</w:t>
      </w:r>
      <w:r>
        <w:t xml:space="preserve">             pygame.quit()</w:t>
      </w:r>
    </w:p>
    <w:p w:rsidR="00031B91" w:rsidRPr="00BE5935" w:rsidRDefault="00031B91" w:rsidP="00031B91">
      <w:pPr>
        <w:pStyle w:val="SourceCode"/>
        <w:rPr>
          <w:lang w:val="es-MX"/>
        </w:rPr>
      </w:pPr>
      <w:r w:rsidRPr="00BE5935">
        <w:rPr>
          <w:rStyle w:val="SourceLineNumber"/>
          <w:lang w:val="es-MX"/>
        </w:rPr>
        <w:t>39.</w:t>
      </w:r>
      <w:r w:rsidRPr="00BE5935">
        <w:rPr>
          <w:lang w:val="es-MX"/>
        </w:rPr>
        <w:t xml:space="preserve">             sys.exit()</w:t>
      </w:r>
    </w:p>
    <w:p w:rsidR="00031B91" w:rsidRPr="00BE5935" w:rsidRDefault="00031B91" w:rsidP="00031B91">
      <w:pPr>
        <w:pStyle w:val="SourceCode"/>
        <w:rPr>
          <w:rStyle w:val="SourceLineNumber"/>
          <w:lang w:val="es-MX"/>
        </w:rPr>
      </w:pPr>
      <w:r w:rsidRPr="00BE5935">
        <w:rPr>
          <w:rStyle w:val="SourceLineNumber"/>
          <w:lang w:val="es-MX"/>
        </w:rPr>
        <w:t xml:space="preserve">40. </w:t>
      </w:r>
    </w:p>
    <w:p w:rsidR="00031B91" w:rsidRPr="009970CB" w:rsidRDefault="00031B91" w:rsidP="00031B91">
      <w:pPr>
        <w:pStyle w:val="SourceCode"/>
        <w:rPr>
          <w:rStyle w:val="SourceCodeComment"/>
          <w:lang w:val="es-MX"/>
        </w:rPr>
      </w:pPr>
      <w:r w:rsidRPr="00BE5935">
        <w:rPr>
          <w:rStyle w:val="SourceLineNumber"/>
          <w:lang w:val="es-MX"/>
        </w:rPr>
        <w:t>41.</w:t>
      </w:r>
      <w:r w:rsidRPr="00BE5935">
        <w:rPr>
          <w:lang w:val="es-MX"/>
        </w:rPr>
        <w:t xml:space="preserve">     </w:t>
      </w:r>
      <w:r w:rsidRPr="009970CB">
        <w:rPr>
          <w:rStyle w:val="SourceCodeComment"/>
          <w:lang w:val="es-MX"/>
        </w:rPr>
        <w:t xml:space="preserve"># </w:t>
      </w:r>
      <w:r w:rsidR="009970CB" w:rsidRPr="009970CB">
        <w:rPr>
          <w:rStyle w:val="SourceCodeComment"/>
          <w:lang w:val="es-MX"/>
        </w:rPr>
        <w:t>Dibuja el fondo negro sobre la superficie</w:t>
      </w:r>
    </w:p>
    <w:p w:rsidR="00031B91" w:rsidRDefault="00031B91" w:rsidP="00031B91">
      <w:pPr>
        <w:pStyle w:val="SourceCode"/>
      </w:pPr>
      <w:r w:rsidRPr="00202D05">
        <w:rPr>
          <w:rStyle w:val="SourceLineNumber"/>
        </w:rPr>
        <w:t>42.</w:t>
      </w:r>
      <w:r>
        <w:t xml:space="preserve">     </w:t>
      </w:r>
      <w:r w:rsidR="009970CB" w:rsidRPr="009970CB">
        <w:t>superficieVentana</w:t>
      </w:r>
      <w:r>
        <w:t>.fill(</w:t>
      </w:r>
      <w:r w:rsidR="009970CB" w:rsidRPr="009970CB">
        <w:t>NEGRO</w:t>
      </w:r>
      <w:r>
        <w:t>)</w:t>
      </w:r>
    </w:p>
    <w:p w:rsidR="00031B91" w:rsidRPr="00202D05" w:rsidRDefault="00031B91" w:rsidP="00031B91">
      <w:pPr>
        <w:pStyle w:val="SourceCode"/>
        <w:rPr>
          <w:rStyle w:val="SourceLineNumber"/>
        </w:rPr>
      </w:pPr>
      <w:r w:rsidRPr="00202D05">
        <w:rPr>
          <w:rStyle w:val="SourceLineNumber"/>
        </w:rPr>
        <w:t xml:space="preserve">43. </w:t>
      </w:r>
    </w:p>
    <w:p w:rsidR="00031B91" w:rsidRDefault="00031B91" w:rsidP="00031B91">
      <w:pPr>
        <w:pStyle w:val="SourceCode"/>
      </w:pPr>
      <w:r w:rsidRPr="00202D05">
        <w:rPr>
          <w:rStyle w:val="SourceLineNumber"/>
        </w:rPr>
        <w:t>44.</w:t>
      </w:r>
      <w:r>
        <w:t xml:space="preserve">     for b in </w:t>
      </w:r>
      <w:r w:rsidR="009970CB" w:rsidRPr="009970CB">
        <w:t>bloques</w:t>
      </w:r>
      <w:r>
        <w:t>:</w:t>
      </w:r>
    </w:p>
    <w:p w:rsidR="00031B91" w:rsidRPr="009970CB" w:rsidRDefault="00031B91" w:rsidP="00031B91">
      <w:pPr>
        <w:pStyle w:val="SourceCode"/>
        <w:rPr>
          <w:rStyle w:val="SourceCodeComment"/>
          <w:lang w:val="es-MX"/>
        </w:rPr>
      </w:pPr>
      <w:r w:rsidRPr="00BE5935">
        <w:rPr>
          <w:rStyle w:val="SourceLineNumber"/>
          <w:lang w:val="es-MX"/>
        </w:rPr>
        <w:t>45.</w:t>
      </w:r>
      <w:r w:rsidRPr="00BE5935">
        <w:rPr>
          <w:lang w:val="es-MX"/>
        </w:rPr>
        <w:t xml:space="preserve">         </w:t>
      </w:r>
      <w:r w:rsidRPr="009970CB">
        <w:rPr>
          <w:rStyle w:val="SourceCodeComment"/>
          <w:lang w:val="es-MX"/>
        </w:rPr>
        <w:t xml:space="preserve"># </w:t>
      </w:r>
      <w:r w:rsidR="009970CB" w:rsidRPr="009970CB">
        <w:rPr>
          <w:rStyle w:val="SourceCodeComment"/>
          <w:lang w:val="es-MX"/>
        </w:rPr>
        <w:t>mueve la estructura de datos de bloques</w:t>
      </w:r>
    </w:p>
    <w:p w:rsidR="00031B91" w:rsidRPr="009970CB" w:rsidRDefault="00031B91" w:rsidP="00031B91">
      <w:pPr>
        <w:pStyle w:val="SourceCode"/>
        <w:rPr>
          <w:lang w:val="es-MX"/>
        </w:rPr>
      </w:pPr>
      <w:r w:rsidRPr="00BE5935">
        <w:rPr>
          <w:rStyle w:val="SourceLineNumber"/>
          <w:lang w:val="es-MX"/>
        </w:rPr>
        <w:t>46.</w:t>
      </w:r>
      <w:r w:rsidRPr="00BE5935">
        <w:rPr>
          <w:lang w:val="es-MX"/>
        </w:rPr>
        <w:t xml:space="preserve">         </w:t>
      </w:r>
      <w:r w:rsidRPr="009970CB">
        <w:rPr>
          <w:lang w:val="es-MX"/>
        </w:rPr>
        <w:t xml:space="preserve">if b['dir'] == </w:t>
      </w:r>
      <w:r w:rsidR="009970CB" w:rsidRPr="00BE5935">
        <w:rPr>
          <w:lang w:val="es-MX"/>
        </w:rPr>
        <w:t>ABAJOIZQUIERDA</w:t>
      </w:r>
      <w:r w:rsidRPr="009970CB">
        <w:rPr>
          <w:lang w:val="es-MX"/>
        </w:rPr>
        <w:t>:</w:t>
      </w:r>
    </w:p>
    <w:p w:rsidR="00031B91" w:rsidRPr="00BE5935" w:rsidRDefault="00031B91" w:rsidP="00031B91">
      <w:pPr>
        <w:pStyle w:val="SourceCode"/>
        <w:rPr>
          <w:lang w:val="es-MX"/>
        </w:rPr>
      </w:pPr>
      <w:r w:rsidRPr="00BE5935">
        <w:rPr>
          <w:rStyle w:val="SourceLineNumber"/>
          <w:lang w:val="es-MX"/>
        </w:rPr>
        <w:t>47.</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48.</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49.</w:t>
      </w:r>
      <w:r w:rsidRPr="00BE5935">
        <w:rPr>
          <w:lang w:val="es-MX"/>
        </w:rPr>
        <w:t xml:space="preserve">         if b['dir'] == </w:t>
      </w:r>
      <w:r w:rsidR="009970CB" w:rsidRPr="00BE5935">
        <w:rPr>
          <w:lang w:val="es-MX"/>
        </w:rPr>
        <w:t>ABAJODERECHA</w:t>
      </w:r>
      <w:r w:rsidRPr="00BE5935">
        <w:rPr>
          <w:lang w:val="es-MX"/>
        </w:rPr>
        <w:t>:</w:t>
      </w:r>
    </w:p>
    <w:p w:rsidR="00031B91" w:rsidRPr="00BE5935" w:rsidRDefault="00031B91" w:rsidP="00031B91">
      <w:pPr>
        <w:pStyle w:val="SourceCode"/>
        <w:rPr>
          <w:lang w:val="es-MX"/>
        </w:rPr>
      </w:pPr>
      <w:r w:rsidRPr="00BE5935">
        <w:rPr>
          <w:rStyle w:val="SourceLineNumber"/>
          <w:lang w:val="es-MX"/>
        </w:rPr>
        <w:t>50.</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1.</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2.</w:t>
      </w:r>
      <w:r w:rsidRPr="00BE5935">
        <w:rPr>
          <w:lang w:val="es-MX"/>
        </w:rPr>
        <w:t xml:space="preserve">         if b['dir'] == </w:t>
      </w:r>
      <w:r w:rsidR="009970CB" w:rsidRPr="00BE5935">
        <w:rPr>
          <w:lang w:val="es-MX"/>
        </w:rPr>
        <w:t>ARRIBAIZQUIERDA</w:t>
      </w:r>
      <w:r w:rsidRPr="00BE5935">
        <w:rPr>
          <w:lang w:val="es-MX"/>
        </w:rPr>
        <w:t>:</w:t>
      </w:r>
    </w:p>
    <w:p w:rsidR="00031B91" w:rsidRPr="00BE5935" w:rsidRDefault="00031B91" w:rsidP="00031B91">
      <w:pPr>
        <w:pStyle w:val="SourceCode"/>
        <w:rPr>
          <w:lang w:val="es-MX"/>
        </w:rPr>
      </w:pPr>
      <w:r w:rsidRPr="00BE5935">
        <w:rPr>
          <w:rStyle w:val="SourceLineNumber"/>
          <w:lang w:val="es-MX"/>
        </w:rPr>
        <w:t>53.</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4.</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5.</w:t>
      </w:r>
      <w:r w:rsidRPr="00BE5935">
        <w:rPr>
          <w:lang w:val="es-MX"/>
        </w:rPr>
        <w:t xml:space="preserve">         if b['dir'] == </w:t>
      </w:r>
      <w:r w:rsidR="009970CB" w:rsidRPr="00BE5935">
        <w:rPr>
          <w:lang w:val="es-MX"/>
        </w:rPr>
        <w:t>ARRIBADERECHA</w:t>
      </w:r>
      <w:r w:rsidRPr="00BE5935">
        <w:rPr>
          <w:lang w:val="es-MX"/>
        </w:rPr>
        <w:t>:</w:t>
      </w:r>
    </w:p>
    <w:p w:rsidR="00031B91" w:rsidRPr="00BE5935" w:rsidRDefault="00031B91" w:rsidP="00031B91">
      <w:pPr>
        <w:pStyle w:val="SourceCode"/>
        <w:rPr>
          <w:lang w:val="es-MX"/>
        </w:rPr>
      </w:pPr>
      <w:r w:rsidRPr="00BE5935">
        <w:rPr>
          <w:rStyle w:val="SourceLineNumber"/>
          <w:lang w:val="es-MX"/>
        </w:rPr>
        <w:t>56.</w:t>
      </w:r>
      <w:r w:rsidRPr="00BE5935">
        <w:rPr>
          <w:lang w:val="es-MX"/>
        </w:rPr>
        <w:t xml:space="preserve">             b['rect'].left += </w:t>
      </w:r>
      <w:r w:rsidR="009970CB" w:rsidRPr="00BE5935">
        <w:rPr>
          <w:lang w:val="es-MX"/>
        </w:rPr>
        <w:t>VELOCIDADMOVIMIENTO</w:t>
      </w:r>
    </w:p>
    <w:p w:rsidR="00031B91" w:rsidRPr="00BE5935" w:rsidRDefault="00031B91" w:rsidP="00031B91">
      <w:pPr>
        <w:pStyle w:val="SourceCode"/>
        <w:rPr>
          <w:lang w:val="es-MX"/>
        </w:rPr>
      </w:pPr>
      <w:r w:rsidRPr="00BE5935">
        <w:rPr>
          <w:rStyle w:val="SourceLineNumber"/>
          <w:lang w:val="es-MX"/>
        </w:rPr>
        <w:t>57.</w:t>
      </w:r>
      <w:r w:rsidRPr="00BE5935">
        <w:rPr>
          <w:lang w:val="es-MX"/>
        </w:rPr>
        <w:t xml:space="preserve">             b['rect'].top -= </w:t>
      </w:r>
      <w:r w:rsidR="009970CB" w:rsidRPr="00BE5935">
        <w:rPr>
          <w:lang w:val="es-MX"/>
        </w:rPr>
        <w:t>VELOCIDADMOVIMIENTO</w:t>
      </w:r>
    </w:p>
    <w:p w:rsidR="00031B91" w:rsidRPr="00BE5935" w:rsidRDefault="00031B91" w:rsidP="00031B91">
      <w:pPr>
        <w:pStyle w:val="SourceCode"/>
        <w:rPr>
          <w:rStyle w:val="SourceLineNumber"/>
          <w:lang w:val="es-MX"/>
        </w:rPr>
      </w:pPr>
      <w:r w:rsidRPr="00BE5935">
        <w:rPr>
          <w:rStyle w:val="SourceLineNumber"/>
          <w:lang w:val="es-MX"/>
        </w:rPr>
        <w:t xml:space="preserve">58. </w:t>
      </w:r>
    </w:p>
    <w:p w:rsidR="00031B91" w:rsidRPr="009970CB" w:rsidRDefault="00031B91" w:rsidP="00031B91">
      <w:pPr>
        <w:pStyle w:val="SourceCode"/>
        <w:rPr>
          <w:rStyle w:val="SourceCodeComment"/>
          <w:lang w:val="es-MX"/>
        </w:rPr>
      </w:pPr>
      <w:r w:rsidRPr="00BE5935">
        <w:rPr>
          <w:rStyle w:val="SourceLineNumber"/>
          <w:lang w:val="es-MX"/>
        </w:rPr>
        <w:t>59.</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el bloque se movió fuera de la ventana</w:t>
      </w:r>
    </w:p>
    <w:p w:rsidR="00031B91" w:rsidRPr="00BE5935" w:rsidRDefault="00031B91" w:rsidP="00031B91">
      <w:pPr>
        <w:pStyle w:val="SourceCode"/>
        <w:rPr>
          <w:lang w:val="es-MX"/>
        </w:rPr>
      </w:pPr>
      <w:r w:rsidRPr="00BE5935">
        <w:rPr>
          <w:rStyle w:val="SourceLineNumber"/>
          <w:lang w:val="es-MX"/>
        </w:rPr>
        <w:t>60.</w:t>
      </w:r>
      <w:r w:rsidRPr="00BE5935">
        <w:rPr>
          <w:lang w:val="es-MX"/>
        </w:rPr>
        <w:t xml:space="preserve">         if b['rect'].top &lt; 0:</w:t>
      </w:r>
    </w:p>
    <w:p w:rsidR="00031B91" w:rsidRPr="009970CB" w:rsidRDefault="00031B91" w:rsidP="00031B91">
      <w:pPr>
        <w:pStyle w:val="SourceCode"/>
        <w:rPr>
          <w:rStyle w:val="SourceCodeComment"/>
          <w:lang w:val="es-MX"/>
        </w:rPr>
      </w:pPr>
      <w:r w:rsidRPr="00BE5935">
        <w:rPr>
          <w:rStyle w:val="SourceLineNumber"/>
          <w:lang w:val="es-MX"/>
        </w:rPr>
        <w:t>61.</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arriba de la ventana</w:t>
      </w:r>
    </w:p>
    <w:p w:rsidR="00031B91" w:rsidRPr="00BE5935" w:rsidRDefault="00031B91" w:rsidP="00031B91">
      <w:pPr>
        <w:pStyle w:val="SourceCode"/>
        <w:rPr>
          <w:lang w:val="es-MX"/>
        </w:rPr>
      </w:pPr>
      <w:r w:rsidRPr="00BE5935">
        <w:rPr>
          <w:rStyle w:val="SourceLineNumber"/>
          <w:lang w:val="es-MX"/>
        </w:rPr>
        <w:t>62.</w:t>
      </w:r>
      <w:r w:rsidRPr="00BE5935">
        <w:rPr>
          <w:lang w:val="es-MX"/>
        </w:rPr>
        <w:t xml:space="preserve">             if b['dir'] == </w:t>
      </w:r>
      <w:r w:rsidR="009970CB" w:rsidRPr="00BE5935">
        <w:rPr>
          <w:lang w:val="es-MX"/>
        </w:rPr>
        <w:t>ARRIBAIZQUIERDA</w:t>
      </w:r>
      <w:r w:rsidRPr="00BE5935">
        <w:rPr>
          <w:lang w:val="es-MX"/>
        </w:rPr>
        <w:t>:</w:t>
      </w:r>
    </w:p>
    <w:p w:rsidR="00031B91" w:rsidRPr="00BE5935" w:rsidRDefault="00031B91" w:rsidP="00031B91">
      <w:pPr>
        <w:pStyle w:val="SourceCode"/>
        <w:rPr>
          <w:lang w:val="es-MX"/>
        </w:rPr>
      </w:pPr>
      <w:r w:rsidRPr="00BE5935">
        <w:rPr>
          <w:rStyle w:val="SourceLineNumber"/>
          <w:lang w:val="es-MX"/>
        </w:rPr>
        <w:t>63.</w:t>
      </w:r>
      <w:r w:rsidRPr="00BE5935">
        <w:rPr>
          <w:lang w:val="es-MX"/>
        </w:rPr>
        <w:t xml:space="preserve">                 b['dir'] = </w:t>
      </w:r>
      <w:r w:rsidR="009970CB" w:rsidRPr="00BE5935">
        <w:rPr>
          <w:lang w:val="es-MX"/>
        </w:rPr>
        <w:t>ABAJOIZQUIERDA</w:t>
      </w:r>
    </w:p>
    <w:p w:rsidR="00031B91" w:rsidRPr="00BE5935" w:rsidRDefault="00031B91" w:rsidP="00031B91">
      <w:pPr>
        <w:pStyle w:val="SourceCode"/>
        <w:rPr>
          <w:lang w:val="es-MX"/>
        </w:rPr>
      </w:pPr>
      <w:r w:rsidRPr="00BE5935">
        <w:rPr>
          <w:rStyle w:val="SourceLineNumber"/>
          <w:lang w:val="es-MX"/>
        </w:rPr>
        <w:t>64.</w:t>
      </w:r>
      <w:r w:rsidRPr="00BE5935">
        <w:rPr>
          <w:lang w:val="es-MX"/>
        </w:rPr>
        <w:t xml:space="preserve">             if b['dir'] == </w:t>
      </w:r>
      <w:r w:rsidR="009970CB" w:rsidRPr="00BE5935">
        <w:rPr>
          <w:lang w:val="es-MX"/>
        </w:rPr>
        <w:t>ARRIBADERECHA</w:t>
      </w:r>
      <w:r w:rsidRPr="00BE5935">
        <w:rPr>
          <w:lang w:val="es-MX"/>
        </w:rPr>
        <w:t>:</w:t>
      </w:r>
    </w:p>
    <w:p w:rsidR="00031B91" w:rsidRPr="00BE5935" w:rsidRDefault="00031B91" w:rsidP="00031B91">
      <w:pPr>
        <w:pStyle w:val="SourceCode"/>
        <w:rPr>
          <w:lang w:val="es-MX"/>
        </w:rPr>
      </w:pPr>
      <w:r w:rsidRPr="00BE5935">
        <w:rPr>
          <w:rStyle w:val="SourceLineNumber"/>
          <w:lang w:val="es-MX"/>
        </w:rPr>
        <w:t>65.</w:t>
      </w:r>
      <w:r w:rsidRPr="00BE5935">
        <w:rPr>
          <w:lang w:val="es-MX"/>
        </w:rPr>
        <w:t xml:space="preserve">                 b['dir'] = </w:t>
      </w:r>
      <w:r w:rsidR="009970CB" w:rsidRPr="00BE5935">
        <w:rPr>
          <w:lang w:val="es-MX"/>
        </w:rPr>
        <w:t>ABAJODERECHA</w:t>
      </w:r>
    </w:p>
    <w:p w:rsidR="00031B91" w:rsidRDefault="00031B91" w:rsidP="00031B91">
      <w:pPr>
        <w:pStyle w:val="SourceCode"/>
      </w:pPr>
      <w:r w:rsidRPr="00202D05">
        <w:rPr>
          <w:rStyle w:val="SourceLineNumber"/>
        </w:rPr>
        <w:t>66.</w:t>
      </w:r>
      <w:r>
        <w:t xml:space="preserve">         if b['rect'].bottom &gt; </w:t>
      </w:r>
      <w:r w:rsidR="009970CB" w:rsidRPr="009970CB">
        <w:t>ALTOVENTANA</w:t>
      </w:r>
      <w:r>
        <w:t>:</w:t>
      </w:r>
    </w:p>
    <w:p w:rsidR="00031B91" w:rsidRPr="009970CB" w:rsidRDefault="00031B91" w:rsidP="00031B91">
      <w:pPr>
        <w:pStyle w:val="SourceCode"/>
        <w:rPr>
          <w:rStyle w:val="SourceCodeComment"/>
          <w:lang w:val="es-MX"/>
        </w:rPr>
      </w:pPr>
      <w:r w:rsidRPr="00BE5935">
        <w:rPr>
          <w:rStyle w:val="SourceLineNumber"/>
          <w:lang w:val="es-MX"/>
        </w:rPr>
        <w:t>67.</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debajo de la ventana</w:t>
      </w:r>
    </w:p>
    <w:p w:rsidR="00031B91" w:rsidRPr="00BE5935" w:rsidRDefault="00031B91" w:rsidP="00031B91">
      <w:pPr>
        <w:pStyle w:val="SourceCode"/>
        <w:rPr>
          <w:lang w:val="es-MX"/>
        </w:rPr>
      </w:pPr>
      <w:r w:rsidRPr="00BE5935">
        <w:rPr>
          <w:rStyle w:val="SourceLineNumber"/>
          <w:lang w:val="es-MX"/>
        </w:rPr>
        <w:t>68.</w:t>
      </w:r>
      <w:r w:rsidRPr="00BE5935">
        <w:rPr>
          <w:lang w:val="es-MX"/>
        </w:rPr>
        <w:t xml:space="preserve">             if b['dir'] == </w:t>
      </w:r>
      <w:r w:rsidR="009970CB" w:rsidRPr="00BE5935">
        <w:rPr>
          <w:lang w:val="es-MX"/>
        </w:rPr>
        <w:t>ABAJOIZQUIERDA</w:t>
      </w:r>
      <w:r w:rsidRPr="00BE5935">
        <w:rPr>
          <w:lang w:val="es-MX"/>
        </w:rPr>
        <w:t>:</w:t>
      </w:r>
    </w:p>
    <w:p w:rsidR="00031B91" w:rsidRPr="00BE5935" w:rsidRDefault="00031B91" w:rsidP="00031B91">
      <w:pPr>
        <w:pStyle w:val="SourceCode"/>
        <w:rPr>
          <w:lang w:val="es-MX"/>
        </w:rPr>
      </w:pPr>
      <w:r w:rsidRPr="00BE5935">
        <w:rPr>
          <w:rStyle w:val="SourceLineNumber"/>
          <w:lang w:val="es-MX"/>
        </w:rPr>
        <w:t>69.</w:t>
      </w:r>
      <w:r w:rsidRPr="00BE5935">
        <w:rPr>
          <w:lang w:val="es-MX"/>
        </w:rPr>
        <w:t xml:space="preserve">                 b['dir'] = </w:t>
      </w:r>
      <w:r w:rsidR="009970CB" w:rsidRPr="00BE5935">
        <w:rPr>
          <w:lang w:val="es-MX"/>
        </w:rPr>
        <w:t>ARRIBAIZQUIERDA</w:t>
      </w:r>
    </w:p>
    <w:p w:rsidR="00031B91" w:rsidRPr="00BE5935" w:rsidRDefault="00031B91" w:rsidP="00031B91">
      <w:pPr>
        <w:pStyle w:val="SourceCode"/>
        <w:rPr>
          <w:lang w:val="es-MX"/>
        </w:rPr>
      </w:pPr>
      <w:r w:rsidRPr="00BE5935">
        <w:rPr>
          <w:rStyle w:val="SourceLineNumber"/>
          <w:lang w:val="es-MX"/>
        </w:rPr>
        <w:t>70.</w:t>
      </w:r>
      <w:r w:rsidRPr="00BE5935">
        <w:rPr>
          <w:lang w:val="es-MX"/>
        </w:rPr>
        <w:t xml:space="preserve">             if b['dir'] == </w:t>
      </w:r>
      <w:r w:rsidR="009970CB" w:rsidRPr="00BE5935">
        <w:rPr>
          <w:lang w:val="es-MX"/>
        </w:rPr>
        <w:t>ABAJODERECHA</w:t>
      </w:r>
      <w:r w:rsidRPr="00BE5935">
        <w:rPr>
          <w:lang w:val="es-MX"/>
        </w:rPr>
        <w:t>:</w:t>
      </w:r>
    </w:p>
    <w:p w:rsidR="00031B91" w:rsidRPr="00BE5935" w:rsidRDefault="00031B91" w:rsidP="00031B91">
      <w:pPr>
        <w:pStyle w:val="SourceCode"/>
        <w:rPr>
          <w:lang w:val="es-MX"/>
        </w:rPr>
      </w:pPr>
      <w:r w:rsidRPr="00BE5935">
        <w:rPr>
          <w:rStyle w:val="SourceLineNumber"/>
          <w:lang w:val="es-MX"/>
        </w:rPr>
        <w:t>71.</w:t>
      </w:r>
      <w:r w:rsidRPr="00BE5935">
        <w:rPr>
          <w:lang w:val="es-MX"/>
        </w:rPr>
        <w:t xml:space="preserve">                 b['dir'] = </w:t>
      </w:r>
      <w:r w:rsidR="009970CB" w:rsidRPr="00BE5935">
        <w:rPr>
          <w:lang w:val="es-MX"/>
        </w:rPr>
        <w:t>ARRIBADERECHA</w:t>
      </w:r>
    </w:p>
    <w:p w:rsidR="00031B91" w:rsidRPr="00BE5935" w:rsidRDefault="00031B91" w:rsidP="00031B91">
      <w:pPr>
        <w:pStyle w:val="SourceCode"/>
        <w:rPr>
          <w:lang w:val="es-MX"/>
        </w:rPr>
      </w:pPr>
      <w:r w:rsidRPr="00BE5935">
        <w:rPr>
          <w:rStyle w:val="SourceLineNumber"/>
          <w:lang w:val="es-MX"/>
        </w:rPr>
        <w:t>72.</w:t>
      </w:r>
      <w:r w:rsidRPr="00BE5935">
        <w:rPr>
          <w:lang w:val="es-MX"/>
        </w:rPr>
        <w:t xml:space="preserve">         if b['rect'].left &lt; 0:</w:t>
      </w:r>
    </w:p>
    <w:p w:rsidR="00031B91" w:rsidRPr="009970CB" w:rsidRDefault="00031B91" w:rsidP="00031B91">
      <w:pPr>
        <w:pStyle w:val="SourceCode"/>
        <w:rPr>
          <w:rStyle w:val="SourceCodeComment"/>
          <w:lang w:val="es-MX"/>
        </w:rPr>
      </w:pPr>
      <w:r w:rsidRPr="00BE5935">
        <w:rPr>
          <w:rStyle w:val="SourceLineNumber"/>
          <w:lang w:val="es-MX"/>
        </w:rPr>
        <w:t>73.</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la izquierda de la ventana</w:t>
      </w:r>
    </w:p>
    <w:p w:rsidR="00031B91" w:rsidRPr="00BE5935" w:rsidRDefault="00031B91" w:rsidP="00031B91">
      <w:pPr>
        <w:pStyle w:val="SourceCode"/>
        <w:rPr>
          <w:lang w:val="es-MX"/>
        </w:rPr>
      </w:pPr>
      <w:r w:rsidRPr="00BE5935">
        <w:rPr>
          <w:rStyle w:val="SourceLineNumber"/>
          <w:lang w:val="es-MX"/>
        </w:rPr>
        <w:t>74.</w:t>
      </w:r>
      <w:r w:rsidRPr="00BE5935">
        <w:rPr>
          <w:lang w:val="es-MX"/>
        </w:rPr>
        <w:t xml:space="preserve">             if b['dir'] == </w:t>
      </w:r>
      <w:r w:rsidR="009970CB" w:rsidRPr="00BE5935">
        <w:rPr>
          <w:lang w:val="es-MX"/>
        </w:rPr>
        <w:t>ABAJOIZQUIERDA</w:t>
      </w:r>
      <w:r w:rsidRPr="00BE5935">
        <w:rPr>
          <w:lang w:val="es-MX"/>
        </w:rPr>
        <w:t>:</w:t>
      </w:r>
    </w:p>
    <w:p w:rsidR="00031B91" w:rsidRPr="00BE5935" w:rsidRDefault="00031B91" w:rsidP="00031B91">
      <w:pPr>
        <w:pStyle w:val="SourceCode"/>
        <w:rPr>
          <w:lang w:val="es-MX"/>
        </w:rPr>
      </w:pPr>
      <w:r w:rsidRPr="00BE5935">
        <w:rPr>
          <w:rStyle w:val="SourceLineNumber"/>
          <w:lang w:val="es-MX"/>
        </w:rPr>
        <w:t>75.</w:t>
      </w:r>
      <w:r w:rsidRPr="00BE5935">
        <w:rPr>
          <w:lang w:val="es-MX"/>
        </w:rPr>
        <w:t xml:space="preserve">                 b['dir'] = </w:t>
      </w:r>
      <w:r w:rsidR="009970CB" w:rsidRPr="00BE5935">
        <w:rPr>
          <w:lang w:val="es-MX"/>
        </w:rPr>
        <w:t>ABAJODERECHA</w:t>
      </w:r>
    </w:p>
    <w:p w:rsidR="00031B91" w:rsidRPr="00BE5935" w:rsidRDefault="00031B91" w:rsidP="00031B91">
      <w:pPr>
        <w:pStyle w:val="SourceCode"/>
        <w:rPr>
          <w:lang w:val="es-MX"/>
        </w:rPr>
      </w:pPr>
      <w:r w:rsidRPr="00BE5935">
        <w:rPr>
          <w:rStyle w:val="SourceLineNumber"/>
          <w:lang w:val="es-MX"/>
        </w:rPr>
        <w:t>76.</w:t>
      </w:r>
      <w:r w:rsidRPr="00BE5935">
        <w:rPr>
          <w:lang w:val="es-MX"/>
        </w:rPr>
        <w:t xml:space="preserve">             if b['dir'] == </w:t>
      </w:r>
      <w:r w:rsidR="009970CB" w:rsidRPr="00BE5935">
        <w:rPr>
          <w:lang w:val="es-MX"/>
        </w:rPr>
        <w:t>ARRIBAIZQUIERDA</w:t>
      </w:r>
      <w:r w:rsidRPr="00BE5935">
        <w:rPr>
          <w:lang w:val="es-MX"/>
        </w:rPr>
        <w:t>:</w:t>
      </w:r>
    </w:p>
    <w:p w:rsidR="00031B91" w:rsidRPr="00BE5935" w:rsidRDefault="00031B91" w:rsidP="00031B91">
      <w:pPr>
        <w:pStyle w:val="SourceCode"/>
        <w:rPr>
          <w:lang w:val="es-MX"/>
        </w:rPr>
      </w:pPr>
      <w:r w:rsidRPr="00BE5935">
        <w:rPr>
          <w:rStyle w:val="SourceLineNumber"/>
          <w:lang w:val="es-MX"/>
        </w:rPr>
        <w:t>77.</w:t>
      </w:r>
      <w:r w:rsidRPr="00BE5935">
        <w:rPr>
          <w:lang w:val="es-MX"/>
        </w:rPr>
        <w:t xml:space="preserve">                 b['dir'] = </w:t>
      </w:r>
      <w:r w:rsidR="009970CB" w:rsidRPr="00BE5935">
        <w:rPr>
          <w:lang w:val="es-MX"/>
        </w:rPr>
        <w:t>ARRIBADERECHA</w:t>
      </w:r>
    </w:p>
    <w:p w:rsidR="00031B91" w:rsidRDefault="00031B91" w:rsidP="00031B91">
      <w:pPr>
        <w:pStyle w:val="SourceCode"/>
      </w:pPr>
      <w:r w:rsidRPr="00202D05">
        <w:rPr>
          <w:rStyle w:val="SourceLineNumber"/>
        </w:rPr>
        <w:lastRenderedPageBreak/>
        <w:t>78.</w:t>
      </w:r>
      <w:r>
        <w:t xml:space="preserve">         if b['rect'].right &gt; </w:t>
      </w:r>
      <w:r w:rsidR="009970CB" w:rsidRPr="009970CB">
        <w:t>ANCHOVENTANA</w:t>
      </w:r>
      <w:r>
        <w:t>:</w:t>
      </w:r>
    </w:p>
    <w:p w:rsidR="00031B91" w:rsidRPr="009970CB" w:rsidRDefault="00031B91" w:rsidP="00031B91">
      <w:pPr>
        <w:pStyle w:val="SourceCode"/>
        <w:rPr>
          <w:rStyle w:val="SourceCodeComment"/>
          <w:lang w:val="es-MX"/>
        </w:rPr>
      </w:pPr>
      <w:r w:rsidRPr="00BE5935">
        <w:rPr>
          <w:rStyle w:val="SourceLineNumber"/>
          <w:lang w:val="es-MX"/>
        </w:rPr>
        <w:t>79.</w:t>
      </w:r>
      <w:r w:rsidRPr="00BE5935">
        <w:rPr>
          <w:lang w:val="es-MX"/>
        </w:rPr>
        <w:t xml:space="preserve">             </w:t>
      </w:r>
      <w:r w:rsidRPr="009970CB">
        <w:rPr>
          <w:rStyle w:val="SourceCodeComment"/>
          <w:lang w:val="es-MX"/>
        </w:rPr>
        <w:t xml:space="preserve"># </w:t>
      </w:r>
      <w:r w:rsidR="009970CB" w:rsidRPr="009970CB">
        <w:rPr>
          <w:rStyle w:val="SourceCodeComment"/>
          <w:lang w:val="es-MX"/>
        </w:rPr>
        <w:t>el bloque se movió por la derecha de la ventana</w:t>
      </w:r>
    </w:p>
    <w:p w:rsidR="00031B91" w:rsidRPr="00BE5935" w:rsidRDefault="00031B91" w:rsidP="00031B91">
      <w:pPr>
        <w:pStyle w:val="SourceCode"/>
        <w:rPr>
          <w:lang w:val="es-MX"/>
        </w:rPr>
      </w:pPr>
      <w:r w:rsidRPr="00BE5935">
        <w:rPr>
          <w:rStyle w:val="SourceLineNumber"/>
          <w:lang w:val="es-MX"/>
        </w:rPr>
        <w:t>80.</w:t>
      </w:r>
      <w:r w:rsidRPr="00BE5935">
        <w:rPr>
          <w:lang w:val="es-MX"/>
        </w:rPr>
        <w:t xml:space="preserve">             if b['dir'] == </w:t>
      </w:r>
      <w:r w:rsidR="009970CB" w:rsidRPr="00BE5935">
        <w:rPr>
          <w:lang w:val="es-MX"/>
        </w:rPr>
        <w:t>ABAJODERECHA</w:t>
      </w:r>
      <w:r w:rsidRPr="00BE5935">
        <w:rPr>
          <w:lang w:val="es-MX"/>
        </w:rPr>
        <w:t>:</w:t>
      </w:r>
    </w:p>
    <w:p w:rsidR="00031B91" w:rsidRPr="00BE5935" w:rsidRDefault="00031B91" w:rsidP="00031B91">
      <w:pPr>
        <w:pStyle w:val="SourceCode"/>
        <w:rPr>
          <w:lang w:val="es-MX"/>
        </w:rPr>
      </w:pPr>
      <w:r w:rsidRPr="00BE5935">
        <w:rPr>
          <w:rStyle w:val="SourceLineNumber"/>
          <w:lang w:val="es-MX"/>
        </w:rPr>
        <w:t>81.</w:t>
      </w:r>
      <w:r w:rsidRPr="00BE5935">
        <w:rPr>
          <w:lang w:val="es-MX"/>
        </w:rPr>
        <w:t xml:space="preserve">                 b['dir'] = </w:t>
      </w:r>
      <w:r w:rsidR="009970CB" w:rsidRPr="00BE5935">
        <w:rPr>
          <w:lang w:val="es-MX"/>
        </w:rPr>
        <w:t>ABAJOIZQUIERDA</w:t>
      </w:r>
    </w:p>
    <w:p w:rsidR="00031B91" w:rsidRPr="00BE5935" w:rsidRDefault="00031B91" w:rsidP="00031B91">
      <w:pPr>
        <w:pStyle w:val="SourceCode"/>
        <w:rPr>
          <w:lang w:val="es-MX"/>
        </w:rPr>
      </w:pPr>
      <w:r w:rsidRPr="00BE5935">
        <w:rPr>
          <w:rStyle w:val="SourceLineNumber"/>
          <w:lang w:val="es-MX"/>
        </w:rPr>
        <w:t>82.</w:t>
      </w:r>
      <w:r w:rsidRPr="00BE5935">
        <w:rPr>
          <w:lang w:val="es-MX"/>
        </w:rPr>
        <w:t xml:space="preserve">             if b['dir'] == </w:t>
      </w:r>
      <w:r w:rsidR="009970CB" w:rsidRPr="00BE5935">
        <w:rPr>
          <w:lang w:val="es-MX"/>
        </w:rPr>
        <w:t>ARRIBADERECHA</w:t>
      </w:r>
      <w:r w:rsidRPr="00BE5935">
        <w:rPr>
          <w:lang w:val="es-MX"/>
        </w:rPr>
        <w:t>:</w:t>
      </w:r>
    </w:p>
    <w:p w:rsidR="00031B91" w:rsidRPr="00BE5935" w:rsidRDefault="00031B91" w:rsidP="00031B91">
      <w:pPr>
        <w:pStyle w:val="SourceCode"/>
        <w:rPr>
          <w:lang w:val="es-MX"/>
        </w:rPr>
      </w:pPr>
      <w:r w:rsidRPr="00BE5935">
        <w:rPr>
          <w:rStyle w:val="SourceLineNumber"/>
          <w:lang w:val="es-MX"/>
        </w:rPr>
        <w:t>83.</w:t>
      </w:r>
      <w:r w:rsidRPr="00BE5935">
        <w:rPr>
          <w:lang w:val="es-MX"/>
        </w:rPr>
        <w:t xml:space="preserve">                 b['dir'] = </w:t>
      </w:r>
      <w:r w:rsidR="009970CB" w:rsidRPr="00BE5935">
        <w:rPr>
          <w:lang w:val="es-MX"/>
        </w:rPr>
        <w:t>ARRIBAIZQUIERDA</w:t>
      </w:r>
    </w:p>
    <w:p w:rsidR="00031B91" w:rsidRPr="00BE5935" w:rsidRDefault="00031B91" w:rsidP="00031B91">
      <w:pPr>
        <w:pStyle w:val="SourceCode"/>
        <w:rPr>
          <w:rStyle w:val="SourceLineNumber"/>
          <w:lang w:val="es-MX"/>
        </w:rPr>
      </w:pPr>
      <w:r w:rsidRPr="00BE5935">
        <w:rPr>
          <w:rStyle w:val="SourceLineNumber"/>
          <w:lang w:val="es-MX"/>
        </w:rPr>
        <w:t xml:space="preserve">84. </w:t>
      </w:r>
    </w:p>
    <w:p w:rsidR="00031B91" w:rsidRPr="009970CB" w:rsidRDefault="00031B91" w:rsidP="00031B91">
      <w:pPr>
        <w:pStyle w:val="SourceCode"/>
        <w:rPr>
          <w:rStyle w:val="SourceCodeComment"/>
          <w:lang w:val="es-MX"/>
        </w:rPr>
      </w:pPr>
      <w:r w:rsidRPr="00BE5935">
        <w:rPr>
          <w:rStyle w:val="SourceLineNumber"/>
          <w:lang w:val="es-MX"/>
        </w:rPr>
        <w:t>85.</w:t>
      </w:r>
      <w:r w:rsidRPr="00BE5935">
        <w:rPr>
          <w:lang w:val="es-MX"/>
        </w:rPr>
        <w:t xml:space="preserve">         </w:t>
      </w:r>
      <w:r w:rsidRPr="009970CB">
        <w:rPr>
          <w:rStyle w:val="SourceCodeComment"/>
          <w:lang w:val="es-MX"/>
        </w:rPr>
        <w:t xml:space="preserve"># </w:t>
      </w:r>
      <w:r w:rsidR="009970CB" w:rsidRPr="009970CB">
        <w:rPr>
          <w:rStyle w:val="SourceCodeComment"/>
          <w:lang w:val="es-MX"/>
        </w:rPr>
        <w:t>Dibuja el bloque en la superficie</w:t>
      </w:r>
    </w:p>
    <w:p w:rsidR="00031B91" w:rsidRDefault="00031B91" w:rsidP="00031B91">
      <w:pPr>
        <w:pStyle w:val="SourceCode"/>
      </w:pPr>
      <w:r w:rsidRPr="00202D05">
        <w:rPr>
          <w:rStyle w:val="SourceLineNumber"/>
        </w:rPr>
        <w:t>86.</w:t>
      </w:r>
      <w:r>
        <w:t xml:space="preserve">         pygame.draw.rect(</w:t>
      </w:r>
      <w:r w:rsidR="00EB70C1" w:rsidRPr="00EB70C1">
        <w:t>superficieVentana</w:t>
      </w:r>
      <w:r>
        <w:t>, b['color'], b['rect'])</w:t>
      </w:r>
    </w:p>
    <w:p w:rsidR="00031B91" w:rsidRPr="00BE5935" w:rsidRDefault="00031B91" w:rsidP="00031B91">
      <w:pPr>
        <w:pStyle w:val="SourceCode"/>
        <w:rPr>
          <w:rStyle w:val="SourceLineNumber"/>
          <w:lang w:val="es-MX"/>
        </w:rPr>
      </w:pPr>
      <w:r w:rsidRPr="00BE5935">
        <w:rPr>
          <w:rStyle w:val="SourceLineNumber"/>
          <w:lang w:val="es-MX"/>
        </w:rPr>
        <w:t xml:space="preserve">87. </w:t>
      </w:r>
    </w:p>
    <w:p w:rsidR="00031B91" w:rsidRPr="009970CB" w:rsidRDefault="00031B91" w:rsidP="00031B91">
      <w:pPr>
        <w:pStyle w:val="SourceCode"/>
        <w:rPr>
          <w:rStyle w:val="SourceCodeComment"/>
          <w:lang w:val="es-MX"/>
        </w:rPr>
      </w:pPr>
      <w:r w:rsidRPr="00BE5935">
        <w:rPr>
          <w:rStyle w:val="SourceLineNumber"/>
          <w:lang w:val="es-MX"/>
        </w:rPr>
        <w:t>88.</w:t>
      </w:r>
      <w:r w:rsidRPr="00BE5935">
        <w:rPr>
          <w:lang w:val="es-MX"/>
        </w:rPr>
        <w:t xml:space="preserve">     </w:t>
      </w:r>
      <w:r w:rsidRPr="009970CB">
        <w:rPr>
          <w:rStyle w:val="SourceCodeComment"/>
          <w:lang w:val="es-MX"/>
        </w:rPr>
        <w:t xml:space="preserve"># </w:t>
      </w:r>
      <w:r w:rsidR="009970CB" w:rsidRPr="009970CB">
        <w:rPr>
          <w:rStyle w:val="SourceCodeComment"/>
          <w:lang w:val="es-MX"/>
        </w:rPr>
        <w:t>Dibuja la ventana en la pantalla</w:t>
      </w:r>
    </w:p>
    <w:p w:rsidR="00031B91" w:rsidRDefault="00031B91" w:rsidP="00031B91">
      <w:pPr>
        <w:pStyle w:val="SourceCode"/>
      </w:pPr>
      <w:r w:rsidRPr="00202D05">
        <w:rPr>
          <w:rStyle w:val="SourceLineNumber"/>
        </w:rPr>
        <w:t>89.</w:t>
      </w:r>
      <w:r>
        <w:t xml:space="preserve">     pygame.display.update()</w:t>
      </w:r>
    </w:p>
    <w:p w:rsidR="00031B91" w:rsidRDefault="00031B91" w:rsidP="00031B91">
      <w:pPr>
        <w:pStyle w:val="SourceCode"/>
      </w:pPr>
      <w:r w:rsidRPr="00202D05">
        <w:rPr>
          <w:rStyle w:val="SourceLineNumber"/>
        </w:rPr>
        <w:t>90.</w:t>
      </w:r>
      <w:r>
        <w:t xml:space="preserve">     time.sleep(0.02)</w:t>
      </w:r>
    </w:p>
    <w:p w:rsidR="00031B91" w:rsidRDefault="00345F1E" w:rsidP="00031B91">
      <w:pPr>
        <w:jc w:val="center"/>
      </w:pPr>
      <w:r>
        <w:rPr>
          <w:noProof/>
        </w:rPr>
        <w:drawing>
          <wp:inline distT="0" distB="0" distL="0" distR="0" wp14:anchorId="19EE0A17" wp14:editId="5C05DA56">
            <wp:extent cx="1737444" cy="184967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animationINVERTED.png"/>
                    <pic:cNvPicPr/>
                  </pic:nvPicPr>
                  <pic:blipFill>
                    <a:blip r:embed="rId114">
                      <a:extLst>
                        <a:ext uri="{28A0092B-C50C-407E-A947-70E740481C1C}">
                          <a14:useLocalDpi xmlns:a14="http://schemas.microsoft.com/office/drawing/2010/main" val="0"/>
                        </a:ext>
                      </a:extLst>
                    </a:blip>
                    <a:stretch>
                      <a:fillRect/>
                    </a:stretch>
                  </pic:blipFill>
                  <pic:spPr>
                    <a:xfrm>
                      <a:off x="0" y="0"/>
                      <a:ext cx="1737444" cy="1849671"/>
                    </a:xfrm>
                    <a:prstGeom prst="rect">
                      <a:avLst/>
                    </a:prstGeom>
                  </pic:spPr>
                </pic:pic>
              </a:graphicData>
            </a:graphic>
          </wp:inline>
        </w:drawing>
      </w:r>
    </w:p>
    <w:p w:rsidR="00031B91" w:rsidRPr="00294A95" w:rsidRDefault="00294A95" w:rsidP="00031B91">
      <w:pPr>
        <w:pStyle w:val="Caption"/>
        <w:rPr>
          <w:lang w:val="es-MX"/>
        </w:rPr>
      </w:pPr>
      <w:r w:rsidRPr="00294A95">
        <w:rPr>
          <w:lang w:val="es-MX"/>
        </w:rPr>
        <w:t>Figura 17-6: Una captura de pantalla alterada del programa Animación.</w:t>
      </w:r>
    </w:p>
    <w:p w:rsidR="00031B91" w:rsidRPr="00294A95" w:rsidRDefault="00294A95" w:rsidP="00031B91">
      <w:pPr>
        <w:pStyle w:val="Heading2"/>
        <w:rPr>
          <w:lang w:val="es-MX"/>
        </w:rPr>
      </w:pPr>
      <w:bookmarkStart w:id="155" w:name="_Toc428114177"/>
      <w:r w:rsidRPr="00294A95">
        <w:rPr>
          <w:lang w:val="es-MX"/>
        </w:rPr>
        <w:t>Cómo Funciona el Programa Animación</w:t>
      </w:r>
      <w:bookmarkEnd w:id="155"/>
    </w:p>
    <w:p w:rsidR="00031B91" w:rsidRPr="00294A95" w:rsidRDefault="00294A95" w:rsidP="00031B91">
      <w:pPr>
        <w:pStyle w:val="Body"/>
        <w:rPr>
          <w:lang w:val="es-MX"/>
        </w:rPr>
      </w:pPr>
      <w:r w:rsidRPr="00294A95">
        <w:rPr>
          <w:lang w:val="es-MX"/>
        </w:rPr>
        <w:t>En este programa veremos tres bloques de diferentes colores moviéndose y rebotando contra las paredes. Para hacer esto, primero necesitamos considerar cómo queremos que los bloques se muevan.</w:t>
      </w:r>
    </w:p>
    <w:p w:rsidR="00031B91" w:rsidRPr="00294A95" w:rsidRDefault="00294A95" w:rsidP="00031B91">
      <w:pPr>
        <w:pStyle w:val="Non-TOCHeading3"/>
        <w:rPr>
          <w:lang w:val="es-MX"/>
        </w:rPr>
      </w:pPr>
      <w:r w:rsidRPr="00294A95">
        <w:rPr>
          <w:lang w:val="es-MX"/>
        </w:rPr>
        <w:t>Moviendo y Rebotando los Bloques</w:t>
      </w:r>
    </w:p>
    <w:p w:rsidR="00294A95" w:rsidRPr="00294A95" w:rsidRDefault="00294A95" w:rsidP="00294A95">
      <w:pPr>
        <w:pStyle w:val="Body"/>
        <w:rPr>
          <w:lang w:val="es-MX"/>
        </w:rPr>
      </w:pPr>
      <w:r w:rsidRPr="00294A95">
        <w:rPr>
          <w:lang w:val="es-MX"/>
        </w:rPr>
        <w:t>Cada bloque se moverá en una de las cuatro direcciones diagonales. Cuando el bloque golpee contra el costado de la ventana, deberá rebotar y moverse en una nueva dirección diagonal. Los bloques rebotarán como se muestra en la Figura 17-7.</w:t>
      </w:r>
    </w:p>
    <w:p w:rsidR="00294A95" w:rsidRPr="00294A95" w:rsidRDefault="00294A95" w:rsidP="00294A95">
      <w:pPr>
        <w:pStyle w:val="Body"/>
        <w:rPr>
          <w:lang w:val="es-MX"/>
        </w:rPr>
      </w:pPr>
      <w:r w:rsidRPr="00294A95">
        <w:rPr>
          <w:lang w:val="es-MX"/>
        </w:rPr>
        <w:t>La nueva dirección en la que se mueve un bloque luego de rebotar depende de dos cosas: en qué dirección se estaba moviendo antes de rebotar y contra q</w:t>
      </w:r>
      <w:r w:rsidR="00EB70C1">
        <w:rPr>
          <w:lang w:val="es-MX"/>
        </w:rPr>
        <w:t>ué pared ha rebotado. Hay un tot</w:t>
      </w:r>
      <w:r w:rsidRPr="00294A95">
        <w:rPr>
          <w:lang w:val="es-MX"/>
        </w:rPr>
        <w:t xml:space="preserve">al de </w:t>
      </w:r>
      <w:r w:rsidRPr="00294A95">
        <w:rPr>
          <w:lang w:val="es-MX"/>
        </w:rPr>
        <w:lastRenderedPageBreak/>
        <w:t>ocho posibles formas en las que un bloque puede rebotar: dos diferentes por cada una de las cuatro paredes.</w:t>
      </w:r>
    </w:p>
    <w:p w:rsidR="00294A95" w:rsidRPr="00294A95" w:rsidRDefault="00294A95" w:rsidP="00294A95">
      <w:pPr>
        <w:pStyle w:val="Body"/>
        <w:rPr>
          <w:lang w:val="es-MX"/>
        </w:rPr>
      </w:pPr>
      <w:r w:rsidRPr="00294A95">
        <w:rPr>
          <w:lang w:val="es-MX"/>
        </w:rPr>
        <w:t>Por ejemplo, si un bloque que está moviéndose hacia abajo y a la derecha rebota contra el borde inferior de la ventana, queremos que su nueva dirección sea hacia arriba y a la derecha.</w:t>
      </w:r>
    </w:p>
    <w:p w:rsidR="00294A95" w:rsidRPr="00294A95" w:rsidRDefault="00294A95" w:rsidP="00294A95">
      <w:pPr>
        <w:pStyle w:val="Body"/>
        <w:rPr>
          <w:lang w:val="es-MX"/>
        </w:rPr>
      </w:pPr>
      <w:r w:rsidRPr="00294A95">
        <w:rPr>
          <w:lang w:val="es-MX"/>
        </w:rPr>
        <w:t>Podemos usar objeto Rect para marcar la posición y el tamaño de cada bloque, una tupla de tres enteros para representar e</w:t>
      </w:r>
      <w:r w:rsidR="00EB70C1">
        <w:rPr>
          <w:lang w:val="es-MX"/>
        </w:rPr>
        <w:t>l</w:t>
      </w:r>
      <w:r w:rsidRPr="00294A95">
        <w:rPr>
          <w:lang w:val="es-MX"/>
        </w:rPr>
        <w:t xml:space="preserve"> color del bloque y un entero para representar en cuál de las cuatro direcciones diagonales el bloque está moviéndose.</w:t>
      </w:r>
    </w:p>
    <w:p w:rsidR="00031B91" w:rsidRPr="00294A95" w:rsidRDefault="00294A95" w:rsidP="00294A95">
      <w:pPr>
        <w:pStyle w:val="Body"/>
        <w:rPr>
          <w:lang w:val="es-MX"/>
        </w:rPr>
      </w:pPr>
      <w:r w:rsidRPr="00294A95">
        <w:rPr>
          <w:lang w:val="es-MX"/>
        </w:rPr>
        <w:t xml:space="preserve">En cada </w:t>
      </w:r>
      <w:r w:rsidR="00EB70C1" w:rsidRPr="00EB70C1">
        <w:rPr>
          <w:lang w:val="es-MX"/>
        </w:rPr>
        <w:t>iteración de</w:t>
      </w:r>
      <w:r w:rsidRPr="00294A95">
        <w:rPr>
          <w:lang w:val="es-MX"/>
        </w:rPr>
        <w:t xml:space="preserve"> bucle de juego, ajustaremos las coordenadas X e Y del bloque en el objeto Rect. Además, en cada </w:t>
      </w:r>
      <w:r w:rsidR="00EB70C1" w:rsidRPr="00EB70C1">
        <w:rPr>
          <w:lang w:val="es-MX"/>
        </w:rPr>
        <w:t>iteración</w:t>
      </w:r>
      <w:r w:rsidRPr="00294A95">
        <w:rPr>
          <w:lang w:val="es-MX"/>
        </w:rPr>
        <w:t xml:space="preserve"> dibujaremos todos los bloques en la pantalla en su posición actual. A medida que la ejecución del programa itere sobre el bucle de juego, los bloques irán moviéndose gradualmente a lo largo de la pantalla y darán la impresión de estar suavemente deslizándose y rebotando.</w:t>
      </w:r>
    </w:p>
    <w:p w:rsidR="00031B91" w:rsidRDefault="007E1953" w:rsidP="00031B91">
      <w:pPr>
        <w:jc w:val="center"/>
      </w:pPr>
      <w:r>
        <w:rPr>
          <w:noProof/>
        </w:rPr>
        <w:drawing>
          <wp:inline distT="0" distB="0" distL="0" distR="0" wp14:anchorId="6796081B" wp14:editId="01C1DF1C">
            <wp:extent cx="1889760" cy="1988674"/>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bouncing.png"/>
                    <pic:cNvPicPr/>
                  </pic:nvPicPr>
                  <pic:blipFill>
                    <a:blip r:embed="rId115">
                      <a:extLst>
                        <a:ext uri="{28A0092B-C50C-407E-A947-70E740481C1C}">
                          <a14:useLocalDpi xmlns:a14="http://schemas.microsoft.com/office/drawing/2010/main" val="0"/>
                        </a:ext>
                      </a:extLst>
                    </a:blip>
                    <a:stretch>
                      <a:fillRect/>
                    </a:stretch>
                  </pic:blipFill>
                  <pic:spPr>
                    <a:xfrm>
                      <a:off x="0" y="0"/>
                      <a:ext cx="1892745" cy="1991815"/>
                    </a:xfrm>
                    <a:prstGeom prst="rect">
                      <a:avLst/>
                    </a:prstGeom>
                  </pic:spPr>
                </pic:pic>
              </a:graphicData>
            </a:graphic>
          </wp:inline>
        </w:drawing>
      </w:r>
    </w:p>
    <w:p w:rsidR="00031B91" w:rsidRPr="00294A95" w:rsidRDefault="00294A95" w:rsidP="00031B91">
      <w:pPr>
        <w:pStyle w:val="Caption"/>
        <w:rPr>
          <w:lang w:val="es-MX"/>
        </w:rPr>
      </w:pPr>
      <w:r w:rsidRPr="00294A95">
        <w:rPr>
          <w:lang w:val="es-MX"/>
        </w:rPr>
        <w:t>Figura 17-7: El diagrama de cómo rebotarán los bloques.</w:t>
      </w:r>
    </w:p>
    <w:p w:rsidR="00031B91" w:rsidRPr="00294A95" w:rsidRDefault="00294A95" w:rsidP="00031B91">
      <w:pPr>
        <w:pStyle w:val="Non-TOCHeading3"/>
        <w:rPr>
          <w:lang w:val="es-MX"/>
        </w:rPr>
      </w:pPr>
      <w:r w:rsidRPr="00294A95">
        <w:rPr>
          <w:lang w:val="es-MX"/>
        </w:rPr>
        <w:t>Creando y Configurando Pygame y la Ventana Principal</w:t>
      </w:r>
    </w:p>
    <w:p w:rsidR="009970CB" w:rsidRDefault="009970CB" w:rsidP="009970CB">
      <w:pPr>
        <w:pStyle w:val="SourceCode"/>
      </w:pPr>
      <w:r w:rsidRPr="00294A95">
        <w:rPr>
          <w:rStyle w:val="SourceLineNumber"/>
          <w:lang w:val="es-MX"/>
        </w:rPr>
        <w:t xml:space="preserve"> </w:t>
      </w:r>
      <w:r w:rsidRPr="00202D05">
        <w:rPr>
          <w:rStyle w:val="SourceLineNumber"/>
        </w:rPr>
        <w:t>1.</w:t>
      </w:r>
      <w:r>
        <w:t xml:space="preserve"> import pygame, sys, time</w:t>
      </w:r>
    </w:p>
    <w:p w:rsidR="009970CB" w:rsidRDefault="009970CB" w:rsidP="009970CB">
      <w:pPr>
        <w:pStyle w:val="SourceCode"/>
      </w:pPr>
      <w:r w:rsidRPr="00202D05">
        <w:rPr>
          <w:rStyle w:val="SourceLineNumber"/>
        </w:rPr>
        <w:t xml:space="preserve"> 2.</w:t>
      </w:r>
      <w:r>
        <w:t xml:space="preserve"> from pygame.locals import *</w:t>
      </w:r>
    </w:p>
    <w:p w:rsidR="009970CB" w:rsidRPr="00C8388B" w:rsidRDefault="009970CB" w:rsidP="009970CB">
      <w:pPr>
        <w:pStyle w:val="SourceCode"/>
        <w:rPr>
          <w:rStyle w:val="SourceLineNumber"/>
          <w:lang w:val="es-MX"/>
        </w:rPr>
      </w:pPr>
      <w:r w:rsidRPr="00202D05">
        <w:rPr>
          <w:rStyle w:val="SourceLineNumber"/>
        </w:rPr>
        <w:t xml:space="preserve"> </w:t>
      </w:r>
      <w:r w:rsidRPr="00C8388B">
        <w:rPr>
          <w:rStyle w:val="SourceLineNumber"/>
          <w:lang w:val="es-MX"/>
        </w:rPr>
        <w:t xml:space="preserve">3. </w:t>
      </w:r>
    </w:p>
    <w:p w:rsidR="009970CB" w:rsidRPr="00C8388B" w:rsidRDefault="009970CB" w:rsidP="009970CB">
      <w:pPr>
        <w:pStyle w:val="SourceCode"/>
        <w:rPr>
          <w:rStyle w:val="SourceCodeComment"/>
          <w:lang w:val="es-MX"/>
        </w:rPr>
      </w:pPr>
      <w:r w:rsidRPr="00C8388B">
        <w:rPr>
          <w:rStyle w:val="SourceLineNumber"/>
          <w:lang w:val="es-MX"/>
        </w:rPr>
        <w:t xml:space="preserve"> 4.</w:t>
      </w:r>
      <w:r w:rsidRPr="00C8388B">
        <w:rPr>
          <w:lang w:val="es-MX"/>
        </w:rPr>
        <w:t xml:space="preserve"> </w:t>
      </w:r>
      <w:r w:rsidRPr="00C8388B">
        <w:rPr>
          <w:rStyle w:val="SourceCodeComment"/>
          <w:lang w:val="es-MX"/>
        </w:rPr>
        <w:t># Establece pygame</w:t>
      </w:r>
    </w:p>
    <w:p w:rsidR="009970CB" w:rsidRPr="00C8388B" w:rsidRDefault="009970CB" w:rsidP="009970CB">
      <w:pPr>
        <w:pStyle w:val="SourceCode"/>
        <w:rPr>
          <w:lang w:val="es-MX"/>
        </w:rPr>
      </w:pPr>
      <w:r w:rsidRPr="00C8388B">
        <w:rPr>
          <w:rStyle w:val="SourceLineNumber"/>
          <w:lang w:val="es-MX"/>
        </w:rPr>
        <w:t xml:space="preserve"> 5.</w:t>
      </w:r>
      <w:r w:rsidRPr="00C8388B">
        <w:rPr>
          <w:lang w:val="es-MX"/>
        </w:rPr>
        <w:t xml:space="preserve"> pygame.init()</w:t>
      </w:r>
    </w:p>
    <w:p w:rsidR="009970CB" w:rsidRPr="00C8388B" w:rsidRDefault="009970CB" w:rsidP="009970CB">
      <w:pPr>
        <w:pStyle w:val="SourceCode"/>
        <w:rPr>
          <w:rStyle w:val="SourceLineNumber"/>
          <w:lang w:val="es-MX"/>
        </w:rPr>
      </w:pPr>
      <w:r w:rsidRPr="00C8388B">
        <w:rPr>
          <w:rStyle w:val="SourceLineNumber"/>
          <w:lang w:val="es-MX"/>
        </w:rPr>
        <w:t xml:space="preserve"> 6. </w:t>
      </w:r>
    </w:p>
    <w:p w:rsidR="009970CB" w:rsidRPr="00945696" w:rsidRDefault="009970CB" w:rsidP="009970CB">
      <w:pPr>
        <w:pStyle w:val="SourceCode"/>
        <w:rPr>
          <w:rStyle w:val="SourceCodeComment"/>
          <w:lang w:val="es-MX"/>
        </w:rPr>
      </w:pPr>
      <w:r w:rsidRPr="00C8388B">
        <w:rPr>
          <w:rStyle w:val="SourceLineNumber"/>
          <w:lang w:val="es-MX"/>
        </w:rPr>
        <w:t xml:space="preserve"> </w:t>
      </w:r>
      <w:r w:rsidRPr="00945696">
        <w:rPr>
          <w:rStyle w:val="SourceLineNumber"/>
          <w:lang w:val="es-MX"/>
        </w:rPr>
        <w:t>7.</w:t>
      </w:r>
      <w:r w:rsidRPr="00945696">
        <w:rPr>
          <w:lang w:val="es-MX"/>
        </w:rPr>
        <w:t xml:space="preserve"> </w:t>
      </w:r>
      <w:r w:rsidRPr="00945696">
        <w:rPr>
          <w:rStyle w:val="SourceCodeComment"/>
          <w:lang w:val="es-MX"/>
        </w:rPr>
        <w:t># Establece la ventana</w:t>
      </w:r>
    </w:p>
    <w:p w:rsidR="009970CB" w:rsidRPr="00945696" w:rsidRDefault="009970CB" w:rsidP="009970CB">
      <w:pPr>
        <w:pStyle w:val="SourceCode"/>
        <w:rPr>
          <w:lang w:val="es-MX"/>
        </w:rPr>
      </w:pPr>
      <w:r w:rsidRPr="00945696">
        <w:rPr>
          <w:rStyle w:val="SourceLineNumber"/>
          <w:lang w:val="es-MX"/>
        </w:rPr>
        <w:t xml:space="preserve"> 8.</w:t>
      </w:r>
      <w:r w:rsidRPr="00945696">
        <w:rPr>
          <w:lang w:val="es-MX"/>
        </w:rPr>
        <w:t xml:space="preserve"> ANCHOVENTANA = 400</w:t>
      </w:r>
    </w:p>
    <w:p w:rsidR="009970CB" w:rsidRPr="00945696" w:rsidRDefault="009970CB" w:rsidP="009970CB">
      <w:pPr>
        <w:pStyle w:val="SourceCode"/>
        <w:rPr>
          <w:lang w:val="es-MX"/>
        </w:rPr>
      </w:pPr>
      <w:r w:rsidRPr="00945696">
        <w:rPr>
          <w:rStyle w:val="SourceLineNumber"/>
          <w:lang w:val="es-MX"/>
        </w:rPr>
        <w:t xml:space="preserve"> 9.</w:t>
      </w:r>
      <w:r w:rsidRPr="00945696">
        <w:rPr>
          <w:lang w:val="es-MX"/>
        </w:rPr>
        <w:t xml:space="preserve"> ALTOVENTANA = 400</w:t>
      </w:r>
    </w:p>
    <w:p w:rsidR="00031B91" w:rsidRPr="009970CB" w:rsidRDefault="009970CB" w:rsidP="00031B91">
      <w:pPr>
        <w:pStyle w:val="SourceCode"/>
        <w:rPr>
          <w:lang w:val="es-MX"/>
        </w:rPr>
      </w:pPr>
      <w:r w:rsidRPr="00945696">
        <w:rPr>
          <w:rStyle w:val="SourceLineNumber"/>
          <w:lang w:val="es-MX"/>
        </w:rPr>
        <w:t>10.</w:t>
      </w:r>
      <w:r w:rsidRPr="00945696">
        <w:rPr>
          <w:lang w:val="es-MX"/>
        </w:rPr>
        <w:t xml:space="preserve"> </w:t>
      </w:r>
      <w:r w:rsidR="00EB70C1" w:rsidRPr="00EB70C1">
        <w:rPr>
          <w:lang w:val="es-MX"/>
        </w:rPr>
        <w:t>superficieVentana</w:t>
      </w:r>
      <w:r w:rsidR="00EB70C1">
        <w:rPr>
          <w:lang w:val="es-MX"/>
        </w:rPr>
        <w:t xml:space="preserve"> </w:t>
      </w:r>
      <w:r w:rsidRPr="00945696">
        <w:rPr>
          <w:lang w:val="es-MX"/>
        </w:rPr>
        <w:t>= pygame.display.set_mode((ANCHOVENTANA, ALTOVENTANA), 0, 32)</w:t>
      </w:r>
    </w:p>
    <w:p w:rsidR="00031B91" w:rsidRPr="00294A95" w:rsidRDefault="00294A95" w:rsidP="00031B91">
      <w:pPr>
        <w:pStyle w:val="Body"/>
        <w:rPr>
          <w:lang w:val="es-MX"/>
        </w:rPr>
      </w:pPr>
      <w:r w:rsidRPr="00294A95">
        <w:rPr>
          <w:lang w:val="es-MX"/>
        </w:rPr>
        <w:lastRenderedPageBreak/>
        <w:t xml:space="preserve">En este programa verás que el alto y el ancho de la ventana son usados para más que sólo la llamada a </w:t>
      </w:r>
      <w:r w:rsidRPr="00294A95">
        <w:rPr>
          <w:rStyle w:val="Literal"/>
          <w:lang w:val="es-MX"/>
        </w:rPr>
        <w:t>set_mode()</w:t>
      </w:r>
      <w:r w:rsidRPr="00294A95">
        <w:rPr>
          <w:lang w:val="es-MX"/>
        </w:rPr>
        <w:t>. Usaremos variables constantes de modo que si alguna vez quieres cambiar el tamaño de la ventana sólo tengas que cambiar las líneas 8 y 9. Dado que el ancho y la altura nunca cambian durante la ejecución del programa, una variable constante es una buena idea.</w:t>
      </w:r>
    </w:p>
    <w:p w:rsidR="00031B91" w:rsidRDefault="009970CB" w:rsidP="00031B91">
      <w:pPr>
        <w:pStyle w:val="SourceCode"/>
      </w:pPr>
      <w:r w:rsidRPr="00C8388B">
        <w:rPr>
          <w:rStyle w:val="SourceLineNumber"/>
        </w:rPr>
        <w:t>11.</w:t>
      </w:r>
      <w:r w:rsidRPr="00C8388B">
        <w:t xml:space="preserve"> pygame.display.set_caption(</w:t>
      </w:r>
      <w:r w:rsidR="00EB70C1">
        <w:t>'</w:t>
      </w:r>
      <w:r w:rsidRPr="00C8388B">
        <w:t>Animación</w:t>
      </w:r>
      <w:r w:rsidR="00EB70C1">
        <w:t>'</w:t>
      </w:r>
      <w:r w:rsidRPr="00C8388B">
        <w:t>)</w:t>
      </w:r>
    </w:p>
    <w:p w:rsidR="00031B91" w:rsidRPr="00294A95" w:rsidRDefault="00294A95" w:rsidP="00031B91">
      <w:pPr>
        <w:rPr>
          <w:lang w:val="es-MX"/>
        </w:rPr>
      </w:pPr>
      <w:r w:rsidRPr="00294A95">
        <w:rPr>
          <w:lang w:val="es-MX"/>
        </w:rPr>
        <w:t xml:space="preserve">La línea 11 cambia el título de la ventana a </w:t>
      </w:r>
      <w:r w:rsidRPr="00294A95">
        <w:rPr>
          <w:rStyle w:val="Literal"/>
          <w:lang w:val="es-MX"/>
        </w:rPr>
        <w:t>'Animación'</w:t>
      </w:r>
      <w:r w:rsidRPr="00294A95">
        <w:rPr>
          <w:lang w:val="es-MX"/>
        </w:rPr>
        <w:t xml:space="preserve"> llamando a </w:t>
      </w:r>
      <w:r w:rsidRPr="00294A95">
        <w:rPr>
          <w:rStyle w:val="Literal"/>
          <w:lang w:val="es-MX"/>
        </w:rPr>
        <w:t>pygame.display.set_caption()</w:t>
      </w:r>
      <w:r w:rsidRPr="00294A95">
        <w:rPr>
          <w:lang w:val="es-MX"/>
        </w:rPr>
        <w:t>.</w:t>
      </w:r>
    </w:p>
    <w:p w:rsidR="00031B91" w:rsidRPr="00294A95" w:rsidRDefault="00294A95" w:rsidP="00031B91">
      <w:pPr>
        <w:pStyle w:val="Non-TOCHeading3"/>
        <w:rPr>
          <w:lang w:val="es-MX"/>
        </w:rPr>
      </w:pPr>
      <w:r w:rsidRPr="00294A95">
        <w:rPr>
          <w:lang w:val="es-MX"/>
        </w:rPr>
        <w:t>Estableciendo Variables Constantes para las Direcciones</w:t>
      </w:r>
    </w:p>
    <w:p w:rsidR="00031B91" w:rsidRPr="00BE5935" w:rsidRDefault="00031B91" w:rsidP="00031B91">
      <w:pPr>
        <w:pStyle w:val="SourceCode"/>
        <w:rPr>
          <w:rStyle w:val="SourceCodeComment"/>
          <w:lang w:val="es-MX"/>
        </w:rPr>
      </w:pPr>
      <w:r w:rsidRPr="00BE5935">
        <w:rPr>
          <w:rStyle w:val="SourceLineNumber"/>
          <w:lang w:val="es-MX"/>
        </w:rPr>
        <w:t>13.</w:t>
      </w:r>
      <w:r w:rsidRPr="00BE5935">
        <w:rPr>
          <w:lang w:val="es-MX"/>
        </w:rPr>
        <w:t xml:space="preserve"> </w:t>
      </w:r>
      <w:r w:rsidRPr="00BE5935">
        <w:rPr>
          <w:rStyle w:val="SourceCodeComment"/>
          <w:lang w:val="es-MX"/>
        </w:rPr>
        <w:t># set up direction variables</w:t>
      </w:r>
    </w:p>
    <w:p w:rsidR="009970CB" w:rsidRPr="00C8388B" w:rsidRDefault="009970CB" w:rsidP="009970CB">
      <w:pPr>
        <w:pStyle w:val="SourceCode"/>
        <w:rPr>
          <w:rStyle w:val="SourceCodeComment"/>
          <w:lang w:val="es-MX"/>
        </w:rPr>
      </w:pPr>
      <w:r w:rsidRPr="00C8388B">
        <w:rPr>
          <w:rStyle w:val="SourceLineNumber"/>
          <w:lang w:val="es-MX"/>
        </w:rPr>
        <w:t>13.</w:t>
      </w:r>
      <w:r w:rsidRPr="00C8388B">
        <w:rPr>
          <w:lang w:val="es-MX"/>
        </w:rPr>
        <w:t xml:space="preserve"> </w:t>
      </w:r>
      <w:r w:rsidRPr="00C8388B">
        <w:rPr>
          <w:rStyle w:val="SourceCodeComment"/>
          <w:lang w:val="es-MX"/>
        </w:rPr>
        <w:t># Establece las variables de dirección</w:t>
      </w:r>
    </w:p>
    <w:p w:rsidR="009970CB" w:rsidRPr="00544E4B" w:rsidRDefault="009970CB" w:rsidP="009970CB">
      <w:pPr>
        <w:pStyle w:val="SourceCode"/>
        <w:rPr>
          <w:lang w:val="es-MX"/>
        </w:rPr>
      </w:pPr>
      <w:r w:rsidRPr="00544E4B">
        <w:rPr>
          <w:rStyle w:val="SourceLineNumber"/>
          <w:lang w:val="es-MX"/>
        </w:rPr>
        <w:t>14.</w:t>
      </w:r>
      <w:r w:rsidRPr="00544E4B">
        <w:rPr>
          <w:lang w:val="es-MX"/>
        </w:rPr>
        <w:t xml:space="preserve"> ABAJOIZQUIERDA = 1</w:t>
      </w:r>
    </w:p>
    <w:p w:rsidR="009970CB" w:rsidRPr="00544E4B" w:rsidRDefault="009970CB" w:rsidP="009970CB">
      <w:pPr>
        <w:pStyle w:val="SourceCode"/>
        <w:rPr>
          <w:lang w:val="es-MX"/>
        </w:rPr>
      </w:pPr>
      <w:r w:rsidRPr="00544E4B">
        <w:rPr>
          <w:rStyle w:val="SourceLineNumber"/>
          <w:lang w:val="es-MX"/>
        </w:rPr>
        <w:t>15.</w:t>
      </w:r>
      <w:r w:rsidRPr="00544E4B">
        <w:rPr>
          <w:lang w:val="es-MX"/>
        </w:rPr>
        <w:t xml:space="preserve"> ABAJODERECHA = 3</w:t>
      </w:r>
    </w:p>
    <w:p w:rsidR="009970CB" w:rsidRPr="00544E4B" w:rsidRDefault="009970CB" w:rsidP="009970CB">
      <w:pPr>
        <w:pStyle w:val="SourceCode"/>
        <w:rPr>
          <w:lang w:val="es-MX"/>
        </w:rPr>
      </w:pPr>
      <w:r w:rsidRPr="00544E4B">
        <w:rPr>
          <w:rStyle w:val="SourceLineNumber"/>
          <w:lang w:val="es-MX"/>
        </w:rPr>
        <w:t>16.</w:t>
      </w:r>
      <w:r w:rsidRPr="00544E4B">
        <w:rPr>
          <w:lang w:val="es-MX"/>
        </w:rPr>
        <w:t xml:space="preserve"> ARRIBAIZQUIERDA = 7</w:t>
      </w:r>
    </w:p>
    <w:p w:rsidR="00031B91" w:rsidRPr="00544E4B" w:rsidRDefault="009970CB" w:rsidP="009970CB">
      <w:pPr>
        <w:pStyle w:val="SourceCode"/>
        <w:rPr>
          <w:lang w:val="es-MX"/>
        </w:rPr>
      </w:pPr>
      <w:r w:rsidRPr="00544E4B">
        <w:rPr>
          <w:rStyle w:val="SourceLineNumber"/>
          <w:lang w:val="es-MX"/>
        </w:rPr>
        <w:t>17.</w:t>
      </w:r>
      <w:r w:rsidRPr="00544E4B">
        <w:rPr>
          <w:lang w:val="es-MX"/>
        </w:rPr>
        <w:t xml:space="preserve"> ARRIBADERECHA = 9</w:t>
      </w:r>
    </w:p>
    <w:p w:rsidR="00294A95" w:rsidRPr="00294A95" w:rsidRDefault="00294A95" w:rsidP="00294A95">
      <w:pPr>
        <w:pStyle w:val="Body"/>
        <w:rPr>
          <w:lang w:val="es-MX"/>
        </w:rPr>
      </w:pPr>
      <w:r w:rsidRPr="00294A95">
        <w:rPr>
          <w:lang w:val="es-MX"/>
        </w:rPr>
        <w:t>Usaremos las teclas en la almohadilla numérica del teclado para recordarnos qué número corresponde a cada dirección. Esto es similar a lo que hicimoe en el Ta Te Ti. 1 es hacia abajo y a la izquierda, 3 es abajo a la derecha, 7 es arriba a la izquierda y 9 es arriba a la derecha. Sin embargo, esto puede ser difícil de recordar, de modo que usaremos variables constantes en lugar de estos valores enteros.</w:t>
      </w:r>
    </w:p>
    <w:p w:rsidR="00294A95" w:rsidRDefault="00294A95" w:rsidP="00294A95">
      <w:pPr>
        <w:pStyle w:val="Body"/>
        <w:rPr>
          <w:lang w:val="es-MX"/>
        </w:rPr>
      </w:pPr>
      <w:r w:rsidRPr="00294A95">
        <w:rPr>
          <w:lang w:val="es-MX"/>
        </w:rPr>
        <w:t xml:space="preserve">Podríamos haber usado cualquier valor para estas direcciones en lugar de usar una variable constante. Por ejemplo, podrías usar la cadena 'abajoizquierda' para representar la dirección diagonal hacia abajo y a la izquierda. Sin embargo, si alguna vez te equivocaras al escribir </w:t>
      </w:r>
      <w:r w:rsidRPr="00294A95">
        <w:rPr>
          <w:rStyle w:val="Literal"/>
          <w:lang w:val="es-MX"/>
        </w:rPr>
        <w:t>'abajoizquierda'</w:t>
      </w:r>
      <w:r w:rsidRPr="00294A95">
        <w:rPr>
          <w:lang w:val="es-MX"/>
        </w:rPr>
        <w:t xml:space="preserve"> (y escribieras por ejemplo </w:t>
      </w:r>
      <w:r w:rsidRPr="00294A95">
        <w:rPr>
          <w:rStyle w:val="Literal"/>
          <w:lang w:val="es-MX"/>
        </w:rPr>
        <w:t>'sbajoizquierda'</w:t>
      </w:r>
      <w:r w:rsidRPr="00294A95">
        <w:rPr>
          <w:lang w:val="es-MX"/>
        </w:rPr>
        <w:t xml:space="preserve">), Python no reconocería que tu intención fue escribir </w:t>
      </w:r>
      <w:r w:rsidRPr="00294A95">
        <w:rPr>
          <w:rStyle w:val="Literal"/>
          <w:lang w:val="es-MX"/>
        </w:rPr>
        <w:t>'abajoizquierda'</w:t>
      </w:r>
      <w:r w:rsidRPr="00294A95">
        <w:rPr>
          <w:lang w:val="es-MX"/>
        </w:rPr>
        <w:t xml:space="preserve"> en lugar de </w:t>
      </w:r>
      <w:r w:rsidRPr="00294A95">
        <w:rPr>
          <w:rStyle w:val="Literal"/>
          <w:lang w:val="es-MX"/>
        </w:rPr>
        <w:t>'sbajoizquierda'</w:t>
      </w:r>
      <w:r w:rsidRPr="00294A95">
        <w:rPr>
          <w:lang w:val="es-MX"/>
        </w:rPr>
        <w:t>. Esto haría que tu programa se comportase en forma extraña, pero no ocasionaría un fallo del programa.</w:t>
      </w:r>
    </w:p>
    <w:p w:rsidR="00031B91" w:rsidRPr="00294A95" w:rsidRDefault="00294A95" w:rsidP="00031B91">
      <w:pPr>
        <w:pStyle w:val="Body"/>
        <w:rPr>
          <w:lang w:val="es-MX"/>
        </w:rPr>
      </w:pPr>
      <w:r w:rsidRPr="00294A95">
        <w:rPr>
          <w:lang w:val="es-MX"/>
        </w:rPr>
        <w:t xml:space="preserve">Pero si usas variables constantes y accidentalmente escribes el nombre </w:t>
      </w:r>
      <w:r w:rsidRPr="00294A95">
        <w:rPr>
          <w:rStyle w:val="Literal"/>
          <w:lang w:val="es-MX"/>
        </w:rPr>
        <w:t>SBAJOIZQUIERDA</w:t>
      </w:r>
      <w:r w:rsidRPr="00294A95">
        <w:rPr>
          <w:lang w:val="es-MX"/>
        </w:rPr>
        <w:t xml:space="preserve"> en lugar de </w:t>
      </w:r>
      <w:r w:rsidRPr="00294A95">
        <w:rPr>
          <w:rStyle w:val="Literal"/>
          <w:lang w:val="es-MX"/>
        </w:rPr>
        <w:t>ABAJOIZQUIERDA</w:t>
      </w:r>
      <w:r w:rsidRPr="00294A95">
        <w:rPr>
          <w:lang w:val="es-MX"/>
        </w:rPr>
        <w:t xml:space="preserve">, Python se dará cuenta de que no existe una variable llamada </w:t>
      </w:r>
      <w:r w:rsidRPr="00294A95">
        <w:rPr>
          <w:rStyle w:val="Literal"/>
          <w:lang w:val="es-MX"/>
        </w:rPr>
        <w:t>SBAJOIZQUIERDA</w:t>
      </w:r>
      <w:r w:rsidRPr="00294A95">
        <w:rPr>
          <w:lang w:val="es-MX"/>
        </w:rPr>
        <w:t xml:space="preserve"> y este error causaría un fallo. Seguiría siendo un error bastante feo, pero al menos te darías cuenta inmediatamente y podrías arreglarlo.</w:t>
      </w:r>
    </w:p>
    <w:p w:rsidR="00031B91" w:rsidRPr="00294A95" w:rsidRDefault="009970CB" w:rsidP="00031B91">
      <w:pPr>
        <w:pStyle w:val="SourceCode"/>
        <w:rPr>
          <w:lang w:val="es-MX"/>
        </w:rPr>
      </w:pPr>
      <w:r w:rsidRPr="00294A95">
        <w:rPr>
          <w:rStyle w:val="SourceLineNumber"/>
          <w:lang w:val="es-MX"/>
        </w:rPr>
        <w:t>19.</w:t>
      </w:r>
      <w:r w:rsidRPr="00294A95">
        <w:rPr>
          <w:lang w:val="es-MX"/>
        </w:rPr>
        <w:t xml:space="preserve"> VELOCIDADMOVIMIENTO = 4</w:t>
      </w:r>
    </w:p>
    <w:p w:rsidR="0002435C" w:rsidRPr="00294A95" w:rsidRDefault="00294A95" w:rsidP="006C1891">
      <w:pPr>
        <w:pStyle w:val="Body"/>
        <w:rPr>
          <w:lang w:val="es-MX"/>
        </w:rPr>
      </w:pPr>
      <w:r w:rsidRPr="00294A95">
        <w:rPr>
          <w:lang w:val="es-MX"/>
        </w:rPr>
        <w:lastRenderedPageBreak/>
        <w:t xml:space="preserve">Usamos una variable constante para determinar qué tan rápido se mueve el bloque. Un valor de </w:t>
      </w:r>
      <w:r w:rsidRPr="00294A95">
        <w:rPr>
          <w:rStyle w:val="Literal"/>
          <w:lang w:val="es-MX"/>
        </w:rPr>
        <w:t>4</w:t>
      </w:r>
      <w:r w:rsidRPr="00294A95">
        <w:rPr>
          <w:lang w:val="es-MX"/>
        </w:rPr>
        <w:t xml:space="preserve"> significa que el bloque se moverá 4 píxeles por cada iteración del bucle del juego.</w:t>
      </w:r>
    </w:p>
    <w:p w:rsidR="00031B91" w:rsidRPr="00294A95" w:rsidRDefault="00294A95" w:rsidP="00031B91">
      <w:pPr>
        <w:pStyle w:val="Non-TOCHeading3"/>
        <w:rPr>
          <w:lang w:val="es-MX"/>
        </w:rPr>
      </w:pPr>
      <w:r w:rsidRPr="00294A95">
        <w:rPr>
          <w:lang w:val="es-MX"/>
        </w:rPr>
        <w:t>Estableciendo Variables Constantes para los Colores</w:t>
      </w:r>
    </w:p>
    <w:p w:rsidR="009970CB" w:rsidRPr="009970CB" w:rsidRDefault="009970CB" w:rsidP="009970CB">
      <w:pPr>
        <w:pStyle w:val="SourceCode"/>
        <w:rPr>
          <w:rStyle w:val="SourceCodeComment"/>
          <w:lang w:val="es-MX"/>
        </w:rPr>
      </w:pPr>
      <w:r w:rsidRPr="009970CB">
        <w:rPr>
          <w:rStyle w:val="SourceLineNumber"/>
          <w:lang w:val="es-MX"/>
        </w:rPr>
        <w:t>21.</w:t>
      </w:r>
      <w:r w:rsidRPr="009970CB">
        <w:rPr>
          <w:lang w:val="es-MX"/>
        </w:rPr>
        <w:t xml:space="preserve"> </w:t>
      </w:r>
      <w:r w:rsidRPr="009970CB">
        <w:rPr>
          <w:rStyle w:val="SourceCodeComment"/>
          <w:lang w:val="es-MX"/>
        </w:rPr>
        <w:t># Establece los colores</w:t>
      </w:r>
    </w:p>
    <w:p w:rsidR="009970CB" w:rsidRPr="009970CB" w:rsidRDefault="009970CB" w:rsidP="009970CB">
      <w:pPr>
        <w:pStyle w:val="SourceCode"/>
        <w:rPr>
          <w:lang w:val="es-MX"/>
        </w:rPr>
      </w:pPr>
      <w:r w:rsidRPr="009970CB">
        <w:rPr>
          <w:rStyle w:val="SourceLineNumber"/>
          <w:lang w:val="es-MX"/>
        </w:rPr>
        <w:t>22.</w:t>
      </w:r>
      <w:r w:rsidRPr="009970CB">
        <w:rPr>
          <w:lang w:val="es-MX"/>
        </w:rPr>
        <w:t xml:space="preserve"> NEGRO = (0, 0, 0)</w:t>
      </w:r>
    </w:p>
    <w:p w:rsidR="009970CB" w:rsidRPr="009970CB" w:rsidRDefault="009970CB" w:rsidP="009970CB">
      <w:pPr>
        <w:pStyle w:val="SourceCode"/>
        <w:rPr>
          <w:lang w:val="es-MX"/>
        </w:rPr>
      </w:pPr>
      <w:r w:rsidRPr="009970CB">
        <w:rPr>
          <w:rStyle w:val="SourceLineNumber"/>
          <w:lang w:val="es-MX"/>
        </w:rPr>
        <w:t>23.</w:t>
      </w:r>
      <w:r w:rsidRPr="009970CB">
        <w:rPr>
          <w:lang w:val="es-MX"/>
        </w:rPr>
        <w:t xml:space="preserve"> ROJO = (255, 0, 0)</w:t>
      </w:r>
    </w:p>
    <w:p w:rsidR="009970CB" w:rsidRPr="00544E4B" w:rsidRDefault="009970CB" w:rsidP="009970CB">
      <w:pPr>
        <w:pStyle w:val="SourceCode"/>
        <w:rPr>
          <w:lang w:val="es-MX"/>
        </w:rPr>
      </w:pPr>
      <w:r w:rsidRPr="00544E4B">
        <w:rPr>
          <w:rStyle w:val="SourceLineNumber"/>
          <w:lang w:val="es-MX"/>
        </w:rPr>
        <w:t>24.</w:t>
      </w:r>
      <w:r w:rsidRPr="00544E4B">
        <w:rPr>
          <w:lang w:val="es-MX"/>
        </w:rPr>
        <w:t xml:space="preserve"> VERDE = (0, 255, 0)</w:t>
      </w:r>
    </w:p>
    <w:p w:rsidR="00031B91" w:rsidRPr="00544E4B" w:rsidRDefault="009970CB" w:rsidP="009970CB">
      <w:pPr>
        <w:pStyle w:val="SourceCode"/>
        <w:rPr>
          <w:lang w:val="es-MX"/>
        </w:rPr>
      </w:pPr>
      <w:r w:rsidRPr="00544E4B">
        <w:rPr>
          <w:rStyle w:val="SourceLineNumber"/>
          <w:lang w:val="es-MX"/>
        </w:rPr>
        <w:t>25.</w:t>
      </w:r>
      <w:r w:rsidRPr="00544E4B">
        <w:rPr>
          <w:lang w:val="es-MX"/>
        </w:rPr>
        <w:t xml:space="preserve"> AZUL = (0, 0, 255)</w:t>
      </w:r>
    </w:p>
    <w:p w:rsidR="00294A95" w:rsidRDefault="00294A95" w:rsidP="00031B91">
      <w:pPr>
        <w:pStyle w:val="Body"/>
        <w:rPr>
          <w:lang w:val="es-MX"/>
        </w:rPr>
      </w:pPr>
      <w:r w:rsidRPr="00294A95">
        <w:rPr>
          <w:lang w:val="es-MX"/>
        </w:rPr>
        <w:t>Las líneas 22 a 25 establecen variables constantes para los colores. Recuerda que Python usa una tupla de tres valores enteros para las cantidades de rojo, verde y azul, a la cual llamamos valor R</w:t>
      </w:r>
      <w:r>
        <w:rPr>
          <w:lang w:val="es-MX"/>
        </w:rPr>
        <w:t>VA</w:t>
      </w:r>
      <w:r w:rsidRPr="00294A95">
        <w:rPr>
          <w:lang w:val="es-MX"/>
        </w:rPr>
        <w:t xml:space="preserve">. Los enteros van desde </w:t>
      </w:r>
      <w:r w:rsidRPr="00294A95">
        <w:rPr>
          <w:rStyle w:val="Literal"/>
          <w:lang w:val="es-MX"/>
        </w:rPr>
        <w:t>0</w:t>
      </w:r>
      <w:r w:rsidRPr="00294A95">
        <w:rPr>
          <w:lang w:val="es-MX"/>
        </w:rPr>
        <w:t xml:space="preserve"> hasta </w:t>
      </w:r>
      <w:r w:rsidRPr="00294A95">
        <w:rPr>
          <w:rStyle w:val="Literal"/>
          <w:lang w:val="es-MX"/>
        </w:rPr>
        <w:t>255</w:t>
      </w:r>
      <w:r w:rsidRPr="00294A95">
        <w:rPr>
          <w:lang w:val="es-MX"/>
        </w:rPr>
        <w:t>.</w:t>
      </w:r>
    </w:p>
    <w:p w:rsidR="00294A95" w:rsidRPr="00294A95" w:rsidRDefault="00294A95" w:rsidP="00031B91">
      <w:pPr>
        <w:pStyle w:val="Body"/>
        <w:rPr>
          <w:lang w:val="es-MX"/>
        </w:rPr>
      </w:pPr>
      <w:r w:rsidRPr="00294A95">
        <w:rPr>
          <w:lang w:val="es-MX"/>
        </w:rPr>
        <w:t xml:space="preserve">Las variables constantes se usan por legibilidad. A la computadora no le preocupa si usas una variable llamada </w:t>
      </w:r>
      <w:r w:rsidRPr="00294A95">
        <w:rPr>
          <w:rStyle w:val="Literal"/>
          <w:lang w:val="es-MX"/>
        </w:rPr>
        <w:t>VERDE</w:t>
      </w:r>
      <w:r w:rsidRPr="00294A95">
        <w:rPr>
          <w:lang w:val="es-MX"/>
        </w:rPr>
        <w:t xml:space="preserve"> para el color verde. Simplemente es más fácil recordar que </w:t>
      </w:r>
      <w:r w:rsidRPr="00294A95">
        <w:rPr>
          <w:rStyle w:val="Literal"/>
          <w:lang w:val="es-MX"/>
        </w:rPr>
        <w:t>VERDE</w:t>
      </w:r>
      <w:r w:rsidRPr="00294A95">
        <w:rPr>
          <w:lang w:val="es-MX"/>
        </w:rPr>
        <w:t xml:space="preserve"> corresponde al color verde, en lugar de </w:t>
      </w:r>
      <w:r w:rsidRPr="00294A95">
        <w:rPr>
          <w:rStyle w:val="Literal"/>
          <w:lang w:val="es-MX"/>
        </w:rPr>
        <w:t>(0, 255, 0)</w:t>
      </w:r>
      <w:r>
        <w:rPr>
          <w:lang w:val="es-MX"/>
        </w:rPr>
        <w:t>.</w:t>
      </w:r>
    </w:p>
    <w:p w:rsidR="00031B91" w:rsidRPr="00294A95" w:rsidRDefault="00294A95" w:rsidP="00031B91">
      <w:pPr>
        <w:pStyle w:val="Non-TOCHeading3"/>
        <w:rPr>
          <w:lang w:val="es-MX"/>
        </w:rPr>
      </w:pPr>
      <w:r w:rsidRPr="00294A95">
        <w:rPr>
          <w:lang w:val="es-MX"/>
        </w:rPr>
        <w:t>Estableciendo la Estructura de Datos del Bloque</w:t>
      </w:r>
    </w:p>
    <w:p w:rsidR="009970CB" w:rsidRPr="009970CB" w:rsidRDefault="009970CB" w:rsidP="009970CB">
      <w:pPr>
        <w:pStyle w:val="SourceCode"/>
        <w:rPr>
          <w:lang w:val="es-MX"/>
        </w:rPr>
      </w:pPr>
      <w:r w:rsidRPr="009970CB">
        <w:rPr>
          <w:rStyle w:val="SourceLineNumber"/>
          <w:lang w:val="es-MX"/>
        </w:rPr>
        <w:t>27.</w:t>
      </w:r>
      <w:r w:rsidRPr="009970CB">
        <w:rPr>
          <w:lang w:val="es-MX"/>
        </w:rPr>
        <w:t xml:space="preserve"> </w:t>
      </w:r>
      <w:r w:rsidRPr="009970CB">
        <w:rPr>
          <w:rStyle w:val="SourceCodeComment"/>
          <w:lang w:val="es-MX"/>
        </w:rPr>
        <w:t># Establece la estructura de datos de los bloques.</w:t>
      </w:r>
    </w:p>
    <w:p w:rsidR="00031B91" w:rsidRPr="00544E4B" w:rsidRDefault="009970CB" w:rsidP="009970CB">
      <w:pPr>
        <w:pStyle w:val="SourceCode"/>
        <w:rPr>
          <w:lang w:val="es-MX"/>
        </w:rPr>
      </w:pPr>
      <w:r w:rsidRPr="00544E4B">
        <w:rPr>
          <w:rStyle w:val="SourceLineNumber"/>
          <w:lang w:val="es-MX"/>
        </w:rPr>
        <w:t>28.</w:t>
      </w:r>
      <w:r w:rsidRPr="00544E4B">
        <w:rPr>
          <w:lang w:val="es-MX"/>
        </w:rPr>
        <w:t xml:space="preserve"> b1 = {'rect':pygame.Rect(300, 80, 50, 100), 'color':ROJO, 'dir':ARRIBADERECHA}</w:t>
      </w:r>
    </w:p>
    <w:p w:rsidR="00294A95" w:rsidRPr="00294A95" w:rsidRDefault="00294A95" w:rsidP="00031B91">
      <w:pPr>
        <w:pStyle w:val="Body"/>
        <w:rPr>
          <w:lang w:val="es-MX"/>
        </w:rPr>
      </w:pPr>
      <w:r w:rsidRPr="00294A95">
        <w:rPr>
          <w:lang w:val="es-MX"/>
        </w:rPr>
        <w:t xml:space="preserve">Establece un diccionario como la estructura de datos que representa cada bloque. (El Capítulo 9½ introdujo los diccionarios.) El diccionario tendrá las claves </w:t>
      </w:r>
      <w:r w:rsidRPr="00294A95">
        <w:rPr>
          <w:rStyle w:val="Literal"/>
          <w:lang w:val="es-MX"/>
        </w:rPr>
        <w:t>'rect'</w:t>
      </w:r>
      <w:r w:rsidRPr="00294A95">
        <w:rPr>
          <w:lang w:val="es-MX"/>
        </w:rPr>
        <w:t xml:space="preserve"> (con un objeto Rect por valor), </w:t>
      </w:r>
      <w:r w:rsidRPr="00294A95">
        <w:rPr>
          <w:rStyle w:val="Literal"/>
          <w:lang w:val="es-MX"/>
        </w:rPr>
        <w:t>'color'</w:t>
      </w:r>
      <w:r w:rsidRPr="00294A95">
        <w:rPr>
          <w:lang w:val="es-MX"/>
        </w:rPr>
        <w:t xml:space="preserve"> (con una tupla de tres enteros por valor) y </w:t>
      </w:r>
      <w:r w:rsidRPr="00294A95">
        <w:rPr>
          <w:rStyle w:val="Literal"/>
          <w:lang w:val="es-MX"/>
        </w:rPr>
        <w:t>'dir'</w:t>
      </w:r>
      <w:r w:rsidRPr="00294A95">
        <w:rPr>
          <w:lang w:val="es-MX"/>
        </w:rPr>
        <w:t xml:space="preserve"> (con una de las variables constantes de dirección por valor).</w:t>
      </w:r>
    </w:p>
    <w:p w:rsidR="00294A95" w:rsidRPr="00294A95" w:rsidRDefault="00294A95" w:rsidP="00031B91">
      <w:pPr>
        <w:pStyle w:val="Body"/>
        <w:rPr>
          <w:lang w:val="es-MX"/>
        </w:rPr>
      </w:pPr>
      <w:r w:rsidRPr="00294A95">
        <w:rPr>
          <w:lang w:val="es-MX"/>
        </w:rPr>
        <w:t xml:space="preserve">La variable </w:t>
      </w:r>
      <w:r w:rsidRPr="00294A95">
        <w:rPr>
          <w:rStyle w:val="Literal"/>
          <w:lang w:val="es-MX"/>
        </w:rPr>
        <w:t>b1</w:t>
      </w:r>
      <w:r w:rsidRPr="00294A95">
        <w:rPr>
          <w:lang w:val="es-MX"/>
        </w:rPr>
        <w:t xml:space="preserve"> guardará la estructura de datos de un bloque. La esquina superior izquierda de este bloque en la coordenada X 300 y en la coordenada Y 80. Tiene un ancho de 50 píxeles y una altura de 100 píxeles. Su color es rojo y su dirección es </w:t>
      </w:r>
      <w:r w:rsidRPr="00294A95">
        <w:rPr>
          <w:rStyle w:val="Literal"/>
          <w:lang w:val="es-MX"/>
        </w:rPr>
        <w:t>ARRIBADERECHA</w:t>
      </w:r>
      <w:r w:rsidRPr="00294A95">
        <w:rPr>
          <w:lang w:val="es-MX"/>
        </w:rPr>
        <w:t>.</w:t>
      </w:r>
    </w:p>
    <w:p w:rsidR="009970CB" w:rsidRPr="009970CB" w:rsidRDefault="009970CB" w:rsidP="009970CB">
      <w:pPr>
        <w:pStyle w:val="SourceCode"/>
        <w:rPr>
          <w:lang w:val="es-MX"/>
        </w:rPr>
      </w:pPr>
      <w:r w:rsidRPr="009970CB">
        <w:rPr>
          <w:rStyle w:val="SourceLineNumber"/>
          <w:lang w:val="es-MX"/>
        </w:rPr>
        <w:t>29.</w:t>
      </w:r>
      <w:r w:rsidRPr="009970CB">
        <w:rPr>
          <w:lang w:val="es-MX"/>
        </w:rPr>
        <w:t xml:space="preserve"> b2 = {'rect':pygame.Rect(200, 200, 20, 20), 'color':VERDE, 'dir':ARRIBAIZQUIERDA}</w:t>
      </w:r>
    </w:p>
    <w:p w:rsidR="00031B91" w:rsidRPr="009970CB" w:rsidRDefault="009970CB" w:rsidP="009970CB">
      <w:pPr>
        <w:pStyle w:val="SourceCode"/>
        <w:rPr>
          <w:lang w:val="es-MX"/>
        </w:rPr>
      </w:pPr>
      <w:r w:rsidRPr="009970CB">
        <w:rPr>
          <w:rStyle w:val="SourceLineNumber"/>
          <w:lang w:val="es-MX"/>
        </w:rPr>
        <w:t>30.</w:t>
      </w:r>
      <w:r w:rsidRPr="009970CB">
        <w:rPr>
          <w:lang w:val="es-MX"/>
        </w:rPr>
        <w:t xml:space="preserve"> b3 = {'rect':pygame.Rect(100, 150, 60, 60), 'color':AZUL, 'dir':ABAJOIZQUIERDA}</w:t>
      </w:r>
    </w:p>
    <w:p w:rsidR="00031B91" w:rsidRPr="00294A95" w:rsidRDefault="00294A95" w:rsidP="00031B91">
      <w:pPr>
        <w:pStyle w:val="Body"/>
        <w:rPr>
          <w:lang w:val="es-MX"/>
        </w:rPr>
      </w:pPr>
      <w:r w:rsidRPr="00294A95">
        <w:rPr>
          <w:lang w:val="es-MX"/>
        </w:rPr>
        <w:t>Las líneas 29 y 30 crean dos estructuras de datos similares para bloques que tienen diferente tamaño, posición, color y dirección.</w:t>
      </w:r>
    </w:p>
    <w:p w:rsidR="00031B91" w:rsidRPr="00544E4B" w:rsidRDefault="009970CB" w:rsidP="00031B91">
      <w:pPr>
        <w:pStyle w:val="SourceCode"/>
        <w:rPr>
          <w:lang w:val="es-MX"/>
        </w:rPr>
      </w:pPr>
      <w:r w:rsidRPr="00544E4B">
        <w:rPr>
          <w:rStyle w:val="SourceLineNumber"/>
          <w:lang w:val="es-MX"/>
        </w:rPr>
        <w:lastRenderedPageBreak/>
        <w:t>31.</w:t>
      </w:r>
      <w:r w:rsidRPr="00544E4B">
        <w:rPr>
          <w:lang w:val="es-MX"/>
        </w:rPr>
        <w:t xml:space="preserve"> bloques = [b1, b2, b3]</w:t>
      </w:r>
    </w:p>
    <w:p w:rsidR="00294A95" w:rsidRPr="00294A95" w:rsidRDefault="00294A95" w:rsidP="00294A95">
      <w:pPr>
        <w:pStyle w:val="Body"/>
        <w:rPr>
          <w:lang w:val="es-MX"/>
        </w:rPr>
      </w:pPr>
      <w:r w:rsidRPr="00294A95">
        <w:rPr>
          <w:lang w:val="es-MX"/>
        </w:rPr>
        <w:t xml:space="preserve">La línea 31 pone todas estas estructuras de datos en una lista, y guarda la lista en una variable llamada </w:t>
      </w:r>
      <w:r w:rsidRPr="00294A95">
        <w:rPr>
          <w:rStyle w:val="Literal"/>
          <w:lang w:val="es-MX"/>
        </w:rPr>
        <w:t>bloques</w:t>
      </w:r>
      <w:r w:rsidRPr="00294A95">
        <w:rPr>
          <w:lang w:val="es-MX"/>
        </w:rPr>
        <w:t>.</w:t>
      </w:r>
    </w:p>
    <w:p w:rsidR="00031B91" w:rsidRPr="00294A95" w:rsidRDefault="00294A95" w:rsidP="00031B91">
      <w:pPr>
        <w:pStyle w:val="Body"/>
        <w:rPr>
          <w:lang w:val="es-MX"/>
        </w:rPr>
      </w:pPr>
      <w:r w:rsidRPr="00294A95">
        <w:rPr>
          <w:lang w:val="es-MX"/>
        </w:rPr>
        <w:t xml:space="preserve">La variable bloques guarda una lista. </w:t>
      </w:r>
      <w:r w:rsidRPr="00294A95">
        <w:rPr>
          <w:rStyle w:val="Literal"/>
          <w:lang w:val="es-MX"/>
        </w:rPr>
        <w:t>bloques[0]</w:t>
      </w:r>
      <w:r w:rsidRPr="00294A95">
        <w:rPr>
          <w:lang w:val="es-MX"/>
        </w:rPr>
        <w:t xml:space="preserve"> corresponde al diccionario guardado en </w:t>
      </w:r>
      <w:r w:rsidRPr="00294A95">
        <w:rPr>
          <w:rStyle w:val="Literal"/>
          <w:lang w:val="es-MX"/>
        </w:rPr>
        <w:t>b1</w:t>
      </w:r>
      <w:r w:rsidRPr="00294A95">
        <w:rPr>
          <w:lang w:val="es-MX"/>
        </w:rPr>
        <w:t xml:space="preserve">. </w:t>
      </w:r>
      <w:r w:rsidRPr="00294A95">
        <w:rPr>
          <w:rStyle w:val="Literal"/>
          <w:lang w:val="es-MX"/>
        </w:rPr>
        <w:t>bloques[0]['color']</w:t>
      </w:r>
      <w:r w:rsidRPr="00294A95">
        <w:rPr>
          <w:lang w:val="es-MX"/>
        </w:rPr>
        <w:t xml:space="preserve"> sería la clave </w:t>
      </w:r>
      <w:r w:rsidRPr="00294A95">
        <w:rPr>
          <w:rStyle w:val="Literal"/>
          <w:lang w:val="es-MX"/>
        </w:rPr>
        <w:t>'color'</w:t>
      </w:r>
      <w:r w:rsidRPr="00294A95">
        <w:rPr>
          <w:lang w:val="es-MX"/>
        </w:rPr>
        <w:t xml:space="preserve"> en </w:t>
      </w:r>
      <w:r w:rsidRPr="00294A95">
        <w:rPr>
          <w:rStyle w:val="Literal"/>
          <w:lang w:val="es-MX"/>
        </w:rPr>
        <w:t>b1</w:t>
      </w:r>
      <w:r w:rsidRPr="00294A95">
        <w:rPr>
          <w:lang w:val="es-MX"/>
        </w:rPr>
        <w:t xml:space="preserve">, de modo que la expresión </w:t>
      </w:r>
      <w:r w:rsidRPr="00294A95">
        <w:rPr>
          <w:rStyle w:val="Literal"/>
          <w:lang w:val="es-MX"/>
        </w:rPr>
        <w:t>bloques[0]['color']</w:t>
      </w:r>
      <w:r w:rsidRPr="00294A95">
        <w:rPr>
          <w:lang w:val="es-MX"/>
        </w:rPr>
        <w:t xml:space="preserve"> se evaluaría a </w:t>
      </w:r>
      <w:r w:rsidRPr="00294A95">
        <w:rPr>
          <w:rStyle w:val="Literal"/>
          <w:lang w:val="es-MX"/>
        </w:rPr>
        <w:t>(255, 0, 0)</w:t>
      </w:r>
      <w:r w:rsidRPr="00294A95">
        <w:rPr>
          <w:lang w:val="es-MX"/>
        </w:rPr>
        <w:t>. De este modo puedes referirte a cualquiera de los valores de cualquiera de las estructuras de datos empezando con bloques.</w:t>
      </w:r>
    </w:p>
    <w:p w:rsidR="00031B91" w:rsidRPr="00294A95" w:rsidRDefault="00294A95" w:rsidP="00031B91">
      <w:pPr>
        <w:pStyle w:val="Heading2"/>
        <w:rPr>
          <w:lang w:val="es-MX"/>
        </w:rPr>
      </w:pPr>
      <w:bookmarkStart w:id="156" w:name="_Toc428114178"/>
      <w:r w:rsidRPr="00294A95">
        <w:rPr>
          <w:lang w:val="es-MX"/>
        </w:rPr>
        <w:t>Ejecutando el Bucle del Juego</w:t>
      </w:r>
      <w:bookmarkEnd w:id="156"/>
    </w:p>
    <w:p w:rsidR="009970CB" w:rsidRPr="00544E4B" w:rsidRDefault="009970CB" w:rsidP="009970CB">
      <w:pPr>
        <w:pStyle w:val="SourceCode"/>
        <w:rPr>
          <w:lang w:val="es-MX"/>
        </w:rPr>
      </w:pPr>
      <w:r w:rsidRPr="00544E4B">
        <w:rPr>
          <w:rStyle w:val="SourceLineNumber"/>
          <w:lang w:val="es-MX"/>
        </w:rPr>
        <w:t>33.</w:t>
      </w:r>
      <w:r w:rsidRPr="00544E4B">
        <w:rPr>
          <w:lang w:val="es-MX"/>
        </w:rPr>
        <w:t xml:space="preserve"> </w:t>
      </w:r>
      <w:r w:rsidRPr="00544E4B">
        <w:rPr>
          <w:rStyle w:val="SourceCodeComment"/>
          <w:lang w:val="es-MX"/>
        </w:rPr>
        <w:t># Corre el ciclo de juego</w:t>
      </w:r>
    </w:p>
    <w:p w:rsidR="009970CB" w:rsidRPr="00544E4B" w:rsidRDefault="009970CB" w:rsidP="009970CB">
      <w:pPr>
        <w:pStyle w:val="SourceCode"/>
        <w:rPr>
          <w:lang w:val="es-MX"/>
        </w:rPr>
      </w:pPr>
      <w:r w:rsidRPr="00544E4B">
        <w:rPr>
          <w:rStyle w:val="SourceLineNumber"/>
          <w:lang w:val="es-MX"/>
        </w:rPr>
        <w:t>34.</w:t>
      </w:r>
      <w:r w:rsidRPr="00544E4B">
        <w:rPr>
          <w:lang w:val="es-MX"/>
        </w:rPr>
        <w:t xml:space="preserve"> while True:</w:t>
      </w:r>
    </w:p>
    <w:p w:rsidR="009970CB" w:rsidRPr="00544E4B" w:rsidRDefault="009970CB" w:rsidP="009970CB">
      <w:pPr>
        <w:pStyle w:val="SourceCode"/>
        <w:rPr>
          <w:rStyle w:val="SourceCodeComment"/>
          <w:lang w:val="es-MX"/>
        </w:rPr>
      </w:pPr>
      <w:r w:rsidRPr="00544E4B">
        <w:rPr>
          <w:rStyle w:val="SourceLineNumber"/>
          <w:lang w:val="es-MX"/>
        </w:rPr>
        <w:t>35.</w:t>
      </w:r>
      <w:r w:rsidRPr="00544E4B">
        <w:rPr>
          <w:lang w:val="es-MX"/>
        </w:rPr>
        <w:t xml:space="preserve">     </w:t>
      </w:r>
      <w:r w:rsidRPr="00544E4B">
        <w:rPr>
          <w:rStyle w:val="SourceCodeComment"/>
          <w:lang w:val="es-MX"/>
        </w:rPr>
        <w:t># Busca un evento QUIT.</w:t>
      </w:r>
    </w:p>
    <w:p w:rsidR="009970CB" w:rsidRDefault="009970CB" w:rsidP="009970CB">
      <w:pPr>
        <w:pStyle w:val="SourceCode"/>
      </w:pPr>
      <w:r w:rsidRPr="00202D05">
        <w:rPr>
          <w:rStyle w:val="SourceLineNumber"/>
        </w:rPr>
        <w:t>36.</w:t>
      </w:r>
      <w:r>
        <w:t xml:space="preserve">     for </w:t>
      </w:r>
      <w:r w:rsidRPr="009970CB">
        <w:t>evento</w:t>
      </w:r>
      <w:r>
        <w:t xml:space="preserve"> in pygame.event.get():</w:t>
      </w:r>
    </w:p>
    <w:p w:rsidR="009970CB" w:rsidRDefault="009970CB" w:rsidP="009970CB">
      <w:pPr>
        <w:pStyle w:val="SourceCode"/>
      </w:pPr>
      <w:r w:rsidRPr="00202D05">
        <w:rPr>
          <w:rStyle w:val="SourceLineNumber"/>
        </w:rPr>
        <w:t>37.</w:t>
      </w:r>
      <w:r>
        <w:t xml:space="preserve">         if </w:t>
      </w:r>
      <w:r w:rsidRPr="009970CB">
        <w:t>evento</w:t>
      </w:r>
      <w:r>
        <w:t>.type == QUIT:</w:t>
      </w:r>
    </w:p>
    <w:p w:rsidR="009970CB" w:rsidRDefault="009970CB" w:rsidP="009970CB">
      <w:pPr>
        <w:pStyle w:val="SourceCode"/>
      </w:pPr>
      <w:r w:rsidRPr="00202D05">
        <w:rPr>
          <w:rStyle w:val="SourceLineNumber"/>
        </w:rPr>
        <w:t>38.</w:t>
      </w:r>
      <w:r>
        <w:t xml:space="preserve">             pygame.quit()</w:t>
      </w:r>
    </w:p>
    <w:p w:rsidR="00031B91" w:rsidRPr="00544E4B" w:rsidRDefault="009970CB" w:rsidP="009970CB">
      <w:pPr>
        <w:pStyle w:val="SourceCode"/>
        <w:rPr>
          <w:lang w:val="es-MX"/>
        </w:rPr>
      </w:pPr>
      <w:r w:rsidRPr="00544E4B">
        <w:rPr>
          <w:rStyle w:val="SourceLineNumber"/>
          <w:lang w:val="es-MX"/>
        </w:rPr>
        <w:t>39.</w:t>
      </w:r>
      <w:r w:rsidRPr="00544E4B">
        <w:rPr>
          <w:lang w:val="es-MX"/>
        </w:rPr>
        <w:t xml:space="preserve">             sys.exit()</w:t>
      </w:r>
    </w:p>
    <w:p w:rsidR="00294A95" w:rsidRPr="00294A95" w:rsidRDefault="00294A95" w:rsidP="00294A95">
      <w:pPr>
        <w:pStyle w:val="Body"/>
        <w:rPr>
          <w:lang w:val="es-MX"/>
        </w:rPr>
      </w:pPr>
      <w:r w:rsidRPr="00294A95">
        <w:rPr>
          <w:lang w:val="es-MX"/>
        </w:rPr>
        <w:t xml:space="preserve">Dentro del bucle del juego, los bloques se moverán alrededor de la pantalla en la dirección en la que traen y rebotarán cuando choquen contra alguno de los lados. También hay código para dibujar todos los bloques sobre la superficie superficieVentana y llamar a </w:t>
      </w:r>
      <w:r w:rsidRPr="00294A95">
        <w:rPr>
          <w:rStyle w:val="Literal"/>
          <w:lang w:val="es-MX"/>
        </w:rPr>
        <w:t>pygame.display.update()</w:t>
      </w:r>
      <w:r w:rsidRPr="00294A95">
        <w:rPr>
          <w:lang w:val="es-MX"/>
        </w:rPr>
        <w:t>.</w:t>
      </w:r>
    </w:p>
    <w:p w:rsidR="00031B91" w:rsidRPr="00294A95" w:rsidRDefault="00294A95" w:rsidP="00294A95">
      <w:pPr>
        <w:pStyle w:val="Body"/>
        <w:rPr>
          <w:lang w:val="es-MX"/>
        </w:rPr>
      </w:pPr>
      <w:r w:rsidRPr="00294A95">
        <w:rPr>
          <w:lang w:val="es-MX"/>
        </w:rPr>
        <w:t xml:space="preserve">El bucle for para comprobar todos los eventos en la lista devuelta por </w:t>
      </w:r>
      <w:r w:rsidRPr="00294A95">
        <w:rPr>
          <w:rStyle w:val="Literal"/>
          <w:lang w:val="es-MX"/>
        </w:rPr>
        <w:t>pygame.event.get()</w:t>
      </w:r>
      <w:r w:rsidRPr="00294A95">
        <w:rPr>
          <w:lang w:val="es-MX"/>
        </w:rPr>
        <w:t xml:space="preserve"> es el mismo que en </w:t>
      </w:r>
      <w:r w:rsidR="00EB70C1">
        <w:rPr>
          <w:lang w:val="es-MX"/>
        </w:rPr>
        <w:t>nuestro programa “!Hola mundo!”</w:t>
      </w:r>
      <w:r w:rsidRPr="00294A95">
        <w:rPr>
          <w:lang w:val="es-MX"/>
        </w:rPr>
        <w:t>.</w:t>
      </w:r>
    </w:p>
    <w:p w:rsidR="009970CB" w:rsidRPr="009970CB" w:rsidRDefault="009970CB" w:rsidP="009970CB">
      <w:pPr>
        <w:pStyle w:val="SourceCode"/>
        <w:rPr>
          <w:rStyle w:val="SourceCodeComment"/>
          <w:lang w:val="es-MX"/>
        </w:rPr>
      </w:pPr>
      <w:r w:rsidRPr="00C8388B">
        <w:rPr>
          <w:rStyle w:val="SourceLineNumber"/>
          <w:lang w:val="es-MX"/>
        </w:rPr>
        <w:t>41.</w:t>
      </w:r>
      <w:r w:rsidRPr="00C8388B">
        <w:rPr>
          <w:lang w:val="es-MX"/>
        </w:rPr>
        <w:t xml:space="preserve">     </w:t>
      </w:r>
      <w:r w:rsidRPr="009970CB">
        <w:rPr>
          <w:rStyle w:val="SourceCodeComment"/>
          <w:lang w:val="es-MX"/>
        </w:rPr>
        <w:t># Dibuja el fondo negro sobre la superficie</w:t>
      </w:r>
    </w:p>
    <w:p w:rsidR="00031B91" w:rsidRPr="00544E4B" w:rsidRDefault="009970CB" w:rsidP="009970CB">
      <w:pPr>
        <w:pStyle w:val="SourceCode"/>
        <w:rPr>
          <w:lang w:val="es-MX"/>
        </w:rPr>
      </w:pPr>
      <w:r w:rsidRPr="00544E4B">
        <w:rPr>
          <w:rStyle w:val="SourceLineNumber"/>
          <w:lang w:val="es-MX"/>
        </w:rPr>
        <w:t>42.</w:t>
      </w:r>
      <w:r w:rsidRPr="00544E4B">
        <w:rPr>
          <w:lang w:val="es-MX"/>
        </w:rPr>
        <w:t xml:space="preserve">     superficieVentana.fill(NEGRO)</w:t>
      </w:r>
    </w:p>
    <w:p w:rsidR="00031B91" w:rsidRPr="00294A95" w:rsidRDefault="00294A95" w:rsidP="00031B91">
      <w:pPr>
        <w:pStyle w:val="Body"/>
        <w:rPr>
          <w:lang w:val="es-MX"/>
        </w:rPr>
      </w:pPr>
      <w:r w:rsidRPr="00294A95">
        <w:rPr>
          <w:lang w:val="es-MX"/>
        </w:rPr>
        <w:t>Primero, la línea 42 rellena toda la superficie con negro de modo que todo lo que ha sido dibujado anteriormente sea borrado.</w:t>
      </w:r>
    </w:p>
    <w:p w:rsidR="00031B91" w:rsidRPr="00544E4B" w:rsidRDefault="00294A95" w:rsidP="00031B91">
      <w:pPr>
        <w:pStyle w:val="Non-TOCHeading3"/>
        <w:rPr>
          <w:lang w:val="es-MX"/>
        </w:rPr>
      </w:pPr>
      <w:r w:rsidRPr="00544E4B">
        <w:rPr>
          <w:lang w:val="es-MX"/>
        </w:rPr>
        <w:t>Moviendo Cada Bloque</w:t>
      </w:r>
    </w:p>
    <w:p w:rsidR="00031B91" w:rsidRPr="00544E4B" w:rsidRDefault="00031B91" w:rsidP="00031B91">
      <w:pPr>
        <w:pStyle w:val="SourceCode"/>
        <w:rPr>
          <w:lang w:val="es-MX"/>
        </w:rPr>
      </w:pPr>
      <w:r w:rsidRPr="00544E4B">
        <w:rPr>
          <w:rStyle w:val="SourceLineNumber"/>
          <w:lang w:val="es-MX"/>
        </w:rPr>
        <w:t>44.</w:t>
      </w:r>
      <w:r w:rsidRPr="00544E4B">
        <w:rPr>
          <w:lang w:val="es-MX"/>
        </w:rPr>
        <w:t xml:space="preserve">     for b in </w:t>
      </w:r>
      <w:r w:rsidR="009970CB" w:rsidRPr="00544E4B">
        <w:rPr>
          <w:lang w:val="es-MX"/>
        </w:rPr>
        <w:t>bloques</w:t>
      </w:r>
      <w:r w:rsidRPr="00544E4B">
        <w:rPr>
          <w:lang w:val="es-MX"/>
        </w:rPr>
        <w:t>:</w:t>
      </w:r>
    </w:p>
    <w:p w:rsidR="00031B91" w:rsidRPr="00294A95" w:rsidRDefault="00294A95" w:rsidP="00031B91">
      <w:pPr>
        <w:pStyle w:val="Body"/>
        <w:rPr>
          <w:lang w:val="es-MX"/>
        </w:rPr>
      </w:pPr>
      <w:r w:rsidRPr="00294A95">
        <w:rPr>
          <w:lang w:val="es-MX"/>
        </w:rPr>
        <w:t>A continuación, el código debe actualizar la posición de cada bloque, así que itera sobre la lista de bloques. Dentro del bucle, nos referiremos al bloque actual simplemente como b, para que sea más fácil de escribir.</w:t>
      </w:r>
    </w:p>
    <w:p w:rsidR="009970CB" w:rsidRPr="009970CB" w:rsidRDefault="009970CB" w:rsidP="009970CB">
      <w:pPr>
        <w:pStyle w:val="SourceCode"/>
        <w:rPr>
          <w:rStyle w:val="SourceCodeComment"/>
          <w:lang w:val="es-MX"/>
        </w:rPr>
      </w:pPr>
      <w:r w:rsidRPr="00C8388B">
        <w:rPr>
          <w:rStyle w:val="SourceLineNumber"/>
          <w:lang w:val="es-MX"/>
        </w:rPr>
        <w:lastRenderedPageBreak/>
        <w:t>45.</w:t>
      </w:r>
      <w:r w:rsidRPr="00C8388B">
        <w:rPr>
          <w:lang w:val="es-MX"/>
        </w:rPr>
        <w:t xml:space="preserve">         </w:t>
      </w:r>
      <w:r w:rsidRPr="009970CB">
        <w:rPr>
          <w:rStyle w:val="SourceCodeComment"/>
          <w:lang w:val="es-MX"/>
        </w:rPr>
        <w:t># mueve la estructura de datos de bloques</w:t>
      </w:r>
    </w:p>
    <w:p w:rsidR="009970CB" w:rsidRPr="009970CB" w:rsidRDefault="009970CB" w:rsidP="009970CB">
      <w:pPr>
        <w:pStyle w:val="SourceCode"/>
        <w:rPr>
          <w:lang w:val="es-MX"/>
        </w:rPr>
      </w:pPr>
      <w:r w:rsidRPr="00C8388B">
        <w:rPr>
          <w:rStyle w:val="SourceLineNumber"/>
          <w:lang w:val="es-MX"/>
        </w:rPr>
        <w:t>46.</w:t>
      </w:r>
      <w:r w:rsidRPr="00C8388B">
        <w:rPr>
          <w:lang w:val="es-MX"/>
        </w:rPr>
        <w:t xml:space="preserve">         </w:t>
      </w:r>
      <w:r w:rsidRPr="009970CB">
        <w:rPr>
          <w:lang w:val="es-MX"/>
        </w:rPr>
        <w:t xml:space="preserve">if b['dir'] == </w:t>
      </w:r>
      <w:r w:rsidRPr="00C8388B">
        <w:rPr>
          <w:lang w:val="es-MX"/>
        </w:rPr>
        <w:t>ABAJOIZQUIERDA</w:t>
      </w:r>
      <w:r w:rsidRPr="009970CB">
        <w:rPr>
          <w:lang w:val="es-MX"/>
        </w:rPr>
        <w:t>:</w:t>
      </w:r>
    </w:p>
    <w:p w:rsidR="009970CB" w:rsidRPr="00C8388B" w:rsidRDefault="009970CB" w:rsidP="009970CB">
      <w:pPr>
        <w:pStyle w:val="SourceCode"/>
        <w:rPr>
          <w:lang w:val="es-MX"/>
        </w:rPr>
      </w:pPr>
      <w:r w:rsidRPr="00C8388B">
        <w:rPr>
          <w:rStyle w:val="SourceLineNumber"/>
          <w:lang w:val="es-MX"/>
        </w:rPr>
        <w:t>47.</w:t>
      </w:r>
      <w:r w:rsidRPr="00C8388B">
        <w:rPr>
          <w:lang w:val="es-MX"/>
        </w:rPr>
        <w:t xml:space="preserve">             b['rect'].left -= VELOCIDADMOVIMIENTO</w:t>
      </w:r>
    </w:p>
    <w:p w:rsidR="009970CB" w:rsidRPr="00C8388B" w:rsidRDefault="009970CB" w:rsidP="009970CB">
      <w:pPr>
        <w:pStyle w:val="SourceCode"/>
        <w:rPr>
          <w:lang w:val="es-MX"/>
        </w:rPr>
      </w:pPr>
      <w:r w:rsidRPr="00C8388B">
        <w:rPr>
          <w:rStyle w:val="SourceLineNumber"/>
          <w:lang w:val="es-MX"/>
        </w:rPr>
        <w:t>48.</w:t>
      </w:r>
      <w:r w:rsidRPr="00C8388B">
        <w:rPr>
          <w:lang w:val="es-MX"/>
        </w:rPr>
        <w:t xml:space="preserve">             b['rect'].top += VELOCIDADMOVIMIENTO</w:t>
      </w:r>
    </w:p>
    <w:p w:rsidR="009970CB" w:rsidRPr="00C8388B" w:rsidRDefault="009970CB" w:rsidP="009970CB">
      <w:pPr>
        <w:pStyle w:val="SourceCode"/>
        <w:rPr>
          <w:lang w:val="es-MX"/>
        </w:rPr>
      </w:pPr>
      <w:r w:rsidRPr="00C8388B">
        <w:rPr>
          <w:rStyle w:val="SourceLineNumber"/>
          <w:lang w:val="es-MX"/>
        </w:rPr>
        <w:t>49.</w:t>
      </w:r>
      <w:r w:rsidRPr="00C8388B">
        <w:rPr>
          <w:lang w:val="es-MX"/>
        </w:rPr>
        <w:t xml:space="preserve">         if b['dir'] == ABAJODERECHA:</w:t>
      </w:r>
    </w:p>
    <w:p w:rsidR="009970CB" w:rsidRPr="00C8388B" w:rsidRDefault="009970CB" w:rsidP="009970CB">
      <w:pPr>
        <w:pStyle w:val="SourceCode"/>
        <w:rPr>
          <w:lang w:val="es-MX"/>
        </w:rPr>
      </w:pPr>
      <w:r w:rsidRPr="00C8388B">
        <w:rPr>
          <w:rStyle w:val="SourceLineNumber"/>
          <w:lang w:val="es-MX"/>
        </w:rPr>
        <w:t>50.</w:t>
      </w:r>
      <w:r w:rsidRPr="00C8388B">
        <w:rPr>
          <w:lang w:val="es-MX"/>
        </w:rPr>
        <w:t xml:space="preserve">             b['rect'].left += VELOCIDADMOVIMIENTO</w:t>
      </w:r>
    </w:p>
    <w:p w:rsidR="009970CB" w:rsidRPr="00C8388B" w:rsidRDefault="009970CB" w:rsidP="009970CB">
      <w:pPr>
        <w:pStyle w:val="SourceCode"/>
        <w:rPr>
          <w:lang w:val="es-MX"/>
        </w:rPr>
      </w:pPr>
      <w:r w:rsidRPr="00C8388B">
        <w:rPr>
          <w:rStyle w:val="SourceLineNumber"/>
          <w:lang w:val="es-MX"/>
        </w:rPr>
        <w:t>51.</w:t>
      </w:r>
      <w:r w:rsidRPr="00C8388B">
        <w:rPr>
          <w:lang w:val="es-MX"/>
        </w:rPr>
        <w:t xml:space="preserve">             b['rect'].top += VELOCIDADMOVIMIENTO</w:t>
      </w:r>
    </w:p>
    <w:p w:rsidR="009970CB" w:rsidRPr="00C8388B" w:rsidRDefault="009970CB" w:rsidP="009970CB">
      <w:pPr>
        <w:pStyle w:val="SourceCode"/>
        <w:rPr>
          <w:lang w:val="es-MX"/>
        </w:rPr>
      </w:pPr>
      <w:r w:rsidRPr="00C8388B">
        <w:rPr>
          <w:rStyle w:val="SourceLineNumber"/>
          <w:lang w:val="es-MX"/>
        </w:rPr>
        <w:t>52.</w:t>
      </w:r>
      <w:r w:rsidRPr="00C8388B">
        <w:rPr>
          <w:lang w:val="es-MX"/>
        </w:rPr>
        <w:t xml:space="preserve">         if b['dir'] == ARRIBAIZQUIERDA:</w:t>
      </w:r>
    </w:p>
    <w:p w:rsidR="009970CB" w:rsidRPr="00C8388B" w:rsidRDefault="009970CB" w:rsidP="009970CB">
      <w:pPr>
        <w:pStyle w:val="SourceCode"/>
        <w:rPr>
          <w:lang w:val="es-MX"/>
        </w:rPr>
      </w:pPr>
      <w:r w:rsidRPr="00C8388B">
        <w:rPr>
          <w:rStyle w:val="SourceLineNumber"/>
          <w:lang w:val="es-MX"/>
        </w:rPr>
        <w:t>53.</w:t>
      </w:r>
      <w:r w:rsidRPr="00C8388B">
        <w:rPr>
          <w:lang w:val="es-MX"/>
        </w:rPr>
        <w:t xml:space="preserve">             b['rect'].left -= VELOCIDADMOVIMIENTO</w:t>
      </w:r>
    </w:p>
    <w:p w:rsidR="009970CB" w:rsidRPr="009970CB" w:rsidRDefault="009970CB" w:rsidP="009970CB">
      <w:pPr>
        <w:pStyle w:val="SourceCode"/>
        <w:rPr>
          <w:lang w:val="es-MX"/>
        </w:rPr>
      </w:pPr>
      <w:r w:rsidRPr="009970CB">
        <w:rPr>
          <w:rStyle w:val="SourceLineNumber"/>
          <w:lang w:val="es-MX"/>
        </w:rPr>
        <w:t>54.</w:t>
      </w:r>
      <w:r w:rsidRPr="009970CB">
        <w:rPr>
          <w:lang w:val="es-MX"/>
        </w:rPr>
        <w:t xml:space="preserve">             b['rect'].top -= VELOCIDADMOVIMIENTO</w:t>
      </w:r>
    </w:p>
    <w:p w:rsidR="009970CB" w:rsidRPr="00C8388B" w:rsidRDefault="009970CB" w:rsidP="009970CB">
      <w:pPr>
        <w:pStyle w:val="SourceCode"/>
        <w:rPr>
          <w:lang w:val="es-MX"/>
        </w:rPr>
      </w:pPr>
      <w:r w:rsidRPr="00C8388B">
        <w:rPr>
          <w:rStyle w:val="SourceLineNumber"/>
          <w:lang w:val="es-MX"/>
        </w:rPr>
        <w:t>55.</w:t>
      </w:r>
      <w:r w:rsidRPr="00C8388B">
        <w:rPr>
          <w:lang w:val="es-MX"/>
        </w:rPr>
        <w:t xml:space="preserve">         if b['dir'] == ARRIBADERECHA:</w:t>
      </w:r>
    </w:p>
    <w:p w:rsidR="009970CB" w:rsidRPr="00C8388B" w:rsidRDefault="009970CB" w:rsidP="009970CB">
      <w:pPr>
        <w:pStyle w:val="SourceCode"/>
        <w:rPr>
          <w:lang w:val="es-MX"/>
        </w:rPr>
      </w:pPr>
      <w:r w:rsidRPr="00C8388B">
        <w:rPr>
          <w:rStyle w:val="SourceLineNumber"/>
          <w:lang w:val="es-MX"/>
        </w:rPr>
        <w:t>56.</w:t>
      </w:r>
      <w:r w:rsidRPr="00C8388B">
        <w:rPr>
          <w:lang w:val="es-MX"/>
        </w:rPr>
        <w:t xml:space="preserve">             b['rect'].left += VELOCIDADMOVIMIENTO</w:t>
      </w:r>
    </w:p>
    <w:p w:rsidR="00031B91" w:rsidRPr="00BE5935" w:rsidRDefault="009970CB" w:rsidP="009970CB">
      <w:pPr>
        <w:pStyle w:val="SourceCode"/>
        <w:rPr>
          <w:lang w:val="es-MX"/>
        </w:rPr>
      </w:pPr>
      <w:r w:rsidRPr="00C8388B">
        <w:rPr>
          <w:rStyle w:val="SourceLineNumber"/>
          <w:lang w:val="es-MX"/>
        </w:rPr>
        <w:t>57.</w:t>
      </w:r>
      <w:r w:rsidRPr="00C8388B">
        <w:rPr>
          <w:lang w:val="es-MX"/>
        </w:rPr>
        <w:t xml:space="preserve">             b['rect'].top -= VELOCIDADMOVIMIENTO</w:t>
      </w:r>
    </w:p>
    <w:p w:rsidR="00294A95" w:rsidRPr="00294A95" w:rsidRDefault="00294A95" w:rsidP="00294A95">
      <w:pPr>
        <w:pStyle w:val="Body"/>
        <w:rPr>
          <w:lang w:val="es-MX"/>
        </w:rPr>
      </w:pPr>
      <w:r w:rsidRPr="00294A95">
        <w:rPr>
          <w:lang w:val="es-MX"/>
        </w:rPr>
        <w:t xml:space="preserve">El nuevo valor que se asigna a los atributos top y left depende de la dirección del bloque. Si la dirección del bloque (que se guarda en la clave </w:t>
      </w:r>
      <w:r w:rsidRPr="00544E4B">
        <w:rPr>
          <w:rStyle w:val="Literal"/>
          <w:lang w:val="es-MX"/>
        </w:rPr>
        <w:t>'dir'</w:t>
      </w:r>
      <w:r w:rsidRPr="00294A95">
        <w:rPr>
          <w:lang w:val="es-MX"/>
        </w:rPr>
        <w:t xml:space="preserve">) es </w:t>
      </w:r>
      <w:r w:rsidRPr="00544E4B">
        <w:rPr>
          <w:rStyle w:val="Literal"/>
          <w:lang w:val="es-MX"/>
        </w:rPr>
        <w:t>ABAJOIZQUIERDA</w:t>
      </w:r>
      <w:r w:rsidRPr="00294A95">
        <w:rPr>
          <w:lang w:val="es-MX"/>
        </w:rPr>
        <w:t xml:space="preserve"> o </w:t>
      </w:r>
      <w:r w:rsidRPr="00544E4B">
        <w:rPr>
          <w:rStyle w:val="Literal"/>
          <w:lang w:val="es-MX"/>
        </w:rPr>
        <w:t>ABAJODERECHA</w:t>
      </w:r>
      <w:r w:rsidRPr="00294A95">
        <w:rPr>
          <w:lang w:val="es-MX"/>
        </w:rPr>
        <w:t xml:space="preserve">, se </w:t>
      </w:r>
      <w:r w:rsidRPr="00544E4B">
        <w:rPr>
          <w:rStyle w:val="Emphasis"/>
          <w:lang w:val="es-MX"/>
        </w:rPr>
        <w:t>aumentará</w:t>
      </w:r>
      <w:r w:rsidRPr="00294A95">
        <w:rPr>
          <w:lang w:val="es-MX"/>
        </w:rPr>
        <w:t xml:space="preserve"> el atributo </w:t>
      </w:r>
      <w:r w:rsidRPr="00544E4B">
        <w:rPr>
          <w:rStyle w:val="Literal"/>
          <w:lang w:val="es-MX"/>
        </w:rPr>
        <w:t>top</w:t>
      </w:r>
      <w:r w:rsidRPr="00294A95">
        <w:rPr>
          <w:lang w:val="es-MX"/>
        </w:rPr>
        <w:t xml:space="preserve">. Si la dirección es </w:t>
      </w:r>
      <w:r w:rsidRPr="00544E4B">
        <w:rPr>
          <w:rStyle w:val="Literal"/>
          <w:lang w:val="es-MX"/>
        </w:rPr>
        <w:t>ARRIBAIZQUIERDA</w:t>
      </w:r>
      <w:r w:rsidRPr="00294A95">
        <w:rPr>
          <w:lang w:val="es-MX"/>
        </w:rPr>
        <w:t xml:space="preserve"> o </w:t>
      </w:r>
      <w:r w:rsidRPr="00544E4B">
        <w:rPr>
          <w:rStyle w:val="Literal"/>
          <w:lang w:val="es-MX"/>
        </w:rPr>
        <w:t>ARRIBADERECHA</w:t>
      </w:r>
      <w:r w:rsidRPr="00294A95">
        <w:rPr>
          <w:lang w:val="es-MX"/>
        </w:rPr>
        <w:t xml:space="preserve">, se </w:t>
      </w:r>
      <w:r w:rsidRPr="00544E4B">
        <w:rPr>
          <w:rStyle w:val="Emphasis"/>
          <w:lang w:val="es-MX"/>
        </w:rPr>
        <w:t>reducirá</w:t>
      </w:r>
      <w:r w:rsidRPr="00294A95">
        <w:rPr>
          <w:lang w:val="es-MX"/>
        </w:rPr>
        <w:t xml:space="preserve"> el atributo </w:t>
      </w:r>
      <w:r w:rsidRPr="00544E4B">
        <w:rPr>
          <w:rStyle w:val="Literal"/>
          <w:lang w:val="es-MX"/>
        </w:rPr>
        <w:t>top</w:t>
      </w:r>
      <w:r w:rsidRPr="00294A95">
        <w:rPr>
          <w:lang w:val="es-MX"/>
        </w:rPr>
        <w:t>.</w:t>
      </w:r>
    </w:p>
    <w:p w:rsidR="00294A95" w:rsidRPr="00294A95" w:rsidRDefault="00294A95" w:rsidP="00294A95">
      <w:pPr>
        <w:pStyle w:val="Body"/>
        <w:rPr>
          <w:lang w:val="es-MX"/>
        </w:rPr>
      </w:pPr>
      <w:r w:rsidRPr="00294A95">
        <w:rPr>
          <w:lang w:val="es-MX"/>
        </w:rPr>
        <w:t xml:space="preserve">Si la dirección del bloque es </w:t>
      </w:r>
      <w:r w:rsidRPr="00544E4B">
        <w:rPr>
          <w:rStyle w:val="Literal"/>
          <w:lang w:val="es-MX"/>
        </w:rPr>
        <w:t>ABAJODERECHA</w:t>
      </w:r>
      <w:r w:rsidRPr="00294A95">
        <w:rPr>
          <w:lang w:val="es-MX"/>
        </w:rPr>
        <w:t xml:space="preserve"> o </w:t>
      </w:r>
      <w:r w:rsidRPr="00544E4B">
        <w:rPr>
          <w:rStyle w:val="Literal"/>
          <w:lang w:val="es-MX"/>
        </w:rPr>
        <w:t>ARRIBADERECHA</w:t>
      </w:r>
      <w:r w:rsidRPr="00294A95">
        <w:rPr>
          <w:lang w:val="es-MX"/>
        </w:rPr>
        <w:t xml:space="preserve">, se </w:t>
      </w:r>
      <w:r w:rsidRPr="00544E4B">
        <w:rPr>
          <w:rStyle w:val="Emphasis"/>
          <w:lang w:val="es-MX"/>
        </w:rPr>
        <w:t>aumentará</w:t>
      </w:r>
      <w:r w:rsidRPr="00294A95">
        <w:rPr>
          <w:lang w:val="es-MX"/>
        </w:rPr>
        <w:t xml:space="preserve"> el atributo </w:t>
      </w:r>
      <w:r w:rsidRPr="00544E4B">
        <w:rPr>
          <w:rStyle w:val="Literal"/>
          <w:lang w:val="es-MX"/>
        </w:rPr>
        <w:t>left</w:t>
      </w:r>
      <w:r w:rsidRPr="00294A95">
        <w:rPr>
          <w:lang w:val="es-MX"/>
        </w:rPr>
        <w:t xml:space="preserve">. Si la dirección es </w:t>
      </w:r>
      <w:r w:rsidRPr="00544E4B">
        <w:rPr>
          <w:rStyle w:val="Literal"/>
          <w:lang w:val="es-MX"/>
        </w:rPr>
        <w:t>ABAJOIZQUIERDA</w:t>
      </w:r>
      <w:r w:rsidRPr="00294A95">
        <w:rPr>
          <w:lang w:val="es-MX"/>
        </w:rPr>
        <w:t xml:space="preserve"> o </w:t>
      </w:r>
      <w:r w:rsidRPr="00544E4B">
        <w:rPr>
          <w:rStyle w:val="Literal"/>
          <w:lang w:val="es-MX"/>
        </w:rPr>
        <w:t>ARRIBAIZQUIERDA</w:t>
      </w:r>
      <w:r w:rsidRPr="00294A95">
        <w:rPr>
          <w:lang w:val="es-MX"/>
        </w:rPr>
        <w:t xml:space="preserve">, se </w:t>
      </w:r>
      <w:r w:rsidRPr="00544E4B">
        <w:rPr>
          <w:rStyle w:val="Emphasis"/>
          <w:lang w:val="es-MX"/>
        </w:rPr>
        <w:t>reducirá</w:t>
      </w:r>
      <w:r w:rsidRPr="00294A95">
        <w:rPr>
          <w:lang w:val="es-MX"/>
        </w:rPr>
        <w:t xml:space="preserve"> el atributo </w:t>
      </w:r>
      <w:r w:rsidRPr="00544E4B">
        <w:rPr>
          <w:rStyle w:val="Literal"/>
          <w:lang w:val="es-MX"/>
        </w:rPr>
        <w:t>left</w:t>
      </w:r>
      <w:r w:rsidRPr="00294A95">
        <w:rPr>
          <w:lang w:val="es-MX"/>
        </w:rPr>
        <w:t>.</w:t>
      </w:r>
    </w:p>
    <w:p w:rsidR="00031B91" w:rsidRPr="00BC124D" w:rsidRDefault="00294A95" w:rsidP="00031B91">
      <w:pPr>
        <w:pStyle w:val="Body"/>
        <w:rPr>
          <w:lang w:val="es-MX"/>
        </w:rPr>
      </w:pPr>
      <w:r w:rsidRPr="00294A95">
        <w:rPr>
          <w:lang w:val="es-MX"/>
        </w:rPr>
        <w:t xml:space="preserve">El valor en que cambian estor atributos es el entero guardado en </w:t>
      </w:r>
      <w:r w:rsidRPr="00544E4B">
        <w:rPr>
          <w:rStyle w:val="Literal"/>
          <w:lang w:val="es-MX"/>
        </w:rPr>
        <w:t>VELOCIDADMOVIMIENTO</w:t>
      </w:r>
      <w:r w:rsidRPr="00294A95">
        <w:rPr>
          <w:lang w:val="es-MX"/>
        </w:rPr>
        <w:t xml:space="preserve">. </w:t>
      </w:r>
      <w:r w:rsidRPr="00BC124D">
        <w:rPr>
          <w:rStyle w:val="Literal"/>
          <w:lang w:val="es-MX"/>
        </w:rPr>
        <w:t>VELOCIDADMOVIMIENTO</w:t>
      </w:r>
      <w:r w:rsidRPr="00294A95">
        <w:rPr>
          <w:lang w:val="es-MX"/>
        </w:rPr>
        <w:t xml:space="preserve"> guarda cuántos píxeles se mueven los bloques en cada iteración del bucle del juego, y </w:t>
      </w:r>
      <w:r w:rsidR="00BC124D">
        <w:rPr>
          <w:lang w:val="es-MX"/>
        </w:rPr>
        <w:t>fue establecido en la línea 19.</w:t>
      </w:r>
    </w:p>
    <w:p w:rsidR="00031B91" w:rsidRPr="00BC124D" w:rsidRDefault="00BC124D" w:rsidP="00031B91">
      <w:pPr>
        <w:pStyle w:val="Non-TOCHeading3"/>
        <w:rPr>
          <w:lang w:val="es-MX"/>
        </w:rPr>
      </w:pPr>
      <w:r w:rsidRPr="00BC124D">
        <w:rPr>
          <w:lang w:val="es-MX"/>
        </w:rPr>
        <w:t>Comprobando si el Bloque ha Rebotado</w:t>
      </w:r>
    </w:p>
    <w:p w:rsidR="009970CB" w:rsidRPr="009970CB" w:rsidRDefault="009970CB" w:rsidP="009970CB">
      <w:pPr>
        <w:pStyle w:val="SourceCode"/>
        <w:rPr>
          <w:rStyle w:val="SourceCodeComment"/>
          <w:lang w:val="es-MX"/>
        </w:rPr>
      </w:pPr>
      <w:r w:rsidRPr="00C8388B">
        <w:rPr>
          <w:rStyle w:val="SourceLineNumber"/>
          <w:lang w:val="es-MX"/>
        </w:rPr>
        <w:t>59.</w:t>
      </w:r>
      <w:r w:rsidRPr="00C8388B">
        <w:rPr>
          <w:lang w:val="es-MX"/>
        </w:rPr>
        <w:t xml:space="preserve">         </w:t>
      </w:r>
      <w:r w:rsidRPr="009970CB">
        <w:rPr>
          <w:rStyle w:val="SourceCodeComment"/>
          <w:lang w:val="es-MX"/>
        </w:rPr>
        <w:t># Verifica si el bloque se movió fuera de la ventana</w:t>
      </w:r>
    </w:p>
    <w:p w:rsidR="009970CB" w:rsidRPr="00C8388B" w:rsidRDefault="009970CB" w:rsidP="009970CB">
      <w:pPr>
        <w:pStyle w:val="SourceCode"/>
        <w:rPr>
          <w:lang w:val="es-MX"/>
        </w:rPr>
      </w:pPr>
      <w:r w:rsidRPr="00C8388B">
        <w:rPr>
          <w:rStyle w:val="SourceLineNumber"/>
          <w:lang w:val="es-MX"/>
        </w:rPr>
        <w:t>60.</w:t>
      </w:r>
      <w:r w:rsidRPr="00C8388B">
        <w:rPr>
          <w:lang w:val="es-MX"/>
        </w:rPr>
        <w:t xml:space="preserve">         if b['rect'].top &lt; 0:</w:t>
      </w:r>
    </w:p>
    <w:p w:rsidR="009970CB" w:rsidRPr="009970CB" w:rsidRDefault="009970CB" w:rsidP="009970CB">
      <w:pPr>
        <w:pStyle w:val="SourceCode"/>
        <w:rPr>
          <w:rStyle w:val="SourceCodeComment"/>
          <w:lang w:val="es-MX"/>
        </w:rPr>
      </w:pPr>
      <w:r w:rsidRPr="00C8388B">
        <w:rPr>
          <w:rStyle w:val="SourceLineNumber"/>
          <w:lang w:val="es-MX"/>
        </w:rPr>
        <w:t>61.</w:t>
      </w:r>
      <w:r w:rsidRPr="00C8388B">
        <w:rPr>
          <w:lang w:val="es-MX"/>
        </w:rPr>
        <w:t xml:space="preserve">             </w:t>
      </w:r>
      <w:r w:rsidRPr="009970CB">
        <w:rPr>
          <w:rStyle w:val="SourceCodeComment"/>
          <w:lang w:val="es-MX"/>
        </w:rPr>
        <w:t># el bloque se movió por arriba de la ventana</w:t>
      </w:r>
    </w:p>
    <w:p w:rsidR="009970CB" w:rsidRPr="00C8388B" w:rsidRDefault="009970CB" w:rsidP="009970CB">
      <w:pPr>
        <w:pStyle w:val="SourceCode"/>
        <w:rPr>
          <w:lang w:val="es-MX"/>
        </w:rPr>
      </w:pPr>
      <w:r w:rsidRPr="00C8388B">
        <w:rPr>
          <w:rStyle w:val="SourceLineNumber"/>
          <w:lang w:val="es-MX"/>
        </w:rPr>
        <w:t>62.</w:t>
      </w:r>
      <w:r w:rsidRPr="00C8388B">
        <w:rPr>
          <w:lang w:val="es-MX"/>
        </w:rPr>
        <w:t xml:space="preserve">             if b['dir'] == ARRIBAIZQUIERDA:</w:t>
      </w:r>
    </w:p>
    <w:p w:rsidR="009970CB" w:rsidRPr="00C8388B" w:rsidRDefault="009970CB" w:rsidP="009970CB">
      <w:pPr>
        <w:pStyle w:val="SourceCode"/>
        <w:rPr>
          <w:lang w:val="es-MX"/>
        </w:rPr>
      </w:pPr>
      <w:r w:rsidRPr="00C8388B">
        <w:rPr>
          <w:rStyle w:val="SourceLineNumber"/>
          <w:lang w:val="es-MX"/>
        </w:rPr>
        <w:t>63.</w:t>
      </w:r>
      <w:r w:rsidRPr="00C8388B">
        <w:rPr>
          <w:lang w:val="es-MX"/>
        </w:rPr>
        <w:t xml:space="preserve">                 b['dir'] = ABAJOIZQUIERDA</w:t>
      </w:r>
    </w:p>
    <w:p w:rsidR="009970CB" w:rsidRPr="00C8388B" w:rsidRDefault="009970CB" w:rsidP="009970CB">
      <w:pPr>
        <w:pStyle w:val="SourceCode"/>
        <w:rPr>
          <w:lang w:val="es-MX"/>
        </w:rPr>
      </w:pPr>
      <w:r w:rsidRPr="00C8388B">
        <w:rPr>
          <w:rStyle w:val="SourceLineNumber"/>
          <w:lang w:val="es-MX"/>
        </w:rPr>
        <w:t>64.</w:t>
      </w:r>
      <w:r w:rsidRPr="00C8388B">
        <w:rPr>
          <w:lang w:val="es-MX"/>
        </w:rPr>
        <w:t xml:space="preserve">             if b['dir'] == ARRIBADERECHA:</w:t>
      </w:r>
    </w:p>
    <w:p w:rsidR="00031B91" w:rsidRPr="00BE5935" w:rsidRDefault="009970CB" w:rsidP="009970CB">
      <w:pPr>
        <w:pStyle w:val="SourceCode"/>
        <w:rPr>
          <w:lang w:val="es-MX"/>
        </w:rPr>
      </w:pPr>
      <w:r w:rsidRPr="00C8388B">
        <w:rPr>
          <w:rStyle w:val="SourceLineNumber"/>
          <w:lang w:val="es-MX"/>
        </w:rPr>
        <w:t>65.</w:t>
      </w:r>
      <w:r w:rsidRPr="00C8388B">
        <w:rPr>
          <w:lang w:val="es-MX"/>
        </w:rPr>
        <w:t xml:space="preserve">                 b['dir'] = ABAJODERECHA</w:t>
      </w:r>
    </w:p>
    <w:p w:rsidR="00BC124D" w:rsidRPr="00BC124D" w:rsidRDefault="00BC124D" w:rsidP="00BC124D">
      <w:pPr>
        <w:pStyle w:val="Body"/>
        <w:rPr>
          <w:lang w:val="es-MX"/>
        </w:rPr>
      </w:pPr>
      <w:r w:rsidRPr="00BC124D">
        <w:rPr>
          <w:lang w:val="es-MX"/>
        </w:rPr>
        <w:t>Luego de que las líneas 44 a 57 muevan el bloque, se comprobará si el bloque ha cruzado el borde de la ventana. Si es así, queremos que el bloque "rebote". En el código esto significa asignar un nuevo valor a su clave 'dir'. El bloque se moverá en una nueva dirección en la siguiente iteración del bucle del juego. Esto se ve como si el bloque hubiese rebotado contra el lado de la ventana.</w:t>
      </w:r>
    </w:p>
    <w:p w:rsidR="00BC124D" w:rsidRPr="00BC124D" w:rsidRDefault="00BC124D" w:rsidP="00BC124D">
      <w:pPr>
        <w:pStyle w:val="Body"/>
        <w:rPr>
          <w:lang w:val="es-MX"/>
        </w:rPr>
      </w:pPr>
      <w:r w:rsidRPr="00BC124D">
        <w:rPr>
          <w:lang w:val="es-MX"/>
        </w:rPr>
        <w:t xml:space="preserve">En la sentencia if de la línea 60, consideramos que el bloque se ha movido por encima del borde superior de la ventana si el atributo top del objeto Rect del bloque es menor que </w:t>
      </w:r>
      <w:r w:rsidRPr="00BC124D">
        <w:rPr>
          <w:rStyle w:val="Literal"/>
          <w:lang w:val="es-MX"/>
        </w:rPr>
        <w:t>0</w:t>
      </w:r>
      <w:r w:rsidRPr="00BC124D">
        <w:rPr>
          <w:lang w:val="es-MX"/>
        </w:rPr>
        <w:t xml:space="preserve">. En ese caso, se </w:t>
      </w:r>
      <w:r w:rsidRPr="00BC124D">
        <w:rPr>
          <w:lang w:val="es-MX"/>
        </w:rPr>
        <w:lastRenderedPageBreak/>
        <w:t>cambia la dirección dependiendo de la dirección en la cual el bloque se estaba moviendo (</w:t>
      </w:r>
      <w:r w:rsidRPr="00BC124D">
        <w:rPr>
          <w:rStyle w:val="Literal"/>
          <w:lang w:val="es-MX"/>
        </w:rPr>
        <w:t>ARRIBAIZQUIERDA</w:t>
      </w:r>
      <w:r w:rsidRPr="00BC124D">
        <w:rPr>
          <w:lang w:val="es-MX"/>
        </w:rPr>
        <w:t xml:space="preserve"> o </w:t>
      </w:r>
      <w:r w:rsidRPr="00BC124D">
        <w:rPr>
          <w:rStyle w:val="Literal"/>
          <w:lang w:val="es-MX"/>
        </w:rPr>
        <w:t>ARRIBADERECHA</w:t>
      </w:r>
      <w:r w:rsidRPr="00BC124D">
        <w:rPr>
          <w:lang w:val="es-MX"/>
        </w:rPr>
        <w:t>).</w:t>
      </w:r>
    </w:p>
    <w:p w:rsidR="00031B91" w:rsidRPr="00BC124D" w:rsidRDefault="00BC124D" w:rsidP="00031B91">
      <w:pPr>
        <w:pStyle w:val="Non-TOCHeading3"/>
        <w:rPr>
          <w:lang w:val="es-MX"/>
        </w:rPr>
      </w:pPr>
      <w:r w:rsidRPr="00BC124D">
        <w:rPr>
          <w:lang w:val="es-MX"/>
        </w:rPr>
        <w:t>Cambiando la Dirección del Bloque que Rebota</w:t>
      </w:r>
    </w:p>
    <w:p w:rsidR="00BC124D" w:rsidRPr="00BC124D" w:rsidRDefault="00BC124D" w:rsidP="00031B91">
      <w:pPr>
        <w:pStyle w:val="Body"/>
        <w:rPr>
          <w:lang w:val="es-MX"/>
        </w:rPr>
      </w:pPr>
      <w:r w:rsidRPr="00BC124D">
        <w:rPr>
          <w:lang w:val="es-MX"/>
        </w:rPr>
        <w:t xml:space="preserve">Observa el diagrama de rebotes más atrás en este capítulo. Para llegar más allá del borde superior de la ventana, el bloque tiene que haber estado moviéndose en dirección </w:t>
      </w:r>
      <w:r w:rsidRPr="00BC124D">
        <w:rPr>
          <w:rStyle w:val="Literal"/>
          <w:lang w:val="es-MX"/>
        </w:rPr>
        <w:t>ARRIBAIZQUIERDA</w:t>
      </w:r>
      <w:r w:rsidRPr="00BC124D">
        <w:rPr>
          <w:lang w:val="es-MX"/>
        </w:rPr>
        <w:t xml:space="preserve"> o </w:t>
      </w:r>
      <w:r w:rsidRPr="00BC124D">
        <w:rPr>
          <w:rStyle w:val="Literal"/>
          <w:lang w:val="es-MX"/>
        </w:rPr>
        <w:t>ARRIBADERECHA</w:t>
      </w:r>
      <w:r w:rsidRPr="00BC124D">
        <w:rPr>
          <w:lang w:val="es-MX"/>
        </w:rPr>
        <w:t xml:space="preserve">. Si el bloque estaba moviéndose en dirección </w:t>
      </w:r>
      <w:r w:rsidRPr="00BC124D">
        <w:rPr>
          <w:rStyle w:val="Literal"/>
          <w:lang w:val="es-MX"/>
        </w:rPr>
        <w:t>ARRIBAIZQUIERDA</w:t>
      </w:r>
      <w:r w:rsidRPr="00BC124D">
        <w:rPr>
          <w:lang w:val="es-MX"/>
        </w:rPr>
        <w:t xml:space="preserve">, la nueva dirección (de acuerdo con el diagrama de rebotes) será </w:t>
      </w:r>
      <w:r w:rsidRPr="00BC124D">
        <w:rPr>
          <w:rStyle w:val="Literal"/>
          <w:lang w:val="es-MX"/>
        </w:rPr>
        <w:t>ABAJOIZQUIERDA</w:t>
      </w:r>
      <w:r w:rsidRPr="00BC124D">
        <w:rPr>
          <w:lang w:val="es-MX"/>
        </w:rPr>
        <w:t xml:space="preserve">. Si el bloque venía moviéndose en la dirección </w:t>
      </w:r>
      <w:r w:rsidRPr="00BC124D">
        <w:rPr>
          <w:rStyle w:val="Literal"/>
          <w:lang w:val="es-MX"/>
        </w:rPr>
        <w:t>ARRIBADERECHA</w:t>
      </w:r>
      <w:r w:rsidRPr="00BC124D">
        <w:rPr>
          <w:lang w:val="es-MX"/>
        </w:rPr>
        <w:t xml:space="preserve">, la nueva dirección será </w:t>
      </w:r>
      <w:r w:rsidRPr="00BC124D">
        <w:rPr>
          <w:rStyle w:val="Literal"/>
          <w:lang w:val="es-MX"/>
        </w:rPr>
        <w:t>ABAJODERECHA</w:t>
      </w:r>
      <w:r w:rsidRPr="00BC124D">
        <w:rPr>
          <w:lang w:val="es-MX"/>
        </w:rPr>
        <w:t>.</w:t>
      </w:r>
    </w:p>
    <w:p w:rsidR="009970CB" w:rsidRDefault="009970CB" w:rsidP="009970CB">
      <w:pPr>
        <w:pStyle w:val="SourceCode"/>
      </w:pPr>
      <w:r w:rsidRPr="00202D05">
        <w:rPr>
          <w:rStyle w:val="SourceLineNumber"/>
        </w:rPr>
        <w:t>66.</w:t>
      </w:r>
      <w:r>
        <w:t xml:space="preserve">         if b['rect'].bottom &gt; </w:t>
      </w:r>
      <w:r w:rsidRPr="009970CB">
        <w:t>ALTOVENTANA</w:t>
      </w:r>
      <w:r>
        <w:t>:</w:t>
      </w:r>
    </w:p>
    <w:p w:rsidR="009970CB" w:rsidRPr="009970CB" w:rsidRDefault="009970CB" w:rsidP="009970CB">
      <w:pPr>
        <w:pStyle w:val="SourceCode"/>
        <w:rPr>
          <w:rStyle w:val="SourceCodeComment"/>
          <w:lang w:val="es-MX"/>
        </w:rPr>
      </w:pPr>
      <w:r w:rsidRPr="00C8388B">
        <w:rPr>
          <w:rStyle w:val="SourceLineNumber"/>
          <w:lang w:val="es-MX"/>
        </w:rPr>
        <w:t>67.</w:t>
      </w:r>
      <w:r w:rsidRPr="00C8388B">
        <w:rPr>
          <w:lang w:val="es-MX"/>
        </w:rPr>
        <w:t xml:space="preserve">             </w:t>
      </w:r>
      <w:r w:rsidRPr="009970CB">
        <w:rPr>
          <w:rStyle w:val="SourceCodeComment"/>
          <w:lang w:val="es-MX"/>
        </w:rPr>
        <w:t># el bloque se movió por debajo de la ventana</w:t>
      </w:r>
    </w:p>
    <w:p w:rsidR="009970CB" w:rsidRPr="00C8388B" w:rsidRDefault="009970CB" w:rsidP="009970CB">
      <w:pPr>
        <w:pStyle w:val="SourceCode"/>
        <w:rPr>
          <w:lang w:val="es-MX"/>
        </w:rPr>
      </w:pPr>
      <w:r w:rsidRPr="00C8388B">
        <w:rPr>
          <w:rStyle w:val="SourceLineNumber"/>
          <w:lang w:val="es-MX"/>
        </w:rPr>
        <w:t>68.</w:t>
      </w:r>
      <w:r w:rsidRPr="00C8388B">
        <w:rPr>
          <w:lang w:val="es-MX"/>
        </w:rPr>
        <w:t xml:space="preserve">             if b['dir'] == ABAJOIZQUIERDA:</w:t>
      </w:r>
    </w:p>
    <w:p w:rsidR="009970CB" w:rsidRPr="00C8388B" w:rsidRDefault="009970CB" w:rsidP="009970CB">
      <w:pPr>
        <w:pStyle w:val="SourceCode"/>
        <w:rPr>
          <w:lang w:val="es-MX"/>
        </w:rPr>
      </w:pPr>
      <w:r w:rsidRPr="00C8388B">
        <w:rPr>
          <w:rStyle w:val="SourceLineNumber"/>
          <w:lang w:val="es-MX"/>
        </w:rPr>
        <w:t>69.</w:t>
      </w:r>
      <w:r w:rsidRPr="00C8388B">
        <w:rPr>
          <w:lang w:val="es-MX"/>
        </w:rPr>
        <w:t xml:space="preserve">                 b['dir'] = ARRIBAIZQUIERDA</w:t>
      </w:r>
    </w:p>
    <w:p w:rsidR="009970CB" w:rsidRPr="00C8388B" w:rsidRDefault="009970CB" w:rsidP="009970CB">
      <w:pPr>
        <w:pStyle w:val="SourceCode"/>
        <w:rPr>
          <w:lang w:val="es-MX"/>
        </w:rPr>
      </w:pPr>
      <w:r w:rsidRPr="00C8388B">
        <w:rPr>
          <w:rStyle w:val="SourceLineNumber"/>
          <w:lang w:val="es-MX"/>
        </w:rPr>
        <w:t>70.</w:t>
      </w:r>
      <w:r w:rsidRPr="00C8388B">
        <w:rPr>
          <w:lang w:val="es-MX"/>
        </w:rPr>
        <w:t xml:space="preserve">             if b['dir'] == ABAJODERECHA:</w:t>
      </w:r>
    </w:p>
    <w:p w:rsidR="00031B91" w:rsidRPr="00BE5935" w:rsidRDefault="009970CB" w:rsidP="009970CB">
      <w:pPr>
        <w:pStyle w:val="SourceCode"/>
        <w:rPr>
          <w:lang w:val="es-MX"/>
        </w:rPr>
      </w:pPr>
      <w:r w:rsidRPr="00C8388B">
        <w:rPr>
          <w:rStyle w:val="SourceLineNumber"/>
          <w:lang w:val="es-MX"/>
        </w:rPr>
        <w:t>71.</w:t>
      </w:r>
      <w:r w:rsidRPr="00C8388B">
        <w:rPr>
          <w:lang w:val="es-MX"/>
        </w:rPr>
        <w:t xml:space="preserve">                 b['dir'] = ARRIBADERECHA</w:t>
      </w:r>
    </w:p>
    <w:p w:rsidR="00BC124D" w:rsidRPr="00BC124D" w:rsidRDefault="00BC124D" w:rsidP="00BC124D">
      <w:pPr>
        <w:pStyle w:val="Body"/>
        <w:rPr>
          <w:lang w:val="es-MX"/>
        </w:rPr>
      </w:pPr>
      <w:r w:rsidRPr="00BC124D">
        <w:rPr>
          <w:lang w:val="es-MX"/>
        </w:rPr>
        <w:t xml:space="preserve">Las líneas 66 a 71 actúan si el bloque ha cruzado el borde inferior de la ventana. Comprueban si el atributo bottom (no el atributo top) es </w:t>
      </w:r>
      <w:r w:rsidRPr="00BC124D">
        <w:rPr>
          <w:rStyle w:val="Emphasis"/>
          <w:lang w:val="es-MX"/>
        </w:rPr>
        <w:t>mayor</w:t>
      </w:r>
      <w:r w:rsidRPr="00BC124D">
        <w:rPr>
          <w:lang w:val="es-MX"/>
        </w:rPr>
        <w:t xml:space="preserve"> que el atributo en </w:t>
      </w:r>
      <w:r w:rsidRPr="00BC124D">
        <w:rPr>
          <w:rStyle w:val="Literal"/>
          <w:lang w:val="es-MX"/>
        </w:rPr>
        <w:t>ALTOVENTANA</w:t>
      </w:r>
      <w:r w:rsidRPr="00BC124D">
        <w:rPr>
          <w:lang w:val="es-MX"/>
        </w:rPr>
        <w:t xml:space="preserve">. Recuerda que la coordenada Y comienza en </w:t>
      </w:r>
      <w:r w:rsidRPr="00BC124D">
        <w:rPr>
          <w:rStyle w:val="Literal"/>
          <w:lang w:val="es-MX"/>
        </w:rPr>
        <w:t>0</w:t>
      </w:r>
      <w:r w:rsidRPr="00BC124D">
        <w:rPr>
          <w:lang w:val="es-MX"/>
        </w:rPr>
        <w:t xml:space="preserve"> en el borde superior de la ventana y aumenta hasta llegar a </w:t>
      </w:r>
      <w:r w:rsidRPr="00BC124D">
        <w:rPr>
          <w:rStyle w:val="Literal"/>
          <w:lang w:val="es-MX"/>
        </w:rPr>
        <w:t>AL</w:t>
      </w:r>
      <w:r w:rsidRPr="00544E4B">
        <w:rPr>
          <w:rStyle w:val="Literal"/>
          <w:lang w:val="es-MX"/>
        </w:rPr>
        <w:t>TOVENTANA</w:t>
      </w:r>
      <w:r>
        <w:rPr>
          <w:lang w:val="es-MX"/>
        </w:rPr>
        <w:t xml:space="preserve"> en el borde inferior.</w:t>
      </w:r>
    </w:p>
    <w:p w:rsidR="00BC124D" w:rsidRPr="00BC124D" w:rsidRDefault="00BC124D" w:rsidP="00BC124D">
      <w:pPr>
        <w:pStyle w:val="Body"/>
        <w:rPr>
          <w:lang w:val="es-MX"/>
        </w:rPr>
      </w:pPr>
      <w:r w:rsidRPr="00BC124D">
        <w:rPr>
          <w:lang w:val="es-MX"/>
        </w:rPr>
        <w:t>El resto del código cambia la dirección basándose en lo que dice el diagrama de rebotes de la Figura 17-7.</w:t>
      </w:r>
    </w:p>
    <w:p w:rsidR="009970CB" w:rsidRPr="00C8388B" w:rsidRDefault="009970CB" w:rsidP="009970CB">
      <w:pPr>
        <w:pStyle w:val="SourceCode"/>
        <w:rPr>
          <w:lang w:val="es-MX"/>
        </w:rPr>
      </w:pPr>
      <w:r w:rsidRPr="00C8388B">
        <w:rPr>
          <w:rStyle w:val="SourceLineNumber"/>
          <w:lang w:val="es-MX"/>
        </w:rPr>
        <w:t>72.</w:t>
      </w:r>
      <w:r w:rsidRPr="00C8388B">
        <w:rPr>
          <w:lang w:val="es-MX"/>
        </w:rPr>
        <w:t xml:space="preserve">         if b['rect'].left &lt; 0:</w:t>
      </w:r>
    </w:p>
    <w:p w:rsidR="009970CB" w:rsidRPr="009970CB" w:rsidRDefault="009970CB" w:rsidP="009970CB">
      <w:pPr>
        <w:pStyle w:val="SourceCode"/>
        <w:rPr>
          <w:rStyle w:val="SourceCodeComment"/>
          <w:lang w:val="es-MX"/>
        </w:rPr>
      </w:pPr>
      <w:r w:rsidRPr="00C8388B">
        <w:rPr>
          <w:rStyle w:val="SourceLineNumber"/>
          <w:lang w:val="es-MX"/>
        </w:rPr>
        <w:t>73.</w:t>
      </w:r>
      <w:r w:rsidRPr="00C8388B">
        <w:rPr>
          <w:lang w:val="es-MX"/>
        </w:rPr>
        <w:t xml:space="preserve">             </w:t>
      </w:r>
      <w:r w:rsidRPr="009970CB">
        <w:rPr>
          <w:rStyle w:val="SourceCodeComment"/>
          <w:lang w:val="es-MX"/>
        </w:rPr>
        <w:t># el bloque se movió por la izquierda de la ventana</w:t>
      </w:r>
    </w:p>
    <w:p w:rsidR="009970CB" w:rsidRPr="00C8388B" w:rsidRDefault="009970CB" w:rsidP="009970CB">
      <w:pPr>
        <w:pStyle w:val="SourceCode"/>
        <w:rPr>
          <w:lang w:val="es-MX"/>
        </w:rPr>
      </w:pPr>
      <w:r w:rsidRPr="00C8388B">
        <w:rPr>
          <w:rStyle w:val="SourceLineNumber"/>
          <w:lang w:val="es-MX"/>
        </w:rPr>
        <w:t>74.</w:t>
      </w:r>
      <w:r w:rsidRPr="00C8388B">
        <w:rPr>
          <w:lang w:val="es-MX"/>
        </w:rPr>
        <w:t xml:space="preserve">             if b['dir'] == ABAJOIZQUIERDA:</w:t>
      </w:r>
    </w:p>
    <w:p w:rsidR="009970CB" w:rsidRPr="00C8388B" w:rsidRDefault="009970CB" w:rsidP="009970CB">
      <w:pPr>
        <w:pStyle w:val="SourceCode"/>
        <w:rPr>
          <w:lang w:val="es-MX"/>
        </w:rPr>
      </w:pPr>
      <w:r w:rsidRPr="00C8388B">
        <w:rPr>
          <w:rStyle w:val="SourceLineNumber"/>
          <w:lang w:val="es-MX"/>
        </w:rPr>
        <w:t>75.</w:t>
      </w:r>
      <w:r w:rsidRPr="00C8388B">
        <w:rPr>
          <w:lang w:val="es-MX"/>
        </w:rPr>
        <w:t xml:space="preserve">                 b['dir'] = ABAJODERECHA</w:t>
      </w:r>
    </w:p>
    <w:p w:rsidR="009970CB" w:rsidRPr="00C8388B" w:rsidRDefault="009970CB" w:rsidP="009970CB">
      <w:pPr>
        <w:pStyle w:val="SourceCode"/>
        <w:rPr>
          <w:lang w:val="es-MX"/>
        </w:rPr>
      </w:pPr>
      <w:r w:rsidRPr="00C8388B">
        <w:rPr>
          <w:rStyle w:val="SourceLineNumber"/>
          <w:lang w:val="es-MX"/>
        </w:rPr>
        <w:t>76.</w:t>
      </w:r>
      <w:r w:rsidRPr="00C8388B">
        <w:rPr>
          <w:lang w:val="es-MX"/>
        </w:rPr>
        <w:t xml:space="preserve">             if b['dir'] == ARRIBAIZQUIERDA:</w:t>
      </w:r>
    </w:p>
    <w:p w:rsidR="009970CB" w:rsidRPr="00C8388B" w:rsidRDefault="009970CB" w:rsidP="009970CB">
      <w:pPr>
        <w:pStyle w:val="SourceCode"/>
        <w:rPr>
          <w:lang w:val="es-MX"/>
        </w:rPr>
      </w:pPr>
      <w:r w:rsidRPr="00C8388B">
        <w:rPr>
          <w:rStyle w:val="SourceLineNumber"/>
          <w:lang w:val="es-MX"/>
        </w:rPr>
        <w:t>77.</w:t>
      </w:r>
      <w:r w:rsidRPr="00C8388B">
        <w:rPr>
          <w:lang w:val="es-MX"/>
        </w:rPr>
        <w:t xml:space="preserve">                 b['dir'] = ARRIBADERECHA</w:t>
      </w:r>
    </w:p>
    <w:p w:rsidR="009970CB" w:rsidRDefault="009970CB" w:rsidP="009970CB">
      <w:pPr>
        <w:pStyle w:val="SourceCode"/>
      </w:pPr>
      <w:r w:rsidRPr="00202D05">
        <w:rPr>
          <w:rStyle w:val="SourceLineNumber"/>
        </w:rPr>
        <w:t>78.</w:t>
      </w:r>
      <w:r>
        <w:t xml:space="preserve">         if b['rect'].right &gt; </w:t>
      </w:r>
      <w:r w:rsidRPr="009970CB">
        <w:t>ANCHOVENTANA</w:t>
      </w:r>
      <w:r>
        <w:t>:</w:t>
      </w:r>
    </w:p>
    <w:p w:rsidR="009970CB" w:rsidRPr="009970CB" w:rsidRDefault="009970CB" w:rsidP="009970CB">
      <w:pPr>
        <w:pStyle w:val="SourceCode"/>
        <w:rPr>
          <w:rStyle w:val="SourceCodeComment"/>
          <w:lang w:val="es-MX"/>
        </w:rPr>
      </w:pPr>
      <w:r w:rsidRPr="00C8388B">
        <w:rPr>
          <w:rStyle w:val="SourceLineNumber"/>
          <w:lang w:val="es-MX"/>
        </w:rPr>
        <w:t>79.</w:t>
      </w:r>
      <w:r w:rsidRPr="00C8388B">
        <w:rPr>
          <w:lang w:val="es-MX"/>
        </w:rPr>
        <w:t xml:space="preserve">             </w:t>
      </w:r>
      <w:r w:rsidRPr="009970CB">
        <w:rPr>
          <w:rStyle w:val="SourceCodeComment"/>
          <w:lang w:val="es-MX"/>
        </w:rPr>
        <w:t># el bloque se movió por la derecha de la ventana</w:t>
      </w:r>
    </w:p>
    <w:p w:rsidR="009970CB" w:rsidRPr="00C8388B" w:rsidRDefault="009970CB" w:rsidP="009970CB">
      <w:pPr>
        <w:pStyle w:val="SourceCode"/>
        <w:rPr>
          <w:lang w:val="es-MX"/>
        </w:rPr>
      </w:pPr>
      <w:r w:rsidRPr="00C8388B">
        <w:rPr>
          <w:rStyle w:val="SourceLineNumber"/>
          <w:lang w:val="es-MX"/>
        </w:rPr>
        <w:t>80.</w:t>
      </w:r>
      <w:r w:rsidRPr="00C8388B">
        <w:rPr>
          <w:lang w:val="es-MX"/>
        </w:rPr>
        <w:t xml:space="preserve">             if b['dir'] == ABAJODERECHA:</w:t>
      </w:r>
    </w:p>
    <w:p w:rsidR="009970CB" w:rsidRPr="00C8388B" w:rsidRDefault="009970CB" w:rsidP="009970CB">
      <w:pPr>
        <w:pStyle w:val="SourceCode"/>
        <w:rPr>
          <w:lang w:val="es-MX"/>
        </w:rPr>
      </w:pPr>
      <w:r w:rsidRPr="00C8388B">
        <w:rPr>
          <w:rStyle w:val="SourceLineNumber"/>
          <w:lang w:val="es-MX"/>
        </w:rPr>
        <w:t>81.</w:t>
      </w:r>
      <w:r w:rsidRPr="00C8388B">
        <w:rPr>
          <w:lang w:val="es-MX"/>
        </w:rPr>
        <w:t xml:space="preserve">                 b['dir'] = ABAJOIZQUIERDA</w:t>
      </w:r>
    </w:p>
    <w:p w:rsidR="009970CB" w:rsidRPr="00C8388B" w:rsidRDefault="009970CB" w:rsidP="009970CB">
      <w:pPr>
        <w:pStyle w:val="SourceCode"/>
        <w:rPr>
          <w:lang w:val="es-MX"/>
        </w:rPr>
      </w:pPr>
      <w:r w:rsidRPr="00C8388B">
        <w:rPr>
          <w:rStyle w:val="SourceLineNumber"/>
          <w:lang w:val="es-MX"/>
        </w:rPr>
        <w:t>82.</w:t>
      </w:r>
      <w:r w:rsidRPr="00C8388B">
        <w:rPr>
          <w:lang w:val="es-MX"/>
        </w:rPr>
        <w:t xml:space="preserve">             if b['dir'] == ARRIBADERECHA:</w:t>
      </w:r>
    </w:p>
    <w:p w:rsidR="00966CF7" w:rsidRPr="00BE5935" w:rsidRDefault="009970CB" w:rsidP="009970CB">
      <w:pPr>
        <w:pStyle w:val="SourceCode"/>
        <w:rPr>
          <w:lang w:val="es-MX"/>
        </w:rPr>
      </w:pPr>
      <w:r w:rsidRPr="00C8388B">
        <w:rPr>
          <w:rStyle w:val="SourceLineNumber"/>
          <w:lang w:val="es-MX"/>
        </w:rPr>
        <w:t>83.</w:t>
      </w:r>
      <w:r w:rsidRPr="00C8388B">
        <w:rPr>
          <w:lang w:val="es-MX"/>
        </w:rPr>
        <w:t xml:space="preserve">                 b['dir'] = ARRIBAIZQUIERDA</w:t>
      </w:r>
    </w:p>
    <w:p w:rsidR="00031B91" w:rsidRPr="00BC124D" w:rsidRDefault="00BC124D" w:rsidP="00031B91">
      <w:pPr>
        <w:pStyle w:val="Body"/>
        <w:rPr>
          <w:lang w:val="es-MX"/>
        </w:rPr>
      </w:pPr>
      <w:r w:rsidRPr="00BC124D">
        <w:rPr>
          <w:lang w:val="es-MX"/>
        </w:rPr>
        <w:t xml:space="preserve">Las líneas 78 a 83 son similares a las líneas 72 a 77, pero comprueban si el lado izquierdo del bloque ha cruzado el borde izquierdo de la ventana. Recuerda, la coordenada X comienza en 0 en el borde izquierdo de la ventana y aumenta hasta </w:t>
      </w:r>
      <w:r w:rsidRPr="00BC124D">
        <w:rPr>
          <w:rStyle w:val="Literal"/>
          <w:lang w:val="es-MX"/>
        </w:rPr>
        <w:t>ANCHOVENTANA</w:t>
      </w:r>
      <w:r w:rsidRPr="00BC124D">
        <w:rPr>
          <w:lang w:val="es-MX"/>
        </w:rPr>
        <w:t xml:space="preserve"> en el borde izquierdo de la ventana.</w:t>
      </w:r>
    </w:p>
    <w:p w:rsidR="00031B91" w:rsidRPr="00BC124D" w:rsidRDefault="00BC124D" w:rsidP="00031B91">
      <w:pPr>
        <w:pStyle w:val="Non-TOCHeading3"/>
        <w:rPr>
          <w:lang w:val="es-MX"/>
        </w:rPr>
      </w:pPr>
      <w:r w:rsidRPr="00BC124D">
        <w:rPr>
          <w:lang w:val="es-MX"/>
        </w:rPr>
        <w:lastRenderedPageBreak/>
        <w:t>Dibujando los Bloques en la Ventana en Sus Nuevas Posiciones</w:t>
      </w:r>
    </w:p>
    <w:p w:rsidR="009970CB" w:rsidRPr="009970CB" w:rsidRDefault="009970CB" w:rsidP="009970CB">
      <w:pPr>
        <w:pStyle w:val="SourceCode"/>
        <w:rPr>
          <w:rStyle w:val="SourceCodeComment"/>
          <w:lang w:val="es-MX"/>
        </w:rPr>
      </w:pPr>
      <w:r w:rsidRPr="00C8388B">
        <w:rPr>
          <w:rStyle w:val="SourceLineNumber"/>
          <w:lang w:val="es-MX"/>
        </w:rPr>
        <w:t>85.</w:t>
      </w:r>
      <w:r w:rsidRPr="00C8388B">
        <w:rPr>
          <w:lang w:val="es-MX"/>
        </w:rPr>
        <w:t xml:space="preserve">         </w:t>
      </w:r>
      <w:r w:rsidRPr="009970CB">
        <w:rPr>
          <w:rStyle w:val="SourceCodeComment"/>
          <w:lang w:val="es-MX"/>
        </w:rPr>
        <w:t># Dibuja el bloque en la superficie</w:t>
      </w:r>
    </w:p>
    <w:p w:rsidR="00031B91" w:rsidRDefault="009970CB" w:rsidP="009970CB">
      <w:pPr>
        <w:pStyle w:val="SourceCode"/>
      </w:pPr>
      <w:r w:rsidRPr="00202D05">
        <w:rPr>
          <w:rStyle w:val="SourceLineNumber"/>
        </w:rPr>
        <w:t>86.</w:t>
      </w:r>
      <w:r>
        <w:t xml:space="preserve">         pygame.draw.rect(</w:t>
      </w:r>
      <w:r w:rsidR="00EB70C1" w:rsidRPr="00EB70C1">
        <w:t>superficieVentana</w:t>
      </w:r>
      <w:r>
        <w:t>, b['color'], b['rect'])</w:t>
      </w:r>
    </w:p>
    <w:p w:rsidR="00BC124D" w:rsidRPr="00BC124D" w:rsidRDefault="00BC124D" w:rsidP="00BC124D">
      <w:pPr>
        <w:pStyle w:val="Body"/>
        <w:rPr>
          <w:lang w:val="es-MX"/>
        </w:rPr>
      </w:pPr>
      <w:r w:rsidRPr="00BC124D">
        <w:rPr>
          <w:lang w:val="es-MX"/>
        </w:rPr>
        <w:t xml:space="preserve">Ahora que los bloques se han movido, deberían ser dibujados en sus nuevas posiciones en la superficie </w:t>
      </w:r>
      <w:r w:rsidRPr="00BC124D">
        <w:rPr>
          <w:rStyle w:val="Literal"/>
          <w:lang w:val="es-MX"/>
        </w:rPr>
        <w:t>superficieVentana</w:t>
      </w:r>
      <w:r w:rsidRPr="00BC124D">
        <w:rPr>
          <w:lang w:val="es-MX"/>
        </w:rPr>
        <w:t xml:space="preserve"> llamando a la función </w:t>
      </w:r>
      <w:r w:rsidRPr="00BC124D">
        <w:rPr>
          <w:rStyle w:val="Literal"/>
          <w:lang w:val="es-MX"/>
        </w:rPr>
        <w:t>pygame.draw.rect()</w:t>
      </w:r>
      <w:r w:rsidRPr="00BC124D">
        <w:rPr>
          <w:lang w:val="es-MX"/>
        </w:rPr>
        <w:t xml:space="preserve">. Pasamos </w:t>
      </w:r>
      <w:r w:rsidRPr="00BC124D">
        <w:rPr>
          <w:rStyle w:val="Literal"/>
          <w:lang w:val="es-MX"/>
        </w:rPr>
        <w:t>superficieVentana</w:t>
      </w:r>
      <w:r w:rsidRPr="00BC124D">
        <w:rPr>
          <w:lang w:val="es-MX"/>
        </w:rPr>
        <w:t xml:space="preserve"> porque es el objeto Surface sobre el cual dibujaremos el rectángulo. Pasamos </w:t>
      </w:r>
      <w:r w:rsidRPr="00BC124D">
        <w:rPr>
          <w:rStyle w:val="Literal"/>
          <w:lang w:val="es-MX"/>
        </w:rPr>
        <w:t>b['color']</w:t>
      </w:r>
      <w:r w:rsidRPr="00BC124D">
        <w:rPr>
          <w:lang w:val="es-MX"/>
        </w:rPr>
        <w:t xml:space="preserve"> porque es el color del rectángulo. Pasamos </w:t>
      </w:r>
      <w:r w:rsidRPr="00BC124D">
        <w:rPr>
          <w:rStyle w:val="Literal"/>
          <w:lang w:val="es-MX"/>
        </w:rPr>
        <w:t>b['rect']</w:t>
      </w:r>
      <w:r w:rsidRPr="00BC124D">
        <w:rPr>
          <w:lang w:val="es-MX"/>
        </w:rPr>
        <w:t xml:space="preserve"> porque es el objeto Rect que contiene la posición y el t</w:t>
      </w:r>
      <w:r>
        <w:rPr>
          <w:lang w:val="es-MX"/>
        </w:rPr>
        <w:t>amaño del rectángulo a dibujar.</w:t>
      </w:r>
    </w:p>
    <w:p w:rsidR="00BC124D" w:rsidRPr="00BC124D" w:rsidRDefault="00BC124D" w:rsidP="00BC124D">
      <w:pPr>
        <w:pStyle w:val="Body"/>
        <w:rPr>
          <w:lang w:val="es-MX"/>
        </w:rPr>
      </w:pPr>
      <w:r w:rsidRPr="00BC124D">
        <w:rPr>
          <w:lang w:val="es-MX"/>
        </w:rPr>
        <w:t xml:space="preserve">La línea 86 es la última línea del bucle for. Si quieres agregar nuevos bloques, sólo tienes que modificar la lista de </w:t>
      </w:r>
      <w:r w:rsidRPr="00BC124D">
        <w:rPr>
          <w:rStyle w:val="Literal"/>
          <w:lang w:val="es-MX"/>
        </w:rPr>
        <w:t>bloques</w:t>
      </w:r>
      <w:r w:rsidRPr="00BC124D">
        <w:rPr>
          <w:lang w:val="es-MX"/>
        </w:rPr>
        <w:t xml:space="preserve"> en la línea 31 y el resto del código seguirá funcionando.</w:t>
      </w:r>
    </w:p>
    <w:p w:rsidR="00031B91" w:rsidRPr="00BC124D" w:rsidRDefault="00BC124D" w:rsidP="00031B91">
      <w:pPr>
        <w:pStyle w:val="Non-TOCHeading3"/>
        <w:rPr>
          <w:lang w:val="es-MX"/>
        </w:rPr>
      </w:pPr>
      <w:r w:rsidRPr="00BC124D">
        <w:rPr>
          <w:lang w:val="es-MX"/>
        </w:rPr>
        <w:t>Dibujando la Ventana en la Pantalla</w:t>
      </w:r>
    </w:p>
    <w:p w:rsidR="009970CB" w:rsidRPr="009970CB" w:rsidRDefault="009970CB" w:rsidP="009970CB">
      <w:pPr>
        <w:pStyle w:val="SourceCode"/>
        <w:rPr>
          <w:rStyle w:val="SourceCodeComment"/>
          <w:lang w:val="es-MX"/>
        </w:rPr>
      </w:pPr>
      <w:r w:rsidRPr="00C8388B">
        <w:rPr>
          <w:rStyle w:val="SourceLineNumber"/>
          <w:lang w:val="es-MX"/>
        </w:rPr>
        <w:t>88.</w:t>
      </w:r>
      <w:r w:rsidRPr="00C8388B">
        <w:rPr>
          <w:lang w:val="es-MX"/>
        </w:rPr>
        <w:t xml:space="preserve">     </w:t>
      </w:r>
      <w:r w:rsidRPr="009970CB">
        <w:rPr>
          <w:rStyle w:val="SourceCodeComment"/>
          <w:lang w:val="es-MX"/>
        </w:rPr>
        <w:t># Dibuja la ventana en la pantalla</w:t>
      </w:r>
    </w:p>
    <w:p w:rsidR="009970CB" w:rsidRDefault="009970CB" w:rsidP="009970CB">
      <w:pPr>
        <w:pStyle w:val="SourceCode"/>
      </w:pPr>
      <w:r w:rsidRPr="00202D05">
        <w:rPr>
          <w:rStyle w:val="SourceLineNumber"/>
        </w:rPr>
        <w:t>89.</w:t>
      </w:r>
      <w:r>
        <w:t xml:space="preserve">     pygame.display.update()</w:t>
      </w:r>
    </w:p>
    <w:p w:rsidR="00031B91" w:rsidRDefault="009970CB" w:rsidP="009970CB">
      <w:pPr>
        <w:pStyle w:val="SourceCode"/>
      </w:pPr>
      <w:r w:rsidRPr="00202D05">
        <w:rPr>
          <w:rStyle w:val="SourceLineNumber"/>
        </w:rPr>
        <w:t>90.</w:t>
      </w:r>
      <w:r>
        <w:t xml:space="preserve">     time.sleep(0.02)</w:t>
      </w:r>
    </w:p>
    <w:p w:rsidR="00BC124D" w:rsidRPr="00BC124D" w:rsidRDefault="00BC124D" w:rsidP="00BC124D">
      <w:pPr>
        <w:pStyle w:val="Body"/>
        <w:rPr>
          <w:lang w:val="es-MX"/>
        </w:rPr>
      </w:pPr>
      <w:r w:rsidRPr="00BC124D">
        <w:rPr>
          <w:lang w:val="es-MX"/>
        </w:rPr>
        <w:t xml:space="preserve">Luego de que cada bloque de la lista de bloques ha sido dibujado, se llama a </w:t>
      </w:r>
      <w:r w:rsidRPr="00BC124D">
        <w:rPr>
          <w:rStyle w:val="Literal"/>
          <w:lang w:val="es-MX"/>
        </w:rPr>
        <w:t>pygame.display.update()</w:t>
      </w:r>
      <w:r w:rsidRPr="00BC124D">
        <w:rPr>
          <w:lang w:val="es-MX"/>
        </w:rPr>
        <w:t xml:space="preserve"> para que </w:t>
      </w:r>
      <w:r w:rsidRPr="00EB70C1">
        <w:rPr>
          <w:rStyle w:val="Literal"/>
        </w:rPr>
        <w:t>superficieVentana</w:t>
      </w:r>
      <w:r>
        <w:rPr>
          <w:lang w:val="es-MX"/>
        </w:rPr>
        <w:t xml:space="preserve"> se dibuje sobre la pantalla.</w:t>
      </w:r>
    </w:p>
    <w:p w:rsidR="00BC124D" w:rsidRPr="00BC124D" w:rsidRDefault="00BC124D" w:rsidP="00BC124D">
      <w:pPr>
        <w:pStyle w:val="Body"/>
        <w:rPr>
          <w:lang w:val="es-MX"/>
        </w:rPr>
      </w:pPr>
      <w:r w:rsidRPr="00BC124D">
        <w:rPr>
          <w:lang w:val="es-MX"/>
        </w:rPr>
        <w:t>Luego de esta línea, la ejecución regresa al comienzo del bucle del juego y comienza el proceso otra vez. De esta forma, los bloques están constantemente moviéndose un poquito, rebotando contra las paredes y siendo dibujados sobre la pan</w:t>
      </w:r>
      <w:r>
        <w:rPr>
          <w:lang w:val="es-MX"/>
        </w:rPr>
        <w:t>talla en sus nuevas posiciones.</w:t>
      </w:r>
    </w:p>
    <w:p w:rsidR="00BC124D" w:rsidRPr="00BC124D" w:rsidRDefault="00BC124D" w:rsidP="00BC124D">
      <w:pPr>
        <w:pStyle w:val="Body"/>
        <w:rPr>
          <w:lang w:val="es-MX"/>
        </w:rPr>
      </w:pPr>
      <w:r w:rsidRPr="00BC124D">
        <w:rPr>
          <w:lang w:val="es-MX"/>
        </w:rPr>
        <w:t xml:space="preserve">La llamada a la función </w:t>
      </w:r>
      <w:r w:rsidRPr="00BC124D">
        <w:rPr>
          <w:rStyle w:val="Literal"/>
          <w:lang w:val="es-MX"/>
        </w:rPr>
        <w:t>time.sleep()</w:t>
      </w:r>
      <w:r w:rsidRPr="00BC124D">
        <w:rPr>
          <w:lang w:val="es-MX"/>
        </w:rPr>
        <w:t xml:space="preserve"> está allí porque la computadora es capaz de mover, rebotar y dibujar los bloques tan rápido que si el programa corriera a toda velocidad los bloques no podrían verse. (Prueba ejecutar el programa comentando la línea </w:t>
      </w:r>
      <w:r w:rsidRPr="00BC124D">
        <w:rPr>
          <w:rStyle w:val="Literal"/>
          <w:lang w:val="es-MX"/>
        </w:rPr>
        <w:t>time.sleep(0.02)</w:t>
      </w:r>
      <w:r w:rsidRPr="00BC124D">
        <w:rPr>
          <w:lang w:val="es-MX"/>
        </w:rPr>
        <w:t xml:space="preserve"> para ve</w:t>
      </w:r>
      <w:r>
        <w:rPr>
          <w:lang w:val="es-MX"/>
        </w:rPr>
        <w:t>r esto.)</w:t>
      </w:r>
    </w:p>
    <w:p w:rsidR="00BC124D" w:rsidRPr="00BC124D" w:rsidRDefault="00BC124D" w:rsidP="00BC124D">
      <w:pPr>
        <w:pStyle w:val="Body"/>
        <w:rPr>
          <w:lang w:val="es-MX"/>
        </w:rPr>
      </w:pPr>
      <w:r w:rsidRPr="00BC124D">
        <w:rPr>
          <w:lang w:val="es-MX"/>
        </w:rPr>
        <w:t xml:space="preserve">Esta llamada a </w:t>
      </w:r>
      <w:r w:rsidRPr="00BC124D">
        <w:rPr>
          <w:rStyle w:val="Literal"/>
          <w:lang w:val="es-MX"/>
        </w:rPr>
        <w:t>time.sleep()</w:t>
      </w:r>
      <w:r w:rsidRPr="00BC124D">
        <w:rPr>
          <w:lang w:val="es-MX"/>
        </w:rPr>
        <w:t xml:space="preserve"> detendrá el programa por 0.02 segundos, o 20 milisegundos.</w:t>
      </w:r>
    </w:p>
    <w:p w:rsidR="00031B91" w:rsidRPr="00BC124D" w:rsidRDefault="00BC124D" w:rsidP="00031B91">
      <w:pPr>
        <w:pStyle w:val="Non-TOCHeading3"/>
        <w:rPr>
          <w:lang w:val="es-MX"/>
        </w:rPr>
      </w:pPr>
      <w:r w:rsidRPr="00BC124D">
        <w:rPr>
          <w:lang w:val="es-MX"/>
        </w:rPr>
        <w:t>Dibujando Recorridos de Bloques</w:t>
      </w:r>
    </w:p>
    <w:p w:rsidR="00BC124D" w:rsidRPr="00BC124D" w:rsidRDefault="00BC124D" w:rsidP="00BC124D">
      <w:pPr>
        <w:pStyle w:val="Body"/>
        <w:rPr>
          <w:lang w:val="es-MX"/>
        </w:rPr>
      </w:pPr>
      <w:r w:rsidRPr="00BC124D">
        <w:rPr>
          <w:lang w:val="es-MX"/>
        </w:rPr>
        <w:t xml:space="preserve">Comenta la línea 42 (la línea </w:t>
      </w:r>
      <w:r w:rsidRPr="00BC124D">
        <w:rPr>
          <w:rStyle w:val="Literal"/>
          <w:lang w:val="es-MX"/>
        </w:rPr>
        <w:t>superficieVentana.fill(</w:t>
      </w:r>
      <w:r w:rsidR="00EB70C1">
        <w:rPr>
          <w:rStyle w:val="Literal"/>
          <w:lang w:val="es-MX"/>
        </w:rPr>
        <w:t>NEGRO</w:t>
      </w:r>
      <w:r w:rsidRPr="00BC124D">
        <w:rPr>
          <w:rStyle w:val="Literal"/>
          <w:lang w:val="es-MX"/>
        </w:rPr>
        <w:t>)</w:t>
      </w:r>
      <w:r w:rsidRPr="00BC124D">
        <w:rPr>
          <w:lang w:val="es-MX"/>
        </w:rPr>
        <w:t>) agregando # al comienzo de la línea. Ahora ejecuta el programa.</w:t>
      </w:r>
    </w:p>
    <w:p w:rsidR="00BC124D" w:rsidRPr="00BC124D" w:rsidRDefault="00BC124D" w:rsidP="00BC124D">
      <w:pPr>
        <w:pStyle w:val="Body"/>
        <w:rPr>
          <w:lang w:val="es-MX"/>
        </w:rPr>
      </w:pPr>
      <w:r w:rsidRPr="00BC124D">
        <w:rPr>
          <w:lang w:val="es-MX"/>
        </w:rPr>
        <w:t xml:space="preserve">Sin la llamada a </w:t>
      </w:r>
      <w:r w:rsidRPr="00BC124D">
        <w:rPr>
          <w:rStyle w:val="Literal"/>
          <w:lang w:val="es-MX"/>
        </w:rPr>
        <w:t>superficieVentana.fill(</w:t>
      </w:r>
      <w:r w:rsidR="00EB70C1">
        <w:rPr>
          <w:rStyle w:val="Literal"/>
          <w:lang w:val="es-MX"/>
        </w:rPr>
        <w:t>NEGRO</w:t>
      </w:r>
      <w:r w:rsidRPr="00BC124D">
        <w:rPr>
          <w:rStyle w:val="Literal"/>
          <w:lang w:val="es-MX"/>
        </w:rPr>
        <w:t>)</w:t>
      </w:r>
      <w:r w:rsidRPr="00BC124D">
        <w:rPr>
          <w:lang w:val="es-MX"/>
        </w:rPr>
        <w:t xml:space="preserve">, no vuelves a pintar de negro la ventana completa antes de dibujar los rectángulos en su nueva posición. Los recorridos de los rectángulos </w:t>
      </w:r>
      <w:r w:rsidRPr="00BC124D">
        <w:rPr>
          <w:lang w:val="es-MX"/>
        </w:rPr>
        <w:lastRenderedPageBreak/>
        <w:t>aparecen porque los viejos rectángulos dibujados en iteraciones previas del bucle del juego ya no se borran.</w:t>
      </w:r>
    </w:p>
    <w:p w:rsidR="00031B91" w:rsidRPr="00BC124D" w:rsidRDefault="00BC124D" w:rsidP="00031B91">
      <w:pPr>
        <w:pStyle w:val="Body"/>
        <w:rPr>
          <w:lang w:val="es-MX"/>
        </w:rPr>
      </w:pPr>
      <w:r w:rsidRPr="00BC124D">
        <w:rPr>
          <w:lang w:val="es-MX"/>
        </w:rPr>
        <w:t>Recuerda que los bloques no están realmente moviéndose. En cada iteración del bucle del juego, el código vuelve a dibujar la ventana completa con nuevos bloques desplazados unos pocos píxeles de la posición de los bloques anteriores.</w:t>
      </w:r>
    </w:p>
    <w:p w:rsidR="00031B91" w:rsidRPr="00BC124D" w:rsidRDefault="00BC124D" w:rsidP="002A3D5E">
      <w:pPr>
        <w:pStyle w:val="Non-TOCHeading3"/>
        <w:rPr>
          <w:lang w:val="es-MX"/>
        </w:rPr>
      </w:pPr>
      <w:r w:rsidRPr="00BC124D">
        <w:rPr>
          <w:lang w:val="es-MX"/>
        </w:rPr>
        <w:t>Resumen</w:t>
      </w:r>
    </w:p>
    <w:p w:rsidR="00BC124D" w:rsidRPr="00BC124D" w:rsidRDefault="00BC124D" w:rsidP="00BC124D">
      <w:pPr>
        <w:pStyle w:val="Body"/>
        <w:rPr>
          <w:lang w:val="es-MX"/>
        </w:rPr>
      </w:pPr>
      <w:r w:rsidRPr="00BC124D">
        <w:rPr>
          <w:lang w:val="es-MX"/>
        </w:rPr>
        <w:t>Este capítulo ha presentado una forma completamente nueva de crear programas de computadora. Los programas de los capítulos anteriores simplemente se detenían y esperaban a que el jugador ingresara un texto. Sin embargo, en nuestro programa de animación, el programa está constantemente actualizando las estructuras de datos de las cosas sin esperar información del jugador.</w:t>
      </w:r>
    </w:p>
    <w:p w:rsidR="00BC124D" w:rsidRPr="00BC124D" w:rsidRDefault="00BC124D" w:rsidP="00BC124D">
      <w:pPr>
        <w:pStyle w:val="Body"/>
        <w:rPr>
          <w:lang w:val="es-MX"/>
        </w:rPr>
      </w:pPr>
      <w:r w:rsidRPr="00BC124D">
        <w:rPr>
          <w:lang w:val="es-MX"/>
        </w:rPr>
        <w:t xml:space="preserve">Recuerda cómo en nuestros juegos Ahorcado y Ta Te Ti teníamos estructuras de datos que representaban el estado del tablero, y estas estructuras de datos eran pasadas a una función dibujarTablero() para ser mostradas en la pantalla. Nuestro programa de animación es similar. La variable </w:t>
      </w:r>
      <w:r w:rsidRPr="00BC124D">
        <w:rPr>
          <w:rStyle w:val="Literal"/>
          <w:lang w:val="es-MX"/>
        </w:rPr>
        <w:t>bloques</w:t>
      </w:r>
      <w:r w:rsidRPr="00BC124D">
        <w:rPr>
          <w:lang w:val="es-MX"/>
        </w:rPr>
        <w:t xml:space="preserve"> contiene una lista de estructuras que representan bloques a dibujar en la pantalla, y estos son dibujados sobre la pantalla dentro del bucle del juego.</w:t>
      </w:r>
    </w:p>
    <w:p w:rsidR="005945D2" w:rsidRDefault="00BC124D" w:rsidP="00BC124D">
      <w:pPr>
        <w:pStyle w:val="Body"/>
        <w:sectPr w:rsidR="005945D2" w:rsidSect="009D6EB8">
          <w:headerReference w:type="default" r:id="rId116"/>
          <w:pgSz w:w="11520" w:h="14400" w:code="32767"/>
          <w:pgMar w:top="1440" w:right="1440" w:bottom="1440" w:left="1440" w:header="720" w:footer="720" w:gutter="0"/>
          <w:cols w:space="720"/>
          <w:docGrid w:linePitch="360"/>
        </w:sectPr>
      </w:pPr>
      <w:r w:rsidRPr="00BC124D">
        <w:rPr>
          <w:lang w:val="es-MX"/>
        </w:rPr>
        <w:t xml:space="preserve">Pero sin las llamadas a </w:t>
      </w:r>
      <w:r w:rsidRPr="00BC124D">
        <w:rPr>
          <w:rStyle w:val="Literal"/>
          <w:lang w:val="es-MX"/>
        </w:rPr>
        <w:t>input()</w:t>
      </w:r>
      <w:r w:rsidRPr="00BC124D">
        <w:rPr>
          <w:lang w:val="es-MX"/>
        </w:rPr>
        <w:t xml:space="preserve">, ¿cómo obtendremos información del jugador? En nuestro próximo capítulo, cubriremos cómo los programas pueden saber cuándo el jugador pulsa teclas del teclado. </w:t>
      </w:r>
      <w:r>
        <w:t>También aprenderemos un concepto llamado detección de colisione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9767B6" w:rsidTr="005945D2">
        <w:tc>
          <w:tcPr>
            <w:tcW w:w="1217" w:type="dxa"/>
            <w:vMerge w:val="restart"/>
          </w:tcPr>
          <w:p w:rsidR="009767B6" w:rsidRDefault="009767B6" w:rsidP="007C0279">
            <w:pPr>
              <w:pStyle w:val="ChapterNumber"/>
            </w:pPr>
            <w:r>
              <w:rPr>
                <w:noProof/>
              </w:rPr>
              <w:lastRenderedPageBreak/>
              <w:drawing>
                <wp:inline distT="0" distB="0" distL="0" distR="0" wp14:anchorId="129E3650" wp14:editId="5A964DA3">
                  <wp:extent cx="635954" cy="7315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9767B6" w:rsidRDefault="009767B6" w:rsidP="007C0279">
            <w:pPr>
              <w:pStyle w:val="ChapterNumber"/>
            </w:pPr>
            <w:r>
              <w:t>C</w:t>
            </w:r>
            <w:r w:rsidR="008C5A3D" w:rsidRPr="008C5A3D">
              <w:t>apítulo</w:t>
            </w:r>
            <w:r>
              <w:t xml:space="preserve"> 18</w:t>
            </w:r>
          </w:p>
        </w:tc>
      </w:tr>
      <w:tr w:rsidR="009767B6" w:rsidRPr="00747D35" w:rsidTr="005945D2">
        <w:tc>
          <w:tcPr>
            <w:tcW w:w="1217" w:type="dxa"/>
            <w:vMerge/>
          </w:tcPr>
          <w:p w:rsidR="009767B6" w:rsidRDefault="009767B6" w:rsidP="007C0279">
            <w:pPr>
              <w:pStyle w:val="Heading1"/>
              <w:outlineLvl w:val="0"/>
            </w:pPr>
          </w:p>
        </w:tc>
        <w:tc>
          <w:tcPr>
            <w:tcW w:w="7639" w:type="dxa"/>
          </w:tcPr>
          <w:p w:rsidR="009767B6" w:rsidRPr="008C5A3D" w:rsidRDefault="008C5A3D" w:rsidP="007C0279">
            <w:pPr>
              <w:pStyle w:val="Heading1"/>
              <w:outlineLvl w:val="0"/>
              <w:rPr>
                <w:lang w:val="es-MX"/>
              </w:rPr>
            </w:pPr>
            <w:bookmarkStart w:id="157" w:name="_Toc428114179"/>
            <w:r w:rsidRPr="008C5A3D">
              <w:rPr>
                <w:lang w:val="es-MX"/>
              </w:rPr>
              <w:t>Detección de Colisiones Y Entradas de Teclado/Ratón</w:t>
            </w:r>
            <w:bookmarkEnd w:id="157"/>
          </w:p>
        </w:tc>
      </w:tr>
    </w:tbl>
    <w:p w:rsidR="009767B6" w:rsidRPr="008C5A3D" w:rsidRDefault="008C5A3D" w:rsidP="009767B6">
      <w:pPr>
        <w:pStyle w:val="TopicsCoveredbox"/>
        <w:rPr>
          <w:lang w:val="es-MX"/>
        </w:rPr>
      </w:pPr>
      <w:r w:rsidRPr="008C5A3D">
        <w:rPr>
          <w:lang w:val="es-MX"/>
        </w:rPr>
        <w:t>Temas Tratados En Este Capítulo:</w:t>
      </w:r>
    </w:p>
    <w:p w:rsidR="008C5A3D" w:rsidRDefault="008C5A3D" w:rsidP="008C5A3D">
      <w:pPr>
        <w:pStyle w:val="TopicsCoveredbox"/>
        <w:numPr>
          <w:ilvl w:val="0"/>
          <w:numId w:val="19"/>
        </w:numPr>
      </w:pPr>
      <w:r>
        <w:t>Detección de Colisiones</w:t>
      </w:r>
    </w:p>
    <w:p w:rsidR="008C5A3D" w:rsidRPr="008C5A3D" w:rsidRDefault="008C5A3D" w:rsidP="008C5A3D">
      <w:pPr>
        <w:pStyle w:val="TopicsCoveredbox"/>
        <w:numPr>
          <w:ilvl w:val="0"/>
          <w:numId w:val="19"/>
        </w:numPr>
        <w:rPr>
          <w:lang w:val="es-MX"/>
        </w:rPr>
      </w:pPr>
      <w:r w:rsidRPr="008C5A3D">
        <w:rPr>
          <w:lang w:val="es-MX"/>
        </w:rPr>
        <w:t>No Modifiques una Lista Mientras Iteras Sobre Ella</w:t>
      </w:r>
    </w:p>
    <w:p w:rsidR="008C5A3D" w:rsidRPr="008C5A3D" w:rsidRDefault="008C5A3D" w:rsidP="008C5A3D">
      <w:pPr>
        <w:pStyle w:val="TopicsCoveredbox"/>
        <w:numPr>
          <w:ilvl w:val="0"/>
          <w:numId w:val="19"/>
        </w:numPr>
        <w:rPr>
          <w:lang w:val="es-MX"/>
        </w:rPr>
      </w:pPr>
      <w:r w:rsidRPr="008C5A3D">
        <w:rPr>
          <w:lang w:val="es-MX"/>
        </w:rPr>
        <w:t>Entrada de Teclado en Pygame</w:t>
      </w:r>
    </w:p>
    <w:p w:rsidR="009767B6" w:rsidRPr="008C5A3D" w:rsidRDefault="008C5A3D" w:rsidP="008C5A3D">
      <w:pPr>
        <w:pStyle w:val="TopicsCoveredbox"/>
        <w:numPr>
          <w:ilvl w:val="0"/>
          <w:numId w:val="19"/>
        </w:numPr>
        <w:rPr>
          <w:lang w:val="es-MX"/>
        </w:rPr>
      </w:pPr>
      <w:r w:rsidRPr="008C5A3D">
        <w:rPr>
          <w:lang w:val="es-MX"/>
        </w:rPr>
        <w:t>Entrada de Ratón en Pygame</w:t>
      </w:r>
    </w:p>
    <w:p w:rsidR="008C5A3D" w:rsidRPr="008C5A3D" w:rsidRDefault="008C5A3D" w:rsidP="008C5A3D">
      <w:pPr>
        <w:pStyle w:val="Body"/>
        <w:rPr>
          <w:lang w:val="es-MX"/>
        </w:rPr>
      </w:pPr>
      <w:r w:rsidRPr="008C5A3D">
        <w:rPr>
          <w:lang w:val="es-MX"/>
        </w:rPr>
        <w:t>Detección de colisiones es darse cuenta cuando dos cosas en la pantalla se han tocado (es decir, han colisionado). Por ejemplo, si el jugador toca un enemigo puede perder salud. O quizá el programa necesita saber cuando el jugador toca una moneda para recogerla automáticamente. Detección de colisiones puede ayudar a determinar si el personaje del juego está parado sobre el suelo o si no hay nada más que aire debajo de él.</w:t>
      </w:r>
    </w:p>
    <w:p w:rsidR="008C5A3D" w:rsidRPr="008C5A3D" w:rsidRDefault="008C5A3D" w:rsidP="008C5A3D">
      <w:pPr>
        <w:pStyle w:val="Body"/>
        <w:rPr>
          <w:lang w:val="es-MX"/>
        </w:rPr>
      </w:pPr>
      <w:r w:rsidRPr="008C5A3D">
        <w:rPr>
          <w:lang w:val="es-MX"/>
        </w:rPr>
        <w:t>En nuestros juegos, la detección de colisiones determinará si dos rectángulos se superponen o no. Nuestro próximo programa de ejemplo cubrirá esta técnica básica.</w:t>
      </w:r>
    </w:p>
    <w:p w:rsidR="009767B6" w:rsidRPr="008C5A3D" w:rsidRDefault="008C5A3D" w:rsidP="008C5A3D">
      <w:pPr>
        <w:pStyle w:val="Body"/>
        <w:rPr>
          <w:lang w:val="es-MX"/>
        </w:rPr>
      </w:pPr>
      <w:r w:rsidRPr="008C5A3D">
        <w:rPr>
          <w:lang w:val="es-MX"/>
        </w:rPr>
        <w:t xml:space="preserve">Más adelante en este capítulo, veremos cómo nuestros programas Pygame pueden recibir entradas del usuario a través del teclado o del ratón. Es un poco más complicado que llamar a la función </w:t>
      </w:r>
      <w:r w:rsidRPr="008C5A3D">
        <w:rPr>
          <w:rStyle w:val="Literal"/>
          <w:lang w:val="es-MX"/>
        </w:rPr>
        <w:t>input()</w:t>
      </w:r>
      <w:r w:rsidRPr="008C5A3D">
        <w:rPr>
          <w:lang w:val="es-MX"/>
        </w:rPr>
        <w:t xml:space="preserve"> como hicimos para nuestros programas de texto. Pero usar el teclado es mucho más interactivo en programas GUI. Y usar el ratón ni siquiera es posible en nuestros juegos de texto. Estos dos conceptos harán que tus juegos sean mucho más emocionantes.</w:t>
      </w:r>
    </w:p>
    <w:p w:rsidR="009767B6" w:rsidRPr="008C5A3D" w:rsidRDefault="008C5A3D" w:rsidP="009767B6">
      <w:pPr>
        <w:pStyle w:val="Heading2"/>
        <w:rPr>
          <w:lang w:val="es-MX"/>
        </w:rPr>
      </w:pPr>
      <w:bookmarkStart w:id="158" w:name="_Toc428114180"/>
      <w:r w:rsidRPr="008C5A3D">
        <w:rPr>
          <w:lang w:val="es-MX"/>
        </w:rPr>
        <w:t>Código Fuente del Programa de Detección de Colisiones</w:t>
      </w:r>
      <w:bookmarkEnd w:id="158"/>
    </w:p>
    <w:p w:rsidR="008C5A3D" w:rsidRPr="008C5A3D" w:rsidRDefault="008C5A3D" w:rsidP="008C5A3D">
      <w:pPr>
        <w:pStyle w:val="Body"/>
        <w:rPr>
          <w:lang w:val="es-MX"/>
        </w:rPr>
      </w:pPr>
      <w:r w:rsidRPr="008C5A3D">
        <w:rPr>
          <w:lang w:val="es-MX"/>
        </w:rPr>
        <w:t>Gran parte de este código es similar al programa de animación, de modo que omitiremos la explicación del movimiento y los rebotes. (Ve el programa de animación en el Capítulo 17 para esta explicación). Un rebotín rebotará contra los bordes de la ventana. Una lista de objetos Rect re</w:t>
      </w:r>
      <w:r>
        <w:rPr>
          <w:lang w:val="es-MX"/>
        </w:rPr>
        <w:t>presentará cuadrados de comida.</w:t>
      </w:r>
    </w:p>
    <w:p w:rsidR="009767B6" w:rsidRPr="008C5A3D" w:rsidRDefault="008C5A3D" w:rsidP="008C5A3D">
      <w:pPr>
        <w:pStyle w:val="Body"/>
        <w:rPr>
          <w:lang w:val="es-MX"/>
        </w:rPr>
      </w:pPr>
      <w:r w:rsidRPr="008C5A3D">
        <w:rPr>
          <w:lang w:val="es-MX"/>
        </w:rPr>
        <w:lastRenderedPageBreak/>
        <w:t>En cada interacción durante el bucle del juego, el programa leerá cada objeto Rect en la lista y dibujará un cuadrado verde en la ventana. Cada cuarenta iteraciones del bucle del juego agregaremos un nuevo objeto Rect a la lista de modo que aparezcan constantemente nuevos cuadrados de comida en la pantalla.</w:t>
      </w:r>
    </w:p>
    <w:p w:rsidR="008C5A3D" w:rsidRPr="008C5A3D" w:rsidRDefault="008C5A3D" w:rsidP="008C5A3D">
      <w:pPr>
        <w:pStyle w:val="Body"/>
        <w:rPr>
          <w:lang w:val="es-MX"/>
        </w:rPr>
      </w:pPr>
      <w:r w:rsidRPr="008C5A3D">
        <w:rPr>
          <w:lang w:val="es-MX"/>
        </w:rPr>
        <w:t xml:space="preserve">El rebotín es representado por un diccionario. El diccionario tiene una clave llamada </w:t>
      </w:r>
      <w:r w:rsidRPr="008C5A3D">
        <w:rPr>
          <w:rStyle w:val="Literal"/>
          <w:lang w:val="es-MX"/>
        </w:rPr>
        <w:t>'rect'</w:t>
      </w:r>
      <w:r w:rsidRPr="008C5A3D">
        <w:rPr>
          <w:lang w:val="es-MX"/>
        </w:rPr>
        <w:t xml:space="preserve"> (cuyo valor es un objeto </w:t>
      </w:r>
      <w:r w:rsidRPr="008C5A3D">
        <w:rPr>
          <w:rStyle w:val="Literal"/>
          <w:lang w:val="es-MX"/>
        </w:rPr>
        <w:t>pygame.Rect</w:t>
      </w:r>
      <w:r w:rsidRPr="008C5A3D">
        <w:rPr>
          <w:lang w:val="es-MX"/>
        </w:rPr>
        <w:t xml:space="preserve">) y una clave llamada </w:t>
      </w:r>
      <w:r w:rsidRPr="008C5A3D">
        <w:rPr>
          <w:rStyle w:val="Literal"/>
          <w:lang w:val="es-MX"/>
        </w:rPr>
        <w:t>'dir'</w:t>
      </w:r>
      <w:r w:rsidRPr="008C5A3D">
        <w:rPr>
          <w:lang w:val="es-MX"/>
        </w:rPr>
        <w:t xml:space="preserve"> (cuyo valor es una de las variables constantes de dirección como en el programa de Animación del capítulo anterior).</w:t>
      </w:r>
    </w:p>
    <w:p w:rsidR="008C5A3D" w:rsidRPr="008C5A3D" w:rsidRDefault="008C5A3D" w:rsidP="008C5A3D">
      <w:pPr>
        <w:pStyle w:val="Body"/>
        <w:rPr>
          <w:lang w:val="es-MX"/>
        </w:rPr>
      </w:pPr>
      <w:r w:rsidRPr="008C5A3D">
        <w:rPr>
          <w:lang w:val="es-MX"/>
        </w:rPr>
        <w:t xml:space="preserve">A medida que el rebotín rebota por la ventana, comprobamos si colisiona con alguno de los cuadrados de comida. Si es así, borramos ese cuadrado de comida de modo que ya no sea dibujado en la pantalla. Esto dará la impresión de que el rebotín </w:t>
      </w:r>
      <w:r>
        <w:rPr>
          <w:lang w:val="es-MX"/>
        </w:rPr>
        <w:t>“</w:t>
      </w:r>
      <w:r w:rsidRPr="008C5A3D">
        <w:rPr>
          <w:lang w:val="es-MX"/>
        </w:rPr>
        <w:t>se come</w:t>
      </w:r>
      <w:r>
        <w:rPr>
          <w:lang w:val="es-MX"/>
        </w:rPr>
        <w:t>”</w:t>
      </w:r>
      <w:r w:rsidRPr="008C5A3D">
        <w:rPr>
          <w:lang w:val="es-MX"/>
        </w:rPr>
        <w:t xml:space="preserve"> los cuadrados de comida en la ventana.</w:t>
      </w:r>
    </w:p>
    <w:p w:rsidR="009767B6" w:rsidRPr="008C5A3D" w:rsidRDefault="008C5A3D" w:rsidP="008C5A3D">
      <w:pPr>
        <w:pStyle w:val="Body"/>
        <w:rPr>
          <w:lang w:val="es-MX"/>
        </w:rPr>
      </w:pPr>
      <w:r w:rsidRPr="008C5A3D">
        <w:rPr>
          <w:lang w:val="es-MX"/>
        </w:rPr>
        <w:t xml:space="preserve">Escribe lo siguiente en un nuevo archivo y guárdalo como </w:t>
      </w:r>
      <w:r w:rsidRPr="008C5A3D">
        <w:rPr>
          <w:rStyle w:val="Emphasis"/>
          <w:lang w:val="es-MX"/>
        </w:rPr>
        <w:t>detecciónColisión.py</w:t>
      </w:r>
      <w:r w:rsidRPr="008C5A3D">
        <w:rPr>
          <w:lang w:val="es-MX"/>
        </w:rPr>
        <w:t xml:space="preserve">. Si obtienes errores después de haber copiado el código, compara el código que has escrito con el código del libro usando la herramienta online diff en </w:t>
      </w:r>
      <w:r w:rsidR="009767B6" w:rsidRPr="008C5A3D">
        <w:rPr>
          <w:rStyle w:val="URL"/>
          <w:lang w:val="es-MX"/>
        </w:rPr>
        <w:t>http://invpy.com/</w:t>
      </w:r>
      <w:r>
        <w:rPr>
          <w:rStyle w:val="URL"/>
          <w:lang w:val="es-MX"/>
        </w:rPr>
        <w:t>es/</w:t>
      </w:r>
      <w:r w:rsidR="009767B6" w:rsidRPr="008C5A3D">
        <w:rPr>
          <w:rStyle w:val="URL"/>
          <w:lang w:val="es-MX"/>
        </w:rPr>
        <w:t>diff/</w:t>
      </w:r>
      <w:r w:rsidR="00EB70C1" w:rsidRPr="00EB70C1">
        <w:rPr>
          <w:rStyle w:val="URL"/>
          <w:lang w:val="es-MX"/>
        </w:rPr>
        <w:t>deteccionColision</w:t>
      </w:r>
      <w:r w:rsidR="009767B6" w:rsidRPr="008C5A3D">
        <w:rPr>
          <w:lang w:val="es-MX"/>
        </w:rPr>
        <w:t>.</w:t>
      </w:r>
    </w:p>
    <w:p w:rsidR="004501E1" w:rsidRDefault="009970CB" w:rsidP="004501E1">
      <w:pPr>
        <w:pStyle w:val="SourceCodeFilename"/>
      </w:pPr>
      <w:r w:rsidRPr="009970CB">
        <w:t>detecciónColisión</w:t>
      </w:r>
      <w:r w:rsidR="004501E1">
        <w:t>.py</w:t>
      </w:r>
    </w:p>
    <w:p w:rsidR="009767B6" w:rsidRDefault="009767B6" w:rsidP="009767B6">
      <w:pPr>
        <w:pStyle w:val="SourceCode"/>
      </w:pPr>
      <w:r w:rsidRPr="00202D05">
        <w:rPr>
          <w:rStyle w:val="SourceLineNumber"/>
        </w:rPr>
        <w:t xml:space="preserve">  1.</w:t>
      </w:r>
      <w:r>
        <w:t xml:space="preserve"> import pygame, sys, random</w:t>
      </w:r>
    </w:p>
    <w:p w:rsidR="009767B6" w:rsidRDefault="009767B6" w:rsidP="009767B6">
      <w:pPr>
        <w:pStyle w:val="SourceCode"/>
      </w:pPr>
      <w:r w:rsidRPr="00202D05">
        <w:rPr>
          <w:rStyle w:val="SourceLineNumber"/>
        </w:rPr>
        <w:t xml:space="preserve">  2.</w:t>
      </w:r>
      <w:r>
        <w:t xml:space="preserve"> from pygame.locals import *</w:t>
      </w:r>
    </w:p>
    <w:p w:rsidR="009767B6" w:rsidRPr="00202D05" w:rsidRDefault="009767B6" w:rsidP="009767B6">
      <w:pPr>
        <w:pStyle w:val="SourceCode"/>
        <w:rPr>
          <w:rStyle w:val="SourceLineNumber"/>
        </w:rPr>
      </w:pPr>
      <w:r w:rsidRPr="00202D05">
        <w:rPr>
          <w:rStyle w:val="SourceLineNumber"/>
        </w:rPr>
        <w:t xml:space="preserve">  3. </w:t>
      </w:r>
    </w:p>
    <w:p w:rsidR="009767B6" w:rsidRDefault="009767B6" w:rsidP="009767B6">
      <w:pPr>
        <w:pStyle w:val="SourceCode"/>
      </w:pPr>
      <w:r w:rsidRPr="00202D05">
        <w:rPr>
          <w:rStyle w:val="SourceLineNumber"/>
        </w:rPr>
        <w:t xml:space="preserve">  4.</w:t>
      </w:r>
      <w:r>
        <w:t xml:space="preserve"> def </w:t>
      </w:r>
      <w:r w:rsidR="009970CB" w:rsidRPr="009970CB">
        <w:t>verifSuperposiciónRects</w:t>
      </w:r>
      <w:r>
        <w:t>(rect1, rect2):</w:t>
      </w:r>
    </w:p>
    <w:p w:rsidR="009767B6" w:rsidRDefault="009767B6" w:rsidP="009767B6">
      <w:pPr>
        <w:pStyle w:val="SourceCode"/>
      </w:pPr>
      <w:r w:rsidRPr="00202D05">
        <w:rPr>
          <w:rStyle w:val="SourceLineNumber"/>
        </w:rPr>
        <w:t xml:space="preserve">  5.</w:t>
      </w:r>
      <w:r>
        <w:t xml:space="preserve">     for a, b in [(rect1, rect2), (rect2, rect1)]:</w:t>
      </w:r>
    </w:p>
    <w:p w:rsidR="009767B6" w:rsidRPr="009970CB" w:rsidRDefault="009767B6" w:rsidP="009767B6">
      <w:pPr>
        <w:pStyle w:val="SourceCode"/>
        <w:rPr>
          <w:rStyle w:val="SourceCodeComment"/>
          <w:lang w:val="es-MX"/>
        </w:rPr>
      </w:pPr>
      <w:r w:rsidRPr="00202D05">
        <w:rPr>
          <w:rStyle w:val="SourceLineNumber"/>
        </w:rPr>
        <w:t xml:space="preserve">  </w:t>
      </w:r>
      <w:r w:rsidRPr="00BE5935">
        <w:rPr>
          <w:rStyle w:val="SourceLineNumber"/>
          <w:lang w:val="es-MX"/>
        </w:rPr>
        <w:t>6.</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las esquinas de a se encuentran dentro de b</w:t>
      </w:r>
    </w:p>
    <w:p w:rsidR="009767B6" w:rsidRDefault="009767B6" w:rsidP="009767B6">
      <w:pPr>
        <w:pStyle w:val="SourceCode"/>
      </w:pPr>
      <w:r w:rsidRPr="009970CB">
        <w:rPr>
          <w:rStyle w:val="SourceLineNumber"/>
          <w:lang w:val="es-MX"/>
        </w:rPr>
        <w:t xml:space="preserve">  </w:t>
      </w:r>
      <w:r w:rsidRPr="00202D05">
        <w:rPr>
          <w:rStyle w:val="SourceLineNumber"/>
        </w:rPr>
        <w:t>7.</w:t>
      </w:r>
      <w:r>
        <w:t xml:space="preserve">         if ((</w:t>
      </w:r>
      <w:r w:rsidR="009970CB" w:rsidRPr="009970CB">
        <w:t>puntoDentroDeRect</w:t>
      </w:r>
      <w:r>
        <w:t>(a.left, a.top, b)) or</w:t>
      </w:r>
    </w:p>
    <w:p w:rsidR="009767B6" w:rsidRDefault="009767B6" w:rsidP="009767B6">
      <w:pPr>
        <w:pStyle w:val="SourceCode"/>
      </w:pPr>
      <w:r w:rsidRPr="00202D05">
        <w:rPr>
          <w:rStyle w:val="SourceLineNumber"/>
        </w:rPr>
        <w:t xml:space="preserve">  8.</w:t>
      </w:r>
      <w:r>
        <w:t xml:space="preserve">             (</w:t>
      </w:r>
      <w:r w:rsidR="009970CB" w:rsidRPr="009970CB">
        <w:t>puntoDentroDeRect</w:t>
      </w:r>
      <w:r>
        <w:t>(a.left, a.bottom, b)) or</w:t>
      </w:r>
    </w:p>
    <w:p w:rsidR="009767B6" w:rsidRDefault="009767B6" w:rsidP="009767B6">
      <w:pPr>
        <w:pStyle w:val="SourceCode"/>
      </w:pPr>
      <w:r w:rsidRPr="00202D05">
        <w:rPr>
          <w:rStyle w:val="SourceLineNumber"/>
        </w:rPr>
        <w:t xml:space="preserve">  9.</w:t>
      </w:r>
      <w:r>
        <w:t xml:space="preserve">             (</w:t>
      </w:r>
      <w:r w:rsidR="009970CB" w:rsidRPr="009970CB">
        <w:t>puntoDentroDeRect</w:t>
      </w:r>
      <w:r>
        <w:t>(a.right, a.top, b)) or</w:t>
      </w:r>
    </w:p>
    <w:p w:rsidR="009767B6" w:rsidRDefault="009767B6" w:rsidP="009767B6">
      <w:pPr>
        <w:pStyle w:val="SourceCode"/>
      </w:pPr>
      <w:r w:rsidRPr="00202D05">
        <w:rPr>
          <w:rStyle w:val="SourceLineNumber"/>
        </w:rPr>
        <w:t xml:space="preserve"> 10.</w:t>
      </w:r>
      <w:r>
        <w:t xml:space="preserve">             (</w:t>
      </w:r>
      <w:r w:rsidR="009970CB" w:rsidRPr="009970CB">
        <w:t>puntoDentroDeRect</w:t>
      </w:r>
      <w:r>
        <w:t>(a.right, a.bottom, b))):</w:t>
      </w:r>
    </w:p>
    <w:p w:rsidR="009767B6" w:rsidRDefault="009767B6" w:rsidP="009767B6">
      <w:pPr>
        <w:pStyle w:val="SourceCode"/>
      </w:pPr>
      <w:r w:rsidRPr="00202D05">
        <w:rPr>
          <w:rStyle w:val="SourceLineNumber"/>
        </w:rPr>
        <w:t xml:space="preserve"> 11.</w:t>
      </w:r>
      <w:r>
        <w:t xml:space="preserve">             return True</w:t>
      </w:r>
    </w:p>
    <w:p w:rsidR="009767B6" w:rsidRPr="00202D05" w:rsidRDefault="009767B6" w:rsidP="009767B6">
      <w:pPr>
        <w:pStyle w:val="SourceCode"/>
        <w:rPr>
          <w:rStyle w:val="SourceLineNumber"/>
        </w:rPr>
      </w:pPr>
      <w:r w:rsidRPr="00202D05">
        <w:rPr>
          <w:rStyle w:val="SourceLineNumber"/>
        </w:rPr>
        <w:t xml:space="preserve"> 12. </w:t>
      </w:r>
    </w:p>
    <w:p w:rsidR="009767B6" w:rsidRDefault="009767B6" w:rsidP="009767B6">
      <w:pPr>
        <w:pStyle w:val="SourceCode"/>
      </w:pPr>
      <w:r w:rsidRPr="00202D05">
        <w:rPr>
          <w:rStyle w:val="SourceLineNumber"/>
        </w:rPr>
        <w:t xml:space="preserve"> 13.</w:t>
      </w:r>
      <w:r>
        <w:t xml:space="preserve">     return False</w:t>
      </w:r>
    </w:p>
    <w:p w:rsidR="009767B6" w:rsidRPr="00202D05" w:rsidRDefault="009767B6" w:rsidP="009767B6">
      <w:pPr>
        <w:pStyle w:val="SourceCode"/>
        <w:rPr>
          <w:rStyle w:val="SourceLineNumber"/>
        </w:rPr>
      </w:pPr>
      <w:r w:rsidRPr="00202D05">
        <w:rPr>
          <w:rStyle w:val="SourceLineNumber"/>
        </w:rPr>
        <w:t xml:space="preserve"> 14. </w:t>
      </w:r>
    </w:p>
    <w:p w:rsidR="009767B6" w:rsidRPr="00BE5935" w:rsidRDefault="009767B6" w:rsidP="009767B6">
      <w:pPr>
        <w:pStyle w:val="SourceCode"/>
      </w:pPr>
      <w:r w:rsidRPr="00202D05">
        <w:rPr>
          <w:rStyle w:val="SourceLineNumber"/>
        </w:rPr>
        <w:t xml:space="preserve"> </w:t>
      </w:r>
      <w:r w:rsidRPr="00BE5935">
        <w:rPr>
          <w:rStyle w:val="SourceLineNumber"/>
        </w:rPr>
        <w:t>15.</w:t>
      </w:r>
      <w:r w:rsidRPr="00BE5935">
        <w:t xml:space="preserve"> def </w:t>
      </w:r>
      <w:r w:rsidR="009970CB" w:rsidRPr="00BE5935">
        <w:t>puntoDentroDeRect</w:t>
      </w:r>
      <w:r w:rsidRPr="00BE5935">
        <w:t>(x, y, rect):</w:t>
      </w:r>
    </w:p>
    <w:p w:rsidR="009767B6" w:rsidRDefault="009767B6" w:rsidP="009767B6">
      <w:pPr>
        <w:pStyle w:val="SourceCode"/>
      </w:pPr>
      <w:r w:rsidRPr="00BE5935">
        <w:rPr>
          <w:rStyle w:val="SourceLineNumber"/>
        </w:rPr>
        <w:t xml:space="preserve"> </w:t>
      </w:r>
      <w:r w:rsidRPr="00202D05">
        <w:rPr>
          <w:rStyle w:val="SourceLineNumber"/>
        </w:rPr>
        <w:t>16.</w:t>
      </w:r>
      <w:r>
        <w:t xml:space="preserve">     if (x &gt; rect.left) and (x &lt; rect.right) and (y &gt; rect.top) and (y &lt; rect.bottom):</w:t>
      </w:r>
    </w:p>
    <w:p w:rsidR="009767B6" w:rsidRDefault="009767B6" w:rsidP="009767B6">
      <w:pPr>
        <w:pStyle w:val="SourceCode"/>
      </w:pPr>
      <w:r w:rsidRPr="00202D05">
        <w:rPr>
          <w:rStyle w:val="SourceLineNumber"/>
        </w:rPr>
        <w:t xml:space="preserve"> 17.</w:t>
      </w:r>
      <w:r>
        <w:t xml:space="preserve">         return True</w:t>
      </w:r>
    </w:p>
    <w:p w:rsidR="009767B6" w:rsidRDefault="009767B6" w:rsidP="009767B6">
      <w:pPr>
        <w:pStyle w:val="SourceCode"/>
      </w:pPr>
      <w:r w:rsidRPr="00202D05">
        <w:rPr>
          <w:rStyle w:val="SourceLineNumber"/>
        </w:rPr>
        <w:t xml:space="preserve"> 18.</w:t>
      </w:r>
      <w:r>
        <w:t xml:space="preserve">     else:</w:t>
      </w:r>
    </w:p>
    <w:p w:rsidR="009767B6" w:rsidRDefault="009767B6" w:rsidP="009767B6">
      <w:pPr>
        <w:pStyle w:val="SourceCode"/>
      </w:pPr>
      <w:r w:rsidRPr="00202D05">
        <w:rPr>
          <w:rStyle w:val="SourceLineNumber"/>
        </w:rPr>
        <w:t xml:space="preserve"> 19.</w:t>
      </w:r>
      <w:r>
        <w:t xml:space="preserve">         return False</w:t>
      </w:r>
    </w:p>
    <w:p w:rsidR="009767B6" w:rsidRPr="00202D05" w:rsidRDefault="009767B6" w:rsidP="009767B6">
      <w:pPr>
        <w:pStyle w:val="SourceCode"/>
        <w:rPr>
          <w:rStyle w:val="SourceLineNumber"/>
        </w:rPr>
      </w:pPr>
      <w:r w:rsidRPr="00202D05">
        <w:rPr>
          <w:rStyle w:val="SourceLineNumber"/>
        </w:rPr>
        <w:t xml:space="preserve"> 20. </w:t>
      </w:r>
    </w:p>
    <w:p w:rsidR="009767B6" w:rsidRPr="00BE5935" w:rsidRDefault="009767B6" w:rsidP="009767B6">
      <w:pPr>
        <w:pStyle w:val="SourceCode"/>
        <w:rPr>
          <w:rStyle w:val="SourceLineNumber"/>
          <w:lang w:val="es-MX"/>
        </w:rPr>
      </w:pPr>
      <w:r w:rsidRPr="00202D05">
        <w:rPr>
          <w:rStyle w:val="SourceLineNumber"/>
        </w:rPr>
        <w:t xml:space="preserve"> </w:t>
      </w:r>
      <w:r w:rsidRPr="00BE5935">
        <w:rPr>
          <w:rStyle w:val="SourceLineNumber"/>
          <w:lang w:val="es-MX"/>
        </w:rPr>
        <w:t xml:space="preserve">21. </w:t>
      </w:r>
    </w:p>
    <w:p w:rsidR="009767B6" w:rsidRPr="00BE5935" w:rsidRDefault="009767B6" w:rsidP="009767B6">
      <w:pPr>
        <w:pStyle w:val="SourceCode"/>
        <w:rPr>
          <w:rStyle w:val="SourceCodeComment"/>
          <w:lang w:val="es-MX"/>
        </w:rPr>
      </w:pPr>
      <w:r w:rsidRPr="00BE5935">
        <w:rPr>
          <w:rStyle w:val="SourceLineNumber"/>
          <w:lang w:val="es-MX"/>
        </w:rPr>
        <w:t xml:space="preserve"> 22.</w:t>
      </w:r>
      <w:r w:rsidRPr="00BE5935">
        <w:rPr>
          <w:lang w:val="es-MX"/>
        </w:rPr>
        <w:t xml:space="preserve"> </w:t>
      </w:r>
      <w:r w:rsidRPr="00BE5935">
        <w:rPr>
          <w:rStyle w:val="SourceCodeComment"/>
          <w:lang w:val="es-MX"/>
        </w:rPr>
        <w:t xml:space="preserve"># </w:t>
      </w:r>
      <w:r w:rsidR="009970CB" w:rsidRPr="00BE5935">
        <w:rPr>
          <w:rStyle w:val="SourceCodeComment"/>
          <w:lang w:val="es-MX"/>
        </w:rPr>
        <w:t>establece el juego</w:t>
      </w:r>
    </w:p>
    <w:p w:rsidR="009767B6" w:rsidRPr="00BE5935" w:rsidRDefault="009767B6" w:rsidP="009767B6">
      <w:pPr>
        <w:pStyle w:val="SourceCode"/>
        <w:rPr>
          <w:lang w:val="es-MX"/>
        </w:rPr>
      </w:pPr>
      <w:r w:rsidRPr="00BE5935">
        <w:rPr>
          <w:rStyle w:val="SourceLineNumber"/>
          <w:lang w:val="es-MX"/>
        </w:rPr>
        <w:t xml:space="preserve"> 23.</w:t>
      </w:r>
      <w:r w:rsidRPr="00BE5935">
        <w:rPr>
          <w:lang w:val="es-MX"/>
        </w:rPr>
        <w:t xml:space="preserve"> pygame.init()</w:t>
      </w:r>
    </w:p>
    <w:p w:rsidR="009767B6" w:rsidRPr="00BE5935" w:rsidRDefault="009767B6" w:rsidP="009767B6">
      <w:pPr>
        <w:pStyle w:val="SourceCode"/>
        <w:rPr>
          <w:lang w:val="es-MX"/>
        </w:rPr>
      </w:pPr>
      <w:r w:rsidRPr="00BE5935">
        <w:rPr>
          <w:rStyle w:val="SourceLineNumber"/>
          <w:lang w:val="es-MX"/>
        </w:rPr>
        <w:t xml:space="preserve"> 24.</w:t>
      </w:r>
      <w:r w:rsidRPr="00BE5935">
        <w:rPr>
          <w:lang w:val="es-MX"/>
        </w:rPr>
        <w:t xml:space="preserve"> </w:t>
      </w:r>
      <w:r w:rsidR="009970CB" w:rsidRPr="00BE5935">
        <w:rPr>
          <w:lang w:val="es-MX"/>
        </w:rPr>
        <w:t xml:space="preserve">relojPrincipal </w:t>
      </w:r>
      <w:r w:rsidRPr="00BE5935">
        <w:rPr>
          <w:lang w:val="es-MX"/>
        </w:rPr>
        <w:t>= pygame.time.Clock()</w:t>
      </w:r>
    </w:p>
    <w:p w:rsidR="009767B6" w:rsidRPr="00BE5935" w:rsidRDefault="009767B6" w:rsidP="009767B6">
      <w:pPr>
        <w:pStyle w:val="SourceCode"/>
        <w:rPr>
          <w:rStyle w:val="SourceLineNumber"/>
          <w:lang w:val="es-MX"/>
        </w:rPr>
      </w:pPr>
      <w:r w:rsidRPr="00BE5935">
        <w:rPr>
          <w:rStyle w:val="SourceLineNumber"/>
          <w:lang w:val="es-MX"/>
        </w:rPr>
        <w:t xml:space="preserve"> 25. </w:t>
      </w:r>
    </w:p>
    <w:p w:rsidR="009767B6" w:rsidRPr="009970CB" w:rsidRDefault="009767B6" w:rsidP="009767B6">
      <w:pPr>
        <w:pStyle w:val="SourceCode"/>
        <w:rPr>
          <w:rStyle w:val="SourceCodeComment"/>
          <w:lang w:val="es-MX"/>
        </w:rPr>
      </w:pPr>
      <w:r w:rsidRPr="00BE5935">
        <w:rPr>
          <w:rStyle w:val="SourceLineNumber"/>
          <w:lang w:val="es-MX"/>
        </w:rPr>
        <w:lastRenderedPageBreak/>
        <w:t xml:space="preserve"> </w:t>
      </w:r>
      <w:r w:rsidRPr="009970CB">
        <w:rPr>
          <w:rStyle w:val="SourceLineNumber"/>
          <w:lang w:val="es-MX"/>
        </w:rPr>
        <w:t>26.</w:t>
      </w:r>
      <w:r w:rsidRPr="009970CB">
        <w:rPr>
          <w:lang w:val="es-MX"/>
        </w:rPr>
        <w:t xml:space="preserve"> </w:t>
      </w:r>
      <w:r w:rsidR="009970CB" w:rsidRPr="009970CB">
        <w:rPr>
          <w:rStyle w:val="SourceCodeComment"/>
          <w:lang w:val="es-MX"/>
        </w:rPr>
        <w:t># establece la ventana</w:t>
      </w:r>
    </w:p>
    <w:p w:rsidR="009767B6" w:rsidRPr="009970CB" w:rsidRDefault="009767B6" w:rsidP="009767B6">
      <w:pPr>
        <w:pStyle w:val="SourceCode"/>
        <w:rPr>
          <w:lang w:val="es-MX"/>
        </w:rPr>
      </w:pPr>
      <w:r w:rsidRPr="009970CB">
        <w:rPr>
          <w:rStyle w:val="SourceLineNumber"/>
          <w:lang w:val="es-MX"/>
        </w:rPr>
        <w:t xml:space="preserve"> 27.</w:t>
      </w:r>
      <w:r w:rsidRPr="009970CB">
        <w:rPr>
          <w:lang w:val="es-MX"/>
        </w:rPr>
        <w:t xml:space="preserve"> </w:t>
      </w:r>
      <w:r w:rsidR="009970CB" w:rsidRPr="009970CB">
        <w:rPr>
          <w:lang w:val="es-MX"/>
        </w:rPr>
        <w:t xml:space="preserve">ANCHOVENTANA </w:t>
      </w:r>
      <w:r w:rsidRPr="009970CB">
        <w:rPr>
          <w:lang w:val="es-MX"/>
        </w:rPr>
        <w:t>= 400</w:t>
      </w:r>
    </w:p>
    <w:p w:rsidR="009767B6" w:rsidRPr="009970CB" w:rsidRDefault="009767B6" w:rsidP="009767B6">
      <w:pPr>
        <w:pStyle w:val="SourceCode"/>
        <w:rPr>
          <w:lang w:val="es-MX"/>
        </w:rPr>
      </w:pPr>
      <w:r w:rsidRPr="009970CB">
        <w:rPr>
          <w:rStyle w:val="SourceLineNumber"/>
          <w:lang w:val="es-MX"/>
        </w:rPr>
        <w:t xml:space="preserve"> 28.</w:t>
      </w:r>
      <w:r w:rsidRPr="009970CB">
        <w:rPr>
          <w:lang w:val="es-MX"/>
        </w:rPr>
        <w:t xml:space="preserve"> </w:t>
      </w:r>
      <w:r w:rsidR="009970CB" w:rsidRPr="009970CB">
        <w:rPr>
          <w:lang w:val="es-MX"/>
        </w:rPr>
        <w:t xml:space="preserve">ALTOVENTANA </w:t>
      </w:r>
      <w:r w:rsidRPr="009970CB">
        <w:rPr>
          <w:lang w:val="es-MX"/>
        </w:rPr>
        <w:t>= 400</w:t>
      </w:r>
    </w:p>
    <w:p w:rsidR="009767B6" w:rsidRPr="009970CB" w:rsidRDefault="009767B6" w:rsidP="009767B6">
      <w:pPr>
        <w:pStyle w:val="SourceCode"/>
        <w:rPr>
          <w:lang w:val="es-MX"/>
        </w:rPr>
      </w:pPr>
      <w:r w:rsidRPr="009970CB">
        <w:rPr>
          <w:rStyle w:val="SourceLineNumber"/>
          <w:lang w:val="es-MX"/>
        </w:rPr>
        <w:t xml:space="preserve"> 29.</w:t>
      </w:r>
      <w:r w:rsidRPr="009970CB">
        <w:rPr>
          <w:lang w:val="es-MX"/>
        </w:rPr>
        <w:t xml:space="preserve"> </w:t>
      </w:r>
      <w:r w:rsidR="009970CB" w:rsidRPr="009970CB">
        <w:rPr>
          <w:lang w:val="es-MX"/>
        </w:rPr>
        <w:t xml:space="preserve">superficieVentana </w:t>
      </w:r>
      <w:r w:rsidRPr="009970CB">
        <w:rPr>
          <w:lang w:val="es-MX"/>
        </w:rPr>
        <w:t>= pygame.display.set_mode((</w:t>
      </w:r>
      <w:r w:rsidR="009970CB" w:rsidRPr="009970CB">
        <w:rPr>
          <w:lang w:val="es-MX"/>
        </w:rPr>
        <w:t>ANCHOVENTANA</w:t>
      </w:r>
      <w:r w:rsidRPr="009970CB">
        <w:rPr>
          <w:lang w:val="es-MX"/>
        </w:rPr>
        <w:t xml:space="preserve">, </w:t>
      </w:r>
      <w:r w:rsidR="009970CB" w:rsidRPr="009970CB">
        <w:rPr>
          <w:lang w:val="es-MX"/>
        </w:rPr>
        <w:t>ALTOVENTANA</w:t>
      </w:r>
      <w:r w:rsidRPr="009970CB">
        <w:rPr>
          <w:lang w:val="es-MX"/>
        </w:rPr>
        <w:t>), 0, 32)</w:t>
      </w:r>
    </w:p>
    <w:p w:rsidR="009767B6" w:rsidRPr="009970CB" w:rsidRDefault="009767B6" w:rsidP="009767B6">
      <w:pPr>
        <w:pStyle w:val="SourceCode"/>
        <w:rPr>
          <w:lang w:val="es-MX"/>
        </w:rPr>
      </w:pPr>
      <w:r w:rsidRPr="009970CB">
        <w:rPr>
          <w:rStyle w:val="SourceLineNumber"/>
          <w:lang w:val="es-MX"/>
        </w:rPr>
        <w:t xml:space="preserve"> 30.</w:t>
      </w:r>
      <w:r w:rsidRPr="009970CB">
        <w:rPr>
          <w:lang w:val="es-MX"/>
        </w:rPr>
        <w:t xml:space="preserve"> pygame.display.set_caption('</w:t>
      </w:r>
      <w:r w:rsidR="009970CB" w:rsidRPr="009970CB">
        <w:rPr>
          <w:lang w:val="es-MX"/>
        </w:rPr>
        <w:t>Deteccion de Colisiones</w:t>
      </w:r>
      <w:r w:rsidRPr="009970CB">
        <w:rPr>
          <w:lang w:val="es-MX"/>
        </w:rPr>
        <w:t>')</w:t>
      </w:r>
    </w:p>
    <w:p w:rsidR="009767B6" w:rsidRPr="00BE5935" w:rsidRDefault="009767B6" w:rsidP="009767B6">
      <w:pPr>
        <w:pStyle w:val="SourceCode"/>
        <w:rPr>
          <w:rStyle w:val="SourceLineNumber"/>
          <w:lang w:val="es-MX"/>
        </w:rPr>
      </w:pPr>
      <w:r w:rsidRPr="009970CB">
        <w:rPr>
          <w:rStyle w:val="SourceLineNumber"/>
          <w:lang w:val="es-MX"/>
        </w:rPr>
        <w:t xml:space="preserve"> </w:t>
      </w:r>
      <w:r w:rsidRPr="00BE5935">
        <w:rPr>
          <w:rStyle w:val="SourceLineNumber"/>
          <w:lang w:val="es-MX"/>
        </w:rPr>
        <w:t xml:space="preserve">31. </w:t>
      </w:r>
    </w:p>
    <w:p w:rsidR="009767B6" w:rsidRPr="009970CB" w:rsidRDefault="009767B6" w:rsidP="009767B6">
      <w:pPr>
        <w:pStyle w:val="SourceCode"/>
        <w:rPr>
          <w:rStyle w:val="SourceCodeComment"/>
          <w:lang w:val="es-MX"/>
        </w:rPr>
      </w:pPr>
      <w:r w:rsidRPr="00BE5935">
        <w:rPr>
          <w:rStyle w:val="SourceLineNumber"/>
          <w:lang w:val="es-MX"/>
        </w:rPr>
        <w:t xml:space="preserve"> </w:t>
      </w:r>
      <w:r w:rsidRPr="009970CB">
        <w:rPr>
          <w:rStyle w:val="SourceLineNumber"/>
          <w:lang w:val="es-MX"/>
        </w:rPr>
        <w:t>32.</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as variables de dirección</w:t>
      </w:r>
    </w:p>
    <w:p w:rsidR="009767B6" w:rsidRPr="009970CB" w:rsidRDefault="009767B6" w:rsidP="009767B6">
      <w:pPr>
        <w:pStyle w:val="SourceCode"/>
        <w:rPr>
          <w:lang w:val="es-MX"/>
        </w:rPr>
      </w:pPr>
      <w:r w:rsidRPr="009970CB">
        <w:rPr>
          <w:rStyle w:val="SourceLineNumber"/>
          <w:lang w:val="es-MX"/>
        </w:rPr>
        <w:t xml:space="preserve"> 33.</w:t>
      </w:r>
      <w:r w:rsidRPr="009970CB">
        <w:rPr>
          <w:lang w:val="es-MX"/>
        </w:rPr>
        <w:t xml:space="preserve"> </w:t>
      </w:r>
      <w:r w:rsidR="009970CB" w:rsidRPr="009970CB">
        <w:rPr>
          <w:lang w:val="es-MX"/>
        </w:rPr>
        <w:t xml:space="preserve">ABAJOIZQUIERDA </w:t>
      </w:r>
      <w:r w:rsidRPr="009970CB">
        <w:rPr>
          <w:lang w:val="es-MX"/>
        </w:rPr>
        <w:t>= 1</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34.</w:t>
      </w:r>
      <w:r w:rsidRPr="00BE5935">
        <w:rPr>
          <w:lang w:val="es-MX"/>
        </w:rPr>
        <w:t xml:space="preserve"> </w:t>
      </w:r>
      <w:r w:rsidR="009970CB" w:rsidRPr="00BE5935">
        <w:rPr>
          <w:lang w:val="es-MX"/>
        </w:rPr>
        <w:t xml:space="preserve">ABAJODERECHA </w:t>
      </w:r>
      <w:r w:rsidRPr="00BE5935">
        <w:rPr>
          <w:lang w:val="es-MX"/>
        </w:rPr>
        <w:t>= 3</w:t>
      </w:r>
    </w:p>
    <w:p w:rsidR="009767B6" w:rsidRPr="00BE5935" w:rsidRDefault="009767B6" w:rsidP="009767B6">
      <w:pPr>
        <w:pStyle w:val="SourceCode"/>
        <w:rPr>
          <w:lang w:val="es-MX"/>
        </w:rPr>
      </w:pPr>
      <w:r w:rsidRPr="00BE5935">
        <w:rPr>
          <w:rStyle w:val="SourceLineNumber"/>
          <w:lang w:val="es-MX"/>
        </w:rPr>
        <w:t xml:space="preserve"> 35.</w:t>
      </w:r>
      <w:r w:rsidRPr="00BE5935">
        <w:rPr>
          <w:lang w:val="es-MX"/>
        </w:rPr>
        <w:t xml:space="preserve"> </w:t>
      </w:r>
      <w:r w:rsidR="009970CB" w:rsidRPr="00BE5935">
        <w:rPr>
          <w:lang w:val="es-MX"/>
        </w:rPr>
        <w:t xml:space="preserve">ARRIBAIZQUIERDA </w:t>
      </w:r>
      <w:r w:rsidRPr="00BE5935">
        <w:rPr>
          <w:lang w:val="es-MX"/>
        </w:rPr>
        <w:t>= 7</w:t>
      </w:r>
    </w:p>
    <w:p w:rsidR="009767B6" w:rsidRPr="00BE5935" w:rsidRDefault="009767B6" w:rsidP="009767B6">
      <w:pPr>
        <w:pStyle w:val="SourceCode"/>
        <w:rPr>
          <w:lang w:val="es-MX"/>
        </w:rPr>
      </w:pPr>
      <w:r w:rsidRPr="00BE5935">
        <w:rPr>
          <w:rStyle w:val="SourceLineNumber"/>
          <w:lang w:val="es-MX"/>
        </w:rPr>
        <w:t xml:space="preserve"> 36.</w:t>
      </w:r>
      <w:r w:rsidRPr="00BE5935">
        <w:rPr>
          <w:lang w:val="es-MX"/>
        </w:rPr>
        <w:t xml:space="preserve"> </w:t>
      </w:r>
      <w:r w:rsidR="009970CB" w:rsidRPr="00BE5935">
        <w:rPr>
          <w:lang w:val="es-MX"/>
        </w:rPr>
        <w:t xml:space="preserve">ARRIBADERECHA </w:t>
      </w:r>
      <w:r w:rsidRPr="00BE5935">
        <w:rPr>
          <w:lang w:val="es-MX"/>
        </w:rPr>
        <w:t>= 9</w:t>
      </w:r>
    </w:p>
    <w:p w:rsidR="009767B6" w:rsidRPr="00BE5935" w:rsidRDefault="009767B6" w:rsidP="009767B6">
      <w:pPr>
        <w:pStyle w:val="SourceCode"/>
        <w:rPr>
          <w:rStyle w:val="SourceLineNumber"/>
          <w:lang w:val="es-MX"/>
        </w:rPr>
      </w:pPr>
      <w:r w:rsidRPr="00BE5935">
        <w:rPr>
          <w:rStyle w:val="SourceLineNumber"/>
          <w:lang w:val="es-MX"/>
        </w:rPr>
        <w:t xml:space="preserve"> 37. </w:t>
      </w:r>
    </w:p>
    <w:p w:rsidR="009767B6" w:rsidRPr="00BE5935" w:rsidRDefault="009767B6" w:rsidP="009767B6">
      <w:pPr>
        <w:pStyle w:val="SourceCode"/>
        <w:rPr>
          <w:lang w:val="es-MX"/>
        </w:rPr>
      </w:pPr>
      <w:r w:rsidRPr="00BE5935">
        <w:rPr>
          <w:rStyle w:val="SourceLineNumber"/>
          <w:lang w:val="es-MX"/>
        </w:rPr>
        <w:t xml:space="preserve"> 38.</w:t>
      </w:r>
      <w:r w:rsidRPr="00BE5935">
        <w:rPr>
          <w:lang w:val="es-MX"/>
        </w:rPr>
        <w:t xml:space="preserve"> </w:t>
      </w:r>
      <w:r w:rsidR="009970CB" w:rsidRPr="00BE5935">
        <w:rPr>
          <w:lang w:val="es-MX"/>
        </w:rPr>
        <w:t xml:space="preserve">VELOCIDADMOVIMIENTO </w:t>
      </w:r>
      <w:r w:rsidRPr="00BE5935">
        <w:rPr>
          <w:lang w:val="es-MX"/>
        </w:rPr>
        <w:t>= 4</w:t>
      </w:r>
    </w:p>
    <w:p w:rsidR="009767B6" w:rsidRPr="00BE5935" w:rsidRDefault="009767B6" w:rsidP="009767B6">
      <w:pPr>
        <w:pStyle w:val="SourceCode"/>
        <w:rPr>
          <w:rStyle w:val="SourceLineNumber"/>
          <w:lang w:val="es-MX"/>
        </w:rPr>
      </w:pPr>
      <w:r w:rsidRPr="00BE5935">
        <w:rPr>
          <w:rStyle w:val="SourceLineNumber"/>
          <w:lang w:val="es-MX"/>
        </w:rPr>
        <w:t xml:space="preserve"> 39. </w:t>
      </w:r>
    </w:p>
    <w:p w:rsidR="009767B6" w:rsidRPr="009970CB" w:rsidRDefault="009767B6" w:rsidP="009767B6">
      <w:pPr>
        <w:pStyle w:val="SourceCode"/>
        <w:rPr>
          <w:rStyle w:val="SourceCodeComment"/>
          <w:lang w:val="es-MX"/>
        </w:rPr>
      </w:pPr>
      <w:r w:rsidRPr="00BE5935">
        <w:rPr>
          <w:rStyle w:val="SourceLineNumber"/>
          <w:lang w:val="es-MX"/>
        </w:rPr>
        <w:t xml:space="preserve"> </w:t>
      </w:r>
      <w:r w:rsidRPr="009970CB">
        <w:rPr>
          <w:rStyle w:val="SourceLineNumber"/>
          <w:lang w:val="es-MX"/>
        </w:rPr>
        <w:t>40.</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os colores</w:t>
      </w:r>
    </w:p>
    <w:p w:rsidR="009767B6" w:rsidRPr="009970CB" w:rsidRDefault="009767B6" w:rsidP="009767B6">
      <w:pPr>
        <w:pStyle w:val="SourceCode"/>
        <w:rPr>
          <w:lang w:val="es-MX"/>
        </w:rPr>
      </w:pPr>
      <w:r w:rsidRPr="009970CB">
        <w:rPr>
          <w:rStyle w:val="SourceLineNumber"/>
          <w:lang w:val="es-MX"/>
        </w:rPr>
        <w:t xml:space="preserve"> 41.</w:t>
      </w:r>
      <w:r w:rsidRPr="009970CB">
        <w:rPr>
          <w:lang w:val="es-MX"/>
        </w:rPr>
        <w:t xml:space="preserve"> </w:t>
      </w:r>
      <w:r w:rsidR="009970CB" w:rsidRPr="009970CB">
        <w:rPr>
          <w:lang w:val="es-MX"/>
        </w:rPr>
        <w:t>NEGRO</w:t>
      </w:r>
      <w:r w:rsidRPr="009970CB">
        <w:rPr>
          <w:lang w:val="es-MX"/>
        </w:rPr>
        <w:t xml:space="preserve"> = (0, 0, 0)</w:t>
      </w:r>
    </w:p>
    <w:p w:rsidR="009767B6" w:rsidRPr="009970CB" w:rsidRDefault="009767B6" w:rsidP="009767B6">
      <w:pPr>
        <w:pStyle w:val="SourceCode"/>
        <w:rPr>
          <w:lang w:val="es-MX"/>
        </w:rPr>
      </w:pPr>
      <w:r w:rsidRPr="009970CB">
        <w:rPr>
          <w:rStyle w:val="SourceLineNumber"/>
          <w:lang w:val="es-MX"/>
        </w:rPr>
        <w:t xml:space="preserve"> 42.</w:t>
      </w:r>
      <w:r w:rsidRPr="009970CB">
        <w:rPr>
          <w:lang w:val="es-MX"/>
        </w:rPr>
        <w:t xml:space="preserve"> </w:t>
      </w:r>
      <w:r w:rsidR="009970CB" w:rsidRPr="009970CB">
        <w:rPr>
          <w:lang w:val="es-MX"/>
        </w:rPr>
        <w:t>VERDE</w:t>
      </w:r>
      <w:r w:rsidRPr="009970CB">
        <w:rPr>
          <w:lang w:val="es-MX"/>
        </w:rPr>
        <w:t xml:space="preserve"> = (0, 255, 0)</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43.</w:t>
      </w:r>
      <w:r w:rsidRPr="00BE5935">
        <w:rPr>
          <w:lang w:val="es-MX"/>
        </w:rPr>
        <w:t xml:space="preserve"> </w:t>
      </w:r>
      <w:r w:rsidR="009970CB" w:rsidRPr="00BE5935">
        <w:rPr>
          <w:lang w:val="es-MX"/>
        </w:rPr>
        <w:t>BLANCO</w:t>
      </w:r>
      <w:r w:rsidRPr="00BE5935">
        <w:rPr>
          <w:lang w:val="es-MX"/>
        </w:rPr>
        <w:t xml:space="preserve"> = (255, 255, 255)</w:t>
      </w:r>
    </w:p>
    <w:p w:rsidR="009767B6" w:rsidRPr="00BE5935" w:rsidRDefault="009767B6" w:rsidP="009767B6">
      <w:pPr>
        <w:pStyle w:val="SourceCode"/>
        <w:rPr>
          <w:rStyle w:val="SourceLineNumber"/>
          <w:lang w:val="es-MX"/>
        </w:rPr>
      </w:pPr>
      <w:r w:rsidRPr="00BE5935">
        <w:rPr>
          <w:rStyle w:val="SourceLineNumber"/>
          <w:lang w:val="es-MX"/>
        </w:rPr>
        <w:t xml:space="preserve"> 44. </w:t>
      </w:r>
    </w:p>
    <w:p w:rsidR="009767B6" w:rsidRPr="009970CB" w:rsidRDefault="009767B6" w:rsidP="009767B6">
      <w:pPr>
        <w:pStyle w:val="SourceCode"/>
        <w:rPr>
          <w:rStyle w:val="SourceCodeComment"/>
          <w:lang w:val="es-MX"/>
        </w:rPr>
      </w:pPr>
      <w:r w:rsidRPr="00BE5935">
        <w:rPr>
          <w:rStyle w:val="SourceLineNumber"/>
          <w:lang w:val="es-MX"/>
        </w:rPr>
        <w:t xml:space="preserve"> </w:t>
      </w:r>
      <w:r w:rsidRPr="009970CB">
        <w:rPr>
          <w:rStyle w:val="SourceLineNumber"/>
          <w:lang w:val="es-MX"/>
        </w:rPr>
        <w:t>45.</w:t>
      </w:r>
      <w:r w:rsidRPr="009970CB">
        <w:rPr>
          <w:lang w:val="es-MX"/>
        </w:rPr>
        <w:t xml:space="preserve"> </w:t>
      </w:r>
      <w:r w:rsidRPr="009970CB">
        <w:rPr>
          <w:rStyle w:val="SourceCodeComment"/>
          <w:lang w:val="es-MX"/>
        </w:rPr>
        <w:t xml:space="preserve"># </w:t>
      </w:r>
      <w:r w:rsidR="009970CB" w:rsidRPr="009970CB">
        <w:rPr>
          <w:rStyle w:val="SourceCodeComment"/>
          <w:lang w:val="es-MX"/>
        </w:rPr>
        <w:t>establece las estructuras de datos de comida y rebotín</w:t>
      </w:r>
    </w:p>
    <w:p w:rsidR="009767B6" w:rsidRPr="009970CB" w:rsidRDefault="009767B6" w:rsidP="009767B6">
      <w:pPr>
        <w:pStyle w:val="SourceCode"/>
        <w:rPr>
          <w:lang w:val="es-MX"/>
        </w:rPr>
      </w:pPr>
      <w:r w:rsidRPr="009970CB">
        <w:rPr>
          <w:rStyle w:val="SourceLineNumber"/>
          <w:lang w:val="es-MX"/>
        </w:rPr>
        <w:t xml:space="preserve"> 46.</w:t>
      </w:r>
      <w:r w:rsidRPr="009970CB">
        <w:rPr>
          <w:lang w:val="es-MX"/>
        </w:rPr>
        <w:t xml:space="preserve"> </w:t>
      </w:r>
      <w:r w:rsidR="009970CB" w:rsidRPr="009970CB">
        <w:rPr>
          <w:lang w:val="es-MX"/>
        </w:rPr>
        <w:t xml:space="preserve">contadorComida </w:t>
      </w:r>
      <w:r w:rsidRPr="009970CB">
        <w:rPr>
          <w:lang w:val="es-MX"/>
        </w:rPr>
        <w:t>= 0</w:t>
      </w:r>
    </w:p>
    <w:p w:rsidR="009767B6" w:rsidRPr="009970CB" w:rsidRDefault="009767B6" w:rsidP="009767B6">
      <w:pPr>
        <w:pStyle w:val="SourceCode"/>
        <w:rPr>
          <w:lang w:val="es-MX"/>
        </w:rPr>
      </w:pPr>
      <w:r w:rsidRPr="009970CB">
        <w:rPr>
          <w:rStyle w:val="SourceLineNumber"/>
          <w:lang w:val="es-MX"/>
        </w:rPr>
        <w:t xml:space="preserve"> 47.</w:t>
      </w:r>
      <w:r w:rsidRPr="009970CB">
        <w:rPr>
          <w:lang w:val="es-MX"/>
        </w:rPr>
        <w:t xml:space="preserve"> </w:t>
      </w:r>
      <w:r w:rsidR="009970CB" w:rsidRPr="009970CB">
        <w:rPr>
          <w:lang w:val="es-MX"/>
        </w:rPr>
        <w:t xml:space="preserve">NUEVACOMIDA </w:t>
      </w:r>
      <w:r w:rsidRPr="009970CB">
        <w:rPr>
          <w:lang w:val="es-MX"/>
        </w:rPr>
        <w:t>= 40</w:t>
      </w:r>
    </w:p>
    <w:p w:rsidR="009767B6" w:rsidRPr="009970CB" w:rsidRDefault="009767B6" w:rsidP="009767B6">
      <w:pPr>
        <w:pStyle w:val="SourceCode"/>
        <w:rPr>
          <w:lang w:val="es-MX"/>
        </w:rPr>
      </w:pPr>
      <w:r w:rsidRPr="009970CB">
        <w:rPr>
          <w:rStyle w:val="SourceLineNumber"/>
          <w:lang w:val="es-MX"/>
        </w:rPr>
        <w:t xml:space="preserve"> 48.</w:t>
      </w:r>
      <w:r w:rsidRPr="009970CB">
        <w:rPr>
          <w:lang w:val="es-MX"/>
        </w:rPr>
        <w:t xml:space="preserve"> </w:t>
      </w:r>
      <w:r w:rsidR="009970CB" w:rsidRPr="009970CB">
        <w:rPr>
          <w:lang w:val="es-MX"/>
        </w:rPr>
        <w:t xml:space="preserve">TAMAÑOCOMIDA </w:t>
      </w:r>
      <w:r w:rsidRPr="009970CB">
        <w:rPr>
          <w:lang w:val="es-MX"/>
        </w:rPr>
        <w:t>= 20</w:t>
      </w:r>
    </w:p>
    <w:p w:rsidR="009767B6" w:rsidRPr="009970CB" w:rsidRDefault="009767B6" w:rsidP="009767B6">
      <w:pPr>
        <w:pStyle w:val="SourceCode"/>
        <w:rPr>
          <w:lang w:val="es-MX"/>
        </w:rPr>
      </w:pPr>
      <w:r w:rsidRPr="009970CB">
        <w:rPr>
          <w:rStyle w:val="SourceLineNumber"/>
          <w:lang w:val="es-MX"/>
        </w:rPr>
        <w:t xml:space="preserve"> 49.</w:t>
      </w:r>
      <w:r w:rsidRPr="009970CB">
        <w:rPr>
          <w:lang w:val="es-MX"/>
        </w:rPr>
        <w:t xml:space="preserve"> </w:t>
      </w:r>
      <w:r w:rsidR="009970CB" w:rsidRPr="009970CB">
        <w:rPr>
          <w:lang w:val="es-MX"/>
        </w:rPr>
        <w:t xml:space="preserve">rebotín </w:t>
      </w:r>
      <w:r w:rsidRPr="009970CB">
        <w:rPr>
          <w:lang w:val="es-MX"/>
        </w:rPr>
        <w:t>= {'rect':pygame.Rect(300, 100, 50, 50), 'dir':</w:t>
      </w:r>
      <w:r w:rsidR="009970CB" w:rsidRPr="009970CB">
        <w:rPr>
          <w:lang w:val="es-MX"/>
        </w:rPr>
        <w:t>ARRIBAIZQUIERDA</w:t>
      </w:r>
      <w:r w:rsidRPr="009970CB">
        <w:rPr>
          <w:lang w:val="es-MX"/>
        </w:rPr>
        <w:t>}</w:t>
      </w:r>
    </w:p>
    <w:p w:rsidR="009767B6" w:rsidRDefault="009767B6" w:rsidP="009767B6">
      <w:pPr>
        <w:pStyle w:val="SourceCode"/>
      </w:pPr>
      <w:r w:rsidRPr="009970CB">
        <w:rPr>
          <w:rStyle w:val="SourceLineNumber"/>
          <w:lang w:val="es-MX"/>
        </w:rPr>
        <w:t xml:space="preserve"> </w:t>
      </w:r>
      <w:r w:rsidRPr="00202D05">
        <w:rPr>
          <w:rStyle w:val="SourceLineNumber"/>
        </w:rPr>
        <w:t>50.</w:t>
      </w:r>
      <w:r>
        <w:t xml:space="preserve"> </w:t>
      </w:r>
      <w:r w:rsidR="009970CB" w:rsidRPr="009970CB">
        <w:t>comidas</w:t>
      </w:r>
      <w:r w:rsidR="009970CB">
        <w:t xml:space="preserve"> </w:t>
      </w:r>
      <w:r>
        <w:t>= []</w:t>
      </w:r>
    </w:p>
    <w:p w:rsidR="009767B6" w:rsidRDefault="009767B6" w:rsidP="009767B6">
      <w:pPr>
        <w:pStyle w:val="SourceCode"/>
      </w:pPr>
      <w:r w:rsidRPr="00202D05">
        <w:rPr>
          <w:rStyle w:val="SourceLineNumber"/>
        </w:rPr>
        <w:t xml:space="preserve"> 51.</w:t>
      </w:r>
      <w:r>
        <w:t xml:space="preserve"> for i in range(20):</w:t>
      </w:r>
    </w:p>
    <w:p w:rsidR="009767B6" w:rsidRDefault="009767B6" w:rsidP="009767B6">
      <w:pPr>
        <w:pStyle w:val="SourceCode"/>
      </w:pPr>
      <w:r w:rsidRPr="00202D05">
        <w:rPr>
          <w:rStyle w:val="SourceLineNumber"/>
        </w:rPr>
        <w:t xml:space="preserve"> 52.</w:t>
      </w:r>
      <w:r>
        <w:t xml:space="preserve">     </w:t>
      </w:r>
      <w:r w:rsidR="009970CB" w:rsidRPr="009970CB">
        <w:t>comidas</w:t>
      </w:r>
      <w:r>
        <w:t xml:space="preserve">.append(pygame.Rect(random.randint(0, </w:t>
      </w:r>
      <w:r w:rsidR="009970CB" w:rsidRPr="009970CB">
        <w:t>ANCHOVENTANA - TAMAÑOCOMIDA), random.randint(0, ALTOVENTANA - TAMAÑOCOMIDA), TAMAÑOCOMIDA, TAMAÑOCOMIDA))</w:t>
      </w:r>
    </w:p>
    <w:p w:rsidR="009767B6" w:rsidRPr="00BE5935" w:rsidRDefault="009767B6" w:rsidP="009767B6">
      <w:pPr>
        <w:pStyle w:val="SourceCode"/>
        <w:rPr>
          <w:rStyle w:val="SourceLineNumber"/>
          <w:lang w:val="es-MX"/>
        </w:rPr>
      </w:pPr>
      <w:r w:rsidRPr="00202D05">
        <w:rPr>
          <w:rStyle w:val="SourceLineNumber"/>
        </w:rPr>
        <w:t xml:space="preserve"> </w:t>
      </w:r>
      <w:r w:rsidRPr="00BE5935">
        <w:rPr>
          <w:rStyle w:val="SourceLineNumber"/>
          <w:lang w:val="es-MX"/>
        </w:rPr>
        <w:t xml:space="preserve">53. </w:t>
      </w:r>
    </w:p>
    <w:p w:rsidR="009767B6" w:rsidRPr="00BE5935" w:rsidRDefault="009767B6" w:rsidP="009767B6">
      <w:pPr>
        <w:pStyle w:val="SourceCode"/>
        <w:rPr>
          <w:rStyle w:val="SourceCodeComment"/>
          <w:lang w:val="es-MX"/>
        </w:rPr>
      </w:pPr>
      <w:r w:rsidRPr="00BE5935">
        <w:rPr>
          <w:rStyle w:val="SourceLineNumber"/>
          <w:lang w:val="es-MX"/>
        </w:rPr>
        <w:t xml:space="preserve"> 54.</w:t>
      </w:r>
      <w:r w:rsidRPr="00BE5935">
        <w:rPr>
          <w:lang w:val="es-MX"/>
        </w:rPr>
        <w:t xml:space="preserve"> </w:t>
      </w:r>
      <w:r w:rsidRPr="00BE5935">
        <w:rPr>
          <w:rStyle w:val="SourceCodeComment"/>
          <w:lang w:val="es-MX"/>
        </w:rPr>
        <w:t xml:space="preserve"># </w:t>
      </w:r>
      <w:r w:rsidR="009970CB" w:rsidRPr="00BE5935">
        <w:rPr>
          <w:rStyle w:val="SourceCodeComment"/>
          <w:lang w:val="es-MX"/>
        </w:rPr>
        <w:t>corre el bucle de juego</w:t>
      </w:r>
    </w:p>
    <w:p w:rsidR="009767B6" w:rsidRPr="00BE5935" w:rsidRDefault="009767B6" w:rsidP="009767B6">
      <w:pPr>
        <w:pStyle w:val="SourceCode"/>
        <w:rPr>
          <w:lang w:val="es-MX"/>
        </w:rPr>
      </w:pPr>
      <w:r w:rsidRPr="00BE5935">
        <w:rPr>
          <w:rStyle w:val="SourceLineNumber"/>
          <w:lang w:val="es-MX"/>
        </w:rPr>
        <w:t xml:space="preserve"> 55.</w:t>
      </w:r>
      <w:r w:rsidRPr="00BE5935">
        <w:rPr>
          <w:lang w:val="es-MX"/>
        </w:rPr>
        <w:t xml:space="preserve"> while True:</w:t>
      </w:r>
    </w:p>
    <w:p w:rsidR="009767B6" w:rsidRPr="00201291" w:rsidRDefault="009767B6" w:rsidP="009767B6">
      <w:pPr>
        <w:pStyle w:val="SourceCode"/>
        <w:rPr>
          <w:rStyle w:val="SourceCodeComment"/>
        </w:rPr>
      </w:pPr>
      <w:r w:rsidRPr="00BE5935">
        <w:rPr>
          <w:rStyle w:val="SourceLineNumber"/>
          <w:lang w:val="es-MX"/>
        </w:rPr>
        <w:t xml:space="preserve"> </w:t>
      </w:r>
      <w:r w:rsidRPr="00202D05">
        <w:rPr>
          <w:rStyle w:val="SourceLineNumber"/>
        </w:rPr>
        <w:t>56.</w:t>
      </w:r>
      <w:r>
        <w:t xml:space="preserve">     </w:t>
      </w:r>
      <w:r w:rsidRPr="00201291">
        <w:rPr>
          <w:rStyle w:val="SourceCodeComment"/>
        </w:rPr>
        <w:t xml:space="preserve"># </w:t>
      </w:r>
      <w:r w:rsidR="009970CB" w:rsidRPr="009970CB">
        <w:rPr>
          <w:rStyle w:val="SourceCodeComment"/>
        </w:rPr>
        <w:t>busca un evento QUIT</w:t>
      </w:r>
    </w:p>
    <w:p w:rsidR="009767B6" w:rsidRDefault="009767B6" w:rsidP="009767B6">
      <w:pPr>
        <w:pStyle w:val="SourceCode"/>
      </w:pPr>
      <w:r w:rsidRPr="00202D05">
        <w:rPr>
          <w:rStyle w:val="SourceLineNumber"/>
        </w:rPr>
        <w:t xml:space="preserve"> 57.</w:t>
      </w:r>
      <w:r>
        <w:t xml:space="preserve">     for </w:t>
      </w:r>
      <w:r w:rsidR="009970CB" w:rsidRPr="009970CB">
        <w:t>evento</w:t>
      </w:r>
      <w:r w:rsidR="009970CB">
        <w:t xml:space="preserve"> </w:t>
      </w:r>
      <w:r>
        <w:t>in pygame.event.get():</w:t>
      </w:r>
    </w:p>
    <w:p w:rsidR="009767B6" w:rsidRDefault="009767B6" w:rsidP="009767B6">
      <w:pPr>
        <w:pStyle w:val="SourceCode"/>
      </w:pPr>
      <w:r w:rsidRPr="00202D05">
        <w:rPr>
          <w:rStyle w:val="SourceLineNumber"/>
        </w:rPr>
        <w:t xml:space="preserve"> 58.</w:t>
      </w:r>
      <w:r>
        <w:t xml:space="preserve">         if </w:t>
      </w:r>
      <w:r w:rsidR="009970CB" w:rsidRPr="009970CB">
        <w:t>evento</w:t>
      </w:r>
      <w:r>
        <w:t>.type == QUIT:</w:t>
      </w:r>
    </w:p>
    <w:p w:rsidR="009767B6" w:rsidRPr="00BE5935" w:rsidRDefault="009767B6" w:rsidP="009767B6">
      <w:pPr>
        <w:pStyle w:val="SourceCode"/>
        <w:rPr>
          <w:lang w:val="es-MX"/>
        </w:rPr>
      </w:pPr>
      <w:r w:rsidRPr="00202D05">
        <w:rPr>
          <w:rStyle w:val="SourceLineNumber"/>
        </w:rPr>
        <w:t xml:space="preserve"> </w:t>
      </w:r>
      <w:r w:rsidRPr="00BE5935">
        <w:rPr>
          <w:rStyle w:val="SourceLineNumber"/>
          <w:lang w:val="es-MX"/>
        </w:rPr>
        <w:t>59.</w:t>
      </w:r>
      <w:r w:rsidRPr="00BE5935">
        <w:rPr>
          <w:lang w:val="es-MX"/>
        </w:rPr>
        <w:t xml:space="preserve">             pygame.quit()</w:t>
      </w:r>
    </w:p>
    <w:p w:rsidR="009767B6" w:rsidRPr="00BE5935" w:rsidRDefault="009767B6" w:rsidP="009767B6">
      <w:pPr>
        <w:pStyle w:val="SourceCode"/>
        <w:rPr>
          <w:lang w:val="es-MX"/>
        </w:rPr>
      </w:pPr>
      <w:r w:rsidRPr="00BE5935">
        <w:rPr>
          <w:rStyle w:val="SourceLineNumber"/>
          <w:lang w:val="es-MX"/>
        </w:rPr>
        <w:t xml:space="preserve"> 60.</w:t>
      </w:r>
      <w:r w:rsidRPr="00BE5935">
        <w:rPr>
          <w:lang w:val="es-MX"/>
        </w:rPr>
        <w:t xml:space="preserve">             sys.exit()</w:t>
      </w:r>
    </w:p>
    <w:p w:rsidR="009767B6" w:rsidRPr="00BE5935" w:rsidRDefault="009767B6" w:rsidP="009767B6">
      <w:pPr>
        <w:pStyle w:val="SourceCode"/>
        <w:rPr>
          <w:rStyle w:val="SourceLineNumber"/>
          <w:lang w:val="es-MX"/>
        </w:rPr>
      </w:pPr>
      <w:r w:rsidRPr="00BE5935">
        <w:rPr>
          <w:rStyle w:val="SourceLineNumber"/>
          <w:lang w:val="es-MX"/>
        </w:rPr>
        <w:t xml:space="preserve"> 61. </w:t>
      </w:r>
    </w:p>
    <w:p w:rsidR="009767B6" w:rsidRPr="00BE5935" w:rsidRDefault="009767B6" w:rsidP="009767B6">
      <w:pPr>
        <w:pStyle w:val="SourceCode"/>
        <w:rPr>
          <w:lang w:val="es-MX"/>
        </w:rPr>
      </w:pPr>
      <w:r w:rsidRPr="00BE5935">
        <w:rPr>
          <w:rStyle w:val="SourceLineNumber"/>
          <w:lang w:val="es-MX"/>
        </w:rPr>
        <w:t xml:space="preserve"> 62.</w:t>
      </w:r>
      <w:r w:rsidRPr="00BE5935">
        <w:rPr>
          <w:lang w:val="es-MX"/>
        </w:rPr>
        <w:t xml:space="preserve">     </w:t>
      </w:r>
      <w:r w:rsidR="009970CB" w:rsidRPr="00BE5935">
        <w:rPr>
          <w:lang w:val="es-MX"/>
        </w:rPr>
        <w:t xml:space="preserve">contadorComida </w:t>
      </w:r>
      <w:r w:rsidRPr="00BE5935">
        <w:rPr>
          <w:lang w:val="es-MX"/>
        </w:rPr>
        <w:t>+= 1</w:t>
      </w:r>
    </w:p>
    <w:p w:rsidR="009767B6" w:rsidRPr="00BE5935" w:rsidRDefault="009767B6" w:rsidP="009767B6">
      <w:pPr>
        <w:pStyle w:val="SourceCode"/>
        <w:rPr>
          <w:lang w:val="es-MX"/>
        </w:rPr>
      </w:pPr>
      <w:r w:rsidRPr="00BE5935">
        <w:rPr>
          <w:rStyle w:val="SourceLineNumber"/>
          <w:lang w:val="es-MX"/>
        </w:rPr>
        <w:t xml:space="preserve"> 63.</w:t>
      </w:r>
      <w:r w:rsidRPr="00BE5935">
        <w:rPr>
          <w:lang w:val="es-MX"/>
        </w:rPr>
        <w:t xml:space="preserve">     if </w:t>
      </w:r>
      <w:r w:rsidR="009970CB" w:rsidRPr="00BE5935">
        <w:rPr>
          <w:lang w:val="es-MX"/>
        </w:rPr>
        <w:t xml:space="preserve">contadorComida </w:t>
      </w:r>
      <w:r w:rsidRPr="00BE5935">
        <w:rPr>
          <w:lang w:val="es-MX"/>
        </w:rPr>
        <w:t xml:space="preserve">&gt;= </w:t>
      </w:r>
      <w:r w:rsidR="009970CB" w:rsidRPr="00BE5935">
        <w:rPr>
          <w:lang w:val="es-MX"/>
        </w:rPr>
        <w:t>NUEVACOMIDA</w:t>
      </w:r>
      <w:r w:rsidRPr="00BE5935">
        <w:rPr>
          <w:lang w:val="es-MX"/>
        </w:rPr>
        <w:t>:</w:t>
      </w:r>
    </w:p>
    <w:p w:rsidR="009767B6" w:rsidRPr="00BE5935" w:rsidRDefault="009767B6" w:rsidP="009767B6">
      <w:pPr>
        <w:pStyle w:val="SourceCode"/>
        <w:rPr>
          <w:rStyle w:val="SourceCodeComment"/>
          <w:lang w:val="es-MX"/>
        </w:rPr>
      </w:pPr>
      <w:r w:rsidRPr="00BE5935">
        <w:rPr>
          <w:rStyle w:val="SourceLineNumber"/>
          <w:lang w:val="es-MX"/>
        </w:rPr>
        <w:t xml:space="preserve"> 64.</w:t>
      </w:r>
      <w:r w:rsidRPr="00BE5935">
        <w:rPr>
          <w:lang w:val="es-MX"/>
        </w:rPr>
        <w:t xml:space="preserve">         </w:t>
      </w:r>
      <w:r w:rsidRPr="00BE5935">
        <w:rPr>
          <w:rStyle w:val="SourceCodeComment"/>
          <w:lang w:val="es-MX"/>
        </w:rPr>
        <w:t xml:space="preserve"># </w:t>
      </w:r>
      <w:r w:rsidR="009970CB" w:rsidRPr="00BE5935">
        <w:rPr>
          <w:rStyle w:val="SourceCodeComment"/>
          <w:lang w:val="es-MX"/>
        </w:rPr>
        <w:t>añade nueva comida</w:t>
      </w:r>
    </w:p>
    <w:p w:rsidR="009767B6" w:rsidRPr="00BE5935" w:rsidRDefault="009767B6" w:rsidP="009767B6">
      <w:pPr>
        <w:pStyle w:val="SourceCode"/>
        <w:rPr>
          <w:lang w:val="es-MX"/>
        </w:rPr>
      </w:pPr>
      <w:r w:rsidRPr="00BE5935">
        <w:rPr>
          <w:rStyle w:val="SourceLineNumber"/>
          <w:lang w:val="es-MX"/>
        </w:rPr>
        <w:t xml:space="preserve"> 65.</w:t>
      </w:r>
      <w:r w:rsidRPr="00BE5935">
        <w:rPr>
          <w:lang w:val="es-MX"/>
        </w:rPr>
        <w:t xml:space="preserve">         </w:t>
      </w:r>
      <w:r w:rsidR="009970CB" w:rsidRPr="00BE5935">
        <w:rPr>
          <w:lang w:val="es-MX"/>
        </w:rPr>
        <w:t xml:space="preserve">contadorComida </w:t>
      </w:r>
      <w:r w:rsidRPr="00BE5935">
        <w:rPr>
          <w:lang w:val="es-MX"/>
        </w:rPr>
        <w:t>= 0</w:t>
      </w:r>
    </w:p>
    <w:p w:rsidR="009767B6" w:rsidRPr="00BE5935" w:rsidRDefault="009767B6" w:rsidP="009767B6">
      <w:pPr>
        <w:pStyle w:val="SourceCode"/>
        <w:rPr>
          <w:lang w:val="es-MX"/>
        </w:rPr>
      </w:pPr>
      <w:r w:rsidRPr="00BE5935">
        <w:rPr>
          <w:rStyle w:val="SourceLineNumber"/>
          <w:lang w:val="es-MX"/>
        </w:rPr>
        <w:t xml:space="preserve"> 66.</w:t>
      </w:r>
      <w:r w:rsidRPr="00BE5935">
        <w:rPr>
          <w:lang w:val="es-MX"/>
        </w:rPr>
        <w:t xml:space="preserve">         </w:t>
      </w:r>
      <w:r w:rsidR="009970CB" w:rsidRPr="00BE5935">
        <w:rPr>
          <w:lang w:val="es-MX"/>
        </w:rPr>
        <w:t>comidas</w:t>
      </w:r>
      <w:r w:rsidRPr="00BE5935">
        <w:rPr>
          <w:lang w:val="es-MX"/>
        </w:rPr>
        <w:t xml:space="preserve">.append(pygame.Rect(random.randint(0, </w:t>
      </w:r>
      <w:r w:rsidR="009970CB" w:rsidRPr="00BE5935">
        <w:rPr>
          <w:lang w:val="es-MX"/>
        </w:rPr>
        <w:t>ANCHOVENTANA - TAMAÑOCOMIDA), random.randint(0, ALTOVENTANA - TAMAÑOCOMIDA), TAMAÑOCOMIDA, TAMAÑOCOMIDA))</w:t>
      </w:r>
    </w:p>
    <w:p w:rsidR="009767B6" w:rsidRPr="00BE5935" w:rsidRDefault="009767B6" w:rsidP="009767B6">
      <w:pPr>
        <w:pStyle w:val="SourceCode"/>
        <w:rPr>
          <w:rStyle w:val="SourceLineNumber"/>
          <w:lang w:val="es-MX"/>
        </w:rPr>
      </w:pPr>
      <w:r w:rsidRPr="00BE5935">
        <w:rPr>
          <w:rStyle w:val="SourceLineNumber"/>
          <w:lang w:val="es-MX"/>
        </w:rPr>
        <w:t xml:space="preserve"> 67. </w:t>
      </w:r>
    </w:p>
    <w:p w:rsidR="009767B6" w:rsidRPr="009970CB" w:rsidRDefault="009767B6" w:rsidP="009767B6">
      <w:pPr>
        <w:pStyle w:val="SourceCode"/>
        <w:rPr>
          <w:rStyle w:val="SourceCodeComment"/>
          <w:lang w:val="es-MX"/>
        </w:rPr>
      </w:pPr>
      <w:r w:rsidRPr="00BE5935">
        <w:rPr>
          <w:rStyle w:val="SourceLineNumber"/>
          <w:lang w:val="es-MX"/>
        </w:rPr>
        <w:lastRenderedPageBreak/>
        <w:t xml:space="preserve"> 68.</w:t>
      </w:r>
      <w:r w:rsidRPr="00BE5935">
        <w:rPr>
          <w:lang w:val="es-MX"/>
        </w:rPr>
        <w:t xml:space="preserve">     </w:t>
      </w:r>
      <w:r w:rsidRPr="009970CB">
        <w:rPr>
          <w:rStyle w:val="SourceCodeComment"/>
          <w:lang w:val="es-MX"/>
        </w:rPr>
        <w:t xml:space="preserve"># </w:t>
      </w:r>
      <w:r w:rsidR="009970CB" w:rsidRPr="009970CB">
        <w:rPr>
          <w:rStyle w:val="SourceCodeComment"/>
          <w:lang w:val="es-MX"/>
        </w:rPr>
        <w:t>Dibuja el fondo NEGRO sobre la superficie</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69.</w:t>
      </w:r>
      <w:r w:rsidRPr="00BE5935">
        <w:rPr>
          <w:lang w:val="es-MX"/>
        </w:rPr>
        <w:t xml:space="preserve">     </w:t>
      </w:r>
      <w:r w:rsidR="009970CB" w:rsidRPr="00BE5935">
        <w:rPr>
          <w:lang w:val="es-MX"/>
        </w:rPr>
        <w:t>superficieVentana.fill(NEGRO)</w:t>
      </w:r>
    </w:p>
    <w:p w:rsidR="009767B6" w:rsidRPr="00BE5935" w:rsidRDefault="009767B6" w:rsidP="009767B6">
      <w:pPr>
        <w:pStyle w:val="SourceCode"/>
        <w:rPr>
          <w:rStyle w:val="SourceLineNumber"/>
          <w:lang w:val="es-MX"/>
        </w:rPr>
      </w:pPr>
      <w:r w:rsidRPr="00BE5935">
        <w:rPr>
          <w:rStyle w:val="SourceLineNumber"/>
          <w:lang w:val="es-MX"/>
        </w:rPr>
        <w:t xml:space="preserve"> 70. </w:t>
      </w:r>
    </w:p>
    <w:p w:rsidR="009767B6" w:rsidRPr="009970CB" w:rsidRDefault="009767B6" w:rsidP="009767B6">
      <w:pPr>
        <w:pStyle w:val="SourceCode"/>
        <w:rPr>
          <w:rStyle w:val="SourceCodeComment"/>
          <w:lang w:val="es-MX"/>
        </w:rPr>
      </w:pPr>
      <w:r w:rsidRPr="00BE5935">
        <w:rPr>
          <w:rStyle w:val="SourceLineNumber"/>
          <w:lang w:val="es-MX"/>
        </w:rPr>
        <w:t xml:space="preserve"> 71.</w:t>
      </w:r>
      <w:r w:rsidRPr="00BE5935">
        <w:rPr>
          <w:lang w:val="es-MX"/>
        </w:rPr>
        <w:t xml:space="preserve">     </w:t>
      </w:r>
      <w:r w:rsidRPr="009970CB">
        <w:rPr>
          <w:rStyle w:val="SourceCodeComment"/>
          <w:lang w:val="es-MX"/>
        </w:rPr>
        <w:t xml:space="preserve"># </w:t>
      </w:r>
      <w:r w:rsidR="009970CB" w:rsidRPr="009970CB">
        <w:rPr>
          <w:rStyle w:val="SourceCodeComment"/>
          <w:lang w:val="es-MX"/>
        </w:rPr>
        <w:t>Mueve la estructura de datos rebotín</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72.</w:t>
      </w:r>
      <w:r w:rsidRPr="00BE5935">
        <w:rPr>
          <w:lang w:val="es-MX"/>
        </w:rPr>
        <w:t xml:space="preserve">     if </w:t>
      </w:r>
      <w:r w:rsidR="009970CB" w:rsidRPr="00BE5935">
        <w:rPr>
          <w:lang w:val="es-MX"/>
        </w:rPr>
        <w:t>rebotín['dir'] == ABAJOIZQUIERD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73.</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74.</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lang w:val="es-MX"/>
        </w:rPr>
      </w:pPr>
      <w:r w:rsidRPr="00BE5935">
        <w:rPr>
          <w:rStyle w:val="SourceLineNumber"/>
          <w:lang w:val="es-MX"/>
        </w:rPr>
        <w:t xml:space="preserve"> 75.</w:t>
      </w:r>
      <w:r w:rsidRPr="00BE5935">
        <w:rPr>
          <w:lang w:val="es-MX"/>
        </w:rPr>
        <w:t xml:space="preserve">     if </w:t>
      </w:r>
      <w:r w:rsidR="009970CB" w:rsidRPr="00BE5935">
        <w:rPr>
          <w:lang w:val="es-MX"/>
        </w:rPr>
        <w:t>rebotín['dir'] == ABAJODERECHA:</w:t>
      </w:r>
    </w:p>
    <w:p w:rsidR="009767B6" w:rsidRPr="00BE5935" w:rsidRDefault="009767B6" w:rsidP="009767B6">
      <w:pPr>
        <w:pStyle w:val="SourceCode"/>
        <w:rPr>
          <w:lang w:val="es-MX"/>
        </w:rPr>
      </w:pPr>
      <w:r w:rsidRPr="00BE5935">
        <w:rPr>
          <w:rStyle w:val="SourceLineNumber"/>
          <w:lang w:val="es-MX"/>
        </w:rPr>
        <w:t xml:space="preserve"> 76.</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77.</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lang w:val="es-MX"/>
        </w:rPr>
      </w:pPr>
      <w:r w:rsidRPr="00BE5935">
        <w:rPr>
          <w:rStyle w:val="SourceLineNumber"/>
          <w:lang w:val="es-MX"/>
        </w:rPr>
        <w:t xml:space="preserve"> 78.</w:t>
      </w:r>
      <w:r w:rsidRPr="00BE5935">
        <w:rPr>
          <w:lang w:val="es-MX"/>
        </w:rPr>
        <w:t xml:space="preserve">     if </w:t>
      </w:r>
      <w:r w:rsidR="009970CB" w:rsidRPr="00BE5935">
        <w:rPr>
          <w:lang w:val="es-MX"/>
        </w:rPr>
        <w:t>rebotín['dir'] == ARRIBAIZQUIERDA:</w:t>
      </w:r>
    </w:p>
    <w:p w:rsidR="009767B6" w:rsidRPr="00BE5935" w:rsidRDefault="009767B6" w:rsidP="009767B6">
      <w:pPr>
        <w:pStyle w:val="SourceCode"/>
        <w:rPr>
          <w:lang w:val="es-MX"/>
        </w:rPr>
      </w:pPr>
      <w:r w:rsidRPr="00BE5935">
        <w:rPr>
          <w:rStyle w:val="SourceLineNumber"/>
          <w:lang w:val="es-MX"/>
        </w:rPr>
        <w:t xml:space="preserve"> 79.</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80.</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lang w:val="es-MX"/>
        </w:rPr>
      </w:pPr>
      <w:r w:rsidRPr="00BE5935">
        <w:rPr>
          <w:rStyle w:val="SourceLineNumber"/>
          <w:lang w:val="es-MX"/>
        </w:rPr>
        <w:t xml:space="preserve"> 81.</w:t>
      </w:r>
      <w:r w:rsidRPr="00BE5935">
        <w:rPr>
          <w:lang w:val="es-MX"/>
        </w:rPr>
        <w:t xml:space="preserve">     </w:t>
      </w:r>
      <w:r w:rsidR="009970CB" w:rsidRPr="00BE5935">
        <w:rPr>
          <w:lang w:val="es-MX"/>
        </w:rPr>
        <w:t>if rebotín['dir'] == ARRIBADERECHA:</w:t>
      </w:r>
    </w:p>
    <w:p w:rsidR="009767B6" w:rsidRPr="00BE5935" w:rsidRDefault="009767B6" w:rsidP="009767B6">
      <w:pPr>
        <w:pStyle w:val="SourceCode"/>
        <w:rPr>
          <w:lang w:val="es-MX"/>
        </w:rPr>
      </w:pPr>
      <w:r w:rsidRPr="00BE5935">
        <w:rPr>
          <w:rStyle w:val="SourceLineNumber"/>
          <w:lang w:val="es-MX"/>
        </w:rPr>
        <w:t xml:space="preserve"> 82.</w:t>
      </w:r>
      <w:r w:rsidRPr="00BE5935">
        <w:rPr>
          <w:lang w:val="es-MX"/>
        </w:rPr>
        <w:t xml:space="preserve">         </w:t>
      </w:r>
      <w:r w:rsidR="009970CB" w:rsidRPr="00BE5935">
        <w:rPr>
          <w:lang w:val="es-MX"/>
        </w:rPr>
        <w:t>rebotín['rect'].left += VELOCIDADMOVIMIENTO</w:t>
      </w:r>
    </w:p>
    <w:p w:rsidR="009767B6" w:rsidRPr="00BE5935" w:rsidRDefault="009767B6" w:rsidP="009767B6">
      <w:pPr>
        <w:pStyle w:val="SourceCode"/>
        <w:rPr>
          <w:lang w:val="es-MX"/>
        </w:rPr>
      </w:pPr>
      <w:r w:rsidRPr="00BE5935">
        <w:rPr>
          <w:rStyle w:val="SourceLineNumber"/>
          <w:lang w:val="es-MX"/>
        </w:rPr>
        <w:t xml:space="preserve"> 83.</w:t>
      </w:r>
      <w:r w:rsidRPr="00BE5935">
        <w:rPr>
          <w:lang w:val="es-MX"/>
        </w:rPr>
        <w:t xml:space="preserve">         </w:t>
      </w:r>
      <w:r w:rsidR="009970CB" w:rsidRPr="00BE5935">
        <w:rPr>
          <w:lang w:val="es-MX"/>
        </w:rPr>
        <w:t>rebotín['rect'].top -= VELOCIDADMOVIMIENTO</w:t>
      </w:r>
    </w:p>
    <w:p w:rsidR="009767B6" w:rsidRPr="00BE5935" w:rsidRDefault="009767B6" w:rsidP="009767B6">
      <w:pPr>
        <w:pStyle w:val="SourceCode"/>
        <w:rPr>
          <w:rStyle w:val="SourceLineNumber"/>
          <w:lang w:val="es-MX"/>
        </w:rPr>
      </w:pPr>
      <w:r w:rsidRPr="00BE5935">
        <w:rPr>
          <w:rStyle w:val="SourceLineNumber"/>
          <w:lang w:val="es-MX"/>
        </w:rPr>
        <w:t xml:space="preserve"> 84. </w:t>
      </w:r>
    </w:p>
    <w:p w:rsidR="009767B6" w:rsidRPr="009970CB" w:rsidRDefault="009767B6" w:rsidP="009767B6">
      <w:pPr>
        <w:pStyle w:val="SourceCode"/>
        <w:rPr>
          <w:rStyle w:val="SourceCodeComment"/>
          <w:lang w:val="es-MX"/>
        </w:rPr>
      </w:pPr>
      <w:r w:rsidRPr="00BE5935">
        <w:rPr>
          <w:rStyle w:val="SourceLineNumber"/>
          <w:lang w:val="es-MX"/>
        </w:rPr>
        <w:t xml:space="preserve"> 85.</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rebotín se movió fuera de la ventana</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86.</w:t>
      </w:r>
      <w:r w:rsidRPr="00BE5935">
        <w:rPr>
          <w:lang w:val="es-MX"/>
        </w:rPr>
        <w:t xml:space="preserve">     if </w:t>
      </w:r>
      <w:r w:rsidR="009970CB" w:rsidRPr="00BE5935">
        <w:rPr>
          <w:lang w:val="es-MX"/>
        </w:rPr>
        <w:t>rebotín</w:t>
      </w:r>
      <w:r w:rsidRPr="00BE5935">
        <w:rPr>
          <w:lang w:val="es-MX"/>
        </w:rPr>
        <w:t>['rect'].top &lt; 0:</w:t>
      </w:r>
    </w:p>
    <w:p w:rsidR="009767B6" w:rsidRPr="009970CB" w:rsidRDefault="009767B6" w:rsidP="009767B6">
      <w:pPr>
        <w:pStyle w:val="SourceCode"/>
        <w:rPr>
          <w:rStyle w:val="SourceCodeComment"/>
          <w:lang w:val="es-MX"/>
        </w:rPr>
      </w:pPr>
      <w:r w:rsidRPr="00BE5935">
        <w:rPr>
          <w:rStyle w:val="SourceLineNumber"/>
          <w:lang w:val="es-MX"/>
        </w:rPr>
        <w:t xml:space="preserve"> 87.</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arriba de la ventana</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88.</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IZQUIERD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89.</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IZQUIERDA</w:t>
      </w:r>
    </w:p>
    <w:p w:rsidR="009767B6" w:rsidRPr="00BE5935" w:rsidRDefault="009767B6" w:rsidP="009767B6">
      <w:pPr>
        <w:pStyle w:val="SourceCode"/>
        <w:rPr>
          <w:lang w:val="es-MX"/>
        </w:rPr>
      </w:pPr>
      <w:r w:rsidRPr="00BE5935">
        <w:rPr>
          <w:rStyle w:val="SourceLineNumber"/>
          <w:lang w:val="es-MX"/>
        </w:rPr>
        <w:t xml:space="preserve"> 90.</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DERECH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91.</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DERECHA</w:t>
      </w:r>
    </w:p>
    <w:p w:rsidR="009767B6" w:rsidRDefault="009767B6" w:rsidP="009767B6">
      <w:pPr>
        <w:pStyle w:val="SourceCode"/>
      </w:pPr>
      <w:r w:rsidRPr="00BE5935">
        <w:rPr>
          <w:rStyle w:val="SourceLineNumber"/>
          <w:lang w:val="es-MX"/>
        </w:rPr>
        <w:t xml:space="preserve"> </w:t>
      </w:r>
      <w:r w:rsidRPr="00202D05">
        <w:rPr>
          <w:rStyle w:val="SourceLineNumber"/>
        </w:rPr>
        <w:t>92.</w:t>
      </w:r>
      <w:r>
        <w:t xml:space="preserve">     if </w:t>
      </w:r>
      <w:r w:rsidR="009970CB" w:rsidRPr="009970CB">
        <w:t>rebotín</w:t>
      </w:r>
      <w:r>
        <w:t xml:space="preserve">['rect'].bottom &gt; </w:t>
      </w:r>
      <w:r w:rsidR="009970CB" w:rsidRPr="009970CB">
        <w:t>ALTOVENTANA</w:t>
      </w:r>
      <w:r>
        <w:t>:</w:t>
      </w:r>
    </w:p>
    <w:p w:rsidR="009767B6" w:rsidRPr="009970CB" w:rsidRDefault="009767B6" w:rsidP="009767B6">
      <w:pPr>
        <w:pStyle w:val="SourceCode"/>
        <w:rPr>
          <w:rStyle w:val="SourceCodeComment"/>
          <w:lang w:val="es-MX"/>
        </w:rPr>
      </w:pPr>
      <w:r w:rsidRPr="00202D05">
        <w:rPr>
          <w:rStyle w:val="SourceLineNumber"/>
        </w:rPr>
        <w:t xml:space="preserve"> </w:t>
      </w:r>
      <w:r w:rsidRPr="00BE5935">
        <w:rPr>
          <w:rStyle w:val="SourceLineNumber"/>
          <w:lang w:val="es-MX"/>
        </w:rPr>
        <w:t>93.</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debajo de la ventana</w:t>
      </w:r>
    </w:p>
    <w:p w:rsidR="009767B6" w:rsidRPr="00BE5935" w:rsidRDefault="009767B6" w:rsidP="009767B6">
      <w:pPr>
        <w:pStyle w:val="SourceCode"/>
        <w:rPr>
          <w:lang w:val="es-MX"/>
        </w:rPr>
      </w:pPr>
      <w:r w:rsidRPr="009970CB">
        <w:rPr>
          <w:rStyle w:val="SourceLineNumber"/>
          <w:lang w:val="es-MX"/>
        </w:rPr>
        <w:t xml:space="preserve"> </w:t>
      </w:r>
      <w:r w:rsidRPr="00BE5935">
        <w:rPr>
          <w:rStyle w:val="SourceLineNumber"/>
          <w:lang w:val="es-MX"/>
        </w:rPr>
        <w:t>94.</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IZQUIERD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95.</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IZQUIERDA</w:t>
      </w:r>
    </w:p>
    <w:p w:rsidR="009767B6" w:rsidRPr="00BE5935" w:rsidRDefault="009767B6" w:rsidP="009767B6">
      <w:pPr>
        <w:pStyle w:val="SourceCode"/>
        <w:rPr>
          <w:lang w:val="es-MX"/>
        </w:rPr>
      </w:pPr>
      <w:r w:rsidRPr="00BE5935">
        <w:rPr>
          <w:rStyle w:val="SourceLineNumber"/>
          <w:lang w:val="es-MX"/>
        </w:rPr>
        <w:t xml:space="preserve"> 96.</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DERECHA</w:t>
      </w:r>
      <w:r w:rsidRPr="00BE5935">
        <w:rPr>
          <w:lang w:val="es-MX"/>
        </w:rPr>
        <w:t>:</w:t>
      </w:r>
    </w:p>
    <w:p w:rsidR="009767B6" w:rsidRPr="00BE5935" w:rsidRDefault="009767B6" w:rsidP="009767B6">
      <w:pPr>
        <w:pStyle w:val="SourceCode"/>
        <w:rPr>
          <w:lang w:val="es-MX"/>
        </w:rPr>
      </w:pPr>
      <w:r w:rsidRPr="00BE5935">
        <w:rPr>
          <w:rStyle w:val="SourceLineNumber"/>
          <w:lang w:val="es-MX"/>
        </w:rPr>
        <w:t xml:space="preserve"> 97.</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DERECHA</w:t>
      </w:r>
    </w:p>
    <w:p w:rsidR="009767B6" w:rsidRPr="00BE5935" w:rsidRDefault="009767B6" w:rsidP="009767B6">
      <w:pPr>
        <w:pStyle w:val="SourceCode"/>
        <w:rPr>
          <w:lang w:val="es-MX"/>
        </w:rPr>
      </w:pPr>
      <w:r w:rsidRPr="00BE5935">
        <w:rPr>
          <w:rStyle w:val="SourceLineNumber"/>
          <w:lang w:val="es-MX"/>
        </w:rPr>
        <w:t xml:space="preserve"> 98.</w:t>
      </w:r>
      <w:r w:rsidRPr="00BE5935">
        <w:rPr>
          <w:lang w:val="es-MX"/>
        </w:rPr>
        <w:t xml:space="preserve">     if </w:t>
      </w:r>
      <w:r w:rsidR="009970CB" w:rsidRPr="00BE5935">
        <w:rPr>
          <w:lang w:val="es-MX"/>
        </w:rPr>
        <w:t>rebotín</w:t>
      </w:r>
      <w:r w:rsidRPr="00BE5935">
        <w:rPr>
          <w:lang w:val="es-MX"/>
        </w:rPr>
        <w:t>['rect'].left &lt; 0:</w:t>
      </w:r>
    </w:p>
    <w:p w:rsidR="009767B6" w:rsidRPr="009970CB" w:rsidRDefault="009767B6" w:rsidP="009767B6">
      <w:pPr>
        <w:pStyle w:val="SourceCode"/>
        <w:rPr>
          <w:rStyle w:val="SourceCodeComment"/>
          <w:lang w:val="es-MX"/>
        </w:rPr>
      </w:pPr>
      <w:r w:rsidRPr="00BE5935">
        <w:rPr>
          <w:rStyle w:val="SourceLineNumber"/>
          <w:lang w:val="es-MX"/>
        </w:rPr>
        <w:t xml:space="preserve"> 99.</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la izquierda de la ventana</w:t>
      </w:r>
    </w:p>
    <w:p w:rsidR="009767B6" w:rsidRPr="00BE5935" w:rsidRDefault="009767B6" w:rsidP="009767B6">
      <w:pPr>
        <w:pStyle w:val="SourceCode"/>
        <w:rPr>
          <w:lang w:val="es-MX"/>
        </w:rPr>
      </w:pPr>
      <w:r w:rsidRPr="00BE5935">
        <w:rPr>
          <w:rStyle w:val="SourceLineNumber"/>
          <w:lang w:val="es-MX"/>
        </w:rPr>
        <w:t>100.</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IZQUIERDA</w:t>
      </w:r>
      <w:r w:rsidRPr="00BE5935">
        <w:rPr>
          <w:lang w:val="es-MX"/>
        </w:rPr>
        <w:t>:</w:t>
      </w:r>
    </w:p>
    <w:p w:rsidR="009767B6" w:rsidRPr="00BE5935" w:rsidRDefault="009767B6" w:rsidP="009767B6">
      <w:pPr>
        <w:pStyle w:val="SourceCode"/>
        <w:rPr>
          <w:lang w:val="es-MX"/>
        </w:rPr>
      </w:pPr>
      <w:r w:rsidRPr="00BE5935">
        <w:rPr>
          <w:rStyle w:val="SourceLineNumber"/>
          <w:lang w:val="es-MX"/>
        </w:rPr>
        <w:t>101.</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DERECHA</w:t>
      </w:r>
    </w:p>
    <w:p w:rsidR="009767B6" w:rsidRPr="00BE5935" w:rsidRDefault="009767B6" w:rsidP="009767B6">
      <w:pPr>
        <w:pStyle w:val="SourceCode"/>
        <w:rPr>
          <w:lang w:val="es-MX"/>
        </w:rPr>
      </w:pPr>
      <w:r w:rsidRPr="00BE5935">
        <w:rPr>
          <w:rStyle w:val="SourceLineNumber"/>
          <w:lang w:val="es-MX"/>
        </w:rPr>
        <w:t>102.</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IZQUIERDA</w:t>
      </w:r>
      <w:r w:rsidRPr="00BE5935">
        <w:rPr>
          <w:lang w:val="es-MX"/>
        </w:rPr>
        <w:t>:</w:t>
      </w:r>
    </w:p>
    <w:p w:rsidR="009767B6" w:rsidRPr="00BE5935" w:rsidRDefault="009767B6" w:rsidP="009767B6">
      <w:pPr>
        <w:pStyle w:val="SourceCode"/>
        <w:rPr>
          <w:lang w:val="es-MX"/>
        </w:rPr>
      </w:pPr>
      <w:r w:rsidRPr="00BE5935">
        <w:rPr>
          <w:rStyle w:val="SourceLineNumber"/>
          <w:lang w:val="es-MX"/>
        </w:rPr>
        <w:t>103.</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DERECHA</w:t>
      </w:r>
    </w:p>
    <w:p w:rsidR="009767B6" w:rsidRDefault="009767B6" w:rsidP="009767B6">
      <w:pPr>
        <w:pStyle w:val="SourceCode"/>
      </w:pPr>
      <w:r w:rsidRPr="00D15FAB">
        <w:rPr>
          <w:rStyle w:val="SourceLineNumber"/>
        </w:rPr>
        <w:t>104.</w:t>
      </w:r>
      <w:r>
        <w:t xml:space="preserve">     if </w:t>
      </w:r>
      <w:r w:rsidR="009970CB" w:rsidRPr="009970CB">
        <w:t>rebotín</w:t>
      </w:r>
      <w:r>
        <w:t xml:space="preserve">['rect'].right &gt; </w:t>
      </w:r>
      <w:r w:rsidR="009970CB" w:rsidRPr="009970CB">
        <w:t>ANCHOVENTANA</w:t>
      </w:r>
      <w:r>
        <w:t>:</w:t>
      </w:r>
    </w:p>
    <w:p w:rsidR="009767B6" w:rsidRPr="009970CB" w:rsidRDefault="009767B6" w:rsidP="009767B6">
      <w:pPr>
        <w:pStyle w:val="SourceCode"/>
        <w:rPr>
          <w:rStyle w:val="SourceCodeComment"/>
          <w:lang w:val="es-MX"/>
        </w:rPr>
      </w:pPr>
      <w:r w:rsidRPr="00BE5935">
        <w:rPr>
          <w:rStyle w:val="SourceLineNumber"/>
          <w:lang w:val="es-MX"/>
        </w:rPr>
        <w:t>105.</w:t>
      </w:r>
      <w:r w:rsidRPr="00BE5935">
        <w:rPr>
          <w:lang w:val="es-MX"/>
        </w:rPr>
        <w:t xml:space="preserve">         </w:t>
      </w:r>
      <w:r w:rsidRPr="009970CB">
        <w:rPr>
          <w:rStyle w:val="SourceCodeComment"/>
          <w:lang w:val="es-MX"/>
        </w:rPr>
        <w:t xml:space="preserve"># </w:t>
      </w:r>
      <w:r w:rsidR="009970CB" w:rsidRPr="009970CB">
        <w:rPr>
          <w:rStyle w:val="SourceCodeComment"/>
          <w:lang w:val="es-MX"/>
        </w:rPr>
        <w:t>rebotín se movió por la derecha de la ventana</w:t>
      </w:r>
    </w:p>
    <w:p w:rsidR="009767B6" w:rsidRPr="00BE5935" w:rsidRDefault="009767B6" w:rsidP="009767B6">
      <w:pPr>
        <w:pStyle w:val="SourceCode"/>
        <w:rPr>
          <w:lang w:val="es-MX"/>
        </w:rPr>
      </w:pPr>
      <w:r w:rsidRPr="00BE5935">
        <w:rPr>
          <w:rStyle w:val="SourceLineNumber"/>
          <w:lang w:val="es-MX"/>
        </w:rPr>
        <w:t>106.</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BAJODERECHA</w:t>
      </w:r>
      <w:r w:rsidRPr="00BE5935">
        <w:rPr>
          <w:lang w:val="es-MX"/>
        </w:rPr>
        <w:t>:</w:t>
      </w:r>
    </w:p>
    <w:p w:rsidR="009767B6" w:rsidRPr="00BE5935" w:rsidRDefault="009767B6" w:rsidP="009767B6">
      <w:pPr>
        <w:pStyle w:val="SourceCode"/>
        <w:rPr>
          <w:lang w:val="es-MX"/>
        </w:rPr>
      </w:pPr>
      <w:r w:rsidRPr="00BE5935">
        <w:rPr>
          <w:rStyle w:val="SourceLineNumber"/>
          <w:lang w:val="es-MX"/>
        </w:rPr>
        <w:t>107.</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BAJOIZQUIERDA</w:t>
      </w:r>
    </w:p>
    <w:p w:rsidR="009767B6" w:rsidRPr="00BE5935" w:rsidRDefault="009767B6" w:rsidP="009767B6">
      <w:pPr>
        <w:pStyle w:val="SourceCode"/>
        <w:rPr>
          <w:lang w:val="es-MX"/>
        </w:rPr>
      </w:pPr>
      <w:r w:rsidRPr="00BE5935">
        <w:rPr>
          <w:rStyle w:val="SourceLineNumber"/>
          <w:lang w:val="es-MX"/>
        </w:rPr>
        <w:t>108.</w:t>
      </w:r>
      <w:r w:rsidRPr="00BE5935">
        <w:rPr>
          <w:lang w:val="es-MX"/>
        </w:rPr>
        <w:t xml:space="preserve">         if </w:t>
      </w:r>
      <w:r w:rsidR="009970CB" w:rsidRPr="00BE5935">
        <w:rPr>
          <w:lang w:val="es-MX"/>
        </w:rPr>
        <w:t>rebotín</w:t>
      </w:r>
      <w:r w:rsidRPr="00BE5935">
        <w:rPr>
          <w:lang w:val="es-MX"/>
        </w:rPr>
        <w:t xml:space="preserve">['dir'] == </w:t>
      </w:r>
      <w:r w:rsidR="009970CB" w:rsidRPr="00BE5935">
        <w:rPr>
          <w:lang w:val="es-MX"/>
        </w:rPr>
        <w:t>ARRIBADERECHA</w:t>
      </w:r>
      <w:r w:rsidRPr="00BE5935">
        <w:rPr>
          <w:lang w:val="es-MX"/>
        </w:rPr>
        <w:t>:</w:t>
      </w:r>
    </w:p>
    <w:p w:rsidR="009767B6" w:rsidRPr="00BE5935" w:rsidRDefault="009767B6" w:rsidP="009767B6">
      <w:pPr>
        <w:pStyle w:val="SourceCode"/>
        <w:rPr>
          <w:lang w:val="es-MX"/>
        </w:rPr>
      </w:pPr>
      <w:r w:rsidRPr="00BE5935">
        <w:rPr>
          <w:rStyle w:val="SourceLineNumber"/>
          <w:lang w:val="es-MX"/>
        </w:rPr>
        <w:t>109.</w:t>
      </w:r>
      <w:r w:rsidRPr="00BE5935">
        <w:rPr>
          <w:lang w:val="es-MX"/>
        </w:rPr>
        <w:t xml:space="preserve">             </w:t>
      </w:r>
      <w:r w:rsidR="009970CB" w:rsidRPr="00BE5935">
        <w:rPr>
          <w:lang w:val="es-MX"/>
        </w:rPr>
        <w:t>rebotín</w:t>
      </w:r>
      <w:r w:rsidRPr="00BE5935">
        <w:rPr>
          <w:lang w:val="es-MX"/>
        </w:rPr>
        <w:t xml:space="preserve">['dir'] = </w:t>
      </w:r>
      <w:r w:rsidR="009970CB" w:rsidRPr="00BE5935">
        <w:rPr>
          <w:lang w:val="es-MX"/>
        </w:rPr>
        <w:t>ARRIBAIZQUIERDA</w:t>
      </w:r>
    </w:p>
    <w:p w:rsidR="009767B6" w:rsidRPr="00BE5935" w:rsidRDefault="009767B6" w:rsidP="009767B6">
      <w:pPr>
        <w:pStyle w:val="SourceCode"/>
        <w:rPr>
          <w:rStyle w:val="SourceLineNumber"/>
          <w:lang w:val="es-MX"/>
        </w:rPr>
      </w:pPr>
      <w:r w:rsidRPr="00BE5935">
        <w:rPr>
          <w:rStyle w:val="SourceLineNumber"/>
          <w:lang w:val="es-MX"/>
        </w:rPr>
        <w:t xml:space="preserve">110. </w:t>
      </w:r>
    </w:p>
    <w:p w:rsidR="009767B6" w:rsidRPr="009970CB" w:rsidRDefault="009767B6" w:rsidP="009767B6">
      <w:pPr>
        <w:pStyle w:val="SourceCode"/>
        <w:rPr>
          <w:rStyle w:val="SourceCodeComment"/>
          <w:lang w:val="es-MX"/>
        </w:rPr>
      </w:pPr>
      <w:r w:rsidRPr="00BE5935">
        <w:rPr>
          <w:rStyle w:val="SourceLineNumber"/>
          <w:lang w:val="es-MX"/>
        </w:rPr>
        <w:t>111.</w:t>
      </w:r>
      <w:r w:rsidRPr="00BE5935">
        <w:rPr>
          <w:lang w:val="es-MX"/>
        </w:rPr>
        <w:t xml:space="preserve">     </w:t>
      </w:r>
      <w:r w:rsidRPr="009970CB">
        <w:rPr>
          <w:rStyle w:val="SourceCodeComment"/>
          <w:lang w:val="es-MX"/>
        </w:rPr>
        <w:t xml:space="preserve"># </w:t>
      </w:r>
      <w:r w:rsidR="009970CB" w:rsidRPr="009970CB">
        <w:rPr>
          <w:rStyle w:val="SourceCodeComment"/>
          <w:lang w:val="es-MX"/>
        </w:rPr>
        <w:t>Dibuja a rebotín en la superficie</w:t>
      </w:r>
    </w:p>
    <w:p w:rsidR="009767B6" w:rsidRPr="009970CB" w:rsidRDefault="009767B6" w:rsidP="009767B6">
      <w:pPr>
        <w:pStyle w:val="SourceCode"/>
        <w:rPr>
          <w:lang w:val="es-MX"/>
        </w:rPr>
      </w:pPr>
      <w:r w:rsidRPr="00BE5935">
        <w:rPr>
          <w:rStyle w:val="SourceLineNumber"/>
          <w:lang w:val="es-MX"/>
        </w:rPr>
        <w:t>112.</w:t>
      </w:r>
      <w:r w:rsidRPr="00BE5935">
        <w:rPr>
          <w:lang w:val="es-MX"/>
        </w:rPr>
        <w:t xml:space="preserve">     </w:t>
      </w:r>
      <w:r w:rsidRPr="009970CB">
        <w:rPr>
          <w:lang w:val="es-MX"/>
        </w:rPr>
        <w:t>pygame.draw.rect(</w:t>
      </w:r>
      <w:r w:rsidR="009970CB" w:rsidRPr="009970CB">
        <w:rPr>
          <w:lang w:val="es-MX"/>
        </w:rPr>
        <w:t>superficieVentana, BLANCO, rebotín['rect'])</w:t>
      </w:r>
    </w:p>
    <w:p w:rsidR="009767B6" w:rsidRPr="00BE5935" w:rsidRDefault="009767B6" w:rsidP="009767B6">
      <w:pPr>
        <w:pStyle w:val="SourceCode"/>
        <w:rPr>
          <w:rStyle w:val="SourceLineNumber"/>
          <w:lang w:val="es-MX"/>
        </w:rPr>
      </w:pPr>
      <w:r w:rsidRPr="00BE5935">
        <w:rPr>
          <w:rStyle w:val="SourceLineNumber"/>
          <w:lang w:val="es-MX"/>
        </w:rPr>
        <w:t xml:space="preserve">113. </w:t>
      </w:r>
    </w:p>
    <w:p w:rsidR="009767B6" w:rsidRPr="009970CB" w:rsidRDefault="009767B6" w:rsidP="009767B6">
      <w:pPr>
        <w:pStyle w:val="SourceCode"/>
        <w:rPr>
          <w:rStyle w:val="SourceCodeComment"/>
          <w:lang w:val="es-MX"/>
        </w:rPr>
      </w:pPr>
      <w:r w:rsidRPr="00BE5935">
        <w:rPr>
          <w:rStyle w:val="SourceLineNumber"/>
          <w:lang w:val="es-MX"/>
        </w:rPr>
        <w:t>114.</w:t>
      </w:r>
      <w:r w:rsidRPr="00BE5935">
        <w:rPr>
          <w:lang w:val="es-MX"/>
        </w:rPr>
        <w:t xml:space="preserve">     </w:t>
      </w:r>
      <w:r w:rsidRPr="009970CB">
        <w:rPr>
          <w:rStyle w:val="SourceCodeComment"/>
          <w:lang w:val="es-MX"/>
        </w:rPr>
        <w:t xml:space="preserve"># </w:t>
      </w:r>
      <w:r w:rsidR="009970CB" w:rsidRPr="009970CB">
        <w:rPr>
          <w:rStyle w:val="SourceCodeComment"/>
          <w:lang w:val="es-MX"/>
        </w:rPr>
        <w:t>Verifica si rebotín intersectó algun cuadrado de comida</w:t>
      </w:r>
    </w:p>
    <w:p w:rsidR="009767B6" w:rsidRPr="00BE5935" w:rsidRDefault="009767B6" w:rsidP="009767B6">
      <w:pPr>
        <w:pStyle w:val="SourceCode"/>
        <w:rPr>
          <w:lang w:val="es-MX"/>
        </w:rPr>
      </w:pPr>
      <w:r w:rsidRPr="00BE5935">
        <w:rPr>
          <w:rStyle w:val="SourceLineNumber"/>
          <w:lang w:val="es-MX"/>
        </w:rPr>
        <w:lastRenderedPageBreak/>
        <w:t>115.</w:t>
      </w:r>
      <w:r w:rsidRPr="00BE5935">
        <w:rPr>
          <w:lang w:val="es-MX"/>
        </w:rPr>
        <w:t xml:space="preserve">     for </w:t>
      </w:r>
      <w:r w:rsidR="009970CB" w:rsidRPr="00BE5935">
        <w:rPr>
          <w:lang w:val="es-MX"/>
        </w:rPr>
        <w:t>comida</w:t>
      </w:r>
      <w:r w:rsidRPr="00BE5935">
        <w:rPr>
          <w:lang w:val="es-MX"/>
        </w:rPr>
        <w:t xml:space="preserve"> in </w:t>
      </w:r>
      <w:r w:rsidR="009970CB" w:rsidRPr="00BE5935">
        <w:rPr>
          <w:lang w:val="es-MX"/>
        </w:rPr>
        <w:t>comida</w:t>
      </w:r>
      <w:r w:rsidRPr="00BE5935">
        <w:rPr>
          <w:lang w:val="es-MX"/>
        </w:rPr>
        <w:t>[:]:</w:t>
      </w:r>
    </w:p>
    <w:p w:rsidR="009767B6" w:rsidRPr="009970CB" w:rsidRDefault="009767B6" w:rsidP="009767B6">
      <w:pPr>
        <w:pStyle w:val="SourceCode"/>
        <w:rPr>
          <w:lang w:val="es-MX"/>
        </w:rPr>
      </w:pPr>
      <w:r w:rsidRPr="00BE5935">
        <w:rPr>
          <w:rStyle w:val="SourceLineNumber"/>
          <w:lang w:val="es-MX"/>
        </w:rPr>
        <w:t>116.</w:t>
      </w:r>
      <w:r w:rsidRPr="00BE5935">
        <w:rPr>
          <w:lang w:val="es-MX"/>
        </w:rPr>
        <w:t xml:space="preserve">         </w:t>
      </w:r>
      <w:r w:rsidRPr="009970CB">
        <w:rPr>
          <w:lang w:val="es-MX"/>
        </w:rPr>
        <w:t xml:space="preserve">if </w:t>
      </w:r>
      <w:r w:rsidR="009970CB" w:rsidRPr="009970CB">
        <w:rPr>
          <w:lang w:val="es-MX"/>
        </w:rPr>
        <w:t>verifSuperposiciónRects(rebotín['rect'], comida)</w:t>
      </w:r>
      <w:r w:rsidRPr="009970CB">
        <w:rPr>
          <w:lang w:val="es-MX"/>
        </w:rPr>
        <w:t>:</w:t>
      </w:r>
    </w:p>
    <w:p w:rsidR="009767B6" w:rsidRPr="00BE5935" w:rsidRDefault="009767B6" w:rsidP="009767B6">
      <w:pPr>
        <w:pStyle w:val="SourceCode"/>
        <w:rPr>
          <w:lang w:val="es-MX"/>
        </w:rPr>
      </w:pPr>
      <w:r w:rsidRPr="00BE5935">
        <w:rPr>
          <w:rStyle w:val="SourceLineNumber"/>
          <w:lang w:val="es-MX"/>
        </w:rPr>
        <w:t>117.</w:t>
      </w:r>
      <w:r w:rsidRPr="00BE5935">
        <w:rPr>
          <w:lang w:val="es-MX"/>
        </w:rPr>
        <w:t xml:space="preserve">             </w:t>
      </w:r>
      <w:r w:rsidR="009970CB" w:rsidRPr="00BE5935">
        <w:rPr>
          <w:lang w:val="es-MX"/>
        </w:rPr>
        <w:t>comidas</w:t>
      </w:r>
      <w:r w:rsidRPr="00BE5935">
        <w:rPr>
          <w:lang w:val="es-MX"/>
        </w:rPr>
        <w:t>.remove(</w:t>
      </w:r>
      <w:r w:rsidR="009970CB" w:rsidRPr="00BE5935">
        <w:rPr>
          <w:lang w:val="es-MX"/>
        </w:rPr>
        <w:t>comida</w:t>
      </w:r>
      <w:r w:rsidRPr="00BE5935">
        <w:rPr>
          <w:lang w:val="es-MX"/>
        </w:rPr>
        <w:t>)</w:t>
      </w:r>
    </w:p>
    <w:p w:rsidR="009767B6" w:rsidRPr="00BE5935" w:rsidRDefault="009767B6" w:rsidP="009767B6">
      <w:pPr>
        <w:pStyle w:val="SourceCode"/>
        <w:rPr>
          <w:rStyle w:val="SourceLineNumber"/>
          <w:lang w:val="es-MX"/>
        </w:rPr>
      </w:pPr>
      <w:r w:rsidRPr="00BE5935">
        <w:rPr>
          <w:rStyle w:val="SourceLineNumber"/>
          <w:lang w:val="es-MX"/>
        </w:rPr>
        <w:t xml:space="preserve">118. </w:t>
      </w:r>
    </w:p>
    <w:p w:rsidR="009767B6" w:rsidRPr="00BE5935" w:rsidRDefault="009767B6" w:rsidP="009767B6">
      <w:pPr>
        <w:pStyle w:val="SourceCode"/>
        <w:rPr>
          <w:rStyle w:val="SourceCodeComment"/>
          <w:lang w:val="es-MX"/>
        </w:rPr>
      </w:pPr>
      <w:r w:rsidRPr="00BE5935">
        <w:rPr>
          <w:rStyle w:val="SourceLineNumber"/>
          <w:lang w:val="es-MX"/>
        </w:rPr>
        <w:t>119.</w:t>
      </w:r>
      <w:r w:rsidRPr="00BE5935">
        <w:rPr>
          <w:lang w:val="es-MX"/>
        </w:rPr>
        <w:t xml:space="preserve">     </w:t>
      </w:r>
      <w:r w:rsidRPr="00BE5935">
        <w:rPr>
          <w:rStyle w:val="SourceCodeComment"/>
          <w:lang w:val="es-MX"/>
        </w:rPr>
        <w:t xml:space="preserve"># </w:t>
      </w:r>
      <w:r w:rsidR="009970CB" w:rsidRPr="00BE5935">
        <w:rPr>
          <w:rStyle w:val="SourceCodeComment"/>
          <w:lang w:val="es-MX"/>
        </w:rPr>
        <w:t>Dibuja la comida</w:t>
      </w:r>
    </w:p>
    <w:p w:rsidR="009767B6" w:rsidRDefault="009767B6" w:rsidP="009767B6">
      <w:pPr>
        <w:pStyle w:val="SourceCode"/>
      </w:pPr>
      <w:r w:rsidRPr="00D15FAB">
        <w:rPr>
          <w:rStyle w:val="SourceLineNumber"/>
        </w:rPr>
        <w:t>120.</w:t>
      </w:r>
      <w:r>
        <w:t xml:space="preserve">     for i in range(len(</w:t>
      </w:r>
      <w:r w:rsidR="009970CB" w:rsidRPr="009970CB">
        <w:t>comidas</w:t>
      </w:r>
      <w:r>
        <w:t>)):</w:t>
      </w:r>
    </w:p>
    <w:p w:rsidR="009767B6" w:rsidRPr="00BE5935" w:rsidRDefault="009767B6" w:rsidP="009767B6">
      <w:pPr>
        <w:pStyle w:val="SourceCode"/>
        <w:rPr>
          <w:lang w:val="es-MX"/>
        </w:rPr>
      </w:pPr>
      <w:r w:rsidRPr="00BE5935">
        <w:rPr>
          <w:rStyle w:val="SourceLineNumber"/>
          <w:lang w:val="es-MX"/>
        </w:rPr>
        <w:t>121.</w:t>
      </w:r>
      <w:r w:rsidRPr="00BE5935">
        <w:rPr>
          <w:lang w:val="es-MX"/>
        </w:rPr>
        <w:t xml:space="preserve">         pygame.draw.rect(</w:t>
      </w:r>
      <w:r w:rsidR="009970CB" w:rsidRPr="00BE5935">
        <w:rPr>
          <w:lang w:val="es-MX"/>
        </w:rPr>
        <w:t>superficieVentana, VERDE, comidas[i])</w:t>
      </w:r>
    </w:p>
    <w:p w:rsidR="009767B6" w:rsidRPr="00BE5935" w:rsidRDefault="009767B6" w:rsidP="009767B6">
      <w:pPr>
        <w:pStyle w:val="SourceCode"/>
        <w:rPr>
          <w:rStyle w:val="SourceLineNumber"/>
          <w:lang w:val="es-MX"/>
        </w:rPr>
      </w:pPr>
      <w:r w:rsidRPr="00BE5935">
        <w:rPr>
          <w:rStyle w:val="SourceLineNumber"/>
          <w:lang w:val="es-MX"/>
        </w:rPr>
        <w:t xml:space="preserve">122. </w:t>
      </w:r>
    </w:p>
    <w:p w:rsidR="009767B6" w:rsidRPr="009970CB" w:rsidRDefault="009767B6" w:rsidP="009767B6">
      <w:pPr>
        <w:pStyle w:val="SourceCode"/>
        <w:rPr>
          <w:lang w:val="es-MX"/>
        </w:rPr>
      </w:pPr>
      <w:r w:rsidRPr="00BE5935">
        <w:rPr>
          <w:rStyle w:val="SourceLineNumber"/>
          <w:lang w:val="es-MX"/>
        </w:rPr>
        <w:t>123.</w:t>
      </w:r>
      <w:r w:rsidRPr="00BE5935">
        <w:rPr>
          <w:lang w:val="es-MX"/>
        </w:rPr>
        <w:t xml:space="preserve">     </w:t>
      </w:r>
      <w:r w:rsidRPr="009970CB">
        <w:rPr>
          <w:rStyle w:val="SourceCodeComment"/>
          <w:lang w:val="es-MX"/>
        </w:rPr>
        <w:t xml:space="preserve"># </w:t>
      </w:r>
      <w:r w:rsidR="009970CB" w:rsidRPr="009970CB">
        <w:rPr>
          <w:rStyle w:val="SourceCodeComment"/>
          <w:lang w:val="es-MX"/>
        </w:rPr>
        <w:t>Dibuja la ventana en la pantalla</w:t>
      </w:r>
    </w:p>
    <w:p w:rsidR="009767B6" w:rsidRDefault="009767B6" w:rsidP="009767B6">
      <w:pPr>
        <w:pStyle w:val="SourceCode"/>
      </w:pPr>
      <w:r w:rsidRPr="00D15FAB">
        <w:rPr>
          <w:rStyle w:val="SourceLineNumber"/>
        </w:rPr>
        <w:t>124.</w:t>
      </w:r>
      <w:r>
        <w:t xml:space="preserve">     pygame.display.update()</w:t>
      </w:r>
    </w:p>
    <w:p w:rsidR="009767B6" w:rsidRDefault="009767B6" w:rsidP="009767B6">
      <w:pPr>
        <w:pStyle w:val="SourceCode"/>
      </w:pPr>
      <w:r w:rsidRPr="00D15FAB">
        <w:rPr>
          <w:rStyle w:val="SourceLineNumber"/>
        </w:rPr>
        <w:t>125.</w:t>
      </w:r>
      <w:r>
        <w:t xml:space="preserve">     </w:t>
      </w:r>
      <w:r w:rsidR="009970CB" w:rsidRPr="009970CB">
        <w:t>relojPrincipal</w:t>
      </w:r>
      <w:r>
        <w:t>.tick(40)</w:t>
      </w:r>
    </w:p>
    <w:p w:rsidR="009767B6" w:rsidRPr="008C5A3D" w:rsidRDefault="008C5A3D" w:rsidP="009767B6">
      <w:pPr>
        <w:pStyle w:val="Body"/>
        <w:rPr>
          <w:lang w:val="es-MX"/>
        </w:rPr>
      </w:pPr>
      <w:r w:rsidRPr="008C5A3D">
        <w:rPr>
          <w:lang w:val="es-MX"/>
        </w:rPr>
        <w:t>El programa se verá como la Figura 18-1. El cuadrado rebotín irá rebotando por toda la pantalla. Al colisionar con los cuadrados de comida verdes estos desaparecerán de la pantalla.</w:t>
      </w:r>
    </w:p>
    <w:p w:rsidR="009767B6" w:rsidRDefault="00345F1E" w:rsidP="009767B6">
      <w:pPr>
        <w:jc w:val="center"/>
      </w:pPr>
      <w:r>
        <w:rPr>
          <w:noProof/>
        </w:rPr>
        <w:drawing>
          <wp:inline distT="0" distB="0" distL="0" distR="0" wp14:anchorId="0FE70617" wp14:editId="2CE14C7D">
            <wp:extent cx="1359957" cy="1447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collisiondetectionINVERTED.png"/>
                    <pic:cNvPicPr/>
                  </pic:nvPicPr>
                  <pic:blipFill>
                    <a:blip r:embed="rId117">
                      <a:extLst>
                        <a:ext uri="{28A0092B-C50C-407E-A947-70E740481C1C}">
                          <a14:useLocalDpi xmlns:a14="http://schemas.microsoft.com/office/drawing/2010/main" val="0"/>
                        </a:ext>
                      </a:extLst>
                    </a:blip>
                    <a:stretch>
                      <a:fillRect/>
                    </a:stretch>
                  </pic:blipFill>
                  <pic:spPr>
                    <a:xfrm>
                      <a:off x="0" y="0"/>
                      <a:ext cx="1364773" cy="1452928"/>
                    </a:xfrm>
                    <a:prstGeom prst="rect">
                      <a:avLst/>
                    </a:prstGeom>
                  </pic:spPr>
                </pic:pic>
              </a:graphicData>
            </a:graphic>
          </wp:inline>
        </w:drawing>
      </w:r>
    </w:p>
    <w:p w:rsidR="009767B6" w:rsidRPr="008C5A3D" w:rsidRDefault="008C5A3D" w:rsidP="009767B6">
      <w:pPr>
        <w:pStyle w:val="Caption"/>
        <w:rPr>
          <w:lang w:val="es-MX"/>
        </w:rPr>
      </w:pPr>
      <w:r w:rsidRPr="008C5A3D">
        <w:rPr>
          <w:lang w:val="es-MX"/>
        </w:rPr>
        <w:t>Figura 18-1: Una captura de pantalla alterada del programa Detección de Colisiones.</w:t>
      </w:r>
    </w:p>
    <w:p w:rsidR="009767B6" w:rsidRPr="00544E4B" w:rsidRDefault="008C5A3D" w:rsidP="009767B6">
      <w:pPr>
        <w:pStyle w:val="Non-TOCHeading3"/>
        <w:rPr>
          <w:lang w:val="es-MX"/>
        </w:rPr>
      </w:pPr>
      <w:r w:rsidRPr="00544E4B">
        <w:rPr>
          <w:lang w:val="es-MX"/>
        </w:rPr>
        <w:t>Importando los Módulos</w:t>
      </w:r>
    </w:p>
    <w:p w:rsidR="009767B6" w:rsidRPr="00544E4B" w:rsidRDefault="009767B6" w:rsidP="009767B6">
      <w:pPr>
        <w:pStyle w:val="SourceCode"/>
        <w:rPr>
          <w:lang w:val="es-MX"/>
        </w:rPr>
      </w:pPr>
      <w:r w:rsidRPr="00544E4B">
        <w:rPr>
          <w:rStyle w:val="SourceLineNumber"/>
          <w:lang w:val="es-MX"/>
        </w:rPr>
        <w:t xml:space="preserve">  1.</w:t>
      </w:r>
      <w:r w:rsidRPr="00544E4B">
        <w:rPr>
          <w:lang w:val="es-MX"/>
        </w:rPr>
        <w:t xml:space="preserve"> import pygame, sys, random</w:t>
      </w:r>
    </w:p>
    <w:p w:rsidR="009767B6" w:rsidRPr="00544E4B" w:rsidRDefault="009767B6" w:rsidP="009767B6">
      <w:pPr>
        <w:pStyle w:val="SourceCode"/>
        <w:rPr>
          <w:lang w:val="es-MX"/>
        </w:rPr>
      </w:pPr>
      <w:r w:rsidRPr="00544E4B">
        <w:rPr>
          <w:rStyle w:val="SourceLineNumber"/>
          <w:lang w:val="es-MX"/>
        </w:rPr>
        <w:t xml:space="preserve">  2.</w:t>
      </w:r>
      <w:r w:rsidRPr="00544E4B">
        <w:rPr>
          <w:lang w:val="es-MX"/>
        </w:rPr>
        <w:t xml:space="preserve"> from pygame.locals import *</w:t>
      </w:r>
    </w:p>
    <w:p w:rsidR="009767B6" w:rsidRPr="008C5A3D" w:rsidRDefault="008C5A3D" w:rsidP="009767B6">
      <w:pPr>
        <w:pStyle w:val="Body"/>
        <w:rPr>
          <w:lang w:val="es-MX"/>
        </w:rPr>
      </w:pPr>
      <w:r w:rsidRPr="008C5A3D">
        <w:rPr>
          <w:lang w:val="es-MX"/>
        </w:rPr>
        <w:t xml:space="preserve">El programa de detección de colisiones importa las mismas cosas que el programa de animación del capítulo anterior, junto con el módulo </w:t>
      </w:r>
      <w:r w:rsidRPr="008C5A3D">
        <w:rPr>
          <w:rStyle w:val="Literal"/>
          <w:lang w:val="es-MX"/>
        </w:rPr>
        <w:t>random</w:t>
      </w:r>
      <w:r w:rsidRPr="008C5A3D">
        <w:rPr>
          <w:lang w:val="es-MX"/>
        </w:rPr>
        <w:t>.</w:t>
      </w:r>
    </w:p>
    <w:p w:rsidR="009767B6" w:rsidRPr="008C5A3D" w:rsidRDefault="008C5A3D" w:rsidP="009767B6">
      <w:pPr>
        <w:pStyle w:val="Heading2"/>
        <w:rPr>
          <w:lang w:val="es-MX"/>
        </w:rPr>
      </w:pPr>
      <w:bookmarkStart w:id="159" w:name="_Toc428114181"/>
      <w:r w:rsidRPr="008C5A3D">
        <w:rPr>
          <w:lang w:val="es-MX"/>
        </w:rPr>
        <w:t>El Algoritmo de Detección de Colisiones</w:t>
      </w:r>
      <w:bookmarkEnd w:id="159"/>
    </w:p>
    <w:p w:rsidR="009767B6" w:rsidRPr="00544E4B" w:rsidRDefault="009970CB" w:rsidP="009767B6">
      <w:pPr>
        <w:pStyle w:val="SourceCode"/>
        <w:rPr>
          <w:lang w:val="es-MX"/>
        </w:rPr>
      </w:pPr>
      <w:r w:rsidRPr="008C5A3D">
        <w:rPr>
          <w:rStyle w:val="SourceLineNumber"/>
          <w:lang w:val="es-MX"/>
        </w:rPr>
        <w:t xml:space="preserve">  </w:t>
      </w:r>
      <w:r w:rsidRPr="00544E4B">
        <w:rPr>
          <w:rStyle w:val="SourceLineNumber"/>
          <w:lang w:val="es-MX"/>
        </w:rPr>
        <w:t>4.</w:t>
      </w:r>
      <w:r w:rsidRPr="00544E4B">
        <w:rPr>
          <w:lang w:val="es-MX"/>
        </w:rPr>
        <w:t xml:space="preserve"> def verifSuperposiciónRects(rect1, rect2):</w:t>
      </w:r>
    </w:p>
    <w:p w:rsidR="009767B6" w:rsidRPr="008C5A3D" w:rsidRDefault="008C5A3D" w:rsidP="009767B6">
      <w:pPr>
        <w:pStyle w:val="Body"/>
        <w:rPr>
          <w:lang w:val="es-MX"/>
        </w:rPr>
      </w:pPr>
      <w:r w:rsidRPr="008C5A3D">
        <w:rPr>
          <w:lang w:val="es-MX"/>
        </w:rPr>
        <w:t>Para detectar colisiones, necesitas una función que pueda determinar si dos rectángulos se superponen o no. La Figura 18-2 muestra ejemplos de rectángulos superpuestos y no superpuestos.</w:t>
      </w:r>
    </w:p>
    <w:p w:rsidR="009767B6" w:rsidRDefault="00345F1E" w:rsidP="009767B6">
      <w:pPr>
        <w:jc w:val="center"/>
      </w:pPr>
      <w:r>
        <w:rPr>
          <w:noProof/>
        </w:rPr>
        <w:lastRenderedPageBreak/>
        <w:drawing>
          <wp:inline distT="0" distB="0" distL="0" distR="0" wp14:anchorId="5A4030B9" wp14:editId="6B9A16D3">
            <wp:extent cx="2019300" cy="870017"/>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intersecting.png"/>
                    <pic:cNvPicPr/>
                  </pic:nvPicPr>
                  <pic:blipFill>
                    <a:blip r:embed="rId118">
                      <a:extLst>
                        <a:ext uri="{28A0092B-C50C-407E-A947-70E740481C1C}">
                          <a14:useLocalDpi xmlns:a14="http://schemas.microsoft.com/office/drawing/2010/main" val="0"/>
                        </a:ext>
                      </a:extLst>
                    </a:blip>
                    <a:stretch>
                      <a:fillRect/>
                    </a:stretch>
                  </pic:blipFill>
                  <pic:spPr>
                    <a:xfrm>
                      <a:off x="0" y="0"/>
                      <a:ext cx="2032071" cy="875519"/>
                    </a:xfrm>
                    <a:prstGeom prst="rect">
                      <a:avLst/>
                    </a:prstGeom>
                  </pic:spPr>
                </pic:pic>
              </a:graphicData>
            </a:graphic>
          </wp:inline>
        </w:drawing>
      </w:r>
    </w:p>
    <w:p w:rsidR="009767B6" w:rsidRPr="008C5A3D" w:rsidRDefault="008C5A3D" w:rsidP="009767B6">
      <w:pPr>
        <w:pStyle w:val="Caption"/>
        <w:rPr>
          <w:lang w:val="es-MX"/>
        </w:rPr>
      </w:pPr>
      <w:r w:rsidRPr="008C5A3D">
        <w:rPr>
          <w:lang w:val="es-MX"/>
        </w:rPr>
        <w:t>Figura 18-2: Ejemplos de rectángulos que colisionan (izquierda) y rectángulos que no colisionan (derecha).</w:t>
      </w:r>
    </w:p>
    <w:p w:rsidR="008C5A3D" w:rsidRPr="00544E4B" w:rsidRDefault="008C5A3D" w:rsidP="008C5A3D">
      <w:pPr>
        <w:pStyle w:val="Body"/>
        <w:rPr>
          <w:lang w:val="es-MX"/>
        </w:rPr>
      </w:pPr>
      <w:r w:rsidRPr="00544E4B">
        <w:rPr>
          <w:rStyle w:val="Literal"/>
          <w:lang w:val="es-MX"/>
        </w:rPr>
        <w:t>verifSuperposiciónRects()</w:t>
      </w:r>
      <w:r w:rsidRPr="00544E4B">
        <w:rPr>
          <w:lang w:val="es-MX"/>
        </w:rPr>
        <w:t xml:space="preserve"> recibe dos objetos </w:t>
      </w:r>
      <w:r w:rsidRPr="00544E4B">
        <w:rPr>
          <w:rStyle w:val="Literal"/>
          <w:lang w:val="es-MX"/>
        </w:rPr>
        <w:t>pygame.Rect</w:t>
      </w:r>
      <w:r w:rsidRPr="00544E4B">
        <w:rPr>
          <w:lang w:val="es-MX"/>
        </w:rPr>
        <w:t xml:space="preserve">. La función devuelve </w:t>
      </w:r>
      <w:r w:rsidRPr="00544E4B">
        <w:rPr>
          <w:rStyle w:val="Literal"/>
          <w:lang w:val="es-MX"/>
        </w:rPr>
        <w:t>True</w:t>
      </w:r>
      <w:r w:rsidRPr="00544E4B">
        <w:rPr>
          <w:lang w:val="es-MX"/>
        </w:rPr>
        <w:t xml:space="preserve"> si colisionan y </w:t>
      </w:r>
      <w:r w:rsidRPr="00544E4B">
        <w:rPr>
          <w:rStyle w:val="Literal"/>
          <w:lang w:val="es-MX"/>
        </w:rPr>
        <w:t>False</w:t>
      </w:r>
      <w:r w:rsidRPr="00544E4B">
        <w:rPr>
          <w:lang w:val="es-MX"/>
        </w:rPr>
        <w:t xml:space="preserve"> si no lo hacen. Hay una regla simple a seguir para determinar si los rectángulos colisionan. Mira cada una de las cuatro esquinas de ambos rectángulos. Si al menos una de estas ocho esquinas está dentro del otro rectángulo, quiere decir que los rectángulos han colisionado. Podemos usar esto para determinar si </w:t>
      </w:r>
      <w:r w:rsidRPr="00544E4B">
        <w:rPr>
          <w:rStyle w:val="Literal"/>
          <w:lang w:val="es-MX"/>
        </w:rPr>
        <w:t>verifSuperposiciónRects()</w:t>
      </w:r>
      <w:r w:rsidRPr="00544E4B">
        <w:rPr>
          <w:lang w:val="es-MX"/>
        </w:rPr>
        <w:t xml:space="preserve"> debe devolver </w:t>
      </w:r>
      <w:r w:rsidRPr="00544E4B">
        <w:rPr>
          <w:rStyle w:val="Literal"/>
          <w:lang w:val="es-MX"/>
        </w:rPr>
        <w:t>True</w:t>
      </w:r>
      <w:r w:rsidRPr="00544E4B">
        <w:rPr>
          <w:lang w:val="es-MX"/>
        </w:rPr>
        <w:t xml:space="preserve"> o </w:t>
      </w:r>
      <w:r w:rsidRPr="00544E4B">
        <w:rPr>
          <w:rStyle w:val="Literal"/>
          <w:lang w:val="es-MX"/>
        </w:rPr>
        <w:t>False</w:t>
      </w:r>
      <w:r w:rsidRPr="00544E4B">
        <w:rPr>
          <w:lang w:val="es-MX"/>
        </w:rPr>
        <w:t>.</w:t>
      </w:r>
    </w:p>
    <w:p w:rsidR="009970CB" w:rsidRDefault="009970CB" w:rsidP="009970CB">
      <w:pPr>
        <w:pStyle w:val="SourceCode"/>
      </w:pPr>
      <w:r w:rsidRPr="00544E4B">
        <w:rPr>
          <w:rStyle w:val="SourceLineNumber"/>
          <w:lang w:val="es-MX"/>
        </w:rPr>
        <w:t xml:space="preserve">  </w:t>
      </w:r>
      <w:r w:rsidRPr="00202D05">
        <w:rPr>
          <w:rStyle w:val="SourceLineNumber"/>
        </w:rPr>
        <w:t>5.</w:t>
      </w:r>
      <w:r>
        <w:t xml:space="preserve">     for a, b in [(rect1, rect2), (rect2, rect1)]:</w:t>
      </w:r>
    </w:p>
    <w:p w:rsidR="009970CB" w:rsidRPr="009970CB" w:rsidRDefault="009970CB" w:rsidP="009970CB">
      <w:pPr>
        <w:pStyle w:val="SourceCode"/>
        <w:rPr>
          <w:rStyle w:val="SourceCodeComment"/>
          <w:lang w:val="es-MX"/>
        </w:rPr>
      </w:pPr>
      <w:r w:rsidRPr="00202D05">
        <w:rPr>
          <w:rStyle w:val="SourceLineNumber"/>
        </w:rPr>
        <w:t xml:space="preserve">  </w:t>
      </w:r>
      <w:r w:rsidRPr="00C8388B">
        <w:rPr>
          <w:rStyle w:val="SourceLineNumber"/>
          <w:lang w:val="es-MX"/>
        </w:rPr>
        <w:t>6.</w:t>
      </w:r>
      <w:r w:rsidRPr="00C8388B">
        <w:rPr>
          <w:lang w:val="es-MX"/>
        </w:rPr>
        <w:t xml:space="preserve">         </w:t>
      </w:r>
      <w:r w:rsidRPr="009970CB">
        <w:rPr>
          <w:rStyle w:val="SourceCodeComment"/>
          <w:lang w:val="es-MX"/>
        </w:rPr>
        <w:t># Verifica si las esquinas de a se encuentran dentro de b</w:t>
      </w:r>
    </w:p>
    <w:p w:rsidR="009970CB" w:rsidRDefault="009970CB" w:rsidP="009970CB">
      <w:pPr>
        <w:pStyle w:val="SourceCode"/>
      </w:pPr>
      <w:r w:rsidRPr="009970CB">
        <w:rPr>
          <w:rStyle w:val="SourceLineNumber"/>
          <w:lang w:val="es-MX"/>
        </w:rPr>
        <w:t xml:space="preserve">  </w:t>
      </w:r>
      <w:r w:rsidRPr="00202D05">
        <w:rPr>
          <w:rStyle w:val="SourceLineNumber"/>
        </w:rPr>
        <w:t>7.</w:t>
      </w:r>
      <w:r>
        <w:t xml:space="preserve">         if ((</w:t>
      </w:r>
      <w:r w:rsidRPr="009970CB">
        <w:t>puntoDentroDeRect</w:t>
      </w:r>
      <w:r>
        <w:t>(a.left, a.top, b)) or</w:t>
      </w:r>
    </w:p>
    <w:p w:rsidR="009970CB" w:rsidRDefault="009970CB" w:rsidP="009970CB">
      <w:pPr>
        <w:pStyle w:val="SourceCode"/>
      </w:pPr>
      <w:r w:rsidRPr="00202D05">
        <w:rPr>
          <w:rStyle w:val="SourceLineNumber"/>
        </w:rPr>
        <w:t xml:space="preserve">  8.</w:t>
      </w:r>
      <w:r>
        <w:t xml:space="preserve">             (</w:t>
      </w:r>
      <w:r w:rsidRPr="009970CB">
        <w:t>puntoDentroDeRect</w:t>
      </w:r>
      <w:r>
        <w:t>(a.left, a.bottom, b)) or</w:t>
      </w:r>
    </w:p>
    <w:p w:rsidR="009970CB" w:rsidRDefault="009970CB" w:rsidP="009970CB">
      <w:pPr>
        <w:pStyle w:val="SourceCode"/>
      </w:pPr>
      <w:r w:rsidRPr="00202D05">
        <w:rPr>
          <w:rStyle w:val="SourceLineNumber"/>
        </w:rPr>
        <w:t xml:space="preserve">  9.</w:t>
      </w:r>
      <w:r>
        <w:t xml:space="preserve">             (</w:t>
      </w:r>
      <w:r w:rsidRPr="009970CB">
        <w:t>puntoDentroDeRect</w:t>
      </w:r>
      <w:r>
        <w:t>(a.right, a.top, b)) or</w:t>
      </w:r>
    </w:p>
    <w:p w:rsidR="009970CB" w:rsidRDefault="009970CB" w:rsidP="009970CB">
      <w:pPr>
        <w:pStyle w:val="SourceCode"/>
      </w:pPr>
      <w:r w:rsidRPr="00202D05">
        <w:rPr>
          <w:rStyle w:val="SourceLineNumber"/>
        </w:rPr>
        <w:t xml:space="preserve"> 10.</w:t>
      </w:r>
      <w:r>
        <w:t xml:space="preserve">             (</w:t>
      </w:r>
      <w:r w:rsidRPr="009970CB">
        <w:t>puntoDentroDeRect</w:t>
      </w:r>
      <w:r>
        <w:t>(a.right, a.bottom, b))):</w:t>
      </w:r>
    </w:p>
    <w:p w:rsidR="009767B6" w:rsidRPr="00544E4B" w:rsidRDefault="009970CB" w:rsidP="009970CB">
      <w:pPr>
        <w:pStyle w:val="SourceCode"/>
        <w:rPr>
          <w:lang w:val="es-MX"/>
        </w:rPr>
      </w:pPr>
      <w:r w:rsidRPr="00202D05">
        <w:rPr>
          <w:rStyle w:val="SourceLineNumber"/>
        </w:rPr>
        <w:t xml:space="preserve"> </w:t>
      </w:r>
      <w:r w:rsidRPr="00544E4B">
        <w:rPr>
          <w:rStyle w:val="SourceLineNumber"/>
          <w:lang w:val="es-MX"/>
        </w:rPr>
        <w:t>11.</w:t>
      </w:r>
      <w:r w:rsidRPr="00544E4B">
        <w:rPr>
          <w:lang w:val="es-MX"/>
        </w:rPr>
        <w:t xml:space="preserve">             return True</w:t>
      </w:r>
    </w:p>
    <w:p w:rsidR="008C5A3D" w:rsidRPr="008C5A3D" w:rsidRDefault="008C5A3D" w:rsidP="008C5A3D">
      <w:pPr>
        <w:pStyle w:val="Body"/>
        <w:rPr>
          <w:lang w:val="es-MX"/>
        </w:rPr>
      </w:pPr>
      <w:r w:rsidRPr="008C5A3D">
        <w:rPr>
          <w:lang w:val="es-MX"/>
        </w:rPr>
        <w:t xml:space="preserve">Las líneas 5 a 11 comprueban si las esquinas de un rectángulo están dentro del otro. Más tarde, crearemos una función llamada </w:t>
      </w:r>
      <w:r w:rsidRPr="008C5A3D">
        <w:rPr>
          <w:rStyle w:val="Literal"/>
          <w:lang w:val="es-MX"/>
        </w:rPr>
        <w:t>puntoDentroDeRect()</w:t>
      </w:r>
      <w:r w:rsidRPr="008C5A3D">
        <w:rPr>
          <w:lang w:val="es-MX"/>
        </w:rPr>
        <w:t xml:space="preserve"> que devuelve </w:t>
      </w:r>
      <w:r w:rsidRPr="008C5A3D">
        <w:rPr>
          <w:rStyle w:val="Literal"/>
          <w:lang w:val="es-MX"/>
        </w:rPr>
        <w:t>True</w:t>
      </w:r>
      <w:r w:rsidRPr="008C5A3D">
        <w:rPr>
          <w:lang w:val="es-MX"/>
        </w:rPr>
        <w:t xml:space="preserve"> si las coordenadas XY del punto está dentro del rectángulo. Llamaremos a esta función para cada una de las ocho esquinas, y si alguna de estas llamadas devuelve </w:t>
      </w:r>
      <w:r w:rsidRPr="008C5A3D">
        <w:rPr>
          <w:rStyle w:val="Literal"/>
          <w:lang w:val="es-MX"/>
        </w:rPr>
        <w:t>True</w:t>
      </w:r>
      <w:r w:rsidRPr="008C5A3D">
        <w:rPr>
          <w:lang w:val="es-MX"/>
        </w:rPr>
        <w:t xml:space="preserve">, los operadores or harán que toda la condición sea </w:t>
      </w:r>
      <w:r w:rsidRPr="008C5A3D">
        <w:rPr>
          <w:rStyle w:val="Literal"/>
          <w:lang w:val="es-MX"/>
        </w:rPr>
        <w:t>True</w:t>
      </w:r>
      <w:r w:rsidRPr="008C5A3D">
        <w:rPr>
          <w:lang w:val="es-MX"/>
        </w:rPr>
        <w:t>.</w:t>
      </w:r>
    </w:p>
    <w:p w:rsidR="008C5A3D" w:rsidRPr="008C5A3D" w:rsidRDefault="008C5A3D" w:rsidP="008C5A3D">
      <w:pPr>
        <w:pStyle w:val="Body"/>
        <w:rPr>
          <w:lang w:val="es-MX"/>
        </w:rPr>
      </w:pPr>
      <w:r w:rsidRPr="008C5A3D">
        <w:rPr>
          <w:lang w:val="es-MX"/>
        </w:rPr>
        <w:t xml:space="preserve">Los parámetros de </w:t>
      </w:r>
      <w:r w:rsidRPr="008C5A3D">
        <w:rPr>
          <w:rStyle w:val="Literal"/>
          <w:lang w:val="es-MX"/>
        </w:rPr>
        <w:t>verifSuperposiciónRects()</w:t>
      </w:r>
      <w:r w:rsidRPr="008C5A3D">
        <w:rPr>
          <w:lang w:val="es-MX"/>
        </w:rPr>
        <w:t xml:space="preserve"> son </w:t>
      </w:r>
      <w:r w:rsidRPr="008C5A3D">
        <w:rPr>
          <w:rStyle w:val="Literal"/>
          <w:lang w:val="es-MX"/>
        </w:rPr>
        <w:t>rect1</w:t>
      </w:r>
      <w:r w:rsidRPr="008C5A3D">
        <w:rPr>
          <w:lang w:val="es-MX"/>
        </w:rPr>
        <w:t xml:space="preserve"> y </w:t>
      </w:r>
      <w:r w:rsidRPr="008C5A3D">
        <w:rPr>
          <w:rStyle w:val="Literal"/>
          <w:lang w:val="es-MX"/>
        </w:rPr>
        <w:t>rect2</w:t>
      </w:r>
      <w:r w:rsidRPr="008C5A3D">
        <w:rPr>
          <w:lang w:val="es-MX"/>
        </w:rPr>
        <w:t xml:space="preserve">. Primero comprueba si las esquinas de </w:t>
      </w:r>
      <w:r w:rsidRPr="008C5A3D">
        <w:rPr>
          <w:rStyle w:val="Literal"/>
          <w:lang w:val="es-MX"/>
        </w:rPr>
        <w:t>rect1</w:t>
      </w:r>
      <w:r w:rsidRPr="008C5A3D">
        <w:rPr>
          <w:lang w:val="es-MX"/>
        </w:rPr>
        <w:t xml:space="preserve"> están dentro de </w:t>
      </w:r>
      <w:r w:rsidRPr="008C5A3D">
        <w:rPr>
          <w:rStyle w:val="Literal"/>
          <w:lang w:val="es-MX"/>
        </w:rPr>
        <w:t>rect2</w:t>
      </w:r>
      <w:r w:rsidRPr="008C5A3D">
        <w:rPr>
          <w:lang w:val="es-MX"/>
        </w:rPr>
        <w:t xml:space="preserve">, y después si las esquinas de </w:t>
      </w:r>
      <w:r w:rsidRPr="008C5A3D">
        <w:rPr>
          <w:rStyle w:val="Literal"/>
          <w:lang w:val="es-MX"/>
        </w:rPr>
        <w:t>rect2</w:t>
      </w:r>
      <w:r w:rsidRPr="008C5A3D">
        <w:rPr>
          <w:lang w:val="es-MX"/>
        </w:rPr>
        <w:t xml:space="preserve"> están dentro de </w:t>
      </w:r>
      <w:r w:rsidRPr="008C5A3D">
        <w:rPr>
          <w:rStyle w:val="Literal"/>
          <w:lang w:val="es-MX"/>
        </w:rPr>
        <w:t>rect1</w:t>
      </w:r>
      <w:r w:rsidRPr="008C5A3D">
        <w:rPr>
          <w:lang w:val="es-MX"/>
        </w:rPr>
        <w:t>.</w:t>
      </w:r>
    </w:p>
    <w:p w:rsidR="009767B6" w:rsidRPr="008C5A3D" w:rsidRDefault="008C5A3D" w:rsidP="009767B6">
      <w:pPr>
        <w:pStyle w:val="Body"/>
        <w:rPr>
          <w:lang w:val="es-MX"/>
        </w:rPr>
      </w:pPr>
      <w:r w:rsidRPr="008C5A3D">
        <w:rPr>
          <w:lang w:val="es-MX"/>
        </w:rPr>
        <w:t xml:space="preserve">No necesitas repetir para </w:t>
      </w:r>
      <w:r w:rsidRPr="008C5A3D">
        <w:rPr>
          <w:rStyle w:val="Literal"/>
          <w:lang w:val="es-MX"/>
        </w:rPr>
        <w:t>rect1</w:t>
      </w:r>
      <w:r w:rsidRPr="008C5A3D">
        <w:rPr>
          <w:lang w:val="es-MX"/>
        </w:rPr>
        <w:t xml:space="preserve"> y </w:t>
      </w:r>
      <w:r w:rsidRPr="008C5A3D">
        <w:rPr>
          <w:rStyle w:val="Literal"/>
          <w:lang w:val="es-MX"/>
        </w:rPr>
        <w:t>rect2</w:t>
      </w:r>
      <w:r w:rsidRPr="008C5A3D">
        <w:rPr>
          <w:lang w:val="es-MX"/>
        </w:rPr>
        <w:t xml:space="preserve"> el código que comprueba las cuatro esquinas. En cambio, puedes usar a y b en las líneas 7 a 10. El bucle for en la línea 5 usa asignación múltiple. En la primera iteración, a toma el valor </w:t>
      </w:r>
      <w:r w:rsidRPr="008C5A3D">
        <w:rPr>
          <w:rStyle w:val="Literal"/>
          <w:lang w:val="es-MX"/>
        </w:rPr>
        <w:t>rect1</w:t>
      </w:r>
      <w:r w:rsidRPr="008C5A3D">
        <w:rPr>
          <w:lang w:val="es-MX"/>
        </w:rPr>
        <w:t xml:space="preserve"> y b toma el valor </w:t>
      </w:r>
      <w:r w:rsidRPr="008C5A3D">
        <w:rPr>
          <w:rStyle w:val="Literal"/>
          <w:lang w:val="es-MX"/>
        </w:rPr>
        <w:t>rect2</w:t>
      </w:r>
      <w:r w:rsidRPr="008C5A3D">
        <w:rPr>
          <w:lang w:val="es-MX"/>
        </w:rPr>
        <w:t xml:space="preserve">. En la segunda iteración del bucle, es lo opuesto: a adquiere el valor </w:t>
      </w:r>
      <w:r w:rsidRPr="008C5A3D">
        <w:rPr>
          <w:rStyle w:val="Literal"/>
          <w:lang w:val="es-MX"/>
        </w:rPr>
        <w:t>rect2</w:t>
      </w:r>
      <w:r w:rsidRPr="008C5A3D">
        <w:rPr>
          <w:lang w:val="es-MX"/>
        </w:rPr>
        <w:t xml:space="preserve"> y b toma </w:t>
      </w:r>
      <w:r w:rsidRPr="008C5A3D">
        <w:rPr>
          <w:rStyle w:val="Literal"/>
          <w:lang w:val="es-MX"/>
        </w:rPr>
        <w:t>rect1</w:t>
      </w:r>
      <w:r w:rsidRPr="008C5A3D">
        <w:rPr>
          <w:lang w:val="es-MX"/>
        </w:rPr>
        <w:t>.</w:t>
      </w:r>
    </w:p>
    <w:p w:rsidR="009767B6" w:rsidRPr="00544E4B" w:rsidRDefault="009767B6" w:rsidP="009767B6">
      <w:pPr>
        <w:pStyle w:val="SourceCode"/>
        <w:rPr>
          <w:lang w:val="es-MX"/>
        </w:rPr>
      </w:pPr>
      <w:r w:rsidRPr="00544E4B">
        <w:rPr>
          <w:rStyle w:val="SourceLineNumber"/>
          <w:lang w:val="es-MX"/>
        </w:rPr>
        <w:t>13.</w:t>
      </w:r>
      <w:r w:rsidRPr="00544E4B">
        <w:rPr>
          <w:lang w:val="es-MX"/>
        </w:rPr>
        <w:t xml:space="preserve">     return False</w:t>
      </w:r>
    </w:p>
    <w:p w:rsidR="008C5A3D" w:rsidRPr="008C5A3D" w:rsidRDefault="008C5A3D" w:rsidP="009767B6">
      <w:pPr>
        <w:pStyle w:val="Body"/>
        <w:rPr>
          <w:lang w:val="es-MX"/>
        </w:rPr>
      </w:pPr>
      <w:r w:rsidRPr="008C5A3D">
        <w:rPr>
          <w:lang w:val="es-MX"/>
        </w:rPr>
        <w:lastRenderedPageBreak/>
        <w:t xml:space="preserve">Si la línea 11 nunca devuelve </w:t>
      </w:r>
      <w:r w:rsidRPr="008C5A3D">
        <w:rPr>
          <w:rStyle w:val="Literal"/>
          <w:lang w:val="es-MX"/>
        </w:rPr>
        <w:t>True</w:t>
      </w:r>
      <w:r w:rsidRPr="008C5A3D">
        <w:rPr>
          <w:lang w:val="es-MX"/>
        </w:rPr>
        <w:t xml:space="preserve">, entonces nuinguna de las ocho esquinas comprobadas está dentro del otro rectángulo. En ese caso, los rectángulos no han colisionado y la línea 13 devuelve </w:t>
      </w:r>
      <w:r w:rsidRPr="008C5A3D">
        <w:rPr>
          <w:rStyle w:val="Literal"/>
          <w:lang w:val="es-MX"/>
        </w:rPr>
        <w:t>False</w:t>
      </w:r>
      <w:r w:rsidRPr="008C5A3D">
        <w:rPr>
          <w:lang w:val="es-MX"/>
        </w:rPr>
        <w:t>.</w:t>
      </w:r>
    </w:p>
    <w:p w:rsidR="009767B6" w:rsidRPr="008C5A3D" w:rsidRDefault="008C5A3D" w:rsidP="009767B6">
      <w:pPr>
        <w:pStyle w:val="Non-TOCHeading3"/>
        <w:rPr>
          <w:lang w:val="es-MX"/>
        </w:rPr>
      </w:pPr>
      <w:r w:rsidRPr="008C5A3D">
        <w:rPr>
          <w:lang w:val="es-MX"/>
        </w:rPr>
        <w:t>Determinando si un Punto está Dentro de un Rectángulo</w:t>
      </w:r>
    </w:p>
    <w:p w:rsidR="009970CB" w:rsidRPr="009970CB" w:rsidRDefault="009970CB" w:rsidP="009970CB">
      <w:pPr>
        <w:pStyle w:val="SourceCode"/>
        <w:rPr>
          <w:lang w:val="es-MX"/>
        </w:rPr>
      </w:pPr>
      <w:r w:rsidRPr="008C5A3D">
        <w:rPr>
          <w:rStyle w:val="SourceLineNumber"/>
          <w:lang w:val="es-MX"/>
        </w:rPr>
        <w:t xml:space="preserve"> </w:t>
      </w:r>
      <w:r w:rsidRPr="009970CB">
        <w:rPr>
          <w:rStyle w:val="SourceLineNumber"/>
          <w:lang w:val="es-MX"/>
        </w:rPr>
        <w:t>15.</w:t>
      </w:r>
      <w:r w:rsidRPr="009970CB">
        <w:rPr>
          <w:lang w:val="es-MX"/>
        </w:rPr>
        <w:t xml:space="preserve"> def puntoDentroDeRect(x, y, rect):</w:t>
      </w:r>
    </w:p>
    <w:p w:rsidR="009970CB" w:rsidRDefault="009970CB" w:rsidP="009970CB">
      <w:pPr>
        <w:pStyle w:val="SourceCode"/>
      </w:pPr>
      <w:r w:rsidRPr="009970CB">
        <w:rPr>
          <w:rStyle w:val="SourceLineNumber"/>
          <w:lang w:val="es-MX"/>
        </w:rPr>
        <w:t xml:space="preserve"> </w:t>
      </w:r>
      <w:r w:rsidRPr="00202D05">
        <w:rPr>
          <w:rStyle w:val="SourceLineNumber"/>
        </w:rPr>
        <w:t>16.</w:t>
      </w:r>
      <w:r>
        <w:t xml:space="preserve">     if (x &gt; rect.left) and (x &lt; rect.right) and (y &gt; rect.top) and (y &lt; rect.bottom):</w:t>
      </w:r>
    </w:p>
    <w:p w:rsidR="009767B6" w:rsidRPr="00544E4B" w:rsidRDefault="009970CB" w:rsidP="009970CB">
      <w:pPr>
        <w:pStyle w:val="SourceCode"/>
        <w:rPr>
          <w:lang w:val="es-MX"/>
        </w:rPr>
      </w:pPr>
      <w:r w:rsidRPr="00202D05">
        <w:rPr>
          <w:rStyle w:val="SourceLineNumber"/>
        </w:rPr>
        <w:t xml:space="preserve"> </w:t>
      </w:r>
      <w:r w:rsidRPr="00544E4B">
        <w:rPr>
          <w:rStyle w:val="SourceLineNumber"/>
          <w:lang w:val="es-MX"/>
        </w:rPr>
        <w:t>17.</w:t>
      </w:r>
      <w:r w:rsidRPr="00544E4B">
        <w:rPr>
          <w:lang w:val="es-MX"/>
        </w:rPr>
        <w:t xml:space="preserve">         return True</w:t>
      </w:r>
    </w:p>
    <w:p w:rsidR="008C5A3D" w:rsidRPr="008C5A3D" w:rsidRDefault="008C5A3D" w:rsidP="009767B6">
      <w:pPr>
        <w:pStyle w:val="Body"/>
        <w:rPr>
          <w:lang w:val="es-MX"/>
        </w:rPr>
      </w:pPr>
      <w:r w:rsidRPr="008C5A3D">
        <w:rPr>
          <w:lang w:val="es-MX"/>
        </w:rPr>
        <w:t xml:space="preserve">La función </w:t>
      </w:r>
      <w:r w:rsidRPr="008C5A3D">
        <w:rPr>
          <w:rStyle w:val="Literal"/>
          <w:lang w:val="es-MX"/>
        </w:rPr>
        <w:t>puntoDentroDeRect()</w:t>
      </w:r>
      <w:r w:rsidRPr="008C5A3D">
        <w:rPr>
          <w:lang w:val="es-MX"/>
        </w:rPr>
        <w:t xml:space="preserve"> es llamada desde </w:t>
      </w:r>
      <w:r w:rsidRPr="008C5A3D">
        <w:rPr>
          <w:rStyle w:val="Literal"/>
          <w:lang w:val="es-MX"/>
        </w:rPr>
        <w:t>verifSuperposiciónRects()</w:t>
      </w:r>
      <w:r w:rsidRPr="008C5A3D">
        <w:rPr>
          <w:lang w:val="es-MX"/>
        </w:rPr>
        <w:t xml:space="preserve">. La función </w:t>
      </w:r>
      <w:r w:rsidRPr="008C5A3D">
        <w:rPr>
          <w:rStyle w:val="Literal"/>
          <w:lang w:val="es-MX"/>
        </w:rPr>
        <w:t>puntoDentroDeRect()</w:t>
      </w:r>
      <w:r w:rsidRPr="008C5A3D">
        <w:rPr>
          <w:lang w:val="es-MX"/>
        </w:rPr>
        <w:t xml:space="preserve"> devolverá </w:t>
      </w:r>
      <w:r w:rsidRPr="008C5A3D">
        <w:rPr>
          <w:rStyle w:val="Literal"/>
          <w:lang w:val="es-MX"/>
        </w:rPr>
        <w:t>True</w:t>
      </w:r>
      <w:r w:rsidRPr="008C5A3D">
        <w:rPr>
          <w:lang w:val="es-MX"/>
        </w:rPr>
        <w:t xml:space="preserve"> si las coordenadas XY pasadas se encuentran dentro del objeto </w:t>
      </w:r>
      <w:r w:rsidRPr="008C5A3D">
        <w:rPr>
          <w:rStyle w:val="Literal"/>
          <w:lang w:val="es-MX"/>
        </w:rPr>
        <w:t>pygame.Rect</w:t>
      </w:r>
      <w:r w:rsidRPr="008C5A3D">
        <w:rPr>
          <w:lang w:val="es-MX"/>
        </w:rPr>
        <w:t xml:space="preserve"> pasado como tercer parámetro. De otro modo, esta función devuelve </w:t>
      </w:r>
      <w:r w:rsidRPr="008C5A3D">
        <w:rPr>
          <w:rStyle w:val="Literal"/>
          <w:lang w:val="es-MX"/>
        </w:rPr>
        <w:t>False</w:t>
      </w:r>
      <w:r w:rsidRPr="008C5A3D">
        <w:rPr>
          <w:lang w:val="es-MX"/>
        </w:rPr>
        <w:t>.</w:t>
      </w:r>
    </w:p>
    <w:p w:rsidR="008C5A3D" w:rsidRPr="008C5A3D" w:rsidRDefault="008C5A3D" w:rsidP="009767B6">
      <w:pPr>
        <w:pStyle w:val="Body"/>
        <w:rPr>
          <w:lang w:val="es-MX"/>
        </w:rPr>
      </w:pPr>
      <w:r w:rsidRPr="008C5A3D">
        <w:rPr>
          <w:lang w:val="es-MX"/>
        </w:rPr>
        <w:t>La Figura 18-3 es un ejemplo de un rectángulo y varios puntos. Los puntos y las esquinas del rectángulo están etiquetados con sus coordenadas.</w:t>
      </w:r>
    </w:p>
    <w:p w:rsidR="009767B6" w:rsidRPr="008C5A3D" w:rsidRDefault="008C5A3D" w:rsidP="009767B6">
      <w:pPr>
        <w:pStyle w:val="Body"/>
        <w:rPr>
          <w:lang w:val="es-MX"/>
        </w:rPr>
      </w:pPr>
      <w:r w:rsidRPr="008C5A3D">
        <w:rPr>
          <w:lang w:val="es-MX"/>
        </w:rPr>
        <w:t>Un punto está dentro del rectángulo si se cumplen las siguientes cuatro afirmaciones:</w:t>
      </w:r>
    </w:p>
    <w:p w:rsidR="008C5A3D" w:rsidRPr="008C5A3D" w:rsidRDefault="008C5A3D" w:rsidP="008C5A3D">
      <w:pPr>
        <w:pStyle w:val="Body"/>
        <w:numPr>
          <w:ilvl w:val="0"/>
          <w:numId w:val="50"/>
        </w:numPr>
        <w:rPr>
          <w:lang w:val="es-MX"/>
        </w:rPr>
      </w:pPr>
      <w:r w:rsidRPr="008C5A3D">
        <w:rPr>
          <w:lang w:val="es-MX"/>
        </w:rPr>
        <w:t>La coordenada X del punto es mayor que la coordenada X del borde izquierdo del rectángulo.</w:t>
      </w:r>
    </w:p>
    <w:p w:rsidR="008C5A3D" w:rsidRPr="008C5A3D" w:rsidRDefault="008C5A3D" w:rsidP="008C5A3D">
      <w:pPr>
        <w:pStyle w:val="Body"/>
        <w:numPr>
          <w:ilvl w:val="0"/>
          <w:numId w:val="50"/>
        </w:numPr>
        <w:rPr>
          <w:lang w:val="es-MX"/>
        </w:rPr>
      </w:pPr>
      <w:r w:rsidRPr="008C5A3D">
        <w:rPr>
          <w:lang w:val="es-MX"/>
        </w:rPr>
        <w:t>La coordenada X del punto es menor que la coordenada X del borde derecho del rectángulo.</w:t>
      </w:r>
    </w:p>
    <w:p w:rsidR="008C5A3D" w:rsidRPr="008C5A3D" w:rsidRDefault="008C5A3D" w:rsidP="008C5A3D">
      <w:pPr>
        <w:pStyle w:val="Body"/>
        <w:numPr>
          <w:ilvl w:val="0"/>
          <w:numId w:val="50"/>
        </w:numPr>
        <w:rPr>
          <w:lang w:val="es-MX"/>
        </w:rPr>
      </w:pPr>
      <w:r w:rsidRPr="008C5A3D">
        <w:rPr>
          <w:lang w:val="es-MX"/>
        </w:rPr>
        <w:t>La coordenada Y del punto es mayor que la coordenada Y del borde inferior del rectángulo.</w:t>
      </w:r>
    </w:p>
    <w:p w:rsidR="009767B6" w:rsidRPr="008C5A3D" w:rsidRDefault="008C5A3D" w:rsidP="008C5A3D">
      <w:pPr>
        <w:pStyle w:val="Body"/>
        <w:numPr>
          <w:ilvl w:val="0"/>
          <w:numId w:val="50"/>
        </w:numPr>
        <w:rPr>
          <w:lang w:val="es-MX"/>
        </w:rPr>
      </w:pPr>
      <w:r w:rsidRPr="008C5A3D">
        <w:rPr>
          <w:lang w:val="es-MX"/>
        </w:rPr>
        <w:t>La coordenada Y del punto es menor que la coordenada Y del borde superior del rectángulo.</w:t>
      </w:r>
    </w:p>
    <w:p w:rsidR="008C5A3D" w:rsidRDefault="008C5A3D" w:rsidP="009767B6">
      <w:pPr>
        <w:pStyle w:val="Body"/>
        <w:rPr>
          <w:lang w:val="es-MX"/>
        </w:rPr>
      </w:pPr>
      <w:r w:rsidRPr="008C5A3D">
        <w:rPr>
          <w:lang w:val="es-MX"/>
        </w:rPr>
        <w:t xml:space="preserve">Si alguna de estas es </w:t>
      </w:r>
      <w:r w:rsidRPr="008C5A3D">
        <w:rPr>
          <w:rStyle w:val="Literal"/>
          <w:lang w:val="es-MX"/>
        </w:rPr>
        <w:t>False</w:t>
      </w:r>
      <w:r w:rsidRPr="008C5A3D">
        <w:rPr>
          <w:lang w:val="es-MX"/>
        </w:rPr>
        <w:t xml:space="preserve">, entonces el punto está fuera del rectángulo. La línea 16 combina estas cuatro afirmaciones en la condición de la sentencia </w:t>
      </w:r>
      <w:r w:rsidRPr="008C5A3D">
        <w:rPr>
          <w:rStyle w:val="Literal"/>
          <w:lang w:val="es-MX"/>
        </w:rPr>
        <w:t>if</w:t>
      </w:r>
      <w:r w:rsidRPr="008C5A3D">
        <w:rPr>
          <w:lang w:val="es-MX"/>
        </w:rPr>
        <w:t xml:space="preserve"> utilizando operadores </w:t>
      </w:r>
      <w:r w:rsidRPr="008C5A3D">
        <w:rPr>
          <w:rStyle w:val="Literal"/>
          <w:lang w:val="es-MX"/>
        </w:rPr>
        <w:t>and</w:t>
      </w:r>
      <w:r w:rsidRPr="008C5A3D">
        <w:rPr>
          <w:lang w:val="es-MX"/>
        </w:rPr>
        <w:t>.</w:t>
      </w:r>
    </w:p>
    <w:p w:rsidR="009767B6" w:rsidRDefault="003A2FDF" w:rsidP="009767B6">
      <w:pPr>
        <w:jc w:val="center"/>
      </w:pPr>
      <w:r>
        <w:rPr>
          <w:noProof/>
        </w:rPr>
        <w:drawing>
          <wp:inline distT="0" distB="0" distL="0" distR="0" wp14:anchorId="116A92E4" wp14:editId="4092006E">
            <wp:extent cx="1766540" cy="1159681"/>
            <wp:effectExtent l="0" t="0" r="5715"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points_in_and_out.png"/>
                    <pic:cNvPicPr/>
                  </pic:nvPicPr>
                  <pic:blipFill>
                    <a:blip r:embed="rId119">
                      <a:extLst>
                        <a:ext uri="{28A0092B-C50C-407E-A947-70E740481C1C}">
                          <a14:useLocalDpi xmlns:a14="http://schemas.microsoft.com/office/drawing/2010/main" val="0"/>
                        </a:ext>
                      </a:extLst>
                    </a:blip>
                    <a:stretch>
                      <a:fillRect/>
                    </a:stretch>
                  </pic:blipFill>
                  <pic:spPr>
                    <a:xfrm>
                      <a:off x="0" y="0"/>
                      <a:ext cx="1766540" cy="1159681"/>
                    </a:xfrm>
                    <a:prstGeom prst="rect">
                      <a:avLst/>
                    </a:prstGeom>
                  </pic:spPr>
                </pic:pic>
              </a:graphicData>
            </a:graphic>
          </wp:inline>
        </w:drawing>
      </w:r>
    </w:p>
    <w:p w:rsidR="009767B6" w:rsidRPr="008C5A3D" w:rsidRDefault="008C5A3D" w:rsidP="009767B6">
      <w:pPr>
        <w:pStyle w:val="Caption"/>
        <w:rPr>
          <w:lang w:val="es-MX"/>
        </w:rPr>
      </w:pPr>
      <w:r w:rsidRPr="008C5A3D">
        <w:rPr>
          <w:lang w:val="es-MX"/>
        </w:rPr>
        <w:lastRenderedPageBreak/>
        <w:t>Figura 18-3: Ejemplo de coordenadas dentro y fuera de un rectángulo. Los puntos (50, 30), (85, 30) y (50, 50) están dentro del rectángulo, el resto están afuera del mismo.</w:t>
      </w:r>
    </w:p>
    <w:p w:rsidR="009767B6" w:rsidRPr="00544E4B" w:rsidRDefault="009767B6" w:rsidP="009767B6">
      <w:pPr>
        <w:pStyle w:val="SourceCode"/>
        <w:rPr>
          <w:lang w:val="es-MX"/>
        </w:rPr>
      </w:pPr>
      <w:r w:rsidRPr="008C5A3D">
        <w:rPr>
          <w:rStyle w:val="SourceLineNumber"/>
          <w:lang w:val="es-MX"/>
        </w:rPr>
        <w:t xml:space="preserve"> </w:t>
      </w:r>
      <w:r w:rsidRPr="00544E4B">
        <w:rPr>
          <w:rStyle w:val="SourceLineNumber"/>
          <w:lang w:val="es-MX"/>
        </w:rPr>
        <w:t>18.</w:t>
      </w:r>
      <w:r w:rsidRPr="00544E4B">
        <w:rPr>
          <w:lang w:val="es-MX"/>
        </w:rPr>
        <w:t xml:space="preserve">     else:</w:t>
      </w:r>
    </w:p>
    <w:p w:rsidR="009767B6" w:rsidRPr="00544E4B" w:rsidRDefault="009767B6" w:rsidP="009767B6">
      <w:pPr>
        <w:pStyle w:val="SourceCode"/>
        <w:rPr>
          <w:lang w:val="es-MX"/>
        </w:rPr>
      </w:pPr>
      <w:r w:rsidRPr="00544E4B">
        <w:rPr>
          <w:rStyle w:val="SourceLineNumber"/>
          <w:lang w:val="es-MX"/>
        </w:rPr>
        <w:t xml:space="preserve"> 19.</w:t>
      </w:r>
      <w:r w:rsidRPr="00544E4B">
        <w:rPr>
          <w:lang w:val="es-MX"/>
        </w:rPr>
        <w:t xml:space="preserve">         return False</w:t>
      </w:r>
    </w:p>
    <w:p w:rsidR="009767B6" w:rsidRPr="008C5A3D" w:rsidRDefault="008C5A3D" w:rsidP="009767B6">
      <w:pPr>
        <w:pStyle w:val="Body"/>
        <w:rPr>
          <w:lang w:val="es-MX"/>
        </w:rPr>
      </w:pPr>
      <w:r w:rsidRPr="008C5A3D">
        <w:rPr>
          <w:lang w:val="es-MX"/>
        </w:rPr>
        <w:t xml:space="preserve">Esta función es llamada desde la función </w:t>
      </w:r>
      <w:r w:rsidRPr="008C5A3D">
        <w:rPr>
          <w:rStyle w:val="Literal"/>
          <w:lang w:val="es-MX"/>
        </w:rPr>
        <w:t>verifSuperposiciónRects()</w:t>
      </w:r>
      <w:r w:rsidRPr="008C5A3D">
        <w:rPr>
          <w:lang w:val="es-MX"/>
        </w:rPr>
        <w:t xml:space="preserve"> para ver si alguna de las esquinas de los objetos </w:t>
      </w:r>
      <w:r w:rsidRPr="008C5A3D">
        <w:rPr>
          <w:rStyle w:val="Literal"/>
          <w:lang w:val="es-MX"/>
        </w:rPr>
        <w:t>pygame.Rect</w:t>
      </w:r>
      <w:r w:rsidRPr="008C5A3D">
        <w:rPr>
          <w:lang w:val="es-MX"/>
        </w:rPr>
        <w:t xml:space="preserve"> está dentro del otro. Estas dos funciones te permiten detectar colisiones entre dos rectángulos.</w:t>
      </w:r>
    </w:p>
    <w:p w:rsidR="009767B6" w:rsidRPr="008C5A3D" w:rsidRDefault="008C5A3D" w:rsidP="009767B6">
      <w:pPr>
        <w:pStyle w:val="Non-TOCHeading3"/>
        <w:rPr>
          <w:lang w:val="es-MX"/>
        </w:rPr>
      </w:pPr>
      <w:r w:rsidRPr="008C5A3D">
        <w:rPr>
          <w:lang w:val="es-MX"/>
        </w:rPr>
        <w:t xml:space="preserve">El Objeto </w:t>
      </w:r>
      <w:r w:rsidR="009767B6" w:rsidRPr="008C5A3D">
        <w:rPr>
          <w:rStyle w:val="Literal"/>
          <w:lang w:val="es-MX"/>
        </w:rPr>
        <w:t>pygame.time.Clock</w:t>
      </w:r>
      <w:r w:rsidR="009767B6" w:rsidRPr="008C5A3D">
        <w:rPr>
          <w:lang w:val="es-MX"/>
        </w:rPr>
        <w:t xml:space="preserve"> Object </w:t>
      </w:r>
      <w:r w:rsidRPr="008C5A3D">
        <w:rPr>
          <w:lang w:val="es-MX"/>
        </w:rPr>
        <w:t xml:space="preserve">y el Método </w:t>
      </w:r>
      <w:r w:rsidR="009767B6" w:rsidRPr="008C5A3D">
        <w:rPr>
          <w:rStyle w:val="Literal"/>
          <w:lang w:val="es-MX"/>
        </w:rPr>
        <w:t>tick()</w:t>
      </w:r>
    </w:p>
    <w:p w:rsidR="008C5A3D" w:rsidRDefault="008C5A3D" w:rsidP="009767B6">
      <w:pPr>
        <w:pStyle w:val="Body"/>
        <w:rPr>
          <w:lang w:val="es-MX"/>
        </w:rPr>
      </w:pPr>
      <w:r w:rsidRPr="008C5A3D">
        <w:rPr>
          <w:lang w:val="es-MX"/>
        </w:rPr>
        <w:t xml:space="preserve">La mayor parte de las líneas 22 a 43 hace lo mismo que hacía el programa de Animación del capítulo anterior: inicializar Pygame, establecer </w:t>
      </w:r>
      <w:r w:rsidRPr="008C5A3D">
        <w:rPr>
          <w:rStyle w:val="Literal"/>
          <w:lang w:val="es-MX"/>
        </w:rPr>
        <w:t>ANCHOVENTANA</w:t>
      </w:r>
      <w:r w:rsidRPr="008C5A3D">
        <w:rPr>
          <w:lang w:val="es-MX"/>
        </w:rPr>
        <w:t xml:space="preserve"> y </w:t>
      </w:r>
      <w:r w:rsidRPr="008C5A3D">
        <w:rPr>
          <w:rStyle w:val="Literal"/>
          <w:lang w:val="es-MX"/>
        </w:rPr>
        <w:t>ALTOVENTANA</w:t>
      </w:r>
      <w:r w:rsidRPr="008C5A3D">
        <w:rPr>
          <w:lang w:val="es-MX"/>
        </w:rPr>
        <w:t>, y asignar las constantes de color y dirección.</w:t>
      </w:r>
    </w:p>
    <w:p w:rsidR="009767B6" w:rsidRPr="008C5A3D" w:rsidRDefault="008C5A3D" w:rsidP="009767B6">
      <w:pPr>
        <w:pStyle w:val="Body"/>
        <w:rPr>
          <w:lang w:val="es-MX"/>
        </w:rPr>
      </w:pPr>
      <w:r w:rsidRPr="008C5A3D">
        <w:rPr>
          <w:lang w:val="es-MX"/>
        </w:rPr>
        <w:t>Sin embargo, la línea 24 es nueva:</w:t>
      </w:r>
    </w:p>
    <w:p w:rsidR="009767B6" w:rsidRPr="00544E4B" w:rsidRDefault="009767B6" w:rsidP="009767B6">
      <w:pPr>
        <w:pStyle w:val="SourceCode"/>
        <w:rPr>
          <w:lang w:val="es-MX"/>
        </w:rPr>
      </w:pPr>
      <w:r w:rsidRPr="008C5A3D">
        <w:rPr>
          <w:rStyle w:val="SourceLineNumber"/>
          <w:lang w:val="es-MX"/>
        </w:rPr>
        <w:t xml:space="preserve"> </w:t>
      </w:r>
      <w:r w:rsidRPr="00544E4B">
        <w:rPr>
          <w:rStyle w:val="SourceLineNumber"/>
          <w:lang w:val="es-MX"/>
        </w:rPr>
        <w:t>24.</w:t>
      </w:r>
      <w:r w:rsidRPr="00544E4B">
        <w:rPr>
          <w:lang w:val="es-MX"/>
        </w:rPr>
        <w:t xml:space="preserve"> </w:t>
      </w:r>
      <w:r w:rsidR="009970CB" w:rsidRPr="00544E4B">
        <w:rPr>
          <w:lang w:val="es-MX"/>
        </w:rPr>
        <w:t xml:space="preserve">relojPrincipal </w:t>
      </w:r>
      <w:r w:rsidRPr="00544E4B">
        <w:rPr>
          <w:lang w:val="es-MX"/>
        </w:rPr>
        <w:t>= pygame.time.Clock()</w:t>
      </w:r>
    </w:p>
    <w:p w:rsidR="008C5A3D" w:rsidRPr="008C5A3D" w:rsidRDefault="008C5A3D" w:rsidP="008C5A3D">
      <w:pPr>
        <w:pStyle w:val="Body"/>
        <w:rPr>
          <w:lang w:val="es-MX"/>
        </w:rPr>
      </w:pPr>
      <w:r w:rsidRPr="008C5A3D">
        <w:rPr>
          <w:lang w:val="es-MX"/>
        </w:rPr>
        <w:t xml:space="preserve">En el programa anterior de Animación, una llamada a </w:t>
      </w:r>
      <w:r w:rsidRPr="008C5A3D">
        <w:rPr>
          <w:rStyle w:val="Literal"/>
          <w:lang w:val="es-MX"/>
        </w:rPr>
        <w:t>time.sleep(0.02)</w:t>
      </w:r>
      <w:r w:rsidRPr="008C5A3D">
        <w:rPr>
          <w:lang w:val="es-MX"/>
        </w:rPr>
        <w:t xml:space="preserve"> reducía la velocidad del programa de modo que no corriese demasiado rápido. El problema con </w:t>
      </w:r>
      <w:r w:rsidRPr="008C5A3D">
        <w:rPr>
          <w:rStyle w:val="Literal"/>
          <w:lang w:val="es-MX"/>
        </w:rPr>
        <w:t>time.sleep()</w:t>
      </w:r>
      <w:r w:rsidRPr="008C5A3D">
        <w:rPr>
          <w:lang w:val="es-MX"/>
        </w:rPr>
        <w:t xml:space="preserve"> es que puede representar una pausa demasiado larga para computadoras lentas y demasiado corta para computadoras rápidas.</w:t>
      </w:r>
    </w:p>
    <w:p w:rsidR="009767B6" w:rsidRPr="008C5A3D" w:rsidRDefault="008C5A3D" w:rsidP="009767B6">
      <w:pPr>
        <w:pStyle w:val="Body"/>
        <w:rPr>
          <w:lang w:val="es-MX"/>
        </w:rPr>
      </w:pPr>
      <w:r w:rsidRPr="008C5A3D">
        <w:rPr>
          <w:lang w:val="es-MX"/>
        </w:rPr>
        <w:t xml:space="preserve">Un objeto </w:t>
      </w:r>
      <w:r w:rsidRPr="008C5A3D">
        <w:rPr>
          <w:rStyle w:val="Literal"/>
          <w:lang w:val="es-MX"/>
        </w:rPr>
        <w:t>pygame.time.Clock</w:t>
      </w:r>
      <w:r w:rsidRPr="008C5A3D">
        <w:rPr>
          <w:lang w:val="es-MX"/>
        </w:rPr>
        <w:t xml:space="preserve"> puede generar una pausa que sea adecuada para cualquier computadora. La línea 125 llama a </w:t>
      </w:r>
      <w:r w:rsidRPr="008C5A3D">
        <w:rPr>
          <w:rStyle w:val="Literal"/>
          <w:lang w:val="es-MX"/>
        </w:rPr>
        <w:t>mainClock.tick(40)</w:t>
      </w:r>
      <w:r w:rsidRPr="008C5A3D">
        <w:rPr>
          <w:lang w:val="es-MX"/>
        </w:rPr>
        <w:t xml:space="preserve"> dentro del bucle del juego. Esta llamada al método </w:t>
      </w:r>
      <w:r w:rsidRPr="008C5A3D">
        <w:rPr>
          <w:rStyle w:val="Literal"/>
          <w:lang w:val="es-MX"/>
        </w:rPr>
        <w:t>tick()</w:t>
      </w:r>
      <w:r w:rsidRPr="008C5A3D">
        <w:rPr>
          <w:lang w:val="es-MX"/>
        </w:rPr>
        <w:t xml:space="preserve"> del objeto Clock calcula la pausa adecuada para que el bucle ejecute unas 40 iteraciones por segundo, sin importar cuál sea la velocidad de la computadora. Esto asegura que el juego nunca se ejecute más rápido de lo esperado. La llamada a </w:t>
      </w:r>
      <w:r w:rsidRPr="008C5A3D">
        <w:rPr>
          <w:rStyle w:val="Literal"/>
          <w:lang w:val="es-MX"/>
        </w:rPr>
        <w:t>tick()</w:t>
      </w:r>
      <w:r w:rsidRPr="008C5A3D">
        <w:rPr>
          <w:lang w:val="es-MX"/>
        </w:rPr>
        <w:t xml:space="preserve"> debe hacerse sólo una vez en el bucle del juego.</w:t>
      </w:r>
    </w:p>
    <w:p w:rsidR="009767B6" w:rsidRPr="008C5A3D" w:rsidRDefault="008C5A3D" w:rsidP="009767B6">
      <w:pPr>
        <w:pStyle w:val="Non-TOCHeading3"/>
        <w:rPr>
          <w:lang w:val="es-MX"/>
        </w:rPr>
      </w:pPr>
      <w:r w:rsidRPr="008C5A3D">
        <w:rPr>
          <w:lang w:val="es-MX"/>
        </w:rPr>
        <w:t>Configurando la Ventana y las Estructuras de Datos</w:t>
      </w:r>
    </w:p>
    <w:p w:rsidR="009970CB" w:rsidRPr="009970CB" w:rsidRDefault="009970CB" w:rsidP="009970CB">
      <w:pPr>
        <w:pStyle w:val="SourceCode"/>
        <w:rPr>
          <w:rStyle w:val="SourceCodeComment"/>
          <w:lang w:val="es-MX"/>
        </w:rPr>
      </w:pPr>
      <w:r w:rsidRPr="008C5A3D">
        <w:rPr>
          <w:rStyle w:val="SourceLineNumber"/>
          <w:lang w:val="es-MX"/>
        </w:rPr>
        <w:t xml:space="preserve"> </w:t>
      </w:r>
      <w:r w:rsidRPr="009970CB">
        <w:rPr>
          <w:rStyle w:val="SourceLineNumber"/>
          <w:lang w:val="es-MX"/>
        </w:rPr>
        <w:t>45.</w:t>
      </w:r>
      <w:r w:rsidRPr="009970CB">
        <w:rPr>
          <w:lang w:val="es-MX"/>
        </w:rPr>
        <w:t xml:space="preserve"> </w:t>
      </w:r>
      <w:r w:rsidRPr="009970CB">
        <w:rPr>
          <w:rStyle w:val="SourceCodeComment"/>
          <w:lang w:val="es-MX"/>
        </w:rPr>
        <w:t># establece las estructuras de datos de comida y rebotín</w:t>
      </w:r>
    </w:p>
    <w:p w:rsidR="009970CB" w:rsidRPr="00544E4B" w:rsidRDefault="009970CB" w:rsidP="009970CB">
      <w:pPr>
        <w:pStyle w:val="SourceCode"/>
        <w:rPr>
          <w:lang w:val="es-MX"/>
        </w:rPr>
      </w:pPr>
      <w:r w:rsidRPr="009970CB">
        <w:rPr>
          <w:rStyle w:val="SourceLineNumber"/>
          <w:lang w:val="es-MX"/>
        </w:rPr>
        <w:t xml:space="preserve"> </w:t>
      </w:r>
      <w:r w:rsidRPr="00544E4B">
        <w:rPr>
          <w:rStyle w:val="SourceLineNumber"/>
          <w:lang w:val="es-MX"/>
        </w:rPr>
        <w:t>46.</w:t>
      </w:r>
      <w:r w:rsidRPr="00544E4B">
        <w:rPr>
          <w:lang w:val="es-MX"/>
        </w:rPr>
        <w:t xml:space="preserve"> contadorComida = 0</w:t>
      </w:r>
    </w:p>
    <w:p w:rsidR="009970CB" w:rsidRPr="00544E4B" w:rsidRDefault="009970CB" w:rsidP="009970CB">
      <w:pPr>
        <w:pStyle w:val="SourceCode"/>
        <w:rPr>
          <w:lang w:val="es-MX"/>
        </w:rPr>
      </w:pPr>
      <w:r w:rsidRPr="00544E4B">
        <w:rPr>
          <w:rStyle w:val="SourceLineNumber"/>
          <w:lang w:val="es-MX"/>
        </w:rPr>
        <w:t xml:space="preserve"> 47.</w:t>
      </w:r>
      <w:r w:rsidRPr="00544E4B">
        <w:rPr>
          <w:lang w:val="es-MX"/>
        </w:rPr>
        <w:t xml:space="preserve"> NUEVACOMIDA = 40</w:t>
      </w:r>
    </w:p>
    <w:p w:rsidR="009767B6" w:rsidRPr="00544E4B" w:rsidRDefault="009970CB" w:rsidP="009970CB">
      <w:pPr>
        <w:pStyle w:val="SourceCode"/>
        <w:rPr>
          <w:lang w:val="es-MX"/>
        </w:rPr>
      </w:pPr>
      <w:r w:rsidRPr="00544E4B">
        <w:rPr>
          <w:rStyle w:val="SourceLineNumber"/>
          <w:lang w:val="es-MX"/>
        </w:rPr>
        <w:t xml:space="preserve"> 48.</w:t>
      </w:r>
      <w:r w:rsidRPr="00544E4B">
        <w:rPr>
          <w:lang w:val="es-MX"/>
        </w:rPr>
        <w:t xml:space="preserve"> TAMAÑOCOMIDA = 20</w:t>
      </w:r>
    </w:p>
    <w:p w:rsidR="008C5A3D" w:rsidRPr="008C5A3D" w:rsidRDefault="008C5A3D" w:rsidP="009767B6">
      <w:pPr>
        <w:pStyle w:val="Body"/>
        <w:rPr>
          <w:lang w:val="es-MX"/>
        </w:rPr>
      </w:pPr>
      <w:r w:rsidRPr="008C5A3D">
        <w:rPr>
          <w:lang w:val="es-MX"/>
        </w:rPr>
        <w:t xml:space="preserve">Las líneas 46 a 48 configuran algunas variables para los bloques de comida que aparecen en la pantalla. </w:t>
      </w:r>
      <w:r w:rsidRPr="008C5A3D">
        <w:rPr>
          <w:rStyle w:val="Literal"/>
          <w:lang w:val="es-MX"/>
        </w:rPr>
        <w:t>contadorComida</w:t>
      </w:r>
      <w:r w:rsidRPr="008C5A3D">
        <w:rPr>
          <w:lang w:val="es-MX"/>
        </w:rPr>
        <w:t xml:space="preserve"> comenzará en el valor </w:t>
      </w:r>
      <w:r w:rsidRPr="008C5A3D">
        <w:rPr>
          <w:rStyle w:val="Literal"/>
          <w:lang w:val="es-MX"/>
        </w:rPr>
        <w:t>0</w:t>
      </w:r>
      <w:r w:rsidRPr="008C5A3D">
        <w:rPr>
          <w:lang w:val="es-MX"/>
        </w:rPr>
        <w:t xml:space="preserve">, </w:t>
      </w:r>
      <w:r w:rsidRPr="008C5A3D">
        <w:rPr>
          <w:rStyle w:val="Literal"/>
          <w:lang w:val="es-MX"/>
        </w:rPr>
        <w:t>NUEVACOMIDA</w:t>
      </w:r>
      <w:r w:rsidRPr="008C5A3D">
        <w:rPr>
          <w:lang w:val="es-MX"/>
        </w:rPr>
        <w:t xml:space="preserve"> en </w:t>
      </w:r>
      <w:r w:rsidRPr="008C5A3D">
        <w:rPr>
          <w:rStyle w:val="Literal"/>
          <w:lang w:val="es-MX"/>
        </w:rPr>
        <w:t>40</w:t>
      </w:r>
      <w:r w:rsidRPr="008C5A3D">
        <w:rPr>
          <w:lang w:val="es-MX"/>
        </w:rPr>
        <w:t xml:space="preserve">, y </w:t>
      </w:r>
      <w:r w:rsidRPr="008C5A3D">
        <w:rPr>
          <w:rStyle w:val="Literal"/>
          <w:lang w:val="es-MX"/>
        </w:rPr>
        <w:t>TAMAÑOCOMIDA</w:t>
      </w:r>
      <w:r w:rsidRPr="008C5A3D">
        <w:rPr>
          <w:lang w:val="es-MX"/>
        </w:rPr>
        <w:t xml:space="preserve"> en </w:t>
      </w:r>
      <w:r w:rsidRPr="008C5A3D">
        <w:rPr>
          <w:rStyle w:val="Literal"/>
          <w:lang w:val="es-MX"/>
        </w:rPr>
        <w:t>20</w:t>
      </w:r>
      <w:r w:rsidRPr="008C5A3D">
        <w:rPr>
          <w:lang w:val="es-MX"/>
        </w:rPr>
        <w:t>.</w:t>
      </w:r>
    </w:p>
    <w:p w:rsidR="009767B6" w:rsidRPr="008C5A3D" w:rsidRDefault="009970CB" w:rsidP="009767B6">
      <w:pPr>
        <w:pStyle w:val="SourceCode"/>
        <w:rPr>
          <w:lang w:val="es-MX"/>
        </w:rPr>
      </w:pPr>
      <w:r w:rsidRPr="008C5A3D">
        <w:rPr>
          <w:rStyle w:val="SourceLineNumber"/>
          <w:lang w:val="es-MX"/>
        </w:rPr>
        <w:lastRenderedPageBreak/>
        <w:t xml:space="preserve"> 49.</w:t>
      </w:r>
      <w:r w:rsidRPr="008C5A3D">
        <w:rPr>
          <w:lang w:val="es-MX"/>
        </w:rPr>
        <w:t xml:space="preserve"> rebotín = {'rect':pygame.Rect(300, 100, 50, 50), 'dir':ARRIBAIZQUIERDA}</w:t>
      </w:r>
    </w:p>
    <w:p w:rsidR="008C5A3D" w:rsidRPr="008C5A3D" w:rsidRDefault="008C5A3D" w:rsidP="008C5A3D">
      <w:pPr>
        <w:pStyle w:val="Body"/>
        <w:rPr>
          <w:lang w:val="es-MX"/>
        </w:rPr>
      </w:pPr>
      <w:r w:rsidRPr="008C5A3D">
        <w:rPr>
          <w:lang w:val="es-MX"/>
        </w:rPr>
        <w:t xml:space="preserve">La línea 49 configura una nueva estructura de datos llamada rebotín. rebotín es un diccionario con dos claves. La clave </w:t>
      </w:r>
      <w:r w:rsidRPr="008C5A3D">
        <w:rPr>
          <w:rStyle w:val="Literal"/>
          <w:lang w:val="es-MX"/>
        </w:rPr>
        <w:t>'rect'</w:t>
      </w:r>
      <w:r w:rsidRPr="008C5A3D">
        <w:rPr>
          <w:lang w:val="es-MX"/>
        </w:rPr>
        <w:t xml:space="preserve"> contiene un objeto </w:t>
      </w:r>
      <w:r w:rsidRPr="008C5A3D">
        <w:rPr>
          <w:rStyle w:val="Literal"/>
          <w:lang w:val="es-MX"/>
        </w:rPr>
        <w:t>pygame.Rect</w:t>
      </w:r>
      <w:r w:rsidRPr="008C5A3D">
        <w:rPr>
          <w:lang w:val="es-MX"/>
        </w:rPr>
        <w:t xml:space="preserve"> que representa el tamaño y la posición del rebotín.</w:t>
      </w:r>
    </w:p>
    <w:p w:rsidR="009767B6" w:rsidRPr="008C5A3D" w:rsidRDefault="008C5A3D" w:rsidP="009767B6">
      <w:pPr>
        <w:pStyle w:val="Body"/>
        <w:rPr>
          <w:lang w:val="es-MX"/>
        </w:rPr>
      </w:pPr>
      <w:r w:rsidRPr="008C5A3D">
        <w:rPr>
          <w:lang w:val="es-MX"/>
        </w:rPr>
        <w:t xml:space="preserve">La clave </w:t>
      </w:r>
      <w:r w:rsidRPr="008C5A3D">
        <w:rPr>
          <w:rStyle w:val="Literal"/>
          <w:lang w:val="es-MX"/>
        </w:rPr>
        <w:t>'dir'</w:t>
      </w:r>
      <w:r w:rsidRPr="008C5A3D">
        <w:rPr>
          <w:lang w:val="es-MX"/>
        </w:rPr>
        <w:t xml:space="preserve"> contiene la dirección en la cual el rebotín se está moviendo. El rebotín se moverá de la misma forma en que se movían los bloques en el programa de animación del Capítulo 17.</w:t>
      </w:r>
    </w:p>
    <w:p w:rsidR="009970CB" w:rsidRDefault="009970CB" w:rsidP="009970CB">
      <w:pPr>
        <w:pStyle w:val="SourceCode"/>
      </w:pPr>
      <w:r w:rsidRPr="008C5A3D">
        <w:rPr>
          <w:rStyle w:val="SourceLineNumber"/>
          <w:lang w:val="es-MX"/>
        </w:rPr>
        <w:t xml:space="preserve"> </w:t>
      </w:r>
      <w:r w:rsidRPr="00202D05">
        <w:rPr>
          <w:rStyle w:val="SourceLineNumber"/>
        </w:rPr>
        <w:t>50.</w:t>
      </w:r>
      <w:r>
        <w:t xml:space="preserve"> </w:t>
      </w:r>
      <w:r w:rsidRPr="009970CB">
        <w:t>comidas</w:t>
      </w:r>
      <w:r>
        <w:t xml:space="preserve"> = []</w:t>
      </w:r>
    </w:p>
    <w:p w:rsidR="009970CB" w:rsidRDefault="009970CB" w:rsidP="009970CB">
      <w:pPr>
        <w:pStyle w:val="SourceCode"/>
      </w:pPr>
      <w:r w:rsidRPr="00202D05">
        <w:rPr>
          <w:rStyle w:val="SourceLineNumber"/>
        </w:rPr>
        <w:t xml:space="preserve"> 51.</w:t>
      </w:r>
      <w:r>
        <w:t xml:space="preserve"> for i in range(20):</w:t>
      </w:r>
    </w:p>
    <w:p w:rsidR="009767B6" w:rsidRDefault="009970CB" w:rsidP="009970CB">
      <w:pPr>
        <w:pStyle w:val="SourceCode"/>
      </w:pPr>
      <w:r w:rsidRPr="00202D05">
        <w:rPr>
          <w:rStyle w:val="SourceLineNumber"/>
        </w:rPr>
        <w:t xml:space="preserve"> 52.</w:t>
      </w:r>
      <w:r>
        <w:t xml:space="preserve">     </w:t>
      </w:r>
      <w:r w:rsidRPr="009970CB">
        <w:t>comidas</w:t>
      </w:r>
      <w:r>
        <w:t xml:space="preserve">.append(pygame.Rect(random.randint(0, </w:t>
      </w:r>
      <w:r w:rsidRPr="009970CB">
        <w:t>ANCHOVENTANA - TAMAÑOCOMIDA), random.randint(0, ALTOVENTANA - TAMAÑOCOMIDA), TAMAÑOCOMIDA, TAMAÑOCOMIDA))</w:t>
      </w:r>
    </w:p>
    <w:p w:rsidR="008C5A3D" w:rsidRPr="008C5A3D" w:rsidRDefault="008C5A3D" w:rsidP="008C5A3D">
      <w:pPr>
        <w:pStyle w:val="Body"/>
        <w:rPr>
          <w:lang w:val="es-MX"/>
        </w:rPr>
      </w:pPr>
      <w:r w:rsidRPr="008C5A3D">
        <w:rPr>
          <w:lang w:val="es-MX"/>
        </w:rPr>
        <w:t xml:space="preserve">El programa lleva un registro de todos los cuadrados de comida con una lista de objetos Rect en comidas. Las líneas 51 y 52 crean veinte cuadrados de comida ubicados aleatoriamente en la pantalla. Puedes usar la función </w:t>
      </w:r>
      <w:r w:rsidRPr="008C5A3D">
        <w:rPr>
          <w:rStyle w:val="Literal"/>
          <w:lang w:val="es-MX"/>
        </w:rPr>
        <w:t>random.randint()</w:t>
      </w:r>
      <w:r w:rsidRPr="008C5A3D">
        <w:rPr>
          <w:lang w:val="es-MX"/>
        </w:rPr>
        <w:t xml:space="preserve"> para generar coordenadas XY aleatorias</w:t>
      </w:r>
      <w:r>
        <w:rPr>
          <w:lang w:val="es-MX"/>
        </w:rPr>
        <w:t>.</w:t>
      </w:r>
    </w:p>
    <w:p w:rsidR="008C5A3D" w:rsidRPr="008C5A3D" w:rsidRDefault="008C5A3D" w:rsidP="008C5A3D">
      <w:pPr>
        <w:pStyle w:val="Body"/>
        <w:rPr>
          <w:lang w:val="es-MX"/>
        </w:rPr>
      </w:pPr>
      <w:r w:rsidRPr="008C5A3D">
        <w:rPr>
          <w:lang w:val="es-MX"/>
        </w:rPr>
        <w:t xml:space="preserve">En la línea 52, llamamos a la función constructor </w:t>
      </w:r>
      <w:r w:rsidRPr="008C5A3D">
        <w:rPr>
          <w:rStyle w:val="Literal"/>
          <w:lang w:val="es-MX"/>
        </w:rPr>
        <w:t>pygame.Rect()</w:t>
      </w:r>
      <w:r w:rsidRPr="008C5A3D">
        <w:rPr>
          <w:lang w:val="es-MX"/>
        </w:rPr>
        <w:t xml:space="preserve"> para que devuelva un nuevo objeto pygame.Rect. Este objeto representará la posición y el tamaño del cuadrado de comida. Los primeros dos parámetros para </w:t>
      </w:r>
      <w:r w:rsidRPr="008C5A3D">
        <w:rPr>
          <w:rStyle w:val="Literal"/>
          <w:lang w:val="es-MX"/>
        </w:rPr>
        <w:t>pygame.Rect()</w:t>
      </w:r>
      <w:r w:rsidRPr="008C5A3D">
        <w:rPr>
          <w:lang w:val="es-MX"/>
        </w:rPr>
        <w:t xml:space="preserve"> son las coordenadas XY de la esquina superior izquierda. Queremos que la coordenada aleatoria esté entre 0 y el tamaño de la ventana menos el tamaño del cuadrado de comida. Si la coordenada aleatoria estuviese simplemente entre 0 y el tamaño de la ventana, el cuadrado de comida podría quedar fuera de la ventana, como en la Figura 18-4.</w:t>
      </w:r>
    </w:p>
    <w:p w:rsidR="00345F1E" w:rsidRDefault="00345F1E" w:rsidP="00345F1E">
      <w:pPr>
        <w:jc w:val="center"/>
      </w:pPr>
      <w:r>
        <w:rPr>
          <w:noProof/>
        </w:rPr>
        <w:drawing>
          <wp:inline distT="0" distB="0" distL="0" distR="0" wp14:anchorId="3C27605E" wp14:editId="4DA8B8E9">
            <wp:extent cx="1990994" cy="166678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boundary.png"/>
                    <pic:cNvPicPr/>
                  </pic:nvPicPr>
                  <pic:blipFill>
                    <a:blip r:embed="rId120">
                      <a:extLst>
                        <a:ext uri="{28A0092B-C50C-407E-A947-70E740481C1C}">
                          <a14:useLocalDpi xmlns:a14="http://schemas.microsoft.com/office/drawing/2010/main" val="0"/>
                        </a:ext>
                      </a:extLst>
                    </a:blip>
                    <a:stretch>
                      <a:fillRect/>
                    </a:stretch>
                  </pic:blipFill>
                  <pic:spPr>
                    <a:xfrm>
                      <a:off x="0" y="0"/>
                      <a:ext cx="1990994" cy="1666782"/>
                    </a:xfrm>
                    <a:prstGeom prst="rect">
                      <a:avLst/>
                    </a:prstGeom>
                  </pic:spPr>
                </pic:pic>
              </a:graphicData>
            </a:graphic>
          </wp:inline>
        </w:drawing>
      </w:r>
    </w:p>
    <w:p w:rsidR="00345F1E" w:rsidRPr="008C5A3D" w:rsidRDefault="008C5A3D" w:rsidP="00345F1E">
      <w:pPr>
        <w:pStyle w:val="Caption"/>
        <w:rPr>
          <w:lang w:val="es-MX"/>
        </w:rPr>
      </w:pPr>
      <w:r w:rsidRPr="008C5A3D">
        <w:rPr>
          <w:lang w:val="es-MX"/>
        </w:rPr>
        <w:t>Figura 18-4: Para un rectángulo de 20 por 20, tener su esquina superior izquierda en (400, 200) en una ventana de 400 por 400 significaría estar fuera de la ventana. Para que el cuadrado esté contenido en de la ventana, la esquina superior izquierda debería estar en (380, 200).</w:t>
      </w:r>
    </w:p>
    <w:p w:rsidR="007D5EAF" w:rsidRPr="007D5EAF" w:rsidRDefault="007D5EAF" w:rsidP="009767B6">
      <w:pPr>
        <w:pStyle w:val="Body"/>
        <w:rPr>
          <w:lang w:val="es-MX"/>
        </w:rPr>
      </w:pPr>
      <w:r w:rsidRPr="007D5EAF">
        <w:rPr>
          <w:lang w:val="es-MX"/>
        </w:rPr>
        <w:lastRenderedPageBreak/>
        <w:t xml:space="preserve">El tercer parámetro de </w:t>
      </w:r>
      <w:r w:rsidRPr="007D5EAF">
        <w:rPr>
          <w:rStyle w:val="Literal"/>
          <w:lang w:val="es-MX"/>
        </w:rPr>
        <w:t>pygame.Rect()</w:t>
      </w:r>
      <w:r w:rsidRPr="007D5EAF">
        <w:rPr>
          <w:lang w:val="es-MX"/>
        </w:rPr>
        <w:t xml:space="preserve"> es una tupla que contiene el ancho y la altura del cuadrado de comida. Tanto el ancho como la altura corresponden al valor en la constante </w:t>
      </w:r>
      <w:r w:rsidRPr="007D5EAF">
        <w:rPr>
          <w:rStyle w:val="Literal"/>
          <w:lang w:val="es-MX"/>
        </w:rPr>
        <w:t>TAMAÑOCOMIDA</w:t>
      </w:r>
      <w:r w:rsidRPr="007D5EAF">
        <w:rPr>
          <w:lang w:val="es-MX"/>
        </w:rPr>
        <w:t>.</w:t>
      </w:r>
    </w:p>
    <w:p w:rsidR="009767B6" w:rsidRPr="007D5EAF" w:rsidRDefault="007D5EAF" w:rsidP="009767B6">
      <w:pPr>
        <w:pStyle w:val="Non-TOCHeading3"/>
        <w:rPr>
          <w:lang w:val="es-MX"/>
        </w:rPr>
      </w:pPr>
      <w:r w:rsidRPr="007D5EAF">
        <w:rPr>
          <w:lang w:val="es-MX"/>
        </w:rPr>
        <w:t>Dibujando el Rebotín en la Pantalla</w:t>
      </w:r>
    </w:p>
    <w:p w:rsidR="009767B6" w:rsidRPr="007D5EAF" w:rsidRDefault="007D5EAF" w:rsidP="009767B6">
      <w:pPr>
        <w:pStyle w:val="Body"/>
        <w:rPr>
          <w:lang w:val="es-MX"/>
        </w:rPr>
      </w:pPr>
      <w:r w:rsidRPr="007D5EAF">
        <w:rPr>
          <w:lang w:val="es-MX"/>
        </w:rPr>
        <w:t>Las líneas 71 a 109 hacen que el rebotín se mueva por la ventana y rebote contra los bordes de la misma. Este código es similar a las líneas 44 a 83 del programa de Animación del capítulo anterior, por lo que omitiremos su explicación.</w:t>
      </w:r>
    </w:p>
    <w:p w:rsidR="009970CB" w:rsidRPr="009970CB" w:rsidRDefault="009970CB" w:rsidP="009970CB">
      <w:pPr>
        <w:pStyle w:val="SourceCode"/>
        <w:rPr>
          <w:rStyle w:val="SourceCodeComment"/>
          <w:lang w:val="es-MX"/>
        </w:rPr>
      </w:pPr>
      <w:r w:rsidRPr="00C8388B">
        <w:rPr>
          <w:rStyle w:val="SourceLineNumber"/>
          <w:lang w:val="es-MX"/>
        </w:rPr>
        <w:t>111.</w:t>
      </w:r>
      <w:r w:rsidRPr="00C8388B">
        <w:rPr>
          <w:lang w:val="es-MX"/>
        </w:rPr>
        <w:t xml:space="preserve">     </w:t>
      </w:r>
      <w:r w:rsidRPr="009970CB">
        <w:rPr>
          <w:rStyle w:val="SourceCodeComment"/>
          <w:lang w:val="es-MX"/>
        </w:rPr>
        <w:t># Dibuja a rebotín en la superficie</w:t>
      </w:r>
    </w:p>
    <w:p w:rsidR="009767B6" w:rsidRPr="009970CB" w:rsidRDefault="009970CB" w:rsidP="009970CB">
      <w:pPr>
        <w:pStyle w:val="SourceCode"/>
        <w:rPr>
          <w:lang w:val="es-MX"/>
        </w:rPr>
      </w:pPr>
      <w:r w:rsidRPr="00C8388B">
        <w:rPr>
          <w:rStyle w:val="SourceLineNumber"/>
          <w:lang w:val="es-MX"/>
        </w:rPr>
        <w:t>112.</w:t>
      </w:r>
      <w:r w:rsidRPr="00C8388B">
        <w:rPr>
          <w:lang w:val="es-MX"/>
        </w:rPr>
        <w:t xml:space="preserve">     </w:t>
      </w:r>
      <w:r w:rsidRPr="009970CB">
        <w:rPr>
          <w:lang w:val="es-MX"/>
        </w:rPr>
        <w:t>pygame.draw.rect(superficieVentana, BLANCO, rebotín['rect'])</w:t>
      </w:r>
    </w:p>
    <w:p w:rsidR="009767B6" w:rsidRPr="007D5EAF" w:rsidRDefault="007D5EAF" w:rsidP="009767B6">
      <w:pPr>
        <w:pStyle w:val="Body"/>
        <w:rPr>
          <w:lang w:val="es-MX"/>
        </w:rPr>
      </w:pPr>
      <w:r w:rsidRPr="007D5EAF">
        <w:rPr>
          <w:lang w:val="es-MX"/>
        </w:rPr>
        <w:t xml:space="preserve">Luego de desplazar al rebotín, la línea 112 lo dibuja en su nueva posición. La </w:t>
      </w:r>
      <w:r w:rsidRPr="007D5EAF">
        <w:rPr>
          <w:rStyle w:val="Literal"/>
          <w:lang w:val="es-MX"/>
        </w:rPr>
        <w:t>superficieVentana</w:t>
      </w:r>
      <w:r w:rsidRPr="007D5EAF">
        <w:rPr>
          <w:lang w:val="es-MX"/>
        </w:rPr>
        <w:t xml:space="preserve"> pasada como primer parámetro indica a Python sobre cuál objeto Surface dibujar el rectángulo. La variable </w:t>
      </w:r>
      <w:r w:rsidRPr="007D5EAF">
        <w:rPr>
          <w:rStyle w:val="Literal"/>
          <w:lang w:val="es-MX"/>
        </w:rPr>
        <w:t>BLANCO</w:t>
      </w:r>
      <w:r w:rsidRPr="007D5EAF">
        <w:rPr>
          <w:lang w:val="es-MX"/>
        </w:rPr>
        <w:t xml:space="preserve">, que almacena la tupla </w:t>
      </w:r>
      <w:r w:rsidRPr="007D5EAF">
        <w:rPr>
          <w:rStyle w:val="Literal"/>
          <w:lang w:val="es-MX"/>
        </w:rPr>
        <w:t>(255, 255, 255)</w:t>
      </w:r>
      <w:r w:rsidRPr="007D5EAF">
        <w:rPr>
          <w:lang w:val="es-MX"/>
        </w:rPr>
        <w:t xml:space="preserve">, indica a Python que dibuje un rectángulo blanco. El objeto Rect guardado en el diccionario rebotín en la clave </w:t>
      </w:r>
      <w:r w:rsidRPr="007D5EAF">
        <w:rPr>
          <w:rStyle w:val="Literal"/>
          <w:lang w:val="es-MX"/>
        </w:rPr>
        <w:t>'rect'</w:t>
      </w:r>
      <w:r w:rsidRPr="007D5EAF">
        <w:rPr>
          <w:lang w:val="es-MX"/>
        </w:rPr>
        <w:t xml:space="preserve"> indica la posición y el tamaño del rectángulo a dibujar.</w:t>
      </w:r>
    </w:p>
    <w:p w:rsidR="009767B6" w:rsidRPr="00EB70C1" w:rsidRDefault="00EB70C1" w:rsidP="009767B6">
      <w:pPr>
        <w:pStyle w:val="Non-TOCHeading3"/>
        <w:rPr>
          <w:lang w:val="es-MX"/>
        </w:rPr>
      </w:pPr>
      <w:r w:rsidRPr="00EB70C1">
        <w:rPr>
          <w:lang w:val="es-MX"/>
        </w:rPr>
        <w:t>Colisionando con los Cuadrados de Comid</w:t>
      </w:r>
      <w:r>
        <w:rPr>
          <w:lang w:val="es-MX"/>
        </w:rPr>
        <w:t>a</w:t>
      </w:r>
    </w:p>
    <w:p w:rsidR="009970CB" w:rsidRPr="009970CB" w:rsidRDefault="009970CB" w:rsidP="009970CB">
      <w:pPr>
        <w:pStyle w:val="SourceCode"/>
        <w:rPr>
          <w:rStyle w:val="SourceCodeComment"/>
          <w:lang w:val="es-MX"/>
        </w:rPr>
      </w:pPr>
      <w:r w:rsidRPr="00BE5935">
        <w:rPr>
          <w:rStyle w:val="SourceLineNumber"/>
        </w:rPr>
        <w:t>114.</w:t>
      </w:r>
      <w:r w:rsidRPr="00BE5935">
        <w:t xml:space="preserve">     </w:t>
      </w:r>
      <w:r w:rsidRPr="009970CB">
        <w:rPr>
          <w:rStyle w:val="SourceCodeComment"/>
          <w:lang w:val="es-MX"/>
        </w:rPr>
        <w:t># Verifica si rebotín intersectó algun cuadrado de comida</w:t>
      </w:r>
    </w:p>
    <w:p w:rsidR="009767B6" w:rsidRPr="00544E4B" w:rsidRDefault="009970CB" w:rsidP="009970CB">
      <w:pPr>
        <w:pStyle w:val="SourceCode"/>
        <w:rPr>
          <w:lang w:val="es-MX"/>
        </w:rPr>
      </w:pPr>
      <w:r w:rsidRPr="00544E4B">
        <w:rPr>
          <w:rStyle w:val="SourceLineNumber"/>
          <w:lang w:val="es-MX"/>
        </w:rPr>
        <w:t>115.</w:t>
      </w:r>
      <w:r w:rsidRPr="00544E4B">
        <w:rPr>
          <w:lang w:val="es-MX"/>
        </w:rPr>
        <w:t xml:space="preserve">     for comida in comida[:]:</w:t>
      </w:r>
    </w:p>
    <w:p w:rsidR="007D5EAF" w:rsidRPr="007D5EAF" w:rsidRDefault="007D5EAF" w:rsidP="007D5EAF">
      <w:pPr>
        <w:pStyle w:val="Body"/>
        <w:rPr>
          <w:lang w:val="es-MX"/>
        </w:rPr>
      </w:pPr>
      <w:r w:rsidRPr="007D5EAF">
        <w:rPr>
          <w:lang w:val="es-MX"/>
        </w:rPr>
        <w:t xml:space="preserve">Antes de dibujar los cuadrados de comida, se comprueba si el rebotín se superpone con alguno de los cuadrados de comida. Si es así, quita ese cuadrado de comida de la lista de comidas. De esta forma, Python no dibujará los cuadrados de </w:t>
      </w:r>
      <w:r w:rsidRPr="00544E4B">
        <w:rPr>
          <w:rStyle w:val="Literal"/>
          <w:lang w:val="es-MX"/>
        </w:rPr>
        <w:t>comida</w:t>
      </w:r>
      <w:r>
        <w:rPr>
          <w:lang w:val="es-MX"/>
        </w:rPr>
        <w:t xml:space="preserve"> que el rebotín se halla “</w:t>
      </w:r>
      <w:r w:rsidRPr="007D5EAF">
        <w:rPr>
          <w:lang w:val="es-MX"/>
        </w:rPr>
        <w:t>comido</w:t>
      </w:r>
      <w:r>
        <w:rPr>
          <w:lang w:val="es-MX"/>
        </w:rPr>
        <w:t>”</w:t>
      </w:r>
      <w:r w:rsidRPr="007D5EAF">
        <w:rPr>
          <w:lang w:val="es-MX"/>
        </w:rPr>
        <w:t>.</w:t>
      </w:r>
    </w:p>
    <w:p w:rsidR="009767B6" w:rsidRPr="007D5EAF" w:rsidRDefault="007D5EAF" w:rsidP="009767B6">
      <w:pPr>
        <w:pStyle w:val="Body"/>
        <w:rPr>
          <w:lang w:val="es-MX"/>
        </w:rPr>
      </w:pPr>
      <w:r w:rsidRPr="007D5EAF">
        <w:rPr>
          <w:lang w:val="es-MX"/>
        </w:rPr>
        <w:t xml:space="preserve">En cada iteración del bucle </w:t>
      </w:r>
      <w:r w:rsidRPr="007D5EAF">
        <w:rPr>
          <w:rStyle w:val="Literal"/>
          <w:lang w:val="es-MX"/>
        </w:rPr>
        <w:t>for</w:t>
      </w:r>
      <w:r w:rsidRPr="007D5EAF">
        <w:rPr>
          <w:lang w:val="es-MX"/>
        </w:rPr>
        <w:t xml:space="preserve">, el cuadrado de comida actual de la lista de </w:t>
      </w:r>
      <w:r w:rsidRPr="007D5EAF">
        <w:rPr>
          <w:rStyle w:val="Literal"/>
          <w:lang w:val="es-MX"/>
        </w:rPr>
        <w:t>comidas</w:t>
      </w:r>
      <w:r w:rsidRPr="007D5EAF">
        <w:rPr>
          <w:lang w:val="es-MX"/>
        </w:rPr>
        <w:t xml:space="preserve"> (plural) se asigna a la variable </w:t>
      </w:r>
      <w:r w:rsidRPr="007D5EAF">
        <w:rPr>
          <w:rStyle w:val="Literal"/>
          <w:lang w:val="es-MX"/>
        </w:rPr>
        <w:t>comida</w:t>
      </w:r>
      <w:r w:rsidRPr="007D5EAF">
        <w:rPr>
          <w:lang w:val="es-MX"/>
        </w:rPr>
        <w:t xml:space="preserve"> (singular).</w:t>
      </w:r>
    </w:p>
    <w:p w:rsidR="009767B6" w:rsidRPr="007D5EAF" w:rsidRDefault="007D5EAF" w:rsidP="009767B6">
      <w:pPr>
        <w:pStyle w:val="Heading2"/>
        <w:rPr>
          <w:lang w:val="es-MX"/>
        </w:rPr>
      </w:pPr>
      <w:bookmarkStart w:id="160" w:name="_Toc428114182"/>
      <w:r w:rsidRPr="007D5EAF">
        <w:rPr>
          <w:lang w:val="es-MX"/>
        </w:rPr>
        <w:t>No Agregues o Borres elementos de una Lista mientras Iteras Sobre Ella</w:t>
      </w:r>
      <w:bookmarkEnd w:id="160"/>
    </w:p>
    <w:p w:rsidR="009767B6" w:rsidRPr="007D5EAF" w:rsidRDefault="007D5EAF" w:rsidP="009767B6">
      <w:pPr>
        <w:pStyle w:val="Body"/>
        <w:rPr>
          <w:lang w:val="es-MX"/>
        </w:rPr>
      </w:pPr>
      <w:r w:rsidRPr="007D5EAF">
        <w:rPr>
          <w:lang w:val="es-MX"/>
        </w:rPr>
        <w:t xml:space="preserve">Nota que hay una pequeña diferencia en este bucle for. Si observas detalladamente la línea 116, verás que no está iterando sobre comidas, sino sobre </w:t>
      </w:r>
      <w:r w:rsidRPr="007D5EAF">
        <w:rPr>
          <w:rStyle w:val="Literal"/>
          <w:lang w:val="es-MX"/>
        </w:rPr>
        <w:t>comidas[:]</w:t>
      </w:r>
      <w:r w:rsidRPr="007D5EAF">
        <w:rPr>
          <w:lang w:val="es-MX"/>
        </w:rPr>
        <w:t>.</w:t>
      </w:r>
    </w:p>
    <w:p w:rsidR="007D5EAF" w:rsidRPr="007D5EAF" w:rsidRDefault="007D5EAF" w:rsidP="009767B6">
      <w:pPr>
        <w:pStyle w:val="Body"/>
        <w:rPr>
          <w:lang w:val="es-MX"/>
        </w:rPr>
      </w:pPr>
      <w:r w:rsidRPr="007D5EAF">
        <w:rPr>
          <w:lang w:val="es-MX"/>
        </w:rPr>
        <w:t xml:space="preserve">Recuerda como funcionan las operaciones de rebanado. </w:t>
      </w:r>
      <w:r w:rsidRPr="007D5EAF">
        <w:rPr>
          <w:rStyle w:val="Literal"/>
          <w:lang w:val="es-MX"/>
        </w:rPr>
        <w:t>comidas[:2]</w:t>
      </w:r>
      <w:r w:rsidRPr="007D5EAF">
        <w:rPr>
          <w:lang w:val="es-MX"/>
        </w:rPr>
        <w:t xml:space="preserve"> se evalúa a una copia de la lista con los ítems desde el principio hasta el ítem en el índice </w:t>
      </w:r>
      <w:r w:rsidRPr="007D5EAF">
        <w:rPr>
          <w:rStyle w:val="Literal"/>
          <w:lang w:val="es-MX"/>
        </w:rPr>
        <w:t>2</w:t>
      </w:r>
      <w:r w:rsidRPr="007D5EAF">
        <w:rPr>
          <w:lang w:val="es-MX"/>
        </w:rPr>
        <w:t xml:space="preserve"> (sin incluir a este último). </w:t>
      </w:r>
      <w:r w:rsidRPr="007D5EAF">
        <w:rPr>
          <w:rStyle w:val="Literal"/>
          <w:lang w:val="es-MX"/>
        </w:rPr>
        <w:t>comidas[3:]</w:t>
      </w:r>
      <w:r w:rsidRPr="007D5EAF">
        <w:rPr>
          <w:lang w:val="es-MX"/>
        </w:rPr>
        <w:t xml:space="preserve"> se evalúa a una copia de la lista con los ítems desde el índice </w:t>
      </w:r>
      <w:r w:rsidRPr="007D5EAF">
        <w:rPr>
          <w:rStyle w:val="Literal"/>
          <w:lang w:val="es-MX"/>
        </w:rPr>
        <w:t>3</w:t>
      </w:r>
      <w:r w:rsidRPr="007D5EAF">
        <w:rPr>
          <w:lang w:val="es-MX"/>
        </w:rPr>
        <w:t xml:space="preserve"> y hasta el final de la lista.</w:t>
      </w:r>
    </w:p>
    <w:p w:rsidR="007D5EAF" w:rsidRDefault="007D5EAF" w:rsidP="009767B6">
      <w:pPr>
        <w:pStyle w:val="Body"/>
        <w:rPr>
          <w:lang w:val="es-MX"/>
        </w:rPr>
      </w:pPr>
      <w:r w:rsidRPr="007D5EAF">
        <w:rPr>
          <w:rStyle w:val="Literal"/>
          <w:lang w:val="es-MX"/>
        </w:rPr>
        <w:lastRenderedPageBreak/>
        <w:t>comidas[:]</w:t>
      </w:r>
      <w:r w:rsidRPr="007D5EAF">
        <w:rPr>
          <w:lang w:val="es-MX"/>
        </w:rPr>
        <w:t xml:space="preserve"> develve una copia de la lista con todos sus ítems (del primero al último). Básicamente, </w:t>
      </w:r>
      <w:r w:rsidRPr="007D5EAF">
        <w:rPr>
          <w:rStyle w:val="Literal"/>
          <w:lang w:val="es-MX"/>
        </w:rPr>
        <w:t>comidas[:]</w:t>
      </w:r>
      <w:r w:rsidRPr="007D5EAF">
        <w:rPr>
          <w:lang w:val="es-MX"/>
        </w:rPr>
        <w:t xml:space="preserve"> crea una nueva lista con una copia de todos los ítems en comidas. Esta es una forma de copiar la lista más corta que, por ejemplo, lo que hace la función </w:t>
      </w:r>
      <w:r w:rsidRPr="007D5EAF">
        <w:rPr>
          <w:rStyle w:val="Literal"/>
          <w:lang w:val="es-MX"/>
        </w:rPr>
        <w:t>obtenerDuplicadoTablero()</w:t>
      </w:r>
      <w:r w:rsidRPr="007D5EAF">
        <w:rPr>
          <w:lang w:val="es-MX"/>
        </w:rPr>
        <w:t xml:space="preserve"> en el juego de Ta Te Ti.</w:t>
      </w:r>
    </w:p>
    <w:p w:rsidR="007D5EAF" w:rsidRPr="007D5EAF" w:rsidRDefault="007D5EAF" w:rsidP="009767B6">
      <w:pPr>
        <w:pStyle w:val="Body"/>
        <w:rPr>
          <w:lang w:val="es-MX"/>
        </w:rPr>
      </w:pPr>
      <w:r w:rsidRPr="007D5EAF">
        <w:rPr>
          <w:lang w:val="es-MX"/>
        </w:rPr>
        <w:t xml:space="preserve">No puedes agregar o quitar ítems de una lista mientras estás iterando sobre ella. Python puede perder la cuenta de cuál debería ser el próximo valor de la variable </w:t>
      </w:r>
      <w:r w:rsidRPr="007D5EAF">
        <w:rPr>
          <w:rStyle w:val="Literal"/>
          <w:lang w:val="es-MX"/>
        </w:rPr>
        <w:t>comida</w:t>
      </w:r>
      <w:r w:rsidRPr="007D5EAF">
        <w:rPr>
          <w:lang w:val="es-MX"/>
        </w:rPr>
        <w:t xml:space="preserve"> si el tamaño de la lista </w:t>
      </w:r>
      <w:r w:rsidRPr="007D5EAF">
        <w:rPr>
          <w:rStyle w:val="Literal"/>
          <w:lang w:val="es-MX"/>
        </w:rPr>
        <w:t>comidas</w:t>
      </w:r>
      <w:r w:rsidRPr="007D5EAF">
        <w:rPr>
          <w:lang w:val="es-MX"/>
        </w:rPr>
        <w:t xml:space="preserve"> está cambiando. Piensa en lo difícil que sería contar el número de caramelos en un frasco mientras alguien está agregando o quitando caramelos.</w:t>
      </w:r>
    </w:p>
    <w:p w:rsidR="009767B6" w:rsidRPr="007D5EAF" w:rsidRDefault="007D5EAF" w:rsidP="009767B6">
      <w:pPr>
        <w:pStyle w:val="Body"/>
        <w:rPr>
          <w:lang w:val="es-MX"/>
        </w:rPr>
      </w:pPr>
      <w:r w:rsidRPr="007D5EAF">
        <w:rPr>
          <w:lang w:val="es-MX"/>
        </w:rPr>
        <w:t>Pero si iteras sobre una copia de la lista (y la copia no cambia mientras lo haces), agregar o quitar ítems de la lista original no será un problema.</w:t>
      </w:r>
    </w:p>
    <w:p w:rsidR="009767B6" w:rsidRDefault="00EB70C1" w:rsidP="009767B6">
      <w:pPr>
        <w:pStyle w:val="Non-TOCHeading3"/>
      </w:pPr>
      <w:r w:rsidRPr="00EB70C1">
        <w:t>Quitando los Cuadrados de Comida</w:t>
      </w:r>
    </w:p>
    <w:p w:rsidR="009970CB" w:rsidRPr="00BE5935" w:rsidRDefault="009970CB" w:rsidP="009970CB">
      <w:pPr>
        <w:pStyle w:val="SourceCode"/>
      </w:pPr>
      <w:r w:rsidRPr="00BE5935">
        <w:rPr>
          <w:rStyle w:val="SourceLineNumber"/>
        </w:rPr>
        <w:t>116.</w:t>
      </w:r>
      <w:r w:rsidRPr="00BE5935">
        <w:t xml:space="preserve">         if verifSuperposiciónRects(rebotín['rect'], comida):</w:t>
      </w:r>
    </w:p>
    <w:p w:rsidR="009767B6" w:rsidRPr="00544E4B" w:rsidRDefault="009970CB" w:rsidP="009970CB">
      <w:pPr>
        <w:pStyle w:val="SourceCode"/>
        <w:rPr>
          <w:lang w:val="es-MX"/>
        </w:rPr>
      </w:pPr>
      <w:r w:rsidRPr="00544E4B">
        <w:rPr>
          <w:rStyle w:val="SourceLineNumber"/>
          <w:lang w:val="es-MX"/>
        </w:rPr>
        <w:t>117.</w:t>
      </w:r>
      <w:r w:rsidRPr="00544E4B">
        <w:rPr>
          <w:lang w:val="es-MX"/>
        </w:rPr>
        <w:t xml:space="preserve">             comidas.remove(comida)</w:t>
      </w:r>
    </w:p>
    <w:p w:rsidR="007D5EAF" w:rsidRPr="007D5EAF" w:rsidRDefault="007D5EAF" w:rsidP="009767B6">
      <w:pPr>
        <w:pStyle w:val="Body"/>
        <w:rPr>
          <w:lang w:val="es-MX"/>
        </w:rPr>
      </w:pPr>
      <w:r w:rsidRPr="007D5EAF">
        <w:rPr>
          <w:lang w:val="es-MX"/>
        </w:rPr>
        <w:t xml:space="preserve">La línea 116 es donde </w:t>
      </w:r>
      <w:r w:rsidRPr="007D5EAF">
        <w:rPr>
          <w:rStyle w:val="Literal"/>
          <w:lang w:val="es-MX"/>
        </w:rPr>
        <w:t>verifSuperposiciónRects()</w:t>
      </w:r>
      <w:r w:rsidRPr="007D5EAF">
        <w:rPr>
          <w:lang w:val="es-MX"/>
        </w:rPr>
        <w:t xml:space="preserve"> resulta útil. Si el rebotín y el cuadrado de comida se superponen, entonces </w:t>
      </w:r>
      <w:r w:rsidRPr="007D5EAF">
        <w:rPr>
          <w:rStyle w:val="Literal"/>
          <w:lang w:val="es-MX"/>
        </w:rPr>
        <w:t>verifSuperposiciónRects()</w:t>
      </w:r>
      <w:r w:rsidRPr="007D5EAF">
        <w:rPr>
          <w:lang w:val="es-MX"/>
        </w:rPr>
        <w:t xml:space="preserve"> devuelve </w:t>
      </w:r>
      <w:r w:rsidRPr="007D5EAF">
        <w:rPr>
          <w:rStyle w:val="Literal"/>
          <w:lang w:val="es-MX"/>
        </w:rPr>
        <w:t>True</w:t>
      </w:r>
      <w:r w:rsidRPr="007D5EAF">
        <w:rPr>
          <w:lang w:val="es-MX"/>
        </w:rPr>
        <w:t xml:space="preserve"> y la línea 117 quita el cuadrado de comida superpuesto de la lista de </w:t>
      </w:r>
      <w:r w:rsidRPr="007D5EAF">
        <w:rPr>
          <w:rStyle w:val="Literal"/>
          <w:lang w:val="es-MX"/>
        </w:rPr>
        <w:t>comidas</w:t>
      </w:r>
      <w:r w:rsidRPr="007D5EAF">
        <w:rPr>
          <w:lang w:val="es-MX"/>
        </w:rPr>
        <w:t>.</w:t>
      </w:r>
    </w:p>
    <w:p w:rsidR="009767B6" w:rsidRPr="007D5EAF" w:rsidRDefault="007D5EAF" w:rsidP="009767B6">
      <w:pPr>
        <w:pStyle w:val="Non-TOCHeading3"/>
        <w:rPr>
          <w:lang w:val="es-MX"/>
        </w:rPr>
      </w:pPr>
      <w:r w:rsidRPr="007D5EAF">
        <w:rPr>
          <w:lang w:val="es-MX"/>
        </w:rPr>
        <w:t>Dibujando los Cuadrados de Comida en la Pantalla</w:t>
      </w:r>
    </w:p>
    <w:p w:rsidR="009970CB" w:rsidRPr="00C8388B" w:rsidRDefault="009970CB" w:rsidP="009970CB">
      <w:pPr>
        <w:pStyle w:val="SourceCode"/>
        <w:rPr>
          <w:rStyle w:val="SourceCodeComment"/>
          <w:lang w:val="es-MX"/>
        </w:rPr>
      </w:pPr>
      <w:r w:rsidRPr="00C8388B">
        <w:rPr>
          <w:rStyle w:val="SourceLineNumber"/>
          <w:lang w:val="es-MX"/>
        </w:rPr>
        <w:t>119.</w:t>
      </w:r>
      <w:r w:rsidRPr="00C8388B">
        <w:rPr>
          <w:lang w:val="es-MX"/>
        </w:rPr>
        <w:t xml:space="preserve">     </w:t>
      </w:r>
      <w:r w:rsidRPr="00C8388B">
        <w:rPr>
          <w:rStyle w:val="SourceCodeComment"/>
          <w:lang w:val="es-MX"/>
        </w:rPr>
        <w:t># Dibuja la comida</w:t>
      </w:r>
    </w:p>
    <w:p w:rsidR="009970CB" w:rsidRPr="009970CB" w:rsidRDefault="009970CB" w:rsidP="009970CB">
      <w:pPr>
        <w:pStyle w:val="SourceCode"/>
        <w:rPr>
          <w:lang w:val="es-MX"/>
        </w:rPr>
      </w:pPr>
      <w:r w:rsidRPr="009970CB">
        <w:rPr>
          <w:rStyle w:val="SourceLineNumber"/>
          <w:lang w:val="es-MX"/>
        </w:rPr>
        <w:t>120.</w:t>
      </w:r>
      <w:r w:rsidRPr="009970CB">
        <w:rPr>
          <w:lang w:val="es-MX"/>
        </w:rPr>
        <w:t xml:space="preserve">     for i in range(len(comidas)):</w:t>
      </w:r>
    </w:p>
    <w:p w:rsidR="009767B6" w:rsidRPr="00544E4B" w:rsidRDefault="009970CB" w:rsidP="009970CB">
      <w:pPr>
        <w:pStyle w:val="SourceCode"/>
        <w:rPr>
          <w:lang w:val="es-MX"/>
        </w:rPr>
      </w:pPr>
      <w:r w:rsidRPr="00544E4B">
        <w:rPr>
          <w:rStyle w:val="SourceLineNumber"/>
          <w:lang w:val="es-MX"/>
        </w:rPr>
        <w:t>121.</w:t>
      </w:r>
      <w:r w:rsidRPr="00544E4B">
        <w:rPr>
          <w:lang w:val="es-MX"/>
        </w:rPr>
        <w:t xml:space="preserve">         pygame.draw.rect(superficieVentana, VERDE, comidas[i])</w:t>
      </w:r>
    </w:p>
    <w:p w:rsidR="007D5EAF" w:rsidRPr="007D5EAF" w:rsidRDefault="007D5EAF" w:rsidP="007D5EAF">
      <w:pPr>
        <w:pStyle w:val="Body"/>
        <w:rPr>
          <w:lang w:val="es-MX"/>
        </w:rPr>
      </w:pPr>
      <w:r w:rsidRPr="007D5EAF">
        <w:rPr>
          <w:lang w:val="es-MX"/>
        </w:rPr>
        <w:t xml:space="preserve">El código en las líneas 120 y 121 es similar a la forma en que dibujamos el cuadrado blanco para el jugador. La línea 120 pasa por cada cuadrado de comida sobre la superficie de </w:t>
      </w:r>
      <w:r w:rsidRPr="007D5EAF">
        <w:rPr>
          <w:rStyle w:val="Literal"/>
          <w:lang w:val="es-MX"/>
        </w:rPr>
        <w:t>superficieVentana</w:t>
      </w:r>
      <w:r w:rsidRPr="007D5EAF">
        <w:rPr>
          <w:lang w:val="es-MX"/>
        </w:rPr>
        <w:t>. Este programa es similar al programa del rebotín en el capítulo anterior, sólo que ahora el cuadrado que rebota se "come" a los otros cuadrados si pasa por encima de ellos.</w:t>
      </w:r>
    </w:p>
    <w:p w:rsidR="009767B6" w:rsidRPr="007D5EAF" w:rsidRDefault="007D5EAF" w:rsidP="009767B6">
      <w:pPr>
        <w:pStyle w:val="Body"/>
        <w:rPr>
          <w:lang w:val="es-MX"/>
        </w:rPr>
      </w:pPr>
      <w:r w:rsidRPr="007D5EAF">
        <w:rPr>
          <w:lang w:val="es-MX"/>
        </w:rPr>
        <w:t>Estos últimos programas son interesantes para observar, pero el usuario no puede controlar nada. En el siguiente programa, aprenderemos a obtener entradas desde el teclado.</w:t>
      </w:r>
    </w:p>
    <w:p w:rsidR="009767B6" w:rsidRPr="007D5EAF" w:rsidRDefault="007D5EAF" w:rsidP="009767B6">
      <w:pPr>
        <w:pStyle w:val="Heading2"/>
        <w:rPr>
          <w:lang w:val="es-MX"/>
        </w:rPr>
      </w:pPr>
      <w:bookmarkStart w:id="161" w:name="_Toc428114183"/>
      <w:r w:rsidRPr="007D5EAF">
        <w:rPr>
          <w:lang w:val="es-MX"/>
        </w:rPr>
        <w:lastRenderedPageBreak/>
        <w:t>Código Fuente del Programa de Entradas de Teclado</w:t>
      </w:r>
      <w:bookmarkEnd w:id="161"/>
    </w:p>
    <w:p w:rsidR="009767B6" w:rsidRPr="007D5EAF" w:rsidRDefault="007D5EAF" w:rsidP="009767B6">
      <w:pPr>
        <w:pStyle w:val="Body"/>
        <w:rPr>
          <w:lang w:val="es-MX"/>
        </w:rPr>
      </w:pPr>
      <w:r w:rsidRPr="007D5EAF">
        <w:rPr>
          <w:lang w:val="es-MX"/>
        </w:rPr>
        <w:t xml:space="preserve">Crea un archivo nuevo y escribe el siguiente código, luego guárdalo como </w:t>
      </w:r>
      <w:r w:rsidRPr="007D5EAF">
        <w:rPr>
          <w:rStyle w:val="Emphasis"/>
          <w:lang w:val="es-MX"/>
        </w:rPr>
        <w:t>pygameEntrada.py</w:t>
      </w:r>
      <w:r w:rsidRPr="007D5EAF">
        <w:rPr>
          <w:lang w:val="es-MX"/>
        </w:rPr>
        <w:t>. Si obtienes errores luego de haber escrito el código, compara el código que has escrito con el del libro usando la herramienta digg online en</w:t>
      </w:r>
      <w:r w:rsidR="009767B6" w:rsidRPr="007D5EAF">
        <w:rPr>
          <w:lang w:val="es-MX"/>
        </w:rPr>
        <w:t xml:space="preserve"> </w:t>
      </w:r>
      <w:r w:rsidR="00E62A2E">
        <w:rPr>
          <w:rStyle w:val="URL"/>
          <w:lang w:val="es-MX"/>
        </w:rPr>
        <w:t>http://invpy.com/es/diff</w:t>
      </w:r>
      <w:r>
        <w:rPr>
          <w:rStyle w:val="URL"/>
          <w:lang w:val="es-MX"/>
        </w:rPr>
        <w:t>/</w:t>
      </w:r>
      <w:r w:rsidR="00EB70C1" w:rsidRPr="00EB70C1">
        <w:rPr>
          <w:rStyle w:val="URL"/>
          <w:lang w:val="es-MX"/>
        </w:rPr>
        <w:t>pygameEntrada</w:t>
      </w:r>
      <w:r w:rsidR="009767B6" w:rsidRPr="007D5EAF">
        <w:rPr>
          <w:lang w:val="es-MX"/>
        </w:rPr>
        <w:t>.</w:t>
      </w:r>
    </w:p>
    <w:p w:rsidR="004501E1" w:rsidRDefault="004501E1" w:rsidP="004501E1">
      <w:pPr>
        <w:pStyle w:val="SourceCodeFilename"/>
      </w:pPr>
      <w:r>
        <w:t>pygame</w:t>
      </w:r>
      <w:r w:rsidR="00C34514">
        <w:t>Entrada</w:t>
      </w:r>
      <w:r>
        <w:t>.py</w:t>
      </w:r>
    </w:p>
    <w:p w:rsidR="009767B6" w:rsidRDefault="009767B6" w:rsidP="009767B6">
      <w:pPr>
        <w:pStyle w:val="SourceCode"/>
      </w:pPr>
      <w:r w:rsidRPr="00D15FAB">
        <w:rPr>
          <w:rStyle w:val="SourceLineNumber"/>
        </w:rPr>
        <w:t xml:space="preserve">  1.</w:t>
      </w:r>
      <w:r>
        <w:t xml:space="preserve"> import pygame, sys, random</w:t>
      </w:r>
    </w:p>
    <w:p w:rsidR="009767B6" w:rsidRDefault="009767B6" w:rsidP="009767B6">
      <w:pPr>
        <w:pStyle w:val="SourceCode"/>
      </w:pPr>
      <w:r w:rsidRPr="00D15FAB">
        <w:rPr>
          <w:rStyle w:val="SourceLineNumber"/>
        </w:rPr>
        <w:t xml:space="preserve">  2.</w:t>
      </w:r>
      <w:r>
        <w:t xml:space="preserve"> from pygame.locals import *</w:t>
      </w:r>
    </w:p>
    <w:p w:rsidR="009767B6" w:rsidRPr="00D15FAB" w:rsidRDefault="009767B6" w:rsidP="009767B6">
      <w:pPr>
        <w:pStyle w:val="SourceCode"/>
        <w:rPr>
          <w:rStyle w:val="SourceLineNumber"/>
        </w:rPr>
      </w:pPr>
      <w:r w:rsidRPr="00D15FAB">
        <w:rPr>
          <w:rStyle w:val="SourceLineNumber"/>
        </w:rPr>
        <w:t xml:space="preserve">  3. </w:t>
      </w:r>
    </w:p>
    <w:p w:rsidR="009767B6" w:rsidRPr="00201291" w:rsidRDefault="009767B6" w:rsidP="009767B6">
      <w:pPr>
        <w:pStyle w:val="SourceCode"/>
        <w:rPr>
          <w:rStyle w:val="SourceCodeComment"/>
        </w:rPr>
      </w:pPr>
      <w:r w:rsidRPr="00D15FAB">
        <w:rPr>
          <w:rStyle w:val="SourceLineNumber"/>
        </w:rPr>
        <w:t xml:space="preserve">  4.</w:t>
      </w:r>
      <w:r>
        <w:t xml:space="preserve"> </w:t>
      </w:r>
      <w:r w:rsidRPr="00201291">
        <w:rPr>
          <w:rStyle w:val="SourceCodeComment"/>
        </w:rPr>
        <w:t xml:space="preserve"># </w:t>
      </w:r>
      <w:r w:rsidR="00C34514" w:rsidRPr="00C34514">
        <w:rPr>
          <w:rStyle w:val="SourceCodeComment"/>
        </w:rPr>
        <w:t>configurar pygame</w:t>
      </w:r>
    </w:p>
    <w:p w:rsidR="009767B6" w:rsidRDefault="009767B6" w:rsidP="009767B6">
      <w:pPr>
        <w:pStyle w:val="SourceCode"/>
      </w:pPr>
      <w:r w:rsidRPr="00D15FAB">
        <w:rPr>
          <w:rStyle w:val="SourceLineNumber"/>
        </w:rPr>
        <w:t xml:space="preserve">  5.</w:t>
      </w:r>
      <w:r>
        <w:t xml:space="preserve"> pygame.init()</w:t>
      </w:r>
    </w:p>
    <w:p w:rsidR="009767B6" w:rsidRDefault="009767B6" w:rsidP="009767B6">
      <w:pPr>
        <w:pStyle w:val="SourceCode"/>
      </w:pPr>
      <w:r w:rsidRPr="00D15FAB">
        <w:rPr>
          <w:rStyle w:val="SourceLineNumber"/>
        </w:rPr>
        <w:t xml:space="preserve">  6.</w:t>
      </w:r>
      <w:r>
        <w:t xml:space="preserve"> </w:t>
      </w:r>
      <w:r w:rsidR="00C34514" w:rsidRPr="00C34514">
        <w:t>relojPrincipal</w:t>
      </w:r>
      <w:r w:rsidR="00C34514">
        <w:t xml:space="preserve"> </w:t>
      </w:r>
      <w:r>
        <w:t>= pygame.time.Clock()</w:t>
      </w:r>
    </w:p>
    <w:p w:rsidR="009767B6" w:rsidRPr="00D15FAB" w:rsidRDefault="009767B6" w:rsidP="009767B6">
      <w:pPr>
        <w:pStyle w:val="SourceCode"/>
        <w:rPr>
          <w:rStyle w:val="SourceLineNumber"/>
        </w:rPr>
      </w:pPr>
      <w:r w:rsidRPr="00D15FAB">
        <w:rPr>
          <w:rStyle w:val="SourceLineNumber"/>
        </w:rPr>
        <w:t xml:space="preserve">  7. </w:t>
      </w:r>
    </w:p>
    <w:p w:rsidR="009767B6" w:rsidRPr="00BE5935" w:rsidRDefault="009767B6" w:rsidP="009767B6">
      <w:pPr>
        <w:pStyle w:val="SourceCode"/>
        <w:rPr>
          <w:rStyle w:val="SourceCodeComment"/>
        </w:rPr>
      </w:pPr>
      <w:r w:rsidRPr="00D15FAB">
        <w:rPr>
          <w:rStyle w:val="SourceLineNumber"/>
        </w:rPr>
        <w:t xml:space="preserve">  </w:t>
      </w:r>
      <w:r w:rsidRPr="00BE5935">
        <w:rPr>
          <w:rStyle w:val="SourceLineNumber"/>
        </w:rPr>
        <w:t>8.</w:t>
      </w:r>
      <w:r w:rsidRPr="00BE5935">
        <w:t xml:space="preserve"> </w:t>
      </w:r>
      <w:r w:rsidRPr="00BE5935">
        <w:rPr>
          <w:rStyle w:val="SourceCodeComment"/>
        </w:rPr>
        <w:t xml:space="preserve"># </w:t>
      </w:r>
      <w:r w:rsidR="00C34514" w:rsidRPr="00BE5935">
        <w:rPr>
          <w:rStyle w:val="SourceCodeComment"/>
        </w:rPr>
        <w:t>configurar la ventana</w:t>
      </w:r>
    </w:p>
    <w:p w:rsidR="009767B6" w:rsidRPr="00BE5935" w:rsidRDefault="009767B6" w:rsidP="009767B6">
      <w:pPr>
        <w:pStyle w:val="SourceCode"/>
      </w:pPr>
      <w:r w:rsidRPr="00BE5935">
        <w:rPr>
          <w:rStyle w:val="SourceLineNumber"/>
        </w:rPr>
        <w:t xml:space="preserve">  9.</w:t>
      </w:r>
      <w:r w:rsidRPr="00BE5935">
        <w:t xml:space="preserve"> </w:t>
      </w:r>
      <w:r w:rsidR="00C34514" w:rsidRPr="00BE5935">
        <w:t xml:space="preserve">ANCHOVENTANA </w:t>
      </w:r>
      <w:r w:rsidRPr="00BE5935">
        <w:t>= 400</w:t>
      </w:r>
    </w:p>
    <w:p w:rsidR="009767B6" w:rsidRPr="00BE5935" w:rsidRDefault="009767B6" w:rsidP="009767B6">
      <w:pPr>
        <w:pStyle w:val="SourceCode"/>
      </w:pPr>
      <w:r w:rsidRPr="00BE5935">
        <w:rPr>
          <w:rStyle w:val="SourceLineNumber"/>
        </w:rPr>
        <w:t xml:space="preserve"> 10.</w:t>
      </w:r>
      <w:r w:rsidRPr="00BE5935">
        <w:t xml:space="preserve"> </w:t>
      </w:r>
      <w:r w:rsidR="00C34514" w:rsidRPr="00BE5935">
        <w:t xml:space="preserve">ALTURAVENTANA </w:t>
      </w:r>
      <w:r w:rsidRPr="00BE5935">
        <w:t>= 400</w:t>
      </w:r>
    </w:p>
    <w:p w:rsidR="009767B6" w:rsidRPr="00BE5935" w:rsidRDefault="009767B6" w:rsidP="009767B6">
      <w:pPr>
        <w:pStyle w:val="SourceCode"/>
      </w:pPr>
      <w:r w:rsidRPr="00BE5935">
        <w:rPr>
          <w:rStyle w:val="SourceLineNumber"/>
        </w:rPr>
        <w:t xml:space="preserve"> 11.</w:t>
      </w:r>
      <w:r w:rsidRPr="00BE5935">
        <w:t xml:space="preserve"> </w:t>
      </w:r>
      <w:r w:rsidR="00C34514" w:rsidRPr="00BE5935">
        <w:t xml:space="preserve">superficieVentana </w:t>
      </w:r>
      <w:r w:rsidRPr="00BE5935">
        <w:t>= pygame.display.set_mode((</w:t>
      </w:r>
      <w:r w:rsidR="00C34514" w:rsidRPr="00BE5935">
        <w:t>ANCHOVENTANA, ALTURAVENTANA), 0, 32)</w:t>
      </w:r>
    </w:p>
    <w:p w:rsidR="009767B6" w:rsidRPr="00C34514" w:rsidRDefault="009767B6" w:rsidP="009767B6">
      <w:pPr>
        <w:pStyle w:val="SourceCode"/>
        <w:rPr>
          <w:lang w:val="es-MX"/>
        </w:rPr>
      </w:pPr>
      <w:r w:rsidRPr="00BE5935">
        <w:rPr>
          <w:rStyle w:val="SourceLineNumber"/>
        </w:rPr>
        <w:t xml:space="preserve"> </w:t>
      </w:r>
      <w:r w:rsidRPr="00C34514">
        <w:rPr>
          <w:rStyle w:val="SourceLineNumber"/>
          <w:lang w:val="es-MX"/>
        </w:rPr>
        <w:t>12.</w:t>
      </w:r>
      <w:r w:rsidRPr="00C34514">
        <w:rPr>
          <w:lang w:val="es-MX"/>
        </w:rPr>
        <w:t xml:space="preserve"> pygame.display.set_caption('</w:t>
      </w:r>
      <w:r w:rsidR="00C34514" w:rsidRPr="00C34514">
        <w:rPr>
          <w:lang w:val="es-MX"/>
        </w:rPr>
        <w:t>Entrada</w:t>
      </w:r>
      <w:r w:rsidRPr="00C34514">
        <w:rPr>
          <w:lang w:val="es-MX"/>
        </w:rPr>
        <w:t>')</w:t>
      </w:r>
    </w:p>
    <w:p w:rsidR="009767B6" w:rsidRPr="00BE5935" w:rsidRDefault="009767B6" w:rsidP="009767B6">
      <w:pPr>
        <w:pStyle w:val="SourceCode"/>
        <w:rPr>
          <w:rStyle w:val="SourceLineNumber"/>
          <w:lang w:val="es-MX"/>
        </w:rPr>
      </w:pPr>
      <w:r w:rsidRPr="00C34514">
        <w:rPr>
          <w:rStyle w:val="SourceLineNumber"/>
          <w:lang w:val="es-MX"/>
        </w:rPr>
        <w:t xml:space="preserve"> </w:t>
      </w:r>
      <w:r w:rsidRPr="00BE5935">
        <w:rPr>
          <w:rStyle w:val="SourceLineNumber"/>
          <w:lang w:val="es-MX"/>
        </w:rPr>
        <w:t xml:space="preserve">13. </w:t>
      </w:r>
    </w:p>
    <w:p w:rsidR="009767B6" w:rsidRPr="00C34514" w:rsidRDefault="009767B6" w:rsidP="009767B6">
      <w:pPr>
        <w:pStyle w:val="SourceCode"/>
        <w:rPr>
          <w:rStyle w:val="SourceCodeComment"/>
          <w:lang w:val="es-MX"/>
        </w:rPr>
      </w:pPr>
      <w:r w:rsidRPr="00BE5935">
        <w:rPr>
          <w:rStyle w:val="SourceLineNumber"/>
          <w:lang w:val="es-MX"/>
        </w:rPr>
        <w:t xml:space="preserve"> </w:t>
      </w:r>
      <w:r w:rsidRPr="00C34514">
        <w:rPr>
          <w:rStyle w:val="SourceLineNumber"/>
          <w:lang w:val="es-MX"/>
        </w:rPr>
        <w:t>14.</w:t>
      </w:r>
      <w:r w:rsidRPr="00C34514">
        <w:rPr>
          <w:lang w:val="es-MX"/>
        </w:rPr>
        <w:t xml:space="preserve"> </w:t>
      </w:r>
      <w:r w:rsidRPr="00C34514">
        <w:rPr>
          <w:rStyle w:val="SourceCodeComment"/>
          <w:lang w:val="es-MX"/>
        </w:rPr>
        <w:t xml:space="preserve"># </w:t>
      </w:r>
      <w:r w:rsidR="00C34514" w:rsidRPr="00C34514">
        <w:rPr>
          <w:rStyle w:val="SourceCodeComment"/>
          <w:lang w:val="es-MX"/>
        </w:rPr>
        <w:t>configurar los colores</w:t>
      </w:r>
    </w:p>
    <w:p w:rsidR="009767B6" w:rsidRPr="00C34514" w:rsidRDefault="009767B6" w:rsidP="009767B6">
      <w:pPr>
        <w:pStyle w:val="SourceCode"/>
        <w:rPr>
          <w:lang w:val="es-MX"/>
        </w:rPr>
      </w:pPr>
      <w:r w:rsidRPr="00C34514">
        <w:rPr>
          <w:rStyle w:val="SourceLineNumber"/>
          <w:lang w:val="es-MX"/>
        </w:rPr>
        <w:t xml:space="preserve"> 15.</w:t>
      </w:r>
      <w:r w:rsidRPr="00C34514">
        <w:rPr>
          <w:lang w:val="es-MX"/>
        </w:rPr>
        <w:t xml:space="preserve"> </w:t>
      </w:r>
      <w:r w:rsidR="00C34514" w:rsidRPr="00C34514">
        <w:rPr>
          <w:lang w:val="es-MX"/>
        </w:rPr>
        <w:t>NEGRO</w:t>
      </w:r>
      <w:r w:rsidRPr="00C34514">
        <w:rPr>
          <w:lang w:val="es-MX"/>
        </w:rPr>
        <w:t xml:space="preserve"> = (0, 0, 0)</w:t>
      </w:r>
    </w:p>
    <w:p w:rsidR="009767B6" w:rsidRPr="00C34514" w:rsidRDefault="009767B6" w:rsidP="009767B6">
      <w:pPr>
        <w:pStyle w:val="SourceCode"/>
        <w:rPr>
          <w:lang w:val="es-MX"/>
        </w:rPr>
      </w:pPr>
      <w:r w:rsidRPr="00C34514">
        <w:rPr>
          <w:rStyle w:val="SourceLineNumber"/>
          <w:lang w:val="es-MX"/>
        </w:rPr>
        <w:t xml:space="preserve"> 16.</w:t>
      </w:r>
      <w:r w:rsidRPr="00C34514">
        <w:rPr>
          <w:lang w:val="es-MX"/>
        </w:rPr>
        <w:t xml:space="preserve"> </w:t>
      </w:r>
      <w:r w:rsidR="00C34514" w:rsidRPr="00C34514">
        <w:rPr>
          <w:lang w:val="es-MX"/>
        </w:rPr>
        <w:t>VERDE</w:t>
      </w:r>
      <w:r w:rsidRPr="00C34514">
        <w:rPr>
          <w:lang w:val="es-MX"/>
        </w:rPr>
        <w:t xml:space="preserve"> = (0, 255, 0)</w:t>
      </w:r>
    </w:p>
    <w:p w:rsidR="009767B6" w:rsidRPr="00BE5935" w:rsidRDefault="009767B6" w:rsidP="009767B6">
      <w:pPr>
        <w:pStyle w:val="SourceCode"/>
        <w:rPr>
          <w:lang w:val="es-MX"/>
        </w:rPr>
      </w:pPr>
      <w:r w:rsidRPr="00C34514">
        <w:rPr>
          <w:rStyle w:val="SourceLineNumber"/>
          <w:lang w:val="es-MX"/>
        </w:rPr>
        <w:t xml:space="preserve"> </w:t>
      </w:r>
      <w:r w:rsidRPr="00BE5935">
        <w:rPr>
          <w:rStyle w:val="SourceLineNumber"/>
          <w:lang w:val="es-MX"/>
        </w:rPr>
        <w:t>17.</w:t>
      </w:r>
      <w:r w:rsidRPr="00BE5935">
        <w:rPr>
          <w:lang w:val="es-MX"/>
        </w:rPr>
        <w:t xml:space="preserve"> </w:t>
      </w:r>
      <w:r w:rsidR="00C34514" w:rsidRPr="00BE5935">
        <w:rPr>
          <w:lang w:val="es-MX"/>
        </w:rPr>
        <w:t>BLANCO</w:t>
      </w:r>
      <w:r w:rsidRPr="00BE5935">
        <w:rPr>
          <w:lang w:val="es-MX"/>
        </w:rPr>
        <w:t xml:space="preserve"> = (255, 255, 255)</w:t>
      </w:r>
    </w:p>
    <w:p w:rsidR="009767B6" w:rsidRPr="00BE5935" w:rsidRDefault="009767B6" w:rsidP="009767B6">
      <w:pPr>
        <w:pStyle w:val="SourceCode"/>
        <w:rPr>
          <w:rStyle w:val="SourceLineNumber"/>
          <w:lang w:val="es-MX"/>
        </w:rPr>
      </w:pPr>
      <w:r w:rsidRPr="00BE5935">
        <w:rPr>
          <w:rStyle w:val="SourceLineNumber"/>
          <w:lang w:val="es-MX"/>
        </w:rPr>
        <w:t xml:space="preserve"> 18. </w:t>
      </w:r>
    </w:p>
    <w:p w:rsidR="009767B6" w:rsidRPr="00C34514" w:rsidRDefault="009767B6" w:rsidP="009767B6">
      <w:pPr>
        <w:pStyle w:val="SourceCode"/>
        <w:rPr>
          <w:rStyle w:val="SourceCodeComment"/>
          <w:lang w:val="es-MX"/>
        </w:rPr>
      </w:pPr>
      <w:r w:rsidRPr="00BE5935">
        <w:rPr>
          <w:rStyle w:val="SourceLineNumber"/>
          <w:lang w:val="es-MX"/>
        </w:rPr>
        <w:t xml:space="preserve"> </w:t>
      </w:r>
      <w:r w:rsidRPr="00C34514">
        <w:rPr>
          <w:rStyle w:val="SourceLineNumber"/>
          <w:lang w:val="es-MX"/>
        </w:rPr>
        <w:t>19.</w:t>
      </w:r>
      <w:r w:rsidRPr="00C34514">
        <w:rPr>
          <w:lang w:val="es-MX"/>
        </w:rPr>
        <w:t xml:space="preserve"> </w:t>
      </w:r>
      <w:r w:rsidRPr="00C34514">
        <w:rPr>
          <w:rStyle w:val="SourceCodeComment"/>
          <w:lang w:val="es-MX"/>
        </w:rPr>
        <w:t xml:space="preserve"># </w:t>
      </w:r>
      <w:r w:rsidR="00C34514" w:rsidRPr="00C34514">
        <w:rPr>
          <w:rStyle w:val="SourceCodeComment"/>
          <w:lang w:val="es-MX"/>
        </w:rPr>
        <w:t>configurar estructura de datos del jugador y la comida</w:t>
      </w:r>
    </w:p>
    <w:p w:rsidR="009767B6" w:rsidRPr="00C34514" w:rsidRDefault="009767B6" w:rsidP="009767B6">
      <w:pPr>
        <w:pStyle w:val="SourceCode"/>
        <w:rPr>
          <w:lang w:val="es-MX"/>
        </w:rPr>
      </w:pPr>
      <w:r w:rsidRPr="00C34514">
        <w:rPr>
          <w:rStyle w:val="SourceLineNumber"/>
          <w:lang w:val="es-MX"/>
        </w:rPr>
        <w:t xml:space="preserve"> 20.</w:t>
      </w:r>
      <w:r w:rsidRPr="00C34514">
        <w:rPr>
          <w:lang w:val="es-MX"/>
        </w:rPr>
        <w:t xml:space="preserve"> </w:t>
      </w:r>
      <w:r w:rsidR="00C34514" w:rsidRPr="00C34514">
        <w:rPr>
          <w:lang w:val="es-MX"/>
        </w:rPr>
        <w:t xml:space="preserve">contadorDeComida </w:t>
      </w:r>
      <w:r w:rsidRPr="00C34514">
        <w:rPr>
          <w:lang w:val="es-MX"/>
        </w:rPr>
        <w:t>= 0</w:t>
      </w:r>
    </w:p>
    <w:p w:rsidR="009767B6" w:rsidRPr="00C34514" w:rsidRDefault="009767B6" w:rsidP="009767B6">
      <w:pPr>
        <w:pStyle w:val="SourceCode"/>
        <w:rPr>
          <w:lang w:val="es-MX"/>
        </w:rPr>
      </w:pPr>
      <w:r w:rsidRPr="00C34514">
        <w:rPr>
          <w:rStyle w:val="SourceLineNumber"/>
          <w:lang w:val="es-MX"/>
        </w:rPr>
        <w:t xml:space="preserve"> 21.</w:t>
      </w:r>
      <w:r w:rsidRPr="00C34514">
        <w:rPr>
          <w:lang w:val="es-MX"/>
        </w:rPr>
        <w:t xml:space="preserve"> </w:t>
      </w:r>
      <w:r w:rsidR="00C34514" w:rsidRPr="00C34514">
        <w:rPr>
          <w:lang w:val="es-MX"/>
        </w:rPr>
        <w:t xml:space="preserve">NUEVACOMIDA </w:t>
      </w:r>
      <w:r w:rsidRPr="00C34514">
        <w:rPr>
          <w:lang w:val="es-MX"/>
        </w:rPr>
        <w:t>= 40</w:t>
      </w:r>
    </w:p>
    <w:p w:rsidR="009767B6" w:rsidRPr="00C34514" w:rsidRDefault="009767B6" w:rsidP="009767B6">
      <w:pPr>
        <w:pStyle w:val="SourceCode"/>
        <w:rPr>
          <w:lang w:val="es-MX"/>
        </w:rPr>
      </w:pPr>
      <w:r w:rsidRPr="00C34514">
        <w:rPr>
          <w:rStyle w:val="SourceLineNumber"/>
          <w:lang w:val="es-MX"/>
        </w:rPr>
        <w:t xml:space="preserve"> 22.</w:t>
      </w:r>
      <w:r w:rsidRPr="00C34514">
        <w:rPr>
          <w:lang w:val="es-MX"/>
        </w:rPr>
        <w:t xml:space="preserve"> </w:t>
      </w:r>
      <w:r w:rsidR="00C34514" w:rsidRPr="00C34514">
        <w:rPr>
          <w:lang w:val="es-MX"/>
        </w:rPr>
        <w:t xml:space="preserve">TAMAÑOCOMIDA </w:t>
      </w:r>
      <w:r w:rsidRPr="00C34514">
        <w:rPr>
          <w:lang w:val="es-MX"/>
        </w:rPr>
        <w:t>= 20</w:t>
      </w:r>
    </w:p>
    <w:p w:rsidR="009767B6" w:rsidRPr="00C34514" w:rsidRDefault="009767B6" w:rsidP="009767B6">
      <w:pPr>
        <w:pStyle w:val="SourceCode"/>
        <w:rPr>
          <w:lang w:val="es-MX"/>
        </w:rPr>
      </w:pPr>
      <w:r w:rsidRPr="00C34514">
        <w:rPr>
          <w:rStyle w:val="SourceLineNumber"/>
          <w:lang w:val="es-MX"/>
        </w:rPr>
        <w:t xml:space="preserve"> 23.</w:t>
      </w:r>
      <w:r w:rsidRPr="00C34514">
        <w:rPr>
          <w:lang w:val="es-MX"/>
        </w:rPr>
        <w:t xml:space="preserve"> </w:t>
      </w:r>
      <w:r w:rsidR="00C34514" w:rsidRPr="00C34514">
        <w:rPr>
          <w:lang w:val="es-MX"/>
        </w:rPr>
        <w:t xml:space="preserve">jugador </w:t>
      </w:r>
      <w:r w:rsidRPr="00C34514">
        <w:rPr>
          <w:lang w:val="es-MX"/>
        </w:rPr>
        <w:t>= pygame.Rect(300, 100, 50, 50)</w:t>
      </w:r>
    </w:p>
    <w:p w:rsidR="009767B6" w:rsidRDefault="009767B6" w:rsidP="009767B6">
      <w:pPr>
        <w:pStyle w:val="SourceCode"/>
      </w:pPr>
      <w:r w:rsidRPr="00C34514">
        <w:rPr>
          <w:rStyle w:val="SourceLineNumber"/>
          <w:lang w:val="es-MX"/>
        </w:rPr>
        <w:t xml:space="preserve"> </w:t>
      </w:r>
      <w:r w:rsidRPr="00D15FAB">
        <w:rPr>
          <w:rStyle w:val="SourceLineNumber"/>
        </w:rPr>
        <w:t>24.</w:t>
      </w:r>
      <w:r>
        <w:t xml:space="preserve"> </w:t>
      </w:r>
      <w:r w:rsidR="00C34514" w:rsidRPr="00C34514">
        <w:t>comidas</w:t>
      </w:r>
      <w:r w:rsidR="00C34514">
        <w:t xml:space="preserve"> </w:t>
      </w:r>
      <w:r>
        <w:t>= []</w:t>
      </w:r>
    </w:p>
    <w:p w:rsidR="009767B6" w:rsidRDefault="009767B6" w:rsidP="009767B6">
      <w:pPr>
        <w:pStyle w:val="SourceCode"/>
      </w:pPr>
      <w:r w:rsidRPr="00D15FAB">
        <w:rPr>
          <w:rStyle w:val="SourceLineNumber"/>
        </w:rPr>
        <w:t xml:space="preserve"> 25.</w:t>
      </w:r>
      <w:r>
        <w:t xml:space="preserve"> for i in range(20):</w:t>
      </w:r>
    </w:p>
    <w:p w:rsidR="009767B6" w:rsidRDefault="009767B6" w:rsidP="009767B6">
      <w:pPr>
        <w:pStyle w:val="SourceCode"/>
      </w:pPr>
      <w:r w:rsidRPr="00D15FAB">
        <w:rPr>
          <w:rStyle w:val="SourceLineNumber"/>
        </w:rPr>
        <w:t xml:space="preserve"> 26.</w:t>
      </w:r>
      <w:r>
        <w:t xml:space="preserve">     </w:t>
      </w:r>
      <w:r w:rsidR="00EB70C1">
        <w:t>comidas</w:t>
      </w:r>
      <w:r>
        <w:t>.append(pygame.Rect(</w:t>
      </w:r>
      <w:r w:rsidR="00C34514" w:rsidRPr="00C34514">
        <w:t>random.randint(0, ANCHOVENTANA - TAMAÑOCOMIDA), random.randint(0, ALTURAVENTANA - TAMAÑOCOMIDA), TAMAÑOCOMIDA, TAMAÑOCOMIDA))</w:t>
      </w:r>
    </w:p>
    <w:p w:rsidR="009767B6" w:rsidRPr="00BE5935" w:rsidRDefault="009767B6" w:rsidP="009767B6">
      <w:pPr>
        <w:pStyle w:val="SourceCode"/>
        <w:rPr>
          <w:rStyle w:val="SourceLineNumber"/>
          <w:lang w:val="es-MX"/>
        </w:rPr>
      </w:pPr>
      <w:r w:rsidRPr="00D15FAB">
        <w:rPr>
          <w:rStyle w:val="SourceLineNumber"/>
        </w:rPr>
        <w:t xml:space="preserve"> </w:t>
      </w:r>
      <w:r w:rsidRPr="00BE5935">
        <w:rPr>
          <w:rStyle w:val="SourceLineNumber"/>
          <w:lang w:val="es-MX"/>
        </w:rPr>
        <w:t xml:space="preserve">27. </w:t>
      </w:r>
    </w:p>
    <w:p w:rsidR="009767B6" w:rsidRPr="00C34514" w:rsidRDefault="009767B6" w:rsidP="009767B6">
      <w:pPr>
        <w:pStyle w:val="SourceCode"/>
        <w:rPr>
          <w:rStyle w:val="SourceCodeComment"/>
          <w:lang w:val="es-MX"/>
        </w:rPr>
      </w:pPr>
      <w:r w:rsidRPr="00BE5935">
        <w:rPr>
          <w:rStyle w:val="SourceLineNumber"/>
          <w:lang w:val="es-MX"/>
        </w:rPr>
        <w:t xml:space="preserve"> </w:t>
      </w:r>
      <w:r w:rsidRPr="00C34514">
        <w:rPr>
          <w:rStyle w:val="SourceLineNumber"/>
          <w:lang w:val="es-MX"/>
        </w:rPr>
        <w:t>28.</w:t>
      </w:r>
      <w:r w:rsidRPr="00C34514">
        <w:rPr>
          <w:lang w:val="es-MX"/>
        </w:rPr>
        <w:t xml:space="preserve"> </w:t>
      </w:r>
      <w:r w:rsidRPr="00C34514">
        <w:rPr>
          <w:rStyle w:val="SourceCodeComment"/>
          <w:lang w:val="es-MX"/>
        </w:rPr>
        <w:t xml:space="preserve"># </w:t>
      </w:r>
      <w:r w:rsidR="00C34514" w:rsidRPr="00C34514">
        <w:rPr>
          <w:rStyle w:val="SourceCodeComment"/>
          <w:lang w:val="es-MX"/>
        </w:rPr>
        <w:t>configurar variables de movimiento</w:t>
      </w:r>
    </w:p>
    <w:p w:rsidR="009767B6" w:rsidRPr="00C34514" w:rsidRDefault="009767B6" w:rsidP="009767B6">
      <w:pPr>
        <w:pStyle w:val="SourceCode"/>
        <w:rPr>
          <w:lang w:val="es-MX"/>
        </w:rPr>
      </w:pPr>
      <w:r w:rsidRPr="00C34514">
        <w:rPr>
          <w:rStyle w:val="SourceLineNumber"/>
          <w:lang w:val="es-MX"/>
        </w:rPr>
        <w:t xml:space="preserve"> 29.</w:t>
      </w:r>
      <w:r w:rsidRPr="00C34514">
        <w:rPr>
          <w:lang w:val="es-MX"/>
        </w:rPr>
        <w:t xml:space="preserve"> </w:t>
      </w:r>
      <w:r w:rsidR="00C34514" w:rsidRPr="00C34514">
        <w:rPr>
          <w:lang w:val="es-MX"/>
        </w:rPr>
        <w:t xml:space="preserve">moverseIzquierda </w:t>
      </w:r>
      <w:r w:rsidRPr="00C34514">
        <w:rPr>
          <w:lang w:val="es-MX"/>
        </w:rPr>
        <w:t>= False</w:t>
      </w:r>
    </w:p>
    <w:p w:rsidR="009767B6" w:rsidRPr="00C34514" w:rsidRDefault="009767B6" w:rsidP="009767B6">
      <w:pPr>
        <w:pStyle w:val="SourceCode"/>
        <w:rPr>
          <w:lang w:val="es-MX"/>
        </w:rPr>
      </w:pPr>
      <w:r w:rsidRPr="00C34514">
        <w:rPr>
          <w:rStyle w:val="SourceLineNumber"/>
          <w:lang w:val="es-MX"/>
        </w:rPr>
        <w:t xml:space="preserve"> 30.</w:t>
      </w:r>
      <w:r w:rsidRPr="00C34514">
        <w:rPr>
          <w:lang w:val="es-MX"/>
        </w:rPr>
        <w:t xml:space="preserve"> </w:t>
      </w:r>
      <w:r w:rsidR="00C34514" w:rsidRPr="00C34514">
        <w:rPr>
          <w:lang w:val="es-MX"/>
        </w:rPr>
        <w:t xml:space="preserve">moverseDerecha </w:t>
      </w:r>
      <w:r w:rsidRPr="00C34514">
        <w:rPr>
          <w:lang w:val="es-MX"/>
        </w:rPr>
        <w:t>= False</w:t>
      </w:r>
    </w:p>
    <w:p w:rsidR="009767B6" w:rsidRPr="00C34514" w:rsidRDefault="009767B6" w:rsidP="009767B6">
      <w:pPr>
        <w:pStyle w:val="SourceCode"/>
        <w:rPr>
          <w:lang w:val="es-MX"/>
        </w:rPr>
      </w:pPr>
      <w:r w:rsidRPr="00C34514">
        <w:rPr>
          <w:rStyle w:val="SourceLineNumber"/>
          <w:lang w:val="es-MX"/>
        </w:rPr>
        <w:t xml:space="preserve"> 31.</w:t>
      </w:r>
      <w:r w:rsidRPr="00C34514">
        <w:rPr>
          <w:lang w:val="es-MX"/>
        </w:rPr>
        <w:t xml:space="preserve"> </w:t>
      </w:r>
      <w:r w:rsidR="00C34514" w:rsidRPr="00C34514">
        <w:rPr>
          <w:lang w:val="es-MX"/>
        </w:rPr>
        <w:t xml:space="preserve">moverseArriba </w:t>
      </w:r>
      <w:r w:rsidRPr="00C34514">
        <w:rPr>
          <w:lang w:val="es-MX"/>
        </w:rPr>
        <w:t>= False</w:t>
      </w:r>
    </w:p>
    <w:p w:rsidR="009767B6" w:rsidRPr="00C34514" w:rsidRDefault="009767B6" w:rsidP="009767B6">
      <w:pPr>
        <w:pStyle w:val="SourceCode"/>
        <w:rPr>
          <w:lang w:val="es-MX"/>
        </w:rPr>
      </w:pPr>
      <w:r w:rsidRPr="00C34514">
        <w:rPr>
          <w:rStyle w:val="SourceLineNumber"/>
          <w:lang w:val="es-MX"/>
        </w:rPr>
        <w:t xml:space="preserve"> 32.</w:t>
      </w:r>
      <w:r w:rsidRPr="00C34514">
        <w:rPr>
          <w:lang w:val="es-MX"/>
        </w:rPr>
        <w:t xml:space="preserve"> </w:t>
      </w:r>
      <w:r w:rsidR="00C34514" w:rsidRPr="00C34514">
        <w:rPr>
          <w:lang w:val="es-MX"/>
        </w:rPr>
        <w:t xml:space="preserve">moverseAbajo </w:t>
      </w:r>
      <w:r w:rsidRPr="00C34514">
        <w:rPr>
          <w:lang w:val="es-MX"/>
        </w:rPr>
        <w:t>= False</w:t>
      </w:r>
    </w:p>
    <w:p w:rsidR="009767B6" w:rsidRPr="00BE5935" w:rsidRDefault="009767B6" w:rsidP="009767B6">
      <w:pPr>
        <w:pStyle w:val="SourceCode"/>
        <w:rPr>
          <w:rStyle w:val="SourceLineNumber"/>
          <w:lang w:val="es-MX"/>
        </w:rPr>
      </w:pPr>
      <w:r w:rsidRPr="00C34514">
        <w:rPr>
          <w:rStyle w:val="SourceLineNumber"/>
          <w:lang w:val="es-MX"/>
        </w:rPr>
        <w:t xml:space="preserve"> </w:t>
      </w:r>
      <w:r w:rsidRPr="00BE5935">
        <w:rPr>
          <w:rStyle w:val="SourceLineNumber"/>
          <w:lang w:val="es-MX"/>
        </w:rPr>
        <w:t xml:space="preserve">33. </w:t>
      </w:r>
    </w:p>
    <w:p w:rsidR="009767B6" w:rsidRPr="00BE5935" w:rsidRDefault="009767B6" w:rsidP="009767B6">
      <w:pPr>
        <w:pStyle w:val="SourceCode"/>
        <w:rPr>
          <w:lang w:val="es-MX"/>
        </w:rPr>
      </w:pPr>
      <w:r w:rsidRPr="00BE5935">
        <w:rPr>
          <w:rStyle w:val="SourceLineNumber"/>
          <w:lang w:val="es-MX"/>
        </w:rPr>
        <w:t xml:space="preserve"> 34.</w:t>
      </w:r>
      <w:r w:rsidRPr="00BE5935">
        <w:rPr>
          <w:lang w:val="es-MX"/>
        </w:rPr>
        <w:t xml:space="preserve"> </w:t>
      </w:r>
      <w:r w:rsidR="00C34514" w:rsidRPr="00BE5935">
        <w:rPr>
          <w:lang w:val="es-MX"/>
        </w:rPr>
        <w:t xml:space="preserve">VELOCIDADMOVIMIENTO </w:t>
      </w:r>
      <w:r w:rsidRPr="00BE5935">
        <w:rPr>
          <w:lang w:val="es-MX"/>
        </w:rPr>
        <w:t>= 6</w:t>
      </w:r>
    </w:p>
    <w:p w:rsidR="009767B6" w:rsidRPr="00BE5935" w:rsidRDefault="009767B6" w:rsidP="009767B6">
      <w:pPr>
        <w:pStyle w:val="SourceCode"/>
        <w:rPr>
          <w:rStyle w:val="SourceLineNumber"/>
          <w:lang w:val="es-MX"/>
        </w:rPr>
      </w:pPr>
      <w:r w:rsidRPr="00BE5935">
        <w:rPr>
          <w:rStyle w:val="SourceLineNumber"/>
          <w:lang w:val="es-MX"/>
        </w:rPr>
        <w:t xml:space="preserve"> 35. </w:t>
      </w:r>
    </w:p>
    <w:p w:rsidR="009767B6" w:rsidRPr="00BE5935" w:rsidRDefault="009767B6" w:rsidP="009767B6">
      <w:pPr>
        <w:pStyle w:val="SourceCode"/>
        <w:rPr>
          <w:rStyle w:val="SourceLineNumber"/>
          <w:lang w:val="es-MX"/>
        </w:rPr>
      </w:pPr>
      <w:r w:rsidRPr="00BE5935">
        <w:rPr>
          <w:rStyle w:val="SourceLineNumber"/>
          <w:lang w:val="es-MX"/>
        </w:rPr>
        <w:lastRenderedPageBreak/>
        <w:t xml:space="preserve"> 36. </w:t>
      </w:r>
    </w:p>
    <w:p w:rsidR="009767B6" w:rsidRPr="00BE5935" w:rsidRDefault="009767B6" w:rsidP="009767B6">
      <w:pPr>
        <w:pStyle w:val="SourceCode"/>
        <w:rPr>
          <w:rStyle w:val="SourceCodeComment"/>
          <w:lang w:val="es-MX"/>
        </w:rPr>
      </w:pPr>
      <w:r w:rsidRPr="00BE5935">
        <w:rPr>
          <w:rStyle w:val="SourceLineNumber"/>
          <w:lang w:val="es-MX"/>
        </w:rPr>
        <w:t xml:space="preserve"> 37.</w:t>
      </w:r>
      <w:r w:rsidRPr="00BE5935">
        <w:rPr>
          <w:lang w:val="es-MX"/>
        </w:rPr>
        <w:t xml:space="preserve"> </w:t>
      </w:r>
      <w:r w:rsidRPr="00BE5935">
        <w:rPr>
          <w:rStyle w:val="SourceCodeComment"/>
          <w:lang w:val="es-MX"/>
        </w:rPr>
        <w:t xml:space="preserve"># </w:t>
      </w:r>
      <w:r w:rsidR="00C34514" w:rsidRPr="00BE5935">
        <w:rPr>
          <w:rStyle w:val="SourceCodeComment"/>
          <w:lang w:val="es-MX"/>
        </w:rPr>
        <w:t>ejecutar el bucle del juego</w:t>
      </w:r>
    </w:p>
    <w:p w:rsidR="009767B6" w:rsidRDefault="009767B6" w:rsidP="009767B6">
      <w:pPr>
        <w:pStyle w:val="SourceCode"/>
      </w:pPr>
      <w:r w:rsidRPr="00BE5935">
        <w:rPr>
          <w:rStyle w:val="SourceLineNumber"/>
          <w:lang w:val="es-MX"/>
        </w:rPr>
        <w:t xml:space="preserve"> </w:t>
      </w:r>
      <w:r w:rsidRPr="00D15FAB">
        <w:rPr>
          <w:rStyle w:val="SourceLineNumber"/>
        </w:rPr>
        <w:t>38.</w:t>
      </w:r>
      <w:r>
        <w:t xml:space="preserve"> while True:</w:t>
      </w:r>
    </w:p>
    <w:p w:rsidR="009767B6" w:rsidRPr="00201291" w:rsidRDefault="009767B6" w:rsidP="009767B6">
      <w:pPr>
        <w:pStyle w:val="SourceCode"/>
        <w:rPr>
          <w:rStyle w:val="SourceCodeComment"/>
        </w:rPr>
      </w:pPr>
      <w:r w:rsidRPr="00D15FAB">
        <w:rPr>
          <w:rStyle w:val="SourceLineNumber"/>
        </w:rPr>
        <w:t xml:space="preserve"> 39.</w:t>
      </w:r>
      <w:r>
        <w:t xml:space="preserve">     </w:t>
      </w:r>
      <w:r w:rsidRPr="00201291">
        <w:rPr>
          <w:rStyle w:val="SourceCodeComment"/>
        </w:rPr>
        <w:t xml:space="preserve"># </w:t>
      </w:r>
      <w:r w:rsidR="00C34514" w:rsidRPr="00C34514">
        <w:rPr>
          <w:rStyle w:val="SourceCodeComment"/>
        </w:rPr>
        <w:t>comprobar eventos</w:t>
      </w:r>
    </w:p>
    <w:p w:rsidR="009767B6" w:rsidRDefault="009767B6" w:rsidP="009767B6">
      <w:pPr>
        <w:pStyle w:val="SourceCode"/>
      </w:pPr>
      <w:r w:rsidRPr="00D15FAB">
        <w:rPr>
          <w:rStyle w:val="SourceLineNumber"/>
        </w:rPr>
        <w:t xml:space="preserve"> 40.</w:t>
      </w:r>
      <w:r>
        <w:t xml:space="preserve">     for event</w:t>
      </w:r>
      <w:r w:rsidR="00C34514">
        <w:t>o</w:t>
      </w:r>
      <w:r>
        <w:t xml:space="preserve"> in pygame.event.get():</w:t>
      </w:r>
    </w:p>
    <w:p w:rsidR="009767B6" w:rsidRDefault="009767B6" w:rsidP="009767B6">
      <w:pPr>
        <w:pStyle w:val="SourceCode"/>
      </w:pPr>
      <w:r w:rsidRPr="00D15FAB">
        <w:rPr>
          <w:rStyle w:val="SourceLineNumber"/>
        </w:rPr>
        <w:t xml:space="preserve"> 41.</w:t>
      </w:r>
      <w:r>
        <w:t xml:space="preserve">         if event</w:t>
      </w:r>
      <w:r w:rsidR="00C34514">
        <w:t>o</w:t>
      </w:r>
      <w:r>
        <w:t>.type == QUIT:</w:t>
      </w:r>
    </w:p>
    <w:p w:rsidR="009767B6" w:rsidRDefault="009767B6" w:rsidP="009767B6">
      <w:pPr>
        <w:pStyle w:val="SourceCode"/>
      </w:pPr>
      <w:r w:rsidRPr="00D15FAB">
        <w:rPr>
          <w:rStyle w:val="SourceLineNumber"/>
        </w:rPr>
        <w:t xml:space="preserve"> 42.</w:t>
      </w:r>
      <w:r>
        <w:t xml:space="preserve">             pygame.quit()</w:t>
      </w:r>
    </w:p>
    <w:p w:rsidR="009767B6" w:rsidRDefault="009767B6" w:rsidP="009767B6">
      <w:pPr>
        <w:pStyle w:val="SourceCode"/>
      </w:pPr>
      <w:r w:rsidRPr="00D15FAB">
        <w:rPr>
          <w:rStyle w:val="SourceLineNumber"/>
        </w:rPr>
        <w:t xml:space="preserve"> 43.</w:t>
      </w:r>
      <w:r>
        <w:t xml:space="preserve">             sys.exit()</w:t>
      </w:r>
    </w:p>
    <w:p w:rsidR="009767B6" w:rsidRDefault="009767B6" w:rsidP="009767B6">
      <w:pPr>
        <w:pStyle w:val="SourceCode"/>
      </w:pPr>
      <w:r w:rsidRPr="00D15FAB">
        <w:rPr>
          <w:rStyle w:val="SourceLineNumber"/>
        </w:rPr>
        <w:t xml:space="preserve"> 44.</w:t>
      </w:r>
      <w:r>
        <w:t xml:space="preserve">         if </w:t>
      </w:r>
      <w:r w:rsidR="00C34514">
        <w:t>evento</w:t>
      </w:r>
      <w:r>
        <w:t>.type == KEYDOWN:</w:t>
      </w:r>
    </w:p>
    <w:p w:rsidR="009767B6" w:rsidRPr="00201291" w:rsidRDefault="009767B6" w:rsidP="009767B6">
      <w:pPr>
        <w:pStyle w:val="SourceCode"/>
        <w:rPr>
          <w:rStyle w:val="SourceCodeComment"/>
        </w:rPr>
      </w:pPr>
      <w:r w:rsidRPr="00D15FAB">
        <w:rPr>
          <w:rStyle w:val="SourceLineNumber"/>
        </w:rPr>
        <w:t xml:space="preserve"> 45.</w:t>
      </w:r>
      <w:r>
        <w:t xml:space="preserve">             </w:t>
      </w:r>
      <w:r w:rsidRPr="00201291">
        <w:rPr>
          <w:rStyle w:val="SourceCodeComment"/>
        </w:rPr>
        <w:t xml:space="preserve"># </w:t>
      </w:r>
      <w:r w:rsidR="00EB70C1" w:rsidRPr="00EB70C1">
        <w:rPr>
          <w:rStyle w:val="SourceCodeComment"/>
        </w:rPr>
        <w:t>cambiar las variables del teclado</w:t>
      </w:r>
    </w:p>
    <w:p w:rsidR="009767B6" w:rsidRDefault="009767B6" w:rsidP="009767B6">
      <w:pPr>
        <w:pStyle w:val="SourceCode"/>
      </w:pPr>
      <w:r w:rsidRPr="00D15FAB">
        <w:rPr>
          <w:rStyle w:val="SourceLineNumber"/>
        </w:rPr>
        <w:t xml:space="preserve"> 46.</w:t>
      </w:r>
      <w:r>
        <w:t xml:space="preserve">             if </w:t>
      </w:r>
      <w:r w:rsidR="00C34514">
        <w:t>evento</w:t>
      </w:r>
      <w:r>
        <w:t xml:space="preserve">.key == K_LEFT or </w:t>
      </w:r>
      <w:r w:rsidR="00C34514">
        <w:t>evento</w:t>
      </w:r>
      <w:r>
        <w:t>.key == ord('a'):</w:t>
      </w:r>
    </w:p>
    <w:p w:rsidR="009767B6" w:rsidRDefault="009767B6" w:rsidP="009767B6">
      <w:pPr>
        <w:pStyle w:val="SourceCode"/>
      </w:pPr>
      <w:r w:rsidRPr="00D15FAB">
        <w:rPr>
          <w:rStyle w:val="SourceLineNumber"/>
        </w:rPr>
        <w:t xml:space="preserve"> 47.</w:t>
      </w:r>
      <w:r>
        <w:t xml:space="preserve">                 </w:t>
      </w:r>
      <w:r w:rsidR="00C34514" w:rsidRPr="00C34514">
        <w:t>moverseDerecha</w:t>
      </w:r>
      <w:r w:rsidR="00C34514">
        <w:t xml:space="preserve"> </w:t>
      </w:r>
      <w:r>
        <w:t>= False</w:t>
      </w:r>
    </w:p>
    <w:p w:rsidR="009767B6" w:rsidRDefault="009767B6" w:rsidP="009767B6">
      <w:pPr>
        <w:pStyle w:val="SourceCode"/>
      </w:pPr>
      <w:r w:rsidRPr="00D15FAB">
        <w:rPr>
          <w:rStyle w:val="SourceLineNumber"/>
        </w:rPr>
        <w:t xml:space="preserve"> 48.</w:t>
      </w:r>
      <w:r>
        <w:t xml:space="preserve">                 </w:t>
      </w:r>
      <w:r w:rsidR="00C34514" w:rsidRPr="00C34514">
        <w:t>moverseIzquierda</w:t>
      </w:r>
      <w:r w:rsidR="00C34514">
        <w:t xml:space="preserve"> </w:t>
      </w:r>
      <w:r>
        <w:t>= True</w:t>
      </w:r>
    </w:p>
    <w:p w:rsidR="009767B6" w:rsidRDefault="009767B6" w:rsidP="009767B6">
      <w:pPr>
        <w:pStyle w:val="SourceCode"/>
      </w:pPr>
      <w:r w:rsidRPr="00D15FAB">
        <w:rPr>
          <w:rStyle w:val="SourceLineNumber"/>
        </w:rPr>
        <w:t xml:space="preserve"> 49.</w:t>
      </w:r>
      <w:r>
        <w:t xml:space="preserve">             if </w:t>
      </w:r>
      <w:r w:rsidR="00C34514">
        <w:t>evento</w:t>
      </w:r>
      <w:r>
        <w:t xml:space="preserve">.key == K_RIGHT or </w:t>
      </w:r>
      <w:r w:rsidR="00C34514">
        <w:t>evento</w:t>
      </w:r>
      <w:r>
        <w:t>.key == ord('d'):</w:t>
      </w:r>
    </w:p>
    <w:p w:rsidR="009767B6" w:rsidRDefault="009767B6" w:rsidP="009767B6">
      <w:pPr>
        <w:pStyle w:val="SourceCode"/>
      </w:pPr>
      <w:r w:rsidRPr="00D15FAB">
        <w:rPr>
          <w:rStyle w:val="SourceLineNumber"/>
        </w:rPr>
        <w:t xml:space="preserve"> 50.</w:t>
      </w:r>
      <w:r>
        <w:t xml:space="preserve">                 </w:t>
      </w:r>
      <w:r w:rsidR="00C34514" w:rsidRPr="00C34514">
        <w:t>moverseIzquierda</w:t>
      </w:r>
      <w:r w:rsidR="00C34514">
        <w:t xml:space="preserve"> </w:t>
      </w:r>
      <w:r>
        <w:t>= False</w:t>
      </w:r>
    </w:p>
    <w:p w:rsidR="009767B6" w:rsidRDefault="009767B6" w:rsidP="009767B6">
      <w:pPr>
        <w:pStyle w:val="SourceCode"/>
      </w:pPr>
      <w:r w:rsidRPr="00D15FAB">
        <w:rPr>
          <w:rStyle w:val="SourceLineNumber"/>
        </w:rPr>
        <w:t xml:space="preserve"> 51.</w:t>
      </w:r>
      <w:r>
        <w:t xml:space="preserve">                 </w:t>
      </w:r>
      <w:r w:rsidR="00C34514" w:rsidRPr="00C34514">
        <w:t>moverseDerecha</w:t>
      </w:r>
      <w:r w:rsidR="00C34514">
        <w:t xml:space="preserve"> </w:t>
      </w:r>
      <w:r>
        <w:t>= True</w:t>
      </w:r>
    </w:p>
    <w:p w:rsidR="009767B6" w:rsidRDefault="009767B6" w:rsidP="009767B6">
      <w:pPr>
        <w:pStyle w:val="SourceCode"/>
      </w:pPr>
      <w:r w:rsidRPr="00D15FAB">
        <w:rPr>
          <w:rStyle w:val="SourceLineNumber"/>
        </w:rPr>
        <w:t xml:space="preserve"> 52.</w:t>
      </w:r>
      <w:r>
        <w:t xml:space="preserve">             if </w:t>
      </w:r>
      <w:r w:rsidR="00C34514">
        <w:t>evento</w:t>
      </w:r>
      <w:r>
        <w:t xml:space="preserve">.key == K_UP or </w:t>
      </w:r>
      <w:r w:rsidR="00C34514">
        <w:t>evento</w:t>
      </w:r>
      <w:r>
        <w:t>.key == ord('w'):</w:t>
      </w:r>
    </w:p>
    <w:p w:rsidR="009767B6" w:rsidRDefault="009767B6" w:rsidP="009767B6">
      <w:pPr>
        <w:pStyle w:val="SourceCode"/>
      </w:pPr>
      <w:r w:rsidRPr="00D15FAB">
        <w:rPr>
          <w:rStyle w:val="SourceLineNumber"/>
        </w:rPr>
        <w:t xml:space="preserve"> 53.</w:t>
      </w:r>
      <w:r>
        <w:t xml:space="preserve">                 </w:t>
      </w:r>
      <w:r w:rsidR="00C34514" w:rsidRPr="00C34514">
        <w:t>moverseAbajo</w:t>
      </w:r>
      <w:r w:rsidR="00C34514">
        <w:t xml:space="preserve"> </w:t>
      </w:r>
      <w:r>
        <w:t>= False</w:t>
      </w:r>
    </w:p>
    <w:p w:rsidR="009767B6" w:rsidRDefault="009767B6" w:rsidP="009767B6">
      <w:pPr>
        <w:pStyle w:val="SourceCode"/>
      </w:pPr>
      <w:r w:rsidRPr="00D15FAB">
        <w:rPr>
          <w:rStyle w:val="SourceLineNumber"/>
        </w:rPr>
        <w:t xml:space="preserve"> 54.</w:t>
      </w:r>
      <w:r>
        <w:t xml:space="preserve">                 </w:t>
      </w:r>
      <w:r w:rsidR="00C34514" w:rsidRPr="00C34514">
        <w:t>moverseArriba</w:t>
      </w:r>
      <w:r w:rsidR="00C34514">
        <w:t xml:space="preserve"> </w:t>
      </w:r>
      <w:r>
        <w:t>= True</w:t>
      </w:r>
    </w:p>
    <w:p w:rsidR="009767B6" w:rsidRDefault="009767B6" w:rsidP="009767B6">
      <w:pPr>
        <w:pStyle w:val="SourceCode"/>
      </w:pPr>
      <w:r w:rsidRPr="00D15FAB">
        <w:rPr>
          <w:rStyle w:val="SourceLineNumber"/>
        </w:rPr>
        <w:t xml:space="preserve"> 55.</w:t>
      </w:r>
      <w:r>
        <w:t xml:space="preserve">             if </w:t>
      </w:r>
      <w:r w:rsidR="00C34514">
        <w:t>evento</w:t>
      </w:r>
      <w:r>
        <w:t xml:space="preserve">.key == K_DOWN or </w:t>
      </w:r>
      <w:r w:rsidR="00C34514">
        <w:t>evento</w:t>
      </w:r>
      <w:r>
        <w:t>.key == ord('s'):</w:t>
      </w:r>
    </w:p>
    <w:p w:rsidR="009767B6" w:rsidRDefault="009767B6" w:rsidP="009767B6">
      <w:pPr>
        <w:pStyle w:val="SourceCode"/>
      </w:pPr>
      <w:r w:rsidRPr="00D15FAB">
        <w:rPr>
          <w:rStyle w:val="SourceLineNumber"/>
        </w:rPr>
        <w:t xml:space="preserve"> 56.</w:t>
      </w:r>
      <w:r>
        <w:t xml:space="preserve">                 </w:t>
      </w:r>
      <w:r w:rsidR="00C34514" w:rsidRPr="00C34514">
        <w:t>moverseArriba</w:t>
      </w:r>
      <w:r w:rsidR="00C34514">
        <w:t xml:space="preserve"> </w:t>
      </w:r>
      <w:r>
        <w:t>= False</w:t>
      </w:r>
    </w:p>
    <w:p w:rsidR="009767B6" w:rsidRDefault="009767B6" w:rsidP="009767B6">
      <w:pPr>
        <w:pStyle w:val="SourceCode"/>
      </w:pPr>
      <w:r w:rsidRPr="00D15FAB">
        <w:rPr>
          <w:rStyle w:val="SourceLineNumber"/>
        </w:rPr>
        <w:t xml:space="preserve"> 57.</w:t>
      </w:r>
      <w:r>
        <w:t xml:space="preserve">                 </w:t>
      </w:r>
      <w:r w:rsidR="00C34514" w:rsidRPr="00C34514">
        <w:t>moverseAbajo</w:t>
      </w:r>
      <w:r w:rsidR="00C34514">
        <w:t xml:space="preserve"> </w:t>
      </w:r>
      <w:r>
        <w:t>= True</w:t>
      </w:r>
    </w:p>
    <w:p w:rsidR="009767B6" w:rsidRDefault="009767B6" w:rsidP="009767B6">
      <w:pPr>
        <w:pStyle w:val="SourceCode"/>
      </w:pPr>
      <w:r w:rsidRPr="00D15FAB">
        <w:rPr>
          <w:rStyle w:val="SourceLineNumber"/>
        </w:rPr>
        <w:t xml:space="preserve"> 58.</w:t>
      </w:r>
      <w:r>
        <w:t xml:space="preserve">         if </w:t>
      </w:r>
      <w:r w:rsidR="00C34514">
        <w:t>evento</w:t>
      </w:r>
      <w:r>
        <w:t>.type == KEYUP:</w:t>
      </w:r>
    </w:p>
    <w:p w:rsidR="009767B6" w:rsidRDefault="009767B6" w:rsidP="009767B6">
      <w:pPr>
        <w:pStyle w:val="SourceCode"/>
      </w:pPr>
      <w:r w:rsidRPr="00D15FAB">
        <w:rPr>
          <w:rStyle w:val="SourceLineNumber"/>
        </w:rPr>
        <w:t xml:space="preserve"> 59.</w:t>
      </w:r>
      <w:r>
        <w:t xml:space="preserve">             if </w:t>
      </w:r>
      <w:r w:rsidR="00C34514">
        <w:t>evento</w:t>
      </w:r>
      <w:r>
        <w:t>.key == K_ESCAPE:</w:t>
      </w:r>
    </w:p>
    <w:p w:rsidR="009767B6" w:rsidRDefault="009767B6" w:rsidP="009767B6">
      <w:pPr>
        <w:pStyle w:val="SourceCode"/>
      </w:pPr>
      <w:r w:rsidRPr="00D15FAB">
        <w:rPr>
          <w:rStyle w:val="SourceLineNumber"/>
        </w:rPr>
        <w:t xml:space="preserve"> 60.</w:t>
      </w:r>
      <w:r>
        <w:t xml:space="preserve">                 pygame.quit()</w:t>
      </w:r>
    </w:p>
    <w:p w:rsidR="009767B6" w:rsidRDefault="009767B6" w:rsidP="009767B6">
      <w:pPr>
        <w:pStyle w:val="SourceCode"/>
      </w:pPr>
      <w:r w:rsidRPr="00D15FAB">
        <w:rPr>
          <w:rStyle w:val="SourceLineNumber"/>
        </w:rPr>
        <w:t xml:space="preserve"> 61.</w:t>
      </w:r>
      <w:r>
        <w:t xml:space="preserve">                 sys.exit()</w:t>
      </w:r>
    </w:p>
    <w:p w:rsidR="009767B6" w:rsidRDefault="009767B6" w:rsidP="009767B6">
      <w:pPr>
        <w:pStyle w:val="SourceCode"/>
      </w:pPr>
      <w:r w:rsidRPr="00D15FAB">
        <w:rPr>
          <w:rStyle w:val="SourceLineNumber"/>
        </w:rPr>
        <w:t xml:space="preserve"> 62.</w:t>
      </w:r>
      <w:r>
        <w:t xml:space="preserve">             if </w:t>
      </w:r>
      <w:r w:rsidR="00C34514">
        <w:t>evento</w:t>
      </w:r>
      <w:r>
        <w:t xml:space="preserve">.key == K_LEFT or </w:t>
      </w:r>
      <w:r w:rsidR="00C34514">
        <w:t>evento</w:t>
      </w:r>
      <w:r>
        <w:t>.key == ord('a'):</w:t>
      </w:r>
    </w:p>
    <w:p w:rsidR="009767B6" w:rsidRDefault="009767B6" w:rsidP="009767B6">
      <w:pPr>
        <w:pStyle w:val="SourceCode"/>
      </w:pPr>
      <w:r w:rsidRPr="00D15FAB">
        <w:rPr>
          <w:rStyle w:val="SourceLineNumber"/>
        </w:rPr>
        <w:t xml:space="preserve"> 63.</w:t>
      </w:r>
      <w:r>
        <w:t xml:space="preserve">                 </w:t>
      </w:r>
      <w:r w:rsidR="00C34514" w:rsidRPr="00C34514">
        <w:t>moverseIzquierda</w:t>
      </w:r>
      <w:r w:rsidR="00C34514">
        <w:t xml:space="preserve"> </w:t>
      </w:r>
      <w:r>
        <w:t>= False</w:t>
      </w:r>
    </w:p>
    <w:p w:rsidR="009767B6" w:rsidRDefault="009767B6" w:rsidP="009767B6">
      <w:pPr>
        <w:pStyle w:val="SourceCode"/>
      </w:pPr>
      <w:r w:rsidRPr="00D15FAB">
        <w:rPr>
          <w:rStyle w:val="SourceLineNumber"/>
        </w:rPr>
        <w:t xml:space="preserve"> 64.</w:t>
      </w:r>
      <w:r>
        <w:t xml:space="preserve">             if </w:t>
      </w:r>
      <w:r w:rsidR="00C34514">
        <w:t>evento</w:t>
      </w:r>
      <w:r>
        <w:t xml:space="preserve">.key == K_RIGHT or </w:t>
      </w:r>
      <w:r w:rsidR="00C34514">
        <w:t>evento</w:t>
      </w:r>
      <w:r>
        <w:t>.key == ord('d'):</w:t>
      </w:r>
    </w:p>
    <w:p w:rsidR="009767B6" w:rsidRDefault="009767B6" w:rsidP="009767B6">
      <w:pPr>
        <w:pStyle w:val="SourceCode"/>
      </w:pPr>
      <w:r w:rsidRPr="00D15FAB">
        <w:rPr>
          <w:rStyle w:val="SourceLineNumber"/>
        </w:rPr>
        <w:t xml:space="preserve"> 65.</w:t>
      </w:r>
      <w:r>
        <w:t xml:space="preserve">                 </w:t>
      </w:r>
      <w:r w:rsidR="00C34514" w:rsidRPr="00C34514">
        <w:t>moverseDerecha</w:t>
      </w:r>
      <w:r w:rsidR="00C34514">
        <w:t xml:space="preserve"> </w:t>
      </w:r>
      <w:r>
        <w:t>= False</w:t>
      </w:r>
    </w:p>
    <w:p w:rsidR="009767B6" w:rsidRDefault="009767B6" w:rsidP="009767B6">
      <w:pPr>
        <w:pStyle w:val="SourceCode"/>
      </w:pPr>
      <w:r w:rsidRPr="00D15FAB">
        <w:rPr>
          <w:rStyle w:val="SourceLineNumber"/>
        </w:rPr>
        <w:t xml:space="preserve"> 66.</w:t>
      </w:r>
      <w:r>
        <w:t xml:space="preserve">             if </w:t>
      </w:r>
      <w:r w:rsidR="00C34514">
        <w:t>evento</w:t>
      </w:r>
      <w:r>
        <w:t xml:space="preserve">.key == K_UP or </w:t>
      </w:r>
      <w:r w:rsidR="00C34514">
        <w:t>evento</w:t>
      </w:r>
      <w:r>
        <w:t>.key == ord('w'):</w:t>
      </w:r>
    </w:p>
    <w:p w:rsidR="009767B6" w:rsidRDefault="009767B6" w:rsidP="009767B6">
      <w:pPr>
        <w:pStyle w:val="SourceCode"/>
      </w:pPr>
      <w:r w:rsidRPr="00D15FAB">
        <w:rPr>
          <w:rStyle w:val="SourceLineNumber"/>
        </w:rPr>
        <w:t xml:space="preserve"> 67.</w:t>
      </w:r>
      <w:r>
        <w:t xml:space="preserve">                 </w:t>
      </w:r>
      <w:r w:rsidR="00C34514" w:rsidRPr="00C34514">
        <w:t>moverseArriba</w:t>
      </w:r>
      <w:r w:rsidR="00C34514">
        <w:t xml:space="preserve"> </w:t>
      </w:r>
      <w:r>
        <w:t>= False</w:t>
      </w:r>
    </w:p>
    <w:p w:rsidR="009767B6" w:rsidRDefault="009767B6" w:rsidP="009767B6">
      <w:pPr>
        <w:pStyle w:val="SourceCode"/>
      </w:pPr>
      <w:r w:rsidRPr="00D15FAB">
        <w:rPr>
          <w:rStyle w:val="SourceLineNumber"/>
        </w:rPr>
        <w:t xml:space="preserve"> 68.</w:t>
      </w:r>
      <w:r>
        <w:t xml:space="preserve">             if </w:t>
      </w:r>
      <w:r w:rsidR="00C34514">
        <w:t>evento</w:t>
      </w:r>
      <w:r>
        <w:t xml:space="preserve">.key == K_DOWN or </w:t>
      </w:r>
      <w:r w:rsidR="00C34514">
        <w:t>evento</w:t>
      </w:r>
      <w:r>
        <w:t>.key == ord('s'):</w:t>
      </w:r>
    </w:p>
    <w:p w:rsidR="009767B6" w:rsidRDefault="009767B6" w:rsidP="009767B6">
      <w:pPr>
        <w:pStyle w:val="SourceCode"/>
      </w:pPr>
      <w:r w:rsidRPr="00D15FAB">
        <w:rPr>
          <w:rStyle w:val="SourceLineNumber"/>
        </w:rPr>
        <w:t xml:space="preserve"> 69.</w:t>
      </w:r>
      <w:r>
        <w:t xml:space="preserve">                 </w:t>
      </w:r>
      <w:r w:rsidR="00C34514" w:rsidRPr="00C34514">
        <w:t>moverseAbajo</w:t>
      </w:r>
      <w:r w:rsidR="00C34514">
        <w:t xml:space="preserve"> </w:t>
      </w:r>
      <w:r>
        <w:t>= False</w:t>
      </w:r>
    </w:p>
    <w:p w:rsidR="009767B6" w:rsidRDefault="009767B6" w:rsidP="009767B6">
      <w:pPr>
        <w:pStyle w:val="SourceCode"/>
      </w:pPr>
      <w:r w:rsidRPr="00D15FAB">
        <w:rPr>
          <w:rStyle w:val="SourceLineNumber"/>
        </w:rPr>
        <w:t xml:space="preserve"> 70.</w:t>
      </w:r>
      <w:r>
        <w:t xml:space="preserve">             if </w:t>
      </w:r>
      <w:r w:rsidR="00C34514">
        <w:t>evento</w:t>
      </w:r>
      <w:r>
        <w:t>.key == ord('x'):</w:t>
      </w:r>
    </w:p>
    <w:p w:rsidR="009767B6" w:rsidRPr="00C34514" w:rsidRDefault="009767B6" w:rsidP="009767B6">
      <w:pPr>
        <w:pStyle w:val="SourceCode"/>
        <w:rPr>
          <w:lang w:val="es-MX"/>
        </w:rPr>
      </w:pPr>
      <w:r w:rsidRPr="00D15FAB">
        <w:rPr>
          <w:rStyle w:val="SourceLineNumber"/>
        </w:rPr>
        <w:t xml:space="preserve"> </w:t>
      </w:r>
      <w:r w:rsidRPr="00BE5935">
        <w:rPr>
          <w:rStyle w:val="SourceLineNumber"/>
          <w:lang w:val="es-MX"/>
        </w:rPr>
        <w:t>71.</w:t>
      </w:r>
      <w:r w:rsidRPr="00BE5935">
        <w:rPr>
          <w:lang w:val="es-MX"/>
        </w:rPr>
        <w:t xml:space="preserve">                 </w:t>
      </w:r>
      <w:r w:rsidR="00C34514" w:rsidRPr="00C34514">
        <w:rPr>
          <w:lang w:val="es-MX"/>
        </w:rPr>
        <w:t>jugador.top = random.randint(0, ALTURAVENTANA - jugador.height)</w:t>
      </w:r>
    </w:p>
    <w:p w:rsidR="009767B6" w:rsidRPr="00C34514" w:rsidRDefault="009767B6" w:rsidP="009767B6">
      <w:pPr>
        <w:pStyle w:val="SourceCode"/>
        <w:rPr>
          <w:lang w:val="es-MX"/>
        </w:rPr>
      </w:pPr>
      <w:r w:rsidRPr="00C34514">
        <w:rPr>
          <w:rStyle w:val="SourceLineNumber"/>
          <w:lang w:val="es-MX"/>
        </w:rPr>
        <w:t xml:space="preserve"> </w:t>
      </w:r>
      <w:r w:rsidRPr="00BE5935">
        <w:rPr>
          <w:rStyle w:val="SourceLineNumber"/>
          <w:lang w:val="es-MX"/>
        </w:rPr>
        <w:t>72.</w:t>
      </w:r>
      <w:r w:rsidRPr="00BE5935">
        <w:rPr>
          <w:lang w:val="es-MX"/>
        </w:rPr>
        <w:t xml:space="preserve">                 </w:t>
      </w:r>
      <w:r w:rsidR="00C34514" w:rsidRPr="00C34514">
        <w:rPr>
          <w:lang w:val="es-MX"/>
        </w:rPr>
        <w:t>jugador.left = random.randint(0, ANCHOVENTANA - jugador.width)</w:t>
      </w:r>
    </w:p>
    <w:p w:rsidR="009767B6" w:rsidRPr="00BE5935" w:rsidRDefault="009767B6" w:rsidP="009767B6">
      <w:pPr>
        <w:pStyle w:val="SourceCode"/>
        <w:rPr>
          <w:rStyle w:val="SourceLineNumber"/>
          <w:lang w:val="es-MX"/>
        </w:rPr>
      </w:pPr>
      <w:r w:rsidRPr="00C34514">
        <w:rPr>
          <w:rStyle w:val="SourceLineNumber"/>
          <w:lang w:val="es-MX"/>
        </w:rPr>
        <w:t xml:space="preserve"> </w:t>
      </w:r>
      <w:r w:rsidRPr="00BE5935">
        <w:rPr>
          <w:rStyle w:val="SourceLineNumber"/>
          <w:lang w:val="es-MX"/>
        </w:rPr>
        <w:t xml:space="preserve">73. </w:t>
      </w:r>
    </w:p>
    <w:p w:rsidR="009767B6" w:rsidRPr="00BE5935" w:rsidRDefault="009767B6" w:rsidP="009767B6">
      <w:pPr>
        <w:pStyle w:val="SourceCode"/>
        <w:rPr>
          <w:lang w:val="es-MX"/>
        </w:rPr>
      </w:pPr>
      <w:r w:rsidRPr="00BE5935">
        <w:rPr>
          <w:rStyle w:val="SourceLineNumber"/>
          <w:lang w:val="es-MX"/>
        </w:rPr>
        <w:t xml:space="preserve"> 74.</w:t>
      </w:r>
      <w:r w:rsidRPr="00BE5935">
        <w:rPr>
          <w:lang w:val="es-MX"/>
        </w:rPr>
        <w:t xml:space="preserve">         if </w:t>
      </w:r>
      <w:r w:rsidR="00C34514" w:rsidRPr="00BE5935">
        <w:rPr>
          <w:lang w:val="es-MX"/>
        </w:rPr>
        <w:t>evento</w:t>
      </w:r>
      <w:r w:rsidRPr="00BE5935">
        <w:rPr>
          <w:lang w:val="es-MX"/>
        </w:rPr>
        <w:t>.type == MOUSEBUTTONUP:</w:t>
      </w:r>
    </w:p>
    <w:p w:rsidR="009767B6" w:rsidRPr="00C34514" w:rsidRDefault="009767B6" w:rsidP="009767B6">
      <w:pPr>
        <w:pStyle w:val="SourceCode"/>
        <w:rPr>
          <w:lang w:val="es-MX"/>
        </w:rPr>
      </w:pPr>
      <w:r w:rsidRPr="00BE5935">
        <w:rPr>
          <w:rStyle w:val="SourceLineNumber"/>
          <w:lang w:val="es-MX"/>
        </w:rPr>
        <w:t xml:space="preserve"> 75.</w:t>
      </w:r>
      <w:r w:rsidRPr="00BE5935">
        <w:rPr>
          <w:lang w:val="es-MX"/>
        </w:rPr>
        <w:t xml:space="preserve">             </w:t>
      </w:r>
      <w:r w:rsidR="00C34514" w:rsidRPr="00C34514">
        <w:rPr>
          <w:lang w:val="es-MX"/>
        </w:rPr>
        <w:t>comidas.append(pygame.Rect(evento.pos[0], evento.pos[1], TAMAÑOCOMIDA, TAMAÑOCOMIDA))</w:t>
      </w:r>
    </w:p>
    <w:p w:rsidR="009767B6" w:rsidRPr="00D15FAB" w:rsidRDefault="009767B6" w:rsidP="009767B6">
      <w:pPr>
        <w:pStyle w:val="SourceCode"/>
        <w:rPr>
          <w:rStyle w:val="SourceLineNumber"/>
        </w:rPr>
      </w:pPr>
      <w:r w:rsidRPr="00C34514">
        <w:rPr>
          <w:rStyle w:val="SourceLineNumber"/>
          <w:lang w:val="es-MX"/>
        </w:rPr>
        <w:t xml:space="preserve"> </w:t>
      </w:r>
      <w:r w:rsidRPr="00D15FAB">
        <w:rPr>
          <w:rStyle w:val="SourceLineNumber"/>
        </w:rPr>
        <w:t xml:space="preserve">76. </w:t>
      </w:r>
    </w:p>
    <w:p w:rsidR="009767B6" w:rsidRDefault="009767B6" w:rsidP="009767B6">
      <w:pPr>
        <w:pStyle w:val="SourceCode"/>
      </w:pPr>
      <w:r w:rsidRPr="00D15FAB">
        <w:rPr>
          <w:rStyle w:val="SourceLineNumber"/>
        </w:rPr>
        <w:t xml:space="preserve"> 77.</w:t>
      </w:r>
      <w:r>
        <w:t xml:space="preserve">     </w:t>
      </w:r>
      <w:r w:rsidR="00C34514" w:rsidRPr="00C34514">
        <w:t>contadorDeComida</w:t>
      </w:r>
      <w:r w:rsidR="00C34514">
        <w:t xml:space="preserve"> </w:t>
      </w:r>
      <w:r>
        <w:t>+= 1</w:t>
      </w:r>
    </w:p>
    <w:p w:rsidR="009767B6" w:rsidRDefault="009767B6" w:rsidP="009767B6">
      <w:pPr>
        <w:pStyle w:val="SourceCode"/>
      </w:pPr>
      <w:r w:rsidRPr="00D15FAB">
        <w:rPr>
          <w:rStyle w:val="SourceLineNumber"/>
        </w:rPr>
        <w:t xml:space="preserve"> 78.</w:t>
      </w:r>
      <w:r>
        <w:t xml:space="preserve">     if </w:t>
      </w:r>
      <w:r w:rsidR="00C34514" w:rsidRPr="00C34514">
        <w:t>contadorDeComida</w:t>
      </w:r>
      <w:r w:rsidR="00C34514">
        <w:t xml:space="preserve"> </w:t>
      </w:r>
      <w:r>
        <w:t>&gt;= N</w:t>
      </w:r>
      <w:r w:rsidR="00EB70C1" w:rsidRPr="00EB70C1">
        <w:t>UEVACOMIDA</w:t>
      </w:r>
      <w:r>
        <w:t>:</w:t>
      </w:r>
    </w:p>
    <w:p w:rsidR="009767B6" w:rsidRPr="00201291" w:rsidRDefault="009767B6" w:rsidP="009767B6">
      <w:pPr>
        <w:pStyle w:val="SourceCode"/>
        <w:rPr>
          <w:rStyle w:val="SourceCodeComment"/>
        </w:rPr>
      </w:pPr>
      <w:r w:rsidRPr="00D15FAB">
        <w:rPr>
          <w:rStyle w:val="SourceLineNumber"/>
        </w:rPr>
        <w:lastRenderedPageBreak/>
        <w:t xml:space="preserve"> 79.</w:t>
      </w:r>
      <w:r>
        <w:t xml:space="preserve">         </w:t>
      </w:r>
      <w:r w:rsidRPr="00201291">
        <w:rPr>
          <w:rStyle w:val="SourceCodeComment"/>
        </w:rPr>
        <w:t xml:space="preserve"># </w:t>
      </w:r>
      <w:r w:rsidR="00EB70C1" w:rsidRPr="00EB70C1">
        <w:rPr>
          <w:rStyle w:val="SourceCodeComment"/>
        </w:rPr>
        <w:t>agregar nueva comida</w:t>
      </w:r>
    </w:p>
    <w:p w:rsidR="009767B6" w:rsidRDefault="009767B6" w:rsidP="009767B6">
      <w:pPr>
        <w:pStyle w:val="SourceCode"/>
      </w:pPr>
      <w:r w:rsidRPr="00D15FAB">
        <w:rPr>
          <w:rStyle w:val="SourceLineNumber"/>
        </w:rPr>
        <w:t xml:space="preserve"> 80.</w:t>
      </w:r>
      <w:r>
        <w:t xml:space="preserve">         </w:t>
      </w:r>
      <w:r w:rsidR="00C34514" w:rsidRPr="00C34514">
        <w:t>contadorDeComida</w:t>
      </w:r>
      <w:r w:rsidR="00C34514">
        <w:t xml:space="preserve"> </w:t>
      </w:r>
      <w:r>
        <w:t>= 0</w:t>
      </w:r>
    </w:p>
    <w:p w:rsidR="009767B6" w:rsidRDefault="009767B6" w:rsidP="009767B6">
      <w:pPr>
        <w:pStyle w:val="SourceCode"/>
      </w:pPr>
      <w:r w:rsidRPr="00D15FAB">
        <w:rPr>
          <w:rStyle w:val="SourceLineNumber"/>
        </w:rPr>
        <w:t xml:space="preserve"> 81.</w:t>
      </w:r>
      <w:r>
        <w:t xml:space="preserve">         </w:t>
      </w:r>
      <w:r w:rsidR="00C34514" w:rsidRPr="00C34514">
        <w:t>comidas.append(pygame.Rect(random.randint(0, ANCHOVENTANA - TAMAÑOCOMIDA), random.randint(0, ALTURAVENTANA - TAMAÑOCOMIDA), TAMAÑOCOMIDA, TAMAÑOCOMIDA))</w:t>
      </w:r>
    </w:p>
    <w:p w:rsidR="009767B6" w:rsidRPr="00BE5935" w:rsidRDefault="009767B6" w:rsidP="009767B6">
      <w:pPr>
        <w:pStyle w:val="SourceCode"/>
        <w:rPr>
          <w:rStyle w:val="SourceLineNumber"/>
          <w:lang w:val="es-MX"/>
        </w:rPr>
      </w:pPr>
      <w:r w:rsidRPr="00D15FAB">
        <w:rPr>
          <w:rStyle w:val="SourceLineNumber"/>
        </w:rPr>
        <w:t xml:space="preserve"> </w:t>
      </w:r>
      <w:r w:rsidRPr="00BE5935">
        <w:rPr>
          <w:rStyle w:val="SourceLineNumber"/>
          <w:lang w:val="es-MX"/>
        </w:rPr>
        <w:t xml:space="preserve">82. </w:t>
      </w:r>
    </w:p>
    <w:p w:rsidR="009767B6" w:rsidRPr="00C34514" w:rsidRDefault="009767B6" w:rsidP="009767B6">
      <w:pPr>
        <w:pStyle w:val="SourceCode"/>
        <w:rPr>
          <w:rStyle w:val="SourceCodeComment"/>
          <w:lang w:val="es-MX"/>
        </w:rPr>
      </w:pPr>
      <w:r w:rsidRPr="00BE5935">
        <w:rPr>
          <w:rStyle w:val="SourceLineNumber"/>
          <w:lang w:val="es-MX"/>
        </w:rPr>
        <w:t xml:space="preserve"> 83.</w:t>
      </w:r>
      <w:r w:rsidRPr="00BE5935">
        <w:rPr>
          <w:lang w:val="es-MX"/>
        </w:rPr>
        <w:t xml:space="preserve">     </w:t>
      </w:r>
      <w:r w:rsidRPr="00C34514">
        <w:rPr>
          <w:rStyle w:val="SourceCodeComment"/>
          <w:lang w:val="es-MX"/>
        </w:rPr>
        <w:t xml:space="preserve"># </w:t>
      </w:r>
      <w:r w:rsidR="00C34514" w:rsidRPr="00C34514">
        <w:rPr>
          <w:rStyle w:val="SourceCodeComment"/>
          <w:lang w:val="es-MX"/>
        </w:rPr>
        <w:t>dibujar el fondo negro sobre la superficie</w:t>
      </w:r>
    </w:p>
    <w:p w:rsidR="009767B6" w:rsidRPr="00BE5935" w:rsidRDefault="009767B6" w:rsidP="009767B6">
      <w:pPr>
        <w:pStyle w:val="SourceCode"/>
        <w:rPr>
          <w:lang w:val="es-MX"/>
        </w:rPr>
      </w:pPr>
      <w:r w:rsidRPr="00C34514">
        <w:rPr>
          <w:rStyle w:val="SourceLineNumber"/>
          <w:lang w:val="es-MX"/>
        </w:rPr>
        <w:t xml:space="preserve"> </w:t>
      </w:r>
      <w:r w:rsidRPr="00BE5935">
        <w:rPr>
          <w:rStyle w:val="SourceLineNumber"/>
          <w:lang w:val="es-MX"/>
        </w:rPr>
        <w:t>84.</w:t>
      </w:r>
      <w:r w:rsidRPr="00BE5935">
        <w:rPr>
          <w:lang w:val="es-MX"/>
        </w:rPr>
        <w:t xml:space="preserve">     </w:t>
      </w:r>
      <w:r w:rsidR="00C34514" w:rsidRPr="00BE5935">
        <w:rPr>
          <w:lang w:val="es-MX"/>
        </w:rPr>
        <w:t>superficieVentana.fill(NEGRO)</w:t>
      </w:r>
    </w:p>
    <w:p w:rsidR="009767B6" w:rsidRPr="00BE5935" w:rsidRDefault="009767B6" w:rsidP="009767B6">
      <w:pPr>
        <w:pStyle w:val="SourceCode"/>
        <w:rPr>
          <w:rStyle w:val="SourceLineNumber"/>
          <w:lang w:val="es-MX"/>
        </w:rPr>
      </w:pPr>
      <w:r w:rsidRPr="00BE5935">
        <w:rPr>
          <w:rStyle w:val="SourceLineNumber"/>
          <w:lang w:val="es-MX"/>
        </w:rPr>
        <w:t xml:space="preserve"> 85. </w:t>
      </w:r>
    </w:p>
    <w:p w:rsidR="009767B6" w:rsidRPr="00BE5935" w:rsidRDefault="009767B6" w:rsidP="009767B6">
      <w:pPr>
        <w:pStyle w:val="SourceCode"/>
        <w:rPr>
          <w:rStyle w:val="SourceCodeComment"/>
          <w:lang w:val="es-MX"/>
        </w:rPr>
      </w:pPr>
      <w:r w:rsidRPr="00BE5935">
        <w:rPr>
          <w:rStyle w:val="SourceLineNumber"/>
          <w:lang w:val="es-MX"/>
        </w:rPr>
        <w:t xml:space="preserve"> 86.</w:t>
      </w:r>
      <w:r w:rsidRPr="00BE5935">
        <w:rPr>
          <w:lang w:val="es-MX"/>
        </w:rPr>
        <w:t xml:space="preserve">     </w:t>
      </w:r>
      <w:r w:rsidRPr="00BE5935">
        <w:rPr>
          <w:rStyle w:val="SourceCodeComment"/>
          <w:lang w:val="es-MX"/>
        </w:rPr>
        <w:t xml:space="preserve"># </w:t>
      </w:r>
      <w:r w:rsidR="00C34514" w:rsidRPr="00BE5935">
        <w:rPr>
          <w:rStyle w:val="SourceCodeComment"/>
          <w:lang w:val="es-MX"/>
        </w:rPr>
        <w:t>mover al jugador</w:t>
      </w:r>
    </w:p>
    <w:p w:rsidR="009767B6" w:rsidRDefault="009767B6" w:rsidP="009767B6">
      <w:pPr>
        <w:pStyle w:val="SourceCode"/>
      </w:pPr>
      <w:r w:rsidRPr="00BE5935">
        <w:rPr>
          <w:rStyle w:val="SourceLineNumber"/>
          <w:lang w:val="es-MX"/>
        </w:rPr>
        <w:t xml:space="preserve"> </w:t>
      </w:r>
      <w:r w:rsidRPr="00D15FAB">
        <w:rPr>
          <w:rStyle w:val="SourceLineNumber"/>
        </w:rPr>
        <w:t>87.</w:t>
      </w:r>
      <w:r>
        <w:t xml:space="preserve">     </w:t>
      </w:r>
      <w:r w:rsidR="00C34514" w:rsidRPr="00C34514">
        <w:t>if moverseAbajo and jugador.bottom &lt; ALTURAVENTANA:</w:t>
      </w:r>
    </w:p>
    <w:p w:rsidR="009767B6" w:rsidRPr="00BE5935" w:rsidRDefault="009767B6" w:rsidP="009767B6">
      <w:pPr>
        <w:pStyle w:val="SourceCode"/>
        <w:rPr>
          <w:lang w:val="es-MX"/>
        </w:rPr>
      </w:pPr>
      <w:r w:rsidRPr="00D15FAB">
        <w:rPr>
          <w:rStyle w:val="SourceLineNumber"/>
        </w:rPr>
        <w:t xml:space="preserve"> </w:t>
      </w:r>
      <w:r w:rsidRPr="00BE5935">
        <w:rPr>
          <w:rStyle w:val="SourceLineNumber"/>
          <w:lang w:val="es-MX"/>
        </w:rPr>
        <w:t>88.</w:t>
      </w:r>
      <w:r w:rsidRPr="00BE5935">
        <w:rPr>
          <w:lang w:val="es-MX"/>
        </w:rPr>
        <w:t xml:space="preserve">         </w:t>
      </w:r>
      <w:r w:rsidR="00C34514" w:rsidRPr="00BE5935">
        <w:rPr>
          <w:lang w:val="es-MX"/>
        </w:rPr>
        <w:t>jugador.top += VELOCIDADMOVIMIENTO</w:t>
      </w:r>
    </w:p>
    <w:p w:rsidR="009767B6" w:rsidRPr="00BE5935" w:rsidRDefault="009767B6" w:rsidP="009767B6">
      <w:pPr>
        <w:pStyle w:val="SourceCode"/>
        <w:rPr>
          <w:lang w:val="es-MX"/>
        </w:rPr>
      </w:pPr>
      <w:r w:rsidRPr="00BE5935">
        <w:rPr>
          <w:rStyle w:val="SourceLineNumber"/>
          <w:lang w:val="es-MX"/>
        </w:rPr>
        <w:t xml:space="preserve"> 89.</w:t>
      </w:r>
      <w:r w:rsidRPr="00BE5935">
        <w:rPr>
          <w:lang w:val="es-MX"/>
        </w:rPr>
        <w:t xml:space="preserve">     </w:t>
      </w:r>
      <w:r w:rsidR="00C34514" w:rsidRPr="00BE5935">
        <w:rPr>
          <w:lang w:val="es-MX"/>
        </w:rPr>
        <w:t>if moverseArriba and jugador.top &gt; 0:</w:t>
      </w:r>
    </w:p>
    <w:p w:rsidR="009767B6" w:rsidRPr="00BE5935" w:rsidRDefault="009767B6" w:rsidP="009767B6">
      <w:pPr>
        <w:pStyle w:val="SourceCode"/>
        <w:rPr>
          <w:lang w:val="es-MX"/>
        </w:rPr>
      </w:pPr>
      <w:r w:rsidRPr="00BE5935">
        <w:rPr>
          <w:rStyle w:val="SourceLineNumber"/>
          <w:lang w:val="es-MX"/>
        </w:rPr>
        <w:t xml:space="preserve"> 90.</w:t>
      </w:r>
      <w:r w:rsidRPr="00BE5935">
        <w:rPr>
          <w:lang w:val="es-MX"/>
        </w:rPr>
        <w:t xml:space="preserve">         </w:t>
      </w:r>
      <w:r w:rsidR="00C34514" w:rsidRPr="00BE5935">
        <w:rPr>
          <w:lang w:val="es-MX"/>
        </w:rPr>
        <w:t>jugador.top -= VELOCIDADMOVIMIENTO</w:t>
      </w:r>
    </w:p>
    <w:p w:rsidR="009767B6" w:rsidRPr="00BE5935" w:rsidRDefault="009767B6" w:rsidP="009767B6">
      <w:pPr>
        <w:pStyle w:val="SourceCode"/>
        <w:rPr>
          <w:lang w:val="es-MX"/>
        </w:rPr>
      </w:pPr>
      <w:r w:rsidRPr="00BE5935">
        <w:rPr>
          <w:rStyle w:val="SourceLineNumber"/>
          <w:lang w:val="es-MX"/>
        </w:rPr>
        <w:t xml:space="preserve"> 91.</w:t>
      </w:r>
      <w:r w:rsidRPr="00BE5935">
        <w:rPr>
          <w:lang w:val="es-MX"/>
        </w:rPr>
        <w:t xml:space="preserve">     </w:t>
      </w:r>
      <w:r w:rsidR="00C34514" w:rsidRPr="00BE5935">
        <w:rPr>
          <w:lang w:val="es-MX"/>
        </w:rPr>
        <w:t>if moverseIzquierda and jugador.left &gt; 0:</w:t>
      </w:r>
    </w:p>
    <w:p w:rsidR="009767B6" w:rsidRPr="00BE5935" w:rsidRDefault="009767B6" w:rsidP="009767B6">
      <w:pPr>
        <w:pStyle w:val="SourceCode"/>
        <w:rPr>
          <w:lang w:val="es-MX"/>
        </w:rPr>
      </w:pPr>
      <w:r w:rsidRPr="00BE5935">
        <w:rPr>
          <w:rStyle w:val="SourceLineNumber"/>
          <w:lang w:val="es-MX"/>
        </w:rPr>
        <w:t xml:space="preserve"> 92.</w:t>
      </w:r>
      <w:r w:rsidRPr="00BE5935">
        <w:rPr>
          <w:lang w:val="es-MX"/>
        </w:rPr>
        <w:t xml:space="preserve">         </w:t>
      </w:r>
      <w:r w:rsidR="00C34514" w:rsidRPr="00BE5935">
        <w:rPr>
          <w:lang w:val="es-MX"/>
        </w:rPr>
        <w:t>jugador.left -= VELOCIDADMOVIMIENTO</w:t>
      </w:r>
    </w:p>
    <w:p w:rsidR="009767B6" w:rsidRPr="00BE5935" w:rsidRDefault="009767B6" w:rsidP="009767B6">
      <w:pPr>
        <w:pStyle w:val="SourceCode"/>
        <w:rPr>
          <w:lang w:val="es-MX"/>
        </w:rPr>
      </w:pPr>
      <w:r w:rsidRPr="00BE5935">
        <w:rPr>
          <w:rStyle w:val="SourceLineNumber"/>
          <w:lang w:val="es-MX"/>
        </w:rPr>
        <w:t xml:space="preserve"> 93.</w:t>
      </w:r>
      <w:r w:rsidRPr="00BE5935">
        <w:rPr>
          <w:lang w:val="es-MX"/>
        </w:rPr>
        <w:t xml:space="preserve">     </w:t>
      </w:r>
      <w:r w:rsidR="00C34514" w:rsidRPr="00BE5935">
        <w:rPr>
          <w:lang w:val="es-MX"/>
        </w:rPr>
        <w:t>if moverseDerecha and jugador.right &lt; ANCHOVENTANA:</w:t>
      </w:r>
    </w:p>
    <w:p w:rsidR="009767B6" w:rsidRPr="00BE5935" w:rsidRDefault="009767B6" w:rsidP="009767B6">
      <w:pPr>
        <w:pStyle w:val="SourceCode"/>
        <w:rPr>
          <w:lang w:val="es-MX"/>
        </w:rPr>
      </w:pPr>
      <w:r w:rsidRPr="00BE5935">
        <w:rPr>
          <w:rStyle w:val="SourceLineNumber"/>
          <w:lang w:val="es-MX"/>
        </w:rPr>
        <w:t xml:space="preserve"> 94.</w:t>
      </w:r>
      <w:r w:rsidRPr="00BE5935">
        <w:rPr>
          <w:lang w:val="es-MX"/>
        </w:rPr>
        <w:t xml:space="preserve">         </w:t>
      </w:r>
      <w:r w:rsidR="00C34514" w:rsidRPr="00BE5935">
        <w:rPr>
          <w:lang w:val="es-MX"/>
        </w:rPr>
        <w:t>jugador.right += VELOCIDADMOVIMIENTO</w:t>
      </w:r>
    </w:p>
    <w:p w:rsidR="009767B6" w:rsidRPr="00BE5935" w:rsidRDefault="009767B6" w:rsidP="009767B6">
      <w:pPr>
        <w:pStyle w:val="SourceCode"/>
        <w:rPr>
          <w:rStyle w:val="SourceLineNumber"/>
          <w:lang w:val="es-MX"/>
        </w:rPr>
      </w:pPr>
      <w:r w:rsidRPr="00BE5935">
        <w:rPr>
          <w:rStyle w:val="SourceLineNumber"/>
          <w:lang w:val="es-MX"/>
        </w:rPr>
        <w:t xml:space="preserve"> 95. </w:t>
      </w:r>
    </w:p>
    <w:p w:rsidR="009767B6" w:rsidRPr="00C34514" w:rsidRDefault="009767B6" w:rsidP="009767B6">
      <w:pPr>
        <w:pStyle w:val="SourceCode"/>
        <w:rPr>
          <w:rStyle w:val="SourceCodeComment"/>
          <w:lang w:val="es-MX"/>
        </w:rPr>
      </w:pPr>
      <w:r w:rsidRPr="00BE5935">
        <w:rPr>
          <w:rStyle w:val="SourceLineNumber"/>
          <w:lang w:val="es-MX"/>
        </w:rPr>
        <w:t xml:space="preserve"> 96.</w:t>
      </w:r>
      <w:r w:rsidRPr="00BE5935">
        <w:rPr>
          <w:lang w:val="es-MX"/>
        </w:rPr>
        <w:t xml:space="preserve">     </w:t>
      </w:r>
      <w:r w:rsidR="00C34514" w:rsidRPr="00C34514">
        <w:rPr>
          <w:rStyle w:val="SourceCodeComment"/>
          <w:lang w:val="es-MX"/>
        </w:rPr>
        <w:t># dibujar al jugador sobre la superficie</w:t>
      </w:r>
    </w:p>
    <w:p w:rsidR="009767B6" w:rsidRPr="00C34514" w:rsidRDefault="009767B6" w:rsidP="009767B6">
      <w:pPr>
        <w:pStyle w:val="SourceCode"/>
        <w:rPr>
          <w:lang w:val="es-MX"/>
        </w:rPr>
      </w:pPr>
      <w:r w:rsidRPr="00C34514">
        <w:rPr>
          <w:rStyle w:val="SourceLineNumber"/>
          <w:lang w:val="es-MX"/>
        </w:rPr>
        <w:t xml:space="preserve"> </w:t>
      </w:r>
      <w:r w:rsidRPr="00BE5935">
        <w:rPr>
          <w:rStyle w:val="SourceLineNumber"/>
          <w:lang w:val="es-MX"/>
        </w:rPr>
        <w:t>97.</w:t>
      </w:r>
      <w:r w:rsidRPr="00BE5935">
        <w:rPr>
          <w:lang w:val="es-MX"/>
        </w:rPr>
        <w:t xml:space="preserve">     </w:t>
      </w:r>
      <w:r w:rsidRPr="00C34514">
        <w:rPr>
          <w:lang w:val="es-MX"/>
        </w:rPr>
        <w:t>pygame.draw.rect(</w:t>
      </w:r>
      <w:r w:rsidR="00C34514" w:rsidRPr="00C34514">
        <w:rPr>
          <w:lang w:val="es-MX"/>
        </w:rPr>
        <w:t>superficieVentana, BLANCO, jugador)</w:t>
      </w:r>
    </w:p>
    <w:p w:rsidR="009767B6" w:rsidRPr="00BE5935" w:rsidRDefault="009767B6" w:rsidP="009767B6">
      <w:pPr>
        <w:pStyle w:val="SourceCode"/>
        <w:rPr>
          <w:lang w:val="es-MX"/>
        </w:rPr>
      </w:pPr>
      <w:r w:rsidRPr="00C34514">
        <w:rPr>
          <w:rStyle w:val="SourceLineNumber"/>
          <w:lang w:val="es-MX"/>
        </w:rPr>
        <w:t xml:space="preserve"> </w:t>
      </w:r>
      <w:r w:rsidRPr="00BE5935">
        <w:rPr>
          <w:rStyle w:val="SourceLineNumber"/>
          <w:lang w:val="es-MX"/>
        </w:rPr>
        <w:t>98.</w:t>
      </w:r>
      <w:r w:rsidRPr="00BE5935">
        <w:rPr>
          <w:lang w:val="es-MX"/>
        </w:rPr>
        <w:t xml:space="preserve"> </w:t>
      </w:r>
    </w:p>
    <w:p w:rsidR="009767B6" w:rsidRPr="00B44F4A" w:rsidRDefault="009767B6" w:rsidP="009767B6">
      <w:pPr>
        <w:pStyle w:val="SourceCode"/>
        <w:rPr>
          <w:rStyle w:val="SourceCodeComment"/>
          <w:lang w:val="es-MX"/>
        </w:rPr>
      </w:pPr>
      <w:r w:rsidRPr="00BE5935">
        <w:rPr>
          <w:rStyle w:val="SourceLineNumber"/>
          <w:lang w:val="es-MX"/>
        </w:rPr>
        <w:t xml:space="preserve"> 99.</w:t>
      </w:r>
      <w:r w:rsidRPr="00BE5935">
        <w:rPr>
          <w:lang w:val="es-MX"/>
        </w:rPr>
        <w:t xml:space="preserve">     </w:t>
      </w:r>
      <w:r w:rsidRPr="00B44F4A">
        <w:rPr>
          <w:rStyle w:val="SourceCodeComment"/>
          <w:lang w:val="es-MX"/>
        </w:rPr>
        <w:t xml:space="preserve"># </w:t>
      </w:r>
      <w:r w:rsidR="00B44F4A" w:rsidRPr="00B44F4A">
        <w:rPr>
          <w:rStyle w:val="SourceCodeComment"/>
          <w:lang w:val="es-MX"/>
        </w:rPr>
        <w:t>comprobar si el jugador ha intersectado alguno de los cuadrados de comida</w:t>
      </w:r>
    </w:p>
    <w:p w:rsidR="009767B6" w:rsidRPr="00BE5935" w:rsidRDefault="009767B6" w:rsidP="009767B6">
      <w:pPr>
        <w:pStyle w:val="SourceCode"/>
        <w:rPr>
          <w:lang w:val="es-MX"/>
        </w:rPr>
      </w:pPr>
      <w:r w:rsidRPr="00BE5935">
        <w:rPr>
          <w:rStyle w:val="SourceLineNumber"/>
          <w:lang w:val="es-MX"/>
        </w:rPr>
        <w:t>100.</w:t>
      </w:r>
      <w:r w:rsidRPr="00BE5935">
        <w:rPr>
          <w:lang w:val="es-MX"/>
        </w:rPr>
        <w:t xml:space="preserve">     for </w:t>
      </w:r>
      <w:r w:rsidR="00B44F4A" w:rsidRPr="00BE5935">
        <w:rPr>
          <w:lang w:val="es-MX"/>
        </w:rPr>
        <w:t xml:space="preserve">comida </w:t>
      </w:r>
      <w:r w:rsidRPr="00BE5935">
        <w:rPr>
          <w:lang w:val="es-MX"/>
        </w:rPr>
        <w:t xml:space="preserve">in </w:t>
      </w:r>
      <w:r w:rsidR="00B44F4A" w:rsidRPr="00BE5935">
        <w:rPr>
          <w:lang w:val="es-MX"/>
        </w:rPr>
        <w:t>comidas</w:t>
      </w:r>
      <w:r w:rsidRPr="00BE5935">
        <w:rPr>
          <w:lang w:val="es-MX"/>
        </w:rPr>
        <w:t>[:]:</w:t>
      </w:r>
    </w:p>
    <w:p w:rsidR="009767B6" w:rsidRPr="00BE5935" w:rsidRDefault="009767B6" w:rsidP="009767B6">
      <w:pPr>
        <w:pStyle w:val="SourceCode"/>
        <w:rPr>
          <w:lang w:val="es-MX"/>
        </w:rPr>
      </w:pPr>
      <w:r w:rsidRPr="00BE5935">
        <w:rPr>
          <w:rStyle w:val="SourceLineNumber"/>
          <w:lang w:val="es-MX"/>
        </w:rPr>
        <w:t>101.</w:t>
      </w:r>
      <w:r w:rsidRPr="00BE5935">
        <w:rPr>
          <w:lang w:val="es-MX"/>
        </w:rPr>
        <w:t xml:space="preserve">         if </w:t>
      </w:r>
      <w:r w:rsidR="00B44F4A" w:rsidRPr="00BE5935">
        <w:rPr>
          <w:lang w:val="es-MX"/>
        </w:rPr>
        <w:t>jugador</w:t>
      </w:r>
      <w:r w:rsidRPr="00BE5935">
        <w:rPr>
          <w:lang w:val="es-MX"/>
        </w:rPr>
        <w:t>.colliderect(</w:t>
      </w:r>
      <w:r w:rsidR="00B44F4A" w:rsidRPr="00BE5935">
        <w:rPr>
          <w:lang w:val="es-MX"/>
        </w:rPr>
        <w:t>comida</w:t>
      </w:r>
      <w:r w:rsidRPr="00BE5935">
        <w:rPr>
          <w:lang w:val="es-MX"/>
        </w:rPr>
        <w:t>):</w:t>
      </w:r>
    </w:p>
    <w:p w:rsidR="009767B6" w:rsidRPr="00BE5935" w:rsidRDefault="009767B6" w:rsidP="009767B6">
      <w:pPr>
        <w:pStyle w:val="SourceCode"/>
        <w:rPr>
          <w:lang w:val="es-MX"/>
        </w:rPr>
      </w:pPr>
      <w:r w:rsidRPr="00BE5935">
        <w:rPr>
          <w:rStyle w:val="SourceLineNumber"/>
          <w:lang w:val="es-MX"/>
        </w:rPr>
        <w:t>102.</w:t>
      </w:r>
      <w:r w:rsidRPr="00BE5935">
        <w:rPr>
          <w:lang w:val="es-MX"/>
        </w:rPr>
        <w:t xml:space="preserve">             </w:t>
      </w:r>
      <w:r w:rsidR="00B44F4A" w:rsidRPr="00BE5935">
        <w:rPr>
          <w:lang w:val="es-MX"/>
        </w:rPr>
        <w:t>comidas</w:t>
      </w:r>
      <w:r w:rsidRPr="00BE5935">
        <w:rPr>
          <w:lang w:val="es-MX"/>
        </w:rPr>
        <w:t>.remove(</w:t>
      </w:r>
      <w:r w:rsidR="00B44F4A" w:rsidRPr="00BE5935">
        <w:rPr>
          <w:lang w:val="es-MX"/>
        </w:rPr>
        <w:t>comida</w:t>
      </w:r>
      <w:r w:rsidRPr="00BE5935">
        <w:rPr>
          <w:lang w:val="es-MX"/>
        </w:rPr>
        <w:t>)</w:t>
      </w:r>
    </w:p>
    <w:p w:rsidR="009767B6" w:rsidRPr="00BE5935" w:rsidRDefault="009767B6" w:rsidP="009767B6">
      <w:pPr>
        <w:pStyle w:val="SourceCode"/>
        <w:rPr>
          <w:rStyle w:val="SourceLineNumber"/>
          <w:lang w:val="es-MX"/>
        </w:rPr>
      </w:pPr>
      <w:r w:rsidRPr="00BE5935">
        <w:rPr>
          <w:rStyle w:val="SourceLineNumber"/>
          <w:lang w:val="es-MX"/>
        </w:rPr>
        <w:t xml:space="preserve">103. </w:t>
      </w:r>
    </w:p>
    <w:p w:rsidR="009767B6" w:rsidRPr="00BE5935" w:rsidRDefault="009767B6" w:rsidP="009767B6">
      <w:pPr>
        <w:pStyle w:val="SourceCode"/>
        <w:rPr>
          <w:rStyle w:val="SourceCodeComment"/>
          <w:lang w:val="es-MX"/>
        </w:rPr>
      </w:pPr>
      <w:r w:rsidRPr="00BE5935">
        <w:rPr>
          <w:rStyle w:val="SourceLineNumber"/>
          <w:lang w:val="es-MX"/>
        </w:rPr>
        <w:t>104.</w:t>
      </w:r>
      <w:r w:rsidRPr="00BE5935">
        <w:rPr>
          <w:lang w:val="es-MX"/>
        </w:rPr>
        <w:t xml:space="preserve">     </w:t>
      </w:r>
      <w:r w:rsidRPr="00BE5935">
        <w:rPr>
          <w:rStyle w:val="SourceCodeComment"/>
          <w:lang w:val="es-MX"/>
        </w:rPr>
        <w:t xml:space="preserve"># </w:t>
      </w:r>
      <w:r w:rsidR="00B44F4A" w:rsidRPr="00BE5935">
        <w:rPr>
          <w:rStyle w:val="SourceCodeComment"/>
          <w:lang w:val="es-MX"/>
        </w:rPr>
        <w:t>dibujar la comida</w:t>
      </w:r>
    </w:p>
    <w:p w:rsidR="009767B6" w:rsidRPr="00BE5935" w:rsidRDefault="009767B6" w:rsidP="009767B6">
      <w:pPr>
        <w:pStyle w:val="SourceCode"/>
        <w:rPr>
          <w:lang w:val="es-MX"/>
        </w:rPr>
      </w:pPr>
      <w:r w:rsidRPr="00BE5935">
        <w:rPr>
          <w:rStyle w:val="SourceLineNumber"/>
          <w:lang w:val="es-MX"/>
        </w:rPr>
        <w:t>105.</w:t>
      </w:r>
      <w:r w:rsidRPr="00BE5935">
        <w:rPr>
          <w:lang w:val="es-MX"/>
        </w:rPr>
        <w:t xml:space="preserve">     for i in range(len(</w:t>
      </w:r>
      <w:r w:rsidR="00B44F4A" w:rsidRPr="00BE5935">
        <w:rPr>
          <w:lang w:val="es-MX"/>
        </w:rPr>
        <w:t>comidas</w:t>
      </w:r>
      <w:r w:rsidRPr="00BE5935">
        <w:rPr>
          <w:lang w:val="es-MX"/>
        </w:rPr>
        <w:t>)):</w:t>
      </w:r>
    </w:p>
    <w:p w:rsidR="009767B6" w:rsidRPr="00BE5935" w:rsidRDefault="009767B6" w:rsidP="009767B6">
      <w:pPr>
        <w:pStyle w:val="SourceCode"/>
        <w:rPr>
          <w:lang w:val="es-MX"/>
        </w:rPr>
      </w:pPr>
      <w:r w:rsidRPr="00BE5935">
        <w:rPr>
          <w:rStyle w:val="SourceLineNumber"/>
          <w:lang w:val="es-MX"/>
        </w:rPr>
        <w:t>106.</w:t>
      </w:r>
      <w:r w:rsidRPr="00BE5935">
        <w:rPr>
          <w:lang w:val="es-MX"/>
        </w:rPr>
        <w:t xml:space="preserve">         </w:t>
      </w:r>
      <w:r w:rsidR="00B44F4A" w:rsidRPr="00BE5935">
        <w:rPr>
          <w:lang w:val="es-MX"/>
        </w:rPr>
        <w:t>pygame.draw.rect(superficieVentana, VERDE, comidas[i])</w:t>
      </w:r>
    </w:p>
    <w:p w:rsidR="009767B6" w:rsidRPr="00BE5935" w:rsidRDefault="009767B6" w:rsidP="009767B6">
      <w:pPr>
        <w:pStyle w:val="SourceCode"/>
        <w:rPr>
          <w:rStyle w:val="SourceLineNumber"/>
          <w:lang w:val="es-MX"/>
        </w:rPr>
      </w:pPr>
      <w:r w:rsidRPr="00BE5935">
        <w:rPr>
          <w:rStyle w:val="SourceLineNumber"/>
          <w:lang w:val="es-MX"/>
        </w:rPr>
        <w:t xml:space="preserve">107. </w:t>
      </w:r>
    </w:p>
    <w:p w:rsidR="009767B6" w:rsidRPr="00B44F4A" w:rsidRDefault="009767B6" w:rsidP="009767B6">
      <w:pPr>
        <w:pStyle w:val="SourceCode"/>
        <w:rPr>
          <w:rStyle w:val="SourceCodeComment"/>
          <w:lang w:val="es-MX"/>
        </w:rPr>
      </w:pPr>
      <w:r w:rsidRPr="00BE5935">
        <w:rPr>
          <w:rStyle w:val="SourceLineNumber"/>
          <w:lang w:val="es-MX"/>
        </w:rPr>
        <w:t>108.</w:t>
      </w:r>
      <w:r w:rsidRPr="00BE5935">
        <w:rPr>
          <w:lang w:val="es-MX"/>
        </w:rPr>
        <w:t xml:space="preserve">     </w:t>
      </w:r>
      <w:r w:rsidRPr="00B44F4A">
        <w:rPr>
          <w:rStyle w:val="SourceCodeComment"/>
          <w:lang w:val="es-MX"/>
        </w:rPr>
        <w:t xml:space="preserve"># </w:t>
      </w:r>
      <w:r w:rsidR="00B44F4A" w:rsidRPr="00B44F4A">
        <w:rPr>
          <w:rStyle w:val="SourceCodeComment"/>
          <w:lang w:val="es-MX"/>
        </w:rPr>
        <w:t>dibujar la ventana sobre la pantalla</w:t>
      </w:r>
    </w:p>
    <w:p w:rsidR="009767B6" w:rsidRDefault="009767B6" w:rsidP="009767B6">
      <w:pPr>
        <w:pStyle w:val="SourceCode"/>
      </w:pPr>
      <w:r w:rsidRPr="00D15FAB">
        <w:rPr>
          <w:rStyle w:val="SourceLineNumber"/>
        </w:rPr>
        <w:t>109.</w:t>
      </w:r>
      <w:r>
        <w:t xml:space="preserve">     pygame.display.update()</w:t>
      </w:r>
    </w:p>
    <w:p w:rsidR="009767B6" w:rsidRDefault="009767B6" w:rsidP="009767B6">
      <w:pPr>
        <w:pStyle w:val="SourceCode"/>
      </w:pPr>
      <w:r w:rsidRPr="00D15FAB">
        <w:rPr>
          <w:rStyle w:val="SourceLineNumber"/>
        </w:rPr>
        <w:t>110.</w:t>
      </w:r>
      <w:r>
        <w:t xml:space="preserve">     </w:t>
      </w:r>
      <w:r w:rsidR="00B44F4A" w:rsidRPr="00B44F4A">
        <w:t>relojPrincipal</w:t>
      </w:r>
      <w:r>
        <w:t>.tick(40)</w:t>
      </w:r>
    </w:p>
    <w:p w:rsidR="007D5EAF" w:rsidRPr="007D5EAF" w:rsidRDefault="007D5EAF" w:rsidP="007D5EAF">
      <w:pPr>
        <w:pStyle w:val="Body"/>
        <w:rPr>
          <w:lang w:val="es-MX"/>
        </w:rPr>
      </w:pPr>
      <w:r w:rsidRPr="007D5EAF">
        <w:rPr>
          <w:lang w:val="es-MX"/>
        </w:rPr>
        <w:t>Este programa es idéntico al programa de detección de colisiones. Pero en este programa, el rebotín sólo se mueve mientras el jugador mantiene pulsadas las flechas del teclado.</w:t>
      </w:r>
    </w:p>
    <w:p w:rsidR="007D5EAF" w:rsidRDefault="007D5EAF" w:rsidP="007D5EAF">
      <w:pPr>
        <w:pStyle w:val="Body"/>
        <w:rPr>
          <w:lang w:val="es-MX"/>
        </w:rPr>
      </w:pPr>
      <w:r w:rsidRPr="007D5EAF">
        <w:rPr>
          <w:lang w:val="es-MX"/>
        </w:rPr>
        <w:t xml:space="preserve">También puedes hacer clic en cualquier lugar de la ventana y crear nuevos objetos comida. Además, la tecla </w:t>
      </w:r>
      <w:r w:rsidRPr="007D5EAF">
        <w:rPr>
          <w:rStyle w:val="Keycap"/>
          <w:lang w:val="es-MX"/>
        </w:rPr>
        <w:t>esc</w:t>
      </w:r>
      <w:r>
        <w:rPr>
          <w:lang w:val="es-MX"/>
        </w:rPr>
        <w:t xml:space="preserve"> sale del programa y la “X”</w:t>
      </w:r>
      <w:r w:rsidRPr="007D5EAF">
        <w:rPr>
          <w:lang w:val="es-MX"/>
        </w:rPr>
        <w:t xml:space="preserve"> teletransporta al jugador a un lugar aleatorio en la pantalla.</w:t>
      </w:r>
    </w:p>
    <w:p w:rsidR="00965353" w:rsidRDefault="00965353" w:rsidP="007D5EAF">
      <w:pPr>
        <w:pStyle w:val="Body"/>
        <w:rPr>
          <w:lang w:val="es-MX"/>
        </w:rPr>
      </w:pPr>
    </w:p>
    <w:p w:rsidR="00965353" w:rsidRPr="007D5EAF" w:rsidRDefault="00965353" w:rsidP="007D5EAF">
      <w:pPr>
        <w:pStyle w:val="Body"/>
        <w:rPr>
          <w:lang w:val="es-MX"/>
        </w:rPr>
      </w:pPr>
    </w:p>
    <w:p w:rsidR="009767B6" w:rsidRPr="007D5EAF" w:rsidRDefault="007D5EAF" w:rsidP="009767B6">
      <w:pPr>
        <w:pStyle w:val="Non-TOCHeading3"/>
        <w:rPr>
          <w:lang w:val="es-MX"/>
        </w:rPr>
      </w:pPr>
      <w:r w:rsidRPr="007D5EAF">
        <w:rPr>
          <w:lang w:val="es-MX"/>
        </w:rPr>
        <w:lastRenderedPageBreak/>
        <w:t>Configurando la Ventana y las Estructuras de Datos</w:t>
      </w:r>
    </w:p>
    <w:p w:rsidR="009767B6" w:rsidRPr="007D5EAF" w:rsidRDefault="007D5EAF" w:rsidP="009767B6">
      <w:pPr>
        <w:pStyle w:val="Body"/>
        <w:rPr>
          <w:lang w:val="es-MX"/>
        </w:rPr>
      </w:pPr>
      <w:r w:rsidRPr="007D5EAF">
        <w:rPr>
          <w:lang w:val="es-MX"/>
        </w:rPr>
        <w:t>Comenzando en la línea 29, el código configura algunas variables que registran el movimiento del rebotín.</w:t>
      </w:r>
    </w:p>
    <w:p w:rsidR="00B44F4A" w:rsidRPr="00C34514" w:rsidRDefault="00B44F4A" w:rsidP="00B44F4A">
      <w:pPr>
        <w:pStyle w:val="SourceCode"/>
        <w:rPr>
          <w:rStyle w:val="SourceCodeComment"/>
          <w:lang w:val="es-MX"/>
        </w:rPr>
      </w:pPr>
      <w:r w:rsidRPr="007D5EAF">
        <w:rPr>
          <w:rStyle w:val="SourceLineNumber"/>
          <w:lang w:val="es-MX"/>
        </w:rPr>
        <w:t xml:space="preserve"> </w:t>
      </w:r>
      <w:r w:rsidRPr="00C34514">
        <w:rPr>
          <w:rStyle w:val="SourceLineNumber"/>
          <w:lang w:val="es-MX"/>
        </w:rPr>
        <w:t>28.</w:t>
      </w:r>
      <w:r w:rsidRPr="00C34514">
        <w:rPr>
          <w:lang w:val="es-MX"/>
        </w:rPr>
        <w:t xml:space="preserve"> </w:t>
      </w:r>
      <w:r w:rsidRPr="00C34514">
        <w:rPr>
          <w:rStyle w:val="SourceCodeComment"/>
          <w:lang w:val="es-MX"/>
        </w:rPr>
        <w:t># configurar variables de movimiento</w:t>
      </w:r>
    </w:p>
    <w:p w:rsidR="00B44F4A" w:rsidRPr="00C34514" w:rsidRDefault="00B44F4A" w:rsidP="00B44F4A">
      <w:pPr>
        <w:pStyle w:val="SourceCode"/>
        <w:rPr>
          <w:lang w:val="es-MX"/>
        </w:rPr>
      </w:pPr>
      <w:r w:rsidRPr="00C34514">
        <w:rPr>
          <w:rStyle w:val="SourceLineNumber"/>
          <w:lang w:val="es-MX"/>
        </w:rPr>
        <w:t xml:space="preserve"> 29.</w:t>
      </w:r>
      <w:r w:rsidRPr="00C34514">
        <w:rPr>
          <w:lang w:val="es-MX"/>
        </w:rPr>
        <w:t xml:space="preserve"> moverseIzquierda = False</w:t>
      </w:r>
    </w:p>
    <w:p w:rsidR="00B44F4A" w:rsidRPr="00C34514" w:rsidRDefault="00B44F4A" w:rsidP="00B44F4A">
      <w:pPr>
        <w:pStyle w:val="SourceCode"/>
        <w:rPr>
          <w:lang w:val="es-MX"/>
        </w:rPr>
      </w:pPr>
      <w:r w:rsidRPr="00C34514">
        <w:rPr>
          <w:rStyle w:val="SourceLineNumber"/>
          <w:lang w:val="es-MX"/>
        </w:rPr>
        <w:t xml:space="preserve"> 30.</w:t>
      </w:r>
      <w:r w:rsidRPr="00C34514">
        <w:rPr>
          <w:lang w:val="es-MX"/>
        </w:rPr>
        <w:t xml:space="preserve"> moverseDerecha = False</w:t>
      </w:r>
    </w:p>
    <w:p w:rsidR="00B44F4A" w:rsidRPr="00C34514" w:rsidRDefault="00B44F4A" w:rsidP="00B44F4A">
      <w:pPr>
        <w:pStyle w:val="SourceCode"/>
        <w:rPr>
          <w:lang w:val="es-MX"/>
        </w:rPr>
      </w:pPr>
      <w:r w:rsidRPr="00C34514">
        <w:rPr>
          <w:rStyle w:val="SourceLineNumber"/>
          <w:lang w:val="es-MX"/>
        </w:rPr>
        <w:t xml:space="preserve"> 31.</w:t>
      </w:r>
      <w:r w:rsidRPr="00C34514">
        <w:rPr>
          <w:lang w:val="es-MX"/>
        </w:rPr>
        <w:t xml:space="preserve"> moverseArriba = False</w:t>
      </w:r>
    </w:p>
    <w:p w:rsidR="009767B6" w:rsidRPr="00B44F4A" w:rsidRDefault="00B44F4A" w:rsidP="009767B6">
      <w:pPr>
        <w:pStyle w:val="SourceCode"/>
        <w:rPr>
          <w:lang w:val="es-MX"/>
        </w:rPr>
      </w:pPr>
      <w:r w:rsidRPr="00C34514">
        <w:rPr>
          <w:rStyle w:val="SourceLineNumber"/>
          <w:lang w:val="es-MX"/>
        </w:rPr>
        <w:t xml:space="preserve"> 32.</w:t>
      </w:r>
      <w:r w:rsidRPr="00C34514">
        <w:rPr>
          <w:lang w:val="es-MX"/>
        </w:rPr>
        <w:t xml:space="preserve"> moverseAbajo = False</w:t>
      </w:r>
    </w:p>
    <w:p w:rsidR="007D5EAF" w:rsidRPr="007D5EAF" w:rsidRDefault="007D5EAF" w:rsidP="007D5EAF">
      <w:pPr>
        <w:pStyle w:val="Body"/>
        <w:rPr>
          <w:lang w:val="es-MX"/>
        </w:rPr>
      </w:pPr>
      <w:r w:rsidRPr="007D5EAF">
        <w:rPr>
          <w:lang w:val="es-MX"/>
        </w:rPr>
        <w:t xml:space="preserve">Las cuatro variables tiene valores Booleanos para registrar cuáles de las flechas del teclado están siendo pulsadas. Por ejemplo, cuando el usuario pulsa la flecha izquierda en su teclado, se asigna </w:t>
      </w:r>
      <w:r w:rsidRPr="007D5EAF">
        <w:rPr>
          <w:rStyle w:val="Literal"/>
          <w:lang w:val="es-MX"/>
        </w:rPr>
        <w:t>True</w:t>
      </w:r>
      <w:r w:rsidRPr="007D5EAF">
        <w:rPr>
          <w:lang w:val="es-MX"/>
        </w:rPr>
        <w:t xml:space="preserve"> a </w:t>
      </w:r>
      <w:r w:rsidRPr="007D5EAF">
        <w:rPr>
          <w:rStyle w:val="Literal"/>
          <w:lang w:val="es-MX"/>
        </w:rPr>
        <w:t>moverseIzquierda</w:t>
      </w:r>
      <w:r w:rsidRPr="007D5EAF">
        <w:rPr>
          <w:lang w:val="es-MX"/>
        </w:rPr>
        <w:t xml:space="preserve">. Cuando el usuario suelta la tecla, </w:t>
      </w:r>
      <w:r w:rsidRPr="007D5EAF">
        <w:rPr>
          <w:rStyle w:val="Literal"/>
          <w:lang w:val="es-MX"/>
        </w:rPr>
        <w:t>mover</w:t>
      </w:r>
      <w:r w:rsidRPr="00544E4B">
        <w:rPr>
          <w:rStyle w:val="Literal"/>
          <w:lang w:val="es-MX"/>
        </w:rPr>
        <w:t>seIzquierda</w:t>
      </w:r>
      <w:r>
        <w:rPr>
          <w:lang w:val="es-MX"/>
        </w:rPr>
        <w:t xml:space="preserve"> vuelve a ser </w:t>
      </w:r>
      <w:r w:rsidRPr="00544E4B">
        <w:rPr>
          <w:rStyle w:val="Literal"/>
          <w:lang w:val="es-MX"/>
        </w:rPr>
        <w:t>False</w:t>
      </w:r>
      <w:r>
        <w:rPr>
          <w:lang w:val="es-MX"/>
        </w:rPr>
        <w:t>.</w:t>
      </w:r>
    </w:p>
    <w:p w:rsidR="009767B6" w:rsidRPr="007D5EAF" w:rsidRDefault="007D5EAF" w:rsidP="009767B6">
      <w:pPr>
        <w:pStyle w:val="Body"/>
        <w:rPr>
          <w:lang w:val="es-MX"/>
        </w:rPr>
      </w:pPr>
      <w:r w:rsidRPr="007D5EAF">
        <w:rPr>
          <w:lang w:val="es-MX"/>
        </w:rPr>
        <w:t>Las líneas 34 a 43 son idénticas al código en los programas Pygame anteriores. Estas líneas gestionan el comienzo del bucle de juego y qué hacer cuando el usuario sale del programa. Omitiremos la explicación de este código que ya ha sido cubierto en el capítulo anterior.</w:t>
      </w:r>
    </w:p>
    <w:p w:rsidR="009767B6" w:rsidRPr="007D5EAF" w:rsidRDefault="007D5EAF" w:rsidP="009767B6">
      <w:pPr>
        <w:pStyle w:val="Non-TOCHeading3"/>
        <w:rPr>
          <w:lang w:val="es-MX"/>
        </w:rPr>
      </w:pPr>
      <w:r w:rsidRPr="007D5EAF">
        <w:rPr>
          <w:lang w:val="es-MX"/>
        </w:rPr>
        <w:t>Eventos y Manejo del Evento</w:t>
      </w:r>
      <w:r w:rsidR="009767B6" w:rsidRPr="007D5EAF">
        <w:rPr>
          <w:lang w:val="es-MX"/>
        </w:rPr>
        <w:t xml:space="preserve"> </w:t>
      </w:r>
      <w:r w:rsidR="009767B6" w:rsidRPr="007D5EAF">
        <w:rPr>
          <w:rStyle w:val="Literal"/>
          <w:lang w:val="es-MX"/>
        </w:rPr>
        <w:t>KEYDOWN</w:t>
      </w:r>
    </w:p>
    <w:p w:rsidR="00E25F99" w:rsidRPr="007D5EAF" w:rsidRDefault="007D5EAF" w:rsidP="00E25F99">
      <w:pPr>
        <w:pStyle w:val="Body"/>
        <w:rPr>
          <w:lang w:val="es-MX"/>
        </w:rPr>
      </w:pPr>
      <w:r w:rsidRPr="007D5EAF">
        <w:rPr>
          <w:lang w:val="es-MX"/>
        </w:rPr>
        <w:t xml:space="preserve">El código para manejar los eventos de tecla pulsada y tecla liberada comienza en la línea 44. Al comienzo del programa, se asigna </w:t>
      </w:r>
      <w:r w:rsidRPr="007D5EAF">
        <w:rPr>
          <w:rStyle w:val="Literal"/>
          <w:lang w:val="es-MX"/>
        </w:rPr>
        <w:t>False</w:t>
      </w:r>
      <w:r w:rsidRPr="007D5EAF">
        <w:rPr>
          <w:lang w:val="es-MX"/>
        </w:rPr>
        <w:t xml:space="preserve"> a todos estos eventos.</w:t>
      </w:r>
    </w:p>
    <w:p w:rsidR="00E25F99" w:rsidRPr="00544E4B" w:rsidRDefault="00B44F4A" w:rsidP="00E25F99">
      <w:pPr>
        <w:pStyle w:val="SourceCode"/>
        <w:rPr>
          <w:lang w:val="es-MX"/>
        </w:rPr>
      </w:pPr>
      <w:r w:rsidRPr="007D5EAF">
        <w:rPr>
          <w:rStyle w:val="SourceLineNumber"/>
          <w:lang w:val="es-MX"/>
        </w:rPr>
        <w:t xml:space="preserve"> </w:t>
      </w:r>
      <w:r w:rsidRPr="00544E4B">
        <w:rPr>
          <w:rStyle w:val="SourceLineNumber"/>
          <w:lang w:val="es-MX"/>
        </w:rPr>
        <w:t>44.</w:t>
      </w:r>
      <w:r w:rsidRPr="00544E4B">
        <w:rPr>
          <w:lang w:val="es-MX"/>
        </w:rPr>
        <w:t xml:space="preserve">         if evento.type == KEYDOWN:</w:t>
      </w:r>
    </w:p>
    <w:p w:rsidR="00E25F99" w:rsidRPr="007D5EAF" w:rsidRDefault="007D5EAF" w:rsidP="00E25F99">
      <w:pPr>
        <w:pStyle w:val="Body"/>
        <w:rPr>
          <w:lang w:val="es-MX"/>
        </w:rPr>
      </w:pPr>
      <w:r w:rsidRPr="007D5EAF">
        <w:rPr>
          <w:lang w:val="es-MX"/>
        </w:rPr>
        <w:t xml:space="preserve">Pygame tiene un tipo de evento llamado </w:t>
      </w:r>
      <w:r w:rsidRPr="007D5EAF">
        <w:rPr>
          <w:rStyle w:val="Literal"/>
          <w:lang w:val="es-MX"/>
        </w:rPr>
        <w:t>KEYDOWN</w:t>
      </w:r>
      <w:r w:rsidRPr="007D5EAF">
        <w:rPr>
          <w:lang w:val="es-MX"/>
        </w:rPr>
        <w:t xml:space="preserve">. Este es uno de los otros eventos que Pygame puede generar. La Tabla 18-1 muestra una breve lista de los eventons que pueden ser devueltos por </w:t>
      </w:r>
      <w:r w:rsidRPr="007D5EAF">
        <w:rPr>
          <w:rStyle w:val="Literal"/>
          <w:lang w:val="es-MX"/>
        </w:rPr>
        <w:t>pygame.event.get()</w:t>
      </w:r>
      <w:r w:rsidRPr="007D5EAF">
        <w:rPr>
          <w:lang w:val="es-MX"/>
        </w:rPr>
        <w:t>.</w:t>
      </w:r>
    </w:p>
    <w:p w:rsidR="00E25F99" w:rsidRPr="007D5EAF" w:rsidRDefault="00E25F99">
      <w:pPr>
        <w:rPr>
          <w:lang w:val="es-MX"/>
        </w:rPr>
      </w:pPr>
    </w:p>
    <w:p w:rsidR="006C1891" w:rsidRPr="007D5EAF" w:rsidRDefault="006C1891">
      <w:pPr>
        <w:rPr>
          <w:lang w:val="es-MX"/>
        </w:rPr>
      </w:pPr>
    </w:p>
    <w:p w:rsidR="006C1891" w:rsidRPr="007D5EAF" w:rsidRDefault="006C1891">
      <w:pPr>
        <w:rPr>
          <w:lang w:val="es-MX"/>
        </w:rPr>
      </w:pPr>
    </w:p>
    <w:p w:rsidR="006C1891" w:rsidRPr="007D5EAF" w:rsidRDefault="006C1891">
      <w:pPr>
        <w:rPr>
          <w:lang w:val="es-MX"/>
        </w:rPr>
      </w:pPr>
    </w:p>
    <w:p w:rsidR="006C1891" w:rsidRPr="007D5EAF" w:rsidRDefault="006C1891">
      <w:pPr>
        <w:rPr>
          <w:lang w:val="es-MX"/>
        </w:rPr>
      </w:pPr>
    </w:p>
    <w:p w:rsidR="006C1891" w:rsidRPr="007D5EAF" w:rsidRDefault="006C1891">
      <w:pPr>
        <w:rPr>
          <w:rFonts w:asciiTheme="minorHAnsi" w:hAnsiTheme="minorHAnsi"/>
          <w:lang w:val="es-MX"/>
        </w:rPr>
      </w:pPr>
    </w:p>
    <w:p w:rsidR="009767B6" w:rsidRPr="007D5EAF" w:rsidRDefault="007D5EAF" w:rsidP="00EC343C">
      <w:pPr>
        <w:pStyle w:val="TableListing"/>
        <w:rPr>
          <w:lang w:val="es-MX"/>
        </w:rPr>
      </w:pPr>
      <w:r w:rsidRPr="007D5EAF">
        <w:rPr>
          <w:lang w:val="es-MX"/>
        </w:rPr>
        <w:lastRenderedPageBreak/>
        <w:t>Tabla 18-1: Eventos y cuándo son generados.</w:t>
      </w:r>
    </w:p>
    <w:tbl>
      <w:tblPr>
        <w:tblW w:w="0" w:type="auto"/>
        <w:tblBorders>
          <w:top w:val="double" w:sz="4" w:space="0" w:color="auto"/>
          <w:bottom w:val="double" w:sz="4" w:space="0" w:color="auto"/>
        </w:tblBorders>
        <w:tblLook w:val="04A0" w:firstRow="1" w:lastRow="0" w:firstColumn="1" w:lastColumn="0" w:noHBand="0" w:noVBand="1"/>
      </w:tblPr>
      <w:tblGrid>
        <w:gridCol w:w="2610"/>
        <w:gridCol w:w="6246"/>
      </w:tblGrid>
      <w:tr w:rsidR="009767B6" w:rsidTr="007C0279">
        <w:tc>
          <w:tcPr>
            <w:tcW w:w="2718" w:type="dxa"/>
            <w:tcBorders>
              <w:top w:val="double" w:sz="4" w:space="0" w:color="auto"/>
              <w:bottom w:val="single" w:sz="4" w:space="0" w:color="auto"/>
            </w:tcBorders>
          </w:tcPr>
          <w:p w:rsidR="009767B6" w:rsidRDefault="007D5EAF" w:rsidP="007C0279">
            <w:pPr>
              <w:pStyle w:val="TableHeading"/>
              <w:keepNext/>
            </w:pPr>
            <w:r w:rsidRPr="007D5EAF">
              <w:t>Tipo de Evento</w:t>
            </w:r>
          </w:p>
        </w:tc>
        <w:tc>
          <w:tcPr>
            <w:tcW w:w="6858" w:type="dxa"/>
            <w:tcBorders>
              <w:top w:val="double" w:sz="4" w:space="0" w:color="auto"/>
              <w:bottom w:val="single" w:sz="4" w:space="0" w:color="auto"/>
            </w:tcBorders>
          </w:tcPr>
          <w:p w:rsidR="009767B6" w:rsidRDefault="007D5EAF" w:rsidP="007C0279">
            <w:pPr>
              <w:pStyle w:val="TableHeading"/>
              <w:keepNext/>
            </w:pPr>
            <w:r w:rsidRPr="007D5EAF">
              <w:t>Descripción</w:t>
            </w:r>
          </w:p>
        </w:tc>
      </w:tr>
      <w:tr w:rsidR="009767B6" w:rsidRPr="00747D35" w:rsidTr="007C0279">
        <w:tc>
          <w:tcPr>
            <w:tcW w:w="2718" w:type="dxa"/>
            <w:tcBorders>
              <w:top w:val="single" w:sz="4" w:space="0" w:color="auto"/>
            </w:tcBorders>
          </w:tcPr>
          <w:p w:rsidR="009767B6" w:rsidRPr="00627637" w:rsidRDefault="009767B6" w:rsidP="007C0279">
            <w:pPr>
              <w:keepNext/>
              <w:rPr>
                <w:rStyle w:val="Literal"/>
              </w:rPr>
            </w:pPr>
            <w:r w:rsidRPr="00627637">
              <w:rPr>
                <w:rStyle w:val="Literal"/>
              </w:rPr>
              <w:t>QUIT</w:t>
            </w:r>
          </w:p>
        </w:tc>
        <w:tc>
          <w:tcPr>
            <w:tcW w:w="6858" w:type="dxa"/>
            <w:tcBorders>
              <w:top w:val="single" w:sz="4" w:space="0" w:color="auto"/>
            </w:tcBorders>
          </w:tcPr>
          <w:p w:rsidR="009767B6" w:rsidRPr="007D5EAF" w:rsidRDefault="007D5EAF" w:rsidP="007C0279">
            <w:pPr>
              <w:keepNext/>
              <w:rPr>
                <w:lang w:val="es-MX"/>
              </w:rPr>
            </w:pPr>
            <w:r w:rsidRPr="007D5EAF">
              <w:rPr>
                <w:lang w:val="es-MX"/>
              </w:rPr>
              <w:t>Se genera cuando el usuario cierra la ventana.</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KEYDOWN</w:t>
            </w:r>
          </w:p>
        </w:tc>
        <w:tc>
          <w:tcPr>
            <w:tcW w:w="6858" w:type="dxa"/>
          </w:tcPr>
          <w:p w:rsidR="009767B6" w:rsidRPr="007D5EAF" w:rsidRDefault="007D5EAF" w:rsidP="006939D2">
            <w:pPr>
              <w:keepNext/>
              <w:rPr>
                <w:lang w:val="es-MX"/>
              </w:rPr>
            </w:pPr>
            <w:r w:rsidRPr="007D5EAF">
              <w:rPr>
                <w:lang w:val="es-MX"/>
              </w:rPr>
              <w:t>Se genera cuando el usuario pulsa una tecla. Tiene un atributo key que indica cuál fue la tecla pulsada. También tiene un atributo mod que indica si las teclas Shift, Ctrl, Alt u otras teclas estaban siendo pulsadas en el momento en que se generó el evento.</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KEYUP</w:t>
            </w:r>
          </w:p>
        </w:tc>
        <w:tc>
          <w:tcPr>
            <w:tcW w:w="6858" w:type="dxa"/>
          </w:tcPr>
          <w:p w:rsidR="009767B6" w:rsidRPr="007D5EAF" w:rsidRDefault="007D5EAF" w:rsidP="007C0279">
            <w:pPr>
              <w:keepNext/>
              <w:rPr>
                <w:lang w:val="es-MX"/>
              </w:rPr>
            </w:pPr>
            <w:r w:rsidRPr="007D5EAF">
              <w:rPr>
                <w:lang w:val="es-MX"/>
              </w:rPr>
              <w:t xml:space="preserve">Se genera cuando el usuario suelta una tecla. Tiene atributos key y mod similares a los del evento </w:t>
            </w:r>
            <w:r w:rsidRPr="007D5EAF">
              <w:rPr>
                <w:rStyle w:val="Literal"/>
                <w:lang w:val="es-MX"/>
              </w:rPr>
              <w:t>KEYDOWN</w:t>
            </w:r>
            <w:r w:rsidRPr="007D5EAF">
              <w:rPr>
                <w:lang w:val="es-MX"/>
              </w:rPr>
              <w:t>.</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MOUSEMOTION</w:t>
            </w:r>
          </w:p>
        </w:tc>
        <w:tc>
          <w:tcPr>
            <w:tcW w:w="6858" w:type="dxa"/>
          </w:tcPr>
          <w:p w:rsidR="006939D2" w:rsidRPr="007D5EAF" w:rsidRDefault="007D5EAF" w:rsidP="006939D2">
            <w:pPr>
              <w:keepNext/>
              <w:rPr>
                <w:lang w:val="es-MX"/>
              </w:rPr>
            </w:pPr>
            <w:r w:rsidRPr="007D5EAF">
              <w:rPr>
                <w:lang w:val="es-MX"/>
              </w:rPr>
              <w:t xml:space="preserve">Se genera cada vez que el ratón se desplaza sobre la ventana. Tiene un atributo pos que devuelve la tupla (x, y) con las coordenadas del ratón sobre la ventana. El atributo rel también devuelve una tupla (x, y), pero da coordenadas relativas a las del último evento </w:t>
            </w:r>
            <w:r w:rsidRPr="007D5EAF">
              <w:rPr>
                <w:rStyle w:val="Literal"/>
                <w:lang w:val="es-MX"/>
              </w:rPr>
              <w:t>MOUSEMOTION</w:t>
            </w:r>
            <w:r w:rsidRPr="007D5EAF">
              <w:rPr>
                <w:lang w:val="es-MX"/>
              </w:rPr>
              <w:t xml:space="preserve">. Por ejemplo, si el mouse se mueve cuatro píxeles hacia la izquierda desde </w:t>
            </w:r>
            <w:r w:rsidRPr="007D5EAF">
              <w:rPr>
                <w:rStyle w:val="Literal"/>
                <w:lang w:val="es-MX"/>
              </w:rPr>
              <w:t>(200, 200)</w:t>
            </w:r>
            <w:r w:rsidRPr="007D5EAF">
              <w:rPr>
                <w:lang w:val="es-MX"/>
              </w:rPr>
              <w:t xml:space="preserve"> hasta </w:t>
            </w:r>
            <w:r w:rsidRPr="007D5EAF">
              <w:rPr>
                <w:rStyle w:val="Literal"/>
                <w:lang w:val="es-MX"/>
              </w:rPr>
              <w:t>(196, 200)</w:t>
            </w:r>
            <w:r w:rsidRPr="007D5EAF">
              <w:rPr>
                <w:lang w:val="es-MX"/>
              </w:rPr>
              <w:t xml:space="preserve">, el atributo rel será el valor de tupla </w:t>
            </w:r>
            <w:r w:rsidRPr="007D5EAF">
              <w:rPr>
                <w:rStyle w:val="Literal"/>
                <w:lang w:val="es-MX"/>
              </w:rPr>
              <w:t>(-4, 0)</w:t>
            </w:r>
            <w:r w:rsidRPr="007D5EAF">
              <w:rPr>
                <w:lang w:val="es-MX"/>
              </w:rPr>
              <w:t>.</w:t>
            </w:r>
          </w:p>
          <w:p w:rsidR="009767B6" w:rsidRPr="007D5EAF" w:rsidRDefault="007D5EAF" w:rsidP="007D5EAF">
            <w:pPr>
              <w:keepNext/>
              <w:rPr>
                <w:lang w:val="es-MX"/>
              </w:rPr>
            </w:pPr>
            <w:r w:rsidRPr="007D5EAF">
              <w:rPr>
                <w:lang w:val="es-MX"/>
              </w:rPr>
              <w:t xml:space="preserve">El atributo </w:t>
            </w:r>
            <w:r w:rsidRPr="007D5EAF">
              <w:rPr>
                <w:rStyle w:val="Literal"/>
                <w:lang w:val="es-MX"/>
              </w:rPr>
              <w:t>buttons</w:t>
            </w:r>
            <w:r w:rsidRPr="007D5EAF">
              <w:rPr>
                <w:lang w:val="es-MX"/>
              </w:rPr>
              <w:t xml:space="preserve"> </w:t>
            </w:r>
            <w:r>
              <w:rPr>
                <w:lang w:val="es-MX"/>
              </w:rPr>
              <w:t xml:space="preserve"> </w:t>
            </w:r>
            <w:r w:rsidRPr="007D5EAF">
              <w:rPr>
                <w:lang w:val="es-MX"/>
              </w:rPr>
              <w:t>devuelve una tupla de tres enteros. El primer entero de la tupla corresponde al botón izquierdo del ratón, el segundo entero al botón central del ratón (en caso de que haya un botón central), y el tercero al botón derecho del ratón. Estos enteros serán 0 si los botones no están siendo pulsados y 1 en caso de que los botones estén siendo pulsados.</w:t>
            </w:r>
          </w:p>
        </w:tc>
      </w:tr>
      <w:tr w:rsidR="009767B6" w:rsidRPr="00747D35" w:rsidTr="007C0279">
        <w:tc>
          <w:tcPr>
            <w:tcW w:w="2718" w:type="dxa"/>
          </w:tcPr>
          <w:p w:rsidR="009767B6" w:rsidRPr="00627637" w:rsidRDefault="009767B6" w:rsidP="007C0279">
            <w:pPr>
              <w:keepNext/>
              <w:rPr>
                <w:rStyle w:val="Literal"/>
              </w:rPr>
            </w:pPr>
            <w:r w:rsidRPr="00627637">
              <w:rPr>
                <w:rStyle w:val="Literal"/>
              </w:rPr>
              <w:t>MOUSEBUTTONDOWN</w:t>
            </w:r>
          </w:p>
        </w:tc>
        <w:tc>
          <w:tcPr>
            <w:tcW w:w="6858" w:type="dxa"/>
          </w:tcPr>
          <w:p w:rsidR="009767B6" w:rsidRPr="007D5EAF" w:rsidRDefault="007D5EAF" w:rsidP="007C0279">
            <w:pPr>
              <w:keepNext/>
              <w:rPr>
                <w:lang w:val="es-MX"/>
              </w:rPr>
            </w:pPr>
            <w:r w:rsidRPr="007D5EAF">
              <w:rPr>
                <w:lang w:val="es-MX"/>
              </w:rPr>
              <w:t xml:space="preserve">Se genera cuando un botón del ratón es pulsado sobre la ventana. Este evento tiene un atributo pos que consiste en una tupla (x, y) con las coordenadas del lugar donde el botón del ratón fue pulsado. También hay un atributo </w:t>
            </w:r>
            <w:r w:rsidRPr="007D5EAF">
              <w:rPr>
                <w:rStyle w:val="Literal"/>
                <w:lang w:val="es-MX"/>
              </w:rPr>
              <w:t>button</w:t>
            </w:r>
            <w:r w:rsidRPr="007D5EAF">
              <w:rPr>
                <w:lang w:val="es-MX"/>
              </w:rPr>
              <w:t xml:space="preserve"> que es un entero comprendido entre 1 y 5 e indica qué botón del ratón fue pulsado, como se explica en la Tabla 18-2.</w:t>
            </w:r>
          </w:p>
        </w:tc>
      </w:tr>
      <w:tr w:rsidR="009767B6" w:rsidRPr="00747D35" w:rsidTr="007C0279">
        <w:tc>
          <w:tcPr>
            <w:tcW w:w="2718" w:type="dxa"/>
          </w:tcPr>
          <w:p w:rsidR="009767B6" w:rsidRPr="00627637" w:rsidRDefault="009767B6" w:rsidP="007C0279">
            <w:pPr>
              <w:rPr>
                <w:rStyle w:val="Literal"/>
              </w:rPr>
            </w:pPr>
            <w:r w:rsidRPr="00627637">
              <w:rPr>
                <w:rStyle w:val="Literal"/>
              </w:rPr>
              <w:t>MOUSEBUTTONUP</w:t>
            </w:r>
          </w:p>
        </w:tc>
        <w:tc>
          <w:tcPr>
            <w:tcW w:w="6858" w:type="dxa"/>
          </w:tcPr>
          <w:p w:rsidR="009767B6" w:rsidRPr="007D5EAF" w:rsidRDefault="007D5EAF" w:rsidP="007C0279">
            <w:pPr>
              <w:rPr>
                <w:lang w:val="es-MX"/>
              </w:rPr>
            </w:pPr>
            <w:r w:rsidRPr="007D5EAF">
              <w:rPr>
                <w:lang w:val="es-MX"/>
              </w:rPr>
              <w:t xml:space="preserve">Se genera al soltar el botón del ratón. Tiene los mismos atributos que el evento </w:t>
            </w:r>
            <w:r w:rsidR="009767B6" w:rsidRPr="007D5EAF">
              <w:rPr>
                <w:lang w:val="es-MX"/>
              </w:rPr>
              <w:t xml:space="preserve"> </w:t>
            </w:r>
            <w:r w:rsidR="009767B6" w:rsidRPr="007D5EAF">
              <w:rPr>
                <w:rStyle w:val="Literal"/>
                <w:lang w:val="es-MX"/>
              </w:rPr>
              <w:t>MOUSEBUTTONDOWN</w:t>
            </w:r>
            <w:r w:rsidR="009767B6" w:rsidRPr="007D5EAF">
              <w:rPr>
                <w:lang w:val="es-MX"/>
              </w:rPr>
              <w:t>.</w:t>
            </w:r>
          </w:p>
        </w:tc>
      </w:tr>
    </w:tbl>
    <w:p w:rsidR="009767B6" w:rsidRPr="007D5EAF" w:rsidRDefault="009767B6" w:rsidP="009767B6">
      <w:pPr>
        <w:rPr>
          <w:lang w:val="es-MX"/>
        </w:rPr>
      </w:pPr>
    </w:p>
    <w:p w:rsidR="00E25F99" w:rsidRPr="007D5EAF" w:rsidRDefault="00E25F99">
      <w:pPr>
        <w:rPr>
          <w:lang w:val="es-MX"/>
        </w:rPr>
      </w:pPr>
    </w:p>
    <w:p w:rsidR="006C1891" w:rsidRPr="007D5EAF" w:rsidRDefault="006C1891">
      <w:pPr>
        <w:rPr>
          <w:lang w:val="es-MX"/>
        </w:rPr>
      </w:pPr>
    </w:p>
    <w:p w:rsidR="006C1891" w:rsidRPr="007D5EAF" w:rsidRDefault="006C1891">
      <w:pPr>
        <w:rPr>
          <w:rFonts w:asciiTheme="minorHAnsi" w:hAnsiTheme="minorHAnsi"/>
          <w:lang w:val="es-MX"/>
        </w:rPr>
      </w:pPr>
    </w:p>
    <w:p w:rsidR="009767B6" w:rsidRPr="007D5EAF" w:rsidRDefault="007D5EAF" w:rsidP="00EC343C">
      <w:pPr>
        <w:pStyle w:val="TableListing"/>
        <w:rPr>
          <w:lang w:val="es-MX"/>
        </w:rPr>
      </w:pPr>
      <w:r w:rsidRPr="007D5EAF">
        <w:rPr>
          <w:lang w:val="es-MX"/>
        </w:rPr>
        <w:t>Tabla 18-2: Los valores del atributo button y su correspondiente botón del ratón.</w:t>
      </w:r>
    </w:p>
    <w:tbl>
      <w:tblPr>
        <w:tblW w:w="0" w:type="auto"/>
        <w:jc w:val="center"/>
        <w:tblBorders>
          <w:top w:val="double" w:sz="4" w:space="0" w:color="auto"/>
          <w:bottom w:val="double" w:sz="4" w:space="0" w:color="auto"/>
        </w:tblBorders>
        <w:tblLook w:val="04A0" w:firstRow="1" w:lastRow="0" w:firstColumn="1" w:lastColumn="0" w:noHBand="0" w:noVBand="1"/>
      </w:tblPr>
      <w:tblGrid>
        <w:gridCol w:w="3313"/>
        <w:gridCol w:w="3314"/>
      </w:tblGrid>
      <w:tr w:rsidR="009767B6" w:rsidTr="00EC343C">
        <w:trPr>
          <w:jc w:val="center"/>
        </w:trPr>
        <w:tc>
          <w:tcPr>
            <w:tcW w:w="3313" w:type="dxa"/>
            <w:tcBorders>
              <w:top w:val="double" w:sz="4" w:space="0" w:color="auto"/>
              <w:bottom w:val="single" w:sz="4" w:space="0" w:color="auto"/>
            </w:tcBorders>
          </w:tcPr>
          <w:p w:rsidR="009767B6" w:rsidRDefault="009767B6" w:rsidP="007D5EAF">
            <w:pPr>
              <w:pStyle w:val="TableHeading"/>
              <w:keepNext/>
            </w:pPr>
            <w:r>
              <w:t>Val</w:t>
            </w:r>
            <w:r w:rsidR="007D5EAF">
              <w:t>or de</w:t>
            </w:r>
            <w:r>
              <w:t xml:space="preserve"> </w:t>
            </w:r>
            <w:r w:rsidRPr="00627637">
              <w:rPr>
                <w:rStyle w:val="Literal"/>
              </w:rPr>
              <w:t>button</w:t>
            </w:r>
          </w:p>
        </w:tc>
        <w:tc>
          <w:tcPr>
            <w:tcW w:w="3314" w:type="dxa"/>
            <w:tcBorders>
              <w:top w:val="double" w:sz="4" w:space="0" w:color="auto"/>
              <w:bottom w:val="single" w:sz="4" w:space="0" w:color="auto"/>
            </w:tcBorders>
          </w:tcPr>
          <w:p w:rsidR="009767B6" w:rsidRDefault="007D5EAF" w:rsidP="007C0279">
            <w:pPr>
              <w:pStyle w:val="TableHeading"/>
              <w:keepNext/>
            </w:pPr>
            <w:r w:rsidRPr="007D5EAF">
              <w:t>Botón del ratón</w:t>
            </w:r>
          </w:p>
        </w:tc>
      </w:tr>
      <w:tr w:rsidR="009767B6" w:rsidTr="00EC343C">
        <w:trPr>
          <w:jc w:val="center"/>
        </w:trPr>
        <w:tc>
          <w:tcPr>
            <w:tcW w:w="3313" w:type="dxa"/>
            <w:tcBorders>
              <w:top w:val="single" w:sz="4" w:space="0" w:color="auto"/>
            </w:tcBorders>
          </w:tcPr>
          <w:p w:rsidR="009767B6" w:rsidRDefault="009767B6" w:rsidP="007C0279">
            <w:pPr>
              <w:keepNext/>
              <w:jc w:val="center"/>
            </w:pPr>
            <w:r>
              <w:t>1</w:t>
            </w:r>
          </w:p>
        </w:tc>
        <w:tc>
          <w:tcPr>
            <w:tcW w:w="3314" w:type="dxa"/>
            <w:tcBorders>
              <w:top w:val="single" w:sz="4" w:space="0" w:color="auto"/>
            </w:tcBorders>
          </w:tcPr>
          <w:p w:rsidR="009767B6" w:rsidRDefault="007D5EAF" w:rsidP="007C0279">
            <w:pPr>
              <w:keepNext/>
              <w:jc w:val="center"/>
            </w:pPr>
            <w:r w:rsidRPr="007D5EAF">
              <w:t>Botón izquierdo</w:t>
            </w:r>
          </w:p>
        </w:tc>
      </w:tr>
      <w:tr w:rsidR="009767B6" w:rsidTr="00EC343C">
        <w:trPr>
          <w:jc w:val="center"/>
        </w:trPr>
        <w:tc>
          <w:tcPr>
            <w:tcW w:w="3313" w:type="dxa"/>
          </w:tcPr>
          <w:p w:rsidR="009767B6" w:rsidRDefault="009767B6" w:rsidP="007C0279">
            <w:pPr>
              <w:keepNext/>
              <w:jc w:val="center"/>
            </w:pPr>
            <w:r>
              <w:t>2</w:t>
            </w:r>
          </w:p>
        </w:tc>
        <w:tc>
          <w:tcPr>
            <w:tcW w:w="3314" w:type="dxa"/>
          </w:tcPr>
          <w:p w:rsidR="009767B6" w:rsidRDefault="007D5EAF" w:rsidP="007C0279">
            <w:pPr>
              <w:keepNext/>
              <w:jc w:val="center"/>
            </w:pPr>
            <w:r w:rsidRPr="007D5EAF">
              <w:t>Botón central</w:t>
            </w:r>
          </w:p>
        </w:tc>
      </w:tr>
      <w:tr w:rsidR="009767B6" w:rsidTr="00EC343C">
        <w:trPr>
          <w:jc w:val="center"/>
        </w:trPr>
        <w:tc>
          <w:tcPr>
            <w:tcW w:w="3313" w:type="dxa"/>
          </w:tcPr>
          <w:p w:rsidR="009767B6" w:rsidRDefault="009767B6" w:rsidP="007C0279">
            <w:pPr>
              <w:keepNext/>
              <w:jc w:val="center"/>
            </w:pPr>
            <w:r>
              <w:t>3</w:t>
            </w:r>
          </w:p>
        </w:tc>
        <w:tc>
          <w:tcPr>
            <w:tcW w:w="3314" w:type="dxa"/>
          </w:tcPr>
          <w:p w:rsidR="009767B6" w:rsidRDefault="007D5EAF" w:rsidP="007C0279">
            <w:pPr>
              <w:keepNext/>
              <w:jc w:val="center"/>
            </w:pPr>
            <w:r w:rsidRPr="007D5EAF">
              <w:t>Botón derecho</w:t>
            </w:r>
          </w:p>
        </w:tc>
      </w:tr>
      <w:tr w:rsidR="009767B6" w:rsidRPr="00747D35" w:rsidTr="00EC343C">
        <w:trPr>
          <w:jc w:val="center"/>
        </w:trPr>
        <w:tc>
          <w:tcPr>
            <w:tcW w:w="3313" w:type="dxa"/>
          </w:tcPr>
          <w:p w:rsidR="009767B6" w:rsidRDefault="009767B6" w:rsidP="007C0279">
            <w:pPr>
              <w:keepNext/>
              <w:jc w:val="center"/>
            </w:pPr>
            <w:r>
              <w:t>4</w:t>
            </w:r>
          </w:p>
        </w:tc>
        <w:tc>
          <w:tcPr>
            <w:tcW w:w="3314" w:type="dxa"/>
          </w:tcPr>
          <w:p w:rsidR="009767B6" w:rsidRPr="007D5EAF" w:rsidRDefault="007D5EAF" w:rsidP="007C0279">
            <w:pPr>
              <w:keepNext/>
              <w:jc w:val="center"/>
              <w:rPr>
                <w:lang w:val="es-MX"/>
              </w:rPr>
            </w:pPr>
            <w:r w:rsidRPr="007D5EAF">
              <w:rPr>
                <w:lang w:val="es-MX"/>
              </w:rPr>
              <w:t>Rueda de desplazamiento movida hacia arriba</w:t>
            </w:r>
          </w:p>
        </w:tc>
      </w:tr>
      <w:tr w:rsidR="009767B6" w:rsidRPr="00747D35" w:rsidTr="00EC343C">
        <w:trPr>
          <w:jc w:val="center"/>
        </w:trPr>
        <w:tc>
          <w:tcPr>
            <w:tcW w:w="3313" w:type="dxa"/>
          </w:tcPr>
          <w:p w:rsidR="009767B6" w:rsidRDefault="009767B6" w:rsidP="007C0279">
            <w:pPr>
              <w:keepNext/>
              <w:jc w:val="center"/>
            </w:pPr>
            <w:r>
              <w:t>5</w:t>
            </w:r>
          </w:p>
        </w:tc>
        <w:tc>
          <w:tcPr>
            <w:tcW w:w="3314" w:type="dxa"/>
          </w:tcPr>
          <w:p w:rsidR="009767B6" w:rsidRPr="007D5EAF" w:rsidRDefault="007D5EAF" w:rsidP="007C0279">
            <w:pPr>
              <w:keepNext/>
              <w:jc w:val="center"/>
              <w:rPr>
                <w:lang w:val="es-MX"/>
              </w:rPr>
            </w:pPr>
            <w:r w:rsidRPr="007D5EAF">
              <w:rPr>
                <w:lang w:val="es-MX"/>
              </w:rPr>
              <w:t>Rueda de desplazamiento movida hacia abajo</w:t>
            </w:r>
          </w:p>
        </w:tc>
      </w:tr>
    </w:tbl>
    <w:p w:rsidR="009767B6" w:rsidRPr="007D5EAF" w:rsidRDefault="009767B6" w:rsidP="009767B6">
      <w:pPr>
        <w:pStyle w:val="Body"/>
        <w:rPr>
          <w:lang w:val="es-MX"/>
        </w:rPr>
      </w:pPr>
    </w:p>
    <w:p w:rsidR="009767B6" w:rsidRPr="007D5EAF" w:rsidRDefault="007D5EAF" w:rsidP="009767B6">
      <w:pPr>
        <w:pStyle w:val="Non-TOCHeading3"/>
        <w:rPr>
          <w:lang w:val="es-MX"/>
        </w:rPr>
      </w:pPr>
      <w:r w:rsidRPr="007D5EAF">
        <w:rPr>
          <w:lang w:val="es-MX"/>
        </w:rPr>
        <w:t>Asignando las Cuatro Variables del Teclado</w:t>
      </w:r>
    </w:p>
    <w:p w:rsidR="00B44F4A" w:rsidRPr="00544E4B" w:rsidRDefault="00B44F4A" w:rsidP="00B44F4A">
      <w:pPr>
        <w:pStyle w:val="SourceCode"/>
        <w:rPr>
          <w:rStyle w:val="SourceCodeComment"/>
        </w:rPr>
      </w:pPr>
      <w:r w:rsidRPr="007D5EAF">
        <w:rPr>
          <w:rStyle w:val="SourceLineNumber"/>
          <w:lang w:val="es-MX"/>
        </w:rPr>
        <w:t xml:space="preserve"> </w:t>
      </w:r>
      <w:r w:rsidRPr="00544E4B">
        <w:rPr>
          <w:rStyle w:val="SourceLineNumber"/>
        </w:rPr>
        <w:t>45.</w:t>
      </w:r>
      <w:r w:rsidRPr="00544E4B">
        <w:t xml:space="preserve">             </w:t>
      </w:r>
      <w:r w:rsidRPr="00544E4B">
        <w:rPr>
          <w:rStyle w:val="SourceCodeComment"/>
        </w:rPr>
        <w:t xml:space="preserve"># </w:t>
      </w:r>
      <w:r w:rsidR="00EB70C1" w:rsidRPr="00EB70C1">
        <w:rPr>
          <w:rStyle w:val="SourceCodeComment"/>
        </w:rPr>
        <w:t>cambiar las variables del teclado</w:t>
      </w:r>
    </w:p>
    <w:p w:rsidR="00B44F4A" w:rsidRDefault="00B44F4A" w:rsidP="00B44F4A">
      <w:pPr>
        <w:pStyle w:val="SourceCode"/>
      </w:pPr>
      <w:r w:rsidRPr="00544E4B">
        <w:rPr>
          <w:rStyle w:val="SourceLineNumber"/>
        </w:rPr>
        <w:t xml:space="preserve"> </w:t>
      </w:r>
      <w:r w:rsidRPr="00D15FAB">
        <w:rPr>
          <w:rStyle w:val="SourceLineNumber"/>
        </w:rPr>
        <w:t>46.</w:t>
      </w:r>
      <w:r>
        <w:t xml:space="preserve">             if evento.key == K_LEFT or evento.key == ord('a'):</w:t>
      </w:r>
    </w:p>
    <w:p w:rsidR="00B44F4A" w:rsidRDefault="00B44F4A" w:rsidP="00B44F4A">
      <w:pPr>
        <w:pStyle w:val="SourceCode"/>
      </w:pPr>
      <w:r w:rsidRPr="00D15FAB">
        <w:rPr>
          <w:rStyle w:val="SourceLineNumber"/>
        </w:rPr>
        <w:t xml:space="preserve"> 47.</w:t>
      </w:r>
      <w:r>
        <w:t xml:space="preserve">                 </w:t>
      </w:r>
      <w:r w:rsidRPr="00C34514">
        <w:t>moverseDerecha</w:t>
      </w:r>
      <w:r>
        <w:t xml:space="preserve"> = False</w:t>
      </w:r>
    </w:p>
    <w:p w:rsidR="00B44F4A" w:rsidRDefault="00B44F4A" w:rsidP="00B44F4A">
      <w:pPr>
        <w:pStyle w:val="SourceCode"/>
      </w:pPr>
      <w:r w:rsidRPr="00D15FAB">
        <w:rPr>
          <w:rStyle w:val="SourceLineNumber"/>
        </w:rPr>
        <w:t xml:space="preserve"> 48.</w:t>
      </w:r>
      <w:r>
        <w:t xml:space="preserve">                 </w:t>
      </w:r>
      <w:r w:rsidRPr="00C34514">
        <w:t>moverseIzquierda</w:t>
      </w:r>
      <w:r>
        <w:t xml:space="preserve"> = True</w:t>
      </w:r>
    </w:p>
    <w:p w:rsidR="00B44F4A" w:rsidRDefault="00B44F4A" w:rsidP="00B44F4A">
      <w:pPr>
        <w:pStyle w:val="SourceCode"/>
      </w:pPr>
      <w:r w:rsidRPr="00D15FAB">
        <w:rPr>
          <w:rStyle w:val="SourceLineNumber"/>
        </w:rPr>
        <w:t xml:space="preserve"> 49.</w:t>
      </w:r>
      <w:r>
        <w:t xml:space="preserve">             if evento.key == K_RIGHT or evento.key == ord('d'):</w:t>
      </w:r>
    </w:p>
    <w:p w:rsidR="00B44F4A" w:rsidRDefault="00B44F4A" w:rsidP="00B44F4A">
      <w:pPr>
        <w:pStyle w:val="SourceCode"/>
      </w:pPr>
      <w:r w:rsidRPr="00D15FAB">
        <w:rPr>
          <w:rStyle w:val="SourceLineNumber"/>
        </w:rPr>
        <w:t xml:space="preserve"> 50.</w:t>
      </w:r>
      <w:r>
        <w:t xml:space="preserve">                 </w:t>
      </w:r>
      <w:r w:rsidRPr="00C34514">
        <w:t>moverseIzquierda</w:t>
      </w:r>
      <w:r>
        <w:t xml:space="preserve"> = False</w:t>
      </w:r>
    </w:p>
    <w:p w:rsidR="00B44F4A" w:rsidRDefault="00B44F4A" w:rsidP="00B44F4A">
      <w:pPr>
        <w:pStyle w:val="SourceCode"/>
      </w:pPr>
      <w:r w:rsidRPr="00D15FAB">
        <w:rPr>
          <w:rStyle w:val="SourceLineNumber"/>
        </w:rPr>
        <w:t xml:space="preserve"> 51.</w:t>
      </w:r>
      <w:r>
        <w:t xml:space="preserve">                 </w:t>
      </w:r>
      <w:r w:rsidRPr="00C34514">
        <w:t>moverseDerecha</w:t>
      </w:r>
      <w:r>
        <w:t xml:space="preserve"> = True</w:t>
      </w:r>
    </w:p>
    <w:p w:rsidR="00B44F4A" w:rsidRDefault="00B44F4A" w:rsidP="00B44F4A">
      <w:pPr>
        <w:pStyle w:val="SourceCode"/>
      </w:pPr>
      <w:r w:rsidRPr="00D15FAB">
        <w:rPr>
          <w:rStyle w:val="SourceLineNumber"/>
        </w:rPr>
        <w:t xml:space="preserve"> 52.</w:t>
      </w:r>
      <w:r>
        <w:t xml:space="preserve">             if evento.key == K_UP or evento.key == ord('w'):</w:t>
      </w:r>
    </w:p>
    <w:p w:rsidR="00B44F4A" w:rsidRDefault="00B44F4A" w:rsidP="00B44F4A">
      <w:pPr>
        <w:pStyle w:val="SourceCode"/>
      </w:pPr>
      <w:r w:rsidRPr="00D15FAB">
        <w:rPr>
          <w:rStyle w:val="SourceLineNumber"/>
        </w:rPr>
        <w:t xml:space="preserve"> 53.</w:t>
      </w:r>
      <w:r>
        <w:t xml:space="preserve">                 </w:t>
      </w:r>
      <w:r w:rsidRPr="00C34514">
        <w:t>moverseAbajo</w:t>
      </w:r>
      <w:r>
        <w:t xml:space="preserve"> = False</w:t>
      </w:r>
    </w:p>
    <w:p w:rsidR="00B44F4A" w:rsidRDefault="00B44F4A" w:rsidP="00B44F4A">
      <w:pPr>
        <w:pStyle w:val="SourceCode"/>
      </w:pPr>
      <w:r w:rsidRPr="00D15FAB">
        <w:rPr>
          <w:rStyle w:val="SourceLineNumber"/>
        </w:rPr>
        <w:t xml:space="preserve"> 54.</w:t>
      </w:r>
      <w:r>
        <w:t xml:space="preserve">                 </w:t>
      </w:r>
      <w:r w:rsidRPr="00C34514">
        <w:t>moverseArriba</w:t>
      </w:r>
      <w:r>
        <w:t xml:space="preserve"> = True</w:t>
      </w:r>
    </w:p>
    <w:p w:rsidR="00B44F4A" w:rsidRDefault="00B44F4A" w:rsidP="00B44F4A">
      <w:pPr>
        <w:pStyle w:val="SourceCode"/>
      </w:pPr>
      <w:r w:rsidRPr="00D15FAB">
        <w:rPr>
          <w:rStyle w:val="SourceLineNumber"/>
        </w:rPr>
        <w:t xml:space="preserve"> 55.</w:t>
      </w:r>
      <w:r>
        <w:t xml:space="preserve">             if evento.key == K_DOWN or evento.key == ord('s'):</w:t>
      </w:r>
    </w:p>
    <w:p w:rsidR="00B44F4A" w:rsidRPr="00544E4B" w:rsidRDefault="00B44F4A" w:rsidP="00B44F4A">
      <w:pPr>
        <w:pStyle w:val="SourceCode"/>
        <w:rPr>
          <w:lang w:val="es-MX"/>
        </w:rPr>
      </w:pPr>
      <w:r w:rsidRPr="00D15FAB">
        <w:rPr>
          <w:rStyle w:val="SourceLineNumber"/>
        </w:rPr>
        <w:t xml:space="preserve"> </w:t>
      </w:r>
      <w:r w:rsidRPr="00544E4B">
        <w:rPr>
          <w:rStyle w:val="SourceLineNumber"/>
          <w:lang w:val="es-MX"/>
        </w:rPr>
        <w:t>56.</w:t>
      </w:r>
      <w:r w:rsidRPr="00544E4B">
        <w:rPr>
          <w:lang w:val="es-MX"/>
        </w:rPr>
        <w:t xml:space="preserve">                 moverseArriba = False</w:t>
      </w:r>
    </w:p>
    <w:p w:rsidR="009767B6" w:rsidRPr="00544E4B" w:rsidRDefault="00B44F4A" w:rsidP="00B44F4A">
      <w:pPr>
        <w:pStyle w:val="SourceCode"/>
        <w:rPr>
          <w:lang w:val="es-MX"/>
        </w:rPr>
      </w:pPr>
      <w:r w:rsidRPr="00544E4B">
        <w:rPr>
          <w:rStyle w:val="SourceLineNumber"/>
          <w:lang w:val="es-MX"/>
        </w:rPr>
        <w:t xml:space="preserve"> 57.</w:t>
      </w:r>
      <w:r w:rsidRPr="00544E4B">
        <w:rPr>
          <w:lang w:val="es-MX"/>
        </w:rPr>
        <w:t xml:space="preserve">                 moverseAbajo = True</w:t>
      </w:r>
    </w:p>
    <w:p w:rsidR="007D5EAF" w:rsidRPr="007D5EAF" w:rsidRDefault="007D5EAF" w:rsidP="009767B6">
      <w:pPr>
        <w:pStyle w:val="Body"/>
        <w:rPr>
          <w:lang w:val="es-MX"/>
        </w:rPr>
      </w:pPr>
      <w:r w:rsidRPr="007D5EAF">
        <w:rPr>
          <w:lang w:val="es-MX"/>
        </w:rPr>
        <w:t xml:space="preserve">Si el tipo de evento es </w:t>
      </w:r>
      <w:r w:rsidRPr="007D5EAF">
        <w:rPr>
          <w:rStyle w:val="Literal"/>
          <w:lang w:val="es-MX"/>
        </w:rPr>
        <w:t>KEYDOWN</w:t>
      </w:r>
      <w:r w:rsidRPr="007D5EAF">
        <w:rPr>
          <w:lang w:val="es-MX"/>
        </w:rPr>
        <w:t xml:space="preserve">, el objeto evento tendrá un atributo key que indica qué tecla ha sido pulsada. La línea 46 compara este atributo con </w:t>
      </w:r>
      <w:r w:rsidRPr="007D5EAF">
        <w:rPr>
          <w:rStyle w:val="Literal"/>
          <w:lang w:val="es-MX"/>
        </w:rPr>
        <w:t>K_LEFT</w:t>
      </w:r>
      <w:r w:rsidRPr="007D5EAF">
        <w:rPr>
          <w:lang w:val="es-MX"/>
        </w:rPr>
        <w:t xml:space="preserve">, que es la constante de </w:t>
      </w:r>
      <w:r w:rsidRPr="007D5EAF">
        <w:rPr>
          <w:rStyle w:val="Literal"/>
          <w:lang w:val="es-MX"/>
        </w:rPr>
        <w:t>pygame.locals</w:t>
      </w:r>
      <w:r w:rsidRPr="007D5EAF">
        <w:rPr>
          <w:lang w:val="es-MX"/>
        </w:rPr>
        <w:t xml:space="preserve"> que representa la flecha izquierda del teclado. Las líneas 49 a 57 realizan comprobaciones similares para cada una de las otras flechas del teclado: </w:t>
      </w:r>
      <w:r w:rsidRPr="007D5EAF">
        <w:rPr>
          <w:rStyle w:val="Literal"/>
          <w:lang w:val="es-MX"/>
        </w:rPr>
        <w:t>K_RIGHT</w:t>
      </w:r>
      <w:r w:rsidRPr="007D5EAF">
        <w:rPr>
          <w:lang w:val="es-MX"/>
        </w:rPr>
        <w:t xml:space="preserve">, </w:t>
      </w:r>
      <w:r w:rsidRPr="007D5EAF">
        <w:rPr>
          <w:rStyle w:val="Literal"/>
          <w:lang w:val="es-MX"/>
        </w:rPr>
        <w:t>K_UP</w:t>
      </w:r>
      <w:r w:rsidRPr="007D5EAF">
        <w:rPr>
          <w:lang w:val="es-MX"/>
        </w:rPr>
        <w:t xml:space="preserve">, </w:t>
      </w:r>
      <w:r w:rsidRPr="007D5EAF">
        <w:rPr>
          <w:rStyle w:val="Literal"/>
          <w:lang w:val="es-MX"/>
        </w:rPr>
        <w:t>K_DOWN</w:t>
      </w:r>
      <w:r w:rsidRPr="007D5EAF">
        <w:rPr>
          <w:lang w:val="es-MX"/>
        </w:rPr>
        <w:t>.</w:t>
      </w:r>
    </w:p>
    <w:p w:rsidR="007D5EAF" w:rsidRPr="007D5EAF" w:rsidRDefault="007D5EAF" w:rsidP="009767B6">
      <w:pPr>
        <w:pStyle w:val="Body"/>
        <w:rPr>
          <w:lang w:val="es-MX"/>
        </w:rPr>
      </w:pPr>
      <w:r w:rsidRPr="007D5EAF">
        <w:rPr>
          <w:lang w:val="es-MX"/>
        </w:rPr>
        <w:t xml:space="preserve">Cuando una de estas teclas es pulsada, se asigna </w:t>
      </w:r>
      <w:r w:rsidRPr="007D5EAF">
        <w:rPr>
          <w:rStyle w:val="Literal"/>
          <w:lang w:val="es-MX"/>
        </w:rPr>
        <w:t>True</w:t>
      </w:r>
      <w:r w:rsidRPr="007D5EAF">
        <w:rPr>
          <w:lang w:val="es-MX"/>
        </w:rPr>
        <w:t xml:space="preserve"> a la variable de movimiento correspondiente. Además, se asigna </w:t>
      </w:r>
      <w:r w:rsidRPr="007D5EAF">
        <w:rPr>
          <w:rStyle w:val="Literal"/>
          <w:lang w:val="es-MX"/>
        </w:rPr>
        <w:t>False</w:t>
      </w:r>
      <w:r w:rsidRPr="007D5EAF">
        <w:rPr>
          <w:lang w:val="es-MX"/>
        </w:rPr>
        <w:t xml:space="preserve"> a la variable de movimiento en la dirección opuesta.</w:t>
      </w:r>
    </w:p>
    <w:p w:rsidR="007D5EAF" w:rsidRDefault="007D5EAF" w:rsidP="009767B6">
      <w:pPr>
        <w:pStyle w:val="Body"/>
        <w:rPr>
          <w:lang w:val="es-MX"/>
        </w:rPr>
      </w:pPr>
      <w:r w:rsidRPr="007D5EAF">
        <w:rPr>
          <w:lang w:val="es-MX"/>
        </w:rPr>
        <w:lastRenderedPageBreak/>
        <w:t xml:space="preserve">Por ejemplo, el programa ejecuta las líneas 47 y 48 cuando se pulsa la flecha izquierda. En este caso, se asigna </w:t>
      </w:r>
      <w:r w:rsidRPr="007D5EAF">
        <w:rPr>
          <w:rStyle w:val="Literal"/>
          <w:lang w:val="es-MX"/>
        </w:rPr>
        <w:t>True</w:t>
      </w:r>
      <w:r w:rsidRPr="007D5EAF">
        <w:rPr>
          <w:lang w:val="es-MX"/>
        </w:rPr>
        <w:t xml:space="preserve"> a </w:t>
      </w:r>
      <w:r w:rsidRPr="007D5EAF">
        <w:rPr>
          <w:rStyle w:val="Literal"/>
          <w:lang w:val="es-MX"/>
        </w:rPr>
        <w:t>moverseIzquierda</w:t>
      </w:r>
      <w:r w:rsidRPr="007D5EAF">
        <w:rPr>
          <w:lang w:val="es-MX"/>
        </w:rPr>
        <w:t xml:space="preserve"> y </w:t>
      </w:r>
      <w:r w:rsidRPr="007D5EAF">
        <w:rPr>
          <w:rStyle w:val="Literal"/>
          <w:lang w:val="es-MX"/>
        </w:rPr>
        <w:t>False</w:t>
      </w:r>
      <w:r w:rsidRPr="007D5EAF">
        <w:rPr>
          <w:lang w:val="es-MX"/>
        </w:rPr>
        <w:t xml:space="preserve"> a </w:t>
      </w:r>
      <w:r w:rsidRPr="007D5EAF">
        <w:rPr>
          <w:rStyle w:val="Literal"/>
          <w:lang w:val="es-MX"/>
        </w:rPr>
        <w:t>moverseDerecha</w:t>
      </w:r>
      <w:r w:rsidRPr="007D5EAF">
        <w:rPr>
          <w:lang w:val="es-MX"/>
        </w:rPr>
        <w:t xml:space="preserve"> (es posible que </w:t>
      </w:r>
      <w:r w:rsidRPr="007D5EAF">
        <w:rPr>
          <w:rStyle w:val="Literal"/>
          <w:lang w:val="es-MX"/>
        </w:rPr>
        <w:t>moverseDerecha</w:t>
      </w:r>
      <w:r w:rsidRPr="007D5EAF">
        <w:rPr>
          <w:lang w:val="es-MX"/>
        </w:rPr>
        <w:t xml:space="preserve"> ya sea </w:t>
      </w:r>
      <w:r w:rsidRPr="007D5EAF">
        <w:rPr>
          <w:rStyle w:val="Literal"/>
          <w:lang w:val="es-MX"/>
        </w:rPr>
        <w:t>False</w:t>
      </w:r>
      <w:r w:rsidRPr="007D5EAF">
        <w:rPr>
          <w:lang w:val="es-MX"/>
        </w:rPr>
        <w:t xml:space="preserve"> desde antes, pero le asignamos </w:t>
      </w:r>
      <w:r w:rsidRPr="007D5EAF">
        <w:rPr>
          <w:rStyle w:val="Literal"/>
          <w:lang w:val="es-MX"/>
        </w:rPr>
        <w:t>False</w:t>
      </w:r>
      <w:r w:rsidRPr="007D5EAF">
        <w:rPr>
          <w:lang w:val="es-MX"/>
        </w:rPr>
        <w:t xml:space="preserve"> sólo para estar seguros).</w:t>
      </w:r>
    </w:p>
    <w:p w:rsidR="007D5EAF" w:rsidRPr="007D5EAF" w:rsidRDefault="007D5EAF" w:rsidP="009767B6">
      <w:pPr>
        <w:pStyle w:val="Body"/>
        <w:rPr>
          <w:lang w:val="es-MX"/>
        </w:rPr>
      </w:pPr>
      <w:r w:rsidRPr="007D5EAF">
        <w:rPr>
          <w:lang w:val="es-MX"/>
        </w:rPr>
        <w:t xml:space="preserve">En la línea 46, evento.key puede ser igual a </w:t>
      </w:r>
      <w:r w:rsidRPr="007D5EAF">
        <w:rPr>
          <w:rStyle w:val="Literal"/>
          <w:lang w:val="es-MX"/>
        </w:rPr>
        <w:t>K_LEFT</w:t>
      </w:r>
      <w:r w:rsidRPr="007D5EAF">
        <w:rPr>
          <w:lang w:val="es-MX"/>
        </w:rPr>
        <w:t xml:space="preserve"> u </w:t>
      </w:r>
      <w:r w:rsidRPr="007D5EAF">
        <w:rPr>
          <w:rStyle w:val="Literal"/>
          <w:lang w:val="es-MX"/>
        </w:rPr>
        <w:t>ord('a')</w:t>
      </w:r>
      <w:r w:rsidRPr="007D5EAF">
        <w:rPr>
          <w:lang w:val="es-MX"/>
        </w:rPr>
        <w:t xml:space="preserve">. El valor en </w:t>
      </w:r>
      <w:r w:rsidRPr="007D5EAF">
        <w:rPr>
          <w:rStyle w:val="Literal"/>
          <w:lang w:val="es-MX"/>
        </w:rPr>
        <w:t>evento.key</w:t>
      </w:r>
      <w:r w:rsidRPr="007D5EAF">
        <w:rPr>
          <w:lang w:val="es-MX"/>
        </w:rPr>
        <w:t xml:space="preserve"> corresponde al valor ordinal entero de la tecla que fue pulsada en el teclado. (No hay valores ordinales para las flechas del teclado, por eso es que usamos la variable constante </w:t>
      </w:r>
      <w:r w:rsidRPr="007D5EAF">
        <w:rPr>
          <w:rStyle w:val="Literal"/>
          <w:lang w:val="es-MX"/>
        </w:rPr>
        <w:t>K_LEFT</w:t>
      </w:r>
      <w:r w:rsidRPr="007D5EAF">
        <w:rPr>
          <w:lang w:val="es-MX"/>
        </w:rPr>
        <w:t xml:space="preserve">.) Puedes usar la función </w:t>
      </w:r>
      <w:r w:rsidRPr="007D5EAF">
        <w:rPr>
          <w:rStyle w:val="Literal"/>
          <w:lang w:val="es-MX"/>
        </w:rPr>
        <w:t>ord()</w:t>
      </w:r>
      <w:r w:rsidRPr="007D5EAF">
        <w:rPr>
          <w:lang w:val="es-MX"/>
        </w:rPr>
        <w:t xml:space="preserve"> para obtener el valor ordinal de cualquier caracter y compararlo con </w:t>
      </w:r>
      <w:r w:rsidRPr="007D5EAF">
        <w:rPr>
          <w:rStyle w:val="Literal"/>
          <w:lang w:val="es-MX"/>
        </w:rPr>
        <w:t>evento.key</w:t>
      </w:r>
      <w:r w:rsidRPr="007D5EAF">
        <w:rPr>
          <w:lang w:val="es-MX"/>
        </w:rPr>
        <w:t>.</w:t>
      </w:r>
    </w:p>
    <w:p w:rsidR="007D5EAF" w:rsidRPr="007D5EAF" w:rsidRDefault="007D5EAF" w:rsidP="009767B6">
      <w:pPr>
        <w:pStyle w:val="Body"/>
        <w:rPr>
          <w:lang w:val="es-MX"/>
        </w:rPr>
      </w:pPr>
      <w:r w:rsidRPr="007D5EAF">
        <w:rPr>
          <w:lang w:val="es-MX"/>
        </w:rPr>
        <w:t xml:space="preserve">Al ejecutar el código en las líneas 47 y 48 en caso de que la tecla pulsada haya sido </w:t>
      </w:r>
      <w:r w:rsidRPr="007D5EAF">
        <w:rPr>
          <w:rStyle w:val="Literal"/>
          <w:lang w:val="es-MX"/>
        </w:rPr>
        <w:t>K_LEFT</w:t>
      </w:r>
      <w:r w:rsidRPr="007D5EAF">
        <w:rPr>
          <w:lang w:val="es-MX"/>
        </w:rPr>
        <w:t xml:space="preserve"> u </w:t>
      </w:r>
      <w:r w:rsidRPr="007D5EAF">
        <w:rPr>
          <w:rStyle w:val="Literal"/>
          <w:lang w:val="es-MX"/>
        </w:rPr>
        <w:t>ord('a')</w:t>
      </w:r>
      <w:r w:rsidRPr="007D5EAF">
        <w:rPr>
          <w:lang w:val="es-MX"/>
        </w:rPr>
        <w:t>, estamos haciendo que la flecha izquierda y la tecla A hagan la misma cosa. El conjunto de teclas W, A, S y D es una alternativa a las flechas del teclado para jugadores que prefieren utilizar la mano izquierda para jugar.</w:t>
      </w:r>
    </w:p>
    <w:p w:rsidR="009767B6" w:rsidRDefault="009767B6" w:rsidP="009767B6">
      <w:pPr>
        <w:jc w:val="center"/>
      </w:pPr>
      <w:r>
        <w:rPr>
          <w:noProof/>
        </w:rPr>
        <w:drawing>
          <wp:inline distT="0" distB="0" distL="0" distR="0" wp14:anchorId="5CCA966A" wp14:editId="62F93D31">
            <wp:extent cx="2523749" cy="86411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D_keys.png"/>
                    <pic:cNvPicPr/>
                  </pic:nvPicPr>
                  <pic:blipFill>
                    <a:blip r:embed="rId121">
                      <a:extLst>
                        <a:ext uri="{28A0092B-C50C-407E-A947-70E740481C1C}">
                          <a14:useLocalDpi xmlns:a14="http://schemas.microsoft.com/office/drawing/2010/main" val="0"/>
                        </a:ext>
                      </a:extLst>
                    </a:blip>
                    <a:stretch>
                      <a:fillRect/>
                    </a:stretch>
                  </pic:blipFill>
                  <pic:spPr>
                    <a:xfrm>
                      <a:off x="0" y="0"/>
                      <a:ext cx="2523749" cy="864110"/>
                    </a:xfrm>
                    <a:prstGeom prst="rect">
                      <a:avLst/>
                    </a:prstGeom>
                  </pic:spPr>
                </pic:pic>
              </a:graphicData>
            </a:graphic>
          </wp:inline>
        </w:drawing>
      </w:r>
    </w:p>
    <w:p w:rsidR="009767B6" w:rsidRPr="007D5EAF" w:rsidRDefault="007D5EAF" w:rsidP="009767B6">
      <w:pPr>
        <w:pStyle w:val="Caption"/>
        <w:rPr>
          <w:lang w:val="es-MX"/>
        </w:rPr>
      </w:pPr>
      <w:r w:rsidRPr="007D5EAF">
        <w:rPr>
          <w:lang w:val="es-MX"/>
        </w:rPr>
        <w:t>Figura 18-5: Las teclas WASD pueden ser programadas para hacer lo mismo que las flechas del teclado.</w:t>
      </w:r>
    </w:p>
    <w:p w:rsidR="009767B6" w:rsidRPr="00544E4B" w:rsidRDefault="007D5EAF" w:rsidP="009767B6">
      <w:pPr>
        <w:pStyle w:val="Non-TOCHeading3"/>
        <w:rPr>
          <w:lang w:val="es-MX"/>
        </w:rPr>
      </w:pPr>
      <w:r w:rsidRPr="00544E4B">
        <w:rPr>
          <w:lang w:val="es-MX"/>
        </w:rPr>
        <w:t>Manipulando el Evento</w:t>
      </w:r>
      <w:r w:rsidR="009767B6" w:rsidRPr="00544E4B">
        <w:rPr>
          <w:lang w:val="es-MX"/>
        </w:rPr>
        <w:t xml:space="preserve"> </w:t>
      </w:r>
      <w:r w:rsidR="009767B6" w:rsidRPr="00544E4B">
        <w:rPr>
          <w:rStyle w:val="Literal"/>
          <w:lang w:val="es-MX"/>
        </w:rPr>
        <w:t>KEYUP</w:t>
      </w:r>
    </w:p>
    <w:p w:rsidR="009767B6" w:rsidRPr="00544E4B" w:rsidRDefault="00B44F4A" w:rsidP="009767B6">
      <w:pPr>
        <w:pStyle w:val="SourceCode"/>
        <w:rPr>
          <w:lang w:val="es-MX"/>
        </w:rPr>
      </w:pPr>
      <w:r w:rsidRPr="00544E4B">
        <w:rPr>
          <w:rStyle w:val="SourceLineNumber"/>
          <w:lang w:val="es-MX"/>
        </w:rPr>
        <w:t xml:space="preserve"> 58.</w:t>
      </w:r>
      <w:r w:rsidRPr="00544E4B">
        <w:rPr>
          <w:lang w:val="es-MX"/>
        </w:rPr>
        <w:t xml:space="preserve">         if evento.type == KEYUP:</w:t>
      </w:r>
    </w:p>
    <w:p w:rsidR="009767B6" w:rsidRPr="007D5EAF" w:rsidRDefault="007D5EAF" w:rsidP="009767B6">
      <w:pPr>
        <w:pStyle w:val="Body"/>
        <w:rPr>
          <w:lang w:val="es-MX"/>
        </w:rPr>
      </w:pPr>
      <w:r w:rsidRPr="007D5EAF">
        <w:rPr>
          <w:lang w:val="es-MX"/>
        </w:rPr>
        <w:t xml:space="preserve">Cuando el usuario libera la tecla que mantenía pulsada, se genera un evento </w:t>
      </w:r>
      <w:r w:rsidRPr="007D5EAF">
        <w:rPr>
          <w:rStyle w:val="Literal"/>
          <w:lang w:val="es-MX"/>
        </w:rPr>
        <w:t>KEYUP</w:t>
      </w:r>
      <w:r w:rsidRPr="007D5EAF">
        <w:rPr>
          <w:lang w:val="es-MX"/>
        </w:rPr>
        <w:t>.</w:t>
      </w:r>
    </w:p>
    <w:p w:rsidR="00B44F4A" w:rsidRDefault="00B44F4A" w:rsidP="00B44F4A">
      <w:pPr>
        <w:pStyle w:val="SourceCode"/>
      </w:pPr>
      <w:r w:rsidRPr="007D5EAF">
        <w:rPr>
          <w:rStyle w:val="SourceLineNumber"/>
          <w:lang w:val="es-MX"/>
        </w:rPr>
        <w:t xml:space="preserve"> </w:t>
      </w:r>
      <w:r w:rsidRPr="00D15FAB">
        <w:rPr>
          <w:rStyle w:val="SourceLineNumber"/>
        </w:rPr>
        <w:t>59.</w:t>
      </w:r>
      <w:r>
        <w:t xml:space="preserve">             if evento.key == K_ESCAPE:</w:t>
      </w:r>
    </w:p>
    <w:p w:rsidR="00B44F4A" w:rsidRPr="00544E4B" w:rsidRDefault="00B44F4A" w:rsidP="00B44F4A">
      <w:pPr>
        <w:pStyle w:val="SourceCode"/>
        <w:rPr>
          <w:lang w:val="es-MX"/>
        </w:rPr>
      </w:pPr>
      <w:r w:rsidRPr="00D15FAB">
        <w:rPr>
          <w:rStyle w:val="SourceLineNumber"/>
        </w:rPr>
        <w:t xml:space="preserve"> </w:t>
      </w:r>
      <w:r w:rsidRPr="00544E4B">
        <w:rPr>
          <w:rStyle w:val="SourceLineNumber"/>
          <w:lang w:val="es-MX"/>
        </w:rPr>
        <w:t>60.</w:t>
      </w:r>
      <w:r w:rsidRPr="00544E4B">
        <w:rPr>
          <w:lang w:val="es-MX"/>
        </w:rPr>
        <w:t xml:space="preserve">                 pygame.quit()</w:t>
      </w:r>
    </w:p>
    <w:p w:rsidR="009767B6" w:rsidRPr="00544E4B" w:rsidRDefault="00B44F4A" w:rsidP="00B44F4A">
      <w:pPr>
        <w:pStyle w:val="SourceCode"/>
        <w:rPr>
          <w:lang w:val="es-MX"/>
        </w:rPr>
      </w:pPr>
      <w:r w:rsidRPr="00544E4B">
        <w:rPr>
          <w:rStyle w:val="SourceLineNumber"/>
          <w:lang w:val="es-MX"/>
        </w:rPr>
        <w:t xml:space="preserve"> 61.</w:t>
      </w:r>
      <w:r w:rsidRPr="00544E4B">
        <w:rPr>
          <w:lang w:val="es-MX"/>
        </w:rPr>
        <w:t xml:space="preserve">                 sys.exit()</w:t>
      </w:r>
    </w:p>
    <w:p w:rsidR="007D5EAF" w:rsidRPr="007D5EAF" w:rsidRDefault="007D5EAF" w:rsidP="007D5EAF">
      <w:pPr>
        <w:pStyle w:val="Body"/>
        <w:rPr>
          <w:lang w:val="es-MX"/>
        </w:rPr>
      </w:pPr>
      <w:r w:rsidRPr="007D5EAF">
        <w:rPr>
          <w:lang w:val="es-MX"/>
        </w:rPr>
        <w:t xml:space="preserve">Si la tecla que el usuario liberó es la tecla </w:t>
      </w:r>
      <w:r w:rsidRPr="00544E4B">
        <w:rPr>
          <w:rStyle w:val="Keycap"/>
          <w:lang w:val="es-MX"/>
        </w:rPr>
        <w:t>esc</w:t>
      </w:r>
      <w:r w:rsidRPr="007D5EAF">
        <w:rPr>
          <w:lang w:val="es-MX"/>
        </w:rPr>
        <w:t xml:space="preserve">, se termina el programa. Recuerda, en Pygame debes llamar a la función </w:t>
      </w:r>
      <w:r w:rsidRPr="007D5EAF">
        <w:rPr>
          <w:rStyle w:val="Literal"/>
          <w:lang w:val="es-MX"/>
        </w:rPr>
        <w:t>pygame.quit()</w:t>
      </w:r>
      <w:r w:rsidRPr="007D5EAF">
        <w:rPr>
          <w:lang w:val="es-MX"/>
        </w:rPr>
        <w:t xml:space="preserve"> antes de llamar a la función </w:t>
      </w:r>
      <w:r w:rsidRPr="007D5EAF">
        <w:rPr>
          <w:rStyle w:val="Literal"/>
          <w:lang w:val="es-MX"/>
        </w:rPr>
        <w:t>sys.exit()</w:t>
      </w:r>
      <w:r w:rsidRPr="007D5EAF">
        <w:rPr>
          <w:lang w:val="es-MX"/>
        </w:rPr>
        <w:t>.</w:t>
      </w:r>
    </w:p>
    <w:p w:rsidR="009767B6" w:rsidRPr="007D5EAF" w:rsidRDefault="007D5EAF" w:rsidP="007D5EAF">
      <w:pPr>
        <w:pStyle w:val="Body"/>
        <w:rPr>
          <w:lang w:val="es-MX"/>
        </w:rPr>
      </w:pPr>
      <w:r w:rsidRPr="007D5EAF">
        <w:rPr>
          <w:lang w:val="es-MX"/>
        </w:rPr>
        <w:t>Las líneas 62 a 69 asignan False a una variable de movimiento si la tecla correspondiente a esa dirección ha sido liberada.</w:t>
      </w:r>
    </w:p>
    <w:p w:rsidR="00B44F4A" w:rsidRDefault="00B44F4A" w:rsidP="00B44F4A">
      <w:pPr>
        <w:pStyle w:val="SourceCode"/>
      </w:pPr>
      <w:r w:rsidRPr="007D5EAF">
        <w:rPr>
          <w:rStyle w:val="SourceLineNumber"/>
          <w:lang w:val="es-MX"/>
        </w:rPr>
        <w:t xml:space="preserve"> </w:t>
      </w:r>
      <w:r w:rsidRPr="00D15FAB">
        <w:rPr>
          <w:rStyle w:val="SourceLineNumber"/>
        </w:rPr>
        <w:t>62.</w:t>
      </w:r>
      <w:r>
        <w:t xml:space="preserve">             if evento.key == K_LEFT or evento.key == ord('a'):</w:t>
      </w:r>
    </w:p>
    <w:p w:rsidR="00B44F4A" w:rsidRDefault="00B44F4A" w:rsidP="00B44F4A">
      <w:pPr>
        <w:pStyle w:val="SourceCode"/>
      </w:pPr>
      <w:r w:rsidRPr="00D15FAB">
        <w:rPr>
          <w:rStyle w:val="SourceLineNumber"/>
        </w:rPr>
        <w:t xml:space="preserve"> 63.</w:t>
      </w:r>
      <w:r>
        <w:t xml:space="preserve">                 </w:t>
      </w:r>
      <w:r w:rsidRPr="00C34514">
        <w:t>moverseIzquierda</w:t>
      </w:r>
      <w:r>
        <w:t xml:space="preserve"> = False</w:t>
      </w:r>
    </w:p>
    <w:p w:rsidR="00B44F4A" w:rsidRDefault="00B44F4A" w:rsidP="00B44F4A">
      <w:pPr>
        <w:pStyle w:val="SourceCode"/>
      </w:pPr>
      <w:r w:rsidRPr="00D15FAB">
        <w:rPr>
          <w:rStyle w:val="SourceLineNumber"/>
        </w:rPr>
        <w:t xml:space="preserve"> 64.</w:t>
      </w:r>
      <w:r>
        <w:t xml:space="preserve">             if evento.key == K_RIGHT or evento.key == ord('d'):</w:t>
      </w:r>
    </w:p>
    <w:p w:rsidR="00B44F4A" w:rsidRDefault="00B44F4A" w:rsidP="00B44F4A">
      <w:pPr>
        <w:pStyle w:val="SourceCode"/>
      </w:pPr>
      <w:r w:rsidRPr="00D15FAB">
        <w:rPr>
          <w:rStyle w:val="SourceLineNumber"/>
        </w:rPr>
        <w:lastRenderedPageBreak/>
        <w:t xml:space="preserve"> 65.</w:t>
      </w:r>
      <w:r>
        <w:t xml:space="preserve">                 </w:t>
      </w:r>
      <w:r w:rsidRPr="00C34514">
        <w:t>moverseDerecha</w:t>
      </w:r>
      <w:r>
        <w:t xml:space="preserve"> = False</w:t>
      </w:r>
    </w:p>
    <w:p w:rsidR="00B44F4A" w:rsidRDefault="00B44F4A" w:rsidP="00B44F4A">
      <w:pPr>
        <w:pStyle w:val="SourceCode"/>
      </w:pPr>
      <w:r w:rsidRPr="00D15FAB">
        <w:rPr>
          <w:rStyle w:val="SourceLineNumber"/>
        </w:rPr>
        <w:t xml:space="preserve"> 66.</w:t>
      </w:r>
      <w:r>
        <w:t xml:space="preserve">             if evento.key == K_UP or evento.key == ord('w'):</w:t>
      </w:r>
    </w:p>
    <w:p w:rsidR="00B44F4A" w:rsidRDefault="00B44F4A" w:rsidP="00B44F4A">
      <w:pPr>
        <w:pStyle w:val="SourceCode"/>
      </w:pPr>
      <w:r w:rsidRPr="00D15FAB">
        <w:rPr>
          <w:rStyle w:val="SourceLineNumber"/>
        </w:rPr>
        <w:t xml:space="preserve"> 67.</w:t>
      </w:r>
      <w:r>
        <w:t xml:space="preserve">                 </w:t>
      </w:r>
      <w:r w:rsidRPr="00C34514">
        <w:t>moverseArriba</w:t>
      </w:r>
      <w:r>
        <w:t xml:space="preserve"> = False</w:t>
      </w:r>
    </w:p>
    <w:p w:rsidR="00B44F4A" w:rsidRDefault="00B44F4A" w:rsidP="00B44F4A">
      <w:pPr>
        <w:pStyle w:val="SourceCode"/>
      </w:pPr>
      <w:r w:rsidRPr="00D15FAB">
        <w:rPr>
          <w:rStyle w:val="SourceLineNumber"/>
        </w:rPr>
        <w:t xml:space="preserve"> 68.</w:t>
      </w:r>
      <w:r>
        <w:t xml:space="preserve">             if evento.key == K_DOWN or evento.key == ord('s'):</w:t>
      </w:r>
    </w:p>
    <w:p w:rsidR="00B44F4A" w:rsidRPr="00544E4B" w:rsidRDefault="00B44F4A" w:rsidP="00B44F4A">
      <w:pPr>
        <w:pStyle w:val="SourceCode"/>
        <w:rPr>
          <w:lang w:val="es-MX"/>
        </w:rPr>
      </w:pPr>
      <w:r w:rsidRPr="00D15FAB">
        <w:rPr>
          <w:rStyle w:val="SourceLineNumber"/>
        </w:rPr>
        <w:t xml:space="preserve"> </w:t>
      </w:r>
      <w:r w:rsidRPr="00544E4B">
        <w:rPr>
          <w:rStyle w:val="SourceLineNumber"/>
          <w:lang w:val="es-MX"/>
        </w:rPr>
        <w:t>69.</w:t>
      </w:r>
      <w:r w:rsidRPr="00544E4B">
        <w:rPr>
          <w:lang w:val="es-MX"/>
        </w:rPr>
        <w:t xml:space="preserve">                 moverseAbajo = False</w:t>
      </w:r>
    </w:p>
    <w:p w:rsidR="009767B6" w:rsidRPr="00544E4B" w:rsidRDefault="007D5EAF" w:rsidP="009767B6">
      <w:pPr>
        <w:pStyle w:val="Non-TOCHeading3"/>
        <w:rPr>
          <w:lang w:val="es-MX"/>
        </w:rPr>
      </w:pPr>
      <w:r w:rsidRPr="00544E4B">
        <w:rPr>
          <w:lang w:val="es-MX"/>
        </w:rPr>
        <w:t>Teletransportando al Jugador</w:t>
      </w:r>
    </w:p>
    <w:p w:rsidR="00B44F4A" w:rsidRDefault="00B44F4A" w:rsidP="00B44F4A">
      <w:pPr>
        <w:pStyle w:val="SourceCode"/>
      </w:pPr>
      <w:r w:rsidRPr="00544E4B">
        <w:rPr>
          <w:rStyle w:val="SourceLineNumber"/>
          <w:lang w:val="es-MX"/>
        </w:rPr>
        <w:t xml:space="preserve"> 70.</w:t>
      </w:r>
      <w:r w:rsidRPr="00544E4B">
        <w:rPr>
          <w:lang w:val="es-MX"/>
        </w:rPr>
        <w:t xml:space="preserve">             </w:t>
      </w:r>
      <w:r>
        <w:t>if evento.key == ord('x'):</w:t>
      </w:r>
    </w:p>
    <w:p w:rsidR="00B44F4A" w:rsidRPr="00C34514" w:rsidRDefault="00B44F4A" w:rsidP="00B44F4A">
      <w:pPr>
        <w:pStyle w:val="SourceCode"/>
        <w:rPr>
          <w:lang w:val="es-MX"/>
        </w:rPr>
      </w:pPr>
      <w:r w:rsidRPr="00D15FAB">
        <w:rPr>
          <w:rStyle w:val="SourceLineNumber"/>
        </w:rPr>
        <w:t xml:space="preserve"> </w:t>
      </w:r>
      <w:r w:rsidRPr="00C8388B">
        <w:rPr>
          <w:rStyle w:val="SourceLineNumber"/>
          <w:lang w:val="es-MX"/>
        </w:rPr>
        <w:t>71.</w:t>
      </w:r>
      <w:r w:rsidRPr="00C8388B">
        <w:rPr>
          <w:lang w:val="es-MX"/>
        </w:rPr>
        <w:t xml:space="preserve">                 </w:t>
      </w:r>
      <w:r w:rsidRPr="00C34514">
        <w:rPr>
          <w:lang w:val="es-MX"/>
        </w:rPr>
        <w:t>jugador.top = random.randint(0, ALTURAVENTANA - jugador.height)</w:t>
      </w:r>
    </w:p>
    <w:p w:rsidR="009767B6" w:rsidRPr="00B44F4A" w:rsidRDefault="00B44F4A" w:rsidP="009767B6">
      <w:pPr>
        <w:pStyle w:val="SourceCode"/>
        <w:rPr>
          <w:lang w:val="es-MX"/>
        </w:rPr>
      </w:pPr>
      <w:r w:rsidRPr="00C34514">
        <w:rPr>
          <w:rStyle w:val="SourceLineNumber"/>
          <w:lang w:val="es-MX"/>
        </w:rPr>
        <w:t xml:space="preserve"> </w:t>
      </w:r>
      <w:r w:rsidRPr="00C8388B">
        <w:rPr>
          <w:rStyle w:val="SourceLineNumber"/>
          <w:lang w:val="es-MX"/>
        </w:rPr>
        <w:t>72.</w:t>
      </w:r>
      <w:r w:rsidRPr="00C8388B">
        <w:rPr>
          <w:lang w:val="es-MX"/>
        </w:rPr>
        <w:t xml:space="preserve">                 </w:t>
      </w:r>
      <w:r w:rsidRPr="00C34514">
        <w:rPr>
          <w:lang w:val="es-MX"/>
        </w:rPr>
        <w:t>jugador.left = random.randint(0, ANCHOVENTANA - jugador.width)</w:t>
      </w:r>
    </w:p>
    <w:p w:rsidR="009767B6" w:rsidRPr="007D5EAF" w:rsidRDefault="007D5EAF" w:rsidP="009767B6">
      <w:pPr>
        <w:pStyle w:val="Body"/>
        <w:rPr>
          <w:lang w:val="es-MX"/>
        </w:rPr>
      </w:pPr>
      <w:r w:rsidRPr="007D5EAF">
        <w:rPr>
          <w:lang w:val="es-MX"/>
        </w:rPr>
        <w:t>También podemos agregar teletransporte al juego. Si el usuario pulsa la tecla "X", las líneas 71 y 72 asignarán a la posición del cuadrado del jugador un lugar aleatorio de la ventana. Esto dará al jugador la habilidad de teletransportarse por la ventana pulsando la tecla "X". Si bien no puede controlar a dónde se teletransportará; es completamente aleatorio.</w:t>
      </w:r>
    </w:p>
    <w:p w:rsidR="009767B6" w:rsidRDefault="007D5EAF" w:rsidP="009767B6">
      <w:pPr>
        <w:pStyle w:val="Non-TOCHeading3"/>
      </w:pPr>
      <w:r w:rsidRPr="007D5EAF">
        <w:t>Manipulando el evento</w:t>
      </w:r>
      <w:r>
        <w:t xml:space="preserve"> MOUSEBUTTONUP</w:t>
      </w:r>
    </w:p>
    <w:p w:rsidR="00B44F4A" w:rsidRPr="00BE5935" w:rsidRDefault="00B44F4A" w:rsidP="00B44F4A">
      <w:pPr>
        <w:pStyle w:val="SourceCode"/>
      </w:pPr>
      <w:r w:rsidRPr="00BE5935">
        <w:rPr>
          <w:rStyle w:val="SourceLineNumber"/>
        </w:rPr>
        <w:t xml:space="preserve"> 74.</w:t>
      </w:r>
      <w:r w:rsidRPr="00BE5935">
        <w:t xml:space="preserve">         if evento.type == MOUSEBUTTONUP:</w:t>
      </w:r>
    </w:p>
    <w:p w:rsidR="009767B6" w:rsidRPr="00B44F4A" w:rsidRDefault="00B44F4A" w:rsidP="00B44F4A">
      <w:pPr>
        <w:pStyle w:val="SourceCode"/>
        <w:rPr>
          <w:lang w:val="es-MX"/>
        </w:rPr>
      </w:pPr>
      <w:r w:rsidRPr="00BE5935">
        <w:rPr>
          <w:rStyle w:val="SourceLineNumber"/>
        </w:rPr>
        <w:t xml:space="preserve"> </w:t>
      </w:r>
      <w:r w:rsidRPr="00C8388B">
        <w:rPr>
          <w:rStyle w:val="SourceLineNumber"/>
          <w:lang w:val="es-MX"/>
        </w:rPr>
        <w:t>75.</w:t>
      </w:r>
      <w:r w:rsidRPr="00C8388B">
        <w:rPr>
          <w:lang w:val="es-MX"/>
        </w:rPr>
        <w:t xml:space="preserve">             </w:t>
      </w:r>
      <w:r w:rsidRPr="00C34514">
        <w:rPr>
          <w:lang w:val="es-MX"/>
        </w:rPr>
        <w:t>comidas.append(pygame.Rect(evento.pos[0], evento.pos[1], TAMAÑOCOMIDA, TAMAÑOCOMIDA))</w:t>
      </w:r>
    </w:p>
    <w:p w:rsidR="007D5EAF" w:rsidRPr="007D5EAF" w:rsidRDefault="007D5EAF" w:rsidP="009767B6">
      <w:pPr>
        <w:pStyle w:val="Body"/>
        <w:rPr>
          <w:lang w:val="es-MX"/>
        </w:rPr>
      </w:pPr>
      <w:r w:rsidRPr="007D5EAF">
        <w:rPr>
          <w:lang w:val="es-MX"/>
        </w:rPr>
        <w:t xml:space="preserve">Las entradas del ratón son manipuladas a través de eventos, igual que las entradas del teclado. El evento </w:t>
      </w:r>
      <w:r w:rsidRPr="007D5EAF">
        <w:rPr>
          <w:rStyle w:val="Literal"/>
          <w:lang w:val="es-MX"/>
        </w:rPr>
        <w:t>MOUSEBUTTONUP</w:t>
      </w:r>
      <w:r w:rsidRPr="007D5EAF">
        <w:rPr>
          <w:lang w:val="es-MX"/>
        </w:rPr>
        <w:t xml:space="preserve"> ocurre cuando el usuario suelta el botón del ratón luego de hacer clic. Se asigna al atributo </w:t>
      </w:r>
      <w:r w:rsidRPr="007D5EAF">
        <w:rPr>
          <w:rStyle w:val="Literal"/>
          <w:lang w:val="es-MX"/>
        </w:rPr>
        <w:t>po</w:t>
      </w:r>
      <w:r w:rsidRPr="007D5EAF">
        <w:rPr>
          <w:lang w:val="es-MX"/>
        </w:rPr>
        <w:t>s del objeto Event una tupla de dos enteros correspondientes a las coordenadas XY de la posición del ratón en el momento del clic.</w:t>
      </w:r>
    </w:p>
    <w:p w:rsidR="009767B6" w:rsidRPr="007D5EAF" w:rsidRDefault="007D5EAF" w:rsidP="009767B6">
      <w:pPr>
        <w:pStyle w:val="Body"/>
        <w:rPr>
          <w:lang w:val="es-MX"/>
        </w:rPr>
      </w:pPr>
      <w:r w:rsidRPr="007D5EAF">
        <w:rPr>
          <w:lang w:val="es-MX"/>
        </w:rPr>
        <w:t xml:space="preserve">En la línea 75, la coordenada X se almacena en </w:t>
      </w:r>
      <w:r w:rsidRPr="007D5EAF">
        <w:rPr>
          <w:rStyle w:val="Literal"/>
          <w:lang w:val="es-MX"/>
        </w:rPr>
        <w:t>evento.pos[0]</w:t>
      </w:r>
      <w:r w:rsidRPr="007D5EAF">
        <w:rPr>
          <w:lang w:val="es-MX"/>
        </w:rPr>
        <w:t xml:space="preserve"> y la coordenada Y se almacena en </w:t>
      </w:r>
      <w:r w:rsidRPr="007D5EAF">
        <w:rPr>
          <w:rStyle w:val="Literal"/>
          <w:lang w:val="es-MX"/>
        </w:rPr>
        <w:t>evento.pos[1]</w:t>
      </w:r>
      <w:r w:rsidRPr="007D5EAF">
        <w:rPr>
          <w:lang w:val="es-MX"/>
        </w:rPr>
        <w:t xml:space="preserve">. La línea 75 crea un nuevo objeto Rect que representa una nueva comida y la ubica donde ha ocurrido el evento </w:t>
      </w:r>
      <w:r w:rsidRPr="007D5EAF">
        <w:rPr>
          <w:rStyle w:val="Literal"/>
          <w:lang w:val="es-MX"/>
        </w:rPr>
        <w:t>MOUSEBUTTONUP</w:t>
      </w:r>
      <w:r w:rsidRPr="007D5EAF">
        <w:rPr>
          <w:lang w:val="es-MX"/>
        </w:rPr>
        <w:t>. Al agregar un nuevo objeto Rect a la lista de comidas se muestra en la pantalla un nuevo cuadrado de comida.</w:t>
      </w:r>
    </w:p>
    <w:p w:rsidR="009767B6" w:rsidRPr="007D5EAF" w:rsidRDefault="007D5EAF" w:rsidP="009767B6">
      <w:pPr>
        <w:pStyle w:val="Non-TOCHeading3"/>
        <w:rPr>
          <w:lang w:val="es-MX"/>
        </w:rPr>
      </w:pPr>
      <w:r w:rsidRPr="007D5EAF">
        <w:rPr>
          <w:lang w:val="es-MX"/>
        </w:rPr>
        <w:t>Desplazando al Jugador por la Pantalla</w:t>
      </w:r>
    </w:p>
    <w:p w:rsidR="00B44F4A" w:rsidRPr="00C8388B" w:rsidRDefault="00B44F4A" w:rsidP="00B44F4A">
      <w:pPr>
        <w:pStyle w:val="SourceCode"/>
        <w:rPr>
          <w:rStyle w:val="SourceCodeComment"/>
          <w:lang w:val="es-MX"/>
        </w:rPr>
      </w:pPr>
      <w:r w:rsidRPr="007D5EAF">
        <w:rPr>
          <w:rStyle w:val="SourceLineNumber"/>
          <w:lang w:val="es-MX"/>
        </w:rPr>
        <w:t xml:space="preserve"> </w:t>
      </w:r>
      <w:r w:rsidRPr="00C8388B">
        <w:rPr>
          <w:rStyle w:val="SourceLineNumber"/>
          <w:lang w:val="es-MX"/>
        </w:rPr>
        <w:t>86.</w:t>
      </w:r>
      <w:r w:rsidRPr="00C8388B">
        <w:rPr>
          <w:lang w:val="es-MX"/>
        </w:rPr>
        <w:t xml:space="preserve">     </w:t>
      </w:r>
      <w:r w:rsidRPr="00C8388B">
        <w:rPr>
          <w:rStyle w:val="SourceCodeComment"/>
          <w:lang w:val="es-MX"/>
        </w:rPr>
        <w:t># mover al jugador</w:t>
      </w:r>
    </w:p>
    <w:p w:rsidR="00B44F4A" w:rsidRPr="00B44F4A" w:rsidRDefault="00B44F4A" w:rsidP="00B44F4A">
      <w:pPr>
        <w:pStyle w:val="SourceCode"/>
        <w:rPr>
          <w:lang w:val="es-MX"/>
        </w:rPr>
      </w:pPr>
      <w:r w:rsidRPr="00C8388B">
        <w:rPr>
          <w:rStyle w:val="SourceLineNumber"/>
          <w:lang w:val="es-MX"/>
        </w:rPr>
        <w:t xml:space="preserve"> </w:t>
      </w:r>
      <w:r w:rsidRPr="00B44F4A">
        <w:rPr>
          <w:rStyle w:val="SourceLineNumber"/>
          <w:lang w:val="es-MX"/>
        </w:rPr>
        <w:t>87.</w:t>
      </w:r>
      <w:r w:rsidRPr="00B44F4A">
        <w:rPr>
          <w:lang w:val="es-MX"/>
        </w:rPr>
        <w:t xml:space="preserve">     if moverseAbajo and jugador.bottom &lt; ALTURAVENTANA:</w:t>
      </w:r>
    </w:p>
    <w:p w:rsidR="00B44F4A" w:rsidRPr="00C8388B" w:rsidRDefault="00B44F4A" w:rsidP="00B44F4A">
      <w:pPr>
        <w:pStyle w:val="SourceCode"/>
        <w:rPr>
          <w:lang w:val="es-MX"/>
        </w:rPr>
      </w:pPr>
      <w:r w:rsidRPr="00B44F4A">
        <w:rPr>
          <w:rStyle w:val="SourceLineNumber"/>
          <w:lang w:val="es-MX"/>
        </w:rPr>
        <w:t xml:space="preserve"> </w:t>
      </w:r>
      <w:r w:rsidRPr="00C8388B">
        <w:rPr>
          <w:rStyle w:val="SourceLineNumber"/>
          <w:lang w:val="es-MX"/>
        </w:rPr>
        <w:t>88.</w:t>
      </w:r>
      <w:r w:rsidRPr="00C8388B">
        <w:rPr>
          <w:lang w:val="es-MX"/>
        </w:rPr>
        <w:t xml:space="preserve">         jugador.top += VELOCIDADMOVIMIENTO</w:t>
      </w:r>
    </w:p>
    <w:p w:rsidR="00B44F4A" w:rsidRPr="00C8388B" w:rsidRDefault="00B44F4A" w:rsidP="00B44F4A">
      <w:pPr>
        <w:pStyle w:val="SourceCode"/>
        <w:rPr>
          <w:lang w:val="es-MX"/>
        </w:rPr>
      </w:pPr>
      <w:r w:rsidRPr="00C8388B">
        <w:rPr>
          <w:rStyle w:val="SourceLineNumber"/>
          <w:lang w:val="es-MX"/>
        </w:rPr>
        <w:t xml:space="preserve"> 89.</w:t>
      </w:r>
      <w:r w:rsidRPr="00C8388B">
        <w:rPr>
          <w:lang w:val="es-MX"/>
        </w:rPr>
        <w:t xml:space="preserve">     if moverseArriba and jugador.top &gt; 0:</w:t>
      </w:r>
    </w:p>
    <w:p w:rsidR="00B44F4A" w:rsidRPr="00C8388B" w:rsidRDefault="00B44F4A" w:rsidP="00B44F4A">
      <w:pPr>
        <w:pStyle w:val="SourceCode"/>
        <w:rPr>
          <w:lang w:val="es-MX"/>
        </w:rPr>
      </w:pPr>
      <w:r w:rsidRPr="00C8388B">
        <w:rPr>
          <w:rStyle w:val="SourceLineNumber"/>
          <w:lang w:val="es-MX"/>
        </w:rPr>
        <w:t xml:space="preserve"> 90.</w:t>
      </w:r>
      <w:r w:rsidRPr="00C8388B">
        <w:rPr>
          <w:lang w:val="es-MX"/>
        </w:rPr>
        <w:t xml:space="preserve">         jugador.top -= VELOCIDADMOVIMIENTO</w:t>
      </w:r>
    </w:p>
    <w:p w:rsidR="00B44F4A" w:rsidRPr="00C8388B" w:rsidRDefault="00B44F4A" w:rsidP="00B44F4A">
      <w:pPr>
        <w:pStyle w:val="SourceCode"/>
        <w:rPr>
          <w:lang w:val="es-MX"/>
        </w:rPr>
      </w:pPr>
      <w:r w:rsidRPr="00C8388B">
        <w:rPr>
          <w:rStyle w:val="SourceLineNumber"/>
          <w:lang w:val="es-MX"/>
        </w:rPr>
        <w:lastRenderedPageBreak/>
        <w:t xml:space="preserve"> 91.</w:t>
      </w:r>
      <w:r w:rsidRPr="00C8388B">
        <w:rPr>
          <w:lang w:val="es-MX"/>
        </w:rPr>
        <w:t xml:space="preserve">     if moverseIzquierda and jugador.left &gt; 0:</w:t>
      </w:r>
    </w:p>
    <w:p w:rsidR="00B44F4A" w:rsidRPr="00C8388B" w:rsidRDefault="00B44F4A" w:rsidP="00B44F4A">
      <w:pPr>
        <w:pStyle w:val="SourceCode"/>
        <w:rPr>
          <w:lang w:val="es-MX"/>
        </w:rPr>
      </w:pPr>
      <w:r w:rsidRPr="00C8388B">
        <w:rPr>
          <w:rStyle w:val="SourceLineNumber"/>
          <w:lang w:val="es-MX"/>
        </w:rPr>
        <w:t xml:space="preserve"> 92.</w:t>
      </w:r>
      <w:r w:rsidRPr="00C8388B">
        <w:rPr>
          <w:lang w:val="es-MX"/>
        </w:rPr>
        <w:t xml:space="preserve">         jugador.left -= VELOCIDADMOVIMIENTO</w:t>
      </w:r>
    </w:p>
    <w:p w:rsidR="00B44F4A" w:rsidRPr="00C8388B" w:rsidRDefault="00B44F4A" w:rsidP="00B44F4A">
      <w:pPr>
        <w:pStyle w:val="SourceCode"/>
        <w:rPr>
          <w:lang w:val="es-MX"/>
        </w:rPr>
      </w:pPr>
      <w:r w:rsidRPr="00C8388B">
        <w:rPr>
          <w:rStyle w:val="SourceLineNumber"/>
          <w:lang w:val="es-MX"/>
        </w:rPr>
        <w:t xml:space="preserve"> 93.</w:t>
      </w:r>
      <w:r w:rsidRPr="00C8388B">
        <w:rPr>
          <w:lang w:val="es-MX"/>
        </w:rPr>
        <w:t xml:space="preserve">     if moverseDerecha and jugador.right &lt; ANCHOVENTANA:</w:t>
      </w:r>
    </w:p>
    <w:p w:rsidR="009767B6" w:rsidRPr="00544E4B" w:rsidRDefault="00B44F4A" w:rsidP="00B44F4A">
      <w:pPr>
        <w:pStyle w:val="SourceCode"/>
        <w:rPr>
          <w:lang w:val="es-MX"/>
        </w:rPr>
      </w:pPr>
      <w:r w:rsidRPr="00C8388B">
        <w:rPr>
          <w:rStyle w:val="SourceLineNumber"/>
          <w:lang w:val="es-MX"/>
        </w:rPr>
        <w:t xml:space="preserve"> </w:t>
      </w:r>
      <w:r w:rsidRPr="00544E4B">
        <w:rPr>
          <w:rStyle w:val="SourceLineNumber"/>
          <w:lang w:val="es-MX"/>
        </w:rPr>
        <w:t>94.</w:t>
      </w:r>
      <w:r w:rsidRPr="00544E4B">
        <w:rPr>
          <w:lang w:val="es-MX"/>
        </w:rPr>
        <w:t xml:space="preserve">         jugador.right += VELOCIDADMOVIMIENTO</w:t>
      </w:r>
    </w:p>
    <w:p w:rsidR="007D5EAF" w:rsidRPr="007D5EAF" w:rsidRDefault="007D5EAF" w:rsidP="007D5EAF">
      <w:pPr>
        <w:pStyle w:val="Body"/>
        <w:rPr>
          <w:lang w:val="es-MX"/>
        </w:rPr>
      </w:pPr>
      <w:r w:rsidRPr="007D5EAF">
        <w:rPr>
          <w:lang w:val="es-MX"/>
        </w:rPr>
        <w:t>Hemos asignado a las variables de movimiento (</w:t>
      </w:r>
      <w:r w:rsidRPr="007D5EAF">
        <w:rPr>
          <w:rStyle w:val="Literal"/>
          <w:lang w:val="es-MX"/>
        </w:rPr>
        <w:t>moverseAbajo</w:t>
      </w:r>
      <w:r w:rsidRPr="007D5EAF">
        <w:rPr>
          <w:lang w:val="es-MX"/>
        </w:rPr>
        <w:t xml:space="preserve">, </w:t>
      </w:r>
      <w:r w:rsidRPr="007D5EAF">
        <w:rPr>
          <w:rStyle w:val="Literal"/>
          <w:lang w:val="es-MX"/>
        </w:rPr>
        <w:t>moverseArriba</w:t>
      </w:r>
      <w:r w:rsidRPr="007D5EAF">
        <w:rPr>
          <w:lang w:val="es-MX"/>
        </w:rPr>
        <w:t xml:space="preserve">, </w:t>
      </w:r>
      <w:r w:rsidRPr="007D5EAF">
        <w:rPr>
          <w:rStyle w:val="Literal"/>
          <w:lang w:val="es-MX"/>
        </w:rPr>
        <w:t>moverseIzquierda</w:t>
      </w:r>
      <w:r w:rsidRPr="007D5EAF">
        <w:rPr>
          <w:lang w:val="es-MX"/>
        </w:rPr>
        <w:t xml:space="preserve"> y </w:t>
      </w:r>
      <w:r w:rsidRPr="007D5EAF">
        <w:rPr>
          <w:rStyle w:val="Literal"/>
          <w:lang w:val="es-MX"/>
        </w:rPr>
        <w:t>moverseDerecha</w:t>
      </w:r>
      <w:r w:rsidRPr="007D5EAF">
        <w:rPr>
          <w:lang w:val="es-MX"/>
        </w:rPr>
        <w:t xml:space="preserve">) </w:t>
      </w:r>
      <w:r w:rsidRPr="007D5EAF">
        <w:rPr>
          <w:rStyle w:val="Literal"/>
          <w:lang w:val="es-MX"/>
        </w:rPr>
        <w:t>True</w:t>
      </w:r>
      <w:r w:rsidRPr="007D5EAF">
        <w:rPr>
          <w:lang w:val="es-MX"/>
        </w:rPr>
        <w:t xml:space="preserve"> o </w:t>
      </w:r>
      <w:r w:rsidRPr="007D5EAF">
        <w:rPr>
          <w:rStyle w:val="Literal"/>
          <w:lang w:val="es-MX"/>
        </w:rPr>
        <w:t>False</w:t>
      </w:r>
      <w:r w:rsidRPr="007D5EAF">
        <w:rPr>
          <w:lang w:val="es-MX"/>
        </w:rPr>
        <w:t xml:space="preserve"> dependiendo de qué teclas haya presionado el jugador. Ahora desplazaremos el cuadrado del jugador (representado por el objeto </w:t>
      </w:r>
      <w:r w:rsidRPr="007D5EAF">
        <w:rPr>
          <w:rStyle w:val="Literal"/>
          <w:lang w:val="es-MX"/>
        </w:rPr>
        <w:t>pygame.Rect</w:t>
      </w:r>
      <w:r w:rsidRPr="007D5EAF">
        <w:rPr>
          <w:lang w:val="es-MX"/>
        </w:rPr>
        <w:t xml:space="preserve"> almacenado en jugador) ajustando </w:t>
      </w:r>
      <w:r>
        <w:rPr>
          <w:lang w:val="es-MX"/>
        </w:rPr>
        <w:t>las coordenadas XY del jugador.</w:t>
      </w:r>
    </w:p>
    <w:p w:rsidR="007D5EAF" w:rsidRPr="007D5EAF" w:rsidRDefault="007D5EAF" w:rsidP="007D5EAF">
      <w:pPr>
        <w:pStyle w:val="Body"/>
        <w:rPr>
          <w:lang w:val="es-MX"/>
        </w:rPr>
      </w:pPr>
      <w:r w:rsidRPr="007D5EAF">
        <w:rPr>
          <w:lang w:val="es-MX"/>
        </w:rPr>
        <w:t xml:space="preserve">Si se ha asignado </w:t>
      </w:r>
      <w:r w:rsidRPr="007D5EAF">
        <w:rPr>
          <w:rStyle w:val="Literal"/>
          <w:lang w:val="es-MX"/>
        </w:rPr>
        <w:t>True</w:t>
      </w:r>
      <w:r w:rsidRPr="007D5EAF">
        <w:rPr>
          <w:lang w:val="es-MX"/>
        </w:rPr>
        <w:t xml:space="preserve"> a </w:t>
      </w:r>
      <w:r w:rsidRPr="007D5EAF">
        <w:rPr>
          <w:rStyle w:val="Literal"/>
          <w:lang w:val="es-MX"/>
        </w:rPr>
        <w:t>moverseAbajo</w:t>
      </w:r>
      <w:r w:rsidRPr="007D5EAF">
        <w:rPr>
          <w:lang w:val="es-MX"/>
        </w:rPr>
        <w:t xml:space="preserve"> (y el borde inferior del cuadrado del jugador no está por debajo del borde inferior de la pantalla), la línea 88 moverá el cuadrado del jugador hacia abajo agregando </w:t>
      </w:r>
      <w:r w:rsidRPr="007D5EAF">
        <w:rPr>
          <w:rStyle w:val="Literal"/>
          <w:lang w:val="es-MX"/>
        </w:rPr>
        <w:t>VELOCIDADMOVIMIENTO</w:t>
      </w:r>
      <w:r w:rsidRPr="007D5EAF">
        <w:rPr>
          <w:lang w:val="es-MX"/>
        </w:rPr>
        <w:t xml:space="preserve"> al valor actual del atributo </w:t>
      </w:r>
      <w:r w:rsidRPr="007D5EAF">
        <w:rPr>
          <w:rStyle w:val="Literal"/>
          <w:lang w:val="es-MX"/>
        </w:rPr>
        <w:t>top</w:t>
      </w:r>
      <w:r w:rsidRPr="007D5EAF">
        <w:rPr>
          <w:lang w:val="es-MX"/>
        </w:rPr>
        <w:t xml:space="preserve"> del jugador. Las líneas 89 a 94 hacen lo mismo para las otras tres direcciones.</w:t>
      </w:r>
    </w:p>
    <w:p w:rsidR="009767B6" w:rsidRPr="00BE5935" w:rsidRDefault="007D5EAF" w:rsidP="009767B6">
      <w:pPr>
        <w:pStyle w:val="Heading2"/>
        <w:rPr>
          <w:lang w:val="es-MX"/>
        </w:rPr>
      </w:pPr>
      <w:bookmarkStart w:id="162" w:name="_Toc428114184"/>
      <w:r w:rsidRPr="007D5EAF">
        <w:rPr>
          <w:lang w:val="es-MX"/>
        </w:rPr>
        <w:t>El Método</w:t>
      </w:r>
      <w:r w:rsidR="009767B6" w:rsidRPr="00BE5935">
        <w:rPr>
          <w:lang w:val="es-MX"/>
        </w:rPr>
        <w:t xml:space="preserve"> </w:t>
      </w:r>
      <w:r w:rsidR="009767B6" w:rsidRPr="00BE5935">
        <w:rPr>
          <w:rStyle w:val="Literal"/>
          <w:lang w:val="es-MX"/>
        </w:rPr>
        <w:t>colliderect()</w:t>
      </w:r>
      <w:bookmarkEnd w:id="162"/>
    </w:p>
    <w:p w:rsidR="00B44F4A" w:rsidRPr="00B44F4A" w:rsidRDefault="00B44F4A" w:rsidP="00B44F4A">
      <w:pPr>
        <w:pStyle w:val="SourceCode"/>
        <w:rPr>
          <w:rStyle w:val="SourceCodeComment"/>
          <w:lang w:val="es-MX"/>
        </w:rPr>
      </w:pPr>
      <w:r w:rsidRPr="00C8388B">
        <w:rPr>
          <w:rStyle w:val="SourceLineNumber"/>
          <w:lang w:val="es-MX"/>
        </w:rPr>
        <w:t xml:space="preserve"> 99.</w:t>
      </w:r>
      <w:r w:rsidRPr="00C8388B">
        <w:rPr>
          <w:lang w:val="es-MX"/>
        </w:rPr>
        <w:t xml:space="preserve">     </w:t>
      </w:r>
      <w:r w:rsidRPr="00B44F4A">
        <w:rPr>
          <w:rStyle w:val="SourceCodeComment"/>
          <w:lang w:val="es-MX"/>
        </w:rPr>
        <w:t># comprobar si el jugador ha intersectado alguno de los cuadrados de comida</w:t>
      </w:r>
    </w:p>
    <w:p w:rsidR="00B44F4A" w:rsidRPr="00C8388B" w:rsidRDefault="00B44F4A" w:rsidP="00B44F4A">
      <w:pPr>
        <w:pStyle w:val="SourceCode"/>
        <w:rPr>
          <w:lang w:val="es-MX"/>
        </w:rPr>
      </w:pPr>
      <w:r w:rsidRPr="00C8388B">
        <w:rPr>
          <w:rStyle w:val="SourceLineNumber"/>
          <w:lang w:val="es-MX"/>
        </w:rPr>
        <w:t>100.</w:t>
      </w:r>
      <w:r w:rsidRPr="00C8388B">
        <w:rPr>
          <w:lang w:val="es-MX"/>
        </w:rPr>
        <w:t xml:space="preserve">     for comida in comidas[:]:</w:t>
      </w:r>
    </w:p>
    <w:p w:rsidR="00B44F4A" w:rsidRPr="00C8388B" w:rsidRDefault="00B44F4A" w:rsidP="00B44F4A">
      <w:pPr>
        <w:pStyle w:val="SourceCode"/>
        <w:rPr>
          <w:lang w:val="es-MX"/>
        </w:rPr>
      </w:pPr>
      <w:r w:rsidRPr="00C8388B">
        <w:rPr>
          <w:rStyle w:val="SourceLineNumber"/>
          <w:lang w:val="es-MX"/>
        </w:rPr>
        <w:t>101.</w:t>
      </w:r>
      <w:r w:rsidRPr="00C8388B">
        <w:rPr>
          <w:lang w:val="es-MX"/>
        </w:rPr>
        <w:t xml:space="preserve">         if jugador.colliderect(comida):</w:t>
      </w:r>
    </w:p>
    <w:p w:rsidR="009767B6" w:rsidRPr="00BE5935" w:rsidRDefault="00B44F4A" w:rsidP="00B44F4A">
      <w:pPr>
        <w:pStyle w:val="SourceCode"/>
        <w:rPr>
          <w:lang w:val="es-MX"/>
        </w:rPr>
      </w:pPr>
      <w:r w:rsidRPr="00C8388B">
        <w:rPr>
          <w:rStyle w:val="SourceLineNumber"/>
          <w:lang w:val="es-MX"/>
        </w:rPr>
        <w:t>102.</w:t>
      </w:r>
      <w:r w:rsidRPr="00C8388B">
        <w:rPr>
          <w:lang w:val="es-MX"/>
        </w:rPr>
        <w:t xml:space="preserve">             comidas.remove(comida)</w:t>
      </w:r>
    </w:p>
    <w:p w:rsidR="007D5EAF" w:rsidRPr="007D5EAF" w:rsidRDefault="007D5EAF" w:rsidP="007D5EAF">
      <w:pPr>
        <w:pStyle w:val="Body"/>
        <w:rPr>
          <w:lang w:val="es-MX"/>
        </w:rPr>
      </w:pPr>
      <w:r w:rsidRPr="007D5EAF">
        <w:rPr>
          <w:lang w:val="es-MX"/>
        </w:rPr>
        <w:t xml:space="preserve">En el programa anterior Detección de Colisiones, la función </w:t>
      </w:r>
      <w:r w:rsidRPr="007D5EAF">
        <w:rPr>
          <w:rStyle w:val="Literal"/>
          <w:lang w:val="es-MX"/>
        </w:rPr>
        <w:t>verifSuperposiciónRects()</w:t>
      </w:r>
      <w:r w:rsidRPr="007D5EAF">
        <w:rPr>
          <w:lang w:val="es-MX"/>
        </w:rPr>
        <w:t xml:space="preserve"> comprobaba si un rectángulo había colisionado con otro. Esta función fue incluida en este libro para que entendieras cómo funciona el código detrás</w:t>
      </w:r>
      <w:r>
        <w:rPr>
          <w:lang w:val="es-MX"/>
        </w:rPr>
        <w:t xml:space="preserve"> de la detección de colisiones.</w:t>
      </w:r>
    </w:p>
    <w:p w:rsidR="007D5EAF" w:rsidRPr="007D5EAF" w:rsidRDefault="007D5EAF" w:rsidP="007D5EAF">
      <w:pPr>
        <w:pStyle w:val="Body"/>
        <w:rPr>
          <w:lang w:val="es-MX"/>
        </w:rPr>
      </w:pPr>
      <w:r w:rsidRPr="007D5EAF">
        <w:rPr>
          <w:lang w:val="es-MX"/>
        </w:rPr>
        <w:t xml:space="preserve">En este programa, puedes usar la función de detección de colisiones que viene con Pygame. El método </w:t>
      </w:r>
      <w:r w:rsidRPr="007D5EAF">
        <w:rPr>
          <w:rStyle w:val="Literal"/>
          <w:lang w:val="es-MX"/>
        </w:rPr>
        <w:t>colliderect()</w:t>
      </w:r>
      <w:r w:rsidRPr="007D5EAF">
        <w:rPr>
          <w:lang w:val="es-MX"/>
        </w:rPr>
        <w:t xml:space="preserve"> de los objetos pygame.Rect recibe como argumento otro objeto </w:t>
      </w:r>
      <w:r w:rsidRPr="007D5EAF">
        <w:rPr>
          <w:rStyle w:val="Literal"/>
          <w:lang w:val="es-MX"/>
        </w:rPr>
        <w:t>pygame.Rect</w:t>
      </w:r>
      <w:r w:rsidRPr="007D5EAF">
        <w:rPr>
          <w:lang w:val="es-MX"/>
        </w:rPr>
        <w:t xml:space="preserve"> y devuelve </w:t>
      </w:r>
      <w:r w:rsidRPr="007D5EAF">
        <w:rPr>
          <w:rStyle w:val="Literal"/>
          <w:lang w:val="es-MX"/>
        </w:rPr>
        <w:t>True</w:t>
      </w:r>
      <w:r w:rsidRPr="007D5EAF">
        <w:rPr>
          <w:lang w:val="es-MX"/>
        </w:rPr>
        <w:t xml:space="preserve"> en caso de que los dos rectángulos colisionen y </w:t>
      </w:r>
      <w:r w:rsidRPr="007D5EAF">
        <w:rPr>
          <w:rStyle w:val="Literal"/>
          <w:lang w:val="es-MX"/>
        </w:rPr>
        <w:t>False</w:t>
      </w:r>
      <w:r w:rsidRPr="007D5EAF">
        <w:rPr>
          <w:lang w:val="es-MX"/>
        </w:rPr>
        <w:t xml:space="preserve"> si no colisionan.</w:t>
      </w:r>
    </w:p>
    <w:p w:rsidR="009767B6" w:rsidRPr="00544E4B" w:rsidRDefault="00B44F4A" w:rsidP="009767B6">
      <w:pPr>
        <w:pStyle w:val="SourceCode"/>
        <w:rPr>
          <w:lang w:val="es-MX"/>
        </w:rPr>
      </w:pPr>
      <w:r w:rsidRPr="00544E4B">
        <w:rPr>
          <w:rStyle w:val="SourceLineNumber"/>
          <w:lang w:val="es-MX"/>
        </w:rPr>
        <w:t>110.</w:t>
      </w:r>
      <w:r w:rsidRPr="00544E4B">
        <w:rPr>
          <w:lang w:val="es-MX"/>
        </w:rPr>
        <w:t xml:space="preserve">     relojPrincipal.tick(40)</w:t>
      </w:r>
    </w:p>
    <w:p w:rsidR="009767B6" w:rsidRPr="007D5EAF" w:rsidRDefault="007D5EAF" w:rsidP="009767B6">
      <w:pPr>
        <w:pStyle w:val="Body"/>
        <w:rPr>
          <w:lang w:val="es-MX"/>
        </w:rPr>
      </w:pPr>
      <w:r w:rsidRPr="007D5EAF">
        <w:rPr>
          <w:lang w:val="es-MX"/>
        </w:rPr>
        <w:t>El resto del código es similar al de los programas de Entrada y Detección de Colisiones.</w:t>
      </w:r>
    </w:p>
    <w:p w:rsidR="009767B6" w:rsidRPr="007D5EAF" w:rsidRDefault="007D5EAF" w:rsidP="002A3D5E">
      <w:pPr>
        <w:pStyle w:val="Non-TOCHeading3"/>
        <w:rPr>
          <w:lang w:val="es-MX"/>
        </w:rPr>
      </w:pPr>
      <w:r w:rsidRPr="007D5EAF">
        <w:rPr>
          <w:lang w:val="es-MX"/>
        </w:rPr>
        <w:t>Resumen</w:t>
      </w:r>
    </w:p>
    <w:p w:rsidR="007D5EAF" w:rsidRPr="007D5EAF" w:rsidRDefault="007D5EAF" w:rsidP="007D5EAF">
      <w:pPr>
        <w:pStyle w:val="Body"/>
        <w:rPr>
          <w:lang w:val="es-MX"/>
        </w:rPr>
      </w:pPr>
      <w:r w:rsidRPr="007D5EAF">
        <w:rPr>
          <w:lang w:val="es-MX"/>
        </w:rPr>
        <w:t xml:space="preserve">Este capítulo presentó el concepto de detección de colisiones, el cual se encuentra en muchos juegos gráficos. Detectar colisiones entre dos rectángulos es fácil: se comprueba si alguna de las esquinas de cada rectángulo está dentro del otro rectángulo. Esta comprobación es tan común que </w:t>
      </w:r>
      <w:r w:rsidRPr="007D5EAF">
        <w:rPr>
          <w:lang w:val="es-MX"/>
        </w:rPr>
        <w:lastRenderedPageBreak/>
        <w:t xml:space="preserve">Pygame incluye su propio método de detección de colisiones para objetos </w:t>
      </w:r>
      <w:r w:rsidRPr="007D5EAF">
        <w:rPr>
          <w:rStyle w:val="Literal"/>
          <w:lang w:val="es-MX"/>
        </w:rPr>
        <w:t>pygame.Rect</w:t>
      </w:r>
      <w:r w:rsidRPr="007D5EAF">
        <w:rPr>
          <w:lang w:val="es-MX"/>
        </w:rPr>
        <w:t xml:space="preserve"> llamado </w:t>
      </w:r>
      <w:r w:rsidRPr="007D5EAF">
        <w:rPr>
          <w:rStyle w:val="Literal"/>
          <w:lang w:val="es-MX"/>
        </w:rPr>
        <w:t>colliderect()</w:t>
      </w:r>
      <w:r w:rsidRPr="007D5EAF">
        <w:rPr>
          <w:lang w:val="es-MX"/>
        </w:rPr>
        <w:t>.</w:t>
      </w:r>
    </w:p>
    <w:p w:rsidR="007D5EAF" w:rsidRPr="007D5EAF" w:rsidRDefault="007D5EAF" w:rsidP="007D5EAF">
      <w:pPr>
        <w:pStyle w:val="Body"/>
        <w:rPr>
          <w:lang w:val="es-MX"/>
        </w:rPr>
      </w:pPr>
      <w:r w:rsidRPr="007D5EAF">
        <w:rPr>
          <w:lang w:val="es-MX"/>
        </w:rPr>
        <w:t>Los primeros juegos de este libro utilizaban la consola de texto. La salida del programa se escribía en la pantalla y la entrada era texto que el jugador escribía con el teclado. Los programas gráficos, en cambio, pueden aceptar entradas del teclado y del ratón.</w:t>
      </w:r>
    </w:p>
    <w:p w:rsidR="005945D2" w:rsidRPr="007D5EAF" w:rsidRDefault="007D5EAF" w:rsidP="000E2115">
      <w:pPr>
        <w:pStyle w:val="Body"/>
        <w:rPr>
          <w:lang w:val="es-MX"/>
        </w:rPr>
        <w:sectPr w:rsidR="005945D2" w:rsidRPr="007D5EAF" w:rsidSect="009D6EB8">
          <w:headerReference w:type="default" r:id="rId122"/>
          <w:pgSz w:w="11520" w:h="14400" w:code="32767"/>
          <w:pgMar w:top="1440" w:right="1440" w:bottom="1440" w:left="1440" w:header="720" w:footer="720" w:gutter="0"/>
          <w:cols w:space="720"/>
          <w:docGrid w:linePitch="360"/>
        </w:sectPr>
      </w:pPr>
      <w:r w:rsidRPr="007D5EAF">
        <w:rPr>
          <w:lang w:val="es-MX"/>
        </w:rPr>
        <w:t xml:space="preserve">Por otra parte, estos programas pueden responder a los eventos generados cuando el jugador pulsa o libera teclas individuales. El usuario no necesita escribir una respuesta completa y pulsar </w:t>
      </w:r>
      <w:r w:rsidRPr="00544E4B">
        <w:rPr>
          <w:rStyle w:val="Keycap"/>
          <w:lang w:val="es-MX"/>
        </w:rPr>
        <w:t>intro</w:t>
      </w:r>
      <w:r w:rsidRPr="007D5EAF">
        <w:rPr>
          <w:lang w:val="es-MX"/>
        </w:rPr>
        <w:t>. Esto permite que el programa responda instantáneamente, lo que resulta en juegos mucho más interactivo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AE15B1" w:rsidTr="005945D2">
        <w:tc>
          <w:tcPr>
            <w:tcW w:w="1217" w:type="dxa"/>
            <w:vMerge w:val="restart"/>
          </w:tcPr>
          <w:p w:rsidR="00AE15B1" w:rsidRDefault="00AE15B1" w:rsidP="007C0279">
            <w:pPr>
              <w:pStyle w:val="ChapterNumber"/>
            </w:pPr>
            <w:r>
              <w:rPr>
                <w:noProof/>
              </w:rPr>
              <w:lastRenderedPageBreak/>
              <w:drawing>
                <wp:inline distT="0" distB="0" distL="0" distR="0" wp14:anchorId="1C09DE99" wp14:editId="41AD4FE6">
                  <wp:extent cx="635954" cy="73155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AE15B1" w:rsidRDefault="00AE15B1" w:rsidP="007C0279">
            <w:pPr>
              <w:pStyle w:val="ChapterNumber"/>
            </w:pPr>
            <w:r>
              <w:t>Chapter 19</w:t>
            </w:r>
          </w:p>
        </w:tc>
      </w:tr>
      <w:tr w:rsidR="00AE15B1" w:rsidTr="005945D2">
        <w:tc>
          <w:tcPr>
            <w:tcW w:w="1217" w:type="dxa"/>
            <w:vMerge/>
          </w:tcPr>
          <w:p w:rsidR="00AE15B1" w:rsidRDefault="00AE15B1" w:rsidP="007C0279">
            <w:pPr>
              <w:pStyle w:val="Heading1"/>
              <w:outlineLvl w:val="0"/>
            </w:pPr>
          </w:p>
        </w:tc>
        <w:tc>
          <w:tcPr>
            <w:tcW w:w="7639" w:type="dxa"/>
          </w:tcPr>
          <w:p w:rsidR="00AE15B1" w:rsidRDefault="00BD2360" w:rsidP="007C0279">
            <w:pPr>
              <w:pStyle w:val="Heading1"/>
              <w:outlineLvl w:val="0"/>
            </w:pPr>
            <w:bookmarkStart w:id="163" w:name="_Toc428114185"/>
            <w:r w:rsidRPr="00BD2360">
              <w:t>Sonidos e Imágenes</w:t>
            </w:r>
            <w:bookmarkEnd w:id="163"/>
          </w:p>
        </w:tc>
      </w:tr>
    </w:tbl>
    <w:p w:rsidR="00AE15B1" w:rsidRPr="00E756D5" w:rsidRDefault="00E756D5" w:rsidP="00AE15B1">
      <w:pPr>
        <w:pStyle w:val="TopicsCoveredbox"/>
        <w:rPr>
          <w:lang w:val="es-MX"/>
        </w:rPr>
      </w:pPr>
      <w:r w:rsidRPr="00E756D5">
        <w:rPr>
          <w:lang w:val="es-MX"/>
        </w:rPr>
        <w:t>Temas Tratados en Este Capítulo:</w:t>
      </w:r>
    </w:p>
    <w:p w:rsidR="00E756D5" w:rsidRPr="00E756D5" w:rsidRDefault="00E756D5" w:rsidP="00E756D5">
      <w:pPr>
        <w:pStyle w:val="TopicsCoveredbox"/>
        <w:numPr>
          <w:ilvl w:val="0"/>
          <w:numId w:val="20"/>
        </w:numPr>
        <w:rPr>
          <w:lang w:val="es-MX"/>
        </w:rPr>
      </w:pPr>
      <w:r w:rsidRPr="00E756D5">
        <w:rPr>
          <w:lang w:val="es-MX"/>
        </w:rPr>
        <w:t>Archivos de Sonido e Imagen</w:t>
      </w:r>
    </w:p>
    <w:p w:rsidR="00E756D5" w:rsidRDefault="00E756D5" w:rsidP="00E756D5">
      <w:pPr>
        <w:pStyle w:val="TopicsCoveredbox"/>
        <w:numPr>
          <w:ilvl w:val="0"/>
          <w:numId w:val="20"/>
        </w:numPr>
      </w:pPr>
      <w:r>
        <w:t>Dibujando Sprites</w:t>
      </w:r>
    </w:p>
    <w:p w:rsidR="00E756D5" w:rsidRPr="00E756D5" w:rsidRDefault="00E756D5" w:rsidP="00E756D5">
      <w:pPr>
        <w:pStyle w:val="TopicsCoveredbox"/>
        <w:numPr>
          <w:ilvl w:val="0"/>
          <w:numId w:val="20"/>
        </w:numPr>
        <w:rPr>
          <w:lang w:val="es-MX"/>
        </w:rPr>
      </w:pPr>
      <w:r w:rsidRPr="00E756D5">
        <w:rPr>
          <w:lang w:val="es-MX"/>
        </w:rPr>
        <w:t>La Función pygame.image.load()</w:t>
      </w:r>
    </w:p>
    <w:p w:rsidR="00E756D5" w:rsidRPr="00E756D5" w:rsidRDefault="00E756D5" w:rsidP="00E756D5">
      <w:pPr>
        <w:pStyle w:val="TopicsCoveredbox"/>
        <w:numPr>
          <w:ilvl w:val="0"/>
          <w:numId w:val="20"/>
        </w:numPr>
        <w:rPr>
          <w:lang w:val="es-MX"/>
        </w:rPr>
      </w:pPr>
      <w:r w:rsidRPr="00E756D5">
        <w:rPr>
          <w:lang w:val="es-MX"/>
        </w:rPr>
        <w:t>El Tipo de Datos pygame.mixer.Sound</w:t>
      </w:r>
    </w:p>
    <w:p w:rsidR="00AE15B1" w:rsidRPr="00E756D5" w:rsidRDefault="00E756D5" w:rsidP="00E756D5">
      <w:pPr>
        <w:pStyle w:val="TopicsCoveredbox"/>
        <w:numPr>
          <w:ilvl w:val="0"/>
          <w:numId w:val="20"/>
        </w:numPr>
        <w:rPr>
          <w:lang w:val="es-MX"/>
        </w:rPr>
      </w:pPr>
      <w:r w:rsidRPr="00E756D5">
        <w:rPr>
          <w:lang w:val="es-MX"/>
        </w:rPr>
        <w:t>El Módulo pygame.mixer.music</w:t>
      </w:r>
    </w:p>
    <w:p w:rsidR="00E756D5" w:rsidRPr="00E756D5" w:rsidRDefault="00E756D5" w:rsidP="00E756D5">
      <w:pPr>
        <w:pStyle w:val="Body"/>
        <w:rPr>
          <w:lang w:val="es-MX"/>
        </w:rPr>
      </w:pPr>
      <w:r w:rsidRPr="00E756D5">
        <w:rPr>
          <w:lang w:val="es-MX"/>
        </w:rPr>
        <w:t>En los últimos dos capítulos, hemos aprendido cómo hacer programas GUI que muestran gráficos y pueden aceptar entradas del teclado y del ratón. También hemos aprendido cómo dibujar diferentes formas. En este capítulo aprenderemos cómo mostrar fotos e imágenes (llamadas sprites) y reproducir sonidos y música en nuestros juegos.</w:t>
      </w:r>
    </w:p>
    <w:p w:rsidR="00AE15B1" w:rsidRPr="00E756D5" w:rsidRDefault="00E756D5" w:rsidP="00E756D5">
      <w:pPr>
        <w:pStyle w:val="Body"/>
        <w:rPr>
          <w:lang w:val="es-MX"/>
        </w:rPr>
      </w:pPr>
      <w:r w:rsidRPr="00E756D5">
        <w:rPr>
          <w:rStyle w:val="Definition"/>
          <w:lang w:val="es-MX"/>
        </w:rPr>
        <w:t>Sprite</w:t>
      </w:r>
      <w:r w:rsidRPr="00E756D5">
        <w:rPr>
          <w:lang w:val="es-MX"/>
        </w:rPr>
        <w:t xml:space="preserve"> </w:t>
      </w:r>
      <w:r w:rsidR="00EB70C1">
        <w:rPr>
          <w:lang w:val="es-MX"/>
        </w:rPr>
        <w:t xml:space="preserve">es </w:t>
      </w:r>
      <w:r w:rsidRPr="00E756D5">
        <w:rPr>
          <w:lang w:val="es-MX"/>
        </w:rPr>
        <w:t>el nombre dado a una imagen individual bidimensional que se usa como parte de los gráficos en la pantalla. La Figura 19-1 muestra algunos ejemplos de sprites.</w:t>
      </w:r>
    </w:p>
    <w:p w:rsidR="00AE15B1" w:rsidRDefault="00AE15B1" w:rsidP="00AE15B1">
      <w:pPr>
        <w:jc w:val="center"/>
      </w:pPr>
      <w:r>
        <w:rPr>
          <w:noProof/>
        </w:rPr>
        <w:drawing>
          <wp:inline distT="0" distB="0" distL="0" distR="0" wp14:anchorId="3B4FCF0B" wp14:editId="7FC6B860">
            <wp:extent cx="4148251" cy="1936959"/>
            <wp:effectExtent l="0" t="0" r="508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sprites.png"/>
                    <pic:cNvPicPr/>
                  </pic:nvPicPr>
                  <pic:blipFill>
                    <a:blip r:embed="rId123">
                      <a:extLst>
                        <a:ext uri="{28A0092B-C50C-407E-A947-70E740481C1C}">
                          <a14:useLocalDpi xmlns:a14="http://schemas.microsoft.com/office/drawing/2010/main" val="0"/>
                        </a:ext>
                      </a:extLst>
                    </a:blip>
                    <a:stretch>
                      <a:fillRect/>
                    </a:stretch>
                  </pic:blipFill>
                  <pic:spPr>
                    <a:xfrm>
                      <a:off x="0" y="0"/>
                      <a:ext cx="4148251" cy="1936959"/>
                    </a:xfrm>
                    <a:prstGeom prst="rect">
                      <a:avLst/>
                    </a:prstGeom>
                  </pic:spPr>
                </pic:pic>
              </a:graphicData>
            </a:graphic>
          </wp:inline>
        </w:drawing>
      </w:r>
    </w:p>
    <w:p w:rsidR="00AE15B1" w:rsidRPr="00E756D5" w:rsidRDefault="00E756D5" w:rsidP="00AE15B1">
      <w:pPr>
        <w:pStyle w:val="Caption"/>
        <w:rPr>
          <w:lang w:val="es-MX"/>
        </w:rPr>
      </w:pPr>
      <w:r w:rsidRPr="00E756D5">
        <w:rPr>
          <w:lang w:val="es-MX"/>
        </w:rPr>
        <w:t>Figura 19-1: Algunos ejemplos de sprites.</w:t>
      </w:r>
    </w:p>
    <w:p w:rsidR="00AE15B1" w:rsidRPr="00E756D5" w:rsidRDefault="00E756D5" w:rsidP="00AE15B1">
      <w:pPr>
        <w:rPr>
          <w:lang w:val="es-MX"/>
        </w:rPr>
      </w:pPr>
      <w:r w:rsidRPr="00E756D5">
        <w:rPr>
          <w:lang w:val="es-MX"/>
        </w:rPr>
        <w:t>La Figura 19-2 muestra sprites utilizados en una escena completa.</w:t>
      </w:r>
    </w:p>
    <w:p w:rsidR="00AE15B1" w:rsidRDefault="00345F1E" w:rsidP="00AE15B1">
      <w:pPr>
        <w:jc w:val="center"/>
      </w:pPr>
      <w:r>
        <w:rPr>
          <w:noProof/>
        </w:rPr>
        <w:lastRenderedPageBreak/>
        <w:drawing>
          <wp:inline distT="0" distB="0" distL="0" distR="0" wp14:anchorId="059C43D9" wp14:editId="56E390CE">
            <wp:extent cx="3192241" cy="2726706"/>
            <wp:effectExtent l="0" t="0" r="825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spritesscene.png"/>
                    <pic:cNvPicPr/>
                  </pic:nvPicPr>
                  <pic:blipFill>
                    <a:blip r:embed="rId124">
                      <a:extLst>
                        <a:ext uri="{28A0092B-C50C-407E-A947-70E740481C1C}">
                          <a14:useLocalDpi xmlns:a14="http://schemas.microsoft.com/office/drawing/2010/main" val="0"/>
                        </a:ext>
                      </a:extLst>
                    </a:blip>
                    <a:stretch>
                      <a:fillRect/>
                    </a:stretch>
                  </pic:blipFill>
                  <pic:spPr>
                    <a:xfrm>
                      <a:off x="0" y="0"/>
                      <a:ext cx="3192241" cy="2726706"/>
                    </a:xfrm>
                    <a:prstGeom prst="rect">
                      <a:avLst/>
                    </a:prstGeom>
                  </pic:spPr>
                </pic:pic>
              </a:graphicData>
            </a:graphic>
          </wp:inline>
        </w:drawing>
      </w:r>
    </w:p>
    <w:p w:rsidR="00AE15B1" w:rsidRPr="00E756D5" w:rsidRDefault="00E756D5" w:rsidP="00AE15B1">
      <w:pPr>
        <w:pStyle w:val="Caption"/>
        <w:rPr>
          <w:lang w:val="es-MX"/>
        </w:rPr>
      </w:pPr>
      <w:r w:rsidRPr="00E756D5">
        <w:rPr>
          <w:lang w:val="es-MX"/>
        </w:rPr>
        <w:t>Figura 19-2: Un ejemplo de una escena completa, con sprites dibujados sobre una imagen de fondo.</w:t>
      </w:r>
    </w:p>
    <w:p w:rsidR="00E756D5" w:rsidRPr="00E756D5" w:rsidRDefault="00E756D5" w:rsidP="00E756D5">
      <w:pPr>
        <w:pStyle w:val="Body"/>
        <w:rPr>
          <w:lang w:val="es-MX"/>
        </w:rPr>
      </w:pPr>
      <w:r w:rsidRPr="00E756D5">
        <w:rPr>
          <w:lang w:val="es-MX"/>
        </w:rPr>
        <w:t xml:space="preserve">Los sprites se dibujan sobre una imagen de fondo. Nota que puedes invertir el sprite horizontalmente o verticalmente de modo que las imágenes se den vuelta. Puedes dibujar el mismo sprite múltiples veces en la misma ventana. También puedes redimensionar los sprites para que sean más grandes o más pequeños que la imagen original. Podemos considerar a la imagen de fondo como un </w:t>
      </w:r>
      <w:r>
        <w:rPr>
          <w:lang w:val="es-MX"/>
        </w:rPr>
        <w:t>gran sprite.</w:t>
      </w:r>
    </w:p>
    <w:p w:rsidR="00AE15B1" w:rsidRPr="00E756D5" w:rsidRDefault="00E756D5" w:rsidP="00E756D5">
      <w:pPr>
        <w:pStyle w:val="Body"/>
        <w:rPr>
          <w:lang w:val="es-MX"/>
        </w:rPr>
      </w:pPr>
      <w:r w:rsidRPr="00E756D5">
        <w:rPr>
          <w:lang w:val="es-MX"/>
        </w:rPr>
        <w:t>El siguiente programa demostrará cómo reproducir sonidos y dibujar sprites usando Pygame.</w:t>
      </w:r>
    </w:p>
    <w:p w:rsidR="00AE15B1" w:rsidRPr="00E756D5" w:rsidRDefault="00E756D5" w:rsidP="00AE15B1">
      <w:pPr>
        <w:pStyle w:val="Heading2"/>
        <w:rPr>
          <w:lang w:val="es-MX"/>
        </w:rPr>
      </w:pPr>
      <w:bookmarkStart w:id="164" w:name="_Toc428114186"/>
      <w:r w:rsidRPr="00E756D5">
        <w:rPr>
          <w:lang w:val="es-MX"/>
        </w:rPr>
        <w:t>Archivos de Sonido e Imagen</w:t>
      </w:r>
      <w:bookmarkEnd w:id="164"/>
    </w:p>
    <w:p w:rsidR="00E756D5" w:rsidRPr="00E756D5" w:rsidRDefault="00E756D5" w:rsidP="00E756D5">
      <w:pPr>
        <w:pStyle w:val="Body"/>
        <w:rPr>
          <w:lang w:val="es-MX"/>
        </w:rPr>
      </w:pPr>
      <w:r w:rsidRPr="00E756D5">
        <w:rPr>
          <w:lang w:val="es-MX"/>
        </w:rPr>
        <w:t xml:space="preserve">Los sprites son almacenados en archivos de imagen en tu computadora. Pygame puede usar varios formatos diferentes de imagen. Puedes darte cuenta cuál es el formato de un archivo mirando al final del nombre de </w:t>
      </w:r>
      <w:r w:rsidRPr="00E756D5">
        <w:rPr>
          <w:rStyle w:val="Definition"/>
          <w:lang w:val="es-MX"/>
        </w:rPr>
        <w:t>archivo</w:t>
      </w:r>
      <w:r w:rsidRPr="00E756D5">
        <w:rPr>
          <w:lang w:val="es-MX"/>
        </w:rPr>
        <w:t xml:space="preserve"> (después del último punto). Esto se denomina la extensión del archivo. Por ejemplo, el archivo </w:t>
      </w:r>
      <w:r w:rsidRPr="00E756D5">
        <w:rPr>
          <w:rStyle w:val="Emphasis"/>
          <w:lang w:val="es-MX"/>
        </w:rPr>
        <w:t>jugador.png</w:t>
      </w:r>
      <w:r w:rsidRPr="00E756D5">
        <w:rPr>
          <w:lang w:val="es-MX"/>
        </w:rPr>
        <w:t xml:space="preserve"> tiene formato PNG. Los formatos de imagen soportados por Pygame incluyen BMP, PNG, JPG, y GIF.</w:t>
      </w:r>
    </w:p>
    <w:p w:rsidR="00E756D5" w:rsidRPr="00E756D5" w:rsidRDefault="00E756D5" w:rsidP="00E756D5">
      <w:pPr>
        <w:pStyle w:val="Body"/>
        <w:rPr>
          <w:lang w:val="es-MX"/>
        </w:rPr>
      </w:pPr>
      <w:r w:rsidRPr="00E756D5">
        <w:rPr>
          <w:lang w:val="es-MX"/>
        </w:rPr>
        <w:t xml:space="preserve">Puedes descargar imágenes de tu navegador. En la mayoría de los navegadores, tienes que hacer clic con el botón derecho sobre una imagen en una página web y seleccionar Guardar del menú que aparece. Recuerda en qué lugar de tu disco guardas el archivo de imagen. Copia el archivo de la imagen descargada a la misma carpeta que el archivo </w:t>
      </w:r>
      <w:r w:rsidRPr="00E756D5">
        <w:rPr>
          <w:rStyle w:val="Emphasis"/>
          <w:lang w:val="es-MX"/>
        </w:rPr>
        <w:t>.py</w:t>
      </w:r>
      <w:r w:rsidRPr="00E756D5">
        <w:rPr>
          <w:lang w:val="es-MX"/>
        </w:rPr>
        <w:t xml:space="preserve"> de tu programa de Python. También puedes crear tus propias imágenes con un programa de dibujo como MS Paint o Tux Paint.</w:t>
      </w:r>
    </w:p>
    <w:p w:rsidR="00AE15B1" w:rsidRPr="00E756D5" w:rsidRDefault="00E756D5" w:rsidP="00E756D5">
      <w:pPr>
        <w:pStyle w:val="Body"/>
        <w:rPr>
          <w:lang w:val="es-MX"/>
        </w:rPr>
      </w:pPr>
      <w:r w:rsidRPr="00E756D5">
        <w:rPr>
          <w:lang w:val="es-MX"/>
        </w:rPr>
        <w:lastRenderedPageBreak/>
        <w:t>Los formatos de archivos de sonido que Pygame soporta son MID, WAV y MP3. Puedes descargar efectos de sonido de Internet igual que los archivos de imagen. Deben estar en uno de estos tres formatos. Si tu computadora tiene un micrófono, también puedes grabar sonidos y crear tus propios archivos WAV para usar en tus juegos.</w:t>
      </w:r>
    </w:p>
    <w:p w:rsidR="00AE15B1" w:rsidRPr="00E756D5" w:rsidRDefault="00E756D5" w:rsidP="00AE15B1">
      <w:pPr>
        <w:pStyle w:val="Heading2"/>
        <w:rPr>
          <w:lang w:val="es-MX"/>
        </w:rPr>
      </w:pPr>
      <w:bookmarkStart w:id="165" w:name="_Toc428114187"/>
      <w:r w:rsidRPr="00E756D5">
        <w:rPr>
          <w:lang w:val="es-MX"/>
        </w:rPr>
        <w:t>Programa Sprites y Sonidos</w:t>
      </w:r>
      <w:bookmarkEnd w:id="165"/>
    </w:p>
    <w:p w:rsidR="00AE15B1" w:rsidRPr="00E756D5" w:rsidRDefault="00E756D5" w:rsidP="00AE15B1">
      <w:pPr>
        <w:pStyle w:val="Body"/>
        <w:rPr>
          <w:lang w:val="es-MX"/>
        </w:rPr>
      </w:pPr>
      <w:r w:rsidRPr="00E756D5">
        <w:rPr>
          <w:lang w:val="es-MX"/>
        </w:rPr>
        <w:t>Este programa es igual que el programa de entradas del teclado y del ratón del capítulo anterior. Sin embargo, en este programa usaremos sprites en lugar de cuadrados sin dibujos. Usaremos un sprite de una personita en lugar del cuadrado blanco del jugador, y un sprite de cerezas reemplazando a los cuadrados verdes de comida. También reproduciremos música de fondo y un efecto de sonido cuando el sprite del jugador se coma una de las cerezas.</w:t>
      </w:r>
    </w:p>
    <w:p w:rsidR="00AE15B1" w:rsidRPr="00E756D5" w:rsidRDefault="00E756D5" w:rsidP="00AE15B1">
      <w:pPr>
        <w:pStyle w:val="Heading2"/>
        <w:rPr>
          <w:lang w:val="es-MX"/>
        </w:rPr>
      </w:pPr>
      <w:bookmarkStart w:id="166" w:name="_Toc428114188"/>
      <w:r w:rsidRPr="00E756D5">
        <w:rPr>
          <w:lang w:val="es-MX"/>
        </w:rPr>
        <w:t>Código Fuente del Programa Sprites y Sonidos</w:t>
      </w:r>
      <w:bookmarkEnd w:id="166"/>
    </w:p>
    <w:p w:rsidR="00AE15B1" w:rsidRPr="00E756D5" w:rsidRDefault="00E756D5" w:rsidP="00AE15B1">
      <w:pPr>
        <w:pStyle w:val="Body"/>
        <w:rPr>
          <w:lang w:val="es-MX"/>
        </w:rPr>
      </w:pPr>
      <w:r w:rsidRPr="00E756D5">
        <w:rPr>
          <w:lang w:val="es-MX"/>
        </w:rPr>
        <w:t>Si sabes cómo usar software de gráficos como Photoshop o MS Paint, puedes dibujar tus propias imágenes. Si no sabes usar estos programas, puedes descargar gráficos de sitios web y usar esos archivos de imagen. Lo mismo vale para archivos de música y sonido. También puedes usar imágenes de sitios web o de una cámara digital. Puedes descargar los archivos de imagen y sonido del sitio web de este libro en</w:t>
      </w:r>
      <w:r w:rsidR="00AE15B1" w:rsidRPr="00E756D5">
        <w:rPr>
          <w:lang w:val="es-MX"/>
        </w:rPr>
        <w:t xml:space="preserve"> </w:t>
      </w:r>
      <w:r w:rsidR="00AE15B1" w:rsidRPr="00E756D5">
        <w:rPr>
          <w:rStyle w:val="URL"/>
          <w:lang w:val="es-MX"/>
        </w:rPr>
        <w:t>http://invpy.com/</w:t>
      </w:r>
      <w:r w:rsidR="00EB70C1">
        <w:rPr>
          <w:rStyle w:val="URL"/>
          <w:lang w:val="es-MX"/>
        </w:rPr>
        <w:t>es</w:t>
      </w:r>
      <w:r w:rsidR="00AE15B1" w:rsidRPr="00E756D5">
        <w:rPr>
          <w:lang w:val="es-MX"/>
        </w:rPr>
        <w:t>.</w:t>
      </w:r>
    </w:p>
    <w:p w:rsidR="00AE15B1" w:rsidRPr="00E756D5" w:rsidRDefault="00E756D5" w:rsidP="00AE15B1">
      <w:pPr>
        <w:pStyle w:val="Body"/>
        <w:rPr>
          <w:lang w:val="es-MX"/>
        </w:rPr>
      </w:pPr>
      <w:r w:rsidRPr="00E756D5">
        <w:rPr>
          <w:lang w:val="es-MX"/>
        </w:rPr>
        <w:t xml:space="preserve">Si obtienes errores luego de escribir este código, compara lo que has escrito con el código del libro usando la herramienta diff online en </w:t>
      </w:r>
      <w:r w:rsidR="00AE15B1" w:rsidRPr="00E756D5">
        <w:rPr>
          <w:lang w:val="es-MX"/>
        </w:rPr>
        <w:t xml:space="preserve"> </w:t>
      </w:r>
      <w:r w:rsidR="00AE15B1" w:rsidRPr="00E756D5">
        <w:rPr>
          <w:rStyle w:val="URL"/>
          <w:lang w:val="es-MX"/>
        </w:rPr>
        <w:t>http://invpy.com/</w:t>
      </w:r>
      <w:r>
        <w:rPr>
          <w:rStyle w:val="URL"/>
          <w:lang w:val="es-MX"/>
        </w:rPr>
        <w:t>es/</w:t>
      </w:r>
      <w:r w:rsidR="00AE15B1" w:rsidRPr="00E756D5">
        <w:rPr>
          <w:rStyle w:val="URL"/>
          <w:lang w:val="es-MX"/>
        </w:rPr>
        <w:t>diff/</w:t>
      </w:r>
      <w:r w:rsidRPr="00E756D5">
        <w:rPr>
          <w:rStyle w:val="URL"/>
          <w:lang w:val="es-MX"/>
        </w:rPr>
        <w:t>spritesYsonidos</w:t>
      </w:r>
      <w:r w:rsidR="00AE15B1" w:rsidRPr="00E756D5">
        <w:rPr>
          <w:lang w:val="es-MX"/>
        </w:rPr>
        <w:t>.</w:t>
      </w:r>
    </w:p>
    <w:p w:rsidR="00135211" w:rsidRPr="00135211" w:rsidRDefault="00135211" w:rsidP="00135211">
      <w:pPr>
        <w:pStyle w:val="SourceCodeFilename"/>
      </w:pPr>
      <w:r w:rsidRPr="00135211">
        <w:t>sprites</w:t>
      </w:r>
      <w:r w:rsidR="001E3F66">
        <w:t>Ysonidos</w:t>
      </w:r>
      <w:r w:rsidRPr="00135211">
        <w:t>.py</w:t>
      </w:r>
    </w:p>
    <w:p w:rsidR="00AE15B1" w:rsidRDefault="00AE15B1" w:rsidP="00AE15B1">
      <w:pPr>
        <w:pStyle w:val="SourceCode"/>
      </w:pPr>
      <w:r w:rsidRPr="00221028">
        <w:rPr>
          <w:rStyle w:val="SourceLineNumber"/>
        </w:rPr>
        <w:t xml:space="preserve">  1.</w:t>
      </w:r>
      <w:r>
        <w:t xml:space="preserve"> import pygame, sys, time, random</w:t>
      </w:r>
    </w:p>
    <w:p w:rsidR="00AE15B1" w:rsidRDefault="00AE15B1" w:rsidP="00AE15B1">
      <w:pPr>
        <w:pStyle w:val="SourceCode"/>
      </w:pPr>
      <w:r w:rsidRPr="00221028">
        <w:rPr>
          <w:rStyle w:val="SourceLineNumber"/>
        </w:rPr>
        <w:t xml:space="preserve">  2.</w:t>
      </w:r>
      <w:r>
        <w:t xml:space="preserve"> from pygame.locals import *</w:t>
      </w:r>
    </w:p>
    <w:p w:rsidR="00AE15B1" w:rsidRPr="00221028" w:rsidRDefault="00AE15B1" w:rsidP="00AE15B1">
      <w:pPr>
        <w:pStyle w:val="SourceCode"/>
        <w:rPr>
          <w:rStyle w:val="SourceLineNumber"/>
        </w:rPr>
      </w:pPr>
      <w:r w:rsidRPr="00221028">
        <w:rPr>
          <w:rStyle w:val="SourceLineNumber"/>
        </w:rPr>
        <w:t xml:space="preserve">  3. </w:t>
      </w:r>
    </w:p>
    <w:p w:rsidR="00AE15B1" w:rsidRPr="00201291" w:rsidRDefault="00AE15B1" w:rsidP="00AE15B1">
      <w:pPr>
        <w:pStyle w:val="SourceCode"/>
        <w:rPr>
          <w:rStyle w:val="SourceCodeComment"/>
        </w:rPr>
      </w:pPr>
      <w:r w:rsidRPr="00221028">
        <w:rPr>
          <w:rStyle w:val="SourceLineNumber"/>
        </w:rPr>
        <w:t xml:space="preserve">  4.</w:t>
      </w:r>
      <w:r>
        <w:t xml:space="preserve"> </w:t>
      </w:r>
      <w:r w:rsidRPr="00201291">
        <w:rPr>
          <w:rStyle w:val="SourceCodeComment"/>
        </w:rPr>
        <w:t xml:space="preserve"># </w:t>
      </w:r>
      <w:r w:rsidR="001E3F66" w:rsidRPr="001E3F66">
        <w:rPr>
          <w:rStyle w:val="SourceCodeComment"/>
        </w:rPr>
        <w:t>configurar pygame</w:t>
      </w:r>
    </w:p>
    <w:p w:rsidR="00AE15B1" w:rsidRPr="00BE5935" w:rsidRDefault="00AE15B1" w:rsidP="00AE15B1">
      <w:pPr>
        <w:pStyle w:val="SourceCode"/>
        <w:rPr>
          <w:lang w:val="es-MX"/>
        </w:rPr>
      </w:pPr>
      <w:r w:rsidRPr="00221028">
        <w:rPr>
          <w:rStyle w:val="SourceLineNumber"/>
        </w:rPr>
        <w:t xml:space="preserve">  </w:t>
      </w:r>
      <w:r w:rsidRPr="00BE5935">
        <w:rPr>
          <w:rStyle w:val="SourceLineNumber"/>
          <w:lang w:val="es-MX"/>
        </w:rPr>
        <w:t>5.</w:t>
      </w:r>
      <w:r w:rsidRPr="00BE5935">
        <w:rPr>
          <w:lang w:val="es-MX"/>
        </w:rPr>
        <w:t xml:space="preserve"> pygame.init()</w:t>
      </w:r>
    </w:p>
    <w:p w:rsidR="00AE15B1" w:rsidRPr="00BE5935" w:rsidRDefault="00AE15B1" w:rsidP="00AE15B1">
      <w:pPr>
        <w:pStyle w:val="SourceCode"/>
        <w:rPr>
          <w:lang w:val="es-MX"/>
        </w:rPr>
      </w:pPr>
      <w:r w:rsidRPr="00BE5935">
        <w:rPr>
          <w:rStyle w:val="SourceLineNumber"/>
          <w:lang w:val="es-MX"/>
        </w:rPr>
        <w:t xml:space="preserve">  6.</w:t>
      </w:r>
      <w:r w:rsidRPr="00BE5935">
        <w:rPr>
          <w:lang w:val="es-MX"/>
        </w:rPr>
        <w:t xml:space="preserve"> </w:t>
      </w:r>
      <w:r w:rsidR="001E3F66" w:rsidRPr="00BE5935">
        <w:rPr>
          <w:lang w:val="es-MX"/>
        </w:rPr>
        <w:t xml:space="preserve">relojPrincipal </w:t>
      </w:r>
      <w:r w:rsidRPr="00BE5935">
        <w:rPr>
          <w:lang w:val="es-MX"/>
        </w:rPr>
        <w:t>= pygame.time.Clock()</w:t>
      </w:r>
    </w:p>
    <w:p w:rsidR="00AE15B1" w:rsidRPr="00BE5935" w:rsidRDefault="00AE15B1" w:rsidP="00AE15B1">
      <w:pPr>
        <w:pStyle w:val="SourceCode"/>
        <w:rPr>
          <w:rStyle w:val="SourceLineNumber"/>
          <w:lang w:val="es-MX"/>
        </w:rPr>
      </w:pPr>
      <w:r w:rsidRPr="00BE5935">
        <w:rPr>
          <w:rStyle w:val="SourceLineNumber"/>
          <w:lang w:val="es-MX"/>
        </w:rPr>
        <w:t xml:space="preserve">  7. </w:t>
      </w:r>
    </w:p>
    <w:p w:rsidR="00AE15B1" w:rsidRPr="001E3F66" w:rsidRDefault="00AE15B1" w:rsidP="00AE15B1">
      <w:pPr>
        <w:pStyle w:val="SourceCode"/>
        <w:rPr>
          <w:rStyle w:val="SourceCodeComment"/>
          <w:lang w:val="es-MX"/>
        </w:rPr>
      </w:pPr>
      <w:r w:rsidRPr="00BE5935">
        <w:rPr>
          <w:rStyle w:val="SourceLineNumber"/>
          <w:lang w:val="es-MX"/>
        </w:rPr>
        <w:t xml:space="preserve">  </w:t>
      </w:r>
      <w:r w:rsidRPr="001E3F66">
        <w:rPr>
          <w:rStyle w:val="SourceLineNumber"/>
          <w:lang w:val="es-MX"/>
        </w:rPr>
        <w:t>8.</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la ventana</w:t>
      </w:r>
    </w:p>
    <w:p w:rsidR="00AE15B1" w:rsidRPr="001E3F66" w:rsidRDefault="00AE15B1" w:rsidP="00AE15B1">
      <w:pPr>
        <w:pStyle w:val="SourceCode"/>
        <w:rPr>
          <w:lang w:val="es-MX"/>
        </w:rPr>
      </w:pPr>
      <w:r w:rsidRPr="001E3F66">
        <w:rPr>
          <w:rStyle w:val="SourceLineNumber"/>
          <w:lang w:val="es-MX"/>
        </w:rPr>
        <w:t xml:space="preserve">  9.</w:t>
      </w:r>
      <w:r w:rsidRPr="001E3F66">
        <w:rPr>
          <w:lang w:val="es-MX"/>
        </w:rPr>
        <w:t xml:space="preserve"> </w:t>
      </w:r>
      <w:r w:rsidR="001E3F66" w:rsidRPr="001E3F66">
        <w:rPr>
          <w:lang w:val="es-MX"/>
        </w:rPr>
        <w:t xml:space="preserve">ANCHOVENTANA </w:t>
      </w:r>
      <w:r w:rsidRPr="001E3F66">
        <w:rPr>
          <w:lang w:val="es-MX"/>
        </w:rPr>
        <w:t>= 400</w:t>
      </w:r>
    </w:p>
    <w:p w:rsidR="00AE15B1" w:rsidRPr="001E3F66" w:rsidRDefault="00AE15B1" w:rsidP="00AE15B1">
      <w:pPr>
        <w:pStyle w:val="SourceCode"/>
        <w:rPr>
          <w:lang w:val="es-MX"/>
        </w:rPr>
      </w:pPr>
      <w:r w:rsidRPr="001E3F66">
        <w:rPr>
          <w:rStyle w:val="SourceLineNumber"/>
          <w:lang w:val="es-MX"/>
        </w:rPr>
        <w:t xml:space="preserve"> 10.</w:t>
      </w:r>
      <w:r w:rsidRPr="001E3F66">
        <w:rPr>
          <w:lang w:val="es-MX"/>
        </w:rPr>
        <w:t xml:space="preserve"> </w:t>
      </w:r>
      <w:r w:rsidR="001E3F66" w:rsidRPr="001E3F66">
        <w:rPr>
          <w:lang w:val="es-MX"/>
        </w:rPr>
        <w:t xml:space="preserve">ALTOVENTANA </w:t>
      </w:r>
      <w:r w:rsidRPr="001E3F66">
        <w:rPr>
          <w:lang w:val="es-MX"/>
        </w:rPr>
        <w:t>= 400</w:t>
      </w:r>
    </w:p>
    <w:p w:rsidR="00AE15B1" w:rsidRPr="001E3F66" w:rsidRDefault="00AE15B1" w:rsidP="00AE15B1">
      <w:pPr>
        <w:pStyle w:val="SourceCode"/>
        <w:rPr>
          <w:lang w:val="es-MX"/>
        </w:rPr>
      </w:pPr>
      <w:r w:rsidRPr="001E3F66">
        <w:rPr>
          <w:rStyle w:val="SourceLineNumber"/>
          <w:lang w:val="es-MX"/>
        </w:rPr>
        <w:t xml:space="preserve"> 11.</w:t>
      </w:r>
      <w:r w:rsidRPr="001E3F66">
        <w:rPr>
          <w:lang w:val="es-MX"/>
        </w:rPr>
        <w:t xml:space="preserve"> </w:t>
      </w:r>
      <w:r w:rsidR="001E3F66" w:rsidRPr="001E3F66">
        <w:rPr>
          <w:lang w:val="es-MX"/>
        </w:rPr>
        <w:t xml:space="preserve">superficieVentana </w:t>
      </w:r>
      <w:r w:rsidRPr="001E3F66">
        <w:rPr>
          <w:lang w:val="es-MX"/>
        </w:rPr>
        <w:t>= pygame.display.set_mode((</w:t>
      </w:r>
      <w:r w:rsidR="001E3F66" w:rsidRPr="001E3F66">
        <w:rPr>
          <w:lang w:val="es-MX"/>
        </w:rPr>
        <w:t>ANCHOVENTANA</w:t>
      </w:r>
      <w:r w:rsidRPr="001E3F66">
        <w:rPr>
          <w:lang w:val="es-MX"/>
        </w:rPr>
        <w:t xml:space="preserve">, </w:t>
      </w:r>
      <w:r w:rsidR="001E3F66" w:rsidRPr="001E3F66">
        <w:rPr>
          <w:lang w:val="es-MX"/>
        </w:rPr>
        <w:t>ALTOVENTANA</w:t>
      </w:r>
      <w:r w:rsidRPr="001E3F66">
        <w:rPr>
          <w:lang w:val="es-MX"/>
        </w:rPr>
        <w:t>), 0, 32)</w:t>
      </w:r>
    </w:p>
    <w:p w:rsidR="00AE15B1" w:rsidRPr="001E3F66" w:rsidRDefault="00AE15B1" w:rsidP="00AE15B1">
      <w:pPr>
        <w:pStyle w:val="SourceCode"/>
        <w:rPr>
          <w:lang w:val="es-MX"/>
        </w:rPr>
      </w:pPr>
      <w:r w:rsidRPr="001E3F66">
        <w:rPr>
          <w:rStyle w:val="SourceLineNumber"/>
          <w:lang w:val="es-MX"/>
        </w:rPr>
        <w:t xml:space="preserve"> 12.</w:t>
      </w:r>
      <w:r w:rsidRPr="001E3F66">
        <w:rPr>
          <w:lang w:val="es-MX"/>
        </w:rPr>
        <w:t xml:space="preserve"> pygame.display.set_caption('</w:t>
      </w:r>
      <w:r w:rsidR="001E3F66" w:rsidRPr="001E3F66">
        <w:rPr>
          <w:lang w:val="es-MX"/>
        </w:rPr>
        <w:t>Sprites y Sonido</w:t>
      </w:r>
      <w:r w:rsidRPr="001E3F66">
        <w:rPr>
          <w:lang w:val="es-MX"/>
        </w:rPr>
        <w:t>')</w:t>
      </w:r>
    </w:p>
    <w:p w:rsidR="00AE15B1" w:rsidRPr="00BE5935" w:rsidRDefault="00AE15B1" w:rsidP="00AE15B1">
      <w:pPr>
        <w:pStyle w:val="SourceCode"/>
        <w:rPr>
          <w:rStyle w:val="SourceLineNumber"/>
          <w:lang w:val="es-MX"/>
        </w:rPr>
      </w:pPr>
      <w:r w:rsidRPr="001E3F66">
        <w:rPr>
          <w:rStyle w:val="SourceLineNumber"/>
          <w:lang w:val="es-MX"/>
        </w:rPr>
        <w:t xml:space="preserve"> </w:t>
      </w:r>
      <w:r w:rsidRPr="00BE5935">
        <w:rPr>
          <w:rStyle w:val="SourceLineNumber"/>
          <w:lang w:val="es-MX"/>
        </w:rPr>
        <w:t xml:space="preserve">13. </w:t>
      </w:r>
    </w:p>
    <w:p w:rsidR="00AE15B1" w:rsidRPr="00BE5935" w:rsidRDefault="00AE15B1" w:rsidP="00AE15B1">
      <w:pPr>
        <w:pStyle w:val="SourceCode"/>
        <w:rPr>
          <w:rStyle w:val="SourceCodeComment"/>
          <w:lang w:val="es-MX"/>
        </w:rPr>
      </w:pPr>
      <w:r w:rsidRPr="00BE5935">
        <w:rPr>
          <w:rStyle w:val="SourceLineNumber"/>
          <w:lang w:val="es-MX"/>
        </w:rPr>
        <w:t xml:space="preserve"> 14.</w:t>
      </w:r>
      <w:r w:rsidRPr="00BE5935">
        <w:rPr>
          <w:lang w:val="es-MX"/>
        </w:rPr>
        <w:t xml:space="preserve"> </w:t>
      </w:r>
      <w:r w:rsidRPr="00BE5935">
        <w:rPr>
          <w:rStyle w:val="SourceCodeComment"/>
          <w:lang w:val="es-MX"/>
        </w:rPr>
        <w:t xml:space="preserve"># </w:t>
      </w:r>
      <w:r w:rsidR="001E3F66" w:rsidRPr="00BE5935">
        <w:rPr>
          <w:rStyle w:val="SourceCodeComment"/>
          <w:lang w:val="es-MX"/>
        </w:rPr>
        <w:t>configurar los colores</w:t>
      </w:r>
    </w:p>
    <w:p w:rsidR="00AE15B1" w:rsidRPr="00BE5935" w:rsidRDefault="00AE15B1" w:rsidP="00AE15B1">
      <w:pPr>
        <w:pStyle w:val="SourceCode"/>
        <w:rPr>
          <w:lang w:val="es-MX"/>
        </w:rPr>
      </w:pPr>
      <w:r w:rsidRPr="00BE5935">
        <w:rPr>
          <w:rStyle w:val="SourceLineNumber"/>
          <w:lang w:val="es-MX"/>
        </w:rPr>
        <w:t xml:space="preserve"> 15.</w:t>
      </w:r>
      <w:r w:rsidRPr="00BE5935">
        <w:rPr>
          <w:lang w:val="es-MX"/>
        </w:rPr>
        <w:t xml:space="preserve"> </w:t>
      </w:r>
      <w:r w:rsidR="001E3F66" w:rsidRPr="00BE5935">
        <w:rPr>
          <w:lang w:val="es-MX"/>
        </w:rPr>
        <w:t xml:space="preserve">NEGRO </w:t>
      </w:r>
      <w:r w:rsidRPr="00BE5935">
        <w:rPr>
          <w:lang w:val="es-MX"/>
        </w:rPr>
        <w:t>= (0, 0, 0)</w:t>
      </w:r>
    </w:p>
    <w:p w:rsidR="00AE15B1" w:rsidRPr="00BE5935" w:rsidRDefault="00AE15B1" w:rsidP="00AE15B1">
      <w:pPr>
        <w:pStyle w:val="SourceCode"/>
        <w:rPr>
          <w:rStyle w:val="SourceLineNumber"/>
          <w:lang w:val="es-MX"/>
        </w:rPr>
      </w:pPr>
      <w:r w:rsidRPr="00BE5935">
        <w:rPr>
          <w:rStyle w:val="SourceLineNumber"/>
          <w:lang w:val="es-MX"/>
        </w:rPr>
        <w:t xml:space="preserve"> 16. </w:t>
      </w:r>
    </w:p>
    <w:p w:rsidR="00AE15B1" w:rsidRPr="001E3F66" w:rsidRDefault="00AE15B1" w:rsidP="00AE15B1">
      <w:pPr>
        <w:pStyle w:val="SourceCode"/>
        <w:rPr>
          <w:rStyle w:val="SourceCodeComment"/>
          <w:lang w:val="es-MX"/>
        </w:rPr>
      </w:pPr>
      <w:r w:rsidRPr="00BE5935">
        <w:rPr>
          <w:rStyle w:val="SourceLineNumber"/>
          <w:lang w:val="es-MX"/>
        </w:rPr>
        <w:t xml:space="preserve"> </w:t>
      </w:r>
      <w:r w:rsidRPr="001E3F66">
        <w:rPr>
          <w:rStyle w:val="SourceLineNumber"/>
          <w:lang w:val="es-MX"/>
        </w:rPr>
        <w:t>17.</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la estructura de bloque de datos</w:t>
      </w:r>
    </w:p>
    <w:p w:rsidR="00AE15B1" w:rsidRPr="001E3F66" w:rsidRDefault="00AE15B1" w:rsidP="00AE15B1">
      <w:pPr>
        <w:pStyle w:val="SourceCode"/>
        <w:rPr>
          <w:lang w:val="es-MX"/>
        </w:rPr>
      </w:pPr>
      <w:r w:rsidRPr="001E3F66">
        <w:rPr>
          <w:rStyle w:val="SourceLineNumber"/>
          <w:lang w:val="es-MX"/>
        </w:rPr>
        <w:lastRenderedPageBreak/>
        <w:t xml:space="preserve"> 18.</w:t>
      </w:r>
      <w:r w:rsidRPr="001E3F66">
        <w:rPr>
          <w:lang w:val="es-MX"/>
        </w:rPr>
        <w:t xml:space="preserve"> </w:t>
      </w:r>
      <w:r w:rsidR="001E3F66" w:rsidRPr="001E3F66">
        <w:rPr>
          <w:lang w:val="es-MX"/>
        </w:rPr>
        <w:t xml:space="preserve">jugador </w:t>
      </w:r>
      <w:r w:rsidRPr="001E3F66">
        <w:rPr>
          <w:lang w:val="es-MX"/>
        </w:rPr>
        <w:t>= pygame.Rect(300, 100, 40, 40)</w:t>
      </w:r>
    </w:p>
    <w:p w:rsidR="00AE15B1" w:rsidRPr="001E3F66" w:rsidRDefault="00AE15B1" w:rsidP="00AE15B1">
      <w:pPr>
        <w:pStyle w:val="SourceCode"/>
        <w:rPr>
          <w:lang w:val="es-MX"/>
        </w:rPr>
      </w:pPr>
      <w:r w:rsidRPr="001E3F66">
        <w:rPr>
          <w:rStyle w:val="SourceLineNumber"/>
          <w:lang w:val="es-MX"/>
        </w:rPr>
        <w:t xml:space="preserve"> 19.</w:t>
      </w:r>
      <w:r w:rsidRPr="001E3F66">
        <w:rPr>
          <w:lang w:val="es-MX"/>
        </w:rPr>
        <w:t xml:space="preserve"> </w:t>
      </w:r>
      <w:r w:rsidR="001E3F66" w:rsidRPr="001E3F66">
        <w:rPr>
          <w:lang w:val="es-MX"/>
        </w:rPr>
        <w:t>imagenJugador = pygame.image.load('jugador</w:t>
      </w:r>
      <w:r w:rsidRPr="001E3F66">
        <w:rPr>
          <w:lang w:val="es-MX"/>
        </w:rPr>
        <w:t>.png')</w:t>
      </w:r>
    </w:p>
    <w:p w:rsidR="00AE15B1" w:rsidRPr="001E3F66" w:rsidRDefault="00AE15B1" w:rsidP="00AE15B1">
      <w:pPr>
        <w:pStyle w:val="SourceCode"/>
        <w:rPr>
          <w:lang w:val="es-MX"/>
        </w:rPr>
      </w:pPr>
      <w:r w:rsidRPr="001E3F66">
        <w:rPr>
          <w:rStyle w:val="SourceLineNumber"/>
          <w:lang w:val="es-MX"/>
        </w:rPr>
        <w:t xml:space="preserve"> 20.</w:t>
      </w:r>
      <w:r w:rsidRPr="001E3F66">
        <w:rPr>
          <w:lang w:val="es-MX"/>
        </w:rPr>
        <w:t xml:space="preserve"> </w:t>
      </w:r>
      <w:r w:rsidR="001E3F66" w:rsidRPr="001E3F66">
        <w:rPr>
          <w:lang w:val="es-MX"/>
        </w:rPr>
        <w:t>imagenEstiradaJugador</w:t>
      </w:r>
      <w:r w:rsidRPr="001E3F66">
        <w:rPr>
          <w:lang w:val="es-MX"/>
        </w:rPr>
        <w:t xml:space="preserve"> = pygame.transform.scale(</w:t>
      </w:r>
      <w:r w:rsidR="001E3F66" w:rsidRPr="001E3F66">
        <w:rPr>
          <w:lang w:val="es-MX"/>
        </w:rPr>
        <w:t>imagenJugador</w:t>
      </w:r>
      <w:r w:rsidRPr="001E3F66">
        <w:rPr>
          <w:lang w:val="es-MX"/>
        </w:rPr>
        <w:t>, (40, 40))</w:t>
      </w:r>
    </w:p>
    <w:p w:rsidR="00AE15B1" w:rsidRPr="001E3F66" w:rsidRDefault="00AE15B1" w:rsidP="00AE15B1">
      <w:pPr>
        <w:pStyle w:val="SourceCode"/>
        <w:rPr>
          <w:lang w:val="es-MX"/>
        </w:rPr>
      </w:pPr>
      <w:r w:rsidRPr="001E3F66">
        <w:rPr>
          <w:rStyle w:val="SourceLineNumber"/>
          <w:lang w:val="es-MX"/>
        </w:rPr>
        <w:t xml:space="preserve"> 21.</w:t>
      </w:r>
      <w:r w:rsidRPr="001E3F66">
        <w:rPr>
          <w:lang w:val="es-MX"/>
        </w:rPr>
        <w:t xml:space="preserve"> </w:t>
      </w:r>
      <w:r w:rsidR="001E3F66" w:rsidRPr="001E3F66">
        <w:rPr>
          <w:lang w:val="es-MX"/>
        </w:rPr>
        <w:t xml:space="preserve">imagenComida </w:t>
      </w:r>
      <w:r w:rsidRPr="001E3F66">
        <w:rPr>
          <w:lang w:val="es-MX"/>
        </w:rPr>
        <w:t>= pygame.image.load(</w:t>
      </w:r>
      <w:r w:rsidR="001E3F66" w:rsidRPr="001E3F66">
        <w:rPr>
          <w:lang w:val="es-MX"/>
        </w:rPr>
        <w:t>cereza</w:t>
      </w:r>
      <w:r w:rsidRPr="001E3F66">
        <w:rPr>
          <w:lang w:val="es-MX"/>
        </w:rPr>
        <w:t>.png')</w:t>
      </w:r>
    </w:p>
    <w:p w:rsidR="00AE15B1" w:rsidRPr="001E3F66" w:rsidRDefault="00AE15B1" w:rsidP="00AE15B1">
      <w:pPr>
        <w:pStyle w:val="SourceCode"/>
        <w:rPr>
          <w:lang w:val="es-MX"/>
        </w:rPr>
      </w:pPr>
      <w:r w:rsidRPr="001E3F66">
        <w:rPr>
          <w:rStyle w:val="SourceLineNumber"/>
          <w:lang w:val="es-MX"/>
        </w:rPr>
        <w:t xml:space="preserve"> 22.</w:t>
      </w:r>
      <w:r w:rsidRPr="001E3F66">
        <w:rPr>
          <w:lang w:val="es-MX"/>
        </w:rPr>
        <w:t xml:space="preserve"> </w:t>
      </w:r>
      <w:r w:rsidR="001E3F66" w:rsidRPr="001E3F66">
        <w:rPr>
          <w:lang w:val="es-MX"/>
        </w:rPr>
        <w:t xml:space="preserve">comidas </w:t>
      </w:r>
      <w:r w:rsidRPr="001E3F66">
        <w:rPr>
          <w:lang w:val="es-MX"/>
        </w:rPr>
        <w:t>= []</w:t>
      </w:r>
    </w:p>
    <w:p w:rsidR="00AE15B1" w:rsidRDefault="00AE15B1" w:rsidP="00AE15B1">
      <w:pPr>
        <w:pStyle w:val="SourceCode"/>
      </w:pPr>
      <w:r w:rsidRPr="001E3F66">
        <w:rPr>
          <w:rStyle w:val="SourceLineNumber"/>
          <w:lang w:val="es-MX"/>
        </w:rPr>
        <w:t xml:space="preserve"> </w:t>
      </w:r>
      <w:r w:rsidRPr="00221028">
        <w:rPr>
          <w:rStyle w:val="SourceLineNumber"/>
        </w:rPr>
        <w:t>23.</w:t>
      </w:r>
      <w:r>
        <w:t xml:space="preserve"> for i in range(20):</w:t>
      </w:r>
    </w:p>
    <w:p w:rsidR="00AE15B1" w:rsidRDefault="00AE15B1" w:rsidP="00AE15B1">
      <w:pPr>
        <w:pStyle w:val="SourceCode"/>
      </w:pPr>
      <w:r w:rsidRPr="00221028">
        <w:rPr>
          <w:rStyle w:val="SourceLineNumber"/>
        </w:rPr>
        <w:t xml:space="preserve"> 24.</w:t>
      </w:r>
      <w:r>
        <w:t xml:space="preserve">     </w:t>
      </w:r>
      <w:r w:rsidR="001E3F66" w:rsidRPr="001E3F66">
        <w:t>comidas.append(pygame.Rect(random.randint(0, ANCHOVENTANA - 20), random.randint(0, ALTOVENTANA - 20), 20, 20))</w:t>
      </w:r>
    </w:p>
    <w:p w:rsidR="00AE15B1" w:rsidRPr="00BE5935" w:rsidRDefault="00AE15B1" w:rsidP="00AE15B1">
      <w:pPr>
        <w:pStyle w:val="SourceCode"/>
        <w:rPr>
          <w:rStyle w:val="SourceLineNumber"/>
          <w:lang w:val="es-MX"/>
        </w:rPr>
      </w:pPr>
      <w:r w:rsidRPr="00221028">
        <w:rPr>
          <w:rStyle w:val="SourceLineNumber"/>
        </w:rPr>
        <w:t xml:space="preserve"> </w:t>
      </w:r>
      <w:r w:rsidRPr="00BE5935">
        <w:rPr>
          <w:rStyle w:val="SourceLineNumber"/>
          <w:lang w:val="es-MX"/>
        </w:rPr>
        <w:t xml:space="preserve">25. </w:t>
      </w:r>
    </w:p>
    <w:p w:rsidR="00AE15B1" w:rsidRPr="00BE5935" w:rsidRDefault="00AE15B1" w:rsidP="00AE15B1">
      <w:pPr>
        <w:pStyle w:val="SourceCode"/>
        <w:rPr>
          <w:lang w:val="es-MX"/>
        </w:rPr>
      </w:pPr>
      <w:r w:rsidRPr="00BE5935">
        <w:rPr>
          <w:rStyle w:val="SourceLineNumber"/>
          <w:lang w:val="es-MX"/>
        </w:rPr>
        <w:t xml:space="preserve"> 26.</w:t>
      </w:r>
      <w:r w:rsidRPr="00BE5935">
        <w:rPr>
          <w:lang w:val="es-MX"/>
        </w:rPr>
        <w:t xml:space="preserve"> </w:t>
      </w:r>
      <w:r w:rsidR="001E3F66" w:rsidRPr="00BE5935">
        <w:rPr>
          <w:lang w:val="es-MX"/>
        </w:rPr>
        <w:t>contadorComida</w:t>
      </w:r>
      <w:r w:rsidRPr="00BE5935">
        <w:rPr>
          <w:lang w:val="es-MX"/>
        </w:rPr>
        <w:t xml:space="preserve"> = 0</w:t>
      </w:r>
    </w:p>
    <w:p w:rsidR="00AE15B1" w:rsidRPr="00BE5935" w:rsidRDefault="00AE15B1" w:rsidP="00AE15B1">
      <w:pPr>
        <w:pStyle w:val="SourceCode"/>
        <w:rPr>
          <w:lang w:val="es-MX"/>
        </w:rPr>
      </w:pPr>
      <w:r w:rsidRPr="00BE5935">
        <w:rPr>
          <w:rStyle w:val="SourceLineNumber"/>
          <w:lang w:val="es-MX"/>
        </w:rPr>
        <w:t xml:space="preserve"> 27.</w:t>
      </w:r>
      <w:r w:rsidRPr="00BE5935">
        <w:rPr>
          <w:lang w:val="es-MX"/>
        </w:rPr>
        <w:t xml:space="preserve"> </w:t>
      </w:r>
      <w:r w:rsidR="001E3F66" w:rsidRPr="00BE5935">
        <w:rPr>
          <w:lang w:val="es-MX"/>
        </w:rPr>
        <w:t xml:space="preserve">NUEVACOMIDA </w:t>
      </w:r>
      <w:r w:rsidRPr="00BE5935">
        <w:rPr>
          <w:lang w:val="es-MX"/>
        </w:rPr>
        <w:t>= 40</w:t>
      </w:r>
    </w:p>
    <w:p w:rsidR="00AE15B1" w:rsidRPr="00BE5935" w:rsidRDefault="00AE15B1" w:rsidP="00AE15B1">
      <w:pPr>
        <w:pStyle w:val="SourceCode"/>
        <w:rPr>
          <w:rStyle w:val="SourceLineNumber"/>
          <w:lang w:val="es-MX"/>
        </w:rPr>
      </w:pPr>
      <w:r w:rsidRPr="00BE5935">
        <w:rPr>
          <w:rStyle w:val="SourceLineNumber"/>
          <w:lang w:val="es-MX"/>
        </w:rPr>
        <w:t xml:space="preserve"> 28. </w:t>
      </w:r>
    </w:p>
    <w:p w:rsidR="00AE15B1" w:rsidRPr="001E3F66" w:rsidRDefault="00AE15B1" w:rsidP="00AE15B1">
      <w:pPr>
        <w:pStyle w:val="SourceCode"/>
        <w:rPr>
          <w:rStyle w:val="SourceCodeComment"/>
          <w:lang w:val="es-MX"/>
        </w:rPr>
      </w:pPr>
      <w:r w:rsidRPr="00BE5935">
        <w:rPr>
          <w:rStyle w:val="SourceLineNumber"/>
          <w:lang w:val="es-MX"/>
        </w:rPr>
        <w:t xml:space="preserve"> </w:t>
      </w:r>
      <w:r w:rsidRPr="001E3F66">
        <w:rPr>
          <w:rStyle w:val="SourceLineNumber"/>
          <w:lang w:val="es-MX"/>
        </w:rPr>
        <w:t>29.</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variables del teclado</w:t>
      </w:r>
    </w:p>
    <w:p w:rsidR="00AE15B1" w:rsidRPr="001E3F66" w:rsidRDefault="00AE15B1" w:rsidP="00AE15B1">
      <w:pPr>
        <w:pStyle w:val="SourceCode"/>
        <w:rPr>
          <w:lang w:val="es-MX"/>
        </w:rPr>
      </w:pPr>
      <w:r w:rsidRPr="001E3F66">
        <w:rPr>
          <w:rStyle w:val="SourceLineNumber"/>
          <w:lang w:val="es-MX"/>
        </w:rPr>
        <w:t xml:space="preserve"> 30.</w:t>
      </w:r>
      <w:r w:rsidRPr="001E3F66">
        <w:rPr>
          <w:lang w:val="es-MX"/>
        </w:rPr>
        <w:t xml:space="preserve"> </w:t>
      </w:r>
      <w:r w:rsidR="001E3F66" w:rsidRPr="001E3F66">
        <w:rPr>
          <w:lang w:val="es-MX"/>
        </w:rPr>
        <w:t xml:space="preserve">moverseIzquierda </w:t>
      </w:r>
      <w:r w:rsidRPr="001E3F66">
        <w:rPr>
          <w:lang w:val="es-MX"/>
        </w:rPr>
        <w:t>= False</w:t>
      </w:r>
    </w:p>
    <w:p w:rsidR="00AE15B1" w:rsidRPr="001E3F66" w:rsidRDefault="00AE15B1" w:rsidP="00AE15B1">
      <w:pPr>
        <w:pStyle w:val="SourceCode"/>
        <w:rPr>
          <w:lang w:val="es-MX"/>
        </w:rPr>
      </w:pPr>
      <w:r w:rsidRPr="001E3F66">
        <w:rPr>
          <w:rStyle w:val="SourceLineNumber"/>
          <w:lang w:val="es-MX"/>
        </w:rPr>
        <w:t xml:space="preserve"> 31.</w:t>
      </w:r>
      <w:r w:rsidRPr="001E3F66">
        <w:rPr>
          <w:lang w:val="es-MX"/>
        </w:rPr>
        <w:t xml:space="preserve"> </w:t>
      </w:r>
      <w:r w:rsidR="001E3F66" w:rsidRPr="001E3F66">
        <w:rPr>
          <w:lang w:val="es-MX"/>
        </w:rPr>
        <w:t xml:space="preserve">moverseDerecha </w:t>
      </w:r>
      <w:r w:rsidRPr="001E3F66">
        <w:rPr>
          <w:lang w:val="es-MX"/>
        </w:rPr>
        <w:t>= False</w:t>
      </w:r>
    </w:p>
    <w:p w:rsidR="00AE15B1" w:rsidRPr="001E3F66" w:rsidRDefault="00AE15B1" w:rsidP="00AE15B1">
      <w:pPr>
        <w:pStyle w:val="SourceCode"/>
        <w:rPr>
          <w:lang w:val="es-MX"/>
        </w:rPr>
      </w:pPr>
      <w:r w:rsidRPr="001E3F66">
        <w:rPr>
          <w:rStyle w:val="SourceLineNumber"/>
          <w:lang w:val="es-MX"/>
        </w:rPr>
        <w:t xml:space="preserve"> 32.</w:t>
      </w:r>
      <w:r w:rsidRPr="001E3F66">
        <w:rPr>
          <w:lang w:val="es-MX"/>
        </w:rPr>
        <w:t xml:space="preserve"> </w:t>
      </w:r>
      <w:r w:rsidR="001E3F66" w:rsidRPr="001E3F66">
        <w:rPr>
          <w:lang w:val="es-MX"/>
        </w:rPr>
        <w:t xml:space="preserve">moverseArriba </w:t>
      </w:r>
      <w:r w:rsidRPr="001E3F66">
        <w:rPr>
          <w:lang w:val="es-MX"/>
        </w:rPr>
        <w:t>= False</w:t>
      </w:r>
    </w:p>
    <w:p w:rsidR="00AE15B1" w:rsidRPr="001E3F66" w:rsidRDefault="00AE15B1" w:rsidP="00AE15B1">
      <w:pPr>
        <w:pStyle w:val="SourceCode"/>
        <w:rPr>
          <w:lang w:val="es-MX"/>
        </w:rPr>
      </w:pPr>
      <w:r w:rsidRPr="001E3F66">
        <w:rPr>
          <w:rStyle w:val="SourceLineNumber"/>
          <w:lang w:val="es-MX"/>
        </w:rPr>
        <w:t xml:space="preserve"> 33.</w:t>
      </w:r>
      <w:r w:rsidRPr="001E3F66">
        <w:rPr>
          <w:lang w:val="es-MX"/>
        </w:rPr>
        <w:t xml:space="preserve"> </w:t>
      </w:r>
      <w:r w:rsidR="001E3F66" w:rsidRPr="001E3F66">
        <w:rPr>
          <w:lang w:val="es-MX"/>
        </w:rPr>
        <w:t xml:space="preserve">moverseAbajo </w:t>
      </w:r>
      <w:r w:rsidRPr="001E3F66">
        <w:rPr>
          <w:lang w:val="es-MX"/>
        </w:rPr>
        <w:t>= False</w:t>
      </w:r>
    </w:p>
    <w:p w:rsidR="00AE15B1" w:rsidRPr="00BE5935" w:rsidRDefault="00AE15B1" w:rsidP="00AE15B1">
      <w:pPr>
        <w:pStyle w:val="SourceCode"/>
        <w:rPr>
          <w:rStyle w:val="SourceLineNumber"/>
          <w:lang w:val="es-MX"/>
        </w:rPr>
      </w:pPr>
      <w:r w:rsidRPr="001E3F66">
        <w:rPr>
          <w:rStyle w:val="SourceLineNumber"/>
          <w:lang w:val="es-MX"/>
        </w:rPr>
        <w:t xml:space="preserve"> </w:t>
      </w:r>
      <w:r w:rsidRPr="00BE5935">
        <w:rPr>
          <w:rStyle w:val="SourceLineNumber"/>
          <w:lang w:val="es-MX"/>
        </w:rPr>
        <w:t xml:space="preserve">34. </w:t>
      </w:r>
    </w:p>
    <w:p w:rsidR="00AE15B1" w:rsidRPr="00BE5935" w:rsidRDefault="00AE15B1" w:rsidP="00AE15B1">
      <w:pPr>
        <w:pStyle w:val="SourceCode"/>
        <w:rPr>
          <w:lang w:val="es-MX"/>
        </w:rPr>
      </w:pPr>
      <w:r w:rsidRPr="00BE5935">
        <w:rPr>
          <w:rStyle w:val="SourceLineNumber"/>
          <w:lang w:val="es-MX"/>
        </w:rPr>
        <w:t xml:space="preserve"> 35.</w:t>
      </w:r>
      <w:r w:rsidRPr="00BE5935">
        <w:rPr>
          <w:lang w:val="es-MX"/>
        </w:rPr>
        <w:t xml:space="preserve"> </w:t>
      </w:r>
      <w:r w:rsidR="001E3F66" w:rsidRPr="00BE5935">
        <w:rPr>
          <w:lang w:val="es-MX"/>
        </w:rPr>
        <w:t xml:space="preserve">VELOCIDADMOVIMIENTO </w:t>
      </w:r>
      <w:r w:rsidRPr="00BE5935">
        <w:rPr>
          <w:lang w:val="es-MX"/>
        </w:rPr>
        <w:t>= 6</w:t>
      </w:r>
    </w:p>
    <w:p w:rsidR="00AE15B1" w:rsidRPr="00BE5935" w:rsidRDefault="00AE15B1" w:rsidP="00AE15B1">
      <w:pPr>
        <w:pStyle w:val="SourceCode"/>
        <w:rPr>
          <w:rStyle w:val="SourceLineNumber"/>
          <w:lang w:val="es-MX"/>
        </w:rPr>
      </w:pPr>
      <w:r w:rsidRPr="00BE5935">
        <w:rPr>
          <w:rStyle w:val="SourceLineNumber"/>
          <w:lang w:val="es-MX"/>
        </w:rPr>
        <w:t xml:space="preserve"> 36. </w:t>
      </w:r>
    </w:p>
    <w:p w:rsidR="00AE15B1" w:rsidRPr="001E3F66" w:rsidRDefault="00AE15B1" w:rsidP="00AE15B1">
      <w:pPr>
        <w:pStyle w:val="SourceCode"/>
        <w:rPr>
          <w:lang w:val="es-MX"/>
        </w:rPr>
      </w:pPr>
      <w:r w:rsidRPr="00BE5935">
        <w:rPr>
          <w:rStyle w:val="SourceLineNumber"/>
          <w:lang w:val="es-MX"/>
        </w:rPr>
        <w:t xml:space="preserve"> </w:t>
      </w:r>
      <w:r w:rsidRPr="001E3F66">
        <w:rPr>
          <w:rStyle w:val="SourceLineNumber"/>
          <w:lang w:val="es-MX"/>
        </w:rPr>
        <w:t>37.</w:t>
      </w:r>
      <w:r w:rsidRPr="001E3F66">
        <w:rPr>
          <w:lang w:val="es-MX"/>
        </w:rPr>
        <w:t xml:space="preserve"> </w:t>
      </w:r>
      <w:r w:rsidRPr="001E3F66">
        <w:rPr>
          <w:rStyle w:val="SourceCodeComment"/>
          <w:lang w:val="es-MX"/>
        </w:rPr>
        <w:t xml:space="preserve"># </w:t>
      </w:r>
      <w:r w:rsidR="001E3F66" w:rsidRPr="001E3F66">
        <w:rPr>
          <w:rStyle w:val="SourceCodeComment"/>
          <w:lang w:val="es-MX"/>
        </w:rPr>
        <w:t>configurar música</w:t>
      </w:r>
    </w:p>
    <w:p w:rsidR="00AE15B1" w:rsidRPr="001E3F66" w:rsidRDefault="00AE15B1" w:rsidP="00AE15B1">
      <w:pPr>
        <w:pStyle w:val="SourceCode"/>
        <w:rPr>
          <w:lang w:val="es-MX"/>
        </w:rPr>
      </w:pPr>
      <w:r w:rsidRPr="001E3F66">
        <w:rPr>
          <w:rStyle w:val="SourceLineNumber"/>
          <w:lang w:val="es-MX"/>
        </w:rPr>
        <w:t xml:space="preserve"> 38.</w:t>
      </w:r>
      <w:r w:rsidRPr="001E3F66">
        <w:rPr>
          <w:lang w:val="es-MX"/>
        </w:rPr>
        <w:t xml:space="preserve"> </w:t>
      </w:r>
      <w:r w:rsidR="001E3F66" w:rsidRPr="001E3F66">
        <w:rPr>
          <w:lang w:val="es-MX"/>
        </w:rPr>
        <w:t>sonidoRecolección = pygame.mixer.Sound('recolección.wav')</w:t>
      </w:r>
    </w:p>
    <w:p w:rsidR="00AE15B1" w:rsidRPr="001E3F66" w:rsidRDefault="00AE15B1" w:rsidP="00AE15B1">
      <w:pPr>
        <w:pStyle w:val="SourceCode"/>
        <w:rPr>
          <w:lang w:val="es-MX"/>
        </w:rPr>
      </w:pPr>
      <w:r w:rsidRPr="001E3F66">
        <w:rPr>
          <w:rStyle w:val="SourceLineNumber"/>
          <w:lang w:val="es-MX"/>
        </w:rPr>
        <w:t xml:space="preserve"> 39.</w:t>
      </w:r>
      <w:r w:rsidRPr="001E3F66">
        <w:rPr>
          <w:lang w:val="es-MX"/>
        </w:rPr>
        <w:t xml:space="preserve"> pygame.mixer.music.load(</w:t>
      </w:r>
      <w:r w:rsidR="00D65EDC">
        <w:rPr>
          <w:lang w:val="es-MX"/>
        </w:rPr>
        <w:t>'mu</w:t>
      </w:r>
      <w:r w:rsidR="001E3F66" w:rsidRPr="001E3F66">
        <w:rPr>
          <w:lang w:val="es-MX"/>
        </w:rPr>
        <w:t>sicaDeFondo</w:t>
      </w:r>
      <w:r w:rsidRPr="001E3F66">
        <w:rPr>
          <w:lang w:val="es-MX"/>
        </w:rPr>
        <w:t>.mid')</w:t>
      </w:r>
    </w:p>
    <w:p w:rsidR="00AE15B1" w:rsidRPr="00BE5935" w:rsidRDefault="00AE15B1" w:rsidP="00AE15B1">
      <w:pPr>
        <w:pStyle w:val="SourceCode"/>
        <w:rPr>
          <w:lang w:val="es-MX"/>
        </w:rPr>
      </w:pPr>
      <w:r w:rsidRPr="001E3F66">
        <w:rPr>
          <w:rStyle w:val="SourceLineNumber"/>
          <w:lang w:val="es-MX"/>
        </w:rPr>
        <w:t xml:space="preserve"> </w:t>
      </w:r>
      <w:r w:rsidRPr="00BE5935">
        <w:rPr>
          <w:rStyle w:val="SourceLineNumber"/>
          <w:lang w:val="es-MX"/>
        </w:rPr>
        <w:t>40.</w:t>
      </w:r>
      <w:r w:rsidRPr="00BE5935">
        <w:rPr>
          <w:lang w:val="es-MX"/>
        </w:rPr>
        <w:t xml:space="preserve"> pygame.mixer.music.play(-1, 0.0)</w:t>
      </w:r>
    </w:p>
    <w:p w:rsidR="00AE15B1" w:rsidRPr="00BE5935" w:rsidRDefault="00AE15B1" w:rsidP="00AE15B1">
      <w:pPr>
        <w:pStyle w:val="SourceCode"/>
        <w:rPr>
          <w:lang w:val="es-MX"/>
        </w:rPr>
      </w:pPr>
      <w:r w:rsidRPr="00BE5935">
        <w:rPr>
          <w:rStyle w:val="SourceLineNumber"/>
          <w:lang w:val="es-MX"/>
        </w:rPr>
        <w:t xml:space="preserve"> 41.</w:t>
      </w:r>
      <w:r w:rsidRPr="00BE5935">
        <w:rPr>
          <w:lang w:val="es-MX"/>
        </w:rPr>
        <w:t xml:space="preserve"> </w:t>
      </w:r>
      <w:r w:rsidR="001E3F66" w:rsidRPr="00BE5935">
        <w:rPr>
          <w:lang w:val="es-MX"/>
        </w:rPr>
        <w:t xml:space="preserve">músicaSonando </w:t>
      </w:r>
      <w:r w:rsidRPr="00BE5935">
        <w:rPr>
          <w:lang w:val="es-MX"/>
        </w:rPr>
        <w:t>= True</w:t>
      </w:r>
    </w:p>
    <w:p w:rsidR="00AE15B1" w:rsidRPr="00BE5935" w:rsidRDefault="00AE15B1" w:rsidP="00AE15B1">
      <w:pPr>
        <w:pStyle w:val="SourceCode"/>
        <w:rPr>
          <w:rStyle w:val="SourceLineNumber"/>
          <w:lang w:val="es-MX"/>
        </w:rPr>
      </w:pPr>
      <w:r w:rsidRPr="00BE5935">
        <w:rPr>
          <w:rStyle w:val="SourceLineNumber"/>
          <w:lang w:val="es-MX"/>
        </w:rPr>
        <w:t xml:space="preserve"> 42. </w:t>
      </w:r>
    </w:p>
    <w:p w:rsidR="00AE15B1" w:rsidRPr="00BE5935" w:rsidRDefault="00AE15B1" w:rsidP="00AE15B1">
      <w:pPr>
        <w:pStyle w:val="SourceCode"/>
        <w:rPr>
          <w:rStyle w:val="SourceCodeComment"/>
          <w:lang w:val="es-MX"/>
        </w:rPr>
      </w:pPr>
      <w:r w:rsidRPr="00BE5935">
        <w:rPr>
          <w:rStyle w:val="SourceLineNumber"/>
          <w:lang w:val="es-MX"/>
        </w:rPr>
        <w:t xml:space="preserve"> 43.</w:t>
      </w:r>
      <w:r w:rsidRPr="00BE5935">
        <w:rPr>
          <w:lang w:val="es-MX"/>
        </w:rPr>
        <w:t xml:space="preserve"> </w:t>
      </w:r>
      <w:r w:rsidRPr="00BE5935">
        <w:rPr>
          <w:rStyle w:val="SourceCodeComment"/>
          <w:lang w:val="es-MX"/>
        </w:rPr>
        <w:t xml:space="preserve"># </w:t>
      </w:r>
      <w:r w:rsidR="001E3F66" w:rsidRPr="00BE5935">
        <w:rPr>
          <w:rStyle w:val="SourceCodeComment"/>
          <w:lang w:val="es-MX"/>
        </w:rPr>
        <w:t>ejecutar el bucle del juego</w:t>
      </w:r>
    </w:p>
    <w:p w:rsidR="00AE15B1" w:rsidRPr="00BE5935" w:rsidRDefault="00AE15B1" w:rsidP="00AE15B1">
      <w:pPr>
        <w:pStyle w:val="SourceCode"/>
        <w:rPr>
          <w:lang w:val="es-MX"/>
        </w:rPr>
      </w:pPr>
      <w:r w:rsidRPr="00BE5935">
        <w:rPr>
          <w:rStyle w:val="SourceLineNumber"/>
          <w:lang w:val="es-MX"/>
        </w:rPr>
        <w:t xml:space="preserve"> 44.</w:t>
      </w:r>
      <w:r w:rsidRPr="00BE5935">
        <w:rPr>
          <w:lang w:val="es-MX"/>
        </w:rPr>
        <w:t xml:space="preserve"> while True:</w:t>
      </w:r>
    </w:p>
    <w:p w:rsidR="00AE15B1" w:rsidRPr="001E3F66" w:rsidRDefault="00AE15B1" w:rsidP="00AE15B1">
      <w:pPr>
        <w:pStyle w:val="SourceCode"/>
        <w:rPr>
          <w:rStyle w:val="SourceCodeComment"/>
          <w:lang w:val="es-MX"/>
        </w:rPr>
      </w:pPr>
      <w:r w:rsidRPr="00BE5935">
        <w:rPr>
          <w:rStyle w:val="SourceLineNumber"/>
          <w:lang w:val="es-MX"/>
        </w:rPr>
        <w:t xml:space="preserve"> 45.</w:t>
      </w:r>
      <w:r w:rsidRPr="00BE5935">
        <w:rPr>
          <w:lang w:val="es-MX"/>
        </w:rPr>
        <w:t xml:space="preserve">     </w:t>
      </w:r>
      <w:r w:rsidRPr="001E3F66">
        <w:rPr>
          <w:rStyle w:val="SourceCodeComment"/>
          <w:lang w:val="es-MX"/>
        </w:rPr>
        <w:t xml:space="preserve"># </w:t>
      </w:r>
      <w:r w:rsidR="001E3F66" w:rsidRPr="001E3F66">
        <w:rPr>
          <w:rStyle w:val="SourceCodeComment"/>
          <w:lang w:val="es-MX"/>
        </w:rPr>
        <w:t>comprobar si se ha disparado el evento QUIT (salir)</w:t>
      </w:r>
    </w:p>
    <w:p w:rsidR="00AE15B1" w:rsidRDefault="00AE15B1" w:rsidP="00AE15B1">
      <w:pPr>
        <w:pStyle w:val="SourceCode"/>
      </w:pPr>
      <w:r w:rsidRPr="001E3F66">
        <w:rPr>
          <w:rStyle w:val="SourceLineNumber"/>
          <w:lang w:val="es-MX"/>
        </w:rPr>
        <w:t xml:space="preserve"> </w:t>
      </w:r>
      <w:r w:rsidRPr="00221028">
        <w:rPr>
          <w:rStyle w:val="SourceLineNumber"/>
        </w:rPr>
        <w:t>46.</w:t>
      </w:r>
      <w:r>
        <w:t xml:space="preserve">     for </w:t>
      </w:r>
      <w:r w:rsidR="001E3F66" w:rsidRPr="001E3F66">
        <w:t>evento</w:t>
      </w:r>
      <w:r w:rsidR="001E3F66">
        <w:t xml:space="preserve"> </w:t>
      </w:r>
      <w:r>
        <w:t>in pygame.event.get():</w:t>
      </w:r>
    </w:p>
    <w:p w:rsidR="00AE15B1" w:rsidRDefault="00AE15B1" w:rsidP="00AE15B1">
      <w:pPr>
        <w:pStyle w:val="SourceCode"/>
      </w:pPr>
      <w:r w:rsidRPr="00221028">
        <w:rPr>
          <w:rStyle w:val="SourceLineNumber"/>
        </w:rPr>
        <w:t xml:space="preserve"> 47.</w:t>
      </w:r>
      <w:r>
        <w:t xml:space="preserve">         if </w:t>
      </w:r>
      <w:r w:rsidR="001E3F66" w:rsidRPr="001E3F66">
        <w:t>evento</w:t>
      </w:r>
      <w:r>
        <w:t>.type == QUIT:</w:t>
      </w:r>
    </w:p>
    <w:p w:rsidR="00AE15B1" w:rsidRDefault="00AE15B1" w:rsidP="00AE15B1">
      <w:pPr>
        <w:pStyle w:val="SourceCode"/>
      </w:pPr>
      <w:r w:rsidRPr="00221028">
        <w:rPr>
          <w:rStyle w:val="SourceLineNumber"/>
        </w:rPr>
        <w:t xml:space="preserve"> 48.</w:t>
      </w:r>
      <w:r>
        <w:t xml:space="preserve">             pygame.quit()</w:t>
      </w:r>
    </w:p>
    <w:p w:rsidR="00AE15B1" w:rsidRDefault="00AE15B1" w:rsidP="00AE15B1">
      <w:pPr>
        <w:pStyle w:val="SourceCode"/>
      </w:pPr>
      <w:r w:rsidRPr="00221028">
        <w:rPr>
          <w:rStyle w:val="SourceLineNumber"/>
        </w:rPr>
        <w:t xml:space="preserve"> 49.</w:t>
      </w:r>
      <w:r>
        <w:t xml:space="preserve">             sys.exit()</w:t>
      </w:r>
    </w:p>
    <w:p w:rsidR="00AE15B1" w:rsidRDefault="00AE15B1" w:rsidP="00AE15B1">
      <w:pPr>
        <w:pStyle w:val="SourceCode"/>
      </w:pPr>
      <w:r w:rsidRPr="00221028">
        <w:rPr>
          <w:rStyle w:val="SourceLineNumber"/>
        </w:rPr>
        <w:t xml:space="preserve"> 50.</w:t>
      </w:r>
      <w:r>
        <w:t xml:space="preserve">         if </w:t>
      </w:r>
      <w:r w:rsidR="001E3F66" w:rsidRPr="001E3F66">
        <w:t>evento</w:t>
      </w:r>
      <w:r>
        <w:t>.type == KEYDOWN:</w:t>
      </w:r>
    </w:p>
    <w:p w:rsidR="00AE15B1" w:rsidRPr="00BE5935" w:rsidRDefault="00AE15B1" w:rsidP="00AE15B1">
      <w:pPr>
        <w:pStyle w:val="SourceCode"/>
        <w:rPr>
          <w:rStyle w:val="SourceCodeComment"/>
          <w:lang w:val="es-MX"/>
        </w:rPr>
      </w:pPr>
      <w:r w:rsidRPr="00221028">
        <w:rPr>
          <w:rStyle w:val="SourceLineNumber"/>
        </w:rPr>
        <w:t xml:space="preserve"> </w:t>
      </w:r>
      <w:r w:rsidRPr="00BE5935">
        <w:rPr>
          <w:rStyle w:val="SourceLineNumber"/>
          <w:lang w:val="es-MX"/>
        </w:rPr>
        <w:t>51.</w:t>
      </w:r>
      <w:r w:rsidRPr="00BE5935">
        <w:rPr>
          <w:lang w:val="es-MX"/>
        </w:rPr>
        <w:t xml:space="preserve">             </w:t>
      </w:r>
      <w:r w:rsidRPr="00BE5935">
        <w:rPr>
          <w:rStyle w:val="SourceCodeComment"/>
          <w:lang w:val="es-MX"/>
        </w:rPr>
        <w:t xml:space="preserve"># </w:t>
      </w:r>
      <w:r w:rsidR="001E3F66" w:rsidRPr="00BE5935">
        <w:rPr>
          <w:rStyle w:val="SourceCodeComment"/>
          <w:lang w:val="es-MX"/>
        </w:rPr>
        <w:t>cambiar las variables del teclado</w:t>
      </w:r>
    </w:p>
    <w:p w:rsidR="00AE15B1" w:rsidRDefault="00AE15B1" w:rsidP="00AE15B1">
      <w:pPr>
        <w:pStyle w:val="SourceCode"/>
      </w:pPr>
      <w:r w:rsidRPr="00BE5935">
        <w:rPr>
          <w:rStyle w:val="SourceLineNumber"/>
          <w:lang w:val="es-MX"/>
        </w:rPr>
        <w:t xml:space="preserve"> 52.</w:t>
      </w:r>
      <w:r w:rsidRPr="00BE5935">
        <w:rPr>
          <w:lang w:val="es-MX"/>
        </w:rPr>
        <w:t xml:space="preserve">             </w:t>
      </w:r>
      <w:r>
        <w:t xml:space="preserve">if </w:t>
      </w:r>
      <w:r w:rsidR="001E3F66" w:rsidRPr="001E3F66">
        <w:t>evento</w:t>
      </w:r>
      <w:r>
        <w:t>.key == K_LEFT or event</w:t>
      </w:r>
      <w:r w:rsidR="001E3F66">
        <w:t>o</w:t>
      </w:r>
      <w:r>
        <w:t>.key == ord('a'):</w:t>
      </w:r>
    </w:p>
    <w:p w:rsidR="00AE15B1" w:rsidRDefault="00AE15B1" w:rsidP="00AE15B1">
      <w:pPr>
        <w:pStyle w:val="SourceCode"/>
      </w:pPr>
      <w:r w:rsidRPr="00221028">
        <w:rPr>
          <w:rStyle w:val="SourceLineNumber"/>
        </w:rPr>
        <w:t xml:space="preserve"> 53.</w:t>
      </w:r>
      <w:r>
        <w:t xml:space="preserve">                 </w:t>
      </w:r>
      <w:r w:rsidR="001E3F66" w:rsidRPr="001E3F66">
        <w:t>moverseDerecha</w:t>
      </w:r>
      <w:r w:rsidR="001E3F66">
        <w:t xml:space="preserve"> </w:t>
      </w:r>
      <w:r>
        <w:t>= False</w:t>
      </w:r>
    </w:p>
    <w:p w:rsidR="00AE15B1" w:rsidRDefault="00AE15B1" w:rsidP="00AE15B1">
      <w:pPr>
        <w:pStyle w:val="SourceCode"/>
      </w:pPr>
      <w:r w:rsidRPr="00221028">
        <w:rPr>
          <w:rStyle w:val="SourceLineNumber"/>
        </w:rPr>
        <w:t xml:space="preserve"> 54.</w:t>
      </w:r>
      <w:r>
        <w:t xml:space="preserve">                 </w:t>
      </w:r>
      <w:r w:rsidR="001E3F66" w:rsidRPr="001E3F66">
        <w:t>moverseIzquierda</w:t>
      </w:r>
      <w:r w:rsidR="001E3F66">
        <w:t xml:space="preserve"> </w:t>
      </w:r>
      <w:r>
        <w:t>= True</w:t>
      </w:r>
    </w:p>
    <w:p w:rsidR="00AE15B1" w:rsidRDefault="00AE15B1" w:rsidP="00AE15B1">
      <w:pPr>
        <w:pStyle w:val="SourceCode"/>
      </w:pPr>
      <w:r w:rsidRPr="00221028">
        <w:rPr>
          <w:rStyle w:val="SourceLineNumber"/>
        </w:rPr>
        <w:t xml:space="preserve"> 55.</w:t>
      </w:r>
      <w:r>
        <w:t xml:space="preserve">             if </w:t>
      </w:r>
      <w:r w:rsidR="001E3F66" w:rsidRPr="001E3F66">
        <w:t>evento</w:t>
      </w:r>
      <w:r>
        <w:t>.key == K_RIGHT or event</w:t>
      </w:r>
      <w:r w:rsidR="001E3F66">
        <w:t>o</w:t>
      </w:r>
      <w:r>
        <w:t>.key == ord('d'):</w:t>
      </w:r>
    </w:p>
    <w:p w:rsidR="00AE15B1" w:rsidRDefault="00AE15B1" w:rsidP="00AE15B1">
      <w:pPr>
        <w:pStyle w:val="SourceCode"/>
      </w:pPr>
      <w:r w:rsidRPr="00221028">
        <w:rPr>
          <w:rStyle w:val="SourceLineNumber"/>
        </w:rPr>
        <w:t xml:space="preserve"> 56.</w:t>
      </w:r>
      <w:r>
        <w:t xml:space="preserve">                 </w:t>
      </w:r>
      <w:r w:rsidR="001E3F66" w:rsidRPr="001E3F66">
        <w:t>moverseIzquierda</w:t>
      </w:r>
      <w:r w:rsidR="001E3F66">
        <w:t xml:space="preserve"> </w:t>
      </w:r>
      <w:r>
        <w:t>= False</w:t>
      </w:r>
    </w:p>
    <w:p w:rsidR="00AE15B1" w:rsidRDefault="00AE15B1" w:rsidP="00AE15B1">
      <w:pPr>
        <w:pStyle w:val="SourceCode"/>
      </w:pPr>
      <w:r w:rsidRPr="00221028">
        <w:rPr>
          <w:rStyle w:val="SourceLineNumber"/>
        </w:rPr>
        <w:t xml:space="preserve"> 57.</w:t>
      </w:r>
      <w:r>
        <w:t xml:space="preserve">                 </w:t>
      </w:r>
      <w:r w:rsidR="001E3F66" w:rsidRPr="001E3F66">
        <w:t>moverseDerecha</w:t>
      </w:r>
      <w:r w:rsidR="001E3F66">
        <w:t xml:space="preserve"> </w:t>
      </w:r>
      <w:r>
        <w:t>= True</w:t>
      </w:r>
    </w:p>
    <w:p w:rsidR="00AE15B1" w:rsidRDefault="00AE15B1" w:rsidP="00AE15B1">
      <w:pPr>
        <w:pStyle w:val="SourceCode"/>
      </w:pPr>
      <w:r w:rsidRPr="00221028">
        <w:rPr>
          <w:rStyle w:val="SourceLineNumber"/>
        </w:rPr>
        <w:t xml:space="preserve"> 58.</w:t>
      </w:r>
      <w:r>
        <w:t xml:space="preserve">             if </w:t>
      </w:r>
      <w:r w:rsidR="001E3F66" w:rsidRPr="001E3F66">
        <w:t>evento</w:t>
      </w:r>
      <w:r>
        <w:t>.key == K_UP or event</w:t>
      </w:r>
      <w:r w:rsidR="001E3F66">
        <w:t>o</w:t>
      </w:r>
      <w:r>
        <w:t>.key == ord('w'):</w:t>
      </w:r>
    </w:p>
    <w:p w:rsidR="00AE15B1" w:rsidRDefault="00AE15B1" w:rsidP="00AE15B1">
      <w:pPr>
        <w:pStyle w:val="SourceCode"/>
      </w:pPr>
      <w:r w:rsidRPr="00221028">
        <w:rPr>
          <w:rStyle w:val="SourceLineNumber"/>
        </w:rPr>
        <w:t xml:space="preserve"> 59.</w:t>
      </w:r>
      <w:r>
        <w:t xml:space="preserve">                 </w:t>
      </w:r>
      <w:r w:rsidR="001E3F66" w:rsidRPr="001E3F66">
        <w:t>moverseAbajo</w:t>
      </w:r>
      <w:r w:rsidR="001E3F66">
        <w:t xml:space="preserve"> </w:t>
      </w:r>
      <w:r>
        <w:t>= False</w:t>
      </w:r>
    </w:p>
    <w:p w:rsidR="00AE15B1" w:rsidRDefault="00AE15B1" w:rsidP="00AE15B1">
      <w:pPr>
        <w:pStyle w:val="SourceCode"/>
      </w:pPr>
      <w:r w:rsidRPr="00221028">
        <w:rPr>
          <w:rStyle w:val="SourceLineNumber"/>
        </w:rPr>
        <w:t xml:space="preserve"> 60.</w:t>
      </w:r>
      <w:r>
        <w:t xml:space="preserve">                 </w:t>
      </w:r>
      <w:r w:rsidR="001E3F66" w:rsidRPr="001E3F66">
        <w:t>moverseArriba</w:t>
      </w:r>
      <w:r w:rsidR="001E3F66">
        <w:t xml:space="preserve"> </w:t>
      </w:r>
      <w:r>
        <w:t>= True</w:t>
      </w:r>
    </w:p>
    <w:p w:rsidR="00AE15B1" w:rsidRDefault="00AE15B1" w:rsidP="00AE15B1">
      <w:pPr>
        <w:pStyle w:val="SourceCode"/>
      </w:pPr>
      <w:r w:rsidRPr="00221028">
        <w:rPr>
          <w:rStyle w:val="SourceLineNumber"/>
        </w:rPr>
        <w:t xml:space="preserve"> 61.</w:t>
      </w:r>
      <w:r>
        <w:t xml:space="preserve">             if </w:t>
      </w:r>
      <w:r w:rsidR="001E3F66" w:rsidRPr="001E3F66">
        <w:t>evento</w:t>
      </w:r>
      <w:r>
        <w:t>.key == K_DOWN or event</w:t>
      </w:r>
      <w:r w:rsidR="001E3F66">
        <w:t>o</w:t>
      </w:r>
      <w:r>
        <w:t>.key == ord('s'):</w:t>
      </w:r>
    </w:p>
    <w:p w:rsidR="00AE15B1" w:rsidRDefault="00AE15B1" w:rsidP="00AE15B1">
      <w:pPr>
        <w:pStyle w:val="SourceCode"/>
      </w:pPr>
      <w:r w:rsidRPr="00221028">
        <w:rPr>
          <w:rStyle w:val="SourceLineNumber"/>
        </w:rPr>
        <w:t xml:space="preserve"> 62.</w:t>
      </w:r>
      <w:r>
        <w:t xml:space="preserve">                 </w:t>
      </w:r>
      <w:r w:rsidR="001E3F66" w:rsidRPr="001E3F66">
        <w:t>moverseArriba</w:t>
      </w:r>
      <w:r w:rsidR="001E3F66">
        <w:t xml:space="preserve"> </w:t>
      </w:r>
      <w:r>
        <w:t>= False</w:t>
      </w:r>
    </w:p>
    <w:p w:rsidR="00AE15B1" w:rsidRDefault="00AE15B1" w:rsidP="00AE15B1">
      <w:pPr>
        <w:pStyle w:val="SourceCode"/>
      </w:pPr>
      <w:r w:rsidRPr="00221028">
        <w:rPr>
          <w:rStyle w:val="SourceLineNumber"/>
        </w:rPr>
        <w:t xml:space="preserve"> 63.</w:t>
      </w:r>
      <w:r>
        <w:t xml:space="preserve">                 </w:t>
      </w:r>
      <w:r w:rsidR="001E3F66" w:rsidRPr="001E3F66">
        <w:t>moverseAbajo</w:t>
      </w:r>
      <w:r>
        <w:t>= True</w:t>
      </w:r>
    </w:p>
    <w:p w:rsidR="00AE15B1" w:rsidRDefault="00AE15B1" w:rsidP="00AE15B1">
      <w:pPr>
        <w:pStyle w:val="SourceCode"/>
      </w:pPr>
      <w:r w:rsidRPr="00221028">
        <w:rPr>
          <w:rStyle w:val="SourceLineNumber"/>
        </w:rPr>
        <w:lastRenderedPageBreak/>
        <w:t xml:space="preserve"> 64.</w:t>
      </w:r>
      <w:r>
        <w:t xml:space="preserve">         if </w:t>
      </w:r>
      <w:r w:rsidR="001E3F66" w:rsidRPr="001E3F66">
        <w:t>evento</w:t>
      </w:r>
      <w:r>
        <w:t>.type == KEYUP:</w:t>
      </w:r>
    </w:p>
    <w:p w:rsidR="00AE15B1" w:rsidRDefault="00AE15B1" w:rsidP="00AE15B1">
      <w:pPr>
        <w:pStyle w:val="SourceCode"/>
      </w:pPr>
      <w:r w:rsidRPr="00221028">
        <w:rPr>
          <w:rStyle w:val="SourceLineNumber"/>
        </w:rPr>
        <w:t xml:space="preserve"> 65.</w:t>
      </w:r>
      <w:r>
        <w:t xml:space="preserve">             if event</w:t>
      </w:r>
      <w:r w:rsidR="001E3F66">
        <w:t>o</w:t>
      </w:r>
      <w:r>
        <w:t>.key == K_ESCAPE:</w:t>
      </w:r>
    </w:p>
    <w:p w:rsidR="00AE15B1" w:rsidRDefault="00AE15B1" w:rsidP="00AE15B1">
      <w:pPr>
        <w:pStyle w:val="SourceCode"/>
      </w:pPr>
      <w:r w:rsidRPr="00221028">
        <w:rPr>
          <w:rStyle w:val="SourceLineNumber"/>
        </w:rPr>
        <w:t xml:space="preserve"> 66.</w:t>
      </w:r>
      <w:r>
        <w:t xml:space="preserve">                 pygame.quit()</w:t>
      </w:r>
    </w:p>
    <w:p w:rsidR="00AE15B1" w:rsidRDefault="00AE15B1" w:rsidP="00AE15B1">
      <w:pPr>
        <w:pStyle w:val="SourceCode"/>
      </w:pPr>
      <w:r w:rsidRPr="00221028">
        <w:rPr>
          <w:rStyle w:val="SourceLineNumber"/>
        </w:rPr>
        <w:t xml:space="preserve"> 67.</w:t>
      </w:r>
      <w:r>
        <w:t xml:space="preserve">                 sys.exit()</w:t>
      </w:r>
    </w:p>
    <w:p w:rsidR="00AE15B1" w:rsidRDefault="00AE15B1" w:rsidP="00AE15B1">
      <w:pPr>
        <w:pStyle w:val="SourceCode"/>
      </w:pPr>
      <w:r w:rsidRPr="00221028">
        <w:rPr>
          <w:rStyle w:val="SourceLineNumber"/>
        </w:rPr>
        <w:t xml:space="preserve"> 68.</w:t>
      </w:r>
      <w:r>
        <w:t xml:space="preserve">             if event</w:t>
      </w:r>
      <w:r w:rsidR="001E3F66">
        <w:t>o</w:t>
      </w:r>
      <w:r>
        <w:t>.key == K_LEFT or event</w:t>
      </w:r>
      <w:r w:rsidR="001E3F66">
        <w:t>o</w:t>
      </w:r>
      <w:r>
        <w:t>.key == ord('a'):</w:t>
      </w:r>
    </w:p>
    <w:p w:rsidR="00AE15B1" w:rsidRDefault="00AE15B1" w:rsidP="00AE15B1">
      <w:pPr>
        <w:pStyle w:val="SourceCode"/>
      </w:pPr>
      <w:r w:rsidRPr="00221028">
        <w:rPr>
          <w:rStyle w:val="SourceLineNumber"/>
        </w:rPr>
        <w:t xml:space="preserve"> 69.</w:t>
      </w:r>
      <w:r>
        <w:t xml:space="preserve">                 </w:t>
      </w:r>
      <w:r w:rsidR="001E3F66" w:rsidRPr="001E3F66">
        <w:t>moverseIzquierda</w:t>
      </w:r>
      <w:r w:rsidR="001E3F66">
        <w:t xml:space="preserve"> </w:t>
      </w:r>
      <w:r>
        <w:t>= False</w:t>
      </w:r>
    </w:p>
    <w:p w:rsidR="00AE15B1" w:rsidRDefault="00AE15B1" w:rsidP="00AE15B1">
      <w:pPr>
        <w:pStyle w:val="SourceCode"/>
      </w:pPr>
      <w:r w:rsidRPr="00221028">
        <w:rPr>
          <w:rStyle w:val="SourceLineNumber"/>
        </w:rPr>
        <w:t xml:space="preserve"> 70.</w:t>
      </w:r>
      <w:r>
        <w:t xml:space="preserve">             if event</w:t>
      </w:r>
      <w:r w:rsidR="001E3F66">
        <w:t>o</w:t>
      </w:r>
      <w:r>
        <w:t>.key == K_RIGHT or event</w:t>
      </w:r>
      <w:r w:rsidR="001E3F66">
        <w:t>o</w:t>
      </w:r>
      <w:r>
        <w:t>.key == ord('d'):</w:t>
      </w:r>
    </w:p>
    <w:p w:rsidR="00AE15B1" w:rsidRDefault="00AE15B1" w:rsidP="00AE15B1">
      <w:pPr>
        <w:pStyle w:val="SourceCode"/>
      </w:pPr>
      <w:r w:rsidRPr="00221028">
        <w:rPr>
          <w:rStyle w:val="SourceLineNumber"/>
        </w:rPr>
        <w:t xml:space="preserve"> 71.</w:t>
      </w:r>
      <w:r>
        <w:t xml:space="preserve">                 </w:t>
      </w:r>
      <w:r w:rsidR="001E3F66" w:rsidRPr="001E3F66">
        <w:t>moverseDerecha</w:t>
      </w:r>
      <w:r w:rsidR="001E3F66">
        <w:t xml:space="preserve"> </w:t>
      </w:r>
      <w:r>
        <w:t>= False</w:t>
      </w:r>
    </w:p>
    <w:p w:rsidR="00AE15B1" w:rsidRDefault="00AE15B1" w:rsidP="00AE15B1">
      <w:pPr>
        <w:pStyle w:val="SourceCode"/>
      </w:pPr>
      <w:r w:rsidRPr="00221028">
        <w:rPr>
          <w:rStyle w:val="SourceLineNumber"/>
        </w:rPr>
        <w:t xml:space="preserve"> 72.</w:t>
      </w:r>
      <w:r>
        <w:t xml:space="preserve">             if event</w:t>
      </w:r>
      <w:r w:rsidR="001E3F66">
        <w:t>o</w:t>
      </w:r>
      <w:r>
        <w:t>.key == K_UP or event</w:t>
      </w:r>
      <w:r w:rsidR="001E3F66">
        <w:t>o</w:t>
      </w:r>
      <w:r>
        <w:t>.key == ord('w'):</w:t>
      </w:r>
    </w:p>
    <w:p w:rsidR="00AE15B1" w:rsidRDefault="00AE15B1" w:rsidP="00AE15B1">
      <w:pPr>
        <w:pStyle w:val="SourceCode"/>
      </w:pPr>
      <w:r w:rsidRPr="00221028">
        <w:rPr>
          <w:rStyle w:val="SourceLineNumber"/>
        </w:rPr>
        <w:t xml:space="preserve"> 73.</w:t>
      </w:r>
      <w:r>
        <w:t xml:space="preserve">                 </w:t>
      </w:r>
      <w:r w:rsidR="00F75187" w:rsidRPr="00F75187">
        <w:t>moverseArriba</w:t>
      </w:r>
      <w:r w:rsidR="00F75187">
        <w:t xml:space="preserve"> </w:t>
      </w:r>
      <w:r>
        <w:t>= False</w:t>
      </w:r>
    </w:p>
    <w:p w:rsidR="00AE15B1" w:rsidRDefault="00AE15B1" w:rsidP="00AE15B1">
      <w:pPr>
        <w:pStyle w:val="SourceCode"/>
      </w:pPr>
      <w:r w:rsidRPr="00221028">
        <w:rPr>
          <w:rStyle w:val="SourceLineNumber"/>
        </w:rPr>
        <w:t xml:space="preserve"> 74.</w:t>
      </w:r>
      <w:r>
        <w:t xml:space="preserve">             if event</w:t>
      </w:r>
      <w:r w:rsidR="001E3F66">
        <w:t>o</w:t>
      </w:r>
      <w:r>
        <w:t>.key == K_DOWN or event</w:t>
      </w:r>
      <w:r w:rsidR="001E3F66">
        <w:t>o</w:t>
      </w:r>
      <w:r>
        <w:t>.key == ord('s'):</w:t>
      </w:r>
    </w:p>
    <w:p w:rsidR="00AE15B1" w:rsidRDefault="00AE15B1" w:rsidP="00AE15B1">
      <w:pPr>
        <w:pStyle w:val="SourceCode"/>
      </w:pPr>
      <w:r w:rsidRPr="00221028">
        <w:rPr>
          <w:rStyle w:val="SourceLineNumber"/>
        </w:rPr>
        <w:t xml:space="preserve"> 75.</w:t>
      </w:r>
      <w:r>
        <w:t xml:space="preserve">                 </w:t>
      </w:r>
      <w:r w:rsidR="00F75187" w:rsidRPr="00F75187">
        <w:t>moverseAbajo</w:t>
      </w:r>
      <w:r w:rsidR="00F75187">
        <w:t xml:space="preserve"> </w:t>
      </w:r>
      <w:r>
        <w:t>= False</w:t>
      </w:r>
    </w:p>
    <w:p w:rsidR="00AE15B1" w:rsidRDefault="00AE15B1" w:rsidP="00AE15B1">
      <w:pPr>
        <w:pStyle w:val="SourceCode"/>
      </w:pPr>
      <w:r w:rsidRPr="00221028">
        <w:rPr>
          <w:rStyle w:val="SourceLineNumber"/>
        </w:rPr>
        <w:t xml:space="preserve"> 76.</w:t>
      </w:r>
      <w:r>
        <w:t xml:space="preserve">             if event</w:t>
      </w:r>
      <w:r w:rsidR="001E3F66">
        <w:t>o</w:t>
      </w:r>
      <w:r>
        <w:t>.key == ord('x'):</w:t>
      </w:r>
    </w:p>
    <w:p w:rsidR="00AE15B1" w:rsidRPr="00F75187" w:rsidRDefault="00AE15B1" w:rsidP="00AE15B1">
      <w:pPr>
        <w:pStyle w:val="SourceCode"/>
        <w:rPr>
          <w:lang w:val="es-MX"/>
        </w:rPr>
      </w:pPr>
      <w:r w:rsidRPr="00221028">
        <w:rPr>
          <w:rStyle w:val="SourceLineNumber"/>
        </w:rPr>
        <w:t xml:space="preserve"> </w:t>
      </w:r>
      <w:r w:rsidRPr="00BE5935">
        <w:rPr>
          <w:rStyle w:val="SourceLineNumber"/>
          <w:lang w:val="es-MX"/>
        </w:rPr>
        <w:t>77.</w:t>
      </w:r>
      <w:r w:rsidRPr="00BE5935">
        <w:rPr>
          <w:lang w:val="es-MX"/>
        </w:rPr>
        <w:t xml:space="preserve">                 </w:t>
      </w:r>
      <w:r w:rsidR="00F75187" w:rsidRPr="00F75187">
        <w:rPr>
          <w:lang w:val="es-MX"/>
        </w:rPr>
        <w:t>jugador</w:t>
      </w:r>
      <w:r w:rsidRPr="00F75187">
        <w:rPr>
          <w:lang w:val="es-MX"/>
        </w:rPr>
        <w:t xml:space="preserve">.top = random.randint(0, </w:t>
      </w:r>
      <w:r w:rsidR="00F75187" w:rsidRPr="00F75187">
        <w:rPr>
          <w:lang w:val="es-MX"/>
        </w:rPr>
        <w:t>ALTOVENTANA</w:t>
      </w:r>
      <w:r w:rsidRPr="00F75187">
        <w:rPr>
          <w:lang w:val="es-MX"/>
        </w:rPr>
        <w:t xml:space="preserve">- </w:t>
      </w:r>
      <w:r w:rsidR="00F75187" w:rsidRPr="00F75187">
        <w:rPr>
          <w:lang w:val="es-MX"/>
        </w:rPr>
        <w:t>jugador</w:t>
      </w:r>
      <w:r w:rsidRPr="00F75187">
        <w:rPr>
          <w:lang w:val="es-MX"/>
        </w:rPr>
        <w:t>.height)</w:t>
      </w:r>
    </w:p>
    <w:p w:rsidR="00AE15B1" w:rsidRPr="00F75187" w:rsidRDefault="00AE15B1" w:rsidP="00AE15B1">
      <w:pPr>
        <w:pStyle w:val="SourceCode"/>
        <w:rPr>
          <w:lang w:val="es-MX"/>
        </w:rPr>
      </w:pPr>
      <w:r w:rsidRPr="00F75187">
        <w:rPr>
          <w:rStyle w:val="SourceLineNumber"/>
          <w:lang w:val="es-MX"/>
        </w:rPr>
        <w:t xml:space="preserve"> </w:t>
      </w:r>
      <w:r w:rsidRPr="00BE5935">
        <w:rPr>
          <w:rStyle w:val="SourceLineNumber"/>
          <w:lang w:val="es-MX"/>
        </w:rPr>
        <w:t>78.</w:t>
      </w:r>
      <w:r w:rsidRPr="00BE5935">
        <w:rPr>
          <w:lang w:val="es-MX"/>
        </w:rPr>
        <w:t xml:space="preserve">                 </w:t>
      </w:r>
      <w:r w:rsidR="00F75187" w:rsidRPr="00F75187">
        <w:rPr>
          <w:lang w:val="es-MX"/>
        </w:rPr>
        <w:t>jugador</w:t>
      </w:r>
      <w:r w:rsidRPr="00F75187">
        <w:rPr>
          <w:lang w:val="es-MX"/>
        </w:rPr>
        <w:t xml:space="preserve">.left = random.randint(0, </w:t>
      </w:r>
      <w:r w:rsidR="00F75187" w:rsidRPr="00F75187">
        <w:rPr>
          <w:lang w:val="es-MX"/>
        </w:rPr>
        <w:t>ANCHOVENTANA</w:t>
      </w:r>
      <w:r w:rsidRPr="00F75187">
        <w:rPr>
          <w:lang w:val="es-MX"/>
        </w:rPr>
        <w:t xml:space="preserve">- </w:t>
      </w:r>
      <w:r w:rsidR="00F75187" w:rsidRPr="00F75187">
        <w:rPr>
          <w:lang w:val="es-MX"/>
        </w:rPr>
        <w:t>jugador</w:t>
      </w:r>
      <w:r w:rsidRPr="00F75187">
        <w:rPr>
          <w:lang w:val="es-MX"/>
        </w:rPr>
        <w:t>.width)</w:t>
      </w:r>
    </w:p>
    <w:p w:rsidR="00AE15B1" w:rsidRDefault="00AE15B1" w:rsidP="00AE15B1">
      <w:pPr>
        <w:pStyle w:val="SourceCode"/>
      </w:pPr>
      <w:r w:rsidRPr="00F75187">
        <w:rPr>
          <w:rStyle w:val="SourceLineNumber"/>
          <w:lang w:val="es-MX"/>
        </w:rPr>
        <w:t xml:space="preserve"> </w:t>
      </w:r>
      <w:r w:rsidRPr="00221028">
        <w:rPr>
          <w:rStyle w:val="SourceLineNumber"/>
        </w:rPr>
        <w:t>79.</w:t>
      </w:r>
      <w:r>
        <w:t xml:space="preserve">             if event</w:t>
      </w:r>
      <w:r w:rsidR="001E3F66">
        <w:t>o</w:t>
      </w:r>
      <w:r>
        <w:t>.key == ord('m'):</w:t>
      </w:r>
    </w:p>
    <w:p w:rsidR="00AE15B1" w:rsidRDefault="00AE15B1" w:rsidP="00AE15B1">
      <w:pPr>
        <w:pStyle w:val="SourceCode"/>
      </w:pPr>
      <w:r w:rsidRPr="00221028">
        <w:rPr>
          <w:rStyle w:val="SourceLineNumber"/>
        </w:rPr>
        <w:t xml:space="preserve"> 80.</w:t>
      </w:r>
      <w:r>
        <w:t xml:space="preserve">                 if </w:t>
      </w:r>
      <w:r w:rsidR="00F75187" w:rsidRPr="00F75187">
        <w:t>músicaSonando</w:t>
      </w:r>
      <w:r>
        <w:t>:</w:t>
      </w:r>
    </w:p>
    <w:p w:rsidR="00AE15B1" w:rsidRDefault="00AE15B1" w:rsidP="00AE15B1">
      <w:pPr>
        <w:pStyle w:val="SourceCode"/>
      </w:pPr>
      <w:r w:rsidRPr="00221028">
        <w:rPr>
          <w:rStyle w:val="SourceLineNumber"/>
        </w:rPr>
        <w:t xml:space="preserve"> 81.</w:t>
      </w:r>
      <w:r>
        <w:t xml:space="preserve">                     pygame.mixer.music.stop()</w:t>
      </w:r>
    </w:p>
    <w:p w:rsidR="00AE15B1" w:rsidRDefault="00AE15B1" w:rsidP="00AE15B1">
      <w:pPr>
        <w:pStyle w:val="SourceCode"/>
      </w:pPr>
      <w:r w:rsidRPr="00221028">
        <w:rPr>
          <w:rStyle w:val="SourceLineNumber"/>
        </w:rPr>
        <w:t xml:space="preserve"> 82.</w:t>
      </w:r>
      <w:r>
        <w:t xml:space="preserve">                 else:</w:t>
      </w:r>
    </w:p>
    <w:p w:rsidR="00AE15B1" w:rsidRPr="00BE5935" w:rsidRDefault="00AE15B1" w:rsidP="00AE15B1">
      <w:pPr>
        <w:pStyle w:val="SourceCode"/>
        <w:rPr>
          <w:lang w:val="es-MX"/>
        </w:rPr>
      </w:pPr>
      <w:r w:rsidRPr="00221028">
        <w:rPr>
          <w:rStyle w:val="SourceLineNumber"/>
        </w:rPr>
        <w:t xml:space="preserve"> </w:t>
      </w:r>
      <w:r w:rsidRPr="00BE5935">
        <w:rPr>
          <w:rStyle w:val="SourceLineNumber"/>
          <w:lang w:val="es-MX"/>
        </w:rPr>
        <w:t>83.</w:t>
      </w:r>
      <w:r w:rsidRPr="00BE5935">
        <w:rPr>
          <w:lang w:val="es-MX"/>
        </w:rPr>
        <w:t xml:space="preserve">                     pygame.mixer.music.play(-1, 0.0)</w:t>
      </w:r>
    </w:p>
    <w:p w:rsidR="00AE15B1" w:rsidRPr="00BE5935" w:rsidRDefault="00AE15B1" w:rsidP="00AE15B1">
      <w:pPr>
        <w:pStyle w:val="SourceCode"/>
        <w:rPr>
          <w:lang w:val="es-MX"/>
        </w:rPr>
      </w:pPr>
      <w:r w:rsidRPr="00BE5935">
        <w:rPr>
          <w:rStyle w:val="SourceLineNumber"/>
          <w:lang w:val="es-MX"/>
        </w:rPr>
        <w:t xml:space="preserve"> 84.</w:t>
      </w:r>
      <w:r w:rsidRPr="00BE5935">
        <w:rPr>
          <w:lang w:val="es-MX"/>
        </w:rPr>
        <w:t xml:space="preserve">                 </w:t>
      </w:r>
      <w:r w:rsidR="00F75187" w:rsidRPr="00BE5935">
        <w:rPr>
          <w:lang w:val="es-MX"/>
        </w:rPr>
        <w:t xml:space="preserve">músicaSonando </w:t>
      </w:r>
      <w:r w:rsidRPr="00BE5935">
        <w:rPr>
          <w:lang w:val="es-MX"/>
        </w:rPr>
        <w:t xml:space="preserve">= not </w:t>
      </w:r>
      <w:r w:rsidR="00F75187" w:rsidRPr="00BE5935">
        <w:rPr>
          <w:lang w:val="es-MX"/>
        </w:rPr>
        <w:t>músicaSonando</w:t>
      </w:r>
    </w:p>
    <w:p w:rsidR="00AE15B1" w:rsidRPr="00221028" w:rsidRDefault="00AE15B1" w:rsidP="00AE15B1">
      <w:pPr>
        <w:pStyle w:val="SourceCode"/>
        <w:rPr>
          <w:rStyle w:val="SourceLineNumber"/>
        </w:rPr>
      </w:pPr>
      <w:r w:rsidRPr="00BE5935">
        <w:rPr>
          <w:rStyle w:val="SourceLineNumber"/>
          <w:lang w:val="es-MX"/>
        </w:rPr>
        <w:t xml:space="preserve"> </w:t>
      </w:r>
      <w:r w:rsidRPr="00221028">
        <w:rPr>
          <w:rStyle w:val="SourceLineNumber"/>
        </w:rPr>
        <w:t xml:space="preserve">85. </w:t>
      </w:r>
    </w:p>
    <w:p w:rsidR="00AE15B1" w:rsidRDefault="00AE15B1" w:rsidP="00AE15B1">
      <w:pPr>
        <w:pStyle w:val="SourceCode"/>
      </w:pPr>
      <w:r w:rsidRPr="00221028">
        <w:rPr>
          <w:rStyle w:val="SourceLineNumber"/>
        </w:rPr>
        <w:t xml:space="preserve"> 86.</w:t>
      </w:r>
      <w:r>
        <w:t xml:space="preserve">         if event</w:t>
      </w:r>
      <w:r w:rsidR="001E3F66">
        <w:t>o</w:t>
      </w:r>
      <w:r>
        <w:t>.type == MOUSEBUTTONUP:</w:t>
      </w:r>
    </w:p>
    <w:p w:rsidR="00AE15B1" w:rsidRDefault="00AE15B1" w:rsidP="00AE15B1">
      <w:pPr>
        <w:pStyle w:val="SourceCode"/>
      </w:pPr>
      <w:r w:rsidRPr="00221028">
        <w:rPr>
          <w:rStyle w:val="SourceLineNumber"/>
        </w:rPr>
        <w:t xml:space="preserve"> 87.</w:t>
      </w:r>
      <w:r>
        <w:t xml:space="preserve">             </w:t>
      </w:r>
      <w:r w:rsidR="00F75187" w:rsidRPr="00F75187">
        <w:t>comidas</w:t>
      </w:r>
      <w:r>
        <w:t>.append(pygame.Rect(</w:t>
      </w:r>
      <w:r w:rsidR="00F75187" w:rsidRPr="00F75187">
        <w:t>evento</w:t>
      </w:r>
      <w:r>
        <w:t xml:space="preserve">.pos[0] - 10, </w:t>
      </w:r>
      <w:r w:rsidR="00F75187" w:rsidRPr="00F75187">
        <w:t>evento</w:t>
      </w:r>
      <w:r>
        <w:t>.pos[1] - 10, 20, 20))</w:t>
      </w:r>
    </w:p>
    <w:p w:rsidR="00AE15B1" w:rsidRPr="00BE5935" w:rsidRDefault="00AE15B1" w:rsidP="00AE15B1">
      <w:pPr>
        <w:pStyle w:val="SourceCode"/>
        <w:rPr>
          <w:rStyle w:val="SourceLineNumber"/>
          <w:lang w:val="es-MX"/>
        </w:rPr>
      </w:pPr>
      <w:r w:rsidRPr="00221028">
        <w:rPr>
          <w:rStyle w:val="SourceLineNumber"/>
        </w:rPr>
        <w:t xml:space="preserve"> </w:t>
      </w:r>
      <w:r w:rsidRPr="00BE5935">
        <w:rPr>
          <w:rStyle w:val="SourceLineNumber"/>
          <w:lang w:val="es-MX"/>
        </w:rPr>
        <w:t xml:space="preserve">88. </w:t>
      </w:r>
    </w:p>
    <w:p w:rsidR="00AE15B1" w:rsidRPr="00BE5935" w:rsidRDefault="00AE15B1" w:rsidP="00AE15B1">
      <w:pPr>
        <w:pStyle w:val="SourceCode"/>
        <w:rPr>
          <w:lang w:val="es-MX"/>
        </w:rPr>
      </w:pPr>
      <w:r w:rsidRPr="00BE5935">
        <w:rPr>
          <w:rStyle w:val="SourceLineNumber"/>
          <w:lang w:val="es-MX"/>
        </w:rPr>
        <w:t xml:space="preserve"> 89.</w:t>
      </w:r>
      <w:r w:rsidRPr="00BE5935">
        <w:rPr>
          <w:lang w:val="es-MX"/>
        </w:rPr>
        <w:t xml:space="preserve">     </w:t>
      </w:r>
      <w:r w:rsidR="00F75187" w:rsidRPr="00BE5935">
        <w:rPr>
          <w:lang w:val="es-MX"/>
        </w:rPr>
        <w:t xml:space="preserve">contadorComida </w:t>
      </w:r>
      <w:r w:rsidRPr="00BE5935">
        <w:rPr>
          <w:lang w:val="es-MX"/>
        </w:rPr>
        <w:t>+= 1</w:t>
      </w:r>
    </w:p>
    <w:p w:rsidR="00AE15B1" w:rsidRPr="00BE5935" w:rsidRDefault="00AE15B1" w:rsidP="00AE15B1">
      <w:pPr>
        <w:pStyle w:val="SourceCode"/>
        <w:rPr>
          <w:lang w:val="es-MX"/>
        </w:rPr>
      </w:pPr>
      <w:r w:rsidRPr="00BE5935">
        <w:rPr>
          <w:rStyle w:val="SourceLineNumber"/>
          <w:lang w:val="es-MX"/>
        </w:rPr>
        <w:t xml:space="preserve"> 90.</w:t>
      </w:r>
      <w:r w:rsidRPr="00BE5935">
        <w:rPr>
          <w:lang w:val="es-MX"/>
        </w:rPr>
        <w:t xml:space="preserve">     if </w:t>
      </w:r>
      <w:r w:rsidR="00F75187" w:rsidRPr="00BE5935">
        <w:rPr>
          <w:lang w:val="es-MX"/>
        </w:rPr>
        <w:t xml:space="preserve">contadorComida </w:t>
      </w:r>
      <w:r w:rsidRPr="00BE5935">
        <w:rPr>
          <w:lang w:val="es-MX"/>
        </w:rPr>
        <w:t xml:space="preserve">&gt;= </w:t>
      </w:r>
      <w:r w:rsidR="00F75187" w:rsidRPr="00BE5935">
        <w:rPr>
          <w:lang w:val="es-MX"/>
        </w:rPr>
        <w:t>NUEVACOMIDA</w:t>
      </w:r>
      <w:r w:rsidRPr="00BE5935">
        <w:rPr>
          <w:lang w:val="es-MX"/>
        </w:rPr>
        <w:t>:</w:t>
      </w:r>
    </w:p>
    <w:p w:rsidR="00AE15B1" w:rsidRPr="00BE5935" w:rsidRDefault="00AE15B1" w:rsidP="00AE15B1">
      <w:pPr>
        <w:pStyle w:val="SourceCode"/>
        <w:rPr>
          <w:rStyle w:val="SourceCodeComment"/>
          <w:lang w:val="es-MX"/>
        </w:rPr>
      </w:pPr>
      <w:r w:rsidRPr="00BE5935">
        <w:rPr>
          <w:rStyle w:val="SourceLineNumber"/>
          <w:lang w:val="es-MX"/>
        </w:rPr>
        <w:t xml:space="preserve"> 91.</w:t>
      </w:r>
      <w:r w:rsidRPr="00BE5935">
        <w:rPr>
          <w:lang w:val="es-MX"/>
        </w:rPr>
        <w:t xml:space="preserve">         </w:t>
      </w:r>
      <w:r w:rsidRPr="00BE5935">
        <w:rPr>
          <w:rStyle w:val="SourceCodeComment"/>
          <w:lang w:val="es-MX"/>
        </w:rPr>
        <w:t xml:space="preserve"># </w:t>
      </w:r>
      <w:r w:rsidR="00F75187" w:rsidRPr="00BE5935">
        <w:rPr>
          <w:rStyle w:val="SourceCodeComment"/>
          <w:lang w:val="es-MX"/>
        </w:rPr>
        <w:t>agregar nueva comida</w:t>
      </w:r>
    </w:p>
    <w:p w:rsidR="00AE15B1" w:rsidRPr="00BE5935" w:rsidRDefault="00AE15B1" w:rsidP="00AE15B1">
      <w:pPr>
        <w:pStyle w:val="SourceCode"/>
        <w:rPr>
          <w:lang w:val="es-MX"/>
        </w:rPr>
      </w:pPr>
      <w:r w:rsidRPr="00BE5935">
        <w:rPr>
          <w:rStyle w:val="SourceLineNumber"/>
          <w:lang w:val="es-MX"/>
        </w:rPr>
        <w:t xml:space="preserve"> 92.</w:t>
      </w:r>
      <w:r w:rsidRPr="00BE5935">
        <w:rPr>
          <w:lang w:val="es-MX"/>
        </w:rPr>
        <w:t xml:space="preserve">         </w:t>
      </w:r>
      <w:r w:rsidR="00F75187" w:rsidRPr="00BE5935">
        <w:rPr>
          <w:lang w:val="es-MX"/>
        </w:rPr>
        <w:t xml:space="preserve">contadorComida </w:t>
      </w:r>
      <w:r w:rsidRPr="00BE5935">
        <w:rPr>
          <w:lang w:val="es-MX"/>
        </w:rPr>
        <w:t>= 0</w:t>
      </w:r>
    </w:p>
    <w:p w:rsidR="00AE15B1" w:rsidRPr="00BE5935" w:rsidRDefault="00AE15B1" w:rsidP="00AE15B1">
      <w:pPr>
        <w:pStyle w:val="SourceCode"/>
        <w:rPr>
          <w:lang w:val="es-MX"/>
        </w:rPr>
      </w:pPr>
      <w:r w:rsidRPr="00BE5935">
        <w:rPr>
          <w:rStyle w:val="SourceLineNumber"/>
          <w:lang w:val="es-MX"/>
        </w:rPr>
        <w:t xml:space="preserve"> 93.</w:t>
      </w:r>
      <w:r w:rsidRPr="00BE5935">
        <w:rPr>
          <w:lang w:val="es-MX"/>
        </w:rPr>
        <w:t xml:space="preserve">         </w:t>
      </w:r>
      <w:r w:rsidR="00F75187" w:rsidRPr="00BE5935">
        <w:rPr>
          <w:lang w:val="es-MX"/>
        </w:rPr>
        <w:t>comidas</w:t>
      </w:r>
      <w:r w:rsidRPr="00BE5935">
        <w:rPr>
          <w:lang w:val="es-MX"/>
        </w:rPr>
        <w:t>.append(pygame.Rect</w:t>
      </w:r>
      <w:r w:rsidR="00F75187" w:rsidRPr="00BE5935">
        <w:rPr>
          <w:lang w:val="es-MX"/>
        </w:rPr>
        <w:t>(random.randint(0, ANCHOVENTANA - 20), random.randint(0, ALTOVENTANA - 20), 20, 20))</w:t>
      </w:r>
    </w:p>
    <w:p w:rsidR="00AE15B1" w:rsidRPr="00BE5935" w:rsidRDefault="00AE15B1" w:rsidP="00AE15B1">
      <w:pPr>
        <w:pStyle w:val="SourceCode"/>
        <w:rPr>
          <w:rStyle w:val="SourceLineNumber"/>
          <w:lang w:val="es-MX"/>
        </w:rPr>
      </w:pPr>
      <w:r w:rsidRPr="00BE5935">
        <w:rPr>
          <w:rStyle w:val="SourceLineNumber"/>
          <w:lang w:val="es-MX"/>
        </w:rPr>
        <w:t xml:space="preserve"> 94. </w:t>
      </w:r>
    </w:p>
    <w:p w:rsidR="00AE15B1" w:rsidRPr="00F75187" w:rsidRDefault="00AE15B1" w:rsidP="00AE15B1">
      <w:pPr>
        <w:pStyle w:val="SourceCode"/>
        <w:rPr>
          <w:rStyle w:val="SourceCodeComment"/>
          <w:lang w:val="es-MX"/>
        </w:rPr>
      </w:pPr>
      <w:r w:rsidRPr="00BE5935">
        <w:rPr>
          <w:rStyle w:val="SourceLineNumber"/>
          <w:lang w:val="es-MX"/>
        </w:rPr>
        <w:t xml:space="preserve"> 95.</w:t>
      </w:r>
      <w:r w:rsidRPr="00BE5935">
        <w:rPr>
          <w:lang w:val="es-MX"/>
        </w:rPr>
        <w:t xml:space="preserve">     </w:t>
      </w:r>
      <w:r w:rsidRPr="00F75187">
        <w:rPr>
          <w:rStyle w:val="SourceCodeComment"/>
          <w:lang w:val="es-MX"/>
        </w:rPr>
        <w:t xml:space="preserve"># </w:t>
      </w:r>
      <w:r w:rsidR="00F75187" w:rsidRPr="00F75187">
        <w:rPr>
          <w:rStyle w:val="SourceCodeComment"/>
          <w:lang w:val="es-MX"/>
        </w:rPr>
        <w:t>pintar el fondo negro sobre la superficie</w:t>
      </w:r>
    </w:p>
    <w:p w:rsidR="00AE15B1" w:rsidRDefault="00AE15B1" w:rsidP="00AE15B1">
      <w:pPr>
        <w:pStyle w:val="SourceCode"/>
      </w:pPr>
      <w:r w:rsidRPr="00F75187">
        <w:rPr>
          <w:rStyle w:val="SourceLineNumber"/>
          <w:lang w:val="es-MX"/>
        </w:rPr>
        <w:t xml:space="preserve"> </w:t>
      </w:r>
      <w:r w:rsidRPr="00221028">
        <w:rPr>
          <w:rStyle w:val="SourceLineNumber"/>
        </w:rPr>
        <w:t>96.</w:t>
      </w:r>
      <w:r>
        <w:t xml:space="preserve">     </w:t>
      </w:r>
      <w:r w:rsidR="00F75187" w:rsidRPr="00F75187">
        <w:t>superficieVentana</w:t>
      </w:r>
      <w:r>
        <w:t>.fill(</w:t>
      </w:r>
      <w:r w:rsidR="00061C53">
        <w:t>NEGRO</w:t>
      </w:r>
      <w:r>
        <w:t>)</w:t>
      </w:r>
    </w:p>
    <w:p w:rsidR="00AE15B1" w:rsidRPr="00221028" w:rsidRDefault="00AE15B1" w:rsidP="00AE15B1">
      <w:pPr>
        <w:pStyle w:val="SourceCode"/>
        <w:rPr>
          <w:rStyle w:val="SourceLineNumber"/>
        </w:rPr>
      </w:pPr>
      <w:r w:rsidRPr="00221028">
        <w:rPr>
          <w:rStyle w:val="SourceLineNumber"/>
        </w:rPr>
        <w:t xml:space="preserve"> 97. </w:t>
      </w:r>
    </w:p>
    <w:p w:rsidR="00AE15B1" w:rsidRPr="00201291" w:rsidRDefault="00AE15B1" w:rsidP="00AE15B1">
      <w:pPr>
        <w:pStyle w:val="SourceCode"/>
        <w:rPr>
          <w:rStyle w:val="SourceCodeComment"/>
        </w:rPr>
      </w:pPr>
      <w:r w:rsidRPr="00221028">
        <w:rPr>
          <w:rStyle w:val="SourceLineNumber"/>
        </w:rPr>
        <w:t xml:space="preserve"> 98.</w:t>
      </w:r>
      <w:r>
        <w:t xml:space="preserve">     </w:t>
      </w:r>
      <w:r w:rsidRPr="00201291">
        <w:rPr>
          <w:rStyle w:val="SourceCodeComment"/>
        </w:rPr>
        <w:t># move the player</w:t>
      </w:r>
    </w:p>
    <w:p w:rsidR="00AE15B1" w:rsidRDefault="00AE15B1" w:rsidP="00AE15B1">
      <w:pPr>
        <w:pStyle w:val="SourceCode"/>
      </w:pPr>
      <w:r w:rsidRPr="00221028">
        <w:rPr>
          <w:rStyle w:val="SourceLineNumber"/>
        </w:rPr>
        <w:t xml:space="preserve"> 99.</w:t>
      </w:r>
      <w:r>
        <w:t xml:space="preserve">     if </w:t>
      </w:r>
      <w:r w:rsidR="00F75187" w:rsidRPr="00F75187">
        <w:t>moverseAbajo</w:t>
      </w:r>
      <w:r w:rsidR="00F75187">
        <w:t xml:space="preserve"> </w:t>
      </w:r>
      <w:r>
        <w:t xml:space="preserve">and </w:t>
      </w:r>
      <w:r w:rsidR="00F75187" w:rsidRPr="00F75187">
        <w:t>jugador</w:t>
      </w:r>
      <w:r>
        <w:t xml:space="preserve">.bottom &lt; </w:t>
      </w:r>
      <w:r w:rsidR="00F75187" w:rsidRPr="00F75187">
        <w:t>ALTOVENTANA</w:t>
      </w:r>
      <w:r>
        <w:t>:</w:t>
      </w:r>
    </w:p>
    <w:p w:rsidR="00AE15B1" w:rsidRPr="00BE5935" w:rsidRDefault="00AE15B1" w:rsidP="00AE15B1">
      <w:pPr>
        <w:pStyle w:val="SourceCode"/>
        <w:rPr>
          <w:lang w:val="es-MX"/>
        </w:rPr>
      </w:pPr>
      <w:r w:rsidRPr="00BE5935">
        <w:rPr>
          <w:rStyle w:val="SourceLineNumber"/>
          <w:lang w:val="es-MX"/>
        </w:rPr>
        <w:t>100.</w:t>
      </w:r>
      <w:r w:rsidRPr="00BE5935">
        <w:rPr>
          <w:lang w:val="es-MX"/>
        </w:rPr>
        <w:t xml:space="preserve">         </w:t>
      </w:r>
      <w:r w:rsidR="00F75187" w:rsidRPr="00BE5935">
        <w:rPr>
          <w:lang w:val="es-MX"/>
        </w:rPr>
        <w:t>jugador</w:t>
      </w:r>
      <w:r w:rsidRPr="00BE5935">
        <w:rPr>
          <w:lang w:val="es-MX"/>
        </w:rPr>
        <w:t xml:space="preserve">.top += </w:t>
      </w:r>
      <w:r w:rsidR="00F75187" w:rsidRPr="00BE5935">
        <w:rPr>
          <w:lang w:val="es-MX"/>
        </w:rPr>
        <w:t>VELOCIDADMOVIMIENTO</w:t>
      </w:r>
    </w:p>
    <w:p w:rsidR="00AE15B1" w:rsidRPr="00BE5935" w:rsidRDefault="00AE15B1" w:rsidP="00AE15B1">
      <w:pPr>
        <w:pStyle w:val="SourceCode"/>
        <w:rPr>
          <w:lang w:val="es-MX"/>
        </w:rPr>
      </w:pPr>
      <w:r w:rsidRPr="00BE5935">
        <w:rPr>
          <w:rStyle w:val="SourceLineNumber"/>
          <w:lang w:val="es-MX"/>
        </w:rPr>
        <w:t>101.</w:t>
      </w:r>
      <w:r w:rsidRPr="00BE5935">
        <w:rPr>
          <w:lang w:val="es-MX"/>
        </w:rPr>
        <w:t xml:space="preserve">     if </w:t>
      </w:r>
      <w:r w:rsidR="00F75187" w:rsidRPr="00BE5935">
        <w:rPr>
          <w:lang w:val="es-MX"/>
        </w:rPr>
        <w:t xml:space="preserve">moverseArriba </w:t>
      </w:r>
      <w:r w:rsidRPr="00BE5935">
        <w:rPr>
          <w:lang w:val="es-MX"/>
        </w:rPr>
        <w:t xml:space="preserve">and </w:t>
      </w:r>
      <w:r w:rsidR="00F75187" w:rsidRPr="00BE5935">
        <w:rPr>
          <w:lang w:val="es-MX"/>
        </w:rPr>
        <w:t>jugador</w:t>
      </w:r>
      <w:r w:rsidRPr="00BE5935">
        <w:rPr>
          <w:lang w:val="es-MX"/>
        </w:rPr>
        <w:t>.top &gt; 0:</w:t>
      </w:r>
    </w:p>
    <w:p w:rsidR="00AE15B1" w:rsidRPr="00BE5935" w:rsidRDefault="00AE15B1" w:rsidP="00AE15B1">
      <w:pPr>
        <w:pStyle w:val="SourceCode"/>
        <w:rPr>
          <w:lang w:val="es-MX"/>
        </w:rPr>
      </w:pPr>
      <w:r w:rsidRPr="00BE5935">
        <w:rPr>
          <w:rStyle w:val="SourceLineNumber"/>
          <w:lang w:val="es-MX"/>
        </w:rPr>
        <w:t>102.</w:t>
      </w:r>
      <w:r w:rsidRPr="00BE5935">
        <w:rPr>
          <w:lang w:val="es-MX"/>
        </w:rPr>
        <w:t xml:space="preserve">         </w:t>
      </w:r>
      <w:r w:rsidR="00F75187" w:rsidRPr="00BE5935">
        <w:rPr>
          <w:lang w:val="es-MX"/>
        </w:rPr>
        <w:t>jugador</w:t>
      </w:r>
      <w:r w:rsidRPr="00BE5935">
        <w:rPr>
          <w:lang w:val="es-MX"/>
        </w:rPr>
        <w:t xml:space="preserve">.top -= </w:t>
      </w:r>
      <w:r w:rsidR="00F75187" w:rsidRPr="00BE5935">
        <w:rPr>
          <w:lang w:val="es-MX"/>
        </w:rPr>
        <w:t>VELOCIDADMOVIMIENTO</w:t>
      </w:r>
    </w:p>
    <w:p w:rsidR="00AE15B1" w:rsidRPr="00BE5935" w:rsidRDefault="00AE15B1" w:rsidP="00AE15B1">
      <w:pPr>
        <w:pStyle w:val="SourceCode"/>
        <w:rPr>
          <w:lang w:val="es-MX"/>
        </w:rPr>
      </w:pPr>
      <w:r w:rsidRPr="00BE5935">
        <w:rPr>
          <w:rStyle w:val="SourceLineNumber"/>
          <w:lang w:val="es-MX"/>
        </w:rPr>
        <w:t>103.</w:t>
      </w:r>
      <w:r w:rsidRPr="00BE5935">
        <w:rPr>
          <w:lang w:val="es-MX"/>
        </w:rPr>
        <w:t xml:space="preserve">     if </w:t>
      </w:r>
      <w:r w:rsidR="00F75187" w:rsidRPr="00BE5935">
        <w:rPr>
          <w:lang w:val="es-MX"/>
        </w:rPr>
        <w:t xml:space="preserve">moverseIzquierda </w:t>
      </w:r>
      <w:r w:rsidRPr="00BE5935">
        <w:rPr>
          <w:lang w:val="es-MX"/>
        </w:rPr>
        <w:t xml:space="preserve">and </w:t>
      </w:r>
      <w:r w:rsidR="00F75187" w:rsidRPr="00BE5935">
        <w:rPr>
          <w:lang w:val="es-MX"/>
        </w:rPr>
        <w:t>jugador</w:t>
      </w:r>
      <w:r w:rsidRPr="00BE5935">
        <w:rPr>
          <w:lang w:val="es-MX"/>
        </w:rPr>
        <w:t>.left &gt; 0:</w:t>
      </w:r>
    </w:p>
    <w:p w:rsidR="00AE15B1" w:rsidRPr="00BE5935" w:rsidRDefault="00AE15B1" w:rsidP="00AE15B1">
      <w:pPr>
        <w:pStyle w:val="SourceCode"/>
        <w:rPr>
          <w:lang w:val="es-MX"/>
        </w:rPr>
      </w:pPr>
      <w:r w:rsidRPr="00BE5935">
        <w:rPr>
          <w:rStyle w:val="SourceLineNumber"/>
          <w:lang w:val="es-MX"/>
        </w:rPr>
        <w:t>104.</w:t>
      </w:r>
      <w:r w:rsidRPr="00BE5935">
        <w:rPr>
          <w:lang w:val="es-MX"/>
        </w:rPr>
        <w:t xml:space="preserve">         </w:t>
      </w:r>
      <w:r w:rsidR="00F75187" w:rsidRPr="00BE5935">
        <w:rPr>
          <w:lang w:val="es-MX"/>
        </w:rPr>
        <w:t>jugador</w:t>
      </w:r>
      <w:r w:rsidRPr="00BE5935">
        <w:rPr>
          <w:lang w:val="es-MX"/>
        </w:rPr>
        <w:t xml:space="preserve">.left -= </w:t>
      </w:r>
      <w:r w:rsidR="00F75187" w:rsidRPr="00BE5935">
        <w:rPr>
          <w:lang w:val="es-MX"/>
        </w:rPr>
        <w:t>VELOCIDADMOVIMIENTO</w:t>
      </w:r>
    </w:p>
    <w:p w:rsidR="00AE15B1" w:rsidRPr="00BE5935" w:rsidRDefault="00AE15B1" w:rsidP="00AE15B1">
      <w:pPr>
        <w:pStyle w:val="SourceCode"/>
        <w:rPr>
          <w:lang w:val="es-MX"/>
        </w:rPr>
      </w:pPr>
      <w:r w:rsidRPr="00BE5935">
        <w:rPr>
          <w:rStyle w:val="SourceLineNumber"/>
          <w:lang w:val="es-MX"/>
        </w:rPr>
        <w:t>105.</w:t>
      </w:r>
      <w:r w:rsidRPr="00BE5935">
        <w:rPr>
          <w:lang w:val="es-MX"/>
        </w:rPr>
        <w:t xml:space="preserve">     if </w:t>
      </w:r>
      <w:r w:rsidR="00F75187" w:rsidRPr="00BE5935">
        <w:rPr>
          <w:lang w:val="es-MX"/>
        </w:rPr>
        <w:t xml:space="preserve">moverseDerecha </w:t>
      </w:r>
      <w:r w:rsidRPr="00BE5935">
        <w:rPr>
          <w:lang w:val="es-MX"/>
        </w:rPr>
        <w:t xml:space="preserve">and </w:t>
      </w:r>
      <w:r w:rsidR="00F75187" w:rsidRPr="00BE5935">
        <w:rPr>
          <w:lang w:val="es-MX"/>
        </w:rPr>
        <w:t>jugador</w:t>
      </w:r>
      <w:r w:rsidRPr="00BE5935">
        <w:rPr>
          <w:lang w:val="es-MX"/>
        </w:rPr>
        <w:t xml:space="preserve">.right &lt; </w:t>
      </w:r>
      <w:r w:rsidR="00F75187" w:rsidRPr="00BE5935">
        <w:rPr>
          <w:lang w:val="es-MX"/>
        </w:rPr>
        <w:t>ANCHOVENTANA</w:t>
      </w:r>
      <w:r w:rsidRPr="00BE5935">
        <w:rPr>
          <w:lang w:val="es-MX"/>
        </w:rPr>
        <w:t>:</w:t>
      </w:r>
    </w:p>
    <w:p w:rsidR="00AE15B1" w:rsidRPr="00BE5935" w:rsidRDefault="00AE15B1" w:rsidP="00AE15B1">
      <w:pPr>
        <w:pStyle w:val="SourceCode"/>
        <w:rPr>
          <w:lang w:val="es-MX"/>
        </w:rPr>
      </w:pPr>
      <w:r w:rsidRPr="00BE5935">
        <w:rPr>
          <w:rStyle w:val="SourceLineNumber"/>
          <w:lang w:val="es-MX"/>
        </w:rPr>
        <w:t>106.</w:t>
      </w:r>
      <w:r w:rsidRPr="00BE5935">
        <w:rPr>
          <w:lang w:val="es-MX"/>
        </w:rPr>
        <w:t xml:space="preserve">         </w:t>
      </w:r>
      <w:r w:rsidR="00F75187" w:rsidRPr="00BE5935">
        <w:rPr>
          <w:lang w:val="es-MX"/>
        </w:rPr>
        <w:t>jugador</w:t>
      </w:r>
      <w:r w:rsidRPr="00BE5935">
        <w:rPr>
          <w:lang w:val="es-MX"/>
        </w:rPr>
        <w:t xml:space="preserve">.right += </w:t>
      </w:r>
      <w:r w:rsidR="00F75187" w:rsidRPr="00BE5935">
        <w:rPr>
          <w:lang w:val="es-MX"/>
        </w:rPr>
        <w:t>VELOCIDADMOVIMIENTO</w:t>
      </w:r>
    </w:p>
    <w:p w:rsidR="00AE15B1" w:rsidRPr="00BE5935" w:rsidRDefault="00AE15B1" w:rsidP="00AE15B1">
      <w:pPr>
        <w:pStyle w:val="SourceCode"/>
        <w:rPr>
          <w:rStyle w:val="SourceLineNumber"/>
          <w:lang w:val="es-MX"/>
        </w:rPr>
      </w:pPr>
      <w:r w:rsidRPr="00BE5935">
        <w:rPr>
          <w:rStyle w:val="SourceLineNumber"/>
          <w:lang w:val="es-MX"/>
        </w:rPr>
        <w:lastRenderedPageBreak/>
        <w:t xml:space="preserve">107. </w:t>
      </w:r>
    </w:p>
    <w:p w:rsidR="00AE15B1" w:rsidRPr="00BE5935" w:rsidRDefault="00AE15B1" w:rsidP="00AE15B1">
      <w:pPr>
        <w:pStyle w:val="SourceCode"/>
        <w:rPr>
          <w:rStyle w:val="SourceLineNumber"/>
          <w:lang w:val="es-MX"/>
        </w:rPr>
      </w:pPr>
      <w:r w:rsidRPr="00BE5935">
        <w:rPr>
          <w:rStyle w:val="SourceLineNumber"/>
          <w:lang w:val="es-MX"/>
        </w:rPr>
        <w:t xml:space="preserve">108. </w:t>
      </w:r>
    </w:p>
    <w:p w:rsidR="00AE15B1" w:rsidRPr="00F75187" w:rsidRDefault="00AE15B1" w:rsidP="00AE15B1">
      <w:pPr>
        <w:pStyle w:val="SourceCode"/>
        <w:rPr>
          <w:rStyle w:val="SourceCodeComment"/>
          <w:lang w:val="es-MX"/>
        </w:rPr>
      </w:pPr>
      <w:r w:rsidRPr="00BE5935">
        <w:rPr>
          <w:rStyle w:val="SourceLineNumber"/>
          <w:lang w:val="es-MX"/>
        </w:rPr>
        <w:t>109.</w:t>
      </w:r>
      <w:r w:rsidRPr="00BE5935">
        <w:rPr>
          <w:lang w:val="es-MX"/>
        </w:rPr>
        <w:t xml:space="preserve">     </w:t>
      </w:r>
      <w:r w:rsidRPr="00F75187">
        <w:rPr>
          <w:rStyle w:val="SourceCodeComment"/>
          <w:lang w:val="es-MX"/>
        </w:rPr>
        <w:t xml:space="preserve"># </w:t>
      </w:r>
      <w:r w:rsidR="00F75187" w:rsidRPr="00F75187">
        <w:rPr>
          <w:rStyle w:val="SourceCodeComment"/>
          <w:lang w:val="es-MX"/>
        </w:rPr>
        <w:t>dibujar el bloque sobre la superficie</w:t>
      </w:r>
    </w:p>
    <w:p w:rsidR="00AE15B1" w:rsidRDefault="00AE15B1" w:rsidP="00AE15B1">
      <w:pPr>
        <w:pStyle w:val="SourceCode"/>
      </w:pPr>
      <w:r w:rsidRPr="00221028">
        <w:rPr>
          <w:rStyle w:val="SourceLineNumber"/>
        </w:rPr>
        <w:t>110.</w:t>
      </w:r>
      <w:r>
        <w:t xml:space="preserve">     </w:t>
      </w:r>
      <w:r w:rsidR="00F75187" w:rsidRPr="00F75187">
        <w:t>superficieVentana</w:t>
      </w:r>
      <w:r>
        <w:t>.blit(</w:t>
      </w:r>
      <w:r w:rsidR="00F75187" w:rsidRPr="00F75187">
        <w:t>imagenEstiradaJugador</w:t>
      </w:r>
      <w:r>
        <w:t xml:space="preserve">, </w:t>
      </w:r>
      <w:r w:rsidR="00F75187" w:rsidRPr="00F75187">
        <w:t>jugador</w:t>
      </w:r>
      <w:r>
        <w:t>)</w:t>
      </w:r>
    </w:p>
    <w:p w:rsidR="00AE15B1" w:rsidRPr="00221028" w:rsidRDefault="00AE15B1" w:rsidP="00AE15B1">
      <w:pPr>
        <w:pStyle w:val="SourceCode"/>
        <w:rPr>
          <w:rStyle w:val="SourceLineNumber"/>
        </w:rPr>
      </w:pPr>
      <w:r w:rsidRPr="00221028">
        <w:rPr>
          <w:rStyle w:val="SourceLineNumber"/>
        </w:rPr>
        <w:t xml:space="preserve">111. </w:t>
      </w:r>
    </w:p>
    <w:p w:rsidR="00AE15B1" w:rsidRPr="00061C53" w:rsidRDefault="00AE15B1" w:rsidP="00AE15B1">
      <w:pPr>
        <w:pStyle w:val="SourceCode"/>
        <w:rPr>
          <w:rStyle w:val="SourceCodeComment"/>
          <w:lang w:val="es-MX"/>
        </w:rPr>
      </w:pPr>
      <w:r w:rsidRPr="00221028">
        <w:rPr>
          <w:rStyle w:val="SourceLineNumber"/>
        </w:rPr>
        <w:t>112.</w:t>
      </w:r>
      <w:r>
        <w:t xml:space="preserve">     </w:t>
      </w:r>
      <w:r w:rsidRPr="00061C53">
        <w:rPr>
          <w:rStyle w:val="SourceCodeComment"/>
          <w:lang w:val="es-MX"/>
        </w:rPr>
        <w:t xml:space="preserve"># </w:t>
      </w:r>
      <w:r w:rsidR="00061C53" w:rsidRPr="00061C53">
        <w:rPr>
          <w:rStyle w:val="SourceCodeComment"/>
          <w:lang w:val="es-MX"/>
        </w:rPr>
        <w:t>comprobar si el jugador ha intersectado alguno de los cuadrados de comida</w:t>
      </w:r>
    </w:p>
    <w:p w:rsidR="00AE15B1" w:rsidRPr="00BE5935" w:rsidRDefault="00AE15B1" w:rsidP="00AE15B1">
      <w:pPr>
        <w:pStyle w:val="SourceCode"/>
        <w:rPr>
          <w:lang w:val="es-MX"/>
        </w:rPr>
      </w:pPr>
      <w:r w:rsidRPr="00BE5935">
        <w:rPr>
          <w:rStyle w:val="SourceLineNumber"/>
          <w:lang w:val="es-MX"/>
        </w:rPr>
        <w:t>113.</w:t>
      </w:r>
      <w:r w:rsidRPr="00BE5935">
        <w:rPr>
          <w:lang w:val="es-MX"/>
        </w:rPr>
        <w:t xml:space="preserve">     for </w:t>
      </w:r>
      <w:r w:rsidR="00F75187" w:rsidRPr="00BE5935">
        <w:rPr>
          <w:lang w:val="es-MX"/>
        </w:rPr>
        <w:t xml:space="preserve">comida </w:t>
      </w:r>
      <w:r w:rsidRPr="00BE5935">
        <w:rPr>
          <w:lang w:val="es-MX"/>
        </w:rPr>
        <w:t xml:space="preserve">in </w:t>
      </w:r>
      <w:r w:rsidR="00F75187" w:rsidRPr="00BE5935">
        <w:rPr>
          <w:lang w:val="es-MX"/>
        </w:rPr>
        <w:t>comidas</w:t>
      </w:r>
      <w:r w:rsidRPr="00BE5935">
        <w:rPr>
          <w:lang w:val="es-MX"/>
        </w:rPr>
        <w:t>[:]:</w:t>
      </w:r>
    </w:p>
    <w:p w:rsidR="00AE15B1" w:rsidRPr="00BE5935" w:rsidRDefault="00AE15B1" w:rsidP="00AE15B1">
      <w:pPr>
        <w:pStyle w:val="SourceCode"/>
        <w:rPr>
          <w:lang w:val="es-MX"/>
        </w:rPr>
      </w:pPr>
      <w:r w:rsidRPr="00BE5935">
        <w:rPr>
          <w:rStyle w:val="SourceLineNumber"/>
          <w:lang w:val="es-MX"/>
        </w:rPr>
        <w:t>114.</w:t>
      </w:r>
      <w:r w:rsidRPr="00BE5935">
        <w:rPr>
          <w:lang w:val="es-MX"/>
        </w:rPr>
        <w:t xml:space="preserve">         if </w:t>
      </w:r>
      <w:r w:rsidR="00F75187" w:rsidRPr="00BE5935">
        <w:rPr>
          <w:lang w:val="es-MX"/>
        </w:rPr>
        <w:t>jugador</w:t>
      </w:r>
      <w:r w:rsidRPr="00BE5935">
        <w:rPr>
          <w:lang w:val="es-MX"/>
        </w:rPr>
        <w:t>.colliderect(</w:t>
      </w:r>
      <w:r w:rsidR="00F75187" w:rsidRPr="00BE5935">
        <w:rPr>
          <w:lang w:val="es-MX"/>
        </w:rPr>
        <w:t>comida</w:t>
      </w:r>
      <w:r w:rsidRPr="00BE5935">
        <w:rPr>
          <w:lang w:val="es-MX"/>
        </w:rPr>
        <w:t>):</w:t>
      </w:r>
    </w:p>
    <w:p w:rsidR="00AE15B1" w:rsidRPr="00BE5935" w:rsidRDefault="00AE15B1" w:rsidP="00AE15B1">
      <w:pPr>
        <w:pStyle w:val="SourceCode"/>
        <w:rPr>
          <w:lang w:val="es-MX"/>
        </w:rPr>
      </w:pPr>
      <w:r w:rsidRPr="00BE5935">
        <w:rPr>
          <w:rStyle w:val="SourceLineNumber"/>
          <w:lang w:val="es-MX"/>
        </w:rPr>
        <w:t>115.</w:t>
      </w:r>
      <w:r w:rsidRPr="00BE5935">
        <w:rPr>
          <w:lang w:val="es-MX"/>
        </w:rPr>
        <w:t xml:space="preserve">             </w:t>
      </w:r>
      <w:r w:rsidR="00F75187" w:rsidRPr="00BE5935">
        <w:rPr>
          <w:lang w:val="es-MX"/>
        </w:rPr>
        <w:t>comidas</w:t>
      </w:r>
      <w:r w:rsidRPr="00BE5935">
        <w:rPr>
          <w:lang w:val="es-MX"/>
        </w:rPr>
        <w:t>.remove(</w:t>
      </w:r>
      <w:r w:rsidR="00F75187" w:rsidRPr="00BE5935">
        <w:rPr>
          <w:lang w:val="es-MX"/>
        </w:rPr>
        <w:t>comida</w:t>
      </w:r>
      <w:r w:rsidRPr="00BE5935">
        <w:rPr>
          <w:lang w:val="es-MX"/>
        </w:rPr>
        <w:t>)</w:t>
      </w:r>
    </w:p>
    <w:p w:rsidR="00AE15B1" w:rsidRPr="00BE5935" w:rsidRDefault="00AE15B1" w:rsidP="00AE15B1">
      <w:pPr>
        <w:pStyle w:val="SourceCode"/>
        <w:rPr>
          <w:lang w:val="es-MX"/>
        </w:rPr>
      </w:pPr>
      <w:r w:rsidRPr="00BE5935">
        <w:rPr>
          <w:rStyle w:val="SourceLineNumber"/>
          <w:lang w:val="es-MX"/>
        </w:rPr>
        <w:t>116.</w:t>
      </w:r>
      <w:r w:rsidRPr="00BE5935">
        <w:rPr>
          <w:lang w:val="es-MX"/>
        </w:rPr>
        <w:t xml:space="preserve">             </w:t>
      </w:r>
      <w:r w:rsidR="00F75187" w:rsidRPr="00BE5935">
        <w:rPr>
          <w:lang w:val="es-MX"/>
        </w:rPr>
        <w:t>jugador = pygame.Rect(jugador.left, jugador.top, jugador.width + 2, jugador.height + 2)</w:t>
      </w:r>
    </w:p>
    <w:p w:rsidR="00AE15B1" w:rsidRPr="00F75187" w:rsidRDefault="00AE15B1" w:rsidP="00AE15B1">
      <w:pPr>
        <w:pStyle w:val="SourceCode"/>
        <w:rPr>
          <w:lang w:val="es-MX"/>
        </w:rPr>
      </w:pPr>
      <w:r w:rsidRPr="00BE5935">
        <w:rPr>
          <w:rStyle w:val="SourceLineNumber"/>
          <w:lang w:val="es-MX"/>
        </w:rPr>
        <w:t>117.</w:t>
      </w:r>
      <w:r w:rsidRPr="00BE5935">
        <w:rPr>
          <w:lang w:val="es-MX"/>
        </w:rPr>
        <w:t xml:space="preserve">             </w:t>
      </w:r>
      <w:r w:rsidR="00F75187" w:rsidRPr="00F75187">
        <w:rPr>
          <w:lang w:val="es-MX"/>
        </w:rPr>
        <w:t>imagenEstiradaJugador = pygame.transform.scale(imagenJugador, (jugador.width, jugador.height))</w:t>
      </w:r>
    </w:p>
    <w:p w:rsidR="00AE15B1" w:rsidRPr="00BE5935" w:rsidRDefault="00AE15B1" w:rsidP="00AE15B1">
      <w:pPr>
        <w:pStyle w:val="SourceCode"/>
        <w:rPr>
          <w:lang w:val="es-MX"/>
        </w:rPr>
      </w:pPr>
      <w:r w:rsidRPr="00BE5935">
        <w:rPr>
          <w:rStyle w:val="SourceLineNumber"/>
          <w:lang w:val="es-MX"/>
        </w:rPr>
        <w:t>118.</w:t>
      </w:r>
      <w:r w:rsidRPr="00BE5935">
        <w:rPr>
          <w:lang w:val="es-MX"/>
        </w:rPr>
        <w:t xml:space="preserve">             if </w:t>
      </w:r>
      <w:r w:rsidR="00F75187" w:rsidRPr="00BE5935">
        <w:rPr>
          <w:lang w:val="es-MX"/>
        </w:rPr>
        <w:t>músicaSonando</w:t>
      </w:r>
      <w:r w:rsidRPr="00BE5935">
        <w:rPr>
          <w:lang w:val="es-MX"/>
        </w:rPr>
        <w:t>:</w:t>
      </w:r>
    </w:p>
    <w:p w:rsidR="00AE15B1" w:rsidRPr="00BE5935" w:rsidRDefault="00AE15B1" w:rsidP="00AE15B1">
      <w:pPr>
        <w:pStyle w:val="SourceCode"/>
        <w:rPr>
          <w:lang w:val="es-MX"/>
        </w:rPr>
      </w:pPr>
      <w:r w:rsidRPr="00BE5935">
        <w:rPr>
          <w:rStyle w:val="SourceLineNumber"/>
          <w:lang w:val="es-MX"/>
        </w:rPr>
        <w:t>119.</w:t>
      </w:r>
      <w:r w:rsidRPr="00BE5935">
        <w:rPr>
          <w:lang w:val="es-MX"/>
        </w:rPr>
        <w:t xml:space="preserve">                 </w:t>
      </w:r>
      <w:r w:rsidR="00F75187" w:rsidRPr="00BE5935">
        <w:rPr>
          <w:lang w:val="es-MX"/>
        </w:rPr>
        <w:t>sonidoRecolección</w:t>
      </w:r>
      <w:r w:rsidRPr="00BE5935">
        <w:rPr>
          <w:lang w:val="es-MX"/>
        </w:rPr>
        <w:t>.play()</w:t>
      </w:r>
    </w:p>
    <w:p w:rsidR="00AE15B1" w:rsidRPr="00BE5935" w:rsidRDefault="00AE15B1" w:rsidP="00AE15B1">
      <w:pPr>
        <w:pStyle w:val="SourceCode"/>
        <w:rPr>
          <w:rStyle w:val="SourceLineNumber"/>
          <w:lang w:val="es-MX"/>
        </w:rPr>
      </w:pPr>
      <w:r w:rsidRPr="00BE5935">
        <w:rPr>
          <w:rStyle w:val="SourceLineNumber"/>
          <w:lang w:val="es-MX"/>
        </w:rPr>
        <w:t xml:space="preserve">120. </w:t>
      </w:r>
    </w:p>
    <w:p w:rsidR="00AE15B1" w:rsidRPr="00BE5935" w:rsidRDefault="00AE15B1" w:rsidP="00AE15B1">
      <w:pPr>
        <w:pStyle w:val="SourceCode"/>
        <w:rPr>
          <w:rStyle w:val="SourceCodeComment"/>
          <w:lang w:val="es-MX"/>
        </w:rPr>
      </w:pPr>
      <w:r w:rsidRPr="00BE5935">
        <w:rPr>
          <w:rStyle w:val="SourceLineNumber"/>
          <w:lang w:val="es-MX"/>
        </w:rPr>
        <w:t>121.</w:t>
      </w:r>
      <w:r w:rsidRPr="00BE5935">
        <w:rPr>
          <w:lang w:val="es-MX"/>
        </w:rPr>
        <w:t xml:space="preserve">     </w:t>
      </w:r>
      <w:r w:rsidRPr="00BE5935">
        <w:rPr>
          <w:rStyle w:val="SourceCodeComment"/>
          <w:lang w:val="es-MX"/>
        </w:rPr>
        <w:t xml:space="preserve"># </w:t>
      </w:r>
      <w:r w:rsidR="00F75187" w:rsidRPr="00BE5935">
        <w:rPr>
          <w:rStyle w:val="SourceCodeComment"/>
          <w:lang w:val="es-MX"/>
        </w:rPr>
        <w:t>dibujar la comida</w:t>
      </w:r>
    </w:p>
    <w:p w:rsidR="00AE15B1" w:rsidRPr="00F75187" w:rsidRDefault="00AE15B1" w:rsidP="00AE15B1">
      <w:pPr>
        <w:pStyle w:val="SourceCode"/>
        <w:rPr>
          <w:lang w:val="es-MX"/>
        </w:rPr>
      </w:pPr>
      <w:r w:rsidRPr="00BE5935">
        <w:rPr>
          <w:rStyle w:val="SourceLineNumber"/>
          <w:lang w:val="es-MX"/>
        </w:rPr>
        <w:t>122.</w:t>
      </w:r>
      <w:r w:rsidRPr="00BE5935">
        <w:rPr>
          <w:lang w:val="es-MX"/>
        </w:rPr>
        <w:t xml:space="preserve">     </w:t>
      </w:r>
      <w:r w:rsidRPr="00F75187">
        <w:rPr>
          <w:lang w:val="es-MX"/>
        </w:rPr>
        <w:t xml:space="preserve">for </w:t>
      </w:r>
      <w:r w:rsidR="00F75187" w:rsidRPr="00F75187">
        <w:rPr>
          <w:lang w:val="es-MX"/>
        </w:rPr>
        <w:t>comida i</w:t>
      </w:r>
      <w:r w:rsidRPr="00F75187">
        <w:rPr>
          <w:lang w:val="es-MX"/>
        </w:rPr>
        <w:t xml:space="preserve">n </w:t>
      </w:r>
      <w:r w:rsidR="00F75187" w:rsidRPr="00F75187">
        <w:rPr>
          <w:lang w:val="es-MX"/>
        </w:rPr>
        <w:t>comidas</w:t>
      </w:r>
      <w:r w:rsidRPr="00F75187">
        <w:rPr>
          <w:lang w:val="es-MX"/>
        </w:rPr>
        <w:t>:</w:t>
      </w:r>
    </w:p>
    <w:p w:rsidR="00AE15B1" w:rsidRPr="00F75187" w:rsidRDefault="00AE15B1" w:rsidP="00AE15B1">
      <w:pPr>
        <w:pStyle w:val="SourceCode"/>
        <w:rPr>
          <w:lang w:val="es-MX"/>
        </w:rPr>
      </w:pPr>
      <w:r w:rsidRPr="00F75187">
        <w:rPr>
          <w:rStyle w:val="SourceLineNumber"/>
          <w:lang w:val="es-MX"/>
        </w:rPr>
        <w:t>123.</w:t>
      </w:r>
      <w:r w:rsidR="00F75187" w:rsidRPr="00F75187">
        <w:rPr>
          <w:lang w:val="es-MX"/>
        </w:rPr>
        <w:t xml:space="preserve">         superficieVentana.blit(imagenComida, comida)</w:t>
      </w:r>
    </w:p>
    <w:p w:rsidR="00AE15B1" w:rsidRPr="00BE5935" w:rsidRDefault="00AE15B1" w:rsidP="00AE15B1">
      <w:pPr>
        <w:pStyle w:val="SourceCode"/>
        <w:rPr>
          <w:rStyle w:val="SourceLineNumber"/>
          <w:lang w:val="es-MX"/>
        </w:rPr>
      </w:pPr>
      <w:r w:rsidRPr="00BE5935">
        <w:rPr>
          <w:rStyle w:val="SourceLineNumber"/>
          <w:lang w:val="es-MX"/>
        </w:rPr>
        <w:t xml:space="preserve">124. </w:t>
      </w:r>
    </w:p>
    <w:p w:rsidR="00AE15B1" w:rsidRPr="00F75187" w:rsidRDefault="00AE15B1" w:rsidP="00AE15B1">
      <w:pPr>
        <w:pStyle w:val="SourceCode"/>
        <w:rPr>
          <w:rStyle w:val="SourceCodeComment"/>
          <w:lang w:val="es-MX"/>
        </w:rPr>
      </w:pPr>
      <w:r w:rsidRPr="00BE5935">
        <w:rPr>
          <w:rStyle w:val="SourceLineNumber"/>
          <w:lang w:val="es-MX"/>
        </w:rPr>
        <w:t>125.</w:t>
      </w:r>
      <w:r w:rsidRPr="00BE5935">
        <w:rPr>
          <w:lang w:val="es-MX"/>
        </w:rPr>
        <w:t xml:space="preserve">     </w:t>
      </w:r>
      <w:r w:rsidRPr="00F75187">
        <w:rPr>
          <w:rStyle w:val="SourceCodeComment"/>
          <w:lang w:val="es-MX"/>
        </w:rPr>
        <w:t xml:space="preserve"># </w:t>
      </w:r>
      <w:r w:rsidR="00F75187" w:rsidRPr="00F75187">
        <w:rPr>
          <w:rStyle w:val="SourceCodeComment"/>
          <w:lang w:val="es-MX"/>
        </w:rPr>
        <w:t>dibujar la ventana sobre la pantalla</w:t>
      </w:r>
    </w:p>
    <w:p w:rsidR="00AE15B1" w:rsidRDefault="00AE15B1" w:rsidP="00AE15B1">
      <w:pPr>
        <w:pStyle w:val="SourceCode"/>
      </w:pPr>
      <w:r w:rsidRPr="00221028">
        <w:rPr>
          <w:rStyle w:val="SourceLineNumber"/>
        </w:rPr>
        <w:t>126.</w:t>
      </w:r>
      <w:r>
        <w:t xml:space="preserve">     pygame.display.update()</w:t>
      </w:r>
    </w:p>
    <w:p w:rsidR="00AE15B1" w:rsidRDefault="00AE15B1" w:rsidP="00AE15B1">
      <w:pPr>
        <w:pStyle w:val="SourceCode"/>
      </w:pPr>
      <w:r w:rsidRPr="00221028">
        <w:rPr>
          <w:rStyle w:val="SourceLineNumber"/>
        </w:rPr>
        <w:t>127.</w:t>
      </w:r>
      <w:r>
        <w:t xml:space="preserve">     </w:t>
      </w:r>
      <w:r w:rsidR="00F75187" w:rsidRPr="00F75187">
        <w:t>relojPrincipal</w:t>
      </w:r>
      <w:r>
        <w:t>.tick(40)</w:t>
      </w:r>
    </w:p>
    <w:p w:rsidR="00AE15B1" w:rsidRDefault="00345F1E" w:rsidP="00AE15B1">
      <w:pPr>
        <w:jc w:val="center"/>
      </w:pPr>
      <w:r>
        <w:rPr>
          <w:noProof/>
        </w:rPr>
        <w:drawing>
          <wp:inline distT="0" distB="0" distL="0" distR="0" wp14:anchorId="733718C8" wp14:editId="23BEAAB7">
            <wp:extent cx="1737444" cy="184967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cherriesgameINVERTED.png"/>
                    <pic:cNvPicPr/>
                  </pic:nvPicPr>
                  <pic:blipFill>
                    <a:blip r:embed="rId125">
                      <a:extLst>
                        <a:ext uri="{28A0092B-C50C-407E-A947-70E740481C1C}">
                          <a14:useLocalDpi xmlns:a14="http://schemas.microsoft.com/office/drawing/2010/main" val="0"/>
                        </a:ext>
                      </a:extLst>
                    </a:blip>
                    <a:stretch>
                      <a:fillRect/>
                    </a:stretch>
                  </pic:blipFill>
                  <pic:spPr>
                    <a:xfrm>
                      <a:off x="0" y="0"/>
                      <a:ext cx="1737444" cy="1849671"/>
                    </a:xfrm>
                    <a:prstGeom prst="rect">
                      <a:avLst/>
                    </a:prstGeom>
                  </pic:spPr>
                </pic:pic>
              </a:graphicData>
            </a:graphic>
          </wp:inline>
        </w:drawing>
      </w:r>
    </w:p>
    <w:p w:rsidR="00AE15B1" w:rsidRPr="00E756D5" w:rsidRDefault="00E756D5" w:rsidP="00AE15B1">
      <w:pPr>
        <w:pStyle w:val="Caption"/>
        <w:rPr>
          <w:lang w:val="es-MX"/>
        </w:rPr>
      </w:pPr>
      <w:r w:rsidRPr="00E756D5">
        <w:rPr>
          <w:lang w:val="es-MX"/>
        </w:rPr>
        <w:t>Figura 19-3: Una captura de pantalla modificada del juego Sprites y Sonidos.</w:t>
      </w:r>
    </w:p>
    <w:p w:rsidR="00AE15B1" w:rsidRPr="00E756D5" w:rsidRDefault="00E756D5" w:rsidP="00AE15B1">
      <w:pPr>
        <w:pStyle w:val="Non-TOCHeading3"/>
        <w:rPr>
          <w:lang w:val="es-MX"/>
        </w:rPr>
      </w:pPr>
      <w:r w:rsidRPr="00E756D5">
        <w:rPr>
          <w:lang w:val="es-MX"/>
        </w:rPr>
        <w:t>Configurando la Ventana y la Estructura de Datos</w:t>
      </w:r>
    </w:p>
    <w:p w:rsidR="00AE15B1" w:rsidRPr="00E756D5" w:rsidRDefault="00E756D5" w:rsidP="00AE15B1">
      <w:pPr>
        <w:pStyle w:val="Body"/>
        <w:rPr>
          <w:lang w:val="es-MX"/>
        </w:rPr>
      </w:pPr>
      <w:r w:rsidRPr="00E756D5">
        <w:rPr>
          <w:lang w:val="es-MX"/>
        </w:rPr>
        <w:t>La mayoría del código de este programa es igual al programa Detección de Colisiones del capítulo anterior. Nos enfocaremos sólo en las partes que agregan sprites y sonido.</w:t>
      </w:r>
    </w:p>
    <w:p w:rsidR="00AE15B1" w:rsidRPr="00544E4B" w:rsidRDefault="00F75187" w:rsidP="00AE15B1">
      <w:pPr>
        <w:pStyle w:val="SourceCode"/>
        <w:rPr>
          <w:lang w:val="es-MX"/>
        </w:rPr>
      </w:pPr>
      <w:r w:rsidRPr="00E756D5">
        <w:rPr>
          <w:rStyle w:val="SourceLineNumber"/>
          <w:lang w:val="es-MX"/>
        </w:rPr>
        <w:lastRenderedPageBreak/>
        <w:t xml:space="preserve"> </w:t>
      </w:r>
      <w:r w:rsidRPr="00544E4B">
        <w:rPr>
          <w:rStyle w:val="SourceLineNumber"/>
          <w:lang w:val="es-MX"/>
        </w:rPr>
        <w:t>12.</w:t>
      </w:r>
      <w:r w:rsidRPr="00544E4B">
        <w:rPr>
          <w:lang w:val="es-MX"/>
        </w:rPr>
        <w:t xml:space="preserve"> pygame.display.set_caption('Sprites y Sonido')</w:t>
      </w:r>
    </w:p>
    <w:p w:rsidR="00AE15B1" w:rsidRPr="00E756D5" w:rsidRDefault="00E756D5" w:rsidP="00AE15B1">
      <w:pPr>
        <w:pStyle w:val="Body"/>
        <w:rPr>
          <w:lang w:val="es-MX"/>
        </w:rPr>
      </w:pPr>
      <w:r w:rsidRPr="00E756D5">
        <w:rPr>
          <w:lang w:val="es-MX"/>
        </w:rPr>
        <w:t xml:space="preserve">Primero, configuramos la leyenda de la barra de título a una cadena que describa este programa en la línea 12. Pasamos la cadena </w:t>
      </w:r>
      <w:r w:rsidRPr="00E756D5">
        <w:rPr>
          <w:rStyle w:val="URL"/>
          <w:lang w:val="es-MX"/>
        </w:rPr>
        <w:t>'Sprites y Sonido'</w:t>
      </w:r>
      <w:r w:rsidRPr="00E756D5">
        <w:rPr>
          <w:lang w:val="es-MX"/>
        </w:rPr>
        <w:t xml:space="preserve"> a la función </w:t>
      </w:r>
      <w:r w:rsidRPr="00E756D5">
        <w:rPr>
          <w:rStyle w:val="URL"/>
          <w:lang w:val="es-MX"/>
        </w:rPr>
        <w:t>pygame.display.set_caption()</w:t>
      </w:r>
      <w:r w:rsidRPr="00E756D5">
        <w:rPr>
          <w:lang w:val="es-MX"/>
        </w:rPr>
        <w:t>.</w:t>
      </w:r>
    </w:p>
    <w:p w:rsidR="00F75187" w:rsidRPr="001E3F66" w:rsidRDefault="00F75187" w:rsidP="00F75187">
      <w:pPr>
        <w:pStyle w:val="SourceCode"/>
        <w:rPr>
          <w:rStyle w:val="SourceCodeComment"/>
          <w:lang w:val="es-MX"/>
        </w:rPr>
      </w:pPr>
      <w:r w:rsidRPr="00E756D5">
        <w:rPr>
          <w:rStyle w:val="SourceLineNumber"/>
          <w:lang w:val="es-MX"/>
        </w:rPr>
        <w:t xml:space="preserve"> </w:t>
      </w:r>
      <w:r w:rsidRPr="001E3F66">
        <w:rPr>
          <w:rStyle w:val="SourceLineNumber"/>
          <w:lang w:val="es-MX"/>
        </w:rPr>
        <w:t>17.</w:t>
      </w:r>
      <w:r w:rsidRPr="001E3F66">
        <w:rPr>
          <w:lang w:val="es-MX"/>
        </w:rPr>
        <w:t xml:space="preserve"> </w:t>
      </w:r>
      <w:r w:rsidRPr="001E3F66">
        <w:rPr>
          <w:rStyle w:val="SourceCodeComment"/>
          <w:lang w:val="es-MX"/>
        </w:rPr>
        <w:t># configurar la estructura de bloque de datos</w:t>
      </w:r>
    </w:p>
    <w:p w:rsidR="00F75187" w:rsidRPr="001E3F66" w:rsidRDefault="00F75187" w:rsidP="00F75187">
      <w:pPr>
        <w:pStyle w:val="SourceCode"/>
        <w:rPr>
          <w:lang w:val="es-MX"/>
        </w:rPr>
      </w:pPr>
      <w:r w:rsidRPr="001E3F66">
        <w:rPr>
          <w:rStyle w:val="SourceLineNumber"/>
          <w:lang w:val="es-MX"/>
        </w:rPr>
        <w:t xml:space="preserve"> 18.</w:t>
      </w:r>
      <w:r w:rsidRPr="001E3F66">
        <w:rPr>
          <w:lang w:val="es-MX"/>
        </w:rPr>
        <w:t xml:space="preserve"> jugador = pygame.Rect(300, 100, 40, 40)</w:t>
      </w:r>
    </w:p>
    <w:p w:rsidR="00F75187" w:rsidRPr="001E3F66" w:rsidRDefault="00F75187" w:rsidP="00F75187">
      <w:pPr>
        <w:pStyle w:val="SourceCode"/>
        <w:rPr>
          <w:lang w:val="es-MX"/>
        </w:rPr>
      </w:pPr>
      <w:r w:rsidRPr="001E3F66">
        <w:rPr>
          <w:rStyle w:val="SourceLineNumber"/>
          <w:lang w:val="es-MX"/>
        </w:rPr>
        <w:t xml:space="preserve"> 19.</w:t>
      </w:r>
      <w:r w:rsidRPr="001E3F66">
        <w:rPr>
          <w:lang w:val="es-MX"/>
        </w:rPr>
        <w:t xml:space="preserve"> imagenJugador = pygame.image.load('jugador.png')</w:t>
      </w:r>
    </w:p>
    <w:p w:rsidR="00F75187" w:rsidRPr="001E3F66" w:rsidRDefault="00F75187" w:rsidP="00F75187">
      <w:pPr>
        <w:pStyle w:val="SourceCode"/>
        <w:rPr>
          <w:lang w:val="es-MX"/>
        </w:rPr>
      </w:pPr>
      <w:r w:rsidRPr="001E3F66">
        <w:rPr>
          <w:rStyle w:val="SourceLineNumber"/>
          <w:lang w:val="es-MX"/>
        </w:rPr>
        <w:t xml:space="preserve"> 20.</w:t>
      </w:r>
      <w:r w:rsidRPr="001E3F66">
        <w:rPr>
          <w:lang w:val="es-MX"/>
        </w:rPr>
        <w:t xml:space="preserve"> imagenEstiradaJugador = pygame.transform.scale(imagenJugador, (40, 40))</w:t>
      </w:r>
    </w:p>
    <w:p w:rsidR="00AE15B1" w:rsidRPr="00544E4B" w:rsidRDefault="00F75187" w:rsidP="00F75187">
      <w:pPr>
        <w:pStyle w:val="SourceCode"/>
        <w:rPr>
          <w:lang w:val="es-MX"/>
        </w:rPr>
      </w:pPr>
      <w:r w:rsidRPr="001E3F66">
        <w:rPr>
          <w:rStyle w:val="SourceLineNumber"/>
          <w:lang w:val="es-MX"/>
        </w:rPr>
        <w:t xml:space="preserve"> </w:t>
      </w:r>
      <w:r w:rsidRPr="00544E4B">
        <w:rPr>
          <w:rStyle w:val="SourceLineNumber"/>
          <w:lang w:val="es-MX"/>
        </w:rPr>
        <w:t>21.</w:t>
      </w:r>
      <w:r w:rsidRPr="00544E4B">
        <w:rPr>
          <w:lang w:val="es-MX"/>
        </w:rPr>
        <w:t xml:space="preserve"> imagenComida = pygame.image.load(cereza.png')</w:t>
      </w:r>
    </w:p>
    <w:p w:rsidR="00AE15B1" w:rsidRPr="00E756D5" w:rsidRDefault="00E756D5" w:rsidP="00AE15B1">
      <w:pPr>
        <w:pStyle w:val="Body"/>
        <w:rPr>
          <w:lang w:val="es-MX"/>
        </w:rPr>
      </w:pPr>
      <w:r w:rsidRPr="00E756D5">
        <w:rPr>
          <w:lang w:val="es-MX"/>
        </w:rPr>
        <w:t>Vamos a usar tres variables diferentes para representar al jugador, a diferencia de los programas anteriores que sólo usaban una.</w:t>
      </w:r>
    </w:p>
    <w:p w:rsidR="00AE15B1" w:rsidRPr="00E756D5" w:rsidRDefault="00E756D5" w:rsidP="00AE15B1">
      <w:pPr>
        <w:pStyle w:val="Body"/>
        <w:rPr>
          <w:lang w:val="es-MX"/>
        </w:rPr>
      </w:pPr>
      <w:r w:rsidRPr="00E756D5">
        <w:rPr>
          <w:lang w:val="es-MX"/>
        </w:rPr>
        <w:t xml:space="preserve">La variable </w:t>
      </w:r>
      <w:r w:rsidRPr="00E756D5">
        <w:rPr>
          <w:rStyle w:val="Literal"/>
          <w:lang w:val="es-MX"/>
        </w:rPr>
        <w:t>jugador</w:t>
      </w:r>
      <w:r w:rsidRPr="00E756D5">
        <w:rPr>
          <w:lang w:val="es-MX"/>
        </w:rPr>
        <w:t xml:space="preserve"> en la línea 18 almacenará un objeto rect que registra el tamaño y la posición del jugador. La variable no contiene la imagen del jugador, sólo su tamaño y posición. Al principio del programa, la esquina superior izquierda del jugador se ubica en (300, 100) y el jugador tiene una altura y un ancho de 40 píxeles para empezar.</w:t>
      </w:r>
    </w:p>
    <w:p w:rsidR="00E756D5" w:rsidRPr="00544E4B" w:rsidRDefault="00E756D5" w:rsidP="00AE15B1">
      <w:pPr>
        <w:pStyle w:val="Body"/>
        <w:rPr>
          <w:lang w:val="es-MX"/>
        </w:rPr>
      </w:pPr>
      <w:r w:rsidRPr="00E756D5">
        <w:rPr>
          <w:lang w:val="es-MX"/>
        </w:rPr>
        <w:t xml:space="preserve">La segunda variable de la línea 19 que representa al jugador es </w:t>
      </w:r>
      <w:r w:rsidRPr="00E756D5">
        <w:rPr>
          <w:rStyle w:val="Literal"/>
          <w:lang w:val="es-MX"/>
        </w:rPr>
        <w:t>imagenJugador</w:t>
      </w:r>
      <w:r w:rsidRPr="00E756D5">
        <w:rPr>
          <w:lang w:val="es-MX"/>
        </w:rPr>
        <w:t xml:space="preserve">. la función </w:t>
      </w:r>
      <w:r w:rsidRPr="00E756D5">
        <w:rPr>
          <w:rStyle w:val="Literal"/>
          <w:lang w:val="es-MX"/>
        </w:rPr>
        <w:t>pygame.image.load()</w:t>
      </w:r>
      <w:r w:rsidRPr="00E756D5">
        <w:rPr>
          <w:lang w:val="es-MX"/>
        </w:rPr>
        <w:t xml:space="preserve"> recibe una cadena con el nombre de archivo de la imagen a cargar. El valor de retorno es un objeto Surface que tiene el gráfico del archivo dibujado sobre su superficie. </w:t>
      </w:r>
      <w:r w:rsidRPr="00544E4B">
        <w:rPr>
          <w:lang w:val="es-MX"/>
        </w:rPr>
        <w:t xml:space="preserve">Guardamos este objeto Surface dentro de </w:t>
      </w:r>
      <w:r w:rsidRPr="00544E4B">
        <w:rPr>
          <w:rStyle w:val="Literal"/>
          <w:lang w:val="es-MX"/>
        </w:rPr>
        <w:t>imagenJugador</w:t>
      </w:r>
      <w:r w:rsidRPr="00544E4B">
        <w:rPr>
          <w:lang w:val="es-MX"/>
        </w:rPr>
        <w:t>.</w:t>
      </w:r>
    </w:p>
    <w:p w:rsidR="00FE0C53" w:rsidRPr="00E756D5" w:rsidRDefault="00E756D5" w:rsidP="00AE15B1">
      <w:pPr>
        <w:pStyle w:val="Body"/>
        <w:rPr>
          <w:lang w:val="es-MX"/>
        </w:rPr>
      </w:pPr>
      <w:r w:rsidRPr="00E756D5">
        <w:rPr>
          <w:lang w:val="es-MX"/>
        </w:rPr>
        <w:t>La tercera variable se explica en la próxima sección.</w:t>
      </w:r>
    </w:p>
    <w:p w:rsidR="00AE15B1" w:rsidRPr="00E756D5" w:rsidRDefault="00E756D5" w:rsidP="00AE15B1">
      <w:pPr>
        <w:pStyle w:val="Heading2"/>
        <w:rPr>
          <w:lang w:val="es-MX"/>
        </w:rPr>
      </w:pPr>
      <w:bookmarkStart w:id="167" w:name="_Toc428114189"/>
      <w:r w:rsidRPr="00E756D5">
        <w:rPr>
          <w:lang w:val="es-MX"/>
        </w:rPr>
        <w:t>La Función</w:t>
      </w:r>
      <w:r w:rsidR="00AE15B1" w:rsidRPr="00E756D5">
        <w:rPr>
          <w:lang w:val="es-MX"/>
        </w:rPr>
        <w:t xml:space="preserve"> </w:t>
      </w:r>
      <w:r w:rsidR="00AE15B1" w:rsidRPr="00E756D5">
        <w:rPr>
          <w:rStyle w:val="Literal"/>
          <w:lang w:val="es-MX"/>
        </w:rPr>
        <w:t>pygame.transform.scale()</w:t>
      </w:r>
      <w:bookmarkEnd w:id="167"/>
    </w:p>
    <w:p w:rsidR="00E756D5" w:rsidRPr="00E756D5" w:rsidRDefault="00E756D5" w:rsidP="00AE15B1">
      <w:pPr>
        <w:pStyle w:val="Body"/>
        <w:rPr>
          <w:lang w:val="es-MX"/>
        </w:rPr>
      </w:pPr>
      <w:r w:rsidRPr="00E756D5">
        <w:rPr>
          <w:lang w:val="es-MX"/>
        </w:rPr>
        <w:t xml:space="preserve">En la línea 20, utilizamos una nueva función en el módulo pygame.transform. La función </w:t>
      </w:r>
      <w:r w:rsidRPr="00E756D5">
        <w:rPr>
          <w:rStyle w:val="Literal"/>
          <w:lang w:val="es-MX"/>
        </w:rPr>
        <w:t>pygame.transform.scale()</w:t>
      </w:r>
      <w:r w:rsidRPr="00E756D5">
        <w:rPr>
          <w:lang w:val="es-MX"/>
        </w:rPr>
        <w:t xml:space="preserve"> puede reducir o agrandar un sprite. El primer argumento es un objeto pygame.Surface con la imaten dibujada sobre él. El segundo argumento es una tupla con los nuevos ancho y altura de la imagen en el primer argumento. La función The </w:t>
      </w:r>
      <w:r w:rsidRPr="00E756D5">
        <w:rPr>
          <w:rStyle w:val="Literal"/>
          <w:lang w:val="es-MX"/>
        </w:rPr>
        <w:t>pygame.transform.scale()</w:t>
      </w:r>
      <w:r w:rsidRPr="00E756D5">
        <w:rPr>
          <w:lang w:val="es-MX"/>
        </w:rPr>
        <w:t xml:space="preserve"> devuelve un objeto </w:t>
      </w:r>
      <w:r w:rsidRPr="00E756D5">
        <w:rPr>
          <w:rStyle w:val="Literal"/>
          <w:lang w:val="es-MX"/>
        </w:rPr>
        <w:t>pygame.Surface</w:t>
      </w:r>
      <w:r w:rsidRPr="00E756D5">
        <w:rPr>
          <w:lang w:val="es-MX"/>
        </w:rPr>
        <w:t xml:space="preserve"> con la imagen dibujada en un nuevo tamaño. Almacenaremos la imagen original en la variable imagenJugador, y la imagen estirada se guardará en la variable </w:t>
      </w:r>
      <w:r w:rsidRPr="00E756D5">
        <w:rPr>
          <w:rStyle w:val="Literal"/>
          <w:lang w:val="es-MX"/>
        </w:rPr>
        <w:t>imagenEstiradaJugador</w:t>
      </w:r>
      <w:r w:rsidRPr="00E756D5">
        <w:rPr>
          <w:lang w:val="es-MX"/>
        </w:rPr>
        <w:t>.</w:t>
      </w:r>
    </w:p>
    <w:p w:rsidR="00E756D5" w:rsidRDefault="00E756D5" w:rsidP="00AE15B1">
      <w:pPr>
        <w:pStyle w:val="Body"/>
        <w:rPr>
          <w:lang w:val="es-MX"/>
        </w:rPr>
      </w:pPr>
      <w:r w:rsidRPr="00E756D5">
        <w:rPr>
          <w:lang w:val="es-MX"/>
        </w:rPr>
        <w:t xml:space="preserve">En la línea 21, llamamos nuevamente a </w:t>
      </w:r>
      <w:r w:rsidRPr="00E756D5">
        <w:rPr>
          <w:rStyle w:val="Literal"/>
          <w:lang w:val="es-MX"/>
        </w:rPr>
        <w:t>pygame.image.load()</w:t>
      </w:r>
      <w:r w:rsidRPr="00E756D5">
        <w:rPr>
          <w:lang w:val="es-MX"/>
        </w:rPr>
        <w:t xml:space="preserve"> para crear un objeto Surface con la imagen de una cereza dibujada sobre él. Asegúrate de tener los archivos </w:t>
      </w:r>
      <w:r w:rsidRPr="00E756D5">
        <w:rPr>
          <w:rStyle w:val="Emphasis"/>
          <w:lang w:val="es-MX"/>
        </w:rPr>
        <w:t>jugador.png</w:t>
      </w:r>
      <w:r w:rsidRPr="00E756D5">
        <w:rPr>
          <w:lang w:val="es-MX"/>
        </w:rPr>
        <w:t xml:space="preserve"> y </w:t>
      </w:r>
      <w:r w:rsidR="00E16C23" w:rsidRPr="00E16C23">
        <w:rPr>
          <w:rStyle w:val="Emphasis"/>
          <w:lang w:val="es-MX"/>
        </w:rPr>
        <w:t>cereza</w:t>
      </w:r>
      <w:r w:rsidRPr="00E756D5">
        <w:rPr>
          <w:rStyle w:val="Emphasis"/>
          <w:lang w:val="es-MX"/>
        </w:rPr>
        <w:t>.png</w:t>
      </w:r>
      <w:r w:rsidRPr="00E756D5">
        <w:rPr>
          <w:lang w:val="es-MX"/>
        </w:rPr>
        <w:t xml:space="preserve"> en la misma carpeta que el archivo </w:t>
      </w:r>
      <w:r w:rsidRPr="00E756D5">
        <w:rPr>
          <w:rStyle w:val="Emphasis"/>
          <w:lang w:val="es-MX"/>
        </w:rPr>
        <w:t>spritesYsonido.py</w:t>
      </w:r>
      <w:r w:rsidRPr="00E756D5">
        <w:rPr>
          <w:lang w:val="es-MX"/>
        </w:rPr>
        <w:t>, pues de otro modo Pygame no podrá encontrarlos y dará un error.</w:t>
      </w:r>
    </w:p>
    <w:p w:rsidR="00965353" w:rsidRPr="00E756D5" w:rsidRDefault="00965353" w:rsidP="00AE15B1">
      <w:pPr>
        <w:pStyle w:val="Body"/>
        <w:rPr>
          <w:lang w:val="es-MX"/>
        </w:rPr>
      </w:pPr>
    </w:p>
    <w:p w:rsidR="00AE15B1" w:rsidRPr="00544E4B" w:rsidRDefault="00E756D5" w:rsidP="00AE15B1">
      <w:pPr>
        <w:pStyle w:val="Non-TOCHeading3"/>
        <w:rPr>
          <w:lang w:val="es-MX"/>
        </w:rPr>
      </w:pPr>
      <w:r w:rsidRPr="00544E4B">
        <w:rPr>
          <w:lang w:val="es-MX"/>
        </w:rPr>
        <w:lastRenderedPageBreak/>
        <w:t>Activando y Desactivando el Sonido</w:t>
      </w:r>
    </w:p>
    <w:p w:rsidR="00F75187" w:rsidRPr="001E3F66" w:rsidRDefault="00F75187" w:rsidP="00F75187">
      <w:pPr>
        <w:pStyle w:val="SourceCode"/>
        <w:rPr>
          <w:lang w:val="es-MX"/>
        </w:rPr>
      </w:pPr>
      <w:r w:rsidRPr="00544E4B">
        <w:rPr>
          <w:rStyle w:val="SourceLineNumber"/>
          <w:lang w:val="es-MX"/>
        </w:rPr>
        <w:t xml:space="preserve"> </w:t>
      </w:r>
      <w:r w:rsidRPr="001E3F66">
        <w:rPr>
          <w:rStyle w:val="SourceLineNumber"/>
          <w:lang w:val="es-MX"/>
        </w:rPr>
        <w:t>37.</w:t>
      </w:r>
      <w:r w:rsidRPr="001E3F66">
        <w:rPr>
          <w:lang w:val="es-MX"/>
        </w:rPr>
        <w:t xml:space="preserve"> </w:t>
      </w:r>
      <w:r w:rsidRPr="001E3F66">
        <w:rPr>
          <w:rStyle w:val="SourceCodeComment"/>
          <w:lang w:val="es-MX"/>
        </w:rPr>
        <w:t># configurar música</w:t>
      </w:r>
    </w:p>
    <w:p w:rsidR="00F75187" w:rsidRPr="001E3F66" w:rsidRDefault="00F75187" w:rsidP="00F75187">
      <w:pPr>
        <w:pStyle w:val="SourceCode"/>
        <w:rPr>
          <w:lang w:val="es-MX"/>
        </w:rPr>
      </w:pPr>
      <w:r w:rsidRPr="001E3F66">
        <w:rPr>
          <w:rStyle w:val="SourceLineNumber"/>
          <w:lang w:val="es-MX"/>
        </w:rPr>
        <w:t xml:space="preserve"> 38.</w:t>
      </w:r>
      <w:r w:rsidRPr="001E3F66">
        <w:rPr>
          <w:lang w:val="es-MX"/>
        </w:rPr>
        <w:t xml:space="preserve"> sonidoRecolección = pygame.mixer.Sound('recolección.wav')</w:t>
      </w:r>
    </w:p>
    <w:p w:rsidR="00F75187" w:rsidRPr="001E3F66" w:rsidRDefault="00F75187" w:rsidP="00F75187">
      <w:pPr>
        <w:pStyle w:val="SourceCode"/>
        <w:rPr>
          <w:lang w:val="es-MX"/>
        </w:rPr>
      </w:pPr>
      <w:r w:rsidRPr="001E3F66">
        <w:rPr>
          <w:rStyle w:val="SourceLineNumber"/>
          <w:lang w:val="es-MX"/>
        </w:rPr>
        <w:t xml:space="preserve"> 39.</w:t>
      </w:r>
      <w:r w:rsidR="00D65EDC">
        <w:rPr>
          <w:lang w:val="es-MX"/>
        </w:rPr>
        <w:t xml:space="preserve"> pygame.mixer.music.load('mu</w:t>
      </w:r>
      <w:r w:rsidRPr="001E3F66">
        <w:rPr>
          <w:lang w:val="es-MX"/>
        </w:rPr>
        <w:t>sicaDeFondo.mid')</w:t>
      </w:r>
    </w:p>
    <w:p w:rsidR="00F75187" w:rsidRPr="00544E4B" w:rsidRDefault="00F75187" w:rsidP="00F75187">
      <w:pPr>
        <w:pStyle w:val="SourceCode"/>
        <w:rPr>
          <w:lang w:val="es-MX"/>
        </w:rPr>
      </w:pPr>
      <w:r w:rsidRPr="001E3F66">
        <w:rPr>
          <w:rStyle w:val="SourceLineNumber"/>
          <w:lang w:val="es-MX"/>
        </w:rPr>
        <w:t xml:space="preserve"> </w:t>
      </w:r>
      <w:r w:rsidRPr="00544E4B">
        <w:rPr>
          <w:rStyle w:val="SourceLineNumber"/>
          <w:lang w:val="es-MX"/>
        </w:rPr>
        <w:t>40.</w:t>
      </w:r>
      <w:r w:rsidRPr="00544E4B">
        <w:rPr>
          <w:lang w:val="es-MX"/>
        </w:rPr>
        <w:t xml:space="preserve"> pygame.mixer.music.play(-1, 0.0)</w:t>
      </w:r>
    </w:p>
    <w:p w:rsidR="00AE15B1" w:rsidRPr="00544E4B" w:rsidRDefault="00F75187" w:rsidP="00F75187">
      <w:pPr>
        <w:pStyle w:val="SourceCode"/>
        <w:rPr>
          <w:lang w:val="es-MX"/>
        </w:rPr>
      </w:pPr>
      <w:r w:rsidRPr="00544E4B">
        <w:rPr>
          <w:rStyle w:val="SourceLineNumber"/>
          <w:lang w:val="es-MX"/>
        </w:rPr>
        <w:t xml:space="preserve"> 41.</w:t>
      </w:r>
      <w:r w:rsidRPr="00544E4B">
        <w:rPr>
          <w:lang w:val="es-MX"/>
        </w:rPr>
        <w:t xml:space="preserve"> músicaSonando = True</w:t>
      </w:r>
    </w:p>
    <w:p w:rsidR="00E756D5" w:rsidRPr="00E756D5" w:rsidRDefault="00E756D5" w:rsidP="00E756D5">
      <w:pPr>
        <w:pStyle w:val="Body"/>
        <w:rPr>
          <w:lang w:val="es-MX"/>
        </w:rPr>
      </w:pPr>
      <w:r w:rsidRPr="00E756D5">
        <w:rPr>
          <w:lang w:val="es-MX"/>
        </w:rPr>
        <w:t>A continuación necesitas cargar los archivos de sonido. Hay dos módulos para sonido en Pygame. El módulo pygame.mixer puede reproducir efectos de sonido breves durante el juego. El módulo pygame.mixer.music puede reproducir música de fondo.</w:t>
      </w:r>
    </w:p>
    <w:p w:rsidR="00AE15B1" w:rsidRPr="00E756D5" w:rsidRDefault="00E756D5" w:rsidP="00E756D5">
      <w:pPr>
        <w:pStyle w:val="Body"/>
        <w:rPr>
          <w:lang w:val="es-MX"/>
        </w:rPr>
      </w:pPr>
      <w:r w:rsidRPr="00E756D5">
        <w:rPr>
          <w:lang w:val="es-MX"/>
        </w:rPr>
        <w:t xml:space="preserve">Llamamos a la función constructor </w:t>
      </w:r>
      <w:r w:rsidRPr="00E756D5">
        <w:rPr>
          <w:rStyle w:val="Literal"/>
          <w:lang w:val="es-MX"/>
        </w:rPr>
        <w:t>pygame.mixer.Sound()</w:t>
      </w:r>
      <w:r w:rsidRPr="00E756D5">
        <w:rPr>
          <w:lang w:val="es-MX"/>
        </w:rPr>
        <w:t xml:space="preserve"> para crear un objeto </w:t>
      </w:r>
      <w:r w:rsidRPr="00E756D5">
        <w:rPr>
          <w:rStyle w:val="Literal"/>
          <w:lang w:val="es-MX"/>
        </w:rPr>
        <w:t>pygame.mixer.Sound</w:t>
      </w:r>
      <w:r w:rsidRPr="00E756D5">
        <w:rPr>
          <w:lang w:val="es-MX"/>
        </w:rPr>
        <w:t xml:space="preserve"> (llamado objeto Sound por brevedad). Este objeto tiene un método </w:t>
      </w:r>
      <w:r w:rsidRPr="00E756D5">
        <w:rPr>
          <w:rStyle w:val="Literal"/>
          <w:lang w:val="es-MX"/>
        </w:rPr>
        <w:t>play()</w:t>
      </w:r>
      <w:r w:rsidRPr="00E756D5">
        <w:rPr>
          <w:lang w:val="es-MX"/>
        </w:rPr>
        <w:t xml:space="preserve"> que reproducirá el efecto de sonido al ser llamado.</w:t>
      </w:r>
    </w:p>
    <w:p w:rsidR="00E756D5" w:rsidRDefault="00E756D5" w:rsidP="00AE15B1">
      <w:pPr>
        <w:pStyle w:val="Body"/>
        <w:rPr>
          <w:lang w:val="es-MX"/>
        </w:rPr>
      </w:pPr>
      <w:r w:rsidRPr="00E756D5">
        <w:rPr>
          <w:lang w:val="es-MX"/>
        </w:rPr>
        <w:t xml:space="preserve">La línea 39 llama a </w:t>
      </w:r>
      <w:r w:rsidRPr="00E756D5">
        <w:rPr>
          <w:rStyle w:val="Literal"/>
          <w:lang w:val="es-MX"/>
        </w:rPr>
        <w:t>pygame.mixer.music.load()</w:t>
      </w:r>
      <w:r w:rsidRPr="00E756D5">
        <w:rPr>
          <w:lang w:val="es-MX"/>
        </w:rPr>
        <w:t xml:space="preserve"> para cargar la música de fondo. La línea 40 llama a </w:t>
      </w:r>
      <w:r w:rsidRPr="00E756D5">
        <w:rPr>
          <w:rStyle w:val="Literal"/>
          <w:lang w:val="es-MX"/>
        </w:rPr>
        <w:t>pygame.mixer.music.play()</w:t>
      </w:r>
      <w:r w:rsidRPr="00E756D5">
        <w:rPr>
          <w:lang w:val="es-MX"/>
        </w:rPr>
        <w:t xml:space="preserve"> para comenzar a reproducir la música de fondo. El primer parámetro indica a Pygame cuántas veces repetir la música de fondo luego de la primera vez que se reproduce. Es decir que pasar </w:t>
      </w:r>
      <w:r w:rsidRPr="00E756D5">
        <w:rPr>
          <w:rStyle w:val="Literal"/>
          <w:lang w:val="es-MX"/>
        </w:rPr>
        <w:t>5</w:t>
      </w:r>
      <w:r w:rsidRPr="00E756D5">
        <w:rPr>
          <w:lang w:val="es-MX"/>
        </w:rPr>
        <w:t xml:space="preserve"> como argumento hará que Pygame reproduzca la música de fondo 6 veces. </w:t>
      </w:r>
      <w:r w:rsidRPr="00E756D5">
        <w:rPr>
          <w:rStyle w:val="Literal"/>
          <w:lang w:val="es-MX"/>
        </w:rPr>
        <w:t>-1</w:t>
      </w:r>
      <w:r w:rsidRPr="00E756D5">
        <w:rPr>
          <w:lang w:val="es-MX"/>
        </w:rPr>
        <w:t xml:space="preserve"> es un valor especial, y pasarlo como el primer parámetro hace que la música de fondo se repita siempre.</w:t>
      </w:r>
    </w:p>
    <w:p w:rsidR="00E756D5" w:rsidRPr="00E756D5" w:rsidRDefault="00E756D5" w:rsidP="00E756D5">
      <w:pPr>
        <w:pStyle w:val="Body"/>
        <w:rPr>
          <w:lang w:val="es-MX"/>
        </w:rPr>
      </w:pPr>
      <w:r w:rsidRPr="00E756D5">
        <w:rPr>
          <w:lang w:val="es-MX"/>
        </w:rPr>
        <w:t xml:space="preserve">El segundo parámetro de </w:t>
      </w:r>
      <w:r w:rsidRPr="00E756D5">
        <w:rPr>
          <w:rStyle w:val="Literal"/>
          <w:lang w:val="es-MX"/>
        </w:rPr>
        <w:t>pygame.mixer.music.play()</w:t>
      </w:r>
      <w:r w:rsidRPr="00E756D5">
        <w:rPr>
          <w:lang w:val="es-MX"/>
        </w:rPr>
        <w:t xml:space="preserve"> es el punto en que el archivo de sonido comienza su reproducción. Pasar </w:t>
      </w:r>
      <w:r w:rsidRPr="00E756D5">
        <w:rPr>
          <w:rStyle w:val="Literal"/>
          <w:lang w:val="es-MX"/>
        </w:rPr>
        <w:t>0.0</w:t>
      </w:r>
      <w:r w:rsidRPr="00E756D5">
        <w:rPr>
          <w:lang w:val="es-MX"/>
        </w:rPr>
        <w:t xml:space="preserve"> hace que la música comience desde el principio. Pasar </w:t>
      </w:r>
      <w:r w:rsidRPr="00E756D5">
        <w:rPr>
          <w:rStyle w:val="Literal"/>
          <w:lang w:val="es-MX"/>
        </w:rPr>
        <w:t>2.5</w:t>
      </w:r>
      <w:r w:rsidRPr="00E756D5">
        <w:rPr>
          <w:lang w:val="es-MX"/>
        </w:rPr>
        <w:t xml:space="preserve"> como segundo parámetro hace que la música de fondo comience dos segundos y medio después del principio.</w:t>
      </w:r>
    </w:p>
    <w:p w:rsidR="00E756D5" w:rsidRPr="00E756D5" w:rsidRDefault="00E756D5" w:rsidP="00E756D5">
      <w:pPr>
        <w:pStyle w:val="Body"/>
        <w:rPr>
          <w:lang w:val="es-MX"/>
        </w:rPr>
      </w:pPr>
      <w:r w:rsidRPr="00E756D5">
        <w:rPr>
          <w:lang w:val="es-MX"/>
        </w:rPr>
        <w:t xml:space="preserve">Finalmente, la variable </w:t>
      </w:r>
      <w:r w:rsidRPr="00E756D5">
        <w:rPr>
          <w:rStyle w:val="Literal"/>
          <w:lang w:val="es-MX"/>
        </w:rPr>
        <w:t>musicPlaying</w:t>
      </w:r>
      <w:r w:rsidRPr="00E756D5">
        <w:rPr>
          <w:lang w:val="es-MX"/>
        </w:rPr>
        <w:t xml:space="preserve"> tendrá un valor Booleano que indica al programa si debe reproducir la música de fondo y los efectos o no. Es bueno dar al jugador la opción de poder ejecutar el programa en modo silencioso.</w:t>
      </w:r>
    </w:p>
    <w:p w:rsidR="00AE15B1" w:rsidRPr="00544E4B" w:rsidRDefault="00E756D5" w:rsidP="00AE15B1">
      <w:pPr>
        <w:pStyle w:val="Non-TOCHeading3"/>
        <w:rPr>
          <w:lang w:val="es-MX"/>
        </w:rPr>
      </w:pPr>
      <w:r w:rsidRPr="00544E4B">
        <w:rPr>
          <w:lang w:val="es-MX"/>
        </w:rPr>
        <w:t>Activando y Desactivando el Sonido</w:t>
      </w:r>
    </w:p>
    <w:p w:rsidR="00F75187" w:rsidRDefault="00F75187" w:rsidP="00F75187">
      <w:pPr>
        <w:pStyle w:val="SourceCode"/>
      </w:pPr>
      <w:r w:rsidRPr="00544E4B">
        <w:rPr>
          <w:rStyle w:val="SourceLineNumber"/>
          <w:lang w:val="es-MX"/>
        </w:rPr>
        <w:t xml:space="preserve"> 79.</w:t>
      </w:r>
      <w:r w:rsidRPr="00544E4B">
        <w:rPr>
          <w:lang w:val="es-MX"/>
        </w:rPr>
        <w:t xml:space="preserve">             </w:t>
      </w:r>
      <w:r>
        <w:t>if evento.key == ord('m'):</w:t>
      </w:r>
    </w:p>
    <w:p w:rsidR="00F75187" w:rsidRDefault="00F75187" w:rsidP="00F75187">
      <w:pPr>
        <w:pStyle w:val="SourceCode"/>
      </w:pPr>
      <w:r w:rsidRPr="00221028">
        <w:rPr>
          <w:rStyle w:val="SourceLineNumber"/>
        </w:rPr>
        <w:t xml:space="preserve"> 80.</w:t>
      </w:r>
      <w:r>
        <w:t xml:space="preserve">                 if </w:t>
      </w:r>
      <w:r w:rsidRPr="00F75187">
        <w:t>músicaSonando</w:t>
      </w:r>
      <w:r>
        <w:t>:</w:t>
      </w:r>
    </w:p>
    <w:p w:rsidR="00F75187" w:rsidRDefault="00F75187" w:rsidP="00F75187">
      <w:pPr>
        <w:pStyle w:val="SourceCode"/>
      </w:pPr>
      <w:r w:rsidRPr="00221028">
        <w:rPr>
          <w:rStyle w:val="SourceLineNumber"/>
        </w:rPr>
        <w:t xml:space="preserve"> 81.</w:t>
      </w:r>
      <w:r>
        <w:t xml:space="preserve">                     pygame.mixer.music.stop()</w:t>
      </w:r>
    </w:p>
    <w:p w:rsidR="00F75187" w:rsidRDefault="00F75187" w:rsidP="00F75187">
      <w:pPr>
        <w:pStyle w:val="SourceCode"/>
      </w:pPr>
      <w:r w:rsidRPr="00221028">
        <w:rPr>
          <w:rStyle w:val="SourceLineNumber"/>
        </w:rPr>
        <w:t xml:space="preserve"> 82.</w:t>
      </w:r>
      <w:r>
        <w:t xml:space="preserve">                 else:</w:t>
      </w:r>
    </w:p>
    <w:p w:rsidR="00F75187" w:rsidRPr="00C8388B" w:rsidRDefault="00F75187" w:rsidP="00F75187">
      <w:pPr>
        <w:pStyle w:val="SourceCode"/>
        <w:rPr>
          <w:lang w:val="es-MX"/>
        </w:rPr>
      </w:pPr>
      <w:r w:rsidRPr="00221028">
        <w:rPr>
          <w:rStyle w:val="SourceLineNumber"/>
        </w:rPr>
        <w:t xml:space="preserve"> </w:t>
      </w:r>
      <w:r w:rsidRPr="00C8388B">
        <w:rPr>
          <w:rStyle w:val="SourceLineNumber"/>
          <w:lang w:val="es-MX"/>
        </w:rPr>
        <w:t>83.</w:t>
      </w:r>
      <w:r w:rsidRPr="00C8388B">
        <w:rPr>
          <w:lang w:val="es-MX"/>
        </w:rPr>
        <w:t xml:space="preserve">                     pygame.mixer.music.play(-1, 0.0)</w:t>
      </w:r>
    </w:p>
    <w:p w:rsidR="00AE15B1" w:rsidRPr="00BE5935" w:rsidRDefault="00F75187" w:rsidP="00F75187">
      <w:pPr>
        <w:pStyle w:val="SourceCode"/>
        <w:rPr>
          <w:lang w:val="es-MX"/>
        </w:rPr>
      </w:pPr>
      <w:r w:rsidRPr="00C8388B">
        <w:rPr>
          <w:rStyle w:val="SourceLineNumber"/>
          <w:lang w:val="es-MX"/>
        </w:rPr>
        <w:t xml:space="preserve"> 84.</w:t>
      </w:r>
      <w:r w:rsidRPr="00C8388B">
        <w:rPr>
          <w:lang w:val="es-MX"/>
        </w:rPr>
        <w:t xml:space="preserve">                 músicaSonando = not músicaSonando</w:t>
      </w:r>
    </w:p>
    <w:p w:rsidR="00E756D5" w:rsidRDefault="00E756D5" w:rsidP="00AE15B1">
      <w:pPr>
        <w:pStyle w:val="Body"/>
        <w:rPr>
          <w:lang w:val="es-MX"/>
        </w:rPr>
      </w:pPr>
      <w:r w:rsidRPr="00E756D5">
        <w:rPr>
          <w:lang w:val="es-MX"/>
        </w:rPr>
        <w:lastRenderedPageBreak/>
        <w:t xml:space="preserve">La tecla M activa y desactiva la música de fondo. Si </w:t>
      </w:r>
      <w:r w:rsidRPr="00E756D5">
        <w:rPr>
          <w:rStyle w:val="Literal"/>
          <w:lang w:val="es-MX"/>
        </w:rPr>
        <w:t>músicaSonando</w:t>
      </w:r>
      <w:r w:rsidRPr="00E756D5">
        <w:rPr>
          <w:lang w:val="es-MX"/>
        </w:rPr>
        <w:t xml:space="preserve"> tiene asignado el valor </w:t>
      </w:r>
      <w:r w:rsidRPr="00E756D5">
        <w:rPr>
          <w:rStyle w:val="Literal"/>
          <w:lang w:val="es-MX"/>
        </w:rPr>
        <w:t>True</w:t>
      </w:r>
      <w:r w:rsidRPr="00E756D5">
        <w:rPr>
          <w:lang w:val="es-MX"/>
        </w:rPr>
        <w:t xml:space="preserve">, la música de fondo está reproduciéndose y debemos desactivar la música llamando a </w:t>
      </w:r>
      <w:r w:rsidRPr="00E756D5">
        <w:rPr>
          <w:rStyle w:val="Literal"/>
          <w:lang w:val="es-MX"/>
        </w:rPr>
        <w:t>pygame.mixer.music.stop()</w:t>
      </w:r>
      <w:r w:rsidRPr="00E756D5">
        <w:rPr>
          <w:lang w:val="es-MX"/>
        </w:rPr>
        <w:t xml:space="preserve">. Si músicaSonando tiene asignado </w:t>
      </w:r>
      <w:r w:rsidRPr="00E756D5">
        <w:rPr>
          <w:rStyle w:val="Literal"/>
          <w:lang w:val="es-MX"/>
        </w:rPr>
        <w:t>False</w:t>
      </w:r>
      <w:r w:rsidRPr="00E756D5">
        <w:rPr>
          <w:lang w:val="es-MX"/>
        </w:rPr>
        <w:t xml:space="preserve">, entonces la música de fondo no está sonando y debería activarse llamando a </w:t>
      </w:r>
      <w:r w:rsidRPr="00E756D5">
        <w:rPr>
          <w:rStyle w:val="Literal"/>
          <w:lang w:val="es-MX"/>
        </w:rPr>
        <w:t>pygame.mixer.music.play()</w:t>
      </w:r>
      <w:r w:rsidRPr="00E756D5">
        <w:rPr>
          <w:lang w:val="es-MX"/>
        </w:rPr>
        <w:t>.</w:t>
      </w:r>
    </w:p>
    <w:p w:rsidR="00E756D5" w:rsidRPr="00E756D5" w:rsidRDefault="00E756D5" w:rsidP="00AE15B1">
      <w:pPr>
        <w:pStyle w:val="Body"/>
        <w:rPr>
          <w:lang w:val="es-MX"/>
        </w:rPr>
      </w:pPr>
      <w:r w:rsidRPr="00E756D5">
        <w:rPr>
          <w:lang w:val="es-MX"/>
        </w:rPr>
        <w:t xml:space="preserve">Finalmente, sin importar el estado actual, queremos conmutar el valor de </w:t>
      </w:r>
      <w:r w:rsidRPr="00E756D5">
        <w:rPr>
          <w:rStyle w:val="Literal"/>
          <w:lang w:val="es-MX"/>
        </w:rPr>
        <w:t>músicaSonando</w:t>
      </w:r>
      <w:r w:rsidRPr="00E756D5">
        <w:rPr>
          <w:lang w:val="es-MX"/>
        </w:rPr>
        <w:t xml:space="preserve">. </w:t>
      </w:r>
      <w:r w:rsidRPr="00E756D5">
        <w:rPr>
          <w:rStyle w:val="Definition"/>
          <w:lang w:val="es-MX"/>
        </w:rPr>
        <w:t>Conmutar</w:t>
      </w:r>
      <w:r w:rsidRPr="00E756D5">
        <w:rPr>
          <w:lang w:val="es-MX"/>
        </w:rPr>
        <w:t xml:space="preserve"> un Booleano significa asignar el opuesto a su valor. La línea </w:t>
      </w:r>
      <w:r w:rsidRPr="00E756D5">
        <w:rPr>
          <w:rStyle w:val="Literal"/>
          <w:lang w:val="es-MX"/>
        </w:rPr>
        <w:t>músicaSonando = not músicaSonando</w:t>
      </w:r>
      <w:r w:rsidRPr="00E756D5">
        <w:rPr>
          <w:lang w:val="es-MX"/>
        </w:rPr>
        <w:t xml:space="preserve"> asigna </w:t>
      </w:r>
      <w:r w:rsidRPr="00E756D5">
        <w:rPr>
          <w:rStyle w:val="Literal"/>
          <w:lang w:val="es-MX"/>
        </w:rPr>
        <w:t>False</w:t>
      </w:r>
      <w:r w:rsidRPr="00E756D5">
        <w:rPr>
          <w:lang w:val="es-MX"/>
        </w:rPr>
        <w:t xml:space="preserve"> a la variable si tiene el valor </w:t>
      </w:r>
      <w:r w:rsidRPr="00E756D5">
        <w:rPr>
          <w:rStyle w:val="Literal"/>
          <w:lang w:val="es-MX"/>
        </w:rPr>
        <w:t>True</w:t>
      </w:r>
      <w:r w:rsidRPr="00E756D5">
        <w:rPr>
          <w:lang w:val="es-MX"/>
        </w:rPr>
        <w:t xml:space="preserve">, o le asigna </w:t>
      </w:r>
      <w:r w:rsidRPr="00E756D5">
        <w:rPr>
          <w:rStyle w:val="Literal"/>
          <w:lang w:val="es-MX"/>
        </w:rPr>
        <w:t>True</w:t>
      </w:r>
      <w:r w:rsidRPr="00E756D5">
        <w:rPr>
          <w:lang w:val="es-MX"/>
        </w:rPr>
        <w:t xml:space="preserve"> si tiene el valor </w:t>
      </w:r>
      <w:r w:rsidRPr="00E756D5">
        <w:rPr>
          <w:rStyle w:val="Literal"/>
          <w:lang w:val="es-MX"/>
        </w:rPr>
        <w:t>False</w:t>
      </w:r>
      <w:r w:rsidRPr="00E756D5">
        <w:rPr>
          <w:lang w:val="es-MX"/>
        </w:rPr>
        <w:t>. Piensa en esta conmutación como lo que ocurre cuando accionas un interruptor de luz: mover el interruptor cambia al estado opuesto.</w:t>
      </w:r>
    </w:p>
    <w:p w:rsidR="00AE15B1" w:rsidRPr="00E756D5" w:rsidRDefault="00E756D5" w:rsidP="002A3D5E">
      <w:pPr>
        <w:pStyle w:val="Non-TOCHeading3"/>
        <w:rPr>
          <w:lang w:val="es-MX"/>
        </w:rPr>
      </w:pPr>
      <w:r w:rsidRPr="00E756D5">
        <w:rPr>
          <w:lang w:val="es-MX"/>
        </w:rPr>
        <w:t>Dibujando al Jugador sobre la Ventana</w:t>
      </w:r>
    </w:p>
    <w:p w:rsidR="00F75187" w:rsidRPr="00F75187" w:rsidRDefault="00F75187" w:rsidP="00F75187">
      <w:pPr>
        <w:pStyle w:val="SourceCode"/>
        <w:rPr>
          <w:rStyle w:val="SourceCodeComment"/>
          <w:lang w:val="es-MX"/>
        </w:rPr>
      </w:pPr>
      <w:r w:rsidRPr="00C8388B">
        <w:rPr>
          <w:rStyle w:val="SourceLineNumber"/>
          <w:lang w:val="es-MX"/>
        </w:rPr>
        <w:t>109.</w:t>
      </w:r>
      <w:r w:rsidRPr="00C8388B">
        <w:rPr>
          <w:lang w:val="es-MX"/>
        </w:rPr>
        <w:t xml:space="preserve">     </w:t>
      </w:r>
      <w:r w:rsidRPr="00F75187">
        <w:rPr>
          <w:rStyle w:val="SourceCodeComment"/>
          <w:lang w:val="es-MX"/>
        </w:rPr>
        <w:t># dibujar el bloque sobre la superficie</w:t>
      </w:r>
    </w:p>
    <w:p w:rsidR="00AE15B1" w:rsidRPr="00544E4B" w:rsidRDefault="00F75187" w:rsidP="00F75187">
      <w:pPr>
        <w:pStyle w:val="SourceCode"/>
        <w:rPr>
          <w:lang w:val="es-MX"/>
        </w:rPr>
      </w:pPr>
      <w:r w:rsidRPr="00544E4B">
        <w:rPr>
          <w:rStyle w:val="SourceLineNumber"/>
          <w:lang w:val="es-MX"/>
        </w:rPr>
        <w:t>110.</w:t>
      </w:r>
      <w:r w:rsidRPr="00544E4B">
        <w:rPr>
          <w:lang w:val="es-MX"/>
        </w:rPr>
        <w:t xml:space="preserve">     superficieVentana.blit(imagenEstiradaJugador, jugador)</w:t>
      </w:r>
    </w:p>
    <w:p w:rsidR="00E756D5" w:rsidRPr="00E756D5" w:rsidRDefault="00E756D5" w:rsidP="00E756D5">
      <w:pPr>
        <w:pStyle w:val="Body"/>
        <w:rPr>
          <w:lang w:val="es-MX"/>
        </w:rPr>
      </w:pPr>
      <w:r w:rsidRPr="00E756D5">
        <w:rPr>
          <w:lang w:val="es-MX"/>
        </w:rPr>
        <w:t xml:space="preserve">Recuerda que el valor almacenado en </w:t>
      </w:r>
      <w:r w:rsidRPr="00E756D5">
        <w:rPr>
          <w:rStyle w:val="Literal"/>
          <w:lang w:val="es-MX"/>
        </w:rPr>
        <w:t>imagenEstiradaJugador</w:t>
      </w:r>
      <w:r w:rsidRPr="00E756D5">
        <w:rPr>
          <w:lang w:val="es-MX"/>
        </w:rPr>
        <w:t xml:space="preserve"> es un objeto Surface. La línea 110 dibuja el sprite del jugador sobre el objeto Surface de la ventana (el cual se </w:t>
      </w:r>
      <w:r>
        <w:rPr>
          <w:lang w:val="es-MX"/>
        </w:rPr>
        <w:t xml:space="preserve">almacena en </w:t>
      </w:r>
      <w:r w:rsidRPr="00544E4B">
        <w:rPr>
          <w:rStyle w:val="Literal"/>
          <w:lang w:val="es-MX"/>
        </w:rPr>
        <w:t>superficieVentana</w:t>
      </w:r>
      <w:r>
        <w:rPr>
          <w:lang w:val="es-MX"/>
        </w:rPr>
        <w:t>).</w:t>
      </w:r>
    </w:p>
    <w:p w:rsidR="00E756D5" w:rsidRPr="00E756D5" w:rsidRDefault="00E756D5" w:rsidP="00E756D5">
      <w:pPr>
        <w:pStyle w:val="Body"/>
        <w:rPr>
          <w:lang w:val="es-MX"/>
        </w:rPr>
      </w:pPr>
      <w:r w:rsidRPr="00E756D5">
        <w:rPr>
          <w:lang w:val="es-MX"/>
        </w:rPr>
        <w:t xml:space="preserve">El segundo parámetro del método </w:t>
      </w:r>
      <w:r w:rsidRPr="00E756D5">
        <w:rPr>
          <w:rStyle w:val="Literal"/>
          <w:lang w:val="es-MX"/>
        </w:rPr>
        <w:t>blit()</w:t>
      </w:r>
      <w:r w:rsidRPr="00E756D5">
        <w:rPr>
          <w:lang w:val="es-MX"/>
        </w:rPr>
        <w:t xml:space="preserve"> es un objeto Rect que especifica dónde en el objeto Surface se dibujará el sprite. El objeto Rect almacenado en </w:t>
      </w:r>
      <w:r w:rsidRPr="00E756D5">
        <w:rPr>
          <w:rStyle w:val="Literal"/>
          <w:lang w:val="es-MX"/>
        </w:rPr>
        <w:t>jugador</w:t>
      </w:r>
      <w:r w:rsidRPr="00E756D5">
        <w:rPr>
          <w:lang w:val="es-MX"/>
        </w:rPr>
        <w:t xml:space="preserve"> es el que registra la posición del jugador en la ventana.</w:t>
      </w:r>
    </w:p>
    <w:p w:rsidR="00AE15B1" w:rsidRPr="00E756D5" w:rsidRDefault="00E756D5" w:rsidP="00AE15B1">
      <w:pPr>
        <w:pStyle w:val="Non-TOCHeading3"/>
        <w:rPr>
          <w:lang w:val="es-MX"/>
        </w:rPr>
      </w:pPr>
      <w:r w:rsidRPr="00E756D5">
        <w:rPr>
          <w:lang w:val="es-MX"/>
        </w:rPr>
        <w:t>Comprobando si el Jugador Ha Colisionado con Cerezas</w:t>
      </w:r>
    </w:p>
    <w:p w:rsidR="00F75187" w:rsidRPr="00C8388B" w:rsidRDefault="00F75187" w:rsidP="00F75187">
      <w:pPr>
        <w:pStyle w:val="SourceCode"/>
        <w:rPr>
          <w:lang w:val="es-MX"/>
        </w:rPr>
      </w:pPr>
      <w:r w:rsidRPr="00C8388B">
        <w:rPr>
          <w:rStyle w:val="SourceLineNumber"/>
          <w:lang w:val="es-MX"/>
        </w:rPr>
        <w:t>114.</w:t>
      </w:r>
      <w:r w:rsidRPr="00C8388B">
        <w:rPr>
          <w:lang w:val="es-MX"/>
        </w:rPr>
        <w:t xml:space="preserve">         if jugador.colliderect(comida):</w:t>
      </w:r>
    </w:p>
    <w:p w:rsidR="00F75187" w:rsidRPr="00C8388B" w:rsidRDefault="00F75187" w:rsidP="00F75187">
      <w:pPr>
        <w:pStyle w:val="SourceCode"/>
        <w:rPr>
          <w:lang w:val="es-MX"/>
        </w:rPr>
      </w:pPr>
      <w:r w:rsidRPr="00C8388B">
        <w:rPr>
          <w:rStyle w:val="SourceLineNumber"/>
          <w:lang w:val="es-MX"/>
        </w:rPr>
        <w:t>115.</w:t>
      </w:r>
      <w:r w:rsidRPr="00C8388B">
        <w:rPr>
          <w:lang w:val="es-MX"/>
        </w:rPr>
        <w:t xml:space="preserve">             comidas.remove(comida)</w:t>
      </w:r>
    </w:p>
    <w:p w:rsidR="00F75187" w:rsidRPr="00C8388B" w:rsidRDefault="00F75187" w:rsidP="00F75187">
      <w:pPr>
        <w:pStyle w:val="SourceCode"/>
        <w:rPr>
          <w:lang w:val="es-MX"/>
        </w:rPr>
      </w:pPr>
      <w:r w:rsidRPr="00C8388B">
        <w:rPr>
          <w:rStyle w:val="SourceLineNumber"/>
          <w:lang w:val="es-MX"/>
        </w:rPr>
        <w:t>116.</w:t>
      </w:r>
      <w:r w:rsidRPr="00C8388B">
        <w:rPr>
          <w:lang w:val="es-MX"/>
        </w:rPr>
        <w:t xml:space="preserve">             jugador = pygame.Rect(jugador.left, jugador.top, jugador.width + 2, jugador.height + 2)</w:t>
      </w:r>
    </w:p>
    <w:p w:rsidR="00F75187" w:rsidRPr="00F75187" w:rsidRDefault="00F75187" w:rsidP="00F75187">
      <w:pPr>
        <w:pStyle w:val="SourceCode"/>
        <w:rPr>
          <w:lang w:val="es-MX"/>
        </w:rPr>
      </w:pPr>
      <w:r w:rsidRPr="00C8388B">
        <w:rPr>
          <w:rStyle w:val="SourceLineNumber"/>
          <w:lang w:val="es-MX"/>
        </w:rPr>
        <w:t>117.</w:t>
      </w:r>
      <w:r w:rsidRPr="00C8388B">
        <w:rPr>
          <w:lang w:val="es-MX"/>
        </w:rPr>
        <w:t xml:space="preserve">             </w:t>
      </w:r>
      <w:r w:rsidRPr="00F75187">
        <w:rPr>
          <w:lang w:val="es-MX"/>
        </w:rPr>
        <w:t>imagenEstiradaJugador = pygame.transform.scale(imagenJugador, (jugador.width, jugador.height))</w:t>
      </w:r>
    </w:p>
    <w:p w:rsidR="00F75187" w:rsidRPr="00544E4B" w:rsidRDefault="00F75187" w:rsidP="00F75187">
      <w:pPr>
        <w:pStyle w:val="SourceCode"/>
        <w:rPr>
          <w:lang w:val="es-MX"/>
        </w:rPr>
      </w:pPr>
      <w:r w:rsidRPr="00544E4B">
        <w:rPr>
          <w:rStyle w:val="SourceLineNumber"/>
          <w:lang w:val="es-MX"/>
        </w:rPr>
        <w:t>118.</w:t>
      </w:r>
      <w:r w:rsidRPr="00544E4B">
        <w:rPr>
          <w:lang w:val="es-MX"/>
        </w:rPr>
        <w:t xml:space="preserve">             if músicaSonando:</w:t>
      </w:r>
    </w:p>
    <w:p w:rsidR="00AE15B1" w:rsidRPr="00544E4B" w:rsidRDefault="00F75187" w:rsidP="00F75187">
      <w:pPr>
        <w:pStyle w:val="SourceCode"/>
        <w:rPr>
          <w:lang w:val="es-MX"/>
        </w:rPr>
      </w:pPr>
      <w:r w:rsidRPr="00544E4B">
        <w:rPr>
          <w:rStyle w:val="SourceLineNumber"/>
          <w:lang w:val="es-MX"/>
        </w:rPr>
        <w:t>119.</w:t>
      </w:r>
      <w:r w:rsidRPr="00544E4B">
        <w:rPr>
          <w:lang w:val="es-MX"/>
        </w:rPr>
        <w:t xml:space="preserve">                 sonidoRecolección.play()</w:t>
      </w:r>
    </w:p>
    <w:p w:rsidR="00E756D5" w:rsidRPr="00E756D5" w:rsidRDefault="00E756D5" w:rsidP="00E756D5">
      <w:pPr>
        <w:pStyle w:val="Body"/>
        <w:rPr>
          <w:lang w:val="es-MX"/>
        </w:rPr>
      </w:pPr>
      <w:r w:rsidRPr="00E756D5">
        <w:rPr>
          <w:lang w:val="es-MX"/>
        </w:rPr>
        <w:t xml:space="preserve">Este código es similar al de programas anteriores, pero hay un par de líneas nuevas. Llamamos al método </w:t>
      </w:r>
      <w:r w:rsidRPr="00E756D5">
        <w:rPr>
          <w:rStyle w:val="Literal"/>
          <w:lang w:val="es-MX"/>
        </w:rPr>
        <w:t>play()</w:t>
      </w:r>
      <w:r w:rsidRPr="00E756D5">
        <w:rPr>
          <w:lang w:val="es-MX"/>
        </w:rPr>
        <w:t xml:space="preserve"> sobre el objeto Sonido almacenado en la variable </w:t>
      </w:r>
      <w:r w:rsidRPr="00E756D5">
        <w:rPr>
          <w:rStyle w:val="Literal"/>
          <w:lang w:val="es-MX"/>
        </w:rPr>
        <w:t>sonidoRecolección</w:t>
      </w:r>
      <w:r w:rsidRPr="00E756D5">
        <w:rPr>
          <w:lang w:val="es-MX"/>
        </w:rPr>
        <w:t xml:space="preserve">. Pero sólo lo hacemos si el valor de músicaSonando es </w:t>
      </w:r>
      <w:r w:rsidRPr="00E756D5">
        <w:rPr>
          <w:rStyle w:val="Literal"/>
          <w:lang w:val="es-MX"/>
        </w:rPr>
        <w:t>True</w:t>
      </w:r>
      <w:r w:rsidRPr="00E756D5">
        <w:rPr>
          <w:lang w:val="es-MX"/>
        </w:rPr>
        <w:t xml:space="preserve"> (lo que significa que el sonido está activado).</w:t>
      </w:r>
    </w:p>
    <w:p w:rsidR="00E756D5" w:rsidRDefault="00E756D5" w:rsidP="00E756D5">
      <w:pPr>
        <w:pStyle w:val="Body"/>
        <w:rPr>
          <w:lang w:val="es-MX"/>
        </w:rPr>
      </w:pPr>
      <w:r w:rsidRPr="00E756D5">
        <w:rPr>
          <w:lang w:val="es-MX"/>
        </w:rPr>
        <w:t>Cuando el jugador se come una de las cerezas, su altura y ancho se incrementan en dos píxeles. En la línea 116 se asigna a jugador un nuevo objeto Rect que es 2 píxeles más grande que el viejo objeto Rect.</w:t>
      </w:r>
    </w:p>
    <w:p w:rsidR="00E756D5" w:rsidRPr="00E756D5" w:rsidRDefault="00E756D5" w:rsidP="00E756D5">
      <w:pPr>
        <w:pStyle w:val="Body"/>
        <w:rPr>
          <w:lang w:val="es-MX"/>
        </w:rPr>
      </w:pPr>
      <w:r w:rsidRPr="00E756D5">
        <w:rPr>
          <w:lang w:val="es-MX"/>
        </w:rPr>
        <w:lastRenderedPageBreak/>
        <w:t xml:space="preserve">Aunque el objeto Rect representa la posición y el tamaño del jugador, la imagen del jugador se almacena en </w:t>
      </w:r>
      <w:r w:rsidRPr="00E756D5">
        <w:rPr>
          <w:rStyle w:val="Literal"/>
          <w:lang w:val="es-MX"/>
        </w:rPr>
        <w:t>imagenEstiradaJugador</w:t>
      </w:r>
      <w:r w:rsidRPr="00E756D5">
        <w:rPr>
          <w:lang w:val="es-MX"/>
        </w:rPr>
        <w:t xml:space="preserve"> como un objeto Surface. Crearemos una nueva imagen estirada llamando a </w:t>
      </w:r>
      <w:r w:rsidRPr="00E756D5">
        <w:rPr>
          <w:rStyle w:val="Literal"/>
          <w:lang w:val="es-MX"/>
        </w:rPr>
        <w:t>pygame.transform.scale()</w:t>
      </w:r>
      <w:r w:rsidRPr="00E756D5">
        <w:rPr>
          <w:lang w:val="es-MX"/>
        </w:rPr>
        <w:t xml:space="preserve">. Asegúrate de pasarle a esta función el objeto Surface original en </w:t>
      </w:r>
      <w:r w:rsidRPr="00E756D5">
        <w:rPr>
          <w:rStyle w:val="Literal"/>
          <w:lang w:val="es-MX"/>
        </w:rPr>
        <w:t>imagenJugador</w:t>
      </w:r>
      <w:r w:rsidRPr="00E756D5">
        <w:rPr>
          <w:lang w:val="es-MX"/>
        </w:rPr>
        <w:t xml:space="preserve"> y no </w:t>
      </w:r>
      <w:r w:rsidRPr="00E756D5">
        <w:rPr>
          <w:rStyle w:val="Literal"/>
          <w:lang w:val="es-MX"/>
        </w:rPr>
        <w:t>imagenEstiradaJugador</w:t>
      </w:r>
      <w:r w:rsidRPr="00E756D5">
        <w:rPr>
          <w:lang w:val="es-MX"/>
        </w:rPr>
        <w:t>.</w:t>
      </w:r>
    </w:p>
    <w:p w:rsidR="00AE15B1" w:rsidRPr="00E756D5" w:rsidRDefault="00E756D5" w:rsidP="00AE15B1">
      <w:pPr>
        <w:pStyle w:val="Body"/>
        <w:rPr>
          <w:lang w:val="es-MX"/>
        </w:rPr>
      </w:pPr>
      <w:r w:rsidRPr="00E756D5">
        <w:rPr>
          <w:lang w:val="es-MX"/>
        </w:rPr>
        <w:t xml:space="preserve">Estirar una imegen suele distorsionarla un poco. Si continuamos estirando la misma imagen una y otra vez, las distorsiones se acumulan rápidamente. Pero si estiramos la imagen original a un nuevo tamaño, distorsionamos la imagen una sola vez. Es por esto que usamos </w:t>
      </w:r>
      <w:r w:rsidRPr="00E756D5">
        <w:rPr>
          <w:rStyle w:val="Literal"/>
          <w:lang w:val="es-MX"/>
        </w:rPr>
        <w:t>imagenJugador</w:t>
      </w:r>
      <w:r w:rsidRPr="00E756D5">
        <w:rPr>
          <w:lang w:val="es-MX"/>
        </w:rPr>
        <w:t xml:space="preserve"> como primer argumento de </w:t>
      </w:r>
      <w:r w:rsidRPr="00E756D5">
        <w:rPr>
          <w:rStyle w:val="Literal"/>
          <w:lang w:val="es-MX"/>
        </w:rPr>
        <w:t>pygame.transform.scale()</w:t>
      </w:r>
      <w:r w:rsidRPr="00E756D5">
        <w:rPr>
          <w:lang w:val="es-MX"/>
        </w:rPr>
        <w:t>.</w:t>
      </w:r>
    </w:p>
    <w:p w:rsidR="00AE15B1" w:rsidRPr="00E756D5" w:rsidRDefault="00E756D5" w:rsidP="00AE15B1">
      <w:pPr>
        <w:pStyle w:val="Non-TOCHeading3"/>
        <w:rPr>
          <w:lang w:val="es-MX"/>
        </w:rPr>
      </w:pPr>
      <w:r w:rsidRPr="00E756D5">
        <w:rPr>
          <w:lang w:val="es-MX"/>
        </w:rPr>
        <w:t>Dibujando las Cerezas sobre la Ventana</w:t>
      </w:r>
    </w:p>
    <w:p w:rsidR="00F75187" w:rsidRPr="00C8388B" w:rsidRDefault="00F75187" w:rsidP="00F75187">
      <w:pPr>
        <w:pStyle w:val="SourceCode"/>
        <w:rPr>
          <w:rStyle w:val="SourceCodeComment"/>
          <w:lang w:val="es-MX"/>
        </w:rPr>
      </w:pPr>
      <w:r w:rsidRPr="00C8388B">
        <w:rPr>
          <w:rStyle w:val="SourceLineNumber"/>
          <w:lang w:val="es-MX"/>
        </w:rPr>
        <w:t>121.</w:t>
      </w:r>
      <w:r w:rsidRPr="00C8388B">
        <w:rPr>
          <w:lang w:val="es-MX"/>
        </w:rPr>
        <w:t xml:space="preserve">     </w:t>
      </w:r>
      <w:r w:rsidRPr="00C8388B">
        <w:rPr>
          <w:rStyle w:val="SourceCodeComment"/>
          <w:lang w:val="es-MX"/>
        </w:rPr>
        <w:t># dibujar la comida</w:t>
      </w:r>
    </w:p>
    <w:p w:rsidR="00F75187" w:rsidRPr="00F75187" w:rsidRDefault="00F75187" w:rsidP="00F75187">
      <w:pPr>
        <w:pStyle w:val="SourceCode"/>
        <w:rPr>
          <w:lang w:val="es-MX"/>
        </w:rPr>
      </w:pPr>
      <w:r w:rsidRPr="00C8388B">
        <w:rPr>
          <w:rStyle w:val="SourceLineNumber"/>
          <w:lang w:val="es-MX"/>
        </w:rPr>
        <w:t>122.</w:t>
      </w:r>
      <w:r w:rsidRPr="00C8388B">
        <w:rPr>
          <w:lang w:val="es-MX"/>
        </w:rPr>
        <w:t xml:space="preserve">     </w:t>
      </w:r>
      <w:r w:rsidRPr="00F75187">
        <w:rPr>
          <w:lang w:val="es-MX"/>
        </w:rPr>
        <w:t>for comida in comidas:</w:t>
      </w:r>
    </w:p>
    <w:p w:rsidR="00AE15B1" w:rsidRPr="00544E4B" w:rsidRDefault="00F75187" w:rsidP="00F75187">
      <w:pPr>
        <w:pStyle w:val="SourceCode"/>
        <w:rPr>
          <w:lang w:val="es-MX"/>
        </w:rPr>
      </w:pPr>
      <w:r w:rsidRPr="00544E4B">
        <w:rPr>
          <w:rStyle w:val="SourceLineNumber"/>
          <w:lang w:val="es-MX"/>
        </w:rPr>
        <w:t>123.</w:t>
      </w:r>
      <w:r w:rsidRPr="00544E4B">
        <w:rPr>
          <w:lang w:val="es-MX"/>
        </w:rPr>
        <w:t xml:space="preserve">         superficieVentana.blit(imagenComida, comida)</w:t>
      </w:r>
    </w:p>
    <w:p w:rsidR="00AE15B1" w:rsidRPr="00E756D5" w:rsidRDefault="00E756D5" w:rsidP="00AE15B1">
      <w:pPr>
        <w:pStyle w:val="Body"/>
        <w:rPr>
          <w:lang w:val="es-MX"/>
        </w:rPr>
      </w:pPr>
      <w:r w:rsidRPr="00E756D5">
        <w:rPr>
          <w:lang w:val="es-MX"/>
        </w:rPr>
        <w:t xml:space="preserve">En los programas anteriores llamamos a la función </w:t>
      </w:r>
      <w:r w:rsidRPr="00E756D5">
        <w:rPr>
          <w:rStyle w:val="Literal"/>
          <w:lang w:val="es-MX"/>
        </w:rPr>
        <w:t>pygame.draw.rect()</w:t>
      </w:r>
      <w:r w:rsidRPr="00E756D5">
        <w:rPr>
          <w:lang w:val="es-MX"/>
        </w:rPr>
        <w:t xml:space="preserve"> para dibujar un cuadrado verde por cada objeto Rect guardado en la lista de comidas. En cambio, en este programa queremos dibujar el sprite cereza en su lugar. Llamamos al método </w:t>
      </w:r>
      <w:r w:rsidRPr="00E756D5">
        <w:rPr>
          <w:rStyle w:val="Literal"/>
          <w:lang w:val="es-MX"/>
        </w:rPr>
        <w:t>blit()</w:t>
      </w:r>
      <w:r w:rsidRPr="00E756D5">
        <w:rPr>
          <w:lang w:val="es-MX"/>
        </w:rPr>
        <w:t xml:space="preserve"> y le pasamos el objeto Surface almacenado en </w:t>
      </w:r>
      <w:r w:rsidRPr="00E756D5">
        <w:rPr>
          <w:rStyle w:val="Literal"/>
          <w:lang w:val="es-MX"/>
        </w:rPr>
        <w:t>imagenComida</w:t>
      </w:r>
      <w:r w:rsidRPr="00E756D5">
        <w:rPr>
          <w:lang w:val="es-MX"/>
        </w:rPr>
        <w:t>. (Este es el objeto Surface con la imagen de las cerezas).</w:t>
      </w:r>
    </w:p>
    <w:p w:rsidR="00AE15B1" w:rsidRPr="00E756D5" w:rsidRDefault="00E756D5" w:rsidP="00AE15B1">
      <w:pPr>
        <w:pStyle w:val="Body"/>
        <w:rPr>
          <w:lang w:val="es-MX"/>
        </w:rPr>
      </w:pPr>
      <w:r w:rsidRPr="00E756D5">
        <w:rPr>
          <w:lang w:val="es-MX"/>
        </w:rPr>
        <w:t xml:space="preserve">La variable </w:t>
      </w:r>
      <w:r w:rsidRPr="00E756D5">
        <w:rPr>
          <w:rStyle w:val="Literal"/>
          <w:lang w:val="es-MX"/>
        </w:rPr>
        <w:t>comida</w:t>
      </w:r>
      <w:r w:rsidRPr="00E756D5">
        <w:rPr>
          <w:lang w:val="es-MX"/>
        </w:rPr>
        <w:t xml:space="preserve"> (la cual contiene una vez a cada uno de los objetos Rect en la lista </w:t>
      </w:r>
      <w:r w:rsidRPr="00E756D5">
        <w:rPr>
          <w:rStyle w:val="Literal"/>
          <w:lang w:val="es-MX"/>
        </w:rPr>
        <w:t>comidas</w:t>
      </w:r>
      <w:r w:rsidRPr="00E756D5">
        <w:rPr>
          <w:lang w:val="es-MX"/>
        </w:rPr>
        <w:t xml:space="preserve"> por cada iteración del bucle) indica al método blit() dónde dibujar </w:t>
      </w:r>
      <w:r w:rsidRPr="00E756D5">
        <w:rPr>
          <w:rStyle w:val="Literal"/>
          <w:lang w:val="es-MX"/>
        </w:rPr>
        <w:t>imagenComida</w:t>
      </w:r>
      <w:r w:rsidRPr="00E756D5">
        <w:rPr>
          <w:lang w:val="es-MX"/>
        </w:rPr>
        <w:t>.</w:t>
      </w:r>
    </w:p>
    <w:p w:rsidR="00AE15B1" w:rsidRPr="00E756D5" w:rsidRDefault="00E756D5" w:rsidP="002A3D5E">
      <w:pPr>
        <w:pStyle w:val="Non-TOCHeading3"/>
        <w:rPr>
          <w:lang w:val="es-MX"/>
        </w:rPr>
      </w:pPr>
      <w:r w:rsidRPr="00E756D5">
        <w:rPr>
          <w:lang w:val="es-MX"/>
        </w:rPr>
        <w:t>Resumen</w:t>
      </w:r>
    </w:p>
    <w:p w:rsidR="00E756D5" w:rsidRPr="00E756D5" w:rsidRDefault="00E756D5" w:rsidP="00E756D5">
      <w:pPr>
        <w:pStyle w:val="Body"/>
        <w:rPr>
          <w:lang w:val="es-MX"/>
        </w:rPr>
      </w:pPr>
      <w:r w:rsidRPr="00E756D5">
        <w:rPr>
          <w:lang w:val="es-MX"/>
        </w:rPr>
        <w:t>Este capítulo ha agregado imágenes y sonido a tus juegos. Las imágenes (llamadas sprites) se ven mucho mejor que las siluetas de formas simples usadas en los programas anteriores. El juego presentado en este capítulo también reproduce música de fondo y efectos de sonido.</w:t>
      </w:r>
    </w:p>
    <w:p w:rsidR="00E756D5" w:rsidRPr="00E756D5" w:rsidRDefault="00E756D5" w:rsidP="00E756D5">
      <w:pPr>
        <w:pStyle w:val="Body"/>
        <w:rPr>
          <w:lang w:val="es-MX"/>
        </w:rPr>
      </w:pPr>
      <w:r w:rsidRPr="00E756D5">
        <w:rPr>
          <w:lang w:val="es-MX"/>
        </w:rPr>
        <w:t>Los sprites pueden ser escalados (es decir, estirados) a tamaños mayores o menores. De este modo podemos mostrar sprites de cualquier tamaño que queramos. Esto será útil para el juego presentado en el próximo capítulo.</w:t>
      </w:r>
    </w:p>
    <w:p w:rsidR="005945D2" w:rsidRPr="00E756D5" w:rsidRDefault="00E756D5" w:rsidP="00E756D5">
      <w:pPr>
        <w:pStyle w:val="Body"/>
        <w:rPr>
          <w:lang w:val="es-MX"/>
        </w:rPr>
        <w:sectPr w:rsidR="005945D2" w:rsidRPr="00E756D5" w:rsidSect="009D6EB8">
          <w:headerReference w:type="default" r:id="rId126"/>
          <w:pgSz w:w="11520" w:h="14400" w:code="32767"/>
          <w:pgMar w:top="1440" w:right="1440" w:bottom="1440" w:left="1440" w:header="720" w:footer="720" w:gutter="0"/>
          <w:cols w:space="720"/>
          <w:docGrid w:linePitch="360"/>
        </w:sectPr>
      </w:pPr>
      <w:r w:rsidRPr="00E756D5">
        <w:rPr>
          <w:lang w:val="es-MX"/>
        </w:rPr>
        <w:t>Ahora que sabemos cómo crear una ventana, mostrar sprites, dibujar primitivas, recibir entradas de teclado y ratón, reproducir sonidos e implementar detección de colisiones, estamos listos para crear un juego gráfico en Pygame. El próximo capítulo combinará todos estos elementos para crear el más avanzado de nuestros juegos hasta ahor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DF1FB9" w:rsidTr="005945D2">
        <w:tc>
          <w:tcPr>
            <w:tcW w:w="1217" w:type="dxa"/>
            <w:vMerge w:val="restart"/>
          </w:tcPr>
          <w:p w:rsidR="00DF1FB9" w:rsidRDefault="00DF1FB9" w:rsidP="007C0279">
            <w:pPr>
              <w:pStyle w:val="ChapterNumber"/>
            </w:pPr>
            <w:r>
              <w:rPr>
                <w:noProof/>
              </w:rPr>
              <w:lastRenderedPageBreak/>
              <w:drawing>
                <wp:inline distT="0" distB="0" distL="0" distR="0" wp14:anchorId="4483AD22" wp14:editId="0A95D828">
                  <wp:extent cx="635954" cy="7315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17">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DF1FB9" w:rsidRDefault="00E756D5" w:rsidP="007C0279">
            <w:pPr>
              <w:pStyle w:val="ChapterNumber"/>
            </w:pPr>
            <w:r w:rsidRPr="00E756D5">
              <w:t>Capítulo</w:t>
            </w:r>
            <w:r w:rsidR="00DF1FB9">
              <w:t xml:space="preserve"> 20</w:t>
            </w:r>
          </w:p>
        </w:tc>
      </w:tr>
      <w:tr w:rsidR="00DF1FB9" w:rsidTr="005945D2">
        <w:tc>
          <w:tcPr>
            <w:tcW w:w="1217" w:type="dxa"/>
            <w:vMerge/>
          </w:tcPr>
          <w:p w:rsidR="00DF1FB9" w:rsidRDefault="00DF1FB9" w:rsidP="007C0279">
            <w:pPr>
              <w:pStyle w:val="Heading1"/>
              <w:outlineLvl w:val="0"/>
            </w:pPr>
          </w:p>
        </w:tc>
        <w:tc>
          <w:tcPr>
            <w:tcW w:w="7639" w:type="dxa"/>
          </w:tcPr>
          <w:p w:rsidR="00DF1FB9" w:rsidRDefault="00E756D5" w:rsidP="007C0279">
            <w:pPr>
              <w:pStyle w:val="Heading1"/>
              <w:outlineLvl w:val="0"/>
            </w:pPr>
            <w:bookmarkStart w:id="168" w:name="_Toc428114190"/>
            <w:r>
              <w:t>Evasor</w:t>
            </w:r>
            <w:bookmarkEnd w:id="168"/>
          </w:p>
        </w:tc>
      </w:tr>
    </w:tbl>
    <w:p w:rsidR="00DF1FB9" w:rsidRPr="00E756D5" w:rsidRDefault="00E756D5" w:rsidP="00DF1FB9">
      <w:pPr>
        <w:pStyle w:val="TopicsCoveredbox"/>
        <w:rPr>
          <w:lang w:val="es-MX"/>
        </w:rPr>
      </w:pPr>
      <w:r w:rsidRPr="00E756D5">
        <w:rPr>
          <w:lang w:val="es-MX"/>
        </w:rPr>
        <w:t>Temas Tratados En Este Capítulo:</w:t>
      </w:r>
    </w:p>
    <w:p w:rsidR="00E756D5" w:rsidRDefault="00E756D5" w:rsidP="00E756D5">
      <w:pPr>
        <w:pStyle w:val="TopicsCoveredbox"/>
        <w:numPr>
          <w:ilvl w:val="0"/>
          <w:numId w:val="1"/>
        </w:numPr>
      </w:pPr>
      <w:r>
        <w:t xml:space="preserve">La bandera </w:t>
      </w:r>
      <w:r w:rsidRPr="00E756D5">
        <w:rPr>
          <w:rStyle w:val="Literal"/>
        </w:rPr>
        <w:t>pygame.FULLSCREEN</w:t>
      </w:r>
    </w:p>
    <w:p w:rsidR="00E756D5" w:rsidRPr="00E756D5" w:rsidRDefault="00E756D5" w:rsidP="00E756D5">
      <w:pPr>
        <w:pStyle w:val="TopicsCoveredbox"/>
        <w:numPr>
          <w:ilvl w:val="0"/>
          <w:numId w:val="1"/>
        </w:numPr>
        <w:rPr>
          <w:lang w:val="es-MX"/>
        </w:rPr>
      </w:pPr>
      <w:r w:rsidRPr="00E756D5">
        <w:rPr>
          <w:lang w:val="es-MX"/>
        </w:rPr>
        <w:t>Variables constantes de Pygame para las teclas</w:t>
      </w:r>
    </w:p>
    <w:p w:rsidR="00E756D5" w:rsidRPr="00E756D5" w:rsidRDefault="00E756D5" w:rsidP="00E756D5">
      <w:pPr>
        <w:pStyle w:val="TopicsCoveredbox"/>
        <w:numPr>
          <w:ilvl w:val="0"/>
          <w:numId w:val="1"/>
        </w:numPr>
        <w:rPr>
          <w:lang w:val="es-MX"/>
        </w:rPr>
      </w:pPr>
      <w:r w:rsidRPr="00E756D5">
        <w:rPr>
          <w:lang w:val="es-MX"/>
        </w:rPr>
        <w:t xml:space="preserve">El método </w:t>
      </w:r>
      <w:r w:rsidRPr="00E756D5">
        <w:rPr>
          <w:rStyle w:val="Literal"/>
          <w:lang w:val="es-MX"/>
        </w:rPr>
        <w:t>Rect.move_ip()</w:t>
      </w:r>
    </w:p>
    <w:p w:rsidR="00E756D5" w:rsidRPr="00E756D5" w:rsidRDefault="00E756D5" w:rsidP="00E756D5">
      <w:pPr>
        <w:pStyle w:val="TopicsCoveredbox"/>
        <w:numPr>
          <w:ilvl w:val="0"/>
          <w:numId w:val="1"/>
        </w:numPr>
        <w:rPr>
          <w:lang w:val="es-MX"/>
        </w:rPr>
      </w:pPr>
      <w:r w:rsidRPr="00E756D5">
        <w:rPr>
          <w:lang w:val="es-MX"/>
        </w:rPr>
        <w:t xml:space="preserve">La función </w:t>
      </w:r>
      <w:r w:rsidRPr="00E756D5">
        <w:rPr>
          <w:rStyle w:val="Literal"/>
          <w:lang w:val="es-MX"/>
        </w:rPr>
        <w:t>pygame.mouse.set_pos()</w:t>
      </w:r>
    </w:p>
    <w:p w:rsidR="00E756D5" w:rsidRDefault="00E756D5" w:rsidP="00E756D5">
      <w:pPr>
        <w:pStyle w:val="TopicsCoveredbox"/>
        <w:numPr>
          <w:ilvl w:val="0"/>
          <w:numId w:val="1"/>
        </w:numPr>
      </w:pPr>
      <w:r>
        <w:t>Implementando códigos de trucos</w:t>
      </w:r>
    </w:p>
    <w:p w:rsidR="00DF1FB9" w:rsidRDefault="00E756D5" w:rsidP="00E756D5">
      <w:pPr>
        <w:pStyle w:val="TopicsCoveredbox"/>
        <w:numPr>
          <w:ilvl w:val="0"/>
          <w:numId w:val="1"/>
        </w:numPr>
      </w:pPr>
      <w:r>
        <w:t>Modificando el juego Evasor</w:t>
      </w:r>
    </w:p>
    <w:p w:rsidR="00E756D5" w:rsidRPr="00E756D5" w:rsidRDefault="00E756D5" w:rsidP="00E756D5">
      <w:pPr>
        <w:pStyle w:val="Body"/>
        <w:rPr>
          <w:lang w:val="es-MX"/>
        </w:rPr>
      </w:pPr>
      <w:r w:rsidRPr="00E756D5">
        <w:rPr>
          <w:lang w:val="es-MX"/>
        </w:rPr>
        <w:t>En los últimos tres capítulos hemos repasado el módulo Pygame y demostrado cómo usar sus múltiples características. En este capítulo, usaremos ese conocimiento para crear un juego gráfico llamado Evasor.</w:t>
      </w:r>
    </w:p>
    <w:p w:rsidR="00E756D5" w:rsidRPr="00E756D5" w:rsidRDefault="00E756D5" w:rsidP="00E756D5">
      <w:pPr>
        <w:pStyle w:val="Body"/>
        <w:rPr>
          <w:lang w:val="es-MX"/>
        </w:rPr>
      </w:pPr>
      <w:r w:rsidRPr="00E756D5">
        <w:rPr>
          <w:lang w:val="es-MX"/>
        </w:rPr>
        <w:t>En el juego Evasor el jugador controla a una pequeña persona (a quien llamamos el personaje del jugador) que debe evadir a un montón de villanos que caen desde el borde superior de la pantalla. Cuanto más tiempo consiga el jugador evadir a los villanos mejor puntaje obtendrá en el juego.</w:t>
      </w:r>
    </w:p>
    <w:p w:rsidR="00DF1FB9" w:rsidRPr="00E756D5" w:rsidRDefault="00E756D5" w:rsidP="00E756D5">
      <w:pPr>
        <w:pStyle w:val="Body"/>
        <w:rPr>
          <w:lang w:val="es-MX"/>
        </w:rPr>
      </w:pPr>
      <w:r w:rsidRPr="00E756D5">
        <w:rPr>
          <w:lang w:val="es-MX"/>
        </w:rPr>
        <w:t xml:space="preserve">Sólo por diversión, hemos agregado también al juego algunos trucos. Si el jugador mantiene pulsada la tecla </w:t>
      </w:r>
      <w:r>
        <w:rPr>
          <w:lang w:val="es-MX"/>
        </w:rPr>
        <w:t>“</w:t>
      </w:r>
      <w:r w:rsidRPr="00E756D5">
        <w:rPr>
          <w:lang w:val="es-MX"/>
        </w:rPr>
        <w:t>x</w:t>
      </w:r>
      <w:r>
        <w:rPr>
          <w:lang w:val="es-MX"/>
        </w:rPr>
        <w:t>”</w:t>
      </w:r>
      <w:r w:rsidRPr="00E756D5">
        <w:rPr>
          <w:lang w:val="es-MX"/>
        </w:rPr>
        <w:t>, los villanos comienzan a moverse super lento. Si el jug</w:t>
      </w:r>
      <w:r>
        <w:rPr>
          <w:lang w:val="es-MX"/>
        </w:rPr>
        <w:t>ador mantiene pulsada la tecla “</w:t>
      </w:r>
      <w:r w:rsidRPr="00E756D5">
        <w:rPr>
          <w:lang w:val="es-MX"/>
        </w:rPr>
        <w:t>z</w:t>
      </w:r>
      <w:r>
        <w:rPr>
          <w:lang w:val="es-MX"/>
        </w:rPr>
        <w:t>”</w:t>
      </w:r>
      <w:r w:rsidRPr="00E756D5">
        <w:rPr>
          <w:lang w:val="es-MX"/>
        </w:rPr>
        <w:t>, los villanos revertirán su trayectoria y se moverán hacia arriba en lugar de hacia abajo.</w:t>
      </w:r>
    </w:p>
    <w:p w:rsidR="00DF1FB9" w:rsidRPr="00E756D5" w:rsidRDefault="00E756D5" w:rsidP="00DF1FB9">
      <w:pPr>
        <w:pStyle w:val="Heading2"/>
        <w:rPr>
          <w:lang w:val="es-MX"/>
        </w:rPr>
      </w:pPr>
      <w:bookmarkStart w:id="169" w:name="_Toc428114191"/>
      <w:r w:rsidRPr="00E756D5">
        <w:rPr>
          <w:lang w:val="es-MX"/>
        </w:rPr>
        <w:t>Revisión de los Tipos de Datos Básicos Pygame</w:t>
      </w:r>
      <w:bookmarkEnd w:id="169"/>
    </w:p>
    <w:p w:rsidR="00DF1FB9" w:rsidRPr="00E756D5" w:rsidRDefault="00E756D5" w:rsidP="00DF1FB9">
      <w:pPr>
        <w:pStyle w:val="Body"/>
        <w:rPr>
          <w:lang w:val="es-MX"/>
        </w:rPr>
      </w:pPr>
      <w:r w:rsidRPr="00E756D5">
        <w:rPr>
          <w:lang w:val="es-MX"/>
        </w:rPr>
        <w:t>Revisemos algunos de los tipos de datos básicos usados en Pygame:</w:t>
      </w:r>
    </w:p>
    <w:p w:rsidR="00E756D5" w:rsidRPr="00544E4B" w:rsidRDefault="00DF1FB9" w:rsidP="00E756D5">
      <w:pPr>
        <w:pStyle w:val="Body"/>
        <w:numPr>
          <w:ilvl w:val="0"/>
          <w:numId w:val="32"/>
        </w:numPr>
        <w:rPr>
          <w:lang w:val="es-MX"/>
        </w:rPr>
      </w:pPr>
      <w:r w:rsidRPr="00E756D5">
        <w:rPr>
          <w:rStyle w:val="Literal"/>
          <w:lang w:val="es-MX"/>
        </w:rPr>
        <w:t>pygame.Rect</w:t>
      </w:r>
      <w:r w:rsidRPr="00E756D5">
        <w:rPr>
          <w:lang w:val="es-MX"/>
        </w:rPr>
        <w:t xml:space="preserve"> - </w:t>
      </w:r>
      <w:r w:rsidR="00E756D5" w:rsidRPr="00E756D5">
        <w:rPr>
          <w:lang w:val="es-MX"/>
        </w:rPr>
        <w:t xml:space="preserve">Los objetos Rect representan la ubicación y el tamaño de un espacio rectangular. La ubicación puede determinarse a partir de su atributo </w:t>
      </w:r>
      <w:r w:rsidR="00E756D5" w:rsidRPr="00E756D5">
        <w:rPr>
          <w:rStyle w:val="Literal"/>
          <w:lang w:val="es-MX"/>
        </w:rPr>
        <w:t>topleft</w:t>
      </w:r>
      <w:r w:rsidR="00E756D5" w:rsidRPr="00E756D5">
        <w:rPr>
          <w:lang w:val="es-MX"/>
        </w:rPr>
        <w:t xml:space="preserve"> (o los atributos </w:t>
      </w:r>
      <w:r w:rsidR="00E756D5" w:rsidRPr="00E756D5">
        <w:rPr>
          <w:rStyle w:val="Literal"/>
          <w:lang w:val="es-MX"/>
        </w:rPr>
        <w:t>topright</w:t>
      </w:r>
      <w:r w:rsidR="00E756D5" w:rsidRPr="00E756D5">
        <w:rPr>
          <w:lang w:val="es-MX"/>
        </w:rPr>
        <w:t xml:space="preserve">, </w:t>
      </w:r>
      <w:r w:rsidR="00E756D5" w:rsidRPr="00E756D5">
        <w:rPr>
          <w:rStyle w:val="Literal"/>
          <w:lang w:val="es-MX"/>
        </w:rPr>
        <w:t>bottomleft</w:t>
      </w:r>
      <w:r w:rsidR="00E756D5" w:rsidRPr="00E756D5">
        <w:rPr>
          <w:lang w:val="es-MX"/>
        </w:rPr>
        <w:t xml:space="preserve"> y </w:t>
      </w:r>
      <w:r w:rsidR="00E756D5" w:rsidRPr="00E756D5">
        <w:rPr>
          <w:rStyle w:val="Literal"/>
          <w:lang w:val="es-MX"/>
        </w:rPr>
        <w:t>bottomright</w:t>
      </w:r>
      <w:r w:rsidR="00E756D5" w:rsidRPr="00E756D5">
        <w:rPr>
          <w:lang w:val="es-MX"/>
        </w:rPr>
        <w:t xml:space="preserve">). Estos atributos esquina son una tupla de enteros corresopndientes a las coordenadas X e Y. El tamaño puede determinarse a partir de los atributos </w:t>
      </w:r>
      <w:r w:rsidR="00E756D5" w:rsidRPr="00E756D5">
        <w:rPr>
          <w:rStyle w:val="Literal"/>
          <w:lang w:val="es-MX"/>
        </w:rPr>
        <w:t>width</w:t>
      </w:r>
      <w:r w:rsidR="00E756D5" w:rsidRPr="00E756D5">
        <w:rPr>
          <w:lang w:val="es-MX"/>
        </w:rPr>
        <w:t xml:space="preserve"> y </w:t>
      </w:r>
      <w:r w:rsidR="00E756D5" w:rsidRPr="00E756D5">
        <w:rPr>
          <w:rStyle w:val="Literal"/>
          <w:lang w:val="es-MX"/>
        </w:rPr>
        <w:t>height</w:t>
      </w:r>
      <w:r w:rsidR="00E756D5" w:rsidRPr="00E756D5">
        <w:rPr>
          <w:lang w:val="es-MX"/>
        </w:rPr>
        <w:t xml:space="preserve">, números enteros que indican cuántos píxeles de ancho y cuántos de alto tiene el área rectangular. Los objetos Rect tienen un método </w:t>
      </w:r>
      <w:r w:rsidR="00E756D5" w:rsidRPr="00E756D5">
        <w:rPr>
          <w:rStyle w:val="Literal"/>
          <w:lang w:val="es-MX"/>
        </w:rPr>
        <w:t>colliderect()</w:t>
      </w:r>
      <w:r w:rsidR="00E756D5" w:rsidRPr="00E756D5">
        <w:rPr>
          <w:lang w:val="es-MX"/>
        </w:rPr>
        <w:t xml:space="preserve"> para comprobar si colisionan con otro objeto Rect.</w:t>
      </w:r>
    </w:p>
    <w:p w:rsidR="00E756D5" w:rsidRPr="00544E4B" w:rsidRDefault="00DF1FB9" w:rsidP="00E756D5">
      <w:pPr>
        <w:pStyle w:val="Body"/>
        <w:numPr>
          <w:ilvl w:val="0"/>
          <w:numId w:val="32"/>
        </w:numPr>
        <w:rPr>
          <w:lang w:val="es-MX"/>
        </w:rPr>
      </w:pPr>
      <w:r w:rsidRPr="00E756D5">
        <w:rPr>
          <w:rStyle w:val="Literal"/>
          <w:lang w:val="es-MX"/>
        </w:rPr>
        <w:t>pygame.Surface</w:t>
      </w:r>
      <w:r w:rsidRPr="00E756D5">
        <w:rPr>
          <w:lang w:val="es-MX"/>
        </w:rPr>
        <w:t xml:space="preserve"> - </w:t>
      </w:r>
      <w:r w:rsidR="00E756D5" w:rsidRPr="00E756D5">
        <w:rPr>
          <w:lang w:val="es-MX"/>
        </w:rPr>
        <w:t xml:space="preserve">Los objetos Surface son áreas de píxeles coloreados. Los objetos Surface representan una imagen rectangular, mientras que los objetos Rect sólo </w:t>
      </w:r>
      <w:r w:rsidR="00E756D5" w:rsidRPr="00E756D5">
        <w:rPr>
          <w:lang w:val="es-MX"/>
        </w:rPr>
        <w:lastRenderedPageBreak/>
        <w:t xml:space="preserve">representan un espacio rectangular y su ubicación. Los objetos Surface tienen un método </w:t>
      </w:r>
      <w:r w:rsidR="00E756D5" w:rsidRPr="00E756D5">
        <w:rPr>
          <w:rStyle w:val="Literal"/>
          <w:lang w:val="es-MX"/>
        </w:rPr>
        <w:t>blit()</w:t>
      </w:r>
      <w:r w:rsidR="00E756D5" w:rsidRPr="00E756D5">
        <w:rPr>
          <w:lang w:val="es-MX"/>
        </w:rPr>
        <w:t xml:space="preserve"> que se usa para dibujar la imagen de un objeto Surface sobre otro objeto Surface. El objeto Surface devuelto por la función </w:t>
      </w:r>
      <w:r w:rsidR="00E756D5" w:rsidRPr="00E756D5">
        <w:rPr>
          <w:rStyle w:val="Literal"/>
          <w:lang w:val="es-MX"/>
        </w:rPr>
        <w:t>pygame.display.set_mode()</w:t>
      </w:r>
      <w:r w:rsidR="00E756D5" w:rsidRPr="00E756D5">
        <w:rPr>
          <w:lang w:val="es-MX"/>
        </w:rPr>
        <w:t xml:space="preserve"> es especial porque cualquier cosa que dibujemos sobre ese objeto Surface se muestra en la pantalla del usuario al llamar a </w:t>
      </w:r>
      <w:r w:rsidR="00E756D5" w:rsidRPr="00E756D5">
        <w:rPr>
          <w:rStyle w:val="Literal"/>
          <w:lang w:val="es-MX"/>
        </w:rPr>
        <w:t>pygame.display.update()</w:t>
      </w:r>
      <w:r w:rsidR="00E756D5" w:rsidRPr="00E756D5">
        <w:rPr>
          <w:lang w:val="es-MX"/>
        </w:rPr>
        <w:t>.</w:t>
      </w:r>
    </w:p>
    <w:p w:rsidR="00DF1FB9" w:rsidRPr="00E756D5" w:rsidRDefault="00DF1FB9" w:rsidP="00E756D5">
      <w:pPr>
        <w:pStyle w:val="ListParagraph"/>
        <w:numPr>
          <w:ilvl w:val="0"/>
          <w:numId w:val="32"/>
        </w:numPr>
        <w:rPr>
          <w:lang w:val="es-MX"/>
        </w:rPr>
      </w:pPr>
      <w:r w:rsidRPr="00E756D5">
        <w:rPr>
          <w:rStyle w:val="Literal"/>
          <w:lang w:val="es-MX"/>
        </w:rPr>
        <w:t>pygame.event.Event</w:t>
      </w:r>
      <w:r w:rsidRPr="00E756D5">
        <w:rPr>
          <w:lang w:val="es-MX"/>
        </w:rPr>
        <w:t xml:space="preserve"> - </w:t>
      </w:r>
      <w:r w:rsidR="00E756D5" w:rsidRPr="00E756D5">
        <w:rPr>
          <w:lang w:val="es-MX"/>
        </w:rPr>
        <w:t xml:space="preserve">El módulo pygame.event genera objetos Event cada vez que el usuario provee entradas de teclado, ratón o cualquier otro tipo de entradas. La función </w:t>
      </w:r>
      <w:r w:rsidR="00E756D5" w:rsidRPr="00E756D5">
        <w:rPr>
          <w:rStyle w:val="Literal"/>
          <w:lang w:val="es-MX"/>
        </w:rPr>
        <w:t>pygame.event.get()</w:t>
      </w:r>
      <w:r w:rsidR="00E756D5" w:rsidRPr="00E756D5">
        <w:rPr>
          <w:lang w:val="es-MX"/>
        </w:rPr>
        <w:t xml:space="preserve"> devuelve una lista de estos objetos Event. Puedes ver a qué tipo de evento corresponde el objeto Event mirando su atributo type. </w:t>
      </w:r>
      <w:r w:rsidR="00E756D5" w:rsidRPr="00E756D5">
        <w:rPr>
          <w:rStyle w:val="Literal"/>
          <w:lang w:val="es-MX"/>
        </w:rPr>
        <w:t>QUIT</w:t>
      </w:r>
      <w:r w:rsidR="00E756D5" w:rsidRPr="00E756D5">
        <w:rPr>
          <w:lang w:val="es-MX"/>
        </w:rPr>
        <w:t xml:space="preserve">, </w:t>
      </w:r>
      <w:r w:rsidR="00E756D5" w:rsidRPr="00E756D5">
        <w:rPr>
          <w:rStyle w:val="Literal"/>
          <w:lang w:val="es-MX"/>
        </w:rPr>
        <w:t>KEYDOWN</w:t>
      </w:r>
      <w:r w:rsidR="00E756D5" w:rsidRPr="00E756D5">
        <w:rPr>
          <w:lang w:val="es-MX"/>
        </w:rPr>
        <w:t xml:space="preserve"> y </w:t>
      </w:r>
      <w:r w:rsidR="00E756D5" w:rsidRPr="00E756D5">
        <w:rPr>
          <w:rStyle w:val="Literal"/>
          <w:lang w:val="es-MX"/>
        </w:rPr>
        <w:t>MOUSEBUTTONUP</w:t>
      </w:r>
      <w:r w:rsidR="00E756D5" w:rsidRPr="00E756D5">
        <w:rPr>
          <w:lang w:val="es-MX"/>
        </w:rPr>
        <w:t xml:space="preserve"> son algunos ejemplos de tipos de eventos.</w:t>
      </w:r>
    </w:p>
    <w:p w:rsidR="00DF1FB9" w:rsidRPr="00E756D5" w:rsidRDefault="00DF1FB9" w:rsidP="00E756D5">
      <w:pPr>
        <w:pStyle w:val="ListParagraph"/>
        <w:numPr>
          <w:ilvl w:val="0"/>
          <w:numId w:val="32"/>
        </w:numPr>
        <w:rPr>
          <w:lang w:val="es-MX"/>
        </w:rPr>
      </w:pPr>
      <w:r w:rsidRPr="00E756D5">
        <w:rPr>
          <w:rStyle w:val="Literal"/>
          <w:lang w:val="es-MX"/>
        </w:rPr>
        <w:t>pygame.font.Font</w:t>
      </w:r>
      <w:r w:rsidRPr="00E756D5">
        <w:rPr>
          <w:lang w:val="es-MX"/>
        </w:rPr>
        <w:t xml:space="preserve"> - </w:t>
      </w:r>
      <w:r w:rsidR="00E756D5" w:rsidRPr="00E756D5">
        <w:rPr>
          <w:lang w:val="es-MX"/>
        </w:rPr>
        <w:t xml:space="preserve">El módulo </w:t>
      </w:r>
      <w:r w:rsidR="00E756D5" w:rsidRPr="00E756D5">
        <w:rPr>
          <w:rStyle w:val="Literal"/>
          <w:lang w:val="es-MX"/>
        </w:rPr>
        <w:t>pygame.font</w:t>
      </w:r>
      <w:r w:rsidR="00E756D5" w:rsidRPr="00E756D5">
        <w:rPr>
          <w:lang w:val="es-MX"/>
        </w:rPr>
        <w:t xml:space="preserve"> tiene el tipo de datos Font que representa la fuente (tipografía) del texto en Pygame. Los argumentos que recibe </w:t>
      </w:r>
      <w:r w:rsidR="00E756D5" w:rsidRPr="00E756D5">
        <w:rPr>
          <w:rStyle w:val="Literal"/>
          <w:lang w:val="es-MX"/>
        </w:rPr>
        <w:t>pygame.font.SysFont()</w:t>
      </w:r>
      <w:r w:rsidR="00E756D5" w:rsidRPr="00E756D5">
        <w:rPr>
          <w:lang w:val="es-MX"/>
        </w:rPr>
        <w:t xml:space="preserve"> son una cadena con el nombre de la fuente y un entero con el tamaño de letra. Sin embargo es común ingresar </w:t>
      </w:r>
      <w:r w:rsidR="00E756D5" w:rsidRPr="00E756D5">
        <w:rPr>
          <w:rStyle w:val="Literal"/>
          <w:lang w:val="es-MX"/>
        </w:rPr>
        <w:t>None</w:t>
      </w:r>
      <w:r w:rsidR="00E756D5" w:rsidRPr="00E756D5">
        <w:rPr>
          <w:lang w:val="es-MX"/>
        </w:rPr>
        <w:t xml:space="preserve"> como nombre de la fuente para utilizar la fuente por defecto del sistema.</w:t>
      </w:r>
    </w:p>
    <w:p w:rsidR="00DF1FB9" w:rsidRPr="00E756D5" w:rsidRDefault="00DF1FB9" w:rsidP="00E756D5">
      <w:pPr>
        <w:pStyle w:val="ListParagraph"/>
        <w:numPr>
          <w:ilvl w:val="0"/>
          <w:numId w:val="32"/>
        </w:numPr>
        <w:rPr>
          <w:lang w:val="es-MX"/>
        </w:rPr>
      </w:pPr>
      <w:r w:rsidRPr="00E756D5">
        <w:rPr>
          <w:rStyle w:val="Literal"/>
          <w:lang w:val="es-MX"/>
        </w:rPr>
        <w:t>pygame.time.Clock</w:t>
      </w:r>
      <w:r w:rsidRPr="00E756D5">
        <w:rPr>
          <w:lang w:val="es-MX"/>
        </w:rPr>
        <w:t xml:space="preserve"> - </w:t>
      </w:r>
      <w:r w:rsidR="00E756D5" w:rsidRPr="00E756D5">
        <w:rPr>
          <w:lang w:val="es-MX"/>
        </w:rPr>
        <w:t xml:space="preserve">El objeto Clock del módulo pygame.time es útil para evitar que nuestros juegos se ejecuten a la máxima velocidad posible. El objeto Clock tiene un método </w:t>
      </w:r>
      <w:r w:rsidR="00E756D5" w:rsidRPr="00E756D5">
        <w:rPr>
          <w:rStyle w:val="Literal"/>
          <w:lang w:val="es-MX"/>
        </w:rPr>
        <w:t>tick()</w:t>
      </w:r>
      <w:r w:rsidR="00E756D5" w:rsidRPr="00E756D5">
        <w:rPr>
          <w:lang w:val="es-MX"/>
        </w:rPr>
        <w:t>, al cual le pasamos a cuántos cuadros por segundo (FPS) queremos que se ejecute el juego. Cuanto más alto sea el valor FPS, más rápido se ejecutará el juego.</w:t>
      </w:r>
    </w:p>
    <w:p w:rsidR="00DF1FB9" w:rsidRPr="00544E4B" w:rsidRDefault="003A6DE6" w:rsidP="00EB6897">
      <w:pPr>
        <w:pStyle w:val="Heading2"/>
        <w:rPr>
          <w:lang w:val="es-MX"/>
        </w:rPr>
      </w:pPr>
      <w:r w:rsidRPr="003A6DE6">
        <w:rPr>
          <w:lang w:val="es-MX"/>
        </w:rPr>
        <w:t>Código Fuente de Evasor</w:t>
      </w:r>
    </w:p>
    <w:p w:rsidR="00DF1FB9" w:rsidRPr="00E756D5" w:rsidRDefault="003A6DE6" w:rsidP="00DF1FB9">
      <w:pPr>
        <w:pStyle w:val="Body"/>
        <w:rPr>
          <w:lang w:val="es-MX"/>
        </w:rPr>
      </w:pPr>
      <w:r>
        <w:rPr>
          <w:lang w:val="es-MX"/>
        </w:rPr>
        <w:t>E</w:t>
      </w:r>
      <w:r w:rsidR="00E756D5" w:rsidRPr="00E756D5">
        <w:rPr>
          <w:lang w:val="es-MX"/>
        </w:rPr>
        <w:t xml:space="preserve">scribe el siguiente código y guárdalo en un archivo llamado </w:t>
      </w:r>
      <w:r w:rsidR="00E756D5" w:rsidRPr="00E756D5">
        <w:rPr>
          <w:rStyle w:val="Emphasis"/>
          <w:lang w:val="es-MX"/>
        </w:rPr>
        <w:t>evasor.py</w:t>
      </w:r>
      <w:r w:rsidR="00E756D5" w:rsidRPr="00E756D5">
        <w:rPr>
          <w:lang w:val="es-MX"/>
        </w:rPr>
        <w:t>. Este juego requiere además otros archivos de sonido e imagen que puedes descargar de la URL</w:t>
      </w:r>
      <w:r w:rsidR="00DF1FB9" w:rsidRPr="00E756D5">
        <w:rPr>
          <w:lang w:val="es-MX"/>
        </w:rPr>
        <w:t xml:space="preserve"> </w:t>
      </w:r>
      <w:r w:rsidR="00DF1FB9" w:rsidRPr="00E756D5">
        <w:rPr>
          <w:rStyle w:val="URL"/>
          <w:lang w:val="es-MX"/>
        </w:rPr>
        <w:t>http://invpy.com/</w:t>
      </w:r>
      <w:r w:rsidR="00E62A2E">
        <w:rPr>
          <w:rStyle w:val="URL"/>
          <w:lang w:val="es-MX"/>
        </w:rPr>
        <w:t>es/</w:t>
      </w:r>
      <w:r w:rsidR="00DF1FB9" w:rsidRPr="00E756D5">
        <w:rPr>
          <w:rStyle w:val="URL"/>
          <w:lang w:val="es-MX"/>
        </w:rPr>
        <w:t>diff/dodger</w:t>
      </w:r>
      <w:r w:rsidR="00DF1FB9" w:rsidRPr="00E756D5">
        <w:rPr>
          <w:lang w:val="es-MX"/>
        </w:rPr>
        <w:t>.</w:t>
      </w:r>
    </w:p>
    <w:p w:rsidR="00D86268" w:rsidRPr="00135211" w:rsidRDefault="00D86268" w:rsidP="00D86268">
      <w:pPr>
        <w:pStyle w:val="SourceCodeFilename"/>
      </w:pPr>
      <w:r>
        <w:t>evasor</w:t>
      </w:r>
      <w:r w:rsidRPr="00135211">
        <w:t>.py</w:t>
      </w:r>
    </w:p>
    <w:p w:rsidR="00D86268" w:rsidRDefault="00D86268" w:rsidP="00D86268">
      <w:pPr>
        <w:pStyle w:val="SourceCode"/>
      </w:pPr>
      <w:r w:rsidRPr="00221028">
        <w:rPr>
          <w:rStyle w:val="SourceLineNumber"/>
        </w:rPr>
        <w:t xml:space="preserve">  1.</w:t>
      </w:r>
      <w:r>
        <w:t xml:space="preserve"> import pygame, random, sys</w:t>
      </w:r>
    </w:p>
    <w:p w:rsidR="00D86268" w:rsidRDefault="00D86268" w:rsidP="00D86268">
      <w:pPr>
        <w:pStyle w:val="SourceCode"/>
      </w:pPr>
      <w:r w:rsidRPr="00221028">
        <w:rPr>
          <w:rStyle w:val="SourceLineNumber"/>
        </w:rPr>
        <w:t xml:space="preserve">  2.</w:t>
      </w:r>
      <w:r>
        <w:t xml:space="preserve"> from pygame.locals import *</w:t>
      </w:r>
    </w:p>
    <w:p w:rsidR="00D86268" w:rsidRPr="00BE5935" w:rsidRDefault="00D86268" w:rsidP="00D86268">
      <w:pPr>
        <w:pStyle w:val="SourceCode"/>
        <w:rPr>
          <w:rStyle w:val="SourceLineNumber"/>
        </w:rPr>
      </w:pPr>
      <w:r w:rsidRPr="00221028">
        <w:rPr>
          <w:rStyle w:val="SourceLineNumber"/>
        </w:rPr>
        <w:t xml:space="preserve">  </w:t>
      </w:r>
      <w:r w:rsidRPr="00BE5935">
        <w:rPr>
          <w:rStyle w:val="SourceLineNumber"/>
        </w:rPr>
        <w:t xml:space="preserve">3. </w:t>
      </w:r>
    </w:p>
    <w:p w:rsidR="00D86268" w:rsidRPr="00BE5935" w:rsidRDefault="00D86268" w:rsidP="00D86268">
      <w:pPr>
        <w:pStyle w:val="SourceCode"/>
      </w:pPr>
      <w:r w:rsidRPr="00BE5935">
        <w:rPr>
          <w:rStyle w:val="SourceLineNumber"/>
        </w:rPr>
        <w:t xml:space="preserve">  4.</w:t>
      </w:r>
      <w:r w:rsidRPr="00BE5935">
        <w:t xml:space="preserve"> ANCHOVENTANA = 600</w:t>
      </w:r>
    </w:p>
    <w:p w:rsidR="00D86268" w:rsidRPr="00D86268" w:rsidRDefault="00D86268" w:rsidP="00D86268">
      <w:pPr>
        <w:pStyle w:val="SourceCode"/>
        <w:rPr>
          <w:lang w:val="es-MX"/>
        </w:rPr>
      </w:pPr>
      <w:r w:rsidRPr="00BE5935">
        <w:rPr>
          <w:rStyle w:val="SourceLineNumber"/>
        </w:rPr>
        <w:t xml:space="preserve">  </w:t>
      </w:r>
      <w:r w:rsidRPr="00D86268">
        <w:rPr>
          <w:rStyle w:val="SourceLineNumber"/>
          <w:lang w:val="es-MX"/>
        </w:rPr>
        <w:t>5.</w:t>
      </w:r>
      <w:r w:rsidRPr="00D86268">
        <w:rPr>
          <w:lang w:val="es-MX"/>
        </w:rPr>
        <w:t xml:space="preserve"> ALTOVENTANA = 600</w:t>
      </w:r>
    </w:p>
    <w:p w:rsidR="00D86268" w:rsidRPr="00D86268" w:rsidRDefault="00D86268" w:rsidP="00D86268">
      <w:pPr>
        <w:pStyle w:val="SourceCode"/>
        <w:rPr>
          <w:lang w:val="es-MX"/>
        </w:rPr>
      </w:pPr>
      <w:r w:rsidRPr="00D86268">
        <w:rPr>
          <w:rStyle w:val="SourceLineNumber"/>
          <w:lang w:val="es-MX"/>
        </w:rPr>
        <w:t xml:space="preserve">  6.</w:t>
      </w:r>
      <w:r w:rsidRPr="00D86268">
        <w:rPr>
          <w:lang w:val="es-MX"/>
        </w:rPr>
        <w:t xml:space="preserve"> COLORVENTANA = (255, 255, 255)</w:t>
      </w:r>
    </w:p>
    <w:p w:rsidR="00D86268" w:rsidRPr="00D86268" w:rsidRDefault="00D86268" w:rsidP="00D86268">
      <w:pPr>
        <w:pStyle w:val="SourceCode"/>
        <w:rPr>
          <w:lang w:val="es-MX"/>
        </w:rPr>
      </w:pPr>
      <w:r w:rsidRPr="00D86268">
        <w:rPr>
          <w:rStyle w:val="SourceLineNumber"/>
          <w:lang w:val="es-MX"/>
        </w:rPr>
        <w:t xml:space="preserve">  7.</w:t>
      </w:r>
      <w:r w:rsidRPr="00D86268">
        <w:rPr>
          <w:lang w:val="es-MX"/>
        </w:rPr>
        <w:t xml:space="preserve"> COLORFONDO = (0, 0, 0)</w:t>
      </w:r>
    </w:p>
    <w:p w:rsidR="00D86268" w:rsidRPr="00D86268" w:rsidRDefault="00D86268" w:rsidP="00D86268">
      <w:pPr>
        <w:pStyle w:val="SourceCode"/>
        <w:rPr>
          <w:lang w:val="es-MX"/>
        </w:rPr>
      </w:pPr>
      <w:r w:rsidRPr="00D86268">
        <w:rPr>
          <w:rStyle w:val="SourceLineNumber"/>
          <w:lang w:val="es-MX"/>
        </w:rPr>
        <w:t xml:space="preserve">  8.</w:t>
      </w:r>
      <w:r w:rsidRPr="00D86268">
        <w:rPr>
          <w:lang w:val="es-MX"/>
        </w:rPr>
        <w:t xml:space="preserve"> FPS = 40</w:t>
      </w:r>
    </w:p>
    <w:p w:rsidR="00D86268" w:rsidRPr="00C8388B" w:rsidRDefault="00D86268" w:rsidP="00D86268">
      <w:pPr>
        <w:pStyle w:val="SourceCode"/>
        <w:rPr>
          <w:lang w:val="es-MX"/>
        </w:rPr>
      </w:pPr>
      <w:r w:rsidRPr="00D86268">
        <w:rPr>
          <w:rStyle w:val="SourceLineNumber"/>
          <w:lang w:val="es-MX"/>
        </w:rPr>
        <w:t xml:space="preserve">  </w:t>
      </w:r>
      <w:r w:rsidRPr="00C8388B">
        <w:rPr>
          <w:rStyle w:val="SourceLineNumber"/>
          <w:lang w:val="es-MX"/>
        </w:rPr>
        <w:t>9.</w:t>
      </w:r>
      <w:r w:rsidRPr="00C8388B">
        <w:rPr>
          <w:lang w:val="es-MX"/>
        </w:rPr>
        <w:t xml:space="preserve"> TAMAÑOMINVILLANO = 10</w:t>
      </w:r>
    </w:p>
    <w:p w:rsidR="00D86268" w:rsidRPr="00C8388B" w:rsidRDefault="00D86268" w:rsidP="00D86268">
      <w:pPr>
        <w:pStyle w:val="SourceCode"/>
        <w:rPr>
          <w:lang w:val="es-MX"/>
        </w:rPr>
      </w:pPr>
      <w:r w:rsidRPr="00C8388B">
        <w:rPr>
          <w:rStyle w:val="SourceLineNumber"/>
          <w:lang w:val="es-MX"/>
        </w:rPr>
        <w:t xml:space="preserve"> 10.</w:t>
      </w:r>
      <w:r w:rsidRPr="00C8388B">
        <w:rPr>
          <w:lang w:val="es-MX"/>
        </w:rPr>
        <w:t xml:space="preserve"> TAMAÑOMAXVILLANO = 40</w:t>
      </w:r>
    </w:p>
    <w:p w:rsidR="00D86268" w:rsidRPr="00C8388B" w:rsidRDefault="00D86268" w:rsidP="00D86268">
      <w:pPr>
        <w:pStyle w:val="SourceCode"/>
        <w:rPr>
          <w:lang w:val="es-MX"/>
        </w:rPr>
      </w:pPr>
      <w:r w:rsidRPr="00C8388B">
        <w:rPr>
          <w:rStyle w:val="SourceLineNumber"/>
          <w:lang w:val="es-MX"/>
        </w:rPr>
        <w:t xml:space="preserve"> 11.</w:t>
      </w:r>
      <w:r w:rsidRPr="00C8388B">
        <w:rPr>
          <w:lang w:val="es-MX"/>
        </w:rPr>
        <w:t xml:space="preserve"> VELOCIDADMINVILLANO = 1</w:t>
      </w:r>
    </w:p>
    <w:p w:rsidR="00D86268" w:rsidRPr="00C8388B" w:rsidRDefault="00D86268" w:rsidP="00D86268">
      <w:pPr>
        <w:pStyle w:val="SourceCode"/>
        <w:rPr>
          <w:lang w:val="es-MX"/>
        </w:rPr>
      </w:pPr>
      <w:r w:rsidRPr="00C8388B">
        <w:rPr>
          <w:rStyle w:val="SourceLineNumber"/>
          <w:lang w:val="es-MX"/>
        </w:rPr>
        <w:t xml:space="preserve"> 12.</w:t>
      </w:r>
      <w:r w:rsidRPr="00C8388B">
        <w:rPr>
          <w:lang w:val="es-MX"/>
        </w:rPr>
        <w:t xml:space="preserve"> VELOCIDADMAXVILLANO = 8</w:t>
      </w:r>
    </w:p>
    <w:p w:rsidR="00D86268" w:rsidRPr="00C8388B" w:rsidRDefault="00D86268" w:rsidP="00D86268">
      <w:pPr>
        <w:pStyle w:val="SourceCode"/>
        <w:rPr>
          <w:lang w:val="es-MX"/>
        </w:rPr>
      </w:pPr>
      <w:r w:rsidRPr="00C8388B">
        <w:rPr>
          <w:rStyle w:val="SourceLineNumber"/>
          <w:lang w:val="es-MX"/>
        </w:rPr>
        <w:t xml:space="preserve"> 13.</w:t>
      </w:r>
      <w:r w:rsidRPr="00C8388B">
        <w:rPr>
          <w:lang w:val="es-MX"/>
        </w:rPr>
        <w:t xml:space="preserve"> TASANUEVOVILLANO = 6</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14.</w:t>
      </w:r>
      <w:r w:rsidRPr="00D86268">
        <w:rPr>
          <w:lang w:val="es-MX"/>
        </w:rPr>
        <w:t xml:space="preserve"> TASAMOVIMIENTOJUGADOR = 5</w:t>
      </w:r>
    </w:p>
    <w:p w:rsidR="00D86268" w:rsidRPr="00BE5935" w:rsidRDefault="00D86268" w:rsidP="00D86268">
      <w:pPr>
        <w:pStyle w:val="SourceCode"/>
        <w:rPr>
          <w:rStyle w:val="SourceLineNumber"/>
        </w:rPr>
      </w:pPr>
      <w:r w:rsidRPr="00D86268">
        <w:rPr>
          <w:rStyle w:val="SourceLineNumber"/>
          <w:lang w:val="es-MX"/>
        </w:rPr>
        <w:lastRenderedPageBreak/>
        <w:t xml:space="preserve"> </w:t>
      </w:r>
      <w:r w:rsidRPr="00BE5935">
        <w:rPr>
          <w:rStyle w:val="SourceLineNumber"/>
        </w:rPr>
        <w:t xml:space="preserve">15. </w:t>
      </w:r>
    </w:p>
    <w:p w:rsidR="00D86268" w:rsidRPr="00BE5935" w:rsidRDefault="00D86268" w:rsidP="00D86268">
      <w:pPr>
        <w:pStyle w:val="SourceCode"/>
      </w:pPr>
      <w:r w:rsidRPr="00BE5935">
        <w:rPr>
          <w:rStyle w:val="SourceLineNumber"/>
        </w:rPr>
        <w:t xml:space="preserve"> 16.</w:t>
      </w:r>
      <w:r w:rsidRPr="00BE5935">
        <w:t xml:space="preserve"> def terminar():</w:t>
      </w:r>
    </w:p>
    <w:p w:rsidR="00D86268" w:rsidRPr="00BE5935" w:rsidRDefault="00D86268" w:rsidP="00D86268">
      <w:pPr>
        <w:pStyle w:val="SourceCode"/>
      </w:pPr>
      <w:r w:rsidRPr="00BE5935">
        <w:rPr>
          <w:rStyle w:val="SourceLineNumber"/>
        </w:rPr>
        <w:t xml:space="preserve"> 17.</w:t>
      </w:r>
      <w:r w:rsidRPr="00BE5935">
        <w:t xml:space="preserve">     pygame.quit()</w:t>
      </w:r>
    </w:p>
    <w:p w:rsidR="00D86268" w:rsidRDefault="00D86268" w:rsidP="00D86268">
      <w:pPr>
        <w:pStyle w:val="SourceCode"/>
      </w:pPr>
      <w:r w:rsidRPr="00BE5935">
        <w:rPr>
          <w:rStyle w:val="SourceLineNumber"/>
        </w:rPr>
        <w:t xml:space="preserve"> </w:t>
      </w:r>
      <w:r w:rsidRPr="00221028">
        <w:rPr>
          <w:rStyle w:val="SourceLineNumber"/>
        </w:rPr>
        <w:t>18.</w:t>
      </w:r>
      <w:r>
        <w:t xml:space="preserve">     sys.exit()</w:t>
      </w:r>
    </w:p>
    <w:p w:rsidR="00D86268" w:rsidRPr="00221028" w:rsidRDefault="00D86268" w:rsidP="00D86268">
      <w:pPr>
        <w:pStyle w:val="SourceCode"/>
        <w:rPr>
          <w:rStyle w:val="SourceLineNumber"/>
        </w:rPr>
      </w:pPr>
      <w:r w:rsidRPr="00221028">
        <w:rPr>
          <w:rStyle w:val="SourceLineNumber"/>
        </w:rPr>
        <w:t xml:space="preserve"> 19. </w:t>
      </w:r>
    </w:p>
    <w:p w:rsidR="00D86268" w:rsidRDefault="00D86268" w:rsidP="00D86268">
      <w:pPr>
        <w:pStyle w:val="SourceCode"/>
      </w:pPr>
      <w:r w:rsidRPr="00221028">
        <w:rPr>
          <w:rStyle w:val="SourceLineNumber"/>
        </w:rPr>
        <w:t xml:space="preserve"> 20.</w:t>
      </w:r>
      <w:r>
        <w:t xml:space="preserve"> def esperarTeclaJugador():</w:t>
      </w:r>
    </w:p>
    <w:p w:rsidR="00D86268" w:rsidRDefault="00D86268" w:rsidP="00D86268">
      <w:pPr>
        <w:pStyle w:val="SourceCode"/>
      </w:pPr>
      <w:r w:rsidRPr="00221028">
        <w:rPr>
          <w:rStyle w:val="SourceLineNumber"/>
        </w:rPr>
        <w:t xml:space="preserve"> 21.</w:t>
      </w:r>
      <w:r>
        <w:t xml:space="preserve">     while True:</w:t>
      </w:r>
    </w:p>
    <w:p w:rsidR="00D86268" w:rsidRDefault="00D86268" w:rsidP="00D86268">
      <w:pPr>
        <w:pStyle w:val="SourceCode"/>
      </w:pPr>
      <w:r w:rsidRPr="00221028">
        <w:rPr>
          <w:rStyle w:val="SourceLineNumber"/>
        </w:rPr>
        <w:t xml:space="preserve"> 22.</w:t>
      </w:r>
      <w:r>
        <w:t xml:space="preserve">         for evento in pygame.event.get():</w:t>
      </w:r>
    </w:p>
    <w:p w:rsidR="00D86268" w:rsidRDefault="00D86268" w:rsidP="00D86268">
      <w:pPr>
        <w:pStyle w:val="SourceCode"/>
      </w:pPr>
      <w:r w:rsidRPr="00221028">
        <w:rPr>
          <w:rStyle w:val="SourceLineNumber"/>
        </w:rPr>
        <w:t xml:space="preserve"> 23.</w:t>
      </w:r>
      <w:r>
        <w:t xml:space="preserve">             if evento.type == QUIT:</w:t>
      </w:r>
    </w:p>
    <w:p w:rsidR="00D86268" w:rsidRDefault="00D86268" w:rsidP="00D86268">
      <w:pPr>
        <w:pStyle w:val="SourceCode"/>
      </w:pPr>
      <w:r w:rsidRPr="00221028">
        <w:rPr>
          <w:rStyle w:val="SourceLineNumber"/>
        </w:rPr>
        <w:t xml:space="preserve"> 24.</w:t>
      </w:r>
      <w:r>
        <w:t xml:space="preserve">                 terminar()</w:t>
      </w:r>
    </w:p>
    <w:p w:rsidR="00D86268" w:rsidRPr="00D86268" w:rsidRDefault="00D86268" w:rsidP="00D86268">
      <w:pPr>
        <w:pStyle w:val="SourceCode"/>
        <w:rPr>
          <w:lang w:val="es-MX"/>
        </w:rPr>
      </w:pPr>
      <w:r w:rsidRPr="00221028">
        <w:rPr>
          <w:rStyle w:val="SourceLineNumber"/>
        </w:rPr>
        <w:t xml:space="preserve"> </w:t>
      </w:r>
      <w:r w:rsidRPr="00D86268">
        <w:rPr>
          <w:rStyle w:val="SourceLineNumber"/>
          <w:lang w:val="es-MX"/>
        </w:rPr>
        <w:t>25.</w:t>
      </w:r>
      <w:r w:rsidRPr="00D86268">
        <w:rPr>
          <w:lang w:val="es-MX"/>
        </w:rPr>
        <w:t xml:space="preserve">             if evento.type == KEYDOWN:</w:t>
      </w:r>
    </w:p>
    <w:p w:rsidR="00D86268" w:rsidRPr="00C8388B" w:rsidRDefault="00D86268" w:rsidP="00D86268">
      <w:pPr>
        <w:pStyle w:val="SourceCode"/>
        <w:rPr>
          <w:rStyle w:val="SourceCodeComment"/>
          <w:lang w:val="es-MX"/>
        </w:rPr>
      </w:pPr>
      <w:r w:rsidRPr="00D86268">
        <w:rPr>
          <w:rStyle w:val="SourceLineNumber"/>
          <w:lang w:val="es-MX"/>
        </w:rPr>
        <w:t xml:space="preserve"> 26.</w:t>
      </w:r>
      <w:r w:rsidRPr="00D86268">
        <w:rPr>
          <w:lang w:val="es-MX"/>
        </w:rPr>
        <w:t xml:space="preserve">                 </w:t>
      </w:r>
      <w:r w:rsidRPr="00C8388B">
        <w:rPr>
          <w:lang w:val="es-MX"/>
        </w:rPr>
        <w:t xml:space="preserve">if evento.key == K_ESCAPE: </w:t>
      </w:r>
      <w:r w:rsidRPr="00C8388B">
        <w:rPr>
          <w:rStyle w:val="SourceCodeComment"/>
          <w:lang w:val="es-MX"/>
        </w:rPr>
        <w:t># Sale del juego al presionar ESCAPE</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27.</w:t>
      </w:r>
      <w:r w:rsidRPr="00D86268">
        <w:rPr>
          <w:lang w:val="es-MX"/>
        </w:rPr>
        <w:t xml:space="preserve">                     terminar()</w:t>
      </w:r>
    </w:p>
    <w:p w:rsidR="00D86268" w:rsidRPr="00D86268" w:rsidRDefault="00D86268" w:rsidP="00D86268">
      <w:pPr>
        <w:pStyle w:val="SourceCode"/>
        <w:rPr>
          <w:lang w:val="es-MX"/>
        </w:rPr>
      </w:pPr>
      <w:r w:rsidRPr="00D86268">
        <w:rPr>
          <w:rStyle w:val="SourceLineNumber"/>
          <w:lang w:val="es-MX"/>
        </w:rPr>
        <w:t xml:space="preserve"> 28.</w:t>
      </w:r>
      <w:r w:rsidRPr="00D86268">
        <w:rPr>
          <w:lang w:val="es-MX"/>
        </w:rPr>
        <w:t xml:space="preserve">                 return</w:t>
      </w:r>
    </w:p>
    <w:p w:rsidR="00D86268" w:rsidRPr="00D86268" w:rsidRDefault="00D86268" w:rsidP="00D86268">
      <w:pPr>
        <w:pStyle w:val="SourceCode"/>
        <w:rPr>
          <w:rStyle w:val="SourceLineNumber"/>
          <w:lang w:val="es-MX"/>
        </w:rPr>
      </w:pPr>
      <w:r w:rsidRPr="00D86268">
        <w:rPr>
          <w:rStyle w:val="SourceLineNumber"/>
          <w:lang w:val="es-MX"/>
        </w:rPr>
        <w:t xml:space="preserve"> 29. </w:t>
      </w:r>
    </w:p>
    <w:p w:rsidR="00D86268" w:rsidRPr="00D86268" w:rsidRDefault="00D86268" w:rsidP="00D86268">
      <w:pPr>
        <w:pStyle w:val="SourceCode"/>
        <w:rPr>
          <w:lang w:val="es-MX"/>
        </w:rPr>
      </w:pPr>
      <w:r w:rsidRPr="00D86268">
        <w:rPr>
          <w:rStyle w:val="SourceLineNumber"/>
          <w:lang w:val="es-MX"/>
        </w:rPr>
        <w:t xml:space="preserve"> 30.</w:t>
      </w:r>
      <w:r w:rsidRPr="00D86268">
        <w:rPr>
          <w:lang w:val="es-MX"/>
        </w:rPr>
        <w:t xml:space="preserve"> def jugadorGolpeaVillano(rectanguloJugador, villanos):</w:t>
      </w:r>
    </w:p>
    <w:p w:rsidR="00D86268" w:rsidRDefault="00D86268" w:rsidP="00D86268">
      <w:pPr>
        <w:pStyle w:val="SourceCode"/>
      </w:pPr>
      <w:r w:rsidRPr="00D86268">
        <w:rPr>
          <w:rStyle w:val="SourceLineNumber"/>
          <w:lang w:val="es-MX"/>
        </w:rPr>
        <w:t xml:space="preserve"> </w:t>
      </w:r>
      <w:r w:rsidRPr="00221028">
        <w:rPr>
          <w:rStyle w:val="SourceLineNumber"/>
        </w:rPr>
        <w:t>31.</w:t>
      </w:r>
      <w:r>
        <w:t xml:space="preserve">     for v in </w:t>
      </w:r>
      <w:r w:rsidRPr="00C8388B">
        <w:t>villanos</w:t>
      </w:r>
      <w:r>
        <w:t>:</w:t>
      </w:r>
    </w:p>
    <w:p w:rsidR="00D86268" w:rsidRDefault="00D86268" w:rsidP="00D86268">
      <w:pPr>
        <w:pStyle w:val="SourceCode"/>
      </w:pPr>
      <w:r w:rsidRPr="00221028">
        <w:rPr>
          <w:rStyle w:val="SourceLineNumber"/>
        </w:rPr>
        <w:t xml:space="preserve"> 32.</w:t>
      </w:r>
      <w:r>
        <w:t xml:space="preserve">         if </w:t>
      </w:r>
      <w:r w:rsidRPr="00C8388B">
        <w:t>rectanguloJugador</w:t>
      </w:r>
      <w:r>
        <w:t>.colliderect(v['rect']):</w:t>
      </w:r>
    </w:p>
    <w:p w:rsidR="00D86268" w:rsidRDefault="00D86268" w:rsidP="00D86268">
      <w:pPr>
        <w:pStyle w:val="SourceCode"/>
      </w:pPr>
      <w:r w:rsidRPr="00221028">
        <w:rPr>
          <w:rStyle w:val="SourceLineNumber"/>
        </w:rPr>
        <w:t xml:space="preserve"> 33.</w:t>
      </w:r>
      <w:r>
        <w:t xml:space="preserve">             return True</w:t>
      </w:r>
    </w:p>
    <w:p w:rsidR="00D86268" w:rsidRPr="00D86268" w:rsidRDefault="00D86268" w:rsidP="00D86268">
      <w:pPr>
        <w:pStyle w:val="SourceCode"/>
        <w:rPr>
          <w:lang w:val="es-MX"/>
        </w:rPr>
      </w:pPr>
      <w:r w:rsidRPr="00221028">
        <w:rPr>
          <w:rStyle w:val="SourceLineNumber"/>
        </w:rPr>
        <w:t xml:space="preserve"> </w:t>
      </w:r>
      <w:r w:rsidRPr="00D86268">
        <w:rPr>
          <w:rStyle w:val="SourceLineNumber"/>
          <w:lang w:val="es-MX"/>
        </w:rPr>
        <w:t>34.</w:t>
      </w:r>
      <w:r w:rsidRPr="00D86268">
        <w:rPr>
          <w:lang w:val="es-MX"/>
        </w:rPr>
        <w:t xml:space="preserve">     return False</w:t>
      </w:r>
    </w:p>
    <w:p w:rsidR="00D86268" w:rsidRPr="00D86268" w:rsidRDefault="00D86268" w:rsidP="00D86268">
      <w:pPr>
        <w:pStyle w:val="SourceCode"/>
        <w:rPr>
          <w:rStyle w:val="SourceLineNumber"/>
          <w:lang w:val="es-MX"/>
        </w:rPr>
      </w:pPr>
      <w:r w:rsidRPr="00D86268">
        <w:rPr>
          <w:rStyle w:val="SourceLineNumber"/>
          <w:lang w:val="es-MX"/>
        </w:rPr>
        <w:t xml:space="preserve"> 35. </w:t>
      </w:r>
    </w:p>
    <w:p w:rsidR="00D86268" w:rsidRPr="00C8388B" w:rsidRDefault="00D86268" w:rsidP="00D86268">
      <w:pPr>
        <w:pStyle w:val="SourceCode"/>
        <w:rPr>
          <w:lang w:val="es-MX"/>
        </w:rPr>
      </w:pPr>
      <w:r w:rsidRPr="00D86268">
        <w:rPr>
          <w:rStyle w:val="SourceLineNumber"/>
          <w:lang w:val="es-MX"/>
        </w:rPr>
        <w:t xml:space="preserve"> </w:t>
      </w:r>
      <w:r w:rsidRPr="00C8388B">
        <w:rPr>
          <w:rStyle w:val="SourceLineNumber"/>
          <w:lang w:val="es-MX"/>
        </w:rPr>
        <w:t>36.</w:t>
      </w:r>
      <w:r w:rsidRPr="00C8388B">
        <w:rPr>
          <w:lang w:val="es-MX"/>
        </w:rPr>
        <w:t xml:space="preserve"> def dibujarTexto(texto, fuente, superficie, x, y):</w:t>
      </w:r>
    </w:p>
    <w:p w:rsidR="00D86268" w:rsidRPr="00C8388B" w:rsidRDefault="00D86268" w:rsidP="00D86268">
      <w:pPr>
        <w:pStyle w:val="SourceCode"/>
        <w:rPr>
          <w:lang w:val="es-MX"/>
        </w:rPr>
      </w:pPr>
      <w:r w:rsidRPr="00C8388B">
        <w:rPr>
          <w:rStyle w:val="SourceLineNumber"/>
          <w:lang w:val="es-MX"/>
        </w:rPr>
        <w:t xml:space="preserve"> </w:t>
      </w:r>
      <w:r w:rsidRPr="00D86268">
        <w:rPr>
          <w:rStyle w:val="SourceLineNumber"/>
          <w:lang w:val="es-MX"/>
        </w:rPr>
        <w:t>37.</w:t>
      </w:r>
      <w:r w:rsidRPr="00D86268">
        <w:rPr>
          <w:lang w:val="es-MX"/>
        </w:rPr>
        <w:t xml:space="preserve">     </w:t>
      </w:r>
      <w:r w:rsidRPr="00C8388B">
        <w:rPr>
          <w:lang w:val="es-MX"/>
        </w:rPr>
        <w:t>objetotexto = fuente.render(texto, 1, COLORVENTANA)</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38.</w:t>
      </w:r>
      <w:r w:rsidRPr="00D86268">
        <w:rPr>
          <w:lang w:val="es-MX"/>
        </w:rPr>
        <w:t xml:space="preserve">     rectangulotexto = </w:t>
      </w:r>
      <w:r w:rsidRPr="00C8388B">
        <w:rPr>
          <w:lang w:val="es-MX"/>
        </w:rPr>
        <w:t xml:space="preserve">objetotexto </w:t>
      </w:r>
      <w:r w:rsidRPr="00D86268">
        <w:rPr>
          <w:lang w:val="es-MX"/>
        </w:rPr>
        <w:t>.get_rect()</w:t>
      </w:r>
    </w:p>
    <w:p w:rsidR="00D86268" w:rsidRPr="00D86268" w:rsidRDefault="00D86268" w:rsidP="00D86268">
      <w:pPr>
        <w:pStyle w:val="SourceCode"/>
        <w:rPr>
          <w:lang w:val="es-MX"/>
        </w:rPr>
      </w:pPr>
      <w:r w:rsidRPr="00D86268">
        <w:rPr>
          <w:rStyle w:val="SourceLineNumber"/>
          <w:lang w:val="es-MX"/>
        </w:rPr>
        <w:t xml:space="preserve"> 39.</w:t>
      </w:r>
      <w:r w:rsidRPr="00D86268">
        <w:rPr>
          <w:lang w:val="es-MX"/>
        </w:rPr>
        <w:t xml:space="preserve">     rectangulotexto.topleft = (x, y)</w:t>
      </w:r>
    </w:p>
    <w:p w:rsidR="00D86268" w:rsidRPr="00D86268" w:rsidRDefault="00D86268" w:rsidP="00D86268">
      <w:pPr>
        <w:pStyle w:val="SourceCode"/>
        <w:rPr>
          <w:lang w:val="es-MX"/>
        </w:rPr>
      </w:pPr>
      <w:r w:rsidRPr="00D86268">
        <w:rPr>
          <w:rStyle w:val="SourceLineNumber"/>
          <w:lang w:val="es-MX"/>
        </w:rPr>
        <w:t xml:space="preserve"> 40.</w:t>
      </w:r>
      <w:r w:rsidRPr="00D86268">
        <w:rPr>
          <w:lang w:val="es-MX"/>
        </w:rPr>
        <w:t xml:space="preserve">     </w:t>
      </w:r>
      <w:r w:rsidR="009E71E9" w:rsidRPr="009E71E9">
        <w:rPr>
          <w:lang w:val="es-MX"/>
        </w:rPr>
        <w:t>superficie.blit(objetotexto, rectangulotexto)</w:t>
      </w:r>
    </w:p>
    <w:p w:rsidR="00D86268" w:rsidRPr="00D86268" w:rsidRDefault="00D86268" w:rsidP="00D86268">
      <w:pPr>
        <w:pStyle w:val="SourceCode"/>
        <w:rPr>
          <w:rStyle w:val="SourceLineNumber"/>
          <w:lang w:val="es-MX"/>
        </w:rPr>
      </w:pPr>
      <w:r w:rsidRPr="00D86268">
        <w:rPr>
          <w:rStyle w:val="SourceLineNumber"/>
          <w:lang w:val="es-MX"/>
        </w:rPr>
        <w:t xml:space="preserve"> 41.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42.</w:t>
      </w:r>
      <w:r w:rsidRPr="00C8388B">
        <w:rPr>
          <w:lang w:val="es-MX"/>
        </w:rPr>
        <w:t xml:space="preserve"> </w:t>
      </w:r>
      <w:r w:rsidRPr="00C8388B">
        <w:rPr>
          <w:rStyle w:val="SourceCodeComment"/>
          <w:lang w:val="es-MX"/>
        </w:rPr>
        <w:t># establece un pygame, la ventana y el cursor del ratón</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43.</w:t>
      </w:r>
      <w:r w:rsidRPr="00D86268">
        <w:rPr>
          <w:lang w:val="es-MX"/>
        </w:rPr>
        <w:t xml:space="preserve"> pygame.init()</w:t>
      </w:r>
    </w:p>
    <w:p w:rsidR="00D86268" w:rsidRPr="00D86268" w:rsidRDefault="00D86268" w:rsidP="00D86268">
      <w:pPr>
        <w:pStyle w:val="SourceCode"/>
        <w:rPr>
          <w:lang w:val="es-MX"/>
        </w:rPr>
      </w:pPr>
      <w:r w:rsidRPr="00D86268">
        <w:rPr>
          <w:rStyle w:val="SourceLineNumber"/>
          <w:lang w:val="es-MX"/>
        </w:rPr>
        <w:t xml:space="preserve"> 44.</w:t>
      </w:r>
      <w:r w:rsidRPr="00D86268">
        <w:rPr>
          <w:lang w:val="es-MX"/>
        </w:rPr>
        <w:t xml:space="preserve"> relojPrincipal = pygame.time.Clock()</w:t>
      </w:r>
    </w:p>
    <w:p w:rsidR="00D86268" w:rsidRPr="00D86268" w:rsidRDefault="00D86268" w:rsidP="00D86268">
      <w:pPr>
        <w:pStyle w:val="SourceCode"/>
        <w:rPr>
          <w:lang w:val="es-MX"/>
        </w:rPr>
      </w:pPr>
      <w:r w:rsidRPr="00D86268">
        <w:rPr>
          <w:rStyle w:val="SourceLineNumber"/>
          <w:lang w:val="es-MX"/>
        </w:rPr>
        <w:t xml:space="preserve"> 45.</w:t>
      </w:r>
      <w:r w:rsidRPr="00D86268">
        <w:rPr>
          <w:lang w:val="es-MX"/>
        </w:rPr>
        <w:t xml:space="preserve"> superficieVentana = pygame.display.set_mode((ANCHOVENTANA, ALTOVENTANA))</w:t>
      </w:r>
    </w:p>
    <w:p w:rsidR="00D86268" w:rsidRDefault="00D86268" w:rsidP="00D86268">
      <w:pPr>
        <w:pStyle w:val="SourceCode"/>
      </w:pPr>
      <w:r w:rsidRPr="00D86268">
        <w:rPr>
          <w:rStyle w:val="SourceLineNumber"/>
          <w:lang w:val="es-MX"/>
        </w:rPr>
        <w:t xml:space="preserve"> </w:t>
      </w:r>
      <w:r w:rsidRPr="00221028">
        <w:rPr>
          <w:rStyle w:val="SourceLineNumber"/>
        </w:rPr>
        <w:t>46.</w:t>
      </w:r>
      <w:r>
        <w:t xml:space="preserve"> pygame.display.set_caption('</w:t>
      </w:r>
      <w:r w:rsidRPr="00C8388B">
        <w:t>E</w:t>
      </w:r>
      <w:r w:rsidR="00026342">
        <w:t>vasor</w:t>
      </w:r>
      <w:r>
        <w:t>')</w:t>
      </w:r>
    </w:p>
    <w:p w:rsidR="00D86268" w:rsidRDefault="00D86268" w:rsidP="00D86268">
      <w:pPr>
        <w:pStyle w:val="SourceCode"/>
      </w:pPr>
      <w:r w:rsidRPr="00221028">
        <w:rPr>
          <w:rStyle w:val="SourceLineNumber"/>
        </w:rPr>
        <w:t xml:space="preserve"> 47.</w:t>
      </w:r>
      <w:r>
        <w:t xml:space="preserve"> pygame.mouse.set_visible(False)</w:t>
      </w:r>
    </w:p>
    <w:p w:rsidR="00D86268" w:rsidRPr="00D86268" w:rsidRDefault="00D86268" w:rsidP="00D86268">
      <w:pPr>
        <w:pStyle w:val="SourceCode"/>
        <w:rPr>
          <w:rStyle w:val="SourceLineNumber"/>
          <w:lang w:val="es-MX"/>
        </w:rPr>
      </w:pPr>
      <w:r w:rsidRPr="00221028">
        <w:rPr>
          <w:rStyle w:val="SourceLineNumber"/>
        </w:rPr>
        <w:t xml:space="preserve"> </w:t>
      </w:r>
      <w:r w:rsidRPr="00D86268">
        <w:rPr>
          <w:rStyle w:val="SourceLineNumber"/>
          <w:lang w:val="es-MX"/>
        </w:rPr>
        <w:t xml:space="preserve">48.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49.</w:t>
      </w:r>
      <w:r w:rsidRPr="00C8388B">
        <w:rPr>
          <w:lang w:val="es-MX"/>
        </w:rPr>
        <w:t xml:space="preserve"> </w:t>
      </w:r>
      <w:r w:rsidRPr="00C8388B">
        <w:rPr>
          <w:rStyle w:val="SourceCodeComment"/>
          <w:lang w:val="es-MX"/>
        </w:rPr>
        <w:t># establece las fuentes</w:t>
      </w:r>
    </w:p>
    <w:p w:rsidR="00D86268" w:rsidRPr="00C8388B" w:rsidRDefault="00D86268" w:rsidP="00D86268">
      <w:pPr>
        <w:pStyle w:val="SourceCode"/>
        <w:rPr>
          <w:lang w:val="es-MX"/>
        </w:rPr>
      </w:pPr>
      <w:r w:rsidRPr="00C8388B">
        <w:rPr>
          <w:rStyle w:val="SourceLineNumber"/>
          <w:lang w:val="es-MX"/>
        </w:rPr>
        <w:t xml:space="preserve"> 50.</w:t>
      </w:r>
      <w:r w:rsidRPr="00C8388B">
        <w:rPr>
          <w:lang w:val="es-MX"/>
        </w:rPr>
        <w:t xml:space="preserve"> fuente = pygame.font.SysFont(None, 48)</w:t>
      </w:r>
    </w:p>
    <w:p w:rsidR="00D86268" w:rsidRPr="00D86268" w:rsidRDefault="00D86268" w:rsidP="00D86268">
      <w:pPr>
        <w:pStyle w:val="SourceCode"/>
        <w:rPr>
          <w:rStyle w:val="SourceLineNumber"/>
          <w:lang w:val="es-MX"/>
        </w:rPr>
      </w:pPr>
      <w:r w:rsidRPr="00C8388B">
        <w:rPr>
          <w:rStyle w:val="SourceLineNumber"/>
          <w:lang w:val="es-MX"/>
        </w:rPr>
        <w:t xml:space="preserve"> </w:t>
      </w:r>
      <w:r w:rsidRPr="00D86268">
        <w:rPr>
          <w:rStyle w:val="SourceLineNumber"/>
          <w:lang w:val="es-MX"/>
        </w:rPr>
        <w:t xml:space="preserve">51.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52.</w:t>
      </w:r>
      <w:r w:rsidRPr="00C8388B">
        <w:rPr>
          <w:lang w:val="es-MX"/>
        </w:rPr>
        <w:t xml:space="preserve"> </w:t>
      </w:r>
      <w:r w:rsidRPr="00C8388B">
        <w:rPr>
          <w:rStyle w:val="SourceCodeComment"/>
          <w:lang w:val="es-MX"/>
        </w:rPr>
        <w:t># establece los sonidos</w:t>
      </w:r>
    </w:p>
    <w:p w:rsidR="00D86268" w:rsidRPr="00C8388B" w:rsidRDefault="00D86268" w:rsidP="00D86268">
      <w:pPr>
        <w:pStyle w:val="SourceCode"/>
        <w:rPr>
          <w:lang w:val="es-MX"/>
        </w:rPr>
      </w:pPr>
      <w:r w:rsidRPr="00C8388B">
        <w:rPr>
          <w:rStyle w:val="SourceLineNumber"/>
          <w:lang w:val="es-MX"/>
        </w:rPr>
        <w:t xml:space="preserve"> 53.</w:t>
      </w:r>
      <w:r w:rsidRPr="00C8388B">
        <w:rPr>
          <w:lang w:val="es-MX"/>
        </w:rPr>
        <w:t xml:space="preserve"> sonidoJuegoTerminado = pygame.mixer.Sound('juegoterminado.wav')</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54.</w:t>
      </w:r>
      <w:r w:rsidR="00D65EDC">
        <w:rPr>
          <w:lang w:val="es-MX"/>
        </w:rPr>
        <w:t xml:space="preserve"> pygame.mixer.music.load('mu</w:t>
      </w:r>
      <w:r w:rsidRPr="00D86268">
        <w:rPr>
          <w:lang w:val="es-MX"/>
        </w:rPr>
        <w:t>sicaDeFondo.mid')</w:t>
      </w:r>
    </w:p>
    <w:p w:rsidR="00D86268" w:rsidRPr="00D86268" w:rsidRDefault="00D86268" w:rsidP="00D86268">
      <w:pPr>
        <w:pStyle w:val="SourceCode"/>
        <w:rPr>
          <w:rStyle w:val="SourceLineNumber"/>
          <w:lang w:val="es-MX"/>
        </w:rPr>
      </w:pPr>
      <w:r w:rsidRPr="00D86268">
        <w:rPr>
          <w:rStyle w:val="SourceLineNumber"/>
          <w:lang w:val="es-MX"/>
        </w:rPr>
        <w:t xml:space="preserve"> 55. </w:t>
      </w:r>
    </w:p>
    <w:p w:rsidR="00D86268" w:rsidRPr="00C8388B" w:rsidRDefault="00D86268" w:rsidP="00D86268">
      <w:pPr>
        <w:pStyle w:val="SourceCode"/>
        <w:rPr>
          <w:rStyle w:val="SourceCodeComment"/>
          <w:lang w:val="es-MX"/>
        </w:rPr>
      </w:pPr>
      <w:r w:rsidRPr="00D86268">
        <w:rPr>
          <w:rStyle w:val="SourceLineNumber"/>
          <w:lang w:val="es-MX"/>
        </w:rPr>
        <w:t xml:space="preserve"> </w:t>
      </w:r>
      <w:r w:rsidRPr="00C8388B">
        <w:rPr>
          <w:rStyle w:val="SourceLineNumber"/>
          <w:lang w:val="es-MX"/>
        </w:rPr>
        <w:t>56.</w:t>
      </w:r>
      <w:r w:rsidRPr="00C8388B">
        <w:rPr>
          <w:lang w:val="es-MX"/>
        </w:rPr>
        <w:t xml:space="preserve"> </w:t>
      </w:r>
      <w:r w:rsidRPr="00C8388B">
        <w:rPr>
          <w:rStyle w:val="SourceCodeComment"/>
          <w:lang w:val="es-MX"/>
        </w:rPr>
        <w:t># establece las imagenes</w:t>
      </w:r>
    </w:p>
    <w:p w:rsidR="00D86268" w:rsidRPr="00C8388B" w:rsidRDefault="00D86268" w:rsidP="00D86268">
      <w:pPr>
        <w:pStyle w:val="SourceCode"/>
        <w:rPr>
          <w:lang w:val="es-MX"/>
        </w:rPr>
      </w:pPr>
      <w:r w:rsidRPr="00C8388B">
        <w:rPr>
          <w:rStyle w:val="SourceLineNumber"/>
          <w:lang w:val="es-MX"/>
        </w:rPr>
        <w:t xml:space="preserve"> 57.</w:t>
      </w:r>
      <w:r w:rsidRPr="00C8388B">
        <w:rPr>
          <w:lang w:val="es-MX"/>
        </w:rPr>
        <w:t xml:space="preserve"> imagenJugador = pygame.image.load('jugador.png')</w:t>
      </w:r>
    </w:p>
    <w:p w:rsidR="00D86268" w:rsidRPr="00C8388B" w:rsidRDefault="00D86268" w:rsidP="00D86268">
      <w:pPr>
        <w:pStyle w:val="SourceCode"/>
        <w:rPr>
          <w:lang w:val="es-MX"/>
        </w:rPr>
      </w:pPr>
      <w:r w:rsidRPr="00C8388B">
        <w:rPr>
          <w:rStyle w:val="SourceLineNumber"/>
          <w:lang w:val="es-MX"/>
        </w:rPr>
        <w:t xml:space="preserve"> 58.</w:t>
      </w:r>
      <w:r w:rsidRPr="00C8388B">
        <w:rPr>
          <w:lang w:val="es-MX"/>
        </w:rPr>
        <w:t xml:space="preserve"> rectanguloJugador = imagenJugador.get_rect()</w:t>
      </w:r>
    </w:p>
    <w:p w:rsidR="00D86268" w:rsidRPr="00C8388B" w:rsidRDefault="00D86268" w:rsidP="00D86268">
      <w:pPr>
        <w:pStyle w:val="SourceCode"/>
        <w:rPr>
          <w:lang w:val="es-MX"/>
        </w:rPr>
      </w:pPr>
      <w:r w:rsidRPr="00C8388B">
        <w:rPr>
          <w:rStyle w:val="SourceLineNumber"/>
          <w:lang w:val="es-MX"/>
        </w:rPr>
        <w:t xml:space="preserve"> 59.</w:t>
      </w:r>
      <w:r w:rsidRPr="00C8388B">
        <w:rPr>
          <w:lang w:val="es-MX"/>
        </w:rPr>
        <w:t xml:space="preserve"> imagenVillano</w:t>
      </w:r>
      <w:r>
        <w:rPr>
          <w:lang w:val="es-MX"/>
        </w:rPr>
        <w:t xml:space="preserve"> = pygame.image.load('</w:t>
      </w:r>
      <w:r w:rsidRPr="00C8388B">
        <w:rPr>
          <w:lang w:val="es-MX"/>
        </w:rPr>
        <w:t>villano.png')</w:t>
      </w:r>
    </w:p>
    <w:p w:rsidR="00D86268" w:rsidRPr="00D86268" w:rsidRDefault="00D86268" w:rsidP="00D86268">
      <w:pPr>
        <w:pStyle w:val="SourceCode"/>
        <w:rPr>
          <w:rStyle w:val="SourceLineNumber"/>
          <w:lang w:val="es-MX"/>
        </w:rPr>
      </w:pPr>
      <w:r w:rsidRPr="00C8388B">
        <w:rPr>
          <w:rStyle w:val="SourceLineNumber"/>
          <w:lang w:val="es-MX"/>
        </w:rPr>
        <w:t xml:space="preserve"> </w:t>
      </w:r>
      <w:r w:rsidRPr="00D86268">
        <w:rPr>
          <w:rStyle w:val="SourceLineNumber"/>
          <w:lang w:val="es-MX"/>
        </w:rPr>
        <w:t xml:space="preserve">60. </w:t>
      </w:r>
    </w:p>
    <w:p w:rsidR="00D86268" w:rsidRPr="00C8388B" w:rsidRDefault="00D86268" w:rsidP="00D86268">
      <w:pPr>
        <w:pStyle w:val="SourceCode"/>
        <w:rPr>
          <w:rStyle w:val="SourceCodeComment"/>
          <w:lang w:val="es-MX"/>
        </w:rPr>
      </w:pPr>
      <w:r w:rsidRPr="00D86268">
        <w:rPr>
          <w:rStyle w:val="SourceLineNumber"/>
          <w:lang w:val="es-MX"/>
        </w:rPr>
        <w:lastRenderedPageBreak/>
        <w:t xml:space="preserve"> </w:t>
      </w:r>
      <w:r w:rsidRPr="00C8388B">
        <w:rPr>
          <w:rStyle w:val="SourceLineNumber"/>
          <w:lang w:val="es-MX"/>
        </w:rPr>
        <w:t>61.</w:t>
      </w:r>
      <w:r w:rsidRPr="00C8388B">
        <w:rPr>
          <w:lang w:val="es-MX"/>
        </w:rPr>
        <w:t xml:space="preserve"> </w:t>
      </w:r>
      <w:r w:rsidRPr="00C8388B">
        <w:rPr>
          <w:rStyle w:val="SourceCodeComment"/>
          <w:lang w:val="es-MX"/>
        </w:rPr>
        <w:t># Muestra la pantalla inicial</w:t>
      </w:r>
    </w:p>
    <w:p w:rsidR="00D86268" w:rsidRPr="00C8388B" w:rsidRDefault="00D86268" w:rsidP="00D86268">
      <w:pPr>
        <w:pStyle w:val="SourceCode"/>
        <w:rPr>
          <w:lang w:val="es-MX"/>
        </w:rPr>
      </w:pPr>
      <w:r w:rsidRPr="00C8388B">
        <w:rPr>
          <w:rStyle w:val="SourceLineNumber"/>
          <w:lang w:val="es-MX"/>
        </w:rPr>
        <w:t xml:space="preserve"> 62.</w:t>
      </w:r>
      <w:r w:rsidRPr="00C8388B">
        <w:rPr>
          <w:lang w:val="es-MX"/>
        </w:rPr>
        <w:t xml:space="preserve"> dibujarTexto('Evasor', fuente, superficieVentana, (ANCHOVENTANA / 3)+40, (ALTOVENTANA / 3))</w:t>
      </w:r>
    </w:p>
    <w:p w:rsidR="00D86268" w:rsidRPr="00C8388B" w:rsidRDefault="00D86268" w:rsidP="00D86268">
      <w:pPr>
        <w:pStyle w:val="SourceCode"/>
        <w:rPr>
          <w:lang w:val="es-MX"/>
        </w:rPr>
      </w:pPr>
      <w:r w:rsidRPr="00C8388B">
        <w:rPr>
          <w:rStyle w:val="SourceLineNumber"/>
          <w:lang w:val="es-MX"/>
        </w:rPr>
        <w:t xml:space="preserve"> 63.</w:t>
      </w:r>
      <w:r w:rsidRPr="00C8388B">
        <w:rPr>
          <w:lang w:val="es-MX"/>
        </w:rPr>
        <w:t xml:space="preserve"> dibujarTexto('Presione una tecla para comenzar.', fuente, superficieVentana, (ANCHOVENTANA / 3) - 180, (ALTOVENTANA / 3) + 50)</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64.</w:t>
      </w:r>
      <w:r w:rsidRPr="00D86268">
        <w:rPr>
          <w:lang w:val="es-MX"/>
        </w:rPr>
        <w:t xml:space="preserve"> pygame.display.update()</w:t>
      </w:r>
    </w:p>
    <w:p w:rsidR="00D86268" w:rsidRPr="00D86268" w:rsidRDefault="00D86268" w:rsidP="00D86268">
      <w:pPr>
        <w:pStyle w:val="SourceCode"/>
        <w:rPr>
          <w:lang w:val="es-MX"/>
        </w:rPr>
      </w:pPr>
      <w:r w:rsidRPr="00D86268">
        <w:rPr>
          <w:rStyle w:val="SourceLineNumber"/>
          <w:lang w:val="es-MX"/>
        </w:rPr>
        <w:t xml:space="preserve"> 65.</w:t>
      </w:r>
      <w:r w:rsidRPr="00D86268">
        <w:rPr>
          <w:lang w:val="es-MX"/>
        </w:rPr>
        <w:t xml:space="preserve"> esperarTeclaJugador()</w:t>
      </w:r>
    </w:p>
    <w:p w:rsidR="00D86268" w:rsidRPr="00D86268" w:rsidRDefault="00D86268" w:rsidP="00D86268">
      <w:pPr>
        <w:pStyle w:val="SourceCode"/>
        <w:rPr>
          <w:rStyle w:val="SourceLineNumber"/>
          <w:lang w:val="es-MX"/>
        </w:rPr>
      </w:pPr>
      <w:r w:rsidRPr="00D86268">
        <w:rPr>
          <w:rStyle w:val="SourceLineNumber"/>
          <w:lang w:val="es-MX"/>
        </w:rPr>
        <w:t xml:space="preserve"> 66. </w:t>
      </w:r>
    </w:p>
    <w:p w:rsidR="00D86268" w:rsidRPr="00D86268" w:rsidRDefault="00D86268" w:rsidP="00D86268">
      <w:pPr>
        <w:pStyle w:val="SourceCode"/>
        <w:rPr>
          <w:rStyle w:val="SourceLineNumber"/>
          <w:lang w:val="es-MX"/>
        </w:rPr>
      </w:pPr>
      <w:r w:rsidRPr="00D86268">
        <w:rPr>
          <w:rStyle w:val="SourceLineNumber"/>
          <w:lang w:val="es-MX"/>
        </w:rPr>
        <w:t xml:space="preserve"> 67. </w:t>
      </w:r>
    </w:p>
    <w:p w:rsidR="00D86268" w:rsidRPr="00D86268" w:rsidRDefault="00D86268" w:rsidP="00D86268">
      <w:pPr>
        <w:pStyle w:val="SourceCode"/>
        <w:rPr>
          <w:lang w:val="es-MX"/>
        </w:rPr>
      </w:pPr>
      <w:r w:rsidRPr="00D86268">
        <w:rPr>
          <w:rStyle w:val="SourceLineNumber"/>
          <w:lang w:val="es-MX"/>
        </w:rPr>
        <w:t xml:space="preserve"> 68.</w:t>
      </w:r>
      <w:r w:rsidRPr="00D86268">
        <w:rPr>
          <w:lang w:val="es-MX"/>
        </w:rPr>
        <w:t xml:space="preserve"> puntajeMax = 0</w:t>
      </w:r>
    </w:p>
    <w:p w:rsidR="00D86268" w:rsidRPr="00D86268" w:rsidRDefault="00D86268" w:rsidP="00D86268">
      <w:pPr>
        <w:pStyle w:val="SourceCode"/>
        <w:rPr>
          <w:lang w:val="es-MX"/>
        </w:rPr>
      </w:pPr>
      <w:r w:rsidRPr="00D86268">
        <w:rPr>
          <w:rStyle w:val="SourceLineNumber"/>
          <w:lang w:val="es-MX"/>
        </w:rPr>
        <w:t xml:space="preserve"> 69.</w:t>
      </w:r>
      <w:r w:rsidRPr="00D86268">
        <w:rPr>
          <w:lang w:val="es-MX"/>
        </w:rPr>
        <w:t xml:space="preserve"> while True:</w:t>
      </w:r>
    </w:p>
    <w:p w:rsidR="00D86268" w:rsidRPr="00D86268" w:rsidRDefault="00D86268" w:rsidP="00D86268">
      <w:pPr>
        <w:pStyle w:val="SourceCode"/>
        <w:rPr>
          <w:rStyle w:val="SourceCodeComment"/>
          <w:lang w:val="es-MX"/>
        </w:rPr>
      </w:pPr>
      <w:r w:rsidRPr="00D86268">
        <w:rPr>
          <w:rStyle w:val="SourceLineNumber"/>
          <w:lang w:val="es-MX"/>
        </w:rPr>
        <w:t xml:space="preserve"> 70.</w:t>
      </w:r>
      <w:r w:rsidRPr="00D86268">
        <w:rPr>
          <w:lang w:val="es-MX"/>
        </w:rPr>
        <w:t xml:space="preserve">     </w:t>
      </w:r>
      <w:r w:rsidRPr="00D86268">
        <w:rPr>
          <w:rStyle w:val="SourceCodeComment"/>
          <w:lang w:val="es-MX"/>
        </w:rPr>
        <w:t># establece el comienzo del juego</w:t>
      </w:r>
    </w:p>
    <w:p w:rsidR="00D86268" w:rsidRPr="00D86268" w:rsidRDefault="00D86268" w:rsidP="00D86268">
      <w:pPr>
        <w:pStyle w:val="SourceCode"/>
        <w:rPr>
          <w:lang w:val="es-MX"/>
        </w:rPr>
      </w:pPr>
      <w:r w:rsidRPr="00D86268">
        <w:rPr>
          <w:rStyle w:val="SourceLineNumber"/>
          <w:lang w:val="es-MX"/>
        </w:rPr>
        <w:t xml:space="preserve"> 71.</w:t>
      </w:r>
      <w:r w:rsidRPr="00D86268">
        <w:rPr>
          <w:lang w:val="es-MX"/>
        </w:rPr>
        <w:t xml:space="preserve">     villanos = []</w:t>
      </w:r>
    </w:p>
    <w:p w:rsidR="00D86268" w:rsidRPr="00D86268" w:rsidRDefault="00D86268" w:rsidP="00D86268">
      <w:pPr>
        <w:pStyle w:val="SourceCode"/>
        <w:rPr>
          <w:lang w:val="es-MX"/>
        </w:rPr>
      </w:pPr>
      <w:r w:rsidRPr="00D86268">
        <w:rPr>
          <w:rStyle w:val="SourceLineNumber"/>
          <w:lang w:val="es-MX"/>
        </w:rPr>
        <w:t xml:space="preserve"> 72.</w:t>
      </w:r>
      <w:r w:rsidRPr="00D86268">
        <w:rPr>
          <w:lang w:val="es-MX"/>
        </w:rPr>
        <w:t xml:space="preserve">     puntaje = 0</w:t>
      </w:r>
    </w:p>
    <w:p w:rsidR="00D86268" w:rsidRPr="00D86268" w:rsidRDefault="00D86268" w:rsidP="00D86268">
      <w:pPr>
        <w:pStyle w:val="SourceCode"/>
        <w:rPr>
          <w:lang w:val="es-MX"/>
        </w:rPr>
      </w:pPr>
      <w:r w:rsidRPr="00D86268">
        <w:rPr>
          <w:rStyle w:val="SourceLineNumber"/>
          <w:lang w:val="es-MX"/>
        </w:rPr>
        <w:t xml:space="preserve"> 73.</w:t>
      </w:r>
      <w:r w:rsidRPr="00D86268">
        <w:rPr>
          <w:lang w:val="es-MX"/>
        </w:rPr>
        <w:t xml:space="preserve">     rectanguloJugador.topleft = (ANCHOVENTANA / 2, ALTOVENTANA - 50)</w:t>
      </w:r>
    </w:p>
    <w:p w:rsidR="00D86268" w:rsidRPr="00C8388B" w:rsidRDefault="00D86268" w:rsidP="00D86268">
      <w:pPr>
        <w:pStyle w:val="SourceCode"/>
        <w:rPr>
          <w:lang w:val="es-MX"/>
        </w:rPr>
      </w:pPr>
      <w:r w:rsidRPr="00D86268">
        <w:rPr>
          <w:rStyle w:val="SourceLineNumber"/>
          <w:lang w:val="es-MX"/>
        </w:rPr>
        <w:t xml:space="preserve"> 74.</w:t>
      </w:r>
      <w:r w:rsidRPr="00D86268">
        <w:rPr>
          <w:lang w:val="es-MX"/>
        </w:rPr>
        <w:t xml:space="preserve">     </w:t>
      </w:r>
      <w:r w:rsidRPr="00C8388B">
        <w:rPr>
          <w:lang w:val="es-MX"/>
        </w:rPr>
        <w:t xml:space="preserve">moverIzquierda = moverDerecha = </w:t>
      </w:r>
      <w:r>
        <w:rPr>
          <w:lang w:val="es-MX"/>
        </w:rPr>
        <w:t>moverArriba</w:t>
      </w:r>
      <w:r w:rsidRPr="00C8388B">
        <w:rPr>
          <w:lang w:val="es-MX"/>
        </w:rPr>
        <w:t xml:space="preserve"> = </w:t>
      </w:r>
      <w:r>
        <w:rPr>
          <w:lang w:val="es-MX"/>
        </w:rPr>
        <w:t>moverAbajo</w:t>
      </w:r>
      <w:r w:rsidRPr="00C8388B">
        <w:rPr>
          <w:lang w:val="es-MX"/>
        </w:rPr>
        <w:t xml:space="preserve"> = False</w:t>
      </w:r>
    </w:p>
    <w:p w:rsidR="00D86268" w:rsidRPr="00D86268" w:rsidRDefault="00D86268" w:rsidP="00D86268">
      <w:pPr>
        <w:pStyle w:val="SourceCode"/>
        <w:rPr>
          <w:lang w:val="es-MX"/>
        </w:rPr>
      </w:pPr>
      <w:r w:rsidRPr="00C8388B">
        <w:rPr>
          <w:rStyle w:val="SourceLineNumber"/>
          <w:lang w:val="es-MX"/>
        </w:rPr>
        <w:t xml:space="preserve"> </w:t>
      </w:r>
      <w:r w:rsidRPr="00D86268">
        <w:rPr>
          <w:rStyle w:val="SourceLineNumber"/>
          <w:lang w:val="es-MX"/>
        </w:rPr>
        <w:t>75.</w:t>
      </w:r>
      <w:r w:rsidRPr="00D86268">
        <w:rPr>
          <w:lang w:val="es-MX"/>
        </w:rPr>
        <w:t xml:space="preserve">     trucoReversa = trucoLento = False</w:t>
      </w:r>
    </w:p>
    <w:p w:rsidR="00D86268" w:rsidRPr="00D86268" w:rsidRDefault="00D86268" w:rsidP="00D86268">
      <w:pPr>
        <w:pStyle w:val="SourceCode"/>
        <w:rPr>
          <w:lang w:val="es-MX"/>
        </w:rPr>
      </w:pPr>
      <w:r w:rsidRPr="00D86268">
        <w:rPr>
          <w:rStyle w:val="SourceLineNumber"/>
          <w:lang w:val="es-MX"/>
        </w:rPr>
        <w:t xml:space="preserve"> 76.</w:t>
      </w:r>
      <w:r w:rsidRPr="00D86268">
        <w:rPr>
          <w:lang w:val="es-MX"/>
        </w:rPr>
        <w:t xml:space="preserve">     contadorAgregarVillano = 0</w:t>
      </w:r>
    </w:p>
    <w:p w:rsidR="00D86268" w:rsidRPr="00D86268" w:rsidRDefault="00D86268" w:rsidP="00D86268">
      <w:pPr>
        <w:pStyle w:val="SourceCode"/>
        <w:rPr>
          <w:lang w:val="es-MX"/>
        </w:rPr>
      </w:pPr>
      <w:r w:rsidRPr="00D86268">
        <w:rPr>
          <w:rStyle w:val="SourceLineNumber"/>
          <w:lang w:val="es-MX"/>
        </w:rPr>
        <w:t xml:space="preserve"> 77.</w:t>
      </w:r>
      <w:r w:rsidRPr="00D86268">
        <w:rPr>
          <w:lang w:val="es-MX"/>
        </w:rPr>
        <w:t xml:space="preserve">     pygame.mixer.music.play(-1, 0.0)</w:t>
      </w:r>
    </w:p>
    <w:p w:rsidR="00D86268" w:rsidRPr="00D86268" w:rsidRDefault="00D86268" w:rsidP="00D86268">
      <w:pPr>
        <w:pStyle w:val="SourceCode"/>
        <w:rPr>
          <w:rStyle w:val="SourceLineNumber"/>
          <w:lang w:val="es-MX"/>
        </w:rPr>
      </w:pPr>
      <w:r w:rsidRPr="00D86268">
        <w:rPr>
          <w:rStyle w:val="SourceLineNumber"/>
          <w:lang w:val="es-MX"/>
        </w:rPr>
        <w:t xml:space="preserve"> 78. </w:t>
      </w:r>
    </w:p>
    <w:p w:rsidR="00D86268" w:rsidRPr="00C8388B" w:rsidRDefault="00D86268" w:rsidP="00D86268">
      <w:pPr>
        <w:pStyle w:val="SourceCode"/>
        <w:rPr>
          <w:lang w:val="es-MX"/>
        </w:rPr>
      </w:pPr>
      <w:r w:rsidRPr="00D86268">
        <w:rPr>
          <w:rStyle w:val="SourceLineNumber"/>
          <w:lang w:val="es-MX"/>
        </w:rPr>
        <w:t xml:space="preserve"> 79.</w:t>
      </w:r>
      <w:r w:rsidRPr="00D86268">
        <w:rPr>
          <w:lang w:val="es-MX"/>
        </w:rPr>
        <w:t xml:space="preserve">     </w:t>
      </w:r>
      <w:r w:rsidRPr="00C8388B">
        <w:rPr>
          <w:lang w:val="es-MX"/>
        </w:rPr>
        <w:t xml:space="preserve">while True: </w:t>
      </w:r>
      <w:r w:rsidRPr="00C8388B">
        <w:rPr>
          <w:rStyle w:val="SourceCodeComment"/>
          <w:lang w:val="es-MX"/>
        </w:rPr>
        <w:t># el ciclo del juego se mantiene mientras se este jugando</w:t>
      </w:r>
    </w:p>
    <w:p w:rsidR="00D86268" w:rsidRPr="00D86268" w:rsidRDefault="00D86268" w:rsidP="00D86268">
      <w:pPr>
        <w:pStyle w:val="SourceCode"/>
        <w:rPr>
          <w:rStyle w:val="SourceCodeComment"/>
          <w:lang w:val="es-MX"/>
        </w:rPr>
      </w:pPr>
      <w:r w:rsidRPr="00C8388B">
        <w:rPr>
          <w:rStyle w:val="SourceLineNumber"/>
          <w:lang w:val="es-MX"/>
        </w:rPr>
        <w:t xml:space="preserve"> </w:t>
      </w:r>
      <w:r w:rsidRPr="00D86268">
        <w:rPr>
          <w:rStyle w:val="SourceLineNumber"/>
          <w:lang w:val="es-MX"/>
        </w:rPr>
        <w:t>80.</w:t>
      </w:r>
      <w:r w:rsidRPr="00D86268">
        <w:rPr>
          <w:lang w:val="es-MX"/>
        </w:rPr>
        <w:t xml:space="preserve">         puntaje += 1 </w:t>
      </w:r>
      <w:r w:rsidRPr="00D86268">
        <w:rPr>
          <w:rStyle w:val="SourceCodeComment"/>
          <w:lang w:val="es-MX"/>
        </w:rPr>
        <w:t># incrementa el puntaje</w:t>
      </w:r>
    </w:p>
    <w:p w:rsidR="00D86268" w:rsidRPr="00D86268" w:rsidRDefault="00D86268" w:rsidP="00D86268">
      <w:pPr>
        <w:pStyle w:val="SourceCode"/>
        <w:rPr>
          <w:rStyle w:val="SourceLineNumber"/>
          <w:lang w:val="es-MX"/>
        </w:rPr>
      </w:pPr>
      <w:r w:rsidRPr="00D86268">
        <w:rPr>
          <w:rStyle w:val="SourceLineNumber"/>
          <w:lang w:val="es-MX"/>
        </w:rPr>
        <w:t xml:space="preserve"> 81. </w:t>
      </w:r>
    </w:p>
    <w:p w:rsidR="00D86268" w:rsidRPr="00D86268" w:rsidRDefault="00D86268" w:rsidP="00D86268">
      <w:pPr>
        <w:pStyle w:val="SourceCode"/>
        <w:rPr>
          <w:lang w:val="es-MX"/>
        </w:rPr>
      </w:pPr>
      <w:r w:rsidRPr="00D86268">
        <w:rPr>
          <w:rStyle w:val="SourceLineNumber"/>
          <w:lang w:val="es-MX"/>
        </w:rPr>
        <w:t xml:space="preserve"> 82.</w:t>
      </w:r>
      <w:r w:rsidRPr="00D86268">
        <w:rPr>
          <w:lang w:val="es-MX"/>
        </w:rPr>
        <w:t xml:space="preserve">         for evento in pygame.event.get():</w:t>
      </w:r>
    </w:p>
    <w:p w:rsidR="00D86268" w:rsidRDefault="00D86268" w:rsidP="00D86268">
      <w:pPr>
        <w:pStyle w:val="SourceCode"/>
      </w:pPr>
      <w:r w:rsidRPr="00D86268">
        <w:rPr>
          <w:rStyle w:val="SourceLineNumber"/>
          <w:lang w:val="es-MX"/>
        </w:rPr>
        <w:t xml:space="preserve"> </w:t>
      </w:r>
      <w:r w:rsidRPr="00797C8B">
        <w:rPr>
          <w:rStyle w:val="SourceLineNumber"/>
        </w:rPr>
        <w:t>83.</w:t>
      </w:r>
      <w:r>
        <w:t xml:space="preserve">             if evento.type == QUIT:</w:t>
      </w:r>
    </w:p>
    <w:p w:rsidR="00D86268" w:rsidRDefault="00D86268" w:rsidP="00D86268">
      <w:pPr>
        <w:pStyle w:val="SourceCode"/>
      </w:pPr>
      <w:r w:rsidRPr="00797C8B">
        <w:rPr>
          <w:rStyle w:val="SourceLineNumber"/>
        </w:rPr>
        <w:t xml:space="preserve"> 84.</w:t>
      </w:r>
      <w:r>
        <w:t xml:space="preserve">                 terminar()</w:t>
      </w:r>
    </w:p>
    <w:p w:rsidR="00D86268" w:rsidRPr="00797C8B" w:rsidRDefault="00D86268" w:rsidP="00D86268">
      <w:pPr>
        <w:pStyle w:val="SourceCode"/>
        <w:rPr>
          <w:rStyle w:val="SourceLineNumber"/>
        </w:rPr>
      </w:pPr>
      <w:r w:rsidRPr="00797C8B">
        <w:rPr>
          <w:rStyle w:val="SourceLineNumber"/>
        </w:rPr>
        <w:t xml:space="preserve"> 85. </w:t>
      </w:r>
    </w:p>
    <w:p w:rsidR="00D86268" w:rsidRDefault="00D86268" w:rsidP="00D86268">
      <w:pPr>
        <w:pStyle w:val="SourceCode"/>
      </w:pPr>
      <w:r w:rsidRPr="00797C8B">
        <w:rPr>
          <w:rStyle w:val="SourceLineNumber"/>
        </w:rPr>
        <w:t xml:space="preserve"> 86.</w:t>
      </w:r>
      <w:r>
        <w:t xml:space="preserve">             if evento.type == KEYDOWN:</w:t>
      </w:r>
    </w:p>
    <w:p w:rsidR="00D86268" w:rsidRDefault="00D86268" w:rsidP="00D86268">
      <w:pPr>
        <w:pStyle w:val="SourceCode"/>
      </w:pPr>
      <w:r w:rsidRPr="00797C8B">
        <w:rPr>
          <w:rStyle w:val="SourceLineNumber"/>
        </w:rPr>
        <w:t xml:space="preserve"> 87.</w:t>
      </w:r>
      <w:r>
        <w:t xml:space="preserve">                 if evento.key == ord('z'):</w:t>
      </w:r>
    </w:p>
    <w:p w:rsidR="00D86268" w:rsidRDefault="00D86268" w:rsidP="00D86268">
      <w:pPr>
        <w:pStyle w:val="SourceCode"/>
      </w:pPr>
      <w:r w:rsidRPr="00797C8B">
        <w:rPr>
          <w:rStyle w:val="SourceLineNumber"/>
        </w:rPr>
        <w:t xml:space="preserve"> 88.</w:t>
      </w:r>
      <w:r>
        <w:t xml:space="preserve">                     trucoReversa = True</w:t>
      </w:r>
    </w:p>
    <w:p w:rsidR="00D86268" w:rsidRDefault="00D86268" w:rsidP="00D86268">
      <w:pPr>
        <w:pStyle w:val="SourceCode"/>
      </w:pPr>
      <w:r w:rsidRPr="00797C8B">
        <w:rPr>
          <w:rStyle w:val="SourceLineNumber"/>
        </w:rPr>
        <w:t xml:space="preserve"> 89.</w:t>
      </w:r>
      <w:r>
        <w:t xml:space="preserve">                 if evento.key == ord('x'):</w:t>
      </w:r>
    </w:p>
    <w:p w:rsidR="00D86268" w:rsidRDefault="00D86268" w:rsidP="00D86268">
      <w:pPr>
        <w:pStyle w:val="SourceCode"/>
      </w:pPr>
      <w:r w:rsidRPr="00797C8B">
        <w:rPr>
          <w:rStyle w:val="SourceLineNumber"/>
        </w:rPr>
        <w:t xml:space="preserve"> 90.</w:t>
      </w:r>
      <w:r>
        <w:t xml:space="preserve">                     trucoLento = True</w:t>
      </w:r>
    </w:p>
    <w:p w:rsidR="00D86268" w:rsidRDefault="00D86268" w:rsidP="00D86268">
      <w:pPr>
        <w:pStyle w:val="SourceCode"/>
      </w:pPr>
      <w:r w:rsidRPr="00797C8B">
        <w:rPr>
          <w:rStyle w:val="SourceLineNumber"/>
        </w:rPr>
        <w:t xml:space="preserve"> 91.</w:t>
      </w:r>
      <w:r>
        <w:t xml:space="preserve">                 if evento.key == K_LEFT or evento.key == ord('a'):</w:t>
      </w:r>
    </w:p>
    <w:p w:rsidR="00D86268" w:rsidRDefault="00D86268" w:rsidP="00D86268">
      <w:pPr>
        <w:pStyle w:val="SourceCode"/>
      </w:pPr>
      <w:r w:rsidRPr="00797C8B">
        <w:rPr>
          <w:rStyle w:val="SourceLineNumber"/>
        </w:rPr>
        <w:t xml:space="preserve"> 92.</w:t>
      </w:r>
      <w:r>
        <w:t xml:space="preserve">                     moverDerecha = False</w:t>
      </w:r>
    </w:p>
    <w:p w:rsidR="00D86268" w:rsidRDefault="00D86268" w:rsidP="00D86268">
      <w:pPr>
        <w:pStyle w:val="SourceCode"/>
      </w:pPr>
      <w:r w:rsidRPr="00797C8B">
        <w:rPr>
          <w:rStyle w:val="SourceLineNumber"/>
        </w:rPr>
        <w:t xml:space="preserve"> 93.</w:t>
      </w:r>
      <w:r>
        <w:t xml:space="preserve">                     moverIzquierda = True</w:t>
      </w:r>
    </w:p>
    <w:p w:rsidR="00D86268" w:rsidRDefault="00D86268" w:rsidP="00D86268">
      <w:pPr>
        <w:pStyle w:val="SourceCode"/>
      </w:pPr>
      <w:r w:rsidRPr="00797C8B">
        <w:rPr>
          <w:rStyle w:val="SourceLineNumber"/>
        </w:rPr>
        <w:t xml:space="preserve"> 94.</w:t>
      </w:r>
      <w:r>
        <w:t xml:space="preserve">                 if evento.key == K_RIGHT or evento.key == ord('d'):</w:t>
      </w:r>
    </w:p>
    <w:p w:rsidR="00D86268" w:rsidRDefault="00D86268" w:rsidP="00D86268">
      <w:pPr>
        <w:pStyle w:val="SourceCode"/>
      </w:pPr>
      <w:r w:rsidRPr="00797C8B">
        <w:rPr>
          <w:rStyle w:val="SourceLineNumber"/>
        </w:rPr>
        <w:t xml:space="preserve"> 95.</w:t>
      </w:r>
      <w:r>
        <w:t xml:space="preserve">                     moverIzquierda = False</w:t>
      </w:r>
    </w:p>
    <w:p w:rsidR="00D86268" w:rsidRDefault="00D86268" w:rsidP="00D86268">
      <w:pPr>
        <w:pStyle w:val="SourceCode"/>
      </w:pPr>
      <w:r w:rsidRPr="00797C8B">
        <w:rPr>
          <w:rStyle w:val="SourceLineNumber"/>
        </w:rPr>
        <w:t xml:space="preserve"> 96.</w:t>
      </w:r>
      <w:r>
        <w:t xml:space="preserve">                     moverDerecha = True</w:t>
      </w:r>
    </w:p>
    <w:p w:rsidR="00D86268" w:rsidRDefault="00D86268" w:rsidP="00D86268">
      <w:pPr>
        <w:pStyle w:val="SourceCode"/>
      </w:pPr>
      <w:r w:rsidRPr="00797C8B">
        <w:rPr>
          <w:rStyle w:val="SourceLineNumber"/>
        </w:rPr>
        <w:t xml:space="preserve"> 97.</w:t>
      </w:r>
      <w:r>
        <w:t xml:space="preserve">                 if evento.key == K_UP or evento.key == ord('w'):</w:t>
      </w:r>
    </w:p>
    <w:p w:rsidR="00D86268" w:rsidRDefault="00D86268" w:rsidP="00D86268">
      <w:pPr>
        <w:pStyle w:val="SourceCode"/>
      </w:pPr>
      <w:r w:rsidRPr="00797C8B">
        <w:rPr>
          <w:rStyle w:val="SourceLineNumber"/>
        </w:rPr>
        <w:t xml:space="preserve"> 98.</w:t>
      </w:r>
      <w:r>
        <w:t xml:space="preserve">                     moverAbajo = False</w:t>
      </w:r>
    </w:p>
    <w:p w:rsidR="00D86268" w:rsidRDefault="00D86268" w:rsidP="00D86268">
      <w:pPr>
        <w:pStyle w:val="SourceCode"/>
      </w:pPr>
      <w:r w:rsidRPr="00797C8B">
        <w:rPr>
          <w:rStyle w:val="SourceLineNumber"/>
        </w:rPr>
        <w:t xml:space="preserve"> 99.</w:t>
      </w:r>
      <w:r>
        <w:t xml:space="preserve">                     moverArriba = True</w:t>
      </w:r>
    </w:p>
    <w:p w:rsidR="00D86268" w:rsidRDefault="00D86268" w:rsidP="00D86268">
      <w:pPr>
        <w:pStyle w:val="SourceCode"/>
      </w:pPr>
      <w:r w:rsidRPr="00797C8B">
        <w:rPr>
          <w:rStyle w:val="SourceLineNumber"/>
        </w:rPr>
        <w:t>100.</w:t>
      </w:r>
      <w:r>
        <w:t xml:space="preserve">                 if evento.key == K_DOWN or evento.key == ord('s'):</w:t>
      </w:r>
    </w:p>
    <w:p w:rsidR="00D86268" w:rsidRDefault="00D86268" w:rsidP="00D86268">
      <w:pPr>
        <w:pStyle w:val="SourceCode"/>
      </w:pPr>
      <w:r w:rsidRPr="00797C8B">
        <w:rPr>
          <w:rStyle w:val="SourceLineNumber"/>
        </w:rPr>
        <w:t>101.</w:t>
      </w:r>
      <w:r>
        <w:t xml:space="preserve">                     moverArriba = False</w:t>
      </w:r>
    </w:p>
    <w:p w:rsidR="00D86268" w:rsidRDefault="00D86268" w:rsidP="00D86268">
      <w:pPr>
        <w:pStyle w:val="SourceCode"/>
      </w:pPr>
      <w:r w:rsidRPr="00797C8B">
        <w:rPr>
          <w:rStyle w:val="SourceLineNumber"/>
        </w:rPr>
        <w:t>102.</w:t>
      </w:r>
      <w:r>
        <w:t xml:space="preserve">                     moverAbajo = True</w:t>
      </w:r>
    </w:p>
    <w:p w:rsidR="00D86268" w:rsidRPr="00797C8B" w:rsidRDefault="00D86268" w:rsidP="00D86268">
      <w:pPr>
        <w:pStyle w:val="SourceCode"/>
        <w:rPr>
          <w:rStyle w:val="SourceLineNumber"/>
        </w:rPr>
      </w:pPr>
      <w:r w:rsidRPr="00797C8B">
        <w:rPr>
          <w:rStyle w:val="SourceLineNumber"/>
        </w:rPr>
        <w:t xml:space="preserve">103. </w:t>
      </w:r>
    </w:p>
    <w:p w:rsidR="00D86268" w:rsidRDefault="00D86268" w:rsidP="00D86268">
      <w:pPr>
        <w:pStyle w:val="SourceCode"/>
      </w:pPr>
      <w:r w:rsidRPr="00797C8B">
        <w:rPr>
          <w:rStyle w:val="SourceLineNumber"/>
        </w:rPr>
        <w:t>104.</w:t>
      </w:r>
      <w:r>
        <w:t xml:space="preserve">             if evento.type == KEYUP:</w:t>
      </w:r>
    </w:p>
    <w:p w:rsidR="00D86268" w:rsidRDefault="00D86268" w:rsidP="00D86268">
      <w:pPr>
        <w:pStyle w:val="SourceCode"/>
      </w:pPr>
      <w:r w:rsidRPr="00797C8B">
        <w:rPr>
          <w:rStyle w:val="SourceLineNumber"/>
        </w:rPr>
        <w:t>105.</w:t>
      </w:r>
      <w:r>
        <w:t xml:space="preserve">                 if evento.key == ord('z'):</w:t>
      </w:r>
    </w:p>
    <w:p w:rsidR="00D86268" w:rsidRDefault="00D86268" w:rsidP="00D86268">
      <w:pPr>
        <w:pStyle w:val="SourceCode"/>
      </w:pPr>
      <w:r w:rsidRPr="00797C8B">
        <w:rPr>
          <w:rStyle w:val="SourceLineNumber"/>
        </w:rPr>
        <w:lastRenderedPageBreak/>
        <w:t>106.</w:t>
      </w:r>
      <w:r>
        <w:t xml:space="preserve">                     trucoReversa = False</w:t>
      </w:r>
    </w:p>
    <w:p w:rsidR="00D86268" w:rsidRDefault="00D86268" w:rsidP="00D86268">
      <w:pPr>
        <w:pStyle w:val="SourceCode"/>
      </w:pPr>
      <w:r w:rsidRPr="00797C8B">
        <w:rPr>
          <w:rStyle w:val="SourceLineNumber"/>
        </w:rPr>
        <w:t>107.</w:t>
      </w:r>
      <w:r>
        <w:t xml:space="preserve">                     puntaje = 0</w:t>
      </w:r>
    </w:p>
    <w:p w:rsidR="00D86268" w:rsidRDefault="00D86268" w:rsidP="00D86268">
      <w:pPr>
        <w:pStyle w:val="SourceCode"/>
      </w:pPr>
      <w:r w:rsidRPr="00797C8B">
        <w:rPr>
          <w:rStyle w:val="SourceLineNumber"/>
        </w:rPr>
        <w:t>108.</w:t>
      </w:r>
      <w:r>
        <w:t xml:space="preserve">                 if evento.key == ord('x'):</w:t>
      </w:r>
    </w:p>
    <w:p w:rsidR="00D86268" w:rsidRDefault="00D86268" w:rsidP="00D86268">
      <w:pPr>
        <w:pStyle w:val="SourceCode"/>
      </w:pPr>
      <w:r w:rsidRPr="00797C8B">
        <w:rPr>
          <w:rStyle w:val="SourceLineNumber"/>
        </w:rPr>
        <w:t>109.</w:t>
      </w:r>
      <w:r>
        <w:t xml:space="preserve">                     trucoLento = False</w:t>
      </w:r>
    </w:p>
    <w:p w:rsidR="00D86268" w:rsidRDefault="00D86268" w:rsidP="00D86268">
      <w:pPr>
        <w:pStyle w:val="SourceCode"/>
      </w:pPr>
      <w:r w:rsidRPr="00797C8B">
        <w:rPr>
          <w:rStyle w:val="SourceLineNumber"/>
        </w:rPr>
        <w:t>110.</w:t>
      </w:r>
      <w:r>
        <w:t xml:space="preserve">                     puntaje = 0</w:t>
      </w:r>
    </w:p>
    <w:p w:rsidR="00D86268" w:rsidRDefault="00D86268" w:rsidP="00D86268">
      <w:pPr>
        <w:pStyle w:val="SourceCode"/>
      </w:pPr>
      <w:r w:rsidRPr="00797C8B">
        <w:rPr>
          <w:rStyle w:val="SourceLineNumber"/>
        </w:rPr>
        <w:t>111.</w:t>
      </w:r>
      <w:r>
        <w:t xml:space="preserve">                 if evento.key == K_ESCAPE:</w:t>
      </w:r>
    </w:p>
    <w:p w:rsidR="00D86268" w:rsidRDefault="00D86268" w:rsidP="00D86268">
      <w:pPr>
        <w:pStyle w:val="SourceCode"/>
      </w:pPr>
      <w:r w:rsidRPr="00797C8B">
        <w:rPr>
          <w:rStyle w:val="SourceLineNumber"/>
        </w:rPr>
        <w:t>112.</w:t>
      </w:r>
      <w:r>
        <w:t xml:space="preserve">                         terminar()</w:t>
      </w:r>
    </w:p>
    <w:p w:rsidR="00D86268" w:rsidRPr="00797C8B" w:rsidRDefault="00D86268" w:rsidP="00D86268">
      <w:pPr>
        <w:pStyle w:val="SourceCode"/>
        <w:rPr>
          <w:rStyle w:val="SourceLineNumber"/>
        </w:rPr>
      </w:pPr>
      <w:r w:rsidRPr="00797C8B">
        <w:rPr>
          <w:rStyle w:val="SourceLineNumber"/>
        </w:rPr>
        <w:t xml:space="preserve">113. </w:t>
      </w:r>
    </w:p>
    <w:p w:rsidR="00D86268" w:rsidRDefault="00D86268" w:rsidP="00D86268">
      <w:pPr>
        <w:pStyle w:val="SourceCode"/>
      </w:pPr>
      <w:r w:rsidRPr="00797C8B">
        <w:rPr>
          <w:rStyle w:val="SourceLineNumber"/>
        </w:rPr>
        <w:t>114.</w:t>
      </w:r>
      <w:r>
        <w:t xml:space="preserve">                 if evento.key == K_LEFT or evento.key == ord('a'):</w:t>
      </w:r>
    </w:p>
    <w:p w:rsidR="00D86268" w:rsidRDefault="00D86268" w:rsidP="00D86268">
      <w:pPr>
        <w:pStyle w:val="SourceCode"/>
      </w:pPr>
      <w:r w:rsidRPr="00797C8B">
        <w:rPr>
          <w:rStyle w:val="SourceLineNumber"/>
        </w:rPr>
        <w:t>115.</w:t>
      </w:r>
      <w:r>
        <w:t xml:space="preserve">                     moverIzquierda = False</w:t>
      </w:r>
    </w:p>
    <w:p w:rsidR="00D86268" w:rsidRDefault="00D86268" w:rsidP="00D86268">
      <w:pPr>
        <w:pStyle w:val="SourceCode"/>
      </w:pPr>
      <w:r w:rsidRPr="00797C8B">
        <w:rPr>
          <w:rStyle w:val="SourceLineNumber"/>
        </w:rPr>
        <w:t>116.</w:t>
      </w:r>
      <w:r>
        <w:t xml:space="preserve">                 if evento.key == K_RIGHT or evento.key == ord('d'):</w:t>
      </w:r>
    </w:p>
    <w:p w:rsidR="00D86268" w:rsidRDefault="00D86268" w:rsidP="00D86268">
      <w:pPr>
        <w:pStyle w:val="SourceCode"/>
      </w:pPr>
      <w:r w:rsidRPr="00797C8B">
        <w:rPr>
          <w:rStyle w:val="SourceLineNumber"/>
        </w:rPr>
        <w:t>117.</w:t>
      </w:r>
      <w:r>
        <w:t xml:space="preserve">                     moverDerecha = False</w:t>
      </w:r>
    </w:p>
    <w:p w:rsidR="00D86268" w:rsidRDefault="00D86268" w:rsidP="00D86268">
      <w:pPr>
        <w:pStyle w:val="SourceCode"/>
      </w:pPr>
      <w:r w:rsidRPr="00797C8B">
        <w:rPr>
          <w:rStyle w:val="SourceLineNumber"/>
        </w:rPr>
        <w:t>118.</w:t>
      </w:r>
      <w:r>
        <w:t xml:space="preserve">                 if evento.key == K_UP or evento.key == ord('w'):</w:t>
      </w:r>
    </w:p>
    <w:p w:rsidR="00D86268" w:rsidRDefault="00D86268" w:rsidP="00D86268">
      <w:pPr>
        <w:pStyle w:val="SourceCode"/>
      </w:pPr>
      <w:r w:rsidRPr="00797C8B">
        <w:rPr>
          <w:rStyle w:val="SourceLineNumber"/>
        </w:rPr>
        <w:t>119.</w:t>
      </w:r>
      <w:r>
        <w:t xml:space="preserve">                     moverArriba = False</w:t>
      </w:r>
    </w:p>
    <w:p w:rsidR="00D86268" w:rsidRDefault="00D86268" w:rsidP="00D86268">
      <w:pPr>
        <w:pStyle w:val="SourceCode"/>
      </w:pPr>
      <w:r w:rsidRPr="00797C8B">
        <w:rPr>
          <w:rStyle w:val="SourceLineNumber"/>
        </w:rPr>
        <w:t>120.</w:t>
      </w:r>
      <w:r>
        <w:t xml:space="preserve">                 if evento.key == K_DOWN or evento.key == ord('s'):</w:t>
      </w:r>
    </w:p>
    <w:p w:rsidR="00D86268" w:rsidRDefault="00D86268" w:rsidP="00D86268">
      <w:pPr>
        <w:pStyle w:val="SourceCode"/>
      </w:pPr>
      <w:r w:rsidRPr="00797C8B">
        <w:rPr>
          <w:rStyle w:val="SourceLineNumber"/>
        </w:rPr>
        <w:t>121.</w:t>
      </w:r>
      <w:r>
        <w:t xml:space="preserve">                     moverAbajo = False</w:t>
      </w:r>
    </w:p>
    <w:p w:rsidR="00D86268" w:rsidRPr="00797C8B" w:rsidRDefault="00D86268" w:rsidP="00D86268">
      <w:pPr>
        <w:pStyle w:val="SourceCode"/>
        <w:rPr>
          <w:rStyle w:val="SourceLineNumber"/>
        </w:rPr>
      </w:pPr>
      <w:r w:rsidRPr="00797C8B">
        <w:rPr>
          <w:rStyle w:val="SourceLineNumber"/>
        </w:rPr>
        <w:t xml:space="preserve">122. </w:t>
      </w:r>
    </w:p>
    <w:p w:rsidR="00D86268" w:rsidRDefault="00D86268" w:rsidP="00D86268">
      <w:pPr>
        <w:pStyle w:val="SourceCode"/>
      </w:pPr>
      <w:r w:rsidRPr="00797C8B">
        <w:rPr>
          <w:rStyle w:val="SourceLineNumber"/>
        </w:rPr>
        <w:t>123.</w:t>
      </w:r>
      <w:r>
        <w:t xml:space="preserve">             if evento.type == MOUSEMOTION:</w:t>
      </w:r>
    </w:p>
    <w:p w:rsidR="00D86268" w:rsidRPr="00C8388B" w:rsidRDefault="00D86268" w:rsidP="00D86268">
      <w:pPr>
        <w:pStyle w:val="SourceCode"/>
        <w:rPr>
          <w:rStyle w:val="SourceCodeComment"/>
          <w:lang w:val="es-MX"/>
        </w:rPr>
      </w:pPr>
      <w:r w:rsidRPr="00D86268">
        <w:rPr>
          <w:rStyle w:val="SourceLineNumber"/>
          <w:lang w:val="es-MX"/>
        </w:rPr>
        <w:t>124.</w:t>
      </w:r>
      <w:r w:rsidRPr="00D86268">
        <w:rPr>
          <w:lang w:val="es-MX"/>
        </w:rPr>
        <w:t xml:space="preserve">                 </w:t>
      </w:r>
      <w:r w:rsidRPr="00C8388B">
        <w:rPr>
          <w:rStyle w:val="SourceCodeComment"/>
          <w:lang w:val="es-MX"/>
        </w:rPr>
        <w:t># Si se mueve el ratón, este se mueve al lugar donde esté el cursor.</w:t>
      </w:r>
    </w:p>
    <w:p w:rsidR="00D86268" w:rsidRPr="00C8388B" w:rsidRDefault="00D86268" w:rsidP="00D86268">
      <w:pPr>
        <w:pStyle w:val="SourceCode"/>
        <w:rPr>
          <w:lang w:val="es-MX"/>
        </w:rPr>
      </w:pPr>
      <w:r w:rsidRPr="00D86268">
        <w:rPr>
          <w:rStyle w:val="SourceLineNumber"/>
          <w:lang w:val="es-MX"/>
        </w:rPr>
        <w:t>125.</w:t>
      </w:r>
      <w:r w:rsidRPr="00D86268">
        <w:rPr>
          <w:lang w:val="es-MX"/>
        </w:rPr>
        <w:t xml:space="preserve">                 </w:t>
      </w:r>
      <w:r w:rsidRPr="00C8388B">
        <w:rPr>
          <w:lang w:val="es-MX"/>
        </w:rPr>
        <w:t>rectanguloJugador.move_ip(</w:t>
      </w:r>
      <w:r>
        <w:rPr>
          <w:lang w:val="es-MX"/>
        </w:rPr>
        <w:t>evento.pos</w:t>
      </w:r>
      <w:r w:rsidRPr="00C8388B">
        <w:rPr>
          <w:lang w:val="es-MX"/>
        </w:rPr>
        <w:t xml:space="preserve">[0] - rectanguloJugador.centerx, </w:t>
      </w:r>
      <w:r>
        <w:rPr>
          <w:lang w:val="es-MX"/>
        </w:rPr>
        <w:t>evento.pos</w:t>
      </w:r>
      <w:r w:rsidRPr="00C8388B">
        <w:rPr>
          <w:lang w:val="es-MX"/>
        </w:rPr>
        <w:t>[1] - rectanguloJugador.centery)</w:t>
      </w:r>
    </w:p>
    <w:p w:rsidR="00D86268" w:rsidRPr="00D86268" w:rsidRDefault="00D86268" w:rsidP="00D86268">
      <w:pPr>
        <w:pStyle w:val="SourceCode"/>
        <w:rPr>
          <w:rStyle w:val="SourceLineNumber"/>
          <w:lang w:val="es-MX"/>
        </w:rPr>
      </w:pPr>
      <w:r w:rsidRPr="00D86268">
        <w:rPr>
          <w:rStyle w:val="SourceLineNumber"/>
          <w:lang w:val="es-MX"/>
        </w:rPr>
        <w:t xml:space="preserve">126. </w:t>
      </w:r>
    </w:p>
    <w:p w:rsidR="00D86268" w:rsidRPr="00C8388B" w:rsidRDefault="00D86268" w:rsidP="00D86268">
      <w:pPr>
        <w:pStyle w:val="SourceCode"/>
        <w:rPr>
          <w:rStyle w:val="SourceCodeComment"/>
          <w:lang w:val="es-MX"/>
        </w:rPr>
      </w:pPr>
      <w:r w:rsidRPr="00D86268">
        <w:rPr>
          <w:rStyle w:val="SourceLineNumber"/>
          <w:lang w:val="es-MX"/>
        </w:rPr>
        <w:t>127.</w:t>
      </w:r>
      <w:r w:rsidRPr="00D86268">
        <w:rPr>
          <w:lang w:val="es-MX"/>
        </w:rPr>
        <w:t xml:space="preserve">         </w:t>
      </w:r>
      <w:r w:rsidRPr="00C8388B">
        <w:rPr>
          <w:rStyle w:val="SourceCodeComment"/>
          <w:lang w:val="es-MX"/>
        </w:rPr>
        <w:t># Añade villanos en la parte superior de la pantalla, de ser necesarios.</w:t>
      </w:r>
    </w:p>
    <w:p w:rsidR="00D86268" w:rsidRDefault="00D86268" w:rsidP="00D86268">
      <w:pPr>
        <w:pStyle w:val="SourceCode"/>
      </w:pPr>
      <w:r w:rsidRPr="00797C8B">
        <w:rPr>
          <w:rStyle w:val="SourceLineNumber"/>
        </w:rPr>
        <w:t>128.</w:t>
      </w:r>
      <w:r>
        <w:t xml:space="preserve">         if not trucoReversa and not trucoLento:</w:t>
      </w:r>
    </w:p>
    <w:p w:rsidR="00D86268" w:rsidRPr="00D86268" w:rsidRDefault="00D86268" w:rsidP="00D86268">
      <w:pPr>
        <w:pStyle w:val="SourceCode"/>
        <w:rPr>
          <w:lang w:val="es-MX"/>
        </w:rPr>
      </w:pPr>
      <w:r w:rsidRPr="00D86268">
        <w:rPr>
          <w:rStyle w:val="SourceLineNumber"/>
          <w:lang w:val="es-MX"/>
        </w:rPr>
        <w:t>129.</w:t>
      </w:r>
      <w:r w:rsidRPr="00D86268">
        <w:rPr>
          <w:lang w:val="es-MX"/>
        </w:rPr>
        <w:t xml:space="preserve">             contadorAgregarVillano += 1</w:t>
      </w:r>
    </w:p>
    <w:p w:rsidR="00D86268" w:rsidRPr="00D86268" w:rsidRDefault="00D86268" w:rsidP="00D86268">
      <w:pPr>
        <w:pStyle w:val="SourceCode"/>
        <w:rPr>
          <w:lang w:val="es-MX"/>
        </w:rPr>
      </w:pPr>
      <w:r w:rsidRPr="00D86268">
        <w:rPr>
          <w:rStyle w:val="SourceLineNumber"/>
          <w:lang w:val="es-MX"/>
        </w:rPr>
        <w:t>130.</w:t>
      </w:r>
      <w:r w:rsidRPr="00D86268">
        <w:rPr>
          <w:lang w:val="es-MX"/>
        </w:rPr>
        <w:t xml:space="preserve">         if contadorAgregarVillano == TASANUEVOVILLANO:</w:t>
      </w:r>
    </w:p>
    <w:p w:rsidR="00D86268" w:rsidRPr="00D86268" w:rsidRDefault="00D86268" w:rsidP="00D86268">
      <w:pPr>
        <w:pStyle w:val="SourceCode"/>
        <w:rPr>
          <w:lang w:val="es-MX"/>
        </w:rPr>
      </w:pPr>
      <w:r w:rsidRPr="00D86268">
        <w:rPr>
          <w:rStyle w:val="SourceLineNumber"/>
          <w:lang w:val="es-MX"/>
        </w:rPr>
        <w:t>131.</w:t>
      </w:r>
      <w:r w:rsidRPr="00D86268">
        <w:rPr>
          <w:lang w:val="es-MX"/>
        </w:rPr>
        <w:t xml:space="preserve">             contadorAgregarVillano = 0</w:t>
      </w:r>
    </w:p>
    <w:p w:rsidR="00D86268" w:rsidRPr="00C8388B" w:rsidRDefault="00D86268" w:rsidP="00D86268">
      <w:pPr>
        <w:pStyle w:val="SourceCode"/>
        <w:rPr>
          <w:lang w:val="es-MX"/>
        </w:rPr>
      </w:pPr>
      <w:r w:rsidRPr="00D86268">
        <w:rPr>
          <w:rStyle w:val="SourceLineNumber"/>
          <w:lang w:val="es-MX"/>
        </w:rPr>
        <w:t>132.</w:t>
      </w:r>
      <w:r w:rsidRPr="00D86268">
        <w:rPr>
          <w:lang w:val="es-MX"/>
        </w:rPr>
        <w:t xml:space="preserve">             </w:t>
      </w:r>
      <w:r>
        <w:rPr>
          <w:lang w:val="es-MX"/>
        </w:rPr>
        <w:t>tamañoVillano</w:t>
      </w:r>
      <w:r w:rsidRPr="00C8388B">
        <w:rPr>
          <w:lang w:val="es-MX"/>
        </w:rPr>
        <w:t xml:space="preserve"> = random.randint(TAMAÑOMINVILLANO, TAMAÑOMAXVILLANO)</w:t>
      </w:r>
    </w:p>
    <w:p w:rsidR="00D86268" w:rsidRPr="00C8388B" w:rsidRDefault="00D86268" w:rsidP="00D86268">
      <w:pPr>
        <w:pStyle w:val="SourceCode"/>
        <w:rPr>
          <w:lang w:val="es-MX"/>
        </w:rPr>
      </w:pPr>
      <w:r w:rsidRPr="00D86268">
        <w:rPr>
          <w:rStyle w:val="SourceLineNumber"/>
          <w:lang w:val="es-MX"/>
        </w:rPr>
        <w:t>133.</w:t>
      </w:r>
      <w:r w:rsidRPr="00D86268">
        <w:rPr>
          <w:lang w:val="es-MX"/>
        </w:rPr>
        <w:t xml:space="preserve">             </w:t>
      </w:r>
      <w:r>
        <w:rPr>
          <w:lang w:val="es-MX"/>
        </w:rPr>
        <w:t>nuevoVillano</w:t>
      </w:r>
      <w:r w:rsidRPr="00C8388B">
        <w:rPr>
          <w:lang w:val="es-MX"/>
        </w:rPr>
        <w:t xml:space="preserve"> = {'rect': pygame.Rect(random.randint(0, ANCHOVENTANA-tamañoVillano), 0 - tamañoVillano, tamañoVillano, tamañoVillano),</w:t>
      </w:r>
    </w:p>
    <w:p w:rsidR="00D86268" w:rsidRPr="00C8388B" w:rsidRDefault="00D86268" w:rsidP="00D86268">
      <w:pPr>
        <w:pStyle w:val="SourceCode"/>
        <w:rPr>
          <w:lang w:val="es-MX"/>
        </w:rPr>
      </w:pPr>
      <w:r w:rsidRPr="00D86268">
        <w:rPr>
          <w:rStyle w:val="SourceLineNumber"/>
          <w:lang w:val="es-MX"/>
        </w:rPr>
        <w:t>134.</w:t>
      </w:r>
      <w:r w:rsidRPr="00D86268">
        <w:rPr>
          <w:lang w:val="es-MX"/>
        </w:rPr>
        <w:t xml:space="preserve">                         </w:t>
      </w:r>
      <w:r>
        <w:rPr>
          <w:lang w:val="es-MX"/>
        </w:rPr>
        <w:t>'</w:t>
      </w:r>
      <w:r w:rsidRPr="00C8388B">
        <w:rPr>
          <w:lang w:val="es-MX"/>
        </w:rPr>
        <w:t>velocidad': random.randint(VELOCIDADMINVILLANO, VELOCIDADMAXVILLANO),</w:t>
      </w:r>
    </w:p>
    <w:p w:rsidR="00D86268" w:rsidRPr="00C8388B" w:rsidRDefault="00D86268" w:rsidP="00D86268">
      <w:pPr>
        <w:pStyle w:val="SourceCode"/>
        <w:rPr>
          <w:lang w:val="es-MX"/>
        </w:rPr>
      </w:pPr>
      <w:r w:rsidRPr="00D86268">
        <w:rPr>
          <w:rStyle w:val="SourceLineNumber"/>
          <w:lang w:val="es-MX"/>
        </w:rPr>
        <w:t>135.</w:t>
      </w:r>
      <w:r w:rsidRPr="00D86268">
        <w:rPr>
          <w:lang w:val="es-MX"/>
        </w:rPr>
        <w:t xml:space="preserve">                         </w:t>
      </w:r>
      <w:r>
        <w:rPr>
          <w:lang w:val="es-MX"/>
        </w:rPr>
        <w:t>'</w:t>
      </w:r>
      <w:r w:rsidRPr="00C8388B">
        <w:rPr>
          <w:lang w:val="es-MX"/>
        </w:rPr>
        <w:t>superficie':pygame.transform.scale(imagenVillano, (tamañoVillano, tamañoVillano)),</w:t>
      </w:r>
    </w:p>
    <w:p w:rsidR="00D86268" w:rsidRPr="00D86268" w:rsidRDefault="00D86268" w:rsidP="00D86268">
      <w:pPr>
        <w:pStyle w:val="SourceCode"/>
        <w:rPr>
          <w:lang w:val="es-MX"/>
        </w:rPr>
      </w:pPr>
      <w:r w:rsidRPr="00D86268">
        <w:rPr>
          <w:rStyle w:val="SourceLineNumber"/>
          <w:lang w:val="es-MX"/>
        </w:rPr>
        <w:t>136.</w:t>
      </w:r>
      <w:r w:rsidRPr="00D86268">
        <w:rPr>
          <w:lang w:val="es-MX"/>
        </w:rPr>
        <w:t xml:space="preserve">                         }</w:t>
      </w:r>
    </w:p>
    <w:p w:rsidR="00D86268" w:rsidRPr="00D86268" w:rsidRDefault="00D86268" w:rsidP="00D86268">
      <w:pPr>
        <w:pStyle w:val="SourceCode"/>
        <w:rPr>
          <w:rStyle w:val="SourceLineNumber"/>
          <w:lang w:val="es-MX"/>
        </w:rPr>
      </w:pPr>
      <w:r w:rsidRPr="00D86268">
        <w:rPr>
          <w:rStyle w:val="SourceLineNumber"/>
          <w:lang w:val="es-MX"/>
        </w:rPr>
        <w:t xml:space="preserve">137. </w:t>
      </w:r>
    </w:p>
    <w:p w:rsidR="00D86268" w:rsidRPr="00D86268" w:rsidRDefault="00D86268" w:rsidP="00D86268">
      <w:pPr>
        <w:pStyle w:val="SourceCode"/>
        <w:rPr>
          <w:lang w:val="es-MX"/>
        </w:rPr>
      </w:pPr>
      <w:r w:rsidRPr="00D86268">
        <w:rPr>
          <w:rStyle w:val="SourceLineNumber"/>
          <w:lang w:val="es-MX"/>
        </w:rPr>
        <w:t>138.</w:t>
      </w:r>
      <w:r w:rsidRPr="00D86268">
        <w:rPr>
          <w:lang w:val="es-MX"/>
        </w:rPr>
        <w:t xml:space="preserve">             villanos.append(nuevoVillano)</w:t>
      </w:r>
    </w:p>
    <w:p w:rsidR="00D86268" w:rsidRPr="00D86268" w:rsidRDefault="00D86268" w:rsidP="00D86268">
      <w:pPr>
        <w:pStyle w:val="SourceCode"/>
        <w:rPr>
          <w:rStyle w:val="SourceLineNumber"/>
          <w:lang w:val="es-MX"/>
        </w:rPr>
      </w:pPr>
      <w:r w:rsidRPr="00D86268">
        <w:rPr>
          <w:rStyle w:val="SourceLineNumber"/>
          <w:lang w:val="es-MX"/>
        </w:rPr>
        <w:t xml:space="preserve">139. </w:t>
      </w:r>
    </w:p>
    <w:p w:rsidR="00D86268" w:rsidRPr="00D86268" w:rsidRDefault="00D86268" w:rsidP="00D86268">
      <w:pPr>
        <w:pStyle w:val="SourceCode"/>
        <w:rPr>
          <w:rStyle w:val="SourceCodeComment"/>
          <w:lang w:val="es-MX"/>
        </w:rPr>
      </w:pPr>
      <w:r w:rsidRPr="00D86268">
        <w:rPr>
          <w:rStyle w:val="SourceLineNumber"/>
          <w:lang w:val="es-MX"/>
        </w:rPr>
        <w:t>140.</w:t>
      </w:r>
      <w:r w:rsidRPr="00D86268">
        <w:rPr>
          <w:lang w:val="es-MX"/>
        </w:rPr>
        <w:t xml:space="preserve">         </w:t>
      </w:r>
      <w:r w:rsidRPr="00D86268">
        <w:rPr>
          <w:rStyle w:val="SourceCodeComment"/>
          <w:lang w:val="es-MX"/>
        </w:rPr>
        <w:t># Mueve el jugador.</w:t>
      </w:r>
    </w:p>
    <w:p w:rsidR="00D86268" w:rsidRPr="00D86268" w:rsidRDefault="00D86268" w:rsidP="00D86268">
      <w:pPr>
        <w:pStyle w:val="SourceCode"/>
        <w:rPr>
          <w:lang w:val="es-MX"/>
        </w:rPr>
      </w:pPr>
      <w:r w:rsidRPr="00D86268">
        <w:rPr>
          <w:rStyle w:val="SourceLineNumber"/>
          <w:lang w:val="es-MX"/>
        </w:rPr>
        <w:t>141.</w:t>
      </w:r>
      <w:r w:rsidRPr="00D86268">
        <w:rPr>
          <w:lang w:val="es-MX"/>
        </w:rPr>
        <w:t xml:space="preserve">         if moverIzquierda and rectanguloJugador.left &gt; 0:</w:t>
      </w:r>
    </w:p>
    <w:p w:rsidR="00D86268" w:rsidRPr="00D86268" w:rsidRDefault="00D86268" w:rsidP="00D86268">
      <w:pPr>
        <w:pStyle w:val="SourceCode"/>
        <w:rPr>
          <w:lang w:val="es-MX"/>
        </w:rPr>
      </w:pPr>
      <w:r w:rsidRPr="00D86268">
        <w:rPr>
          <w:rStyle w:val="SourceLineNumber"/>
          <w:lang w:val="es-MX"/>
        </w:rPr>
        <w:t>142.</w:t>
      </w:r>
      <w:r w:rsidRPr="00D86268">
        <w:rPr>
          <w:lang w:val="es-MX"/>
        </w:rPr>
        <w:t xml:space="preserve">             rectanguloJugador.move_ip(-1 * TASAMOVIMIENTOJUGADOR, 0)</w:t>
      </w:r>
    </w:p>
    <w:p w:rsidR="00D86268" w:rsidRDefault="00D86268" w:rsidP="00D86268">
      <w:pPr>
        <w:pStyle w:val="SourceCode"/>
      </w:pPr>
      <w:r w:rsidRPr="00797C8B">
        <w:rPr>
          <w:rStyle w:val="SourceLineNumber"/>
        </w:rPr>
        <w:t>143.</w:t>
      </w:r>
      <w:r>
        <w:t xml:space="preserve">         if moverDerecha and rectanguloJugador.right &lt; ANCHOVENTANA:</w:t>
      </w:r>
    </w:p>
    <w:p w:rsidR="00D86268" w:rsidRPr="00D86268" w:rsidRDefault="00D86268" w:rsidP="00D86268">
      <w:pPr>
        <w:pStyle w:val="SourceCode"/>
        <w:rPr>
          <w:lang w:val="es-MX"/>
        </w:rPr>
      </w:pPr>
      <w:r w:rsidRPr="00D86268">
        <w:rPr>
          <w:rStyle w:val="SourceLineNumber"/>
          <w:lang w:val="es-MX"/>
        </w:rPr>
        <w:t>144.</w:t>
      </w:r>
      <w:r w:rsidRPr="00D86268">
        <w:rPr>
          <w:lang w:val="es-MX"/>
        </w:rPr>
        <w:t xml:space="preserve">             rectanguloJugador.move_ip(TASAMOVIMIENTOJUGADOR, 0)</w:t>
      </w:r>
    </w:p>
    <w:p w:rsidR="00D86268" w:rsidRPr="00D86268" w:rsidRDefault="00D86268" w:rsidP="00D86268">
      <w:pPr>
        <w:pStyle w:val="SourceCode"/>
        <w:rPr>
          <w:lang w:val="es-MX"/>
        </w:rPr>
      </w:pPr>
      <w:r w:rsidRPr="00D86268">
        <w:rPr>
          <w:rStyle w:val="SourceLineNumber"/>
          <w:lang w:val="es-MX"/>
        </w:rPr>
        <w:t>145.</w:t>
      </w:r>
      <w:r w:rsidRPr="00D86268">
        <w:rPr>
          <w:lang w:val="es-MX"/>
        </w:rPr>
        <w:t xml:space="preserve">         if moverArriba and rectanguloJugador.top &gt; 0:</w:t>
      </w:r>
    </w:p>
    <w:p w:rsidR="00D86268" w:rsidRPr="00D86268" w:rsidRDefault="00D86268" w:rsidP="00D86268">
      <w:pPr>
        <w:pStyle w:val="SourceCode"/>
        <w:rPr>
          <w:lang w:val="es-MX"/>
        </w:rPr>
      </w:pPr>
      <w:r w:rsidRPr="00D86268">
        <w:rPr>
          <w:rStyle w:val="SourceLineNumber"/>
          <w:lang w:val="es-MX"/>
        </w:rPr>
        <w:lastRenderedPageBreak/>
        <w:t>146.</w:t>
      </w:r>
      <w:r w:rsidRPr="00D86268">
        <w:rPr>
          <w:lang w:val="es-MX"/>
        </w:rPr>
        <w:t xml:space="preserve">             rectanguloJugador.move_ip(0, -1 * TASAMOVIMIENTOJUGADOR)</w:t>
      </w:r>
    </w:p>
    <w:p w:rsidR="00D86268" w:rsidRPr="00D86268" w:rsidRDefault="00D86268" w:rsidP="00D86268">
      <w:pPr>
        <w:pStyle w:val="SourceCode"/>
        <w:rPr>
          <w:lang w:val="es-MX"/>
        </w:rPr>
      </w:pPr>
      <w:r w:rsidRPr="00D86268">
        <w:rPr>
          <w:rStyle w:val="SourceLineNumber"/>
          <w:lang w:val="es-MX"/>
        </w:rPr>
        <w:t>147.</w:t>
      </w:r>
      <w:r w:rsidRPr="00D86268">
        <w:rPr>
          <w:lang w:val="es-MX"/>
        </w:rPr>
        <w:t xml:space="preserve">         if moverAbajo and rectanguloJugador.bottom &lt; ALTOVENTANA:</w:t>
      </w:r>
    </w:p>
    <w:p w:rsidR="00D86268" w:rsidRPr="00D86268" w:rsidRDefault="00D86268" w:rsidP="00D86268">
      <w:pPr>
        <w:pStyle w:val="SourceCode"/>
        <w:rPr>
          <w:lang w:val="es-MX"/>
        </w:rPr>
      </w:pPr>
      <w:r w:rsidRPr="00D86268">
        <w:rPr>
          <w:rStyle w:val="SourceLineNumber"/>
          <w:lang w:val="es-MX"/>
        </w:rPr>
        <w:t>148.</w:t>
      </w:r>
      <w:r w:rsidRPr="00D86268">
        <w:rPr>
          <w:lang w:val="es-MX"/>
        </w:rPr>
        <w:t xml:space="preserve">             rectanguloJugador.move_ip(0, TASAMOVIMIENTOJUGADOR)</w:t>
      </w:r>
    </w:p>
    <w:p w:rsidR="00D86268" w:rsidRPr="00D86268" w:rsidRDefault="00D86268" w:rsidP="00D86268">
      <w:pPr>
        <w:pStyle w:val="SourceCode"/>
        <w:rPr>
          <w:rStyle w:val="SourceLineNumber"/>
          <w:lang w:val="es-MX"/>
        </w:rPr>
      </w:pPr>
      <w:r w:rsidRPr="00D86268">
        <w:rPr>
          <w:rStyle w:val="SourceLineNumber"/>
          <w:lang w:val="es-MX"/>
        </w:rPr>
        <w:t xml:space="preserve">149. </w:t>
      </w:r>
    </w:p>
    <w:p w:rsidR="00D86268" w:rsidRPr="00C8388B" w:rsidRDefault="00D86268" w:rsidP="00D86268">
      <w:pPr>
        <w:pStyle w:val="SourceCode"/>
        <w:rPr>
          <w:rStyle w:val="SourceCodeComment"/>
          <w:lang w:val="es-MX"/>
        </w:rPr>
      </w:pPr>
      <w:r w:rsidRPr="00D86268">
        <w:rPr>
          <w:rStyle w:val="SourceLineNumber"/>
          <w:lang w:val="es-MX"/>
        </w:rPr>
        <w:t>150.</w:t>
      </w:r>
      <w:r w:rsidRPr="00D86268">
        <w:rPr>
          <w:lang w:val="es-MX"/>
        </w:rPr>
        <w:t xml:space="preserve">         </w:t>
      </w:r>
      <w:r w:rsidRPr="00C8388B">
        <w:rPr>
          <w:rStyle w:val="SourceCodeComment"/>
          <w:lang w:val="es-MX"/>
        </w:rPr>
        <w:t># Mueve el cursor del ratón hacia el jugador.</w:t>
      </w:r>
    </w:p>
    <w:p w:rsidR="00D86268" w:rsidRPr="00D86268" w:rsidRDefault="00D86268" w:rsidP="00D86268">
      <w:pPr>
        <w:pStyle w:val="SourceCode"/>
        <w:rPr>
          <w:lang w:val="es-MX"/>
        </w:rPr>
      </w:pPr>
      <w:r w:rsidRPr="00D86268">
        <w:rPr>
          <w:rStyle w:val="SourceLineNumber"/>
          <w:lang w:val="es-MX"/>
        </w:rPr>
        <w:t>151.</w:t>
      </w:r>
      <w:r w:rsidRPr="00D86268">
        <w:rPr>
          <w:lang w:val="es-MX"/>
        </w:rPr>
        <w:t xml:space="preserve">         pygame.mouse.set_pos(rectanguloJugador.centerx, rectanguloJugador.centery)</w:t>
      </w:r>
    </w:p>
    <w:p w:rsidR="00D86268" w:rsidRPr="00D86268" w:rsidRDefault="00D86268" w:rsidP="00D86268">
      <w:pPr>
        <w:pStyle w:val="SourceCode"/>
        <w:rPr>
          <w:rStyle w:val="SourceLineNumber"/>
          <w:lang w:val="es-MX"/>
        </w:rPr>
      </w:pPr>
      <w:r w:rsidRPr="00D86268">
        <w:rPr>
          <w:rStyle w:val="SourceLineNumber"/>
          <w:lang w:val="es-MX"/>
        </w:rPr>
        <w:t xml:space="preserve">152. </w:t>
      </w:r>
    </w:p>
    <w:p w:rsidR="00D86268" w:rsidRPr="00C8388B" w:rsidRDefault="00D86268" w:rsidP="00D86268">
      <w:pPr>
        <w:pStyle w:val="SourceCode"/>
        <w:rPr>
          <w:lang w:val="es-MX"/>
        </w:rPr>
      </w:pPr>
      <w:r w:rsidRPr="00D86268">
        <w:rPr>
          <w:rStyle w:val="SourceLineNumber"/>
          <w:lang w:val="es-MX"/>
        </w:rPr>
        <w:t>153.</w:t>
      </w:r>
      <w:r w:rsidRPr="00D86268">
        <w:rPr>
          <w:lang w:val="es-MX"/>
        </w:rPr>
        <w:t xml:space="preserve">         </w:t>
      </w:r>
      <w:r w:rsidRPr="00C8388B">
        <w:rPr>
          <w:rStyle w:val="SourceCodeComment"/>
          <w:lang w:val="es-MX"/>
        </w:rPr>
        <w:t># Mueve los villanos hacia abajo.</w:t>
      </w:r>
    </w:p>
    <w:p w:rsidR="00D86268" w:rsidRDefault="00D86268" w:rsidP="00D86268">
      <w:pPr>
        <w:pStyle w:val="SourceCode"/>
      </w:pPr>
      <w:r w:rsidRPr="00797C8B">
        <w:rPr>
          <w:rStyle w:val="SourceLineNumber"/>
        </w:rPr>
        <w:t>154.</w:t>
      </w:r>
      <w:r>
        <w:t xml:space="preserve">         for v in </w:t>
      </w:r>
      <w:r w:rsidRPr="00C8388B">
        <w:t>villanos</w:t>
      </w:r>
      <w:r>
        <w:t>:</w:t>
      </w:r>
    </w:p>
    <w:p w:rsidR="00D86268" w:rsidRDefault="00D86268" w:rsidP="00D86268">
      <w:pPr>
        <w:pStyle w:val="SourceCode"/>
      </w:pPr>
      <w:r w:rsidRPr="00797C8B">
        <w:rPr>
          <w:rStyle w:val="SourceLineNumber"/>
        </w:rPr>
        <w:t>155.</w:t>
      </w:r>
      <w:r>
        <w:t xml:space="preserve">             if not trucoReversa and not trucoLento:</w:t>
      </w:r>
    </w:p>
    <w:p w:rsidR="00D86268" w:rsidRDefault="00D86268" w:rsidP="00D86268">
      <w:pPr>
        <w:pStyle w:val="SourceCode"/>
      </w:pPr>
      <w:r w:rsidRPr="00797C8B">
        <w:rPr>
          <w:rStyle w:val="SourceLineNumber"/>
        </w:rPr>
        <w:t>156.</w:t>
      </w:r>
      <w:r>
        <w:t xml:space="preserve">                 v['rect'].move_ip(0, v['</w:t>
      </w:r>
      <w:r w:rsidRPr="00C8388B">
        <w:t>velocidad</w:t>
      </w:r>
      <w:r>
        <w:t>'])</w:t>
      </w:r>
    </w:p>
    <w:p w:rsidR="00D86268" w:rsidRDefault="00D86268" w:rsidP="00D86268">
      <w:pPr>
        <w:pStyle w:val="SourceCode"/>
      </w:pPr>
      <w:r w:rsidRPr="00797C8B">
        <w:rPr>
          <w:rStyle w:val="SourceLineNumber"/>
        </w:rPr>
        <w:t>157.</w:t>
      </w:r>
      <w:r>
        <w:t xml:space="preserve">             elif trucoReversa:</w:t>
      </w:r>
    </w:p>
    <w:p w:rsidR="00D86268" w:rsidRDefault="00D86268" w:rsidP="00D86268">
      <w:pPr>
        <w:pStyle w:val="SourceCode"/>
      </w:pPr>
      <w:r w:rsidRPr="00797C8B">
        <w:rPr>
          <w:rStyle w:val="SourceLineNumber"/>
        </w:rPr>
        <w:t>158.</w:t>
      </w:r>
      <w:r>
        <w:t xml:space="preserve">                 v['rect'].move_ip(0, -5)</w:t>
      </w:r>
    </w:p>
    <w:p w:rsidR="00D86268" w:rsidRDefault="00D86268" w:rsidP="00D86268">
      <w:pPr>
        <w:pStyle w:val="SourceCode"/>
      </w:pPr>
      <w:r w:rsidRPr="00797C8B">
        <w:rPr>
          <w:rStyle w:val="SourceLineNumber"/>
        </w:rPr>
        <w:t>159.</w:t>
      </w:r>
      <w:r>
        <w:t xml:space="preserve">             elif trucoLento:</w:t>
      </w:r>
    </w:p>
    <w:p w:rsidR="00D86268" w:rsidRDefault="00D86268" w:rsidP="00D86268">
      <w:pPr>
        <w:pStyle w:val="SourceCode"/>
      </w:pPr>
      <w:r w:rsidRPr="00797C8B">
        <w:rPr>
          <w:rStyle w:val="SourceLineNumber"/>
        </w:rPr>
        <w:t>160.</w:t>
      </w:r>
      <w:r>
        <w:t xml:space="preserve">                 v['rect'].move_ip(0, 1)</w:t>
      </w:r>
    </w:p>
    <w:p w:rsidR="00D86268" w:rsidRPr="00BE5935" w:rsidRDefault="00D86268" w:rsidP="00D86268">
      <w:pPr>
        <w:pStyle w:val="SourceCode"/>
        <w:rPr>
          <w:rStyle w:val="SourceLineNumber"/>
          <w:lang w:val="es-MX"/>
        </w:rPr>
      </w:pPr>
      <w:r w:rsidRPr="00BE5935">
        <w:rPr>
          <w:rStyle w:val="SourceLineNumber"/>
          <w:lang w:val="es-MX"/>
        </w:rPr>
        <w:t xml:space="preserve">161. </w:t>
      </w:r>
    </w:p>
    <w:p w:rsidR="00D86268" w:rsidRPr="00C8388B" w:rsidRDefault="00D86268" w:rsidP="00D86268">
      <w:pPr>
        <w:pStyle w:val="SourceCode"/>
        <w:rPr>
          <w:rStyle w:val="SourceCodeComment"/>
          <w:lang w:val="es-MX"/>
        </w:rPr>
      </w:pPr>
      <w:r w:rsidRPr="00D86268">
        <w:rPr>
          <w:rStyle w:val="SourceLineNumber"/>
          <w:lang w:val="es-MX"/>
        </w:rPr>
        <w:t>162.</w:t>
      </w:r>
      <w:r w:rsidRPr="00D86268">
        <w:rPr>
          <w:lang w:val="es-MX"/>
        </w:rPr>
        <w:t xml:space="preserve">         </w:t>
      </w:r>
      <w:r w:rsidRPr="00C8388B">
        <w:rPr>
          <w:rStyle w:val="SourceCodeComment"/>
          <w:lang w:val="es-MX"/>
        </w:rPr>
        <w:t># Elimina los villanos que han caido por debajo.</w:t>
      </w:r>
    </w:p>
    <w:p w:rsidR="00D86268" w:rsidRDefault="00D86268" w:rsidP="00D86268">
      <w:pPr>
        <w:pStyle w:val="SourceCode"/>
      </w:pPr>
      <w:r w:rsidRPr="00797C8B">
        <w:rPr>
          <w:rStyle w:val="SourceLineNumber"/>
        </w:rPr>
        <w:t>163.</w:t>
      </w:r>
      <w:r>
        <w:t xml:space="preserve">         for v in </w:t>
      </w:r>
      <w:r w:rsidRPr="00C8388B">
        <w:t>villanos</w:t>
      </w:r>
      <w:r>
        <w:t>[:]:</w:t>
      </w:r>
    </w:p>
    <w:p w:rsidR="00D86268" w:rsidRDefault="00D86268" w:rsidP="00D86268">
      <w:pPr>
        <w:pStyle w:val="SourceCode"/>
      </w:pPr>
      <w:r w:rsidRPr="00797C8B">
        <w:rPr>
          <w:rStyle w:val="SourceLineNumber"/>
        </w:rPr>
        <w:t>164.</w:t>
      </w:r>
      <w:r>
        <w:t xml:space="preserve">             if v['rect'].top &gt; ALTOVENTANA:</w:t>
      </w:r>
    </w:p>
    <w:p w:rsidR="00D86268" w:rsidRPr="00BE5935" w:rsidRDefault="00D86268" w:rsidP="00D86268">
      <w:pPr>
        <w:pStyle w:val="SourceCode"/>
        <w:rPr>
          <w:lang w:val="es-MX"/>
        </w:rPr>
      </w:pPr>
      <w:r w:rsidRPr="00BE5935">
        <w:rPr>
          <w:rStyle w:val="SourceLineNumber"/>
          <w:lang w:val="es-MX"/>
        </w:rPr>
        <w:t>165.</w:t>
      </w:r>
      <w:r w:rsidRPr="00BE5935">
        <w:rPr>
          <w:lang w:val="es-MX"/>
        </w:rPr>
        <w:t xml:space="preserve">                 villanos.remove(v)</w:t>
      </w:r>
    </w:p>
    <w:p w:rsidR="00D86268" w:rsidRPr="00BE5935" w:rsidRDefault="00D86268" w:rsidP="00D86268">
      <w:pPr>
        <w:pStyle w:val="SourceCode"/>
        <w:rPr>
          <w:rStyle w:val="SourceLineNumber"/>
          <w:lang w:val="es-MX"/>
        </w:rPr>
      </w:pPr>
      <w:r w:rsidRPr="00BE5935">
        <w:rPr>
          <w:rStyle w:val="SourceLineNumber"/>
          <w:lang w:val="es-MX"/>
        </w:rPr>
        <w:t xml:space="preserve">166. </w:t>
      </w:r>
    </w:p>
    <w:p w:rsidR="00D86268" w:rsidRPr="00C8388B" w:rsidRDefault="00D86268" w:rsidP="00D86268">
      <w:pPr>
        <w:pStyle w:val="SourceCode"/>
        <w:rPr>
          <w:rStyle w:val="SourceCodeComment"/>
          <w:lang w:val="es-MX"/>
        </w:rPr>
      </w:pPr>
      <w:r w:rsidRPr="00D86268">
        <w:rPr>
          <w:rStyle w:val="SourceLineNumber"/>
          <w:lang w:val="es-MX"/>
        </w:rPr>
        <w:t>167.</w:t>
      </w:r>
      <w:r w:rsidRPr="00D86268">
        <w:rPr>
          <w:lang w:val="es-MX"/>
        </w:rPr>
        <w:t xml:space="preserve">         </w:t>
      </w:r>
      <w:r w:rsidRPr="00C8388B">
        <w:rPr>
          <w:rStyle w:val="SourceCodeComment"/>
          <w:lang w:val="es-MX"/>
        </w:rPr>
        <w:t># Dibuja el mundo del juego en la ventana.</w:t>
      </w:r>
    </w:p>
    <w:p w:rsidR="00D86268" w:rsidRPr="00BE5935" w:rsidRDefault="00D86268" w:rsidP="00D86268">
      <w:pPr>
        <w:pStyle w:val="SourceCode"/>
        <w:rPr>
          <w:lang w:val="es-MX"/>
        </w:rPr>
      </w:pPr>
      <w:r w:rsidRPr="00BE5935">
        <w:rPr>
          <w:rStyle w:val="SourceLineNumber"/>
          <w:lang w:val="es-MX"/>
        </w:rPr>
        <w:t>168.</w:t>
      </w:r>
      <w:r w:rsidRPr="00BE5935">
        <w:rPr>
          <w:lang w:val="es-MX"/>
        </w:rPr>
        <w:t xml:space="preserve">         superficieVentana.fill(COLORFONDO)</w:t>
      </w:r>
    </w:p>
    <w:p w:rsidR="00D86268" w:rsidRPr="00BE5935" w:rsidRDefault="00D86268" w:rsidP="00D86268">
      <w:pPr>
        <w:pStyle w:val="SourceCode"/>
        <w:rPr>
          <w:rStyle w:val="SourceLineNumber"/>
          <w:lang w:val="es-MX"/>
        </w:rPr>
      </w:pPr>
      <w:r w:rsidRPr="00BE5935">
        <w:rPr>
          <w:rStyle w:val="SourceLineNumber"/>
          <w:lang w:val="es-MX"/>
        </w:rPr>
        <w:t xml:space="preserve">169. </w:t>
      </w:r>
    </w:p>
    <w:p w:rsidR="00D86268" w:rsidRPr="00C8388B" w:rsidRDefault="00D86268" w:rsidP="00D86268">
      <w:pPr>
        <w:pStyle w:val="SourceCode"/>
        <w:rPr>
          <w:rStyle w:val="SourceCodeComment"/>
          <w:lang w:val="es-MX"/>
        </w:rPr>
      </w:pPr>
      <w:r w:rsidRPr="00D86268">
        <w:rPr>
          <w:rStyle w:val="SourceLineNumber"/>
          <w:lang w:val="es-MX"/>
        </w:rPr>
        <w:t>170.</w:t>
      </w:r>
      <w:r w:rsidRPr="00D86268">
        <w:rPr>
          <w:lang w:val="es-MX"/>
        </w:rPr>
        <w:t xml:space="preserve">         </w:t>
      </w:r>
      <w:r w:rsidRPr="00C8388B">
        <w:rPr>
          <w:rStyle w:val="SourceCodeComment"/>
          <w:lang w:val="es-MX"/>
        </w:rPr>
        <w:t># Dibuja el puntaje y el puntaje máximo</w:t>
      </w:r>
    </w:p>
    <w:p w:rsidR="00D86268" w:rsidRPr="00C8388B" w:rsidRDefault="00D86268" w:rsidP="00D86268">
      <w:pPr>
        <w:pStyle w:val="SourceCode"/>
        <w:rPr>
          <w:lang w:val="es-MX"/>
        </w:rPr>
      </w:pPr>
      <w:r w:rsidRPr="00D86268">
        <w:rPr>
          <w:rStyle w:val="SourceLineNumber"/>
          <w:lang w:val="es-MX"/>
        </w:rPr>
        <w:t>171.</w:t>
      </w:r>
      <w:r w:rsidRPr="00D86268">
        <w:rPr>
          <w:lang w:val="es-MX"/>
        </w:rPr>
        <w:t xml:space="preserve">         </w:t>
      </w:r>
      <w:r w:rsidRPr="00C8388B">
        <w:rPr>
          <w:lang w:val="es-MX"/>
        </w:rPr>
        <w:t>dibujarTexto('Puntaje: %s' % (puntaje), fuente, superficieVentana, 10, 0)</w:t>
      </w:r>
    </w:p>
    <w:p w:rsidR="00D86268" w:rsidRPr="00C8388B" w:rsidRDefault="00D86268" w:rsidP="00D86268">
      <w:pPr>
        <w:pStyle w:val="SourceCode"/>
        <w:rPr>
          <w:lang w:val="es-MX"/>
        </w:rPr>
      </w:pPr>
      <w:r w:rsidRPr="00D86268">
        <w:rPr>
          <w:rStyle w:val="SourceLineNumber"/>
          <w:lang w:val="es-MX"/>
        </w:rPr>
        <w:t>172.</w:t>
      </w:r>
      <w:r w:rsidRPr="00D86268">
        <w:rPr>
          <w:lang w:val="es-MX"/>
        </w:rPr>
        <w:t xml:space="preserve">         </w:t>
      </w:r>
      <w:r w:rsidRPr="00C8388B">
        <w:rPr>
          <w:lang w:val="es-MX"/>
        </w:rPr>
        <w:t>dibujarTexto('Puntaje</w:t>
      </w:r>
      <w:r>
        <w:rPr>
          <w:lang w:val="es-MX"/>
        </w:rPr>
        <w:t xml:space="preserve"> </w:t>
      </w:r>
      <w:r w:rsidRPr="00C8388B">
        <w:rPr>
          <w:lang w:val="es-MX"/>
        </w:rPr>
        <w:t>Máximo: %s' % (puntajeMax), fuente, superficieVentana, 10, 40)</w:t>
      </w:r>
    </w:p>
    <w:p w:rsidR="00D86268" w:rsidRPr="00BE5935" w:rsidRDefault="00D86268" w:rsidP="00D86268">
      <w:pPr>
        <w:pStyle w:val="SourceCode"/>
        <w:rPr>
          <w:rStyle w:val="SourceLineNumber"/>
          <w:lang w:val="es-MX"/>
        </w:rPr>
      </w:pPr>
      <w:r w:rsidRPr="00BE5935">
        <w:rPr>
          <w:rStyle w:val="SourceLineNumber"/>
          <w:lang w:val="es-MX"/>
        </w:rPr>
        <w:t xml:space="preserve">173. </w:t>
      </w:r>
    </w:p>
    <w:p w:rsidR="00D86268" w:rsidRPr="00D86268" w:rsidRDefault="00D86268" w:rsidP="00D86268">
      <w:pPr>
        <w:pStyle w:val="SourceCode"/>
        <w:rPr>
          <w:rStyle w:val="SourceCodeComment"/>
          <w:lang w:val="es-MX"/>
        </w:rPr>
      </w:pPr>
      <w:r w:rsidRPr="00D86268">
        <w:rPr>
          <w:rStyle w:val="SourceLineNumber"/>
          <w:lang w:val="es-MX"/>
        </w:rPr>
        <w:t>174.</w:t>
      </w:r>
      <w:r w:rsidRPr="00D86268">
        <w:rPr>
          <w:lang w:val="es-MX"/>
        </w:rPr>
        <w:t xml:space="preserve">         </w:t>
      </w:r>
      <w:r w:rsidRPr="00D86268">
        <w:rPr>
          <w:rStyle w:val="SourceCodeComment"/>
          <w:lang w:val="es-MX"/>
        </w:rPr>
        <w:t># Dibuja el rectángulo del jugador</w:t>
      </w:r>
    </w:p>
    <w:p w:rsidR="00D86268" w:rsidRPr="00BE5935" w:rsidRDefault="00D86268" w:rsidP="00D86268">
      <w:pPr>
        <w:pStyle w:val="SourceCode"/>
        <w:rPr>
          <w:lang w:val="es-MX"/>
        </w:rPr>
      </w:pPr>
      <w:r w:rsidRPr="00D86268">
        <w:rPr>
          <w:rStyle w:val="SourceLineNumber"/>
          <w:lang w:val="es-MX"/>
        </w:rPr>
        <w:t>175.</w:t>
      </w:r>
      <w:r w:rsidRPr="00D86268">
        <w:rPr>
          <w:lang w:val="es-MX"/>
        </w:rPr>
        <w:t xml:space="preserve">         </w:t>
      </w:r>
      <w:r w:rsidRPr="00BE5935">
        <w:rPr>
          <w:lang w:val="es-MX"/>
        </w:rPr>
        <w:t>superficieVentana.blit(imagenJugador, rectanguloJugador)</w:t>
      </w:r>
    </w:p>
    <w:p w:rsidR="00D86268" w:rsidRPr="00BE5935" w:rsidRDefault="00D86268" w:rsidP="00D86268">
      <w:pPr>
        <w:pStyle w:val="SourceCode"/>
        <w:rPr>
          <w:rStyle w:val="SourceLineNumber"/>
          <w:lang w:val="es-MX"/>
        </w:rPr>
      </w:pPr>
      <w:r w:rsidRPr="00BE5935">
        <w:rPr>
          <w:rStyle w:val="SourceLineNumber"/>
          <w:lang w:val="es-MX"/>
        </w:rPr>
        <w:t xml:space="preserve">176. </w:t>
      </w:r>
    </w:p>
    <w:p w:rsidR="00D86268" w:rsidRPr="00D86268" w:rsidRDefault="00D86268" w:rsidP="00D86268">
      <w:pPr>
        <w:pStyle w:val="SourceCode"/>
        <w:rPr>
          <w:rStyle w:val="SourceCodeComment"/>
          <w:lang w:val="es-MX"/>
        </w:rPr>
      </w:pPr>
      <w:r w:rsidRPr="00D86268">
        <w:rPr>
          <w:rStyle w:val="SourceLineNumber"/>
          <w:lang w:val="es-MX"/>
        </w:rPr>
        <w:t>177.</w:t>
      </w:r>
      <w:r w:rsidRPr="00D86268">
        <w:rPr>
          <w:lang w:val="es-MX"/>
        </w:rPr>
        <w:t xml:space="preserve">         </w:t>
      </w:r>
      <w:r w:rsidRPr="00D86268">
        <w:rPr>
          <w:rStyle w:val="SourceCodeComment"/>
          <w:lang w:val="es-MX"/>
        </w:rPr>
        <w:t># Dibuja cada villano</w:t>
      </w:r>
    </w:p>
    <w:p w:rsidR="00D86268" w:rsidRPr="00BE5935" w:rsidRDefault="00D86268" w:rsidP="00D86268">
      <w:pPr>
        <w:pStyle w:val="SourceCode"/>
      </w:pPr>
      <w:r w:rsidRPr="00BE5935">
        <w:rPr>
          <w:rStyle w:val="SourceLineNumber"/>
        </w:rPr>
        <w:t>178.</w:t>
      </w:r>
      <w:r w:rsidRPr="00BE5935">
        <w:t xml:space="preserve">         for v in villanos:</w:t>
      </w:r>
    </w:p>
    <w:p w:rsidR="00D86268" w:rsidRDefault="00D86268" w:rsidP="00D86268">
      <w:pPr>
        <w:pStyle w:val="SourceCode"/>
      </w:pPr>
      <w:r w:rsidRPr="00797C8B">
        <w:rPr>
          <w:rStyle w:val="SourceLineNumber"/>
        </w:rPr>
        <w:t>179.</w:t>
      </w:r>
      <w:r>
        <w:t xml:space="preserve">             superficieVentana.blit(v['</w:t>
      </w:r>
      <w:r w:rsidRPr="00C8388B">
        <w:t>superficie</w:t>
      </w:r>
      <w:r>
        <w:t>'], v['rect'])</w:t>
      </w:r>
    </w:p>
    <w:p w:rsidR="00D86268" w:rsidRPr="00797C8B" w:rsidRDefault="00D86268" w:rsidP="00D86268">
      <w:pPr>
        <w:pStyle w:val="SourceCode"/>
        <w:rPr>
          <w:rStyle w:val="SourceLineNumber"/>
        </w:rPr>
      </w:pPr>
      <w:r w:rsidRPr="00797C8B">
        <w:rPr>
          <w:rStyle w:val="SourceLineNumber"/>
        </w:rPr>
        <w:t xml:space="preserve">180. </w:t>
      </w:r>
    </w:p>
    <w:p w:rsidR="00D86268" w:rsidRDefault="00D86268" w:rsidP="00D86268">
      <w:pPr>
        <w:pStyle w:val="SourceCode"/>
      </w:pPr>
      <w:r w:rsidRPr="00797C8B">
        <w:rPr>
          <w:rStyle w:val="SourceLineNumber"/>
        </w:rPr>
        <w:t>181.</w:t>
      </w:r>
      <w:r>
        <w:t xml:space="preserve">         pygame.display.update()</w:t>
      </w:r>
    </w:p>
    <w:p w:rsidR="00D86268" w:rsidRPr="00BE5935" w:rsidRDefault="00D86268" w:rsidP="00D86268">
      <w:pPr>
        <w:pStyle w:val="SourceCode"/>
        <w:rPr>
          <w:rStyle w:val="SourceLineNumber"/>
          <w:lang w:val="es-MX"/>
        </w:rPr>
      </w:pPr>
      <w:r w:rsidRPr="00BE5935">
        <w:rPr>
          <w:rStyle w:val="SourceLineNumber"/>
          <w:lang w:val="es-MX"/>
        </w:rPr>
        <w:t xml:space="preserve">182. </w:t>
      </w:r>
    </w:p>
    <w:p w:rsidR="00D86268" w:rsidRPr="00C8388B" w:rsidRDefault="00D86268" w:rsidP="00D86268">
      <w:pPr>
        <w:pStyle w:val="SourceCode"/>
        <w:rPr>
          <w:rStyle w:val="SourceCodeComment"/>
          <w:lang w:val="es-MX"/>
        </w:rPr>
      </w:pPr>
      <w:r w:rsidRPr="00D86268">
        <w:rPr>
          <w:rStyle w:val="SourceLineNumber"/>
          <w:lang w:val="es-MX"/>
        </w:rPr>
        <w:t>183.</w:t>
      </w:r>
      <w:r w:rsidRPr="00D86268">
        <w:rPr>
          <w:lang w:val="es-MX"/>
        </w:rPr>
        <w:t xml:space="preserve">         </w:t>
      </w:r>
      <w:r w:rsidRPr="00C8388B">
        <w:rPr>
          <w:rStyle w:val="SourceCodeComment"/>
          <w:lang w:val="es-MX"/>
        </w:rPr>
        <w:t># Verifica si algún villano impactó en el jugador.</w:t>
      </w:r>
    </w:p>
    <w:p w:rsidR="00D86268" w:rsidRPr="00D86268" w:rsidRDefault="00D86268" w:rsidP="00D86268">
      <w:pPr>
        <w:pStyle w:val="SourceCode"/>
        <w:rPr>
          <w:lang w:val="es-MX"/>
        </w:rPr>
      </w:pPr>
      <w:r w:rsidRPr="00D86268">
        <w:rPr>
          <w:rStyle w:val="SourceLineNumber"/>
          <w:lang w:val="es-MX"/>
        </w:rPr>
        <w:t>184.</w:t>
      </w:r>
      <w:r w:rsidRPr="00D86268">
        <w:rPr>
          <w:lang w:val="es-MX"/>
        </w:rPr>
        <w:t xml:space="preserve">         if jugadorGolpeaVillano(rectanguloJugador, villanos):</w:t>
      </w:r>
    </w:p>
    <w:p w:rsidR="00D86268" w:rsidRPr="00D86268" w:rsidRDefault="00D86268" w:rsidP="00D86268">
      <w:pPr>
        <w:pStyle w:val="SourceCode"/>
        <w:rPr>
          <w:lang w:val="es-MX"/>
        </w:rPr>
      </w:pPr>
      <w:r w:rsidRPr="00D86268">
        <w:rPr>
          <w:rStyle w:val="SourceLineNumber"/>
          <w:lang w:val="es-MX"/>
        </w:rPr>
        <w:t>185.</w:t>
      </w:r>
      <w:r w:rsidRPr="00D86268">
        <w:rPr>
          <w:lang w:val="es-MX"/>
        </w:rPr>
        <w:t xml:space="preserve">             if puntaje &gt; puntajeMax:</w:t>
      </w:r>
    </w:p>
    <w:p w:rsidR="00D86268" w:rsidRPr="00C8388B" w:rsidRDefault="00D86268" w:rsidP="00D86268">
      <w:pPr>
        <w:pStyle w:val="SourceCode"/>
        <w:rPr>
          <w:rStyle w:val="SourceCodeComment"/>
          <w:lang w:val="es-MX"/>
        </w:rPr>
      </w:pPr>
      <w:r w:rsidRPr="00D86268">
        <w:rPr>
          <w:rStyle w:val="SourceLineNumber"/>
          <w:lang w:val="es-MX"/>
        </w:rPr>
        <w:t>186.</w:t>
      </w:r>
      <w:r w:rsidRPr="00D86268">
        <w:rPr>
          <w:lang w:val="es-MX"/>
        </w:rPr>
        <w:t xml:space="preserve">                 </w:t>
      </w:r>
      <w:r w:rsidRPr="00C8388B">
        <w:rPr>
          <w:lang w:val="es-MX"/>
        </w:rPr>
        <w:t xml:space="preserve">puntajeMax = puntaje </w:t>
      </w:r>
      <w:r w:rsidRPr="00C8388B">
        <w:rPr>
          <w:rStyle w:val="SourceCodeComment"/>
          <w:lang w:val="es-MX"/>
        </w:rPr>
        <w:t># Establece nuevo puntaje máximo</w:t>
      </w:r>
    </w:p>
    <w:p w:rsidR="00D86268" w:rsidRPr="00BE5935" w:rsidRDefault="00D86268" w:rsidP="00D86268">
      <w:pPr>
        <w:pStyle w:val="SourceCode"/>
        <w:rPr>
          <w:lang w:val="es-MX"/>
        </w:rPr>
      </w:pPr>
      <w:r w:rsidRPr="00BE5935">
        <w:rPr>
          <w:rStyle w:val="SourceLineNumber"/>
          <w:lang w:val="es-MX"/>
        </w:rPr>
        <w:t>187.</w:t>
      </w:r>
      <w:r w:rsidRPr="00BE5935">
        <w:rPr>
          <w:lang w:val="es-MX"/>
        </w:rPr>
        <w:t xml:space="preserve">             break</w:t>
      </w:r>
    </w:p>
    <w:p w:rsidR="00D86268" w:rsidRPr="00BE5935" w:rsidRDefault="00D86268" w:rsidP="00D86268">
      <w:pPr>
        <w:pStyle w:val="SourceCode"/>
        <w:rPr>
          <w:rStyle w:val="SourceLineNumber"/>
          <w:lang w:val="es-MX"/>
        </w:rPr>
      </w:pPr>
      <w:r w:rsidRPr="00BE5935">
        <w:rPr>
          <w:rStyle w:val="SourceLineNumber"/>
          <w:lang w:val="es-MX"/>
        </w:rPr>
        <w:t xml:space="preserve">188. </w:t>
      </w:r>
    </w:p>
    <w:p w:rsidR="00D86268" w:rsidRPr="00BE5935" w:rsidRDefault="00D86268" w:rsidP="00D86268">
      <w:pPr>
        <w:pStyle w:val="SourceCode"/>
        <w:rPr>
          <w:lang w:val="es-MX"/>
        </w:rPr>
      </w:pPr>
      <w:r w:rsidRPr="00BE5935">
        <w:rPr>
          <w:rStyle w:val="SourceLineNumber"/>
          <w:lang w:val="es-MX"/>
        </w:rPr>
        <w:t>189.</w:t>
      </w:r>
      <w:r w:rsidRPr="00BE5935">
        <w:rPr>
          <w:lang w:val="es-MX"/>
        </w:rPr>
        <w:t xml:space="preserve">         relojPrincipal.tick(FPS)</w:t>
      </w:r>
    </w:p>
    <w:p w:rsidR="00D86268" w:rsidRPr="00BE5935" w:rsidRDefault="00D86268" w:rsidP="00D86268">
      <w:pPr>
        <w:pStyle w:val="SourceCode"/>
        <w:rPr>
          <w:rStyle w:val="SourceLineNumber"/>
          <w:lang w:val="es-MX"/>
        </w:rPr>
      </w:pPr>
      <w:r w:rsidRPr="00BE5935">
        <w:rPr>
          <w:rStyle w:val="SourceLineNumber"/>
          <w:lang w:val="es-MX"/>
        </w:rPr>
        <w:lastRenderedPageBreak/>
        <w:t xml:space="preserve">190. </w:t>
      </w:r>
    </w:p>
    <w:p w:rsidR="00D86268" w:rsidRPr="00C8388B" w:rsidRDefault="00D86268" w:rsidP="00D86268">
      <w:pPr>
        <w:pStyle w:val="SourceCode"/>
        <w:rPr>
          <w:lang w:val="es-MX"/>
        </w:rPr>
      </w:pPr>
      <w:r w:rsidRPr="00D86268">
        <w:rPr>
          <w:rStyle w:val="SourceLineNumber"/>
          <w:lang w:val="es-MX"/>
        </w:rPr>
        <w:t>191.</w:t>
      </w:r>
      <w:r w:rsidRPr="00D86268">
        <w:rPr>
          <w:lang w:val="es-MX"/>
        </w:rPr>
        <w:t xml:space="preserve">     </w:t>
      </w:r>
      <w:r w:rsidRPr="00C8388B">
        <w:rPr>
          <w:rStyle w:val="SourceCodeComment"/>
          <w:lang w:val="es-MX"/>
        </w:rPr>
        <w:t># Detiene el juego y muestra "Juego Terminado"</w:t>
      </w:r>
    </w:p>
    <w:p w:rsidR="00D86268" w:rsidRPr="00D86268" w:rsidRDefault="00D86268" w:rsidP="00D86268">
      <w:pPr>
        <w:pStyle w:val="SourceCode"/>
        <w:rPr>
          <w:lang w:val="es-MX"/>
        </w:rPr>
      </w:pPr>
      <w:r w:rsidRPr="00D86268">
        <w:rPr>
          <w:rStyle w:val="SourceLineNumber"/>
          <w:lang w:val="es-MX"/>
        </w:rPr>
        <w:t>192.</w:t>
      </w:r>
      <w:r w:rsidRPr="00D86268">
        <w:rPr>
          <w:lang w:val="es-MX"/>
        </w:rPr>
        <w:t xml:space="preserve">     pygame.mixer.music.stop()</w:t>
      </w:r>
    </w:p>
    <w:p w:rsidR="00D86268" w:rsidRPr="00D86268" w:rsidRDefault="00D86268" w:rsidP="00D86268">
      <w:pPr>
        <w:pStyle w:val="SourceCode"/>
        <w:rPr>
          <w:lang w:val="es-MX"/>
        </w:rPr>
      </w:pPr>
      <w:r w:rsidRPr="00D86268">
        <w:rPr>
          <w:rStyle w:val="SourceLineNumber"/>
          <w:lang w:val="es-MX"/>
        </w:rPr>
        <w:t>193.</w:t>
      </w:r>
      <w:r w:rsidRPr="00D86268">
        <w:rPr>
          <w:lang w:val="es-MX"/>
        </w:rPr>
        <w:t xml:space="preserve">     sonidoJuegoTerminado.play()</w:t>
      </w:r>
    </w:p>
    <w:p w:rsidR="00D86268" w:rsidRPr="00D86268" w:rsidRDefault="00D86268" w:rsidP="00D86268">
      <w:pPr>
        <w:pStyle w:val="SourceCode"/>
        <w:rPr>
          <w:rStyle w:val="SourceLineNumber"/>
          <w:lang w:val="es-MX"/>
        </w:rPr>
      </w:pPr>
      <w:r w:rsidRPr="00D86268">
        <w:rPr>
          <w:rStyle w:val="SourceLineNumber"/>
          <w:lang w:val="es-MX"/>
        </w:rPr>
        <w:t xml:space="preserve">194. </w:t>
      </w:r>
    </w:p>
    <w:p w:rsidR="00D86268" w:rsidRPr="00C8388B" w:rsidRDefault="00D86268" w:rsidP="00D86268">
      <w:pPr>
        <w:pStyle w:val="SourceCode"/>
        <w:rPr>
          <w:lang w:val="es-MX"/>
        </w:rPr>
      </w:pPr>
      <w:r w:rsidRPr="00D86268">
        <w:rPr>
          <w:rStyle w:val="SourceLineNumber"/>
          <w:lang w:val="es-MX"/>
        </w:rPr>
        <w:t>195.</w:t>
      </w:r>
      <w:r w:rsidRPr="00D86268">
        <w:rPr>
          <w:lang w:val="es-MX"/>
        </w:rPr>
        <w:t xml:space="preserve">     </w:t>
      </w:r>
      <w:r w:rsidRPr="00C8388B">
        <w:rPr>
          <w:lang w:val="es-MX"/>
        </w:rPr>
        <w:t>dibujarTexto('Juego Terminado', fuente, superficieVentana, (ANCHOVENTANA / 3), (ALTOVENTANA / 3))</w:t>
      </w:r>
    </w:p>
    <w:p w:rsidR="00D86268" w:rsidRPr="00C8388B" w:rsidRDefault="00D86268" w:rsidP="00D86268">
      <w:pPr>
        <w:pStyle w:val="SourceCode"/>
        <w:rPr>
          <w:lang w:val="es-MX"/>
        </w:rPr>
      </w:pPr>
      <w:r w:rsidRPr="00D86268">
        <w:rPr>
          <w:rStyle w:val="SourceLineNumber"/>
          <w:lang w:val="es-MX"/>
        </w:rPr>
        <w:t>196.</w:t>
      </w:r>
      <w:r w:rsidRPr="00D86268">
        <w:rPr>
          <w:lang w:val="es-MX"/>
        </w:rPr>
        <w:t xml:space="preserve">     </w:t>
      </w:r>
      <w:r w:rsidRPr="00C8388B">
        <w:rPr>
          <w:lang w:val="es-MX"/>
        </w:rPr>
        <w:t>dibujarTexto('Presione una tecla jugar de nuevo.', fuente, superficieVentana, (ANCHOVENTANA / 3) - 80, (ALTOVENTANA / 3) + 50)</w:t>
      </w:r>
    </w:p>
    <w:p w:rsidR="00D86268" w:rsidRPr="00BE5935" w:rsidRDefault="00D86268" w:rsidP="00D86268">
      <w:pPr>
        <w:pStyle w:val="SourceCode"/>
        <w:rPr>
          <w:lang w:val="es-MX"/>
        </w:rPr>
      </w:pPr>
      <w:r w:rsidRPr="00BE5935">
        <w:rPr>
          <w:rStyle w:val="SourceLineNumber"/>
          <w:lang w:val="es-MX"/>
        </w:rPr>
        <w:t>197.</w:t>
      </w:r>
      <w:r w:rsidRPr="00BE5935">
        <w:rPr>
          <w:lang w:val="es-MX"/>
        </w:rPr>
        <w:t xml:space="preserve">     pygame.display.update()</w:t>
      </w:r>
    </w:p>
    <w:p w:rsidR="00D86268" w:rsidRPr="00BE5935" w:rsidRDefault="00D86268" w:rsidP="00D86268">
      <w:pPr>
        <w:pStyle w:val="SourceCode"/>
        <w:rPr>
          <w:lang w:val="es-MX"/>
        </w:rPr>
      </w:pPr>
      <w:r w:rsidRPr="00BE5935">
        <w:rPr>
          <w:rStyle w:val="SourceLineNumber"/>
          <w:lang w:val="es-MX"/>
        </w:rPr>
        <w:t>198.</w:t>
      </w:r>
      <w:r w:rsidRPr="00BE5935">
        <w:rPr>
          <w:lang w:val="es-MX"/>
        </w:rPr>
        <w:t xml:space="preserve">     esperarTeclaJugador()</w:t>
      </w:r>
    </w:p>
    <w:p w:rsidR="00D86268" w:rsidRPr="00BE5935" w:rsidRDefault="00D86268" w:rsidP="00D86268">
      <w:pPr>
        <w:pStyle w:val="SourceCode"/>
        <w:rPr>
          <w:rStyle w:val="SourceLineNumber"/>
          <w:lang w:val="es-MX"/>
        </w:rPr>
      </w:pPr>
      <w:r w:rsidRPr="00BE5935">
        <w:rPr>
          <w:rStyle w:val="SourceLineNumber"/>
          <w:lang w:val="es-MX"/>
        </w:rPr>
        <w:t xml:space="preserve">199. </w:t>
      </w:r>
    </w:p>
    <w:p w:rsidR="00DF1FB9" w:rsidRPr="00BE5935" w:rsidRDefault="00D86268" w:rsidP="00D86268">
      <w:pPr>
        <w:pStyle w:val="SourceCode"/>
        <w:rPr>
          <w:lang w:val="es-MX"/>
        </w:rPr>
      </w:pPr>
      <w:r w:rsidRPr="00BE5935">
        <w:rPr>
          <w:rStyle w:val="SourceLineNumber"/>
          <w:lang w:val="es-MX"/>
        </w:rPr>
        <w:t>200.</w:t>
      </w:r>
      <w:r w:rsidRPr="00BE5935">
        <w:rPr>
          <w:lang w:val="es-MX"/>
        </w:rPr>
        <w:t xml:space="preserve">     sonidoJuegoTerminado.stop()</w:t>
      </w:r>
    </w:p>
    <w:p w:rsidR="00DF1FB9" w:rsidRPr="00E756D5" w:rsidRDefault="00E756D5" w:rsidP="00DF1FB9">
      <w:pPr>
        <w:pStyle w:val="Body"/>
        <w:rPr>
          <w:lang w:val="es-MX"/>
        </w:rPr>
      </w:pPr>
      <w:r w:rsidRPr="00E756D5">
        <w:rPr>
          <w:lang w:val="es-MX"/>
        </w:rPr>
        <w:t>Cuando ejecutes este programa, el juego se verá como en la Figura 20-1.</w:t>
      </w:r>
    </w:p>
    <w:p w:rsidR="00DF1FB9" w:rsidRDefault="00851C24" w:rsidP="00DF1FB9">
      <w:pPr>
        <w:jc w:val="center"/>
      </w:pPr>
      <w:r>
        <w:rPr>
          <w:noProof/>
        </w:rPr>
        <w:drawing>
          <wp:inline distT="0" distB="0" distL="0" distR="0">
            <wp:extent cx="2568757" cy="2685140"/>
            <wp:effectExtent l="0" t="0" r="3175" b="12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dger.png"/>
                    <pic:cNvPicPr/>
                  </pic:nvPicPr>
                  <pic:blipFill>
                    <a:blip r:embed="rId127">
                      <a:extLst>
                        <a:ext uri="{28A0092B-C50C-407E-A947-70E740481C1C}">
                          <a14:useLocalDpi xmlns:a14="http://schemas.microsoft.com/office/drawing/2010/main" val="0"/>
                        </a:ext>
                      </a:extLst>
                    </a:blip>
                    <a:stretch>
                      <a:fillRect/>
                    </a:stretch>
                  </pic:blipFill>
                  <pic:spPr>
                    <a:xfrm>
                      <a:off x="0" y="0"/>
                      <a:ext cx="2568757" cy="2685140"/>
                    </a:xfrm>
                    <a:prstGeom prst="rect">
                      <a:avLst/>
                    </a:prstGeom>
                  </pic:spPr>
                </pic:pic>
              </a:graphicData>
            </a:graphic>
          </wp:inline>
        </w:drawing>
      </w:r>
    </w:p>
    <w:p w:rsidR="00DF1FB9" w:rsidRPr="00E756D5" w:rsidRDefault="00E756D5" w:rsidP="00DF1FB9">
      <w:pPr>
        <w:pStyle w:val="Caption"/>
        <w:rPr>
          <w:lang w:val="es-MX"/>
        </w:rPr>
      </w:pPr>
      <w:r w:rsidRPr="00E756D5">
        <w:rPr>
          <w:lang w:val="es-MX"/>
        </w:rPr>
        <w:t>Figura 20-1: Una captura de pantalla modificada del juego Evasor.</w:t>
      </w:r>
    </w:p>
    <w:p w:rsidR="00DF1FB9" w:rsidRPr="00544E4B" w:rsidRDefault="00E756D5" w:rsidP="00DF1FB9">
      <w:pPr>
        <w:pStyle w:val="Non-TOCHeading3"/>
        <w:rPr>
          <w:lang w:val="es-MX"/>
        </w:rPr>
      </w:pPr>
      <w:r w:rsidRPr="00544E4B">
        <w:rPr>
          <w:lang w:val="es-MX"/>
        </w:rPr>
        <w:t>Importando los módulos</w:t>
      </w:r>
    </w:p>
    <w:p w:rsidR="00DF1FB9" w:rsidRPr="00544E4B" w:rsidRDefault="00DF1FB9" w:rsidP="00DF1FB9">
      <w:pPr>
        <w:pStyle w:val="SourceCode"/>
        <w:rPr>
          <w:lang w:val="es-MX"/>
        </w:rPr>
      </w:pPr>
      <w:r w:rsidRPr="00544E4B">
        <w:rPr>
          <w:rStyle w:val="SourceLineNumber"/>
          <w:lang w:val="es-MX"/>
        </w:rPr>
        <w:t xml:space="preserve">  1.</w:t>
      </w:r>
      <w:r w:rsidRPr="00544E4B">
        <w:rPr>
          <w:lang w:val="es-MX"/>
        </w:rPr>
        <w:t xml:space="preserve"> import pygame, random, sys</w:t>
      </w:r>
    </w:p>
    <w:p w:rsidR="00DF1FB9" w:rsidRPr="00544E4B" w:rsidRDefault="00DF1FB9" w:rsidP="00DF1FB9">
      <w:pPr>
        <w:pStyle w:val="SourceCode"/>
        <w:rPr>
          <w:lang w:val="es-MX"/>
        </w:rPr>
      </w:pPr>
      <w:r w:rsidRPr="00544E4B">
        <w:rPr>
          <w:rStyle w:val="SourceLineNumber"/>
          <w:lang w:val="es-MX"/>
        </w:rPr>
        <w:t xml:space="preserve">  2.</w:t>
      </w:r>
      <w:r w:rsidRPr="00544E4B">
        <w:rPr>
          <w:lang w:val="es-MX"/>
        </w:rPr>
        <w:t xml:space="preserve"> from pygame.locals import *</w:t>
      </w:r>
    </w:p>
    <w:p w:rsidR="00DF1FB9" w:rsidRPr="00E756D5" w:rsidRDefault="00E756D5" w:rsidP="00DF1FB9">
      <w:pPr>
        <w:pStyle w:val="Body"/>
        <w:rPr>
          <w:lang w:val="es-MX"/>
        </w:rPr>
      </w:pPr>
      <w:r w:rsidRPr="00E756D5">
        <w:rPr>
          <w:lang w:val="es-MX"/>
        </w:rPr>
        <w:t xml:space="preserve">El juego Evasor importa los mismos módulos que nuestros programas anteriores de Pygame: </w:t>
      </w:r>
      <w:r w:rsidRPr="00E756D5">
        <w:rPr>
          <w:rStyle w:val="Literal"/>
          <w:lang w:val="es-MX"/>
        </w:rPr>
        <w:t>pygame</w:t>
      </w:r>
      <w:r w:rsidRPr="00E756D5">
        <w:rPr>
          <w:lang w:val="es-MX"/>
        </w:rPr>
        <w:t xml:space="preserve">, </w:t>
      </w:r>
      <w:r w:rsidRPr="00E756D5">
        <w:rPr>
          <w:rStyle w:val="Literal"/>
          <w:lang w:val="es-MX"/>
        </w:rPr>
        <w:t>random</w:t>
      </w:r>
      <w:r w:rsidRPr="00E756D5">
        <w:rPr>
          <w:lang w:val="es-MX"/>
        </w:rPr>
        <w:t xml:space="preserve">, </w:t>
      </w:r>
      <w:r w:rsidRPr="00E756D5">
        <w:rPr>
          <w:rStyle w:val="Literal"/>
          <w:lang w:val="es-MX"/>
        </w:rPr>
        <w:t>sys</w:t>
      </w:r>
      <w:r w:rsidRPr="00E756D5">
        <w:rPr>
          <w:lang w:val="es-MX"/>
        </w:rPr>
        <w:t xml:space="preserve"> y </w:t>
      </w:r>
      <w:r w:rsidRPr="00E756D5">
        <w:rPr>
          <w:rStyle w:val="Literal"/>
          <w:lang w:val="es-MX"/>
        </w:rPr>
        <w:t>pygame.locals</w:t>
      </w:r>
      <w:r w:rsidRPr="00E756D5">
        <w:rPr>
          <w:lang w:val="es-MX"/>
        </w:rPr>
        <w:t xml:space="preserve">. El módulo </w:t>
      </w:r>
      <w:r w:rsidRPr="00E756D5">
        <w:rPr>
          <w:rStyle w:val="Literal"/>
          <w:lang w:val="es-MX"/>
        </w:rPr>
        <w:t>pygame.locals</w:t>
      </w:r>
      <w:r w:rsidRPr="00E756D5">
        <w:rPr>
          <w:lang w:val="es-MX"/>
        </w:rPr>
        <w:t xml:space="preserve"> contiene unas cuantas variables constantes que Pygame usa, tales como tipos de eventos (</w:t>
      </w:r>
      <w:r w:rsidRPr="00E756D5">
        <w:rPr>
          <w:rStyle w:val="Literal"/>
          <w:lang w:val="es-MX"/>
        </w:rPr>
        <w:t>QUIT</w:t>
      </w:r>
      <w:r w:rsidRPr="00E756D5">
        <w:rPr>
          <w:lang w:val="es-MX"/>
        </w:rPr>
        <w:t xml:space="preserve">, </w:t>
      </w:r>
      <w:r w:rsidRPr="00E756D5">
        <w:rPr>
          <w:rStyle w:val="Literal"/>
          <w:lang w:val="es-MX"/>
        </w:rPr>
        <w:t>KEYDOWN</w:t>
      </w:r>
      <w:r w:rsidRPr="00E756D5">
        <w:rPr>
          <w:lang w:val="es-MX"/>
        </w:rPr>
        <w:t xml:space="preserve">, etc.) y botones </w:t>
      </w:r>
      <w:r w:rsidRPr="00E756D5">
        <w:rPr>
          <w:lang w:val="es-MX"/>
        </w:rPr>
        <w:lastRenderedPageBreak/>
        <w:t>del teclado (</w:t>
      </w:r>
      <w:r w:rsidRPr="00E756D5">
        <w:rPr>
          <w:rStyle w:val="Literal"/>
          <w:lang w:val="es-MX"/>
        </w:rPr>
        <w:t>K_ESCAPE</w:t>
      </w:r>
      <w:r w:rsidRPr="00E756D5">
        <w:rPr>
          <w:lang w:val="es-MX"/>
        </w:rPr>
        <w:t xml:space="preserve">, </w:t>
      </w:r>
      <w:r w:rsidRPr="00E756D5">
        <w:rPr>
          <w:rStyle w:val="Literal"/>
          <w:lang w:val="es-MX"/>
        </w:rPr>
        <w:t>K_LEFT</w:t>
      </w:r>
      <w:r w:rsidRPr="00E756D5">
        <w:rPr>
          <w:lang w:val="es-MX"/>
        </w:rPr>
        <w:t xml:space="preserve">, etc.). Usando la sintáxis </w:t>
      </w:r>
      <w:r w:rsidRPr="00E756D5">
        <w:rPr>
          <w:rStyle w:val="Literal"/>
          <w:lang w:val="es-MX"/>
        </w:rPr>
        <w:t>from pygame.locals import *</w:t>
      </w:r>
      <w:r w:rsidRPr="00E756D5">
        <w:rPr>
          <w:lang w:val="es-MX"/>
        </w:rPr>
        <w:t xml:space="preserve">, podemos escribir </w:t>
      </w:r>
      <w:r w:rsidRPr="00E756D5">
        <w:rPr>
          <w:rStyle w:val="Literal"/>
          <w:lang w:val="es-MX"/>
        </w:rPr>
        <w:t>QUIT</w:t>
      </w:r>
      <w:r w:rsidRPr="00E756D5">
        <w:rPr>
          <w:lang w:val="es-MX"/>
        </w:rPr>
        <w:t xml:space="preserve"> en el código fuente en lugar de </w:t>
      </w:r>
      <w:r w:rsidRPr="00E756D5">
        <w:rPr>
          <w:rStyle w:val="Literal"/>
          <w:lang w:val="es-MX"/>
        </w:rPr>
        <w:t>pygame.locals.QUIT</w:t>
      </w:r>
      <w:r w:rsidRPr="00E756D5">
        <w:rPr>
          <w:lang w:val="es-MX"/>
        </w:rPr>
        <w:t>.</w:t>
      </w:r>
    </w:p>
    <w:p w:rsidR="00DF1FB9" w:rsidRPr="00544E4B" w:rsidRDefault="00E756D5" w:rsidP="00DF1FB9">
      <w:pPr>
        <w:pStyle w:val="Non-TOCHeading3"/>
        <w:rPr>
          <w:lang w:val="es-MX"/>
        </w:rPr>
      </w:pPr>
      <w:r w:rsidRPr="00544E4B">
        <w:rPr>
          <w:lang w:val="es-MX"/>
        </w:rPr>
        <w:t>Configurando las Variables Constantes</w:t>
      </w:r>
    </w:p>
    <w:p w:rsidR="00AE72D2" w:rsidRPr="00544E4B" w:rsidRDefault="00AE72D2" w:rsidP="00AE72D2">
      <w:pPr>
        <w:pStyle w:val="SourceCode"/>
        <w:rPr>
          <w:lang w:val="es-MX"/>
        </w:rPr>
      </w:pPr>
      <w:r w:rsidRPr="00544E4B">
        <w:rPr>
          <w:rStyle w:val="SourceLineNumber"/>
          <w:lang w:val="es-MX"/>
        </w:rPr>
        <w:t xml:space="preserve">  4.</w:t>
      </w:r>
      <w:r w:rsidRPr="00544E4B">
        <w:rPr>
          <w:lang w:val="es-MX"/>
        </w:rPr>
        <w:t xml:space="preserve"> ANCHOVENTANA = 600</w:t>
      </w:r>
    </w:p>
    <w:p w:rsidR="00AE72D2" w:rsidRPr="00544E4B" w:rsidRDefault="00AE72D2" w:rsidP="00AE72D2">
      <w:pPr>
        <w:pStyle w:val="SourceCode"/>
        <w:rPr>
          <w:lang w:val="es-MX"/>
        </w:rPr>
      </w:pPr>
      <w:r w:rsidRPr="00544E4B">
        <w:rPr>
          <w:rStyle w:val="SourceLineNumber"/>
          <w:lang w:val="es-MX"/>
        </w:rPr>
        <w:t xml:space="preserve">  5.</w:t>
      </w:r>
      <w:r w:rsidRPr="00544E4B">
        <w:rPr>
          <w:lang w:val="es-MX"/>
        </w:rPr>
        <w:t xml:space="preserve"> ALTOVENTANA = 600</w:t>
      </w:r>
    </w:p>
    <w:p w:rsidR="00AE72D2" w:rsidRPr="00544E4B" w:rsidRDefault="00AE72D2" w:rsidP="00AE72D2">
      <w:pPr>
        <w:pStyle w:val="SourceCode"/>
        <w:rPr>
          <w:lang w:val="es-MX"/>
        </w:rPr>
      </w:pPr>
      <w:r w:rsidRPr="00544E4B">
        <w:rPr>
          <w:rStyle w:val="SourceLineNumber"/>
          <w:lang w:val="es-MX"/>
        </w:rPr>
        <w:t xml:space="preserve">  6.</w:t>
      </w:r>
      <w:r w:rsidRPr="00544E4B">
        <w:rPr>
          <w:lang w:val="es-MX"/>
        </w:rPr>
        <w:t xml:space="preserve"> COLORVENTANA = (255, 255, 255)</w:t>
      </w:r>
    </w:p>
    <w:p w:rsidR="00DF1FB9" w:rsidRPr="00544E4B" w:rsidRDefault="00AE72D2" w:rsidP="00AE72D2">
      <w:pPr>
        <w:pStyle w:val="SourceCode"/>
        <w:rPr>
          <w:lang w:val="es-MX"/>
        </w:rPr>
      </w:pPr>
      <w:r w:rsidRPr="00544E4B">
        <w:rPr>
          <w:rStyle w:val="SourceLineNumber"/>
          <w:lang w:val="es-MX"/>
        </w:rPr>
        <w:t xml:space="preserve">  7.</w:t>
      </w:r>
      <w:r w:rsidRPr="00544E4B">
        <w:rPr>
          <w:lang w:val="es-MX"/>
        </w:rPr>
        <w:t xml:space="preserve"> COLORFONDO = (0, 0, 0)</w:t>
      </w:r>
    </w:p>
    <w:p w:rsidR="00E756D5" w:rsidRPr="00E756D5" w:rsidRDefault="00E756D5" w:rsidP="00DF1FB9">
      <w:pPr>
        <w:pStyle w:val="Body"/>
        <w:rPr>
          <w:lang w:val="es-MX"/>
        </w:rPr>
      </w:pPr>
      <w:r w:rsidRPr="00E756D5">
        <w:rPr>
          <w:lang w:val="es-MX"/>
        </w:rPr>
        <w:t xml:space="preserve">Las variables constantes de las líneas 4 a 14 son mucho más descriptivas que lo que sería simplemente escribir sus valores. Por ejemplo, la línea </w:t>
      </w:r>
      <w:r w:rsidRPr="00E756D5">
        <w:rPr>
          <w:rStyle w:val="Literal"/>
          <w:lang w:val="es-MX"/>
        </w:rPr>
        <w:t>superficieVentana.fill(COLORFONDO)</w:t>
      </w:r>
      <w:r w:rsidRPr="00E756D5">
        <w:rPr>
          <w:lang w:val="es-MX"/>
        </w:rPr>
        <w:t xml:space="preserve"> es mucho más entendible que </w:t>
      </w:r>
      <w:r w:rsidRPr="00E756D5">
        <w:rPr>
          <w:rStyle w:val="Literal"/>
          <w:lang w:val="es-MX"/>
        </w:rPr>
        <w:t>superficieVentana.fill((0, 0, 0))</w:t>
      </w:r>
      <w:r w:rsidRPr="00E756D5">
        <w:rPr>
          <w:lang w:val="es-MX"/>
        </w:rPr>
        <w:t>.</w:t>
      </w:r>
    </w:p>
    <w:p w:rsidR="00DF1FB9" w:rsidRPr="00E756D5" w:rsidRDefault="00E756D5" w:rsidP="00DF1FB9">
      <w:pPr>
        <w:pStyle w:val="Body"/>
        <w:rPr>
          <w:lang w:val="es-MX"/>
        </w:rPr>
      </w:pPr>
      <w:r w:rsidRPr="00E756D5">
        <w:rPr>
          <w:lang w:val="es-MX"/>
        </w:rPr>
        <w:t xml:space="preserve">Puedes modificar fácilmente el juego cambiando las variables constantes. Al cambiar </w:t>
      </w:r>
      <w:r w:rsidRPr="00E756D5">
        <w:rPr>
          <w:rStyle w:val="Literal"/>
          <w:lang w:val="es-MX"/>
        </w:rPr>
        <w:t>ANCHOVENTANA</w:t>
      </w:r>
      <w:r w:rsidRPr="00E756D5">
        <w:rPr>
          <w:lang w:val="es-MX"/>
        </w:rPr>
        <w:t xml:space="preserve"> en la línea 4, automáticamente modificas el código en cualquier lugar donde se use </w:t>
      </w:r>
      <w:r w:rsidRPr="00E756D5">
        <w:rPr>
          <w:rStyle w:val="Literal"/>
          <w:lang w:val="es-MX"/>
        </w:rPr>
        <w:t>ANCHOVENTANA</w:t>
      </w:r>
      <w:r w:rsidRPr="00E756D5">
        <w:rPr>
          <w:lang w:val="es-MX"/>
        </w:rPr>
        <w:t xml:space="preserve">. Si hubieras usado en su lugar el valor </w:t>
      </w:r>
      <w:r w:rsidRPr="00E756D5">
        <w:rPr>
          <w:rStyle w:val="Literal"/>
          <w:lang w:val="es-MX"/>
        </w:rPr>
        <w:t>600</w:t>
      </w:r>
      <w:r w:rsidRPr="00E756D5">
        <w:rPr>
          <w:lang w:val="es-MX"/>
        </w:rPr>
        <w:t xml:space="preserve">, tendrías que cambiar cada ocurrencia del valor </w:t>
      </w:r>
      <w:r w:rsidRPr="00E756D5">
        <w:rPr>
          <w:rStyle w:val="Literal"/>
          <w:lang w:val="es-MX"/>
        </w:rPr>
        <w:t>600</w:t>
      </w:r>
      <w:r w:rsidRPr="00E756D5">
        <w:rPr>
          <w:lang w:val="es-MX"/>
        </w:rPr>
        <w:t xml:space="preserve"> en el código. Es más fácil cambiar una vez valor en la constante.</w:t>
      </w:r>
    </w:p>
    <w:p w:rsidR="00DF1FB9" w:rsidRPr="00E756D5" w:rsidRDefault="00DF1FB9" w:rsidP="00DF1FB9">
      <w:pPr>
        <w:pStyle w:val="SourceCode"/>
        <w:rPr>
          <w:lang w:val="es-MX"/>
        </w:rPr>
      </w:pPr>
      <w:r w:rsidRPr="00E756D5">
        <w:rPr>
          <w:rStyle w:val="SourceLineNumber"/>
          <w:lang w:val="es-MX"/>
        </w:rPr>
        <w:t xml:space="preserve">  8.</w:t>
      </w:r>
      <w:r w:rsidRPr="00E756D5">
        <w:rPr>
          <w:lang w:val="es-MX"/>
        </w:rPr>
        <w:t xml:space="preserve"> FPS = 40</w:t>
      </w:r>
    </w:p>
    <w:p w:rsidR="00E756D5" w:rsidRPr="00E756D5" w:rsidRDefault="00E756D5" w:rsidP="00DF1FB9">
      <w:pPr>
        <w:pStyle w:val="Body"/>
        <w:rPr>
          <w:lang w:val="es-MX"/>
        </w:rPr>
      </w:pPr>
      <w:r w:rsidRPr="00E756D5">
        <w:rPr>
          <w:lang w:val="es-MX"/>
        </w:rPr>
        <w:t xml:space="preserve">La llamada al método </w:t>
      </w:r>
      <w:r w:rsidRPr="00E756D5">
        <w:rPr>
          <w:rStyle w:val="Literal"/>
          <w:lang w:val="es-MX"/>
        </w:rPr>
        <w:t>relojPrincipal.tick()</w:t>
      </w:r>
      <w:r w:rsidRPr="00E756D5">
        <w:rPr>
          <w:lang w:val="es-MX"/>
        </w:rPr>
        <w:t xml:space="preserve"> en la línea 189 reducirá la velocidad del juego lo suficiente para que sea jugable. Debes pasar un entero a </w:t>
      </w:r>
      <w:r w:rsidRPr="00E756D5">
        <w:rPr>
          <w:rStyle w:val="Literal"/>
          <w:lang w:val="es-MX"/>
        </w:rPr>
        <w:t>relojPrincipal.tick()</w:t>
      </w:r>
      <w:r w:rsidRPr="00E756D5">
        <w:rPr>
          <w:lang w:val="es-MX"/>
        </w:rPr>
        <w:t xml:space="preserve"> para que la función sepa cuánto tiempo debe pausar el programa. Este entero (que se almacena en </w:t>
      </w:r>
      <w:r w:rsidRPr="00E756D5">
        <w:rPr>
          <w:rStyle w:val="Literal"/>
          <w:lang w:val="es-MX"/>
        </w:rPr>
        <w:t>FPS</w:t>
      </w:r>
      <w:r w:rsidRPr="00E756D5">
        <w:rPr>
          <w:lang w:val="es-MX"/>
        </w:rPr>
        <w:t>) es el número de cuadros por segundo en el que quieres que se ejecute el juego.</w:t>
      </w:r>
    </w:p>
    <w:p w:rsidR="00DF1FB9" w:rsidRPr="00E756D5" w:rsidRDefault="00E756D5" w:rsidP="00DF1FB9">
      <w:pPr>
        <w:pStyle w:val="Body"/>
        <w:rPr>
          <w:lang w:val="es-MX"/>
        </w:rPr>
      </w:pPr>
      <w:r>
        <w:rPr>
          <w:lang w:val="es-MX"/>
        </w:rPr>
        <w:t>Un “</w:t>
      </w:r>
      <w:r w:rsidRPr="00E756D5">
        <w:rPr>
          <w:lang w:val="es-MX"/>
        </w:rPr>
        <w:t>cuadro</w:t>
      </w:r>
      <w:r>
        <w:rPr>
          <w:lang w:val="es-MX"/>
        </w:rPr>
        <w:t>”</w:t>
      </w:r>
      <w:r w:rsidRPr="00E756D5">
        <w:rPr>
          <w:lang w:val="es-MX"/>
        </w:rPr>
        <w:t xml:space="preserve"> es el proceso de dibujar los gráficos en la pantalla durante una iteración del bucle del juego. Puedes establecer un valor </w:t>
      </w:r>
      <w:r w:rsidRPr="00E756D5">
        <w:rPr>
          <w:rStyle w:val="Literal"/>
          <w:lang w:val="es-MX"/>
        </w:rPr>
        <w:t>FPS</w:t>
      </w:r>
      <w:r w:rsidRPr="00E756D5">
        <w:rPr>
          <w:lang w:val="es-MX"/>
        </w:rPr>
        <w:t xml:space="preserve"> de </w:t>
      </w:r>
      <w:r w:rsidRPr="00E756D5">
        <w:rPr>
          <w:rStyle w:val="Literal"/>
          <w:lang w:val="es-MX"/>
        </w:rPr>
        <w:t>40</w:t>
      </w:r>
      <w:r w:rsidRPr="00E756D5">
        <w:rPr>
          <w:lang w:val="es-MX"/>
        </w:rPr>
        <w:t xml:space="preserve">, y llamar siempre a </w:t>
      </w:r>
      <w:r w:rsidRPr="00E756D5">
        <w:rPr>
          <w:rStyle w:val="Literal"/>
          <w:lang w:val="es-MX"/>
        </w:rPr>
        <w:t>relojPrincipal.tick(FPS)</w:t>
      </w:r>
      <w:r w:rsidRPr="00E756D5">
        <w:rPr>
          <w:lang w:val="es-MX"/>
        </w:rPr>
        <w:t xml:space="preserve">. Entonces puedes cambiar </w:t>
      </w:r>
      <w:r w:rsidRPr="00E756D5">
        <w:rPr>
          <w:rStyle w:val="Literal"/>
          <w:lang w:val="es-MX"/>
        </w:rPr>
        <w:t>FPS</w:t>
      </w:r>
      <w:r w:rsidRPr="00E756D5">
        <w:rPr>
          <w:lang w:val="es-MX"/>
        </w:rPr>
        <w:t xml:space="preserve"> por un valor más alto para hacer que el juego se ejecute más rápido, o por un valor más bajo para reducir la velocidad del juego.</w:t>
      </w:r>
    </w:p>
    <w:p w:rsidR="00AE72D2" w:rsidRPr="00C8388B" w:rsidRDefault="00AE72D2" w:rsidP="00AE72D2">
      <w:pPr>
        <w:pStyle w:val="SourceCode"/>
        <w:rPr>
          <w:lang w:val="es-MX"/>
        </w:rPr>
      </w:pPr>
      <w:r w:rsidRPr="00E756D5">
        <w:rPr>
          <w:rStyle w:val="SourceLineNumber"/>
          <w:lang w:val="es-MX"/>
        </w:rPr>
        <w:t xml:space="preserve">  </w:t>
      </w:r>
      <w:r w:rsidRPr="00C8388B">
        <w:rPr>
          <w:rStyle w:val="SourceLineNumber"/>
          <w:lang w:val="es-MX"/>
        </w:rPr>
        <w:t>9.</w:t>
      </w:r>
      <w:r w:rsidRPr="00C8388B">
        <w:rPr>
          <w:lang w:val="es-MX"/>
        </w:rPr>
        <w:t xml:space="preserve"> TAMAÑOMINVILLANO = 10</w:t>
      </w:r>
    </w:p>
    <w:p w:rsidR="00AE72D2" w:rsidRPr="00C8388B" w:rsidRDefault="00AE72D2" w:rsidP="00AE72D2">
      <w:pPr>
        <w:pStyle w:val="SourceCode"/>
        <w:rPr>
          <w:lang w:val="es-MX"/>
        </w:rPr>
      </w:pPr>
      <w:r w:rsidRPr="00C8388B">
        <w:rPr>
          <w:rStyle w:val="SourceLineNumber"/>
          <w:lang w:val="es-MX"/>
        </w:rPr>
        <w:t xml:space="preserve"> 10.</w:t>
      </w:r>
      <w:r w:rsidRPr="00C8388B">
        <w:rPr>
          <w:lang w:val="es-MX"/>
        </w:rPr>
        <w:t xml:space="preserve"> TAMAÑOMAXVILLANO = 40</w:t>
      </w:r>
    </w:p>
    <w:p w:rsidR="00AE72D2" w:rsidRPr="00C8388B" w:rsidRDefault="00AE72D2" w:rsidP="00AE72D2">
      <w:pPr>
        <w:pStyle w:val="SourceCode"/>
        <w:rPr>
          <w:lang w:val="es-MX"/>
        </w:rPr>
      </w:pPr>
      <w:r w:rsidRPr="00C8388B">
        <w:rPr>
          <w:rStyle w:val="SourceLineNumber"/>
          <w:lang w:val="es-MX"/>
        </w:rPr>
        <w:t xml:space="preserve"> 11.</w:t>
      </w:r>
      <w:r w:rsidRPr="00C8388B">
        <w:rPr>
          <w:lang w:val="es-MX"/>
        </w:rPr>
        <w:t xml:space="preserve"> VELOCIDADMINVILLANO = 1</w:t>
      </w:r>
    </w:p>
    <w:p w:rsidR="00AE72D2" w:rsidRPr="00C8388B" w:rsidRDefault="00AE72D2" w:rsidP="00AE72D2">
      <w:pPr>
        <w:pStyle w:val="SourceCode"/>
        <w:rPr>
          <w:lang w:val="es-MX"/>
        </w:rPr>
      </w:pPr>
      <w:r w:rsidRPr="00C8388B">
        <w:rPr>
          <w:rStyle w:val="SourceLineNumber"/>
          <w:lang w:val="es-MX"/>
        </w:rPr>
        <w:t xml:space="preserve"> 12.</w:t>
      </w:r>
      <w:r w:rsidRPr="00C8388B">
        <w:rPr>
          <w:lang w:val="es-MX"/>
        </w:rPr>
        <w:t xml:space="preserve"> VELOCIDADMAXVILLANO = 8</w:t>
      </w:r>
    </w:p>
    <w:p w:rsidR="00DF1FB9" w:rsidRPr="00BE5935" w:rsidRDefault="00AE72D2" w:rsidP="00AE72D2">
      <w:pPr>
        <w:pStyle w:val="SourceCode"/>
        <w:rPr>
          <w:lang w:val="es-MX"/>
        </w:rPr>
      </w:pPr>
      <w:r w:rsidRPr="00C8388B">
        <w:rPr>
          <w:rStyle w:val="SourceLineNumber"/>
          <w:lang w:val="es-MX"/>
        </w:rPr>
        <w:t xml:space="preserve"> 13.</w:t>
      </w:r>
      <w:r w:rsidRPr="00C8388B">
        <w:rPr>
          <w:lang w:val="es-MX"/>
        </w:rPr>
        <w:t xml:space="preserve"> TASANUEVOVILLANO = 6</w:t>
      </w:r>
    </w:p>
    <w:p w:rsidR="00E756D5" w:rsidRPr="00E756D5" w:rsidRDefault="00E756D5" w:rsidP="00DF1FB9">
      <w:pPr>
        <w:pStyle w:val="Body"/>
        <w:rPr>
          <w:lang w:val="es-MX"/>
        </w:rPr>
      </w:pPr>
      <w:r w:rsidRPr="00E756D5">
        <w:rPr>
          <w:lang w:val="es-MX"/>
        </w:rPr>
        <w:t xml:space="preserve">Las líneas 9 a 13 establecen más variables constantes que describen a los villanos que caen. El ancho y alto de los villanos estará comprendido entre </w:t>
      </w:r>
      <w:r w:rsidRPr="00E756D5">
        <w:rPr>
          <w:rStyle w:val="Literal"/>
          <w:lang w:val="es-MX"/>
        </w:rPr>
        <w:t>TAMAÑOMINVILLANO</w:t>
      </w:r>
      <w:r w:rsidRPr="00E756D5">
        <w:rPr>
          <w:lang w:val="es-MX"/>
        </w:rPr>
        <w:t xml:space="preserve"> y </w:t>
      </w:r>
      <w:r w:rsidRPr="00E756D5">
        <w:rPr>
          <w:rStyle w:val="Literal"/>
          <w:lang w:val="es-MX"/>
        </w:rPr>
        <w:t>TAMAÑOMAXVILLANO</w:t>
      </w:r>
      <w:r w:rsidRPr="00E756D5">
        <w:rPr>
          <w:lang w:val="es-MX"/>
        </w:rPr>
        <w:t xml:space="preserve">. La velocidad a la que los villanos bajan por la pantalla estará entre </w:t>
      </w:r>
      <w:r w:rsidRPr="00E756D5">
        <w:rPr>
          <w:rStyle w:val="Literal"/>
          <w:lang w:val="es-MX"/>
        </w:rPr>
        <w:t>VELOCIDADMINVILLANO</w:t>
      </w:r>
      <w:r w:rsidRPr="00E756D5">
        <w:rPr>
          <w:lang w:val="es-MX"/>
        </w:rPr>
        <w:t xml:space="preserve"> y </w:t>
      </w:r>
      <w:r w:rsidRPr="00E756D5">
        <w:rPr>
          <w:rStyle w:val="Literal"/>
          <w:lang w:val="es-MX"/>
        </w:rPr>
        <w:t>VELOCIDADMAXVILLANO</w:t>
      </w:r>
      <w:r w:rsidRPr="00E756D5">
        <w:rPr>
          <w:lang w:val="es-MX"/>
        </w:rPr>
        <w:t xml:space="preserve"> píxeles por iteración del bucle del juego. Y un nuevo villano será </w:t>
      </w:r>
      <w:r w:rsidRPr="00E756D5">
        <w:rPr>
          <w:lang w:val="es-MX"/>
        </w:rPr>
        <w:lastRenderedPageBreak/>
        <w:t xml:space="preserve">agregado en la parte superior de la ventana cada </w:t>
      </w:r>
      <w:r w:rsidRPr="00E756D5">
        <w:rPr>
          <w:rStyle w:val="Literal"/>
          <w:lang w:val="es-MX"/>
        </w:rPr>
        <w:t>TASANUEVOVILLANO</w:t>
      </w:r>
      <w:r w:rsidRPr="00E756D5">
        <w:rPr>
          <w:lang w:val="es-MX"/>
        </w:rPr>
        <w:t xml:space="preserve"> iteraciones del bucle de juego.</w:t>
      </w:r>
    </w:p>
    <w:p w:rsidR="00DF1FB9" w:rsidRPr="00E756D5" w:rsidRDefault="00AE72D2" w:rsidP="00DF1FB9">
      <w:pPr>
        <w:pStyle w:val="SourceCode"/>
        <w:rPr>
          <w:lang w:val="es-MX"/>
        </w:rPr>
      </w:pPr>
      <w:r w:rsidRPr="00E756D5">
        <w:rPr>
          <w:rStyle w:val="SourceLineNumber"/>
          <w:lang w:val="es-MX"/>
        </w:rPr>
        <w:t xml:space="preserve"> 14.</w:t>
      </w:r>
      <w:r w:rsidRPr="00E756D5">
        <w:rPr>
          <w:lang w:val="es-MX"/>
        </w:rPr>
        <w:t xml:space="preserve"> TASAMOVIMIENTOJUGADOR = 5</w:t>
      </w:r>
    </w:p>
    <w:p w:rsidR="00DF1FB9" w:rsidRPr="00E756D5" w:rsidRDefault="00E756D5" w:rsidP="00DF1FB9">
      <w:pPr>
        <w:pStyle w:val="Body"/>
        <w:rPr>
          <w:lang w:val="es-MX"/>
        </w:rPr>
      </w:pPr>
      <w:r w:rsidRPr="00E756D5">
        <w:rPr>
          <w:lang w:val="es-MX"/>
        </w:rPr>
        <w:t xml:space="preserve">La </w:t>
      </w:r>
      <w:r w:rsidRPr="00E756D5">
        <w:rPr>
          <w:rStyle w:val="Literal"/>
          <w:lang w:val="es-MX"/>
        </w:rPr>
        <w:t>TASAMOVIMIENTOJUGADOR</w:t>
      </w:r>
      <w:r w:rsidRPr="00E756D5">
        <w:rPr>
          <w:lang w:val="es-MX"/>
        </w:rPr>
        <w:t xml:space="preserve"> almacenará el número de píxeles que el personaje del jugador se desplaza sobre la ventana por cada iteración del bucle de juego si es que el personaje está moviéndose. Incrementando este número puedes aumentar la velocidad a la que el jugador se mueve.</w:t>
      </w:r>
    </w:p>
    <w:p w:rsidR="00DF1FB9" w:rsidRPr="00E756D5" w:rsidRDefault="00E756D5" w:rsidP="00DF1FB9">
      <w:pPr>
        <w:pStyle w:val="Non-TOCHeading3"/>
        <w:rPr>
          <w:lang w:val="es-MX"/>
        </w:rPr>
      </w:pPr>
      <w:r w:rsidRPr="00E756D5">
        <w:rPr>
          <w:lang w:val="es-MX"/>
        </w:rPr>
        <w:t>Definiendo Funciones</w:t>
      </w:r>
    </w:p>
    <w:p w:rsidR="00DF1FB9" w:rsidRPr="00E756D5" w:rsidRDefault="00E756D5" w:rsidP="00DF1FB9">
      <w:pPr>
        <w:pStyle w:val="Body"/>
        <w:rPr>
          <w:lang w:val="es-MX"/>
        </w:rPr>
      </w:pPr>
      <w:r w:rsidRPr="00E756D5">
        <w:rPr>
          <w:lang w:val="es-MX"/>
        </w:rPr>
        <w:t>Hay varias funciones que crearás para el juego:</w:t>
      </w:r>
    </w:p>
    <w:p w:rsidR="00AE72D2" w:rsidRDefault="00AE72D2" w:rsidP="00AE72D2">
      <w:pPr>
        <w:pStyle w:val="SourceCode"/>
      </w:pPr>
      <w:r w:rsidRPr="00E756D5">
        <w:rPr>
          <w:rStyle w:val="SourceLineNumber"/>
          <w:lang w:val="es-MX"/>
        </w:rPr>
        <w:t xml:space="preserve"> </w:t>
      </w:r>
      <w:r w:rsidRPr="00221028">
        <w:rPr>
          <w:rStyle w:val="SourceLineNumber"/>
        </w:rPr>
        <w:t>16.</w:t>
      </w:r>
      <w:r>
        <w:t xml:space="preserve"> def terminar():</w:t>
      </w:r>
    </w:p>
    <w:p w:rsidR="00AE72D2" w:rsidRDefault="00AE72D2" w:rsidP="00AE72D2">
      <w:pPr>
        <w:pStyle w:val="SourceCode"/>
      </w:pPr>
      <w:r w:rsidRPr="00221028">
        <w:rPr>
          <w:rStyle w:val="SourceLineNumber"/>
        </w:rPr>
        <w:t xml:space="preserve"> 17.</w:t>
      </w:r>
      <w:r>
        <w:t xml:space="preserve">     pygame.quit()</w:t>
      </w:r>
    </w:p>
    <w:p w:rsidR="00DF1FB9" w:rsidRDefault="00AE72D2" w:rsidP="00AE72D2">
      <w:pPr>
        <w:pStyle w:val="SourceCode"/>
      </w:pPr>
      <w:r w:rsidRPr="00221028">
        <w:rPr>
          <w:rStyle w:val="SourceLineNumber"/>
        </w:rPr>
        <w:t xml:space="preserve"> 18.</w:t>
      </w:r>
      <w:r>
        <w:t xml:space="preserve">     sys.exit()</w:t>
      </w:r>
    </w:p>
    <w:p w:rsidR="00DF1FB9" w:rsidRPr="00E756D5" w:rsidRDefault="00E756D5" w:rsidP="00DF1FB9">
      <w:pPr>
        <w:pStyle w:val="Body"/>
        <w:rPr>
          <w:lang w:val="es-MX"/>
        </w:rPr>
      </w:pPr>
      <w:r w:rsidRPr="00E756D5">
        <w:rPr>
          <w:lang w:val="es-MX"/>
        </w:rPr>
        <w:t xml:space="preserve">Pygame requiere que llames a </w:t>
      </w:r>
      <w:r w:rsidRPr="00E756D5">
        <w:rPr>
          <w:rStyle w:val="Literal"/>
          <w:lang w:val="es-MX"/>
        </w:rPr>
        <w:t>pygame.quit()</w:t>
      </w:r>
      <w:r w:rsidRPr="00E756D5">
        <w:rPr>
          <w:lang w:val="es-MX"/>
        </w:rPr>
        <w:t xml:space="preserve"> y </w:t>
      </w:r>
      <w:r w:rsidRPr="00E756D5">
        <w:rPr>
          <w:rStyle w:val="Literal"/>
          <w:lang w:val="es-MX"/>
        </w:rPr>
        <w:t>sys.exit()</w:t>
      </w:r>
      <w:r w:rsidRPr="00E756D5">
        <w:rPr>
          <w:lang w:val="es-MX"/>
        </w:rPr>
        <w:t xml:space="preserve">. Coloca a ambos en una función llamada </w:t>
      </w:r>
      <w:r w:rsidRPr="00E756D5">
        <w:rPr>
          <w:rStyle w:val="Literal"/>
          <w:lang w:val="es-MX"/>
        </w:rPr>
        <w:t>terminar()</w:t>
      </w:r>
      <w:r w:rsidRPr="00E756D5">
        <w:rPr>
          <w:lang w:val="es-MX"/>
        </w:rPr>
        <w:t xml:space="preserve">. Ahora sólo necesitas llamar a </w:t>
      </w:r>
      <w:r w:rsidRPr="00E756D5">
        <w:rPr>
          <w:rStyle w:val="Literal"/>
          <w:lang w:val="es-MX"/>
        </w:rPr>
        <w:t>terminar()</w:t>
      </w:r>
      <w:r w:rsidRPr="00E756D5">
        <w:rPr>
          <w:lang w:val="es-MX"/>
        </w:rPr>
        <w:t xml:space="preserve">, en lugar de tener que llamar a las dos funciones </w:t>
      </w:r>
      <w:r w:rsidRPr="00E756D5">
        <w:rPr>
          <w:rStyle w:val="Literal"/>
          <w:lang w:val="es-MX"/>
        </w:rPr>
        <w:t>pygame.quit()</w:t>
      </w:r>
      <w:r w:rsidRPr="00E756D5">
        <w:rPr>
          <w:lang w:val="es-MX"/>
        </w:rPr>
        <w:t xml:space="preserve"> y </w:t>
      </w:r>
      <w:r w:rsidRPr="00E756D5">
        <w:rPr>
          <w:rStyle w:val="Literal"/>
          <w:lang w:val="es-MX"/>
        </w:rPr>
        <w:t>sys.exit()</w:t>
      </w:r>
      <w:r w:rsidRPr="00E756D5">
        <w:rPr>
          <w:lang w:val="es-MX"/>
        </w:rPr>
        <w:t>.</w:t>
      </w:r>
    </w:p>
    <w:p w:rsidR="00AE72D2" w:rsidRDefault="00AE72D2" w:rsidP="00AE72D2">
      <w:pPr>
        <w:pStyle w:val="SourceCode"/>
      </w:pPr>
      <w:r w:rsidRPr="00E756D5">
        <w:rPr>
          <w:rStyle w:val="SourceLineNumber"/>
          <w:lang w:val="es-MX"/>
        </w:rPr>
        <w:t xml:space="preserve"> </w:t>
      </w:r>
      <w:r w:rsidRPr="00221028">
        <w:rPr>
          <w:rStyle w:val="SourceLineNumber"/>
        </w:rPr>
        <w:t>20.</w:t>
      </w:r>
      <w:r>
        <w:t xml:space="preserve"> def esperarTeclaJugador():</w:t>
      </w:r>
    </w:p>
    <w:p w:rsidR="00AE72D2" w:rsidRDefault="00AE72D2" w:rsidP="00AE72D2">
      <w:pPr>
        <w:pStyle w:val="SourceCode"/>
      </w:pPr>
      <w:r w:rsidRPr="00221028">
        <w:rPr>
          <w:rStyle w:val="SourceLineNumber"/>
        </w:rPr>
        <w:t xml:space="preserve"> 21.</w:t>
      </w:r>
      <w:r>
        <w:t xml:space="preserve">     while True:</w:t>
      </w:r>
    </w:p>
    <w:p w:rsidR="00DF1FB9" w:rsidRDefault="00AE72D2" w:rsidP="00AE72D2">
      <w:pPr>
        <w:pStyle w:val="SourceCode"/>
      </w:pPr>
      <w:r w:rsidRPr="00221028">
        <w:rPr>
          <w:rStyle w:val="SourceLineNumber"/>
        </w:rPr>
        <w:t xml:space="preserve"> 22.</w:t>
      </w:r>
      <w:r>
        <w:t xml:space="preserve">         for evento in pygame.event.get():</w:t>
      </w:r>
    </w:p>
    <w:p w:rsidR="00DF1FB9" w:rsidRPr="00E756D5" w:rsidRDefault="00E756D5" w:rsidP="00DF1FB9">
      <w:pPr>
        <w:pStyle w:val="Body"/>
        <w:rPr>
          <w:lang w:val="es-MX"/>
        </w:rPr>
      </w:pPr>
      <w:r w:rsidRPr="00E756D5">
        <w:rPr>
          <w:lang w:val="es-MX"/>
        </w:rPr>
        <w:t xml:space="preserve">En ocasiones desearás poner el juego en pausa hasta que el jugador pulse una tecla. Crea una nueva función llamada </w:t>
      </w:r>
      <w:r w:rsidRPr="00E756D5">
        <w:rPr>
          <w:rStyle w:val="Literal"/>
          <w:lang w:val="es-MX"/>
        </w:rPr>
        <w:t>esperarTeclaJugador()</w:t>
      </w:r>
      <w:r w:rsidRPr="00E756D5">
        <w:rPr>
          <w:lang w:val="es-MX"/>
        </w:rPr>
        <w:t xml:space="preserve">. Dentro de esta función, hay un bucle infinito del que sólo se sale al recibir un evento </w:t>
      </w:r>
      <w:r w:rsidRPr="00E756D5">
        <w:rPr>
          <w:rStyle w:val="Literal"/>
          <w:lang w:val="es-MX"/>
        </w:rPr>
        <w:t>KEYDOWN</w:t>
      </w:r>
      <w:r w:rsidRPr="00E756D5">
        <w:rPr>
          <w:lang w:val="es-MX"/>
        </w:rPr>
        <w:t xml:space="preserve"> o </w:t>
      </w:r>
      <w:r w:rsidRPr="00E756D5">
        <w:rPr>
          <w:rStyle w:val="Literal"/>
          <w:lang w:val="es-MX"/>
        </w:rPr>
        <w:t>QUIT</w:t>
      </w:r>
      <w:r w:rsidRPr="00E756D5">
        <w:rPr>
          <w:lang w:val="es-MX"/>
        </w:rPr>
        <w:t xml:space="preserve">. Al comienzo del bucle, </w:t>
      </w:r>
      <w:r w:rsidRPr="00E756D5">
        <w:rPr>
          <w:rStyle w:val="Literal"/>
          <w:lang w:val="es-MX"/>
        </w:rPr>
        <w:t>pygame.event.get()</w:t>
      </w:r>
      <w:r w:rsidRPr="00E756D5">
        <w:rPr>
          <w:lang w:val="es-MX"/>
        </w:rPr>
        <w:t xml:space="preserve"> regresa una lista de objetos Event a revisar.</w:t>
      </w:r>
    </w:p>
    <w:p w:rsidR="00AE72D2" w:rsidRDefault="00AE72D2" w:rsidP="00AE72D2">
      <w:pPr>
        <w:pStyle w:val="SourceCode"/>
      </w:pPr>
      <w:r w:rsidRPr="00E756D5">
        <w:rPr>
          <w:rStyle w:val="SourceLineNumber"/>
          <w:lang w:val="es-MX"/>
        </w:rPr>
        <w:t xml:space="preserve"> </w:t>
      </w:r>
      <w:r w:rsidRPr="00221028">
        <w:rPr>
          <w:rStyle w:val="SourceLineNumber"/>
        </w:rPr>
        <w:t>23.</w:t>
      </w:r>
      <w:r>
        <w:t xml:space="preserve">             if evento.type == QUIT:</w:t>
      </w:r>
    </w:p>
    <w:p w:rsidR="00DF1FB9" w:rsidRDefault="00AE72D2" w:rsidP="00AE72D2">
      <w:pPr>
        <w:pStyle w:val="SourceCode"/>
      </w:pPr>
      <w:r w:rsidRPr="00221028">
        <w:rPr>
          <w:rStyle w:val="SourceLineNumber"/>
        </w:rPr>
        <w:t xml:space="preserve"> 24.</w:t>
      </w:r>
      <w:r>
        <w:t xml:space="preserve">                 terminar()</w:t>
      </w:r>
    </w:p>
    <w:p w:rsidR="00DF1FB9" w:rsidRPr="00E756D5" w:rsidRDefault="00E756D5" w:rsidP="00DF1FB9">
      <w:pPr>
        <w:pStyle w:val="Body"/>
        <w:rPr>
          <w:lang w:val="es-MX"/>
        </w:rPr>
      </w:pPr>
      <w:r w:rsidRPr="00E756D5">
        <w:rPr>
          <w:lang w:val="es-MX"/>
        </w:rPr>
        <w:t xml:space="preserve">Si el jugador cierra la ventana mientras el programa espera que el jugador pulse una tecla, Pygame generará un evento </w:t>
      </w:r>
      <w:r w:rsidRPr="00E756D5">
        <w:rPr>
          <w:rStyle w:val="Literal"/>
          <w:lang w:val="es-MX"/>
        </w:rPr>
        <w:t>QUIT</w:t>
      </w:r>
      <w:r w:rsidRPr="00E756D5">
        <w:rPr>
          <w:lang w:val="es-MX"/>
        </w:rPr>
        <w:t xml:space="preserve">. En ese caso, la línea 24 llama a la función </w:t>
      </w:r>
      <w:r w:rsidRPr="00E756D5">
        <w:rPr>
          <w:rStyle w:val="Literal"/>
          <w:lang w:val="es-MX"/>
        </w:rPr>
        <w:t>terminar()</w:t>
      </w:r>
      <w:r w:rsidRPr="00E756D5">
        <w:rPr>
          <w:lang w:val="es-MX"/>
        </w:rPr>
        <w:t>.</w:t>
      </w:r>
    </w:p>
    <w:p w:rsidR="00AE72D2" w:rsidRPr="00544E4B" w:rsidRDefault="00AE72D2" w:rsidP="00AE72D2">
      <w:pPr>
        <w:pStyle w:val="SourceCode"/>
        <w:rPr>
          <w:lang w:val="es-MX"/>
        </w:rPr>
      </w:pPr>
      <w:r w:rsidRPr="00E756D5">
        <w:rPr>
          <w:rStyle w:val="SourceLineNumber"/>
          <w:lang w:val="es-MX"/>
        </w:rPr>
        <w:t xml:space="preserve"> </w:t>
      </w:r>
      <w:r w:rsidRPr="00544E4B">
        <w:rPr>
          <w:rStyle w:val="SourceLineNumber"/>
          <w:lang w:val="es-MX"/>
        </w:rPr>
        <w:t>25.</w:t>
      </w:r>
      <w:r w:rsidRPr="00544E4B">
        <w:rPr>
          <w:lang w:val="es-MX"/>
        </w:rPr>
        <w:t xml:space="preserve">             if evento.type == KEYDOWN:</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BE5935">
        <w:rPr>
          <w:rStyle w:val="SourceLineNumber"/>
          <w:lang w:val="es-MX"/>
        </w:rPr>
        <w:t>26.</w:t>
      </w:r>
      <w:r w:rsidRPr="00BE5935">
        <w:rPr>
          <w:lang w:val="es-MX"/>
        </w:rPr>
        <w:t xml:space="preserve">                 </w:t>
      </w:r>
      <w:r w:rsidRPr="00C8388B">
        <w:rPr>
          <w:lang w:val="es-MX"/>
        </w:rPr>
        <w:t xml:space="preserve">if evento.key == K_ESCAPE: </w:t>
      </w:r>
      <w:r w:rsidRPr="00C8388B">
        <w:rPr>
          <w:rStyle w:val="SourceCodeComment"/>
          <w:lang w:val="es-MX"/>
        </w:rPr>
        <w:t># Sale del juego al presionar ESCAPE</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27.</w:t>
      </w:r>
      <w:r w:rsidRPr="00544E4B">
        <w:rPr>
          <w:lang w:val="es-MX"/>
        </w:rPr>
        <w:t xml:space="preserve">                     terminar()</w:t>
      </w:r>
    </w:p>
    <w:p w:rsidR="00DF1FB9" w:rsidRPr="00544E4B" w:rsidRDefault="00AE72D2" w:rsidP="00AE72D2">
      <w:pPr>
        <w:pStyle w:val="SourceCode"/>
        <w:rPr>
          <w:lang w:val="es-MX"/>
        </w:rPr>
      </w:pPr>
      <w:r w:rsidRPr="00544E4B">
        <w:rPr>
          <w:rStyle w:val="SourceLineNumber"/>
          <w:lang w:val="es-MX"/>
        </w:rPr>
        <w:t xml:space="preserve"> 28.</w:t>
      </w:r>
      <w:r w:rsidRPr="00544E4B">
        <w:rPr>
          <w:lang w:val="es-MX"/>
        </w:rPr>
        <w:t xml:space="preserve">                 return</w:t>
      </w:r>
    </w:p>
    <w:p w:rsidR="00E756D5" w:rsidRDefault="00E756D5" w:rsidP="00DF1FB9">
      <w:pPr>
        <w:pStyle w:val="Body"/>
        <w:rPr>
          <w:lang w:val="es-MX"/>
        </w:rPr>
      </w:pPr>
      <w:r w:rsidRPr="00E756D5">
        <w:rPr>
          <w:lang w:val="es-MX"/>
        </w:rPr>
        <w:lastRenderedPageBreak/>
        <w:t xml:space="preserve">Si recibes un evento </w:t>
      </w:r>
      <w:r w:rsidRPr="00E756D5">
        <w:rPr>
          <w:rStyle w:val="Literal"/>
          <w:lang w:val="es-MX"/>
        </w:rPr>
        <w:t>KEYDOWN</w:t>
      </w:r>
      <w:r w:rsidRPr="00E756D5">
        <w:rPr>
          <w:lang w:val="es-MX"/>
        </w:rPr>
        <w:t xml:space="preserve">, deberías primero comprobar si la tecla pulsada ha sido </w:t>
      </w:r>
      <w:r w:rsidRPr="00544E4B">
        <w:rPr>
          <w:rStyle w:val="Keycap"/>
          <w:lang w:val="es-MX"/>
        </w:rPr>
        <w:t>esc</w:t>
      </w:r>
      <w:r w:rsidRPr="00E756D5">
        <w:rPr>
          <w:lang w:val="es-MX"/>
        </w:rPr>
        <w:t xml:space="preserve">. Si el jugador pulsa la tecla </w:t>
      </w:r>
      <w:r w:rsidRPr="00544E4B">
        <w:rPr>
          <w:rStyle w:val="Keycap"/>
          <w:lang w:val="es-MX"/>
        </w:rPr>
        <w:t>esc</w:t>
      </w:r>
      <w:r w:rsidRPr="00E756D5">
        <w:rPr>
          <w:lang w:val="es-MX"/>
        </w:rPr>
        <w:t xml:space="preserve">, el programa debería terminar. Si no ha sido ese el caso, entonces la ejecución omitirá el bloque if de la línea 27 y proseguirá directamente a la sentencia </w:t>
      </w:r>
      <w:r w:rsidRPr="00E756D5">
        <w:rPr>
          <w:rStyle w:val="Literal"/>
          <w:lang w:val="es-MX"/>
        </w:rPr>
        <w:t>return</w:t>
      </w:r>
      <w:r w:rsidRPr="00E756D5">
        <w:rPr>
          <w:lang w:val="es-MX"/>
        </w:rPr>
        <w:t xml:space="preserve">, la cual sale de la función </w:t>
      </w:r>
      <w:r w:rsidRPr="00E756D5">
        <w:rPr>
          <w:rStyle w:val="Literal"/>
          <w:lang w:val="es-MX"/>
        </w:rPr>
        <w:t>esperarTeclaJugador()</w:t>
      </w:r>
      <w:r w:rsidRPr="00E756D5">
        <w:rPr>
          <w:lang w:val="es-MX"/>
        </w:rPr>
        <w:t>.</w:t>
      </w:r>
    </w:p>
    <w:p w:rsidR="00E756D5" w:rsidRPr="00E756D5" w:rsidRDefault="00E756D5" w:rsidP="00DF1FB9">
      <w:pPr>
        <w:pStyle w:val="Body"/>
        <w:rPr>
          <w:lang w:val="es-MX"/>
        </w:rPr>
      </w:pPr>
      <w:r w:rsidRPr="00E756D5">
        <w:rPr>
          <w:lang w:val="es-MX"/>
        </w:rPr>
        <w:t xml:space="preserve">Si no se genera ningún evento </w:t>
      </w:r>
      <w:r w:rsidRPr="00E756D5">
        <w:rPr>
          <w:rStyle w:val="Literal"/>
          <w:lang w:val="es-MX"/>
        </w:rPr>
        <w:t>QUIT</w:t>
      </w:r>
      <w:r w:rsidRPr="00E756D5">
        <w:rPr>
          <w:lang w:val="es-MX"/>
        </w:rPr>
        <w:t xml:space="preserve"> o </w:t>
      </w:r>
      <w:r w:rsidRPr="00E756D5">
        <w:rPr>
          <w:rStyle w:val="Literal"/>
          <w:lang w:val="es-MX"/>
        </w:rPr>
        <w:t>KEYDOWN</w:t>
      </w:r>
      <w:r w:rsidRPr="00E756D5">
        <w:rPr>
          <w:lang w:val="es-MX"/>
        </w:rPr>
        <w:t>, el código continúa recorriendo el bucle. Como el bucle no hace nada, esto dará la impresión de que el juego se ha congelado hasta que el jugador pulse una tecla.</w:t>
      </w:r>
    </w:p>
    <w:p w:rsidR="00AE72D2" w:rsidRPr="00AE72D2" w:rsidRDefault="00AE72D2" w:rsidP="00AE72D2">
      <w:pPr>
        <w:pStyle w:val="SourceCode"/>
        <w:rPr>
          <w:lang w:val="es-MX"/>
        </w:rPr>
      </w:pPr>
      <w:r w:rsidRPr="00544E4B">
        <w:rPr>
          <w:rStyle w:val="SourceLineNumber"/>
          <w:lang w:val="es-MX"/>
        </w:rPr>
        <w:t xml:space="preserve"> </w:t>
      </w:r>
      <w:r w:rsidRPr="00AE72D2">
        <w:rPr>
          <w:rStyle w:val="SourceLineNumber"/>
          <w:lang w:val="es-MX"/>
        </w:rPr>
        <w:t>30.</w:t>
      </w:r>
      <w:r w:rsidRPr="00AE72D2">
        <w:rPr>
          <w:lang w:val="es-MX"/>
        </w:rPr>
        <w:t xml:space="preserve"> def jugadorGolpeaVillano(rectanguloJugador, villanos):</w:t>
      </w:r>
    </w:p>
    <w:p w:rsidR="00AE72D2" w:rsidRPr="00AE72D2" w:rsidRDefault="00AE72D2" w:rsidP="00AE72D2">
      <w:pPr>
        <w:pStyle w:val="SourceCode"/>
        <w:rPr>
          <w:lang w:val="es-MX"/>
        </w:rPr>
      </w:pPr>
      <w:r w:rsidRPr="00AE72D2">
        <w:rPr>
          <w:rStyle w:val="SourceLineNumber"/>
          <w:lang w:val="es-MX"/>
        </w:rPr>
        <w:t xml:space="preserve"> 31.</w:t>
      </w:r>
      <w:r w:rsidRPr="00AE72D2">
        <w:rPr>
          <w:lang w:val="es-MX"/>
        </w:rPr>
        <w:t xml:space="preserve">     for v in villanos:</w:t>
      </w:r>
    </w:p>
    <w:p w:rsidR="00AE72D2" w:rsidRDefault="00AE72D2" w:rsidP="00AE72D2">
      <w:pPr>
        <w:pStyle w:val="SourceCode"/>
      </w:pPr>
      <w:r w:rsidRPr="00AE72D2">
        <w:rPr>
          <w:rStyle w:val="SourceLineNumber"/>
          <w:lang w:val="es-MX"/>
        </w:rPr>
        <w:t xml:space="preserve"> </w:t>
      </w:r>
      <w:r w:rsidRPr="00221028">
        <w:rPr>
          <w:rStyle w:val="SourceLineNumber"/>
        </w:rPr>
        <w:t>32.</w:t>
      </w:r>
      <w:r>
        <w:t xml:space="preserve">         if </w:t>
      </w:r>
      <w:r w:rsidRPr="00C8388B">
        <w:t>rectanguloJugador</w:t>
      </w:r>
      <w:r>
        <w:t>.colliderect(v['rect']):</w:t>
      </w:r>
    </w:p>
    <w:p w:rsidR="00AE72D2" w:rsidRDefault="00AE72D2" w:rsidP="00AE72D2">
      <w:pPr>
        <w:pStyle w:val="SourceCode"/>
      </w:pPr>
      <w:r w:rsidRPr="00221028">
        <w:rPr>
          <w:rStyle w:val="SourceLineNumber"/>
        </w:rPr>
        <w:t xml:space="preserve"> 33.</w:t>
      </w:r>
      <w:r>
        <w:t xml:space="preserve">             return True</w:t>
      </w:r>
    </w:p>
    <w:p w:rsidR="00DF1FB9" w:rsidRPr="00544E4B" w:rsidRDefault="00AE72D2" w:rsidP="00AE72D2">
      <w:pPr>
        <w:pStyle w:val="SourceCode"/>
        <w:rPr>
          <w:lang w:val="es-MX"/>
        </w:rPr>
      </w:pPr>
      <w:r w:rsidRPr="00221028">
        <w:rPr>
          <w:rStyle w:val="SourceLineNumber"/>
        </w:rPr>
        <w:t xml:space="preserve"> </w:t>
      </w:r>
      <w:r w:rsidRPr="00544E4B">
        <w:rPr>
          <w:rStyle w:val="SourceLineNumber"/>
          <w:lang w:val="es-MX"/>
        </w:rPr>
        <w:t>34.</w:t>
      </w:r>
      <w:r w:rsidRPr="00544E4B">
        <w:rPr>
          <w:lang w:val="es-MX"/>
        </w:rPr>
        <w:t xml:space="preserve">     return False</w:t>
      </w:r>
    </w:p>
    <w:p w:rsidR="00E756D5" w:rsidRDefault="00E756D5" w:rsidP="00DF1FB9">
      <w:pPr>
        <w:pStyle w:val="Body"/>
        <w:rPr>
          <w:lang w:val="es-MX"/>
        </w:rPr>
      </w:pPr>
      <w:r w:rsidRPr="00E756D5">
        <w:rPr>
          <w:lang w:val="es-MX"/>
        </w:rPr>
        <w:t xml:space="preserve">La función </w:t>
      </w:r>
      <w:r w:rsidRPr="00E756D5">
        <w:rPr>
          <w:rStyle w:val="Literal"/>
          <w:lang w:val="es-MX"/>
        </w:rPr>
        <w:t>jugadorGolpeaVillano()</w:t>
      </w:r>
      <w:r w:rsidRPr="00E756D5">
        <w:rPr>
          <w:lang w:val="es-MX"/>
        </w:rPr>
        <w:t xml:space="preserve"> devolverá </w:t>
      </w:r>
      <w:r w:rsidRPr="00E756D5">
        <w:rPr>
          <w:rStyle w:val="Literal"/>
          <w:lang w:val="es-MX"/>
        </w:rPr>
        <w:t>True</w:t>
      </w:r>
      <w:r w:rsidRPr="00E756D5">
        <w:rPr>
          <w:lang w:val="es-MX"/>
        </w:rPr>
        <w:t xml:space="preserve"> si el personaje del jugador ha colisionado con uno de los villanos. El parámetro </w:t>
      </w:r>
      <w:r w:rsidRPr="00E756D5">
        <w:rPr>
          <w:rStyle w:val="Literal"/>
          <w:lang w:val="es-MX"/>
        </w:rPr>
        <w:t>villanos</w:t>
      </w:r>
      <w:r w:rsidRPr="00E756D5">
        <w:rPr>
          <w:lang w:val="es-MX"/>
        </w:rPr>
        <w:t xml:space="preserve"> es una lista de estructuras de datos "villano". Cada uno de estos diccionarios contiene una clave </w:t>
      </w:r>
      <w:r w:rsidRPr="00E756D5">
        <w:rPr>
          <w:rStyle w:val="Literal"/>
          <w:lang w:val="es-MX"/>
        </w:rPr>
        <w:t>'rect'</w:t>
      </w:r>
      <w:r w:rsidRPr="00E756D5">
        <w:rPr>
          <w:lang w:val="es-MX"/>
        </w:rPr>
        <w:t>, y el valor correspondiente a esa clave es un objeto Rect que representa el tamaño y la ubicación del villano.</w:t>
      </w:r>
    </w:p>
    <w:p w:rsidR="00E756D5" w:rsidRPr="00E756D5" w:rsidRDefault="00E756D5" w:rsidP="00E756D5">
      <w:pPr>
        <w:pStyle w:val="Body"/>
        <w:rPr>
          <w:lang w:val="es-MX"/>
        </w:rPr>
      </w:pPr>
      <w:r w:rsidRPr="00E756D5">
        <w:rPr>
          <w:rStyle w:val="Literal"/>
          <w:lang w:val="es-MX"/>
        </w:rPr>
        <w:t>rectanguloJugador</w:t>
      </w:r>
      <w:r w:rsidRPr="00E756D5">
        <w:rPr>
          <w:lang w:val="es-MX"/>
        </w:rPr>
        <w:t xml:space="preserve"> también es un objeto Rect. Los objetos Rect tienen un método llamado </w:t>
      </w:r>
      <w:r w:rsidRPr="00E756D5">
        <w:rPr>
          <w:rStyle w:val="Literal"/>
          <w:lang w:val="es-MX"/>
        </w:rPr>
        <w:t>colliderect()</w:t>
      </w:r>
      <w:r w:rsidRPr="00E756D5">
        <w:rPr>
          <w:lang w:val="es-MX"/>
        </w:rPr>
        <w:t xml:space="preserve"> que devuelve </w:t>
      </w:r>
      <w:r w:rsidRPr="00E756D5">
        <w:rPr>
          <w:rStyle w:val="Literal"/>
          <w:lang w:val="es-MX"/>
        </w:rPr>
        <w:t>True</w:t>
      </w:r>
      <w:r w:rsidRPr="00E756D5">
        <w:rPr>
          <w:lang w:val="es-MX"/>
        </w:rPr>
        <w:t xml:space="preserve"> si este objeto Rect ha colisionado con el objeto Rect que se le pasa como parámetro. En caso contrario, </w:t>
      </w:r>
      <w:r w:rsidRPr="00E756D5">
        <w:rPr>
          <w:rStyle w:val="Literal"/>
          <w:lang w:val="es-MX"/>
        </w:rPr>
        <w:t>colliderect()</w:t>
      </w:r>
      <w:r w:rsidRPr="00E756D5">
        <w:rPr>
          <w:lang w:val="es-MX"/>
        </w:rPr>
        <w:t xml:space="preserve"> devuelve </w:t>
      </w:r>
      <w:r w:rsidRPr="00E756D5">
        <w:rPr>
          <w:rStyle w:val="Literal"/>
          <w:lang w:val="es-MX"/>
        </w:rPr>
        <w:t>False</w:t>
      </w:r>
      <w:r w:rsidRPr="00E756D5">
        <w:rPr>
          <w:lang w:val="es-MX"/>
        </w:rPr>
        <w:t>.</w:t>
      </w:r>
    </w:p>
    <w:p w:rsidR="00DF1FB9" w:rsidRPr="00E756D5" w:rsidRDefault="00E756D5" w:rsidP="00DF1FB9">
      <w:pPr>
        <w:pStyle w:val="Body"/>
        <w:rPr>
          <w:lang w:val="es-MX"/>
        </w:rPr>
      </w:pPr>
      <w:r w:rsidRPr="00E756D5">
        <w:rPr>
          <w:lang w:val="es-MX"/>
        </w:rPr>
        <w:t xml:space="preserve">El bucle for de la línea 31 itera sobre cada diccionario </w:t>
      </w:r>
      <w:r w:rsidRPr="00E756D5">
        <w:rPr>
          <w:rStyle w:val="Literal"/>
          <w:lang w:val="es-MX"/>
        </w:rPr>
        <w:t>villano</w:t>
      </w:r>
      <w:r w:rsidRPr="00E756D5">
        <w:rPr>
          <w:lang w:val="es-MX"/>
        </w:rPr>
        <w:t xml:space="preserve"> en la lista. Si alguno de estos villanos colisiona con el personaje del jugador, entonces </w:t>
      </w:r>
      <w:r w:rsidRPr="00E756D5">
        <w:rPr>
          <w:rStyle w:val="Literal"/>
          <w:lang w:val="es-MX"/>
        </w:rPr>
        <w:t>jugadorGolpeaVillano()</w:t>
      </w:r>
      <w:r w:rsidRPr="00E756D5">
        <w:rPr>
          <w:lang w:val="es-MX"/>
        </w:rPr>
        <w:t xml:space="preserve"> devolverá </w:t>
      </w:r>
      <w:r w:rsidRPr="00E756D5">
        <w:rPr>
          <w:rStyle w:val="Literal"/>
          <w:lang w:val="es-MX"/>
        </w:rPr>
        <w:t>True</w:t>
      </w:r>
      <w:r w:rsidRPr="00E756D5">
        <w:rPr>
          <w:lang w:val="es-MX"/>
        </w:rPr>
        <w:t xml:space="preserve">. Si el código consigue iterar por toda la lista de villanos en la lista sin detectar una colisión con alguno de ellos, devolverá </w:t>
      </w:r>
      <w:r w:rsidRPr="00E756D5">
        <w:rPr>
          <w:rStyle w:val="Literal"/>
          <w:lang w:val="es-MX"/>
        </w:rPr>
        <w:t>False</w:t>
      </w:r>
      <w:r w:rsidRPr="00E756D5">
        <w:rPr>
          <w:lang w:val="es-MX"/>
        </w:rPr>
        <w:t>.</w:t>
      </w:r>
    </w:p>
    <w:p w:rsidR="00AE72D2" w:rsidRPr="00C8388B" w:rsidRDefault="00AE72D2" w:rsidP="00AE72D2">
      <w:pPr>
        <w:pStyle w:val="SourceCode"/>
        <w:rPr>
          <w:lang w:val="es-MX"/>
        </w:rPr>
      </w:pPr>
      <w:r w:rsidRPr="00E756D5">
        <w:rPr>
          <w:rStyle w:val="SourceLineNumber"/>
          <w:lang w:val="es-MX"/>
        </w:rPr>
        <w:t xml:space="preserve"> </w:t>
      </w:r>
      <w:r w:rsidRPr="00C8388B">
        <w:rPr>
          <w:rStyle w:val="SourceLineNumber"/>
          <w:lang w:val="es-MX"/>
        </w:rPr>
        <w:t>36.</w:t>
      </w:r>
      <w:r w:rsidRPr="00C8388B">
        <w:rPr>
          <w:lang w:val="es-MX"/>
        </w:rPr>
        <w:t xml:space="preserve"> def dibujarTexto(texto, fuente, superficie, x, y):</w:t>
      </w:r>
    </w:p>
    <w:p w:rsidR="00AE72D2" w:rsidRPr="00C8388B" w:rsidRDefault="00AE72D2" w:rsidP="00AE72D2">
      <w:pPr>
        <w:pStyle w:val="SourceCode"/>
        <w:rPr>
          <w:lang w:val="es-MX"/>
        </w:rPr>
      </w:pPr>
      <w:r w:rsidRPr="00C8388B">
        <w:rPr>
          <w:rStyle w:val="SourceLineNumber"/>
          <w:lang w:val="es-MX"/>
        </w:rPr>
        <w:t xml:space="preserve"> </w:t>
      </w:r>
      <w:r w:rsidRPr="00AE72D2">
        <w:rPr>
          <w:rStyle w:val="SourceLineNumber"/>
          <w:lang w:val="es-MX"/>
        </w:rPr>
        <w:t>37.</w:t>
      </w:r>
      <w:r w:rsidRPr="00AE72D2">
        <w:rPr>
          <w:lang w:val="es-MX"/>
        </w:rPr>
        <w:t xml:space="preserve">     </w:t>
      </w:r>
      <w:r w:rsidRPr="00C8388B">
        <w:rPr>
          <w:lang w:val="es-MX"/>
        </w:rPr>
        <w:t>objetotexto = fuente.render(texto, 1, COLORVENTANA)</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38.</w:t>
      </w:r>
      <w:r w:rsidRPr="00544E4B">
        <w:rPr>
          <w:lang w:val="es-MX"/>
        </w:rPr>
        <w:t xml:space="preserve">     rectangulotexto = objetotexto .get_rect()</w:t>
      </w:r>
    </w:p>
    <w:p w:rsidR="00AE72D2" w:rsidRPr="00544E4B" w:rsidRDefault="00AE72D2" w:rsidP="00AE72D2">
      <w:pPr>
        <w:pStyle w:val="SourceCode"/>
        <w:rPr>
          <w:lang w:val="es-MX"/>
        </w:rPr>
      </w:pPr>
      <w:r w:rsidRPr="00544E4B">
        <w:rPr>
          <w:rStyle w:val="SourceLineNumber"/>
          <w:lang w:val="es-MX"/>
        </w:rPr>
        <w:t xml:space="preserve"> 39.</w:t>
      </w:r>
      <w:r w:rsidRPr="00544E4B">
        <w:rPr>
          <w:lang w:val="es-MX"/>
        </w:rPr>
        <w:t xml:space="preserve">     rectangulotexto.topleft = (x, y)</w:t>
      </w:r>
    </w:p>
    <w:p w:rsidR="00DF1FB9" w:rsidRPr="00544E4B" w:rsidRDefault="00AE72D2" w:rsidP="00AE72D2">
      <w:pPr>
        <w:pStyle w:val="SourceCode"/>
        <w:rPr>
          <w:lang w:val="es-MX"/>
        </w:rPr>
      </w:pPr>
      <w:r w:rsidRPr="00544E4B">
        <w:rPr>
          <w:rStyle w:val="SourceLineNumber"/>
          <w:lang w:val="es-MX"/>
        </w:rPr>
        <w:t xml:space="preserve"> 40.</w:t>
      </w:r>
      <w:r w:rsidRPr="00544E4B">
        <w:rPr>
          <w:lang w:val="es-MX"/>
        </w:rPr>
        <w:t xml:space="preserve">     </w:t>
      </w:r>
      <w:r w:rsidR="00B800AE" w:rsidRPr="00B800AE">
        <w:rPr>
          <w:lang w:val="es-MX"/>
        </w:rPr>
        <w:t>superficie.blit(objetotexto, rectangulotexto)</w:t>
      </w:r>
    </w:p>
    <w:p w:rsidR="00E756D5" w:rsidRPr="00E756D5" w:rsidRDefault="00E756D5" w:rsidP="00E756D5">
      <w:pPr>
        <w:pStyle w:val="Body"/>
        <w:rPr>
          <w:lang w:val="es-MX"/>
        </w:rPr>
      </w:pPr>
      <w:r w:rsidRPr="00E756D5">
        <w:rPr>
          <w:lang w:val="es-MX"/>
        </w:rPr>
        <w:t xml:space="preserve">Dibujar texto en la ventana involucra varios pasos. Primero, la llamada al método </w:t>
      </w:r>
      <w:r w:rsidRPr="00E756D5">
        <w:rPr>
          <w:rStyle w:val="Literal"/>
          <w:lang w:val="es-MX"/>
        </w:rPr>
        <w:t>render()</w:t>
      </w:r>
      <w:r w:rsidRPr="00E756D5">
        <w:rPr>
          <w:lang w:val="es-MX"/>
        </w:rPr>
        <w:t xml:space="preserve"> en la línea 37 crea un objeto Surface sobre el cual se dibuja el texto con una fuente específica.</w:t>
      </w:r>
    </w:p>
    <w:p w:rsidR="00DF1FB9" w:rsidRPr="00E756D5" w:rsidRDefault="00E756D5" w:rsidP="00E756D5">
      <w:pPr>
        <w:pStyle w:val="Body"/>
        <w:rPr>
          <w:lang w:val="es-MX"/>
        </w:rPr>
      </w:pPr>
      <w:r w:rsidRPr="00E756D5">
        <w:rPr>
          <w:lang w:val="es-MX"/>
        </w:rPr>
        <w:t xml:space="preserve">A continuación necesitas saber el tamaño y la ubicación del objeto Surface. Puedes obtener un objeto Rect con esta información a partir del método </w:t>
      </w:r>
      <w:r w:rsidRPr="00E756D5">
        <w:rPr>
          <w:rStyle w:val="Literal"/>
          <w:lang w:val="es-MX"/>
        </w:rPr>
        <w:t>get_rect()</w:t>
      </w:r>
      <w:r w:rsidRPr="00E756D5">
        <w:rPr>
          <w:lang w:val="es-MX"/>
        </w:rPr>
        <w:t xml:space="preserve"> de la clase Surface.</w:t>
      </w:r>
    </w:p>
    <w:p w:rsidR="00E756D5" w:rsidRPr="00E756D5" w:rsidRDefault="00E756D5" w:rsidP="00E756D5">
      <w:pPr>
        <w:pStyle w:val="Body"/>
        <w:rPr>
          <w:lang w:val="es-MX"/>
        </w:rPr>
      </w:pPr>
      <w:r w:rsidRPr="00E756D5">
        <w:rPr>
          <w:lang w:val="es-MX"/>
        </w:rPr>
        <w:lastRenderedPageBreak/>
        <w:t xml:space="preserve">El objeto Rect devuelto en la línea 38 por la función </w:t>
      </w:r>
      <w:r w:rsidRPr="00E756D5">
        <w:rPr>
          <w:rStyle w:val="Literal"/>
          <w:lang w:val="es-MX"/>
        </w:rPr>
        <w:t>get_rect()</w:t>
      </w:r>
      <w:r w:rsidRPr="00E756D5">
        <w:rPr>
          <w:lang w:val="es-MX"/>
        </w:rPr>
        <w:t xml:space="preserve"> tiene una copia de la información de ancho y alto del objeto Surface. La línea 39 cambia la ubicación del objeto Rect estableciendo un nuevo valor de tupla para su atributo </w:t>
      </w:r>
      <w:r w:rsidRPr="00E756D5">
        <w:rPr>
          <w:rStyle w:val="Literal"/>
          <w:lang w:val="es-MX"/>
        </w:rPr>
        <w:t>topleft</w:t>
      </w:r>
      <w:r w:rsidRPr="00E756D5">
        <w:rPr>
          <w:lang w:val="es-MX"/>
        </w:rPr>
        <w:t>.</w:t>
      </w:r>
    </w:p>
    <w:p w:rsidR="00DF1FB9" w:rsidRPr="00E756D5" w:rsidRDefault="00E756D5" w:rsidP="00E756D5">
      <w:pPr>
        <w:pStyle w:val="Body"/>
        <w:rPr>
          <w:lang w:val="es-MX"/>
        </w:rPr>
      </w:pPr>
      <w:r w:rsidRPr="00E756D5">
        <w:rPr>
          <w:lang w:val="es-MX"/>
        </w:rPr>
        <w:t xml:space="preserve">Finalmente, la línea 40 dibuja el objeto Surface del texto renderizado sobre el objeto Surface que recibió como argumento la función </w:t>
      </w:r>
      <w:r w:rsidRPr="00E756D5">
        <w:rPr>
          <w:rStyle w:val="Literal"/>
          <w:lang w:val="es-MX"/>
        </w:rPr>
        <w:t>dibujarTexto()</w:t>
      </w:r>
      <w:r w:rsidRPr="00E756D5">
        <w:rPr>
          <w:lang w:val="es-MX"/>
        </w:rPr>
        <w:t xml:space="preserve">. Mostrar texto en Pygame requiere más pasos que simplemente llamar a la función </w:t>
      </w:r>
      <w:r w:rsidRPr="00E756D5">
        <w:rPr>
          <w:rStyle w:val="Literal"/>
          <w:lang w:val="es-MX"/>
        </w:rPr>
        <w:t>print()</w:t>
      </w:r>
      <w:r w:rsidRPr="00E756D5">
        <w:rPr>
          <w:lang w:val="es-MX"/>
        </w:rPr>
        <w:t xml:space="preserve">. Pero si encapsulas este código dentro de una sola función llamada </w:t>
      </w:r>
      <w:r w:rsidRPr="00E756D5">
        <w:rPr>
          <w:rStyle w:val="Literal"/>
          <w:lang w:val="es-MX"/>
        </w:rPr>
        <w:t>dibujarTexto()</w:t>
      </w:r>
      <w:r w:rsidRPr="00E756D5">
        <w:rPr>
          <w:lang w:val="es-MX"/>
        </w:rPr>
        <w:t>, entonces sólo necesitas llamar a esta función para mostrar texto en la pantalla.</w:t>
      </w:r>
    </w:p>
    <w:p w:rsidR="00DF1FB9" w:rsidRPr="00E756D5" w:rsidRDefault="00E756D5" w:rsidP="00DF1FB9">
      <w:pPr>
        <w:pStyle w:val="Non-TOCHeading3"/>
        <w:rPr>
          <w:lang w:val="es-MX"/>
        </w:rPr>
      </w:pPr>
      <w:r w:rsidRPr="00E756D5">
        <w:rPr>
          <w:lang w:val="es-MX"/>
        </w:rPr>
        <w:t>Iniciando Pygame y Configurando la Ventana</w:t>
      </w:r>
    </w:p>
    <w:p w:rsidR="00DF1FB9" w:rsidRPr="00E756D5" w:rsidRDefault="00E756D5" w:rsidP="00DF1FB9">
      <w:pPr>
        <w:pStyle w:val="Body"/>
        <w:rPr>
          <w:lang w:val="es-MX"/>
        </w:rPr>
      </w:pPr>
      <w:r w:rsidRPr="00E756D5">
        <w:rPr>
          <w:lang w:val="es-MX"/>
        </w:rPr>
        <w:t>Ahora que las variables constantes y las funciones han sido definidas, comenzamos a llamar a las funciones de Pygame que configuran la ventana y el reloj.</w:t>
      </w:r>
    </w:p>
    <w:p w:rsidR="00AE72D2" w:rsidRPr="00C8388B" w:rsidRDefault="00AE72D2" w:rsidP="00AE72D2">
      <w:pPr>
        <w:pStyle w:val="SourceCode"/>
        <w:rPr>
          <w:rStyle w:val="SourceCodeComment"/>
          <w:lang w:val="es-MX"/>
        </w:rPr>
      </w:pPr>
      <w:r w:rsidRPr="00E756D5">
        <w:rPr>
          <w:rStyle w:val="SourceLineNumber"/>
          <w:lang w:val="es-MX"/>
        </w:rPr>
        <w:t xml:space="preserve"> </w:t>
      </w:r>
      <w:r w:rsidRPr="00C8388B">
        <w:rPr>
          <w:rStyle w:val="SourceLineNumber"/>
          <w:lang w:val="es-MX"/>
        </w:rPr>
        <w:t>42.</w:t>
      </w:r>
      <w:r w:rsidRPr="00C8388B">
        <w:rPr>
          <w:lang w:val="es-MX"/>
        </w:rPr>
        <w:t xml:space="preserve"> </w:t>
      </w:r>
      <w:r w:rsidRPr="00C8388B">
        <w:rPr>
          <w:rStyle w:val="SourceCodeComment"/>
          <w:lang w:val="es-MX"/>
        </w:rPr>
        <w:t># establece un pygame, la ventana y el cursor del ratón</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43.</w:t>
      </w:r>
      <w:r w:rsidRPr="00544E4B">
        <w:rPr>
          <w:lang w:val="es-MX"/>
        </w:rPr>
        <w:t xml:space="preserve"> pygame.init()</w:t>
      </w:r>
    </w:p>
    <w:p w:rsidR="00DF1FB9" w:rsidRPr="00544E4B" w:rsidRDefault="00AE72D2" w:rsidP="00AE72D2">
      <w:pPr>
        <w:pStyle w:val="SourceCode"/>
        <w:rPr>
          <w:lang w:val="es-MX"/>
        </w:rPr>
      </w:pPr>
      <w:r w:rsidRPr="00544E4B">
        <w:rPr>
          <w:rStyle w:val="SourceLineNumber"/>
          <w:lang w:val="es-MX"/>
        </w:rPr>
        <w:t xml:space="preserve"> 44.</w:t>
      </w:r>
      <w:r w:rsidRPr="00544E4B">
        <w:rPr>
          <w:lang w:val="es-MX"/>
        </w:rPr>
        <w:t xml:space="preserve"> relojPrincipal = pygame.time.Clock()</w:t>
      </w:r>
    </w:p>
    <w:p w:rsidR="00DF1FB9" w:rsidRPr="00E756D5" w:rsidRDefault="00E756D5" w:rsidP="00DF1FB9">
      <w:pPr>
        <w:pStyle w:val="Body"/>
        <w:rPr>
          <w:lang w:val="es-MX"/>
        </w:rPr>
      </w:pPr>
      <w:r w:rsidRPr="00E756D5">
        <w:rPr>
          <w:lang w:val="es-MX"/>
        </w:rPr>
        <w:t xml:space="preserve">La línea 43 configura Pygame llamando a la función </w:t>
      </w:r>
      <w:r w:rsidRPr="00E756D5">
        <w:rPr>
          <w:rStyle w:val="Literal"/>
          <w:lang w:val="es-MX"/>
        </w:rPr>
        <w:t>pygame.init()</w:t>
      </w:r>
      <w:r w:rsidRPr="00E756D5">
        <w:rPr>
          <w:lang w:val="es-MX"/>
        </w:rPr>
        <w:t xml:space="preserve">. La línea 44 crea un objeto </w:t>
      </w:r>
      <w:r w:rsidRPr="00E756D5">
        <w:rPr>
          <w:rStyle w:val="Literal"/>
          <w:lang w:val="es-MX"/>
        </w:rPr>
        <w:t>pygame.time.Clock()</w:t>
      </w:r>
      <w:r w:rsidRPr="00E756D5">
        <w:rPr>
          <w:lang w:val="es-MX"/>
        </w:rPr>
        <w:t xml:space="preserve"> y lo almacena en la variable </w:t>
      </w:r>
      <w:r w:rsidRPr="00E756D5">
        <w:rPr>
          <w:rStyle w:val="Literal"/>
          <w:lang w:val="es-MX"/>
        </w:rPr>
        <w:t>relojPrincipal</w:t>
      </w:r>
      <w:r w:rsidRPr="00E756D5">
        <w:rPr>
          <w:lang w:val="es-MX"/>
        </w:rPr>
        <w:t>. Este objeto nos ayudará a evitar que el programa se ejecute demasiado rápido.</w:t>
      </w:r>
    </w:p>
    <w:p w:rsidR="00DF1FB9" w:rsidRPr="00544E4B" w:rsidRDefault="00AE72D2" w:rsidP="00DF1FB9">
      <w:pPr>
        <w:pStyle w:val="SourceCode"/>
        <w:rPr>
          <w:lang w:val="es-MX"/>
        </w:rPr>
      </w:pPr>
      <w:r w:rsidRPr="00E756D5">
        <w:rPr>
          <w:rStyle w:val="SourceLineNumber"/>
          <w:lang w:val="es-MX"/>
        </w:rPr>
        <w:t xml:space="preserve"> </w:t>
      </w:r>
      <w:r w:rsidRPr="00544E4B">
        <w:rPr>
          <w:rStyle w:val="SourceLineNumber"/>
          <w:lang w:val="es-MX"/>
        </w:rPr>
        <w:t>45.</w:t>
      </w:r>
      <w:r w:rsidRPr="00544E4B">
        <w:rPr>
          <w:lang w:val="es-MX"/>
        </w:rPr>
        <w:t xml:space="preserve"> superficieVentana = pygame.display.set_mode((ANCHOVENTANA, ALTOVENTANA))</w:t>
      </w:r>
    </w:p>
    <w:p w:rsidR="00DF1FB9" w:rsidRPr="00F57F7B" w:rsidRDefault="00F57F7B" w:rsidP="00DF1FB9">
      <w:pPr>
        <w:pStyle w:val="Body"/>
        <w:rPr>
          <w:lang w:val="es-MX"/>
        </w:rPr>
      </w:pPr>
      <w:r w:rsidRPr="00F57F7B">
        <w:rPr>
          <w:lang w:val="es-MX"/>
        </w:rPr>
        <w:t xml:space="preserve">La línea 45 crea un nuevo objeto Surface el cual es utilizado por la ventana mostrada en la pantalla. Puedes especificar el ancho y la altura de este objeto Surface (y de la ventana) pasando como argumento una tupla con las variables constantes </w:t>
      </w:r>
      <w:r w:rsidRPr="00F57F7B">
        <w:rPr>
          <w:rStyle w:val="Literal"/>
          <w:lang w:val="es-MX"/>
        </w:rPr>
        <w:t>ANCHOVENTANA</w:t>
      </w:r>
      <w:r w:rsidRPr="00F57F7B">
        <w:rPr>
          <w:lang w:val="es-MX"/>
        </w:rPr>
        <w:t xml:space="preserve"> y </w:t>
      </w:r>
      <w:r w:rsidRPr="00F57F7B">
        <w:rPr>
          <w:rStyle w:val="Literal"/>
          <w:lang w:val="es-MX"/>
        </w:rPr>
        <w:t>ALTOVENTANA</w:t>
      </w:r>
      <w:r w:rsidRPr="00F57F7B">
        <w:rPr>
          <w:lang w:val="es-MX"/>
        </w:rPr>
        <w:t xml:space="preserve">. Observa que </w:t>
      </w:r>
      <w:r w:rsidRPr="00F57F7B">
        <w:rPr>
          <w:rStyle w:val="Literal"/>
          <w:lang w:val="es-MX"/>
        </w:rPr>
        <w:t>pygame.display.set_mode()</w:t>
      </w:r>
      <w:r w:rsidRPr="00F57F7B">
        <w:rPr>
          <w:lang w:val="es-MX"/>
        </w:rPr>
        <w:t xml:space="preserve"> recibe sólo un argumento: una tupla. El argumento de </w:t>
      </w:r>
      <w:r w:rsidRPr="00F57F7B">
        <w:rPr>
          <w:rStyle w:val="Literal"/>
          <w:lang w:val="es-MX"/>
        </w:rPr>
        <w:t>pygame.display.set_mode()</w:t>
      </w:r>
      <w:r w:rsidRPr="00F57F7B">
        <w:rPr>
          <w:lang w:val="es-MX"/>
        </w:rPr>
        <w:t xml:space="preserve"> no consiste en dos enteros sino una tupla de dos enteros.</w:t>
      </w:r>
    </w:p>
    <w:p w:rsidR="00DF1FB9" w:rsidRDefault="00AE72D2" w:rsidP="00DF1FB9">
      <w:pPr>
        <w:pStyle w:val="SourceCode"/>
      </w:pPr>
      <w:r w:rsidRPr="00F57F7B">
        <w:rPr>
          <w:rStyle w:val="SourceLineNumber"/>
          <w:lang w:val="es-MX"/>
        </w:rPr>
        <w:t xml:space="preserve"> </w:t>
      </w:r>
      <w:r w:rsidRPr="00221028">
        <w:rPr>
          <w:rStyle w:val="SourceLineNumber"/>
        </w:rPr>
        <w:t>46.</w:t>
      </w:r>
      <w:r>
        <w:t xml:space="preserve"> pygame.display.set_caption('</w:t>
      </w:r>
      <w:r w:rsidRPr="00C8388B">
        <w:t>E</w:t>
      </w:r>
      <w:r w:rsidR="00C00893">
        <w:t>vasor</w:t>
      </w:r>
      <w:r>
        <w:t>')</w:t>
      </w:r>
    </w:p>
    <w:p w:rsidR="00DF1FB9" w:rsidRPr="00F57F7B" w:rsidRDefault="00F57F7B" w:rsidP="00DF1FB9">
      <w:pPr>
        <w:pStyle w:val="Body"/>
        <w:rPr>
          <w:lang w:val="es-MX"/>
        </w:rPr>
      </w:pPr>
      <w:r w:rsidRPr="00F57F7B">
        <w:rPr>
          <w:lang w:val="es-MX"/>
        </w:rPr>
        <w:t xml:space="preserve">La línea 46 establece la cadena </w:t>
      </w:r>
      <w:r w:rsidRPr="00F57F7B">
        <w:rPr>
          <w:rStyle w:val="Literal"/>
          <w:lang w:val="es-MX"/>
        </w:rPr>
        <w:t>'Evasor'</w:t>
      </w:r>
      <w:r w:rsidRPr="00F57F7B">
        <w:rPr>
          <w:lang w:val="es-MX"/>
        </w:rPr>
        <w:t xml:space="preserve"> como título de la ventana. Este título aparecerá en la barra de título en la parte superior de la ventana.</w:t>
      </w:r>
    </w:p>
    <w:p w:rsidR="00DF1FB9" w:rsidRDefault="00AE72D2" w:rsidP="00DF1FB9">
      <w:pPr>
        <w:pStyle w:val="SourceCode"/>
      </w:pPr>
      <w:r w:rsidRPr="00F57F7B">
        <w:rPr>
          <w:rStyle w:val="SourceLineNumber"/>
          <w:lang w:val="es-MX"/>
        </w:rPr>
        <w:t xml:space="preserve"> </w:t>
      </w:r>
      <w:r w:rsidRPr="00221028">
        <w:rPr>
          <w:rStyle w:val="SourceLineNumber"/>
        </w:rPr>
        <w:t>47.</w:t>
      </w:r>
      <w:r>
        <w:t xml:space="preserve"> pygame.mouse.set_visible(False)</w:t>
      </w:r>
    </w:p>
    <w:p w:rsidR="00DF1FB9" w:rsidRPr="00F57F7B" w:rsidRDefault="00F57F7B" w:rsidP="00DF1FB9">
      <w:pPr>
        <w:pStyle w:val="Body"/>
        <w:rPr>
          <w:lang w:val="es-MX"/>
        </w:rPr>
      </w:pPr>
      <w:r w:rsidRPr="00F57F7B">
        <w:rPr>
          <w:lang w:val="es-MX"/>
        </w:rPr>
        <w:t xml:space="preserve">En Evasor, el cursor del ratón no debería ser visible. La razón de esto es que quieres usar el ratón para mover el personaje del jugador por la pantalla, pero el cursor del ratón interferiría con la </w:t>
      </w:r>
      <w:r w:rsidRPr="00F57F7B">
        <w:rPr>
          <w:lang w:val="es-MX"/>
        </w:rPr>
        <w:lastRenderedPageBreak/>
        <w:t xml:space="preserve">imagen del personaje en la pantalla. Llamando a </w:t>
      </w:r>
      <w:r w:rsidRPr="00F57F7B">
        <w:rPr>
          <w:rStyle w:val="Literal"/>
          <w:lang w:val="es-MX"/>
        </w:rPr>
        <w:t>pygame.mouse.set_visible(False)</w:t>
      </w:r>
      <w:r w:rsidRPr="00F57F7B">
        <w:rPr>
          <w:lang w:val="es-MX"/>
        </w:rPr>
        <w:t xml:space="preserve"> indicamos a Pygame que el cursor no debe ser visible.</w:t>
      </w:r>
    </w:p>
    <w:p w:rsidR="00DF1FB9" w:rsidRPr="00F57F7B" w:rsidRDefault="00F57F7B" w:rsidP="00DF1FB9">
      <w:pPr>
        <w:pStyle w:val="Heading2"/>
        <w:rPr>
          <w:lang w:val="es-MX"/>
        </w:rPr>
      </w:pPr>
      <w:bookmarkStart w:id="170" w:name="_Toc428114193"/>
      <w:r w:rsidRPr="00F57F7B">
        <w:rPr>
          <w:lang w:val="es-MX"/>
        </w:rPr>
        <w:t>Modo Pantalla Completa</w:t>
      </w:r>
      <w:bookmarkEnd w:id="170"/>
    </w:p>
    <w:p w:rsidR="00DF1FB9" w:rsidRPr="00544E4B" w:rsidRDefault="00F57F7B" w:rsidP="00DF1FB9">
      <w:pPr>
        <w:pStyle w:val="Body"/>
        <w:rPr>
          <w:lang w:val="es-MX"/>
        </w:rPr>
      </w:pPr>
      <w:r w:rsidRPr="00F57F7B">
        <w:rPr>
          <w:lang w:val="es-MX"/>
        </w:rPr>
        <w:t xml:space="preserve">La función </w:t>
      </w:r>
      <w:r w:rsidRPr="00F57F7B">
        <w:rPr>
          <w:rStyle w:val="Literal"/>
          <w:lang w:val="es-MX"/>
        </w:rPr>
        <w:t>pygame.display.set_mode()</w:t>
      </w:r>
      <w:r w:rsidRPr="00F57F7B">
        <w:rPr>
          <w:lang w:val="es-MX"/>
        </w:rPr>
        <w:t xml:space="preserve"> recibe opcionalmente un segundo parámetro. Puedes pasar la constante </w:t>
      </w:r>
      <w:r w:rsidRPr="00F57F7B">
        <w:rPr>
          <w:rStyle w:val="Literal"/>
          <w:lang w:val="es-MX"/>
        </w:rPr>
        <w:t>pygame.FULLSCREEN</w:t>
      </w:r>
      <w:r w:rsidRPr="00F57F7B">
        <w:rPr>
          <w:lang w:val="es-MX"/>
        </w:rPr>
        <w:t xml:space="preserve"> para hacer que la ventana tome la pantalla completa en lugar de ser una ventana. </w:t>
      </w:r>
      <w:r w:rsidRPr="00544E4B">
        <w:rPr>
          <w:lang w:val="es-MX"/>
        </w:rPr>
        <w:t>Observa esta modificación en la línea 45:</w:t>
      </w:r>
    </w:p>
    <w:p w:rsidR="00DF1FB9" w:rsidRPr="00544E4B" w:rsidRDefault="00AE72D2" w:rsidP="00DF1FB9">
      <w:pPr>
        <w:pStyle w:val="SourceCode"/>
        <w:rPr>
          <w:lang w:val="es-MX"/>
        </w:rPr>
      </w:pPr>
      <w:r w:rsidRPr="00544E4B">
        <w:rPr>
          <w:rStyle w:val="SourceLineNumber"/>
          <w:lang w:val="es-MX"/>
        </w:rPr>
        <w:t xml:space="preserve"> 45.</w:t>
      </w:r>
      <w:r w:rsidRPr="00544E4B">
        <w:rPr>
          <w:lang w:val="es-MX"/>
        </w:rPr>
        <w:t xml:space="preserve"> superficieVentana = pygame.display.set_mode((ANCHOVENTANA, ALTOVENTANA)</w:t>
      </w:r>
      <w:r w:rsidR="00DF1FB9" w:rsidRPr="00544E4B">
        <w:rPr>
          <w:lang w:val="es-MX"/>
        </w:rPr>
        <w:t>, pygame.FULLSCREEN)</w:t>
      </w:r>
    </w:p>
    <w:p w:rsidR="00DF1FB9" w:rsidRPr="00F57F7B" w:rsidRDefault="00F57F7B" w:rsidP="00DF1FB9">
      <w:pPr>
        <w:pStyle w:val="Body"/>
        <w:rPr>
          <w:lang w:val="es-MX"/>
        </w:rPr>
      </w:pPr>
      <w:r w:rsidRPr="00F57F7B">
        <w:rPr>
          <w:lang w:val="es-MX"/>
        </w:rPr>
        <w:t xml:space="preserve">El ancho y la altura de la ventana en píxeles seguirán siendo </w:t>
      </w:r>
      <w:r w:rsidRPr="00F57F7B">
        <w:rPr>
          <w:rStyle w:val="Literal"/>
          <w:lang w:val="es-MX"/>
        </w:rPr>
        <w:t>ANCHOVENTANA</w:t>
      </w:r>
      <w:r w:rsidRPr="00F57F7B">
        <w:rPr>
          <w:lang w:val="es-MX"/>
        </w:rPr>
        <w:t xml:space="preserve"> y </w:t>
      </w:r>
      <w:r w:rsidRPr="00F57F7B">
        <w:rPr>
          <w:rStyle w:val="Literal"/>
          <w:lang w:val="es-MX"/>
        </w:rPr>
        <w:t>ALTOVENTANA</w:t>
      </w:r>
      <w:r w:rsidRPr="00F57F7B">
        <w:rPr>
          <w:lang w:val="es-MX"/>
        </w:rPr>
        <w:t>, pero la imagen se estirará hasta el tamaño de la pantalla. Prueba ejecutar el programa con y sin el modo pantalla completa.</w:t>
      </w:r>
    </w:p>
    <w:p w:rsidR="00AE72D2" w:rsidRPr="00544E4B" w:rsidRDefault="00AE72D2" w:rsidP="00AE72D2">
      <w:pPr>
        <w:pStyle w:val="SourceCode"/>
        <w:rPr>
          <w:rStyle w:val="SourceCodeComment"/>
          <w:lang w:val="es-MX"/>
        </w:rPr>
      </w:pPr>
      <w:r w:rsidRPr="00F57F7B">
        <w:rPr>
          <w:rStyle w:val="SourceLineNumber"/>
          <w:lang w:val="es-MX"/>
        </w:rPr>
        <w:t xml:space="preserve"> </w:t>
      </w:r>
      <w:r w:rsidRPr="00544E4B">
        <w:rPr>
          <w:rStyle w:val="SourceLineNumber"/>
          <w:lang w:val="es-MX"/>
        </w:rPr>
        <w:t>49.</w:t>
      </w:r>
      <w:r w:rsidRPr="00544E4B">
        <w:rPr>
          <w:lang w:val="es-MX"/>
        </w:rPr>
        <w:t xml:space="preserve"> </w:t>
      </w:r>
      <w:r w:rsidRPr="00544E4B">
        <w:rPr>
          <w:rStyle w:val="SourceCodeComment"/>
          <w:lang w:val="es-MX"/>
        </w:rPr>
        <w:t># establece las fuentes</w:t>
      </w:r>
    </w:p>
    <w:p w:rsidR="00DF1FB9" w:rsidRPr="00544E4B" w:rsidRDefault="00AE72D2" w:rsidP="00AE72D2">
      <w:pPr>
        <w:pStyle w:val="SourceCode"/>
        <w:rPr>
          <w:lang w:val="es-MX"/>
        </w:rPr>
      </w:pPr>
      <w:r w:rsidRPr="00544E4B">
        <w:rPr>
          <w:rStyle w:val="SourceLineNumber"/>
          <w:lang w:val="es-MX"/>
        </w:rPr>
        <w:t xml:space="preserve"> 50.</w:t>
      </w:r>
      <w:r w:rsidRPr="00544E4B">
        <w:rPr>
          <w:lang w:val="es-MX"/>
        </w:rPr>
        <w:t xml:space="preserve"> fuente = pygame.font.SysFont(None, 48)</w:t>
      </w:r>
    </w:p>
    <w:p w:rsidR="00F57F7B" w:rsidRPr="00F57F7B" w:rsidRDefault="00F57F7B" w:rsidP="00DF1FB9">
      <w:pPr>
        <w:pStyle w:val="Body"/>
        <w:rPr>
          <w:lang w:val="es-MX"/>
        </w:rPr>
      </w:pPr>
      <w:r w:rsidRPr="00F57F7B">
        <w:rPr>
          <w:lang w:val="es-MX"/>
        </w:rPr>
        <w:t xml:space="preserve">La línea 49 crea un objeto Font a utilizar llamando a </w:t>
      </w:r>
      <w:r w:rsidRPr="00F57F7B">
        <w:rPr>
          <w:rStyle w:val="Literal"/>
          <w:lang w:val="es-MX"/>
        </w:rPr>
        <w:t>pygame.font.SysFont()</w:t>
      </w:r>
      <w:r w:rsidRPr="00F57F7B">
        <w:rPr>
          <w:lang w:val="es-MX"/>
        </w:rPr>
        <w:t xml:space="preserve">. El argumento </w:t>
      </w:r>
      <w:r w:rsidRPr="00F57F7B">
        <w:rPr>
          <w:rStyle w:val="Literal"/>
          <w:lang w:val="es-MX"/>
        </w:rPr>
        <w:t>None</w:t>
      </w:r>
      <w:r w:rsidRPr="00F57F7B">
        <w:rPr>
          <w:lang w:val="es-MX"/>
        </w:rPr>
        <w:t xml:space="preserve"> denota la fuente por defecto del sistema. El entero 48 hace que la fuente tenga un tamaño de 48 puntos.</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C8388B">
        <w:rPr>
          <w:rStyle w:val="SourceLineNumber"/>
          <w:lang w:val="es-MX"/>
        </w:rPr>
        <w:t>52.</w:t>
      </w:r>
      <w:r w:rsidRPr="00C8388B">
        <w:rPr>
          <w:lang w:val="es-MX"/>
        </w:rPr>
        <w:t xml:space="preserve"> </w:t>
      </w:r>
      <w:r w:rsidRPr="00C8388B">
        <w:rPr>
          <w:rStyle w:val="SourceCodeComment"/>
          <w:lang w:val="es-MX"/>
        </w:rPr>
        <w:t># establece los sonidos</w:t>
      </w:r>
    </w:p>
    <w:p w:rsidR="00AE72D2" w:rsidRPr="00C8388B" w:rsidRDefault="00AE72D2" w:rsidP="00AE72D2">
      <w:pPr>
        <w:pStyle w:val="SourceCode"/>
        <w:rPr>
          <w:lang w:val="es-MX"/>
        </w:rPr>
      </w:pPr>
      <w:r w:rsidRPr="00C8388B">
        <w:rPr>
          <w:rStyle w:val="SourceLineNumber"/>
          <w:lang w:val="es-MX"/>
        </w:rPr>
        <w:t xml:space="preserve"> 53.</w:t>
      </w:r>
      <w:r w:rsidRPr="00C8388B">
        <w:rPr>
          <w:lang w:val="es-MX"/>
        </w:rPr>
        <w:t xml:space="preserve"> sonidoJuegoTerminado = pygame.mixer.Sound('juegoterminado.wav')</w:t>
      </w:r>
    </w:p>
    <w:p w:rsidR="00DF1FB9" w:rsidRPr="00AE72D2" w:rsidRDefault="00AE72D2" w:rsidP="00AE72D2">
      <w:pPr>
        <w:pStyle w:val="SourceCode"/>
        <w:rPr>
          <w:lang w:val="es-MX"/>
        </w:rPr>
      </w:pPr>
      <w:r w:rsidRPr="00C8388B">
        <w:rPr>
          <w:rStyle w:val="SourceLineNumber"/>
          <w:lang w:val="es-MX"/>
        </w:rPr>
        <w:t xml:space="preserve"> </w:t>
      </w:r>
      <w:r w:rsidRPr="00AE72D2">
        <w:rPr>
          <w:rStyle w:val="SourceLineNumber"/>
          <w:lang w:val="es-MX"/>
        </w:rPr>
        <w:t>54.</w:t>
      </w:r>
      <w:r w:rsidR="00D65EDC">
        <w:rPr>
          <w:lang w:val="es-MX"/>
        </w:rPr>
        <w:t xml:space="preserve"> pygame.mixer.music.load('mu</w:t>
      </w:r>
      <w:r w:rsidRPr="00AE72D2">
        <w:rPr>
          <w:lang w:val="es-MX"/>
        </w:rPr>
        <w:t>sicaDeFondo.mid')</w:t>
      </w:r>
    </w:p>
    <w:p w:rsidR="00DF1FB9" w:rsidRDefault="00F57F7B" w:rsidP="00DF1FB9">
      <w:pPr>
        <w:pStyle w:val="Body"/>
        <w:rPr>
          <w:lang w:val="es-MX"/>
        </w:rPr>
      </w:pPr>
      <w:r w:rsidRPr="00F57F7B">
        <w:rPr>
          <w:lang w:val="es-MX"/>
        </w:rPr>
        <w:t>A continuación, creamos los objetos Sound y establecemos la música de fondo. La música de fondo se reproducirá constantemente durante el juego, pero los objetos Sound se reproducirán sólo cuando el jugador pierda.</w:t>
      </w:r>
    </w:p>
    <w:p w:rsidR="00F57F7B" w:rsidRPr="00F57F7B" w:rsidRDefault="00F57F7B" w:rsidP="00DF1FB9">
      <w:pPr>
        <w:pStyle w:val="Body"/>
        <w:rPr>
          <w:lang w:val="es-MX"/>
        </w:rPr>
      </w:pPr>
      <w:r w:rsidRPr="00F57F7B">
        <w:rPr>
          <w:lang w:val="es-MX"/>
        </w:rPr>
        <w:t xml:space="preserve">Puedes usar cualquier archivo </w:t>
      </w:r>
      <w:r w:rsidRPr="00F57F7B">
        <w:rPr>
          <w:rStyle w:val="Emphasis"/>
          <w:lang w:val="es-MX"/>
        </w:rPr>
        <w:t>.wav</w:t>
      </w:r>
      <w:r w:rsidRPr="00F57F7B">
        <w:rPr>
          <w:lang w:val="es-MX"/>
        </w:rPr>
        <w:t xml:space="preserve"> o </w:t>
      </w:r>
      <w:r w:rsidRPr="00F57F7B">
        <w:rPr>
          <w:rStyle w:val="Emphasis"/>
          <w:lang w:val="es-MX"/>
        </w:rPr>
        <w:t>.mid</w:t>
      </w:r>
      <w:r w:rsidRPr="00F57F7B">
        <w:rPr>
          <w:lang w:val="es-MX"/>
        </w:rPr>
        <w:t xml:space="preserve"> para este juego. Algunos archivos de sonido están disponibles en el sitio web de este libro en </w:t>
      </w:r>
      <w:r w:rsidRPr="00F57F7B">
        <w:rPr>
          <w:rStyle w:val="URL"/>
          <w:lang w:val="es-MX"/>
        </w:rPr>
        <w:t>http://invpy.com/</w:t>
      </w:r>
      <w:r w:rsidR="00D55BAA">
        <w:rPr>
          <w:rStyle w:val="URL"/>
          <w:lang w:val="es-MX"/>
        </w:rPr>
        <w:t>es</w:t>
      </w:r>
      <w:r w:rsidRPr="00F57F7B">
        <w:rPr>
          <w:lang w:val="es-MX"/>
        </w:rPr>
        <w:t xml:space="preserve">. O también puedes usar tus propios archivos de sonido para este programa, siempre que los nombres de archivo sean </w:t>
      </w:r>
      <w:r w:rsidRPr="00F57F7B">
        <w:rPr>
          <w:rStyle w:val="Emphasis"/>
          <w:lang w:val="es-MX"/>
        </w:rPr>
        <w:t>juegoterminado.wav</w:t>
      </w:r>
      <w:r w:rsidRPr="00F57F7B">
        <w:rPr>
          <w:lang w:val="es-MX"/>
        </w:rPr>
        <w:t xml:space="preserve"> y </w:t>
      </w:r>
      <w:r w:rsidR="00D65EDC">
        <w:rPr>
          <w:rStyle w:val="Emphasis"/>
          <w:lang w:val="es-MX"/>
        </w:rPr>
        <w:t>mu</w:t>
      </w:r>
      <w:r w:rsidRPr="00F57F7B">
        <w:rPr>
          <w:rStyle w:val="Emphasis"/>
          <w:lang w:val="es-MX"/>
        </w:rPr>
        <w:t>sicaDeFondo.mid</w:t>
      </w:r>
      <w:r w:rsidRPr="00F57F7B">
        <w:rPr>
          <w:lang w:val="es-MX"/>
        </w:rPr>
        <w:t>. (Puedes cambiar las cadenas usadas en las líneas 53 y 54 para que coincidan con los nombres de los archivos.)</w:t>
      </w:r>
    </w:p>
    <w:p w:rsidR="00F57F7B" w:rsidRPr="00F57F7B" w:rsidRDefault="00F57F7B" w:rsidP="00F57F7B">
      <w:pPr>
        <w:pStyle w:val="Body"/>
        <w:rPr>
          <w:lang w:val="es-MX"/>
        </w:rPr>
      </w:pPr>
      <w:r w:rsidRPr="00F57F7B">
        <w:rPr>
          <w:lang w:val="es-MX"/>
        </w:rPr>
        <w:t xml:space="preserve">La función constructor </w:t>
      </w:r>
      <w:r w:rsidRPr="00F57F7B">
        <w:rPr>
          <w:rStyle w:val="Literal"/>
          <w:lang w:val="es-MX"/>
        </w:rPr>
        <w:t>pygame.mixer.Sound()</w:t>
      </w:r>
      <w:r w:rsidRPr="00F57F7B">
        <w:rPr>
          <w:lang w:val="es-MX"/>
        </w:rPr>
        <w:t xml:space="preserve"> crea un nuevo objeto Sound y guarda una referencia a este objeto en la variable </w:t>
      </w:r>
      <w:r w:rsidRPr="00F57F7B">
        <w:rPr>
          <w:rStyle w:val="Literal"/>
          <w:lang w:val="es-MX"/>
        </w:rPr>
        <w:t>sonidoJuegoTerminado</w:t>
      </w:r>
      <w:r w:rsidRPr="00F57F7B">
        <w:rPr>
          <w:lang w:val="es-MX"/>
        </w:rPr>
        <w:t xml:space="preserve">. Puedes crear tantos objetos Sound como quieras en tus juegos, cada uno con </w:t>
      </w:r>
      <w:r>
        <w:rPr>
          <w:lang w:val="es-MX"/>
        </w:rPr>
        <w:t>un archivo de sonido diferente.</w:t>
      </w:r>
    </w:p>
    <w:p w:rsidR="00F57F7B" w:rsidRPr="00F57F7B" w:rsidRDefault="00F57F7B" w:rsidP="00F57F7B">
      <w:pPr>
        <w:pStyle w:val="Body"/>
        <w:rPr>
          <w:lang w:val="es-MX"/>
        </w:rPr>
      </w:pPr>
      <w:r w:rsidRPr="00F57F7B">
        <w:rPr>
          <w:lang w:val="es-MX"/>
        </w:rPr>
        <w:lastRenderedPageBreak/>
        <w:t xml:space="preserve">La función </w:t>
      </w:r>
      <w:r w:rsidRPr="00F57F7B">
        <w:rPr>
          <w:rStyle w:val="Literal"/>
          <w:lang w:val="es-MX"/>
        </w:rPr>
        <w:t>pygame.mixer.music.load()</w:t>
      </w:r>
      <w:r w:rsidRPr="00F57F7B">
        <w:rPr>
          <w:lang w:val="es-MX"/>
        </w:rPr>
        <w:t xml:space="preserve"> carga un archivo de sonido para que sea reproducido como música de fondo. Esta función no devuelve ningún objeto, y sólo puede cargarse un archivo de música de fondo a la vez</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C8388B">
        <w:rPr>
          <w:rStyle w:val="SourceLineNumber"/>
          <w:lang w:val="es-MX"/>
        </w:rPr>
        <w:t>56.</w:t>
      </w:r>
      <w:r w:rsidRPr="00C8388B">
        <w:rPr>
          <w:lang w:val="es-MX"/>
        </w:rPr>
        <w:t xml:space="preserve"> </w:t>
      </w:r>
      <w:r w:rsidRPr="00C8388B">
        <w:rPr>
          <w:rStyle w:val="SourceCodeComment"/>
          <w:lang w:val="es-MX"/>
        </w:rPr>
        <w:t># establece las imagenes</w:t>
      </w:r>
    </w:p>
    <w:p w:rsidR="00AE72D2" w:rsidRPr="00C8388B" w:rsidRDefault="00AE72D2" w:rsidP="00AE72D2">
      <w:pPr>
        <w:pStyle w:val="SourceCode"/>
        <w:rPr>
          <w:lang w:val="es-MX"/>
        </w:rPr>
      </w:pPr>
      <w:r w:rsidRPr="00C8388B">
        <w:rPr>
          <w:rStyle w:val="SourceLineNumber"/>
          <w:lang w:val="es-MX"/>
        </w:rPr>
        <w:t xml:space="preserve"> 57.</w:t>
      </w:r>
      <w:r w:rsidRPr="00C8388B">
        <w:rPr>
          <w:lang w:val="es-MX"/>
        </w:rPr>
        <w:t xml:space="preserve"> imagenJugador = pygame.image.load('jugador.png')</w:t>
      </w:r>
    </w:p>
    <w:p w:rsidR="00AE72D2" w:rsidRPr="00C8388B" w:rsidRDefault="00AE72D2" w:rsidP="00AE72D2">
      <w:pPr>
        <w:pStyle w:val="SourceCode"/>
        <w:rPr>
          <w:lang w:val="es-MX"/>
        </w:rPr>
      </w:pPr>
      <w:r w:rsidRPr="00C8388B">
        <w:rPr>
          <w:rStyle w:val="SourceLineNumber"/>
          <w:lang w:val="es-MX"/>
        </w:rPr>
        <w:t xml:space="preserve"> 58.</w:t>
      </w:r>
      <w:r w:rsidRPr="00C8388B">
        <w:rPr>
          <w:lang w:val="es-MX"/>
        </w:rPr>
        <w:t xml:space="preserve"> rectanguloJugador = imagenJugador.get_rect()</w:t>
      </w:r>
    </w:p>
    <w:p w:rsidR="00DF1FB9" w:rsidRPr="00AE72D2" w:rsidRDefault="00AE72D2" w:rsidP="00AE72D2">
      <w:pPr>
        <w:pStyle w:val="SourceCode"/>
        <w:rPr>
          <w:lang w:val="es-MX"/>
        </w:rPr>
      </w:pPr>
      <w:r w:rsidRPr="00C8388B">
        <w:rPr>
          <w:rStyle w:val="SourceLineNumber"/>
          <w:lang w:val="es-MX"/>
        </w:rPr>
        <w:t xml:space="preserve"> 59.</w:t>
      </w:r>
      <w:r w:rsidRPr="00C8388B">
        <w:rPr>
          <w:lang w:val="es-MX"/>
        </w:rPr>
        <w:t xml:space="preserve"> imagenVillano</w:t>
      </w:r>
      <w:r>
        <w:rPr>
          <w:lang w:val="es-MX"/>
        </w:rPr>
        <w:t xml:space="preserve"> = pygame.image.load('</w:t>
      </w:r>
      <w:r w:rsidRPr="00C8388B">
        <w:rPr>
          <w:lang w:val="es-MX"/>
        </w:rPr>
        <w:t>villano.png')</w:t>
      </w:r>
    </w:p>
    <w:p w:rsidR="00DF1FB9" w:rsidRPr="00F57F7B" w:rsidRDefault="00F57F7B" w:rsidP="00DF1FB9">
      <w:pPr>
        <w:pStyle w:val="Body"/>
        <w:rPr>
          <w:lang w:val="es-MX"/>
        </w:rPr>
      </w:pPr>
      <w:r w:rsidRPr="00F57F7B">
        <w:rPr>
          <w:lang w:val="es-MX"/>
        </w:rPr>
        <w:t xml:space="preserve">A continuación cargaremos los archivos de imagen a utilizar para el personaje del jugador y los villanos en la pantalla. La imagen para el personaje se encuentra en </w:t>
      </w:r>
      <w:r w:rsidRPr="00F57F7B">
        <w:rPr>
          <w:rStyle w:val="Emphasis"/>
          <w:lang w:val="es-MX"/>
        </w:rPr>
        <w:t>jugador.png</w:t>
      </w:r>
      <w:r w:rsidRPr="00F57F7B">
        <w:rPr>
          <w:lang w:val="es-MX"/>
        </w:rPr>
        <w:t xml:space="preserve"> y la imagen para los villanos está en el archivo </w:t>
      </w:r>
      <w:r w:rsidRPr="00F57F7B">
        <w:rPr>
          <w:rStyle w:val="Emphasis"/>
          <w:lang w:val="es-MX"/>
        </w:rPr>
        <w:t>villano.png</w:t>
      </w:r>
      <w:r w:rsidRPr="00F57F7B">
        <w:rPr>
          <w:lang w:val="es-MX"/>
        </w:rPr>
        <w:t>. Todos los villanos son iguales, por lo que sólo necesitarás un archivo de imagen para ellos. Puedes descargar estas imagenes del sitio web de este libro en</w:t>
      </w:r>
      <w:r w:rsidR="00DF1FB9" w:rsidRPr="00F57F7B">
        <w:rPr>
          <w:lang w:val="es-MX"/>
        </w:rPr>
        <w:t xml:space="preserve"> </w:t>
      </w:r>
      <w:r w:rsidR="00DF1FB9" w:rsidRPr="00F57F7B">
        <w:rPr>
          <w:rStyle w:val="URL"/>
          <w:lang w:val="es-MX"/>
        </w:rPr>
        <w:t>http://invpy.com/</w:t>
      </w:r>
      <w:r w:rsidR="004E7844">
        <w:rPr>
          <w:rStyle w:val="URL"/>
          <w:lang w:val="es-MX"/>
        </w:rPr>
        <w:t>es</w:t>
      </w:r>
      <w:r w:rsidR="00DF1FB9" w:rsidRPr="00F57F7B">
        <w:rPr>
          <w:lang w:val="es-MX"/>
        </w:rPr>
        <w:t>.</w:t>
      </w:r>
    </w:p>
    <w:p w:rsidR="00DF1FB9" w:rsidRPr="00F57F7B" w:rsidRDefault="00F57F7B" w:rsidP="00DF1FB9">
      <w:pPr>
        <w:pStyle w:val="Non-TOCHeading3"/>
        <w:rPr>
          <w:lang w:val="es-MX"/>
        </w:rPr>
      </w:pPr>
      <w:r w:rsidRPr="00F57F7B">
        <w:rPr>
          <w:lang w:val="es-MX"/>
        </w:rPr>
        <w:t>Mostrando la Pantalla de Inicio</w:t>
      </w:r>
    </w:p>
    <w:p w:rsidR="00F57F7B" w:rsidRPr="00F57F7B" w:rsidRDefault="00F57F7B" w:rsidP="00DF1FB9">
      <w:pPr>
        <w:pStyle w:val="Body"/>
        <w:rPr>
          <w:lang w:val="es-MX"/>
        </w:rPr>
      </w:pPr>
      <w:r w:rsidRPr="00F57F7B">
        <w:rPr>
          <w:lang w:val="es-MX"/>
        </w:rPr>
        <w:t>Cuando el juego se inicia por primera vez, debemos mostrar el nombre "Evasor" en la pantalla. También queremos indicar al jugador que puede comenzar a jugar pulsando cualquier tecla. Esta pantalla aparece para que el jugador tenga tiempo de prepararse para empezar a jugaro luego de ejecutar el programa.</w:t>
      </w:r>
    </w:p>
    <w:p w:rsidR="00AE72D2" w:rsidRPr="00C8388B" w:rsidRDefault="00AE72D2" w:rsidP="00AE72D2">
      <w:pPr>
        <w:pStyle w:val="SourceCode"/>
        <w:rPr>
          <w:rStyle w:val="SourceCodeComment"/>
          <w:lang w:val="es-MX"/>
        </w:rPr>
      </w:pPr>
      <w:r w:rsidRPr="00544E4B">
        <w:rPr>
          <w:rStyle w:val="SourceLineNumber"/>
          <w:lang w:val="es-MX"/>
        </w:rPr>
        <w:t xml:space="preserve"> </w:t>
      </w:r>
      <w:r w:rsidRPr="00C8388B">
        <w:rPr>
          <w:rStyle w:val="SourceLineNumber"/>
          <w:lang w:val="es-MX"/>
        </w:rPr>
        <w:t>61.</w:t>
      </w:r>
      <w:r w:rsidRPr="00C8388B">
        <w:rPr>
          <w:lang w:val="es-MX"/>
        </w:rPr>
        <w:t xml:space="preserve"> </w:t>
      </w:r>
      <w:r w:rsidRPr="00C8388B">
        <w:rPr>
          <w:rStyle w:val="SourceCodeComment"/>
          <w:lang w:val="es-MX"/>
        </w:rPr>
        <w:t># Muestra la pantalla inicial</w:t>
      </w:r>
    </w:p>
    <w:p w:rsidR="00AE72D2" w:rsidRPr="00C8388B" w:rsidRDefault="00AE72D2" w:rsidP="00AE72D2">
      <w:pPr>
        <w:pStyle w:val="SourceCode"/>
        <w:rPr>
          <w:lang w:val="es-MX"/>
        </w:rPr>
      </w:pPr>
      <w:r w:rsidRPr="00C8388B">
        <w:rPr>
          <w:rStyle w:val="SourceLineNumber"/>
          <w:lang w:val="es-MX"/>
        </w:rPr>
        <w:t xml:space="preserve"> 62.</w:t>
      </w:r>
      <w:r w:rsidRPr="00C8388B">
        <w:rPr>
          <w:lang w:val="es-MX"/>
        </w:rPr>
        <w:t xml:space="preserve"> dibujarTexto('Evasor', fuente, superficieVentana, (ANCHOVENTANA / 3)+40, (ALTOVENTANA / 3))</w:t>
      </w:r>
    </w:p>
    <w:p w:rsidR="00AE72D2" w:rsidRPr="00C8388B" w:rsidRDefault="00AE72D2" w:rsidP="00AE72D2">
      <w:pPr>
        <w:pStyle w:val="SourceCode"/>
        <w:rPr>
          <w:lang w:val="es-MX"/>
        </w:rPr>
      </w:pPr>
      <w:r w:rsidRPr="00C8388B">
        <w:rPr>
          <w:rStyle w:val="SourceLineNumber"/>
          <w:lang w:val="es-MX"/>
        </w:rPr>
        <w:t xml:space="preserve"> 63.</w:t>
      </w:r>
      <w:r w:rsidRPr="00C8388B">
        <w:rPr>
          <w:lang w:val="es-MX"/>
        </w:rPr>
        <w:t xml:space="preserve"> dibujarTexto('Presione una tecla para comenzar.', fuente, superficieVentana, (ANCHOVENTANA / 3) - 180, (ALTOVENTANA / 3) + 50)</w:t>
      </w:r>
    </w:p>
    <w:p w:rsidR="00AE72D2" w:rsidRPr="00544E4B" w:rsidRDefault="00AE72D2" w:rsidP="00AE72D2">
      <w:pPr>
        <w:pStyle w:val="SourceCode"/>
        <w:rPr>
          <w:lang w:val="es-MX"/>
        </w:rPr>
      </w:pPr>
      <w:r w:rsidRPr="00C8388B">
        <w:rPr>
          <w:rStyle w:val="SourceLineNumber"/>
          <w:lang w:val="es-MX"/>
        </w:rPr>
        <w:t xml:space="preserve"> </w:t>
      </w:r>
      <w:r w:rsidRPr="00544E4B">
        <w:rPr>
          <w:rStyle w:val="SourceLineNumber"/>
          <w:lang w:val="es-MX"/>
        </w:rPr>
        <w:t>64.</w:t>
      </w:r>
      <w:r w:rsidRPr="00544E4B">
        <w:rPr>
          <w:lang w:val="es-MX"/>
        </w:rPr>
        <w:t xml:space="preserve"> pygame.display.update()</w:t>
      </w:r>
    </w:p>
    <w:p w:rsidR="00DF1FB9" w:rsidRPr="00544E4B" w:rsidRDefault="00AE72D2" w:rsidP="00AE72D2">
      <w:pPr>
        <w:pStyle w:val="SourceCode"/>
        <w:rPr>
          <w:lang w:val="es-MX"/>
        </w:rPr>
      </w:pPr>
      <w:r w:rsidRPr="00544E4B">
        <w:rPr>
          <w:rStyle w:val="SourceLineNumber"/>
          <w:lang w:val="es-MX"/>
        </w:rPr>
        <w:t xml:space="preserve"> 65.</w:t>
      </w:r>
      <w:r w:rsidRPr="00544E4B">
        <w:rPr>
          <w:lang w:val="es-MX"/>
        </w:rPr>
        <w:t xml:space="preserve"> esperarTeclaJugador()</w:t>
      </w:r>
    </w:p>
    <w:p w:rsidR="00DF1FB9" w:rsidRPr="00F57F7B" w:rsidRDefault="00F57F7B" w:rsidP="00DF1FB9">
      <w:pPr>
        <w:pStyle w:val="Body"/>
        <w:rPr>
          <w:lang w:val="es-MX"/>
        </w:rPr>
      </w:pPr>
      <w:r w:rsidRPr="00F57F7B">
        <w:rPr>
          <w:lang w:val="es-MX"/>
        </w:rPr>
        <w:t xml:space="preserve">En las líneas 62 y 63, llamamos a la función </w:t>
      </w:r>
      <w:r w:rsidRPr="00F57F7B">
        <w:rPr>
          <w:rStyle w:val="Literal"/>
          <w:lang w:val="es-MX"/>
        </w:rPr>
        <w:t>dibujarTexto()</w:t>
      </w:r>
      <w:r w:rsidRPr="00F57F7B">
        <w:rPr>
          <w:lang w:val="es-MX"/>
        </w:rPr>
        <w:t xml:space="preserve"> y le pasamos cinco argumentos:</w:t>
      </w:r>
    </w:p>
    <w:p w:rsidR="00F57F7B" w:rsidRPr="00F57F7B" w:rsidRDefault="00F57F7B" w:rsidP="00F57F7B">
      <w:pPr>
        <w:pStyle w:val="Body"/>
        <w:numPr>
          <w:ilvl w:val="0"/>
          <w:numId w:val="51"/>
        </w:numPr>
        <w:rPr>
          <w:lang w:val="es-MX"/>
        </w:rPr>
      </w:pPr>
      <w:r w:rsidRPr="00F57F7B">
        <w:rPr>
          <w:lang w:val="es-MX"/>
        </w:rPr>
        <w:t>La cadena del texto que quieres que aparezca en pantalla.</w:t>
      </w:r>
    </w:p>
    <w:p w:rsidR="00F57F7B" w:rsidRPr="00F57F7B" w:rsidRDefault="00F57F7B" w:rsidP="00F57F7B">
      <w:pPr>
        <w:pStyle w:val="Body"/>
        <w:numPr>
          <w:ilvl w:val="0"/>
          <w:numId w:val="51"/>
        </w:numPr>
        <w:rPr>
          <w:lang w:val="es-MX"/>
        </w:rPr>
      </w:pPr>
      <w:r w:rsidRPr="00F57F7B">
        <w:rPr>
          <w:lang w:val="es-MX"/>
        </w:rPr>
        <w:t>La fuente en que quieres que aparezca la cadena.</w:t>
      </w:r>
    </w:p>
    <w:p w:rsidR="00F57F7B" w:rsidRPr="00F57F7B" w:rsidRDefault="00F57F7B" w:rsidP="00F57F7B">
      <w:pPr>
        <w:pStyle w:val="Body"/>
        <w:numPr>
          <w:ilvl w:val="0"/>
          <w:numId w:val="51"/>
        </w:numPr>
        <w:rPr>
          <w:lang w:val="es-MX"/>
        </w:rPr>
      </w:pPr>
      <w:r w:rsidRPr="00F57F7B">
        <w:rPr>
          <w:lang w:val="es-MX"/>
        </w:rPr>
        <w:t>El objeto Surface sobre el cual dibujar el texto.</w:t>
      </w:r>
    </w:p>
    <w:p w:rsidR="00F57F7B" w:rsidRPr="00F57F7B" w:rsidRDefault="00F57F7B" w:rsidP="00F57F7B">
      <w:pPr>
        <w:pStyle w:val="Body"/>
        <w:numPr>
          <w:ilvl w:val="0"/>
          <w:numId w:val="51"/>
        </w:numPr>
        <w:rPr>
          <w:lang w:val="es-MX"/>
        </w:rPr>
      </w:pPr>
      <w:r w:rsidRPr="00F57F7B">
        <w:rPr>
          <w:lang w:val="es-MX"/>
        </w:rPr>
        <w:t>La coordenada X del objeto Surface en la cual dibujar el texto.</w:t>
      </w:r>
    </w:p>
    <w:p w:rsidR="00DF1FB9" w:rsidRPr="00F57F7B" w:rsidRDefault="00F57F7B" w:rsidP="00693AF9">
      <w:pPr>
        <w:pStyle w:val="Body"/>
        <w:numPr>
          <w:ilvl w:val="0"/>
          <w:numId w:val="51"/>
        </w:numPr>
        <w:rPr>
          <w:lang w:val="es-MX"/>
        </w:rPr>
      </w:pPr>
      <w:r w:rsidRPr="00F57F7B">
        <w:rPr>
          <w:lang w:val="es-MX"/>
        </w:rPr>
        <w:t>La coordenada Y del objeto Surface en la cual dibujar el texto.</w:t>
      </w:r>
    </w:p>
    <w:p w:rsidR="00F57F7B" w:rsidRPr="00F57F7B" w:rsidRDefault="00F57F7B" w:rsidP="00F57F7B">
      <w:pPr>
        <w:pStyle w:val="Body"/>
        <w:rPr>
          <w:lang w:val="es-MX"/>
        </w:rPr>
      </w:pPr>
      <w:r w:rsidRPr="00F57F7B">
        <w:rPr>
          <w:lang w:val="es-MX"/>
        </w:rPr>
        <w:t xml:space="preserve">Esto puede parecer como demasiados argumentos a pasar para una sola función, pero ten en cuenta que esta función reemplaza a cinco líneas de código cada vez que la llamamos. Esto </w:t>
      </w:r>
      <w:r w:rsidRPr="00F57F7B">
        <w:rPr>
          <w:lang w:val="es-MX"/>
        </w:rPr>
        <w:lastRenderedPageBreak/>
        <w:t>reduce la extensión del programa y hace más fácil encontrar bugs ya que hay menos código que revisar.</w:t>
      </w:r>
    </w:p>
    <w:p w:rsidR="00DF1FB9" w:rsidRPr="00F57F7B" w:rsidRDefault="00F57F7B" w:rsidP="00F57F7B">
      <w:pPr>
        <w:pStyle w:val="Body"/>
        <w:rPr>
          <w:lang w:val="es-MX"/>
        </w:rPr>
      </w:pPr>
      <w:r w:rsidRPr="00F57F7B">
        <w:rPr>
          <w:lang w:val="es-MX"/>
        </w:rPr>
        <w:t xml:space="preserve">La función </w:t>
      </w:r>
      <w:r w:rsidRPr="00F57F7B">
        <w:rPr>
          <w:rStyle w:val="Literal"/>
          <w:lang w:val="es-MX"/>
        </w:rPr>
        <w:t>esperarTeclaJugador()</w:t>
      </w:r>
      <w:r w:rsidRPr="00F57F7B">
        <w:rPr>
          <w:lang w:val="es-MX"/>
        </w:rPr>
        <w:t xml:space="preserve"> pondrá al juego en pausa ejecutando sin parar un bucle hasta que se genere un evento </w:t>
      </w:r>
      <w:r w:rsidRPr="00F57F7B">
        <w:rPr>
          <w:rStyle w:val="Literal"/>
          <w:lang w:val="es-MX"/>
        </w:rPr>
        <w:t>KEYDOWN</w:t>
      </w:r>
      <w:r w:rsidRPr="00F57F7B">
        <w:rPr>
          <w:lang w:val="es-MX"/>
        </w:rPr>
        <w:t>. Entonces la ejecución sale del bucle y el programa continúa ejecutándose.</w:t>
      </w:r>
    </w:p>
    <w:p w:rsidR="00DF1FB9" w:rsidRPr="009505FF" w:rsidRDefault="009505FF" w:rsidP="00DF1FB9">
      <w:pPr>
        <w:pStyle w:val="Non-TOCHeading3"/>
        <w:rPr>
          <w:lang w:val="es-MX"/>
        </w:rPr>
      </w:pPr>
      <w:r w:rsidRPr="009505FF">
        <w:rPr>
          <w:lang w:val="es-MX"/>
        </w:rPr>
        <w:t>Inicio del Código Principal del Juego</w:t>
      </w:r>
    </w:p>
    <w:p w:rsidR="00AE72D2" w:rsidRPr="00544E4B" w:rsidRDefault="00AE72D2" w:rsidP="00AE72D2">
      <w:pPr>
        <w:pStyle w:val="SourceCode"/>
        <w:rPr>
          <w:lang w:val="es-MX"/>
        </w:rPr>
      </w:pPr>
      <w:r w:rsidRPr="009505FF">
        <w:rPr>
          <w:rStyle w:val="SourceLineNumber"/>
          <w:lang w:val="es-MX"/>
        </w:rPr>
        <w:t xml:space="preserve"> </w:t>
      </w:r>
      <w:r w:rsidRPr="00544E4B">
        <w:rPr>
          <w:rStyle w:val="SourceLineNumber"/>
          <w:lang w:val="es-MX"/>
        </w:rPr>
        <w:t>68.</w:t>
      </w:r>
      <w:r w:rsidRPr="00544E4B">
        <w:rPr>
          <w:lang w:val="es-MX"/>
        </w:rPr>
        <w:t xml:space="preserve"> puntajeMax = 0</w:t>
      </w:r>
    </w:p>
    <w:p w:rsidR="00DF1FB9" w:rsidRPr="00544E4B" w:rsidRDefault="00AE72D2" w:rsidP="00AE72D2">
      <w:pPr>
        <w:pStyle w:val="SourceCode"/>
        <w:rPr>
          <w:lang w:val="es-MX"/>
        </w:rPr>
      </w:pPr>
      <w:r w:rsidRPr="00544E4B">
        <w:rPr>
          <w:rStyle w:val="SourceLineNumber"/>
          <w:lang w:val="es-MX"/>
        </w:rPr>
        <w:t xml:space="preserve"> 69.</w:t>
      </w:r>
      <w:r w:rsidRPr="00544E4B">
        <w:rPr>
          <w:lang w:val="es-MX"/>
        </w:rPr>
        <w:t xml:space="preserve"> while True:</w:t>
      </w:r>
    </w:p>
    <w:p w:rsidR="009505FF" w:rsidRPr="009505FF" w:rsidRDefault="009505FF" w:rsidP="009505FF">
      <w:pPr>
        <w:pStyle w:val="Body"/>
        <w:rPr>
          <w:lang w:val="es-MX"/>
        </w:rPr>
      </w:pPr>
      <w:r w:rsidRPr="009505FF">
        <w:rPr>
          <w:lang w:val="es-MX"/>
        </w:rPr>
        <w:t xml:space="preserve">El valor en la variable </w:t>
      </w:r>
      <w:r w:rsidRPr="009505FF">
        <w:rPr>
          <w:rStyle w:val="Literal"/>
          <w:lang w:val="es-MX"/>
        </w:rPr>
        <w:t>puntajeMax</w:t>
      </w:r>
      <w:r w:rsidRPr="009505FF">
        <w:rPr>
          <w:lang w:val="es-MX"/>
        </w:rPr>
        <w:t xml:space="preserve"> comienza siendo </w:t>
      </w:r>
      <w:r w:rsidRPr="009505FF">
        <w:rPr>
          <w:rStyle w:val="Literal"/>
          <w:lang w:val="es-MX"/>
        </w:rPr>
        <w:t>0</w:t>
      </w:r>
      <w:r w:rsidRPr="009505FF">
        <w:rPr>
          <w:lang w:val="es-MX"/>
        </w:rPr>
        <w:t xml:space="preserve"> cuando el programa se ejecuta por primera vez. Cada vez que el jugador pierde y su puntaje es mayor que el puntaje máximo actual, el puntaje máximo es reem</w:t>
      </w:r>
      <w:r>
        <w:rPr>
          <w:lang w:val="es-MX"/>
        </w:rPr>
        <w:t>plazado por este puntaje mayor.</w:t>
      </w:r>
    </w:p>
    <w:p w:rsidR="00DF1FB9" w:rsidRPr="009505FF" w:rsidRDefault="009505FF" w:rsidP="00DF1FB9">
      <w:pPr>
        <w:pStyle w:val="Body"/>
        <w:rPr>
          <w:lang w:val="es-MX"/>
        </w:rPr>
      </w:pPr>
      <w:r w:rsidRPr="009505FF">
        <w:rPr>
          <w:lang w:val="es-MX"/>
        </w:rPr>
        <w:t xml:space="preserve">El bucle infinito que comienza en la línea 69 no es técnicamente el </w:t>
      </w:r>
      <w:r>
        <w:rPr>
          <w:lang w:val="es-MX"/>
        </w:rPr>
        <w:t>“</w:t>
      </w:r>
      <w:r w:rsidRPr="009505FF">
        <w:rPr>
          <w:lang w:val="es-MX"/>
        </w:rPr>
        <w:t>bucle del juego</w:t>
      </w:r>
      <w:r>
        <w:rPr>
          <w:lang w:val="es-MX"/>
        </w:rPr>
        <w:t>”</w:t>
      </w:r>
      <w:r w:rsidRPr="009505FF">
        <w:rPr>
          <w:lang w:val="es-MX"/>
        </w:rPr>
        <w:t>. El bucle del juego gestiona los eventos y dibujar la ventana mientras el juego está ejecutándose. En cambio, este bucle while sumará una iteración cada vez que el jugador comience un nuevo juego. Cuando el jugador pierda y el juego se reinicie, la ejecución del programa volverá a la línea 69.</w:t>
      </w:r>
    </w:p>
    <w:p w:rsidR="00AE72D2" w:rsidRPr="00AE72D2" w:rsidRDefault="00AE72D2" w:rsidP="00AE72D2">
      <w:pPr>
        <w:pStyle w:val="SourceCode"/>
        <w:rPr>
          <w:rStyle w:val="SourceCodeComment"/>
          <w:lang w:val="es-MX"/>
        </w:rPr>
      </w:pPr>
      <w:r w:rsidRPr="009505FF">
        <w:rPr>
          <w:rStyle w:val="SourceLineNumber"/>
          <w:lang w:val="es-MX"/>
        </w:rPr>
        <w:t xml:space="preserve"> </w:t>
      </w:r>
      <w:r w:rsidRPr="00AE72D2">
        <w:rPr>
          <w:rStyle w:val="SourceLineNumber"/>
          <w:lang w:val="es-MX"/>
        </w:rPr>
        <w:t>70.</w:t>
      </w:r>
      <w:r w:rsidRPr="00AE72D2">
        <w:rPr>
          <w:lang w:val="es-MX"/>
        </w:rPr>
        <w:t xml:space="preserve">     </w:t>
      </w:r>
      <w:r w:rsidRPr="00AE72D2">
        <w:rPr>
          <w:rStyle w:val="SourceCodeComment"/>
          <w:lang w:val="es-MX"/>
        </w:rPr>
        <w:t># establece el comienzo del juego</w:t>
      </w:r>
    </w:p>
    <w:p w:rsidR="00AE72D2" w:rsidRPr="00544E4B" w:rsidRDefault="00AE72D2" w:rsidP="00AE72D2">
      <w:pPr>
        <w:pStyle w:val="SourceCode"/>
        <w:rPr>
          <w:lang w:val="es-MX"/>
        </w:rPr>
      </w:pPr>
      <w:r w:rsidRPr="00AE72D2">
        <w:rPr>
          <w:rStyle w:val="SourceLineNumber"/>
          <w:lang w:val="es-MX"/>
        </w:rPr>
        <w:t xml:space="preserve"> 71.</w:t>
      </w:r>
      <w:r w:rsidRPr="00AE72D2">
        <w:rPr>
          <w:lang w:val="es-MX"/>
        </w:rPr>
        <w:t xml:space="preserve">     </w:t>
      </w:r>
      <w:r w:rsidRPr="00544E4B">
        <w:rPr>
          <w:lang w:val="es-MX"/>
        </w:rPr>
        <w:t>villanos = []</w:t>
      </w:r>
    </w:p>
    <w:p w:rsidR="00DF1FB9" w:rsidRPr="00544E4B" w:rsidRDefault="00AE72D2" w:rsidP="00AE72D2">
      <w:pPr>
        <w:pStyle w:val="SourceCode"/>
        <w:rPr>
          <w:lang w:val="es-MX"/>
        </w:rPr>
      </w:pPr>
      <w:r w:rsidRPr="00544E4B">
        <w:rPr>
          <w:rStyle w:val="SourceLineNumber"/>
          <w:lang w:val="es-MX"/>
        </w:rPr>
        <w:t xml:space="preserve"> 72.</w:t>
      </w:r>
      <w:r w:rsidRPr="00544E4B">
        <w:rPr>
          <w:lang w:val="es-MX"/>
        </w:rPr>
        <w:t xml:space="preserve">     puntaje = 0</w:t>
      </w:r>
    </w:p>
    <w:p w:rsidR="00DF1FB9" w:rsidRPr="00DA2E43" w:rsidRDefault="00DA2E43" w:rsidP="00DF1FB9">
      <w:pPr>
        <w:pStyle w:val="Body"/>
        <w:rPr>
          <w:lang w:val="es-MX"/>
        </w:rPr>
      </w:pPr>
      <w:r w:rsidRPr="00DA2E43">
        <w:rPr>
          <w:lang w:val="es-MX"/>
        </w:rPr>
        <w:t xml:space="preserve">Al comienzo, quieres que villanos sea una lista vacía. La variable </w:t>
      </w:r>
      <w:r w:rsidRPr="00DA2E43">
        <w:rPr>
          <w:rStyle w:val="Literal"/>
          <w:lang w:val="es-MX"/>
        </w:rPr>
        <w:t>villanos</w:t>
      </w:r>
      <w:r w:rsidRPr="00DA2E43">
        <w:rPr>
          <w:lang w:val="es-MX"/>
        </w:rPr>
        <w:t xml:space="preserve"> es una list de objetos diccionario con las siguientes claves:</w:t>
      </w:r>
    </w:p>
    <w:p w:rsidR="00DA2E43" w:rsidRPr="00DA2E43" w:rsidRDefault="00DA2E43" w:rsidP="00DA2E43">
      <w:pPr>
        <w:pStyle w:val="ListParagraph"/>
        <w:numPr>
          <w:ilvl w:val="0"/>
          <w:numId w:val="33"/>
        </w:numPr>
        <w:rPr>
          <w:lang w:val="es-MX"/>
        </w:rPr>
      </w:pPr>
      <w:r w:rsidRPr="00DA2E43">
        <w:rPr>
          <w:rStyle w:val="Literal"/>
          <w:lang w:val="es-MX"/>
        </w:rPr>
        <w:t>'rect'</w:t>
      </w:r>
      <w:r w:rsidRPr="00DA2E43">
        <w:rPr>
          <w:lang w:val="es-MX"/>
        </w:rPr>
        <w:t xml:space="preserve"> - El objeto Rect que describe la posición y el tamaño del villano.</w:t>
      </w:r>
    </w:p>
    <w:p w:rsidR="00DA2E43" w:rsidRPr="00DA2E43" w:rsidRDefault="00DA2E43" w:rsidP="00DA2E43">
      <w:pPr>
        <w:pStyle w:val="ListParagraph"/>
        <w:numPr>
          <w:ilvl w:val="0"/>
          <w:numId w:val="33"/>
        </w:numPr>
        <w:rPr>
          <w:lang w:val="es-MX"/>
        </w:rPr>
      </w:pPr>
      <w:r w:rsidRPr="00DA2E43">
        <w:rPr>
          <w:rStyle w:val="Literal"/>
          <w:lang w:val="es-MX"/>
        </w:rPr>
        <w:t>'velocidad'</w:t>
      </w:r>
      <w:r w:rsidRPr="00DA2E43">
        <w:rPr>
          <w:lang w:val="es-MX"/>
        </w:rPr>
        <w:t xml:space="preserve"> - Qué tan rápido los villanos caen por la pantalla. Este entero representa píxeles por iteración del bucle del juego.</w:t>
      </w:r>
    </w:p>
    <w:p w:rsidR="00DF1FB9" w:rsidRPr="00DA2E43" w:rsidRDefault="00DA2E43" w:rsidP="00DA2E43">
      <w:pPr>
        <w:pStyle w:val="ListParagraph"/>
        <w:numPr>
          <w:ilvl w:val="0"/>
          <w:numId w:val="33"/>
        </w:numPr>
        <w:rPr>
          <w:lang w:val="es-MX"/>
        </w:rPr>
      </w:pPr>
      <w:r w:rsidRPr="00DA2E43">
        <w:rPr>
          <w:rStyle w:val="Literal"/>
          <w:lang w:val="es-MX"/>
        </w:rPr>
        <w:t>'superficie'</w:t>
      </w:r>
      <w:r w:rsidRPr="00DA2E43">
        <w:rPr>
          <w:lang w:val="es-MX"/>
        </w:rPr>
        <w:t xml:space="preserve"> - El objeto Surface que tiene dibujada la imagen estirada del villano. Este es el objeto Surface que se dibuja sobre el objeto Surface devuelto por </w:t>
      </w:r>
      <w:r w:rsidRPr="00DA2E43">
        <w:rPr>
          <w:rStyle w:val="Literal"/>
          <w:lang w:val="es-MX"/>
        </w:rPr>
        <w:t>pygame.display.set_mode()</w:t>
      </w:r>
      <w:r w:rsidRPr="00DA2E43">
        <w:rPr>
          <w:lang w:val="es-MX"/>
        </w:rPr>
        <w:t>.</w:t>
      </w:r>
    </w:p>
    <w:p w:rsidR="00DF1FB9" w:rsidRPr="00DA2E43" w:rsidRDefault="00DA2E43" w:rsidP="00DF1FB9">
      <w:pPr>
        <w:pStyle w:val="Body"/>
        <w:rPr>
          <w:lang w:val="es-MX"/>
        </w:rPr>
      </w:pPr>
      <w:r w:rsidRPr="00DA2E43">
        <w:rPr>
          <w:lang w:val="es-MX"/>
        </w:rPr>
        <w:t xml:space="preserve">La línea 72 reinicia el puntaje del jugador a </w:t>
      </w:r>
      <w:r w:rsidRPr="00DA2E43">
        <w:rPr>
          <w:rStyle w:val="Literal"/>
          <w:lang w:val="es-MX"/>
        </w:rPr>
        <w:t>0</w:t>
      </w:r>
      <w:r w:rsidRPr="00DA2E43">
        <w:rPr>
          <w:lang w:val="es-MX"/>
        </w:rPr>
        <w:t>.</w:t>
      </w:r>
    </w:p>
    <w:p w:rsidR="00DF1FB9" w:rsidRPr="00544E4B" w:rsidRDefault="00AE72D2" w:rsidP="00DF1FB9">
      <w:pPr>
        <w:pStyle w:val="SourceCode"/>
        <w:rPr>
          <w:lang w:val="es-MX"/>
        </w:rPr>
      </w:pPr>
      <w:r w:rsidRPr="00DA2E43">
        <w:rPr>
          <w:rStyle w:val="SourceLineNumber"/>
          <w:lang w:val="es-MX"/>
        </w:rPr>
        <w:t xml:space="preserve"> </w:t>
      </w:r>
      <w:r w:rsidRPr="00544E4B">
        <w:rPr>
          <w:rStyle w:val="SourceLineNumber"/>
          <w:lang w:val="es-MX"/>
        </w:rPr>
        <w:t>73.</w:t>
      </w:r>
      <w:r w:rsidRPr="00544E4B">
        <w:rPr>
          <w:lang w:val="es-MX"/>
        </w:rPr>
        <w:t xml:space="preserve">     rectanguloJugador.topleft = (ANCHOVENTANA / 2, ALTOVENTANA - 50)</w:t>
      </w:r>
    </w:p>
    <w:p w:rsidR="00DF1FB9" w:rsidRPr="00DA2E43" w:rsidRDefault="00DA2E43" w:rsidP="00DF1FB9">
      <w:pPr>
        <w:pStyle w:val="Body"/>
        <w:rPr>
          <w:lang w:val="es-MX"/>
        </w:rPr>
      </w:pPr>
      <w:r w:rsidRPr="00DA2E43">
        <w:rPr>
          <w:lang w:val="es-MX"/>
        </w:rPr>
        <w:t>La ubicación inicial del jugador es en el centro de la pantalla y 50 píxeles arriba del borde inferior. El primer elemento en la tupla de la línea 73 es la coordenada X de su borde izquierdo. El segundo elemento es la coordenada Y de su borde superior.</w:t>
      </w:r>
    </w:p>
    <w:p w:rsidR="00AE72D2" w:rsidRPr="00C8388B" w:rsidRDefault="00AE72D2" w:rsidP="00AE72D2">
      <w:pPr>
        <w:pStyle w:val="SourceCode"/>
        <w:rPr>
          <w:lang w:val="es-MX"/>
        </w:rPr>
      </w:pPr>
      <w:r w:rsidRPr="00DA2E43">
        <w:rPr>
          <w:rStyle w:val="SourceLineNumber"/>
          <w:lang w:val="es-MX"/>
        </w:rPr>
        <w:lastRenderedPageBreak/>
        <w:t xml:space="preserve"> </w:t>
      </w:r>
      <w:r w:rsidRPr="00AE72D2">
        <w:rPr>
          <w:rStyle w:val="SourceLineNumber"/>
          <w:lang w:val="es-MX"/>
        </w:rPr>
        <w:t>74.</w:t>
      </w:r>
      <w:r w:rsidRPr="00AE72D2">
        <w:rPr>
          <w:lang w:val="es-MX"/>
        </w:rPr>
        <w:t xml:space="preserve">     </w:t>
      </w:r>
      <w:r w:rsidRPr="00C8388B">
        <w:rPr>
          <w:lang w:val="es-MX"/>
        </w:rPr>
        <w:t xml:space="preserve">moverIzquierda = moverDerecha = </w:t>
      </w:r>
      <w:r>
        <w:rPr>
          <w:lang w:val="es-MX"/>
        </w:rPr>
        <w:t>moverArriba</w:t>
      </w:r>
      <w:r w:rsidRPr="00C8388B">
        <w:rPr>
          <w:lang w:val="es-MX"/>
        </w:rPr>
        <w:t xml:space="preserve"> = </w:t>
      </w:r>
      <w:r>
        <w:rPr>
          <w:lang w:val="es-MX"/>
        </w:rPr>
        <w:t>moverAbajo</w:t>
      </w:r>
      <w:r w:rsidRPr="00C8388B">
        <w:rPr>
          <w:lang w:val="es-MX"/>
        </w:rPr>
        <w:t xml:space="preserve"> = False</w:t>
      </w:r>
    </w:p>
    <w:p w:rsidR="00AE72D2" w:rsidRPr="00544E4B" w:rsidRDefault="00AE72D2" w:rsidP="00AE72D2">
      <w:pPr>
        <w:pStyle w:val="SourceCode"/>
        <w:rPr>
          <w:lang w:val="es-MX"/>
        </w:rPr>
      </w:pPr>
      <w:r w:rsidRPr="00C8388B">
        <w:rPr>
          <w:rStyle w:val="SourceLineNumber"/>
          <w:lang w:val="es-MX"/>
        </w:rPr>
        <w:t xml:space="preserve"> </w:t>
      </w:r>
      <w:r w:rsidRPr="00AE72D2">
        <w:rPr>
          <w:rStyle w:val="SourceLineNumber"/>
          <w:lang w:val="es-MX"/>
        </w:rPr>
        <w:t>75.</w:t>
      </w:r>
      <w:r w:rsidRPr="00AE72D2">
        <w:rPr>
          <w:lang w:val="es-MX"/>
        </w:rPr>
        <w:t xml:space="preserve">     </w:t>
      </w:r>
      <w:r w:rsidRPr="00544E4B">
        <w:rPr>
          <w:lang w:val="es-MX"/>
        </w:rPr>
        <w:t>trucoReversa = trucoLento = False</w:t>
      </w:r>
    </w:p>
    <w:p w:rsidR="00DF1FB9" w:rsidRPr="00544E4B" w:rsidRDefault="00AE72D2" w:rsidP="00AE72D2">
      <w:pPr>
        <w:pStyle w:val="SourceCode"/>
        <w:rPr>
          <w:lang w:val="es-MX"/>
        </w:rPr>
      </w:pPr>
      <w:r w:rsidRPr="00544E4B">
        <w:rPr>
          <w:rStyle w:val="SourceLineNumber"/>
          <w:lang w:val="es-MX"/>
        </w:rPr>
        <w:t xml:space="preserve"> 76.</w:t>
      </w:r>
      <w:r w:rsidRPr="00544E4B">
        <w:rPr>
          <w:lang w:val="es-MX"/>
        </w:rPr>
        <w:t xml:space="preserve">     contadorAgregarVillano = 0</w:t>
      </w:r>
    </w:p>
    <w:p w:rsidR="00DA2E43" w:rsidRPr="00DA2E43" w:rsidRDefault="00DA2E43" w:rsidP="00DA2E43">
      <w:pPr>
        <w:pStyle w:val="Body"/>
        <w:rPr>
          <w:lang w:val="es-MX"/>
        </w:rPr>
      </w:pPr>
      <w:r w:rsidRPr="00DA2E43">
        <w:rPr>
          <w:lang w:val="es-MX"/>
        </w:rPr>
        <w:t xml:space="preserve">Se asigna </w:t>
      </w:r>
      <w:r w:rsidRPr="00DA2E43">
        <w:rPr>
          <w:rStyle w:val="Literal"/>
          <w:lang w:val="es-MX"/>
        </w:rPr>
        <w:t>False</w:t>
      </w:r>
      <w:r w:rsidRPr="00DA2E43">
        <w:rPr>
          <w:lang w:val="es-MX"/>
        </w:rPr>
        <w:t xml:space="preserve"> a las variables de movimiento </w:t>
      </w:r>
      <w:r w:rsidRPr="00DA2E43">
        <w:rPr>
          <w:rStyle w:val="Literal"/>
          <w:lang w:val="es-MX"/>
        </w:rPr>
        <w:t>moverIzquierda</w:t>
      </w:r>
      <w:r w:rsidRPr="00DA2E43">
        <w:rPr>
          <w:lang w:val="es-MX"/>
        </w:rPr>
        <w:t xml:space="preserve">, </w:t>
      </w:r>
      <w:r w:rsidRPr="00DA2E43">
        <w:rPr>
          <w:rStyle w:val="Literal"/>
          <w:lang w:val="es-MX"/>
        </w:rPr>
        <w:t>moverDerecha</w:t>
      </w:r>
      <w:r w:rsidRPr="00DA2E43">
        <w:rPr>
          <w:lang w:val="es-MX"/>
        </w:rPr>
        <w:t xml:space="preserve">, </w:t>
      </w:r>
      <w:r w:rsidRPr="00DA2E43">
        <w:rPr>
          <w:rStyle w:val="Literal"/>
          <w:lang w:val="es-MX"/>
        </w:rPr>
        <w:t>moverArriba</w:t>
      </w:r>
      <w:r w:rsidRPr="00DA2E43">
        <w:rPr>
          <w:lang w:val="es-MX"/>
        </w:rPr>
        <w:t xml:space="preserve"> y </w:t>
      </w:r>
      <w:r w:rsidRPr="00DA2E43">
        <w:rPr>
          <w:rStyle w:val="Literal"/>
          <w:lang w:val="es-MX"/>
        </w:rPr>
        <w:t>moverAbajo</w:t>
      </w:r>
      <w:r w:rsidRPr="00DA2E43">
        <w:rPr>
          <w:lang w:val="es-MX"/>
        </w:rPr>
        <w:t xml:space="preserve">. Tamién se asigna </w:t>
      </w:r>
      <w:r w:rsidRPr="00544E4B">
        <w:rPr>
          <w:rStyle w:val="Literal"/>
          <w:lang w:val="es-MX"/>
        </w:rPr>
        <w:t>False</w:t>
      </w:r>
      <w:r w:rsidRPr="00DA2E43">
        <w:rPr>
          <w:lang w:val="es-MX"/>
        </w:rPr>
        <w:t xml:space="preserve"> a las variables </w:t>
      </w:r>
      <w:r w:rsidRPr="00DA2E43">
        <w:rPr>
          <w:rStyle w:val="Literal"/>
          <w:lang w:val="es-MX"/>
        </w:rPr>
        <w:t>trucoReversa</w:t>
      </w:r>
      <w:r w:rsidRPr="00DA2E43">
        <w:rPr>
          <w:lang w:val="es-MX"/>
        </w:rPr>
        <w:t xml:space="preserve"> y </w:t>
      </w:r>
      <w:r w:rsidRPr="00DA2E43">
        <w:rPr>
          <w:rStyle w:val="Literal"/>
          <w:lang w:val="es-MX"/>
        </w:rPr>
        <w:t>trucoLento</w:t>
      </w:r>
      <w:r w:rsidRPr="00DA2E43">
        <w:rPr>
          <w:lang w:val="es-MX"/>
        </w:rPr>
        <w:t xml:space="preserve">. Estas últimas recibirán el valor </w:t>
      </w:r>
      <w:r w:rsidRPr="00DA2E43">
        <w:rPr>
          <w:rStyle w:val="Literal"/>
          <w:lang w:val="es-MX"/>
        </w:rPr>
        <w:t>True</w:t>
      </w:r>
      <w:r w:rsidRPr="00DA2E43">
        <w:rPr>
          <w:lang w:val="es-MX"/>
        </w:rPr>
        <w:t xml:space="preserve"> sólo cuando el jugador active estos trucos mant</w:t>
      </w:r>
      <w:r>
        <w:rPr>
          <w:lang w:val="es-MX"/>
        </w:rPr>
        <w:t>eniendo presionadas las teclas “</w:t>
      </w:r>
      <w:r w:rsidRPr="00DA2E43">
        <w:rPr>
          <w:lang w:val="es-MX"/>
        </w:rPr>
        <w:t>z</w:t>
      </w:r>
      <w:r>
        <w:rPr>
          <w:lang w:val="es-MX"/>
        </w:rPr>
        <w:t>”</w:t>
      </w:r>
      <w:r w:rsidRPr="00DA2E43">
        <w:rPr>
          <w:lang w:val="es-MX"/>
        </w:rPr>
        <w:t xml:space="preserve"> y </w:t>
      </w:r>
      <w:r>
        <w:rPr>
          <w:lang w:val="es-MX"/>
        </w:rPr>
        <w:t>“</w:t>
      </w:r>
      <w:r w:rsidRPr="00DA2E43">
        <w:rPr>
          <w:lang w:val="es-MX"/>
        </w:rPr>
        <w:t>x</w:t>
      </w:r>
      <w:r>
        <w:rPr>
          <w:lang w:val="es-MX"/>
        </w:rPr>
        <w:t>”</w:t>
      </w:r>
      <w:r w:rsidRPr="00DA2E43">
        <w:rPr>
          <w:lang w:val="es-MX"/>
        </w:rPr>
        <w:t>, respectivamente.</w:t>
      </w:r>
    </w:p>
    <w:p w:rsidR="00DA2E43" w:rsidRPr="00DA2E43" w:rsidRDefault="00DA2E43" w:rsidP="00DA2E43">
      <w:pPr>
        <w:pStyle w:val="Body"/>
        <w:rPr>
          <w:lang w:val="es-MX"/>
        </w:rPr>
      </w:pPr>
      <w:r w:rsidRPr="00DA2E43">
        <w:rPr>
          <w:lang w:val="es-MX"/>
        </w:rPr>
        <w:t xml:space="preserve">La variable </w:t>
      </w:r>
      <w:r w:rsidRPr="00DA2E43">
        <w:rPr>
          <w:rStyle w:val="Literal"/>
          <w:lang w:val="es-MX"/>
        </w:rPr>
        <w:t>contadorAgregarVillano</w:t>
      </w:r>
      <w:r w:rsidRPr="00DA2E43">
        <w:rPr>
          <w:lang w:val="es-MX"/>
        </w:rPr>
        <w:t xml:space="preserve"> es un contador para indicar al programa cuándo añadir un nuevo villano en el borde superior de la pantalla. El valor en </w:t>
      </w:r>
      <w:r w:rsidRPr="00DA2E43">
        <w:rPr>
          <w:rStyle w:val="Literal"/>
          <w:lang w:val="es-MX"/>
        </w:rPr>
        <w:t>contadorAgregarVillano</w:t>
      </w:r>
      <w:r w:rsidRPr="00DA2E43">
        <w:rPr>
          <w:lang w:val="es-MX"/>
        </w:rPr>
        <w:t xml:space="preserve"> se incrementa en uno cada vez que el bucle del juego itera.</w:t>
      </w:r>
    </w:p>
    <w:p w:rsidR="00DF1FB9" w:rsidRPr="00DA2E43" w:rsidRDefault="00DA2E43" w:rsidP="00DF1FB9">
      <w:pPr>
        <w:pStyle w:val="Body"/>
        <w:rPr>
          <w:lang w:val="es-MX"/>
        </w:rPr>
      </w:pPr>
      <w:r w:rsidRPr="00DA2E43">
        <w:rPr>
          <w:lang w:val="es-MX"/>
        </w:rPr>
        <w:t xml:space="preserve">Cuando </w:t>
      </w:r>
      <w:r w:rsidRPr="00DA2E43">
        <w:rPr>
          <w:rStyle w:val="Literal"/>
          <w:lang w:val="es-MX"/>
        </w:rPr>
        <w:t>contadorAgregarVillano</w:t>
      </w:r>
      <w:r w:rsidRPr="00DA2E43">
        <w:rPr>
          <w:lang w:val="es-MX"/>
        </w:rPr>
        <w:t xml:space="preserve"> es igual a </w:t>
      </w:r>
      <w:r w:rsidRPr="00DA2E43">
        <w:rPr>
          <w:rStyle w:val="Literal"/>
          <w:lang w:val="es-MX"/>
        </w:rPr>
        <w:t>TASANUEVOVILLANO</w:t>
      </w:r>
      <w:r w:rsidR="00894755">
        <w:rPr>
          <w:lang w:val="es-MX"/>
        </w:rPr>
        <w:t xml:space="preserve">, </w:t>
      </w:r>
      <w:r w:rsidRPr="00DA2E43">
        <w:rPr>
          <w:lang w:val="es-MX"/>
        </w:rPr>
        <w:t xml:space="preserve">la variable </w:t>
      </w:r>
      <w:r w:rsidRPr="00DA2E43">
        <w:rPr>
          <w:rStyle w:val="Literal"/>
          <w:lang w:val="es-MX"/>
        </w:rPr>
        <w:t>contadorAgregarVillano</w:t>
      </w:r>
      <w:r w:rsidRPr="00DA2E43">
        <w:rPr>
          <w:lang w:val="es-MX"/>
        </w:rPr>
        <w:t xml:space="preserve"> se reinicia a 0 y se agrega un nuevo villano al borde superior de la pantalla. (Esta comprobación se realiza más adelante en la línea 130.)</w:t>
      </w:r>
    </w:p>
    <w:p w:rsidR="00DF1FB9" w:rsidRPr="00544E4B" w:rsidRDefault="00AE72D2" w:rsidP="00DF1FB9">
      <w:pPr>
        <w:pStyle w:val="SourceCode"/>
        <w:rPr>
          <w:lang w:val="es-MX"/>
        </w:rPr>
      </w:pPr>
      <w:r w:rsidRPr="00544E4B">
        <w:rPr>
          <w:rStyle w:val="SourceLineNumber"/>
          <w:lang w:val="es-MX"/>
        </w:rPr>
        <w:t xml:space="preserve"> 77.</w:t>
      </w:r>
      <w:r w:rsidRPr="00544E4B">
        <w:rPr>
          <w:lang w:val="es-MX"/>
        </w:rPr>
        <w:t xml:space="preserve">     pygame.mixer.music.play(-1, 0.0)</w:t>
      </w:r>
    </w:p>
    <w:p w:rsidR="00DA2E43" w:rsidRPr="00DA2E43" w:rsidRDefault="00DA2E43" w:rsidP="00DA2E43">
      <w:pPr>
        <w:pStyle w:val="Body"/>
        <w:rPr>
          <w:lang w:val="es-MX"/>
        </w:rPr>
      </w:pPr>
      <w:r w:rsidRPr="00DA2E43">
        <w:rPr>
          <w:lang w:val="es-MX"/>
        </w:rPr>
        <w:t xml:space="preserve">La música de fondo comienza a reproducirse en la línea 77 con una llamada a </w:t>
      </w:r>
      <w:r w:rsidRPr="00DA2E43">
        <w:rPr>
          <w:rStyle w:val="Literal"/>
          <w:lang w:val="es-MX"/>
        </w:rPr>
        <w:t>pygame.mixer.music.play()</w:t>
      </w:r>
      <w:r w:rsidRPr="00DA2E43">
        <w:rPr>
          <w:lang w:val="es-MX"/>
        </w:rPr>
        <w:t xml:space="preserve">. El primer argumento es el número de veces que la música se repetirá. </w:t>
      </w:r>
      <w:r w:rsidRPr="00DA2E43">
        <w:rPr>
          <w:rStyle w:val="Literal"/>
          <w:lang w:val="es-MX"/>
        </w:rPr>
        <w:t>-1</w:t>
      </w:r>
      <w:r w:rsidRPr="00DA2E43">
        <w:rPr>
          <w:lang w:val="es-MX"/>
        </w:rPr>
        <w:t xml:space="preserve"> es un valor especial que indica a Pygame que quieres que la música se repita sin parar.</w:t>
      </w:r>
    </w:p>
    <w:p w:rsidR="00DA2E43" w:rsidRPr="00DA2E43" w:rsidRDefault="00DA2E43" w:rsidP="00DA2E43">
      <w:pPr>
        <w:pStyle w:val="Body"/>
        <w:rPr>
          <w:lang w:val="es-MX"/>
        </w:rPr>
      </w:pPr>
      <w:r w:rsidRPr="00DA2E43">
        <w:rPr>
          <w:lang w:val="es-MX"/>
        </w:rPr>
        <w:t xml:space="preserve">El segundo argumento es un float que dice a partir de cuántos segundos quieres que comience a reproducirse la música. Al pasar </w:t>
      </w:r>
      <w:r w:rsidRPr="00DA2E43">
        <w:rPr>
          <w:rStyle w:val="Literal"/>
          <w:lang w:val="es-MX"/>
        </w:rPr>
        <w:t>0.0</w:t>
      </w:r>
      <w:r w:rsidRPr="00DA2E43">
        <w:rPr>
          <w:lang w:val="es-MX"/>
        </w:rPr>
        <w:t xml:space="preserve"> determinamos que la música comience a reproducirse desde el principio.</w:t>
      </w:r>
    </w:p>
    <w:p w:rsidR="00DF1FB9" w:rsidRPr="00DA2E43" w:rsidRDefault="00DA2E43" w:rsidP="00DF1FB9">
      <w:pPr>
        <w:pStyle w:val="Heading2"/>
        <w:rPr>
          <w:lang w:val="es-MX"/>
        </w:rPr>
      </w:pPr>
      <w:bookmarkStart w:id="171" w:name="_Toc428114194"/>
      <w:r w:rsidRPr="00DA2E43">
        <w:rPr>
          <w:lang w:val="es-MX"/>
        </w:rPr>
        <w:t>El Bucle del Juego</w:t>
      </w:r>
      <w:bookmarkEnd w:id="171"/>
    </w:p>
    <w:p w:rsidR="00DF1FB9" w:rsidRPr="00DA2E43" w:rsidRDefault="00DA2E43" w:rsidP="00DF1FB9">
      <w:pPr>
        <w:pStyle w:val="Body"/>
        <w:rPr>
          <w:lang w:val="es-MX"/>
        </w:rPr>
      </w:pPr>
      <w:r w:rsidRPr="00DA2E43">
        <w:rPr>
          <w:lang w:val="es-MX"/>
        </w:rPr>
        <w:t xml:space="preserve">El código del bucle del juego actualiza constantemente el estado del universo del juego cambiando la posición del jugador y de los villanos, gestionando eventos generados por Pygame, y dibujando el universo del juego en la pantalla. Todo esto ocurre varias docenas de veces por segundo, lo que hace que se vea en </w:t>
      </w:r>
      <w:r>
        <w:rPr>
          <w:lang w:val="es-MX"/>
        </w:rPr>
        <w:t>“</w:t>
      </w:r>
      <w:r w:rsidRPr="00DA2E43">
        <w:rPr>
          <w:lang w:val="es-MX"/>
        </w:rPr>
        <w:t>tiempo real</w:t>
      </w:r>
      <w:r>
        <w:rPr>
          <w:lang w:val="es-MX"/>
        </w:rPr>
        <w:t>”</w:t>
      </w:r>
      <w:r w:rsidRPr="00DA2E43">
        <w:rPr>
          <w:lang w:val="es-MX"/>
        </w:rPr>
        <w:t>.</w:t>
      </w:r>
    </w:p>
    <w:p w:rsidR="00AE72D2" w:rsidRPr="00C8388B" w:rsidRDefault="00AE72D2" w:rsidP="00AE72D2">
      <w:pPr>
        <w:pStyle w:val="SourceCode"/>
        <w:rPr>
          <w:lang w:val="es-MX"/>
        </w:rPr>
      </w:pPr>
      <w:r w:rsidRPr="00DA2E43">
        <w:rPr>
          <w:rStyle w:val="SourceLineNumber"/>
          <w:lang w:val="es-MX"/>
        </w:rPr>
        <w:t xml:space="preserve"> </w:t>
      </w:r>
      <w:r w:rsidRPr="00AE72D2">
        <w:rPr>
          <w:rStyle w:val="SourceLineNumber"/>
          <w:lang w:val="es-MX"/>
        </w:rPr>
        <w:t>79.</w:t>
      </w:r>
      <w:r w:rsidRPr="00AE72D2">
        <w:rPr>
          <w:lang w:val="es-MX"/>
        </w:rPr>
        <w:t xml:space="preserve">     </w:t>
      </w:r>
      <w:r w:rsidRPr="00C8388B">
        <w:rPr>
          <w:lang w:val="es-MX"/>
        </w:rPr>
        <w:t xml:space="preserve">while True: </w:t>
      </w:r>
      <w:r w:rsidRPr="00C8388B">
        <w:rPr>
          <w:rStyle w:val="SourceCodeComment"/>
          <w:lang w:val="es-MX"/>
        </w:rPr>
        <w:t># el ciclo del juego se mantiene mientras se este jugando</w:t>
      </w:r>
    </w:p>
    <w:p w:rsidR="00DF1FB9" w:rsidRPr="00544E4B" w:rsidRDefault="00AE72D2" w:rsidP="00AE72D2">
      <w:pPr>
        <w:pStyle w:val="SourceCode"/>
        <w:rPr>
          <w:rStyle w:val="SourceCodeComment"/>
          <w:lang w:val="es-MX"/>
        </w:rPr>
      </w:pPr>
      <w:r w:rsidRPr="00C8388B">
        <w:rPr>
          <w:rStyle w:val="SourceLineNumber"/>
          <w:lang w:val="es-MX"/>
        </w:rPr>
        <w:t xml:space="preserve"> </w:t>
      </w:r>
      <w:r w:rsidRPr="00544E4B">
        <w:rPr>
          <w:rStyle w:val="SourceLineNumber"/>
          <w:lang w:val="es-MX"/>
        </w:rPr>
        <w:t>80.</w:t>
      </w:r>
      <w:r w:rsidRPr="00544E4B">
        <w:rPr>
          <w:lang w:val="es-MX"/>
        </w:rPr>
        <w:t xml:space="preserve">         puntaje += 1 </w:t>
      </w:r>
      <w:r w:rsidRPr="00544E4B">
        <w:rPr>
          <w:rStyle w:val="SourceCodeComment"/>
          <w:lang w:val="es-MX"/>
        </w:rPr>
        <w:t># incrementa el puntaje</w:t>
      </w:r>
    </w:p>
    <w:p w:rsidR="00DF1FB9" w:rsidRPr="00DA2E43" w:rsidRDefault="00DA2E43" w:rsidP="00DF1FB9">
      <w:pPr>
        <w:pStyle w:val="Body"/>
        <w:rPr>
          <w:lang w:val="es-MX"/>
        </w:rPr>
      </w:pPr>
      <w:r w:rsidRPr="00DA2E43">
        <w:rPr>
          <w:lang w:val="es-MX"/>
        </w:rPr>
        <w:t xml:space="preserve">La línea 79 es el inicio del principal bucle del juego. La línea 80 incrementa el puntaje del jugador en cada iteración del bucle del juego. Cuanto más tiempo permanezca el jugador sin </w:t>
      </w:r>
      <w:r w:rsidRPr="00DA2E43">
        <w:rPr>
          <w:lang w:val="es-MX"/>
        </w:rPr>
        <w:lastRenderedPageBreak/>
        <w:t>perder, mayor será su puntaje. La ejecución sólo saldrá del bucle cuando el jugador pierda o salga del programa.</w:t>
      </w:r>
    </w:p>
    <w:p w:rsidR="00DF1FB9" w:rsidRPr="00DA2E43" w:rsidRDefault="00DA2E43" w:rsidP="00DF1FB9">
      <w:pPr>
        <w:pStyle w:val="Heading2"/>
        <w:rPr>
          <w:lang w:val="es-MX"/>
        </w:rPr>
      </w:pPr>
      <w:bookmarkStart w:id="172" w:name="_Toc428114195"/>
      <w:r w:rsidRPr="00DA2E43">
        <w:rPr>
          <w:lang w:val="es-MX"/>
        </w:rPr>
        <w:t>Gestión de Eventos</w:t>
      </w:r>
      <w:bookmarkEnd w:id="172"/>
    </w:p>
    <w:p w:rsidR="00DF1FB9" w:rsidRPr="00DA2E43" w:rsidRDefault="00DA2E43" w:rsidP="00DF1FB9">
      <w:pPr>
        <w:pStyle w:val="Body"/>
        <w:rPr>
          <w:lang w:val="es-MX"/>
        </w:rPr>
      </w:pPr>
      <w:r w:rsidRPr="00DA2E43">
        <w:rPr>
          <w:lang w:val="es-MX"/>
        </w:rPr>
        <w:t xml:space="preserve">Hay cuatro tipos diferentes de eventos que el programa gestionará: </w:t>
      </w:r>
      <w:r w:rsidRPr="00DA2E43">
        <w:rPr>
          <w:rStyle w:val="Literal"/>
          <w:lang w:val="es-MX"/>
        </w:rPr>
        <w:t>QUIT</w:t>
      </w:r>
      <w:r w:rsidRPr="00DA2E43">
        <w:rPr>
          <w:lang w:val="es-MX"/>
        </w:rPr>
        <w:t xml:space="preserve">, </w:t>
      </w:r>
      <w:r w:rsidRPr="00DA2E43">
        <w:rPr>
          <w:rStyle w:val="Literal"/>
          <w:lang w:val="es-MX"/>
        </w:rPr>
        <w:t>KEYDOWN</w:t>
      </w:r>
      <w:r w:rsidRPr="00DA2E43">
        <w:rPr>
          <w:lang w:val="es-MX"/>
        </w:rPr>
        <w:t xml:space="preserve">, </w:t>
      </w:r>
      <w:r w:rsidRPr="00DA2E43">
        <w:rPr>
          <w:rStyle w:val="Literal"/>
          <w:lang w:val="es-MX"/>
        </w:rPr>
        <w:t>KEYUP</w:t>
      </w:r>
      <w:r w:rsidRPr="00DA2E43">
        <w:rPr>
          <w:lang w:val="es-MX"/>
        </w:rPr>
        <w:t xml:space="preserve"> y </w:t>
      </w:r>
      <w:r w:rsidRPr="00DA2E43">
        <w:rPr>
          <w:rStyle w:val="Literal"/>
          <w:lang w:val="es-MX"/>
        </w:rPr>
        <w:t>MOUSEMOTION</w:t>
      </w:r>
      <w:r w:rsidRPr="00DA2E43">
        <w:rPr>
          <w:lang w:val="es-MX"/>
        </w:rPr>
        <w:t>.</w:t>
      </w:r>
    </w:p>
    <w:p w:rsidR="00AE72D2" w:rsidRDefault="00AE72D2" w:rsidP="00AE72D2">
      <w:pPr>
        <w:pStyle w:val="SourceCode"/>
      </w:pPr>
      <w:r w:rsidRPr="00DA2E43">
        <w:rPr>
          <w:rStyle w:val="SourceLineNumber"/>
          <w:lang w:val="es-MX"/>
        </w:rPr>
        <w:t xml:space="preserve"> </w:t>
      </w:r>
      <w:r w:rsidRPr="00797C8B">
        <w:rPr>
          <w:rStyle w:val="SourceLineNumber"/>
        </w:rPr>
        <w:t>82.</w:t>
      </w:r>
      <w:r>
        <w:t xml:space="preserve">         for evento in pygame.event.get():</w:t>
      </w:r>
    </w:p>
    <w:p w:rsidR="00AE72D2" w:rsidRDefault="00AE72D2" w:rsidP="00AE72D2">
      <w:pPr>
        <w:pStyle w:val="SourceCode"/>
      </w:pPr>
      <w:r w:rsidRPr="00797C8B">
        <w:rPr>
          <w:rStyle w:val="SourceLineNumber"/>
        </w:rPr>
        <w:t xml:space="preserve"> 83.</w:t>
      </w:r>
      <w:r>
        <w:t xml:space="preserve">             if evento.type == QUIT:</w:t>
      </w:r>
    </w:p>
    <w:p w:rsidR="00DF1FB9" w:rsidRDefault="00AE72D2" w:rsidP="00AE72D2">
      <w:pPr>
        <w:pStyle w:val="SourceCode"/>
      </w:pPr>
      <w:r w:rsidRPr="00797C8B">
        <w:rPr>
          <w:rStyle w:val="SourceLineNumber"/>
        </w:rPr>
        <w:t xml:space="preserve"> 84.</w:t>
      </w:r>
      <w:r>
        <w:t xml:space="preserve">                 terminar()</w:t>
      </w:r>
    </w:p>
    <w:p w:rsidR="00DA2E43" w:rsidRPr="00DA2E43" w:rsidRDefault="00DA2E43" w:rsidP="00DA2E43">
      <w:pPr>
        <w:pStyle w:val="Body"/>
        <w:rPr>
          <w:lang w:val="es-MX"/>
        </w:rPr>
      </w:pPr>
      <w:r w:rsidRPr="00DA2E43">
        <w:rPr>
          <w:lang w:val="es-MX"/>
        </w:rPr>
        <w:t xml:space="preserve">La línea 82 es el comienzo del código de gestión de eventos. Llama a </w:t>
      </w:r>
      <w:r w:rsidRPr="00DA2E43">
        <w:rPr>
          <w:rStyle w:val="Literal"/>
          <w:lang w:val="es-MX"/>
        </w:rPr>
        <w:t>pygame.event.get()</w:t>
      </w:r>
      <w:r w:rsidRPr="00DA2E43">
        <w:rPr>
          <w:lang w:val="es-MX"/>
        </w:rPr>
        <w:t xml:space="preserve">, la cual devuelve una lista de todos los objetos Event. Cada objeto Event representa un evento que ha ocurrido desde la última llamada a </w:t>
      </w:r>
      <w:r w:rsidRPr="00DA2E43">
        <w:rPr>
          <w:rStyle w:val="Literal"/>
          <w:lang w:val="es-MX"/>
        </w:rPr>
        <w:t>pygame.event.get()</w:t>
      </w:r>
      <w:r w:rsidRPr="00DA2E43">
        <w:rPr>
          <w:lang w:val="es-MX"/>
        </w:rPr>
        <w:t>. El código comprobará el atributo type del objeto Event para ver de qué tipo de evento se trata y operar con él de forma acorde.</w:t>
      </w:r>
    </w:p>
    <w:p w:rsidR="00DF1FB9" w:rsidRPr="00DA2E43" w:rsidRDefault="00DA2E43" w:rsidP="00DF1FB9">
      <w:pPr>
        <w:pStyle w:val="Body"/>
        <w:rPr>
          <w:lang w:val="es-MX"/>
        </w:rPr>
      </w:pPr>
      <w:r w:rsidRPr="00DA2E43">
        <w:rPr>
          <w:lang w:val="es-MX"/>
        </w:rPr>
        <w:t xml:space="preserve">Si el atributo type del objeto Event es igual a </w:t>
      </w:r>
      <w:r w:rsidRPr="00DA2E43">
        <w:rPr>
          <w:rStyle w:val="Literal"/>
          <w:lang w:val="es-MX"/>
        </w:rPr>
        <w:t>QUIT</w:t>
      </w:r>
      <w:r w:rsidRPr="00DA2E43">
        <w:rPr>
          <w:lang w:val="es-MX"/>
        </w:rPr>
        <w:t xml:space="preserve">, significa que el usuario ha cerrado el programa. La variable constante </w:t>
      </w:r>
      <w:r w:rsidRPr="00DA2E43">
        <w:rPr>
          <w:rStyle w:val="Literal"/>
          <w:lang w:val="es-MX"/>
        </w:rPr>
        <w:t>QUIT</w:t>
      </w:r>
      <w:r w:rsidRPr="00DA2E43">
        <w:rPr>
          <w:lang w:val="es-MX"/>
        </w:rPr>
        <w:t xml:space="preserve"> se importa del módulo </w:t>
      </w:r>
      <w:r w:rsidRPr="00DA2E43">
        <w:rPr>
          <w:rStyle w:val="Literal"/>
          <w:lang w:val="es-MX"/>
        </w:rPr>
        <w:t>pygame.locals</w:t>
      </w:r>
      <w:r w:rsidRPr="00DA2E43">
        <w:rPr>
          <w:lang w:val="es-MX"/>
        </w:rPr>
        <w:t>.</w:t>
      </w:r>
    </w:p>
    <w:p w:rsidR="00AE72D2" w:rsidRDefault="00AE72D2" w:rsidP="00AE72D2">
      <w:pPr>
        <w:pStyle w:val="SourceCode"/>
      </w:pPr>
      <w:r w:rsidRPr="00DA2E43">
        <w:rPr>
          <w:rStyle w:val="SourceLineNumber"/>
          <w:lang w:val="es-MX"/>
        </w:rPr>
        <w:t xml:space="preserve"> </w:t>
      </w:r>
      <w:r w:rsidRPr="00797C8B">
        <w:rPr>
          <w:rStyle w:val="SourceLineNumber"/>
        </w:rPr>
        <w:t>86.</w:t>
      </w:r>
      <w:r>
        <w:t xml:space="preserve">             if evento.type == KEYDOWN:</w:t>
      </w:r>
    </w:p>
    <w:p w:rsidR="00AE72D2" w:rsidRDefault="00AE72D2" w:rsidP="00AE72D2">
      <w:pPr>
        <w:pStyle w:val="SourceCode"/>
      </w:pPr>
      <w:r w:rsidRPr="00797C8B">
        <w:rPr>
          <w:rStyle w:val="SourceLineNumber"/>
        </w:rPr>
        <w:t xml:space="preserve"> 87.</w:t>
      </w:r>
      <w:r>
        <w:t xml:space="preserve">                 if evento.key == ord('z'):</w:t>
      </w:r>
    </w:p>
    <w:p w:rsidR="00AE72D2" w:rsidRDefault="00AE72D2" w:rsidP="00AE72D2">
      <w:pPr>
        <w:pStyle w:val="SourceCode"/>
      </w:pPr>
      <w:r w:rsidRPr="00797C8B">
        <w:rPr>
          <w:rStyle w:val="SourceLineNumber"/>
        </w:rPr>
        <w:t xml:space="preserve"> 88.</w:t>
      </w:r>
      <w:r>
        <w:t xml:space="preserve">                     trucoReversa = True</w:t>
      </w:r>
    </w:p>
    <w:p w:rsidR="00AE72D2" w:rsidRDefault="00AE72D2" w:rsidP="00AE72D2">
      <w:pPr>
        <w:pStyle w:val="SourceCode"/>
      </w:pPr>
      <w:r w:rsidRPr="00797C8B">
        <w:rPr>
          <w:rStyle w:val="SourceLineNumber"/>
        </w:rPr>
        <w:t xml:space="preserve"> 89.</w:t>
      </w:r>
      <w:r>
        <w:t xml:space="preserve">                 if evento.key == ord('x'):</w:t>
      </w:r>
    </w:p>
    <w:p w:rsidR="00DF1FB9" w:rsidRPr="00544E4B" w:rsidRDefault="00AE72D2" w:rsidP="00AE72D2">
      <w:pPr>
        <w:pStyle w:val="SourceCode"/>
        <w:rPr>
          <w:lang w:val="es-MX"/>
        </w:rPr>
      </w:pPr>
      <w:r w:rsidRPr="00797C8B">
        <w:rPr>
          <w:rStyle w:val="SourceLineNumber"/>
        </w:rPr>
        <w:t xml:space="preserve"> </w:t>
      </w:r>
      <w:r w:rsidRPr="00544E4B">
        <w:rPr>
          <w:rStyle w:val="SourceLineNumber"/>
          <w:lang w:val="es-MX"/>
        </w:rPr>
        <w:t>90.</w:t>
      </w:r>
      <w:r w:rsidRPr="00544E4B">
        <w:rPr>
          <w:lang w:val="es-MX"/>
        </w:rPr>
        <w:t xml:space="preserve">                     trucoLento = True</w:t>
      </w:r>
    </w:p>
    <w:p w:rsidR="00DF1FB9" w:rsidRDefault="00DA2E43" w:rsidP="00DF1FB9">
      <w:pPr>
        <w:pStyle w:val="Body"/>
        <w:rPr>
          <w:lang w:val="es-MX"/>
        </w:rPr>
      </w:pPr>
      <w:r w:rsidRPr="00DA2E43">
        <w:rPr>
          <w:lang w:val="es-MX"/>
        </w:rPr>
        <w:t xml:space="preserve">Si el tipo de evento es </w:t>
      </w:r>
      <w:r w:rsidRPr="00DA2E43">
        <w:rPr>
          <w:rStyle w:val="Literal"/>
          <w:lang w:val="es-MX"/>
        </w:rPr>
        <w:t>KEYDOWN</w:t>
      </w:r>
      <w:r w:rsidRPr="00DA2E43">
        <w:rPr>
          <w:lang w:val="es-MX"/>
        </w:rPr>
        <w:t xml:space="preserve">, el jugador ha pulsado una tecla. El objeto Event para eventos del teclado tiene un atributo key que corresponde al valor ordinal entero de la tecla pulsada. La función </w:t>
      </w:r>
      <w:r w:rsidRPr="00DA2E43">
        <w:rPr>
          <w:rStyle w:val="Literal"/>
          <w:lang w:val="es-MX"/>
        </w:rPr>
        <w:t>ord()</w:t>
      </w:r>
      <w:r w:rsidRPr="00DA2E43">
        <w:rPr>
          <w:lang w:val="es-MX"/>
        </w:rPr>
        <w:t xml:space="preserve"> devuelve el valor ordinal de la letra pasada como argumento.</w:t>
      </w:r>
    </w:p>
    <w:p w:rsidR="00DA2E43" w:rsidRPr="00DA2E43" w:rsidRDefault="00DA2E43" w:rsidP="00DF1FB9">
      <w:pPr>
        <w:pStyle w:val="Body"/>
        <w:rPr>
          <w:lang w:val="es-MX"/>
        </w:rPr>
      </w:pPr>
      <w:r w:rsidRPr="00DA2E43">
        <w:rPr>
          <w:lang w:val="es-MX"/>
        </w:rPr>
        <w:t>Por ejemplo, la línea 87 comprueba si el</w:t>
      </w:r>
      <w:r>
        <w:rPr>
          <w:lang w:val="es-MX"/>
        </w:rPr>
        <w:t xml:space="preserve"> evento corresponde a la tecla “</w:t>
      </w:r>
      <w:r w:rsidRPr="00DA2E43">
        <w:rPr>
          <w:lang w:val="es-MX"/>
        </w:rPr>
        <w:t>z</w:t>
      </w:r>
      <w:r>
        <w:rPr>
          <w:lang w:val="es-MX"/>
        </w:rPr>
        <w:t>”</w:t>
      </w:r>
      <w:r w:rsidRPr="00DA2E43">
        <w:rPr>
          <w:lang w:val="es-MX"/>
        </w:rPr>
        <w:t xml:space="preserve"> mediante </w:t>
      </w:r>
      <w:r w:rsidRPr="00DA2E43">
        <w:rPr>
          <w:rStyle w:val="Literal"/>
          <w:lang w:val="es-MX"/>
        </w:rPr>
        <w:t>event.key == ord('z')</w:t>
      </w:r>
      <w:r w:rsidRPr="00DA2E43">
        <w:rPr>
          <w:lang w:val="es-MX"/>
        </w:rPr>
        <w:t xml:space="preserve">. Si esta condición es </w:t>
      </w:r>
      <w:r w:rsidRPr="00DA2E43">
        <w:rPr>
          <w:rStyle w:val="Literal"/>
          <w:lang w:val="es-MX"/>
        </w:rPr>
        <w:t>True</w:t>
      </w:r>
      <w:r w:rsidRPr="00DA2E43">
        <w:rPr>
          <w:lang w:val="es-MX"/>
        </w:rPr>
        <w:t xml:space="preserve">, se asigna </w:t>
      </w:r>
      <w:r w:rsidRPr="00DA2E43">
        <w:rPr>
          <w:rStyle w:val="Literal"/>
          <w:lang w:val="es-MX"/>
        </w:rPr>
        <w:t>True</w:t>
      </w:r>
      <w:r w:rsidRPr="00DA2E43">
        <w:rPr>
          <w:lang w:val="es-MX"/>
        </w:rPr>
        <w:t xml:space="preserve"> a </w:t>
      </w:r>
      <w:r w:rsidRPr="00DA2E43">
        <w:rPr>
          <w:rStyle w:val="Literal"/>
          <w:lang w:val="es-MX"/>
        </w:rPr>
        <w:t>trucoReversa</w:t>
      </w:r>
      <w:r w:rsidRPr="00DA2E43">
        <w:rPr>
          <w:lang w:val="es-MX"/>
        </w:rPr>
        <w:t xml:space="preserve"> para indicar que este truco ha sido activado. La lí</w:t>
      </w:r>
      <w:r>
        <w:rPr>
          <w:lang w:val="es-MX"/>
        </w:rPr>
        <w:t>nea 89 comprueba si la tecla “x”</w:t>
      </w:r>
      <w:r w:rsidRPr="00DA2E43">
        <w:rPr>
          <w:lang w:val="es-MX"/>
        </w:rPr>
        <w:t xml:space="preserve"> ha sido pulsada para activar el truco lento.</w:t>
      </w:r>
    </w:p>
    <w:p w:rsidR="00DA2E43" w:rsidRPr="00DA2E43" w:rsidRDefault="00DA2E43" w:rsidP="00DA2E43">
      <w:pPr>
        <w:pStyle w:val="Body"/>
        <w:rPr>
          <w:lang w:val="es-MX"/>
        </w:rPr>
      </w:pPr>
      <w:r w:rsidRPr="00DA2E43">
        <w:rPr>
          <w:lang w:val="es-MX"/>
        </w:rPr>
        <w:t>Por ejemplo, la línea 87 comprueba si el</w:t>
      </w:r>
      <w:r>
        <w:rPr>
          <w:lang w:val="es-MX"/>
        </w:rPr>
        <w:t xml:space="preserve"> evento corresponde a la tecla “</w:t>
      </w:r>
      <w:r w:rsidRPr="00DA2E43">
        <w:rPr>
          <w:lang w:val="es-MX"/>
        </w:rPr>
        <w:t>z</w:t>
      </w:r>
      <w:r>
        <w:rPr>
          <w:lang w:val="es-MX"/>
        </w:rPr>
        <w:t>”</w:t>
      </w:r>
      <w:r w:rsidRPr="00DA2E43">
        <w:rPr>
          <w:lang w:val="es-MX"/>
        </w:rPr>
        <w:t xml:space="preserve"> mediante </w:t>
      </w:r>
      <w:r w:rsidRPr="00DA2E43">
        <w:rPr>
          <w:rStyle w:val="Literal"/>
          <w:lang w:val="es-MX"/>
        </w:rPr>
        <w:t>evento.key == ord('z')</w:t>
      </w:r>
      <w:r w:rsidRPr="00DA2E43">
        <w:rPr>
          <w:lang w:val="es-MX"/>
        </w:rPr>
        <w:t xml:space="preserve">. Si esta condición es </w:t>
      </w:r>
      <w:r w:rsidRPr="00DA2E43">
        <w:rPr>
          <w:rStyle w:val="Literal"/>
          <w:lang w:val="es-MX"/>
        </w:rPr>
        <w:t>True</w:t>
      </w:r>
      <w:r w:rsidRPr="00DA2E43">
        <w:rPr>
          <w:lang w:val="es-MX"/>
        </w:rPr>
        <w:t xml:space="preserve">, se asigna </w:t>
      </w:r>
      <w:r w:rsidRPr="00DA2E43">
        <w:rPr>
          <w:rStyle w:val="Literal"/>
          <w:lang w:val="es-MX"/>
        </w:rPr>
        <w:t>True</w:t>
      </w:r>
      <w:r w:rsidRPr="00DA2E43">
        <w:rPr>
          <w:lang w:val="es-MX"/>
        </w:rPr>
        <w:t xml:space="preserve"> a </w:t>
      </w:r>
      <w:r w:rsidRPr="00DA2E43">
        <w:rPr>
          <w:rStyle w:val="Literal"/>
          <w:lang w:val="es-MX"/>
        </w:rPr>
        <w:t>trucoReversa</w:t>
      </w:r>
      <w:r w:rsidRPr="00DA2E43">
        <w:rPr>
          <w:lang w:val="es-MX"/>
        </w:rPr>
        <w:t xml:space="preserve"> para indicar que este truco ha sido activado. La </w:t>
      </w:r>
      <w:r>
        <w:rPr>
          <w:lang w:val="es-MX"/>
        </w:rPr>
        <w:t>línea 89 comprueba si la tecla “</w:t>
      </w:r>
      <w:r w:rsidRPr="00DA2E43">
        <w:rPr>
          <w:lang w:val="es-MX"/>
        </w:rPr>
        <w:t>x</w:t>
      </w:r>
      <w:r>
        <w:rPr>
          <w:lang w:val="es-MX"/>
        </w:rPr>
        <w:t>”</w:t>
      </w:r>
      <w:r w:rsidRPr="00DA2E43">
        <w:rPr>
          <w:lang w:val="es-MX"/>
        </w:rPr>
        <w:t xml:space="preserve"> ha sido pulsada para activar el truco lento.</w:t>
      </w:r>
    </w:p>
    <w:p w:rsidR="00DA2E43" w:rsidRPr="00DA2E43" w:rsidRDefault="00DA2E43" w:rsidP="00DA2E43">
      <w:pPr>
        <w:pStyle w:val="Body"/>
        <w:rPr>
          <w:lang w:val="es-MX"/>
        </w:rPr>
      </w:pPr>
      <w:r w:rsidRPr="00DA2E43">
        <w:rPr>
          <w:lang w:val="es-MX"/>
        </w:rPr>
        <w:lastRenderedPageBreak/>
        <w:t xml:space="preserve">Los eventos de teclado de Pygame siempre usan los valores ordinales de teclas minúsculas, no mayúsculas. Siempre se usa </w:t>
      </w:r>
      <w:r w:rsidRPr="00DA2E43">
        <w:rPr>
          <w:rStyle w:val="Literal"/>
          <w:lang w:val="es-MX"/>
        </w:rPr>
        <w:t>event</w:t>
      </w:r>
      <w:r w:rsidRPr="00544E4B">
        <w:rPr>
          <w:rStyle w:val="Literal"/>
          <w:lang w:val="es-MX"/>
        </w:rPr>
        <w:t>o</w:t>
      </w:r>
      <w:r w:rsidRPr="00DA2E43">
        <w:rPr>
          <w:rStyle w:val="Literal"/>
          <w:lang w:val="es-MX"/>
        </w:rPr>
        <w:t>.key == ord('z')</w:t>
      </w:r>
      <w:r w:rsidRPr="00DA2E43">
        <w:rPr>
          <w:lang w:val="es-MX"/>
        </w:rPr>
        <w:t xml:space="preserve"> en lugar de </w:t>
      </w:r>
      <w:r w:rsidRPr="00DA2E43">
        <w:rPr>
          <w:rStyle w:val="Literal"/>
          <w:lang w:val="es-MX"/>
        </w:rPr>
        <w:t>event</w:t>
      </w:r>
      <w:r w:rsidRPr="00544E4B">
        <w:rPr>
          <w:rStyle w:val="Literal"/>
          <w:lang w:val="es-MX"/>
        </w:rPr>
        <w:t>o</w:t>
      </w:r>
      <w:r w:rsidRPr="00DA2E43">
        <w:rPr>
          <w:rStyle w:val="Literal"/>
          <w:lang w:val="es-MX"/>
        </w:rPr>
        <w:t>.key == ord('Z')</w:t>
      </w:r>
      <w:r w:rsidRPr="00DA2E43">
        <w:rPr>
          <w:lang w:val="es-MX"/>
        </w:rPr>
        <w:t>. De otra forma, el programa no registrará que la tecla ha sido pulsada.</w:t>
      </w:r>
    </w:p>
    <w:p w:rsidR="00AE72D2" w:rsidRDefault="00AE72D2" w:rsidP="00AE72D2">
      <w:pPr>
        <w:pStyle w:val="SourceCode"/>
      </w:pPr>
      <w:r w:rsidRPr="00544E4B">
        <w:rPr>
          <w:rStyle w:val="SourceLineNumber"/>
          <w:lang w:val="es-MX"/>
        </w:rPr>
        <w:t xml:space="preserve"> </w:t>
      </w:r>
      <w:r w:rsidRPr="00797C8B">
        <w:rPr>
          <w:rStyle w:val="SourceLineNumber"/>
        </w:rPr>
        <w:t>91.</w:t>
      </w:r>
      <w:r>
        <w:t xml:space="preserve">                 if evento.key == K_LEFT or evento.key == ord('a'):</w:t>
      </w:r>
    </w:p>
    <w:p w:rsidR="00AE72D2" w:rsidRDefault="00AE72D2" w:rsidP="00AE72D2">
      <w:pPr>
        <w:pStyle w:val="SourceCode"/>
      </w:pPr>
      <w:r w:rsidRPr="00797C8B">
        <w:rPr>
          <w:rStyle w:val="SourceLineNumber"/>
        </w:rPr>
        <w:t xml:space="preserve"> 92.</w:t>
      </w:r>
      <w:r>
        <w:t xml:space="preserve">                     moverDerecha = False</w:t>
      </w:r>
    </w:p>
    <w:p w:rsidR="00AE72D2" w:rsidRDefault="00AE72D2" w:rsidP="00AE72D2">
      <w:pPr>
        <w:pStyle w:val="SourceCode"/>
      </w:pPr>
      <w:r w:rsidRPr="00797C8B">
        <w:rPr>
          <w:rStyle w:val="SourceLineNumber"/>
        </w:rPr>
        <w:t xml:space="preserve"> 93.</w:t>
      </w:r>
      <w:r>
        <w:t xml:space="preserve">                     moverIzquierda = True</w:t>
      </w:r>
    </w:p>
    <w:p w:rsidR="00AE72D2" w:rsidRDefault="00AE72D2" w:rsidP="00AE72D2">
      <w:pPr>
        <w:pStyle w:val="SourceCode"/>
      </w:pPr>
      <w:r w:rsidRPr="00797C8B">
        <w:rPr>
          <w:rStyle w:val="SourceLineNumber"/>
        </w:rPr>
        <w:t xml:space="preserve"> 94.</w:t>
      </w:r>
      <w:r>
        <w:t xml:space="preserve">                 if evento.key == K_RIGHT or evento.key == ord('d'):</w:t>
      </w:r>
    </w:p>
    <w:p w:rsidR="00AE72D2" w:rsidRDefault="00AE72D2" w:rsidP="00AE72D2">
      <w:pPr>
        <w:pStyle w:val="SourceCode"/>
      </w:pPr>
      <w:r w:rsidRPr="00797C8B">
        <w:rPr>
          <w:rStyle w:val="SourceLineNumber"/>
        </w:rPr>
        <w:t xml:space="preserve"> 95.</w:t>
      </w:r>
      <w:r>
        <w:t xml:space="preserve">                     moverIzquierda = False</w:t>
      </w:r>
    </w:p>
    <w:p w:rsidR="00AE72D2" w:rsidRDefault="00AE72D2" w:rsidP="00AE72D2">
      <w:pPr>
        <w:pStyle w:val="SourceCode"/>
      </w:pPr>
      <w:r w:rsidRPr="00797C8B">
        <w:rPr>
          <w:rStyle w:val="SourceLineNumber"/>
        </w:rPr>
        <w:t xml:space="preserve"> 96.</w:t>
      </w:r>
      <w:r>
        <w:t xml:space="preserve">                     moverDerecha = True</w:t>
      </w:r>
    </w:p>
    <w:p w:rsidR="00AE72D2" w:rsidRDefault="00AE72D2" w:rsidP="00AE72D2">
      <w:pPr>
        <w:pStyle w:val="SourceCode"/>
      </w:pPr>
      <w:r w:rsidRPr="00797C8B">
        <w:rPr>
          <w:rStyle w:val="SourceLineNumber"/>
        </w:rPr>
        <w:t xml:space="preserve"> 97.</w:t>
      </w:r>
      <w:r>
        <w:t xml:space="preserve">                 if evento.key == K_UP or evento.key == ord('w'):</w:t>
      </w:r>
    </w:p>
    <w:p w:rsidR="00AE72D2" w:rsidRDefault="00AE72D2" w:rsidP="00AE72D2">
      <w:pPr>
        <w:pStyle w:val="SourceCode"/>
      </w:pPr>
      <w:r w:rsidRPr="00797C8B">
        <w:rPr>
          <w:rStyle w:val="SourceLineNumber"/>
        </w:rPr>
        <w:t xml:space="preserve"> 98.</w:t>
      </w:r>
      <w:r>
        <w:t xml:space="preserve">                     moverAbajo = False</w:t>
      </w:r>
    </w:p>
    <w:p w:rsidR="00AE72D2" w:rsidRDefault="00AE72D2" w:rsidP="00AE72D2">
      <w:pPr>
        <w:pStyle w:val="SourceCode"/>
      </w:pPr>
      <w:r w:rsidRPr="00797C8B">
        <w:rPr>
          <w:rStyle w:val="SourceLineNumber"/>
        </w:rPr>
        <w:t xml:space="preserve"> 99.</w:t>
      </w:r>
      <w:r>
        <w:t xml:space="preserve">                     moverArriba = True</w:t>
      </w:r>
    </w:p>
    <w:p w:rsidR="00AE72D2" w:rsidRDefault="00AE72D2" w:rsidP="00AE72D2">
      <w:pPr>
        <w:pStyle w:val="SourceCode"/>
      </w:pPr>
      <w:r w:rsidRPr="00797C8B">
        <w:rPr>
          <w:rStyle w:val="SourceLineNumber"/>
        </w:rPr>
        <w:t>100.</w:t>
      </w:r>
      <w:r>
        <w:t xml:space="preserve">                 if evento.key == K_DOWN or evento.key == ord('s'):</w:t>
      </w:r>
    </w:p>
    <w:p w:rsidR="00AE72D2" w:rsidRPr="00544E4B" w:rsidRDefault="00AE72D2" w:rsidP="00AE72D2">
      <w:pPr>
        <w:pStyle w:val="SourceCode"/>
        <w:rPr>
          <w:lang w:val="es-MX"/>
        </w:rPr>
      </w:pPr>
      <w:r w:rsidRPr="00544E4B">
        <w:rPr>
          <w:rStyle w:val="SourceLineNumber"/>
          <w:lang w:val="es-MX"/>
        </w:rPr>
        <w:t>101.</w:t>
      </w:r>
      <w:r w:rsidRPr="00544E4B">
        <w:rPr>
          <w:lang w:val="es-MX"/>
        </w:rPr>
        <w:t xml:space="preserve">                     moverArriba = False</w:t>
      </w:r>
    </w:p>
    <w:p w:rsidR="00DF1FB9" w:rsidRPr="00544E4B" w:rsidRDefault="00AE72D2" w:rsidP="00AE72D2">
      <w:pPr>
        <w:pStyle w:val="SourceCode"/>
        <w:rPr>
          <w:lang w:val="es-MX"/>
        </w:rPr>
      </w:pPr>
      <w:r w:rsidRPr="00544E4B">
        <w:rPr>
          <w:rStyle w:val="SourceLineNumber"/>
          <w:lang w:val="es-MX"/>
        </w:rPr>
        <w:t>102.</w:t>
      </w:r>
      <w:r w:rsidRPr="00544E4B">
        <w:rPr>
          <w:lang w:val="es-MX"/>
        </w:rPr>
        <w:t xml:space="preserve">                     moverAbajo = True</w:t>
      </w:r>
    </w:p>
    <w:p w:rsidR="00DA2E43" w:rsidRPr="00DA2E43" w:rsidRDefault="00DA2E43" w:rsidP="00DA2E43">
      <w:pPr>
        <w:pStyle w:val="Body"/>
        <w:rPr>
          <w:lang w:val="es-MX"/>
        </w:rPr>
      </w:pPr>
      <w:r w:rsidRPr="00DA2E43">
        <w:rPr>
          <w:lang w:val="es-MX"/>
        </w:rPr>
        <w:t xml:space="preserve">Las líneas 91 a 102 comprueban si el evento ha sido generado por el jugador presionando una de las flechas del teclado o las teclas WASD. No hay valores ordinales para cada botón del teclado, como las flechas de dirección o la tecla </w:t>
      </w:r>
      <w:r w:rsidRPr="00544E4B">
        <w:rPr>
          <w:rStyle w:val="Keycap"/>
          <w:lang w:val="es-MX"/>
        </w:rPr>
        <w:t>esc</w:t>
      </w:r>
      <w:r w:rsidRPr="00DA2E43">
        <w:rPr>
          <w:lang w:val="es-MX"/>
        </w:rPr>
        <w:t>. El módulo pygame.locals provee variables constantes para usar en lugar de ordinales.</w:t>
      </w:r>
    </w:p>
    <w:p w:rsidR="00DA2E43" w:rsidRPr="00DA2E43" w:rsidRDefault="00DA2E43" w:rsidP="00DA2E43">
      <w:pPr>
        <w:pStyle w:val="Body"/>
        <w:rPr>
          <w:lang w:val="es-MX"/>
        </w:rPr>
      </w:pPr>
      <w:r w:rsidRPr="00DA2E43">
        <w:rPr>
          <w:lang w:val="es-MX"/>
        </w:rPr>
        <w:t xml:space="preserve">La línea 91 comprueba si el jugador ha pulsado la flecha izquierda con el evento </w:t>
      </w:r>
      <w:r w:rsidRPr="00DA2E43">
        <w:rPr>
          <w:rStyle w:val="Literal"/>
          <w:lang w:val="es-MX"/>
        </w:rPr>
        <w:t>event</w:t>
      </w:r>
      <w:r w:rsidRPr="00544E4B">
        <w:rPr>
          <w:rStyle w:val="Literal"/>
          <w:lang w:val="es-MX"/>
        </w:rPr>
        <w:t>o</w:t>
      </w:r>
      <w:r w:rsidRPr="00DA2E43">
        <w:rPr>
          <w:rStyle w:val="Literal"/>
          <w:lang w:val="es-MX"/>
        </w:rPr>
        <w:t>.key == K_LEFT</w:t>
      </w:r>
      <w:r w:rsidRPr="00DA2E43">
        <w:rPr>
          <w:lang w:val="es-MX"/>
        </w:rPr>
        <w:t xml:space="preserve">. Observa que pulsar una flecha del teclado no sólo asigna </w:t>
      </w:r>
      <w:r w:rsidRPr="00DA2E43">
        <w:rPr>
          <w:rStyle w:val="Literal"/>
          <w:lang w:val="es-MX"/>
        </w:rPr>
        <w:t>True</w:t>
      </w:r>
      <w:r w:rsidRPr="00DA2E43">
        <w:rPr>
          <w:lang w:val="es-MX"/>
        </w:rPr>
        <w:t xml:space="preserve"> a una variable de movimiento, sino que además asigna </w:t>
      </w:r>
      <w:r w:rsidRPr="00DA2E43">
        <w:rPr>
          <w:rStyle w:val="Literal"/>
          <w:lang w:val="es-MX"/>
        </w:rPr>
        <w:t>False</w:t>
      </w:r>
      <w:r w:rsidRPr="00DA2E43">
        <w:rPr>
          <w:lang w:val="es-MX"/>
        </w:rPr>
        <w:t xml:space="preserve"> a la variable de movimiento en la dirección opuesta.</w:t>
      </w:r>
    </w:p>
    <w:p w:rsidR="00DF1FB9" w:rsidRPr="00DA2E43" w:rsidRDefault="00DA2E43" w:rsidP="00DF1FB9">
      <w:pPr>
        <w:pStyle w:val="Body"/>
        <w:rPr>
          <w:lang w:val="es-MX"/>
        </w:rPr>
      </w:pPr>
      <w:r w:rsidRPr="00DA2E43">
        <w:rPr>
          <w:lang w:val="es-MX"/>
        </w:rPr>
        <w:t xml:space="preserve">Por ejemplo, si se pulsa la flecha izquierda, el código en la línea 93 asigna </w:t>
      </w:r>
      <w:r w:rsidRPr="00DA2E43">
        <w:rPr>
          <w:rStyle w:val="Literal"/>
          <w:lang w:val="es-MX"/>
        </w:rPr>
        <w:t>True</w:t>
      </w:r>
      <w:r w:rsidRPr="00DA2E43">
        <w:rPr>
          <w:lang w:val="es-MX"/>
        </w:rPr>
        <w:t xml:space="preserve"> a </w:t>
      </w:r>
      <w:r w:rsidRPr="00DA2E43">
        <w:rPr>
          <w:rStyle w:val="Literal"/>
          <w:lang w:val="es-MX"/>
        </w:rPr>
        <w:t>moverIzquierda</w:t>
      </w:r>
      <w:r w:rsidRPr="00DA2E43">
        <w:rPr>
          <w:lang w:val="es-MX"/>
        </w:rPr>
        <w:t xml:space="preserve">, pero también asigna </w:t>
      </w:r>
      <w:r w:rsidRPr="00DA2E43">
        <w:rPr>
          <w:rStyle w:val="Literal"/>
          <w:lang w:val="es-MX"/>
        </w:rPr>
        <w:t>False</w:t>
      </w:r>
      <w:r w:rsidRPr="00DA2E43">
        <w:rPr>
          <w:lang w:val="es-MX"/>
        </w:rPr>
        <w:t xml:space="preserve"> a </w:t>
      </w:r>
      <w:r w:rsidRPr="00DA2E43">
        <w:rPr>
          <w:rStyle w:val="Literal"/>
          <w:lang w:val="es-MX"/>
        </w:rPr>
        <w:t>moverDerecha</w:t>
      </w:r>
      <w:r w:rsidRPr="00DA2E43">
        <w:rPr>
          <w:lang w:val="es-MX"/>
        </w:rPr>
        <w:t>. Esto previene que el programa se confunda y piense que el personaje del jugador debe moverse en dos direcciones opuestas a la vez.</w:t>
      </w:r>
    </w:p>
    <w:p w:rsidR="007E1953" w:rsidRPr="00DA2E43" w:rsidRDefault="00DA2E43" w:rsidP="00DF1FB9">
      <w:pPr>
        <w:pStyle w:val="Body"/>
        <w:rPr>
          <w:lang w:val="es-MX"/>
        </w:rPr>
      </w:pPr>
      <w:r w:rsidRPr="00DA2E43">
        <w:rPr>
          <w:lang w:val="es-MX"/>
        </w:rPr>
        <w:t>La Tabla 20-1 lista variables constantes de uso común para el atributo key de los objetos Event relacionados al teclado.</w:t>
      </w:r>
    </w:p>
    <w:p w:rsidR="00DF1FB9" w:rsidRPr="00DA2E43" w:rsidRDefault="00DA2E43" w:rsidP="00EC343C">
      <w:pPr>
        <w:pStyle w:val="TableListing"/>
        <w:rPr>
          <w:lang w:val="es-MX"/>
        </w:rPr>
      </w:pPr>
      <w:r w:rsidRPr="00DA2E43">
        <w:rPr>
          <w:lang w:val="es-MX"/>
        </w:rPr>
        <w:t>Tabla 20-1: Variables Constantes para teclas comunes</w:t>
      </w:r>
    </w:p>
    <w:tbl>
      <w:tblPr>
        <w:tblW w:w="0" w:type="auto"/>
        <w:tblBorders>
          <w:top w:val="double" w:sz="4" w:space="0" w:color="auto"/>
          <w:bottom w:val="double" w:sz="4" w:space="0" w:color="auto"/>
        </w:tblBorders>
        <w:tblLook w:val="04A0" w:firstRow="1" w:lastRow="0" w:firstColumn="1" w:lastColumn="0" w:noHBand="0" w:noVBand="1"/>
      </w:tblPr>
      <w:tblGrid>
        <w:gridCol w:w="2733"/>
        <w:gridCol w:w="1798"/>
        <w:gridCol w:w="222"/>
        <w:gridCol w:w="2733"/>
        <w:gridCol w:w="858"/>
      </w:tblGrid>
      <w:tr w:rsidR="00DF1FB9" w:rsidTr="007C0279">
        <w:tc>
          <w:tcPr>
            <w:tcW w:w="0" w:type="auto"/>
            <w:tcBorders>
              <w:top w:val="double" w:sz="4" w:space="0" w:color="auto"/>
              <w:bottom w:val="single" w:sz="4" w:space="0" w:color="auto"/>
            </w:tcBorders>
          </w:tcPr>
          <w:p w:rsidR="00DF1FB9" w:rsidRDefault="00DA2E43" w:rsidP="007C0279">
            <w:pPr>
              <w:pStyle w:val="TableHeading"/>
            </w:pPr>
            <w:r w:rsidRPr="00DA2E43">
              <w:t>Variable Constante Pygame</w:t>
            </w:r>
          </w:p>
        </w:tc>
        <w:tc>
          <w:tcPr>
            <w:tcW w:w="0" w:type="auto"/>
            <w:tcBorders>
              <w:top w:val="double" w:sz="4" w:space="0" w:color="auto"/>
              <w:bottom w:val="single" w:sz="4" w:space="0" w:color="auto"/>
            </w:tcBorders>
          </w:tcPr>
          <w:p w:rsidR="00DF1FB9" w:rsidRDefault="00DA2E43" w:rsidP="007C0279">
            <w:pPr>
              <w:pStyle w:val="TableHeading"/>
            </w:pPr>
            <w:r w:rsidRPr="00DA2E43">
              <w:t>Tecla</w:t>
            </w:r>
          </w:p>
        </w:tc>
        <w:tc>
          <w:tcPr>
            <w:tcW w:w="0" w:type="auto"/>
            <w:tcBorders>
              <w:top w:val="nil"/>
              <w:bottom w:val="nil"/>
            </w:tcBorders>
          </w:tcPr>
          <w:p w:rsidR="00DF1FB9" w:rsidRDefault="00DF1FB9" w:rsidP="007C0279">
            <w:pPr>
              <w:pStyle w:val="TableHeading"/>
            </w:pPr>
          </w:p>
        </w:tc>
        <w:tc>
          <w:tcPr>
            <w:tcW w:w="0" w:type="auto"/>
            <w:tcBorders>
              <w:top w:val="double" w:sz="4" w:space="0" w:color="auto"/>
              <w:bottom w:val="single" w:sz="4" w:space="0" w:color="auto"/>
            </w:tcBorders>
          </w:tcPr>
          <w:p w:rsidR="00DF1FB9" w:rsidRDefault="00DA2E43" w:rsidP="007C0279">
            <w:pPr>
              <w:pStyle w:val="TableHeading"/>
            </w:pPr>
            <w:r w:rsidRPr="00DA2E43">
              <w:t>Variable Constante Pygame</w:t>
            </w:r>
          </w:p>
        </w:tc>
        <w:tc>
          <w:tcPr>
            <w:tcW w:w="0" w:type="auto"/>
            <w:tcBorders>
              <w:top w:val="double" w:sz="4" w:space="0" w:color="auto"/>
              <w:bottom w:val="single" w:sz="4" w:space="0" w:color="auto"/>
            </w:tcBorders>
          </w:tcPr>
          <w:p w:rsidR="00DF1FB9" w:rsidRDefault="00DA2E43" w:rsidP="007C0279">
            <w:pPr>
              <w:pStyle w:val="TableHeading"/>
            </w:pPr>
            <w:r w:rsidRPr="00DA2E43">
              <w:t>Tecla</w:t>
            </w:r>
          </w:p>
        </w:tc>
      </w:tr>
      <w:tr w:rsidR="00DF1FB9" w:rsidTr="007C0279">
        <w:tc>
          <w:tcPr>
            <w:tcW w:w="0" w:type="auto"/>
            <w:tcBorders>
              <w:top w:val="single" w:sz="4" w:space="0" w:color="auto"/>
            </w:tcBorders>
          </w:tcPr>
          <w:p w:rsidR="00DF1FB9" w:rsidRPr="00C45E19" w:rsidRDefault="00DF1FB9" w:rsidP="007C0279">
            <w:pPr>
              <w:rPr>
                <w:rStyle w:val="Literal"/>
              </w:rPr>
            </w:pPr>
            <w:r w:rsidRPr="00C45E19">
              <w:rPr>
                <w:rStyle w:val="Literal"/>
              </w:rPr>
              <w:t>K_LEFT</w:t>
            </w:r>
          </w:p>
        </w:tc>
        <w:tc>
          <w:tcPr>
            <w:tcW w:w="0" w:type="auto"/>
            <w:tcBorders>
              <w:top w:val="single" w:sz="4" w:space="0" w:color="auto"/>
            </w:tcBorders>
          </w:tcPr>
          <w:p w:rsidR="00DF1FB9" w:rsidRDefault="00DA2E43" w:rsidP="007C0279">
            <w:r w:rsidRPr="00DA2E43">
              <w:t>Flecha izquierda</w:t>
            </w:r>
          </w:p>
        </w:tc>
        <w:tc>
          <w:tcPr>
            <w:tcW w:w="0" w:type="auto"/>
            <w:tcBorders>
              <w:top w:val="nil"/>
              <w:bottom w:val="nil"/>
            </w:tcBorders>
          </w:tcPr>
          <w:p w:rsidR="00DF1FB9" w:rsidRDefault="00DF1FB9" w:rsidP="007C0279"/>
        </w:tc>
        <w:tc>
          <w:tcPr>
            <w:tcW w:w="0" w:type="auto"/>
            <w:tcBorders>
              <w:top w:val="single" w:sz="4" w:space="0" w:color="auto"/>
            </w:tcBorders>
          </w:tcPr>
          <w:p w:rsidR="00DF1FB9" w:rsidRPr="00C45E19" w:rsidRDefault="00DF1FB9" w:rsidP="007C0279">
            <w:pPr>
              <w:rPr>
                <w:rStyle w:val="Literal"/>
              </w:rPr>
            </w:pPr>
            <w:r w:rsidRPr="00C45E19">
              <w:rPr>
                <w:rStyle w:val="Literal"/>
              </w:rPr>
              <w:t>K_HOME</w:t>
            </w:r>
          </w:p>
        </w:tc>
        <w:tc>
          <w:tcPr>
            <w:tcW w:w="0" w:type="auto"/>
            <w:tcBorders>
              <w:top w:val="single" w:sz="4" w:space="0" w:color="auto"/>
            </w:tcBorders>
          </w:tcPr>
          <w:p w:rsidR="00DF1FB9" w:rsidRDefault="00DA2E43" w:rsidP="007C0279">
            <w:r w:rsidRPr="00DA2E43">
              <w:t>Inicio</w:t>
            </w:r>
          </w:p>
        </w:tc>
      </w:tr>
      <w:tr w:rsidR="00DF1FB9" w:rsidTr="007C0279">
        <w:tc>
          <w:tcPr>
            <w:tcW w:w="0" w:type="auto"/>
          </w:tcPr>
          <w:p w:rsidR="00DF1FB9" w:rsidRPr="00C45E19" w:rsidRDefault="00DF1FB9" w:rsidP="007C0279">
            <w:pPr>
              <w:rPr>
                <w:rStyle w:val="Literal"/>
              </w:rPr>
            </w:pPr>
            <w:r w:rsidRPr="00C45E19">
              <w:rPr>
                <w:rStyle w:val="Literal"/>
              </w:rPr>
              <w:t>K_RIGHT</w:t>
            </w:r>
          </w:p>
        </w:tc>
        <w:tc>
          <w:tcPr>
            <w:tcW w:w="0" w:type="auto"/>
          </w:tcPr>
          <w:p w:rsidR="00DF1FB9" w:rsidRDefault="00DA2E43" w:rsidP="007C0279">
            <w:r w:rsidRPr="00DA2E43">
              <w:t>Flecha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END</w:t>
            </w:r>
          </w:p>
        </w:tc>
        <w:tc>
          <w:tcPr>
            <w:tcW w:w="0" w:type="auto"/>
          </w:tcPr>
          <w:p w:rsidR="00DF1FB9" w:rsidRDefault="00DA2E43" w:rsidP="007C0279">
            <w:r w:rsidRPr="00DA2E43">
              <w:t>Fin</w:t>
            </w:r>
          </w:p>
        </w:tc>
      </w:tr>
      <w:tr w:rsidR="00DF1FB9" w:rsidTr="007C0279">
        <w:tc>
          <w:tcPr>
            <w:tcW w:w="0" w:type="auto"/>
          </w:tcPr>
          <w:p w:rsidR="00DF1FB9" w:rsidRPr="00C45E19" w:rsidRDefault="00DF1FB9" w:rsidP="007C0279">
            <w:pPr>
              <w:rPr>
                <w:rStyle w:val="Literal"/>
              </w:rPr>
            </w:pPr>
            <w:r w:rsidRPr="00C45E19">
              <w:rPr>
                <w:rStyle w:val="Literal"/>
              </w:rPr>
              <w:t>K_UP</w:t>
            </w:r>
          </w:p>
        </w:tc>
        <w:tc>
          <w:tcPr>
            <w:tcW w:w="0" w:type="auto"/>
          </w:tcPr>
          <w:p w:rsidR="00DF1FB9" w:rsidRDefault="00DA2E43" w:rsidP="007C0279">
            <w:r w:rsidRPr="00DA2E43">
              <w:t>Flecha arrib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PAGEUP</w:t>
            </w:r>
          </w:p>
        </w:tc>
        <w:tc>
          <w:tcPr>
            <w:tcW w:w="0" w:type="auto"/>
          </w:tcPr>
          <w:p w:rsidR="00DF1FB9" w:rsidRDefault="00DA2E43" w:rsidP="007C0279">
            <w:r w:rsidRPr="00DA2E43">
              <w:t>Re pág</w:t>
            </w:r>
          </w:p>
        </w:tc>
      </w:tr>
      <w:tr w:rsidR="00DF1FB9" w:rsidTr="007C0279">
        <w:tc>
          <w:tcPr>
            <w:tcW w:w="0" w:type="auto"/>
          </w:tcPr>
          <w:p w:rsidR="00DF1FB9" w:rsidRPr="00C45E19" w:rsidRDefault="00DF1FB9" w:rsidP="007C0279">
            <w:pPr>
              <w:rPr>
                <w:rStyle w:val="Literal"/>
              </w:rPr>
            </w:pPr>
            <w:r w:rsidRPr="00C45E19">
              <w:rPr>
                <w:rStyle w:val="Literal"/>
              </w:rPr>
              <w:t>K_DOWN</w:t>
            </w:r>
          </w:p>
        </w:tc>
        <w:tc>
          <w:tcPr>
            <w:tcW w:w="0" w:type="auto"/>
          </w:tcPr>
          <w:p w:rsidR="00DF1FB9" w:rsidRDefault="00DA2E43" w:rsidP="007C0279">
            <w:r w:rsidRPr="00DA2E43">
              <w:t>Flecha abajo</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PAGEDOWN</w:t>
            </w:r>
          </w:p>
        </w:tc>
        <w:tc>
          <w:tcPr>
            <w:tcW w:w="0" w:type="auto"/>
          </w:tcPr>
          <w:p w:rsidR="00DF1FB9" w:rsidRDefault="00DA2E43" w:rsidP="007C0279">
            <w:r w:rsidRPr="00DA2E43">
              <w:t>Av pág</w:t>
            </w:r>
          </w:p>
        </w:tc>
      </w:tr>
      <w:tr w:rsidR="00DF1FB9" w:rsidTr="007C0279">
        <w:tc>
          <w:tcPr>
            <w:tcW w:w="0" w:type="auto"/>
          </w:tcPr>
          <w:p w:rsidR="00DF1FB9" w:rsidRPr="00C45E19" w:rsidRDefault="00DF1FB9" w:rsidP="007C0279">
            <w:pPr>
              <w:rPr>
                <w:rStyle w:val="Literal"/>
              </w:rPr>
            </w:pPr>
            <w:r w:rsidRPr="00C45E19">
              <w:rPr>
                <w:rStyle w:val="Literal"/>
              </w:rPr>
              <w:lastRenderedPageBreak/>
              <w:t>K_ESCAPE</w:t>
            </w:r>
          </w:p>
        </w:tc>
        <w:tc>
          <w:tcPr>
            <w:tcW w:w="0" w:type="auto"/>
          </w:tcPr>
          <w:p w:rsidR="00DF1FB9" w:rsidRDefault="00DF1FB9" w:rsidP="007C0279">
            <w:r>
              <w:t>Esc</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w:t>
            </w:r>
          </w:p>
        </w:tc>
        <w:tc>
          <w:tcPr>
            <w:tcW w:w="0" w:type="auto"/>
          </w:tcPr>
          <w:p w:rsidR="00DF1FB9" w:rsidRDefault="00DF1FB9" w:rsidP="007C0279">
            <w:r>
              <w:t>F1</w:t>
            </w:r>
          </w:p>
        </w:tc>
      </w:tr>
      <w:tr w:rsidR="00DF1FB9" w:rsidTr="007C0279">
        <w:tc>
          <w:tcPr>
            <w:tcW w:w="0" w:type="auto"/>
          </w:tcPr>
          <w:p w:rsidR="00DF1FB9" w:rsidRPr="00C45E19" w:rsidRDefault="00DF1FB9" w:rsidP="007C0279">
            <w:pPr>
              <w:rPr>
                <w:rStyle w:val="Literal"/>
              </w:rPr>
            </w:pPr>
            <w:r w:rsidRPr="00C45E19">
              <w:rPr>
                <w:rStyle w:val="Literal"/>
              </w:rPr>
              <w:t>K_BACKSPACE</w:t>
            </w:r>
          </w:p>
        </w:tc>
        <w:tc>
          <w:tcPr>
            <w:tcW w:w="0" w:type="auto"/>
          </w:tcPr>
          <w:p w:rsidR="00DF1FB9" w:rsidRDefault="00DA2E43" w:rsidP="007C0279">
            <w:r w:rsidRPr="00DA2E43">
              <w:t>Retroceso</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2</w:t>
            </w:r>
          </w:p>
        </w:tc>
        <w:tc>
          <w:tcPr>
            <w:tcW w:w="0" w:type="auto"/>
          </w:tcPr>
          <w:p w:rsidR="00DF1FB9" w:rsidRDefault="00DF1FB9" w:rsidP="007C0279">
            <w:r>
              <w:t>F2</w:t>
            </w:r>
          </w:p>
        </w:tc>
      </w:tr>
      <w:tr w:rsidR="00DF1FB9" w:rsidTr="007C0279">
        <w:tc>
          <w:tcPr>
            <w:tcW w:w="0" w:type="auto"/>
          </w:tcPr>
          <w:p w:rsidR="00DF1FB9" w:rsidRPr="00C45E19" w:rsidRDefault="00DF1FB9" w:rsidP="007C0279">
            <w:pPr>
              <w:rPr>
                <w:rStyle w:val="Literal"/>
              </w:rPr>
            </w:pPr>
            <w:r w:rsidRPr="00C45E19">
              <w:rPr>
                <w:rStyle w:val="Literal"/>
              </w:rPr>
              <w:t>K_TAB</w:t>
            </w:r>
          </w:p>
        </w:tc>
        <w:tc>
          <w:tcPr>
            <w:tcW w:w="0" w:type="auto"/>
          </w:tcPr>
          <w:p w:rsidR="00DF1FB9" w:rsidRDefault="00DF1FB9" w:rsidP="007C0279">
            <w:r>
              <w:t>Tab</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3</w:t>
            </w:r>
          </w:p>
        </w:tc>
        <w:tc>
          <w:tcPr>
            <w:tcW w:w="0" w:type="auto"/>
          </w:tcPr>
          <w:p w:rsidR="00DF1FB9" w:rsidRDefault="00DF1FB9" w:rsidP="007C0279">
            <w:r>
              <w:t>F3</w:t>
            </w:r>
          </w:p>
        </w:tc>
      </w:tr>
      <w:tr w:rsidR="00DF1FB9" w:rsidTr="007C0279">
        <w:tc>
          <w:tcPr>
            <w:tcW w:w="0" w:type="auto"/>
          </w:tcPr>
          <w:p w:rsidR="00DF1FB9" w:rsidRPr="00C45E19" w:rsidRDefault="00DF1FB9" w:rsidP="007C0279">
            <w:pPr>
              <w:rPr>
                <w:rStyle w:val="Literal"/>
              </w:rPr>
            </w:pPr>
            <w:r w:rsidRPr="00C45E19">
              <w:rPr>
                <w:rStyle w:val="Literal"/>
              </w:rPr>
              <w:t>K_RETURN</w:t>
            </w:r>
          </w:p>
        </w:tc>
        <w:tc>
          <w:tcPr>
            <w:tcW w:w="0" w:type="auto"/>
          </w:tcPr>
          <w:p w:rsidR="00DF1FB9" w:rsidRDefault="00DA2E43" w:rsidP="007C0279">
            <w:r>
              <w:t>Intro</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4</w:t>
            </w:r>
          </w:p>
        </w:tc>
        <w:tc>
          <w:tcPr>
            <w:tcW w:w="0" w:type="auto"/>
          </w:tcPr>
          <w:p w:rsidR="00DF1FB9" w:rsidRDefault="00DF1FB9" w:rsidP="007C0279">
            <w:r>
              <w:t>F4</w:t>
            </w:r>
          </w:p>
        </w:tc>
      </w:tr>
      <w:tr w:rsidR="00DF1FB9" w:rsidTr="007C0279">
        <w:tc>
          <w:tcPr>
            <w:tcW w:w="0" w:type="auto"/>
          </w:tcPr>
          <w:p w:rsidR="00DF1FB9" w:rsidRPr="00C45E19" w:rsidRDefault="00DF1FB9" w:rsidP="007C0279">
            <w:pPr>
              <w:rPr>
                <w:rStyle w:val="Literal"/>
              </w:rPr>
            </w:pPr>
            <w:r w:rsidRPr="00C45E19">
              <w:rPr>
                <w:rStyle w:val="Literal"/>
              </w:rPr>
              <w:t>K_SPACE</w:t>
            </w:r>
          </w:p>
        </w:tc>
        <w:tc>
          <w:tcPr>
            <w:tcW w:w="0" w:type="auto"/>
          </w:tcPr>
          <w:p w:rsidR="00DF1FB9" w:rsidRDefault="00DA2E43" w:rsidP="007C0279">
            <w:r w:rsidRPr="00DA2E43">
              <w:t>Barra espaciador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5</w:t>
            </w:r>
          </w:p>
        </w:tc>
        <w:tc>
          <w:tcPr>
            <w:tcW w:w="0" w:type="auto"/>
          </w:tcPr>
          <w:p w:rsidR="00DF1FB9" w:rsidRDefault="00DF1FB9" w:rsidP="007C0279">
            <w:r>
              <w:t>F5</w:t>
            </w:r>
          </w:p>
        </w:tc>
      </w:tr>
      <w:tr w:rsidR="00DF1FB9" w:rsidTr="007C0279">
        <w:tc>
          <w:tcPr>
            <w:tcW w:w="0" w:type="auto"/>
          </w:tcPr>
          <w:p w:rsidR="00DF1FB9" w:rsidRPr="00C45E19" w:rsidRDefault="00DF1FB9" w:rsidP="007C0279">
            <w:pPr>
              <w:rPr>
                <w:rStyle w:val="Literal"/>
              </w:rPr>
            </w:pPr>
            <w:r w:rsidRPr="00C45E19">
              <w:rPr>
                <w:rStyle w:val="Literal"/>
              </w:rPr>
              <w:t>K_DELETE</w:t>
            </w:r>
          </w:p>
        </w:tc>
        <w:tc>
          <w:tcPr>
            <w:tcW w:w="0" w:type="auto"/>
          </w:tcPr>
          <w:p w:rsidR="00DF1FB9" w:rsidRDefault="00DA2E43" w:rsidP="007C0279">
            <w:r w:rsidRPr="00DA2E43">
              <w:t>Supr</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6</w:t>
            </w:r>
          </w:p>
        </w:tc>
        <w:tc>
          <w:tcPr>
            <w:tcW w:w="0" w:type="auto"/>
          </w:tcPr>
          <w:p w:rsidR="00DF1FB9" w:rsidRDefault="00DF1FB9" w:rsidP="007C0279">
            <w:r>
              <w:t>F6</w:t>
            </w:r>
          </w:p>
        </w:tc>
      </w:tr>
      <w:tr w:rsidR="00DF1FB9" w:rsidTr="007C0279">
        <w:tc>
          <w:tcPr>
            <w:tcW w:w="0" w:type="auto"/>
          </w:tcPr>
          <w:p w:rsidR="00DF1FB9" w:rsidRPr="00C45E19" w:rsidRDefault="00DF1FB9" w:rsidP="007C0279">
            <w:pPr>
              <w:rPr>
                <w:rStyle w:val="Literal"/>
              </w:rPr>
            </w:pPr>
            <w:r w:rsidRPr="00C45E19">
              <w:rPr>
                <w:rStyle w:val="Literal"/>
              </w:rPr>
              <w:t>K_LSHIFT</w:t>
            </w:r>
          </w:p>
        </w:tc>
        <w:tc>
          <w:tcPr>
            <w:tcW w:w="0" w:type="auto"/>
          </w:tcPr>
          <w:p w:rsidR="00DF1FB9" w:rsidRDefault="00DA2E43" w:rsidP="007C0279">
            <w:r w:rsidRPr="00DA2E43">
              <w:t>Shift izquierd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7</w:t>
            </w:r>
          </w:p>
        </w:tc>
        <w:tc>
          <w:tcPr>
            <w:tcW w:w="0" w:type="auto"/>
          </w:tcPr>
          <w:p w:rsidR="00DF1FB9" w:rsidRDefault="00DF1FB9" w:rsidP="007C0279">
            <w:r>
              <w:t>F7</w:t>
            </w:r>
          </w:p>
        </w:tc>
      </w:tr>
      <w:tr w:rsidR="00DF1FB9" w:rsidTr="007C0279">
        <w:tc>
          <w:tcPr>
            <w:tcW w:w="0" w:type="auto"/>
          </w:tcPr>
          <w:p w:rsidR="00DF1FB9" w:rsidRPr="00C45E19" w:rsidRDefault="00DF1FB9" w:rsidP="007C0279">
            <w:pPr>
              <w:rPr>
                <w:rStyle w:val="Literal"/>
              </w:rPr>
            </w:pPr>
            <w:r w:rsidRPr="00C45E19">
              <w:rPr>
                <w:rStyle w:val="Literal"/>
              </w:rPr>
              <w:t>K_RSHIFT</w:t>
            </w:r>
          </w:p>
        </w:tc>
        <w:tc>
          <w:tcPr>
            <w:tcW w:w="0" w:type="auto"/>
          </w:tcPr>
          <w:p w:rsidR="00DF1FB9" w:rsidRDefault="00DA2E43" w:rsidP="007C0279">
            <w:r w:rsidRPr="00DA2E43">
              <w:t>Shift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8</w:t>
            </w:r>
          </w:p>
        </w:tc>
        <w:tc>
          <w:tcPr>
            <w:tcW w:w="0" w:type="auto"/>
          </w:tcPr>
          <w:p w:rsidR="00DF1FB9" w:rsidRDefault="00DF1FB9" w:rsidP="007C0279">
            <w:r>
              <w:t>F8</w:t>
            </w:r>
          </w:p>
        </w:tc>
      </w:tr>
      <w:tr w:rsidR="00DF1FB9" w:rsidTr="007C0279">
        <w:tc>
          <w:tcPr>
            <w:tcW w:w="0" w:type="auto"/>
          </w:tcPr>
          <w:p w:rsidR="00DF1FB9" w:rsidRPr="00C45E19" w:rsidRDefault="00DF1FB9" w:rsidP="007C0279">
            <w:pPr>
              <w:rPr>
                <w:rStyle w:val="Literal"/>
              </w:rPr>
            </w:pPr>
            <w:r w:rsidRPr="00C45E19">
              <w:rPr>
                <w:rStyle w:val="Literal"/>
              </w:rPr>
              <w:t>K_LCTRL</w:t>
            </w:r>
          </w:p>
        </w:tc>
        <w:tc>
          <w:tcPr>
            <w:tcW w:w="0" w:type="auto"/>
          </w:tcPr>
          <w:p w:rsidR="00DF1FB9" w:rsidRDefault="00DA2E43" w:rsidP="007C0279">
            <w:r w:rsidRPr="00DA2E43">
              <w:t>Ctrl izquierd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9</w:t>
            </w:r>
          </w:p>
        </w:tc>
        <w:tc>
          <w:tcPr>
            <w:tcW w:w="0" w:type="auto"/>
          </w:tcPr>
          <w:p w:rsidR="00DF1FB9" w:rsidRDefault="00DF1FB9" w:rsidP="007C0279">
            <w:r>
              <w:t>F9</w:t>
            </w:r>
          </w:p>
        </w:tc>
      </w:tr>
      <w:tr w:rsidR="00DF1FB9" w:rsidTr="007C0279">
        <w:tc>
          <w:tcPr>
            <w:tcW w:w="0" w:type="auto"/>
          </w:tcPr>
          <w:p w:rsidR="00DF1FB9" w:rsidRPr="00C45E19" w:rsidRDefault="00DF1FB9" w:rsidP="007C0279">
            <w:pPr>
              <w:rPr>
                <w:rStyle w:val="Literal"/>
              </w:rPr>
            </w:pPr>
            <w:r w:rsidRPr="00C45E19">
              <w:rPr>
                <w:rStyle w:val="Literal"/>
              </w:rPr>
              <w:t>K_RCTRL</w:t>
            </w:r>
          </w:p>
        </w:tc>
        <w:tc>
          <w:tcPr>
            <w:tcW w:w="0" w:type="auto"/>
          </w:tcPr>
          <w:p w:rsidR="00DF1FB9" w:rsidRDefault="00DA2E43" w:rsidP="007C0279">
            <w:r w:rsidRPr="00DA2E43">
              <w:t>Ctrl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0</w:t>
            </w:r>
          </w:p>
        </w:tc>
        <w:tc>
          <w:tcPr>
            <w:tcW w:w="0" w:type="auto"/>
          </w:tcPr>
          <w:p w:rsidR="00DF1FB9" w:rsidRDefault="00DF1FB9" w:rsidP="007C0279">
            <w:r>
              <w:t>F10</w:t>
            </w:r>
          </w:p>
        </w:tc>
      </w:tr>
      <w:tr w:rsidR="00DF1FB9" w:rsidTr="007C0279">
        <w:tc>
          <w:tcPr>
            <w:tcW w:w="0" w:type="auto"/>
          </w:tcPr>
          <w:p w:rsidR="00DF1FB9" w:rsidRPr="00C45E19" w:rsidRDefault="00DF1FB9" w:rsidP="007C0279">
            <w:pPr>
              <w:rPr>
                <w:rStyle w:val="Literal"/>
              </w:rPr>
            </w:pPr>
            <w:r w:rsidRPr="00C45E19">
              <w:rPr>
                <w:rStyle w:val="Literal"/>
              </w:rPr>
              <w:t>K_LALT</w:t>
            </w:r>
          </w:p>
        </w:tc>
        <w:tc>
          <w:tcPr>
            <w:tcW w:w="0" w:type="auto"/>
          </w:tcPr>
          <w:p w:rsidR="00DF1FB9" w:rsidRDefault="00DA2E43" w:rsidP="007C0279">
            <w:r w:rsidRPr="00DA2E43">
              <w:t>Alt izquierd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1</w:t>
            </w:r>
          </w:p>
        </w:tc>
        <w:tc>
          <w:tcPr>
            <w:tcW w:w="0" w:type="auto"/>
          </w:tcPr>
          <w:p w:rsidR="00DF1FB9" w:rsidRDefault="00DF1FB9" w:rsidP="007C0279">
            <w:r>
              <w:t>F11</w:t>
            </w:r>
          </w:p>
        </w:tc>
      </w:tr>
      <w:tr w:rsidR="00DF1FB9" w:rsidTr="007C0279">
        <w:tc>
          <w:tcPr>
            <w:tcW w:w="0" w:type="auto"/>
          </w:tcPr>
          <w:p w:rsidR="00DF1FB9" w:rsidRPr="00C45E19" w:rsidRDefault="00DF1FB9" w:rsidP="007C0279">
            <w:pPr>
              <w:rPr>
                <w:rStyle w:val="Literal"/>
              </w:rPr>
            </w:pPr>
            <w:r w:rsidRPr="00C45E19">
              <w:rPr>
                <w:rStyle w:val="Literal"/>
              </w:rPr>
              <w:t>K_RALT</w:t>
            </w:r>
          </w:p>
        </w:tc>
        <w:tc>
          <w:tcPr>
            <w:tcW w:w="0" w:type="auto"/>
          </w:tcPr>
          <w:p w:rsidR="00DF1FB9" w:rsidRDefault="00DA2E43" w:rsidP="007C0279">
            <w:r w:rsidRPr="00DA2E43">
              <w:t>Alt derecha</w:t>
            </w:r>
          </w:p>
        </w:tc>
        <w:tc>
          <w:tcPr>
            <w:tcW w:w="0" w:type="auto"/>
            <w:tcBorders>
              <w:top w:val="nil"/>
              <w:bottom w:val="nil"/>
            </w:tcBorders>
          </w:tcPr>
          <w:p w:rsidR="00DF1FB9" w:rsidRDefault="00DF1FB9" w:rsidP="007C0279"/>
        </w:tc>
        <w:tc>
          <w:tcPr>
            <w:tcW w:w="0" w:type="auto"/>
          </w:tcPr>
          <w:p w:rsidR="00DF1FB9" w:rsidRPr="00C45E19" w:rsidRDefault="00DF1FB9" w:rsidP="007C0279">
            <w:pPr>
              <w:rPr>
                <w:rStyle w:val="Literal"/>
              </w:rPr>
            </w:pPr>
            <w:r w:rsidRPr="00C45E19">
              <w:rPr>
                <w:rStyle w:val="Literal"/>
              </w:rPr>
              <w:t>K_F12</w:t>
            </w:r>
          </w:p>
        </w:tc>
        <w:tc>
          <w:tcPr>
            <w:tcW w:w="0" w:type="auto"/>
          </w:tcPr>
          <w:p w:rsidR="00DF1FB9" w:rsidRDefault="00DF1FB9" w:rsidP="007C0279">
            <w:r>
              <w:t>F12</w:t>
            </w:r>
          </w:p>
        </w:tc>
      </w:tr>
    </w:tbl>
    <w:p w:rsidR="00DF1FB9" w:rsidRDefault="00DF1FB9" w:rsidP="00DF1FB9"/>
    <w:p w:rsidR="00AE72D2" w:rsidRDefault="00AE72D2" w:rsidP="00AE72D2">
      <w:pPr>
        <w:pStyle w:val="SourceCode"/>
      </w:pPr>
      <w:r w:rsidRPr="00797C8B">
        <w:rPr>
          <w:rStyle w:val="SourceLineNumber"/>
        </w:rPr>
        <w:t>104.</w:t>
      </w:r>
      <w:r>
        <w:t xml:space="preserve">             if evento.type == KEYUP:</w:t>
      </w:r>
    </w:p>
    <w:p w:rsidR="00AE72D2" w:rsidRDefault="00AE72D2" w:rsidP="00AE72D2">
      <w:pPr>
        <w:pStyle w:val="SourceCode"/>
      </w:pPr>
      <w:r w:rsidRPr="00797C8B">
        <w:rPr>
          <w:rStyle w:val="SourceLineNumber"/>
        </w:rPr>
        <w:t>105.</w:t>
      </w:r>
      <w:r>
        <w:t xml:space="preserve">                 if evento.key == ord('z'):</w:t>
      </w:r>
    </w:p>
    <w:p w:rsidR="00AE72D2" w:rsidRDefault="00AE72D2" w:rsidP="00AE72D2">
      <w:pPr>
        <w:pStyle w:val="SourceCode"/>
      </w:pPr>
      <w:r w:rsidRPr="00797C8B">
        <w:rPr>
          <w:rStyle w:val="SourceLineNumber"/>
        </w:rPr>
        <w:t>106.</w:t>
      </w:r>
      <w:r>
        <w:t xml:space="preserve">                     trucoReversa = False</w:t>
      </w:r>
    </w:p>
    <w:p w:rsidR="00AE72D2" w:rsidRDefault="00AE72D2" w:rsidP="00AE72D2">
      <w:pPr>
        <w:pStyle w:val="SourceCode"/>
      </w:pPr>
      <w:r w:rsidRPr="00797C8B">
        <w:rPr>
          <w:rStyle w:val="SourceLineNumber"/>
        </w:rPr>
        <w:t>107.</w:t>
      </w:r>
      <w:r>
        <w:t xml:space="preserve">                     puntaje = 0</w:t>
      </w:r>
    </w:p>
    <w:p w:rsidR="00AE72D2" w:rsidRDefault="00AE72D2" w:rsidP="00AE72D2">
      <w:pPr>
        <w:pStyle w:val="SourceCode"/>
      </w:pPr>
      <w:r w:rsidRPr="00797C8B">
        <w:rPr>
          <w:rStyle w:val="SourceLineNumber"/>
        </w:rPr>
        <w:t>108.</w:t>
      </w:r>
      <w:r>
        <w:t xml:space="preserve">                 if evento.key == ord('x'):</w:t>
      </w:r>
    </w:p>
    <w:p w:rsidR="00AE72D2" w:rsidRPr="00544E4B" w:rsidRDefault="00AE72D2" w:rsidP="00AE72D2">
      <w:pPr>
        <w:pStyle w:val="SourceCode"/>
        <w:rPr>
          <w:lang w:val="es-MX"/>
        </w:rPr>
      </w:pPr>
      <w:r w:rsidRPr="00544E4B">
        <w:rPr>
          <w:rStyle w:val="SourceLineNumber"/>
          <w:lang w:val="es-MX"/>
        </w:rPr>
        <w:t>109.</w:t>
      </w:r>
      <w:r w:rsidRPr="00544E4B">
        <w:rPr>
          <w:lang w:val="es-MX"/>
        </w:rPr>
        <w:t xml:space="preserve">                     trucoLento = False</w:t>
      </w:r>
    </w:p>
    <w:p w:rsidR="00DF1FB9" w:rsidRPr="00544E4B" w:rsidRDefault="00AE72D2" w:rsidP="00AE72D2">
      <w:pPr>
        <w:pStyle w:val="SourceCode"/>
        <w:rPr>
          <w:lang w:val="es-MX"/>
        </w:rPr>
      </w:pPr>
      <w:r w:rsidRPr="00544E4B">
        <w:rPr>
          <w:rStyle w:val="SourceLineNumber"/>
          <w:lang w:val="es-MX"/>
        </w:rPr>
        <w:t>110.</w:t>
      </w:r>
      <w:r w:rsidRPr="00544E4B">
        <w:rPr>
          <w:lang w:val="es-MX"/>
        </w:rPr>
        <w:t xml:space="preserve">                     puntaje = 0</w:t>
      </w:r>
    </w:p>
    <w:p w:rsidR="00544E4B" w:rsidRPr="00544E4B" w:rsidRDefault="00544E4B" w:rsidP="00DF1FB9">
      <w:pPr>
        <w:pStyle w:val="Body"/>
        <w:rPr>
          <w:lang w:val="es-MX"/>
        </w:rPr>
      </w:pPr>
      <w:r w:rsidRPr="00544E4B">
        <w:rPr>
          <w:lang w:val="es-MX"/>
        </w:rPr>
        <w:t xml:space="preserve">El evento </w:t>
      </w:r>
      <w:r w:rsidRPr="00544E4B">
        <w:rPr>
          <w:rStyle w:val="Literal"/>
          <w:lang w:val="es-MX"/>
        </w:rPr>
        <w:t>KEYUP</w:t>
      </w:r>
      <w:r w:rsidRPr="00544E4B">
        <w:rPr>
          <w:lang w:val="es-MX"/>
        </w:rPr>
        <w:t xml:space="preserve"> se crea cuando el jugador libera una tecla que estaba pulsando. Los objetos Event de tipo </w:t>
      </w:r>
      <w:r w:rsidRPr="00544E4B">
        <w:rPr>
          <w:rStyle w:val="Literal"/>
          <w:lang w:val="es-MX"/>
        </w:rPr>
        <w:t>KEYUP</w:t>
      </w:r>
      <w:r w:rsidRPr="00544E4B">
        <w:rPr>
          <w:lang w:val="es-MX"/>
        </w:rPr>
        <w:t xml:space="preserve"> también tienen un atributo key, igual que los eventos </w:t>
      </w:r>
      <w:r w:rsidRPr="00544E4B">
        <w:rPr>
          <w:rStyle w:val="Literal"/>
          <w:lang w:val="es-MX"/>
        </w:rPr>
        <w:t>KEYDOWN</w:t>
      </w:r>
      <w:r w:rsidRPr="00544E4B">
        <w:rPr>
          <w:lang w:val="es-MX"/>
        </w:rPr>
        <w:t>.</w:t>
      </w:r>
    </w:p>
    <w:p w:rsidR="00544E4B" w:rsidRPr="00544E4B" w:rsidRDefault="00544E4B" w:rsidP="00544E4B">
      <w:pPr>
        <w:pStyle w:val="Body"/>
        <w:rPr>
          <w:lang w:val="es-MX"/>
        </w:rPr>
      </w:pPr>
      <w:r w:rsidRPr="00544E4B">
        <w:rPr>
          <w:lang w:val="es-MX"/>
        </w:rPr>
        <w:t>La línea 105 comprueba si e</w:t>
      </w:r>
      <w:r>
        <w:rPr>
          <w:lang w:val="es-MX"/>
        </w:rPr>
        <w:t>l jugador ha liberado la tecla “</w:t>
      </w:r>
      <w:r w:rsidRPr="00544E4B">
        <w:rPr>
          <w:lang w:val="es-MX"/>
        </w:rPr>
        <w:t>z</w:t>
      </w:r>
      <w:r>
        <w:rPr>
          <w:lang w:val="es-MX"/>
        </w:rPr>
        <w:t>”</w:t>
      </w:r>
      <w:r w:rsidRPr="00544E4B">
        <w:rPr>
          <w:lang w:val="es-MX"/>
        </w:rPr>
        <w:t>, lo que desactivará el truco reversa. En ese caso, la línea 106 asigna</w:t>
      </w:r>
      <w:r>
        <w:rPr>
          <w:lang w:val="es-MX"/>
        </w:rPr>
        <w:t xml:space="preserve"> </w:t>
      </w:r>
      <w:r w:rsidRPr="00544E4B">
        <w:rPr>
          <w:rStyle w:val="Literal"/>
          <w:lang w:val="es-MX"/>
        </w:rPr>
        <w:t>False</w:t>
      </w:r>
      <w:r w:rsidRPr="00544E4B">
        <w:rPr>
          <w:lang w:val="es-MX"/>
        </w:rPr>
        <w:t xml:space="preserve"> a</w:t>
      </w:r>
      <w:r w:rsidRPr="00544E4B">
        <w:rPr>
          <w:rStyle w:val="Literal"/>
          <w:lang w:val="es-MX"/>
        </w:rPr>
        <w:t xml:space="preserve"> trucoReversa</w:t>
      </w:r>
      <w:r w:rsidRPr="00544E4B">
        <w:rPr>
          <w:lang w:val="es-MX"/>
        </w:rPr>
        <w:t xml:space="preserve"> y la línea 107 reinicia el puntaje a </w:t>
      </w:r>
      <w:r w:rsidRPr="00544E4B">
        <w:rPr>
          <w:rStyle w:val="Literal"/>
          <w:lang w:val="es-MX"/>
        </w:rPr>
        <w:t>0</w:t>
      </w:r>
      <w:r w:rsidRPr="00544E4B">
        <w:rPr>
          <w:lang w:val="es-MX"/>
        </w:rPr>
        <w:t>. Reiniciamos el puntaje para desalentar al jugador de usar los trucos.</w:t>
      </w:r>
    </w:p>
    <w:p w:rsidR="00544E4B" w:rsidRPr="00544E4B" w:rsidRDefault="00544E4B" w:rsidP="00544E4B">
      <w:pPr>
        <w:pStyle w:val="Body"/>
        <w:rPr>
          <w:lang w:val="es-MX"/>
        </w:rPr>
      </w:pPr>
      <w:r w:rsidRPr="00544E4B">
        <w:rPr>
          <w:lang w:val="es-MX"/>
        </w:rPr>
        <w:t xml:space="preserve">Las líneas 108 a 110 </w:t>
      </w:r>
      <w:r>
        <w:rPr>
          <w:lang w:val="es-MX"/>
        </w:rPr>
        <w:t>hacen lo mismo para la tecla “x”</w:t>
      </w:r>
      <w:r w:rsidRPr="00544E4B">
        <w:rPr>
          <w:lang w:val="es-MX"/>
        </w:rPr>
        <w:t xml:space="preserve"> y e</w:t>
      </w:r>
      <w:r>
        <w:rPr>
          <w:lang w:val="es-MX"/>
        </w:rPr>
        <w:t>l truco lento. Cuando la tecla “</w:t>
      </w:r>
      <w:r w:rsidRPr="00544E4B">
        <w:rPr>
          <w:lang w:val="es-MX"/>
        </w:rPr>
        <w:t>x</w:t>
      </w:r>
      <w:r>
        <w:rPr>
          <w:lang w:val="es-MX"/>
        </w:rPr>
        <w:t>”</w:t>
      </w:r>
      <w:r w:rsidRPr="00544E4B">
        <w:rPr>
          <w:lang w:val="es-MX"/>
        </w:rPr>
        <w:t xml:space="preserve"> es liberada, se asigna </w:t>
      </w:r>
      <w:r w:rsidRPr="00544E4B">
        <w:rPr>
          <w:rStyle w:val="Literal"/>
          <w:lang w:val="es-MX"/>
        </w:rPr>
        <w:t>False</w:t>
      </w:r>
      <w:r w:rsidRPr="00544E4B">
        <w:rPr>
          <w:lang w:val="es-MX"/>
        </w:rPr>
        <w:t xml:space="preserve"> a </w:t>
      </w:r>
      <w:r w:rsidRPr="00544E4B">
        <w:rPr>
          <w:rStyle w:val="Literal"/>
          <w:lang w:val="es-MX"/>
        </w:rPr>
        <w:t>trucoLento</w:t>
      </w:r>
      <w:r w:rsidRPr="00544E4B">
        <w:rPr>
          <w:lang w:val="es-MX"/>
        </w:rPr>
        <w:t xml:space="preserve"> y el puntaje del jugador se reinicia a 0.</w:t>
      </w:r>
    </w:p>
    <w:p w:rsidR="00AE72D2" w:rsidRDefault="00AE72D2" w:rsidP="00AE72D2">
      <w:pPr>
        <w:pStyle w:val="SourceCode"/>
      </w:pPr>
      <w:r w:rsidRPr="00797C8B">
        <w:rPr>
          <w:rStyle w:val="SourceLineNumber"/>
        </w:rPr>
        <w:t>111.</w:t>
      </w:r>
      <w:r>
        <w:t xml:space="preserve">                 if evento.key == K_ESCAPE:</w:t>
      </w:r>
    </w:p>
    <w:p w:rsidR="00DF1FB9" w:rsidRPr="00A05972" w:rsidRDefault="00AE72D2" w:rsidP="00AE72D2">
      <w:pPr>
        <w:pStyle w:val="SourceCode"/>
        <w:rPr>
          <w:lang w:val="es-MX"/>
        </w:rPr>
      </w:pPr>
      <w:r w:rsidRPr="00A05972">
        <w:rPr>
          <w:rStyle w:val="SourceLineNumber"/>
          <w:lang w:val="es-MX"/>
        </w:rPr>
        <w:lastRenderedPageBreak/>
        <w:t>112.</w:t>
      </w:r>
      <w:r w:rsidRPr="00A05972">
        <w:rPr>
          <w:lang w:val="es-MX"/>
        </w:rPr>
        <w:t xml:space="preserve">                         terminar()</w:t>
      </w:r>
    </w:p>
    <w:p w:rsidR="00544E4B" w:rsidRPr="00544E4B" w:rsidRDefault="00544E4B" w:rsidP="00DF1FB9">
      <w:pPr>
        <w:pStyle w:val="Body"/>
        <w:rPr>
          <w:lang w:val="es-MX"/>
        </w:rPr>
      </w:pPr>
      <w:r w:rsidRPr="00544E4B">
        <w:rPr>
          <w:lang w:val="es-MX"/>
        </w:rPr>
        <w:t xml:space="preserve">En cualquier momento del juego, el jugador puede pulsar la tecla </w:t>
      </w:r>
      <w:r w:rsidRPr="00A05972">
        <w:rPr>
          <w:rStyle w:val="Keycap"/>
          <w:lang w:val="es-MX"/>
        </w:rPr>
        <w:t>esc</w:t>
      </w:r>
      <w:r w:rsidRPr="00544E4B">
        <w:rPr>
          <w:lang w:val="es-MX"/>
        </w:rPr>
        <w:t xml:space="preserve"> para salir del juego. La línea 111 comprueba si la tecla liberada ha sido </w:t>
      </w:r>
      <w:r w:rsidRPr="00A05972">
        <w:rPr>
          <w:rStyle w:val="Keycap"/>
          <w:lang w:val="es-MX"/>
        </w:rPr>
        <w:t>esc</w:t>
      </w:r>
      <w:r w:rsidRPr="00544E4B">
        <w:rPr>
          <w:lang w:val="es-MX"/>
        </w:rPr>
        <w:t xml:space="preserve"> evaluando </w:t>
      </w:r>
      <w:r w:rsidRPr="00544E4B">
        <w:rPr>
          <w:rStyle w:val="Literal"/>
          <w:lang w:val="es-MX"/>
        </w:rPr>
        <w:t>evento.key == K_ESCAPE</w:t>
      </w:r>
      <w:r w:rsidRPr="00544E4B">
        <w:rPr>
          <w:lang w:val="es-MX"/>
        </w:rPr>
        <w:t xml:space="preserve">. En ese caso, la línea 112 llama a la función </w:t>
      </w:r>
      <w:r w:rsidRPr="00544E4B">
        <w:rPr>
          <w:rStyle w:val="Literal"/>
          <w:lang w:val="es-MX"/>
        </w:rPr>
        <w:t>terminar()</w:t>
      </w:r>
      <w:r w:rsidRPr="00544E4B">
        <w:rPr>
          <w:lang w:val="es-MX"/>
        </w:rPr>
        <w:t xml:space="preserve"> para salir del programa.</w:t>
      </w:r>
    </w:p>
    <w:p w:rsidR="00AE72D2" w:rsidRDefault="00AE72D2" w:rsidP="00AE72D2">
      <w:pPr>
        <w:pStyle w:val="SourceCode"/>
      </w:pPr>
      <w:r w:rsidRPr="00797C8B">
        <w:rPr>
          <w:rStyle w:val="SourceLineNumber"/>
        </w:rPr>
        <w:t>114.</w:t>
      </w:r>
      <w:r>
        <w:t xml:space="preserve">                 if evento.key == K_LEFT or evento.key == ord('a'):</w:t>
      </w:r>
    </w:p>
    <w:p w:rsidR="00AE72D2" w:rsidRDefault="00AE72D2" w:rsidP="00AE72D2">
      <w:pPr>
        <w:pStyle w:val="SourceCode"/>
      </w:pPr>
      <w:r w:rsidRPr="00797C8B">
        <w:rPr>
          <w:rStyle w:val="SourceLineNumber"/>
        </w:rPr>
        <w:t>115.</w:t>
      </w:r>
      <w:r>
        <w:t xml:space="preserve">                     moverIzquierda = False</w:t>
      </w:r>
    </w:p>
    <w:p w:rsidR="00AE72D2" w:rsidRDefault="00AE72D2" w:rsidP="00AE72D2">
      <w:pPr>
        <w:pStyle w:val="SourceCode"/>
      </w:pPr>
      <w:r w:rsidRPr="00797C8B">
        <w:rPr>
          <w:rStyle w:val="SourceLineNumber"/>
        </w:rPr>
        <w:t>116.</w:t>
      </w:r>
      <w:r>
        <w:t xml:space="preserve">                 if evento.key == K_RIGHT or evento.key == ord('d'):</w:t>
      </w:r>
    </w:p>
    <w:p w:rsidR="00AE72D2" w:rsidRDefault="00AE72D2" w:rsidP="00AE72D2">
      <w:pPr>
        <w:pStyle w:val="SourceCode"/>
      </w:pPr>
      <w:r w:rsidRPr="00797C8B">
        <w:rPr>
          <w:rStyle w:val="SourceLineNumber"/>
        </w:rPr>
        <w:t>117.</w:t>
      </w:r>
      <w:r>
        <w:t xml:space="preserve">                     moverDerecha = False</w:t>
      </w:r>
    </w:p>
    <w:p w:rsidR="00AE72D2" w:rsidRDefault="00AE72D2" w:rsidP="00AE72D2">
      <w:pPr>
        <w:pStyle w:val="SourceCode"/>
      </w:pPr>
      <w:r w:rsidRPr="00797C8B">
        <w:rPr>
          <w:rStyle w:val="SourceLineNumber"/>
        </w:rPr>
        <w:t>118.</w:t>
      </w:r>
      <w:r>
        <w:t xml:space="preserve">                 if evento.key == K_UP or evento.key == ord('w'):</w:t>
      </w:r>
    </w:p>
    <w:p w:rsidR="00AE72D2" w:rsidRDefault="00AE72D2" w:rsidP="00AE72D2">
      <w:pPr>
        <w:pStyle w:val="SourceCode"/>
      </w:pPr>
      <w:r w:rsidRPr="00797C8B">
        <w:rPr>
          <w:rStyle w:val="SourceLineNumber"/>
        </w:rPr>
        <w:t>119.</w:t>
      </w:r>
      <w:r>
        <w:t xml:space="preserve">                     moverArriba = False</w:t>
      </w:r>
    </w:p>
    <w:p w:rsidR="00AE72D2" w:rsidRDefault="00AE72D2" w:rsidP="00AE72D2">
      <w:pPr>
        <w:pStyle w:val="SourceCode"/>
      </w:pPr>
      <w:r w:rsidRPr="00797C8B">
        <w:rPr>
          <w:rStyle w:val="SourceLineNumber"/>
        </w:rPr>
        <w:t>120.</w:t>
      </w:r>
      <w:r>
        <w:t xml:space="preserve">                 if evento.key == K_DOWN or evento.key == ord('s'):</w:t>
      </w:r>
    </w:p>
    <w:p w:rsidR="00DF1FB9" w:rsidRPr="00A05972" w:rsidRDefault="00AE72D2" w:rsidP="00AE72D2">
      <w:pPr>
        <w:pStyle w:val="SourceCode"/>
        <w:rPr>
          <w:lang w:val="es-MX"/>
        </w:rPr>
      </w:pPr>
      <w:r w:rsidRPr="00A05972">
        <w:rPr>
          <w:rStyle w:val="SourceLineNumber"/>
          <w:lang w:val="es-MX"/>
        </w:rPr>
        <w:t>121.</w:t>
      </w:r>
      <w:r w:rsidRPr="00A05972">
        <w:rPr>
          <w:lang w:val="es-MX"/>
        </w:rPr>
        <w:t xml:space="preserve">                     moverAbajo = False</w:t>
      </w:r>
    </w:p>
    <w:p w:rsidR="00544E4B" w:rsidRPr="00544E4B" w:rsidRDefault="00544E4B" w:rsidP="00544E4B">
      <w:pPr>
        <w:pStyle w:val="Body"/>
        <w:rPr>
          <w:lang w:val="es-MX"/>
        </w:rPr>
      </w:pPr>
      <w:r w:rsidRPr="00544E4B">
        <w:rPr>
          <w:lang w:val="es-MX"/>
        </w:rPr>
        <w:t xml:space="preserve">Las líneas 114 a 121 comprueban si el jugador ha liberado una flecha o alguna de las teclas WASD. En ese caso, el código asigna </w:t>
      </w:r>
      <w:r w:rsidRPr="00544E4B">
        <w:rPr>
          <w:rStyle w:val="Literal"/>
          <w:lang w:val="es-MX"/>
        </w:rPr>
        <w:t>False</w:t>
      </w:r>
      <w:r w:rsidRPr="00544E4B">
        <w:rPr>
          <w:lang w:val="es-MX"/>
        </w:rPr>
        <w:t xml:space="preserve"> a la variable de movimiento correspondiente.</w:t>
      </w:r>
    </w:p>
    <w:p w:rsidR="00544E4B" w:rsidRPr="00544E4B" w:rsidRDefault="00544E4B" w:rsidP="00544E4B">
      <w:pPr>
        <w:pStyle w:val="Body"/>
        <w:rPr>
          <w:lang w:val="es-MX"/>
        </w:rPr>
      </w:pPr>
      <w:r w:rsidRPr="00544E4B">
        <w:rPr>
          <w:lang w:val="es-MX"/>
        </w:rPr>
        <w:t xml:space="preserve">Por ejemplo, si el jugador hubiese estado pulsando la flecha izquierda, la variable </w:t>
      </w:r>
      <w:r w:rsidRPr="00544E4B">
        <w:rPr>
          <w:rStyle w:val="Literal"/>
          <w:lang w:val="es-MX"/>
        </w:rPr>
        <w:t>moverIzquierda</w:t>
      </w:r>
      <w:r w:rsidRPr="00544E4B">
        <w:rPr>
          <w:lang w:val="es-MX"/>
        </w:rPr>
        <w:t xml:space="preserve"> habría recibido el valor </w:t>
      </w:r>
      <w:r w:rsidRPr="00544E4B">
        <w:rPr>
          <w:rStyle w:val="Literal"/>
          <w:lang w:val="es-MX"/>
        </w:rPr>
        <w:t>True</w:t>
      </w:r>
      <w:r w:rsidRPr="00544E4B">
        <w:rPr>
          <w:lang w:val="es-MX"/>
        </w:rPr>
        <w:t xml:space="preserve"> en la línea 93. Al soltar la tecla, la condición de la línea 114 habría sido evaluada a </w:t>
      </w:r>
      <w:r w:rsidRPr="00544E4B">
        <w:rPr>
          <w:rStyle w:val="Literal"/>
          <w:lang w:val="es-MX"/>
        </w:rPr>
        <w:t>True</w:t>
      </w:r>
      <w:r w:rsidRPr="00544E4B">
        <w:rPr>
          <w:lang w:val="es-MX"/>
        </w:rPr>
        <w:t xml:space="preserve">, y se habría asignado </w:t>
      </w:r>
      <w:r w:rsidRPr="00544E4B">
        <w:rPr>
          <w:rStyle w:val="Literal"/>
          <w:lang w:val="es-MX"/>
        </w:rPr>
        <w:t>False</w:t>
      </w:r>
      <w:r w:rsidRPr="00544E4B">
        <w:rPr>
          <w:lang w:val="es-MX"/>
        </w:rPr>
        <w:t xml:space="preserve"> a la variable </w:t>
      </w:r>
      <w:r w:rsidRPr="00544E4B">
        <w:rPr>
          <w:rStyle w:val="Literal"/>
          <w:lang w:val="es-MX"/>
        </w:rPr>
        <w:t>moverseIzquierda</w:t>
      </w:r>
      <w:r w:rsidRPr="00544E4B">
        <w:rPr>
          <w:lang w:val="es-MX"/>
        </w:rPr>
        <w:t>.</w:t>
      </w:r>
    </w:p>
    <w:p w:rsidR="00DF1FB9" w:rsidRPr="00A05972" w:rsidRDefault="00544E4B" w:rsidP="00DF1FB9">
      <w:pPr>
        <w:pStyle w:val="Heading2"/>
      </w:pPr>
      <w:bookmarkStart w:id="173" w:name="_Toc428114196"/>
      <w:r w:rsidRPr="00A05972">
        <w:t>El Método</w:t>
      </w:r>
      <w:r w:rsidR="00DF1FB9" w:rsidRPr="00A05972">
        <w:t xml:space="preserve"> </w:t>
      </w:r>
      <w:r w:rsidR="00DF1FB9" w:rsidRPr="00A05972">
        <w:rPr>
          <w:rStyle w:val="Literal"/>
        </w:rPr>
        <w:t>move_ip()</w:t>
      </w:r>
      <w:bookmarkEnd w:id="173"/>
    </w:p>
    <w:p w:rsidR="00AE72D2" w:rsidRPr="00BE5935" w:rsidRDefault="00AE72D2" w:rsidP="00AE72D2">
      <w:pPr>
        <w:pStyle w:val="SourceCode"/>
      </w:pPr>
      <w:r w:rsidRPr="00BE5935">
        <w:rPr>
          <w:rStyle w:val="SourceLineNumber"/>
        </w:rPr>
        <w:t>123.</w:t>
      </w:r>
      <w:r w:rsidRPr="00BE5935">
        <w:t xml:space="preserve">             if evento.type == MOUSEMOTION:</w:t>
      </w:r>
    </w:p>
    <w:p w:rsidR="00AE72D2" w:rsidRPr="00C8388B" w:rsidRDefault="00AE72D2" w:rsidP="00AE72D2">
      <w:pPr>
        <w:pStyle w:val="SourceCode"/>
        <w:rPr>
          <w:rStyle w:val="SourceCodeComment"/>
          <w:lang w:val="es-MX"/>
        </w:rPr>
      </w:pPr>
      <w:r w:rsidRPr="00AE72D2">
        <w:rPr>
          <w:rStyle w:val="SourceLineNumber"/>
          <w:lang w:val="es-MX"/>
        </w:rPr>
        <w:t>124.</w:t>
      </w:r>
      <w:r w:rsidRPr="00AE72D2">
        <w:rPr>
          <w:lang w:val="es-MX"/>
        </w:rPr>
        <w:t xml:space="preserve">                 </w:t>
      </w:r>
      <w:r w:rsidRPr="00C8388B">
        <w:rPr>
          <w:rStyle w:val="SourceCodeComment"/>
          <w:lang w:val="es-MX"/>
        </w:rPr>
        <w:t># Si se mueve el ratón, este se mueve al lugar donde esté el cursor.</w:t>
      </w:r>
    </w:p>
    <w:p w:rsidR="00DF1FB9" w:rsidRPr="00AE72D2" w:rsidRDefault="00AE72D2" w:rsidP="00AE72D2">
      <w:pPr>
        <w:pStyle w:val="SourceCode"/>
        <w:rPr>
          <w:lang w:val="es-MX"/>
        </w:rPr>
      </w:pPr>
      <w:r w:rsidRPr="00AE72D2">
        <w:rPr>
          <w:rStyle w:val="SourceLineNumber"/>
          <w:lang w:val="es-MX"/>
        </w:rPr>
        <w:t>125.</w:t>
      </w:r>
      <w:r w:rsidRPr="00AE72D2">
        <w:rPr>
          <w:lang w:val="es-MX"/>
        </w:rPr>
        <w:t xml:space="preserve">                 </w:t>
      </w:r>
      <w:r w:rsidRPr="00C8388B">
        <w:rPr>
          <w:lang w:val="es-MX"/>
        </w:rPr>
        <w:t>rectanguloJugador.move_ip(</w:t>
      </w:r>
      <w:r>
        <w:rPr>
          <w:lang w:val="es-MX"/>
        </w:rPr>
        <w:t>evento.pos</w:t>
      </w:r>
      <w:r w:rsidRPr="00C8388B">
        <w:rPr>
          <w:lang w:val="es-MX"/>
        </w:rPr>
        <w:t xml:space="preserve">[0] - rectanguloJugador.centerx, </w:t>
      </w:r>
      <w:r>
        <w:rPr>
          <w:lang w:val="es-MX"/>
        </w:rPr>
        <w:t>evento.pos</w:t>
      </w:r>
      <w:r w:rsidRPr="00C8388B">
        <w:rPr>
          <w:lang w:val="es-MX"/>
        </w:rPr>
        <w:t>[1] - rectanguloJugador.centery)</w:t>
      </w:r>
    </w:p>
    <w:p w:rsidR="00DF1FB9" w:rsidRPr="00544E4B" w:rsidRDefault="00544E4B" w:rsidP="00DF1FB9">
      <w:pPr>
        <w:pStyle w:val="Body"/>
        <w:rPr>
          <w:lang w:val="es-MX"/>
        </w:rPr>
      </w:pPr>
      <w:r w:rsidRPr="00544E4B">
        <w:rPr>
          <w:lang w:val="es-MX"/>
        </w:rPr>
        <w:t>Ahora que hemos manipulado los eventos del teclado, vamos a manipular los eventos del ratón que se hayan generado. El juego Evasor no hace nada si el jugador ha pulsado un botón del ratón, pero responde al mover el ratón. Esto da al jugador dos formas de controlar al personaje del jugador en el juego: el teclado o el ratón.</w:t>
      </w:r>
    </w:p>
    <w:p w:rsidR="00544E4B" w:rsidRDefault="00544E4B" w:rsidP="00DF1FB9">
      <w:pPr>
        <w:pStyle w:val="Body"/>
        <w:rPr>
          <w:lang w:val="es-MX"/>
        </w:rPr>
      </w:pPr>
      <w:r w:rsidRPr="00544E4B">
        <w:rPr>
          <w:lang w:val="es-MX"/>
        </w:rPr>
        <w:t xml:space="preserve">El evento </w:t>
      </w:r>
      <w:r w:rsidRPr="00544E4B">
        <w:rPr>
          <w:rStyle w:val="Literal"/>
          <w:lang w:val="es-MX"/>
        </w:rPr>
        <w:t>MOUSEMOTION</w:t>
      </w:r>
      <w:r w:rsidRPr="00544E4B">
        <w:rPr>
          <w:lang w:val="es-MX"/>
        </w:rPr>
        <w:t xml:space="preserve"> </w:t>
      </w:r>
      <w:r>
        <w:rPr>
          <w:lang w:val="es-MX"/>
        </w:rPr>
        <w:t>(</w:t>
      </w:r>
      <w:r w:rsidRPr="00544E4B">
        <w:rPr>
          <w:lang w:val="es-MX"/>
        </w:rPr>
        <w:t>movimiento del ratón</w:t>
      </w:r>
      <w:r>
        <w:rPr>
          <w:lang w:val="es-MX"/>
        </w:rPr>
        <w:t xml:space="preserve">) </w:t>
      </w:r>
      <w:r w:rsidRPr="00544E4B">
        <w:rPr>
          <w:lang w:val="es-MX"/>
        </w:rPr>
        <w:t xml:space="preserve">se genera cuando el ratón se mueve. Los objetos Event cuyo atributo type es </w:t>
      </w:r>
      <w:r w:rsidRPr="00544E4B">
        <w:rPr>
          <w:rStyle w:val="Literal"/>
          <w:lang w:val="es-MX"/>
        </w:rPr>
        <w:t>MOUSEMOTION</w:t>
      </w:r>
      <w:r w:rsidRPr="00544E4B">
        <w:rPr>
          <w:lang w:val="es-MX"/>
        </w:rPr>
        <w:t xml:space="preserve"> también tienen un atributo llamado pos para la posición del evento. Este atributo pos almacena una tupla de coordenadas X e Y que indican a qué parte de la ventana se ha movido el cursor del ratón. Si el tipo del evento es </w:t>
      </w:r>
      <w:r w:rsidRPr="00544E4B">
        <w:rPr>
          <w:rStyle w:val="Literal"/>
          <w:lang w:val="es-MX"/>
        </w:rPr>
        <w:t>MOUSEMOTION</w:t>
      </w:r>
      <w:r w:rsidRPr="00544E4B">
        <w:rPr>
          <w:lang w:val="es-MX"/>
        </w:rPr>
        <w:t>, el personaje del jugador se mueve a la posición del cursor del ratón.</w:t>
      </w:r>
    </w:p>
    <w:p w:rsidR="00544E4B" w:rsidRPr="00A05972" w:rsidRDefault="00544E4B" w:rsidP="00DF1FB9">
      <w:pPr>
        <w:pStyle w:val="Body"/>
        <w:rPr>
          <w:lang w:val="es-MX"/>
        </w:rPr>
      </w:pPr>
      <w:r w:rsidRPr="00544E4B">
        <w:rPr>
          <w:lang w:val="es-MX"/>
        </w:rPr>
        <w:lastRenderedPageBreak/>
        <w:t xml:space="preserve">El método </w:t>
      </w:r>
      <w:r w:rsidRPr="00544E4B">
        <w:rPr>
          <w:rStyle w:val="Literal"/>
          <w:lang w:val="es-MX"/>
        </w:rPr>
        <w:t>move_ip()</w:t>
      </w:r>
      <w:r w:rsidRPr="00544E4B">
        <w:rPr>
          <w:lang w:val="es-MX"/>
        </w:rPr>
        <w:t xml:space="preserve"> para objetos Rect modificará horizontal o verticalmente la posición del objeto Rect en un número de píxeles. Por ejemplo, </w:t>
      </w:r>
      <w:r w:rsidRPr="00544E4B">
        <w:rPr>
          <w:rStyle w:val="Literal"/>
          <w:lang w:val="es-MX"/>
        </w:rPr>
        <w:t>rectanguloJugador.move_ip(10, 20)</w:t>
      </w:r>
      <w:r w:rsidRPr="00544E4B">
        <w:rPr>
          <w:lang w:val="es-MX"/>
        </w:rPr>
        <w:t xml:space="preserve"> desplaza al objeto Rect 10 píxeles a la derecha y 20 píxeles hacia abajo. Para mover al objeto Rect hacia la izquierda o hacia arriba, debes pasar valores negativos. </w:t>
      </w:r>
      <w:r w:rsidRPr="00A05972">
        <w:rPr>
          <w:lang w:val="es-MX"/>
        </w:rPr>
        <w:t xml:space="preserve">Por ejemplo, </w:t>
      </w:r>
      <w:r w:rsidRPr="00A05972">
        <w:rPr>
          <w:rStyle w:val="Literal"/>
          <w:lang w:val="es-MX"/>
        </w:rPr>
        <w:t>rectanguloJugador.move_ip(-5, -15)</w:t>
      </w:r>
      <w:r w:rsidRPr="00A05972">
        <w:rPr>
          <w:lang w:val="es-MX"/>
        </w:rPr>
        <w:t xml:space="preserve"> mueve al objeto Rect 5 píxeles hacia la izquierda y 15 píxeles hacia arriba.</w:t>
      </w:r>
    </w:p>
    <w:p w:rsidR="00FE0C53" w:rsidRPr="00544E4B" w:rsidRDefault="00544E4B" w:rsidP="00FE0C53">
      <w:pPr>
        <w:pStyle w:val="Body"/>
        <w:rPr>
          <w:lang w:val="es-MX"/>
        </w:rPr>
      </w:pPr>
      <w:r w:rsidRPr="00544E4B">
        <w:rPr>
          <w:lang w:val="es-MX"/>
        </w:rPr>
        <w:t xml:space="preserve">El "ip" al final del método </w:t>
      </w:r>
      <w:r w:rsidRPr="00544E4B">
        <w:rPr>
          <w:rStyle w:val="Literal"/>
          <w:lang w:val="es-MX"/>
        </w:rPr>
        <w:t>move_ip()</w:t>
      </w:r>
      <w:r w:rsidRPr="00544E4B">
        <w:rPr>
          <w:lang w:val="es-MX"/>
        </w:rPr>
        <w:t xml:space="preserve"> es la abreviatura de "in place" (que en español significa "en el lugar"). Esto quiere decir que el método modifica al propio objeto Rect, y no devuelve un nuevo objeto Rect con los cambios. También existe un método </w:t>
      </w:r>
      <w:r w:rsidRPr="00544E4B">
        <w:rPr>
          <w:rStyle w:val="Literal"/>
          <w:lang w:val="es-MX"/>
        </w:rPr>
        <w:t>move()</w:t>
      </w:r>
      <w:r w:rsidRPr="00544E4B">
        <w:rPr>
          <w:lang w:val="es-MX"/>
        </w:rPr>
        <w:t xml:space="preserve"> que no modifica al objeto Rect sino que crea y devuelve un nuevo objeto Rect en la nueva ubicación.</w:t>
      </w:r>
    </w:p>
    <w:p w:rsidR="00DF1FB9" w:rsidRPr="00BE5935" w:rsidRDefault="00544E4B" w:rsidP="00DF1FB9">
      <w:pPr>
        <w:pStyle w:val="Non-TOCHeading3"/>
        <w:rPr>
          <w:lang w:val="es-MX"/>
        </w:rPr>
      </w:pPr>
      <w:r w:rsidRPr="00544E4B">
        <w:rPr>
          <w:lang w:val="es-MX"/>
        </w:rPr>
        <w:t>Agregando Nuevos Villanos</w:t>
      </w:r>
    </w:p>
    <w:p w:rsidR="00AE72D2" w:rsidRPr="00C8388B" w:rsidRDefault="00AE72D2" w:rsidP="00AE72D2">
      <w:pPr>
        <w:pStyle w:val="SourceCode"/>
        <w:rPr>
          <w:rStyle w:val="SourceCodeComment"/>
          <w:lang w:val="es-MX"/>
        </w:rPr>
      </w:pPr>
      <w:r w:rsidRPr="00AE72D2">
        <w:rPr>
          <w:rStyle w:val="SourceLineNumber"/>
          <w:lang w:val="es-MX"/>
        </w:rPr>
        <w:t>127.</w:t>
      </w:r>
      <w:r w:rsidRPr="00AE72D2">
        <w:rPr>
          <w:lang w:val="es-MX"/>
        </w:rPr>
        <w:t xml:space="preserve">         </w:t>
      </w:r>
      <w:r w:rsidRPr="00C8388B">
        <w:rPr>
          <w:rStyle w:val="SourceCodeComment"/>
          <w:lang w:val="es-MX"/>
        </w:rPr>
        <w:t># Añade villanos en la parte superior de la pantalla, de ser necesarios.</w:t>
      </w:r>
    </w:p>
    <w:p w:rsidR="00AE72D2" w:rsidRDefault="00AE72D2" w:rsidP="00AE72D2">
      <w:pPr>
        <w:pStyle w:val="SourceCode"/>
      </w:pPr>
      <w:r w:rsidRPr="00797C8B">
        <w:rPr>
          <w:rStyle w:val="SourceLineNumber"/>
        </w:rPr>
        <w:t>128.</w:t>
      </w:r>
      <w:r>
        <w:t xml:space="preserve">         if not trucoReversa and not trucoLento:</w:t>
      </w:r>
    </w:p>
    <w:p w:rsidR="00DF1FB9" w:rsidRPr="00A05972" w:rsidRDefault="00AE72D2" w:rsidP="00AE72D2">
      <w:pPr>
        <w:pStyle w:val="SourceCode"/>
        <w:rPr>
          <w:lang w:val="es-MX"/>
        </w:rPr>
      </w:pPr>
      <w:r w:rsidRPr="00A05972">
        <w:rPr>
          <w:rStyle w:val="SourceLineNumber"/>
          <w:lang w:val="es-MX"/>
        </w:rPr>
        <w:t>129.</w:t>
      </w:r>
      <w:r w:rsidRPr="00A05972">
        <w:rPr>
          <w:lang w:val="es-MX"/>
        </w:rPr>
        <w:t xml:space="preserve">             contadorAgregarVillano += 1</w:t>
      </w:r>
    </w:p>
    <w:p w:rsidR="00544E4B" w:rsidRDefault="00544E4B" w:rsidP="00DF1FB9">
      <w:pPr>
        <w:pStyle w:val="Body"/>
        <w:rPr>
          <w:lang w:val="es-MX"/>
        </w:rPr>
      </w:pPr>
      <w:r w:rsidRPr="00544E4B">
        <w:rPr>
          <w:lang w:val="es-MX"/>
        </w:rPr>
        <w:t xml:space="preserve">En cada iteración del bucle del juego se incrementa en uno la variable </w:t>
      </w:r>
      <w:r w:rsidRPr="00544E4B">
        <w:rPr>
          <w:rStyle w:val="Literal"/>
          <w:lang w:val="es-MX"/>
        </w:rPr>
        <w:t>contadorAgregarVillano</w:t>
      </w:r>
      <w:r w:rsidRPr="00544E4B">
        <w:rPr>
          <w:lang w:val="es-MX"/>
        </w:rPr>
        <w:t xml:space="preserve">. Esto sólo ocurre si los trucos no están activados. Recuerda que </w:t>
      </w:r>
      <w:r w:rsidRPr="00544E4B">
        <w:rPr>
          <w:rStyle w:val="Literal"/>
          <w:lang w:val="es-MX"/>
        </w:rPr>
        <w:t>trucoReversa</w:t>
      </w:r>
      <w:r w:rsidRPr="00544E4B">
        <w:rPr>
          <w:lang w:val="es-MX"/>
        </w:rPr>
        <w:t xml:space="preserve"> y </w:t>
      </w:r>
      <w:r w:rsidRPr="00544E4B">
        <w:rPr>
          <w:rStyle w:val="Literal"/>
          <w:lang w:val="es-MX"/>
        </w:rPr>
        <w:t>trucoLento</w:t>
      </w:r>
      <w:r w:rsidRPr="00544E4B">
        <w:rPr>
          <w:lang w:val="es-MX"/>
        </w:rPr>
        <w:t xml:space="preserve"> tienen asignado el valo</w:t>
      </w:r>
      <w:r>
        <w:rPr>
          <w:lang w:val="es-MX"/>
        </w:rPr>
        <w:t xml:space="preserve">r </w:t>
      </w:r>
      <w:r w:rsidRPr="00A05972">
        <w:rPr>
          <w:rStyle w:val="Literal"/>
          <w:lang w:val="es-MX"/>
        </w:rPr>
        <w:t>True</w:t>
      </w:r>
      <w:r>
        <w:rPr>
          <w:lang w:val="es-MX"/>
        </w:rPr>
        <w:t xml:space="preserve"> en tanto que las teclas “</w:t>
      </w:r>
      <w:r w:rsidRPr="00544E4B">
        <w:rPr>
          <w:lang w:val="es-MX"/>
        </w:rPr>
        <w:t>z</w:t>
      </w:r>
      <w:r>
        <w:rPr>
          <w:lang w:val="es-MX"/>
        </w:rPr>
        <w:t>”</w:t>
      </w:r>
      <w:r w:rsidRPr="00544E4B">
        <w:rPr>
          <w:lang w:val="es-MX"/>
        </w:rPr>
        <w:t xml:space="preserve"> y </w:t>
      </w:r>
      <w:r>
        <w:rPr>
          <w:lang w:val="es-MX"/>
        </w:rPr>
        <w:t>“</w:t>
      </w:r>
      <w:r w:rsidRPr="00544E4B">
        <w:rPr>
          <w:lang w:val="es-MX"/>
        </w:rPr>
        <w:t>x</w:t>
      </w:r>
      <w:r>
        <w:rPr>
          <w:lang w:val="es-MX"/>
        </w:rPr>
        <w:t>”</w:t>
      </w:r>
      <w:r w:rsidRPr="00544E4B">
        <w:rPr>
          <w:lang w:val="es-MX"/>
        </w:rPr>
        <w:t>, respectivamente, estén siendo pulsadas.</w:t>
      </w:r>
    </w:p>
    <w:p w:rsidR="00DF1FB9" w:rsidRPr="00544E4B" w:rsidRDefault="00544E4B" w:rsidP="00DF1FB9">
      <w:pPr>
        <w:pStyle w:val="Body"/>
        <w:rPr>
          <w:lang w:val="es-MX"/>
        </w:rPr>
      </w:pPr>
      <w:r w:rsidRPr="00544E4B">
        <w:rPr>
          <w:lang w:val="es-MX"/>
        </w:rPr>
        <w:t xml:space="preserve">Y mientras esas teclas estén siendo pulsadas, no se incrementa </w:t>
      </w:r>
      <w:r w:rsidRPr="00544E4B">
        <w:rPr>
          <w:rStyle w:val="Literal"/>
          <w:lang w:val="es-MX"/>
        </w:rPr>
        <w:t>contadorAgregarVillano</w:t>
      </w:r>
      <w:r w:rsidRPr="00544E4B">
        <w:rPr>
          <w:lang w:val="es-MX"/>
        </w:rPr>
        <w:t>. Luego, no aparecerán nuevos villanos en el borde superior de la pantalla.</w:t>
      </w:r>
    </w:p>
    <w:p w:rsidR="00AE72D2" w:rsidRPr="00AE72D2" w:rsidRDefault="00AE72D2" w:rsidP="00AE72D2">
      <w:pPr>
        <w:pStyle w:val="SourceCode"/>
        <w:rPr>
          <w:lang w:val="es-MX"/>
        </w:rPr>
      </w:pPr>
      <w:r w:rsidRPr="00AE72D2">
        <w:rPr>
          <w:rStyle w:val="SourceLineNumber"/>
          <w:lang w:val="es-MX"/>
        </w:rPr>
        <w:t>130.</w:t>
      </w:r>
      <w:r w:rsidRPr="00AE72D2">
        <w:rPr>
          <w:lang w:val="es-MX"/>
        </w:rPr>
        <w:t xml:space="preserve">         if contadorAgregarVillano == TASANUEVOVILLANO:</w:t>
      </w:r>
    </w:p>
    <w:p w:rsidR="00AE72D2" w:rsidRPr="00AE72D2" w:rsidRDefault="00AE72D2" w:rsidP="00AE72D2">
      <w:pPr>
        <w:pStyle w:val="SourceCode"/>
        <w:rPr>
          <w:lang w:val="es-MX"/>
        </w:rPr>
      </w:pPr>
      <w:r w:rsidRPr="00AE72D2">
        <w:rPr>
          <w:rStyle w:val="SourceLineNumber"/>
          <w:lang w:val="es-MX"/>
        </w:rPr>
        <w:t>131.</w:t>
      </w:r>
      <w:r w:rsidRPr="00AE72D2">
        <w:rPr>
          <w:lang w:val="es-MX"/>
        </w:rPr>
        <w:t xml:space="preserve">             contadorAgregarVillano = 0</w:t>
      </w:r>
    </w:p>
    <w:p w:rsidR="00AE72D2" w:rsidRPr="00C8388B" w:rsidRDefault="00AE72D2" w:rsidP="00AE72D2">
      <w:pPr>
        <w:pStyle w:val="SourceCode"/>
        <w:rPr>
          <w:lang w:val="es-MX"/>
        </w:rPr>
      </w:pPr>
      <w:r w:rsidRPr="00AE72D2">
        <w:rPr>
          <w:rStyle w:val="SourceLineNumber"/>
          <w:lang w:val="es-MX"/>
        </w:rPr>
        <w:t>132.</w:t>
      </w:r>
      <w:r w:rsidRPr="00AE72D2">
        <w:rPr>
          <w:lang w:val="es-MX"/>
        </w:rPr>
        <w:t xml:space="preserve">             </w:t>
      </w:r>
      <w:r>
        <w:rPr>
          <w:lang w:val="es-MX"/>
        </w:rPr>
        <w:t>tamañoVillano</w:t>
      </w:r>
      <w:r w:rsidRPr="00C8388B">
        <w:rPr>
          <w:lang w:val="es-MX"/>
        </w:rPr>
        <w:t xml:space="preserve"> = random.randint(TAMAÑOMINVILLANO, TAMAÑOMAXVILLANO)</w:t>
      </w:r>
    </w:p>
    <w:p w:rsidR="00AE72D2" w:rsidRPr="00C8388B" w:rsidRDefault="00AE72D2" w:rsidP="00AE72D2">
      <w:pPr>
        <w:pStyle w:val="SourceCode"/>
        <w:rPr>
          <w:lang w:val="es-MX"/>
        </w:rPr>
      </w:pPr>
      <w:r w:rsidRPr="00AE72D2">
        <w:rPr>
          <w:rStyle w:val="SourceLineNumber"/>
          <w:lang w:val="es-MX"/>
        </w:rPr>
        <w:t>133.</w:t>
      </w:r>
      <w:r w:rsidRPr="00AE72D2">
        <w:rPr>
          <w:lang w:val="es-MX"/>
        </w:rPr>
        <w:t xml:space="preserve">             </w:t>
      </w:r>
      <w:r>
        <w:rPr>
          <w:lang w:val="es-MX"/>
        </w:rPr>
        <w:t>nuevoVillano</w:t>
      </w:r>
      <w:r w:rsidRPr="00C8388B">
        <w:rPr>
          <w:lang w:val="es-MX"/>
        </w:rPr>
        <w:t xml:space="preserve"> = {'rect': pygame.Rect(random.randint(0, ANCHOVENTANA-tamañoVillano), 0 - tamañoVillano, tamañoVillano, tamañoVillano),</w:t>
      </w:r>
    </w:p>
    <w:p w:rsidR="00AE72D2" w:rsidRPr="00C8388B" w:rsidRDefault="00AE72D2" w:rsidP="00AE72D2">
      <w:pPr>
        <w:pStyle w:val="SourceCode"/>
        <w:rPr>
          <w:lang w:val="es-MX"/>
        </w:rPr>
      </w:pPr>
      <w:r w:rsidRPr="00AE72D2">
        <w:rPr>
          <w:rStyle w:val="SourceLineNumber"/>
          <w:lang w:val="es-MX"/>
        </w:rPr>
        <w:t>134.</w:t>
      </w:r>
      <w:r w:rsidRPr="00AE72D2">
        <w:rPr>
          <w:lang w:val="es-MX"/>
        </w:rPr>
        <w:t xml:space="preserve">                         </w:t>
      </w:r>
      <w:r>
        <w:rPr>
          <w:lang w:val="es-MX"/>
        </w:rPr>
        <w:t>'</w:t>
      </w:r>
      <w:r w:rsidRPr="00C8388B">
        <w:rPr>
          <w:lang w:val="es-MX"/>
        </w:rPr>
        <w:t>velocidad': random.randint(VELOCIDADMINVILLANO, VELOCIDADMAXVILLANO),</w:t>
      </w:r>
    </w:p>
    <w:p w:rsidR="00AE72D2" w:rsidRPr="00C8388B" w:rsidRDefault="00AE72D2" w:rsidP="00AE72D2">
      <w:pPr>
        <w:pStyle w:val="SourceCode"/>
        <w:rPr>
          <w:lang w:val="es-MX"/>
        </w:rPr>
      </w:pPr>
      <w:r w:rsidRPr="00AE72D2">
        <w:rPr>
          <w:rStyle w:val="SourceLineNumber"/>
          <w:lang w:val="es-MX"/>
        </w:rPr>
        <w:t>135.</w:t>
      </w:r>
      <w:r w:rsidRPr="00AE72D2">
        <w:rPr>
          <w:lang w:val="es-MX"/>
        </w:rPr>
        <w:t xml:space="preserve">                         </w:t>
      </w:r>
      <w:r>
        <w:rPr>
          <w:lang w:val="es-MX"/>
        </w:rPr>
        <w:t>'</w:t>
      </w:r>
      <w:r w:rsidRPr="00C8388B">
        <w:rPr>
          <w:lang w:val="es-MX"/>
        </w:rPr>
        <w:t>superficie':pygame.transform.scale(imagenVillano, (tamañoVillano, tamañoVillano)),</w:t>
      </w:r>
    </w:p>
    <w:p w:rsidR="00DF1FB9" w:rsidRPr="00A05972" w:rsidRDefault="00AE72D2" w:rsidP="00AE72D2">
      <w:pPr>
        <w:pStyle w:val="SourceCode"/>
        <w:rPr>
          <w:lang w:val="es-MX"/>
        </w:rPr>
      </w:pPr>
      <w:r w:rsidRPr="00A05972">
        <w:rPr>
          <w:rStyle w:val="SourceLineNumber"/>
          <w:lang w:val="es-MX"/>
        </w:rPr>
        <w:t>136.</w:t>
      </w:r>
      <w:r w:rsidRPr="00A05972">
        <w:rPr>
          <w:lang w:val="es-MX"/>
        </w:rPr>
        <w:t xml:space="preserve">                         }</w:t>
      </w:r>
    </w:p>
    <w:p w:rsidR="00544E4B" w:rsidRPr="00544E4B" w:rsidRDefault="00544E4B" w:rsidP="00544E4B">
      <w:pPr>
        <w:pStyle w:val="Body"/>
        <w:rPr>
          <w:lang w:val="es-MX"/>
        </w:rPr>
      </w:pPr>
      <w:r w:rsidRPr="00544E4B">
        <w:rPr>
          <w:lang w:val="es-MX"/>
        </w:rPr>
        <w:t xml:space="preserve">Cuando </w:t>
      </w:r>
      <w:r w:rsidRPr="00544E4B">
        <w:rPr>
          <w:rStyle w:val="Literal"/>
          <w:lang w:val="es-MX"/>
        </w:rPr>
        <w:t>contadorAgregarVillan</w:t>
      </w:r>
      <w:r w:rsidRPr="00544E4B">
        <w:rPr>
          <w:lang w:val="es-MX"/>
        </w:rPr>
        <w:t xml:space="preserve">o alcanza el valor en </w:t>
      </w:r>
      <w:r w:rsidRPr="00544E4B">
        <w:rPr>
          <w:rStyle w:val="Literal"/>
          <w:lang w:val="es-MX"/>
        </w:rPr>
        <w:t>TASANUEVOVILLANO</w:t>
      </w:r>
      <w:r w:rsidRPr="00544E4B">
        <w:rPr>
          <w:lang w:val="es-MX"/>
        </w:rPr>
        <w:t xml:space="preserve">, es hora de agregar un nuevo villano al borde superior de la pantalla. Pero antes, se reinicia </w:t>
      </w:r>
      <w:r w:rsidRPr="00544E4B">
        <w:rPr>
          <w:rStyle w:val="Literal"/>
          <w:lang w:val="es-MX"/>
        </w:rPr>
        <w:t>contadorAgregarVillano</w:t>
      </w:r>
      <w:r w:rsidRPr="00544E4B">
        <w:rPr>
          <w:lang w:val="es-MX"/>
        </w:rPr>
        <w:t xml:space="preserve"> a </w:t>
      </w:r>
      <w:r w:rsidRPr="00544E4B">
        <w:rPr>
          <w:rStyle w:val="Literal"/>
          <w:lang w:val="es-MX"/>
        </w:rPr>
        <w:t>0</w:t>
      </w:r>
      <w:r w:rsidRPr="00544E4B">
        <w:rPr>
          <w:lang w:val="es-MX"/>
        </w:rPr>
        <w:t>.</w:t>
      </w:r>
    </w:p>
    <w:p w:rsidR="00544E4B" w:rsidRPr="00544E4B" w:rsidRDefault="00544E4B" w:rsidP="00544E4B">
      <w:pPr>
        <w:pStyle w:val="Body"/>
        <w:rPr>
          <w:lang w:val="es-MX"/>
        </w:rPr>
      </w:pPr>
      <w:r w:rsidRPr="00544E4B">
        <w:rPr>
          <w:lang w:val="es-MX"/>
        </w:rPr>
        <w:lastRenderedPageBreak/>
        <w:t xml:space="preserve">La línea 132 genera un tamaño para el villano en píxeles. El tamaño será un entero aleatorio entre </w:t>
      </w:r>
      <w:r w:rsidRPr="00544E4B">
        <w:rPr>
          <w:rStyle w:val="Literal"/>
          <w:lang w:val="es-MX"/>
        </w:rPr>
        <w:t>TAMAÑOMINVILLANO</w:t>
      </w:r>
      <w:r w:rsidRPr="00544E4B">
        <w:rPr>
          <w:lang w:val="es-MX"/>
        </w:rPr>
        <w:t xml:space="preserve"> y </w:t>
      </w:r>
      <w:r w:rsidRPr="00544E4B">
        <w:rPr>
          <w:rStyle w:val="Literal"/>
          <w:lang w:val="es-MX"/>
        </w:rPr>
        <w:t>TAMAÑOMAXVILLANO</w:t>
      </w:r>
      <w:r w:rsidRPr="00544E4B">
        <w:rPr>
          <w:lang w:val="es-MX"/>
        </w:rPr>
        <w:t>, que son constantes que han recibido los valores 10 y 40 en las líneas 9 y 10.</w:t>
      </w:r>
    </w:p>
    <w:p w:rsidR="00544E4B" w:rsidRPr="00544E4B" w:rsidRDefault="00544E4B" w:rsidP="00544E4B">
      <w:pPr>
        <w:pStyle w:val="Body"/>
        <w:rPr>
          <w:lang w:val="es-MX"/>
        </w:rPr>
      </w:pPr>
      <w:r w:rsidRPr="00544E4B">
        <w:rPr>
          <w:lang w:val="es-MX"/>
        </w:rPr>
        <w:t xml:space="preserve">La línea 133 es donde se crea una nueva estructura de datos villano. Recuerda, la estructura de datos para los villanos es simplemente un diccionario con claves </w:t>
      </w:r>
      <w:r w:rsidRPr="00544E4B">
        <w:rPr>
          <w:rStyle w:val="Literal"/>
          <w:lang w:val="es-MX"/>
        </w:rPr>
        <w:t>'rect'</w:t>
      </w:r>
      <w:r w:rsidRPr="00544E4B">
        <w:rPr>
          <w:lang w:val="es-MX"/>
        </w:rPr>
        <w:t xml:space="preserve">, </w:t>
      </w:r>
      <w:r w:rsidRPr="00544E4B">
        <w:rPr>
          <w:rStyle w:val="Literal"/>
          <w:lang w:val="es-MX"/>
        </w:rPr>
        <w:t>'velocidad'</w:t>
      </w:r>
      <w:r w:rsidRPr="00544E4B">
        <w:rPr>
          <w:lang w:val="es-MX"/>
        </w:rPr>
        <w:t xml:space="preserve"> y </w:t>
      </w:r>
      <w:r w:rsidRPr="00544E4B">
        <w:rPr>
          <w:rStyle w:val="Literal"/>
          <w:lang w:val="es-MX"/>
        </w:rPr>
        <w:t>'superficie'</w:t>
      </w:r>
      <w:r w:rsidRPr="00544E4B">
        <w:rPr>
          <w:lang w:val="es-MX"/>
        </w:rPr>
        <w:t xml:space="preserve">. La clave </w:t>
      </w:r>
      <w:r w:rsidRPr="00544E4B">
        <w:rPr>
          <w:rStyle w:val="Literal"/>
          <w:lang w:val="es-MX"/>
        </w:rPr>
        <w:t>'rect'</w:t>
      </w:r>
      <w:r w:rsidRPr="00544E4B">
        <w:rPr>
          <w:lang w:val="es-MX"/>
        </w:rPr>
        <w:t xml:space="preserve"> contiene una referencia a un objeto Rect que almacena la ubicación y el tamaño del villano. La llamada a la función constructor </w:t>
      </w:r>
      <w:r w:rsidRPr="00544E4B">
        <w:rPr>
          <w:rStyle w:val="Literal"/>
          <w:lang w:val="es-MX"/>
        </w:rPr>
        <w:t>pygame.Rect()</w:t>
      </w:r>
      <w:r w:rsidRPr="00544E4B">
        <w:rPr>
          <w:lang w:val="es-MX"/>
        </w:rPr>
        <w:t xml:space="preserve"> tiene cuatro parámetros: la coordenada X del borde superior del área, la coordenada Y del borde izquierdo del área, el ancho en píxeles y la altura en píxeles.</w:t>
      </w:r>
    </w:p>
    <w:p w:rsidR="00544E4B" w:rsidRPr="00544E4B" w:rsidRDefault="00544E4B" w:rsidP="00544E4B">
      <w:pPr>
        <w:pStyle w:val="Body"/>
        <w:rPr>
          <w:lang w:val="es-MX"/>
        </w:rPr>
      </w:pPr>
      <w:r w:rsidRPr="00544E4B">
        <w:rPr>
          <w:lang w:val="es-MX"/>
        </w:rPr>
        <w:t xml:space="preserve">El villano debe aparecer en una posición aleatoria sobre el borde superior de la pantalla, de modo que pasamos </w:t>
      </w:r>
      <w:r w:rsidRPr="00544E4B">
        <w:rPr>
          <w:rStyle w:val="Literal"/>
          <w:lang w:val="es-MX"/>
        </w:rPr>
        <w:t>pygame.Rect(random.randint(0, ANCHOVENTANA-tamañoVillano)</w:t>
      </w:r>
      <w:r w:rsidRPr="00544E4B">
        <w:rPr>
          <w:lang w:val="es-MX"/>
        </w:rPr>
        <w:t xml:space="preserve"> como la coordenada X del borde izquierdo. La razón de que pasemos </w:t>
      </w:r>
      <w:r w:rsidRPr="00544E4B">
        <w:rPr>
          <w:rStyle w:val="Literal"/>
          <w:lang w:val="es-MX"/>
        </w:rPr>
        <w:t>ANCHOVENTANA-tamañoVillano</w:t>
      </w:r>
      <w:r w:rsidRPr="00544E4B">
        <w:rPr>
          <w:lang w:val="es-MX"/>
        </w:rPr>
        <w:t xml:space="preserve"> en lugar de </w:t>
      </w:r>
      <w:r w:rsidRPr="00544E4B">
        <w:rPr>
          <w:rStyle w:val="Literal"/>
          <w:lang w:val="es-MX"/>
        </w:rPr>
        <w:t>ANCHOVENTANA</w:t>
      </w:r>
      <w:r w:rsidRPr="00544E4B">
        <w:rPr>
          <w:lang w:val="es-MX"/>
        </w:rPr>
        <w:t xml:space="preserve"> es que este valor es para el borde izquierdo del villano. Si el borde izquierdo del villano queda demasiado hacia la derecha, parte del villano quedará fuera de la pantalla y no será visible.</w:t>
      </w:r>
    </w:p>
    <w:p w:rsidR="00544E4B" w:rsidRPr="00A05972" w:rsidRDefault="00544E4B" w:rsidP="00544E4B">
      <w:pPr>
        <w:pStyle w:val="Body"/>
        <w:rPr>
          <w:lang w:val="es-MX"/>
        </w:rPr>
      </w:pPr>
      <w:r w:rsidRPr="00544E4B">
        <w:rPr>
          <w:lang w:val="es-MX"/>
        </w:rPr>
        <w:t xml:space="preserve">El borde inferior del villano debería estar justo por sobre el borde superior de la ventana. La coordenada Y del borde superior de la ventana es </w:t>
      </w:r>
      <w:r w:rsidRPr="00544E4B">
        <w:rPr>
          <w:rStyle w:val="Literal"/>
          <w:lang w:val="es-MX"/>
        </w:rPr>
        <w:t>0</w:t>
      </w:r>
      <w:r w:rsidRPr="00544E4B">
        <w:rPr>
          <w:lang w:val="es-MX"/>
        </w:rPr>
        <w:t xml:space="preserve">. </w:t>
      </w:r>
      <w:r w:rsidRPr="00A05972">
        <w:rPr>
          <w:lang w:val="es-MX"/>
        </w:rPr>
        <w:t xml:space="preserve">Para colocar allí el borde inferior del villano, asignamos </w:t>
      </w:r>
      <w:r w:rsidRPr="00A05972">
        <w:rPr>
          <w:rStyle w:val="Literal"/>
          <w:lang w:val="es-MX"/>
        </w:rPr>
        <w:t>0 - tamañoVillano</w:t>
      </w:r>
      <w:r w:rsidRPr="00A05972">
        <w:rPr>
          <w:lang w:val="es-MX"/>
        </w:rPr>
        <w:t xml:space="preserve"> al borde superior del mismo</w:t>
      </w:r>
    </w:p>
    <w:p w:rsidR="00544E4B" w:rsidRPr="00544E4B" w:rsidRDefault="00544E4B" w:rsidP="00544E4B">
      <w:pPr>
        <w:pStyle w:val="Body"/>
        <w:rPr>
          <w:lang w:val="es-MX"/>
        </w:rPr>
      </w:pPr>
      <w:r w:rsidRPr="00544E4B">
        <w:rPr>
          <w:lang w:val="es-MX"/>
        </w:rPr>
        <w:t xml:space="preserve">El ancho y la altura del villano deberían ser iguales (la imagen es un cuadrado), de modo que pasamos </w:t>
      </w:r>
      <w:r w:rsidRPr="00544E4B">
        <w:rPr>
          <w:rStyle w:val="Literal"/>
          <w:lang w:val="es-MX"/>
        </w:rPr>
        <w:t>tamañoVillano</w:t>
      </w:r>
      <w:r w:rsidRPr="00544E4B">
        <w:rPr>
          <w:lang w:val="es-MX"/>
        </w:rPr>
        <w:t xml:space="preserve"> como tercer y cuarto argumentos.</w:t>
      </w:r>
    </w:p>
    <w:p w:rsidR="00544E4B" w:rsidRPr="00A05972" w:rsidRDefault="00544E4B" w:rsidP="00544E4B">
      <w:pPr>
        <w:pStyle w:val="Body"/>
        <w:rPr>
          <w:lang w:val="es-MX"/>
        </w:rPr>
      </w:pPr>
      <w:r w:rsidRPr="00544E4B">
        <w:rPr>
          <w:lang w:val="es-MX"/>
        </w:rPr>
        <w:t xml:space="preserve">La velocidad a la cual el villano se mueve hacia abajo en la pantalla corresponde al valor en la clave </w:t>
      </w:r>
      <w:r w:rsidRPr="00544E4B">
        <w:rPr>
          <w:rStyle w:val="Literal"/>
          <w:lang w:val="es-MX"/>
        </w:rPr>
        <w:t>'velocidad'</w:t>
      </w:r>
      <w:r w:rsidRPr="00544E4B">
        <w:rPr>
          <w:lang w:val="es-MX"/>
        </w:rPr>
        <w:t xml:space="preserve">. </w:t>
      </w:r>
      <w:r w:rsidRPr="00A05972">
        <w:rPr>
          <w:lang w:val="es-MX"/>
        </w:rPr>
        <w:t xml:space="preserve">Le asignaremos un entero aleatorio comprendido entre </w:t>
      </w:r>
      <w:r w:rsidRPr="00A05972">
        <w:rPr>
          <w:rStyle w:val="Literal"/>
          <w:lang w:val="es-MX"/>
        </w:rPr>
        <w:t>VELOCIDADMINVILLANO</w:t>
      </w:r>
      <w:r w:rsidRPr="00A05972">
        <w:rPr>
          <w:lang w:val="es-MX"/>
        </w:rPr>
        <w:t xml:space="preserve"> y </w:t>
      </w:r>
      <w:r w:rsidRPr="00A05972">
        <w:rPr>
          <w:rStyle w:val="Literal"/>
          <w:lang w:val="es-MX"/>
        </w:rPr>
        <w:t>VELOCIDADMAXVILLANO</w:t>
      </w:r>
      <w:r w:rsidRPr="00A05972">
        <w:rPr>
          <w:lang w:val="es-MX"/>
        </w:rPr>
        <w:t>.</w:t>
      </w:r>
    </w:p>
    <w:p w:rsidR="00DF1FB9" w:rsidRPr="00A05972" w:rsidRDefault="00AE72D2" w:rsidP="00DF1FB9">
      <w:pPr>
        <w:pStyle w:val="SourceCode"/>
        <w:rPr>
          <w:lang w:val="es-MX"/>
        </w:rPr>
      </w:pPr>
      <w:r w:rsidRPr="00A05972">
        <w:rPr>
          <w:rStyle w:val="SourceLineNumber"/>
          <w:lang w:val="es-MX"/>
        </w:rPr>
        <w:t>138.</w:t>
      </w:r>
      <w:r w:rsidRPr="00A05972">
        <w:rPr>
          <w:lang w:val="es-MX"/>
        </w:rPr>
        <w:t xml:space="preserve">             villanos.append(nuevoVillano)</w:t>
      </w:r>
    </w:p>
    <w:p w:rsidR="00DF1FB9" w:rsidRPr="00544E4B" w:rsidRDefault="00544E4B" w:rsidP="00DF1FB9">
      <w:pPr>
        <w:pStyle w:val="Body"/>
        <w:rPr>
          <w:lang w:val="es-MX"/>
        </w:rPr>
      </w:pPr>
      <w:r w:rsidRPr="00544E4B">
        <w:rPr>
          <w:lang w:val="es-MX"/>
        </w:rPr>
        <w:t>La línea 138 agrega la recientemente creada estructura de datos villano a la lista de villanos. El programa usará esta lista para comprobar si el jugador ha colisionado con alguno de ellos, y para saber en qué lugar de la pantalla dibujar los villanos.</w:t>
      </w:r>
    </w:p>
    <w:p w:rsidR="00DF1FB9" w:rsidRPr="00BE5935" w:rsidRDefault="00544E4B" w:rsidP="00DF1FB9">
      <w:pPr>
        <w:pStyle w:val="Non-TOCHeading3"/>
        <w:rPr>
          <w:lang w:val="es-MX"/>
        </w:rPr>
      </w:pPr>
      <w:r w:rsidRPr="00544E4B">
        <w:rPr>
          <w:lang w:val="es-MX"/>
        </w:rPr>
        <w:t>Moviendo el Personaje del Jugador</w:t>
      </w:r>
    </w:p>
    <w:p w:rsidR="00AE72D2" w:rsidRPr="00AE72D2" w:rsidRDefault="00AE72D2" w:rsidP="00AE72D2">
      <w:pPr>
        <w:pStyle w:val="SourceCode"/>
        <w:rPr>
          <w:rStyle w:val="SourceCodeComment"/>
          <w:lang w:val="es-MX"/>
        </w:rPr>
      </w:pPr>
      <w:r w:rsidRPr="00AE72D2">
        <w:rPr>
          <w:rStyle w:val="SourceLineNumber"/>
          <w:lang w:val="es-MX"/>
        </w:rPr>
        <w:t>140.</w:t>
      </w:r>
      <w:r w:rsidRPr="00AE72D2">
        <w:rPr>
          <w:lang w:val="es-MX"/>
        </w:rPr>
        <w:t xml:space="preserve">         </w:t>
      </w:r>
      <w:r w:rsidRPr="00AE72D2">
        <w:rPr>
          <w:rStyle w:val="SourceCodeComment"/>
          <w:lang w:val="es-MX"/>
        </w:rPr>
        <w:t># Mueve el jugador.</w:t>
      </w:r>
    </w:p>
    <w:p w:rsidR="00AE72D2" w:rsidRPr="00AE72D2" w:rsidRDefault="00AE72D2" w:rsidP="00AE72D2">
      <w:pPr>
        <w:pStyle w:val="SourceCode"/>
        <w:rPr>
          <w:lang w:val="es-MX"/>
        </w:rPr>
      </w:pPr>
      <w:r w:rsidRPr="00AE72D2">
        <w:rPr>
          <w:rStyle w:val="SourceLineNumber"/>
          <w:lang w:val="es-MX"/>
        </w:rPr>
        <w:t>141.</w:t>
      </w:r>
      <w:r w:rsidRPr="00AE72D2">
        <w:rPr>
          <w:lang w:val="es-MX"/>
        </w:rPr>
        <w:t xml:space="preserve">         if moverIzquierda and rectanguloJugador.left &gt; 0:</w:t>
      </w:r>
    </w:p>
    <w:p w:rsidR="00DF1FB9" w:rsidRPr="00BE5935" w:rsidRDefault="00AE72D2" w:rsidP="00AE72D2">
      <w:pPr>
        <w:pStyle w:val="SourceCode"/>
        <w:rPr>
          <w:lang w:val="es-MX"/>
        </w:rPr>
      </w:pPr>
      <w:r w:rsidRPr="00BE5935">
        <w:rPr>
          <w:rStyle w:val="SourceLineNumber"/>
          <w:lang w:val="es-MX"/>
        </w:rPr>
        <w:t>142.</w:t>
      </w:r>
      <w:r w:rsidRPr="00BE5935">
        <w:rPr>
          <w:lang w:val="es-MX"/>
        </w:rPr>
        <w:t xml:space="preserve">             rectanguloJugador.move_ip(-1 * TASAMOVIMIENTOJUGADOR, 0)</w:t>
      </w:r>
    </w:p>
    <w:p w:rsidR="00544E4B" w:rsidRDefault="00544E4B" w:rsidP="00DF1FB9">
      <w:pPr>
        <w:pStyle w:val="Body"/>
        <w:rPr>
          <w:lang w:val="es-MX"/>
        </w:rPr>
      </w:pPr>
      <w:r w:rsidRPr="00544E4B">
        <w:rPr>
          <w:lang w:val="es-MX"/>
        </w:rPr>
        <w:lastRenderedPageBreak/>
        <w:t xml:space="preserve">Las cuatro variables de movimiento </w:t>
      </w:r>
      <w:r w:rsidRPr="00544E4B">
        <w:rPr>
          <w:rStyle w:val="Literal"/>
          <w:lang w:val="es-MX"/>
        </w:rPr>
        <w:t>moverIzquierda</w:t>
      </w:r>
      <w:r w:rsidRPr="00544E4B">
        <w:rPr>
          <w:lang w:val="es-MX"/>
        </w:rPr>
        <w:t xml:space="preserve">, </w:t>
      </w:r>
      <w:r w:rsidRPr="00544E4B">
        <w:rPr>
          <w:rStyle w:val="Literal"/>
          <w:lang w:val="es-MX"/>
        </w:rPr>
        <w:t>moverDerecha</w:t>
      </w:r>
      <w:r w:rsidRPr="00544E4B">
        <w:rPr>
          <w:lang w:val="es-MX"/>
        </w:rPr>
        <w:t xml:space="preserve">, </w:t>
      </w:r>
      <w:r w:rsidRPr="00544E4B">
        <w:rPr>
          <w:rStyle w:val="Literal"/>
          <w:lang w:val="es-MX"/>
        </w:rPr>
        <w:t>moverArriba</w:t>
      </w:r>
      <w:r w:rsidRPr="00544E4B">
        <w:rPr>
          <w:lang w:val="es-MX"/>
        </w:rPr>
        <w:t xml:space="preserve"> y </w:t>
      </w:r>
      <w:r w:rsidRPr="00544E4B">
        <w:rPr>
          <w:rStyle w:val="Literal"/>
          <w:lang w:val="es-MX"/>
        </w:rPr>
        <w:t>moverAbajo</w:t>
      </w:r>
      <w:r w:rsidRPr="00544E4B">
        <w:rPr>
          <w:lang w:val="es-MX"/>
        </w:rPr>
        <w:t xml:space="preserve"> reciben los valores </w:t>
      </w:r>
      <w:r w:rsidRPr="00544E4B">
        <w:rPr>
          <w:rStyle w:val="Literal"/>
          <w:lang w:val="es-MX"/>
        </w:rPr>
        <w:t>True</w:t>
      </w:r>
      <w:r w:rsidRPr="00544E4B">
        <w:rPr>
          <w:lang w:val="es-MX"/>
        </w:rPr>
        <w:t xml:space="preserve"> y </w:t>
      </w:r>
      <w:r w:rsidRPr="00544E4B">
        <w:rPr>
          <w:rStyle w:val="Literal"/>
          <w:lang w:val="es-MX"/>
        </w:rPr>
        <w:t>False</w:t>
      </w:r>
      <w:r w:rsidRPr="00544E4B">
        <w:rPr>
          <w:lang w:val="es-MX"/>
        </w:rPr>
        <w:t xml:space="preserve"> cuando Pygame genera los eventos </w:t>
      </w:r>
      <w:r w:rsidRPr="00544E4B">
        <w:rPr>
          <w:rStyle w:val="Literal"/>
          <w:lang w:val="es-MX"/>
        </w:rPr>
        <w:t>KEYDOWN</w:t>
      </w:r>
      <w:r w:rsidRPr="00544E4B">
        <w:rPr>
          <w:lang w:val="es-MX"/>
        </w:rPr>
        <w:t xml:space="preserve"> y </w:t>
      </w:r>
      <w:r w:rsidRPr="00544E4B">
        <w:rPr>
          <w:rStyle w:val="Literal"/>
          <w:lang w:val="es-MX"/>
        </w:rPr>
        <w:t>KEYUP</w:t>
      </w:r>
      <w:r w:rsidRPr="00544E4B">
        <w:rPr>
          <w:lang w:val="es-MX"/>
        </w:rPr>
        <w:t xml:space="preserve"> respectivamente.</w:t>
      </w:r>
    </w:p>
    <w:p w:rsidR="00544E4B" w:rsidRPr="00544E4B" w:rsidRDefault="00544E4B" w:rsidP="00DF1FB9">
      <w:pPr>
        <w:pStyle w:val="Body"/>
        <w:rPr>
          <w:lang w:val="es-MX"/>
        </w:rPr>
      </w:pPr>
      <w:r w:rsidRPr="00544E4B">
        <w:rPr>
          <w:lang w:val="es-MX"/>
        </w:rPr>
        <w:t>Si el personaje del jugador está moviéndose hacia la izquierda y la coordenada de su borde izquierdo es mayor que 0 (que corresponde al borde izquierdo de la ventana), entonces rectanguloJugador se desplazará hacia la izquierda.</w:t>
      </w:r>
    </w:p>
    <w:p w:rsidR="00544E4B" w:rsidRDefault="00544E4B" w:rsidP="00DF1FB9">
      <w:pPr>
        <w:pStyle w:val="Body"/>
        <w:rPr>
          <w:lang w:val="es-MX"/>
        </w:rPr>
      </w:pPr>
      <w:r w:rsidRPr="00544E4B">
        <w:rPr>
          <w:lang w:val="es-MX"/>
        </w:rPr>
        <w:t>El desplazamiento del objeto</w:t>
      </w:r>
      <w:r w:rsidRPr="00544E4B">
        <w:rPr>
          <w:rStyle w:val="Literal"/>
          <w:lang w:val="es-MX"/>
        </w:rPr>
        <w:t xml:space="preserve"> rectanguloJugador</w:t>
      </w:r>
      <w:r w:rsidRPr="00544E4B">
        <w:rPr>
          <w:lang w:val="es-MX"/>
        </w:rPr>
        <w:t xml:space="preserve"> será siempre un múltiplo del número de píxeles en </w:t>
      </w:r>
      <w:r w:rsidRPr="00544E4B">
        <w:rPr>
          <w:rStyle w:val="Literal"/>
          <w:lang w:val="es-MX"/>
        </w:rPr>
        <w:t>TASAMOVIMIENTOJUGADOR</w:t>
      </w:r>
      <w:r w:rsidRPr="00544E4B">
        <w:rPr>
          <w:lang w:val="es-MX"/>
        </w:rPr>
        <w:t xml:space="preserve">. Para obtener la forma negativa de un entero, debemos multiplicarlo por </w:t>
      </w:r>
      <w:r w:rsidRPr="00544E4B">
        <w:rPr>
          <w:rStyle w:val="Literal"/>
          <w:lang w:val="es-MX"/>
        </w:rPr>
        <w:t>-1</w:t>
      </w:r>
      <w:r w:rsidRPr="00544E4B">
        <w:rPr>
          <w:lang w:val="es-MX"/>
        </w:rPr>
        <w:t xml:space="preserve">. En la línea 142, siendo que </w:t>
      </w:r>
      <w:r w:rsidRPr="00544E4B">
        <w:rPr>
          <w:rStyle w:val="Literal"/>
          <w:lang w:val="es-MX"/>
        </w:rPr>
        <w:t>TASAMOVIMIENTOJUGADOR</w:t>
      </w:r>
      <w:r w:rsidRPr="00544E4B">
        <w:rPr>
          <w:lang w:val="es-MX"/>
        </w:rPr>
        <w:t xml:space="preserve"> contiene al valor </w:t>
      </w:r>
      <w:r w:rsidRPr="00544E4B">
        <w:rPr>
          <w:rStyle w:val="Literal"/>
          <w:lang w:val="es-MX"/>
        </w:rPr>
        <w:t>5</w:t>
      </w:r>
      <w:r w:rsidRPr="00544E4B">
        <w:rPr>
          <w:lang w:val="es-MX"/>
        </w:rPr>
        <w:t xml:space="preserve">, la expresión </w:t>
      </w:r>
      <w:r w:rsidRPr="00544E4B">
        <w:rPr>
          <w:rStyle w:val="Literal"/>
          <w:lang w:val="es-MX"/>
        </w:rPr>
        <w:t>-1 * TASAMOVIMIENTOJUGADOR</w:t>
      </w:r>
      <w:r w:rsidRPr="00544E4B">
        <w:rPr>
          <w:lang w:val="es-MX"/>
        </w:rPr>
        <w:t xml:space="preserve"> se evalúa a </w:t>
      </w:r>
      <w:r w:rsidRPr="00544E4B">
        <w:rPr>
          <w:rStyle w:val="Literal"/>
          <w:lang w:val="es-MX"/>
        </w:rPr>
        <w:t>-5</w:t>
      </w:r>
      <w:r w:rsidRPr="00544E4B">
        <w:rPr>
          <w:lang w:val="es-MX"/>
        </w:rPr>
        <w:t>.</w:t>
      </w:r>
    </w:p>
    <w:p w:rsidR="00544E4B" w:rsidRDefault="00544E4B" w:rsidP="00DF1FB9">
      <w:pPr>
        <w:pStyle w:val="Body"/>
        <w:rPr>
          <w:lang w:val="es-MX"/>
        </w:rPr>
      </w:pPr>
      <w:r w:rsidRPr="00544E4B">
        <w:rPr>
          <w:lang w:val="es-MX"/>
        </w:rPr>
        <w:t xml:space="preserve">Por lo tanto, la llamada a </w:t>
      </w:r>
      <w:r w:rsidRPr="00544E4B">
        <w:rPr>
          <w:rStyle w:val="Literal"/>
          <w:lang w:val="es-MX"/>
        </w:rPr>
        <w:t>rectanguloJugador.move_ip(-1 * TASAMOVIMIENTOJUGADOR, 0)</w:t>
      </w:r>
      <w:r w:rsidRPr="00544E4B">
        <w:rPr>
          <w:lang w:val="es-MX"/>
        </w:rPr>
        <w:t xml:space="preserve"> cambiará la ubicación de </w:t>
      </w:r>
      <w:r w:rsidRPr="00544E4B">
        <w:rPr>
          <w:rStyle w:val="Literal"/>
          <w:lang w:val="es-MX"/>
        </w:rPr>
        <w:t>rectanguloJugador</w:t>
      </w:r>
      <w:r w:rsidRPr="00544E4B">
        <w:rPr>
          <w:lang w:val="es-MX"/>
        </w:rPr>
        <w:t xml:space="preserve"> desplazándolo 5 píxeles hacia la izquierda de su ubicación actual.</w:t>
      </w:r>
    </w:p>
    <w:p w:rsidR="00AE72D2" w:rsidRDefault="00AE72D2" w:rsidP="00AE72D2">
      <w:pPr>
        <w:pStyle w:val="SourceCode"/>
      </w:pPr>
      <w:r w:rsidRPr="00797C8B">
        <w:rPr>
          <w:rStyle w:val="SourceLineNumber"/>
        </w:rPr>
        <w:t>143.</w:t>
      </w:r>
      <w:r>
        <w:t xml:space="preserve">         if moverDerecha and rectanguloJugador.right &lt; ANCHOVENTANA:</w:t>
      </w:r>
    </w:p>
    <w:p w:rsidR="00AE72D2" w:rsidRPr="00AE72D2" w:rsidRDefault="00AE72D2" w:rsidP="00AE72D2">
      <w:pPr>
        <w:pStyle w:val="SourceCode"/>
        <w:rPr>
          <w:lang w:val="es-MX"/>
        </w:rPr>
      </w:pPr>
      <w:r w:rsidRPr="00AE72D2">
        <w:rPr>
          <w:rStyle w:val="SourceLineNumber"/>
          <w:lang w:val="es-MX"/>
        </w:rPr>
        <w:t>144.</w:t>
      </w:r>
      <w:r w:rsidRPr="00AE72D2">
        <w:rPr>
          <w:lang w:val="es-MX"/>
        </w:rPr>
        <w:t xml:space="preserve">             rectanguloJugador.move_ip(TASAMOVIMIENTOJUGADOR, 0)</w:t>
      </w:r>
    </w:p>
    <w:p w:rsidR="00AE72D2" w:rsidRPr="00AE72D2" w:rsidRDefault="00AE72D2" w:rsidP="00AE72D2">
      <w:pPr>
        <w:pStyle w:val="SourceCode"/>
        <w:rPr>
          <w:lang w:val="es-MX"/>
        </w:rPr>
      </w:pPr>
      <w:r w:rsidRPr="00AE72D2">
        <w:rPr>
          <w:rStyle w:val="SourceLineNumber"/>
          <w:lang w:val="es-MX"/>
        </w:rPr>
        <w:t>145.</w:t>
      </w:r>
      <w:r w:rsidRPr="00AE72D2">
        <w:rPr>
          <w:lang w:val="es-MX"/>
        </w:rPr>
        <w:t xml:space="preserve">         if moverArriba and rectanguloJugador.top &gt; 0:</w:t>
      </w:r>
    </w:p>
    <w:p w:rsidR="00AE72D2" w:rsidRPr="00AE72D2" w:rsidRDefault="00AE72D2" w:rsidP="00AE72D2">
      <w:pPr>
        <w:pStyle w:val="SourceCode"/>
        <w:rPr>
          <w:lang w:val="es-MX"/>
        </w:rPr>
      </w:pPr>
      <w:r w:rsidRPr="00AE72D2">
        <w:rPr>
          <w:rStyle w:val="SourceLineNumber"/>
          <w:lang w:val="es-MX"/>
        </w:rPr>
        <w:t>146.</w:t>
      </w:r>
      <w:r w:rsidRPr="00AE72D2">
        <w:rPr>
          <w:lang w:val="es-MX"/>
        </w:rPr>
        <w:t xml:space="preserve">             rectanguloJugador.move_ip(0, -1 * TASAMOVIMIENTOJUGADOR)</w:t>
      </w:r>
    </w:p>
    <w:p w:rsidR="00AE72D2" w:rsidRPr="00AE72D2" w:rsidRDefault="00AE72D2" w:rsidP="00AE72D2">
      <w:pPr>
        <w:pStyle w:val="SourceCode"/>
        <w:rPr>
          <w:lang w:val="es-MX"/>
        </w:rPr>
      </w:pPr>
      <w:r w:rsidRPr="00AE72D2">
        <w:rPr>
          <w:rStyle w:val="SourceLineNumber"/>
          <w:lang w:val="es-MX"/>
        </w:rPr>
        <w:t>147.</w:t>
      </w:r>
      <w:r w:rsidRPr="00AE72D2">
        <w:rPr>
          <w:lang w:val="es-MX"/>
        </w:rPr>
        <w:t xml:space="preserve">         if moverAbajo and rectanguloJugador.bottom &lt; ALTOVENTANA:</w:t>
      </w:r>
    </w:p>
    <w:p w:rsidR="00DF1FB9" w:rsidRPr="00A05972" w:rsidRDefault="00AE72D2" w:rsidP="00AE72D2">
      <w:pPr>
        <w:pStyle w:val="SourceCode"/>
        <w:rPr>
          <w:lang w:val="es-MX"/>
        </w:rPr>
      </w:pPr>
      <w:r w:rsidRPr="00A05972">
        <w:rPr>
          <w:rStyle w:val="SourceLineNumber"/>
          <w:lang w:val="es-MX"/>
        </w:rPr>
        <w:t>148.</w:t>
      </w:r>
      <w:r w:rsidRPr="00A05972">
        <w:rPr>
          <w:lang w:val="es-MX"/>
        </w:rPr>
        <w:t xml:space="preserve">             rectanguloJugador.move_ip(0, TASAMOVIMIENTOJUGADOR)</w:t>
      </w:r>
    </w:p>
    <w:p w:rsidR="00DF1FB9" w:rsidRPr="00544E4B" w:rsidRDefault="00544E4B" w:rsidP="00DF1FB9">
      <w:pPr>
        <w:pStyle w:val="Body"/>
        <w:rPr>
          <w:lang w:val="es-MX"/>
        </w:rPr>
      </w:pPr>
      <w:r w:rsidRPr="00544E4B">
        <w:rPr>
          <w:lang w:val="es-MX"/>
        </w:rPr>
        <w:t xml:space="preserve">Las líneas 143 a 148 hacen lo mismo para las otras tres direcciones: derecha, arriba y abajo. Cada uno de las tres sentencias </w:t>
      </w:r>
      <w:r w:rsidRPr="00544E4B">
        <w:rPr>
          <w:rStyle w:val="Literal"/>
          <w:lang w:val="es-MX"/>
        </w:rPr>
        <w:t>if</w:t>
      </w:r>
      <w:r w:rsidRPr="00544E4B">
        <w:rPr>
          <w:lang w:val="es-MX"/>
        </w:rPr>
        <w:t xml:space="preserve"> en las líneas 143 a 148 comprueba que su variable de movimiento contenga el valor </w:t>
      </w:r>
      <w:r w:rsidRPr="00544E4B">
        <w:rPr>
          <w:rStyle w:val="Literal"/>
          <w:lang w:val="es-MX"/>
        </w:rPr>
        <w:t>True</w:t>
      </w:r>
      <w:r w:rsidRPr="00544E4B">
        <w:rPr>
          <w:lang w:val="es-MX"/>
        </w:rPr>
        <w:t xml:space="preserve"> y que el borde del objeto Rect del jugador esté dentro de la ventana. Entonces llama a </w:t>
      </w:r>
      <w:r w:rsidRPr="00544E4B">
        <w:rPr>
          <w:rStyle w:val="Literal"/>
          <w:lang w:val="es-MX"/>
        </w:rPr>
        <w:t>move_ip()</w:t>
      </w:r>
      <w:r w:rsidRPr="00544E4B">
        <w:rPr>
          <w:lang w:val="es-MX"/>
        </w:rPr>
        <w:t xml:space="preserve"> para desplazar al objeto Rect.</w:t>
      </w:r>
    </w:p>
    <w:p w:rsidR="00DF1FB9" w:rsidRPr="00544E4B" w:rsidRDefault="00544E4B" w:rsidP="00DF1FB9">
      <w:pPr>
        <w:pStyle w:val="Heading2"/>
        <w:rPr>
          <w:lang w:val="es-MX"/>
        </w:rPr>
      </w:pPr>
      <w:bookmarkStart w:id="174" w:name="_Toc428114197"/>
      <w:r w:rsidRPr="00544E4B">
        <w:rPr>
          <w:lang w:val="es-MX"/>
        </w:rPr>
        <w:t xml:space="preserve">La Función </w:t>
      </w:r>
      <w:r w:rsidR="00DF1FB9" w:rsidRPr="00544E4B">
        <w:rPr>
          <w:rStyle w:val="Literal"/>
          <w:lang w:val="es-MX"/>
        </w:rPr>
        <w:t>pygame.mouse.set_pos()</w:t>
      </w:r>
      <w:bookmarkEnd w:id="174"/>
    </w:p>
    <w:p w:rsidR="00AE72D2" w:rsidRPr="00C8388B" w:rsidRDefault="00AE72D2" w:rsidP="00AE72D2">
      <w:pPr>
        <w:pStyle w:val="SourceCode"/>
        <w:rPr>
          <w:rStyle w:val="SourceCodeComment"/>
          <w:lang w:val="es-MX"/>
        </w:rPr>
      </w:pPr>
      <w:r w:rsidRPr="00AE72D2">
        <w:rPr>
          <w:rStyle w:val="SourceLineNumber"/>
          <w:lang w:val="es-MX"/>
        </w:rPr>
        <w:t>150.</w:t>
      </w:r>
      <w:r w:rsidRPr="00AE72D2">
        <w:rPr>
          <w:lang w:val="es-MX"/>
        </w:rPr>
        <w:t xml:space="preserve">         </w:t>
      </w:r>
      <w:r w:rsidRPr="00C8388B">
        <w:rPr>
          <w:rStyle w:val="SourceCodeComment"/>
          <w:lang w:val="es-MX"/>
        </w:rPr>
        <w:t># Mueve el cursor del ratón hacia el jugador.</w:t>
      </w:r>
    </w:p>
    <w:p w:rsidR="00DF1FB9" w:rsidRPr="00AE72D2" w:rsidRDefault="00AE72D2" w:rsidP="00AE72D2">
      <w:pPr>
        <w:pStyle w:val="SourceCode"/>
        <w:rPr>
          <w:lang w:val="es-MX"/>
        </w:rPr>
      </w:pPr>
      <w:r w:rsidRPr="00AE72D2">
        <w:rPr>
          <w:rStyle w:val="SourceLineNumber"/>
          <w:lang w:val="es-MX"/>
        </w:rPr>
        <w:t>151.</w:t>
      </w:r>
      <w:r w:rsidRPr="00AE72D2">
        <w:rPr>
          <w:lang w:val="es-MX"/>
        </w:rPr>
        <w:t xml:space="preserve">         pygame.mouse.set_pos(rectanguloJugador.centerx, rectanguloJugador.centery)</w:t>
      </w:r>
    </w:p>
    <w:p w:rsidR="00D70AFE" w:rsidRPr="00D70AFE" w:rsidRDefault="00D70AFE" w:rsidP="00D70AFE">
      <w:pPr>
        <w:pStyle w:val="Body"/>
        <w:rPr>
          <w:lang w:val="es-MX"/>
        </w:rPr>
      </w:pPr>
      <w:r w:rsidRPr="00D70AFE">
        <w:rPr>
          <w:lang w:val="es-MX"/>
        </w:rPr>
        <w:t xml:space="preserve">La línea 151 mueve el cursor a la misma posición que el personaje del jugador. La función </w:t>
      </w:r>
      <w:r w:rsidRPr="00D70AFE">
        <w:rPr>
          <w:rStyle w:val="Literal"/>
          <w:lang w:val="es-MX"/>
        </w:rPr>
        <w:t>pygame.mouse.set_pos()</w:t>
      </w:r>
      <w:r w:rsidRPr="00D70AFE">
        <w:rPr>
          <w:lang w:val="es-MX"/>
        </w:rPr>
        <w:t xml:space="preserve"> mueve el cursor del ratón a las coordenadas X e Y que le pases. Esto es para que el cursor del ratón y el personaje del jugador estén siempre en el mismo lugar.</w:t>
      </w:r>
    </w:p>
    <w:p w:rsidR="00DF1FB9" w:rsidRPr="00D70AFE" w:rsidRDefault="00D70AFE" w:rsidP="00DF1FB9">
      <w:pPr>
        <w:pStyle w:val="Body"/>
        <w:rPr>
          <w:lang w:val="es-MX"/>
        </w:rPr>
      </w:pPr>
      <w:r w:rsidRPr="00D70AFE">
        <w:rPr>
          <w:lang w:val="es-MX"/>
        </w:rPr>
        <w:t xml:space="preserve">Específicamente, el cursor estará justo en el medio del objeto Rect del personaje ya que recibe como coordenadas los atributos </w:t>
      </w:r>
      <w:r w:rsidRPr="00D70AFE">
        <w:rPr>
          <w:rStyle w:val="Literal"/>
          <w:lang w:val="es-MX"/>
        </w:rPr>
        <w:t>centerx</w:t>
      </w:r>
      <w:r w:rsidRPr="00D70AFE">
        <w:rPr>
          <w:lang w:val="es-MX"/>
        </w:rPr>
        <w:t xml:space="preserve"> y </w:t>
      </w:r>
      <w:r w:rsidRPr="00D70AFE">
        <w:rPr>
          <w:rStyle w:val="Literal"/>
          <w:lang w:val="es-MX"/>
        </w:rPr>
        <w:t>centery</w:t>
      </w:r>
      <w:r w:rsidRPr="00D70AFE">
        <w:rPr>
          <w:lang w:val="es-MX"/>
        </w:rPr>
        <w:t xml:space="preserve"> de </w:t>
      </w:r>
      <w:r w:rsidRPr="00D70AFE">
        <w:rPr>
          <w:rStyle w:val="Literal"/>
          <w:lang w:val="es-MX"/>
        </w:rPr>
        <w:t>rectanguloJugador</w:t>
      </w:r>
      <w:r w:rsidRPr="00D70AFE">
        <w:rPr>
          <w:lang w:val="es-MX"/>
        </w:rPr>
        <w:t xml:space="preserve">. El cursor del ratón </w:t>
      </w:r>
      <w:r w:rsidRPr="00D70AFE">
        <w:rPr>
          <w:lang w:val="es-MX"/>
        </w:rPr>
        <w:lastRenderedPageBreak/>
        <w:t xml:space="preserve">sigue existiendo y puede ser desplazado, a pesar de que sea invisible a causa de la llamada a </w:t>
      </w:r>
      <w:r w:rsidRPr="00D70AFE">
        <w:rPr>
          <w:rStyle w:val="Literal"/>
          <w:lang w:val="es-MX"/>
        </w:rPr>
        <w:t>pygame.mouse.set_visible(False)</w:t>
      </w:r>
      <w:r w:rsidRPr="00D70AFE">
        <w:rPr>
          <w:lang w:val="es-MX"/>
        </w:rPr>
        <w:t xml:space="preserve"> en la línea 47.</w:t>
      </w:r>
    </w:p>
    <w:p w:rsidR="00AE72D2" w:rsidRPr="00C8388B" w:rsidRDefault="00AE72D2" w:rsidP="00AE72D2">
      <w:pPr>
        <w:pStyle w:val="SourceCode"/>
        <w:rPr>
          <w:lang w:val="es-MX"/>
        </w:rPr>
      </w:pPr>
      <w:r w:rsidRPr="00AE72D2">
        <w:rPr>
          <w:rStyle w:val="SourceLineNumber"/>
          <w:lang w:val="es-MX"/>
        </w:rPr>
        <w:t>153.</w:t>
      </w:r>
      <w:r w:rsidRPr="00AE72D2">
        <w:rPr>
          <w:lang w:val="es-MX"/>
        </w:rPr>
        <w:t xml:space="preserve">         </w:t>
      </w:r>
      <w:r w:rsidRPr="00C8388B">
        <w:rPr>
          <w:rStyle w:val="SourceCodeComment"/>
          <w:lang w:val="es-MX"/>
        </w:rPr>
        <w:t># Mueve los villanos hacia abajo.</w:t>
      </w:r>
    </w:p>
    <w:p w:rsidR="00DF1FB9" w:rsidRPr="00A05972" w:rsidRDefault="00AE72D2" w:rsidP="00AE72D2">
      <w:pPr>
        <w:pStyle w:val="SourceCode"/>
        <w:rPr>
          <w:lang w:val="es-MX"/>
        </w:rPr>
      </w:pPr>
      <w:r w:rsidRPr="00A05972">
        <w:rPr>
          <w:rStyle w:val="SourceLineNumber"/>
          <w:lang w:val="es-MX"/>
        </w:rPr>
        <w:t>154.</w:t>
      </w:r>
      <w:r w:rsidRPr="00A05972">
        <w:rPr>
          <w:lang w:val="es-MX"/>
        </w:rPr>
        <w:t xml:space="preserve">         for v in villanos:</w:t>
      </w:r>
    </w:p>
    <w:p w:rsidR="00DF1FB9" w:rsidRPr="00D70AFE" w:rsidRDefault="00D70AFE" w:rsidP="00DF1FB9">
      <w:pPr>
        <w:pStyle w:val="Body"/>
        <w:rPr>
          <w:lang w:val="es-MX"/>
        </w:rPr>
      </w:pPr>
      <w:r w:rsidRPr="00D70AFE">
        <w:rPr>
          <w:lang w:val="es-MX"/>
        </w:rPr>
        <w:t xml:space="preserve">Ahora recorre cada estructura villano en la lista de </w:t>
      </w:r>
      <w:r w:rsidRPr="00D70AFE">
        <w:rPr>
          <w:rStyle w:val="Literal"/>
          <w:lang w:val="es-MX"/>
        </w:rPr>
        <w:t>villanos</w:t>
      </w:r>
      <w:r w:rsidRPr="00D70AFE">
        <w:rPr>
          <w:lang w:val="es-MX"/>
        </w:rPr>
        <w:t xml:space="preserve"> para desplazarlos ligeramente hacia abajo.</w:t>
      </w:r>
    </w:p>
    <w:p w:rsidR="00AE72D2" w:rsidRDefault="00AE72D2" w:rsidP="00AE72D2">
      <w:pPr>
        <w:pStyle w:val="SourceCode"/>
      </w:pPr>
      <w:r w:rsidRPr="00797C8B">
        <w:rPr>
          <w:rStyle w:val="SourceLineNumber"/>
        </w:rPr>
        <w:t>155.</w:t>
      </w:r>
      <w:r>
        <w:t xml:space="preserve">             if not trucoReversa and not trucoLento:</w:t>
      </w:r>
    </w:p>
    <w:p w:rsidR="00DF1FB9" w:rsidRDefault="00AE72D2" w:rsidP="00AE72D2">
      <w:pPr>
        <w:pStyle w:val="SourceCode"/>
      </w:pPr>
      <w:r w:rsidRPr="00797C8B">
        <w:rPr>
          <w:rStyle w:val="SourceLineNumber"/>
        </w:rPr>
        <w:t>156.</w:t>
      </w:r>
      <w:r>
        <w:t xml:space="preserve">                 v['rect'].move_ip(0, v['</w:t>
      </w:r>
      <w:r w:rsidRPr="00C8388B">
        <w:t>velocidad</w:t>
      </w:r>
      <w:r>
        <w:t>'])</w:t>
      </w:r>
    </w:p>
    <w:p w:rsidR="00DF1FB9" w:rsidRPr="00D70AFE" w:rsidRDefault="00D70AFE" w:rsidP="00DF1FB9">
      <w:pPr>
        <w:pStyle w:val="Body"/>
        <w:rPr>
          <w:lang w:val="es-MX"/>
        </w:rPr>
      </w:pPr>
      <w:r w:rsidRPr="00D70AFE">
        <w:rPr>
          <w:lang w:val="es-MX"/>
        </w:rPr>
        <w:t xml:space="preserve">Si ninguno de los trucos ha sido activado, cada villano se desplaza hacia abajo en un número de píxeles igual a su velocidad, la cual se almacena en la clave </w:t>
      </w:r>
      <w:r w:rsidRPr="00D70AFE">
        <w:rPr>
          <w:rStyle w:val="Literal"/>
          <w:lang w:val="es-MX"/>
        </w:rPr>
        <w:t>'velocidad'</w:t>
      </w:r>
      <w:r w:rsidRPr="00D70AFE">
        <w:rPr>
          <w:lang w:val="es-MX"/>
        </w:rPr>
        <w:t>.</w:t>
      </w:r>
    </w:p>
    <w:p w:rsidR="00DF1FB9" w:rsidRPr="00A05972" w:rsidRDefault="00D70AFE" w:rsidP="00DF1FB9">
      <w:pPr>
        <w:pStyle w:val="Non-TOCHeading3"/>
        <w:rPr>
          <w:lang w:val="es-MX"/>
        </w:rPr>
      </w:pPr>
      <w:r w:rsidRPr="00A05972">
        <w:rPr>
          <w:lang w:val="es-MX"/>
        </w:rPr>
        <w:t>Implementando los Trucos</w:t>
      </w:r>
    </w:p>
    <w:p w:rsidR="00AE72D2" w:rsidRPr="00A05972" w:rsidRDefault="00AE72D2" w:rsidP="00AE72D2">
      <w:pPr>
        <w:pStyle w:val="SourceCode"/>
        <w:rPr>
          <w:lang w:val="es-MX"/>
        </w:rPr>
      </w:pPr>
      <w:r w:rsidRPr="00A05972">
        <w:rPr>
          <w:rStyle w:val="SourceLineNumber"/>
          <w:lang w:val="es-MX"/>
        </w:rPr>
        <w:t>157.</w:t>
      </w:r>
      <w:r w:rsidRPr="00A05972">
        <w:rPr>
          <w:lang w:val="es-MX"/>
        </w:rPr>
        <w:t xml:space="preserve">             elif trucoReversa:</w:t>
      </w:r>
    </w:p>
    <w:p w:rsidR="00DF1FB9" w:rsidRPr="00A05972" w:rsidRDefault="00AE72D2" w:rsidP="00AE72D2">
      <w:pPr>
        <w:pStyle w:val="SourceCode"/>
        <w:rPr>
          <w:lang w:val="es-MX"/>
        </w:rPr>
      </w:pPr>
      <w:r w:rsidRPr="00A05972">
        <w:rPr>
          <w:rStyle w:val="SourceLineNumber"/>
          <w:lang w:val="es-MX"/>
        </w:rPr>
        <w:t>158.</w:t>
      </w:r>
      <w:r w:rsidRPr="00A05972">
        <w:rPr>
          <w:lang w:val="es-MX"/>
        </w:rPr>
        <w:t xml:space="preserve">                 v['rect'].move_ip(0, -5)</w:t>
      </w:r>
    </w:p>
    <w:p w:rsidR="00DF1FB9" w:rsidRPr="00D70AFE" w:rsidRDefault="00D70AFE" w:rsidP="00DF1FB9">
      <w:pPr>
        <w:pStyle w:val="Body"/>
        <w:rPr>
          <w:lang w:val="es-MX"/>
        </w:rPr>
      </w:pPr>
      <w:r w:rsidRPr="00D70AFE">
        <w:rPr>
          <w:lang w:val="es-MX"/>
        </w:rPr>
        <w:t xml:space="preserve">Si se activa el truco reversa, el villano se moverá cinco píxeles hacia arriba. Para lograr este desplazamiento del objeto Rect, pasamos </w:t>
      </w:r>
      <w:r w:rsidRPr="00D70AFE">
        <w:rPr>
          <w:rStyle w:val="Literal"/>
          <w:lang w:val="es-MX"/>
        </w:rPr>
        <w:t>-5</w:t>
      </w:r>
      <w:r w:rsidRPr="00D70AFE">
        <w:rPr>
          <w:lang w:val="es-MX"/>
        </w:rPr>
        <w:t xml:space="preserve"> como segundo argumento a la función </w:t>
      </w:r>
      <w:r w:rsidRPr="00D70AFE">
        <w:rPr>
          <w:rStyle w:val="Literal"/>
          <w:lang w:val="es-MX"/>
        </w:rPr>
        <w:t>move_ip()</w:t>
      </w:r>
      <w:r w:rsidRPr="00D70AFE">
        <w:rPr>
          <w:lang w:val="es-MX"/>
        </w:rPr>
        <w:t>.</w:t>
      </w:r>
    </w:p>
    <w:p w:rsidR="00AE72D2" w:rsidRDefault="00AE72D2" w:rsidP="00AE72D2">
      <w:pPr>
        <w:pStyle w:val="SourceCode"/>
      </w:pPr>
      <w:r w:rsidRPr="00797C8B">
        <w:rPr>
          <w:rStyle w:val="SourceLineNumber"/>
        </w:rPr>
        <w:t>159.</w:t>
      </w:r>
      <w:r>
        <w:t xml:space="preserve">             elif trucoLento:</w:t>
      </w:r>
    </w:p>
    <w:p w:rsidR="00DF1FB9" w:rsidRDefault="00AE72D2" w:rsidP="00AE72D2">
      <w:pPr>
        <w:pStyle w:val="SourceCode"/>
      </w:pPr>
      <w:r w:rsidRPr="00797C8B">
        <w:rPr>
          <w:rStyle w:val="SourceLineNumber"/>
        </w:rPr>
        <w:t>160.</w:t>
      </w:r>
      <w:r>
        <w:t xml:space="preserve">                 v['rect'].move_ip(0, 1)</w:t>
      </w:r>
    </w:p>
    <w:p w:rsidR="00DF1FB9" w:rsidRPr="00D70AFE" w:rsidRDefault="00D70AFE" w:rsidP="00DF1FB9">
      <w:pPr>
        <w:pStyle w:val="Body"/>
        <w:rPr>
          <w:lang w:val="es-MX"/>
        </w:rPr>
      </w:pPr>
      <w:r w:rsidRPr="00D70AFE">
        <w:rPr>
          <w:lang w:val="es-MX"/>
        </w:rPr>
        <w:t xml:space="preserve">Si el truco lento ha sido activado, los villanos seguirán moviéndose hacia abajo pero su velocidad se reducirá a un píxel por iteración del bucle del juego. La velocidad normal del villano (almacenada en la clave </w:t>
      </w:r>
      <w:r w:rsidRPr="00D70AFE">
        <w:rPr>
          <w:rStyle w:val="Literal"/>
          <w:lang w:val="es-MX"/>
        </w:rPr>
        <w:t>'velocidad'</w:t>
      </w:r>
      <w:r w:rsidRPr="00D70AFE">
        <w:rPr>
          <w:lang w:val="es-MX"/>
        </w:rPr>
        <w:t xml:space="preserve"> de la estructura de datos del villano) es ignorada mientras el truco lento está activado.</w:t>
      </w:r>
    </w:p>
    <w:p w:rsidR="00DF1FB9" w:rsidRPr="00BE5935" w:rsidRDefault="00D70AFE" w:rsidP="00DF1FB9">
      <w:pPr>
        <w:pStyle w:val="Non-TOCHeading3"/>
        <w:rPr>
          <w:lang w:val="es-MX"/>
        </w:rPr>
      </w:pPr>
      <w:r w:rsidRPr="00D70AFE">
        <w:rPr>
          <w:lang w:val="es-MX"/>
        </w:rPr>
        <w:t xml:space="preserve">Quitando los </w:t>
      </w:r>
      <w:r>
        <w:rPr>
          <w:lang w:val="es-MX"/>
        </w:rPr>
        <w:t>V</w:t>
      </w:r>
      <w:r w:rsidRPr="00D70AFE">
        <w:rPr>
          <w:lang w:val="es-MX"/>
        </w:rPr>
        <w:t>illanos</w:t>
      </w:r>
    </w:p>
    <w:p w:rsidR="00AE72D2" w:rsidRPr="00C8388B" w:rsidRDefault="00AE72D2" w:rsidP="00AE72D2">
      <w:pPr>
        <w:pStyle w:val="SourceCode"/>
        <w:rPr>
          <w:rStyle w:val="SourceCodeComment"/>
          <w:lang w:val="es-MX"/>
        </w:rPr>
      </w:pPr>
      <w:r w:rsidRPr="00AE72D2">
        <w:rPr>
          <w:rStyle w:val="SourceLineNumber"/>
          <w:lang w:val="es-MX"/>
        </w:rPr>
        <w:t>162.</w:t>
      </w:r>
      <w:r w:rsidRPr="00AE72D2">
        <w:rPr>
          <w:lang w:val="es-MX"/>
        </w:rPr>
        <w:t xml:space="preserve">         </w:t>
      </w:r>
      <w:r w:rsidRPr="00C8388B">
        <w:rPr>
          <w:rStyle w:val="SourceCodeComment"/>
          <w:lang w:val="es-MX"/>
        </w:rPr>
        <w:t># Elimina los villanos que han caido por debajo.</w:t>
      </w:r>
    </w:p>
    <w:p w:rsidR="00DF1FB9" w:rsidRPr="00A05972" w:rsidRDefault="00AE72D2" w:rsidP="00AE72D2">
      <w:pPr>
        <w:pStyle w:val="SourceCode"/>
        <w:rPr>
          <w:lang w:val="es-MX"/>
        </w:rPr>
      </w:pPr>
      <w:r w:rsidRPr="00A05972">
        <w:rPr>
          <w:rStyle w:val="SourceLineNumber"/>
          <w:lang w:val="es-MX"/>
        </w:rPr>
        <w:t>163.</w:t>
      </w:r>
      <w:r w:rsidRPr="00A05972">
        <w:rPr>
          <w:lang w:val="es-MX"/>
        </w:rPr>
        <w:t xml:space="preserve">         for v in villanos[:]:</w:t>
      </w:r>
    </w:p>
    <w:p w:rsidR="00D70AFE" w:rsidRPr="00A05972" w:rsidRDefault="00D70AFE" w:rsidP="00DF1FB9">
      <w:pPr>
        <w:pStyle w:val="Body"/>
        <w:rPr>
          <w:lang w:val="es-MX"/>
        </w:rPr>
      </w:pPr>
      <w:r w:rsidRPr="00D70AFE">
        <w:rPr>
          <w:lang w:val="es-MX"/>
        </w:rPr>
        <w:t xml:space="preserve">Cada villano que caiga por debajo del borde inferior de la ventana debe ser quitado de la lista de villanos. Recuerda que mientras iteramos sobre una lista no debemos modificar su contenido agregando o quitando elementos. Entonces en lugar de iterar sobre la lista de villanos con el bucle </w:t>
      </w:r>
      <w:r w:rsidRPr="00D70AFE">
        <w:rPr>
          <w:rStyle w:val="Literal"/>
          <w:lang w:val="es-MX"/>
        </w:rPr>
        <w:t>for</w:t>
      </w:r>
      <w:r w:rsidRPr="00D70AFE">
        <w:rPr>
          <w:lang w:val="es-MX"/>
        </w:rPr>
        <w:t xml:space="preserve">, iteramos sobre una copia de la misma. </w:t>
      </w:r>
      <w:r w:rsidRPr="00A05972">
        <w:rPr>
          <w:lang w:val="es-MX"/>
        </w:rPr>
        <w:t xml:space="preserve">Esta copia se crea usando una rebanada sin argumentos </w:t>
      </w:r>
      <w:r w:rsidRPr="00A05972">
        <w:rPr>
          <w:rStyle w:val="Literal"/>
          <w:lang w:val="es-MX"/>
        </w:rPr>
        <w:t>[:]</w:t>
      </w:r>
      <w:r w:rsidRPr="00A05972">
        <w:rPr>
          <w:lang w:val="es-MX"/>
        </w:rPr>
        <w:t>.</w:t>
      </w:r>
    </w:p>
    <w:p w:rsidR="00D70AFE" w:rsidRPr="00D70AFE" w:rsidRDefault="00D70AFE" w:rsidP="00DF1FB9">
      <w:pPr>
        <w:pStyle w:val="Body"/>
        <w:rPr>
          <w:lang w:val="es-MX"/>
        </w:rPr>
      </w:pPr>
      <w:r w:rsidRPr="00D70AFE">
        <w:rPr>
          <w:lang w:val="es-MX"/>
        </w:rPr>
        <w:lastRenderedPageBreak/>
        <w:t xml:space="preserve">El bucle </w:t>
      </w:r>
      <w:r w:rsidRPr="00D70AFE">
        <w:rPr>
          <w:rStyle w:val="Literal"/>
          <w:lang w:val="es-MX"/>
        </w:rPr>
        <w:t>for</w:t>
      </w:r>
      <w:r w:rsidRPr="00D70AFE">
        <w:rPr>
          <w:lang w:val="es-MX"/>
        </w:rPr>
        <w:t xml:space="preserve"> de la línea 163 usa una variable </w:t>
      </w:r>
      <w:r w:rsidRPr="00D70AFE">
        <w:rPr>
          <w:rStyle w:val="Literal"/>
          <w:lang w:val="es-MX"/>
        </w:rPr>
        <w:t>v</w:t>
      </w:r>
      <w:r w:rsidRPr="00D70AFE">
        <w:rPr>
          <w:lang w:val="es-MX"/>
        </w:rPr>
        <w:t xml:space="preserve"> para el elemento actual en la iteración sobre </w:t>
      </w:r>
      <w:r w:rsidRPr="00D70AFE">
        <w:rPr>
          <w:rStyle w:val="Literal"/>
          <w:lang w:val="es-MX"/>
        </w:rPr>
        <w:t>villanos[:]</w:t>
      </w:r>
      <w:r w:rsidRPr="00D70AFE">
        <w:rPr>
          <w:lang w:val="es-MX"/>
        </w:rPr>
        <w:t>.</w:t>
      </w:r>
    </w:p>
    <w:p w:rsidR="00AE72D2" w:rsidRDefault="00AE72D2" w:rsidP="00AE72D2">
      <w:pPr>
        <w:pStyle w:val="SourceCode"/>
      </w:pPr>
      <w:r w:rsidRPr="00797C8B">
        <w:rPr>
          <w:rStyle w:val="SourceLineNumber"/>
        </w:rPr>
        <w:t>164.</w:t>
      </w:r>
      <w:r>
        <w:t xml:space="preserve">             if v['rect'].top &gt; ALTOVENTANA:</w:t>
      </w:r>
    </w:p>
    <w:p w:rsidR="00DF1FB9" w:rsidRPr="00A05972" w:rsidRDefault="00AE72D2" w:rsidP="00AE72D2">
      <w:pPr>
        <w:pStyle w:val="SourceCode"/>
        <w:rPr>
          <w:lang w:val="es-MX"/>
        </w:rPr>
      </w:pPr>
      <w:r w:rsidRPr="00A05972">
        <w:rPr>
          <w:rStyle w:val="SourceLineNumber"/>
          <w:lang w:val="es-MX"/>
        </w:rPr>
        <w:t>165.</w:t>
      </w:r>
      <w:r w:rsidRPr="00A05972">
        <w:rPr>
          <w:lang w:val="es-MX"/>
        </w:rPr>
        <w:t xml:space="preserve">                 villanos.remove(v)</w:t>
      </w:r>
    </w:p>
    <w:p w:rsidR="00D70AFE" w:rsidRPr="00D70AFE" w:rsidRDefault="00D70AFE" w:rsidP="00DF1FB9">
      <w:pPr>
        <w:pStyle w:val="Body"/>
        <w:rPr>
          <w:lang w:val="es-MX"/>
        </w:rPr>
      </w:pPr>
      <w:r w:rsidRPr="00D70AFE">
        <w:rPr>
          <w:lang w:val="es-MX"/>
        </w:rPr>
        <w:t xml:space="preserve">Evaluemos la expresión </w:t>
      </w:r>
      <w:r w:rsidRPr="00273A00">
        <w:rPr>
          <w:rStyle w:val="Literal"/>
          <w:lang w:val="es-MX"/>
        </w:rPr>
        <w:t>v['rect'].top</w:t>
      </w:r>
      <w:r w:rsidRPr="00D70AFE">
        <w:rPr>
          <w:lang w:val="es-MX"/>
        </w:rPr>
        <w:t xml:space="preserve">. </w:t>
      </w:r>
      <w:r w:rsidR="00273A00" w:rsidRPr="00A05972">
        <w:rPr>
          <w:rStyle w:val="Literal"/>
          <w:lang w:val="es-MX"/>
        </w:rPr>
        <w:t>v</w:t>
      </w:r>
      <w:r w:rsidRPr="00D70AFE">
        <w:rPr>
          <w:lang w:val="es-MX"/>
        </w:rPr>
        <w:t xml:space="preserve"> es la estructura de datos actual de la lista </w:t>
      </w:r>
      <w:r w:rsidRPr="00273A00">
        <w:rPr>
          <w:rStyle w:val="Literal"/>
          <w:lang w:val="es-MX"/>
        </w:rPr>
        <w:t>villanos[:]</w:t>
      </w:r>
      <w:r w:rsidRPr="00D70AFE">
        <w:rPr>
          <w:lang w:val="es-MX"/>
        </w:rPr>
        <w:t xml:space="preserve">. Cada estructura de datos villano en la lista es un diccionario con una clave </w:t>
      </w:r>
      <w:r w:rsidRPr="00273A00">
        <w:rPr>
          <w:rStyle w:val="Literal"/>
          <w:lang w:val="es-MX"/>
        </w:rPr>
        <w:t>'rect'</w:t>
      </w:r>
      <w:r w:rsidRPr="00D70AFE">
        <w:rPr>
          <w:lang w:val="es-MX"/>
        </w:rPr>
        <w:t>, que alm</w:t>
      </w:r>
      <w:r w:rsidR="00273A00">
        <w:rPr>
          <w:lang w:val="es-MX"/>
        </w:rPr>
        <w:t xml:space="preserve">acena un objeto Rect. Entonces </w:t>
      </w:r>
      <w:r w:rsidR="00273A00" w:rsidRPr="00A05972">
        <w:rPr>
          <w:rStyle w:val="Literal"/>
          <w:lang w:val="es-MX"/>
        </w:rPr>
        <w:t>v</w:t>
      </w:r>
      <w:r w:rsidRPr="00273A00">
        <w:rPr>
          <w:rStyle w:val="Literal"/>
          <w:lang w:val="es-MX"/>
        </w:rPr>
        <w:t>['rect']</w:t>
      </w:r>
      <w:r w:rsidRPr="00D70AFE">
        <w:rPr>
          <w:lang w:val="es-MX"/>
        </w:rPr>
        <w:t xml:space="preserve"> es el objeto Rect correspondiente al villano.</w:t>
      </w:r>
    </w:p>
    <w:p w:rsidR="00273A00" w:rsidRPr="00273A00" w:rsidRDefault="00273A00" w:rsidP="00273A00">
      <w:pPr>
        <w:pStyle w:val="Body"/>
        <w:rPr>
          <w:lang w:val="es-MX"/>
        </w:rPr>
      </w:pPr>
      <w:r w:rsidRPr="00273A00">
        <w:rPr>
          <w:lang w:val="es-MX"/>
        </w:rPr>
        <w:t xml:space="preserve">Finalmente, el atributo top es la coordenada Y del borde superior del área rectangular. Recuerda que las coordenadas Y aumentan cuando vamos hacia abajo. Entonces </w:t>
      </w:r>
      <w:r w:rsidRPr="00273A00">
        <w:rPr>
          <w:rStyle w:val="Literal"/>
          <w:lang w:val="es-MX"/>
        </w:rPr>
        <w:t>v['rect'].top &gt; ALTOVENTANA</w:t>
      </w:r>
      <w:r w:rsidRPr="00273A00">
        <w:rPr>
          <w:lang w:val="es-MX"/>
        </w:rPr>
        <w:t xml:space="preserve"> comprobará si el borde superior el villano está por debajo del borde inferior de la ventana.</w:t>
      </w:r>
    </w:p>
    <w:p w:rsidR="00273A00" w:rsidRDefault="00273A00" w:rsidP="00273A00">
      <w:pPr>
        <w:pStyle w:val="Body"/>
        <w:rPr>
          <w:lang w:val="es-MX"/>
        </w:rPr>
      </w:pPr>
      <w:r w:rsidRPr="00273A00">
        <w:rPr>
          <w:lang w:val="es-MX"/>
        </w:rPr>
        <w:t xml:space="preserve">Si esta condición es </w:t>
      </w:r>
      <w:r w:rsidRPr="00273A00">
        <w:rPr>
          <w:rStyle w:val="Literal"/>
          <w:lang w:val="es-MX"/>
        </w:rPr>
        <w:t>True</w:t>
      </w:r>
      <w:r w:rsidRPr="00273A00">
        <w:rPr>
          <w:lang w:val="es-MX"/>
        </w:rPr>
        <w:t xml:space="preserve">, entonces la línea 165 quita la estructura de datos villano de la lista de </w:t>
      </w:r>
      <w:r w:rsidRPr="00273A00">
        <w:rPr>
          <w:rStyle w:val="Literal"/>
          <w:lang w:val="es-MX"/>
        </w:rPr>
        <w:t>villanos</w:t>
      </w:r>
      <w:r w:rsidRPr="00273A00">
        <w:rPr>
          <w:lang w:val="es-MX"/>
        </w:rPr>
        <w:t>.</w:t>
      </w:r>
    </w:p>
    <w:p w:rsidR="00DF1FB9" w:rsidRPr="00273A00" w:rsidRDefault="00273A00" w:rsidP="00DF1FB9">
      <w:pPr>
        <w:pStyle w:val="Non-TOCHeading3"/>
        <w:rPr>
          <w:lang w:val="es-MX"/>
        </w:rPr>
      </w:pPr>
      <w:r w:rsidRPr="00273A00">
        <w:rPr>
          <w:lang w:val="es-MX"/>
        </w:rPr>
        <w:t>Dibujando la Ventana</w:t>
      </w:r>
    </w:p>
    <w:p w:rsidR="00DF1FB9" w:rsidRPr="00273A00" w:rsidRDefault="00273A00" w:rsidP="00DF1FB9">
      <w:pPr>
        <w:pStyle w:val="Body"/>
        <w:rPr>
          <w:lang w:val="es-MX"/>
        </w:rPr>
      </w:pPr>
      <w:r w:rsidRPr="00273A00">
        <w:rPr>
          <w:lang w:val="es-MX"/>
        </w:rPr>
        <w:t>Después de haber actualizado todas las estructuras de datos, debemos dibujar el universo del juego usando las funciones gráficas de Pygame. Dado que el bucle del juego se ejecuta varias veces por segundo, simplemente dibujar a los villanos y al jugador en nuevas posiciones hace que su movimiento se vea suave y natural.</w:t>
      </w:r>
    </w:p>
    <w:p w:rsidR="00AE72D2" w:rsidRPr="00C8388B" w:rsidRDefault="00AE72D2" w:rsidP="00AE72D2">
      <w:pPr>
        <w:pStyle w:val="SourceCode"/>
        <w:rPr>
          <w:rStyle w:val="SourceCodeComment"/>
          <w:lang w:val="es-MX"/>
        </w:rPr>
      </w:pPr>
      <w:r w:rsidRPr="00AE72D2">
        <w:rPr>
          <w:rStyle w:val="SourceLineNumber"/>
          <w:lang w:val="es-MX"/>
        </w:rPr>
        <w:t>167.</w:t>
      </w:r>
      <w:r w:rsidRPr="00AE72D2">
        <w:rPr>
          <w:lang w:val="es-MX"/>
        </w:rPr>
        <w:t xml:space="preserve">         </w:t>
      </w:r>
      <w:r w:rsidRPr="00C8388B">
        <w:rPr>
          <w:rStyle w:val="SourceCodeComment"/>
          <w:lang w:val="es-MX"/>
        </w:rPr>
        <w:t># Dibuja el mundo del juego en la ventana.</w:t>
      </w:r>
    </w:p>
    <w:p w:rsidR="00DF1FB9" w:rsidRPr="00A05972" w:rsidRDefault="00AE72D2" w:rsidP="00AE72D2">
      <w:pPr>
        <w:pStyle w:val="SourceCode"/>
        <w:rPr>
          <w:lang w:val="es-MX"/>
        </w:rPr>
      </w:pPr>
      <w:r w:rsidRPr="00A05972">
        <w:rPr>
          <w:rStyle w:val="SourceLineNumber"/>
          <w:lang w:val="es-MX"/>
        </w:rPr>
        <w:t>168.</w:t>
      </w:r>
      <w:r w:rsidRPr="00A05972">
        <w:rPr>
          <w:lang w:val="es-MX"/>
        </w:rPr>
        <w:t xml:space="preserve">         superficieVentana.fill(COLORFONDO)</w:t>
      </w:r>
    </w:p>
    <w:p w:rsidR="00273A00" w:rsidRPr="00273A00" w:rsidRDefault="00273A00" w:rsidP="00273A00">
      <w:pPr>
        <w:pStyle w:val="Body"/>
        <w:rPr>
          <w:lang w:val="es-MX"/>
        </w:rPr>
      </w:pPr>
      <w:r w:rsidRPr="00273A00">
        <w:rPr>
          <w:lang w:val="es-MX"/>
        </w:rPr>
        <w:t>Primero, antes de dibujar cualquier otra cosa, la línea 168 pinta de negro toda la pantalla para borrar todo lo anterior.</w:t>
      </w:r>
    </w:p>
    <w:p w:rsidR="00273A00" w:rsidRPr="00A05972" w:rsidRDefault="00273A00" w:rsidP="00273A00">
      <w:pPr>
        <w:pStyle w:val="Body"/>
        <w:rPr>
          <w:lang w:val="es-MX"/>
        </w:rPr>
      </w:pPr>
      <w:r w:rsidRPr="00273A00">
        <w:rPr>
          <w:lang w:val="es-MX"/>
        </w:rPr>
        <w:t xml:space="preserve">Recuerda que el objeto Surface en </w:t>
      </w:r>
      <w:r w:rsidRPr="00273A00">
        <w:rPr>
          <w:rStyle w:val="Literal"/>
          <w:lang w:val="es-MX"/>
        </w:rPr>
        <w:t>superficieVentana</w:t>
      </w:r>
      <w:r w:rsidRPr="00273A00">
        <w:rPr>
          <w:lang w:val="es-MX"/>
        </w:rPr>
        <w:t xml:space="preserve"> es especial porque es el objeto Surface devuelto por </w:t>
      </w:r>
      <w:r w:rsidRPr="00273A00">
        <w:rPr>
          <w:rStyle w:val="Literal"/>
          <w:lang w:val="es-MX"/>
        </w:rPr>
        <w:t>pygame.display.set_mode()</w:t>
      </w:r>
      <w:r w:rsidRPr="00273A00">
        <w:rPr>
          <w:lang w:val="es-MX"/>
        </w:rPr>
        <w:t xml:space="preserve">. </w:t>
      </w:r>
      <w:r w:rsidRPr="00A05972">
        <w:rPr>
          <w:lang w:val="es-MX"/>
        </w:rPr>
        <w:t xml:space="preserve">Cualquier cosa que dbujemos sobre este objeto Surface aparecerá en la pantalla al llamar a </w:t>
      </w:r>
      <w:r w:rsidRPr="00A05972">
        <w:rPr>
          <w:rStyle w:val="Literal"/>
          <w:lang w:val="es-MX"/>
        </w:rPr>
        <w:t>pygame.display.update()</w:t>
      </w:r>
      <w:r w:rsidRPr="00A05972">
        <w:rPr>
          <w:lang w:val="es-MX"/>
        </w:rPr>
        <w:t>.</w:t>
      </w:r>
    </w:p>
    <w:p w:rsidR="00DF1FB9" w:rsidRPr="00BE5935" w:rsidRDefault="00273A00" w:rsidP="00DF1FB9">
      <w:pPr>
        <w:pStyle w:val="Non-TOCHeading3"/>
        <w:rPr>
          <w:lang w:val="es-MX"/>
        </w:rPr>
      </w:pPr>
      <w:r w:rsidRPr="00273A00">
        <w:rPr>
          <w:lang w:val="es-MX"/>
        </w:rPr>
        <w:t>Dibujando el Puntaje del Jugador</w:t>
      </w:r>
    </w:p>
    <w:p w:rsidR="00AE72D2" w:rsidRPr="00C8388B" w:rsidRDefault="00AE72D2" w:rsidP="00AE72D2">
      <w:pPr>
        <w:pStyle w:val="SourceCode"/>
        <w:rPr>
          <w:rStyle w:val="SourceCodeComment"/>
          <w:lang w:val="es-MX"/>
        </w:rPr>
      </w:pPr>
      <w:r w:rsidRPr="00AE72D2">
        <w:rPr>
          <w:rStyle w:val="SourceLineNumber"/>
          <w:lang w:val="es-MX"/>
        </w:rPr>
        <w:t>170.</w:t>
      </w:r>
      <w:r w:rsidRPr="00AE72D2">
        <w:rPr>
          <w:lang w:val="es-MX"/>
        </w:rPr>
        <w:t xml:space="preserve">         </w:t>
      </w:r>
      <w:r w:rsidRPr="00C8388B">
        <w:rPr>
          <w:rStyle w:val="SourceCodeComment"/>
          <w:lang w:val="es-MX"/>
        </w:rPr>
        <w:t># Dibuja el puntaje y el puntaje máximo</w:t>
      </w:r>
    </w:p>
    <w:p w:rsidR="00AE72D2" w:rsidRPr="00C8388B" w:rsidRDefault="00AE72D2" w:rsidP="00AE72D2">
      <w:pPr>
        <w:pStyle w:val="SourceCode"/>
        <w:rPr>
          <w:lang w:val="es-MX"/>
        </w:rPr>
      </w:pPr>
      <w:r w:rsidRPr="00AE72D2">
        <w:rPr>
          <w:rStyle w:val="SourceLineNumber"/>
          <w:lang w:val="es-MX"/>
        </w:rPr>
        <w:t>171.</w:t>
      </w:r>
      <w:r w:rsidRPr="00AE72D2">
        <w:rPr>
          <w:lang w:val="es-MX"/>
        </w:rPr>
        <w:t xml:space="preserve">         </w:t>
      </w:r>
      <w:r w:rsidRPr="00C8388B">
        <w:rPr>
          <w:lang w:val="es-MX"/>
        </w:rPr>
        <w:t>dibujarTexto('Puntaje: %s' % (puntaje), fuente, superficieVentana, 10, 0)</w:t>
      </w:r>
    </w:p>
    <w:p w:rsidR="00DF1FB9" w:rsidRPr="00AE72D2" w:rsidRDefault="00AE72D2" w:rsidP="00AE72D2">
      <w:pPr>
        <w:pStyle w:val="SourceCode"/>
        <w:rPr>
          <w:lang w:val="es-MX"/>
        </w:rPr>
      </w:pPr>
      <w:r w:rsidRPr="00AE72D2">
        <w:rPr>
          <w:rStyle w:val="SourceLineNumber"/>
          <w:lang w:val="es-MX"/>
        </w:rPr>
        <w:t>172.</w:t>
      </w:r>
      <w:r w:rsidRPr="00AE72D2">
        <w:rPr>
          <w:lang w:val="es-MX"/>
        </w:rPr>
        <w:t xml:space="preserve">         </w:t>
      </w:r>
      <w:r w:rsidRPr="00C8388B">
        <w:rPr>
          <w:lang w:val="es-MX"/>
        </w:rPr>
        <w:t>dibujarTexto('Puntaje</w:t>
      </w:r>
      <w:r>
        <w:rPr>
          <w:lang w:val="es-MX"/>
        </w:rPr>
        <w:t xml:space="preserve"> </w:t>
      </w:r>
      <w:r w:rsidRPr="00C8388B">
        <w:rPr>
          <w:lang w:val="es-MX"/>
        </w:rPr>
        <w:t>Máximo: %s' % (puntajeMax), fuente, superficieVentana, 10, 40)</w:t>
      </w:r>
    </w:p>
    <w:p w:rsidR="00273A00" w:rsidRPr="00273A00" w:rsidRDefault="00273A00" w:rsidP="00273A00">
      <w:pPr>
        <w:pStyle w:val="Body"/>
        <w:rPr>
          <w:lang w:val="es-MX"/>
        </w:rPr>
      </w:pPr>
      <w:r w:rsidRPr="00273A00">
        <w:rPr>
          <w:lang w:val="es-MX"/>
        </w:rPr>
        <w:lastRenderedPageBreak/>
        <w:t xml:space="preserve">Las líneas 171 y 172 muestran el texto con el puntaje y el puntaje máximo en la esquina superior izquierda de la ventana. La expresión </w:t>
      </w:r>
      <w:r w:rsidRPr="00273A00">
        <w:rPr>
          <w:rStyle w:val="Literal"/>
          <w:lang w:val="es-MX"/>
        </w:rPr>
        <w:t>'Puntaje: %s' % (puntaje)</w:t>
      </w:r>
      <w:r w:rsidRPr="00273A00">
        <w:rPr>
          <w:lang w:val="es-MX"/>
        </w:rPr>
        <w:t xml:space="preserve"> usa interpolación de cadenas para insertar el valor de la variable puntaje en la cadena.</w:t>
      </w:r>
    </w:p>
    <w:p w:rsidR="00273A00" w:rsidRPr="00273A00" w:rsidRDefault="00273A00" w:rsidP="00273A00">
      <w:pPr>
        <w:pStyle w:val="Body"/>
        <w:rPr>
          <w:lang w:val="es-MX"/>
        </w:rPr>
      </w:pPr>
      <w:r w:rsidRPr="00273A00">
        <w:rPr>
          <w:lang w:val="es-MX"/>
        </w:rPr>
        <w:t xml:space="preserve">Pasamos como argumentos esta cadena, el objeto Font guardado en la variable fuente, el objeto Surface sobre el cual dibujar el texto y las coordenadas X e Y de donde deseamos colocar el texto. La función </w:t>
      </w:r>
      <w:r w:rsidRPr="00273A00">
        <w:rPr>
          <w:rStyle w:val="Literal"/>
          <w:lang w:val="es-MX"/>
        </w:rPr>
        <w:t>dibujarTexto()</w:t>
      </w:r>
      <w:r w:rsidRPr="00273A00">
        <w:rPr>
          <w:lang w:val="es-MX"/>
        </w:rPr>
        <w:t xml:space="preserve"> gestionará la llamada a los métodos </w:t>
      </w:r>
      <w:r w:rsidRPr="00273A00">
        <w:rPr>
          <w:rStyle w:val="Literal"/>
          <w:lang w:val="es-MX"/>
        </w:rPr>
        <w:t>render()</w:t>
      </w:r>
      <w:r w:rsidRPr="00273A00">
        <w:rPr>
          <w:lang w:val="es-MX"/>
        </w:rPr>
        <w:t xml:space="preserve"> y </w:t>
      </w:r>
      <w:r w:rsidRPr="00273A00">
        <w:rPr>
          <w:rStyle w:val="Literal"/>
          <w:lang w:val="es-MX"/>
        </w:rPr>
        <w:t>blit()</w:t>
      </w:r>
      <w:r w:rsidRPr="00273A00">
        <w:rPr>
          <w:lang w:val="es-MX"/>
        </w:rPr>
        <w:t>.</w:t>
      </w:r>
    </w:p>
    <w:p w:rsidR="00273A00" w:rsidRDefault="00273A00" w:rsidP="00273A00">
      <w:pPr>
        <w:pStyle w:val="Body"/>
        <w:rPr>
          <w:lang w:val="es-MX"/>
        </w:rPr>
      </w:pPr>
      <w:r w:rsidRPr="00273A00">
        <w:rPr>
          <w:lang w:val="es-MX"/>
        </w:rPr>
        <w:t xml:space="preserve">Hacemos lo mismo para el puntaje máximo. Sólo pasamos 40 como coordenada Y en lugar de </w:t>
      </w:r>
      <w:r w:rsidRPr="00273A00">
        <w:rPr>
          <w:rStyle w:val="Literal"/>
          <w:lang w:val="es-MX"/>
        </w:rPr>
        <w:t>0</w:t>
      </w:r>
      <w:r w:rsidRPr="00273A00">
        <w:rPr>
          <w:lang w:val="es-MX"/>
        </w:rPr>
        <w:t xml:space="preserve"> de modo que el puntaje máximo aparezca debajo del puntaje actual.</w:t>
      </w:r>
    </w:p>
    <w:p w:rsidR="00DF1FB9" w:rsidRPr="00BE5935" w:rsidRDefault="00273A00" w:rsidP="00DF1FB9">
      <w:pPr>
        <w:pStyle w:val="Non-TOCHeading3"/>
        <w:rPr>
          <w:lang w:val="es-MX"/>
        </w:rPr>
      </w:pPr>
      <w:r w:rsidRPr="00273A00">
        <w:rPr>
          <w:lang w:val="es-MX"/>
        </w:rPr>
        <w:t>Dibujando el Personaje del Jugador</w:t>
      </w:r>
    </w:p>
    <w:p w:rsidR="00AE72D2" w:rsidRPr="00BE5935" w:rsidRDefault="00AE72D2" w:rsidP="00AE72D2">
      <w:pPr>
        <w:pStyle w:val="SourceCode"/>
        <w:rPr>
          <w:rStyle w:val="SourceCodeComment"/>
          <w:lang w:val="es-MX"/>
        </w:rPr>
      </w:pPr>
      <w:r w:rsidRPr="00BE5935">
        <w:rPr>
          <w:rStyle w:val="SourceLineNumber"/>
          <w:lang w:val="es-MX"/>
        </w:rPr>
        <w:t>174.</w:t>
      </w:r>
      <w:r w:rsidRPr="00BE5935">
        <w:rPr>
          <w:lang w:val="es-MX"/>
        </w:rPr>
        <w:t xml:space="preserve">         </w:t>
      </w:r>
      <w:r w:rsidRPr="00BE5935">
        <w:rPr>
          <w:rStyle w:val="SourceCodeComment"/>
          <w:lang w:val="es-MX"/>
        </w:rPr>
        <w:t># Dibuja el rectángulo del jugador</w:t>
      </w:r>
    </w:p>
    <w:p w:rsidR="00DF1FB9" w:rsidRPr="00A05972" w:rsidRDefault="00AE72D2" w:rsidP="00AE72D2">
      <w:pPr>
        <w:pStyle w:val="SourceCode"/>
        <w:rPr>
          <w:lang w:val="es-MX"/>
        </w:rPr>
      </w:pPr>
      <w:r w:rsidRPr="00A05972">
        <w:rPr>
          <w:rStyle w:val="SourceLineNumber"/>
          <w:lang w:val="es-MX"/>
        </w:rPr>
        <w:t>175.</w:t>
      </w:r>
      <w:r w:rsidRPr="00A05972">
        <w:rPr>
          <w:lang w:val="es-MX"/>
        </w:rPr>
        <w:t xml:space="preserve">         superficieVentana.blit(imagenJugador, rectanguloJugador)</w:t>
      </w:r>
    </w:p>
    <w:p w:rsidR="00273A00" w:rsidRPr="00273A00" w:rsidRDefault="00273A00" w:rsidP="00273A00">
      <w:pPr>
        <w:pStyle w:val="Body"/>
        <w:rPr>
          <w:lang w:val="es-MX"/>
        </w:rPr>
      </w:pPr>
      <w:r w:rsidRPr="00273A00">
        <w:rPr>
          <w:lang w:val="es-MX"/>
        </w:rPr>
        <w:t xml:space="preserve">La información acerca del jugador se guarda en dos variables diferentes. </w:t>
      </w:r>
      <w:r w:rsidRPr="00273A00">
        <w:rPr>
          <w:rStyle w:val="Literal"/>
          <w:lang w:val="es-MX"/>
        </w:rPr>
        <w:t>imagenJugador</w:t>
      </w:r>
      <w:r w:rsidRPr="00273A00">
        <w:rPr>
          <w:lang w:val="es-MX"/>
        </w:rPr>
        <w:t xml:space="preserve"> es un objeto Surface que contiene todos los píxeles de colores que conforman la imagen del personaje del jugador. </w:t>
      </w:r>
      <w:r w:rsidRPr="00273A00">
        <w:rPr>
          <w:rStyle w:val="Literal"/>
          <w:lang w:val="es-MX"/>
        </w:rPr>
        <w:t>rectanguloJugador</w:t>
      </w:r>
      <w:r w:rsidRPr="00273A00">
        <w:rPr>
          <w:lang w:val="es-MX"/>
        </w:rPr>
        <w:t xml:space="preserve"> es un objeto Rect que guarda la información con el tamaño y la ubicación del personaje del jugador.</w:t>
      </w:r>
    </w:p>
    <w:p w:rsidR="00273A00" w:rsidRPr="00273A00" w:rsidRDefault="00273A00" w:rsidP="00273A00">
      <w:pPr>
        <w:pStyle w:val="Body"/>
        <w:rPr>
          <w:lang w:val="es-MX"/>
        </w:rPr>
      </w:pPr>
      <w:r w:rsidRPr="00273A00">
        <w:rPr>
          <w:lang w:val="es-MX"/>
        </w:rPr>
        <w:t xml:space="preserve">El método </w:t>
      </w:r>
      <w:r w:rsidRPr="00273A00">
        <w:rPr>
          <w:rStyle w:val="Literal"/>
          <w:lang w:val="es-MX"/>
        </w:rPr>
        <w:t>blit()</w:t>
      </w:r>
      <w:r w:rsidRPr="00273A00">
        <w:rPr>
          <w:lang w:val="es-MX"/>
        </w:rPr>
        <w:t xml:space="preserve"> dibuja la imagen del personaje del jugador (en </w:t>
      </w:r>
      <w:r w:rsidRPr="00273A00">
        <w:rPr>
          <w:rStyle w:val="Literal"/>
          <w:lang w:val="es-MX"/>
        </w:rPr>
        <w:t>imagenJugador</w:t>
      </w:r>
      <w:r w:rsidRPr="00273A00">
        <w:rPr>
          <w:lang w:val="es-MX"/>
        </w:rPr>
        <w:t xml:space="preserve">) sobre </w:t>
      </w:r>
      <w:r w:rsidRPr="00273A00">
        <w:rPr>
          <w:rStyle w:val="Literal"/>
          <w:lang w:val="es-MX"/>
        </w:rPr>
        <w:t>superficieVentana</w:t>
      </w:r>
      <w:r w:rsidRPr="00273A00">
        <w:rPr>
          <w:lang w:val="es-MX"/>
        </w:rPr>
        <w:t xml:space="preserve"> en la ubicación contenida en </w:t>
      </w:r>
      <w:r w:rsidRPr="00273A00">
        <w:rPr>
          <w:rStyle w:val="Literal"/>
          <w:lang w:val="es-MX"/>
        </w:rPr>
        <w:t>rectanguloJugador</w:t>
      </w:r>
      <w:r w:rsidRPr="00273A00">
        <w:rPr>
          <w:lang w:val="es-MX"/>
        </w:rPr>
        <w:t>.</w:t>
      </w:r>
    </w:p>
    <w:p w:rsidR="00AE72D2" w:rsidRPr="00AE72D2" w:rsidRDefault="00AE72D2" w:rsidP="00AE72D2">
      <w:pPr>
        <w:pStyle w:val="SourceCode"/>
        <w:rPr>
          <w:rStyle w:val="SourceCodeComment"/>
          <w:lang w:val="es-MX"/>
        </w:rPr>
      </w:pPr>
      <w:r w:rsidRPr="00AE72D2">
        <w:rPr>
          <w:rStyle w:val="SourceLineNumber"/>
          <w:lang w:val="es-MX"/>
        </w:rPr>
        <w:t>177.</w:t>
      </w:r>
      <w:r w:rsidRPr="00AE72D2">
        <w:rPr>
          <w:lang w:val="es-MX"/>
        </w:rPr>
        <w:t xml:space="preserve">         </w:t>
      </w:r>
      <w:r w:rsidRPr="00AE72D2">
        <w:rPr>
          <w:rStyle w:val="SourceCodeComment"/>
          <w:lang w:val="es-MX"/>
        </w:rPr>
        <w:t># Dibuja cada villano</w:t>
      </w:r>
    </w:p>
    <w:p w:rsidR="00AE72D2" w:rsidRPr="00AE72D2" w:rsidRDefault="00AE72D2" w:rsidP="00AE72D2">
      <w:pPr>
        <w:pStyle w:val="SourceCode"/>
        <w:rPr>
          <w:lang w:val="es-MX"/>
        </w:rPr>
      </w:pPr>
      <w:r w:rsidRPr="00AE72D2">
        <w:rPr>
          <w:rStyle w:val="SourceLineNumber"/>
          <w:lang w:val="es-MX"/>
        </w:rPr>
        <w:t>178.</w:t>
      </w:r>
      <w:r w:rsidRPr="00AE72D2">
        <w:rPr>
          <w:lang w:val="es-MX"/>
        </w:rPr>
        <w:t xml:space="preserve">         for v in villanos:</w:t>
      </w:r>
    </w:p>
    <w:p w:rsidR="00DF1FB9" w:rsidRPr="00A05972" w:rsidRDefault="00AE72D2" w:rsidP="00AE72D2">
      <w:pPr>
        <w:pStyle w:val="SourceCode"/>
        <w:rPr>
          <w:lang w:val="es-MX"/>
        </w:rPr>
      </w:pPr>
      <w:r w:rsidRPr="00A05972">
        <w:rPr>
          <w:rStyle w:val="SourceLineNumber"/>
          <w:lang w:val="es-MX"/>
        </w:rPr>
        <w:t>179.</w:t>
      </w:r>
      <w:r w:rsidRPr="00A05972">
        <w:rPr>
          <w:lang w:val="es-MX"/>
        </w:rPr>
        <w:t xml:space="preserve">             superficieVentana.blit(v['superficie'], v['rect'])</w:t>
      </w:r>
    </w:p>
    <w:p w:rsidR="00273A00" w:rsidRDefault="00273A00" w:rsidP="00DF1FB9">
      <w:pPr>
        <w:pStyle w:val="Body"/>
        <w:rPr>
          <w:lang w:val="es-MX"/>
        </w:rPr>
      </w:pPr>
      <w:r w:rsidRPr="00273A00">
        <w:rPr>
          <w:lang w:val="es-MX"/>
        </w:rPr>
        <w:t xml:space="preserve">El bucle for de la línea 178 dibuja cada villano en el objeto </w:t>
      </w:r>
      <w:r w:rsidRPr="00273A00">
        <w:rPr>
          <w:rStyle w:val="Literal"/>
          <w:lang w:val="es-MX"/>
        </w:rPr>
        <w:t>superficieVentana</w:t>
      </w:r>
      <w:r w:rsidRPr="00273A00">
        <w:rPr>
          <w:lang w:val="es-MX"/>
        </w:rPr>
        <w:t xml:space="preserve">. Cada elemento en la lista de villanos es un diccionario. Las claves </w:t>
      </w:r>
      <w:r w:rsidRPr="00273A00">
        <w:rPr>
          <w:rStyle w:val="Literal"/>
          <w:lang w:val="es-MX"/>
        </w:rPr>
        <w:t>'superficie'</w:t>
      </w:r>
      <w:r w:rsidRPr="00273A00">
        <w:rPr>
          <w:lang w:val="es-MX"/>
        </w:rPr>
        <w:t xml:space="preserve"> y </w:t>
      </w:r>
      <w:r w:rsidRPr="00273A00">
        <w:rPr>
          <w:rStyle w:val="Literal"/>
          <w:lang w:val="es-MX"/>
        </w:rPr>
        <w:t>'rect'</w:t>
      </w:r>
      <w:r w:rsidRPr="00273A00">
        <w:rPr>
          <w:lang w:val="es-MX"/>
        </w:rPr>
        <w:t xml:space="preserve"> del diccionario contienen al objeto Surface con la imagen del villano y al objeto Rect con información sobre su tamaño y ubicación, respectivamente.</w:t>
      </w:r>
    </w:p>
    <w:p w:rsidR="00DF1FB9" w:rsidRPr="00A05972" w:rsidRDefault="00DF1FB9" w:rsidP="00DF1FB9">
      <w:pPr>
        <w:pStyle w:val="SourceCode"/>
        <w:rPr>
          <w:lang w:val="es-MX"/>
        </w:rPr>
      </w:pPr>
      <w:r w:rsidRPr="00A05972">
        <w:rPr>
          <w:rStyle w:val="SourceLineNumber"/>
          <w:lang w:val="es-MX"/>
        </w:rPr>
        <w:t>181.</w:t>
      </w:r>
      <w:r w:rsidRPr="00A05972">
        <w:rPr>
          <w:lang w:val="es-MX"/>
        </w:rPr>
        <w:t xml:space="preserve">         pygame.display.update()</w:t>
      </w:r>
    </w:p>
    <w:p w:rsidR="00273A00" w:rsidRPr="00273A00" w:rsidRDefault="00273A00" w:rsidP="00DF1FB9">
      <w:pPr>
        <w:pStyle w:val="Body"/>
        <w:rPr>
          <w:lang w:val="es-MX"/>
        </w:rPr>
      </w:pPr>
      <w:r w:rsidRPr="00273A00">
        <w:rPr>
          <w:lang w:val="es-MX"/>
        </w:rPr>
        <w:t xml:space="preserve">Ahora que todo se ha dibujado sobre </w:t>
      </w:r>
      <w:r w:rsidRPr="00273A00">
        <w:rPr>
          <w:rStyle w:val="Literal"/>
          <w:lang w:val="es-MX"/>
        </w:rPr>
        <w:t>superficieVentana</w:t>
      </w:r>
      <w:r w:rsidRPr="00273A00">
        <w:rPr>
          <w:lang w:val="es-MX"/>
        </w:rPr>
        <w:t xml:space="preserve">, dibujamos esta superficie sobre la ventana llamando a </w:t>
      </w:r>
      <w:r w:rsidRPr="00273A00">
        <w:rPr>
          <w:rStyle w:val="Literal"/>
          <w:lang w:val="es-MX"/>
        </w:rPr>
        <w:t>pygame.display.update()</w:t>
      </w:r>
      <w:r w:rsidRPr="00273A00">
        <w:rPr>
          <w:lang w:val="es-MX"/>
        </w:rPr>
        <w:t>.</w:t>
      </w:r>
    </w:p>
    <w:p w:rsidR="00DF1FB9" w:rsidRPr="00BE5935" w:rsidRDefault="00273A00" w:rsidP="00A159BF">
      <w:pPr>
        <w:pStyle w:val="Non-TOCHeading3"/>
        <w:rPr>
          <w:lang w:val="es-MX"/>
        </w:rPr>
      </w:pPr>
      <w:r w:rsidRPr="00273A00">
        <w:rPr>
          <w:lang w:val="es-MX"/>
        </w:rPr>
        <w:t>Detección de Colisiones</w:t>
      </w:r>
    </w:p>
    <w:p w:rsidR="00AE72D2" w:rsidRPr="00C8388B" w:rsidRDefault="00AE72D2" w:rsidP="00AE72D2">
      <w:pPr>
        <w:pStyle w:val="SourceCode"/>
        <w:rPr>
          <w:rStyle w:val="SourceCodeComment"/>
          <w:lang w:val="es-MX"/>
        </w:rPr>
      </w:pPr>
      <w:r w:rsidRPr="00AE72D2">
        <w:rPr>
          <w:rStyle w:val="SourceLineNumber"/>
          <w:lang w:val="es-MX"/>
        </w:rPr>
        <w:t>183.</w:t>
      </w:r>
      <w:r w:rsidRPr="00AE72D2">
        <w:rPr>
          <w:lang w:val="es-MX"/>
        </w:rPr>
        <w:t xml:space="preserve">         </w:t>
      </w:r>
      <w:r w:rsidRPr="00C8388B">
        <w:rPr>
          <w:rStyle w:val="SourceCodeComment"/>
          <w:lang w:val="es-MX"/>
        </w:rPr>
        <w:t># Verifica si algún villano impactó en el jugador.</w:t>
      </w:r>
    </w:p>
    <w:p w:rsidR="00AE72D2" w:rsidRPr="00AE72D2" w:rsidRDefault="00AE72D2" w:rsidP="00AE72D2">
      <w:pPr>
        <w:pStyle w:val="SourceCode"/>
        <w:rPr>
          <w:lang w:val="es-MX"/>
        </w:rPr>
      </w:pPr>
      <w:r w:rsidRPr="00AE72D2">
        <w:rPr>
          <w:rStyle w:val="SourceLineNumber"/>
          <w:lang w:val="es-MX"/>
        </w:rPr>
        <w:t>184.</w:t>
      </w:r>
      <w:r w:rsidRPr="00AE72D2">
        <w:rPr>
          <w:lang w:val="es-MX"/>
        </w:rPr>
        <w:t xml:space="preserve">         if jugadorGolpeaVillano(rectanguloJugador, villanos):</w:t>
      </w:r>
    </w:p>
    <w:p w:rsidR="00AE72D2" w:rsidRPr="00AE72D2" w:rsidRDefault="00AE72D2" w:rsidP="00AE72D2">
      <w:pPr>
        <w:pStyle w:val="SourceCode"/>
        <w:rPr>
          <w:lang w:val="es-MX"/>
        </w:rPr>
      </w:pPr>
      <w:r w:rsidRPr="00AE72D2">
        <w:rPr>
          <w:rStyle w:val="SourceLineNumber"/>
          <w:lang w:val="es-MX"/>
        </w:rPr>
        <w:lastRenderedPageBreak/>
        <w:t>185.</w:t>
      </w:r>
      <w:r w:rsidRPr="00AE72D2">
        <w:rPr>
          <w:lang w:val="es-MX"/>
        </w:rPr>
        <w:t xml:space="preserve">             if puntaje &gt; puntajeMax:</w:t>
      </w:r>
    </w:p>
    <w:p w:rsidR="00AE72D2" w:rsidRPr="00C8388B" w:rsidRDefault="00AE72D2" w:rsidP="00AE72D2">
      <w:pPr>
        <w:pStyle w:val="SourceCode"/>
        <w:rPr>
          <w:rStyle w:val="SourceCodeComment"/>
          <w:lang w:val="es-MX"/>
        </w:rPr>
      </w:pPr>
      <w:r w:rsidRPr="00AE72D2">
        <w:rPr>
          <w:rStyle w:val="SourceLineNumber"/>
          <w:lang w:val="es-MX"/>
        </w:rPr>
        <w:t>186.</w:t>
      </w:r>
      <w:r w:rsidRPr="00AE72D2">
        <w:rPr>
          <w:lang w:val="es-MX"/>
        </w:rPr>
        <w:t xml:space="preserve">                 </w:t>
      </w:r>
      <w:r w:rsidRPr="00C8388B">
        <w:rPr>
          <w:lang w:val="es-MX"/>
        </w:rPr>
        <w:t xml:space="preserve">puntajeMax = puntaje </w:t>
      </w:r>
      <w:r w:rsidRPr="00C8388B">
        <w:rPr>
          <w:rStyle w:val="SourceCodeComment"/>
          <w:lang w:val="es-MX"/>
        </w:rPr>
        <w:t># Establece nuevo puntaje máximo</w:t>
      </w:r>
    </w:p>
    <w:p w:rsidR="00DF1FB9" w:rsidRPr="00A05972" w:rsidRDefault="00AE72D2" w:rsidP="00AE72D2">
      <w:pPr>
        <w:pStyle w:val="SourceCode"/>
        <w:rPr>
          <w:lang w:val="es-MX"/>
        </w:rPr>
      </w:pPr>
      <w:r w:rsidRPr="00A05972">
        <w:rPr>
          <w:rStyle w:val="SourceLineNumber"/>
          <w:lang w:val="es-MX"/>
        </w:rPr>
        <w:t>187.</w:t>
      </w:r>
      <w:r w:rsidRPr="00A05972">
        <w:rPr>
          <w:lang w:val="es-MX"/>
        </w:rPr>
        <w:t xml:space="preserve">             break</w:t>
      </w:r>
    </w:p>
    <w:p w:rsidR="00273A00" w:rsidRPr="00A05972" w:rsidRDefault="00273A00" w:rsidP="00273A00">
      <w:pPr>
        <w:pStyle w:val="Body"/>
        <w:rPr>
          <w:lang w:val="es-MX"/>
        </w:rPr>
      </w:pPr>
      <w:r w:rsidRPr="00273A00">
        <w:rPr>
          <w:lang w:val="es-MX"/>
        </w:rPr>
        <w:t xml:space="preserve">La línea 184 comprueba si el jugador ha colisionado con algún villano llamando a </w:t>
      </w:r>
      <w:r w:rsidRPr="00273A00">
        <w:rPr>
          <w:rStyle w:val="Literal"/>
          <w:lang w:val="es-MX"/>
        </w:rPr>
        <w:t>jugadorGolpeaVillano()</w:t>
      </w:r>
      <w:r w:rsidRPr="00273A00">
        <w:rPr>
          <w:lang w:val="es-MX"/>
        </w:rPr>
        <w:t xml:space="preserve">. Esta función devuelve </w:t>
      </w:r>
      <w:r w:rsidRPr="00273A00">
        <w:rPr>
          <w:rStyle w:val="Literal"/>
          <w:lang w:val="es-MX"/>
        </w:rPr>
        <w:t>True</w:t>
      </w:r>
      <w:r w:rsidRPr="00273A00">
        <w:rPr>
          <w:lang w:val="es-MX"/>
        </w:rPr>
        <w:t xml:space="preserve"> si el personaje del jugador ha colisionada con alguno de los </w:t>
      </w:r>
      <w:r w:rsidRPr="00273A00">
        <w:rPr>
          <w:rStyle w:val="Literal"/>
          <w:lang w:val="es-MX"/>
        </w:rPr>
        <w:t>villanos</w:t>
      </w:r>
      <w:r w:rsidRPr="00273A00">
        <w:rPr>
          <w:lang w:val="es-MX"/>
        </w:rPr>
        <w:t xml:space="preserve"> de la lista. </w:t>
      </w:r>
      <w:r w:rsidRPr="00A05972">
        <w:rPr>
          <w:lang w:val="es-MX"/>
        </w:rPr>
        <w:t xml:space="preserve">De lo contrario, la función devuelve </w:t>
      </w:r>
      <w:r w:rsidRPr="00A05972">
        <w:rPr>
          <w:rStyle w:val="Literal"/>
          <w:lang w:val="es-MX"/>
        </w:rPr>
        <w:t>False</w:t>
      </w:r>
      <w:r w:rsidRPr="00A05972">
        <w:rPr>
          <w:lang w:val="es-MX"/>
        </w:rPr>
        <w:t>.</w:t>
      </w:r>
    </w:p>
    <w:p w:rsidR="00273A00" w:rsidRPr="00273A00" w:rsidRDefault="00273A00" w:rsidP="00273A00">
      <w:pPr>
        <w:pStyle w:val="Body"/>
        <w:rPr>
          <w:lang w:val="es-MX"/>
        </w:rPr>
      </w:pPr>
      <w:r w:rsidRPr="00273A00">
        <w:rPr>
          <w:lang w:val="es-MX"/>
        </w:rPr>
        <w:t>Si el personaje del jugador ha chocado con algún villano, las líneas 185 y 186 actualizan el puntaje máximo si es menor que el puntaje actual. Entonces la sentencia break de la línea 187 sale del bucle del juego. La ejecución del programa se mueve entonces a la línea 191.</w:t>
      </w:r>
    </w:p>
    <w:p w:rsidR="00DF1FB9" w:rsidRPr="00A05972" w:rsidRDefault="00AE72D2" w:rsidP="00DF1FB9">
      <w:pPr>
        <w:pStyle w:val="SourceCode"/>
        <w:rPr>
          <w:lang w:val="es-MX"/>
        </w:rPr>
      </w:pPr>
      <w:r w:rsidRPr="00A05972">
        <w:rPr>
          <w:rStyle w:val="SourceLineNumber"/>
          <w:lang w:val="es-MX"/>
        </w:rPr>
        <w:t>189.</w:t>
      </w:r>
      <w:r w:rsidRPr="00A05972">
        <w:rPr>
          <w:lang w:val="es-MX"/>
        </w:rPr>
        <w:t xml:space="preserve">         relojPrincipal.tick(FPS)</w:t>
      </w:r>
    </w:p>
    <w:p w:rsidR="00DF1FB9" w:rsidRPr="00273A00" w:rsidRDefault="00273A00" w:rsidP="00DF1FB9">
      <w:pPr>
        <w:pStyle w:val="Body"/>
        <w:rPr>
          <w:lang w:val="es-MX"/>
        </w:rPr>
      </w:pPr>
      <w:r w:rsidRPr="00273A00">
        <w:rPr>
          <w:lang w:val="es-MX"/>
        </w:rPr>
        <w:t xml:space="preserve">Para evitar que la computadora recorra el bucle del juego a su máxima velocidad (lo cual sería demasiado rápido incluso para las habilidades del mejor jugador), llamamos a </w:t>
      </w:r>
      <w:r w:rsidRPr="00273A00">
        <w:rPr>
          <w:rStyle w:val="Literal"/>
          <w:lang w:val="es-MX"/>
        </w:rPr>
        <w:t>relojPrincipal.tick()</w:t>
      </w:r>
      <w:r w:rsidRPr="00273A00">
        <w:rPr>
          <w:lang w:val="es-MX"/>
        </w:rPr>
        <w:t xml:space="preserve"> para pausar el juego por un instante. La pausa será suficiente para asegurar que se realizarán alrededor de </w:t>
      </w:r>
      <w:r w:rsidRPr="00273A00">
        <w:rPr>
          <w:rStyle w:val="Literal"/>
          <w:lang w:val="es-MX"/>
        </w:rPr>
        <w:t>40</w:t>
      </w:r>
      <w:r w:rsidRPr="00273A00">
        <w:rPr>
          <w:lang w:val="es-MX"/>
        </w:rPr>
        <w:t xml:space="preserve"> (el valor almacenado en la variable </w:t>
      </w:r>
      <w:r w:rsidRPr="00273A00">
        <w:rPr>
          <w:rStyle w:val="Literal"/>
          <w:lang w:val="es-MX"/>
        </w:rPr>
        <w:t>FPS</w:t>
      </w:r>
      <w:r w:rsidRPr="00273A00">
        <w:rPr>
          <w:lang w:val="es-MX"/>
        </w:rPr>
        <w:t>) iteraciones sobre el bucle del juego.</w:t>
      </w:r>
    </w:p>
    <w:p w:rsidR="00DF1FB9" w:rsidRPr="00BE5935" w:rsidRDefault="00273A00" w:rsidP="00DF1FB9">
      <w:pPr>
        <w:pStyle w:val="Non-TOCHeading3"/>
        <w:rPr>
          <w:lang w:val="es-MX"/>
        </w:rPr>
      </w:pPr>
      <w:r w:rsidRPr="00273A00">
        <w:rPr>
          <w:lang w:val="es-MX"/>
        </w:rPr>
        <w:t>La Pantalla de Fin del Juego</w:t>
      </w:r>
    </w:p>
    <w:p w:rsidR="00AE72D2" w:rsidRPr="00C8388B" w:rsidRDefault="00AE72D2" w:rsidP="00AE72D2">
      <w:pPr>
        <w:pStyle w:val="SourceCode"/>
        <w:rPr>
          <w:lang w:val="es-MX"/>
        </w:rPr>
      </w:pPr>
      <w:r w:rsidRPr="00AE72D2">
        <w:rPr>
          <w:rStyle w:val="SourceLineNumber"/>
          <w:lang w:val="es-MX"/>
        </w:rPr>
        <w:t>191.</w:t>
      </w:r>
      <w:r w:rsidRPr="00AE72D2">
        <w:rPr>
          <w:lang w:val="es-MX"/>
        </w:rPr>
        <w:t xml:space="preserve">     </w:t>
      </w:r>
      <w:r w:rsidRPr="00C8388B">
        <w:rPr>
          <w:rStyle w:val="SourceCodeComment"/>
          <w:lang w:val="es-MX"/>
        </w:rPr>
        <w:t># Detiene el juego y muestra "Juego Terminado"</w:t>
      </w:r>
    </w:p>
    <w:p w:rsidR="00AE72D2" w:rsidRPr="00BE5935" w:rsidRDefault="00AE72D2" w:rsidP="00AE72D2">
      <w:pPr>
        <w:pStyle w:val="SourceCode"/>
        <w:rPr>
          <w:lang w:val="es-MX"/>
        </w:rPr>
      </w:pPr>
      <w:r w:rsidRPr="00BE5935">
        <w:rPr>
          <w:rStyle w:val="SourceLineNumber"/>
          <w:lang w:val="es-MX"/>
        </w:rPr>
        <w:t>192.</w:t>
      </w:r>
      <w:r w:rsidRPr="00BE5935">
        <w:rPr>
          <w:lang w:val="es-MX"/>
        </w:rPr>
        <w:t xml:space="preserve">     pygame.mixer.music.stop()</w:t>
      </w:r>
    </w:p>
    <w:p w:rsidR="00DF1FB9" w:rsidRPr="00BE5935" w:rsidRDefault="00AE72D2" w:rsidP="00AE72D2">
      <w:pPr>
        <w:pStyle w:val="SourceCode"/>
        <w:rPr>
          <w:lang w:val="es-MX"/>
        </w:rPr>
      </w:pPr>
      <w:r w:rsidRPr="00BE5935">
        <w:rPr>
          <w:rStyle w:val="SourceLineNumber"/>
          <w:lang w:val="es-MX"/>
        </w:rPr>
        <w:t>193.</w:t>
      </w:r>
      <w:r w:rsidRPr="00BE5935">
        <w:rPr>
          <w:lang w:val="es-MX"/>
        </w:rPr>
        <w:t xml:space="preserve">     sonidoJuegoTerminado.play()</w:t>
      </w:r>
    </w:p>
    <w:p w:rsidR="00273A00" w:rsidRPr="00273A00" w:rsidRDefault="00273A00" w:rsidP="00DF1FB9">
      <w:pPr>
        <w:pStyle w:val="Body"/>
        <w:rPr>
          <w:lang w:val="es-MX"/>
        </w:rPr>
      </w:pPr>
      <w:r w:rsidRPr="00273A00">
        <w:rPr>
          <w:lang w:val="es-MX"/>
        </w:rPr>
        <w:t xml:space="preserve">Cuando el jugador pierde, el juego deja de reproducir la música de fondo y reproduce el efecto de sonido de </w:t>
      </w:r>
      <w:r>
        <w:rPr>
          <w:lang w:val="es-MX"/>
        </w:rPr>
        <w:t>“Juego Terminado”</w:t>
      </w:r>
      <w:r w:rsidRPr="00273A00">
        <w:rPr>
          <w:lang w:val="es-MX"/>
        </w:rPr>
        <w:t xml:space="preserve">. La línea 192 llama a la función </w:t>
      </w:r>
      <w:r w:rsidRPr="00273A00">
        <w:rPr>
          <w:rStyle w:val="Literal"/>
          <w:lang w:val="es-MX"/>
        </w:rPr>
        <w:t>stop()</w:t>
      </w:r>
      <w:r w:rsidRPr="00273A00">
        <w:rPr>
          <w:lang w:val="es-MX"/>
        </w:rPr>
        <w:t xml:space="preserve"> en el módulo </w:t>
      </w:r>
      <w:r w:rsidRPr="00273A00">
        <w:rPr>
          <w:rStyle w:val="Literal"/>
          <w:lang w:val="es-MX"/>
        </w:rPr>
        <w:t>pygame.mixer.music</w:t>
      </w:r>
      <w:r w:rsidRPr="00273A00">
        <w:rPr>
          <w:lang w:val="es-MX"/>
        </w:rPr>
        <w:t xml:space="preserve"> para detener la música de fondo. La línea 193 llama al método </w:t>
      </w:r>
      <w:r w:rsidRPr="00273A00">
        <w:rPr>
          <w:rStyle w:val="Literal"/>
          <w:lang w:val="es-MX"/>
        </w:rPr>
        <w:t>play()</w:t>
      </w:r>
      <w:r w:rsidRPr="00273A00">
        <w:rPr>
          <w:lang w:val="es-MX"/>
        </w:rPr>
        <w:t xml:space="preserve"> del objeto Sound guardado en </w:t>
      </w:r>
      <w:r w:rsidRPr="00273A00">
        <w:rPr>
          <w:rStyle w:val="Literal"/>
          <w:lang w:val="es-MX"/>
        </w:rPr>
        <w:t>sonidoJuegoTerminado</w:t>
      </w:r>
      <w:r w:rsidRPr="00273A00">
        <w:rPr>
          <w:lang w:val="es-MX"/>
        </w:rPr>
        <w:t>.</w:t>
      </w:r>
    </w:p>
    <w:p w:rsidR="00AE72D2" w:rsidRPr="00C8388B" w:rsidRDefault="00AE72D2" w:rsidP="00AE72D2">
      <w:pPr>
        <w:pStyle w:val="SourceCode"/>
        <w:rPr>
          <w:lang w:val="es-MX"/>
        </w:rPr>
      </w:pPr>
      <w:r w:rsidRPr="00AE72D2">
        <w:rPr>
          <w:rStyle w:val="SourceLineNumber"/>
          <w:lang w:val="es-MX"/>
        </w:rPr>
        <w:t>195.</w:t>
      </w:r>
      <w:r w:rsidRPr="00AE72D2">
        <w:rPr>
          <w:lang w:val="es-MX"/>
        </w:rPr>
        <w:t xml:space="preserve">     </w:t>
      </w:r>
      <w:r w:rsidRPr="00C8388B">
        <w:rPr>
          <w:lang w:val="es-MX"/>
        </w:rPr>
        <w:t>dibujarTexto('Juego Terminado', fuente, superficieVentana, (ANCHOVENTANA / 3), (ALTOVENTANA / 3))</w:t>
      </w:r>
    </w:p>
    <w:p w:rsidR="00AE72D2" w:rsidRPr="00C8388B" w:rsidRDefault="00AE72D2" w:rsidP="00AE72D2">
      <w:pPr>
        <w:pStyle w:val="SourceCode"/>
        <w:rPr>
          <w:lang w:val="es-MX"/>
        </w:rPr>
      </w:pPr>
      <w:r w:rsidRPr="00AE72D2">
        <w:rPr>
          <w:rStyle w:val="SourceLineNumber"/>
          <w:lang w:val="es-MX"/>
        </w:rPr>
        <w:t>196.</w:t>
      </w:r>
      <w:r w:rsidRPr="00AE72D2">
        <w:rPr>
          <w:lang w:val="es-MX"/>
        </w:rPr>
        <w:t xml:space="preserve">     </w:t>
      </w:r>
      <w:r w:rsidRPr="00C8388B">
        <w:rPr>
          <w:lang w:val="es-MX"/>
        </w:rPr>
        <w:t>dibujarTexto('Presione una tecla jugar de nuevo.', fuente, superficieVentana, (ANCHOVENTANA / 3) - 80, (ALTOVENTANA / 3) + 50)</w:t>
      </w:r>
    </w:p>
    <w:p w:rsidR="00AE72D2" w:rsidRPr="00A05972" w:rsidRDefault="00AE72D2" w:rsidP="00AE72D2">
      <w:pPr>
        <w:pStyle w:val="SourceCode"/>
        <w:rPr>
          <w:lang w:val="es-MX"/>
        </w:rPr>
      </w:pPr>
      <w:r w:rsidRPr="00A05972">
        <w:rPr>
          <w:rStyle w:val="SourceLineNumber"/>
          <w:lang w:val="es-MX"/>
        </w:rPr>
        <w:t>197.</w:t>
      </w:r>
      <w:r w:rsidRPr="00A05972">
        <w:rPr>
          <w:lang w:val="es-MX"/>
        </w:rPr>
        <w:t xml:space="preserve">     pygame.display.update()</w:t>
      </w:r>
    </w:p>
    <w:p w:rsidR="00DF1FB9" w:rsidRPr="00A05972" w:rsidRDefault="00AE72D2" w:rsidP="00AE72D2">
      <w:pPr>
        <w:pStyle w:val="SourceCode"/>
        <w:rPr>
          <w:lang w:val="es-MX"/>
        </w:rPr>
      </w:pPr>
      <w:r w:rsidRPr="00A05972">
        <w:rPr>
          <w:rStyle w:val="SourceLineNumber"/>
          <w:lang w:val="es-MX"/>
        </w:rPr>
        <w:t>198.</w:t>
      </w:r>
      <w:r w:rsidRPr="00A05972">
        <w:rPr>
          <w:lang w:val="es-MX"/>
        </w:rPr>
        <w:t xml:space="preserve">     esperarTeclaJugador()</w:t>
      </w:r>
    </w:p>
    <w:p w:rsidR="00273A00" w:rsidRPr="00273A00" w:rsidRDefault="00273A00" w:rsidP="00DF1FB9">
      <w:pPr>
        <w:pStyle w:val="Body"/>
        <w:rPr>
          <w:lang w:val="es-MX"/>
        </w:rPr>
      </w:pPr>
      <w:r w:rsidRPr="00273A00">
        <w:rPr>
          <w:lang w:val="es-MX"/>
        </w:rPr>
        <w:t xml:space="preserve">Las líneas 195 y 196 llaman a la función </w:t>
      </w:r>
      <w:r w:rsidRPr="00273A00">
        <w:rPr>
          <w:rStyle w:val="Literal"/>
          <w:lang w:val="es-MX"/>
        </w:rPr>
        <w:t>dibujarTexto()</w:t>
      </w:r>
      <w:r>
        <w:rPr>
          <w:lang w:val="es-MX"/>
        </w:rPr>
        <w:t xml:space="preserve"> para dibujar el texto “</w:t>
      </w:r>
      <w:r w:rsidRPr="00273A00">
        <w:rPr>
          <w:lang w:val="es-MX"/>
        </w:rPr>
        <w:t>Juego Terminado</w:t>
      </w:r>
      <w:r>
        <w:rPr>
          <w:lang w:val="es-MX"/>
        </w:rPr>
        <w:t>”</w:t>
      </w:r>
      <w:r w:rsidRPr="00273A00">
        <w:rPr>
          <w:lang w:val="es-MX"/>
        </w:rPr>
        <w:t xml:space="preserve"> sobre el objeto </w:t>
      </w:r>
      <w:r w:rsidRPr="00273A00">
        <w:rPr>
          <w:rStyle w:val="Literal"/>
          <w:lang w:val="es-MX"/>
        </w:rPr>
        <w:t>superficieVentana</w:t>
      </w:r>
      <w:r w:rsidRPr="00273A00">
        <w:rPr>
          <w:lang w:val="es-MX"/>
        </w:rPr>
        <w:t xml:space="preserve">. La línea 197 llama a </w:t>
      </w:r>
      <w:r w:rsidRPr="00273A00">
        <w:rPr>
          <w:rStyle w:val="Literal"/>
          <w:lang w:val="es-MX"/>
        </w:rPr>
        <w:t>pygame.display.update()</w:t>
      </w:r>
      <w:r w:rsidRPr="00273A00">
        <w:rPr>
          <w:lang w:val="es-MX"/>
        </w:rPr>
        <w:t xml:space="preserve"> para dibujar este objeto Surface sobre la pantalla. Después de </w:t>
      </w:r>
      <w:r w:rsidRPr="00273A00">
        <w:rPr>
          <w:lang w:val="es-MX"/>
        </w:rPr>
        <w:lastRenderedPageBreak/>
        <w:t xml:space="preserve">mostrar el texto, el juego se detiene mediante la función </w:t>
      </w:r>
      <w:r w:rsidRPr="00273A00">
        <w:rPr>
          <w:rStyle w:val="Literal"/>
          <w:lang w:val="es-MX"/>
        </w:rPr>
        <w:t>esperarTeclaJugador()</w:t>
      </w:r>
      <w:r w:rsidRPr="00273A00">
        <w:rPr>
          <w:lang w:val="es-MX"/>
        </w:rPr>
        <w:t xml:space="preserve"> hasta que el jugador presione una tecla.</w:t>
      </w:r>
    </w:p>
    <w:p w:rsidR="00DF1FB9" w:rsidRPr="00A05972" w:rsidRDefault="00DF1FB9" w:rsidP="00DF1FB9">
      <w:pPr>
        <w:pStyle w:val="SourceCode"/>
        <w:rPr>
          <w:lang w:val="es-MX"/>
        </w:rPr>
      </w:pPr>
      <w:r w:rsidRPr="00A05972">
        <w:rPr>
          <w:rStyle w:val="SourceLineNumber"/>
          <w:lang w:val="es-MX"/>
        </w:rPr>
        <w:t>200.</w:t>
      </w:r>
      <w:r w:rsidRPr="00A05972">
        <w:rPr>
          <w:lang w:val="es-MX"/>
        </w:rPr>
        <w:t xml:space="preserve">     </w:t>
      </w:r>
      <w:r w:rsidR="00AE72D2" w:rsidRPr="00A05972">
        <w:rPr>
          <w:lang w:val="es-MX"/>
        </w:rPr>
        <w:t>sonidoJuegoTerminado</w:t>
      </w:r>
      <w:r w:rsidRPr="00A05972">
        <w:rPr>
          <w:lang w:val="es-MX"/>
        </w:rPr>
        <w:t>.stop()</w:t>
      </w:r>
    </w:p>
    <w:p w:rsidR="00273A00" w:rsidRPr="00273A00" w:rsidRDefault="00273A00" w:rsidP="00DF1FB9">
      <w:pPr>
        <w:pStyle w:val="Body"/>
        <w:rPr>
          <w:lang w:val="es-MX"/>
        </w:rPr>
      </w:pPr>
      <w:r w:rsidRPr="00273A00">
        <w:rPr>
          <w:lang w:val="es-MX"/>
        </w:rPr>
        <w:t xml:space="preserve">Luego de que el jugador pulse una tecla, la ejecución del programa regresará de la llamada a </w:t>
      </w:r>
      <w:r w:rsidRPr="00273A00">
        <w:rPr>
          <w:rStyle w:val="Literal"/>
          <w:lang w:val="es-MX"/>
        </w:rPr>
        <w:t>esperarTeclaJugador()</w:t>
      </w:r>
      <w:r w:rsidRPr="00273A00">
        <w:rPr>
          <w:lang w:val="es-MX"/>
        </w:rPr>
        <w:t xml:space="preserve"> en la línea 198. Dependiendo de cuánto demore el jugador en pulsar una tecla, el efecto de sonido de </w:t>
      </w:r>
      <w:r>
        <w:rPr>
          <w:lang w:val="es-MX"/>
        </w:rPr>
        <w:t>“J</w:t>
      </w:r>
      <w:r w:rsidRPr="00273A00">
        <w:rPr>
          <w:lang w:val="es-MX"/>
        </w:rPr>
        <w:t xml:space="preserve">uego </w:t>
      </w:r>
      <w:r>
        <w:rPr>
          <w:lang w:val="es-MX"/>
        </w:rPr>
        <w:t>T</w:t>
      </w:r>
      <w:r w:rsidRPr="00273A00">
        <w:rPr>
          <w:lang w:val="es-MX"/>
        </w:rPr>
        <w:t>erminado</w:t>
      </w:r>
      <w:r>
        <w:rPr>
          <w:lang w:val="es-MX"/>
        </w:rPr>
        <w:t>”</w:t>
      </w:r>
      <w:r w:rsidRPr="00273A00">
        <w:rPr>
          <w:lang w:val="es-MX"/>
        </w:rPr>
        <w:t xml:space="preserve"> habrá terminado de reproducirse o no. En el segundo caso, para detener el efecto de sonido antes de comenzar un nuevo juego, la línea 200 llama a </w:t>
      </w:r>
      <w:r w:rsidRPr="00273A00">
        <w:rPr>
          <w:rStyle w:val="Literal"/>
          <w:lang w:val="es-MX"/>
        </w:rPr>
        <w:t>sonidoJuegoTerminado.stop()</w:t>
      </w:r>
      <w:r w:rsidRPr="00273A00">
        <w:rPr>
          <w:lang w:val="es-MX"/>
        </w:rPr>
        <w:t>.</w:t>
      </w:r>
    </w:p>
    <w:p w:rsidR="00DF1FB9" w:rsidRPr="00273A00" w:rsidRDefault="00273A00" w:rsidP="00DF1FB9">
      <w:pPr>
        <w:pStyle w:val="Heading2"/>
        <w:rPr>
          <w:lang w:val="es-MX"/>
        </w:rPr>
      </w:pPr>
      <w:bookmarkStart w:id="175" w:name="_Toc428114198"/>
      <w:r w:rsidRPr="00273A00">
        <w:rPr>
          <w:lang w:val="es-MX"/>
        </w:rPr>
        <w:t>Modificando el Juego Evasor</w:t>
      </w:r>
      <w:bookmarkEnd w:id="175"/>
    </w:p>
    <w:p w:rsidR="00DF1FB9" w:rsidRPr="00273A00" w:rsidRDefault="00273A00" w:rsidP="00DF1FB9">
      <w:pPr>
        <w:pStyle w:val="Body"/>
        <w:rPr>
          <w:lang w:val="es-MX"/>
        </w:rPr>
      </w:pPr>
      <w:r w:rsidRPr="00273A00">
        <w:rPr>
          <w:lang w:val="es-MX"/>
        </w:rPr>
        <w:t>Con esto concluimos nuestro juego gráfico. Puede que halles este juego demasiado fácil o demasiado difícil. Afortunadamente esto es fácil de modificar ya que nos tomamos el trabajo de usar variables constantes en lugar de escribir los valores directamente. Ahora todo lo que tenemos que hacer para ajustar la dificultad del juego es modificar el valor de las variables constantes.</w:t>
      </w:r>
    </w:p>
    <w:p w:rsidR="00DF1FB9" w:rsidRPr="00273A00" w:rsidRDefault="00273A00" w:rsidP="00DF1FB9">
      <w:pPr>
        <w:pStyle w:val="Body"/>
        <w:rPr>
          <w:lang w:val="es-MX"/>
        </w:rPr>
      </w:pPr>
      <w:r w:rsidRPr="00273A00">
        <w:rPr>
          <w:lang w:val="es-MX"/>
        </w:rPr>
        <w:t xml:space="preserve">Por ejemplo, si quieres reducir la velocidad de todo el juego, cambia el valor </w:t>
      </w:r>
      <w:r w:rsidRPr="00273A00">
        <w:rPr>
          <w:rStyle w:val="Literal"/>
          <w:lang w:val="es-MX"/>
        </w:rPr>
        <w:t>FPS</w:t>
      </w:r>
      <w:r w:rsidRPr="00273A00">
        <w:rPr>
          <w:lang w:val="es-MX"/>
        </w:rPr>
        <w:t xml:space="preserve"> de la línea 8 a un valor menor como por ejemplo </w:t>
      </w:r>
      <w:r w:rsidRPr="00273A00">
        <w:rPr>
          <w:rStyle w:val="Literal"/>
          <w:lang w:val="es-MX"/>
        </w:rPr>
        <w:t>20</w:t>
      </w:r>
      <w:r w:rsidRPr="00273A00">
        <w:rPr>
          <w:lang w:val="es-MX"/>
        </w:rPr>
        <w:t xml:space="preserve">. Esto hará que tanto los villanos como el personaje del jugador se muevan más lento ya que el bucle del juego se ejecutará sólo </w:t>
      </w:r>
      <w:r w:rsidRPr="00273A00">
        <w:rPr>
          <w:rStyle w:val="Literal"/>
          <w:lang w:val="es-MX"/>
        </w:rPr>
        <w:t>20</w:t>
      </w:r>
      <w:r w:rsidRPr="00273A00">
        <w:rPr>
          <w:lang w:val="es-MX"/>
        </w:rPr>
        <w:t xml:space="preserve"> veces por segundo en lugar de </w:t>
      </w:r>
      <w:r w:rsidRPr="00273A00">
        <w:rPr>
          <w:rStyle w:val="Literal"/>
          <w:lang w:val="es-MX"/>
        </w:rPr>
        <w:t>40</w:t>
      </w:r>
      <w:r w:rsidRPr="00273A00">
        <w:rPr>
          <w:lang w:val="es-MX"/>
        </w:rPr>
        <w:t>.</w:t>
      </w:r>
    </w:p>
    <w:p w:rsidR="00273A00" w:rsidRPr="00273A00" w:rsidRDefault="00273A00" w:rsidP="00DF1FB9">
      <w:pPr>
        <w:pStyle w:val="Body"/>
        <w:rPr>
          <w:lang w:val="es-MX"/>
        </w:rPr>
      </w:pPr>
      <w:r w:rsidRPr="00273A00">
        <w:rPr>
          <w:lang w:val="es-MX"/>
        </w:rPr>
        <w:t xml:space="preserve">Si sólo quieres reducir la velocidad de los villanos y no la del jugador, puedes cambiar </w:t>
      </w:r>
      <w:r w:rsidRPr="00273A00">
        <w:rPr>
          <w:rStyle w:val="Literal"/>
          <w:lang w:val="es-MX"/>
        </w:rPr>
        <w:t>VELOCIDADMAXVILLANO</w:t>
      </w:r>
      <w:r w:rsidRPr="00273A00">
        <w:rPr>
          <w:lang w:val="es-MX"/>
        </w:rPr>
        <w:t xml:space="preserve"> a un valor más pequeño como </w:t>
      </w:r>
      <w:r w:rsidRPr="00273A00">
        <w:rPr>
          <w:rStyle w:val="Literal"/>
          <w:lang w:val="es-MX"/>
        </w:rPr>
        <w:t>4</w:t>
      </w:r>
      <w:r w:rsidRPr="00273A00">
        <w:rPr>
          <w:lang w:val="es-MX"/>
        </w:rPr>
        <w:t xml:space="preserve">. Esto hará que todos los villanos se muevan entre </w:t>
      </w:r>
      <w:r w:rsidRPr="00273A00">
        <w:rPr>
          <w:rStyle w:val="Literal"/>
          <w:lang w:val="es-MX"/>
        </w:rPr>
        <w:t>1</w:t>
      </w:r>
      <w:r w:rsidRPr="00273A00">
        <w:rPr>
          <w:lang w:val="es-MX"/>
        </w:rPr>
        <w:t xml:space="preserve"> (el valor en </w:t>
      </w:r>
      <w:r w:rsidRPr="00273A00">
        <w:rPr>
          <w:rStyle w:val="Literal"/>
          <w:lang w:val="es-MX"/>
        </w:rPr>
        <w:t>VELOCIDADMINVILLANO</w:t>
      </w:r>
      <w:r w:rsidRPr="00273A00">
        <w:rPr>
          <w:lang w:val="es-MX"/>
        </w:rPr>
        <w:t xml:space="preserve">) y </w:t>
      </w:r>
      <w:r w:rsidRPr="00273A00">
        <w:rPr>
          <w:rStyle w:val="Literal"/>
          <w:lang w:val="es-MX"/>
        </w:rPr>
        <w:t>4</w:t>
      </w:r>
      <w:r w:rsidRPr="00273A00">
        <w:rPr>
          <w:lang w:val="es-MX"/>
        </w:rPr>
        <w:t xml:space="preserve"> píxeles por iteración del bucle del juego, en lugar de entre 1 y 8.</w:t>
      </w:r>
    </w:p>
    <w:p w:rsidR="00273A00" w:rsidRPr="00A05972" w:rsidRDefault="00273A00" w:rsidP="00DF1FB9">
      <w:pPr>
        <w:pStyle w:val="Body"/>
        <w:rPr>
          <w:lang w:val="es-MX"/>
        </w:rPr>
      </w:pPr>
      <w:r w:rsidRPr="00273A00">
        <w:rPr>
          <w:lang w:val="es-MX"/>
        </w:rPr>
        <w:t xml:space="preserve">Si prefieres que el juego tenga pocos villanos grandes en lugar de muchos villanos pequeños, puedes aumentar </w:t>
      </w:r>
      <w:r w:rsidRPr="00273A00">
        <w:rPr>
          <w:rStyle w:val="Literal"/>
          <w:lang w:val="es-MX"/>
        </w:rPr>
        <w:t>TASANUEVOVILLANO</w:t>
      </w:r>
      <w:r w:rsidRPr="00273A00">
        <w:rPr>
          <w:lang w:val="es-MX"/>
        </w:rPr>
        <w:t xml:space="preserve"> a </w:t>
      </w:r>
      <w:r w:rsidRPr="00273A00">
        <w:rPr>
          <w:rStyle w:val="Literal"/>
          <w:lang w:val="es-MX"/>
        </w:rPr>
        <w:t>12</w:t>
      </w:r>
      <w:r w:rsidRPr="00273A00">
        <w:rPr>
          <w:lang w:val="es-MX"/>
        </w:rPr>
        <w:t xml:space="preserve">, </w:t>
      </w:r>
      <w:r w:rsidRPr="00273A00">
        <w:rPr>
          <w:rStyle w:val="Literal"/>
          <w:lang w:val="es-MX"/>
        </w:rPr>
        <w:t>TAMAÑOMINVILLANO</w:t>
      </w:r>
      <w:r w:rsidRPr="00273A00">
        <w:rPr>
          <w:lang w:val="es-MX"/>
        </w:rPr>
        <w:t xml:space="preserve"> a </w:t>
      </w:r>
      <w:r w:rsidRPr="00273A00">
        <w:rPr>
          <w:rStyle w:val="Literal"/>
          <w:lang w:val="es-MX"/>
        </w:rPr>
        <w:t>40</w:t>
      </w:r>
      <w:r w:rsidRPr="00273A00">
        <w:rPr>
          <w:lang w:val="es-MX"/>
        </w:rPr>
        <w:t xml:space="preserve"> y </w:t>
      </w:r>
      <w:r w:rsidRPr="00273A00">
        <w:rPr>
          <w:rStyle w:val="Literal"/>
          <w:lang w:val="es-MX"/>
        </w:rPr>
        <w:t>TAMAÑOMAXVILLANO</w:t>
      </w:r>
      <w:r w:rsidRPr="00273A00">
        <w:rPr>
          <w:lang w:val="es-MX"/>
        </w:rPr>
        <w:t xml:space="preserve"> a </w:t>
      </w:r>
      <w:r w:rsidRPr="00273A00">
        <w:rPr>
          <w:rStyle w:val="Literal"/>
          <w:lang w:val="es-MX"/>
        </w:rPr>
        <w:t>80</w:t>
      </w:r>
      <w:r w:rsidRPr="00273A00">
        <w:rPr>
          <w:lang w:val="es-MX"/>
        </w:rPr>
        <w:t xml:space="preserve">. Ahora que los villanos aparecen cada 12 iteraciones del bucle del juego en lugar de cada 6 iteraciones, habrá la mitad de villanos que antes. </w:t>
      </w:r>
      <w:r w:rsidRPr="00A05972">
        <w:rPr>
          <w:lang w:val="es-MX"/>
        </w:rPr>
        <w:t>Pero para mantener el juego interesante, los villanos son ahora mucho más grandes que antes.</w:t>
      </w:r>
    </w:p>
    <w:p w:rsidR="00DF1FB9" w:rsidRPr="00273A00" w:rsidRDefault="00273A00" w:rsidP="00DF1FB9">
      <w:pPr>
        <w:pStyle w:val="Body"/>
        <w:rPr>
          <w:lang w:val="es-MX"/>
        </w:rPr>
      </w:pPr>
      <w:r w:rsidRPr="00273A00">
        <w:rPr>
          <w:lang w:val="es-MX"/>
        </w:rPr>
        <w:t>Aunque la base del juego sigue siendo la misma, puedes modificar cualquiera de las variables constantes para cambiar drásticamente el comportamiento del juego. Prueba con tus propios nuevos valores para las variables constantes hasta que encuentres el conjunto de parámetros que más te guste.</w:t>
      </w:r>
    </w:p>
    <w:p w:rsidR="00DF1FB9" w:rsidRPr="00273A00" w:rsidRDefault="00273A00" w:rsidP="002A3D5E">
      <w:pPr>
        <w:pStyle w:val="Non-TOCHeading3"/>
        <w:rPr>
          <w:lang w:val="es-MX"/>
        </w:rPr>
      </w:pPr>
      <w:r w:rsidRPr="00273A00">
        <w:rPr>
          <w:lang w:val="es-MX"/>
        </w:rPr>
        <w:t>Resumen</w:t>
      </w:r>
    </w:p>
    <w:p w:rsidR="00273A00" w:rsidRPr="00273A00" w:rsidRDefault="00273A00" w:rsidP="00273A00">
      <w:pPr>
        <w:pStyle w:val="Body"/>
        <w:rPr>
          <w:lang w:val="es-MX"/>
        </w:rPr>
      </w:pPr>
      <w:r w:rsidRPr="00273A00">
        <w:rPr>
          <w:lang w:val="es-MX"/>
        </w:rPr>
        <w:lastRenderedPageBreak/>
        <w:t>A diferencia de nuestros juegos anteriores basados en texto, Evasor realmente se ve como los tipos de juego de computadora modernos que usualmente jugamos. Tiene gráficos y música y usa el ratón. Aunque Pygame provee funciones y tipos de datos como bloques constructivos, eres tú el programador quien los combina para crear juegos divertidos e interactivos.</w:t>
      </w:r>
    </w:p>
    <w:p w:rsidR="00273A00" w:rsidRPr="00273A00" w:rsidRDefault="00273A00" w:rsidP="00273A00">
      <w:pPr>
        <w:pStyle w:val="Body"/>
        <w:rPr>
          <w:lang w:val="es-MX"/>
        </w:rPr>
      </w:pPr>
      <w:r w:rsidRPr="00273A00">
        <w:rPr>
          <w:lang w:val="es-MX"/>
        </w:rPr>
        <w:t>Y todo esto es posible gracias a que sabes cómo dar instrucciones paso a paso, línea por línea, a la computadora para que lo haga. Puedes hablar el lenguaje de la computadora, y pedirle que haga por tí enormes cantidades de dibujos y procesamiento de números. Esta es una habilidad muy útil, y espero que te motive a continuar aprendiendo más acerca de programación en Python. (¡Y todavía hay mucho por aprender!)</w:t>
      </w:r>
    </w:p>
    <w:p w:rsidR="00DF1FB9" w:rsidRPr="00273A00" w:rsidRDefault="00273A00" w:rsidP="00273A00">
      <w:pPr>
        <w:pStyle w:val="Body"/>
        <w:rPr>
          <w:lang w:val="es-MX"/>
        </w:rPr>
      </w:pPr>
      <w:r w:rsidRPr="00273A00">
        <w:rPr>
          <w:lang w:val="es-MX"/>
        </w:rPr>
        <w:t>Aquí hay una lista de sitios web que pueden enseñarte más sobre programación en Python:</w:t>
      </w:r>
    </w:p>
    <w:p w:rsidR="00DF1FB9" w:rsidRPr="00273A00" w:rsidRDefault="00DF1FB9" w:rsidP="00273A00">
      <w:pPr>
        <w:pStyle w:val="ListParagraph"/>
        <w:numPr>
          <w:ilvl w:val="0"/>
          <w:numId w:val="21"/>
        </w:numPr>
        <w:rPr>
          <w:lang w:val="es-MX"/>
        </w:rPr>
      </w:pPr>
      <w:r w:rsidRPr="00273A00">
        <w:rPr>
          <w:rStyle w:val="URL"/>
          <w:lang w:val="es-MX"/>
        </w:rPr>
        <w:t>http://</w:t>
      </w:r>
      <w:r w:rsidR="00273A00">
        <w:rPr>
          <w:rStyle w:val="URL"/>
          <w:lang w:val="es-MX"/>
        </w:rPr>
        <w:t>inventwithpython</w:t>
      </w:r>
      <w:r w:rsidRPr="00273A00">
        <w:rPr>
          <w:rStyle w:val="URL"/>
          <w:lang w:val="es-MX"/>
        </w:rPr>
        <w:t>.com/</w:t>
      </w:r>
      <w:r w:rsidR="00273A00" w:rsidRPr="00273A00">
        <w:rPr>
          <w:rStyle w:val="URL"/>
          <w:lang w:val="es-MX"/>
        </w:rPr>
        <w:t>es</w:t>
      </w:r>
      <w:r w:rsidRPr="00273A00">
        <w:rPr>
          <w:lang w:val="es-MX"/>
        </w:rPr>
        <w:t xml:space="preserve"> </w:t>
      </w:r>
      <w:r w:rsidR="00FE0C53" w:rsidRPr="00273A00">
        <w:rPr>
          <w:lang w:val="es-MX"/>
        </w:rPr>
        <w:t xml:space="preserve">– </w:t>
      </w:r>
      <w:r w:rsidR="00273A00" w:rsidRPr="00273A00">
        <w:rPr>
          <w:lang w:val="es-MX"/>
        </w:rPr>
        <w:t>El sitio web de este libro, que incluye todo el código fuente de estos programas e información adicional. Este sitio también tiene los archivos de imagen y sonido usados en nuestros programas Pygame.</w:t>
      </w:r>
    </w:p>
    <w:p w:rsidR="00DF1FB9" w:rsidRPr="00273A00" w:rsidRDefault="00DF1FB9" w:rsidP="00273A00">
      <w:pPr>
        <w:pStyle w:val="ListParagraph"/>
        <w:numPr>
          <w:ilvl w:val="0"/>
          <w:numId w:val="21"/>
        </w:numPr>
        <w:rPr>
          <w:lang w:val="es-MX"/>
        </w:rPr>
      </w:pPr>
      <w:r w:rsidRPr="00273A00">
        <w:rPr>
          <w:rStyle w:val="URL"/>
          <w:lang w:val="es-MX"/>
        </w:rPr>
        <w:t>http://inventwithpython.com/pygame</w:t>
      </w:r>
      <w:r w:rsidRPr="00273A00">
        <w:rPr>
          <w:lang w:val="es-MX"/>
        </w:rPr>
        <w:t xml:space="preserve"> – </w:t>
      </w:r>
      <w:r w:rsidR="00273A00" w:rsidRPr="00273A00">
        <w:rPr>
          <w:lang w:val="es-MX"/>
        </w:rPr>
        <w:t xml:space="preserve">Mi segundo libro, </w:t>
      </w:r>
      <w:r w:rsidR="00273A00" w:rsidRPr="00273A00">
        <w:rPr>
          <w:rStyle w:val="Emphasis"/>
          <w:lang w:val="es-MX"/>
        </w:rPr>
        <w:t>Making Games with Python &amp; Pygame</w:t>
      </w:r>
      <w:r w:rsidR="00273A00" w:rsidRPr="00273A00">
        <w:rPr>
          <w:lang w:val="es-MX"/>
        </w:rPr>
        <w:t xml:space="preserve"> (Creando Juegos con Python &amp; Pygame), que cubre Pygame en mayor detalle. Es gratis descargarlo e incluye el código fuente de muchos más juegos.</w:t>
      </w:r>
    </w:p>
    <w:p w:rsidR="00DF1FB9" w:rsidRPr="00273A00" w:rsidRDefault="00273A00" w:rsidP="00DF1FB9">
      <w:pPr>
        <w:pStyle w:val="Body"/>
        <w:rPr>
          <w:lang w:val="es-MX"/>
        </w:rPr>
      </w:pPr>
      <w:r w:rsidRPr="00273A00">
        <w:rPr>
          <w:lang w:val="es-MX"/>
        </w:rPr>
        <w:t xml:space="preserve">O puedes encontrar más información sobre Python buscando en la web. Ve a </w:t>
      </w:r>
      <w:r w:rsidRPr="00273A00">
        <w:rPr>
          <w:rStyle w:val="URL"/>
          <w:lang w:val="es-MX"/>
        </w:rPr>
        <w:t>http://google.com</w:t>
      </w:r>
      <w:r>
        <w:rPr>
          <w:lang w:val="es-MX"/>
        </w:rPr>
        <w:t xml:space="preserve"> y busca “Programación en Python”</w:t>
      </w:r>
      <w:r w:rsidRPr="00273A00">
        <w:rPr>
          <w:lang w:val="es-MX"/>
        </w:rPr>
        <w:t xml:space="preserve"> o </w:t>
      </w:r>
      <w:r>
        <w:rPr>
          <w:lang w:val="es-MX"/>
        </w:rPr>
        <w:t>“</w:t>
      </w:r>
      <w:r w:rsidRPr="00273A00">
        <w:rPr>
          <w:lang w:val="es-MX"/>
        </w:rPr>
        <w:t>Tutoriales Py</w:t>
      </w:r>
      <w:r>
        <w:rPr>
          <w:lang w:val="es-MX"/>
        </w:rPr>
        <w:t>thon”</w:t>
      </w:r>
      <w:r w:rsidRPr="00273A00">
        <w:rPr>
          <w:lang w:val="es-MX"/>
        </w:rPr>
        <w:t xml:space="preserve"> para encontrar sitios web que te enseñen más acerca de programación en Python.</w:t>
      </w:r>
    </w:p>
    <w:p w:rsidR="000D0A4D" w:rsidRDefault="00273A00" w:rsidP="00DF1FB9">
      <w:r w:rsidRPr="00273A00">
        <w:rPr>
          <w:lang w:val="es-MX"/>
        </w:rPr>
        <w:t xml:space="preserve">Ahora ponte en marcha y comienza a inventar tus propios juegos. </w:t>
      </w:r>
      <w:r w:rsidRPr="00273A00">
        <w:t>¡Buena suerte!</w:t>
      </w:r>
    </w:p>
    <w:sectPr w:rsidR="000D0A4D" w:rsidSect="009D6EB8">
      <w:headerReference w:type="default" r:id="rId128"/>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BE5" w:rsidRDefault="00B95BE5" w:rsidP="007F0036">
      <w:pPr>
        <w:spacing w:after="0" w:line="240" w:lineRule="auto"/>
      </w:pPr>
      <w:r>
        <w:separator/>
      </w:r>
    </w:p>
  </w:endnote>
  <w:endnote w:type="continuationSeparator" w:id="0">
    <w:p w:rsidR="00B95BE5" w:rsidRDefault="00B95BE5" w:rsidP="007F0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BE5" w:rsidRDefault="00B95BE5" w:rsidP="007F0036">
      <w:pPr>
        <w:spacing w:after="0" w:line="240" w:lineRule="auto"/>
      </w:pPr>
      <w:r>
        <w:separator/>
      </w:r>
    </w:p>
  </w:footnote>
  <w:footnote w:type="continuationSeparator" w:id="0">
    <w:p w:rsidR="00B95BE5" w:rsidRDefault="00B95BE5" w:rsidP="007F00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6278660"/>
      <w:docPartObj>
        <w:docPartGallery w:val="Page Numbers (Top of Page)"/>
        <w:docPartUnique/>
      </w:docPartObj>
    </w:sdtPr>
    <w:sdtEndPr>
      <w:rPr>
        <w:noProof/>
      </w:rPr>
    </w:sdtEndPr>
    <w:sdtContent>
      <w:p w:rsidR="00062906" w:rsidRDefault="00062906">
        <w:pPr>
          <w:pStyle w:val="Header"/>
        </w:pPr>
        <w:r w:rsidRPr="005945D2">
          <w:rPr>
            <w:color w:val="000000" w:themeColor="text1"/>
          </w:rPr>
          <w:fldChar w:fldCharType="begin"/>
        </w:r>
        <w:r w:rsidRPr="005945D2">
          <w:rPr>
            <w:color w:val="000000" w:themeColor="text1"/>
          </w:rPr>
          <w:instrText xml:space="preserve"> PAGE   \* MERGEFORMAT </w:instrText>
        </w:r>
        <w:r w:rsidRPr="005945D2">
          <w:rPr>
            <w:color w:val="000000" w:themeColor="text1"/>
          </w:rPr>
          <w:fldChar w:fldCharType="separate"/>
        </w:r>
        <w:r w:rsidR="007A692D">
          <w:rPr>
            <w:noProof/>
            <w:color w:val="000000" w:themeColor="text1"/>
          </w:rPr>
          <w:t>124</w:t>
        </w:r>
        <w:r w:rsidRPr="005945D2">
          <w:rPr>
            <w:noProof/>
            <w:color w:val="000000" w:themeColor="text1"/>
          </w:rPr>
          <w:fldChar w:fldCharType="end"/>
        </w:r>
        <w:r>
          <w:rPr>
            <w:noProof/>
          </w:rPr>
          <w:t xml:space="preserve">    </w:t>
        </w:r>
        <w:r w:rsidRPr="005945D2">
          <w:rPr>
            <w:rFonts w:asciiTheme="majorHAnsi" w:hAnsiTheme="majorHAnsi"/>
            <w:noProof/>
            <w:color w:val="595959" w:themeColor="text1" w:themeTint="A6"/>
            <w:sz w:val="16"/>
            <w:szCs w:val="16"/>
          </w:rPr>
          <w:t>http://inventwithpython.com</w:t>
        </w:r>
        <w:r>
          <w:rPr>
            <w:rFonts w:asciiTheme="majorHAnsi" w:hAnsiTheme="majorHAnsi"/>
            <w:noProof/>
            <w:color w:val="595959" w:themeColor="text1" w:themeTint="A6"/>
            <w:sz w:val="16"/>
            <w:szCs w:val="16"/>
          </w:rPr>
          <w:t>/es</w:t>
        </w:r>
      </w:p>
    </w:sdtContent>
  </w:sdt>
  <w:p w:rsidR="00062906" w:rsidRDefault="00062906">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308423"/>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8 – </w:t>
        </w:r>
        <w:r w:rsidR="00896529">
          <w:rPr>
            <w:rFonts w:asciiTheme="majorHAnsi" w:hAnsiTheme="majorHAnsi"/>
            <w:noProof/>
            <w:color w:val="000000" w:themeColor="text1"/>
            <w:sz w:val="18"/>
            <w:szCs w:val="18"/>
          </w:rPr>
          <w:t>Diagramas de Fluj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896529">
          <w:rPr>
            <w:noProof/>
          </w:rPr>
          <w:t>89</w:t>
        </w:r>
        <w:r>
          <w:rPr>
            <w:noProof/>
          </w:rPr>
          <w:fldChar w:fldCharType="end"/>
        </w:r>
      </w:p>
    </w:sdtContent>
  </w:sdt>
  <w:p w:rsidR="00062906" w:rsidRDefault="00062906">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604550"/>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9 – </w:t>
        </w:r>
        <w:r w:rsidR="00896529">
          <w:rPr>
            <w:rFonts w:asciiTheme="majorHAnsi" w:hAnsiTheme="majorHAnsi"/>
            <w:noProof/>
            <w:color w:val="000000" w:themeColor="text1"/>
            <w:sz w:val="18"/>
            <w:szCs w:val="18"/>
          </w:rPr>
          <w:t>El Ahorcad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7A692D">
          <w:rPr>
            <w:noProof/>
          </w:rPr>
          <w:t>103</w:t>
        </w:r>
        <w:r>
          <w:rPr>
            <w:noProof/>
          </w:rPr>
          <w:fldChar w:fldCharType="end"/>
        </w:r>
      </w:p>
    </w:sdtContent>
  </w:sdt>
  <w:p w:rsidR="00062906" w:rsidRDefault="00062906">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1936259"/>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9½ – </w:t>
        </w:r>
        <w:r w:rsidR="003E11FE">
          <w:rPr>
            <w:rFonts w:asciiTheme="majorHAnsi" w:hAnsiTheme="majorHAnsi"/>
            <w:noProof/>
            <w:color w:val="000000" w:themeColor="text1"/>
            <w:sz w:val="18"/>
            <w:szCs w:val="18"/>
          </w:rPr>
          <w:t>Extendiendo Ahorcad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7A692D">
          <w:rPr>
            <w:noProof/>
          </w:rPr>
          <w:t>123</w:t>
        </w:r>
        <w:r>
          <w:rPr>
            <w:noProof/>
          </w:rPr>
          <w:fldChar w:fldCharType="end"/>
        </w:r>
      </w:p>
    </w:sdtContent>
  </w:sdt>
  <w:p w:rsidR="00062906" w:rsidRDefault="00062906">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3219974"/>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0 – T</w:t>
        </w:r>
        <w:r w:rsidR="003E11FE">
          <w:rPr>
            <w:rFonts w:asciiTheme="majorHAnsi" w:hAnsiTheme="majorHAnsi"/>
            <w:noProof/>
            <w:color w:val="000000" w:themeColor="text1"/>
            <w:sz w:val="18"/>
            <w:szCs w:val="18"/>
          </w:rPr>
          <w:t>a Te Ti</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C61E9C">
          <w:rPr>
            <w:noProof/>
          </w:rPr>
          <w:t>161</w:t>
        </w:r>
        <w:r>
          <w:rPr>
            <w:noProof/>
          </w:rPr>
          <w:fldChar w:fldCharType="end"/>
        </w:r>
      </w:p>
    </w:sdtContent>
  </w:sdt>
  <w:p w:rsidR="00062906" w:rsidRDefault="00062906">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73869"/>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1 – </w:t>
        </w:r>
        <w:r w:rsidRPr="0024396A">
          <w:rPr>
            <w:rFonts w:asciiTheme="majorHAnsi" w:hAnsiTheme="majorHAnsi"/>
            <w:noProof/>
            <w:color w:val="000000" w:themeColor="text1"/>
            <w:sz w:val="18"/>
            <w:szCs w:val="18"/>
          </w:rPr>
          <w:t>P</w:t>
        </w:r>
        <w:r>
          <w:rPr>
            <w:rFonts w:asciiTheme="majorHAnsi" w:hAnsiTheme="majorHAnsi"/>
            <w:noProof/>
            <w:color w:val="000000" w:themeColor="text1"/>
            <w:sz w:val="18"/>
            <w:szCs w:val="18"/>
          </w:rPr>
          <w:t>anecillo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0126CE">
          <w:rPr>
            <w:noProof/>
          </w:rPr>
          <w:t>175</w:t>
        </w:r>
        <w:r>
          <w:rPr>
            <w:noProof/>
          </w:rPr>
          <w:fldChar w:fldCharType="end"/>
        </w:r>
      </w:p>
    </w:sdtContent>
  </w:sdt>
  <w:p w:rsidR="00062906" w:rsidRDefault="00062906">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000000" w:themeColor="text1"/>
        <w:sz w:val="18"/>
        <w:szCs w:val="18"/>
      </w:rPr>
      <w:id w:val="1594125540"/>
      <w:docPartObj>
        <w:docPartGallery w:val="Page Numbers (Top of Page)"/>
        <w:docPartUnique/>
      </w:docPartObj>
    </w:sdtPr>
    <w:sdtEndPr>
      <w:rPr>
        <w:noProof/>
        <w:color w:val="auto"/>
        <w:sz w:val="22"/>
        <w:szCs w:val="22"/>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2 – </w:t>
        </w:r>
        <w:r w:rsidRPr="004B07B3">
          <w:rPr>
            <w:rFonts w:asciiTheme="majorHAnsi" w:hAnsiTheme="majorHAnsi"/>
            <w:noProof/>
            <w:color w:val="000000" w:themeColor="text1"/>
            <w:sz w:val="18"/>
            <w:szCs w:val="18"/>
          </w:rPr>
          <w:t>Coordenadas Cartesiana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B442F5">
          <w:rPr>
            <w:noProof/>
          </w:rPr>
          <w:t>183</w:t>
        </w:r>
        <w:r>
          <w:rPr>
            <w:noProof/>
          </w:rPr>
          <w:fldChar w:fldCharType="end"/>
        </w:r>
      </w:p>
    </w:sdtContent>
  </w:sdt>
  <w:p w:rsidR="00062906" w:rsidRDefault="00062906">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6667829"/>
      <w:docPartObj>
        <w:docPartGallery w:val="Page Numbers (Top of Page)"/>
        <w:docPartUnique/>
      </w:docPartObj>
    </w:sdtPr>
    <w:sdtEndPr>
      <w:rPr>
        <w:noProof/>
      </w:rPr>
    </w:sdtEndPr>
    <w:sdtContent>
      <w:p w:rsidR="00062906" w:rsidRPr="00B442F5" w:rsidRDefault="00062906">
        <w:pPr>
          <w:pStyle w:val="Header"/>
          <w:jc w:val="right"/>
          <w:rPr>
            <w:lang w:val="es-MX"/>
          </w:rPr>
        </w:pPr>
        <w:r w:rsidRPr="00B442F5">
          <w:rPr>
            <w:rFonts w:asciiTheme="majorHAnsi" w:hAnsiTheme="majorHAnsi"/>
            <w:noProof/>
            <w:color w:val="000000" w:themeColor="text1"/>
            <w:sz w:val="18"/>
            <w:szCs w:val="18"/>
            <w:lang w:val="es-MX"/>
          </w:rPr>
          <w:t xml:space="preserve">Capítulo 13 – </w:t>
        </w:r>
        <w:r w:rsidR="00B442F5" w:rsidRPr="00B442F5">
          <w:rPr>
            <w:rFonts w:asciiTheme="majorHAnsi" w:hAnsiTheme="majorHAnsi"/>
            <w:noProof/>
            <w:color w:val="000000" w:themeColor="text1"/>
            <w:sz w:val="18"/>
            <w:szCs w:val="18"/>
            <w:lang w:val="es-MX"/>
          </w:rPr>
          <w:t>Búsqueda del Tesoro con Sonar</w:t>
        </w:r>
        <w:r w:rsidRPr="00B442F5">
          <w:rPr>
            <w:rFonts w:asciiTheme="majorHAnsi" w:hAnsiTheme="majorHAnsi"/>
            <w:noProof/>
            <w:color w:val="000000" w:themeColor="text1"/>
            <w:sz w:val="16"/>
            <w:szCs w:val="16"/>
            <w:lang w:val="es-MX"/>
          </w:rPr>
          <w:t xml:space="preserve">    </w:t>
        </w:r>
        <w:r>
          <w:fldChar w:fldCharType="begin"/>
        </w:r>
        <w:r w:rsidRPr="00B442F5">
          <w:rPr>
            <w:lang w:val="es-MX"/>
          </w:rPr>
          <w:instrText xml:space="preserve"> PAGE   \* MERGEFORMAT </w:instrText>
        </w:r>
        <w:r>
          <w:fldChar w:fldCharType="separate"/>
        </w:r>
        <w:r w:rsidR="007A692D">
          <w:rPr>
            <w:noProof/>
            <w:lang w:val="es-MX"/>
          </w:rPr>
          <w:t>207</w:t>
        </w:r>
        <w:r>
          <w:rPr>
            <w:noProof/>
          </w:rPr>
          <w:fldChar w:fldCharType="end"/>
        </w:r>
      </w:p>
    </w:sdtContent>
  </w:sdt>
  <w:p w:rsidR="00062906" w:rsidRPr="00B442F5" w:rsidRDefault="00062906">
    <w:pPr>
      <w:pStyle w:val="Header"/>
      <w:rPr>
        <w:lang w:val="es-MX"/>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1363731"/>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4 – </w:t>
        </w:r>
        <w:r w:rsidR="001D364B" w:rsidRPr="001D364B">
          <w:rPr>
            <w:rFonts w:asciiTheme="majorHAnsi" w:hAnsiTheme="majorHAnsi"/>
            <w:noProof/>
            <w:color w:val="000000" w:themeColor="text1"/>
            <w:sz w:val="18"/>
            <w:szCs w:val="18"/>
          </w:rPr>
          <w:t>Cifrado César</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1D364B">
          <w:rPr>
            <w:noProof/>
          </w:rPr>
          <w:t>227</w:t>
        </w:r>
        <w:r>
          <w:rPr>
            <w:noProof/>
          </w:rPr>
          <w:fldChar w:fldCharType="end"/>
        </w:r>
      </w:p>
    </w:sdtContent>
  </w:sdt>
  <w:p w:rsidR="00062906" w:rsidRDefault="00062906">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8162568"/>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5 – Reversi</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4A1163">
          <w:rPr>
            <w:noProof/>
          </w:rPr>
          <w:t>265</w:t>
        </w:r>
        <w:r>
          <w:rPr>
            <w:noProof/>
          </w:rPr>
          <w:fldChar w:fldCharType="end"/>
        </w:r>
      </w:p>
    </w:sdtContent>
  </w:sdt>
  <w:p w:rsidR="00062906" w:rsidRDefault="00062906">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9963200"/>
      <w:docPartObj>
        <w:docPartGallery w:val="Page Numbers (Top of Page)"/>
        <w:docPartUnique/>
      </w:docPartObj>
    </w:sdtPr>
    <w:sdtEndPr>
      <w:rPr>
        <w:noProof/>
      </w:rPr>
    </w:sdtEndPr>
    <w:sdtContent>
      <w:p w:rsidR="00062906" w:rsidRPr="004A1163" w:rsidRDefault="00062906">
        <w:pPr>
          <w:pStyle w:val="Header"/>
          <w:jc w:val="right"/>
          <w:rPr>
            <w:lang w:val="es-MX"/>
          </w:rPr>
        </w:pPr>
        <w:r w:rsidRPr="004A1163">
          <w:rPr>
            <w:rFonts w:asciiTheme="majorHAnsi" w:hAnsiTheme="majorHAnsi"/>
            <w:noProof/>
            <w:color w:val="000000" w:themeColor="text1"/>
            <w:sz w:val="18"/>
            <w:szCs w:val="18"/>
            <w:lang w:val="es-MX"/>
          </w:rPr>
          <w:t xml:space="preserve">Capítulo 16 – </w:t>
        </w:r>
        <w:r w:rsidR="004A1163" w:rsidRPr="004A1163">
          <w:rPr>
            <w:rFonts w:asciiTheme="majorHAnsi" w:hAnsiTheme="majorHAnsi"/>
            <w:noProof/>
            <w:color w:val="000000" w:themeColor="text1"/>
            <w:sz w:val="18"/>
            <w:szCs w:val="18"/>
            <w:lang w:val="es-MX"/>
          </w:rPr>
          <w:t>Simulación de IA para Reversi</w:t>
        </w:r>
        <w:r w:rsidRPr="004A1163">
          <w:rPr>
            <w:rFonts w:asciiTheme="majorHAnsi" w:hAnsiTheme="majorHAnsi"/>
            <w:noProof/>
            <w:color w:val="000000" w:themeColor="text1"/>
            <w:sz w:val="16"/>
            <w:szCs w:val="16"/>
            <w:lang w:val="es-MX"/>
          </w:rPr>
          <w:t xml:space="preserve">    </w:t>
        </w:r>
        <w:r>
          <w:fldChar w:fldCharType="begin"/>
        </w:r>
        <w:r w:rsidRPr="004A1163">
          <w:rPr>
            <w:lang w:val="es-MX"/>
          </w:rPr>
          <w:instrText xml:space="preserve"> PAGE   \* MERGEFORMAT </w:instrText>
        </w:r>
        <w:r>
          <w:fldChar w:fldCharType="separate"/>
        </w:r>
        <w:r w:rsidR="00EB70C1">
          <w:rPr>
            <w:noProof/>
            <w:lang w:val="es-MX"/>
          </w:rPr>
          <w:t>283</w:t>
        </w:r>
        <w:r>
          <w:rPr>
            <w:noProof/>
          </w:rPr>
          <w:fldChar w:fldCharType="end"/>
        </w:r>
      </w:p>
    </w:sdtContent>
  </w:sdt>
  <w:p w:rsidR="00062906" w:rsidRPr="004A1163" w:rsidRDefault="00062906">
    <w:pPr>
      <w:pStyle w:val="Header"/>
      <w:rPr>
        <w:lang w:val="es-MX"/>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2906" w:rsidRDefault="00062906">
    <w:pPr>
      <w:pStyle w:val="Header"/>
      <w:jc w:val="right"/>
    </w:pPr>
  </w:p>
  <w:p w:rsidR="00062906" w:rsidRDefault="00062906">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4726055"/>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7 – </w:t>
        </w:r>
        <w:r w:rsidRPr="00945696">
          <w:rPr>
            <w:rFonts w:asciiTheme="majorHAnsi" w:hAnsiTheme="majorHAnsi"/>
            <w:noProof/>
            <w:color w:val="000000" w:themeColor="text1"/>
            <w:sz w:val="18"/>
            <w:szCs w:val="18"/>
          </w:rPr>
          <w:t>Gráficos y Animación</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EB70C1">
          <w:rPr>
            <w:noProof/>
          </w:rPr>
          <w:t>309</w:t>
        </w:r>
        <w:r>
          <w:rPr>
            <w:noProof/>
          </w:rPr>
          <w:fldChar w:fldCharType="end"/>
        </w:r>
      </w:p>
    </w:sdtContent>
  </w:sdt>
  <w:p w:rsidR="00062906" w:rsidRDefault="00062906">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008949"/>
      <w:docPartObj>
        <w:docPartGallery w:val="Page Numbers (Top of Page)"/>
        <w:docPartUnique/>
      </w:docPartObj>
    </w:sdtPr>
    <w:sdtEndPr>
      <w:rPr>
        <w:noProof/>
      </w:rPr>
    </w:sdtEndPr>
    <w:sdtContent>
      <w:p w:rsidR="00062906" w:rsidRPr="008C5A3D" w:rsidRDefault="00062906">
        <w:pPr>
          <w:pStyle w:val="Header"/>
          <w:jc w:val="right"/>
          <w:rPr>
            <w:lang w:val="es-MX"/>
          </w:rPr>
        </w:pPr>
        <w:r w:rsidRPr="008C5A3D">
          <w:rPr>
            <w:rFonts w:asciiTheme="majorHAnsi" w:hAnsiTheme="majorHAnsi"/>
            <w:noProof/>
            <w:color w:val="000000" w:themeColor="text1"/>
            <w:sz w:val="18"/>
            <w:szCs w:val="18"/>
            <w:lang w:val="es-MX"/>
          </w:rPr>
          <w:t>Capítulo 18 – Detección de Colisiones Y Entradas de Teclado/Ratón</w:t>
        </w:r>
        <w:r w:rsidRPr="008C5A3D">
          <w:rPr>
            <w:rFonts w:asciiTheme="majorHAnsi" w:hAnsiTheme="majorHAnsi"/>
            <w:noProof/>
            <w:color w:val="000000" w:themeColor="text1"/>
            <w:sz w:val="16"/>
            <w:szCs w:val="16"/>
            <w:lang w:val="es-MX"/>
          </w:rPr>
          <w:t xml:space="preserve">    </w:t>
        </w:r>
        <w:r>
          <w:fldChar w:fldCharType="begin"/>
        </w:r>
        <w:r w:rsidRPr="008C5A3D">
          <w:rPr>
            <w:lang w:val="es-MX"/>
          </w:rPr>
          <w:instrText xml:space="preserve"> PAGE   \* MERGEFORMAT </w:instrText>
        </w:r>
        <w:r>
          <w:fldChar w:fldCharType="separate"/>
        </w:r>
        <w:r w:rsidR="00EB70C1">
          <w:rPr>
            <w:noProof/>
            <w:lang w:val="es-MX"/>
          </w:rPr>
          <w:t>331</w:t>
        </w:r>
        <w:r>
          <w:rPr>
            <w:noProof/>
          </w:rPr>
          <w:fldChar w:fldCharType="end"/>
        </w:r>
      </w:p>
    </w:sdtContent>
  </w:sdt>
  <w:p w:rsidR="00062906" w:rsidRPr="008C5A3D" w:rsidRDefault="00062906">
    <w:pPr>
      <w:pStyle w:val="Header"/>
      <w:rPr>
        <w:lang w:val="es-MX"/>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196141"/>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9 – </w:t>
        </w:r>
        <w:r w:rsidRPr="00BD2360">
          <w:rPr>
            <w:rFonts w:asciiTheme="majorHAnsi" w:hAnsiTheme="majorHAnsi"/>
            <w:noProof/>
            <w:color w:val="000000" w:themeColor="text1"/>
            <w:sz w:val="18"/>
            <w:szCs w:val="18"/>
          </w:rPr>
          <w:t>Sonidos e Imágene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DD4BD7">
          <w:rPr>
            <w:noProof/>
          </w:rPr>
          <w:t>341</w:t>
        </w:r>
        <w:r>
          <w:rPr>
            <w:noProof/>
          </w:rPr>
          <w:fldChar w:fldCharType="end"/>
        </w:r>
      </w:p>
    </w:sdtContent>
  </w:sdt>
  <w:p w:rsidR="00062906" w:rsidRDefault="00062906">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8896624"/>
      <w:docPartObj>
        <w:docPartGallery w:val="Page Numbers (Top of Page)"/>
        <w:docPartUnique/>
      </w:docPartObj>
    </w:sdtPr>
    <w:sdtEndPr>
      <w:rPr>
        <w:noProof/>
      </w:rPr>
    </w:sdtEndPr>
    <w:sdtContent>
      <w:p w:rsidR="00062906" w:rsidRDefault="00062906">
        <w:pPr>
          <w:pStyle w:val="Header"/>
          <w:jc w:val="right"/>
        </w:pPr>
        <w:r>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Pr>
            <w:rFonts w:asciiTheme="majorHAnsi" w:hAnsiTheme="majorHAnsi"/>
            <w:noProof/>
            <w:color w:val="000000" w:themeColor="text1"/>
            <w:sz w:val="18"/>
            <w:szCs w:val="18"/>
          </w:rPr>
          <w:t xml:space="preserve"> 20</w:t>
        </w:r>
        <w:r w:rsidRPr="008E130E">
          <w:rPr>
            <w:rFonts w:asciiTheme="majorHAnsi" w:hAnsiTheme="majorHAnsi"/>
            <w:noProof/>
            <w:color w:val="000000" w:themeColor="text1"/>
            <w:sz w:val="18"/>
            <w:szCs w:val="18"/>
          </w:rPr>
          <w:t xml:space="preserve"> – </w:t>
        </w:r>
        <w:r w:rsidR="00DD4BD7">
          <w:rPr>
            <w:rFonts w:asciiTheme="majorHAnsi" w:hAnsiTheme="majorHAnsi"/>
            <w:noProof/>
            <w:color w:val="000000" w:themeColor="text1"/>
            <w:sz w:val="18"/>
            <w:szCs w:val="18"/>
          </w:rPr>
          <w:t>Evasor</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5F4425">
          <w:rPr>
            <w:noProof/>
          </w:rPr>
          <w:t>369</w:t>
        </w:r>
        <w:r>
          <w:rPr>
            <w:noProof/>
          </w:rPr>
          <w:fldChar w:fldCharType="end"/>
        </w:r>
      </w:p>
    </w:sdtContent>
  </w:sdt>
  <w:p w:rsidR="00062906" w:rsidRDefault="0006290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5524293"/>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33001B">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1 – Instal</w:t>
        </w:r>
        <w:r>
          <w:rPr>
            <w:rFonts w:asciiTheme="majorHAnsi" w:hAnsiTheme="majorHAnsi"/>
            <w:noProof/>
            <w:color w:val="000000" w:themeColor="text1"/>
            <w:sz w:val="18"/>
            <w:szCs w:val="18"/>
          </w:rPr>
          <w:t>ando</w:t>
        </w:r>
        <w:r w:rsidRPr="008E130E">
          <w:rPr>
            <w:rFonts w:asciiTheme="majorHAnsi" w:hAnsiTheme="majorHAnsi"/>
            <w:noProof/>
            <w:color w:val="000000" w:themeColor="text1"/>
            <w:sz w:val="18"/>
            <w:szCs w:val="18"/>
          </w:rPr>
          <w:t xml:space="preserve"> Python</w:t>
        </w:r>
        <w:r>
          <w:rPr>
            <w:rFonts w:asciiTheme="majorHAnsi" w:hAnsiTheme="majorHAnsi"/>
            <w:noProof/>
            <w:color w:val="595959" w:themeColor="text1" w:themeTint="A6"/>
            <w:sz w:val="16"/>
            <w:szCs w:val="16"/>
          </w:rPr>
          <w:t xml:space="preserve">    </w:t>
        </w:r>
        <w:r>
          <w:fldChar w:fldCharType="begin"/>
        </w:r>
        <w:r>
          <w:instrText xml:space="preserve"> PAGE   \* MERGEFORMAT </w:instrText>
        </w:r>
        <w:r>
          <w:fldChar w:fldCharType="separate"/>
        </w:r>
        <w:r w:rsidR="007A692D">
          <w:rPr>
            <w:noProof/>
          </w:rPr>
          <w:t>1</w:t>
        </w:r>
        <w:r>
          <w:rPr>
            <w:noProof/>
          </w:rPr>
          <w:fldChar w:fldCharType="end"/>
        </w:r>
      </w:p>
    </w:sdtContent>
  </w:sdt>
  <w:p w:rsidR="00062906" w:rsidRDefault="0006290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4293"/>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2 – </w:t>
        </w:r>
        <w:r>
          <w:rPr>
            <w:rFonts w:asciiTheme="majorHAnsi" w:hAnsiTheme="majorHAnsi"/>
            <w:noProof/>
            <w:color w:val="000000" w:themeColor="text1"/>
            <w:sz w:val="18"/>
            <w:szCs w:val="18"/>
          </w:rPr>
          <w:t>La Consola Interactiva</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E94615">
          <w:rPr>
            <w:noProof/>
          </w:rPr>
          <w:t>7</w:t>
        </w:r>
        <w:r>
          <w:rPr>
            <w:noProof/>
          </w:rPr>
          <w:fldChar w:fldCharType="end"/>
        </w:r>
      </w:p>
    </w:sdtContent>
  </w:sdt>
  <w:p w:rsidR="00062906" w:rsidRDefault="0006290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7097980"/>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3 – </w:t>
        </w:r>
        <w:r w:rsidRPr="00833B82">
          <w:rPr>
            <w:rFonts w:asciiTheme="majorHAnsi" w:hAnsiTheme="majorHAnsi"/>
            <w:noProof/>
            <w:color w:val="000000" w:themeColor="text1"/>
            <w:sz w:val="18"/>
            <w:szCs w:val="18"/>
          </w:rPr>
          <w:t>E</w:t>
        </w:r>
        <w:r>
          <w:rPr>
            <w:rFonts w:asciiTheme="majorHAnsi" w:hAnsiTheme="majorHAnsi"/>
            <w:noProof/>
            <w:color w:val="000000" w:themeColor="text1"/>
            <w:sz w:val="18"/>
            <w:szCs w:val="18"/>
          </w:rPr>
          <w:t>scribiendo Programa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7A692D">
          <w:rPr>
            <w:noProof/>
          </w:rPr>
          <w:t>21</w:t>
        </w:r>
        <w:r>
          <w:rPr>
            <w:noProof/>
          </w:rPr>
          <w:fldChar w:fldCharType="end"/>
        </w:r>
      </w:p>
    </w:sdtContent>
  </w:sdt>
  <w:p w:rsidR="00062906" w:rsidRDefault="0006290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0527990"/>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4 – </w:t>
        </w:r>
        <w:r w:rsidRPr="005421AA">
          <w:rPr>
            <w:rFonts w:asciiTheme="majorHAnsi" w:hAnsiTheme="majorHAnsi"/>
            <w:noProof/>
            <w:color w:val="000000" w:themeColor="text1"/>
            <w:sz w:val="18"/>
            <w:szCs w:val="18"/>
          </w:rPr>
          <w:t>Adivina el Número</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E62A2E">
          <w:rPr>
            <w:noProof/>
          </w:rPr>
          <w:t>25</w:t>
        </w:r>
        <w:r>
          <w:rPr>
            <w:noProof/>
          </w:rPr>
          <w:fldChar w:fldCharType="end"/>
        </w:r>
      </w:p>
    </w:sdtContent>
  </w:sdt>
  <w:p w:rsidR="00062906" w:rsidRDefault="0006290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6313548"/>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5 – </w:t>
        </w:r>
        <w:r>
          <w:rPr>
            <w:rFonts w:asciiTheme="majorHAnsi" w:hAnsiTheme="majorHAnsi"/>
            <w:noProof/>
            <w:color w:val="000000" w:themeColor="text1"/>
            <w:sz w:val="18"/>
            <w:szCs w:val="18"/>
          </w:rPr>
          <w:t>Chiste</w:t>
        </w:r>
        <w:r w:rsidRPr="008E130E">
          <w:rPr>
            <w:rFonts w:asciiTheme="majorHAnsi" w:hAnsiTheme="majorHAnsi"/>
            <w:noProof/>
            <w:color w:val="000000" w:themeColor="text1"/>
            <w:sz w:val="18"/>
            <w:szCs w:val="18"/>
          </w:rPr>
          <w:t>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B3087C">
          <w:rPr>
            <w:noProof/>
          </w:rPr>
          <w:t>43</w:t>
        </w:r>
        <w:r>
          <w:rPr>
            <w:noProof/>
          </w:rPr>
          <w:fldChar w:fldCharType="end"/>
        </w:r>
      </w:p>
    </w:sdtContent>
  </w:sdt>
  <w:p w:rsidR="00062906" w:rsidRDefault="00062906">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271984"/>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6 – </w:t>
        </w:r>
        <w:r>
          <w:rPr>
            <w:rFonts w:asciiTheme="majorHAnsi" w:hAnsiTheme="majorHAnsi"/>
            <w:noProof/>
            <w:color w:val="000000" w:themeColor="text1"/>
            <w:sz w:val="18"/>
            <w:szCs w:val="18"/>
          </w:rPr>
          <w:t>Reino de Dragones</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2454EB">
          <w:rPr>
            <w:noProof/>
          </w:rPr>
          <w:t>63</w:t>
        </w:r>
        <w:r>
          <w:rPr>
            <w:noProof/>
          </w:rPr>
          <w:fldChar w:fldCharType="end"/>
        </w:r>
      </w:p>
    </w:sdtContent>
  </w:sdt>
  <w:p w:rsidR="00062906" w:rsidRDefault="00062906">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4314888"/>
      <w:docPartObj>
        <w:docPartGallery w:val="Page Numbers (Top of Page)"/>
        <w:docPartUnique/>
      </w:docPartObj>
    </w:sdtPr>
    <w:sdtEndPr>
      <w:rPr>
        <w:noProof/>
      </w:rPr>
    </w:sdtEndPr>
    <w:sdtContent>
      <w:p w:rsidR="00062906" w:rsidRDefault="00062906">
        <w:pPr>
          <w:pStyle w:val="Header"/>
          <w:jc w:val="right"/>
        </w:pPr>
        <w:r w:rsidRPr="008E130E">
          <w:rPr>
            <w:rFonts w:asciiTheme="majorHAnsi" w:hAnsiTheme="majorHAnsi"/>
            <w:noProof/>
            <w:color w:val="000000" w:themeColor="text1"/>
            <w:sz w:val="18"/>
            <w:szCs w:val="18"/>
          </w:rPr>
          <w:t>C</w:t>
        </w:r>
        <w:r w:rsidRPr="00833B82">
          <w:rPr>
            <w:rFonts w:asciiTheme="majorHAnsi" w:hAnsiTheme="majorHAnsi"/>
            <w:noProof/>
            <w:color w:val="000000" w:themeColor="text1"/>
            <w:sz w:val="18"/>
            <w:szCs w:val="18"/>
          </w:rPr>
          <w:t>apítulo</w:t>
        </w:r>
        <w:r w:rsidRPr="008E130E">
          <w:rPr>
            <w:rFonts w:asciiTheme="majorHAnsi" w:hAnsiTheme="majorHAnsi"/>
            <w:noProof/>
            <w:color w:val="000000" w:themeColor="text1"/>
            <w:sz w:val="18"/>
            <w:szCs w:val="18"/>
          </w:rPr>
          <w:t xml:space="preserve"> 7 – </w:t>
        </w:r>
        <w:r>
          <w:rPr>
            <w:rFonts w:asciiTheme="majorHAnsi" w:hAnsiTheme="majorHAnsi"/>
            <w:noProof/>
            <w:color w:val="000000" w:themeColor="text1"/>
            <w:sz w:val="18"/>
            <w:szCs w:val="18"/>
          </w:rPr>
          <w:t>Usando el Depurador</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sidR="007A692D">
          <w:rPr>
            <w:noProof/>
          </w:rPr>
          <w:t>73</w:t>
        </w:r>
        <w:r>
          <w:rPr>
            <w:noProof/>
          </w:rPr>
          <w:fldChar w:fldCharType="end"/>
        </w:r>
      </w:p>
    </w:sdtContent>
  </w:sdt>
  <w:p w:rsidR="00062906" w:rsidRDefault="000629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3C7"/>
    <w:multiLevelType w:val="hybridMultilevel"/>
    <w:tmpl w:val="E5BE4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136856"/>
    <w:multiLevelType w:val="hybridMultilevel"/>
    <w:tmpl w:val="DD384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E34FB2"/>
    <w:multiLevelType w:val="hybridMultilevel"/>
    <w:tmpl w:val="3F5E4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D9D6FF5"/>
    <w:multiLevelType w:val="hybridMultilevel"/>
    <w:tmpl w:val="BC50F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B75C57"/>
    <w:multiLevelType w:val="hybridMultilevel"/>
    <w:tmpl w:val="9B405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B86183C"/>
    <w:multiLevelType w:val="hybridMultilevel"/>
    <w:tmpl w:val="BD482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DA56C93"/>
    <w:multiLevelType w:val="hybridMultilevel"/>
    <w:tmpl w:val="30C4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A553C3"/>
    <w:multiLevelType w:val="hybridMultilevel"/>
    <w:tmpl w:val="2C16AE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790C27"/>
    <w:multiLevelType w:val="hybridMultilevel"/>
    <w:tmpl w:val="B3C2C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D54EDE"/>
    <w:multiLevelType w:val="hybridMultilevel"/>
    <w:tmpl w:val="A8B6E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EA10C2"/>
    <w:multiLevelType w:val="hybridMultilevel"/>
    <w:tmpl w:val="4302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184E94"/>
    <w:multiLevelType w:val="hybridMultilevel"/>
    <w:tmpl w:val="3ADEC6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E31E20"/>
    <w:multiLevelType w:val="hybridMultilevel"/>
    <w:tmpl w:val="CDB087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C0C09EC"/>
    <w:multiLevelType w:val="hybridMultilevel"/>
    <w:tmpl w:val="C9F436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06C6242"/>
    <w:multiLevelType w:val="hybridMultilevel"/>
    <w:tmpl w:val="AAFC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3261EA"/>
    <w:multiLevelType w:val="hybridMultilevel"/>
    <w:tmpl w:val="2EC8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757D71"/>
    <w:multiLevelType w:val="hybridMultilevel"/>
    <w:tmpl w:val="5544A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CC794C"/>
    <w:multiLevelType w:val="hybridMultilevel"/>
    <w:tmpl w:val="5C906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7DD5FB9"/>
    <w:multiLevelType w:val="hybridMultilevel"/>
    <w:tmpl w:val="0B06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1D6A75"/>
    <w:multiLevelType w:val="hybridMultilevel"/>
    <w:tmpl w:val="ADA0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206AD8"/>
    <w:multiLevelType w:val="hybridMultilevel"/>
    <w:tmpl w:val="3A12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5E6DBA"/>
    <w:multiLevelType w:val="hybridMultilevel"/>
    <w:tmpl w:val="704C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627B65"/>
    <w:multiLevelType w:val="hybridMultilevel"/>
    <w:tmpl w:val="34BC9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74234C"/>
    <w:multiLevelType w:val="hybridMultilevel"/>
    <w:tmpl w:val="3AA40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594238"/>
    <w:multiLevelType w:val="hybridMultilevel"/>
    <w:tmpl w:val="512A4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5EC27CD"/>
    <w:multiLevelType w:val="hybridMultilevel"/>
    <w:tmpl w:val="6E342C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F97E17"/>
    <w:multiLevelType w:val="hybridMultilevel"/>
    <w:tmpl w:val="1018D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AF30F3E"/>
    <w:multiLevelType w:val="hybridMultilevel"/>
    <w:tmpl w:val="E140D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C160BA"/>
    <w:multiLevelType w:val="hybridMultilevel"/>
    <w:tmpl w:val="3B04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CB37E1"/>
    <w:multiLevelType w:val="hybridMultilevel"/>
    <w:tmpl w:val="C5085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EA4955"/>
    <w:multiLevelType w:val="hybridMultilevel"/>
    <w:tmpl w:val="289A0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4063F8B"/>
    <w:multiLevelType w:val="hybridMultilevel"/>
    <w:tmpl w:val="CD74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992663"/>
    <w:multiLevelType w:val="hybridMultilevel"/>
    <w:tmpl w:val="A0021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C07E2C"/>
    <w:multiLevelType w:val="hybridMultilevel"/>
    <w:tmpl w:val="518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6A9625A"/>
    <w:multiLevelType w:val="hybridMultilevel"/>
    <w:tmpl w:val="E9587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56F66409"/>
    <w:multiLevelType w:val="hybridMultilevel"/>
    <w:tmpl w:val="D7A8F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588B23EB"/>
    <w:multiLevelType w:val="hybridMultilevel"/>
    <w:tmpl w:val="451A7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90C7248"/>
    <w:multiLevelType w:val="hybridMultilevel"/>
    <w:tmpl w:val="07B28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595859EF"/>
    <w:multiLevelType w:val="hybridMultilevel"/>
    <w:tmpl w:val="CEF88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5C2D7D41"/>
    <w:multiLevelType w:val="hybridMultilevel"/>
    <w:tmpl w:val="E786C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C365092"/>
    <w:multiLevelType w:val="hybridMultilevel"/>
    <w:tmpl w:val="94343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C980D3B"/>
    <w:multiLevelType w:val="hybridMultilevel"/>
    <w:tmpl w:val="6610D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31A33BE"/>
    <w:multiLevelType w:val="hybridMultilevel"/>
    <w:tmpl w:val="292277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45C7831"/>
    <w:multiLevelType w:val="hybridMultilevel"/>
    <w:tmpl w:val="8634E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69886351"/>
    <w:multiLevelType w:val="hybridMultilevel"/>
    <w:tmpl w:val="CD2A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C6B23F7"/>
    <w:multiLevelType w:val="hybridMultilevel"/>
    <w:tmpl w:val="E7D46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6DE776F4"/>
    <w:multiLevelType w:val="hybridMultilevel"/>
    <w:tmpl w:val="71705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3F43643"/>
    <w:multiLevelType w:val="hybridMultilevel"/>
    <w:tmpl w:val="BDD63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46D4C00"/>
    <w:multiLevelType w:val="hybridMultilevel"/>
    <w:tmpl w:val="AEA0D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75E479B4"/>
    <w:multiLevelType w:val="hybridMultilevel"/>
    <w:tmpl w:val="71EC0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767378B9"/>
    <w:multiLevelType w:val="hybridMultilevel"/>
    <w:tmpl w:val="4F16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8466BC6"/>
    <w:multiLevelType w:val="hybridMultilevel"/>
    <w:tmpl w:val="C128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89D6580"/>
    <w:multiLevelType w:val="hybridMultilevel"/>
    <w:tmpl w:val="FD2641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AA72649"/>
    <w:multiLevelType w:val="hybridMultilevel"/>
    <w:tmpl w:val="860878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B2F15F8"/>
    <w:multiLevelType w:val="hybridMultilevel"/>
    <w:tmpl w:val="20F24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7CD70BC7"/>
    <w:multiLevelType w:val="hybridMultilevel"/>
    <w:tmpl w:val="1778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D0B53EB"/>
    <w:multiLevelType w:val="hybridMultilevel"/>
    <w:tmpl w:val="28E2C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D1B5977"/>
    <w:multiLevelType w:val="hybridMultilevel"/>
    <w:tmpl w:val="E440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D3C4CBB"/>
    <w:multiLevelType w:val="hybridMultilevel"/>
    <w:tmpl w:val="EC503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45"/>
  </w:num>
  <w:num w:numId="3">
    <w:abstractNumId w:val="13"/>
  </w:num>
  <w:num w:numId="4">
    <w:abstractNumId w:val="34"/>
  </w:num>
  <w:num w:numId="5">
    <w:abstractNumId w:val="1"/>
  </w:num>
  <w:num w:numId="6">
    <w:abstractNumId w:val="49"/>
  </w:num>
  <w:num w:numId="7">
    <w:abstractNumId w:val="17"/>
  </w:num>
  <w:num w:numId="8">
    <w:abstractNumId w:val="30"/>
  </w:num>
  <w:num w:numId="9">
    <w:abstractNumId w:val="46"/>
  </w:num>
  <w:num w:numId="10">
    <w:abstractNumId w:val="12"/>
  </w:num>
  <w:num w:numId="11">
    <w:abstractNumId w:val="5"/>
  </w:num>
  <w:num w:numId="12">
    <w:abstractNumId w:val="54"/>
  </w:num>
  <w:num w:numId="13">
    <w:abstractNumId w:val="43"/>
  </w:num>
  <w:num w:numId="14">
    <w:abstractNumId w:val="35"/>
  </w:num>
  <w:num w:numId="15">
    <w:abstractNumId w:val="26"/>
  </w:num>
  <w:num w:numId="16">
    <w:abstractNumId w:val="2"/>
  </w:num>
  <w:num w:numId="17">
    <w:abstractNumId w:val="38"/>
  </w:num>
  <w:num w:numId="18">
    <w:abstractNumId w:val="24"/>
  </w:num>
  <w:num w:numId="19">
    <w:abstractNumId w:val="4"/>
  </w:num>
  <w:num w:numId="20">
    <w:abstractNumId w:val="37"/>
  </w:num>
  <w:num w:numId="21">
    <w:abstractNumId w:val="16"/>
  </w:num>
  <w:num w:numId="22">
    <w:abstractNumId w:val="10"/>
  </w:num>
  <w:num w:numId="23">
    <w:abstractNumId w:val="8"/>
  </w:num>
  <w:num w:numId="24">
    <w:abstractNumId w:val="29"/>
  </w:num>
  <w:num w:numId="25">
    <w:abstractNumId w:val="58"/>
  </w:num>
  <w:num w:numId="26">
    <w:abstractNumId w:val="47"/>
  </w:num>
  <w:num w:numId="27">
    <w:abstractNumId w:val="51"/>
  </w:num>
  <w:num w:numId="28">
    <w:abstractNumId w:val="40"/>
  </w:num>
  <w:num w:numId="29">
    <w:abstractNumId w:val="3"/>
  </w:num>
  <w:num w:numId="30">
    <w:abstractNumId w:val="19"/>
  </w:num>
  <w:num w:numId="31">
    <w:abstractNumId w:val="9"/>
  </w:num>
  <w:num w:numId="32">
    <w:abstractNumId w:val="22"/>
  </w:num>
  <w:num w:numId="33">
    <w:abstractNumId w:val="36"/>
  </w:num>
  <w:num w:numId="34">
    <w:abstractNumId w:val="41"/>
  </w:num>
  <w:num w:numId="35">
    <w:abstractNumId w:val="33"/>
  </w:num>
  <w:num w:numId="36">
    <w:abstractNumId w:val="28"/>
  </w:num>
  <w:num w:numId="37">
    <w:abstractNumId w:val="57"/>
  </w:num>
  <w:num w:numId="38">
    <w:abstractNumId w:val="32"/>
  </w:num>
  <w:num w:numId="39">
    <w:abstractNumId w:val="0"/>
  </w:num>
  <w:num w:numId="40">
    <w:abstractNumId w:val="14"/>
  </w:num>
  <w:num w:numId="41">
    <w:abstractNumId w:val="55"/>
  </w:num>
  <w:num w:numId="42">
    <w:abstractNumId w:val="52"/>
  </w:num>
  <w:num w:numId="43">
    <w:abstractNumId w:val="23"/>
  </w:num>
  <w:num w:numId="44">
    <w:abstractNumId w:val="11"/>
  </w:num>
  <w:num w:numId="45">
    <w:abstractNumId w:val="44"/>
  </w:num>
  <w:num w:numId="46">
    <w:abstractNumId w:val="27"/>
  </w:num>
  <w:num w:numId="47">
    <w:abstractNumId w:val="56"/>
  </w:num>
  <w:num w:numId="48">
    <w:abstractNumId w:val="18"/>
  </w:num>
  <w:num w:numId="49">
    <w:abstractNumId w:val="20"/>
  </w:num>
  <w:num w:numId="50">
    <w:abstractNumId w:val="21"/>
  </w:num>
  <w:num w:numId="51">
    <w:abstractNumId w:val="53"/>
  </w:num>
  <w:num w:numId="52">
    <w:abstractNumId w:val="42"/>
  </w:num>
  <w:num w:numId="53">
    <w:abstractNumId w:val="7"/>
  </w:num>
  <w:num w:numId="54">
    <w:abstractNumId w:val="25"/>
  </w:num>
  <w:num w:numId="55">
    <w:abstractNumId w:val="39"/>
  </w:num>
  <w:num w:numId="56">
    <w:abstractNumId w:val="6"/>
  </w:num>
  <w:num w:numId="57">
    <w:abstractNumId w:val="31"/>
  </w:num>
  <w:num w:numId="58">
    <w:abstractNumId w:val="50"/>
  </w:num>
  <w:num w:numId="59">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activeWritingStyle w:appName="MSWord" w:lang="en-US" w:vendorID="64" w:dllVersion="131078" w:nlCheck="1" w:checkStyle="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7E1E"/>
    <w:rsid w:val="00000DBE"/>
    <w:rsid w:val="0000362E"/>
    <w:rsid w:val="00003AE2"/>
    <w:rsid w:val="00003ECF"/>
    <w:rsid w:val="00006C95"/>
    <w:rsid w:val="00007900"/>
    <w:rsid w:val="000105FA"/>
    <w:rsid w:val="00011A37"/>
    <w:rsid w:val="000126CE"/>
    <w:rsid w:val="00012FD1"/>
    <w:rsid w:val="000145E7"/>
    <w:rsid w:val="00016AAB"/>
    <w:rsid w:val="00017184"/>
    <w:rsid w:val="00017E26"/>
    <w:rsid w:val="0002215C"/>
    <w:rsid w:val="00022428"/>
    <w:rsid w:val="00022D3A"/>
    <w:rsid w:val="0002435C"/>
    <w:rsid w:val="000262F0"/>
    <w:rsid w:val="00026342"/>
    <w:rsid w:val="00026B0A"/>
    <w:rsid w:val="00026E9C"/>
    <w:rsid w:val="00027030"/>
    <w:rsid w:val="00031B91"/>
    <w:rsid w:val="000332E2"/>
    <w:rsid w:val="00033B02"/>
    <w:rsid w:val="000366D8"/>
    <w:rsid w:val="00041631"/>
    <w:rsid w:val="00047DF3"/>
    <w:rsid w:val="00055A3E"/>
    <w:rsid w:val="000603BD"/>
    <w:rsid w:val="00061C53"/>
    <w:rsid w:val="00062906"/>
    <w:rsid w:val="00062F5E"/>
    <w:rsid w:val="00071854"/>
    <w:rsid w:val="00071D9D"/>
    <w:rsid w:val="00075FF1"/>
    <w:rsid w:val="0007796A"/>
    <w:rsid w:val="00077C30"/>
    <w:rsid w:val="00081486"/>
    <w:rsid w:val="00087139"/>
    <w:rsid w:val="00087C5F"/>
    <w:rsid w:val="000943A4"/>
    <w:rsid w:val="000A2BA8"/>
    <w:rsid w:val="000A3BE0"/>
    <w:rsid w:val="000A58D1"/>
    <w:rsid w:val="000A6D99"/>
    <w:rsid w:val="000B0D5B"/>
    <w:rsid w:val="000B15C3"/>
    <w:rsid w:val="000B4F78"/>
    <w:rsid w:val="000C01DE"/>
    <w:rsid w:val="000C2511"/>
    <w:rsid w:val="000C2523"/>
    <w:rsid w:val="000C3C43"/>
    <w:rsid w:val="000C5461"/>
    <w:rsid w:val="000C6668"/>
    <w:rsid w:val="000D0A4D"/>
    <w:rsid w:val="000D0ABC"/>
    <w:rsid w:val="000D2B3F"/>
    <w:rsid w:val="000D4335"/>
    <w:rsid w:val="000E2115"/>
    <w:rsid w:val="000E3D11"/>
    <w:rsid w:val="000E4864"/>
    <w:rsid w:val="000E51E4"/>
    <w:rsid w:val="000E6A86"/>
    <w:rsid w:val="000E6FCF"/>
    <w:rsid w:val="000F2282"/>
    <w:rsid w:val="000F4C6E"/>
    <w:rsid w:val="000F656A"/>
    <w:rsid w:val="000F7209"/>
    <w:rsid w:val="001009DF"/>
    <w:rsid w:val="001017CF"/>
    <w:rsid w:val="00101A0D"/>
    <w:rsid w:val="00105268"/>
    <w:rsid w:val="00105E1C"/>
    <w:rsid w:val="00106A24"/>
    <w:rsid w:val="00106A76"/>
    <w:rsid w:val="00107C09"/>
    <w:rsid w:val="00112465"/>
    <w:rsid w:val="001125C4"/>
    <w:rsid w:val="0011283F"/>
    <w:rsid w:val="00113A2B"/>
    <w:rsid w:val="00125A83"/>
    <w:rsid w:val="00131B03"/>
    <w:rsid w:val="00134B39"/>
    <w:rsid w:val="00135211"/>
    <w:rsid w:val="001415D5"/>
    <w:rsid w:val="00141AB7"/>
    <w:rsid w:val="00147EC7"/>
    <w:rsid w:val="001509B4"/>
    <w:rsid w:val="00150E45"/>
    <w:rsid w:val="001510AE"/>
    <w:rsid w:val="001522F0"/>
    <w:rsid w:val="00154472"/>
    <w:rsid w:val="00154742"/>
    <w:rsid w:val="001572AF"/>
    <w:rsid w:val="00162A9E"/>
    <w:rsid w:val="001638F5"/>
    <w:rsid w:val="00167598"/>
    <w:rsid w:val="00173EFC"/>
    <w:rsid w:val="00183344"/>
    <w:rsid w:val="0018517A"/>
    <w:rsid w:val="00185E82"/>
    <w:rsid w:val="0018728B"/>
    <w:rsid w:val="001876F6"/>
    <w:rsid w:val="00187B62"/>
    <w:rsid w:val="00192A15"/>
    <w:rsid w:val="0019390B"/>
    <w:rsid w:val="00193937"/>
    <w:rsid w:val="00195CF3"/>
    <w:rsid w:val="001971B7"/>
    <w:rsid w:val="001A489E"/>
    <w:rsid w:val="001A56B6"/>
    <w:rsid w:val="001A5BC4"/>
    <w:rsid w:val="001B3466"/>
    <w:rsid w:val="001B70E6"/>
    <w:rsid w:val="001C223C"/>
    <w:rsid w:val="001C2B39"/>
    <w:rsid w:val="001C3FE4"/>
    <w:rsid w:val="001C5458"/>
    <w:rsid w:val="001C5F01"/>
    <w:rsid w:val="001C63CB"/>
    <w:rsid w:val="001C6BC7"/>
    <w:rsid w:val="001D1299"/>
    <w:rsid w:val="001D28FB"/>
    <w:rsid w:val="001D364B"/>
    <w:rsid w:val="001D7675"/>
    <w:rsid w:val="001E1B09"/>
    <w:rsid w:val="001E1D22"/>
    <w:rsid w:val="001E3C94"/>
    <w:rsid w:val="001E3ED4"/>
    <w:rsid w:val="001E3F66"/>
    <w:rsid w:val="001E5533"/>
    <w:rsid w:val="001E57CD"/>
    <w:rsid w:val="001E5C7B"/>
    <w:rsid w:val="001F49B2"/>
    <w:rsid w:val="001F6FB1"/>
    <w:rsid w:val="00201291"/>
    <w:rsid w:val="00202311"/>
    <w:rsid w:val="00202D05"/>
    <w:rsid w:val="00203864"/>
    <w:rsid w:val="00207842"/>
    <w:rsid w:val="002103F4"/>
    <w:rsid w:val="00212387"/>
    <w:rsid w:val="0021458F"/>
    <w:rsid w:val="00215E31"/>
    <w:rsid w:val="0021679B"/>
    <w:rsid w:val="00217A30"/>
    <w:rsid w:val="00221028"/>
    <w:rsid w:val="00221658"/>
    <w:rsid w:val="00221EC9"/>
    <w:rsid w:val="00224268"/>
    <w:rsid w:val="00224764"/>
    <w:rsid w:val="00225187"/>
    <w:rsid w:val="00227EF2"/>
    <w:rsid w:val="0023065F"/>
    <w:rsid w:val="00232AC6"/>
    <w:rsid w:val="00234571"/>
    <w:rsid w:val="00234AD7"/>
    <w:rsid w:val="00236402"/>
    <w:rsid w:val="0024396A"/>
    <w:rsid w:val="002454EB"/>
    <w:rsid w:val="00247D4B"/>
    <w:rsid w:val="00250BA9"/>
    <w:rsid w:val="002523FB"/>
    <w:rsid w:val="002543AE"/>
    <w:rsid w:val="0025516E"/>
    <w:rsid w:val="00255F5D"/>
    <w:rsid w:val="00256467"/>
    <w:rsid w:val="00257624"/>
    <w:rsid w:val="00261263"/>
    <w:rsid w:val="00264ADD"/>
    <w:rsid w:val="00267641"/>
    <w:rsid w:val="00272B1C"/>
    <w:rsid w:val="00273A00"/>
    <w:rsid w:val="00273C94"/>
    <w:rsid w:val="002768EC"/>
    <w:rsid w:val="0027719E"/>
    <w:rsid w:val="00280906"/>
    <w:rsid w:val="00281C17"/>
    <w:rsid w:val="00290A11"/>
    <w:rsid w:val="002922B1"/>
    <w:rsid w:val="00292A49"/>
    <w:rsid w:val="00293A48"/>
    <w:rsid w:val="00294549"/>
    <w:rsid w:val="00294A95"/>
    <w:rsid w:val="002A0B5C"/>
    <w:rsid w:val="002A383F"/>
    <w:rsid w:val="002A3D5E"/>
    <w:rsid w:val="002A5444"/>
    <w:rsid w:val="002A5544"/>
    <w:rsid w:val="002C0673"/>
    <w:rsid w:val="002C1A3C"/>
    <w:rsid w:val="002C1B3E"/>
    <w:rsid w:val="002D4647"/>
    <w:rsid w:val="002D58CD"/>
    <w:rsid w:val="002D602E"/>
    <w:rsid w:val="002D6D9C"/>
    <w:rsid w:val="002D7A8C"/>
    <w:rsid w:val="002D7DEE"/>
    <w:rsid w:val="002E2908"/>
    <w:rsid w:val="002E72EE"/>
    <w:rsid w:val="002F04D1"/>
    <w:rsid w:val="002F64A8"/>
    <w:rsid w:val="00303725"/>
    <w:rsid w:val="00304962"/>
    <w:rsid w:val="003055BD"/>
    <w:rsid w:val="00306BCF"/>
    <w:rsid w:val="00310984"/>
    <w:rsid w:val="00310CEA"/>
    <w:rsid w:val="003142A4"/>
    <w:rsid w:val="0031497D"/>
    <w:rsid w:val="00315403"/>
    <w:rsid w:val="00322E7A"/>
    <w:rsid w:val="0033001B"/>
    <w:rsid w:val="003324B8"/>
    <w:rsid w:val="00332DBA"/>
    <w:rsid w:val="00332F69"/>
    <w:rsid w:val="00334B9D"/>
    <w:rsid w:val="0033668E"/>
    <w:rsid w:val="0034012C"/>
    <w:rsid w:val="0034134E"/>
    <w:rsid w:val="003447BB"/>
    <w:rsid w:val="00344FB8"/>
    <w:rsid w:val="00345D84"/>
    <w:rsid w:val="00345F1E"/>
    <w:rsid w:val="00346D61"/>
    <w:rsid w:val="00346F71"/>
    <w:rsid w:val="00347860"/>
    <w:rsid w:val="003508BE"/>
    <w:rsid w:val="0035276B"/>
    <w:rsid w:val="00353800"/>
    <w:rsid w:val="00355182"/>
    <w:rsid w:val="00357104"/>
    <w:rsid w:val="00361CFD"/>
    <w:rsid w:val="0037237F"/>
    <w:rsid w:val="0037339E"/>
    <w:rsid w:val="00373747"/>
    <w:rsid w:val="003776B1"/>
    <w:rsid w:val="00381853"/>
    <w:rsid w:val="003823D2"/>
    <w:rsid w:val="00384384"/>
    <w:rsid w:val="00385687"/>
    <w:rsid w:val="00385C92"/>
    <w:rsid w:val="0038717A"/>
    <w:rsid w:val="00387953"/>
    <w:rsid w:val="00387F7E"/>
    <w:rsid w:val="003951E4"/>
    <w:rsid w:val="003A0923"/>
    <w:rsid w:val="003A09BB"/>
    <w:rsid w:val="003A0FCB"/>
    <w:rsid w:val="003A1B60"/>
    <w:rsid w:val="003A1D2A"/>
    <w:rsid w:val="003A2FDF"/>
    <w:rsid w:val="003A3F86"/>
    <w:rsid w:val="003A6DE6"/>
    <w:rsid w:val="003B497C"/>
    <w:rsid w:val="003B65E5"/>
    <w:rsid w:val="003C020F"/>
    <w:rsid w:val="003C0B46"/>
    <w:rsid w:val="003C3E1F"/>
    <w:rsid w:val="003C449D"/>
    <w:rsid w:val="003C5087"/>
    <w:rsid w:val="003C514D"/>
    <w:rsid w:val="003C59CA"/>
    <w:rsid w:val="003D13E1"/>
    <w:rsid w:val="003D2531"/>
    <w:rsid w:val="003D5381"/>
    <w:rsid w:val="003D6C87"/>
    <w:rsid w:val="003E11FE"/>
    <w:rsid w:val="003E1204"/>
    <w:rsid w:val="003E1408"/>
    <w:rsid w:val="003E1DA2"/>
    <w:rsid w:val="003E2CB2"/>
    <w:rsid w:val="003F0ED6"/>
    <w:rsid w:val="003F738F"/>
    <w:rsid w:val="00400F4A"/>
    <w:rsid w:val="00406CF6"/>
    <w:rsid w:val="0041479F"/>
    <w:rsid w:val="004157C3"/>
    <w:rsid w:val="004164F4"/>
    <w:rsid w:val="00421F0E"/>
    <w:rsid w:val="00425DA8"/>
    <w:rsid w:val="004265DC"/>
    <w:rsid w:val="00433C0F"/>
    <w:rsid w:val="0043661F"/>
    <w:rsid w:val="00437135"/>
    <w:rsid w:val="0043746E"/>
    <w:rsid w:val="00437857"/>
    <w:rsid w:val="004434BE"/>
    <w:rsid w:val="004447BD"/>
    <w:rsid w:val="004501E1"/>
    <w:rsid w:val="00451AB4"/>
    <w:rsid w:val="004523A2"/>
    <w:rsid w:val="00453A2D"/>
    <w:rsid w:val="00454149"/>
    <w:rsid w:val="00457572"/>
    <w:rsid w:val="00460196"/>
    <w:rsid w:val="00465FB1"/>
    <w:rsid w:val="00472D00"/>
    <w:rsid w:val="004731AA"/>
    <w:rsid w:val="00473B1B"/>
    <w:rsid w:val="0047595F"/>
    <w:rsid w:val="00480790"/>
    <w:rsid w:val="00483415"/>
    <w:rsid w:val="00485016"/>
    <w:rsid w:val="004879EC"/>
    <w:rsid w:val="00492E17"/>
    <w:rsid w:val="0049478B"/>
    <w:rsid w:val="00496D0B"/>
    <w:rsid w:val="00496D11"/>
    <w:rsid w:val="004A0740"/>
    <w:rsid w:val="004A1163"/>
    <w:rsid w:val="004A14AD"/>
    <w:rsid w:val="004A250A"/>
    <w:rsid w:val="004A3021"/>
    <w:rsid w:val="004A3E19"/>
    <w:rsid w:val="004A7A12"/>
    <w:rsid w:val="004A7D30"/>
    <w:rsid w:val="004B07B3"/>
    <w:rsid w:val="004B247F"/>
    <w:rsid w:val="004B392E"/>
    <w:rsid w:val="004B48EC"/>
    <w:rsid w:val="004C15FE"/>
    <w:rsid w:val="004C652D"/>
    <w:rsid w:val="004C6E65"/>
    <w:rsid w:val="004C7044"/>
    <w:rsid w:val="004C7F8B"/>
    <w:rsid w:val="004D09B9"/>
    <w:rsid w:val="004D17D1"/>
    <w:rsid w:val="004D1CCA"/>
    <w:rsid w:val="004D2064"/>
    <w:rsid w:val="004D2665"/>
    <w:rsid w:val="004D2D2C"/>
    <w:rsid w:val="004D52B7"/>
    <w:rsid w:val="004D78B0"/>
    <w:rsid w:val="004E14FB"/>
    <w:rsid w:val="004E1F92"/>
    <w:rsid w:val="004E6A6B"/>
    <w:rsid w:val="004E7844"/>
    <w:rsid w:val="004E7DF6"/>
    <w:rsid w:val="004F21E7"/>
    <w:rsid w:val="004F5B86"/>
    <w:rsid w:val="004F5CCB"/>
    <w:rsid w:val="004F6025"/>
    <w:rsid w:val="004F6865"/>
    <w:rsid w:val="00506286"/>
    <w:rsid w:val="00506848"/>
    <w:rsid w:val="005100FD"/>
    <w:rsid w:val="00510B7B"/>
    <w:rsid w:val="005117CE"/>
    <w:rsid w:val="00516271"/>
    <w:rsid w:val="005213FE"/>
    <w:rsid w:val="0052323E"/>
    <w:rsid w:val="005248A5"/>
    <w:rsid w:val="005256F8"/>
    <w:rsid w:val="0053185B"/>
    <w:rsid w:val="00531EAB"/>
    <w:rsid w:val="0053713E"/>
    <w:rsid w:val="00537263"/>
    <w:rsid w:val="0053795A"/>
    <w:rsid w:val="00541E0A"/>
    <w:rsid w:val="005421AA"/>
    <w:rsid w:val="005425DB"/>
    <w:rsid w:val="00542627"/>
    <w:rsid w:val="00544E4B"/>
    <w:rsid w:val="00546F89"/>
    <w:rsid w:val="00547D76"/>
    <w:rsid w:val="00555393"/>
    <w:rsid w:val="00556FC8"/>
    <w:rsid w:val="00557D1A"/>
    <w:rsid w:val="00564539"/>
    <w:rsid w:val="00565C57"/>
    <w:rsid w:val="00565E40"/>
    <w:rsid w:val="00566F7D"/>
    <w:rsid w:val="005736F5"/>
    <w:rsid w:val="00574F9D"/>
    <w:rsid w:val="00575462"/>
    <w:rsid w:val="005759AD"/>
    <w:rsid w:val="00575E91"/>
    <w:rsid w:val="005764B1"/>
    <w:rsid w:val="00581409"/>
    <w:rsid w:val="0058242F"/>
    <w:rsid w:val="0058328B"/>
    <w:rsid w:val="005855F7"/>
    <w:rsid w:val="0059165A"/>
    <w:rsid w:val="00591E75"/>
    <w:rsid w:val="0059231C"/>
    <w:rsid w:val="005935C6"/>
    <w:rsid w:val="005945D2"/>
    <w:rsid w:val="00594B24"/>
    <w:rsid w:val="005A0A7A"/>
    <w:rsid w:val="005A5A06"/>
    <w:rsid w:val="005B0DE9"/>
    <w:rsid w:val="005B3780"/>
    <w:rsid w:val="005B4CB8"/>
    <w:rsid w:val="005B5632"/>
    <w:rsid w:val="005C2732"/>
    <w:rsid w:val="005C3CA1"/>
    <w:rsid w:val="005D6DA7"/>
    <w:rsid w:val="005E2C18"/>
    <w:rsid w:val="005E2C67"/>
    <w:rsid w:val="005F3C45"/>
    <w:rsid w:val="005F4425"/>
    <w:rsid w:val="006030A4"/>
    <w:rsid w:val="006042BE"/>
    <w:rsid w:val="00605524"/>
    <w:rsid w:val="006055A3"/>
    <w:rsid w:val="00605AAE"/>
    <w:rsid w:val="00607AE3"/>
    <w:rsid w:val="0061108F"/>
    <w:rsid w:val="0061158A"/>
    <w:rsid w:val="00611BDB"/>
    <w:rsid w:val="006204A6"/>
    <w:rsid w:val="00621E3D"/>
    <w:rsid w:val="00627637"/>
    <w:rsid w:val="00631877"/>
    <w:rsid w:val="00632BE7"/>
    <w:rsid w:val="006347D0"/>
    <w:rsid w:val="0063679E"/>
    <w:rsid w:val="006400BA"/>
    <w:rsid w:val="00640559"/>
    <w:rsid w:val="00642A48"/>
    <w:rsid w:val="006432E5"/>
    <w:rsid w:val="006505BE"/>
    <w:rsid w:val="006543A4"/>
    <w:rsid w:val="00654599"/>
    <w:rsid w:val="00655999"/>
    <w:rsid w:val="006612CF"/>
    <w:rsid w:val="00662EFE"/>
    <w:rsid w:val="00671F27"/>
    <w:rsid w:val="0067663A"/>
    <w:rsid w:val="00677E2E"/>
    <w:rsid w:val="00680F93"/>
    <w:rsid w:val="0068316E"/>
    <w:rsid w:val="006865A3"/>
    <w:rsid w:val="006912CC"/>
    <w:rsid w:val="006939D2"/>
    <w:rsid w:val="00693AF9"/>
    <w:rsid w:val="00693E3F"/>
    <w:rsid w:val="00694420"/>
    <w:rsid w:val="0069727F"/>
    <w:rsid w:val="006977C2"/>
    <w:rsid w:val="006A10BE"/>
    <w:rsid w:val="006A389B"/>
    <w:rsid w:val="006B0D5B"/>
    <w:rsid w:val="006B204C"/>
    <w:rsid w:val="006B29E0"/>
    <w:rsid w:val="006B5CBC"/>
    <w:rsid w:val="006B6D5F"/>
    <w:rsid w:val="006C1891"/>
    <w:rsid w:val="006C6294"/>
    <w:rsid w:val="006C68D6"/>
    <w:rsid w:val="006C6DEA"/>
    <w:rsid w:val="006C7275"/>
    <w:rsid w:val="006D043A"/>
    <w:rsid w:val="006D17AD"/>
    <w:rsid w:val="006D544F"/>
    <w:rsid w:val="006D563B"/>
    <w:rsid w:val="006D5ABC"/>
    <w:rsid w:val="006E03F0"/>
    <w:rsid w:val="006E0D0C"/>
    <w:rsid w:val="006E1653"/>
    <w:rsid w:val="006E44BC"/>
    <w:rsid w:val="007003DA"/>
    <w:rsid w:val="00700912"/>
    <w:rsid w:val="00704B67"/>
    <w:rsid w:val="00707F8A"/>
    <w:rsid w:val="00714EE0"/>
    <w:rsid w:val="00715412"/>
    <w:rsid w:val="00716DCD"/>
    <w:rsid w:val="00717510"/>
    <w:rsid w:val="007232D0"/>
    <w:rsid w:val="007308BA"/>
    <w:rsid w:val="00732137"/>
    <w:rsid w:val="00733D72"/>
    <w:rsid w:val="007404BA"/>
    <w:rsid w:val="00747D35"/>
    <w:rsid w:val="00747E24"/>
    <w:rsid w:val="00750799"/>
    <w:rsid w:val="0075426C"/>
    <w:rsid w:val="00754686"/>
    <w:rsid w:val="007663C9"/>
    <w:rsid w:val="007714A6"/>
    <w:rsid w:val="00772339"/>
    <w:rsid w:val="007755DE"/>
    <w:rsid w:val="00776D85"/>
    <w:rsid w:val="007901D6"/>
    <w:rsid w:val="00793DB6"/>
    <w:rsid w:val="007947B0"/>
    <w:rsid w:val="00795DA5"/>
    <w:rsid w:val="00796AC1"/>
    <w:rsid w:val="00797C8B"/>
    <w:rsid w:val="00797FD3"/>
    <w:rsid w:val="007A3585"/>
    <w:rsid w:val="007A3DE2"/>
    <w:rsid w:val="007A692D"/>
    <w:rsid w:val="007A7210"/>
    <w:rsid w:val="007B14C7"/>
    <w:rsid w:val="007B1910"/>
    <w:rsid w:val="007B5513"/>
    <w:rsid w:val="007B6ED8"/>
    <w:rsid w:val="007B7538"/>
    <w:rsid w:val="007C0279"/>
    <w:rsid w:val="007C2F68"/>
    <w:rsid w:val="007C4B5B"/>
    <w:rsid w:val="007C521B"/>
    <w:rsid w:val="007D23D3"/>
    <w:rsid w:val="007D3931"/>
    <w:rsid w:val="007D5EAF"/>
    <w:rsid w:val="007D7167"/>
    <w:rsid w:val="007E0B93"/>
    <w:rsid w:val="007E0BE2"/>
    <w:rsid w:val="007E1953"/>
    <w:rsid w:val="007E6EF0"/>
    <w:rsid w:val="007E782B"/>
    <w:rsid w:val="007E7C5D"/>
    <w:rsid w:val="007F0036"/>
    <w:rsid w:val="007F1EFC"/>
    <w:rsid w:val="007F32EC"/>
    <w:rsid w:val="007F4E17"/>
    <w:rsid w:val="007F6282"/>
    <w:rsid w:val="00800662"/>
    <w:rsid w:val="00800699"/>
    <w:rsid w:val="0080362A"/>
    <w:rsid w:val="0081292E"/>
    <w:rsid w:val="00824ABE"/>
    <w:rsid w:val="0082729C"/>
    <w:rsid w:val="00830B2B"/>
    <w:rsid w:val="00831DB3"/>
    <w:rsid w:val="00833B82"/>
    <w:rsid w:val="00833F82"/>
    <w:rsid w:val="0083693E"/>
    <w:rsid w:val="0084078B"/>
    <w:rsid w:val="00846A85"/>
    <w:rsid w:val="008470A4"/>
    <w:rsid w:val="0085067A"/>
    <w:rsid w:val="00851C24"/>
    <w:rsid w:val="00854049"/>
    <w:rsid w:val="00855DF8"/>
    <w:rsid w:val="008572CF"/>
    <w:rsid w:val="00861F23"/>
    <w:rsid w:val="0086443A"/>
    <w:rsid w:val="00864CAB"/>
    <w:rsid w:val="00865550"/>
    <w:rsid w:val="0086621F"/>
    <w:rsid w:val="00866506"/>
    <w:rsid w:val="00867C6E"/>
    <w:rsid w:val="00870028"/>
    <w:rsid w:val="0087435E"/>
    <w:rsid w:val="00877A95"/>
    <w:rsid w:val="008821DF"/>
    <w:rsid w:val="00882D07"/>
    <w:rsid w:val="00885242"/>
    <w:rsid w:val="00885F76"/>
    <w:rsid w:val="008868DC"/>
    <w:rsid w:val="0088766E"/>
    <w:rsid w:val="0088771D"/>
    <w:rsid w:val="00887D94"/>
    <w:rsid w:val="00894755"/>
    <w:rsid w:val="00894CED"/>
    <w:rsid w:val="00896529"/>
    <w:rsid w:val="00897EB1"/>
    <w:rsid w:val="008A02E8"/>
    <w:rsid w:val="008A3CB0"/>
    <w:rsid w:val="008B5FBE"/>
    <w:rsid w:val="008C34AF"/>
    <w:rsid w:val="008C3C12"/>
    <w:rsid w:val="008C3EC8"/>
    <w:rsid w:val="008C5A3D"/>
    <w:rsid w:val="008C610A"/>
    <w:rsid w:val="008C6D50"/>
    <w:rsid w:val="008C7864"/>
    <w:rsid w:val="008C79D1"/>
    <w:rsid w:val="008D104C"/>
    <w:rsid w:val="008D2876"/>
    <w:rsid w:val="008D7CD0"/>
    <w:rsid w:val="008E0D59"/>
    <w:rsid w:val="008E130E"/>
    <w:rsid w:val="008E23D1"/>
    <w:rsid w:val="008E5B16"/>
    <w:rsid w:val="008E5EAC"/>
    <w:rsid w:val="008E6DCB"/>
    <w:rsid w:val="008E7EBC"/>
    <w:rsid w:val="008F195D"/>
    <w:rsid w:val="008F1D8D"/>
    <w:rsid w:val="008F5657"/>
    <w:rsid w:val="008F7833"/>
    <w:rsid w:val="009046E8"/>
    <w:rsid w:val="0090721B"/>
    <w:rsid w:val="00913C12"/>
    <w:rsid w:val="00915510"/>
    <w:rsid w:val="00920E42"/>
    <w:rsid w:val="0092214E"/>
    <w:rsid w:val="009355F7"/>
    <w:rsid w:val="00935E7F"/>
    <w:rsid w:val="00936DE3"/>
    <w:rsid w:val="00945278"/>
    <w:rsid w:val="00945696"/>
    <w:rsid w:val="009505FF"/>
    <w:rsid w:val="009521BC"/>
    <w:rsid w:val="00953077"/>
    <w:rsid w:val="00953F23"/>
    <w:rsid w:val="0095573E"/>
    <w:rsid w:val="009629F5"/>
    <w:rsid w:val="00962EDD"/>
    <w:rsid w:val="009649BC"/>
    <w:rsid w:val="00965353"/>
    <w:rsid w:val="009665B0"/>
    <w:rsid w:val="00966CF7"/>
    <w:rsid w:val="00967232"/>
    <w:rsid w:val="0096759C"/>
    <w:rsid w:val="009714DB"/>
    <w:rsid w:val="009739CF"/>
    <w:rsid w:val="00973F47"/>
    <w:rsid w:val="00974521"/>
    <w:rsid w:val="009748A5"/>
    <w:rsid w:val="009767B6"/>
    <w:rsid w:val="009776F5"/>
    <w:rsid w:val="00981541"/>
    <w:rsid w:val="00981A90"/>
    <w:rsid w:val="00981B00"/>
    <w:rsid w:val="00985F88"/>
    <w:rsid w:val="00987777"/>
    <w:rsid w:val="00990EF7"/>
    <w:rsid w:val="0099223E"/>
    <w:rsid w:val="009926CD"/>
    <w:rsid w:val="0099553C"/>
    <w:rsid w:val="009967E4"/>
    <w:rsid w:val="009970CB"/>
    <w:rsid w:val="009A1B51"/>
    <w:rsid w:val="009A535C"/>
    <w:rsid w:val="009A62B7"/>
    <w:rsid w:val="009A7B63"/>
    <w:rsid w:val="009B1B1B"/>
    <w:rsid w:val="009B21F6"/>
    <w:rsid w:val="009B655B"/>
    <w:rsid w:val="009C4C1F"/>
    <w:rsid w:val="009C54E3"/>
    <w:rsid w:val="009C57EF"/>
    <w:rsid w:val="009C5BB3"/>
    <w:rsid w:val="009C7EF6"/>
    <w:rsid w:val="009D35C9"/>
    <w:rsid w:val="009D531C"/>
    <w:rsid w:val="009D5B93"/>
    <w:rsid w:val="009D68A9"/>
    <w:rsid w:val="009D6A14"/>
    <w:rsid w:val="009D6D2E"/>
    <w:rsid w:val="009D6EB8"/>
    <w:rsid w:val="009E07AC"/>
    <w:rsid w:val="009E135B"/>
    <w:rsid w:val="009E1EA9"/>
    <w:rsid w:val="009E3A6C"/>
    <w:rsid w:val="009E418C"/>
    <w:rsid w:val="009E4787"/>
    <w:rsid w:val="009E56AA"/>
    <w:rsid w:val="009E71E9"/>
    <w:rsid w:val="009E7E73"/>
    <w:rsid w:val="009F1167"/>
    <w:rsid w:val="009F3937"/>
    <w:rsid w:val="009F7B0B"/>
    <w:rsid w:val="00A020AD"/>
    <w:rsid w:val="00A021C3"/>
    <w:rsid w:val="00A02880"/>
    <w:rsid w:val="00A05972"/>
    <w:rsid w:val="00A079D1"/>
    <w:rsid w:val="00A10C87"/>
    <w:rsid w:val="00A1326C"/>
    <w:rsid w:val="00A14A1F"/>
    <w:rsid w:val="00A14EB9"/>
    <w:rsid w:val="00A15319"/>
    <w:rsid w:val="00A159BF"/>
    <w:rsid w:val="00A16363"/>
    <w:rsid w:val="00A1783A"/>
    <w:rsid w:val="00A21103"/>
    <w:rsid w:val="00A22A4C"/>
    <w:rsid w:val="00A31C05"/>
    <w:rsid w:val="00A3623B"/>
    <w:rsid w:val="00A429D6"/>
    <w:rsid w:val="00A42AA5"/>
    <w:rsid w:val="00A447F3"/>
    <w:rsid w:val="00A52187"/>
    <w:rsid w:val="00A53663"/>
    <w:rsid w:val="00A54BCB"/>
    <w:rsid w:val="00A62980"/>
    <w:rsid w:val="00A64EB8"/>
    <w:rsid w:val="00A65AC3"/>
    <w:rsid w:val="00A7031E"/>
    <w:rsid w:val="00A70B15"/>
    <w:rsid w:val="00A727EE"/>
    <w:rsid w:val="00A744F3"/>
    <w:rsid w:val="00A833C0"/>
    <w:rsid w:val="00A842C2"/>
    <w:rsid w:val="00A85A38"/>
    <w:rsid w:val="00A977E4"/>
    <w:rsid w:val="00A97E6B"/>
    <w:rsid w:val="00AA2B88"/>
    <w:rsid w:val="00AA69A9"/>
    <w:rsid w:val="00AB0BC9"/>
    <w:rsid w:val="00AB4152"/>
    <w:rsid w:val="00AB5377"/>
    <w:rsid w:val="00AC09D8"/>
    <w:rsid w:val="00AC0BAB"/>
    <w:rsid w:val="00AC72EE"/>
    <w:rsid w:val="00AD03EB"/>
    <w:rsid w:val="00AD1745"/>
    <w:rsid w:val="00AD4569"/>
    <w:rsid w:val="00AD7052"/>
    <w:rsid w:val="00AE0077"/>
    <w:rsid w:val="00AE15B1"/>
    <w:rsid w:val="00AE5044"/>
    <w:rsid w:val="00AE6E23"/>
    <w:rsid w:val="00AE72D2"/>
    <w:rsid w:val="00AF0B50"/>
    <w:rsid w:val="00AF13DE"/>
    <w:rsid w:val="00AF265C"/>
    <w:rsid w:val="00AF2E20"/>
    <w:rsid w:val="00AF5F03"/>
    <w:rsid w:val="00AF6161"/>
    <w:rsid w:val="00AF69C3"/>
    <w:rsid w:val="00AF71E8"/>
    <w:rsid w:val="00B00070"/>
    <w:rsid w:val="00B05551"/>
    <w:rsid w:val="00B05A5E"/>
    <w:rsid w:val="00B05F57"/>
    <w:rsid w:val="00B0642C"/>
    <w:rsid w:val="00B1105F"/>
    <w:rsid w:val="00B141F6"/>
    <w:rsid w:val="00B15195"/>
    <w:rsid w:val="00B157CA"/>
    <w:rsid w:val="00B176F0"/>
    <w:rsid w:val="00B21852"/>
    <w:rsid w:val="00B27394"/>
    <w:rsid w:val="00B3087C"/>
    <w:rsid w:val="00B36611"/>
    <w:rsid w:val="00B3712A"/>
    <w:rsid w:val="00B40D3D"/>
    <w:rsid w:val="00B420F1"/>
    <w:rsid w:val="00B42D02"/>
    <w:rsid w:val="00B42F8A"/>
    <w:rsid w:val="00B442F5"/>
    <w:rsid w:val="00B44F4A"/>
    <w:rsid w:val="00B474E1"/>
    <w:rsid w:val="00B514D1"/>
    <w:rsid w:val="00B554C7"/>
    <w:rsid w:val="00B61776"/>
    <w:rsid w:val="00B67FCF"/>
    <w:rsid w:val="00B710F4"/>
    <w:rsid w:val="00B73A85"/>
    <w:rsid w:val="00B74954"/>
    <w:rsid w:val="00B75254"/>
    <w:rsid w:val="00B757B4"/>
    <w:rsid w:val="00B774F4"/>
    <w:rsid w:val="00B800AE"/>
    <w:rsid w:val="00B81AF9"/>
    <w:rsid w:val="00B84A0F"/>
    <w:rsid w:val="00B877DC"/>
    <w:rsid w:val="00B91486"/>
    <w:rsid w:val="00B93DAC"/>
    <w:rsid w:val="00B95BE5"/>
    <w:rsid w:val="00B96621"/>
    <w:rsid w:val="00B97E1E"/>
    <w:rsid w:val="00BA1676"/>
    <w:rsid w:val="00BA1F68"/>
    <w:rsid w:val="00BA1FEC"/>
    <w:rsid w:val="00BB105D"/>
    <w:rsid w:val="00BB241E"/>
    <w:rsid w:val="00BC124D"/>
    <w:rsid w:val="00BC1759"/>
    <w:rsid w:val="00BC1C78"/>
    <w:rsid w:val="00BD2360"/>
    <w:rsid w:val="00BD3721"/>
    <w:rsid w:val="00BD3A03"/>
    <w:rsid w:val="00BD4CE7"/>
    <w:rsid w:val="00BD5F68"/>
    <w:rsid w:val="00BD5FE3"/>
    <w:rsid w:val="00BE3C1D"/>
    <w:rsid w:val="00BE5935"/>
    <w:rsid w:val="00BE5E8A"/>
    <w:rsid w:val="00BE60CF"/>
    <w:rsid w:val="00BE6C05"/>
    <w:rsid w:val="00BE6F56"/>
    <w:rsid w:val="00BF4CAD"/>
    <w:rsid w:val="00BF7786"/>
    <w:rsid w:val="00C00893"/>
    <w:rsid w:val="00C03159"/>
    <w:rsid w:val="00C05438"/>
    <w:rsid w:val="00C06AEF"/>
    <w:rsid w:val="00C06EA4"/>
    <w:rsid w:val="00C21EEB"/>
    <w:rsid w:val="00C232A5"/>
    <w:rsid w:val="00C237CB"/>
    <w:rsid w:val="00C25C44"/>
    <w:rsid w:val="00C317FA"/>
    <w:rsid w:val="00C3229F"/>
    <w:rsid w:val="00C32EE0"/>
    <w:rsid w:val="00C34514"/>
    <w:rsid w:val="00C35790"/>
    <w:rsid w:val="00C45E19"/>
    <w:rsid w:val="00C46E75"/>
    <w:rsid w:val="00C47999"/>
    <w:rsid w:val="00C532C8"/>
    <w:rsid w:val="00C53515"/>
    <w:rsid w:val="00C547A3"/>
    <w:rsid w:val="00C561F7"/>
    <w:rsid w:val="00C5768D"/>
    <w:rsid w:val="00C6027F"/>
    <w:rsid w:val="00C602F6"/>
    <w:rsid w:val="00C61D46"/>
    <w:rsid w:val="00C61E9C"/>
    <w:rsid w:val="00C626AA"/>
    <w:rsid w:val="00C63DE5"/>
    <w:rsid w:val="00C64254"/>
    <w:rsid w:val="00C73909"/>
    <w:rsid w:val="00C7737F"/>
    <w:rsid w:val="00C77DA6"/>
    <w:rsid w:val="00C83007"/>
    <w:rsid w:val="00C909C9"/>
    <w:rsid w:val="00C90E34"/>
    <w:rsid w:val="00C923EA"/>
    <w:rsid w:val="00C92583"/>
    <w:rsid w:val="00C949A9"/>
    <w:rsid w:val="00C96690"/>
    <w:rsid w:val="00C97A50"/>
    <w:rsid w:val="00C97E0B"/>
    <w:rsid w:val="00CA0540"/>
    <w:rsid w:val="00CA28A8"/>
    <w:rsid w:val="00CA5C06"/>
    <w:rsid w:val="00CB2257"/>
    <w:rsid w:val="00CB2DA4"/>
    <w:rsid w:val="00CB662B"/>
    <w:rsid w:val="00CB7010"/>
    <w:rsid w:val="00CB7057"/>
    <w:rsid w:val="00CC0793"/>
    <w:rsid w:val="00CC0D5F"/>
    <w:rsid w:val="00CC29DD"/>
    <w:rsid w:val="00CC503C"/>
    <w:rsid w:val="00CC66E0"/>
    <w:rsid w:val="00CD08C6"/>
    <w:rsid w:val="00CD3616"/>
    <w:rsid w:val="00CD6BFA"/>
    <w:rsid w:val="00CE0E78"/>
    <w:rsid w:val="00CE2BD6"/>
    <w:rsid w:val="00CE4D15"/>
    <w:rsid w:val="00CE5B5D"/>
    <w:rsid w:val="00CF053C"/>
    <w:rsid w:val="00CF1616"/>
    <w:rsid w:val="00CF3805"/>
    <w:rsid w:val="00CF6F67"/>
    <w:rsid w:val="00D0206B"/>
    <w:rsid w:val="00D049EF"/>
    <w:rsid w:val="00D0775F"/>
    <w:rsid w:val="00D10A63"/>
    <w:rsid w:val="00D10B04"/>
    <w:rsid w:val="00D11921"/>
    <w:rsid w:val="00D13CB6"/>
    <w:rsid w:val="00D15BEB"/>
    <w:rsid w:val="00D15FAB"/>
    <w:rsid w:val="00D16077"/>
    <w:rsid w:val="00D21761"/>
    <w:rsid w:val="00D25FAD"/>
    <w:rsid w:val="00D2720B"/>
    <w:rsid w:val="00D30D4D"/>
    <w:rsid w:val="00D3219A"/>
    <w:rsid w:val="00D333DC"/>
    <w:rsid w:val="00D37845"/>
    <w:rsid w:val="00D40B39"/>
    <w:rsid w:val="00D42753"/>
    <w:rsid w:val="00D42C2C"/>
    <w:rsid w:val="00D450EE"/>
    <w:rsid w:val="00D45553"/>
    <w:rsid w:val="00D46213"/>
    <w:rsid w:val="00D51598"/>
    <w:rsid w:val="00D52068"/>
    <w:rsid w:val="00D5351C"/>
    <w:rsid w:val="00D53E00"/>
    <w:rsid w:val="00D54530"/>
    <w:rsid w:val="00D54E78"/>
    <w:rsid w:val="00D55BAA"/>
    <w:rsid w:val="00D55E36"/>
    <w:rsid w:val="00D60723"/>
    <w:rsid w:val="00D64CF6"/>
    <w:rsid w:val="00D65EDC"/>
    <w:rsid w:val="00D66B1F"/>
    <w:rsid w:val="00D70AFE"/>
    <w:rsid w:val="00D71101"/>
    <w:rsid w:val="00D73ACD"/>
    <w:rsid w:val="00D75CA9"/>
    <w:rsid w:val="00D76170"/>
    <w:rsid w:val="00D77982"/>
    <w:rsid w:val="00D8208E"/>
    <w:rsid w:val="00D8237D"/>
    <w:rsid w:val="00D83608"/>
    <w:rsid w:val="00D86268"/>
    <w:rsid w:val="00D875F3"/>
    <w:rsid w:val="00D879EC"/>
    <w:rsid w:val="00D94A8F"/>
    <w:rsid w:val="00D9533C"/>
    <w:rsid w:val="00D953F9"/>
    <w:rsid w:val="00D964D9"/>
    <w:rsid w:val="00D968B6"/>
    <w:rsid w:val="00D97DE1"/>
    <w:rsid w:val="00DA03F6"/>
    <w:rsid w:val="00DA147E"/>
    <w:rsid w:val="00DA1B14"/>
    <w:rsid w:val="00DA1B18"/>
    <w:rsid w:val="00DA2D76"/>
    <w:rsid w:val="00DA2E43"/>
    <w:rsid w:val="00DA6865"/>
    <w:rsid w:val="00DB2B88"/>
    <w:rsid w:val="00DB2E03"/>
    <w:rsid w:val="00DB2F2A"/>
    <w:rsid w:val="00DB3CA1"/>
    <w:rsid w:val="00DB51A7"/>
    <w:rsid w:val="00DB523A"/>
    <w:rsid w:val="00DB7A5E"/>
    <w:rsid w:val="00DC2586"/>
    <w:rsid w:val="00DC3B74"/>
    <w:rsid w:val="00DD4BD7"/>
    <w:rsid w:val="00DD65ED"/>
    <w:rsid w:val="00DD6BB1"/>
    <w:rsid w:val="00DE3FBE"/>
    <w:rsid w:val="00DE47D2"/>
    <w:rsid w:val="00DE540B"/>
    <w:rsid w:val="00DF1FB9"/>
    <w:rsid w:val="00DF3B92"/>
    <w:rsid w:val="00DF3E8D"/>
    <w:rsid w:val="00DF5103"/>
    <w:rsid w:val="00E01456"/>
    <w:rsid w:val="00E0286E"/>
    <w:rsid w:val="00E036F8"/>
    <w:rsid w:val="00E04FA3"/>
    <w:rsid w:val="00E063D9"/>
    <w:rsid w:val="00E069C7"/>
    <w:rsid w:val="00E077FD"/>
    <w:rsid w:val="00E11051"/>
    <w:rsid w:val="00E16C23"/>
    <w:rsid w:val="00E17B67"/>
    <w:rsid w:val="00E24B8A"/>
    <w:rsid w:val="00E25F99"/>
    <w:rsid w:val="00E27FDA"/>
    <w:rsid w:val="00E31322"/>
    <w:rsid w:val="00E33729"/>
    <w:rsid w:val="00E33C6B"/>
    <w:rsid w:val="00E34E5F"/>
    <w:rsid w:val="00E35571"/>
    <w:rsid w:val="00E36706"/>
    <w:rsid w:val="00E41A9B"/>
    <w:rsid w:val="00E435DE"/>
    <w:rsid w:val="00E4547A"/>
    <w:rsid w:val="00E46EE6"/>
    <w:rsid w:val="00E50C3F"/>
    <w:rsid w:val="00E50E11"/>
    <w:rsid w:val="00E52982"/>
    <w:rsid w:val="00E53C8C"/>
    <w:rsid w:val="00E5474F"/>
    <w:rsid w:val="00E54934"/>
    <w:rsid w:val="00E55FD4"/>
    <w:rsid w:val="00E62A2E"/>
    <w:rsid w:val="00E65EF3"/>
    <w:rsid w:val="00E66DB5"/>
    <w:rsid w:val="00E71A0E"/>
    <w:rsid w:val="00E72D5A"/>
    <w:rsid w:val="00E7525A"/>
    <w:rsid w:val="00E75461"/>
    <w:rsid w:val="00E754B8"/>
    <w:rsid w:val="00E756D5"/>
    <w:rsid w:val="00E76E08"/>
    <w:rsid w:val="00E81B20"/>
    <w:rsid w:val="00E83DD7"/>
    <w:rsid w:val="00E84800"/>
    <w:rsid w:val="00E85127"/>
    <w:rsid w:val="00E92E96"/>
    <w:rsid w:val="00E93513"/>
    <w:rsid w:val="00E9432E"/>
    <w:rsid w:val="00E94615"/>
    <w:rsid w:val="00EA3874"/>
    <w:rsid w:val="00EA774D"/>
    <w:rsid w:val="00EB6897"/>
    <w:rsid w:val="00EB6AC0"/>
    <w:rsid w:val="00EB70C1"/>
    <w:rsid w:val="00EB70C5"/>
    <w:rsid w:val="00EB7134"/>
    <w:rsid w:val="00EC0C20"/>
    <w:rsid w:val="00EC24B5"/>
    <w:rsid w:val="00EC2A3E"/>
    <w:rsid w:val="00EC343C"/>
    <w:rsid w:val="00EC35C2"/>
    <w:rsid w:val="00ED18D4"/>
    <w:rsid w:val="00ED44C4"/>
    <w:rsid w:val="00EE088F"/>
    <w:rsid w:val="00EE2010"/>
    <w:rsid w:val="00EF0809"/>
    <w:rsid w:val="00EF1296"/>
    <w:rsid w:val="00EF19D8"/>
    <w:rsid w:val="00EF72CA"/>
    <w:rsid w:val="00F0061F"/>
    <w:rsid w:val="00F0460A"/>
    <w:rsid w:val="00F115D5"/>
    <w:rsid w:val="00F11752"/>
    <w:rsid w:val="00F13E13"/>
    <w:rsid w:val="00F2482C"/>
    <w:rsid w:val="00F27930"/>
    <w:rsid w:val="00F31850"/>
    <w:rsid w:val="00F31AA5"/>
    <w:rsid w:val="00F33CAB"/>
    <w:rsid w:val="00F40D45"/>
    <w:rsid w:val="00F40F6A"/>
    <w:rsid w:val="00F4670B"/>
    <w:rsid w:val="00F4754B"/>
    <w:rsid w:val="00F47B23"/>
    <w:rsid w:val="00F5102B"/>
    <w:rsid w:val="00F5162C"/>
    <w:rsid w:val="00F520C5"/>
    <w:rsid w:val="00F53103"/>
    <w:rsid w:val="00F5479C"/>
    <w:rsid w:val="00F55BDD"/>
    <w:rsid w:val="00F56F4D"/>
    <w:rsid w:val="00F57F7B"/>
    <w:rsid w:val="00F62A2A"/>
    <w:rsid w:val="00F63E14"/>
    <w:rsid w:val="00F66B8E"/>
    <w:rsid w:val="00F70467"/>
    <w:rsid w:val="00F71271"/>
    <w:rsid w:val="00F724E1"/>
    <w:rsid w:val="00F74BA0"/>
    <w:rsid w:val="00F75187"/>
    <w:rsid w:val="00F80822"/>
    <w:rsid w:val="00F819CE"/>
    <w:rsid w:val="00F9567D"/>
    <w:rsid w:val="00F97E9F"/>
    <w:rsid w:val="00FA1015"/>
    <w:rsid w:val="00FA45A2"/>
    <w:rsid w:val="00FA49C5"/>
    <w:rsid w:val="00FA75B7"/>
    <w:rsid w:val="00FA76C1"/>
    <w:rsid w:val="00FA7876"/>
    <w:rsid w:val="00FB0AF8"/>
    <w:rsid w:val="00FB0FD8"/>
    <w:rsid w:val="00FB15F3"/>
    <w:rsid w:val="00FB25DC"/>
    <w:rsid w:val="00FB2707"/>
    <w:rsid w:val="00FC0BA5"/>
    <w:rsid w:val="00FC1945"/>
    <w:rsid w:val="00FC217A"/>
    <w:rsid w:val="00FC3527"/>
    <w:rsid w:val="00FC3924"/>
    <w:rsid w:val="00FC7412"/>
    <w:rsid w:val="00FC7446"/>
    <w:rsid w:val="00FD32EE"/>
    <w:rsid w:val="00FD4F5D"/>
    <w:rsid w:val="00FD63D5"/>
    <w:rsid w:val="00FD7BD5"/>
    <w:rsid w:val="00FD7F11"/>
    <w:rsid w:val="00FE0C53"/>
    <w:rsid w:val="00FE2EA5"/>
    <w:rsid w:val="00FE43DC"/>
    <w:rsid w:val="00FE50F4"/>
    <w:rsid w:val="00FE698A"/>
    <w:rsid w:val="00FF08AA"/>
    <w:rsid w:val="00FF2169"/>
    <w:rsid w:val="00FF31A5"/>
    <w:rsid w:val="00FF3B7E"/>
    <w:rsid w:val="00FF48E8"/>
    <w:rsid w:val="00FF7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0B5C"/>
    <w:rPr>
      <w:rFonts w:ascii="Times New Roman" w:hAnsi="Times New Roman"/>
    </w:rPr>
  </w:style>
  <w:style w:type="paragraph" w:styleId="Heading1">
    <w:name w:val="heading 1"/>
    <w:basedOn w:val="Normal"/>
    <w:next w:val="Normal"/>
    <w:link w:val="Heading1Char"/>
    <w:uiPriority w:val="9"/>
    <w:qFormat/>
    <w:rsid w:val="00E31322"/>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31322"/>
    <w:pPr>
      <w:keepNext/>
      <w:keepLines/>
      <w:spacing w:before="200"/>
      <w:outlineLvl w:val="1"/>
    </w:pPr>
    <w:rPr>
      <w:rFonts w:asciiTheme="minorHAnsi" w:eastAsiaTheme="majorEastAsia" w:hAnsiTheme="minorHAnsi" w:cstheme="majorBidi"/>
      <w:b/>
      <w:bCs/>
      <w:color w:val="1F497D" w:themeColor="text2"/>
      <w:sz w:val="32"/>
      <w:szCs w:val="26"/>
    </w:rPr>
  </w:style>
  <w:style w:type="paragraph" w:styleId="Heading3">
    <w:name w:val="heading 3"/>
    <w:basedOn w:val="Normal"/>
    <w:next w:val="Normal"/>
    <w:link w:val="Heading3Char"/>
    <w:uiPriority w:val="9"/>
    <w:unhideWhenUsed/>
    <w:qFormat/>
    <w:rsid w:val="00E31322"/>
    <w:pPr>
      <w:keepNext/>
      <w:keepLines/>
      <w:spacing w:before="200"/>
      <w:outlineLvl w:val="2"/>
    </w:pPr>
    <w:rPr>
      <w:rFonts w:asciiTheme="minorHAnsi" w:eastAsiaTheme="majorEastAsia" w:hAnsiTheme="minorHAnsi" w:cstheme="majorBidi"/>
      <w:b/>
      <w:bCs/>
      <w:i/>
      <w:color w:val="1F497D"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322"/>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31322"/>
    <w:rPr>
      <w:rFonts w:eastAsiaTheme="majorEastAsia" w:cstheme="majorBidi"/>
      <w:b/>
      <w:bCs/>
      <w:color w:val="1F497D" w:themeColor="text2"/>
      <w:sz w:val="32"/>
      <w:szCs w:val="26"/>
    </w:rPr>
  </w:style>
  <w:style w:type="character" w:customStyle="1" w:styleId="Heading3Char">
    <w:name w:val="Heading 3 Char"/>
    <w:basedOn w:val="DefaultParagraphFont"/>
    <w:link w:val="Heading3"/>
    <w:uiPriority w:val="9"/>
    <w:rsid w:val="00E31322"/>
    <w:rPr>
      <w:rFonts w:eastAsiaTheme="majorEastAsia" w:cstheme="majorBidi"/>
      <w:b/>
      <w:bCs/>
      <w:i/>
      <w:color w:val="1F497D" w:themeColor="text2"/>
      <w:sz w:val="28"/>
    </w:rPr>
  </w:style>
  <w:style w:type="paragraph" w:styleId="BalloonText">
    <w:name w:val="Balloon Text"/>
    <w:basedOn w:val="Normal"/>
    <w:link w:val="BalloonTextChar"/>
    <w:uiPriority w:val="99"/>
    <w:semiHidden/>
    <w:unhideWhenUsed/>
    <w:rsid w:val="00B97E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7E1E"/>
    <w:rPr>
      <w:rFonts w:ascii="Tahoma" w:hAnsi="Tahoma" w:cs="Tahoma"/>
      <w:sz w:val="16"/>
      <w:szCs w:val="16"/>
    </w:rPr>
  </w:style>
  <w:style w:type="character" w:customStyle="1" w:styleId="Definition">
    <w:name w:val="Definition"/>
    <w:basedOn w:val="DefaultParagraphFont"/>
    <w:uiPriority w:val="1"/>
    <w:qFormat/>
    <w:rsid w:val="00355182"/>
    <w:rPr>
      <w:rFonts w:asciiTheme="minorHAnsi" w:hAnsiTheme="minorHAnsi"/>
      <w:b/>
      <w:sz w:val="22"/>
    </w:rPr>
  </w:style>
  <w:style w:type="paragraph" w:styleId="NoSpacing">
    <w:name w:val="No Spacing"/>
    <w:link w:val="NoSpacingChar"/>
    <w:uiPriority w:val="1"/>
    <w:qFormat/>
    <w:rsid w:val="006B6D5F"/>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8D7CD0"/>
    <w:rPr>
      <w:rFonts w:ascii="Times New Roman" w:hAnsi="Times New Roman"/>
    </w:rPr>
  </w:style>
  <w:style w:type="character" w:customStyle="1" w:styleId="URL">
    <w:name w:val="URL"/>
    <w:basedOn w:val="DefaultParagraphFont"/>
    <w:uiPriority w:val="1"/>
    <w:qFormat/>
    <w:rsid w:val="00022D3A"/>
    <w:rPr>
      <w:u w:val="dotted"/>
    </w:rPr>
  </w:style>
  <w:style w:type="character" w:customStyle="1" w:styleId="Literal">
    <w:name w:val="Literal"/>
    <w:basedOn w:val="DefaultParagraphFont"/>
    <w:uiPriority w:val="1"/>
    <w:qFormat/>
    <w:rsid w:val="00776D85"/>
    <w:rPr>
      <w:rFonts w:ascii="Lucida Sans Typewriter" w:hAnsi="Lucida Sans Typewriter"/>
      <w:sz w:val="18"/>
    </w:rPr>
  </w:style>
  <w:style w:type="paragraph" w:styleId="ListParagraph">
    <w:name w:val="List Paragraph"/>
    <w:basedOn w:val="Normal"/>
    <w:uiPriority w:val="34"/>
    <w:qFormat/>
    <w:rsid w:val="00BE3C1D"/>
    <w:pPr>
      <w:ind w:left="720"/>
      <w:contextualSpacing/>
    </w:pPr>
  </w:style>
  <w:style w:type="paragraph" w:customStyle="1" w:styleId="TopicsCoveredbox">
    <w:name w:val="Topics Covered box"/>
    <w:basedOn w:val="Normal"/>
    <w:qFormat/>
    <w:rsid w:val="002A0B5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style>
  <w:style w:type="paragraph" w:customStyle="1" w:styleId="CodeExample">
    <w:name w:val="Code Example"/>
    <w:basedOn w:val="Normal"/>
    <w:qFormat/>
    <w:rsid w:val="0084078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84078B"/>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207842"/>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9D35C9"/>
    <w:rPr>
      <w:b/>
      <w:color w:val="1F497D" w:themeColor="text2"/>
    </w:rPr>
  </w:style>
  <w:style w:type="character" w:styleId="Emphasis">
    <w:name w:val="Emphasis"/>
    <w:basedOn w:val="DefaultParagraphFont"/>
    <w:uiPriority w:val="20"/>
    <w:qFormat/>
    <w:rsid w:val="00A54BCB"/>
    <w:rPr>
      <w:i/>
      <w:iCs/>
    </w:rPr>
  </w:style>
  <w:style w:type="character" w:styleId="Strong">
    <w:name w:val="Strong"/>
    <w:basedOn w:val="DefaultParagraphFont"/>
    <w:uiPriority w:val="22"/>
    <w:qFormat/>
    <w:rsid w:val="00A54BCB"/>
    <w:rPr>
      <w:b/>
      <w:bCs/>
    </w:rPr>
  </w:style>
  <w:style w:type="table" w:styleId="TableGrid">
    <w:name w:val="Table Grid"/>
    <w:basedOn w:val="TableNormal"/>
    <w:uiPriority w:val="59"/>
    <w:rsid w:val="00DC2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1C5458"/>
    <w:rPr>
      <w:color w:val="7F7F7F" w:themeColor="text1" w:themeTint="80"/>
    </w:rPr>
  </w:style>
  <w:style w:type="character" w:customStyle="1" w:styleId="SourceCodeComment">
    <w:name w:val="Source Code Comment"/>
    <w:basedOn w:val="DefaultParagraphFont"/>
    <w:uiPriority w:val="1"/>
    <w:qFormat/>
    <w:rsid w:val="00C561F7"/>
    <w:rPr>
      <w:color w:val="7F7F7F" w:themeColor="text1" w:themeTint="80"/>
    </w:rPr>
  </w:style>
  <w:style w:type="paragraph" w:styleId="Caption">
    <w:name w:val="caption"/>
    <w:basedOn w:val="Normal"/>
    <w:next w:val="Normal"/>
    <w:uiPriority w:val="35"/>
    <w:unhideWhenUsed/>
    <w:qFormat/>
    <w:rsid w:val="008C79D1"/>
    <w:pPr>
      <w:spacing w:line="240" w:lineRule="auto"/>
      <w:jc w:val="center"/>
    </w:pPr>
    <w:rPr>
      <w:rFonts w:asciiTheme="minorHAnsi" w:hAnsiTheme="minorHAnsi"/>
      <w:bCs/>
      <w:szCs w:val="18"/>
    </w:rPr>
  </w:style>
  <w:style w:type="paragraph" w:styleId="TOCHeading">
    <w:name w:val="TOC Heading"/>
    <w:basedOn w:val="Heading1"/>
    <w:next w:val="Normal"/>
    <w:uiPriority w:val="39"/>
    <w:unhideWhenUsed/>
    <w:qFormat/>
    <w:rsid w:val="00D10B04"/>
    <w:pPr>
      <w:outlineLvl w:val="9"/>
    </w:pPr>
    <w:rPr>
      <w:lang w:eastAsia="ja-JP"/>
    </w:rPr>
  </w:style>
  <w:style w:type="paragraph" w:styleId="TOC1">
    <w:name w:val="toc 1"/>
    <w:basedOn w:val="Normal"/>
    <w:next w:val="Normal"/>
    <w:autoRedefine/>
    <w:uiPriority w:val="39"/>
    <w:unhideWhenUsed/>
    <w:qFormat/>
    <w:rsid w:val="00D10B04"/>
    <w:pPr>
      <w:spacing w:after="100"/>
    </w:pPr>
  </w:style>
  <w:style w:type="paragraph" w:styleId="TOC2">
    <w:name w:val="toc 2"/>
    <w:basedOn w:val="Normal"/>
    <w:next w:val="Normal"/>
    <w:autoRedefine/>
    <w:uiPriority w:val="39"/>
    <w:unhideWhenUsed/>
    <w:qFormat/>
    <w:rsid w:val="00D10B04"/>
    <w:pPr>
      <w:spacing w:after="100"/>
      <w:ind w:left="220"/>
    </w:pPr>
  </w:style>
  <w:style w:type="paragraph" w:styleId="TOC3">
    <w:name w:val="toc 3"/>
    <w:basedOn w:val="Normal"/>
    <w:next w:val="Normal"/>
    <w:autoRedefine/>
    <w:uiPriority w:val="39"/>
    <w:unhideWhenUsed/>
    <w:qFormat/>
    <w:rsid w:val="00D10B04"/>
    <w:pPr>
      <w:spacing w:after="100"/>
      <w:ind w:left="440"/>
    </w:pPr>
  </w:style>
  <w:style w:type="character" w:styleId="Hyperlink">
    <w:name w:val="Hyperlink"/>
    <w:basedOn w:val="DefaultParagraphFont"/>
    <w:uiPriority w:val="99"/>
    <w:unhideWhenUsed/>
    <w:rsid w:val="005C2732"/>
    <w:rPr>
      <w:color w:val="0000FF" w:themeColor="hyperlink"/>
      <w:u w:val="single"/>
    </w:rPr>
  </w:style>
  <w:style w:type="paragraph" w:styleId="Header">
    <w:name w:val="header"/>
    <w:basedOn w:val="Normal"/>
    <w:link w:val="HeaderChar"/>
    <w:uiPriority w:val="99"/>
    <w:unhideWhenUsed/>
    <w:rsid w:val="007F0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036"/>
    <w:rPr>
      <w:rFonts w:ascii="Times New Roman" w:hAnsi="Times New Roman"/>
    </w:rPr>
  </w:style>
  <w:style w:type="paragraph" w:styleId="Footer">
    <w:name w:val="footer"/>
    <w:basedOn w:val="Normal"/>
    <w:link w:val="FooterChar"/>
    <w:uiPriority w:val="99"/>
    <w:unhideWhenUsed/>
    <w:rsid w:val="007F0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036"/>
    <w:rPr>
      <w:rFonts w:ascii="Times New Roman" w:hAnsi="Times New Roman"/>
    </w:rPr>
  </w:style>
  <w:style w:type="paragraph" w:customStyle="1" w:styleId="TableHeading">
    <w:name w:val="Table Heading"/>
    <w:basedOn w:val="Normal"/>
    <w:rsid w:val="00FE43DC"/>
    <w:pPr>
      <w:spacing w:after="0" w:line="240" w:lineRule="auto"/>
      <w:jc w:val="center"/>
    </w:pPr>
    <w:rPr>
      <w:rFonts w:asciiTheme="minorHAnsi" w:hAnsiTheme="minorHAnsi"/>
      <w:b/>
    </w:rPr>
  </w:style>
  <w:style w:type="paragraph" w:customStyle="1" w:styleId="TableListing">
    <w:name w:val="Table Listing"/>
    <w:basedOn w:val="Normal"/>
    <w:qFormat/>
    <w:rsid w:val="00215E31"/>
    <w:pPr>
      <w:spacing w:after="0" w:line="240" w:lineRule="auto"/>
      <w:jc w:val="center"/>
    </w:pPr>
    <w:rPr>
      <w:rFonts w:asciiTheme="minorHAnsi" w:hAnsiTheme="minorHAnsi"/>
    </w:rPr>
  </w:style>
  <w:style w:type="paragraph" w:customStyle="1" w:styleId="ImportantNote">
    <w:name w:val="Important Note"/>
    <w:basedOn w:val="Body"/>
    <w:qFormat/>
    <w:rsid w:val="009B1B1B"/>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1E1B09"/>
    <w:pPr>
      <w:spacing w:before="100" w:beforeAutospacing="1" w:after="100" w:afterAutospacing="1" w:line="240" w:lineRule="auto"/>
    </w:pPr>
    <w:rPr>
      <w:rFonts w:eastAsia="Times New Roman" w:cs="Times New Roman"/>
      <w:sz w:val="24"/>
      <w:szCs w:val="24"/>
    </w:rPr>
  </w:style>
  <w:style w:type="paragraph" w:styleId="TOC4">
    <w:name w:val="toc 4"/>
    <w:basedOn w:val="Normal"/>
    <w:next w:val="Normal"/>
    <w:autoRedefine/>
    <w:uiPriority w:val="39"/>
    <w:unhideWhenUsed/>
    <w:rsid w:val="00460196"/>
    <w:pPr>
      <w:spacing w:after="100"/>
      <w:ind w:left="660"/>
    </w:pPr>
    <w:rPr>
      <w:rFonts w:asciiTheme="minorHAnsi" w:eastAsiaTheme="minorEastAsia" w:hAnsiTheme="minorHAnsi"/>
    </w:rPr>
  </w:style>
  <w:style w:type="character" w:customStyle="1" w:styleId="StrongBoxed">
    <w:name w:val="Strong &amp; Boxed"/>
    <w:basedOn w:val="Strong"/>
    <w:uiPriority w:val="1"/>
    <w:qFormat/>
    <w:rsid w:val="00680F93"/>
    <w:rPr>
      <w:b/>
      <w:bCs/>
      <w:bdr w:val="single" w:sz="4" w:space="0" w:color="auto"/>
    </w:rPr>
  </w:style>
  <w:style w:type="paragraph" w:styleId="Title">
    <w:name w:val="Title"/>
    <w:basedOn w:val="Normal"/>
    <w:next w:val="Normal"/>
    <w:link w:val="TitleChar"/>
    <w:uiPriority w:val="10"/>
    <w:qFormat/>
    <w:rsid w:val="00AF0B50"/>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72"/>
      <w:szCs w:val="52"/>
    </w:rPr>
  </w:style>
  <w:style w:type="character" w:customStyle="1" w:styleId="TitleChar">
    <w:name w:val="Title Char"/>
    <w:basedOn w:val="DefaultParagraphFont"/>
    <w:link w:val="Title"/>
    <w:uiPriority w:val="10"/>
    <w:rsid w:val="00AF0B50"/>
    <w:rPr>
      <w:rFonts w:ascii="Franklin Gothic Demi" w:eastAsiaTheme="majorEastAsia" w:hAnsi="Franklin Gothic Demi" w:cstheme="majorBidi"/>
      <w:spacing w:val="5"/>
      <w:kern w:val="28"/>
      <w:sz w:val="72"/>
      <w:szCs w:val="52"/>
    </w:rPr>
  </w:style>
  <w:style w:type="paragraph" w:customStyle="1" w:styleId="ChapterNumber">
    <w:name w:val="Chapter Number"/>
    <w:qFormat/>
    <w:rsid w:val="00460196"/>
    <w:pPr>
      <w:spacing w:after="0" w:line="240" w:lineRule="auto"/>
    </w:pPr>
    <w:rPr>
      <w:rFonts w:ascii="Franklin Gothic Demi" w:hAnsi="Franklin Gothic Demi"/>
      <w:sz w:val="52"/>
      <w:szCs w:val="52"/>
    </w:rPr>
  </w:style>
  <w:style w:type="paragraph" w:customStyle="1" w:styleId="Body">
    <w:name w:val="Body"/>
    <w:basedOn w:val="Normal"/>
    <w:qFormat/>
    <w:rsid w:val="004D52B7"/>
    <w:pPr>
      <w:spacing w:after="160"/>
    </w:pPr>
  </w:style>
  <w:style w:type="paragraph" w:customStyle="1" w:styleId="BodyFirst">
    <w:name w:val="Body First"/>
    <w:basedOn w:val="Body"/>
    <w:qFormat/>
    <w:rsid w:val="00541E0A"/>
    <w:pPr>
      <w:spacing w:after="0"/>
    </w:pPr>
  </w:style>
  <w:style w:type="paragraph" w:styleId="TOC5">
    <w:name w:val="toc 5"/>
    <w:basedOn w:val="Normal"/>
    <w:next w:val="Normal"/>
    <w:autoRedefine/>
    <w:uiPriority w:val="39"/>
    <w:unhideWhenUsed/>
    <w:rsid w:val="00460196"/>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460196"/>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460196"/>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460196"/>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460196"/>
    <w:pPr>
      <w:spacing w:after="100"/>
      <w:ind w:left="1760"/>
    </w:pPr>
    <w:rPr>
      <w:rFonts w:asciiTheme="minorHAnsi" w:eastAsiaTheme="minorEastAsia" w:hAnsiTheme="minorHAnsi"/>
    </w:rPr>
  </w:style>
  <w:style w:type="character" w:customStyle="1" w:styleId="Keycap">
    <w:name w:val="Keycap"/>
    <w:basedOn w:val="DefaultParagraphFont"/>
    <w:rsid w:val="00215E31"/>
    <w:rPr>
      <w:smallCaps/>
      <w:color w:val="0000FF"/>
    </w:rPr>
  </w:style>
  <w:style w:type="character" w:customStyle="1" w:styleId="FigureImageBorder">
    <w:name w:val="Figure Image Border"/>
    <w:basedOn w:val="DefaultParagraphFont"/>
    <w:uiPriority w:val="1"/>
    <w:qFormat/>
    <w:rsid w:val="00006C95"/>
    <w:rPr>
      <w:noProof/>
      <w:bdr w:val="single" w:sz="4" w:space="0" w:color="auto"/>
    </w:rPr>
  </w:style>
  <w:style w:type="paragraph" w:customStyle="1" w:styleId="SourceCodeFilename">
    <w:name w:val="Source Code Filename"/>
    <w:basedOn w:val="SourceCode"/>
    <w:qFormat/>
    <w:rsid w:val="00732137"/>
    <w:pPr>
      <w:spacing w:after="0"/>
      <w:jc w:val="right"/>
    </w:pPr>
    <w:rPr>
      <w:sz w:val="24"/>
    </w:rPr>
  </w:style>
  <w:style w:type="paragraph" w:customStyle="1" w:styleId="Non-TOCHeading3">
    <w:name w:val="Non-TOC Heading 3"/>
    <w:next w:val="Body"/>
    <w:qFormat/>
    <w:rsid w:val="008868DC"/>
    <w:rPr>
      <w:rFonts w:eastAsiaTheme="majorEastAsia" w:cstheme="majorBidi"/>
      <w:b/>
      <w:bCs/>
      <w:i/>
      <w:color w:val="1F497D" w:themeColor="text2"/>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0B5C"/>
    <w:rPr>
      <w:rFonts w:ascii="Times New Roman" w:hAnsi="Times New Roman"/>
    </w:rPr>
  </w:style>
  <w:style w:type="paragraph" w:styleId="Heading1">
    <w:name w:val="heading 1"/>
    <w:basedOn w:val="Normal"/>
    <w:next w:val="Normal"/>
    <w:link w:val="Heading1Char"/>
    <w:uiPriority w:val="9"/>
    <w:qFormat/>
    <w:rsid w:val="00E31322"/>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31322"/>
    <w:pPr>
      <w:keepNext/>
      <w:keepLines/>
      <w:spacing w:before="200"/>
      <w:outlineLvl w:val="1"/>
    </w:pPr>
    <w:rPr>
      <w:rFonts w:asciiTheme="minorHAnsi" w:eastAsiaTheme="majorEastAsia" w:hAnsiTheme="minorHAnsi" w:cstheme="majorBidi"/>
      <w:b/>
      <w:bCs/>
      <w:color w:val="1F497D" w:themeColor="text2"/>
      <w:sz w:val="32"/>
      <w:szCs w:val="26"/>
    </w:rPr>
  </w:style>
  <w:style w:type="paragraph" w:styleId="Heading3">
    <w:name w:val="heading 3"/>
    <w:basedOn w:val="Normal"/>
    <w:next w:val="Normal"/>
    <w:link w:val="Heading3Char"/>
    <w:uiPriority w:val="9"/>
    <w:unhideWhenUsed/>
    <w:qFormat/>
    <w:rsid w:val="00E31322"/>
    <w:pPr>
      <w:keepNext/>
      <w:keepLines/>
      <w:spacing w:before="200"/>
      <w:outlineLvl w:val="2"/>
    </w:pPr>
    <w:rPr>
      <w:rFonts w:asciiTheme="minorHAnsi" w:eastAsiaTheme="majorEastAsia" w:hAnsiTheme="minorHAnsi" w:cstheme="majorBidi"/>
      <w:b/>
      <w:bCs/>
      <w:i/>
      <w:color w:val="1F497D"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322"/>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31322"/>
    <w:rPr>
      <w:rFonts w:eastAsiaTheme="majorEastAsia" w:cstheme="majorBidi"/>
      <w:b/>
      <w:bCs/>
      <w:color w:val="1F497D" w:themeColor="text2"/>
      <w:sz w:val="32"/>
      <w:szCs w:val="26"/>
    </w:rPr>
  </w:style>
  <w:style w:type="character" w:customStyle="1" w:styleId="Heading3Char">
    <w:name w:val="Heading 3 Char"/>
    <w:basedOn w:val="DefaultParagraphFont"/>
    <w:link w:val="Heading3"/>
    <w:uiPriority w:val="9"/>
    <w:rsid w:val="00E31322"/>
    <w:rPr>
      <w:rFonts w:eastAsiaTheme="majorEastAsia" w:cstheme="majorBidi"/>
      <w:b/>
      <w:bCs/>
      <w:i/>
      <w:color w:val="1F497D" w:themeColor="text2"/>
      <w:sz w:val="28"/>
    </w:rPr>
  </w:style>
  <w:style w:type="paragraph" w:styleId="BalloonText">
    <w:name w:val="Balloon Text"/>
    <w:basedOn w:val="Normal"/>
    <w:link w:val="BalloonTextChar"/>
    <w:uiPriority w:val="99"/>
    <w:semiHidden/>
    <w:unhideWhenUsed/>
    <w:rsid w:val="00B97E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7E1E"/>
    <w:rPr>
      <w:rFonts w:ascii="Tahoma" w:hAnsi="Tahoma" w:cs="Tahoma"/>
      <w:sz w:val="16"/>
      <w:szCs w:val="16"/>
    </w:rPr>
  </w:style>
  <w:style w:type="character" w:customStyle="1" w:styleId="Definition">
    <w:name w:val="Definition"/>
    <w:basedOn w:val="DefaultParagraphFont"/>
    <w:uiPriority w:val="1"/>
    <w:qFormat/>
    <w:rsid w:val="00355182"/>
    <w:rPr>
      <w:rFonts w:asciiTheme="minorHAnsi" w:hAnsiTheme="minorHAnsi"/>
      <w:b/>
      <w:sz w:val="22"/>
    </w:rPr>
  </w:style>
  <w:style w:type="paragraph" w:styleId="NoSpacing">
    <w:name w:val="No Spacing"/>
    <w:link w:val="NoSpacingChar"/>
    <w:uiPriority w:val="1"/>
    <w:qFormat/>
    <w:rsid w:val="006B6D5F"/>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8D7CD0"/>
    <w:rPr>
      <w:rFonts w:ascii="Times New Roman" w:hAnsi="Times New Roman"/>
    </w:rPr>
  </w:style>
  <w:style w:type="character" w:customStyle="1" w:styleId="URL">
    <w:name w:val="URL"/>
    <w:basedOn w:val="DefaultParagraphFont"/>
    <w:uiPriority w:val="1"/>
    <w:qFormat/>
    <w:rsid w:val="00022D3A"/>
    <w:rPr>
      <w:u w:val="dotted"/>
    </w:rPr>
  </w:style>
  <w:style w:type="character" w:customStyle="1" w:styleId="Literal">
    <w:name w:val="Literal"/>
    <w:basedOn w:val="DefaultParagraphFont"/>
    <w:uiPriority w:val="1"/>
    <w:qFormat/>
    <w:rsid w:val="00776D85"/>
    <w:rPr>
      <w:rFonts w:ascii="Lucida Sans Typewriter" w:hAnsi="Lucida Sans Typewriter"/>
      <w:sz w:val="18"/>
    </w:rPr>
  </w:style>
  <w:style w:type="paragraph" w:styleId="ListParagraph">
    <w:name w:val="List Paragraph"/>
    <w:basedOn w:val="Normal"/>
    <w:uiPriority w:val="34"/>
    <w:qFormat/>
    <w:rsid w:val="00BE3C1D"/>
    <w:pPr>
      <w:ind w:left="720"/>
      <w:contextualSpacing/>
    </w:pPr>
  </w:style>
  <w:style w:type="paragraph" w:customStyle="1" w:styleId="TopicsCoveredbox">
    <w:name w:val="Topics Covered box"/>
    <w:basedOn w:val="Normal"/>
    <w:qFormat/>
    <w:rsid w:val="002A0B5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style>
  <w:style w:type="paragraph" w:customStyle="1" w:styleId="CodeExample">
    <w:name w:val="Code Example"/>
    <w:basedOn w:val="Normal"/>
    <w:qFormat/>
    <w:rsid w:val="0084078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84078B"/>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207842"/>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9D35C9"/>
    <w:rPr>
      <w:b/>
      <w:color w:val="1F497D" w:themeColor="text2"/>
    </w:rPr>
  </w:style>
  <w:style w:type="character" w:styleId="Emphasis">
    <w:name w:val="Emphasis"/>
    <w:basedOn w:val="DefaultParagraphFont"/>
    <w:uiPriority w:val="20"/>
    <w:qFormat/>
    <w:rsid w:val="00A54BCB"/>
    <w:rPr>
      <w:i/>
      <w:iCs/>
    </w:rPr>
  </w:style>
  <w:style w:type="character" w:styleId="Strong">
    <w:name w:val="Strong"/>
    <w:basedOn w:val="DefaultParagraphFont"/>
    <w:uiPriority w:val="22"/>
    <w:qFormat/>
    <w:rsid w:val="00A54BCB"/>
    <w:rPr>
      <w:b/>
      <w:bCs/>
    </w:rPr>
  </w:style>
  <w:style w:type="table" w:styleId="TableGrid">
    <w:name w:val="Table Grid"/>
    <w:basedOn w:val="TableNormal"/>
    <w:uiPriority w:val="59"/>
    <w:rsid w:val="00DC2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1C5458"/>
    <w:rPr>
      <w:color w:val="7F7F7F" w:themeColor="text1" w:themeTint="80"/>
    </w:rPr>
  </w:style>
  <w:style w:type="character" w:customStyle="1" w:styleId="SourceCodeComment">
    <w:name w:val="Source Code Comment"/>
    <w:basedOn w:val="DefaultParagraphFont"/>
    <w:uiPriority w:val="1"/>
    <w:qFormat/>
    <w:rsid w:val="00C561F7"/>
    <w:rPr>
      <w:color w:val="7F7F7F" w:themeColor="text1" w:themeTint="80"/>
    </w:rPr>
  </w:style>
  <w:style w:type="paragraph" w:styleId="Caption">
    <w:name w:val="caption"/>
    <w:basedOn w:val="Normal"/>
    <w:next w:val="Normal"/>
    <w:uiPriority w:val="35"/>
    <w:unhideWhenUsed/>
    <w:qFormat/>
    <w:rsid w:val="008C79D1"/>
    <w:pPr>
      <w:spacing w:line="240" w:lineRule="auto"/>
      <w:jc w:val="center"/>
    </w:pPr>
    <w:rPr>
      <w:rFonts w:asciiTheme="minorHAnsi" w:hAnsiTheme="minorHAnsi"/>
      <w:bCs/>
      <w:szCs w:val="18"/>
    </w:rPr>
  </w:style>
  <w:style w:type="paragraph" w:styleId="TOCHeading">
    <w:name w:val="TOC Heading"/>
    <w:basedOn w:val="Heading1"/>
    <w:next w:val="Normal"/>
    <w:uiPriority w:val="39"/>
    <w:unhideWhenUsed/>
    <w:qFormat/>
    <w:rsid w:val="00D10B04"/>
    <w:pPr>
      <w:outlineLvl w:val="9"/>
    </w:pPr>
    <w:rPr>
      <w:lang w:eastAsia="ja-JP"/>
    </w:rPr>
  </w:style>
  <w:style w:type="paragraph" w:styleId="TOC1">
    <w:name w:val="toc 1"/>
    <w:basedOn w:val="Normal"/>
    <w:next w:val="Normal"/>
    <w:autoRedefine/>
    <w:uiPriority w:val="39"/>
    <w:unhideWhenUsed/>
    <w:qFormat/>
    <w:rsid w:val="00D10B04"/>
    <w:pPr>
      <w:spacing w:after="100"/>
    </w:pPr>
  </w:style>
  <w:style w:type="paragraph" w:styleId="TOC2">
    <w:name w:val="toc 2"/>
    <w:basedOn w:val="Normal"/>
    <w:next w:val="Normal"/>
    <w:autoRedefine/>
    <w:uiPriority w:val="39"/>
    <w:unhideWhenUsed/>
    <w:qFormat/>
    <w:rsid w:val="00D10B04"/>
    <w:pPr>
      <w:spacing w:after="100"/>
      <w:ind w:left="220"/>
    </w:pPr>
  </w:style>
  <w:style w:type="paragraph" w:styleId="TOC3">
    <w:name w:val="toc 3"/>
    <w:basedOn w:val="Normal"/>
    <w:next w:val="Normal"/>
    <w:autoRedefine/>
    <w:uiPriority w:val="39"/>
    <w:unhideWhenUsed/>
    <w:qFormat/>
    <w:rsid w:val="00D10B04"/>
    <w:pPr>
      <w:spacing w:after="100"/>
      <w:ind w:left="440"/>
    </w:pPr>
  </w:style>
  <w:style w:type="character" w:styleId="Hyperlink">
    <w:name w:val="Hyperlink"/>
    <w:basedOn w:val="DefaultParagraphFont"/>
    <w:uiPriority w:val="99"/>
    <w:unhideWhenUsed/>
    <w:rsid w:val="005C2732"/>
    <w:rPr>
      <w:color w:val="0000FF" w:themeColor="hyperlink"/>
      <w:u w:val="single"/>
    </w:rPr>
  </w:style>
  <w:style w:type="paragraph" w:styleId="Header">
    <w:name w:val="header"/>
    <w:basedOn w:val="Normal"/>
    <w:link w:val="HeaderChar"/>
    <w:uiPriority w:val="99"/>
    <w:unhideWhenUsed/>
    <w:rsid w:val="007F0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036"/>
    <w:rPr>
      <w:rFonts w:ascii="Times New Roman" w:hAnsi="Times New Roman"/>
    </w:rPr>
  </w:style>
  <w:style w:type="paragraph" w:styleId="Footer">
    <w:name w:val="footer"/>
    <w:basedOn w:val="Normal"/>
    <w:link w:val="FooterChar"/>
    <w:uiPriority w:val="99"/>
    <w:unhideWhenUsed/>
    <w:rsid w:val="007F0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036"/>
    <w:rPr>
      <w:rFonts w:ascii="Times New Roman" w:hAnsi="Times New Roman"/>
    </w:rPr>
  </w:style>
  <w:style w:type="paragraph" w:customStyle="1" w:styleId="TableHeading">
    <w:name w:val="Table Heading"/>
    <w:basedOn w:val="Normal"/>
    <w:rsid w:val="00FE43DC"/>
    <w:pPr>
      <w:spacing w:after="0" w:line="240" w:lineRule="auto"/>
      <w:jc w:val="center"/>
    </w:pPr>
    <w:rPr>
      <w:rFonts w:asciiTheme="minorHAnsi" w:hAnsiTheme="minorHAnsi"/>
      <w:b/>
    </w:rPr>
  </w:style>
  <w:style w:type="paragraph" w:customStyle="1" w:styleId="TableListing">
    <w:name w:val="Table Listing"/>
    <w:basedOn w:val="Normal"/>
    <w:qFormat/>
    <w:rsid w:val="00215E31"/>
    <w:pPr>
      <w:spacing w:after="0" w:line="240" w:lineRule="auto"/>
      <w:jc w:val="center"/>
    </w:pPr>
    <w:rPr>
      <w:rFonts w:asciiTheme="minorHAnsi" w:hAnsiTheme="minorHAnsi"/>
    </w:rPr>
  </w:style>
  <w:style w:type="paragraph" w:customStyle="1" w:styleId="ImportantNote">
    <w:name w:val="Important Note"/>
    <w:basedOn w:val="Body"/>
    <w:qFormat/>
    <w:rsid w:val="009B1B1B"/>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1E1B09"/>
    <w:pPr>
      <w:spacing w:before="100" w:beforeAutospacing="1" w:after="100" w:afterAutospacing="1" w:line="240" w:lineRule="auto"/>
    </w:pPr>
    <w:rPr>
      <w:rFonts w:eastAsia="Times New Roman" w:cs="Times New Roman"/>
      <w:sz w:val="24"/>
      <w:szCs w:val="24"/>
    </w:rPr>
  </w:style>
  <w:style w:type="paragraph" w:styleId="TOC4">
    <w:name w:val="toc 4"/>
    <w:basedOn w:val="Normal"/>
    <w:next w:val="Normal"/>
    <w:autoRedefine/>
    <w:uiPriority w:val="39"/>
    <w:unhideWhenUsed/>
    <w:rsid w:val="00460196"/>
    <w:pPr>
      <w:spacing w:after="100"/>
      <w:ind w:left="660"/>
    </w:pPr>
    <w:rPr>
      <w:rFonts w:asciiTheme="minorHAnsi" w:eastAsiaTheme="minorEastAsia" w:hAnsiTheme="minorHAnsi"/>
    </w:rPr>
  </w:style>
  <w:style w:type="character" w:customStyle="1" w:styleId="StrongBoxed">
    <w:name w:val="Strong &amp; Boxed"/>
    <w:basedOn w:val="Strong"/>
    <w:uiPriority w:val="1"/>
    <w:qFormat/>
    <w:rsid w:val="00680F93"/>
    <w:rPr>
      <w:b/>
      <w:bCs/>
      <w:bdr w:val="single" w:sz="4" w:space="0" w:color="auto"/>
    </w:rPr>
  </w:style>
  <w:style w:type="paragraph" w:styleId="Title">
    <w:name w:val="Title"/>
    <w:basedOn w:val="Normal"/>
    <w:next w:val="Normal"/>
    <w:link w:val="TitleChar"/>
    <w:uiPriority w:val="10"/>
    <w:qFormat/>
    <w:rsid w:val="00AF0B50"/>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72"/>
      <w:szCs w:val="52"/>
    </w:rPr>
  </w:style>
  <w:style w:type="character" w:customStyle="1" w:styleId="TitleChar">
    <w:name w:val="Title Char"/>
    <w:basedOn w:val="DefaultParagraphFont"/>
    <w:link w:val="Title"/>
    <w:uiPriority w:val="10"/>
    <w:rsid w:val="00AF0B50"/>
    <w:rPr>
      <w:rFonts w:ascii="Franklin Gothic Demi" w:eastAsiaTheme="majorEastAsia" w:hAnsi="Franklin Gothic Demi" w:cstheme="majorBidi"/>
      <w:spacing w:val="5"/>
      <w:kern w:val="28"/>
      <w:sz w:val="72"/>
      <w:szCs w:val="52"/>
    </w:rPr>
  </w:style>
  <w:style w:type="paragraph" w:customStyle="1" w:styleId="ChapterNumber">
    <w:name w:val="Chapter Number"/>
    <w:qFormat/>
    <w:rsid w:val="00460196"/>
    <w:pPr>
      <w:spacing w:after="0" w:line="240" w:lineRule="auto"/>
    </w:pPr>
    <w:rPr>
      <w:rFonts w:ascii="Franklin Gothic Demi" w:hAnsi="Franklin Gothic Demi"/>
      <w:sz w:val="52"/>
      <w:szCs w:val="52"/>
    </w:rPr>
  </w:style>
  <w:style w:type="paragraph" w:customStyle="1" w:styleId="Body">
    <w:name w:val="Body"/>
    <w:basedOn w:val="Normal"/>
    <w:qFormat/>
    <w:rsid w:val="004D52B7"/>
    <w:pPr>
      <w:spacing w:after="160"/>
    </w:pPr>
  </w:style>
  <w:style w:type="paragraph" w:customStyle="1" w:styleId="BodyFirst">
    <w:name w:val="Body First"/>
    <w:basedOn w:val="Body"/>
    <w:qFormat/>
    <w:rsid w:val="00541E0A"/>
    <w:pPr>
      <w:spacing w:after="0"/>
    </w:pPr>
  </w:style>
  <w:style w:type="paragraph" w:styleId="TOC5">
    <w:name w:val="toc 5"/>
    <w:basedOn w:val="Normal"/>
    <w:next w:val="Normal"/>
    <w:autoRedefine/>
    <w:uiPriority w:val="39"/>
    <w:unhideWhenUsed/>
    <w:rsid w:val="00460196"/>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460196"/>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460196"/>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460196"/>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460196"/>
    <w:pPr>
      <w:spacing w:after="100"/>
      <w:ind w:left="1760"/>
    </w:pPr>
    <w:rPr>
      <w:rFonts w:asciiTheme="minorHAnsi" w:eastAsiaTheme="minorEastAsia" w:hAnsiTheme="minorHAnsi"/>
    </w:rPr>
  </w:style>
  <w:style w:type="character" w:customStyle="1" w:styleId="Keycap">
    <w:name w:val="Keycap"/>
    <w:basedOn w:val="DefaultParagraphFont"/>
    <w:rsid w:val="00215E31"/>
    <w:rPr>
      <w:smallCaps/>
      <w:color w:val="0000FF"/>
    </w:rPr>
  </w:style>
  <w:style w:type="character" w:customStyle="1" w:styleId="FigureImageBorder">
    <w:name w:val="Figure Image Border"/>
    <w:basedOn w:val="DefaultParagraphFont"/>
    <w:uiPriority w:val="1"/>
    <w:qFormat/>
    <w:rsid w:val="00006C95"/>
    <w:rPr>
      <w:noProof/>
      <w:bdr w:val="single" w:sz="4" w:space="0" w:color="auto"/>
    </w:rPr>
  </w:style>
  <w:style w:type="paragraph" w:customStyle="1" w:styleId="SourceCodeFilename">
    <w:name w:val="Source Code Filename"/>
    <w:basedOn w:val="SourceCode"/>
    <w:qFormat/>
    <w:rsid w:val="00732137"/>
    <w:pPr>
      <w:spacing w:after="0"/>
      <w:jc w:val="right"/>
    </w:pPr>
    <w:rPr>
      <w:sz w:val="24"/>
    </w:rPr>
  </w:style>
  <w:style w:type="paragraph" w:customStyle="1" w:styleId="Non-TOCHeading3">
    <w:name w:val="Non-TOC Heading 3"/>
    <w:next w:val="Body"/>
    <w:qFormat/>
    <w:rsid w:val="008868DC"/>
    <w:rPr>
      <w:rFonts w:eastAsiaTheme="majorEastAsia" w:cstheme="majorBidi"/>
      <w:b/>
      <w:bCs/>
      <w:i/>
      <w:color w:val="1F497D" w:themeColor="text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49542">
      <w:bodyDiv w:val="1"/>
      <w:marLeft w:val="0"/>
      <w:marRight w:val="0"/>
      <w:marTop w:val="0"/>
      <w:marBottom w:val="0"/>
      <w:divBdr>
        <w:top w:val="none" w:sz="0" w:space="0" w:color="auto"/>
        <w:left w:val="none" w:sz="0" w:space="0" w:color="auto"/>
        <w:bottom w:val="none" w:sz="0" w:space="0" w:color="auto"/>
        <w:right w:val="none" w:sz="0" w:space="0" w:color="auto"/>
      </w:divBdr>
      <w:divsChild>
        <w:div w:id="417020594">
          <w:marLeft w:val="0"/>
          <w:marRight w:val="0"/>
          <w:marTop w:val="0"/>
          <w:marBottom w:val="0"/>
          <w:divBdr>
            <w:top w:val="none" w:sz="0" w:space="0" w:color="auto"/>
            <w:left w:val="none" w:sz="0" w:space="0" w:color="auto"/>
            <w:bottom w:val="none" w:sz="0" w:space="0" w:color="auto"/>
            <w:right w:val="none" w:sz="0" w:space="0" w:color="auto"/>
          </w:divBdr>
        </w:div>
        <w:div w:id="794522709">
          <w:marLeft w:val="567"/>
          <w:marRight w:val="567"/>
          <w:marTop w:val="0"/>
          <w:marBottom w:val="0"/>
          <w:divBdr>
            <w:top w:val="none" w:sz="0" w:space="0" w:color="auto"/>
            <w:left w:val="none" w:sz="0" w:space="0" w:color="auto"/>
            <w:bottom w:val="none" w:sz="0" w:space="0" w:color="auto"/>
            <w:right w:val="none" w:sz="0" w:space="0" w:color="auto"/>
          </w:divBdr>
        </w:div>
        <w:div w:id="1512717626">
          <w:marLeft w:val="567"/>
          <w:marRight w:val="567"/>
          <w:marTop w:val="170"/>
          <w:marBottom w:val="170"/>
          <w:divBdr>
            <w:top w:val="double" w:sz="6" w:space="3" w:color="auto"/>
            <w:left w:val="double" w:sz="6" w:space="3" w:color="auto"/>
            <w:bottom w:val="double" w:sz="6" w:space="3" w:color="auto"/>
            <w:right w:val="double" w:sz="6" w:space="3" w:color="auto"/>
          </w:divBdr>
        </w:div>
        <w:div w:id="965887146">
          <w:marLeft w:val="567"/>
          <w:marRight w:val="567"/>
          <w:marTop w:val="170"/>
          <w:marBottom w:val="170"/>
          <w:divBdr>
            <w:top w:val="double" w:sz="6" w:space="3" w:color="auto"/>
            <w:left w:val="double" w:sz="6" w:space="3" w:color="auto"/>
            <w:bottom w:val="double" w:sz="6" w:space="3" w:color="auto"/>
            <w:right w:val="double" w:sz="6" w:space="3" w:color="auto"/>
          </w:divBdr>
        </w:div>
        <w:div w:id="223689524">
          <w:marLeft w:val="567"/>
          <w:marRight w:val="567"/>
          <w:marTop w:val="170"/>
          <w:marBottom w:val="170"/>
          <w:divBdr>
            <w:top w:val="double" w:sz="6" w:space="3" w:color="auto"/>
            <w:left w:val="double" w:sz="6" w:space="3" w:color="auto"/>
            <w:bottom w:val="double" w:sz="6" w:space="3" w:color="auto"/>
            <w:right w:val="double" w:sz="6" w:space="3" w:color="auto"/>
          </w:divBdr>
        </w:div>
        <w:div w:id="1152143352">
          <w:marLeft w:val="567"/>
          <w:marRight w:val="567"/>
          <w:marTop w:val="170"/>
          <w:marBottom w:val="170"/>
          <w:divBdr>
            <w:top w:val="double" w:sz="6" w:space="3" w:color="auto"/>
            <w:left w:val="double" w:sz="6" w:space="3" w:color="auto"/>
            <w:bottom w:val="double" w:sz="6" w:space="3" w:color="auto"/>
            <w:right w:val="double" w:sz="6" w:space="3" w:color="auto"/>
          </w:divBdr>
        </w:div>
        <w:div w:id="243615822">
          <w:marLeft w:val="567"/>
          <w:marRight w:val="567"/>
          <w:marTop w:val="284"/>
          <w:marBottom w:val="284"/>
          <w:divBdr>
            <w:top w:val="dashed" w:sz="6" w:space="9" w:color="auto"/>
            <w:left w:val="dashed" w:sz="6" w:space="9" w:color="auto"/>
            <w:bottom w:val="dashed" w:sz="6" w:space="9" w:color="auto"/>
            <w:right w:val="dashed" w:sz="6" w:space="9" w:color="auto"/>
          </w:divBdr>
        </w:div>
        <w:div w:id="1948583144">
          <w:marLeft w:val="567"/>
          <w:marRight w:val="567"/>
          <w:marTop w:val="284"/>
          <w:marBottom w:val="284"/>
          <w:divBdr>
            <w:top w:val="dashed" w:sz="6" w:space="9" w:color="auto"/>
            <w:left w:val="dashed" w:sz="6" w:space="9" w:color="auto"/>
            <w:bottom w:val="dashed" w:sz="6" w:space="9" w:color="auto"/>
            <w:right w:val="dashed" w:sz="6" w:space="9" w:color="auto"/>
          </w:divBdr>
        </w:div>
        <w:div w:id="1167476246">
          <w:marLeft w:val="567"/>
          <w:marRight w:val="567"/>
          <w:marTop w:val="284"/>
          <w:marBottom w:val="284"/>
          <w:divBdr>
            <w:top w:val="dashed" w:sz="6" w:space="9" w:color="auto"/>
            <w:left w:val="dashed" w:sz="6" w:space="9" w:color="auto"/>
            <w:bottom w:val="dashed" w:sz="6" w:space="9" w:color="auto"/>
            <w:right w:val="dashed" w:sz="6" w:space="9" w:color="auto"/>
          </w:divBdr>
        </w:div>
        <w:div w:id="832330061">
          <w:marLeft w:val="567"/>
          <w:marRight w:val="567"/>
          <w:marTop w:val="170"/>
          <w:marBottom w:val="170"/>
          <w:divBdr>
            <w:top w:val="double" w:sz="6" w:space="3" w:color="auto"/>
            <w:left w:val="double" w:sz="6" w:space="3" w:color="auto"/>
            <w:bottom w:val="double" w:sz="6" w:space="3" w:color="auto"/>
            <w:right w:val="double" w:sz="6" w:space="3" w:color="auto"/>
          </w:divBdr>
        </w:div>
        <w:div w:id="95247445">
          <w:marLeft w:val="567"/>
          <w:marRight w:val="567"/>
          <w:marTop w:val="284"/>
          <w:marBottom w:val="284"/>
          <w:divBdr>
            <w:top w:val="dashed" w:sz="6" w:space="9" w:color="auto"/>
            <w:left w:val="dashed" w:sz="6" w:space="9" w:color="auto"/>
            <w:bottom w:val="dashed" w:sz="6" w:space="9" w:color="auto"/>
            <w:right w:val="dashed" w:sz="6" w:space="9" w:color="auto"/>
          </w:divBdr>
        </w:div>
        <w:div w:id="717514732">
          <w:marLeft w:val="567"/>
          <w:marRight w:val="567"/>
          <w:marTop w:val="170"/>
          <w:marBottom w:val="170"/>
          <w:divBdr>
            <w:top w:val="double" w:sz="6" w:space="3" w:color="auto"/>
            <w:left w:val="double" w:sz="6" w:space="3" w:color="auto"/>
            <w:bottom w:val="double" w:sz="6" w:space="3" w:color="auto"/>
            <w:right w:val="double" w:sz="6" w:space="3" w:color="auto"/>
          </w:divBdr>
        </w:div>
        <w:div w:id="474297162">
          <w:marLeft w:val="567"/>
          <w:marRight w:val="567"/>
          <w:marTop w:val="170"/>
          <w:marBottom w:val="170"/>
          <w:divBdr>
            <w:top w:val="double" w:sz="6" w:space="3" w:color="auto"/>
            <w:left w:val="double" w:sz="6" w:space="3" w:color="auto"/>
            <w:bottom w:val="double" w:sz="6" w:space="3" w:color="auto"/>
            <w:right w:val="double" w:sz="6" w:space="3" w:color="auto"/>
          </w:divBdr>
        </w:div>
        <w:div w:id="712272420">
          <w:marLeft w:val="567"/>
          <w:marRight w:val="567"/>
          <w:marTop w:val="284"/>
          <w:marBottom w:val="284"/>
          <w:divBdr>
            <w:top w:val="dashed" w:sz="6" w:space="9" w:color="auto"/>
            <w:left w:val="dashed" w:sz="6" w:space="9" w:color="auto"/>
            <w:bottom w:val="dashed" w:sz="6" w:space="9" w:color="auto"/>
            <w:right w:val="dashed" w:sz="6" w:space="9" w:color="auto"/>
          </w:divBdr>
        </w:div>
        <w:div w:id="241792632">
          <w:marLeft w:val="567"/>
          <w:marRight w:val="567"/>
          <w:marTop w:val="284"/>
          <w:marBottom w:val="284"/>
          <w:divBdr>
            <w:top w:val="dashed" w:sz="6" w:space="9" w:color="auto"/>
            <w:left w:val="dashed" w:sz="6" w:space="9" w:color="auto"/>
            <w:bottom w:val="dashed" w:sz="6" w:space="9" w:color="auto"/>
            <w:right w:val="dashed" w:sz="6" w:space="9" w:color="auto"/>
          </w:divBdr>
        </w:div>
        <w:div w:id="318701939">
          <w:marLeft w:val="567"/>
          <w:marRight w:val="567"/>
          <w:marTop w:val="284"/>
          <w:marBottom w:val="284"/>
          <w:divBdr>
            <w:top w:val="dashed" w:sz="6" w:space="9" w:color="auto"/>
            <w:left w:val="dashed" w:sz="6" w:space="9" w:color="auto"/>
            <w:bottom w:val="dashed" w:sz="6" w:space="9" w:color="auto"/>
            <w:right w:val="dashed" w:sz="6" w:space="9" w:color="auto"/>
          </w:divBdr>
        </w:div>
        <w:div w:id="744258899">
          <w:marLeft w:val="567"/>
          <w:marRight w:val="567"/>
          <w:marTop w:val="284"/>
          <w:marBottom w:val="284"/>
          <w:divBdr>
            <w:top w:val="dashed" w:sz="6" w:space="9" w:color="auto"/>
            <w:left w:val="dashed" w:sz="6" w:space="9" w:color="auto"/>
            <w:bottom w:val="dashed" w:sz="6" w:space="9" w:color="auto"/>
            <w:right w:val="dashed" w:sz="6" w:space="9" w:color="auto"/>
          </w:divBdr>
        </w:div>
        <w:div w:id="1977099767">
          <w:marLeft w:val="567"/>
          <w:marRight w:val="567"/>
          <w:marTop w:val="284"/>
          <w:marBottom w:val="284"/>
          <w:divBdr>
            <w:top w:val="dashed" w:sz="6" w:space="9" w:color="auto"/>
            <w:left w:val="dashed" w:sz="6" w:space="9" w:color="auto"/>
            <w:bottom w:val="dashed" w:sz="6" w:space="9" w:color="auto"/>
            <w:right w:val="dashed" w:sz="6" w:space="9" w:color="auto"/>
          </w:divBdr>
        </w:div>
        <w:div w:id="2044011747">
          <w:marLeft w:val="567"/>
          <w:marRight w:val="567"/>
          <w:marTop w:val="284"/>
          <w:marBottom w:val="284"/>
          <w:divBdr>
            <w:top w:val="dashed" w:sz="6" w:space="9" w:color="auto"/>
            <w:left w:val="dashed" w:sz="6" w:space="9" w:color="auto"/>
            <w:bottom w:val="dashed" w:sz="6" w:space="9" w:color="auto"/>
            <w:right w:val="dashed" w:sz="6" w:space="9" w:color="auto"/>
          </w:divBdr>
        </w:div>
        <w:div w:id="616789951">
          <w:marLeft w:val="567"/>
          <w:marRight w:val="567"/>
          <w:marTop w:val="284"/>
          <w:marBottom w:val="284"/>
          <w:divBdr>
            <w:top w:val="dashed" w:sz="6" w:space="9" w:color="auto"/>
            <w:left w:val="dashed" w:sz="6" w:space="9" w:color="auto"/>
            <w:bottom w:val="dashed" w:sz="6" w:space="9" w:color="auto"/>
            <w:right w:val="dashed" w:sz="6" w:space="9" w:color="auto"/>
          </w:divBdr>
        </w:div>
      </w:divsChild>
    </w:div>
    <w:div w:id="968168651">
      <w:bodyDiv w:val="1"/>
      <w:marLeft w:val="0"/>
      <w:marRight w:val="0"/>
      <w:marTop w:val="0"/>
      <w:marBottom w:val="0"/>
      <w:divBdr>
        <w:top w:val="none" w:sz="0" w:space="0" w:color="auto"/>
        <w:left w:val="none" w:sz="0" w:space="0" w:color="auto"/>
        <w:bottom w:val="none" w:sz="0" w:space="0" w:color="auto"/>
        <w:right w:val="none" w:sz="0" w:space="0" w:color="auto"/>
      </w:divBdr>
    </w:div>
    <w:div w:id="1721202846">
      <w:bodyDiv w:val="1"/>
      <w:marLeft w:val="0"/>
      <w:marRight w:val="0"/>
      <w:marTop w:val="0"/>
      <w:marBottom w:val="0"/>
      <w:divBdr>
        <w:top w:val="none" w:sz="0" w:space="0" w:color="auto"/>
        <w:left w:val="none" w:sz="0" w:space="0" w:color="auto"/>
        <w:bottom w:val="none" w:sz="0" w:space="0" w:color="auto"/>
        <w:right w:val="none" w:sz="0" w:space="0" w:color="auto"/>
      </w:divBdr>
      <w:divsChild>
        <w:div w:id="1172598725">
          <w:marLeft w:val="0"/>
          <w:marRight w:val="0"/>
          <w:marTop w:val="0"/>
          <w:marBottom w:val="0"/>
          <w:divBdr>
            <w:top w:val="none" w:sz="0" w:space="0" w:color="auto"/>
            <w:left w:val="none" w:sz="0" w:space="0" w:color="auto"/>
            <w:bottom w:val="none" w:sz="0" w:space="0" w:color="auto"/>
            <w:right w:val="none" w:sz="0" w:space="0" w:color="auto"/>
          </w:divBdr>
        </w:div>
        <w:div w:id="583953555">
          <w:marLeft w:val="567"/>
          <w:marRight w:val="567"/>
          <w:marTop w:val="0"/>
          <w:marBottom w:val="0"/>
          <w:divBdr>
            <w:top w:val="none" w:sz="0" w:space="0" w:color="auto"/>
            <w:left w:val="none" w:sz="0" w:space="0" w:color="auto"/>
            <w:bottom w:val="none" w:sz="0" w:space="0" w:color="auto"/>
            <w:right w:val="none" w:sz="0" w:space="0" w:color="auto"/>
          </w:divBdr>
        </w:div>
        <w:div w:id="1970282127">
          <w:marLeft w:val="567"/>
          <w:marRight w:val="567"/>
          <w:marTop w:val="284"/>
          <w:marBottom w:val="284"/>
          <w:divBdr>
            <w:top w:val="dashed" w:sz="6" w:space="9" w:color="auto"/>
            <w:left w:val="dashed" w:sz="6" w:space="9" w:color="auto"/>
            <w:bottom w:val="dashed" w:sz="6" w:space="9" w:color="auto"/>
            <w:right w:val="dashed" w:sz="6" w:space="9" w:color="auto"/>
          </w:divBdr>
        </w:div>
        <w:div w:id="1828325436">
          <w:marLeft w:val="567"/>
          <w:marRight w:val="567"/>
          <w:marTop w:val="284"/>
          <w:marBottom w:val="284"/>
          <w:divBdr>
            <w:top w:val="dashed" w:sz="6" w:space="9" w:color="auto"/>
            <w:left w:val="dashed" w:sz="6" w:space="9" w:color="auto"/>
            <w:bottom w:val="dashed" w:sz="6" w:space="9" w:color="auto"/>
            <w:right w:val="dashed" w:sz="6" w:space="9" w:color="auto"/>
          </w:divBdr>
        </w:div>
        <w:div w:id="1873763805">
          <w:marLeft w:val="567"/>
          <w:marRight w:val="567"/>
          <w:marTop w:val="284"/>
          <w:marBottom w:val="284"/>
          <w:divBdr>
            <w:top w:val="dashed" w:sz="6" w:space="9" w:color="auto"/>
            <w:left w:val="dashed" w:sz="6" w:space="9" w:color="auto"/>
            <w:bottom w:val="dashed" w:sz="6" w:space="9" w:color="auto"/>
            <w:right w:val="dashed" w:sz="6" w:space="9" w:color="auto"/>
          </w:divBdr>
        </w:div>
        <w:div w:id="625044799">
          <w:marLeft w:val="567"/>
          <w:marRight w:val="567"/>
          <w:marTop w:val="284"/>
          <w:marBottom w:val="284"/>
          <w:divBdr>
            <w:top w:val="dashed" w:sz="6" w:space="9" w:color="auto"/>
            <w:left w:val="dashed" w:sz="6" w:space="9" w:color="auto"/>
            <w:bottom w:val="dashed" w:sz="6" w:space="9" w:color="auto"/>
            <w:right w:val="dashed" w:sz="6" w:space="9" w:color="auto"/>
          </w:divBdr>
        </w:div>
      </w:divsChild>
    </w:div>
    <w:div w:id="1771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88.png"/><Relationship Id="rId21" Type="http://schemas.openxmlformats.org/officeDocument/2006/relationships/image" Target="media/image10.png"/><Relationship Id="rId42" Type="http://schemas.openxmlformats.org/officeDocument/2006/relationships/header" Target="header7.xml"/><Relationship Id="rId47" Type="http://schemas.openxmlformats.org/officeDocument/2006/relationships/image" Target="media/image30.png"/><Relationship Id="rId63" Type="http://schemas.openxmlformats.org/officeDocument/2006/relationships/image" Target="media/image44.png"/><Relationship Id="rId68" Type="http://schemas.openxmlformats.org/officeDocument/2006/relationships/image" Target="media/image47.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image" Target="media/image84.png"/><Relationship Id="rId16" Type="http://schemas.openxmlformats.org/officeDocument/2006/relationships/header" Target="header2.xml"/><Relationship Id="rId107" Type="http://schemas.openxmlformats.org/officeDocument/2006/relationships/image" Target="media/image80.pn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header" Target="header5.xml"/><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3.png"/><Relationship Id="rId79" Type="http://schemas.openxmlformats.org/officeDocument/2006/relationships/image" Target="media/image56.png"/><Relationship Id="rId102" Type="http://schemas.openxmlformats.org/officeDocument/2006/relationships/image" Target="media/image76.png"/><Relationship Id="rId123" Type="http://schemas.openxmlformats.org/officeDocument/2006/relationships/image" Target="media/image93.png"/><Relationship Id="rId128" Type="http://schemas.openxmlformats.org/officeDocument/2006/relationships/header" Target="header23.xml"/><Relationship Id="rId5" Type="http://schemas.microsoft.com/office/2007/relationships/stylesWithEffects" Target="stylesWithEffects.xml"/><Relationship Id="rId90" Type="http://schemas.openxmlformats.org/officeDocument/2006/relationships/header" Target="header15.xml"/><Relationship Id="rId95" Type="http://schemas.openxmlformats.org/officeDocument/2006/relationships/header" Target="header16.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header" Target="header3.xml"/><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5.png"/><Relationship Id="rId69" Type="http://schemas.openxmlformats.org/officeDocument/2006/relationships/image" Target="media/image48.png"/><Relationship Id="rId77" Type="http://schemas.openxmlformats.org/officeDocument/2006/relationships/header" Target="header14.xml"/><Relationship Id="rId100" Type="http://schemas.openxmlformats.org/officeDocument/2006/relationships/image" Target="media/image74.png"/><Relationship Id="rId105" Type="http://schemas.openxmlformats.org/officeDocument/2006/relationships/image" Target="media/image79.png"/><Relationship Id="rId113" Type="http://schemas.openxmlformats.org/officeDocument/2006/relationships/image" Target="media/image85.png"/><Relationship Id="rId118" Type="http://schemas.openxmlformats.org/officeDocument/2006/relationships/image" Target="media/image89.png"/><Relationship Id="rId126" Type="http://schemas.openxmlformats.org/officeDocument/2006/relationships/header" Target="header22.xml"/><Relationship Id="rId8" Type="http://schemas.openxmlformats.org/officeDocument/2006/relationships/footnotes" Target="footnotes.xml"/><Relationship Id="rId51" Type="http://schemas.openxmlformats.org/officeDocument/2006/relationships/image" Target="media/image34.png"/><Relationship Id="rId72" Type="http://schemas.openxmlformats.org/officeDocument/2006/relationships/image" Target="media/image51.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69.png"/><Relationship Id="rId98" Type="http://schemas.openxmlformats.org/officeDocument/2006/relationships/header" Target="header17.xml"/><Relationship Id="rId121" Type="http://schemas.openxmlformats.org/officeDocument/2006/relationships/image" Target="media/image92.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29.png"/><Relationship Id="rId59" Type="http://schemas.openxmlformats.org/officeDocument/2006/relationships/image" Target="media/image41.png"/><Relationship Id="rId67" Type="http://schemas.openxmlformats.org/officeDocument/2006/relationships/header" Target="header12.xml"/><Relationship Id="rId103" Type="http://schemas.openxmlformats.org/officeDocument/2006/relationships/image" Target="media/image77.png"/><Relationship Id="rId108" Type="http://schemas.openxmlformats.org/officeDocument/2006/relationships/header" Target="header19.xml"/><Relationship Id="rId116" Type="http://schemas.openxmlformats.org/officeDocument/2006/relationships/header" Target="header20.xml"/><Relationship Id="rId124" Type="http://schemas.openxmlformats.org/officeDocument/2006/relationships/image" Target="media/image94.png"/><Relationship Id="rId12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eader" Target="header6.xml"/><Relationship Id="rId54" Type="http://schemas.openxmlformats.org/officeDocument/2006/relationships/image" Target="media/image36.png"/><Relationship Id="rId62" Type="http://schemas.openxmlformats.org/officeDocument/2006/relationships/header" Target="header10.xml"/><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7.png"/><Relationship Id="rId96" Type="http://schemas.openxmlformats.org/officeDocument/2006/relationships/image" Target="media/image71.png"/><Relationship Id="rId11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2.png"/><Relationship Id="rId57" Type="http://schemas.openxmlformats.org/officeDocument/2006/relationships/image" Target="media/image39.png"/><Relationship Id="rId106" Type="http://schemas.openxmlformats.org/officeDocument/2006/relationships/header" Target="header18.xml"/><Relationship Id="rId114" Type="http://schemas.openxmlformats.org/officeDocument/2006/relationships/image" Target="media/image86.png"/><Relationship Id="rId119" Type="http://schemas.openxmlformats.org/officeDocument/2006/relationships/image" Target="media/image90.png"/><Relationship Id="rId127" Type="http://schemas.openxmlformats.org/officeDocument/2006/relationships/image" Target="media/image96.png"/><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header" Target="header9.xml"/><Relationship Id="rId60" Type="http://schemas.openxmlformats.org/officeDocument/2006/relationships/image" Target="media/image42.png"/><Relationship Id="rId65" Type="http://schemas.openxmlformats.org/officeDocument/2006/relationships/image" Target="media/image46.png"/><Relationship Id="rId73" Type="http://schemas.openxmlformats.org/officeDocument/2006/relationships/image" Target="media/image52.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0.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header" Target="header21.xml"/><Relationship Id="rId130"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81.png"/><Relationship Id="rId34" Type="http://schemas.openxmlformats.org/officeDocument/2006/relationships/image" Target="media/image21.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eader" Target="header13.xml"/><Relationship Id="rId97" Type="http://schemas.openxmlformats.org/officeDocument/2006/relationships/image" Target="media/image72.png"/><Relationship Id="rId104" Type="http://schemas.openxmlformats.org/officeDocument/2006/relationships/image" Target="media/image78.png"/><Relationship Id="rId120" Type="http://schemas.openxmlformats.org/officeDocument/2006/relationships/image" Target="media/image91.png"/><Relationship Id="rId125" Type="http://schemas.openxmlformats.org/officeDocument/2006/relationships/image" Target="media/image95.png"/><Relationship Id="rId7" Type="http://schemas.openxmlformats.org/officeDocument/2006/relationships/webSettings" Target="webSettings.xml"/><Relationship Id="rId71" Type="http://schemas.openxmlformats.org/officeDocument/2006/relationships/image" Target="media/image50.png"/><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header" Target="header4.xml"/><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header" Target="header8.xml"/><Relationship Id="rId66" Type="http://schemas.openxmlformats.org/officeDocument/2006/relationships/header" Target="header11.xml"/><Relationship Id="rId87" Type="http://schemas.openxmlformats.org/officeDocument/2006/relationships/image" Target="media/image64.png"/><Relationship Id="rId110" Type="http://schemas.openxmlformats.org/officeDocument/2006/relationships/image" Target="media/image82.png"/><Relationship Id="rId115" Type="http://schemas.openxmlformats.org/officeDocument/2006/relationships/image" Target="media/image87.png"/><Relationship Id="rId61" Type="http://schemas.openxmlformats.org/officeDocument/2006/relationships/image" Target="media/image43.png"/><Relationship Id="rId82"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318642-6167-486A-A353-3AA1AF790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1</Pages>
  <Words>96242</Words>
  <Characters>548580</Characters>
  <Application>Microsoft Office Word</Application>
  <DocSecurity>0</DocSecurity>
  <Lines>4571</Lines>
  <Paragraphs>1287</Paragraphs>
  <ScaleCrop>false</ScaleCrop>
  <HeadingPairs>
    <vt:vector size="2" baseType="variant">
      <vt:variant>
        <vt:lpstr>Title</vt:lpstr>
      </vt:variant>
      <vt:variant>
        <vt:i4>1</vt:i4>
      </vt:variant>
    </vt:vector>
  </HeadingPairs>
  <TitlesOfParts>
    <vt:vector size="1" baseType="lpstr">
      <vt:lpstr>Invent Your Own Computer Games with Python</vt:lpstr>
    </vt:vector>
  </TitlesOfParts>
  <Company/>
  <LinksUpToDate>false</LinksUpToDate>
  <CharactersWithSpaces>643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 Your Own Computer Games with Python</dc:title>
  <dc:subject>2nd Edition</dc:subject>
  <dc:creator>Al Sweigart</dc:creator>
  <cp:lastModifiedBy>Al</cp:lastModifiedBy>
  <cp:revision>2</cp:revision>
  <cp:lastPrinted>2015-08-24T00:26:00Z</cp:lastPrinted>
  <dcterms:created xsi:type="dcterms:W3CDTF">2015-08-24T04:49:00Z</dcterms:created>
  <dcterms:modified xsi:type="dcterms:W3CDTF">2015-08-24T04:49:00Z</dcterms:modified>
</cp:coreProperties>
</file>